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AC24B" w14:textId="015047B4" w:rsidR="000F6EB7" w:rsidRPr="00C463F5" w:rsidRDefault="000F6EB7" w:rsidP="000F6EB7">
      <w:pPr>
        <w:pStyle w:val="Nagwek1"/>
      </w:pPr>
      <w:bookmarkStart w:id="0" w:name="_Toc10341536"/>
      <w:bookmarkStart w:id="1" w:name="_Toc133584819"/>
      <w:bookmarkStart w:id="2" w:name="_Toc133671844"/>
      <w:bookmarkStart w:id="3" w:name="_Toc140223775"/>
      <w:r w:rsidRPr="00C463F5">
        <w:t>Parts</w:t>
      </w:r>
      <w:r w:rsidR="00E36B77" w:rsidRPr="00C463F5">
        <w:t xml:space="preserve"> </w:t>
      </w:r>
      <w:r w:rsidR="00E36B77" w:rsidRPr="00C463F5">
        <w:rPr>
          <w:rStyle w:val="NazwaProgramowa"/>
          <w:rFonts w:ascii="Arial Narrow" w:hAnsi="Arial Narrow"/>
        </w:rPr>
        <w:t>(DocumentFormat.OpenXml.Packaging</w:t>
      </w:r>
      <w:r w:rsidR="00E36B77" w:rsidRPr="00C463F5">
        <w:t>)</w:t>
      </w:r>
    </w:p>
    <w:p w14:paraId="64746C3E" w14:textId="77777777" w:rsidR="00CE46FA" w:rsidRPr="00B02B1F" w:rsidRDefault="00CE46FA" w:rsidP="009E2996">
      <w:pPr>
        <w:pStyle w:val="Nagwek2"/>
        <w:rPr>
          <w:noProof/>
        </w:rPr>
      </w:pPr>
      <w:r w:rsidRPr="00B02B1F">
        <w:rPr>
          <w:noProof/>
        </w:rPr>
        <w:t xml:space="preserve">WordprocessingML </w:t>
      </w:r>
      <w:r>
        <w:rPr>
          <w:noProof/>
        </w:rPr>
        <w:t>Packages</w:t>
      </w:r>
    </w:p>
    <w:p w14:paraId="376F745A" w14:textId="77777777" w:rsidR="00176312" w:rsidRDefault="00CE46FA" w:rsidP="009E2996">
      <w:pPr>
        <w:pStyle w:val="Nagwek3"/>
        <w:rPr>
          <w:noProof/>
        </w:rPr>
      </w:pPr>
      <w:r w:rsidRPr="00B02B1F">
        <w:rPr>
          <w:noProof/>
        </w:rPr>
        <w:t>Alternative Format Import Part</w:t>
      </w:r>
    </w:p>
    <w:p w14:paraId="37FE670C" w14:textId="77777777" w:rsidR="00176312" w:rsidRDefault="00CE46FA" w:rsidP="000F6EB7">
      <w:pPr>
        <w:pStyle w:val="Standardowyakapit"/>
        <w:rPr>
          <w:noProof/>
        </w:rPr>
      </w:pPr>
      <w:r w:rsidRPr="00B02B1F">
        <w:rPr>
          <w:noProof/>
        </w:rPr>
        <w:t>An alternative format import part allows content specified in an alternate format specified above to be embedded directly in a WordprocessingML document in order to allow that content to be migrated to the WordprocessingML format.</w:t>
      </w:r>
    </w:p>
    <w:p w14:paraId="3A034F2C" w14:textId="77777777" w:rsidR="00176312" w:rsidRDefault="00CE46FA" w:rsidP="000F6EB7">
      <w:pPr>
        <w:pStyle w:val="Standardowyakapit"/>
        <w:rPr>
          <w:noProof/>
        </w:rPr>
      </w:pPr>
      <w:r w:rsidRPr="00B02B1F">
        <w:rPr>
          <w:noProof/>
        </w:rPr>
        <w:t xml:space="preserve">Any document part that permits a </w:t>
      </w:r>
      <w:r w:rsidRPr="00B02B1F">
        <w:rPr>
          <w:rFonts w:ascii="Cambria" w:eastAsia="Cambria" w:hAnsi="Cambria" w:cs="Cambria"/>
          <w:noProof/>
        </w:rPr>
        <w:t>p</w:t>
      </w:r>
      <w:r w:rsidRPr="00B02B1F">
        <w:rPr>
          <w:noProof/>
        </w:rPr>
        <w:t xml:space="preserve"> element can also contain an </w:t>
      </w:r>
      <w:r w:rsidRPr="00B02B1F">
        <w:rPr>
          <w:rFonts w:ascii="Cambria" w:eastAsia="Cambria" w:hAnsi="Cambria" w:cs="Cambria"/>
          <w:noProof/>
        </w:rPr>
        <w:t>altChunk</w:t>
      </w:r>
      <w:r w:rsidRPr="00B02B1F">
        <w:rPr>
          <w:noProof/>
        </w:rPr>
        <w:t xml:space="preserve"> element, whose </w:t>
      </w:r>
      <w:r w:rsidRPr="00B02B1F">
        <w:rPr>
          <w:rFonts w:ascii="Cambria" w:eastAsia="Cambria" w:hAnsi="Cambria" w:cs="Cambria"/>
          <w:noProof/>
        </w:rPr>
        <w:t>id</w:t>
      </w:r>
      <w:r w:rsidRPr="00B02B1F">
        <w:rPr>
          <w:noProof/>
        </w:rPr>
        <w:t xml:space="preserve"> attribute refers to a relationship. That relationship shall target a part within the package, which contains the content to be imported into this WordprocessingML document.</w:t>
      </w:r>
    </w:p>
    <w:p w14:paraId="401FE4A8" w14:textId="77777777" w:rsidR="00176312" w:rsidRDefault="00CE46FA" w:rsidP="009E2996">
      <w:pPr>
        <w:pStyle w:val="Nagwek3"/>
        <w:rPr>
          <w:noProof/>
        </w:rPr>
      </w:pPr>
      <w:r w:rsidRPr="00B02B1F">
        <w:rPr>
          <w:noProof/>
        </w:rPr>
        <w:t>Comments Part</w:t>
      </w:r>
    </w:p>
    <w:p w14:paraId="1C5A7908" w14:textId="77777777" w:rsidR="00176312" w:rsidRDefault="00CE46FA" w:rsidP="000F6EB7">
      <w:pPr>
        <w:pStyle w:val="Standardowyakapit"/>
        <w:rPr>
          <w:noProof/>
        </w:rPr>
      </w:pPr>
      <w:r w:rsidRPr="00B02B1F">
        <w:rPr>
          <w:noProof/>
        </w:rPr>
        <w:t>An instance of this part type contains the information about each comment in the document.</w:t>
      </w:r>
    </w:p>
    <w:p w14:paraId="5802A9BC" w14:textId="77777777" w:rsidR="00176312" w:rsidRDefault="00CE46FA" w:rsidP="009E2996">
      <w:pPr>
        <w:pStyle w:val="Nagwek3"/>
        <w:rPr>
          <w:noProof/>
        </w:rPr>
      </w:pPr>
      <w:r w:rsidRPr="00B02B1F">
        <w:rPr>
          <w:noProof/>
        </w:rPr>
        <w:t>Document Settings Part</w:t>
      </w:r>
    </w:p>
    <w:p w14:paraId="379670F0" w14:textId="77777777" w:rsidR="00176312" w:rsidRDefault="00CE46FA" w:rsidP="000F6EB7">
      <w:pPr>
        <w:pStyle w:val="Standardowyakapit"/>
        <w:rPr>
          <w:noProof/>
        </w:rPr>
      </w:pPr>
      <w:r w:rsidRPr="00B02B1F">
        <w:rPr>
          <w:noProof/>
        </w:rPr>
        <w:t>An instance of this part type contains all the document's properties.</w:t>
      </w:r>
    </w:p>
    <w:p w14:paraId="023BA899" w14:textId="77777777" w:rsidR="00176312" w:rsidRDefault="00CE46FA" w:rsidP="009E2996">
      <w:pPr>
        <w:pStyle w:val="Nagwek3"/>
        <w:rPr>
          <w:noProof/>
        </w:rPr>
      </w:pPr>
      <w:r w:rsidRPr="00B02B1F">
        <w:rPr>
          <w:noProof/>
        </w:rPr>
        <w:t>Endnotes Part</w:t>
      </w:r>
    </w:p>
    <w:p w14:paraId="620255F0" w14:textId="77777777" w:rsidR="00176312" w:rsidRDefault="00CE46FA" w:rsidP="000F6EB7">
      <w:pPr>
        <w:pStyle w:val="Standardowyakapit"/>
        <w:rPr>
          <w:noProof/>
        </w:rPr>
      </w:pPr>
      <w:r w:rsidRPr="00B02B1F">
        <w:rPr>
          <w:noProof/>
        </w:rPr>
        <w:t>An instance of this part type contains all the endnotes for the document.</w:t>
      </w:r>
    </w:p>
    <w:p w14:paraId="5279A74F" w14:textId="77777777" w:rsidR="00176312" w:rsidRDefault="00CE46FA" w:rsidP="009E2996">
      <w:pPr>
        <w:pStyle w:val="Nagwek3"/>
        <w:rPr>
          <w:noProof/>
        </w:rPr>
      </w:pPr>
      <w:r w:rsidRPr="00B02B1F">
        <w:rPr>
          <w:noProof/>
        </w:rPr>
        <w:t>Font Table Part</w:t>
      </w:r>
    </w:p>
    <w:p w14:paraId="49645F28" w14:textId="77777777" w:rsidR="00176312" w:rsidRDefault="00CE46FA" w:rsidP="000F6EB7">
      <w:pPr>
        <w:pStyle w:val="Standardowyakapit"/>
        <w:rPr>
          <w:noProof/>
        </w:rPr>
      </w:pPr>
      <w:r w:rsidRPr="00B02B1F">
        <w:rPr>
          <w:noProof/>
        </w:rPr>
        <w:t>An instance of this part type contains information about each of the fonts used by content in the document. When a consumer reads a WordprocessingML document, it shall use this information to determine which fonts to use to display the document when the specified fonts are not available on the consumer’s system.</w:t>
      </w:r>
    </w:p>
    <w:p w14:paraId="57E6BDD4" w14:textId="77777777" w:rsidR="00176312" w:rsidRDefault="00CE46FA" w:rsidP="009E2996">
      <w:pPr>
        <w:pStyle w:val="Nagwek3"/>
        <w:rPr>
          <w:noProof/>
        </w:rPr>
      </w:pPr>
      <w:r w:rsidRPr="00B02B1F">
        <w:rPr>
          <w:noProof/>
        </w:rPr>
        <w:t>Footer Part</w:t>
      </w:r>
    </w:p>
    <w:p w14:paraId="7D8FAB70" w14:textId="77777777" w:rsidR="00176312" w:rsidRDefault="00CE46FA" w:rsidP="000F6EB7">
      <w:pPr>
        <w:pStyle w:val="Standardowyakapit"/>
        <w:rPr>
          <w:noProof/>
        </w:rPr>
      </w:pPr>
      <w:r w:rsidRPr="00B02B1F">
        <w:rPr>
          <w:noProof/>
        </w:rPr>
        <w:t>An instance of this part type contains the information about a footer displayed for one or more sections.</w:t>
      </w:r>
    </w:p>
    <w:p w14:paraId="1D440193" w14:textId="77777777" w:rsidR="00176312" w:rsidRDefault="00CE46FA" w:rsidP="009E2996">
      <w:pPr>
        <w:pStyle w:val="Nagwek3"/>
        <w:rPr>
          <w:noProof/>
        </w:rPr>
      </w:pPr>
      <w:r w:rsidRPr="00B02B1F">
        <w:rPr>
          <w:noProof/>
        </w:rPr>
        <w:t>Footnotes Part</w:t>
      </w:r>
    </w:p>
    <w:p w14:paraId="0E47705E" w14:textId="77777777" w:rsidR="00176312" w:rsidRDefault="00CE46FA" w:rsidP="000F6EB7">
      <w:pPr>
        <w:spacing w:after="218"/>
        <w:rPr>
          <w:noProof/>
        </w:rPr>
      </w:pPr>
      <w:r w:rsidRPr="00B02B1F">
        <w:rPr>
          <w:noProof/>
        </w:rPr>
        <w:t>An instance of this part type contains all the footnotes for the document.</w:t>
      </w:r>
    </w:p>
    <w:p w14:paraId="736E0A6C" w14:textId="77777777" w:rsidR="00176312" w:rsidRDefault="00CE46FA" w:rsidP="009E2996">
      <w:pPr>
        <w:pStyle w:val="Nagwek3"/>
        <w:rPr>
          <w:noProof/>
        </w:rPr>
      </w:pPr>
      <w:r w:rsidRPr="00B02B1F">
        <w:rPr>
          <w:noProof/>
        </w:rPr>
        <w:t>Glossary Document Part</w:t>
      </w:r>
    </w:p>
    <w:p w14:paraId="1B0CCEF5" w14:textId="77777777" w:rsidR="00176312" w:rsidRDefault="00CE46FA" w:rsidP="000F6EB7">
      <w:pPr>
        <w:ind w:left="9" w:right="15"/>
        <w:rPr>
          <w:noProof/>
        </w:rPr>
      </w:pPr>
      <w:r w:rsidRPr="00B02B1F">
        <w:rPr>
          <w:noProof/>
        </w:rPr>
        <w:t>An instance of this part type is a supplementary document storage location which stores the definition and content for content that shall be carried with the document for future insertion and/or use, but which shall not be visible within the contents of the main document story.</w:t>
      </w:r>
    </w:p>
    <w:p w14:paraId="359C18BA" w14:textId="77777777" w:rsidR="00176312" w:rsidRDefault="00CE46FA" w:rsidP="009E2996">
      <w:pPr>
        <w:pStyle w:val="Nagwek3"/>
        <w:rPr>
          <w:noProof/>
        </w:rPr>
      </w:pPr>
      <w:r w:rsidRPr="00B02B1F">
        <w:rPr>
          <w:noProof/>
        </w:rPr>
        <w:t>Header Part</w:t>
      </w:r>
    </w:p>
    <w:p w14:paraId="3FA211F7" w14:textId="77777777" w:rsidR="00176312" w:rsidRDefault="00CE46FA" w:rsidP="000F6EB7">
      <w:pPr>
        <w:ind w:left="9" w:right="15"/>
        <w:rPr>
          <w:noProof/>
        </w:rPr>
      </w:pPr>
      <w:r w:rsidRPr="00B02B1F">
        <w:rPr>
          <w:noProof/>
        </w:rPr>
        <w:t>An instance of this part type contains the information about a header displayed for one or more sections.</w:t>
      </w:r>
    </w:p>
    <w:p w14:paraId="3019665B" w14:textId="77777777" w:rsidR="00176312" w:rsidRDefault="00CE46FA" w:rsidP="009E2996">
      <w:pPr>
        <w:pStyle w:val="Nagwek3"/>
        <w:rPr>
          <w:noProof/>
        </w:rPr>
      </w:pPr>
      <w:r w:rsidRPr="00B02B1F">
        <w:rPr>
          <w:noProof/>
        </w:rPr>
        <w:lastRenderedPageBreak/>
        <w:t>Main Document Part</w:t>
      </w:r>
    </w:p>
    <w:p w14:paraId="00D446F7" w14:textId="77777777" w:rsidR="00176312" w:rsidRDefault="00CE46FA" w:rsidP="000F6EB7">
      <w:pPr>
        <w:ind w:left="9" w:right="15"/>
        <w:rPr>
          <w:noProof/>
        </w:rPr>
      </w:pPr>
      <w:r w:rsidRPr="00B02B1F">
        <w:rPr>
          <w:noProof/>
        </w:rPr>
        <w:t>An instance of this part type contains the body of the document.</w:t>
      </w:r>
    </w:p>
    <w:p w14:paraId="7273F8C8" w14:textId="77777777" w:rsidR="00176312" w:rsidRDefault="00CE46FA" w:rsidP="009E2996">
      <w:pPr>
        <w:pStyle w:val="Nagwek3"/>
        <w:rPr>
          <w:noProof/>
        </w:rPr>
      </w:pPr>
      <w:r w:rsidRPr="00B02B1F">
        <w:rPr>
          <w:noProof/>
        </w:rPr>
        <w:t>Numbering Definitions Part</w:t>
      </w:r>
    </w:p>
    <w:p w14:paraId="5D2FE022" w14:textId="77777777" w:rsidR="00176312" w:rsidRDefault="00CE46FA" w:rsidP="000F6EB7">
      <w:pPr>
        <w:ind w:left="9" w:right="15"/>
        <w:rPr>
          <w:noProof/>
        </w:rPr>
      </w:pPr>
      <w:r w:rsidRPr="00B02B1F">
        <w:rPr>
          <w:noProof/>
        </w:rPr>
        <w:t>An instance of this part type contains a definition for the structure of each unique numbering definition in this document.</w:t>
      </w:r>
    </w:p>
    <w:p w14:paraId="40982FA6" w14:textId="77777777" w:rsidR="00176312" w:rsidRDefault="00CE46FA" w:rsidP="009E2996">
      <w:pPr>
        <w:pStyle w:val="Nagwek3"/>
        <w:rPr>
          <w:noProof/>
        </w:rPr>
      </w:pPr>
      <w:r w:rsidRPr="00B02B1F">
        <w:rPr>
          <w:noProof/>
        </w:rPr>
        <w:t>Style Definitions Part</w:t>
      </w:r>
    </w:p>
    <w:p w14:paraId="35E8E6B9" w14:textId="77777777" w:rsidR="00176312" w:rsidRDefault="00CE46FA" w:rsidP="000F6EB7">
      <w:pPr>
        <w:ind w:left="9" w:right="15"/>
        <w:rPr>
          <w:noProof/>
        </w:rPr>
      </w:pPr>
      <w:r w:rsidRPr="00B02B1F">
        <w:rPr>
          <w:noProof/>
        </w:rPr>
        <w:t>An instance of this part type contains the definition for a set of styles used by this document.</w:t>
      </w:r>
    </w:p>
    <w:p w14:paraId="5F766D73" w14:textId="77777777" w:rsidR="00176312" w:rsidRDefault="00CE46FA" w:rsidP="009E2996">
      <w:pPr>
        <w:pStyle w:val="Nagwek3"/>
        <w:rPr>
          <w:noProof/>
        </w:rPr>
      </w:pPr>
      <w:r w:rsidRPr="00B02B1F">
        <w:rPr>
          <w:noProof/>
        </w:rPr>
        <w:t>Web Settings Part</w:t>
      </w:r>
    </w:p>
    <w:p w14:paraId="25B82620" w14:textId="77777777" w:rsidR="00176312" w:rsidRDefault="00CE46FA" w:rsidP="000F6EB7">
      <w:pPr>
        <w:ind w:left="9" w:right="15"/>
        <w:rPr>
          <w:noProof/>
        </w:rPr>
      </w:pPr>
      <w:r w:rsidRPr="00B02B1F">
        <w:rPr>
          <w:noProof/>
        </w:rPr>
        <w:t>An instance of this part type contains the definition for web-specific settings used by this document.</w:t>
      </w:r>
    </w:p>
    <w:p w14:paraId="7AA0CE49" w14:textId="77777777" w:rsidR="00176312" w:rsidRDefault="00CE46FA" w:rsidP="009E2996">
      <w:pPr>
        <w:pStyle w:val="Nagwek3"/>
        <w:rPr>
          <w:noProof/>
        </w:rPr>
      </w:pPr>
      <w:bookmarkStart w:id="4" w:name="_Toc10341506"/>
      <w:r w:rsidRPr="00B02B1F">
        <w:rPr>
          <w:noProof/>
        </w:rPr>
        <w:t>Document Template</w:t>
      </w:r>
      <w:bookmarkEnd w:id="4"/>
    </w:p>
    <w:p w14:paraId="349B8478" w14:textId="77777777" w:rsidR="00176312" w:rsidRDefault="00CE46FA" w:rsidP="000F6EB7">
      <w:pPr>
        <w:ind w:left="9" w:right="15"/>
        <w:rPr>
          <w:noProof/>
        </w:rPr>
      </w:pPr>
      <w:r w:rsidRPr="00B02B1F">
        <w:rPr>
          <w:noProof/>
        </w:rPr>
        <w:t xml:space="preserve">A </w:t>
      </w:r>
      <w:r w:rsidRPr="00B02B1F">
        <w:rPr>
          <w:i/>
          <w:noProof/>
        </w:rPr>
        <w:t>document template</w:t>
      </w:r>
      <w:r w:rsidRPr="00B02B1F">
        <w:rPr>
          <w:noProof/>
        </w:rPr>
        <w:t xml:space="preserve"> can be represented by an instance of a WordprocessingML package, and contains styles, numbering definitions, and so on that are made available when documents based on that template are edited.</w:t>
      </w:r>
    </w:p>
    <w:p w14:paraId="1F4D493D" w14:textId="77777777" w:rsidR="00176312" w:rsidRDefault="00CE46FA" w:rsidP="009E2996">
      <w:pPr>
        <w:pStyle w:val="Nagwek3"/>
        <w:rPr>
          <w:noProof/>
        </w:rPr>
      </w:pPr>
      <w:bookmarkStart w:id="5" w:name="_Toc10341507"/>
      <w:r w:rsidRPr="00B02B1F">
        <w:rPr>
          <w:noProof/>
        </w:rPr>
        <w:t>Framesets</w:t>
      </w:r>
      <w:bookmarkEnd w:id="5"/>
    </w:p>
    <w:p w14:paraId="49E50723" w14:textId="0FFAF263" w:rsidR="00176312" w:rsidRDefault="00CE46FA" w:rsidP="000F6EB7">
      <w:pPr>
        <w:spacing w:after="8"/>
        <w:ind w:left="9" w:right="15"/>
        <w:rPr>
          <w:noProof/>
        </w:rPr>
      </w:pPr>
      <w:r w:rsidRPr="00B02B1F">
        <w:rPr>
          <w:noProof/>
        </w:rPr>
        <w:t xml:space="preserve">A </w:t>
      </w:r>
      <w:r w:rsidRPr="00B02B1F">
        <w:rPr>
          <w:i/>
          <w:noProof/>
        </w:rPr>
        <w:t>frameset</w:t>
      </w:r>
      <w:r w:rsidRPr="00B02B1F">
        <w:rPr>
          <w:noProof/>
        </w:rPr>
        <w:t xml:space="preserve"> is a WordprocessingML document which specifies the location and placement of other WordprocessingML documents (which, when used in this context, are referred to as </w:t>
      </w:r>
      <w:r w:rsidRPr="00B02B1F">
        <w:rPr>
          <w:i/>
          <w:noProof/>
        </w:rPr>
        <w:t>frames</w:t>
      </w:r>
      <w:r w:rsidRPr="00B02B1F">
        <w:rPr>
          <w:noProof/>
        </w:rPr>
        <w:t>). A frameset shall be represented by an instance of a WordprocessingML document with a Web Settings part whose relationship item targets each of that frameset's frames.</w:t>
      </w:r>
    </w:p>
    <w:p w14:paraId="738A5888" w14:textId="77777777" w:rsidR="00176312" w:rsidRDefault="00CE46FA" w:rsidP="009E2996">
      <w:pPr>
        <w:pStyle w:val="Nagwek3"/>
        <w:rPr>
          <w:noProof/>
        </w:rPr>
      </w:pPr>
      <w:bookmarkStart w:id="6" w:name="_Toc10341508"/>
      <w:r w:rsidRPr="00B02B1F">
        <w:rPr>
          <w:noProof/>
        </w:rPr>
        <w:t>Master Documents and Subdocuments</w:t>
      </w:r>
      <w:bookmarkEnd w:id="6"/>
    </w:p>
    <w:p w14:paraId="6C7E1036" w14:textId="29316C19" w:rsidR="00176312" w:rsidRDefault="00CE46FA" w:rsidP="000F6EB7">
      <w:pPr>
        <w:ind w:left="9" w:right="15"/>
        <w:rPr>
          <w:noProof/>
        </w:rPr>
      </w:pPr>
      <w:r w:rsidRPr="00B02B1F">
        <w:rPr>
          <w:noProof/>
        </w:rPr>
        <w:t>A master document shall be represented by an instance of a WordprocessingML document whose Main Document part targets each of that master document’s subdocuments.</w:t>
      </w:r>
    </w:p>
    <w:p w14:paraId="4104F7E6" w14:textId="77777777" w:rsidR="00176312" w:rsidRDefault="00CE46FA" w:rsidP="009E2996">
      <w:pPr>
        <w:pStyle w:val="Nagwek3"/>
        <w:rPr>
          <w:noProof/>
        </w:rPr>
      </w:pPr>
      <w:bookmarkStart w:id="7" w:name="_Toc10341509"/>
      <w:r w:rsidRPr="00B02B1F">
        <w:rPr>
          <w:noProof/>
        </w:rPr>
        <w:t>Mail Merge Data Source</w:t>
      </w:r>
      <w:bookmarkEnd w:id="7"/>
    </w:p>
    <w:p w14:paraId="03005FF1" w14:textId="25F47A71" w:rsidR="00176312" w:rsidRDefault="00CE46FA" w:rsidP="000F6EB7">
      <w:pPr>
        <w:ind w:left="9" w:right="15"/>
        <w:rPr>
          <w:noProof/>
        </w:rPr>
      </w:pPr>
      <w:r w:rsidRPr="00B02B1F">
        <w:rPr>
          <w:noProof/>
        </w:rPr>
        <w:t>A document that stores information about a mail merge operation is permitted to contain a Document Settings part whose relationship item targets the file location of the necessary data source using this relationship.</w:t>
      </w:r>
    </w:p>
    <w:p w14:paraId="3F3D0B33" w14:textId="77777777" w:rsidR="00176312" w:rsidRDefault="00CE46FA" w:rsidP="009E2996">
      <w:pPr>
        <w:pStyle w:val="Nagwek3"/>
        <w:rPr>
          <w:noProof/>
        </w:rPr>
      </w:pPr>
      <w:bookmarkStart w:id="8" w:name="_Toc10341510"/>
      <w:r w:rsidRPr="00B02B1F">
        <w:rPr>
          <w:noProof/>
        </w:rPr>
        <w:t>Mail Merge Header Data Source</w:t>
      </w:r>
      <w:bookmarkEnd w:id="8"/>
    </w:p>
    <w:p w14:paraId="663C9420" w14:textId="2F09FEA5" w:rsidR="00176312" w:rsidRDefault="00CE46FA" w:rsidP="000F6EB7">
      <w:pPr>
        <w:ind w:left="9" w:right="15"/>
        <w:rPr>
          <w:noProof/>
        </w:rPr>
      </w:pPr>
      <w:r w:rsidRPr="00B02B1F">
        <w:rPr>
          <w:noProof/>
        </w:rPr>
        <w:t>A document that stores information about a mail merge operation is permitted to contain a Document Settings part whose relationship item targets the file location of the necessary header data source using this relationship.</w:t>
      </w:r>
    </w:p>
    <w:p w14:paraId="7BA89714" w14:textId="77777777" w:rsidR="00176312" w:rsidRDefault="00CE46FA" w:rsidP="009E2996">
      <w:pPr>
        <w:pStyle w:val="Nagwek3"/>
        <w:rPr>
          <w:noProof/>
        </w:rPr>
      </w:pPr>
      <w:bookmarkStart w:id="9" w:name="_Toc10341511"/>
      <w:r w:rsidRPr="00B02B1F">
        <w:rPr>
          <w:noProof/>
        </w:rPr>
        <w:t>XSL Transformation</w:t>
      </w:r>
      <w:bookmarkEnd w:id="9"/>
    </w:p>
    <w:p w14:paraId="05DEB3B9" w14:textId="2D7ABF42" w:rsidR="00176312" w:rsidRDefault="00CE46FA" w:rsidP="000F6EB7">
      <w:pPr>
        <w:ind w:left="9" w:right="15"/>
        <w:rPr>
          <w:noProof/>
        </w:rPr>
      </w:pPr>
      <w:r w:rsidRPr="00B02B1F">
        <w:rPr>
          <w:noProof/>
        </w:rPr>
        <w:t>A document can store information about an XSL Transformation which might be applied when the document is output as a single file (e.g. as XML or HTML).That information is stored in a Document Settings part whose part relationship item contains an explicit relationship to the file location of the XSL Transformation using this relationship.</w:t>
      </w:r>
    </w:p>
    <w:p w14:paraId="2B97D4A4" w14:textId="0DB8CEB5" w:rsidR="004B7ED6" w:rsidRDefault="004B7ED6" w:rsidP="009E2996">
      <w:pPr>
        <w:pStyle w:val="Nagwek2"/>
        <w:rPr>
          <w:noProof/>
        </w:rPr>
      </w:pPr>
      <w:r>
        <w:rPr>
          <w:noProof/>
        </w:rPr>
        <w:lastRenderedPageBreak/>
        <w:t>Shared Parts</w:t>
      </w:r>
    </w:p>
    <w:p w14:paraId="0D1EE3E5" w14:textId="77777777" w:rsidR="00176312" w:rsidRDefault="004B7ED6" w:rsidP="009E2996">
      <w:pPr>
        <w:pStyle w:val="Nagwek3"/>
        <w:rPr>
          <w:noProof/>
        </w:rPr>
      </w:pPr>
      <w:r w:rsidRPr="002C737F">
        <w:rPr>
          <w:noProof/>
        </w:rPr>
        <w:t>Additional Characteristics Part</w:t>
      </w:r>
    </w:p>
    <w:p w14:paraId="39274118" w14:textId="4BA17C00" w:rsidR="004B7ED6" w:rsidRPr="004B7ED6" w:rsidRDefault="004B7ED6" w:rsidP="000F6EB7">
      <w:r w:rsidRPr="002C737F">
        <w:rPr>
          <w:noProof/>
        </w:rPr>
        <w:t>An instance of this part type contains information about additional characteristics of the producer that generated the document, when those characteristics cannot be specified using elements defined by ECMA-376.</w:t>
      </w:r>
    </w:p>
    <w:p w14:paraId="6FFC713C" w14:textId="1933CEE7" w:rsidR="004B7ED6" w:rsidRDefault="004B7ED6" w:rsidP="009E2996">
      <w:pPr>
        <w:pStyle w:val="Nagwek3"/>
        <w:rPr>
          <w:noProof/>
        </w:rPr>
      </w:pPr>
      <w:r>
        <w:rPr>
          <w:noProof/>
        </w:rPr>
        <w:t>Audio Part</w:t>
      </w:r>
    </w:p>
    <w:p w14:paraId="3F3CDB06" w14:textId="1CAB4787" w:rsidR="004B7ED6" w:rsidRDefault="004B7ED6" w:rsidP="000F6EB7">
      <w:pPr>
        <w:rPr>
          <w:noProof/>
        </w:rPr>
      </w:pPr>
      <w:r w:rsidRPr="002C737F">
        <w:rPr>
          <w:noProof/>
        </w:rPr>
        <w:t>An instance of this part type contains an audio file.</w:t>
      </w:r>
    </w:p>
    <w:p w14:paraId="54A16C92" w14:textId="0472B7CC" w:rsidR="004B7ED6" w:rsidRDefault="004B7ED6" w:rsidP="009E2996">
      <w:pPr>
        <w:pStyle w:val="Nagwek3"/>
      </w:pPr>
      <w:r>
        <w:t>Bibliography Part</w:t>
      </w:r>
    </w:p>
    <w:p w14:paraId="20D28ECF" w14:textId="649DDBEB" w:rsidR="004B7ED6" w:rsidRDefault="004B7ED6" w:rsidP="000F6EB7">
      <w:pPr>
        <w:rPr>
          <w:noProof/>
        </w:rPr>
      </w:pPr>
      <w:r w:rsidRPr="002C737F">
        <w:rPr>
          <w:noProof/>
        </w:rPr>
        <w:t>An instance of this part type contains bibliographic data for the current package.</w:t>
      </w:r>
    </w:p>
    <w:p w14:paraId="60EEC671" w14:textId="6BE48FE4" w:rsidR="004B7ED6" w:rsidRDefault="004B7ED6" w:rsidP="009E2996">
      <w:pPr>
        <w:pStyle w:val="Nagwek3"/>
      </w:pPr>
      <w:r>
        <w:t>Content Part</w:t>
      </w:r>
    </w:p>
    <w:p w14:paraId="6E08FC86" w14:textId="77777777" w:rsidR="00176312" w:rsidRDefault="004B7ED6" w:rsidP="000F6EB7">
      <w:pPr>
        <w:pStyle w:val="Standardowyakapit"/>
        <w:rPr>
          <w:noProof/>
        </w:rPr>
      </w:pPr>
      <w:r w:rsidRPr="002C737F">
        <w:rPr>
          <w:noProof/>
        </w:rPr>
        <w:t>An instance of this part type can contain XML markup of a format not defined by ECMA-376.</w:t>
      </w:r>
    </w:p>
    <w:p w14:paraId="20800BE5" w14:textId="75197E23" w:rsidR="004B7ED6" w:rsidRDefault="004B7ED6" w:rsidP="009E2996">
      <w:pPr>
        <w:pStyle w:val="Nagwek3"/>
        <w:rPr>
          <w:noProof/>
        </w:rPr>
      </w:pPr>
      <w:r w:rsidRPr="002C737F">
        <w:rPr>
          <w:noProof/>
        </w:rPr>
        <w:t>Custom XML Data Storage Part</w:t>
      </w:r>
    </w:p>
    <w:p w14:paraId="67147493" w14:textId="77777777" w:rsidR="00176312" w:rsidRDefault="004B7ED6" w:rsidP="000F6EB7">
      <w:pPr>
        <w:pStyle w:val="Standardowyakapit"/>
        <w:rPr>
          <w:noProof/>
        </w:rPr>
      </w:pPr>
      <w:r w:rsidRPr="002C737F">
        <w:rPr>
          <w:noProof/>
        </w:rPr>
        <w:t>An instance of this part type can contain arbitrary XML. As such, an instance of this part can be used to roundtrip arbitrary custom XML data with this package.</w:t>
      </w:r>
    </w:p>
    <w:p w14:paraId="3CC06052" w14:textId="77777777" w:rsidR="00176312" w:rsidRDefault="004B7ED6" w:rsidP="009E2996">
      <w:pPr>
        <w:pStyle w:val="Nagwek3"/>
        <w:rPr>
          <w:noProof/>
        </w:rPr>
      </w:pPr>
      <w:r w:rsidRPr="002C737F">
        <w:rPr>
          <w:noProof/>
        </w:rPr>
        <w:t>Custom XML Data Storage Properties Part</w:t>
      </w:r>
    </w:p>
    <w:p w14:paraId="06BD7C2D" w14:textId="77777777" w:rsidR="00176312" w:rsidRDefault="004B7ED6" w:rsidP="000F6EB7">
      <w:pPr>
        <w:pStyle w:val="Standardowyakapit"/>
        <w:rPr>
          <w:noProof/>
        </w:rPr>
      </w:pPr>
      <w:r w:rsidRPr="002C737F">
        <w:rPr>
          <w:noProof/>
        </w:rPr>
        <w:t>An instance of this part type contains the set of properties which are specified for this custom XML data. These properties consist of a unique ID for the storage, as well as information on the set of XML schemas used by this custom XML data storage.</w:t>
      </w:r>
    </w:p>
    <w:p w14:paraId="061007F1" w14:textId="77777777" w:rsidR="00176312" w:rsidRDefault="004B7ED6" w:rsidP="009E2996">
      <w:pPr>
        <w:pStyle w:val="Nagwek3"/>
        <w:rPr>
          <w:noProof/>
        </w:rPr>
      </w:pPr>
      <w:r w:rsidRPr="002C737F">
        <w:rPr>
          <w:noProof/>
        </w:rPr>
        <w:t>Digital Signature Origin Part</w:t>
      </w:r>
    </w:p>
    <w:p w14:paraId="0C4B21D0" w14:textId="5451484B" w:rsidR="00176312" w:rsidRDefault="00DA7657" w:rsidP="00FB324F">
      <w:pPr>
        <w:ind w:left="-5" w:right="7"/>
      </w:pPr>
      <w:r w:rsidRPr="002C737F">
        <w:rPr>
          <w:noProof/>
        </w:rPr>
        <w:t xml:space="preserve">An instance of this part type </w:t>
      </w:r>
      <w:r w:rsidR="00FB324F" w:rsidRPr="004D61FC">
        <w:t xml:space="preserve">is the starting point for navigating through the signatures in a package. </w:t>
      </w:r>
    </w:p>
    <w:p w14:paraId="7387710E" w14:textId="77777777" w:rsidR="00E017F7" w:rsidRPr="004D61FC" w:rsidRDefault="00E017F7" w:rsidP="00E017F7">
      <w:pPr>
        <w:pStyle w:val="Nagwek3"/>
      </w:pPr>
      <w:r w:rsidRPr="004D61FC">
        <w:t xml:space="preserve">Digital Signature Certificate Part </w:t>
      </w:r>
    </w:p>
    <w:p w14:paraId="39971182" w14:textId="5022516E" w:rsidR="00E017F7" w:rsidRDefault="00E017F7" w:rsidP="00E017F7">
      <w:pPr>
        <w:ind w:left="-5" w:right="7"/>
      </w:pPr>
      <w:r w:rsidRPr="004D61FC">
        <w:t>If present</w:t>
      </w:r>
      <w:r w:rsidR="00DA7657">
        <w:t>,</w:t>
      </w:r>
      <w:r w:rsidR="00DA7657" w:rsidRPr="00DA7657">
        <w:rPr>
          <w:noProof/>
        </w:rPr>
        <w:t xml:space="preserve"> </w:t>
      </w:r>
      <w:r w:rsidR="00DA7657">
        <w:rPr>
          <w:noProof/>
        </w:rPr>
        <w:t>a</w:t>
      </w:r>
      <w:r w:rsidR="00DA7657" w:rsidRPr="002C737F">
        <w:rPr>
          <w:noProof/>
        </w:rPr>
        <w:t xml:space="preserve">n instance of this part type </w:t>
      </w:r>
      <w:r w:rsidRPr="004D61FC">
        <w:t>contains an X.509 certificate for validating the signature. Alternatively, the producer might store the certificate as a separate part in the package, might embed it within the Digital Signature XML Signature part itself, or might not include it in the package if certificate data is known or can be obtained from a local or remote certificate store.</w:t>
      </w:r>
    </w:p>
    <w:p w14:paraId="3A7ADCEB" w14:textId="77777777" w:rsidR="00176312" w:rsidRDefault="004B7ED6" w:rsidP="009E2996">
      <w:pPr>
        <w:pStyle w:val="Nagwek3"/>
        <w:rPr>
          <w:noProof/>
        </w:rPr>
      </w:pPr>
      <w:r w:rsidRPr="002C737F">
        <w:rPr>
          <w:noProof/>
        </w:rPr>
        <w:t>Digital Signature XML Signature Part</w:t>
      </w:r>
    </w:p>
    <w:p w14:paraId="0627C693" w14:textId="0188C91F" w:rsidR="00FB324F" w:rsidRPr="004D61FC" w:rsidRDefault="00DA7657" w:rsidP="00FB324F">
      <w:pPr>
        <w:ind w:left="-5" w:right="7"/>
      </w:pPr>
      <w:r w:rsidRPr="002C737F">
        <w:rPr>
          <w:noProof/>
        </w:rPr>
        <w:t xml:space="preserve">An instance of this part type </w:t>
      </w:r>
      <w:r w:rsidR="00FB324F" w:rsidRPr="004D61FC">
        <w:t>contains digital signature markup.</w:t>
      </w:r>
    </w:p>
    <w:p w14:paraId="1BE9CAFC" w14:textId="77777777" w:rsidR="00176312" w:rsidRDefault="004B7ED6" w:rsidP="009E2996">
      <w:pPr>
        <w:pStyle w:val="Nagwek3"/>
        <w:rPr>
          <w:noProof/>
        </w:rPr>
      </w:pPr>
      <w:r w:rsidRPr="002C737F">
        <w:rPr>
          <w:noProof/>
        </w:rPr>
        <w:t>Embedded Control Persistence Part</w:t>
      </w:r>
    </w:p>
    <w:p w14:paraId="36A456FF" w14:textId="77777777" w:rsidR="00176312" w:rsidRDefault="004B7ED6" w:rsidP="000F6EB7">
      <w:pPr>
        <w:pStyle w:val="Standardowyakapit"/>
        <w:rPr>
          <w:noProof/>
        </w:rPr>
      </w:pPr>
      <w:r w:rsidRPr="002C737F">
        <w:rPr>
          <w:noProof/>
        </w:rPr>
        <w:t>An instance of this part contains information about an embedded control in the package. This information is provided by the specified control when asked to persist.</w:t>
      </w:r>
    </w:p>
    <w:p w14:paraId="749FFADA" w14:textId="77777777" w:rsidR="00176312" w:rsidRDefault="004B7ED6" w:rsidP="009E2996">
      <w:pPr>
        <w:pStyle w:val="Nagwek3"/>
        <w:rPr>
          <w:noProof/>
        </w:rPr>
      </w:pPr>
      <w:r w:rsidRPr="002C737F">
        <w:rPr>
          <w:noProof/>
        </w:rPr>
        <w:lastRenderedPageBreak/>
        <w:t>Embedded Object Part</w:t>
      </w:r>
    </w:p>
    <w:p w14:paraId="7553C306" w14:textId="77777777" w:rsidR="00176312" w:rsidRDefault="004B7ED6" w:rsidP="000F6EB7">
      <w:pPr>
        <w:pStyle w:val="Standardowyakapit"/>
        <w:rPr>
          <w:noProof/>
        </w:rPr>
      </w:pPr>
      <w:r w:rsidRPr="002C737F">
        <w:rPr>
          <w:noProof/>
        </w:rPr>
        <w:t>An instance of this part type can contain an embedded object produced by any embedded object server.</w:t>
      </w:r>
    </w:p>
    <w:p w14:paraId="6F4CA9B2" w14:textId="77777777" w:rsidR="00176312" w:rsidRDefault="004B7ED6" w:rsidP="009E2996">
      <w:pPr>
        <w:pStyle w:val="Nagwek3"/>
        <w:rPr>
          <w:noProof/>
        </w:rPr>
      </w:pPr>
      <w:r w:rsidRPr="002C737F">
        <w:rPr>
          <w:noProof/>
        </w:rPr>
        <w:t>Embedded Package Part</w:t>
      </w:r>
    </w:p>
    <w:p w14:paraId="6F9C5D64" w14:textId="77777777" w:rsidR="00176312" w:rsidRDefault="004B7ED6" w:rsidP="000F6EB7">
      <w:pPr>
        <w:pStyle w:val="Standardowyakapit"/>
        <w:rPr>
          <w:noProof/>
        </w:rPr>
      </w:pPr>
      <w:r w:rsidRPr="002C737F">
        <w:rPr>
          <w:noProof/>
        </w:rPr>
        <w:t>An instance of this part type contains a complete package. For example, a WordprocessingML document might contain a SpreadsheetML or PresentationML document, in which case, the WordprocessingML document package would contain an embedded package part that defined that SpreadsheetML or PresentationML document.</w:t>
      </w:r>
    </w:p>
    <w:p w14:paraId="3BF0A7F9" w14:textId="6B171563" w:rsidR="00176312" w:rsidRDefault="004B7ED6" w:rsidP="009E2996">
      <w:pPr>
        <w:pStyle w:val="Nagwek3"/>
        <w:rPr>
          <w:noProof/>
        </w:rPr>
      </w:pPr>
      <w:r w:rsidRPr="002C737F">
        <w:rPr>
          <w:noProof/>
        </w:rPr>
        <w:t>File Properties</w:t>
      </w:r>
    </w:p>
    <w:p w14:paraId="43A32C95" w14:textId="77777777" w:rsidR="00176312" w:rsidRDefault="004B7ED6" w:rsidP="000F6EB7">
      <w:pPr>
        <w:pStyle w:val="Standardowyakapit"/>
        <w:rPr>
          <w:noProof/>
        </w:rPr>
      </w:pPr>
      <w:r w:rsidRPr="002C737F">
        <w:rPr>
          <w:noProof/>
        </w:rPr>
        <w:t xml:space="preserve">There are three kinds of file properties: </w:t>
      </w:r>
      <w:r w:rsidRPr="002C737F">
        <w:rPr>
          <w:i/>
          <w:noProof/>
        </w:rPr>
        <w:t>core</w:t>
      </w:r>
      <w:r w:rsidRPr="002C737F">
        <w:rPr>
          <w:noProof/>
        </w:rPr>
        <w:t xml:space="preserve">, </w:t>
      </w:r>
      <w:r w:rsidRPr="002C737F">
        <w:rPr>
          <w:i/>
          <w:noProof/>
        </w:rPr>
        <w:t>custom</w:t>
      </w:r>
      <w:r w:rsidRPr="002C737F">
        <w:rPr>
          <w:noProof/>
        </w:rPr>
        <w:t>, and</w:t>
      </w:r>
      <w:r w:rsidRPr="002C737F">
        <w:rPr>
          <w:i/>
          <w:noProof/>
        </w:rPr>
        <w:t xml:space="preserve"> extended</w:t>
      </w:r>
      <w:r w:rsidRPr="002C737F">
        <w:rPr>
          <w:noProof/>
        </w:rPr>
        <w:t xml:space="preserve">. The </w:t>
      </w:r>
      <w:r w:rsidRPr="002C737F">
        <w:rPr>
          <w:i/>
          <w:noProof/>
        </w:rPr>
        <w:t>core file properties</w:t>
      </w:r>
      <w:r w:rsidRPr="002C737F">
        <w:rPr>
          <w:noProof/>
        </w:rPr>
        <w:t xml:space="preserve"> of a package enable users to discover, get, and set common sets of properties from within that package, regardless of whether it’s a WordprocessingML, SpreadsheetML, or PresentationML package. </w:t>
      </w:r>
      <w:r w:rsidRPr="002C737F">
        <w:rPr>
          <w:i/>
          <w:noProof/>
        </w:rPr>
        <w:t>Extended file properties</w:t>
      </w:r>
      <w:r w:rsidRPr="002C737F">
        <w:rPr>
          <w:noProof/>
        </w:rPr>
        <w:t xml:space="preserve"> are specific to Office Open XML packages, while </w:t>
      </w:r>
      <w:r w:rsidRPr="002C737F">
        <w:rPr>
          <w:i/>
          <w:noProof/>
        </w:rPr>
        <w:t>custom file properties</w:t>
      </w:r>
      <w:r w:rsidRPr="002C737F">
        <w:rPr>
          <w:noProof/>
        </w:rPr>
        <w:t xml:space="preserve"> are defined by the user, with each custom file property having a name, a value, and a type.</w:t>
      </w:r>
    </w:p>
    <w:p w14:paraId="15DC454B" w14:textId="77777777" w:rsidR="00176312" w:rsidRDefault="004B7ED6" w:rsidP="00F204BE">
      <w:pPr>
        <w:pStyle w:val="Nagwek4"/>
        <w:rPr>
          <w:noProof/>
        </w:rPr>
      </w:pPr>
      <w:r w:rsidRPr="002C737F">
        <w:rPr>
          <w:noProof/>
        </w:rPr>
        <w:t>Core File Properties Part</w:t>
      </w:r>
    </w:p>
    <w:p w14:paraId="27A3D25A" w14:textId="52C998E4" w:rsidR="00F204BE" w:rsidRDefault="00F204BE" w:rsidP="000F6EB7">
      <w:pPr>
        <w:pStyle w:val="Standardowyakapit"/>
      </w:pPr>
      <w:r w:rsidRPr="004D61FC">
        <w:t>Core properties enable users to get and set well-known and common sets of property metadata within packages.</w:t>
      </w:r>
    </w:p>
    <w:tbl>
      <w:tblPr>
        <w:tblStyle w:val="TableGrid"/>
        <w:tblW w:w="5000" w:type="pct"/>
        <w:tblInd w:w="-114" w:type="dxa"/>
        <w:tblCellMar>
          <w:top w:w="66" w:type="dxa"/>
          <w:left w:w="114" w:type="dxa"/>
          <w:right w:w="64" w:type="dxa"/>
        </w:tblCellMar>
        <w:tblLook w:val="04A0" w:firstRow="1" w:lastRow="0" w:firstColumn="1" w:lastColumn="0" w:noHBand="0" w:noVBand="1"/>
      </w:tblPr>
      <w:tblGrid>
        <w:gridCol w:w="2128"/>
        <w:gridCol w:w="6934"/>
      </w:tblGrid>
      <w:tr w:rsidR="00D06EE0" w:rsidRPr="004D61FC" w14:paraId="2E63D11C"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shd w:val="clear" w:color="auto" w:fill="C0C0C0"/>
          </w:tcPr>
          <w:p w14:paraId="405B2D93" w14:textId="77777777" w:rsidR="00D06EE0" w:rsidRPr="004D61FC" w:rsidRDefault="00D06EE0" w:rsidP="000C4F3C">
            <w:pPr>
              <w:spacing w:line="259" w:lineRule="auto"/>
              <w:ind w:right="37"/>
              <w:jc w:val="center"/>
            </w:pPr>
            <w:r w:rsidRPr="004D61FC">
              <w:rPr>
                <w:rFonts w:ascii="Calibri" w:eastAsia="Calibri" w:hAnsi="Calibri" w:cs="Calibri"/>
                <w:b/>
              </w:rPr>
              <w:t xml:space="preserve">Property </w:t>
            </w:r>
          </w:p>
        </w:tc>
        <w:tc>
          <w:tcPr>
            <w:tcW w:w="5490" w:type="dxa"/>
            <w:tcBorders>
              <w:top w:val="single" w:sz="4" w:space="0" w:color="000000"/>
              <w:left w:val="single" w:sz="4" w:space="0" w:color="000000"/>
              <w:bottom w:val="single" w:sz="4" w:space="0" w:color="000000"/>
              <w:right w:val="single" w:sz="4" w:space="0" w:color="000000"/>
            </w:tcBorders>
            <w:shd w:val="clear" w:color="auto" w:fill="C0C0C0"/>
          </w:tcPr>
          <w:p w14:paraId="0C22CECA" w14:textId="77777777" w:rsidR="00D06EE0" w:rsidRPr="004D61FC" w:rsidRDefault="00D06EE0" w:rsidP="000C4F3C">
            <w:pPr>
              <w:spacing w:line="259" w:lineRule="auto"/>
              <w:ind w:right="38"/>
              <w:jc w:val="center"/>
            </w:pPr>
            <w:r w:rsidRPr="004D61FC">
              <w:rPr>
                <w:rFonts w:ascii="Calibri" w:eastAsia="Calibri" w:hAnsi="Calibri" w:cs="Calibri"/>
                <w:b/>
              </w:rPr>
              <w:t xml:space="preserve">Description </w:t>
            </w:r>
          </w:p>
        </w:tc>
      </w:tr>
      <w:tr w:rsidR="00D06EE0" w:rsidRPr="004D61FC" w14:paraId="1F9BB828"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4659DBB7" w14:textId="77777777" w:rsidR="00D06EE0" w:rsidRPr="00393E9A" w:rsidRDefault="00D06EE0" w:rsidP="000C4F3C">
            <w:pPr>
              <w:spacing w:line="259" w:lineRule="auto"/>
              <w:rPr>
                <w:rStyle w:val="NazwaProgramowa"/>
              </w:rPr>
            </w:pPr>
            <w:r w:rsidRPr="00393E9A">
              <w:rPr>
                <w:rStyle w:val="NazwaProgramowa"/>
              </w:rPr>
              <w:t xml:space="preserve">category </w:t>
            </w:r>
          </w:p>
        </w:tc>
        <w:tc>
          <w:tcPr>
            <w:tcW w:w="5490" w:type="dxa"/>
            <w:tcBorders>
              <w:top w:val="single" w:sz="4" w:space="0" w:color="000000"/>
              <w:left w:val="single" w:sz="4" w:space="0" w:color="000000"/>
              <w:bottom w:val="single" w:sz="4" w:space="0" w:color="000000"/>
              <w:right w:val="single" w:sz="4" w:space="0" w:color="000000"/>
            </w:tcBorders>
          </w:tcPr>
          <w:p w14:paraId="0D2FEC42" w14:textId="77777777" w:rsidR="00D06EE0" w:rsidRPr="004D61FC" w:rsidRDefault="00D06EE0" w:rsidP="000C4F3C">
            <w:pPr>
              <w:spacing w:line="259" w:lineRule="auto"/>
              <w:ind w:left="1"/>
            </w:pPr>
            <w:r w:rsidRPr="004D61FC">
              <w:t xml:space="preserve">A categorization of the content of this package. </w:t>
            </w:r>
          </w:p>
          <w:p w14:paraId="0287678A" w14:textId="61E1E62D" w:rsidR="00D06EE0" w:rsidRPr="004D61FC" w:rsidRDefault="00D06EE0" w:rsidP="000C4F3C">
            <w:pPr>
              <w:spacing w:line="259" w:lineRule="auto"/>
              <w:ind w:left="1"/>
            </w:pPr>
            <w:r w:rsidRPr="004D61FC">
              <w:t xml:space="preserve">Example values for this property might </w:t>
            </w:r>
            <w:proofErr w:type="gramStart"/>
            <w:r w:rsidRPr="004D61FC">
              <w:t>include:</w:t>
            </w:r>
            <w:proofErr w:type="gramEnd"/>
            <w:r w:rsidRPr="004D61FC">
              <w:t xml:space="preserve"> Resume, Letter, Financial Forecast, Proposal, Technical Presentation, and so on. This value might be used by an application's user interface to facilitate navigation of a large set of documents.</w:t>
            </w:r>
          </w:p>
        </w:tc>
      </w:tr>
      <w:tr w:rsidR="00D06EE0" w:rsidRPr="004D61FC" w14:paraId="27161F99"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33F491A7" w14:textId="77777777" w:rsidR="00D06EE0" w:rsidRPr="00393E9A" w:rsidRDefault="00D06EE0" w:rsidP="000C4F3C">
            <w:pPr>
              <w:spacing w:line="259" w:lineRule="auto"/>
              <w:rPr>
                <w:rStyle w:val="NazwaProgramowa"/>
              </w:rPr>
            </w:pPr>
            <w:r w:rsidRPr="00393E9A">
              <w:rPr>
                <w:rStyle w:val="NazwaProgramowa"/>
              </w:rPr>
              <w:t xml:space="preserve">contentStatus </w:t>
            </w:r>
          </w:p>
        </w:tc>
        <w:tc>
          <w:tcPr>
            <w:tcW w:w="5490" w:type="dxa"/>
            <w:tcBorders>
              <w:top w:val="single" w:sz="4" w:space="0" w:color="000000"/>
              <w:left w:val="single" w:sz="4" w:space="0" w:color="000000"/>
              <w:bottom w:val="single" w:sz="4" w:space="0" w:color="000000"/>
              <w:right w:val="single" w:sz="4" w:space="0" w:color="000000"/>
            </w:tcBorders>
          </w:tcPr>
          <w:p w14:paraId="7859C637" w14:textId="6F097AC0" w:rsidR="00D06EE0" w:rsidRPr="004D61FC" w:rsidRDefault="00D06EE0" w:rsidP="000C4F3C">
            <w:pPr>
              <w:spacing w:line="259" w:lineRule="auto"/>
              <w:ind w:left="1"/>
            </w:pPr>
            <w:r w:rsidRPr="004D61FC">
              <w:t>The status of the content. Values might include “Draft”, “Reviewed”, and “Final”.</w:t>
            </w:r>
          </w:p>
        </w:tc>
      </w:tr>
      <w:tr w:rsidR="00D06EE0" w:rsidRPr="004D61FC" w14:paraId="24544448"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16C6EE8D" w14:textId="77777777" w:rsidR="00D06EE0" w:rsidRPr="00393E9A" w:rsidRDefault="00D06EE0" w:rsidP="000C4F3C">
            <w:pPr>
              <w:spacing w:line="259" w:lineRule="auto"/>
              <w:rPr>
                <w:rStyle w:val="NazwaProgramowa"/>
              </w:rPr>
            </w:pPr>
            <w:r w:rsidRPr="00393E9A">
              <w:rPr>
                <w:rStyle w:val="NazwaProgramowa"/>
              </w:rPr>
              <w:t xml:space="preserve">created </w:t>
            </w:r>
          </w:p>
        </w:tc>
        <w:tc>
          <w:tcPr>
            <w:tcW w:w="5490" w:type="dxa"/>
            <w:tcBorders>
              <w:top w:val="single" w:sz="4" w:space="0" w:color="000000"/>
              <w:left w:val="single" w:sz="4" w:space="0" w:color="000000"/>
              <w:bottom w:val="single" w:sz="4" w:space="0" w:color="000000"/>
              <w:right w:val="single" w:sz="4" w:space="0" w:color="000000"/>
            </w:tcBorders>
          </w:tcPr>
          <w:p w14:paraId="4F0F9858" w14:textId="77777777" w:rsidR="00D06EE0" w:rsidRPr="004D61FC" w:rsidRDefault="00D06EE0" w:rsidP="000C4F3C">
            <w:pPr>
              <w:spacing w:line="259" w:lineRule="auto"/>
              <w:ind w:left="1"/>
            </w:pPr>
            <w:r w:rsidRPr="004D61FC">
              <w:t xml:space="preserve">Date of creation of the resource. </w:t>
            </w:r>
          </w:p>
        </w:tc>
      </w:tr>
      <w:tr w:rsidR="00D06EE0" w:rsidRPr="004D61FC" w14:paraId="13B414F3"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4FCC4F9A" w14:textId="77777777" w:rsidR="00D06EE0" w:rsidRPr="00393E9A" w:rsidRDefault="00D06EE0" w:rsidP="000C4F3C">
            <w:pPr>
              <w:spacing w:line="259" w:lineRule="auto"/>
              <w:rPr>
                <w:rStyle w:val="NazwaProgramowa"/>
              </w:rPr>
            </w:pPr>
            <w:r w:rsidRPr="00393E9A">
              <w:rPr>
                <w:rStyle w:val="NazwaProgramowa"/>
              </w:rPr>
              <w:t xml:space="preserve">creator </w:t>
            </w:r>
          </w:p>
        </w:tc>
        <w:tc>
          <w:tcPr>
            <w:tcW w:w="5490" w:type="dxa"/>
            <w:tcBorders>
              <w:top w:val="single" w:sz="4" w:space="0" w:color="000000"/>
              <w:left w:val="single" w:sz="4" w:space="0" w:color="000000"/>
              <w:bottom w:val="single" w:sz="4" w:space="0" w:color="000000"/>
              <w:right w:val="single" w:sz="4" w:space="0" w:color="000000"/>
            </w:tcBorders>
          </w:tcPr>
          <w:p w14:paraId="3DAF9356" w14:textId="77777777" w:rsidR="00D06EE0" w:rsidRPr="004D61FC" w:rsidRDefault="00D06EE0" w:rsidP="000C4F3C">
            <w:pPr>
              <w:spacing w:line="259" w:lineRule="auto"/>
              <w:ind w:left="1"/>
            </w:pPr>
            <w:r w:rsidRPr="004D61FC">
              <w:t xml:space="preserve">An entity primarily responsible for making the content of the resource. </w:t>
            </w:r>
          </w:p>
        </w:tc>
      </w:tr>
      <w:tr w:rsidR="00D06EE0" w:rsidRPr="004D61FC" w14:paraId="7B23262C"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7E94656C" w14:textId="77777777" w:rsidR="00D06EE0" w:rsidRPr="00393E9A" w:rsidRDefault="00D06EE0" w:rsidP="000C4F3C">
            <w:pPr>
              <w:spacing w:line="259" w:lineRule="auto"/>
              <w:rPr>
                <w:rStyle w:val="NazwaProgramowa"/>
              </w:rPr>
            </w:pPr>
            <w:r w:rsidRPr="00393E9A">
              <w:rPr>
                <w:rStyle w:val="NazwaProgramowa"/>
              </w:rPr>
              <w:t xml:space="preserve">description </w:t>
            </w:r>
          </w:p>
        </w:tc>
        <w:tc>
          <w:tcPr>
            <w:tcW w:w="5490" w:type="dxa"/>
            <w:tcBorders>
              <w:top w:val="single" w:sz="4" w:space="0" w:color="000000"/>
              <w:left w:val="single" w:sz="4" w:space="0" w:color="000000"/>
              <w:bottom w:val="single" w:sz="4" w:space="0" w:color="000000"/>
              <w:right w:val="single" w:sz="4" w:space="0" w:color="000000"/>
            </w:tcBorders>
          </w:tcPr>
          <w:p w14:paraId="13FA0F21" w14:textId="4CE8BBF8" w:rsidR="00D06EE0" w:rsidRPr="004D61FC" w:rsidRDefault="00D06EE0" w:rsidP="000C4F3C">
            <w:pPr>
              <w:spacing w:line="259" w:lineRule="auto"/>
              <w:ind w:left="1"/>
            </w:pPr>
            <w:r w:rsidRPr="004D61FC">
              <w:t>An explanation of the content of the resource. Values might include an abstract, table of contents, reference to a graphical representation of content, and a free-text account of the content.</w:t>
            </w:r>
          </w:p>
        </w:tc>
      </w:tr>
      <w:tr w:rsidR="00D06EE0" w:rsidRPr="004D61FC" w14:paraId="64738744"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0E7C673D" w14:textId="77777777" w:rsidR="00D06EE0" w:rsidRPr="00393E9A" w:rsidRDefault="00D06EE0" w:rsidP="000C4F3C">
            <w:pPr>
              <w:spacing w:line="259" w:lineRule="auto"/>
              <w:rPr>
                <w:rStyle w:val="NazwaProgramowa"/>
              </w:rPr>
            </w:pPr>
            <w:r w:rsidRPr="00393E9A">
              <w:rPr>
                <w:rStyle w:val="NazwaProgramowa"/>
              </w:rPr>
              <w:t xml:space="preserve">identifier </w:t>
            </w:r>
          </w:p>
        </w:tc>
        <w:tc>
          <w:tcPr>
            <w:tcW w:w="5490" w:type="dxa"/>
            <w:tcBorders>
              <w:top w:val="single" w:sz="4" w:space="0" w:color="000000"/>
              <w:left w:val="single" w:sz="4" w:space="0" w:color="000000"/>
              <w:bottom w:val="single" w:sz="4" w:space="0" w:color="000000"/>
              <w:right w:val="single" w:sz="4" w:space="0" w:color="000000"/>
            </w:tcBorders>
          </w:tcPr>
          <w:p w14:paraId="429EE2E7" w14:textId="77777777" w:rsidR="00D06EE0" w:rsidRPr="004D61FC" w:rsidRDefault="00D06EE0" w:rsidP="000C4F3C">
            <w:pPr>
              <w:spacing w:line="259" w:lineRule="auto"/>
              <w:ind w:left="1"/>
            </w:pPr>
            <w:r w:rsidRPr="004D61FC">
              <w:t xml:space="preserve">An unambiguous reference to the resource within a given context.  </w:t>
            </w:r>
          </w:p>
        </w:tc>
      </w:tr>
      <w:tr w:rsidR="00D06EE0" w:rsidRPr="004D61FC" w14:paraId="326CF2DD"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3F192341" w14:textId="77777777" w:rsidR="00D06EE0" w:rsidRPr="00393E9A" w:rsidRDefault="00D06EE0" w:rsidP="000C4F3C">
            <w:pPr>
              <w:spacing w:line="259" w:lineRule="auto"/>
              <w:rPr>
                <w:rStyle w:val="NazwaProgramowa"/>
              </w:rPr>
            </w:pPr>
            <w:r w:rsidRPr="00393E9A">
              <w:rPr>
                <w:rStyle w:val="NazwaProgramowa"/>
              </w:rPr>
              <w:t xml:space="preserve">keywords </w:t>
            </w:r>
          </w:p>
        </w:tc>
        <w:tc>
          <w:tcPr>
            <w:tcW w:w="5490" w:type="dxa"/>
            <w:tcBorders>
              <w:top w:val="single" w:sz="4" w:space="0" w:color="000000"/>
              <w:left w:val="single" w:sz="4" w:space="0" w:color="000000"/>
              <w:bottom w:val="single" w:sz="4" w:space="0" w:color="000000"/>
              <w:right w:val="single" w:sz="4" w:space="0" w:color="000000"/>
            </w:tcBorders>
          </w:tcPr>
          <w:p w14:paraId="3F6C224E" w14:textId="21D4106E" w:rsidR="00D06EE0" w:rsidRPr="004D61FC" w:rsidRDefault="00D06EE0" w:rsidP="00D06EE0">
            <w:pPr>
              <w:spacing w:line="239" w:lineRule="auto"/>
              <w:ind w:left="1"/>
            </w:pPr>
            <w:r w:rsidRPr="004D61FC">
              <w:t>A delimited set of keywords to support searching and indexing. This is typically a list of terms that are not available elsewhere in the properties.</w:t>
            </w:r>
          </w:p>
        </w:tc>
      </w:tr>
      <w:tr w:rsidR="00D06EE0" w:rsidRPr="004D61FC" w14:paraId="024D96C3"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18ADCAAD" w14:textId="77777777" w:rsidR="00D06EE0" w:rsidRPr="00393E9A" w:rsidRDefault="00D06EE0" w:rsidP="000C4F3C">
            <w:pPr>
              <w:spacing w:line="259" w:lineRule="auto"/>
              <w:rPr>
                <w:rStyle w:val="NazwaProgramowa"/>
              </w:rPr>
            </w:pPr>
            <w:r w:rsidRPr="00393E9A">
              <w:rPr>
                <w:rStyle w:val="NazwaProgramowa"/>
              </w:rPr>
              <w:t xml:space="preserve">language </w:t>
            </w:r>
          </w:p>
        </w:tc>
        <w:tc>
          <w:tcPr>
            <w:tcW w:w="5490" w:type="dxa"/>
            <w:tcBorders>
              <w:top w:val="single" w:sz="4" w:space="0" w:color="000000"/>
              <w:left w:val="single" w:sz="4" w:space="0" w:color="000000"/>
              <w:bottom w:val="single" w:sz="4" w:space="0" w:color="000000"/>
              <w:right w:val="single" w:sz="4" w:space="0" w:color="000000"/>
            </w:tcBorders>
          </w:tcPr>
          <w:p w14:paraId="18154039" w14:textId="55F5537C" w:rsidR="00D06EE0" w:rsidRPr="004D61FC" w:rsidRDefault="00D06EE0" w:rsidP="000C4F3C">
            <w:pPr>
              <w:spacing w:line="259" w:lineRule="auto"/>
              <w:ind w:left="1"/>
            </w:pPr>
            <w:r w:rsidRPr="004D61FC">
              <w:t>The language of the intellectual content of the resource. IETF RFC 3066 provides guidance on encoding to represent languages.</w:t>
            </w:r>
          </w:p>
        </w:tc>
      </w:tr>
      <w:tr w:rsidR="00D06EE0" w:rsidRPr="004D61FC" w14:paraId="056FEBD3"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759D7853" w14:textId="77777777" w:rsidR="00D06EE0" w:rsidRPr="00393E9A" w:rsidRDefault="00D06EE0" w:rsidP="000C4F3C">
            <w:pPr>
              <w:spacing w:line="259" w:lineRule="auto"/>
              <w:rPr>
                <w:rStyle w:val="NazwaProgramowa"/>
              </w:rPr>
            </w:pPr>
            <w:r w:rsidRPr="00393E9A">
              <w:rPr>
                <w:rStyle w:val="NazwaProgramowa"/>
              </w:rPr>
              <w:t xml:space="preserve">lastModifiedBy </w:t>
            </w:r>
          </w:p>
        </w:tc>
        <w:tc>
          <w:tcPr>
            <w:tcW w:w="5490" w:type="dxa"/>
            <w:tcBorders>
              <w:top w:val="single" w:sz="4" w:space="0" w:color="000000"/>
              <w:left w:val="single" w:sz="4" w:space="0" w:color="000000"/>
              <w:bottom w:val="single" w:sz="4" w:space="0" w:color="000000"/>
              <w:right w:val="single" w:sz="4" w:space="0" w:color="000000"/>
            </w:tcBorders>
          </w:tcPr>
          <w:p w14:paraId="1C2D0044" w14:textId="3DEE07F6" w:rsidR="00D06EE0" w:rsidRPr="004D61FC" w:rsidRDefault="00D06EE0" w:rsidP="000C4F3C">
            <w:pPr>
              <w:spacing w:line="259" w:lineRule="auto"/>
              <w:ind w:left="1"/>
            </w:pPr>
            <w:r w:rsidRPr="004D61FC">
              <w:t xml:space="preserve">The user who performed the last modification. The identification is environment-specific. A name, email address, or employee ID. It is recommended that this value be as concise as possible. </w:t>
            </w:r>
          </w:p>
        </w:tc>
      </w:tr>
      <w:tr w:rsidR="00D06EE0" w:rsidRPr="004D61FC" w14:paraId="5B50407E"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31B6BD31" w14:textId="77777777" w:rsidR="00D06EE0" w:rsidRPr="00393E9A" w:rsidRDefault="00D06EE0" w:rsidP="000C4F3C">
            <w:pPr>
              <w:spacing w:line="259" w:lineRule="auto"/>
              <w:rPr>
                <w:rStyle w:val="NazwaProgramowa"/>
              </w:rPr>
            </w:pPr>
            <w:r w:rsidRPr="00393E9A">
              <w:rPr>
                <w:rStyle w:val="NazwaProgramowa"/>
              </w:rPr>
              <w:lastRenderedPageBreak/>
              <w:t xml:space="preserve">lastPrinted </w:t>
            </w:r>
          </w:p>
        </w:tc>
        <w:tc>
          <w:tcPr>
            <w:tcW w:w="5490" w:type="dxa"/>
            <w:tcBorders>
              <w:top w:val="single" w:sz="4" w:space="0" w:color="000000"/>
              <w:left w:val="single" w:sz="4" w:space="0" w:color="000000"/>
              <w:bottom w:val="single" w:sz="4" w:space="0" w:color="000000"/>
              <w:right w:val="single" w:sz="4" w:space="0" w:color="000000"/>
            </w:tcBorders>
          </w:tcPr>
          <w:p w14:paraId="2F86A40D" w14:textId="77777777" w:rsidR="00D06EE0" w:rsidRPr="004D61FC" w:rsidRDefault="00D06EE0" w:rsidP="000C4F3C">
            <w:pPr>
              <w:spacing w:line="259" w:lineRule="auto"/>
              <w:ind w:left="1"/>
            </w:pPr>
            <w:r w:rsidRPr="004D61FC">
              <w:t xml:space="preserve">The date and time of the last printing. </w:t>
            </w:r>
          </w:p>
        </w:tc>
      </w:tr>
      <w:tr w:rsidR="00D06EE0" w:rsidRPr="004D61FC" w14:paraId="48E50254"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30C6FD56" w14:textId="77777777" w:rsidR="00D06EE0" w:rsidRPr="00393E9A" w:rsidRDefault="00D06EE0" w:rsidP="000C4F3C">
            <w:pPr>
              <w:spacing w:line="259" w:lineRule="auto"/>
              <w:rPr>
                <w:rStyle w:val="NazwaProgramowa"/>
              </w:rPr>
            </w:pPr>
            <w:r w:rsidRPr="00393E9A">
              <w:rPr>
                <w:rStyle w:val="NazwaProgramowa"/>
              </w:rPr>
              <w:t xml:space="preserve">modified </w:t>
            </w:r>
          </w:p>
        </w:tc>
        <w:tc>
          <w:tcPr>
            <w:tcW w:w="5490" w:type="dxa"/>
            <w:tcBorders>
              <w:top w:val="single" w:sz="4" w:space="0" w:color="000000"/>
              <w:left w:val="single" w:sz="4" w:space="0" w:color="000000"/>
              <w:bottom w:val="single" w:sz="4" w:space="0" w:color="000000"/>
              <w:right w:val="single" w:sz="4" w:space="0" w:color="000000"/>
            </w:tcBorders>
          </w:tcPr>
          <w:p w14:paraId="3D4987A1" w14:textId="77777777" w:rsidR="00D06EE0" w:rsidRPr="004D61FC" w:rsidRDefault="00D06EE0" w:rsidP="000C4F3C">
            <w:pPr>
              <w:spacing w:line="259" w:lineRule="auto"/>
              <w:ind w:left="1"/>
            </w:pPr>
            <w:r w:rsidRPr="004D61FC">
              <w:t xml:space="preserve">Date on which the resource was changed. </w:t>
            </w:r>
          </w:p>
        </w:tc>
      </w:tr>
      <w:tr w:rsidR="00D06EE0" w:rsidRPr="004D61FC" w14:paraId="57EDA737"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14973E5D" w14:textId="77777777" w:rsidR="00D06EE0" w:rsidRPr="00393E9A" w:rsidRDefault="00D06EE0" w:rsidP="000C4F3C">
            <w:pPr>
              <w:spacing w:line="259" w:lineRule="auto"/>
              <w:rPr>
                <w:rStyle w:val="NazwaProgramowa"/>
              </w:rPr>
            </w:pPr>
            <w:r w:rsidRPr="00393E9A">
              <w:rPr>
                <w:rStyle w:val="NazwaProgramowa"/>
              </w:rPr>
              <w:t xml:space="preserve">revision </w:t>
            </w:r>
          </w:p>
        </w:tc>
        <w:tc>
          <w:tcPr>
            <w:tcW w:w="5490" w:type="dxa"/>
            <w:tcBorders>
              <w:top w:val="single" w:sz="4" w:space="0" w:color="000000"/>
              <w:left w:val="single" w:sz="4" w:space="0" w:color="000000"/>
              <w:bottom w:val="single" w:sz="4" w:space="0" w:color="000000"/>
              <w:right w:val="single" w:sz="4" w:space="0" w:color="000000"/>
            </w:tcBorders>
          </w:tcPr>
          <w:p w14:paraId="2C691F97" w14:textId="59CAA7AB" w:rsidR="00D06EE0" w:rsidRPr="004D61FC" w:rsidRDefault="00D06EE0" w:rsidP="000C4F3C">
            <w:pPr>
              <w:spacing w:line="259" w:lineRule="auto"/>
              <w:ind w:left="1"/>
            </w:pPr>
            <w:r w:rsidRPr="004D61FC">
              <w:t xml:space="preserve">The revision number. This value might indicate the number of saves or revisions, provided the application updates it after each revision. </w:t>
            </w:r>
          </w:p>
        </w:tc>
      </w:tr>
      <w:tr w:rsidR="00D06EE0" w:rsidRPr="004D61FC" w14:paraId="0B826853"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5334CE22" w14:textId="77777777" w:rsidR="00D06EE0" w:rsidRPr="00393E9A" w:rsidRDefault="00D06EE0" w:rsidP="000C4F3C">
            <w:pPr>
              <w:spacing w:line="259" w:lineRule="auto"/>
              <w:rPr>
                <w:rStyle w:val="NazwaProgramowa"/>
              </w:rPr>
            </w:pPr>
            <w:r w:rsidRPr="00393E9A">
              <w:rPr>
                <w:rStyle w:val="NazwaProgramowa"/>
              </w:rPr>
              <w:t xml:space="preserve">subject </w:t>
            </w:r>
          </w:p>
        </w:tc>
        <w:tc>
          <w:tcPr>
            <w:tcW w:w="5490" w:type="dxa"/>
            <w:tcBorders>
              <w:top w:val="single" w:sz="4" w:space="0" w:color="000000"/>
              <w:left w:val="single" w:sz="4" w:space="0" w:color="000000"/>
              <w:bottom w:val="single" w:sz="4" w:space="0" w:color="000000"/>
              <w:right w:val="single" w:sz="4" w:space="0" w:color="000000"/>
            </w:tcBorders>
          </w:tcPr>
          <w:p w14:paraId="1E4D0340" w14:textId="77777777" w:rsidR="00D06EE0" w:rsidRPr="004D61FC" w:rsidRDefault="00D06EE0" w:rsidP="000C4F3C">
            <w:pPr>
              <w:spacing w:line="259" w:lineRule="auto"/>
              <w:ind w:left="1"/>
            </w:pPr>
            <w:r w:rsidRPr="004D61FC">
              <w:t xml:space="preserve">The topic of the content of the resource. </w:t>
            </w:r>
          </w:p>
        </w:tc>
      </w:tr>
      <w:tr w:rsidR="00D06EE0" w:rsidRPr="004D61FC" w14:paraId="46A1F605"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24E8E2DD" w14:textId="77777777" w:rsidR="00D06EE0" w:rsidRPr="00393E9A" w:rsidRDefault="00D06EE0" w:rsidP="000C4F3C">
            <w:pPr>
              <w:spacing w:line="259" w:lineRule="auto"/>
              <w:rPr>
                <w:rStyle w:val="NazwaProgramowa"/>
              </w:rPr>
            </w:pPr>
            <w:r w:rsidRPr="00393E9A">
              <w:rPr>
                <w:rStyle w:val="NazwaProgramowa"/>
              </w:rPr>
              <w:t xml:space="preserve">title </w:t>
            </w:r>
          </w:p>
        </w:tc>
        <w:tc>
          <w:tcPr>
            <w:tcW w:w="5490" w:type="dxa"/>
            <w:tcBorders>
              <w:top w:val="single" w:sz="4" w:space="0" w:color="000000"/>
              <w:left w:val="single" w:sz="4" w:space="0" w:color="000000"/>
              <w:bottom w:val="single" w:sz="4" w:space="0" w:color="000000"/>
              <w:right w:val="single" w:sz="4" w:space="0" w:color="000000"/>
            </w:tcBorders>
          </w:tcPr>
          <w:p w14:paraId="529C0613" w14:textId="77777777" w:rsidR="00D06EE0" w:rsidRPr="004D61FC" w:rsidRDefault="00D06EE0" w:rsidP="000C4F3C">
            <w:pPr>
              <w:spacing w:line="259" w:lineRule="auto"/>
              <w:ind w:left="1"/>
            </w:pPr>
            <w:r w:rsidRPr="004D61FC">
              <w:t xml:space="preserve">The name given to the resource. </w:t>
            </w:r>
          </w:p>
        </w:tc>
      </w:tr>
      <w:tr w:rsidR="00D06EE0" w:rsidRPr="004D61FC" w14:paraId="4DFA6689" w14:textId="77777777" w:rsidTr="00D06EE0">
        <w:trPr>
          <w:trHeight w:val="20"/>
        </w:trPr>
        <w:tc>
          <w:tcPr>
            <w:tcW w:w="1685" w:type="dxa"/>
            <w:tcBorders>
              <w:top w:val="single" w:sz="4" w:space="0" w:color="000000"/>
              <w:left w:val="single" w:sz="4" w:space="0" w:color="000000"/>
              <w:bottom w:val="single" w:sz="4" w:space="0" w:color="000000"/>
              <w:right w:val="single" w:sz="4" w:space="0" w:color="000000"/>
            </w:tcBorders>
          </w:tcPr>
          <w:p w14:paraId="4E6805F7" w14:textId="77777777" w:rsidR="00D06EE0" w:rsidRPr="00393E9A" w:rsidRDefault="00D06EE0" w:rsidP="000C4F3C">
            <w:pPr>
              <w:spacing w:line="259" w:lineRule="auto"/>
              <w:rPr>
                <w:rStyle w:val="NazwaProgramowa"/>
              </w:rPr>
            </w:pPr>
            <w:r w:rsidRPr="00393E9A">
              <w:rPr>
                <w:rStyle w:val="NazwaProgramowa"/>
              </w:rPr>
              <w:t xml:space="preserve">version </w:t>
            </w:r>
          </w:p>
        </w:tc>
        <w:tc>
          <w:tcPr>
            <w:tcW w:w="5490" w:type="dxa"/>
            <w:tcBorders>
              <w:top w:val="single" w:sz="4" w:space="0" w:color="000000"/>
              <w:left w:val="single" w:sz="4" w:space="0" w:color="000000"/>
              <w:bottom w:val="single" w:sz="4" w:space="0" w:color="000000"/>
              <w:right w:val="single" w:sz="4" w:space="0" w:color="000000"/>
            </w:tcBorders>
          </w:tcPr>
          <w:p w14:paraId="72DAC668" w14:textId="77777777" w:rsidR="00D06EE0" w:rsidRPr="004D61FC" w:rsidRDefault="00D06EE0" w:rsidP="000C4F3C">
            <w:pPr>
              <w:spacing w:line="259" w:lineRule="auto"/>
              <w:ind w:left="1"/>
            </w:pPr>
            <w:r w:rsidRPr="004D61FC">
              <w:t xml:space="preserve">The version number. This value is set by the user or by the application.  </w:t>
            </w:r>
          </w:p>
        </w:tc>
      </w:tr>
    </w:tbl>
    <w:p w14:paraId="2DF3C9E0" w14:textId="77777777" w:rsidR="00176312" w:rsidRDefault="004B7ED6" w:rsidP="00F204BE">
      <w:pPr>
        <w:pStyle w:val="Nagwek4"/>
        <w:rPr>
          <w:noProof/>
        </w:rPr>
      </w:pPr>
      <w:r w:rsidRPr="002C737F">
        <w:rPr>
          <w:noProof/>
        </w:rPr>
        <w:t>Custom File Properties Part</w:t>
      </w:r>
    </w:p>
    <w:p w14:paraId="629C8270" w14:textId="77777777" w:rsidR="00176312" w:rsidRDefault="004B7ED6" w:rsidP="000F6EB7">
      <w:pPr>
        <w:pStyle w:val="Standardowyakapit"/>
        <w:rPr>
          <w:noProof/>
        </w:rPr>
      </w:pPr>
      <w:r w:rsidRPr="002C737F">
        <w:rPr>
          <w:noProof/>
        </w:rPr>
        <w:t>An instance of this part contains the names of custom file properties that apply to the package, their values, and the types of those values. A custom file property might be the name of the client for whom the document was prepared, a date/time on which some event happened, a document number, or some Boolean status flag.</w:t>
      </w:r>
    </w:p>
    <w:p w14:paraId="56E5FE00" w14:textId="77777777" w:rsidR="00176312" w:rsidRDefault="004B7ED6" w:rsidP="00F204BE">
      <w:pPr>
        <w:pStyle w:val="Nagwek4"/>
        <w:rPr>
          <w:noProof/>
        </w:rPr>
      </w:pPr>
      <w:r w:rsidRPr="002C737F">
        <w:rPr>
          <w:noProof/>
        </w:rPr>
        <w:t>Extended File Properties Part</w:t>
      </w:r>
    </w:p>
    <w:p w14:paraId="15923872" w14:textId="2944FE8C" w:rsidR="004B7ED6" w:rsidRDefault="004B7ED6" w:rsidP="000F6EB7">
      <w:pPr>
        <w:pStyle w:val="Standardowyakapit"/>
        <w:rPr>
          <w:noProof/>
        </w:rPr>
      </w:pPr>
      <w:r w:rsidRPr="002C737F">
        <w:rPr>
          <w:noProof/>
        </w:rPr>
        <w:t>An instance of this part contains properties specific to an Office Open XML document.</w:t>
      </w:r>
    </w:p>
    <w:p w14:paraId="616A3E4B" w14:textId="77777777" w:rsidR="00176312" w:rsidRDefault="004B7ED6" w:rsidP="009E2996">
      <w:pPr>
        <w:pStyle w:val="Nagwek3"/>
        <w:rPr>
          <w:noProof/>
        </w:rPr>
      </w:pPr>
      <w:r w:rsidRPr="002C737F">
        <w:rPr>
          <w:noProof/>
        </w:rPr>
        <w:t>Font Part</w:t>
      </w:r>
    </w:p>
    <w:p w14:paraId="342BE983" w14:textId="77777777" w:rsidR="00176312" w:rsidRDefault="004B7ED6" w:rsidP="000F6EB7">
      <w:pPr>
        <w:pStyle w:val="Standardowyakapit"/>
        <w:rPr>
          <w:noProof/>
        </w:rPr>
      </w:pPr>
      <w:r w:rsidRPr="002C737F">
        <w:rPr>
          <w:noProof/>
        </w:rPr>
        <w:t>An instance of this part type contains a given font embedded directly into the document. (This is useful when using custom fonts or fonts that are not widely distributed.)</w:t>
      </w:r>
    </w:p>
    <w:p w14:paraId="4CA842DB" w14:textId="43E49B70" w:rsidR="004B7ED6" w:rsidRDefault="004B7ED6" w:rsidP="009E2996">
      <w:pPr>
        <w:pStyle w:val="Nagwek3"/>
      </w:pPr>
      <w:r>
        <w:t>Image Part</w:t>
      </w:r>
    </w:p>
    <w:p w14:paraId="7CF09891" w14:textId="77777777" w:rsidR="00176312" w:rsidRDefault="004B7ED6" w:rsidP="000F6EB7">
      <w:pPr>
        <w:pStyle w:val="Standardowyakapit"/>
        <w:rPr>
          <w:noProof/>
        </w:rPr>
      </w:pPr>
      <w:r w:rsidRPr="002C737F">
        <w:rPr>
          <w:noProof/>
        </w:rPr>
        <w:t>An image can be stored in a package as a ZIP item. Image ZIP items shall be identified by an image part relationship and the appropriate content type.</w:t>
      </w:r>
    </w:p>
    <w:p w14:paraId="3D87CA81" w14:textId="77777777" w:rsidR="00176312" w:rsidRDefault="004B7ED6" w:rsidP="009E2996">
      <w:pPr>
        <w:pStyle w:val="Nagwek3"/>
        <w:rPr>
          <w:noProof/>
        </w:rPr>
      </w:pPr>
      <w:r w:rsidRPr="002C737F">
        <w:rPr>
          <w:noProof/>
        </w:rPr>
        <w:t>Printer Settings Part</w:t>
      </w:r>
    </w:p>
    <w:p w14:paraId="041867CC" w14:textId="77777777" w:rsidR="00176312" w:rsidRDefault="004B7ED6" w:rsidP="000F6EB7">
      <w:pPr>
        <w:pStyle w:val="Standardowyakapit"/>
        <w:rPr>
          <w:noProof/>
        </w:rPr>
      </w:pPr>
      <w:r w:rsidRPr="002C737F">
        <w:rPr>
          <w:noProof/>
        </w:rPr>
        <w:t>An instance of this part type contains information about the initialization and environment of a printer or a display device. The layout of this information is application-defined.</w:t>
      </w:r>
    </w:p>
    <w:p w14:paraId="7A335D53" w14:textId="77777777" w:rsidR="00176312" w:rsidRDefault="004B7ED6" w:rsidP="009E2996">
      <w:pPr>
        <w:pStyle w:val="Nagwek3"/>
        <w:rPr>
          <w:noProof/>
        </w:rPr>
      </w:pPr>
      <w:r w:rsidRPr="002C737F">
        <w:rPr>
          <w:noProof/>
        </w:rPr>
        <w:t>Thumbnail Part</w:t>
      </w:r>
    </w:p>
    <w:p w14:paraId="7AB30CB4" w14:textId="77777777" w:rsidR="00176312" w:rsidRDefault="004B7ED6" w:rsidP="000F6EB7">
      <w:pPr>
        <w:pStyle w:val="Standardowyakapit"/>
        <w:rPr>
          <w:noProof/>
        </w:rPr>
      </w:pPr>
      <w:r w:rsidRPr="002C737F">
        <w:rPr>
          <w:noProof/>
        </w:rPr>
        <w:t xml:space="preserve">To help end-users identify parts of a package or the package as a whole, images, called </w:t>
      </w:r>
      <w:r w:rsidRPr="002C737F">
        <w:rPr>
          <w:i/>
          <w:noProof/>
        </w:rPr>
        <w:t>thumbnails</w:t>
      </w:r>
      <w:r w:rsidRPr="002C737F">
        <w:rPr>
          <w:noProof/>
        </w:rPr>
        <w:t>, can be stored in that package. Each thumbnail image is generated by the package producer and is stored in the package as a ZIP item. There are no limitations on the size or dimensions of the thumbnail produced, and applications are free to scale the images as desired.</w:t>
      </w:r>
    </w:p>
    <w:p w14:paraId="5EF33DDD" w14:textId="77777777" w:rsidR="00176312" w:rsidRDefault="004B7ED6" w:rsidP="009E2996">
      <w:pPr>
        <w:pStyle w:val="Nagwek3"/>
        <w:rPr>
          <w:noProof/>
        </w:rPr>
      </w:pPr>
      <w:r w:rsidRPr="002C737F">
        <w:rPr>
          <w:noProof/>
        </w:rPr>
        <w:t>Video Part</w:t>
      </w:r>
    </w:p>
    <w:p w14:paraId="7236B32E" w14:textId="77777777" w:rsidR="00176312" w:rsidRDefault="00615A3A" w:rsidP="00615A3A">
      <w:pPr>
        <w:pStyle w:val="Standardowyakapit"/>
        <w:rPr>
          <w:noProof/>
        </w:rPr>
      </w:pPr>
      <w:r w:rsidRPr="002C737F">
        <w:rPr>
          <w:noProof/>
        </w:rPr>
        <w:t>An instance of this part type contains a video file.</w:t>
      </w:r>
    </w:p>
    <w:p w14:paraId="20E8C469" w14:textId="1FD3B356" w:rsidR="0097110C" w:rsidRPr="00C463F5" w:rsidRDefault="0097110C" w:rsidP="00DF3CB5">
      <w:pPr>
        <w:pStyle w:val="Nagwek1"/>
      </w:pPr>
      <w:r w:rsidRPr="00F8597F">
        <w:lastRenderedPageBreak/>
        <w:t>WordprocessingML Reference Material</w:t>
      </w:r>
      <w:bookmarkEnd w:id="0"/>
      <w:bookmarkEnd w:id="1"/>
      <w:bookmarkEnd w:id="2"/>
      <w:bookmarkEnd w:id="3"/>
      <w:r w:rsidR="00E2181E">
        <w:t xml:space="preserve"> </w:t>
      </w:r>
      <w:r w:rsidR="00E2181E" w:rsidRPr="00C463F5">
        <w:rPr>
          <w:rStyle w:val="NazwaProgramowa"/>
          <w:rFonts w:ascii="Arial Narrow" w:hAnsi="Arial Narrow"/>
        </w:rPr>
        <w:t>(DocumentFormat.OpenXml.Wordprocessing</w:t>
      </w:r>
      <w:r w:rsidR="00E2181E" w:rsidRPr="00C463F5">
        <w:t>)</w:t>
      </w:r>
    </w:p>
    <w:p w14:paraId="11AFC6AC" w14:textId="77777777" w:rsidR="0097110C" w:rsidRDefault="0097110C" w:rsidP="009E2996">
      <w:pPr>
        <w:pStyle w:val="Nagwek2"/>
      </w:pPr>
      <w:bookmarkStart w:id="10" w:name="_Toc133584821"/>
      <w:bookmarkStart w:id="11" w:name="_Toc133671846"/>
      <w:bookmarkStart w:id="12" w:name="_Toc133671675"/>
      <w:bookmarkStart w:id="13" w:name="_Toc140223777"/>
      <w:r w:rsidRPr="00F8597F">
        <w:t>Main Document Story</w:t>
      </w:r>
      <w:bookmarkEnd w:id="10"/>
      <w:bookmarkEnd w:id="11"/>
      <w:bookmarkEnd w:id="12"/>
      <w:bookmarkEnd w:id="13"/>
    </w:p>
    <w:p w14:paraId="1F657932" w14:textId="77777777" w:rsidR="0097110C" w:rsidRDefault="0097110C" w:rsidP="00AF149A">
      <w:pPr>
        <w:pStyle w:val="Standardowyakapit"/>
      </w:pPr>
      <w:r w:rsidRPr="00F8597F">
        <w:t>As defined in §4, a WordprocessingML document contains the markup for a rendition of an Office Open XML document of category Wordprocessing. Syntactically, the document consists of a compilation of two kinds of information, which are combined to create this rendition:</w:t>
      </w:r>
    </w:p>
    <w:p w14:paraId="75774AE0" w14:textId="77777777" w:rsidR="0097110C" w:rsidRDefault="0097110C" w:rsidP="009E2996">
      <w:pPr>
        <w:pStyle w:val="Nagwek3"/>
      </w:pPr>
      <w:bookmarkStart w:id="14" w:name="_Toc133584822"/>
      <w:bookmarkStart w:id="15" w:name="_Toc133671847"/>
      <w:bookmarkStart w:id="16" w:name="_Toc133671676"/>
      <w:bookmarkStart w:id="17" w:name="_Toc140223778"/>
      <w:r w:rsidRPr="00F8597F">
        <w:t>background (Document Background)</w:t>
      </w:r>
      <w:bookmarkEnd w:id="14"/>
      <w:bookmarkEnd w:id="15"/>
      <w:bookmarkEnd w:id="16"/>
      <w:bookmarkEnd w:id="17"/>
    </w:p>
    <w:p w14:paraId="7C8061BE" w14:textId="77777777" w:rsidR="0097110C" w:rsidRDefault="0097110C" w:rsidP="00AF149A">
      <w:pPr>
        <w:pStyle w:val="Standardowyakapit"/>
      </w:pPr>
      <w:r w:rsidRPr="00F8597F">
        <w:t xml:space="preserve">This element specifies the background for every page of the document containing the </w:t>
      </w:r>
      <w:r w:rsidRPr="00F8597F">
        <w:rPr>
          <w:rFonts w:ascii="Cambria" w:eastAsia="Cambria" w:hAnsi="Cambria" w:cs="Cambria"/>
        </w:rPr>
        <w:t>background</w:t>
      </w:r>
      <w:r w:rsidRPr="00F8597F">
        <w:t xml:space="preserve"> element. A document's </w:t>
      </w:r>
      <w:r w:rsidRPr="00F8597F">
        <w:rPr>
          <w:i/>
        </w:rPr>
        <w:t>background</w:t>
      </w:r>
      <w:r w:rsidRPr="00F8597F">
        <w:t xml:space="preserve"> is the image or fill for the entire page surface, behind all other document content.</w:t>
      </w:r>
    </w:p>
    <w:tbl>
      <w:tblPr>
        <w:tblStyle w:val="Standardowatabela"/>
        <w:tblW w:w="5000" w:type="pct"/>
        <w:tblLayout w:type="fixed"/>
        <w:tblCellMar>
          <w:left w:w="100" w:type="dxa"/>
          <w:right w:w="100" w:type="dxa"/>
        </w:tblCellMar>
        <w:tblLook w:val="0420" w:firstRow="1" w:lastRow="0" w:firstColumn="0" w:lastColumn="0" w:noHBand="0" w:noVBand="1"/>
      </w:tblPr>
      <w:tblGrid>
        <w:gridCol w:w="1987"/>
        <w:gridCol w:w="7075"/>
      </w:tblGrid>
      <w:tr w:rsidR="0097110C" w:rsidRPr="00291EB3" w14:paraId="4D99BA53" w14:textId="77777777" w:rsidTr="00C62B5E">
        <w:trPr>
          <w:cnfStyle w:val="100000000000" w:firstRow="1" w:lastRow="0" w:firstColumn="0" w:lastColumn="0" w:oddVBand="0" w:evenVBand="0" w:oddHBand="0" w:evenHBand="0" w:firstRowFirstColumn="0" w:firstRowLastColumn="0" w:lastRowFirstColumn="0" w:lastRowLastColumn="0"/>
        </w:trPr>
        <w:tc>
          <w:tcPr>
            <w:tcW w:w="1989" w:type="dxa"/>
          </w:tcPr>
          <w:p w14:paraId="59FEDB91" w14:textId="77777777" w:rsidR="0097110C" w:rsidRPr="00291EB3" w:rsidRDefault="0097110C" w:rsidP="00C62B5E">
            <w:pPr>
              <w:jc w:val="center"/>
            </w:pPr>
            <w:r w:rsidRPr="00291EB3">
              <w:t xml:space="preserve">Attributes </w:t>
            </w:r>
          </w:p>
        </w:tc>
        <w:tc>
          <w:tcPr>
            <w:tcW w:w="7083" w:type="dxa"/>
          </w:tcPr>
          <w:p w14:paraId="213A1DE6" w14:textId="77777777" w:rsidR="0097110C" w:rsidRPr="00291EB3" w:rsidRDefault="0097110C" w:rsidP="00C62B5E">
            <w:pPr>
              <w:jc w:val="center"/>
            </w:pPr>
            <w:r w:rsidRPr="00291EB3">
              <w:t xml:space="preserve">Description </w:t>
            </w:r>
          </w:p>
        </w:tc>
      </w:tr>
      <w:tr w:rsidR="0097110C" w:rsidRPr="00F8597F" w14:paraId="4DA07B24" w14:textId="77777777" w:rsidTr="00C62B5E">
        <w:tc>
          <w:tcPr>
            <w:tcW w:w="1989" w:type="dxa"/>
          </w:tcPr>
          <w:p w14:paraId="1D8DDDB8"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olor </w:t>
            </w:r>
            <w:r w:rsidRPr="00F8597F">
              <w:t xml:space="preserve">(Background Color) </w:t>
            </w:r>
          </w:p>
        </w:tc>
        <w:tc>
          <w:tcPr>
            <w:tcW w:w="7083" w:type="dxa"/>
          </w:tcPr>
          <w:p w14:paraId="5A175EE6" w14:textId="1FED4B57" w:rsidR="0097110C" w:rsidRPr="00F8597F" w:rsidRDefault="0097110C" w:rsidP="00A47BBF">
            <w:pPr>
              <w:pStyle w:val="Standardowyakapit"/>
            </w:pPr>
            <w:r w:rsidRPr="00F8597F">
              <w:t xml:space="preserve">Specifies the color for the background of the document. </w:t>
            </w:r>
          </w:p>
        </w:tc>
      </w:tr>
      <w:tr w:rsidR="0097110C" w:rsidRPr="00F8597F" w14:paraId="12741B77" w14:textId="77777777" w:rsidTr="00C62B5E">
        <w:tc>
          <w:tcPr>
            <w:tcW w:w="1989" w:type="dxa"/>
          </w:tcPr>
          <w:p w14:paraId="20A0E8E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Color </w:t>
            </w:r>
            <w:r w:rsidRPr="00F8597F">
              <w:t xml:space="preserve">(Background Theme Color) </w:t>
            </w:r>
          </w:p>
        </w:tc>
        <w:tc>
          <w:tcPr>
            <w:tcW w:w="7083" w:type="dxa"/>
          </w:tcPr>
          <w:p w14:paraId="59A10CC7" w14:textId="07DF0BD9" w:rsidR="0097110C" w:rsidRPr="00F8597F" w:rsidRDefault="0097110C" w:rsidP="00A47BBF">
            <w:pPr>
              <w:pStyle w:val="Standardowyakapit"/>
            </w:pPr>
            <w:r w:rsidRPr="00F8597F">
              <w:t xml:space="preserve">Specifies the base theme color used to generate the background color. The background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410BECE5" w14:textId="77777777" w:rsidTr="00C62B5E">
        <w:tc>
          <w:tcPr>
            <w:tcW w:w="1989" w:type="dxa"/>
          </w:tcPr>
          <w:p w14:paraId="0B4E70A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Shade </w:t>
            </w:r>
            <w:r w:rsidRPr="00F8597F">
              <w:t xml:space="preserve">(Background Theme Color Shade) </w:t>
            </w:r>
          </w:p>
        </w:tc>
        <w:tc>
          <w:tcPr>
            <w:tcW w:w="7083" w:type="dxa"/>
          </w:tcPr>
          <w:p w14:paraId="73167ED0" w14:textId="2F43F4C1" w:rsidR="0097110C" w:rsidRPr="00F8597F" w:rsidRDefault="0097110C" w:rsidP="00A47BBF">
            <w:pPr>
              <w:pStyle w:val="Standardowyakapit"/>
            </w:pPr>
            <w:r w:rsidRPr="00F8597F">
              <w:t xml:space="preserve">Specifies the shade value applied to the supplied theme color (if any) for this background. If the </w:t>
            </w:r>
            <w:r w:rsidRPr="009207FC">
              <w:rPr>
                <w:rStyle w:val="NazwaProgramowa"/>
              </w:rPr>
              <w:t>themeColor</w:t>
            </w:r>
            <w:r w:rsidRPr="00F8597F">
              <w:t xml:space="preserve"> attribute is not specified, this attribute shall not be specified. </w:t>
            </w:r>
          </w:p>
        </w:tc>
      </w:tr>
      <w:tr w:rsidR="0097110C" w:rsidRPr="00F8597F" w14:paraId="713E7553" w14:textId="77777777" w:rsidTr="00C62B5E">
        <w:tc>
          <w:tcPr>
            <w:tcW w:w="1989" w:type="dxa"/>
          </w:tcPr>
          <w:p w14:paraId="018BE66F"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Tint </w:t>
            </w:r>
            <w:r w:rsidRPr="00F8597F">
              <w:t xml:space="preserve">(Background Theme Color Tint) </w:t>
            </w:r>
          </w:p>
        </w:tc>
        <w:tc>
          <w:tcPr>
            <w:tcW w:w="7083" w:type="dxa"/>
          </w:tcPr>
          <w:p w14:paraId="56896D99" w14:textId="508CB30B" w:rsidR="0097110C" w:rsidRPr="00F8597F" w:rsidRDefault="0097110C" w:rsidP="00A47BBF">
            <w:pPr>
              <w:pStyle w:val="Standardowyakapit"/>
            </w:pPr>
            <w:r w:rsidRPr="00F8597F">
              <w:t xml:space="preserve">Specifies the tint value applied to the supplied theme color (if any) for this background. If the </w:t>
            </w:r>
            <w:r w:rsidRPr="009207FC">
              <w:rPr>
                <w:rStyle w:val="NazwaProgramowa"/>
              </w:rPr>
              <w:t>themeColor</w:t>
            </w:r>
            <w:r w:rsidRPr="00F8597F">
              <w:t xml:space="preserve"> attribute is not specified, this attribute shall not be specified. </w:t>
            </w:r>
          </w:p>
        </w:tc>
      </w:tr>
    </w:tbl>
    <w:p w14:paraId="68EBC626" w14:textId="77777777" w:rsidR="0097110C" w:rsidRDefault="0097110C" w:rsidP="009E2996">
      <w:pPr>
        <w:pStyle w:val="Nagwek3"/>
      </w:pPr>
      <w:bookmarkStart w:id="18" w:name="_Toc133584823"/>
      <w:bookmarkStart w:id="19" w:name="_Toc133671848"/>
      <w:bookmarkStart w:id="20" w:name="_Toc133671677"/>
      <w:bookmarkStart w:id="21" w:name="_Toc140223779"/>
      <w:r w:rsidRPr="00F8597F">
        <w:t>body (Document Body)</w:t>
      </w:r>
      <w:bookmarkEnd w:id="18"/>
      <w:bookmarkEnd w:id="19"/>
      <w:bookmarkEnd w:id="20"/>
      <w:bookmarkEnd w:id="21"/>
    </w:p>
    <w:p w14:paraId="381D9CB6" w14:textId="77777777" w:rsidR="0097110C" w:rsidRDefault="0097110C" w:rsidP="007A0836">
      <w:pPr>
        <w:pStyle w:val="Standardowyakapit"/>
      </w:pPr>
      <w:r w:rsidRPr="00F8597F">
        <w:t>This element specifies the contents of the body of the document - the main document editing surface.</w:t>
      </w:r>
    </w:p>
    <w:p w14:paraId="7A6EC84A" w14:textId="77777777" w:rsidR="0097110C" w:rsidRDefault="0097110C" w:rsidP="009E2996">
      <w:pPr>
        <w:pStyle w:val="Nagwek3"/>
      </w:pPr>
      <w:bookmarkStart w:id="22" w:name="_Toc133584824"/>
      <w:bookmarkStart w:id="23" w:name="_Toc133671849"/>
      <w:bookmarkStart w:id="24" w:name="_Toc133671678"/>
      <w:bookmarkStart w:id="25" w:name="_Toc140223780"/>
      <w:r w:rsidRPr="00F8597F">
        <w:t>document (Document)</w:t>
      </w:r>
      <w:bookmarkEnd w:id="22"/>
      <w:bookmarkEnd w:id="23"/>
      <w:bookmarkEnd w:id="24"/>
      <w:bookmarkEnd w:id="25"/>
    </w:p>
    <w:p w14:paraId="0706BFD7" w14:textId="77777777" w:rsidR="0097110C" w:rsidRDefault="0097110C" w:rsidP="007A0836">
      <w:pPr>
        <w:pStyle w:val="Standardowyakapit"/>
      </w:pPr>
      <w:r w:rsidRPr="00F8597F">
        <w:t>This element specifies the contents of a main document part in a WordprocessingML docu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00BC9324" w14:textId="77777777" w:rsidTr="00CB7939">
        <w:tc>
          <w:tcPr>
            <w:tcW w:w="1915" w:type="dxa"/>
            <w:shd w:val="clear" w:color="auto" w:fill="C0C0C0"/>
          </w:tcPr>
          <w:p w14:paraId="61DA2829" w14:textId="77777777" w:rsidR="0097110C" w:rsidRPr="00F8597F" w:rsidRDefault="0097110C" w:rsidP="00C62B5E">
            <w:pPr>
              <w:keepNext/>
              <w:ind w:left="3"/>
              <w:jc w:val="center"/>
            </w:pPr>
            <w:r w:rsidRPr="00F8597F">
              <w:rPr>
                <w:b/>
              </w:rPr>
              <w:lastRenderedPageBreak/>
              <w:t xml:space="preserve">Attributes </w:t>
            </w:r>
          </w:p>
        </w:tc>
        <w:tc>
          <w:tcPr>
            <w:tcW w:w="7147" w:type="dxa"/>
            <w:shd w:val="clear" w:color="auto" w:fill="C0C0C0"/>
          </w:tcPr>
          <w:p w14:paraId="09439520" w14:textId="77777777" w:rsidR="0097110C" w:rsidRPr="00F8597F" w:rsidRDefault="0097110C" w:rsidP="00C62B5E">
            <w:pPr>
              <w:keepNext/>
              <w:jc w:val="center"/>
            </w:pPr>
            <w:r w:rsidRPr="00F8597F">
              <w:rPr>
                <w:b/>
              </w:rPr>
              <w:t xml:space="preserve">Description </w:t>
            </w:r>
          </w:p>
        </w:tc>
      </w:tr>
      <w:tr w:rsidR="0097110C" w:rsidRPr="00F8597F" w14:paraId="3D6126E0" w14:textId="77777777" w:rsidTr="00CB7939">
        <w:tc>
          <w:tcPr>
            <w:tcW w:w="1915" w:type="dxa"/>
          </w:tcPr>
          <w:p w14:paraId="5D658D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ormance </w:t>
            </w:r>
            <w:r w:rsidRPr="00F8597F">
              <w:t xml:space="preserve">(Document Conformance Class) </w:t>
            </w:r>
          </w:p>
        </w:tc>
        <w:tc>
          <w:tcPr>
            <w:tcW w:w="7147" w:type="dxa"/>
          </w:tcPr>
          <w:p w14:paraId="0A0A04A7" w14:textId="691C0415" w:rsidR="0097110C" w:rsidRPr="00F8597F" w:rsidRDefault="0097110C" w:rsidP="00A47BBF">
            <w:pPr>
              <w:pStyle w:val="Standardowyakapit"/>
            </w:pPr>
            <w:r w:rsidRPr="00F8597F">
              <w:t xml:space="preserve">Specifies the conformance class (§2.1) to which the WordprocessingML document conforms. </w:t>
            </w:r>
          </w:p>
        </w:tc>
      </w:tr>
    </w:tbl>
    <w:p w14:paraId="226A431D" w14:textId="77777777" w:rsidR="0097110C" w:rsidRDefault="0097110C" w:rsidP="009E2996">
      <w:pPr>
        <w:pStyle w:val="Nagwek2"/>
      </w:pPr>
      <w:bookmarkStart w:id="26" w:name="_Toc133584825"/>
      <w:bookmarkStart w:id="27" w:name="_Toc133671850"/>
      <w:bookmarkStart w:id="28" w:name="_Toc133671679"/>
      <w:bookmarkStart w:id="29" w:name="_Toc140223781"/>
      <w:r w:rsidRPr="00F8597F">
        <w:t>Paragraphs and Rich Formatting</w:t>
      </w:r>
      <w:bookmarkEnd w:id="26"/>
      <w:bookmarkEnd w:id="27"/>
      <w:bookmarkEnd w:id="28"/>
      <w:bookmarkEnd w:id="29"/>
    </w:p>
    <w:p w14:paraId="619D7F7B" w14:textId="1D982B16" w:rsidR="0097110C" w:rsidRDefault="0097110C" w:rsidP="007A0836">
      <w:pPr>
        <w:pStyle w:val="Standardowyakapit"/>
      </w:pPr>
      <w:r w:rsidRPr="00F8597F">
        <w:t xml:space="preserve">The basis of a WordprocessingML document is its actual text contents. Those text contents can be stored in many contexts (tables, text boxes, etc.), but the most basic form of text contents in WordprocessingML is the paragraph, specified using the </w:t>
      </w:r>
      <w:r w:rsidRPr="00F8597F">
        <w:rPr>
          <w:rFonts w:ascii="Cambria" w:eastAsia="Cambria" w:hAnsi="Cambria" w:cs="Cambria"/>
        </w:rPr>
        <w:t>p</w:t>
      </w:r>
      <w:r w:rsidRPr="00F8597F">
        <w:t xml:space="preserve"> element.</w:t>
      </w:r>
    </w:p>
    <w:p w14:paraId="45E28D1F" w14:textId="77777777" w:rsidR="0097110C" w:rsidRDefault="0097110C" w:rsidP="009E2996">
      <w:pPr>
        <w:pStyle w:val="Nagwek3"/>
      </w:pPr>
      <w:bookmarkStart w:id="30" w:name="_Toc133584826"/>
      <w:bookmarkStart w:id="31" w:name="_Toc133671851"/>
      <w:bookmarkStart w:id="32" w:name="_Toc133671680"/>
      <w:bookmarkStart w:id="33" w:name="_Toc140223782"/>
      <w:r w:rsidRPr="004C1641">
        <w:t>Paragraphs</w:t>
      </w:r>
      <w:bookmarkEnd w:id="30"/>
      <w:bookmarkEnd w:id="31"/>
      <w:bookmarkEnd w:id="32"/>
      <w:bookmarkEnd w:id="33"/>
    </w:p>
    <w:p w14:paraId="1F4CAE70" w14:textId="71B9BE9C" w:rsidR="0097110C" w:rsidRDefault="0097110C" w:rsidP="007A0836">
      <w:pPr>
        <w:pStyle w:val="Standardowyakapit"/>
      </w:pPr>
      <w:r w:rsidRPr="00F8597F">
        <w:t xml:space="preserve">The most basic unit of block-level content within a WordprocessingML document, </w:t>
      </w:r>
      <w:r w:rsidRPr="00F8597F">
        <w:rPr>
          <w:i/>
        </w:rPr>
        <w:t>paragraphs</w:t>
      </w:r>
      <w:r w:rsidRPr="00F8597F">
        <w:t xml:space="preserve"> are stored using the </w:t>
      </w:r>
      <w:r w:rsidRPr="00F8597F">
        <w:rPr>
          <w:rFonts w:ascii="Cambria" w:eastAsia="Cambria" w:hAnsi="Cambria" w:cs="Cambria"/>
        </w:rPr>
        <w:t>p</w:t>
      </w:r>
      <w:r w:rsidRPr="00F8597F">
        <w:t xml:space="preserve"> element. A paragraph defines a distinct division of content with a WordprocessingML document which begins on a new line.</w:t>
      </w:r>
    </w:p>
    <w:p w14:paraId="0EC6E3FC" w14:textId="77777777" w:rsidR="0097110C" w:rsidRDefault="0097110C" w:rsidP="008D009B">
      <w:pPr>
        <w:pStyle w:val="Nagwek4"/>
      </w:pPr>
      <w:bookmarkStart w:id="34" w:name="_Toc133584827"/>
      <w:bookmarkStart w:id="35" w:name="_Toc133671852"/>
      <w:bookmarkStart w:id="36" w:name="_Toc133671681"/>
      <w:bookmarkStart w:id="37" w:name="_Toc140223783"/>
      <w:r w:rsidRPr="006E72EC">
        <w:rPr>
          <w:rStyle w:val="NazwaProgramowa"/>
        </w:rPr>
        <w:t>adjustRightInd</w:t>
      </w:r>
      <w:r w:rsidRPr="00F8597F">
        <w:t xml:space="preserve"> (Automatically Adjust Right Indent When Using Document Grid)</w:t>
      </w:r>
      <w:bookmarkEnd w:id="34"/>
      <w:bookmarkEnd w:id="35"/>
      <w:bookmarkEnd w:id="36"/>
      <w:bookmarkEnd w:id="37"/>
    </w:p>
    <w:p w14:paraId="7F24F9EF" w14:textId="7DD25BC8" w:rsidR="0097110C" w:rsidRDefault="0097110C" w:rsidP="00CB1C19">
      <w:pPr>
        <w:pStyle w:val="Standardowyakapit"/>
      </w:pPr>
      <w:r w:rsidRPr="00F8597F">
        <w:t xml:space="preserve">This element specifies whether the right indent shall be automatically adjusted for the given paragraph when a document grid has been defined for the current section using the </w:t>
      </w:r>
      <w:r w:rsidRPr="003017FF">
        <w:rPr>
          <w:rStyle w:val="NazwaProgramowa"/>
        </w:rPr>
        <w:t>docGrid</w:t>
      </w:r>
      <w:r w:rsidRPr="00F8597F">
        <w:t xml:space="preserve"> element, modifying of the current right indent used on this paragraph.</w:t>
      </w:r>
    </w:p>
    <w:p w14:paraId="5FE783D8" w14:textId="77777777" w:rsidR="0097110C" w:rsidRDefault="0097110C" w:rsidP="008D009B">
      <w:pPr>
        <w:pStyle w:val="Nagwek4"/>
      </w:pPr>
      <w:bookmarkStart w:id="38" w:name="_Toc133584828"/>
      <w:bookmarkStart w:id="39" w:name="_Toc133671853"/>
      <w:bookmarkStart w:id="40" w:name="_Toc133671682"/>
      <w:bookmarkStart w:id="41" w:name="_Toc140223784"/>
      <w:r w:rsidRPr="003017FF">
        <w:rPr>
          <w:rStyle w:val="NazwaProgramowa"/>
        </w:rPr>
        <w:t>autoSpaceDE</w:t>
      </w:r>
      <w:r w:rsidRPr="00F8597F">
        <w:t xml:space="preserve"> (Automatically Adjust Spacing of Latin and East Asian Text)</w:t>
      </w:r>
      <w:bookmarkEnd w:id="38"/>
      <w:bookmarkEnd w:id="39"/>
      <w:bookmarkEnd w:id="40"/>
      <w:bookmarkEnd w:id="41"/>
    </w:p>
    <w:p w14:paraId="4FB9D766" w14:textId="77777777" w:rsidR="0097110C" w:rsidRDefault="0097110C" w:rsidP="007A0836">
      <w:pPr>
        <w:pStyle w:val="Standardowyakapit"/>
      </w:pPr>
      <w:r w:rsidRPr="00F8597F">
        <w:t>This element specifies whether inter-character spacing shall automatically be adjusted between regions of Latin text and regions of East Asian text in the current paragraph. These regions shall be determined by the Unicode character values of the text content within the paragraph.</w:t>
      </w:r>
    </w:p>
    <w:p w14:paraId="51E6D7FD" w14:textId="77777777" w:rsidR="0097110C" w:rsidRDefault="0097110C" w:rsidP="008D009B">
      <w:pPr>
        <w:pStyle w:val="Nagwek4"/>
      </w:pPr>
      <w:bookmarkStart w:id="42" w:name="_Toc133584829"/>
      <w:bookmarkStart w:id="43" w:name="_Toc133671854"/>
      <w:bookmarkStart w:id="44" w:name="_Toc133671683"/>
      <w:bookmarkStart w:id="45" w:name="_Toc140223785"/>
      <w:r w:rsidRPr="003017FF">
        <w:rPr>
          <w:rStyle w:val="NazwaProgramowa"/>
        </w:rPr>
        <w:t>autoSpaceDN</w:t>
      </w:r>
      <w:r w:rsidRPr="00F8597F">
        <w:t xml:space="preserve"> (Automatically Adjust Spacing of East Asian Text and Numbers)</w:t>
      </w:r>
      <w:bookmarkEnd w:id="42"/>
      <w:bookmarkEnd w:id="43"/>
      <w:bookmarkEnd w:id="44"/>
      <w:bookmarkEnd w:id="45"/>
    </w:p>
    <w:p w14:paraId="1FF8F501" w14:textId="77777777" w:rsidR="0097110C" w:rsidRDefault="0097110C" w:rsidP="007A0836">
      <w:pPr>
        <w:pStyle w:val="Standardowyakapit"/>
      </w:pPr>
      <w:r w:rsidRPr="00F8597F">
        <w:t>This element specifies whether inter-character spacing shall automatically be adjusted between regions of numbers and regions of East Asian text in the current paragraph. These regions shall be determined by the Unicode character values of the text content within the paragraph.</w:t>
      </w:r>
    </w:p>
    <w:p w14:paraId="4BB37B98" w14:textId="77777777" w:rsidR="0097110C" w:rsidRDefault="0097110C" w:rsidP="008D009B">
      <w:pPr>
        <w:pStyle w:val="Nagwek4"/>
      </w:pPr>
      <w:bookmarkStart w:id="46" w:name="_Toc133584830"/>
      <w:bookmarkStart w:id="47" w:name="_Toc133671855"/>
      <w:bookmarkStart w:id="48" w:name="_Toc133671684"/>
      <w:bookmarkStart w:id="49" w:name="_Toc140223786"/>
      <w:r w:rsidRPr="00F8597F">
        <w:t>bar (Paragraph Border Between Facing Pages)</w:t>
      </w:r>
      <w:bookmarkEnd w:id="46"/>
      <w:bookmarkEnd w:id="47"/>
      <w:bookmarkEnd w:id="48"/>
      <w:bookmarkEnd w:id="49"/>
    </w:p>
    <w:p w14:paraId="3F9956A7" w14:textId="56685AE0" w:rsidR="0097110C" w:rsidRDefault="0097110C" w:rsidP="007A0836">
      <w:pPr>
        <w:pStyle w:val="Standardowyakapit"/>
      </w:pPr>
      <w:r w:rsidRPr="00F8597F">
        <w:t xml:space="preserve">This element specifies the border which can be displayed on the inside edge of the paragraph when the parent's section settings specify that the section shall be printed using mirrored margins using the </w:t>
      </w:r>
      <w:r w:rsidRPr="003017FF">
        <w:rPr>
          <w:rStyle w:val="NazwaProgramowa"/>
        </w:rPr>
        <w:t>mirrorMargins</w:t>
      </w:r>
      <w:r w:rsidRPr="00F8597F">
        <w:t xml:space="preserve"> element</w:t>
      </w:r>
      <w:r w:rsidR="00CB1C19">
        <w:t>.</w:t>
      </w:r>
    </w:p>
    <w:p w14:paraId="78300D11" w14:textId="77777777" w:rsidR="0097110C" w:rsidRDefault="0097110C" w:rsidP="008D009B">
      <w:pPr>
        <w:pStyle w:val="Nagwek4"/>
      </w:pPr>
      <w:bookmarkStart w:id="50" w:name="_Toc133584831"/>
      <w:bookmarkStart w:id="51" w:name="_Toc133671856"/>
      <w:bookmarkStart w:id="52" w:name="_Toc133671685"/>
      <w:bookmarkStart w:id="53" w:name="_Toc140223787"/>
      <w:r w:rsidRPr="00F8597F">
        <w:t>between (Paragraph Border Between Identical Paragraphs)</w:t>
      </w:r>
      <w:bookmarkEnd w:id="50"/>
      <w:bookmarkEnd w:id="51"/>
      <w:bookmarkEnd w:id="52"/>
      <w:bookmarkEnd w:id="53"/>
    </w:p>
    <w:p w14:paraId="6672308C" w14:textId="77777777" w:rsidR="0097110C" w:rsidRDefault="0097110C" w:rsidP="007A0836">
      <w:pPr>
        <w:pStyle w:val="Standardowyakapit"/>
      </w:pPr>
      <w:r w:rsidRPr="00F8597F">
        <w:t>This element specifies the border which shall be displayed between each paragraph in a set of paragraphs which have the same set of paragraph border settings.</w:t>
      </w:r>
    </w:p>
    <w:p w14:paraId="00FB3C06" w14:textId="77777777" w:rsidR="0097110C" w:rsidRDefault="0097110C" w:rsidP="008D009B">
      <w:pPr>
        <w:pStyle w:val="Nagwek4"/>
      </w:pPr>
      <w:bookmarkStart w:id="54" w:name="_Toc133584832"/>
      <w:bookmarkStart w:id="55" w:name="_Toc133671857"/>
      <w:bookmarkStart w:id="56" w:name="_Toc133671686"/>
      <w:bookmarkStart w:id="57" w:name="_Toc140223788"/>
      <w:r w:rsidRPr="00F8597F">
        <w:t>bidi (Right to Left Paragraph Layout)</w:t>
      </w:r>
      <w:bookmarkEnd w:id="54"/>
      <w:bookmarkEnd w:id="55"/>
      <w:bookmarkEnd w:id="56"/>
      <w:bookmarkEnd w:id="57"/>
    </w:p>
    <w:p w14:paraId="413A5DDD" w14:textId="77777777" w:rsidR="0097110C" w:rsidRDefault="0097110C" w:rsidP="007A0836">
      <w:pPr>
        <w:pStyle w:val="Standardowyakapit"/>
      </w:pPr>
      <w:r w:rsidRPr="00F8597F">
        <w:t>This element specifies that this paragraph shall be displayed from right to left. This property only affects the following set of paragraph-level properties:</w:t>
      </w:r>
    </w:p>
    <w:p w14:paraId="090939F9" w14:textId="77777777" w:rsidR="0097110C" w:rsidRDefault="0097110C" w:rsidP="008D009B">
      <w:pPr>
        <w:pStyle w:val="Nagwek4"/>
      </w:pPr>
      <w:bookmarkStart w:id="58" w:name="_Toc133584833"/>
      <w:bookmarkStart w:id="59" w:name="_Toc133671858"/>
      <w:bookmarkStart w:id="60" w:name="_Toc133671687"/>
      <w:bookmarkStart w:id="61" w:name="_Toc140223789"/>
      <w:r w:rsidRPr="00F8597F">
        <w:t>bottom (Paragraph Border Below Identical Paragraphs)</w:t>
      </w:r>
      <w:bookmarkEnd w:id="58"/>
      <w:bookmarkEnd w:id="59"/>
      <w:bookmarkEnd w:id="60"/>
      <w:bookmarkEnd w:id="61"/>
    </w:p>
    <w:p w14:paraId="4201BABB" w14:textId="77777777" w:rsidR="0097110C" w:rsidRDefault="0097110C" w:rsidP="007A0836">
      <w:pPr>
        <w:pStyle w:val="Standardowyakapit"/>
      </w:pPr>
      <w:r w:rsidRPr="00F8597F">
        <w:t>This element specifies the border which shall be displayed below a set of paragraphs which have the same paragraph border settings.</w:t>
      </w:r>
    </w:p>
    <w:p w14:paraId="0295D9FC" w14:textId="77777777" w:rsidR="0097110C" w:rsidRDefault="0097110C" w:rsidP="008D009B">
      <w:pPr>
        <w:pStyle w:val="Nagwek4"/>
      </w:pPr>
      <w:bookmarkStart w:id="62" w:name="_Toc133584834"/>
      <w:bookmarkStart w:id="63" w:name="_Toc133671859"/>
      <w:bookmarkStart w:id="64" w:name="_Toc133671688"/>
      <w:bookmarkStart w:id="65" w:name="_Toc140223790"/>
      <w:r w:rsidRPr="009132F7">
        <w:rPr>
          <w:rStyle w:val="NazwaProgramowa"/>
        </w:rPr>
        <w:lastRenderedPageBreak/>
        <w:t>cnfStyle</w:t>
      </w:r>
      <w:r w:rsidRPr="00F8597F">
        <w:t xml:space="preserve"> (Paragraph Conditional Formatting)</w:t>
      </w:r>
      <w:bookmarkEnd w:id="62"/>
      <w:bookmarkEnd w:id="63"/>
      <w:bookmarkEnd w:id="64"/>
      <w:bookmarkEnd w:id="65"/>
    </w:p>
    <w:p w14:paraId="49D84AAC" w14:textId="6914A30D" w:rsidR="0097110C" w:rsidRDefault="0097110C" w:rsidP="007A0836">
      <w:pPr>
        <w:pStyle w:val="Standardowyakapit"/>
      </w:pPr>
      <w:r w:rsidRPr="00F8597F">
        <w:t>This element specifies the set of conditional table style formatting properties which have been applied to this paragraph, if this paragraph is contained within a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389"/>
        <w:gridCol w:w="6673"/>
      </w:tblGrid>
      <w:tr w:rsidR="0097110C" w:rsidRPr="00F8597F" w14:paraId="49C4CA71" w14:textId="77777777" w:rsidTr="006C018C">
        <w:tc>
          <w:tcPr>
            <w:tcW w:w="2389" w:type="dxa"/>
            <w:shd w:val="clear" w:color="auto" w:fill="C0C0C0"/>
          </w:tcPr>
          <w:p w14:paraId="6DCFE075" w14:textId="77777777" w:rsidR="0097110C" w:rsidRPr="00F8597F" w:rsidRDefault="0097110C" w:rsidP="00C62B5E">
            <w:pPr>
              <w:keepNext/>
              <w:ind w:left="3"/>
              <w:jc w:val="center"/>
            </w:pPr>
            <w:r w:rsidRPr="00F8597F">
              <w:rPr>
                <w:b/>
              </w:rPr>
              <w:t xml:space="preserve">Attributes </w:t>
            </w:r>
          </w:p>
        </w:tc>
        <w:tc>
          <w:tcPr>
            <w:tcW w:w="6673" w:type="dxa"/>
            <w:shd w:val="clear" w:color="auto" w:fill="C0C0C0"/>
          </w:tcPr>
          <w:p w14:paraId="5AE2CC4F" w14:textId="77777777" w:rsidR="0097110C" w:rsidRPr="00F8597F" w:rsidRDefault="0097110C" w:rsidP="00C62B5E">
            <w:pPr>
              <w:keepNext/>
              <w:jc w:val="center"/>
            </w:pPr>
            <w:r w:rsidRPr="00F8597F">
              <w:rPr>
                <w:b/>
              </w:rPr>
              <w:t xml:space="preserve">Description </w:t>
            </w:r>
          </w:p>
        </w:tc>
      </w:tr>
      <w:tr w:rsidR="0097110C" w:rsidRPr="00F8597F" w14:paraId="73B88AE7" w14:textId="77777777" w:rsidTr="006C018C">
        <w:tc>
          <w:tcPr>
            <w:tcW w:w="2389" w:type="dxa"/>
          </w:tcPr>
          <w:p w14:paraId="1D971F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673" w:type="dxa"/>
          </w:tcPr>
          <w:p w14:paraId="35F0D8C3" w14:textId="7FDB977F" w:rsidR="0097110C" w:rsidRPr="00F8597F" w:rsidRDefault="0097110C" w:rsidP="00A47BBF">
            <w:pPr>
              <w:pStyle w:val="Standardowyakapit"/>
            </w:pPr>
            <w:r w:rsidRPr="00F8597F">
              <w:t xml:space="preserve">Specifies that the object has inherited the conditional properties applied to the even numbered horizontal bands of the parent object. </w:t>
            </w:r>
          </w:p>
        </w:tc>
      </w:tr>
      <w:tr w:rsidR="0097110C" w:rsidRPr="00F8597F" w14:paraId="3D9818AD" w14:textId="77777777" w:rsidTr="006C018C">
        <w:tblPrEx>
          <w:tblCellMar>
            <w:top w:w="85" w:type="dxa"/>
          </w:tblCellMar>
        </w:tblPrEx>
        <w:tc>
          <w:tcPr>
            <w:tcW w:w="2389" w:type="dxa"/>
          </w:tcPr>
          <w:p w14:paraId="09B5BD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673" w:type="dxa"/>
          </w:tcPr>
          <w:p w14:paraId="5F258625" w14:textId="29CDBB80" w:rsidR="0097110C" w:rsidRPr="00F8597F" w:rsidRDefault="0097110C" w:rsidP="00A47BBF">
            <w:pPr>
              <w:pStyle w:val="Standardowyakapit"/>
            </w:pPr>
            <w:r w:rsidRPr="00F8597F">
              <w:t xml:space="preserve">Specifies that the object has inherited the conditional properties applied to the even numbered vertical bands of the parent object. </w:t>
            </w:r>
          </w:p>
        </w:tc>
      </w:tr>
      <w:tr w:rsidR="0097110C" w:rsidRPr="00F8597F" w14:paraId="0CD914B3" w14:textId="77777777" w:rsidTr="006C018C">
        <w:tblPrEx>
          <w:tblCellMar>
            <w:top w:w="85" w:type="dxa"/>
          </w:tblCellMar>
        </w:tblPrEx>
        <w:tc>
          <w:tcPr>
            <w:tcW w:w="2389" w:type="dxa"/>
          </w:tcPr>
          <w:p w14:paraId="0EF779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673" w:type="dxa"/>
          </w:tcPr>
          <w:p w14:paraId="3E66E7D8" w14:textId="6DEB8DEB" w:rsidR="0097110C" w:rsidRPr="00F8597F" w:rsidRDefault="0097110C" w:rsidP="00A47BBF">
            <w:pPr>
              <w:pStyle w:val="Standardowyakapit"/>
            </w:pPr>
            <w:r w:rsidRPr="00F8597F">
              <w:t xml:space="preserve">Specifies that the object has inherited the conditional properties applied to the first column of the parent object. </w:t>
            </w:r>
          </w:p>
        </w:tc>
      </w:tr>
      <w:tr w:rsidR="0097110C" w:rsidRPr="00F8597F" w14:paraId="4BE73687" w14:textId="77777777" w:rsidTr="006C018C">
        <w:tblPrEx>
          <w:tblCellMar>
            <w:top w:w="85" w:type="dxa"/>
          </w:tblCellMar>
        </w:tblPrEx>
        <w:tc>
          <w:tcPr>
            <w:tcW w:w="2389" w:type="dxa"/>
          </w:tcPr>
          <w:p w14:paraId="7EFBD8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673" w:type="dxa"/>
          </w:tcPr>
          <w:p w14:paraId="01FFC2F7" w14:textId="088F02E7" w:rsidR="0097110C" w:rsidRPr="00F8597F" w:rsidRDefault="0097110C" w:rsidP="00A47BBF">
            <w:pPr>
              <w:pStyle w:val="Standardowyakapit"/>
            </w:pPr>
            <w:r w:rsidRPr="00F8597F">
              <w:t xml:space="preserve">Specifies that the object has inherited the conditional properties applied to the first row of the parent object. </w:t>
            </w:r>
          </w:p>
        </w:tc>
      </w:tr>
      <w:tr w:rsidR="0097110C" w:rsidRPr="00F8597F" w14:paraId="1D910D69" w14:textId="77777777" w:rsidTr="006C018C">
        <w:tblPrEx>
          <w:tblCellMar>
            <w:top w:w="85" w:type="dxa"/>
          </w:tblCellMar>
        </w:tblPrEx>
        <w:tc>
          <w:tcPr>
            <w:tcW w:w="2389" w:type="dxa"/>
          </w:tcPr>
          <w:p w14:paraId="0023A6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673" w:type="dxa"/>
          </w:tcPr>
          <w:p w14:paraId="60EA74D6" w14:textId="1F82105F" w:rsidR="0097110C" w:rsidRPr="00F8597F" w:rsidRDefault="0097110C" w:rsidP="00A47BBF">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7EB71666" w14:textId="77777777" w:rsidTr="006C018C">
        <w:tblPrEx>
          <w:tblCellMar>
            <w:top w:w="85" w:type="dxa"/>
          </w:tblCellMar>
        </w:tblPrEx>
        <w:tc>
          <w:tcPr>
            <w:tcW w:w="2389" w:type="dxa"/>
          </w:tcPr>
          <w:p w14:paraId="60BC3C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673" w:type="dxa"/>
          </w:tcPr>
          <w:p w14:paraId="4562E9FB" w14:textId="674FA6DC" w:rsidR="0097110C" w:rsidRPr="00F8597F" w:rsidRDefault="0097110C" w:rsidP="00A47BBF">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3C49E947" w14:textId="77777777" w:rsidTr="006C018C">
        <w:tblPrEx>
          <w:tblCellMar>
            <w:top w:w="85" w:type="dxa"/>
          </w:tblCellMar>
        </w:tblPrEx>
        <w:tc>
          <w:tcPr>
            <w:tcW w:w="2389" w:type="dxa"/>
          </w:tcPr>
          <w:p w14:paraId="50E34D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673" w:type="dxa"/>
          </w:tcPr>
          <w:p w14:paraId="51F4ED8C" w14:textId="5D5B025F" w:rsidR="0097110C" w:rsidRPr="00F8597F" w:rsidRDefault="0097110C" w:rsidP="00A47BBF">
            <w:pPr>
              <w:pStyle w:val="Standardowyakapit"/>
            </w:pPr>
            <w:r w:rsidRPr="00F8597F">
              <w:t xml:space="preserve">Specifies that the object has inherited the conditional properties applied to the last column of the parent object. </w:t>
            </w:r>
          </w:p>
        </w:tc>
      </w:tr>
      <w:tr w:rsidR="0097110C" w:rsidRPr="00F8597F" w14:paraId="4EBFD7E3" w14:textId="77777777" w:rsidTr="006C018C">
        <w:tblPrEx>
          <w:tblCellMar>
            <w:top w:w="85" w:type="dxa"/>
          </w:tblCellMar>
        </w:tblPrEx>
        <w:tc>
          <w:tcPr>
            <w:tcW w:w="2389" w:type="dxa"/>
          </w:tcPr>
          <w:p w14:paraId="7A8725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673" w:type="dxa"/>
          </w:tcPr>
          <w:p w14:paraId="251C6E4A" w14:textId="3DC78523" w:rsidR="0097110C" w:rsidRPr="00F8597F" w:rsidRDefault="0097110C" w:rsidP="00A47BBF">
            <w:pPr>
              <w:pStyle w:val="Standardowyakapit"/>
            </w:pPr>
            <w:r w:rsidRPr="00F8597F">
              <w:t xml:space="preserve">Specifies that the object has inherited the conditional properties applied to the last row of the parent object. </w:t>
            </w:r>
          </w:p>
        </w:tc>
      </w:tr>
      <w:tr w:rsidR="0097110C" w:rsidRPr="00F8597F" w14:paraId="149285B7" w14:textId="77777777" w:rsidTr="006C018C">
        <w:tblPrEx>
          <w:tblCellMar>
            <w:top w:w="85" w:type="dxa"/>
          </w:tblCellMar>
        </w:tblPrEx>
        <w:tc>
          <w:tcPr>
            <w:tcW w:w="2389" w:type="dxa"/>
          </w:tcPr>
          <w:p w14:paraId="30C9F27D" w14:textId="77777777" w:rsidR="0097110C" w:rsidRPr="00F8597F" w:rsidRDefault="0097110C" w:rsidP="00C62B5E">
            <w:pPr>
              <w:ind w:right="46"/>
            </w:pPr>
            <w:r w:rsidRPr="00C62B5E">
              <w:rPr>
                <w:rStyle w:val="NazwaProgramowa"/>
                <w:rFonts w:ascii="Calibri" w:hAnsi="Calibri" w:cs="Calibri"/>
                <w:lang w:val="en-AU"/>
              </w:rPr>
              <w:t xml:space="preserve">lastRowFirstColumn </w:t>
            </w:r>
            <w:r w:rsidRPr="00F8597F">
              <w:t xml:space="preserve">(Last Row and First Column) </w:t>
            </w:r>
          </w:p>
        </w:tc>
        <w:tc>
          <w:tcPr>
            <w:tcW w:w="6673" w:type="dxa"/>
          </w:tcPr>
          <w:p w14:paraId="2315C0CF" w14:textId="663BDD70" w:rsidR="0097110C" w:rsidRPr="00F8597F" w:rsidRDefault="0097110C" w:rsidP="00A47BBF">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1EF7522A" w14:textId="77777777" w:rsidTr="006C018C">
        <w:tblPrEx>
          <w:tblCellMar>
            <w:top w:w="85" w:type="dxa"/>
          </w:tblCellMar>
        </w:tblPrEx>
        <w:tc>
          <w:tcPr>
            <w:tcW w:w="2389" w:type="dxa"/>
          </w:tcPr>
          <w:p w14:paraId="542080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673" w:type="dxa"/>
          </w:tcPr>
          <w:p w14:paraId="12AD5735" w14:textId="5EFC2322" w:rsidR="0097110C" w:rsidRPr="00F8597F" w:rsidRDefault="0097110C" w:rsidP="00A47BBF">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2DEFBA19" w14:textId="77777777" w:rsidTr="006C018C">
        <w:tblPrEx>
          <w:tblCellMar>
            <w:top w:w="85" w:type="dxa"/>
          </w:tblCellMar>
        </w:tblPrEx>
        <w:tc>
          <w:tcPr>
            <w:tcW w:w="2389" w:type="dxa"/>
          </w:tcPr>
          <w:p w14:paraId="1117DA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673" w:type="dxa"/>
          </w:tcPr>
          <w:p w14:paraId="7599F242" w14:textId="68C11C3F" w:rsidR="0097110C" w:rsidRPr="00F8597F" w:rsidRDefault="0097110C" w:rsidP="00A47BBF">
            <w:pPr>
              <w:pStyle w:val="Standardowyakapit"/>
            </w:pPr>
            <w:r w:rsidRPr="00F8597F">
              <w:t xml:space="preserve">Specifies that the object has inherited the conditional properties applied to the odd numbered horizontal bands of the parent object. </w:t>
            </w:r>
          </w:p>
        </w:tc>
      </w:tr>
      <w:tr w:rsidR="0097110C" w:rsidRPr="00F8597F" w14:paraId="7829B100" w14:textId="77777777" w:rsidTr="006C018C">
        <w:tblPrEx>
          <w:tblCellMar>
            <w:top w:w="85" w:type="dxa"/>
          </w:tblCellMar>
        </w:tblPrEx>
        <w:tc>
          <w:tcPr>
            <w:tcW w:w="2389" w:type="dxa"/>
          </w:tcPr>
          <w:p w14:paraId="60C32F1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oddVBand </w:t>
            </w:r>
            <w:r w:rsidRPr="00F8597F">
              <w:t xml:space="preserve">(Odd Numbered Vertical Band) </w:t>
            </w:r>
          </w:p>
        </w:tc>
        <w:tc>
          <w:tcPr>
            <w:tcW w:w="6673" w:type="dxa"/>
          </w:tcPr>
          <w:p w14:paraId="75C09539" w14:textId="1FE998A6" w:rsidR="0097110C" w:rsidRPr="00F8597F" w:rsidRDefault="0097110C" w:rsidP="00A47BBF">
            <w:pPr>
              <w:pStyle w:val="Standardowyakapit"/>
            </w:pPr>
            <w:r w:rsidRPr="00F8597F">
              <w:t xml:space="preserve">Specifies that the object has inherited the conditional properties applied to the odd numbered vertical bands of the parent object. </w:t>
            </w:r>
          </w:p>
        </w:tc>
      </w:tr>
    </w:tbl>
    <w:p w14:paraId="28E536C7" w14:textId="77777777" w:rsidR="0097110C" w:rsidRDefault="0097110C" w:rsidP="008D009B">
      <w:pPr>
        <w:pStyle w:val="Nagwek4"/>
      </w:pPr>
      <w:bookmarkStart w:id="66" w:name="_Toc133584835"/>
      <w:bookmarkStart w:id="67" w:name="_Toc133671860"/>
      <w:bookmarkStart w:id="68" w:name="_Toc133671689"/>
      <w:bookmarkStart w:id="69" w:name="_Toc140223791"/>
      <w:r w:rsidRPr="003A5561">
        <w:rPr>
          <w:rStyle w:val="NazwaProgramowa"/>
        </w:rPr>
        <w:t>contextualSpacing</w:t>
      </w:r>
      <w:r w:rsidRPr="00F8597F">
        <w:t xml:space="preserve"> (Ignore Spacing Above and Below When Using Identical Styles)</w:t>
      </w:r>
      <w:bookmarkEnd w:id="66"/>
      <w:bookmarkEnd w:id="67"/>
      <w:bookmarkEnd w:id="68"/>
      <w:bookmarkEnd w:id="69"/>
    </w:p>
    <w:p w14:paraId="7C7335F9" w14:textId="0834A220" w:rsidR="0097110C" w:rsidRDefault="0097110C" w:rsidP="007A0836">
      <w:pPr>
        <w:pStyle w:val="Standardowyakapit"/>
      </w:pPr>
      <w:r w:rsidRPr="00F8597F">
        <w:t xml:space="preserve">This element specifies that any space specified before or after this paragraph, specified using the </w:t>
      </w:r>
      <w:r w:rsidRPr="00F8597F">
        <w:rPr>
          <w:rFonts w:ascii="Cambria" w:eastAsia="Cambria" w:hAnsi="Cambria" w:cs="Cambria"/>
        </w:rPr>
        <w:t>spacing</w:t>
      </w:r>
      <w:r w:rsidRPr="00F8597F">
        <w:t xml:space="preserve"> element, should not be applied when the preceding and following paragraphs are of the same paragraph style, affecting the top and bottom spacing respectively.</w:t>
      </w:r>
    </w:p>
    <w:p w14:paraId="35A105F9" w14:textId="77777777" w:rsidR="0097110C" w:rsidRDefault="0097110C" w:rsidP="008D009B">
      <w:pPr>
        <w:pStyle w:val="Nagwek4"/>
      </w:pPr>
      <w:bookmarkStart w:id="70" w:name="_Toc133584836"/>
      <w:bookmarkStart w:id="71" w:name="_Toc133671861"/>
      <w:bookmarkStart w:id="72" w:name="_Toc133671690"/>
      <w:bookmarkStart w:id="73" w:name="_Toc140223792"/>
      <w:r w:rsidRPr="009132F7">
        <w:rPr>
          <w:rStyle w:val="NazwaProgramowa"/>
        </w:rPr>
        <w:t>divId</w:t>
      </w:r>
      <w:r w:rsidRPr="00F8597F">
        <w:t xml:space="preserve"> (Associated HTML div ID)</w:t>
      </w:r>
      <w:bookmarkEnd w:id="70"/>
      <w:bookmarkEnd w:id="71"/>
      <w:bookmarkEnd w:id="72"/>
      <w:bookmarkEnd w:id="73"/>
    </w:p>
    <w:p w14:paraId="7D6EF3CD" w14:textId="1C369231" w:rsidR="0097110C" w:rsidRDefault="0097110C" w:rsidP="007A0836">
      <w:pPr>
        <w:pStyle w:val="Standardowyakapit"/>
      </w:pPr>
      <w:r w:rsidRPr="00F8597F">
        <w:t xml:space="preserve">This element specifies that this paragraph should be located within the specified HTML </w:t>
      </w:r>
      <w:r w:rsidRPr="00F8597F">
        <w:rPr>
          <w:rFonts w:ascii="Consolas" w:eastAsia="Consolas" w:hAnsi="Consolas" w:cs="Consolas"/>
        </w:rPr>
        <w:t>div</w:t>
      </w:r>
      <w:r w:rsidRPr="00F8597F">
        <w:t xml:space="preserve"> tag when this document is saved in HTML format. This ID is then used to look up the associated div stored in the </w:t>
      </w:r>
      <w:r w:rsidRPr="009132F7">
        <w:rPr>
          <w:rStyle w:val="NazwaProgramowa"/>
        </w:rPr>
        <w:t>divs</w:t>
      </w:r>
      <w:r w:rsidR="00CB1C19">
        <w:t xml:space="preserve"> </w:t>
      </w:r>
      <w:r w:rsidRPr="00F8597F">
        <w:t>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0"/>
        <w:gridCol w:w="7182"/>
      </w:tblGrid>
      <w:tr w:rsidR="0097110C" w:rsidRPr="00F8597F" w14:paraId="5FC32852" w14:textId="77777777" w:rsidTr="006C018C">
        <w:tc>
          <w:tcPr>
            <w:tcW w:w="1880" w:type="dxa"/>
            <w:shd w:val="clear" w:color="auto" w:fill="C0C0C0"/>
          </w:tcPr>
          <w:p w14:paraId="180BA32B" w14:textId="77777777" w:rsidR="0097110C" w:rsidRPr="00F8597F" w:rsidRDefault="0097110C" w:rsidP="00C62B5E">
            <w:pPr>
              <w:keepNext/>
              <w:ind w:left="3"/>
              <w:jc w:val="center"/>
            </w:pPr>
            <w:r w:rsidRPr="00F8597F">
              <w:rPr>
                <w:b/>
              </w:rPr>
              <w:t xml:space="preserve">Attributes </w:t>
            </w:r>
          </w:p>
        </w:tc>
        <w:tc>
          <w:tcPr>
            <w:tcW w:w="7182" w:type="dxa"/>
            <w:shd w:val="clear" w:color="auto" w:fill="C0C0C0"/>
          </w:tcPr>
          <w:p w14:paraId="117F67F0" w14:textId="77777777" w:rsidR="0097110C" w:rsidRPr="00F8597F" w:rsidRDefault="0097110C" w:rsidP="00C62B5E">
            <w:pPr>
              <w:keepNext/>
              <w:jc w:val="center"/>
            </w:pPr>
            <w:r w:rsidRPr="00F8597F">
              <w:rPr>
                <w:b/>
              </w:rPr>
              <w:t xml:space="preserve">Description </w:t>
            </w:r>
          </w:p>
        </w:tc>
      </w:tr>
      <w:tr w:rsidR="0097110C" w:rsidRPr="00F8597F" w14:paraId="12785813" w14:textId="77777777" w:rsidTr="006C018C">
        <w:tc>
          <w:tcPr>
            <w:tcW w:w="1880" w:type="dxa"/>
          </w:tcPr>
          <w:p w14:paraId="5CEEAC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82" w:type="dxa"/>
          </w:tcPr>
          <w:p w14:paraId="79DF9C33" w14:textId="3274C044" w:rsidR="0097110C" w:rsidRPr="00F8597F" w:rsidRDefault="0097110C" w:rsidP="00A47BBF">
            <w:pPr>
              <w:pStyle w:val="Standardowyakapit"/>
            </w:pPr>
            <w:r w:rsidRPr="00F8597F">
              <w:t xml:space="preserve">Specifies that the contents of this attribute contain a decimal number. </w:t>
            </w:r>
          </w:p>
        </w:tc>
      </w:tr>
    </w:tbl>
    <w:p w14:paraId="31370504" w14:textId="77777777" w:rsidR="0097110C" w:rsidRDefault="0097110C" w:rsidP="008D009B">
      <w:pPr>
        <w:pStyle w:val="Nagwek4"/>
      </w:pPr>
      <w:bookmarkStart w:id="74" w:name="_Toc133584837"/>
      <w:bookmarkStart w:id="75" w:name="_Toc133671862"/>
      <w:bookmarkStart w:id="76" w:name="_Toc133671691"/>
      <w:bookmarkStart w:id="77" w:name="_Toc140223793"/>
      <w:r w:rsidRPr="009132F7">
        <w:rPr>
          <w:rStyle w:val="NazwaProgramowa"/>
        </w:rPr>
        <w:t>framePr</w:t>
      </w:r>
      <w:r w:rsidRPr="00F8597F">
        <w:t xml:space="preserve"> (Text Frame Properties)</w:t>
      </w:r>
      <w:bookmarkEnd w:id="74"/>
      <w:bookmarkEnd w:id="75"/>
      <w:bookmarkEnd w:id="76"/>
      <w:bookmarkEnd w:id="77"/>
    </w:p>
    <w:p w14:paraId="26C836BB" w14:textId="77777777" w:rsidR="0097110C" w:rsidRDefault="0097110C" w:rsidP="007A0836">
      <w:pPr>
        <w:pStyle w:val="Standardowyakapit"/>
      </w:pPr>
      <w:r w:rsidRPr="00F8597F">
        <w:t xml:space="preserve">This element specifies information about the current paragraph with regard to </w:t>
      </w:r>
      <w:r w:rsidRPr="00F8597F">
        <w:rPr>
          <w:i/>
        </w:rPr>
        <w:t>text frames</w:t>
      </w:r>
      <w:r w:rsidRPr="00F8597F">
        <w:t xml:space="preserve">. </w:t>
      </w:r>
      <w:r w:rsidRPr="00F8597F">
        <w:rPr>
          <w:i/>
        </w:rPr>
        <w:t>Text frames</w:t>
      </w:r>
      <w:r w:rsidRPr="00F8597F">
        <w:t xml:space="preserve"> are paragraphs of text in a document which are positioned in a separate region or frame in the document and can be positioned with a specific size and position relative to non-frame paragraphs in the current documen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top w:w="88" w:type="dxa"/>
          <w:left w:w="100" w:type="dxa"/>
          <w:right w:w="100" w:type="dxa"/>
        </w:tblCellMar>
        <w:tblLook w:val="04A0" w:firstRow="1" w:lastRow="0" w:firstColumn="1" w:lastColumn="0" w:noHBand="0" w:noVBand="1"/>
      </w:tblPr>
      <w:tblGrid>
        <w:gridCol w:w="1982"/>
        <w:gridCol w:w="7080"/>
      </w:tblGrid>
      <w:tr w:rsidR="0097110C" w:rsidRPr="00F8597F" w14:paraId="2F5AD39D" w14:textId="77777777" w:rsidTr="006C018C">
        <w:tc>
          <w:tcPr>
            <w:tcW w:w="1982" w:type="dxa"/>
            <w:shd w:val="clear" w:color="auto" w:fill="C0C0C0"/>
          </w:tcPr>
          <w:p w14:paraId="0EB539B2" w14:textId="77777777" w:rsidR="0097110C" w:rsidRPr="00F8597F" w:rsidRDefault="0097110C" w:rsidP="00C62B5E">
            <w:pPr>
              <w:keepNext/>
              <w:ind w:left="3"/>
              <w:jc w:val="center"/>
            </w:pPr>
            <w:r w:rsidRPr="00F8597F">
              <w:rPr>
                <w:b/>
              </w:rPr>
              <w:t xml:space="preserve">Attributes </w:t>
            </w:r>
          </w:p>
        </w:tc>
        <w:tc>
          <w:tcPr>
            <w:tcW w:w="7080" w:type="dxa"/>
            <w:shd w:val="clear" w:color="auto" w:fill="C0C0C0"/>
          </w:tcPr>
          <w:p w14:paraId="59731789" w14:textId="77777777" w:rsidR="0097110C" w:rsidRPr="00F8597F" w:rsidRDefault="0097110C" w:rsidP="00C62B5E">
            <w:pPr>
              <w:keepNext/>
              <w:jc w:val="center"/>
            </w:pPr>
            <w:r w:rsidRPr="00F8597F">
              <w:rPr>
                <w:b/>
              </w:rPr>
              <w:t xml:space="preserve">Description </w:t>
            </w:r>
          </w:p>
        </w:tc>
      </w:tr>
      <w:tr w:rsidR="0097110C" w:rsidRPr="00F8597F" w14:paraId="05CDBBD1" w14:textId="77777777" w:rsidTr="006C018C">
        <w:tc>
          <w:tcPr>
            <w:tcW w:w="1982" w:type="dxa"/>
          </w:tcPr>
          <w:p w14:paraId="4A74F6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chorLock </w:t>
            </w:r>
            <w:r w:rsidRPr="00F8597F">
              <w:t xml:space="preserve">(Lock Frame Anchor to Paragraph) </w:t>
            </w:r>
          </w:p>
        </w:tc>
        <w:tc>
          <w:tcPr>
            <w:tcW w:w="7080" w:type="dxa"/>
          </w:tcPr>
          <w:p w14:paraId="3724473D" w14:textId="455F934B" w:rsidR="0097110C" w:rsidRPr="00F8597F" w:rsidRDefault="0097110C" w:rsidP="00A47BBF">
            <w:pPr>
              <w:pStyle w:val="Standardowyakapit"/>
            </w:pPr>
            <w:r w:rsidRPr="00F8597F">
              <w:t xml:space="preserve">Specifies that the frame shall always remain in the same logical position relative to the non-frame paragraphs which precede and follow it in this document. </w:t>
            </w:r>
          </w:p>
        </w:tc>
      </w:tr>
      <w:tr w:rsidR="0097110C" w:rsidRPr="00F8597F" w14:paraId="6703BEA4" w14:textId="77777777" w:rsidTr="006C018C">
        <w:tblPrEx>
          <w:tblCellMar>
            <w:top w:w="86" w:type="dxa"/>
          </w:tblCellMar>
        </w:tblPrEx>
        <w:tc>
          <w:tcPr>
            <w:tcW w:w="1982" w:type="dxa"/>
          </w:tcPr>
          <w:p w14:paraId="40AAED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opCap </w:t>
            </w:r>
            <w:r w:rsidRPr="00F8597F">
              <w:t xml:space="preserve">(Drop Cap Frame) </w:t>
            </w:r>
          </w:p>
        </w:tc>
        <w:tc>
          <w:tcPr>
            <w:tcW w:w="7080" w:type="dxa"/>
          </w:tcPr>
          <w:p w14:paraId="1F1AED06" w14:textId="42659224" w:rsidR="0097110C" w:rsidRPr="00F8597F" w:rsidRDefault="0097110C" w:rsidP="00A47BBF">
            <w:pPr>
              <w:pStyle w:val="Standardowyakapit"/>
            </w:pPr>
            <w:r w:rsidRPr="00F8597F">
              <w:t xml:space="preserve">Specifies that the current frame contains a drop cap to be located at the beginning of the next non-frame paragraph in the document. Its contents shall be used to specify how that drop cap should be positioned relative to that paragraph. </w:t>
            </w:r>
          </w:p>
        </w:tc>
      </w:tr>
      <w:tr w:rsidR="0097110C" w:rsidRPr="00F8597F" w14:paraId="5C134DAC" w14:textId="77777777" w:rsidTr="006C018C">
        <w:tblPrEx>
          <w:tblCellMar>
            <w:top w:w="86" w:type="dxa"/>
          </w:tblCellMar>
        </w:tblPrEx>
        <w:tc>
          <w:tcPr>
            <w:tcW w:w="1982" w:type="dxa"/>
          </w:tcPr>
          <w:p w14:paraId="15B594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Frame Height) </w:t>
            </w:r>
          </w:p>
        </w:tc>
        <w:tc>
          <w:tcPr>
            <w:tcW w:w="7080" w:type="dxa"/>
          </w:tcPr>
          <w:p w14:paraId="230D9B80" w14:textId="5A4FF8E4" w:rsidR="0097110C" w:rsidRPr="00F8597F" w:rsidRDefault="0097110C" w:rsidP="00A47BBF">
            <w:pPr>
              <w:pStyle w:val="Standardowyakapit"/>
            </w:pPr>
            <w:r w:rsidRPr="00F8597F">
              <w:t xml:space="preserve">Specifies the frame's height. </w:t>
            </w:r>
          </w:p>
        </w:tc>
      </w:tr>
      <w:tr w:rsidR="0097110C" w:rsidRPr="00F8597F" w14:paraId="2A78C284" w14:textId="77777777" w:rsidTr="006C018C">
        <w:tblPrEx>
          <w:tblCellMar>
            <w:top w:w="86" w:type="dxa"/>
          </w:tblCellMar>
        </w:tblPrEx>
        <w:tc>
          <w:tcPr>
            <w:tcW w:w="1982" w:type="dxa"/>
          </w:tcPr>
          <w:p w14:paraId="6B97A6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chor </w:t>
            </w:r>
            <w:r w:rsidRPr="00F8597F">
              <w:t xml:space="preserve">(Frame Horizontal Positioning Base) </w:t>
            </w:r>
          </w:p>
        </w:tc>
        <w:tc>
          <w:tcPr>
            <w:tcW w:w="7080" w:type="dxa"/>
          </w:tcPr>
          <w:p w14:paraId="275607DF" w14:textId="75365C86" w:rsidR="0097110C" w:rsidRPr="00F8597F" w:rsidRDefault="0097110C" w:rsidP="00A47BBF">
            <w:pPr>
              <w:pStyle w:val="Standardowyakapit"/>
            </w:pPr>
            <w:r w:rsidRPr="00F8597F">
              <w:t xml:space="preserve">Specifies the base object from which the horizontal positioning in the </w:t>
            </w:r>
            <w:r w:rsidRPr="00F8597F">
              <w:rPr>
                <w:rFonts w:ascii="Cambria" w:eastAsia="Cambria" w:hAnsi="Cambria" w:cs="Cambria"/>
              </w:rPr>
              <w:t>x</w:t>
            </w:r>
            <w:r w:rsidRPr="00F8597F">
              <w:t xml:space="preserve"> attribute should be calculated. </w:t>
            </w:r>
          </w:p>
        </w:tc>
      </w:tr>
      <w:tr w:rsidR="0097110C" w:rsidRPr="00F8597F" w14:paraId="6005A34D" w14:textId="77777777" w:rsidTr="006C018C">
        <w:tblPrEx>
          <w:tblCellMar>
            <w:top w:w="86" w:type="dxa"/>
          </w:tblCellMar>
        </w:tblPrEx>
        <w:tc>
          <w:tcPr>
            <w:tcW w:w="1982" w:type="dxa"/>
          </w:tcPr>
          <w:p w14:paraId="75CB126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Rule </w:t>
            </w:r>
            <w:r w:rsidRPr="00F8597F">
              <w:t xml:space="preserve">(Frame Height Type) </w:t>
            </w:r>
          </w:p>
        </w:tc>
        <w:tc>
          <w:tcPr>
            <w:tcW w:w="7080" w:type="dxa"/>
          </w:tcPr>
          <w:p w14:paraId="6394D6E9" w14:textId="71F28643" w:rsidR="0097110C" w:rsidRPr="00F8597F" w:rsidRDefault="0097110C" w:rsidP="00A47BBF">
            <w:pPr>
              <w:pStyle w:val="Standardowyakapit"/>
            </w:pPr>
            <w:r w:rsidRPr="00F8597F">
              <w:t xml:space="preserve">Specifies the meaning of the height specified for this frame. </w:t>
            </w:r>
          </w:p>
        </w:tc>
      </w:tr>
      <w:tr w:rsidR="0097110C" w:rsidRPr="00F8597F" w14:paraId="293EAC42" w14:textId="77777777" w:rsidTr="00C463F5">
        <w:tblPrEx>
          <w:tblCellMar>
            <w:top w:w="86" w:type="dxa"/>
          </w:tblCellMar>
        </w:tblPrEx>
        <w:trPr>
          <w:cantSplit/>
        </w:trPr>
        <w:tc>
          <w:tcPr>
            <w:tcW w:w="1982" w:type="dxa"/>
          </w:tcPr>
          <w:p w14:paraId="5356A81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Space </w:t>
            </w:r>
            <w:r w:rsidRPr="00F8597F">
              <w:t xml:space="preserve">(Horizontal Frame Padding) </w:t>
            </w:r>
          </w:p>
        </w:tc>
        <w:tc>
          <w:tcPr>
            <w:tcW w:w="7080" w:type="dxa"/>
          </w:tcPr>
          <w:p w14:paraId="44AC8387" w14:textId="31B47C71" w:rsidR="0097110C" w:rsidRPr="00F8597F" w:rsidRDefault="0097110C" w:rsidP="00A47BBF">
            <w:pPr>
              <w:pStyle w:val="Standardowyakapit"/>
            </w:pPr>
            <w:r w:rsidRPr="00F8597F">
              <w:t xml:space="preserve">Specifies the minimum distance which shall be maintained between the current text frame and any non-frame text which has been allowed to flow around this object when the </w:t>
            </w:r>
            <w:r w:rsidRPr="00F8597F">
              <w:rPr>
                <w:rFonts w:ascii="Cambria" w:eastAsia="Cambria" w:hAnsi="Cambria" w:cs="Cambria"/>
              </w:rPr>
              <w:t>wrap</w:t>
            </w:r>
            <w:r w:rsidRPr="00F8597F">
              <w:t xml:space="preserve"> attribute on this text frame is set to </w:t>
            </w:r>
            <w:r w:rsidRPr="00081B45">
              <w:rPr>
                <w:rStyle w:val="NazwaProgramowa"/>
              </w:rPr>
              <w:t>around</w:t>
            </w:r>
            <w:r w:rsidRPr="00F8597F">
              <w:t xml:space="preserve">. </w:t>
            </w:r>
          </w:p>
        </w:tc>
      </w:tr>
      <w:tr w:rsidR="0097110C" w:rsidRPr="00F8597F" w14:paraId="1DC9698D" w14:textId="77777777" w:rsidTr="006C018C">
        <w:tblPrEx>
          <w:tblCellMar>
            <w:top w:w="87" w:type="dxa"/>
          </w:tblCellMar>
        </w:tblPrEx>
        <w:tc>
          <w:tcPr>
            <w:tcW w:w="1982" w:type="dxa"/>
          </w:tcPr>
          <w:p w14:paraId="64632E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 </w:t>
            </w:r>
            <w:r w:rsidRPr="00F8597F">
              <w:t xml:space="preserve">(Drop Cap Vertical Height in Lines) </w:t>
            </w:r>
          </w:p>
        </w:tc>
        <w:tc>
          <w:tcPr>
            <w:tcW w:w="7080" w:type="dxa"/>
          </w:tcPr>
          <w:p w14:paraId="606F02C0" w14:textId="25716CD4" w:rsidR="0097110C" w:rsidRPr="00F8597F" w:rsidRDefault="0097110C" w:rsidP="00A47BBF">
            <w:pPr>
              <w:pStyle w:val="Standardowyakapit"/>
            </w:pPr>
            <w:r w:rsidRPr="00F8597F">
              <w:t xml:space="preserve">Specifies the number of lines in the non-frame paragraph to which this text frame is anchored which should be used to calculate the drop cap's height. </w:t>
            </w:r>
          </w:p>
        </w:tc>
      </w:tr>
      <w:tr w:rsidR="0097110C" w:rsidRPr="00F8597F" w14:paraId="7C00B8E2" w14:textId="77777777" w:rsidTr="006C018C">
        <w:tblPrEx>
          <w:tblCellMar>
            <w:top w:w="87" w:type="dxa"/>
          </w:tblCellMar>
        </w:tblPrEx>
        <w:tc>
          <w:tcPr>
            <w:tcW w:w="1982" w:type="dxa"/>
          </w:tcPr>
          <w:p w14:paraId="52E30B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nchor </w:t>
            </w:r>
            <w:r w:rsidRPr="00F8597F">
              <w:t xml:space="preserve">(Frame Vertical Positioning Base) </w:t>
            </w:r>
          </w:p>
        </w:tc>
        <w:tc>
          <w:tcPr>
            <w:tcW w:w="7080" w:type="dxa"/>
          </w:tcPr>
          <w:p w14:paraId="2F376A96" w14:textId="66C39EB4" w:rsidR="0097110C" w:rsidRPr="00F8597F" w:rsidRDefault="0097110C" w:rsidP="00A47BBF">
            <w:pPr>
              <w:pStyle w:val="Standardowyakapit"/>
            </w:pPr>
            <w:r w:rsidRPr="00F8597F">
              <w:t xml:space="preserve">Specifies the base object from which the horizontal positioning in the </w:t>
            </w:r>
            <w:r w:rsidRPr="00F8597F">
              <w:rPr>
                <w:rFonts w:ascii="Cambria" w:eastAsia="Cambria" w:hAnsi="Cambria" w:cs="Cambria"/>
              </w:rPr>
              <w:t>y</w:t>
            </w:r>
            <w:r w:rsidRPr="00F8597F">
              <w:t xml:space="preserve"> attribute should be calculated. </w:t>
            </w:r>
          </w:p>
        </w:tc>
      </w:tr>
      <w:tr w:rsidR="0097110C" w:rsidRPr="00F8597F" w14:paraId="62034394" w14:textId="77777777" w:rsidTr="006C018C">
        <w:tblPrEx>
          <w:tblCellMar>
            <w:top w:w="86" w:type="dxa"/>
          </w:tblCellMar>
        </w:tblPrEx>
        <w:tc>
          <w:tcPr>
            <w:tcW w:w="1982" w:type="dxa"/>
          </w:tcPr>
          <w:p w14:paraId="42C19F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Space </w:t>
            </w:r>
            <w:r w:rsidRPr="00F8597F">
              <w:t xml:space="preserve">(Vertical Frame Padding) </w:t>
            </w:r>
          </w:p>
        </w:tc>
        <w:tc>
          <w:tcPr>
            <w:tcW w:w="7080" w:type="dxa"/>
          </w:tcPr>
          <w:p w14:paraId="3CD567FE" w14:textId="5B5F32AC" w:rsidR="0097110C" w:rsidRPr="00F8597F" w:rsidRDefault="0097110C" w:rsidP="00A47BBF">
            <w:pPr>
              <w:pStyle w:val="Standardowyakapit"/>
            </w:pPr>
            <w:r w:rsidRPr="00F8597F">
              <w:t xml:space="preserve">Specifies the minimum distance which shall be maintained between the current text frame and any non-frame text which is above or below this text frame. </w:t>
            </w:r>
          </w:p>
        </w:tc>
      </w:tr>
      <w:tr w:rsidR="0097110C" w:rsidRPr="00F8597F" w14:paraId="2709CDA4" w14:textId="77777777" w:rsidTr="006C018C">
        <w:tblPrEx>
          <w:tblCellMar>
            <w:top w:w="86" w:type="dxa"/>
          </w:tblCellMar>
        </w:tblPrEx>
        <w:tc>
          <w:tcPr>
            <w:tcW w:w="1982" w:type="dxa"/>
          </w:tcPr>
          <w:p w14:paraId="324469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Frame Width) </w:t>
            </w:r>
          </w:p>
        </w:tc>
        <w:tc>
          <w:tcPr>
            <w:tcW w:w="7080" w:type="dxa"/>
          </w:tcPr>
          <w:p w14:paraId="7F958B31" w14:textId="327EF57D" w:rsidR="0097110C" w:rsidRPr="00F8597F" w:rsidRDefault="0097110C" w:rsidP="00A47BBF">
            <w:pPr>
              <w:pStyle w:val="Standardowyakapit"/>
            </w:pPr>
            <w:r w:rsidRPr="00F8597F">
              <w:t xml:space="preserve">Specifies the exact value for this text frame's width. </w:t>
            </w:r>
          </w:p>
        </w:tc>
      </w:tr>
      <w:tr w:rsidR="0097110C" w:rsidRPr="00F8597F" w14:paraId="56C45164" w14:textId="77777777" w:rsidTr="006C018C">
        <w:tblPrEx>
          <w:tblCellMar>
            <w:top w:w="86" w:type="dxa"/>
          </w:tblCellMar>
        </w:tblPrEx>
        <w:tc>
          <w:tcPr>
            <w:tcW w:w="1982" w:type="dxa"/>
          </w:tcPr>
          <w:p w14:paraId="3E22C3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rap </w:t>
            </w:r>
            <w:r w:rsidRPr="00F8597F">
              <w:t xml:space="preserve">(Text Wrapping Around Frame) </w:t>
            </w:r>
          </w:p>
        </w:tc>
        <w:tc>
          <w:tcPr>
            <w:tcW w:w="7080" w:type="dxa"/>
          </w:tcPr>
          <w:p w14:paraId="75E113DF" w14:textId="4CC61F88" w:rsidR="0097110C" w:rsidRPr="00F8597F" w:rsidRDefault="0097110C" w:rsidP="00A47BBF">
            <w:pPr>
              <w:pStyle w:val="Standardowyakapit"/>
            </w:pPr>
            <w:r w:rsidRPr="00F8597F">
              <w:t xml:space="preserve">Specifies the style of text wrapping which should be allowed around the contents of this text frame. This attribute determines if non-frame text shall be allowed to flow around the contents of this frame. </w:t>
            </w:r>
          </w:p>
        </w:tc>
      </w:tr>
      <w:tr w:rsidR="0097110C" w:rsidRPr="00F8597F" w14:paraId="0634E9BD" w14:textId="77777777" w:rsidTr="006C018C">
        <w:tblPrEx>
          <w:tblCellMar>
            <w:top w:w="86" w:type="dxa"/>
          </w:tblCellMar>
        </w:tblPrEx>
        <w:tc>
          <w:tcPr>
            <w:tcW w:w="1982" w:type="dxa"/>
          </w:tcPr>
          <w:p w14:paraId="44733B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 </w:t>
            </w:r>
            <w:r w:rsidRPr="00F8597F">
              <w:t xml:space="preserve">(Absolute Horizontal Position) </w:t>
            </w:r>
          </w:p>
        </w:tc>
        <w:tc>
          <w:tcPr>
            <w:tcW w:w="7080" w:type="dxa"/>
          </w:tcPr>
          <w:p w14:paraId="7AB17DD2" w14:textId="286526D0" w:rsidR="0097110C" w:rsidRPr="00F8597F" w:rsidRDefault="0097110C" w:rsidP="00A47BBF">
            <w:pPr>
              <w:pStyle w:val="Standardowyakapit"/>
            </w:pPr>
            <w:r w:rsidRPr="00F8597F">
              <w:t xml:space="preserve">Specifies an absolute horizontal position for the text frame. This absolute position is specified relative to the horizontal anchor specified by the </w:t>
            </w:r>
            <w:r w:rsidRPr="009132F7">
              <w:rPr>
                <w:rStyle w:val="NazwaProgramowa"/>
              </w:rPr>
              <w:t>hAnchor</w:t>
            </w:r>
            <w:r w:rsidRPr="00F8597F">
              <w:t xml:space="preserve"> attribute for this text frame. </w:t>
            </w:r>
          </w:p>
        </w:tc>
      </w:tr>
      <w:tr w:rsidR="0097110C" w:rsidRPr="00F8597F" w14:paraId="673DBB63" w14:textId="77777777" w:rsidTr="006C018C">
        <w:tblPrEx>
          <w:tblCellMar>
            <w:top w:w="86" w:type="dxa"/>
          </w:tblCellMar>
        </w:tblPrEx>
        <w:tc>
          <w:tcPr>
            <w:tcW w:w="1982" w:type="dxa"/>
          </w:tcPr>
          <w:p w14:paraId="36F7A2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Align </w:t>
            </w:r>
            <w:r w:rsidRPr="00F8597F">
              <w:t xml:space="preserve">(Relative Horizontal Position) </w:t>
            </w:r>
          </w:p>
        </w:tc>
        <w:tc>
          <w:tcPr>
            <w:tcW w:w="7080" w:type="dxa"/>
          </w:tcPr>
          <w:p w14:paraId="647E9597" w14:textId="3BA730F6" w:rsidR="0097110C" w:rsidRPr="00F8597F" w:rsidRDefault="0097110C" w:rsidP="00A47BBF">
            <w:pPr>
              <w:pStyle w:val="Standardowyakapit"/>
            </w:pPr>
            <w:r w:rsidRPr="00F8597F">
              <w:t xml:space="preserve">Specifies a relative horizontal position for the text frame. This relative position is specified relative to the horizontal anchor specified by the </w:t>
            </w:r>
            <w:r w:rsidRPr="009132F7">
              <w:rPr>
                <w:rStyle w:val="NazwaProgramowa"/>
              </w:rPr>
              <w:t>hAnchor</w:t>
            </w:r>
            <w:r w:rsidRPr="00F8597F">
              <w:t xml:space="preserve"> attribute for this text frame. </w:t>
            </w:r>
          </w:p>
        </w:tc>
      </w:tr>
      <w:tr w:rsidR="0097110C" w:rsidRPr="00F8597F" w14:paraId="413A239B" w14:textId="77777777" w:rsidTr="006C018C">
        <w:tblPrEx>
          <w:tblCellMar>
            <w:top w:w="86" w:type="dxa"/>
          </w:tblCellMar>
        </w:tblPrEx>
        <w:tc>
          <w:tcPr>
            <w:tcW w:w="1982" w:type="dxa"/>
          </w:tcPr>
          <w:p w14:paraId="464AB6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 </w:t>
            </w:r>
            <w:r w:rsidRPr="00F8597F">
              <w:t xml:space="preserve">(Absolute Vertical Position) </w:t>
            </w:r>
          </w:p>
        </w:tc>
        <w:tc>
          <w:tcPr>
            <w:tcW w:w="7080" w:type="dxa"/>
          </w:tcPr>
          <w:p w14:paraId="08FBDC2B" w14:textId="0B4A2551" w:rsidR="0097110C" w:rsidRPr="00F8597F" w:rsidRDefault="0097110C" w:rsidP="00A47BBF">
            <w:pPr>
              <w:pStyle w:val="Standardowyakapit"/>
            </w:pPr>
            <w:r w:rsidRPr="00F8597F">
              <w:t xml:space="preserve">Specifies an absolute vertical position for the text frame. This absolute position is specified relative to the vertical anchor specified by the </w:t>
            </w:r>
            <w:r w:rsidRPr="009132F7">
              <w:rPr>
                <w:rStyle w:val="NazwaProgramowa"/>
              </w:rPr>
              <w:t>vAnchor</w:t>
            </w:r>
            <w:r w:rsidRPr="00F8597F">
              <w:t xml:space="preserve"> attribute for this text frame. </w:t>
            </w:r>
          </w:p>
        </w:tc>
      </w:tr>
      <w:tr w:rsidR="0097110C" w:rsidRPr="00F8597F" w14:paraId="7F87EFE4" w14:textId="77777777" w:rsidTr="006C018C">
        <w:tblPrEx>
          <w:tblCellMar>
            <w:top w:w="86" w:type="dxa"/>
          </w:tblCellMar>
        </w:tblPrEx>
        <w:tc>
          <w:tcPr>
            <w:tcW w:w="1982" w:type="dxa"/>
          </w:tcPr>
          <w:p w14:paraId="6E74BD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Align </w:t>
            </w:r>
            <w:r w:rsidRPr="00F8597F">
              <w:t xml:space="preserve">(Relative Vertical Position) </w:t>
            </w:r>
          </w:p>
        </w:tc>
        <w:tc>
          <w:tcPr>
            <w:tcW w:w="7080" w:type="dxa"/>
          </w:tcPr>
          <w:p w14:paraId="45F9142E" w14:textId="1E4435E6" w:rsidR="0097110C" w:rsidRPr="00F8597F" w:rsidRDefault="0097110C" w:rsidP="00A47BBF">
            <w:pPr>
              <w:pStyle w:val="Standardowyakapit"/>
            </w:pPr>
            <w:r w:rsidRPr="00F8597F">
              <w:t xml:space="preserve">Specifies a relative vertical position for the text frame. This relative position is specified relative to the vertical anchor specified by the </w:t>
            </w:r>
            <w:r w:rsidRPr="009132F7">
              <w:rPr>
                <w:rStyle w:val="NazwaProgramowa"/>
              </w:rPr>
              <w:t>vAnchor</w:t>
            </w:r>
            <w:r w:rsidRPr="00F8597F">
              <w:t xml:space="preserve"> attribute for this text frame. </w:t>
            </w:r>
          </w:p>
        </w:tc>
      </w:tr>
    </w:tbl>
    <w:p w14:paraId="16D34DBD" w14:textId="77777777" w:rsidR="0097110C" w:rsidRDefault="0097110C" w:rsidP="008D009B">
      <w:pPr>
        <w:pStyle w:val="Nagwek4"/>
      </w:pPr>
      <w:bookmarkStart w:id="78" w:name="_Toc133584838"/>
      <w:bookmarkStart w:id="79" w:name="_Toc133671863"/>
      <w:bookmarkStart w:id="80" w:name="_Toc133671692"/>
      <w:bookmarkStart w:id="81" w:name="_Toc140223794"/>
      <w:r w:rsidRPr="009132F7">
        <w:rPr>
          <w:rStyle w:val="NazwaProgramowa"/>
        </w:rPr>
        <w:t>ind</w:t>
      </w:r>
      <w:r w:rsidRPr="00F8597F">
        <w:t xml:space="preserve"> (Paragraph Indentation)</w:t>
      </w:r>
      <w:bookmarkEnd w:id="78"/>
      <w:bookmarkEnd w:id="79"/>
      <w:bookmarkEnd w:id="80"/>
      <w:bookmarkEnd w:id="81"/>
    </w:p>
    <w:p w14:paraId="435A0DD2" w14:textId="77777777" w:rsidR="0097110C" w:rsidRDefault="0097110C" w:rsidP="007A0836">
      <w:pPr>
        <w:pStyle w:val="Standardowyakapit"/>
      </w:pPr>
      <w:r w:rsidRPr="00F8597F">
        <w:t>This element specifies the set of indentation properties applied to the curren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264"/>
        <w:gridCol w:w="6798"/>
      </w:tblGrid>
      <w:tr w:rsidR="0097110C" w:rsidRPr="00F8597F" w14:paraId="18A0B476" w14:textId="77777777" w:rsidTr="006C018C">
        <w:tc>
          <w:tcPr>
            <w:tcW w:w="2264" w:type="dxa"/>
            <w:shd w:val="clear" w:color="auto" w:fill="C0C0C0"/>
          </w:tcPr>
          <w:p w14:paraId="0F47D125" w14:textId="77777777" w:rsidR="0097110C" w:rsidRPr="00F8597F" w:rsidRDefault="0097110C" w:rsidP="00C62B5E">
            <w:pPr>
              <w:keepNext/>
              <w:jc w:val="center"/>
            </w:pPr>
            <w:r w:rsidRPr="00F8597F">
              <w:rPr>
                <w:b/>
              </w:rPr>
              <w:t xml:space="preserve">Attributes </w:t>
            </w:r>
          </w:p>
        </w:tc>
        <w:tc>
          <w:tcPr>
            <w:tcW w:w="6798" w:type="dxa"/>
            <w:shd w:val="clear" w:color="auto" w:fill="C0C0C0"/>
          </w:tcPr>
          <w:p w14:paraId="512F24B9" w14:textId="77777777" w:rsidR="0097110C" w:rsidRPr="00F8597F" w:rsidRDefault="0097110C" w:rsidP="00C62B5E">
            <w:pPr>
              <w:keepNext/>
              <w:ind w:right="2"/>
              <w:jc w:val="center"/>
            </w:pPr>
            <w:r w:rsidRPr="00F8597F">
              <w:rPr>
                <w:b/>
              </w:rPr>
              <w:t xml:space="preserve">Description </w:t>
            </w:r>
          </w:p>
        </w:tc>
      </w:tr>
      <w:tr w:rsidR="0097110C" w:rsidRPr="00F8597F" w14:paraId="4DECB7E0" w14:textId="77777777" w:rsidTr="006C018C">
        <w:tc>
          <w:tcPr>
            <w:tcW w:w="2264" w:type="dxa"/>
          </w:tcPr>
          <w:p w14:paraId="6837D1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End Indentation) </w:t>
            </w:r>
          </w:p>
        </w:tc>
        <w:tc>
          <w:tcPr>
            <w:tcW w:w="6798" w:type="dxa"/>
          </w:tcPr>
          <w:p w14:paraId="211F6EDC" w14:textId="17E2EEAE" w:rsidR="0097110C" w:rsidRPr="00F8597F" w:rsidRDefault="0097110C" w:rsidP="00600764">
            <w:pPr>
              <w:pStyle w:val="Standardowyakapit"/>
            </w:pPr>
            <w:r w:rsidRPr="00F8597F">
              <w:t xml:space="preserve">Specifies the indentation which shall be placed at the end of this paragraph – between the right text margin for this paragraph and the right edge of that paragraph's content in a left to right paragraph, and the left text margin and the left edge of that paragraph's text in a right </w:t>
            </w:r>
            <w:r w:rsidRPr="00F8597F">
              <w:lastRenderedPageBreak/>
              <w:t xml:space="preserve">to left paragraph. If the </w:t>
            </w:r>
            <w:r w:rsidRPr="009132F7">
              <w:rPr>
                <w:rStyle w:val="NazwaProgramowa"/>
              </w:rPr>
              <w:t>mirrorIndents</w:t>
            </w:r>
            <w:r w:rsidRPr="00F8597F">
              <w:t xml:space="preserve"> property is specified for this paragraph, then this indent is used for the outside page edge - the left page edge for odd numbered pages and the right page edge for even numbered pages. </w:t>
            </w:r>
          </w:p>
        </w:tc>
      </w:tr>
      <w:tr w:rsidR="0097110C" w:rsidRPr="00F8597F" w14:paraId="4DC1CA8A" w14:textId="77777777" w:rsidTr="006C018C">
        <w:tc>
          <w:tcPr>
            <w:tcW w:w="2264" w:type="dxa"/>
          </w:tcPr>
          <w:p w14:paraId="0D56F0E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endChars </w:t>
            </w:r>
            <w:r w:rsidRPr="00F8597F">
              <w:t xml:space="preserve">(End Indentation in Character Units) </w:t>
            </w:r>
          </w:p>
        </w:tc>
        <w:tc>
          <w:tcPr>
            <w:tcW w:w="6798" w:type="dxa"/>
          </w:tcPr>
          <w:p w14:paraId="3924A459" w14:textId="77EB46F3" w:rsidR="0097110C" w:rsidRPr="00F8597F" w:rsidRDefault="0097110C" w:rsidP="00600764">
            <w:pPr>
              <w:pStyle w:val="Standardowyakapit"/>
            </w:pPr>
            <w:r w:rsidRPr="00F8597F">
              <w:t xml:space="preserve">Specifies the indentation which shall be placed at the end of this paragraph – between the right text margin for this paragraph and the right edge of that paragraph's content in a left to right paragraph, and the left text margin and the left edge of that paragraph's text in a right to left paragraph. If the </w:t>
            </w:r>
            <w:r w:rsidRPr="009132F7">
              <w:rPr>
                <w:rStyle w:val="NazwaProgramowa"/>
              </w:rPr>
              <w:t>mirrorIndents</w:t>
            </w:r>
            <w:r w:rsidRPr="00F8597F">
              <w:t xml:space="preserve"> property is specified for this paragraph, then this indent is used for the outside page edge - the left page edge for odd numbered pages and the right page edge for even numbered pages. </w:t>
            </w:r>
          </w:p>
        </w:tc>
      </w:tr>
      <w:tr w:rsidR="0097110C" w:rsidRPr="00F8597F" w14:paraId="29E38D94" w14:textId="77777777" w:rsidTr="006C018C">
        <w:tc>
          <w:tcPr>
            <w:tcW w:w="2264" w:type="dxa"/>
          </w:tcPr>
          <w:p w14:paraId="1E83F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 </w:t>
            </w:r>
            <w:r w:rsidRPr="00F8597F">
              <w:t xml:space="preserve">(Additional First Line Indentation) </w:t>
            </w:r>
          </w:p>
        </w:tc>
        <w:tc>
          <w:tcPr>
            <w:tcW w:w="6798" w:type="dxa"/>
          </w:tcPr>
          <w:p w14:paraId="72B87814" w14:textId="75EB1694" w:rsidR="0097110C" w:rsidRPr="00F8597F" w:rsidRDefault="0097110C" w:rsidP="00600764">
            <w:pPr>
              <w:pStyle w:val="Standardowyakapit"/>
            </w:pPr>
            <w:r w:rsidRPr="00F8597F">
              <w:t xml:space="preserve">Specifies the additional indentation which shall be applied to the first line of the parent paragraph. This additional indentation is specified relative to the paragraph indentation which is specified for all other lines in the parent paragraph. </w:t>
            </w:r>
          </w:p>
        </w:tc>
      </w:tr>
      <w:tr w:rsidR="0097110C" w:rsidRPr="00F8597F" w14:paraId="38653AB9" w14:textId="77777777" w:rsidTr="006C018C">
        <w:tc>
          <w:tcPr>
            <w:tcW w:w="2264" w:type="dxa"/>
          </w:tcPr>
          <w:p w14:paraId="19BB39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Chars </w:t>
            </w:r>
            <w:r w:rsidRPr="00F8597F">
              <w:t xml:space="preserve">(Additional First Line Indentation in Character Units) </w:t>
            </w:r>
          </w:p>
        </w:tc>
        <w:tc>
          <w:tcPr>
            <w:tcW w:w="6798" w:type="dxa"/>
          </w:tcPr>
          <w:p w14:paraId="335E0150" w14:textId="0E267519" w:rsidR="0097110C" w:rsidRPr="00F8597F" w:rsidRDefault="0097110C" w:rsidP="00600764">
            <w:pPr>
              <w:pStyle w:val="Standardowyakapit"/>
            </w:pPr>
            <w:r w:rsidRPr="00F8597F">
              <w:t xml:space="preserve">Specifies the additional indentation which shall be applied to the first line of the parent paragraph. This additional indentation is specified relative to the paragraph indentation which is specified for all other lines in the parent paragraph. </w:t>
            </w:r>
          </w:p>
        </w:tc>
      </w:tr>
      <w:tr w:rsidR="0097110C" w:rsidRPr="00F8597F" w14:paraId="6FD27D37" w14:textId="77777777" w:rsidTr="006C018C">
        <w:tc>
          <w:tcPr>
            <w:tcW w:w="2264" w:type="dxa"/>
          </w:tcPr>
          <w:p w14:paraId="1E8A8A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ging </w:t>
            </w:r>
            <w:r w:rsidRPr="00F8597F">
              <w:t xml:space="preserve">(Indentation Removed from First Line) </w:t>
            </w:r>
          </w:p>
        </w:tc>
        <w:tc>
          <w:tcPr>
            <w:tcW w:w="6798" w:type="dxa"/>
          </w:tcPr>
          <w:p w14:paraId="24A883BC" w14:textId="087CF5B1" w:rsidR="0097110C" w:rsidRPr="00F8597F" w:rsidRDefault="0097110C" w:rsidP="00600764">
            <w:pPr>
              <w:pStyle w:val="Standardowyakapit"/>
            </w:pPr>
            <w:r w:rsidRPr="00F8597F">
              <w:t xml:space="preserve">Specifies the indentation which shall be removed from the first line of the parent paragraph, by moving the indentation on the first line back towards the beginning of the direction of text flow. </w:t>
            </w:r>
          </w:p>
        </w:tc>
      </w:tr>
      <w:tr w:rsidR="0097110C" w:rsidRPr="00F8597F" w14:paraId="680E5740" w14:textId="77777777" w:rsidTr="006C018C">
        <w:tc>
          <w:tcPr>
            <w:tcW w:w="2264" w:type="dxa"/>
          </w:tcPr>
          <w:p w14:paraId="791A90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gingChars </w:t>
            </w:r>
            <w:r w:rsidRPr="00F8597F">
              <w:t xml:space="preserve">(Indentation Removed From First Line in Character Units) </w:t>
            </w:r>
          </w:p>
        </w:tc>
        <w:tc>
          <w:tcPr>
            <w:tcW w:w="6798" w:type="dxa"/>
          </w:tcPr>
          <w:p w14:paraId="74D9F163" w14:textId="626742D0" w:rsidR="0097110C" w:rsidRPr="00F8597F" w:rsidRDefault="0097110C" w:rsidP="00600764">
            <w:pPr>
              <w:pStyle w:val="Standardowyakapit"/>
            </w:pPr>
            <w:r w:rsidRPr="00F8597F">
              <w:t xml:space="preserve">Specifies the indentation which shall be removed from the first line of the parent paragraph, by moving the indentation on the first line back towards the beginning of the direction of text flow. </w:t>
            </w:r>
          </w:p>
        </w:tc>
      </w:tr>
      <w:tr w:rsidR="0097110C" w:rsidRPr="00F8597F" w14:paraId="736440A6" w14:textId="77777777" w:rsidTr="006C018C">
        <w:tc>
          <w:tcPr>
            <w:tcW w:w="2264" w:type="dxa"/>
          </w:tcPr>
          <w:p w14:paraId="09362E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Start Indentation) </w:t>
            </w:r>
          </w:p>
        </w:tc>
        <w:tc>
          <w:tcPr>
            <w:tcW w:w="6798" w:type="dxa"/>
          </w:tcPr>
          <w:p w14:paraId="41018BFD" w14:textId="180DCBE5" w:rsidR="0097110C" w:rsidRPr="00F8597F" w:rsidRDefault="0097110C" w:rsidP="00600764">
            <w:pPr>
              <w:pStyle w:val="Standardowyakapit"/>
            </w:pPr>
            <w:r w:rsidRPr="00F8597F">
              <w:t xml:space="preserve">Specifies the indentation which shall be placed at the start of this paragraph – between the left text margin for this paragraph and the left edge of that paragraph's content in a left to right paragraph, and the right text margin and the right edge of that paragraph's text in a right to left paragraph. If the </w:t>
            </w:r>
            <w:r w:rsidRPr="009132F7">
              <w:rPr>
                <w:rStyle w:val="NazwaProgramowa"/>
              </w:rPr>
              <w:t>mirrorIndents</w:t>
            </w:r>
            <w:r w:rsidRPr="00F8597F">
              <w:t xml:space="preserve"> property is specified for this paragraph, then this indent is used for the inside page edge - the right page edge for odd numbered pages and the left page edge for even numbered pages. </w:t>
            </w:r>
          </w:p>
        </w:tc>
      </w:tr>
      <w:tr w:rsidR="0097110C" w:rsidRPr="00F8597F" w14:paraId="22719014" w14:textId="77777777" w:rsidTr="006C018C">
        <w:tc>
          <w:tcPr>
            <w:tcW w:w="2264" w:type="dxa"/>
          </w:tcPr>
          <w:p w14:paraId="681115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Chars </w:t>
            </w:r>
            <w:r w:rsidRPr="00F8597F">
              <w:t xml:space="preserve">(Start Indentation in Character Units) </w:t>
            </w:r>
          </w:p>
        </w:tc>
        <w:tc>
          <w:tcPr>
            <w:tcW w:w="6798" w:type="dxa"/>
          </w:tcPr>
          <w:p w14:paraId="78DBC716" w14:textId="6453CE28" w:rsidR="0097110C" w:rsidRPr="00F8597F" w:rsidRDefault="0097110C" w:rsidP="00600764">
            <w:pPr>
              <w:pStyle w:val="Standardowyakapit"/>
            </w:pPr>
            <w:r w:rsidRPr="00F8597F">
              <w:t xml:space="preserve">Specifies the indentation which shall be placed at the start of this paragraph – between the left text margin for this paragraph and the left edge of that paragraph's content in a left to right paragraph, and the right text margin and the right edge of that paragraph's text in a right to left paragraph. If the </w:t>
            </w:r>
            <w:r w:rsidRPr="009132F7">
              <w:rPr>
                <w:rStyle w:val="NazwaProgramowa"/>
              </w:rPr>
              <w:t>mirrorIndents</w:t>
            </w:r>
            <w:r w:rsidRPr="00F8597F">
              <w:t xml:space="preserve"> property is specified for this paragraph, then this indent is used for the inside page edge - the </w:t>
            </w:r>
            <w:r w:rsidRPr="00F8597F">
              <w:lastRenderedPageBreak/>
              <w:t xml:space="preserve">right page edge for odd numbered pages and the left page edge for even numbered pages. </w:t>
            </w:r>
          </w:p>
        </w:tc>
      </w:tr>
    </w:tbl>
    <w:p w14:paraId="7D687C76" w14:textId="77777777" w:rsidR="0097110C" w:rsidRDefault="0097110C" w:rsidP="008D009B">
      <w:pPr>
        <w:pStyle w:val="Nagwek4"/>
      </w:pPr>
      <w:bookmarkStart w:id="82" w:name="_Toc133584839"/>
      <w:bookmarkStart w:id="83" w:name="_Toc133671864"/>
      <w:bookmarkStart w:id="84" w:name="_Toc133671693"/>
      <w:bookmarkStart w:id="85" w:name="_Toc140223795"/>
      <w:r w:rsidRPr="009132F7">
        <w:rPr>
          <w:rStyle w:val="NazwaProgramowa"/>
        </w:rPr>
        <w:lastRenderedPageBreak/>
        <w:t>jc</w:t>
      </w:r>
      <w:r w:rsidRPr="00F8597F">
        <w:t xml:space="preserve"> (Paragraph Alignment)</w:t>
      </w:r>
      <w:bookmarkEnd w:id="82"/>
      <w:bookmarkEnd w:id="83"/>
      <w:bookmarkEnd w:id="84"/>
      <w:bookmarkEnd w:id="85"/>
    </w:p>
    <w:p w14:paraId="2C7BB035" w14:textId="77777777" w:rsidR="0097110C" w:rsidRDefault="0097110C" w:rsidP="007A0836">
      <w:pPr>
        <w:pStyle w:val="Standardowyakapit"/>
      </w:pPr>
      <w:r w:rsidRPr="00F8597F">
        <w:t>This element specifies the paragraph alignment which shall be applied to text in this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0"/>
        <w:gridCol w:w="7152"/>
      </w:tblGrid>
      <w:tr w:rsidR="0097110C" w:rsidRPr="00F8597F" w14:paraId="181F3700" w14:textId="77777777" w:rsidTr="006C018C">
        <w:tc>
          <w:tcPr>
            <w:tcW w:w="1910" w:type="dxa"/>
            <w:shd w:val="clear" w:color="auto" w:fill="C0C0C0"/>
          </w:tcPr>
          <w:p w14:paraId="0C19A258" w14:textId="77777777" w:rsidR="0097110C" w:rsidRPr="00F8597F" w:rsidRDefault="0097110C" w:rsidP="00C62B5E">
            <w:pPr>
              <w:keepNext/>
              <w:ind w:right="46"/>
              <w:jc w:val="center"/>
            </w:pPr>
            <w:r w:rsidRPr="00F8597F">
              <w:rPr>
                <w:b/>
              </w:rPr>
              <w:t xml:space="preserve">Attributes </w:t>
            </w:r>
          </w:p>
        </w:tc>
        <w:tc>
          <w:tcPr>
            <w:tcW w:w="7152" w:type="dxa"/>
            <w:shd w:val="clear" w:color="auto" w:fill="C0C0C0"/>
          </w:tcPr>
          <w:p w14:paraId="4E75CBFB" w14:textId="77777777" w:rsidR="0097110C" w:rsidRPr="00F8597F" w:rsidRDefault="0097110C" w:rsidP="00C62B5E">
            <w:pPr>
              <w:keepNext/>
              <w:ind w:right="48"/>
              <w:jc w:val="center"/>
            </w:pPr>
            <w:r w:rsidRPr="00F8597F">
              <w:rPr>
                <w:b/>
              </w:rPr>
              <w:t xml:space="preserve">Description </w:t>
            </w:r>
          </w:p>
        </w:tc>
      </w:tr>
      <w:tr w:rsidR="0097110C" w:rsidRPr="00F8597F" w14:paraId="4C4A8202" w14:textId="77777777" w:rsidTr="006C018C">
        <w:tc>
          <w:tcPr>
            <w:tcW w:w="1910" w:type="dxa"/>
          </w:tcPr>
          <w:p w14:paraId="008DB4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52" w:type="dxa"/>
          </w:tcPr>
          <w:p w14:paraId="4178A479" w14:textId="70345CBB" w:rsidR="0097110C" w:rsidRPr="00F8597F" w:rsidRDefault="0097110C" w:rsidP="00600764">
            <w:pPr>
              <w:pStyle w:val="Standardowyakapit"/>
            </w:pPr>
            <w:r w:rsidRPr="00F8597F">
              <w:t xml:space="preserve">Specifies the justification which should be applied to the parent object within a document. </w:t>
            </w:r>
          </w:p>
        </w:tc>
      </w:tr>
    </w:tbl>
    <w:p w14:paraId="4A43C546" w14:textId="77777777" w:rsidR="0097110C" w:rsidRDefault="0097110C" w:rsidP="008D009B">
      <w:pPr>
        <w:pStyle w:val="Nagwek4"/>
      </w:pPr>
      <w:bookmarkStart w:id="86" w:name="_Toc133584840"/>
      <w:bookmarkStart w:id="87" w:name="_Toc133671865"/>
      <w:bookmarkStart w:id="88" w:name="_Toc133671694"/>
      <w:bookmarkStart w:id="89" w:name="_Toc140223796"/>
      <w:r w:rsidRPr="003A5561">
        <w:rPr>
          <w:rStyle w:val="NazwaProgramowa"/>
        </w:rPr>
        <w:t>keepLines</w:t>
      </w:r>
      <w:r w:rsidRPr="00F8597F">
        <w:t xml:space="preserve"> (Keep All Lines On One Page)</w:t>
      </w:r>
      <w:bookmarkEnd w:id="86"/>
      <w:bookmarkEnd w:id="87"/>
      <w:bookmarkEnd w:id="88"/>
      <w:bookmarkEnd w:id="89"/>
    </w:p>
    <w:p w14:paraId="24F3FC5A" w14:textId="77777777" w:rsidR="0097110C" w:rsidRDefault="0097110C" w:rsidP="007A0836">
      <w:pPr>
        <w:pStyle w:val="Standardowyakapit"/>
      </w:pPr>
      <w:r w:rsidRPr="00F8597F">
        <w:t>This element specifies that all lines of this paragraph should be maintained on a single page whenever possible.</w:t>
      </w:r>
    </w:p>
    <w:p w14:paraId="1B1E6716" w14:textId="77777777" w:rsidR="0097110C" w:rsidRDefault="0097110C" w:rsidP="008D009B">
      <w:pPr>
        <w:pStyle w:val="Nagwek4"/>
      </w:pPr>
      <w:bookmarkStart w:id="90" w:name="_Toc133584841"/>
      <w:bookmarkStart w:id="91" w:name="_Toc133671866"/>
      <w:bookmarkStart w:id="92" w:name="_Toc133671695"/>
      <w:bookmarkStart w:id="93" w:name="_Toc140223797"/>
      <w:r w:rsidRPr="003A5561">
        <w:rPr>
          <w:rStyle w:val="NazwaProgramowa"/>
        </w:rPr>
        <w:t>keepNext</w:t>
      </w:r>
      <w:r w:rsidRPr="00F8597F">
        <w:t xml:space="preserve"> (Keep Paragraph With Next Paragraph)</w:t>
      </w:r>
      <w:bookmarkEnd w:id="90"/>
      <w:bookmarkEnd w:id="91"/>
      <w:bookmarkEnd w:id="92"/>
      <w:bookmarkEnd w:id="93"/>
    </w:p>
    <w:p w14:paraId="78657C4C" w14:textId="77777777" w:rsidR="0097110C" w:rsidRDefault="0097110C" w:rsidP="007A0836">
      <w:pPr>
        <w:pStyle w:val="Standardowyakapit"/>
      </w:pPr>
      <w:r w:rsidRPr="00F8597F">
        <w:t>This element specifies that the contents of this paragraph are at least partly rendered on the same page as the following paragraph whenever possible.</w:t>
      </w:r>
    </w:p>
    <w:p w14:paraId="0F96387B" w14:textId="77777777" w:rsidR="0097110C" w:rsidRDefault="0097110C" w:rsidP="008D009B">
      <w:pPr>
        <w:pStyle w:val="Nagwek4"/>
      </w:pPr>
      <w:bookmarkStart w:id="94" w:name="_Toc133584842"/>
      <w:bookmarkStart w:id="95" w:name="_Toc133671867"/>
      <w:bookmarkStart w:id="96" w:name="_Toc133671696"/>
      <w:bookmarkStart w:id="97" w:name="_Toc140223798"/>
      <w:r w:rsidRPr="00F8597F">
        <w:t>kinsoku (Use East Asian Typography Rules for First and Last Character per Line)</w:t>
      </w:r>
      <w:bookmarkEnd w:id="94"/>
      <w:bookmarkEnd w:id="95"/>
      <w:bookmarkEnd w:id="96"/>
      <w:bookmarkEnd w:id="97"/>
    </w:p>
    <w:p w14:paraId="1101930A" w14:textId="77777777" w:rsidR="0097110C" w:rsidRDefault="0097110C" w:rsidP="007A0836">
      <w:pPr>
        <w:pStyle w:val="Standardowyakapit"/>
      </w:pPr>
      <w:r w:rsidRPr="00F8597F">
        <w:t>This element specifies whether East Asian typography and line-breaking rules shall be applied to text in this paragraph to determine which characters can begin and end each line. This property only applies to Simplified Chinese, Traditional Chinese, and Japanese text in this paragraph.</w:t>
      </w:r>
    </w:p>
    <w:p w14:paraId="048A6488" w14:textId="77777777" w:rsidR="0097110C" w:rsidRDefault="0097110C" w:rsidP="008D009B">
      <w:pPr>
        <w:pStyle w:val="Nagwek4"/>
      </w:pPr>
      <w:bookmarkStart w:id="98" w:name="_Toc133584843"/>
      <w:bookmarkStart w:id="99" w:name="_Toc133671868"/>
      <w:bookmarkStart w:id="100" w:name="_Toc133671697"/>
      <w:bookmarkStart w:id="101" w:name="_Toc140223799"/>
      <w:r w:rsidRPr="00F8597F">
        <w:t>left (Left Paragraph Border)</w:t>
      </w:r>
      <w:bookmarkEnd w:id="98"/>
      <w:bookmarkEnd w:id="99"/>
      <w:bookmarkEnd w:id="100"/>
      <w:bookmarkEnd w:id="101"/>
    </w:p>
    <w:p w14:paraId="4C3F789E" w14:textId="77777777" w:rsidR="0097110C" w:rsidRDefault="0097110C" w:rsidP="007A0836">
      <w:pPr>
        <w:pStyle w:val="Standardowyakapit"/>
      </w:pPr>
      <w:r w:rsidRPr="00F8597F">
        <w:t>This element specifies the border which shall be displayed on the left side of the page around the specified paragraph. This shall not change based on the paragraph direction.</w:t>
      </w:r>
    </w:p>
    <w:p w14:paraId="3347E981" w14:textId="77777777" w:rsidR="0097110C" w:rsidRDefault="0097110C" w:rsidP="008D009B">
      <w:pPr>
        <w:pStyle w:val="Nagwek4"/>
      </w:pPr>
      <w:bookmarkStart w:id="102" w:name="_Toc133584844"/>
      <w:bookmarkStart w:id="103" w:name="_Toc133671869"/>
      <w:bookmarkStart w:id="104" w:name="_Toc133671698"/>
      <w:bookmarkStart w:id="105" w:name="_Toc140223800"/>
      <w:r w:rsidRPr="003A5561">
        <w:rPr>
          <w:rStyle w:val="NazwaProgramowa"/>
        </w:rPr>
        <w:t>mirrorIndents</w:t>
      </w:r>
      <w:r w:rsidRPr="00F8597F">
        <w:t xml:space="preserve"> (Use Left/Right Indents as Inside/Outside Indents)</w:t>
      </w:r>
      <w:bookmarkEnd w:id="102"/>
      <w:bookmarkEnd w:id="103"/>
      <w:bookmarkEnd w:id="104"/>
      <w:bookmarkEnd w:id="105"/>
    </w:p>
    <w:p w14:paraId="68D5D01B" w14:textId="37048BA8" w:rsidR="0097110C" w:rsidRDefault="0097110C" w:rsidP="007A0836">
      <w:pPr>
        <w:pStyle w:val="Standardowyakapit"/>
      </w:pPr>
      <w:r w:rsidRPr="00F8597F">
        <w:t>This element specifies whether the paragraph indents should be interpreted as mirrored indents. When this element is present, the start indent shall become the inside indent (the one closest to the binding) and the end indent shall become the outside indent (the one furthest from the binding).</w:t>
      </w:r>
    </w:p>
    <w:p w14:paraId="2653347B" w14:textId="77777777" w:rsidR="0097110C" w:rsidRDefault="0097110C" w:rsidP="008D009B">
      <w:pPr>
        <w:pStyle w:val="Nagwek4"/>
      </w:pPr>
      <w:bookmarkStart w:id="106" w:name="_Toc133584845"/>
      <w:bookmarkStart w:id="107" w:name="_Toc133671870"/>
      <w:bookmarkStart w:id="108" w:name="_Toc133671699"/>
      <w:bookmarkStart w:id="109" w:name="_Toc140223801"/>
      <w:r w:rsidRPr="003A5561">
        <w:rPr>
          <w:rStyle w:val="NazwaProgramowa"/>
        </w:rPr>
        <w:t>numPr</w:t>
      </w:r>
      <w:r w:rsidRPr="00F8597F">
        <w:t xml:space="preserve"> (Numbering Definition Instance Reference)</w:t>
      </w:r>
      <w:bookmarkEnd w:id="106"/>
      <w:bookmarkEnd w:id="107"/>
      <w:bookmarkEnd w:id="108"/>
      <w:bookmarkEnd w:id="109"/>
    </w:p>
    <w:p w14:paraId="61111D16" w14:textId="77777777" w:rsidR="0097110C" w:rsidRDefault="0097110C" w:rsidP="007A0836">
      <w:pPr>
        <w:pStyle w:val="Standardowyakapit"/>
      </w:pPr>
      <w:r w:rsidRPr="00F8597F">
        <w:t xml:space="preserve">This element specifies that the current paragraph uses numbering information that is defined by a particular </w:t>
      </w:r>
      <w:r w:rsidRPr="00F8597F">
        <w:rPr>
          <w:i/>
        </w:rPr>
        <w:t>numbering definition instance</w:t>
      </w:r>
      <w:r w:rsidRPr="00F8597F">
        <w:t>.</w:t>
      </w:r>
    </w:p>
    <w:p w14:paraId="57BDF5B7" w14:textId="77777777" w:rsidR="0097110C" w:rsidRDefault="0097110C" w:rsidP="008D009B">
      <w:pPr>
        <w:pStyle w:val="Nagwek4"/>
      </w:pPr>
      <w:bookmarkStart w:id="110" w:name="_Toc133584846"/>
      <w:bookmarkStart w:id="111" w:name="_Toc133671871"/>
      <w:bookmarkStart w:id="112" w:name="_Toc133671700"/>
      <w:bookmarkStart w:id="113" w:name="_Toc140223802"/>
      <w:r w:rsidRPr="003A5561">
        <w:rPr>
          <w:rStyle w:val="NazwaProgramowa"/>
        </w:rPr>
        <w:t>outlineLvl</w:t>
      </w:r>
      <w:r w:rsidRPr="00F8597F">
        <w:t xml:space="preserve"> (Associated Outline Level)</w:t>
      </w:r>
      <w:bookmarkEnd w:id="110"/>
      <w:bookmarkEnd w:id="111"/>
      <w:bookmarkEnd w:id="112"/>
      <w:bookmarkEnd w:id="113"/>
    </w:p>
    <w:p w14:paraId="2D886465" w14:textId="0F1B44B3" w:rsidR="0097110C" w:rsidRDefault="0097110C" w:rsidP="007A0836">
      <w:pPr>
        <w:pStyle w:val="Standardowyakapit"/>
      </w:pPr>
      <w:r w:rsidRPr="00F8597F">
        <w:t xml:space="preserve">This element specifies the </w:t>
      </w:r>
      <w:r w:rsidRPr="00F8597F">
        <w:rPr>
          <w:i/>
        </w:rPr>
        <w:t>outline level</w:t>
      </w:r>
      <w:r w:rsidRPr="00F8597F">
        <w:t xml:space="preserve"> which shall be associated with the current paragraph in the document. The </w:t>
      </w:r>
      <w:r w:rsidRPr="00F8597F">
        <w:rPr>
          <w:i/>
        </w:rPr>
        <w:t>outline level</w:t>
      </w:r>
      <w:r w:rsidRPr="00F8597F">
        <w:t xml:space="preserve"> specifies an integer which defines the level of the associated text. This level shall not affect the appearance of the text in the document but shall be used to calculate the </w:t>
      </w:r>
      <w:r w:rsidRPr="00F8597F">
        <w:rPr>
          <w:rFonts w:ascii="Consolas" w:eastAsia="Consolas" w:hAnsi="Consolas" w:cs="Consolas"/>
        </w:rPr>
        <w:t>TOC</w:t>
      </w:r>
      <w:r w:rsidRPr="00F8597F">
        <w:t xml:space="preserve"> field if the appropriate field switches have been </w:t>
      </w:r>
      <w:r w:rsidR="00CB1C19" w:rsidRPr="00F8597F">
        <w:t>set and</w:t>
      </w:r>
      <w:r w:rsidRPr="00F8597F">
        <w:t xml:space="preserve"> can be used by consumers to provide additional application behavio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81"/>
      </w:tblGrid>
      <w:tr w:rsidR="0097110C" w:rsidRPr="00F8597F" w14:paraId="03C26095" w14:textId="77777777" w:rsidTr="006C018C">
        <w:tc>
          <w:tcPr>
            <w:tcW w:w="1881" w:type="dxa"/>
            <w:shd w:val="clear" w:color="auto" w:fill="C0C0C0"/>
          </w:tcPr>
          <w:p w14:paraId="32E82B0A" w14:textId="77777777" w:rsidR="0097110C" w:rsidRPr="00F8597F" w:rsidRDefault="0097110C" w:rsidP="00C62B5E">
            <w:pPr>
              <w:keepNext/>
              <w:ind w:left="3"/>
              <w:jc w:val="center"/>
            </w:pPr>
            <w:r w:rsidRPr="00F8597F">
              <w:rPr>
                <w:b/>
              </w:rPr>
              <w:lastRenderedPageBreak/>
              <w:t xml:space="preserve">Attributes </w:t>
            </w:r>
          </w:p>
        </w:tc>
        <w:tc>
          <w:tcPr>
            <w:tcW w:w="7181" w:type="dxa"/>
            <w:shd w:val="clear" w:color="auto" w:fill="C0C0C0"/>
          </w:tcPr>
          <w:p w14:paraId="0FC7EC56" w14:textId="77777777" w:rsidR="0097110C" w:rsidRPr="00F8597F" w:rsidRDefault="0097110C" w:rsidP="00C62B5E">
            <w:pPr>
              <w:keepNext/>
              <w:jc w:val="center"/>
            </w:pPr>
            <w:r w:rsidRPr="00F8597F">
              <w:rPr>
                <w:b/>
              </w:rPr>
              <w:t xml:space="preserve">Description </w:t>
            </w:r>
          </w:p>
        </w:tc>
      </w:tr>
      <w:tr w:rsidR="0097110C" w:rsidRPr="00F8597F" w14:paraId="66261AD0" w14:textId="77777777" w:rsidTr="006C018C">
        <w:tc>
          <w:tcPr>
            <w:tcW w:w="1881" w:type="dxa"/>
          </w:tcPr>
          <w:p w14:paraId="52FFF6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81" w:type="dxa"/>
          </w:tcPr>
          <w:p w14:paraId="32BBB546" w14:textId="0306E753" w:rsidR="0097110C" w:rsidRPr="00F8597F" w:rsidRDefault="0097110C" w:rsidP="007B262C">
            <w:pPr>
              <w:pStyle w:val="Standardowyakapit"/>
            </w:pPr>
            <w:r w:rsidRPr="00F8597F">
              <w:t xml:space="preserve">Specifies that the contents of this attribute contains a decimal number. </w:t>
            </w:r>
          </w:p>
        </w:tc>
      </w:tr>
    </w:tbl>
    <w:p w14:paraId="44E343D8" w14:textId="77777777" w:rsidR="0097110C" w:rsidRDefault="0097110C" w:rsidP="008D009B">
      <w:pPr>
        <w:pStyle w:val="Nagwek4"/>
      </w:pPr>
      <w:bookmarkStart w:id="114" w:name="_Toc133584847"/>
      <w:bookmarkStart w:id="115" w:name="_Toc133671872"/>
      <w:bookmarkStart w:id="116" w:name="_Toc133671701"/>
      <w:bookmarkStart w:id="117" w:name="_Toc140223803"/>
      <w:r w:rsidRPr="003A5561">
        <w:rPr>
          <w:rStyle w:val="NazwaProgramowa"/>
        </w:rPr>
        <w:t>overflowPunct</w:t>
      </w:r>
      <w:r w:rsidRPr="00F8597F">
        <w:t xml:space="preserve"> (Allow Punctuation to Extend Past Text Extents)</w:t>
      </w:r>
      <w:bookmarkEnd w:id="114"/>
      <w:bookmarkEnd w:id="115"/>
      <w:bookmarkEnd w:id="116"/>
      <w:bookmarkEnd w:id="117"/>
    </w:p>
    <w:p w14:paraId="5DAE7C93" w14:textId="77777777" w:rsidR="0097110C" w:rsidRDefault="0097110C" w:rsidP="007A0836">
      <w:pPr>
        <w:pStyle w:val="Standardowyakapit"/>
      </w:pPr>
      <w:r w:rsidRPr="00F8597F">
        <w:t>This element specifies that the text in this paragraph shall be allowed to extend one character beyond the extents applied by any indents/margins when the character that extends past those extents is a punctuation character.</w:t>
      </w:r>
    </w:p>
    <w:p w14:paraId="03F18D75" w14:textId="77777777" w:rsidR="0097110C" w:rsidRDefault="0097110C" w:rsidP="008D009B">
      <w:pPr>
        <w:pStyle w:val="Nagwek4"/>
      </w:pPr>
      <w:bookmarkStart w:id="118" w:name="_Toc133584848"/>
      <w:bookmarkStart w:id="119" w:name="_Toc133671873"/>
      <w:bookmarkStart w:id="120" w:name="_Toc133671702"/>
      <w:bookmarkStart w:id="121" w:name="_Toc140223804"/>
      <w:r w:rsidRPr="00F8597F">
        <w:t>p (Paragraph)</w:t>
      </w:r>
      <w:bookmarkEnd w:id="118"/>
      <w:bookmarkEnd w:id="119"/>
      <w:bookmarkEnd w:id="120"/>
      <w:bookmarkEnd w:id="121"/>
    </w:p>
    <w:p w14:paraId="64CC658B" w14:textId="77777777" w:rsidR="0097110C" w:rsidRDefault="0097110C" w:rsidP="007A0836">
      <w:pPr>
        <w:pStyle w:val="Standardowyakapit"/>
      </w:pPr>
      <w:r w:rsidRPr="00F8597F">
        <w:t>This element specifies a paragraph of conten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7"/>
        <w:gridCol w:w="7125"/>
      </w:tblGrid>
      <w:tr w:rsidR="0097110C" w:rsidRPr="00F8597F" w14:paraId="12537005" w14:textId="77777777" w:rsidTr="006C018C">
        <w:tc>
          <w:tcPr>
            <w:tcW w:w="1937" w:type="dxa"/>
            <w:shd w:val="clear" w:color="auto" w:fill="C0C0C0"/>
          </w:tcPr>
          <w:p w14:paraId="0413728C" w14:textId="77777777" w:rsidR="0097110C" w:rsidRPr="00F8597F" w:rsidRDefault="0097110C" w:rsidP="00C62B5E">
            <w:pPr>
              <w:keepNext/>
              <w:ind w:right="34"/>
              <w:jc w:val="center"/>
            </w:pPr>
            <w:r w:rsidRPr="00F8597F">
              <w:rPr>
                <w:b/>
              </w:rPr>
              <w:t xml:space="preserve">Attributes </w:t>
            </w:r>
          </w:p>
        </w:tc>
        <w:tc>
          <w:tcPr>
            <w:tcW w:w="7125" w:type="dxa"/>
            <w:shd w:val="clear" w:color="auto" w:fill="C0C0C0"/>
          </w:tcPr>
          <w:p w14:paraId="791E1689" w14:textId="77777777" w:rsidR="0097110C" w:rsidRPr="00F8597F" w:rsidRDefault="0097110C" w:rsidP="00C62B5E">
            <w:pPr>
              <w:keepNext/>
              <w:ind w:right="36"/>
              <w:jc w:val="center"/>
            </w:pPr>
            <w:r w:rsidRPr="00F8597F">
              <w:rPr>
                <w:b/>
              </w:rPr>
              <w:t xml:space="preserve">Description </w:t>
            </w:r>
          </w:p>
        </w:tc>
      </w:tr>
      <w:tr w:rsidR="0097110C" w:rsidRPr="00F8597F" w14:paraId="79857002" w14:textId="77777777" w:rsidTr="006C018C">
        <w:tc>
          <w:tcPr>
            <w:tcW w:w="1937" w:type="dxa"/>
          </w:tcPr>
          <w:p w14:paraId="25FD39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Paragraph Deletion) </w:t>
            </w:r>
          </w:p>
        </w:tc>
        <w:tc>
          <w:tcPr>
            <w:tcW w:w="7125" w:type="dxa"/>
          </w:tcPr>
          <w:p w14:paraId="2389D38C" w14:textId="04E15864" w:rsidR="0097110C" w:rsidRPr="00F8597F" w:rsidRDefault="0097110C" w:rsidP="007B262C">
            <w:pPr>
              <w:pStyle w:val="Standardowyakapit"/>
            </w:pPr>
            <w:r w:rsidRPr="00F8597F">
              <w:t xml:space="preserve">Specifies an identifier used to track the editing session when the paragraph was deleted from the main document. </w:t>
            </w:r>
          </w:p>
        </w:tc>
      </w:tr>
      <w:tr w:rsidR="0097110C" w:rsidRPr="00F8597F" w14:paraId="72F9235E" w14:textId="77777777" w:rsidTr="006C018C">
        <w:tc>
          <w:tcPr>
            <w:tcW w:w="1937" w:type="dxa"/>
          </w:tcPr>
          <w:p w14:paraId="0F26E7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P </w:t>
            </w:r>
            <w:r w:rsidRPr="00F8597F">
              <w:t xml:space="preserve">(Revision Identifier for Paragraph Properties) </w:t>
            </w:r>
          </w:p>
        </w:tc>
        <w:tc>
          <w:tcPr>
            <w:tcW w:w="7125" w:type="dxa"/>
          </w:tcPr>
          <w:p w14:paraId="53B8C8B8" w14:textId="35A71B1B" w:rsidR="0097110C" w:rsidRPr="00F8597F" w:rsidRDefault="0097110C" w:rsidP="007B262C">
            <w:pPr>
              <w:pStyle w:val="Standardowyakapit"/>
            </w:pPr>
            <w:r w:rsidRPr="00F8597F">
              <w:t xml:space="preserve">This attribute specifies an identifier used to track the editing session when the paragraph's properties were last modified in this document. </w:t>
            </w:r>
          </w:p>
        </w:tc>
      </w:tr>
      <w:tr w:rsidR="0097110C" w:rsidRPr="00F8597F" w14:paraId="4306EA4B" w14:textId="77777777" w:rsidTr="006C018C">
        <w:tc>
          <w:tcPr>
            <w:tcW w:w="1937" w:type="dxa"/>
          </w:tcPr>
          <w:p w14:paraId="5ACEB5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Paragraph) </w:t>
            </w:r>
          </w:p>
        </w:tc>
        <w:tc>
          <w:tcPr>
            <w:tcW w:w="7125" w:type="dxa"/>
          </w:tcPr>
          <w:p w14:paraId="2BFA7929" w14:textId="4C542839" w:rsidR="0097110C" w:rsidRPr="00F8597F" w:rsidRDefault="0097110C" w:rsidP="007B262C">
            <w:pPr>
              <w:pStyle w:val="Standardowyakapit"/>
            </w:pPr>
            <w:r w:rsidRPr="00F8597F">
              <w:t xml:space="preserve">This attribute specifies an identifier used to track the editing session when the paragraph was added to the main document. </w:t>
            </w:r>
          </w:p>
        </w:tc>
      </w:tr>
      <w:tr w:rsidR="0097110C" w:rsidRPr="00F8597F" w14:paraId="3D4B5259" w14:textId="77777777" w:rsidTr="006C018C">
        <w:tc>
          <w:tcPr>
            <w:tcW w:w="1937" w:type="dxa"/>
          </w:tcPr>
          <w:p w14:paraId="7B5715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Default </w:t>
            </w:r>
            <w:r w:rsidRPr="00F8597F">
              <w:t xml:space="preserve">(Default Revision Identifier for Runs) </w:t>
            </w:r>
          </w:p>
        </w:tc>
        <w:tc>
          <w:tcPr>
            <w:tcW w:w="7125" w:type="dxa"/>
          </w:tcPr>
          <w:p w14:paraId="378325BB" w14:textId="102775BE" w:rsidR="0097110C" w:rsidRPr="00F8597F" w:rsidRDefault="0097110C" w:rsidP="007B262C">
            <w:pPr>
              <w:pStyle w:val="Standardowyakapit"/>
            </w:pPr>
            <w:r w:rsidRPr="00F8597F">
              <w:t xml:space="preserve">This attribute specifies an identifier used for all runs in this paragraph which do not explicitly declare </w:t>
            </w:r>
            <w:r w:rsidR="00AF435A" w:rsidRPr="00F8597F">
              <w:t>a</w:t>
            </w:r>
            <w:r w:rsidRPr="00F8597F">
              <w:t xml:space="preserve"> </w:t>
            </w:r>
            <w:r w:rsidRPr="003A5561">
              <w:rPr>
                <w:rStyle w:val="NazwaProgramowa"/>
              </w:rPr>
              <w:t>rsidR</w:t>
            </w:r>
            <w:r w:rsidRPr="00F8597F">
              <w:t xml:space="preserve"> attribute. This</w:t>
            </w:r>
            <w:r w:rsidR="00176312">
              <w:t xml:space="preserve"> </w:t>
            </w:r>
            <w:r w:rsidRPr="00F8597F">
              <w:t xml:space="preserve">attribute allows consumers to optimize the locations where </w:t>
            </w:r>
            <w:r w:rsidRPr="003A5561">
              <w:rPr>
                <w:rStyle w:val="NazwaProgramowa"/>
              </w:rPr>
              <w:t>rsid</w:t>
            </w:r>
            <w:r w:rsidRPr="00F8597F">
              <w:rPr>
                <w:rFonts w:ascii="Cambria" w:eastAsia="Cambria" w:hAnsi="Cambria" w:cs="Cambria"/>
              </w:rPr>
              <w:t xml:space="preserve">* </w:t>
            </w:r>
            <w:r w:rsidRPr="00F8597F">
              <w:t xml:space="preserve">values are written in this document. </w:t>
            </w:r>
          </w:p>
        </w:tc>
      </w:tr>
      <w:tr w:rsidR="0097110C" w:rsidRPr="00F8597F" w14:paraId="31609D32" w14:textId="77777777" w:rsidTr="006C018C">
        <w:tc>
          <w:tcPr>
            <w:tcW w:w="1937" w:type="dxa"/>
          </w:tcPr>
          <w:p w14:paraId="0DA2EA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Paragraph Glyph Formatting) </w:t>
            </w:r>
          </w:p>
        </w:tc>
        <w:tc>
          <w:tcPr>
            <w:tcW w:w="7125" w:type="dxa"/>
          </w:tcPr>
          <w:p w14:paraId="085EA15A" w14:textId="60AA4659" w:rsidR="0097110C" w:rsidRPr="00F8597F" w:rsidRDefault="0097110C" w:rsidP="007B262C">
            <w:pPr>
              <w:pStyle w:val="Standardowyakapit"/>
            </w:pPr>
            <w:r w:rsidRPr="00F8597F">
              <w:t xml:space="preserve">This attribute specifies an identifier used to track the editing session when the glyph character representing the paragraph mark was last modified in the main document. </w:t>
            </w:r>
          </w:p>
        </w:tc>
      </w:tr>
    </w:tbl>
    <w:p w14:paraId="404DE630" w14:textId="77777777" w:rsidR="0097110C" w:rsidRDefault="0097110C" w:rsidP="008D009B">
      <w:pPr>
        <w:pStyle w:val="Nagwek4"/>
      </w:pPr>
      <w:bookmarkStart w:id="122" w:name="_Toc133584849"/>
      <w:bookmarkStart w:id="123" w:name="_Toc133671874"/>
      <w:bookmarkStart w:id="124" w:name="_Toc133671703"/>
      <w:bookmarkStart w:id="125" w:name="_Toc140223805"/>
      <w:r w:rsidRPr="003A5561">
        <w:rPr>
          <w:rStyle w:val="NazwaProgramowa"/>
        </w:rPr>
        <w:t>pageBreakBefore</w:t>
      </w:r>
      <w:r w:rsidRPr="00F8597F">
        <w:t xml:space="preserve"> (Start Paragraph on Next Page)</w:t>
      </w:r>
      <w:bookmarkEnd w:id="122"/>
      <w:bookmarkEnd w:id="123"/>
      <w:bookmarkEnd w:id="124"/>
      <w:bookmarkEnd w:id="125"/>
    </w:p>
    <w:p w14:paraId="078496A8" w14:textId="77777777" w:rsidR="0097110C" w:rsidRDefault="0097110C" w:rsidP="007A0836">
      <w:pPr>
        <w:pStyle w:val="Standardowyakapit"/>
      </w:pPr>
      <w:r w:rsidRPr="00F8597F">
        <w:t>This element specifies that the contents of this paragraph are rendered on the start of a new page.</w:t>
      </w:r>
    </w:p>
    <w:p w14:paraId="2AA45363" w14:textId="77777777" w:rsidR="0097110C" w:rsidRDefault="0097110C" w:rsidP="008D009B">
      <w:pPr>
        <w:pStyle w:val="Nagwek4"/>
      </w:pPr>
      <w:bookmarkStart w:id="126" w:name="_Toc133584850"/>
      <w:bookmarkStart w:id="127" w:name="_Toc133671875"/>
      <w:bookmarkStart w:id="128" w:name="_Toc133671704"/>
      <w:bookmarkStart w:id="129" w:name="_Toc140223806"/>
      <w:r w:rsidRPr="003A5561">
        <w:rPr>
          <w:rStyle w:val="NazwaProgramowa"/>
        </w:rPr>
        <w:t>pBdr</w:t>
      </w:r>
      <w:r w:rsidRPr="00F8597F">
        <w:t xml:space="preserve"> (Paragraph Borders)</w:t>
      </w:r>
      <w:bookmarkEnd w:id="126"/>
      <w:bookmarkEnd w:id="127"/>
      <w:bookmarkEnd w:id="128"/>
      <w:bookmarkEnd w:id="129"/>
    </w:p>
    <w:p w14:paraId="7D1FD38F" w14:textId="77777777" w:rsidR="0097110C" w:rsidRDefault="0097110C" w:rsidP="007A0836">
      <w:pPr>
        <w:pStyle w:val="Standardowyakapit"/>
      </w:pPr>
      <w:r w:rsidRPr="00F8597F">
        <w:t>This element specifies the borders for the parent paragraph. Each child element shall specify a specific kind of border (left, right, bottom, top, and between).</w:t>
      </w:r>
    </w:p>
    <w:p w14:paraId="5D335267" w14:textId="77777777" w:rsidR="0097110C" w:rsidRDefault="0097110C" w:rsidP="008D009B">
      <w:pPr>
        <w:pStyle w:val="Nagwek4"/>
      </w:pPr>
      <w:bookmarkStart w:id="130" w:name="_Toc133584851"/>
      <w:bookmarkStart w:id="131" w:name="_Toc133671876"/>
      <w:bookmarkStart w:id="132" w:name="_Toc133671705"/>
      <w:bookmarkStart w:id="133" w:name="_Toc140223807"/>
      <w:r w:rsidRPr="003A5561">
        <w:rPr>
          <w:rStyle w:val="NazwaProgramowa"/>
        </w:rPr>
        <w:t>pPr</w:t>
      </w:r>
      <w:r w:rsidRPr="00F8597F">
        <w:t xml:space="preserve"> (Previous Paragraph Properties)</w:t>
      </w:r>
      <w:bookmarkEnd w:id="130"/>
      <w:bookmarkEnd w:id="131"/>
      <w:bookmarkEnd w:id="132"/>
      <w:bookmarkEnd w:id="133"/>
    </w:p>
    <w:p w14:paraId="14ED217F" w14:textId="77777777" w:rsidR="0097110C" w:rsidRDefault="0097110C" w:rsidP="007A0836">
      <w:pPr>
        <w:pStyle w:val="Standardowyakapit"/>
      </w:pPr>
      <w:r w:rsidRPr="00F8597F">
        <w:t>This element specifies a set of paragraph properties which shall be attributed to a revision by a particular author and at a particular time. This element contains the set of properties which have been tracked as a specific set of revisions by one author.</w:t>
      </w:r>
    </w:p>
    <w:p w14:paraId="77BD716B" w14:textId="77777777" w:rsidR="0097110C" w:rsidRDefault="0097110C" w:rsidP="008D009B">
      <w:pPr>
        <w:pStyle w:val="Nagwek4"/>
      </w:pPr>
      <w:bookmarkStart w:id="134" w:name="_Toc133584852"/>
      <w:bookmarkStart w:id="135" w:name="_Toc133671877"/>
      <w:bookmarkStart w:id="136" w:name="_Toc133671706"/>
      <w:bookmarkStart w:id="137" w:name="_Toc140223808"/>
      <w:r w:rsidRPr="003A5561">
        <w:rPr>
          <w:rStyle w:val="NazwaProgramowa"/>
        </w:rPr>
        <w:lastRenderedPageBreak/>
        <w:t>pPr</w:t>
      </w:r>
      <w:r w:rsidRPr="00F8597F">
        <w:t xml:space="preserve"> (Paragraph Properties)</w:t>
      </w:r>
      <w:bookmarkEnd w:id="134"/>
      <w:bookmarkEnd w:id="135"/>
      <w:bookmarkEnd w:id="136"/>
      <w:bookmarkEnd w:id="137"/>
    </w:p>
    <w:p w14:paraId="39B4FE66" w14:textId="77777777" w:rsidR="0097110C" w:rsidRDefault="0097110C" w:rsidP="007A0836">
      <w:pPr>
        <w:pStyle w:val="Standardowyakapit"/>
      </w:pPr>
      <w:r w:rsidRPr="00F8597F">
        <w:t xml:space="preserve">This element specifies a set of paragraph properties which shall be applied to the contents of the parent paragraph after all style/numbering/table properties have been applied to the text. These properties are defined as </w:t>
      </w:r>
      <w:r w:rsidRPr="00F8597F">
        <w:rPr>
          <w:i/>
        </w:rPr>
        <w:t>direct formatting</w:t>
      </w:r>
      <w:r w:rsidRPr="00F8597F">
        <w:t>, since they are directly applied to the paragraph and supersede any formatting from styles.</w:t>
      </w:r>
    </w:p>
    <w:p w14:paraId="7AAD64A0" w14:textId="77777777" w:rsidR="0097110C" w:rsidRDefault="0097110C" w:rsidP="008D009B">
      <w:pPr>
        <w:pStyle w:val="Nagwek4"/>
      </w:pPr>
      <w:bookmarkStart w:id="138" w:name="_Toc133584853"/>
      <w:bookmarkStart w:id="139" w:name="_Toc133671878"/>
      <w:bookmarkStart w:id="140" w:name="_Toc133671707"/>
      <w:bookmarkStart w:id="141" w:name="_Toc140223809"/>
      <w:r w:rsidRPr="003A5561">
        <w:rPr>
          <w:rStyle w:val="NazwaProgramowa"/>
        </w:rPr>
        <w:t>pStyle</w:t>
      </w:r>
      <w:r w:rsidRPr="00F8597F">
        <w:t xml:space="preserve"> (Referenced Paragraph Style)</w:t>
      </w:r>
      <w:bookmarkEnd w:id="138"/>
      <w:bookmarkEnd w:id="139"/>
      <w:bookmarkEnd w:id="140"/>
      <w:bookmarkEnd w:id="141"/>
    </w:p>
    <w:p w14:paraId="68FA5405" w14:textId="77777777" w:rsidR="0097110C" w:rsidRDefault="0097110C" w:rsidP="007A0836">
      <w:pPr>
        <w:pStyle w:val="Standardowyakapit"/>
      </w:pPr>
      <w:r w:rsidRPr="00F8597F">
        <w:t>This element specifies the style ID of the paragraph style which shall be used to format the contents of this paragraph.</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4E90D0D6" w14:textId="77777777" w:rsidTr="006C018C">
        <w:tc>
          <w:tcPr>
            <w:tcW w:w="1895" w:type="dxa"/>
            <w:shd w:val="clear" w:color="auto" w:fill="C0C0C0"/>
          </w:tcPr>
          <w:p w14:paraId="66C8F91B"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70965BD" w14:textId="77777777" w:rsidR="0097110C" w:rsidRPr="00F8597F" w:rsidRDefault="0097110C" w:rsidP="00C62B5E">
            <w:pPr>
              <w:keepNext/>
              <w:jc w:val="center"/>
            </w:pPr>
            <w:r w:rsidRPr="00F8597F">
              <w:rPr>
                <w:b/>
              </w:rPr>
              <w:t xml:space="preserve">Description </w:t>
            </w:r>
          </w:p>
        </w:tc>
      </w:tr>
      <w:tr w:rsidR="0097110C" w:rsidRPr="00F8597F" w14:paraId="6BC7F7DB" w14:textId="77777777" w:rsidTr="006C018C">
        <w:tc>
          <w:tcPr>
            <w:tcW w:w="1895" w:type="dxa"/>
          </w:tcPr>
          <w:p w14:paraId="24A87F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02FE2B18" w14:textId="31A700F7" w:rsidR="0097110C" w:rsidRPr="00F8597F" w:rsidRDefault="0097110C" w:rsidP="007B262C">
            <w:pPr>
              <w:pStyle w:val="Standardowyakapit"/>
            </w:pPr>
            <w:r w:rsidRPr="00F8597F">
              <w:t xml:space="preserve">Specifies that its contents contain a string. </w:t>
            </w:r>
          </w:p>
        </w:tc>
      </w:tr>
    </w:tbl>
    <w:p w14:paraId="03DD4E38" w14:textId="77777777" w:rsidR="0097110C" w:rsidRDefault="0097110C" w:rsidP="008D009B">
      <w:pPr>
        <w:pStyle w:val="Nagwek4"/>
      </w:pPr>
      <w:bookmarkStart w:id="142" w:name="_Toc133584854"/>
      <w:bookmarkStart w:id="143" w:name="_Toc133671879"/>
      <w:bookmarkStart w:id="144" w:name="_Toc133671708"/>
      <w:bookmarkStart w:id="145" w:name="_Toc140223810"/>
      <w:r w:rsidRPr="00F8597F">
        <w:t>right (Right Paragraph Border)</w:t>
      </w:r>
      <w:bookmarkEnd w:id="142"/>
      <w:bookmarkEnd w:id="143"/>
      <w:bookmarkEnd w:id="144"/>
      <w:bookmarkEnd w:id="145"/>
    </w:p>
    <w:p w14:paraId="5C0E7A2E" w14:textId="77777777" w:rsidR="0097110C" w:rsidRDefault="0097110C" w:rsidP="007A0836">
      <w:pPr>
        <w:pStyle w:val="Standardowyakapit"/>
      </w:pPr>
      <w:r w:rsidRPr="00F8597F">
        <w:t>This element specifies the border which shall be displayed on the right side of the page around the specified paragraph. This shall not change based on the paragraph direction.</w:t>
      </w:r>
    </w:p>
    <w:p w14:paraId="23FE73CB" w14:textId="77777777" w:rsidR="0097110C" w:rsidRDefault="0097110C" w:rsidP="008D009B">
      <w:pPr>
        <w:pStyle w:val="Nagwek4"/>
      </w:pPr>
      <w:bookmarkStart w:id="146" w:name="_Toc133584855"/>
      <w:bookmarkStart w:id="147" w:name="_Toc133671880"/>
      <w:bookmarkStart w:id="148" w:name="_Toc133671709"/>
      <w:bookmarkStart w:id="149" w:name="_Toc140223811"/>
      <w:r w:rsidRPr="003A5561">
        <w:rPr>
          <w:rStyle w:val="NazwaProgramowa"/>
        </w:rPr>
        <w:t>rPr</w:t>
      </w:r>
      <w:r w:rsidRPr="00F8597F">
        <w:t xml:space="preserve"> (Run Properties for the Paragraph Mark)</w:t>
      </w:r>
      <w:bookmarkEnd w:id="146"/>
      <w:bookmarkEnd w:id="147"/>
      <w:bookmarkEnd w:id="148"/>
      <w:bookmarkEnd w:id="149"/>
    </w:p>
    <w:p w14:paraId="73ACFC3F" w14:textId="77777777" w:rsidR="0097110C" w:rsidRDefault="0097110C" w:rsidP="007A0836">
      <w:pPr>
        <w:pStyle w:val="Standardowyakapit"/>
      </w:pPr>
      <w:r w:rsidRPr="00F8597F">
        <w:t>This element specifies the set of run properties applied to the glyph used to represent the physical location of the paragraph mark for this paragraph. This paragraph mark, being a physical character in the document, can be formatted, and therefore shall be capable of representing this formatting like any other character in the document.</w:t>
      </w:r>
    </w:p>
    <w:p w14:paraId="34376896" w14:textId="77777777" w:rsidR="0097110C" w:rsidRDefault="0097110C" w:rsidP="008D009B">
      <w:pPr>
        <w:pStyle w:val="Nagwek4"/>
      </w:pPr>
      <w:bookmarkStart w:id="150" w:name="_Toc133584856"/>
      <w:bookmarkStart w:id="151" w:name="_Toc133671881"/>
      <w:bookmarkStart w:id="152" w:name="_Toc133671710"/>
      <w:bookmarkStart w:id="153" w:name="_Toc140223812"/>
      <w:r w:rsidRPr="003A5561">
        <w:rPr>
          <w:rStyle w:val="NazwaProgramowa"/>
        </w:rPr>
        <w:t>rPr</w:t>
      </w:r>
      <w:r w:rsidRPr="00F8597F">
        <w:t xml:space="preserve"> (Previous Run Properties for the Paragraph Mark)</w:t>
      </w:r>
      <w:bookmarkEnd w:id="150"/>
      <w:bookmarkEnd w:id="151"/>
      <w:bookmarkEnd w:id="152"/>
      <w:bookmarkEnd w:id="153"/>
    </w:p>
    <w:p w14:paraId="4CB4100B" w14:textId="77777777" w:rsidR="0097110C" w:rsidRDefault="0097110C" w:rsidP="007A0836">
      <w:pPr>
        <w:pStyle w:val="Standardowyakapit"/>
      </w:pPr>
      <w:r w:rsidRPr="00F8597F">
        <w:t>This element specifies a set of run properties applied to the glyph used to represent the physical location of the paragraph mark for this paragraph which shall be attributed to a revision by a particular author and at a particular time. This element contains the set of properties which have been tracked as a specific set of revisions by one author.</w:t>
      </w:r>
    </w:p>
    <w:p w14:paraId="7A87BD9A" w14:textId="77777777" w:rsidR="0097110C" w:rsidRDefault="0097110C" w:rsidP="008D009B">
      <w:pPr>
        <w:pStyle w:val="Nagwek4"/>
      </w:pPr>
      <w:bookmarkStart w:id="154" w:name="_Toc133584857"/>
      <w:bookmarkStart w:id="155" w:name="_Toc133671882"/>
      <w:bookmarkStart w:id="156" w:name="_Toc133671711"/>
      <w:bookmarkStart w:id="157" w:name="_Toc140223813"/>
      <w:r w:rsidRPr="003A5561">
        <w:rPr>
          <w:rStyle w:val="NazwaProgramowa"/>
        </w:rPr>
        <w:t>shd</w:t>
      </w:r>
      <w:r w:rsidRPr="00F8597F">
        <w:t xml:space="preserve"> (Paragraph Shading)</w:t>
      </w:r>
      <w:bookmarkEnd w:id="154"/>
      <w:bookmarkEnd w:id="155"/>
      <w:bookmarkEnd w:id="156"/>
      <w:bookmarkEnd w:id="157"/>
    </w:p>
    <w:p w14:paraId="4481BA27" w14:textId="77777777" w:rsidR="0097110C" w:rsidRDefault="0097110C" w:rsidP="007A0836">
      <w:pPr>
        <w:pStyle w:val="Standardowyakapit"/>
      </w:pPr>
      <w:r w:rsidRPr="00F8597F">
        <w:t>This element specifies the shading applied to the contents of the paragraph.</w:t>
      </w:r>
    </w:p>
    <w:p w14:paraId="7DB1B37B" w14:textId="77777777" w:rsidR="0097110C" w:rsidRDefault="0097110C" w:rsidP="008D009B">
      <w:pPr>
        <w:pStyle w:val="Nagwek4"/>
      </w:pPr>
      <w:bookmarkStart w:id="158" w:name="_Toc133584858"/>
      <w:bookmarkStart w:id="159" w:name="_Toc133671883"/>
      <w:bookmarkStart w:id="160" w:name="_Toc133671712"/>
      <w:bookmarkStart w:id="161" w:name="_Toc140223814"/>
      <w:r w:rsidRPr="003A5561">
        <w:rPr>
          <w:rStyle w:val="NazwaProgramowa"/>
        </w:rPr>
        <w:t>snapToGrid</w:t>
      </w:r>
      <w:r w:rsidRPr="00F8597F">
        <w:t xml:space="preserve"> (Use Document Grid Settings for Inter-Line Paragraph Spacing)</w:t>
      </w:r>
      <w:bookmarkEnd w:id="158"/>
      <w:bookmarkEnd w:id="159"/>
      <w:bookmarkEnd w:id="160"/>
      <w:bookmarkEnd w:id="161"/>
    </w:p>
    <w:p w14:paraId="5CAF9D9A" w14:textId="152555D5" w:rsidR="0097110C" w:rsidRDefault="0097110C" w:rsidP="00DF312D">
      <w:pPr>
        <w:pStyle w:val="Standardowyakapit"/>
      </w:pPr>
      <w:r w:rsidRPr="00F8597F">
        <w:t xml:space="preserve">This element specifies whether the current paragraph should use the document grid lines per page settings defined in the </w:t>
      </w:r>
      <w:r w:rsidRPr="003A5561">
        <w:rPr>
          <w:rStyle w:val="NazwaProgramowa"/>
        </w:rPr>
        <w:t>docGrid</w:t>
      </w:r>
      <w:r w:rsidRPr="00F8597F">
        <w:t xml:space="preserve"> element</w:t>
      </w:r>
    </w:p>
    <w:p w14:paraId="2C86888D" w14:textId="77777777" w:rsidR="00DF312D" w:rsidRDefault="00DF312D" w:rsidP="00DF312D">
      <w:pPr>
        <w:pStyle w:val="Nagwek4"/>
      </w:pPr>
      <w:bookmarkStart w:id="162" w:name="_Toc133584859"/>
      <w:bookmarkStart w:id="163" w:name="_Toc133671884"/>
      <w:bookmarkStart w:id="164" w:name="_Toc133671713"/>
      <w:bookmarkStart w:id="165" w:name="_Toc140830507"/>
      <w:r w:rsidRPr="00F8597F">
        <w:t>spacing (Spacing Between Lines and Above/Below Paragraph)</w:t>
      </w:r>
      <w:bookmarkEnd w:id="162"/>
      <w:bookmarkEnd w:id="163"/>
      <w:bookmarkEnd w:id="164"/>
      <w:bookmarkEnd w:id="165"/>
    </w:p>
    <w:p w14:paraId="583E0F0F" w14:textId="77777777" w:rsidR="0097110C" w:rsidRDefault="0097110C" w:rsidP="007A0836">
      <w:pPr>
        <w:pStyle w:val="Standardowyakapit"/>
      </w:pPr>
      <w:r w:rsidRPr="00F8597F">
        <w:t>This element specifies the inter-line and inter-paragraph spacing which shall be applied to the contents of this paragraph when it is displayed by a consum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41"/>
        <w:gridCol w:w="7021"/>
      </w:tblGrid>
      <w:tr w:rsidR="0097110C" w:rsidRPr="00F8597F" w14:paraId="503CE7AA" w14:textId="77777777" w:rsidTr="006C018C">
        <w:tc>
          <w:tcPr>
            <w:tcW w:w="2041" w:type="dxa"/>
            <w:shd w:val="clear" w:color="auto" w:fill="C0C0C0"/>
          </w:tcPr>
          <w:p w14:paraId="6ED071D4" w14:textId="77777777" w:rsidR="0097110C" w:rsidRPr="00F8597F" w:rsidRDefault="0097110C" w:rsidP="00C62B5E">
            <w:pPr>
              <w:keepNext/>
              <w:ind w:left="38"/>
              <w:jc w:val="center"/>
            </w:pPr>
            <w:r w:rsidRPr="00F8597F">
              <w:rPr>
                <w:b/>
              </w:rPr>
              <w:t xml:space="preserve">Attributes </w:t>
            </w:r>
          </w:p>
        </w:tc>
        <w:tc>
          <w:tcPr>
            <w:tcW w:w="7021" w:type="dxa"/>
            <w:shd w:val="clear" w:color="auto" w:fill="C0C0C0"/>
          </w:tcPr>
          <w:p w14:paraId="4DABBB4A" w14:textId="77777777" w:rsidR="0097110C" w:rsidRPr="00F8597F" w:rsidRDefault="0097110C" w:rsidP="00C62B5E">
            <w:pPr>
              <w:keepNext/>
              <w:ind w:left="36"/>
              <w:jc w:val="center"/>
            </w:pPr>
            <w:r w:rsidRPr="00F8597F">
              <w:rPr>
                <w:b/>
              </w:rPr>
              <w:t xml:space="preserve">Description </w:t>
            </w:r>
          </w:p>
        </w:tc>
      </w:tr>
      <w:tr w:rsidR="0097110C" w:rsidRPr="00F8597F" w14:paraId="7F77D151" w14:textId="77777777" w:rsidTr="006C018C">
        <w:tc>
          <w:tcPr>
            <w:tcW w:w="2041" w:type="dxa"/>
          </w:tcPr>
          <w:p w14:paraId="4B9040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 </w:t>
            </w:r>
            <w:r w:rsidRPr="00F8597F">
              <w:t xml:space="preserve">(Spacing Below Paragraph) </w:t>
            </w:r>
          </w:p>
        </w:tc>
        <w:tc>
          <w:tcPr>
            <w:tcW w:w="7021" w:type="dxa"/>
          </w:tcPr>
          <w:p w14:paraId="481C445F" w14:textId="54F9B0E5" w:rsidR="0097110C" w:rsidRPr="00F8597F" w:rsidRDefault="0097110C" w:rsidP="00CB7939">
            <w:pPr>
              <w:pStyle w:val="Standardowyakapit"/>
            </w:pPr>
            <w:r w:rsidRPr="00F8597F">
              <w:t xml:space="preserve">Specifies the spacing that should be added after the last line in this paragraph in the document in absolute units. </w:t>
            </w:r>
          </w:p>
        </w:tc>
      </w:tr>
      <w:tr w:rsidR="0097110C" w:rsidRPr="00F8597F" w14:paraId="22E15E99" w14:textId="77777777" w:rsidTr="006C018C">
        <w:tc>
          <w:tcPr>
            <w:tcW w:w="2041" w:type="dxa"/>
          </w:tcPr>
          <w:p w14:paraId="32A604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Autospacing </w:t>
            </w:r>
            <w:r w:rsidRPr="00F8597F">
              <w:t xml:space="preserve">(Automatically Determine </w:t>
            </w:r>
            <w:r w:rsidRPr="00F8597F">
              <w:lastRenderedPageBreak/>
              <w:t xml:space="preserve">Spacing Below Paragraph) </w:t>
            </w:r>
          </w:p>
        </w:tc>
        <w:tc>
          <w:tcPr>
            <w:tcW w:w="7021" w:type="dxa"/>
          </w:tcPr>
          <w:p w14:paraId="4217B757" w14:textId="3E79777A" w:rsidR="0097110C" w:rsidRPr="00F8597F" w:rsidRDefault="0097110C" w:rsidP="00CB7939">
            <w:pPr>
              <w:pStyle w:val="Standardowyakapit"/>
            </w:pPr>
            <w:r w:rsidRPr="00F8597F">
              <w:lastRenderedPageBreak/>
              <w:t xml:space="preserve">Specifies whether a consumer shall automatically determine the spacing after this paragraph based on its contents. </w:t>
            </w:r>
          </w:p>
        </w:tc>
      </w:tr>
      <w:tr w:rsidR="0097110C" w:rsidRPr="00F8597F" w14:paraId="196F719D" w14:textId="77777777" w:rsidTr="006C018C">
        <w:tblPrEx>
          <w:tblCellMar>
            <w:top w:w="86" w:type="dxa"/>
          </w:tblCellMar>
        </w:tblPrEx>
        <w:tc>
          <w:tcPr>
            <w:tcW w:w="2041" w:type="dxa"/>
          </w:tcPr>
          <w:p w14:paraId="3AF6CC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Lines </w:t>
            </w:r>
            <w:r w:rsidRPr="00F8597F">
              <w:t xml:space="preserve">(Spacing Below Paragraph in Line Units) </w:t>
            </w:r>
          </w:p>
        </w:tc>
        <w:tc>
          <w:tcPr>
            <w:tcW w:w="7021" w:type="dxa"/>
          </w:tcPr>
          <w:p w14:paraId="60B84D04" w14:textId="78897D11" w:rsidR="0097110C" w:rsidRPr="00F8597F" w:rsidRDefault="0097110C" w:rsidP="00CB7939">
            <w:pPr>
              <w:pStyle w:val="Standardowyakapit"/>
            </w:pPr>
            <w:r w:rsidRPr="00F8597F">
              <w:t xml:space="preserve">Specifies the spacing that should be added after the last line in this paragraph in the document in line units. </w:t>
            </w:r>
          </w:p>
        </w:tc>
      </w:tr>
      <w:tr w:rsidR="0097110C" w:rsidRPr="00F8597F" w14:paraId="48923423" w14:textId="77777777" w:rsidTr="006C018C">
        <w:tblPrEx>
          <w:tblCellMar>
            <w:top w:w="86" w:type="dxa"/>
          </w:tblCellMar>
        </w:tblPrEx>
        <w:tc>
          <w:tcPr>
            <w:tcW w:w="2041" w:type="dxa"/>
          </w:tcPr>
          <w:p w14:paraId="636661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fore </w:t>
            </w:r>
            <w:r w:rsidRPr="00F8597F">
              <w:t xml:space="preserve">(Spacing Above Paragraph) </w:t>
            </w:r>
          </w:p>
        </w:tc>
        <w:tc>
          <w:tcPr>
            <w:tcW w:w="7021" w:type="dxa"/>
          </w:tcPr>
          <w:p w14:paraId="2C1F51CF" w14:textId="3941D3E3" w:rsidR="0097110C" w:rsidRPr="00F8597F" w:rsidRDefault="0097110C" w:rsidP="00CB7939">
            <w:pPr>
              <w:pStyle w:val="Standardowyakapit"/>
            </w:pPr>
            <w:r w:rsidRPr="00F8597F">
              <w:t xml:space="preserve">Specifies the spacing that should be added above the first line in this paragraph in the document in absolute units. </w:t>
            </w:r>
          </w:p>
        </w:tc>
      </w:tr>
      <w:tr w:rsidR="0097110C" w:rsidRPr="00F8597F" w14:paraId="79CC97A0" w14:textId="77777777" w:rsidTr="006C018C">
        <w:tc>
          <w:tcPr>
            <w:tcW w:w="2041" w:type="dxa"/>
          </w:tcPr>
          <w:p w14:paraId="2BE6F6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foreAutospacing </w:t>
            </w:r>
            <w:r w:rsidRPr="00F8597F">
              <w:t xml:space="preserve">(Automatically Determine Spacing Above Paragraph) </w:t>
            </w:r>
          </w:p>
        </w:tc>
        <w:tc>
          <w:tcPr>
            <w:tcW w:w="7021" w:type="dxa"/>
          </w:tcPr>
          <w:p w14:paraId="2566F4DD" w14:textId="1453B7A4" w:rsidR="0097110C" w:rsidRPr="00F8597F" w:rsidRDefault="0097110C" w:rsidP="00CB7939">
            <w:pPr>
              <w:pStyle w:val="Standardowyakapit"/>
            </w:pPr>
            <w:r w:rsidRPr="00F8597F">
              <w:t xml:space="preserve">Specifies whether a consumer shall automatically determine the spacing before this paragraph based on its contents. </w:t>
            </w:r>
          </w:p>
        </w:tc>
      </w:tr>
      <w:tr w:rsidR="0097110C" w:rsidRPr="00F8597F" w14:paraId="53225AE4" w14:textId="77777777" w:rsidTr="006C018C">
        <w:tc>
          <w:tcPr>
            <w:tcW w:w="2041" w:type="dxa"/>
          </w:tcPr>
          <w:p w14:paraId="38E1D10F" w14:textId="77777777" w:rsidR="0097110C" w:rsidRPr="003A5561" w:rsidRDefault="0097110C" w:rsidP="00C62B5E">
            <w:pPr>
              <w:pStyle w:val="Standardowyakapit"/>
              <w:jc w:val="left"/>
              <w:rPr>
                <w:rStyle w:val="NazwaProgramowa"/>
              </w:rPr>
            </w:pPr>
            <w:r w:rsidRPr="00C62B5E">
              <w:rPr>
                <w:rStyle w:val="NazwaProgramowa"/>
                <w:rFonts w:ascii="Calibri" w:hAnsi="Calibri" w:cs="Calibri"/>
                <w:lang w:val="en-AU"/>
              </w:rPr>
              <w:t xml:space="preserve">beforeLines </w:t>
            </w:r>
            <w:r w:rsidRPr="00F8597F">
              <w:t>(Spacing Above Paragraph in Line Units)</w:t>
            </w:r>
          </w:p>
        </w:tc>
        <w:tc>
          <w:tcPr>
            <w:tcW w:w="7021" w:type="dxa"/>
          </w:tcPr>
          <w:p w14:paraId="0A720479" w14:textId="55B51D8F" w:rsidR="0097110C" w:rsidRPr="00F8597F" w:rsidRDefault="0097110C" w:rsidP="00CB7939">
            <w:pPr>
              <w:pStyle w:val="Standardowyakapit"/>
            </w:pPr>
            <w:r w:rsidRPr="00F8597F">
              <w:t>Specifies the spacing that should be added before the first line in this paragraph in the document in line units.</w:t>
            </w:r>
          </w:p>
        </w:tc>
      </w:tr>
      <w:tr w:rsidR="0097110C" w:rsidRPr="00F8597F" w14:paraId="537FBE9F" w14:textId="77777777" w:rsidTr="006C018C">
        <w:tblPrEx>
          <w:tblCellMar>
            <w:top w:w="86" w:type="dxa"/>
          </w:tblCellMar>
        </w:tblPrEx>
        <w:tc>
          <w:tcPr>
            <w:tcW w:w="2041" w:type="dxa"/>
          </w:tcPr>
          <w:p w14:paraId="6805BA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 </w:t>
            </w:r>
            <w:r w:rsidRPr="00F8597F">
              <w:t xml:space="preserve">(Spacing Between Lines in Paragraph) </w:t>
            </w:r>
          </w:p>
        </w:tc>
        <w:tc>
          <w:tcPr>
            <w:tcW w:w="7021" w:type="dxa"/>
          </w:tcPr>
          <w:p w14:paraId="1F9C8AA6" w14:textId="61C408E8" w:rsidR="0097110C" w:rsidRPr="00F8597F" w:rsidRDefault="0097110C" w:rsidP="00CB7939">
            <w:pPr>
              <w:pStyle w:val="Standardowyakapit"/>
            </w:pPr>
            <w:r w:rsidRPr="00F8597F">
              <w:t>This attribute specifies the amount of vertical spacing between lines of text within this paragraph.</w:t>
            </w:r>
          </w:p>
        </w:tc>
      </w:tr>
      <w:tr w:rsidR="0097110C" w:rsidRPr="00F8597F" w14:paraId="6E572CD9" w14:textId="77777777" w:rsidTr="006C018C">
        <w:tblPrEx>
          <w:tblCellMar>
            <w:top w:w="86" w:type="dxa"/>
          </w:tblCellMar>
        </w:tblPrEx>
        <w:tc>
          <w:tcPr>
            <w:tcW w:w="2041" w:type="dxa"/>
          </w:tcPr>
          <w:p w14:paraId="66C0BC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Rule </w:t>
            </w:r>
            <w:r w:rsidRPr="00F8597F">
              <w:t xml:space="preserve">(Spacing Between Lines) </w:t>
            </w:r>
          </w:p>
        </w:tc>
        <w:tc>
          <w:tcPr>
            <w:tcW w:w="7021" w:type="dxa"/>
          </w:tcPr>
          <w:p w14:paraId="1662FB80" w14:textId="03C4704B" w:rsidR="0097110C" w:rsidRPr="00F8597F" w:rsidRDefault="0097110C" w:rsidP="00CB7939">
            <w:pPr>
              <w:pStyle w:val="Standardowyakapit"/>
            </w:pPr>
            <w:r w:rsidRPr="00F8597F">
              <w:t xml:space="preserve">Specifies how the spacing between lines is calculated as stored in the </w:t>
            </w:r>
            <w:r w:rsidRPr="00F8597F">
              <w:rPr>
                <w:rFonts w:ascii="Cambria" w:eastAsia="Cambria" w:hAnsi="Cambria" w:cs="Cambria"/>
              </w:rPr>
              <w:t>line</w:t>
            </w:r>
            <w:r w:rsidRPr="00F8597F">
              <w:t xml:space="preserve"> attribute. </w:t>
            </w:r>
          </w:p>
        </w:tc>
      </w:tr>
    </w:tbl>
    <w:p w14:paraId="428A4837" w14:textId="77777777" w:rsidR="0097110C" w:rsidRDefault="0097110C" w:rsidP="008D009B">
      <w:pPr>
        <w:pStyle w:val="Nagwek4"/>
      </w:pPr>
      <w:bookmarkStart w:id="166" w:name="_Toc133584860"/>
      <w:bookmarkStart w:id="167" w:name="_Toc133671885"/>
      <w:bookmarkStart w:id="168" w:name="_Toc133671714"/>
      <w:bookmarkStart w:id="169" w:name="_Toc140223816"/>
      <w:r w:rsidRPr="00477878">
        <w:rPr>
          <w:rStyle w:val="NazwaProgramowa"/>
        </w:rPr>
        <w:t>suppressAutoHyphens</w:t>
      </w:r>
      <w:r w:rsidRPr="00F8597F">
        <w:t xml:space="preserve"> (Suppress Hyphenation for Paragraph)</w:t>
      </w:r>
      <w:bookmarkEnd w:id="166"/>
      <w:bookmarkEnd w:id="167"/>
      <w:bookmarkEnd w:id="168"/>
      <w:bookmarkEnd w:id="169"/>
    </w:p>
    <w:p w14:paraId="4E014E35" w14:textId="3206AF1B" w:rsidR="0097110C" w:rsidRDefault="0097110C" w:rsidP="007A0836">
      <w:pPr>
        <w:pStyle w:val="Standardowyakapit"/>
      </w:pPr>
      <w:r w:rsidRPr="00F8597F">
        <w:t xml:space="preserve">This element specifies whether any hyphenation shall be performed on this paragraph by the consumer when requested using the </w:t>
      </w:r>
      <w:r w:rsidRPr="00477878">
        <w:rPr>
          <w:rStyle w:val="NazwaProgramowa"/>
        </w:rPr>
        <w:t>autoHyphenation</w:t>
      </w:r>
      <w:r w:rsidRPr="00F8597F">
        <w:t xml:space="preserve"> element in the document's settings. This element specifies whether the current paragraph should be exempted from any hyphenation which is applied by the consumer on this document.</w:t>
      </w:r>
    </w:p>
    <w:p w14:paraId="6E5E508C" w14:textId="77777777" w:rsidR="0097110C" w:rsidRDefault="0097110C" w:rsidP="008D009B">
      <w:pPr>
        <w:pStyle w:val="Nagwek4"/>
      </w:pPr>
      <w:bookmarkStart w:id="170" w:name="_Toc133584861"/>
      <w:bookmarkStart w:id="171" w:name="_Toc133671886"/>
      <w:bookmarkStart w:id="172" w:name="_Toc133671715"/>
      <w:bookmarkStart w:id="173" w:name="_Toc140223817"/>
      <w:r w:rsidRPr="00477878">
        <w:rPr>
          <w:rStyle w:val="NazwaProgramowa"/>
        </w:rPr>
        <w:t>suppressLineNumbers</w:t>
      </w:r>
      <w:r w:rsidRPr="00F8597F">
        <w:t xml:space="preserve"> (Suppress Line Numbers for Paragraph)</w:t>
      </w:r>
      <w:bookmarkEnd w:id="170"/>
      <w:bookmarkEnd w:id="171"/>
      <w:bookmarkEnd w:id="172"/>
      <w:bookmarkEnd w:id="173"/>
    </w:p>
    <w:p w14:paraId="76F9D613" w14:textId="457879C6" w:rsidR="0097110C" w:rsidRDefault="0097110C" w:rsidP="00DF312D">
      <w:pPr>
        <w:pStyle w:val="Standardowyakapit"/>
      </w:pPr>
      <w:r w:rsidRPr="00F8597F">
        <w:t xml:space="preserve">This element specifies whether line numbers shall be calculated for lines in this paragraph by the consumer when line numbering is requested using the </w:t>
      </w:r>
      <w:r w:rsidRPr="00477878">
        <w:rPr>
          <w:rStyle w:val="NazwaProgramowa"/>
        </w:rPr>
        <w:t>lnNumType</w:t>
      </w:r>
      <w:r w:rsidRPr="00F8597F">
        <w:t xml:space="preserve"> element</w:t>
      </w:r>
    </w:p>
    <w:p w14:paraId="4447F40D" w14:textId="77777777" w:rsidR="00DF312D" w:rsidRDefault="00DF312D" w:rsidP="00DF312D">
      <w:pPr>
        <w:pStyle w:val="Nagwek4"/>
      </w:pPr>
      <w:bookmarkStart w:id="174" w:name="_Toc133584862"/>
      <w:bookmarkStart w:id="175" w:name="_Toc133671887"/>
      <w:bookmarkStart w:id="176" w:name="_Toc133671716"/>
      <w:bookmarkStart w:id="177" w:name="_Toc140830510"/>
      <w:r w:rsidRPr="00477878">
        <w:rPr>
          <w:rStyle w:val="NazwaProgramowa"/>
        </w:rPr>
        <w:t>suppressOverlap</w:t>
      </w:r>
      <w:r w:rsidRPr="00F8597F">
        <w:t xml:space="preserve"> (Prevent Text Frames From Overlapping)</w:t>
      </w:r>
      <w:bookmarkEnd w:id="174"/>
      <w:bookmarkEnd w:id="175"/>
      <w:bookmarkEnd w:id="176"/>
      <w:bookmarkEnd w:id="177"/>
    </w:p>
    <w:p w14:paraId="69968408" w14:textId="77777777" w:rsidR="0097110C" w:rsidRDefault="0097110C" w:rsidP="007A0836">
      <w:pPr>
        <w:pStyle w:val="Standardowyakapit"/>
      </w:pPr>
      <w:r w:rsidRPr="00F8597F">
        <w:t>This element specifies whether a text frame which intersects another text frame at display time shall be allowed to overlap the contents of the other text frame. If a text frame cannot overlap other text frames, it shall be repositioned when displayed to prevent this overlap as needed.</w:t>
      </w:r>
    </w:p>
    <w:p w14:paraId="48D6428B" w14:textId="77777777" w:rsidR="0097110C" w:rsidRDefault="0097110C" w:rsidP="008D009B">
      <w:pPr>
        <w:pStyle w:val="Nagwek4"/>
      </w:pPr>
      <w:bookmarkStart w:id="178" w:name="_Toc133584863"/>
      <w:bookmarkStart w:id="179" w:name="_Toc133671888"/>
      <w:bookmarkStart w:id="180" w:name="_Toc133671717"/>
      <w:bookmarkStart w:id="181" w:name="_Toc140223819"/>
      <w:r w:rsidRPr="00477878">
        <w:rPr>
          <w:rStyle w:val="NazwaProgramowa"/>
        </w:rPr>
        <w:t>tab</w:t>
      </w:r>
      <w:r w:rsidRPr="00F8597F">
        <w:t xml:space="preserve"> (Custom Tab Stop)</w:t>
      </w:r>
      <w:bookmarkEnd w:id="178"/>
      <w:bookmarkEnd w:id="179"/>
      <w:bookmarkEnd w:id="180"/>
      <w:bookmarkEnd w:id="181"/>
    </w:p>
    <w:p w14:paraId="5EC3AFAE" w14:textId="77777777" w:rsidR="0097110C" w:rsidRDefault="0097110C" w:rsidP="007A0836">
      <w:pPr>
        <w:pStyle w:val="Standardowyakapit"/>
      </w:pPr>
      <w:r w:rsidRPr="00F8597F">
        <w:t xml:space="preserve">This element specifies a single custom tab stop defined within a set of paragraph properties in a document. A tab stop location shall always be measured relative to the leading edge of the </w:t>
      </w:r>
      <w:r w:rsidRPr="00F8597F">
        <w:lastRenderedPageBreak/>
        <w:t>paragraph in which it is used (that is, the left edge for a left-to-right paragraph, and the right edge for a right-to-lef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2"/>
        <w:gridCol w:w="7170"/>
      </w:tblGrid>
      <w:tr w:rsidR="0097110C" w:rsidRPr="00F8597F" w14:paraId="52A8F3FB" w14:textId="77777777" w:rsidTr="00CB7939">
        <w:tc>
          <w:tcPr>
            <w:tcW w:w="1892" w:type="dxa"/>
            <w:shd w:val="clear" w:color="auto" w:fill="C0C0C0"/>
          </w:tcPr>
          <w:p w14:paraId="52F62422" w14:textId="77777777" w:rsidR="0097110C" w:rsidRPr="00F8597F" w:rsidRDefault="0097110C" w:rsidP="00C62B5E">
            <w:pPr>
              <w:keepNext/>
              <w:ind w:right="35"/>
              <w:jc w:val="center"/>
            </w:pPr>
            <w:r w:rsidRPr="00F8597F">
              <w:rPr>
                <w:b/>
              </w:rPr>
              <w:t xml:space="preserve">Attributes </w:t>
            </w:r>
          </w:p>
        </w:tc>
        <w:tc>
          <w:tcPr>
            <w:tcW w:w="7170" w:type="dxa"/>
            <w:shd w:val="clear" w:color="auto" w:fill="C0C0C0"/>
          </w:tcPr>
          <w:p w14:paraId="47D50837" w14:textId="77777777" w:rsidR="0097110C" w:rsidRPr="00F8597F" w:rsidRDefault="0097110C" w:rsidP="00C62B5E">
            <w:pPr>
              <w:keepNext/>
              <w:ind w:right="37"/>
              <w:jc w:val="center"/>
            </w:pPr>
            <w:r w:rsidRPr="00F8597F">
              <w:rPr>
                <w:b/>
              </w:rPr>
              <w:t xml:space="preserve">Description </w:t>
            </w:r>
          </w:p>
        </w:tc>
      </w:tr>
      <w:tr w:rsidR="0097110C" w:rsidRPr="00F8597F" w14:paraId="56D91A71" w14:textId="77777777" w:rsidTr="00CB7939">
        <w:tc>
          <w:tcPr>
            <w:tcW w:w="1892" w:type="dxa"/>
          </w:tcPr>
          <w:p w14:paraId="36A4C1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ader </w:t>
            </w:r>
            <w:r w:rsidRPr="00F8597F">
              <w:t xml:space="preserve">(Tab Leader Character) </w:t>
            </w:r>
          </w:p>
        </w:tc>
        <w:tc>
          <w:tcPr>
            <w:tcW w:w="7170" w:type="dxa"/>
          </w:tcPr>
          <w:p w14:paraId="00123DCA" w14:textId="04962B46" w:rsidR="0097110C" w:rsidRPr="00F8597F" w:rsidRDefault="0097110C" w:rsidP="00CB7939">
            <w:pPr>
              <w:pStyle w:val="Standardowyakapit"/>
            </w:pPr>
            <w:r w:rsidRPr="00F8597F">
              <w:t xml:space="preserve">Specifies the character which shall be used to fill in the space created by a tab which ends at this custom tab stop. This character shall be repeated as required to completely fill the tab spacing generated by the tab character. </w:t>
            </w:r>
          </w:p>
        </w:tc>
      </w:tr>
      <w:tr w:rsidR="0097110C" w:rsidRPr="00F8597F" w14:paraId="3F7A6DE9" w14:textId="77777777" w:rsidTr="00CB7939">
        <w:tc>
          <w:tcPr>
            <w:tcW w:w="1892" w:type="dxa"/>
          </w:tcPr>
          <w:p w14:paraId="61D833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s </w:t>
            </w:r>
            <w:r w:rsidRPr="00F8597F">
              <w:t xml:space="preserve">(Tab Stop Position) </w:t>
            </w:r>
          </w:p>
        </w:tc>
        <w:tc>
          <w:tcPr>
            <w:tcW w:w="7170" w:type="dxa"/>
          </w:tcPr>
          <w:p w14:paraId="16D68A0A" w14:textId="5DF3F61E" w:rsidR="0097110C" w:rsidRPr="00F8597F" w:rsidRDefault="0097110C" w:rsidP="00CB7939">
            <w:pPr>
              <w:pStyle w:val="Standardowyakapit"/>
            </w:pPr>
            <w:r w:rsidRPr="00F8597F">
              <w:t xml:space="preserve">Specifies the position of the current custom tab stop with respect to the current page margins. </w:t>
            </w:r>
          </w:p>
        </w:tc>
      </w:tr>
      <w:tr w:rsidR="0097110C" w:rsidRPr="00F8597F" w14:paraId="0CA30A31" w14:textId="77777777" w:rsidTr="00CB7939">
        <w:tc>
          <w:tcPr>
            <w:tcW w:w="1892" w:type="dxa"/>
          </w:tcPr>
          <w:p w14:paraId="56D75A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b Stop Type) </w:t>
            </w:r>
          </w:p>
        </w:tc>
        <w:tc>
          <w:tcPr>
            <w:tcW w:w="7170" w:type="dxa"/>
          </w:tcPr>
          <w:p w14:paraId="6681623F" w14:textId="68ED4ABF" w:rsidR="0097110C" w:rsidRPr="00F8597F" w:rsidRDefault="0097110C" w:rsidP="00CB7939">
            <w:pPr>
              <w:pStyle w:val="Standardowyakapit"/>
            </w:pPr>
            <w:r w:rsidRPr="00F8597F">
              <w:t>Specifies the style of custom tab stop, which determines the behavior of the tab stop and the alignment which shall be applied to text entered at the current custom tab stop.</w:t>
            </w:r>
          </w:p>
        </w:tc>
      </w:tr>
    </w:tbl>
    <w:p w14:paraId="0667A89F" w14:textId="77777777" w:rsidR="0097110C" w:rsidRDefault="0097110C" w:rsidP="008D009B">
      <w:pPr>
        <w:pStyle w:val="Nagwek4"/>
      </w:pPr>
      <w:bookmarkStart w:id="182" w:name="_Toc133584864"/>
      <w:bookmarkStart w:id="183" w:name="_Toc133671889"/>
      <w:bookmarkStart w:id="184" w:name="_Toc133671718"/>
      <w:bookmarkStart w:id="185" w:name="_Toc140223820"/>
      <w:r w:rsidRPr="00F8597F">
        <w:t>tabs (Set of Custom Tab Stops)</w:t>
      </w:r>
      <w:bookmarkEnd w:id="182"/>
      <w:bookmarkEnd w:id="183"/>
      <w:bookmarkEnd w:id="184"/>
      <w:bookmarkEnd w:id="185"/>
    </w:p>
    <w:p w14:paraId="51BC850C" w14:textId="77777777" w:rsidR="0097110C" w:rsidRDefault="0097110C" w:rsidP="007A0836">
      <w:pPr>
        <w:pStyle w:val="Standardowyakapit"/>
      </w:pPr>
      <w:r w:rsidRPr="00F8597F">
        <w:t>This element specifies a sequence of custom tab stops which shall be used for any tab characters in the current paragraph.</w:t>
      </w:r>
    </w:p>
    <w:p w14:paraId="1D04BE6A" w14:textId="77777777" w:rsidR="0097110C" w:rsidRDefault="0097110C" w:rsidP="008D009B">
      <w:pPr>
        <w:pStyle w:val="Nagwek4"/>
      </w:pPr>
      <w:bookmarkStart w:id="186" w:name="_Toc133584865"/>
      <w:bookmarkStart w:id="187" w:name="_Toc133671890"/>
      <w:bookmarkStart w:id="188" w:name="_Toc133671719"/>
      <w:bookmarkStart w:id="189" w:name="_Toc140223821"/>
      <w:r w:rsidRPr="00B730B5">
        <w:rPr>
          <w:rStyle w:val="NazwaProgramowa"/>
        </w:rPr>
        <w:t>textAlignment</w:t>
      </w:r>
      <w:r w:rsidRPr="00F8597F">
        <w:t xml:space="preserve"> (Vertical Character Alignment online)</w:t>
      </w:r>
      <w:bookmarkEnd w:id="186"/>
      <w:bookmarkEnd w:id="187"/>
      <w:bookmarkEnd w:id="188"/>
      <w:bookmarkEnd w:id="189"/>
    </w:p>
    <w:p w14:paraId="5A09A666" w14:textId="1D0B7875" w:rsidR="0097110C" w:rsidRDefault="0097110C" w:rsidP="007A0836">
      <w:pPr>
        <w:pStyle w:val="Standardowyakapit"/>
      </w:pPr>
      <w:r w:rsidRPr="00F8597F">
        <w:t>This element specifies the vertical alignment of all text on each line displayed within a paragraph. If the line height (before any added spacing) is larger than one or more characters on the line, all characters are aligned</w:t>
      </w:r>
      <w:r w:rsidR="00176312">
        <w:t xml:space="preserve"> </w:t>
      </w:r>
      <w:r w:rsidRPr="00F8597F">
        <w:t>to each other as specified by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6"/>
        <w:gridCol w:w="7186"/>
      </w:tblGrid>
      <w:tr w:rsidR="0097110C" w:rsidRPr="00F8597F" w14:paraId="4A4C36F9" w14:textId="77777777" w:rsidTr="006C018C">
        <w:tc>
          <w:tcPr>
            <w:tcW w:w="1876" w:type="dxa"/>
            <w:shd w:val="clear" w:color="auto" w:fill="C0C0C0"/>
          </w:tcPr>
          <w:p w14:paraId="6C848A13" w14:textId="77777777" w:rsidR="0097110C" w:rsidRPr="00F8597F" w:rsidRDefault="0097110C" w:rsidP="00C62B5E">
            <w:pPr>
              <w:keepNext/>
              <w:ind w:left="3"/>
              <w:jc w:val="center"/>
            </w:pPr>
            <w:r w:rsidRPr="00F8597F">
              <w:rPr>
                <w:b/>
              </w:rPr>
              <w:t xml:space="preserve">Attributes </w:t>
            </w:r>
          </w:p>
        </w:tc>
        <w:tc>
          <w:tcPr>
            <w:tcW w:w="7186" w:type="dxa"/>
            <w:shd w:val="clear" w:color="auto" w:fill="C0C0C0"/>
          </w:tcPr>
          <w:p w14:paraId="33B1E287" w14:textId="77777777" w:rsidR="0097110C" w:rsidRPr="00F8597F" w:rsidRDefault="0097110C" w:rsidP="00C62B5E">
            <w:pPr>
              <w:keepNext/>
              <w:jc w:val="center"/>
            </w:pPr>
            <w:r w:rsidRPr="00F8597F">
              <w:rPr>
                <w:b/>
              </w:rPr>
              <w:t xml:space="preserve">Description </w:t>
            </w:r>
          </w:p>
        </w:tc>
      </w:tr>
      <w:tr w:rsidR="0097110C" w:rsidRPr="00F8597F" w14:paraId="649232EC" w14:textId="77777777" w:rsidTr="006C018C">
        <w:tc>
          <w:tcPr>
            <w:tcW w:w="1876" w:type="dxa"/>
          </w:tcPr>
          <w:p w14:paraId="68E5D7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Character Alignment Position) </w:t>
            </w:r>
          </w:p>
        </w:tc>
        <w:tc>
          <w:tcPr>
            <w:tcW w:w="7186" w:type="dxa"/>
          </w:tcPr>
          <w:p w14:paraId="308B2188" w14:textId="6C9D86B5" w:rsidR="0097110C" w:rsidRPr="00F8597F" w:rsidRDefault="0097110C" w:rsidP="00CB7939">
            <w:pPr>
              <w:pStyle w:val="Standardowyakapit"/>
            </w:pPr>
            <w:r w:rsidRPr="00F8597F">
              <w:t xml:space="preserve">Specifies the style of vertical alignment which shall be used to align the characters on each line in the current paragraph. </w:t>
            </w:r>
          </w:p>
        </w:tc>
      </w:tr>
    </w:tbl>
    <w:p w14:paraId="4919D7EF" w14:textId="77777777" w:rsidR="0097110C" w:rsidRDefault="0097110C" w:rsidP="008D009B">
      <w:pPr>
        <w:pStyle w:val="Nagwek4"/>
      </w:pPr>
      <w:bookmarkStart w:id="190" w:name="_Toc133584866"/>
      <w:bookmarkStart w:id="191" w:name="_Toc133671891"/>
      <w:bookmarkStart w:id="192" w:name="_Toc133671720"/>
      <w:bookmarkStart w:id="193" w:name="_Toc140223822"/>
      <w:r w:rsidRPr="00B730B5">
        <w:rPr>
          <w:rStyle w:val="NazwaProgramowa"/>
        </w:rPr>
        <w:t>textboxTightWrap</w:t>
      </w:r>
      <w:r w:rsidRPr="00F8597F">
        <w:t xml:space="preserve"> (Allow Surrounding Paragraphs to Tight Wrap to Text Box Contents)</w:t>
      </w:r>
      <w:bookmarkEnd w:id="190"/>
      <w:bookmarkEnd w:id="191"/>
      <w:bookmarkEnd w:id="192"/>
      <w:bookmarkEnd w:id="193"/>
    </w:p>
    <w:p w14:paraId="7F7DBCF8" w14:textId="77777777" w:rsidR="0097110C" w:rsidRDefault="0097110C" w:rsidP="007A0836">
      <w:pPr>
        <w:pStyle w:val="Standardowyakapit"/>
      </w:pPr>
      <w:r w:rsidRPr="00F8597F">
        <w:t>This element specifies whether, for paragraphs in a text box, the surrounding text shall be allowed to overlap with the empty text box boundaries and tight wrap to the extents of the text within the text box.</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61"/>
        <w:gridCol w:w="7190"/>
      </w:tblGrid>
      <w:tr w:rsidR="0097110C" w:rsidRPr="00F8597F" w14:paraId="5E40172F" w14:textId="77777777" w:rsidTr="00C62B5E">
        <w:tc>
          <w:tcPr>
            <w:tcW w:w="1861" w:type="dxa"/>
            <w:shd w:val="clear" w:color="auto" w:fill="C0C0C0"/>
          </w:tcPr>
          <w:p w14:paraId="7693742D" w14:textId="77777777" w:rsidR="0097110C" w:rsidRPr="00F8597F" w:rsidRDefault="0097110C" w:rsidP="00C62B5E">
            <w:pPr>
              <w:keepNext/>
              <w:ind w:left="3"/>
              <w:jc w:val="center"/>
            </w:pPr>
            <w:r w:rsidRPr="00F8597F">
              <w:rPr>
                <w:b/>
              </w:rPr>
              <w:t xml:space="preserve">Attributes </w:t>
            </w:r>
          </w:p>
        </w:tc>
        <w:tc>
          <w:tcPr>
            <w:tcW w:w="7190" w:type="dxa"/>
            <w:shd w:val="clear" w:color="auto" w:fill="C0C0C0"/>
          </w:tcPr>
          <w:p w14:paraId="11DCCA0D" w14:textId="77777777" w:rsidR="0097110C" w:rsidRPr="00F8597F" w:rsidRDefault="0097110C" w:rsidP="00C62B5E">
            <w:pPr>
              <w:keepNext/>
              <w:jc w:val="center"/>
            </w:pPr>
            <w:r w:rsidRPr="00F8597F">
              <w:rPr>
                <w:b/>
              </w:rPr>
              <w:t xml:space="preserve">Description </w:t>
            </w:r>
          </w:p>
        </w:tc>
      </w:tr>
      <w:tr w:rsidR="0097110C" w:rsidRPr="00F8597F" w14:paraId="3C1C364F" w14:textId="77777777" w:rsidTr="00C62B5E">
        <w:tc>
          <w:tcPr>
            <w:tcW w:w="1861" w:type="dxa"/>
          </w:tcPr>
          <w:p w14:paraId="5BC644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ines to Tight Wrap to Paragraph Extents) </w:t>
            </w:r>
          </w:p>
        </w:tc>
        <w:tc>
          <w:tcPr>
            <w:tcW w:w="7190" w:type="dxa"/>
          </w:tcPr>
          <w:p w14:paraId="2EC0F8F9" w14:textId="022BAB6B" w:rsidR="0097110C" w:rsidRPr="00F8597F" w:rsidRDefault="0097110C" w:rsidP="00CB7939">
            <w:pPr>
              <w:pStyle w:val="Standardowyakapit"/>
            </w:pPr>
            <w:r w:rsidRPr="00F8597F">
              <w:t xml:space="preserve">Specifies the lines in the parent paragraph which shall allow the text to be tight wrapped to the paragraph (and not the text box) extents when displaying the document. </w:t>
            </w:r>
          </w:p>
        </w:tc>
      </w:tr>
    </w:tbl>
    <w:p w14:paraId="3B77C6A4" w14:textId="77777777" w:rsidR="0097110C" w:rsidRDefault="0097110C" w:rsidP="008D009B">
      <w:pPr>
        <w:pStyle w:val="Nagwek4"/>
      </w:pPr>
      <w:bookmarkStart w:id="194" w:name="_Toc133584867"/>
      <w:bookmarkStart w:id="195" w:name="_Toc133671892"/>
      <w:bookmarkStart w:id="196" w:name="_Toc133671721"/>
      <w:bookmarkStart w:id="197" w:name="_Toc140223823"/>
      <w:r w:rsidRPr="00B730B5">
        <w:rPr>
          <w:rStyle w:val="NazwaProgramowa"/>
        </w:rPr>
        <w:t>textDirection</w:t>
      </w:r>
      <w:r w:rsidRPr="00F8597F">
        <w:t xml:space="preserve"> (Paragraph Text Flow Direction)</w:t>
      </w:r>
      <w:bookmarkEnd w:id="194"/>
      <w:bookmarkEnd w:id="195"/>
      <w:bookmarkEnd w:id="196"/>
      <w:bookmarkEnd w:id="197"/>
    </w:p>
    <w:p w14:paraId="7D0C67B4" w14:textId="77777777" w:rsidR="0097110C" w:rsidRDefault="0097110C" w:rsidP="007A0836">
      <w:pPr>
        <w:pStyle w:val="Standardowyakapit"/>
      </w:pPr>
      <w:r w:rsidRPr="00F8597F">
        <w:t>This element specifies the direction of the text flow for this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47"/>
        <w:gridCol w:w="7115"/>
      </w:tblGrid>
      <w:tr w:rsidR="0097110C" w:rsidRPr="00F8597F" w14:paraId="617C41C6" w14:textId="77777777" w:rsidTr="006C018C">
        <w:tc>
          <w:tcPr>
            <w:tcW w:w="1947" w:type="dxa"/>
            <w:shd w:val="clear" w:color="auto" w:fill="C0C0C0"/>
          </w:tcPr>
          <w:p w14:paraId="6B80FF75" w14:textId="77777777" w:rsidR="0097110C" w:rsidRPr="00F8597F" w:rsidRDefault="0097110C" w:rsidP="00C62B5E">
            <w:pPr>
              <w:keepNext/>
              <w:ind w:left="274"/>
              <w:jc w:val="center"/>
            </w:pPr>
            <w:r w:rsidRPr="00F8597F">
              <w:rPr>
                <w:b/>
              </w:rPr>
              <w:lastRenderedPageBreak/>
              <w:t xml:space="preserve">Attributes </w:t>
            </w:r>
          </w:p>
        </w:tc>
        <w:tc>
          <w:tcPr>
            <w:tcW w:w="7115" w:type="dxa"/>
            <w:shd w:val="clear" w:color="auto" w:fill="C0C0C0"/>
          </w:tcPr>
          <w:p w14:paraId="4ED521BD" w14:textId="77777777" w:rsidR="0097110C" w:rsidRPr="00F8597F" w:rsidRDefault="0097110C" w:rsidP="00C62B5E">
            <w:pPr>
              <w:keepNext/>
              <w:ind w:left="271"/>
              <w:jc w:val="center"/>
            </w:pPr>
            <w:r w:rsidRPr="00F8597F">
              <w:rPr>
                <w:b/>
              </w:rPr>
              <w:t xml:space="preserve">Description </w:t>
            </w:r>
          </w:p>
        </w:tc>
      </w:tr>
      <w:tr w:rsidR="0097110C" w:rsidRPr="00F8597F" w14:paraId="2331AE59" w14:textId="77777777" w:rsidTr="006C018C">
        <w:tc>
          <w:tcPr>
            <w:tcW w:w="1947" w:type="dxa"/>
          </w:tcPr>
          <w:p w14:paraId="76F43B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115" w:type="dxa"/>
          </w:tcPr>
          <w:p w14:paraId="49783262" w14:textId="59933A7F" w:rsidR="0097110C" w:rsidRPr="00F8597F" w:rsidRDefault="0097110C" w:rsidP="00CB7939">
            <w:pPr>
              <w:pStyle w:val="Standardowyakapit"/>
            </w:pPr>
            <w:r w:rsidRPr="00F8597F">
              <w:t xml:space="preserve">Specifies the direction of the text flow for this object. </w:t>
            </w:r>
          </w:p>
        </w:tc>
      </w:tr>
    </w:tbl>
    <w:p w14:paraId="2C33B705" w14:textId="77777777" w:rsidR="0097110C" w:rsidRDefault="0097110C" w:rsidP="008D009B">
      <w:pPr>
        <w:pStyle w:val="Nagwek4"/>
      </w:pPr>
      <w:bookmarkStart w:id="198" w:name="_Toc133584868"/>
      <w:bookmarkStart w:id="199" w:name="_Toc133671893"/>
      <w:bookmarkStart w:id="200" w:name="_Toc133671722"/>
      <w:bookmarkStart w:id="201" w:name="_Toc140223824"/>
      <w:r w:rsidRPr="00B730B5">
        <w:rPr>
          <w:rStyle w:val="NazwaProgramowa"/>
        </w:rPr>
        <w:t>top</w:t>
      </w:r>
      <w:r w:rsidRPr="00F8597F">
        <w:t xml:space="preserve"> (Paragraph Border Above Identical Paragraphs)</w:t>
      </w:r>
      <w:bookmarkEnd w:id="198"/>
      <w:bookmarkEnd w:id="199"/>
      <w:bookmarkEnd w:id="200"/>
      <w:bookmarkEnd w:id="201"/>
    </w:p>
    <w:p w14:paraId="57010FDC" w14:textId="440CA1DE" w:rsidR="0097110C" w:rsidRDefault="0097110C" w:rsidP="007A0836">
      <w:pPr>
        <w:pStyle w:val="Standardowyakapit"/>
      </w:pPr>
      <w:r w:rsidRPr="00F8597F">
        <w:t>This element specifies the</w:t>
      </w:r>
      <w:r w:rsidR="00176312">
        <w:t xml:space="preserve"> </w:t>
      </w:r>
      <w:r w:rsidRPr="00F8597F">
        <w:t>border which shall be displayed above a set of paragraphs which have the same set of paragraph border settings.</w:t>
      </w:r>
    </w:p>
    <w:p w14:paraId="74121B0A" w14:textId="77777777" w:rsidR="0097110C" w:rsidRDefault="0097110C" w:rsidP="008D009B">
      <w:pPr>
        <w:pStyle w:val="Nagwek4"/>
      </w:pPr>
      <w:bookmarkStart w:id="202" w:name="_Toc133584869"/>
      <w:bookmarkStart w:id="203" w:name="_Toc133671894"/>
      <w:bookmarkStart w:id="204" w:name="_Toc133671723"/>
      <w:bookmarkStart w:id="205" w:name="_Toc140223825"/>
      <w:r w:rsidRPr="00B730B5">
        <w:rPr>
          <w:rStyle w:val="NazwaProgramowa"/>
        </w:rPr>
        <w:t>topLinePunct</w:t>
      </w:r>
      <w:r w:rsidRPr="00F8597F">
        <w:t xml:space="preserve"> (Compress Punctuation at Start of a Line)</w:t>
      </w:r>
      <w:bookmarkEnd w:id="202"/>
      <w:bookmarkEnd w:id="203"/>
      <w:bookmarkEnd w:id="204"/>
      <w:bookmarkEnd w:id="205"/>
    </w:p>
    <w:p w14:paraId="75A45653" w14:textId="77777777" w:rsidR="0097110C" w:rsidRDefault="0097110C" w:rsidP="007A0836">
      <w:pPr>
        <w:pStyle w:val="Standardowyakapit"/>
      </w:pPr>
      <w:r w:rsidRPr="00F8597F">
        <w:t>This element specifies whether punctuation shall be compressed when it appears as the first character in a line, allowing subsequent characters on the line to be move in accordingly.</w:t>
      </w:r>
    </w:p>
    <w:p w14:paraId="29B919DF" w14:textId="77777777" w:rsidR="0097110C" w:rsidRDefault="0097110C" w:rsidP="008D009B">
      <w:pPr>
        <w:pStyle w:val="Nagwek4"/>
      </w:pPr>
      <w:bookmarkStart w:id="206" w:name="_Toc133584870"/>
      <w:bookmarkStart w:id="207" w:name="_Toc133671895"/>
      <w:bookmarkStart w:id="208" w:name="_Toc133671724"/>
      <w:bookmarkStart w:id="209" w:name="_Toc140223826"/>
      <w:r w:rsidRPr="00B730B5">
        <w:rPr>
          <w:rStyle w:val="NazwaProgramowa"/>
        </w:rPr>
        <w:t>widowControl</w:t>
      </w:r>
      <w:r w:rsidRPr="00F8597F">
        <w:t xml:space="preserve"> (Allow First/Last Line to Display on a Separate Page)</w:t>
      </w:r>
      <w:bookmarkEnd w:id="206"/>
      <w:bookmarkEnd w:id="207"/>
      <w:bookmarkEnd w:id="208"/>
      <w:bookmarkEnd w:id="209"/>
    </w:p>
    <w:p w14:paraId="3D225581" w14:textId="77777777" w:rsidR="0097110C" w:rsidRDefault="0097110C" w:rsidP="007A0836">
      <w:pPr>
        <w:pStyle w:val="Standardowyakapit"/>
      </w:pPr>
      <w:r w:rsidRPr="00F8597F">
        <w:t>This element specifies whether a consumer shall prevent a single line of this paragraph from being displayed on a separate page from the remaining content at display time by moving the line onto the following page.</w:t>
      </w:r>
    </w:p>
    <w:p w14:paraId="2BA4574F" w14:textId="77777777" w:rsidR="0097110C" w:rsidRDefault="0097110C" w:rsidP="008D009B">
      <w:pPr>
        <w:pStyle w:val="Nagwek4"/>
      </w:pPr>
      <w:bookmarkStart w:id="210" w:name="_Toc133584871"/>
      <w:bookmarkStart w:id="211" w:name="_Toc133671896"/>
      <w:bookmarkStart w:id="212" w:name="_Toc133671725"/>
      <w:bookmarkStart w:id="213" w:name="_Toc140223827"/>
      <w:r w:rsidRPr="00B730B5">
        <w:rPr>
          <w:rStyle w:val="NazwaProgramowa"/>
        </w:rPr>
        <w:t>wordWrap</w:t>
      </w:r>
      <w:r w:rsidRPr="00F8597F">
        <w:t xml:space="preserve"> (Allow Line Breaking At Character Level)</w:t>
      </w:r>
      <w:bookmarkEnd w:id="210"/>
      <w:bookmarkEnd w:id="211"/>
      <w:bookmarkEnd w:id="212"/>
      <w:bookmarkEnd w:id="213"/>
    </w:p>
    <w:p w14:paraId="5AB6423F" w14:textId="77777777" w:rsidR="0097110C" w:rsidRDefault="0097110C" w:rsidP="007A0836">
      <w:pPr>
        <w:pStyle w:val="Standardowyakapit"/>
      </w:pPr>
      <w:r w:rsidRPr="00F8597F">
        <w:t>This element specifies whether a consumer shall break text which exceeds the text extents of a line by breaking the word across two lines (breaking on the character level) or by moving the word to the following line (breaking</w:t>
      </w:r>
    </w:p>
    <w:p w14:paraId="52F43B10" w14:textId="77777777" w:rsidR="0097110C" w:rsidRDefault="0097110C" w:rsidP="009E2996">
      <w:pPr>
        <w:pStyle w:val="Nagwek3"/>
      </w:pPr>
      <w:bookmarkStart w:id="214" w:name="_Toc133584872"/>
      <w:bookmarkStart w:id="215" w:name="_Toc133671897"/>
      <w:bookmarkStart w:id="216" w:name="_Toc133671726"/>
      <w:bookmarkStart w:id="217" w:name="_Toc140223828"/>
      <w:r w:rsidRPr="00F8597F">
        <w:t>Run</w:t>
      </w:r>
      <w:bookmarkEnd w:id="214"/>
      <w:bookmarkEnd w:id="215"/>
      <w:bookmarkEnd w:id="216"/>
      <w:bookmarkEnd w:id="217"/>
    </w:p>
    <w:p w14:paraId="7E8ABC82" w14:textId="3A13F9E2" w:rsidR="0097110C" w:rsidRDefault="0097110C" w:rsidP="007A0836">
      <w:pPr>
        <w:pStyle w:val="Standardowyakapit"/>
      </w:pPr>
      <w:r w:rsidRPr="00F8597F">
        <w:t xml:space="preserve">The next level of the document hierarchy is the </w:t>
      </w:r>
      <w:r w:rsidRPr="00F8597F">
        <w:rPr>
          <w:i/>
        </w:rPr>
        <w:t>run</w:t>
      </w:r>
      <w:r w:rsidRPr="00F8597F">
        <w:t xml:space="preserve">, which defines a region of text with a common set of properties. A run is represented by an </w:t>
      </w:r>
      <w:r w:rsidRPr="00F8597F">
        <w:rPr>
          <w:rFonts w:ascii="Cambria" w:eastAsia="Cambria" w:hAnsi="Cambria" w:cs="Cambria"/>
        </w:rPr>
        <w:t>r</w:t>
      </w:r>
      <w:r w:rsidRPr="00F8597F">
        <w:t xml:space="preserve"> element, which allows the producer to specify a single set of formatting properties, applying the same information to all the contents of the run.</w:t>
      </w:r>
    </w:p>
    <w:p w14:paraId="2A427711" w14:textId="77777777" w:rsidR="0097110C" w:rsidRDefault="0097110C" w:rsidP="008D009B">
      <w:pPr>
        <w:pStyle w:val="Nagwek4"/>
      </w:pPr>
      <w:bookmarkStart w:id="218" w:name="_Toc133584873"/>
      <w:bookmarkStart w:id="219" w:name="_Toc133671898"/>
      <w:bookmarkStart w:id="220" w:name="_Toc133671727"/>
      <w:bookmarkStart w:id="221" w:name="_Toc140223829"/>
      <w:r w:rsidRPr="00B730B5">
        <w:rPr>
          <w:rStyle w:val="NazwaProgramowa"/>
        </w:rPr>
        <w:t>b</w:t>
      </w:r>
      <w:r w:rsidRPr="00F8597F">
        <w:t xml:space="preserve"> (Bold)</w:t>
      </w:r>
      <w:bookmarkEnd w:id="218"/>
      <w:bookmarkEnd w:id="219"/>
      <w:bookmarkEnd w:id="220"/>
      <w:bookmarkEnd w:id="221"/>
    </w:p>
    <w:p w14:paraId="52DE7F72" w14:textId="77777777" w:rsidR="0097110C" w:rsidRDefault="0097110C" w:rsidP="007A0836">
      <w:pPr>
        <w:pStyle w:val="Standardowyakapit"/>
      </w:pPr>
      <w:r w:rsidRPr="00F8597F">
        <w:t>This element specifies whether the bold property shall be applied to all non-complex script characters in the contents of this run when displayed in a document.</w:t>
      </w:r>
    </w:p>
    <w:p w14:paraId="1A77ACE6" w14:textId="77777777" w:rsidR="0097110C" w:rsidRDefault="0097110C" w:rsidP="008D009B">
      <w:pPr>
        <w:pStyle w:val="Nagwek4"/>
      </w:pPr>
      <w:bookmarkStart w:id="222" w:name="_Toc133584874"/>
      <w:bookmarkStart w:id="223" w:name="_Toc133671899"/>
      <w:bookmarkStart w:id="224" w:name="_Toc133671728"/>
      <w:bookmarkStart w:id="225" w:name="_Toc140223830"/>
      <w:r w:rsidRPr="00B730B5">
        <w:rPr>
          <w:rStyle w:val="NazwaProgramowa"/>
        </w:rPr>
        <w:t>bCs</w:t>
      </w:r>
      <w:r w:rsidRPr="00F8597F">
        <w:t xml:space="preserve"> (Complex Script Bold)</w:t>
      </w:r>
      <w:bookmarkEnd w:id="222"/>
      <w:bookmarkEnd w:id="223"/>
      <w:bookmarkEnd w:id="224"/>
      <w:bookmarkEnd w:id="225"/>
    </w:p>
    <w:p w14:paraId="7C30A514" w14:textId="77777777" w:rsidR="0097110C" w:rsidRDefault="0097110C" w:rsidP="007A0836">
      <w:pPr>
        <w:pStyle w:val="Standardowyakapit"/>
      </w:pPr>
      <w:r w:rsidRPr="00F8597F">
        <w:t>This element specifies whether the bold property shall be applied to all complex script characters in the contents of this run when displayed in a document.</w:t>
      </w:r>
    </w:p>
    <w:p w14:paraId="546B2DFC" w14:textId="77777777" w:rsidR="0097110C" w:rsidRDefault="0097110C" w:rsidP="008D009B">
      <w:pPr>
        <w:pStyle w:val="Nagwek4"/>
      </w:pPr>
      <w:bookmarkStart w:id="226" w:name="_Toc133584875"/>
      <w:bookmarkStart w:id="227" w:name="_Toc133671900"/>
      <w:bookmarkStart w:id="228" w:name="_Toc133671729"/>
      <w:bookmarkStart w:id="229" w:name="_Toc140223831"/>
      <w:r w:rsidRPr="00B730B5">
        <w:rPr>
          <w:rStyle w:val="NazwaProgramowa"/>
        </w:rPr>
        <w:t>bdo</w:t>
      </w:r>
      <w:r w:rsidRPr="00F8597F">
        <w:t xml:space="preserve"> (Bidirectional Override)</w:t>
      </w:r>
      <w:bookmarkEnd w:id="226"/>
      <w:bookmarkEnd w:id="227"/>
      <w:bookmarkEnd w:id="228"/>
      <w:bookmarkEnd w:id="229"/>
    </w:p>
    <w:p w14:paraId="2ECFF796" w14:textId="4548B701" w:rsidR="0097110C" w:rsidRDefault="0097110C" w:rsidP="007A0836">
      <w:pPr>
        <w:pStyle w:val="Standardowyakapit"/>
      </w:pPr>
      <w:r w:rsidRPr="00F8597F">
        <w:t>This element specifies a directional override, which shall be applied as described by the Bidirectional Algorithm (cf. Unicode Technical Report #9).</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5" w:type="dxa"/>
        </w:tblCellMar>
        <w:tblLook w:val="04A0" w:firstRow="1" w:lastRow="0" w:firstColumn="1" w:lastColumn="0" w:noHBand="0" w:noVBand="1"/>
      </w:tblPr>
      <w:tblGrid>
        <w:gridCol w:w="1898"/>
        <w:gridCol w:w="7153"/>
      </w:tblGrid>
      <w:tr w:rsidR="0097110C" w:rsidRPr="00F8597F" w14:paraId="66470876" w14:textId="77777777" w:rsidTr="00C62B5E">
        <w:tc>
          <w:tcPr>
            <w:tcW w:w="1898" w:type="dxa"/>
            <w:shd w:val="clear" w:color="auto" w:fill="C0C0C0"/>
          </w:tcPr>
          <w:p w14:paraId="298D3D1D" w14:textId="77777777" w:rsidR="0097110C" w:rsidRPr="00F8597F" w:rsidRDefault="0097110C" w:rsidP="00C62B5E">
            <w:pPr>
              <w:keepNext/>
              <w:ind w:right="8"/>
              <w:jc w:val="center"/>
            </w:pPr>
            <w:r w:rsidRPr="00F8597F">
              <w:rPr>
                <w:b/>
              </w:rPr>
              <w:t xml:space="preserve">Attributes </w:t>
            </w:r>
          </w:p>
        </w:tc>
        <w:tc>
          <w:tcPr>
            <w:tcW w:w="7153" w:type="dxa"/>
            <w:shd w:val="clear" w:color="auto" w:fill="C0C0C0"/>
          </w:tcPr>
          <w:p w14:paraId="2A6E5887" w14:textId="77777777" w:rsidR="0097110C" w:rsidRPr="00F8597F" w:rsidRDefault="0097110C" w:rsidP="00C62B5E">
            <w:pPr>
              <w:keepNext/>
              <w:ind w:right="10"/>
              <w:jc w:val="center"/>
            </w:pPr>
            <w:r w:rsidRPr="00F8597F">
              <w:rPr>
                <w:b/>
              </w:rPr>
              <w:t xml:space="preserve">Description </w:t>
            </w:r>
          </w:p>
        </w:tc>
      </w:tr>
      <w:tr w:rsidR="0097110C" w:rsidRPr="00F8597F" w14:paraId="72FD7900" w14:textId="77777777" w:rsidTr="00C62B5E">
        <w:tc>
          <w:tcPr>
            <w:tcW w:w="1898" w:type="dxa"/>
          </w:tcPr>
          <w:p w14:paraId="4E1C73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Override) </w:t>
            </w:r>
          </w:p>
        </w:tc>
        <w:tc>
          <w:tcPr>
            <w:tcW w:w="7153" w:type="dxa"/>
          </w:tcPr>
          <w:p w14:paraId="174FFF2F" w14:textId="0911897A" w:rsidR="0097110C" w:rsidRPr="00F8597F" w:rsidRDefault="0097110C" w:rsidP="00CB7939">
            <w:pPr>
              <w:pStyle w:val="Standardowyakapit"/>
            </w:pPr>
            <w:r w:rsidRPr="00F8597F">
              <w:t xml:space="preserve">Specifies the direction of the override being applied. </w:t>
            </w:r>
          </w:p>
        </w:tc>
      </w:tr>
    </w:tbl>
    <w:p w14:paraId="2C7E75B3" w14:textId="77777777" w:rsidR="0097110C" w:rsidRDefault="0097110C" w:rsidP="008D009B">
      <w:pPr>
        <w:pStyle w:val="Nagwek4"/>
      </w:pPr>
      <w:bookmarkStart w:id="230" w:name="_Toc133584876"/>
      <w:bookmarkStart w:id="231" w:name="_Toc133671901"/>
      <w:bookmarkStart w:id="232" w:name="_Toc133671730"/>
      <w:bookmarkStart w:id="233" w:name="_Toc140223832"/>
      <w:r w:rsidRPr="00B730B5">
        <w:rPr>
          <w:rStyle w:val="NazwaProgramowa"/>
        </w:rPr>
        <w:t>bdr</w:t>
      </w:r>
      <w:r w:rsidRPr="00F8597F">
        <w:t xml:space="preserve"> (Text Border)</w:t>
      </w:r>
      <w:bookmarkEnd w:id="230"/>
      <w:bookmarkEnd w:id="231"/>
      <w:bookmarkEnd w:id="232"/>
      <w:bookmarkEnd w:id="233"/>
    </w:p>
    <w:p w14:paraId="0A762A9C" w14:textId="77777777" w:rsidR="0097110C" w:rsidRDefault="0097110C" w:rsidP="007A0836">
      <w:pPr>
        <w:pStyle w:val="Standardowyakapit"/>
      </w:pPr>
      <w:r w:rsidRPr="00F8597F">
        <w:t>This element specifies information about the border applied to the text in the current run.</w:t>
      </w:r>
    </w:p>
    <w:p w14:paraId="40473E0F" w14:textId="77777777" w:rsidR="0097110C" w:rsidRDefault="0097110C" w:rsidP="008D009B">
      <w:pPr>
        <w:pStyle w:val="Nagwek4"/>
      </w:pPr>
      <w:bookmarkStart w:id="234" w:name="_Toc133584877"/>
      <w:bookmarkStart w:id="235" w:name="_Toc133671902"/>
      <w:bookmarkStart w:id="236" w:name="_Toc133671731"/>
      <w:bookmarkStart w:id="237" w:name="_Toc140223833"/>
      <w:r w:rsidRPr="00F8597F">
        <w:lastRenderedPageBreak/>
        <w:t>caps (Display All Characters As Capital Letters)</w:t>
      </w:r>
      <w:bookmarkEnd w:id="234"/>
      <w:bookmarkEnd w:id="235"/>
      <w:bookmarkEnd w:id="236"/>
      <w:bookmarkEnd w:id="237"/>
    </w:p>
    <w:p w14:paraId="0824A7E9" w14:textId="77777777" w:rsidR="0097110C" w:rsidRDefault="0097110C" w:rsidP="007A0836">
      <w:pPr>
        <w:pStyle w:val="Standardowyakapit"/>
      </w:pPr>
      <w:r w:rsidRPr="00F8597F">
        <w:t>This element specifies that any lowercase characters in this text run shall be formatted for display only as their capital letter character equivalents. This property does not affect any non-alphabetic character in this run and does not change the Unicode character for lowercase text, only the method in which it is displayed.</w:t>
      </w:r>
    </w:p>
    <w:p w14:paraId="7F0EDD6A" w14:textId="77777777" w:rsidR="0097110C" w:rsidRDefault="0097110C" w:rsidP="008D009B">
      <w:pPr>
        <w:pStyle w:val="Nagwek4"/>
      </w:pPr>
      <w:bookmarkStart w:id="238" w:name="_Toc133584878"/>
      <w:bookmarkStart w:id="239" w:name="_Toc133671903"/>
      <w:bookmarkStart w:id="240" w:name="_Toc133671732"/>
      <w:bookmarkStart w:id="241" w:name="_Toc140223834"/>
      <w:r w:rsidRPr="00F8597F">
        <w:t>color (Run Content Color)</w:t>
      </w:r>
      <w:bookmarkEnd w:id="238"/>
      <w:bookmarkEnd w:id="239"/>
      <w:bookmarkEnd w:id="240"/>
      <w:bookmarkEnd w:id="241"/>
    </w:p>
    <w:p w14:paraId="78512FE7" w14:textId="77777777" w:rsidR="0097110C" w:rsidRDefault="0097110C" w:rsidP="007A0836">
      <w:pPr>
        <w:pStyle w:val="Standardowyakapit"/>
      </w:pPr>
      <w:r w:rsidRPr="00F8597F">
        <w:t>This element specifies the color which shall be used to display the contents of this ru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8"/>
        <w:gridCol w:w="7123"/>
      </w:tblGrid>
      <w:tr w:rsidR="0097110C" w:rsidRPr="00F8597F" w14:paraId="1FF3050D" w14:textId="77777777" w:rsidTr="00C62B5E">
        <w:tc>
          <w:tcPr>
            <w:tcW w:w="1928" w:type="dxa"/>
            <w:shd w:val="clear" w:color="auto" w:fill="C0C0C0"/>
          </w:tcPr>
          <w:p w14:paraId="6CB583A4" w14:textId="77777777" w:rsidR="0097110C" w:rsidRPr="00F8597F" w:rsidRDefault="0097110C" w:rsidP="00C62B5E">
            <w:pPr>
              <w:keepNext/>
              <w:ind w:left="3"/>
              <w:jc w:val="center"/>
            </w:pPr>
            <w:r w:rsidRPr="00F8597F">
              <w:rPr>
                <w:b/>
              </w:rPr>
              <w:t xml:space="preserve">Attributes </w:t>
            </w:r>
          </w:p>
        </w:tc>
        <w:tc>
          <w:tcPr>
            <w:tcW w:w="7123" w:type="dxa"/>
            <w:shd w:val="clear" w:color="auto" w:fill="C0C0C0"/>
          </w:tcPr>
          <w:p w14:paraId="0A8809F7" w14:textId="77777777" w:rsidR="0097110C" w:rsidRPr="00F8597F" w:rsidRDefault="0097110C" w:rsidP="00C62B5E">
            <w:pPr>
              <w:keepNext/>
              <w:jc w:val="center"/>
            </w:pPr>
            <w:r w:rsidRPr="00F8597F">
              <w:rPr>
                <w:b/>
              </w:rPr>
              <w:t xml:space="preserve">Description </w:t>
            </w:r>
          </w:p>
        </w:tc>
      </w:tr>
      <w:tr w:rsidR="0097110C" w:rsidRPr="00F8597F" w14:paraId="3F88E173" w14:textId="77777777" w:rsidTr="00C62B5E">
        <w:tc>
          <w:tcPr>
            <w:tcW w:w="1928" w:type="dxa"/>
          </w:tcPr>
          <w:p w14:paraId="49157F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Run Content Theme Color) </w:t>
            </w:r>
          </w:p>
        </w:tc>
        <w:tc>
          <w:tcPr>
            <w:tcW w:w="7123" w:type="dxa"/>
          </w:tcPr>
          <w:p w14:paraId="50D6124D" w14:textId="71B71B12" w:rsidR="0097110C" w:rsidRPr="00F8597F" w:rsidRDefault="0097110C" w:rsidP="00CB7939">
            <w:pPr>
              <w:pStyle w:val="Standardowyakapit"/>
            </w:pPr>
            <w:r w:rsidRPr="00F8597F">
              <w:t xml:space="preserve">Specifies a theme color which should be applied to the current run. </w:t>
            </w:r>
          </w:p>
        </w:tc>
      </w:tr>
      <w:tr w:rsidR="0097110C" w:rsidRPr="00F8597F" w14:paraId="139EA28D" w14:textId="77777777" w:rsidTr="00C62B5E">
        <w:tblPrEx>
          <w:tblCellMar>
            <w:top w:w="85" w:type="dxa"/>
          </w:tblCellMar>
        </w:tblPrEx>
        <w:tc>
          <w:tcPr>
            <w:tcW w:w="1928" w:type="dxa"/>
          </w:tcPr>
          <w:p w14:paraId="013DCB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Run Content Theme Color Shade) </w:t>
            </w:r>
          </w:p>
        </w:tc>
        <w:tc>
          <w:tcPr>
            <w:tcW w:w="7123" w:type="dxa"/>
          </w:tcPr>
          <w:p w14:paraId="6B7571E1" w14:textId="694AB845" w:rsidR="0097110C" w:rsidRPr="00F8597F" w:rsidRDefault="0097110C" w:rsidP="00CB7939">
            <w:pPr>
              <w:pStyle w:val="Standardowyakapit"/>
            </w:pPr>
            <w:r w:rsidRPr="00F8597F">
              <w:t xml:space="preserve">Specifies the shade value applied to the supplied theme color (if any) for this run’s contents. </w:t>
            </w:r>
          </w:p>
        </w:tc>
      </w:tr>
      <w:tr w:rsidR="0097110C" w:rsidRPr="00F8597F" w14:paraId="1A35FB78" w14:textId="77777777" w:rsidTr="00C62B5E">
        <w:tblPrEx>
          <w:tblCellMar>
            <w:top w:w="85" w:type="dxa"/>
          </w:tblCellMar>
        </w:tblPrEx>
        <w:tc>
          <w:tcPr>
            <w:tcW w:w="1928" w:type="dxa"/>
          </w:tcPr>
          <w:p w14:paraId="47CEBE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Run Content Theme Color Tint) </w:t>
            </w:r>
          </w:p>
        </w:tc>
        <w:tc>
          <w:tcPr>
            <w:tcW w:w="7123" w:type="dxa"/>
          </w:tcPr>
          <w:p w14:paraId="669FC42E" w14:textId="295F05B3" w:rsidR="0097110C" w:rsidRPr="00F8597F" w:rsidRDefault="0097110C" w:rsidP="00CB7939">
            <w:pPr>
              <w:pStyle w:val="Standardowyakapit"/>
            </w:pPr>
            <w:r w:rsidRPr="00F8597F">
              <w:t xml:space="preserve">Specifies the tint value applied to the supplied theme color (if any) for this run’s contents. </w:t>
            </w:r>
          </w:p>
        </w:tc>
      </w:tr>
      <w:tr w:rsidR="0097110C" w:rsidRPr="00F8597F" w14:paraId="6A27157B" w14:textId="77777777" w:rsidTr="00C62B5E">
        <w:tblPrEx>
          <w:tblCellMar>
            <w:top w:w="85" w:type="dxa"/>
          </w:tblCellMar>
        </w:tblPrEx>
        <w:tc>
          <w:tcPr>
            <w:tcW w:w="1928" w:type="dxa"/>
          </w:tcPr>
          <w:p w14:paraId="23FCED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Run Content Color) </w:t>
            </w:r>
          </w:p>
        </w:tc>
        <w:tc>
          <w:tcPr>
            <w:tcW w:w="7123" w:type="dxa"/>
          </w:tcPr>
          <w:p w14:paraId="5995FD66" w14:textId="7AB332BD" w:rsidR="0097110C" w:rsidRPr="00F8597F" w:rsidRDefault="0097110C" w:rsidP="00CB7939">
            <w:pPr>
              <w:pStyle w:val="Standardowyakapit"/>
            </w:pPr>
            <w:r w:rsidRPr="00F8597F">
              <w:t xml:space="preserve">Specifies the color for this run. </w:t>
            </w:r>
          </w:p>
        </w:tc>
      </w:tr>
    </w:tbl>
    <w:p w14:paraId="1A22791B" w14:textId="77777777" w:rsidR="0097110C" w:rsidRDefault="0097110C" w:rsidP="008D009B">
      <w:pPr>
        <w:pStyle w:val="Nagwek4"/>
      </w:pPr>
      <w:bookmarkStart w:id="242" w:name="_Toc133584879"/>
      <w:bookmarkStart w:id="243" w:name="_Toc133671904"/>
      <w:bookmarkStart w:id="244" w:name="_Toc133671733"/>
      <w:bookmarkStart w:id="245" w:name="_Toc140223835"/>
      <w:r w:rsidRPr="00F8597F">
        <w:t>cs (Use Complex Script Formatting on Run)</w:t>
      </w:r>
      <w:bookmarkEnd w:id="242"/>
      <w:bookmarkEnd w:id="243"/>
      <w:bookmarkEnd w:id="244"/>
      <w:bookmarkEnd w:id="245"/>
    </w:p>
    <w:p w14:paraId="378CB6D5" w14:textId="77777777" w:rsidR="0097110C" w:rsidRDefault="0097110C" w:rsidP="007A0836">
      <w:pPr>
        <w:pStyle w:val="Standardowyakapit"/>
      </w:pPr>
      <w:r w:rsidRPr="00F8597F">
        <w:t>This element specifies whether the contents of this run shall be treated as complex script text regardless of their Unicode character values when determining the formatting for this run.</w:t>
      </w:r>
    </w:p>
    <w:p w14:paraId="206C9E78" w14:textId="77777777" w:rsidR="0097110C" w:rsidRDefault="0097110C" w:rsidP="008D009B">
      <w:pPr>
        <w:pStyle w:val="Nagwek4"/>
      </w:pPr>
      <w:bookmarkStart w:id="246" w:name="_Toc133584880"/>
      <w:bookmarkStart w:id="247" w:name="_Toc133671905"/>
      <w:bookmarkStart w:id="248" w:name="_Toc133671734"/>
      <w:bookmarkStart w:id="249" w:name="_Toc140223836"/>
      <w:r w:rsidRPr="00783AB5">
        <w:rPr>
          <w:rStyle w:val="NazwaProgramowa"/>
        </w:rPr>
        <w:t>dir</w:t>
      </w:r>
      <w:r w:rsidRPr="00F8597F">
        <w:t xml:space="preserve"> (Bidirectional Embedding Level)</w:t>
      </w:r>
      <w:bookmarkEnd w:id="246"/>
      <w:bookmarkEnd w:id="247"/>
      <w:bookmarkEnd w:id="248"/>
      <w:bookmarkEnd w:id="249"/>
    </w:p>
    <w:p w14:paraId="0208142D" w14:textId="11A168FF" w:rsidR="0097110C" w:rsidRDefault="0097110C" w:rsidP="007A0836">
      <w:pPr>
        <w:pStyle w:val="Standardowyakapit"/>
      </w:pPr>
      <w:r w:rsidRPr="00F8597F">
        <w:t xml:space="preserve">This element specifies that the embedding level of its contents shall be increased, as described by the Bidirectional Algorithm (cf. Unicode Technical Report #9). Unlike the </w:t>
      </w:r>
      <w:r w:rsidRPr="00783AB5">
        <w:rPr>
          <w:rStyle w:val="NazwaProgramowa"/>
        </w:rPr>
        <w:t>rtl</w:t>
      </w:r>
      <w:r w:rsidRPr="00F8597F">
        <w:t xml:space="preserve"> element, this element can be nested and causes the embedding level to increase appropriately. Within this element, the semantics for the </w:t>
      </w:r>
      <w:r w:rsidRPr="00783AB5">
        <w:rPr>
          <w:rStyle w:val="NazwaProgramowa"/>
        </w:rPr>
        <w:t>rtl</w:t>
      </w:r>
      <w:r w:rsidRPr="00F8597F">
        <w:t xml:space="preserve"> element shall continue apply, specifying a high-level override of the character classification applied at the appropriate embedd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0BBA33C9" w14:textId="77777777" w:rsidTr="006C018C">
        <w:tc>
          <w:tcPr>
            <w:tcW w:w="1923" w:type="dxa"/>
            <w:shd w:val="clear" w:color="auto" w:fill="C0C0C0"/>
          </w:tcPr>
          <w:p w14:paraId="07960D23"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2282B72E" w14:textId="77777777" w:rsidR="0097110C" w:rsidRPr="00F8597F" w:rsidRDefault="0097110C" w:rsidP="00C62B5E">
            <w:pPr>
              <w:keepNext/>
              <w:jc w:val="center"/>
            </w:pPr>
            <w:r w:rsidRPr="00F8597F">
              <w:rPr>
                <w:b/>
              </w:rPr>
              <w:t xml:space="preserve">Description </w:t>
            </w:r>
          </w:p>
        </w:tc>
      </w:tr>
      <w:tr w:rsidR="0097110C" w:rsidRPr="00F8597F" w14:paraId="5B74047B" w14:textId="77777777" w:rsidTr="006C018C">
        <w:tc>
          <w:tcPr>
            <w:tcW w:w="1923" w:type="dxa"/>
          </w:tcPr>
          <w:p w14:paraId="016151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Embedding) </w:t>
            </w:r>
          </w:p>
        </w:tc>
        <w:tc>
          <w:tcPr>
            <w:tcW w:w="7139" w:type="dxa"/>
          </w:tcPr>
          <w:p w14:paraId="63E4CC07" w14:textId="664AB765" w:rsidR="0097110C" w:rsidRPr="00F8597F" w:rsidRDefault="0097110C" w:rsidP="00CB7939">
            <w:pPr>
              <w:pStyle w:val="Standardowyakapit"/>
            </w:pPr>
            <w:r w:rsidRPr="00F8597F">
              <w:t xml:space="preserve">Specifies the direction of the embedding being applied. </w:t>
            </w:r>
          </w:p>
        </w:tc>
      </w:tr>
    </w:tbl>
    <w:p w14:paraId="5DD73D09" w14:textId="77777777" w:rsidR="0097110C" w:rsidRDefault="0097110C" w:rsidP="008D009B">
      <w:pPr>
        <w:pStyle w:val="Nagwek4"/>
      </w:pPr>
      <w:bookmarkStart w:id="250" w:name="_Toc133584881"/>
      <w:bookmarkStart w:id="251" w:name="_Toc133671906"/>
      <w:bookmarkStart w:id="252" w:name="_Toc133671735"/>
      <w:bookmarkStart w:id="253" w:name="_Toc140223837"/>
      <w:r w:rsidRPr="00025AD7">
        <w:rPr>
          <w:rStyle w:val="NazwaProgramowa"/>
        </w:rPr>
        <w:t>dstrike</w:t>
      </w:r>
      <w:r w:rsidRPr="00F8597F">
        <w:t xml:space="preserve"> (Double Strikethrough)</w:t>
      </w:r>
      <w:bookmarkEnd w:id="250"/>
      <w:bookmarkEnd w:id="251"/>
      <w:bookmarkEnd w:id="252"/>
      <w:bookmarkEnd w:id="253"/>
    </w:p>
    <w:p w14:paraId="254D731D" w14:textId="77777777" w:rsidR="0097110C" w:rsidRDefault="0097110C" w:rsidP="007A0836">
      <w:pPr>
        <w:pStyle w:val="Standardowyakapit"/>
      </w:pPr>
      <w:r w:rsidRPr="00F8597F">
        <w:t>This element specifies that the contents of this run shall be displayed with two horizontal lines through each character displayed on the line.</w:t>
      </w:r>
    </w:p>
    <w:p w14:paraId="1A62042C" w14:textId="77777777" w:rsidR="0097110C" w:rsidRDefault="0097110C" w:rsidP="008D009B">
      <w:pPr>
        <w:pStyle w:val="Nagwek4"/>
      </w:pPr>
      <w:bookmarkStart w:id="254" w:name="_Toc133584882"/>
      <w:bookmarkStart w:id="255" w:name="_Toc133671907"/>
      <w:bookmarkStart w:id="256" w:name="_Toc133671736"/>
      <w:bookmarkStart w:id="257" w:name="_Toc140223838"/>
      <w:r w:rsidRPr="00025AD7">
        <w:rPr>
          <w:rStyle w:val="NazwaProgramowa"/>
        </w:rPr>
        <w:lastRenderedPageBreak/>
        <w:t>eastAsianLayout</w:t>
      </w:r>
      <w:r w:rsidRPr="00F8597F">
        <w:t xml:space="preserve"> (East Asian Typography Settings)</w:t>
      </w:r>
      <w:bookmarkEnd w:id="254"/>
      <w:bookmarkEnd w:id="255"/>
      <w:bookmarkEnd w:id="256"/>
      <w:bookmarkEnd w:id="257"/>
    </w:p>
    <w:p w14:paraId="3D46CD19" w14:textId="77777777" w:rsidR="0097110C" w:rsidRDefault="0097110C" w:rsidP="007A0836">
      <w:pPr>
        <w:pStyle w:val="Standardowyakapit"/>
      </w:pPr>
      <w:r w:rsidRPr="00F8597F">
        <w:t>This element specifies any East Asian typography settings which shall be applied to the contents of the run.</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100" w:type="dxa"/>
          <w:right w:w="100" w:type="dxa"/>
        </w:tblCellMar>
        <w:tblLook w:val="04A0" w:firstRow="1" w:lastRow="0" w:firstColumn="1" w:lastColumn="0" w:noHBand="0" w:noVBand="1"/>
      </w:tblPr>
      <w:tblGrid>
        <w:gridCol w:w="3306"/>
        <w:gridCol w:w="5756"/>
      </w:tblGrid>
      <w:tr w:rsidR="0097110C" w:rsidRPr="00F8597F" w14:paraId="1A514867" w14:textId="77777777" w:rsidTr="006C018C">
        <w:tc>
          <w:tcPr>
            <w:tcW w:w="3306" w:type="dxa"/>
            <w:shd w:val="clear" w:color="auto" w:fill="C0C0C0"/>
          </w:tcPr>
          <w:p w14:paraId="7793DEE1" w14:textId="77777777" w:rsidR="0097110C" w:rsidRPr="00F8597F" w:rsidRDefault="0097110C" w:rsidP="00C62B5E">
            <w:pPr>
              <w:keepNext/>
              <w:ind w:right="46"/>
              <w:jc w:val="center"/>
            </w:pPr>
            <w:r w:rsidRPr="00F8597F">
              <w:rPr>
                <w:b/>
              </w:rPr>
              <w:t xml:space="preserve">Attributes </w:t>
            </w:r>
          </w:p>
        </w:tc>
        <w:tc>
          <w:tcPr>
            <w:tcW w:w="5756" w:type="dxa"/>
            <w:shd w:val="clear" w:color="auto" w:fill="C0C0C0"/>
          </w:tcPr>
          <w:p w14:paraId="7EDA5DE6" w14:textId="77777777" w:rsidR="0097110C" w:rsidRPr="00F8597F" w:rsidRDefault="0097110C" w:rsidP="00C62B5E">
            <w:pPr>
              <w:keepNext/>
              <w:ind w:right="48"/>
              <w:jc w:val="center"/>
            </w:pPr>
            <w:r w:rsidRPr="00F8597F">
              <w:rPr>
                <w:b/>
              </w:rPr>
              <w:t xml:space="preserve">Description </w:t>
            </w:r>
          </w:p>
        </w:tc>
      </w:tr>
      <w:tr w:rsidR="0097110C" w:rsidRPr="00F8597F" w14:paraId="02C3BD45" w14:textId="77777777" w:rsidTr="006C018C">
        <w:tc>
          <w:tcPr>
            <w:tcW w:w="3306" w:type="dxa"/>
          </w:tcPr>
          <w:p w14:paraId="3B5357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bine </w:t>
            </w:r>
            <w:r w:rsidRPr="00F8597F">
              <w:t xml:space="preserve">(Two Lines in One) </w:t>
            </w:r>
          </w:p>
        </w:tc>
        <w:tc>
          <w:tcPr>
            <w:tcW w:w="5756" w:type="dxa"/>
          </w:tcPr>
          <w:p w14:paraId="1BE6DD47" w14:textId="4CD260A5" w:rsidR="0097110C" w:rsidRPr="00F8597F" w:rsidRDefault="0097110C" w:rsidP="00CB7939">
            <w:pPr>
              <w:pStyle w:val="Standardowyakapit"/>
            </w:pPr>
            <w:r w:rsidRPr="00F8597F">
              <w:t xml:space="preserve">Specifies whether the contents of the current run should be combined into one line using the two lines in one logic described above in the parent element. </w:t>
            </w:r>
          </w:p>
        </w:tc>
      </w:tr>
      <w:tr w:rsidR="0097110C" w:rsidRPr="00F8597F" w14:paraId="5324C756" w14:textId="77777777" w:rsidTr="006C018C">
        <w:tc>
          <w:tcPr>
            <w:tcW w:w="3306" w:type="dxa"/>
          </w:tcPr>
          <w:p w14:paraId="2A40B6B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bineBrackets </w:t>
            </w:r>
            <w:r w:rsidRPr="00F8597F">
              <w:t xml:space="preserve">(Display Brackets Around Two Lines in One) </w:t>
            </w:r>
          </w:p>
        </w:tc>
        <w:tc>
          <w:tcPr>
            <w:tcW w:w="5756" w:type="dxa"/>
          </w:tcPr>
          <w:p w14:paraId="528854A9" w14:textId="67B1F812" w:rsidR="0097110C" w:rsidRPr="00F8597F" w:rsidRDefault="0097110C" w:rsidP="00CB7939">
            <w:pPr>
              <w:pStyle w:val="Standardowyakapit"/>
            </w:pPr>
            <w:r w:rsidRPr="00F8597F">
              <w:t xml:space="preserve">Specifies that the two lines in one text should be enclosed within a pair of brackets when displayed. This attribute's values determine the bracket style to put around combined text. </w:t>
            </w:r>
          </w:p>
        </w:tc>
      </w:tr>
      <w:tr w:rsidR="0097110C" w:rsidRPr="00F8597F" w14:paraId="1640905D" w14:textId="77777777" w:rsidTr="006C018C">
        <w:tblPrEx>
          <w:tblCellMar>
            <w:top w:w="88" w:type="dxa"/>
          </w:tblCellMar>
        </w:tblPrEx>
        <w:tc>
          <w:tcPr>
            <w:tcW w:w="3306" w:type="dxa"/>
          </w:tcPr>
          <w:p w14:paraId="450016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East Asian Typography Run ID) </w:t>
            </w:r>
          </w:p>
        </w:tc>
        <w:tc>
          <w:tcPr>
            <w:tcW w:w="5756" w:type="dxa"/>
          </w:tcPr>
          <w:p w14:paraId="24C78B87" w14:textId="657BDE0C" w:rsidR="0097110C" w:rsidRPr="00F8597F" w:rsidRDefault="0097110C" w:rsidP="00CB7939">
            <w:pPr>
              <w:pStyle w:val="Standardowyakapit"/>
            </w:pPr>
            <w:r w:rsidRPr="00F8597F">
              <w:t xml:space="preserve">Specifies a unique ID which shall be used to link multiple runs containing </w:t>
            </w:r>
            <w:r w:rsidRPr="00025AD7">
              <w:rPr>
                <w:rStyle w:val="NazwaProgramowa"/>
              </w:rPr>
              <w:t>eastAsianLayout</w:t>
            </w:r>
            <w:r w:rsidRPr="00F8597F">
              <w:t xml:space="preserve"> element to each other to ensure that their contents are correctly displayed in the document. </w:t>
            </w:r>
          </w:p>
        </w:tc>
      </w:tr>
      <w:tr w:rsidR="0097110C" w:rsidRPr="00F8597F" w14:paraId="2E7C48FF" w14:textId="77777777" w:rsidTr="006C018C">
        <w:tblPrEx>
          <w:tblCellMar>
            <w:top w:w="86" w:type="dxa"/>
          </w:tblCellMar>
        </w:tblPrEx>
        <w:tc>
          <w:tcPr>
            <w:tcW w:w="3306" w:type="dxa"/>
          </w:tcPr>
          <w:p w14:paraId="45EEFC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 </w:t>
            </w:r>
            <w:r w:rsidRPr="00F8597F">
              <w:t xml:space="preserve">(Horizontal in Vertical (Rotate Text)) </w:t>
            </w:r>
          </w:p>
        </w:tc>
        <w:tc>
          <w:tcPr>
            <w:tcW w:w="5756" w:type="dxa"/>
          </w:tcPr>
          <w:p w14:paraId="149836D5" w14:textId="74BE454B" w:rsidR="0097110C" w:rsidRPr="00F8597F" w:rsidRDefault="0097110C" w:rsidP="00CB7939">
            <w:pPr>
              <w:pStyle w:val="Standardowyakapit"/>
            </w:pPr>
            <w:r w:rsidRPr="00F8597F">
              <w:t xml:space="preserve">Specifies that characters in this run should be rendered with a 270-degree rotation to the left from all other contents of the line when displayed in the document as described above. </w:t>
            </w:r>
          </w:p>
        </w:tc>
      </w:tr>
      <w:tr w:rsidR="0097110C" w:rsidRPr="00F8597F" w14:paraId="4ABDFC78" w14:textId="77777777" w:rsidTr="006C018C">
        <w:tblPrEx>
          <w:tblCellMar>
            <w:top w:w="86" w:type="dxa"/>
          </w:tblCellMar>
        </w:tblPrEx>
        <w:tc>
          <w:tcPr>
            <w:tcW w:w="3306" w:type="dxa"/>
          </w:tcPr>
          <w:p w14:paraId="71091A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Compress </w:t>
            </w:r>
            <w:r w:rsidRPr="00F8597F">
              <w:t xml:space="preserve">(Compress Rotated Text to Line Height) </w:t>
            </w:r>
          </w:p>
        </w:tc>
        <w:tc>
          <w:tcPr>
            <w:tcW w:w="5756" w:type="dxa"/>
          </w:tcPr>
          <w:p w14:paraId="2D4EFFF4" w14:textId="72396DAB" w:rsidR="0097110C" w:rsidRPr="00F8597F" w:rsidRDefault="0097110C" w:rsidP="00CB7939">
            <w:pPr>
              <w:pStyle w:val="Standardowyakapit"/>
            </w:pPr>
            <w:r w:rsidRPr="00F8597F">
              <w:t xml:space="preserve">Specifies whether the rotated text shall be compressed at display time in order to ensure that it fits into the existing line height without increasing the overall height of the line. </w:t>
            </w:r>
          </w:p>
        </w:tc>
      </w:tr>
    </w:tbl>
    <w:p w14:paraId="3A217920" w14:textId="77777777" w:rsidR="0097110C" w:rsidRDefault="0097110C" w:rsidP="008D009B">
      <w:pPr>
        <w:pStyle w:val="Nagwek4"/>
      </w:pPr>
      <w:bookmarkStart w:id="258" w:name="_Toc133584883"/>
      <w:bookmarkStart w:id="259" w:name="_Toc133671908"/>
      <w:bookmarkStart w:id="260" w:name="_Toc133671737"/>
      <w:bookmarkStart w:id="261" w:name="_Toc140223839"/>
      <w:r w:rsidRPr="00F8597F">
        <w:t>effect (Animated Text Effect)</w:t>
      </w:r>
      <w:bookmarkEnd w:id="258"/>
      <w:bookmarkEnd w:id="259"/>
      <w:bookmarkEnd w:id="260"/>
      <w:bookmarkEnd w:id="261"/>
    </w:p>
    <w:p w14:paraId="31309419" w14:textId="77777777" w:rsidR="0097110C" w:rsidRDefault="0097110C" w:rsidP="007A0836">
      <w:pPr>
        <w:pStyle w:val="Standardowyakapit"/>
      </w:pPr>
      <w:r w:rsidRPr="00F8597F">
        <w:t>This element specifies an animated text effect which should be displayed when rendering the contents of this run. This effect is rendered around the extents of the text in the run in the same location as a run border with zero pixels of padding would be rendered (if such a run border was presen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907"/>
        <w:gridCol w:w="7155"/>
      </w:tblGrid>
      <w:tr w:rsidR="0097110C" w:rsidRPr="00F8597F" w14:paraId="595FD80B" w14:textId="77777777" w:rsidTr="00C947D1">
        <w:tc>
          <w:tcPr>
            <w:tcW w:w="1907" w:type="dxa"/>
            <w:shd w:val="clear" w:color="auto" w:fill="C0C0C0"/>
          </w:tcPr>
          <w:p w14:paraId="5AC5971F" w14:textId="77777777" w:rsidR="0097110C" w:rsidRPr="00F8597F" w:rsidRDefault="0097110C" w:rsidP="00C62B5E">
            <w:pPr>
              <w:keepNext/>
              <w:ind w:left="80"/>
              <w:jc w:val="center"/>
            </w:pPr>
            <w:r w:rsidRPr="00F8597F">
              <w:rPr>
                <w:b/>
              </w:rPr>
              <w:t xml:space="preserve">Attributes </w:t>
            </w:r>
          </w:p>
        </w:tc>
        <w:tc>
          <w:tcPr>
            <w:tcW w:w="7155" w:type="dxa"/>
            <w:shd w:val="clear" w:color="auto" w:fill="C0C0C0"/>
          </w:tcPr>
          <w:p w14:paraId="694363FD" w14:textId="77777777" w:rsidR="0097110C" w:rsidRPr="00F8597F" w:rsidRDefault="0097110C" w:rsidP="00C62B5E">
            <w:pPr>
              <w:keepNext/>
              <w:ind w:left="78"/>
              <w:jc w:val="center"/>
            </w:pPr>
            <w:r w:rsidRPr="00F8597F">
              <w:rPr>
                <w:b/>
              </w:rPr>
              <w:t xml:space="preserve">Description </w:t>
            </w:r>
          </w:p>
        </w:tc>
      </w:tr>
      <w:tr w:rsidR="0097110C" w:rsidRPr="00F8597F" w14:paraId="47002297" w14:textId="77777777" w:rsidTr="00C947D1">
        <w:tc>
          <w:tcPr>
            <w:tcW w:w="1907" w:type="dxa"/>
          </w:tcPr>
          <w:p w14:paraId="4CF016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nimated Text Effect Type) </w:t>
            </w:r>
          </w:p>
        </w:tc>
        <w:tc>
          <w:tcPr>
            <w:tcW w:w="7155" w:type="dxa"/>
          </w:tcPr>
          <w:p w14:paraId="39BA9C04" w14:textId="30C89017" w:rsidR="0097110C" w:rsidRPr="00F8597F" w:rsidRDefault="0097110C" w:rsidP="006C018C">
            <w:pPr>
              <w:pStyle w:val="Standardowyakapit"/>
            </w:pPr>
            <w:r w:rsidRPr="00F8597F">
              <w:t xml:space="preserve">Specifies the type of animated text effect which shall be applied to this text run. </w:t>
            </w:r>
          </w:p>
        </w:tc>
      </w:tr>
    </w:tbl>
    <w:p w14:paraId="318F3910" w14:textId="77777777" w:rsidR="0097110C" w:rsidRDefault="0097110C" w:rsidP="008D009B">
      <w:pPr>
        <w:pStyle w:val="Nagwek4"/>
      </w:pPr>
      <w:bookmarkStart w:id="262" w:name="_Toc133584884"/>
      <w:bookmarkStart w:id="263" w:name="_Toc133671909"/>
      <w:bookmarkStart w:id="264" w:name="_Toc133671738"/>
      <w:bookmarkStart w:id="265" w:name="_Toc140223840"/>
      <w:r w:rsidRPr="00025AD7">
        <w:rPr>
          <w:rStyle w:val="NazwaProgramowa"/>
        </w:rPr>
        <w:t>em</w:t>
      </w:r>
      <w:r w:rsidRPr="00F8597F">
        <w:t xml:space="preserve"> (Emphasis Mark)</w:t>
      </w:r>
      <w:bookmarkEnd w:id="262"/>
      <w:bookmarkEnd w:id="263"/>
      <w:bookmarkEnd w:id="264"/>
      <w:bookmarkEnd w:id="265"/>
    </w:p>
    <w:p w14:paraId="5E8CEC1C" w14:textId="77777777" w:rsidR="0097110C" w:rsidRDefault="0097110C" w:rsidP="007A0836">
      <w:pPr>
        <w:pStyle w:val="Standardowyakapit"/>
      </w:pPr>
      <w:r w:rsidRPr="00F8597F">
        <w:t xml:space="preserve">This element specifies the emphasis mark that shall be applied to each non-space character in this run. An </w:t>
      </w:r>
      <w:r w:rsidRPr="00F8597F">
        <w:rPr>
          <w:i/>
        </w:rPr>
        <w:t>emphasis mark</w:t>
      </w:r>
      <w:r w:rsidRPr="00F8597F">
        <w:t xml:space="preserve"> is an additional character whose display position relative to the character to which it is applied is language- and writing-direction-dependent. The emphasis mark is specified by the contents of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9"/>
        <w:gridCol w:w="7133"/>
      </w:tblGrid>
      <w:tr w:rsidR="0097110C" w:rsidRPr="00F8597F" w14:paraId="40CE3480" w14:textId="77777777" w:rsidTr="00C947D1">
        <w:tc>
          <w:tcPr>
            <w:tcW w:w="1929" w:type="dxa"/>
            <w:shd w:val="clear" w:color="auto" w:fill="C0C0C0"/>
          </w:tcPr>
          <w:p w14:paraId="4DE40AF2" w14:textId="77777777" w:rsidR="0097110C" w:rsidRPr="00F8597F" w:rsidRDefault="0097110C" w:rsidP="00C62B5E">
            <w:pPr>
              <w:keepNext/>
              <w:ind w:left="3"/>
              <w:jc w:val="center"/>
            </w:pPr>
            <w:r w:rsidRPr="00F8597F">
              <w:rPr>
                <w:b/>
              </w:rPr>
              <w:lastRenderedPageBreak/>
              <w:t xml:space="preserve">Attributes </w:t>
            </w:r>
          </w:p>
        </w:tc>
        <w:tc>
          <w:tcPr>
            <w:tcW w:w="7133" w:type="dxa"/>
            <w:shd w:val="clear" w:color="auto" w:fill="C0C0C0"/>
          </w:tcPr>
          <w:p w14:paraId="4084C6DF" w14:textId="77777777" w:rsidR="0097110C" w:rsidRPr="00F8597F" w:rsidRDefault="0097110C" w:rsidP="00C62B5E">
            <w:pPr>
              <w:keepNext/>
              <w:jc w:val="center"/>
            </w:pPr>
            <w:r w:rsidRPr="00F8597F">
              <w:rPr>
                <w:b/>
              </w:rPr>
              <w:t xml:space="preserve">Description </w:t>
            </w:r>
          </w:p>
        </w:tc>
      </w:tr>
      <w:tr w:rsidR="0097110C" w:rsidRPr="00F8597F" w14:paraId="6C8EE0C4" w14:textId="77777777" w:rsidTr="00C947D1">
        <w:tc>
          <w:tcPr>
            <w:tcW w:w="1929" w:type="dxa"/>
          </w:tcPr>
          <w:p w14:paraId="41C0E4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Emphasis Mark Type) </w:t>
            </w:r>
          </w:p>
        </w:tc>
        <w:tc>
          <w:tcPr>
            <w:tcW w:w="7133" w:type="dxa"/>
          </w:tcPr>
          <w:p w14:paraId="49340ACB" w14:textId="382FA7E4" w:rsidR="0097110C" w:rsidRPr="00F8597F" w:rsidRDefault="0097110C" w:rsidP="006C018C">
            <w:pPr>
              <w:pStyle w:val="Standardowyakapit"/>
            </w:pPr>
            <w:r w:rsidRPr="00F8597F">
              <w:t xml:space="preserve">Specifies the emphasis mark applied to each non-space character in this run. </w:t>
            </w:r>
          </w:p>
        </w:tc>
      </w:tr>
    </w:tbl>
    <w:p w14:paraId="56694EF3" w14:textId="77777777" w:rsidR="0097110C" w:rsidRDefault="0097110C" w:rsidP="008D009B">
      <w:pPr>
        <w:pStyle w:val="Nagwek4"/>
      </w:pPr>
      <w:bookmarkStart w:id="266" w:name="_Toc133584885"/>
      <w:bookmarkStart w:id="267" w:name="_Toc133671910"/>
      <w:bookmarkStart w:id="268" w:name="_Toc133671739"/>
      <w:bookmarkStart w:id="269" w:name="_Toc140223841"/>
      <w:r w:rsidRPr="00F8597F">
        <w:t>emboss (Embossing)</w:t>
      </w:r>
      <w:bookmarkEnd w:id="266"/>
      <w:bookmarkEnd w:id="267"/>
      <w:bookmarkEnd w:id="268"/>
      <w:bookmarkEnd w:id="269"/>
    </w:p>
    <w:p w14:paraId="21069579" w14:textId="77777777" w:rsidR="0097110C" w:rsidRDefault="0097110C" w:rsidP="007A0836">
      <w:pPr>
        <w:pStyle w:val="Standardowyakapit"/>
      </w:pPr>
      <w:r w:rsidRPr="00F8597F">
        <w:t>This element specifies that the contents of this run should be displayed as if embossed, which makes text appear as if it is raised off the page in relief.</w:t>
      </w:r>
    </w:p>
    <w:p w14:paraId="5567D356" w14:textId="77777777" w:rsidR="0097110C" w:rsidRDefault="0097110C" w:rsidP="008D009B">
      <w:pPr>
        <w:pStyle w:val="Nagwek4"/>
      </w:pPr>
      <w:bookmarkStart w:id="270" w:name="_Toc133584886"/>
      <w:bookmarkStart w:id="271" w:name="_Toc133671911"/>
      <w:bookmarkStart w:id="272" w:name="_Toc133671740"/>
      <w:bookmarkStart w:id="273" w:name="_Toc140223842"/>
      <w:r w:rsidRPr="00025AD7">
        <w:rPr>
          <w:rStyle w:val="NazwaProgramowa"/>
        </w:rPr>
        <w:t>fitText</w:t>
      </w:r>
      <w:r w:rsidRPr="00F8597F">
        <w:t xml:space="preserve"> (Manual Run Width)</w:t>
      </w:r>
      <w:bookmarkEnd w:id="270"/>
      <w:bookmarkEnd w:id="271"/>
      <w:bookmarkEnd w:id="272"/>
      <w:bookmarkEnd w:id="273"/>
    </w:p>
    <w:p w14:paraId="0B2369DB" w14:textId="77777777" w:rsidR="0097110C" w:rsidRDefault="0097110C" w:rsidP="007A0836">
      <w:pPr>
        <w:pStyle w:val="Standardowyakapit"/>
      </w:pPr>
      <w:r w:rsidRPr="00F8597F">
        <w:t xml:space="preserve">This element specifies that the contents of this run shall not be automatically displayed based on the width of its contents, rather its contents shall be resized to fit the width specified by the </w:t>
      </w:r>
      <w:r w:rsidRPr="00F8597F">
        <w:rPr>
          <w:rFonts w:ascii="Cambria" w:eastAsia="Cambria" w:hAnsi="Cambria" w:cs="Cambria"/>
        </w:rPr>
        <w:t>val</w:t>
      </w:r>
      <w:r w:rsidRPr="00F8597F">
        <w:t xml:space="preserve"> attribute. This expansion/contraction shall be performed by equally increasing/decreasing the size of each character in this run's contents when display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54EA8EA5" w14:textId="77777777" w:rsidTr="006C018C">
        <w:tc>
          <w:tcPr>
            <w:tcW w:w="1898" w:type="dxa"/>
            <w:shd w:val="clear" w:color="auto" w:fill="C0C0C0"/>
          </w:tcPr>
          <w:p w14:paraId="3B25CC14"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3412EBBD" w14:textId="77777777" w:rsidR="0097110C" w:rsidRPr="00F8597F" w:rsidRDefault="0097110C" w:rsidP="00C62B5E">
            <w:pPr>
              <w:keepNext/>
              <w:jc w:val="center"/>
            </w:pPr>
            <w:r w:rsidRPr="00F8597F">
              <w:rPr>
                <w:b/>
              </w:rPr>
              <w:t xml:space="preserve">Description </w:t>
            </w:r>
          </w:p>
        </w:tc>
      </w:tr>
      <w:tr w:rsidR="0097110C" w:rsidRPr="00F8597F" w14:paraId="419822BE" w14:textId="77777777" w:rsidTr="006C018C">
        <w:tc>
          <w:tcPr>
            <w:tcW w:w="1898" w:type="dxa"/>
          </w:tcPr>
          <w:p w14:paraId="456F39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it Text Run ID) </w:t>
            </w:r>
          </w:p>
        </w:tc>
        <w:tc>
          <w:tcPr>
            <w:tcW w:w="7164" w:type="dxa"/>
          </w:tcPr>
          <w:p w14:paraId="5F7FB6E4" w14:textId="78DD735B" w:rsidR="0097110C" w:rsidRPr="00F8597F" w:rsidRDefault="0097110C" w:rsidP="006C018C">
            <w:pPr>
              <w:pStyle w:val="Standardowyakapit"/>
            </w:pPr>
            <w:r w:rsidRPr="00F8597F">
              <w:t xml:space="preserve">Specifies a unique ID which shall be used to link multiple contiguous runs containing </w:t>
            </w:r>
            <w:r w:rsidRPr="00AF435A">
              <w:rPr>
                <w:rStyle w:val="NazwaProgramowa"/>
              </w:rPr>
              <w:t>fitText</w:t>
            </w:r>
            <w:r w:rsidRPr="00F8597F">
              <w:t xml:space="preserve"> elements to each other to ensure that their contents are correctly merged into the specified width in the document. </w:t>
            </w:r>
          </w:p>
        </w:tc>
      </w:tr>
      <w:tr w:rsidR="0097110C" w:rsidRPr="00F8597F" w14:paraId="0A892897" w14:textId="77777777" w:rsidTr="006C018C">
        <w:tc>
          <w:tcPr>
            <w:tcW w:w="1898" w:type="dxa"/>
          </w:tcPr>
          <w:p w14:paraId="0479AB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164" w:type="dxa"/>
          </w:tcPr>
          <w:p w14:paraId="5FEFB895" w14:textId="5396E9AD" w:rsidR="0097110C" w:rsidRPr="00F8597F" w:rsidRDefault="0097110C" w:rsidP="006C018C">
            <w:pPr>
              <w:pStyle w:val="Standardowyakapit"/>
            </w:pPr>
            <w:r w:rsidRPr="00F8597F">
              <w:t xml:space="preserve">This attribute specifies the exact width of space which this run shall be fit into when displayed in the document. </w:t>
            </w:r>
          </w:p>
        </w:tc>
      </w:tr>
    </w:tbl>
    <w:p w14:paraId="16A4D720" w14:textId="77777777" w:rsidR="0097110C" w:rsidRDefault="0097110C" w:rsidP="008D009B">
      <w:pPr>
        <w:pStyle w:val="Nagwek4"/>
      </w:pPr>
      <w:bookmarkStart w:id="274" w:name="_Toc133584887"/>
      <w:bookmarkStart w:id="275" w:name="_Toc133671912"/>
      <w:bookmarkStart w:id="276" w:name="_Toc133671741"/>
      <w:bookmarkStart w:id="277" w:name="_Toc140223843"/>
      <w:r w:rsidRPr="00025AD7">
        <w:rPr>
          <w:rStyle w:val="NazwaProgramowa"/>
        </w:rPr>
        <w:t>highlight</w:t>
      </w:r>
      <w:r w:rsidRPr="00F8597F">
        <w:t xml:space="preserve"> (Text Highlighting)</w:t>
      </w:r>
      <w:bookmarkEnd w:id="274"/>
      <w:bookmarkEnd w:id="275"/>
      <w:bookmarkEnd w:id="276"/>
      <w:bookmarkEnd w:id="277"/>
    </w:p>
    <w:p w14:paraId="4CDDA2A4" w14:textId="77777777" w:rsidR="0097110C" w:rsidRDefault="0097110C" w:rsidP="007A0836">
      <w:pPr>
        <w:pStyle w:val="Standardowyakapit"/>
      </w:pPr>
      <w:r w:rsidRPr="00F8597F">
        <w:t>This element specifies a highlighting color which is applied as a background behind the contents of this run.</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936"/>
        <w:gridCol w:w="7126"/>
      </w:tblGrid>
      <w:tr w:rsidR="0097110C" w:rsidRPr="00F8597F" w14:paraId="122B7D21" w14:textId="77777777" w:rsidTr="00C947D1">
        <w:tc>
          <w:tcPr>
            <w:tcW w:w="1936" w:type="dxa"/>
            <w:shd w:val="clear" w:color="auto" w:fill="C0C0C0"/>
          </w:tcPr>
          <w:p w14:paraId="1A3D36A3" w14:textId="77777777" w:rsidR="0097110C" w:rsidRPr="00F8597F" w:rsidRDefault="0097110C" w:rsidP="00C62B5E">
            <w:pPr>
              <w:keepNext/>
              <w:ind w:left="3"/>
              <w:jc w:val="center"/>
            </w:pPr>
            <w:r w:rsidRPr="00F8597F">
              <w:rPr>
                <w:b/>
              </w:rPr>
              <w:t xml:space="preserve">Attributes </w:t>
            </w:r>
          </w:p>
        </w:tc>
        <w:tc>
          <w:tcPr>
            <w:tcW w:w="7126" w:type="dxa"/>
            <w:shd w:val="clear" w:color="auto" w:fill="C0C0C0"/>
          </w:tcPr>
          <w:p w14:paraId="3965D1B9" w14:textId="77777777" w:rsidR="0097110C" w:rsidRPr="00F8597F" w:rsidRDefault="0097110C" w:rsidP="00C62B5E">
            <w:pPr>
              <w:keepNext/>
              <w:jc w:val="center"/>
            </w:pPr>
            <w:r w:rsidRPr="00F8597F">
              <w:rPr>
                <w:b/>
              </w:rPr>
              <w:t xml:space="preserve">Description </w:t>
            </w:r>
          </w:p>
        </w:tc>
      </w:tr>
      <w:tr w:rsidR="0097110C" w:rsidRPr="00F8597F" w14:paraId="3D53A485" w14:textId="77777777" w:rsidTr="00C947D1">
        <w:tc>
          <w:tcPr>
            <w:tcW w:w="1936" w:type="dxa"/>
          </w:tcPr>
          <w:p w14:paraId="296C03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ighlighting Color) </w:t>
            </w:r>
          </w:p>
        </w:tc>
        <w:tc>
          <w:tcPr>
            <w:tcW w:w="7126" w:type="dxa"/>
          </w:tcPr>
          <w:p w14:paraId="206AD3FF" w14:textId="208EFD6C" w:rsidR="0097110C" w:rsidRPr="00F8597F" w:rsidRDefault="0097110C" w:rsidP="006C018C">
            <w:pPr>
              <w:pStyle w:val="Standardowyakapit"/>
            </w:pPr>
            <w:r w:rsidRPr="00F8597F">
              <w:t xml:space="preserve">Specifies the color of the text highlighting which shall be applied to the contents of this </w:t>
            </w:r>
          </w:p>
        </w:tc>
      </w:tr>
    </w:tbl>
    <w:p w14:paraId="1F49DDAF" w14:textId="77777777" w:rsidR="0097110C" w:rsidRDefault="0097110C" w:rsidP="008D009B">
      <w:pPr>
        <w:pStyle w:val="Nagwek4"/>
      </w:pPr>
      <w:bookmarkStart w:id="278" w:name="_Toc133584888"/>
      <w:bookmarkStart w:id="279" w:name="_Toc133671913"/>
      <w:bookmarkStart w:id="280" w:name="_Toc133671742"/>
      <w:bookmarkStart w:id="281" w:name="_Toc140223844"/>
      <w:r w:rsidRPr="00F8597F">
        <w:t>i (Italics)</w:t>
      </w:r>
      <w:bookmarkEnd w:id="278"/>
      <w:bookmarkEnd w:id="279"/>
      <w:bookmarkEnd w:id="280"/>
      <w:bookmarkEnd w:id="281"/>
    </w:p>
    <w:p w14:paraId="6FCA56F1" w14:textId="77777777" w:rsidR="0097110C" w:rsidRDefault="0097110C" w:rsidP="007A0836">
      <w:pPr>
        <w:pStyle w:val="Standardowyakapit"/>
      </w:pPr>
      <w:r w:rsidRPr="00F8597F">
        <w:t>This element specifies whether the italic property should be applied to all non-complex script characters in the contents of this run when displayed in a document.</w:t>
      </w:r>
    </w:p>
    <w:p w14:paraId="5E3CC2A6" w14:textId="77777777" w:rsidR="0097110C" w:rsidRDefault="0097110C" w:rsidP="008D009B">
      <w:pPr>
        <w:pStyle w:val="Nagwek4"/>
      </w:pPr>
      <w:bookmarkStart w:id="282" w:name="_Toc133584889"/>
      <w:bookmarkStart w:id="283" w:name="_Toc133671914"/>
      <w:bookmarkStart w:id="284" w:name="_Toc133671743"/>
      <w:bookmarkStart w:id="285" w:name="_Toc140223845"/>
      <w:r w:rsidRPr="00360222">
        <w:rPr>
          <w:rStyle w:val="NazwaProgramowa"/>
        </w:rPr>
        <w:t>iCs</w:t>
      </w:r>
      <w:r w:rsidRPr="00F8597F">
        <w:t xml:space="preserve"> (Complex Script Italics)</w:t>
      </w:r>
      <w:bookmarkEnd w:id="282"/>
      <w:bookmarkEnd w:id="283"/>
      <w:bookmarkEnd w:id="284"/>
      <w:bookmarkEnd w:id="285"/>
    </w:p>
    <w:p w14:paraId="5C0454D0" w14:textId="77777777" w:rsidR="0097110C" w:rsidRDefault="0097110C" w:rsidP="007A0836">
      <w:pPr>
        <w:pStyle w:val="Standardowyakapit"/>
      </w:pPr>
      <w:r w:rsidRPr="00F8597F">
        <w:t>This element specifies whether the italic property should be applied to all complex script characters in the contents of this run when displayed in a document.</w:t>
      </w:r>
    </w:p>
    <w:p w14:paraId="43D10205" w14:textId="77777777" w:rsidR="0097110C" w:rsidRDefault="0097110C" w:rsidP="008D009B">
      <w:pPr>
        <w:pStyle w:val="Nagwek4"/>
      </w:pPr>
      <w:bookmarkStart w:id="286" w:name="_Toc133584890"/>
      <w:bookmarkStart w:id="287" w:name="_Toc133671915"/>
      <w:bookmarkStart w:id="288" w:name="_Toc133671744"/>
      <w:bookmarkStart w:id="289" w:name="_Toc140223846"/>
      <w:r w:rsidRPr="00F8597F">
        <w:t>imprint (Imprinting)</w:t>
      </w:r>
      <w:bookmarkEnd w:id="286"/>
      <w:bookmarkEnd w:id="287"/>
      <w:bookmarkEnd w:id="288"/>
      <w:bookmarkEnd w:id="289"/>
    </w:p>
    <w:p w14:paraId="444763D7" w14:textId="77777777" w:rsidR="0097110C" w:rsidRDefault="0097110C" w:rsidP="007A0836">
      <w:pPr>
        <w:pStyle w:val="Standardowyakapit"/>
      </w:pPr>
      <w:r w:rsidRPr="00F8597F">
        <w:t>This element specifies that the contents of this run should be displayed as if imprinted, which makes text appear to be imprinted or pressed into page (also referred to as 'engrave').</w:t>
      </w:r>
    </w:p>
    <w:p w14:paraId="33D6F393" w14:textId="77777777" w:rsidR="0097110C" w:rsidRDefault="0097110C" w:rsidP="008D009B">
      <w:pPr>
        <w:pStyle w:val="Nagwek4"/>
      </w:pPr>
      <w:bookmarkStart w:id="290" w:name="_Toc133584891"/>
      <w:bookmarkStart w:id="291" w:name="_Toc133671916"/>
      <w:bookmarkStart w:id="292" w:name="_Toc133671745"/>
      <w:bookmarkStart w:id="293" w:name="_Toc140223847"/>
      <w:r w:rsidRPr="00360222">
        <w:rPr>
          <w:rStyle w:val="NazwaProgramowa"/>
        </w:rPr>
        <w:t>kern</w:t>
      </w:r>
      <w:r w:rsidRPr="00F8597F">
        <w:t xml:space="preserve"> (Font Kerning)</w:t>
      </w:r>
      <w:bookmarkEnd w:id="290"/>
      <w:bookmarkEnd w:id="291"/>
      <w:bookmarkEnd w:id="292"/>
      <w:bookmarkEnd w:id="293"/>
    </w:p>
    <w:p w14:paraId="584B24F2" w14:textId="77777777" w:rsidR="0097110C" w:rsidRDefault="0097110C" w:rsidP="007A0836">
      <w:pPr>
        <w:pStyle w:val="Standardowyakapit"/>
      </w:pPr>
      <w:r w:rsidRPr="00F8597F">
        <w:t>This element specifies whether font kerning shall be applied to the contents of this run. If it is specified, then kerning shall be automatically adjusted when displaying characters in this run as needed.</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4"/>
        <w:gridCol w:w="7087"/>
      </w:tblGrid>
      <w:tr w:rsidR="0097110C" w:rsidRPr="00F8597F" w14:paraId="4F28E813" w14:textId="77777777" w:rsidTr="00C62B5E">
        <w:tc>
          <w:tcPr>
            <w:tcW w:w="1964" w:type="dxa"/>
            <w:shd w:val="clear" w:color="auto" w:fill="C0C0C0"/>
          </w:tcPr>
          <w:p w14:paraId="20AD27DA" w14:textId="77777777" w:rsidR="0097110C" w:rsidRPr="00F8597F" w:rsidRDefault="0097110C" w:rsidP="00C62B5E">
            <w:pPr>
              <w:keepNext/>
              <w:ind w:left="3"/>
              <w:jc w:val="center"/>
            </w:pPr>
            <w:r w:rsidRPr="00F8597F">
              <w:rPr>
                <w:b/>
              </w:rPr>
              <w:lastRenderedPageBreak/>
              <w:t xml:space="preserve">Attributes </w:t>
            </w:r>
          </w:p>
        </w:tc>
        <w:tc>
          <w:tcPr>
            <w:tcW w:w="7087" w:type="dxa"/>
            <w:shd w:val="clear" w:color="auto" w:fill="C0C0C0"/>
          </w:tcPr>
          <w:p w14:paraId="2DDE95E3" w14:textId="77777777" w:rsidR="0097110C" w:rsidRPr="00F8597F" w:rsidRDefault="0097110C" w:rsidP="00C62B5E">
            <w:pPr>
              <w:keepNext/>
              <w:jc w:val="center"/>
            </w:pPr>
            <w:r w:rsidRPr="00F8597F">
              <w:rPr>
                <w:b/>
              </w:rPr>
              <w:t xml:space="preserve">Description </w:t>
            </w:r>
          </w:p>
        </w:tc>
      </w:tr>
      <w:tr w:rsidR="0097110C" w:rsidRPr="00F8597F" w14:paraId="00791FE5" w14:textId="77777777" w:rsidTr="00C62B5E">
        <w:tc>
          <w:tcPr>
            <w:tcW w:w="1964" w:type="dxa"/>
          </w:tcPr>
          <w:p w14:paraId="6F5C0D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087" w:type="dxa"/>
          </w:tcPr>
          <w:p w14:paraId="6381AA8F" w14:textId="0F96F0B7" w:rsidR="0097110C" w:rsidRPr="00F8597F" w:rsidRDefault="0097110C" w:rsidP="006C018C">
            <w:pPr>
              <w:pStyle w:val="Standardowyakapit"/>
            </w:pPr>
            <w:r w:rsidRPr="00F8597F">
              <w:t xml:space="preserve">Specifies a positive measurement specified in half-points (1/144 of an inch). </w:t>
            </w:r>
          </w:p>
        </w:tc>
      </w:tr>
    </w:tbl>
    <w:p w14:paraId="3E9EB3D3" w14:textId="77777777" w:rsidR="0097110C" w:rsidRDefault="0097110C" w:rsidP="008D009B">
      <w:pPr>
        <w:pStyle w:val="Nagwek4"/>
      </w:pPr>
      <w:bookmarkStart w:id="294" w:name="_Toc133584892"/>
      <w:bookmarkStart w:id="295" w:name="_Toc133671917"/>
      <w:bookmarkStart w:id="296" w:name="_Toc133671746"/>
      <w:bookmarkStart w:id="297" w:name="_Toc140223848"/>
      <w:r w:rsidRPr="00360222">
        <w:rPr>
          <w:rStyle w:val="NazwaProgramowa"/>
        </w:rPr>
        <w:t>lang</w:t>
      </w:r>
      <w:r w:rsidRPr="00F8597F">
        <w:t xml:space="preserve"> (Languages for Run Content)</w:t>
      </w:r>
      <w:bookmarkEnd w:id="294"/>
      <w:bookmarkEnd w:id="295"/>
      <w:bookmarkEnd w:id="296"/>
      <w:bookmarkEnd w:id="297"/>
    </w:p>
    <w:p w14:paraId="69658CAD" w14:textId="77777777" w:rsidR="0097110C" w:rsidRDefault="0097110C" w:rsidP="007A0836">
      <w:pPr>
        <w:pStyle w:val="Standardowyakapit"/>
      </w:pPr>
      <w:r w:rsidRPr="00F8597F">
        <w:t>This element specifies the languages which shall be used to check spelling and grammar (if requested) when processing the contents of this run.</w:t>
      </w:r>
    </w:p>
    <w:tbl>
      <w:tblPr>
        <w:tblStyle w:val="TableGrid"/>
        <w:tblW w:w="4994" w:type="pct"/>
        <w:tblInd w:w="0" w:type="dxa"/>
        <w:tblBorders>
          <w:top w:val="single" w:sz="4" w:space="0" w:color="000000"/>
          <w:left w:val="single" w:sz="4" w:space="0" w:color="000000"/>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2403"/>
        <w:gridCol w:w="6648"/>
      </w:tblGrid>
      <w:tr w:rsidR="0097110C" w:rsidRPr="00F8597F" w14:paraId="732898F3" w14:textId="77777777" w:rsidTr="00C62B5E">
        <w:tc>
          <w:tcPr>
            <w:tcW w:w="2403" w:type="dxa"/>
            <w:shd w:val="clear" w:color="auto" w:fill="C0C0C0"/>
          </w:tcPr>
          <w:p w14:paraId="35F11095" w14:textId="77777777" w:rsidR="0097110C" w:rsidRPr="00F8597F" w:rsidRDefault="0097110C" w:rsidP="00C62B5E">
            <w:pPr>
              <w:keepNext/>
              <w:ind w:right="39"/>
              <w:jc w:val="center"/>
            </w:pPr>
            <w:r w:rsidRPr="00F8597F">
              <w:rPr>
                <w:b/>
              </w:rPr>
              <w:t xml:space="preserve">Attributes </w:t>
            </w:r>
          </w:p>
        </w:tc>
        <w:tc>
          <w:tcPr>
            <w:tcW w:w="6648" w:type="dxa"/>
            <w:shd w:val="clear" w:color="auto" w:fill="C0C0C0"/>
          </w:tcPr>
          <w:p w14:paraId="7C1600C6" w14:textId="77777777" w:rsidR="0097110C" w:rsidRPr="00F8597F" w:rsidRDefault="0097110C" w:rsidP="00C62B5E">
            <w:pPr>
              <w:keepNext/>
              <w:ind w:right="42"/>
              <w:jc w:val="center"/>
            </w:pPr>
            <w:r w:rsidRPr="00F8597F">
              <w:rPr>
                <w:b/>
              </w:rPr>
              <w:t xml:space="preserve">Description </w:t>
            </w:r>
          </w:p>
        </w:tc>
      </w:tr>
      <w:tr w:rsidR="0097110C" w:rsidRPr="00F8597F" w14:paraId="18A39FF9" w14:textId="77777777" w:rsidTr="00C62B5E">
        <w:tc>
          <w:tcPr>
            <w:tcW w:w="2403" w:type="dxa"/>
          </w:tcPr>
          <w:p w14:paraId="778087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di </w:t>
            </w:r>
            <w:r w:rsidRPr="00F8597F">
              <w:t xml:space="preserve">(Complex Script Language) </w:t>
            </w:r>
          </w:p>
        </w:tc>
        <w:tc>
          <w:tcPr>
            <w:tcW w:w="6648" w:type="dxa"/>
          </w:tcPr>
          <w:p w14:paraId="560854A2" w14:textId="5941723F" w:rsidR="0097110C" w:rsidRPr="00F8597F" w:rsidRDefault="0097110C" w:rsidP="006C018C">
            <w:pPr>
              <w:pStyle w:val="Standardowyakapit"/>
            </w:pPr>
            <w:r w:rsidRPr="00F8597F">
              <w:t xml:space="preserve">Specifies the language which shall be used when processing the contents of this run which use complex script characters, as determined by the Unicode character values of the run content. </w:t>
            </w:r>
          </w:p>
        </w:tc>
      </w:tr>
      <w:tr w:rsidR="0097110C" w:rsidRPr="00F8597F" w14:paraId="562F0909" w14:textId="77777777" w:rsidTr="00C62B5E">
        <w:tc>
          <w:tcPr>
            <w:tcW w:w="2403" w:type="dxa"/>
          </w:tcPr>
          <w:p w14:paraId="583CD4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Language) </w:t>
            </w:r>
          </w:p>
        </w:tc>
        <w:tc>
          <w:tcPr>
            <w:tcW w:w="6648" w:type="dxa"/>
          </w:tcPr>
          <w:p w14:paraId="710133D9" w14:textId="1B8AA37E" w:rsidR="0097110C" w:rsidRPr="00F8597F" w:rsidRDefault="0097110C" w:rsidP="006C018C">
            <w:pPr>
              <w:pStyle w:val="Standardowyakapit"/>
            </w:pPr>
            <w:r w:rsidRPr="00F8597F">
              <w:t xml:space="preserve">Specifies the language which shall be used when processing the contents of this run which use East Asian characters, as determined by the Unicode character values of the run content. </w:t>
            </w:r>
          </w:p>
        </w:tc>
      </w:tr>
      <w:tr w:rsidR="0097110C" w:rsidRPr="00F8597F" w14:paraId="696DA04F" w14:textId="77777777" w:rsidTr="00C62B5E">
        <w:tc>
          <w:tcPr>
            <w:tcW w:w="2403" w:type="dxa"/>
          </w:tcPr>
          <w:p w14:paraId="657A8C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tin Language) </w:t>
            </w:r>
          </w:p>
        </w:tc>
        <w:tc>
          <w:tcPr>
            <w:tcW w:w="6648" w:type="dxa"/>
          </w:tcPr>
          <w:p w14:paraId="7D02A47F" w14:textId="5FBF2A5C" w:rsidR="0097110C" w:rsidRPr="00F8597F" w:rsidRDefault="0097110C" w:rsidP="006C018C">
            <w:pPr>
              <w:pStyle w:val="Standardowyakapit"/>
            </w:pPr>
            <w:r w:rsidRPr="00F8597F">
              <w:t xml:space="preserve">Specifies the language which shall be used to check spelling and grammar (if requested) when processing the contents of this run which use Latin characters, as determined by the Unicode character values of the run content. </w:t>
            </w:r>
          </w:p>
        </w:tc>
      </w:tr>
    </w:tbl>
    <w:p w14:paraId="25F6DC0C" w14:textId="77777777" w:rsidR="0097110C" w:rsidRDefault="0097110C" w:rsidP="008D009B">
      <w:pPr>
        <w:pStyle w:val="Nagwek4"/>
      </w:pPr>
      <w:bookmarkStart w:id="298" w:name="_Toc133584893"/>
      <w:bookmarkStart w:id="299" w:name="_Toc133671918"/>
      <w:bookmarkStart w:id="300" w:name="_Toc133671747"/>
      <w:bookmarkStart w:id="301" w:name="_Toc140223849"/>
      <w:r w:rsidRPr="00360222">
        <w:rPr>
          <w:rStyle w:val="NazwaProgramowa"/>
        </w:rPr>
        <w:t>noProof</w:t>
      </w:r>
      <w:r w:rsidRPr="00F8597F">
        <w:t xml:space="preserve"> (Do Not Check Spelling or Grammar)</w:t>
      </w:r>
      <w:bookmarkEnd w:id="298"/>
      <w:bookmarkEnd w:id="299"/>
      <w:bookmarkEnd w:id="300"/>
      <w:bookmarkEnd w:id="301"/>
    </w:p>
    <w:p w14:paraId="0A648949" w14:textId="7845CAFC" w:rsidR="0097110C" w:rsidRDefault="0097110C" w:rsidP="007A0836">
      <w:pPr>
        <w:pStyle w:val="Standardowyakapit"/>
      </w:pPr>
      <w:r w:rsidRPr="00F8597F">
        <w:t>This element specifies that the contents of this run shall not report any errors when the document is scanned for spelling and grammar.</w:t>
      </w:r>
    </w:p>
    <w:p w14:paraId="00320390" w14:textId="77777777" w:rsidR="0097110C" w:rsidRDefault="0097110C" w:rsidP="008D009B">
      <w:pPr>
        <w:pStyle w:val="Nagwek4"/>
      </w:pPr>
      <w:bookmarkStart w:id="302" w:name="_Toc133584894"/>
      <w:bookmarkStart w:id="303" w:name="_Toc133671919"/>
      <w:bookmarkStart w:id="304" w:name="_Toc133671748"/>
      <w:bookmarkStart w:id="305" w:name="_Toc140223850"/>
      <w:r w:rsidRPr="00F8597F">
        <w:t>oMath (Office Open XML Math)</w:t>
      </w:r>
      <w:bookmarkEnd w:id="302"/>
      <w:bookmarkEnd w:id="303"/>
      <w:bookmarkEnd w:id="304"/>
      <w:bookmarkEnd w:id="305"/>
    </w:p>
    <w:p w14:paraId="19BF6B4E" w14:textId="77777777" w:rsidR="0097110C" w:rsidRDefault="0097110C" w:rsidP="007A0836">
      <w:pPr>
        <w:pStyle w:val="Standardowyakapit"/>
      </w:pPr>
      <w:r w:rsidRPr="00F8597F">
        <w:t>This element specifies that this run contains WordprocessingML which shall be handled as though it was Office Open XML Math.</w:t>
      </w:r>
    </w:p>
    <w:p w14:paraId="61DF3369" w14:textId="77777777" w:rsidR="0097110C" w:rsidRDefault="0097110C" w:rsidP="008D009B">
      <w:pPr>
        <w:pStyle w:val="Nagwek4"/>
      </w:pPr>
      <w:bookmarkStart w:id="306" w:name="_Toc133584895"/>
      <w:bookmarkStart w:id="307" w:name="_Toc133671920"/>
      <w:bookmarkStart w:id="308" w:name="_Toc133671749"/>
      <w:bookmarkStart w:id="309" w:name="_Toc140223851"/>
      <w:r w:rsidRPr="00E575D1">
        <w:rPr>
          <w:rStyle w:val="NazwaProgramowa"/>
        </w:rPr>
        <w:t>outline</w:t>
      </w:r>
      <w:r w:rsidRPr="00F8597F">
        <w:t xml:space="preserve"> (Display Character Outline)</w:t>
      </w:r>
      <w:bookmarkEnd w:id="306"/>
      <w:bookmarkEnd w:id="307"/>
      <w:bookmarkEnd w:id="308"/>
      <w:bookmarkEnd w:id="309"/>
    </w:p>
    <w:p w14:paraId="4AC41B09" w14:textId="77777777" w:rsidR="0097110C" w:rsidRDefault="0097110C" w:rsidP="007A0836">
      <w:pPr>
        <w:pStyle w:val="Standardowyakapit"/>
      </w:pPr>
      <w:r w:rsidRPr="00F8597F">
        <w:t>This element specifies that the contents of this run should be displayed as if they have an outline, by drawing a one-pixel wide border around the inside and outside borders of each character glyph in the run.</w:t>
      </w:r>
    </w:p>
    <w:p w14:paraId="104BA83E" w14:textId="77777777" w:rsidR="0097110C" w:rsidRDefault="0097110C" w:rsidP="008D009B">
      <w:pPr>
        <w:pStyle w:val="Nagwek4"/>
      </w:pPr>
      <w:bookmarkStart w:id="310" w:name="_Toc133584896"/>
      <w:bookmarkStart w:id="311" w:name="_Toc133671921"/>
      <w:bookmarkStart w:id="312" w:name="_Toc133671750"/>
      <w:bookmarkStart w:id="313" w:name="_Toc140223852"/>
      <w:r w:rsidRPr="00E575D1">
        <w:rPr>
          <w:rStyle w:val="NazwaProgramowa"/>
        </w:rPr>
        <w:t>position</w:t>
      </w:r>
      <w:r w:rsidRPr="00F8597F">
        <w:t xml:space="preserve"> (Vertically Raised or Lowered Text)</w:t>
      </w:r>
      <w:bookmarkEnd w:id="310"/>
      <w:bookmarkEnd w:id="311"/>
      <w:bookmarkEnd w:id="312"/>
      <w:bookmarkEnd w:id="313"/>
    </w:p>
    <w:p w14:paraId="41820CE5" w14:textId="77777777" w:rsidR="0097110C" w:rsidRDefault="0097110C" w:rsidP="007A0836">
      <w:pPr>
        <w:pStyle w:val="Standardowyakapit"/>
      </w:pPr>
      <w:r w:rsidRPr="00F8597F">
        <w:t>This element specifies the amount by which text shall be raised or lowered for this run in relation to the default baseline of the surrounding non-positioned text. This allows the text to be repositioned without altering the font size of the contents.</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4"/>
        <w:gridCol w:w="7087"/>
      </w:tblGrid>
      <w:tr w:rsidR="0097110C" w:rsidRPr="00F8597F" w14:paraId="48770FBD" w14:textId="77777777" w:rsidTr="00C62B5E">
        <w:tc>
          <w:tcPr>
            <w:tcW w:w="1964" w:type="dxa"/>
            <w:shd w:val="clear" w:color="auto" w:fill="C0C0C0"/>
          </w:tcPr>
          <w:p w14:paraId="34819B81" w14:textId="77777777" w:rsidR="0097110C" w:rsidRPr="00F8597F" w:rsidRDefault="0097110C" w:rsidP="00C62B5E">
            <w:pPr>
              <w:keepNext/>
              <w:ind w:left="3"/>
              <w:jc w:val="center"/>
            </w:pPr>
            <w:r w:rsidRPr="00F8597F">
              <w:rPr>
                <w:b/>
              </w:rPr>
              <w:t xml:space="preserve">Attributes </w:t>
            </w:r>
          </w:p>
        </w:tc>
        <w:tc>
          <w:tcPr>
            <w:tcW w:w="7087" w:type="dxa"/>
            <w:shd w:val="clear" w:color="auto" w:fill="C0C0C0"/>
          </w:tcPr>
          <w:p w14:paraId="6B376DAA" w14:textId="77777777" w:rsidR="0097110C" w:rsidRPr="00F8597F" w:rsidRDefault="0097110C" w:rsidP="00C62B5E">
            <w:pPr>
              <w:keepNext/>
              <w:jc w:val="center"/>
            </w:pPr>
            <w:r w:rsidRPr="00F8597F">
              <w:rPr>
                <w:b/>
              </w:rPr>
              <w:t xml:space="preserve">Description </w:t>
            </w:r>
          </w:p>
        </w:tc>
      </w:tr>
      <w:tr w:rsidR="0097110C" w:rsidRPr="00F8597F" w14:paraId="40244D2B" w14:textId="77777777" w:rsidTr="00C62B5E">
        <w:tc>
          <w:tcPr>
            <w:tcW w:w="1964" w:type="dxa"/>
          </w:tcPr>
          <w:p w14:paraId="1AA39E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igned Half-Point Measurement) </w:t>
            </w:r>
          </w:p>
        </w:tc>
        <w:tc>
          <w:tcPr>
            <w:tcW w:w="7087" w:type="dxa"/>
          </w:tcPr>
          <w:p w14:paraId="298A77D7" w14:textId="0C701368" w:rsidR="0097110C" w:rsidRPr="00F8597F" w:rsidRDefault="0097110C" w:rsidP="006C018C">
            <w:pPr>
              <w:pStyle w:val="Standardowyakapit"/>
            </w:pPr>
            <w:r w:rsidRPr="00F8597F">
              <w:t xml:space="preserve">Specifies a positive or negative measurement in half-points (1/144 of an inch). </w:t>
            </w:r>
          </w:p>
        </w:tc>
      </w:tr>
    </w:tbl>
    <w:p w14:paraId="405ABCEF" w14:textId="77777777" w:rsidR="0097110C" w:rsidRDefault="0097110C" w:rsidP="008D009B">
      <w:pPr>
        <w:pStyle w:val="Nagwek4"/>
      </w:pPr>
      <w:bookmarkStart w:id="314" w:name="_Toc133584897"/>
      <w:bookmarkStart w:id="315" w:name="_Toc133671922"/>
      <w:bookmarkStart w:id="316" w:name="_Toc133671751"/>
      <w:bookmarkStart w:id="317" w:name="_Toc140223853"/>
      <w:r w:rsidRPr="00F8597F">
        <w:t>r (Text Run)</w:t>
      </w:r>
      <w:bookmarkEnd w:id="314"/>
      <w:bookmarkEnd w:id="315"/>
      <w:bookmarkEnd w:id="316"/>
      <w:bookmarkEnd w:id="317"/>
    </w:p>
    <w:p w14:paraId="740F0472" w14:textId="77777777" w:rsidR="0097110C" w:rsidRDefault="0097110C" w:rsidP="007A0836">
      <w:pPr>
        <w:pStyle w:val="Standardowyakapit"/>
      </w:pPr>
      <w:r w:rsidRPr="00F8597F">
        <w:t>This element specifies a run of content in the parent field, hyperlink, custom XML element, structured document tag, smart tag, or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972"/>
        <w:gridCol w:w="6090"/>
      </w:tblGrid>
      <w:tr w:rsidR="0097110C" w:rsidRPr="00F8597F" w14:paraId="6F49E7BD" w14:textId="77777777" w:rsidTr="00C947D1">
        <w:tc>
          <w:tcPr>
            <w:tcW w:w="2972" w:type="dxa"/>
            <w:shd w:val="clear" w:color="auto" w:fill="C0C0C0"/>
          </w:tcPr>
          <w:p w14:paraId="47100121" w14:textId="77777777" w:rsidR="0097110C" w:rsidRPr="00F8597F" w:rsidRDefault="0097110C" w:rsidP="00C62B5E">
            <w:pPr>
              <w:keepNext/>
              <w:ind w:right="8"/>
              <w:jc w:val="center"/>
            </w:pPr>
            <w:r w:rsidRPr="00F8597F">
              <w:rPr>
                <w:b/>
              </w:rPr>
              <w:lastRenderedPageBreak/>
              <w:t xml:space="preserve">Attributes </w:t>
            </w:r>
          </w:p>
        </w:tc>
        <w:tc>
          <w:tcPr>
            <w:tcW w:w="6090" w:type="dxa"/>
            <w:shd w:val="clear" w:color="auto" w:fill="C0C0C0"/>
          </w:tcPr>
          <w:p w14:paraId="4C082395" w14:textId="77777777" w:rsidR="0097110C" w:rsidRPr="00F8597F" w:rsidRDefault="0097110C" w:rsidP="00C62B5E">
            <w:pPr>
              <w:keepNext/>
              <w:ind w:right="10"/>
              <w:jc w:val="center"/>
            </w:pPr>
            <w:r w:rsidRPr="00F8597F">
              <w:rPr>
                <w:b/>
              </w:rPr>
              <w:t xml:space="preserve">Description </w:t>
            </w:r>
          </w:p>
        </w:tc>
      </w:tr>
      <w:tr w:rsidR="0097110C" w:rsidRPr="00F8597F" w14:paraId="61A1CAE5" w14:textId="77777777" w:rsidTr="00C947D1">
        <w:tc>
          <w:tcPr>
            <w:tcW w:w="2972" w:type="dxa"/>
          </w:tcPr>
          <w:p w14:paraId="014C2AF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Run Deletion) </w:t>
            </w:r>
          </w:p>
        </w:tc>
        <w:tc>
          <w:tcPr>
            <w:tcW w:w="6090" w:type="dxa"/>
          </w:tcPr>
          <w:p w14:paraId="3D46D68E" w14:textId="2993C845" w:rsidR="0097110C" w:rsidRPr="00F8597F" w:rsidRDefault="0097110C" w:rsidP="006C018C">
            <w:pPr>
              <w:pStyle w:val="Standardowyakapit"/>
            </w:pPr>
            <w:r w:rsidRPr="00F8597F">
              <w:t xml:space="preserve">Specifies a unique identifier used to track the editing session when the run was deleted from the main document. </w:t>
            </w:r>
          </w:p>
        </w:tc>
      </w:tr>
      <w:tr w:rsidR="0097110C" w:rsidRPr="00F8597F" w14:paraId="6D989F70" w14:textId="77777777" w:rsidTr="00C947D1">
        <w:tc>
          <w:tcPr>
            <w:tcW w:w="2972" w:type="dxa"/>
          </w:tcPr>
          <w:p w14:paraId="16F18DB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Run) </w:t>
            </w:r>
          </w:p>
        </w:tc>
        <w:tc>
          <w:tcPr>
            <w:tcW w:w="6090" w:type="dxa"/>
          </w:tcPr>
          <w:p w14:paraId="2BEE3CA0" w14:textId="52E28C5F" w:rsidR="0097110C" w:rsidRPr="00F8597F" w:rsidRDefault="0097110C" w:rsidP="006C018C">
            <w:pPr>
              <w:pStyle w:val="Standardowyakapit"/>
            </w:pPr>
            <w:r w:rsidRPr="00F8597F">
              <w:t xml:space="preserve">Specifies a unique identifier used to track the editing session when the run was added to the main document. </w:t>
            </w:r>
          </w:p>
        </w:tc>
      </w:tr>
      <w:tr w:rsidR="0097110C" w:rsidRPr="00F8597F" w14:paraId="7A15EDA7" w14:textId="77777777" w:rsidTr="00C947D1">
        <w:tc>
          <w:tcPr>
            <w:tcW w:w="2972" w:type="dxa"/>
          </w:tcPr>
          <w:p w14:paraId="1329795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Run Properties) </w:t>
            </w:r>
          </w:p>
        </w:tc>
        <w:tc>
          <w:tcPr>
            <w:tcW w:w="6090" w:type="dxa"/>
          </w:tcPr>
          <w:p w14:paraId="6283EC87" w14:textId="341262E6" w:rsidR="0097110C" w:rsidRPr="00F8597F" w:rsidRDefault="0097110C" w:rsidP="006C018C">
            <w:pPr>
              <w:pStyle w:val="Standardowyakapit"/>
            </w:pPr>
            <w:r w:rsidRPr="00F8597F">
              <w:t xml:space="preserve">Specifies a unique identifier used to track the editing session when the run properties were last modified in the main document. </w:t>
            </w:r>
          </w:p>
        </w:tc>
      </w:tr>
    </w:tbl>
    <w:p w14:paraId="788EED9D" w14:textId="77777777" w:rsidR="0097110C" w:rsidRDefault="0097110C" w:rsidP="008D009B">
      <w:pPr>
        <w:pStyle w:val="Nagwek4"/>
      </w:pPr>
      <w:bookmarkStart w:id="318" w:name="_Toc133584898"/>
      <w:bookmarkStart w:id="319" w:name="_Toc133671923"/>
      <w:bookmarkStart w:id="320" w:name="_Toc133671752"/>
      <w:bookmarkStart w:id="321" w:name="_Toc140223854"/>
      <w:r w:rsidRPr="00E575D1">
        <w:rPr>
          <w:rStyle w:val="NazwaProgramowa"/>
        </w:rPr>
        <w:t>rFonts</w:t>
      </w:r>
      <w:r w:rsidRPr="00F8597F">
        <w:t xml:space="preserve"> (Run Fonts)</w:t>
      </w:r>
      <w:bookmarkEnd w:id="318"/>
      <w:bookmarkEnd w:id="319"/>
      <w:bookmarkEnd w:id="320"/>
      <w:bookmarkEnd w:id="321"/>
    </w:p>
    <w:p w14:paraId="1E3EA6D5" w14:textId="77777777" w:rsidR="0097110C" w:rsidRDefault="0097110C" w:rsidP="007A0836">
      <w:pPr>
        <w:pStyle w:val="Standardowyakapit"/>
      </w:pPr>
      <w:r w:rsidRPr="00F8597F">
        <w:t>This element specifies the fonts which shall be used to display the text contents of this run. Within a single run, there can be up to four types of font slot which shall each be allowed to use a unique font:</w:t>
      </w:r>
    </w:p>
    <w:p w14:paraId="0BFF9537" w14:textId="77777777" w:rsidR="0097110C" w:rsidRDefault="0097110C" w:rsidP="008D009B">
      <w:pPr>
        <w:pStyle w:val="Nagwek4"/>
      </w:pPr>
      <w:bookmarkStart w:id="322" w:name="_Toc133584899"/>
      <w:bookmarkStart w:id="323" w:name="_Toc133671924"/>
      <w:bookmarkStart w:id="324" w:name="_Toc133671753"/>
      <w:bookmarkStart w:id="325" w:name="_Toc140223855"/>
      <w:r w:rsidRPr="007A104A">
        <w:rPr>
          <w:rStyle w:val="NazwaProgramowa"/>
        </w:rPr>
        <w:t>rPr</w:t>
      </w:r>
      <w:r w:rsidRPr="00F8597F">
        <w:t xml:space="preserve"> (Previous Run Properties)</w:t>
      </w:r>
      <w:bookmarkEnd w:id="322"/>
      <w:bookmarkEnd w:id="323"/>
      <w:bookmarkEnd w:id="324"/>
      <w:bookmarkEnd w:id="325"/>
    </w:p>
    <w:p w14:paraId="670C0E68" w14:textId="77777777" w:rsidR="0097110C" w:rsidRDefault="0097110C" w:rsidP="007A0836">
      <w:pPr>
        <w:pStyle w:val="Standardowyakapit"/>
      </w:pPr>
      <w:r w:rsidRPr="00F8597F">
        <w:t>This element specifies a set of run properties which shall be attributed to a revision by a particular author and at a particular time. This element contains the set of properties which have been tracked as a specific set of revisions by one author.</w:t>
      </w:r>
    </w:p>
    <w:p w14:paraId="0AB78106" w14:textId="77777777" w:rsidR="0097110C" w:rsidRDefault="0097110C" w:rsidP="008D009B">
      <w:pPr>
        <w:pStyle w:val="Nagwek4"/>
      </w:pPr>
      <w:bookmarkStart w:id="326" w:name="_Toc133584900"/>
      <w:bookmarkStart w:id="327" w:name="_Toc133671925"/>
      <w:bookmarkStart w:id="328" w:name="_Toc133671754"/>
      <w:bookmarkStart w:id="329" w:name="_Toc140223856"/>
      <w:r w:rsidRPr="007A104A">
        <w:rPr>
          <w:rStyle w:val="NazwaProgramowa"/>
        </w:rPr>
        <w:t>rPr</w:t>
      </w:r>
      <w:r w:rsidRPr="00F8597F">
        <w:t xml:space="preserve"> (Run Properties)</w:t>
      </w:r>
      <w:bookmarkEnd w:id="326"/>
      <w:bookmarkEnd w:id="327"/>
      <w:bookmarkEnd w:id="328"/>
      <w:bookmarkEnd w:id="329"/>
    </w:p>
    <w:p w14:paraId="3CDD7C6D" w14:textId="77777777" w:rsidR="0097110C" w:rsidRDefault="0097110C" w:rsidP="007A0836">
      <w:pPr>
        <w:pStyle w:val="Standardowyakapit"/>
      </w:pPr>
      <w:r w:rsidRPr="00F8597F">
        <w:t xml:space="preserve">This element specifies a set of run properties which shall be applied to the contents of the parent run after all style formatting has been applied to the text. These properties are defined as </w:t>
      </w:r>
      <w:r w:rsidRPr="00F8597F">
        <w:rPr>
          <w:i/>
        </w:rPr>
        <w:t>direct formatting</w:t>
      </w:r>
      <w:r w:rsidRPr="00F8597F">
        <w:t>, since they are directly applied to the run and supersede any formatting from styles.</w:t>
      </w:r>
    </w:p>
    <w:p w14:paraId="34D141C3" w14:textId="77777777" w:rsidR="0097110C" w:rsidRDefault="0097110C" w:rsidP="008D009B">
      <w:pPr>
        <w:pStyle w:val="Nagwek4"/>
      </w:pPr>
      <w:bookmarkStart w:id="330" w:name="_Toc133584901"/>
      <w:bookmarkStart w:id="331" w:name="_Toc133671926"/>
      <w:bookmarkStart w:id="332" w:name="_Toc133671755"/>
      <w:bookmarkStart w:id="333" w:name="_Toc140223857"/>
      <w:r w:rsidRPr="007A104A">
        <w:rPr>
          <w:rStyle w:val="NazwaProgramowa"/>
        </w:rPr>
        <w:t>rStyle</w:t>
      </w:r>
      <w:r w:rsidRPr="00F8597F">
        <w:t xml:space="preserve"> (Referenced Character Style)</w:t>
      </w:r>
      <w:bookmarkEnd w:id="330"/>
      <w:bookmarkEnd w:id="331"/>
      <w:bookmarkEnd w:id="332"/>
      <w:bookmarkEnd w:id="333"/>
    </w:p>
    <w:p w14:paraId="5AD49BE6" w14:textId="77777777" w:rsidR="0097110C" w:rsidRDefault="0097110C" w:rsidP="007A0836">
      <w:pPr>
        <w:pStyle w:val="Standardowyakapit"/>
      </w:pPr>
      <w:r w:rsidRPr="00F8597F">
        <w:t>This element specifies the style ID of the character style which shall be used to format the contents of this paragraph.</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28D75C88" w14:textId="77777777" w:rsidTr="00C947D1">
        <w:tc>
          <w:tcPr>
            <w:tcW w:w="1903" w:type="dxa"/>
            <w:shd w:val="clear" w:color="auto" w:fill="C0C0C0"/>
          </w:tcPr>
          <w:p w14:paraId="44EFD1E8" w14:textId="77777777" w:rsidR="0097110C" w:rsidRPr="00F8597F" w:rsidRDefault="0097110C" w:rsidP="00C62B5E">
            <w:pPr>
              <w:keepNext/>
              <w:ind w:left="3"/>
              <w:jc w:val="center"/>
            </w:pPr>
            <w:r w:rsidRPr="00F8597F">
              <w:rPr>
                <w:b/>
              </w:rPr>
              <w:t xml:space="preserve">Attributes </w:t>
            </w:r>
          </w:p>
        </w:tc>
        <w:tc>
          <w:tcPr>
            <w:tcW w:w="7159" w:type="dxa"/>
            <w:shd w:val="clear" w:color="auto" w:fill="C0C0C0"/>
          </w:tcPr>
          <w:p w14:paraId="3F54874D" w14:textId="77777777" w:rsidR="0097110C" w:rsidRPr="00F8597F" w:rsidRDefault="0097110C" w:rsidP="00C62B5E">
            <w:pPr>
              <w:keepNext/>
              <w:jc w:val="center"/>
            </w:pPr>
            <w:r w:rsidRPr="00F8597F">
              <w:rPr>
                <w:b/>
              </w:rPr>
              <w:t xml:space="preserve">Description </w:t>
            </w:r>
          </w:p>
        </w:tc>
      </w:tr>
      <w:tr w:rsidR="0097110C" w:rsidRPr="00F8597F" w14:paraId="511F9AA3" w14:textId="77777777" w:rsidTr="00C947D1">
        <w:tc>
          <w:tcPr>
            <w:tcW w:w="1903" w:type="dxa"/>
          </w:tcPr>
          <w:p w14:paraId="690592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9" w:type="dxa"/>
          </w:tcPr>
          <w:p w14:paraId="3895425C" w14:textId="2A4039CC" w:rsidR="0097110C" w:rsidRPr="00F8597F" w:rsidRDefault="0097110C" w:rsidP="006C018C">
            <w:pPr>
              <w:pStyle w:val="Standardowyakapit"/>
            </w:pPr>
            <w:r w:rsidRPr="00F8597F">
              <w:t xml:space="preserve">Specifies that its contents contain a string. </w:t>
            </w:r>
          </w:p>
        </w:tc>
      </w:tr>
    </w:tbl>
    <w:p w14:paraId="6D71AECF" w14:textId="77777777" w:rsidR="0097110C" w:rsidRDefault="0097110C" w:rsidP="008D009B">
      <w:pPr>
        <w:pStyle w:val="Nagwek4"/>
      </w:pPr>
      <w:bookmarkStart w:id="334" w:name="_Toc133584902"/>
      <w:bookmarkStart w:id="335" w:name="_Toc133671927"/>
      <w:bookmarkStart w:id="336" w:name="_Toc133671756"/>
      <w:bookmarkStart w:id="337" w:name="_Toc140223858"/>
      <w:r w:rsidRPr="007A104A">
        <w:rPr>
          <w:rStyle w:val="NazwaProgramowa"/>
        </w:rPr>
        <w:t>rtl</w:t>
      </w:r>
      <w:r w:rsidRPr="00F8597F">
        <w:t xml:space="preserve"> (Right To Left Text)</w:t>
      </w:r>
      <w:bookmarkEnd w:id="334"/>
      <w:bookmarkEnd w:id="335"/>
      <w:bookmarkEnd w:id="336"/>
      <w:bookmarkEnd w:id="337"/>
    </w:p>
    <w:p w14:paraId="3D4C358F" w14:textId="77777777" w:rsidR="0097110C" w:rsidRDefault="0097110C" w:rsidP="007A0836">
      <w:pPr>
        <w:pStyle w:val="Standardowyakapit"/>
      </w:pPr>
      <w:r w:rsidRPr="00F8597F">
        <w:t xml:space="preserve">This element specifies whether the contents of this run shall have right-to-left characteristics. Specifically, the following behaviors are applied when this element’s </w:t>
      </w:r>
      <w:r w:rsidRPr="00F8597F">
        <w:rPr>
          <w:rFonts w:ascii="Cambria" w:eastAsia="Cambria" w:hAnsi="Cambria" w:cs="Cambria"/>
        </w:rPr>
        <w:t>val</w:t>
      </w:r>
      <w:r w:rsidRPr="00F8597F">
        <w:t xml:space="preserve"> attribute is </w:t>
      </w:r>
      <w:r w:rsidRPr="008C25F5">
        <w:rPr>
          <w:rStyle w:val="NazwaProgramowa"/>
        </w:rPr>
        <w:t>true</w:t>
      </w:r>
      <w:r w:rsidRPr="00F8597F">
        <w:t xml:space="preserve"> (or an equivalent):</w:t>
      </w:r>
    </w:p>
    <w:p w14:paraId="7A69C838" w14:textId="77777777" w:rsidR="0097110C" w:rsidRDefault="0097110C" w:rsidP="008D009B">
      <w:pPr>
        <w:pStyle w:val="Nagwek4"/>
      </w:pPr>
      <w:bookmarkStart w:id="338" w:name="_Toc133584903"/>
      <w:bookmarkStart w:id="339" w:name="_Toc133671928"/>
      <w:bookmarkStart w:id="340" w:name="_Toc133671757"/>
      <w:bookmarkStart w:id="341" w:name="_Toc140223859"/>
      <w:r w:rsidRPr="00F8597F">
        <w:t>shadow (Shadow)</w:t>
      </w:r>
      <w:bookmarkEnd w:id="338"/>
      <w:bookmarkEnd w:id="339"/>
      <w:bookmarkEnd w:id="340"/>
      <w:bookmarkEnd w:id="341"/>
    </w:p>
    <w:p w14:paraId="4732FDC9" w14:textId="77777777" w:rsidR="0097110C" w:rsidRDefault="0097110C" w:rsidP="007A0836">
      <w:pPr>
        <w:pStyle w:val="Standardowyakapit"/>
      </w:pPr>
      <w:r w:rsidRPr="00F8597F">
        <w:t>This element specifies that the contents of this run shall be displayed as if each character has a shadow. For left-to-right text, the shadow is beneath the text and to its right; for right-to-left text, the shadow is beneath the text and to its left.</w:t>
      </w:r>
    </w:p>
    <w:p w14:paraId="29D06F13" w14:textId="77777777" w:rsidR="0097110C" w:rsidRDefault="0097110C" w:rsidP="008D009B">
      <w:pPr>
        <w:pStyle w:val="Nagwek4"/>
      </w:pPr>
      <w:bookmarkStart w:id="342" w:name="_Toc133584904"/>
      <w:bookmarkStart w:id="343" w:name="_Toc133671929"/>
      <w:bookmarkStart w:id="344" w:name="_Toc133671758"/>
      <w:bookmarkStart w:id="345" w:name="_Toc140223860"/>
      <w:r w:rsidRPr="00A35270">
        <w:rPr>
          <w:rStyle w:val="NazwaProgramowa"/>
        </w:rPr>
        <w:t>shd</w:t>
      </w:r>
      <w:r w:rsidRPr="00F8597F">
        <w:t xml:space="preserve"> (Run Shading)</w:t>
      </w:r>
      <w:bookmarkEnd w:id="342"/>
      <w:bookmarkEnd w:id="343"/>
      <w:bookmarkEnd w:id="344"/>
      <w:bookmarkEnd w:id="345"/>
    </w:p>
    <w:p w14:paraId="3C42060B" w14:textId="77777777" w:rsidR="0097110C" w:rsidRDefault="0097110C" w:rsidP="007A0836">
      <w:pPr>
        <w:pStyle w:val="Standardowyakapit"/>
      </w:pPr>
      <w:r w:rsidRPr="00F8597F">
        <w:t>Like paragraph shading, this element specifies the shading applied to the contents of the run.</w:t>
      </w:r>
    </w:p>
    <w:p w14:paraId="7717B56B" w14:textId="77777777" w:rsidR="0097110C" w:rsidRDefault="0097110C" w:rsidP="008D009B">
      <w:pPr>
        <w:pStyle w:val="Nagwek4"/>
      </w:pPr>
      <w:bookmarkStart w:id="346" w:name="_Toc133584905"/>
      <w:bookmarkStart w:id="347" w:name="_Toc133671930"/>
      <w:bookmarkStart w:id="348" w:name="_Toc133671759"/>
      <w:bookmarkStart w:id="349" w:name="_Toc140223861"/>
      <w:r w:rsidRPr="00A35270">
        <w:rPr>
          <w:rStyle w:val="NazwaProgramowa"/>
        </w:rPr>
        <w:t>smallCaps</w:t>
      </w:r>
      <w:r w:rsidRPr="00F8597F">
        <w:t xml:space="preserve"> (Small Caps)</w:t>
      </w:r>
      <w:bookmarkEnd w:id="346"/>
      <w:bookmarkEnd w:id="347"/>
      <w:bookmarkEnd w:id="348"/>
      <w:bookmarkEnd w:id="349"/>
    </w:p>
    <w:p w14:paraId="6397BC82" w14:textId="77777777" w:rsidR="0097110C" w:rsidRDefault="0097110C" w:rsidP="007A0836">
      <w:pPr>
        <w:pStyle w:val="Standardowyakapit"/>
      </w:pPr>
      <w:r w:rsidRPr="00F8597F">
        <w:t xml:space="preserve">This element specifies that all small letter characters in this text run shall be formatted for display only as their capital letter character equivalents in a font size two points smaller than </w:t>
      </w:r>
      <w:r w:rsidRPr="00F8597F">
        <w:lastRenderedPageBreak/>
        <w:t>the actual font size specified for this text. This property does not affect any non-alphabetic character in this run and does not change the Unicode character for lowercase text, only the method in which it is displayed. If this font cannot be made two point smaller than the current size, then it shall be displayed as the smallest possible font size in capital letters.</w:t>
      </w:r>
    </w:p>
    <w:p w14:paraId="7A0E9677" w14:textId="77777777" w:rsidR="0097110C" w:rsidRDefault="0097110C" w:rsidP="008D009B">
      <w:pPr>
        <w:pStyle w:val="Nagwek4"/>
      </w:pPr>
      <w:bookmarkStart w:id="350" w:name="_Toc133584906"/>
      <w:bookmarkStart w:id="351" w:name="_Toc133671931"/>
      <w:bookmarkStart w:id="352" w:name="_Toc133671760"/>
      <w:bookmarkStart w:id="353" w:name="_Toc140223862"/>
      <w:r w:rsidRPr="00A35270">
        <w:rPr>
          <w:rStyle w:val="NazwaProgramowa"/>
        </w:rPr>
        <w:t>snapToGrid</w:t>
      </w:r>
      <w:r w:rsidRPr="00F8597F">
        <w:t xml:space="preserve"> (Use Document Grid Settings For Inter-Character Spacing)</w:t>
      </w:r>
      <w:bookmarkEnd w:id="350"/>
      <w:bookmarkEnd w:id="351"/>
      <w:bookmarkEnd w:id="352"/>
      <w:bookmarkEnd w:id="353"/>
    </w:p>
    <w:p w14:paraId="79BD68F7" w14:textId="590378E3" w:rsidR="0097110C" w:rsidRDefault="0097110C" w:rsidP="00706E11">
      <w:pPr>
        <w:pStyle w:val="Standardowyakapit"/>
      </w:pPr>
      <w:r w:rsidRPr="00F8597F">
        <w:t xml:space="preserve">This element specifies whether the current run should use the document grid characters per line settings defined in the </w:t>
      </w:r>
      <w:r w:rsidRPr="00A35270">
        <w:rPr>
          <w:rStyle w:val="NazwaProgramowa"/>
        </w:rPr>
        <w:t>docGrid</w:t>
      </w:r>
      <w:r w:rsidRPr="00F8597F">
        <w:t xml:space="preserve"> element</w:t>
      </w:r>
      <w:r w:rsidR="00706E11">
        <w:t>.</w:t>
      </w:r>
    </w:p>
    <w:p w14:paraId="781F824F" w14:textId="77777777" w:rsidR="00706E11" w:rsidRDefault="00706E11" w:rsidP="00706E11">
      <w:pPr>
        <w:pStyle w:val="Nagwek4"/>
      </w:pPr>
      <w:r w:rsidRPr="00F8597F">
        <w:t>spacing (Spacing Between Lines and Above/Below Paragraph)</w:t>
      </w:r>
    </w:p>
    <w:p w14:paraId="7270BA52" w14:textId="77777777" w:rsidR="0097110C" w:rsidRDefault="0097110C" w:rsidP="007A0836">
      <w:pPr>
        <w:pStyle w:val="Standardowyakapit"/>
      </w:pPr>
      <w:r w:rsidRPr="00F8597F">
        <w:t>This element specifies the amount of character pitch which shall be added or removed after each character in this run before the following character is rendered in the document. This property has an effect equivalent to the additional character pitched added by a document grid applied to the contents of a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5CBB80D1" w14:textId="77777777" w:rsidTr="00C947D1">
        <w:tc>
          <w:tcPr>
            <w:tcW w:w="1915" w:type="dxa"/>
            <w:shd w:val="clear" w:color="auto" w:fill="C0C0C0"/>
          </w:tcPr>
          <w:p w14:paraId="19E898E2" w14:textId="77777777" w:rsidR="0097110C" w:rsidRPr="00F8597F" w:rsidRDefault="0097110C" w:rsidP="00C62B5E">
            <w:pPr>
              <w:keepNext/>
              <w:jc w:val="center"/>
            </w:pPr>
            <w:r w:rsidRPr="00F8597F">
              <w:rPr>
                <w:b/>
              </w:rPr>
              <w:t xml:space="preserve">Attributes </w:t>
            </w:r>
          </w:p>
        </w:tc>
        <w:tc>
          <w:tcPr>
            <w:tcW w:w="7147" w:type="dxa"/>
            <w:shd w:val="clear" w:color="auto" w:fill="C0C0C0"/>
          </w:tcPr>
          <w:p w14:paraId="0B3DCBAE" w14:textId="77777777" w:rsidR="0097110C" w:rsidRPr="00F8597F" w:rsidRDefault="0097110C" w:rsidP="00C62B5E">
            <w:pPr>
              <w:keepNext/>
              <w:ind w:right="2"/>
              <w:jc w:val="center"/>
            </w:pPr>
            <w:r w:rsidRPr="00F8597F">
              <w:rPr>
                <w:b/>
              </w:rPr>
              <w:t xml:space="preserve">Description </w:t>
            </w:r>
          </w:p>
        </w:tc>
      </w:tr>
      <w:tr w:rsidR="0097110C" w:rsidRPr="00F8597F" w14:paraId="135FFF42" w14:textId="77777777" w:rsidTr="00C947D1">
        <w:tc>
          <w:tcPr>
            <w:tcW w:w="1915" w:type="dxa"/>
          </w:tcPr>
          <w:p w14:paraId="2049AB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7" w:type="dxa"/>
          </w:tcPr>
          <w:p w14:paraId="4C988CD7" w14:textId="1F1009FF" w:rsidR="0097110C" w:rsidRPr="00F8597F" w:rsidRDefault="0097110C" w:rsidP="006C018C">
            <w:pPr>
              <w:pStyle w:val="Standardowyakapit"/>
            </w:pPr>
            <w:r w:rsidRPr="00F8597F">
              <w:t xml:space="preserve">Specifies a positive or negative measurement in twentieths of a point (equivalent to 1/1440th of an inch). </w:t>
            </w:r>
          </w:p>
        </w:tc>
      </w:tr>
    </w:tbl>
    <w:p w14:paraId="1944502B" w14:textId="77777777" w:rsidR="0097110C" w:rsidRDefault="0097110C" w:rsidP="008D009B">
      <w:pPr>
        <w:pStyle w:val="Nagwek4"/>
      </w:pPr>
      <w:bookmarkStart w:id="354" w:name="_Toc133584908"/>
      <w:bookmarkStart w:id="355" w:name="_Toc133671933"/>
      <w:bookmarkStart w:id="356" w:name="_Toc133671762"/>
      <w:bookmarkStart w:id="357" w:name="_Toc140223864"/>
      <w:r w:rsidRPr="00A35270">
        <w:rPr>
          <w:rStyle w:val="NazwaProgramowa"/>
        </w:rPr>
        <w:t>specVanish</w:t>
      </w:r>
      <w:r w:rsidRPr="00F8597F">
        <w:t xml:space="preserve"> (Paragraph Mark Is Always Hidden)</w:t>
      </w:r>
      <w:bookmarkEnd w:id="354"/>
      <w:bookmarkEnd w:id="355"/>
      <w:bookmarkEnd w:id="356"/>
      <w:bookmarkEnd w:id="357"/>
    </w:p>
    <w:p w14:paraId="6CC44581" w14:textId="31FC6904" w:rsidR="0097110C" w:rsidRDefault="0097110C" w:rsidP="007A0836">
      <w:pPr>
        <w:pStyle w:val="Standardowyakapit"/>
      </w:pPr>
      <w:r w:rsidRPr="00F8597F">
        <w:t>This element specifies that the given run shall always behave as if it is hidden, even when hidden text is being</w:t>
      </w:r>
      <w:r w:rsidR="00176312">
        <w:t xml:space="preserve"> </w:t>
      </w:r>
      <w:r w:rsidRPr="00F8597F">
        <w:t>displayed in the current document.</w:t>
      </w:r>
    </w:p>
    <w:p w14:paraId="08C32784" w14:textId="77777777" w:rsidR="0097110C" w:rsidRDefault="0097110C" w:rsidP="008D009B">
      <w:pPr>
        <w:pStyle w:val="Nagwek4"/>
      </w:pPr>
      <w:bookmarkStart w:id="358" w:name="_Toc133584909"/>
      <w:bookmarkStart w:id="359" w:name="_Toc133671934"/>
      <w:bookmarkStart w:id="360" w:name="_Toc133671763"/>
      <w:bookmarkStart w:id="361" w:name="_Toc140223865"/>
      <w:r w:rsidRPr="00A35270">
        <w:rPr>
          <w:rStyle w:val="NazwaProgramowa"/>
        </w:rPr>
        <w:t>strike</w:t>
      </w:r>
      <w:r w:rsidRPr="00F8597F">
        <w:t xml:space="preserve"> (Single Strikethrough)</w:t>
      </w:r>
      <w:bookmarkEnd w:id="358"/>
      <w:bookmarkEnd w:id="359"/>
      <w:bookmarkEnd w:id="360"/>
      <w:bookmarkEnd w:id="361"/>
    </w:p>
    <w:p w14:paraId="41CFB32B" w14:textId="77777777" w:rsidR="0097110C" w:rsidRDefault="0097110C" w:rsidP="007A0836">
      <w:pPr>
        <w:pStyle w:val="Standardowyakapit"/>
      </w:pPr>
      <w:r w:rsidRPr="00F8597F">
        <w:t>This element specifies that the contents of this run shall be displayed with a single horizontal line through the center of the line.</w:t>
      </w:r>
    </w:p>
    <w:p w14:paraId="71322A00" w14:textId="77777777" w:rsidR="0097110C" w:rsidRDefault="0097110C" w:rsidP="008D009B">
      <w:pPr>
        <w:pStyle w:val="Nagwek4"/>
      </w:pPr>
      <w:bookmarkStart w:id="362" w:name="_Toc133584910"/>
      <w:bookmarkStart w:id="363" w:name="_Toc133671935"/>
      <w:bookmarkStart w:id="364" w:name="_Toc133671764"/>
      <w:bookmarkStart w:id="365" w:name="_Toc140223866"/>
      <w:r w:rsidRPr="00A35270">
        <w:rPr>
          <w:rStyle w:val="NazwaProgramowa"/>
        </w:rPr>
        <w:t>sz</w:t>
      </w:r>
      <w:r w:rsidRPr="00F8597F">
        <w:t xml:space="preserve"> (Non-Complex Script Font Size)</w:t>
      </w:r>
      <w:bookmarkEnd w:id="362"/>
      <w:bookmarkEnd w:id="363"/>
      <w:bookmarkEnd w:id="364"/>
      <w:bookmarkEnd w:id="365"/>
    </w:p>
    <w:p w14:paraId="2C82237C" w14:textId="77777777" w:rsidR="0097110C" w:rsidRDefault="0097110C" w:rsidP="007A0836">
      <w:pPr>
        <w:pStyle w:val="Standardowyakapit"/>
      </w:pPr>
      <w:r w:rsidRPr="00F8597F">
        <w:t xml:space="preserve">This element specifies the font size which shall be applied to all noncomplex script characters in the contents of this run when displayed. The font sizes specified by this element’s </w:t>
      </w:r>
      <w:r w:rsidRPr="00F8597F">
        <w:rPr>
          <w:rFonts w:ascii="Cambria" w:eastAsia="Cambria" w:hAnsi="Cambria" w:cs="Cambria"/>
        </w:rPr>
        <w:t>val</w:t>
      </w:r>
      <w:r w:rsidRPr="00F8597F">
        <w:t xml:space="preserve"> attribute are expressed as half-point valu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0052BF2A" w14:textId="77777777" w:rsidTr="00C947D1">
        <w:tc>
          <w:tcPr>
            <w:tcW w:w="1801" w:type="dxa"/>
            <w:shd w:val="clear" w:color="auto" w:fill="C0C0C0"/>
          </w:tcPr>
          <w:p w14:paraId="6507755A"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6A2DF667" w14:textId="77777777" w:rsidR="0097110C" w:rsidRPr="00F8597F" w:rsidRDefault="0097110C" w:rsidP="00C62B5E">
            <w:pPr>
              <w:keepNext/>
              <w:jc w:val="center"/>
            </w:pPr>
            <w:r w:rsidRPr="00F8597F">
              <w:rPr>
                <w:b/>
              </w:rPr>
              <w:t xml:space="preserve">Description </w:t>
            </w:r>
          </w:p>
        </w:tc>
      </w:tr>
      <w:tr w:rsidR="0097110C" w:rsidRPr="00F8597F" w14:paraId="668B9DE1" w14:textId="77777777" w:rsidTr="00C947D1">
        <w:tc>
          <w:tcPr>
            <w:tcW w:w="1801" w:type="dxa"/>
          </w:tcPr>
          <w:p w14:paraId="017C57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7D98B603" w14:textId="7DAF68EA" w:rsidR="0097110C" w:rsidRPr="00F8597F" w:rsidRDefault="0097110C" w:rsidP="006C018C">
            <w:pPr>
              <w:pStyle w:val="Standardowyakapit"/>
            </w:pPr>
            <w:r w:rsidRPr="00F8597F">
              <w:t xml:space="preserve">Specifies a positive measurement specified in half-points (1/144 of an inch). </w:t>
            </w:r>
          </w:p>
        </w:tc>
      </w:tr>
    </w:tbl>
    <w:p w14:paraId="3D95B605" w14:textId="77777777" w:rsidR="0097110C" w:rsidRDefault="0097110C" w:rsidP="008D009B">
      <w:pPr>
        <w:pStyle w:val="Nagwek4"/>
      </w:pPr>
      <w:bookmarkStart w:id="366" w:name="_Toc133584911"/>
      <w:bookmarkStart w:id="367" w:name="_Toc133671936"/>
      <w:bookmarkStart w:id="368" w:name="_Toc133671765"/>
      <w:bookmarkStart w:id="369" w:name="_Toc140223867"/>
      <w:r w:rsidRPr="00A35270">
        <w:rPr>
          <w:rStyle w:val="NazwaProgramowa"/>
        </w:rPr>
        <w:t>szCs</w:t>
      </w:r>
      <w:r w:rsidRPr="00F8597F">
        <w:t xml:space="preserve"> (Complex Script Font Size)</w:t>
      </w:r>
      <w:bookmarkEnd w:id="366"/>
      <w:bookmarkEnd w:id="367"/>
      <w:bookmarkEnd w:id="368"/>
      <w:bookmarkEnd w:id="369"/>
    </w:p>
    <w:p w14:paraId="3374C020" w14:textId="77777777" w:rsidR="0097110C" w:rsidRDefault="0097110C" w:rsidP="007A0836">
      <w:pPr>
        <w:pStyle w:val="Standardowyakapit"/>
      </w:pPr>
      <w:r w:rsidRPr="00F8597F">
        <w:t xml:space="preserve">This element specifies the font size which shall be applied to all complex script characters in the contents of this run when displayed. The font sizes specified by this element’s </w:t>
      </w:r>
      <w:r w:rsidRPr="00F8597F">
        <w:rPr>
          <w:rFonts w:ascii="Cambria" w:eastAsia="Cambria" w:hAnsi="Cambria" w:cs="Cambria"/>
        </w:rPr>
        <w:t>val</w:t>
      </w:r>
      <w:r w:rsidRPr="00F8597F">
        <w:t xml:space="preserve"> attribute are expressed as half-point value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799"/>
        <w:gridCol w:w="7252"/>
      </w:tblGrid>
      <w:tr w:rsidR="0097110C" w:rsidRPr="00F8597F" w14:paraId="7965036D" w14:textId="77777777" w:rsidTr="00C62B5E">
        <w:tc>
          <w:tcPr>
            <w:tcW w:w="1799" w:type="dxa"/>
            <w:shd w:val="clear" w:color="auto" w:fill="C0C0C0"/>
          </w:tcPr>
          <w:p w14:paraId="751B6A7F" w14:textId="77777777" w:rsidR="0097110C" w:rsidRPr="00F8597F" w:rsidRDefault="0097110C" w:rsidP="00C62B5E">
            <w:pPr>
              <w:keepNext/>
              <w:ind w:left="3"/>
              <w:jc w:val="center"/>
            </w:pPr>
            <w:r w:rsidRPr="00F8597F">
              <w:rPr>
                <w:b/>
              </w:rPr>
              <w:lastRenderedPageBreak/>
              <w:t xml:space="preserve">Attributes </w:t>
            </w:r>
          </w:p>
        </w:tc>
        <w:tc>
          <w:tcPr>
            <w:tcW w:w="7252" w:type="dxa"/>
            <w:shd w:val="clear" w:color="auto" w:fill="C0C0C0"/>
          </w:tcPr>
          <w:p w14:paraId="37D1743C" w14:textId="77777777" w:rsidR="0097110C" w:rsidRPr="00F8597F" w:rsidRDefault="0097110C" w:rsidP="00C62B5E">
            <w:pPr>
              <w:keepNext/>
              <w:jc w:val="center"/>
            </w:pPr>
            <w:r w:rsidRPr="00F8597F">
              <w:rPr>
                <w:b/>
              </w:rPr>
              <w:t xml:space="preserve">Description </w:t>
            </w:r>
          </w:p>
        </w:tc>
      </w:tr>
      <w:tr w:rsidR="0097110C" w:rsidRPr="00F8597F" w14:paraId="013B13F1" w14:textId="77777777" w:rsidTr="00C62B5E">
        <w:tc>
          <w:tcPr>
            <w:tcW w:w="1799" w:type="dxa"/>
          </w:tcPr>
          <w:p w14:paraId="3341607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52" w:type="dxa"/>
          </w:tcPr>
          <w:p w14:paraId="0E44D20E" w14:textId="1A086956" w:rsidR="0097110C" w:rsidRPr="00F8597F" w:rsidRDefault="0097110C" w:rsidP="006C018C">
            <w:pPr>
              <w:pStyle w:val="Standardowyakapit"/>
            </w:pPr>
            <w:r w:rsidRPr="00F8597F">
              <w:t xml:space="preserve">Specifies a positive measurement specified in half-points (1/144 of an inch). </w:t>
            </w:r>
          </w:p>
        </w:tc>
      </w:tr>
    </w:tbl>
    <w:p w14:paraId="6B3640C7" w14:textId="77777777" w:rsidR="0097110C" w:rsidRDefault="0097110C" w:rsidP="008D009B">
      <w:pPr>
        <w:pStyle w:val="Nagwek4"/>
      </w:pPr>
      <w:bookmarkStart w:id="370" w:name="_Toc133584912"/>
      <w:bookmarkStart w:id="371" w:name="_Toc133671937"/>
      <w:bookmarkStart w:id="372" w:name="_Toc133671766"/>
      <w:bookmarkStart w:id="373" w:name="_Toc140223868"/>
      <w:r w:rsidRPr="00A35270">
        <w:rPr>
          <w:rStyle w:val="NazwaProgramowa"/>
        </w:rPr>
        <w:t>u</w:t>
      </w:r>
      <w:r w:rsidRPr="00F8597F">
        <w:t xml:space="preserve"> (Underline)</w:t>
      </w:r>
      <w:bookmarkEnd w:id="370"/>
      <w:bookmarkEnd w:id="371"/>
      <w:bookmarkEnd w:id="372"/>
      <w:bookmarkEnd w:id="373"/>
    </w:p>
    <w:p w14:paraId="1B6004B6" w14:textId="77777777" w:rsidR="0097110C" w:rsidRDefault="0097110C" w:rsidP="007A0836">
      <w:pPr>
        <w:pStyle w:val="Standardowyakapit"/>
      </w:pPr>
      <w:r w:rsidRPr="00F8597F">
        <w:t>This element specifies that the contents of this run should be displayed along with an underline appearing directly below the character height (less all spacing above and below the characters on the 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9"/>
        <w:gridCol w:w="7153"/>
      </w:tblGrid>
      <w:tr w:rsidR="0097110C" w:rsidRPr="00F8597F" w14:paraId="03F54147" w14:textId="77777777" w:rsidTr="006C018C">
        <w:tc>
          <w:tcPr>
            <w:tcW w:w="1909" w:type="dxa"/>
            <w:shd w:val="clear" w:color="auto" w:fill="C0C0C0"/>
          </w:tcPr>
          <w:p w14:paraId="4C83106B" w14:textId="77777777" w:rsidR="0097110C" w:rsidRPr="00F8597F" w:rsidRDefault="0097110C" w:rsidP="00C62B5E">
            <w:pPr>
              <w:keepNext/>
              <w:ind w:right="5"/>
              <w:jc w:val="center"/>
            </w:pPr>
            <w:r w:rsidRPr="00F8597F">
              <w:rPr>
                <w:b/>
              </w:rPr>
              <w:t xml:space="preserve">Attributes </w:t>
            </w:r>
          </w:p>
        </w:tc>
        <w:tc>
          <w:tcPr>
            <w:tcW w:w="7153" w:type="dxa"/>
            <w:shd w:val="clear" w:color="auto" w:fill="C0C0C0"/>
          </w:tcPr>
          <w:p w14:paraId="5B19B302" w14:textId="77777777" w:rsidR="0097110C" w:rsidRPr="00F8597F" w:rsidRDefault="0097110C" w:rsidP="00C62B5E">
            <w:pPr>
              <w:keepNext/>
              <w:ind w:right="8"/>
              <w:jc w:val="center"/>
            </w:pPr>
            <w:r w:rsidRPr="00F8597F">
              <w:rPr>
                <w:b/>
              </w:rPr>
              <w:t xml:space="preserve">Description </w:t>
            </w:r>
          </w:p>
        </w:tc>
      </w:tr>
      <w:tr w:rsidR="0097110C" w:rsidRPr="00F8597F" w14:paraId="3F7820FE" w14:textId="77777777" w:rsidTr="006C018C">
        <w:tc>
          <w:tcPr>
            <w:tcW w:w="1909" w:type="dxa"/>
          </w:tcPr>
          <w:p w14:paraId="72D5E3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Underline Color) </w:t>
            </w:r>
          </w:p>
        </w:tc>
        <w:tc>
          <w:tcPr>
            <w:tcW w:w="7153" w:type="dxa"/>
          </w:tcPr>
          <w:p w14:paraId="1F9558B0" w14:textId="377BD1F5" w:rsidR="0097110C" w:rsidRPr="00F8597F" w:rsidRDefault="0097110C" w:rsidP="006C018C">
            <w:pPr>
              <w:pStyle w:val="Standardowyakapit"/>
            </w:pPr>
            <w:r w:rsidRPr="00F8597F">
              <w:t xml:space="preserve">Specifies the color for the underlining on this run. </w:t>
            </w:r>
          </w:p>
        </w:tc>
      </w:tr>
      <w:tr w:rsidR="0097110C" w:rsidRPr="00F8597F" w14:paraId="176F85EC" w14:textId="77777777" w:rsidTr="006C018C">
        <w:tc>
          <w:tcPr>
            <w:tcW w:w="1909" w:type="dxa"/>
          </w:tcPr>
          <w:p w14:paraId="7E968D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Underline Theme Color) </w:t>
            </w:r>
          </w:p>
        </w:tc>
        <w:tc>
          <w:tcPr>
            <w:tcW w:w="7153" w:type="dxa"/>
          </w:tcPr>
          <w:p w14:paraId="0CF46912" w14:textId="46FB890A" w:rsidR="0097110C" w:rsidRPr="00F8597F" w:rsidRDefault="0097110C" w:rsidP="006C018C">
            <w:pPr>
              <w:pStyle w:val="Standardowyakapit"/>
            </w:pPr>
            <w:r w:rsidRPr="00F8597F">
              <w:t xml:space="preserve">Specifies a theme color which should be applied to the current underline. </w:t>
            </w:r>
          </w:p>
        </w:tc>
      </w:tr>
      <w:tr w:rsidR="0097110C" w:rsidRPr="00F8597F" w14:paraId="4604C74B" w14:textId="77777777" w:rsidTr="006C018C">
        <w:tc>
          <w:tcPr>
            <w:tcW w:w="1909" w:type="dxa"/>
          </w:tcPr>
          <w:p w14:paraId="2C7172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Underline Theme Color Shade) </w:t>
            </w:r>
          </w:p>
        </w:tc>
        <w:tc>
          <w:tcPr>
            <w:tcW w:w="7153" w:type="dxa"/>
          </w:tcPr>
          <w:p w14:paraId="0F40DA56" w14:textId="1F3D0959" w:rsidR="0097110C" w:rsidRPr="00F8597F" w:rsidRDefault="0097110C" w:rsidP="006C018C">
            <w:pPr>
              <w:pStyle w:val="Standardowyakapit"/>
            </w:pPr>
            <w:r w:rsidRPr="00F8597F">
              <w:t xml:space="preserve">Specifies the shade value applied to the supplied theme color (if any) for this underline. </w:t>
            </w:r>
          </w:p>
        </w:tc>
      </w:tr>
      <w:tr w:rsidR="0097110C" w:rsidRPr="00F8597F" w14:paraId="7426DCE7" w14:textId="77777777" w:rsidTr="006C018C">
        <w:tc>
          <w:tcPr>
            <w:tcW w:w="1909" w:type="dxa"/>
          </w:tcPr>
          <w:p w14:paraId="405E6E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Underline Theme Color Tint) </w:t>
            </w:r>
          </w:p>
        </w:tc>
        <w:tc>
          <w:tcPr>
            <w:tcW w:w="7153" w:type="dxa"/>
          </w:tcPr>
          <w:p w14:paraId="6FAA525E" w14:textId="780D9941" w:rsidR="0097110C" w:rsidRPr="00F8597F" w:rsidRDefault="0097110C" w:rsidP="006C018C">
            <w:pPr>
              <w:pStyle w:val="Standardowyakapit"/>
            </w:pPr>
            <w:r w:rsidRPr="00F8597F">
              <w:t xml:space="preserve">Specifies the tint value applied to the supplied theme color (if any) for this underline's contents. </w:t>
            </w:r>
          </w:p>
        </w:tc>
      </w:tr>
      <w:tr w:rsidR="0097110C" w:rsidRPr="00F8597F" w14:paraId="60868B70" w14:textId="77777777" w:rsidTr="006C018C">
        <w:tc>
          <w:tcPr>
            <w:tcW w:w="1909" w:type="dxa"/>
          </w:tcPr>
          <w:p w14:paraId="11F574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Underline Style) </w:t>
            </w:r>
          </w:p>
        </w:tc>
        <w:tc>
          <w:tcPr>
            <w:tcW w:w="7153" w:type="dxa"/>
          </w:tcPr>
          <w:p w14:paraId="24C2CEDC" w14:textId="12DB86AC" w:rsidR="0097110C" w:rsidRPr="00F8597F" w:rsidRDefault="0097110C" w:rsidP="006C018C">
            <w:pPr>
              <w:pStyle w:val="Standardowyakapit"/>
            </w:pPr>
            <w:r w:rsidRPr="00F8597F">
              <w:t xml:space="preserve">Specifies the pattern which shall be used to create the underline applied beneath the text in this run. </w:t>
            </w:r>
          </w:p>
        </w:tc>
      </w:tr>
    </w:tbl>
    <w:p w14:paraId="76E96DC3" w14:textId="77777777" w:rsidR="0097110C" w:rsidRDefault="0097110C" w:rsidP="008D009B">
      <w:pPr>
        <w:pStyle w:val="Nagwek4"/>
      </w:pPr>
      <w:bookmarkStart w:id="374" w:name="_Toc133584913"/>
      <w:bookmarkStart w:id="375" w:name="_Toc133671938"/>
      <w:bookmarkStart w:id="376" w:name="_Toc133671767"/>
      <w:bookmarkStart w:id="377" w:name="_Toc140223869"/>
      <w:r w:rsidRPr="00F8597F">
        <w:t>vanish (Hidden Text)</w:t>
      </w:r>
      <w:bookmarkEnd w:id="374"/>
      <w:bookmarkEnd w:id="375"/>
      <w:bookmarkEnd w:id="376"/>
      <w:bookmarkEnd w:id="377"/>
    </w:p>
    <w:p w14:paraId="7424B86A" w14:textId="28892946" w:rsidR="0097110C" w:rsidRDefault="0097110C" w:rsidP="007A0836">
      <w:pPr>
        <w:pStyle w:val="Standardowyakapit"/>
      </w:pPr>
      <w:r w:rsidRPr="00F8597F">
        <w:t>This element specifies whether the contents of this run shall be hidden from display at display time in a document.</w:t>
      </w:r>
    </w:p>
    <w:p w14:paraId="3E51D42E" w14:textId="77777777" w:rsidR="0097110C" w:rsidRDefault="0097110C" w:rsidP="008D009B">
      <w:pPr>
        <w:pStyle w:val="Nagwek4"/>
      </w:pPr>
      <w:bookmarkStart w:id="378" w:name="_Toc133584914"/>
      <w:bookmarkStart w:id="379" w:name="_Toc133671939"/>
      <w:bookmarkStart w:id="380" w:name="_Toc133671768"/>
      <w:bookmarkStart w:id="381" w:name="_Toc140223870"/>
      <w:r w:rsidRPr="00A65C3C">
        <w:rPr>
          <w:rStyle w:val="NazwaProgramowa"/>
        </w:rPr>
        <w:t>vertAlign</w:t>
      </w:r>
      <w:r w:rsidRPr="00F8597F">
        <w:t xml:space="preserve"> (Subscript/Superscript Text)</w:t>
      </w:r>
      <w:bookmarkEnd w:id="378"/>
      <w:bookmarkEnd w:id="379"/>
      <w:bookmarkEnd w:id="380"/>
      <w:bookmarkEnd w:id="381"/>
    </w:p>
    <w:p w14:paraId="6445C386" w14:textId="77777777" w:rsidR="0097110C" w:rsidRDefault="0097110C" w:rsidP="007A0836">
      <w:pPr>
        <w:pStyle w:val="Standardowyakapit"/>
      </w:pPr>
      <w:r w:rsidRPr="00F8597F">
        <w:t>This element specifies the alignment which shall be applied to the contents of this run-in relation to the default appearance of the run's text. This allows the text to be repositioned as subscript or superscript without altering the font size of the run propertie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348"/>
        <w:gridCol w:w="6714"/>
      </w:tblGrid>
      <w:tr w:rsidR="0097110C" w:rsidRPr="00F8597F" w14:paraId="0CAA6DB5" w14:textId="77777777" w:rsidTr="00C947D1">
        <w:tc>
          <w:tcPr>
            <w:tcW w:w="2348" w:type="dxa"/>
            <w:shd w:val="clear" w:color="auto" w:fill="C0C0C0"/>
          </w:tcPr>
          <w:p w14:paraId="45FE6DF9" w14:textId="77777777" w:rsidR="0097110C" w:rsidRPr="00F8597F" w:rsidRDefault="0097110C" w:rsidP="00C62B5E">
            <w:pPr>
              <w:keepNext/>
              <w:ind w:right="31"/>
              <w:jc w:val="center"/>
            </w:pPr>
            <w:r w:rsidRPr="00F8597F">
              <w:rPr>
                <w:b/>
              </w:rPr>
              <w:t xml:space="preserve">Attributes </w:t>
            </w:r>
          </w:p>
        </w:tc>
        <w:tc>
          <w:tcPr>
            <w:tcW w:w="6714" w:type="dxa"/>
            <w:shd w:val="clear" w:color="auto" w:fill="C0C0C0"/>
          </w:tcPr>
          <w:p w14:paraId="4CCDC279" w14:textId="77777777" w:rsidR="0097110C" w:rsidRPr="00F8597F" w:rsidRDefault="0097110C" w:rsidP="00C62B5E">
            <w:pPr>
              <w:keepNext/>
              <w:ind w:right="34"/>
              <w:jc w:val="center"/>
            </w:pPr>
            <w:r w:rsidRPr="00F8597F">
              <w:rPr>
                <w:b/>
              </w:rPr>
              <w:t xml:space="preserve">Description </w:t>
            </w:r>
          </w:p>
        </w:tc>
      </w:tr>
      <w:tr w:rsidR="0097110C" w:rsidRPr="00F8597F" w14:paraId="741173C9" w14:textId="77777777" w:rsidTr="00C947D1">
        <w:tc>
          <w:tcPr>
            <w:tcW w:w="2348" w:type="dxa"/>
          </w:tcPr>
          <w:p w14:paraId="013F72C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ubscript/Superscript Value) </w:t>
            </w:r>
          </w:p>
        </w:tc>
        <w:tc>
          <w:tcPr>
            <w:tcW w:w="6714" w:type="dxa"/>
          </w:tcPr>
          <w:p w14:paraId="17D8D288" w14:textId="71A97F95" w:rsidR="0097110C" w:rsidRPr="00F8597F" w:rsidRDefault="0097110C" w:rsidP="006C018C">
            <w:pPr>
              <w:pStyle w:val="Standardowyakapit"/>
            </w:pPr>
            <w:r w:rsidRPr="00F8597F">
              <w:t xml:space="preserve">Specifies the type of vertical alignment applied to the contents of the current run. </w:t>
            </w:r>
          </w:p>
        </w:tc>
      </w:tr>
    </w:tbl>
    <w:p w14:paraId="1118EE76" w14:textId="77777777" w:rsidR="0097110C" w:rsidRDefault="0097110C" w:rsidP="008D009B">
      <w:pPr>
        <w:pStyle w:val="Nagwek4"/>
      </w:pPr>
      <w:bookmarkStart w:id="382" w:name="_Toc133584915"/>
      <w:bookmarkStart w:id="383" w:name="_Toc133671940"/>
      <w:bookmarkStart w:id="384" w:name="_Toc133671769"/>
      <w:bookmarkStart w:id="385" w:name="_Toc140223871"/>
      <w:r w:rsidRPr="00A65C3C">
        <w:rPr>
          <w:rStyle w:val="NazwaProgramowa"/>
        </w:rPr>
        <w:t>w</w:t>
      </w:r>
      <w:r w:rsidRPr="00F8597F">
        <w:t xml:space="preserve"> (Expanded/Compressed Text)</w:t>
      </w:r>
      <w:bookmarkEnd w:id="382"/>
      <w:bookmarkEnd w:id="383"/>
      <w:bookmarkEnd w:id="384"/>
      <w:bookmarkEnd w:id="385"/>
    </w:p>
    <w:p w14:paraId="0480D50D" w14:textId="3DC22BCB" w:rsidR="0097110C" w:rsidRDefault="0097110C" w:rsidP="007A0836">
      <w:pPr>
        <w:pStyle w:val="Standardowyakapit"/>
      </w:pPr>
      <w:r w:rsidRPr="00F8597F">
        <w:t xml:space="preserve">This element specifies the amount by which each character shall be expanded or when the character is rendered in the document. This property has an of stretching or compressing each character in the run, as opposed to the </w:t>
      </w:r>
      <w:r w:rsidRPr="00F8597F">
        <w:rPr>
          <w:rFonts w:ascii="Cambria" w:eastAsia="Cambria" w:hAnsi="Cambria" w:cs="Cambria"/>
        </w:rPr>
        <w:t>spacing</w:t>
      </w:r>
      <w:r w:rsidRPr="00F8597F">
        <w:t xml:space="preserve"> element which expands/compresses the text by </w:t>
      </w:r>
      <w:r w:rsidRPr="00F8597F">
        <w:lastRenderedPageBreak/>
        <w:t>adding additional character pitch but not changing the width of the actual characters displayed on the lin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549"/>
        <w:gridCol w:w="6513"/>
      </w:tblGrid>
      <w:tr w:rsidR="0097110C" w:rsidRPr="00F8597F" w14:paraId="676A3A4C" w14:textId="77777777" w:rsidTr="00C947D1">
        <w:tc>
          <w:tcPr>
            <w:tcW w:w="2549" w:type="dxa"/>
            <w:shd w:val="clear" w:color="auto" w:fill="C0C0C0"/>
          </w:tcPr>
          <w:p w14:paraId="46DCA5C5" w14:textId="77777777" w:rsidR="0097110C" w:rsidRPr="00F8597F" w:rsidRDefault="0097110C" w:rsidP="00C62B5E">
            <w:pPr>
              <w:keepNext/>
              <w:ind w:left="3"/>
              <w:jc w:val="center"/>
            </w:pPr>
            <w:r w:rsidRPr="00F8597F">
              <w:rPr>
                <w:b/>
              </w:rPr>
              <w:t xml:space="preserve">Attributes </w:t>
            </w:r>
          </w:p>
        </w:tc>
        <w:tc>
          <w:tcPr>
            <w:tcW w:w="6513" w:type="dxa"/>
            <w:shd w:val="clear" w:color="auto" w:fill="C0C0C0"/>
          </w:tcPr>
          <w:p w14:paraId="19D04EC2" w14:textId="77777777" w:rsidR="0097110C" w:rsidRPr="00F8597F" w:rsidRDefault="0097110C" w:rsidP="00C62B5E">
            <w:pPr>
              <w:keepNext/>
              <w:jc w:val="center"/>
            </w:pPr>
            <w:r w:rsidRPr="00F8597F">
              <w:rPr>
                <w:b/>
              </w:rPr>
              <w:t xml:space="preserve">Description </w:t>
            </w:r>
          </w:p>
        </w:tc>
      </w:tr>
      <w:tr w:rsidR="0097110C" w:rsidRPr="00F8597F" w14:paraId="62678A4F" w14:textId="77777777" w:rsidTr="00C947D1">
        <w:tc>
          <w:tcPr>
            <w:tcW w:w="2549" w:type="dxa"/>
          </w:tcPr>
          <w:p w14:paraId="714B5CE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ext Expansion/Compression Value) </w:t>
            </w:r>
          </w:p>
        </w:tc>
        <w:tc>
          <w:tcPr>
            <w:tcW w:w="6513" w:type="dxa"/>
          </w:tcPr>
          <w:p w14:paraId="2BEDF1F2" w14:textId="069C312C" w:rsidR="0097110C" w:rsidRPr="00F8597F" w:rsidRDefault="0097110C" w:rsidP="006C018C">
            <w:pPr>
              <w:pStyle w:val="Standardowyakapit"/>
            </w:pPr>
            <w:r w:rsidRPr="00F8597F">
              <w:t xml:space="preserve">Specifies that the percentage by which the contents of this run shall be expanded or compressed with respect to its normal (100%) character width. </w:t>
            </w:r>
          </w:p>
        </w:tc>
      </w:tr>
    </w:tbl>
    <w:p w14:paraId="7499B192" w14:textId="77777777" w:rsidR="0097110C" w:rsidRDefault="0097110C" w:rsidP="008D009B">
      <w:pPr>
        <w:pStyle w:val="Nagwek4"/>
      </w:pPr>
      <w:bookmarkStart w:id="386" w:name="_Toc133584916"/>
      <w:bookmarkStart w:id="387" w:name="_Toc133671941"/>
      <w:bookmarkStart w:id="388" w:name="_Toc133671770"/>
      <w:bookmarkStart w:id="389" w:name="_Toc140223872"/>
      <w:r w:rsidRPr="00A65C3C">
        <w:rPr>
          <w:rStyle w:val="NazwaProgramowa"/>
        </w:rPr>
        <w:t>webHidden</w:t>
      </w:r>
      <w:r w:rsidRPr="00F8597F">
        <w:t xml:space="preserve"> (Web Hidden Text)</w:t>
      </w:r>
      <w:bookmarkEnd w:id="386"/>
      <w:bookmarkEnd w:id="387"/>
      <w:bookmarkEnd w:id="388"/>
      <w:bookmarkEnd w:id="389"/>
    </w:p>
    <w:p w14:paraId="62E48A34" w14:textId="5D16DFDB" w:rsidR="0097110C" w:rsidRDefault="0097110C" w:rsidP="008D009B">
      <w:pPr>
        <w:pStyle w:val="Nagwek4"/>
      </w:pPr>
      <w:r w:rsidRPr="00F8597F">
        <w:t>This element specifies whether the contents of this run shall be hidden from display at display time in a document when the document is being displayed in a web page view</w:t>
      </w:r>
    </w:p>
    <w:p w14:paraId="7496C9E0" w14:textId="3101227F" w:rsidR="0097110C" w:rsidRDefault="0097110C" w:rsidP="007A0836">
      <w:pPr>
        <w:pStyle w:val="Standardowyakapit"/>
      </w:pPr>
      <w:r w:rsidRPr="00F8597F">
        <w:t xml:space="preserve">This element specifies that a break shall be placed at the current location in the run content. A </w:t>
      </w:r>
      <w:r w:rsidRPr="00F8597F">
        <w:rPr>
          <w:i/>
        </w:rPr>
        <w:t>break</w:t>
      </w:r>
      <w:r w:rsidRPr="00F8597F">
        <w:t xml:space="preserve"> is a special character which is used to override the normal line breaking that would be performed based on the normal layout of the document’s content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70"/>
      </w:tblGrid>
      <w:tr w:rsidR="0097110C" w:rsidRPr="00F8597F" w14:paraId="46C5B7F1" w14:textId="77777777" w:rsidTr="00C62B5E">
        <w:tc>
          <w:tcPr>
            <w:tcW w:w="1881" w:type="dxa"/>
            <w:shd w:val="clear" w:color="auto" w:fill="C0C0C0"/>
          </w:tcPr>
          <w:p w14:paraId="5FBFF800" w14:textId="77777777" w:rsidR="0097110C" w:rsidRPr="00F8597F" w:rsidRDefault="0097110C" w:rsidP="00C62B5E">
            <w:pPr>
              <w:keepNext/>
              <w:ind w:right="34"/>
              <w:jc w:val="center"/>
            </w:pPr>
            <w:r w:rsidRPr="00F8597F">
              <w:rPr>
                <w:b/>
              </w:rPr>
              <w:t>Attributes</w:t>
            </w:r>
          </w:p>
        </w:tc>
        <w:tc>
          <w:tcPr>
            <w:tcW w:w="7170" w:type="dxa"/>
            <w:shd w:val="clear" w:color="auto" w:fill="C0C0C0"/>
          </w:tcPr>
          <w:p w14:paraId="6299F12A" w14:textId="77777777" w:rsidR="0097110C" w:rsidRPr="00F8597F" w:rsidRDefault="0097110C" w:rsidP="00C62B5E">
            <w:pPr>
              <w:keepNext/>
              <w:ind w:right="36"/>
              <w:jc w:val="center"/>
            </w:pPr>
            <w:r w:rsidRPr="00F8597F">
              <w:rPr>
                <w:b/>
              </w:rPr>
              <w:t xml:space="preserve">Description </w:t>
            </w:r>
          </w:p>
        </w:tc>
      </w:tr>
      <w:tr w:rsidR="0097110C" w:rsidRPr="00F8597F" w14:paraId="1B443092" w14:textId="77777777" w:rsidTr="00C62B5E">
        <w:tc>
          <w:tcPr>
            <w:tcW w:w="1881" w:type="dxa"/>
          </w:tcPr>
          <w:p w14:paraId="2A2E70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 </w:t>
            </w:r>
            <w:r w:rsidRPr="00F8597F">
              <w:t xml:space="preserve">(Restart Location For Text Wrapping Break) </w:t>
            </w:r>
          </w:p>
        </w:tc>
        <w:tc>
          <w:tcPr>
            <w:tcW w:w="7170" w:type="dxa"/>
          </w:tcPr>
          <w:p w14:paraId="56306FF7" w14:textId="62C9FE98" w:rsidR="0097110C" w:rsidRPr="00F8597F" w:rsidRDefault="0097110C" w:rsidP="006C018C">
            <w:pPr>
              <w:pStyle w:val="Standardowyakapit"/>
            </w:pPr>
            <w:r w:rsidRPr="00F8597F">
              <w:t xml:space="preserve">Specifies the location which shall be used as the next available line when the break’s </w:t>
            </w:r>
            <w:r w:rsidRPr="00F8597F">
              <w:rPr>
                <w:rFonts w:ascii="Cambria" w:eastAsia="Cambria" w:hAnsi="Cambria" w:cs="Cambria"/>
              </w:rPr>
              <w:t>type</w:t>
            </w:r>
            <w:r w:rsidRPr="00F8597F">
              <w:t xml:space="preserve"> attribute has a value of </w:t>
            </w:r>
            <w:r w:rsidRPr="00A65C3C">
              <w:rPr>
                <w:rStyle w:val="NazwaProgramowa"/>
              </w:rPr>
              <w:t>textWrapping</w:t>
            </w:r>
            <w:r w:rsidRPr="00F8597F">
              <w:t xml:space="preserve">. This property only affects the restart location when the current run is being displayed on a line which does not span the full text </w:t>
            </w:r>
          </w:p>
        </w:tc>
      </w:tr>
      <w:tr w:rsidR="0097110C" w:rsidRPr="00F8597F" w14:paraId="2DAA803F" w14:textId="77777777" w:rsidTr="00C62B5E">
        <w:tc>
          <w:tcPr>
            <w:tcW w:w="1881" w:type="dxa"/>
          </w:tcPr>
          <w:p w14:paraId="220822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Break Type) </w:t>
            </w:r>
          </w:p>
        </w:tc>
        <w:tc>
          <w:tcPr>
            <w:tcW w:w="7170" w:type="dxa"/>
          </w:tcPr>
          <w:p w14:paraId="4C853762" w14:textId="6DD99F0A" w:rsidR="0097110C" w:rsidRPr="00F8597F" w:rsidRDefault="0097110C" w:rsidP="006C018C">
            <w:pPr>
              <w:pStyle w:val="Standardowyakapit"/>
            </w:pPr>
            <w:r w:rsidRPr="00F8597F">
              <w:t xml:space="preserve">Specifies the break type of the current break. The break type determines the next location where text shall be placed after this manual break is applied to the text contents (see possible values for details). </w:t>
            </w:r>
          </w:p>
        </w:tc>
      </w:tr>
    </w:tbl>
    <w:p w14:paraId="2E6B8E74" w14:textId="77777777" w:rsidR="0097110C" w:rsidRDefault="0097110C" w:rsidP="008D009B">
      <w:pPr>
        <w:pStyle w:val="Nagwek4"/>
      </w:pPr>
      <w:bookmarkStart w:id="390" w:name="_Toc133584919"/>
      <w:bookmarkStart w:id="391" w:name="_Toc133671944"/>
      <w:bookmarkStart w:id="392" w:name="_Toc133671773"/>
      <w:bookmarkStart w:id="393" w:name="_Toc140223875"/>
      <w:r w:rsidRPr="00A65C3C">
        <w:rPr>
          <w:rStyle w:val="NazwaProgramowa"/>
        </w:rPr>
        <w:t>contentPart</w:t>
      </w:r>
      <w:r w:rsidRPr="00F8597F">
        <w:t xml:space="preserve"> (Content Part)</w:t>
      </w:r>
      <w:bookmarkEnd w:id="390"/>
      <w:bookmarkEnd w:id="391"/>
      <w:bookmarkEnd w:id="392"/>
      <w:bookmarkEnd w:id="393"/>
    </w:p>
    <w:p w14:paraId="6CD7B5EB" w14:textId="1395213B" w:rsidR="0097110C" w:rsidRDefault="0097110C" w:rsidP="007A0836">
      <w:pPr>
        <w:pStyle w:val="Standardowyakapit"/>
      </w:pPr>
      <w:r w:rsidRPr="00F8597F">
        <w:t>This element specifies a reference to XML content in a format not defined by ECMA-376.</w:t>
      </w:r>
    </w:p>
    <w:p w14:paraId="0298F8C9" w14:textId="77777777" w:rsidR="0097110C" w:rsidRDefault="0097110C" w:rsidP="008D009B">
      <w:pPr>
        <w:pStyle w:val="Nagwek4"/>
      </w:pPr>
      <w:bookmarkStart w:id="394" w:name="_Toc133584923"/>
      <w:bookmarkStart w:id="395" w:name="_Toc133671948"/>
      <w:bookmarkStart w:id="396" w:name="_Toc133671777"/>
      <w:bookmarkStart w:id="397" w:name="_Toc140223879"/>
      <w:r w:rsidRPr="004B505C">
        <w:rPr>
          <w:rStyle w:val="NazwaProgramowa"/>
        </w:rPr>
        <w:t>dayShort</w:t>
      </w:r>
      <w:r w:rsidRPr="00F8597F">
        <w:t xml:space="preserve"> (Date Block - Short Day Format)</w:t>
      </w:r>
      <w:bookmarkEnd w:id="394"/>
      <w:bookmarkEnd w:id="395"/>
      <w:bookmarkEnd w:id="396"/>
      <w:bookmarkEnd w:id="397"/>
    </w:p>
    <w:p w14:paraId="418CF057" w14:textId="5B2885A9"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p>
    <w:p w14:paraId="612F114E" w14:textId="77777777" w:rsidR="0097110C" w:rsidRDefault="0097110C" w:rsidP="008D009B">
      <w:pPr>
        <w:pStyle w:val="Nagwek4"/>
      </w:pPr>
      <w:bookmarkStart w:id="398" w:name="_Toc133584924"/>
      <w:bookmarkStart w:id="399" w:name="_Toc133671949"/>
      <w:bookmarkStart w:id="400" w:name="_Toc133671778"/>
      <w:bookmarkStart w:id="401" w:name="_Toc140223880"/>
      <w:r w:rsidRPr="004B505C">
        <w:rPr>
          <w:rStyle w:val="NazwaProgramowa"/>
        </w:rPr>
        <w:t>delText</w:t>
      </w:r>
      <w:r w:rsidRPr="00F8597F">
        <w:t xml:space="preserve"> (Deleted Text)</w:t>
      </w:r>
      <w:bookmarkEnd w:id="398"/>
      <w:bookmarkEnd w:id="399"/>
      <w:bookmarkEnd w:id="400"/>
      <w:bookmarkEnd w:id="401"/>
    </w:p>
    <w:p w14:paraId="65B7C63C" w14:textId="304B3406" w:rsidR="0097110C" w:rsidRDefault="0097110C" w:rsidP="007A0836">
      <w:pPr>
        <w:pStyle w:val="Standardowyakapit"/>
      </w:pPr>
      <w:r w:rsidRPr="00F8597F">
        <w:t xml:space="preserve">This element specifies that this run contains literal text which shall be displayed in the document. The </w:t>
      </w:r>
      <w:r w:rsidRPr="004B505C">
        <w:rPr>
          <w:rStyle w:val="NazwaProgramowa"/>
        </w:rPr>
        <w:t>delText</w:t>
      </w:r>
      <w:r w:rsidRPr="00F8597F">
        <w:t xml:space="preserve"> element shall be used for all text runs which are part of a region of text that is contained in a deleted region using the </w:t>
      </w:r>
      <w:r w:rsidRPr="00F8597F">
        <w:rPr>
          <w:rFonts w:ascii="Cambria" w:eastAsia="Cambria" w:hAnsi="Cambria" w:cs="Cambria"/>
        </w:rPr>
        <w:t>del</w:t>
      </w:r>
      <w:r w:rsidRPr="00F8597F">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274"/>
        <w:gridCol w:w="4788"/>
      </w:tblGrid>
      <w:tr w:rsidR="0097110C" w:rsidRPr="00F8597F" w14:paraId="7D248C93" w14:textId="77777777" w:rsidTr="00C947D1">
        <w:tc>
          <w:tcPr>
            <w:tcW w:w="4274" w:type="dxa"/>
            <w:shd w:val="clear" w:color="auto" w:fill="C0C0C0"/>
          </w:tcPr>
          <w:p w14:paraId="3AA671C5" w14:textId="77777777" w:rsidR="0097110C" w:rsidRPr="00F8597F" w:rsidRDefault="0097110C" w:rsidP="00C62B5E">
            <w:pPr>
              <w:keepNext/>
              <w:ind w:left="3"/>
              <w:jc w:val="center"/>
            </w:pPr>
            <w:r w:rsidRPr="00F8597F">
              <w:rPr>
                <w:b/>
              </w:rPr>
              <w:t xml:space="preserve">Attributes </w:t>
            </w:r>
          </w:p>
        </w:tc>
        <w:tc>
          <w:tcPr>
            <w:tcW w:w="4788" w:type="dxa"/>
            <w:shd w:val="clear" w:color="auto" w:fill="C0C0C0"/>
          </w:tcPr>
          <w:p w14:paraId="1E675495" w14:textId="77777777" w:rsidR="0097110C" w:rsidRPr="00F8597F" w:rsidRDefault="0097110C" w:rsidP="00C62B5E">
            <w:pPr>
              <w:keepNext/>
              <w:jc w:val="center"/>
            </w:pPr>
            <w:r w:rsidRPr="00F8597F">
              <w:rPr>
                <w:b/>
              </w:rPr>
              <w:t xml:space="preserve">Description </w:t>
            </w:r>
          </w:p>
        </w:tc>
      </w:tr>
      <w:tr w:rsidR="0097110C" w:rsidRPr="00F8597F" w14:paraId="4B14367D" w14:textId="77777777" w:rsidTr="00C947D1">
        <w:tc>
          <w:tcPr>
            <w:tcW w:w="4274" w:type="dxa"/>
          </w:tcPr>
          <w:p w14:paraId="5BCFF93A" w14:textId="76C3D252" w:rsidR="0097110C" w:rsidRPr="00F8597F" w:rsidRDefault="0097110C" w:rsidP="00B36FA9">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4788" w:type="dxa"/>
          </w:tcPr>
          <w:p w14:paraId="45E7076A" w14:textId="3CB1F635" w:rsidR="0097110C" w:rsidRPr="00F8597F" w:rsidRDefault="0097110C" w:rsidP="006C018C">
            <w:pPr>
              <w:pStyle w:val="Standardowyakapit"/>
            </w:pPr>
            <w:r w:rsidRPr="00F8597F">
              <w:t xml:space="preserve">Specifies how white space should be handled for the contents of this element using the W3C space preservation rules. </w:t>
            </w:r>
          </w:p>
        </w:tc>
      </w:tr>
    </w:tbl>
    <w:p w14:paraId="3998AAB7" w14:textId="77777777" w:rsidR="0097110C" w:rsidRDefault="0097110C" w:rsidP="008D009B">
      <w:pPr>
        <w:pStyle w:val="Nagwek4"/>
      </w:pPr>
      <w:bookmarkStart w:id="402" w:name="_Toc133584925"/>
      <w:bookmarkStart w:id="403" w:name="_Toc133671950"/>
      <w:bookmarkStart w:id="404" w:name="_Toc133671779"/>
      <w:bookmarkStart w:id="405" w:name="_Toc140223881"/>
      <w:r w:rsidRPr="004B505C">
        <w:rPr>
          <w:rStyle w:val="NazwaProgramowa"/>
        </w:rPr>
        <w:t>dirty</w:t>
      </w:r>
      <w:r w:rsidRPr="00F8597F">
        <w:t xml:space="preserve"> (Invalidated Field Cache)</w:t>
      </w:r>
      <w:bookmarkEnd w:id="402"/>
      <w:bookmarkEnd w:id="403"/>
      <w:bookmarkEnd w:id="404"/>
      <w:bookmarkEnd w:id="405"/>
    </w:p>
    <w:p w14:paraId="30DA1356" w14:textId="77777777" w:rsidR="0097110C" w:rsidRDefault="0097110C" w:rsidP="007A0836">
      <w:pPr>
        <w:pStyle w:val="Standardowyakapit"/>
      </w:pPr>
      <w:r w:rsidRPr="00F8597F">
        <w:t>This element specifies that the field has been changed and the results shall be updated on open in a conforming consumer.</w:t>
      </w:r>
    </w:p>
    <w:p w14:paraId="4AC66D2F" w14:textId="77777777" w:rsidR="0097110C" w:rsidRDefault="0097110C" w:rsidP="008D009B">
      <w:pPr>
        <w:pStyle w:val="Nagwek4"/>
      </w:pPr>
      <w:bookmarkStart w:id="406" w:name="_Toc133584926"/>
      <w:bookmarkStart w:id="407" w:name="_Toc133671951"/>
      <w:bookmarkStart w:id="408" w:name="_Toc133671780"/>
      <w:bookmarkStart w:id="409" w:name="_Toc140223882"/>
      <w:r w:rsidRPr="004B505C">
        <w:rPr>
          <w:rStyle w:val="NazwaProgramowa"/>
        </w:rPr>
        <w:lastRenderedPageBreak/>
        <w:t>drawing</w:t>
      </w:r>
      <w:r w:rsidRPr="00F8597F">
        <w:t xml:space="preserve"> (DrawingML Object)</w:t>
      </w:r>
      <w:bookmarkEnd w:id="406"/>
      <w:bookmarkEnd w:id="407"/>
      <w:bookmarkEnd w:id="408"/>
      <w:bookmarkEnd w:id="409"/>
    </w:p>
    <w:p w14:paraId="39578302" w14:textId="77777777" w:rsidR="0097110C" w:rsidRDefault="0097110C" w:rsidP="007A0836">
      <w:pPr>
        <w:pStyle w:val="Standardowyakapit"/>
      </w:pPr>
      <w:r w:rsidRPr="00F8597F">
        <w:t>This element specifies that a DrawingML object is located at this position in the run’s contents. The layout properties of this DrawingML object are specified using the WordprocessingML Drawing syntax (§20.4).</w:t>
      </w:r>
    </w:p>
    <w:p w14:paraId="4D17FDA3" w14:textId="77777777" w:rsidR="0097110C" w:rsidRDefault="0097110C" w:rsidP="008D009B">
      <w:pPr>
        <w:pStyle w:val="Nagwek4"/>
      </w:pPr>
      <w:bookmarkStart w:id="410" w:name="_Toc133584927"/>
      <w:bookmarkStart w:id="411" w:name="_Toc133671952"/>
      <w:bookmarkStart w:id="412" w:name="_Toc133671781"/>
      <w:bookmarkStart w:id="413" w:name="_Toc140223883"/>
      <w:r w:rsidRPr="004B505C">
        <w:rPr>
          <w:rStyle w:val="NazwaProgramowa"/>
        </w:rPr>
        <w:t>hps</w:t>
      </w:r>
      <w:r w:rsidRPr="00F8597F">
        <w:t xml:space="preserve"> (Phonetic Guide Text Font Size)</w:t>
      </w:r>
      <w:bookmarkEnd w:id="410"/>
      <w:bookmarkEnd w:id="411"/>
      <w:bookmarkEnd w:id="412"/>
      <w:bookmarkEnd w:id="413"/>
    </w:p>
    <w:p w14:paraId="2C6A2DE2" w14:textId="77777777" w:rsidR="0097110C" w:rsidRDefault="0097110C" w:rsidP="007A0836">
      <w:pPr>
        <w:pStyle w:val="Standardowyakapit"/>
      </w:pPr>
      <w:r w:rsidRPr="00F8597F">
        <w:t>This element specifies the font size which shall be applied to the phonetic guide text in the contents of this run when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072CD900" w14:textId="77777777" w:rsidTr="00C947D1">
        <w:tc>
          <w:tcPr>
            <w:tcW w:w="1801" w:type="dxa"/>
            <w:shd w:val="clear" w:color="auto" w:fill="C0C0C0"/>
          </w:tcPr>
          <w:p w14:paraId="4718584D"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0C006B9B" w14:textId="77777777" w:rsidR="0097110C" w:rsidRPr="00F8597F" w:rsidRDefault="0097110C" w:rsidP="00C62B5E">
            <w:pPr>
              <w:keepNext/>
              <w:jc w:val="center"/>
            </w:pPr>
            <w:r w:rsidRPr="00F8597F">
              <w:rPr>
                <w:b/>
              </w:rPr>
              <w:t xml:space="preserve">Description </w:t>
            </w:r>
          </w:p>
        </w:tc>
      </w:tr>
      <w:tr w:rsidR="0097110C" w:rsidRPr="00F8597F" w14:paraId="0A521F39" w14:textId="77777777" w:rsidTr="00C947D1">
        <w:tc>
          <w:tcPr>
            <w:tcW w:w="1801" w:type="dxa"/>
          </w:tcPr>
          <w:p w14:paraId="5E8D97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50A94F40" w14:textId="5EDE4EB1" w:rsidR="0097110C" w:rsidRPr="00F8597F" w:rsidRDefault="0097110C" w:rsidP="006C018C">
            <w:pPr>
              <w:pStyle w:val="Standardowyakapit"/>
            </w:pPr>
            <w:r w:rsidRPr="00F8597F">
              <w:t xml:space="preserve">Specifies a positive measurement specified in half-points (1/144 of an inch). </w:t>
            </w:r>
          </w:p>
        </w:tc>
      </w:tr>
    </w:tbl>
    <w:p w14:paraId="328E8ADF" w14:textId="77777777" w:rsidR="0097110C" w:rsidRDefault="0097110C" w:rsidP="008D009B">
      <w:pPr>
        <w:pStyle w:val="Nagwek4"/>
      </w:pPr>
      <w:bookmarkStart w:id="414" w:name="_Toc133584928"/>
      <w:bookmarkStart w:id="415" w:name="_Toc133671953"/>
      <w:bookmarkStart w:id="416" w:name="_Toc133671782"/>
      <w:bookmarkStart w:id="417" w:name="_Toc140223884"/>
      <w:r w:rsidRPr="007F51D2">
        <w:rPr>
          <w:rStyle w:val="NazwaProgramowa"/>
        </w:rPr>
        <w:t>hpsBaseText</w:t>
      </w:r>
      <w:r w:rsidRPr="00F8597F">
        <w:t xml:space="preserve"> (Phonetic Guide Base Text Font Size)</w:t>
      </w:r>
      <w:bookmarkEnd w:id="414"/>
      <w:bookmarkEnd w:id="415"/>
      <w:bookmarkEnd w:id="416"/>
      <w:bookmarkEnd w:id="417"/>
    </w:p>
    <w:p w14:paraId="21725791" w14:textId="32AC2BA4" w:rsidR="0097110C" w:rsidRDefault="0097110C" w:rsidP="007A0836">
      <w:pPr>
        <w:pStyle w:val="Standardowyakapit"/>
      </w:pPr>
      <w:r w:rsidRPr="00F8597F">
        <w:t xml:space="preserve">This element specifies the font size which shall be applied to the base text of this phonetic guide text when displayed. If this element disagrees with the run properties on the phonetic guide base text </w:t>
      </w:r>
      <w:r w:rsidRPr="007F51D2">
        <w:rPr>
          <w:rStyle w:val="NazwaProgramowa"/>
        </w:rPr>
        <w:t>rubyBase</w:t>
      </w:r>
      <w:r w:rsidRPr="00F8597F">
        <w:t xml:space="preserve"> element, then this property shall be ignored and the </w:t>
      </w:r>
      <w:r w:rsidRPr="007F51D2">
        <w:rPr>
          <w:rStyle w:val="NazwaProgramowa"/>
        </w:rPr>
        <w:t>sz</w:t>
      </w:r>
      <w:r w:rsidRPr="00F8597F">
        <w:t xml:space="preserve"> element in that run shall determine the size of the phonetic guide base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56B85ADE" w14:textId="77777777" w:rsidTr="00C947D1">
        <w:tc>
          <w:tcPr>
            <w:tcW w:w="1801" w:type="dxa"/>
            <w:shd w:val="clear" w:color="auto" w:fill="C0C0C0"/>
          </w:tcPr>
          <w:p w14:paraId="3B8844C5"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75C30C36" w14:textId="77777777" w:rsidR="0097110C" w:rsidRPr="00F8597F" w:rsidRDefault="0097110C" w:rsidP="00C62B5E">
            <w:pPr>
              <w:keepNext/>
              <w:jc w:val="center"/>
            </w:pPr>
            <w:r w:rsidRPr="00F8597F">
              <w:rPr>
                <w:b/>
              </w:rPr>
              <w:t xml:space="preserve">Description </w:t>
            </w:r>
          </w:p>
        </w:tc>
      </w:tr>
      <w:tr w:rsidR="0097110C" w:rsidRPr="00F8597F" w14:paraId="1AF8120F" w14:textId="77777777" w:rsidTr="00C947D1">
        <w:tc>
          <w:tcPr>
            <w:tcW w:w="1801" w:type="dxa"/>
          </w:tcPr>
          <w:p w14:paraId="7982DC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004CBCEA" w14:textId="252FF8F8" w:rsidR="0097110C" w:rsidRPr="00F8597F" w:rsidRDefault="0097110C" w:rsidP="006C018C">
            <w:pPr>
              <w:pStyle w:val="Standardowyakapit"/>
            </w:pPr>
            <w:r w:rsidRPr="00F8597F">
              <w:t xml:space="preserve">Specifies a positive measurement specified in half-points (1/144 of an inch). </w:t>
            </w:r>
          </w:p>
        </w:tc>
      </w:tr>
    </w:tbl>
    <w:p w14:paraId="5784E973" w14:textId="77777777" w:rsidR="0097110C" w:rsidRDefault="0097110C" w:rsidP="008D009B">
      <w:pPr>
        <w:pStyle w:val="Nagwek4"/>
      </w:pPr>
      <w:bookmarkStart w:id="418" w:name="_Toc133584929"/>
      <w:bookmarkStart w:id="419" w:name="_Toc133671954"/>
      <w:bookmarkStart w:id="420" w:name="_Toc133671783"/>
      <w:bookmarkStart w:id="421" w:name="_Toc140223885"/>
      <w:r w:rsidRPr="00D702F6">
        <w:rPr>
          <w:rStyle w:val="NazwaProgramowa"/>
        </w:rPr>
        <w:t>hpsRaise</w:t>
      </w:r>
      <w:r w:rsidRPr="00F8597F">
        <w:t xml:space="preserve"> (Distance Between Phonetic Guide Text and Phonetic Guide Base Text)</w:t>
      </w:r>
      <w:bookmarkEnd w:id="418"/>
      <w:bookmarkEnd w:id="419"/>
      <w:bookmarkEnd w:id="420"/>
      <w:bookmarkEnd w:id="421"/>
    </w:p>
    <w:p w14:paraId="20FCBDC4" w14:textId="77777777" w:rsidR="0097110C" w:rsidRDefault="0097110C" w:rsidP="007A0836">
      <w:pPr>
        <w:pStyle w:val="Standardowyakapit"/>
      </w:pPr>
      <w:r w:rsidRPr="00F8597F">
        <w:t>This element specifies the distance which shall be left between the phonetic guide base text and the phonetic guide text when this phonetic guide text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77AF49D7" w14:textId="77777777" w:rsidTr="00C947D1">
        <w:tc>
          <w:tcPr>
            <w:tcW w:w="1801" w:type="dxa"/>
            <w:shd w:val="clear" w:color="auto" w:fill="C0C0C0"/>
          </w:tcPr>
          <w:p w14:paraId="6C9D254C"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63ACCFDD" w14:textId="77777777" w:rsidR="0097110C" w:rsidRPr="00F8597F" w:rsidRDefault="0097110C" w:rsidP="00C62B5E">
            <w:pPr>
              <w:keepNext/>
              <w:jc w:val="center"/>
            </w:pPr>
            <w:r w:rsidRPr="00F8597F">
              <w:rPr>
                <w:b/>
              </w:rPr>
              <w:t xml:space="preserve">Description </w:t>
            </w:r>
          </w:p>
        </w:tc>
      </w:tr>
      <w:tr w:rsidR="0097110C" w:rsidRPr="00F8597F" w14:paraId="60A6DE38" w14:textId="77777777" w:rsidTr="00C947D1">
        <w:tc>
          <w:tcPr>
            <w:tcW w:w="1801" w:type="dxa"/>
          </w:tcPr>
          <w:p w14:paraId="1AB0C7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627FECA8" w14:textId="2FFB86A2" w:rsidR="0097110C" w:rsidRPr="00F8597F" w:rsidRDefault="0097110C" w:rsidP="006C018C">
            <w:pPr>
              <w:pStyle w:val="Standardowyakapit"/>
            </w:pPr>
            <w:r w:rsidRPr="00F8597F">
              <w:t xml:space="preserve">Specifies a positive measurement specified in half-points (1/144 of an inch). </w:t>
            </w:r>
          </w:p>
        </w:tc>
      </w:tr>
    </w:tbl>
    <w:p w14:paraId="47489C1D" w14:textId="77777777" w:rsidR="0097110C" w:rsidRDefault="0097110C" w:rsidP="008D009B">
      <w:pPr>
        <w:pStyle w:val="Nagwek4"/>
      </w:pPr>
      <w:bookmarkStart w:id="422" w:name="_Toc133584930"/>
      <w:bookmarkStart w:id="423" w:name="_Toc133671955"/>
      <w:bookmarkStart w:id="424" w:name="_Toc133671784"/>
      <w:bookmarkStart w:id="425" w:name="_Toc140223886"/>
      <w:r w:rsidRPr="00D702F6">
        <w:rPr>
          <w:rStyle w:val="NazwaProgramowa"/>
        </w:rPr>
        <w:t>lastRenderedPageBreak</w:t>
      </w:r>
      <w:r w:rsidRPr="00F8597F">
        <w:t xml:space="preserve"> (Position of Last Calculated Page Break)</w:t>
      </w:r>
      <w:bookmarkEnd w:id="422"/>
      <w:bookmarkEnd w:id="423"/>
      <w:bookmarkEnd w:id="424"/>
      <w:bookmarkEnd w:id="425"/>
    </w:p>
    <w:p w14:paraId="4799F12E" w14:textId="77777777" w:rsidR="0097110C" w:rsidRDefault="0097110C" w:rsidP="007A0836">
      <w:pPr>
        <w:pStyle w:val="Standardowyakapit"/>
      </w:pPr>
      <w:r w:rsidRPr="00F8597F">
        <w:t>This element specifies that this position delimited the end of a page when this document was last saved by an application which paginates its content.</w:t>
      </w:r>
    </w:p>
    <w:p w14:paraId="6F7863D1" w14:textId="77777777" w:rsidR="0097110C" w:rsidRDefault="0097110C" w:rsidP="008D009B">
      <w:pPr>
        <w:pStyle w:val="Nagwek4"/>
      </w:pPr>
      <w:bookmarkStart w:id="426" w:name="_Toc133584931"/>
      <w:bookmarkStart w:id="427" w:name="_Toc133671956"/>
      <w:bookmarkStart w:id="428" w:name="_Toc133671785"/>
      <w:bookmarkStart w:id="429" w:name="_Toc140223887"/>
      <w:r w:rsidRPr="00F8597F">
        <w:t>lid (Language ID for Phonetic Guide)</w:t>
      </w:r>
      <w:bookmarkEnd w:id="426"/>
      <w:bookmarkEnd w:id="427"/>
      <w:bookmarkEnd w:id="428"/>
      <w:bookmarkEnd w:id="429"/>
    </w:p>
    <w:p w14:paraId="789A41EF" w14:textId="77777777" w:rsidR="0097110C" w:rsidRDefault="0097110C" w:rsidP="007A0836">
      <w:pPr>
        <w:pStyle w:val="Standardowyakapit"/>
      </w:pPr>
      <w:r w:rsidRPr="00F8597F">
        <w:t>This element specifies the language which shall be used for this phonetic guid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6"/>
        <w:gridCol w:w="7126"/>
      </w:tblGrid>
      <w:tr w:rsidR="0097110C" w:rsidRPr="00F8597F" w14:paraId="52E4EE0E" w14:textId="77777777" w:rsidTr="00C947D1">
        <w:tc>
          <w:tcPr>
            <w:tcW w:w="1936" w:type="dxa"/>
            <w:shd w:val="clear" w:color="auto" w:fill="C0C0C0"/>
          </w:tcPr>
          <w:p w14:paraId="038DDAAB" w14:textId="77777777" w:rsidR="0097110C" w:rsidRPr="00F8597F" w:rsidRDefault="0097110C" w:rsidP="00C62B5E">
            <w:pPr>
              <w:keepNext/>
              <w:ind w:right="38"/>
              <w:jc w:val="center"/>
            </w:pPr>
            <w:r w:rsidRPr="00F8597F">
              <w:rPr>
                <w:b/>
              </w:rPr>
              <w:t xml:space="preserve">Attributes </w:t>
            </w:r>
          </w:p>
        </w:tc>
        <w:tc>
          <w:tcPr>
            <w:tcW w:w="7126" w:type="dxa"/>
            <w:shd w:val="clear" w:color="auto" w:fill="C0C0C0"/>
          </w:tcPr>
          <w:p w14:paraId="740A86DE" w14:textId="77777777" w:rsidR="0097110C" w:rsidRPr="00F8597F" w:rsidRDefault="0097110C" w:rsidP="00C62B5E">
            <w:pPr>
              <w:keepNext/>
              <w:ind w:right="40"/>
              <w:jc w:val="center"/>
            </w:pPr>
            <w:r w:rsidRPr="00F8597F">
              <w:rPr>
                <w:b/>
              </w:rPr>
              <w:t xml:space="preserve">Description </w:t>
            </w:r>
          </w:p>
        </w:tc>
      </w:tr>
      <w:tr w:rsidR="0097110C" w:rsidRPr="00F8597F" w14:paraId="2FF818A2" w14:textId="77777777" w:rsidTr="00C947D1">
        <w:tc>
          <w:tcPr>
            <w:tcW w:w="1936" w:type="dxa"/>
          </w:tcPr>
          <w:p w14:paraId="338D6F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6" w:type="dxa"/>
          </w:tcPr>
          <w:p w14:paraId="14E4FE2F" w14:textId="3DD457A7" w:rsidR="0097110C" w:rsidRPr="00F8597F" w:rsidRDefault="0097110C" w:rsidP="006C018C">
            <w:pPr>
              <w:pStyle w:val="Standardowyakapit"/>
            </w:pPr>
            <w:r w:rsidRPr="00F8597F">
              <w:t xml:space="preserve">Specifies an identifier for a specific language. </w:t>
            </w:r>
          </w:p>
        </w:tc>
      </w:tr>
    </w:tbl>
    <w:p w14:paraId="59AE70B2" w14:textId="77777777" w:rsidR="0097110C" w:rsidRDefault="0097110C" w:rsidP="008D009B">
      <w:pPr>
        <w:pStyle w:val="Nagwek4"/>
      </w:pPr>
      <w:bookmarkStart w:id="430" w:name="_Toc133584932"/>
      <w:bookmarkStart w:id="431" w:name="_Toc133671957"/>
      <w:bookmarkStart w:id="432" w:name="_Toc133671786"/>
      <w:bookmarkStart w:id="433" w:name="_Toc140223888"/>
      <w:r w:rsidRPr="00005302">
        <w:rPr>
          <w:rStyle w:val="NazwaProgramowa"/>
        </w:rPr>
        <w:t>monthLong</w:t>
      </w:r>
      <w:r w:rsidRPr="00F8597F">
        <w:t xml:space="preserve"> (Date Block - Long Month Format)</w:t>
      </w:r>
      <w:bookmarkEnd w:id="430"/>
      <w:bookmarkEnd w:id="431"/>
      <w:bookmarkEnd w:id="432"/>
      <w:bookmarkEnd w:id="433"/>
    </w:p>
    <w:p w14:paraId="142637B4" w14:textId="3C9C8B32"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p>
    <w:p w14:paraId="0F130800" w14:textId="77777777" w:rsidR="0097110C" w:rsidRDefault="0097110C" w:rsidP="008D009B">
      <w:pPr>
        <w:pStyle w:val="Nagwek4"/>
      </w:pPr>
      <w:bookmarkStart w:id="434" w:name="_Toc133584933"/>
      <w:bookmarkStart w:id="435" w:name="_Toc133671958"/>
      <w:bookmarkStart w:id="436" w:name="_Toc133671787"/>
      <w:bookmarkStart w:id="437" w:name="_Toc140223889"/>
      <w:r w:rsidRPr="001D6917">
        <w:rPr>
          <w:rStyle w:val="NazwaProgramowa"/>
        </w:rPr>
        <w:lastRenderedPageBreak/>
        <w:t>monthShort</w:t>
      </w:r>
      <w:r w:rsidRPr="00F8597F">
        <w:t xml:space="preserve"> (Date Block - Short Month Format)</w:t>
      </w:r>
      <w:bookmarkEnd w:id="434"/>
      <w:bookmarkEnd w:id="435"/>
      <w:bookmarkEnd w:id="436"/>
      <w:bookmarkEnd w:id="437"/>
    </w:p>
    <w:p w14:paraId="6826AEF4" w14:textId="5C94DF18"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w:t>
      </w:r>
    </w:p>
    <w:p w14:paraId="61C511CA" w14:textId="77777777" w:rsidR="0097110C" w:rsidRDefault="0097110C" w:rsidP="008D009B">
      <w:pPr>
        <w:pStyle w:val="Nagwek4"/>
      </w:pPr>
      <w:bookmarkStart w:id="438" w:name="_Toc133584934"/>
      <w:bookmarkStart w:id="439" w:name="_Toc133671959"/>
      <w:bookmarkStart w:id="440" w:name="_Toc133671788"/>
      <w:bookmarkStart w:id="441" w:name="_Toc140223890"/>
      <w:r w:rsidRPr="001D6917">
        <w:rPr>
          <w:rStyle w:val="NazwaProgramowa"/>
        </w:rPr>
        <w:t>movie</w:t>
      </w:r>
      <w:r w:rsidRPr="00F8597F">
        <w:t xml:space="preserve"> (Embedded Video)</w:t>
      </w:r>
      <w:bookmarkEnd w:id="438"/>
      <w:bookmarkEnd w:id="439"/>
      <w:bookmarkEnd w:id="440"/>
      <w:bookmarkEnd w:id="441"/>
    </w:p>
    <w:p w14:paraId="6048586F" w14:textId="54DCBC7C" w:rsidR="0097110C" w:rsidRDefault="0097110C" w:rsidP="007A0836">
      <w:pPr>
        <w:pStyle w:val="Standardowyakapit"/>
      </w:pPr>
      <w:r w:rsidRPr="00F8597F">
        <w:t>This element specifies a location within a document where the specified parent image shall be treated as a static placeholder for an embedded movie.</w:t>
      </w:r>
      <w:r w:rsidR="00AF435A">
        <w:t xml:space="preserve"> </w:t>
      </w:r>
      <w:r w:rsidRPr="00F8597F">
        <w:t xml:space="preserve">The specified movie file's contents should be displayed when requested at this location in the document. The location of the embedded movie to be displayed when supported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264"/>
        <w:gridCol w:w="6798"/>
      </w:tblGrid>
      <w:tr w:rsidR="0097110C" w:rsidRPr="00F8597F" w14:paraId="5FFE4767" w14:textId="77777777" w:rsidTr="00C947D1">
        <w:tc>
          <w:tcPr>
            <w:tcW w:w="2264" w:type="dxa"/>
            <w:shd w:val="clear" w:color="auto" w:fill="C0C0C0"/>
          </w:tcPr>
          <w:p w14:paraId="38A932AB" w14:textId="77777777" w:rsidR="0097110C" w:rsidRPr="00F8597F" w:rsidRDefault="0097110C" w:rsidP="00C62B5E">
            <w:pPr>
              <w:keepNext/>
              <w:ind w:right="36"/>
              <w:jc w:val="center"/>
            </w:pPr>
            <w:r w:rsidRPr="00F8597F">
              <w:rPr>
                <w:b/>
              </w:rPr>
              <w:t xml:space="preserve">Attributes </w:t>
            </w:r>
          </w:p>
        </w:tc>
        <w:tc>
          <w:tcPr>
            <w:tcW w:w="6798" w:type="dxa"/>
            <w:shd w:val="clear" w:color="auto" w:fill="C0C0C0"/>
          </w:tcPr>
          <w:p w14:paraId="4E0990A1" w14:textId="77777777" w:rsidR="0097110C" w:rsidRPr="00F8597F" w:rsidRDefault="0097110C" w:rsidP="00C62B5E">
            <w:pPr>
              <w:keepNext/>
              <w:ind w:right="38"/>
              <w:jc w:val="center"/>
            </w:pPr>
            <w:r w:rsidRPr="00F8597F">
              <w:rPr>
                <w:b/>
              </w:rPr>
              <w:t xml:space="preserve">Description </w:t>
            </w:r>
          </w:p>
        </w:tc>
      </w:tr>
      <w:tr w:rsidR="0097110C" w:rsidRPr="00F8597F" w14:paraId="77927786" w14:textId="77777777" w:rsidTr="00C947D1">
        <w:tc>
          <w:tcPr>
            <w:tcW w:w="2264" w:type="dxa"/>
          </w:tcPr>
          <w:p w14:paraId="3D4ECB17" w14:textId="520A2565" w:rsidR="0097110C" w:rsidRPr="00F8597F" w:rsidRDefault="0097110C" w:rsidP="009C0405">
            <w:pPr>
              <w:pStyle w:val="Standardowyakapi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6798" w:type="dxa"/>
          </w:tcPr>
          <w:p w14:paraId="2206BD22" w14:textId="63963E13" w:rsidR="0097110C" w:rsidRPr="00F8597F" w:rsidRDefault="0097110C" w:rsidP="009C0405">
            <w:pPr>
              <w:pStyle w:val="Standardowyakapit"/>
            </w:pPr>
            <w:r w:rsidRPr="00F8597F">
              <w:t xml:space="preserve">Specifies the relationship ID to a specified part. </w:t>
            </w:r>
          </w:p>
        </w:tc>
      </w:tr>
    </w:tbl>
    <w:p w14:paraId="48CC2AC8" w14:textId="77777777" w:rsidR="0097110C" w:rsidRDefault="0097110C" w:rsidP="008D009B">
      <w:pPr>
        <w:pStyle w:val="Nagwek4"/>
      </w:pPr>
      <w:bookmarkStart w:id="442" w:name="_Toc133584935"/>
      <w:bookmarkStart w:id="443" w:name="_Toc133671960"/>
      <w:bookmarkStart w:id="444" w:name="_Toc133671789"/>
      <w:bookmarkStart w:id="445" w:name="_Toc140223891"/>
      <w:r w:rsidRPr="005C0999">
        <w:rPr>
          <w:rStyle w:val="NazwaProgramowa"/>
        </w:rPr>
        <w:t>noBreakHyphen</w:t>
      </w:r>
      <w:r w:rsidRPr="00F8597F">
        <w:t xml:space="preserve"> (Non Breaking Hyphen Character)</w:t>
      </w:r>
      <w:bookmarkEnd w:id="442"/>
      <w:bookmarkEnd w:id="443"/>
      <w:bookmarkEnd w:id="444"/>
      <w:bookmarkEnd w:id="445"/>
    </w:p>
    <w:p w14:paraId="5B9218D7" w14:textId="77777777" w:rsidR="0097110C" w:rsidRDefault="0097110C" w:rsidP="007A0836">
      <w:pPr>
        <w:pStyle w:val="Standardowyakapit"/>
      </w:pPr>
      <w:r w:rsidRPr="00F8597F">
        <w:t>This element specifies that a nonbreaking hyphen character shall be placed at the current location in the run content.</w:t>
      </w:r>
    </w:p>
    <w:p w14:paraId="69EEE891" w14:textId="77777777" w:rsidR="0097110C" w:rsidRDefault="0097110C" w:rsidP="008D009B">
      <w:pPr>
        <w:pStyle w:val="Nagwek4"/>
      </w:pPr>
      <w:bookmarkStart w:id="446" w:name="_Toc133584936"/>
      <w:bookmarkStart w:id="447" w:name="_Toc133671961"/>
      <w:bookmarkStart w:id="448" w:name="_Toc133671790"/>
      <w:bookmarkStart w:id="449" w:name="_Toc140223892"/>
      <w:r w:rsidRPr="00F8597F">
        <w:t>object (Embedded Object)</w:t>
      </w:r>
      <w:bookmarkEnd w:id="446"/>
      <w:bookmarkEnd w:id="447"/>
      <w:bookmarkEnd w:id="448"/>
      <w:bookmarkEnd w:id="449"/>
    </w:p>
    <w:p w14:paraId="0D5CFB04" w14:textId="1213000F" w:rsidR="0097110C" w:rsidRDefault="0097110C" w:rsidP="007A0836">
      <w:pPr>
        <w:pStyle w:val="Standardowyakapit"/>
      </w:pPr>
      <w:r w:rsidRPr="00F8597F">
        <w:t xml:space="preserve">This element specifies that an embedded object is located at this position in the run’s contents. The layout properties of this embedded object, as well as an optional static representation, are specified using the </w:t>
      </w:r>
      <w:r w:rsidRPr="00F8597F">
        <w:rPr>
          <w:rFonts w:ascii="Cambria" w:eastAsia="Cambria" w:hAnsi="Cambria" w:cs="Cambria"/>
        </w:rPr>
        <w:t>drawing</w:t>
      </w:r>
      <w:r w:rsidRPr="00F8597F">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16"/>
        <w:gridCol w:w="7146"/>
      </w:tblGrid>
      <w:tr w:rsidR="0097110C" w:rsidRPr="00F8597F" w14:paraId="7E4DA66D" w14:textId="77777777" w:rsidTr="00C947D1">
        <w:tc>
          <w:tcPr>
            <w:tcW w:w="1916" w:type="dxa"/>
            <w:shd w:val="clear" w:color="auto" w:fill="C0C0C0"/>
          </w:tcPr>
          <w:p w14:paraId="1A0D8A7B" w14:textId="77777777" w:rsidR="0097110C" w:rsidRPr="00F8597F" w:rsidRDefault="0097110C" w:rsidP="00C62B5E">
            <w:pPr>
              <w:keepNext/>
              <w:ind w:left="3"/>
              <w:jc w:val="center"/>
            </w:pPr>
            <w:r w:rsidRPr="00F8597F">
              <w:rPr>
                <w:b/>
              </w:rPr>
              <w:t xml:space="preserve">Attributes </w:t>
            </w:r>
          </w:p>
        </w:tc>
        <w:tc>
          <w:tcPr>
            <w:tcW w:w="7146" w:type="dxa"/>
            <w:shd w:val="clear" w:color="auto" w:fill="C0C0C0"/>
          </w:tcPr>
          <w:p w14:paraId="1486468F" w14:textId="77777777" w:rsidR="0097110C" w:rsidRPr="00F8597F" w:rsidRDefault="0097110C" w:rsidP="00C62B5E">
            <w:pPr>
              <w:keepNext/>
              <w:jc w:val="center"/>
            </w:pPr>
            <w:r w:rsidRPr="00F8597F">
              <w:rPr>
                <w:b/>
              </w:rPr>
              <w:t xml:space="preserve">Description </w:t>
            </w:r>
          </w:p>
        </w:tc>
      </w:tr>
      <w:tr w:rsidR="0097110C" w:rsidRPr="00F8597F" w14:paraId="52B9E5FB" w14:textId="77777777" w:rsidTr="00C947D1">
        <w:tc>
          <w:tcPr>
            <w:tcW w:w="1916" w:type="dxa"/>
          </w:tcPr>
          <w:p w14:paraId="03F692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xaOrig </w:t>
            </w:r>
            <w:r w:rsidRPr="00F8597F">
              <w:t xml:space="preserve">(Original Image Width) </w:t>
            </w:r>
          </w:p>
        </w:tc>
        <w:tc>
          <w:tcPr>
            <w:tcW w:w="7146" w:type="dxa"/>
          </w:tcPr>
          <w:p w14:paraId="78403839" w14:textId="3E13D83A" w:rsidR="0097110C" w:rsidRPr="00F8597F" w:rsidRDefault="0097110C" w:rsidP="006C018C">
            <w:pPr>
              <w:pStyle w:val="Standardowyakapit"/>
            </w:pPr>
            <w:r w:rsidRPr="00F8597F">
              <w:t xml:space="preserve">Specifies the original (natural) width of the image representation of the current control within the document. Some vector image formats do not store a native size within their </w:t>
            </w:r>
          </w:p>
        </w:tc>
      </w:tr>
      <w:tr w:rsidR="0097110C" w:rsidRPr="00F8597F" w14:paraId="546E690F" w14:textId="77777777" w:rsidTr="00C947D1">
        <w:tblPrEx>
          <w:tblCellMar>
            <w:top w:w="86" w:type="dxa"/>
          </w:tblCellMar>
        </w:tblPrEx>
        <w:tc>
          <w:tcPr>
            <w:tcW w:w="1916" w:type="dxa"/>
          </w:tcPr>
          <w:p w14:paraId="40B8B1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yaOrig </w:t>
            </w:r>
            <w:r w:rsidRPr="00F8597F">
              <w:t xml:space="preserve">(Original Image Height) </w:t>
            </w:r>
          </w:p>
        </w:tc>
        <w:tc>
          <w:tcPr>
            <w:tcW w:w="7146" w:type="dxa"/>
          </w:tcPr>
          <w:p w14:paraId="5C200BB8" w14:textId="753D258F" w:rsidR="0097110C" w:rsidRPr="00F8597F" w:rsidRDefault="0097110C" w:rsidP="006C018C">
            <w:pPr>
              <w:pStyle w:val="Standardowyakapit"/>
            </w:pPr>
            <w:r w:rsidRPr="00F8597F">
              <w:t xml:space="preserve">Specifies the original (natural) height of the image representation of the current control within the document. Some vector image formats do not store a native size within their format, and this attribute shall only be used in those cases to store this information, so that the image can be appropriately restored as needed. </w:t>
            </w:r>
          </w:p>
        </w:tc>
      </w:tr>
    </w:tbl>
    <w:p w14:paraId="424416EC" w14:textId="77777777" w:rsidR="0097110C" w:rsidRDefault="0097110C" w:rsidP="008D009B">
      <w:pPr>
        <w:pStyle w:val="Nagwek4"/>
      </w:pPr>
      <w:bookmarkStart w:id="450" w:name="_Toc133584937"/>
      <w:bookmarkStart w:id="451" w:name="_Toc133671962"/>
      <w:bookmarkStart w:id="452" w:name="_Toc133671791"/>
      <w:bookmarkStart w:id="453" w:name="_Toc140223893"/>
      <w:r w:rsidRPr="005C0999">
        <w:rPr>
          <w:rStyle w:val="NazwaProgramowa"/>
        </w:rPr>
        <w:t>objectEmbed</w:t>
      </w:r>
      <w:r w:rsidRPr="00F8597F">
        <w:t xml:space="preserve"> (Embedded Object Properties)</w:t>
      </w:r>
      <w:bookmarkEnd w:id="450"/>
      <w:bookmarkEnd w:id="451"/>
      <w:bookmarkEnd w:id="452"/>
      <w:bookmarkEnd w:id="453"/>
    </w:p>
    <w:p w14:paraId="49302FA7" w14:textId="77777777" w:rsidR="0097110C" w:rsidRDefault="0097110C" w:rsidP="007A0836">
      <w:pPr>
        <w:pStyle w:val="Standardowyakapit"/>
      </w:pPr>
      <w:r w:rsidRPr="00F8597F">
        <w:t>This element specifies the visual properties and associated server application of an embedded objec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71"/>
        <w:gridCol w:w="6991"/>
      </w:tblGrid>
      <w:tr w:rsidR="0097110C" w:rsidRPr="00F8597F" w14:paraId="7949DDAE" w14:textId="77777777" w:rsidTr="00C947D1">
        <w:tc>
          <w:tcPr>
            <w:tcW w:w="2071" w:type="dxa"/>
            <w:shd w:val="clear" w:color="auto" w:fill="C0C0C0"/>
          </w:tcPr>
          <w:p w14:paraId="7B076778" w14:textId="77777777" w:rsidR="0097110C" w:rsidRPr="00F8597F" w:rsidRDefault="0097110C" w:rsidP="00C62B5E">
            <w:pPr>
              <w:keepNext/>
              <w:ind w:right="47"/>
              <w:jc w:val="center"/>
            </w:pPr>
            <w:r w:rsidRPr="00F8597F">
              <w:rPr>
                <w:b/>
              </w:rPr>
              <w:t xml:space="preserve">Attributes </w:t>
            </w:r>
          </w:p>
        </w:tc>
        <w:tc>
          <w:tcPr>
            <w:tcW w:w="6991" w:type="dxa"/>
            <w:shd w:val="clear" w:color="auto" w:fill="C0C0C0"/>
          </w:tcPr>
          <w:p w14:paraId="6619727C" w14:textId="77777777" w:rsidR="0097110C" w:rsidRPr="00F8597F" w:rsidRDefault="0097110C" w:rsidP="00C62B5E">
            <w:pPr>
              <w:keepNext/>
              <w:ind w:right="50"/>
              <w:jc w:val="center"/>
            </w:pPr>
            <w:r w:rsidRPr="00F8597F">
              <w:rPr>
                <w:b/>
              </w:rPr>
              <w:t xml:space="preserve">Description </w:t>
            </w:r>
          </w:p>
        </w:tc>
      </w:tr>
      <w:tr w:rsidR="0097110C" w:rsidRPr="00F8597F" w14:paraId="75C9A68E" w14:textId="77777777" w:rsidTr="00C947D1">
        <w:tc>
          <w:tcPr>
            <w:tcW w:w="2071" w:type="dxa"/>
          </w:tcPr>
          <w:p w14:paraId="21CA45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awAspect </w:t>
            </w:r>
            <w:r w:rsidRPr="00F8597F">
              <w:t xml:space="preserve">(Object Representation) </w:t>
            </w:r>
          </w:p>
        </w:tc>
        <w:tc>
          <w:tcPr>
            <w:tcW w:w="6991" w:type="dxa"/>
          </w:tcPr>
          <w:p w14:paraId="3824C5EB" w14:textId="212B3FE0" w:rsidR="0097110C" w:rsidRPr="00F8597F" w:rsidRDefault="0097110C" w:rsidP="006C018C">
            <w:pPr>
              <w:pStyle w:val="Standardowyakapit"/>
            </w:pPr>
            <w:r w:rsidRPr="00F8597F">
              <w:t xml:space="preserve">Specifies how the object is represented visually in the application. </w:t>
            </w:r>
          </w:p>
        </w:tc>
      </w:tr>
      <w:tr w:rsidR="0097110C" w:rsidRPr="00F8597F" w14:paraId="5D051F36" w14:textId="77777777" w:rsidTr="00C947D1">
        <w:tc>
          <w:tcPr>
            <w:tcW w:w="2071" w:type="dxa"/>
          </w:tcPr>
          <w:p w14:paraId="54077B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eldCodes </w:t>
            </w:r>
            <w:r w:rsidRPr="00F8597F">
              <w:t xml:space="preserve">(Field Switches) </w:t>
            </w:r>
          </w:p>
        </w:tc>
        <w:tc>
          <w:tcPr>
            <w:tcW w:w="6991" w:type="dxa"/>
          </w:tcPr>
          <w:p w14:paraId="3080ECB1" w14:textId="5370C5E8" w:rsidR="0097110C" w:rsidRPr="00F8597F" w:rsidRDefault="0097110C" w:rsidP="006C018C">
            <w:pPr>
              <w:pStyle w:val="Standardowyakapit"/>
            </w:pPr>
            <w:r w:rsidRPr="00F8597F">
              <w:t xml:space="preserve">This element specifies the WordprocessingML field switches which shall be stored with an embedded object, using the set of field switches </w:t>
            </w:r>
            <w:r w:rsidRPr="00F8597F">
              <w:lastRenderedPageBreak/>
              <w:t xml:space="preserve">defined by the LINK field. This element shall specify the exact field switches for the field which represents the object. </w:t>
            </w:r>
          </w:p>
        </w:tc>
      </w:tr>
      <w:tr w:rsidR="0097110C" w:rsidRPr="00F8597F" w14:paraId="2E87A4B2" w14:textId="77777777" w:rsidTr="00C947D1">
        <w:tc>
          <w:tcPr>
            <w:tcW w:w="2071" w:type="dxa"/>
          </w:tcPr>
          <w:p w14:paraId="00C12EA9" w14:textId="4ADEEB26" w:rsidR="0097110C" w:rsidRPr="00F8597F" w:rsidRDefault="0097110C" w:rsidP="00B36FA9">
            <w:r w:rsidRPr="00C62B5E">
              <w:rPr>
                <w:rStyle w:val="NazwaProgramowa"/>
                <w:rFonts w:ascii="Calibri" w:hAnsi="Calibri" w:cs="Calibri"/>
                <w:lang w:val="en-AU"/>
              </w:rPr>
              <w:lastRenderedPageBreak/>
              <w:t xml:space="preserve">id </w:t>
            </w:r>
            <w:r w:rsidRPr="00F8597F">
              <w:t xml:space="preserve">(Relationship to Embedded Object Data) </w:t>
            </w:r>
          </w:p>
        </w:tc>
        <w:tc>
          <w:tcPr>
            <w:tcW w:w="6991" w:type="dxa"/>
          </w:tcPr>
          <w:p w14:paraId="03A6BC04" w14:textId="1BFF5BB8" w:rsidR="0097110C" w:rsidRPr="00F8597F" w:rsidRDefault="0097110C" w:rsidP="006C018C">
            <w:pPr>
              <w:pStyle w:val="Standardowyakapit"/>
            </w:pPr>
            <w:r w:rsidRPr="00F8597F">
              <w:t xml:space="preserve">Specifies the relationship ID for the relationship which targets the Embedded Object Part containing the embedded object data. </w:t>
            </w:r>
          </w:p>
        </w:tc>
      </w:tr>
      <w:tr w:rsidR="0097110C" w:rsidRPr="00F8597F" w14:paraId="0811B071" w14:textId="77777777" w:rsidTr="00C947D1">
        <w:tblPrEx>
          <w:tblCellMar>
            <w:top w:w="86" w:type="dxa"/>
          </w:tblCellMar>
        </w:tblPrEx>
        <w:tc>
          <w:tcPr>
            <w:tcW w:w="2071" w:type="dxa"/>
          </w:tcPr>
          <w:p w14:paraId="24C5FF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ogId </w:t>
            </w:r>
            <w:r w:rsidRPr="00F8597F">
              <w:t xml:space="preserve">(Object Application) </w:t>
            </w:r>
          </w:p>
        </w:tc>
        <w:tc>
          <w:tcPr>
            <w:tcW w:w="6991" w:type="dxa"/>
          </w:tcPr>
          <w:p w14:paraId="20DE37DC" w14:textId="02E5E3A5" w:rsidR="0097110C" w:rsidRPr="00F8597F" w:rsidRDefault="0097110C" w:rsidP="006C018C">
            <w:pPr>
              <w:pStyle w:val="Standardowyakapit"/>
            </w:pPr>
            <w:r w:rsidRPr="00F8597F">
              <w:t xml:space="preserve">Specifies the application associated with the object. </w:t>
            </w:r>
          </w:p>
        </w:tc>
      </w:tr>
      <w:tr w:rsidR="0097110C" w:rsidRPr="00F8597F" w14:paraId="5CED13C2" w14:textId="77777777" w:rsidTr="00C947D1">
        <w:tblPrEx>
          <w:tblCellMar>
            <w:top w:w="86" w:type="dxa"/>
          </w:tblCellMar>
        </w:tblPrEx>
        <w:tc>
          <w:tcPr>
            <w:tcW w:w="2071" w:type="dxa"/>
          </w:tcPr>
          <w:p w14:paraId="29AA97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Object Shape) </w:t>
            </w:r>
          </w:p>
        </w:tc>
        <w:tc>
          <w:tcPr>
            <w:tcW w:w="6991" w:type="dxa"/>
          </w:tcPr>
          <w:p w14:paraId="37373B5C" w14:textId="5B519F21" w:rsidR="0097110C" w:rsidRPr="00F8597F" w:rsidRDefault="0097110C" w:rsidP="006C018C">
            <w:pPr>
              <w:pStyle w:val="Standardowyakapit"/>
            </w:pPr>
            <w:r w:rsidRPr="00F8597F">
              <w:t xml:space="preserve">Specifies the shape with which the object is associated. A shape provides the visual placeholder for an object and this attribute is set to the ID of the placeholder shape. </w:t>
            </w:r>
          </w:p>
        </w:tc>
      </w:tr>
    </w:tbl>
    <w:p w14:paraId="16A9FFC8" w14:textId="77777777" w:rsidR="0097110C" w:rsidRDefault="0097110C" w:rsidP="008D009B">
      <w:pPr>
        <w:pStyle w:val="Nagwek4"/>
      </w:pPr>
      <w:bookmarkStart w:id="454" w:name="_Toc133584938"/>
      <w:bookmarkStart w:id="455" w:name="_Toc133671963"/>
      <w:bookmarkStart w:id="456" w:name="_Toc133671792"/>
      <w:bookmarkStart w:id="457" w:name="_Toc140223894"/>
      <w:r w:rsidRPr="005C0999">
        <w:rPr>
          <w:rStyle w:val="NazwaProgramowa"/>
        </w:rPr>
        <w:t>objectLink</w:t>
      </w:r>
      <w:r w:rsidRPr="00F8597F">
        <w:t xml:space="preserve"> (Linked Object Properties)</w:t>
      </w:r>
      <w:bookmarkEnd w:id="454"/>
      <w:bookmarkEnd w:id="455"/>
      <w:bookmarkEnd w:id="456"/>
      <w:bookmarkEnd w:id="457"/>
    </w:p>
    <w:p w14:paraId="12C64B2A" w14:textId="77777777" w:rsidR="0097110C" w:rsidRDefault="0097110C" w:rsidP="007A0836">
      <w:pPr>
        <w:pStyle w:val="Standardowyakapit"/>
      </w:pPr>
      <w:r w:rsidRPr="00F8597F">
        <w:t>This element specifies the visual properties, associated server application and refresh mode of an embedded linked objec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53"/>
        <w:gridCol w:w="6898"/>
      </w:tblGrid>
      <w:tr w:rsidR="0097110C" w:rsidRPr="00F8597F" w14:paraId="7D63D314" w14:textId="77777777" w:rsidTr="00C62B5E">
        <w:tc>
          <w:tcPr>
            <w:tcW w:w="2153" w:type="dxa"/>
            <w:shd w:val="clear" w:color="auto" w:fill="C0C0C0"/>
          </w:tcPr>
          <w:p w14:paraId="0F615C46" w14:textId="77777777" w:rsidR="0097110C" w:rsidRPr="00F8597F" w:rsidRDefault="0097110C" w:rsidP="00C62B5E">
            <w:pPr>
              <w:keepNext/>
              <w:ind w:right="47"/>
              <w:jc w:val="center"/>
            </w:pPr>
            <w:r w:rsidRPr="00F8597F">
              <w:rPr>
                <w:b/>
              </w:rPr>
              <w:lastRenderedPageBreak/>
              <w:t xml:space="preserve">Attributes </w:t>
            </w:r>
          </w:p>
        </w:tc>
        <w:tc>
          <w:tcPr>
            <w:tcW w:w="6898" w:type="dxa"/>
            <w:shd w:val="clear" w:color="auto" w:fill="C0C0C0"/>
          </w:tcPr>
          <w:p w14:paraId="251DA586" w14:textId="77777777" w:rsidR="0097110C" w:rsidRPr="00F8597F" w:rsidRDefault="0097110C" w:rsidP="00C62B5E">
            <w:pPr>
              <w:keepNext/>
              <w:ind w:right="50"/>
              <w:jc w:val="center"/>
            </w:pPr>
            <w:r w:rsidRPr="00F8597F">
              <w:rPr>
                <w:b/>
              </w:rPr>
              <w:t xml:space="preserve">Description </w:t>
            </w:r>
          </w:p>
        </w:tc>
      </w:tr>
      <w:tr w:rsidR="0097110C" w:rsidRPr="00F8597F" w14:paraId="5F124473" w14:textId="77777777" w:rsidTr="00C62B5E">
        <w:tc>
          <w:tcPr>
            <w:tcW w:w="2153" w:type="dxa"/>
          </w:tcPr>
          <w:p w14:paraId="79A598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awAspect </w:t>
            </w:r>
            <w:r w:rsidRPr="00F8597F">
              <w:t xml:space="preserve">(Object Representation) </w:t>
            </w:r>
          </w:p>
        </w:tc>
        <w:tc>
          <w:tcPr>
            <w:tcW w:w="6898" w:type="dxa"/>
          </w:tcPr>
          <w:p w14:paraId="6020A2CC" w14:textId="3E44A7F0" w:rsidR="0097110C" w:rsidRPr="00F8597F" w:rsidRDefault="0097110C" w:rsidP="006C018C">
            <w:pPr>
              <w:pStyle w:val="Standardowyakapit"/>
            </w:pPr>
            <w:r w:rsidRPr="00F8597F">
              <w:t xml:space="preserve">Specifies how the object is represented visually in the application. </w:t>
            </w:r>
          </w:p>
        </w:tc>
      </w:tr>
      <w:tr w:rsidR="0097110C" w:rsidRPr="00F8597F" w14:paraId="3917CAD2" w14:textId="77777777" w:rsidTr="00C62B5E">
        <w:tc>
          <w:tcPr>
            <w:tcW w:w="2153" w:type="dxa"/>
          </w:tcPr>
          <w:p w14:paraId="5AD8CF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eldCodes </w:t>
            </w:r>
            <w:r w:rsidRPr="00F8597F">
              <w:t xml:space="preserve">(Field Switches) </w:t>
            </w:r>
          </w:p>
        </w:tc>
        <w:tc>
          <w:tcPr>
            <w:tcW w:w="6898" w:type="dxa"/>
          </w:tcPr>
          <w:p w14:paraId="7AC6D64A" w14:textId="25EAB488" w:rsidR="0097110C" w:rsidRPr="00F8597F" w:rsidRDefault="0097110C" w:rsidP="00247821">
            <w:pPr>
              <w:pStyle w:val="Standardowyakapit"/>
            </w:pPr>
            <w:r w:rsidRPr="00F8597F">
              <w:t xml:space="preserve">This element specifies the WordprocessingML field switches which shall be stored with an embedded object, using the set of field switches defined by the LINK field. This element shall specify the exact field switches for the field which represents the object. </w:t>
            </w:r>
          </w:p>
        </w:tc>
      </w:tr>
      <w:tr w:rsidR="0097110C" w:rsidRPr="00F8597F" w14:paraId="705EA2A9" w14:textId="77777777" w:rsidTr="00C62B5E">
        <w:tc>
          <w:tcPr>
            <w:tcW w:w="2153" w:type="dxa"/>
          </w:tcPr>
          <w:p w14:paraId="279D2DDF" w14:textId="4AC2A2AC" w:rsidR="0097110C" w:rsidRPr="00F8597F" w:rsidRDefault="0097110C" w:rsidP="00B36FA9">
            <w:r w:rsidRPr="00C62B5E">
              <w:rPr>
                <w:rStyle w:val="NazwaProgramowa"/>
                <w:rFonts w:ascii="Calibri" w:hAnsi="Calibri" w:cs="Calibri"/>
                <w:lang w:val="en-AU"/>
              </w:rPr>
              <w:t xml:space="preserve">id </w:t>
            </w:r>
            <w:r w:rsidRPr="00F8597F">
              <w:t xml:space="preserve">(Relationship to Embedded Object Data) </w:t>
            </w:r>
          </w:p>
        </w:tc>
        <w:tc>
          <w:tcPr>
            <w:tcW w:w="6898" w:type="dxa"/>
          </w:tcPr>
          <w:p w14:paraId="3CE6768C" w14:textId="6AF6A30E" w:rsidR="0097110C" w:rsidRPr="00F8597F" w:rsidRDefault="0097110C" w:rsidP="006C018C">
            <w:pPr>
              <w:pStyle w:val="Standardowyakapit"/>
            </w:pPr>
            <w:r w:rsidRPr="00F8597F">
              <w:t xml:space="preserve">Specifies the relationship ID for the relationship which targets the Embedded Object Part containing the embedded object data. </w:t>
            </w:r>
          </w:p>
        </w:tc>
      </w:tr>
      <w:tr w:rsidR="0097110C" w:rsidRPr="00F8597F" w14:paraId="3EF1F993" w14:textId="77777777" w:rsidTr="00C62B5E">
        <w:tc>
          <w:tcPr>
            <w:tcW w:w="2153" w:type="dxa"/>
          </w:tcPr>
          <w:p w14:paraId="79932A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ckedField </w:t>
            </w:r>
            <w:r w:rsidRPr="00F8597F">
              <w:t xml:space="preserve">(Object Refresh Flag) </w:t>
            </w:r>
          </w:p>
        </w:tc>
        <w:tc>
          <w:tcPr>
            <w:tcW w:w="6898" w:type="dxa"/>
          </w:tcPr>
          <w:p w14:paraId="736D30B1" w14:textId="7CED9237" w:rsidR="0097110C" w:rsidRPr="00F8597F" w:rsidRDefault="0097110C" w:rsidP="006C018C">
            <w:pPr>
              <w:pStyle w:val="Standardowyakapit"/>
            </w:pPr>
            <w:r w:rsidRPr="00F8597F">
              <w:t xml:space="preserve">Specifies whether the object's appearance is locked. If it is locked, the object's current representation shall be locked to prevent any user interaction or automatic application behavior from modifying its contents. </w:t>
            </w:r>
          </w:p>
        </w:tc>
      </w:tr>
      <w:tr w:rsidR="0097110C" w:rsidRPr="00F8597F" w14:paraId="212A370A" w14:textId="77777777" w:rsidTr="00C62B5E">
        <w:tc>
          <w:tcPr>
            <w:tcW w:w="2153" w:type="dxa"/>
          </w:tcPr>
          <w:p w14:paraId="64005F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ogId </w:t>
            </w:r>
            <w:r w:rsidRPr="00F8597F">
              <w:t xml:space="preserve">(Object Application) </w:t>
            </w:r>
          </w:p>
        </w:tc>
        <w:tc>
          <w:tcPr>
            <w:tcW w:w="6898" w:type="dxa"/>
          </w:tcPr>
          <w:p w14:paraId="6B5B1B10" w14:textId="02C8B9C7" w:rsidR="0097110C" w:rsidRPr="00F8597F" w:rsidRDefault="0097110C" w:rsidP="006C018C">
            <w:pPr>
              <w:pStyle w:val="Standardowyakapit"/>
            </w:pPr>
            <w:r w:rsidRPr="00F8597F">
              <w:t xml:space="preserve">Specifies the application associated with the object. </w:t>
            </w:r>
          </w:p>
        </w:tc>
      </w:tr>
      <w:tr w:rsidR="0097110C" w:rsidRPr="00F8597F" w14:paraId="2CD80E94" w14:textId="77777777" w:rsidTr="00C62B5E">
        <w:tc>
          <w:tcPr>
            <w:tcW w:w="2153" w:type="dxa"/>
          </w:tcPr>
          <w:p w14:paraId="6B8E48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Object Shape) </w:t>
            </w:r>
          </w:p>
        </w:tc>
        <w:tc>
          <w:tcPr>
            <w:tcW w:w="6898" w:type="dxa"/>
          </w:tcPr>
          <w:p w14:paraId="01AEE01B" w14:textId="7E4D3598" w:rsidR="0097110C" w:rsidRPr="00F8597F" w:rsidRDefault="0097110C" w:rsidP="006C018C">
            <w:pPr>
              <w:pStyle w:val="Standardowyakapit"/>
            </w:pPr>
            <w:r w:rsidRPr="00F8597F">
              <w:t xml:space="preserve">Specifies the shape with which the object is associated. A shape provides the visual placeholder for an object and this attribute is set to the ID of the placeholder shape. </w:t>
            </w:r>
          </w:p>
        </w:tc>
      </w:tr>
      <w:tr w:rsidR="0097110C" w:rsidRPr="00F8597F" w14:paraId="056DB731" w14:textId="77777777" w:rsidTr="00C62B5E">
        <w:tc>
          <w:tcPr>
            <w:tcW w:w="2153" w:type="dxa"/>
          </w:tcPr>
          <w:p w14:paraId="77B402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pdateMode </w:t>
            </w:r>
            <w:r w:rsidRPr="00F8597F">
              <w:t xml:space="preserve">(Object Update Mode) </w:t>
            </w:r>
          </w:p>
        </w:tc>
        <w:tc>
          <w:tcPr>
            <w:tcW w:w="6898" w:type="dxa"/>
          </w:tcPr>
          <w:p w14:paraId="52619A6A" w14:textId="639EA637" w:rsidR="0097110C" w:rsidRPr="00F8597F" w:rsidRDefault="0097110C" w:rsidP="006C018C">
            <w:pPr>
              <w:pStyle w:val="Standardowyakapit"/>
            </w:pPr>
            <w:r w:rsidRPr="00F8597F">
              <w:t xml:space="preserve">Specifies how the object is updated with new data - automatically or on-demand by the user. </w:t>
            </w:r>
          </w:p>
        </w:tc>
      </w:tr>
    </w:tbl>
    <w:p w14:paraId="060F2345" w14:textId="77777777" w:rsidR="0097110C" w:rsidRDefault="0097110C" w:rsidP="008D009B">
      <w:pPr>
        <w:pStyle w:val="Nagwek4"/>
      </w:pPr>
      <w:bookmarkStart w:id="458" w:name="_Toc133584939"/>
      <w:bookmarkStart w:id="459" w:name="_Toc133671964"/>
      <w:bookmarkStart w:id="460" w:name="_Toc133671793"/>
      <w:bookmarkStart w:id="461" w:name="_Toc140223895"/>
      <w:r w:rsidRPr="005C0999">
        <w:rPr>
          <w:rStyle w:val="NazwaProgramowa"/>
        </w:rPr>
        <w:t>pgNum</w:t>
      </w:r>
      <w:r w:rsidRPr="00F8597F">
        <w:t xml:space="preserve"> (Page Number Block)</w:t>
      </w:r>
      <w:bookmarkEnd w:id="458"/>
      <w:bookmarkEnd w:id="459"/>
      <w:bookmarkEnd w:id="460"/>
      <w:bookmarkEnd w:id="461"/>
    </w:p>
    <w:p w14:paraId="0DC8B9E7" w14:textId="5DE0C5D9" w:rsidR="0097110C" w:rsidRDefault="0097110C" w:rsidP="007A0836">
      <w:pPr>
        <w:pStyle w:val="Standardowyakapit"/>
      </w:pPr>
      <w:r w:rsidRPr="00F8597F">
        <w:t xml:space="preserve">This element specifies the presence of a page number block at the current location in the run content. A </w:t>
      </w:r>
      <w:r w:rsidRPr="00F8597F">
        <w:rPr>
          <w:i/>
        </w:rPr>
        <w:t>page number block</w:t>
      </w:r>
      <w:r w:rsidRPr="00F8597F">
        <w:t xml:space="preserve"> is a non-editable region of text which shall display the current page using ascending decimal numbers.</w:t>
      </w:r>
    </w:p>
    <w:p w14:paraId="6CF31483" w14:textId="77777777" w:rsidR="0097110C" w:rsidRDefault="0097110C" w:rsidP="008D009B">
      <w:pPr>
        <w:pStyle w:val="Nagwek4"/>
      </w:pPr>
      <w:bookmarkStart w:id="462" w:name="_Toc133584940"/>
      <w:bookmarkStart w:id="463" w:name="_Toc133671965"/>
      <w:bookmarkStart w:id="464" w:name="_Toc133671794"/>
      <w:bookmarkStart w:id="465" w:name="_Toc140223896"/>
      <w:r w:rsidRPr="005C0999">
        <w:rPr>
          <w:rStyle w:val="NazwaProgramowa"/>
        </w:rPr>
        <w:t>ptab</w:t>
      </w:r>
      <w:r w:rsidRPr="00F8597F">
        <w:t xml:space="preserve"> (Absolute Position Tab Character)</w:t>
      </w:r>
      <w:bookmarkEnd w:id="462"/>
      <w:bookmarkEnd w:id="463"/>
      <w:bookmarkEnd w:id="464"/>
      <w:bookmarkEnd w:id="465"/>
    </w:p>
    <w:p w14:paraId="4466D109" w14:textId="77777777" w:rsidR="0097110C" w:rsidRDefault="0097110C" w:rsidP="007A0836">
      <w:pPr>
        <w:pStyle w:val="Standardowyakapit"/>
      </w:pPr>
      <w:r w:rsidRPr="00F8597F">
        <w:t xml:space="preserve">This element specifies that an absolute position tab character shall be placed at the current location in the run content. An </w:t>
      </w:r>
      <w:r w:rsidRPr="00F8597F">
        <w:rPr>
          <w:i/>
        </w:rPr>
        <w:t xml:space="preserve">absolute position tab </w:t>
      </w:r>
      <w:r w:rsidRPr="00F8597F">
        <w:t>is a character which is used to advance the position on the current line of text when displaying this WordprocessingML content, using the following logic:</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0EE5BB3C" w14:textId="77777777" w:rsidTr="00C947D1">
        <w:tc>
          <w:tcPr>
            <w:tcW w:w="1895" w:type="dxa"/>
            <w:shd w:val="clear" w:color="auto" w:fill="C0C0C0"/>
          </w:tcPr>
          <w:p w14:paraId="4B7B1FAF"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D7B512B" w14:textId="77777777" w:rsidR="0097110C" w:rsidRPr="00F8597F" w:rsidRDefault="0097110C" w:rsidP="00C62B5E">
            <w:pPr>
              <w:keepNext/>
              <w:jc w:val="center"/>
            </w:pPr>
            <w:r w:rsidRPr="00F8597F">
              <w:rPr>
                <w:b/>
              </w:rPr>
              <w:t xml:space="preserve">Description </w:t>
            </w:r>
          </w:p>
        </w:tc>
      </w:tr>
      <w:tr w:rsidR="0097110C" w:rsidRPr="00F8597F" w14:paraId="74450771" w14:textId="77777777" w:rsidTr="00C947D1">
        <w:tc>
          <w:tcPr>
            <w:tcW w:w="1895" w:type="dxa"/>
          </w:tcPr>
          <w:p w14:paraId="1E4CB3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ignment </w:t>
            </w:r>
            <w:r w:rsidRPr="00F8597F">
              <w:t xml:space="preserve">(Positional Tab Stop Alignment) </w:t>
            </w:r>
          </w:p>
        </w:tc>
        <w:tc>
          <w:tcPr>
            <w:tcW w:w="7167" w:type="dxa"/>
          </w:tcPr>
          <w:p w14:paraId="5BB61B60" w14:textId="57A2065C" w:rsidR="0097110C" w:rsidRPr="00F8597F" w:rsidRDefault="0097110C" w:rsidP="006C018C">
            <w:pPr>
              <w:pStyle w:val="Standardowyakapit"/>
            </w:pPr>
            <w:r w:rsidRPr="00F8597F">
              <w:t xml:space="preserve">Specifies the location of the positional tab stop on the line, as well as the alignment which shall be applied to text subsequent to the current positional tab stop. </w:t>
            </w:r>
          </w:p>
        </w:tc>
      </w:tr>
      <w:tr w:rsidR="0097110C" w:rsidRPr="00F8597F" w14:paraId="6EA05EB4" w14:textId="77777777" w:rsidTr="00C947D1">
        <w:tc>
          <w:tcPr>
            <w:tcW w:w="1895" w:type="dxa"/>
          </w:tcPr>
          <w:p w14:paraId="173B64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ader </w:t>
            </w:r>
            <w:r w:rsidRPr="00F8597F">
              <w:t xml:space="preserve">(Tab Leader Character) </w:t>
            </w:r>
          </w:p>
        </w:tc>
        <w:tc>
          <w:tcPr>
            <w:tcW w:w="7167" w:type="dxa"/>
          </w:tcPr>
          <w:p w14:paraId="292AEBAF" w14:textId="45BEE709" w:rsidR="0097110C" w:rsidRPr="00F8597F" w:rsidRDefault="0097110C" w:rsidP="006C018C">
            <w:pPr>
              <w:pStyle w:val="Standardowyakapit"/>
            </w:pPr>
            <w:r w:rsidRPr="00F8597F">
              <w:t xml:space="preserve">Specifies the character which shall be used to fill in the space created by a positional tab. This character shall be repeated as required to completely fill the tab spacing generated by the positional tab character. </w:t>
            </w:r>
          </w:p>
        </w:tc>
      </w:tr>
      <w:tr w:rsidR="0097110C" w:rsidRPr="00F8597F" w14:paraId="4AB3E24E" w14:textId="77777777" w:rsidTr="00C947D1">
        <w:tc>
          <w:tcPr>
            <w:tcW w:w="1895" w:type="dxa"/>
          </w:tcPr>
          <w:p w14:paraId="195E203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elativeTo </w:t>
            </w:r>
            <w:r w:rsidRPr="00F8597F">
              <w:t xml:space="preserve">(Positional Tab Base) </w:t>
            </w:r>
          </w:p>
        </w:tc>
        <w:tc>
          <w:tcPr>
            <w:tcW w:w="7167" w:type="dxa"/>
          </w:tcPr>
          <w:p w14:paraId="53D5C358" w14:textId="0EB1A384" w:rsidR="0097110C" w:rsidRPr="00F8597F" w:rsidRDefault="0097110C" w:rsidP="006C018C">
            <w:pPr>
              <w:pStyle w:val="Standardowyakapit"/>
            </w:pPr>
            <w:r w:rsidRPr="00F8597F">
              <w:t xml:space="preserve">Specifies the extents which shall be used to calculate the absolute positioning of this positional tab character. </w:t>
            </w:r>
          </w:p>
        </w:tc>
      </w:tr>
    </w:tbl>
    <w:p w14:paraId="13E59BC7" w14:textId="77777777" w:rsidR="0097110C" w:rsidRDefault="0097110C" w:rsidP="008D009B">
      <w:pPr>
        <w:pStyle w:val="Nagwek4"/>
      </w:pPr>
      <w:bookmarkStart w:id="466" w:name="_Toc133584941"/>
      <w:bookmarkStart w:id="467" w:name="_Toc133671966"/>
      <w:bookmarkStart w:id="468" w:name="_Toc133671795"/>
      <w:bookmarkStart w:id="469" w:name="_Toc140223897"/>
      <w:r w:rsidRPr="00F8597F">
        <w:t>rt (Phonetic Guide Text)</w:t>
      </w:r>
      <w:bookmarkEnd w:id="466"/>
      <w:bookmarkEnd w:id="467"/>
      <w:bookmarkEnd w:id="468"/>
      <w:bookmarkEnd w:id="469"/>
    </w:p>
    <w:p w14:paraId="6A95D3F1" w14:textId="77777777" w:rsidR="0097110C" w:rsidRDefault="0097110C" w:rsidP="007A0836">
      <w:pPr>
        <w:pStyle w:val="Standardowyakapit"/>
      </w:pPr>
      <w:r w:rsidRPr="00F8597F">
        <w:t>This element specifies the presence of the guide text within a phonetic guide at the current location in the document.</w:t>
      </w:r>
    </w:p>
    <w:p w14:paraId="1E091C0C" w14:textId="77777777" w:rsidR="0097110C" w:rsidRDefault="0097110C" w:rsidP="008D009B">
      <w:pPr>
        <w:pStyle w:val="Nagwek4"/>
      </w:pPr>
      <w:bookmarkStart w:id="470" w:name="_Toc133584942"/>
      <w:bookmarkStart w:id="471" w:name="_Toc133671967"/>
      <w:bookmarkStart w:id="472" w:name="_Toc133671796"/>
      <w:bookmarkStart w:id="473" w:name="_Toc140223898"/>
      <w:r w:rsidRPr="00F8597F">
        <w:t>ruby (Phonetic Guide)</w:t>
      </w:r>
      <w:bookmarkEnd w:id="470"/>
      <w:bookmarkEnd w:id="471"/>
      <w:bookmarkEnd w:id="472"/>
      <w:bookmarkEnd w:id="473"/>
    </w:p>
    <w:p w14:paraId="5E85B86C" w14:textId="5C3398C3" w:rsidR="0097110C" w:rsidRDefault="0097110C" w:rsidP="007A0836">
      <w:pPr>
        <w:pStyle w:val="Standardowyakapit"/>
      </w:pPr>
      <w:r w:rsidRPr="00F8597F">
        <w:t xml:space="preserve">This element specifies the presence of a phonetic guide at the current location in the document. A </w:t>
      </w:r>
      <w:r w:rsidRPr="00F8597F">
        <w:rPr>
          <w:i/>
        </w:rPr>
        <w:t>phonetic guide</w:t>
      </w:r>
      <w:r w:rsidR="00176312">
        <w:t xml:space="preserve"> </w:t>
      </w:r>
      <w:r w:rsidRPr="00F8597F">
        <w:t>(often called ruby text) is a run of content with base text which appears at the normal baseline location for text in this run, with phonetic guide text displayed above it in the document. The resulting construct is called a phonetic guide as it is typically used to map words in one language to another phonetically.</w:t>
      </w:r>
    </w:p>
    <w:p w14:paraId="2A551FAA" w14:textId="77777777" w:rsidR="0097110C" w:rsidRDefault="0097110C" w:rsidP="008D009B">
      <w:pPr>
        <w:pStyle w:val="Nagwek4"/>
      </w:pPr>
      <w:bookmarkStart w:id="474" w:name="_Toc133584943"/>
      <w:bookmarkStart w:id="475" w:name="_Toc133671968"/>
      <w:bookmarkStart w:id="476" w:name="_Toc133671797"/>
      <w:bookmarkStart w:id="477" w:name="_Toc140223899"/>
      <w:r w:rsidRPr="005B2CDB">
        <w:rPr>
          <w:rStyle w:val="NazwaProgramowa"/>
        </w:rPr>
        <w:t>rubyAlign</w:t>
      </w:r>
      <w:r w:rsidRPr="00F8597F">
        <w:t xml:space="preserve"> (Phonetic Guide Text Alignment)</w:t>
      </w:r>
      <w:bookmarkEnd w:id="474"/>
      <w:bookmarkEnd w:id="475"/>
      <w:bookmarkEnd w:id="476"/>
      <w:bookmarkEnd w:id="477"/>
    </w:p>
    <w:p w14:paraId="1EAC73C2" w14:textId="77777777" w:rsidR="0097110C" w:rsidRDefault="0097110C" w:rsidP="007A0836">
      <w:pPr>
        <w:pStyle w:val="Standardowyakapit"/>
      </w:pPr>
      <w:r w:rsidRPr="00F8597F">
        <w:t>This element specifies the alignment setting which shall be used to determine the placement of phonetic guide text with respect to the base text when this phonetic guide is display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1"/>
        <w:gridCol w:w="7120"/>
      </w:tblGrid>
      <w:tr w:rsidR="0097110C" w:rsidRPr="00F8597F" w14:paraId="483A08C6" w14:textId="77777777" w:rsidTr="00C62B5E">
        <w:tc>
          <w:tcPr>
            <w:tcW w:w="1931" w:type="dxa"/>
            <w:shd w:val="clear" w:color="auto" w:fill="C0C0C0"/>
          </w:tcPr>
          <w:p w14:paraId="791A2ABA" w14:textId="77777777" w:rsidR="0097110C" w:rsidRPr="00F8597F" w:rsidRDefault="0097110C" w:rsidP="00C62B5E">
            <w:pPr>
              <w:keepNext/>
              <w:ind w:left="21"/>
              <w:jc w:val="center"/>
            </w:pPr>
            <w:r w:rsidRPr="00F8597F">
              <w:rPr>
                <w:b/>
              </w:rPr>
              <w:t xml:space="preserve">Attributes </w:t>
            </w:r>
          </w:p>
        </w:tc>
        <w:tc>
          <w:tcPr>
            <w:tcW w:w="7120" w:type="dxa"/>
            <w:shd w:val="clear" w:color="auto" w:fill="C0C0C0"/>
          </w:tcPr>
          <w:p w14:paraId="7BE62C2F" w14:textId="77777777" w:rsidR="0097110C" w:rsidRPr="00F8597F" w:rsidRDefault="0097110C" w:rsidP="00C62B5E">
            <w:pPr>
              <w:keepNext/>
              <w:ind w:left="18"/>
              <w:jc w:val="center"/>
            </w:pPr>
            <w:r w:rsidRPr="00F8597F">
              <w:rPr>
                <w:b/>
              </w:rPr>
              <w:t xml:space="preserve">Description </w:t>
            </w:r>
          </w:p>
        </w:tc>
      </w:tr>
      <w:tr w:rsidR="0097110C" w:rsidRPr="00F8597F" w14:paraId="108E3490" w14:textId="77777777" w:rsidTr="00C62B5E">
        <w:tc>
          <w:tcPr>
            <w:tcW w:w="1931" w:type="dxa"/>
          </w:tcPr>
          <w:p w14:paraId="756F7D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honetic Guide Text Alignment Value) </w:t>
            </w:r>
          </w:p>
        </w:tc>
        <w:tc>
          <w:tcPr>
            <w:tcW w:w="7120" w:type="dxa"/>
          </w:tcPr>
          <w:p w14:paraId="6E7EC666" w14:textId="46BCDE88" w:rsidR="0097110C" w:rsidRPr="00F8597F" w:rsidRDefault="0097110C" w:rsidP="006C018C">
            <w:pPr>
              <w:pStyle w:val="Standardowyakapit"/>
            </w:pPr>
            <w:r w:rsidRPr="00F8597F">
              <w:t xml:space="preserve">Specifies the type of alignment to be applied to the phonetic guide text. </w:t>
            </w:r>
          </w:p>
        </w:tc>
      </w:tr>
    </w:tbl>
    <w:p w14:paraId="5F11027B" w14:textId="77777777" w:rsidR="0097110C" w:rsidRDefault="0097110C" w:rsidP="008D009B">
      <w:pPr>
        <w:pStyle w:val="Nagwek4"/>
      </w:pPr>
      <w:bookmarkStart w:id="478" w:name="_Toc133584944"/>
      <w:bookmarkStart w:id="479" w:name="_Toc133671969"/>
      <w:bookmarkStart w:id="480" w:name="_Toc133671798"/>
      <w:bookmarkStart w:id="481" w:name="_Toc140223900"/>
      <w:r w:rsidRPr="005B2CDB">
        <w:rPr>
          <w:rStyle w:val="NazwaProgramowa"/>
        </w:rPr>
        <w:t>rubyBase</w:t>
      </w:r>
      <w:r w:rsidRPr="00F8597F">
        <w:t xml:space="preserve"> (Phonetic Guide Base Text)</w:t>
      </w:r>
      <w:bookmarkEnd w:id="478"/>
      <w:bookmarkEnd w:id="479"/>
      <w:bookmarkEnd w:id="480"/>
      <w:bookmarkEnd w:id="481"/>
    </w:p>
    <w:p w14:paraId="2A990080" w14:textId="77777777" w:rsidR="0097110C" w:rsidRDefault="0097110C" w:rsidP="007A0836">
      <w:pPr>
        <w:pStyle w:val="Standardowyakapit"/>
      </w:pPr>
      <w:r w:rsidRPr="00F8597F">
        <w:t>This element specifies the presence of the base text within a phonetic guide at the current location in the document.</w:t>
      </w:r>
    </w:p>
    <w:p w14:paraId="5411DBAF" w14:textId="77777777" w:rsidR="0097110C" w:rsidRDefault="0097110C" w:rsidP="008D009B">
      <w:pPr>
        <w:pStyle w:val="Nagwek4"/>
      </w:pPr>
      <w:bookmarkStart w:id="482" w:name="_Toc133584945"/>
      <w:bookmarkStart w:id="483" w:name="_Toc133671970"/>
      <w:bookmarkStart w:id="484" w:name="_Toc133671799"/>
      <w:bookmarkStart w:id="485" w:name="_Toc140223901"/>
      <w:r w:rsidRPr="00AF435A">
        <w:rPr>
          <w:rStyle w:val="NazwaProgramowa"/>
        </w:rPr>
        <w:t>rubyPr</w:t>
      </w:r>
      <w:r w:rsidRPr="00F8597F">
        <w:t xml:space="preserve"> (Phonetic Guide Properties)</w:t>
      </w:r>
      <w:bookmarkEnd w:id="482"/>
      <w:bookmarkEnd w:id="483"/>
      <w:bookmarkEnd w:id="484"/>
      <w:bookmarkEnd w:id="485"/>
    </w:p>
    <w:p w14:paraId="4C25A9D5" w14:textId="77777777" w:rsidR="0097110C" w:rsidRDefault="0097110C" w:rsidP="007A0836">
      <w:pPr>
        <w:pStyle w:val="Standardowyakapit"/>
      </w:pPr>
      <w:r w:rsidRPr="00F8597F">
        <w:t>This element specifies a set of properties which determine the behavior and appearance of a phonetic guide within the document.</w:t>
      </w:r>
    </w:p>
    <w:p w14:paraId="1ABDC1A9" w14:textId="77777777" w:rsidR="0097110C" w:rsidRDefault="0097110C" w:rsidP="008D009B">
      <w:pPr>
        <w:pStyle w:val="Nagwek4"/>
      </w:pPr>
      <w:bookmarkStart w:id="486" w:name="_Toc133584946"/>
      <w:bookmarkStart w:id="487" w:name="_Toc133671971"/>
      <w:bookmarkStart w:id="488" w:name="_Toc133671800"/>
      <w:bookmarkStart w:id="489" w:name="_Toc140223902"/>
      <w:r w:rsidRPr="005B2CDB">
        <w:rPr>
          <w:rStyle w:val="NazwaProgramowa"/>
        </w:rPr>
        <w:t>softHyphen</w:t>
      </w:r>
      <w:r w:rsidRPr="00F8597F">
        <w:t xml:space="preserve"> (Optional Hyphen Character)</w:t>
      </w:r>
      <w:bookmarkEnd w:id="486"/>
      <w:bookmarkEnd w:id="487"/>
      <w:bookmarkEnd w:id="488"/>
      <w:bookmarkEnd w:id="489"/>
    </w:p>
    <w:p w14:paraId="7CBB3B8B" w14:textId="77777777" w:rsidR="0097110C" w:rsidRDefault="0097110C" w:rsidP="007A0836">
      <w:pPr>
        <w:pStyle w:val="Standardowyakapit"/>
      </w:pPr>
      <w:r w:rsidRPr="00F8597F">
        <w:t xml:space="preserve">This element specifies that an optional hyphen character shall be placed at the current location in the run content. An </w:t>
      </w:r>
      <w:r w:rsidRPr="00F8597F">
        <w:rPr>
          <w:i/>
        </w:rPr>
        <w:t>optional hyphen</w:t>
      </w:r>
      <w:r w:rsidRPr="00F8597F">
        <w:t xml:space="preserve"> is a character which can be used as a line breaking character for the current line of text when displaying this WordprocessingML content, using the following logic:</w:t>
      </w:r>
    </w:p>
    <w:p w14:paraId="02F71A3D" w14:textId="77777777" w:rsidR="0097110C" w:rsidRDefault="0097110C" w:rsidP="008D009B">
      <w:pPr>
        <w:pStyle w:val="Nagwek4"/>
      </w:pPr>
      <w:bookmarkStart w:id="490" w:name="_Toc133584947"/>
      <w:bookmarkStart w:id="491" w:name="_Toc133671972"/>
      <w:bookmarkStart w:id="492" w:name="_Toc133671801"/>
      <w:bookmarkStart w:id="493" w:name="_Toc140223903"/>
      <w:r w:rsidRPr="005B2CDB">
        <w:rPr>
          <w:rStyle w:val="NazwaProgramowa"/>
        </w:rPr>
        <w:t>sym</w:t>
      </w:r>
      <w:r w:rsidRPr="00F8597F">
        <w:t xml:space="preserve"> (Symbol Character)</w:t>
      </w:r>
      <w:bookmarkEnd w:id="490"/>
      <w:bookmarkEnd w:id="491"/>
      <w:bookmarkEnd w:id="492"/>
      <w:bookmarkEnd w:id="493"/>
    </w:p>
    <w:p w14:paraId="5CB63AF3" w14:textId="7DF5EBE1" w:rsidR="0097110C" w:rsidRDefault="0097110C" w:rsidP="007A0836">
      <w:pPr>
        <w:pStyle w:val="Standardowyakapit"/>
      </w:pPr>
      <w:r w:rsidRPr="00F8597F">
        <w:t xml:space="preserve">This element specifies the presence of a symbol character at the current location in the run’s content. A </w:t>
      </w:r>
      <w:r w:rsidRPr="00F8597F">
        <w:rPr>
          <w:i/>
        </w:rPr>
        <w:t>symbol character</w:t>
      </w:r>
      <w:r w:rsidRPr="00F8597F">
        <w:t xml:space="preserve"> is a special character within a run’s content which does not use any of the run fonts specified in the </w:t>
      </w:r>
      <w:r w:rsidRPr="005B2CDB">
        <w:rPr>
          <w:rStyle w:val="NazwaProgramowa"/>
        </w:rPr>
        <w:t>rFonts</w:t>
      </w:r>
      <w:r w:rsidRPr="00F8597F">
        <w:t xml:space="preserve"> element (or by the style hierarchy).</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97" w:type="dxa"/>
        </w:tblCellMar>
        <w:tblLook w:val="04A0" w:firstRow="1" w:lastRow="0" w:firstColumn="1" w:lastColumn="0" w:noHBand="0" w:noVBand="1"/>
      </w:tblPr>
      <w:tblGrid>
        <w:gridCol w:w="1839"/>
        <w:gridCol w:w="7212"/>
      </w:tblGrid>
      <w:tr w:rsidR="0097110C" w:rsidRPr="00F8597F" w14:paraId="51AA213B" w14:textId="77777777" w:rsidTr="00C62B5E">
        <w:tc>
          <w:tcPr>
            <w:tcW w:w="1839" w:type="dxa"/>
            <w:shd w:val="clear" w:color="auto" w:fill="C0C0C0"/>
          </w:tcPr>
          <w:p w14:paraId="5A1137F5" w14:textId="77777777" w:rsidR="0097110C" w:rsidRPr="00F8597F" w:rsidRDefault="0097110C" w:rsidP="00C62B5E">
            <w:pPr>
              <w:keepNext/>
              <w:ind w:right="16"/>
              <w:jc w:val="center"/>
            </w:pPr>
            <w:r w:rsidRPr="00F8597F">
              <w:rPr>
                <w:b/>
              </w:rPr>
              <w:lastRenderedPageBreak/>
              <w:t xml:space="preserve">Attributes </w:t>
            </w:r>
          </w:p>
        </w:tc>
        <w:tc>
          <w:tcPr>
            <w:tcW w:w="7212" w:type="dxa"/>
            <w:shd w:val="clear" w:color="auto" w:fill="C0C0C0"/>
          </w:tcPr>
          <w:p w14:paraId="619CA671" w14:textId="77777777" w:rsidR="0097110C" w:rsidRPr="00F8597F" w:rsidRDefault="0097110C" w:rsidP="00C62B5E">
            <w:pPr>
              <w:keepNext/>
              <w:ind w:right="18"/>
              <w:jc w:val="center"/>
            </w:pPr>
            <w:r w:rsidRPr="00F8597F">
              <w:rPr>
                <w:b/>
              </w:rPr>
              <w:t xml:space="preserve">Description </w:t>
            </w:r>
          </w:p>
        </w:tc>
      </w:tr>
      <w:tr w:rsidR="0097110C" w:rsidRPr="00F8597F" w14:paraId="7A0F21C5" w14:textId="77777777" w:rsidTr="00C62B5E">
        <w:tc>
          <w:tcPr>
            <w:tcW w:w="1839" w:type="dxa"/>
          </w:tcPr>
          <w:p w14:paraId="06C9A8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 </w:t>
            </w:r>
            <w:r w:rsidRPr="00F8597F">
              <w:t xml:space="preserve">(Symbol Character Code) </w:t>
            </w:r>
          </w:p>
        </w:tc>
        <w:tc>
          <w:tcPr>
            <w:tcW w:w="7212" w:type="dxa"/>
          </w:tcPr>
          <w:p w14:paraId="647866DD" w14:textId="4B74EE95" w:rsidR="0097110C" w:rsidRPr="00F8597F" w:rsidRDefault="0097110C" w:rsidP="006C018C">
            <w:pPr>
              <w:pStyle w:val="Standardowyakapit"/>
            </w:pPr>
            <w:r w:rsidRPr="00F8597F">
              <w:t xml:space="preserve">Specifies the hexadecimal code for the Unicode character value of the symbol. </w:t>
            </w:r>
          </w:p>
        </w:tc>
      </w:tr>
      <w:tr w:rsidR="0097110C" w:rsidRPr="00F8597F" w14:paraId="52335886" w14:textId="77777777" w:rsidTr="00C62B5E">
        <w:tc>
          <w:tcPr>
            <w:tcW w:w="1839" w:type="dxa"/>
          </w:tcPr>
          <w:p w14:paraId="318F7B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 </w:t>
            </w:r>
            <w:r w:rsidRPr="00F8597F">
              <w:t xml:space="preserve">(Symbol Character Font) </w:t>
            </w:r>
          </w:p>
        </w:tc>
        <w:tc>
          <w:tcPr>
            <w:tcW w:w="7212" w:type="dxa"/>
          </w:tcPr>
          <w:p w14:paraId="4BFD5F06" w14:textId="07DE5322" w:rsidR="0097110C" w:rsidRPr="00F8597F" w:rsidRDefault="0097110C" w:rsidP="006C018C">
            <w:pPr>
              <w:pStyle w:val="Standardowyakapit"/>
            </w:pPr>
            <w:r w:rsidRPr="00F8597F">
              <w:t xml:space="preserve">Specifies a font which shall be used to format this symbol character. </w:t>
            </w:r>
          </w:p>
        </w:tc>
      </w:tr>
    </w:tbl>
    <w:p w14:paraId="29365CE5" w14:textId="77777777" w:rsidR="0097110C" w:rsidRDefault="0097110C" w:rsidP="008D009B">
      <w:pPr>
        <w:pStyle w:val="Nagwek4"/>
      </w:pPr>
      <w:bookmarkStart w:id="494" w:name="_Toc133584948"/>
      <w:bookmarkStart w:id="495" w:name="_Toc133671973"/>
      <w:bookmarkStart w:id="496" w:name="_Toc133671802"/>
      <w:bookmarkStart w:id="497" w:name="_Toc140223904"/>
      <w:r w:rsidRPr="005E1138">
        <w:rPr>
          <w:rStyle w:val="NazwaProgramowa"/>
        </w:rPr>
        <w:t xml:space="preserve">t </w:t>
      </w:r>
      <w:r w:rsidRPr="00F8597F">
        <w:t>(Text)</w:t>
      </w:r>
      <w:bookmarkEnd w:id="494"/>
      <w:bookmarkEnd w:id="495"/>
      <w:bookmarkEnd w:id="496"/>
      <w:bookmarkEnd w:id="497"/>
    </w:p>
    <w:p w14:paraId="25967BC2" w14:textId="77777777" w:rsidR="0097110C" w:rsidRDefault="0097110C" w:rsidP="007A0836">
      <w:pPr>
        <w:pStyle w:val="Standardowyakapit"/>
      </w:pPr>
      <w:r w:rsidRPr="00F8597F">
        <w:t xml:space="preserve">This element specifies that this run contains literal text which shall be displayed in the document. The </w:t>
      </w:r>
      <w:r w:rsidRPr="00F8597F">
        <w:rPr>
          <w:rFonts w:ascii="Consolas" w:eastAsia="Consolas" w:hAnsi="Consolas" w:cs="Consolas"/>
        </w:rPr>
        <w:t>t</w:t>
      </w:r>
      <w:r w:rsidRPr="00F8597F">
        <w:t xml:space="preserve"> element shall be used for all text runs which are no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469"/>
        <w:gridCol w:w="6593"/>
      </w:tblGrid>
      <w:tr w:rsidR="0097110C" w:rsidRPr="00F8597F" w14:paraId="104DD71C" w14:textId="77777777" w:rsidTr="00C947D1">
        <w:tc>
          <w:tcPr>
            <w:tcW w:w="2469" w:type="dxa"/>
            <w:shd w:val="clear" w:color="auto" w:fill="C0C0C0"/>
          </w:tcPr>
          <w:p w14:paraId="63CD9728" w14:textId="77777777" w:rsidR="0097110C" w:rsidRPr="00F8597F" w:rsidRDefault="0097110C" w:rsidP="00C62B5E">
            <w:pPr>
              <w:keepNext/>
              <w:ind w:left="3"/>
              <w:jc w:val="center"/>
            </w:pPr>
            <w:r w:rsidRPr="00F8597F">
              <w:rPr>
                <w:b/>
              </w:rPr>
              <w:t xml:space="preserve">Attributes </w:t>
            </w:r>
          </w:p>
        </w:tc>
        <w:tc>
          <w:tcPr>
            <w:tcW w:w="6593" w:type="dxa"/>
            <w:shd w:val="clear" w:color="auto" w:fill="C0C0C0"/>
          </w:tcPr>
          <w:p w14:paraId="612CD756" w14:textId="77777777" w:rsidR="0097110C" w:rsidRPr="00F8597F" w:rsidRDefault="0097110C" w:rsidP="00C62B5E">
            <w:pPr>
              <w:keepNext/>
              <w:jc w:val="center"/>
            </w:pPr>
            <w:r w:rsidRPr="00F8597F">
              <w:rPr>
                <w:b/>
              </w:rPr>
              <w:t xml:space="preserve">Description </w:t>
            </w:r>
          </w:p>
        </w:tc>
      </w:tr>
      <w:tr w:rsidR="0097110C" w:rsidRPr="00F8597F" w14:paraId="13373CF5" w14:textId="77777777" w:rsidTr="00C947D1">
        <w:tc>
          <w:tcPr>
            <w:tcW w:w="2469" w:type="dxa"/>
          </w:tcPr>
          <w:p w14:paraId="229255C9" w14:textId="5558E122" w:rsidR="0097110C" w:rsidRPr="00F8597F" w:rsidRDefault="0097110C" w:rsidP="00C62B5E">
            <w:pPr>
              <w:pStyle w:val="Standardowyakapit"/>
              <w:ind w:left="426"/>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 </w:t>
            </w:r>
          </w:p>
        </w:tc>
        <w:tc>
          <w:tcPr>
            <w:tcW w:w="6593" w:type="dxa"/>
          </w:tcPr>
          <w:p w14:paraId="392D2027" w14:textId="6BD3D8D8" w:rsidR="0097110C" w:rsidRPr="00F8597F" w:rsidRDefault="0097110C" w:rsidP="006C018C">
            <w:pPr>
              <w:pStyle w:val="Standardowyakapit"/>
            </w:pPr>
            <w:r w:rsidRPr="00F8597F">
              <w:t xml:space="preserve">Specifies how white space should be handled for the contents of this element using the W3C space preservation rules. </w:t>
            </w:r>
          </w:p>
        </w:tc>
      </w:tr>
    </w:tbl>
    <w:p w14:paraId="7F355CA9" w14:textId="77777777" w:rsidR="0097110C" w:rsidRDefault="0097110C" w:rsidP="008D009B">
      <w:pPr>
        <w:pStyle w:val="Nagwek4"/>
      </w:pPr>
      <w:bookmarkStart w:id="498" w:name="_Toc133584949"/>
      <w:bookmarkStart w:id="499" w:name="_Toc133671974"/>
      <w:bookmarkStart w:id="500" w:name="_Toc133671803"/>
      <w:bookmarkStart w:id="501" w:name="_Toc140223905"/>
      <w:r w:rsidRPr="005E1138">
        <w:rPr>
          <w:rStyle w:val="NazwaProgramowa"/>
        </w:rPr>
        <w:t>tab</w:t>
      </w:r>
      <w:r w:rsidRPr="00F8597F">
        <w:t xml:space="preserve"> (Tab Character)</w:t>
      </w:r>
      <w:bookmarkEnd w:id="498"/>
      <w:bookmarkEnd w:id="499"/>
      <w:bookmarkEnd w:id="500"/>
      <w:bookmarkEnd w:id="501"/>
    </w:p>
    <w:p w14:paraId="3D30A9B8" w14:textId="77777777" w:rsidR="0097110C" w:rsidRDefault="0097110C" w:rsidP="007A0836">
      <w:pPr>
        <w:pStyle w:val="Standardowyakapit"/>
      </w:pPr>
      <w:r w:rsidRPr="00F8597F">
        <w:t xml:space="preserve">This element specifies that a tab character shall be placed at the current location in the run content. A </w:t>
      </w:r>
      <w:r w:rsidRPr="00F8597F">
        <w:rPr>
          <w:i/>
        </w:rPr>
        <w:t xml:space="preserve">tab </w:t>
      </w:r>
      <w:r w:rsidRPr="00F8597F">
        <w:t>is a character which is used to advance the position on the current line of text when displaying this WordprocessingML content, using the following logic:</w:t>
      </w:r>
    </w:p>
    <w:p w14:paraId="01EA860A" w14:textId="77777777" w:rsidR="0097110C" w:rsidRDefault="0097110C" w:rsidP="008D009B">
      <w:pPr>
        <w:pStyle w:val="Nagwek4"/>
      </w:pPr>
      <w:bookmarkStart w:id="502" w:name="_Toc133584950"/>
      <w:bookmarkStart w:id="503" w:name="_Toc133671975"/>
      <w:bookmarkStart w:id="504" w:name="_Toc133671804"/>
      <w:bookmarkStart w:id="505" w:name="_Toc140223906"/>
      <w:r w:rsidRPr="005E1138">
        <w:rPr>
          <w:rStyle w:val="NazwaProgramowa"/>
        </w:rPr>
        <w:t>yearLong</w:t>
      </w:r>
      <w:r w:rsidRPr="00F8597F">
        <w:t xml:space="preserve"> (Date Block - Long Year Format)</w:t>
      </w:r>
      <w:bookmarkEnd w:id="502"/>
      <w:bookmarkEnd w:id="503"/>
      <w:bookmarkEnd w:id="504"/>
      <w:bookmarkEnd w:id="505"/>
    </w:p>
    <w:p w14:paraId="1D24CED4" w14:textId="13130C86"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w:t>
      </w:r>
    </w:p>
    <w:p w14:paraId="38E1109B" w14:textId="77777777" w:rsidR="0097110C" w:rsidRDefault="0097110C" w:rsidP="008D009B">
      <w:pPr>
        <w:pStyle w:val="Nagwek4"/>
      </w:pPr>
      <w:bookmarkStart w:id="506" w:name="_Toc133584951"/>
      <w:bookmarkStart w:id="507" w:name="_Toc133671976"/>
      <w:bookmarkStart w:id="508" w:name="_Toc133671805"/>
      <w:bookmarkStart w:id="509" w:name="_Toc140223907"/>
      <w:r w:rsidRPr="005E1138">
        <w:rPr>
          <w:rStyle w:val="NazwaProgramowa"/>
        </w:rPr>
        <w:t>yearShort</w:t>
      </w:r>
      <w:r w:rsidRPr="00F8597F">
        <w:t xml:space="preserve"> (Date Block - Short Year Format)</w:t>
      </w:r>
      <w:bookmarkEnd w:id="506"/>
      <w:bookmarkEnd w:id="507"/>
      <w:bookmarkEnd w:id="508"/>
      <w:bookmarkEnd w:id="509"/>
    </w:p>
    <w:p w14:paraId="2D46CBCC" w14:textId="5CD4195D"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w:t>
      </w:r>
    </w:p>
    <w:p w14:paraId="59A35B7F" w14:textId="77777777" w:rsidR="0097110C" w:rsidRDefault="0097110C" w:rsidP="009E2996">
      <w:pPr>
        <w:pStyle w:val="Nagwek3"/>
      </w:pPr>
      <w:bookmarkStart w:id="510" w:name="_Toc133584952"/>
      <w:bookmarkStart w:id="511" w:name="_Toc133671977"/>
      <w:bookmarkStart w:id="512" w:name="_Toc133671806"/>
      <w:bookmarkStart w:id="513" w:name="_Toc140223908"/>
      <w:r w:rsidRPr="00F8597F">
        <w:t xml:space="preserve">Border Properties </w:t>
      </w:r>
      <w:r w:rsidRPr="00BC119E">
        <w:rPr>
          <w:rStyle w:val="NazwaProgramowa"/>
        </w:rPr>
        <w:t>(CT_Border)</w:t>
      </w:r>
      <w:bookmarkEnd w:id="510"/>
      <w:bookmarkEnd w:id="511"/>
      <w:bookmarkEnd w:id="512"/>
      <w:bookmarkEnd w:id="513"/>
    </w:p>
    <w:p w14:paraId="6AF9EFA0" w14:textId="77777777" w:rsidR="0097110C" w:rsidRDefault="0097110C" w:rsidP="007A0836">
      <w:pPr>
        <w:pStyle w:val="Standardowyakapit"/>
      </w:pPr>
      <w:r w:rsidRPr="00F8597F">
        <w:t>This common complex type specifies the set of attributes used to define an object's border.</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44"/>
        <w:gridCol w:w="7107"/>
      </w:tblGrid>
      <w:tr w:rsidR="0097110C" w:rsidRPr="00F8597F" w14:paraId="6245181F" w14:textId="77777777" w:rsidTr="00C62B5E">
        <w:tc>
          <w:tcPr>
            <w:tcW w:w="1944" w:type="dxa"/>
            <w:shd w:val="clear" w:color="auto" w:fill="C0C0C0"/>
          </w:tcPr>
          <w:p w14:paraId="6EF01970" w14:textId="77777777" w:rsidR="0097110C" w:rsidRPr="00F8597F" w:rsidRDefault="0097110C" w:rsidP="00C62B5E">
            <w:pPr>
              <w:keepNext/>
              <w:ind w:right="21"/>
              <w:jc w:val="center"/>
            </w:pPr>
            <w:r w:rsidRPr="00F8597F">
              <w:rPr>
                <w:b/>
              </w:rPr>
              <w:t xml:space="preserve">Attributes </w:t>
            </w:r>
          </w:p>
        </w:tc>
        <w:tc>
          <w:tcPr>
            <w:tcW w:w="7107" w:type="dxa"/>
            <w:shd w:val="clear" w:color="auto" w:fill="C0C0C0"/>
          </w:tcPr>
          <w:p w14:paraId="0C0CCDF0" w14:textId="77777777" w:rsidR="0097110C" w:rsidRPr="00F8597F" w:rsidRDefault="0097110C" w:rsidP="00C62B5E">
            <w:pPr>
              <w:keepNext/>
              <w:ind w:right="23"/>
              <w:jc w:val="center"/>
            </w:pPr>
            <w:r w:rsidRPr="00F8597F">
              <w:rPr>
                <w:b/>
              </w:rPr>
              <w:t xml:space="preserve">Description </w:t>
            </w:r>
          </w:p>
        </w:tc>
      </w:tr>
      <w:tr w:rsidR="0097110C" w:rsidRPr="00F8597F" w14:paraId="30931064" w14:textId="77777777" w:rsidTr="00C62B5E">
        <w:tc>
          <w:tcPr>
            <w:tcW w:w="1944" w:type="dxa"/>
          </w:tcPr>
          <w:p w14:paraId="0FBB565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7107" w:type="dxa"/>
          </w:tcPr>
          <w:p w14:paraId="346F656F" w14:textId="7261D0D3" w:rsidR="0097110C" w:rsidRPr="00F8597F" w:rsidRDefault="0097110C" w:rsidP="006C018C">
            <w:pPr>
              <w:pStyle w:val="Standardowyakapit"/>
            </w:pPr>
            <w:r w:rsidRPr="00F8597F">
              <w:t xml:space="preserve">Specifies the color for this border. </w:t>
            </w:r>
          </w:p>
        </w:tc>
      </w:tr>
      <w:tr w:rsidR="0097110C" w:rsidRPr="00F8597F" w14:paraId="66F6E978" w14:textId="77777777" w:rsidTr="00C62B5E">
        <w:tblPrEx>
          <w:tblCellMar>
            <w:top w:w="86" w:type="dxa"/>
          </w:tblCellMar>
        </w:tblPrEx>
        <w:tc>
          <w:tcPr>
            <w:tcW w:w="1944" w:type="dxa"/>
          </w:tcPr>
          <w:p w14:paraId="14E8A7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7107" w:type="dxa"/>
          </w:tcPr>
          <w:p w14:paraId="786F7560" w14:textId="5C1C041E" w:rsidR="0097110C" w:rsidRPr="00F8597F" w:rsidRDefault="0097110C" w:rsidP="006C018C">
            <w:pPr>
              <w:pStyle w:val="Standardowyakapi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5B2B485D" w14:textId="77777777" w:rsidTr="00C62B5E">
        <w:tblPrEx>
          <w:tblCellMar>
            <w:top w:w="86" w:type="dxa"/>
          </w:tblCellMar>
        </w:tblPrEx>
        <w:tc>
          <w:tcPr>
            <w:tcW w:w="1944" w:type="dxa"/>
          </w:tcPr>
          <w:p w14:paraId="29679B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7107" w:type="dxa"/>
          </w:tcPr>
          <w:p w14:paraId="66AECE40" w14:textId="551D31E9" w:rsidR="0097110C" w:rsidRPr="00F8597F" w:rsidRDefault="0097110C" w:rsidP="006C018C">
            <w:pPr>
              <w:pStyle w:val="Standardowyakapit"/>
            </w:pPr>
            <w:r w:rsidRPr="00F8597F">
              <w:t xml:space="preserve">Specifies whether this border should be modified to create the appearance of a shadow. </w:t>
            </w:r>
          </w:p>
        </w:tc>
      </w:tr>
      <w:tr w:rsidR="0097110C" w:rsidRPr="00F8597F" w14:paraId="39AC47FA" w14:textId="77777777" w:rsidTr="00C62B5E">
        <w:tblPrEx>
          <w:tblCellMar>
            <w:top w:w="86" w:type="dxa"/>
          </w:tblCellMar>
        </w:tblPrEx>
        <w:tc>
          <w:tcPr>
            <w:tcW w:w="1944" w:type="dxa"/>
          </w:tcPr>
          <w:p w14:paraId="2683ECD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pace </w:t>
            </w:r>
            <w:r w:rsidRPr="00F8597F">
              <w:t xml:space="preserve">(Border Spacing Measurement) </w:t>
            </w:r>
          </w:p>
        </w:tc>
        <w:tc>
          <w:tcPr>
            <w:tcW w:w="7107" w:type="dxa"/>
          </w:tcPr>
          <w:p w14:paraId="1D9008BF" w14:textId="4000798C" w:rsidR="0097110C" w:rsidRPr="00F8597F" w:rsidRDefault="0097110C" w:rsidP="006C018C">
            <w:pPr>
              <w:pStyle w:val="Standardowyakapit"/>
            </w:pPr>
            <w:r w:rsidRPr="00F8597F">
              <w:t xml:space="preserve">Specifies the spacing offset that shall be used to place this border on the parent object. </w:t>
            </w:r>
          </w:p>
        </w:tc>
      </w:tr>
      <w:tr w:rsidR="0097110C" w:rsidRPr="00F8597F" w14:paraId="1A9E49C7" w14:textId="77777777" w:rsidTr="00C62B5E">
        <w:tc>
          <w:tcPr>
            <w:tcW w:w="1944" w:type="dxa"/>
          </w:tcPr>
          <w:p w14:paraId="21520B5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7107" w:type="dxa"/>
          </w:tcPr>
          <w:p w14:paraId="5792178C" w14:textId="53D3B7F7" w:rsidR="0097110C" w:rsidRPr="00F8597F" w:rsidRDefault="0097110C" w:rsidP="006C018C">
            <w:pPr>
              <w:pStyle w:val="Standardowyakapit"/>
            </w:pPr>
            <w:r w:rsidRPr="00F8597F">
              <w:t xml:space="preserve">Specifies the width of the current border. </w:t>
            </w:r>
          </w:p>
        </w:tc>
      </w:tr>
      <w:tr w:rsidR="0097110C" w:rsidRPr="00F8597F" w14:paraId="08E8E7F9" w14:textId="77777777" w:rsidTr="00C62B5E">
        <w:tblPrEx>
          <w:tblCellMar>
            <w:top w:w="85" w:type="dxa"/>
          </w:tblCellMar>
        </w:tblPrEx>
        <w:tc>
          <w:tcPr>
            <w:tcW w:w="1944" w:type="dxa"/>
          </w:tcPr>
          <w:p w14:paraId="45810A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7107" w:type="dxa"/>
          </w:tcPr>
          <w:p w14:paraId="49597BA3" w14:textId="7C3E288D" w:rsidR="0097110C" w:rsidRPr="00F8597F" w:rsidRDefault="0097110C" w:rsidP="006C018C">
            <w:pPr>
              <w:pStyle w:val="Standardowyakapi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2434D707" w14:textId="77777777" w:rsidTr="00C62B5E">
        <w:tblPrEx>
          <w:tblCellMar>
            <w:top w:w="85" w:type="dxa"/>
          </w:tblCellMar>
        </w:tblPrEx>
        <w:tc>
          <w:tcPr>
            <w:tcW w:w="1944" w:type="dxa"/>
          </w:tcPr>
          <w:p w14:paraId="6A17E1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7107" w:type="dxa"/>
          </w:tcPr>
          <w:p w14:paraId="07B775F4" w14:textId="27CD9E7C" w:rsidR="0097110C" w:rsidRPr="00F8597F" w:rsidRDefault="0097110C" w:rsidP="006C018C">
            <w:pPr>
              <w:pStyle w:val="Standardowyakapi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653ACFC6" w14:textId="77777777" w:rsidTr="00C62B5E">
        <w:tblPrEx>
          <w:tblCellMar>
            <w:top w:w="85" w:type="dxa"/>
          </w:tblCellMar>
        </w:tblPrEx>
        <w:tc>
          <w:tcPr>
            <w:tcW w:w="1944" w:type="dxa"/>
          </w:tcPr>
          <w:p w14:paraId="1A29E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7107" w:type="dxa"/>
          </w:tcPr>
          <w:p w14:paraId="5BA50843" w14:textId="22CFC0CA" w:rsidR="0097110C" w:rsidRPr="00F8597F" w:rsidRDefault="0097110C" w:rsidP="006C018C">
            <w:pPr>
              <w:pStyle w:val="Standardowyakapi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53B513A6" w14:textId="77777777" w:rsidTr="00C62B5E">
        <w:tblPrEx>
          <w:tblCellMar>
            <w:top w:w="85" w:type="dxa"/>
          </w:tblCellMar>
        </w:tblPrEx>
        <w:tc>
          <w:tcPr>
            <w:tcW w:w="1944" w:type="dxa"/>
          </w:tcPr>
          <w:p w14:paraId="1C41CC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7107" w:type="dxa"/>
          </w:tcPr>
          <w:p w14:paraId="54B58B7D" w14:textId="154EB9A2" w:rsidR="0097110C" w:rsidRPr="00F8597F" w:rsidRDefault="0097110C" w:rsidP="006C018C">
            <w:pPr>
              <w:pStyle w:val="Standardowyakapit"/>
            </w:pPr>
            <w:r w:rsidRPr="00F8597F">
              <w:t xml:space="preserve">Specifies the style of border used on this object. </w:t>
            </w:r>
          </w:p>
        </w:tc>
      </w:tr>
    </w:tbl>
    <w:p w14:paraId="06E61F3B" w14:textId="77777777" w:rsidR="0097110C" w:rsidRDefault="0097110C" w:rsidP="009E2996">
      <w:pPr>
        <w:pStyle w:val="Nagwek3"/>
      </w:pPr>
      <w:bookmarkStart w:id="514" w:name="_Toc133584953"/>
      <w:bookmarkStart w:id="515" w:name="_Toc133671978"/>
      <w:bookmarkStart w:id="516" w:name="_Toc133671807"/>
      <w:bookmarkStart w:id="517" w:name="_Toc140223909"/>
      <w:r w:rsidRPr="00F8597F">
        <w:t xml:space="preserve">Shading Properties </w:t>
      </w:r>
      <w:r w:rsidRPr="00BC119E">
        <w:rPr>
          <w:rStyle w:val="NazwaProgramowa"/>
        </w:rPr>
        <w:t>(CT_Shd)</w:t>
      </w:r>
      <w:bookmarkEnd w:id="514"/>
      <w:bookmarkEnd w:id="515"/>
      <w:bookmarkEnd w:id="516"/>
      <w:bookmarkEnd w:id="517"/>
    </w:p>
    <w:p w14:paraId="4548DBFF" w14:textId="77777777" w:rsidR="0097110C" w:rsidRDefault="0097110C" w:rsidP="007A0836">
      <w:pPr>
        <w:pStyle w:val="Standardowyakapit"/>
      </w:pPr>
      <w:r w:rsidRPr="00F8597F">
        <w:t>This common complex type specifies the set of attributes used to define an object's shadin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64"/>
        <w:gridCol w:w="7087"/>
      </w:tblGrid>
      <w:tr w:rsidR="0097110C" w:rsidRPr="00F8597F" w14:paraId="1FCA9DF4" w14:textId="77777777" w:rsidTr="00C62B5E">
        <w:tc>
          <w:tcPr>
            <w:tcW w:w="1964" w:type="dxa"/>
            <w:shd w:val="clear" w:color="auto" w:fill="C0C0C0"/>
          </w:tcPr>
          <w:p w14:paraId="2086910A" w14:textId="77777777" w:rsidR="0097110C" w:rsidRPr="00F8597F" w:rsidRDefault="0097110C" w:rsidP="00C62B5E">
            <w:pPr>
              <w:keepNext/>
              <w:ind w:left="3"/>
              <w:jc w:val="center"/>
            </w:pPr>
            <w:r w:rsidRPr="00F8597F">
              <w:rPr>
                <w:b/>
              </w:rPr>
              <w:t xml:space="preserve">Attributes </w:t>
            </w:r>
          </w:p>
        </w:tc>
        <w:tc>
          <w:tcPr>
            <w:tcW w:w="7087" w:type="dxa"/>
            <w:shd w:val="clear" w:color="auto" w:fill="C0C0C0"/>
          </w:tcPr>
          <w:p w14:paraId="6576F610" w14:textId="77777777" w:rsidR="0097110C" w:rsidRPr="00F8597F" w:rsidRDefault="0097110C" w:rsidP="00C62B5E">
            <w:pPr>
              <w:keepNext/>
              <w:jc w:val="center"/>
            </w:pPr>
            <w:r w:rsidRPr="00F8597F">
              <w:rPr>
                <w:b/>
              </w:rPr>
              <w:t xml:space="preserve">Description </w:t>
            </w:r>
          </w:p>
        </w:tc>
      </w:tr>
      <w:tr w:rsidR="0097110C" w:rsidRPr="00F8597F" w14:paraId="5358DD5B" w14:textId="77777777" w:rsidTr="00C62B5E">
        <w:tc>
          <w:tcPr>
            <w:tcW w:w="1964" w:type="dxa"/>
          </w:tcPr>
          <w:p w14:paraId="3B1A60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Shading Pattern Color) </w:t>
            </w:r>
          </w:p>
        </w:tc>
        <w:tc>
          <w:tcPr>
            <w:tcW w:w="7087" w:type="dxa"/>
          </w:tcPr>
          <w:p w14:paraId="4384A91F" w14:textId="66E05156" w:rsidR="0097110C" w:rsidRPr="00F8597F" w:rsidRDefault="0097110C" w:rsidP="006C018C">
            <w:pPr>
              <w:pStyle w:val="Standardowyakapit"/>
            </w:pPr>
            <w:r w:rsidRPr="00F8597F">
              <w:t xml:space="preserve">Specifies the color used for any foreground pattern specified for this shading using the </w:t>
            </w:r>
            <w:r w:rsidRPr="00F8597F">
              <w:rPr>
                <w:rFonts w:ascii="Cambria" w:eastAsia="Cambria" w:hAnsi="Cambria" w:cs="Cambria"/>
              </w:rPr>
              <w:t>val</w:t>
            </w:r>
            <w:r w:rsidRPr="00F8597F">
              <w:t xml:space="preserve"> attribute. </w:t>
            </w:r>
          </w:p>
        </w:tc>
      </w:tr>
      <w:tr w:rsidR="0097110C" w:rsidRPr="00F8597F" w14:paraId="60ACE9BE" w14:textId="77777777" w:rsidTr="00C62B5E">
        <w:tblPrEx>
          <w:tblCellMar>
            <w:top w:w="85" w:type="dxa"/>
          </w:tblCellMar>
        </w:tblPrEx>
        <w:tc>
          <w:tcPr>
            <w:tcW w:w="1964" w:type="dxa"/>
          </w:tcPr>
          <w:p w14:paraId="1330D6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ll </w:t>
            </w:r>
            <w:r w:rsidRPr="00F8597F">
              <w:t xml:space="preserve">(Shading Background Color) </w:t>
            </w:r>
          </w:p>
        </w:tc>
        <w:tc>
          <w:tcPr>
            <w:tcW w:w="7087" w:type="dxa"/>
          </w:tcPr>
          <w:p w14:paraId="3DF0F9D3" w14:textId="16D9243A" w:rsidR="0097110C" w:rsidRPr="00F8597F" w:rsidRDefault="0097110C" w:rsidP="006C018C">
            <w:pPr>
              <w:pStyle w:val="Standardowyakapit"/>
            </w:pPr>
            <w:r w:rsidRPr="00F8597F">
              <w:t xml:space="preserve">Specifies the color used for the background for this shading. </w:t>
            </w:r>
          </w:p>
        </w:tc>
      </w:tr>
      <w:tr w:rsidR="0097110C" w:rsidRPr="00F8597F" w14:paraId="31973EC6" w14:textId="77777777" w:rsidTr="00C62B5E">
        <w:tblPrEx>
          <w:tblCellMar>
            <w:top w:w="85" w:type="dxa"/>
          </w:tblCellMar>
        </w:tblPrEx>
        <w:tc>
          <w:tcPr>
            <w:tcW w:w="1964" w:type="dxa"/>
          </w:tcPr>
          <w:p w14:paraId="649012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Shading Pattern Theme Color) </w:t>
            </w:r>
          </w:p>
        </w:tc>
        <w:tc>
          <w:tcPr>
            <w:tcW w:w="7087" w:type="dxa"/>
          </w:tcPr>
          <w:p w14:paraId="15C7EB36" w14:textId="3C70C1AC" w:rsidR="0097110C" w:rsidRPr="00F8597F" w:rsidRDefault="0097110C" w:rsidP="006C018C">
            <w:pPr>
              <w:pStyle w:val="Standardowyakapit"/>
            </w:pPr>
            <w:r w:rsidRPr="00F8597F">
              <w:t xml:space="preserve">Specifies a theme color which should be applied to any foreground pattern specified for this shading using the </w:t>
            </w:r>
            <w:r w:rsidRPr="00F8597F">
              <w:rPr>
                <w:rFonts w:ascii="Cambria" w:eastAsia="Cambria" w:hAnsi="Cambria" w:cs="Cambria"/>
              </w:rPr>
              <w:t>val</w:t>
            </w:r>
            <w:r w:rsidRPr="00F8597F">
              <w:t xml:space="preserve"> attribute. </w:t>
            </w:r>
          </w:p>
        </w:tc>
      </w:tr>
      <w:tr w:rsidR="0097110C" w:rsidRPr="00F8597F" w14:paraId="07EC959D" w14:textId="77777777" w:rsidTr="00C62B5E">
        <w:tblPrEx>
          <w:tblCellMar>
            <w:top w:w="85" w:type="dxa"/>
          </w:tblCellMar>
        </w:tblPrEx>
        <w:tc>
          <w:tcPr>
            <w:tcW w:w="1964" w:type="dxa"/>
          </w:tcPr>
          <w:p w14:paraId="125008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Fill </w:t>
            </w:r>
            <w:r w:rsidRPr="00F8597F">
              <w:t xml:space="preserve">(Shading Background Theme Color) </w:t>
            </w:r>
          </w:p>
        </w:tc>
        <w:tc>
          <w:tcPr>
            <w:tcW w:w="7087" w:type="dxa"/>
          </w:tcPr>
          <w:p w14:paraId="78203DB7" w14:textId="3C8C0BDD" w:rsidR="0097110C" w:rsidRPr="00F8597F" w:rsidRDefault="0097110C" w:rsidP="006C018C">
            <w:pPr>
              <w:pStyle w:val="Standardowyakapit"/>
            </w:pPr>
            <w:r w:rsidRPr="00F8597F">
              <w:t xml:space="preserve">Specifies a theme color which should be applied to the background for this shading. </w:t>
            </w:r>
          </w:p>
        </w:tc>
      </w:tr>
      <w:tr w:rsidR="0097110C" w:rsidRPr="00F8597F" w14:paraId="1736FECC" w14:textId="77777777" w:rsidTr="00C62B5E">
        <w:tblPrEx>
          <w:tblCellMar>
            <w:top w:w="85" w:type="dxa"/>
          </w:tblCellMar>
        </w:tblPrEx>
        <w:tc>
          <w:tcPr>
            <w:tcW w:w="1964" w:type="dxa"/>
          </w:tcPr>
          <w:p w14:paraId="1A344C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FillShade </w:t>
            </w:r>
            <w:r w:rsidRPr="00F8597F">
              <w:t xml:space="preserve">(Shading Background </w:t>
            </w:r>
            <w:r w:rsidRPr="00F8597F">
              <w:lastRenderedPageBreak/>
              <w:t xml:space="preserve">Theme Color Shade) </w:t>
            </w:r>
          </w:p>
        </w:tc>
        <w:tc>
          <w:tcPr>
            <w:tcW w:w="7087" w:type="dxa"/>
          </w:tcPr>
          <w:p w14:paraId="6E6797C9" w14:textId="14E0824A" w:rsidR="0097110C" w:rsidRPr="00F8597F" w:rsidRDefault="0097110C" w:rsidP="006C018C">
            <w:pPr>
              <w:pStyle w:val="Standardowyakapit"/>
            </w:pPr>
            <w:r w:rsidRPr="00F8597F">
              <w:lastRenderedPageBreak/>
              <w:t>Specifies the shade value applied to the supplied theme color (if any) for this shading color.</w:t>
            </w:r>
          </w:p>
        </w:tc>
      </w:tr>
      <w:tr w:rsidR="0097110C" w:rsidRPr="00F8597F" w14:paraId="537D6962" w14:textId="77777777" w:rsidTr="00C62B5E">
        <w:tblPrEx>
          <w:tblCellMar>
            <w:top w:w="85" w:type="dxa"/>
          </w:tblCellMar>
        </w:tblPrEx>
        <w:tc>
          <w:tcPr>
            <w:tcW w:w="1964" w:type="dxa"/>
          </w:tcPr>
          <w:p w14:paraId="33D9867E" w14:textId="77777777" w:rsidR="0097110C" w:rsidRPr="007B7249" w:rsidRDefault="0097110C" w:rsidP="00C62B5E">
            <w:pPr>
              <w:pStyle w:val="Standardowyakapit"/>
              <w:jc w:val="left"/>
              <w:rPr>
                <w:rStyle w:val="NazwaProgramowa"/>
              </w:rPr>
            </w:pPr>
            <w:r w:rsidRPr="00C62B5E">
              <w:rPr>
                <w:rStyle w:val="NazwaProgramowa"/>
                <w:rFonts w:ascii="Calibri" w:hAnsi="Calibri" w:cs="Calibri"/>
                <w:lang w:val="en-AU"/>
              </w:rPr>
              <w:t xml:space="preserve">themeFillTint </w:t>
            </w:r>
            <w:r w:rsidRPr="00F8597F">
              <w:t>(Shading Background Theme Color Tint)</w:t>
            </w:r>
          </w:p>
        </w:tc>
        <w:tc>
          <w:tcPr>
            <w:tcW w:w="7087" w:type="dxa"/>
          </w:tcPr>
          <w:p w14:paraId="778C1137" w14:textId="73AB3578" w:rsidR="0097110C" w:rsidRPr="00F8597F" w:rsidRDefault="0097110C" w:rsidP="006C018C">
            <w:pPr>
              <w:pStyle w:val="Standardowyakapit"/>
            </w:pPr>
            <w:r w:rsidRPr="00F8597F">
              <w:t>Specifies the tint value applied to the supplied theme color (if any) for this shading instance.</w:t>
            </w:r>
          </w:p>
        </w:tc>
      </w:tr>
      <w:tr w:rsidR="0097110C" w:rsidRPr="00F8597F" w14:paraId="3DD97AB3" w14:textId="77777777" w:rsidTr="00C62B5E">
        <w:tblPrEx>
          <w:tblCellMar>
            <w:top w:w="85" w:type="dxa"/>
          </w:tblCellMar>
        </w:tblPrEx>
        <w:tc>
          <w:tcPr>
            <w:tcW w:w="1964" w:type="dxa"/>
          </w:tcPr>
          <w:p w14:paraId="0D40BE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Shading Pattern Theme Color Shade) </w:t>
            </w:r>
          </w:p>
        </w:tc>
        <w:tc>
          <w:tcPr>
            <w:tcW w:w="7087" w:type="dxa"/>
          </w:tcPr>
          <w:p w14:paraId="0C51EC0E" w14:textId="78D4A01E" w:rsidR="0097110C" w:rsidRPr="00F8597F" w:rsidRDefault="0097110C" w:rsidP="006C018C">
            <w:pPr>
              <w:pStyle w:val="Standardowyakapit"/>
            </w:pPr>
            <w:r w:rsidRPr="00F8597F">
              <w:t xml:space="preserve">Specifies the shade value applied to the supplied theme color (if any) for this shading color. </w:t>
            </w:r>
          </w:p>
        </w:tc>
      </w:tr>
      <w:tr w:rsidR="0097110C" w:rsidRPr="00F8597F" w14:paraId="0C3B4AA5" w14:textId="77777777" w:rsidTr="00C62B5E">
        <w:tblPrEx>
          <w:tblCellMar>
            <w:top w:w="84" w:type="dxa"/>
          </w:tblCellMar>
        </w:tblPrEx>
        <w:tc>
          <w:tcPr>
            <w:tcW w:w="1964" w:type="dxa"/>
          </w:tcPr>
          <w:p w14:paraId="5B4505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Shading Pattern Theme Color Tint) </w:t>
            </w:r>
          </w:p>
        </w:tc>
        <w:tc>
          <w:tcPr>
            <w:tcW w:w="7087" w:type="dxa"/>
          </w:tcPr>
          <w:p w14:paraId="121A0B97" w14:textId="7A783B5D" w:rsidR="0097110C" w:rsidRPr="00F8597F" w:rsidRDefault="0097110C" w:rsidP="006C018C">
            <w:pPr>
              <w:pStyle w:val="Standardowyakapit"/>
            </w:pPr>
            <w:r w:rsidRPr="00F8597F">
              <w:t xml:space="preserve">Specifies the tint value applied to the supplied theme color (if any) for this shading instance. </w:t>
            </w:r>
          </w:p>
        </w:tc>
      </w:tr>
      <w:tr w:rsidR="0097110C" w:rsidRPr="00F8597F" w14:paraId="59318D9E" w14:textId="77777777" w:rsidTr="00C62B5E">
        <w:tblPrEx>
          <w:tblCellMar>
            <w:top w:w="84" w:type="dxa"/>
          </w:tblCellMar>
        </w:tblPrEx>
        <w:tc>
          <w:tcPr>
            <w:tcW w:w="1964" w:type="dxa"/>
          </w:tcPr>
          <w:p w14:paraId="59AB5B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hading Pattern) </w:t>
            </w:r>
          </w:p>
        </w:tc>
        <w:tc>
          <w:tcPr>
            <w:tcW w:w="7087" w:type="dxa"/>
          </w:tcPr>
          <w:p w14:paraId="07D03297" w14:textId="5C9D4FCB" w:rsidR="0097110C" w:rsidRPr="00F8597F" w:rsidRDefault="0097110C" w:rsidP="006C018C">
            <w:pPr>
              <w:pStyle w:val="Standardowyakapit"/>
            </w:pPr>
            <w:r w:rsidRPr="00F8597F">
              <w:t xml:space="preserve">Specifies the pattern which shall be used to lay the pattern color over the background color for this paragraph shading. </w:t>
            </w:r>
          </w:p>
        </w:tc>
      </w:tr>
    </w:tbl>
    <w:p w14:paraId="6D37A6AF" w14:textId="77777777" w:rsidR="0097110C" w:rsidRDefault="0097110C" w:rsidP="009E2996">
      <w:pPr>
        <w:pStyle w:val="Nagwek2"/>
      </w:pPr>
      <w:bookmarkStart w:id="518" w:name="_Toc133584954"/>
      <w:bookmarkStart w:id="519" w:name="_Toc133671979"/>
      <w:bookmarkStart w:id="520" w:name="_Toc133671808"/>
      <w:bookmarkStart w:id="521" w:name="_Toc140223910"/>
      <w:r w:rsidRPr="00F8597F">
        <w:t>Tables</w:t>
      </w:r>
      <w:bookmarkEnd w:id="518"/>
      <w:bookmarkEnd w:id="519"/>
      <w:bookmarkEnd w:id="520"/>
      <w:bookmarkEnd w:id="521"/>
    </w:p>
    <w:p w14:paraId="0B026DEE" w14:textId="77777777" w:rsidR="0097110C" w:rsidRDefault="0097110C" w:rsidP="007A0836">
      <w:pPr>
        <w:pStyle w:val="Standardowyakapit"/>
      </w:pPr>
      <w:r w:rsidRPr="00F8597F">
        <w:t xml:space="preserve">Another form of block-level content in WordprocessingML, a </w:t>
      </w:r>
      <w:r w:rsidRPr="00F8597F">
        <w:rPr>
          <w:i/>
        </w:rPr>
        <w:t>table</w:t>
      </w:r>
      <w:r w:rsidRPr="00F8597F">
        <w:t xml:space="preserve"> is a set of paragraphs (and other block-level content) arranged in </w:t>
      </w:r>
      <w:r w:rsidRPr="00F8597F">
        <w:rPr>
          <w:i/>
        </w:rPr>
        <w:t>rows</w:t>
      </w:r>
      <w:r w:rsidRPr="00F8597F">
        <w:t xml:space="preserve"> and </w:t>
      </w:r>
      <w:r w:rsidRPr="00F8597F">
        <w:rPr>
          <w:i/>
        </w:rPr>
        <w:t>columns</w:t>
      </w:r>
      <w:r w:rsidRPr="00F8597F">
        <w:t xml:space="preserve">. Tables in WordprocessingML are defined via the </w:t>
      </w:r>
      <w:r w:rsidRPr="00DB4DFF">
        <w:rPr>
          <w:rStyle w:val="NazwaProgramowa"/>
        </w:rPr>
        <w:t>tbl</w:t>
      </w:r>
      <w:r w:rsidRPr="00F8597F">
        <w:rPr>
          <w:rFonts w:ascii="Cambria" w:eastAsia="Cambria" w:hAnsi="Cambria" w:cs="Cambria"/>
        </w:rPr>
        <w:t xml:space="preserve"> </w:t>
      </w:r>
      <w:r w:rsidRPr="00F8597F">
        <w:t xml:space="preserve">element, which is analogous to the HTML </w:t>
      </w:r>
      <w:r w:rsidRPr="00675FE8">
        <w:rPr>
          <w:rStyle w:val="NazwaProgramowa"/>
        </w:rPr>
        <w:t>&lt;table&gt;</w:t>
      </w:r>
      <w:r w:rsidRPr="00F8597F">
        <w:t xml:space="preserve"> tag. The table element specifies the location of a table present in the document.</w:t>
      </w:r>
    </w:p>
    <w:p w14:paraId="2A5DBCCA" w14:textId="77777777" w:rsidR="0097110C" w:rsidRDefault="0097110C" w:rsidP="009E2996">
      <w:pPr>
        <w:pStyle w:val="Nagwek3"/>
      </w:pPr>
      <w:bookmarkStart w:id="522" w:name="_Toc133584955"/>
      <w:bookmarkStart w:id="523" w:name="_Toc133671980"/>
      <w:bookmarkStart w:id="524" w:name="_Toc133671809"/>
      <w:bookmarkStart w:id="525" w:name="_Toc140223911"/>
      <w:r w:rsidRPr="00DB4DFF">
        <w:rPr>
          <w:rStyle w:val="NazwaProgramowa"/>
        </w:rPr>
        <w:t>bidiVisual</w:t>
      </w:r>
      <w:r w:rsidRPr="00F8597F">
        <w:t xml:space="preserve"> (Visually Right to Left Table)</w:t>
      </w:r>
      <w:bookmarkEnd w:id="522"/>
      <w:bookmarkEnd w:id="523"/>
      <w:bookmarkEnd w:id="524"/>
      <w:bookmarkEnd w:id="525"/>
    </w:p>
    <w:p w14:paraId="69204921" w14:textId="77777777" w:rsidR="0097110C" w:rsidRDefault="0097110C" w:rsidP="007A0836">
      <w:pPr>
        <w:pStyle w:val="Standardowyakapit"/>
      </w:pPr>
      <w:r w:rsidRPr="00F8597F">
        <w:t>This element specifies that the cells with this table shall be visually represented in a right to left direction. This element also affects the application of all table-level properties.</w:t>
      </w:r>
    </w:p>
    <w:p w14:paraId="2A9D8794" w14:textId="77777777" w:rsidR="0097110C" w:rsidRDefault="0097110C" w:rsidP="009E2996">
      <w:pPr>
        <w:pStyle w:val="Nagwek3"/>
      </w:pPr>
      <w:bookmarkStart w:id="526" w:name="_Toc133584956"/>
      <w:bookmarkStart w:id="527" w:name="_Toc133671981"/>
      <w:bookmarkStart w:id="528" w:name="_Toc133671810"/>
      <w:bookmarkStart w:id="529" w:name="_Toc140223912"/>
      <w:r w:rsidRPr="00F8597F">
        <w:t>bottom (Table Cell Bottom Margin Exception)</w:t>
      </w:r>
      <w:bookmarkEnd w:id="526"/>
      <w:bookmarkEnd w:id="527"/>
      <w:bookmarkEnd w:id="528"/>
      <w:bookmarkEnd w:id="529"/>
    </w:p>
    <w:p w14:paraId="238CA469" w14:textId="12DA8002" w:rsidR="0097110C" w:rsidRDefault="0097110C" w:rsidP="000B1995">
      <w:pPr>
        <w:pStyle w:val="Standardowyakapit"/>
      </w:pPr>
      <w:r w:rsidRPr="00F8597F">
        <w:t xml:space="preserve">This element specifies the amount of space which shall be left between the bottom extent of the cell contents and the border of a specific table cell within a table. This setting shall override the table cell bottom margin definition specified by the </w:t>
      </w:r>
      <w:r w:rsidRPr="00F8597F">
        <w:rPr>
          <w:rFonts w:ascii="Cambria" w:eastAsia="Cambria" w:hAnsi="Cambria" w:cs="Cambria"/>
        </w:rPr>
        <w:t>bottom</w:t>
      </w:r>
      <w:r w:rsidRPr="00F8597F">
        <w:t xml:space="preserve"> element contained within the table properties</w:t>
      </w:r>
      <w:r w:rsidR="000B1995">
        <w:t>.</w:t>
      </w:r>
    </w:p>
    <w:p w14:paraId="5EB73F3E" w14:textId="77777777" w:rsidR="0097110C" w:rsidRDefault="0097110C" w:rsidP="009E2996">
      <w:pPr>
        <w:pStyle w:val="Nagwek3"/>
      </w:pPr>
      <w:bookmarkStart w:id="530" w:name="_Toc133584958"/>
      <w:bookmarkStart w:id="531" w:name="_Toc133671983"/>
      <w:bookmarkStart w:id="532" w:name="_Toc133671812"/>
      <w:bookmarkStart w:id="533" w:name="_Toc140223914"/>
      <w:r w:rsidRPr="00F8597F">
        <w:t>bottom (Table Bottom Border)</w:t>
      </w:r>
      <w:bookmarkEnd w:id="530"/>
      <w:bookmarkEnd w:id="531"/>
      <w:bookmarkEnd w:id="532"/>
      <w:bookmarkEnd w:id="533"/>
    </w:p>
    <w:p w14:paraId="37020C62" w14:textId="407CB291" w:rsidR="0097110C" w:rsidRDefault="0097110C" w:rsidP="007A0836">
      <w:pPr>
        <w:pStyle w:val="Standardowyakapit"/>
      </w:pPr>
      <w:r w:rsidRPr="00F8597F">
        <w:t>This element specifies the border which shall be displayed at the bottom of the current table.</w:t>
      </w:r>
    </w:p>
    <w:p w14:paraId="572E4E7B" w14:textId="77777777" w:rsidR="0097110C" w:rsidRDefault="0097110C" w:rsidP="009E2996">
      <w:pPr>
        <w:pStyle w:val="Nagwek3"/>
      </w:pPr>
      <w:bookmarkStart w:id="534" w:name="_Toc133584959"/>
      <w:bookmarkStart w:id="535" w:name="_Toc133671984"/>
      <w:bookmarkStart w:id="536" w:name="_Toc133671813"/>
      <w:bookmarkStart w:id="537" w:name="_Toc140223915"/>
      <w:r w:rsidRPr="00F8597F">
        <w:t>bottom (Table Cell Bottom Margin Default)</w:t>
      </w:r>
      <w:bookmarkEnd w:id="534"/>
      <w:bookmarkEnd w:id="535"/>
      <w:bookmarkEnd w:id="536"/>
      <w:bookmarkEnd w:id="537"/>
    </w:p>
    <w:p w14:paraId="28E3B209" w14:textId="07EDE881" w:rsidR="0097110C" w:rsidRDefault="0097110C" w:rsidP="000B1995">
      <w:pPr>
        <w:pStyle w:val="Standardowyakapit"/>
      </w:pPr>
      <w:r w:rsidRPr="00F8597F">
        <w:t>This element specifies the amount of space which shall be left between the bottom extent of the cell contents and the border of all table cells within</w:t>
      </w:r>
      <w:r w:rsidR="00176312">
        <w:t xml:space="preserve"> </w:t>
      </w:r>
      <w:r w:rsidRPr="00F8597F">
        <w:t xml:space="preserve">the parent table (or table row). This setting </w:t>
      </w:r>
      <w:r w:rsidRPr="00F8597F">
        <w:lastRenderedPageBreak/>
        <w:t xml:space="preserve">can be overridden by the table cell bottom margin definition specified by the </w:t>
      </w:r>
      <w:r w:rsidRPr="00F8597F">
        <w:rPr>
          <w:rFonts w:ascii="Cambria" w:eastAsia="Cambria" w:hAnsi="Cambria" w:cs="Cambria"/>
        </w:rPr>
        <w:t>bottom</w:t>
      </w:r>
      <w:r w:rsidRPr="00F8597F">
        <w:t xml:space="preserve"> element contained within the table cell's properties</w:t>
      </w:r>
    </w:p>
    <w:p w14:paraId="4231C176" w14:textId="77777777" w:rsidR="0097110C" w:rsidRDefault="0097110C" w:rsidP="007A0836">
      <w:pPr>
        <w:pStyle w:val="Standardowyakapit"/>
      </w:pPr>
      <w:r w:rsidRPr="00F8597F">
        <w:t>This element specifies whether the contents within the current cell shall be rendered on a single page. When displaying the contents of a table cell (such as the table cells in ECMA-376), it is possible that a page break would fall within the contents of a table cell, causing the contents of that cell to be displayed across two different pages. If this property is set, then all contents of a table row shall be rendered on the same page by moving the start of the current row to the start of a new page if necessary. If the contents of this table row cannot fit on a single page, then this row shall start on a new page and flow onto multiple pages as necessary.</w:t>
      </w:r>
    </w:p>
    <w:p w14:paraId="6959DFE9" w14:textId="77777777" w:rsidR="0097110C" w:rsidRDefault="0097110C" w:rsidP="009E2996">
      <w:pPr>
        <w:pStyle w:val="Nagwek3"/>
      </w:pPr>
      <w:bookmarkStart w:id="538" w:name="_Toc133584961"/>
      <w:bookmarkStart w:id="539" w:name="_Toc133671986"/>
      <w:bookmarkStart w:id="540" w:name="_Toc133671815"/>
      <w:bookmarkStart w:id="541" w:name="_Toc140223917"/>
      <w:r w:rsidRPr="00CA5F4D">
        <w:rPr>
          <w:rStyle w:val="NazwaProgramowa"/>
        </w:rPr>
        <w:t>cnfStyle</w:t>
      </w:r>
      <w:r w:rsidRPr="00F8597F">
        <w:t xml:space="preserve"> (Table Row Conditional Formatting)</w:t>
      </w:r>
      <w:bookmarkEnd w:id="538"/>
      <w:bookmarkEnd w:id="539"/>
      <w:bookmarkEnd w:id="540"/>
      <w:bookmarkEnd w:id="541"/>
    </w:p>
    <w:p w14:paraId="37EFD319" w14:textId="4FDDF6D3" w:rsidR="0097110C" w:rsidRDefault="0097110C" w:rsidP="007A0836">
      <w:pPr>
        <w:pStyle w:val="Standardowyakapit"/>
      </w:pPr>
      <w:r w:rsidRPr="00F8597F">
        <w:t>This element specifies the set of conditional table style formatting properties which have been applied to this table row.</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88"/>
        <w:gridCol w:w="6863"/>
      </w:tblGrid>
      <w:tr w:rsidR="0097110C" w:rsidRPr="00F8597F" w14:paraId="78DF91A0" w14:textId="77777777" w:rsidTr="00C62B5E">
        <w:tc>
          <w:tcPr>
            <w:tcW w:w="2188" w:type="dxa"/>
            <w:shd w:val="clear" w:color="auto" w:fill="C0C0C0"/>
          </w:tcPr>
          <w:p w14:paraId="344DE909" w14:textId="77777777" w:rsidR="0097110C" w:rsidRPr="00F8597F" w:rsidRDefault="0097110C" w:rsidP="00C62B5E">
            <w:pPr>
              <w:keepNext/>
              <w:ind w:right="46"/>
              <w:jc w:val="center"/>
            </w:pPr>
            <w:r w:rsidRPr="00F8597F">
              <w:rPr>
                <w:b/>
              </w:rPr>
              <w:t xml:space="preserve">Attributes </w:t>
            </w:r>
          </w:p>
        </w:tc>
        <w:tc>
          <w:tcPr>
            <w:tcW w:w="6863" w:type="dxa"/>
            <w:shd w:val="clear" w:color="auto" w:fill="C0C0C0"/>
          </w:tcPr>
          <w:p w14:paraId="2BF1DE08" w14:textId="77777777" w:rsidR="0097110C" w:rsidRPr="00F8597F" w:rsidRDefault="0097110C" w:rsidP="00C62B5E">
            <w:pPr>
              <w:keepNext/>
              <w:ind w:right="48"/>
              <w:jc w:val="center"/>
            </w:pPr>
            <w:r w:rsidRPr="00F8597F">
              <w:rPr>
                <w:b/>
              </w:rPr>
              <w:t xml:space="preserve">Description </w:t>
            </w:r>
          </w:p>
        </w:tc>
      </w:tr>
      <w:tr w:rsidR="0097110C" w:rsidRPr="00F8597F" w14:paraId="2058ED4A" w14:textId="77777777" w:rsidTr="00C62B5E">
        <w:tc>
          <w:tcPr>
            <w:tcW w:w="2188" w:type="dxa"/>
          </w:tcPr>
          <w:p w14:paraId="33E294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863" w:type="dxa"/>
          </w:tcPr>
          <w:p w14:paraId="76E73E96" w14:textId="6822AC5B" w:rsidR="0097110C" w:rsidRPr="00F8597F" w:rsidRDefault="0097110C" w:rsidP="006C018C">
            <w:pPr>
              <w:pStyle w:val="Standardowyakapit"/>
            </w:pPr>
            <w:r w:rsidRPr="00F8597F">
              <w:t xml:space="preserve">Specifies that the object has inherited the conditional properties applied to the even numbered horizontal bands of the parent object. </w:t>
            </w:r>
          </w:p>
        </w:tc>
      </w:tr>
      <w:tr w:rsidR="0097110C" w:rsidRPr="00F8597F" w14:paraId="28F07BAC" w14:textId="77777777" w:rsidTr="00C62B5E">
        <w:tc>
          <w:tcPr>
            <w:tcW w:w="2188" w:type="dxa"/>
          </w:tcPr>
          <w:p w14:paraId="0E93FF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863" w:type="dxa"/>
          </w:tcPr>
          <w:p w14:paraId="6D607835" w14:textId="186F9456" w:rsidR="0097110C" w:rsidRPr="00F8597F" w:rsidRDefault="0097110C" w:rsidP="006C018C">
            <w:pPr>
              <w:pStyle w:val="Standardowyakapit"/>
            </w:pPr>
            <w:r w:rsidRPr="00F8597F">
              <w:t xml:space="preserve">Specifies that the object has inherited the conditional properties applied to the even numbered vertical bands of the parent object. </w:t>
            </w:r>
          </w:p>
        </w:tc>
      </w:tr>
      <w:tr w:rsidR="0097110C" w:rsidRPr="00F8597F" w14:paraId="145F95AE" w14:textId="77777777" w:rsidTr="00C62B5E">
        <w:tc>
          <w:tcPr>
            <w:tcW w:w="2188" w:type="dxa"/>
          </w:tcPr>
          <w:p w14:paraId="2CC53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863" w:type="dxa"/>
          </w:tcPr>
          <w:p w14:paraId="2CFD818C" w14:textId="529B8D5C" w:rsidR="0097110C" w:rsidRPr="00F8597F" w:rsidRDefault="0097110C" w:rsidP="006C018C">
            <w:pPr>
              <w:pStyle w:val="Standardowyakapit"/>
            </w:pPr>
            <w:r w:rsidRPr="00F8597F">
              <w:t xml:space="preserve">Specifies that the object has inherited the conditional properties applied to the first column of the parent object. </w:t>
            </w:r>
          </w:p>
        </w:tc>
      </w:tr>
      <w:tr w:rsidR="0097110C" w:rsidRPr="00F8597F" w14:paraId="7C69DBCE" w14:textId="77777777" w:rsidTr="00C62B5E">
        <w:tc>
          <w:tcPr>
            <w:tcW w:w="2188" w:type="dxa"/>
          </w:tcPr>
          <w:p w14:paraId="31FDE2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863" w:type="dxa"/>
          </w:tcPr>
          <w:p w14:paraId="2F918361" w14:textId="5B44EDE2" w:rsidR="0097110C" w:rsidRPr="00F8597F" w:rsidRDefault="0097110C" w:rsidP="006C018C">
            <w:pPr>
              <w:pStyle w:val="Standardowyakapit"/>
            </w:pPr>
            <w:r w:rsidRPr="00F8597F">
              <w:t xml:space="preserve">Specifies that the object has inherited the conditional properties applied to the first row of the parent object. </w:t>
            </w:r>
          </w:p>
        </w:tc>
      </w:tr>
      <w:tr w:rsidR="0097110C" w:rsidRPr="00F8597F" w14:paraId="350D95A0" w14:textId="77777777" w:rsidTr="00C62B5E">
        <w:tc>
          <w:tcPr>
            <w:tcW w:w="2188" w:type="dxa"/>
          </w:tcPr>
          <w:p w14:paraId="042257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863" w:type="dxa"/>
          </w:tcPr>
          <w:p w14:paraId="291F690B" w14:textId="23BDE6B9" w:rsidR="0097110C" w:rsidRPr="00F8597F" w:rsidRDefault="0097110C" w:rsidP="006C018C">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38834D13" w14:textId="77777777" w:rsidTr="00C62B5E">
        <w:tc>
          <w:tcPr>
            <w:tcW w:w="2188" w:type="dxa"/>
          </w:tcPr>
          <w:p w14:paraId="6531F1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863" w:type="dxa"/>
          </w:tcPr>
          <w:p w14:paraId="028EBA07" w14:textId="58E84C27" w:rsidR="0097110C" w:rsidRPr="00F8597F" w:rsidRDefault="0097110C" w:rsidP="006C018C">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2EEF807A" w14:textId="77777777" w:rsidTr="00C62B5E">
        <w:tc>
          <w:tcPr>
            <w:tcW w:w="2188" w:type="dxa"/>
          </w:tcPr>
          <w:p w14:paraId="2030A40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863" w:type="dxa"/>
          </w:tcPr>
          <w:p w14:paraId="0CDDAAD6" w14:textId="4DE3B13C" w:rsidR="0097110C" w:rsidRPr="00F8597F" w:rsidRDefault="0097110C" w:rsidP="006C018C">
            <w:pPr>
              <w:pStyle w:val="Standardowyakapit"/>
            </w:pPr>
            <w:r w:rsidRPr="00F8597F">
              <w:t xml:space="preserve">Specifies that the object has inherited the conditional properties applied to the last column of the parent object. </w:t>
            </w:r>
          </w:p>
        </w:tc>
      </w:tr>
      <w:tr w:rsidR="0097110C" w:rsidRPr="00F8597F" w14:paraId="78A29A79" w14:textId="77777777" w:rsidTr="00C62B5E">
        <w:tc>
          <w:tcPr>
            <w:tcW w:w="2188" w:type="dxa"/>
          </w:tcPr>
          <w:p w14:paraId="35208C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863" w:type="dxa"/>
          </w:tcPr>
          <w:p w14:paraId="5B8AD88E" w14:textId="6A7FD7CC" w:rsidR="0097110C" w:rsidRPr="00F8597F" w:rsidRDefault="0097110C" w:rsidP="006C018C">
            <w:pPr>
              <w:pStyle w:val="Standardowyakapit"/>
            </w:pPr>
            <w:r w:rsidRPr="00F8597F">
              <w:t xml:space="preserve">Specifies that the object has inherited the conditional properties applied to the last row of the parent object. </w:t>
            </w:r>
          </w:p>
        </w:tc>
      </w:tr>
      <w:tr w:rsidR="0097110C" w:rsidRPr="00F8597F" w14:paraId="5108880B" w14:textId="77777777" w:rsidTr="00C62B5E">
        <w:tc>
          <w:tcPr>
            <w:tcW w:w="2188" w:type="dxa"/>
          </w:tcPr>
          <w:p w14:paraId="110CFA7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FirstColumn </w:t>
            </w:r>
            <w:r w:rsidRPr="00F8597F">
              <w:t xml:space="preserve">(Last Row and First Column) </w:t>
            </w:r>
          </w:p>
        </w:tc>
        <w:tc>
          <w:tcPr>
            <w:tcW w:w="6863" w:type="dxa"/>
          </w:tcPr>
          <w:p w14:paraId="28F16DA8" w14:textId="562FD460" w:rsidR="0097110C" w:rsidRPr="00F8597F" w:rsidRDefault="0097110C" w:rsidP="006C018C">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517F52DC" w14:textId="77777777" w:rsidTr="00C62B5E">
        <w:tc>
          <w:tcPr>
            <w:tcW w:w="2188" w:type="dxa"/>
          </w:tcPr>
          <w:p w14:paraId="4F57E8C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astRowLastColumn </w:t>
            </w:r>
            <w:r w:rsidRPr="00F8597F">
              <w:t xml:space="preserve">(Last Row and Last Column) </w:t>
            </w:r>
          </w:p>
        </w:tc>
        <w:tc>
          <w:tcPr>
            <w:tcW w:w="6863" w:type="dxa"/>
          </w:tcPr>
          <w:p w14:paraId="5DAD0400" w14:textId="0850E217" w:rsidR="0097110C" w:rsidRPr="00F8597F" w:rsidRDefault="0097110C" w:rsidP="006C018C">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14795D5D" w14:textId="77777777" w:rsidTr="00C62B5E">
        <w:tc>
          <w:tcPr>
            <w:tcW w:w="2188" w:type="dxa"/>
          </w:tcPr>
          <w:p w14:paraId="1C9A9A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863" w:type="dxa"/>
          </w:tcPr>
          <w:p w14:paraId="61F5242B" w14:textId="69FEB56A" w:rsidR="0097110C" w:rsidRPr="00F8597F" w:rsidRDefault="0097110C" w:rsidP="006C018C">
            <w:pPr>
              <w:pStyle w:val="Standardowyakapit"/>
            </w:pPr>
            <w:r w:rsidRPr="00F8597F">
              <w:t xml:space="preserve">Specifies that the object has inherited the conditional properties applied to the odd numbered horizontal bands of the parent object. </w:t>
            </w:r>
          </w:p>
        </w:tc>
      </w:tr>
      <w:tr w:rsidR="0097110C" w:rsidRPr="00F8597F" w14:paraId="2F6B4CE4" w14:textId="77777777" w:rsidTr="00C62B5E">
        <w:tc>
          <w:tcPr>
            <w:tcW w:w="2188" w:type="dxa"/>
          </w:tcPr>
          <w:p w14:paraId="0EFF87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VBand </w:t>
            </w:r>
            <w:r w:rsidRPr="00F8597F">
              <w:t xml:space="preserve">(Odd Numbered Vertical Band) </w:t>
            </w:r>
          </w:p>
        </w:tc>
        <w:tc>
          <w:tcPr>
            <w:tcW w:w="6863" w:type="dxa"/>
          </w:tcPr>
          <w:p w14:paraId="5BF70AEF" w14:textId="1AA6098C" w:rsidR="0097110C" w:rsidRPr="00F8597F" w:rsidRDefault="0097110C" w:rsidP="006C018C">
            <w:pPr>
              <w:pStyle w:val="Standardowyakapit"/>
            </w:pPr>
            <w:r w:rsidRPr="00F8597F">
              <w:t xml:space="preserve">Specifies that the object has inherited the conditional properties applied to the odd numbered vertical bands of the parent object. </w:t>
            </w:r>
          </w:p>
        </w:tc>
      </w:tr>
    </w:tbl>
    <w:p w14:paraId="492D7B87" w14:textId="77777777" w:rsidR="0097110C" w:rsidRDefault="0097110C" w:rsidP="009E2996">
      <w:pPr>
        <w:pStyle w:val="Nagwek3"/>
      </w:pPr>
      <w:bookmarkStart w:id="542" w:name="_Toc133584962"/>
      <w:bookmarkStart w:id="543" w:name="_Toc133671987"/>
      <w:bookmarkStart w:id="544" w:name="_Toc133671816"/>
      <w:bookmarkStart w:id="545" w:name="_Toc140223918"/>
      <w:r w:rsidRPr="00CA5F4D">
        <w:rPr>
          <w:rStyle w:val="NazwaProgramowa"/>
        </w:rPr>
        <w:t>cnfStyle</w:t>
      </w:r>
      <w:r w:rsidRPr="00F8597F">
        <w:t xml:space="preserve"> (Table Cell Conditional Formatting)</w:t>
      </w:r>
      <w:bookmarkEnd w:id="542"/>
      <w:bookmarkEnd w:id="543"/>
      <w:bookmarkEnd w:id="544"/>
      <w:bookmarkEnd w:id="545"/>
    </w:p>
    <w:p w14:paraId="70E8D197" w14:textId="1152E807" w:rsidR="0097110C" w:rsidRDefault="0097110C" w:rsidP="007A0836">
      <w:pPr>
        <w:pStyle w:val="Standardowyakapit"/>
      </w:pPr>
      <w:r w:rsidRPr="00F8597F">
        <w:t>This element specifies the set of conditional table style formatting properties which have been applied to this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190"/>
        <w:gridCol w:w="6872"/>
      </w:tblGrid>
      <w:tr w:rsidR="0097110C" w:rsidRPr="00F8597F" w14:paraId="2C559548" w14:textId="77777777" w:rsidTr="00C947D1">
        <w:tc>
          <w:tcPr>
            <w:tcW w:w="2190" w:type="dxa"/>
            <w:shd w:val="clear" w:color="auto" w:fill="C0C0C0"/>
          </w:tcPr>
          <w:p w14:paraId="50CD768D" w14:textId="77777777" w:rsidR="0097110C" w:rsidRPr="00F8597F" w:rsidRDefault="0097110C" w:rsidP="00C62B5E">
            <w:pPr>
              <w:keepNext/>
              <w:ind w:left="3"/>
              <w:jc w:val="center"/>
            </w:pPr>
            <w:r w:rsidRPr="00F8597F">
              <w:rPr>
                <w:b/>
              </w:rPr>
              <w:t xml:space="preserve">Attributes </w:t>
            </w:r>
          </w:p>
        </w:tc>
        <w:tc>
          <w:tcPr>
            <w:tcW w:w="6872" w:type="dxa"/>
            <w:shd w:val="clear" w:color="auto" w:fill="C0C0C0"/>
          </w:tcPr>
          <w:p w14:paraId="7549D3F7" w14:textId="77777777" w:rsidR="0097110C" w:rsidRPr="00F8597F" w:rsidRDefault="0097110C" w:rsidP="00C62B5E">
            <w:pPr>
              <w:keepNext/>
              <w:jc w:val="center"/>
            </w:pPr>
            <w:r w:rsidRPr="00F8597F">
              <w:rPr>
                <w:b/>
              </w:rPr>
              <w:t xml:space="preserve">Description </w:t>
            </w:r>
          </w:p>
        </w:tc>
      </w:tr>
      <w:tr w:rsidR="0097110C" w:rsidRPr="00F8597F" w14:paraId="5516C89C" w14:textId="77777777" w:rsidTr="00C947D1">
        <w:tc>
          <w:tcPr>
            <w:tcW w:w="2190" w:type="dxa"/>
          </w:tcPr>
          <w:p w14:paraId="6A4CAA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872" w:type="dxa"/>
          </w:tcPr>
          <w:p w14:paraId="41FE552F" w14:textId="18CF5E73" w:rsidR="0097110C" w:rsidRPr="00F8597F" w:rsidRDefault="0097110C" w:rsidP="006C018C">
            <w:pPr>
              <w:pStyle w:val="Standardowyakapit"/>
            </w:pPr>
            <w:r w:rsidRPr="00F8597F">
              <w:t xml:space="preserve">Specifies that the object has inherited the conditional properties applied to the even numbered horizontal bands of the parent object. </w:t>
            </w:r>
          </w:p>
        </w:tc>
      </w:tr>
      <w:tr w:rsidR="0097110C" w:rsidRPr="00F8597F" w14:paraId="671113E5" w14:textId="77777777" w:rsidTr="00C947D1">
        <w:tblPrEx>
          <w:tblCellMar>
            <w:top w:w="85" w:type="dxa"/>
          </w:tblCellMar>
        </w:tblPrEx>
        <w:tc>
          <w:tcPr>
            <w:tcW w:w="2190" w:type="dxa"/>
          </w:tcPr>
          <w:p w14:paraId="661AEF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872" w:type="dxa"/>
          </w:tcPr>
          <w:p w14:paraId="200B282D" w14:textId="38625193" w:rsidR="0097110C" w:rsidRPr="00F8597F" w:rsidRDefault="0097110C" w:rsidP="006C018C">
            <w:pPr>
              <w:pStyle w:val="Standardowyakapit"/>
            </w:pPr>
            <w:r w:rsidRPr="00F8597F">
              <w:t xml:space="preserve">Specifies that the object has inherited the conditional properties applied to the even numbered vertical bands of the parent object. </w:t>
            </w:r>
          </w:p>
        </w:tc>
      </w:tr>
      <w:tr w:rsidR="0097110C" w:rsidRPr="00F8597F" w14:paraId="5492EA88" w14:textId="77777777" w:rsidTr="00C947D1">
        <w:tblPrEx>
          <w:tblCellMar>
            <w:top w:w="85" w:type="dxa"/>
          </w:tblCellMar>
        </w:tblPrEx>
        <w:tc>
          <w:tcPr>
            <w:tcW w:w="2190" w:type="dxa"/>
          </w:tcPr>
          <w:p w14:paraId="153538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872" w:type="dxa"/>
          </w:tcPr>
          <w:p w14:paraId="473197A2" w14:textId="5E113A21" w:rsidR="0097110C" w:rsidRPr="00F8597F" w:rsidRDefault="0097110C" w:rsidP="006C018C">
            <w:pPr>
              <w:pStyle w:val="Standardowyakapit"/>
            </w:pPr>
            <w:r w:rsidRPr="00F8597F">
              <w:t xml:space="preserve">Specifies that the object has inherited the conditional properties applied to the first column of the parent object. </w:t>
            </w:r>
          </w:p>
        </w:tc>
      </w:tr>
      <w:tr w:rsidR="0097110C" w:rsidRPr="00F8597F" w14:paraId="3FD5C301" w14:textId="77777777" w:rsidTr="00C947D1">
        <w:tblPrEx>
          <w:tblCellMar>
            <w:top w:w="85" w:type="dxa"/>
          </w:tblCellMar>
        </w:tblPrEx>
        <w:tc>
          <w:tcPr>
            <w:tcW w:w="2190" w:type="dxa"/>
          </w:tcPr>
          <w:p w14:paraId="233C44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872" w:type="dxa"/>
          </w:tcPr>
          <w:p w14:paraId="08870BA1" w14:textId="2F8668A6" w:rsidR="0097110C" w:rsidRPr="00F8597F" w:rsidRDefault="0097110C" w:rsidP="006C018C">
            <w:pPr>
              <w:pStyle w:val="Standardowyakapit"/>
            </w:pPr>
            <w:r w:rsidRPr="00F8597F">
              <w:t xml:space="preserve">Specifies that the object has inherited the conditional properties applied to the first row of the parent object. </w:t>
            </w:r>
          </w:p>
        </w:tc>
      </w:tr>
      <w:tr w:rsidR="0097110C" w:rsidRPr="00F8597F" w14:paraId="012B87A3" w14:textId="77777777" w:rsidTr="00C947D1">
        <w:tblPrEx>
          <w:tblCellMar>
            <w:top w:w="85" w:type="dxa"/>
          </w:tblCellMar>
        </w:tblPrEx>
        <w:tc>
          <w:tcPr>
            <w:tcW w:w="2190" w:type="dxa"/>
          </w:tcPr>
          <w:p w14:paraId="06A6DA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872" w:type="dxa"/>
          </w:tcPr>
          <w:p w14:paraId="55D2559F" w14:textId="397523CC" w:rsidR="0097110C" w:rsidRPr="00F8597F" w:rsidRDefault="0097110C" w:rsidP="006C018C">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1D8A8B06" w14:textId="77777777" w:rsidTr="00C947D1">
        <w:tblPrEx>
          <w:tblCellMar>
            <w:top w:w="85" w:type="dxa"/>
          </w:tblCellMar>
        </w:tblPrEx>
        <w:tc>
          <w:tcPr>
            <w:tcW w:w="2190" w:type="dxa"/>
          </w:tcPr>
          <w:p w14:paraId="7DFF27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872" w:type="dxa"/>
          </w:tcPr>
          <w:p w14:paraId="263A16D4" w14:textId="15E8825E" w:rsidR="0097110C" w:rsidRPr="00F8597F" w:rsidRDefault="0097110C" w:rsidP="006C018C">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66689D69" w14:textId="77777777" w:rsidTr="00C947D1">
        <w:tblPrEx>
          <w:tblCellMar>
            <w:top w:w="85" w:type="dxa"/>
          </w:tblCellMar>
        </w:tblPrEx>
        <w:tc>
          <w:tcPr>
            <w:tcW w:w="2190" w:type="dxa"/>
          </w:tcPr>
          <w:p w14:paraId="67042E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872" w:type="dxa"/>
          </w:tcPr>
          <w:p w14:paraId="66D7230D" w14:textId="2C596544" w:rsidR="0097110C" w:rsidRPr="00F8597F" w:rsidRDefault="0097110C" w:rsidP="006C018C">
            <w:pPr>
              <w:pStyle w:val="Standardowyakapit"/>
            </w:pPr>
            <w:r w:rsidRPr="00F8597F">
              <w:t xml:space="preserve">Specifies that the object has inherited the conditional properties applied to the last column of the parent object. </w:t>
            </w:r>
          </w:p>
        </w:tc>
      </w:tr>
      <w:tr w:rsidR="0097110C" w:rsidRPr="00F8597F" w14:paraId="0D52F8B8" w14:textId="77777777" w:rsidTr="00C947D1">
        <w:tblPrEx>
          <w:tblCellMar>
            <w:top w:w="85" w:type="dxa"/>
          </w:tblCellMar>
        </w:tblPrEx>
        <w:tc>
          <w:tcPr>
            <w:tcW w:w="2190" w:type="dxa"/>
          </w:tcPr>
          <w:p w14:paraId="566BB0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872" w:type="dxa"/>
          </w:tcPr>
          <w:p w14:paraId="434D7374" w14:textId="1B387169" w:rsidR="0097110C" w:rsidRPr="00F8597F" w:rsidRDefault="0097110C" w:rsidP="006C018C">
            <w:pPr>
              <w:pStyle w:val="Standardowyakapit"/>
            </w:pPr>
            <w:r w:rsidRPr="00F8597F">
              <w:t xml:space="preserve">Specifies that the object has inherited the conditional properties applied to the last row of the parent object. </w:t>
            </w:r>
          </w:p>
        </w:tc>
      </w:tr>
      <w:tr w:rsidR="0097110C" w:rsidRPr="00F8597F" w14:paraId="630C1E67" w14:textId="77777777" w:rsidTr="00C947D1">
        <w:tblPrEx>
          <w:tblCellMar>
            <w:top w:w="85" w:type="dxa"/>
          </w:tblCellMar>
        </w:tblPrEx>
        <w:tc>
          <w:tcPr>
            <w:tcW w:w="2190" w:type="dxa"/>
          </w:tcPr>
          <w:p w14:paraId="431C5A9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astRowFirstColumn </w:t>
            </w:r>
            <w:r w:rsidRPr="00F8597F">
              <w:t xml:space="preserve">(Last Row and First Column) </w:t>
            </w:r>
          </w:p>
        </w:tc>
        <w:tc>
          <w:tcPr>
            <w:tcW w:w="6872" w:type="dxa"/>
          </w:tcPr>
          <w:p w14:paraId="256D0957" w14:textId="43082D40" w:rsidR="0097110C" w:rsidRPr="00F8597F" w:rsidRDefault="0097110C" w:rsidP="006C018C">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72A070C4" w14:textId="77777777" w:rsidTr="00C947D1">
        <w:tblPrEx>
          <w:tblCellMar>
            <w:top w:w="85" w:type="dxa"/>
          </w:tblCellMar>
        </w:tblPrEx>
        <w:tc>
          <w:tcPr>
            <w:tcW w:w="2190" w:type="dxa"/>
          </w:tcPr>
          <w:p w14:paraId="62F740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872" w:type="dxa"/>
          </w:tcPr>
          <w:p w14:paraId="7025BBBF" w14:textId="663D9773" w:rsidR="0097110C" w:rsidRPr="00F8597F" w:rsidRDefault="0097110C" w:rsidP="006C018C">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52EBE727" w14:textId="77777777" w:rsidTr="00C947D1">
        <w:tblPrEx>
          <w:tblCellMar>
            <w:top w:w="85" w:type="dxa"/>
          </w:tblCellMar>
        </w:tblPrEx>
        <w:tc>
          <w:tcPr>
            <w:tcW w:w="2190" w:type="dxa"/>
          </w:tcPr>
          <w:p w14:paraId="1012FC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872" w:type="dxa"/>
          </w:tcPr>
          <w:p w14:paraId="7749526C" w14:textId="50E137D4" w:rsidR="0097110C" w:rsidRPr="00F8597F" w:rsidRDefault="0097110C" w:rsidP="006C018C">
            <w:pPr>
              <w:pStyle w:val="Standardowyakapit"/>
            </w:pPr>
            <w:r w:rsidRPr="00F8597F">
              <w:t xml:space="preserve">Specifies that the object has inherited the conditional properties applied to the odd numbered horizontal bands of the parent object. </w:t>
            </w:r>
          </w:p>
        </w:tc>
      </w:tr>
      <w:tr w:rsidR="0097110C" w:rsidRPr="00F8597F" w14:paraId="32935D47" w14:textId="77777777" w:rsidTr="00C947D1">
        <w:tblPrEx>
          <w:tblCellMar>
            <w:top w:w="85" w:type="dxa"/>
          </w:tblCellMar>
        </w:tblPrEx>
        <w:tc>
          <w:tcPr>
            <w:tcW w:w="2190" w:type="dxa"/>
          </w:tcPr>
          <w:p w14:paraId="3F0FAE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VBand </w:t>
            </w:r>
            <w:r w:rsidRPr="00F8597F">
              <w:t xml:space="preserve">(Odd Numbered Vertical Band) </w:t>
            </w:r>
          </w:p>
        </w:tc>
        <w:tc>
          <w:tcPr>
            <w:tcW w:w="6872" w:type="dxa"/>
          </w:tcPr>
          <w:p w14:paraId="637C4C98" w14:textId="17D52E93" w:rsidR="0097110C" w:rsidRPr="00F8597F" w:rsidRDefault="0097110C" w:rsidP="006C018C">
            <w:pPr>
              <w:pStyle w:val="Standardowyakapit"/>
            </w:pPr>
            <w:r w:rsidRPr="00F8597F">
              <w:t xml:space="preserve">Specifies that the object has inherited the conditional properties applied to the odd numbered vertical bands of the parent object. </w:t>
            </w:r>
          </w:p>
        </w:tc>
      </w:tr>
    </w:tbl>
    <w:p w14:paraId="5462255A" w14:textId="77777777" w:rsidR="0097110C" w:rsidRDefault="0097110C" w:rsidP="009E2996">
      <w:pPr>
        <w:pStyle w:val="Nagwek3"/>
      </w:pPr>
      <w:bookmarkStart w:id="546" w:name="_Toc133584963"/>
      <w:bookmarkStart w:id="547" w:name="_Toc133671988"/>
      <w:bookmarkStart w:id="548" w:name="_Toc133671817"/>
      <w:bookmarkStart w:id="549" w:name="_Toc140223919"/>
      <w:r w:rsidRPr="00CA5F4D">
        <w:rPr>
          <w:rStyle w:val="NazwaProgramowa"/>
        </w:rPr>
        <w:t>divId</w:t>
      </w:r>
      <w:r w:rsidRPr="00F8597F">
        <w:t xml:space="preserve"> (Associated HTML div ID)</w:t>
      </w:r>
      <w:bookmarkEnd w:id="546"/>
      <w:bookmarkEnd w:id="547"/>
      <w:bookmarkEnd w:id="548"/>
      <w:bookmarkEnd w:id="549"/>
    </w:p>
    <w:p w14:paraId="543FE0A2" w14:textId="349C132F" w:rsidR="0097110C" w:rsidRDefault="0097110C" w:rsidP="007A0836">
      <w:pPr>
        <w:pStyle w:val="Standardowyakapit"/>
      </w:pPr>
      <w:r w:rsidRPr="00F8597F">
        <w:t xml:space="preserve">This element specifies the HTML div information which is associated with the current table row. This information, stored in the Web Settings part, is used to associate one or more table rows with a particular HTML </w:t>
      </w:r>
      <w:r w:rsidRPr="00F8597F">
        <w:rPr>
          <w:rFonts w:ascii="Consolas" w:eastAsia="Consolas" w:hAnsi="Consolas" w:cs="Consolas"/>
        </w:rPr>
        <w:t>div</w:t>
      </w:r>
      <w:r w:rsidRPr="00F8597F">
        <w:t xml:space="preserve">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4E2D28B2" w14:textId="77777777" w:rsidTr="00C947D1">
        <w:tc>
          <w:tcPr>
            <w:tcW w:w="1898" w:type="dxa"/>
            <w:shd w:val="clear" w:color="auto" w:fill="C0C0C0"/>
          </w:tcPr>
          <w:p w14:paraId="42A1DE01"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56CE94BE" w14:textId="77777777" w:rsidR="0097110C" w:rsidRPr="00F8597F" w:rsidRDefault="0097110C" w:rsidP="00C62B5E">
            <w:pPr>
              <w:keepNext/>
              <w:jc w:val="center"/>
            </w:pPr>
            <w:r w:rsidRPr="00F8597F">
              <w:rPr>
                <w:b/>
              </w:rPr>
              <w:t xml:space="preserve">Description </w:t>
            </w:r>
          </w:p>
        </w:tc>
      </w:tr>
      <w:tr w:rsidR="0097110C" w:rsidRPr="00F8597F" w14:paraId="7FE3414B" w14:textId="77777777" w:rsidTr="00C947D1">
        <w:tc>
          <w:tcPr>
            <w:tcW w:w="1898" w:type="dxa"/>
          </w:tcPr>
          <w:p w14:paraId="357F0F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4" w:type="dxa"/>
          </w:tcPr>
          <w:p w14:paraId="49C4043C" w14:textId="6282B595" w:rsidR="0097110C" w:rsidRPr="00F8597F" w:rsidRDefault="0097110C" w:rsidP="006C018C">
            <w:pPr>
              <w:pStyle w:val="Standardowyakapit"/>
            </w:pPr>
            <w:r w:rsidRPr="00F8597F">
              <w:t xml:space="preserve">Specifies that the contents of this attribute contain a decimal number. </w:t>
            </w:r>
          </w:p>
        </w:tc>
      </w:tr>
    </w:tbl>
    <w:p w14:paraId="1CEAD1CE" w14:textId="77777777" w:rsidR="0097110C" w:rsidRDefault="0097110C" w:rsidP="009E2996">
      <w:pPr>
        <w:pStyle w:val="Nagwek3"/>
      </w:pPr>
      <w:bookmarkStart w:id="550" w:name="_Toc133584964"/>
      <w:bookmarkStart w:id="551" w:name="_Toc133671989"/>
      <w:bookmarkStart w:id="552" w:name="_Toc133671818"/>
      <w:bookmarkStart w:id="553" w:name="_Toc140223920"/>
      <w:r w:rsidRPr="00F8597F">
        <w:t>end (Table Cell Trailing Margin Exception)</w:t>
      </w:r>
      <w:bookmarkEnd w:id="550"/>
      <w:bookmarkEnd w:id="551"/>
      <w:bookmarkEnd w:id="552"/>
      <w:bookmarkEnd w:id="553"/>
    </w:p>
    <w:p w14:paraId="18624D69" w14:textId="70D2BF13" w:rsidR="0097110C" w:rsidRDefault="0097110C" w:rsidP="00DA1228">
      <w:pPr>
        <w:pStyle w:val="Standardowyakapit"/>
      </w:pPr>
      <w:r w:rsidRPr="00F8597F">
        <w:t xml:space="preserve">This element specifies the amount of space which shall be present between the trailing extent of the current cell's text contents and the trailing border of a specific individual table cell within a table. This setting shall override the table cell trailing margin definition specified by the </w:t>
      </w:r>
      <w:r w:rsidRPr="00F8597F">
        <w:rPr>
          <w:rFonts w:ascii="Cambria" w:eastAsia="Cambria" w:hAnsi="Cambria" w:cs="Cambria"/>
        </w:rPr>
        <w:t>end</w:t>
      </w:r>
      <w:r w:rsidRPr="00F8597F">
        <w:t xml:space="preserve"> element contained within the table properties</w:t>
      </w:r>
    </w:p>
    <w:p w14:paraId="7F5BE7F8" w14:textId="5001F5CE" w:rsidR="003E788E" w:rsidRDefault="003E788E" w:rsidP="003E788E">
      <w:pPr>
        <w:pStyle w:val="Nagwek3"/>
      </w:pPr>
      <w:bookmarkStart w:id="554" w:name="_Toc133584965"/>
      <w:bookmarkStart w:id="555" w:name="_Toc133671990"/>
      <w:bookmarkStart w:id="556" w:name="_Toc133671819"/>
      <w:bookmarkStart w:id="557" w:name="_Toc140830613"/>
      <w:r w:rsidRPr="00F8597F">
        <w:t>end (Table Cell Trailing Margin Default)</w:t>
      </w:r>
      <w:bookmarkEnd w:id="554"/>
      <w:bookmarkEnd w:id="555"/>
      <w:bookmarkEnd w:id="556"/>
      <w:bookmarkEnd w:id="557"/>
    </w:p>
    <w:p w14:paraId="30704A9F" w14:textId="763FB7E0" w:rsidR="0097110C" w:rsidRDefault="0097110C" w:rsidP="00415A88">
      <w:pPr>
        <w:pStyle w:val="Standardowyakapit"/>
      </w:pPr>
      <w:r w:rsidRPr="00F8597F">
        <w:t xml:space="preserve">This element specifies the amount of space which shall be present between the trailing extent of the cell contents and the trailing border of all table cells within the parent table (or table row) . This setting can be overridden by the table cell trailing margin definition specified by the </w:t>
      </w:r>
      <w:r w:rsidRPr="00F8597F">
        <w:rPr>
          <w:rFonts w:ascii="Cambria" w:eastAsia="Cambria" w:hAnsi="Cambria" w:cs="Cambria"/>
        </w:rPr>
        <w:t>end</w:t>
      </w:r>
      <w:r w:rsidRPr="00F8597F">
        <w:t xml:space="preserve"> element contained within the table cell's properties</w:t>
      </w:r>
      <w:r w:rsidR="003E788E">
        <w:t>.</w:t>
      </w:r>
    </w:p>
    <w:p w14:paraId="4C6B217B" w14:textId="64B8AC9D" w:rsidR="003E788E" w:rsidRDefault="003E788E" w:rsidP="00FC119E">
      <w:pPr>
        <w:pStyle w:val="Nagwek3"/>
      </w:pPr>
      <w:bookmarkStart w:id="558" w:name="_Toc133584966"/>
      <w:bookmarkStart w:id="559" w:name="_Toc133671991"/>
      <w:bookmarkStart w:id="560" w:name="_Toc133671820"/>
      <w:bookmarkStart w:id="561" w:name="_Toc140830614"/>
      <w:r w:rsidRPr="00F8597F">
        <w:t>end (Table Cell Trailing Edge Border)</w:t>
      </w:r>
      <w:bookmarkEnd w:id="558"/>
      <w:bookmarkEnd w:id="559"/>
      <w:bookmarkEnd w:id="560"/>
      <w:bookmarkEnd w:id="561"/>
    </w:p>
    <w:p w14:paraId="5EEB9239" w14:textId="1BC2F813" w:rsidR="0097110C" w:rsidRDefault="0097110C" w:rsidP="007A0836">
      <w:pPr>
        <w:pStyle w:val="Standardowyakapit"/>
      </w:pPr>
      <w:r w:rsidRPr="00F8597F">
        <w:t xml:space="preserve">This element specifies the border which shall be displayed on the trailing edge of the current table cell (right for LTR tables, left for RTL tables). </w:t>
      </w:r>
    </w:p>
    <w:p w14:paraId="3A58D1B0" w14:textId="77777777" w:rsidR="0097110C" w:rsidRDefault="0097110C" w:rsidP="009E2996">
      <w:pPr>
        <w:pStyle w:val="Nagwek3"/>
      </w:pPr>
      <w:bookmarkStart w:id="562" w:name="_Toc133584967"/>
      <w:bookmarkStart w:id="563" w:name="_Toc133671992"/>
      <w:bookmarkStart w:id="564" w:name="_Toc133671821"/>
      <w:bookmarkStart w:id="565" w:name="_Toc140223923"/>
      <w:r w:rsidRPr="00F8597F">
        <w:t>end (Table Trailing Edge Border)</w:t>
      </w:r>
      <w:bookmarkEnd w:id="562"/>
      <w:bookmarkEnd w:id="563"/>
      <w:bookmarkEnd w:id="564"/>
      <w:bookmarkEnd w:id="565"/>
    </w:p>
    <w:p w14:paraId="7C71226D" w14:textId="314E508C" w:rsidR="0097110C" w:rsidRDefault="0097110C" w:rsidP="007A0836">
      <w:pPr>
        <w:pStyle w:val="Standardowyakapit"/>
      </w:pPr>
      <w:r w:rsidRPr="00F8597F">
        <w:t>This element specifies the border which shall be displayed at the trailing edge of the current table (right for LTR tables, left for RTL tables).</w:t>
      </w:r>
    </w:p>
    <w:p w14:paraId="53984F8D" w14:textId="77777777" w:rsidR="0097110C" w:rsidRDefault="0097110C" w:rsidP="009E2996">
      <w:pPr>
        <w:pStyle w:val="Nagwek3"/>
      </w:pPr>
      <w:bookmarkStart w:id="566" w:name="_Toc133584968"/>
      <w:bookmarkStart w:id="567" w:name="_Toc133671993"/>
      <w:bookmarkStart w:id="568" w:name="_Toc133671822"/>
      <w:bookmarkStart w:id="569" w:name="_Toc140223924"/>
      <w:r w:rsidRPr="0099339F">
        <w:rPr>
          <w:rStyle w:val="NazwaProgramowa"/>
        </w:rPr>
        <w:lastRenderedPageBreak/>
        <w:t>gridAfter</w:t>
      </w:r>
      <w:r w:rsidRPr="00F8597F">
        <w:t xml:space="preserve"> (Grid Columns After Last Cell)</w:t>
      </w:r>
      <w:bookmarkEnd w:id="566"/>
      <w:bookmarkEnd w:id="567"/>
      <w:bookmarkEnd w:id="568"/>
      <w:bookmarkEnd w:id="569"/>
    </w:p>
    <w:p w14:paraId="4FD38CAA" w14:textId="3A559DE8" w:rsidR="0097110C" w:rsidRDefault="0097110C" w:rsidP="005A000D">
      <w:pPr>
        <w:pStyle w:val="Standardowyakapit"/>
      </w:pPr>
      <w:r w:rsidRPr="00F8597F">
        <w:t>This element specifies the number of grid columns in the parent table's table grid</w:t>
      </w:r>
      <w:r w:rsidR="005A000D">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5A000D" w:rsidRPr="00F8597F" w14:paraId="6AA0096C" w14:textId="77777777" w:rsidTr="005A000D">
        <w:tc>
          <w:tcPr>
            <w:tcW w:w="1920" w:type="dxa"/>
            <w:shd w:val="clear" w:color="auto" w:fill="C0C0C0"/>
          </w:tcPr>
          <w:p w14:paraId="26C36E0D" w14:textId="77777777" w:rsidR="005A000D" w:rsidRPr="00F8597F" w:rsidRDefault="005A000D" w:rsidP="000C4F3C">
            <w:pPr>
              <w:keepNext/>
              <w:ind w:left="3"/>
            </w:pPr>
            <w:r w:rsidRPr="00F8597F">
              <w:rPr>
                <w:b/>
              </w:rPr>
              <w:t xml:space="preserve">Attributes </w:t>
            </w:r>
          </w:p>
        </w:tc>
        <w:tc>
          <w:tcPr>
            <w:tcW w:w="7142" w:type="dxa"/>
            <w:shd w:val="clear" w:color="auto" w:fill="C0C0C0"/>
          </w:tcPr>
          <w:p w14:paraId="3261BD18" w14:textId="77777777" w:rsidR="005A000D" w:rsidRPr="00F8597F" w:rsidRDefault="005A000D" w:rsidP="000C4F3C">
            <w:pPr>
              <w:jc w:val="center"/>
            </w:pPr>
            <w:r w:rsidRPr="00F8597F">
              <w:rPr>
                <w:b/>
              </w:rPr>
              <w:t xml:space="preserve">Description </w:t>
            </w:r>
          </w:p>
        </w:tc>
      </w:tr>
      <w:tr w:rsidR="005A000D" w:rsidRPr="00F8597F" w14:paraId="71E28648" w14:textId="77777777" w:rsidTr="005A000D">
        <w:tc>
          <w:tcPr>
            <w:tcW w:w="1920" w:type="dxa"/>
          </w:tcPr>
          <w:p w14:paraId="18966DEC" w14:textId="77777777" w:rsidR="005A000D" w:rsidRPr="00F8597F" w:rsidRDefault="005A000D" w:rsidP="000C4F3C">
            <w:pPr>
              <w:pStyle w:val="Standardowyakapit"/>
              <w:jc w:val="left"/>
            </w:pPr>
            <w:r w:rsidRPr="0099339F">
              <w:rPr>
                <w:rStyle w:val="NazwaProgramowa"/>
              </w:rPr>
              <w:t>val</w:t>
            </w:r>
            <w:r w:rsidRPr="00F8597F">
              <w:t xml:space="preserve"> (Decimal Number Value) </w:t>
            </w:r>
          </w:p>
        </w:tc>
        <w:tc>
          <w:tcPr>
            <w:tcW w:w="7142" w:type="dxa"/>
          </w:tcPr>
          <w:p w14:paraId="3B4219BF" w14:textId="2FA5D115" w:rsidR="005A000D" w:rsidRPr="00F8597F" w:rsidRDefault="005A000D" w:rsidP="005A000D">
            <w:pPr>
              <w:pStyle w:val="Standardowyakapit"/>
            </w:pPr>
            <w:r w:rsidRPr="00F8597F">
              <w:t xml:space="preserve">Specifies that the contents of this attribute contain a decimal number. </w:t>
            </w:r>
          </w:p>
        </w:tc>
      </w:tr>
    </w:tbl>
    <w:p w14:paraId="2CFCCCA3" w14:textId="28AD3A27" w:rsidR="005A000D" w:rsidRDefault="005A000D" w:rsidP="005A000D">
      <w:pPr>
        <w:pStyle w:val="Nagwek3"/>
      </w:pPr>
      <w:bookmarkStart w:id="570" w:name="_Toc133584969"/>
      <w:bookmarkStart w:id="571" w:name="_Toc133671994"/>
      <w:bookmarkStart w:id="572" w:name="_Toc133671823"/>
      <w:bookmarkStart w:id="573" w:name="_Toc140830617"/>
      <w:r w:rsidRPr="00FD431F">
        <w:rPr>
          <w:rStyle w:val="NazwaProgramowa"/>
        </w:rPr>
        <w:t>gridBefore</w:t>
      </w:r>
      <w:r w:rsidRPr="00F8597F">
        <w:t xml:space="preserve"> (Grid Columns Before First Cell)</w:t>
      </w:r>
      <w:bookmarkEnd w:id="570"/>
      <w:bookmarkEnd w:id="571"/>
      <w:bookmarkEnd w:id="572"/>
      <w:bookmarkEnd w:id="573"/>
    </w:p>
    <w:p w14:paraId="01C83273" w14:textId="0C8A8D26" w:rsidR="0097110C" w:rsidRDefault="0097110C" w:rsidP="007A0836">
      <w:pPr>
        <w:pStyle w:val="Standardowyakapit"/>
      </w:pPr>
      <w:r w:rsidRPr="00F8597F">
        <w:t>This element specifies the number of grid columns in the parent table's table grid</w:t>
      </w:r>
      <w:r w:rsidR="005A000D">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298452F8" w14:textId="77777777" w:rsidTr="00C947D1">
        <w:tc>
          <w:tcPr>
            <w:tcW w:w="1920" w:type="dxa"/>
            <w:shd w:val="clear" w:color="auto" w:fill="C0C0C0"/>
          </w:tcPr>
          <w:p w14:paraId="45BF93B0"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61919815" w14:textId="77777777" w:rsidR="0097110C" w:rsidRPr="00F8597F" w:rsidRDefault="0097110C" w:rsidP="00C62B5E">
            <w:pPr>
              <w:keepNext/>
              <w:jc w:val="center"/>
            </w:pPr>
            <w:r w:rsidRPr="00F8597F">
              <w:rPr>
                <w:b/>
              </w:rPr>
              <w:t xml:space="preserve">Description </w:t>
            </w:r>
          </w:p>
        </w:tc>
      </w:tr>
      <w:tr w:rsidR="0097110C" w:rsidRPr="00F8597F" w14:paraId="56E456B2" w14:textId="77777777" w:rsidTr="00C947D1">
        <w:tc>
          <w:tcPr>
            <w:tcW w:w="1920" w:type="dxa"/>
          </w:tcPr>
          <w:p w14:paraId="546FB8C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1E5FA908" w14:textId="5CFE8352" w:rsidR="0097110C" w:rsidRPr="00F8597F" w:rsidRDefault="0097110C" w:rsidP="006C018C">
            <w:pPr>
              <w:pStyle w:val="Standardowyakapit"/>
            </w:pPr>
            <w:r w:rsidRPr="00F8597F">
              <w:t xml:space="preserve">Specifies that the contents of this attribute contain a decimal number. </w:t>
            </w:r>
          </w:p>
        </w:tc>
      </w:tr>
    </w:tbl>
    <w:p w14:paraId="0F509323" w14:textId="77777777" w:rsidR="0097110C" w:rsidRDefault="0097110C" w:rsidP="009E2996">
      <w:pPr>
        <w:pStyle w:val="Nagwek3"/>
      </w:pPr>
      <w:bookmarkStart w:id="574" w:name="_Toc133584970"/>
      <w:bookmarkStart w:id="575" w:name="_Toc133671995"/>
      <w:bookmarkStart w:id="576" w:name="_Toc133671824"/>
      <w:bookmarkStart w:id="577" w:name="_Toc140223926"/>
      <w:r w:rsidRPr="00FD431F">
        <w:rPr>
          <w:rStyle w:val="NazwaProgramowa"/>
        </w:rPr>
        <w:t>gridCol</w:t>
      </w:r>
      <w:r w:rsidRPr="00F8597F">
        <w:t xml:space="preserve"> (Grid Column Definition)</w:t>
      </w:r>
      <w:bookmarkEnd w:id="574"/>
      <w:bookmarkEnd w:id="575"/>
      <w:bookmarkEnd w:id="576"/>
      <w:bookmarkEnd w:id="577"/>
    </w:p>
    <w:p w14:paraId="2129506D" w14:textId="77777777" w:rsidR="0097110C" w:rsidRDefault="0097110C" w:rsidP="007A0836">
      <w:pPr>
        <w:pStyle w:val="Standardowyakapit"/>
      </w:pPr>
      <w:r w:rsidRPr="00F8597F">
        <w:t xml:space="preserve">This element specifies the presence and details about a single grid column within a table grid. A </w:t>
      </w:r>
      <w:r w:rsidRPr="00F8597F">
        <w:rPr>
          <w:i/>
        </w:rPr>
        <w:t>grid column</w:t>
      </w:r>
      <w:r w:rsidRPr="00F8597F">
        <w:t xml:space="preserve"> is a logical column in a table used to specify the presence of a shared vertical edge in the table. When table cells are then added to this table, these shared edges (or grid columns, looking at the column between those shared edges) determine how table cells are placed into the table gri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720C8428" w14:textId="77777777" w:rsidTr="00C947D1">
        <w:tc>
          <w:tcPr>
            <w:tcW w:w="1903" w:type="dxa"/>
            <w:shd w:val="clear" w:color="auto" w:fill="C0C0C0"/>
          </w:tcPr>
          <w:p w14:paraId="1F71E47A" w14:textId="77777777" w:rsidR="0097110C" w:rsidRPr="00F8597F" w:rsidRDefault="0097110C" w:rsidP="00C62B5E">
            <w:pPr>
              <w:keepNext/>
              <w:ind w:right="49"/>
              <w:jc w:val="center"/>
            </w:pPr>
            <w:r w:rsidRPr="00F8597F">
              <w:rPr>
                <w:b/>
              </w:rPr>
              <w:t xml:space="preserve">Attributes </w:t>
            </w:r>
          </w:p>
        </w:tc>
        <w:tc>
          <w:tcPr>
            <w:tcW w:w="7159" w:type="dxa"/>
            <w:shd w:val="clear" w:color="auto" w:fill="C0C0C0"/>
          </w:tcPr>
          <w:p w14:paraId="6F56DA95" w14:textId="77777777" w:rsidR="0097110C" w:rsidRPr="00F8597F" w:rsidRDefault="0097110C" w:rsidP="00C62B5E">
            <w:pPr>
              <w:keepNext/>
              <w:ind w:right="51"/>
              <w:jc w:val="center"/>
            </w:pPr>
            <w:r w:rsidRPr="00F8597F">
              <w:rPr>
                <w:b/>
              </w:rPr>
              <w:t xml:space="preserve">Description </w:t>
            </w:r>
          </w:p>
        </w:tc>
      </w:tr>
      <w:tr w:rsidR="0097110C" w:rsidRPr="00F8597F" w14:paraId="01AA459E" w14:textId="77777777" w:rsidTr="00C947D1">
        <w:tc>
          <w:tcPr>
            <w:tcW w:w="1903" w:type="dxa"/>
          </w:tcPr>
          <w:p w14:paraId="6536E0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Grid Column Width) </w:t>
            </w:r>
          </w:p>
        </w:tc>
        <w:tc>
          <w:tcPr>
            <w:tcW w:w="7159" w:type="dxa"/>
          </w:tcPr>
          <w:p w14:paraId="70BF9B00" w14:textId="13C4FB5F" w:rsidR="0097110C" w:rsidRPr="00F8597F" w:rsidRDefault="0097110C" w:rsidP="006C018C">
            <w:pPr>
              <w:pStyle w:val="Standardowyakapit"/>
            </w:pPr>
            <w:r w:rsidRPr="00F8597F">
              <w:t xml:space="preserve">Specifies the width of this grid column. </w:t>
            </w:r>
          </w:p>
        </w:tc>
      </w:tr>
    </w:tbl>
    <w:p w14:paraId="6C5BC317" w14:textId="77777777" w:rsidR="0097110C" w:rsidRDefault="0097110C" w:rsidP="009E2996">
      <w:pPr>
        <w:pStyle w:val="Nagwek3"/>
      </w:pPr>
      <w:bookmarkStart w:id="578" w:name="_Toc133584971"/>
      <w:bookmarkStart w:id="579" w:name="_Toc133671996"/>
      <w:bookmarkStart w:id="580" w:name="_Toc133671825"/>
      <w:bookmarkStart w:id="581" w:name="_Toc140223927"/>
      <w:r w:rsidRPr="00FD431F">
        <w:rPr>
          <w:rStyle w:val="NazwaProgramowa"/>
        </w:rPr>
        <w:t>gridSpan</w:t>
      </w:r>
      <w:r w:rsidRPr="00F8597F">
        <w:t xml:space="preserve"> (Grid Columns Spanned by Current Table Cell)</w:t>
      </w:r>
      <w:bookmarkEnd w:id="578"/>
      <w:bookmarkEnd w:id="579"/>
      <w:bookmarkEnd w:id="580"/>
      <w:bookmarkEnd w:id="581"/>
    </w:p>
    <w:p w14:paraId="17583135" w14:textId="77777777" w:rsidR="0097110C" w:rsidRDefault="0097110C" w:rsidP="007A0836">
      <w:pPr>
        <w:pStyle w:val="Standardowyakapit"/>
      </w:pPr>
      <w:r w:rsidRPr="00F8597F">
        <w:t>This element specifies the number of grid columns in the parent table's table grid which shall be spanned by the current cell. This property allows cells to have the appearance of being merged, as they span vertical boundaries of other cells in the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2381F18B" w14:textId="77777777" w:rsidTr="00C947D1">
        <w:tc>
          <w:tcPr>
            <w:tcW w:w="1920" w:type="dxa"/>
            <w:shd w:val="clear" w:color="auto" w:fill="C0C0C0"/>
          </w:tcPr>
          <w:p w14:paraId="1B683594"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07DC24F1" w14:textId="77777777" w:rsidR="0097110C" w:rsidRPr="00F8597F" w:rsidRDefault="0097110C" w:rsidP="00C62B5E">
            <w:pPr>
              <w:keepNext/>
              <w:jc w:val="center"/>
            </w:pPr>
            <w:r w:rsidRPr="00F8597F">
              <w:rPr>
                <w:b/>
              </w:rPr>
              <w:t xml:space="preserve">Description </w:t>
            </w:r>
          </w:p>
        </w:tc>
      </w:tr>
      <w:tr w:rsidR="0097110C" w:rsidRPr="00F8597F" w14:paraId="274907F5" w14:textId="77777777" w:rsidTr="00C947D1">
        <w:tc>
          <w:tcPr>
            <w:tcW w:w="1920" w:type="dxa"/>
          </w:tcPr>
          <w:p w14:paraId="4B1C19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7301CE02" w14:textId="0949A423" w:rsidR="0097110C" w:rsidRPr="00F8597F" w:rsidRDefault="0097110C" w:rsidP="006C018C">
            <w:pPr>
              <w:pStyle w:val="Standardowyakapit"/>
            </w:pPr>
            <w:r w:rsidRPr="00F8597F">
              <w:t xml:space="preserve">Specifies that the contents of this attribute contain a decimal number. </w:t>
            </w:r>
          </w:p>
        </w:tc>
      </w:tr>
    </w:tbl>
    <w:p w14:paraId="7B047B24" w14:textId="77777777" w:rsidR="0097110C" w:rsidRDefault="0097110C" w:rsidP="009E2996">
      <w:pPr>
        <w:pStyle w:val="Nagwek3"/>
      </w:pPr>
      <w:bookmarkStart w:id="582" w:name="_Toc133584972"/>
      <w:bookmarkStart w:id="583" w:name="_Toc133671997"/>
      <w:bookmarkStart w:id="584" w:name="_Toc133671826"/>
      <w:bookmarkStart w:id="585" w:name="_Toc140223928"/>
      <w:r w:rsidRPr="00F8597F">
        <w:t>header (Header Cell Reference)</w:t>
      </w:r>
      <w:bookmarkEnd w:id="582"/>
      <w:bookmarkEnd w:id="583"/>
      <w:bookmarkEnd w:id="584"/>
      <w:bookmarkEnd w:id="585"/>
    </w:p>
    <w:p w14:paraId="75F5085D" w14:textId="77777777" w:rsidR="0097110C" w:rsidRDefault="0097110C" w:rsidP="007A0836">
      <w:pPr>
        <w:pStyle w:val="Standardowyakapit"/>
      </w:pPr>
      <w:r w:rsidRPr="00F8597F">
        <w:t xml:space="preserve">This element specifies a reference, using a unique identifier, to a table header cell that is associated with the current table cell. The identifier representing the reference shall be stored on this element’s </w:t>
      </w:r>
      <w:r w:rsidRPr="00F8597F">
        <w:rPr>
          <w:rFonts w:ascii="Cambria" w:eastAsia="Cambria" w:hAnsi="Cambria" w:cs="Cambria"/>
        </w:rPr>
        <w:t>val</w:t>
      </w:r>
      <w:r w:rsidRPr="00F8597F">
        <w:t xml:space="preserve"> attribute and is used to reference the unique identifier value of the </w:t>
      </w:r>
      <w:r w:rsidRPr="00D875AD">
        <w:rPr>
          <w:rStyle w:val="NazwaProgramowa"/>
        </w:rPr>
        <w:t>id</w:t>
      </w:r>
      <w:r w:rsidRPr="00F8597F">
        <w:t xml:space="preserve"> attribute of a header cell </w:t>
      </w:r>
      <w:r w:rsidRPr="00D875AD">
        <w:rPr>
          <w:rStyle w:val="NazwaProgramowa"/>
        </w:rPr>
        <w:t>tc</w:t>
      </w:r>
      <w:r w:rsidRPr="00F8597F">
        <w:t xml:space="preserve"> element of the current table. The contents of the table header cell </w:t>
      </w:r>
      <w:r w:rsidRPr="00D875AD">
        <w:rPr>
          <w:rStyle w:val="NazwaProgramowa"/>
        </w:rPr>
        <w:t>tc</w:t>
      </w:r>
      <w:r w:rsidRPr="00F8597F">
        <w:t xml:space="preserve"> element designated by the specific unique identifier in its </w:t>
      </w:r>
      <w:r w:rsidRPr="00F8597F">
        <w:rPr>
          <w:i/>
        </w:rPr>
        <w:t>id</w:t>
      </w:r>
      <w:r w:rsidRPr="00F8597F">
        <w:t xml:space="preserve"> attribute shall be used as the table header information associated with the table cell that references that specific unique identifier.</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4"/>
        <w:gridCol w:w="7158"/>
      </w:tblGrid>
      <w:tr w:rsidR="0097110C" w:rsidRPr="00F8597F" w14:paraId="29433217" w14:textId="77777777" w:rsidTr="00C947D1">
        <w:tc>
          <w:tcPr>
            <w:tcW w:w="1904" w:type="dxa"/>
            <w:shd w:val="clear" w:color="auto" w:fill="C0C0C0"/>
          </w:tcPr>
          <w:p w14:paraId="004EC39A" w14:textId="77777777" w:rsidR="0097110C" w:rsidRPr="00F8597F" w:rsidRDefault="0097110C" w:rsidP="00C62B5E">
            <w:pPr>
              <w:keepNext/>
              <w:ind w:left="3"/>
              <w:jc w:val="center"/>
            </w:pPr>
            <w:r w:rsidRPr="00F8597F">
              <w:rPr>
                <w:b/>
              </w:rPr>
              <w:lastRenderedPageBreak/>
              <w:t xml:space="preserve">Attributes </w:t>
            </w:r>
          </w:p>
        </w:tc>
        <w:tc>
          <w:tcPr>
            <w:tcW w:w="7158" w:type="dxa"/>
            <w:shd w:val="clear" w:color="auto" w:fill="C0C0C0"/>
          </w:tcPr>
          <w:p w14:paraId="68B2AA7B" w14:textId="77777777" w:rsidR="0097110C" w:rsidRPr="00F8597F" w:rsidRDefault="0097110C" w:rsidP="00C62B5E">
            <w:pPr>
              <w:keepNext/>
              <w:jc w:val="center"/>
            </w:pPr>
            <w:r w:rsidRPr="00F8597F">
              <w:rPr>
                <w:b/>
              </w:rPr>
              <w:t xml:space="preserve">Description </w:t>
            </w:r>
          </w:p>
        </w:tc>
      </w:tr>
      <w:tr w:rsidR="0097110C" w:rsidRPr="00F8597F" w14:paraId="305E57FE" w14:textId="77777777" w:rsidTr="00C947D1">
        <w:tc>
          <w:tcPr>
            <w:tcW w:w="1904" w:type="dxa"/>
          </w:tcPr>
          <w:p w14:paraId="11E552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8" w:type="dxa"/>
          </w:tcPr>
          <w:p w14:paraId="4A54C034" w14:textId="1EDCDD3C" w:rsidR="0097110C" w:rsidRPr="00F8597F" w:rsidRDefault="0097110C" w:rsidP="006C018C">
            <w:pPr>
              <w:pStyle w:val="Standardowyakapit"/>
            </w:pPr>
            <w:r w:rsidRPr="00F8597F">
              <w:t xml:space="preserve">Specifies that its contents contain a string. </w:t>
            </w:r>
          </w:p>
        </w:tc>
      </w:tr>
    </w:tbl>
    <w:p w14:paraId="202B08C9" w14:textId="77777777" w:rsidR="0097110C" w:rsidRDefault="0097110C" w:rsidP="009E2996">
      <w:pPr>
        <w:pStyle w:val="Nagwek3"/>
      </w:pPr>
      <w:bookmarkStart w:id="586" w:name="_Toc133584973"/>
      <w:bookmarkStart w:id="587" w:name="_Toc133671998"/>
      <w:bookmarkStart w:id="588" w:name="_Toc133671827"/>
      <w:bookmarkStart w:id="589" w:name="_Toc140223929"/>
      <w:r w:rsidRPr="00F8597F">
        <w:t>headers (Header Cells Associated With Table Cell)</w:t>
      </w:r>
      <w:bookmarkEnd w:id="586"/>
      <w:bookmarkEnd w:id="587"/>
      <w:bookmarkEnd w:id="588"/>
      <w:bookmarkEnd w:id="589"/>
    </w:p>
    <w:p w14:paraId="2DFCC3A3" w14:textId="77777777" w:rsidR="0097110C" w:rsidRDefault="0097110C" w:rsidP="007A0836">
      <w:pPr>
        <w:pStyle w:val="Standardowyakapit"/>
      </w:pPr>
      <w:r w:rsidRPr="00F8597F">
        <w:t xml:space="preserve">This element specifies the list of header cells, as specified by children </w:t>
      </w:r>
      <w:r w:rsidRPr="00F8597F">
        <w:rPr>
          <w:rFonts w:ascii="Cambria" w:eastAsia="Cambria" w:hAnsi="Cambria" w:cs="Cambria"/>
        </w:rPr>
        <w:t>header</w:t>
      </w:r>
      <w:r w:rsidRPr="00F8597F">
        <w:t xml:space="preserve"> elements, which provide header information associated with the current table cell. Each header cell shall specify a unique identifier, as specified by the use of the attribute </w:t>
      </w:r>
      <w:r w:rsidRPr="00F8597F">
        <w:rPr>
          <w:rFonts w:ascii="Cambria" w:eastAsia="Cambria" w:hAnsi="Cambria" w:cs="Cambria"/>
        </w:rPr>
        <w:t>id</w:t>
      </w:r>
      <w:r w:rsidRPr="00F8597F">
        <w:t xml:space="preserve"> on the header cell </w:t>
      </w:r>
      <w:r w:rsidRPr="00E55D97">
        <w:rPr>
          <w:rStyle w:val="NazwaProgramowa"/>
        </w:rPr>
        <w:t>tc</w:t>
      </w:r>
      <w:r w:rsidRPr="00F8597F">
        <w:t xml:space="preserve"> element. This element is typically used to gather header information about data and sub header cells.</w:t>
      </w:r>
    </w:p>
    <w:p w14:paraId="61377343" w14:textId="77777777" w:rsidR="0097110C" w:rsidRDefault="0097110C" w:rsidP="009E2996">
      <w:pPr>
        <w:pStyle w:val="Nagwek3"/>
      </w:pPr>
      <w:bookmarkStart w:id="590" w:name="_Toc133584974"/>
      <w:bookmarkStart w:id="591" w:name="_Toc133671999"/>
      <w:bookmarkStart w:id="592" w:name="_Toc133671828"/>
      <w:bookmarkStart w:id="593" w:name="_Toc140223930"/>
      <w:r w:rsidRPr="0050257F">
        <w:rPr>
          <w:rStyle w:val="NazwaProgramowa"/>
        </w:rPr>
        <w:t>hidden</w:t>
      </w:r>
      <w:r w:rsidRPr="00F8597F">
        <w:t xml:space="preserve"> (Hidden Table Row Marker)</w:t>
      </w:r>
      <w:bookmarkEnd w:id="590"/>
      <w:bookmarkEnd w:id="591"/>
      <w:bookmarkEnd w:id="592"/>
      <w:bookmarkEnd w:id="593"/>
    </w:p>
    <w:p w14:paraId="274DCE8C" w14:textId="77777777" w:rsidR="0097110C" w:rsidRDefault="0097110C" w:rsidP="007A0836">
      <w:pPr>
        <w:pStyle w:val="Standardowyakapit"/>
      </w:pPr>
      <w:r w:rsidRPr="00F8597F">
        <w:t>This element specifies that the glyph representing the end character of current table row shall not be displayed in the current document.</w:t>
      </w:r>
    </w:p>
    <w:p w14:paraId="20050BB8" w14:textId="77777777" w:rsidR="0097110C" w:rsidRDefault="0097110C" w:rsidP="009E2996">
      <w:pPr>
        <w:pStyle w:val="Nagwek3"/>
      </w:pPr>
      <w:bookmarkStart w:id="594" w:name="_Toc133584975"/>
      <w:bookmarkStart w:id="595" w:name="_Toc133672000"/>
      <w:bookmarkStart w:id="596" w:name="_Toc133671829"/>
      <w:bookmarkStart w:id="597" w:name="_Toc140223931"/>
      <w:r w:rsidRPr="0050257F">
        <w:rPr>
          <w:rStyle w:val="NazwaProgramowa"/>
        </w:rPr>
        <w:t>hideMark</w:t>
      </w:r>
      <w:r w:rsidRPr="00F8597F">
        <w:t xml:space="preserve"> (Ignore End Of Cell Marker In Row Height Calculation)</w:t>
      </w:r>
      <w:bookmarkEnd w:id="594"/>
      <w:bookmarkEnd w:id="595"/>
      <w:bookmarkEnd w:id="596"/>
      <w:bookmarkEnd w:id="597"/>
    </w:p>
    <w:p w14:paraId="7C9F641D" w14:textId="77777777" w:rsidR="0097110C" w:rsidRDefault="0097110C" w:rsidP="007A0836">
      <w:pPr>
        <w:pStyle w:val="Standardowyakapit"/>
      </w:pPr>
      <w:r w:rsidRPr="00F8597F">
        <w:t>This element specifies whether the end of cell glyph shall influence the height of the given table row in the table. If it is specified, then only printing characters in this cell shall be used to determine the row height.</w:t>
      </w:r>
    </w:p>
    <w:p w14:paraId="653ADDA7" w14:textId="77777777" w:rsidR="0097110C" w:rsidRDefault="0097110C" w:rsidP="009E2996">
      <w:pPr>
        <w:pStyle w:val="Nagwek3"/>
      </w:pPr>
      <w:bookmarkStart w:id="598" w:name="_Toc133584976"/>
      <w:bookmarkStart w:id="599" w:name="_Toc133672001"/>
      <w:bookmarkStart w:id="600" w:name="_Toc133671830"/>
      <w:bookmarkStart w:id="601" w:name="_Toc140223932"/>
      <w:r w:rsidRPr="00962806">
        <w:rPr>
          <w:rStyle w:val="NazwaProgramowa"/>
        </w:rPr>
        <w:t>insideH</w:t>
      </w:r>
      <w:r w:rsidRPr="00F8597F">
        <w:t xml:space="preserve"> (Table Inside Horizontal Edges Border)</w:t>
      </w:r>
      <w:bookmarkEnd w:id="598"/>
      <w:bookmarkEnd w:id="599"/>
      <w:bookmarkEnd w:id="600"/>
      <w:bookmarkEnd w:id="601"/>
    </w:p>
    <w:p w14:paraId="1E563473" w14:textId="77777777" w:rsidR="0097110C" w:rsidRDefault="0097110C" w:rsidP="007A0836">
      <w:pPr>
        <w:pStyle w:val="Standardowyakapit"/>
      </w:pPr>
      <w:r w:rsidRPr="00F8597F">
        <w:t>This element specifies the border which shall be displayed on all horizontal table cell borders which are not on an outmost edge of the parent table (all horizontal borders which are not the topmost or bottommost border). The appearance of this table cell border in the document shall be determined by the following settings:</w:t>
      </w:r>
    </w:p>
    <w:p w14:paraId="269460DA" w14:textId="77777777" w:rsidR="0097110C" w:rsidRDefault="0097110C" w:rsidP="009E2996">
      <w:pPr>
        <w:pStyle w:val="Nagwek3"/>
      </w:pPr>
      <w:bookmarkStart w:id="602" w:name="_Toc133584977"/>
      <w:bookmarkStart w:id="603" w:name="_Toc133672002"/>
      <w:bookmarkStart w:id="604" w:name="_Toc133671831"/>
      <w:bookmarkStart w:id="605" w:name="_Toc140223933"/>
      <w:r w:rsidRPr="00962806">
        <w:rPr>
          <w:rStyle w:val="NazwaProgramowa"/>
        </w:rPr>
        <w:t>insideH</w:t>
      </w:r>
      <w:r w:rsidRPr="00F8597F">
        <w:t xml:space="preserve"> (Table Cell Inside Horizontal Edges Border)</w:t>
      </w:r>
      <w:bookmarkEnd w:id="602"/>
      <w:bookmarkEnd w:id="603"/>
      <w:bookmarkEnd w:id="604"/>
      <w:bookmarkEnd w:id="605"/>
    </w:p>
    <w:p w14:paraId="25545740" w14:textId="19F92B83" w:rsidR="0097110C" w:rsidRDefault="0097110C" w:rsidP="007A0836">
      <w:pPr>
        <w:pStyle w:val="Standardowyakapit"/>
      </w:pPr>
      <w:r w:rsidRPr="00F8597F">
        <w:t>This element specifies the border which shall be displayed on all interior horizontal edges of the current group of table cells.</w:t>
      </w:r>
    </w:p>
    <w:p w14:paraId="76BBBC06" w14:textId="77777777" w:rsidR="0097110C" w:rsidRDefault="0097110C" w:rsidP="009E2996">
      <w:pPr>
        <w:pStyle w:val="Nagwek3"/>
      </w:pPr>
      <w:bookmarkStart w:id="606" w:name="_Toc133584978"/>
      <w:bookmarkStart w:id="607" w:name="_Toc133672003"/>
      <w:bookmarkStart w:id="608" w:name="_Toc133671832"/>
      <w:bookmarkStart w:id="609" w:name="_Toc140223934"/>
      <w:r w:rsidRPr="00962806">
        <w:rPr>
          <w:rStyle w:val="NazwaProgramowa"/>
        </w:rPr>
        <w:t>insideV</w:t>
      </w:r>
      <w:r w:rsidRPr="00F8597F">
        <w:t xml:space="preserve"> (Table Inside Vertical Edges Border)</w:t>
      </w:r>
      <w:bookmarkEnd w:id="606"/>
      <w:bookmarkEnd w:id="607"/>
      <w:bookmarkEnd w:id="608"/>
      <w:bookmarkEnd w:id="609"/>
    </w:p>
    <w:p w14:paraId="1B291CCE" w14:textId="77777777" w:rsidR="0097110C" w:rsidRDefault="0097110C" w:rsidP="007A0836">
      <w:pPr>
        <w:pStyle w:val="Standardowyakapit"/>
      </w:pPr>
      <w:r w:rsidRPr="00F8597F">
        <w:t>This element specifies the border which shall be displayed on all vertical table cell borders which are not on an outmost edge of the parent table (all horizontal borders which are not the leftmost or rightmost border). The appearance of this table cell border in the document shall be determined by the following settings:</w:t>
      </w:r>
    </w:p>
    <w:p w14:paraId="341131EA" w14:textId="77777777" w:rsidR="0097110C" w:rsidRDefault="0097110C" w:rsidP="009E2996">
      <w:pPr>
        <w:pStyle w:val="Nagwek3"/>
      </w:pPr>
      <w:bookmarkStart w:id="610" w:name="_Toc133584979"/>
      <w:bookmarkStart w:id="611" w:name="_Toc133672004"/>
      <w:bookmarkStart w:id="612" w:name="_Toc133671833"/>
      <w:bookmarkStart w:id="613" w:name="_Toc140223935"/>
      <w:r w:rsidRPr="00962806">
        <w:rPr>
          <w:rStyle w:val="NazwaProgramowa"/>
        </w:rPr>
        <w:t>insideV</w:t>
      </w:r>
      <w:r w:rsidRPr="00F8597F">
        <w:t xml:space="preserve"> (Table Cell Inside Vertical Edges Border)</w:t>
      </w:r>
      <w:bookmarkEnd w:id="610"/>
      <w:bookmarkEnd w:id="611"/>
      <w:bookmarkEnd w:id="612"/>
      <w:bookmarkEnd w:id="613"/>
    </w:p>
    <w:p w14:paraId="12B49D66" w14:textId="0706F9EA" w:rsidR="0097110C" w:rsidRDefault="0097110C" w:rsidP="007A0836">
      <w:pPr>
        <w:pStyle w:val="Standardowyakapit"/>
      </w:pPr>
      <w:r w:rsidRPr="00F8597F">
        <w:t>This element specifies the border which shall be displayed on all interior vertical edges of the current group of table cells.</w:t>
      </w:r>
    </w:p>
    <w:p w14:paraId="485A55C0" w14:textId="77777777" w:rsidR="0097110C" w:rsidRDefault="0097110C" w:rsidP="009E2996">
      <w:pPr>
        <w:pStyle w:val="Nagwek3"/>
      </w:pPr>
      <w:bookmarkStart w:id="614" w:name="_Toc133584980"/>
      <w:bookmarkStart w:id="615" w:name="_Toc133672005"/>
      <w:bookmarkStart w:id="616" w:name="_Toc133671834"/>
      <w:bookmarkStart w:id="617" w:name="_Toc140223936"/>
      <w:r w:rsidRPr="00962806">
        <w:rPr>
          <w:rStyle w:val="NazwaProgramowa"/>
        </w:rPr>
        <w:t>jc</w:t>
      </w:r>
      <w:r w:rsidRPr="00F8597F">
        <w:t xml:space="preserve"> (Table Alignment Exception)</w:t>
      </w:r>
      <w:bookmarkEnd w:id="614"/>
      <w:bookmarkEnd w:id="615"/>
      <w:bookmarkEnd w:id="616"/>
      <w:bookmarkEnd w:id="617"/>
    </w:p>
    <w:p w14:paraId="4C987CFE" w14:textId="0197A27B" w:rsidR="0097110C" w:rsidRDefault="0097110C" w:rsidP="007A0836">
      <w:pPr>
        <w:pStyle w:val="Standardowyakapit"/>
      </w:pPr>
      <w:r w:rsidRPr="00F8597F">
        <w:t xml:space="preserve">This element specifies the alignment of the set of rows which are part of the current table properties exception list with respect to the text margins in the current section. When a table is placed in a WordprocessingML document that does not have the same width as the margins, this property is used to determine how the table is positioned with respect to those margins. The interpretation of property is reversed if the parent table is right to left using the </w:t>
      </w:r>
      <w:r w:rsidRPr="00962806">
        <w:rPr>
          <w:rStyle w:val="NazwaProgramowa"/>
        </w:rPr>
        <w:t>bidiVisual</w:t>
      </w:r>
      <w:r w:rsidRPr="00F8597F">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0CD05DD8" w14:textId="77777777" w:rsidTr="00C947D1">
        <w:tc>
          <w:tcPr>
            <w:tcW w:w="1934" w:type="dxa"/>
            <w:shd w:val="clear" w:color="auto" w:fill="C0C0C0"/>
          </w:tcPr>
          <w:p w14:paraId="61A31ABC" w14:textId="77777777" w:rsidR="0097110C" w:rsidRPr="00F8597F" w:rsidRDefault="0097110C" w:rsidP="00C62B5E">
            <w:pPr>
              <w:keepNext/>
              <w:ind w:right="5"/>
              <w:jc w:val="center"/>
            </w:pPr>
            <w:r w:rsidRPr="00F8597F">
              <w:rPr>
                <w:b/>
              </w:rPr>
              <w:lastRenderedPageBreak/>
              <w:t xml:space="preserve">Attributes </w:t>
            </w:r>
          </w:p>
        </w:tc>
        <w:tc>
          <w:tcPr>
            <w:tcW w:w="7128" w:type="dxa"/>
            <w:shd w:val="clear" w:color="auto" w:fill="C0C0C0"/>
          </w:tcPr>
          <w:p w14:paraId="494590C9" w14:textId="77777777" w:rsidR="0097110C" w:rsidRPr="00F8597F" w:rsidRDefault="0097110C" w:rsidP="00C62B5E">
            <w:pPr>
              <w:keepNext/>
              <w:ind w:right="8"/>
              <w:jc w:val="center"/>
            </w:pPr>
            <w:r w:rsidRPr="00F8597F">
              <w:rPr>
                <w:b/>
              </w:rPr>
              <w:t xml:space="preserve">Description </w:t>
            </w:r>
          </w:p>
        </w:tc>
      </w:tr>
      <w:tr w:rsidR="0097110C" w:rsidRPr="00F8597F" w14:paraId="15F02D4A" w14:textId="77777777" w:rsidTr="00C947D1">
        <w:tc>
          <w:tcPr>
            <w:tcW w:w="1934" w:type="dxa"/>
          </w:tcPr>
          <w:p w14:paraId="30ACCD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58998E2D" w14:textId="776A05AA" w:rsidR="0097110C" w:rsidRPr="00F8597F" w:rsidRDefault="0097110C" w:rsidP="006C018C">
            <w:pPr>
              <w:pStyle w:val="Standardowyakapit"/>
            </w:pPr>
            <w:r w:rsidRPr="00F8597F">
              <w:t xml:space="preserve">Specifies the justification which should be applied to the parent table. </w:t>
            </w:r>
          </w:p>
        </w:tc>
      </w:tr>
    </w:tbl>
    <w:p w14:paraId="11EFE01C" w14:textId="77777777" w:rsidR="0097110C" w:rsidRDefault="0097110C" w:rsidP="009E2996">
      <w:pPr>
        <w:pStyle w:val="Nagwek3"/>
      </w:pPr>
      <w:bookmarkStart w:id="618" w:name="_Toc133584981"/>
      <w:bookmarkStart w:id="619" w:name="_Toc133672006"/>
      <w:bookmarkStart w:id="620" w:name="_Toc133671835"/>
      <w:bookmarkStart w:id="621" w:name="_Toc140223937"/>
      <w:r w:rsidRPr="00497ED3">
        <w:rPr>
          <w:rStyle w:val="NazwaProgramowa"/>
        </w:rPr>
        <w:t>jc</w:t>
      </w:r>
      <w:r w:rsidRPr="00F8597F">
        <w:t xml:space="preserve"> (Table Row Alignment)</w:t>
      </w:r>
      <w:bookmarkEnd w:id="618"/>
      <w:bookmarkEnd w:id="619"/>
      <w:bookmarkEnd w:id="620"/>
      <w:bookmarkEnd w:id="621"/>
    </w:p>
    <w:p w14:paraId="3A753B75" w14:textId="37C51C12" w:rsidR="0097110C" w:rsidRDefault="0097110C" w:rsidP="007A0836">
      <w:pPr>
        <w:pStyle w:val="Standardowyakapit"/>
      </w:pPr>
      <w:r w:rsidRPr="00F8597F">
        <w:t xml:space="preserve">This element specifies the alignment of a single row in the parent table with respect to the text margins in the current section. When a table is placed in a WordprocessingML document that does not have the same width as the margins, this property is used to determine how a specific row in that table is positioned with respect to those margins. The interpretation of property is reversed if the parent table is right to left using the </w:t>
      </w:r>
      <w:r w:rsidRPr="00497ED3">
        <w:rPr>
          <w:rStyle w:val="NazwaProgramowa"/>
        </w:rPr>
        <w:t>bidiVisual</w:t>
      </w:r>
      <w:r w:rsidRPr="00F8597F">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0DF5A346" w14:textId="77777777" w:rsidTr="00C947D1">
        <w:tc>
          <w:tcPr>
            <w:tcW w:w="1934" w:type="dxa"/>
            <w:shd w:val="clear" w:color="auto" w:fill="C0C0C0"/>
          </w:tcPr>
          <w:p w14:paraId="7E994612"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59222516" w14:textId="77777777" w:rsidR="0097110C" w:rsidRPr="00F8597F" w:rsidRDefault="0097110C" w:rsidP="00C62B5E">
            <w:pPr>
              <w:keepNext/>
              <w:ind w:right="8"/>
              <w:jc w:val="center"/>
            </w:pPr>
            <w:r w:rsidRPr="00F8597F">
              <w:rPr>
                <w:b/>
              </w:rPr>
              <w:t xml:space="preserve">Description </w:t>
            </w:r>
          </w:p>
        </w:tc>
      </w:tr>
      <w:tr w:rsidR="0097110C" w:rsidRPr="00F8597F" w14:paraId="1FA8C0D7" w14:textId="77777777" w:rsidTr="00C947D1">
        <w:tc>
          <w:tcPr>
            <w:tcW w:w="1934" w:type="dxa"/>
          </w:tcPr>
          <w:p w14:paraId="238565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7758AB18" w14:textId="581C59A6" w:rsidR="0097110C" w:rsidRPr="00F8597F" w:rsidRDefault="0097110C" w:rsidP="006C018C">
            <w:pPr>
              <w:pStyle w:val="Standardowyakapit"/>
            </w:pPr>
            <w:r w:rsidRPr="00F8597F">
              <w:t xml:space="preserve">Specifies the justification which should be applied to the parent table. </w:t>
            </w:r>
          </w:p>
        </w:tc>
      </w:tr>
    </w:tbl>
    <w:p w14:paraId="50B34F1F" w14:textId="77777777" w:rsidR="0097110C" w:rsidRDefault="0097110C" w:rsidP="009E2996">
      <w:pPr>
        <w:pStyle w:val="Nagwek3"/>
      </w:pPr>
      <w:bookmarkStart w:id="622" w:name="_Toc133584982"/>
      <w:bookmarkStart w:id="623" w:name="_Toc133672007"/>
      <w:bookmarkStart w:id="624" w:name="_Toc133671836"/>
      <w:bookmarkStart w:id="625" w:name="_Toc140223938"/>
      <w:r w:rsidRPr="00497ED3">
        <w:rPr>
          <w:rStyle w:val="NazwaProgramowa"/>
        </w:rPr>
        <w:t>jc</w:t>
      </w:r>
      <w:r w:rsidRPr="00F8597F">
        <w:t xml:space="preserve"> (Table Alignment)</w:t>
      </w:r>
      <w:bookmarkEnd w:id="622"/>
      <w:bookmarkEnd w:id="623"/>
      <w:bookmarkEnd w:id="624"/>
      <w:bookmarkEnd w:id="625"/>
    </w:p>
    <w:p w14:paraId="09EF27B0" w14:textId="1FD2B396" w:rsidR="0097110C" w:rsidRDefault="0097110C" w:rsidP="007A0836">
      <w:pPr>
        <w:pStyle w:val="Standardowyakapit"/>
      </w:pPr>
      <w:r w:rsidRPr="00F8597F">
        <w:t xml:space="preserve">This element specifies the alignment of the current table with respect to the text margins in the current section. When a table is placed in a WordprocessingML document that does not have the same width as the margins, this property is used to determine how the table is positioned with respect to those margins. The interpretation of property is reversed if the parent table is right to left using the </w:t>
      </w:r>
      <w:r w:rsidRPr="009B019B">
        <w:rPr>
          <w:rStyle w:val="NazwaProgramowa"/>
        </w:rPr>
        <w:t>bidiVisual</w:t>
      </w:r>
      <w:r w:rsidRPr="00F8597F">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2D816C04" w14:textId="77777777" w:rsidTr="00C947D1">
        <w:tc>
          <w:tcPr>
            <w:tcW w:w="1934" w:type="dxa"/>
            <w:shd w:val="clear" w:color="auto" w:fill="C0C0C0"/>
          </w:tcPr>
          <w:p w14:paraId="02697803"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232DC23D" w14:textId="77777777" w:rsidR="0097110C" w:rsidRPr="00F8597F" w:rsidRDefault="0097110C" w:rsidP="00C62B5E">
            <w:pPr>
              <w:keepNext/>
              <w:ind w:right="8"/>
              <w:jc w:val="center"/>
            </w:pPr>
            <w:r w:rsidRPr="00F8597F">
              <w:rPr>
                <w:b/>
              </w:rPr>
              <w:t xml:space="preserve">Description </w:t>
            </w:r>
          </w:p>
        </w:tc>
      </w:tr>
      <w:tr w:rsidR="0097110C" w:rsidRPr="00F8597F" w14:paraId="48DF6348" w14:textId="77777777" w:rsidTr="00C947D1">
        <w:tc>
          <w:tcPr>
            <w:tcW w:w="1934" w:type="dxa"/>
          </w:tcPr>
          <w:p w14:paraId="591995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520C9C92" w14:textId="06DEB848" w:rsidR="0097110C" w:rsidRPr="00F8597F" w:rsidRDefault="0097110C" w:rsidP="006C018C">
            <w:pPr>
              <w:pStyle w:val="Standardowyakapit"/>
            </w:pPr>
            <w:r w:rsidRPr="00F8597F">
              <w:t xml:space="preserve">Specifies the justification which should be applied to the parent table. </w:t>
            </w:r>
          </w:p>
        </w:tc>
      </w:tr>
    </w:tbl>
    <w:p w14:paraId="040DFC44" w14:textId="77777777" w:rsidR="0097110C" w:rsidRDefault="0097110C" w:rsidP="009E2996">
      <w:pPr>
        <w:pStyle w:val="Nagwek3"/>
      </w:pPr>
      <w:bookmarkStart w:id="626" w:name="_Toc133584983"/>
      <w:bookmarkStart w:id="627" w:name="_Toc133672008"/>
      <w:bookmarkStart w:id="628" w:name="_Toc133671837"/>
      <w:bookmarkStart w:id="629" w:name="_Toc140223939"/>
      <w:r w:rsidRPr="00BF3FF0">
        <w:rPr>
          <w:rStyle w:val="NazwaProgramowa"/>
        </w:rPr>
        <w:t>noWrap</w:t>
      </w:r>
      <w:r w:rsidRPr="00F8597F">
        <w:t xml:space="preserve"> (Don't Wrap Cell Content)</w:t>
      </w:r>
      <w:bookmarkEnd w:id="626"/>
      <w:bookmarkEnd w:id="627"/>
      <w:bookmarkEnd w:id="628"/>
      <w:bookmarkEnd w:id="629"/>
    </w:p>
    <w:p w14:paraId="6B40B668" w14:textId="014A7FC6" w:rsidR="0097110C" w:rsidRDefault="0097110C" w:rsidP="007A0836">
      <w:pPr>
        <w:pStyle w:val="Standardowyakapit"/>
      </w:pPr>
      <w:r w:rsidRPr="00F8597F">
        <w:t xml:space="preserve">This element specifies how this table cell shall be laid out when the parent table is displayed in a document. This setting only affects the behavior of the cell when the </w:t>
      </w:r>
      <w:r w:rsidRPr="00BF3FF0">
        <w:rPr>
          <w:rStyle w:val="NazwaProgramowa"/>
        </w:rPr>
        <w:t>tblLayout</w:t>
      </w:r>
      <w:r w:rsidRPr="00F8597F">
        <w:t xml:space="preserve"> for this row.</w:t>
      </w:r>
    </w:p>
    <w:p w14:paraId="2CD6F88E" w14:textId="77777777" w:rsidR="0097110C" w:rsidRDefault="0097110C" w:rsidP="009E2996">
      <w:pPr>
        <w:pStyle w:val="Nagwek3"/>
      </w:pPr>
      <w:bookmarkStart w:id="630" w:name="_Toc133584985"/>
      <w:bookmarkStart w:id="631" w:name="_Toc133672010"/>
      <w:bookmarkStart w:id="632" w:name="_Toc133671839"/>
      <w:bookmarkStart w:id="633" w:name="_Toc140223941"/>
      <w:r w:rsidRPr="00294753">
        <w:rPr>
          <w:rStyle w:val="NazwaProgramowa"/>
        </w:rPr>
        <w:t>shd</w:t>
      </w:r>
      <w:r w:rsidRPr="00F8597F">
        <w:t xml:space="preserve"> (Table Shading)</w:t>
      </w:r>
      <w:bookmarkEnd w:id="630"/>
      <w:bookmarkEnd w:id="631"/>
      <w:bookmarkEnd w:id="632"/>
      <w:bookmarkEnd w:id="633"/>
    </w:p>
    <w:p w14:paraId="4E0A287E" w14:textId="22146D81" w:rsidR="0097110C" w:rsidRDefault="0097110C" w:rsidP="007A0836">
      <w:pPr>
        <w:pStyle w:val="Standardowyakapit"/>
      </w:pPr>
      <w:r w:rsidRPr="00F8597F">
        <w:t>This element specifies the shading which shall be applied to the extents the current table. Similarly to paragraph shading, this shading shall be applied to the contents of the tab up to the table borders, regardless of the presence of text - unlike cell shading, table shading shall include any cell padding. This property shall be superseded by any cell-level shading via any table-level property exceptions.</w:t>
      </w:r>
    </w:p>
    <w:p w14:paraId="15CA4965" w14:textId="77777777" w:rsidR="0097110C" w:rsidRDefault="0097110C" w:rsidP="009E2996">
      <w:pPr>
        <w:pStyle w:val="Nagwek3"/>
      </w:pPr>
      <w:bookmarkStart w:id="634" w:name="_Toc133584986"/>
      <w:bookmarkStart w:id="635" w:name="_Toc133672011"/>
      <w:bookmarkStart w:id="636" w:name="_Toc133671840"/>
      <w:bookmarkStart w:id="637" w:name="_Toc140223942"/>
      <w:r w:rsidRPr="001F00DE">
        <w:rPr>
          <w:rStyle w:val="NazwaProgramowa"/>
        </w:rPr>
        <w:t>shd</w:t>
      </w:r>
      <w:r w:rsidRPr="00F8597F">
        <w:t xml:space="preserve"> (Table Cell Shading)</w:t>
      </w:r>
      <w:bookmarkEnd w:id="634"/>
      <w:bookmarkEnd w:id="635"/>
      <w:bookmarkEnd w:id="636"/>
      <w:bookmarkEnd w:id="637"/>
    </w:p>
    <w:p w14:paraId="0C6E65A9" w14:textId="77777777" w:rsidR="0097110C" w:rsidRDefault="0097110C" w:rsidP="007A0836">
      <w:pPr>
        <w:pStyle w:val="Standardowyakapit"/>
      </w:pPr>
      <w:r w:rsidRPr="00F8597F">
        <w:t>This element specifies the shading which shall be applied to the extents of the current table cell. Similarly to paragraph shading, this shading shall be applied to the contents of the cell up to the cell borders, regardless of the presence of text.</w:t>
      </w:r>
    </w:p>
    <w:p w14:paraId="53B73669" w14:textId="77777777" w:rsidR="0097110C" w:rsidRDefault="0097110C" w:rsidP="009E2996">
      <w:pPr>
        <w:pStyle w:val="Nagwek3"/>
      </w:pPr>
      <w:bookmarkStart w:id="638" w:name="_Toc133584987"/>
      <w:bookmarkStart w:id="639" w:name="_Toc133672012"/>
      <w:bookmarkStart w:id="640" w:name="_Toc133671841"/>
      <w:bookmarkStart w:id="641" w:name="_Toc140223943"/>
      <w:r w:rsidRPr="00D41B58">
        <w:rPr>
          <w:rStyle w:val="NazwaProgramowa"/>
        </w:rPr>
        <w:lastRenderedPageBreak/>
        <w:t>start</w:t>
      </w:r>
      <w:r w:rsidRPr="00F8597F">
        <w:t xml:space="preserve"> (Table Cell Leading Edge Border)</w:t>
      </w:r>
      <w:bookmarkEnd w:id="638"/>
      <w:bookmarkEnd w:id="639"/>
      <w:bookmarkEnd w:id="640"/>
      <w:bookmarkEnd w:id="641"/>
    </w:p>
    <w:p w14:paraId="36AF43A5" w14:textId="77777777" w:rsidR="0097110C" w:rsidRDefault="0097110C" w:rsidP="007A0836">
      <w:pPr>
        <w:pStyle w:val="Standardowyakapit"/>
      </w:pPr>
      <w:r w:rsidRPr="00F8597F">
        <w:t>This element specifies the border which shall be displayed on the leading edge of the current table cell (left for LTR tables, right for RTL tables). The appearance of this table cell border in the document shall be determined by the following settings:</w:t>
      </w:r>
    </w:p>
    <w:p w14:paraId="0CBB4175" w14:textId="77777777" w:rsidR="0097110C" w:rsidRDefault="0097110C" w:rsidP="009E2996">
      <w:pPr>
        <w:pStyle w:val="Nagwek3"/>
      </w:pPr>
      <w:bookmarkStart w:id="642" w:name="_Toc133584988"/>
      <w:bookmarkStart w:id="643" w:name="_Toc133672013"/>
      <w:bookmarkStart w:id="644" w:name="_Toc133671842"/>
      <w:bookmarkStart w:id="645" w:name="_Toc140223944"/>
      <w:r w:rsidRPr="00C64DA4">
        <w:rPr>
          <w:rStyle w:val="NazwaProgramowa"/>
        </w:rPr>
        <w:t>start</w:t>
      </w:r>
      <w:r w:rsidRPr="00F8597F">
        <w:t xml:space="preserve"> (Table Cell Leading Margin Default)</w:t>
      </w:r>
      <w:bookmarkEnd w:id="642"/>
      <w:bookmarkEnd w:id="643"/>
      <w:bookmarkEnd w:id="644"/>
      <w:bookmarkEnd w:id="645"/>
    </w:p>
    <w:p w14:paraId="30EBA772" w14:textId="1664FC2B" w:rsidR="0097110C" w:rsidRDefault="0097110C" w:rsidP="00AC7D22">
      <w:pPr>
        <w:pStyle w:val="Standardowyakapit"/>
      </w:pPr>
      <w:r w:rsidRPr="00F8597F">
        <w:t xml:space="preserve">This element specifies the amount of space which shall be left between the leading edge of the cell contents and the leading edge of all table cells within the parent table (or table row). This setting can be overridden by the table cell leading margin definition specified by the </w:t>
      </w:r>
      <w:r w:rsidRPr="00F8597F">
        <w:rPr>
          <w:rFonts w:ascii="Cambria" w:eastAsia="Cambria" w:hAnsi="Cambria" w:cs="Cambria"/>
        </w:rPr>
        <w:t>start</w:t>
      </w:r>
      <w:r w:rsidRPr="00F8597F">
        <w:t xml:space="preserve"> element contained within the table cell's properties</w:t>
      </w:r>
      <w:r w:rsidR="00AC7D22">
        <w:t>.</w:t>
      </w:r>
    </w:p>
    <w:p w14:paraId="707F9640" w14:textId="39352AAA" w:rsidR="00AC7D22" w:rsidRDefault="00AC7D22" w:rsidP="00AC7D22">
      <w:pPr>
        <w:pStyle w:val="Nagwek3"/>
      </w:pPr>
      <w:bookmarkStart w:id="646" w:name="_Toc133584989"/>
      <w:bookmarkStart w:id="647" w:name="_Toc133672014"/>
      <w:bookmarkStart w:id="648" w:name="_Toc133671843"/>
      <w:bookmarkStart w:id="649" w:name="_Toc140830637"/>
      <w:r w:rsidRPr="00F8597F">
        <w:t>start (Table Cell Leading Margin Exception)</w:t>
      </w:r>
      <w:bookmarkEnd w:id="646"/>
      <w:bookmarkEnd w:id="647"/>
      <w:bookmarkEnd w:id="648"/>
      <w:bookmarkEnd w:id="649"/>
    </w:p>
    <w:p w14:paraId="5714745D" w14:textId="47B2979F" w:rsidR="0097110C" w:rsidRDefault="0097110C" w:rsidP="00AC7D22">
      <w:pPr>
        <w:pStyle w:val="Standardowyakapit"/>
      </w:pPr>
      <w:r w:rsidRPr="00F8597F">
        <w:t xml:space="preserve">This element specifies the amount of space which shall be left between the leading extent of the current cell contents and the leading edge border of a specific individual table cell within a table. This setting shall override the table cell leading margin definition specified by the </w:t>
      </w:r>
      <w:r w:rsidRPr="00F8597F">
        <w:rPr>
          <w:rFonts w:ascii="Cambria" w:eastAsia="Cambria" w:hAnsi="Cambria" w:cs="Cambria"/>
        </w:rPr>
        <w:t>start</w:t>
      </w:r>
      <w:r w:rsidRPr="00F8597F">
        <w:t xml:space="preserve"> element contained within the table properties</w:t>
      </w:r>
      <w:r w:rsidR="00AC7D22">
        <w:t>.</w:t>
      </w:r>
    </w:p>
    <w:p w14:paraId="3512220D" w14:textId="40E7DF66" w:rsidR="00AC7D22" w:rsidRDefault="00AC7D22" w:rsidP="00AC7D22">
      <w:pPr>
        <w:pStyle w:val="Nagwek3"/>
      </w:pPr>
      <w:bookmarkStart w:id="650" w:name="_Toc133584990"/>
      <w:bookmarkStart w:id="651" w:name="_Toc133672015"/>
      <w:bookmarkStart w:id="652" w:name="_Toc133672772"/>
      <w:bookmarkStart w:id="653" w:name="_Toc140830638"/>
      <w:r w:rsidRPr="00F8597F">
        <w:t>start (Table Leading Edge Border)</w:t>
      </w:r>
      <w:bookmarkEnd w:id="650"/>
      <w:bookmarkEnd w:id="651"/>
      <w:bookmarkEnd w:id="652"/>
      <w:bookmarkEnd w:id="653"/>
    </w:p>
    <w:p w14:paraId="46C0F232" w14:textId="2474CAA0" w:rsidR="0097110C" w:rsidRDefault="0097110C" w:rsidP="007A0836">
      <w:pPr>
        <w:pStyle w:val="Standardowyakapit"/>
      </w:pPr>
      <w:r w:rsidRPr="00F8597F">
        <w:t>This element specifies the border which shall be displayed at the leading edge of the current table (left for LTR tables, right for RTL tables).</w:t>
      </w:r>
    </w:p>
    <w:p w14:paraId="1B9EABCE" w14:textId="77777777" w:rsidR="0097110C" w:rsidRDefault="0097110C" w:rsidP="009E2996">
      <w:pPr>
        <w:pStyle w:val="Nagwek3"/>
      </w:pPr>
      <w:bookmarkStart w:id="654" w:name="_Toc133584991"/>
      <w:bookmarkStart w:id="655" w:name="_Toc133672016"/>
      <w:bookmarkStart w:id="656" w:name="_Toc133672773"/>
      <w:bookmarkStart w:id="657" w:name="_Toc140223947"/>
      <w:r w:rsidRPr="00E83ED7">
        <w:rPr>
          <w:rStyle w:val="NazwaProgramowa"/>
        </w:rPr>
        <w:t>tbl</w:t>
      </w:r>
      <w:r w:rsidRPr="00F8597F">
        <w:t xml:space="preserve"> (Table)</w:t>
      </w:r>
      <w:bookmarkEnd w:id="654"/>
      <w:bookmarkEnd w:id="655"/>
      <w:bookmarkEnd w:id="656"/>
      <w:bookmarkEnd w:id="657"/>
    </w:p>
    <w:p w14:paraId="3131AE8A" w14:textId="77777777" w:rsidR="0097110C" w:rsidRDefault="0097110C" w:rsidP="007A0836">
      <w:pPr>
        <w:pStyle w:val="Standardowyakapit"/>
      </w:pPr>
      <w:r w:rsidRPr="00F8597F">
        <w:t xml:space="preserve">This element specifies the contents of a table present in the document. A </w:t>
      </w:r>
      <w:r w:rsidRPr="00F8597F">
        <w:rPr>
          <w:i/>
        </w:rPr>
        <w:t>table</w:t>
      </w:r>
      <w:r w:rsidRPr="00F8597F">
        <w:t xml:space="preserve"> is a set of paragraphs (and other block-level content) arranged in </w:t>
      </w:r>
      <w:r w:rsidRPr="00F8597F">
        <w:rPr>
          <w:i/>
        </w:rPr>
        <w:t>rows</w:t>
      </w:r>
      <w:r w:rsidRPr="00F8597F">
        <w:t xml:space="preserve"> and </w:t>
      </w:r>
      <w:r w:rsidRPr="00F8597F">
        <w:rPr>
          <w:i/>
        </w:rPr>
        <w:t>columns</w:t>
      </w:r>
      <w:r w:rsidRPr="00F8597F">
        <w:t xml:space="preserve">. Tables in WordprocessingML are defined via the </w:t>
      </w:r>
      <w:r w:rsidRPr="00AF435A">
        <w:rPr>
          <w:rStyle w:val="NazwaProgramowa"/>
        </w:rPr>
        <w:t>tbl</w:t>
      </w:r>
      <w:r w:rsidRPr="00F8597F">
        <w:rPr>
          <w:rFonts w:ascii="Cambria" w:eastAsia="Cambria" w:hAnsi="Cambria" w:cs="Cambria"/>
        </w:rPr>
        <w:t xml:space="preserve"> </w:t>
      </w:r>
      <w:r w:rsidRPr="00F8597F">
        <w:t xml:space="preserve">element, which is analogous to the HTML </w:t>
      </w:r>
      <w:r w:rsidRPr="00F8597F">
        <w:rPr>
          <w:rFonts w:ascii="Consolas" w:eastAsia="Consolas" w:hAnsi="Consolas" w:cs="Consolas"/>
        </w:rPr>
        <w:t>table</w:t>
      </w:r>
      <w:r w:rsidRPr="00F8597F">
        <w:t xml:space="preserve"> tag.</w:t>
      </w:r>
    </w:p>
    <w:p w14:paraId="327A1833" w14:textId="77777777" w:rsidR="0097110C" w:rsidRDefault="0097110C" w:rsidP="009E2996">
      <w:pPr>
        <w:pStyle w:val="Nagwek3"/>
      </w:pPr>
      <w:bookmarkStart w:id="658" w:name="_Toc133584992"/>
      <w:bookmarkStart w:id="659" w:name="_Toc133672017"/>
      <w:bookmarkStart w:id="660" w:name="_Toc133672774"/>
      <w:bookmarkStart w:id="661" w:name="_Toc140223948"/>
      <w:r w:rsidRPr="00AE7FFC">
        <w:rPr>
          <w:rStyle w:val="NazwaProgramowa"/>
        </w:rPr>
        <w:t>tblBorders</w:t>
      </w:r>
      <w:r w:rsidRPr="00F8597F">
        <w:t xml:space="preserve"> (Table Borders)</w:t>
      </w:r>
      <w:bookmarkEnd w:id="658"/>
      <w:bookmarkEnd w:id="659"/>
      <w:bookmarkEnd w:id="660"/>
      <w:bookmarkEnd w:id="661"/>
    </w:p>
    <w:p w14:paraId="10FF3A7E" w14:textId="77777777" w:rsidR="0097110C" w:rsidRDefault="0097110C" w:rsidP="007A0836">
      <w:pPr>
        <w:pStyle w:val="Standardowyakapit"/>
      </w:pPr>
      <w:r w:rsidRPr="00F8597F">
        <w:t>This element specifies the set of borders for the edges of the current table, using the six border types defined by its child elements.</w:t>
      </w:r>
    </w:p>
    <w:p w14:paraId="7CBCAE81" w14:textId="77777777" w:rsidR="0097110C" w:rsidRDefault="0097110C" w:rsidP="009E2996">
      <w:pPr>
        <w:pStyle w:val="Nagwek3"/>
      </w:pPr>
      <w:bookmarkStart w:id="662" w:name="_Toc133584993"/>
      <w:bookmarkStart w:id="663" w:name="_Toc133672018"/>
      <w:bookmarkStart w:id="664" w:name="_Toc133672775"/>
      <w:bookmarkStart w:id="665" w:name="_Toc140223949"/>
      <w:r w:rsidRPr="00C04B10">
        <w:rPr>
          <w:rStyle w:val="NazwaProgramowa"/>
        </w:rPr>
        <w:t>tblBorders</w:t>
      </w:r>
      <w:r w:rsidRPr="00F8597F">
        <w:t xml:space="preserve"> (Table Borders Exceptions)</w:t>
      </w:r>
      <w:bookmarkEnd w:id="662"/>
      <w:bookmarkEnd w:id="663"/>
      <w:bookmarkEnd w:id="664"/>
      <w:bookmarkEnd w:id="665"/>
    </w:p>
    <w:p w14:paraId="6D7F866B" w14:textId="77777777" w:rsidR="0097110C" w:rsidRDefault="0097110C" w:rsidP="007A0836">
      <w:pPr>
        <w:pStyle w:val="Standardowyakapit"/>
      </w:pPr>
      <w:r w:rsidRPr="00F8597F">
        <w:t>This element specifies the set of borders for the edges of the parent table row via a set of table-level property exceptions, using the six border types defined by its child elements.</w:t>
      </w:r>
    </w:p>
    <w:p w14:paraId="0B5C1EBF" w14:textId="77777777" w:rsidR="0097110C" w:rsidRDefault="0097110C" w:rsidP="009E2996">
      <w:pPr>
        <w:pStyle w:val="Nagwek3"/>
      </w:pPr>
      <w:bookmarkStart w:id="666" w:name="_Toc133584994"/>
      <w:bookmarkStart w:id="667" w:name="_Toc133672019"/>
      <w:bookmarkStart w:id="668" w:name="_Toc133672776"/>
      <w:bookmarkStart w:id="669" w:name="_Toc140223950"/>
      <w:r w:rsidRPr="00604C5B">
        <w:rPr>
          <w:rStyle w:val="NazwaProgramowa"/>
        </w:rPr>
        <w:t>tblCaption</w:t>
      </w:r>
      <w:r w:rsidRPr="00F8597F">
        <w:t xml:space="preserve"> (Table Caption)</w:t>
      </w:r>
      <w:bookmarkEnd w:id="666"/>
      <w:bookmarkEnd w:id="667"/>
      <w:bookmarkEnd w:id="668"/>
      <w:bookmarkEnd w:id="669"/>
    </w:p>
    <w:p w14:paraId="68143856" w14:textId="77777777" w:rsidR="0097110C" w:rsidRDefault="0097110C" w:rsidP="007A0836">
      <w:pPr>
        <w:pStyle w:val="Standardowyakapit"/>
      </w:pPr>
      <w:r w:rsidRPr="00F8597F">
        <w:t>This element specifies the caption for the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54ACA912" w14:textId="77777777" w:rsidTr="00C947D1">
        <w:tc>
          <w:tcPr>
            <w:tcW w:w="1917" w:type="dxa"/>
            <w:shd w:val="clear" w:color="auto" w:fill="C0C0C0"/>
          </w:tcPr>
          <w:p w14:paraId="52FDB942"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6AB8F570" w14:textId="77777777" w:rsidR="0097110C" w:rsidRPr="00F8597F" w:rsidRDefault="0097110C" w:rsidP="00C62B5E">
            <w:pPr>
              <w:keepNext/>
              <w:ind w:right="2"/>
              <w:jc w:val="center"/>
            </w:pPr>
            <w:r w:rsidRPr="00F8597F">
              <w:rPr>
                <w:b/>
              </w:rPr>
              <w:t xml:space="preserve">Description </w:t>
            </w:r>
          </w:p>
        </w:tc>
      </w:tr>
      <w:tr w:rsidR="0097110C" w:rsidRPr="00F8597F" w14:paraId="2737E986" w14:textId="77777777" w:rsidTr="00C947D1">
        <w:tc>
          <w:tcPr>
            <w:tcW w:w="1917" w:type="dxa"/>
          </w:tcPr>
          <w:p w14:paraId="7EDEFA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6198350C" w14:textId="1E5C0449" w:rsidR="0097110C" w:rsidRPr="00F8597F" w:rsidRDefault="0097110C" w:rsidP="006C018C">
            <w:pPr>
              <w:pStyle w:val="Standardowyakapit"/>
            </w:pPr>
            <w:r w:rsidRPr="00F8597F">
              <w:t xml:space="preserve">Specifies that its contents contain a string. </w:t>
            </w:r>
          </w:p>
        </w:tc>
      </w:tr>
    </w:tbl>
    <w:p w14:paraId="202B4DE2" w14:textId="77777777" w:rsidR="0097110C" w:rsidRDefault="0097110C" w:rsidP="009E2996">
      <w:pPr>
        <w:pStyle w:val="Nagwek3"/>
      </w:pPr>
      <w:bookmarkStart w:id="670" w:name="_Toc133584995"/>
      <w:bookmarkStart w:id="671" w:name="_Toc133672020"/>
      <w:bookmarkStart w:id="672" w:name="_Toc133672777"/>
      <w:bookmarkStart w:id="673" w:name="_Toc140223951"/>
      <w:r w:rsidRPr="00604C5B">
        <w:rPr>
          <w:rStyle w:val="NazwaProgramowa"/>
        </w:rPr>
        <w:t>tblCellMar</w:t>
      </w:r>
      <w:r w:rsidRPr="00F8597F">
        <w:t xml:space="preserve"> (Table Cell Margin Exceptions)</w:t>
      </w:r>
      <w:bookmarkEnd w:id="670"/>
      <w:bookmarkEnd w:id="671"/>
      <w:bookmarkEnd w:id="672"/>
      <w:bookmarkEnd w:id="673"/>
    </w:p>
    <w:p w14:paraId="6EE44A09" w14:textId="281ED420" w:rsidR="0097110C" w:rsidRDefault="0097110C" w:rsidP="00AC7D22">
      <w:pPr>
        <w:pStyle w:val="Standardowyakapit"/>
      </w:pPr>
      <w:r w:rsidRPr="00F8597F">
        <w:t xml:space="preserve">This element specifies a set of cell margins for all cells in the parent table row via a set of table-level property exceptions. These settings can be overridden by the table cell margin definition specified by the </w:t>
      </w:r>
      <w:r w:rsidRPr="00604C5B">
        <w:rPr>
          <w:rStyle w:val="NazwaProgramowa"/>
        </w:rPr>
        <w:t>tcMar</w:t>
      </w:r>
      <w:r w:rsidRPr="00F8597F">
        <w:t xml:space="preserve"> element contained within the table cell's properties</w:t>
      </w:r>
      <w:r w:rsidR="00AC7D22">
        <w:t>.</w:t>
      </w:r>
    </w:p>
    <w:p w14:paraId="3EA2B2EB" w14:textId="77777777" w:rsidR="00AC7D22" w:rsidRDefault="00AC7D22" w:rsidP="00AC7D22">
      <w:pPr>
        <w:pStyle w:val="Nagwek3"/>
      </w:pPr>
      <w:bookmarkStart w:id="674" w:name="_Toc133584996"/>
      <w:bookmarkStart w:id="675" w:name="_Toc133672021"/>
      <w:bookmarkStart w:id="676" w:name="_Toc133672778"/>
      <w:bookmarkStart w:id="677" w:name="_Toc140830644"/>
      <w:r w:rsidRPr="00604C5B">
        <w:rPr>
          <w:rStyle w:val="NazwaProgramowa"/>
        </w:rPr>
        <w:lastRenderedPageBreak/>
        <w:t>tblCellMar</w:t>
      </w:r>
      <w:r w:rsidRPr="00F8597F">
        <w:t xml:space="preserve"> (Table Cell Margin Defaults)</w:t>
      </w:r>
      <w:bookmarkEnd w:id="674"/>
      <w:bookmarkEnd w:id="675"/>
      <w:bookmarkEnd w:id="676"/>
      <w:bookmarkEnd w:id="677"/>
    </w:p>
    <w:p w14:paraId="46F91C3A" w14:textId="34DDA8D3" w:rsidR="0097110C" w:rsidRDefault="0097110C" w:rsidP="007A0836">
      <w:pPr>
        <w:pStyle w:val="Standardowyakapit"/>
      </w:pPr>
      <w:r w:rsidRPr="00F8597F">
        <w:t xml:space="preserve">This element specifies the default cell margin settings for all cells in the current table. These setting can be overridden by the table cell margin definition specified by the </w:t>
      </w:r>
      <w:r w:rsidRPr="00604C5B">
        <w:rPr>
          <w:rStyle w:val="NazwaProgramowa"/>
        </w:rPr>
        <w:t>tcMar</w:t>
      </w:r>
      <w:r w:rsidRPr="00F8597F">
        <w:t xml:space="preserve"> element contained within the table cell's properties.</w:t>
      </w:r>
    </w:p>
    <w:p w14:paraId="24AA20D4" w14:textId="77777777" w:rsidR="0097110C" w:rsidRDefault="0097110C" w:rsidP="009E2996">
      <w:pPr>
        <w:pStyle w:val="Nagwek3"/>
      </w:pPr>
      <w:bookmarkStart w:id="678" w:name="_Toc133584997"/>
      <w:bookmarkStart w:id="679" w:name="_Toc133672022"/>
      <w:bookmarkStart w:id="680" w:name="_Toc133672779"/>
      <w:bookmarkStart w:id="681" w:name="_Toc140223953"/>
      <w:r w:rsidRPr="00081C7D">
        <w:rPr>
          <w:rStyle w:val="NazwaProgramowa"/>
        </w:rPr>
        <w:t>tblCellSpacing</w:t>
      </w:r>
      <w:r w:rsidRPr="00F8597F">
        <w:t xml:space="preserve"> (Table Row Cell Spacing)</w:t>
      </w:r>
      <w:bookmarkEnd w:id="678"/>
      <w:bookmarkEnd w:id="679"/>
      <w:bookmarkEnd w:id="680"/>
      <w:bookmarkEnd w:id="681"/>
    </w:p>
    <w:p w14:paraId="2DBA2C0D" w14:textId="77777777" w:rsidR="0097110C" w:rsidRDefault="0097110C" w:rsidP="007A0836">
      <w:pPr>
        <w:pStyle w:val="Standardowyakapit"/>
      </w:pPr>
      <w:r w:rsidRPr="00F8597F">
        <w:t>This element specifies the default table cell spacing (the spacing between adjacent cells and the edges of the table) for all cells in the parent row. If specified, this element specifies the minimum amount of space which shall be left between all cells in the table including the width of the table borders in the calculation. It is important to note that row-level cell spacing shall be added inside of the text margins, which shall be aligned with the innermost starting edge of the text extents in a cell without row-level indentation or cell spacing. Row</w:t>
      </w:r>
      <w:r>
        <w:t>-</w:t>
      </w:r>
      <w:r w:rsidRPr="00F8597F">
        <w:t>level cell spacing shall not increase the width of the overall table.</w:t>
      </w:r>
    </w:p>
    <w:p w14:paraId="4811C09E" w14:textId="77777777" w:rsidR="0097110C" w:rsidRDefault="0097110C" w:rsidP="009E2996">
      <w:pPr>
        <w:pStyle w:val="Nagwek3"/>
      </w:pPr>
      <w:bookmarkStart w:id="682" w:name="_Toc133584998"/>
      <w:bookmarkStart w:id="683" w:name="_Toc133672023"/>
      <w:bookmarkStart w:id="684" w:name="_Toc133672780"/>
      <w:bookmarkStart w:id="685" w:name="_Toc140223954"/>
      <w:r w:rsidRPr="00081C7D">
        <w:rPr>
          <w:rStyle w:val="NazwaProgramowa"/>
        </w:rPr>
        <w:t>tblCellSpacing</w:t>
      </w:r>
      <w:r w:rsidRPr="00F8597F">
        <w:t xml:space="preserve"> (Table Cell Spacing Exception)</w:t>
      </w:r>
      <w:bookmarkEnd w:id="682"/>
      <w:bookmarkEnd w:id="683"/>
      <w:bookmarkEnd w:id="684"/>
      <w:bookmarkEnd w:id="685"/>
    </w:p>
    <w:p w14:paraId="29152BF7" w14:textId="36A2764D" w:rsidR="0097110C" w:rsidRDefault="0097110C" w:rsidP="00AC7D22">
      <w:pPr>
        <w:pStyle w:val="Standardowyakapit"/>
      </w:pPr>
      <w:r w:rsidRPr="00F8597F">
        <w:t>This element specifies a table cell spacing exception for all cells in the parent table row as part of a set of table</w:t>
      </w:r>
      <w:r>
        <w:t>-</w:t>
      </w:r>
      <w:r w:rsidRPr="00F8597F">
        <w:t>level property exceptions. If specified, this element specifies the minimum amount of space which shall be left between all cells in the parent row after including the width of the table borders in the calculation. This setting shall be superseded by the row cell spacing value</w:t>
      </w:r>
    </w:p>
    <w:p w14:paraId="0854F37F" w14:textId="3571B160" w:rsidR="00AC7D22" w:rsidRDefault="00AC7D22" w:rsidP="00AC7D22">
      <w:pPr>
        <w:pStyle w:val="Nagwek3"/>
      </w:pPr>
      <w:bookmarkStart w:id="686" w:name="_Toc133584999"/>
      <w:bookmarkStart w:id="687" w:name="_Toc133672024"/>
      <w:bookmarkStart w:id="688" w:name="_Toc133672781"/>
      <w:bookmarkStart w:id="689" w:name="_Toc140830647"/>
      <w:r w:rsidRPr="0069385E">
        <w:rPr>
          <w:rStyle w:val="NazwaProgramowa"/>
        </w:rPr>
        <w:t>tblCellSpacing</w:t>
      </w:r>
      <w:r w:rsidRPr="00F8597F">
        <w:t xml:space="preserve"> (Table Cell Spacing Default)</w:t>
      </w:r>
      <w:bookmarkEnd w:id="686"/>
      <w:bookmarkEnd w:id="687"/>
      <w:bookmarkEnd w:id="688"/>
      <w:bookmarkEnd w:id="689"/>
    </w:p>
    <w:p w14:paraId="2C445D7A" w14:textId="6B0B927C" w:rsidR="0097110C" w:rsidRDefault="0097110C" w:rsidP="007A0836">
      <w:pPr>
        <w:pStyle w:val="Standardowyakapit"/>
      </w:pPr>
      <w:r w:rsidRPr="00F8597F">
        <w:t>This element specifies the default table cell spacing (the spacing between adjacent cells and the edges of the table) for all cells in the parent table. If specified, this element specifies the minimum amount of space which shall be left between all cells in the table including the width of the table borders in the calculation. This setting shall be superseded by a table-level exception in that order. It is important to note that table-level cell spacing shall be added outside of the text margins, which shall be aligned with the innermost starting edge of the text extents in a table cell.</w:t>
      </w:r>
    </w:p>
    <w:p w14:paraId="05C2C1E8" w14:textId="77777777" w:rsidR="0097110C" w:rsidRDefault="0097110C" w:rsidP="009E2996">
      <w:pPr>
        <w:pStyle w:val="Nagwek3"/>
      </w:pPr>
      <w:bookmarkStart w:id="690" w:name="_Toc133585000"/>
      <w:bookmarkStart w:id="691" w:name="_Toc133672025"/>
      <w:bookmarkStart w:id="692" w:name="_Toc133672782"/>
      <w:bookmarkStart w:id="693" w:name="_Toc140223956"/>
      <w:r w:rsidRPr="008247BE">
        <w:rPr>
          <w:rStyle w:val="NazwaProgramowa"/>
        </w:rPr>
        <w:t>tblDescription</w:t>
      </w:r>
      <w:r w:rsidRPr="00F8597F">
        <w:t xml:space="preserve"> (Table Description)</w:t>
      </w:r>
      <w:bookmarkEnd w:id="690"/>
      <w:bookmarkEnd w:id="691"/>
      <w:bookmarkEnd w:id="692"/>
      <w:bookmarkEnd w:id="693"/>
    </w:p>
    <w:p w14:paraId="1B95A65E" w14:textId="77777777" w:rsidR="0097110C" w:rsidRDefault="0097110C" w:rsidP="007A0836">
      <w:pPr>
        <w:pStyle w:val="Standardowyakapit"/>
      </w:pPr>
      <w:r w:rsidRPr="00F8597F">
        <w:t>This element specifies the description for the t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2"/>
        <w:gridCol w:w="7080"/>
      </w:tblGrid>
      <w:tr w:rsidR="0097110C" w:rsidRPr="00F8597F" w14:paraId="69FF2BE9" w14:textId="77777777" w:rsidTr="00C947D1">
        <w:tc>
          <w:tcPr>
            <w:tcW w:w="1982" w:type="dxa"/>
            <w:shd w:val="clear" w:color="auto" w:fill="C0C0C0"/>
          </w:tcPr>
          <w:p w14:paraId="19471C7F" w14:textId="77777777" w:rsidR="0097110C" w:rsidRPr="00F8597F" w:rsidRDefault="0097110C" w:rsidP="00C62B5E">
            <w:pPr>
              <w:keepNext/>
              <w:ind w:left="3"/>
              <w:jc w:val="center"/>
            </w:pPr>
            <w:r w:rsidRPr="00F8597F">
              <w:rPr>
                <w:b/>
              </w:rPr>
              <w:t xml:space="preserve">Attributes </w:t>
            </w:r>
          </w:p>
        </w:tc>
        <w:tc>
          <w:tcPr>
            <w:tcW w:w="7080" w:type="dxa"/>
            <w:shd w:val="clear" w:color="auto" w:fill="C0C0C0"/>
          </w:tcPr>
          <w:p w14:paraId="581CF566" w14:textId="77777777" w:rsidR="0097110C" w:rsidRPr="00F8597F" w:rsidRDefault="0097110C" w:rsidP="00C62B5E">
            <w:pPr>
              <w:keepNext/>
              <w:jc w:val="center"/>
            </w:pPr>
            <w:r w:rsidRPr="00F8597F">
              <w:rPr>
                <w:b/>
              </w:rPr>
              <w:t xml:space="preserve">Description </w:t>
            </w:r>
          </w:p>
        </w:tc>
      </w:tr>
      <w:tr w:rsidR="0097110C" w:rsidRPr="00F8597F" w14:paraId="2CFF4BF5" w14:textId="77777777" w:rsidTr="00C947D1">
        <w:tc>
          <w:tcPr>
            <w:tcW w:w="1982" w:type="dxa"/>
          </w:tcPr>
          <w:p w14:paraId="7D446C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080" w:type="dxa"/>
          </w:tcPr>
          <w:p w14:paraId="4921B3E6" w14:textId="361BE168" w:rsidR="0097110C" w:rsidRPr="00F8597F" w:rsidRDefault="0097110C" w:rsidP="006C018C">
            <w:pPr>
              <w:pStyle w:val="Standardowyakapit"/>
            </w:pPr>
            <w:r w:rsidRPr="00F8597F">
              <w:t xml:space="preserve">Specifies that its contents contain a string. </w:t>
            </w:r>
          </w:p>
        </w:tc>
      </w:tr>
    </w:tbl>
    <w:p w14:paraId="27FBDBEA" w14:textId="77777777" w:rsidR="0097110C" w:rsidRDefault="0097110C" w:rsidP="009E2996">
      <w:pPr>
        <w:pStyle w:val="Nagwek3"/>
      </w:pPr>
      <w:bookmarkStart w:id="694" w:name="_Toc133585001"/>
      <w:bookmarkStart w:id="695" w:name="_Toc133672026"/>
      <w:bookmarkStart w:id="696" w:name="_Toc133672783"/>
      <w:bookmarkStart w:id="697" w:name="_Toc140223957"/>
      <w:r w:rsidRPr="008247BE">
        <w:rPr>
          <w:rStyle w:val="NazwaProgramowa"/>
        </w:rPr>
        <w:t>tblGrid</w:t>
      </w:r>
      <w:r w:rsidRPr="00F8597F">
        <w:t xml:space="preserve"> (Previous Table Grid)</w:t>
      </w:r>
      <w:bookmarkEnd w:id="694"/>
      <w:bookmarkEnd w:id="695"/>
      <w:bookmarkEnd w:id="696"/>
      <w:bookmarkEnd w:id="697"/>
    </w:p>
    <w:p w14:paraId="043074E8" w14:textId="35FF7D62" w:rsidR="0097110C" w:rsidRDefault="0097110C" w:rsidP="007A0836">
      <w:pPr>
        <w:pStyle w:val="Standardowyakapit"/>
      </w:pPr>
      <w:r w:rsidRPr="00F8597F">
        <w:t xml:space="preserve">This element specifies a previous table grid state, the modifications to which shall be attributed to a revision by a particular author and at a particular time. This element contains the table grid settings which were previously in place before a specific set of revisions by one author. The </w:t>
      </w:r>
      <w:r w:rsidRPr="00F8597F">
        <w:rPr>
          <w:i/>
        </w:rPr>
        <w:t>table grid</w:t>
      </w:r>
      <w:r w:rsidRPr="00F8597F">
        <w:t xml:space="preserve"> is a definition of the set of grid columns which define all of the shared vertical edges of the table, as well as default widths for each of these grid columns. These grid column widths are then used to determine the size of the table based on the table layout algorithm used.</w:t>
      </w:r>
    </w:p>
    <w:p w14:paraId="209ACB02" w14:textId="77777777" w:rsidR="0097110C" w:rsidRDefault="0097110C" w:rsidP="009E2996">
      <w:pPr>
        <w:pStyle w:val="Nagwek3"/>
      </w:pPr>
      <w:bookmarkStart w:id="698" w:name="_Toc133585002"/>
      <w:bookmarkStart w:id="699" w:name="_Toc133672027"/>
      <w:bookmarkStart w:id="700" w:name="_Toc133672784"/>
      <w:bookmarkStart w:id="701" w:name="_Toc140223958"/>
      <w:r w:rsidRPr="00FF7331">
        <w:rPr>
          <w:rStyle w:val="NazwaProgramowa"/>
        </w:rPr>
        <w:lastRenderedPageBreak/>
        <w:t>tblGrid</w:t>
      </w:r>
      <w:r w:rsidRPr="00F8597F">
        <w:t xml:space="preserve"> (Table Grid)</w:t>
      </w:r>
      <w:bookmarkEnd w:id="698"/>
      <w:bookmarkEnd w:id="699"/>
      <w:bookmarkEnd w:id="700"/>
      <w:bookmarkEnd w:id="701"/>
    </w:p>
    <w:p w14:paraId="6D6AC485" w14:textId="2579E674" w:rsidR="0097110C" w:rsidRDefault="0097110C" w:rsidP="007A0836">
      <w:pPr>
        <w:pStyle w:val="Standardowyakapit"/>
      </w:pPr>
      <w:r w:rsidRPr="00F8597F">
        <w:t xml:space="preserve">This element specifies the table grid for the current table. The </w:t>
      </w:r>
      <w:r w:rsidRPr="00F8597F">
        <w:rPr>
          <w:i/>
        </w:rPr>
        <w:t>table grid</w:t>
      </w:r>
      <w:r w:rsidRPr="00F8597F">
        <w:t xml:space="preserve"> is a definition of the set of grid columns which define all of the shared vertical edges of the table, as well as default widths for each of these grid columns. These grid column widths are then used to determine the size of the table based on the table layout algorithm used.</w:t>
      </w:r>
    </w:p>
    <w:p w14:paraId="329B1625" w14:textId="77777777" w:rsidR="0097110C" w:rsidRDefault="0097110C" w:rsidP="009E2996">
      <w:pPr>
        <w:pStyle w:val="Nagwek3"/>
      </w:pPr>
      <w:bookmarkStart w:id="702" w:name="_Toc133585003"/>
      <w:bookmarkStart w:id="703" w:name="_Toc133672028"/>
      <w:bookmarkStart w:id="704" w:name="_Toc133672785"/>
      <w:bookmarkStart w:id="705" w:name="_Toc140223959"/>
      <w:r w:rsidRPr="00632DE5">
        <w:rPr>
          <w:rStyle w:val="NazwaProgramowa"/>
        </w:rPr>
        <w:t>tblHeader</w:t>
      </w:r>
      <w:r w:rsidRPr="00F8597F">
        <w:t xml:space="preserve"> (Repeat Table Row on Every New Page)</w:t>
      </w:r>
      <w:bookmarkEnd w:id="702"/>
      <w:bookmarkEnd w:id="703"/>
      <w:bookmarkEnd w:id="704"/>
      <w:bookmarkEnd w:id="705"/>
    </w:p>
    <w:p w14:paraId="02AD5CFE" w14:textId="77777777" w:rsidR="0097110C" w:rsidRDefault="0097110C" w:rsidP="007A0836">
      <w:pPr>
        <w:pStyle w:val="Standardowyakapit"/>
      </w:pPr>
      <w:r w:rsidRPr="00F8597F">
        <w:t>This element specifies that the current table row shall be repeated at the top of each new page on which part of this table is displayed. This gives this table row the behavior of a 'header' row on each of these pages. This element can be applied to any number of rows at the top of the table structure in order to generate multi-row table headers.</w:t>
      </w:r>
    </w:p>
    <w:p w14:paraId="341C6C48" w14:textId="77777777" w:rsidR="0097110C" w:rsidRDefault="0097110C" w:rsidP="009E2996">
      <w:pPr>
        <w:pStyle w:val="Nagwek3"/>
      </w:pPr>
      <w:bookmarkStart w:id="706" w:name="_Toc133585004"/>
      <w:bookmarkStart w:id="707" w:name="_Toc133672029"/>
      <w:bookmarkStart w:id="708" w:name="_Toc133672786"/>
      <w:bookmarkStart w:id="709" w:name="_Toc140223960"/>
      <w:r w:rsidRPr="004857C7">
        <w:rPr>
          <w:rStyle w:val="NazwaProgramowa"/>
        </w:rPr>
        <w:t>tblInd</w:t>
      </w:r>
      <w:r w:rsidRPr="00F8597F">
        <w:t xml:space="preserve"> (Table Indent from Leading Margin)</w:t>
      </w:r>
      <w:bookmarkEnd w:id="706"/>
      <w:bookmarkEnd w:id="707"/>
      <w:bookmarkEnd w:id="708"/>
      <w:bookmarkEnd w:id="709"/>
    </w:p>
    <w:p w14:paraId="4172CCD0" w14:textId="77777777" w:rsidR="0097110C" w:rsidRDefault="0097110C" w:rsidP="007A0836">
      <w:pPr>
        <w:pStyle w:val="Standardowyakapit"/>
      </w:pPr>
      <w:r w:rsidRPr="00F8597F">
        <w:t>This element specifies the indentation which shall be added before the leading edge of the current table in the document (the left edge in a left-to-right table, and the right edge in a right-to-left table). This indentation should shift the table into the text margin by the specified amount.</w:t>
      </w:r>
    </w:p>
    <w:p w14:paraId="74CD881E" w14:textId="77777777" w:rsidR="0097110C" w:rsidRDefault="0097110C" w:rsidP="009E2996">
      <w:pPr>
        <w:pStyle w:val="Nagwek3"/>
      </w:pPr>
      <w:bookmarkStart w:id="710" w:name="_Toc133585005"/>
      <w:bookmarkStart w:id="711" w:name="_Toc133672030"/>
      <w:bookmarkStart w:id="712" w:name="_Toc133672787"/>
      <w:bookmarkStart w:id="713" w:name="_Toc140223961"/>
      <w:r w:rsidRPr="00395628">
        <w:rPr>
          <w:rStyle w:val="NazwaProgramowa"/>
        </w:rPr>
        <w:t>tblInd</w:t>
      </w:r>
      <w:r w:rsidRPr="00F8597F">
        <w:t xml:space="preserve"> (Table Indent from Leading Margin Exception)</w:t>
      </w:r>
      <w:bookmarkEnd w:id="710"/>
      <w:bookmarkEnd w:id="711"/>
      <w:bookmarkEnd w:id="712"/>
      <w:bookmarkEnd w:id="713"/>
    </w:p>
    <w:p w14:paraId="0BEBCDB4" w14:textId="2E4AF55A" w:rsidR="0097110C" w:rsidRDefault="0097110C" w:rsidP="007A0836">
      <w:pPr>
        <w:pStyle w:val="Standardowyakapit"/>
      </w:pPr>
      <w:r w:rsidRPr="00F8597F">
        <w:t>This element specifies the indentation which shall be added before the leading edge of the set of parent table rows</w:t>
      </w:r>
      <w:r w:rsidR="00176312">
        <w:t xml:space="preserve"> </w:t>
      </w:r>
      <w:r w:rsidRPr="00F8597F">
        <w:t>which have this set of table-level property exceptions applied. This indentation should shift the table into the text margin by the specified amount in the document (the left edge in a left-to-right table, and the right edge in a right-to-left table).</w:t>
      </w:r>
    </w:p>
    <w:p w14:paraId="1C3BB8EF" w14:textId="77777777" w:rsidR="0097110C" w:rsidRDefault="0097110C" w:rsidP="009E2996">
      <w:pPr>
        <w:pStyle w:val="Nagwek3"/>
      </w:pPr>
      <w:bookmarkStart w:id="714" w:name="_Toc133585006"/>
      <w:bookmarkStart w:id="715" w:name="_Toc133672031"/>
      <w:bookmarkStart w:id="716" w:name="_Toc133672788"/>
      <w:bookmarkStart w:id="717" w:name="_Toc140223962"/>
      <w:r w:rsidRPr="006B190C">
        <w:rPr>
          <w:rStyle w:val="NazwaProgramowa"/>
        </w:rPr>
        <w:t>tblLayout</w:t>
      </w:r>
      <w:r w:rsidRPr="00F8597F">
        <w:t xml:space="preserve"> (Table Layout)</w:t>
      </w:r>
      <w:bookmarkEnd w:id="714"/>
      <w:bookmarkEnd w:id="715"/>
      <w:bookmarkEnd w:id="716"/>
      <w:bookmarkEnd w:id="717"/>
    </w:p>
    <w:p w14:paraId="3A326E0F" w14:textId="77777777" w:rsidR="0097110C" w:rsidRDefault="0097110C" w:rsidP="007A0836">
      <w:pPr>
        <w:pStyle w:val="Standardowyakapit"/>
      </w:pPr>
      <w:r w:rsidRPr="00F8597F">
        <w:t xml:space="preserve">This element specifies the algorithm which shall be used to lay out the contents of this table within the document. When a table is displayed in a document, it can either be displayed using a fixed width or autofit layout algorithm (each discussed in the simple type referenced by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0B5ABB27" w14:textId="77777777" w:rsidTr="00C947D1">
        <w:tc>
          <w:tcPr>
            <w:tcW w:w="1889" w:type="dxa"/>
            <w:shd w:val="clear" w:color="auto" w:fill="C0C0C0"/>
          </w:tcPr>
          <w:p w14:paraId="2393795F"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6BA3F0D3" w14:textId="77777777" w:rsidR="0097110C" w:rsidRPr="00F8597F" w:rsidRDefault="0097110C" w:rsidP="00C62B5E">
            <w:pPr>
              <w:keepNext/>
              <w:jc w:val="center"/>
            </w:pPr>
            <w:r w:rsidRPr="00F8597F">
              <w:rPr>
                <w:b/>
              </w:rPr>
              <w:t xml:space="preserve">Description </w:t>
            </w:r>
          </w:p>
        </w:tc>
      </w:tr>
      <w:tr w:rsidR="0097110C" w:rsidRPr="00F8597F" w14:paraId="1B6D9CC8" w14:textId="77777777" w:rsidTr="00C947D1">
        <w:tc>
          <w:tcPr>
            <w:tcW w:w="1889" w:type="dxa"/>
          </w:tcPr>
          <w:p w14:paraId="32CA7B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Layout Setting) </w:t>
            </w:r>
          </w:p>
        </w:tc>
        <w:tc>
          <w:tcPr>
            <w:tcW w:w="7173" w:type="dxa"/>
          </w:tcPr>
          <w:p w14:paraId="06A8F938" w14:textId="323E0B6F" w:rsidR="0097110C" w:rsidRPr="00F8597F" w:rsidRDefault="0097110C" w:rsidP="006C018C">
            <w:pPr>
              <w:pStyle w:val="Standardowyakapit"/>
            </w:pPr>
            <w:r w:rsidRPr="00F8597F">
              <w:t xml:space="preserve">Specifies the algorithm which shall be used to lay out the contents of the parent table (see simple type definition for details on each algorithm used). </w:t>
            </w:r>
          </w:p>
        </w:tc>
      </w:tr>
    </w:tbl>
    <w:p w14:paraId="1CE9C6E5" w14:textId="77777777" w:rsidR="0097110C" w:rsidRDefault="0097110C" w:rsidP="009E2996">
      <w:pPr>
        <w:pStyle w:val="Nagwek3"/>
      </w:pPr>
      <w:bookmarkStart w:id="718" w:name="_Toc133585007"/>
      <w:bookmarkStart w:id="719" w:name="_Toc133672032"/>
      <w:bookmarkStart w:id="720" w:name="_Toc133672789"/>
      <w:bookmarkStart w:id="721" w:name="_Toc140223963"/>
      <w:r w:rsidRPr="006B190C">
        <w:rPr>
          <w:rStyle w:val="NazwaProgramowa"/>
        </w:rPr>
        <w:t>tblLayout</w:t>
      </w:r>
      <w:r w:rsidRPr="00F8597F">
        <w:t xml:space="preserve"> (Table Layout Exception)</w:t>
      </w:r>
      <w:bookmarkEnd w:id="718"/>
      <w:bookmarkEnd w:id="719"/>
      <w:bookmarkEnd w:id="720"/>
      <w:bookmarkEnd w:id="721"/>
    </w:p>
    <w:p w14:paraId="4F7FF5BD" w14:textId="77777777" w:rsidR="0097110C" w:rsidRDefault="0097110C" w:rsidP="007A0836">
      <w:pPr>
        <w:pStyle w:val="Standardowyakapit"/>
      </w:pPr>
      <w:r w:rsidRPr="00F8597F">
        <w:t xml:space="preserve">This element specifies the algorithm which shall be used to lay out the contents of all rows with this table within the table which have the set of table-level property exceptions specified by the parent element. When a table is displayed in a document, it can either be displayed using a fixed width or autofit layout algorithm (each discussed in the simple type referenced by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2CA679D8" w14:textId="77777777" w:rsidTr="00C947D1">
        <w:tc>
          <w:tcPr>
            <w:tcW w:w="1889" w:type="dxa"/>
            <w:shd w:val="clear" w:color="auto" w:fill="C0C0C0"/>
          </w:tcPr>
          <w:p w14:paraId="26963B05" w14:textId="77777777" w:rsidR="0097110C" w:rsidRPr="00F8597F" w:rsidRDefault="0097110C" w:rsidP="00C62B5E">
            <w:pPr>
              <w:keepNext/>
              <w:ind w:left="3"/>
              <w:jc w:val="center"/>
            </w:pPr>
            <w:r w:rsidRPr="00F8597F">
              <w:rPr>
                <w:b/>
              </w:rPr>
              <w:lastRenderedPageBreak/>
              <w:t xml:space="preserve">Attributes </w:t>
            </w:r>
          </w:p>
        </w:tc>
        <w:tc>
          <w:tcPr>
            <w:tcW w:w="7173" w:type="dxa"/>
            <w:shd w:val="clear" w:color="auto" w:fill="C0C0C0"/>
          </w:tcPr>
          <w:p w14:paraId="6C62FD90" w14:textId="77777777" w:rsidR="0097110C" w:rsidRPr="00F8597F" w:rsidRDefault="0097110C" w:rsidP="00C62B5E">
            <w:pPr>
              <w:keepNext/>
              <w:jc w:val="center"/>
            </w:pPr>
            <w:r w:rsidRPr="00F8597F">
              <w:rPr>
                <w:b/>
              </w:rPr>
              <w:t xml:space="preserve">Description </w:t>
            </w:r>
          </w:p>
        </w:tc>
      </w:tr>
      <w:tr w:rsidR="0097110C" w:rsidRPr="00F8597F" w14:paraId="4BF0533A" w14:textId="77777777" w:rsidTr="00C947D1">
        <w:tc>
          <w:tcPr>
            <w:tcW w:w="1889" w:type="dxa"/>
          </w:tcPr>
          <w:p w14:paraId="099D29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Layout Setting) </w:t>
            </w:r>
          </w:p>
        </w:tc>
        <w:tc>
          <w:tcPr>
            <w:tcW w:w="7173" w:type="dxa"/>
          </w:tcPr>
          <w:p w14:paraId="0E86296F" w14:textId="08677C34" w:rsidR="0097110C" w:rsidRPr="00F8597F" w:rsidRDefault="0097110C" w:rsidP="006C018C">
            <w:pPr>
              <w:pStyle w:val="Standardowyakapit"/>
            </w:pPr>
            <w:r w:rsidRPr="00F8597F">
              <w:t xml:space="preserve">Specifies the algorithm which shall be used to lay out the contents of the parent table (see simple type definition for details on each algorithm used). </w:t>
            </w:r>
          </w:p>
        </w:tc>
      </w:tr>
    </w:tbl>
    <w:p w14:paraId="45F3ABB5" w14:textId="77777777" w:rsidR="0097110C" w:rsidRDefault="0097110C" w:rsidP="009E2996">
      <w:pPr>
        <w:pStyle w:val="Nagwek3"/>
      </w:pPr>
      <w:bookmarkStart w:id="722" w:name="_Toc133585008"/>
      <w:bookmarkStart w:id="723" w:name="_Toc133672033"/>
      <w:bookmarkStart w:id="724" w:name="_Toc133672790"/>
      <w:bookmarkStart w:id="725" w:name="_Toc140223964"/>
      <w:r w:rsidRPr="006B190C">
        <w:rPr>
          <w:rStyle w:val="NazwaProgramowa"/>
        </w:rPr>
        <w:t>tblLook</w:t>
      </w:r>
      <w:r w:rsidRPr="00F8597F">
        <w:t xml:space="preserve"> (Table Style Conditional Formatting Settings Exception)</w:t>
      </w:r>
      <w:bookmarkEnd w:id="722"/>
      <w:bookmarkEnd w:id="723"/>
      <w:bookmarkEnd w:id="724"/>
      <w:bookmarkEnd w:id="725"/>
    </w:p>
    <w:p w14:paraId="300F0D5B" w14:textId="31AE37C3" w:rsidR="0097110C" w:rsidRDefault="0097110C" w:rsidP="007A0836">
      <w:pPr>
        <w:pStyle w:val="Standardowyakapit"/>
      </w:pPr>
      <w:r w:rsidRPr="00F8597F">
        <w:t>This element specifies the components of the conditional formatting of the referenced table style (if one exists) which shall be applied to the set of table rows with the current table-level property exceptions. A table style can specify up to six different optional conditional formats, which then can be applied or omitted from individual table rows in the parent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8"/>
        <w:gridCol w:w="7124"/>
      </w:tblGrid>
      <w:tr w:rsidR="0097110C" w:rsidRPr="00F8597F" w14:paraId="505E991C" w14:textId="77777777" w:rsidTr="00C947D1">
        <w:tc>
          <w:tcPr>
            <w:tcW w:w="1938" w:type="dxa"/>
            <w:shd w:val="clear" w:color="auto" w:fill="C0C0C0"/>
          </w:tcPr>
          <w:p w14:paraId="1DE5CCA3" w14:textId="77777777" w:rsidR="0097110C" w:rsidRPr="00F8597F" w:rsidRDefault="0097110C" w:rsidP="00C62B5E">
            <w:pPr>
              <w:keepNext/>
              <w:ind w:right="46"/>
              <w:jc w:val="center"/>
            </w:pPr>
            <w:r w:rsidRPr="00F8597F">
              <w:rPr>
                <w:b/>
              </w:rPr>
              <w:t xml:space="preserve">Attributes </w:t>
            </w:r>
          </w:p>
        </w:tc>
        <w:tc>
          <w:tcPr>
            <w:tcW w:w="7124" w:type="dxa"/>
            <w:shd w:val="clear" w:color="auto" w:fill="C0C0C0"/>
          </w:tcPr>
          <w:p w14:paraId="13E842FD" w14:textId="77777777" w:rsidR="0097110C" w:rsidRPr="00F8597F" w:rsidRDefault="0097110C" w:rsidP="00C62B5E">
            <w:pPr>
              <w:keepNext/>
              <w:ind w:right="48"/>
              <w:jc w:val="center"/>
            </w:pPr>
            <w:r w:rsidRPr="00F8597F">
              <w:rPr>
                <w:b/>
              </w:rPr>
              <w:t xml:space="preserve">Description </w:t>
            </w:r>
          </w:p>
        </w:tc>
      </w:tr>
      <w:tr w:rsidR="0097110C" w:rsidRPr="00F8597F" w14:paraId="4ACA1502" w14:textId="77777777" w:rsidTr="00C947D1">
        <w:tc>
          <w:tcPr>
            <w:tcW w:w="1938" w:type="dxa"/>
          </w:tcPr>
          <w:p w14:paraId="58249F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7124" w:type="dxa"/>
          </w:tcPr>
          <w:p w14:paraId="04BFBD34" w14:textId="7F385363" w:rsidR="0097110C" w:rsidRPr="00F8597F" w:rsidRDefault="0097110C" w:rsidP="006C018C">
            <w:pPr>
              <w:pStyle w:val="Standardowyakapit"/>
            </w:pPr>
            <w:r w:rsidRPr="00F8597F">
              <w:t xml:space="preserve">Specifies that the first column conditional formatting shall be applied to the table. </w:t>
            </w:r>
          </w:p>
        </w:tc>
      </w:tr>
      <w:tr w:rsidR="0097110C" w:rsidRPr="00F8597F" w14:paraId="1807271D" w14:textId="77777777" w:rsidTr="00C947D1">
        <w:tc>
          <w:tcPr>
            <w:tcW w:w="1938" w:type="dxa"/>
          </w:tcPr>
          <w:p w14:paraId="4594D2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7124" w:type="dxa"/>
          </w:tcPr>
          <w:p w14:paraId="6D52AEC2" w14:textId="2EE3FAC5" w:rsidR="0097110C" w:rsidRPr="00F8597F" w:rsidRDefault="0097110C" w:rsidP="006C018C">
            <w:pPr>
              <w:pStyle w:val="Standardowyakapit"/>
            </w:pPr>
            <w:r w:rsidRPr="00F8597F">
              <w:t xml:space="preserve">Specifies that the first row conditional formatting shall be applied to the table. </w:t>
            </w:r>
          </w:p>
        </w:tc>
      </w:tr>
      <w:tr w:rsidR="0097110C" w:rsidRPr="00F8597F" w14:paraId="531811A5" w14:textId="77777777" w:rsidTr="00C947D1">
        <w:tc>
          <w:tcPr>
            <w:tcW w:w="1938" w:type="dxa"/>
          </w:tcPr>
          <w:p w14:paraId="657446E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7124" w:type="dxa"/>
          </w:tcPr>
          <w:p w14:paraId="373DA60D" w14:textId="7B183081" w:rsidR="0097110C" w:rsidRPr="00F8597F" w:rsidRDefault="0097110C" w:rsidP="006C018C">
            <w:pPr>
              <w:pStyle w:val="Standardowyakapit"/>
            </w:pPr>
            <w:r w:rsidRPr="00F8597F">
              <w:t xml:space="preserve">Specifies that the last column conditional formatting shall be applied to the table. </w:t>
            </w:r>
          </w:p>
        </w:tc>
      </w:tr>
      <w:tr w:rsidR="0097110C" w:rsidRPr="00F8597F" w14:paraId="2EEDD15A" w14:textId="77777777" w:rsidTr="00C947D1">
        <w:tc>
          <w:tcPr>
            <w:tcW w:w="1938" w:type="dxa"/>
          </w:tcPr>
          <w:p w14:paraId="5D69C7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7124" w:type="dxa"/>
          </w:tcPr>
          <w:p w14:paraId="669CF848" w14:textId="6A09B601" w:rsidR="0097110C" w:rsidRPr="00F8597F" w:rsidRDefault="0097110C" w:rsidP="006C018C">
            <w:pPr>
              <w:pStyle w:val="Standardowyakapit"/>
            </w:pPr>
            <w:r w:rsidRPr="00F8597F">
              <w:t xml:space="preserve">Specifies that the last row conditional formatting shall be applied to the table. </w:t>
            </w:r>
          </w:p>
        </w:tc>
      </w:tr>
      <w:tr w:rsidR="0097110C" w:rsidRPr="00F8597F" w14:paraId="5F83E6C9" w14:textId="77777777" w:rsidTr="00C947D1">
        <w:tc>
          <w:tcPr>
            <w:tcW w:w="1938" w:type="dxa"/>
          </w:tcPr>
          <w:p w14:paraId="748532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HBand </w:t>
            </w:r>
            <w:r w:rsidRPr="00F8597F">
              <w:t xml:space="preserve">(No Horizontal Banding) </w:t>
            </w:r>
          </w:p>
        </w:tc>
        <w:tc>
          <w:tcPr>
            <w:tcW w:w="7124" w:type="dxa"/>
          </w:tcPr>
          <w:p w14:paraId="0ED36986" w14:textId="119828FF" w:rsidR="0097110C" w:rsidRPr="00F8597F" w:rsidRDefault="0097110C" w:rsidP="006C018C">
            <w:pPr>
              <w:pStyle w:val="Standardowyakapit"/>
            </w:pPr>
            <w:r w:rsidRPr="00F8597F">
              <w:t xml:space="preserve">Specifies that the horizontal banding conditional formatting shall not be applied to the table. </w:t>
            </w:r>
          </w:p>
        </w:tc>
      </w:tr>
      <w:tr w:rsidR="0097110C" w:rsidRPr="00F8597F" w14:paraId="750C81FD" w14:textId="77777777" w:rsidTr="00C947D1">
        <w:tc>
          <w:tcPr>
            <w:tcW w:w="1938" w:type="dxa"/>
          </w:tcPr>
          <w:p w14:paraId="623994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VBand </w:t>
            </w:r>
            <w:r w:rsidRPr="00F8597F">
              <w:t xml:space="preserve">(No Vertical Banding) </w:t>
            </w:r>
          </w:p>
        </w:tc>
        <w:tc>
          <w:tcPr>
            <w:tcW w:w="7124" w:type="dxa"/>
          </w:tcPr>
          <w:p w14:paraId="04A97C26" w14:textId="15696FF1" w:rsidR="0097110C" w:rsidRPr="00F8597F" w:rsidRDefault="0097110C" w:rsidP="006C018C">
            <w:pPr>
              <w:pStyle w:val="Standardowyakapit"/>
            </w:pPr>
            <w:r w:rsidRPr="00F8597F">
              <w:t xml:space="preserve">Specifies that the vertical banding conditional formatting shall not be applied to the table. </w:t>
            </w:r>
          </w:p>
        </w:tc>
      </w:tr>
    </w:tbl>
    <w:p w14:paraId="75C06F2A" w14:textId="77777777" w:rsidR="0097110C" w:rsidRDefault="0097110C" w:rsidP="009E2996">
      <w:pPr>
        <w:pStyle w:val="Nagwek3"/>
      </w:pPr>
      <w:bookmarkStart w:id="726" w:name="_Toc133585009"/>
      <w:bookmarkStart w:id="727" w:name="_Toc133672034"/>
      <w:bookmarkStart w:id="728" w:name="_Toc133672791"/>
      <w:bookmarkStart w:id="729" w:name="_Toc140223965"/>
      <w:r w:rsidRPr="006B190C">
        <w:rPr>
          <w:rStyle w:val="NazwaProgramowa"/>
        </w:rPr>
        <w:t>tblLook</w:t>
      </w:r>
      <w:r w:rsidRPr="00F8597F">
        <w:t xml:space="preserve"> (Table Style Conditional Formatting Settings)</w:t>
      </w:r>
      <w:bookmarkEnd w:id="726"/>
      <w:bookmarkEnd w:id="727"/>
      <w:bookmarkEnd w:id="728"/>
      <w:bookmarkEnd w:id="729"/>
    </w:p>
    <w:p w14:paraId="7275A786" w14:textId="039DFEB2" w:rsidR="0097110C" w:rsidRDefault="0097110C" w:rsidP="007A0836">
      <w:pPr>
        <w:pStyle w:val="Standardowyakapit"/>
      </w:pPr>
      <w:r w:rsidRPr="00F8597F">
        <w:t>This element specifies the components of the conditional formatting of the referenced table style (if one exists) which shall be applied to the current table. A table style can specify up to six different optional conditional formats, which then can be applied or omitted from individual table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49"/>
        <w:gridCol w:w="7113"/>
      </w:tblGrid>
      <w:tr w:rsidR="0097110C" w:rsidRPr="00F8597F" w14:paraId="703DD7F7" w14:textId="77777777" w:rsidTr="00C947D1">
        <w:tc>
          <w:tcPr>
            <w:tcW w:w="1949" w:type="dxa"/>
            <w:shd w:val="clear" w:color="auto" w:fill="C0C0C0"/>
          </w:tcPr>
          <w:p w14:paraId="37276EE4" w14:textId="77777777" w:rsidR="0097110C" w:rsidRPr="00F8597F" w:rsidRDefault="0097110C" w:rsidP="00C62B5E">
            <w:pPr>
              <w:keepNext/>
              <w:ind w:right="46"/>
              <w:jc w:val="center"/>
            </w:pPr>
            <w:r w:rsidRPr="00F8597F">
              <w:rPr>
                <w:b/>
              </w:rPr>
              <w:t xml:space="preserve">Attributes </w:t>
            </w:r>
          </w:p>
        </w:tc>
        <w:tc>
          <w:tcPr>
            <w:tcW w:w="7113" w:type="dxa"/>
            <w:shd w:val="clear" w:color="auto" w:fill="C0C0C0"/>
          </w:tcPr>
          <w:p w14:paraId="7ED5EEFA" w14:textId="77777777" w:rsidR="0097110C" w:rsidRPr="00F8597F" w:rsidRDefault="0097110C" w:rsidP="00C62B5E">
            <w:pPr>
              <w:keepNext/>
              <w:ind w:right="48"/>
              <w:jc w:val="center"/>
            </w:pPr>
            <w:r w:rsidRPr="00F8597F">
              <w:rPr>
                <w:b/>
              </w:rPr>
              <w:t xml:space="preserve">Description </w:t>
            </w:r>
          </w:p>
        </w:tc>
      </w:tr>
      <w:tr w:rsidR="0097110C" w:rsidRPr="00F8597F" w14:paraId="0F52DE35" w14:textId="77777777" w:rsidTr="00C947D1">
        <w:tc>
          <w:tcPr>
            <w:tcW w:w="1949" w:type="dxa"/>
          </w:tcPr>
          <w:p w14:paraId="0F9315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7113" w:type="dxa"/>
          </w:tcPr>
          <w:p w14:paraId="4A4D3764" w14:textId="35878FD1" w:rsidR="0097110C" w:rsidRPr="00F8597F" w:rsidRDefault="0097110C" w:rsidP="006C018C">
            <w:pPr>
              <w:pStyle w:val="Standardowyakapit"/>
            </w:pPr>
            <w:r w:rsidRPr="00F8597F">
              <w:t xml:space="preserve">Specifies that the first column conditional formatting shall be applied to the table. </w:t>
            </w:r>
          </w:p>
        </w:tc>
      </w:tr>
      <w:tr w:rsidR="0097110C" w:rsidRPr="00F8597F" w14:paraId="394EA1E1" w14:textId="77777777" w:rsidTr="00C947D1">
        <w:tc>
          <w:tcPr>
            <w:tcW w:w="1949" w:type="dxa"/>
          </w:tcPr>
          <w:p w14:paraId="792359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7113" w:type="dxa"/>
          </w:tcPr>
          <w:p w14:paraId="7E846CCB" w14:textId="2CA5084A" w:rsidR="0097110C" w:rsidRPr="00F8597F" w:rsidRDefault="0097110C" w:rsidP="006C018C">
            <w:pPr>
              <w:pStyle w:val="Standardowyakapit"/>
            </w:pPr>
            <w:r w:rsidRPr="00F8597F">
              <w:t xml:space="preserve">Specifies that the first row conditional formatting shall be applied to the table. </w:t>
            </w:r>
          </w:p>
        </w:tc>
      </w:tr>
      <w:tr w:rsidR="0097110C" w:rsidRPr="00F8597F" w14:paraId="3CB2AC9A" w14:textId="77777777" w:rsidTr="00C947D1">
        <w:tc>
          <w:tcPr>
            <w:tcW w:w="1949" w:type="dxa"/>
          </w:tcPr>
          <w:p w14:paraId="18A511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7113" w:type="dxa"/>
          </w:tcPr>
          <w:p w14:paraId="0A9CCEB5" w14:textId="523BBDAC" w:rsidR="0097110C" w:rsidRPr="00F8597F" w:rsidRDefault="0097110C" w:rsidP="006C018C">
            <w:pPr>
              <w:pStyle w:val="Standardowyakapit"/>
            </w:pPr>
            <w:r w:rsidRPr="00F8597F">
              <w:t xml:space="preserve">Specifies that the last column conditional formatting shall be applied to the table. </w:t>
            </w:r>
          </w:p>
        </w:tc>
      </w:tr>
      <w:tr w:rsidR="0097110C" w:rsidRPr="00F8597F" w14:paraId="076D1079" w14:textId="77777777" w:rsidTr="00C947D1">
        <w:tc>
          <w:tcPr>
            <w:tcW w:w="1949" w:type="dxa"/>
          </w:tcPr>
          <w:p w14:paraId="2D94684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astRow </w:t>
            </w:r>
            <w:r w:rsidRPr="00F8597F">
              <w:t xml:space="preserve">(Last Row) </w:t>
            </w:r>
          </w:p>
        </w:tc>
        <w:tc>
          <w:tcPr>
            <w:tcW w:w="7113" w:type="dxa"/>
          </w:tcPr>
          <w:p w14:paraId="6DEBBAE0" w14:textId="58E85190" w:rsidR="0097110C" w:rsidRPr="00F8597F" w:rsidRDefault="0097110C" w:rsidP="006C018C">
            <w:pPr>
              <w:pStyle w:val="Standardowyakapit"/>
            </w:pPr>
            <w:r w:rsidRPr="00F8597F">
              <w:t xml:space="preserve">Specifies that the last row conditional formatting shall be applied to the table. </w:t>
            </w:r>
          </w:p>
        </w:tc>
      </w:tr>
      <w:tr w:rsidR="0097110C" w:rsidRPr="00F8597F" w14:paraId="1C0E1F2D" w14:textId="77777777" w:rsidTr="00C947D1">
        <w:tc>
          <w:tcPr>
            <w:tcW w:w="1949" w:type="dxa"/>
          </w:tcPr>
          <w:p w14:paraId="7E1DB76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HBand </w:t>
            </w:r>
            <w:r w:rsidRPr="00F8597F">
              <w:t xml:space="preserve">(No Horizontal Banding) </w:t>
            </w:r>
          </w:p>
        </w:tc>
        <w:tc>
          <w:tcPr>
            <w:tcW w:w="7113" w:type="dxa"/>
          </w:tcPr>
          <w:p w14:paraId="3912A9F0" w14:textId="638DF899" w:rsidR="0097110C" w:rsidRPr="00F8597F" w:rsidRDefault="0097110C" w:rsidP="006C018C">
            <w:pPr>
              <w:pStyle w:val="Standardowyakapit"/>
            </w:pPr>
            <w:r w:rsidRPr="00F8597F">
              <w:t xml:space="preserve">Specifies that the horizontal banding conditional formatting shall not be applied to the table. </w:t>
            </w:r>
          </w:p>
        </w:tc>
      </w:tr>
      <w:tr w:rsidR="0097110C" w:rsidRPr="00F8597F" w14:paraId="466AA3F2" w14:textId="77777777" w:rsidTr="00C947D1">
        <w:tc>
          <w:tcPr>
            <w:tcW w:w="1949" w:type="dxa"/>
          </w:tcPr>
          <w:p w14:paraId="64CEC3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VBand </w:t>
            </w:r>
            <w:r w:rsidRPr="00F8597F">
              <w:t xml:space="preserve">(No Vertical Banding) </w:t>
            </w:r>
          </w:p>
        </w:tc>
        <w:tc>
          <w:tcPr>
            <w:tcW w:w="7113" w:type="dxa"/>
          </w:tcPr>
          <w:p w14:paraId="6A8333E4" w14:textId="5886E603" w:rsidR="0097110C" w:rsidRPr="00F8597F" w:rsidRDefault="0097110C" w:rsidP="006C018C">
            <w:pPr>
              <w:pStyle w:val="Standardowyakapit"/>
            </w:pPr>
            <w:r w:rsidRPr="00F8597F">
              <w:t xml:space="preserve">Specifies that the vertical banding conditional formatting shall not be applied to the table. </w:t>
            </w:r>
          </w:p>
        </w:tc>
      </w:tr>
    </w:tbl>
    <w:p w14:paraId="41E60FA3" w14:textId="77777777" w:rsidR="0097110C" w:rsidRDefault="0097110C" w:rsidP="009E2996">
      <w:pPr>
        <w:pStyle w:val="Nagwek3"/>
      </w:pPr>
      <w:bookmarkStart w:id="730" w:name="_Toc133585010"/>
      <w:bookmarkStart w:id="731" w:name="_Toc133672035"/>
      <w:bookmarkStart w:id="732" w:name="_Toc133672792"/>
      <w:bookmarkStart w:id="733" w:name="_Toc140223966"/>
      <w:r w:rsidRPr="006B190C">
        <w:rPr>
          <w:rStyle w:val="NazwaProgramowa"/>
        </w:rPr>
        <w:t>tblOverlap</w:t>
      </w:r>
      <w:r w:rsidRPr="00F8597F">
        <w:t xml:space="preserve"> (Floating Table Allows Other Tables to Overlap)</w:t>
      </w:r>
      <w:bookmarkEnd w:id="730"/>
      <w:bookmarkEnd w:id="731"/>
      <w:bookmarkEnd w:id="732"/>
      <w:bookmarkEnd w:id="733"/>
    </w:p>
    <w:p w14:paraId="31F2B5DC" w14:textId="77777777" w:rsidR="0097110C" w:rsidRDefault="0097110C" w:rsidP="007A0836">
      <w:pPr>
        <w:pStyle w:val="Standardowyakapit"/>
      </w:pPr>
      <w:r w:rsidRPr="00F8597F">
        <w:t>This element specifies whether the current table shall allow other floating tables to overlap its extents when the tables are displayed in a document. If specified, then no adjustment shall be made to prevent tables whose properties would normally cause them to overlap from overlapping when displayed. If turned off, then the tables shall be adjusted as needed to prevent them from overlapping when displayed by adjusting the floating table properties as need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1"/>
        <w:gridCol w:w="7130"/>
      </w:tblGrid>
      <w:tr w:rsidR="0097110C" w:rsidRPr="00F8597F" w14:paraId="716CA4F3" w14:textId="77777777" w:rsidTr="00C62B5E">
        <w:tc>
          <w:tcPr>
            <w:tcW w:w="1921" w:type="dxa"/>
            <w:shd w:val="clear" w:color="auto" w:fill="C0C0C0"/>
          </w:tcPr>
          <w:p w14:paraId="310217AF" w14:textId="77777777" w:rsidR="0097110C" w:rsidRPr="00F8597F" w:rsidRDefault="0097110C" w:rsidP="00C62B5E">
            <w:pPr>
              <w:keepNext/>
              <w:ind w:left="133"/>
              <w:jc w:val="center"/>
            </w:pPr>
            <w:r w:rsidRPr="00F8597F">
              <w:rPr>
                <w:b/>
              </w:rPr>
              <w:t xml:space="preserve">Attributes </w:t>
            </w:r>
          </w:p>
        </w:tc>
        <w:tc>
          <w:tcPr>
            <w:tcW w:w="7130" w:type="dxa"/>
            <w:shd w:val="clear" w:color="auto" w:fill="C0C0C0"/>
          </w:tcPr>
          <w:p w14:paraId="38535EE7" w14:textId="77777777" w:rsidR="0097110C" w:rsidRPr="00F8597F" w:rsidRDefault="0097110C" w:rsidP="00C62B5E">
            <w:pPr>
              <w:keepNext/>
              <w:ind w:left="131"/>
              <w:jc w:val="center"/>
            </w:pPr>
            <w:r w:rsidRPr="00F8597F">
              <w:rPr>
                <w:b/>
              </w:rPr>
              <w:t xml:space="preserve">Description </w:t>
            </w:r>
          </w:p>
        </w:tc>
      </w:tr>
      <w:tr w:rsidR="0097110C" w:rsidRPr="00F8597F" w14:paraId="60228252" w14:textId="77777777" w:rsidTr="00C62B5E">
        <w:tc>
          <w:tcPr>
            <w:tcW w:w="1921" w:type="dxa"/>
          </w:tcPr>
          <w:p w14:paraId="7000E0B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loating Table Overlap Setting) </w:t>
            </w:r>
          </w:p>
        </w:tc>
        <w:tc>
          <w:tcPr>
            <w:tcW w:w="7130" w:type="dxa"/>
          </w:tcPr>
          <w:p w14:paraId="340287DA" w14:textId="08DB1BC2" w:rsidR="0097110C" w:rsidRPr="00F8597F" w:rsidRDefault="0097110C" w:rsidP="006C018C">
            <w:pPr>
              <w:pStyle w:val="Standardowyakapit"/>
            </w:pPr>
            <w:r w:rsidRPr="00F8597F">
              <w:t xml:space="preserve">Specifies whether a floating table shall allow other floating tables in the document to overlap its extents when displayed. </w:t>
            </w:r>
          </w:p>
        </w:tc>
      </w:tr>
    </w:tbl>
    <w:p w14:paraId="7F3EBEAB" w14:textId="77777777" w:rsidR="0097110C" w:rsidRDefault="0097110C" w:rsidP="009E2996">
      <w:pPr>
        <w:pStyle w:val="Nagwek3"/>
      </w:pPr>
      <w:bookmarkStart w:id="734" w:name="_Toc133585011"/>
      <w:bookmarkStart w:id="735" w:name="_Toc133672036"/>
      <w:bookmarkStart w:id="736" w:name="_Toc133672793"/>
      <w:bookmarkStart w:id="737" w:name="_Toc140223967"/>
      <w:r w:rsidRPr="006B190C">
        <w:rPr>
          <w:rStyle w:val="NazwaProgramowa"/>
        </w:rPr>
        <w:t>tblpPr</w:t>
      </w:r>
      <w:r w:rsidRPr="00F8597F">
        <w:t xml:space="preserve"> (Floating Table Positioning)</w:t>
      </w:r>
      <w:bookmarkEnd w:id="734"/>
      <w:bookmarkEnd w:id="735"/>
      <w:bookmarkEnd w:id="736"/>
      <w:bookmarkEnd w:id="737"/>
    </w:p>
    <w:p w14:paraId="25259085" w14:textId="77777777" w:rsidR="0097110C" w:rsidRDefault="0097110C" w:rsidP="007A0836">
      <w:pPr>
        <w:pStyle w:val="Standardowyakapit"/>
      </w:pPr>
      <w:r w:rsidRPr="00F8597F">
        <w:t xml:space="preserve">This element specifies information about the current table with regard to floating tables. </w:t>
      </w:r>
      <w:r w:rsidRPr="00F8597F">
        <w:rPr>
          <w:i/>
        </w:rPr>
        <w:t>Floating tables</w:t>
      </w:r>
      <w:r w:rsidRPr="00F8597F">
        <w:t xml:space="preserve"> are tables in a document which are not part of the main text flow in the document and are instead absolutely positioned with a specific size and position relative to non-frame content in the current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1974"/>
        <w:gridCol w:w="7077"/>
      </w:tblGrid>
      <w:tr w:rsidR="0097110C" w:rsidRPr="00F8597F" w14:paraId="4EA8B80E" w14:textId="77777777" w:rsidTr="00C62B5E">
        <w:tc>
          <w:tcPr>
            <w:tcW w:w="1974" w:type="dxa"/>
            <w:shd w:val="clear" w:color="auto" w:fill="C0C0C0"/>
          </w:tcPr>
          <w:p w14:paraId="24EC59B6" w14:textId="77777777" w:rsidR="0097110C" w:rsidRPr="00F8597F" w:rsidRDefault="0097110C" w:rsidP="00C62B5E">
            <w:pPr>
              <w:keepNext/>
              <w:ind w:right="15"/>
              <w:jc w:val="center"/>
            </w:pPr>
            <w:r w:rsidRPr="00F8597F">
              <w:rPr>
                <w:b/>
              </w:rPr>
              <w:t xml:space="preserve">Attributes </w:t>
            </w:r>
          </w:p>
        </w:tc>
        <w:tc>
          <w:tcPr>
            <w:tcW w:w="7077" w:type="dxa"/>
            <w:shd w:val="clear" w:color="auto" w:fill="C0C0C0"/>
          </w:tcPr>
          <w:p w14:paraId="1A3A6E5D" w14:textId="77777777" w:rsidR="0097110C" w:rsidRPr="00F8597F" w:rsidRDefault="0097110C" w:rsidP="00C62B5E">
            <w:pPr>
              <w:keepNext/>
              <w:ind w:right="17"/>
              <w:jc w:val="center"/>
            </w:pPr>
            <w:r w:rsidRPr="00F8597F">
              <w:rPr>
                <w:b/>
              </w:rPr>
              <w:t xml:space="preserve">Description </w:t>
            </w:r>
          </w:p>
        </w:tc>
      </w:tr>
      <w:tr w:rsidR="0097110C" w:rsidRPr="00F8597F" w14:paraId="353F60A3" w14:textId="77777777" w:rsidTr="00C62B5E">
        <w:tc>
          <w:tcPr>
            <w:tcW w:w="1974" w:type="dxa"/>
          </w:tcPr>
          <w:p w14:paraId="39A9DB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FromText </w:t>
            </w:r>
            <w:r w:rsidRPr="00F8597F">
              <w:t xml:space="preserve">(Distance From Bottom of Table to Text) </w:t>
            </w:r>
          </w:p>
        </w:tc>
        <w:tc>
          <w:tcPr>
            <w:tcW w:w="7077" w:type="dxa"/>
          </w:tcPr>
          <w:p w14:paraId="6BC30FBB" w14:textId="07CF0AAD" w:rsidR="0097110C" w:rsidRPr="00F8597F" w:rsidRDefault="0097110C" w:rsidP="006C018C">
            <w:pPr>
              <w:pStyle w:val="Standardowyakapit"/>
            </w:pPr>
            <w:r w:rsidRPr="00F8597F">
              <w:t xml:space="preserve">Specifies the minimum distance which shall be maintained between the current floating table and the top of text in the paragraph which is below this floating table. </w:t>
            </w:r>
          </w:p>
        </w:tc>
      </w:tr>
      <w:tr w:rsidR="0097110C" w:rsidRPr="00F8597F" w14:paraId="1521C833" w14:textId="77777777" w:rsidTr="00C62B5E">
        <w:tc>
          <w:tcPr>
            <w:tcW w:w="1974" w:type="dxa"/>
          </w:tcPr>
          <w:p w14:paraId="5B6B0F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rzAnchor </w:t>
            </w:r>
            <w:r w:rsidRPr="00F8597F">
              <w:t xml:space="preserve">(Table Horizontal Anchor) </w:t>
            </w:r>
          </w:p>
        </w:tc>
        <w:tc>
          <w:tcPr>
            <w:tcW w:w="7077" w:type="dxa"/>
          </w:tcPr>
          <w:p w14:paraId="2599B782" w14:textId="5D732424" w:rsidR="0097110C" w:rsidRPr="00F8597F" w:rsidRDefault="0097110C" w:rsidP="006C018C">
            <w:pPr>
              <w:pStyle w:val="Standardowyakapit"/>
            </w:pPr>
            <w:r w:rsidRPr="00F8597F">
              <w:t xml:space="preserve">Specifies the base object from which the horizontal positioning in the </w:t>
            </w:r>
            <w:r w:rsidRPr="006B190C">
              <w:rPr>
                <w:rStyle w:val="NazwaProgramowa"/>
              </w:rPr>
              <w:t>tblpX</w:t>
            </w:r>
            <w:r w:rsidRPr="00F8597F">
              <w:t xml:space="preserve"> and/or </w:t>
            </w:r>
            <w:r w:rsidRPr="006B190C">
              <w:rPr>
                <w:rStyle w:val="NazwaProgramowa"/>
              </w:rPr>
              <w:t>tblpXSpec</w:t>
            </w:r>
            <w:r w:rsidRPr="00F8597F">
              <w:t xml:space="preserve"> attribute should be calculated. </w:t>
            </w:r>
          </w:p>
        </w:tc>
      </w:tr>
      <w:tr w:rsidR="0097110C" w:rsidRPr="00F8597F" w14:paraId="2A4C5247" w14:textId="77777777" w:rsidTr="00C62B5E">
        <w:tblPrEx>
          <w:tblCellMar>
            <w:top w:w="85" w:type="dxa"/>
          </w:tblCellMar>
        </w:tblPrEx>
        <w:tc>
          <w:tcPr>
            <w:tcW w:w="1974" w:type="dxa"/>
          </w:tcPr>
          <w:p w14:paraId="4C0A1B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FromText </w:t>
            </w:r>
            <w:r w:rsidRPr="00F8597F">
              <w:t xml:space="preserve">(Distance From Left of Table to Text) </w:t>
            </w:r>
          </w:p>
        </w:tc>
        <w:tc>
          <w:tcPr>
            <w:tcW w:w="7077" w:type="dxa"/>
          </w:tcPr>
          <w:p w14:paraId="3D1002E8" w14:textId="1201D85A" w:rsidR="0097110C" w:rsidRPr="00F8597F" w:rsidRDefault="0097110C" w:rsidP="006C018C">
            <w:pPr>
              <w:pStyle w:val="Standardowyakapit"/>
            </w:pPr>
            <w:r w:rsidRPr="00F8597F">
              <w:t xml:space="preserve">Specifies the minimum distance which shall be maintained between the current floating table and the edge of text in the paragraph which is to the left of this floating table. </w:t>
            </w:r>
          </w:p>
        </w:tc>
      </w:tr>
      <w:tr w:rsidR="0097110C" w:rsidRPr="00F8597F" w14:paraId="5597A615" w14:textId="77777777" w:rsidTr="00C62B5E">
        <w:tblPrEx>
          <w:tblCellMar>
            <w:top w:w="85" w:type="dxa"/>
          </w:tblCellMar>
        </w:tblPrEx>
        <w:tc>
          <w:tcPr>
            <w:tcW w:w="1974" w:type="dxa"/>
          </w:tcPr>
          <w:p w14:paraId="4CFD3905" w14:textId="4F632774" w:rsidR="0097110C" w:rsidRPr="00F8597F" w:rsidRDefault="0097110C" w:rsidP="00C62B5E">
            <w:pPr>
              <w:pStyle w:val="Standardowyakapit"/>
              <w:jc w:val="left"/>
            </w:pPr>
            <w:r w:rsidRPr="00C62B5E">
              <w:rPr>
                <w:rStyle w:val="NazwaProgramowa"/>
                <w:rFonts w:ascii="Calibri" w:hAnsi="Calibri" w:cs="Calibri"/>
                <w:lang w:val="en-AU"/>
              </w:rPr>
              <w:t xml:space="preserve">rightFromText </w:t>
            </w:r>
            <w:r w:rsidRPr="00F8597F">
              <w:t xml:space="preserve">(Distance From </w:t>
            </w:r>
            <w:r w:rsidRPr="00F8597F">
              <w:lastRenderedPageBreak/>
              <w:t xml:space="preserve">Right of Table to Text) </w:t>
            </w:r>
          </w:p>
        </w:tc>
        <w:tc>
          <w:tcPr>
            <w:tcW w:w="7077" w:type="dxa"/>
          </w:tcPr>
          <w:p w14:paraId="375BBE13" w14:textId="2F533727" w:rsidR="0097110C" w:rsidRPr="00F8597F" w:rsidRDefault="0097110C" w:rsidP="006C018C">
            <w:pPr>
              <w:pStyle w:val="Standardowyakapit"/>
            </w:pPr>
            <w:r w:rsidRPr="00F8597F">
              <w:lastRenderedPageBreak/>
              <w:t xml:space="preserve">Specifies the minimum distance which shall be maintained between the current floating table and the edge of text in the paragraph which is to the right of this floating table. </w:t>
            </w:r>
          </w:p>
        </w:tc>
      </w:tr>
      <w:tr w:rsidR="0097110C" w:rsidRPr="00F8597F" w14:paraId="6F545D77" w14:textId="77777777" w:rsidTr="00C62B5E">
        <w:tblPrEx>
          <w:tblCellMar>
            <w:top w:w="85" w:type="dxa"/>
          </w:tblCellMar>
        </w:tblPrEx>
        <w:tc>
          <w:tcPr>
            <w:tcW w:w="1974" w:type="dxa"/>
          </w:tcPr>
          <w:p w14:paraId="35CB62E6" w14:textId="77777777" w:rsidR="0097110C" w:rsidRPr="006B190C" w:rsidRDefault="0097110C" w:rsidP="00C62B5E">
            <w:pPr>
              <w:pStyle w:val="Standardowyakapit"/>
              <w:jc w:val="left"/>
              <w:rPr>
                <w:rStyle w:val="NazwaProgramowa"/>
              </w:rPr>
            </w:pPr>
            <w:r w:rsidRPr="00C62B5E">
              <w:rPr>
                <w:rStyle w:val="NazwaProgramowa"/>
                <w:rFonts w:ascii="Calibri" w:hAnsi="Calibri" w:cs="Calibri"/>
                <w:lang w:val="en-AU"/>
              </w:rPr>
              <w:t xml:space="preserve">tblpX </w:t>
            </w:r>
            <w:r w:rsidRPr="00F8597F">
              <w:t>(Absolute Horizontal Distance From Anchor)</w:t>
            </w:r>
          </w:p>
        </w:tc>
        <w:tc>
          <w:tcPr>
            <w:tcW w:w="7077" w:type="dxa"/>
          </w:tcPr>
          <w:p w14:paraId="4738F679" w14:textId="6FF2CF75" w:rsidR="0097110C" w:rsidRPr="00F8597F" w:rsidRDefault="0097110C" w:rsidP="006C018C">
            <w:pPr>
              <w:pStyle w:val="Standardowyakapit"/>
            </w:pPr>
            <w:r w:rsidRPr="00F8597F">
              <w:t xml:space="preserve">Specifies an absolute horizontal position for the floating table. This absolute position is specified relative to the horizontal anchor specified by the </w:t>
            </w:r>
            <w:r w:rsidRPr="006B190C">
              <w:rPr>
                <w:rStyle w:val="NazwaProgramowa"/>
              </w:rPr>
              <w:t>horzAnchor</w:t>
            </w:r>
            <w:r w:rsidRPr="00F8597F">
              <w:t xml:space="preserve"> attribute for this floating table.</w:t>
            </w:r>
          </w:p>
        </w:tc>
      </w:tr>
      <w:tr w:rsidR="0097110C" w:rsidRPr="00F8597F" w14:paraId="40B37F8F" w14:textId="77777777" w:rsidTr="00C62B5E">
        <w:tblPrEx>
          <w:tblCellMar>
            <w:top w:w="86" w:type="dxa"/>
          </w:tblCellMar>
        </w:tblPrEx>
        <w:tc>
          <w:tcPr>
            <w:tcW w:w="1974" w:type="dxa"/>
          </w:tcPr>
          <w:p w14:paraId="129292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XSpec </w:t>
            </w:r>
            <w:r w:rsidRPr="00F8597F">
              <w:t xml:space="preserve">(Relative Horizontal Alignment From Anchor) </w:t>
            </w:r>
          </w:p>
        </w:tc>
        <w:tc>
          <w:tcPr>
            <w:tcW w:w="7077" w:type="dxa"/>
          </w:tcPr>
          <w:p w14:paraId="13B92455" w14:textId="60E17AE4" w:rsidR="0097110C" w:rsidRPr="00F8597F" w:rsidRDefault="0097110C" w:rsidP="006C018C">
            <w:pPr>
              <w:pStyle w:val="Standardowyakapit"/>
            </w:pPr>
            <w:r w:rsidRPr="00F8597F">
              <w:t xml:space="preserve">Specifies a relative horizontal position for the floating table. This relative position is specified relative to the horizontal anchor specified by the </w:t>
            </w:r>
            <w:r w:rsidRPr="006B190C">
              <w:rPr>
                <w:rStyle w:val="NazwaProgramowa"/>
              </w:rPr>
              <w:t>horizAnchor</w:t>
            </w:r>
            <w:r w:rsidRPr="00F8597F">
              <w:t xml:space="preserve"> attribute for this floating table. </w:t>
            </w:r>
          </w:p>
        </w:tc>
      </w:tr>
      <w:tr w:rsidR="0097110C" w:rsidRPr="00F8597F" w14:paraId="71692B5B" w14:textId="77777777" w:rsidTr="00C62B5E">
        <w:tblPrEx>
          <w:tblCellMar>
            <w:top w:w="86" w:type="dxa"/>
          </w:tblCellMar>
        </w:tblPrEx>
        <w:tc>
          <w:tcPr>
            <w:tcW w:w="1974" w:type="dxa"/>
          </w:tcPr>
          <w:p w14:paraId="41317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Y </w:t>
            </w:r>
            <w:r w:rsidRPr="00F8597F">
              <w:t xml:space="preserve">(Absolute Vertical Distance From Anchor) </w:t>
            </w:r>
          </w:p>
        </w:tc>
        <w:tc>
          <w:tcPr>
            <w:tcW w:w="7077" w:type="dxa"/>
          </w:tcPr>
          <w:p w14:paraId="54663E19" w14:textId="0DE72498" w:rsidR="0097110C" w:rsidRPr="00F8597F" w:rsidRDefault="0097110C" w:rsidP="006C018C">
            <w:pPr>
              <w:pStyle w:val="Standardowyakapit"/>
            </w:pPr>
            <w:r w:rsidRPr="00F8597F">
              <w:t xml:space="preserve">Specifies an absolute vertical position for the floating table. This absolute position is specified relative to the vertical anchor specified by the </w:t>
            </w:r>
            <w:r w:rsidRPr="006B190C">
              <w:rPr>
                <w:rStyle w:val="NazwaProgramowa"/>
              </w:rPr>
              <w:t>vertAnchor</w:t>
            </w:r>
            <w:r w:rsidRPr="00F8597F">
              <w:t xml:space="preserve"> attribute for this floating table. </w:t>
            </w:r>
          </w:p>
        </w:tc>
      </w:tr>
      <w:tr w:rsidR="0097110C" w:rsidRPr="00F8597F" w14:paraId="414716E6" w14:textId="77777777" w:rsidTr="00C62B5E">
        <w:tblPrEx>
          <w:tblCellMar>
            <w:top w:w="86" w:type="dxa"/>
          </w:tblCellMar>
        </w:tblPrEx>
        <w:tc>
          <w:tcPr>
            <w:tcW w:w="1974" w:type="dxa"/>
          </w:tcPr>
          <w:p w14:paraId="6AB13F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YSpec </w:t>
            </w:r>
            <w:r w:rsidRPr="00F8597F">
              <w:t xml:space="preserve">(Relative Vertical Alignment from Anchor) </w:t>
            </w:r>
          </w:p>
        </w:tc>
        <w:tc>
          <w:tcPr>
            <w:tcW w:w="7077" w:type="dxa"/>
          </w:tcPr>
          <w:p w14:paraId="4D07DA1B" w14:textId="4DE0AB3C" w:rsidR="0097110C" w:rsidRPr="00F8597F" w:rsidRDefault="0097110C" w:rsidP="006C018C">
            <w:pPr>
              <w:pStyle w:val="Standardowyakapit"/>
            </w:pPr>
            <w:r w:rsidRPr="00F8597F">
              <w:t xml:space="preserve">Specifies a relative vertical position for the floating table. This relative position is specified relative to the vertical anchor specified by the </w:t>
            </w:r>
            <w:r w:rsidRPr="006B190C">
              <w:rPr>
                <w:rStyle w:val="NazwaProgramowa"/>
              </w:rPr>
              <w:t>vertAnchor</w:t>
            </w:r>
            <w:r w:rsidRPr="00F8597F">
              <w:t xml:space="preserve"> attribute for this floating table. </w:t>
            </w:r>
          </w:p>
        </w:tc>
      </w:tr>
      <w:tr w:rsidR="0097110C" w:rsidRPr="00F8597F" w14:paraId="38CC832C" w14:textId="77777777" w:rsidTr="00C62B5E">
        <w:tblPrEx>
          <w:tblCellMar>
            <w:top w:w="85" w:type="dxa"/>
          </w:tblCellMar>
        </w:tblPrEx>
        <w:tc>
          <w:tcPr>
            <w:tcW w:w="1974" w:type="dxa"/>
          </w:tcPr>
          <w:p w14:paraId="5F464E4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FromText </w:t>
            </w:r>
            <w:r w:rsidRPr="00F8597F">
              <w:t xml:space="preserve">(Distance From Top of Table to Text) </w:t>
            </w:r>
          </w:p>
        </w:tc>
        <w:tc>
          <w:tcPr>
            <w:tcW w:w="7077" w:type="dxa"/>
          </w:tcPr>
          <w:p w14:paraId="4ACD15DC" w14:textId="09C00389" w:rsidR="0097110C" w:rsidRPr="00F8597F" w:rsidRDefault="0097110C" w:rsidP="006C018C">
            <w:pPr>
              <w:pStyle w:val="Standardowyakapit"/>
            </w:pPr>
            <w:r w:rsidRPr="00F8597F">
              <w:t xml:space="preserve">Specifies the minimum distance which shall be maintained between the current floating table and the bottom edge of text in the paragraph which is above this floating table. </w:t>
            </w:r>
          </w:p>
        </w:tc>
      </w:tr>
      <w:tr w:rsidR="0097110C" w:rsidRPr="00F8597F" w14:paraId="08D940D3" w14:textId="77777777" w:rsidTr="00C62B5E">
        <w:tblPrEx>
          <w:tblCellMar>
            <w:top w:w="85" w:type="dxa"/>
          </w:tblCellMar>
        </w:tblPrEx>
        <w:tc>
          <w:tcPr>
            <w:tcW w:w="1974" w:type="dxa"/>
          </w:tcPr>
          <w:p w14:paraId="18D0F8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Anchor </w:t>
            </w:r>
            <w:r w:rsidRPr="00F8597F">
              <w:t xml:space="preserve">(Table Vertical Anchor) </w:t>
            </w:r>
          </w:p>
        </w:tc>
        <w:tc>
          <w:tcPr>
            <w:tcW w:w="7077" w:type="dxa"/>
          </w:tcPr>
          <w:p w14:paraId="362A1E4D" w14:textId="244EEE64" w:rsidR="0097110C" w:rsidRPr="00F8597F" w:rsidRDefault="0097110C" w:rsidP="006C018C">
            <w:pPr>
              <w:pStyle w:val="Standardowyakapit"/>
            </w:pPr>
            <w:r w:rsidRPr="00F8597F">
              <w:t xml:space="preserve">Specifies the base object from which the vertical positioning in the </w:t>
            </w:r>
            <w:r w:rsidRPr="006B190C">
              <w:rPr>
                <w:rStyle w:val="NazwaProgramowa"/>
              </w:rPr>
              <w:t>tblpY</w:t>
            </w:r>
            <w:r w:rsidRPr="00F8597F">
              <w:t xml:space="preserve"> attribute should be calculated. </w:t>
            </w:r>
          </w:p>
        </w:tc>
      </w:tr>
    </w:tbl>
    <w:p w14:paraId="4EC09455" w14:textId="77777777" w:rsidR="0097110C" w:rsidRDefault="0097110C" w:rsidP="009E2996">
      <w:pPr>
        <w:pStyle w:val="Nagwek3"/>
      </w:pPr>
      <w:bookmarkStart w:id="738" w:name="_Toc133585012"/>
      <w:bookmarkStart w:id="739" w:name="_Toc133672037"/>
      <w:bookmarkStart w:id="740" w:name="_Toc133672794"/>
      <w:bookmarkStart w:id="741" w:name="_Toc140223968"/>
      <w:r w:rsidRPr="00B60DD2">
        <w:rPr>
          <w:rStyle w:val="NazwaProgramowa"/>
        </w:rPr>
        <w:t>tblPr</w:t>
      </w:r>
      <w:r w:rsidRPr="00F8597F">
        <w:t xml:space="preserve"> (Previous Table Properties)</w:t>
      </w:r>
      <w:bookmarkEnd w:id="738"/>
      <w:bookmarkEnd w:id="739"/>
      <w:bookmarkEnd w:id="740"/>
      <w:bookmarkEnd w:id="741"/>
    </w:p>
    <w:p w14:paraId="4D074D3B" w14:textId="77777777" w:rsidR="0097110C" w:rsidRDefault="0097110C" w:rsidP="007A0836">
      <w:pPr>
        <w:pStyle w:val="Standardowyakapit"/>
      </w:pPr>
      <w:r w:rsidRPr="00F8597F">
        <w:t>This element specifies a previous set of table properties, the modifications to which shall be attributed to a revision by a particular author and at a particular time. This element contains the table property settings which were previously in place before a specific set of revisions by one author. These properties affect the appearance of all rows and cells within the parent table but can be overridden by individual table-level exception, row, and cell level properties, as defined by each property.</w:t>
      </w:r>
    </w:p>
    <w:p w14:paraId="3A86344B" w14:textId="77777777" w:rsidR="0097110C" w:rsidRDefault="0097110C" w:rsidP="009E2996">
      <w:pPr>
        <w:pStyle w:val="Nagwek3"/>
      </w:pPr>
      <w:bookmarkStart w:id="742" w:name="_Toc133585013"/>
      <w:bookmarkStart w:id="743" w:name="_Toc133672038"/>
      <w:bookmarkStart w:id="744" w:name="_Toc133672795"/>
      <w:bookmarkStart w:id="745" w:name="_Toc140223969"/>
      <w:r w:rsidRPr="00B60DD2">
        <w:rPr>
          <w:rStyle w:val="NazwaProgramowa"/>
        </w:rPr>
        <w:t>tblPr</w:t>
      </w:r>
      <w:r w:rsidRPr="00F8597F">
        <w:t xml:space="preserve"> (Table Properties)</w:t>
      </w:r>
      <w:bookmarkEnd w:id="742"/>
      <w:bookmarkEnd w:id="743"/>
      <w:bookmarkEnd w:id="744"/>
      <w:bookmarkEnd w:id="745"/>
    </w:p>
    <w:p w14:paraId="4990F936" w14:textId="77777777" w:rsidR="0097110C" w:rsidRDefault="0097110C" w:rsidP="007A0836">
      <w:pPr>
        <w:pStyle w:val="Standardowyakapit"/>
      </w:pPr>
      <w:r w:rsidRPr="00F8597F">
        <w:t>This element specifies the set of table-wide properties applied to the current table. These properties affect the appearance of all rows and cells within the parent table but can be overridden by individual table-level exception, row, and cell level properties as defined by each property.</w:t>
      </w:r>
    </w:p>
    <w:p w14:paraId="589F9485" w14:textId="77777777" w:rsidR="0097110C" w:rsidRDefault="0097110C" w:rsidP="009E2996">
      <w:pPr>
        <w:pStyle w:val="Nagwek3"/>
      </w:pPr>
      <w:bookmarkStart w:id="746" w:name="_Toc133585014"/>
      <w:bookmarkStart w:id="747" w:name="_Toc133672039"/>
      <w:bookmarkStart w:id="748" w:name="_Toc133672796"/>
      <w:bookmarkStart w:id="749" w:name="_Toc140223970"/>
      <w:r w:rsidRPr="00B60DD2">
        <w:rPr>
          <w:rStyle w:val="NazwaProgramowa"/>
        </w:rPr>
        <w:lastRenderedPageBreak/>
        <w:t>tblPrEx</w:t>
      </w:r>
      <w:r w:rsidRPr="00F8597F">
        <w:t xml:space="preserve"> (Table-Level Property Exceptions)</w:t>
      </w:r>
      <w:bookmarkEnd w:id="746"/>
      <w:bookmarkEnd w:id="747"/>
      <w:bookmarkEnd w:id="748"/>
      <w:bookmarkEnd w:id="749"/>
    </w:p>
    <w:p w14:paraId="7D11A674" w14:textId="77777777" w:rsidR="0097110C" w:rsidRDefault="0097110C" w:rsidP="007A0836">
      <w:pPr>
        <w:pStyle w:val="Standardowyakapit"/>
      </w:pPr>
      <w:r w:rsidRPr="00F8597F">
        <w:t xml:space="preserve">This element specifies a set of table properties which shall be applied to the contents of this row in place of the table properties specified in the </w:t>
      </w:r>
      <w:r w:rsidRPr="00B60DD2">
        <w:rPr>
          <w:rStyle w:val="NazwaProgramowa"/>
        </w:rPr>
        <w:t>tblPr</w:t>
      </w:r>
      <w:r w:rsidRPr="00F8597F">
        <w:t xml:space="preserve"> element.</w:t>
      </w:r>
    </w:p>
    <w:p w14:paraId="423A7D0A" w14:textId="77777777" w:rsidR="0097110C" w:rsidRDefault="0097110C" w:rsidP="009E2996">
      <w:pPr>
        <w:pStyle w:val="Nagwek3"/>
      </w:pPr>
      <w:bookmarkStart w:id="750" w:name="_Toc133585015"/>
      <w:bookmarkStart w:id="751" w:name="_Toc133672040"/>
      <w:bookmarkStart w:id="752" w:name="_Toc133672797"/>
      <w:bookmarkStart w:id="753" w:name="_Toc140223971"/>
      <w:r w:rsidRPr="00114594">
        <w:rPr>
          <w:rStyle w:val="NazwaProgramowa"/>
        </w:rPr>
        <w:t>tblPrEx</w:t>
      </w:r>
      <w:r w:rsidRPr="00F8597F">
        <w:t xml:space="preserve"> (Previous Table-Level Property Exceptions)</w:t>
      </w:r>
      <w:bookmarkEnd w:id="750"/>
      <w:bookmarkEnd w:id="751"/>
      <w:bookmarkEnd w:id="752"/>
      <w:bookmarkEnd w:id="753"/>
    </w:p>
    <w:p w14:paraId="58DBB1B0" w14:textId="77777777" w:rsidR="0097110C" w:rsidRDefault="0097110C" w:rsidP="007A0836">
      <w:pPr>
        <w:pStyle w:val="Standardowyakapit"/>
      </w:pPr>
      <w:r w:rsidRPr="00F8597F">
        <w:t>This element specifies a previous set of table-level property exceptions, the modifications to which shall be attributed to a revision by a particular author and at a particular time. This element contains the table-level property exceptions which were previously in place before a specific set of revisions by one author.</w:t>
      </w:r>
    </w:p>
    <w:p w14:paraId="7D07B380" w14:textId="77777777" w:rsidR="0097110C" w:rsidRDefault="0097110C" w:rsidP="009E2996">
      <w:pPr>
        <w:pStyle w:val="Nagwek3"/>
      </w:pPr>
      <w:bookmarkStart w:id="754" w:name="_Toc133585016"/>
      <w:bookmarkStart w:id="755" w:name="_Toc133672041"/>
      <w:bookmarkStart w:id="756" w:name="_Toc133672798"/>
      <w:bookmarkStart w:id="757" w:name="_Toc140223972"/>
      <w:r w:rsidRPr="00E71B94">
        <w:rPr>
          <w:rStyle w:val="NazwaProgramowa"/>
        </w:rPr>
        <w:t>tblStyle</w:t>
      </w:r>
      <w:r w:rsidRPr="00F8597F">
        <w:t xml:space="preserve"> (Referenced Table Style)</w:t>
      </w:r>
      <w:bookmarkEnd w:id="754"/>
      <w:bookmarkEnd w:id="755"/>
      <w:bookmarkEnd w:id="756"/>
      <w:bookmarkEnd w:id="757"/>
    </w:p>
    <w:p w14:paraId="2B7E351B" w14:textId="77777777" w:rsidR="0097110C" w:rsidRDefault="0097110C" w:rsidP="007A0836">
      <w:pPr>
        <w:pStyle w:val="Standardowyakapit"/>
      </w:pPr>
      <w:r w:rsidRPr="00F8597F">
        <w:t>This element specifies the style ID of the table style which shall be used to format the contents of this t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2"/>
        <w:gridCol w:w="7240"/>
      </w:tblGrid>
      <w:tr w:rsidR="0097110C" w:rsidRPr="00F8597F" w14:paraId="257B8C47" w14:textId="77777777" w:rsidTr="00C947D1">
        <w:tc>
          <w:tcPr>
            <w:tcW w:w="1822" w:type="dxa"/>
            <w:shd w:val="clear" w:color="auto" w:fill="C0C0C0"/>
          </w:tcPr>
          <w:p w14:paraId="6A9060DB" w14:textId="77777777" w:rsidR="0097110C" w:rsidRPr="00F8597F" w:rsidRDefault="0097110C" w:rsidP="00C62B5E">
            <w:pPr>
              <w:keepNext/>
              <w:ind w:left="3"/>
              <w:jc w:val="center"/>
            </w:pPr>
            <w:r w:rsidRPr="00F8597F">
              <w:rPr>
                <w:b/>
              </w:rPr>
              <w:t xml:space="preserve">Attributes </w:t>
            </w:r>
          </w:p>
        </w:tc>
        <w:tc>
          <w:tcPr>
            <w:tcW w:w="7240" w:type="dxa"/>
            <w:shd w:val="clear" w:color="auto" w:fill="C0C0C0"/>
          </w:tcPr>
          <w:p w14:paraId="3FE09331" w14:textId="77777777" w:rsidR="0097110C" w:rsidRPr="00F8597F" w:rsidRDefault="0097110C" w:rsidP="00C62B5E">
            <w:pPr>
              <w:keepNext/>
              <w:jc w:val="center"/>
            </w:pPr>
            <w:r w:rsidRPr="00F8597F">
              <w:rPr>
                <w:b/>
              </w:rPr>
              <w:t xml:space="preserve">Description </w:t>
            </w:r>
          </w:p>
        </w:tc>
      </w:tr>
      <w:tr w:rsidR="0097110C" w:rsidRPr="00F8597F" w14:paraId="78B77C58" w14:textId="77777777" w:rsidTr="00C947D1">
        <w:tc>
          <w:tcPr>
            <w:tcW w:w="1822" w:type="dxa"/>
          </w:tcPr>
          <w:p w14:paraId="0FC152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0" w:type="dxa"/>
          </w:tcPr>
          <w:p w14:paraId="252ADEF1" w14:textId="2B277AE2" w:rsidR="0097110C" w:rsidRPr="00F8597F" w:rsidRDefault="0097110C" w:rsidP="006C018C">
            <w:pPr>
              <w:pStyle w:val="Standardowyakapit"/>
            </w:pPr>
            <w:r w:rsidRPr="00F8597F">
              <w:t xml:space="preserve">Specifies that its contents contain a string. </w:t>
            </w:r>
          </w:p>
        </w:tc>
      </w:tr>
    </w:tbl>
    <w:p w14:paraId="5FB22501" w14:textId="77777777" w:rsidR="0097110C" w:rsidRDefault="0097110C" w:rsidP="009E2996">
      <w:pPr>
        <w:pStyle w:val="Nagwek3"/>
      </w:pPr>
      <w:bookmarkStart w:id="758" w:name="_Toc133585017"/>
      <w:bookmarkStart w:id="759" w:name="_Toc133672042"/>
      <w:bookmarkStart w:id="760" w:name="_Toc133672799"/>
      <w:bookmarkStart w:id="761" w:name="_Toc140223973"/>
      <w:r w:rsidRPr="00E71B94">
        <w:rPr>
          <w:rStyle w:val="NazwaProgramowa"/>
        </w:rPr>
        <w:t>tblW</w:t>
      </w:r>
      <w:r w:rsidRPr="00F8597F">
        <w:t xml:space="preserve"> (Preferred Table Width)</w:t>
      </w:r>
      <w:bookmarkEnd w:id="758"/>
      <w:bookmarkEnd w:id="759"/>
      <w:bookmarkEnd w:id="760"/>
      <w:bookmarkEnd w:id="761"/>
    </w:p>
    <w:p w14:paraId="50427180" w14:textId="508ABF6A" w:rsidR="0097110C" w:rsidRDefault="0097110C" w:rsidP="007A0836">
      <w:pPr>
        <w:pStyle w:val="Standardowyakapit"/>
      </w:pPr>
      <w:r w:rsidRPr="00F8597F">
        <w:t xml:space="preserve">This element specifies the preferred width for this table. This preferred width is used as part of the table layout algorithm specified by the </w:t>
      </w:r>
      <w:r w:rsidRPr="00E71B94">
        <w:rPr>
          <w:rStyle w:val="NazwaProgramowa"/>
        </w:rPr>
        <w:t>tblLayout</w:t>
      </w:r>
      <w:r w:rsidRPr="00F8597F">
        <w:t xml:space="preserve"> element.</w:t>
      </w:r>
    </w:p>
    <w:p w14:paraId="594BBB54" w14:textId="77777777" w:rsidR="0097110C" w:rsidRDefault="0097110C" w:rsidP="009E2996">
      <w:pPr>
        <w:pStyle w:val="Nagwek3"/>
      </w:pPr>
      <w:bookmarkStart w:id="762" w:name="_Toc133585018"/>
      <w:bookmarkStart w:id="763" w:name="_Toc133672043"/>
      <w:bookmarkStart w:id="764" w:name="_Toc133672800"/>
      <w:bookmarkStart w:id="765" w:name="_Toc140223974"/>
      <w:r w:rsidRPr="00E71B94">
        <w:rPr>
          <w:rStyle w:val="NazwaProgramowa"/>
        </w:rPr>
        <w:t>tblW</w:t>
      </w:r>
      <w:r w:rsidRPr="00F8597F">
        <w:t xml:space="preserve"> (Preferred Table Width Exception)</w:t>
      </w:r>
      <w:bookmarkEnd w:id="762"/>
      <w:bookmarkEnd w:id="763"/>
      <w:bookmarkEnd w:id="764"/>
      <w:bookmarkEnd w:id="765"/>
    </w:p>
    <w:p w14:paraId="495E61C1" w14:textId="75DE2616" w:rsidR="0097110C" w:rsidRDefault="0097110C" w:rsidP="007A0836">
      <w:pPr>
        <w:pStyle w:val="Standardowyakapit"/>
      </w:pPr>
      <w:r w:rsidRPr="00F8597F">
        <w:t xml:space="preserve">This element specifies the preferred width for the parent table row via a set of table-level property exceptions. This preferred width is used as part of the table layout algorithm specified by the </w:t>
      </w:r>
      <w:r w:rsidRPr="00E71B94">
        <w:rPr>
          <w:rStyle w:val="NazwaProgramowa"/>
        </w:rPr>
        <w:t>tblLayout</w:t>
      </w:r>
      <w:r w:rsidRPr="00F8597F">
        <w:t xml:space="preserve"> element.</w:t>
      </w:r>
    </w:p>
    <w:p w14:paraId="58D12797" w14:textId="77777777" w:rsidR="0097110C" w:rsidRDefault="0097110C" w:rsidP="009E2996">
      <w:pPr>
        <w:pStyle w:val="Nagwek3"/>
      </w:pPr>
      <w:bookmarkStart w:id="766" w:name="_Toc133585019"/>
      <w:bookmarkStart w:id="767" w:name="_Toc133672044"/>
      <w:bookmarkStart w:id="768" w:name="_Toc133672801"/>
      <w:bookmarkStart w:id="769" w:name="_Toc140223975"/>
      <w:r w:rsidRPr="00E71B94">
        <w:rPr>
          <w:rStyle w:val="NazwaProgramowa"/>
        </w:rPr>
        <w:t>tc</w:t>
      </w:r>
      <w:r w:rsidRPr="00F8597F">
        <w:t xml:space="preserve"> (Table Cell)</w:t>
      </w:r>
      <w:bookmarkEnd w:id="766"/>
      <w:bookmarkEnd w:id="767"/>
      <w:bookmarkEnd w:id="768"/>
      <w:bookmarkEnd w:id="769"/>
    </w:p>
    <w:p w14:paraId="6AE89EE0" w14:textId="77777777" w:rsidR="0097110C" w:rsidRDefault="0097110C" w:rsidP="007A0836">
      <w:pPr>
        <w:pStyle w:val="Standardowyakapit"/>
      </w:pPr>
      <w:r w:rsidRPr="00F8597F">
        <w:t xml:space="preserve">This element specifies a single cell in a table row, which contains the table’s content. Table cells in WordprocessingML are analogous to HTML </w:t>
      </w:r>
      <w:r w:rsidRPr="00F8597F">
        <w:rPr>
          <w:rFonts w:ascii="Consolas" w:eastAsia="Consolas" w:hAnsi="Consolas" w:cs="Consolas"/>
        </w:rPr>
        <w:t>td</w:t>
      </w:r>
      <w:r w:rsidRPr="00F8597F">
        <w:t xml:space="preserve"> element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51"/>
      </w:tblGrid>
      <w:tr w:rsidR="0097110C" w:rsidRPr="00F8597F" w14:paraId="57F1A6E4" w14:textId="77777777" w:rsidTr="00C947D1">
        <w:tc>
          <w:tcPr>
            <w:tcW w:w="1911" w:type="dxa"/>
            <w:shd w:val="clear" w:color="auto" w:fill="C0C0C0"/>
          </w:tcPr>
          <w:p w14:paraId="29792D3F" w14:textId="77777777" w:rsidR="0097110C" w:rsidRPr="00F8597F" w:rsidRDefault="0097110C" w:rsidP="00C62B5E">
            <w:pPr>
              <w:keepNext/>
              <w:ind w:left="3"/>
              <w:jc w:val="center"/>
            </w:pPr>
            <w:r w:rsidRPr="00F8597F">
              <w:rPr>
                <w:b/>
              </w:rPr>
              <w:t xml:space="preserve">Attributes </w:t>
            </w:r>
          </w:p>
        </w:tc>
        <w:tc>
          <w:tcPr>
            <w:tcW w:w="7151" w:type="dxa"/>
            <w:shd w:val="clear" w:color="auto" w:fill="C0C0C0"/>
          </w:tcPr>
          <w:p w14:paraId="28C991F8" w14:textId="77777777" w:rsidR="0097110C" w:rsidRPr="00F8597F" w:rsidRDefault="0097110C" w:rsidP="00C62B5E">
            <w:pPr>
              <w:keepNext/>
              <w:jc w:val="center"/>
            </w:pPr>
            <w:r w:rsidRPr="00F8597F">
              <w:rPr>
                <w:b/>
              </w:rPr>
              <w:t xml:space="preserve">Description </w:t>
            </w:r>
          </w:p>
        </w:tc>
      </w:tr>
      <w:tr w:rsidR="0097110C" w:rsidRPr="00F8597F" w14:paraId="06CECFF8" w14:textId="77777777" w:rsidTr="00C947D1">
        <w:tc>
          <w:tcPr>
            <w:tcW w:w="1911" w:type="dxa"/>
          </w:tcPr>
          <w:p w14:paraId="6C9C63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Table Cell Identifier) </w:t>
            </w:r>
          </w:p>
        </w:tc>
        <w:tc>
          <w:tcPr>
            <w:tcW w:w="7151" w:type="dxa"/>
          </w:tcPr>
          <w:p w14:paraId="5ABC59D3" w14:textId="67C19CAE" w:rsidR="0097110C" w:rsidRPr="00F8597F" w:rsidRDefault="0097110C" w:rsidP="006C018C">
            <w:pPr>
              <w:pStyle w:val="Standardowyakapit"/>
            </w:pPr>
            <w:r w:rsidRPr="00F8597F">
              <w:t xml:space="preserve">Specifies a unique identifier for the current table cell. This identifier shall be unique within the table and is used to identify this table cell as a header cell for other cells within the table, using the </w:t>
            </w:r>
            <w:r w:rsidRPr="00F8597F">
              <w:rPr>
                <w:rFonts w:ascii="Cambria" w:eastAsia="Cambria" w:hAnsi="Cambria" w:cs="Cambria"/>
              </w:rPr>
              <w:t>headers</w:t>
            </w:r>
            <w:r w:rsidRPr="00F8597F">
              <w:t xml:space="preserve"> child element. </w:t>
            </w:r>
          </w:p>
        </w:tc>
      </w:tr>
    </w:tbl>
    <w:p w14:paraId="3C7205C1" w14:textId="77777777" w:rsidR="0097110C" w:rsidRDefault="0097110C" w:rsidP="009E2996">
      <w:pPr>
        <w:pStyle w:val="Nagwek3"/>
      </w:pPr>
      <w:bookmarkStart w:id="770" w:name="_Toc133585020"/>
      <w:bookmarkStart w:id="771" w:name="_Toc133672045"/>
      <w:bookmarkStart w:id="772" w:name="_Toc133672802"/>
      <w:bookmarkStart w:id="773" w:name="_Toc140223976"/>
      <w:r w:rsidRPr="005A3836">
        <w:rPr>
          <w:rStyle w:val="NazwaProgramowa"/>
        </w:rPr>
        <w:t>tcBorders</w:t>
      </w:r>
      <w:r w:rsidRPr="00F8597F">
        <w:t xml:space="preserve"> (Table Cell Borders)</w:t>
      </w:r>
      <w:bookmarkEnd w:id="770"/>
      <w:bookmarkEnd w:id="771"/>
      <w:bookmarkEnd w:id="772"/>
      <w:bookmarkEnd w:id="773"/>
    </w:p>
    <w:p w14:paraId="7D5387BD" w14:textId="77777777" w:rsidR="0097110C" w:rsidRDefault="0097110C" w:rsidP="007A0836">
      <w:pPr>
        <w:pStyle w:val="Standardowyakapit"/>
      </w:pPr>
      <w:r w:rsidRPr="00F8597F">
        <w:t>This element specifies the set of borders for the edges of the current table cell, using the eight border types defined by its child elements.</w:t>
      </w:r>
    </w:p>
    <w:p w14:paraId="5950EF59" w14:textId="77777777" w:rsidR="0097110C" w:rsidRDefault="0097110C" w:rsidP="009E2996">
      <w:pPr>
        <w:pStyle w:val="Nagwek3"/>
      </w:pPr>
      <w:bookmarkStart w:id="774" w:name="_Toc133585021"/>
      <w:bookmarkStart w:id="775" w:name="_Toc133672046"/>
      <w:bookmarkStart w:id="776" w:name="_Toc133672803"/>
      <w:bookmarkStart w:id="777" w:name="_Toc140223977"/>
      <w:r w:rsidRPr="00670C88">
        <w:rPr>
          <w:rStyle w:val="NazwaProgramowa"/>
        </w:rPr>
        <w:t>tcFitText</w:t>
      </w:r>
      <w:r w:rsidRPr="00F8597F">
        <w:t xml:space="preserve"> (Fit Text Within Cell)</w:t>
      </w:r>
      <w:bookmarkEnd w:id="774"/>
      <w:bookmarkEnd w:id="775"/>
      <w:bookmarkEnd w:id="776"/>
      <w:bookmarkEnd w:id="777"/>
    </w:p>
    <w:p w14:paraId="10FAFE01" w14:textId="66681F5D" w:rsidR="0097110C" w:rsidRDefault="0097110C" w:rsidP="007A0836">
      <w:pPr>
        <w:pStyle w:val="Standardowyakapit"/>
      </w:pPr>
      <w:r w:rsidRPr="00F8597F">
        <w:t xml:space="preserve">This element specifies that the contents of the current cell shall have their inter-character spacing increased or reduced as necessary to fit the width of the text extents of the current cell. This setting shall behave identically to placing the contents of this paragraph in a run and using the </w:t>
      </w:r>
      <w:r w:rsidRPr="00670C88">
        <w:rPr>
          <w:rStyle w:val="NazwaProgramowa"/>
        </w:rPr>
        <w:t>fitText</w:t>
      </w:r>
      <w:r w:rsidRPr="00F8597F">
        <w:t xml:space="preserve"> element, if the width provided on that element matched the width of the current cell.</w:t>
      </w:r>
    </w:p>
    <w:p w14:paraId="57F81E9D" w14:textId="77777777" w:rsidR="0097110C" w:rsidRDefault="0097110C" w:rsidP="009E2996">
      <w:pPr>
        <w:pStyle w:val="Nagwek3"/>
      </w:pPr>
      <w:bookmarkStart w:id="778" w:name="_Toc133585022"/>
      <w:bookmarkStart w:id="779" w:name="_Toc133672047"/>
      <w:bookmarkStart w:id="780" w:name="_Toc133672804"/>
      <w:bookmarkStart w:id="781" w:name="_Toc140223978"/>
      <w:r w:rsidRPr="00670C88">
        <w:rPr>
          <w:rStyle w:val="NazwaProgramowa"/>
        </w:rPr>
        <w:lastRenderedPageBreak/>
        <w:t>tcMar</w:t>
      </w:r>
      <w:r w:rsidRPr="00F8597F">
        <w:t xml:space="preserve"> (Single Table Cell Margins)</w:t>
      </w:r>
      <w:bookmarkEnd w:id="778"/>
      <w:bookmarkEnd w:id="779"/>
      <w:bookmarkEnd w:id="780"/>
      <w:bookmarkEnd w:id="781"/>
    </w:p>
    <w:p w14:paraId="64BB4ED1" w14:textId="77777777" w:rsidR="0097110C" w:rsidRDefault="0097110C" w:rsidP="007A0836">
      <w:pPr>
        <w:pStyle w:val="Standardowyakapit"/>
      </w:pPr>
      <w:r w:rsidRPr="00F8597F">
        <w:t>This element specifies a set of cell margins for a single table cell in the parent table.</w:t>
      </w:r>
    </w:p>
    <w:p w14:paraId="12CC093D" w14:textId="77777777" w:rsidR="0097110C" w:rsidRDefault="0097110C" w:rsidP="009E2996">
      <w:pPr>
        <w:pStyle w:val="Nagwek3"/>
      </w:pPr>
      <w:bookmarkStart w:id="782" w:name="_Toc133585023"/>
      <w:bookmarkStart w:id="783" w:name="_Toc133672048"/>
      <w:bookmarkStart w:id="784" w:name="_Toc133672805"/>
      <w:bookmarkStart w:id="785" w:name="_Toc140223979"/>
      <w:r w:rsidRPr="001E3FF9">
        <w:rPr>
          <w:rStyle w:val="NazwaProgramowa"/>
        </w:rPr>
        <w:t>tcPr</w:t>
      </w:r>
      <w:r w:rsidRPr="00F8597F">
        <w:t xml:space="preserve"> (Table Cell Properties)</w:t>
      </w:r>
      <w:bookmarkEnd w:id="782"/>
      <w:bookmarkEnd w:id="783"/>
      <w:bookmarkEnd w:id="784"/>
      <w:bookmarkEnd w:id="785"/>
    </w:p>
    <w:p w14:paraId="388B18E4" w14:textId="77777777" w:rsidR="0097110C" w:rsidRDefault="0097110C" w:rsidP="007A0836">
      <w:pPr>
        <w:pStyle w:val="Standardowyakapit"/>
      </w:pPr>
      <w:r w:rsidRPr="00F8597F">
        <w:t>This element specifies the set of properties which shall be applied a specific table cell. Each unique property is specified by a child element of this element. In any instance where there is a conflict between the table level, table-level exception, or row level properties with a corresponding table cell property, these properties shall overwrite the table or row wide properties.</w:t>
      </w:r>
    </w:p>
    <w:p w14:paraId="0602A209" w14:textId="77777777" w:rsidR="0097110C" w:rsidRDefault="0097110C" w:rsidP="009E2996">
      <w:pPr>
        <w:pStyle w:val="Nagwek3"/>
      </w:pPr>
      <w:bookmarkStart w:id="786" w:name="_Toc133585024"/>
      <w:bookmarkStart w:id="787" w:name="_Toc133672049"/>
      <w:bookmarkStart w:id="788" w:name="_Toc133672806"/>
      <w:bookmarkStart w:id="789" w:name="_Toc140223980"/>
      <w:r w:rsidRPr="001E3FF9">
        <w:rPr>
          <w:rStyle w:val="NazwaProgramowa"/>
        </w:rPr>
        <w:t>tcPr</w:t>
      </w:r>
      <w:r w:rsidRPr="00F8597F">
        <w:t xml:space="preserve"> (Previous Table Cell Properties)</w:t>
      </w:r>
      <w:bookmarkEnd w:id="786"/>
      <w:bookmarkEnd w:id="787"/>
      <w:bookmarkEnd w:id="788"/>
      <w:bookmarkEnd w:id="789"/>
    </w:p>
    <w:p w14:paraId="2E0EE074" w14:textId="77777777" w:rsidR="0097110C" w:rsidRDefault="0097110C" w:rsidP="007A0836">
      <w:pPr>
        <w:pStyle w:val="Standardowyakapit"/>
      </w:pPr>
      <w:r w:rsidRPr="00F8597F">
        <w:t>This element specifies a previous set of table cell properties, the modifications to which shall be attributed to a revision by a particular author and at a particular time. This element contains the table cell property settings which were previously in place before a specific set of revisions by one author. Each unique property is specified by a child element of this element. In any instance where there is a conflict between the table level, table-level exception, or row level properties with a corresponding table cell property, these properties shall overwrite the table or row wide properties.</w:t>
      </w:r>
    </w:p>
    <w:p w14:paraId="07530A81" w14:textId="77777777" w:rsidR="0097110C" w:rsidRDefault="0097110C" w:rsidP="009E2996">
      <w:pPr>
        <w:pStyle w:val="Nagwek3"/>
      </w:pPr>
      <w:bookmarkStart w:id="790" w:name="_Toc133585025"/>
      <w:bookmarkStart w:id="791" w:name="_Toc133672050"/>
      <w:bookmarkStart w:id="792" w:name="_Toc133672807"/>
      <w:bookmarkStart w:id="793" w:name="_Toc140223981"/>
      <w:r w:rsidRPr="0050653C">
        <w:rPr>
          <w:rStyle w:val="NazwaProgramowa"/>
        </w:rPr>
        <w:t>tcW</w:t>
      </w:r>
      <w:r w:rsidRPr="00F8597F">
        <w:t xml:space="preserve"> (Preferred Table Cell Width)</w:t>
      </w:r>
      <w:bookmarkEnd w:id="790"/>
      <w:bookmarkEnd w:id="791"/>
      <w:bookmarkEnd w:id="792"/>
      <w:bookmarkEnd w:id="793"/>
    </w:p>
    <w:p w14:paraId="17C6ACF7" w14:textId="438818EA" w:rsidR="0097110C" w:rsidRDefault="0097110C" w:rsidP="007A0836">
      <w:pPr>
        <w:pStyle w:val="Standardowyakapit"/>
      </w:pPr>
      <w:r w:rsidRPr="00F8597F">
        <w:t xml:space="preserve">This element specifies the preferred width for this table cell. This preferred width is used as part of the table layout algorithm specified by the </w:t>
      </w:r>
      <w:r w:rsidRPr="0050653C">
        <w:rPr>
          <w:rStyle w:val="NazwaProgramowa"/>
        </w:rPr>
        <w:t>tblLayout</w:t>
      </w:r>
      <w:r w:rsidRPr="00F8597F">
        <w:t xml:space="preserve"> element.</w:t>
      </w:r>
    </w:p>
    <w:p w14:paraId="55A58B2D" w14:textId="77777777" w:rsidR="0097110C" w:rsidRDefault="0097110C" w:rsidP="009E2996">
      <w:pPr>
        <w:pStyle w:val="Nagwek3"/>
      </w:pPr>
      <w:bookmarkStart w:id="794" w:name="_Toc133585026"/>
      <w:bookmarkStart w:id="795" w:name="_Toc133672051"/>
      <w:bookmarkStart w:id="796" w:name="_Toc133672808"/>
      <w:bookmarkStart w:id="797" w:name="_Toc140223982"/>
      <w:r w:rsidRPr="00662C70">
        <w:rPr>
          <w:rStyle w:val="NazwaProgramowa"/>
        </w:rPr>
        <w:t>textDirection</w:t>
      </w:r>
      <w:r w:rsidRPr="00F8597F">
        <w:t xml:space="preserve"> (Table Cell Text Flow Direction)</w:t>
      </w:r>
      <w:bookmarkEnd w:id="794"/>
      <w:bookmarkEnd w:id="795"/>
      <w:bookmarkEnd w:id="796"/>
      <w:bookmarkEnd w:id="797"/>
    </w:p>
    <w:p w14:paraId="4AD923D9" w14:textId="77777777" w:rsidR="0097110C" w:rsidRDefault="0097110C" w:rsidP="007A0836">
      <w:pPr>
        <w:pStyle w:val="Standardowyakapit"/>
      </w:pPr>
      <w:r w:rsidRPr="00F8597F">
        <w:t>This element specifies the direction of the text flow for this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98" w:type="dxa"/>
        </w:tblCellMar>
        <w:tblLook w:val="04A0" w:firstRow="1" w:lastRow="0" w:firstColumn="1" w:lastColumn="0" w:noHBand="0" w:noVBand="1"/>
      </w:tblPr>
      <w:tblGrid>
        <w:gridCol w:w="1916"/>
        <w:gridCol w:w="7146"/>
      </w:tblGrid>
      <w:tr w:rsidR="0097110C" w:rsidRPr="00F8597F" w14:paraId="3941892F" w14:textId="77777777" w:rsidTr="00C947D1">
        <w:tc>
          <w:tcPr>
            <w:tcW w:w="1916" w:type="dxa"/>
            <w:shd w:val="clear" w:color="auto" w:fill="C0C0C0"/>
          </w:tcPr>
          <w:p w14:paraId="68BE2812" w14:textId="77777777" w:rsidR="0097110C" w:rsidRPr="00F8597F" w:rsidRDefault="0097110C" w:rsidP="00C62B5E">
            <w:pPr>
              <w:keepNext/>
              <w:ind w:right="15"/>
              <w:jc w:val="center"/>
            </w:pPr>
            <w:r w:rsidRPr="00F8597F">
              <w:rPr>
                <w:b/>
              </w:rPr>
              <w:t xml:space="preserve">Attributes </w:t>
            </w:r>
          </w:p>
        </w:tc>
        <w:tc>
          <w:tcPr>
            <w:tcW w:w="7146" w:type="dxa"/>
            <w:shd w:val="clear" w:color="auto" w:fill="C0C0C0"/>
          </w:tcPr>
          <w:p w14:paraId="621420F7" w14:textId="77777777" w:rsidR="0097110C" w:rsidRPr="00F8597F" w:rsidRDefault="0097110C" w:rsidP="00C62B5E">
            <w:pPr>
              <w:keepNext/>
              <w:ind w:right="17"/>
              <w:jc w:val="center"/>
            </w:pPr>
            <w:r w:rsidRPr="00F8597F">
              <w:rPr>
                <w:b/>
              </w:rPr>
              <w:t xml:space="preserve">Description </w:t>
            </w:r>
          </w:p>
        </w:tc>
      </w:tr>
      <w:tr w:rsidR="0097110C" w:rsidRPr="00F8597F" w14:paraId="7265C107" w14:textId="77777777" w:rsidTr="00C947D1">
        <w:tc>
          <w:tcPr>
            <w:tcW w:w="1916" w:type="dxa"/>
          </w:tcPr>
          <w:p w14:paraId="2238A7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146" w:type="dxa"/>
          </w:tcPr>
          <w:p w14:paraId="1F8953EF" w14:textId="2F7F698D" w:rsidR="0097110C" w:rsidRPr="00F8597F" w:rsidRDefault="0097110C" w:rsidP="006C018C">
            <w:pPr>
              <w:pStyle w:val="Standardowyakapit"/>
            </w:pPr>
            <w:r w:rsidRPr="00F8597F">
              <w:t xml:space="preserve">Specifies the direction of the text flow for this object. </w:t>
            </w:r>
          </w:p>
        </w:tc>
      </w:tr>
    </w:tbl>
    <w:p w14:paraId="08E796E9" w14:textId="77777777" w:rsidR="0097110C" w:rsidRDefault="0097110C" w:rsidP="009E2996">
      <w:pPr>
        <w:pStyle w:val="Nagwek3"/>
      </w:pPr>
      <w:bookmarkStart w:id="798" w:name="_Toc133585027"/>
      <w:bookmarkStart w:id="799" w:name="_Toc133672052"/>
      <w:bookmarkStart w:id="800" w:name="_Toc133672809"/>
      <w:bookmarkStart w:id="801" w:name="_Toc140223983"/>
      <w:r w:rsidRPr="00F8597F">
        <w:t>tl2br (Table Cell Top Left to Bottom Right Diagonal Border)</w:t>
      </w:r>
      <w:bookmarkEnd w:id="798"/>
      <w:bookmarkEnd w:id="799"/>
      <w:bookmarkEnd w:id="800"/>
      <w:bookmarkEnd w:id="801"/>
    </w:p>
    <w:p w14:paraId="37951CB8" w14:textId="77777777" w:rsidR="0097110C" w:rsidRDefault="0097110C" w:rsidP="007A0836">
      <w:pPr>
        <w:pStyle w:val="Standardowyakapit"/>
      </w:pPr>
      <w:r w:rsidRPr="00F8597F">
        <w:t>This element specifies the border which shall be displayed on the top left side to bottom right diagonal within the current table cell.</w:t>
      </w:r>
    </w:p>
    <w:p w14:paraId="228A01BE" w14:textId="77777777" w:rsidR="0097110C" w:rsidRDefault="0097110C" w:rsidP="009E2996">
      <w:pPr>
        <w:pStyle w:val="Nagwek3"/>
      </w:pPr>
      <w:bookmarkStart w:id="802" w:name="_Toc133585028"/>
      <w:bookmarkStart w:id="803" w:name="_Toc133672053"/>
      <w:bookmarkStart w:id="804" w:name="_Toc133672810"/>
      <w:bookmarkStart w:id="805" w:name="_Toc140223984"/>
      <w:r w:rsidRPr="00F8597F">
        <w:t>top (Table Cell Top Border)</w:t>
      </w:r>
      <w:bookmarkEnd w:id="802"/>
      <w:bookmarkEnd w:id="803"/>
      <w:bookmarkEnd w:id="804"/>
      <w:bookmarkEnd w:id="805"/>
    </w:p>
    <w:p w14:paraId="23718D53" w14:textId="77777777" w:rsidR="0097110C" w:rsidRDefault="0097110C" w:rsidP="007A0836">
      <w:pPr>
        <w:pStyle w:val="Standardowyakapit"/>
      </w:pPr>
      <w:r w:rsidRPr="00F8597F">
        <w:t>This element specifies the border which shall be displayed at the top of the current table cell. The appearance of this table cell border in the document shall be determined by the following settings:</w:t>
      </w:r>
    </w:p>
    <w:p w14:paraId="004BB98F" w14:textId="77777777" w:rsidR="0097110C" w:rsidRDefault="0097110C" w:rsidP="009E2996">
      <w:pPr>
        <w:pStyle w:val="Nagwek3"/>
      </w:pPr>
      <w:bookmarkStart w:id="806" w:name="_Toc133585029"/>
      <w:bookmarkStart w:id="807" w:name="_Toc133672054"/>
      <w:bookmarkStart w:id="808" w:name="_Toc133672811"/>
      <w:bookmarkStart w:id="809" w:name="_Toc140223985"/>
      <w:r w:rsidRPr="00F8597F">
        <w:t>top (Table Cell Top Margin Default)</w:t>
      </w:r>
      <w:bookmarkEnd w:id="806"/>
      <w:bookmarkEnd w:id="807"/>
      <w:bookmarkEnd w:id="808"/>
      <w:bookmarkEnd w:id="809"/>
    </w:p>
    <w:p w14:paraId="47FC799F" w14:textId="1C6505FE" w:rsidR="0097110C" w:rsidRDefault="0097110C" w:rsidP="00B545E5">
      <w:pPr>
        <w:pStyle w:val="Standardowyakapit"/>
      </w:pPr>
      <w:r w:rsidRPr="00F8597F">
        <w:t>This element specifies the amount of space which shall be left between the top extent of the cell contents and the top border of all table cells within</w:t>
      </w:r>
      <w:r w:rsidR="00176312">
        <w:t xml:space="preserve"> </w:t>
      </w:r>
      <w:r w:rsidRPr="00F8597F">
        <w:t xml:space="preserve">the parent table. This setting can be overridden by the table cell top margin definition specified by the </w:t>
      </w:r>
      <w:r w:rsidRPr="00F8597F">
        <w:rPr>
          <w:rFonts w:ascii="Cambria" w:eastAsia="Cambria" w:hAnsi="Cambria" w:cs="Cambria"/>
        </w:rPr>
        <w:t>top</w:t>
      </w:r>
      <w:r w:rsidRPr="00F8597F">
        <w:t xml:space="preserve"> element contained within the table cell's properties</w:t>
      </w:r>
      <w:r w:rsidR="00B545E5">
        <w:t>.</w:t>
      </w:r>
    </w:p>
    <w:p w14:paraId="229F43A1" w14:textId="77777777" w:rsidR="00B545E5" w:rsidRDefault="00B545E5" w:rsidP="00B545E5">
      <w:pPr>
        <w:pStyle w:val="Standardowyakapit"/>
      </w:pPr>
    </w:p>
    <w:p w14:paraId="3C54CB58" w14:textId="6E37CCC5" w:rsidR="00B545E5" w:rsidRDefault="00B545E5" w:rsidP="00B545E5">
      <w:pPr>
        <w:pStyle w:val="Nagwek3"/>
      </w:pPr>
      <w:bookmarkStart w:id="810" w:name="_Toc133585030"/>
      <w:bookmarkStart w:id="811" w:name="_Toc133672055"/>
      <w:bookmarkStart w:id="812" w:name="_Toc133672812"/>
      <w:bookmarkStart w:id="813" w:name="_Toc140830678"/>
      <w:r w:rsidRPr="00FD431F">
        <w:rPr>
          <w:rStyle w:val="NazwaProgramowa"/>
        </w:rPr>
        <w:lastRenderedPageBreak/>
        <w:t>top</w:t>
      </w:r>
      <w:r w:rsidRPr="00F8597F">
        <w:t xml:space="preserve"> (Table Top Border)</w:t>
      </w:r>
      <w:bookmarkEnd w:id="810"/>
      <w:bookmarkEnd w:id="811"/>
      <w:bookmarkEnd w:id="812"/>
      <w:bookmarkEnd w:id="813"/>
    </w:p>
    <w:p w14:paraId="3BD296D6" w14:textId="30AEC8A9" w:rsidR="0097110C" w:rsidRDefault="0097110C" w:rsidP="007A0836">
      <w:pPr>
        <w:pStyle w:val="Standardowyakapit"/>
      </w:pPr>
      <w:r w:rsidRPr="00F8597F">
        <w:t>This element specifies the border which shall be displayed at the top of the current table.</w:t>
      </w:r>
    </w:p>
    <w:p w14:paraId="24742705" w14:textId="77777777" w:rsidR="0097110C" w:rsidRDefault="0097110C" w:rsidP="009E2996">
      <w:pPr>
        <w:pStyle w:val="Nagwek3"/>
      </w:pPr>
      <w:bookmarkStart w:id="814" w:name="_Toc133585031"/>
      <w:bookmarkStart w:id="815" w:name="_Toc133672056"/>
      <w:bookmarkStart w:id="816" w:name="_Toc133672813"/>
      <w:bookmarkStart w:id="817" w:name="_Toc140223987"/>
      <w:r w:rsidRPr="001A469D">
        <w:rPr>
          <w:rStyle w:val="NazwaProgramowa"/>
        </w:rPr>
        <w:t>top</w:t>
      </w:r>
      <w:r w:rsidRPr="00F8597F">
        <w:t xml:space="preserve"> (Table Cell Top Margin Exception)</w:t>
      </w:r>
      <w:bookmarkEnd w:id="814"/>
      <w:bookmarkEnd w:id="815"/>
      <w:bookmarkEnd w:id="816"/>
      <w:bookmarkEnd w:id="817"/>
    </w:p>
    <w:p w14:paraId="38A171F0" w14:textId="6DB79F25" w:rsidR="0097110C" w:rsidRDefault="0097110C" w:rsidP="00B545E5">
      <w:pPr>
        <w:pStyle w:val="Standardowyakapit"/>
      </w:pPr>
      <w:r w:rsidRPr="00F8597F">
        <w:t xml:space="preserve">This element specifies the amount of space which shall be left between the top extent of the cell contents and the top border of a specific table cell within a table. This setting shall override the table cell top margin definition specified by the </w:t>
      </w:r>
      <w:r w:rsidRPr="00F8597F">
        <w:rPr>
          <w:rFonts w:ascii="Cambria" w:eastAsia="Cambria" w:hAnsi="Cambria" w:cs="Cambria"/>
        </w:rPr>
        <w:t>top</w:t>
      </w:r>
      <w:r w:rsidRPr="00F8597F">
        <w:t xml:space="preserve"> element contained within the table properties</w:t>
      </w:r>
      <w:r w:rsidR="00B545E5">
        <w:t>.</w:t>
      </w:r>
    </w:p>
    <w:p w14:paraId="04CB8775" w14:textId="065B04EE" w:rsidR="00B545E5" w:rsidRDefault="00B545E5" w:rsidP="00B545E5">
      <w:pPr>
        <w:pStyle w:val="Nagwek3"/>
      </w:pPr>
      <w:bookmarkStart w:id="818" w:name="_Toc133585032"/>
      <w:bookmarkStart w:id="819" w:name="_Toc133672057"/>
      <w:bookmarkStart w:id="820" w:name="_Toc133672814"/>
      <w:bookmarkStart w:id="821" w:name="_Toc140830680"/>
      <w:r w:rsidRPr="00614D36">
        <w:rPr>
          <w:rStyle w:val="NazwaProgramowa"/>
        </w:rPr>
        <w:t>tr</w:t>
      </w:r>
      <w:r w:rsidRPr="00F8597F">
        <w:t xml:space="preserve"> (Table Row)</w:t>
      </w:r>
      <w:bookmarkEnd w:id="818"/>
      <w:bookmarkEnd w:id="819"/>
      <w:bookmarkEnd w:id="820"/>
      <w:bookmarkEnd w:id="821"/>
    </w:p>
    <w:p w14:paraId="249CDD5B" w14:textId="77777777" w:rsidR="0097110C" w:rsidRDefault="0097110C" w:rsidP="007A0836">
      <w:pPr>
        <w:pStyle w:val="Standardowyakapit"/>
      </w:pPr>
      <w:r w:rsidRPr="00F8597F">
        <w:t xml:space="preserve">This element specifies a single table row, which contains the table’s cells. Table rows in WordprocessingML are analogous to HTML </w:t>
      </w:r>
      <w:r w:rsidRPr="00614D36">
        <w:rPr>
          <w:rStyle w:val="NazwaProgramowa"/>
        </w:rPr>
        <w:t>tr</w:t>
      </w:r>
      <w:r w:rsidRPr="00F8597F">
        <w:t xml:space="preserve"> element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37"/>
      </w:tblGrid>
      <w:tr w:rsidR="0097110C" w:rsidRPr="00F8597F" w14:paraId="556FF9AD" w14:textId="77777777" w:rsidTr="00C62B5E">
        <w:tc>
          <w:tcPr>
            <w:tcW w:w="1914" w:type="dxa"/>
            <w:shd w:val="clear" w:color="auto" w:fill="C0C0C0"/>
          </w:tcPr>
          <w:p w14:paraId="0FB0C2DD" w14:textId="77777777" w:rsidR="0097110C" w:rsidRPr="00F8597F" w:rsidRDefault="0097110C" w:rsidP="00C62B5E">
            <w:pPr>
              <w:keepNext/>
              <w:ind w:right="34"/>
              <w:jc w:val="center"/>
            </w:pPr>
            <w:r w:rsidRPr="00F8597F">
              <w:rPr>
                <w:b/>
              </w:rPr>
              <w:t xml:space="preserve">Attributes </w:t>
            </w:r>
          </w:p>
        </w:tc>
        <w:tc>
          <w:tcPr>
            <w:tcW w:w="7137" w:type="dxa"/>
            <w:shd w:val="clear" w:color="auto" w:fill="C0C0C0"/>
          </w:tcPr>
          <w:p w14:paraId="0B304266" w14:textId="77777777" w:rsidR="0097110C" w:rsidRPr="00F8597F" w:rsidRDefault="0097110C" w:rsidP="00C62B5E">
            <w:pPr>
              <w:keepNext/>
              <w:ind w:right="36"/>
              <w:jc w:val="center"/>
            </w:pPr>
            <w:r w:rsidRPr="00F8597F">
              <w:rPr>
                <w:b/>
              </w:rPr>
              <w:t xml:space="preserve">Description </w:t>
            </w:r>
          </w:p>
        </w:tc>
      </w:tr>
      <w:tr w:rsidR="0097110C" w:rsidRPr="00F8597F" w14:paraId="22202204" w14:textId="77777777" w:rsidTr="00C62B5E">
        <w:tc>
          <w:tcPr>
            <w:tcW w:w="1914" w:type="dxa"/>
          </w:tcPr>
          <w:p w14:paraId="43CA4B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Table Row Deletion) </w:t>
            </w:r>
          </w:p>
        </w:tc>
        <w:tc>
          <w:tcPr>
            <w:tcW w:w="7137" w:type="dxa"/>
          </w:tcPr>
          <w:p w14:paraId="28460AFC" w14:textId="1406B4E0" w:rsidR="0097110C" w:rsidRPr="00F8597F" w:rsidRDefault="0097110C" w:rsidP="006C018C">
            <w:pPr>
              <w:pStyle w:val="Standardowyakapit"/>
            </w:pPr>
            <w:r w:rsidRPr="00F8597F">
              <w:t xml:space="preserve">Specifies a unique identifier used to track the editing session when the row was deleted from the main document. </w:t>
            </w:r>
          </w:p>
        </w:tc>
      </w:tr>
      <w:tr w:rsidR="0097110C" w:rsidRPr="00F8597F" w14:paraId="0F226C5F" w14:textId="77777777" w:rsidTr="00C62B5E">
        <w:tc>
          <w:tcPr>
            <w:tcW w:w="1914" w:type="dxa"/>
          </w:tcPr>
          <w:p w14:paraId="45C5BD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Table Row) </w:t>
            </w:r>
          </w:p>
        </w:tc>
        <w:tc>
          <w:tcPr>
            <w:tcW w:w="7137" w:type="dxa"/>
          </w:tcPr>
          <w:p w14:paraId="7F76E454" w14:textId="46E73C48" w:rsidR="0097110C" w:rsidRPr="00F8597F" w:rsidRDefault="0097110C" w:rsidP="006C018C">
            <w:pPr>
              <w:pStyle w:val="Standardowyakapit"/>
            </w:pPr>
            <w:r w:rsidRPr="00F8597F">
              <w:t xml:space="preserve">Specifies a unique identifier used to track the editing session when the table row was added to the main document. </w:t>
            </w:r>
          </w:p>
        </w:tc>
      </w:tr>
      <w:tr w:rsidR="0097110C" w:rsidRPr="00F8597F" w14:paraId="0AABBA86" w14:textId="77777777" w:rsidTr="00C62B5E">
        <w:tc>
          <w:tcPr>
            <w:tcW w:w="1914" w:type="dxa"/>
          </w:tcPr>
          <w:p w14:paraId="36A423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Table Row Glyph Formatting) </w:t>
            </w:r>
          </w:p>
        </w:tc>
        <w:tc>
          <w:tcPr>
            <w:tcW w:w="7137" w:type="dxa"/>
          </w:tcPr>
          <w:p w14:paraId="271278A9" w14:textId="26BE6FC0" w:rsidR="0097110C" w:rsidRPr="00F8597F" w:rsidRDefault="0097110C" w:rsidP="006C018C">
            <w:pPr>
              <w:pStyle w:val="Standardowyakapit"/>
            </w:pPr>
            <w:r w:rsidRPr="00F8597F">
              <w:t xml:space="preserve">Specifies a unique identifier used to track the editing session when the glyph character representing the table row mark was last modified in the main document. </w:t>
            </w:r>
          </w:p>
        </w:tc>
      </w:tr>
      <w:tr w:rsidR="0097110C" w:rsidRPr="00F8597F" w14:paraId="5507556C" w14:textId="77777777" w:rsidTr="00C62B5E">
        <w:tc>
          <w:tcPr>
            <w:tcW w:w="1914" w:type="dxa"/>
          </w:tcPr>
          <w:p w14:paraId="791F52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Tr </w:t>
            </w:r>
            <w:r w:rsidRPr="00F8597F">
              <w:t xml:space="preserve">(Revision Identifier for Table Row Properties) </w:t>
            </w:r>
          </w:p>
        </w:tc>
        <w:tc>
          <w:tcPr>
            <w:tcW w:w="7137" w:type="dxa"/>
          </w:tcPr>
          <w:p w14:paraId="196F11B7" w14:textId="5ABB5586" w:rsidR="0097110C" w:rsidRPr="00F8597F" w:rsidRDefault="0097110C" w:rsidP="006C018C">
            <w:pPr>
              <w:pStyle w:val="Standardowyakapit"/>
            </w:pPr>
            <w:r w:rsidRPr="00F8597F">
              <w:t xml:space="preserve">Specifies a unique identifier used to track the editing session when the table row's properties were last modified in this document. </w:t>
            </w:r>
          </w:p>
        </w:tc>
      </w:tr>
    </w:tbl>
    <w:p w14:paraId="120F8B4D" w14:textId="77777777" w:rsidR="0097110C" w:rsidRDefault="0097110C" w:rsidP="009E2996">
      <w:pPr>
        <w:pStyle w:val="Nagwek3"/>
      </w:pPr>
      <w:bookmarkStart w:id="822" w:name="_Toc133585033"/>
      <w:bookmarkStart w:id="823" w:name="_Toc133672058"/>
      <w:bookmarkStart w:id="824" w:name="_Toc133672815"/>
      <w:bookmarkStart w:id="825" w:name="_Toc140223989"/>
      <w:r w:rsidRPr="00614D36">
        <w:rPr>
          <w:rStyle w:val="NazwaProgramowa"/>
        </w:rPr>
        <w:t>tr2bl</w:t>
      </w:r>
      <w:r w:rsidRPr="00F8597F">
        <w:t xml:space="preserve"> (Table Cell Top Right to Bottom Left Diagonal Border)</w:t>
      </w:r>
      <w:bookmarkEnd w:id="822"/>
      <w:bookmarkEnd w:id="823"/>
      <w:bookmarkEnd w:id="824"/>
      <w:bookmarkEnd w:id="825"/>
    </w:p>
    <w:p w14:paraId="795FC669" w14:textId="77777777" w:rsidR="0097110C" w:rsidRDefault="0097110C" w:rsidP="007A0836">
      <w:pPr>
        <w:pStyle w:val="Standardowyakapit"/>
      </w:pPr>
      <w:r w:rsidRPr="00F8597F">
        <w:t>This element specifies the border which shall be displayed on the top right to bottom left diagonal within the current table cell.</w:t>
      </w:r>
    </w:p>
    <w:p w14:paraId="4638A6D8" w14:textId="77777777" w:rsidR="0097110C" w:rsidRDefault="0097110C" w:rsidP="009E2996">
      <w:pPr>
        <w:pStyle w:val="Nagwek3"/>
      </w:pPr>
      <w:bookmarkStart w:id="826" w:name="_Toc133585034"/>
      <w:bookmarkStart w:id="827" w:name="_Toc133672059"/>
      <w:bookmarkStart w:id="828" w:name="_Toc133672816"/>
      <w:bookmarkStart w:id="829" w:name="_Toc140223990"/>
      <w:r w:rsidRPr="00614D36">
        <w:rPr>
          <w:rStyle w:val="NazwaProgramowa"/>
        </w:rPr>
        <w:t>trHeight</w:t>
      </w:r>
      <w:r w:rsidRPr="00F8597F">
        <w:t xml:space="preserve"> (Table Row Height)</w:t>
      </w:r>
      <w:bookmarkEnd w:id="826"/>
      <w:bookmarkEnd w:id="827"/>
      <w:bookmarkEnd w:id="828"/>
      <w:bookmarkEnd w:id="829"/>
    </w:p>
    <w:p w14:paraId="06659021" w14:textId="77777777" w:rsidR="0097110C" w:rsidRDefault="0097110C" w:rsidP="007A0836">
      <w:pPr>
        <w:pStyle w:val="Standardowyakapit"/>
      </w:pPr>
      <w:r w:rsidRPr="00F8597F">
        <w:t>This element specifies the height of the current table row within the current table. This height shall be used to determine the resulting height of the table row, which can be absolute or relative (depending on its attribute values).</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70"/>
      </w:tblGrid>
      <w:tr w:rsidR="0097110C" w:rsidRPr="00F8597F" w14:paraId="23D4F4B8" w14:textId="77777777" w:rsidTr="00C62B5E">
        <w:tc>
          <w:tcPr>
            <w:tcW w:w="1881" w:type="dxa"/>
            <w:shd w:val="clear" w:color="auto" w:fill="C0C0C0"/>
          </w:tcPr>
          <w:p w14:paraId="139505A4" w14:textId="77777777" w:rsidR="0097110C" w:rsidRPr="00F8597F" w:rsidRDefault="0097110C" w:rsidP="00C62B5E">
            <w:pPr>
              <w:keepNext/>
              <w:ind w:right="13"/>
              <w:jc w:val="center"/>
            </w:pPr>
            <w:r w:rsidRPr="00F8597F">
              <w:rPr>
                <w:b/>
              </w:rPr>
              <w:t xml:space="preserve">Attributes </w:t>
            </w:r>
          </w:p>
        </w:tc>
        <w:tc>
          <w:tcPr>
            <w:tcW w:w="7170" w:type="dxa"/>
            <w:shd w:val="clear" w:color="auto" w:fill="C0C0C0"/>
          </w:tcPr>
          <w:p w14:paraId="570632BA" w14:textId="77777777" w:rsidR="0097110C" w:rsidRPr="00F8597F" w:rsidRDefault="0097110C" w:rsidP="00C62B5E">
            <w:pPr>
              <w:keepNext/>
              <w:ind w:right="15"/>
              <w:jc w:val="center"/>
            </w:pPr>
            <w:r w:rsidRPr="00F8597F">
              <w:rPr>
                <w:b/>
              </w:rPr>
              <w:t xml:space="preserve">Description </w:t>
            </w:r>
          </w:p>
        </w:tc>
      </w:tr>
      <w:tr w:rsidR="0097110C" w:rsidRPr="00F8597F" w14:paraId="29C9D47A" w14:textId="77777777" w:rsidTr="00C62B5E">
        <w:tc>
          <w:tcPr>
            <w:tcW w:w="1881" w:type="dxa"/>
          </w:tcPr>
          <w:p w14:paraId="3BBD06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Rule </w:t>
            </w:r>
            <w:r w:rsidRPr="00F8597F">
              <w:t xml:space="preserve">(Table Row Height Type) </w:t>
            </w:r>
          </w:p>
        </w:tc>
        <w:tc>
          <w:tcPr>
            <w:tcW w:w="7170" w:type="dxa"/>
          </w:tcPr>
          <w:p w14:paraId="6CB2FE11" w14:textId="0C0E85CA" w:rsidR="0097110C" w:rsidRPr="00F8597F" w:rsidRDefault="0097110C" w:rsidP="006C018C">
            <w:pPr>
              <w:pStyle w:val="Standardowyakapit"/>
            </w:pPr>
            <w:r w:rsidRPr="00F8597F">
              <w:t xml:space="preserve">Specifies the meaning of the height specified for this table row. </w:t>
            </w:r>
          </w:p>
        </w:tc>
      </w:tr>
      <w:tr w:rsidR="0097110C" w:rsidRPr="00F8597F" w14:paraId="599C3EC6" w14:textId="77777777" w:rsidTr="00C62B5E">
        <w:tc>
          <w:tcPr>
            <w:tcW w:w="1881" w:type="dxa"/>
          </w:tcPr>
          <w:p w14:paraId="3EE9215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 </w:t>
            </w:r>
            <w:r w:rsidRPr="00F8597F">
              <w:t xml:space="preserve">(Table Row Height) </w:t>
            </w:r>
          </w:p>
        </w:tc>
        <w:tc>
          <w:tcPr>
            <w:tcW w:w="7170" w:type="dxa"/>
          </w:tcPr>
          <w:p w14:paraId="2D816F6C" w14:textId="7F9561F6" w:rsidR="0097110C" w:rsidRPr="00F8597F" w:rsidRDefault="0097110C" w:rsidP="006C018C">
            <w:pPr>
              <w:pStyle w:val="Standardowyakapit"/>
            </w:pPr>
            <w:r w:rsidRPr="00F8597F">
              <w:t xml:space="preserve">Specifies the table row's height. </w:t>
            </w:r>
          </w:p>
        </w:tc>
      </w:tr>
    </w:tbl>
    <w:p w14:paraId="7C4460B0" w14:textId="77777777" w:rsidR="0097110C" w:rsidRDefault="0097110C" w:rsidP="009E2996">
      <w:pPr>
        <w:pStyle w:val="Nagwek3"/>
      </w:pPr>
      <w:bookmarkStart w:id="830" w:name="_Toc133585035"/>
      <w:bookmarkStart w:id="831" w:name="_Toc133672060"/>
      <w:bookmarkStart w:id="832" w:name="_Toc133672817"/>
      <w:bookmarkStart w:id="833" w:name="_Toc140223991"/>
      <w:r w:rsidRPr="000552E3">
        <w:rPr>
          <w:rStyle w:val="NazwaProgramowa"/>
        </w:rPr>
        <w:t>trPr</w:t>
      </w:r>
      <w:r w:rsidRPr="00F8597F">
        <w:t xml:space="preserve"> (Table Row Properties)</w:t>
      </w:r>
      <w:bookmarkEnd w:id="830"/>
      <w:bookmarkEnd w:id="831"/>
      <w:bookmarkEnd w:id="832"/>
      <w:bookmarkEnd w:id="833"/>
    </w:p>
    <w:p w14:paraId="663E2DEE" w14:textId="77777777" w:rsidR="0097110C" w:rsidRDefault="0097110C" w:rsidP="007A0836">
      <w:pPr>
        <w:pStyle w:val="Standardowyakapit"/>
      </w:pPr>
      <w:r w:rsidRPr="00F8597F">
        <w:t>This element specifies the set of row-level properties applied to the current table row. Each unique property is specified by a child element of this element. These properties affect the appearance of all cells in the current row within the parent table but can be overridden by individual cell-level properties, as defined by each property.</w:t>
      </w:r>
    </w:p>
    <w:p w14:paraId="646B891E" w14:textId="77777777" w:rsidR="0097110C" w:rsidRDefault="0097110C" w:rsidP="009E2996">
      <w:pPr>
        <w:pStyle w:val="Nagwek3"/>
      </w:pPr>
      <w:bookmarkStart w:id="834" w:name="_Toc133585036"/>
      <w:bookmarkStart w:id="835" w:name="_Toc133672061"/>
      <w:bookmarkStart w:id="836" w:name="_Toc133672818"/>
      <w:bookmarkStart w:id="837" w:name="_Toc140223992"/>
      <w:r w:rsidRPr="000552E3">
        <w:rPr>
          <w:rStyle w:val="NazwaProgramowa"/>
        </w:rPr>
        <w:t>trPr</w:t>
      </w:r>
      <w:r w:rsidRPr="00F8597F">
        <w:t xml:space="preserve"> (Previous Table Row Properties)</w:t>
      </w:r>
      <w:bookmarkEnd w:id="834"/>
      <w:bookmarkEnd w:id="835"/>
      <w:bookmarkEnd w:id="836"/>
      <w:bookmarkEnd w:id="837"/>
    </w:p>
    <w:p w14:paraId="0C78387E" w14:textId="77777777" w:rsidR="0097110C" w:rsidRDefault="0097110C" w:rsidP="007A0836">
      <w:pPr>
        <w:pStyle w:val="Standardowyakapit"/>
      </w:pPr>
      <w:r w:rsidRPr="00F8597F">
        <w:t>This element specifies a previous set of table cell properties, the modifications to which shall be attributed to a revision by a particular author and at a particular time. This element contains the table cell property settings which were previously in place before a specific set of revisions by one author. Each unique property is specified by a child element of this element. These properties affect the appearance of all cells in the current row within the parent table but can be overridden by individual cell-level properties, as defined by each property.</w:t>
      </w:r>
    </w:p>
    <w:p w14:paraId="15A439B0" w14:textId="77777777" w:rsidR="0097110C" w:rsidRDefault="0097110C" w:rsidP="009E2996">
      <w:pPr>
        <w:pStyle w:val="Nagwek3"/>
      </w:pPr>
      <w:bookmarkStart w:id="838" w:name="_Toc133585037"/>
      <w:bookmarkStart w:id="839" w:name="_Toc133672062"/>
      <w:bookmarkStart w:id="840" w:name="_Toc133672819"/>
      <w:bookmarkStart w:id="841" w:name="_Toc140223993"/>
      <w:r w:rsidRPr="000552E3">
        <w:rPr>
          <w:rStyle w:val="NazwaProgramowa"/>
        </w:rPr>
        <w:t>vAlign</w:t>
      </w:r>
      <w:r w:rsidRPr="00F8597F">
        <w:t xml:space="preserve"> (Table Cell Vertical Alignment)</w:t>
      </w:r>
      <w:bookmarkEnd w:id="838"/>
      <w:bookmarkEnd w:id="839"/>
      <w:bookmarkEnd w:id="840"/>
      <w:bookmarkEnd w:id="841"/>
    </w:p>
    <w:p w14:paraId="5845C15E" w14:textId="77777777" w:rsidR="0097110C" w:rsidRDefault="0097110C" w:rsidP="007A0836">
      <w:pPr>
        <w:pStyle w:val="Standardowyakapit"/>
      </w:pPr>
      <w:r w:rsidRPr="00F8597F">
        <w:t xml:space="preserve">This element specifies the vertical alignment for text within the current table cell. The vertical alignment of this text is determined by the value of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5"/>
        <w:gridCol w:w="7137"/>
      </w:tblGrid>
      <w:tr w:rsidR="0097110C" w:rsidRPr="00F8597F" w14:paraId="37C9A671" w14:textId="77777777" w:rsidTr="00C947D1">
        <w:tc>
          <w:tcPr>
            <w:tcW w:w="1925" w:type="dxa"/>
            <w:shd w:val="clear" w:color="auto" w:fill="C0C0C0"/>
          </w:tcPr>
          <w:p w14:paraId="57A55EEE" w14:textId="77777777" w:rsidR="0097110C" w:rsidRPr="00F8597F" w:rsidRDefault="0097110C" w:rsidP="00C62B5E">
            <w:pPr>
              <w:keepNext/>
              <w:ind w:right="2"/>
              <w:jc w:val="center"/>
            </w:pPr>
            <w:r w:rsidRPr="00F8597F">
              <w:rPr>
                <w:b/>
              </w:rPr>
              <w:t xml:space="preserve">Attributes </w:t>
            </w:r>
          </w:p>
        </w:tc>
        <w:tc>
          <w:tcPr>
            <w:tcW w:w="7137" w:type="dxa"/>
            <w:shd w:val="clear" w:color="auto" w:fill="C0C0C0"/>
          </w:tcPr>
          <w:p w14:paraId="7E37A534" w14:textId="77777777" w:rsidR="0097110C" w:rsidRPr="00F8597F" w:rsidRDefault="0097110C" w:rsidP="00C62B5E">
            <w:pPr>
              <w:keepNext/>
              <w:ind w:right="4"/>
              <w:jc w:val="center"/>
            </w:pPr>
            <w:r w:rsidRPr="00F8597F">
              <w:rPr>
                <w:b/>
              </w:rPr>
              <w:t xml:space="preserve">Description </w:t>
            </w:r>
          </w:p>
        </w:tc>
      </w:tr>
      <w:tr w:rsidR="0097110C" w:rsidRPr="00F8597F" w14:paraId="4BFF4D0E" w14:textId="77777777" w:rsidTr="00C947D1">
        <w:tc>
          <w:tcPr>
            <w:tcW w:w="1925" w:type="dxa"/>
          </w:tcPr>
          <w:p w14:paraId="4E02FBE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Alignment Setting) </w:t>
            </w:r>
          </w:p>
        </w:tc>
        <w:tc>
          <w:tcPr>
            <w:tcW w:w="7137" w:type="dxa"/>
          </w:tcPr>
          <w:p w14:paraId="7E317FC3" w14:textId="6D1E8D2F" w:rsidR="0097110C" w:rsidRPr="00F8597F" w:rsidRDefault="0097110C" w:rsidP="006C018C">
            <w:pPr>
              <w:pStyle w:val="Standardowyakapit"/>
            </w:pPr>
            <w:r w:rsidRPr="00F8597F">
              <w:t xml:space="preserve">Specifies the vertical alignment for text between the top and bottom margins of the parent container (page or table cell) </w:t>
            </w:r>
          </w:p>
        </w:tc>
      </w:tr>
    </w:tbl>
    <w:p w14:paraId="0DCB6128" w14:textId="77777777" w:rsidR="0097110C" w:rsidRDefault="0097110C" w:rsidP="009E2996">
      <w:pPr>
        <w:pStyle w:val="Nagwek3"/>
      </w:pPr>
      <w:bookmarkStart w:id="842" w:name="_Toc133585038"/>
      <w:bookmarkStart w:id="843" w:name="_Toc133672063"/>
      <w:bookmarkStart w:id="844" w:name="_Toc133672820"/>
      <w:bookmarkStart w:id="845" w:name="_Toc140223994"/>
      <w:r w:rsidRPr="005E4128">
        <w:rPr>
          <w:rStyle w:val="NazwaProgramowa"/>
        </w:rPr>
        <w:t>vMerge</w:t>
      </w:r>
      <w:r w:rsidRPr="00F8597F">
        <w:t xml:space="preserve"> (Vertically Merged Cell)</w:t>
      </w:r>
      <w:bookmarkEnd w:id="842"/>
      <w:bookmarkEnd w:id="843"/>
      <w:bookmarkEnd w:id="844"/>
      <w:bookmarkEnd w:id="845"/>
    </w:p>
    <w:p w14:paraId="4E5AEF15" w14:textId="77777777" w:rsidR="0097110C" w:rsidRDefault="0097110C" w:rsidP="007A0836">
      <w:pPr>
        <w:pStyle w:val="Standardowyakapit"/>
      </w:pPr>
      <w:r w:rsidRPr="00F8597F">
        <w:t xml:space="preserve">This element specifies that this cell is part of a vertically merged set of cells in a table. The </w:t>
      </w:r>
      <w:r w:rsidRPr="00F8597F">
        <w:rPr>
          <w:rFonts w:ascii="Cambria" w:eastAsia="Cambria" w:hAnsi="Cambria" w:cs="Cambria"/>
        </w:rPr>
        <w:t>val</w:t>
      </w:r>
      <w:r w:rsidRPr="00F8597F">
        <w:t xml:space="preserve"> attribute on this element determines how this cell is defined with respect to the previous cell in the table (i.e., whether this cell continues the vertical merge or starts a new merged group of cell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5"/>
        <w:gridCol w:w="7157"/>
      </w:tblGrid>
      <w:tr w:rsidR="0097110C" w:rsidRPr="00F8597F" w14:paraId="2C128A89" w14:textId="77777777" w:rsidTr="00C947D1">
        <w:tc>
          <w:tcPr>
            <w:tcW w:w="1905" w:type="dxa"/>
            <w:shd w:val="clear" w:color="auto" w:fill="C0C0C0"/>
          </w:tcPr>
          <w:p w14:paraId="53CEEE77" w14:textId="77777777" w:rsidR="0097110C" w:rsidRPr="00F8597F" w:rsidRDefault="0097110C" w:rsidP="00C62B5E">
            <w:pPr>
              <w:keepNext/>
              <w:ind w:right="19"/>
              <w:jc w:val="center"/>
            </w:pPr>
            <w:r w:rsidRPr="00F8597F">
              <w:rPr>
                <w:b/>
              </w:rPr>
              <w:t xml:space="preserve">Attributes </w:t>
            </w:r>
          </w:p>
        </w:tc>
        <w:tc>
          <w:tcPr>
            <w:tcW w:w="7157" w:type="dxa"/>
            <w:shd w:val="clear" w:color="auto" w:fill="C0C0C0"/>
          </w:tcPr>
          <w:p w14:paraId="449F3DCC" w14:textId="77777777" w:rsidR="0097110C" w:rsidRPr="00F8597F" w:rsidRDefault="0097110C" w:rsidP="00C62B5E">
            <w:pPr>
              <w:keepNext/>
              <w:ind w:right="22"/>
              <w:jc w:val="center"/>
            </w:pPr>
            <w:r w:rsidRPr="00F8597F">
              <w:rPr>
                <w:b/>
              </w:rPr>
              <w:t xml:space="preserve">Description </w:t>
            </w:r>
          </w:p>
        </w:tc>
      </w:tr>
      <w:tr w:rsidR="0097110C" w:rsidRPr="00F8597F" w14:paraId="19D2FB1D" w14:textId="77777777" w:rsidTr="00C947D1">
        <w:tc>
          <w:tcPr>
            <w:tcW w:w="1905" w:type="dxa"/>
          </w:tcPr>
          <w:p w14:paraId="5E5971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Merge Type) </w:t>
            </w:r>
          </w:p>
        </w:tc>
        <w:tc>
          <w:tcPr>
            <w:tcW w:w="7157" w:type="dxa"/>
          </w:tcPr>
          <w:p w14:paraId="76A4580E" w14:textId="64AE77F6" w:rsidR="0097110C" w:rsidRPr="00F8597F" w:rsidRDefault="0097110C" w:rsidP="006C018C">
            <w:pPr>
              <w:pStyle w:val="Standardowyakapit"/>
            </w:pPr>
            <w:r w:rsidRPr="00F8597F">
              <w:t xml:space="preserve">Specifies how the table cell is part of a vertically merged region. This determines whether the cell should join onto an existing grouping of merged cells if any exist or start a new group of merged cells. Refer to the simple type definition for a full description of each type. </w:t>
            </w:r>
          </w:p>
        </w:tc>
      </w:tr>
    </w:tbl>
    <w:p w14:paraId="12D60FEC" w14:textId="77777777" w:rsidR="0097110C" w:rsidRDefault="0097110C" w:rsidP="009E2996">
      <w:pPr>
        <w:pStyle w:val="Nagwek3"/>
      </w:pPr>
      <w:bookmarkStart w:id="846" w:name="_Toc133585039"/>
      <w:bookmarkStart w:id="847" w:name="_Toc133672064"/>
      <w:bookmarkStart w:id="848" w:name="_Toc133672821"/>
      <w:bookmarkStart w:id="849" w:name="_Toc140223995"/>
      <w:r w:rsidRPr="000552E3">
        <w:rPr>
          <w:rStyle w:val="NazwaProgramowa"/>
        </w:rPr>
        <w:t>wAfter</w:t>
      </w:r>
      <w:r w:rsidRPr="00F8597F">
        <w:t xml:space="preserve"> (Preferred Width After Table Row)</w:t>
      </w:r>
      <w:bookmarkEnd w:id="846"/>
      <w:bookmarkEnd w:id="847"/>
      <w:bookmarkEnd w:id="848"/>
      <w:bookmarkEnd w:id="849"/>
    </w:p>
    <w:p w14:paraId="392D7D18" w14:textId="544FC7CF" w:rsidR="0097110C" w:rsidRDefault="0097110C" w:rsidP="007A0836">
      <w:pPr>
        <w:pStyle w:val="Standardowyakapit"/>
      </w:pPr>
      <w:r w:rsidRPr="00F8597F">
        <w:t xml:space="preserve">This element specifies the preferred width for the total number of grid columns after this table row as specified in the </w:t>
      </w:r>
      <w:r w:rsidRPr="000552E3">
        <w:rPr>
          <w:rStyle w:val="NazwaProgramowa"/>
        </w:rPr>
        <w:t>gridAfter</w:t>
      </w:r>
      <w:r w:rsidRPr="00F8597F">
        <w:t xml:space="preserve"> element.</w:t>
      </w:r>
    </w:p>
    <w:p w14:paraId="6656C02B" w14:textId="77777777" w:rsidR="0097110C" w:rsidRDefault="0097110C" w:rsidP="009E2996">
      <w:pPr>
        <w:pStyle w:val="Nagwek3"/>
      </w:pPr>
      <w:bookmarkStart w:id="850" w:name="_Toc133585040"/>
      <w:bookmarkStart w:id="851" w:name="_Toc133672065"/>
      <w:bookmarkStart w:id="852" w:name="_Toc133672822"/>
      <w:bookmarkStart w:id="853" w:name="_Toc140223996"/>
      <w:r w:rsidRPr="0054617B">
        <w:rPr>
          <w:rStyle w:val="NazwaProgramowa"/>
        </w:rPr>
        <w:t>wBefore</w:t>
      </w:r>
      <w:r w:rsidRPr="00F8597F">
        <w:t xml:space="preserve"> (Preferred Width Before Table Row)</w:t>
      </w:r>
      <w:bookmarkEnd w:id="850"/>
      <w:bookmarkEnd w:id="851"/>
      <w:bookmarkEnd w:id="852"/>
      <w:bookmarkEnd w:id="853"/>
    </w:p>
    <w:p w14:paraId="29172C95" w14:textId="13B13C19" w:rsidR="0097110C" w:rsidRDefault="0097110C" w:rsidP="007A0836">
      <w:pPr>
        <w:pStyle w:val="Standardowyakapit"/>
      </w:pPr>
      <w:r w:rsidRPr="00F8597F">
        <w:t xml:space="preserve">This element specifies the preferred width for the total number of grid columns before this table row as specified in the </w:t>
      </w:r>
      <w:r w:rsidRPr="0054617B">
        <w:rPr>
          <w:rStyle w:val="NazwaProgramowa"/>
        </w:rPr>
        <w:t>gridAfter</w:t>
      </w:r>
      <w:r w:rsidRPr="00F8597F">
        <w:t xml:space="preserve"> element.</w:t>
      </w:r>
    </w:p>
    <w:p w14:paraId="0AA18A77" w14:textId="77777777" w:rsidR="0097110C" w:rsidRDefault="0097110C" w:rsidP="009E2996">
      <w:pPr>
        <w:pStyle w:val="Nagwek3"/>
      </w:pPr>
      <w:bookmarkStart w:id="854" w:name="_Toc133585041"/>
      <w:bookmarkStart w:id="855" w:name="_Toc133672066"/>
      <w:bookmarkStart w:id="856" w:name="_Toc133672823"/>
      <w:bookmarkStart w:id="857" w:name="_Toc140223997"/>
      <w:r w:rsidRPr="00F8597F">
        <w:lastRenderedPageBreak/>
        <w:t xml:space="preserve">Table Measurement </w:t>
      </w:r>
      <w:r w:rsidRPr="00BC119E">
        <w:rPr>
          <w:rStyle w:val="NazwaProgramowa"/>
        </w:rPr>
        <w:t>(CT_TblWidth)</w:t>
      </w:r>
      <w:bookmarkEnd w:id="854"/>
      <w:bookmarkEnd w:id="855"/>
      <w:bookmarkEnd w:id="856"/>
      <w:bookmarkEnd w:id="857"/>
    </w:p>
    <w:p w14:paraId="7249C06F" w14:textId="77777777" w:rsidR="0097110C" w:rsidRDefault="0097110C" w:rsidP="007A0836">
      <w:pPr>
        <w:pStyle w:val="Standardowyakapit"/>
      </w:pPr>
      <w:r w:rsidRPr="00F8597F">
        <w:t>This common complex type specifies a measurement to be used within a table. These properties contain two pieces of informa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6"/>
        <w:gridCol w:w="7176"/>
      </w:tblGrid>
      <w:tr w:rsidR="0097110C" w:rsidRPr="00F8597F" w14:paraId="539129A0" w14:textId="77777777" w:rsidTr="00C947D1">
        <w:tc>
          <w:tcPr>
            <w:tcW w:w="1886" w:type="dxa"/>
            <w:shd w:val="clear" w:color="auto" w:fill="C0C0C0"/>
          </w:tcPr>
          <w:p w14:paraId="094270B8" w14:textId="77777777" w:rsidR="0097110C" w:rsidRPr="00F8597F" w:rsidRDefault="0097110C" w:rsidP="00C62B5E">
            <w:pPr>
              <w:keepNext/>
              <w:ind w:right="44"/>
              <w:jc w:val="center"/>
            </w:pPr>
            <w:r w:rsidRPr="00F8597F">
              <w:rPr>
                <w:b/>
              </w:rPr>
              <w:t>Attributes</w:t>
            </w:r>
          </w:p>
        </w:tc>
        <w:tc>
          <w:tcPr>
            <w:tcW w:w="7176" w:type="dxa"/>
            <w:shd w:val="clear" w:color="auto" w:fill="C0C0C0"/>
          </w:tcPr>
          <w:p w14:paraId="54EAECF4" w14:textId="77777777" w:rsidR="0097110C" w:rsidRPr="00F8597F" w:rsidRDefault="0097110C" w:rsidP="00C62B5E">
            <w:pPr>
              <w:keepNext/>
              <w:ind w:right="46"/>
              <w:jc w:val="center"/>
            </w:pPr>
            <w:r w:rsidRPr="00F8597F">
              <w:rPr>
                <w:b/>
              </w:rPr>
              <w:t xml:space="preserve">Description </w:t>
            </w:r>
          </w:p>
        </w:tc>
      </w:tr>
      <w:tr w:rsidR="0097110C" w:rsidRPr="00F8597F" w14:paraId="495E3F2E" w14:textId="77777777" w:rsidTr="00C947D1">
        <w:tc>
          <w:tcPr>
            <w:tcW w:w="1886" w:type="dxa"/>
          </w:tcPr>
          <w:p w14:paraId="02F6C8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Width Type) </w:t>
            </w:r>
          </w:p>
        </w:tc>
        <w:tc>
          <w:tcPr>
            <w:tcW w:w="7176" w:type="dxa"/>
          </w:tcPr>
          <w:p w14:paraId="1AF52377" w14:textId="61E6089C" w:rsidR="0097110C" w:rsidRPr="00F8597F" w:rsidRDefault="0097110C" w:rsidP="006C018C">
            <w:pPr>
              <w:pStyle w:val="Standardowyakapit"/>
            </w:pPr>
            <w:r w:rsidRPr="00F8597F">
              <w:t xml:space="preserve">Specifies the units of the width property being defined by the parent element’s </w:t>
            </w:r>
            <w:r w:rsidRPr="00F8597F">
              <w:rPr>
                <w:rFonts w:ascii="Cambria" w:eastAsia="Cambria" w:hAnsi="Cambria" w:cs="Cambria"/>
              </w:rPr>
              <w:t>w</w:t>
            </w:r>
            <w:r w:rsidRPr="00F8597F">
              <w:t xml:space="preserve"> attribute. This property is used to define various properties of a table, including cell spacing, preferred width, and table margins. </w:t>
            </w:r>
          </w:p>
        </w:tc>
      </w:tr>
      <w:tr w:rsidR="0097110C" w:rsidRPr="00F8597F" w14:paraId="4D7B50BA" w14:textId="77777777" w:rsidTr="00C947D1">
        <w:tc>
          <w:tcPr>
            <w:tcW w:w="1886" w:type="dxa"/>
          </w:tcPr>
          <w:p w14:paraId="3FAAB5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Table Width Value) </w:t>
            </w:r>
          </w:p>
        </w:tc>
        <w:tc>
          <w:tcPr>
            <w:tcW w:w="7176" w:type="dxa"/>
          </w:tcPr>
          <w:p w14:paraId="7E7444AB" w14:textId="07CC8EDB" w:rsidR="0097110C" w:rsidRPr="00F8597F" w:rsidRDefault="0097110C" w:rsidP="006C018C">
            <w:pPr>
              <w:pStyle w:val="Standardowyakapit"/>
            </w:pPr>
            <w:r w:rsidRPr="00F8597F">
              <w:t xml:space="preserve">Specifies the value of the width property being defined by the parent element. This property is used to define various properties of a table, including cell spacing, preferred widths, and table margins. </w:t>
            </w:r>
          </w:p>
        </w:tc>
      </w:tr>
    </w:tbl>
    <w:p w14:paraId="41F579F3" w14:textId="77777777" w:rsidR="0097110C" w:rsidRDefault="0097110C" w:rsidP="009E2996">
      <w:pPr>
        <w:pStyle w:val="Nagwek2"/>
      </w:pPr>
      <w:bookmarkStart w:id="858" w:name="_Toc133585042"/>
      <w:bookmarkStart w:id="859" w:name="_Toc133672067"/>
      <w:bookmarkStart w:id="860" w:name="_Toc133672824"/>
      <w:bookmarkStart w:id="861" w:name="_Toc140223998"/>
      <w:r w:rsidRPr="00F8597F">
        <w:t>Custom Markup</w:t>
      </w:r>
      <w:bookmarkEnd w:id="858"/>
      <w:bookmarkEnd w:id="859"/>
      <w:bookmarkEnd w:id="860"/>
      <w:bookmarkEnd w:id="861"/>
    </w:p>
    <w:p w14:paraId="015445B5" w14:textId="5F40B7BF" w:rsidR="0097110C" w:rsidRDefault="0097110C" w:rsidP="007A0836">
      <w:pPr>
        <w:pStyle w:val="Standardowyakapit"/>
      </w:pPr>
      <w:r w:rsidRPr="00F8597F">
        <w:t>Within a WordprocessingML document, semantic information may be supplied beyond the presentation information specified by ECMA-376.</w:t>
      </w:r>
    </w:p>
    <w:p w14:paraId="4FEC9D2F" w14:textId="77777777" w:rsidR="0097110C" w:rsidRDefault="0097110C" w:rsidP="009E2996">
      <w:pPr>
        <w:pStyle w:val="Nagwek3"/>
      </w:pPr>
      <w:bookmarkStart w:id="862" w:name="_Toc133585043"/>
      <w:bookmarkStart w:id="863" w:name="_Toc133672068"/>
      <w:bookmarkStart w:id="864" w:name="_Toc133672825"/>
      <w:bookmarkStart w:id="865" w:name="_Toc140223999"/>
      <w:r w:rsidRPr="00F8597F">
        <w:t>Custom XML and Smart Tags</w:t>
      </w:r>
      <w:bookmarkEnd w:id="862"/>
      <w:bookmarkEnd w:id="863"/>
      <w:bookmarkEnd w:id="864"/>
      <w:bookmarkEnd w:id="865"/>
    </w:p>
    <w:p w14:paraId="4356F209" w14:textId="77777777" w:rsidR="0097110C" w:rsidRDefault="0097110C" w:rsidP="007A0836">
      <w:pPr>
        <w:pStyle w:val="Standardowyakapit"/>
      </w:pPr>
      <w:r w:rsidRPr="00F8597F">
        <w:t>The first form of extra-standard semantics that can be embedded in a WordprocessingML document is represented by smart tags. Implementations can establish sets of smart tags that allow semantic labels to be added around an arbitrary run or set of runs within a document to provide information about the type of data contained within.</w:t>
      </w:r>
    </w:p>
    <w:p w14:paraId="3258C487" w14:textId="77777777" w:rsidR="0097110C" w:rsidRDefault="0097110C" w:rsidP="008D009B">
      <w:pPr>
        <w:pStyle w:val="Nagwek4"/>
      </w:pPr>
      <w:bookmarkStart w:id="866" w:name="_Toc133585044"/>
      <w:bookmarkStart w:id="867" w:name="_Toc133672069"/>
      <w:bookmarkStart w:id="868" w:name="_Toc133672826"/>
      <w:bookmarkStart w:id="869" w:name="_Toc140224000"/>
      <w:r w:rsidRPr="000D5D65">
        <w:rPr>
          <w:rStyle w:val="NazwaProgramowa"/>
        </w:rPr>
        <w:t>attr</w:t>
      </w:r>
      <w:r w:rsidRPr="00F8597F">
        <w:t xml:space="preserve"> (Custom XML Attribute)</w:t>
      </w:r>
      <w:bookmarkEnd w:id="866"/>
      <w:bookmarkEnd w:id="867"/>
      <w:bookmarkEnd w:id="868"/>
      <w:bookmarkEnd w:id="869"/>
    </w:p>
    <w:p w14:paraId="12784D3B" w14:textId="115B5424" w:rsidR="0097110C" w:rsidRDefault="0097110C" w:rsidP="007A0836">
      <w:pPr>
        <w:pStyle w:val="Standardowyakapit"/>
      </w:pPr>
      <w:r w:rsidRPr="00F8597F">
        <w:t xml:space="preserve">This element specifies a custom XML attribute which shall be located on the parent custom XML element specified via the </w:t>
      </w:r>
      <w:r w:rsidRPr="000D5D65">
        <w:rPr>
          <w:rStyle w:val="NazwaProgramowa"/>
        </w:rPr>
        <w:t>customXml</w:t>
      </w:r>
      <w:r w:rsidRPr="00F8597F">
        <w:t xml:space="preserve"> element. The </w:t>
      </w:r>
      <w:r w:rsidRPr="000D5D65">
        <w:rPr>
          <w:rStyle w:val="NazwaProgramowa"/>
        </w:rPr>
        <w:t>uri</w:t>
      </w:r>
      <w:r w:rsidRPr="00F8597F">
        <w:t xml:space="preserve"> attribute can specify the Namespace of the custom XML attribute, and the </w:t>
      </w:r>
      <w:r w:rsidRPr="00F8597F">
        <w:rPr>
          <w:rFonts w:ascii="Cambria" w:eastAsia="Cambria" w:hAnsi="Cambria" w:cs="Cambria"/>
        </w:rPr>
        <w:t>name</w:t>
      </w:r>
      <w:r w:rsidRPr="00F8597F">
        <w:t xml:space="preserve"> attribute shall specify the local name of the custom XML attribute. For any set of sibling </w:t>
      </w:r>
      <w:r w:rsidRPr="000D5D65">
        <w:rPr>
          <w:rStyle w:val="NazwaProgramowa"/>
        </w:rPr>
        <w:t>attr</w:t>
      </w:r>
      <w:r w:rsidRPr="00F8597F">
        <w:t xml:space="preserve"> elements, all the pairs of Namespace and local name shall be distinc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31"/>
        <w:gridCol w:w="7220"/>
      </w:tblGrid>
      <w:tr w:rsidR="0097110C" w:rsidRPr="00F8597F" w14:paraId="5B226E9A" w14:textId="77777777" w:rsidTr="00C62B5E">
        <w:tc>
          <w:tcPr>
            <w:tcW w:w="1831" w:type="dxa"/>
            <w:shd w:val="clear" w:color="auto" w:fill="C0C0C0"/>
          </w:tcPr>
          <w:p w14:paraId="20D9137D" w14:textId="77777777" w:rsidR="0097110C" w:rsidRPr="00F8597F" w:rsidRDefault="0097110C" w:rsidP="00C62B5E">
            <w:pPr>
              <w:keepNext/>
              <w:ind w:left="3"/>
              <w:jc w:val="center"/>
            </w:pPr>
            <w:r w:rsidRPr="00F8597F">
              <w:rPr>
                <w:b/>
              </w:rPr>
              <w:t xml:space="preserve">Attributes </w:t>
            </w:r>
          </w:p>
        </w:tc>
        <w:tc>
          <w:tcPr>
            <w:tcW w:w="7220" w:type="dxa"/>
            <w:shd w:val="clear" w:color="auto" w:fill="C0C0C0"/>
          </w:tcPr>
          <w:p w14:paraId="42CD5AD5" w14:textId="77777777" w:rsidR="0097110C" w:rsidRPr="00F8597F" w:rsidRDefault="0097110C" w:rsidP="00C62B5E">
            <w:pPr>
              <w:keepNext/>
              <w:jc w:val="center"/>
            </w:pPr>
            <w:r w:rsidRPr="00F8597F">
              <w:rPr>
                <w:b/>
              </w:rPr>
              <w:t xml:space="preserve">Description </w:t>
            </w:r>
          </w:p>
        </w:tc>
      </w:tr>
      <w:tr w:rsidR="0097110C" w:rsidRPr="00F8597F" w14:paraId="0A66F05A" w14:textId="77777777" w:rsidTr="00C62B5E">
        <w:tc>
          <w:tcPr>
            <w:tcW w:w="1831" w:type="dxa"/>
          </w:tcPr>
          <w:p w14:paraId="52F9DF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w:t>
            </w:r>
          </w:p>
        </w:tc>
        <w:tc>
          <w:tcPr>
            <w:tcW w:w="7220" w:type="dxa"/>
          </w:tcPr>
          <w:p w14:paraId="1C0BC3E5" w14:textId="5A9815C3" w:rsidR="0097110C" w:rsidRPr="00F8597F" w:rsidRDefault="0097110C" w:rsidP="006C018C">
            <w:pPr>
              <w:pStyle w:val="Standardowyakapit"/>
            </w:pPr>
            <w:r w:rsidRPr="00F8597F">
              <w:t xml:space="preserve">Specifies the name of the current custom XML attribute or smart tag property. </w:t>
            </w:r>
          </w:p>
        </w:tc>
      </w:tr>
      <w:tr w:rsidR="0097110C" w:rsidRPr="00F8597F" w14:paraId="3E7C5968" w14:textId="77777777" w:rsidTr="00C62B5E">
        <w:tc>
          <w:tcPr>
            <w:tcW w:w="1831" w:type="dxa"/>
          </w:tcPr>
          <w:p w14:paraId="2A1F5D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w:t>
            </w:r>
          </w:p>
        </w:tc>
        <w:tc>
          <w:tcPr>
            <w:tcW w:w="7220" w:type="dxa"/>
          </w:tcPr>
          <w:p w14:paraId="47EF32CA" w14:textId="12A98E63" w:rsidR="0097110C" w:rsidRPr="00F8597F" w:rsidRDefault="0097110C" w:rsidP="006C018C">
            <w:pPr>
              <w:pStyle w:val="Standardowyakapit"/>
            </w:pPr>
            <w:r w:rsidRPr="00F8597F">
              <w:t xml:space="preserve">Specifies the namespace URI of the current custom XML attribute or smart tag property. </w:t>
            </w:r>
          </w:p>
        </w:tc>
      </w:tr>
      <w:tr w:rsidR="0097110C" w:rsidRPr="00F8597F" w14:paraId="05904B92" w14:textId="77777777" w:rsidTr="00C62B5E">
        <w:tc>
          <w:tcPr>
            <w:tcW w:w="1831" w:type="dxa"/>
          </w:tcPr>
          <w:p w14:paraId="437EC5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220" w:type="dxa"/>
          </w:tcPr>
          <w:p w14:paraId="057C1DCF" w14:textId="49CD999A" w:rsidR="0097110C" w:rsidRPr="00F8597F" w:rsidRDefault="0097110C" w:rsidP="006C018C">
            <w:pPr>
              <w:pStyle w:val="Standardowyakapit"/>
            </w:pPr>
            <w:r w:rsidRPr="00F8597F">
              <w:t xml:space="preserve">Specifies the value of the current custom XML attribute or smart tag property. </w:t>
            </w:r>
          </w:p>
        </w:tc>
      </w:tr>
    </w:tbl>
    <w:p w14:paraId="163E06BF" w14:textId="77777777" w:rsidR="0097110C" w:rsidRDefault="0097110C" w:rsidP="008D009B">
      <w:pPr>
        <w:pStyle w:val="Nagwek4"/>
      </w:pPr>
      <w:bookmarkStart w:id="870" w:name="_Toc133585045"/>
      <w:bookmarkStart w:id="871" w:name="_Toc133672070"/>
      <w:bookmarkStart w:id="872" w:name="_Toc133672827"/>
      <w:bookmarkStart w:id="873" w:name="_Toc140224001"/>
      <w:r w:rsidRPr="000D5D65">
        <w:rPr>
          <w:rStyle w:val="NazwaProgramowa"/>
        </w:rPr>
        <w:t>attr</w:t>
      </w:r>
      <w:r w:rsidRPr="00F8597F">
        <w:t xml:space="preserve"> (Smart Tag Property)</w:t>
      </w:r>
      <w:bookmarkEnd w:id="870"/>
      <w:bookmarkEnd w:id="871"/>
      <w:bookmarkEnd w:id="872"/>
      <w:bookmarkEnd w:id="873"/>
    </w:p>
    <w:p w14:paraId="649594A4" w14:textId="77B7A05F" w:rsidR="0097110C" w:rsidRDefault="0097110C" w:rsidP="007A0836">
      <w:pPr>
        <w:pStyle w:val="Standardowyakapit"/>
      </w:pPr>
      <w:r w:rsidRPr="00F8597F">
        <w:t xml:space="preserve">This element specifies a single smart tag property which shall be located on the parent smart tag, specified via the </w:t>
      </w:r>
      <w:r w:rsidRPr="000D5D65">
        <w:rPr>
          <w:rStyle w:val="NazwaProgramowa"/>
        </w:rPr>
        <w:t>smartTag</w:t>
      </w:r>
      <w:r w:rsidRPr="00F8597F">
        <w:t xml:space="preserve"> element. The attributes on this element shall be used to specify the contents of smart tag property.</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33"/>
        <w:gridCol w:w="7229"/>
      </w:tblGrid>
      <w:tr w:rsidR="0097110C" w:rsidRPr="00F8597F" w14:paraId="7529B650" w14:textId="77777777" w:rsidTr="00C947D1">
        <w:tc>
          <w:tcPr>
            <w:tcW w:w="1833" w:type="dxa"/>
            <w:shd w:val="clear" w:color="auto" w:fill="C0C0C0"/>
          </w:tcPr>
          <w:p w14:paraId="78A805F9" w14:textId="77777777" w:rsidR="0097110C" w:rsidRPr="00F8597F" w:rsidRDefault="0097110C" w:rsidP="00C62B5E">
            <w:pPr>
              <w:keepNext/>
              <w:ind w:left="3"/>
              <w:jc w:val="center"/>
            </w:pPr>
            <w:r w:rsidRPr="00F8597F">
              <w:rPr>
                <w:b/>
              </w:rPr>
              <w:lastRenderedPageBreak/>
              <w:t xml:space="preserve">Attributes </w:t>
            </w:r>
          </w:p>
        </w:tc>
        <w:tc>
          <w:tcPr>
            <w:tcW w:w="7229" w:type="dxa"/>
            <w:shd w:val="clear" w:color="auto" w:fill="C0C0C0"/>
          </w:tcPr>
          <w:p w14:paraId="60FA15F8" w14:textId="77777777" w:rsidR="0097110C" w:rsidRPr="00F8597F" w:rsidRDefault="0097110C" w:rsidP="00C62B5E">
            <w:pPr>
              <w:keepNext/>
              <w:jc w:val="center"/>
            </w:pPr>
            <w:r w:rsidRPr="00F8597F">
              <w:rPr>
                <w:b/>
              </w:rPr>
              <w:t xml:space="preserve">Description </w:t>
            </w:r>
          </w:p>
        </w:tc>
      </w:tr>
      <w:tr w:rsidR="0097110C" w:rsidRPr="00F8597F" w14:paraId="33376D84" w14:textId="77777777" w:rsidTr="00C947D1">
        <w:tc>
          <w:tcPr>
            <w:tcW w:w="1833" w:type="dxa"/>
          </w:tcPr>
          <w:p w14:paraId="5C4418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w:t>
            </w:r>
          </w:p>
        </w:tc>
        <w:tc>
          <w:tcPr>
            <w:tcW w:w="7229" w:type="dxa"/>
          </w:tcPr>
          <w:p w14:paraId="12D5E824" w14:textId="29438DCE" w:rsidR="0097110C" w:rsidRPr="00F8597F" w:rsidRDefault="0097110C" w:rsidP="006C018C">
            <w:pPr>
              <w:pStyle w:val="Standardowyakapit"/>
            </w:pPr>
            <w:r w:rsidRPr="00F8597F">
              <w:t xml:space="preserve">Specifies the name of the current custom XML attribute or smart tag property. </w:t>
            </w:r>
          </w:p>
        </w:tc>
      </w:tr>
      <w:tr w:rsidR="0097110C" w:rsidRPr="00F8597F" w14:paraId="5928EEBA" w14:textId="77777777" w:rsidTr="00C947D1">
        <w:tc>
          <w:tcPr>
            <w:tcW w:w="1833" w:type="dxa"/>
          </w:tcPr>
          <w:p w14:paraId="707142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w:t>
            </w:r>
          </w:p>
        </w:tc>
        <w:tc>
          <w:tcPr>
            <w:tcW w:w="7229" w:type="dxa"/>
          </w:tcPr>
          <w:p w14:paraId="71C978B7" w14:textId="0896405A" w:rsidR="0097110C" w:rsidRPr="00F8597F" w:rsidRDefault="0097110C" w:rsidP="006C018C">
            <w:pPr>
              <w:pStyle w:val="Standardowyakapit"/>
            </w:pPr>
            <w:r w:rsidRPr="00F8597F">
              <w:t xml:space="preserve">Specifies the namespace URI of the current custom XML attribute or smart tag property. </w:t>
            </w:r>
          </w:p>
        </w:tc>
      </w:tr>
      <w:tr w:rsidR="0097110C" w:rsidRPr="00F8597F" w14:paraId="65DB4A6C" w14:textId="77777777" w:rsidTr="00C947D1">
        <w:tc>
          <w:tcPr>
            <w:tcW w:w="1833" w:type="dxa"/>
          </w:tcPr>
          <w:p w14:paraId="125B45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229" w:type="dxa"/>
          </w:tcPr>
          <w:p w14:paraId="226DB591" w14:textId="37A06F48" w:rsidR="0097110C" w:rsidRPr="00F8597F" w:rsidRDefault="0097110C" w:rsidP="006C018C">
            <w:pPr>
              <w:pStyle w:val="Standardowyakapit"/>
            </w:pPr>
            <w:r w:rsidRPr="00F8597F">
              <w:t xml:space="preserve">Specifies the value of the current custom XML attribute or smart tag property. </w:t>
            </w:r>
          </w:p>
        </w:tc>
      </w:tr>
    </w:tbl>
    <w:p w14:paraId="71F2A92B" w14:textId="77777777" w:rsidR="0097110C" w:rsidRDefault="0097110C" w:rsidP="008D009B">
      <w:pPr>
        <w:pStyle w:val="Nagwek4"/>
      </w:pPr>
      <w:bookmarkStart w:id="874" w:name="_Toc133585046"/>
      <w:bookmarkStart w:id="875" w:name="_Toc133672071"/>
      <w:bookmarkStart w:id="876" w:name="_Toc133672828"/>
      <w:bookmarkStart w:id="877" w:name="_Toc140224002"/>
      <w:r w:rsidRPr="00556B11">
        <w:rPr>
          <w:rStyle w:val="NazwaProgramowa"/>
        </w:rPr>
        <w:t>customXml</w:t>
      </w:r>
      <w:r w:rsidRPr="00F8597F">
        <w:t xml:space="preserve"> (Inline-Level Custom XML Element)</w:t>
      </w:r>
      <w:bookmarkEnd w:id="874"/>
      <w:bookmarkEnd w:id="875"/>
      <w:bookmarkEnd w:id="876"/>
      <w:bookmarkEnd w:id="877"/>
    </w:p>
    <w:p w14:paraId="0550B8DB" w14:textId="1B52FFB1" w:rsidR="0097110C" w:rsidRDefault="0097110C" w:rsidP="007A0836">
      <w:pPr>
        <w:pStyle w:val="Standardowyakapit"/>
      </w:pPr>
      <w:r w:rsidRPr="00F8597F">
        <w:t>This element specifies the presence of a custom XML element around one or more inline level structures (runs, images, fields, etc.) within a paragraph. The attributes on this element shall be used to specify the name and namespace URI</w:t>
      </w:r>
      <w:r w:rsidR="00176312">
        <w:t xml:space="preserve"> </w:t>
      </w:r>
      <w:r w:rsidRPr="00F8597F">
        <w:t>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246B35E5" w14:textId="77777777" w:rsidTr="00C62B5E">
        <w:tc>
          <w:tcPr>
            <w:tcW w:w="1899" w:type="dxa"/>
            <w:shd w:val="clear" w:color="auto" w:fill="C0C0C0"/>
          </w:tcPr>
          <w:p w14:paraId="52970E2C" w14:textId="77777777" w:rsidR="0097110C" w:rsidRPr="00F8597F" w:rsidRDefault="0097110C" w:rsidP="00C62B5E">
            <w:pPr>
              <w:keepNext/>
              <w:ind w:left="3"/>
              <w:jc w:val="center"/>
            </w:pPr>
            <w:r w:rsidRPr="00F8597F">
              <w:rPr>
                <w:b/>
              </w:rPr>
              <w:t xml:space="preserve">Attributes </w:t>
            </w:r>
          </w:p>
        </w:tc>
        <w:tc>
          <w:tcPr>
            <w:tcW w:w="7152" w:type="dxa"/>
            <w:shd w:val="clear" w:color="auto" w:fill="C0C0C0"/>
          </w:tcPr>
          <w:p w14:paraId="08078AF9" w14:textId="77777777" w:rsidR="0097110C" w:rsidRPr="00F8597F" w:rsidRDefault="0097110C" w:rsidP="00C62B5E">
            <w:pPr>
              <w:keepNext/>
              <w:jc w:val="center"/>
            </w:pPr>
            <w:r w:rsidRPr="00F8597F">
              <w:rPr>
                <w:b/>
              </w:rPr>
              <w:t xml:space="preserve">Description </w:t>
            </w:r>
          </w:p>
        </w:tc>
      </w:tr>
      <w:tr w:rsidR="0097110C" w:rsidRPr="00F8597F" w14:paraId="04D16595" w14:textId="77777777" w:rsidTr="00C62B5E">
        <w:tc>
          <w:tcPr>
            <w:tcW w:w="1899" w:type="dxa"/>
          </w:tcPr>
          <w:p w14:paraId="3FFF57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Element name) </w:t>
            </w:r>
          </w:p>
        </w:tc>
        <w:tc>
          <w:tcPr>
            <w:tcW w:w="7152" w:type="dxa"/>
          </w:tcPr>
          <w:p w14:paraId="12E8B76C" w14:textId="1D3B173E"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68FBC1DD" w14:textId="77777777" w:rsidTr="00C62B5E">
        <w:tc>
          <w:tcPr>
            <w:tcW w:w="1899" w:type="dxa"/>
          </w:tcPr>
          <w:p w14:paraId="7032B33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Markup Namespace) </w:t>
            </w:r>
          </w:p>
        </w:tc>
        <w:tc>
          <w:tcPr>
            <w:tcW w:w="7152" w:type="dxa"/>
          </w:tcPr>
          <w:p w14:paraId="58A264A4" w14:textId="770CC55F" w:rsidR="0097110C" w:rsidRPr="00F8597F" w:rsidRDefault="0097110C" w:rsidP="006C018C">
            <w:pPr>
              <w:pStyle w:val="Standardowyakapit"/>
            </w:pPr>
            <w:r w:rsidRPr="00F8597F">
              <w:t xml:space="preserve">Specifies the namespace URI of the current custom XML element or smart tag. </w:t>
            </w:r>
          </w:p>
        </w:tc>
      </w:tr>
    </w:tbl>
    <w:p w14:paraId="152E7BE9" w14:textId="77777777" w:rsidR="0097110C" w:rsidRDefault="0097110C" w:rsidP="008D009B">
      <w:pPr>
        <w:pStyle w:val="Nagwek4"/>
      </w:pPr>
      <w:bookmarkStart w:id="878" w:name="_Toc133585047"/>
      <w:bookmarkStart w:id="879" w:name="_Toc133672072"/>
      <w:bookmarkStart w:id="880" w:name="_Toc133672829"/>
      <w:bookmarkStart w:id="881" w:name="_Toc140224003"/>
      <w:r w:rsidRPr="000D5D65">
        <w:rPr>
          <w:rStyle w:val="NazwaProgramowa"/>
        </w:rPr>
        <w:t>customXml</w:t>
      </w:r>
      <w:r w:rsidRPr="00F8597F">
        <w:t xml:space="preserve"> (Cell-Level Custom XML Element)</w:t>
      </w:r>
      <w:bookmarkEnd w:id="878"/>
      <w:bookmarkEnd w:id="879"/>
      <w:bookmarkEnd w:id="880"/>
      <w:bookmarkEnd w:id="881"/>
    </w:p>
    <w:p w14:paraId="33545045" w14:textId="77777777" w:rsidR="0097110C" w:rsidRDefault="0097110C" w:rsidP="007A0836">
      <w:pPr>
        <w:pStyle w:val="Standardowyakapit"/>
      </w:pPr>
      <w:r w:rsidRPr="00F8597F">
        <w:t>This element specifies the presence of a custom XML element around a single table cell.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40"/>
      </w:tblGrid>
      <w:tr w:rsidR="0097110C" w:rsidRPr="00F8597F" w14:paraId="65B4D87E" w14:textId="77777777" w:rsidTr="00C62B5E">
        <w:tc>
          <w:tcPr>
            <w:tcW w:w="1911" w:type="dxa"/>
            <w:shd w:val="clear" w:color="auto" w:fill="C0C0C0"/>
          </w:tcPr>
          <w:p w14:paraId="241A0487"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152C75EE" w14:textId="77777777" w:rsidR="0097110C" w:rsidRPr="00F8597F" w:rsidRDefault="0097110C" w:rsidP="00C62B5E">
            <w:pPr>
              <w:keepNext/>
              <w:jc w:val="center"/>
            </w:pPr>
            <w:r w:rsidRPr="00F8597F">
              <w:rPr>
                <w:b/>
              </w:rPr>
              <w:t xml:space="preserve">Description </w:t>
            </w:r>
          </w:p>
        </w:tc>
      </w:tr>
      <w:tr w:rsidR="0097110C" w:rsidRPr="00F8597F" w14:paraId="568D68DE" w14:textId="77777777" w:rsidTr="00C62B5E">
        <w:tc>
          <w:tcPr>
            <w:tcW w:w="1911" w:type="dxa"/>
          </w:tcPr>
          <w:p w14:paraId="65E239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40" w:type="dxa"/>
          </w:tcPr>
          <w:p w14:paraId="6323269E" w14:textId="2E2978A9"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295059BF" w14:textId="77777777" w:rsidTr="00C62B5E">
        <w:tc>
          <w:tcPr>
            <w:tcW w:w="1911" w:type="dxa"/>
          </w:tcPr>
          <w:p w14:paraId="09FCF4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40" w:type="dxa"/>
          </w:tcPr>
          <w:p w14:paraId="44FC9797" w14:textId="32751FCD" w:rsidR="0097110C" w:rsidRPr="00F8597F" w:rsidRDefault="0097110C" w:rsidP="006C018C">
            <w:pPr>
              <w:pStyle w:val="Standardowyakapit"/>
            </w:pPr>
            <w:r w:rsidRPr="00F8597F">
              <w:t xml:space="preserve">Specifies the namespace URI of the current custom XML element or smart tag. </w:t>
            </w:r>
          </w:p>
        </w:tc>
      </w:tr>
    </w:tbl>
    <w:p w14:paraId="51F1DF75" w14:textId="77777777" w:rsidR="0097110C" w:rsidRDefault="0097110C" w:rsidP="008D009B">
      <w:pPr>
        <w:pStyle w:val="Nagwek4"/>
      </w:pPr>
      <w:bookmarkStart w:id="882" w:name="_Toc133585048"/>
      <w:bookmarkStart w:id="883" w:name="_Toc133672073"/>
      <w:bookmarkStart w:id="884" w:name="_Toc133672830"/>
      <w:bookmarkStart w:id="885" w:name="_Toc140224004"/>
      <w:r w:rsidRPr="000D5D65">
        <w:rPr>
          <w:rStyle w:val="NazwaProgramowa"/>
        </w:rPr>
        <w:t>customXml</w:t>
      </w:r>
      <w:r w:rsidRPr="00F8597F">
        <w:t xml:space="preserve"> (Row-Level Custom XML Element)</w:t>
      </w:r>
      <w:bookmarkEnd w:id="882"/>
      <w:bookmarkEnd w:id="883"/>
      <w:bookmarkEnd w:id="884"/>
      <w:bookmarkEnd w:id="885"/>
    </w:p>
    <w:p w14:paraId="47167F31" w14:textId="77777777" w:rsidR="0097110C" w:rsidRDefault="0097110C" w:rsidP="007A0836">
      <w:pPr>
        <w:pStyle w:val="Standardowyakapit"/>
      </w:pPr>
      <w:r w:rsidRPr="00F8597F">
        <w:t>This element specifies the presence of a custom XML element around a single table row. The attributes on this element shall be used to specify the name and namespace URI of the current custom XML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5"/>
        <w:gridCol w:w="7177"/>
      </w:tblGrid>
      <w:tr w:rsidR="0097110C" w:rsidRPr="00F8597F" w14:paraId="26EE6B8D" w14:textId="77777777" w:rsidTr="00C947D1">
        <w:tc>
          <w:tcPr>
            <w:tcW w:w="1885" w:type="dxa"/>
            <w:shd w:val="clear" w:color="auto" w:fill="C0C0C0"/>
          </w:tcPr>
          <w:p w14:paraId="473E5678"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3D8809D8" w14:textId="77777777" w:rsidR="0097110C" w:rsidRPr="00F8597F" w:rsidRDefault="0097110C" w:rsidP="00C62B5E">
            <w:pPr>
              <w:keepNext/>
              <w:jc w:val="center"/>
            </w:pPr>
            <w:r w:rsidRPr="00F8597F">
              <w:rPr>
                <w:b/>
              </w:rPr>
              <w:t xml:space="preserve">Description </w:t>
            </w:r>
          </w:p>
        </w:tc>
      </w:tr>
      <w:tr w:rsidR="0097110C" w:rsidRPr="00F8597F" w14:paraId="5C2002F7" w14:textId="77777777" w:rsidTr="00C947D1">
        <w:tc>
          <w:tcPr>
            <w:tcW w:w="1885" w:type="dxa"/>
          </w:tcPr>
          <w:p w14:paraId="23A0D0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77" w:type="dxa"/>
          </w:tcPr>
          <w:p w14:paraId="1A66282D" w14:textId="1F991B2A"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336968B6" w14:textId="77777777" w:rsidTr="00C947D1">
        <w:tc>
          <w:tcPr>
            <w:tcW w:w="1885" w:type="dxa"/>
          </w:tcPr>
          <w:p w14:paraId="531E958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uri </w:t>
            </w:r>
            <w:r w:rsidRPr="00F8597F">
              <w:t xml:space="preserve">(Custom XML Element Namespace) </w:t>
            </w:r>
          </w:p>
        </w:tc>
        <w:tc>
          <w:tcPr>
            <w:tcW w:w="7177" w:type="dxa"/>
          </w:tcPr>
          <w:p w14:paraId="210AB90A" w14:textId="2390F62C" w:rsidR="0097110C" w:rsidRPr="00F8597F" w:rsidRDefault="0097110C" w:rsidP="006C018C">
            <w:pPr>
              <w:pStyle w:val="Standardowyakapit"/>
            </w:pPr>
            <w:r w:rsidRPr="00F8597F">
              <w:t xml:space="preserve">Specifies the namespace URI of the current custom XML element or smart tag. </w:t>
            </w:r>
          </w:p>
        </w:tc>
      </w:tr>
    </w:tbl>
    <w:p w14:paraId="6A08A5D8" w14:textId="77777777" w:rsidR="0097110C" w:rsidRDefault="0097110C" w:rsidP="008D009B">
      <w:pPr>
        <w:pStyle w:val="Nagwek4"/>
      </w:pPr>
      <w:bookmarkStart w:id="886" w:name="_Toc133585049"/>
      <w:bookmarkStart w:id="887" w:name="_Toc133672074"/>
      <w:bookmarkStart w:id="888" w:name="_Toc133672831"/>
      <w:bookmarkStart w:id="889" w:name="_Toc140224005"/>
      <w:r w:rsidRPr="00572F3C">
        <w:rPr>
          <w:rStyle w:val="NazwaProgramowa"/>
        </w:rPr>
        <w:t>customXml</w:t>
      </w:r>
      <w:r w:rsidRPr="00F8597F">
        <w:t xml:space="preserve"> (Block-Level Custom XML Element)</w:t>
      </w:r>
      <w:bookmarkEnd w:id="886"/>
      <w:bookmarkEnd w:id="887"/>
      <w:bookmarkEnd w:id="888"/>
      <w:bookmarkEnd w:id="889"/>
    </w:p>
    <w:p w14:paraId="68CF2C61" w14:textId="77777777" w:rsidR="0097110C" w:rsidRDefault="0097110C" w:rsidP="007A0836">
      <w:pPr>
        <w:pStyle w:val="Standardowyakapit"/>
      </w:pPr>
      <w:r w:rsidRPr="00F8597F">
        <w:t>This element specifies the presence of a custom XML element around one or more block level structures (paragraphs, tables, etc.).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82E5132" w14:textId="77777777" w:rsidTr="00C62B5E">
        <w:tc>
          <w:tcPr>
            <w:tcW w:w="1899" w:type="dxa"/>
            <w:shd w:val="clear" w:color="auto" w:fill="C0C0C0"/>
          </w:tcPr>
          <w:p w14:paraId="28AE06A7" w14:textId="77777777" w:rsidR="0097110C" w:rsidRPr="00F8597F" w:rsidRDefault="0097110C" w:rsidP="00C62B5E">
            <w:pPr>
              <w:keepNext/>
              <w:ind w:left="3"/>
              <w:jc w:val="center"/>
            </w:pPr>
            <w:r w:rsidRPr="00F8597F">
              <w:rPr>
                <w:b/>
              </w:rPr>
              <w:t xml:space="preserve">Attributes </w:t>
            </w:r>
          </w:p>
        </w:tc>
        <w:tc>
          <w:tcPr>
            <w:tcW w:w="7152" w:type="dxa"/>
            <w:shd w:val="clear" w:color="auto" w:fill="C0C0C0"/>
          </w:tcPr>
          <w:p w14:paraId="3741F3AF" w14:textId="77777777" w:rsidR="0097110C" w:rsidRPr="00F8597F" w:rsidRDefault="0097110C" w:rsidP="00C62B5E">
            <w:pPr>
              <w:keepNext/>
              <w:jc w:val="center"/>
            </w:pPr>
            <w:r w:rsidRPr="00F8597F">
              <w:rPr>
                <w:b/>
              </w:rPr>
              <w:t xml:space="preserve">Description </w:t>
            </w:r>
          </w:p>
        </w:tc>
      </w:tr>
      <w:tr w:rsidR="0097110C" w:rsidRPr="00F8597F" w14:paraId="55468089" w14:textId="77777777" w:rsidTr="00C62B5E">
        <w:tc>
          <w:tcPr>
            <w:tcW w:w="1899" w:type="dxa"/>
          </w:tcPr>
          <w:p w14:paraId="23EDD61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52" w:type="dxa"/>
          </w:tcPr>
          <w:p w14:paraId="4FBE5EC5" w14:textId="5542B9D3"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5BFFC11E" w14:textId="77777777" w:rsidTr="00C62B5E">
        <w:tc>
          <w:tcPr>
            <w:tcW w:w="1899" w:type="dxa"/>
          </w:tcPr>
          <w:p w14:paraId="0CBDE0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52" w:type="dxa"/>
          </w:tcPr>
          <w:p w14:paraId="4FD29089" w14:textId="4A441D1B" w:rsidR="0097110C" w:rsidRPr="00F8597F" w:rsidRDefault="0097110C" w:rsidP="006C018C">
            <w:pPr>
              <w:pStyle w:val="Standardowyakapit"/>
            </w:pPr>
            <w:r w:rsidRPr="00F8597F">
              <w:t xml:space="preserve">Specifies the namespace URI of the current custom XML element or smart tag. </w:t>
            </w:r>
          </w:p>
        </w:tc>
      </w:tr>
    </w:tbl>
    <w:p w14:paraId="43366D9F" w14:textId="77777777" w:rsidR="0097110C" w:rsidRDefault="0097110C" w:rsidP="008D009B">
      <w:pPr>
        <w:pStyle w:val="Nagwek4"/>
      </w:pPr>
      <w:bookmarkStart w:id="890" w:name="_Toc133585050"/>
      <w:bookmarkStart w:id="891" w:name="_Toc133672075"/>
      <w:bookmarkStart w:id="892" w:name="_Toc133672832"/>
      <w:bookmarkStart w:id="893" w:name="_Toc140224006"/>
      <w:r w:rsidRPr="00572F3C">
        <w:rPr>
          <w:rStyle w:val="NazwaProgramowa"/>
        </w:rPr>
        <w:t>customXmlPr</w:t>
      </w:r>
      <w:r w:rsidRPr="00F8597F">
        <w:t xml:space="preserve"> (Custom XML Element Properties)</w:t>
      </w:r>
      <w:bookmarkEnd w:id="890"/>
      <w:bookmarkEnd w:id="891"/>
      <w:bookmarkEnd w:id="892"/>
      <w:bookmarkEnd w:id="893"/>
    </w:p>
    <w:p w14:paraId="1A183871" w14:textId="77777777" w:rsidR="0097110C" w:rsidRDefault="0097110C" w:rsidP="007A0836">
      <w:pPr>
        <w:pStyle w:val="Standardowyakapit"/>
      </w:pPr>
      <w:r w:rsidRPr="00F8597F">
        <w:t>This element specifies the set of properties which shall be applied to the parent custom XML element.</w:t>
      </w:r>
    </w:p>
    <w:p w14:paraId="0824D393" w14:textId="77777777" w:rsidR="0097110C" w:rsidRDefault="0097110C" w:rsidP="008D009B">
      <w:pPr>
        <w:pStyle w:val="Nagwek4"/>
      </w:pPr>
      <w:bookmarkStart w:id="894" w:name="_Toc133585051"/>
      <w:bookmarkStart w:id="895" w:name="_Toc133672076"/>
      <w:bookmarkStart w:id="896" w:name="_Toc133672833"/>
      <w:bookmarkStart w:id="897" w:name="_Toc140224007"/>
      <w:r w:rsidRPr="00572F3C">
        <w:rPr>
          <w:rStyle w:val="NazwaProgramowa"/>
        </w:rPr>
        <w:t>placeholder</w:t>
      </w:r>
      <w:r w:rsidRPr="00F8597F">
        <w:t xml:space="preserve"> (Custom XML Element Placeholder Text)</w:t>
      </w:r>
      <w:bookmarkEnd w:id="894"/>
      <w:bookmarkEnd w:id="895"/>
      <w:bookmarkEnd w:id="896"/>
      <w:bookmarkEnd w:id="897"/>
    </w:p>
    <w:p w14:paraId="07D57391" w14:textId="77777777" w:rsidR="0097110C" w:rsidRDefault="0097110C" w:rsidP="007A0836">
      <w:pPr>
        <w:pStyle w:val="Standardowyakapit"/>
      </w:pPr>
      <w:r w:rsidRPr="00F8597F">
        <w:t>This element specifies the placeholder text which shall be displayed in place of this custom XML element when the contents of this custom XML markup are empty (i.e. there are no runs of text within the current custom XML element). If this custom XML element does contain run content, then this text shall not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35667EB3" w14:textId="77777777" w:rsidTr="006C018C">
        <w:tc>
          <w:tcPr>
            <w:tcW w:w="1917" w:type="dxa"/>
            <w:shd w:val="clear" w:color="auto" w:fill="C0C0C0"/>
          </w:tcPr>
          <w:p w14:paraId="513B72B8" w14:textId="77777777" w:rsidR="0097110C" w:rsidRPr="00F8597F" w:rsidRDefault="0097110C" w:rsidP="00C62B5E">
            <w:pPr>
              <w:keepNext/>
              <w:ind w:right="1"/>
              <w:jc w:val="center"/>
            </w:pPr>
            <w:r w:rsidRPr="00F8597F">
              <w:rPr>
                <w:b/>
              </w:rPr>
              <w:t xml:space="preserve">Attributes </w:t>
            </w:r>
          </w:p>
        </w:tc>
        <w:tc>
          <w:tcPr>
            <w:tcW w:w="7145" w:type="dxa"/>
            <w:shd w:val="clear" w:color="auto" w:fill="C0C0C0"/>
          </w:tcPr>
          <w:p w14:paraId="70ACEF55" w14:textId="77777777" w:rsidR="0097110C" w:rsidRPr="00F8597F" w:rsidRDefault="0097110C" w:rsidP="00C62B5E">
            <w:pPr>
              <w:keepNext/>
              <w:ind w:right="4"/>
              <w:jc w:val="center"/>
            </w:pPr>
            <w:r w:rsidRPr="00F8597F">
              <w:rPr>
                <w:b/>
              </w:rPr>
              <w:t xml:space="preserve">Description </w:t>
            </w:r>
          </w:p>
        </w:tc>
      </w:tr>
      <w:tr w:rsidR="0097110C" w:rsidRPr="00F8597F" w14:paraId="45A56BF3" w14:textId="77777777" w:rsidTr="006C018C">
        <w:tc>
          <w:tcPr>
            <w:tcW w:w="1917" w:type="dxa"/>
          </w:tcPr>
          <w:p w14:paraId="381765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7FE66B0A" w14:textId="1BAC7958" w:rsidR="0097110C" w:rsidRPr="00F8597F" w:rsidRDefault="0097110C" w:rsidP="006C018C">
            <w:pPr>
              <w:pStyle w:val="Standardowyakapit"/>
            </w:pPr>
            <w:r w:rsidRPr="00F8597F">
              <w:t xml:space="preserve">Specifies that its contents contain a string. </w:t>
            </w:r>
          </w:p>
        </w:tc>
      </w:tr>
    </w:tbl>
    <w:p w14:paraId="3498ED32" w14:textId="77777777" w:rsidR="0097110C" w:rsidRDefault="0097110C" w:rsidP="008D009B">
      <w:pPr>
        <w:pStyle w:val="Nagwek4"/>
      </w:pPr>
      <w:bookmarkStart w:id="898" w:name="_Toc133585052"/>
      <w:bookmarkStart w:id="899" w:name="_Toc133672077"/>
      <w:bookmarkStart w:id="900" w:name="_Toc133672834"/>
      <w:bookmarkStart w:id="901" w:name="_Toc140224008"/>
      <w:r w:rsidRPr="00572F3C">
        <w:rPr>
          <w:rStyle w:val="NazwaProgramowa"/>
        </w:rPr>
        <w:t>smartTag</w:t>
      </w:r>
      <w:r w:rsidRPr="00F8597F">
        <w:t xml:space="preserve"> (Inline-Level Smart Tag)</w:t>
      </w:r>
      <w:bookmarkEnd w:id="898"/>
      <w:bookmarkEnd w:id="899"/>
      <w:bookmarkEnd w:id="900"/>
      <w:bookmarkEnd w:id="901"/>
    </w:p>
    <w:p w14:paraId="69D06F34" w14:textId="4A586168" w:rsidR="0097110C" w:rsidRDefault="0097110C" w:rsidP="007A0836">
      <w:pPr>
        <w:pStyle w:val="Standardowyakapit"/>
      </w:pPr>
      <w:r w:rsidRPr="00F8597F">
        <w:t>This element specifies the presence of a smart tag around one or more inline structures (runs, images, fields, etc.) within a paragraph. The attributes on this element shall be used to specify the name and namespace URI</w:t>
      </w:r>
      <w:r w:rsidR="00176312">
        <w:t xml:space="preserve"> </w:t>
      </w:r>
      <w:r w:rsidRPr="00F8597F">
        <w:t>of the current smart tag.</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5"/>
        <w:gridCol w:w="7177"/>
      </w:tblGrid>
      <w:tr w:rsidR="0097110C" w:rsidRPr="00F8597F" w14:paraId="46DE195C" w14:textId="77777777" w:rsidTr="00C947D1">
        <w:tc>
          <w:tcPr>
            <w:tcW w:w="1885" w:type="dxa"/>
            <w:shd w:val="clear" w:color="auto" w:fill="C0C0C0"/>
          </w:tcPr>
          <w:p w14:paraId="66F1CC97"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6542986A" w14:textId="77777777" w:rsidR="0097110C" w:rsidRPr="00F8597F" w:rsidRDefault="0097110C" w:rsidP="00C62B5E">
            <w:pPr>
              <w:keepNext/>
              <w:jc w:val="center"/>
            </w:pPr>
            <w:r w:rsidRPr="00F8597F">
              <w:rPr>
                <w:b/>
              </w:rPr>
              <w:t xml:space="preserve">Description </w:t>
            </w:r>
          </w:p>
        </w:tc>
      </w:tr>
      <w:tr w:rsidR="0097110C" w:rsidRPr="00F8597F" w14:paraId="574B0F0F" w14:textId="77777777" w:rsidTr="00C947D1">
        <w:tc>
          <w:tcPr>
            <w:tcW w:w="1885" w:type="dxa"/>
          </w:tcPr>
          <w:p w14:paraId="517FCC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Smart Tag Name) </w:t>
            </w:r>
          </w:p>
        </w:tc>
        <w:tc>
          <w:tcPr>
            <w:tcW w:w="7177" w:type="dxa"/>
          </w:tcPr>
          <w:p w14:paraId="0300F887" w14:textId="7AF0FE6E"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15F5C6DF" w14:textId="77777777" w:rsidTr="00C947D1">
        <w:tc>
          <w:tcPr>
            <w:tcW w:w="1885" w:type="dxa"/>
          </w:tcPr>
          <w:p w14:paraId="758D9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Smart Tag Namespace) </w:t>
            </w:r>
          </w:p>
        </w:tc>
        <w:tc>
          <w:tcPr>
            <w:tcW w:w="7177" w:type="dxa"/>
          </w:tcPr>
          <w:p w14:paraId="13ED6985" w14:textId="40CB2C94" w:rsidR="0097110C" w:rsidRPr="00F8597F" w:rsidRDefault="0097110C" w:rsidP="006C018C">
            <w:pPr>
              <w:pStyle w:val="Standardowyakapit"/>
            </w:pPr>
            <w:r w:rsidRPr="00F8597F">
              <w:t xml:space="preserve">Specifies the namespace URI of the current custom XML element or smart tag. </w:t>
            </w:r>
          </w:p>
        </w:tc>
      </w:tr>
    </w:tbl>
    <w:p w14:paraId="27E605C5" w14:textId="77777777" w:rsidR="0097110C" w:rsidRDefault="0097110C" w:rsidP="008D009B">
      <w:pPr>
        <w:pStyle w:val="Nagwek4"/>
      </w:pPr>
      <w:bookmarkStart w:id="902" w:name="_Toc133585053"/>
      <w:bookmarkStart w:id="903" w:name="_Toc133672078"/>
      <w:bookmarkStart w:id="904" w:name="_Toc133672835"/>
      <w:bookmarkStart w:id="905" w:name="_Toc140224009"/>
      <w:r w:rsidRPr="00572F3C">
        <w:rPr>
          <w:rStyle w:val="NazwaProgramowa"/>
        </w:rPr>
        <w:t>smartTagPr</w:t>
      </w:r>
      <w:r w:rsidRPr="00F8597F">
        <w:t xml:space="preserve"> (Smart Tag Properties)</w:t>
      </w:r>
      <w:bookmarkEnd w:id="902"/>
      <w:bookmarkEnd w:id="903"/>
      <w:bookmarkEnd w:id="904"/>
      <w:bookmarkEnd w:id="905"/>
    </w:p>
    <w:p w14:paraId="3E781ECC" w14:textId="77777777" w:rsidR="0097110C" w:rsidRDefault="0097110C" w:rsidP="007A0836">
      <w:pPr>
        <w:pStyle w:val="Standardowyakapit"/>
      </w:pPr>
      <w:r w:rsidRPr="00F8597F">
        <w:t>This element specifies the set of properties which shall be applied to the parent smart tag.</w:t>
      </w:r>
    </w:p>
    <w:p w14:paraId="2F5A036B" w14:textId="77777777" w:rsidR="0097110C" w:rsidRDefault="0097110C" w:rsidP="009E2996">
      <w:pPr>
        <w:pStyle w:val="Nagwek3"/>
      </w:pPr>
      <w:bookmarkStart w:id="906" w:name="_Toc133585054"/>
      <w:bookmarkStart w:id="907" w:name="_Toc133672079"/>
      <w:bookmarkStart w:id="908" w:name="_Toc133672836"/>
      <w:bookmarkStart w:id="909" w:name="_Toc140224010"/>
      <w:r w:rsidRPr="00F8597F">
        <w:lastRenderedPageBreak/>
        <w:t>Structured Document Tags</w:t>
      </w:r>
      <w:bookmarkEnd w:id="906"/>
      <w:bookmarkEnd w:id="907"/>
      <w:bookmarkEnd w:id="908"/>
      <w:bookmarkEnd w:id="909"/>
    </w:p>
    <w:p w14:paraId="2B41E39C" w14:textId="77777777" w:rsidR="0097110C" w:rsidRDefault="0097110C" w:rsidP="007A0836">
      <w:pPr>
        <w:pStyle w:val="Standardowyakapit"/>
      </w:pPr>
      <w:r w:rsidRPr="00F8597F">
        <w:t>The final form of extra-standard semantics that can be embedded in a WordprocessingML document is represented by structured document tags (SDTs).</w:t>
      </w:r>
    </w:p>
    <w:p w14:paraId="69D8C847" w14:textId="77777777" w:rsidR="0097110C" w:rsidRDefault="0097110C" w:rsidP="008D009B">
      <w:pPr>
        <w:pStyle w:val="Nagwek4"/>
      </w:pPr>
      <w:bookmarkStart w:id="910" w:name="_Toc133585055"/>
      <w:bookmarkStart w:id="911" w:name="_Toc133672080"/>
      <w:bookmarkStart w:id="912" w:name="_Toc133672837"/>
      <w:bookmarkStart w:id="913" w:name="_Toc140224011"/>
      <w:r w:rsidRPr="00F8597F">
        <w:t>alias (Friendly Name)</w:t>
      </w:r>
      <w:bookmarkEnd w:id="910"/>
      <w:bookmarkEnd w:id="911"/>
      <w:bookmarkEnd w:id="912"/>
      <w:bookmarkEnd w:id="913"/>
    </w:p>
    <w:p w14:paraId="3C882B07" w14:textId="77777777" w:rsidR="0097110C" w:rsidRDefault="0097110C" w:rsidP="007A0836">
      <w:pPr>
        <w:pStyle w:val="Standardowyakapit"/>
      </w:pPr>
      <w:r w:rsidRPr="00F8597F">
        <w:t xml:space="preserve">This element specifies the friendly name associated with the current structured document tag. The string representing the friendly name shall be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5619D613" w14:textId="77777777" w:rsidTr="00C947D1">
        <w:tc>
          <w:tcPr>
            <w:tcW w:w="1917" w:type="dxa"/>
            <w:shd w:val="clear" w:color="auto" w:fill="C0C0C0"/>
          </w:tcPr>
          <w:p w14:paraId="702FD0C4"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568F206" w14:textId="77777777" w:rsidR="0097110C" w:rsidRPr="00F8597F" w:rsidRDefault="0097110C" w:rsidP="00C62B5E">
            <w:pPr>
              <w:keepNext/>
              <w:ind w:right="2"/>
              <w:jc w:val="center"/>
            </w:pPr>
            <w:r w:rsidRPr="00F8597F">
              <w:rPr>
                <w:b/>
              </w:rPr>
              <w:t xml:space="preserve">Description </w:t>
            </w:r>
          </w:p>
        </w:tc>
      </w:tr>
      <w:tr w:rsidR="0097110C" w:rsidRPr="00F8597F" w14:paraId="17588BB7" w14:textId="77777777" w:rsidTr="00C947D1">
        <w:tc>
          <w:tcPr>
            <w:tcW w:w="1917" w:type="dxa"/>
          </w:tcPr>
          <w:p w14:paraId="38368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1D5D176E" w14:textId="5889898A" w:rsidR="0097110C" w:rsidRPr="00F8597F" w:rsidRDefault="0097110C" w:rsidP="006C018C">
            <w:pPr>
              <w:pStyle w:val="Standardowyakapit"/>
            </w:pPr>
            <w:r w:rsidRPr="00F8597F">
              <w:t xml:space="preserve">Specifies that its contents contain a string. </w:t>
            </w:r>
          </w:p>
        </w:tc>
      </w:tr>
    </w:tbl>
    <w:p w14:paraId="0970C33D" w14:textId="77777777" w:rsidR="0097110C" w:rsidRDefault="0097110C" w:rsidP="008D009B">
      <w:pPr>
        <w:pStyle w:val="Nagwek4"/>
      </w:pPr>
      <w:bookmarkStart w:id="914" w:name="_Toc133585056"/>
      <w:bookmarkStart w:id="915" w:name="_Toc133672081"/>
      <w:bookmarkStart w:id="916" w:name="_Toc133672838"/>
      <w:bookmarkStart w:id="917" w:name="_Toc140224012"/>
      <w:r w:rsidRPr="00373821">
        <w:rPr>
          <w:rStyle w:val="NazwaProgramowa"/>
        </w:rPr>
        <w:t>bibliography</w:t>
      </w:r>
      <w:r w:rsidRPr="00F8597F">
        <w:t xml:space="preserve"> (Bibliography Structured Document Tag)</w:t>
      </w:r>
      <w:bookmarkEnd w:id="914"/>
      <w:bookmarkEnd w:id="915"/>
      <w:bookmarkEnd w:id="916"/>
      <w:bookmarkEnd w:id="917"/>
    </w:p>
    <w:p w14:paraId="45FEB169" w14:textId="77777777" w:rsidR="0097110C" w:rsidRDefault="0097110C" w:rsidP="007A0836">
      <w:pPr>
        <w:pStyle w:val="Standardowyakapit"/>
      </w:pPr>
      <w:r w:rsidRPr="00F8597F">
        <w:t xml:space="preserve">This element specifies that the nearest ancestor structured document tag shall be of type </w:t>
      </w:r>
      <w:r w:rsidRPr="00373821">
        <w:rPr>
          <w:rStyle w:val="NazwaProgramowa"/>
        </w:rPr>
        <w:t>bibliography</w:t>
      </w:r>
      <w:r w:rsidRPr="00F8597F">
        <w:t>.</w:t>
      </w:r>
    </w:p>
    <w:p w14:paraId="1AE989D3" w14:textId="77777777" w:rsidR="0097110C" w:rsidRDefault="0097110C" w:rsidP="008D009B">
      <w:pPr>
        <w:pStyle w:val="Nagwek4"/>
      </w:pPr>
      <w:bookmarkStart w:id="918" w:name="_Toc133585057"/>
      <w:bookmarkStart w:id="919" w:name="_Toc133672082"/>
      <w:bookmarkStart w:id="920" w:name="_Toc133672839"/>
      <w:bookmarkStart w:id="921" w:name="_Toc140224013"/>
      <w:r w:rsidRPr="00F8597F">
        <w:t>calendar (Date Picker Calendar Type)</w:t>
      </w:r>
      <w:bookmarkEnd w:id="918"/>
      <w:bookmarkEnd w:id="919"/>
      <w:bookmarkEnd w:id="920"/>
      <w:bookmarkEnd w:id="921"/>
    </w:p>
    <w:p w14:paraId="0C591D20" w14:textId="77777777" w:rsidR="0097110C" w:rsidRDefault="0097110C" w:rsidP="007A0836">
      <w:pPr>
        <w:pStyle w:val="Standardowyakapit"/>
      </w:pPr>
      <w:r w:rsidRPr="00F8597F">
        <w:t xml:space="preserve">This element specifies the calendar which shall be displayed for the current date picker structured document tag, if a user interface is present for the structured document tag. The calendar information is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1A70CF06" w14:textId="77777777" w:rsidTr="00C947D1">
        <w:tc>
          <w:tcPr>
            <w:tcW w:w="1920" w:type="dxa"/>
            <w:shd w:val="clear" w:color="auto" w:fill="C0C0C0"/>
          </w:tcPr>
          <w:p w14:paraId="6E7B87B6"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14123B12" w14:textId="77777777" w:rsidR="0097110C" w:rsidRPr="00F8597F" w:rsidRDefault="0097110C" w:rsidP="00C62B5E">
            <w:pPr>
              <w:keepNext/>
              <w:jc w:val="center"/>
            </w:pPr>
            <w:r w:rsidRPr="00F8597F">
              <w:rPr>
                <w:b/>
              </w:rPr>
              <w:t xml:space="preserve">Description </w:t>
            </w:r>
          </w:p>
        </w:tc>
      </w:tr>
      <w:tr w:rsidR="0097110C" w:rsidRPr="00F8597F" w14:paraId="26754E57" w14:textId="77777777" w:rsidTr="00C947D1">
        <w:tc>
          <w:tcPr>
            <w:tcW w:w="1920" w:type="dxa"/>
          </w:tcPr>
          <w:p w14:paraId="74C2D6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alendar Type Value) </w:t>
            </w:r>
          </w:p>
        </w:tc>
        <w:tc>
          <w:tcPr>
            <w:tcW w:w="7142" w:type="dxa"/>
          </w:tcPr>
          <w:p w14:paraId="373FD258" w14:textId="7C0829D7" w:rsidR="0097110C" w:rsidRPr="00F8597F" w:rsidRDefault="0097110C" w:rsidP="006C018C">
            <w:pPr>
              <w:pStyle w:val="Standardowyakapit"/>
            </w:pPr>
            <w:r w:rsidRPr="00F8597F">
              <w:t xml:space="preserve">Specifies a type of calendar, the use of which is determined by the parent XML element. </w:t>
            </w:r>
          </w:p>
        </w:tc>
      </w:tr>
    </w:tbl>
    <w:p w14:paraId="16CBB7D8" w14:textId="77777777" w:rsidR="0097110C" w:rsidRDefault="0097110C" w:rsidP="008D009B">
      <w:pPr>
        <w:pStyle w:val="Nagwek4"/>
      </w:pPr>
      <w:bookmarkStart w:id="922" w:name="_Toc133585058"/>
      <w:bookmarkStart w:id="923" w:name="_Toc133672083"/>
      <w:bookmarkStart w:id="924" w:name="_Toc133672840"/>
      <w:bookmarkStart w:id="925" w:name="_Toc140224014"/>
      <w:r w:rsidRPr="00F8597F">
        <w:t>citation (Citation Structured Document Tag)</w:t>
      </w:r>
      <w:bookmarkEnd w:id="922"/>
      <w:bookmarkEnd w:id="923"/>
      <w:bookmarkEnd w:id="924"/>
      <w:bookmarkEnd w:id="925"/>
    </w:p>
    <w:p w14:paraId="205899C2" w14:textId="77777777" w:rsidR="0097110C" w:rsidRDefault="0097110C" w:rsidP="007A0836">
      <w:pPr>
        <w:pStyle w:val="Standardowyakapit"/>
      </w:pPr>
      <w:r w:rsidRPr="00F8597F">
        <w:t xml:space="preserve"> This element specifies that the nearest ancestor</w:t>
      </w:r>
      <w:r>
        <w:t xml:space="preserve"> </w:t>
      </w:r>
      <w:r w:rsidRPr="00F8597F">
        <w:t xml:space="preserve">structured document tag shall be of type </w:t>
      </w:r>
      <w:r w:rsidRPr="00F8597F">
        <w:rPr>
          <w:rFonts w:ascii="Consolas" w:eastAsia="Consolas" w:hAnsi="Consolas" w:cs="Consolas"/>
        </w:rPr>
        <w:t>citation</w:t>
      </w:r>
      <w:r w:rsidRPr="00F8597F">
        <w:t>.</w:t>
      </w:r>
    </w:p>
    <w:p w14:paraId="5EDA0726" w14:textId="77777777" w:rsidR="0097110C" w:rsidRDefault="0097110C" w:rsidP="008D009B">
      <w:pPr>
        <w:pStyle w:val="Nagwek4"/>
      </w:pPr>
      <w:bookmarkStart w:id="926" w:name="_Toc133585059"/>
      <w:bookmarkStart w:id="927" w:name="_Toc133672084"/>
      <w:bookmarkStart w:id="928" w:name="_Toc133672841"/>
      <w:bookmarkStart w:id="929" w:name="_Toc140224015"/>
      <w:r w:rsidRPr="0025775C">
        <w:rPr>
          <w:rStyle w:val="NazwaProgramowa"/>
        </w:rPr>
        <w:t>comboBox</w:t>
      </w:r>
      <w:r w:rsidRPr="00F8597F">
        <w:t xml:space="preserve"> (Combo Box Structured Document Tag)</w:t>
      </w:r>
      <w:bookmarkEnd w:id="926"/>
      <w:bookmarkEnd w:id="927"/>
      <w:bookmarkEnd w:id="928"/>
      <w:bookmarkEnd w:id="929"/>
    </w:p>
    <w:p w14:paraId="6D512C12" w14:textId="77777777" w:rsidR="0097110C" w:rsidRDefault="0097110C" w:rsidP="007A0836">
      <w:pPr>
        <w:pStyle w:val="Standardowyakapit"/>
      </w:pPr>
      <w:r w:rsidRPr="00F8597F">
        <w:t>This element specifies that the nearest ancestor structured document tag shall be a combo box when displayed in the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63"/>
      </w:tblGrid>
      <w:tr w:rsidR="0097110C" w:rsidRPr="00F8597F" w14:paraId="2E507E63" w14:textId="77777777" w:rsidTr="00C947D1">
        <w:tc>
          <w:tcPr>
            <w:tcW w:w="1899" w:type="dxa"/>
            <w:shd w:val="clear" w:color="auto" w:fill="C0C0C0"/>
          </w:tcPr>
          <w:p w14:paraId="27B2D7BD" w14:textId="77777777" w:rsidR="0097110C" w:rsidRPr="00F8597F" w:rsidRDefault="0097110C" w:rsidP="00C62B5E">
            <w:pPr>
              <w:keepNext/>
              <w:ind w:right="22"/>
              <w:jc w:val="center"/>
            </w:pPr>
            <w:r w:rsidRPr="00F8597F">
              <w:rPr>
                <w:b/>
              </w:rPr>
              <w:t xml:space="preserve">Attributes </w:t>
            </w:r>
          </w:p>
        </w:tc>
        <w:tc>
          <w:tcPr>
            <w:tcW w:w="7163" w:type="dxa"/>
            <w:shd w:val="clear" w:color="auto" w:fill="C0C0C0"/>
          </w:tcPr>
          <w:p w14:paraId="130B29D5" w14:textId="77777777" w:rsidR="0097110C" w:rsidRPr="00F8597F" w:rsidRDefault="0097110C" w:rsidP="00C62B5E">
            <w:pPr>
              <w:keepNext/>
              <w:ind w:right="24"/>
              <w:jc w:val="center"/>
            </w:pPr>
            <w:r w:rsidRPr="00F8597F">
              <w:rPr>
                <w:b/>
              </w:rPr>
              <w:t xml:space="preserve">Description </w:t>
            </w:r>
          </w:p>
        </w:tc>
      </w:tr>
      <w:tr w:rsidR="0097110C" w:rsidRPr="00F8597F" w14:paraId="15A92B7B" w14:textId="77777777" w:rsidTr="00C947D1">
        <w:tc>
          <w:tcPr>
            <w:tcW w:w="1899" w:type="dxa"/>
          </w:tcPr>
          <w:p w14:paraId="610D63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Value </w:t>
            </w:r>
            <w:r w:rsidRPr="00F8597F">
              <w:t xml:space="preserve">(Combo Box Last Saved Value) </w:t>
            </w:r>
          </w:p>
        </w:tc>
        <w:tc>
          <w:tcPr>
            <w:tcW w:w="7163" w:type="dxa"/>
          </w:tcPr>
          <w:p w14:paraId="3B786AE2" w14:textId="0ED8A779" w:rsidR="0097110C" w:rsidRPr="00F8597F" w:rsidRDefault="0097110C" w:rsidP="006C018C">
            <w:pPr>
              <w:pStyle w:val="Standardowyakapit"/>
            </w:pPr>
            <w:r w:rsidRPr="00F8597F">
              <w:t xml:space="preserve">Specifies the value associated with the current display text for the combo box structured document tag. </w:t>
            </w:r>
          </w:p>
        </w:tc>
      </w:tr>
    </w:tbl>
    <w:p w14:paraId="08DA2E2D" w14:textId="77777777" w:rsidR="0097110C" w:rsidRDefault="0097110C" w:rsidP="008D009B">
      <w:pPr>
        <w:pStyle w:val="Nagwek4"/>
      </w:pPr>
      <w:bookmarkStart w:id="930" w:name="_Toc133585060"/>
      <w:bookmarkStart w:id="931" w:name="_Toc133672085"/>
      <w:bookmarkStart w:id="932" w:name="_Toc133672842"/>
      <w:bookmarkStart w:id="933" w:name="_Toc140224016"/>
      <w:r w:rsidRPr="0025775C">
        <w:rPr>
          <w:rStyle w:val="NazwaProgramowa"/>
        </w:rPr>
        <w:t>dataBinding</w:t>
      </w:r>
      <w:r w:rsidRPr="00F8597F">
        <w:t xml:space="preserve"> (XML Mapping)</w:t>
      </w:r>
      <w:bookmarkEnd w:id="930"/>
      <w:bookmarkEnd w:id="931"/>
      <w:bookmarkEnd w:id="932"/>
      <w:bookmarkEnd w:id="933"/>
    </w:p>
    <w:p w14:paraId="352A353D" w14:textId="77777777" w:rsidR="0097110C" w:rsidRDefault="0097110C" w:rsidP="007A0836">
      <w:pPr>
        <w:pStyle w:val="Standardowyakapit"/>
      </w:pPr>
      <w:r w:rsidRPr="00F8597F">
        <w:t>This element specifies the information that shall be used to establish a mapping between the nearest ancestor structured document tag and an XML element stored within a Custom XML Data part in the current WordprocessingML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0"/>
        <w:gridCol w:w="7131"/>
      </w:tblGrid>
      <w:tr w:rsidR="0097110C" w:rsidRPr="00F8597F" w14:paraId="69C0A04E" w14:textId="77777777" w:rsidTr="00C62B5E">
        <w:tc>
          <w:tcPr>
            <w:tcW w:w="1920" w:type="dxa"/>
            <w:shd w:val="clear" w:color="auto" w:fill="C0C0C0"/>
          </w:tcPr>
          <w:p w14:paraId="62450F20" w14:textId="77777777" w:rsidR="0097110C" w:rsidRPr="00F8597F" w:rsidRDefault="0097110C" w:rsidP="00C62B5E">
            <w:pPr>
              <w:keepNext/>
              <w:ind w:right="12"/>
              <w:jc w:val="center"/>
            </w:pPr>
            <w:r w:rsidRPr="00F8597F">
              <w:rPr>
                <w:b/>
              </w:rPr>
              <w:t xml:space="preserve">Attributes </w:t>
            </w:r>
          </w:p>
        </w:tc>
        <w:tc>
          <w:tcPr>
            <w:tcW w:w="7131" w:type="dxa"/>
            <w:shd w:val="clear" w:color="auto" w:fill="C0C0C0"/>
          </w:tcPr>
          <w:p w14:paraId="0E623CBC" w14:textId="77777777" w:rsidR="0097110C" w:rsidRPr="00F8597F" w:rsidRDefault="0097110C" w:rsidP="00C62B5E">
            <w:pPr>
              <w:keepNext/>
              <w:ind w:right="14"/>
              <w:jc w:val="center"/>
            </w:pPr>
            <w:r w:rsidRPr="00F8597F">
              <w:rPr>
                <w:b/>
              </w:rPr>
              <w:t xml:space="preserve">Description </w:t>
            </w:r>
          </w:p>
        </w:tc>
      </w:tr>
      <w:tr w:rsidR="0097110C" w:rsidRPr="00F8597F" w14:paraId="3636972D" w14:textId="77777777" w:rsidTr="00C62B5E">
        <w:tc>
          <w:tcPr>
            <w:tcW w:w="1920" w:type="dxa"/>
          </w:tcPr>
          <w:p w14:paraId="1DD2D0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efixMappings </w:t>
            </w:r>
            <w:r w:rsidRPr="00F8597F">
              <w:t xml:space="preserve">(XML Namespace Prefix Mappings) </w:t>
            </w:r>
          </w:p>
        </w:tc>
        <w:tc>
          <w:tcPr>
            <w:tcW w:w="7131" w:type="dxa"/>
          </w:tcPr>
          <w:p w14:paraId="79366110" w14:textId="1E040866" w:rsidR="0097110C" w:rsidRPr="00F8597F" w:rsidRDefault="0097110C" w:rsidP="006C018C">
            <w:pPr>
              <w:pStyle w:val="Standardowyakapit"/>
            </w:pPr>
            <w:r w:rsidRPr="00F8597F">
              <w:t xml:space="preserve">Specifies the set of prefix mappings which shall be used to interpret the XPath expression specified on the </w:t>
            </w:r>
            <w:r w:rsidRPr="005565A9">
              <w:rPr>
                <w:rStyle w:val="NazwaProgramowa"/>
              </w:rPr>
              <w:t>xpath</w:t>
            </w:r>
            <w:r w:rsidRPr="00F8597F">
              <w:t xml:space="preserve"> attribute when the XPath expression is evaluated against the custom XML data parts in the current document. </w:t>
            </w:r>
          </w:p>
        </w:tc>
      </w:tr>
      <w:tr w:rsidR="0097110C" w:rsidRPr="00F8597F" w14:paraId="5387C64A" w14:textId="77777777" w:rsidTr="00C62B5E">
        <w:tblPrEx>
          <w:tblCellMar>
            <w:top w:w="85" w:type="dxa"/>
          </w:tblCellMar>
        </w:tblPrEx>
        <w:tc>
          <w:tcPr>
            <w:tcW w:w="1920" w:type="dxa"/>
          </w:tcPr>
          <w:p w14:paraId="675276A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toreItemID </w:t>
            </w:r>
            <w:r w:rsidRPr="00F8597F">
              <w:t xml:space="preserve">(Custom XML Data Storage ID) </w:t>
            </w:r>
          </w:p>
        </w:tc>
        <w:tc>
          <w:tcPr>
            <w:tcW w:w="7131" w:type="dxa"/>
          </w:tcPr>
          <w:p w14:paraId="1D11EB97" w14:textId="04D20F73" w:rsidR="0097110C" w:rsidRPr="00F8597F" w:rsidRDefault="0097110C" w:rsidP="006C018C">
            <w:pPr>
              <w:pStyle w:val="Standardowyakapit"/>
            </w:pPr>
            <w:r w:rsidRPr="00F8597F">
              <w:t xml:space="preserve">Specifies the custom XML data identifier for the custom XML data part which shall be used to evaluate the given XPath expression. The </w:t>
            </w:r>
            <w:r w:rsidRPr="00F8597F">
              <w:rPr>
                <w:i/>
              </w:rPr>
              <w:t>custom XML data identifier</w:t>
            </w:r>
            <w:r w:rsidRPr="00F8597F">
              <w:t xml:space="preserve"> specified using the </w:t>
            </w:r>
            <w:r w:rsidRPr="005565A9">
              <w:rPr>
                <w:rStyle w:val="NazwaProgramowa"/>
              </w:rPr>
              <w:t>storeItemID</w:t>
            </w:r>
            <w:r w:rsidRPr="00F8597F">
              <w:t xml:space="preserve"> attribute of the </w:t>
            </w:r>
            <w:r w:rsidRPr="005565A9">
              <w:rPr>
                <w:rStyle w:val="NazwaProgramowa"/>
              </w:rPr>
              <w:t>dataStoreItem</w:t>
            </w:r>
            <w:r w:rsidRPr="00F8597F">
              <w:t xml:space="preserve"> element on the Custom XML Data Properties part is a string that uniquely identifies a particular custom XML data part in a WordprocessingML document (as multiple parts can have the same namespace for their root element). </w:t>
            </w:r>
          </w:p>
        </w:tc>
      </w:tr>
      <w:tr w:rsidR="0097110C" w:rsidRPr="00F8597F" w14:paraId="69BC7E40" w14:textId="77777777" w:rsidTr="00C62B5E">
        <w:tblPrEx>
          <w:tblCellMar>
            <w:top w:w="85" w:type="dxa"/>
          </w:tblCellMar>
        </w:tblPrEx>
        <w:tc>
          <w:tcPr>
            <w:tcW w:w="1920" w:type="dxa"/>
          </w:tcPr>
          <w:p w14:paraId="1ACED4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path </w:t>
            </w:r>
            <w:r w:rsidRPr="00F8597F">
              <w:t xml:space="preserve">(XPath) </w:t>
            </w:r>
          </w:p>
        </w:tc>
        <w:tc>
          <w:tcPr>
            <w:tcW w:w="7131" w:type="dxa"/>
          </w:tcPr>
          <w:p w14:paraId="1B7B7176" w14:textId="7664017E" w:rsidR="0097110C" w:rsidRPr="00F8597F" w:rsidRDefault="0097110C" w:rsidP="006C018C">
            <w:pPr>
              <w:pStyle w:val="Standardowyakapit"/>
            </w:pPr>
            <w:r w:rsidRPr="00F8597F">
              <w:t xml:space="preserve">Specifies the XPath expression that shall be evaluated to find the custom XML node that is mapped to the nearest ancestor structured document tag. This XPath expression shall be specified using the syntax defined in the XML Path Language (XPath) Version 1.0 specification (see Annex A for bibliographic reference information). </w:t>
            </w:r>
          </w:p>
        </w:tc>
      </w:tr>
    </w:tbl>
    <w:p w14:paraId="13B280AC" w14:textId="77777777" w:rsidR="0097110C" w:rsidRDefault="0097110C" w:rsidP="008D009B">
      <w:pPr>
        <w:pStyle w:val="Nagwek4"/>
      </w:pPr>
      <w:bookmarkStart w:id="934" w:name="_Toc133585061"/>
      <w:bookmarkStart w:id="935" w:name="_Toc133672086"/>
      <w:bookmarkStart w:id="936" w:name="_Toc133672843"/>
      <w:bookmarkStart w:id="937" w:name="_Toc140224017"/>
      <w:r w:rsidRPr="005565A9">
        <w:rPr>
          <w:rStyle w:val="NazwaProgramowa"/>
        </w:rPr>
        <w:t>date</w:t>
      </w:r>
      <w:r w:rsidRPr="00F8597F">
        <w:t xml:space="preserve"> (Date Structured Document Tag)</w:t>
      </w:r>
      <w:bookmarkEnd w:id="934"/>
      <w:bookmarkEnd w:id="935"/>
      <w:bookmarkEnd w:id="936"/>
      <w:bookmarkEnd w:id="937"/>
    </w:p>
    <w:p w14:paraId="41FF080C" w14:textId="77777777" w:rsidR="0097110C" w:rsidRDefault="0097110C" w:rsidP="007A0836">
      <w:pPr>
        <w:pStyle w:val="Standardowyakapit"/>
      </w:pPr>
      <w:r w:rsidRPr="00F8597F">
        <w:t>This element specifies that the nearest ancestor structured document tag shall be a date picker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2B7F97D" w14:textId="77777777" w:rsidTr="00C947D1">
        <w:tc>
          <w:tcPr>
            <w:tcW w:w="1918" w:type="dxa"/>
            <w:shd w:val="clear" w:color="auto" w:fill="C0C0C0"/>
          </w:tcPr>
          <w:p w14:paraId="7776B9A7"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20BD216C" w14:textId="77777777" w:rsidR="0097110C" w:rsidRPr="00F8597F" w:rsidRDefault="0097110C" w:rsidP="00C62B5E">
            <w:pPr>
              <w:keepNext/>
              <w:jc w:val="center"/>
            </w:pPr>
            <w:r w:rsidRPr="00F8597F">
              <w:rPr>
                <w:b/>
              </w:rPr>
              <w:t xml:space="preserve">Description </w:t>
            </w:r>
          </w:p>
        </w:tc>
      </w:tr>
      <w:tr w:rsidR="0097110C" w:rsidRPr="00F8597F" w14:paraId="726ACEDE" w14:textId="77777777" w:rsidTr="00C947D1">
        <w:tc>
          <w:tcPr>
            <w:tcW w:w="1918" w:type="dxa"/>
          </w:tcPr>
          <w:p w14:paraId="36EAEE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ullDate </w:t>
            </w:r>
            <w:r w:rsidRPr="00F8597F">
              <w:t xml:space="preserve">(Last Known Date in XML Schema DateTime Format) </w:t>
            </w:r>
          </w:p>
        </w:tc>
        <w:tc>
          <w:tcPr>
            <w:tcW w:w="7144" w:type="dxa"/>
          </w:tcPr>
          <w:p w14:paraId="12E83CA2" w14:textId="5AD33435" w:rsidR="0097110C" w:rsidRPr="00F8597F" w:rsidRDefault="0097110C" w:rsidP="006C018C">
            <w:pPr>
              <w:pStyle w:val="Standardowyakapit"/>
            </w:pPr>
            <w:r w:rsidRPr="00F8597F">
              <w:t>Specifies the full date and time last entered into the nearest ancestor</w:t>
            </w:r>
            <w:r>
              <w:t xml:space="preserve"> </w:t>
            </w:r>
            <w:r w:rsidRPr="00F8597F">
              <w:t xml:space="preserve">structured document tag using the standard XML Schema DateTime syntax. </w:t>
            </w:r>
          </w:p>
        </w:tc>
      </w:tr>
    </w:tbl>
    <w:p w14:paraId="5C6C725B" w14:textId="77777777" w:rsidR="0097110C" w:rsidRDefault="0097110C" w:rsidP="008D009B">
      <w:pPr>
        <w:pStyle w:val="Nagwek4"/>
      </w:pPr>
      <w:bookmarkStart w:id="938" w:name="_Toc133585062"/>
      <w:bookmarkStart w:id="939" w:name="_Toc133672087"/>
      <w:bookmarkStart w:id="940" w:name="_Toc133672844"/>
      <w:bookmarkStart w:id="941" w:name="_Toc140224018"/>
      <w:r w:rsidRPr="00964786">
        <w:rPr>
          <w:rStyle w:val="NazwaProgramowa"/>
        </w:rPr>
        <w:t>dateFormat</w:t>
      </w:r>
      <w:r w:rsidRPr="00F8597F">
        <w:t xml:space="preserve"> (Date Display Mask)</w:t>
      </w:r>
      <w:bookmarkEnd w:id="938"/>
      <w:bookmarkEnd w:id="939"/>
      <w:bookmarkEnd w:id="940"/>
      <w:bookmarkEnd w:id="941"/>
    </w:p>
    <w:p w14:paraId="476BED57" w14:textId="50D6065C" w:rsidR="0097110C" w:rsidRDefault="0097110C" w:rsidP="007A0836">
      <w:pPr>
        <w:pStyle w:val="Standardowyakapit"/>
      </w:pPr>
      <w:r w:rsidRPr="00F8597F">
        <w:t>The element specifies the display format that shall be used to format any date entered into the nearest ancestor structured document tag in full DateTime format before displaying it in the structured document tag's run cont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251F0550" w14:textId="77777777" w:rsidTr="00C947D1">
        <w:tc>
          <w:tcPr>
            <w:tcW w:w="1917" w:type="dxa"/>
            <w:shd w:val="clear" w:color="auto" w:fill="C0C0C0"/>
          </w:tcPr>
          <w:p w14:paraId="41E14EB4"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B952E52" w14:textId="77777777" w:rsidR="0097110C" w:rsidRPr="00F8597F" w:rsidRDefault="0097110C" w:rsidP="00C62B5E">
            <w:pPr>
              <w:keepNext/>
              <w:ind w:right="2"/>
              <w:jc w:val="center"/>
            </w:pPr>
            <w:r w:rsidRPr="00F8597F">
              <w:rPr>
                <w:b/>
              </w:rPr>
              <w:t xml:space="preserve">Description </w:t>
            </w:r>
          </w:p>
        </w:tc>
      </w:tr>
      <w:tr w:rsidR="0097110C" w:rsidRPr="00F8597F" w14:paraId="3DFFA7F0" w14:textId="77777777" w:rsidTr="00C947D1">
        <w:tc>
          <w:tcPr>
            <w:tcW w:w="1917" w:type="dxa"/>
          </w:tcPr>
          <w:p w14:paraId="321B9BE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138059BF" w14:textId="5B95B4A5" w:rsidR="0097110C" w:rsidRPr="00F8597F" w:rsidRDefault="0097110C" w:rsidP="006C018C">
            <w:pPr>
              <w:pStyle w:val="Standardowyakapit"/>
            </w:pPr>
            <w:r w:rsidRPr="00F8597F">
              <w:t xml:space="preserve">Specifies that its contents contain a string. </w:t>
            </w:r>
          </w:p>
        </w:tc>
      </w:tr>
    </w:tbl>
    <w:p w14:paraId="01C37B20" w14:textId="77777777" w:rsidR="0097110C" w:rsidRDefault="0097110C" w:rsidP="008D009B">
      <w:pPr>
        <w:pStyle w:val="Nagwek4"/>
      </w:pPr>
      <w:bookmarkStart w:id="942" w:name="_Toc133585063"/>
      <w:bookmarkStart w:id="943" w:name="_Toc133672088"/>
      <w:bookmarkStart w:id="944" w:name="_Toc133672845"/>
      <w:bookmarkStart w:id="945" w:name="_Toc140224019"/>
      <w:r w:rsidRPr="00964786">
        <w:rPr>
          <w:rStyle w:val="NazwaProgramowa"/>
        </w:rPr>
        <w:t>docPart</w:t>
      </w:r>
      <w:r w:rsidRPr="00F8597F">
        <w:t xml:space="preserve"> (Document Part Reference)</w:t>
      </w:r>
      <w:bookmarkEnd w:id="942"/>
      <w:bookmarkEnd w:id="943"/>
      <w:bookmarkEnd w:id="944"/>
      <w:bookmarkEnd w:id="945"/>
    </w:p>
    <w:p w14:paraId="43571C7E" w14:textId="71403B2F" w:rsidR="0097110C" w:rsidRDefault="0097110C" w:rsidP="007A0836">
      <w:pPr>
        <w:pStyle w:val="Standardowyakapit"/>
      </w:pPr>
      <w:r w:rsidRPr="00F8597F">
        <w:t xml:space="preserve">This element specifies the name of the document part that shall be displayed in the nearest ancestor structured document tag when its run contents are empty. If this element is specified, then a document part whose </w:t>
      </w:r>
      <w:r w:rsidRPr="00F8597F">
        <w:rPr>
          <w:rFonts w:ascii="Cambria" w:eastAsia="Cambria" w:hAnsi="Cambria" w:cs="Cambria"/>
        </w:rPr>
        <w:t>name</w:t>
      </w:r>
      <w:r w:rsidRPr="00F8597F">
        <w:t xml:space="preserve"> element specifies a name matching the value of this element, and which belongs to the </w:t>
      </w:r>
      <w:r w:rsidRPr="00964786">
        <w:rPr>
          <w:rStyle w:val="NazwaProgramowa"/>
        </w:rPr>
        <w:t>bbPlcHdr</w:t>
      </w:r>
      <w:r w:rsidRPr="00F8597F">
        <w:t xml:space="preserve"> style shall be located to be used as the placeholder text for the nearest ancestor</w:t>
      </w:r>
      <w:r>
        <w:t xml:space="preserve"> </w:t>
      </w:r>
      <w:r w:rsidRPr="00F8597F">
        <w:t>structured document tag.</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0"/>
        <w:gridCol w:w="7242"/>
      </w:tblGrid>
      <w:tr w:rsidR="0097110C" w:rsidRPr="00F8597F" w14:paraId="67C6FD79" w14:textId="77777777" w:rsidTr="00C947D1">
        <w:tc>
          <w:tcPr>
            <w:tcW w:w="1820" w:type="dxa"/>
            <w:shd w:val="clear" w:color="auto" w:fill="C0C0C0"/>
          </w:tcPr>
          <w:p w14:paraId="5420A750" w14:textId="77777777" w:rsidR="0097110C" w:rsidRPr="00F8597F" w:rsidRDefault="0097110C" w:rsidP="00C62B5E">
            <w:pPr>
              <w:keepNext/>
              <w:ind w:left="3"/>
              <w:jc w:val="center"/>
            </w:pPr>
            <w:r w:rsidRPr="00F8597F">
              <w:rPr>
                <w:b/>
              </w:rPr>
              <w:t xml:space="preserve">Attributes </w:t>
            </w:r>
          </w:p>
        </w:tc>
        <w:tc>
          <w:tcPr>
            <w:tcW w:w="7242" w:type="dxa"/>
            <w:shd w:val="clear" w:color="auto" w:fill="C0C0C0"/>
          </w:tcPr>
          <w:p w14:paraId="03BF9515" w14:textId="77777777" w:rsidR="0097110C" w:rsidRPr="00F8597F" w:rsidRDefault="0097110C" w:rsidP="00C62B5E">
            <w:pPr>
              <w:keepNext/>
              <w:jc w:val="center"/>
            </w:pPr>
            <w:r w:rsidRPr="00F8597F">
              <w:rPr>
                <w:b/>
              </w:rPr>
              <w:t xml:space="preserve">Description </w:t>
            </w:r>
          </w:p>
        </w:tc>
      </w:tr>
      <w:tr w:rsidR="0097110C" w:rsidRPr="00F8597F" w14:paraId="5295FEB0" w14:textId="77777777" w:rsidTr="00C947D1">
        <w:tc>
          <w:tcPr>
            <w:tcW w:w="1820" w:type="dxa"/>
          </w:tcPr>
          <w:p w14:paraId="57F709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2" w:type="dxa"/>
          </w:tcPr>
          <w:p w14:paraId="445A2DA5" w14:textId="700EC52F" w:rsidR="0097110C" w:rsidRPr="00F8597F" w:rsidRDefault="0097110C" w:rsidP="006C018C">
            <w:pPr>
              <w:pStyle w:val="Standardowyakapit"/>
            </w:pPr>
            <w:r w:rsidRPr="00F8597F">
              <w:t xml:space="preserve">Specifies that its contents contain a string. </w:t>
            </w:r>
          </w:p>
        </w:tc>
      </w:tr>
    </w:tbl>
    <w:p w14:paraId="312DFBF8" w14:textId="77777777" w:rsidR="0097110C" w:rsidRDefault="0097110C" w:rsidP="008D009B">
      <w:pPr>
        <w:pStyle w:val="Nagwek4"/>
      </w:pPr>
      <w:bookmarkStart w:id="946" w:name="_Toc133585064"/>
      <w:bookmarkStart w:id="947" w:name="_Toc133672089"/>
      <w:bookmarkStart w:id="948" w:name="_Toc133672846"/>
      <w:bookmarkStart w:id="949" w:name="_Toc140224020"/>
      <w:r w:rsidRPr="00964786">
        <w:rPr>
          <w:rStyle w:val="NazwaProgramowa"/>
        </w:rPr>
        <w:t>docPartCategory</w:t>
      </w:r>
      <w:r w:rsidRPr="00F8597F">
        <w:t xml:space="preserve"> (Document Part Category Filter)</w:t>
      </w:r>
      <w:bookmarkEnd w:id="946"/>
      <w:bookmarkEnd w:id="947"/>
      <w:bookmarkEnd w:id="948"/>
      <w:bookmarkEnd w:id="949"/>
    </w:p>
    <w:p w14:paraId="4C28272B" w14:textId="3DBEC772" w:rsidR="0097110C" w:rsidRDefault="0097110C" w:rsidP="007A0836">
      <w:pPr>
        <w:pStyle w:val="Standardowyakapit"/>
      </w:pPr>
      <w:r w:rsidRPr="00F8597F">
        <w:t xml:space="preserve">This element specifies the category of document parts that shall be used as the filter when determining the possible choices of document parts that are displayed for insertion into the </w:t>
      </w:r>
      <w:r w:rsidRPr="00F8597F">
        <w:lastRenderedPageBreak/>
        <w:t>nearest ancestor structured document tag. A document part</w:t>
      </w:r>
      <w:r w:rsidRPr="00F8597F">
        <w:rPr>
          <w:i/>
        </w:rPr>
        <w:t xml:space="preserve"> category</w:t>
      </w:r>
      <w:r w:rsidRPr="00F8597F">
        <w:t xml:space="preserve"> is a sub-classification within a given document part gallery which can be used to further categorize the parts in a given </w:t>
      </w:r>
      <w:proofErr w:type="gramStart"/>
      <w:r w:rsidRPr="00F8597F">
        <w:t>gallery..</w:t>
      </w:r>
      <w:proofErr w:type="gramEnd"/>
      <w:r w:rsidRPr="00F8597F">
        <w:t xml:space="preserve"> The category which shall be used as a filter is stored in this element's </w:t>
      </w:r>
      <w:r w:rsidRPr="00F8597F">
        <w:rPr>
          <w:rFonts w:ascii="Cambria" w:eastAsia="Cambria" w:hAnsi="Cambria" w:cs="Cambria"/>
        </w:rPr>
        <w:t>val</w:t>
      </w:r>
      <w:r w:rsidRPr="00F8597F">
        <w:t xml:space="preserve"> attribute.</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3"/>
        <w:gridCol w:w="7158"/>
      </w:tblGrid>
      <w:tr w:rsidR="0097110C" w:rsidRPr="00F8597F" w14:paraId="51511414" w14:textId="77777777" w:rsidTr="00C62B5E">
        <w:tc>
          <w:tcPr>
            <w:tcW w:w="1893" w:type="dxa"/>
            <w:shd w:val="clear" w:color="auto" w:fill="C0C0C0"/>
          </w:tcPr>
          <w:p w14:paraId="4DE375F9" w14:textId="77777777" w:rsidR="0097110C" w:rsidRPr="00F8597F" w:rsidRDefault="0097110C" w:rsidP="00C62B5E">
            <w:pPr>
              <w:keepNext/>
              <w:ind w:left="3"/>
              <w:jc w:val="center"/>
            </w:pPr>
            <w:r w:rsidRPr="00F8597F">
              <w:rPr>
                <w:b/>
              </w:rPr>
              <w:t xml:space="preserve">Attributes </w:t>
            </w:r>
          </w:p>
        </w:tc>
        <w:tc>
          <w:tcPr>
            <w:tcW w:w="7158" w:type="dxa"/>
            <w:shd w:val="clear" w:color="auto" w:fill="C0C0C0"/>
          </w:tcPr>
          <w:p w14:paraId="2A31BDF4" w14:textId="77777777" w:rsidR="0097110C" w:rsidRPr="00F8597F" w:rsidRDefault="0097110C" w:rsidP="00C62B5E">
            <w:pPr>
              <w:keepNext/>
              <w:jc w:val="center"/>
            </w:pPr>
            <w:r w:rsidRPr="00F8597F">
              <w:rPr>
                <w:b/>
              </w:rPr>
              <w:t xml:space="preserve">Description </w:t>
            </w:r>
          </w:p>
        </w:tc>
      </w:tr>
      <w:tr w:rsidR="0097110C" w:rsidRPr="00F8597F" w14:paraId="644F1498" w14:textId="77777777" w:rsidTr="00C62B5E">
        <w:tc>
          <w:tcPr>
            <w:tcW w:w="1893" w:type="dxa"/>
          </w:tcPr>
          <w:p w14:paraId="2E7C26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8" w:type="dxa"/>
          </w:tcPr>
          <w:p w14:paraId="3A943F59" w14:textId="18C33175" w:rsidR="0097110C" w:rsidRPr="00F8597F" w:rsidRDefault="0097110C" w:rsidP="006C018C">
            <w:pPr>
              <w:pStyle w:val="Standardowyakapit"/>
            </w:pPr>
            <w:r w:rsidRPr="00F8597F">
              <w:t xml:space="preserve">Specifies that its contents contain a string. </w:t>
            </w:r>
          </w:p>
        </w:tc>
      </w:tr>
    </w:tbl>
    <w:p w14:paraId="16B63896" w14:textId="77777777" w:rsidR="0097110C" w:rsidRDefault="0097110C" w:rsidP="008D009B">
      <w:pPr>
        <w:pStyle w:val="Nagwek4"/>
      </w:pPr>
      <w:bookmarkStart w:id="950" w:name="_Toc133585065"/>
      <w:bookmarkStart w:id="951" w:name="_Toc133672090"/>
      <w:bookmarkStart w:id="952" w:name="_Toc133672847"/>
      <w:bookmarkStart w:id="953" w:name="_Toc140224021"/>
      <w:r w:rsidRPr="00964786">
        <w:rPr>
          <w:rStyle w:val="NazwaProgramowa"/>
        </w:rPr>
        <w:t>docPartGallery</w:t>
      </w:r>
      <w:r w:rsidRPr="00F8597F">
        <w:t xml:space="preserve"> (Document Part Gallery Filter)</w:t>
      </w:r>
      <w:bookmarkEnd w:id="950"/>
      <w:bookmarkEnd w:id="951"/>
      <w:bookmarkEnd w:id="952"/>
      <w:bookmarkEnd w:id="953"/>
    </w:p>
    <w:p w14:paraId="67A594A7" w14:textId="5AF639F4" w:rsidR="0097110C" w:rsidRDefault="0097110C" w:rsidP="007A0836">
      <w:pPr>
        <w:pStyle w:val="Standardowyakapit"/>
      </w:pPr>
      <w:r w:rsidRPr="00F8597F">
        <w:t xml:space="preserve">This element specifies the gallery of document parts that shall be used as the filter when determining the possible choices of document parts that are displayed for insertion into the nearest ancestor structured document tag. A document part </w:t>
      </w:r>
      <w:r w:rsidRPr="00F8597F">
        <w:rPr>
          <w:i/>
        </w:rPr>
        <w:t>gallery</w:t>
      </w:r>
      <w:r w:rsidRPr="00F8597F">
        <w:t xml:space="preserve"> is a classification of document parts, which might then be subdivided into </w:t>
      </w:r>
      <w:proofErr w:type="gramStart"/>
      <w:r w:rsidRPr="00F8597F">
        <w:t>categories..</w:t>
      </w:r>
      <w:proofErr w:type="gramEnd"/>
      <w:r w:rsidRPr="00F8597F">
        <w:t xml:space="preserve"> The gallery which shall be used is stored i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7B0C5A73" w14:textId="77777777" w:rsidTr="00C947D1">
        <w:tc>
          <w:tcPr>
            <w:tcW w:w="1917" w:type="dxa"/>
            <w:shd w:val="clear" w:color="auto" w:fill="C0C0C0"/>
          </w:tcPr>
          <w:p w14:paraId="796C8BF2"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5441CAC2" w14:textId="77777777" w:rsidR="0097110C" w:rsidRPr="00F8597F" w:rsidRDefault="0097110C" w:rsidP="00C62B5E">
            <w:pPr>
              <w:keepNext/>
              <w:ind w:right="2"/>
              <w:jc w:val="center"/>
            </w:pPr>
            <w:r w:rsidRPr="00F8597F">
              <w:rPr>
                <w:b/>
              </w:rPr>
              <w:t xml:space="preserve">Description </w:t>
            </w:r>
          </w:p>
        </w:tc>
      </w:tr>
      <w:tr w:rsidR="0097110C" w:rsidRPr="00F8597F" w14:paraId="1D45DF34" w14:textId="77777777" w:rsidTr="00C947D1">
        <w:tc>
          <w:tcPr>
            <w:tcW w:w="1917" w:type="dxa"/>
          </w:tcPr>
          <w:p w14:paraId="23F6F6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06F26CD5" w14:textId="3C7F892D" w:rsidR="0097110C" w:rsidRPr="00F8597F" w:rsidRDefault="0097110C" w:rsidP="006C018C">
            <w:pPr>
              <w:pStyle w:val="Standardowyakapit"/>
            </w:pPr>
            <w:r w:rsidRPr="00F8597F">
              <w:t xml:space="preserve">Specifies that its contents contain a string. </w:t>
            </w:r>
          </w:p>
        </w:tc>
      </w:tr>
    </w:tbl>
    <w:p w14:paraId="6150C5A3" w14:textId="77777777" w:rsidR="0097110C" w:rsidRDefault="0097110C" w:rsidP="008D009B">
      <w:pPr>
        <w:pStyle w:val="Nagwek4"/>
      </w:pPr>
      <w:bookmarkStart w:id="954" w:name="_Toc133585066"/>
      <w:bookmarkStart w:id="955" w:name="_Toc133672091"/>
      <w:bookmarkStart w:id="956" w:name="_Toc133672848"/>
      <w:bookmarkStart w:id="957" w:name="_Toc140224022"/>
      <w:r w:rsidRPr="00964786">
        <w:rPr>
          <w:rStyle w:val="NazwaProgramowa"/>
        </w:rPr>
        <w:t>docPartList</w:t>
      </w:r>
      <w:r w:rsidRPr="00F8597F">
        <w:t xml:space="preserve"> (Document Part Gallery Structured Document Tag)</w:t>
      </w:r>
      <w:bookmarkEnd w:id="954"/>
      <w:bookmarkEnd w:id="955"/>
      <w:bookmarkEnd w:id="956"/>
      <w:bookmarkEnd w:id="957"/>
    </w:p>
    <w:p w14:paraId="72BAE40A" w14:textId="77777777" w:rsidR="0097110C" w:rsidRDefault="0097110C" w:rsidP="007A0836">
      <w:pPr>
        <w:pStyle w:val="Standardowyakapit"/>
      </w:pPr>
      <w:r w:rsidRPr="00F8597F">
        <w:t>This element specifies that the nearest ancestor structured document tag shall be of a document part gallery type.</w:t>
      </w:r>
    </w:p>
    <w:p w14:paraId="38D14A92" w14:textId="77777777" w:rsidR="0097110C" w:rsidRDefault="0097110C" w:rsidP="008D009B">
      <w:pPr>
        <w:pStyle w:val="Nagwek4"/>
      </w:pPr>
      <w:bookmarkStart w:id="958" w:name="_Toc133585067"/>
      <w:bookmarkStart w:id="959" w:name="_Toc133672092"/>
      <w:bookmarkStart w:id="960" w:name="_Toc133672849"/>
      <w:bookmarkStart w:id="961" w:name="_Toc140224023"/>
      <w:r w:rsidRPr="00964786">
        <w:rPr>
          <w:rStyle w:val="NazwaProgramowa"/>
        </w:rPr>
        <w:t>docPartObj</w:t>
      </w:r>
      <w:r w:rsidRPr="00F8597F">
        <w:t xml:space="preserve"> (Built-In Document Part Structured Document Tag)</w:t>
      </w:r>
      <w:bookmarkEnd w:id="958"/>
      <w:bookmarkEnd w:id="959"/>
      <w:bookmarkEnd w:id="960"/>
      <w:bookmarkEnd w:id="961"/>
    </w:p>
    <w:p w14:paraId="50268533" w14:textId="77777777" w:rsidR="0097110C" w:rsidRDefault="0097110C" w:rsidP="007A0836">
      <w:pPr>
        <w:pStyle w:val="Standardowyakapit"/>
      </w:pPr>
      <w:r w:rsidRPr="00F8597F">
        <w:t>This element specifies that the nearest ancestor structured document tag shall be of a document part type.</w:t>
      </w:r>
    </w:p>
    <w:p w14:paraId="1C4D0CDA" w14:textId="77777777" w:rsidR="0097110C" w:rsidRDefault="0097110C" w:rsidP="008D009B">
      <w:pPr>
        <w:pStyle w:val="Nagwek4"/>
      </w:pPr>
      <w:bookmarkStart w:id="962" w:name="_Toc133585068"/>
      <w:bookmarkStart w:id="963" w:name="_Toc133672093"/>
      <w:bookmarkStart w:id="964" w:name="_Toc133672850"/>
      <w:bookmarkStart w:id="965" w:name="_Toc140224024"/>
      <w:r w:rsidRPr="00964786">
        <w:rPr>
          <w:rStyle w:val="NazwaProgramowa"/>
        </w:rPr>
        <w:t>docPartUnique</w:t>
      </w:r>
      <w:r w:rsidRPr="00F8597F">
        <w:t xml:space="preserve"> (Built-In Document Part)</w:t>
      </w:r>
      <w:bookmarkEnd w:id="962"/>
      <w:bookmarkEnd w:id="963"/>
      <w:bookmarkEnd w:id="964"/>
      <w:bookmarkEnd w:id="965"/>
    </w:p>
    <w:p w14:paraId="52F2D246" w14:textId="77777777" w:rsidR="0097110C" w:rsidRDefault="0097110C" w:rsidP="007A0836">
      <w:pPr>
        <w:pStyle w:val="Standardowyakapit"/>
      </w:pPr>
      <w:r w:rsidRPr="00F8597F">
        <w:t xml:space="preserve">This element specifies that this structured document tag is being used to encapsulate a built-in document part (i.e. this element appears as a child element of the </w:t>
      </w:r>
      <w:r w:rsidRPr="00964786">
        <w:rPr>
          <w:rStyle w:val="NazwaProgramowa"/>
        </w:rPr>
        <w:t>docPartObj</w:t>
      </w:r>
      <w:r w:rsidRPr="00F8597F">
        <w:t xml:space="preserve"> element).</w:t>
      </w:r>
    </w:p>
    <w:p w14:paraId="6EB5C184" w14:textId="77777777" w:rsidR="0097110C" w:rsidRDefault="0097110C" w:rsidP="008D009B">
      <w:pPr>
        <w:pStyle w:val="Nagwek4"/>
      </w:pPr>
      <w:bookmarkStart w:id="966" w:name="_Toc133585069"/>
      <w:bookmarkStart w:id="967" w:name="_Toc133672094"/>
      <w:bookmarkStart w:id="968" w:name="_Toc133672851"/>
      <w:bookmarkStart w:id="969" w:name="_Toc140224025"/>
      <w:r w:rsidRPr="00964786">
        <w:rPr>
          <w:rStyle w:val="NazwaProgramowa"/>
        </w:rPr>
        <w:t>dropDownList</w:t>
      </w:r>
      <w:r w:rsidRPr="00F8597F">
        <w:t xml:space="preserve"> (Drop-Down List Structured Document Tag)</w:t>
      </w:r>
      <w:bookmarkEnd w:id="966"/>
      <w:bookmarkEnd w:id="967"/>
      <w:bookmarkEnd w:id="968"/>
      <w:bookmarkEnd w:id="969"/>
    </w:p>
    <w:p w14:paraId="4DCDC7B5" w14:textId="77777777" w:rsidR="0097110C" w:rsidRDefault="0097110C" w:rsidP="007A0836">
      <w:pPr>
        <w:pStyle w:val="Standardowyakapit"/>
      </w:pPr>
      <w:r w:rsidRPr="00F8597F">
        <w:t>This element specifies that the nearest ancestor structured document tag shall be a drop-down list when displayed in the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5"/>
        <w:gridCol w:w="7097"/>
      </w:tblGrid>
      <w:tr w:rsidR="0097110C" w:rsidRPr="00F8597F" w14:paraId="12EB2CC4" w14:textId="77777777" w:rsidTr="00C947D1">
        <w:tc>
          <w:tcPr>
            <w:tcW w:w="1965" w:type="dxa"/>
            <w:shd w:val="clear" w:color="auto" w:fill="C0C0C0"/>
          </w:tcPr>
          <w:p w14:paraId="39CE2F5C" w14:textId="77777777" w:rsidR="0097110C" w:rsidRPr="00F8597F" w:rsidRDefault="0097110C" w:rsidP="00C62B5E">
            <w:pPr>
              <w:keepNext/>
              <w:ind w:right="22"/>
              <w:jc w:val="center"/>
            </w:pPr>
            <w:r w:rsidRPr="00F8597F">
              <w:rPr>
                <w:b/>
              </w:rPr>
              <w:t xml:space="preserve">Attributes </w:t>
            </w:r>
          </w:p>
        </w:tc>
        <w:tc>
          <w:tcPr>
            <w:tcW w:w="7097" w:type="dxa"/>
            <w:shd w:val="clear" w:color="auto" w:fill="C0C0C0"/>
          </w:tcPr>
          <w:p w14:paraId="35FBAB66" w14:textId="77777777" w:rsidR="0097110C" w:rsidRPr="00F8597F" w:rsidRDefault="0097110C" w:rsidP="00C62B5E">
            <w:pPr>
              <w:keepNext/>
              <w:ind w:right="24"/>
              <w:jc w:val="center"/>
            </w:pPr>
            <w:r w:rsidRPr="00F8597F">
              <w:rPr>
                <w:b/>
              </w:rPr>
              <w:t xml:space="preserve">Description </w:t>
            </w:r>
          </w:p>
        </w:tc>
      </w:tr>
      <w:tr w:rsidR="0097110C" w:rsidRPr="00F8597F" w14:paraId="20F61942" w14:textId="77777777" w:rsidTr="00C947D1">
        <w:tc>
          <w:tcPr>
            <w:tcW w:w="1965" w:type="dxa"/>
          </w:tcPr>
          <w:p w14:paraId="632124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Value </w:t>
            </w:r>
            <w:r w:rsidRPr="00F8597F">
              <w:t xml:space="preserve">(Dropdown List Last Saved Value) </w:t>
            </w:r>
          </w:p>
        </w:tc>
        <w:tc>
          <w:tcPr>
            <w:tcW w:w="7097" w:type="dxa"/>
          </w:tcPr>
          <w:p w14:paraId="358A9800" w14:textId="68EDAC68" w:rsidR="0097110C" w:rsidRPr="00F8597F" w:rsidRDefault="0097110C" w:rsidP="006C018C">
            <w:pPr>
              <w:pStyle w:val="Standardowyakapit"/>
            </w:pPr>
            <w:r w:rsidRPr="00F8597F">
              <w:t xml:space="preserve">Specifies the value associated with the current display text for the drop-down list structured document tag. </w:t>
            </w:r>
          </w:p>
        </w:tc>
      </w:tr>
    </w:tbl>
    <w:p w14:paraId="47A390E0" w14:textId="77777777" w:rsidR="0097110C" w:rsidRDefault="0097110C" w:rsidP="008D009B">
      <w:pPr>
        <w:pStyle w:val="Nagwek4"/>
      </w:pPr>
      <w:bookmarkStart w:id="970" w:name="_Toc133585070"/>
      <w:bookmarkStart w:id="971" w:name="_Toc133672095"/>
      <w:bookmarkStart w:id="972" w:name="_Toc133672852"/>
      <w:bookmarkStart w:id="973" w:name="_Toc140224026"/>
      <w:r w:rsidRPr="00964786">
        <w:rPr>
          <w:rStyle w:val="NazwaProgramowa"/>
        </w:rPr>
        <w:t>equation</w:t>
      </w:r>
      <w:r w:rsidRPr="00F8597F">
        <w:t xml:space="preserve"> (Equation Structured Document Tag)</w:t>
      </w:r>
      <w:bookmarkEnd w:id="970"/>
      <w:bookmarkEnd w:id="971"/>
      <w:bookmarkEnd w:id="972"/>
      <w:bookmarkEnd w:id="973"/>
    </w:p>
    <w:p w14:paraId="68F9A9C1" w14:textId="77777777" w:rsidR="0097110C" w:rsidRDefault="0097110C" w:rsidP="007A0836">
      <w:pPr>
        <w:pStyle w:val="Standardowyakapit"/>
      </w:pPr>
      <w:r w:rsidRPr="00F8597F">
        <w:t xml:space="preserve">This element specifies that the nearest ancestor structured document tag shall be of type </w:t>
      </w:r>
      <w:r w:rsidRPr="00964786">
        <w:rPr>
          <w:rStyle w:val="NazwaProgramowa"/>
        </w:rPr>
        <w:t>equation</w:t>
      </w:r>
      <w:r w:rsidRPr="00F8597F">
        <w:t>.</w:t>
      </w:r>
    </w:p>
    <w:p w14:paraId="5BB5BE47" w14:textId="77777777" w:rsidR="0097110C" w:rsidRDefault="0097110C" w:rsidP="008D009B">
      <w:pPr>
        <w:pStyle w:val="Nagwek4"/>
      </w:pPr>
      <w:bookmarkStart w:id="974" w:name="_Toc133585071"/>
      <w:bookmarkStart w:id="975" w:name="_Toc133672096"/>
      <w:bookmarkStart w:id="976" w:name="_Toc133672853"/>
      <w:bookmarkStart w:id="977" w:name="_Toc140224027"/>
      <w:r w:rsidRPr="00F8597F">
        <w:t>group (Group Structured Document Tag)</w:t>
      </w:r>
      <w:bookmarkEnd w:id="974"/>
      <w:bookmarkEnd w:id="975"/>
      <w:bookmarkEnd w:id="976"/>
      <w:bookmarkEnd w:id="977"/>
    </w:p>
    <w:p w14:paraId="6651A400" w14:textId="77777777" w:rsidR="0097110C" w:rsidRDefault="0097110C" w:rsidP="007A0836">
      <w:pPr>
        <w:pStyle w:val="Standardowyakapit"/>
      </w:pPr>
      <w:r w:rsidRPr="00F8597F">
        <w:t>This element specifies that the nearest ancestor structured document tag shall be a restricted grouping when displayed in the document.</w:t>
      </w:r>
    </w:p>
    <w:p w14:paraId="4DDC47E6" w14:textId="77777777" w:rsidR="0097110C" w:rsidRDefault="0097110C" w:rsidP="008D009B">
      <w:pPr>
        <w:pStyle w:val="Nagwek4"/>
      </w:pPr>
      <w:bookmarkStart w:id="978" w:name="_Toc133585072"/>
      <w:bookmarkStart w:id="979" w:name="_Toc133672097"/>
      <w:bookmarkStart w:id="980" w:name="_Toc133672854"/>
      <w:bookmarkStart w:id="981" w:name="_Toc140224028"/>
      <w:r w:rsidRPr="00964786">
        <w:rPr>
          <w:rStyle w:val="NazwaProgramowa"/>
        </w:rPr>
        <w:t>id</w:t>
      </w:r>
      <w:r w:rsidRPr="00F8597F">
        <w:t xml:space="preserve"> (Unique ID)</w:t>
      </w:r>
      <w:bookmarkEnd w:id="978"/>
      <w:bookmarkEnd w:id="979"/>
      <w:bookmarkEnd w:id="980"/>
      <w:bookmarkEnd w:id="981"/>
    </w:p>
    <w:p w14:paraId="16BF2085" w14:textId="77777777" w:rsidR="0097110C" w:rsidRDefault="0097110C" w:rsidP="007A0836">
      <w:pPr>
        <w:pStyle w:val="Standardowyakapit"/>
      </w:pPr>
      <w:r w:rsidRPr="00F8597F">
        <w:t>This element specifies a unique numerical ID for the nearest ancestor structured document tag. This ID shall be persisted through multiple sessions (i.e. shall not be changed once specifi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6C6CD5B4" w14:textId="77777777" w:rsidTr="00C947D1">
        <w:tc>
          <w:tcPr>
            <w:tcW w:w="1914" w:type="dxa"/>
            <w:shd w:val="clear" w:color="auto" w:fill="C0C0C0"/>
          </w:tcPr>
          <w:p w14:paraId="04DCC6E2"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24C6746A" w14:textId="77777777" w:rsidR="0097110C" w:rsidRPr="00F8597F" w:rsidRDefault="0097110C" w:rsidP="00C62B5E">
            <w:pPr>
              <w:keepNext/>
              <w:jc w:val="center"/>
            </w:pPr>
            <w:r w:rsidRPr="00F8597F">
              <w:rPr>
                <w:b/>
              </w:rPr>
              <w:t xml:space="preserve">Description </w:t>
            </w:r>
          </w:p>
        </w:tc>
      </w:tr>
      <w:tr w:rsidR="0097110C" w:rsidRPr="00F8597F" w14:paraId="3E387D41" w14:textId="77777777" w:rsidTr="00C947D1">
        <w:tc>
          <w:tcPr>
            <w:tcW w:w="1914" w:type="dxa"/>
          </w:tcPr>
          <w:p w14:paraId="264F5A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2E820A1" w14:textId="5B569B14" w:rsidR="0097110C" w:rsidRPr="00F8597F" w:rsidRDefault="0097110C" w:rsidP="006C018C">
            <w:pPr>
              <w:pStyle w:val="Standardowyakapit"/>
            </w:pPr>
            <w:r w:rsidRPr="00F8597F">
              <w:t xml:space="preserve">Specifies that the contents of this attribute contain a decimal number. </w:t>
            </w:r>
          </w:p>
        </w:tc>
      </w:tr>
    </w:tbl>
    <w:p w14:paraId="696C5091" w14:textId="77777777" w:rsidR="0097110C" w:rsidRDefault="0097110C" w:rsidP="008D009B">
      <w:pPr>
        <w:pStyle w:val="Nagwek4"/>
      </w:pPr>
      <w:bookmarkStart w:id="982" w:name="_Toc133585073"/>
      <w:bookmarkStart w:id="983" w:name="_Toc133672098"/>
      <w:bookmarkStart w:id="984" w:name="_Toc133672855"/>
      <w:bookmarkStart w:id="985" w:name="_Toc140224029"/>
      <w:r w:rsidRPr="00F8597F">
        <w:t>label (Structured Document Tag Label)</w:t>
      </w:r>
      <w:bookmarkEnd w:id="982"/>
      <w:bookmarkEnd w:id="983"/>
      <w:bookmarkEnd w:id="984"/>
      <w:bookmarkEnd w:id="985"/>
    </w:p>
    <w:p w14:paraId="7B5BAE1A" w14:textId="331A21CE" w:rsidR="0097110C" w:rsidRDefault="0097110C" w:rsidP="007A0836">
      <w:pPr>
        <w:pStyle w:val="Standardowyakapit"/>
      </w:pPr>
      <w:r w:rsidRPr="00F8597F">
        <w:t xml:space="preserve">This element specifies the label identifier associated with the current structured document tag. The identifier representing the label shall be stored on this element’s </w:t>
      </w:r>
      <w:r w:rsidRPr="00F8597F">
        <w:rPr>
          <w:rFonts w:ascii="Cambria" w:eastAsia="Cambria" w:hAnsi="Cambria" w:cs="Cambria"/>
        </w:rPr>
        <w:t>val</w:t>
      </w:r>
      <w:r w:rsidRPr="00F8597F">
        <w:t xml:space="preserve"> attribute and is used to reference the unique identifier value of a structured document tag. The contents of the structured document tag resolved by a specific unique identifier shall be used as the label content for the structured document tag that references that specific unique identifier of the structured document tag. If multiple instances of the label element are present, the labels referenced are ordered from most general to most specific.</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40"/>
      </w:tblGrid>
      <w:tr w:rsidR="0097110C" w:rsidRPr="00F8597F" w14:paraId="4E14C1E5" w14:textId="77777777" w:rsidTr="00C62B5E">
        <w:tc>
          <w:tcPr>
            <w:tcW w:w="1911" w:type="dxa"/>
            <w:shd w:val="clear" w:color="auto" w:fill="C0C0C0"/>
          </w:tcPr>
          <w:p w14:paraId="3C659AFB"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20F7661A" w14:textId="77777777" w:rsidR="0097110C" w:rsidRPr="00F8597F" w:rsidRDefault="0097110C" w:rsidP="00C62B5E">
            <w:pPr>
              <w:keepNext/>
              <w:jc w:val="center"/>
            </w:pPr>
            <w:r w:rsidRPr="00F8597F">
              <w:rPr>
                <w:b/>
              </w:rPr>
              <w:t xml:space="preserve">Description </w:t>
            </w:r>
          </w:p>
        </w:tc>
      </w:tr>
      <w:tr w:rsidR="0097110C" w:rsidRPr="00F8597F" w14:paraId="311AE563" w14:textId="77777777" w:rsidTr="00C62B5E">
        <w:tc>
          <w:tcPr>
            <w:tcW w:w="1911" w:type="dxa"/>
          </w:tcPr>
          <w:p w14:paraId="0D5F4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0" w:type="dxa"/>
          </w:tcPr>
          <w:p w14:paraId="71359ED2" w14:textId="2C4A1220" w:rsidR="0097110C" w:rsidRPr="00F8597F" w:rsidRDefault="0097110C" w:rsidP="006C018C">
            <w:pPr>
              <w:pStyle w:val="Standardowyakapit"/>
            </w:pPr>
            <w:r w:rsidRPr="00F8597F">
              <w:t xml:space="preserve">Specifies that the contents of this attribute contain a decimal number. </w:t>
            </w:r>
          </w:p>
        </w:tc>
      </w:tr>
    </w:tbl>
    <w:p w14:paraId="4AA81B75" w14:textId="77777777" w:rsidR="0097110C" w:rsidRDefault="0097110C" w:rsidP="008D009B">
      <w:pPr>
        <w:pStyle w:val="Nagwek4"/>
      </w:pPr>
      <w:bookmarkStart w:id="986" w:name="_Toc133585074"/>
      <w:bookmarkStart w:id="987" w:name="_Toc133672099"/>
      <w:bookmarkStart w:id="988" w:name="_Toc133672856"/>
      <w:bookmarkStart w:id="989" w:name="_Toc140224030"/>
      <w:r w:rsidRPr="00964786">
        <w:rPr>
          <w:rStyle w:val="NazwaProgramowa"/>
        </w:rPr>
        <w:t>lid</w:t>
      </w:r>
      <w:r w:rsidRPr="00F8597F">
        <w:t xml:space="preserve"> (Date Picker Language ID)</w:t>
      </w:r>
      <w:bookmarkEnd w:id="986"/>
      <w:bookmarkEnd w:id="987"/>
      <w:bookmarkEnd w:id="988"/>
      <w:bookmarkEnd w:id="989"/>
    </w:p>
    <w:p w14:paraId="2E322E33" w14:textId="77777777" w:rsidR="0097110C" w:rsidRDefault="0097110C" w:rsidP="007A0836">
      <w:pPr>
        <w:pStyle w:val="Standardowyakapit"/>
      </w:pPr>
      <w:r w:rsidRPr="00F8597F">
        <w:t>This element specifies the language ID that shall be used for displaying a calendar for the current date picker structured document tag, if a user interface is present for the structured document ta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28"/>
      </w:tblGrid>
      <w:tr w:rsidR="0097110C" w:rsidRPr="00F8597F" w14:paraId="6CC6FD1C" w14:textId="77777777" w:rsidTr="00C62B5E">
        <w:tc>
          <w:tcPr>
            <w:tcW w:w="1923" w:type="dxa"/>
            <w:shd w:val="clear" w:color="auto" w:fill="C0C0C0"/>
          </w:tcPr>
          <w:p w14:paraId="4EEB8A91" w14:textId="77777777" w:rsidR="0097110C" w:rsidRPr="00F8597F" w:rsidRDefault="0097110C" w:rsidP="00C62B5E">
            <w:pPr>
              <w:keepNext/>
              <w:ind w:right="38"/>
              <w:jc w:val="center"/>
            </w:pPr>
            <w:r w:rsidRPr="00F8597F">
              <w:rPr>
                <w:b/>
              </w:rPr>
              <w:t xml:space="preserve">Attributes </w:t>
            </w:r>
          </w:p>
        </w:tc>
        <w:tc>
          <w:tcPr>
            <w:tcW w:w="7128" w:type="dxa"/>
            <w:shd w:val="clear" w:color="auto" w:fill="C0C0C0"/>
          </w:tcPr>
          <w:p w14:paraId="3D2FC5E0" w14:textId="77777777" w:rsidR="0097110C" w:rsidRPr="00F8597F" w:rsidRDefault="0097110C" w:rsidP="00C62B5E">
            <w:pPr>
              <w:keepNext/>
              <w:ind w:right="40"/>
              <w:jc w:val="center"/>
            </w:pPr>
            <w:r w:rsidRPr="00F8597F">
              <w:rPr>
                <w:b/>
              </w:rPr>
              <w:t xml:space="preserve">Description </w:t>
            </w:r>
          </w:p>
        </w:tc>
      </w:tr>
      <w:tr w:rsidR="0097110C" w:rsidRPr="00F8597F" w14:paraId="26FC0A36" w14:textId="77777777" w:rsidTr="00C62B5E">
        <w:tc>
          <w:tcPr>
            <w:tcW w:w="1923" w:type="dxa"/>
          </w:tcPr>
          <w:p w14:paraId="28E91A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8" w:type="dxa"/>
          </w:tcPr>
          <w:p w14:paraId="02919B36" w14:textId="3C838AAC" w:rsidR="0097110C" w:rsidRPr="00F8597F" w:rsidRDefault="0097110C" w:rsidP="00BC273D">
            <w:pPr>
              <w:pStyle w:val="Standardowyakapit"/>
            </w:pPr>
            <w:r w:rsidRPr="00F8597F">
              <w:t xml:space="preserve">Specifies an identifier for a specific language. </w:t>
            </w:r>
          </w:p>
        </w:tc>
      </w:tr>
    </w:tbl>
    <w:p w14:paraId="77848B60" w14:textId="77777777" w:rsidR="0097110C" w:rsidRDefault="0097110C" w:rsidP="008D009B">
      <w:pPr>
        <w:pStyle w:val="Nagwek4"/>
      </w:pPr>
      <w:bookmarkStart w:id="990" w:name="_Toc133585075"/>
      <w:bookmarkStart w:id="991" w:name="_Toc133672100"/>
      <w:bookmarkStart w:id="992" w:name="_Toc133672857"/>
      <w:bookmarkStart w:id="993" w:name="_Toc140224031"/>
      <w:r w:rsidRPr="00964786">
        <w:rPr>
          <w:rStyle w:val="NazwaProgramowa"/>
        </w:rPr>
        <w:t>listItem</w:t>
      </w:r>
      <w:r w:rsidRPr="00F8597F">
        <w:t xml:space="preserve"> (Combo Box List Item)</w:t>
      </w:r>
      <w:bookmarkEnd w:id="990"/>
      <w:bookmarkEnd w:id="991"/>
      <w:bookmarkEnd w:id="992"/>
      <w:bookmarkEnd w:id="993"/>
    </w:p>
    <w:p w14:paraId="32E3E680" w14:textId="77777777" w:rsidR="0097110C" w:rsidRDefault="0097110C" w:rsidP="007A0836">
      <w:pPr>
        <w:pStyle w:val="Standardowyakapit"/>
      </w:pPr>
      <w:r w:rsidRPr="00F8597F">
        <w:t>This element specifies a single list item within the parent combo box structured document tag. Each list item shall be displayed in the list displayed for the nearest ancestor structured document tag (if a user interface is pres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48"/>
      </w:tblGrid>
      <w:tr w:rsidR="0097110C" w:rsidRPr="00F8597F" w14:paraId="47BD69C3" w14:textId="77777777" w:rsidTr="00C62B5E">
        <w:tc>
          <w:tcPr>
            <w:tcW w:w="1903" w:type="dxa"/>
            <w:shd w:val="clear" w:color="auto" w:fill="C0C0C0"/>
          </w:tcPr>
          <w:p w14:paraId="7A407745" w14:textId="77777777" w:rsidR="0097110C" w:rsidRPr="00F8597F" w:rsidRDefault="0097110C" w:rsidP="00C62B5E">
            <w:pPr>
              <w:keepNext/>
              <w:ind w:right="20"/>
              <w:jc w:val="center"/>
            </w:pPr>
            <w:r w:rsidRPr="00F8597F">
              <w:rPr>
                <w:b/>
              </w:rPr>
              <w:t xml:space="preserve">Attributes </w:t>
            </w:r>
          </w:p>
        </w:tc>
        <w:tc>
          <w:tcPr>
            <w:tcW w:w="7148" w:type="dxa"/>
            <w:shd w:val="clear" w:color="auto" w:fill="C0C0C0"/>
          </w:tcPr>
          <w:p w14:paraId="162C9784" w14:textId="77777777" w:rsidR="0097110C" w:rsidRPr="00F8597F" w:rsidRDefault="0097110C" w:rsidP="00C62B5E">
            <w:pPr>
              <w:keepNext/>
              <w:ind w:right="22"/>
              <w:jc w:val="center"/>
            </w:pPr>
            <w:r w:rsidRPr="00F8597F">
              <w:rPr>
                <w:b/>
              </w:rPr>
              <w:t xml:space="preserve">Description </w:t>
            </w:r>
          </w:p>
        </w:tc>
      </w:tr>
      <w:tr w:rsidR="0097110C" w:rsidRPr="00F8597F" w14:paraId="50A69080" w14:textId="77777777" w:rsidTr="00C62B5E">
        <w:tc>
          <w:tcPr>
            <w:tcW w:w="1903" w:type="dxa"/>
          </w:tcPr>
          <w:p w14:paraId="488F2A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Text </w:t>
            </w:r>
            <w:r w:rsidRPr="00F8597F">
              <w:t xml:space="preserve">(List Entry Display Text) </w:t>
            </w:r>
          </w:p>
        </w:tc>
        <w:tc>
          <w:tcPr>
            <w:tcW w:w="7148" w:type="dxa"/>
          </w:tcPr>
          <w:p w14:paraId="06F3C3AE" w14:textId="57C24DBD" w:rsidR="0097110C" w:rsidRPr="00F8597F" w:rsidRDefault="0097110C" w:rsidP="006C018C">
            <w:pPr>
              <w:pStyle w:val="Standardowyakapit"/>
            </w:pPr>
            <w:r w:rsidRPr="00F8597F">
              <w:t xml:space="preserve">Specifies the text to display in the run content (as well as any supplied user interface) in place of the </w:t>
            </w:r>
            <w:r w:rsidRPr="00F8597F">
              <w:rPr>
                <w:rFonts w:ascii="Cambria" w:eastAsia="Cambria" w:hAnsi="Cambria" w:cs="Cambria"/>
              </w:rPr>
              <w:t>value</w:t>
            </w:r>
            <w:r w:rsidRPr="00F8597F">
              <w:t xml:space="preserve"> attribute contents for this drop-down list entry. </w:t>
            </w:r>
          </w:p>
        </w:tc>
      </w:tr>
      <w:tr w:rsidR="0097110C" w:rsidRPr="00F8597F" w14:paraId="52E3B61F" w14:textId="77777777" w:rsidTr="00C62B5E">
        <w:tc>
          <w:tcPr>
            <w:tcW w:w="1903" w:type="dxa"/>
          </w:tcPr>
          <w:p w14:paraId="210251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ue </w:t>
            </w:r>
            <w:r w:rsidRPr="00F8597F">
              <w:t xml:space="preserve">(List Entry Value) </w:t>
            </w:r>
          </w:p>
        </w:tc>
        <w:tc>
          <w:tcPr>
            <w:tcW w:w="7148" w:type="dxa"/>
          </w:tcPr>
          <w:p w14:paraId="05DB8E03" w14:textId="622CBA5C" w:rsidR="0097110C" w:rsidRPr="00F8597F" w:rsidRDefault="0097110C" w:rsidP="00BC273D">
            <w:pPr>
              <w:pStyle w:val="Standardowyakapit"/>
            </w:pPr>
            <w:r w:rsidRPr="00F8597F">
              <w:t xml:space="preserve">Specifies the value for the current list item entry. </w:t>
            </w:r>
          </w:p>
        </w:tc>
      </w:tr>
    </w:tbl>
    <w:p w14:paraId="7BD140FE" w14:textId="77777777" w:rsidR="0097110C" w:rsidRDefault="0097110C" w:rsidP="008D009B">
      <w:pPr>
        <w:pStyle w:val="Nagwek4"/>
      </w:pPr>
      <w:bookmarkStart w:id="994" w:name="_Toc133585076"/>
      <w:bookmarkStart w:id="995" w:name="_Toc133672101"/>
      <w:bookmarkStart w:id="996" w:name="_Toc133672858"/>
      <w:bookmarkStart w:id="997" w:name="_Toc140224032"/>
      <w:r w:rsidRPr="00964786">
        <w:rPr>
          <w:rStyle w:val="NazwaProgramowa"/>
        </w:rPr>
        <w:t>listItem</w:t>
      </w:r>
      <w:r w:rsidRPr="00F8597F">
        <w:t xml:space="preserve"> (Drop-Down List Item)</w:t>
      </w:r>
      <w:bookmarkEnd w:id="994"/>
      <w:bookmarkEnd w:id="995"/>
      <w:bookmarkEnd w:id="996"/>
      <w:bookmarkEnd w:id="997"/>
    </w:p>
    <w:p w14:paraId="25B73E58" w14:textId="77777777" w:rsidR="0097110C" w:rsidRDefault="0097110C" w:rsidP="007A0836">
      <w:pPr>
        <w:pStyle w:val="Standardowyakapit"/>
      </w:pPr>
      <w:r w:rsidRPr="00F8597F">
        <w:t>This element specifies a single list item within the parent drop-down list structured document tag. Each list item shall be displayed in the list displayed for the nearest ancestor structured document tag (if a user interfac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56"/>
      </w:tblGrid>
      <w:tr w:rsidR="0097110C" w:rsidRPr="00F8597F" w14:paraId="58FCBAF0" w14:textId="77777777" w:rsidTr="00C947D1">
        <w:tc>
          <w:tcPr>
            <w:tcW w:w="1906" w:type="dxa"/>
            <w:shd w:val="clear" w:color="auto" w:fill="C0C0C0"/>
          </w:tcPr>
          <w:p w14:paraId="0592FF80" w14:textId="77777777" w:rsidR="0097110C" w:rsidRPr="00F8597F" w:rsidRDefault="0097110C" w:rsidP="00C62B5E">
            <w:pPr>
              <w:keepNext/>
              <w:ind w:right="23"/>
              <w:jc w:val="center"/>
            </w:pPr>
            <w:r w:rsidRPr="00F8597F">
              <w:rPr>
                <w:b/>
              </w:rPr>
              <w:t xml:space="preserve">Attributes </w:t>
            </w:r>
          </w:p>
        </w:tc>
        <w:tc>
          <w:tcPr>
            <w:tcW w:w="7156" w:type="dxa"/>
            <w:shd w:val="clear" w:color="auto" w:fill="C0C0C0"/>
          </w:tcPr>
          <w:p w14:paraId="736085DF" w14:textId="77777777" w:rsidR="0097110C" w:rsidRPr="00F8597F" w:rsidRDefault="0097110C" w:rsidP="00C62B5E">
            <w:pPr>
              <w:keepNext/>
              <w:ind w:right="25"/>
              <w:jc w:val="center"/>
            </w:pPr>
            <w:r w:rsidRPr="00F8597F">
              <w:rPr>
                <w:b/>
              </w:rPr>
              <w:t xml:space="preserve">Description </w:t>
            </w:r>
          </w:p>
        </w:tc>
      </w:tr>
      <w:tr w:rsidR="0097110C" w:rsidRPr="00F8597F" w14:paraId="0FE96F2E" w14:textId="77777777" w:rsidTr="00C947D1">
        <w:tc>
          <w:tcPr>
            <w:tcW w:w="1906" w:type="dxa"/>
          </w:tcPr>
          <w:p w14:paraId="729C7D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Text </w:t>
            </w:r>
            <w:r w:rsidRPr="00F8597F">
              <w:t xml:space="preserve">(List Entry Display Text) </w:t>
            </w:r>
          </w:p>
        </w:tc>
        <w:tc>
          <w:tcPr>
            <w:tcW w:w="7156" w:type="dxa"/>
          </w:tcPr>
          <w:p w14:paraId="67F728E9" w14:textId="0A0CA0B9" w:rsidR="0097110C" w:rsidRPr="00F8597F" w:rsidRDefault="0097110C" w:rsidP="006C018C">
            <w:pPr>
              <w:pStyle w:val="Standardowyakapit"/>
            </w:pPr>
            <w:r w:rsidRPr="00F8597F">
              <w:t xml:space="preserve">Specifies the text to display in the run content (as well as any supplied user interface) in place of the </w:t>
            </w:r>
            <w:r w:rsidRPr="00F8597F">
              <w:rPr>
                <w:rFonts w:ascii="Cambria" w:eastAsia="Cambria" w:hAnsi="Cambria" w:cs="Cambria"/>
              </w:rPr>
              <w:t>value</w:t>
            </w:r>
            <w:r w:rsidRPr="00F8597F">
              <w:t xml:space="preserve"> attribute contents for this drop-down list entry. </w:t>
            </w:r>
          </w:p>
        </w:tc>
      </w:tr>
      <w:tr w:rsidR="0097110C" w:rsidRPr="00F8597F" w14:paraId="5D917998" w14:textId="77777777" w:rsidTr="00C947D1">
        <w:tc>
          <w:tcPr>
            <w:tcW w:w="1906" w:type="dxa"/>
          </w:tcPr>
          <w:p w14:paraId="095AE6D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ue </w:t>
            </w:r>
            <w:r w:rsidRPr="00F8597F">
              <w:t xml:space="preserve">(List Entry Value) </w:t>
            </w:r>
          </w:p>
        </w:tc>
        <w:tc>
          <w:tcPr>
            <w:tcW w:w="7156" w:type="dxa"/>
          </w:tcPr>
          <w:p w14:paraId="61A6F853" w14:textId="4094FF26" w:rsidR="0097110C" w:rsidRPr="00F8597F" w:rsidRDefault="0097110C" w:rsidP="006C018C">
            <w:pPr>
              <w:pStyle w:val="Standardowyakapit"/>
              <w:keepNext/>
              <w:ind w:left="426"/>
            </w:pPr>
            <w:r w:rsidRPr="00F8597F">
              <w:t xml:space="preserve">Specifies the value for the current list item entry. </w:t>
            </w:r>
          </w:p>
        </w:tc>
      </w:tr>
    </w:tbl>
    <w:p w14:paraId="79D3456E" w14:textId="77777777" w:rsidR="0097110C" w:rsidRDefault="0097110C" w:rsidP="008D009B">
      <w:pPr>
        <w:pStyle w:val="Nagwek4"/>
      </w:pPr>
      <w:bookmarkStart w:id="998" w:name="_Toc133585077"/>
      <w:bookmarkStart w:id="999" w:name="_Toc133672102"/>
      <w:bookmarkStart w:id="1000" w:name="_Toc133672859"/>
      <w:bookmarkStart w:id="1001" w:name="_Toc140224033"/>
      <w:r w:rsidRPr="005A331E">
        <w:rPr>
          <w:rStyle w:val="NazwaProgramowa"/>
        </w:rPr>
        <w:t>lock</w:t>
      </w:r>
      <w:r w:rsidRPr="00F8597F">
        <w:t xml:space="preserve"> (Locking Setting)</w:t>
      </w:r>
      <w:bookmarkEnd w:id="998"/>
      <w:bookmarkEnd w:id="999"/>
      <w:bookmarkEnd w:id="1000"/>
      <w:bookmarkEnd w:id="1001"/>
    </w:p>
    <w:p w14:paraId="391B824D" w14:textId="77777777" w:rsidR="0097110C" w:rsidRDefault="0097110C" w:rsidP="007A0836">
      <w:pPr>
        <w:pStyle w:val="Standardowyakapit"/>
      </w:pPr>
      <w:r w:rsidRPr="00F8597F">
        <w:t xml:space="preserve">This element specifies the set of behaviors that shall be applied to the contents of the nearest ancestor structured document tag when the contents of this document are edited by an application (whether through a user interface or directly). The type of locking applied to the structured document tag is specified via the value of the associated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2"/>
        <w:gridCol w:w="7160"/>
      </w:tblGrid>
      <w:tr w:rsidR="0097110C" w:rsidRPr="00F8597F" w14:paraId="2022ED89" w14:textId="77777777" w:rsidTr="00C947D1">
        <w:tc>
          <w:tcPr>
            <w:tcW w:w="1902" w:type="dxa"/>
            <w:shd w:val="clear" w:color="auto" w:fill="C0C0C0"/>
          </w:tcPr>
          <w:p w14:paraId="258B8E0F" w14:textId="77777777" w:rsidR="0097110C" w:rsidRPr="00F8597F" w:rsidRDefault="0097110C" w:rsidP="00C62B5E">
            <w:pPr>
              <w:keepNext/>
              <w:ind w:right="5"/>
              <w:jc w:val="center"/>
            </w:pPr>
            <w:r w:rsidRPr="00F8597F">
              <w:rPr>
                <w:b/>
              </w:rPr>
              <w:t xml:space="preserve">Attributes </w:t>
            </w:r>
          </w:p>
        </w:tc>
        <w:tc>
          <w:tcPr>
            <w:tcW w:w="7160" w:type="dxa"/>
            <w:shd w:val="clear" w:color="auto" w:fill="C0C0C0"/>
          </w:tcPr>
          <w:p w14:paraId="75D5A4DF" w14:textId="77777777" w:rsidR="0097110C" w:rsidRPr="00F8597F" w:rsidRDefault="0097110C" w:rsidP="00C62B5E">
            <w:pPr>
              <w:keepNext/>
              <w:ind w:right="8"/>
              <w:jc w:val="center"/>
            </w:pPr>
            <w:r w:rsidRPr="00F8597F">
              <w:rPr>
                <w:b/>
              </w:rPr>
              <w:t xml:space="preserve">Description </w:t>
            </w:r>
          </w:p>
        </w:tc>
      </w:tr>
      <w:tr w:rsidR="0097110C" w:rsidRPr="00F8597F" w14:paraId="5EEE8466" w14:textId="77777777" w:rsidTr="00C947D1">
        <w:tc>
          <w:tcPr>
            <w:tcW w:w="1902" w:type="dxa"/>
          </w:tcPr>
          <w:p w14:paraId="76FF51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cking Type) </w:t>
            </w:r>
          </w:p>
        </w:tc>
        <w:tc>
          <w:tcPr>
            <w:tcW w:w="7160" w:type="dxa"/>
          </w:tcPr>
          <w:p w14:paraId="4AFCCA6D" w14:textId="0B9BEE4D" w:rsidR="0097110C" w:rsidRPr="00F8597F" w:rsidRDefault="0097110C" w:rsidP="006C018C">
            <w:pPr>
              <w:pStyle w:val="Standardowyakapit"/>
            </w:pPr>
            <w:r w:rsidRPr="00F8597F">
              <w:t xml:space="preserve">Specifies the type of locking which shall be applied to the nearest ancestor structured document tag. </w:t>
            </w:r>
          </w:p>
        </w:tc>
      </w:tr>
    </w:tbl>
    <w:p w14:paraId="73E70F94" w14:textId="77777777" w:rsidR="0097110C" w:rsidRDefault="0097110C" w:rsidP="008D009B">
      <w:pPr>
        <w:pStyle w:val="Nagwek4"/>
      </w:pPr>
      <w:bookmarkStart w:id="1002" w:name="_Toc133585078"/>
      <w:bookmarkStart w:id="1003" w:name="_Toc133672103"/>
      <w:bookmarkStart w:id="1004" w:name="_Toc133672860"/>
      <w:bookmarkStart w:id="1005" w:name="_Toc140224034"/>
      <w:r w:rsidRPr="00F8597F">
        <w:t>picture (Picture Structured Document Tag)</w:t>
      </w:r>
      <w:bookmarkEnd w:id="1002"/>
      <w:bookmarkEnd w:id="1003"/>
      <w:bookmarkEnd w:id="1004"/>
      <w:bookmarkEnd w:id="1005"/>
    </w:p>
    <w:p w14:paraId="024D98CE" w14:textId="77777777" w:rsidR="0097110C" w:rsidRDefault="0097110C" w:rsidP="007A0836">
      <w:pPr>
        <w:pStyle w:val="Standardowyakapit"/>
      </w:pPr>
      <w:r w:rsidRPr="00F8597F">
        <w:t>This element specifies that the nearest ancestor structured document tag shall be a picture when displayed in the document.</w:t>
      </w:r>
    </w:p>
    <w:p w14:paraId="05687E12" w14:textId="77777777" w:rsidR="0097110C" w:rsidRDefault="0097110C" w:rsidP="008D009B">
      <w:pPr>
        <w:pStyle w:val="Nagwek4"/>
      </w:pPr>
      <w:bookmarkStart w:id="1006" w:name="_Toc133585079"/>
      <w:bookmarkStart w:id="1007" w:name="_Toc133672104"/>
      <w:bookmarkStart w:id="1008" w:name="_Toc133672861"/>
      <w:bookmarkStart w:id="1009" w:name="_Toc140224035"/>
      <w:r w:rsidRPr="005A331E">
        <w:rPr>
          <w:rStyle w:val="NazwaProgramowa"/>
        </w:rPr>
        <w:t>placeholder</w:t>
      </w:r>
      <w:r w:rsidRPr="00F8597F">
        <w:t xml:space="preserve"> (Structured Document Tag Placeholder Text)</w:t>
      </w:r>
      <w:bookmarkEnd w:id="1006"/>
      <w:bookmarkEnd w:id="1007"/>
      <w:bookmarkEnd w:id="1008"/>
      <w:bookmarkEnd w:id="1009"/>
    </w:p>
    <w:p w14:paraId="14B91C35" w14:textId="78531495" w:rsidR="0097110C" w:rsidRDefault="0097110C" w:rsidP="007A0836">
      <w:pPr>
        <w:pStyle w:val="Standardowyakapit"/>
      </w:pPr>
      <w:r w:rsidRPr="00F8597F">
        <w:t xml:space="preserve">This element specifies the placeholder text which should be displayed when this structured document tag's run contents are empty, the associated mapped XML element is empty as specified via the </w:t>
      </w:r>
      <w:r w:rsidRPr="005A331E">
        <w:rPr>
          <w:rStyle w:val="NazwaProgramowa"/>
        </w:rPr>
        <w:t>dataBinding</w:t>
      </w:r>
      <w:r w:rsidRPr="00F8597F">
        <w:t xml:space="preserve"> element or the </w:t>
      </w:r>
      <w:r w:rsidRPr="005A331E">
        <w:rPr>
          <w:rStyle w:val="NazwaProgramowa"/>
        </w:rPr>
        <w:t>showingPlcHdr</w:t>
      </w:r>
      <w:r w:rsidRPr="00F8597F">
        <w:t xml:space="preserve"> element is set in the structured document tag's properties. The placeholder text which shall be shown is itself specified via the child element</w:t>
      </w:r>
      <w:r w:rsidRPr="00F8597F">
        <w:rPr>
          <w:rFonts w:ascii="Cambria" w:eastAsia="Cambria" w:hAnsi="Cambria" w:cs="Cambria"/>
        </w:rPr>
        <w:t xml:space="preserve"> </w:t>
      </w:r>
      <w:r w:rsidRPr="005A331E">
        <w:rPr>
          <w:rStyle w:val="NazwaProgramowa"/>
        </w:rPr>
        <w:t>docPart</w:t>
      </w:r>
      <w:r w:rsidRPr="00F8597F">
        <w:t>.</w:t>
      </w:r>
    </w:p>
    <w:p w14:paraId="48FC4E33" w14:textId="77777777" w:rsidR="0097110C" w:rsidRDefault="0097110C" w:rsidP="008D009B">
      <w:pPr>
        <w:pStyle w:val="Nagwek4"/>
      </w:pPr>
      <w:bookmarkStart w:id="1010" w:name="_Toc133585080"/>
      <w:bookmarkStart w:id="1011" w:name="_Toc133672105"/>
      <w:bookmarkStart w:id="1012" w:name="_Toc133672862"/>
      <w:bookmarkStart w:id="1013" w:name="_Toc140224036"/>
      <w:r w:rsidRPr="005A331E">
        <w:rPr>
          <w:rStyle w:val="NazwaProgramowa"/>
        </w:rPr>
        <w:t>richText</w:t>
      </w:r>
      <w:r w:rsidRPr="00F8597F">
        <w:t xml:space="preserve"> (Rich Text Structured Document Tag)</w:t>
      </w:r>
      <w:bookmarkEnd w:id="1010"/>
      <w:bookmarkEnd w:id="1011"/>
      <w:bookmarkEnd w:id="1012"/>
      <w:bookmarkEnd w:id="1013"/>
    </w:p>
    <w:p w14:paraId="1250CA08" w14:textId="77777777" w:rsidR="0097110C" w:rsidRDefault="0097110C" w:rsidP="007A0836">
      <w:pPr>
        <w:pStyle w:val="Standardowyakapit"/>
      </w:pPr>
      <w:r w:rsidRPr="00F8597F">
        <w:t>This element specifies that the nearest ancestor structured document tag shall be a rich text box when displayed in the document.</w:t>
      </w:r>
    </w:p>
    <w:p w14:paraId="00361C75" w14:textId="77777777" w:rsidR="0097110C" w:rsidRDefault="0097110C" w:rsidP="008D009B">
      <w:pPr>
        <w:pStyle w:val="Nagwek4"/>
      </w:pPr>
      <w:bookmarkStart w:id="1014" w:name="_Toc133585081"/>
      <w:bookmarkStart w:id="1015" w:name="_Toc133672106"/>
      <w:bookmarkStart w:id="1016" w:name="_Toc133672863"/>
      <w:bookmarkStart w:id="1017" w:name="_Toc140224037"/>
      <w:r w:rsidRPr="005A331E">
        <w:rPr>
          <w:rStyle w:val="NazwaProgramowa"/>
        </w:rPr>
        <w:t>rPr</w:t>
      </w:r>
      <w:r w:rsidRPr="00F8597F">
        <w:t xml:space="preserve"> (Run Properties For Structured Document Tag Contents)</w:t>
      </w:r>
      <w:bookmarkEnd w:id="1014"/>
      <w:bookmarkEnd w:id="1015"/>
      <w:bookmarkEnd w:id="1016"/>
      <w:bookmarkEnd w:id="1017"/>
    </w:p>
    <w:p w14:paraId="36EE741E" w14:textId="77777777" w:rsidR="0097110C" w:rsidRDefault="0097110C" w:rsidP="007A0836">
      <w:pPr>
        <w:pStyle w:val="Standardowyakapit"/>
      </w:pPr>
      <w:r w:rsidRPr="00F8597F">
        <w:t>This element specifies the set of run properties that shall be applied to the text entered into the nearest ancestor structured document tag in replacement of placeholder text. When placeholder text is present in a structured document tag, its formatting is often different than the desired underlying formatting, and this element specifies the formatting which shall be used for non-placeholder text contents when they are initially added to the control.</w:t>
      </w:r>
    </w:p>
    <w:p w14:paraId="155233BC" w14:textId="77777777" w:rsidR="0097110C" w:rsidRDefault="0097110C" w:rsidP="008D009B">
      <w:pPr>
        <w:pStyle w:val="Nagwek4"/>
      </w:pPr>
      <w:bookmarkStart w:id="1018" w:name="_Toc133585082"/>
      <w:bookmarkStart w:id="1019" w:name="_Toc133672107"/>
      <w:bookmarkStart w:id="1020" w:name="_Toc133672864"/>
      <w:bookmarkStart w:id="1021" w:name="_Toc140224038"/>
      <w:r w:rsidRPr="005A331E">
        <w:rPr>
          <w:rStyle w:val="NazwaProgramowa"/>
        </w:rPr>
        <w:t>rPr</w:t>
      </w:r>
      <w:r w:rsidRPr="00F8597F">
        <w:t xml:space="preserve"> (Structured Document Tag End Character Run Properties)</w:t>
      </w:r>
      <w:bookmarkEnd w:id="1018"/>
      <w:bookmarkEnd w:id="1019"/>
      <w:bookmarkEnd w:id="1020"/>
      <w:bookmarkEnd w:id="1021"/>
    </w:p>
    <w:p w14:paraId="0D97631B" w14:textId="26499257" w:rsidR="0097110C" w:rsidRDefault="0097110C" w:rsidP="007A0836">
      <w:pPr>
        <w:pStyle w:val="Standardowyakapit"/>
      </w:pPr>
      <w:r w:rsidRPr="00F8597F">
        <w:t xml:space="preserve">This element specifies the set of run properties which shall be applied to the character present to delimit the end of the structured document tag's contents. When these properties are applied, they shall be applied in addition to the run properties specified for the entire structured document tag via the </w:t>
      </w:r>
      <w:r w:rsidRPr="005A331E">
        <w:rPr>
          <w:rStyle w:val="NazwaProgramowa"/>
        </w:rPr>
        <w:t>rPr</w:t>
      </w:r>
      <w:r w:rsidRPr="00F8597F">
        <w:t xml:space="preserve"> element stored in the tag's main property container.</w:t>
      </w:r>
    </w:p>
    <w:p w14:paraId="71FB0891" w14:textId="77777777" w:rsidR="0097110C" w:rsidRDefault="0097110C" w:rsidP="008D009B">
      <w:pPr>
        <w:pStyle w:val="Nagwek4"/>
      </w:pPr>
      <w:bookmarkStart w:id="1022" w:name="_Toc133585083"/>
      <w:bookmarkStart w:id="1023" w:name="_Toc133672108"/>
      <w:bookmarkStart w:id="1024" w:name="_Toc133672865"/>
      <w:bookmarkStart w:id="1025" w:name="_Toc140224039"/>
      <w:r w:rsidRPr="005A331E">
        <w:rPr>
          <w:rStyle w:val="NazwaProgramowa"/>
        </w:rPr>
        <w:t>sdt</w:t>
      </w:r>
      <w:r w:rsidRPr="00F8597F">
        <w:t xml:space="preserve"> (Block-Level Structured Document Tag)</w:t>
      </w:r>
      <w:bookmarkEnd w:id="1022"/>
      <w:bookmarkEnd w:id="1023"/>
      <w:bookmarkEnd w:id="1024"/>
      <w:bookmarkEnd w:id="1025"/>
    </w:p>
    <w:p w14:paraId="35E018E4" w14:textId="0C8F9F5A" w:rsidR="0097110C" w:rsidRDefault="0097110C" w:rsidP="007A0836">
      <w:pPr>
        <w:pStyle w:val="Standardowyakapit"/>
      </w:pPr>
      <w:r w:rsidRPr="00F8597F">
        <w:t xml:space="preserve">This element specifies the presence of a structured document tag around one or more block-level structures (paragraphs, tables, etc.).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5D5F5C7B" w14:textId="77777777" w:rsidR="0097110C" w:rsidRDefault="0097110C" w:rsidP="009E2996">
      <w:pPr>
        <w:pStyle w:val="Nagwek3"/>
      </w:pPr>
      <w:bookmarkStart w:id="1026" w:name="_Toc133585116"/>
      <w:bookmarkStart w:id="1027" w:name="_Toc133672141"/>
      <w:bookmarkStart w:id="1028" w:name="_Toc133672898"/>
      <w:bookmarkStart w:id="1029" w:name="_Toc140224072"/>
      <w:r w:rsidRPr="002D1055">
        <w:rPr>
          <w:rStyle w:val="NazwaProgramowa"/>
        </w:rPr>
        <w:lastRenderedPageBreak/>
        <w:t>sectPr</w:t>
      </w:r>
      <w:r w:rsidRPr="00F8597F">
        <w:t xml:space="preserve"> (Document Final Section Properties)</w:t>
      </w:r>
      <w:bookmarkEnd w:id="1026"/>
      <w:bookmarkEnd w:id="1027"/>
      <w:bookmarkEnd w:id="1028"/>
      <w:bookmarkEnd w:id="1029"/>
    </w:p>
    <w:p w14:paraId="2E6BB1E7" w14:textId="7CE0E60E" w:rsidR="0097110C" w:rsidRDefault="0097110C" w:rsidP="007A0836">
      <w:pPr>
        <w:pStyle w:val="Standardowyakapit"/>
      </w:pPr>
      <w:r w:rsidRPr="00F8597F">
        <w:t>This element defines the section properties for the final section of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2D5EC9A" w14:textId="77777777" w:rsidTr="00C62B5E">
        <w:tc>
          <w:tcPr>
            <w:tcW w:w="1899" w:type="dxa"/>
            <w:shd w:val="clear" w:color="auto" w:fill="C0C0C0"/>
          </w:tcPr>
          <w:p w14:paraId="274890A8" w14:textId="77777777" w:rsidR="0097110C" w:rsidRPr="00F8597F" w:rsidRDefault="0097110C" w:rsidP="00C62B5E">
            <w:pPr>
              <w:keepNext/>
              <w:ind w:right="34"/>
              <w:jc w:val="center"/>
            </w:pPr>
            <w:r w:rsidRPr="00F8597F">
              <w:rPr>
                <w:b/>
              </w:rPr>
              <w:t xml:space="preserve">Attributes </w:t>
            </w:r>
          </w:p>
        </w:tc>
        <w:tc>
          <w:tcPr>
            <w:tcW w:w="7152" w:type="dxa"/>
            <w:shd w:val="clear" w:color="auto" w:fill="C0C0C0"/>
          </w:tcPr>
          <w:p w14:paraId="25E239F3" w14:textId="77777777" w:rsidR="0097110C" w:rsidRPr="00F8597F" w:rsidRDefault="0097110C" w:rsidP="00C62B5E">
            <w:pPr>
              <w:keepNext/>
              <w:ind w:left="-24" w:right="36"/>
              <w:jc w:val="center"/>
            </w:pPr>
            <w:r w:rsidRPr="00F8597F">
              <w:rPr>
                <w:b/>
              </w:rPr>
              <w:t xml:space="preserve">Description </w:t>
            </w:r>
          </w:p>
        </w:tc>
      </w:tr>
      <w:tr w:rsidR="0097110C" w:rsidRPr="00F8597F" w14:paraId="2A5B0D88" w14:textId="77777777" w:rsidTr="00C62B5E">
        <w:tc>
          <w:tcPr>
            <w:tcW w:w="1899" w:type="dxa"/>
          </w:tcPr>
          <w:p w14:paraId="13E2BB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52" w:type="dxa"/>
          </w:tcPr>
          <w:p w14:paraId="0966085A" w14:textId="6BC02F18" w:rsidR="0097110C" w:rsidRPr="00F8597F" w:rsidRDefault="0097110C" w:rsidP="00046DD0">
            <w:pPr>
              <w:pStyle w:val="Standardowyakapit"/>
              <w:keepNext/>
              <w:ind w:left="-24"/>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6A268B0A" w14:textId="77777777" w:rsidTr="00C62B5E">
        <w:tc>
          <w:tcPr>
            <w:tcW w:w="1899" w:type="dxa"/>
          </w:tcPr>
          <w:p w14:paraId="0222F4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52" w:type="dxa"/>
          </w:tcPr>
          <w:p w14:paraId="6E130152" w14:textId="4586E60B" w:rsidR="0097110C" w:rsidRPr="00F8597F" w:rsidRDefault="0097110C" w:rsidP="00046DD0">
            <w:pPr>
              <w:pStyle w:val="Standardowyakapit"/>
              <w:keepNext/>
              <w:ind w:left="-24"/>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56CE4340" w14:textId="77777777" w:rsidTr="00C62B5E">
        <w:tc>
          <w:tcPr>
            <w:tcW w:w="1899" w:type="dxa"/>
          </w:tcPr>
          <w:p w14:paraId="63B100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52" w:type="dxa"/>
          </w:tcPr>
          <w:p w14:paraId="14AD48CB" w14:textId="20784D1D" w:rsidR="0097110C" w:rsidRPr="00F8597F" w:rsidRDefault="0097110C" w:rsidP="00046DD0">
            <w:pPr>
              <w:pStyle w:val="Standardowyakapit"/>
              <w:keepNext/>
              <w:ind w:left="-24"/>
            </w:pPr>
            <w:r w:rsidRPr="00F8597F">
              <w:t xml:space="preserve">Specifies a unique identifier used to track the editing session when the physical character representing this section mark was last formatted. </w:t>
            </w:r>
          </w:p>
        </w:tc>
      </w:tr>
      <w:tr w:rsidR="0097110C" w:rsidRPr="00F8597F" w14:paraId="312784B4" w14:textId="77777777" w:rsidTr="00C62B5E">
        <w:tc>
          <w:tcPr>
            <w:tcW w:w="1899" w:type="dxa"/>
          </w:tcPr>
          <w:p w14:paraId="41F6CE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52" w:type="dxa"/>
          </w:tcPr>
          <w:p w14:paraId="1B33E6BC" w14:textId="4D89D46B" w:rsidR="0097110C" w:rsidRPr="00F8597F" w:rsidRDefault="0097110C" w:rsidP="00046DD0">
            <w:pPr>
              <w:pStyle w:val="Standardowyakapit"/>
              <w:keepNext/>
              <w:ind w:left="-24"/>
            </w:pPr>
            <w:r w:rsidRPr="00F8597F">
              <w:t xml:space="preserve">Specifies a unique identifier used to track the editing session when the physical character representing this section mark was last formatted. </w:t>
            </w:r>
          </w:p>
        </w:tc>
      </w:tr>
    </w:tbl>
    <w:p w14:paraId="4D1EEE83" w14:textId="77777777" w:rsidR="0097110C" w:rsidRDefault="0097110C" w:rsidP="009E2996">
      <w:pPr>
        <w:pStyle w:val="Nagwek3"/>
      </w:pPr>
      <w:bookmarkStart w:id="1030" w:name="_Toc133585117"/>
      <w:bookmarkStart w:id="1031" w:name="_Toc133672142"/>
      <w:bookmarkStart w:id="1032" w:name="_Toc133672899"/>
      <w:bookmarkStart w:id="1033" w:name="_Toc140224073"/>
      <w:r w:rsidRPr="002D1055">
        <w:rPr>
          <w:rStyle w:val="NazwaProgramowa"/>
        </w:rPr>
        <w:t>sectPr</w:t>
      </w:r>
      <w:r w:rsidRPr="00F8597F">
        <w:t xml:space="preserve"> (Section Properties)</w:t>
      </w:r>
      <w:bookmarkEnd w:id="1030"/>
      <w:bookmarkEnd w:id="1031"/>
      <w:bookmarkEnd w:id="1032"/>
      <w:bookmarkEnd w:id="1033"/>
    </w:p>
    <w:p w14:paraId="36B10643" w14:textId="5AE6A749" w:rsidR="0097110C" w:rsidRDefault="0097110C" w:rsidP="007A0836">
      <w:pPr>
        <w:pStyle w:val="Standardowyakapit"/>
      </w:pPr>
      <w:r w:rsidRPr="00F8597F">
        <w:t>This element defines the section properties for the section of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2D6D752" w14:textId="77777777" w:rsidTr="00C62B5E">
        <w:tc>
          <w:tcPr>
            <w:tcW w:w="1899" w:type="dxa"/>
            <w:shd w:val="clear" w:color="auto" w:fill="C0C0C0"/>
          </w:tcPr>
          <w:p w14:paraId="16F34ED5" w14:textId="77777777" w:rsidR="0097110C" w:rsidRPr="00F8597F" w:rsidRDefault="0097110C" w:rsidP="00C62B5E">
            <w:pPr>
              <w:keepNext/>
              <w:ind w:right="34"/>
              <w:jc w:val="center"/>
            </w:pPr>
            <w:r w:rsidRPr="00F8597F">
              <w:rPr>
                <w:b/>
              </w:rPr>
              <w:t>Attributes</w:t>
            </w:r>
          </w:p>
        </w:tc>
        <w:tc>
          <w:tcPr>
            <w:tcW w:w="7152" w:type="dxa"/>
            <w:shd w:val="clear" w:color="auto" w:fill="C0C0C0"/>
          </w:tcPr>
          <w:p w14:paraId="0F23FE13" w14:textId="77777777" w:rsidR="0097110C" w:rsidRPr="00F8597F" w:rsidRDefault="0097110C" w:rsidP="00C62B5E">
            <w:pPr>
              <w:keepNext/>
              <w:ind w:right="36"/>
              <w:jc w:val="center"/>
            </w:pPr>
            <w:r w:rsidRPr="00F8597F">
              <w:rPr>
                <w:b/>
              </w:rPr>
              <w:t xml:space="preserve">Description </w:t>
            </w:r>
          </w:p>
        </w:tc>
      </w:tr>
      <w:tr w:rsidR="0097110C" w:rsidRPr="00F8597F" w14:paraId="417AEDEA" w14:textId="77777777" w:rsidTr="00C62B5E">
        <w:tc>
          <w:tcPr>
            <w:tcW w:w="1899" w:type="dxa"/>
          </w:tcPr>
          <w:p w14:paraId="370F5C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52" w:type="dxa"/>
          </w:tcPr>
          <w:p w14:paraId="3A0734A2" w14:textId="63314DB6" w:rsidR="0097110C" w:rsidRPr="00F8597F" w:rsidRDefault="0097110C" w:rsidP="00046DD0">
            <w:pPr>
              <w:pStyle w:val="Standardowyakapit"/>
              <w:keepNext/>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57F9FE72" w14:textId="77777777" w:rsidTr="00C62B5E">
        <w:tc>
          <w:tcPr>
            <w:tcW w:w="1899" w:type="dxa"/>
          </w:tcPr>
          <w:p w14:paraId="2405F3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52" w:type="dxa"/>
          </w:tcPr>
          <w:p w14:paraId="7B8FD562" w14:textId="74280EA6" w:rsidR="0097110C" w:rsidRPr="00F8597F" w:rsidRDefault="0097110C" w:rsidP="00046DD0">
            <w:pPr>
              <w:pStyle w:val="Standardowyakapit"/>
              <w:keepNext/>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19DCAC56" w14:textId="77777777" w:rsidTr="00C62B5E">
        <w:tc>
          <w:tcPr>
            <w:tcW w:w="1899" w:type="dxa"/>
          </w:tcPr>
          <w:p w14:paraId="2CA340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52" w:type="dxa"/>
          </w:tcPr>
          <w:p w14:paraId="719C725F" w14:textId="0979FAB7" w:rsidR="0097110C" w:rsidRPr="00F8597F" w:rsidRDefault="0097110C" w:rsidP="00046DD0">
            <w:pPr>
              <w:pStyle w:val="Standardowyakapit"/>
              <w:keepNext/>
            </w:pPr>
            <w:r w:rsidRPr="00F8597F">
              <w:t xml:space="preserve">Specifies a unique identifier used to track the editing session when the physical character representing this section mark was last formatted. </w:t>
            </w:r>
          </w:p>
        </w:tc>
      </w:tr>
      <w:tr w:rsidR="0097110C" w:rsidRPr="00F8597F" w14:paraId="0AC7D184" w14:textId="77777777" w:rsidTr="00C62B5E">
        <w:tc>
          <w:tcPr>
            <w:tcW w:w="1899" w:type="dxa"/>
          </w:tcPr>
          <w:p w14:paraId="41CC22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52" w:type="dxa"/>
          </w:tcPr>
          <w:p w14:paraId="63A9F924" w14:textId="71A82A61" w:rsidR="0097110C" w:rsidRPr="00F8597F" w:rsidRDefault="0097110C" w:rsidP="00046DD0">
            <w:pPr>
              <w:pStyle w:val="Standardowyakapit"/>
              <w:keepNext/>
            </w:pPr>
            <w:r w:rsidRPr="00F8597F">
              <w:t xml:space="preserve">Specifies a unique identifier used to track the editing session when the physical character representing this section mark was last formatted. </w:t>
            </w:r>
          </w:p>
        </w:tc>
      </w:tr>
    </w:tbl>
    <w:p w14:paraId="76141748" w14:textId="77777777" w:rsidR="0097110C" w:rsidRDefault="0097110C" w:rsidP="009E2996">
      <w:pPr>
        <w:pStyle w:val="Nagwek3"/>
      </w:pPr>
      <w:bookmarkStart w:id="1034" w:name="_Toc133585118"/>
      <w:bookmarkStart w:id="1035" w:name="_Toc133672143"/>
      <w:bookmarkStart w:id="1036" w:name="_Toc133672900"/>
      <w:bookmarkStart w:id="1037" w:name="_Toc140224074"/>
      <w:r w:rsidRPr="002D1055">
        <w:rPr>
          <w:rStyle w:val="NazwaProgramowa"/>
        </w:rPr>
        <w:t>sectPr</w:t>
      </w:r>
      <w:r w:rsidRPr="00F8597F">
        <w:t xml:space="preserve"> (Previous Section Properties)</w:t>
      </w:r>
      <w:bookmarkEnd w:id="1034"/>
      <w:bookmarkEnd w:id="1035"/>
      <w:bookmarkEnd w:id="1036"/>
      <w:bookmarkEnd w:id="1037"/>
    </w:p>
    <w:p w14:paraId="7BCE0D4E" w14:textId="77777777" w:rsidR="0097110C" w:rsidRDefault="0097110C" w:rsidP="007A0836">
      <w:pPr>
        <w:pStyle w:val="Standardowyakapit"/>
      </w:pPr>
      <w:r w:rsidRPr="00F8597F">
        <w:t xml:space="preserve">When specified as a child element of </w:t>
      </w:r>
      <w:r w:rsidRPr="002D1055">
        <w:rPr>
          <w:rStyle w:val="NazwaProgramowa"/>
        </w:rPr>
        <w:t>sectPrChange</w:t>
      </w:r>
      <w:r w:rsidRPr="00F8597F">
        <w:t xml:space="preserve">, the </w:t>
      </w:r>
      <w:r w:rsidRPr="002D1055">
        <w:rPr>
          <w:rStyle w:val="NazwaProgramowa"/>
        </w:rPr>
        <w:t>sectPr</w:t>
      </w:r>
      <w:r w:rsidRPr="00F8597F">
        <w:t xml:space="preserve"> element specifies a set of section properties that were modified when the document was set to track all revision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45"/>
      </w:tblGrid>
      <w:tr w:rsidR="0097110C" w:rsidRPr="00F8597F" w14:paraId="57338439" w14:textId="77777777" w:rsidTr="00C62B5E">
        <w:tc>
          <w:tcPr>
            <w:tcW w:w="1906" w:type="dxa"/>
            <w:shd w:val="clear" w:color="auto" w:fill="C0C0C0"/>
          </w:tcPr>
          <w:p w14:paraId="711D954A" w14:textId="77777777" w:rsidR="0097110C" w:rsidRPr="00F8597F" w:rsidRDefault="0097110C" w:rsidP="00C62B5E">
            <w:pPr>
              <w:keepNext/>
              <w:ind w:left="73"/>
              <w:jc w:val="center"/>
            </w:pPr>
            <w:r w:rsidRPr="00F8597F">
              <w:rPr>
                <w:b/>
              </w:rPr>
              <w:lastRenderedPageBreak/>
              <w:t>Attributes</w:t>
            </w:r>
          </w:p>
        </w:tc>
        <w:tc>
          <w:tcPr>
            <w:tcW w:w="7145" w:type="dxa"/>
            <w:shd w:val="clear" w:color="auto" w:fill="C0C0C0"/>
          </w:tcPr>
          <w:p w14:paraId="16F52FB2" w14:textId="77777777" w:rsidR="0097110C" w:rsidRPr="00F8597F" w:rsidRDefault="0097110C" w:rsidP="00C62B5E">
            <w:pPr>
              <w:keepNext/>
              <w:ind w:left="71"/>
              <w:jc w:val="center"/>
            </w:pPr>
            <w:r w:rsidRPr="00F8597F">
              <w:rPr>
                <w:b/>
              </w:rPr>
              <w:t xml:space="preserve">Description </w:t>
            </w:r>
          </w:p>
        </w:tc>
      </w:tr>
      <w:tr w:rsidR="0097110C" w:rsidRPr="00F8597F" w14:paraId="20E1FA2F" w14:textId="77777777" w:rsidTr="00C62B5E">
        <w:tc>
          <w:tcPr>
            <w:tcW w:w="1906" w:type="dxa"/>
          </w:tcPr>
          <w:p w14:paraId="6E6460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45" w:type="dxa"/>
          </w:tcPr>
          <w:p w14:paraId="305DFDE5" w14:textId="11E6A514" w:rsidR="0097110C" w:rsidRPr="00F8597F" w:rsidRDefault="0097110C" w:rsidP="00E47EC3">
            <w:pPr>
              <w:pStyle w:val="Standardowyakapit"/>
              <w:keepNext/>
              <w:ind w:left="71"/>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7B5E87BC" w14:textId="77777777" w:rsidTr="00C62B5E">
        <w:tc>
          <w:tcPr>
            <w:tcW w:w="1906" w:type="dxa"/>
          </w:tcPr>
          <w:p w14:paraId="184795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45" w:type="dxa"/>
          </w:tcPr>
          <w:p w14:paraId="68FE35B0" w14:textId="5C9A24DB" w:rsidR="0097110C" w:rsidRPr="00F8597F" w:rsidRDefault="0097110C" w:rsidP="00E47EC3">
            <w:pPr>
              <w:pStyle w:val="Standardowyakapit"/>
              <w:keepNext/>
              <w:ind w:left="71"/>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7E6B21DC" w14:textId="77777777" w:rsidTr="00C62B5E">
        <w:tc>
          <w:tcPr>
            <w:tcW w:w="1906" w:type="dxa"/>
          </w:tcPr>
          <w:p w14:paraId="748A3F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45" w:type="dxa"/>
          </w:tcPr>
          <w:p w14:paraId="4EF09403" w14:textId="5120F24E" w:rsidR="0097110C" w:rsidRPr="00F8597F" w:rsidRDefault="0097110C" w:rsidP="00E47EC3">
            <w:pPr>
              <w:pStyle w:val="Standardowyakapit"/>
              <w:keepNext/>
              <w:ind w:left="71"/>
            </w:pPr>
            <w:r w:rsidRPr="00F8597F">
              <w:t xml:space="preserve">Specifies a unique identifier used to track the editing session when the physical character representing this section mark was last formatted. </w:t>
            </w:r>
          </w:p>
        </w:tc>
      </w:tr>
      <w:tr w:rsidR="0097110C" w:rsidRPr="00F8597F" w14:paraId="2152C257" w14:textId="77777777" w:rsidTr="00C62B5E">
        <w:tc>
          <w:tcPr>
            <w:tcW w:w="1906" w:type="dxa"/>
          </w:tcPr>
          <w:p w14:paraId="6EFEEE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45" w:type="dxa"/>
          </w:tcPr>
          <w:p w14:paraId="4F3AE43C" w14:textId="6E014A06" w:rsidR="0097110C" w:rsidRPr="00F8597F" w:rsidRDefault="0097110C" w:rsidP="00E47EC3">
            <w:pPr>
              <w:pStyle w:val="Standardowyakapit"/>
              <w:keepNext/>
              <w:ind w:left="71"/>
            </w:pPr>
            <w:r w:rsidRPr="00F8597F">
              <w:t xml:space="preserve">Specifies a unique identifier used to track the editing session when the physical character representing this section mark was last formatted. </w:t>
            </w:r>
          </w:p>
        </w:tc>
      </w:tr>
    </w:tbl>
    <w:p w14:paraId="158DDB3A" w14:textId="77777777" w:rsidR="0097110C" w:rsidRDefault="0097110C" w:rsidP="009E2996">
      <w:pPr>
        <w:pStyle w:val="Nagwek3"/>
      </w:pPr>
      <w:bookmarkStart w:id="1038" w:name="_Toc133585119"/>
      <w:bookmarkStart w:id="1039" w:name="_Toc133672144"/>
      <w:bookmarkStart w:id="1040" w:name="_Toc133672901"/>
      <w:bookmarkStart w:id="1041" w:name="_Toc140224075"/>
      <w:r w:rsidRPr="002D1055">
        <w:rPr>
          <w:rStyle w:val="NazwaProgramowa"/>
        </w:rPr>
        <w:t>textDirection</w:t>
      </w:r>
      <w:r w:rsidRPr="00F8597F">
        <w:t xml:space="preserve"> (Text Flow Direction)</w:t>
      </w:r>
      <w:bookmarkEnd w:id="1038"/>
      <w:bookmarkEnd w:id="1039"/>
      <w:bookmarkEnd w:id="1040"/>
      <w:bookmarkEnd w:id="1041"/>
    </w:p>
    <w:p w14:paraId="7E1FEC93" w14:textId="77777777" w:rsidR="0097110C" w:rsidRDefault="0097110C" w:rsidP="007A0836">
      <w:pPr>
        <w:pStyle w:val="Standardowyakapit"/>
      </w:pPr>
      <w:r w:rsidRPr="00F8597F">
        <w:t>This element specifies the direction of the text flow for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55"/>
        <w:gridCol w:w="7096"/>
      </w:tblGrid>
      <w:tr w:rsidR="0097110C" w:rsidRPr="00F8597F" w14:paraId="4C8DC4BF" w14:textId="77777777" w:rsidTr="00C62B5E">
        <w:tc>
          <w:tcPr>
            <w:tcW w:w="1955" w:type="dxa"/>
            <w:shd w:val="clear" w:color="auto" w:fill="C0C0C0"/>
          </w:tcPr>
          <w:p w14:paraId="446BCCF3" w14:textId="77777777" w:rsidR="0097110C" w:rsidRPr="00F8597F" w:rsidRDefault="0097110C" w:rsidP="00C62B5E">
            <w:pPr>
              <w:keepNext/>
              <w:ind w:left="125"/>
              <w:jc w:val="center"/>
            </w:pPr>
            <w:r w:rsidRPr="00F8597F">
              <w:rPr>
                <w:b/>
              </w:rPr>
              <w:t xml:space="preserve">Attributes </w:t>
            </w:r>
          </w:p>
        </w:tc>
        <w:tc>
          <w:tcPr>
            <w:tcW w:w="7096" w:type="dxa"/>
            <w:shd w:val="clear" w:color="auto" w:fill="C0C0C0"/>
          </w:tcPr>
          <w:p w14:paraId="76A2546D" w14:textId="77777777" w:rsidR="0097110C" w:rsidRPr="00F8597F" w:rsidRDefault="0097110C" w:rsidP="00C62B5E">
            <w:pPr>
              <w:keepNext/>
              <w:ind w:left="58"/>
              <w:jc w:val="center"/>
            </w:pPr>
            <w:r w:rsidRPr="00F8597F">
              <w:rPr>
                <w:b/>
              </w:rPr>
              <w:t xml:space="preserve">Description </w:t>
            </w:r>
          </w:p>
        </w:tc>
      </w:tr>
      <w:tr w:rsidR="0097110C" w:rsidRPr="00F8597F" w14:paraId="1BC176FE" w14:textId="77777777" w:rsidTr="00C62B5E">
        <w:tc>
          <w:tcPr>
            <w:tcW w:w="1955" w:type="dxa"/>
          </w:tcPr>
          <w:p w14:paraId="75C1A3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096" w:type="dxa"/>
          </w:tcPr>
          <w:p w14:paraId="6DE24016" w14:textId="0BC3C98E" w:rsidR="0097110C" w:rsidRPr="00F8597F" w:rsidRDefault="0097110C" w:rsidP="00E47EC3">
            <w:pPr>
              <w:pStyle w:val="Standardowyakapit"/>
              <w:keepNext/>
              <w:ind w:left="58"/>
            </w:pPr>
            <w:r w:rsidRPr="00F8597F">
              <w:t xml:space="preserve">Specifies the direction of the text flow for this object. </w:t>
            </w:r>
          </w:p>
        </w:tc>
      </w:tr>
    </w:tbl>
    <w:p w14:paraId="56555F31" w14:textId="77777777" w:rsidR="0097110C" w:rsidRDefault="0097110C" w:rsidP="009E2996">
      <w:pPr>
        <w:pStyle w:val="Nagwek3"/>
      </w:pPr>
      <w:bookmarkStart w:id="1042" w:name="_Toc133585120"/>
      <w:bookmarkStart w:id="1043" w:name="_Toc133672145"/>
      <w:bookmarkStart w:id="1044" w:name="_Toc133672902"/>
      <w:bookmarkStart w:id="1045" w:name="_Toc140224076"/>
      <w:r w:rsidRPr="002D1055">
        <w:rPr>
          <w:rStyle w:val="NazwaProgramowa"/>
        </w:rPr>
        <w:t>top</w:t>
      </w:r>
      <w:r w:rsidRPr="00F8597F">
        <w:t xml:space="preserve"> (Top Border)</w:t>
      </w:r>
      <w:bookmarkEnd w:id="1042"/>
      <w:bookmarkEnd w:id="1043"/>
      <w:bookmarkEnd w:id="1044"/>
      <w:bookmarkEnd w:id="1045"/>
    </w:p>
    <w:p w14:paraId="2431CC18" w14:textId="77777777" w:rsidR="0097110C" w:rsidRDefault="0097110C" w:rsidP="007A0836">
      <w:pPr>
        <w:pStyle w:val="Standardowyakapit"/>
      </w:pPr>
      <w:r w:rsidRPr="00F8597F">
        <w:t>This element specifies the presentation and display of the page border displayed at the top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672"/>
        <w:gridCol w:w="6379"/>
      </w:tblGrid>
      <w:tr w:rsidR="0097110C" w:rsidRPr="00F8597F" w14:paraId="129B40A8" w14:textId="77777777" w:rsidTr="00C62B5E">
        <w:tc>
          <w:tcPr>
            <w:tcW w:w="2672" w:type="dxa"/>
            <w:shd w:val="clear" w:color="auto" w:fill="C0C0C0"/>
          </w:tcPr>
          <w:p w14:paraId="0E229879" w14:textId="77777777" w:rsidR="0097110C" w:rsidRPr="00F8597F" w:rsidRDefault="0097110C" w:rsidP="00C62B5E">
            <w:pPr>
              <w:keepNext/>
              <w:ind w:right="21"/>
              <w:jc w:val="center"/>
            </w:pPr>
            <w:r w:rsidRPr="00F8597F">
              <w:rPr>
                <w:b/>
              </w:rPr>
              <w:t xml:space="preserve">Attributes </w:t>
            </w:r>
          </w:p>
        </w:tc>
        <w:tc>
          <w:tcPr>
            <w:tcW w:w="6379" w:type="dxa"/>
            <w:shd w:val="clear" w:color="auto" w:fill="C0C0C0"/>
          </w:tcPr>
          <w:p w14:paraId="6040020B" w14:textId="77777777" w:rsidR="0097110C" w:rsidRPr="00F8597F" w:rsidRDefault="0097110C" w:rsidP="00C62B5E">
            <w:pPr>
              <w:keepNext/>
              <w:ind w:right="23"/>
              <w:jc w:val="center"/>
            </w:pPr>
            <w:r w:rsidRPr="00F8597F">
              <w:rPr>
                <w:b/>
              </w:rPr>
              <w:t xml:space="preserve">Description </w:t>
            </w:r>
          </w:p>
        </w:tc>
      </w:tr>
      <w:tr w:rsidR="0097110C" w:rsidRPr="00F8597F" w14:paraId="0272A95C" w14:textId="77777777" w:rsidTr="00C62B5E">
        <w:tc>
          <w:tcPr>
            <w:tcW w:w="2672" w:type="dxa"/>
          </w:tcPr>
          <w:p w14:paraId="690C2CA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379" w:type="dxa"/>
          </w:tcPr>
          <w:p w14:paraId="04CB3310" w14:textId="75CD2566" w:rsidR="0097110C" w:rsidRPr="00F8597F" w:rsidRDefault="0097110C" w:rsidP="00E47EC3">
            <w:pPr>
              <w:pStyle w:val="Standardowyakapit"/>
              <w:keepNext/>
            </w:pPr>
            <w:r w:rsidRPr="00F8597F">
              <w:t xml:space="preserve">Specifies the color for this border. </w:t>
            </w:r>
          </w:p>
        </w:tc>
      </w:tr>
      <w:tr w:rsidR="0097110C" w:rsidRPr="00F8597F" w14:paraId="6076F69B" w14:textId="77777777" w:rsidTr="00C62B5E">
        <w:tc>
          <w:tcPr>
            <w:tcW w:w="2672" w:type="dxa"/>
          </w:tcPr>
          <w:p w14:paraId="03D7D8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379" w:type="dxa"/>
          </w:tcPr>
          <w:p w14:paraId="060DF4DA" w14:textId="0423F2EE" w:rsidR="0097110C" w:rsidRPr="00F8597F" w:rsidRDefault="0097110C" w:rsidP="00E47EC3">
            <w:pPr>
              <w:pStyle w:val="Standardowyakapit"/>
              <w:keepNex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42E66DB3" w14:textId="77777777" w:rsidTr="00C62B5E">
        <w:tc>
          <w:tcPr>
            <w:tcW w:w="2672" w:type="dxa"/>
          </w:tcPr>
          <w:p w14:paraId="704A0985" w14:textId="722B49C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379" w:type="dxa"/>
          </w:tcPr>
          <w:p w14:paraId="175F6D07" w14:textId="499722C1" w:rsidR="0097110C" w:rsidRPr="00F8597F" w:rsidRDefault="0097110C" w:rsidP="00E47EC3">
            <w:pPr>
              <w:pStyle w:val="Standardowyakapit"/>
              <w:keepNext/>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4F18296" w14:textId="77777777" w:rsidTr="00C62B5E">
        <w:tc>
          <w:tcPr>
            <w:tcW w:w="2672" w:type="dxa"/>
          </w:tcPr>
          <w:p w14:paraId="1D0B42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379" w:type="dxa"/>
          </w:tcPr>
          <w:p w14:paraId="7A623754" w14:textId="216EF9BF" w:rsidR="0097110C" w:rsidRPr="00F8597F" w:rsidRDefault="0097110C" w:rsidP="00E47EC3">
            <w:pPr>
              <w:pStyle w:val="Standardowyakapit"/>
              <w:keepNext/>
            </w:pPr>
            <w:r w:rsidRPr="00F8597F">
              <w:t xml:space="preserve">Specifies whether this border should be modified to create the appearance of a shadow. </w:t>
            </w:r>
          </w:p>
        </w:tc>
      </w:tr>
      <w:tr w:rsidR="0097110C" w:rsidRPr="00F8597F" w14:paraId="787866C8" w14:textId="77777777" w:rsidTr="00C62B5E">
        <w:tc>
          <w:tcPr>
            <w:tcW w:w="2672" w:type="dxa"/>
          </w:tcPr>
          <w:p w14:paraId="602B6BB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6379" w:type="dxa"/>
          </w:tcPr>
          <w:p w14:paraId="0EB608B3" w14:textId="4CB2B109" w:rsidR="0097110C" w:rsidRPr="00F8597F" w:rsidRDefault="0097110C" w:rsidP="00E47EC3">
            <w:pPr>
              <w:pStyle w:val="Standardowyakapit"/>
              <w:keepNext/>
            </w:pPr>
            <w:r w:rsidRPr="00F8597F">
              <w:t xml:space="preserve">Specifies the spacing offset that shall be used to place this border on the parent object. </w:t>
            </w:r>
          </w:p>
        </w:tc>
      </w:tr>
      <w:tr w:rsidR="0097110C" w:rsidRPr="00F8597F" w14:paraId="661C8EA4" w14:textId="77777777" w:rsidTr="00C62B5E">
        <w:tblPrEx>
          <w:tblCellMar>
            <w:top w:w="88" w:type="dxa"/>
          </w:tblCellMar>
        </w:tblPrEx>
        <w:tc>
          <w:tcPr>
            <w:tcW w:w="2672" w:type="dxa"/>
          </w:tcPr>
          <w:p w14:paraId="3E0C09D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z </w:t>
            </w:r>
            <w:r w:rsidRPr="00F8597F">
              <w:t xml:space="preserve">(Border Width) </w:t>
            </w:r>
          </w:p>
        </w:tc>
        <w:tc>
          <w:tcPr>
            <w:tcW w:w="6379" w:type="dxa"/>
          </w:tcPr>
          <w:p w14:paraId="58FC6787" w14:textId="01D182D3" w:rsidR="0097110C" w:rsidRPr="00F8597F" w:rsidRDefault="0097110C" w:rsidP="00E47EC3">
            <w:pPr>
              <w:pStyle w:val="Standardowyakapit"/>
              <w:keepNext/>
            </w:pPr>
            <w:r w:rsidRPr="00F8597F">
              <w:t xml:space="preserve">Specifies the width of the current border. </w:t>
            </w:r>
          </w:p>
        </w:tc>
      </w:tr>
      <w:tr w:rsidR="0097110C" w:rsidRPr="00F8597F" w14:paraId="27DBA54E" w14:textId="77777777" w:rsidTr="00C62B5E">
        <w:tblPrEx>
          <w:tblCellMar>
            <w:top w:w="85" w:type="dxa"/>
          </w:tblCellMar>
        </w:tblPrEx>
        <w:tc>
          <w:tcPr>
            <w:tcW w:w="2672" w:type="dxa"/>
          </w:tcPr>
          <w:p w14:paraId="709919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379" w:type="dxa"/>
          </w:tcPr>
          <w:p w14:paraId="291864B1" w14:textId="6F32A374" w:rsidR="0097110C" w:rsidRPr="00F8597F" w:rsidRDefault="0097110C" w:rsidP="00E47EC3">
            <w:pPr>
              <w:pStyle w:val="Standardowyakapit"/>
              <w:keepNex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2A2FE48B" w14:textId="77777777" w:rsidTr="00C62B5E">
        <w:tblPrEx>
          <w:tblCellMar>
            <w:top w:w="85" w:type="dxa"/>
          </w:tblCellMar>
        </w:tblPrEx>
        <w:tc>
          <w:tcPr>
            <w:tcW w:w="2672" w:type="dxa"/>
          </w:tcPr>
          <w:p w14:paraId="306174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6379" w:type="dxa"/>
          </w:tcPr>
          <w:p w14:paraId="2FA00D6D" w14:textId="68AEAB2B" w:rsidR="0097110C" w:rsidRPr="00F8597F" w:rsidRDefault="0097110C" w:rsidP="00E47EC3">
            <w:pPr>
              <w:pStyle w:val="Standardowyakapit"/>
              <w:keepNex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2BC944FB" w14:textId="77777777" w:rsidTr="00C62B5E">
        <w:tblPrEx>
          <w:tblCellMar>
            <w:top w:w="85" w:type="dxa"/>
          </w:tblCellMar>
        </w:tblPrEx>
        <w:tc>
          <w:tcPr>
            <w:tcW w:w="2672" w:type="dxa"/>
          </w:tcPr>
          <w:p w14:paraId="0A5F691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379" w:type="dxa"/>
          </w:tcPr>
          <w:p w14:paraId="3202AD90" w14:textId="15462463" w:rsidR="0097110C" w:rsidRPr="00F8597F" w:rsidRDefault="0097110C" w:rsidP="00E47EC3">
            <w:pPr>
              <w:pStyle w:val="Standardowyakapit"/>
              <w:keepNex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101269BC" w14:textId="77777777" w:rsidTr="00C62B5E">
        <w:tc>
          <w:tcPr>
            <w:tcW w:w="2672" w:type="dxa"/>
          </w:tcPr>
          <w:p w14:paraId="2B8436AB" w14:textId="3EEEAB4D" w:rsidR="0097110C" w:rsidRPr="00F8597F" w:rsidRDefault="0097110C" w:rsidP="00C62B5E">
            <w:pPr>
              <w:pStyle w:val="Standardowyakapit"/>
              <w:jc w:val="left"/>
            </w:pPr>
            <w:r w:rsidRPr="00C62B5E">
              <w:rPr>
                <w:rStyle w:val="NazwaProgramowa"/>
                <w:rFonts w:ascii="Calibri" w:hAnsi="Calibri" w:cs="Calibri"/>
                <w:lang w:val="en-AU"/>
              </w:rPr>
              <w:t xml:space="preserve">topLeft </w:t>
            </w:r>
            <w:r w:rsidRPr="00F8597F">
              <w:t>(Custom Defined Top Left Border Relationship Reference</w:t>
            </w:r>
            <w:r>
              <w:t>)</w:t>
            </w:r>
          </w:p>
        </w:tc>
        <w:tc>
          <w:tcPr>
            <w:tcW w:w="6379" w:type="dxa"/>
          </w:tcPr>
          <w:p w14:paraId="1CAC10EF" w14:textId="4B56F237" w:rsidR="0097110C" w:rsidRPr="00F8597F" w:rsidRDefault="0097110C" w:rsidP="00E47EC3">
            <w:pPr>
              <w:pStyle w:val="Standardowyakapit"/>
              <w:keepNext/>
            </w:pPr>
            <w:r w:rsidRPr="00F8597F">
              <w:t xml:space="preserve">Specifies the relationship ID for the relationship which contains the custom top left border image for the parent element. This custom border image is contained in a separate part within the WordprocessingML package. </w:t>
            </w:r>
          </w:p>
        </w:tc>
      </w:tr>
      <w:tr w:rsidR="0097110C" w:rsidRPr="00F8597F" w14:paraId="1AD11997" w14:textId="77777777" w:rsidTr="00C62B5E">
        <w:tc>
          <w:tcPr>
            <w:tcW w:w="2672" w:type="dxa"/>
          </w:tcPr>
          <w:p w14:paraId="1592E310" w14:textId="61970C4F" w:rsidR="0097110C" w:rsidRPr="00F8597F" w:rsidRDefault="0097110C" w:rsidP="00C62B5E">
            <w:pPr>
              <w:pStyle w:val="Standardowyakapit"/>
              <w:jc w:val="left"/>
            </w:pPr>
            <w:r w:rsidRPr="00C62B5E">
              <w:rPr>
                <w:rStyle w:val="NazwaProgramowa"/>
                <w:rFonts w:ascii="Calibri" w:hAnsi="Calibri" w:cs="Calibri"/>
                <w:lang w:val="en-AU"/>
              </w:rPr>
              <w:t xml:space="preserve">topRight </w:t>
            </w:r>
            <w:r w:rsidRPr="00F8597F">
              <w:t>(Custom Defined Top Right Border Relationship Reference</w:t>
            </w:r>
            <w:r>
              <w:t>)</w:t>
            </w:r>
          </w:p>
        </w:tc>
        <w:tc>
          <w:tcPr>
            <w:tcW w:w="6379" w:type="dxa"/>
          </w:tcPr>
          <w:p w14:paraId="418EB561" w14:textId="0190F0AD" w:rsidR="0097110C" w:rsidRPr="00F8597F" w:rsidRDefault="0097110C" w:rsidP="00E47EC3">
            <w:pPr>
              <w:pStyle w:val="Standardowyakapit"/>
              <w:keepNext/>
            </w:pPr>
            <w:r w:rsidRPr="00F8597F">
              <w:t xml:space="preserve">Specifies the relationship ID for the relationship which contains the custom top right border image for the parent element. This custom border image is contained in a separate part within the WordprocessingML package. </w:t>
            </w:r>
          </w:p>
        </w:tc>
      </w:tr>
      <w:tr w:rsidR="0097110C" w:rsidRPr="00F8597F" w14:paraId="42B67D16" w14:textId="77777777" w:rsidTr="00C62B5E">
        <w:tc>
          <w:tcPr>
            <w:tcW w:w="2672" w:type="dxa"/>
          </w:tcPr>
          <w:p w14:paraId="62CF77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379" w:type="dxa"/>
          </w:tcPr>
          <w:p w14:paraId="48AD7D8E" w14:textId="647B443F" w:rsidR="0097110C" w:rsidRPr="00F8597F" w:rsidRDefault="0097110C" w:rsidP="00E47EC3">
            <w:pPr>
              <w:pStyle w:val="Standardowyakapit"/>
              <w:keepNext/>
            </w:pPr>
            <w:r w:rsidRPr="00F8597F">
              <w:t xml:space="preserve">Specifies the style of border used on this object. </w:t>
            </w:r>
          </w:p>
        </w:tc>
      </w:tr>
    </w:tbl>
    <w:p w14:paraId="28AA53B7" w14:textId="77777777" w:rsidR="0097110C" w:rsidRDefault="0097110C" w:rsidP="009E2996">
      <w:pPr>
        <w:pStyle w:val="Nagwek3"/>
      </w:pPr>
      <w:bookmarkStart w:id="1046" w:name="_Toc133585121"/>
      <w:bookmarkStart w:id="1047" w:name="_Toc133672146"/>
      <w:bookmarkStart w:id="1048" w:name="_Toc133672903"/>
      <w:bookmarkStart w:id="1049" w:name="_Toc140224077"/>
      <w:r w:rsidRPr="00AA5B80">
        <w:rPr>
          <w:rStyle w:val="NazwaProgramowa"/>
        </w:rPr>
        <w:t>type</w:t>
      </w:r>
      <w:r w:rsidRPr="00F8597F">
        <w:t xml:space="preserve"> (Section Type)</w:t>
      </w:r>
      <w:bookmarkEnd w:id="1046"/>
      <w:bookmarkEnd w:id="1047"/>
      <w:bookmarkEnd w:id="1048"/>
      <w:bookmarkEnd w:id="1049"/>
    </w:p>
    <w:p w14:paraId="295A4CE1" w14:textId="77777777" w:rsidR="0097110C" w:rsidRDefault="0097110C" w:rsidP="007A0836">
      <w:pPr>
        <w:pStyle w:val="Standardowyakapit"/>
      </w:pPr>
      <w:r w:rsidRPr="00F8597F">
        <w:t>This element specifies the section type of the current section. The section type specifies how the contents of the current section shall be placed relative to the previou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37"/>
      </w:tblGrid>
      <w:tr w:rsidR="0097110C" w:rsidRPr="00F8597F" w14:paraId="5B6F8C03" w14:textId="77777777" w:rsidTr="00C62B5E">
        <w:tc>
          <w:tcPr>
            <w:tcW w:w="1914" w:type="dxa"/>
            <w:shd w:val="clear" w:color="auto" w:fill="C0C0C0"/>
          </w:tcPr>
          <w:p w14:paraId="7B93F76D"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76880688" w14:textId="77777777" w:rsidR="0097110C" w:rsidRPr="00F8597F" w:rsidRDefault="0097110C" w:rsidP="00C62B5E">
            <w:pPr>
              <w:keepNext/>
              <w:jc w:val="center"/>
            </w:pPr>
            <w:r w:rsidRPr="00F8597F">
              <w:rPr>
                <w:b/>
              </w:rPr>
              <w:t xml:space="preserve">Description </w:t>
            </w:r>
          </w:p>
        </w:tc>
      </w:tr>
      <w:tr w:rsidR="0097110C" w:rsidRPr="00F8597F" w14:paraId="1AAF5EB1" w14:textId="77777777" w:rsidTr="00C62B5E">
        <w:tc>
          <w:tcPr>
            <w:tcW w:w="1914" w:type="dxa"/>
          </w:tcPr>
          <w:p w14:paraId="615B2B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ection Type Setting) </w:t>
            </w:r>
          </w:p>
        </w:tc>
        <w:tc>
          <w:tcPr>
            <w:tcW w:w="7137" w:type="dxa"/>
          </w:tcPr>
          <w:p w14:paraId="02D75A49" w14:textId="61538BBD" w:rsidR="0097110C" w:rsidRPr="00F8597F" w:rsidRDefault="0097110C" w:rsidP="00E47EC3">
            <w:pPr>
              <w:pStyle w:val="Standardowyakapit"/>
              <w:keepNext/>
            </w:pPr>
            <w:r w:rsidRPr="00F8597F">
              <w:t xml:space="preserve">Specifies the section type of the current section. </w:t>
            </w:r>
          </w:p>
        </w:tc>
      </w:tr>
    </w:tbl>
    <w:p w14:paraId="2DFCF166" w14:textId="77777777" w:rsidR="0097110C" w:rsidRDefault="0097110C" w:rsidP="009E2996">
      <w:pPr>
        <w:pStyle w:val="Nagwek3"/>
      </w:pPr>
      <w:bookmarkStart w:id="1050" w:name="_Toc133585122"/>
      <w:bookmarkStart w:id="1051" w:name="_Toc133672147"/>
      <w:bookmarkStart w:id="1052" w:name="_Toc133672904"/>
      <w:bookmarkStart w:id="1053" w:name="_Toc140224078"/>
      <w:r w:rsidRPr="00AA5B80">
        <w:rPr>
          <w:rStyle w:val="NazwaProgramowa"/>
        </w:rPr>
        <w:t>vAlign</w:t>
      </w:r>
      <w:r w:rsidRPr="00F8597F">
        <w:t xml:space="preserve"> (Vertical Text Alignment on Page)</w:t>
      </w:r>
      <w:bookmarkEnd w:id="1050"/>
      <w:bookmarkEnd w:id="1051"/>
      <w:bookmarkEnd w:id="1052"/>
      <w:bookmarkEnd w:id="1053"/>
    </w:p>
    <w:p w14:paraId="5BC5B01E" w14:textId="77777777" w:rsidR="0097110C" w:rsidRDefault="0097110C" w:rsidP="007A0836">
      <w:pPr>
        <w:pStyle w:val="Standardowyakapit"/>
      </w:pPr>
      <w:r w:rsidRPr="00F8597F">
        <w:t>This element specifies the vertical alignment for text on pages in the current section, relative to the top and bottom margins in the main document story on each pag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0"/>
        <w:gridCol w:w="7162"/>
      </w:tblGrid>
      <w:tr w:rsidR="0097110C" w:rsidRPr="00F8597F" w14:paraId="413F94EB" w14:textId="77777777" w:rsidTr="00C947D1">
        <w:tc>
          <w:tcPr>
            <w:tcW w:w="1900" w:type="dxa"/>
            <w:shd w:val="clear" w:color="auto" w:fill="C0C0C0"/>
          </w:tcPr>
          <w:p w14:paraId="631E4CF5" w14:textId="77777777" w:rsidR="0097110C" w:rsidRPr="00F8597F" w:rsidRDefault="0097110C" w:rsidP="00C62B5E">
            <w:pPr>
              <w:keepNext/>
              <w:ind w:right="2"/>
              <w:jc w:val="center"/>
            </w:pPr>
            <w:r w:rsidRPr="00F8597F">
              <w:rPr>
                <w:b/>
              </w:rPr>
              <w:lastRenderedPageBreak/>
              <w:t xml:space="preserve">Attributes </w:t>
            </w:r>
          </w:p>
        </w:tc>
        <w:tc>
          <w:tcPr>
            <w:tcW w:w="7162" w:type="dxa"/>
            <w:shd w:val="clear" w:color="auto" w:fill="C0C0C0"/>
          </w:tcPr>
          <w:p w14:paraId="1C7B4CD7" w14:textId="77777777" w:rsidR="0097110C" w:rsidRPr="00F8597F" w:rsidRDefault="0097110C" w:rsidP="00C62B5E">
            <w:pPr>
              <w:keepNext/>
              <w:ind w:left="118" w:right="4"/>
              <w:jc w:val="center"/>
            </w:pPr>
            <w:r w:rsidRPr="00F8597F">
              <w:rPr>
                <w:b/>
              </w:rPr>
              <w:t xml:space="preserve">Description </w:t>
            </w:r>
          </w:p>
        </w:tc>
      </w:tr>
      <w:tr w:rsidR="0097110C" w:rsidRPr="00F8597F" w14:paraId="276383F1" w14:textId="77777777" w:rsidTr="00C947D1">
        <w:tc>
          <w:tcPr>
            <w:tcW w:w="1900" w:type="dxa"/>
          </w:tcPr>
          <w:p w14:paraId="3F40D9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Alignment Setting) </w:t>
            </w:r>
          </w:p>
        </w:tc>
        <w:tc>
          <w:tcPr>
            <w:tcW w:w="7162" w:type="dxa"/>
          </w:tcPr>
          <w:p w14:paraId="6A06F14A" w14:textId="2CE8E722" w:rsidR="0097110C" w:rsidRPr="00F8597F" w:rsidRDefault="0097110C" w:rsidP="00E47EC3">
            <w:pPr>
              <w:pStyle w:val="Standardowyakapit"/>
              <w:keepNext/>
              <w:ind w:left="118"/>
            </w:pPr>
            <w:r w:rsidRPr="00F8597F">
              <w:t xml:space="preserve">Specifies the vertical alignment for text between the top and bottom margins of the parent container (page or table cell). </w:t>
            </w:r>
          </w:p>
        </w:tc>
      </w:tr>
    </w:tbl>
    <w:p w14:paraId="4AB0E682" w14:textId="77777777" w:rsidR="0097110C" w:rsidRDefault="0097110C" w:rsidP="009E2996">
      <w:pPr>
        <w:pStyle w:val="Nagwek2"/>
      </w:pPr>
      <w:bookmarkStart w:id="1054" w:name="_Toc133585123"/>
      <w:bookmarkStart w:id="1055" w:name="_Toc133672148"/>
      <w:bookmarkStart w:id="1056" w:name="_Toc133672905"/>
      <w:bookmarkStart w:id="1057" w:name="_Toc140224079"/>
      <w:r w:rsidRPr="00F8597F">
        <w:t>Styles</w:t>
      </w:r>
      <w:bookmarkEnd w:id="1054"/>
      <w:bookmarkEnd w:id="1055"/>
      <w:bookmarkEnd w:id="1056"/>
      <w:bookmarkEnd w:id="1057"/>
    </w:p>
    <w:p w14:paraId="7F87EC21" w14:textId="77777777" w:rsidR="0097110C" w:rsidRDefault="0097110C" w:rsidP="007A0836">
      <w:pPr>
        <w:pStyle w:val="Standardowyakapit"/>
      </w:pPr>
      <w:r w:rsidRPr="00F8597F">
        <w:t xml:space="preserve">Within a WordprocessingML file, </w:t>
      </w:r>
      <w:r w:rsidRPr="00F8597F">
        <w:rPr>
          <w:i/>
        </w:rPr>
        <w:t>styles</w:t>
      </w:r>
      <w:r w:rsidRPr="00F8597F">
        <w:t xml:space="preserve"> are predefined sets of table, numbering, paragraph, and/or character properties which can be applied to text within the document. This allows the formatting properties to be stored and managed independently from the content, allowing the look of document content to be changed in a single location (e.g. the look of all first-level headings is changed by changing the style with </w:t>
      </w:r>
      <w:r w:rsidRPr="000B3B5F">
        <w:rPr>
          <w:rStyle w:val="NazwaProgramowa"/>
        </w:rPr>
        <w:t>styleId</w:t>
      </w:r>
      <w:r w:rsidRPr="00F8597F">
        <w:t xml:space="preserve"> </w:t>
      </w:r>
      <w:r w:rsidRPr="000B3B5F">
        <w:rPr>
          <w:rStyle w:val="NazwaProgramowa"/>
        </w:rPr>
        <w:t>Heading1</w:t>
      </w:r>
      <w:r w:rsidRPr="00F8597F">
        <w:t xml:space="preserve"> rather than looking for and changing each paragraph in the document).</w:t>
      </w:r>
    </w:p>
    <w:p w14:paraId="31C0552A" w14:textId="77777777" w:rsidR="0097110C" w:rsidRDefault="0097110C" w:rsidP="009E2996">
      <w:pPr>
        <w:pStyle w:val="Nagwek3"/>
      </w:pPr>
      <w:bookmarkStart w:id="1058" w:name="_Toc133585124"/>
      <w:bookmarkStart w:id="1059" w:name="_Toc133672149"/>
      <w:bookmarkStart w:id="1060" w:name="_Toc133672906"/>
      <w:bookmarkStart w:id="1061" w:name="_Toc140224080"/>
      <w:r w:rsidRPr="000B3B5F">
        <w:t>Style Inheritance</w:t>
      </w:r>
      <w:bookmarkEnd w:id="1058"/>
      <w:bookmarkEnd w:id="1059"/>
      <w:bookmarkEnd w:id="1060"/>
      <w:bookmarkEnd w:id="1061"/>
    </w:p>
    <w:p w14:paraId="3A9001E7" w14:textId="77777777" w:rsidR="0097110C" w:rsidRDefault="0097110C" w:rsidP="007A0836">
      <w:pPr>
        <w:pStyle w:val="Standardowyakapit"/>
      </w:pPr>
      <w:r w:rsidRPr="00F8597F">
        <w:t>In order to compile the complete set of paragraph and character properties specified by any given style (as appropriate), a consumer shall follow the rule of style inheritance to determine each property in that set.</w:t>
      </w:r>
    </w:p>
    <w:p w14:paraId="2B791461" w14:textId="77777777" w:rsidR="0097110C" w:rsidRDefault="0097110C" w:rsidP="009E2996">
      <w:pPr>
        <w:pStyle w:val="Nagwek3"/>
      </w:pPr>
      <w:bookmarkStart w:id="1062" w:name="_Toc133585125"/>
      <w:bookmarkStart w:id="1063" w:name="_Toc133672150"/>
      <w:bookmarkStart w:id="1064" w:name="_Toc133672907"/>
      <w:bookmarkStart w:id="1065" w:name="_Toc140224081"/>
      <w:r w:rsidRPr="00F8597F">
        <w:t>Style Hierarchy</w:t>
      </w:r>
      <w:bookmarkEnd w:id="1062"/>
      <w:bookmarkEnd w:id="1063"/>
      <w:bookmarkEnd w:id="1064"/>
      <w:bookmarkEnd w:id="1065"/>
    </w:p>
    <w:p w14:paraId="5F0F9AF0" w14:textId="77777777" w:rsidR="0097110C" w:rsidRDefault="0097110C" w:rsidP="007A0836">
      <w:pPr>
        <w:pStyle w:val="Standardowyakapit"/>
      </w:pPr>
      <w:r w:rsidRPr="00F8597F">
        <w:t>With the various flavors of styles available (see each of the subclauses below), multiple style types can be applied to the same content within a file, which means that properties shall be applied in a specific deterministic order. As with inheritance, the resulting formatting properties set by one style type can be unchanged, removed, or altered by following style types.</w:t>
      </w:r>
    </w:p>
    <w:p w14:paraId="59EBA5F3" w14:textId="77777777" w:rsidR="0097110C" w:rsidRDefault="0097110C" w:rsidP="009E2996">
      <w:pPr>
        <w:pStyle w:val="Nagwek3"/>
      </w:pPr>
      <w:bookmarkStart w:id="1066" w:name="_Toc133585126"/>
      <w:bookmarkStart w:id="1067" w:name="_Toc133672151"/>
      <w:bookmarkStart w:id="1068" w:name="_Toc133672908"/>
      <w:bookmarkStart w:id="1069" w:name="_Toc140224082"/>
      <w:r w:rsidRPr="00F8597F">
        <w:t>Toggle Properties</w:t>
      </w:r>
      <w:bookmarkEnd w:id="1066"/>
      <w:bookmarkEnd w:id="1067"/>
      <w:bookmarkEnd w:id="1068"/>
      <w:bookmarkEnd w:id="1069"/>
    </w:p>
    <w:p w14:paraId="385070D6" w14:textId="5DAC93A1" w:rsidR="0097110C" w:rsidRDefault="0097110C" w:rsidP="007A0836">
      <w:pPr>
        <w:pStyle w:val="Standardowyakapit"/>
      </w:pPr>
      <w:r w:rsidRPr="00F8597F">
        <w:t xml:space="preserve">Certain character properties defined in As indicated in the previous two sections, if style is hidden, if style is locked, etc. are general style properties. </w:t>
      </w:r>
      <w:r w:rsidRPr="00B84892">
        <w:rPr>
          <w:i/>
          <w:iCs/>
        </w:rPr>
        <w:t>end example</w:t>
      </w:r>
      <w:r w:rsidRPr="00F8597F">
        <w:t>]</w:t>
      </w:r>
    </w:p>
    <w:p w14:paraId="6B31319B" w14:textId="77777777" w:rsidR="0097110C" w:rsidRDefault="0097110C" w:rsidP="008D009B">
      <w:pPr>
        <w:pStyle w:val="Nagwek4"/>
      </w:pPr>
      <w:bookmarkStart w:id="1070" w:name="_Toc133585128"/>
      <w:bookmarkStart w:id="1071" w:name="_Toc133672153"/>
      <w:bookmarkStart w:id="1072" w:name="_Toc133672910"/>
      <w:bookmarkStart w:id="1073" w:name="_Toc140224084"/>
      <w:r w:rsidRPr="00F8597F">
        <w:t>aliases (Alternate Style Names)</w:t>
      </w:r>
      <w:bookmarkEnd w:id="1070"/>
      <w:bookmarkEnd w:id="1071"/>
      <w:bookmarkEnd w:id="1072"/>
      <w:bookmarkEnd w:id="1073"/>
    </w:p>
    <w:p w14:paraId="5948EDBC" w14:textId="77777777" w:rsidR="0097110C" w:rsidRDefault="0097110C" w:rsidP="007A0836">
      <w:pPr>
        <w:pStyle w:val="Standardowyakapit"/>
      </w:pPr>
      <w:r w:rsidRPr="00F8597F">
        <w:t xml:space="preserve">This element specifies the set of alternative names for the parent style definition. These names can be used in an application's user interface as desired. The alternate names shall be stored in this element's </w:t>
      </w:r>
      <w:r w:rsidRPr="00F8597F">
        <w:rPr>
          <w:rFonts w:ascii="Cambria" w:eastAsia="Cambria" w:hAnsi="Cambria" w:cs="Cambria"/>
        </w:rPr>
        <w:t>val</w:t>
      </w:r>
      <w:r w:rsidRPr="00F8597F">
        <w:t xml:space="preserve"> attribute, and each name shall be separated by one or more consecutive comma characters (Unicode character value 002C). All present commas shall be interpreted as separator character and never as part of an alternate style na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5313C90E" w14:textId="77777777" w:rsidTr="00FD2248">
        <w:tc>
          <w:tcPr>
            <w:tcW w:w="1923" w:type="dxa"/>
            <w:shd w:val="clear" w:color="auto" w:fill="C0C0C0"/>
          </w:tcPr>
          <w:p w14:paraId="2F6C3A1A"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65FDC24C" w14:textId="77777777" w:rsidR="0097110C" w:rsidRPr="00F8597F" w:rsidRDefault="0097110C" w:rsidP="00C62B5E">
            <w:pPr>
              <w:keepNext/>
              <w:jc w:val="center"/>
            </w:pPr>
            <w:r w:rsidRPr="00F8597F">
              <w:rPr>
                <w:b/>
              </w:rPr>
              <w:t xml:space="preserve">Description </w:t>
            </w:r>
          </w:p>
        </w:tc>
      </w:tr>
      <w:tr w:rsidR="0097110C" w:rsidRPr="00F8597F" w14:paraId="0822FE3C" w14:textId="77777777" w:rsidTr="00FD2248">
        <w:tc>
          <w:tcPr>
            <w:tcW w:w="1923" w:type="dxa"/>
          </w:tcPr>
          <w:p w14:paraId="39150A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9" w:type="dxa"/>
          </w:tcPr>
          <w:p w14:paraId="5BC3F88C" w14:textId="186D80AF" w:rsidR="0097110C" w:rsidRPr="00F8597F" w:rsidRDefault="0097110C" w:rsidP="006C018C">
            <w:pPr>
              <w:pStyle w:val="Standardowyakapit"/>
            </w:pPr>
            <w:r w:rsidRPr="00F8597F">
              <w:t xml:space="preserve">Specifies that its contents contain a string. </w:t>
            </w:r>
          </w:p>
        </w:tc>
      </w:tr>
    </w:tbl>
    <w:p w14:paraId="4712028B" w14:textId="77777777" w:rsidR="0097110C" w:rsidRDefault="0097110C" w:rsidP="008D009B">
      <w:pPr>
        <w:pStyle w:val="Nagwek4"/>
      </w:pPr>
      <w:bookmarkStart w:id="1074" w:name="_Toc133585129"/>
      <w:bookmarkStart w:id="1075" w:name="_Toc133672154"/>
      <w:bookmarkStart w:id="1076" w:name="_Toc133672911"/>
      <w:bookmarkStart w:id="1077" w:name="_Toc140224085"/>
      <w:r w:rsidRPr="002608EE">
        <w:rPr>
          <w:rStyle w:val="NazwaProgramowa"/>
        </w:rPr>
        <w:t>autoRedefine</w:t>
      </w:r>
      <w:r w:rsidRPr="00F8597F">
        <w:t xml:space="preserve"> (Automatically Merge User Formatting Into Style Definition)</w:t>
      </w:r>
      <w:bookmarkEnd w:id="1074"/>
      <w:bookmarkEnd w:id="1075"/>
      <w:bookmarkEnd w:id="1076"/>
      <w:bookmarkEnd w:id="1077"/>
    </w:p>
    <w:p w14:paraId="18F86E2F" w14:textId="77777777" w:rsidR="0097110C" w:rsidRDefault="0097110C" w:rsidP="007A0836">
      <w:pPr>
        <w:pStyle w:val="Standardowyakapit"/>
      </w:pPr>
      <w:r w:rsidRPr="00F8597F">
        <w:t>This element specifies whether an application shall automatically modify this style when the contents of an entire paragraph in the document with this style applied are modified, ensuring that although only a single instance of text with this style was modified, that change is stored on the style and therefore propagated to all locations where the style is in use.</w:t>
      </w:r>
    </w:p>
    <w:p w14:paraId="785F046B" w14:textId="77777777" w:rsidR="0097110C" w:rsidRDefault="0097110C" w:rsidP="008D009B">
      <w:pPr>
        <w:pStyle w:val="Nagwek4"/>
      </w:pPr>
      <w:bookmarkStart w:id="1078" w:name="_Toc133585130"/>
      <w:bookmarkStart w:id="1079" w:name="_Toc133672155"/>
      <w:bookmarkStart w:id="1080" w:name="_Toc133672912"/>
      <w:bookmarkStart w:id="1081" w:name="_Toc140224086"/>
      <w:r w:rsidRPr="002608EE">
        <w:rPr>
          <w:rStyle w:val="NazwaProgramowa"/>
        </w:rPr>
        <w:t>basedOn</w:t>
      </w:r>
      <w:r w:rsidRPr="00F8597F">
        <w:t xml:space="preserve"> (Parent Style ID)</w:t>
      </w:r>
      <w:bookmarkEnd w:id="1078"/>
      <w:bookmarkEnd w:id="1079"/>
      <w:bookmarkEnd w:id="1080"/>
      <w:bookmarkEnd w:id="1081"/>
    </w:p>
    <w:p w14:paraId="70396458" w14:textId="77777777" w:rsidR="0097110C" w:rsidRDefault="0097110C" w:rsidP="007A0836">
      <w:pPr>
        <w:pStyle w:val="Standardowyakapit"/>
      </w:pPr>
      <w:r w:rsidRPr="00F8597F">
        <w:t xml:space="preserve">This element specifies the style ID of the parent style from which this style inherits in the style inheritance. The </w:t>
      </w:r>
      <w:r w:rsidRPr="00F8597F">
        <w:rPr>
          <w:i/>
        </w:rPr>
        <w:t>style inheritance</w:t>
      </w:r>
      <w:r w:rsidRPr="00F8597F">
        <w:t xml:space="preserve"> refers to a set of styles which inherit from one another to </w:t>
      </w:r>
      <w:r w:rsidRPr="00F8597F">
        <w:lastRenderedPageBreak/>
        <w:t xml:space="preserve">produce the resulting set of properties for a single style. The </w:t>
      </w:r>
      <w:r w:rsidRPr="00F8597F">
        <w:rPr>
          <w:rFonts w:ascii="Cambria" w:eastAsia="Cambria" w:hAnsi="Cambria" w:cs="Cambria"/>
        </w:rPr>
        <w:t>val</w:t>
      </w:r>
      <w:r w:rsidRPr="00F8597F">
        <w:t xml:space="preserve"> attribute of this element specifies the </w:t>
      </w:r>
      <w:r w:rsidRPr="002608EE">
        <w:rPr>
          <w:rStyle w:val="NazwaProgramowa"/>
        </w:rPr>
        <w:t>styleId</w:t>
      </w:r>
      <w:r w:rsidRPr="00F8597F">
        <w:t xml:space="preserve"> attribute for the parent style in the style inherita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51AFE2A0" w14:textId="77777777" w:rsidTr="00C947D1">
        <w:tc>
          <w:tcPr>
            <w:tcW w:w="1918" w:type="dxa"/>
            <w:shd w:val="clear" w:color="auto" w:fill="C0C0C0"/>
          </w:tcPr>
          <w:p w14:paraId="08AA4438" w14:textId="77777777" w:rsidR="0097110C" w:rsidRPr="00F8597F" w:rsidRDefault="0097110C" w:rsidP="00C62B5E">
            <w:pPr>
              <w:keepNext/>
              <w:jc w:val="center"/>
            </w:pPr>
            <w:r w:rsidRPr="00F8597F">
              <w:rPr>
                <w:b/>
              </w:rPr>
              <w:t xml:space="preserve">Attributes </w:t>
            </w:r>
          </w:p>
        </w:tc>
        <w:tc>
          <w:tcPr>
            <w:tcW w:w="7144" w:type="dxa"/>
            <w:shd w:val="clear" w:color="auto" w:fill="C0C0C0"/>
          </w:tcPr>
          <w:p w14:paraId="0707CF7F" w14:textId="77777777" w:rsidR="0097110C" w:rsidRPr="00F8597F" w:rsidRDefault="0097110C" w:rsidP="00C62B5E">
            <w:pPr>
              <w:keepNext/>
              <w:ind w:right="2"/>
              <w:jc w:val="center"/>
            </w:pPr>
            <w:r w:rsidRPr="00F8597F">
              <w:rPr>
                <w:b/>
              </w:rPr>
              <w:t xml:space="preserve">Description </w:t>
            </w:r>
          </w:p>
        </w:tc>
      </w:tr>
      <w:tr w:rsidR="0097110C" w:rsidRPr="00F8597F" w14:paraId="0A29E9AC" w14:textId="77777777" w:rsidTr="00C947D1">
        <w:tc>
          <w:tcPr>
            <w:tcW w:w="1918" w:type="dxa"/>
          </w:tcPr>
          <w:p w14:paraId="6395E3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4" w:type="dxa"/>
          </w:tcPr>
          <w:p w14:paraId="794FEC51" w14:textId="11024C44" w:rsidR="0097110C" w:rsidRPr="00F8597F" w:rsidRDefault="0097110C" w:rsidP="006C018C">
            <w:pPr>
              <w:pStyle w:val="Standardowyakapit"/>
            </w:pPr>
            <w:r w:rsidRPr="00F8597F">
              <w:t xml:space="preserve">Specifies that its contents contain a string. </w:t>
            </w:r>
          </w:p>
        </w:tc>
      </w:tr>
    </w:tbl>
    <w:p w14:paraId="459FC6CE" w14:textId="77777777" w:rsidR="0097110C" w:rsidRDefault="0097110C" w:rsidP="008D009B">
      <w:pPr>
        <w:pStyle w:val="Nagwek4"/>
      </w:pPr>
      <w:bookmarkStart w:id="1082" w:name="_Toc133585131"/>
      <w:bookmarkStart w:id="1083" w:name="_Toc133672156"/>
      <w:bookmarkStart w:id="1084" w:name="_Toc133672913"/>
      <w:bookmarkStart w:id="1085" w:name="_Toc140224087"/>
      <w:r w:rsidRPr="00F8597F">
        <w:t>hidden (Hide Style From User Interface)</w:t>
      </w:r>
      <w:bookmarkEnd w:id="1082"/>
      <w:bookmarkEnd w:id="1083"/>
      <w:bookmarkEnd w:id="1084"/>
      <w:bookmarkEnd w:id="1085"/>
    </w:p>
    <w:p w14:paraId="1D9AB3DD" w14:textId="40A867D9" w:rsidR="0097110C" w:rsidRDefault="0097110C" w:rsidP="007A0836">
      <w:pPr>
        <w:pStyle w:val="Standardowyakapit"/>
      </w:pPr>
      <w:r w:rsidRPr="00F8597F">
        <w:t>This element specifies whether this style shall be hidden from any and all user interfaces when this document is loaded by an application. If this element is set, then this style can be used to format content (i.e. any content which references this style shall have its properties as normal), but the style shall be hidden from all user interface associated with that application.</w:t>
      </w:r>
    </w:p>
    <w:p w14:paraId="31542A27" w14:textId="77777777" w:rsidR="0097110C" w:rsidRDefault="0097110C" w:rsidP="008D009B">
      <w:pPr>
        <w:pStyle w:val="Nagwek4"/>
      </w:pPr>
      <w:bookmarkStart w:id="1086" w:name="_Toc133585132"/>
      <w:bookmarkStart w:id="1087" w:name="_Toc133672157"/>
      <w:bookmarkStart w:id="1088" w:name="_Toc133672914"/>
      <w:bookmarkStart w:id="1089" w:name="_Toc140224088"/>
      <w:r w:rsidRPr="002608EE">
        <w:rPr>
          <w:rStyle w:val="NazwaProgramowa"/>
        </w:rPr>
        <w:t>latentStyles</w:t>
      </w:r>
      <w:r w:rsidRPr="00F8597F">
        <w:t xml:space="preserve"> (Latent Style Information)</w:t>
      </w:r>
      <w:bookmarkEnd w:id="1086"/>
      <w:bookmarkEnd w:id="1087"/>
      <w:bookmarkEnd w:id="1088"/>
      <w:bookmarkEnd w:id="1089"/>
    </w:p>
    <w:p w14:paraId="04E1DC42" w14:textId="17A4B9F0" w:rsidR="0097110C" w:rsidRDefault="0097110C" w:rsidP="007A0836">
      <w:pPr>
        <w:pStyle w:val="Standardowyakapit"/>
      </w:pPr>
      <w:r w:rsidRPr="00F8597F">
        <w:t xml:space="preserve">This element specifies the properties which shall be applied to a set of latent styles for this document. </w:t>
      </w:r>
      <w:r w:rsidRPr="00F8597F">
        <w:rPr>
          <w:i/>
        </w:rPr>
        <w:t>Latent styles</w:t>
      </w:r>
      <w:r w:rsidRPr="00F8597F">
        <w:t xml:space="preserve"> refer to any set of style definitions known to an application which have not been included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15"/>
        <w:gridCol w:w="7047"/>
      </w:tblGrid>
      <w:tr w:rsidR="0097110C" w:rsidRPr="00F8597F" w14:paraId="63214620" w14:textId="77777777" w:rsidTr="00C947D1">
        <w:tc>
          <w:tcPr>
            <w:tcW w:w="2015" w:type="dxa"/>
            <w:shd w:val="clear" w:color="auto" w:fill="C0C0C0"/>
          </w:tcPr>
          <w:p w14:paraId="1689CFA4" w14:textId="77777777" w:rsidR="0097110C" w:rsidRPr="00F8597F" w:rsidRDefault="0097110C" w:rsidP="00C62B5E">
            <w:pPr>
              <w:keepNext/>
              <w:ind w:right="45"/>
              <w:jc w:val="center"/>
            </w:pPr>
            <w:r w:rsidRPr="00F8597F">
              <w:rPr>
                <w:b/>
              </w:rPr>
              <w:lastRenderedPageBreak/>
              <w:t xml:space="preserve">Attributes </w:t>
            </w:r>
          </w:p>
        </w:tc>
        <w:tc>
          <w:tcPr>
            <w:tcW w:w="7047" w:type="dxa"/>
            <w:shd w:val="clear" w:color="auto" w:fill="C0C0C0"/>
          </w:tcPr>
          <w:p w14:paraId="3FEF872B" w14:textId="77777777" w:rsidR="0097110C" w:rsidRPr="00F8597F" w:rsidRDefault="0097110C" w:rsidP="00C62B5E">
            <w:pPr>
              <w:keepNext/>
              <w:ind w:right="48"/>
              <w:jc w:val="center"/>
            </w:pPr>
            <w:r w:rsidRPr="00F8597F">
              <w:rPr>
                <w:b/>
              </w:rPr>
              <w:t xml:space="preserve">Description </w:t>
            </w:r>
          </w:p>
        </w:tc>
      </w:tr>
      <w:tr w:rsidR="0097110C" w:rsidRPr="00F8597F" w14:paraId="2D217CBB" w14:textId="77777777" w:rsidTr="00C947D1">
        <w:tc>
          <w:tcPr>
            <w:tcW w:w="2015" w:type="dxa"/>
          </w:tcPr>
          <w:p w14:paraId="0E8C1A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nt </w:t>
            </w:r>
            <w:r w:rsidRPr="00F8597F">
              <w:t xml:space="preserve">(Latent Style Count) </w:t>
            </w:r>
          </w:p>
        </w:tc>
        <w:tc>
          <w:tcPr>
            <w:tcW w:w="7047" w:type="dxa"/>
          </w:tcPr>
          <w:p w14:paraId="00E004B6" w14:textId="257DF851" w:rsidR="0097110C" w:rsidRPr="00F8597F" w:rsidRDefault="0097110C" w:rsidP="006C018C">
            <w:pPr>
              <w:pStyle w:val="Standardowyakapit"/>
            </w:pPr>
            <w:r w:rsidRPr="00F8597F">
              <w:t xml:space="preserve">Specifies the number of known styles which shall be initialized to the current latent style defaults when this document is first processed. </w:t>
            </w:r>
          </w:p>
        </w:tc>
      </w:tr>
      <w:tr w:rsidR="0097110C" w:rsidRPr="00F8597F" w14:paraId="0F700EDA" w14:textId="77777777" w:rsidTr="00C947D1">
        <w:tc>
          <w:tcPr>
            <w:tcW w:w="2015" w:type="dxa"/>
          </w:tcPr>
          <w:p w14:paraId="78BAD7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LockedState </w:t>
            </w:r>
            <w:r w:rsidRPr="00F8597F">
              <w:t xml:space="preserve">(Default Style Locking Setting) </w:t>
            </w:r>
          </w:p>
        </w:tc>
        <w:tc>
          <w:tcPr>
            <w:tcW w:w="7047" w:type="dxa"/>
          </w:tcPr>
          <w:p w14:paraId="15FFBFDC" w14:textId="6D73CF80" w:rsidR="0097110C" w:rsidRPr="00F8597F" w:rsidRDefault="0097110C" w:rsidP="006C018C">
            <w:pPr>
              <w:pStyle w:val="Standardowyakapit"/>
            </w:pPr>
            <w:r w:rsidRPr="00F8597F">
              <w:t xml:space="preserve">Specifies the default setting for the </w:t>
            </w:r>
            <w:r w:rsidRPr="00F8597F">
              <w:rPr>
                <w:rFonts w:ascii="Cambria" w:eastAsia="Cambria" w:hAnsi="Cambria" w:cs="Cambria"/>
              </w:rPr>
              <w:t>locked</w:t>
            </w:r>
            <w:r w:rsidRPr="00F8597F">
              <w:t xml:space="preserve"> element which shall be applied to any style made available by the hosting application which is not explicitly defined in the current document. This setting shall be overridden for every style for which a latent style exception exists. </w:t>
            </w:r>
          </w:p>
        </w:tc>
      </w:tr>
      <w:tr w:rsidR="0097110C" w:rsidRPr="00F8597F" w14:paraId="36261765" w14:textId="77777777" w:rsidTr="00C947D1">
        <w:tc>
          <w:tcPr>
            <w:tcW w:w="2015" w:type="dxa"/>
          </w:tcPr>
          <w:p w14:paraId="58F66F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QFormat </w:t>
            </w:r>
            <w:r w:rsidRPr="00F8597F">
              <w:t xml:space="preserve">(Default Primary Style Setting) </w:t>
            </w:r>
          </w:p>
        </w:tc>
        <w:tc>
          <w:tcPr>
            <w:tcW w:w="7047" w:type="dxa"/>
          </w:tcPr>
          <w:p w14:paraId="2E8B6ECA" w14:textId="1A3CACDE" w:rsidR="0097110C" w:rsidRPr="00F8597F" w:rsidRDefault="0097110C" w:rsidP="006C018C">
            <w:pPr>
              <w:pStyle w:val="Standardowyakapit"/>
            </w:pPr>
            <w:r w:rsidRPr="00F8597F">
              <w:t xml:space="preserve">Specifies the default setting for the </w:t>
            </w:r>
            <w:r w:rsidRPr="002608EE">
              <w:rPr>
                <w:rStyle w:val="NazwaProgramowa"/>
              </w:rPr>
              <w:t>qFormat</w:t>
            </w:r>
            <w:r w:rsidRPr="00F8597F">
              <w:t xml:space="preserve"> element which shall be applied to any style made available by the hosting application which is not explicitly defined in the current document. This setting shall be overridden for every style for which a latent style exception exists. </w:t>
            </w:r>
          </w:p>
        </w:tc>
      </w:tr>
      <w:tr w:rsidR="0097110C" w:rsidRPr="00F8597F" w14:paraId="182F893E" w14:textId="77777777" w:rsidTr="00C947D1">
        <w:tc>
          <w:tcPr>
            <w:tcW w:w="2015" w:type="dxa"/>
          </w:tcPr>
          <w:p w14:paraId="6E5C59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SemiHidden </w:t>
            </w:r>
            <w:r w:rsidRPr="00F8597F">
              <w:t>(Default Semi</w:t>
            </w:r>
            <w:r>
              <w:t>-</w:t>
            </w:r>
            <w:r w:rsidRPr="00F8597F">
              <w:t xml:space="preserve">Hidden Setting) </w:t>
            </w:r>
          </w:p>
        </w:tc>
        <w:tc>
          <w:tcPr>
            <w:tcW w:w="7047" w:type="dxa"/>
          </w:tcPr>
          <w:p w14:paraId="4693339B" w14:textId="0A19346D" w:rsidR="0097110C" w:rsidRPr="00F8597F" w:rsidRDefault="0097110C" w:rsidP="006C018C">
            <w:pPr>
              <w:pStyle w:val="Standardowyakapit"/>
            </w:pPr>
            <w:r w:rsidRPr="00F8597F">
              <w:t xml:space="preserve">Specifies the default setting for the </w:t>
            </w:r>
            <w:r w:rsidRPr="002608EE">
              <w:rPr>
                <w:rStyle w:val="NazwaProgramowa"/>
              </w:rPr>
              <w:t>semiHidden</w:t>
            </w:r>
            <w:r w:rsidRPr="00F8597F">
              <w:t xml:space="preserve"> element which shall be applied to any style made available by the hosting application which is not explicitly defined in the current document. This setting shall be overridden for every style for which a latent style exception exists. </w:t>
            </w:r>
          </w:p>
        </w:tc>
      </w:tr>
      <w:tr w:rsidR="0097110C" w:rsidRPr="00F8597F" w14:paraId="0F78D29D" w14:textId="77777777" w:rsidTr="00C947D1">
        <w:tc>
          <w:tcPr>
            <w:tcW w:w="2015" w:type="dxa"/>
          </w:tcPr>
          <w:p w14:paraId="72B0D1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UIPriority </w:t>
            </w:r>
            <w:r w:rsidRPr="00F8597F">
              <w:t xml:space="preserve">(Default User Interface Priority Setting) </w:t>
            </w:r>
          </w:p>
        </w:tc>
        <w:tc>
          <w:tcPr>
            <w:tcW w:w="7047" w:type="dxa"/>
          </w:tcPr>
          <w:p w14:paraId="3E2E40CD" w14:textId="03FCE210" w:rsidR="0097110C" w:rsidRPr="00F8597F" w:rsidRDefault="0097110C" w:rsidP="006C018C">
            <w:pPr>
              <w:pStyle w:val="Standardowyakapit"/>
            </w:pPr>
            <w:r w:rsidRPr="00F8597F">
              <w:t xml:space="preserve">Specifies the default setting for the </w:t>
            </w:r>
            <w:r w:rsidRPr="002608EE">
              <w:rPr>
                <w:rStyle w:val="NazwaProgramowa"/>
              </w:rPr>
              <w:t>uiPriority</w:t>
            </w:r>
            <w:r w:rsidRPr="00F8597F">
              <w:t xml:space="preserve"> element which shall be applied to any style made available by the hosting application which is not explicitly defined in the current document. This setting shall be overridden for every style for </w:t>
            </w:r>
          </w:p>
        </w:tc>
      </w:tr>
      <w:tr w:rsidR="0097110C" w:rsidRPr="00F8597F" w14:paraId="1E62906A" w14:textId="77777777" w:rsidTr="00C947D1">
        <w:tc>
          <w:tcPr>
            <w:tcW w:w="2015" w:type="dxa"/>
          </w:tcPr>
          <w:p w14:paraId="293498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UnhideWhenUsed </w:t>
            </w:r>
            <w:r w:rsidRPr="00F8597F">
              <w:t xml:space="preserve">(Default Hidden Until Used Setting) </w:t>
            </w:r>
          </w:p>
        </w:tc>
        <w:tc>
          <w:tcPr>
            <w:tcW w:w="7047" w:type="dxa"/>
          </w:tcPr>
          <w:p w14:paraId="2474580C" w14:textId="202FE9DE" w:rsidR="0097110C" w:rsidRPr="00F8597F" w:rsidRDefault="0097110C" w:rsidP="006C018C">
            <w:pPr>
              <w:pStyle w:val="Standardowyakapit"/>
            </w:pPr>
            <w:r w:rsidRPr="00F8597F">
              <w:t xml:space="preserve">Specifies the default setting for the </w:t>
            </w:r>
            <w:r w:rsidRPr="002608EE">
              <w:rPr>
                <w:rStyle w:val="NazwaProgramowa"/>
              </w:rPr>
              <w:t>unhideWhenUsed</w:t>
            </w:r>
            <w:r w:rsidRPr="00F8597F">
              <w:t xml:space="preserve"> element which shall be applied to any style made available by the hosting application which is not explicitly defined in the current document. This setting shall be overridden for every style for which a latent style exception exists. </w:t>
            </w:r>
          </w:p>
        </w:tc>
      </w:tr>
    </w:tbl>
    <w:p w14:paraId="62E18549" w14:textId="77777777" w:rsidR="0097110C" w:rsidRDefault="0097110C" w:rsidP="008D009B">
      <w:pPr>
        <w:pStyle w:val="Nagwek4"/>
      </w:pPr>
      <w:bookmarkStart w:id="1090" w:name="_Toc133585133"/>
      <w:bookmarkStart w:id="1091" w:name="_Toc133672158"/>
      <w:bookmarkStart w:id="1092" w:name="_Toc133672915"/>
      <w:bookmarkStart w:id="1093" w:name="_Toc140224089"/>
      <w:r w:rsidRPr="002608EE">
        <w:rPr>
          <w:rStyle w:val="NazwaProgramowa"/>
        </w:rPr>
        <w:t>link</w:t>
      </w:r>
      <w:r w:rsidRPr="00F8597F">
        <w:t xml:space="preserve"> (Linked Style Reference)</w:t>
      </w:r>
      <w:bookmarkEnd w:id="1090"/>
      <w:bookmarkEnd w:id="1091"/>
      <w:bookmarkEnd w:id="1092"/>
      <w:bookmarkEnd w:id="1093"/>
    </w:p>
    <w:p w14:paraId="00C32F72" w14:textId="77777777" w:rsidR="0097110C" w:rsidRDefault="0097110C" w:rsidP="007A0836">
      <w:pPr>
        <w:pStyle w:val="Standardowyakapit"/>
      </w:pPr>
      <w:r w:rsidRPr="00F8597F">
        <w:t xml:space="preserve">This element specifies the pairing of styles which comprise a linked style. A </w:t>
      </w:r>
      <w:r w:rsidRPr="00F8597F">
        <w:rPr>
          <w:i/>
        </w:rPr>
        <w:t>linked style</w:t>
      </w:r>
      <w:r w:rsidRPr="00F8597F">
        <w:t xml:space="preserve"> is a grouping of a paragraph style and character style which is used in a user interface to allow the same set of formatting properties to be appli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588F01DD" w14:textId="77777777" w:rsidTr="00C947D1">
        <w:tc>
          <w:tcPr>
            <w:tcW w:w="1920" w:type="dxa"/>
            <w:shd w:val="clear" w:color="auto" w:fill="C0C0C0"/>
          </w:tcPr>
          <w:p w14:paraId="43E43F8E"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2667009B" w14:textId="77777777" w:rsidR="0097110C" w:rsidRPr="00F8597F" w:rsidRDefault="0097110C" w:rsidP="00C62B5E">
            <w:pPr>
              <w:keepNext/>
              <w:jc w:val="center"/>
            </w:pPr>
            <w:r w:rsidRPr="00F8597F">
              <w:rPr>
                <w:b/>
              </w:rPr>
              <w:t xml:space="preserve">Description </w:t>
            </w:r>
          </w:p>
        </w:tc>
      </w:tr>
      <w:tr w:rsidR="0097110C" w:rsidRPr="00F8597F" w14:paraId="106CF8FB" w14:textId="77777777" w:rsidTr="00C947D1">
        <w:tc>
          <w:tcPr>
            <w:tcW w:w="1920" w:type="dxa"/>
          </w:tcPr>
          <w:p w14:paraId="014767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2" w:type="dxa"/>
          </w:tcPr>
          <w:p w14:paraId="728FC45C" w14:textId="1E755849" w:rsidR="0097110C" w:rsidRPr="00F8597F" w:rsidRDefault="0097110C" w:rsidP="006C018C">
            <w:pPr>
              <w:pStyle w:val="Standardowyakapit"/>
            </w:pPr>
            <w:r w:rsidRPr="00F8597F">
              <w:t xml:space="preserve">Specifies that its contents contain a string. </w:t>
            </w:r>
          </w:p>
        </w:tc>
      </w:tr>
    </w:tbl>
    <w:p w14:paraId="7B1E2D0A" w14:textId="77777777" w:rsidR="0097110C" w:rsidRDefault="0097110C" w:rsidP="008D009B">
      <w:pPr>
        <w:pStyle w:val="Nagwek4"/>
      </w:pPr>
      <w:bookmarkStart w:id="1094" w:name="_Toc133585134"/>
      <w:bookmarkStart w:id="1095" w:name="_Toc133672159"/>
      <w:bookmarkStart w:id="1096" w:name="_Toc133672916"/>
      <w:bookmarkStart w:id="1097" w:name="_Toc140224090"/>
      <w:r w:rsidRPr="002608EE">
        <w:rPr>
          <w:rStyle w:val="NazwaProgramowa"/>
        </w:rPr>
        <w:t>locked</w:t>
      </w:r>
      <w:r w:rsidRPr="00F8597F">
        <w:t xml:space="preserve"> (Style Cannot Be Applied)</w:t>
      </w:r>
      <w:bookmarkEnd w:id="1094"/>
      <w:bookmarkEnd w:id="1095"/>
      <w:bookmarkEnd w:id="1096"/>
      <w:bookmarkEnd w:id="1097"/>
    </w:p>
    <w:p w14:paraId="4FB2E5A6" w14:textId="77777777" w:rsidR="0097110C" w:rsidRDefault="0097110C" w:rsidP="007A0836">
      <w:pPr>
        <w:pStyle w:val="Standardowyakapit"/>
      </w:pPr>
      <w:r w:rsidRPr="00F8597F">
        <w:t>This element specifies whether an application shall prevent the use of this style when this document is loaded and/or modified. If this element is set, then this style can be used to format existing content (i.e. any content which references this style shall have its properties as normal), but new instances of the style shall be prevented from being applied via all mechanisms associated with that application.</w:t>
      </w:r>
    </w:p>
    <w:p w14:paraId="00E5699D" w14:textId="77777777" w:rsidR="0097110C" w:rsidRDefault="0097110C" w:rsidP="008D009B">
      <w:pPr>
        <w:pStyle w:val="Nagwek4"/>
      </w:pPr>
      <w:bookmarkStart w:id="1098" w:name="_Toc133585135"/>
      <w:bookmarkStart w:id="1099" w:name="_Toc133672160"/>
      <w:bookmarkStart w:id="1100" w:name="_Toc133672917"/>
      <w:bookmarkStart w:id="1101" w:name="_Toc140224091"/>
      <w:r w:rsidRPr="002608EE">
        <w:rPr>
          <w:rStyle w:val="NazwaProgramowa"/>
        </w:rPr>
        <w:t>lsdException</w:t>
      </w:r>
      <w:r w:rsidRPr="00F8597F">
        <w:t xml:space="preserve"> (Latent Style Exception)</w:t>
      </w:r>
      <w:bookmarkEnd w:id="1098"/>
      <w:bookmarkEnd w:id="1099"/>
      <w:bookmarkEnd w:id="1100"/>
      <w:bookmarkEnd w:id="1101"/>
    </w:p>
    <w:p w14:paraId="7C116F8B" w14:textId="77777777" w:rsidR="0097110C" w:rsidRDefault="0097110C" w:rsidP="007A0836">
      <w:pPr>
        <w:pStyle w:val="Standardowyakapit"/>
      </w:pPr>
      <w:r w:rsidRPr="00F8597F">
        <w:t xml:space="preserve">This element specifies the properties which shall be applied a single latent style for this document. </w:t>
      </w:r>
      <w:r w:rsidRPr="00F8597F">
        <w:rPr>
          <w:i/>
        </w:rPr>
        <w:t>Latent styles</w:t>
      </w:r>
      <w:r w:rsidRPr="00F8597F">
        <w:t xml:space="preserve"> refer to any set of known style definitions which have not been included in the current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80"/>
        <w:gridCol w:w="7071"/>
      </w:tblGrid>
      <w:tr w:rsidR="0097110C" w:rsidRPr="00F8597F" w14:paraId="6BB7658C" w14:textId="77777777" w:rsidTr="00C62B5E">
        <w:tc>
          <w:tcPr>
            <w:tcW w:w="1980" w:type="dxa"/>
            <w:shd w:val="clear" w:color="auto" w:fill="C0C0C0"/>
          </w:tcPr>
          <w:p w14:paraId="22FC8AE8" w14:textId="77777777" w:rsidR="0097110C" w:rsidRPr="00F8597F" w:rsidRDefault="0097110C" w:rsidP="00C62B5E">
            <w:pPr>
              <w:keepNext/>
              <w:ind w:right="5"/>
              <w:jc w:val="center"/>
            </w:pPr>
            <w:r w:rsidRPr="00F8597F">
              <w:rPr>
                <w:b/>
              </w:rPr>
              <w:lastRenderedPageBreak/>
              <w:t xml:space="preserve">Attributes </w:t>
            </w:r>
          </w:p>
        </w:tc>
        <w:tc>
          <w:tcPr>
            <w:tcW w:w="7071" w:type="dxa"/>
            <w:shd w:val="clear" w:color="auto" w:fill="C0C0C0"/>
          </w:tcPr>
          <w:p w14:paraId="4D69B7A7" w14:textId="77777777" w:rsidR="0097110C" w:rsidRPr="00F8597F" w:rsidRDefault="0097110C" w:rsidP="00C62B5E">
            <w:pPr>
              <w:keepNext/>
              <w:ind w:right="7"/>
              <w:jc w:val="center"/>
            </w:pPr>
            <w:r w:rsidRPr="00F8597F">
              <w:rPr>
                <w:b/>
              </w:rPr>
              <w:t xml:space="preserve">Description </w:t>
            </w:r>
          </w:p>
        </w:tc>
      </w:tr>
      <w:tr w:rsidR="0097110C" w:rsidRPr="00F8597F" w14:paraId="3AA102CB" w14:textId="77777777" w:rsidTr="00C62B5E">
        <w:tc>
          <w:tcPr>
            <w:tcW w:w="1980" w:type="dxa"/>
          </w:tcPr>
          <w:p w14:paraId="75BF8A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cked </w:t>
            </w:r>
            <w:r w:rsidRPr="00F8597F">
              <w:t xml:space="preserve">(Latent Style Locking Setting) </w:t>
            </w:r>
          </w:p>
        </w:tc>
        <w:tc>
          <w:tcPr>
            <w:tcW w:w="7071" w:type="dxa"/>
          </w:tcPr>
          <w:p w14:paraId="7474A9BF" w14:textId="692BA72A" w:rsidR="0097110C" w:rsidRPr="00F8597F" w:rsidRDefault="0097110C" w:rsidP="006C018C">
            <w:pPr>
              <w:pStyle w:val="Standardowyakapit"/>
            </w:pPr>
            <w:r w:rsidRPr="00F8597F">
              <w:t xml:space="preserve">Specifies the default setting for the </w:t>
            </w:r>
            <w:r w:rsidRPr="00F8597F">
              <w:rPr>
                <w:rFonts w:ascii="Cambria" w:eastAsia="Cambria" w:hAnsi="Cambria" w:cs="Cambria"/>
              </w:rPr>
              <w:t>locked</w:t>
            </w:r>
            <w:r w:rsidRPr="00F8597F">
              <w:t xml:space="preserve"> element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2939FB91" w14:textId="77777777" w:rsidTr="00C62B5E">
        <w:tblPrEx>
          <w:tblCellMar>
            <w:top w:w="86" w:type="dxa"/>
          </w:tblCellMar>
        </w:tblPrEx>
        <w:tc>
          <w:tcPr>
            <w:tcW w:w="1980" w:type="dxa"/>
          </w:tcPr>
          <w:p w14:paraId="4DF4E9B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Primary Style Name) </w:t>
            </w:r>
          </w:p>
        </w:tc>
        <w:tc>
          <w:tcPr>
            <w:tcW w:w="7071" w:type="dxa"/>
          </w:tcPr>
          <w:p w14:paraId="61BCF619" w14:textId="503E47DC" w:rsidR="0097110C" w:rsidRPr="00F8597F" w:rsidRDefault="0097110C" w:rsidP="006C018C">
            <w:pPr>
              <w:pStyle w:val="Standardowyakapit"/>
            </w:pPr>
            <w:r w:rsidRPr="00F8597F">
              <w:t xml:space="preserve">Specifies the primary name for the style which shall inherit this set of latent style property exceptions. </w:t>
            </w:r>
          </w:p>
        </w:tc>
      </w:tr>
      <w:tr w:rsidR="0097110C" w:rsidRPr="00F8597F" w14:paraId="75E7F7CB" w14:textId="77777777" w:rsidTr="00C62B5E">
        <w:tblPrEx>
          <w:tblCellMar>
            <w:top w:w="86" w:type="dxa"/>
          </w:tblCellMar>
        </w:tblPrEx>
        <w:tc>
          <w:tcPr>
            <w:tcW w:w="1980" w:type="dxa"/>
          </w:tcPr>
          <w:p w14:paraId="3074C5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Format </w:t>
            </w:r>
            <w:r w:rsidRPr="00F8597F">
              <w:t xml:space="preserve">(Latent Style Primary Style Setting) </w:t>
            </w:r>
          </w:p>
        </w:tc>
        <w:tc>
          <w:tcPr>
            <w:tcW w:w="7071" w:type="dxa"/>
          </w:tcPr>
          <w:p w14:paraId="426D4B21" w14:textId="4AB8D4F8" w:rsidR="0097110C" w:rsidRPr="00F8597F" w:rsidRDefault="0097110C" w:rsidP="006C018C">
            <w:pPr>
              <w:pStyle w:val="Standardowyakapit"/>
            </w:pPr>
            <w:r w:rsidRPr="00F8597F">
              <w:t xml:space="preserve">Specifies the default setting for the </w:t>
            </w:r>
            <w:r w:rsidRPr="00E97E25">
              <w:rPr>
                <w:rStyle w:val="NazwaProgramowa"/>
              </w:rPr>
              <w:t>qFormat</w:t>
            </w:r>
            <w:r w:rsidRPr="00F8597F">
              <w:t xml:space="preserve"> element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02E6EE84" w14:textId="77777777" w:rsidTr="00C62B5E">
        <w:tblPrEx>
          <w:tblCellMar>
            <w:top w:w="85" w:type="dxa"/>
          </w:tblCellMar>
        </w:tblPrEx>
        <w:tc>
          <w:tcPr>
            <w:tcW w:w="1980" w:type="dxa"/>
          </w:tcPr>
          <w:p w14:paraId="5F1A19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miHidden </w:t>
            </w:r>
            <w:r w:rsidRPr="00F8597F">
              <w:t xml:space="preserve">(Semi hidden text override) </w:t>
            </w:r>
          </w:p>
        </w:tc>
        <w:tc>
          <w:tcPr>
            <w:tcW w:w="7071" w:type="dxa"/>
          </w:tcPr>
          <w:p w14:paraId="3164CBB0" w14:textId="2FCEF859" w:rsidR="0097110C" w:rsidRPr="00F8597F" w:rsidRDefault="0097110C" w:rsidP="006C018C">
            <w:pPr>
              <w:pStyle w:val="Standardowyakapit"/>
            </w:pPr>
            <w:r w:rsidRPr="00F8597F">
              <w:t xml:space="preserve">Specifies the default setting for the </w:t>
            </w:r>
            <w:r w:rsidRPr="00E97E25">
              <w:rPr>
                <w:rStyle w:val="NazwaProgramowa"/>
              </w:rPr>
              <w:t>semiHidden</w:t>
            </w:r>
            <w:r w:rsidRPr="00F8597F">
              <w:t xml:space="preserve"> element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27DA29BF" w14:textId="77777777" w:rsidTr="00C62B5E">
        <w:tblPrEx>
          <w:tblCellMar>
            <w:top w:w="85" w:type="dxa"/>
          </w:tblCellMar>
        </w:tblPrEx>
        <w:tc>
          <w:tcPr>
            <w:tcW w:w="1980" w:type="dxa"/>
          </w:tcPr>
          <w:p w14:paraId="7058EDA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iPriority </w:t>
            </w:r>
            <w:r w:rsidRPr="00F8597F">
              <w:t xml:space="preserve">(Override default sorting order) </w:t>
            </w:r>
          </w:p>
        </w:tc>
        <w:tc>
          <w:tcPr>
            <w:tcW w:w="7071" w:type="dxa"/>
          </w:tcPr>
          <w:p w14:paraId="43016706" w14:textId="321A4866" w:rsidR="0097110C" w:rsidRPr="00F8597F" w:rsidRDefault="0097110C" w:rsidP="006C018C">
            <w:pPr>
              <w:pStyle w:val="Standardowyakapit"/>
            </w:pPr>
            <w:r w:rsidRPr="00F8597F">
              <w:t xml:space="preserve">Specifies the default setting for the </w:t>
            </w:r>
            <w:r w:rsidRPr="00E97E25">
              <w:rPr>
                <w:rStyle w:val="NazwaProgramowa"/>
              </w:rPr>
              <w:t>uiPriority</w:t>
            </w:r>
            <w:r w:rsidRPr="00F8597F">
              <w:t xml:space="preserve"> element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1093C3E3" w14:textId="77777777" w:rsidTr="00C62B5E">
        <w:tblPrEx>
          <w:tblCellMar>
            <w:top w:w="85" w:type="dxa"/>
          </w:tblCellMar>
        </w:tblPrEx>
        <w:tc>
          <w:tcPr>
            <w:tcW w:w="1980" w:type="dxa"/>
          </w:tcPr>
          <w:p w14:paraId="778052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hideWhenUsed </w:t>
            </w:r>
            <w:r w:rsidRPr="00F8597F">
              <w:t xml:space="preserve">(Unhide when used) </w:t>
            </w:r>
          </w:p>
        </w:tc>
        <w:tc>
          <w:tcPr>
            <w:tcW w:w="7071" w:type="dxa"/>
          </w:tcPr>
          <w:p w14:paraId="3DCA2FAD" w14:textId="35583145" w:rsidR="0097110C" w:rsidRPr="00F8597F" w:rsidRDefault="0097110C" w:rsidP="006C018C">
            <w:pPr>
              <w:pStyle w:val="Standardowyakapit"/>
            </w:pPr>
            <w:r w:rsidRPr="00F8597F">
              <w:t xml:space="preserve">Specifies the default setting for the </w:t>
            </w:r>
            <w:r w:rsidRPr="00E97E25">
              <w:rPr>
                <w:rStyle w:val="NazwaProgramowa"/>
              </w:rPr>
              <w:t>unhideWhenUsed</w:t>
            </w:r>
            <w:r w:rsidRPr="00F8597F">
              <w:t xml:space="preserve"> element which shall be applied to the latent style with the matching style </w:t>
            </w:r>
            <w:r w:rsidRPr="00F8597F">
              <w:rPr>
                <w:rFonts w:ascii="Cambria" w:eastAsia="Cambria" w:hAnsi="Cambria" w:cs="Cambria"/>
              </w:rPr>
              <w:t>name</w:t>
            </w:r>
            <w:r w:rsidRPr="00F8597F">
              <w:t xml:space="preserve"> value. </w:t>
            </w:r>
          </w:p>
        </w:tc>
      </w:tr>
    </w:tbl>
    <w:p w14:paraId="1772D109" w14:textId="77777777" w:rsidR="0097110C" w:rsidRDefault="0097110C" w:rsidP="008D009B">
      <w:pPr>
        <w:pStyle w:val="Nagwek4"/>
      </w:pPr>
      <w:bookmarkStart w:id="1102" w:name="_Toc133585136"/>
      <w:bookmarkStart w:id="1103" w:name="_Toc133672161"/>
      <w:bookmarkStart w:id="1104" w:name="_Toc133672918"/>
      <w:bookmarkStart w:id="1105" w:name="_Toc140224092"/>
      <w:r w:rsidRPr="00E97E25">
        <w:rPr>
          <w:rStyle w:val="NazwaProgramowa"/>
        </w:rPr>
        <w:t>name</w:t>
      </w:r>
      <w:r w:rsidRPr="00F8597F">
        <w:t xml:space="preserve"> (Primary Style Name)</w:t>
      </w:r>
      <w:bookmarkEnd w:id="1102"/>
      <w:bookmarkEnd w:id="1103"/>
      <w:bookmarkEnd w:id="1104"/>
      <w:bookmarkEnd w:id="1105"/>
    </w:p>
    <w:p w14:paraId="2ACA0703" w14:textId="77777777" w:rsidR="0097110C" w:rsidRDefault="0097110C" w:rsidP="007A0836">
      <w:pPr>
        <w:pStyle w:val="Standardowyakapit"/>
      </w:pPr>
      <w:r w:rsidRPr="00F8597F">
        <w:t xml:space="preserve">This element specifies the primary name for the current style in the document. This name can be used in an application's user interface as desired. The actual primary name for this style is stored in i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052C5F01" w14:textId="77777777" w:rsidTr="00C947D1">
        <w:tc>
          <w:tcPr>
            <w:tcW w:w="1895" w:type="dxa"/>
            <w:shd w:val="clear" w:color="auto" w:fill="C0C0C0"/>
          </w:tcPr>
          <w:p w14:paraId="12DBA306"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0F09C738" w14:textId="77777777" w:rsidR="0097110C" w:rsidRPr="00F8597F" w:rsidRDefault="0097110C" w:rsidP="00C62B5E">
            <w:pPr>
              <w:keepNext/>
              <w:jc w:val="center"/>
            </w:pPr>
            <w:r w:rsidRPr="00F8597F">
              <w:rPr>
                <w:b/>
              </w:rPr>
              <w:t xml:space="preserve">Description </w:t>
            </w:r>
          </w:p>
        </w:tc>
      </w:tr>
      <w:tr w:rsidR="0097110C" w:rsidRPr="00F8597F" w14:paraId="2D27C5E1" w14:textId="77777777" w:rsidTr="00C947D1">
        <w:tc>
          <w:tcPr>
            <w:tcW w:w="1895" w:type="dxa"/>
          </w:tcPr>
          <w:p w14:paraId="12454A8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0EB76845" w14:textId="598063C1" w:rsidR="0097110C" w:rsidRPr="00F8597F" w:rsidRDefault="0097110C" w:rsidP="006C018C">
            <w:pPr>
              <w:pStyle w:val="Standardowyakapit"/>
            </w:pPr>
            <w:r w:rsidRPr="00F8597F">
              <w:t xml:space="preserve">Specifies that its contents contain a string. </w:t>
            </w:r>
          </w:p>
        </w:tc>
      </w:tr>
    </w:tbl>
    <w:p w14:paraId="33A0FE0C" w14:textId="77777777" w:rsidR="0097110C" w:rsidRDefault="0097110C" w:rsidP="008D009B">
      <w:pPr>
        <w:pStyle w:val="Nagwek4"/>
      </w:pPr>
      <w:bookmarkStart w:id="1106" w:name="_Toc133585137"/>
      <w:bookmarkStart w:id="1107" w:name="_Toc133672162"/>
      <w:bookmarkStart w:id="1108" w:name="_Toc133672919"/>
      <w:bookmarkStart w:id="1109" w:name="_Toc140224093"/>
      <w:r w:rsidRPr="00F8597F">
        <w:t>next (Style For Next Paragraph)</w:t>
      </w:r>
      <w:bookmarkEnd w:id="1106"/>
      <w:bookmarkEnd w:id="1107"/>
      <w:bookmarkEnd w:id="1108"/>
      <w:bookmarkEnd w:id="1109"/>
    </w:p>
    <w:p w14:paraId="423EF1D1" w14:textId="6CAC03E1" w:rsidR="0097110C" w:rsidRDefault="0097110C" w:rsidP="007A0836">
      <w:pPr>
        <w:pStyle w:val="Standardowyakapit"/>
      </w:pPr>
      <w:r w:rsidRPr="00F8597F">
        <w:t>This element specifies the style which shall automatically be applied to a new paragraph created following a paragraph with the parent paragraph style appli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2E3D4AD5" w14:textId="77777777" w:rsidTr="00C947D1">
        <w:tc>
          <w:tcPr>
            <w:tcW w:w="1917" w:type="dxa"/>
            <w:shd w:val="clear" w:color="auto" w:fill="C0C0C0"/>
          </w:tcPr>
          <w:p w14:paraId="57F40581"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47840193" w14:textId="77777777" w:rsidR="0097110C" w:rsidRPr="00F8597F" w:rsidRDefault="0097110C" w:rsidP="00C62B5E">
            <w:pPr>
              <w:keepNext/>
              <w:ind w:right="2"/>
              <w:jc w:val="center"/>
            </w:pPr>
            <w:r w:rsidRPr="00F8597F">
              <w:rPr>
                <w:b/>
              </w:rPr>
              <w:t xml:space="preserve">Description </w:t>
            </w:r>
          </w:p>
        </w:tc>
      </w:tr>
      <w:tr w:rsidR="0097110C" w:rsidRPr="00F8597F" w14:paraId="4B2134DF" w14:textId="77777777" w:rsidTr="00C947D1">
        <w:tc>
          <w:tcPr>
            <w:tcW w:w="1917" w:type="dxa"/>
          </w:tcPr>
          <w:p w14:paraId="006C8C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4DA8430D" w14:textId="4E9806B1" w:rsidR="0097110C" w:rsidRPr="00F8597F" w:rsidRDefault="0097110C" w:rsidP="006C018C">
            <w:pPr>
              <w:pStyle w:val="Standardowyakapit"/>
            </w:pPr>
            <w:r w:rsidRPr="00F8597F">
              <w:t xml:space="preserve">Specifies that its contents contain a string. </w:t>
            </w:r>
          </w:p>
        </w:tc>
      </w:tr>
    </w:tbl>
    <w:p w14:paraId="3B27CC41" w14:textId="77777777" w:rsidR="0097110C" w:rsidRDefault="0097110C" w:rsidP="008D009B">
      <w:pPr>
        <w:pStyle w:val="Nagwek4"/>
      </w:pPr>
      <w:bookmarkStart w:id="1110" w:name="_Toc133585138"/>
      <w:bookmarkStart w:id="1111" w:name="_Toc133672163"/>
      <w:bookmarkStart w:id="1112" w:name="_Toc133672920"/>
      <w:bookmarkStart w:id="1113" w:name="_Toc140224094"/>
      <w:r w:rsidRPr="00F8597F">
        <w:t>personal (E-Mail Message Text Style)</w:t>
      </w:r>
      <w:bookmarkEnd w:id="1110"/>
      <w:bookmarkEnd w:id="1111"/>
      <w:bookmarkEnd w:id="1112"/>
      <w:bookmarkEnd w:id="1113"/>
    </w:p>
    <w:p w14:paraId="00D39D81" w14:textId="1E1DC162" w:rsidR="0097110C" w:rsidRDefault="0097110C" w:rsidP="007A0836">
      <w:pPr>
        <w:pStyle w:val="Standardowyakapit"/>
      </w:pPr>
      <w:r w:rsidRPr="00F8597F">
        <w:t>This element specifies that the parent style, when in use in the context of an e-mail message, was used by default to format all message text from one or more users.</w:t>
      </w:r>
    </w:p>
    <w:p w14:paraId="6F5F89E5" w14:textId="77777777" w:rsidR="0097110C" w:rsidRDefault="0097110C" w:rsidP="008D009B">
      <w:pPr>
        <w:pStyle w:val="Nagwek4"/>
      </w:pPr>
      <w:bookmarkStart w:id="1114" w:name="_Toc133585139"/>
      <w:bookmarkStart w:id="1115" w:name="_Toc133672164"/>
      <w:bookmarkStart w:id="1116" w:name="_Toc133672921"/>
      <w:bookmarkStart w:id="1117" w:name="_Toc140224095"/>
      <w:r w:rsidRPr="00DF19BC">
        <w:rPr>
          <w:rStyle w:val="NazwaProgramowa"/>
        </w:rPr>
        <w:t>personalCompose</w:t>
      </w:r>
      <w:r w:rsidRPr="00F8597F">
        <w:t xml:space="preserve"> (E-Mail Message Composition Style)</w:t>
      </w:r>
      <w:bookmarkEnd w:id="1114"/>
      <w:bookmarkEnd w:id="1115"/>
      <w:bookmarkEnd w:id="1116"/>
      <w:bookmarkEnd w:id="1117"/>
    </w:p>
    <w:p w14:paraId="3F3A0888" w14:textId="76907CC7" w:rsidR="0097110C" w:rsidRDefault="0097110C" w:rsidP="007A0836">
      <w:pPr>
        <w:pStyle w:val="Standardowyakapit"/>
      </w:pPr>
      <w:r w:rsidRPr="00F8597F">
        <w:t>This element specifies that the parent style, when in use in the context of an e-mail message, can be used by default to format new message text within the e-mail message.</w:t>
      </w:r>
    </w:p>
    <w:p w14:paraId="5EBDB759" w14:textId="77777777" w:rsidR="0097110C" w:rsidRDefault="0097110C" w:rsidP="008D009B">
      <w:pPr>
        <w:pStyle w:val="Nagwek4"/>
      </w:pPr>
      <w:bookmarkStart w:id="1118" w:name="_Toc133585140"/>
      <w:bookmarkStart w:id="1119" w:name="_Toc133672165"/>
      <w:bookmarkStart w:id="1120" w:name="_Toc133672922"/>
      <w:bookmarkStart w:id="1121" w:name="_Toc140224096"/>
      <w:r w:rsidRPr="00DF19BC">
        <w:rPr>
          <w:rStyle w:val="NazwaProgramowa"/>
        </w:rPr>
        <w:lastRenderedPageBreak/>
        <w:t>personalReply</w:t>
      </w:r>
      <w:r w:rsidRPr="00F8597F">
        <w:t xml:space="preserve"> (E-Mail Message Reply Style)</w:t>
      </w:r>
      <w:bookmarkEnd w:id="1118"/>
      <w:bookmarkEnd w:id="1119"/>
      <w:bookmarkEnd w:id="1120"/>
      <w:bookmarkEnd w:id="1121"/>
    </w:p>
    <w:p w14:paraId="2F2FB117" w14:textId="200FD6A1" w:rsidR="0097110C" w:rsidRDefault="0097110C" w:rsidP="007A0836">
      <w:pPr>
        <w:pStyle w:val="Standardowyakapit"/>
      </w:pPr>
      <w:r w:rsidRPr="00F8597F">
        <w:t>This element specifies that the parent style, when in use in the context of an e-mail message, can be used by default to format existing message text within the e-mail message when a new reply is generated.</w:t>
      </w:r>
    </w:p>
    <w:p w14:paraId="54E23353" w14:textId="77777777" w:rsidR="0097110C" w:rsidRDefault="0097110C" w:rsidP="008D009B">
      <w:pPr>
        <w:pStyle w:val="Nagwek4"/>
      </w:pPr>
      <w:bookmarkStart w:id="1122" w:name="_Toc133585141"/>
      <w:bookmarkStart w:id="1123" w:name="_Toc133672166"/>
      <w:bookmarkStart w:id="1124" w:name="_Toc133672923"/>
      <w:bookmarkStart w:id="1125" w:name="_Toc140224097"/>
      <w:r w:rsidRPr="00DF19BC">
        <w:rPr>
          <w:rStyle w:val="NazwaProgramowa"/>
        </w:rPr>
        <w:t>qFormat</w:t>
      </w:r>
      <w:r w:rsidRPr="00F8597F">
        <w:t xml:space="preserve"> (Primary Style)</w:t>
      </w:r>
      <w:bookmarkEnd w:id="1122"/>
      <w:bookmarkEnd w:id="1123"/>
      <w:bookmarkEnd w:id="1124"/>
      <w:bookmarkEnd w:id="1125"/>
    </w:p>
    <w:p w14:paraId="04D7C9A7" w14:textId="1AA9AD8A" w:rsidR="0097110C" w:rsidRDefault="0097110C" w:rsidP="007A0836">
      <w:pPr>
        <w:pStyle w:val="Standardowyakapit"/>
      </w:pPr>
      <w:r w:rsidRPr="00F8597F">
        <w:t>This element specifies whether this style shall be treated as a primary style when this document is loaded by an application. If this element is set, then this style has been designated as being particularly important for the current document, and this information can be used by an application in any means desired.</w:t>
      </w:r>
    </w:p>
    <w:p w14:paraId="24174D53" w14:textId="77777777" w:rsidR="0097110C" w:rsidRDefault="0097110C" w:rsidP="008D009B">
      <w:pPr>
        <w:pStyle w:val="Nagwek4"/>
      </w:pPr>
      <w:bookmarkStart w:id="1126" w:name="_Toc133585142"/>
      <w:bookmarkStart w:id="1127" w:name="_Toc133672167"/>
      <w:bookmarkStart w:id="1128" w:name="_Toc133672924"/>
      <w:bookmarkStart w:id="1129" w:name="_Toc140224098"/>
      <w:r w:rsidRPr="00DF19BC">
        <w:rPr>
          <w:rStyle w:val="NazwaProgramowa"/>
        </w:rPr>
        <w:t>rsid</w:t>
      </w:r>
      <w:r w:rsidRPr="00F8597F">
        <w:t xml:space="preserve"> (Revision Identifier for Style Definition)</w:t>
      </w:r>
      <w:bookmarkEnd w:id="1126"/>
      <w:bookmarkEnd w:id="1127"/>
      <w:bookmarkEnd w:id="1128"/>
      <w:bookmarkEnd w:id="1129"/>
    </w:p>
    <w:p w14:paraId="2CFE2120" w14:textId="7A7352CF" w:rsidR="0097110C" w:rsidRDefault="0097110C" w:rsidP="007A0836">
      <w:pPr>
        <w:pStyle w:val="Standardowyakapit"/>
      </w:pPr>
      <w:r w:rsidRPr="00F8597F">
        <w:t xml:space="preserve">This element specifies a unique four digit number which shall be used to determine the editing session in which this style definition was last modified. This value shall follow this following constraint: All document elements which specify the same </w:t>
      </w:r>
      <w:r w:rsidRPr="00DF19BC">
        <w:rPr>
          <w:rStyle w:val="NazwaProgramowa"/>
        </w:rPr>
        <w:t>rsid</w:t>
      </w:r>
      <w:r w:rsidRPr="00F8597F">
        <w:rPr>
          <w:rFonts w:ascii="Cambria" w:eastAsia="Cambria" w:hAnsi="Cambria" w:cs="Cambria"/>
        </w:rPr>
        <w:t>*</w:t>
      </w:r>
      <w:r w:rsidRPr="00F8597F">
        <w:t xml:space="preserve"> values shall correspond to changes made during the same editing session. An </w:t>
      </w:r>
      <w:r w:rsidRPr="00F8597F">
        <w:rPr>
          <w:i/>
        </w:rPr>
        <w:t>editing session</w:t>
      </w:r>
      <w:r w:rsidRPr="00F8597F">
        <w:t xml:space="preserve"> is defined as the period of editing which takes place between any two subsequent save action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42"/>
        <w:gridCol w:w="7220"/>
      </w:tblGrid>
      <w:tr w:rsidR="0097110C" w:rsidRPr="00F8597F" w14:paraId="530BC006" w14:textId="77777777" w:rsidTr="00C947D1">
        <w:tc>
          <w:tcPr>
            <w:tcW w:w="1842" w:type="dxa"/>
            <w:shd w:val="clear" w:color="auto" w:fill="C0C0C0"/>
          </w:tcPr>
          <w:p w14:paraId="69A73DB4" w14:textId="77777777" w:rsidR="0097110C" w:rsidRPr="00F8597F" w:rsidRDefault="0097110C" w:rsidP="00C62B5E">
            <w:pPr>
              <w:keepNext/>
              <w:ind w:left="3"/>
              <w:jc w:val="center"/>
            </w:pPr>
            <w:r w:rsidRPr="00F8597F">
              <w:rPr>
                <w:b/>
              </w:rPr>
              <w:t xml:space="preserve">Attributes </w:t>
            </w:r>
          </w:p>
        </w:tc>
        <w:tc>
          <w:tcPr>
            <w:tcW w:w="7220" w:type="dxa"/>
            <w:shd w:val="clear" w:color="auto" w:fill="C0C0C0"/>
          </w:tcPr>
          <w:p w14:paraId="4FF70871" w14:textId="77777777" w:rsidR="0097110C" w:rsidRPr="00F8597F" w:rsidRDefault="0097110C" w:rsidP="00C62B5E">
            <w:pPr>
              <w:keepNext/>
              <w:jc w:val="center"/>
            </w:pPr>
            <w:r w:rsidRPr="00F8597F">
              <w:rPr>
                <w:b/>
              </w:rPr>
              <w:t xml:space="preserve">Description </w:t>
            </w:r>
          </w:p>
        </w:tc>
      </w:tr>
      <w:tr w:rsidR="0097110C" w:rsidRPr="00F8597F" w14:paraId="7C842DB5" w14:textId="77777777" w:rsidTr="00C947D1">
        <w:tc>
          <w:tcPr>
            <w:tcW w:w="1842" w:type="dxa"/>
          </w:tcPr>
          <w:p w14:paraId="04D292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20" w:type="dxa"/>
          </w:tcPr>
          <w:p w14:paraId="14BEF330" w14:textId="4BE49507" w:rsidR="0097110C" w:rsidRPr="00F8597F" w:rsidRDefault="0097110C" w:rsidP="006C018C">
            <w:pPr>
              <w:pStyle w:val="Standardowyakapit"/>
            </w:pPr>
            <w:r w:rsidRPr="00F8597F">
              <w:t xml:space="preserve">Specifies a number value specified as a four digit hexadecimal number), whose contents of this decimal number are interpreted based on the context of the parent XML element. </w:t>
            </w:r>
          </w:p>
        </w:tc>
      </w:tr>
    </w:tbl>
    <w:p w14:paraId="001C2BDB" w14:textId="77777777" w:rsidR="0097110C" w:rsidRDefault="0097110C" w:rsidP="008D009B">
      <w:pPr>
        <w:pStyle w:val="Nagwek4"/>
      </w:pPr>
      <w:bookmarkStart w:id="1130" w:name="_Toc133585143"/>
      <w:bookmarkStart w:id="1131" w:name="_Toc133672168"/>
      <w:bookmarkStart w:id="1132" w:name="_Toc133672925"/>
      <w:bookmarkStart w:id="1133" w:name="_Toc140224099"/>
      <w:r w:rsidRPr="00DF19BC">
        <w:rPr>
          <w:rStyle w:val="NazwaProgramowa"/>
        </w:rPr>
        <w:t>semiHidden</w:t>
      </w:r>
      <w:r w:rsidRPr="00F8597F">
        <w:t xml:space="preserve"> (Hide Style From Main User Interface)</w:t>
      </w:r>
      <w:bookmarkEnd w:id="1130"/>
      <w:bookmarkEnd w:id="1131"/>
      <w:bookmarkEnd w:id="1132"/>
      <w:bookmarkEnd w:id="1133"/>
    </w:p>
    <w:p w14:paraId="53CB333E" w14:textId="77777777" w:rsidR="0097110C" w:rsidRDefault="0097110C" w:rsidP="007A0836">
      <w:pPr>
        <w:pStyle w:val="Standardowyakapit"/>
      </w:pPr>
      <w:r w:rsidRPr="00F8597F">
        <w:t>This element specifies whether this style shall be hidden from the main user interface when this document is loaded by an application. If this element is set, then this style can be used to format content (i.e. any content which references this style shall have its properties as normal), but the style shall be hidden from the main user interface associated with that application.</w:t>
      </w:r>
    </w:p>
    <w:p w14:paraId="74E8A70D" w14:textId="77777777" w:rsidR="0097110C" w:rsidRDefault="0097110C" w:rsidP="008D009B">
      <w:pPr>
        <w:pStyle w:val="Nagwek4"/>
      </w:pPr>
      <w:bookmarkStart w:id="1134" w:name="_Toc133585144"/>
      <w:bookmarkStart w:id="1135" w:name="_Toc133672169"/>
      <w:bookmarkStart w:id="1136" w:name="_Toc133672926"/>
      <w:bookmarkStart w:id="1137" w:name="_Toc140224100"/>
      <w:r w:rsidRPr="00DF19BC">
        <w:rPr>
          <w:rStyle w:val="NazwaProgramowa"/>
        </w:rPr>
        <w:t>style</w:t>
      </w:r>
      <w:r w:rsidRPr="00F8597F">
        <w:t xml:space="preserve"> (Style Definition)</w:t>
      </w:r>
      <w:bookmarkEnd w:id="1134"/>
      <w:bookmarkEnd w:id="1135"/>
      <w:bookmarkEnd w:id="1136"/>
      <w:bookmarkEnd w:id="1137"/>
    </w:p>
    <w:p w14:paraId="1C5D9922" w14:textId="77777777" w:rsidR="0097110C" w:rsidRDefault="0097110C" w:rsidP="007A0836">
      <w:pPr>
        <w:pStyle w:val="Standardowyakapit"/>
      </w:pPr>
      <w:r w:rsidRPr="00F8597F">
        <w:t xml:space="preserve">This element specifies the definition of a single style within a WordprocessingML document. A </w:t>
      </w:r>
      <w:r w:rsidRPr="00F8597F">
        <w:rPr>
          <w:i/>
        </w:rPr>
        <w:t>style</w:t>
      </w:r>
      <w:r w:rsidRPr="00F8597F">
        <w:t xml:space="preserve"> is a predefined set of table, numbering, paragraph, and/or character properties which can be applied to regions within a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696"/>
        <w:gridCol w:w="7366"/>
      </w:tblGrid>
      <w:tr w:rsidR="0097110C" w:rsidRPr="00F8597F" w14:paraId="0EFD24D6" w14:textId="77777777" w:rsidTr="00FD2248">
        <w:tc>
          <w:tcPr>
            <w:tcW w:w="1696" w:type="dxa"/>
            <w:shd w:val="clear" w:color="auto" w:fill="C0C0C0"/>
          </w:tcPr>
          <w:p w14:paraId="4027936D" w14:textId="77777777" w:rsidR="0097110C" w:rsidRPr="00F8597F" w:rsidRDefault="0097110C" w:rsidP="00C62B5E">
            <w:pPr>
              <w:keepNext/>
              <w:ind w:right="46"/>
              <w:jc w:val="center"/>
            </w:pPr>
            <w:r w:rsidRPr="00F8597F">
              <w:rPr>
                <w:b/>
              </w:rPr>
              <w:t xml:space="preserve">Attributes </w:t>
            </w:r>
          </w:p>
        </w:tc>
        <w:tc>
          <w:tcPr>
            <w:tcW w:w="7366" w:type="dxa"/>
            <w:shd w:val="clear" w:color="auto" w:fill="C0C0C0"/>
          </w:tcPr>
          <w:p w14:paraId="494FA1C0" w14:textId="77777777" w:rsidR="0097110C" w:rsidRPr="00F8597F" w:rsidRDefault="0097110C" w:rsidP="00C62B5E">
            <w:pPr>
              <w:keepNext/>
              <w:ind w:right="48"/>
              <w:jc w:val="center"/>
            </w:pPr>
            <w:r w:rsidRPr="00F8597F">
              <w:rPr>
                <w:b/>
              </w:rPr>
              <w:t xml:space="preserve">Description </w:t>
            </w:r>
          </w:p>
        </w:tc>
      </w:tr>
      <w:tr w:rsidR="0097110C" w:rsidRPr="00F8597F" w14:paraId="78DB882A" w14:textId="77777777" w:rsidTr="00FD2248">
        <w:tc>
          <w:tcPr>
            <w:tcW w:w="1696" w:type="dxa"/>
          </w:tcPr>
          <w:p w14:paraId="207AD04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Style </w:t>
            </w:r>
            <w:r w:rsidRPr="00F8597F">
              <w:t>(User</w:t>
            </w:r>
            <w:r>
              <w:t>-</w:t>
            </w:r>
            <w:r w:rsidRPr="00F8597F">
              <w:t xml:space="preserve">Defined Style) </w:t>
            </w:r>
          </w:p>
        </w:tc>
        <w:tc>
          <w:tcPr>
            <w:tcW w:w="7366" w:type="dxa"/>
          </w:tcPr>
          <w:p w14:paraId="136A8776" w14:textId="353CBA93" w:rsidR="0097110C" w:rsidRPr="00F8597F" w:rsidRDefault="0097110C" w:rsidP="006C018C">
            <w:pPr>
              <w:pStyle w:val="Standardowyakapit"/>
            </w:pPr>
            <w:r w:rsidRPr="00F8597F">
              <w:t xml:space="preserve">Specifies that this style is a user-defined style (i.e. it is not a style which was automatically generated by an application). This setting (specifically a value of </w:t>
            </w:r>
            <w:r w:rsidRPr="008C25F5">
              <w:rPr>
                <w:rStyle w:val="NazwaProgramowa"/>
              </w:rPr>
              <w:t>true</w:t>
            </w:r>
            <w:r w:rsidRPr="00F8597F">
              <w:t xml:space="preserve"> or its equivalents) shall not allow the formatting associated with the style to be changed automatically by an application but can be used to specify that if the associated style ID is known, certain user interface behaviors can be applied to its definition. </w:t>
            </w:r>
          </w:p>
        </w:tc>
      </w:tr>
      <w:tr w:rsidR="0097110C" w:rsidRPr="00F8597F" w14:paraId="6A15DC47" w14:textId="77777777" w:rsidTr="00FD2248">
        <w:tblPrEx>
          <w:tblCellMar>
            <w:top w:w="86" w:type="dxa"/>
          </w:tblCellMar>
        </w:tblPrEx>
        <w:tc>
          <w:tcPr>
            <w:tcW w:w="1696" w:type="dxa"/>
          </w:tcPr>
          <w:p w14:paraId="1903AC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Style) </w:t>
            </w:r>
          </w:p>
        </w:tc>
        <w:tc>
          <w:tcPr>
            <w:tcW w:w="7366" w:type="dxa"/>
          </w:tcPr>
          <w:p w14:paraId="4565B677" w14:textId="35ED7073" w:rsidR="0097110C" w:rsidRPr="00F8597F" w:rsidRDefault="0097110C" w:rsidP="006C018C">
            <w:pPr>
              <w:pStyle w:val="Standardowyakapit"/>
            </w:pPr>
            <w:r w:rsidRPr="00F8597F">
              <w:t xml:space="preserve">Specifies that this style is the default for this style type. </w:t>
            </w:r>
          </w:p>
        </w:tc>
      </w:tr>
      <w:tr w:rsidR="0097110C" w:rsidRPr="00F8597F" w14:paraId="7FF356D3" w14:textId="77777777" w:rsidTr="00FD2248">
        <w:tc>
          <w:tcPr>
            <w:tcW w:w="1696" w:type="dxa"/>
          </w:tcPr>
          <w:p w14:paraId="63B082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yleId </w:t>
            </w:r>
            <w:r w:rsidRPr="00F8597F">
              <w:t xml:space="preserve">(Style ID) </w:t>
            </w:r>
          </w:p>
        </w:tc>
        <w:tc>
          <w:tcPr>
            <w:tcW w:w="7366" w:type="dxa"/>
          </w:tcPr>
          <w:p w14:paraId="1E8F711E" w14:textId="7BEC54EB" w:rsidR="0097110C" w:rsidRPr="00F8597F" w:rsidRDefault="0097110C" w:rsidP="006C018C">
            <w:pPr>
              <w:pStyle w:val="Standardowyakapit"/>
            </w:pPr>
            <w:r w:rsidRPr="00F8597F">
              <w:t xml:space="preserve">Specifies a unique identifier for the parent style definition. This identifier shall be used in multiple contexts to uniquely reference this style definition within the document. </w:t>
            </w:r>
          </w:p>
        </w:tc>
      </w:tr>
      <w:tr w:rsidR="0097110C" w:rsidRPr="00F8597F" w14:paraId="33CBF74B" w14:textId="77777777" w:rsidTr="00FD2248">
        <w:tblPrEx>
          <w:tblCellMar>
            <w:top w:w="87" w:type="dxa"/>
          </w:tblCellMar>
        </w:tblPrEx>
        <w:tc>
          <w:tcPr>
            <w:tcW w:w="1696" w:type="dxa"/>
          </w:tcPr>
          <w:p w14:paraId="3556CF1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ype </w:t>
            </w:r>
            <w:r w:rsidRPr="00F8597F">
              <w:t xml:space="preserve">(Style Type) </w:t>
            </w:r>
          </w:p>
        </w:tc>
        <w:tc>
          <w:tcPr>
            <w:tcW w:w="7366" w:type="dxa"/>
          </w:tcPr>
          <w:p w14:paraId="767CFB92" w14:textId="10C80A2B" w:rsidR="0097110C" w:rsidRPr="00F8597F" w:rsidRDefault="0097110C" w:rsidP="006C018C">
            <w:pPr>
              <w:pStyle w:val="Standardowyakapit"/>
            </w:pPr>
            <w:r w:rsidRPr="00F8597F">
              <w:t xml:space="preserve">Specifies the type of style definition defined by this element. WordprocessingML supports six types of style definitions: </w:t>
            </w:r>
          </w:p>
        </w:tc>
      </w:tr>
    </w:tbl>
    <w:p w14:paraId="233C7D13" w14:textId="77777777" w:rsidR="0097110C" w:rsidRDefault="0097110C" w:rsidP="008D009B">
      <w:pPr>
        <w:pStyle w:val="Nagwek4"/>
      </w:pPr>
      <w:bookmarkStart w:id="1138" w:name="_Toc133585145"/>
      <w:bookmarkStart w:id="1139" w:name="_Toc133672170"/>
      <w:bookmarkStart w:id="1140" w:name="_Toc133672927"/>
      <w:bookmarkStart w:id="1141" w:name="_Toc140224101"/>
      <w:r w:rsidRPr="00AA735D">
        <w:rPr>
          <w:rStyle w:val="NazwaProgramowa"/>
        </w:rPr>
        <w:t>styles</w:t>
      </w:r>
      <w:r w:rsidRPr="00F8597F">
        <w:t xml:space="preserve"> (Style Definitions)</w:t>
      </w:r>
      <w:bookmarkEnd w:id="1138"/>
      <w:bookmarkEnd w:id="1139"/>
      <w:bookmarkEnd w:id="1140"/>
      <w:bookmarkEnd w:id="1141"/>
    </w:p>
    <w:p w14:paraId="6296FDD8" w14:textId="77777777" w:rsidR="0097110C" w:rsidRDefault="0097110C" w:rsidP="007A0836">
      <w:pPr>
        <w:pStyle w:val="Standardowyakapit"/>
      </w:pPr>
      <w:r w:rsidRPr="00F8597F">
        <w:t>This element specifies all of the style information stored in the WordprocessingML document: style definitions as well as latent style information.</w:t>
      </w:r>
    </w:p>
    <w:p w14:paraId="72763568" w14:textId="77777777" w:rsidR="0097110C" w:rsidRDefault="0097110C" w:rsidP="008D009B">
      <w:pPr>
        <w:pStyle w:val="Nagwek4"/>
      </w:pPr>
      <w:bookmarkStart w:id="1142" w:name="_Toc133585146"/>
      <w:bookmarkStart w:id="1143" w:name="_Toc133672171"/>
      <w:bookmarkStart w:id="1144" w:name="_Toc133672928"/>
      <w:bookmarkStart w:id="1145" w:name="_Toc140224102"/>
      <w:r w:rsidRPr="00AA735D">
        <w:rPr>
          <w:rStyle w:val="NazwaProgramowa"/>
        </w:rPr>
        <w:t>uiPriority</w:t>
      </w:r>
      <w:r w:rsidRPr="00F8597F">
        <w:t xml:space="preserve"> (Optional User Interface Sorting Order)</w:t>
      </w:r>
      <w:bookmarkEnd w:id="1142"/>
      <w:bookmarkEnd w:id="1143"/>
      <w:bookmarkEnd w:id="1144"/>
      <w:bookmarkEnd w:id="1145"/>
    </w:p>
    <w:p w14:paraId="3BEBBA96" w14:textId="1366F119" w:rsidR="0097110C" w:rsidRDefault="0097110C" w:rsidP="007A0836">
      <w:pPr>
        <w:pStyle w:val="Standardowyakapit"/>
      </w:pPr>
      <w:r w:rsidRPr="00F8597F">
        <w:t xml:space="preserve">This element specifies a number which can be used to sort the set of style definitions in a user interface when this document is loaded by an application and the recommended setting is specified in the </w:t>
      </w:r>
      <w:r w:rsidRPr="00AA735D">
        <w:rPr>
          <w:rStyle w:val="NazwaProgramowa"/>
        </w:rPr>
        <w:t>stylePaneSortMethod</w:t>
      </w:r>
      <w:r w:rsidRPr="00F8597F">
        <w:t xml:space="preserve"> element. If this element is set, then this priority shall be used to sort all available styles in ascending value ord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189F94F0" w14:textId="77777777" w:rsidTr="00C947D1">
        <w:tc>
          <w:tcPr>
            <w:tcW w:w="1914" w:type="dxa"/>
            <w:shd w:val="clear" w:color="auto" w:fill="C0C0C0"/>
          </w:tcPr>
          <w:p w14:paraId="02E9F12B"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63D5B577" w14:textId="77777777" w:rsidR="0097110C" w:rsidRPr="00F8597F" w:rsidRDefault="0097110C" w:rsidP="00C62B5E">
            <w:pPr>
              <w:keepNext/>
              <w:jc w:val="center"/>
            </w:pPr>
            <w:r w:rsidRPr="00F8597F">
              <w:rPr>
                <w:b/>
              </w:rPr>
              <w:t xml:space="preserve">Description </w:t>
            </w:r>
          </w:p>
        </w:tc>
      </w:tr>
      <w:tr w:rsidR="0097110C" w:rsidRPr="00F8597F" w14:paraId="6B7773AB" w14:textId="77777777" w:rsidTr="00C947D1">
        <w:tc>
          <w:tcPr>
            <w:tcW w:w="1914" w:type="dxa"/>
          </w:tcPr>
          <w:p w14:paraId="3D218B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599CB277" w14:textId="5C702DE8" w:rsidR="0097110C" w:rsidRPr="00F8597F" w:rsidRDefault="0097110C" w:rsidP="006C018C">
            <w:pPr>
              <w:pStyle w:val="Standardowyakapit"/>
            </w:pPr>
            <w:r w:rsidRPr="00F8597F">
              <w:t xml:space="preserve">Specifies that the content of this attribute contains a decimal number. </w:t>
            </w:r>
          </w:p>
        </w:tc>
      </w:tr>
    </w:tbl>
    <w:p w14:paraId="01C420CF" w14:textId="77777777" w:rsidR="0097110C" w:rsidRDefault="0097110C" w:rsidP="008D009B">
      <w:pPr>
        <w:pStyle w:val="Nagwek4"/>
      </w:pPr>
      <w:bookmarkStart w:id="1146" w:name="_Toc133585147"/>
      <w:bookmarkStart w:id="1147" w:name="_Toc133672172"/>
      <w:bookmarkStart w:id="1148" w:name="_Toc133672929"/>
      <w:bookmarkStart w:id="1149" w:name="_Toc140224103"/>
      <w:r w:rsidRPr="00AA735D">
        <w:rPr>
          <w:rStyle w:val="NazwaProgramowa"/>
        </w:rPr>
        <w:t>unhideWhenUsed</w:t>
      </w:r>
      <w:r w:rsidRPr="00F8597F">
        <w:t xml:space="preserve"> (Remove Semi-Hidden Property When Style Is Used)</w:t>
      </w:r>
      <w:bookmarkEnd w:id="1146"/>
      <w:bookmarkEnd w:id="1147"/>
      <w:bookmarkEnd w:id="1148"/>
      <w:bookmarkEnd w:id="1149"/>
    </w:p>
    <w:p w14:paraId="5C2B5647" w14:textId="6F3BF511" w:rsidR="0097110C" w:rsidRDefault="0097110C" w:rsidP="007A0836">
      <w:pPr>
        <w:pStyle w:val="Standardowyakapit"/>
      </w:pPr>
      <w:r w:rsidRPr="00F8597F">
        <w:t xml:space="preserve">This element specifies whether the </w:t>
      </w:r>
      <w:r w:rsidRPr="00AA735D">
        <w:rPr>
          <w:rStyle w:val="NazwaProgramowa"/>
        </w:rPr>
        <w:t>semiHidden</w:t>
      </w:r>
      <w:r w:rsidRPr="00F8597F">
        <w:t xml:space="preserve"> property shall be removed when this style is used by the content of the document. If this element is set, then an application shall ensure that even if the </w:t>
      </w:r>
      <w:r w:rsidRPr="00AA735D">
        <w:rPr>
          <w:rStyle w:val="NazwaProgramowa"/>
        </w:rPr>
        <w:t>semiHidden</w:t>
      </w:r>
      <w:r w:rsidRPr="00F8597F">
        <w:t xml:space="preserve"> element is specified on a style, that this property is removed when the document is resaved if the style is referenced by any content in the document.</w:t>
      </w:r>
    </w:p>
    <w:p w14:paraId="16CEDD84" w14:textId="77777777" w:rsidR="0097110C" w:rsidRDefault="0097110C" w:rsidP="009E2996">
      <w:pPr>
        <w:pStyle w:val="Nagwek3"/>
      </w:pPr>
      <w:bookmarkStart w:id="1150" w:name="_Toc133585148"/>
      <w:bookmarkStart w:id="1151" w:name="_Toc133672173"/>
      <w:bookmarkStart w:id="1152" w:name="_Toc133672930"/>
      <w:bookmarkStart w:id="1153" w:name="_Toc140224104"/>
      <w:r w:rsidRPr="00F8597F">
        <w:t>Document Defaults</w:t>
      </w:r>
      <w:bookmarkEnd w:id="1150"/>
      <w:bookmarkEnd w:id="1151"/>
      <w:bookmarkEnd w:id="1152"/>
      <w:bookmarkEnd w:id="1153"/>
    </w:p>
    <w:p w14:paraId="1914BF69" w14:textId="77777777" w:rsidR="0097110C" w:rsidRDefault="0097110C" w:rsidP="007A0836">
      <w:pPr>
        <w:pStyle w:val="Standardowyakapit"/>
      </w:pPr>
      <w:r w:rsidRPr="00F8597F">
        <w:t>The first formatting information which is applied to all regions of text in a WordprocessingML document when that document is displayed is the document defaults. The document defaults specify the default set of properties which shall be inherited by every paragraph and run of text within all stories of the current</w:t>
      </w:r>
    </w:p>
    <w:p w14:paraId="45F60C1E" w14:textId="77777777" w:rsidR="0097110C" w:rsidRDefault="0097110C" w:rsidP="008D009B">
      <w:pPr>
        <w:pStyle w:val="Nagwek4"/>
      </w:pPr>
      <w:bookmarkStart w:id="1154" w:name="_Toc133585149"/>
      <w:bookmarkStart w:id="1155" w:name="_Toc133672174"/>
      <w:bookmarkStart w:id="1156" w:name="_Toc133672931"/>
      <w:bookmarkStart w:id="1157" w:name="_Toc140224105"/>
      <w:r w:rsidRPr="00AA735D">
        <w:rPr>
          <w:rStyle w:val="NazwaProgramowa"/>
        </w:rPr>
        <w:t>docDefaults</w:t>
      </w:r>
      <w:r w:rsidRPr="00F8597F">
        <w:t xml:space="preserve"> (Document Default Paragraph and Run Properties)</w:t>
      </w:r>
      <w:bookmarkEnd w:id="1154"/>
      <w:bookmarkEnd w:id="1155"/>
      <w:bookmarkEnd w:id="1156"/>
      <w:bookmarkEnd w:id="1157"/>
    </w:p>
    <w:p w14:paraId="0B3BC753" w14:textId="77777777" w:rsidR="0097110C" w:rsidRDefault="0097110C" w:rsidP="007A0836">
      <w:pPr>
        <w:pStyle w:val="Standardowyakapit"/>
      </w:pPr>
      <w:r w:rsidRPr="00F8597F">
        <w:t>This element specifies the set of default paragraph and run properties which shall be applied to every paragraph and run in the current WordprocessingML document. These properties are applied first in the style hierarchy; therefore they are superseded by any further conflicting formatting but apply if no further formatting is present.</w:t>
      </w:r>
    </w:p>
    <w:p w14:paraId="1816A1DF" w14:textId="77777777" w:rsidR="0097110C" w:rsidRDefault="0097110C" w:rsidP="008D009B">
      <w:pPr>
        <w:pStyle w:val="Nagwek4"/>
      </w:pPr>
      <w:bookmarkStart w:id="1158" w:name="_Toc133585150"/>
      <w:bookmarkStart w:id="1159" w:name="_Toc133672175"/>
      <w:bookmarkStart w:id="1160" w:name="_Toc133672932"/>
      <w:bookmarkStart w:id="1161" w:name="_Toc140224106"/>
      <w:r w:rsidRPr="00030B79">
        <w:rPr>
          <w:rStyle w:val="NazwaProgramowa"/>
        </w:rPr>
        <w:t>pPr</w:t>
      </w:r>
      <w:r w:rsidRPr="00F8597F">
        <w:t xml:space="preserve"> (Paragraph Properties)</w:t>
      </w:r>
      <w:bookmarkEnd w:id="1158"/>
      <w:bookmarkEnd w:id="1159"/>
      <w:bookmarkEnd w:id="1160"/>
      <w:bookmarkEnd w:id="1161"/>
    </w:p>
    <w:p w14:paraId="374CAD8C" w14:textId="75CE581D" w:rsidR="0097110C" w:rsidRDefault="0097110C" w:rsidP="007A0836">
      <w:pPr>
        <w:pStyle w:val="Standardowyakapit"/>
      </w:pPr>
      <w:r w:rsidRPr="00F8597F">
        <w:t>This element specifies the set of paragraph properties which comprise the default paragraph properties for the current WordprocessingML document.</w:t>
      </w:r>
    </w:p>
    <w:p w14:paraId="1E816F1A" w14:textId="77777777" w:rsidR="0097110C" w:rsidRDefault="0097110C" w:rsidP="008D009B">
      <w:pPr>
        <w:pStyle w:val="Nagwek4"/>
      </w:pPr>
      <w:bookmarkStart w:id="1162" w:name="_Toc133585151"/>
      <w:bookmarkStart w:id="1163" w:name="_Toc133672176"/>
      <w:bookmarkStart w:id="1164" w:name="_Toc133672933"/>
      <w:bookmarkStart w:id="1165" w:name="_Toc140224107"/>
      <w:r w:rsidRPr="00030B79">
        <w:rPr>
          <w:rStyle w:val="NazwaProgramowa"/>
        </w:rPr>
        <w:t>pPrDefault</w:t>
      </w:r>
      <w:r w:rsidRPr="00F8597F">
        <w:t xml:space="preserve"> (Default Paragraph Properties)</w:t>
      </w:r>
      <w:bookmarkEnd w:id="1162"/>
      <w:bookmarkEnd w:id="1163"/>
      <w:bookmarkEnd w:id="1164"/>
      <w:bookmarkEnd w:id="1165"/>
    </w:p>
    <w:p w14:paraId="668FE985" w14:textId="77777777" w:rsidR="0097110C" w:rsidRDefault="0097110C" w:rsidP="007A0836">
      <w:pPr>
        <w:pStyle w:val="Standardowyakapit"/>
      </w:pPr>
      <w:r w:rsidRPr="00F8597F">
        <w:t xml:space="preserve">This element specifies the presence of a set of default paragraph properties for the current document. The actual paragraph properties are stored within the </w:t>
      </w:r>
      <w:r w:rsidRPr="003A5561">
        <w:rPr>
          <w:rStyle w:val="NazwaProgramowa"/>
        </w:rPr>
        <w:t>pPr</w:t>
      </w:r>
      <w:r w:rsidRPr="00F8597F">
        <w:t xml:space="preserve"> child element of the current element.</w:t>
      </w:r>
    </w:p>
    <w:p w14:paraId="13CEF8A5" w14:textId="77777777" w:rsidR="0097110C" w:rsidRDefault="0097110C" w:rsidP="008D009B">
      <w:pPr>
        <w:pStyle w:val="Nagwek4"/>
      </w:pPr>
      <w:bookmarkStart w:id="1166" w:name="_Toc133585152"/>
      <w:bookmarkStart w:id="1167" w:name="_Toc133672177"/>
      <w:bookmarkStart w:id="1168" w:name="_Toc133672934"/>
      <w:bookmarkStart w:id="1169" w:name="_Toc140224108"/>
      <w:r w:rsidRPr="00030B79">
        <w:rPr>
          <w:rStyle w:val="NazwaProgramowa"/>
        </w:rPr>
        <w:t>rPr</w:t>
      </w:r>
      <w:r w:rsidRPr="00F8597F">
        <w:t xml:space="preserve"> (Run Properties)</w:t>
      </w:r>
      <w:bookmarkEnd w:id="1166"/>
      <w:bookmarkEnd w:id="1167"/>
      <w:bookmarkEnd w:id="1168"/>
      <w:bookmarkEnd w:id="1169"/>
    </w:p>
    <w:p w14:paraId="0625881E" w14:textId="08175204" w:rsidR="0097110C" w:rsidRDefault="0097110C" w:rsidP="007A0836">
      <w:pPr>
        <w:pStyle w:val="Standardowyakapit"/>
      </w:pPr>
      <w:r w:rsidRPr="00F8597F">
        <w:t>This element specifies the set of run properties which comprise the default run properties for the current WordprocessingML document.</w:t>
      </w:r>
    </w:p>
    <w:p w14:paraId="14D18D3C" w14:textId="77777777" w:rsidR="0097110C" w:rsidRDefault="0097110C" w:rsidP="008D009B">
      <w:pPr>
        <w:pStyle w:val="Nagwek4"/>
      </w:pPr>
      <w:bookmarkStart w:id="1170" w:name="_Toc133585153"/>
      <w:bookmarkStart w:id="1171" w:name="_Toc133672178"/>
      <w:bookmarkStart w:id="1172" w:name="_Toc133672935"/>
      <w:bookmarkStart w:id="1173" w:name="_Toc140224109"/>
      <w:r w:rsidRPr="00030B79">
        <w:rPr>
          <w:rStyle w:val="NazwaProgramowa"/>
        </w:rPr>
        <w:lastRenderedPageBreak/>
        <w:t>rPrDefault</w:t>
      </w:r>
      <w:r w:rsidRPr="00F8597F">
        <w:t xml:space="preserve"> (Default Run Properties)</w:t>
      </w:r>
      <w:bookmarkEnd w:id="1170"/>
      <w:bookmarkEnd w:id="1171"/>
      <w:bookmarkEnd w:id="1172"/>
      <w:bookmarkEnd w:id="1173"/>
    </w:p>
    <w:p w14:paraId="4624053F" w14:textId="77777777" w:rsidR="0097110C" w:rsidRDefault="0097110C" w:rsidP="007A0836">
      <w:pPr>
        <w:pStyle w:val="Standardowyakapit"/>
      </w:pPr>
      <w:r w:rsidRPr="00F8597F">
        <w:t xml:space="preserve">This element specifies the presence of a set of default run properties for the current document. The actual run properties are stored within the </w:t>
      </w:r>
      <w:r w:rsidRPr="00030B79">
        <w:rPr>
          <w:rStyle w:val="NazwaProgramowa"/>
        </w:rPr>
        <w:t>rPr</w:t>
      </w:r>
      <w:r w:rsidRPr="00F8597F">
        <w:t xml:space="preserve"> child element of the current element.</w:t>
      </w:r>
    </w:p>
    <w:p w14:paraId="509FD87E" w14:textId="77777777" w:rsidR="0097110C" w:rsidRDefault="0097110C" w:rsidP="009E2996">
      <w:pPr>
        <w:pStyle w:val="Nagwek3"/>
      </w:pPr>
      <w:bookmarkStart w:id="1174" w:name="_Toc133585154"/>
      <w:bookmarkStart w:id="1175" w:name="_Toc133672179"/>
      <w:bookmarkStart w:id="1176" w:name="_Toc133672936"/>
      <w:bookmarkStart w:id="1177" w:name="_Toc140224110"/>
      <w:r w:rsidRPr="00F8597F">
        <w:t>Table Styles</w:t>
      </w:r>
      <w:bookmarkEnd w:id="1174"/>
      <w:bookmarkEnd w:id="1175"/>
      <w:bookmarkEnd w:id="1176"/>
      <w:bookmarkEnd w:id="1177"/>
    </w:p>
    <w:p w14:paraId="1F413A95" w14:textId="77777777" w:rsidR="0097110C" w:rsidRDefault="0097110C" w:rsidP="007A0836">
      <w:pPr>
        <w:pStyle w:val="Standardowyakapit"/>
      </w:pPr>
      <w:r w:rsidRPr="00F8597F">
        <w:rPr>
          <w:i/>
        </w:rPr>
        <w:t>Table styles</w:t>
      </w:r>
      <w:r w:rsidRPr="00F8597F">
        <w:t xml:space="preserve"> are style definitions which apply to the contents of zero or more tables within a document. This definition can imply that the style can only define table properties (properties which apply to the table and its constituent rows and cells), however a table style can also define paragraph properties (properties which apply to the positioning and appearance of paragraphs) as well as character properties (properties which apply to runs) for all of the paragraphs and runs within the specified table in the document.</w:t>
      </w:r>
    </w:p>
    <w:p w14:paraId="2EE13A5F" w14:textId="77777777" w:rsidR="0097110C" w:rsidRDefault="0097110C" w:rsidP="008D009B">
      <w:pPr>
        <w:pStyle w:val="Nagwek4"/>
      </w:pPr>
      <w:bookmarkStart w:id="1178" w:name="_Toc133585155"/>
      <w:bookmarkStart w:id="1179" w:name="_Toc133672180"/>
      <w:bookmarkStart w:id="1180" w:name="_Toc133672937"/>
      <w:bookmarkStart w:id="1181" w:name="_Toc140224111"/>
      <w:r w:rsidRPr="00D43C3C">
        <w:rPr>
          <w:rStyle w:val="NazwaProgramowa"/>
        </w:rPr>
        <w:t>pPr</w:t>
      </w:r>
      <w:r w:rsidRPr="00F8597F">
        <w:t xml:space="preserve"> (Table Style Conditional Formatting Paragraph Properties)</w:t>
      </w:r>
      <w:bookmarkEnd w:id="1178"/>
      <w:bookmarkEnd w:id="1179"/>
      <w:bookmarkEnd w:id="1180"/>
      <w:bookmarkEnd w:id="1181"/>
    </w:p>
    <w:p w14:paraId="1189231C" w14:textId="77777777" w:rsidR="0097110C" w:rsidRDefault="0097110C" w:rsidP="007A0836">
      <w:pPr>
        <w:pStyle w:val="Standardowyakapit"/>
      </w:pPr>
      <w:r w:rsidRPr="00F8597F">
        <w:t xml:space="preserve">This element specifies the set of paragraph properties which shall be applied to all paragraph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719B7F24" w14:textId="77777777" w:rsidR="0097110C" w:rsidRDefault="0097110C" w:rsidP="008D009B">
      <w:pPr>
        <w:pStyle w:val="Nagwek4"/>
      </w:pPr>
      <w:bookmarkStart w:id="1182" w:name="_Toc133585156"/>
      <w:bookmarkStart w:id="1183" w:name="_Toc133672181"/>
      <w:bookmarkStart w:id="1184" w:name="_Toc133672938"/>
      <w:bookmarkStart w:id="1185" w:name="_Toc140224112"/>
      <w:r w:rsidRPr="00D43C3C">
        <w:rPr>
          <w:rStyle w:val="NazwaProgramowa"/>
        </w:rPr>
        <w:t>rPr</w:t>
      </w:r>
      <w:r w:rsidRPr="00F8597F">
        <w:t xml:space="preserve"> (Table Style Conditional Formatting Run Properties)</w:t>
      </w:r>
      <w:bookmarkEnd w:id="1182"/>
      <w:bookmarkEnd w:id="1183"/>
      <w:bookmarkEnd w:id="1184"/>
      <w:bookmarkEnd w:id="1185"/>
    </w:p>
    <w:p w14:paraId="75698E46" w14:textId="77777777" w:rsidR="0097110C" w:rsidRDefault="0097110C" w:rsidP="007A0836">
      <w:pPr>
        <w:pStyle w:val="Standardowyakapit"/>
      </w:pPr>
      <w:r w:rsidRPr="00F8597F">
        <w:t xml:space="preserve">This element specifies the set of run properties which shall be applied to all ru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3BF760D7" w14:textId="77777777" w:rsidR="0097110C" w:rsidRDefault="0097110C" w:rsidP="008D009B">
      <w:pPr>
        <w:pStyle w:val="Nagwek4"/>
      </w:pPr>
      <w:bookmarkStart w:id="1186" w:name="_Toc133585157"/>
      <w:bookmarkStart w:id="1187" w:name="_Toc133672182"/>
      <w:bookmarkStart w:id="1188" w:name="_Toc133672939"/>
      <w:bookmarkStart w:id="1189" w:name="_Toc140224113"/>
      <w:r w:rsidRPr="00D43C3C">
        <w:rPr>
          <w:rStyle w:val="NazwaProgramowa"/>
        </w:rPr>
        <w:t>tblPr</w:t>
      </w:r>
      <w:r w:rsidRPr="00F8597F">
        <w:t xml:space="preserve"> (Table Style Conditional Formatting Table Properties)</w:t>
      </w:r>
      <w:bookmarkEnd w:id="1186"/>
      <w:bookmarkEnd w:id="1187"/>
      <w:bookmarkEnd w:id="1188"/>
      <w:bookmarkEnd w:id="1189"/>
    </w:p>
    <w:p w14:paraId="1C4ADADE" w14:textId="77777777" w:rsidR="0097110C" w:rsidRDefault="0097110C" w:rsidP="007A0836">
      <w:pPr>
        <w:pStyle w:val="Standardowyakapit"/>
      </w:pPr>
      <w:r w:rsidRPr="00F8597F">
        <w:t xml:space="preserve">This element specifies the set of table properties which shall be applied to all regio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6076116C" w14:textId="77777777" w:rsidR="0097110C" w:rsidRDefault="0097110C" w:rsidP="008D009B">
      <w:pPr>
        <w:pStyle w:val="Nagwek4"/>
      </w:pPr>
      <w:bookmarkStart w:id="1190" w:name="_Toc133585158"/>
      <w:bookmarkStart w:id="1191" w:name="_Toc133672183"/>
      <w:bookmarkStart w:id="1192" w:name="_Toc133672940"/>
      <w:bookmarkStart w:id="1193" w:name="_Toc140224114"/>
      <w:r w:rsidRPr="00D43C3C">
        <w:rPr>
          <w:rStyle w:val="NazwaProgramowa"/>
        </w:rPr>
        <w:t>tblPr</w:t>
      </w:r>
      <w:r w:rsidRPr="00F8597F">
        <w:t xml:space="preserve"> (Style Table Properties)</w:t>
      </w:r>
      <w:bookmarkEnd w:id="1190"/>
      <w:bookmarkEnd w:id="1191"/>
      <w:bookmarkEnd w:id="1192"/>
      <w:bookmarkEnd w:id="1193"/>
    </w:p>
    <w:p w14:paraId="2C874848" w14:textId="77777777" w:rsidR="0097110C" w:rsidRDefault="0097110C" w:rsidP="007A0836">
      <w:pPr>
        <w:pStyle w:val="Standardowyakapit"/>
      </w:pPr>
      <w:r w:rsidRPr="00F8597F">
        <w:t>This element specifies the set of table properties which shall be applied to the table. These properties are not conditional and shall always be applied (although they are applied before all conditional formatting properties).</w:t>
      </w:r>
    </w:p>
    <w:p w14:paraId="3F3CDD75" w14:textId="77777777" w:rsidR="0097110C" w:rsidRDefault="0097110C" w:rsidP="008D009B">
      <w:pPr>
        <w:pStyle w:val="Nagwek4"/>
      </w:pPr>
      <w:bookmarkStart w:id="1194" w:name="_Toc133585159"/>
      <w:bookmarkStart w:id="1195" w:name="_Toc133672184"/>
      <w:bookmarkStart w:id="1196" w:name="_Toc133672941"/>
      <w:bookmarkStart w:id="1197" w:name="_Toc140224115"/>
      <w:r w:rsidRPr="00D43C3C">
        <w:rPr>
          <w:rStyle w:val="NazwaProgramowa"/>
        </w:rPr>
        <w:t>tblStyleColBandSize</w:t>
      </w:r>
      <w:r w:rsidRPr="00F8597F">
        <w:t xml:space="preserve"> (Number of Columns in Column Band)</w:t>
      </w:r>
      <w:bookmarkEnd w:id="1194"/>
      <w:bookmarkEnd w:id="1195"/>
      <w:bookmarkEnd w:id="1196"/>
      <w:bookmarkEnd w:id="1197"/>
    </w:p>
    <w:p w14:paraId="1D08B77C" w14:textId="77777777" w:rsidR="0097110C" w:rsidRDefault="0097110C" w:rsidP="007A0836">
      <w:pPr>
        <w:pStyle w:val="Standardowyakapit"/>
      </w:pPr>
      <w:r w:rsidRPr="00F8597F">
        <w:t>This element specifies the number of columns which shall comprise each a table style column band for this table style. This element determines how many columns constitute each of the column bands for the current table, allowing column band formatting to be applied to groups of columns (rather than just single alternating columns) when the table is forma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7EA1181" w14:textId="77777777" w:rsidTr="00FD2248">
        <w:tc>
          <w:tcPr>
            <w:tcW w:w="1918" w:type="dxa"/>
            <w:shd w:val="clear" w:color="auto" w:fill="C0C0C0"/>
          </w:tcPr>
          <w:p w14:paraId="5B835A22"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5925BDAA" w14:textId="77777777" w:rsidR="0097110C" w:rsidRPr="00F8597F" w:rsidRDefault="0097110C" w:rsidP="00C62B5E">
            <w:pPr>
              <w:keepNext/>
              <w:jc w:val="center"/>
            </w:pPr>
            <w:r w:rsidRPr="00F8597F">
              <w:rPr>
                <w:b/>
              </w:rPr>
              <w:t xml:space="preserve">Description </w:t>
            </w:r>
          </w:p>
        </w:tc>
      </w:tr>
      <w:tr w:rsidR="0097110C" w:rsidRPr="00F8597F" w14:paraId="5164019C" w14:textId="77777777" w:rsidTr="00FD2248">
        <w:tc>
          <w:tcPr>
            <w:tcW w:w="1918" w:type="dxa"/>
          </w:tcPr>
          <w:p w14:paraId="09AE47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4" w:type="dxa"/>
          </w:tcPr>
          <w:p w14:paraId="23F6E2B5" w14:textId="01E5AE22" w:rsidR="0097110C" w:rsidRPr="00F8597F" w:rsidRDefault="0097110C" w:rsidP="006C018C">
            <w:pPr>
              <w:pStyle w:val="Standardowyakapit"/>
            </w:pPr>
            <w:r w:rsidRPr="00F8597F">
              <w:t xml:space="preserve">Specifies that the content of this attribute contains a decimal number. </w:t>
            </w:r>
          </w:p>
        </w:tc>
      </w:tr>
    </w:tbl>
    <w:p w14:paraId="4B2D2CE8" w14:textId="77777777" w:rsidR="0097110C" w:rsidRDefault="0097110C" w:rsidP="008D009B">
      <w:pPr>
        <w:pStyle w:val="Nagwek4"/>
      </w:pPr>
      <w:bookmarkStart w:id="1198" w:name="_Toc133585160"/>
      <w:bookmarkStart w:id="1199" w:name="_Toc133672185"/>
      <w:bookmarkStart w:id="1200" w:name="_Toc133672942"/>
      <w:bookmarkStart w:id="1201" w:name="_Toc140224116"/>
      <w:r w:rsidRPr="00D43C3C">
        <w:rPr>
          <w:rStyle w:val="NazwaProgramowa"/>
        </w:rPr>
        <w:t>tblStylePr</w:t>
      </w:r>
      <w:r w:rsidRPr="00F8597F">
        <w:t xml:space="preserve"> (Style Conditional Table Formatting Properties)</w:t>
      </w:r>
      <w:bookmarkEnd w:id="1198"/>
      <w:bookmarkEnd w:id="1199"/>
      <w:bookmarkEnd w:id="1200"/>
      <w:bookmarkEnd w:id="1201"/>
    </w:p>
    <w:p w14:paraId="1F208D3C" w14:textId="77777777" w:rsidR="0097110C" w:rsidRDefault="0097110C" w:rsidP="007A0836">
      <w:pPr>
        <w:pStyle w:val="Standardowyakapit"/>
      </w:pPr>
      <w:r w:rsidRPr="00F8597F">
        <w:t xml:space="preserve">This element specifies a set of formatting properties which shall be conditionally applied to the parts of a table which match the requirement specified on the </w:t>
      </w:r>
      <w:r w:rsidRPr="00F8597F">
        <w:rPr>
          <w:rFonts w:ascii="Cambria" w:eastAsia="Cambria" w:hAnsi="Cambria" w:cs="Cambria"/>
        </w:rPr>
        <w:t>type</w:t>
      </w:r>
      <w:r w:rsidRPr="00F8597F">
        <w:t xml:space="preserve"> attribute. These table conditional formats are applied to different regions of the table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97110C" w:rsidRPr="00F8597F" w14:paraId="3E92616F" w14:textId="77777777" w:rsidTr="00C947D1">
        <w:tc>
          <w:tcPr>
            <w:tcW w:w="1919" w:type="dxa"/>
            <w:shd w:val="clear" w:color="auto" w:fill="C0C0C0"/>
          </w:tcPr>
          <w:p w14:paraId="7DC1AA7E" w14:textId="77777777" w:rsidR="0097110C" w:rsidRPr="00F8597F" w:rsidRDefault="0097110C" w:rsidP="00C62B5E">
            <w:pPr>
              <w:keepNext/>
              <w:ind w:left="3"/>
              <w:jc w:val="center"/>
            </w:pPr>
            <w:r w:rsidRPr="00F8597F">
              <w:rPr>
                <w:b/>
              </w:rPr>
              <w:lastRenderedPageBreak/>
              <w:t xml:space="preserve">Attributes </w:t>
            </w:r>
          </w:p>
        </w:tc>
        <w:tc>
          <w:tcPr>
            <w:tcW w:w="7143" w:type="dxa"/>
            <w:shd w:val="clear" w:color="auto" w:fill="C0C0C0"/>
          </w:tcPr>
          <w:p w14:paraId="09B6A2DB" w14:textId="77777777" w:rsidR="0097110C" w:rsidRPr="00F8597F" w:rsidRDefault="0097110C" w:rsidP="00C62B5E">
            <w:pPr>
              <w:keepNext/>
              <w:jc w:val="center"/>
            </w:pPr>
            <w:r w:rsidRPr="00F8597F">
              <w:rPr>
                <w:b/>
              </w:rPr>
              <w:t xml:space="preserve">Description </w:t>
            </w:r>
          </w:p>
        </w:tc>
      </w:tr>
      <w:tr w:rsidR="0097110C" w:rsidRPr="00F8597F" w14:paraId="0A8D5059" w14:textId="77777777" w:rsidTr="00C947D1">
        <w:tc>
          <w:tcPr>
            <w:tcW w:w="1919" w:type="dxa"/>
          </w:tcPr>
          <w:p w14:paraId="10B0A9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Style Conditional Formatting Type) </w:t>
            </w:r>
          </w:p>
        </w:tc>
        <w:tc>
          <w:tcPr>
            <w:tcW w:w="7143" w:type="dxa"/>
          </w:tcPr>
          <w:p w14:paraId="75FD1EA3" w14:textId="57038F61" w:rsidR="0097110C" w:rsidRPr="00F8597F" w:rsidRDefault="0097110C" w:rsidP="006C018C">
            <w:pPr>
              <w:pStyle w:val="Standardowyakapit"/>
            </w:pPr>
            <w:r w:rsidRPr="00F8597F">
              <w:t xml:space="preserve">Specifies the section of the table to which the current conditional formatting properties shall be applied. </w:t>
            </w:r>
          </w:p>
        </w:tc>
      </w:tr>
    </w:tbl>
    <w:p w14:paraId="0EA07029" w14:textId="77777777" w:rsidR="0097110C" w:rsidRDefault="0097110C" w:rsidP="008D009B">
      <w:pPr>
        <w:pStyle w:val="Nagwek4"/>
      </w:pPr>
      <w:bookmarkStart w:id="1202" w:name="_Toc133585161"/>
      <w:bookmarkStart w:id="1203" w:name="_Toc133672186"/>
      <w:bookmarkStart w:id="1204" w:name="_Toc133672943"/>
      <w:bookmarkStart w:id="1205" w:name="_Toc140224117"/>
      <w:r w:rsidRPr="00D43C3C">
        <w:rPr>
          <w:rStyle w:val="NazwaProgramowa"/>
        </w:rPr>
        <w:t>tblStyleRowBandSize</w:t>
      </w:r>
      <w:r w:rsidRPr="00F8597F">
        <w:t xml:space="preserve"> (Number of Rows in Row Band)</w:t>
      </w:r>
      <w:bookmarkEnd w:id="1202"/>
      <w:bookmarkEnd w:id="1203"/>
      <w:bookmarkEnd w:id="1204"/>
      <w:bookmarkEnd w:id="1205"/>
    </w:p>
    <w:p w14:paraId="3BFB9855" w14:textId="77777777" w:rsidR="0097110C" w:rsidRDefault="0097110C" w:rsidP="007A0836">
      <w:pPr>
        <w:pStyle w:val="Standardowyakapit"/>
      </w:pPr>
      <w:r w:rsidRPr="00F8597F">
        <w:t>This element specifies the number of rows which shall comprise each a table style row band for this table style. This element determines how many rows constitute each of the row bands for the current table, allowing row band formatting to be applied to groups of rows (rather than just single alternating rows) when the table is forma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7B8A614C" w14:textId="77777777" w:rsidTr="00C947D1">
        <w:tc>
          <w:tcPr>
            <w:tcW w:w="1914" w:type="dxa"/>
            <w:shd w:val="clear" w:color="auto" w:fill="C0C0C0"/>
          </w:tcPr>
          <w:p w14:paraId="58E63B95"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1388A0B8" w14:textId="77777777" w:rsidR="0097110C" w:rsidRPr="00F8597F" w:rsidRDefault="0097110C" w:rsidP="00C62B5E">
            <w:pPr>
              <w:keepNext/>
              <w:ind w:left="1"/>
              <w:jc w:val="center"/>
            </w:pPr>
            <w:r w:rsidRPr="00F8597F">
              <w:rPr>
                <w:b/>
              </w:rPr>
              <w:t xml:space="preserve">Description </w:t>
            </w:r>
          </w:p>
        </w:tc>
      </w:tr>
      <w:tr w:rsidR="0097110C" w:rsidRPr="00F8597F" w14:paraId="0368B5EA" w14:textId="77777777" w:rsidTr="00C947D1">
        <w:tc>
          <w:tcPr>
            <w:tcW w:w="1914" w:type="dxa"/>
          </w:tcPr>
          <w:p w14:paraId="06C392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029ECA8" w14:textId="564A0EF3" w:rsidR="0097110C" w:rsidRPr="00F8597F" w:rsidRDefault="0097110C" w:rsidP="006C018C">
            <w:pPr>
              <w:pStyle w:val="Standardowyakapit"/>
            </w:pPr>
            <w:r w:rsidRPr="00F8597F">
              <w:t xml:space="preserve">Specifies that the content of this attribute contains a decimal number. </w:t>
            </w:r>
          </w:p>
        </w:tc>
      </w:tr>
    </w:tbl>
    <w:p w14:paraId="4B8179E2" w14:textId="77777777" w:rsidR="0097110C" w:rsidRDefault="0097110C" w:rsidP="008D009B">
      <w:pPr>
        <w:pStyle w:val="Nagwek4"/>
      </w:pPr>
      <w:bookmarkStart w:id="1206" w:name="_Toc133585162"/>
      <w:bookmarkStart w:id="1207" w:name="_Toc133672187"/>
      <w:bookmarkStart w:id="1208" w:name="_Toc133672944"/>
      <w:bookmarkStart w:id="1209" w:name="_Toc140224118"/>
      <w:r w:rsidRPr="00D43C3C">
        <w:rPr>
          <w:rStyle w:val="NazwaProgramowa"/>
        </w:rPr>
        <w:t>tcPr</w:t>
      </w:r>
      <w:r w:rsidRPr="00F8597F">
        <w:t xml:space="preserve"> (Table Style Conditional Formatting Table Cell Properties)</w:t>
      </w:r>
      <w:bookmarkEnd w:id="1206"/>
      <w:bookmarkEnd w:id="1207"/>
      <w:bookmarkEnd w:id="1208"/>
      <w:bookmarkEnd w:id="1209"/>
    </w:p>
    <w:p w14:paraId="412DBBDA" w14:textId="77777777" w:rsidR="0097110C" w:rsidRDefault="0097110C" w:rsidP="007A0836">
      <w:pPr>
        <w:pStyle w:val="Standardowyakapit"/>
      </w:pPr>
      <w:r w:rsidRPr="00F8597F">
        <w:t xml:space="preserve">This element specifies the set of table cell properties which shall be applied to all regio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7F9436AF" w14:textId="77777777" w:rsidR="0097110C" w:rsidRDefault="0097110C" w:rsidP="008D009B">
      <w:pPr>
        <w:pStyle w:val="Nagwek4"/>
      </w:pPr>
      <w:bookmarkStart w:id="1210" w:name="_Toc133585163"/>
      <w:bookmarkStart w:id="1211" w:name="_Toc133672188"/>
      <w:bookmarkStart w:id="1212" w:name="_Toc133672945"/>
      <w:bookmarkStart w:id="1213" w:name="_Toc140224119"/>
      <w:r w:rsidRPr="00D43C3C">
        <w:rPr>
          <w:rStyle w:val="NazwaProgramowa"/>
        </w:rPr>
        <w:t>tcPr</w:t>
      </w:r>
      <w:r w:rsidRPr="00F8597F">
        <w:t xml:space="preserve"> (Style Table Cell Properties)</w:t>
      </w:r>
      <w:bookmarkEnd w:id="1210"/>
      <w:bookmarkEnd w:id="1211"/>
      <w:bookmarkEnd w:id="1212"/>
      <w:bookmarkEnd w:id="1213"/>
    </w:p>
    <w:p w14:paraId="7402C56B" w14:textId="77777777" w:rsidR="0097110C" w:rsidRDefault="0097110C" w:rsidP="007A0836">
      <w:pPr>
        <w:pStyle w:val="Standardowyakapit"/>
      </w:pPr>
      <w:r w:rsidRPr="00F8597F">
        <w:t>This element specifies the set of table cell properties which shall be applied to the table. These properties are not conditional and shall always be applied (although they are applied before all conditional formatting properties).</w:t>
      </w:r>
    </w:p>
    <w:p w14:paraId="275F8E1C" w14:textId="77777777" w:rsidR="0097110C" w:rsidRDefault="0097110C" w:rsidP="008D009B">
      <w:pPr>
        <w:pStyle w:val="Nagwek4"/>
      </w:pPr>
      <w:bookmarkStart w:id="1214" w:name="_Toc133585164"/>
      <w:bookmarkStart w:id="1215" w:name="_Toc133672189"/>
      <w:bookmarkStart w:id="1216" w:name="_Toc133672946"/>
      <w:bookmarkStart w:id="1217" w:name="_Toc140224120"/>
      <w:r w:rsidRPr="00D43C3C">
        <w:rPr>
          <w:rStyle w:val="NazwaProgramowa"/>
        </w:rPr>
        <w:t>trPr</w:t>
      </w:r>
      <w:r w:rsidRPr="00F8597F">
        <w:t xml:space="preserve"> (Table Style Conditional Formatting Table Row Properties)</w:t>
      </w:r>
      <w:bookmarkEnd w:id="1214"/>
      <w:bookmarkEnd w:id="1215"/>
      <w:bookmarkEnd w:id="1216"/>
      <w:bookmarkEnd w:id="1217"/>
    </w:p>
    <w:p w14:paraId="17DBA0E4" w14:textId="77777777" w:rsidR="0097110C" w:rsidRDefault="0097110C" w:rsidP="007A0836">
      <w:pPr>
        <w:pStyle w:val="Standardowyakapit"/>
      </w:pPr>
      <w:r w:rsidRPr="00F8597F">
        <w:t xml:space="preserve">This element specifies the set of table row properties which shall be applied to all rows within a table which match the conditional formatting type specified on the parent </w:t>
      </w:r>
      <w:r w:rsidRPr="00AF435A">
        <w:rPr>
          <w:rStyle w:val="NazwaProgramowa"/>
        </w:rPr>
        <w:t>tblStylePr</w:t>
      </w:r>
      <w:r w:rsidRPr="00F8597F">
        <w:t xml:space="preserve"> element. These properties are applied in the order specified via the style hierarchy.</w:t>
      </w:r>
    </w:p>
    <w:p w14:paraId="194EE703" w14:textId="77777777" w:rsidR="0097110C" w:rsidRDefault="0097110C" w:rsidP="008D009B">
      <w:pPr>
        <w:pStyle w:val="Nagwek4"/>
      </w:pPr>
      <w:bookmarkStart w:id="1218" w:name="_Toc133585165"/>
      <w:bookmarkStart w:id="1219" w:name="_Toc133672190"/>
      <w:bookmarkStart w:id="1220" w:name="_Toc133672947"/>
      <w:bookmarkStart w:id="1221" w:name="_Toc140224121"/>
      <w:r w:rsidRPr="00D43C3C">
        <w:rPr>
          <w:rStyle w:val="NazwaProgramowa"/>
        </w:rPr>
        <w:t>trPr</w:t>
      </w:r>
      <w:r w:rsidRPr="00F8597F">
        <w:t xml:space="preserve"> (Style Table Row Properties)</w:t>
      </w:r>
      <w:bookmarkEnd w:id="1218"/>
      <w:bookmarkEnd w:id="1219"/>
      <w:bookmarkEnd w:id="1220"/>
      <w:bookmarkEnd w:id="1221"/>
    </w:p>
    <w:p w14:paraId="03011DEF" w14:textId="77777777" w:rsidR="0097110C" w:rsidRDefault="0097110C" w:rsidP="007A0836">
      <w:pPr>
        <w:pStyle w:val="Standardowyakapit"/>
      </w:pPr>
      <w:r w:rsidRPr="00F8597F">
        <w:t>This element specifies the set of table row properties which shall be applied to the table. These properties are not conditional and shall always be applied (although they are applied before all conditional formatting properties).</w:t>
      </w:r>
    </w:p>
    <w:p w14:paraId="69748188" w14:textId="77777777" w:rsidR="0097110C" w:rsidRDefault="0097110C" w:rsidP="009E2996">
      <w:pPr>
        <w:pStyle w:val="Nagwek3"/>
      </w:pPr>
      <w:bookmarkStart w:id="1222" w:name="_Toc133585166"/>
      <w:bookmarkStart w:id="1223" w:name="_Toc133672191"/>
      <w:bookmarkStart w:id="1224" w:name="_Toc133672948"/>
      <w:bookmarkStart w:id="1225" w:name="_Toc140224122"/>
      <w:r w:rsidRPr="00F8597F">
        <w:t>Numbering Styles</w:t>
      </w:r>
      <w:bookmarkEnd w:id="1222"/>
      <w:bookmarkEnd w:id="1223"/>
      <w:bookmarkEnd w:id="1224"/>
      <w:bookmarkEnd w:id="1225"/>
    </w:p>
    <w:p w14:paraId="359A3A57" w14:textId="77777777" w:rsidR="0097110C" w:rsidRDefault="0097110C" w:rsidP="007A0836">
      <w:pPr>
        <w:pStyle w:val="Standardowyakapit"/>
      </w:pPr>
      <w:r w:rsidRPr="00F8597F">
        <w:rPr>
          <w:i/>
        </w:rPr>
        <w:t>Numbering styles</w:t>
      </w:r>
      <w:r w:rsidRPr="00F8597F">
        <w:t xml:space="preserve"> are style definitions which specify common style properties for a multi-level numbering format within a document. This means that a numbering style defines only a single paragraph property: a reference to a numbering definition stored in the document’s numbering part, using the </w:t>
      </w:r>
      <w:r w:rsidRPr="00D43C3C">
        <w:rPr>
          <w:rStyle w:val="NazwaProgramowa"/>
        </w:rPr>
        <w:t>numPr</w:t>
      </w:r>
      <w:r w:rsidRPr="00F8597F">
        <w:t xml:space="preserve"> element.</w:t>
      </w:r>
    </w:p>
    <w:p w14:paraId="6E85FD3D" w14:textId="77777777" w:rsidR="0097110C" w:rsidRDefault="0097110C" w:rsidP="009E2996">
      <w:pPr>
        <w:pStyle w:val="Nagwek3"/>
      </w:pPr>
      <w:bookmarkStart w:id="1226" w:name="_Toc133585167"/>
      <w:bookmarkStart w:id="1227" w:name="_Toc133672192"/>
      <w:bookmarkStart w:id="1228" w:name="_Toc133672949"/>
      <w:bookmarkStart w:id="1229" w:name="_Toc140224123"/>
      <w:r w:rsidRPr="00F8597F">
        <w:t>Paragraph Styles</w:t>
      </w:r>
      <w:bookmarkEnd w:id="1226"/>
      <w:bookmarkEnd w:id="1227"/>
      <w:bookmarkEnd w:id="1228"/>
      <w:bookmarkEnd w:id="1229"/>
    </w:p>
    <w:p w14:paraId="25510A71" w14:textId="6A3574B9" w:rsidR="0097110C" w:rsidRDefault="0097110C" w:rsidP="007A0836">
      <w:pPr>
        <w:pStyle w:val="Standardowyakapit"/>
      </w:pPr>
      <w:r w:rsidRPr="00F8597F">
        <w:rPr>
          <w:i/>
        </w:rPr>
        <w:t>Paragraph styles</w:t>
      </w:r>
      <w:r w:rsidRPr="00F8597F">
        <w:t xml:space="preserve"> are styles which apply to the contents of an entire paragraph as well as the paragraph mark. This definition implies that the style can define both character properties (properties which apply to text within the document) as well as paragraph properties (properties which apply to the positioning and appearance of the paragraph). Paragraph styles cannot be referenced by runs within a document; they shall be referenced by the </w:t>
      </w:r>
      <w:r w:rsidRPr="00D43C3C">
        <w:rPr>
          <w:rStyle w:val="NazwaProgramowa"/>
        </w:rPr>
        <w:t>pStyle</w:t>
      </w:r>
      <w:r w:rsidRPr="00F8597F">
        <w:t xml:space="preserve"> element within a paragraph’s paragraph properties element.</w:t>
      </w:r>
    </w:p>
    <w:p w14:paraId="57F720CE" w14:textId="77777777" w:rsidR="0097110C" w:rsidRDefault="0097110C" w:rsidP="008D009B">
      <w:pPr>
        <w:pStyle w:val="Nagwek4"/>
      </w:pPr>
      <w:bookmarkStart w:id="1230" w:name="_Toc133585168"/>
      <w:bookmarkStart w:id="1231" w:name="_Toc133672193"/>
      <w:bookmarkStart w:id="1232" w:name="_Toc133672950"/>
      <w:bookmarkStart w:id="1233" w:name="_Toc140224124"/>
      <w:r w:rsidRPr="00F8597F">
        <w:lastRenderedPageBreak/>
        <w:t>Numbering in Paragraph Styles</w:t>
      </w:r>
      <w:bookmarkEnd w:id="1230"/>
      <w:bookmarkEnd w:id="1231"/>
      <w:bookmarkEnd w:id="1232"/>
      <w:bookmarkEnd w:id="1233"/>
    </w:p>
    <w:p w14:paraId="3EB25AEC" w14:textId="77777777" w:rsidR="0097110C" w:rsidRDefault="0097110C" w:rsidP="007A0836">
      <w:pPr>
        <w:pStyle w:val="Standardowyakapit"/>
      </w:pPr>
      <w:r w:rsidRPr="00F8597F">
        <w:t>When a paragraph style references a numbering definition and level which shall also be applied, that reference shall be done in a way slightly different from the typical numbering reference as follows:</w:t>
      </w:r>
    </w:p>
    <w:p w14:paraId="6FEF795E" w14:textId="77777777" w:rsidR="0097110C" w:rsidRDefault="0097110C" w:rsidP="008D009B">
      <w:pPr>
        <w:pStyle w:val="Nagwek4"/>
      </w:pPr>
      <w:bookmarkStart w:id="1234" w:name="_Toc133585169"/>
      <w:bookmarkStart w:id="1235" w:name="_Toc133672194"/>
      <w:bookmarkStart w:id="1236" w:name="_Toc133672951"/>
      <w:bookmarkStart w:id="1237" w:name="_Toc140224125"/>
      <w:r w:rsidRPr="00FC2A01">
        <w:rPr>
          <w:rStyle w:val="NazwaProgramowa"/>
        </w:rPr>
        <w:t>pPr</w:t>
      </w:r>
      <w:r w:rsidRPr="00F8597F">
        <w:t xml:space="preserve"> (Style Paragraph Properties)</w:t>
      </w:r>
      <w:bookmarkEnd w:id="1234"/>
      <w:bookmarkEnd w:id="1235"/>
      <w:bookmarkEnd w:id="1236"/>
      <w:bookmarkEnd w:id="1237"/>
    </w:p>
    <w:p w14:paraId="51100428" w14:textId="77777777" w:rsidR="0097110C" w:rsidRDefault="0097110C" w:rsidP="007A0836">
      <w:pPr>
        <w:pStyle w:val="Standardowyakapit"/>
      </w:pPr>
      <w:r w:rsidRPr="00F8597F">
        <w:t>This element specifies the set of paragraph properties which shall be applied to the paragraph.</w:t>
      </w:r>
    </w:p>
    <w:p w14:paraId="0405DE2D" w14:textId="77777777" w:rsidR="0097110C" w:rsidRDefault="0097110C" w:rsidP="009E2996">
      <w:pPr>
        <w:pStyle w:val="Nagwek3"/>
      </w:pPr>
      <w:bookmarkStart w:id="1238" w:name="_Toc133585170"/>
      <w:bookmarkStart w:id="1239" w:name="_Toc133672195"/>
      <w:bookmarkStart w:id="1240" w:name="_Toc133672952"/>
      <w:bookmarkStart w:id="1241" w:name="_Toc140224126"/>
      <w:r w:rsidRPr="00F8597F">
        <w:t>Run (Character) Styles</w:t>
      </w:r>
      <w:bookmarkEnd w:id="1238"/>
      <w:bookmarkEnd w:id="1239"/>
      <w:bookmarkEnd w:id="1240"/>
      <w:bookmarkEnd w:id="1241"/>
    </w:p>
    <w:p w14:paraId="7029083C" w14:textId="77777777" w:rsidR="0097110C" w:rsidRDefault="0097110C" w:rsidP="007A0836">
      <w:pPr>
        <w:pStyle w:val="Standardowyakapit"/>
      </w:pPr>
      <w:r w:rsidRPr="00F8597F">
        <w:rPr>
          <w:i/>
        </w:rPr>
        <w:t>Character styles</w:t>
      </w:r>
      <w:r w:rsidRPr="00F8597F">
        <w:t xml:space="preserve"> are styles which apply to the contents of one or more runs of text within a document’s contents. This definition implies that the style can only define character properties (properties which apply to text within a paragraph) because it cannot be applied to paragraphs. Character styles can only be referenced by runs within a document, and they shall be referenced by the </w:t>
      </w:r>
      <w:r w:rsidRPr="00FC2A01">
        <w:rPr>
          <w:rStyle w:val="NazwaProgramowa"/>
        </w:rPr>
        <w:t>rStyle</w:t>
      </w:r>
      <w:r w:rsidRPr="00F8597F">
        <w:t xml:space="preserve"> element within a run’s run properties element.</w:t>
      </w:r>
    </w:p>
    <w:p w14:paraId="12BF5F63" w14:textId="77777777" w:rsidR="0097110C" w:rsidRDefault="0097110C" w:rsidP="008D009B">
      <w:pPr>
        <w:pStyle w:val="Nagwek4"/>
      </w:pPr>
      <w:bookmarkStart w:id="1242" w:name="_Toc133585171"/>
      <w:bookmarkStart w:id="1243" w:name="_Toc133672196"/>
      <w:bookmarkStart w:id="1244" w:name="_Toc133672953"/>
      <w:bookmarkStart w:id="1245" w:name="_Toc140224127"/>
      <w:r w:rsidRPr="00FC2A01">
        <w:rPr>
          <w:rStyle w:val="NazwaProgramowa"/>
        </w:rPr>
        <w:t>rPr</w:t>
      </w:r>
      <w:r w:rsidRPr="00F8597F">
        <w:t xml:space="preserve"> (Run Properties)</w:t>
      </w:r>
      <w:bookmarkEnd w:id="1242"/>
      <w:bookmarkEnd w:id="1243"/>
      <w:bookmarkEnd w:id="1244"/>
      <w:bookmarkEnd w:id="1245"/>
    </w:p>
    <w:p w14:paraId="52BB040C" w14:textId="77777777" w:rsidR="0097110C" w:rsidRDefault="0097110C" w:rsidP="007A0836">
      <w:pPr>
        <w:pStyle w:val="Standardowyakapit"/>
      </w:pPr>
      <w:r w:rsidRPr="00F8597F">
        <w:t>This element specifies the set of run properties which shall be applied to the run.</w:t>
      </w:r>
    </w:p>
    <w:p w14:paraId="745CCAC2" w14:textId="77777777" w:rsidR="0097110C" w:rsidRDefault="0097110C" w:rsidP="009E2996">
      <w:pPr>
        <w:pStyle w:val="Nagwek2"/>
      </w:pPr>
      <w:bookmarkStart w:id="1246" w:name="_Toc133585172"/>
      <w:bookmarkStart w:id="1247" w:name="_Toc133672197"/>
      <w:bookmarkStart w:id="1248" w:name="_Toc133672954"/>
      <w:bookmarkStart w:id="1249" w:name="_Toc140224128"/>
      <w:r w:rsidRPr="00F8597F">
        <w:t>Fonts</w:t>
      </w:r>
      <w:bookmarkEnd w:id="1246"/>
      <w:bookmarkEnd w:id="1247"/>
      <w:bookmarkEnd w:id="1248"/>
      <w:bookmarkEnd w:id="1249"/>
    </w:p>
    <w:p w14:paraId="26DB646C" w14:textId="77777777" w:rsidR="0097110C" w:rsidRDefault="0097110C" w:rsidP="007A0836">
      <w:pPr>
        <w:pStyle w:val="Standardowyakapit"/>
      </w:pPr>
      <w:r w:rsidRPr="00F8597F">
        <w:t>The next component of a WordprocessingML document is storing information about the fonts used in the document. WordprocessingML stores two pieces of information about fonts:</w:t>
      </w:r>
    </w:p>
    <w:p w14:paraId="69347367" w14:textId="77777777" w:rsidR="0097110C" w:rsidRDefault="0097110C" w:rsidP="009E2996">
      <w:pPr>
        <w:pStyle w:val="Nagwek3"/>
      </w:pPr>
      <w:bookmarkStart w:id="1250" w:name="_Toc133585173"/>
      <w:bookmarkStart w:id="1251" w:name="_Toc133672198"/>
      <w:bookmarkStart w:id="1252" w:name="_Toc133672955"/>
      <w:bookmarkStart w:id="1253" w:name="_Toc140224129"/>
      <w:r w:rsidRPr="00F8597F">
        <w:t>Font Embedding</w:t>
      </w:r>
      <w:bookmarkEnd w:id="1250"/>
      <w:bookmarkEnd w:id="1251"/>
      <w:bookmarkEnd w:id="1252"/>
      <w:bookmarkEnd w:id="1253"/>
    </w:p>
    <w:p w14:paraId="1C3C296F" w14:textId="77777777" w:rsidR="0097110C" w:rsidRDefault="0097110C" w:rsidP="007A0836">
      <w:pPr>
        <w:pStyle w:val="Standardowyakapit"/>
      </w:pPr>
      <w:r w:rsidRPr="00F8597F">
        <w:t xml:space="preserve">Within a WordprocessingML document, </w:t>
      </w:r>
      <w:r w:rsidRPr="00F8597F">
        <w:rPr>
          <w:i/>
        </w:rPr>
        <w:t>font embedding</w:t>
      </w:r>
      <w:r w:rsidRPr="00F8597F">
        <w:t xml:space="preserve"> refers to a process in which the some or all of the fonts used in the current document are included in that document such that it can be guaranteed that they are available for use when the document is subsequently opened.</w:t>
      </w:r>
    </w:p>
    <w:p w14:paraId="546872F2" w14:textId="77777777" w:rsidR="0097110C" w:rsidRDefault="0097110C" w:rsidP="009E2996">
      <w:pPr>
        <w:pStyle w:val="Nagwek3"/>
      </w:pPr>
      <w:bookmarkStart w:id="1254" w:name="_Toc133585174"/>
      <w:bookmarkStart w:id="1255" w:name="_Toc133672199"/>
      <w:bookmarkStart w:id="1256" w:name="_Toc133672956"/>
      <w:bookmarkStart w:id="1257" w:name="_Toc140224130"/>
      <w:r w:rsidRPr="00F8597F">
        <w:t>Font Substitution</w:t>
      </w:r>
      <w:bookmarkEnd w:id="1254"/>
      <w:bookmarkEnd w:id="1255"/>
      <w:bookmarkEnd w:id="1256"/>
      <w:bookmarkEnd w:id="1257"/>
    </w:p>
    <w:p w14:paraId="460E94B7" w14:textId="1FCBDE9C" w:rsidR="0097110C" w:rsidRDefault="0097110C" w:rsidP="00E04BDC">
      <w:pPr>
        <w:pStyle w:val="Standardowyakapit"/>
      </w:pPr>
      <w:r w:rsidRPr="00F8597F">
        <w:t xml:space="preserve">The </w:t>
      </w:r>
      <w:r w:rsidRPr="00E04BDC">
        <w:rPr>
          <w:rStyle w:val="NazwaProgramowa"/>
        </w:rPr>
        <w:t>rFonts</w:t>
      </w:r>
      <w:r w:rsidRPr="00F8597F">
        <w:t xml:space="preserve"> element references the font which is applied to each run of text within a WordprocessingML document. However, based on the availability of these fonts (for example, the use of a custom font), an application might not be able to locate the specified font. The process of finding a suitable alternative font is known as </w:t>
      </w:r>
      <w:r w:rsidRPr="00F8597F">
        <w:rPr>
          <w:i/>
        </w:rPr>
        <w:t>font substitution</w:t>
      </w:r>
      <w:r w:rsidRPr="00F8597F">
        <w:t>.</w:t>
      </w:r>
    </w:p>
    <w:p w14:paraId="5E656429" w14:textId="77777777" w:rsidR="0097110C" w:rsidRDefault="0097110C" w:rsidP="009E2996">
      <w:pPr>
        <w:pStyle w:val="Nagwek3"/>
      </w:pPr>
      <w:bookmarkStart w:id="1258" w:name="_Toc133585175"/>
      <w:bookmarkStart w:id="1259" w:name="_Toc133672200"/>
      <w:bookmarkStart w:id="1260" w:name="_Toc133672957"/>
      <w:bookmarkStart w:id="1261" w:name="_Toc140224131"/>
      <w:r w:rsidRPr="00F8597F">
        <w:t>Elements</w:t>
      </w:r>
      <w:bookmarkEnd w:id="1258"/>
      <w:bookmarkEnd w:id="1259"/>
      <w:bookmarkEnd w:id="1260"/>
      <w:bookmarkEnd w:id="1261"/>
    </w:p>
    <w:p w14:paraId="72C0520E" w14:textId="77777777" w:rsidR="0097110C" w:rsidRDefault="0097110C" w:rsidP="007A0836">
      <w:pPr>
        <w:pStyle w:val="Standardowyakapit"/>
      </w:pPr>
      <w:r w:rsidRPr="00F8597F">
        <w:t>The following elements comprise the content of the font table:</w:t>
      </w:r>
    </w:p>
    <w:p w14:paraId="5718E922" w14:textId="77777777" w:rsidR="0097110C" w:rsidRDefault="0097110C" w:rsidP="008D009B">
      <w:pPr>
        <w:pStyle w:val="Nagwek4"/>
      </w:pPr>
      <w:bookmarkStart w:id="1262" w:name="_Toc133585176"/>
      <w:bookmarkStart w:id="1263" w:name="_Toc133672201"/>
      <w:bookmarkStart w:id="1264" w:name="_Toc133672958"/>
      <w:bookmarkStart w:id="1265" w:name="_Toc140224132"/>
      <w:r w:rsidRPr="00E04BDC">
        <w:rPr>
          <w:rStyle w:val="NazwaProgramowa"/>
        </w:rPr>
        <w:t>altName</w:t>
      </w:r>
      <w:r w:rsidRPr="00F8597F">
        <w:t xml:space="preserve"> (Alternate Names for Font)</w:t>
      </w:r>
      <w:bookmarkEnd w:id="1262"/>
      <w:bookmarkEnd w:id="1263"/>
      <w:bookmarkEnd w:id="1264"/>
      <w:bookmarkEnd w:id="1265"/>
    </w:p>
    <w:p w14:paraId="71B4958A" w14:textId="77777777" w:rsidR="0097110C" w:rsidRDefault="0097110C" w:rsidP="007A0836">
      <w:pPr>
        <w:pStyle w:val="Standardowyakapit"/>
      </w:pPr>
      <w:r w:rsidRPr="00F8597F">
        <w:t xml:space="preserve">This element specifies a set of alternative names which can be used to locate the font specified by the parent element. This set of alternative names is stored in a comma-delimited list, with all adjacent commas ignored (i.e. a value of </w:t>
      </w:r>
      <w:r w:rsidRPr="00F8597F">
        <w:rPr>
          <w:rFonts w:ascii="Consolas" w:eastAsia="Consolas" w:hAnsi="Consolas" w:cs="Consolas"/>
          <w:sz w:val="20"/>
        </w:rPr>
        <w:t>Name A, Name B</w:t>
      </w:r>
      <w:r w:rsidRPr="00F8597F">
        <w:t xml:space="preserve"> is equivalent to </w:t>
      </w:r>
      <w:r w:rsidRPr="00F8597F">
        <w:rPr>
          <w:rFonts w:ascii="Consolas" w:eastAsia="Consolas" w:hAnsi="Consolas" w:cs="Consolas"/>
          <w:sz w:val="20"/>
        </w:rPr>
        <w:t>Name A,,,,,,,,, Name B</w:t>
      </w:r>
      <w:r w:rsidRPr="00F8597F">
        <w:t>).</w:t>
      </w:r>
    </w:p>
    <w:tbl>
      <w:tblPr>
        <w:tblStyle w:val="Standardowatabela"/>
        <w:tblW w:w="5000" w:type="pct"/>
        <w:tblLayout w:type="fixed"/>
        <w:tblCellMar>
          <w:left w:w="100" w:type="dxa"/>
          <w:right w:w="100" w:type="dxa"/>
        </w:tblCellMar>
        <w:tblLook w:val="0420" w:firstRow="1" w:lastRow="0" w:firstColumn="0" w:lastColumn="0" w:noHBand="0" w:noVBand="1"/>
      </w:tblPr>
      <w:tblGrid>
        <w:gridCol w:w="1895"/>
        <w:gridCol w:w="7167"/>
      </w:tblGrid>
      <w:tr w:rsidR="0097110C" w:rsidRPr="00E26E85" w14:paraId="3C940FD5" w14:textId="77777777" w:rsidTr="00C947D1">
        <w:trPr>
          <w:cnfStyle w:val="100000000000" w:firstRow="1" w:lastRow="0" w:firstColumn="0" w:lastColumn="0" w:oddVBand="0" w:evenVBand="0" w:oddHBand="0" w:evenHBand="0" w:firstRowFirstColumn="0" w:firstRowLastColumn="0" w:lastRowFirstColumn="0" w:lastRowLastColumn="0"/>
        </w:trPr>
        <w:tc>
          <w:tcPr>
            <w:tcW w:w="1895" w:type="dxa"/>
          </w:tcPr>
          <w:p w14:paraId="58E72ACC" w14:textId="77777777" w:rsidR="0097110C" w:rsidRPr="00E26E85" w:rsidRDefault="0097110C" w:rsidP="00C62B5E">
            <w:pPr>
              <w:jc w:val="center"/>
            </w:pPr>
            <w:r w:rsidRPr="00E26E85">
              <w:lastRenderedPageBreak/>
              <w:t>Attributes</w:t>
            </w:r>
          </w:p>
        </w:tc>
        <w:tc>
          <w:tcPr>
            <w:tcW w:w="7167" w:type="dxa"/>
          </w:tcPr>
          <w:p w14:paraId="3761C374" w14:textId="77777777" w:rsidR="0097110C" w:rsidRPr="00E26E85" w:rsidRDefault="0097110C" w:rsidP="00C62B5E">
            <w:pPr>
              <w:jc w:val="center"/>
            </w:pPr>
            <w:r w:rsidRPr="00E26E85">
              <w:t>Description</w:t>
            </w:r>
          </w:p>
        </w:tc>
      </w:tr>
      <w:tr w:rsidR="0097110C" w:rsidRPr="00F8597F" w14:paraId="29671ABB" w14:textId="77777777" w:rsidTr="00C947D1">
        <w:tc>
          <w:tcPr>
            <w:tcW w:w="1895" w:type="dxa"/>
          </w:tcPr>
          <w:p w14:paraId="17303E4A"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73BCB48A" w14:textId="319453A5" w:rsidR="0097110C" w:rsidRPr="00F8597F" w:rsidRDefault="0097110C" w:rsidP="006C018C">
            <w:pPr>
              <w:pStyle w:val="Standardowyakapit"/>
            </w:pPr>
            <w:r w:rsidRPr="00F8597F">
              <w:t xml:space="preserve">Specifies that its contents contain a string. </w:t>
            </w:r>
          </w:p>
        </w:tc>
      </w:tr>
    </w:tbl>
    <w:p w14:paraId="300F4808" w14:textId="77777777" w:rsidR="0097110C" w:rsidRDefault="0097110C" w:rsidP="008D009B">
      <w:pPr>
        <w:pStyle w:val="Nagwek4"/>
      </w:pPr>
      <w:bookmarkStart w:id="1266" w:name="_Toc133585177"/>
      <w:bookmarkStart w:id="1267" w:name="_Toc133672202"/>
      <w:bookmarkStart w:id="1268" w:name="_Toc133672959"/>
      <w:bookmarkStart w:id="1269" w:name="_Toc140224133"/>
      <w:r w:rsidRPr="00E26E85">
        <w:rPr>
          <w:rStyle w:val="NazwaProgramowa"/>
        </w:rPr>
        <w:t>charset</w:t>
      </w:r>
      <w:r w:rsidRPr="00F8597F">
        <w:t xml:space="preserve"> (Character Set Supported By Font)</w:t>
      </w:r>
      <w:bookmarkEnd w:id="1266"/>
      <w:bookmarkEnd w:id="1267"/>
      <w:bookmarkEnd w:id="1268"/>
      <w:bookmarkEnd w:id="1269"/>
    </w:p>
    <w:p w14:paraId="554B2A2E" w14:textId="77777777" w:rsidR="0097110C" w:rsidRDefault="0097110C" w:rsidP="007A0836">
      <w:pPr>
        <w:pStyle w:val="Standardowyakapit"/>
      </w:pPr>
      <w:r w:rsidRPr="00F8597F">
        <w:t>This element specifies the character set which is supported by the pa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Standardowatabela"/>
        <w:tblW w:w="5000" w:type="pct"/>
        <w:tblLayout w:type="fixed"/>
        <w:tblCellMar>
          <w:left w:w="100" w:type="dxa"/>
          <w:right w:w="100" w:type="dxa"/>
        </w:tblCellMar>
        <w:tblLook w:val="0420" w:firstRow="1" w:lastRow="0" w:firstColumn="0" w:lastColumn="0" w:noHBand="0" w:noVBand="1"/>
      </w:tblPr>
      <w:tblGrid>
        <w:gridCol w:w="1954"/>
        <w:gridCol w:w="7108"/>
      </w:tblGrid>
      <w:tr w:rsidR="0097110C" w:rsidRPr="00E26E85" w14:paraId="6CF39E33" w14:textId="77777777" w:rsidTr="00C947D1">
        <w:trPr>
          <w:cnfStyle w:val="100000000000" w:firstRow="1" w:lastRow="0" w:firstColumn="0" w:lastColumn="0" w:oddVBand="0" w:evenVBand="0" w:oddHBand="0" w:evenHBand="0" w:firstRowFirstColumn="0" w:firstRowLastColumn="0" w:lastRowFirstColumn="0" w:lastRowLastColumn="0"/>
        </w:trPr>
        <w:tc>
          <w:tcPr>
            <w:tcW w:w="1954" w:type="dxa"/>
          </w:tcPr>
          <w:p w14:paraId="13148721" w14:textId="77777777" w:rsidR="0097110C" w:rsidRPr="00E26E85" w:rsidRDefault="0097110C" w:rsidP="00C62B5E">
            <w:pPr>
              <w:ind w:left="3"/>
              <w:jc w:val="center"/>
            </w:pPr>
            <w:r w:rsidRPr="00E26E85">
              <w:t xml:space="preserve">Attributes </w:t>
            </w:r>
          </w:p>
        </w:tc>
        <w:tc>
          <w:tcPr>
            <w:tcW w:w="7108" w:type="dxa"/>
          </w:tcPr>
          <w:p w14:paraId="1590BEC7" w14:textId="77777777" w:rsidR="0097110C" w:rsidRPr="00E26E85" w:rsidRDefault="0097110C" w:rsidP="00C62B5E">
            <w:pPr>
              <w:jc w:val="center"/>
            </w:pPr>
            <w:r w:rsidRPr="00E26E85">
              <w:t xml:space="preserve">Description </w:t>
            </w:r>
          </w:p>
        </w:tc>
      </w:tr>
      <w:tr w:rsidR="0097110C" w:rsidRPr="00F8597F" w14:paraId="4214A24E" w14:textId="77777777" w:rsidTr="00C947D1">
        <w:tc>
          <w:tcPr>
            <w:tcW w:w="1954" w:type="dxa"/>
          </w:tcPr>
          <w:p w14:paraId="5908F66C"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haracterSet </w:t>
            </w:r>
            <w:r w:rsidRPr="00F8597F">
              <w:t xml:space="preserve">(IANA Name of Character Set) </w:t>
            </w:r>
          </w:p>
        </w:tc>
        <w:tc>
          <w:tcPr>
            <w:tcW w:w="7108" w:type="dxa"/>
          </w:tcPr>
          <w:p w14:paraId="56D4F054" w14:textId="6579922F" w:rsidR="0097110C" w:rsidRPr="00F8597F" w:rsidRDefault="0097110C" w:rsidP="006C018C">
            <w:pPr>
              <w:pStyle w:val="Standardowyakapit"/>
            </w:pPr>
            <w:r w:rsidRPr="00F8597F">
              <w:t xml:space="preserve">Name of the character set associated with the font. The values allowed by this attribute are defined by the names and aliases listed in the IANA registration table. </w:t>
            </w:r>
          </w:p>
        </w:tc>
      </w:tr>
    </w:tbl>
    <w:p w14:paraId="029C9AA7" w14:textId="77777777" w:rsidR="0097110C" w:rsidRDefault="0097110C" w:rsidP="008D009B">
      <w:pPr>
        <w:pStyle w:val="Nagwek4"/>
      </w:pPr>
      <w:bookmarkStart w:id="1270" w:name="_Toc133585178"/>
      <w:bookmarkStart w:id="1271" w:name="_Toc133672203"/>
      <w:bookmarkStart w:id="1272" w:name="_Toc133672960"/>
      <w:bookmarkStart w:id="1273" w:name="_Toc140224134"/>
      <w:r w:rsidRPr="00E26E85">
        <w:rPr>
          <w:rStyle w:val="NazwaProgramowa"/>
        </w:rPr>
        <w:t>embedBold</w:t>
      </w:r>
      <w:r w:rsidRPr="00F8597F">
        <w:t xml:space="preserve"> (Bold Style Font Style Embedding)</w:t>
      </w:r>
      <w:bookmarkEnd w:id="1270"/>
      <w:bookmarkEnd w:id="1271"/>
      <w:bookmarkEnd w:id="1272"/>
      <w:bookmarkEnd w:id="1273"/>
    </w:p>
    <w:p w14:paraId="4CE5B596" w14:textId="77777777" w:rsidR="0097110C" w:rsidRDefault="0097110C" w:rsidP="007A0836">
      <w:pPr>
        <w:pStyle w:val="Standardowyakapit"/>
      </w:pPr>
      <w:r w:rsidRPr="00F8597F">
        <w:t>This element specifies information about the embedded font storage for the bold form of a font when it is embedded. This form is used when bold is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1804"/>
        <w:gridCol w:w="7247"/>
      </w:tblGrid>
      <w:tr w:rsidR="0097110C" w:rsidRPr="00E26E85" w14:paraId="14E367CC" w14:textId="77777777" w:rsidTr="00C62B5E">
        <w:trPr>
          <w:cnfStyle w:val="100000000000" w:firstRow="1" w:lastRow="0" w:firstColumn="0" w:lastColumn="0" w:oddVBand="0" w:evenVBand="0" w:oddHBand="0" w:evenHBand="0" w:firstRowFirstColumn="0" w:firstRowLastColumn="0" w:lastRowFirstColumn="0" w:lastRowLastColumn="0"/>
        </w:trPr>
        <w:tc>
          <w:tcPr>
            <w:tcW w:w="1804" w:type="dxa"/>
          </w:tcPr>
          <w:p w14:paraId="7F33C9A3" w14:textId="77777777" w:rsidR="0097110C" w:rsidRPr="00E26E85" w:rsidRDefault="0097110C" w:rsidP="00C62B5E">
            <w:pPr>
              <w:ind w:right="36"/>
              <w:jc w:val="center"/>
            </w:pPr>
            <w:r w:rsidRPr="00E26E85">
              <w:t xml:space="preserve">Attributes </w:t>
            </w:r>
          </w:p>
        </w:tc>
        <w:tc>
          <w:tcPr>
            <w:tcW w:w="7247" w:type="dxa"/>
          </w:tcPr>
          <w:p w14:paraId="00CB5E0A" w14:textId="77777777" w:rsidR="0097110C" w:rsidRPr="00E26E85" w:rsidRDefault="0097110C" w:rsidP="00C62B5E">
            <w:pPr>
              <w:ind w:right="38"/>
              <w:jc w:val="center"/>
            </w:pPr>
            <w:r w:rsidRPr="00E26E85">
              <w:t xml:space="preserve">Description </w:t>
            </w:r>
          </w:p>
        </w:tc>
      </w:tr>
      <w:tr w:rsidR="0097110C" w:rsidRPr="00F8597F" w14:paraId="4A53BE41" w14:textId="77777777" w:rsidTr="00C62B5E">
        <w:tc>
          <w:tcPr>
            <w:tcW w:w="1804" w:type="dxa"/>
          </w:tcPr>
          <w:p w14:paraId="7311BF7F"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77B3DDDF" w14:textId="65C99B27"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w:t>
            </w:r>
          </w:p>
        </w:tc>
      </w:tr>
      <w:tr w:rsidR="0097110C" w:rsidRPr="00F8597F" w14:paraId="69BCF4F1" w14:textId="77777777" w:rsidTr="00C62B5E">
        <w:tc>
          <w:tcPr>
            <w:tcW w:w="1804" w:type="dxa"/>
          </w:tcPr>
          <w:p w14:paraId="3E80F447" w14:textId="3A970FCF"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1B06AA38" w14:textId="21F0BA1F" w:rsidR="0097110C" w:rsidRPr="00F8597F" w:rsidRDefault="0097110C" w:rsidP="006C018C">
            <w:pPr>
              <w:pStyle w:val="Standardowyakapit"/>
            </w:pPr>
            <w:r w:rsidRPr="00F8597F">
              <w:t xml:space="preserve">Specifies the relationship ID to a specified part. </w:t>
            </w:r>
          </w:p>
        </w:tc>
      </w:tr>
      <w:tr w:rsidR="0097110C" w:rsidRPr="00F8597F" w14:paraId="5C4EBBCD" w14:textId="77777777" w:rsidTr="00C62B5E">
        <w:tc>
          <w:tcPr>
            <w:tcW w:w="1804" w:type="dxa"/>
          </w:tcPr>
          <w:p w14:paraId="110DB02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15D660DD" w14:textId="20438658"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00420795" w14:textId="77777777" w:rsidR="0097110C" w:rsidRDefault="0097110C" w:rsidP="008D009B">
      <w:pPr>
        <w:pStyle w:val="Nagwek4"/>
      </w:pPr>
      <w:bookmarkStart w:id="1274" w:name="_Toc133585179"/>
      <w:bookmarkStart w:id="1275" w:name="_Toc133672204"/>
      <w:bookmarkStart w:id="1276" w:name="_Toc133672961"/>
      <w:bookmarkStart w:id="1277" w:name="_Toc140224135"/>
      <w:r w:rsidRPr="00E26E85">
        <w:rPr>
          <w:rStyle w:val="NazwaProgramowa"/>
        </w:rPr>
        <w:t>embedBoldItalic</w:t>
      </w:r>
      <w:r w:rsidRPr="00F8597F">
        <w:t xml:space="preserve"> (Bold Italic Font Style Embedding)</w:t>
      </w:r>
      <w:bookmarkEnd w:id="1274"/>
      <w:bookmarkEnd w:id="1275"/>
      <w:bookmarkEnd w:id="1276"/>
      <w:bookmarkEnd w:id="1277"/>
    </w:p>
    <w:p w14:paraId="00299F59" w14:textId="77777777" w:rsidR="0097110C" w:rsidRDefault="0097110C" w:rsidP="007A0836">
      <w:pPr>
        <w:pStyle w:val="Standardowyakapit"/>
      </w:pPr>
      <w:r w:rsidRPr="00F8597F">
        <w:t>This element specifies information about the embedded font storage for the bold italic form of a font when it is embedded. This form is used when bold and italics are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1804"/>
        <w:gridCol w:w="7247"/>
      </w:tblGrid>
      <w:tr w:rsidR="0097110C" w:rsidRPr="00E26E85" w14:paraId="2F01CE85" w14:textId="77777777" w:rsidTr="00C62B5E">
        <w:trPr>
          <w:cnfStyle w:val="100000000000" w:firstRow="1" w:lastRow="0" w:firstColumn="0" w:lastColumn="0" w:oddVBand="0" w:evenVBand="0" w:oddHBand="0" w:evenHBand="0" w:firstRowFirstColumn="0" w:firstRowLastColumn="0" w:lastRowFirstColumn="0" w:lastRowLastColumn="0"/>
        </w:trPr>
        <w:tc>
          <w:tcPr>
            <w:tcW w:w="1804" w:type="dxa"/>
          </w:tcPr>
          <w:p w14:paraId="3A7F6CEB" w14:textId="77777777" w:rsidR="0097110C" w:rsidRPr="00E26E85" w:rsidRDefault="0097110C" w:rsidP="00C62B5E">
            <w:pPr>
              <w:ind w:right="36"/>
              <w:jc w:val="center"/>
            </w:pPr>
            <w:r w:rsidRPr="00E26E85">
              <w:t xml:space="preserve">Attributes </w:t>
            </w:r>
          </w:p>
        </w:tc>
        <w:tc>
          <w:tcPr>
            <w:tcW w:w="7247" w:type="dxa"/>
          </w:tcPr>
          <w:p w14:paraId="45823396" w14:textId="77777777" w:rsidR="0097110C" w:rsidRPr="00E26E85" w:rsidRDefault="0097110C" w:rsidP="00C62B5E">
            <w:pPr>
              <w:ind w:right="38"/>
              <w:jc w:val="center"/>
            </w:pPr>
            <w:r w:rsidRPr="00E26E85">
              <w:t xml:space="preserve">Description </w:t>
            </w:r>
          </w:p>
        </w:tc>
      </w:tr>
      <w:tr w:rsidR="0097110C" w:rsidRPr="00F8597F" w14:paraId="34B213C3" w14:textId="77777777" w:rsidTr="00C62B5E">
        <w:tc>
          <w:tcPr>
            <w:tcW w:w="1804" w:type="dxa"/>
          </w:tcPr>
          <w:p w14:paraId="735C93AA"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4BE8953D" w14:textId="025207FB"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w:t>
            </w:r>
          </w:p>
        </w:tc>
      </w:tr>
      <w:tr w:rsidR="0097110C" w:rsidRPr="00F8597F" w14:paraId="7BFD168A" w14:textId="77777777" w:rsidTr="00C62B5E">
        <w:tc>
          <w:tcPr>
            <w:tcW w:w="1804" w:type="dxa"/>
          </w:tcPr>
          <w:p w14:paraId="3A4FD846" w14:textId="29FA1982"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4B5E4EAD" w14:textId="32319000" w:rsidR="0097110C" w:rsidRPr="00F8597F" w:rsidRDefault="0097110C" w:rsidP="006C018C">
            <w:pPr>
              <w:pStyle w:val="Standardowyakapit"/>
            </w:pPr>
            <w:r w:rsidRPr="00F8597F">
              <w:t xml:space="preserve">Specifies the relationship ID to a specified part. </w:t>
            </w:r>
          </w:p>
        </w:tc>
      </w:tr>
      <w:tr w:rsidR="0097110C" w:rsidRPr="00F8597F" w14:paraId="273B6534" w14:textId="77777777" w:rsidTr="00C62B5E">
        <w:tc>
          <w:tcPr>
            <w:tcW w:w="1804" w:type="dxa"/>
          </w:tcPr>
          <w:p w14:paraId="3756A837" w14:textId="77777777" w:rsidR="0097110C" w:rsidRPr="00F8597F" w:rsidRDefault="0097110C" w:rsidP="00C62B5E">
            <w:pPr>
              <w:pStyle w:val="Standardowyakapit"/>
              <w:keepNext w:val="0"/>
              <w:jc w:val="left"/>
            </w:pPr>
            <w:r w:rsidRPr="00C62B5E">
              <w:rPr>
                <w:rStyle w:val="NazwaProgramowa"/>
                <w:rFonts w:ascii="Calibri" w:hAnsi="Calibri" w:cs="Calibri"/>
                <w:lang w:val="en-AU"/>
              </w:rPr>
              <w:lastRenderedPageBreak/>
              <w:t xml:space="preserve">subsetted </w:t>
            </w:r>
            <w:r w:rsidRPr="00F8597F">
              <w:t xml:space="preserve">(Embedded Font Is Subsetted) </w:t>
            </w:r>
          </w:p>
        </w:tc>
        <w:tc>
          <w:tcPr>
            <w:tcW w:w="7247" w:type="dxa"/>
          </w:tcPr>
          <w:p w14:paraId="35CD7CD9" w14:textId="3B52EA04"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017C17E8" w14:textId="77777777" w:rsidR="0097110C" w:rsidRDefault="0097110C" w:rsidP="008D009B">
      <w:pPr>
        <w:pStyle w:val="Nagwek4"/>
      </w:pPr>
      <w:bookmarkStart w:id="1278" w:name="_Toc133585180"/>
      <w:bookmarkStart w:id="1279" w:name="_Toc133672205"/>
      <w:bookmarkStart w:id="1280" w:name="_Toc133672962"/>
      <w:bookmarkStart w:id="1281" w:name="_Toc140224136"/>
      <w:r w:rsidRPr="002E0598">
        <w:rPr>
          <w:rStyle w:val="NazwaProgramowa"/>
        </w:rPr>
        <w:t>embedItalic</w:t>
      </w:r>
      <w:r w:rsidRPr="00F8597F">
        <w:t xml:space="preserve"> (Italic Font Style Embedding)</w:t>
      </w:r>
      <w:bookmarkEnd w:id="1278"/>
      <w:bookmarkEnd w:id="1279"/>
      <w:bookmarkEnd w:id="1280"/>
      <w:bookmarkEnd w:id="1281"/>
    </w:p>
    <w:p w14:paraId="10ADD229" w14:textId="77777777" w:rsidR="0097110C" w:rsidRDefault="0097110C" w:rsidP="007A0836">
      <w:pPr>
        <w:pStyle w:val="Standardowyakapit"/>
      </w:pPr>
      <w:r w:rsidRPr="00F8597F">
        <w:t>This element specifies information about the embedded font storage for the italic form of a font when it is embedded. This form is used when italics are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3702"/>
        <w:gridCol w:w="5349"/>
      </w:tblGrid>
      <w:tr w:rsidR="0097110C" w:rsidRPr="002E0598" w14:paraId="511E0EE6" w14:textId="77777777" w:rsidTr="00C62B5E">
        <w:trPr>
          <w:cnfStyle w:val="100000000000" w:firstRow="1" w:lastRow="0" w:firstColumn="0" w:lastColumn="0" w:oddVBand="0" w:evenVBand="0" w:oddHBand="0" w:evenHBand="0" w:firstRowFirstColumn="0" w:firstRowLastColumn="0" w:lastRowFirstColumn="0" w:lastRowLastColumn="0"/>
        </w:trPr>
        <w:tc>
          <w:tcPr>
            <w:tcW w:w="3702" w:type="dxa"/>
          </w:tcPr>
          <w:p w14:paraId="50FEAA44" w14:textId="77777777" w:rsidR="0097110C" w:rsidRPr="002E0598" w:rsidRDefault="0097110C" w:rsidP="00C62B5E">
            <w:pPr>
              <w:ind w:right="35"/>
              <w:jc w:val="center"/>
            </w:pPr>
            <w:r w:rsidRPr="002E0598">
              <w:t xml:space="preserve">Attributes </w:t>
            </w:r>
          </w:p>
        </w:tc>
        <w:tc>
          <w:tcPr>
            <w:tcW w:w="5349" w:type="dxa"/>
          </w:tcPr>
          <w:p w14:paraId="54D6D7B5" w14:textId="77777777" w:rsidR="0097110C" w:rsidRPr="002E0598" w:rsidRDefault="0097110C" w:rsidP="00C62B5E">
            <w:pPr>
              <w:ind w:right="38"/>
              <w:jc w:val="center"/>
            </w:pPr>
            <w:r w:rsidRPr="002E0598">
              <w:t xml:space="preserve">Description </w:t>
            </w:r>
          </w:p>
        </w:tc>
      </w:tr>
      <w:tr w:rsidR="0097110C" w:rsidRPr="00F8597F" w14:paraId="3CD5D818" w14:textId="77777777" w:rsidTr="00C62B5E">
        <w:tc>
          <w:tcPr>
            <w:tcW w:w="3702" w:type="dxa"/>
          </w:tcPr>
          <w:p w14:paraId="092E66B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5349" w:type="dxa"/>
          </w:tcPr>
          <w:p w14:paraId="62FA7135" w14:textId="2008CF60"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w:t>
            </w:r>
          </w:p>
        </w:tc>
      </w:tr>
      <w:tr w:rsidR="0097110C" w:rsidRPr="00F8597F" w14:paraId="0E4C20FA" w14:textId="77777777" w:rsidTr="00C62B5E">
        <w:tc>
          <w:tcPr>
            <w:tcW w:w="3702" w:type="dxa"/>
          </w:tcPr>
          <w:p w14:paraId="52F53425" w14:textId="4C04C6BF"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5349" w:type="dxa"/>
          </w:tcPr>
          <w:p w14:paraId="3FB49886" w14:textId="144138EA" w:rsidR="0097110C" w:rsidRPr="00F8597F" w:rsidRDefault="0097110C" w:rsidP="006C018C">
            <w:pPr>
              <w:pStyle w:val="Standardowyakapit"/>
            </w:pPr>
            <w:r w:rsidRPr="00F8597F">
              <w:t xml:space="preserve">Specifies the relationship ID to a specified part. </w:t>
            </w:r>
          </w:p>
        </w:tc>
      </w:tr>
      <w:tr w:rsidR="0097110C" w:rsidRPr="00F8597F" w14:paraId="635DF218" w14:textId="77777777" w:rsidTr="00C62B5E">
        <w:tc>
          <w:tcPr>
            <w:tcW w:w="3702" w:type="dxa"/>
          </w:tcPr>
          <w:p w14:paraId="1999D790"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5349" w:type="dxa"/>
          </w:tcPr>
          <w:p w14:paraId="1F8F9BEF" w14:textId="1F4A5FA1"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51FE4E65" w14:textId="77777777" w:rsidR="0097110C" w:rsidRDefault="0097110C" w:rsidP="008D009B">
      <w:pPr>
        <w:pStyle w:val="Nagwek4"/>
      </w:pPr>
      <w:bookmarkStart w:id="1282" w:name="_Toc133585181"/>
      <w:bookmarkStart w:id="1283" w:name="_Toc133672206"/>
      <w:bookmarkStart w:id="1284" w:name="_Toc133672963"/>
      <w:bookmarkStart w:id="1285" w:name="_Toc140224137"/>
      <w:r w:rsidRPr="00674E10">
        <w:rPr>
          <w:rStyle w:val="NazwaProgramowa"/>
        </w:rPr>
        <w:t>embedRegular</w:t>
      </w:r>
      <w:r w:rsidRPr="00F8597F">
        <w:t xml:space="preserve"> (Regular Font Style Embedding)</w:t>
      </w:r>
      <w:bookmarkEnd w:id="1282"/>
      <w:bookmarkEnd w:id="1283"/>
      <w:bookmarkEnd w:id="1284"/>
      <w:bookmarkEnd w:id="1285"/>
    </w:p>
    <w:p w14:paraId="24124771" w14:textId="77777777" w:rsidR="0097110C" w:rsidRDefault="0097110C" w:rsidP="007A0836">
      <w:pPr>
        <w:pStyle w:val="Standardowyakapit"/>
      </w:pPr>
      <w:r w:rsidRPr="00F8597F">
        <w:t>This element specifies information about the embedded font storage for the regular form of a font when it is embedded. This form is used when neither bold nor italics is applied to a text ru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4"/>
        <w:gridCol w:w="7247"/>
      </w:tblGrid>
      <w:tr w:rsidR="0097110C" w:rsidRPr="00F8597F" w14:paraId="6D3F4C00" w14:textId="77777777" w:rsidTr="00C62B5E">
        <w:tc>
          <w:tcPr>
            <w:tcW w:w="1804" w:type="dxa"/>
            <w:shd w:val="clear" w:color="auto" w:fill="C0C0C0"/>
          </w:tcPr>
          <w:p w14:paraId="5D733EAC" w14:textId="77777777" w:rsidR="0097110C" w:rsidRPr="00F8597F" w:rsidRDefault="0097110C" w:rsidP="00C62B5E">
            <w:pPr>
              <w:keepNext/>
              <w:jc w:val="center"/>
            </w:pPr>
            <w:r w:rsidRPr="00F8597F">
              <w:t xml:space="preserve">Attributes </w:t>
            </w:r>
          </w:p>
        </w:tc>
        <w:tc>
          <w:tcPr>
            <w:tcW w:w="7247" w:type="dxa"/>
            <w:shd w:val="clear" w:color="auto" w:fill="C0C0C0"/>
          </w:tcPr>
          <w:p w14:paraId="29383B15" w14:textId="77777777" w:rsidR="0097110C" w:rsidRPr="00F8597F" w:rsidRDefault="0097110C" w:rsidP="00C62B5E">
            <w:pPr>
              <w:keepNext/>
              <w:jc w:val="center"/>
            </w:pPr>
            <w:r w:rsidRPr="00F8597F">
              <w:t xml:space="preserve">Description </w:t>
            </w:r>
          </w:p>
        </w:tc>
      </w:tr>
      <w:tr w:rsidR="0097110C" w:rsidRPr="00F8597F" w14:paraId="08CF9F32" w14:textId="77777777" w:rsidTr="00C62B5E">
        <w:tc>
          <w:tcPr>
            <w:tcW w:w="1804" w:type="dxa"/>
          </w:tcPr>
          <w:p w14:paraId="30537EC2" w14:textId="77777777" w:rsidR="0097110C" w:rsidRPr="00F8597F" w:rsidRDefault="0097110C" w:rsidP="00C62B5E">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10F7ADB4" w14:textId="0D084948" w:rsidR="0097110C" w:rsidRPr="00F8597F" w:rsidRDefault="0097110C" w:rsidP="00E47EC3">
            <w:r w:rsidRPr="00F8597F">
              <w:t xml:space="preserve">Specifies the key which was used to obfuscate this embedded font. This key can be used to retrieve the embedded font for the purposes of viewing this WordprocessingML document only, using the algorithm described in </w:t>
            </w:r>
          </w:p>
        </w:tc>
      </w:tr>
      <w:tr w:rsidR="0097110C" w:rsidRPr="00F8597F" w14:paraId="4D1612ED" w14:textId="77777777" w:rsidTr="00C62B5E">
        <w:tc>
          <w:tcPr>
            <w:tcW w:w="1804" w:type="dxa"/>
          </w:tcPr>
          <w:p w14:paraId="47EC995F" w14:textId="66877751" w:rsidR="0097110C" w:rsidRPr="00F8597F" w:rsidRDefault="0097110C" w:rsidP="00C62B5E">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3AC906C9" w14:textId="6A621BF8" w:rsidR="0097110C" w:rsidRPr="00F8597F" w:rsidRDefault="0097110C" w:rsidP="00E47EC3">
            <w:r w:rsidRPr="00F8597F">
              <w:t xml:space="preserve">Specifies the relationship ID to a specified part. </w:t>
            </w:r>
          </w:p>
        </w:tc>
      </w:tr>
      <w:tr w:rsidR="0097110C" w:rsidRPr="00F8597F" w14:paraId="3BCDE66A" w14:textId="77777777" w:rsidTr="00C62B5E">
        <w:tc>
          <w:tcPr>
            <w:tcW w:w="1804" w:type="dxa"/>
          </w:tcPr>
          <w:p w14:paraId="62E0F9FE" w14:textId="77777777" w:rsidR="0097110C" w:rsidRPr="00F8597F" w:rsidRDefault="0097110C" w:rsidP="00C62B5E">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204CC27D" w14:textId="1BCE0971" w:rsidR="0097110C" w:rsidRPr="00F8597F" w:rsidRDefault="0097110C" w:rsidP="00E47EC3">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48B957B6" w14:textId="77777777" w:rsidR="0097110C" w:rsidRDefault="0097110C" w:rsidP="008D009B">
      <w:pPr>
        <w:pStyle w:val="Nagwek4"/>
      </w:pPr>
      <w:bookmarkStart w:id="1286" w:name="_Toc133585182"/>
      <w:bookmarkStart w:id="1287" w:name="_Toc133672207"/>
      <w:bookmarkStart w:id="1288" w:name="_Toc133672964"/>
      <w:bookmarkStart w:id="1289" w:name="_Toc140224138"/>
      <w:r w:rsidRPr="00674E10">
        <w:rPr>
          <w:rStyle w:val="NazwaProgramowa"/>
        </w:rPr>
        <w:t>embedSystemFonts</w:t>
      </w:r>
      <w:r w:rsidRPr="00F8597F">
        <w:t xml:space="preserve"> (Embed Common System Fonts)</w:t>
      </w:r>
      <w:bookmarkEnd w:id="1286"/>
      <w:bookmarkEnd w:id="1287"/>
      <w:bookmarkEnd w:id="1288"/>
      <w:bookmarkEnd w:id="1289"/>
    </w:p>
    <w:p w14:paraId="0966C959" w14:textId="6B27D4BF" w:rsidR="0097110C" w:rsidRDefault="0097110C" w:rsidP="007A0836">
      <w:pPr>
        <w:pStyle w:val="Standardowyakapit"/>
      </w:pPr>
      <w:r w:rsidRPr="00F8597F">
        <w:t xml:space="preserve">This element specifies that applications shall embed common system fonts when they are in use and font embedding is enabled for this document using the </w:t>
      </w:r>
      <w:r w:rsidRPr="00674E10">
        <w:rPr>
          <w:rStyle w:val="NazwaProgramowa"/>
        </w:rPr>
        <w:t>embedTrueTypeFonts</w:t>
      </w:r>
      <w:r w:rsidRPr="00F8597F">
        <w:t xml:space="preserve"> element. </w:t>
      </w:r>
      <w:r w:rsidRPr="00F8597F">
        <w:rPr>
          <w:i/>
        </w:rPr>
        <w:t>Common system fonts</w:t>
      </w:r>
      <w:r w:rsidRPr="00F8597F">
        <w:t xml:space="preserve"> refer to a set of fonts which are typically always present on a machine and are not defined by ECMA-376.</w:t>
      </w:r>
    </w:p>
    <w:p w14:paraId="56568F7B" w14:textId="77777777" w:rsidR="0097110C" w:rsidRDefault="0097110C" w:rsidP="008D009B">
      <w:pPr>
        <w:pStyle w:val="Nagwek4"/>
      </w:pPr>
      <w:bookmarkStart w:id="1290" w:name="_Toc133585183"/>
      <w:bookmarkStart w:id="1291" w:name="_Toc133672208"/>
      <w:bookmarkStart w:id="1292" w:name="_Toc133672965"/>
      <w:bookmarkStart w:id="1293" w:name="_Toc140224139"/>
      <w:r w:rsidRPr="00882C39">
        <w:rPr>
          <w:rStyle w:val="NazwaProgramowa"/>
        </w:rPr>
        <w:t>embedTrueTypeFonts</w:t>
      </w:r>
      <w:r w:rsidRPr="00F8597F">
        <w:t xml:space="preserve"> (Embed TrueType Fonts)</w:t>
      </w:r>
      <w:bookmarkEnd w:id="1290"/>
      <w:bookmarkEnd w:id="1291"/>
      <w:bookmarkEnd w:id="1292"/>
      <w:bookmarkEnd w:id="1293"/>
    </w:p>
    <w:p w14:paraId="51CB3D78" w14:textId="11F00A81" w:rsidR="0097110C" w:rsidRDefault="0097110C" w:rsidP="007A0836">
      <w:pPr>
        <w:pStyle w:val="Standardowyakapit"/>
      </w:pPr>
      <w:r w:rsidRPr="00F8597F">
        <w:t>This element specifies that applications shall embed the fonts in use in this document when it is saved. These fonts shall be embedded subject to the algorithm specified in</w:t>
      </w:r>
    </w:p>
    <w:p w14:paraId="2632D0C5" w14:textId="77777777" w:rsidR="0097110C" w:rsidRDefault="0097110C" w:rsidP="008D009B">
      <w:pPr>
        <w:pStyle w:val="Nagwek4"/>
      </w:pPr>
      <w:bookmarkStart w:id="1294" w:name="_Toc133585184"/>
      <w:bookmarkStart w:id="1295" w:name="_Toc133672209"/>
      <w:bookmarkStart w:id="1296" w:name="_Toc133672966"/>
      <w:bookmarkStart w:id="1297" w:name="_Toc140224140"/>
      <w:r w:rsidRPr="00F8597F">
        <w:lastRenderedPageBreak/>
        <w:t>family (Font Family)</w:t>
      </w:r>
      <w:bookmarkEnd w:id="1294"/>
      <w:bookmarkEnd w:id="1295"/>
      <w:bookmarkEnd w:id="1296"/>
      <w:bookmarkEnd w:id="1297"/>
    </w:p>
    <w:p w14:paraId="067FDD5A" w14:textId="77777777" w:rsidR="0097110C" w:rsidRDefault="0097110C" w:rsidP="007A0836">
      <w:pPr>
        <w:pStyle w:val="Standardowyakapit"/>
      </w:pPr>
      <w:r w:rsidRPr="00F8597F">
        <w:t>This element specifies the font family of the cur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4"/>
        <w:gridCol w:w="7138"/>
      </w:tblGrid>
      <w:tr w:rsidR="0097110C" w:rsidRPr="00F8597F" w14:paraId="3A30FBDB" w14:textId="77777777" w:rsidTr="00C947D1">
        <w:tc>
          <w:tcPr>
            <w:tcW w:w="1924" w:type="dxa"/>
            <w:shd w:val="clear" w:color="auto" w:fill="C0C0C0"/>
          </w:tcPr>
          <w:p w14:paraId="4052D072"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441379B5" w14:textId="77777777" w:rsidR="0097110C" w:rsidRPr="00F8597F" w:rsidRDefault="0097110C" w:rsidP="00C62B5E">
            <w:pPr>
              <w:keepNext/>
              <w:jc w:val="center"/>
            </w:pPr>
            <w:r w:rsidRPr="00F8597F">
              <w:rPr>
                <w:b/>
              </w:rPr>
              <w:t xml:space="preserve">Description </w:t>
            </w:r>
          </w:p>
        </w:tc>
      </w:tr>
      <w:tr w:rsidR="0097110C" w:rsidRPr="00F8597F" w14:paraId="208899AD" w14:textId="77777777" w:rsidTr="00C947D1">
        <w:tc>
          <w:tcPr>
            <w:tcW w:w="1924" w:type="dxa"/>
          </w:tcPr>
          <w:p w14:paraId="043AD8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nt Family Value) </w:t>
            </w:r>
          </w:p>
        </w:tc>
        <w:tc>
          <w:tcPr>
            <w:tcW w:w="7138" w:type="dxa"/>
          </w:tcPr>
          <w:p w14:paraId="57BA48D3" w14:textId="0D3627C6" w:rsidR="0097110C" w:rsidRPr="00F8597F" w:rsidRDefault="0097110C" w:rsidP="006C018C">
            <w:pPr>
              <w:pStyle w:val="Standardowyakapit"/>
              <w:keepNext/>
              <w:ind w:left="426"/>
            </w:pPr>
            <w:r w:rsidRPr="00F8597F">
              <w:t xml:space="preserve">Specifies the font family for the parent font. </w:t>
            </w:r>
          </w:p>
        </w:tc>
      </w:tr>
    </w:tbl>
    <w:p w14:paraId="7865480A" w14:textId="77777777" w:rsidR="0097110C" w:rsidRDefault="0097110C" w:rsidP="008D009B">
      <w:pPr>
        <w:pStyle w:val="Nagwek4"/>
      </w:pPr>
      <w:bookmarkStart w:id="1298" w:name="_Toc133585185"/>
      <w:bookmarkStart w:id="1299" w:name="_Toc133672210"/>
      <w:bookmarkStart w:id="1300" w:name="_Toc133672967"/>
      <w:bookmarkStart w:id="1301" w:name="_Toc140224141"/>
      <w:r w:rsidRPr="00882C39">
        <w:rPr>
          <w:rStyle w:val="NazwaProgramowa"/>
        </w:rPr>
        <w:t>font</w:t>
      </w:r>
      <w:r w:rsidRPr="00F8597F">
        <w:t xml:space="preserve"> (Properties for a Single Font)</w:t>
      </w:r>
      <w:bookmarkEnd w:id="1298"/>
      <w:bookmarkEnd w:id="1299"/>
      <w:bookmarkEnd w:id="1300"/>
      <w:bookmarkEnd w:id="1301"/>
    </w:p>
    <w:p w14:paraId="6089A73C" w14:textId="77777777" w:rsidR="0097110C" w:rsidRDefault="0097110C" w:rsidP="007A0836">
      <w:pPr>
        <w:pStyle w:val="Standardowyakapit"/>
      </w:pPr>
      <w:r w:rsidRPr="00F8597F">
        <w:t xml:space="preserve">This element specifies the properties for one of the fonts used in this document. A </w:t>
      </w:r>
      <w:r w:rsidRPr="00F8597F">
        <w:rPr>
          <w:rFonts w:ascii="Cambria" w:eastAsia="Cambria" w:hAnsi="Cambria" w:cs="Cambria"/>
        </w:rPr>
        <w:t>font</w:t>
      </w:r>
      <w:r w:rsidRPr="00F8597F">
        <w:t xml:space="preserve"> element shall be written out for each font face used in the document, and includes:</w:t>
      </w:r>
    </w:p>
    <w:tbl>
      <w:tblPr>
        <w:tblStyle w:val="Standardowatabela"/>
        <w:tblW w:w="5000" w:type="pct"/>
        <w:tblLayout w:type="fixed"/>
        <w:tblCellMar>
          <w:left w:w="100" w:type="dxa"/>
          <w:right w:w="100" w:type="dxa"/>
        </w:tblCellMar>
        <w:tblLook w:val="0420" w:firstRow="1" w:lastRow="0" w:firstColumn="0" w:lastColumn="0" w:noHBand="0" w:noVBand="1"/>
      </w:tblPr>
      <w:tblGrid>
        <w:gridCol w:w="1926"/>
        <w:gridCol w:w="7136"/>
      </w:tblGrid>
      <w:tr w:rsidR="0097110C" w:rsidRPr="00F8597F" w14:paraId="3990A744" w14:textId="77777777" w:rsidTr="00C947D1">
        <w:trPr>
          <w:cnfStyle w:val="100000000000" w:firstRow="1" w:lastRow="0" w:firstColumn="0" w:lastColumn="0" w:oddVBand="0" w:evenVBand="0" w:oddHBand="0" w:evenHBand="0" w:firstRowFirstColumn="0" w:firstRowLastColumn="0" w:lastRowFirstColumn="0" w:lastRowLastColumn="0"/>
        </w:trPr>
        <w:tc>
          <w:tcPr>
            <w:tcW w:w="1926" w:type="dxa"/>
          </w:tcPr>
          <w:p w14:paraId="50BA6787" w14:textId="77777777" w:rsidR="0097110C" w:rsidRPr="00F8597F" w:rsidRDefault="0097110C" w:rsidP="00C62B5E">
            <w:pPr>
              <w:ind w:right="36"/>
              <w:jc w:val="center"/>
            </w:pPr>
            <w:r w:rsidRPr="00F8597F">
              <w:t xml:space="preserve">Attributes </w:t>
            </w:r>
          </w:p>
        </w:tc>
        <w:tc>
          <w:tcPr>
            <w:tcW w:w="7136" w:type="dxa"/>
          </w:tcPr>
          <w:p w14:paraId="1A22868E" w14:textId="77777777" w:rsidR="0097110C" w:rsidRPr="00F8597F" w:rsidRDefault="0097110C" w:rsidP="00C62B5E">
            <w:pPr>
              <w:ind w:right="38"/>
              <w:jc w:val="center"/>
            </w:pPr>
            <w:r w:rsidRPr="00F8597F">
              <w:t xml:space="preserve">Description </w:t>
            </w:r>
          </w:p>
        </w:tc>
      </w:tr>
      <w:tr w:rsidR="0097110C" w:rsidRPr="00F8597F" w14:paraId="3824B170" w14:textId="77777777" w:rsidTr="00C947D1">
        <w:tc>
          <w:tcPr>
            <w:tcW w:w="1926" w:type="dxa"/>
          </w:tcPr>
          <w:p w14:paraId="7D6D9F9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ame </w:t>
            </w:r>
            <w:r w:rsidRPr="00F8597F">
              <w:t xml:space="preserve">(Primary Font Name) </w:t>
            </w:r>
          </w:p>
        </w:tc>
        <w:tc>
          <w:tcPr>
            <w:tcW w:w="7136" w:type="dxa"/>
          </w:tcPr>
          <w:p w14:paraId="6D8C3D9D" w14:textId="72198790" w:rsidR="0097110C" w:rsidRPr="00F8597F" w:rsidRDefault="0097110C" w:rsidP="006C018C">
            <w:pPr>
              <w:pStyle w:val="Standardowyakapit"/>
            </w:pPr>
            <w:r w:rsidRPr="00F8597F">
              <w:t xml:space="preserve">Specifies the primary name of the current font. This name shall be used to link the information stored in this element with uses of this value in the </w:t>
            </w:r>
            <w:r w:rsidRPr="00882C39">
              <w:rPr>
                <w:rStyle w:val="NazwaProgramowa"/>
              </w:rPr>
              <w:t>rFonts</w:t>
            </w:r>
            <w:r w:rsidRPr="00F8597F">
              <w:t xml:space="preserve"> element in document content. </w:t>
            </w:r>
          </w:p>
        </w:tc>
      </w:tr>
    </w:tbl>
    <w:p w14:paraId="59E6C213" w14:textId="77777777" w:rsidR="0097110C" w:rsidRDefault="0097110C" w:rsidP="008D009B">
      <w:pPr>
        <w:pStyle w:val="Nagwek4"/>
      </w:pPr>
      <w:bookmarkStart w:id="1302" w:name="_Toc133585186"/>
      <w:bookmarkStart w:id="1303" w:name="_Toc133672211"/>
      <w:bookmarkStart w:id="1304" w:name="_Toc133672968"/>
      <w:bookmarkStart w:id="1305" w:name="_Toc140224142"/>
      <w:r w:rsidRPr="00882C39">
        <w:rPr>
          <w:rStyle w:val="NazwaProgramowa"/>
        </w:rPr>
        <w:t>fonts</w:t>
      </w:r>
      <w:r w:rsidRPr="00F8597F">
        <w:t xml:space="preserve"> (Font Table Root Element)</w:t>
      </w:r>
      <w:bookmarkEnd w:id="1302"/>
      <w:bookmarkEnd w:id="1303"/>
      <w:bookmarkEnd w:id="1304"/>
      <w:bookmarkEnd w:id="1305"/>
    </w:p>
    <w:p w14:paraId="04B0415A" w14:textId="77777777" w:rsidR="0097110C" w:rsidRDefault="0097110C" w:rsidP="007A0836">
      <w:pPr>
        <w:pStyle w:val="Standardowyakapit"/>
      </w:pPr>
      <w:r w:rsidRPr="00F8597F">
        <w:t xml:space="preserve">This element specifies the root element for a font table part within a WordprocessingML document and specifies information about the fonts used in this document, each contained within a child </w:t>
      </w:r>
      <w:r w:rsidRPr="00F8597F">
        <w:rPr>
          <w:rFonts w:ascii="Cambria" w:eastAsia="Cambria" w:hAnsi="Cambria" w:cs="Cambria"/>
        </w:rPr>
        <w:t>font</w:t>
      </w:r>
      <w:r w:rsidRPr="00F8597F">
        <w:t xml:space="preserve"> element.</w:t>
      </w:r>
    </w:p>
    <w:p w14:paraId="5343347A" w14:textId="77777777" w:rsidR="0097110C" w:rsidRDefault="0097110C" w:rsidP="008D009B">
      <w:pPr>
        <w:pStyle w:val="Nagwek4"/>
      </w:pPr>
      <w:bookmarkStart w:id="1306" w:name="_Toc133585187"/>
      <w:bookmarkStart w:id="1307" w:name="_Toc133672212"/>
      <w:bookmarkStart w:id="1308" w:name="_Toc133672969"/>
      <w:bookmarkStart w:id="1309" w:name="_Toc140224143"/>
      <w:r w:rsidRPr="00882C39">
        <w:rPr>
          <w:rStyle w:val="NazwaProgramowa"/>
        </w:rPr>
        <w:t>notTrueType</w:t>
      </w:r>
      <w:r w:rsidRPr="00F8597F">
        <w:t xml:space="preserve"> (Not a TrueType outline Font)</w:t>
      </w:r>
      <w:bookmarkEnd w:id="1306"/>
      <w:bookmarkEnd w:id="1307"/>
      <w:bookmarkEnd w:id="1308"/>
      <w:bookmarkEnd w:id="1309"/>
    </w:p>
    <w:p w14:paraId="544111EC" w14:textId="77777777" w:rsidR="0097110C" w:rsidRDefault="0097110C" w:rsidP="007A0836">
      <w:pPr>
        <w:pStyle w:val="Standardowyakapit"/>
      </w:pPr>
      <w:r w:rsidRPr="00F8597F">
        <w:t>This element specifies that this font is not a font including TrueType outline in a format conforming to ISO/IEC 14496-22:2007. This information can be used in font substitution logic to locate an appropriate substitute font when this font is not available. This information is determined by querying the font when present and shall not be modified when the font is not available.</w:t>
      </w:r>
    </w:p>
    <w:p w14:paraId="6ED61556" w14:textId="77777777" w:rsidR="0097110C" w:rsidRDefault="0097110C" w:rsidP="008D009B">
      <w:pPr>
        <w:pStyle w:val="Nagwek4"/>
      </w:pPr>
      <w:bookmarkStart w:id="1310" w:name="_Toc133585188"/>
      <w:bookmarkStart w:id="1311" w:name="_Toc133672213"/>
      <w:bookmarkStart w:id="1312" w:name="_Toc133672970"/>
      <w:bookmarkStart w:id="1313" w:name="_Toc140224144"/>
      <w:r w:rsidRPr="00F8597F">
        <w:t>panose1 (Panose-1 Typeface Classification Number)</w:t>
      </w:r>
      <w:bookmarkEnd w:id="1310"/>
      <w:bookmarkEnd w:id="1311"/>
      <w:bookmarkEnd w:id="1312"/>
      <w:bookmarkEnd w:id="1313"/>
    </w:p>
    <w:p w14:paraId="25FD699F" w14:textId="77777777" w:rsidR="0097110C" w:rsidRDefault="0097110C" w:rsidP="007A0836">
      <w:pPr>
        <w:pStyle w:val="Standardowyakapit"/>
      </w:pPr>
      <w:r w:rsidRPr="00F8597F">
        <w:t>This element specifies the Panose-1 classification number shown in §5.2.7.17 of ISO/IEC 14496-22.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42"/>
        <w:gridCol w:w="7620"/>
      </w:tblGrid>
      <w:tr w:rsidR="0097110C" w:rsidRPr="00F8597F" w14:paraId="21794E17" w14:textId="77777777" w:rsidTr="00C947D1">
        <w:tc>
          <w:tcPr>
            <w:tcW w:w="1442" w:type="dxa"/>
            <w:shd w:val="clear" w:color="auto" w:fill="C0C0C0"/>
          </w:tcPr>
          <w:p w14:paraId="53A1F191" w14:textId="77777777" w:rsidR="0097110C" w:rsidRPr="00F8597F" w:rsidRDefault="0097110C" w:rsidP="00C62B5E">
            <w:pPr>
              <w:keepNext/>
              <w:ind w:left="3"/>
              <w:jc w:val="center"/>
            </w:pPr>
            <w:r w:rsidRPr="00F8597F">
              <w:rPr>
                <w:b/>
              </w:rPr>
              <w:t xml:space="preserve">Attributes </w:t>
            </w:r>
          </w:p>
        </w:tc>
        <w:tc>
          <w:tcPr>
            <w:tcW w:w="7620" w:type="dxa"/>
            <w:shd w:val="clear" w:color="auto" w:fill="C0C0C0"/>
          </w:tcPr>
          <w:p w14:paraId="06BD2677" w14:textId="77777777" w:rsidR="0097110C" w:rsidRPr="00F8597F" w:rsidRDefault="0097110C" w:rsidP="00C62B5E">
            <w:pPr>
              <w:keepNext/>
              <w:jc w:val="center"/>
            </w:pPr>
            <w:r w:rsidRPr="00F8597F">
              <w:rPr>
                <w:b/>
              </w:rPr>
              <w:t xml:space="preserve">Description </w:t>
            </w:r>
          </w:p>
        </w:tc>
      </w:tr>
      <w:tr w:rsidR="0097110C" w:rsidRPr="00F8597F" w14:paraId="68FB3365" w14:textId="77777777" w:rsidTr="00C947D1">
        <w:tc>
          <w:tcPr>
            <w:tcW w:w="1442" w:type="dxa"/>
          </w:tcPr>
          <w:p w14:paraId="45B59E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20" w:type="dxa"/>
          </w:tcPr>
          <w:p w14:paraId="2A1E56F8" w14:textId="1D3D39C2" w:rsidR="0097110C" w:rsidRPr="00F8597F" w:rsidRDefault="0097110C" w:rsidP="006C018C">
            <w:pPr>
              <w:pStyle w:val="Standardowyakapit"/>
              <w:keepNext/>
              <w:ind w:left="426"/>
            </w:pPr>
            <w:r w:rsidRPr="00F8597F">
              <w:t xml:space="preserve">Specifies the Panose-1 classification number for the font, stored as a series of two digit hexadecimal encodings of each digits of the Panose number. </w:t>
            </w:r>
          </w:p>
        </w:tc>
      </w:tr>
    </w:tbl>
    <w:p w14:paraId="3AC075EF" w14:textId="77777777" w:rsidR="0097110C" w:rsidRDefault="0097110C" w:rsidP="008D009B">
      <w:pPr>
        <w:pStyle w:val="Nagwek4"/>
      </w:pPr>
      <w:bookmarkStart w:id="1314" w:name="_Toc133585189"/>
      <w:bookmarkStart w:id="1315" w:name="_Toc133672214"/>
      <w:bookmarkStart w:id="1316" w:name="_Toc133672971"/>
      <w:bookmarkStart w:id="1317" w:name="_Toc140224145"/>
      <w:r w:rsidRPr="00882C39">
        <w:rPr>
          <w:rStyle w:val="NazwaProgramowa"/>
        </w:rPr>
        <w:t>pitch</w:t>
      </w:r>
      <w:r w:rsidRPr="00F8597F">
        <w:t xml:space="preserve"> (Font Pitch)</w:t>
      </w:r>
      <w:bookmarkEnd w:id="1314"/>
      <w:bookmarkEnd w:id="1315"/>
      <w:bookmarkEnd w:id="1316"/>
      <w:bookmarkEnd w:id="1317"/>
    </w:p>
    <w:p w14:paraId="0479163D" w14:textId="77777777" w:rsidR="0097110C" w:rsidRDefault="0097110C" w:rsidP="007A0836">
      <w:pPr>
        <w:pStyle w:val="Standardowyakapit"/>
      </w:pPr>
      <w:r w:rsidRPr="00F8597F">
        <w:t>This element specifies the font pitch of the cur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04"/>
        <w:gridCol w:w="7658"/>
      </w:tblGrid>
      <w:tr w:rsidR="0097110C" w:rsidRPr="00F8597F" w14:paraId="23791E7F" w14:textId="77777777" w:rsidTr="00C947D1">
        <w:tc>
          <w:tcPr>
            <w:tcW w:w="1404" w:type="dxa"/>
            <w:shd w:val="clear" w:color="auto" w:fill="C0C0C0"/>
          </w:tcPr>
          <w:p w14:paraId="0003DF30" w14:textId="77777777" w:rsidR="0097110C" w:rsidRPr="00F8597F" w:rsidRDefault="0097110C" w:rsidP="00C62B5E">
            <w:pPr>
              <w:keepNext/>
              <w:ind w:left="3"/>
              <w:jc w:val="center"/>
            </w:pPr>
            <w:r w:rsidRPr="00F8597F">
              <w:rPr>
                <w:b/>
              </w:rPr>
              <w:lastRenderedPageBreak/>
              <w:t xml:space="preserve">Attributes </w:t>
            </w:r>
          </w:p>
        </w:tc>
        <w:tc>
          <w:tcPr>
            <w:tcW w:w="7658" w:type="dxa"/>
            <w:shd w:val="clear" w:color="auto" w:fill="C0C0C0"/>
          </w:tcPr>
          <w:p w14:paraId="2F95DE2D" w14:textId="77777777" w:rsidR="0097110C" w:rsidRPr="00F8597F" w:rsidRDefault="0097110C" w:rsidP="00C62B5E">
            <w:pPr>
              <w:keepNext/>
              <w:jc w:val="center"/>
            </w:pPr>
            <w:r w:rsidRPr="00F8597F">
              <w:rPr>
                <w:b/>
              </w:rPr>
              <w:t xml:space="preserve">Description </w:t>
            </w:r>
          </w:p>
        </w:tc>
      </w:tr>
      <w:tr w:rsidR="0097110C" w:rsidRPr="00F8597F" w14:paraId="2C921C6C" w14:textId="77777777" w:rsidTr="00C947D1">
        <w:tc>
          <w:tcPr>
            <w:tcW w:w="1404" w:type="dxa"/>
          </w:tcPr>
          <w:p w14:paraId="7893AD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58" w:type="dxa"/>
          </w:tcPr>
          <w:p w14:paraId="477D4A24" w14:textId="096F8EA2" w:rsidR="0097110C" w:rsidRPr="00F8597F" w:rsidRDefault="0097110C" w:rsidP="006C018C">
            <w:pPr>
              <w:pStyle w:val="Standardowyakapit"/>
              <w:keepNext/>
              <w:ind w:left="426"/>
            </w:pPr>
            <w:r w:rsidRPr="00F8597F">
              <w:t xml:space="preserve">Specifies the font pitch for the font. </w:t>
            </w:r>
          </w:p>
        </w:tc>
      </w:tr>
    </w:tbl>
    <w:p w14:paraId="3E8DAC19" w14:textId="77777777" w:rsidR="0097110C" w:rsidRDefault="0097110C" w:rsidP="008D009B">
      <w:pPr>
        <w:pStyle w:val="Nagwek4"/>
      </w:pPr>
      <w:bookmarkStart w:id="1318" w:name="_Toc133585190"/>
      <w:bookmarkStart w:id="1319" w:name="_Toc133672215"/>
      <w:bookmarkStart w:id="1320" w:name="_Toc133672972"/>
      <w:bookmarkStart w:id="1321" w:name="_Toc140224146"/>
      <w:r w:rsidRPr="00882C39">
        <w:rPr>
          <w:rStyle w:val="NazwaProgramowa"/>
        </w:rPr>
        <w:t>saveSubsetFonts</w:t>
      </w:r>
      <w:r w:rsidRPr="00F8597F">
        <w:t xml:space="preserve"> (Subset Fonts When Embedding)</w:t>
      </w:r>
      <w:bookmarkEnd w:id="1318"/>
      <w:bookmarkEnd w:id="1319"/>
      <w:bookmarkEnd w:id="1320"/>
      <w:bookmarkEnd w:id="1321"/>
    </w:p>
    <w:p w14:paraId="5C102148" w14:textId="587299F8" w:rsidR="0097110C" w:rsidRDefault="0097110C" w:rsidP="007A0836">
      <w:pPr>
        <w:pStyle w:val="Standardowyakapit"/>
        <w:rPr>
          <w:i/>
        </w:rPr>
      </w:pPr>
      <w:r w:rsidRPr="00F8597F">
        <w:t xml:space="preserve">This element specifies that applications shall subset fonts when font embedding is enabled for this document using the </w:t>
      </w:r>
      <w:r w:rsidRPr="00882C39">
        <w:rPr>
          <w:rStyle w:val="NazwaProgramowa"/>
        </w:rPr>
        <w:t>embedTrueTypeFonts</w:t>
      </w:r>
      <w:r w:rsidRPr="00F8597F">
        <w:t xml:space="preserve"> element. </w:t>
      </w:r>
      <w:r w:rsidRPr="00F8597F">
        <w:rPr>
          <w:i/>
        </w:rPr>
        <w:t>Subsetting</w:t>
      </w:r>
      <w:r w:rsidRPr="00F8597F">
        <w:t xml:space="preserve"> is a mechanism by which only the glyphs used in the contents of this WordprocessingML document are stored in an embedded font, in order to prevent the file from becoming unnecessarily large from the use of a small number of glyphs from a large, embedded font.</w:t>
      </w:r>
    </w:p>
    <w:p w14:paraId="0E12DBD2" w14:textId="77777777" w:rsidR="0097110C" w:rsidRDefault="0097110C" w:rsidP="008D009B">
      <w:pPr>
        <w:pStyle w:val="Nagwek4"/>
      </w:pPr>
      <w:bookmarkStart w:id="1322" w:name="_Toc133585191"/>
      <w:bookmarkStart w:id="1323" w:name="_Toc133672216"/>
      <w:bookmarkStart w:id="1324" w:name="_Toc133672973"/>
      <w:bookmarkStart w:id="1325" w:name="_Toc140224147"/>
      <w:r w:rsidRPr="00882C39">
        <w:rPr>
          <w:rStyle w:val="NazwaProgramowa"/>
        </w:rPr>
        <w:t>sig</w:t>
      </w:r>
      <w:r w:rsidRPr="00F8597F">
        <w:t xml:space="preserve"> (Supported Unicode Subranges and Code Pages)</w:t>
      </w:r>
      <w:bookmarkEnd w:id="1322"/>
      <w:bookmarkEnd w:id="1323"/>
      <w:bookmarkEnd w:id="1324"/>
      <w:bookmarkEnd w:id="1325"/>
    </w:p>
    <w:p w14:paraId="0487AF4E" w14:textId="77777777" w:rsidR="0097110C" w:rsidRDefault="0097110C" w:rsidP="007A0836">
      <w:pPr>
        <w:pStyle w:val="Standardowyakapit"/>
      </w:pPr>
      <w:r w:rsidRPr="00F8597F">
        <w:t>This element specifies information identifying the code pages and Unicode subranges for which the parent font provides glyphs using the mechanism defined in §5.2.7.18 and §5.2.7.28 of ISO/IEC 14496-22.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81"/>
        <w:gridCol w:w="7170"/>
      </w:tblGrid>
      <w:tr w:rsidR="0097110C" w:rsidRPr="00F8597F" w14:paraId="4FC2450E" w14:textId="77777777" w:rsidTr="00C62B5E">
        <w:tc>
          <w:tcPr>
            <w:tcW w:w="1881" w:type="dxa"/>
            <w:shd w:val="clear" w:color="auto" w:fill="C0C0C0"/>
          </w:tcPr>
          <w:p w14:paraId="5E6E1AFB" w14:textId="77777777" w:rsidR="0097110C" w:rsidRPr="00F8597F" w:rsidRDefault="0097110C" w:rsidP="00C62B5E">
            <w:pPr>
              <w:keepNext/>
              <w:ind w:right="34"/>
              <w:jc w:val="center"/>
            </w:pPr>
            <w:r w:rsidRPr="00F8597F">
              <w:rPr>
                <w:b/>
              </w:rPr>
              <w:lastRenderedPageBreak/>
              <w:t xml:space="preserve">Attributes </w:t>
            </w:r>
          </w:p>
        </w:tc>
        <w:tc>
          <w:tcPr>
            <w:tcW w:w="7170" w:type="dxa"/>
            <w:shd w:val="clear" w:color="auto" w:fill="C0C0C0"/>
          </w:tcPr>
          <w:p w14:paraId="410DF6CF" w14:textId="77777777" w:rsidR="0097110C" w:rsidRPr="00F8597F" w:rsidRDefault="0097110C" w:rsidP="00C62B5E">
            <w:pPr>
              <w:keepNext/>
              <w:ind w:right="36"/>
              <w:jc w:val="center"/>
            </w:pPr>
            <w:r w:rsidRPr="00F8597F">
              <w:rPr>
                <w:b/>
              </w:rPr>
              <w:t xml:space="preserve">Description </w:t>
            </w:r>
          </w:p>
        </w:tc>
      </w:tr>
      <w:tr w:rsidR="0097110C" w:rsidRPr="00F8597F" w14:paraId="2B49D605" w14:textId="77777777" w:rsidTr="00C62B5E">
        <w:tc>
          <w:tcPr>
            <w:tcW w:w="1881" w:type="dxa"/>
          </w:tcPr>
          <w:p w14:paraId="6AE00C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b0 </w:t>
            </w:r>
            <w:r w:rsidRPr="00F8597F">
              <w:t xml:space="preserve">(Lower 32 Bits of Code Page Bit Field) </w:t>
            </w:r>
          </w:p>
        </w:tc>
        <w:tc>
          <w:tcPr>
            <w:tcW w:w="7170" w:type="dxa"/>
          </w:tcPr>
          <w:p w14:paraId="362E5A45" w14:textId="5769C0D2" w:rsidR="0097110C" w:rsidRPr="00F8597F" w:rsidRDefault="0097110C" w:rsidP="006C018C">
            <w:pPr>
              <w:pStyle w:val="Standardowyakapit"/>
              <w:keepNext/>
              <w:ind w:left="426"/>
            </w:pPr>
            <w:r w:rsidRPr="00F8597F">
              <w:t xml:space="preserve">Specifies a four digit hexadecimal encoding of the first 32 bits of the 64-bit code-page bit field that identifies which specific character sets or code pages are supported by the parent font using the format defined by ulCodePageRange1 in §5.2.7.28 of ISO/IEC 14496-22. </w:t>
            </w:r>
          </w:p>
        </w:tc>
      </w:tr>
      <w:tr w:rsidR="0097110C" w:rsidRPr="00F8597F" w14:paraId="6F43B44F" w14:textId="77777777" w:rsidTr="00C62B5E">
        <w:tc>
          <w:tcPr>
            <w:tcW w:w="1881" w:type="dxa"/>
          </w:tcPr>
          <w:p w14:paraId="4AA446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b1 </w:t>
            </w:r>
            <w:r w:rsidRPr="00F8597F">
              <w:t xml:space="preserve">(Upper 32 Bits of Code Page Bit Field) </w:t>
            </w:r>
          </w:p>
        </w:tc>
        <w:tc>
          <w:tcPr>
            <w:tcW w:w="7170" w:type="dxa"/>
          </w:tcPr>
          <w:p w14:paraId="7B93C6EF" w14:textId="5C43411E" w:rsidR="0097110C" w:rsidRPr="00F8597F" w:rsidRDefault="0097110C" w:rsidP="006C018C">
            <w:pPr>
              <w:pStyle w:val="Standardowyakapit"/>
              <w:keepNext/>
              <w:ind w:left="426"/>
            </w:pPr>
            <w:r w:rsidRPr="00F8597F">
              <w:t xml:space="preserve">Specifies a four digit hexadecimal encoding of the upper 32 bits of the 64-bit code-page </w:t>
            </w:r>
          </w:p>
        </w:tc>
      </w:tr>
      <w:tr w:rsidR="0097110C" w:rsidRPr="00F8597F" w14:paraId="49508F96" w14:textId="77777777" w:rsidTr="00C62B5E">
        <w:tblPrEx>
          <w:tblCellMar>
            <w:top w:w="87" w:type="dxa"/>
          </w:tblCellMar>
        </w:tblPrEx>
        <w:tc>
          <w:tcPr>
            <w:tcW w:w="1881" w:type="dxa"/>
          </w:tcPr>
          <w:p w14:paraId="136933B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0 </w:t>
            </w:r>
            <w:r w:rsidRPr="00F8597F">
              <w:t xml:space="preserve">(First 32 Bits of Unicode Subset Bitfield) </w:t>
            </w:r>
          </w:p>
        </w:tc>
        <w:tc>
          <w:tcPr>
            <w:tcW w:w="7170" w:type="dxa"/>
          </w:tcPr>
          <w:p w14:paraId="57A3FDE8" w14:textId="7D7507E2" w:rsidR="0097110C" w:rsidRPr="00F8597F" w:rsidRDefault="0097110C" w:rsidP="006C018C">
            <w:pPr>
              <w:pStyle w:val="Standardowyakapit"/>
              <w:keepNext/>
              <w:ind w:left="426"/>
            </w:pPr>
            <w:r w:rsidRPr="00F8597F">
              <w:t xml:space="preserve">Specifies the first 32 bits of the 128-bit Unicode subset bit field (USB) as defined by ulUnicodeRange1 of §5.2.7.18 of ISO/IEC 14496-22. </w:t>
            </w:r>
          </w:p>
        </w:tc>
      </w:tr>
      <w:tr w:rsidR="0097110C" w:rsidRPr="00F8597F" w14:paraId="1E7FA594" w14:textId="77777777" w:rsidTr="00C62B5E">
        <w:tblPrEx>
          <w:tblCellMar>
            <w:top w:w="87" w:type="dxa"/>
          </w:tblCellMar>
        </w:tblPrEx>
        <w:tc>
          <w:tcPr>
            <w:tcW w:w="1881" w:type="dxa"/>
          </w:tcPr>
          <w:p w14:paraId="32A153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1 </w:t>
            </w:r>
            <w:r w:rsidRPr="00F8597F">
              <w:t xml:space="preserve">(Second 32 Bits of Unicode Subset Bitfield) </w:t>
            </w:r>
          </w:p>
        </w:tc>
        <w:tc>
          <w:tcPr>
            <w:tcW w:w="7170" w:type="dxa"/>
          </w:tcPr>
          <w:p w14:paraId="41C0DA33" w14:textId="071CE196" w:rsidR="0097110C" w:rsidRPr="00F8597F" w:rsidRDefault="0097110C" w:rsidP="006C018C">
            <w:pPr>
              <w:pStyle w:val="Standardowyakapit"/>
              <w:keepNext/>
              <w:ind w:left="426"/>
            </w:pPr>
            <w:r w:rsidRPr="00F8597F">
              <w:t xml:space="preserve">Specifies the second 32 bits of the 128-bit Unicode subset bit field (USB) as defined by ulUnicodeRange2 of §5.2.7.18 of ISO/IEC 14496-22. </w:t>
            </w:r>
          </w:p>
        </w:tc>
      </w:tr>
      <w:tr w:rsidR="0097110C" w:rsidRPr="00F8597F" w14:paraId="3FBAAD40" w14:textId="77777777" w:rsidTr="00C62B5E">
        <w:tblPrEx>
          <w:tblCellMar>
            <w:top w:w="87" w:type="dxa"/>
          </w:tblCellMar>
        </w:tblPrEx>
        <w:tc>
          <w:tcPr>
            <w:tcW w:w="1881" w:type="dxa"/>
          </w:tcPr>
          <w:p w14:paraId="21FFEA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2 </w:t>
            </w:r>
            <w:r w:rsidRPr="00F8597F">
              <w:t xml:space="preserve">(Third 32 Bits of Unicode Subset Bitfield) </w:t>
            </w:r>
          </w:p>
        </w:tc>
        <w:tc>
          <w:tcPr>
            <w:tcW w:w="7170" w:type="dxa"/>
          </w:tcPr>
          <w:p w14:paraId="7059CA81" w14:textId="3A3F67D4" w:rsidR="0097110C" w:rsidRPr="00F8597F" w:rsidRDefault="0097110C" w:rsidP="006C018C">
            <w:pPr>
              <w:pStyle w:val="Standardowyakapit"/>
              <w:keepNext/>
              <w:ind w:left="426"/>
            </w:pPr>
            <w:r w:rsidRPr="00F8597F">
              <w:t xml:space="preserve">Specifies the third 32 bits of the 128-bit Unicode subset bit field (USB) as defined by ulUnicodeRange3 of §5.2.7.18 of ISO/IEC 14496-22. </w:t>
            </w:r>
          </w:p>
        </w:tc>
      </w:tr>
      <w:tr w:rsidR="0097110C" w:rsidRPr="00F8597F" w14:paraId="61E94953" w14:textId="77777777" w:rsidTr="00C62B5E">
        <w:tblPrEx>
          <w:tblCellMar>
            <w:top w:w="87" w:type="dxa"/>
          </w:tblCellMar>
        </w:tblPrEx>
        <w:tc>
          <w:tcPr>
            <w:tcW w:w="1881" w:type="dxa"/>
          </w:tcPr>
          <w:p w14:paraId="779557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3 </w:t>
            </w:r>
            <w:r w:rsidRPr="00F8597F">
              <w:t xml:space="preserve">(Fourth 32 Bits of Unicode Subset Bitfield) </w:t>
            </w:r>
          </w:p>
        </w:tc>
        <w:tc>
          <w:tcPr>
            <w:tcW w:w="7170" w:type="dxa"/>
          </w:tcPr>
          <w:p w14:paraId="3BEBD8CF" w14:textId="1C51E961" w:rsidR="0097110C" w:rsidRPr="00F8597F" w:rsidRDefault="0097110C" w:rsidP="006C018C">
            <w:pPr>
              <w:pStyle w:val="Standardowyakapit"/>
              <w:keepNext/>
              <w:ind w:left="426"/>
            </w:pPr>
            <w:r w:rsidRPr="00F8597F">
              <w:t xml:space="preserve">Specifies the fourth 32 bits of the 128-bit Unicode subset bit field (USB) as defined by ulUnicodeRange4 of §5.2.7.18 of ISO/IEC 14496-22. </w:t>
            </w:r>
          </w:p>
        </w:tc>
      </w:tr>
    </w:tbl>
    <w:p w14:paraId="4FFF0D62" w14:textId="77777777" w:rsidR="0097110C" w:rsidRDefault="0097110C" w:rsidP="009E2996">
      <w:pPr>
        <w:pStyle w:val="Nagwek2"/>
      </w:pPr>
      <w:bookmarkStart w:id="1326" w:name="_Toc133585192"/>
      <w:bookmarkStart w:id="1327" w:name="_Toc133672217"/>
      <w:bookmarkStart w:id="1328" w:name="_Toc133672974"/>
      <w:bookmarkStart w:id="1329" w:name="_Toc140224148"/>
      <w:r w:rsidRPr="00F8597F">
        <w:t>Numbering</w:t>
      </w:r>
      <w:bookmarkEnd w:id="1326"/>
      <w:bookmarkEnd w:id="1327"/>
      <w:bookmarkEnd w:id="1328"/>
      <w:bookmarkEnd w:id="1329"/>
    </w:p>
    <w:p w14:paraId="06B14BF6" w14:textId="77777777" w:rsidR="0097110C" w:rsidRDefault="0097110C" w:rsidP="007A0836">
      <w:pPr>
        <w:pStyle w:val="Standardowyakapit"/>
      </w:pPr>
      <w:r w:rsidRPr="00F8597F">
        <w:rPr>
          <w:i/>
        </w:rPr>
        <w:t>Numbering</w:t>
      </w:r>
      <w:r w:rsidRPr="00F8597F">
        <w:t xml:space="preserve"> refers to symbols - Arabic numerals, Roman numerals, symbol characters ("bullets"), text strings, etc. - in WordprocessingML that are used to label individual paragraphs of text.</w:t>
      </w:r>
    </w:p>
    <w:p w14:paraId="19F5579B" w14:textId="77777777" w:rsidR="0097110C" w:rsidRDefault="0097110C" w:rsidP="009E2996">
      <w:pPr>
        <w:pStyle w:val="Nagwek3"/>
      </w:pPr>
      <w:bookmarkStart w:id="1330" w:name="_Toc133585193"/>
      <w:bookmarkStart w:id="1331" w:name="_Toc133672218"/>
      <w:bookmarkStart w:id="1332" w:name="_Toc133672975"/>
      <w:bookmarkStart w:id="1333" w:name="_Toc140224149"/>
      <w:r w:rsidRPr="00634355">
        <w:rPr>
          <w:rStyle w:val="NazwaProgramowa"/>
        </w:rPr>
        <w:t>abstractNum</w:t>
      </w:r>
      <w:r w:rsidRPr="00F8597F">
        <w:t xml:space="preserve"> (Abstract Numbering Definition)</w:t>
      </w:r>
      <w:bookmarkEnd w:id="1330"/>
      <w:bookmarkEnd w:id="1331"/>
      <w:bookmarkEnd w:id="1332"/>
      <w:bookmarkEnd w:id="1333"/>
    </w:p>
    <w:p w14:paraId="742E9046" w14:textId="77777777" w:rsidR="0097110C" w:rsidRDefault="0097110C" w:rsidP="007A0836">
      <w:pPr>
        <w:pStyle w:val="Standardowyakapit"/>
      </w:pPr>
      <w:r w:rsidRPr="00F8597F">
        <w:t xml:space="preserve">This element specifies a set of properties which shall dictate the appearance and behavior of a set of numbered paragraphs in a WordprocessingML document. These properties are collectively called an </w:t>
      </w:r>
      <w:r w:rsidRPr="00F8597F">
        <w:rPr>
          <w:i/>
        </w:rPr>
        <w:t>abstract numbering definition</w:t>
      </w:r>
      <w:r w:rsidRPr="00F8597F">
        <w:t xml:space="preserve"> and are the basis for all numbering information in a WordprocessingML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768"/>
        <w:gridCol w:w="7294"/>
      </w:tblGrid>
      <w:tr w:rsidR="0097110C" w:rsidRPr="00F8597F" w14:paraId="209E924D" w14:textId="77777777" w:rsidTr="00C947D1">
        <w:tc>
          <w:tcPr>
            <w:tcW w:w="1768" w:type="dxa"/>
            <w:shd w:val="clear" w:color="auto" w:fill="C0C0C0"/>
          </w:tcPr>
          <w:p w14:paraId="3EF30779" w14:textId="77777777" w:rsidR="0097110C" w:rsidRPr="00F8597F" w:rsidRDefault="0097110C" w:rsidP="00C62B5E">
            <w:pPr>
              <w:keepNext/>
              <w:ind w:left="3"/>
              <w:jc w:val="center"/>
            </w:pPr>
            <w:r w:rsidRPr="00F8597F">
              <w:rPr>
                <w:b/>
              </w:rPr>
              <w:lastRenderedPageBreak/>
              <w:t xml:space="preserve">Attributes </w:t>
            </w:r>
          </w:p>
        </w:tc>
        <w:tc>
          <w:tcPr>
            <w:tcW w:w="7294" w:type="dxa"/>
            <w:shd w:val="clear" w:color="auto" w:fill="C0C0C0"/>
          </w:tcPr>
          <w:p w14:paraId="0C728680" w14:textId="77777777" w:rsidR="0097110C" w:rsidRPr="00F8597F" w:rsidRDefault="0097110C" w:rsidP="00C62B5E">
            <w:pPr>
              <w:keepNext/>
              <w:jc w:val="center"/>
            </w:pPr>
            <w:r w:rsidRPr="00F8597F">
              <w:rPr>
                <w:b/>
              </w:rPr>
              <w:t xml:space="preserve">Description </w:t>
            </w:r>
          </w:p>
        </w:tc>
      </w:tr>
      <w:tr w:rsidR="0097110C" w:rsidRPr="00F8597F" w14:paraId="1EECD52D" w14:textId="77777777" w:rsidTr="00C947D1">
        <w:tc>
          <w:tcPr>
            <w:tcW w:w="1768" w:type="dxa"/>
          </w:tcPr>
          <w:p w14:paraId="7E5F577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bstractNumId </w:t>
            </w:r>
            <w:r w:rsidRPr="00F8597F">
              <w:t xml:space="preserve">(Abstract Numbering Definition ID) </w:t>
            </w:r>
          </w:p>
        </w:tc>
        <w:tc>
          <w:tcPr>
            <w:tcW w:w="7294" w:type="dxa"/>
          </w:tcPr>
          <w:p w14:paraId="5BA3331D" w14:textId="16F74271" w:rsidR="0097110C" w:rsidRPr="00F8597F" w:rsidRDefault="0097110C" w:rsidP="006C018C">
            <w:pPr>
              <w:pStyle w:val="Standardowyakapit"/>
              <w:keepNext/>
              <w:ind w:left="426"/>
            </w:pPr>
            <w:r w:rsidRPr="00F8597F">
              <w:t xml:space="preserve">Specifies a unique number which shall be used as the identifier for this abstract numbering definition. This unique number shall be referenced by any numbering definition instance in order to inherit the properties specified by this abstract numbering definition. </w:t>
            </w:r>
          </w:p>
        </w:tc>
      </w:tr>
    </w:tbl>
    <w:p w14:paraId="735815B3" w14:textId="77777777" w:rsidR="0097110C" w:rsidRDefault="0097110C" w:rsidP="009E2996">
      <w:pPr>
        <w:pStyle w:val="Nagwek3"/>
      </w:pPr>
      <w:bookmarkStart w:id="1334" w:name="_Toc133585194"/>
      <w:bookmarkStart w:id="1335" w:name="_Toc133672219"/>
      <w:bookmarkStart w:id="1336" w:name="_Toc133672976"/>
      <w:bookmarkStart w:id="1337" w:name="_Toc140224150"/>
      <w:r w:rsidRPr="00634355">
        <w:rPr>
          <w:rStyle w:val="NazwaProgramowa"/>
        </w:rPr>
        <w:t>abstractNumId</w:t>
      </w:r>
      <w:r w:rsidRPr="00F8597F">
        <w:t xml:space="preserve"> (Abstract Numbering Definition Reference)</w:t>
      </w:r>
      <w:bookmarkEnd w:id="1334"/>
      <w:bookmarkEnd w:id="1335"/>
      <w:bookmarkEnd w:id="1336"/>
      <w:bookmarkEnd w:id="1337"/>
    </w:p>
    <w:p w14:paraId="154563F9" w14:textId="77777777" w:rsidR="0097110C" w:rsidRDefault="0097110C" w:rsidP="007A0836">
      <w:pPr>
        <w:pStyle w:val="Standardowyakapit"/>
      </w:pPr>
      <w:r w:rsidRPr="00F8597F">
        <w:t>This element specifies the abstract numbering definition information whose properties shall be inherited by the parent numbering definition instance.</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2"/>
        <w:gridCol w:w="7139"/>
      </w:tblGrid>
      <w:tr w:rsidR="0097110C" w:rsidRPr="00F8597F" w14:paraId="232E9E45" w14:textId="77777777" w:rsidTr="00C62B5E">
        <w:tc>
          <w:tcPr>
            <w:tcW w:w="1912" w:type="dxa"/>
            <w:shd w:val="clear" w:color="auto" w:fill="C0C0C0"/>
          </w:tcPr>
          <w:p w14:paraId="4A08F37B"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54718CAD" w14:textId="77777777" w:rsidR="0097110C" w:rsidRPr="00F8597F" w:rsidRDefault="0097110C" w:rsidP="00C62B5E">
            <w:pPr>
              <w:keepNext/>
              <w:jc w:val="center"/>
            </w:pPr>
            <w:r w:rsidRPr="00F8597F">
              <w:rPr>
                <w:b/>
              </w:rPr>
              <w:t xml:space="preserve">Description </w:t>
            </w:r>
          </w:p>
        </w:tc>
      </w:tr>
      <w:tr w:rsidR="0097110C" w:rsidRPr="00F8597F" w14:paraId="296A9F0B" w14:textId="77777777" w:rsidTr="00C62B5E">
        <w:tc>
          <w:tcPr>
            <w:tcW w:w="1912" w:type="dxa"/>
          </w:tcPr>
          <w:p w14:paraId="4E7A73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9" w:type="dxa"/>
          </w:tcPr>
          <w:p w14:paraId="5C5AFB61" w14:textId="134A51FB" w:rsidR="0097110C" w:rsidRPr="00F8597F" w:rsidRDefault="0097110C" w:rsidP="006C018C">
            <w:pPr>
              <w:pStyle w:val="Standardowyakapit"/>
              <w:keepNext/>
              <w:ind w:left="426"/>
            </w:pPr>
            <w:r w:rsidRPr="00F8597F">
              <w:t xml:space="preserve">Specifies that the content of this attribute contains a decimal number. </w:t>
            </w:r>
          </w:p>
        </w:tc>
      </w:tr>
    </w:tbl>
    <w:p w14:paraId="7852E7AD" w14:textId="77777777" w:rsidR="0097110C" w:rsidRDefault="0097110C" w:rsidP="009E2996">
      <w:pPr>
        <w:pStyle w:val="Nagwek3"/>
      </w:pPr>
      <w:bookmarkStart w:id="1338" w:name="_Toc133585195"/>
      <w:bookmarkStart w:id="1339" w:name="_Toc133672220"/>
      <w:bookmarkStart w:id="1340" w:name="_Toc133672977"/>
      <w:bookmarkStart w:id="1341" w:name="_Toc140224151"/>
      <w:r w:rsidRPr="00634355">
        <w:rPr>
          <w:rStyle w:val="NazwaProgramowa"/>
        </w:rPr>
        <w:t>ilvl</w:t>
      </w:r>
      <w:r w:rsidRPr="00F8597F">
        <w:t xml:space="preserve"> (Numbering Level Reference)</w:t>
      </w:r>
      <w:bookmarkEnd w:id="1338"/>
      <w:bookmarkEnd w:id="1339"/>
      <w:bookmarkEnd w:id="1340"/>
      <w:bookmarkEnd w:id="1341"/>
    </w:p>
    <w:p w14:paraId="1F8ECC10" w14:textId="77777777" w:rsidR="0097110C" w:rsidRDefault="0097110C" w:rsidP="007A0836">
      <w:pPr>
        <w:pStyle w:val="Standardowyakapit"/>
      </w:pPr>
      <w:r w:rsidRPr="00F8597F">
        <w:t>This element specifies the numbering level of the numbering definition instance which shall be applied to the paren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14CA4DDC" w14:textId="77777777" w:rsidTr="00C947D1">
        <w:tc>
          <w:tcPr>
            <w:tcW w:w="1914" w:type="dxa"/>
            <w:shd w:val="clear" w:color="auto" w:fill="C0C0C0"/>
          </w:tcPr>
          <w:p w14:paraId="58C5604B"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270C0FE3" w14:textId="77777777" w:rsidR="0097110C" w:rsidRPr="00F8597F" w:rsidRDefault="0097110C" w:rsidP="00C62B5E">
            <w:pPr>
              <w:keepNext/>
              <w:jc w:val="center"/>
            </w:pPr>
            <w:r w:rsidRPr="00F8597F">
              <w:rPr>
                <w:b/>
              </w:rPr>
              <w:t xml:space="preserve">Description </w:t>
            </w:r>
          </w:p>
        </w:tc>
      </w:tr>
      <w:tr w:rsidR="0097110C" w:rsidRPr="00F8597F" w14:paraId="0B4E6BC8" w14:textId="77777777" w:rsidTr="00C947D1">
        <w:tc>
          <w:tcPr>
            <w:tcW w:w="1914" w:type="dxa"/>
          </w:tcPr>
          <w:p w14:paraId="3019B4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5CED858" w14:textId="491BBE08" w:rsidR="0097110C" w:rsidRPr="00F8597F" w:rsidRDefault="0097110C" w:rsidP="006C018C">
            <w:pPr>
              <w:pStyle w:val="Standardowyakapit"/>
              <w:keepNext/>
              <w:ind w:left="426"/>
            </w:pPr>
            <w:r w:rsidRPr="00F8597F">
              <w:t xml:space="preserve">Specifies that the content of this attribute contains a decimal number. </w:t>
            </w:r>
          </w:p>
        </w:tc>
      </w:tr>
    </w:tbl>
    <w:p w14:paraId="4C186108" w14:textId="77777777" w:rsidR="0097110C" w:rsidRDefault="0097110C" w:rsidP="009E2996">
      <w:pPr>
        <w:pStyle w:val="Nagwek3"/>
      </w:pPr>
      <w:bookmarkStart w:id="1342" w:name="_Toc133585196"/>
      <w:bookmarkStart w:id="1343" w:name="_Toc133672221"/>
      <w:bookmarkStart w:id="1344" w:name="_Toc133672978"/>
      <w:bookmarkStart w:id="1345" w:name="_Toc140224152"/>
      <w:r w:rsidRPr="00A6026C">
        <w:rPr>
          <w:rStyle w:val="NazwaProgramowa"/>
        </w:rPr>
        <w:t>isLgl</w:t>
      </w:r>
      <w:r w:rsidRPr="00F8597F">
        <w:t xml:space="preserve"> (Display All Levels Using Arabic Numerals)</w:t>
      </w:r>
      <w:bookmarkEnd w:id="1342"/>
      <w:bookmarkEnd w:id="1343"/>
      <w:bookmarkEnd w:id="1344"/>
      <w:bookmarkEnd w:id="1345"/>
    </w:p>
    <w:p w14:paraId="5E4F3B5C" w14:textId="01B21223" w:rsidR="0097110C" w:rsidRDefault="0097110C" w:rsidP="007A0836">
      <w:pPr>
        <w:pStyle w:val="Standardowyakapit"/>
      </w:pPr>
      <w:r w:rsidRPr="00F8597F">
        <w:t xml:space="preserve">This element specifies whether or not all levels displayed for a given numbering level's text shall be displayed using the </w:t>
      </w:r>
      <w:r w:rsidRPr="00F8597F">
        <w:rPr>
          <w:rFonts w:ascii="Consolas" w:eastAsia="Consolas" w:hAnsi="Consolas" w:cs="Consolas"/>
          <w:sz w:val="20"/>
        </w:rPr>
        <w:t>decimal</w:t>
      </w:r>
      <w:r w:rsidRPr="00F8597F">
        <w:t xml:space="preserve"> number format, regardless of the actual number format of that level in the list.</w:t>
      </w:r>
    </w:p>
    <w:p w14:paraId="698FA087" w14:textId="77777777" w:rsidR="0097110C" w:rsidRDefault="0097110C" w:rsidP="009E2996">
      <w:pPr>
        <w:pStyle w:val="Nagwek3"/>
      </w:pPr>
      <w:bookmarkStart w:id="1346" w:name="_Toc133585197"/>
      <w:bookmarkStart w:id="1347" w:name="_Toc133672222"/>
      <w:bookmarkStart w:id="1348" w:name="_Toc133672979"/>
      <w:bookmarkStart w:id="1349" w:name="_Toc140224153"/>
      <w:r w:rsidRPr="001C1420">
        <w:rPr>
          <w:rStyle w:val="NazwaProgramowa"/>
        </w:rPr>
        <w:t>lvl</w:t>
      </w:r>
      <w:r w:rsidRPr="00F8597F">
        <w:t xml:space="preserve"> (Numbering Level Override Definition)</w:t>
      </w:r>
      <w:bookmarkEnd w:id="1346"/>
      <w:bookmarkEnd w:id="1347"/>
      <w:bookmarkEnd w:id="1348"/>
      <w:bookmarkEnd w:id="1349"/>
    </w:p>
    <w:p w14:paraId="460E50AE" w14:textId="482B7508" w:rsidR="0097110C" w:rsidRDefault="0097110C" w:rsidP="007A0836">
      <w:pPr>
        <w:pStyle w:val="Standardowyakapit"/>
      </w:pPr>
      <w:r w:rsidRPr="00F8597F">
        <w:t xml:space="preserve">This element specifies the appearance and behavior of a specific numbering level within a given numbering level definition override defined using the </w:t>
      </w:r>
      <w:r w:rsidRPr="001C1420">
        <w:rPr>
          <w:rStyle w:val="NazwaProgramowa"/>
        </w:rPr>
        <w:t>lvlOverride</w:t>
      </w:r>
      <w:r w:rsidRPr="00F8597F">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02"/>
        <w:gridCol w:w="7160"/>
      </w:tblGrid>
      <w:tr w:rsidR="0097110C" w:rsidRPr="00F8597F" w14:paraId="7E5D8B3F" w14:textId="77777777" w:rsidTr="006C018C">
        <w:tc>
          <w:tcPr>
            <w:tcW w:w="1902" w:type="dxa"/>
            <w:shd w:val="clear" w:color="auto" w:fill="C0C0C0"/>
          </w:tcPr>
          <w:p w14:paraId="0D80C239" w14:textId="77777777" w:rsidR="0097110C" w:rsidRPr="00F8597F" w:rsidRDefault="0097110C" w:rsidP="00C62B5E">
            <w:pPr>
              <w:keepNext/>
              <w:ind w:right="32"/>
              <w:jc w:val="center"/>
            </w:pPr>
            <w:r w:rsidRPr="00F8597F">
              <w:rPr>
                <w:b/>
              </w:rPr>
              <w:lastRenderedPageBreak/>
              <w:t xml:space="preserve">Attributes </w:t>
            </w:r>
          </w:p>
        </w:tc>
        <w:tc>
          <w:tcPr>
            <w:tcW w:w="7160" w:type="dxa"/>
            <w:shd w:val="clear" w:color="auto" w:fill="C0C0C0"/>
          </w:tcPr>
          <w:p w14:paraId="1FA7AB26" w14:textId="77777777" w:rsidR="0097110C" w:rsidRPr="00F8597F" w:rsidRDefault="0097110C" w:rsidP="00C62B5E">
            <w:pPr>
              <w:keepNext/>
              <w:ind w:right="34"/>
              <w:jc w:val="center"/>
            </w:pPr>
            <w:r w:rsidRPr="00F8597F">
              <w:rPr>
                <w:b/>
              </w:rPr>
              <w:t xml:space="preserve">Description </w:t>
            </w:r>
          </w:p>
        </w:tc>
      </w:tr>
      <w:tr w:rsidR="0097110C" w:rsidRPr="00F8597F" w14:paraId="13B67DA2" w14:textId="77777777" w:rsidTr="006C018C">
        <w:tc>
          <w:tcPr>
            <w:tcW w:w="1902" w:type="dxa"/>
          </w:tcPr>
          <w:p w14:paraId="65B3E3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w:t>
            </w:r>
          </w:p>
        </w:tc>
        <w:tc>
          <w:tcPr>
            <w:tcW w:w="7160" w:type="dxa"/>
          </w:tcPr>
          <w:p w14:paraId="038801B7" w14:textId="75CB2A6F" w:rsidR="0097110C" w:rsidRPr="00F8597F" w:rsidRDefault="0097110C" w:rsidP="006C018C">
            <w:pPr>
              <w:pStyle w:val="Standardowyakapit"/>
              <w:keepNext/>
              <w:ind w:left="426"/>
            </w:pPr>
            <w:r w:rsidRPr="00F8597F">
              <w:t xml:space="preserve">Specifies the numbering level definition that is to be defined by this set of numbering properties. </w:t>
            </w:r>
          </w:p>
        </w:tc>
      </w:tr>
      <w:tr w:rsidR="0097110C" w:rsidRPr="00F8597F" w14:paraId="1D20ACD2" w14:textId="77777777" w:rsidTr="006C018C">
        <w:tc>
          <w:tcPr>
            <w:tcW w:w="1902" w:type="dxa"/>
          </w:tcPr>
          <w:p w14:paraId="5AFE73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ntative </w:t>
            </w:r>
            <w:r w:rsidRPr="00F8597F">
              <w:t xml:space="preserve">(Tentative Numbering) </w:t>
            </w:r>
          </w:p>
        </w:tc>
        <w:tc>
          <w:tcPr>
            <w:tcW w:w="7160" w:type="dxa"/>
          </w:tcPr>
          <w:p w14:paraId="0B858A8B" w14:textId="457A1A94" w:rsidR="0097110C" w:rsidRPr="00F8597F" w:rsidRDefault="0097110C" w:rsidP="006C018C">
            <w:pPr>
              <w:pStyle w:val="Standardowyakapit"/>
              <w:keepNext/>
              <w:ind w:left="426"/>
            </w:pPr>
            <w:r w:rsidRPr="00F8597F">
              <w:t xml:space="preserve">Specifies that a given numbering level has been saved by a producer but was not used in the parent document. This means that this numbering level can be redefined by a future consumer without changing the actual content of the document. </w:t>
            </w:r>
          </w:p>
        </w:tc>
      </w:tr>
      <w:tr w:rsidR="0097110C" w:rsidRPr="00F8597F" w14:paraId="0CD79334" w14:textId="77777777" w:rsidTr="006C018C">
        <w:tblPrEx>
          <w:tblCellMar>
            <w:top w:w="87" w:type="dxa"/>
          </w:tblCellMar>
        </w:tblPrEx>
        <w:tc>
          <w:tcPr>
            <w:tcW w:w="1902" w:type="dxa"/>
          </w:tcPr>
          <w:p w14:paraId="0992C2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plc </w:t>
            </w:r>
            <w:r w:rsidRPr="00F8597F">
              <w:t xml:space="preserve">(Template Code) </w:t>
            </w:r>
          </w:p>
        </w:tc>
        <w:tc>
          <w:tcPr>
            <w:tcW w:w="7160" w:type="dxa"/>
          </w:tcPr>
          <w:p w14:paraId="58108553" w14:textId="3E9C1932" w:rsidR="0097110C" w:rsidRPr="00F8597F" w:rsidRDefault="0097110C" w:rsidP="006C018C">
            <w:pPr>
              <w:pStyle w:val="Standardowyakapit"/>
              <w:keepNext/>
              <w:ind w:left="426"/>
            </w:pPr>
            <w:r w:rsidRPr="00F8597F">
              <w:t xml:space="preserve">Specifies a unique hexadecimal value which can be used to specify a location within an application's user interface in which this numbering level shall be displayed. The method by which this value is interpreted shall be application-defined. </w:t>
            </w:r>
          </w:p>
        </w:tc>
      </w:tr>
    </w:tbl>
    <w:p w14:paraId="57D31D79" w14:textId="77777777" w:rsidR="0097110C" w:rsidRDefault="0097110C" w:rsidP="009E2996">
      <w:pPr>
        <w:pStyle w:val="Nagwek3"/>
      </w:pPr>
      <w:bookmarkStart w:id="1350" w:name="_Toc133585198"/>
      <w:bookmarkStart w:id="1351" w:name="_Toc133672223"/>
      <w:bookmarkStart w:id="1352" w:name="_Toc133672980"/>
      <w:bookmarkStart w:id="1353" w:name="_Toc140224154"/>
      <w:r w:rsidRPr="001C1420">
        <w:rPr>
          <w:rStyle w:val="NazwaProgramowa"/>
        </w:rPr>
        <w:t>lvl</w:t>
      </w:r>
      <w:r w:rsidRPr="00F8597F">
        <w:t xml:space="preserve"> (Numbering Level Definition)</w:t>
      </w:r>
      <w:bookmarkEnd w:id="1350"/>
      <w:bookmarkEnd w:id="1351"/>
      <w:bookmarkEnd w:id="1352"/>
      <w:bookmarkEnd w:id="1353"/>
    </w:p>
    <w:p w14:paraId="591E8BB0" w14:textId="77777777" w:rsidR="0097110C" w:rsidRDefault="0097110C" w:rsidP="007A0836">
      <w:pPr>
        <w:pStyle w:val="Standardowyakapit"/>
      </w:pPr>
      <w:r w:rsidRPr="00F8597F">
        <w:t>This element specifies the appearance and behavior of a numbering level within a given abstract numbering definition. A numbering level contains a set of properties for the display of the numbering for a given numbering level within an abstract numbering defin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907"/>
        <w:gridCol w:w="7155"/>
      </w:tblGrid>
      <w:tr w:rsidR="0097110C" w:rsidRPr="00F8597F" w14:paraId="6C443CAC" w14:textId="77777777" w:rsidTr="00C947D1">
        <w:tc>
          <w:tcPr>
            <w:tcW w:w="1907" w:type="dxa"/>
            <w:shd w:val="clear" w:color="auto" w:fill="C0C0C0"/>
          </w:tcPr>
          <w:p w14:paraId="4C3B807D" w14:textId="77777777" w:rsidR="0097110C" w:rsidRPr="00F8597F" w:rsidRDefault="0097110C" w:rsidP="00C62B5E">
            <w:pPr>
              <w:keepNext/>
              <w:ind w:right="32"/>
              <w:jc w:val="center"/>
            </w:pPr>
            <w:r w:rsidRPr="00F8597F">
              <w:rPr>
                <w:b/>
              </w:rPr>
              <w:t xml:space="preserve">Attributes </w:t>
            </w:r>
          </w:p>
        </w:tc>
        <w:tc>
          <w:tcPr>
            <w:tcW w:w="7155" w:type="dxa"/>
            <w:shd w:val="clear" w:color="auto" w:fill="C0C0C0"/>
          </w:tcPr>
          <w:p w14:paraId="21BD0A63" w14:textId="77777777" w:rsidR="0097110C" w:rsidRPr="00F8597F" w:rsidRDefault="0097110C" w:rsidP="00C62B5E">
            <w:pPr>
              <w:keepNext/>
              <w:ind w:right="34"/>
              <w:jc w:val="center"/>
            </w:pPr>
            <w:r w:rsidRPr="00F8597F">
              <w:rPr>
                <w:b/>
              </w:rPr>
              <w:t xml:space="preserve">Description </w:t>
            </w:r>
          </w:p>
        </w:tc>
      </w:tr>
      <w:tr w:rsidR="0097110C" w:rsidRPr="00F8597F" w14:paraId="3B1DE59E" w14:textId="77777777" w:rsidTr="00C947D1">
        <w:tc>
          <w:tcPr>
            <w:tcW w:w="1907" w:type="dxa"/>
          </w:tcPr>
          <w:p w14:paraId="10D881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w:t>
            </w:r>
          </w:p>
        </w:tc>
        <w:tc>
          <w:tcPr>
            <w:tcW w:w="7155" w:type="dxa"/>
          </w:tcPr>
          <w:p w14:paraId="7A44C3F1" w14:textId="2B57EA6E" w:rsidR="0097110C" w:rsidRPr="00F8597F" w:rsidRDefault="0097110C" w:rsidP="006C018C">
            <w:pPr>
              <w:pStyle w:val="Standardowyakapit"/>
              <w:keepNext/>
              <w:ind w:left="426"/>
            </w:pPr>
            <w:r w:rsidRPr="00F8597F">
              <w:t xml:space="preserve">Specifies the numbering level definition that is to be defined by this set of numbering properties. </w:t>
            </w:r>
          </w:p>
        </w:tc>
      </w:tr>
      <w:tr w:rsidR="0097110C" w:rsidRPr="00F8597F" w14:paraId="164D4B19" w14:textId="77777777" w:rsidTr="00C947D1">
        <w:tc>
          <w:tcPr>
            <w:tcW w:w="1907" w:type="dxa"/>
          </w:tcPr>
          <w:p w14:paraId="04FEBB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ntative </w:t>
            </w:r>
            <w:r w:rsidRPr="00F8597F">
              <w:t xml:space="preserve">(Tentative Numbering) </w:t>
            </w:r>
          </w:p>
        </w:tc>
        <w:tc>
          <w:tcPr>
            <w:tcW w:w="7155" w:type="dxa"/>
          </w:tcPr>
          <w:p w14:paraId="027D26FC" w14:textId="6DD29F78" w:rsidR="0097110C" w:rsidRPr="00F8597F" w:rsidRDefault="0097110C" w:rsidP="006C018C">
            <w:pPr>
              <w:pStyle w:val="Standardowyakapit"/>
              <w:keepNext/>
              <w:ind w:left="426"/>
            </w:pPr>
            <w:r w:rsidRPr="00F8597F">
              <w:t xml:space="preserve">Specifies that a given numbering level has been saved by a producer but was not used in the parent document. This means that this numbering level can be redefined by a future </w:t>
            </w:r>
          </w:p>
        </w:tc>
      </w:tr>
      <w:tr w:rsidR="0097110C" w:rsidRPr="00F8597F" w14:paraId="6CC2D218" w14:textId="77777777" w:rsidTr="00C947D1">
        <w:tblPrEx>
          <w:tblCellMar>
            <w:top w:w="87" w:type="dxa"/>
          </w:tblCellMar>
        </w:tblPrEx>
        <w:tc>
          <w:tcPr>
            <w:tcW w:w="1907" w:type="dxa"/>
          </w:tcPr>
          <w:p w14:paraId="2E46B5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plc </w:t>
            </w:r>
            <w:r w:rsidRPr="00F8597F">
              <w:t xml:space="preserve">(Template Code) </w:t>
            </w:r>
          </w:p>
        </w:tc>
        <w:tc>
          <w:tcPr>
            <w:tcW w:w="7155" w:type="dxa"/>
          </w:tcPr>
          <w:p w14:paraId="60EFDB74" w14:textId="1DCB4445" w:rsidR="0097110C" w:rsidRPr="00F8597F" w:rsidRDefault="0097110C" w:rsidP="006C018C">
            <w:pPr>
              <w:pStyle w:val="Standardowyakapit"/>
              <w:keepNext/>
              <w:ind w:left="426"/>
            </w:pPr>
            <w:r w:rsidRPr="00F8597F">
              <w:t xml:space="preserve">Specifies a unique hexadecimal value which can be used to specify a location within an application's user interface in which this numbering level shall be displayed. The method by which this value is interpreted shall be application-defined. </w:t>
            </w:r>
          </w:p>
        </w:tc>
      </w:tr>
    </w:tbl>
    <w:p w14:paraId="6EC4EDA2" w14:textId="77777777" w:rsidR="0097110C" w:rsidRDefault="0097110C" w:rsidP="009E2996">
      <w:pPr>
        <w:pStyle w:val="Nagwek3"/>
      </w:pPr>
      <w:bookmarkStart w:id="1354" w:name="_Toc133585199"/>
      <w:bookmarkStart w:id="1355" w:name="_Toc133672224"/>
      <w:bookmarkStart w:id="1356" w:name="_Toc133672981"/>
      <w:bookmarkStart w:id="1357" w:name="_Toc140224155"/>
      <w:r w:rsidRPr="001C1420">
        <w:rPr>
          <w:rStyle w:val="NazwaProgramowa"/>
        </w:rPr>
        <w:t>lvlJc</w:t>
      </w:r>
      <w:r w:rsidRPr="00F8597F">
        <w:t xml:space="preserve"> (Justification)</w:t>
      </w:r>
      <w:bookmarkEnd w:id="1354"/>
      <w:bookmarkEnd w:id="1355"/>
      <w:bookmarkEnd w:id="1356"/>
      <w:bookmarkEnd w:id="1357"/>
    </w:p>
    <w:p w14:paraId="13DD5890" w14:textId="77777777" w:rsidR="0097110C" w:rsidRDefault="0097110C" w:rsidP="007A0836">
      <w:pPr>
        <w:pStyle w:val="Standardowyakapit"/>
      </w:pPr>
      <w:r w:rsidRPr="00F8597F">
        <w:t>This element specifies the type of justification used on a numbering level's text within a given numbering level. This justification is applied relative to the text margin of the parent numbered paragraph in the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3"/>
        <w:gridCol w:w="7138"/>
      </w:tblGrid>
      <w:tr w:rsidR="0097110C" w:rsidRPr="00F8597F" w14:paraId="5FC6A168" w14:textId="77777777" w:rsidTr="00C62B5E">
        <w:tc>
          <w:tcPr>
            <w:tcW w:w="1913" w:type="dxa"/>
            <w:shd w:val="clear" w:color="auto" w:fill="C0C0C0"/>
          </w:tcPr>
          <w:p w14:paraId="4CC4B985"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320E0AF2" w14:textId="77777777" w:rsidR="0097110C" w:rsidRPr="00F8597F" w:rsidRDefault="0097110C" w:rsidP="00C62B5E">
            <w:pPr>
              <w:keepNext/>
              <w:jc w:val="center"/>
            </w:pPr>
            <w:r w:rsidRPr="00F8597F">
              <w:rPr>
                <w:b/>
              </w:rPr>
              <w:t xml:space="preserve">Description </w:t>
            </w:r>
          </w:p>
        </w:tc>
      </w:tr>
      <w:tr w:rsidR="0097110C" w:rsidRPr="00F8597F" w14:paraId="1A885483" w14:textId="77777777" w:rsidTr="00C62B5E">
        <w:tc>
          <w:tcPr>
            <w:tcW w:w="1913" w:type="dxa"/>
          </w:tcPr>
          <w:p w14:paraId="622AF5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38" w:type="dxa"/>
          </w:tcPr>
          <w:p w14:paraId="40551160" w14:textId="3ED06359" w:rsidR="0097110C" w:rsidRPr="00F8597F" w:rsidRDefault="0097110C" w:rsidP="007A4A45">
            <w:r w:rsidRPr="00F8597F">
              <w:t xml:space="preserve">Specifies the justification which should be applied to the parent object within a document. </w:t>
            </w:r>
          </w:p>
        </w:tc>
      </w:tr>
    </w:tbl>
    <w:p w14:paraId="7DE69AF0" w14:textId="77777777" w:rsidR="0097110C" w:rsidRDefault="0097110C" w:rsidP="009E2996">
      <w:pPr>
        <w:pStyle w:val="Nagwek3"/>
      </w:pPr>
      <w:bookmarkStart w:id="1358" w:name="_Toc133585200"/>
      <w:bookmarkStart w:id="1359" w:name="_Toc133672225"/>
      <w:bookmarkStart w:id="1360" w:name="_Toc133672982"/>
      <w:bookmarkStart w:id="1361" w:name="_Toc140224156"/>
      <w:r w:rsidRPr="001C1420">
        <w:rPr>
          <w:rStyle w:val="NazwaProgramowa"/>
        </w:rPr>
        <w:t>lvlOverride</w:t>
      </w:r>
      <w:r w:rsidRPr="00F8597F">
        <w:t xml:space="preserve"> (Numbering Level Definition Override)</w:t>
      </w:r>
      <w:bookmarkEnd w:id="1358"/>
      <w:bookmarkEnd w:id="1359"/>
      <w:bookmarkEnd w:id="1360"/>
      <w:bookmarkEnd w:id="1361"/>
    </w:p>
    <w:p w14:paraId="12D2E87E" w14:textId="77777777" w:rsidR="0097110C" w:rsidRDefault="0097110C" w:rsidP="007A0836">
      <w:pPr>
        <w:pStyle w:val="Standardowyakapit"/>
      </w:pPr>
      <w:r w:rsidRPr="00F8597F">
        <w:t xml:space="preserve">This element specifies an optional override which shall be applied in place of zero or more levels from the abstract numbering definition for a given numbering definition instance. Each </w:t>
      </w:r>
      <w:r w:rsidRPr="00F8597F">
        <w:lastRenderedPageBreak/>
        <w:t>instance of this element is used to override the appearance and behavior of a given numbering level definition within the given abstract numbering defini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9"/>
        <w:gridCol w:w="7123"/>
      </w:tblGrid>
      <w:tr w:rsidR="0097110C" w:rsidRPr="00F8597F" w14:paraId="55381900" w14:textId="77777777" w:rsidTr="00C947D1">
        <w:tc>
          <w:tcPr>
            <w:tcW w:w="1939" w:type="dxa"/>
            <w:shd w:val="clear" w:color="auto" w:fill="C0C0C0"/>
          </w:tcPr>
          <w:p w14:paraId="514E9384" w14:textId="77777777" w:rsidR="0097110C" w:rsidRPr="00F8597F" w:rsidRDefault="0097110C" w:rsidP="00C62B5E">
            <w:pPr>
              <w:keepNext/>
              <w:ind w:left="3"/>
              <w:jc w:val="center"/>
            </w:pPr>
            <w:r w:rsidRPr="00F8597F">
              <w:rPr>
                <w:b/>
              </w:rPr>
              <w:t xml:space="preserve">Attributes </w:t>
            </w:r>
          </w:p>
        </w:tc>
        <w:tc>
          <w:tcPr>
            <w:tcW w:w="7123" w:type="dxa"/>
            <w:shd w:val="clear" w:color="auto" w:fill="C0C0C0"/>
          </w:tcPr>
          <w:p w14:paraId="4E7E0FFC" w14:textId="77777777" w:rsidR="0097110C" w:rsidRPr="00F8597F" w:rsidRDefault="0097110C" w:rsidP="00C62B5E">
            <w:pPr>
              <w:keepNext/>
              <w:jc w:val="center"/>
            </w:pPr>
            <w:r w:rsidRPr="00F8597F">
              <w:rPr>
                <w:b/>
              </w:rPr>
              <w:t xml:space="preserve">Description </w:t>
            </w:r>
          </w:p>
        </w:tc>
      </w:tr>
      <w:tr w:rsidR="0097110C" w:rsidRPr="00F8597F" w14:paraId="07396F1E" w14:textId="77777777" w:rsidTr="00C947D1">
        <w:tc>
          <w:tcPr>
            <w:tcW w:w="1939" w:type="dxa"/>
          </w:tcPr>
          <w:p w14:paraId="642408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ID) </w:t>
            </w:r>
          </w:p>
        </w:tc>
        <w:tc>
          <w:tcPr>
            <w:tcW w:w="7123" w:type="dxa"/>
          </w:tcPr>
          <w:p w14:paraId="44082327" w14:textId="7E08906E" w:rsidR="0097110C" w:rsidRPr="00F8597F" w:rsidRDefault="0097110C" w:rsidP="007A4A45">
            <w:r w:rsidRPr="00F8597F">
              <w:t xml:space="preserve">Specifies the numbering level of a given abstract numbering definition to be overridden. </w:t>
            </w:r>
          </w:p>
        </w:tc>
      </w:tr>
    </w:tbl>
    <w:p w14:paraId="7CEA961B" w14:textId="77777777" w:rsidR="0097110C" w:rsidRDefault="0097110C" w:rsidP="009E2996">
      <w:pPr>
        <w:pStyle w:val="Nagwek3"/>
      </w:pPr>
      <w:bookmarkStart w:id="1362" w:name="_Toc133585201"/>
      <w:bookmarkStart w:id="1363" w:name="_Toc133672226"/>
      <w:bookmarkStart w:id="1364" w:name="_Toc133672983"/>
      <w:bookmarkStart w:id="1365" w:name="_Toc140224157"/>
      <w:r w:rsidRPr="001C1420">
        <w:rPr>
          <w:rStyle w:val="NazwaProgramowa"/>
        </w:rPr>
        <w:t>lvlPicBulletId</w:t>
      </w:r>
      <w:r w:rsidRPr="00F8597F">
        <w:t xml:space="preserve"> (Picture Numbering Symbol Definition Reference)</w:t>
      </w:r>
      <w:bookmarkEnd w:id="1362"/>
      <w:bookmarkEnd w:id="1363"/>
      <w:bookmarkEnd w:id="1364"/>
      <w:bookmarkEnd w:id="1365"/>
    </w:p>
    <w:p w14:paraId="4E8D9001" w14:textId="46359098" w:rsidR="0097110C" w:rsidRDefault="0097110C" w:rsidP="007A0836">
      <w:pPr>
        <w:pStyle w:val="Standardowyakapit"/>
      </w:pPr>
      <w:r w:rsidRPr="00F8597F">
        <w:t xml:space="preserve">This element specifies a picture which shall be used as a numbering symbol for a given numbering level by referring to a picture numbering symbol definition's </w:t>
      </w:r>
      <w:r w:rsidRPr="001C1420">
        <w:rPr>
          <w:rStyle w:val="NazwaProgramowa"/>
        </w:rPr>
        <w:t>numPictBullet</w:t>
      </w:r>
      <w:r w:rsidRPr="00F8597F">
        <w:t xml:space="preserve"> element. This reference is made through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20400D92" w14:textId="77777777" w:rsidTr="00C947D1">
        <w:tc>
          <w:tcPr>
            <w:tcW w:w="1914" w:type="dxa"/>
            <w:shd w:val="clear" w:color="auto" w:fill="C0C0C0"/>
          </w:tcPr>
          <w:p w14:paraId="2EA5698F"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1ACF5D6E" w14:textId="77777777" w:rsidR="0097110C" w:rsidRPr="00F8597F" w:rsidRDefault="0097110C" w:rsidP="00C62B5E">
            <w:pPr>
              <w:keepNext/>
              <w:jc w:val="center"/>
            </w:pPr>
            <w:r w:rsidRPr="00F8597F">
              <w:rPr>
                <w:b/>
              </w:rPr>
              <w:t xml:space="preserve">Description </w:t>
            </w:r>
          </w:p>
        </w:tc>
      </w:tr>
      <w:tr w:rsidR="0097110C" w:rsidRPr="00F8597F" w14:paraId="7529A5D9" w14:textId="77777777" w:rsidTr="00C947D1">
        <w:tc>
          <w:tcPr>
            <w:tcW w:w="1914" w:type="dxa"/>
          </w:tcPr>
          <w:p w14:paraId="54554D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141E9AE9" w14:textId="3B0CB98B" w:rsidR="0097110C" w:rsidRPr="00F8597F" w:rsidRDefault="0097110C" w:rsidP="006C018C">
            <w:pPr>
              <w:pStyle w:val="Standardowyakapit"/>
              <w:keepNext/>
              <w:ind w:left="426"/>
            </w:pPr>
            <w:r w:rsidRPr="00F8597F">
              <w:t xml:space="preserve">Specifies that the contents of this attribute contains a decimal number. </w:t>
            </w:r>
          </w:p>
        </w:tc>
      </w:tr>
    </w:tbl>
    <w:p w14:paraId="12951F03" w14:textId="77777777" w:rsidR="0097110C" w:rsidRDefault="0097110C" w:rsidP="009E2996">
      <w:pPr>
        <w:pStyle w:val="Nagwek3"/>
      </w:pPr>
      <w:bookmarkStart w:id="1366" w:name="_Toc133585202"/>
      <w:bookmarkStart w:id="1367" w:name="_Toc133672227"/>
      <w:bookmarkStart w:id="1368" w:name="_Toc133672984"/>
      <w:bookmarkStart w:id="1369" w:name="_Toc140224158"/>
      <w:r w:rsidRPr="001C1420">
        <w:rPr>
          <w:rStyle w:val="NazwaProgramowa"/>
        </w:rPr>
        <w:t>lvlRestart</w:t>
      </w:r>
      <w:r w:rsidRPr="00F8597F">
        <w:t xml:space="preserve"> (Restart Numbering Level Symbol)</w:t>
      </w:r>
      <w:bookmarkEnd w:id="1366"/>
      <w:bookmarkEnd w:id="1367"/>
      <w:bookmarkEnd w:id="1368"/>
      <w:bookmarkEnd w:id="1369"/>
    </w:p>
    <w:p w14:paraId="7DD36A03" w14:textId="276E8269" w:rsidR="0097110C" w:rsidRDefault="0097110C" w:rsidP="007A0836">
      <w:pPr>
        <w:pStyle w:val="Standardowyakapit"/>
      </w:pPr>
      <w:r w:rsidRPr="00F8597F">
        <w:t xml:space="preserve">This element specifies a one-based index which determines when a numbering level should restart to its </w:t>
      </w:r>
      <w:r w:rsidRPr="00F8597F">
        <w:rPr>
          <w:rFonts w:ascii="Cambria" w:eastAsia="Cambria" w:hAnsi="Cambria" w:cs="Cambria"/>
        </w:rPr>
        <w:t>start</w:t>
      </w:r>
      <w:r w:rsidRPr="00F8597F">
        <w:t xml:space="preserve"> </w:t>
      </w:r>
      <w:proofErr w:type="gramStart"/>
      <w:r w:rsidRPr="00F8597F">
        <w:t>value</w:t>
      </w:r>
      <w:proofErr w:type="gramEnd"/>
      <w:r w:rsidRPr="00F8597F">
        <w:t xml:space="preserve"> or any earlier level is used in the given document's content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2"/>
        <w:gridCol w:w="7139"/>
      </w:tblGrid>
      <w:tr w:rsidR="0097110C" w:rsidRPr="00F8597F" w14:paraId="7B707AD7" w14:textId="77777777" w:rsidTr="00C62B5E">
        <w:tc>
          <w:tcPr>
            <w:tcW w:w="1912" w:type="dxa"/>
            <w:shd w:val="clear" w:color="auto" w:fill="C0C0C0"/>
          </w:tcPr>
          <w:p w14:paraId="105E7F50"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1446CE99" w14:textId="77777777" w:rsidR="0097110C" w:rsidRPr="00F8597F" w:rsidRDefault="0097110C" w:rsidP="00C62B5E">
            <w:pPr>
              <w:keepNext/>
              <w:jc w:val="center"/>
            </w:pPr>
            <w:r w:rsidRPr="00F8597F">
              <w:rPr>
                <w:b/>
              </w:rPr>
              <w:t xml:space="preserve">Description </w:t>
            </w:r>
          </w:p>
        </w:tc>
      </w:tr>
      <w:tr w:rsidR="0097110C" w:rsidRPr="00F8597F" w14:paraId="0CF095AA" w14:textId="77777777" w:rsidTr="00C62B5E">
        <w:tc>
          <w:tcPr>
            <w:tcW w:w="1912" w:type="dxa"/>
          </w:tcPr>
          <w:p w14:paraId="252575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9" w:type="dxa"/>
          </w:tcPr>
          <w:p w14:paraId="189E535B" w14:textId="678CA504" w:rsidR="0097110C" w:rsidRPr="00F8597F" w:rsidRDefault="0097110C" w:rsidP="007A4A45">
            <w:r w:rsidRPr="00F8597F">
              <w:t xml:space="preserve">Specifies that the content of this attribute contains a decimal number. </w:t>
            </w:r>
          </w:p>
        </w:tc>
      </w:tr>
    </w:tbl>
    <w:p w14:paraId="171BCF5D" w14:textId="77777777" w:rsidR="0097110C" w:rsidRDefault="0097110C" w:rsidP="009E2996">
      <w:pPr>
        <w:pStyle w:val="Nagwek3"/>
      </w:pPr>
      <w:bookmarkStart w:id="1370" w:name="_Toc133585203"/>
      <w:bookmarkStart w:id="1371" w:name="_Toc133672228"/>
      <w:bookmarkStart w:id="1372" w:name="_Toc133672985"/>
      <w:bookmarkStart w:id="1373" w:name="_Toc140224159"/>
      <w:r w:rsidRPr="001C1420">
        <w:rPr>
          <w:rStyle w:val="NazwaProgramowa"/>
        </w:rPr>
        <w:t>lvlText</w:t>
      </w:r>
      <w:r w:rsidRPr="00F8597F">
        <w:t xml:space="preserve"> (Numbering Level Text)</w:t>
      </w:r>
      <w:bookmarkEnd w:id="1370"/>
      <w:bookmarkEnd w:id="1371"/>
      <w:bookmarkEnd w:id="1372"/>
      <w:bookmarkEnd w:id="1373"/>
    </w:p>
    <w:p w14:paraId="20EEF0B7" w14:textId="77777777" w:rsidR="0097110C" w:rsidRDefault="0097110C" w:rsidP="007A0836">
      <w:pPr>
        <w:pStyle w:val="Standardowyakapit"/>
      </w:pPr>
      <w:r w:rsidRPr="00F8597F">
        <w:t>This element specifies the textual content which shall be displayed when displaying a paragraph with the given numbering level.</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4"/>
        <w:gridCol w:w="7147"/>
      </w:tblGrid>
      <w:tr w:rsidR="0097110C" w:rsidRPr="00F8597F" w14:paraId="518CBBA6" w14:textId="77777777" w:rsidTr="00C62B5E">
        <w:tc>
          <w:tcPr>
            <w:tcW w:w="1904" w:type="dxa"/>
            <w:shd w:val="clear" w:color="auto" w:fill="C0C0C0"/>
          </w:tcPr>
          <w:p w14:paraId="5A392C1A" w14:textId="77777777" w:rsidR="0097110C" w:rsidRPr="00F8597F" w:rsidRDefault="0097110C" w:rsidP="00C62B5E">
            <w:pPr>
              <w:keepNext/>
              <w:ind w:left="3"/>
              <w:jc w:val="center"/>
            </w:pPr>
            <w:r w:rsidRPr="00F8597F">
              <w:rPr>
                <w:b/>
              </w:rPr>
              <w:t xml:space="preserve">Attributes </w:t>
            </w:r>
          </w:p>
        </w:tc>
        <w:tc>
          <w:tcPr>
            <w:tcW w:w="7147" w:type="dxa"/>
            <w:shd w:val="clear" w:color="auto" w:fill="C0C0C0"/>
          </w:tcPr>
          <w:p w14:paraId="5E5DDA4E" w14:textId="77777777" w:rsidR="0097110C" w:rsidRPr="00F8597F" w:rsidRDefault="0097110C" w:rsidP="00C62B5E">
            <w:pPr>
              <w:keepNext/>
              <w:jc w:val="center"/>
            </w:pPr>
            <w:r w:rsidRPr="00F8597F">
              <w:rPr>
                <w:b/>
              </w:rPr>
              <w:t xml:space="preserve">Description </w:t>
            </w:r>
          </w:p>
        </w:tc>
      </w:tr>
      <w:tr w:rsidR="0097110C" w:rsidRPr="00F8597F" w14:paraId="0AC760D8" w14:textId="77777777" w:rsidTr="00C62B5E">
        <w:tc>
          <w:tcPr>
            <w:tcW w:w="1904" w:type="dxa"/>
          </w:tcPr>
          <w:p w14:paraId="1F07BC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ll </w:t>
            </w:r>
            <w:r w:rsidRPr="00F8597F">
              <w:t xml:space="preserve">(Level Text Is Null Character) </w:t>
            </w:r>
          </w:p>
        </w:tc>
        <w:tc>
          <w:tcPr>
            <w:tcW w:w="7147" w:type="dxa"/>
          </w:tcPr>
          <w:p w14:paraId="2BDE509D" w14:textId="346ED053" w:rsidR="0097110C" w:rsidRPr="00F8597F" w:rsidRDefault="0097110C" w:rsidP="007A4A45">
            <w:r w:rsidRPr="00F8597F">
              <w:t xml:space="preserve">Specifies that a null character shall be used as the numbering symbol for a given numbering level. </w:t>
            </w:r>
          </w:p>
        </w:tc>
      </w:tr>
      <w:tr w:rsidR="0097110C" w:rsidRPr="00F8597F" w14:paraId="1EBC0448" w14:textId="77777777" w:rsidTr="00C62B5E">
        <w:tc>
          <w:tcPr>
            <w:tcW w:w="1904" w:type="dxa"/>
          </w:tcPr>
          <w:p w14:paraId="1DDAEEB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evel Text) </w:t>
            </w:r>
          </w:p>
        </w:tc>
        <w:tc>
          <w:tcPr>
            <w:tcW w:w="7147" w:type="dxa"/>
          </w:tcPr>
          <w:p w14:paraId="1548A3AE" w14:textId="2B5DDA19" w:rsidR="0097110C" w:rsidRPr="00F8597F" w:rsidRDefault="0097110C" w:rsidP="007A4A45">
            <w:r w:rsidRPr="00F8597F">
              <w:t xml:space="preserve">Specifies the actual text to be used for the numbering level when it is referenced in the document's content. </w:t>
            </w:r>
          </w:p>
        </w:tc>
      </w:tr>
    </w:tbl>
    <w:p w14:paraId="485641E2" w14:textId="77777777" w:rsidR="0097110C" w:rsidRDefault="0097110C" w:rsidP="009E2996">
      <w:pPr>
        <w:pStyle w:val="Nagwek3"/>
      </w:pPr>
      <w:bookmarkStart w:id="1374" w:name="_Toc133585204"/>
      <w:bookmarkStart w:id="1375" w:name="_Toc133672229"/>
      <w:bookmarkStart w:id="1376" w:name="_Toc133672986"/>
      <w:bookmarkStart w:id="1377" w:name="_Toc140224160"/>
      <w:r w:rsidRPr="001C1420">
        <w:rPr>
          <w:rStyle w:val="NazwaProgramowa"/>
        </w:rPr>
        <w:t>multiLevelType</w:t>
      </w:r>
      <w:r w:rsidRPr="00F8597F">
        <w:t xml:space="preserve"> (Abstract Numbering Definition Type)</w:t>
      </w:r>
      <w:bookmarkEnd w:id="1374"/>
      <w:bookmarkEnd w:id="1375"/>
      <w:bookmarkEnd w:id="1376"/>
      <w:bookmarkEnd w:id="1377"/>
    </w:p>
    <w:p w14:paraId="302A43DC" w14:textId="77777777" w:rsidR="0097110C" w:rsidRDefault="0097110C" w:rsidP="007A0836">
      <w:pPr>
        <w:pStyle w:val="Standardowyakapit"/>
      </w:pPr>
      <w:r w:rsidRPr="00F8597F">
        <w:t xml:space="preserve">This element specifies the type of numbering defined by a given abstract numbering type. This information shall only be used by a consumer to determine user interface behaviors for this numbering definition and shall not be used to limit the behavior of the list (i.e. a list with multiple levels marked as </w:t>
      </w:r>
      <w:r w:rsidRPr="001C1420">
        <w:rPr>
          <w:rStyle w:val="NazwaProgramowa"/>
        </w:rPr>
        <w:t>singleLevel</w:t>
      </w:r>
      <w:r w:rsidRPr="00F8597F">
        <w:t xml:space="preserve"> shall not be prevented from using levels 2 through 9).</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6"/>
        <w:gridCol w:w="7135"/>
      </w:tblGrid>
      <w:tr w:rsidR="0097110C" w:rsidRPr="00F8597F" w14:paraId="5B783815" w14:textId="77777777" w:rsidTr="00C62B5E">
        <w:tc>
          <w:tcPr>
            <w:tcW w:w="1916" w:type="dxa"/>
            <w:shd w:val="clear" w:color="auto" w:fill="C0C0C0"/>
          </w:tcPr>
          <w:p w14:paraId="57D833D9" w14:textId="77777777" w:rsidR="0097110C" w:rsidRPr="00F8597F" w:rsidRDefault="0097110C" w:rsidP="00C62B5E">
            <w:pPr>
              <w:keepNext/>
              <w:ind w:left="3"/>
              <w:jc w:val="center"/>
            </w:pPr>
            <w:r w:rsidRPr="00F8597F">
              <w:rPr>
                <w:b/>
              </w:rPr>
              <w:lastRenderedPageBreak/>
              <w:t xml:space="preserve">Attributes </w:t>
            </w:r>
          </w:p>
        </w:tc>
        <w:tc>
          <w:tcPr>
            <w:tcW w:w="7135" w:type="dxa"/>
            <w:shd w:val="clear" w:color="auto" w:fill="C0C0C0"/>
          </w:tcPr>
          <w:p w14:paraId="1C49EF90" w14:textId="77777777" w:rsidR="0097110C" w:rsidRPr="00F8597F" w:rsidRDefault="0097110C" w:rsidP="00C62B5E">
            <w:pPr>
              <w:keepNext/>
              <w:jc w:val="center"/>
            </w:pPr>
            <w:r w:rsidRPr="00F8597F">
              <w:rPr>
                <w:b/>
              </w:rPr>
              <w:t xml:space="preserve">Description </w:t>
            </w:r>
          </w:p>
        </w:tc>
      </w:tr>
      <w:tr w:rsidR="0097110C" w:rsidRPr="00F8597F" w14:paraId="5B6A4681" w14:textId="77777777" w:rsidTr="00C62B5E">
        <w:tc>
          <w:tcPr>
            <w:tcW w:w="1916" w:type="dxa"/>
          </w:tcPr>
          <w:p w14:paraId="2E0C76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bstract Numbering Definition Type) </w:t>
            </w:r>
          </w:p>
        </w:tc>
        <w:tc>
          <w:tcPr>
            <w:tcW w:w="7135" w:type="dxa"/>
          </w:tcPr>
          <w:p w14:paraId="1651CE76" w14:textId="7D740092" w:rsidR="0097110C" w:rsidRPr="00F8597F" w:rsidRDefault="0097110C" w:rsidP="007A4A45">
            <w:r w:rsidRPr="00F8597F">
              <w:t xml:space="preserve">Specifies the specific type of numbering enabled by a given abstract numbering definition. </w:t>
            </w:r>
          </w:p>
        </w:tc>
      </w:tr>
    </w:tbl>
    <w:p w14:paraId="1B244BA5" w14:textId="77777777" w:rsidR="0097110C" w:rsidRDefault="0097110C" w:rsidP="009E2996">
      <w:pPr>
        <w:pStyle w:val="Nagwek3"/>
      </w:pPr>
      <w:bookmarkStart w:id="1378" w:name="_Toc133585205"/>
      <w:bookmarkStart w:id="1379" w:name="_Toc133672230"/>
      <w:bookmarkStart w:id="1380" w:name="_Toc133672987"/>
      <w:bookmarkStart w:id="1381" w:name="_Toc140224161"/>
      <w:r w:rsidRPr="00F8597F">
        <w:t>name (Abstract Numbering Definition Name)</w:t>
      </w:r>
      <w:bookmarkEnd w:id="1378"/>
      <w:bookmarkEnd w:id="1379"/>
      <w:bookmarkEnd w:id="1380"/>
      <w:bookmarkEnd w:id="1381"/>
    </w:p>
    <w:p w14:paraId="5A76B748" w14:textId="77777777" w:rsidR="0097110C" w:rsidRDefault="0097110C" w:rsidP="007A0836">
      <w:pPr>
        <w:pStyle w:val="Standardowyakapit"/>
      </w:pPr>
      <w:r w:rsidRPr="00F8597F">
        <w:t xml:space="preserve">This element specifies the name of a given abstract numbering definition. This name can be surfaced in order to provide a user friendly alias for a given numbering definition but shall not influence the behavior of the list - two identical definitions with different </w:t>
      </w:r>
      <w:r w:rsidRPr="00F8597F">
        <w:rPr>
          <w:rFonts w:ascii="Cambria" w:eastAsia="Cambria" w:hAnsi="Cambria" w:cs="Cambria"/>
        </w:rPr>
        <w:t xml:space="preserve">name </w:t>
      </w:r>
      <w:r w:rsidRPr="00F8597F">
        <w:t>elements shall behave identicall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3F327D70" w14:textId="77777777" w:rsidTr="00C947D1">
        <w:tc>
          <w:tcPr>
            <w:tcW w:w="1917" w:type="dxa"/>
            <w:shd w:val="clear" w:color="auto" w:fill="C0C0C0"/>
          </w:tcPr>
          <w:p w14:paraId="17D89F06"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6C5976E1" w14:textId="77777777" w:rsidR="0097110C" w:rsidRPr="00F8597F" w:rsidRDefault="0097110C" w:rsidP="00C62B5E">
            <w:pPr>
              <w:keepNext/>
              <w:ind w:right="2"/>
              <w:jc w:val="center"/>
            </w:pPr>
            <w:r w:rsidRPr="00F8597F">
              <w:rPr>
                <w:b/>
              </w:rPr>
              <w:t xml:space="preserve">Description </w:t>
            </w:r>
          </w:p>
        </w:tc>
      </w:tr>
      <w:tr w:rsidR="0097110C" w:rsidRPr="00F8597F" w14:paraId="05FE3F16" w14:textId="77777777" w:rsidTr="00C947D1">
        <w:tc>
          <w:tcPr>
            <w:tcW w:w="1917" w:type="dxa"/>
          </w:tcPr>
          <w:p w14:paraId="0F031A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7E7C6A12" w14:textId="1D575360" w:rsidR="0097110C" w:rsidRPr="00F8597F" w:rsidRDefault="0097110C" w:rsidP="007A4A45">
            <w:r w:rsidRPr="00F8597F">
              <w:t xml:space="preserve">Specifies that its contents contain a string. </w:t>
            </w:r>
          </w:p>
        </w:tc>
      </w:tr>
    </w:tbl>
    <w:p w14:paraId="235C5930" w14:textId="77777777" w:rsidR="0097110C" w:rsidRDefault="0097110C" w:rsidP="009E2996">
      <w:pPr>
        <w:pStyle w:val="Nagwek3"/>
      </w:pPr>
      <w:bookmarkStart w:id="1382" w:name="_Toc133585206"/>
      <w:bookmarkStart w:id="1383" w:name="_Toc133672231"/>
      <w:bookmarkStart w:id="1384" w:name="_Toc133672988"/>
      <w:bookmarkStart w:id="1385" w:name="_Toc140224162"/>
      <w:r w:rsidRPr="001C1420">
        <w:rPr>
          <w:rStyle w:val="NazwaProgramowa"/>
        </w:rPr>
        <w:t>nsid</w:t>
      </w:r>
      <w:r w:rsidRPr="00F8597F">
        <w:t xml:space="preserve"> (Abstract Numbering Definition Identifier)</w:t>
      </w:r>
      <w:bookmarkEnd w:id="1382"/>
      <w:bookmarkEnd w:id="1383"/>
      <w:bookmarkEnd w:id="1384"/>
      <w:bookmarkEnd w:id="1385"/>
    </w:p>
    <w:p w14:paraId="28D638F1" w14:textId="77777777" w:rsidR="0097110C" w:rsidRDefault="0097110C" w:rsidP="007A0836">
      <w:pPr>
        <w:pStyle w:val="Standardowyakapit"/>
      </w:pPr>
      <w:r w:rsidRPr="00F8597F">
        <w:t xml:space="preserve">This element associates a unique hexadecimal ID to the parent abstract numbering definition. This number shall be identical for two abstract numbering definitions that are based </w:t>
      </w:r>
      <w:proofErr w:type="gramStart"/>
      <w:r w:rsidRPr="00F8597F">
        <w:t>from</w:t>
      </w:r>
      <w:proofErr w:type="gramEnd"/>
      <w:r w:rsidRPr="00F8597F">
        <w:t xml:space="preserve"> the same initial numbering definition - if a document is repurposed and the underlying numbering definition is changed, it shall maintain its original </w:t>
      </w:r>
      <w:r w:rsidRPr="001C1420">
        <w:rPr>
          <w:rStyle w:val="NazwaProgramowa"/>
        </w:rPr>
        <w:t>nsid</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7"/>
        <w:gridCol w:w="7244"/>
      </w:tblGrid>
      <w:tr w:rsidR="0097110C" w:rsidRPr="00F8597F" w14:paraId="02F360FC" w14:textId="77777777" w:rsidTr="00C62B5E">
        <w:tc>
          <w:tcPr>
            <w:tcW w:w="1807" w:type="dxa"/>
            <w:shd w:val="clear" w:color="auto" w:fill="C0C0C0"/>
          </w:tcPr>
          <w:p w14:paraId="39E7A5E3" w14:textId="77777777" w:rsidR="0097110C" w:rsidRPr="00F8597F" w:rsidRDefault="0097110C" w:rsidP="00C62B5E">
            <w:pPr>
              <w:keepNext/>
              <w:ind w:right="34"/>
              <w:jc w:val="center"/>
            </w:pPr>
            <w:r w:rsidRPr="00F8597F">
              <w:rPr>
                <w:b/>
              </w:rPr>
              <w:t xml:space="preserve">Attributes </w:t>
            </w:r>
          </w:p>
        </w:tc>
        <w:tc>
          <w:tcPr>
            <w:tcW w:w="7244" w:type="dxa"/>
            <w:shd w:val="clear" w:color="auto" w:fill="C0C0C0"/>
          </w:tcPr>
          <w:p w14:paraId="06D3B5D5" w14:textId="77777777" w:rsidR="0097110C" w:rsidRPr="00F8597F" w:rsidRDefault="0097110C" w:rsidP="00C62B5E">
            <w:pPr>
              <w:keepNext/>
              <w:ind w:right="36"/>
              <w:jc w:val="center"/>
            </w:pPr>
            <w:r w:rsidRPr="00F8597F">
              <w:rPr>
                <w:b/>
              </w:rPr>
              <w:t xml:space="preserve">Description </w:t>
            </w:r>
          </w:p>
        </w:tc>
      </w:tr>
      <w:tr w:rsidR="0097110C" w:rsidRPr="00F8597F" w14:paraId="2EFEA512" w14:textId="77777777" w:rsidTr="00C62B5E">
        <w:tc>
          <w:tcPr>
            <w:tcW w:w="1807" w:type="dxa"/>
          </w:tcPr>
          <w:p w14:paraId="4DDC44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44" w:type="dxa"/>
          </w:tcPr>
          <w:p w14:paraId="11596EDC" w14:textId="56E89D74" w:rsidR="0097110C" w:rsidRPr="00F8597F" w:rsidRDefault="0097110C" w:rsidP="007A4A45">
            <w:r w:rsidRPr="00F8597F">
              <w:t xml:space="preserve">Specifies a number value specified as a four digit hexadecimal number), whose contents of this decimal number are interpreted based on the context of the parent XML element. </w:t>
            </w:r>
          </w:p>
        </w:tc>
      </w:tr>
    </w:tbl>
    <w:p w14:paraId="1FEB6CAE" w14:textId="77777777" w:rsidR="0097110C" w:rsidRDefault="0097110C" w:rsidP="009E2996">
      <w:pPr>
        <w:pStyle w:val="Nagwek3"/>
      </w:pPr>
      <w:bookmarkStart w:id="1386" w:name="_Toc133585207"/>
      <w:bookmarkStart w:id="1387" w:name="_Toc133672232"/>
      <w:bookmarkStart w:id="1388" w:name="_Toc133672989"/>
      <w:bookmarkStart w:id="1389" w:name="_Toc140224163"/>
      <w:r w:rsidRPr="00F8597F">
        <w:t>num (Numbering Definition Instance)</w:t>
      </w:r>
      <w:bookmarkEnd w:id="1386"/>
      <w:bookmarkEnd w:id="1387"/>
      <w:bookmarkEnd w:id="1388"/>
      <w:bookmarkEnd w:id="1389"/>
    </w:p>
    <w:p w14:paraId="25B515CC" w14:textId="77777777" w:rsidR="0097110C" w:rsidRDefault="0097110C" w:rsidP="007A0836">
      <w:pPr>
        <w:pStyle w:val="Standardowyakapit"/>
      </w:pPr>
      <w:r w:rsidRPr="00F8597F">
        <w:t>This element specifies a unique instance of numbering information that can be referenced by zero or more paragraphs within the parent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41A0976E" w14:textId="77777777" w:rsidTr="00C947D1">
        <w:tc>
          <w:tcPr>
            <w:tcW w:w="1935" w:type="dxa"/>
            <w:shd w:val="clear" w:color="auto" w:fill="C0C0C0"/>
          </w:tcPr>
          <w:p w14:paraId="0D348E67" w14:textId="77777777" w:rsidR="0097110C" w:rsidRPr="00F8597F" w:rsidRDefault="0097110C" w:rsidP="00C62B5E">
            <w:pPr>
              <w:keepNext/>
              <w:ind w:left="3"/>
              <w:jc w:val="center"/>
            </w:pPr>
            <w:r w:rsidRPr="00F8597F">
              <w:rPr>
                <w:b/>
              </w:rPr>
              <w:t xml:space="preserve">Attributes </w:t>
            </w:r>
          </w:p>
        </w:tc>
        <w:tc>
          <w:tcPr>
            <w:tcW w:w="7127" w:type="dxa"/>
            <w:shd w:val="clear" w:color="auto" w:fill="C0C0C0"/>
          </w:tcPr>
          <w:p w14:paraId="3447CD6D" w14:textId="77777777" w:rsidR="0097110C" w:rsidRPr="00F8597F" w:rsidRDefault="0097110C" w:rsidP="00C62B5E">
            <w:pPr>
              <w:keepNext/>
              <w:jc w:val="center"/>
            </w:pPr>
            <w:r w:rsidRPr="00F8597F">
              <w:rPr>
                <w:b/>
              </w:rPr>
              <w:t xml:space="preserve">Description </w:t>
            </w:r>
          </w:p>
        </w:tc>
      </w:tr>
      <w:tr w:rsidR="0097110C" w:rsidRPr="00F8597F" w14:paraId="6D26A279" w14:textId="77777777" w:rsidTr="00C947D1">
        <w:tc>
          <w:tcPr>
            <w:tcW w:w="1935" w:type="dxa"/>
          </w:tcPr>
          <w:p w14:paraId="48DE1F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Id </w:t>
            </w:r>
            <w:r w:rsidRPr="00F8597F">
              <w:t xml:space="preserve">(Numbering Definition Instance ID) </w:t>
            </w:r>
          </w:p>
        </w:tc>
        <w:tc>
          <w:tcPr>
            <w:tcW w:w="7127" w:type="dxa"/>
          </w:tcPr>
          <w:p w14:paraId="64F6DA6E" w14:textId="1EBC837A" w:rsidR="0097110C" w:rsidRPr="00F8597F" w:rsidRDefault="0097110C" w:rsidP="007A4A45">
            <w:r w:rsidRPr="00F8597F">
              <w:t xml:space="preserve">Specifies a unique ID which any numbered paragraph which wishes to inherit these numbering properties shall reference using the </w:t>
            </w:r>
            <w:r w:rsidRPr="00CB1F5D">
              <w:rPr>
                <w:rStyle w:val="NazwaProgramowa"/>
              </w:rPr>
              <w:t>numPr</w:t>
            </w:r>
            <w:r w:rsidRPr="00F8597F">
              <w:t xml:space="preserve"> element. </w:t>
            </w:r>
          </w:p>
        </w:tc>
      </w:tr>
    </w:tbl>
    <w:p w14:paraId="3222529B" w14:textId="77777777" w:rsidR="0097110C" w:rsidRDefault="0097110C" w:rsidP="009E2996">
      <w:pPr>
        <w:pStyle w:val="Nagwek3"/>
      </w:pPr>
      <w:bookmarkStart w:id="1390" w:name="_Toc133585208"/>
      <w:bookmarkStart w:id="1391" w:name="_Toc133672233"/>
      <w:bookmarkStart w:id="1392" w:name="_Toc133672990"/>
      <w:bookmarkStart w:id="1393" w:name="_Toc140224164"/>
      <w:r w:rsidRPr="00F8597F">
        <w:t>numbering (Numbering Definitions)</w:t>
      </w:r>
      <w:bookmarkEnd w:id="1390"/>
      <w:bookmarkEnd w:id="1391"/>
      <w:bookmarkEnd w:id="1392"/>
      <w:bookmarkEnd w:id="1393"/>
    </w:p>
    <w:p w14:paraId="69C7DB13" w14:textId="77777777" w:rsidR="0097110C" w:rsidRDefault="0097110C" w:rsidP="007A0836">
      <w:pPr>
        <w:pStyle w:val="Standardowyakapit"/>
      </w:pPr>
      <w:r w:rsidRPr="00F8597F">
        <w:t>This element specifies the formatting, display, and functionality of numbering - Arabic numerals, Roman numerals, symbol characters ("bullets"), text strings, etc. - in WordprocessingML documents, which are used to label individual paragraphs of text.</w:t>
      </w:r>
    </w:p>
    <w:p w14:paraId="6041D39F" w14:textId="77777777" w:rsidR="0097110C" w:rsidRDefault="0097110C" w:rsidP="009E2996">
      <w:pPr>
        <w:pStyle w:val="Nagwek3"/>
      </w:pPr>
      <w:bookmarkStart w:id="1394" w:name="_Toc133585209"/>
      <w:bookmarkStart w:id="1395" w:name="_Toc133672234"/>
      <w:bookmarkStart w:id="1396" w:name="_Toc133672991"/>
      <w:bookmarkStart w:id="1397" w:name="_Toc140224165"/>
      <w:r w:rsidRPr="001C1420">
        <w:rPr>
          <w:rStyle w:val="NazwaProgramowa"/>
        </w:rPr>
        <w:t>numFmt</w:t>
      </w:r>
      <w:r w:rsidRPr="00F8597F">
        <w:t xml:space="preserve"> (Numbering Format)</w:t>
      </w:r>
      <w:bookmarkEnd w:id="1394"/>
      <w:bookmarkEnd w:id="1395"/>
      <w:bookmarkEnd w:id="1396"/>
      <w:bookmarkEnd w:id="1397"/>
    </w:p>
    <w:p w14:paraId="58606EAD" w14:textId="77777777" w:rsidR="0097110C" w:rsidRDefault="0097110C" w:rsidP="007A0836">
      <w:pPr>
        <w:pStyle w:val="Standardowyakapit"/>
      </w:pPr>
      <w:r w:rsidRPr="00F8597F">
        <w:t xml:space="preserve">This element specifies the number format that shall be used to display all numbering at this level in the numbering definition. This information is used to replace the level text string </w:t>
      </w:r>
      <w:r w:rsidRPr="00F8597F">
        <w:rPr>
          <w:rFonts w:ascii="Consolas" w:eastAsia="Consolas" w:hAnsi="Consolas" w:cs="Consolas"/>
          <w:sz w:val="20"/>
        </w:rPr>
        <w:t>%x</w:t>
      </w:r>
      <w:r w:rsidRPr="00F8597F">
        <w:t xml:space="preserve">, where x is a particular </w:t>
      </w:r>
      <w:r w:rsidRPr="001C1420">
        <w:rPr>
          <w:rStyle w:val="NazwaProgramowa"/>
        </w:rPr>
        <w:t>onebased</w:t>
      </w:r>
      <w:r w:rsidRPr="00F8597F">
        <w:t xml:space="preserve"> level index, with the appropriate value unless the </w:t>
      </w:r>
      <w:r w:rsidRPr="001C1420">
        <w:rPr>
          <w:rStyle w:val="NazwaProgramowa"/>
        </w:rPr>
        <w:t>numFmt</w:t>
      </w:r>
      <w:r w:rsidRPr="00F8597F">
        <w:t xml:space="preserve"> value is </w:t>
      </w:r>
      <w:r w:rsidRPr="00F8597F">
        <w:rPr>
          <w:rFonts w:ascii="Consolas" w:eastAsia="Consolas" w:hAnsi="Consolas" w:cs="Consolas"/>
          <w:sz w:val="20"/>
        </w:rPr>
        <w:t>bullet</w:t>
      </w:r>
      <w:r w:rsidRPr="00F8597F">
        <w:t xml:space="preserve">, in which case the literal text of the level text string is used. This value shall be </w:t>
      </w:r>
      <w:r w:rsidRPr="00F8597F">
        <w:lastRenderedPageBreak/>
        <w:t xml:space="preserve">calculated by counting the number of paragraphs at this level since the last restart using the numbering system defined in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332F20BE" w14:textId="77777777" w:rsidTr="00C947D1">
        <w:tc>
          <w:tcPr>
            <w:tcW w:w="1935" w:type="dxa"/>
            <w:shd w:val="clear" w:color="auto" w:fill="C0C0C0"/>
          </w:tcPr>
          <w:p w14:paraId="0A743D68" w14:textId="77777777" w:rsidR="0097110C" w:rsidRPr="00F8597F" w:rsidRDefault="0097110C" w:rsidP="00C62B5E">
            <w:pPr>
              <w:keepNext/>
              <w:ind w:right="24"/>
              <w:jc w:val="center"/>
            </w:pPr>
            <w:r w:rsidRPr="00F8597F">
              <w:rPr>
                <w:b/>
              </w:rPr>
              <w:t xml:space="preserve">Attributes </w:t>
            </w:r>
          </w:p>
        </w:tc>
        <w:tc>
          <w:tcPr>
            <w:tcW w:w="7127" w:type="dxa"/>
            <w:shd w:val="clear" w:color="auto" w:fill="C0C0C0"/>
          </w:tcPr>
          <w:p w14:paraId="2864842B" w14:textId="77777777" w:rsidR="0097110C" w:rsidRPr="00F8597F" w:rsidRDefault="0097110C" w:rsidP="00C62B5E">
            <w:pPr>
              <w:keepNext/>
              <w:ind w:right="27"/>
              <w:jc w:val="center"/>
            </w:pPr>
            <w:r w:rsidRPr="00F8597F">
              <w:rPr>
                <w:b/>
              </w:rPr>
              <w:t xml:space="preserve">Description </w:t>
            </w:r>
          </w:p>
        </w:tc>
      </w:tr>
      <w:tr w:rsidR="0097110C" w:rsidRPr="00F8597F" w14:paraId="4C9F2F39" w14:textId="77777777" w:rsidTr="00C947D1">
        <w:tc>
          <w:tcPr>
            <w:tcW w:w="1935" w:type="dxa"/>
          </w:tcPr>
          <w:p w14:paraId="3207D8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27" w:type="dxa"/>
          </w:tcPr>
          <w:p w14:paraId="1726F55A" w14:textId="6FE323FA" w:rsidR="0097110C" w:rsidRPr="00F8597F" w:rsidRDefault="0097110C" w:rsidP="007A4A45">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725DFF3E" w14:textId="77777777" w:rsidTr="00C947D1">
        <w:tc>
          <w:tcPr>
            <w:tcW w:w="1935" w:type="dxa"/>
          </w:tcPr>
          <w:p w14:paraId="11E37A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27" w:type="dxa"/>
          </w:tcPr>
          <w:p w14:paraId="6A3E4806" w14:textId="0E38B72D" w:rsidR="0097110C" w:rsidRPr="00F8597F" w:rsidRDefault="0097110C" w:rsidP="007A4A45">
            <w:r w:rsidRPr="00F8597F">
              <w:t xml:space="preserve">Specifies the number format that shall be used for all numbering in the parent object. </w:t>
            </w:r>
          </w:p>
        </w:tc>
      </w:tr>
    </w:tbl>
    <w:p w14:paraId="65CECA8E" w14:textId="77777777" w:rsidR="0097110C" w:rsidRDefault="0097110C" w:rsidP="009E2996">
      <w:pPr>
        <w:pStyle w:val="Nagwek3"/>
      </w:pPr>
      <w:bookmarkStart w:id="1398" w:name="_Toc133585210"/>
      <w:bookmarkStart w:id="1399" w:name="_Toc133672235"/>
      <w:bookmarkStart w:id="1400" w:name="_Toc133672992"/>
      <w:bookmarkStart w:id="1401" w:name="_Toc140224166"/>
      <w:r w:rsidRPr="00215E59">
        <w:rPr>
          <w:rStyle w:val="NazwaProgramowa"/>
        </w:rPr>
        <w:t>numId</w:t>
      </w:r>
      <w:r w:rsidRPr="00F8597F">
        <w:t xml:space="preserve"> (Numbering Definition Instance Reference)</w:t>
      </w:r>
      <w:bookmarkEnd w:id="1398"/>
      <w:bookmarkEnd w:id="1399"/>
      <w:bookmarkEnd w:id="1400"/>
      <w:bookmarkEnd w:id="1401"/>
    </w:p>
    <w:p w14:paraId="493D8A2B" w14:textId="77777777" w:rsidR="0097110C" w:rsidRDefault="0097110C" w:rsidP="007A0836">
      <w:pPr>
        <w:pStyle w:val="Standardowyakapit"/>
      </w:pPr>
      <w:r w:rsidRPr="00F8597F">
        <w:t>This element specifies the numbering definition instance which shall be used for the given parent numbered paragraph in the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4E0152A1" w14:textId="77777777" w:rsidTr="00C947D1">
        <w:tc>
          <w:tcPr>
            <w:tcW w:w="1914" w:type="dxa"/>
            <w:shd w:val="clear" w:color="auto" w:fill="C0C0C0"/>
          </w:tcPr>
          <w:p w14:paraId="1473DFF5"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3C637160" w14:textId="77777777" w:rsidR="0097110C" w:rsidRPr="00F8597F" w:rsidRDefault="0097110C" w:rsidP="00C62B5E">
            <w:pPr>
              <w:keepNext/>
              <w:jc w:val="center"/>
            </w:pPr>
            <w:r w:rsidRPr="00F8597F">
              <w:rPr>
                <w:b/>
              </w:rPr>
              <w:t xml:space="preserve">Description </w:t>
            </w:r>
          </w:p>
        </w:tc>
      </w:tr>
      <w:tr w:rsidR="0097110C" w:rsidRPr="00F8597F" w14:paraId="2FDA5A75" w14:textId="77777777" w:rsidTr="00C947D1">
        <w:tc>
          <w:tcPr>
            <w:tcW w:w="1914" w:type="dxa"/>
          </w:tcPr>
          <w:p w14:paraId="23CBD3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34941445" w14:textId="05E2168E" w:rsidR="0097110C" w:rsidRPr="00F8597F" w:rsidRDefault="0097110C" w:rsidP="007A4A45">
            <w:r w:rsidRPr="00F8597F">
              <w:t xml:space="preserve">Specifies that the content of this attribute contains a decimal number. </w:t>
            </w:r>
          </w:p>
        </w:tc>
      </w:tr>
    </w:tbl>
    <w:p w14:paraId="1FC42C8F" w14:textId="77777777" w:rsidR="0097110C" w:rsidRDefault="0097110C" w:rsidP="009E2996">
      <w:pPr>
        <w:pStyle w:val="Nagwek3"/>
      </w:pPr>
      <w:bookmarkStart w:id="1402" w:name="_Toc133585211"/>
      <w:bookmarkStart w:id="1403" w:name="_Toc133672236"/>
      <w:bookmarkStart w:id="1404" w:name="_Toc133672993"/>
      <w:bookmarkStart w:id="1405" w:name="_Toc140224167"/>
      <w:r w:rsidRPr="00215E59">
        <w:rPr>
          <w:rStyle w:val="NazwaProgramowa"/>
        </w:rPr>
        <w:t>numIdMacAtCleanup</w:t>
      </w:r>
      <w:r w:rsidRPr="00F8597F">
        <w:t xml:space="preserve"> (Last Reviewed Abstract Numbering Definition)</w:t>
      </w:r>
      <w:bookmarkEnd w:id="1402"/>
      <w:bookmarkEnd w:id="1403"/>
      <w:bookmarkEnd w:id="1404"/>
      <w:bookmarkEnd w:id="1405"/>
    </w:p>
    <w:p w14:paraId="43EE1ED9" w14:textId="558DCABD" w:rsidR="0097110C" w:rsidRDefault="0097110C" w:rsidP="007A0836">
      <w:pPr>
        <w:pStyle w:val="Standardowyakapit"/>
      </w:pPr>
      <w:r w:rsidRPr="00F8597F">
        <w:t>This element specifies to a consumer the progress in the last attempt made by the application to remove unused abstract numbering definitions from a given document. If a legacy document is opened by a consumer, it can choose to remove abstract numbering definition which are 'orphaned' (have no associated numbering definition instances). This element is used by those consumers to indicate their progress (if not complete) in reviewing existing abstract numbering definit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2539EFC2" w14:textId="77777777" w:rsidTr="00C947D1">
        <w:tc>
          <w:tcPr>
            <w:tcW w:w="1914" w:type="dxa"/>
            <w:shd w:val="clear" w:color="auto" w:fill="C0C0C0"/>
          </w:tcPr>
          <w:p w14:paraId="2B163624"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0E27BAE7" w14:textId="77777777" w:rsidR="0097110C" w:rsidRPr="00F8597F" w:rsidRDefault="0097110C" w:rsidP="00C62B5E">
            <w:pPr>
              <w:keepNext/>
              <w:jc w:val="center"/>
            </w:pPr>
            <w:r w:rsidRPr="00F8597F">
              <w:rPr>
                <w:b/>
              </w:rPr>
              <w:t xml:space="preserve">Description </w:t>
            </w:r>
          </w:p>
        </w:tc>
      </w:tr>
      <w:tr w:rsidR="0097110C" w:rsidRPr="00F8597F" w14:paraId="20D149D6" w14:textId="77777777" w:rsidTr="00C947D1">
        <w:tc>
          <w:tcPr>
            <w:tcW w:w="1914" w:type="dxa"/>
          </w:tcPr>
          <w:p w14:paraId="3AAFB6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43E77070" w14:textId="7190D33C" w:rsidR="0097110C" w:rsidRPr="00F8597F" w:rsidRDefault="0097110C" w:rsidP="007A4A45">
            <w:r w:rsidRPr="00F8597F">
              <w:t xml:space="preserve">Specifies that the contents of this attribute </w:t>
            </w:r>
            <w:r w:rsidRPr="00215E59">
              <w:rPr>
                <w:rStyle w:val="NazwaProgramowa"/>
              </w:rPr>
              <w:t>contains</w:t>
            </w:r>
            <w:r w:rsidRPr="00F8597F">
              <w:t xml:space="preserve"> a decimal number. </w:t>
            </w:r>
          </w:p>
        </w:tc>
      </w:tr>
    </w:tbl>
    <w:p w14:paraId="5D6DF8B7" w14:textId="77777777" w:rsidR="0097110C" w:rsidRDefault="0097110C" w:rsidP="009E2996">
      <w:pPr>
        <w:pStyle w:val="Nagwek3"/>
      </w:pPr>
      <w:bookmarkStart w:id="1406" w:name="_Toc133585212"/>
      <w:bookmarkStart w:id="1407" w:name="_Toc133672237"/>
      <w:bookmarkStart w:id="1408" w:name="_Toc133672994"/>
      <w:bookmarkStart w:id="1409" w:name="_Toc140224168"/>
      <w:r w:rsidRPr="00215E59">
        <w:rPr>
          <w:rStyle w:val="NazwaProgramowa"/>
        </w:rPr>
        <w:t>numPicBullet</w:t>
      </w:r>
      <w:r w:rsidRPr="00F8597F">
        <w:t xml:space="preserve"> (Picture Numbering Symbol Definition)</w:t>
      </w:r>
      <w:bookmarkEnd w:id="1406"/>
      <w:bookmarkEnd w:id="1407"/>
      <w:bookmarkEnd w:id="1408"/>
      <w:bookmarkEnd w:id="1409"/>
    </w:p>
    <w:p w14:paraId="5EEB691C" w14:textId="77777777" w:rsidR="0097110C" w:rsidRDefault="0097110C" w:rsidP="007A0836">
      <w:pPr>
        <w:pStyle w:val="Standardowyakapit"/>
      </w:pPr>
      <w:r w:rsidRPr="00F8597F">
        <w:t>This element specifies the appearance and behavior of a specific picture to be used as the numbering symbol within a numbering level definition in a document and is the basis for all picture numbering symbol information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07"/>
        <w:gridCol w:w="7055"/>
      </w:tblGrid>
      <w:tr w:rsidR="0097110C" w:rsidRPr="00F8597F" w14:paraId="1B0F1C48" w14:textId="77777777" w:rsidTr="00C947D1">
        <w:tc>
          <w:tcPr>
            <w:tcW w:w="2007" w:type="dxa"/>
            <w:shd w:val="clear" w:color="auto" w:fill="C0C0C0"/>
          </w:tcPr>
          <w:p w14:paraId="03E3DFCE" w14:textId="77777777" w:rsidR="0097110C" w:rsidRPr="00F8597F" w:rsidRDefault="0097110C" w:rsidP="00C62B5E">
            <w:pPr>
              <w:keepNext/>
              <w:ind w:left="3"/>
              <w:jc w:val="center"/>
            </w:pPr>
            <w:r w:rsidRPr="00F8597F">
              <w:rPr>
                <w:b/>
              </w:rPr>
              <w:t xml:space="preserve">Attributes </w:t>
            </w:r>
          </w:p>
        </w:tc>
        <w:tc>
          <w:tcPr>
            <w:tcW w:w="7055" w:type="dxa"/>
            <w:shd w:val="clear" w:color="auto" w:fill="C0C0C0"/>
          </w:tcPr>
          <w:p w14:paraId="580D8E0B" w14:textId="77777777" w:rsidR="0097110C" w:rsidRPr="00F8597F" w:rsidRDefault="0097110C" w:rsidP="00C62B5E">
            <w:pPr>
              <w:keepNext/>
              <w:jc w:val="center"/>
            </w:pPr>
            <w:r w:rsidRPr="00F8597F">
              <w:rPr>
                <w:b/>
              </w:rPr>
              <w:t xml:space="preserve">Description </w:t>
            </w:r>
          </w:p>
        </w:tc>
      </w:tr>
      <w:tr w:rsidR="0097110C" w:rsidRPr="00F8597F" w14:paraId="780B6C26" w14:textId="77777777" w:rsidTr="00C947D1">
        <w:tc>
          <w:tcPr>
            <w:tcW w:w="2007" w:type="dxa"/>
          </w:tcPr>
          <w:p w14:paraId="2DBCB9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PicBulletId </w:t>
            </w:r>
            <w:r w:rsidRPr="00F8597F">
              <w:t xml:space="preserve">(Picture Numbering Symbol ID) </w:t>
            </w:r>
          </w:p>
        </w:tc>
        <w:tc>
          <w:tcPr>
            <w:tcW w:w="7055" w:type="dxa"/>
          </w:tcPr>
          <w:p w14:paraId="6F53AC71" w14:textId="2B6AFE68" w:rsidR="0097110C" w:rsidRPr="00F8597F" w:rsidRDefault="0097110C" w:rsidP="007A4A45">
            <w:r w:rsidRPr="00F8597F">
              <w:t xml:space="preserve">Specifies a unique ID for this picture bullet definition which shall be used to reference this picture bullet from a numbering level definition. </w:t>
            </w:r>
          </w:p>
        </w:tc>
      </w:tr>
    </w:tbl>
    <w:p w14:paraId="1B8AD870" w14:textId="77777777" w:rsidR="0097110C" w:rsidRDefault="0097110C" w:rsidP="009E2996">
      <w:pPr>
        <w:pStyle w:val="Nagwek3"/>
      </w:pPr>
      <w:bookmarkStart w:id="1410" w:name="_Toc133585213"/>
      <w:bookmarkStart w:id="1411" w:name="_Toc133672238"/>
      <w:bookmarkStart w:id="1412" w:name="_Toc133672995"/>
      <w:bookmarkStart w:id="1413" w:name="_Toc140224169"/>
      <w:r w:rsidRPr="00215E59">
        <w:rPr>
          <w:rStyle w:val="NazwaProgramowa"/>
        </w:rPr>
        <w:t>numStyleLink</w:t>
      </w:r>
      <w:r w:rsidRPr="00F8597F">
        <w:t xml:space="preserve"> (Numbering Style Reference)</w:t>
      </w:r>
      <w:bookmarkEnd w:id="1410"/>
      <w:bookmarkEnd w:id="1411"/>
      <w:bookmarkEnd w:id="1412"/>
      <w:bookmarkEnd w:id="1413"/>
    </w:p>
    <w:p w14:paraId="389E065F" w14:textId="77777777" w:rsidR="0097110C" w:rsidRDefault="0097110C" w:rsidP="007A0836">
      <w:pPr>
        <w:pStyle w:val="Standardowyakapit"/>
      </w:pPr>
      <w:r w:rsidRPr="00F8597F">
        <w:t xml:space="preserve">This element specifies an abstract numbering that does not contain the actual numbering properties for its numbering type, but rather serves as a reference to a numbering style stored </w:t>
      </w:r>
      <w:r w:rsidRPr="00F8597F">
        <w:lastRenderedPageBreak/>
        <w:t>in the document, which shall be applied when this abstract numbering definition is referenced, and itself points at the actual underlying abstract numbering definition to be us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1"/>
        <w:gridCol w:w="7241"/>
      </w:tblGrid>
      <w:tr w:rsidR="0097110C" w:rsidRPr="00F8597F" w14:paraId="3C4B518A" w14:textId="77777777" w:rsidTr="00C947D1">
        <w:tc>
          <w:tcPr>
            <w:tcW w:w="1821" w:type="dxa"/>
            <w:shd w:val="clear" w:color="auto" w:fill="C0C0C0"/>
          </w:tcPr>
          <w:p w14:paraId="4D7AE2A6" w14:textId="77777777" w:rsidR="0097110C" w:rsidRPr="00F8597F" w:rsidRDefault="0097110C" w:rsidP="00C62B5E">
            <w:pPr>
              <w:keepNext/>
              <w:ind w:left="3"/>
              <w:jc w:val="center"/>
            </w:pPr>
            <w:r w:rsidRPr="00F8597F">
              <w:rPr>
                <w:b/>
              </w:rPr>
              <w:t xml:space="preserve">Attributes </w:t>
            </w:r>
          </w:p>
        </w:tc>
        <w:tc>
          <w:tcPr>
            <w:tcW w:w="7241" w:type="dxa"/>
            <w:shd w:val="clear" w:color="auto" w:fill="C0C0C0"/>
          </w:tcPr>
          <w:p w14:paraId="7E55CAA0" w14:textId="77777777" w:rsidR="0097110C" w:rsidRPr="00F8597F" w:rsidRDefault="0097110C" w:rsidP="00C62B5E">
            <w:pPr>
              <w:keepNext/>
              <w:ind w:left="1"/>
              <w:jc w:val="center"/>
            </w:pPr>
            <w:r w:rsidRPr="00F8597F">
              <w:rPr>
                <w:b/>
              </w:rPr>
              <w:t xml:space="preserve">Description </w:t>
            </w:r>
          </w:p>
        </w:tc>
      </w:tr>
      <w:tr w:rsidR="0097110C" w:rsidRPr="00F8597F" w14:paraId="79F7A1D8" w14:textId="77777777" w:rsidTr="00C947D1">
        <w:tc>
          <w:tcPr>
            <w:tcW w:w="1821" w:type="dxa"/>
          </w:tcPr>
          <w:p w14:paraId="3083E6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1" w:type="dxa"/>
          </w:tcPr>
          <w:p w14:paraId="6CB5151B" w14:textId="6BA83FA7" w:rsidR="0097110C" w:rsidRPr="00F8597F" w:rsidRDefault="0097110C" w:rsidP="007A4A45">
            <w:r w:rsidRPr="00F8597F">
              <w:t xml:space="preserve">Specifies that its contents contain a string. </w:t>
            </w:r>
          </w:p>
        </w:tc>
      </w:tr>
    </w:tbl>
    <w:p w14:paraId="65CBFA19" w14:textId="77777777" w:rsidR="0097110C" w:rsidRDefault="0097110C" w:rsidP="009E2996">
      <w:pPr>
        <w:pStyle w:val="Nagwek3"/>
      </w:pPr>
      <w:bookmarkStart w:id="1414" w:name="_Toc133585214"/>
      <w:bookmarkStart w:id="1415" w:name="_Toc133672239"/>
      <w:bookmarkStart w:id="1416" w:name="_Toc133672996"/>
      <w:bookmarkStart w:id="1417" w:name="_Toc140224170"/>
      <w:r w:rsidRPr="00215E59">
        <w:rPr>
          <w:rStyle w:val="NazwaProgramowa"/>
        </w:rPr>
        <w:t>pPr</w:t>
      </w:r>
      <w:r w:rsidRPr="00F8597F">
        <w:t xml:space="preserve"> (Numbering Level Associated Paragraph Properties)</w:t>
      </w:r>
      <w:bookmarkEnd w:id="1414"/>
      <w:bookmarkEnd w:id="1415"/>
      <w:bookmarkEnd w:id="1416"/>
      <w:bookmarkEnd w:id="1417"/>
    </w:p>
    <w:p w14:paraId="5D467376" w14:textId="77777777" w:rsidR="0097110C" w:rsidRDefault="0097110C" w:rsidP="007A0836">
      <w:pPr>
        <w:pStyle w:val="Standardowyakapit"/>
      </w:pPr>
      <w:r w:rsidRPr="00F8597F">
        <w:t>This element specifies the paragraph properties which shall be applied as part of a given numbering level within the parent numbering definition. These paragraph properties are applied to any numbered paragraph that references the given numbering definition and numbering level.</w:t>
      </w:r>
    </w:p>
    <w:p w14:paraId="37E172D0" w14:textId="77777777" w:rsidR="0097110C" w:rsidRDefault="0097110C" w:rsidP="009E2996">
      <w:pPr>
        <w:pStyle w:val="Nagwek3"/>
      </w:pPr>
      <w:bookmarkStart w:id="1418" w:name="_Toc133585215"/>
      <w:bookmarkStart w:id="1419" w:name="_Toc133672240"/>
      <w:bookmarkStart w:id="1420" w:name="_Toc133672997"/>
      <w:bookmarkStart w:id="1421" w:name="_Toc140224171"/>
      <w:r w:rsidRPr="00215E59">
        <w:rPr>
          <w:rStyle w:val="NazwaProgramowa"/>
        </w:rPr>
        <w:t>pStyle</w:t>
      </w:r>
      <w:r w:rsidRPr="00F8597F">
        <w:t xml:space="preserve"> (Paragraph Style's Associated Numbering Level)</w:t>
      </w:r>
      <w:bookmarkEnd w:id="1418"/>
      <w:bookmarkEnd w:id="1419"/>
      <w:bookmarkEnd w:id="1420"/>
      <w:bookmarkEnd w:id="1421"/>
    </w:p>
    <w:p w14:paraId="5EFE6E33" w14:textId="410CB411" w:rsidR="0097110C" w:rsidRDefault="0097110C" w:rsidP="007A0836">
      <w:pPr>
        <w:pStyle w:val="Standardowyakapit"/>
      </w:pPr>
      <w:r w:rsidRPr="00F8597F">
        <w:t xml:space="preserve">This element specifies the name of a paragraph style which shall automatically this numbering level when applied to the contents of the document. When a paragraph style is defined to include a numbering definition, any numbering level defined by the </w:t>
      </w:r>
      <w:r w:rsidRPr="00215E59">
        <w:rPr>
          <w:rStyle w:val="NazwaProgramowa"/>
        </w:rPr>
        <w:t>numPr</w:t>
      </w:r>
      <w:r w:rsidRPr="00F8597F">
        <w:t xml:space="preserve"> element shall be ignored, and instead this element shall specify the numbering level associated with that paragraph sty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4DC965C3" w14:textId="77777777" w:rsidTr="00C947D1">
        <w:tc>
          <w:tcPr>
            <w:tcW w:w="1895" w:type="dxa"/>
            <w:shd w:val="clear" w:color="auto" w:fill="C0C0C0"/>
          </w:tcPr>
          <w:p w14:paraId="07556C89"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73318507" w14:textId="77777777" w:rsidR="0097110C" w:rsidRPr="00F8597F" w:rsidRDefault="0097110C" w:rsidP="00C62B5E">
            <w:pPr>
              <w:keepNext/>
              <w:jc w:val="center"/>
            </w:pPr>
            <w:r w:rsidRPr="00F8597F">
              <w:rPr>
                <w:b/>
              </w:rPr>
              <w:t xml:space="preserve">Description </w:t>
            </w:r>
          </w:p>
        </w:tc>
      </w:tr>
      <w:tr w:rsidR="0097110C" w:rsidRPr="00F8597F" w14:paraId="1AFA8C9A" w14:textId="77777777" w:rsidTr="00C947D1">
        <w:tc>
          <w:tcPr>
            <w:tcW w:w="1895" w:type="dxa"/>
          </w:tcPr>
          <w:p w14:paraId="4251CC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68D3A8AB" w14:textId="5581BFCB" w:rsidR="0097110C" w:rsidRPr="00F8597F" w:rsidRDefault="0097110C" w:rsidP="006C018C">
            <w:pPr>
              <w:pStyle w:val="Standardowyakapit"/>
              <w:keepNext/>
              <w:ind w:left="426"/>
            </w:pPr>
            <w:r w:rsidRPr="00F8597F">
              <w:t xml:space="preserve">Specifies that its contents contain a string. </w:t>
            </w:r>
          </w:p>
        </w:tc>
      </w:tr>
    </w:tbl>
    <w:p w14:paraId="0CB07233" w14:textId="77777777" w:rsidR="0097110C" w:rsidRDefault="0097110C" w:rsidP="009E2996">
      <w:pPr>
        <w:pStyle w:val="Nagwek3"/>
      </w:pPr>
      <w:bookmarkStart w:id="1422" w:name="_Toc133585216"/>
      <w:bookmarkStart w:id="1423" w:name="_Toc133672241"/>
      <w:bookmarkStart w:id="1424" w:name="_Toc133672998"/>
      <w:bookmarkStart w:id="1425" w:name="_Toc140224172"/>
      <w:r w:rsidRPr="00215E59">
        <w:rPr>
          <w:rStyle w:val="NazwaProgramowa"/>
        </w:rPr>
        <w:t>rPr</w:t>
      </w:r>
      <w:r w:rsidRPr="00F8597F">
        <w:t xml:space="preserve"> (Numbering Symbol Run Properties)</w:t>
      </w:r>
      <w:bookmarkEnd w:id="1422"/>
      <w:bookmarkEnd w:id="1423"/>
      <w:bookmarkEnd w:id="1424"/>
      <w:bookmarkEnd w:id="1425"/>
    </w:p>
    <w:p w14:paraId="4583292E" w14:textId="7A943D03" w:rsidR="0097110C" w:rsidRDefault="0097110C" w:rsidP="00D07578">
      <w:pPr>
        <w:pStyle w:val="Standardowyakapit"/>
      </w:pPr>
      <w:r w:rsidRPr="00F8597F">
        <w:t xml:space="preserve">This element specifies the run properties which shall be applied to the numbering level's text specified in the </w:t>
      </w:r>
      <w:r w:rsidRPr="00215E59">
        <w:rPr>
          <w:rStyle w:val="NazwaProgramowa"/>
        </w:rPr>
        <w:t>lvlText</w:t>
      </w:r>
      <w:r w:rsidRPr="00F8597F">
        <w:t xml:space="preserve"> element</w:t>
      </w:r>
      <w:r w:rsidR="00D07578">
        <w:t>.</w:t>
      </w:r>
    </w:p>
    <w:p w14:paraId="5539C309" w14:textId="3F270FC9" w:rsidR="00D07578" w:rsidRDefault="00D07578" w:rsidP="00D07578">
      <w:pPr>
        <w:pStyle w:val="Nagwek3"/>
      </w:pPr>
      <w:bookmarkStart w:id="1426" w:name="_Toc133585217"/>
      <w:bookmarkStart w:id="1427" w:name="_Toc133672242"/>
      <w:bookmarkStart w:id="1428" w:name="_Toc133672999"/>
      <w:bookmarkStart w:id="1429" w:name="_Toc140830865"/>
      <w:r w:rsidRPr="00215E59">
        <w:rPr>
          <w:rStyle w:val="NazwaProgramowa"/>
        </w:rPr>
        <w:t>start</w:t>
      </w:r>
      <w:r w:rsidRPr="00F8597F">
        <w:t xml:space="preserve"> (Starting Value)</w:t>
      </w:r>
      <w:bookmarkEnd w:id="1426"/>
      <w:bookmarkEnd w:id="1427"/>
      <w:bookmarkEnd w:id="1428"/>
      <w:bookmarkEnd w:id="1429"/>
    </w:p>
    <w:p w14:paraId="53CFB35C" w14:textId="0FF8E526" w:rsidR="0097110C" w:rsidRDefault="0097110C" w:rsidP="007A0836">
      <w:pPr>
        <w:pStyle w:val="Standardowyakapit"/>
      </w:pPr>
      <w:r w:rsidRPr="00F8597F">
        <w:t xml:space="preserve">This element specifies the starting value for the numbering used by the parent numbering level within a given numbering level definition. This value is used when this level initially starts in a document, as well as whenever it is restarted via the properties set in the </w:t>
      </w:r>
      <w:r w:rsidRPr="00215E59">
        <w:rPr>
          <w:rStyle w:val="NazwaProgramowa"/>
        </w:rPr>
        <w:t>lvlRestart</w:t>
      </w:r>
      <w:r w:rsidRPr="00F8597F">
        <w:t xml:space="preserve">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6DBD282E" w14:textId="77777777" w:rsidTr="00C947D1">
        <w:tc>
          <w:tcPr>
            <w:tcW w:w="1889" w:type="dxa"/>
            <w:shd w:val="clear" w:color="auto" w:fill="C0C0C0"/>
          </w:tcPr>
          <w:p w14:paraId="3EC1531E"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199E6CB5" w14:textId="77777777" w:rsidR="0097110C" w:rsidRPr="00F8597F" w:rsidRDefault="0097110C" w:rsidP="00C62B5E">
            <w:pPr>
              <w:keepNext/>
              <w:jc w:val="center"/>
            </w:pPr>
            <w:r w:rsidRPr="00F8597F">
              <w:rPr>
                <w:b/>
              </w:rPr>
              <w:t xml:space="preserve">Description </w:t>
            </w:r>
          </w:p>
        </w:tc>
      </w:tr>
      <w:tr w:rsidR="0097110C" w:rsidRPr="00F8597F" w14:paraId="1339CB5D" w14:textId="77777777" w:rsidTr="00C947D1">
        <w:tc>
          <w:tcPr>
            <w:tcW w:w="1889" w:type="dxa"/>
          </w:tcPr>
          <w:p w14:paraId="0CBB51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73" w:type="dxa"/>
          </w:tcPr>
          <w:p w14:paraId="2E6FD48C" w14:textId="4686F296" w:rsidR="0097110C" w:rsidRPr="00F8597F" w:rsidRDefault="0097110C" w:rsidP="006C018C">
            <w:pPr>
              <w:pStyle w:val="Standardowyakapit"/>
              <w:keepNext/>
              <w:ind w:left="426"/>
            </w:pPr>
            <w:r w:rsidRPr="00F8597F">
              <w:t xml:space="preserve">Specifies that the contents of this attribute contains a decimal number. </w:t>
            </w:r>
          </w:p>
        </w:tc>
      </w:tr>
    </w:tbl>
    <w:p w14:paraId="1C138B02" w14:textId="77777777" w:rsidR="0097110C" w:rsidRDefault="0097110C" w:rsidP="009E2996">
      <w:pPr>
        <w:pStyle w:val="Nagwek3"/>
      </w:pPr>
      <w:bookmarkStart w:id="1430" w:name="_Toc133585218"/>
      <w:bookmarkStart w:id="1431" w:name="_Toc133672243"/>
      <w:bookmarkStart w:id="1432" w:name="_Toc133673000"/>
      <w:bookmarkStart w:id="1433" w:name="_Toc140224174"/>
      <w:r w:rsidRPr="00215E59">
        <w:rPr>
          <w:rStyle w:val="NazwaProgramowa"/>
        </w:rPr>
        <w:t>startOverride</w:t>
      </w:r>
      <w:r w:rsidRPr="00F8597F">
        <w:t xml:space="preserve"> (Numbering Level Starting Value Override)</w:t>
      </w:r>
      <w:bookmarkEnd w:id="1430"/>
      <w:bookmarkEnd w:id="1431"/>
      <w:bookmarkEnd w:id="1432"/>
      <w:bookmarkEnd w:id="1433"/>
    </w:p>
    <w:p w14:paraId="34C87E28" w14:textId="77777777" w:rsidR="0097110C" w:rsidRDefault="0097110C" w:rsidP="007A0836">
      <w:pPr>
        <w:pStyle w:val="Standardowyakapit"/>
      </w:pPr>
      <w:r w:rsidRPr="00F8597F">
        <w:t>This element specifies the number that the specified level override shall begin with. This value is used to reset the numbering in a given level.</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7"/>
        <w:gridCol w:w="7164"/>
      </w:tblGrid>
      <w:tr w:rsidR="0097110C" w:rsidRPr="00F8597F" w14:paraId="70376635" w14:textId="77777777" w:rsidTr="00C62B5E">
        <w:tc>
          <w:tcPr>
            <w:tcW w:w="1887" w:type="dxa"/>
            <w:shd w:val="clear" w:color="auto" w:fill="C0C0C0"/>
          </w:tcPr>
          <w:p w14:paraId="70EDA57F"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67F2FF42" w14:textId="77777777" w:rsidR="0097110C" w:rsidRPr="00F8597F" w:rsidRDefault="0097110C" w:rsidP="00C62B5E">
            <w:pPr>
              <w:keepNext/>
              <w:jc w:val="center"/>
            </w:pPr>
            <w:r w:rsidRPr="00F8597F">
              <w:rPr>
                <w:b/>
              </w:rPr>
              <w:t xml:space="preserve">Description </w:t>
            </w:r>
          </w:p>
        </w:tc>
      </w:tr>
      <w:tr w:rsidR="0097110C" w:rsidRPr="00F8597F" w14:paraId="0282219F" w14:textId="77777777" w:rsidTr="00C62B5E">
        <w:tc>
          <w:tcPr>
            <w:tcW w:w="1887" w:type="dxa"/>
          </w:tcPr>
          <w:p w14:paraId="1858FA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4" w:type="dxa"/>
          </w:tcPr>
          <w:p w14:paraId="3410C5D4" w14:textId="1CA2E339" w:rsidR="0097110C" w:rsidRPr="00F8597F" w:rsidRDefault="0097110C" w:rsidP="006C018C">
            <w:pPr>
              <w:pStyle w:val="Standardowyakapit"/>
              <w:keepNext/>
              <w:ind w:left="426"/>
            </w:pPr>
            <w:r w:rsidRPr="00F8597F">
              <w:t xml:space="preserve">Specifies that the content of this attribute contains a decimal number. </w:t>
            </w:r>
          </w:p>
        </w:tc>
      </w:tr>
    </w:tbl>
    <w:p w14:paraId="5AF8D35B" w14:textId="77777777" w:rsidR="0097110C" w:rsidRDefault="0097110C" w:rsidP="009E2996">
      <w:pPr>
        <w:pStyle w:val="Nagwek3"/>
      </w:pPr>
      <w:bookmarkStart w:id="1434" w:name="_Toc133585219"/>
      <w:bookmarkStart w:id="1435" w:name="_Toc133672244"/>
      <w:bookmarkStart w:id="1436" w:name="_Toc133673001"/>
      <w:bookmarkStart w:id="1437" w:name="_Toc140224175"/>
      <w:r w:rsidRPr="00215E59">
        <w:rPr>
          <w:rStyle w:val="NazwaProgramowa"/>
        </w:rPr>
        <w:t>styleLink</w:t>
      </w:r>
      <w:r w:rsidRPr="00F8597F">
        <w:t xml:space="preserve"> (Numbering Style Definition)</w:t>
      </w:r>
      <w:bookmarkEnd w:id="1434"/>
      <w:bookmarkEnd w:id="1435"/>
      <w:bookmarkEnd w:id="1436"/>
      <w:bookmarkEnd w:id="1437"/>
    </w:p>
    <w:p w14:paraId="16D11DAE" w14:textId="77777777" w:rsidR="0097110C" w:rsidRDefault="0097110C" w:rsidP="007A0836">
      <w:pPr>
        <w:pStyle w:val="Standardowyakapit"/>
      </w:pPr>
      <w:r w:rsidRPr="00F8597F">
        <w:t xml:space="preserve">This element specifies that the parent abstract numbering definition is the base numbering definition for the specified numbering style referenced in its </w:t>
      </w:r>
      <w:r w:rsidRPr="00F8597F">
        <w:rPr>
          <w:rFonts w:ascii="Cambria" w:eastAsia="Cambria" w:hAnsi="Cambria" w:cs="Cambria"/>
        </w:rPr>
        <w:t>val</w:t>
      </w:r>
      <w:r w:rsidRPr="00F8597F">
        <w:t xml:space="preserve"> attribute.</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6"/>
        <w:gridCol w:w="7135"/>
      </w:tblGrid>
      <w:tr w:rsidR="0097110C" w:rsidRPr="00F8597F" w14:paraId="41A45279" w14:textId="77777777" w:rsidTr="00C62B5E">
        <w:tc>
          <w:tcPr>
            <w:tcW w:w="1916" w:type="dxa"/>
            <w:shd w:val="clear" w:color="auto" w:fill="C0C0C0"/>
          </w:tcPr>
          <w:p w14:paraId="5D66AADC" w14:textId="77777777" w:rsidR="0097110C" w:rsidRPr="00F8597F" w:rsidRDefault="0097110C" w:rsidP="00C62B5E">
            <w:pPr>
              <w:keepNext/>
              <w:ind w:left="3"/>
              <w:jc w:val="center"/>
            </w:pPr>
            <w:r w:rsidRPr="00F8597F">
              <w:rPr>
                <w:b/>
              </w:rPr>
              <w:lastRenderedPageBreak/>
              <w:t xml:space="preserve">Attributes </w:t>
            </w:r>
          </w:p>
        </w:tc>
        <w:tc>
          <w:tcPr>
            <w:tcW w:w="7135" w:type="dxa"/>
            <w:shd w:val="clear" w:color="auto" w:fill="C0C0C0"/>
          </w:tcPr>
          <w:p w14:paraId="46B5A5BE" w14:textId="77777777" w:rsidR="0097110C" w:rsidRPr="00F8597F" w:rsidRDefault="0097110C" w:rsidP="00C62B5E">
            <w:pPr>
              <w:keepNext/>
              <w:jc w:val="center"/>
            </w:pPr>
            <w:r w:rsidRPr="00F8597F">
              <w:rPr>
                <w:b/>
              </w:rPr>
              <w:t xml:space="preserve">Description </w:t>
            </w:r>
          </w:p>
        </w:tc>
      </w:tr>
      <w:tr w:rsidR="0097110C" w:rsidRPr="00F8597F" w14:paraId="50936135" w14:textId="77777777" w:rsidTr="00C62B5E">
        <w:tc>
          <w:tcPr>
            <w:tcW w:w="1916" w:type="dxa"/>
          </w:tcPr>
          <w:p w14:paraId="57FCCD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5" w:type="dxa"/>
          </w:tcPr>
          <w:p w14:paraId="6D54281A" w14:textId="281AFBAC" w:rsidR="0097110C" w:rsidRPr="00F8597F" w:rsidRDefault="0097110C" w:rsidP="006C018C">
            <w:pPr>
              <w:pStyle w:val="Standardowyakapit"/>
              <w:keepNext/>
              <w:ind w:left="426"/>
            </w:pPr>
            <w:r w:rsidRPr="00F8597F">
              <w:t>Specifies that its content contain</w:t>
            </w:r>
            <w:r>
              <w:t>s</w:t>
            </w:r>
            <w:r w:rsidRPr="00F8597F">
              <w:t xml:space="preserve"> a string. </w:t>
            </w:r>
          </w:p>
        </w:tc>
      </w:tr>
    </w:tbl>
    <w:p w14:paraId="09547814" w14:textId="77777777" w:rsidR="0097110C" w:rsidRDefault="0097110C" w:rsidP="009E2996">
      <w:pPr>
        <w:pStyle w:val="Nagwek3"/>
      </w:pPr>
      <w:bookmarkStart w:id="1438" w:name="_Toc133585220"/>
      <w:bookmarkStart w:id="1439" w:name="_Toc133672245"/>
      <w:bookmarkStart w:id="1440" w:name="_Toc133673002"/>
      <w:bookmarkStart w:id="1441" w:name="_Toc140224176"/>
      <w:r w:rsidRPr="00215E59">
        <w:rPr>
          <w:rStyle w:val="NazwaProgramowa"/>
        </w:rPr>
        <w:t>suff</w:t>
      </w:r>
      <w:r w:rsidRPr="00F8597F">
        <w:t xml:space="preserve"> (Content Between Numbering Symbol and Paragraph Text)</w:t>
      </w:r>
      <w:bookmarkEnd w:id="1438"/>
      <w:bookmarkEnd w:id="1439"/>
      <w:bookmarkEnd w:id="1440"/>
      <w:bookmarkEnd w:id="1441"/>
    </w:p>
    <w:p w14:paraId="088F4640" w14:textId="77777777" w:rsidR="0097110C" w:rsidRDefault="0097110C" w:rsidP="007A0836">
      <w:pPr>
        <w:pStyle w:val="Standardowyakapit"/>
      </w:pPr>
      <w:r w:rsidRPr="00F8597F">
        <w:t>This element specifies the content which shall be added between a given numbering level's text and the text of every numbered paragraph which references that number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97110C" w:rsidRPr="00F8597F" w14:paraId="7BA40D8A" w14:textId="77777777" w:rsidTr="00C947D1">
        <w:tc>
          <w:tcPr>
            <w:tcW w:w="1926" w:type="dxa"/>
            <w:shd w:val="clear" w:color="auto" w:fill="C0C0C0"/>
          </w:tcPr>
          <w:p w14:paraId="35AB5E7F" w14:textId="77777777" w:rsidR="0097110C" w:rsidRPr="00F8597F" w:rsidRDefault="0097110C" w:rsidP="00C62B5E">
            <w:pPr>
              <w:keepNext/>
              <w:ind w:left="3"/>
              <w:jc w:val="center"/>
            </w:pPr>
            <w:r w:rsidRPr="00F8597F">
              <w:rPr>
                <w:b/>
              </w:rPr>
              <w:t xml:space="preserve">Attributes </w:t>
            </w:r>
          </w:p>
        </w:tc>
        <w:tc>
          <w:tcPr>
            <w:tcW w:w="7136" w:type="dxa"/>
            <w:shd w:val="clear" w:color="auto" w:fill="C0C0C0"/>
          </w:tcPr>
          <w:p w14:paraId="0A550B6D" w14:textId="77777777" w:rsidR="0097110C" w:rsidRPr="00F8597F" w:rsidRDefault="0097110C" w:rsidP="00C62B5E">
            <w:pPr>
              <w:keepNext/>
              <w:jc w:val="center"/>
            </w:pPr>
            <w:r w:rsidRPr="00F8597F">
              <w:rPr>
                <w:b/>
              </w:rPr>
              <w:t xml:space="preserve">Description </w:t>
            </w:r>
          </w:p>
        </w:tc>
      </w:tr>
      <w:tr w:rsidR="0097110C" w:rsidRPr="00F8597F" w14:paraId="530E6C23" w14:textId="77777777" w:rsidTr="00C947D1">
        <w:tc>
          <w:tcPr>
            <w:tcW w:w="1926" w:type="dxa"/>
          </w:tcPr>
          <w:p w14:paraId="5FA869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 Type Between Numbering and Text) </w:t>
            </w:r>
          </w:p>
        </w:tc>
        <w:tc>
          <w:tcPr>
            <w:tcW w:w="7136" w:type="dxa"/>
          </w:tcPr>
          <w:p w14:paraId="1F211424" w14:textId="32471ADB" w:rsidR="0097110C" w:rsidRPr="00F8597F" w:rsidRDefault="0097110C" w:rsidP="0076782C">
            <w:pPr>
              <w:pStyle w:val="Standardowyakapit"/>
            </w:pPr>
            <w:r w:rsidRPr="00F8597F">
              <w:t xml:space="preserve">Specifies the character which shall follow the list number. </w:t>
            </w:r>
          </w:p>
        </w:tc>
      </w:tr>
    </w:tbl>
    <w:p w14:paraId="4CCF24A0" w14:textId="77777777" w:rsidR="0097110C" w:rsidRDefault="0097110C" w:rsidP="009E2996">
      <w:pPr>
        <w:pStyle w:val="Nagwek3"/>
      </w:pPr>
      <w:bookmarkStart w:id="1442" w:name="_Toc133585221"/>
      <w:bookmarkStart w:id="1443" w:name="_Toc133672246"/>
      <w:bookmarkStart w:id="1444" w:name="_Toc133673003"/>
      <w:bookmarkStart w:id="1445" w:name="_Toc140224177"/>
      <w:r w:rsidRPr="00215E59">
        <w:rPr>
          <w:rStyle w:val="NazwaProgramowa"/>
        </w:rPr>
        <w:t>tmpl</w:t>
      </w:r>
      <w:r w:rsidRPr="00F8597F">
        <w:t xml:space="preserve"> (Numbering Template Code)</w:t>
      </w:r>
      <w:bookmarkEnd w:id="1442"/>
      <w:bookmarkEnd w:id="1443"/>
      <w:bookmarkEnd w:id="1444"/>
      <w:bookmarkEnd w:id="1445"/>
    </w:p>
    <w:p w14:paraId="41BCDD40" w14:textId="77777777" w:rsidR="0097110C" w:rsidRDefault="0097110C" w:rsidP="007A0836">
      <w:pPr>
        <w:pStyle w:val="Standardowyakapit"/>
      </w:pPr>
      <w:r w:rsidRPr="00F8597F">
        <w:t>This element specifies a unique hexadecimal code which can be used to determine a location within application user interface in which this abstract numbering definition shall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9"/>
        <w:gridCol w:w="7253"/>
      </w:tblGrid>
      <w:tr w:rsidR="0097110C" w:rsidRPr="00F8597F" w14:paraId="0A7A12AF" w14:textId="77777777" w:rsidTr="00C947D1">
        <w:tc>
          <w:tcPr>
            <w:tcW w:w="1809" w:type="dxa"/>
            <w:shd w:val="clear" w:color="auto" w:fill="C0C0C0"/>
          </w:tcPr>
          <w:p w14:paraId="592C084C" w14:textId="77777777" w:rsidR="0097110C" w:rsidRPr="00F8597F" w:rsidRDefault="0097110C" w:rsidP="00C62B5E">
            <w:pPr>
              <w:keepNext/>
              <w:ind w:right="34"/>
              <w:jc w:val="center"/>
            </w:pPr>
            <w:r w:rsidRPr="00F8597F">
              <w:rPr>
                <w:b/>
              </w:rPr>
              <w:t xml:space="preserve">Attributes </w:t>
            </w:r>
          </w:p>
        </w:tc>
        <w:tc>
          <w:tcPr>
            <w:tcW w:w="7253" w:type="dxa"/>
            <w:shd w:val="clear" w:color="auto" w:fill="C0C0C0"/>
          </w:tcPr>
          <w:p w14:paraId="09472C45" w14:textId="77777777" w:rsidR="0097110C" w:rsidRPr="00F8597F" w:rsidRDefault="0097110C" w:rsidP="00C62B5E">
            <w:pPr>
              <w:keepNext/>
              <w:ind w:right="36"/>
              <w:jc w:val="center"/>
            </w:pPr>
            <w:r w:rsidRPr="00F8597F">
              <w:rPr>
                <w:b/>
              </w:rPr>
              <w:t xml:space="preserve">Description </w:t>
            </w:r>
          </w:p>
        </w:tc>
      </w:tr>
      <w:tr w:rsidR="0097110C" w:rsidRPr="00F8597F" w14:paraId="646734D7" w14:textId="77777777" w:rsidTr="00C947D1">
        <w:tc>
          <w:tcPr>
            <w:tcW w:w="1809" w:type="dxa"/>
          </w:tcPr>
          <w:p w14:paraId="082B7F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53" w:type="dxa"/>
          </w:tcPr>
          <w:p w14:paraId="3B526E88" w14:textId="2F7A6955" w:rsidR="0097110C" w:rsidRPr="00F8597F" w:rsidRDefault="0097110C" w:rsidP="0076782C">
            <w:pPr>
              <w:pStyle w:val="Standardowyakapit"/>
            </w:pPr>
            <w:r w:rsidRPr="00F8597F">
              <w:t xml:space="preserve">Specifies a number value specified as a four digit hexadecimal number), whose contents of this decimal number are interpreted based on the context of the parent XML element. </w:t>
            </w:r>
          </w:p>
        </w:tc>
      </w:tr>
    </w:tbl>
    <w:p w14:paraId="240D6757" w14:textId="77777777" w:rsidR="0097110C" w:rsidRDefault="0097110C" w:rsidP="009E2996">
      <w:pPr>
        <w:pStyle w:val="Nagwek2"/>
      </w:pPr>
      <w:bookmarkStart w:id="1446" w:name="_Toc133585222"/>
      <w:bookmarkStart w:id="1447" w:name="_Toc133672247"/>
      <w:bookmarkStart w:id="1448" w:name="_Toc133673004"/>
      <w:bookmarkStart w:id="1449" w:name="_Toc140224178"/>
      <w:r w:rsidRPr="00F8597F">
        <w:t>Headers and Footers</w:t>
      </w:r>
      <w:bookmarkEnd w:id="1446"/>
      <w:bookmarkEnd w:id="1447"/>
      <w:bookmarkEnd w:id="1448"/>
      <w:bookmarkEnd w:id="1449"/>
    </w:p>
    <w:p w14:paraId="31424AF6" w14:textId="77777777" w:rsidR="0097110C" w:rsidRDefault="0097110C" w:rsidP="007A0836">
      <w:pPr>
        <w:pStyle w:val="Standardowyakapit"/>
      </w:pPr>
      <w:r w:rsidRPr="00F8597F">
        <w:t>Headers and footers refer to text, graphics, or data (such as page number, date, document title, and so on) that can appear at the top or bottom of each page in a WordprocessingML document.</w:t>
      </w:r>
    </w:p>
    <w:p w14:paraId="18DC7834" w14:textId="77777777" w:rsidR="0097110C" w:rsidRDefault="0097110C" w:rsidP="009E2996">
      <w:pPr>
        <w:pStyle w:val="Nagwek3"/>
      </w:pPr>
      <w:bookmarkStart w:id="1450" w:name="_Toc133585223"/>
      <w:bookmarkStart w:id="1451" w:name="_Toc133672248"/>
      <w:bookmarkStart w:id="1452" w:name="_Toc133673005"/>
      <w:bookmarkStart w:id="1453" w:name="_Toc140224179"/>
      <w:r w:rsidRPr="004E7585">
        <w:rPr>
          <w:rStyle w:val="NazwaProgramowa"/>
        </w:rPr>
        <w:t>evenAndOddHeaders</w:t>
      </w:r>
      <w:r w:rsidRPr="00F8597F">
        <w:t xml:space="preserve"> (Different Even/Odd Page Headers and Footers)</w:t>
      </w:r>
      <w:bookmarkEnd w:id="1450"/>
      <w:bookmarkEnd w:id="1451"/>
      <w:bookmarkEnd w:id="1452"/>
      <w:bookmarkEnd w:id="1453"/>
    </w:p>
    <w:p w14:paraId="5CFC2979" w14:textId="77777777" w:rsidR="0097110C" w:rsidRDefault="0097110C" w:rsidP="007A0836">
      <w:pPr>
        <w:pStyle w:val="Standardowyakapit"/>
      </w:pPr>
      <w:r w:rsidRPr="00F8597F">
        <w:t>This element specifies whether sections in this document shall have different headers and footers for even and odd pages (an odd page header/footer and an even page header/footer).</w:t>
      </w:r>
    </w:p>
    <w:p w14:paraId="007E0719" w14:textId="77777777" w:rsidR="0097110C" w:rsidRDefault="0097110C" w:rsidP="009E2996">
      <w:pPr>
        <w:pStyle w:val="Nagwek3"/>
      </w:pPr>
      <w:bookmarkStart w:id="1454" w:name="_Toc133585224"/>
      <w:bookmarkStart w:id="1455" w:name="_Toc133672249"/>
      <w:bookmarkStart w:id="1456" w:name="_Toc133673006"/>
      <w:bookmarkStart w:id="1457" w:name="_Toc140224180"/>
      <w:r w:rsidRPr="00291C4D">
        <w:rPr>
          <w:rStyle w:val="NazwaProgramowa"/>
        </w:rPr>
        <w:t>footerReference</w:t>
      </w:r>
      <w:r w:rsidRPr="00F8597F">
        <w:t xml:space="preserve"> (Footer Reference)</w:t>
      </w:r>
      <w:bookmarkEnd w:id="1454"/>
      <w:bookmarkEnd w:id="1455"/>
      <w:bookmarkEnd w:id="1456"/>
      <w:bookmarkEnd w:id="1457"/>
    </w:p>
    <w:p w14:paraId="7DE300ED" w14:textId="77777777" w:rsidR="0097110C" w:rsidRDefault="0097110C" w:rsidP="007A0836">
      <w:pPr>
        <w:pStyle w:val="Standardowyakapit"/>
      </w:pPr>
      <w:r w:rsidRPr="00F8597F">
        <w:t xml:space="preserve">This element specifies a single footer which shall be associated with the current section in the document. This footer shall be referenced via the </w:t>
      </w:r>
      <w:r w:rsidRPr="00F8597F">
        <w:rPr>
          <w:rFonts w:ascii="Cambria" w:eastAsia="Cambria" w:hAnsi="Cambria" w:cs="Cambria"/>
        </w:rPr>
        <w:t>id</w:t>
      </w:r>
      <w:r w:rsidRPr="00F8597F">
        <w:t xml:space="preserve"> attribute, which specifies an explicit relationship to the appropriate Footer part in the WordprocessingML packag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2122"/>
        <w:gridCol w:w="6940"/>
      </w:tblGrid>
      <w:tr w:rsidR="0097110C" w:rsidRPr="00F8597F" w14:paraId="55EEC72C" w14:textId="77777777" w:rsidTr="00C62B5E">
        <w:tc>
          <w:tcPr>
            <w:tcW w:w="2122" w:type="dxa"/>
            <w:shd w:val="clear" w:color="auto" w:fill="C0C0C0"/>
          </w:tcPr>
          <w:p w14:paraId="11F70593" w14:textId="77777777" w:rsidR="0097110C" w:rsidRPr="00F8597F" w:rsidRDefault="0097110C" w:rsidP="00C62B5E">
            <w:pPr>
              <w:keepNext/>
              <w:ind w:right="36"/>
              <w:jc w:val="center"/>
            </w:pPr>
            <w:r w:rsidRPr="00F8597F">
              <w:rPr>
                <w:b/>
              </w:rPr>
              <w:lastRenderedPageBreak/>
              <w:t xml:space="preserve">Attributes </w:t>
            </w:r>
          </w:p>
        </w:tc>
        <w:tc>
          <w:tcPr>
            <w:tcW w:w="6940" w:type="dxa"/>
            <w:shd w:val="clear" w:color="auto" w:fill="C0C0C0"/>
          </w:tcPr>
          <w:p w14:paraId="4C9D9F22"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648290DD" w14:textId="77777777" w:rsidTr="00C62B5E">
        <w:tc>
          <w:tcPr>
            <w:tcW w:w="2122" w:type="dxa"/>
            <w:shd w:val="clear" w:color="auto" w:fill="auto"/>
          </w:tcPr>
          <w:p w14:paraId="1098431C" w14:textId="364E8BD5"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6940" w:type="dxa"/>
            <w:shd w:val="clear" w:color="auto" w:fill="auto"/>
          </w:tcPr>
          <w:p w14:paraId="1ED17502" w14:textId="35287F2F" w:rsidR="0097110C" w:rsidRPr="00F8597F" w:rsidRDefault="0097110C" w:rsidP="007A4A45">
            <w:r w:rsidRPr="00F8597F">
              <w:t xml:space="preserve">Specifies the relationship ID to a specified part. </w:t>
            </w:r>
          </w:p>
        </w:tc>
      </w:tr>
      <w:tr w:rsidR="0097110C" w:rsidRPr="00F8597F" w14:paraId="239D4A86" w14:textId="77777777" w:rsidTr="00C62B5E">
        <w:tc>
          <w:tcPr>
            <w:tcW w:w="2122" w:type="dxa"/>
            <w:shd w:val="clear" w:color="auto" w:fill="auto"/>
          </w:tcPr>
          <w:p w14:paraId="7FFC4A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ader or Footer Type) </w:t>
            </w:r>
          </w:p>
        </w:tc>
        <w:tc>
          <w:tcPr>
            <w:tcW w:w="6940" w:type="dxa"/>
            <w:shd w:val="clear" w:color="auto" w:fill="auto"/>
          </w:tcPr>
          <w:p w14:paraId="1AF42788" w14:textId="271593D6" w:rsidR="0097110C" w:rsidRPr="00F8597F" w:rsidRDefault="0097110C" w:rsidP="006C018C">
            <w:pPr>
              <w:pStyle w:val="Standardowyakapit"/>
            </w:pPr>
            <w:r w:rsidRPr="00F8597F">
              <w:t xml:space="preserve">Specifies the type of header or footer specified by the target relationship ID. This header/footer type determines the page(s) on which the current header or footer shall be displayed. </w:t>
            </w:r>
          </w:p>
        </w:tc>
      </w:tr>
    </w:tbl>
    <w:p w14:paraId="75C287CE" w14:textId="77777777" w:rsidR="0097110C" w:rsidRDefault="0097110C" w:rsidP="009E2996">
      <w:pPr>
        <w:pStyle w:val="Nagwek3"/>
      </w:pPr>
      <w:bookmarkStart w:id="1458" w:name="_Toc133585225"/>
      <w:bookmarkStart w:id="1459" w:name="_Toc133672250"/>
      <w:bookmarkStart w:id="1460" w:name="_Toc133673007"/>
      <w:bookmarkStart w:id="1461" w:name="_Toc140224181"/>
      <w:r w:rsidRPr="009D5C86">
        <w:rPr>
          <w:rStyle w:val="NazwaProgramowa"/>
        </w:rPr>
        <w:t>ftr</w:t>
      </w:r>
      <w:r w:rsidRPr="00F8597F">
        <w:t xml:space="preserve"> (Footer)</w:t>
      </w:r>
      <w:bookmarkEnd w:id="1458"/>
      <w:bookmarkEnd w:id="1459"/>
      <w:bookmarkEnd w:id="1460"/>
      <w:bookmarkEnd w:id="1461"/>
    </w:p>
    <w:p w14:paraId="42E0DA9A" w14:textId="77777777" w:rsidR="0097110C" w:rsidRDefault="0097110C" w:rsidP="007A0836">
      <w:pPr>
        <w:pStyle w:val="Standardowyakapit"/>
      </w:pPr>
      <w:r w:rsidRPr="00F8597F">
        <w:t>This element specifies the content for a single footer for use within one or more sections of a WordprocessingML document.</w:t>
      </w:r>
    </w:p>
    <w:p w14:paraId="5ED9FBE6" w14:textId="77777777" w:rsidR="0097110C" w:rsidRDefault="0097110C" w:rsidP="009E2996">
      <w:pPr>
        <w:pStyle w:val="Nagwek3"/>
      </w:pPr>
      <w:bookmarkStart w:id="1462" w:name="_Toc133585226"/>
      <w:bookmarkStart w:id="1463" w:name="_Toc133672251"/>
      <w:bookmarkStart w:id="1464" w:name="_Toc133673008"/>
      <w:bookmarkStart w:id="1465" w:name="_Toc140224182"/>
      <w:r w:rsidRPr="009D5C86">
        <w:rPr>
          <w:rStyle w:val="NazwaProgramowa"/>
        </w:rPr>
        <w:t>hdr</w:t>
      </w:r>
      <w:r w:rsidRPr="00F8597F">
        <w:t xml:space="preserve"> (Header)</w:t>
      </w:r>
      <w:bookmarkEnd w:id="1462"/>
      <w:bookmarkEnd w:id="1463"/>
      <w:bookmarkEnd w:id="1464"/>
      <w:bookmarkEnd w:id="1465"/>
    </w:p>
    <w:p w14:paraId="6BA19D3D" w14:textId="77777777" w:rsidR="0097110C" w:rsidRDefault="0097110C" w:rsidP="007A0836">
      <w:pPr>
        <w:pStyle w:val="Standardowyakapit"/>
      </w:pPr>
      <w:r w:rsidRPr="00F8597F">
        <w:t>This element specifies the content for a single header for use within one or more sections of a WordprocessingML document.</w:t>
      </w:r>
    </w:p>
    <w:p w14:paraId="45A6CBF3" w14:textId="77777777" w:rsidR="0097110C" w:rsidRDefault="0097110C" w:rsidP="009E2996">
      <w:pPr>
        <w:pStyle w:val="Nagwek3"/>
      </w:pPr>
      <w:bookmarkStart w:id="1466" w:name="_Toc133585227"/>
      <w:bookmarkStart w:id="1467" w:name="_Toc133672252"/>
      <w:bookmarkStart w:id="1468" w:name="_Toc133673009"/>
      <w:bookmarkStart w:id="1469" w:name="_Toc140224183"/>
      <w:r w:rsidRPr="00EB3CAB">
        <w:rPr>
          <w:rStyle w:val="NazwaProgramowa"/>
        </w:rPr>
        <w:t>headerReference</w:t>
      </w:r>
      <w:r w:rsidRPr="00F8597F">
        <w:t xml:space="preserve"> (Header Reference)</w:t>
      </w:r>
      <w:bookmarkEnd w:id="1466"/>
      <w:bookmarkEnd w:id="1467"/>
      <w:bookmarkEnd w:id="1468"/>
      <w:bookmarkEnd w:id="1469"/>
    </w:p>
    <w:p w14:paraId="2AEB06B7" w14:textId="77777777" w:rsidR="0097110C" w:rsidRDefault="0097110C" w:rsidP="007A0836">
      <w:pPr>
        <w:pStyle w:val="Standardowyakapit"/>
      </w:pPr>
      <w:r w:rsidRPr="00F8597F">
        <w:t xml:space="preserve">This element specifies a single header which shall be associated with the current section in the document. This header shall be referenced via the </w:t>
      </w:r>
      <w:r w:rsidRPr="00F8597F">
        <w:rPr>
          <w:rFonts w:ascii="Cambria" w:eastAsia="Cambria" w:hAnsi="Cambria" w:cs="Cambria"/>
        </w:rPr>
        <w:t>id</w:t>
      </w:r>
      <w:r w:rsidRPr="00F8597F">
        <w:t xml:space="preserve"> attribute, which specifies an explicit relationship to the appropriate Header part in the WordprocessingML package.</w:t>
      </w:r>
    </w:p>
    <w:tbl>
      <w:tblPr>
        <w:tblW w:w="499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2120"/>
        <w:gridCol w:w="6931"/>
      </w:tblGrid>
      <w:tr w:rsidR="0097110C" w:rsidRPr="00F8597F" w14:paraId="1E1F821A" w14:textId="77777777" w:rsidTr="00C62B5E">
        <w:tc>
          <w:tcPr>
            <w:tcW w:w="2120" w:type="dxa"/>
            <w:shd w:val="clear" w:color="auto" w:fill="C0C0C0"/>
          </w:tcPr>
          <w:p w14:paraId="48F1CD02" w14:textId="77777777" w:rsidR="0097110C" w:rsidRPr="00F8597F" w:rsidRDefault="0097110C" w:rsidP="00C62B5E">
            <w:pPr>
              <w:keepNext/>
              <w:ind w:right="36"/>
              <w:jc w:val="center"/>
            </w:pPr>
            <w:r w:rsidRPr="00F8597F">
              <w:rPr>
                <w:b/>
              </w:rPr>
              <w:t xml:space="preserve">Attributes </w:t>
            </w:r>
          </w:p>
        </w:tc>
        <w:tc>
          <w:tcPr>
            <w:tcW w:w="6931" w:type="dxa"/>
            <w:shd w:val="clear" w:color="auto" w:fill="C0C0C0"/>
          </w:tcPr>
          <w:p w14:paraId="7F5294B3"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572DE1CC" w14:textId="77777777" w:rsidTr="00C62B5E">
        <w:tc>
          <w:tcPr>
            <w:tcW w:w="2122" w:type="dxa"/>
            <w:shd w:val="clear" w:color="auto" w:fill="auto"/>
          </w:tcPr>
          <w:p w14:paraId="51C013E7" w14:textId="0492E3A3" w:rsidR="0097110C" w:rsidRPr="00F8597F" w:rsidRDefault="0097110C" w:rsidP="0076782C">
            <w:pPr>
              <w:pStyle w:val="Standardowyakapit"/>
            </w:pPr>
            <w:r w:rsidRPr="00F8597F">
              <w:rPr>
                <w:rFonts w:ascii="Cambria" w:eastAsia="Cambria" w:hAnsi="Cambria" w:cs="Cambria"/>
              </w:rPr>
              <w:t>id</w:t>
            </w:r>
            <w:r w:rsidRPr="00F8597F">
              <w:t xml:space="preserve"> (Relationship to Part</w:t>
            </w:r>
            <w:r>
              <w:t>)</w:t>
            </w:r>
            <w:r w:rsidRPr="00F8597F">
              <w:t xml:space="preserve"> </w:t>
            </w:r>
          </w:p>
        </w:tc>
        <w:tc>
          <w:tcPr>
            <w:tcW w:w="6940" w:type="dxa"/>
            <w:shd w:val="clear" w:color="auto" w:fill="auto"/>
          </w:tcPr>
          <w:p w14:paraId="4C89A28D" w14:textId="320E5746" w:rsidR="0097110C" w:rsidRPr="00F8597F" w:rsidRDefault="0097110C" w:rsidP="0076782C">
            <w:pPr>
              <w:pStyle w:val="Standardowyakapit"/>
            </w:pPr>
            <w:r w:rsidRPr="00F8597F">
              <w:t xml:space="preserve">Specifies the relationship ID to a specified part. </w:t>
            </w:r>
          </w:p>
        </w:tc>
      </w:tr>
      <w:tr w:rsidR="0097110C" w:rsidRPr="00F8597F" w14:paraId="75C23EF5" w14:textId="77777777" w:rsidTr="00C62B5E">
        <w:tc>
          <w:tcPr>
            <w:tcW w:w="2122" w:type="dxa"/>
            <w:shd w:val="clear" w:color="auto" w:fill="auto"/>
          </w:tcPr>
          <w:p w14:paraId="163C42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ader or Footer Type) </w:t>
            </w:r>
          </w:p>
        </w:tc>
        <w:tc>
          <w:tcPr>
            <w:tcW w:w="6940" w:type="dxa"/>
            <w:shd w:val="clear" w:color="auto" w:fill="auto"/>
          </w:tcPr>
          <w:p w14:paraId="4425B5F5" w14:textId="5825BFA6" w:rsidR="0097110C" w:rsidRPr="00F8597F" w:rsidRDefault="0097110C" w:rsidP="006C018C">
            <w:pPr>
              <w:pStyle w:val="Standardowyakapit"/>
            </w:pPr>
            <w:r w:rsidRPr="00F8597F">
              <w:t xml:space="preserve">Specifies the type of header or footer specified by the target relationship ID. This header/footer type determines the page(s) on which the current header or footer shall be displayed. </w:t>
            </w:r>
          </w:p>
        </w:tc>
      </w:tr>
    </w:tbl>
    <w:p w14:paraId="48D86177" w14:textId="77777777" w:rsidR="0097110C" w:rsidRDefault="0097110C" w:rsidP="009E2996">
      <w:pPr>
        <w:pStyle w:val="Nagwek3"/>
      </w:pPr>
      <w:bookmarkStart w:id="1470" w:name="_Toc133585228"/>
      <w:bookmarkStart w:id="1471" w:name="_Toc133672253"/>
      <w:bookmarkStart w:id="1472" w:name="_Toc133673010"/>
      <w:bookmarkStart w:id="1473" w:name="_Toc140224184"/>
      <w:r w:rsidRPr="00EB3CAB">
        <w:rPr>
          <w:rStyle w:val="NazwaProgramowa"/>
        </w:rPr>
        <w:t>titlePg</w:t>
      </w:r>
      <w:r w:rsidRPr="00F8597F">
        <w:t xml:space="preserve"> (Different First Page Headers and Footers)</w:t>
      </w:r>
      <w:bookmarkEnd w:id="1470"/>
      <w:bookmarkEnd w:id="1471"/>
      <w:bookmarkEnd w:id="1472"/>
      <w:bookmarkEnd w:id="1473"/>
    </w:p>
    <w:p w14:paraId="301FDAFD" w14:textId="77777777" w:rsidR="0097110C" w:rsidRDefault="0097110C" w:rsidP="007A0836">
      <w:pPr>
        <w:pStyle w:val="Standardowyakapit"/>
      </w:pPr>
      <w:r w:rsidRPr="00F8597F">
        <w:t>This element specifies whether the parent section in this document shall have a different header and footer for its first page.</w:t>
      </w:r>
    </w:p>
    <w:p w14:paraId="462A7A41" w14:textId="77777777" w:rsidR="0097110C" w:rsidRDefault="0097110C" w:rsidP="009E2996">
      <w:pPr>
        <w:pStyle w:val="Nagwek2"/>
      </w:pPr>
      <w:bookmarkStart w:id="1474" w:name="_Toc133585229"/>
      <w:bookmarkStart w:id="1475" w:name="_Toc133672254"/>
      <w:bookmarkStart w:id="1476" w:name="_Toc133673011"/>
      <w:bookmarkStart w:id="1477" w:name="_Toc140224185"/>
      <w:r w:rsidRPr="00F8597F">
        <w:t>Footnotes and Endnotes</w:t>
      </w:r>
      <w:bookmarkEnd w:id="1474"/>
      <w:bookmarkEnd w:id="1475"/>
      <w:bookmarkEnd w:id="1476"/>
      <w:bookmarkEnd w:id="1477"/>
    </w:p>
    <w:p w14:paraId="66A0E3E8" w14:textId="77777777" w:rsidR="0097110C" w:rsidRDefault="0097110C" w:rsidP="007A0836">
      <w:pPr>
        <w:pStyle w:val="Standardowyakapit"/>
      </w:pPr>
      <w:r w:rsidRPr="00F8597F">
        <w:rPr>
          <w:i/>
        </w:rPr>
        <w:t>Footnotes</w:t>
      </w:r>
      <w:r w:rsidRPr="00F8597F">
        <w:t xml:space="preserve"> and </w:t>
      </w:r>
      <w:r w:rsidRPr="00F8597F">
        <w:rPr>
          <w:i/>
        </w:rPr>
        <w:t>endnotes</w:t>
      </w:r>
      <w:r w:rsidRPr="00F8597F">
        <w:t xml:space="preserve"> are separate text stories used in documents and books to show the source of borrowed material or to enter explanatory or supplementary information which does not interrupt the normal reading flow of the document.</w:t>
      </w:r>
    </w:p>
    <w:p w14:paraId="202B6090" w14:textId="77777777" w:rsidR="0097110C" w:rsidRDefault="0097110C" w:rsidP="009E2996">
      <w:pPr>
        <w:pStyle w:val="Nagwek3"/>
      </w:pPr>
      <w:bookmarkStart w:id="1478" w:name="_Toc133585230"/>
      <w:bookmarkStart w:id="1479" w:name="_Toc133672255"/>
      <w:bookmarkStart w:id="1480" w:name="_Toc133673012"/>
      <w:bookmarkStart w:id="1481" w:name="_Toc140224186"/>
      <w:r w:rsidRPr="005E33F6">
        <w:rPr>
          <w:rStyle w:val="NazwaProgramowa"/>
        </w:rPr>
        <w:t>continuationSeparator</w:t>
      </w:r>
      <w:r w:rsidRPr="00F8597F">
        <w:t xml:space="preserve"> (Continuation Separator Mark)</w:t>
      </w:r>
      <w:bookmarkEnd w:id="1478"/>
      <w:bookmarkEnd w:id="1479"/>
      <w:bookmarkEnd w:id="1480"/>
      <w:bookmarkEnd w:id="1481"/>
    </w:p>
    <w:p w14:paraId="3B24308E" w14:textId="77777777" w:rsidR="0097110C" w:rsidRDefault="0097110C" w:rsidP="007A0836">
      <w:pPr>
        <w:pStyle w:val="Standardowyakapit"/>
      </w:pPr>
      <w:r w:rsidRPr="00F8597F">
        <w:t>This element specifies the presence of a continuation separator mark within the current run. A continuation separator mark is a horizontal line which spans the width of the main story's text extents.</w:t>
      </w:r>
    </w:p>
    <w:p w14:paraId="67D09E6D" w14:textId="77777777" w:rsidR="0097110C" w:rsidRDefault="0097110C" w:rsidP="009E2996">
      <w:pPr>
        <w:pStyle w:val="Nagwek3"/>
      </w:pPr>
      <w:bookmarkStart w:id="1482" w:name="_Toc133585231"/>
      <w:bookmarkStart w:id="1483" w:name="_Toc133672256"/>
      <w:bookmarkStart w:id="1484" w:name="_Toc133673013"/>
      <w:bookmarkStart w:id="1485" w:name="_Toc140224187"/>
      <w:r w:rsidRPr="00F8597F">
        <w:lastRenderedPageBreak/>
        <w:t>endnote (Endnote Content)</w:t>
      </w:r>
      <w:bookmarkEnd w:id="1482"/>
      <w:bookmarkEnd w:id="1483"/>
      <w:bookmarkEnd w:id="1484"/>
      <w:bookmarkEnd w:id="1485"/>
    </w:p>
    <w:p w14:paraId="495AAA0B" w14:textId="77777777" w:rsidR="0097110C" w:rsidRDefault="0097110C" w:rsidP="007A0836">
      <w:pPr>
        <w:pStyle w:val="Standardowyakapit"/>
      </w:pPr>
      <w:r w:rsidRPr="00F8597F">
        <w:t xml:space="preserve">This element specifies the content of a single endnote within a WordprocessingML document. Each endnote shall be represented by a single </w:t>
      </w:r>
      <w:r w:rsidRPr="00F8597F">
        <w:rPr>
          <w:rFonts w:ascii="Cambria" w:eastAsia="Cambria" w:hAnsi="Cambria" w:cs="Cambria"/>
        </w:rPr>
        <w:t>endnote</w:t>
      </w:r>
      <w:r w:rsidRPr="00F8597F">
        <w:t xml:space="preserve"> element, which can contain any </w:t>
      </w:r>
      <w:r w:rsidRPr="00F8597F">
        <w:rPr>
          <w:i/>
        </w:rPr>
        <w:t>block-level content</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16"/>
        <w:gridCol w:w="7035"/>
      </w:tblGrid>
      <w:tr w:rsidR="0097110C" w:rsidRPr="00F8597F" w14:paraId="41639D8F" w14:textId="77777777" w:rsidTr="00C62B5E">
        <w:tc>
          <w:tcPr>
            <w:tcW w:w="2016" w:type="dxa"/>
            <w:shd w:val="clear" w:color="auto" w:fill="C0C0C0"/>
          </w:tcPr>
          <w:p w14:paraId="14B77129" w14:textId="77777777" w:rsidR="0097110C" w:rsidRPr="00F8597F" w:rsidRDefault="0097110C" w:rsidP="00C62B5E">
            <w:pPr>
              <w:keepNext/>
              <w:ind w:left="3"/>
              <w:jc w:val="center"/>
            </w:pPr>
            <w:r w:rsidRPr="00F8597F">
              <w:rPr>
                <w:b/>
              </w:rPr>
              <w:t xml:space="preserve">Attributes </w:t>
            </w:r>
          </w:p>
        </w:tc>
        <w:tc>
          <w:tcPr>
            <w:tcW w:w="7035" w:type="dxa"/>
            <w:shd w:val="clear" w:color="auto" w:fill="C0C0C0"/>
          </w:tcPr>
          <w:p w14:paraId="5C7CF8DA" w14:textId="77777777" w:rsidR="0097110C" w:rsidRPr="00F8597F" w:rsidRDefault="0097110C" w:rsidP="00C62B5E">
            <w:pPr>
              <w:keepNext/>
              <w:ind w:left="1"/>
              <w:jc w:val="center"/>
            </w:pPr>
            <w:r w:rsidRPr="00F8597F">
              <w:rPr>
                <w:b/>
              </w:rPr>
              <w:t xml:space="preserve">Description </w:t>
            </w:r>
          </w:p>
        </w:tc>
      </w:tr>
      <w:tr w:rsidR="0097110C" w:rsidRPr="00F8597F" w14:paraId="2BD84517" w14:textId="77777777" w:rsidTr="00C62B5E">
        <w:tc>
          <w:tcPr>
            <w:tcW w:w="2016" w:type="dxa"/>
          </w:tcPr>
          <w:p w14:paraId="25A053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35" w:type="dxa"/>
          </w:tcPr>
          <w:p w14:paraId="4AEAC6C5" w14:textId="2FE40A19" w:rsidR="0097110C" w:rsidRPr="00F8597F" w:rsidRDefault="0097110C" w:rsidP="006C018C">
            <w:pPr>
              <w:pStyle w:val="Standardowyakapit"/>
            </w:pPr>
            <w:r w:rsidRPr="00F8597F">
              <w:t xml:space="preserve">Specifies a unique ID which shall be used to match the contents of a footnote or endnote to the associated footnote/endnote reference mark in the document using the </w:t>
            </w:r>
            <w:r w:rsidRPr="005E33F6">
              <w:rPr>
                <w:rStyle w:val="NazwaProgramowa"/>
              </w:rPr>
              <w:t>footnoteRef</w:t>
            </w:r>
            <w:r w:rsidRPr="00F8597F">
              <w:t xml:space="preserve"> or </w:t>
            </w:r>
            <w:r w:rsidRPr="005E33F6">
              <w:rPr>
                <w:rStyle w:val="NazwaProgramowa"/>
              </w:rPr>
              <w:t>endnoteRef</w:t>
            </w:r>
            <w:r w:rsidRPr="00F8597F">
              <w:t xml:space="preserve"> element, as appropriate. </w:t>
            </w:r>
          </w:p>
        </w:tc>
      </w:tr>
      <w:tr w:rsidR="0097110C" w:rsidRPr="00F8597F" w14:paraId="1C2BF49F" w14:textId="77777777" w:rsidTr="00C62B5E">
        <w:tc>
          <w:tcPr>
            <w:tcW w:w="2016" w:type="dxa"/>
          </w:tcPr>
          <w:p w14:paraId="22DF4E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Footnote/Endnote Type) </w:t>
            </w:r>
          </w:p>
        </w:tc>
        <w:tc>
          <w:tcPr>
            <w:tcW w:w="7035" w:type="dxa"/>
          </w:tcPr>
          <w:p w14:paraId="0B24C1D0" w14:textId="3AC7AD29" w:rsidR="0097110C" w:rsidRPr="00F8597F" w:rsidRDefault="0097110C" w:rsidP="006C018C">
            <w:pPr>
              <w:pStyle w:val="Standardowyakapit"/>
            </w:pPr>
            <w:r w:rsidRPr="00F8597F">
              <w:t xml:space="preserve">Specifies the type of footnote or endnote contained within the current footnote or endnote content definition. </w:t>
            </w:r>
          </w:p>
        </w:tc>
      </w:tr>
    </w:tbl>
    <w:p w14:paraId="2DABF3B9" w14:textId="77777777" w:rsidR="0097110C" w:rsidRDefault="0097110C" w:rsidP="009E2996">
      <w:pPr>
        <w:pStyle w:val="Nagwek3"/>
      </w:pPr>
      <w:bookmarkStart w:id="1486" w:name="_Toc133585232"/>
      <w:bookmarkStart w:id="1487" w:name="_Toc133672257"/>
      <w:bookmarkStart w:id="1488" w:name="_Toc133673014"/>
      <w:bookmarkStart w:id="1489" w:name="_Toc140224188"/>
      <w:r w:rsidRPr="00F8597F">
        <w:t>endnote (Special Endnote List)</w:t>
      </w:r>
      <w:bookmarkEnd w:id="1486"/>
      <w:bookmarkEnd w:id="1487"/>
      <w:bookmarkEnd w:id="1488"/>
      <w:bookmarkEnd w:id="1489"/>
    </w:p>
    <w:p w14:paraId="38B1CF55" w14:textId="77777777" w:rsidR="0097110C" w:rsidRDefault="0097110C" w:rsidP="007A0836">
      <w:pPr>
        <w:pStyle w:val="Standardowyakapit"/>
      </w:pPr>
      <w:r w:rsidRPr="00F8597F">
        <w:t xml:space="preserve">This element specifies the ID for all endnotes which are located in the current document that are not of style </w:t>
      </w:r>
      <w:r w:rsidRPr="00F8597F">
        <w:rPr>
          <w:rFonts w:ascii="Consolas" w:eastAsia="Consolas" w:hAnsi="Consolas" w:cs="Consolas"/>
          <w:sz w:val="20"/>
        </w:rPr>
        <w:t>normal</w:t>
      </w:r>
      <w:r w:rsidRPr="00F8597F">
        <w:t>. Each other type of endnote shall be referenced in this list, or it shall not be loaded. If an endnote is not listed beneath this element, and it is required by the document content, then the document shall be considered non-conforma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28"/>
        <w:gridCol w:w="7034"/>
      </w:tblGrid>
      <w:tr w:rsidR="0097110C" w:rsidRPr="00F8597F" w14:paraId="188AB208" w14:textId="77777777" w:rsidTr="00C947D1">
        <w:tc>
          <w:tcPr>
            <w:tcW w:w="2028" w:type="dxa"/>
            <w:shd w:val="clear" w:color="auto" w:fill="C0C0C0"/>
          </w:tcPr>
          <w:p w14:paraId="34DB672A" w14:textId="77777777" w:rsidR="0097110C" w:rsidRPr="00F8597F" w:rsidRDefault="0097110C" w:rsidP="00C62B5E">
            <w:pPr>
              <w:keepNext/>
              <w:ind w:left="3"/>
              <w:jc w:val="center"/>
            </w:pPr>
            <w:r w:rsidRPr="00F8597F">
              <w:rPr>
                <w:b/>
              </w:rPr>
              <w:t xml:space="preserve">Attributes </w:t>
            </w:r>
          </w:p>
        </w:tc>
        <w:tc>
          <w:tcPr>
            <w:tcW w:w="7034" w:type="dxa"/>
            <w:shd w:val="clear" w:color="auto" w:fill="C0C0C0"/>
          </w:tcPr>
          <w:p w14:paraId="6011738C" w14:textId="77777777" w:rsidR="0097110C" w:rsidRPr="00F8597F" w:rsidRDefault="0097110C" w:rsidP="00C62B5E">
            <w:pPr>
              <w:keepNext/>
              <w:jc w:val="center"/>
            </w:pPr>
            <w:r w:rsidRPr="00F8597F">
              <w:rPr>
                <w:b/>
              </w:rPr>
              <w:t xml:space="preserve">Description </w:t>
            </w:r>
          </w:p>
        </w:tc>
      </w:tr>
      <w:tr w:rsidR="0097110C" w:rsidRPr="00F8597F" w14:paraId="360EEBCB" w14:textId="77777777" w:rsidTr="00C947D1">
        <w:tc>
          <w:tcPr>
            <w:tcW w:w="2028" w:type="dxa"/>
          </w:tcPr>
          <w:p w14:paraId="1BDC8D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34" w:type="dxa"/>
          </w:tcPr>
          <w:p w14:paraId="600EE25D" w14:textId="0C6F6BEF" w:rsidR="0097110C" w:rsidRPr="00F8597F" w:rsidRDefault="0097110C" w:rsidP="006C018C">
            <w:pPr>
              <w:pStyle w:val="Standardowyakapit"/>
            </w:pPr>
            <w:r w:rsidRPr="00F8597F">
              <w:t xml:space="preserve">Specifies a unique ID that shall be used to match the contents of a footnote or endnote to the associated footnote/endnote reference mark in the document using the </w:t>
            </w:r>
            <w:r w:rsidRPr="0045329D">
              <w:rPr>
                <w:rStyle w:val="NazwaProgramowa"/>
              </w:rPr>
              <w:t>footnoteReference</w:t>
            </w:r>
            <w:r w:rsidRPr="00F8597F">
              <w:t xml:space="preserve"> or </w:t>
            </w:r>
            <w:r w:rsidRPr="0045329D">
              <w:rPr>
                <w:rStyle w:val="NazwaProgramowa"/>
              </w:rPr>
              <w:t>endnoteReference</w:t>
            </w:r>
            <w:r w:rsidRPr="00F8597F">
              <w:t xml:space="preserve"> element, as appropriate. </w:t>
            </w:r>
          </w:p>
        </w:tc>
      </w:tr>
    </w:tbl>
    <w:p w14:paraId="0AAAD3FB" w14:textId="77777777" w:rsidR="0097110C" w:rsidRDefault="0097110C" w:rsidP="009E2996">
      <w:pPr>
        <w:pStyle w:val="Nagwek3"/>
      </w:pPr>
      <w:bookmarkStart w:id="1490" w:name="_Toc133585233"/>
      <w:bookmarkStart w:id="1491" w:name="_Toc133672258"/>
      <w:bookmarkStart w:id="1492" w:name="_Toc133673015"/>
      <w:bookmarkStart w:id="1493" w:name="_Toc140224189"/>
      <w:r w:rsidRPr="0045329D">
        <w:rPr>
          <w:rStyle w:val="NazwaProgramowa"/>
        </w:rPr>
        <w:t>endnotePr</w:t>
      </w:r>
      <w:r w:rsidRPr="00F8597F">
        <w:t xml:space="preserve"> (Document-Wide Endnote Properties)</w:t>
      </w:r>
      <w:bookmarkEnd w:id="1490"/>
      <w:bookmarkEnd w:id="1491"/>
      <w:bookmarkEnd w:id="1492"/>
      <w:bookmarkEnd w:id="1493"/>
    </w:p>
    <w:p w14:paraId="5692F749" w14:textId="77777777" w:rsidR="0097110C" w:rsidRDefault="0097110C" w:rsidP="007A0836">
      <w:pPr>
        <w:pStyle w:val="Standardowyakapit"/>
      </w:pPr>
      <w:r w:rsidRPr="00F8597F">
        <w:t xml:space="preserve">This element specifies the endnote properties for the current document. Each of these properties are stored as a child element within the </w:t>
      </w:r>
      <w:r w:rsidRPr="0045329D">
        <w:rPr>
          <w:rStyle w:val="NazwaProgramowa"/>
        </w:rPr>
        <w:t>endnotePr</w:t>
      </w:r>
      <w:r w:rsidRPr="00F8597F">
        <w:t xml:space="preserve"> element.</w:t>
      </w:r>
    </w:p>
    <w:p w14:paraId="3A726103" w14:textId="77777777" w:rsidR="0097110C" w:rsidRDefault="0097110C" w:rsidP="009E2996">
      <w:pPr>
        <w:pStyle w:val="Nagwek3"/>
      </w:pPr>
      <w:bookmarkStart w:id="1494" w:name="_Toc133585234"/>
      <w:bookmarkStart w:id="1495" w:name="_Toc133672259"/>
      <w:bookmarkStart w:id="1496" w:name="_Toc133673016"/>
      <w:bookmarkStart w:id="1497" w:name="_Toc140224190"/>
      <w:r w:rsidRPr="0045329D">
        <w:rPr>
          <w:rStyle w:val="NazwaProgramowa"/>
        </w:rPr>
        <w:t>endnotePr</w:t>
      </w:r>
      <w:r w:rsidRPr="00F8597F">
        <w:t xml:space="preserve"> (Section-Wide Endnote Properties)</w:t>
      </w:r>
      <w:bookmarkEnd w:id="1494"/>
      <w:bookmarkEnd w:id="1495"/>
      <w:bookmarkEnd w:id="1496"/>
      <w:bookmarkEnd w:id="1497"/>
    </w:p>
    <w:p w14:paraId="44F38EFF" w14:textId="0C0E81DC" w:rsidR="0097110C" w:rsidRDefault="0097110C" w:rsidP="0076782C">
      <w:pPr>
        <w:pStyle w:val="Standardowyakapit"/>
      </w:pPr>
      <w:r w:rsidRPr="00F8597F">
        <w:t>This element specifies the endnote properties for the current section. Each of these properties are an override of the document-wide endnote properties</w:t>
      </w:r>
      <w:r w:rsidR="0076782C">
        <w:t>.</w:t>
      </w:r>
    </w:p>
    <w:p w14:paraId="2BFDC204" w14:textId="5CC860A0" w:rsidR="0076782C" w:rsidRDefault="0076782C" w:rsidP="0076782C">
      <w:pPr>
        <w:pStyle w:val="Nagwek3"/>
      </w:pPr>
      <w:bookmarkStart w:id="1498" w:name="_Toc133585235"/>
      <w:bookmarkStart w:id="1499" w:name="_Toc133672260"/>
      <w:bookmarkStart w:id="1500" w:name="_Toc133673017"/>
      <w:bookmarkStart w:id="1501" w:name="_Toc140830883"/>
      <w:r w:rsidRPr="0045329D">
        <w:rPr>
          <w:rStyle w:val="NazwaProgramowa"/>
        </w:rPr>
        <w:t>endnoteRef</w:t>
      </w:r>
      <w:r w:rsidRPr="00F8597F">
        <w:t xml:space="preserve"> (Endnote Reference Mark)</w:t>
      </w:r>
      <w:bookmarkEnd w:id="1498"/>
      <w:bookmarkEnd w:id="1499"/>
      <w:bookmarkEnd w:id="1500"/>
      <w:bookmarkEnd w:id="1501"/>
    </w:p>
    <w:p w14:paraId="2CFC955C" w14:textId="0E2FD4A3" w:rsidR="0097110C" w:rsidRDefault="0097110C" w:rsidP="0076782C">
      <w:pPr>
        <w:pStyle w:val="Standardowyakapit"/>
      </w:pPr>
      <w:r w:rsidRPr="00F8597F">
        <w:t xml:space="preserve">This element specifies the presence of an endnote reference mark. An </w:t>
      </w:r>
      <w:r w:rsidRPr="00F8597F">
        <w:rPr>
          <w:i/>
        </w:rPr>
        <w:t>endnote reference mark</w:t>
      </w:r>
      <w:r w:rsidRPr="00F8597F">
        <w:t xml:space="preserve"> is a run of automatically numbered text which follows the numbering format set forth via the </w:t>
      </w:r>
      <w:r w:rsidRPr="0045329D">
        <w:rPr>
          <w:rStyle w:val="NazwaProgramowa"/>
        </w:rPr>
        <w:t>numFmt</w:t>
      </w:r>
      <w:r w:rsidRPr="00F8597F">
        <w:t xml:space="preserve"> element</w:t>
      </w:r>
      <w:r w:rsidR="0076782C">
        <w:t>.</w:t>
      </w:r>
    </w:p>
    <w:p w14:paraId="195B8D24" w14:textId="3F1BF451" w:rsidR="0076782C" w:rsidRDefault="0076782C" w:rsidP="0076782C">
      <w:pPr>
        <w:pStyle w:val="Nagwek3"/>
      </w:pPr>
      <w:bookmarkStart w:id="1502" w:name="_Toc133585236"/>
      <w:bookmarkStart w:id="1503" w:name="_Toc133672261"/>
      <w:bookmarkStart w:id="1504" w:name="_Toc133673018"/>
      <w:bookmarkStart w:id="1505" w:name="_Toc140830884"/>
      <w:r w:rsidRPr="0045329D">
        <w:rPr>
          <w:rStyle w:val="NazwaProgramowa"/>
        </w:rPr>
        <w:t>endnoteReference</w:t>
      </w:r>
      <w:r w:rsidRPr="00F8597F">
        <w:t xml:space="preserve"> (Endnote Reference)</w:t>
      </w:r>
      <w:bookmarkEnd w:id="1502"/>
      <w:bookmarkEnd w:id="1503"/>
      <w:bookmarkEnd w:id="1504"/>
      <w:bookmarkEnd w:id="1505"/>
    </w:p>
    <w:p w14:paraId="70FAAA2F" w14:textId="77777777" w:rsidR="0097110C" w:rsidRDefault="0097110C" w:rsidP="007A0836">
      <w:pPr>
        <w:pStyle w:val="Standardowyakapit"/>
      </w:pPr>
      <w:r w:rsidRPr="00F8597F">
        <w:t xml:space="preserve">This element specifies the presence of an endnote reference. An </w:t>
      </w:r>
      <w:r w:rsidRPr="00F8597F">
        <w:rPr>
          <w:i/>
        </w:rPr>
        <w:t>endnote reference</w:t>
      </w:r>
      <w:r w:rsidRPr="00F8597F">
        <w:t xml:space="preserve"> is a run of automatically numbered text which references a particular endnote within the parent document and inherits the endnote reference mark's numberin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74"/>
        <w:gridCol w:w="6977"/>
      </w:tblGrid>
      <w:tr w:rsidR="0097110C" w:rsidRPr="00F8597F" w14:paraId="27653F4E" w14:textId="77777777" w:rsidTr="00C62B5E">
        <w:tc>
          <w:tcPr>
            <w:tcW w:w="2074" w:type="dxa"/>
            <w:shd w:val="clear" w:color="auto" w:fill="C0C0C0"/>
          </w:tcPr>
          <w:p w14:paraId="59B955E4" w14:textId="77777777" w:rsidR="0097110C" w:rsidRPr="00F8597F" w:rsidRDefault="0097110C" w:rsidP="00C62B5E">
            <w:pPr>
              <w:keepNext/>
              <w:ind w:left="3"/>
              <w:jc w:val="center"/>
            </w:pPr>
            <w:r w:rsidRPr="00F8597F">
              <w:rPr>
                <w:b/>
              </w:rPr>
              <w:lastRenderedPageBreak/>
              <w:t xml:space="preserve">Attributes </w:t>
            </w:r>
          </w:p>
        </w:tc>
        <w:tc>
          <w:tcPr>
            <w:tcW w:w="6977" w:type="dxa"/>
            <w:shd w:val="clear" w:color="auto" w:fill="C0C0C0"/>
          </w:tcPr>
          <w:p w14:paraId="3620E7B1" w14:textId="77777777" w:rsidR="0097110C" w:rsidRPr="00F8597F" w:rsidRDefault="0097110C" w:rsidP="00C62B5E">
            <w:pPr>
              <w:keepNext/>
              <w:jc w:val="center"/>
            </w:pPr>
            <w:r w:rsidRPr="00F8597F">
              <w:rPr>
                <w:b/>
              </w:rPr>
              <w:t xml:space="preserve">Description </w:t>
            </w:r>
          </w:p>
        </w:tc>
      </w:tr>
      <w:tr w:rsidR="0097110C" w:rsidRPr="00F8597F" w14:paraId="0C6C9A85" w14:textId="77777777" w:rsidTr="00C62B5E">
        <w:tc>
          <w:tcPr>
            <w:tcW w:w="2074" w:type="dxa"/>
          </w:tcPr>
          <w:p w14:paraId="723A4A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MarkFollows </w:t>
            </w:r>
            <w:r w:rsidRPr="00F8597F">
              <w:t xml:space="preserve">(Suppress Footnote/Endnote Reference Mark) </w:t>
            </w:r>
          </w:p>
        </w:tc>
        <w:tc>
          <w:tcPr>
            <w:tcW w:w="6977" w:type="dxa"/>
          </w:tcPr>
          <w:p w14:paraId="64DCF9EB" w14:textId="254EB48E" w:rsidR="0097110C" w:rsidRPr="00F8597F" w:rsidRDefault="0097110C" w:rsidP="006C018C">
            <w:pPr>
              <w:pStyle w:val="Standardowyakapit"/>
            </w:pPr>
            <w:r w:rsidRPr="00F8597F">
              <w:t xml:space="preserve">Specifies that the current footnote or endnote shall not have an associated footnote or endnote reference mark, as appropriate. </w:t>
            </w:r>
          </w:p>
        </w:tc>
      </w:tr>
      <w:tr w:rsidR="0097110C" w:rsidRPr="00F8597F" w14:paraId="3EC340B3" w14:textId="77777777" w:rsidTr="00C62B5E">
        <w:tc>
          <w:tcPr>
            <w:tcW w:w="2074" w:type="dxa"/>
          </w:tcPr>
          <w:p w14:paraId="3D7094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Reference) </w:t>
            </w:r>
          </w:p>
        </w:tc>
        <w:tc>
          <w:tcPr>
            <w:tcW w:w="6977" w:type="dxa"/>
          </w:tcPr>
          <w:p w14:paraId="777E2E4D" w14:textId="0E82BAAD" w:rsidR="0097110C" w:rsidRPr="00F8597F" w:rsidRDefault="0097110C" w:rsidP="006C018C">
            <w:pPr>
              <w:pStyle w:val="Standardowyakapit"/>
            </w:pPr>
            <w:r w:rsidRPr="00F8597F">
              <w:t xml:space="preserve">Specifies the footnote or endnote which is being referenced by the current footnote or endnote reference in the document. </w:t>
            </w:r>
          </w:p>
        </w:tc>
      </w:tr>
    </w:tbl>
    <w:p w14:paraId="0EDAA9AF" w14:textId="77777777" w:rsidR="0097110C" w:rsidRDefault="0097110C" w:rsidP="009E2996">
      <w:pPr>
        <w:pStyle w:val="Nagwek3"/>
      </w:pPr>
      <w:bookmarkStart w:id="1506" w:name="_Toc133585237"/>
      <w:bookmarkStart w:id="1507" w:name="_Toc133672262"/>
      <w:bookmarkStart w:id="1508" w:name="_Toc133673019"/>
      <w:bookmarkStart w:id="1509" w:name="_Toc140224193"/>
      <w:r w:rsidRPr="0045329D">
        <w:rPr>
          <w:rStyle w:val="NazwaProgramowa"/>
        </w:rPr>
        <w:t>endnotes</w:t>
      </w:r>
      <w:r w:rsidRPr="00F8597F">
        <w:t xml:space="preserve"> (Document Endnotes)</w:t>
      </w:r>
      <w:bookmarkEnd w:id="1506"/>
      <w:bookmarkEnd w:id="1507"/>
      <w:bookmarkEnd w:id="1508"/>
      <w:bookmarkEnd w:id="1509"/>
    </w:p>
    <w:p w14:paraId="75AC526C" w14:textId="77777777" w:rsidR="0097110C" w:rsidRDefault="0097110C" w:rsidP="007A0836">
      <w:pPr>
        <w:pStyle w:val="Standardowyakapit"/>
      </w:pPr>
      <w:r w:rsidRPr="00F8597F">
        <w:t>This element specifies the set of all endnotes in the document, including endnote separators and continuation notices. This element is the root node for the Endnotes part.</w:t>
      </w:r>
    </w:p>
    <w:p w14:paraId="685C5566" w14:textId="77777777" w:rsidR="0097110C" w:rsidRDefault="0097110C" w:rsidP="009E2996">
      <w:pPr>
        <w:pStyle w:val="Nagwek3"/>
      </w:pPr>
      <w:bookmarkStart w:id="1510" w:name="_Toc133585238"/>
      <w:bookmarkStart w:id="1511" w:name="_Toc133672263"/>
      <w:bookmarkStart w:id="1512" w:name="_Toc133673020"/>
      <w:bookmarkStart w:id="1513" w:name="_Toc140224194"/>
      <w:r w:rsidRPr="0045329D">
        <w:rPr>
          <w:rStyle w:val="NazwaProgramowa"/>
        </w:rPr>
        <w:t>footnote</w:t>
      </w:r>
      <w:r w:rsidRPr="00F8597F">
        <w:t xml:space="preserve"> (Special Footnote List)</w:t>
      </w:r>
      <w:bookmarkEnd w:id="1510"/>
      <w:bookmarkEnd w:id="1511"/>
      <w:bookmarkEnd w:id="1512"/>
      <w:bookmarkEnd w:id="1513"/>
    </w:p>
    <w:p w14:paraId="39451E92" w14:textId="77777777" w:rsidR="0097110C" w:rsidRDefault="0097110C" w:rsidP="007A0836">
      <w:pPr>
        <w:pStyle w:val="Standardowyakapit"/>
      </w:pPr>
      <w:r w:rsidRPr="00F8597F">
        <w:t xml:space="preserve">This element specifies the ID for all footnotes which are located in the current document that are not of style </w:t>
      </w:r>
      <w:r w:rsidRPr="00F8597F">
        <w:rPr>
          <w:rFonts w:ascii="Consolas" w:eastAsia="Consolas" w:hAnsi="Consolas" w:cs="Consolas"/>
          <w:sz w:val="20"/>
        </w:rPr>
        <w:t>normal</w:t>
      </w:r>
      <w:r w:rsidRPr="00F8597F">
        <w:t>. Each other type of footnote shall be referenced in this list, or it shall not be loaded. This means that if a special footnote is not listed beneath this element, and it is required by the document content, then the document shall be considered non-conforma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44"/>
        <w:gridCol w:w="7018"/>
      </w:tblGrid>
      <w:tr w:rsidR="0097110C" w:rsidRPr="00F8597F" w14:paraId="60F80369" w14:textId="77777777" w:rsidTr="00C947D1">
        <w:tc>
          <w:tcPr>
            <w:tcW w:w="2044" w:type="dxa"/>
            <w:shd w:val="clear" w:color="auto" w:fill="C0C0C0"/>
          </w:tcPr>
          <w:p w14:paraId="3D80923E" w14:textId="77777777" w:rsidR="0097110C" w:rsidRPr="00F8597F" w:rsidRDefault="0097110C" w:rsidP="00C62B5E">
            <w:pPr>
              <w:keepNext/>
              <w:ind w:right="43"/>
              <w:jc w:val="center"/>
            </w:pPr>
            <w:r w:rsidRPr="00F8597F">
              <w:rPr>
                <w:b/>
              </w:rPr>
              <w:t xml:space="preserve">Attributes </w:t>
            </w:r>
          </w:p>
        </w:tc>
        <w:tc>
          <w:tcPr>
            <w:tcW w:w="7018" w:type="dxa"/>
            <w:shd w:val="clear" w:color="auto" w:fill="C0C0C0"/>
          </w:tcPr>
          <w:p w14:paraId="087739FB" w14:textId="77777777" w:rsidR="0097110C" w:rsidRPr="00F8597F" w:rsidRDefault="0097110C" w:rsidP="00C62B5E">
            <w:pPr>
              <w:keepNext/>
              <w:ind w:right="46"/>
              <w:jc w:val="center"/>
            </w:pPr>
            <w:r w:rsidRPr="00F8597F">
              <w:rPr>
                <w:b/>
              </w:rPr>
              <w:t xml:space="preserve">Description </w:t>
            </w:r>
          </w:p>
        </w:tc>
      </w:tr>
      <w:tr w:rsidR="0097110C" w:rsidRPr="00F8597F" w14:paraId="27162FC3" w14:textId="77777777" w:rsidTr="00C947D1">
        <w:tc>
          <w:tcPr>
            <w:tcW w:w="2044" w:type="dxa"/>
          </w:tcPr>
          <w:p w14:paraId="25A7B9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18" w:type="dxa"/>
          </w:tcPr>
          <w:p w14:paraId="70DE9C11" w14:textId="63A6B205" w:rsidR="0097110C" w:rsidRPr="00F8597F" w:rsidRDefault="0097110C" w:rsidP="006C018C">
            <w:pPr>
              <w:pStyle w:val="Standardowyakapit"/>
            </w:pPr>
            <w:r w:rsidRPr="00F8597F">
              <w:t xml:space="preserve">Specifies a unique ID which shall be used to match the contents of a footnote or endnote to the associated footnote/endnote reference mark in the document using the </w:t>
            </w:r>
            <w:r w:rsidRPr="0045329D">
              <w:rPr>
                <w:rStyle w:val="NazwaProgramowa"/>
              </w:rPr>
              <w:t>footnoteRef</w:t>
            </w:r>
            <w:r w:rsidRPr="00F8597F">
              <w:t xml:space="preserve"> or </w:t>
            </w:r>
            <w:r w:rsidRPr="0045329D">
              <w:rPr>
                <w:rStyle w:val="NazwaProgramowa"/>
              </w:rPr>
              <w:t>endnoteRef</w:t>
            </w:r>
            <w:r w:rsidRPr="00F8597F">
              <w:t xml:space="preserve"> element, as appropriate. </w:t>
            </w:r>
          </w:p>
        </w:tc>
      </w:tr>
    </w:tbl>
    <w:p w14:paraId="7E53162C" w14:textId="77777777" w:rsidR="0097110C" w:rsidRDefault="0097110C" w:rsidP="009E2996">
      <w:pPr>
        <w:pStyle w:val="Nagwek3"/>
      </w:pPr>
      <w:bookmarkStart w:id="1514" w:name="_Toc133585239"/>
      <w:bookmarkStart w:id="1515" w:name="_Toc133672264"/>
      <w:bookmarkStart w:id="1516" w:name="_Toc133673021"/>
      <w:bookmarkStart w:id="1517" w:name="_Toc140224195"/>
      <w:r w:rsidRPr="0045329D">
        <w:rPr>
          <w:rStyle w:val="NazwaProgramowa"/>
        </w:rPr>
        <w:t>footnote</w:t>
      </w:r>
      <w:r w:rsidRPr="00F8597F">
        <w:t xml:space="preserve"> (Footnote Content)</w:t>
      </w:r>
      <w:bookmarkEnd w:id="1514"/>
      <w:bookmarkEnd w:id="1515"/>
      <w:bookmarkEnd w:id="1516"/>
      <w:bookmarkEnd w:id="1517"/>
    </w:p>
    <w:p w14:paraId="54869D74" w14:textId="77777777" w:rsidR="0097110C" w:rsidRDefault="0097110C" w:rsidP="007A0836">
      <w:pPr>
        <w:pStyle w:val="Standardowyakapit"/>
      </w:pPr>
      <w:r w:rsidRPr="00F8597F">
        <w:t xml:space="preserve">This element specifies the content of a single footnote within a WordprocessingML document. Each footnote shall be represented by a single </w:t>
      </w:r>
      <w:r w:rsidRPr="00F8597F">
        <w:rPr>
          <w:rFonts w:ascii="Cambria" w:eastAsia="Cambria" w:hAnsi="Cambria" w:cs="Cambria"/>
        </w:rPr>
        <w:t>footnote</w:t>
      </w:r>
      <w:r w:rsidRPr="00F8597F">
        <w:t xml:space="preserve"> element, which can contain any </w:t>
      </w:r>
      <w:r w:rsidRPr="00F8597F">
        <w:rPr>
          <w:i/>
        </w:rPr>
        <w:t>block-level content</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20" w:firstRow="1" w:lastRow="0" w:firstColumn="0" w:lastColumn="0" w:noHBand="0" w:noVBand="1"/>
      </w:tblPr>
      <w:tblGrid>
        <w:gridCol w:w="2018"/>
        <w:gridCol w:w="7044"/>
      </w:tblGrid>
      <w:tr w:rsidR="0097110C" w:rsidRPr="00F8597F" w14:paraId="3CA06DFE" w14:textId="77777777" w:rsidTr="00C947D1">
        <w:tc>
          <w:tcPr>
            <w:tcW w:w="2018" w:type="dxa"/>
            <w:shd w:val="clear" w:color="auto" w:fill="C0C0C0"/>
          </w:tcPr>
          <w:p w14:paraId="10B7416F" w14:textId="77777777" w:rsidR="0097110C" w:rsidRPr="00F8597F" w:rsidRDefault="0097110C" w:rsidP="00C62B5E">
            <w:pPr>
              <w:keepNext/>
              <w:ind w:right="43"/>
              <w:jc w:val="center"/>
            </w:pPr>
            <w:r w:rsidRPr="00F8597F">
              <w:rPr>
                <w:b/>
              </w:rPr>
              <w:t xml:space="preserve">Attributes </w:t>
            </w:r>
          </w:p>
        </w:tc>
        <w:tc>
          <w:tcPr>
            <w:tcW w:w="7044" w:type="dxa"/>
            <w:shd w:val="clear" w:color="auto" w:fill="C0C0C0"/>
          </w:tcPr>
          <w:p w14:paraId="615608E7" w14:textId="77777777" w:rsidR="0097110C" w:rsidRPr="00F8597F" w:rsidRDefault="0097110C" w:rsidP="00C62B5E">
            <w:pPr>
              <w:keepNext/>
              <w:ind w:right="46"/>
              <w:jc w:val="center"/>
            </w:pPr>
            <w:r w:rsidRPr="00F8597F">
              <w:rPr>
                <w:b/>
              </w:rPr>
              <w:t xml:space="preserve">Description </w:t>
            </w:r>
          </w:p>
        </w:tc>
      </w:tr>
      <w:tr w:rsidR="0097110C" w:rsidRPr="00F8597F" w14:paraId="479E1E2F" w14:textId="77777777" w:rsidTr="00C947D1">
        <w:tc>
          <w:tcPr>
            <w:tcW w:w="2018" w:type="dxa"/>
          </w:tcPr>
          <w:p w14:paraId="71A88E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44" w:type="dxa"/>
          </w:tcPr>
          <w:p w14:paraId="2294F595" w14:textId="071B2796" w:rsidR="0097110C" w:rsidRPr="00F8597F" w:rsidRDefault="0097110C" w:rsidP="006C018C">
            <w:pPr>
              <w:pStyle w:val="Standardowyakapit"/>
            </w:pPr>
            <w:r w:rsidRPr="00F8597F">
              <w:t xml:space="preserve">Specifies a unique ID that shall be used to match the contents of a footnote or endnote to the associated footnote/endnote reference mark in the document using the </w:t>
            </w:r>
            <w:r w:rsidRPr="0045329D">
              <w:rPr>
                <w:rStyle w:val="NazwaProgramowa"/>
              </w:rPr>
              <w:t>footnoteReference</w:t>
            </w:r>
            <w:r w:rsidRPr="00F8597F">
              <w:t xml:space="preserve"> or </w:t>
            </w:r>
            <w:r w:rsidRPr="0045329D">
              <w:rPr>
                <w:rStyle w:val="NazwaProgramowa"/>
              </w:rPr>
              <w:t>endnoteReference</w:t>
            </w:r>
            <w:r w:rsidRPr="00F8597F">
              <w:t xml:space="preserve"> element, as appropriate. </w:t>
            </w:r>
          </w:p>
        </w:tc>
      </w:tr>
      <w:tr w:rsidR="0097110C" w:rsidRPr="00F8597F" w14:paraId="48ECFC3D" w14:textId="77777777" w:rsidTr="00C947D1">
        <w:tc>
          <w:tcPr>
            <w:tcW w:w="2018" w:type="dxa"/>
          </w:tcPr>
          <w:p w14:paraId="17F8CE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Footnote/Endnote Type) </w:t>
            </w:r>
          </w:p>
        </w:tc>
        <w:tc>
          <w:tcPr>
            <w:tcW w:w="7044" w:type="dxa"/>
          </w:tcPr>
          <w:p w14:paraId="76197010" w14:textId="246BAAB7" w:rsidR="0097110C" w:rsidRPr="00F8597F" w:rsidRDefault="0097110C" w:rsidP="006C018C">
            <w:pPr>
              <w:pStyle w:val="Standardowyakapit"/>
            </w:pPr>
            <w:r w:rsidRPr="00F8597F">
              <w:t xml:space="preserve">Specifies the type of footnote or endnote contained within the current footnote or endnote content definition. </w:t>
            </w:r>
          </w:p>
        </w:tc>
      </w:tr>
    </w:tbl>
    <w:p w14:paraId="51086DD1" w14:textId="77777777" w:rsidR="0097110C" w:rsidRDefault="0097110C" w:rsidP="009E2996">
      <w:pPr>
        <w:pStyle w:val="Nagwek3"/>
      </w:pPr>
      <w:bookmarkStart w:id="1518" w:name="_Toc133585240"/>
      <w:bookmarkStart w:id="1519" w:name="_Toc133672265"/>
      <w:bookmarkStart w:id="1520" w:name="_Toc133673022"/>
      <w:bookmarkStart w:id="1521" w:name="_Toc140224196"/>
      <w:r w:rsidRPr="0045329D">
        <w:rPr>
          <w:rStyle w:val="NazwaProgramowa"/>
        </w:rPr>
        <w:t>footnotePr</w:t>
      </w:r>
      <w:r w:rsidRPr="00F8597F">
        <w:t xml:space="preserve"> (Section-Wide Footnote Properties)</w:t>
      </w:r>
      <w:bookmarkEnd w:id="1518"/>
      <w:bookmarkEnd w:id="1519"/>
      <w:bookmarkEnd w:id="1520"/>
      <w:bookmarkEnd w:id="1521"/>
    </w:p>
    <w:p w14:paraId="1992FB20" w14:textId="779DD383" w:rsidR="0097110C" w:rsidRDefault="0097110C" w:rsidP="0076782C">
      <w:pPr>
        <w:pStyle w:val="Standardowyakapit"/>
      </w:pPr>
      <w:r w:rsidRPr="00F8597F">
        <w:t>This element specifies the footnote properties for the current section. Each of these properties are an override of the document-wide footnote properties</w:t>
      </w:r>
    </w:p>
    <w:p w14:paraId="73D50232" w14:textId="1FCE0D25" w:rsidR="0076782C" w:rsidRDefault="0076782C" w:rsidP="0076782C">
      <w:pPr>
        <w:pStyle w:val="Nagwek3"/>
      </w:pPr>
      <w:bookmarkStart w:id="1522" w:name="_Toc133585241"/>
      <w:bookmarkStart w:id="1523" w:name="_Toc133672266"/>
      <w:bookmarkStart w:id="1524" w:name="_Toc133673023"/>
      <w:bookmarkStart w:id="1525" w:name="_Toc140830889"/>
      <w:r w:rsidRPr="0045329D">
        <w:rPr>
          <w:rStyle w:val="NazwaProgramowa"/>
        </w:rPr>
        <w:lastRenderedPageBreak/>
        <w:t>footnotePr</w:t>
      </w:r>
      <w:r w:rsidRPr="00F8597F">
        <w:t xml:space="preserve"> (Document-Wide Footnote Properties)</w:t>
      </w:r>
      <w:bookmarkEnd w:id="1522"/>
      <w:bookmarkEnd w:id="1523"/>
      <w:bookmarkEnd w:id="1524"/>
      <w:bookmarkEnd w:id="1525"/>
    </w:p>
    <w:p w14:paraId="36B8BFA3" w14:textId="77777777" w:rsidR="0097110C" w:rsidRDefault="0097110C" w:rsidP="007A0836">
      <w:pPr>
        <w:pStyle w:val="Standardowyakapit"/>
      </w:pPr>
      <w:r w:rsidRPr="00F8597F">
        <w:t xml:space="preserve">This element specifies the footnote properties for this document. Each property is stored as a unique element within the </w:t>
      </w:r>
      <w:r w:rsidRPr="0045329D">
        <w:rPr>
          <w:rStyle w:val="NazwaProgramowa"/>
        </w:rPr>
        <w:t>footnotePr</w:t>
      </w:r>
      <w:r w:rsidRPr="00F8597F">
        <w:t xml:space="preserve"> element.</w:t>
      </w:r>
    </w:p>
    <w:p w14:paraId="6CC83FDB" w14:textId="77777777" w:rsidR="0097110C" w:rsidRDefault="0097110C" w:rsidP="009E2996">
      <w:pPr>
        <w:pStyle w:val="Nagwek3"/>
      </w:pPr>
      <w:bookmarkStart w:id="1526" w:name="_Toc133585242"/>
      <w:bookmarkStart w:id="1527" w:name="_Toc133672267"/>
      <w:bookmarkStart w:id="1528" w:name="_Toc133673024"/>
      <w:bookmarkStart w:id="1529" w:name="_Toc140224198"/>
      <w:r w:rsidRPr="0045329D">
        <w:rPr>
          <w:rStyle w:val="NazwaProgramowa"/>
        </w:rPr>
        <w:t>footnoteRef</w:t>
      </w:r>
      <w:r w:rsidRPr="00F8597F">
        <w:t xml:space="preserve"> (Footnote Reference Mark)</w:t>
      </w:r>
      <w:bookmarkEnd w:id="1526"/>
      <w:bookmarkEnd w:id="1527"/>
      <w:bookmarkEnd w:id="1528"/>
      <w:bookmarkEnd w:id="1529"/>
    </w:p>
    <w:p w14:paraId="23BCB70F" w14:textId="74BC847F" w:rsidR="0097110C" w:rsidRDefault="0097110C" w:rsidP="0076782C">
      <w:pPr>
        <w:pStyle w:val="Standardowyakapit"/>
      </w:pPr>
      <w:r w:rsidRPr="00F8597F">
        <w:t xml:space="preserve">This element specifies the presence of a footnote reference mark. A </w:t>
      </w:r>
      <w:r w:rsidRPr="00F8597F">
        <w:rPr>
          <w:i/>
        </w:rPr>
        <w:t>footnote reference mark</w:t>
      </w:r>
      <w:r w:rsidRPr="00F8597F">
        <w:t xml:space="preserve"> is a run of automatically numbered text which follows the numbering format set forth via the footnote </w:t>
      </w:r>
      <w:r w:rsidRPr="0045329D">
        <w:rPr>
          <w:rStyle w:val="NazwaProgramowa"/>
        </w:rPr>
        <w:t>numFmt</w:t>
      </w:r>
      <w:r w:rsidRPr="00F8597F">
        <w:t xml:space="preserve"> element</w:t>
      </w:r>
      <w:r w:rsidR="00005897">
        <w:t>.</w:t>
      </w:r>
    </w:p>
    <w:p w14:paraId="08086B7F" w14:textId="493E9D52" w:rsidR="00005897" w:rsidRDefault="00005897" w:rsidP="00005897">
      <w:pPr>
        <w:pStyle w:val="Nagwek3"/>
      </w:pPr>
      <w:bookmarkStart w:id="1530" w:name="_Toc133585243"/>
      <w:bookmarkStart w:id="1531" w:name="_Toc133672268"/>
      <w:bookmarkStart w:id="1532" w:name="_Toc133673025"/>
      <w:bookmarkStart w:id="1533" w:name="_Toc140830891"/>
      <w:r w:rsidRPr="007C0E93">
        <w:rPr>
          <w:rStyle w:val="NazwaProgramowa"/>
        </w:rPr>
        <w:t>footnoteReference</w:t>
      </w:r>
      <w:r w:rsidRPr="00F8597F">
        <w:t xml:space="preserve"> (Footnote Reference)</w:t>
      </w:r>
      <w:bookmarkEnd w:id="1530"/>
      <w:bookmarkEnd w:id="1531"/>
      <w:bookmarkEnd w:id="1532"/>
      <w:bookmarkEnd w:id="1533"/>
    </w:p>
    <w:p w14:paraId="19C786A7" w14:textId="77777777" w:rsidR="0097110C" w:rsidRDefault="0097110C" w:rsidP="007A0836">
      <w:pPr>
        <w:pStyle w:val="Standardowyakapit"/>
      </w:pPr>
      <w:r w:rsidRPr="00F8597F">
        <w:t xml:space="preserve">This element specifies the presence of a footnote reference. A </w:t>
      </w:r>
      <w:r w:rsidRPr="00F8597F">
        <w:rPr>
          <w:i/>
        </w:rPr>
        <w:t>footnote reference</w:t>
      </w:r>
      <w:r w:rsidRPr="00F8597F">
        <w:t xml:space="preserve"> is a run of automatically numbered text which references a particular footnote within the parent document and inherits the footnote reference mark's numbering.</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76"/>
        <w:gridCol w:w="6986"/>
      </w:tblGrid>
      <w:tr w:rsidR="0097110C" w:rsidRPr="00F8597F" w14:paraId="7D9EDD37" w14:textId="77777777" w:rsidTr="00C947D1">
        <w:tc>
          <w:tcPr>
            <w:tcW w:w="2076" w:type="dxa"/>
            <w:shd w:val="clear" w:color="auto" w:fill="C0C0C0"/>
          </w:tcPr>
          <w:p w14:paraId="2B20F761" w14:textId="77777777" w:rsidR="0097110C" w:rsidRPr="00F8597F" w:rsidRDefault="0097110C" w:rsidP="00C62B5E">
            <w:pPr>
              <w:keepNext/>
              <w:ind w:left="3"/>
              <w:jc w:val="center"/>
            </w:pPr>
            <w:r w:rsidRPr="00F8597F">
              <w:rPr>
                <w:b/>
              </w:rPr>
              <w:t xml:space="preserve">Attributes </w:t>
            </w:r>
          </w:p>
        </w:tc>
        <w:tc>
          <w:tcPr>
            <w:tcW w:w="6986" w:type="dxa"/>
            <w:shd w:val="clear" w:color="auto" w:fill="C0C0C0"/>
          </w:tcPr>
          <w:p w14:paraId="2ABF07E6" w14:textId="77777777" w:rsidR="0097110C" w:rsidRPr="00F8597F" w:rsidRDefault="0097110C" w:rsidP="00C62B5E">
            <w:pPr>
              <w:keepNext/>
              <w:jc w:val="center"/>
            </w:pPr>
            <w:r w:rsidRPr="00F8597F">
              <w:rPr>
                <w:b/>
              </w:rPr>
              <w:t xml:space="preserve">Description </w:t>
            </w:r>
          </w:p>
        </w:tc>
      </w:tr>
      <w:tr w:rsidR="0097110C" w:rsidRPr="00F8597F" w14:paraId="0FB1FA5A" w14:textId="77777777" w:rsidTr="00C947D1">
        <w:tc>
          <w:tcPr>
            <w:tcW w:w="2076" w:type="dxa"/>
          </w:tcPr>
          <w:p w14:paraId="52997E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MarkFollows </w:t>
            </w:r>
            <w:r w:rsidRPr="00F8597F">
              <w:t xml:space="preserve">(Suppress Footnote/Endnote Reference Mark) </w:t>
            </w:r>
          </w:p>
        </w:tc>
        <w:tc>
          <w:tcPr>
            <w:tcW w:w="6986" w:type="dxa"/>
          </w:tcPr>
          <w:p w14:paraId="0615DC52" w14:textId="4AE9AC3A" w:rsidR="0097110C" w:rsidRPr="00F8597F" w:rsidRDefault="0097110C" w:rsidP="006C018C">
            <w:pPr>
              <w:pStyle w:val="Standardowyakapit"/>
            </w:pPr>
            <w:r w:rsidRPr="00F8597F">
              <w:t xml:space="preserve">Specifies that the current footnote or endnote shall not have an associated footnote or endnote reference mark, as appropriate. </w:t>
            </w:r>
          </w:p>
        </w:tc>
      </w:tr>
      <w:tr w:rsidR="0097110C" w:rsidRPr="00F8597F" w14:paraId="01CC8215" w14:textId="77777777" w:rsidTr="00C947D1">
        <w:tc>
          <w:tcPr>
            <w:tcW w:w="2076" w:type="dxa"/>
          </w:tcPr>
          <w:p w14:paraId="39DE09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Reference) </w:t>
            </w:r>
          </w:p>
        </w:tc>
        <w:tc>
          <w:tcPr>
            <w:tcW w:w="6986" w:type="dxa"/>
          </w:tcPr>
          <w:p w14:paraId="4AD5A94B" w14:textId="760F64A3" w:rsidR="0097110C" w:rsidRPr="00F8597F" w:rsidRDefault="0097110C" w:rsidP="006C018C">
            <w:pPr>
              <w:pStyle w:val="Standardowyakapit"/>
            </w:pPr>
            <w:r w:rsidRPr="00F8597F">
              <w:t xml:space="preserve">Specifies the footnote or endnote which is being referenced by the current footnote or endnote reference in the document. </w:t>
            </w:r>
          </w:p>
        </w:tc>
      </w:tr>
    </w:tbl>
    <w:p w14:paraId="7617FF40" w14:textId="77777777" w:rsidR="0097110C" w:rsidRDefault="0097110C" w:rsidP="009E2996">
      <w:pPr>
        <w:pStyle w:val="Nagwek3"/>
      </w:pPr>
      <w:bookmarkStart w:id="1534" w:name="_Toc133585244"/>
      <w:bookmarkStart w:id="1535" w:name="_Toc133672269"/>
      <w:bookmarkStart w:id="1536" w:name="_Toc133673026"/>
      <w:bookmarkStart w:id="1537" w:name="_Toc140224200"/>
      <w:r w:rsidRPr="007C0E93">
        <w:rPr>
          <w:rStyle w:val="NazwaProgramowa"/>
        </w:rPr>
        <w:t>footnotes</w:t>
      </w:r>
      <w:r w:rsidRPr="00F8597F">
        <w:t xml:space="preserve"> (Document Footnotes)</w:t>
      </w:r>
      <w:bookmarkEnd w:id="1534"/>
      <w:bookmarkEnd w:id="1535"/>
      <w:bookmarkEnd w:id="1536"/>
      <w:bookmarkEnd w:id="1537"/>
    </w:p>
    <w:p w14:paraId="11A83C7B" w14:textId="77777777" w:rsidR="0097110C" w:rsidRDefault="0097110C" w:rsidP="007A0836">
      <w:pPr>
        <w:pStyle w:val="Standardowyakapit"/>
      </w:pPr>
      <w:r w:rsidRPr="00F8597F">
        <w:t>This element specifies the set of all footnotes in the document, including footnote separators and continuation notices. This element is the root node for the Footnotes part.</w:t>
      </w:r>
    </w:p>
    <w:p w14:paraId="1E38DA7B" w14:textId="77777777" w:rsidR="0097110C" w:rsidRDefault="0097110C" w:rsidP="009E2996">
      <w:pPr>
        <w:pStyle w:val="Nagwek3"/>
      </w:pPr>
      <w:bookmarkStart w:id="1538" w:name="_Toc133585245"/>
      <w:bookmarkStart w:id="1539" w:name="_Toc133672270"/>
      <w:bookmarkStart w:id="1540" w:name="_Toc133673027"/>
      <w:bookmarkStart w:id="1541" w:name="_Toc140224201"/>
      <w:r w:rsidRPr="007C0E93">
        <w:rPr>
          <w:rStyle w:val="NazwaProgramowa"/>
        </w:rPr>
        <w:t>noEndnote</w:t>
      </w:r>
      <w:r w:rsidRPr="00F8597F">
        <w:t xml:space="preserve"> (Suppress Endnotes In Document)</w:t>
      </w:r>
      <w:bookmarkEnd w:id="1538"/>
      <w:bookmarkEnd w:id="1539"/>
      <w:bookmarkEnd w:id="1540"/>
      <w:bookmarkEnd w:id="1541"/>
    </w:p>
    <w:p w14:paraId="062262C6" w14:textId="5CE1DF0C" w:rsidR="0097110C" w:rsidRDefault="0097110C" w:rsidP="007A0836">
      <w:pPr>
        <w:pStyle w:val="Standardowyakapit"/>
      </w:pPr>
      <w:r w:rsidRPr="00F8597F">
        <w:t>This element specifies that all endnotes in this document shall not</w:t>
      </w:r>
      <w:r w:rsidR="00176312">
        <w:t xml:space="preserve"> </w:t>
      </w:r>
      <w:r w:rsidRPr="00F8597F">
        <w:t>be displayed or printed. If this element is placed on any section break other than the first section break in the document, it shall be ignored.</w:t>
      </w:r>
    </w:p>
    <w:p w14:paraId="76EEBEAC" w14:textId="77777777" w:rsidR="0097110C" w:rsidRDefault="0097110C" w:rsidP="009E2996">
      <w:pPr>
        <w:pStyle w:val="Nagwek3"/>
      </w:pPr>
      <w:bookmarkStart w:id="1542" w:name="_Toc133585246"/>
      <w:bookmarkStart w:id="1543" w:name="_Toc133672271"/>
      <w:bookmarkStart w:id="1544" w:name="_Toc133673028"/>
      <w:bookmarkStart w:id="1545" w:name="_Toc140224202"/>
      <w:r w:rsidRPr="007C0E93">
        <w:rPr>
          <w:rStyle w:val="NazwaProgramowa"/>
        </w:rPr>
        <w:t>numFmt</w:t>
      </w:r>
      <w:r w:rsidRPr="00F8597F">
        <w:t xml:space="preserve"> (Endnote Numbering Format)</w:t>
      </w:r>
      <w:bookmarkEnd w:id="1542"/>
      <w:bookmarkEnd w:id="1543"/>
      <w:bookmarkEnd w:id="1544"/>
      <w:bookmarkEnd w:id="1545"/>
    </w:p>
    <w:p w14:paraId="4015D59A" w14:textId="77777777" w:rsidR="0097110C" w:rsidRDefault="0097110C" w:rsidP="007A0836">
      <w:pPr>
        <w:pStyle w:val="Standardowyakapit"/>
      </w:pPr>
      <w:r w:rsidRPr="00F8597F">
        <w:t xml:space="preserve">This element specifies the numbering format that shall be used to determine the endnote reference mark value for all automatically numbered endnote reference marks (those without the </w:t>
      </w:r>
      <w:r w:rsidRPr="007C0E93">
        <w:rPr>
          <w:rStyle w:val="NazwaProgramowa"/>
        </w:rPr>
        <w:t>suppressRef</w:t>
      </w:r>
      <w:r w:rsidRPr="00F8597F">
        <w:t xml:space="preserve"> attribute s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3367C002" w14:textId="77777777" w:rsidTr="00C947D1">
        <w:tc>
          <w:tcPr>
            <w:tcW w:w="1935" w:type="dxa"/>
            <w:shd w:val="clear" w:color="auto" w:fill="C0C0C0"/>
          </w:tcPr>
          <w:p w14:paraId="02F32AE8" w14:textId="77777777" w:rsidR="0097110C" w:rsidRPr="00F8597F" w:rsidRDefault="0097110C" w:rsidP="00C62B5E">
            <w:pPr>
              <w:keepNext/>
              <w:ind w:right="24"/>
              <w:jc w:val="center"/>
            </w:pPr>
            <w:r w:rsidRPr="00F8597F">
              <w:rPr>
                <w:b/>
              </w:rPr>
              <w:lastRenderedPageBreak/>
              <w:t xml:space="preserve">Attributes </w:t>
            </w:r>
          </w:p>
        </w:tc>
        <w:tc>
          <w:tcPr>
            <w:tcW w:w="7127" w:type="dxa"/>
            <w:shd w:val="clear" w:color="auto" w:fill="C0C0C0"/>
          </w:tcPr>
          <w:p w14:paraId="45C1B5C9" w14:textId="77777777" w:rsidR="0097110C" w:rsidRPr="00F8597F" w:rsidRDefault="0097110C" w:rsidP="00C62B5E">
            <w:pPr>
              <w:keepNext/>
              <w:ind w:right="27"/>
              <w:jc w:val="center"/>
            </w:pPr>
            <w:r w:rsidRPr="00F8597F">
              <w:rPr>
                <w:b/>
              </w:rPr>
              <w:t xml:space="preserve">Description </w:t>
            </w:r>
          </w:p>
        </w:tc>
      </w:tr>
      <w:tr w:rsidR="0097110C" w:rsidRPr="00F8597F" w14:paraId="740C4A49" w14:textId="77777777" w:rsidTr="00C947D1">
        <w:tc>
          <w:tcPr>
            <w:tcW w:w="1935" w:type="dxa"/>
          </w:tcPr>
          <w:p w14:paraId="2E3DCAF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27" w:type="dxa"/>
          </w:tcPr>
          <w:p w14:paraId="3153B9D1" w14:textId="09EA3E96" w:rsidR="0097110C" w:rsidRPr="00F8597F" w:rsidRDefault="0097110C" w:rsidP="006C018C">
            <w:pPr>
              <w:pStyle w:val="Standardowyakapit"/>
            </w:pPr>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1BDBB2EF" w14:textId="77777777" w:rsidTr="00C947D1">
        <w:tc>
          <w:tcPr>
            <w:tcW w:w="1935" w:type="dxa"/>
          </w:tcPr>
          <w:p w14:paraId="168AB7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27" w:type="dxa"/>
          </w:tcPr>
          <w:p w14:paraId="4BEE9BCC" w14:textId="7EBD2F09" w:rsidR="0097110C" w:rsidRPr="00F8597F" w:rsidRDefault="0097110C" w:rsidP="006C018C">
            <w:pPr>
              <w:pStyle w:val="Standardowyakapit"/>
            </w:pPr>
            <w:r w:rsidRPr="00F8597F">
              <w:t xml:space="preserve">Specifies the number format that shall be used for all numbering in the parent object. </w:t>
            </w:r>
          </w:p>
        </w:tc>
      </w:tr>
    </w:tbl>
    <w:p w14:paraId="24E934A7" w14:textId="77777777" w:rsidR="0097110C" w:rsidRDefault="0097110C" w:rsidP="009E2996">
      <w:pPr>
        <w:pStyle w:val="Nagwek3"/>
      </w:pPr>
      <w:bookmarkStart w:id="1546" w:name="_Toc133585247"/>
      <w:bookmarkStart w:id="1547" w:name="_Toc133672272"/>
      <w:bookmarkStart w:id="1548" w:name="_Toc133673029"/>
      <w:bookmarkStart w:id="1549" w:name="_Toc140224203"/>
      <w:r w:rsidRPr="00210522">
        <w:rPr>
          <w:rStyle w:val="NazwaProgramowa"/>
        </w:rPr>
        <w:t>numFmt</w:t>
      </w:r>
      <w:r w:rsidRPr="00F8597F">
        <w:t xml:space="preserve"> (Footnote Numbering Format)</w:t>
      </w:r>
      <w:bookmarkEnd w:id="1546"/>
      <w:bookmarkEnd w:id="1547"/>
      <w:bookmarkEnd w:id="1548"/>
      <w:bookmarkEnd w:id="1549"/>
    </w:p>
    <w:p w14:paraId="2195AF9B" w14:textId="77777777" w:rsidR="0097110C" w:rsidRDefault="0097110C" w:rsidP="007A0836">
      <w:pPr>
        <w:pStyle w:val="Standardowyakapit"/>
      </w:pPr>
      <w:r w:rsidRPr="00F8597F">
        <w:t xml:space="preserve">This element specifies the numbering format that shall be used to determine the footnote reference mark value for all automatically numbered footnote reference marks (those without the </w:t>
      </w:r>
      <w:r w:rsidRPr="00210522">
        <w:rPr>
          <w:rStyle w:val="NazwaProgramowa"/>
        </w:rPr>
        <w:t>suppressRef</w:t>
      </w:r>
      <w:r w:rsidRPr="00F8597F">
        <w:t xml:space="preserve"> attribute se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545B407E" w14:textId="77777777" w:rsidTr="00C947D1">
        <w:tc>
          <w:tcPr>
            <w:tcW w:w="1923" w:type="dxa"/>
            <w:shd w:val="clear" w:color="auto" w:fill="C0C0C0"/>
          </w:tcPr>
          <w:p w14:paraId="31769F84" w14:textId="77777777" w:rsidR="0097110C" w:rsidRPr="00F8597F" w:rsidRDefault="0097110C" w:rsidP="00C62B5E">
            <w:pPr>
              <w:keepNext/>
              <w:ind w:right="24"/>
              <w:jc w:val="center"/>
            </w:pPr>
            <w:r w:rsidRPr="00F8597F">
              <w:rPr>
                <w:b/>
              </w:rPr>
              <w:t xml:space="preserve">Attributes </w:t>
            </w:r>
          </w:p>
        </w:tc>
        <w:tc>
          <w:tcPr>
            <w:tcW w:w="7139" w:type="dxa"/>
            <w:shd w:val="clear" w:color="auto" w:fill="C0C0C0"/>
          </w:tcPr>
          <w:p w14:paraId="2ED24985" w14:textId="77777777" w:rsidR="0097110C" w:rsidRPr="00F8597F" w:rsidRDefault="0097110C" w:rsidP="00C62B5E">
            <w:pPr>
              <w:keepNext/>
              <w:ind w:right="27"/>
              <w:jc w:val="center"/>
            </w:pPr>
            <w:r w:rsidRPr="00F8597F">
              <w:rPr>
                <w:b/>
              </w:rPr>
              <w:t xml:space="preserve">Description </w:t>
            </w:r>
          </w:p>
        </w:tc>
      </w:tr>
      <w:tr w:rsidR="0097110C" w:rsidRPr="00F8597F" w14:paraId="503997D9" w14:textId="77777777" w:rsidTr="00C947D1">
        <w:tc>
          <w:tcPr>
            <w:tcW w:w="1923" w:type="dxa"/>
          </w:tcPr>
          <w:p w14:paraId="4BC5FF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39" w:type="dxa"/>
          </w:tcPr>
          <w:p w14:paraId="53BB36FE" w14:textId="3675DC31" w:rsidR="0097110C" w:rsidRPr="00F8597F" w:rsidRDefault="0097110C" w:rsidP="006C018C">
            <w:pPr>
              <w:pStyle w:val="Standardowyakapit"/>
            </w:pPr>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272D2635" w14:textId="77777777" w:rsidTr="00C947D1">
        <w:tc>
          <w:tcPr>
            <w:tcW w:w="1923" w:type="dxa"/>
          </w:tcPr>
          <w:p w14:paraId="4C833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39" w:type="dxa"/>
          </w:tcPr>
          <w:p w14:paraId="7F20C4DC" w14:textId="183EA6EC" w:rsidR="0097110C" w:rsidRPr="00F8597F" w:rsidRDefault="0097110C" w:rsidP="006C018C">
            <w:pPr>
              <w:pStyle w:val="Standardowyakapit"/>
            </w:pPr>
            <w:r w:rsidRPr="00F8597F">
              <w:t xml:space="preserve">Specifies the number format that shall be used for all numbering in the parent object. </w:t>
            </w:r>
          </w:p>
        </w:tc>
      </w:tr>
    </w:tbl>
    <w:p w14:paraId="3E5B5835" w14:textId="77777777" w:rsidR="0097110C" w:rsidRDefault="0097110C" w:rsidP="009E2996">
      <w:pPr>
        <w:pStyle w:val="Nagwek3"/>
      </w:pPr>
      <w:bookmarkStart w:id="1550" w:name="_Toc133585248"/>
      <w:bookmarkStart w:id="1551" w:name="_Toc133672273"/>
      <w:bookmarkStart w:id="1552" w:name="_Toc133673030"/>
      <w:bookmarkStart w:id="1553" w:name="_Toc140224204"/>
      <w:r w:rsidRPr="00930C23">
        <w:rPr>
          <w:rStyle w:val="NazwaProgramowa"/>
        </w:rPr>
        <w:t>numRestart</w:t>
      </w:r>
      <w:r w:rsidRPr="00F8597F">
        <w:t xml:space="preserve"> (Footnote and Endnote Numbering Restart Location)</w:t>
      </w:r>
      <w:bookmarkEnd w:id="1550"/>
      <w:bookmarkEnd w:id="1551"/>
      <w:bookmarkEnd w:id="1552"/>
      <w:bookmarkEnd w:id="1553"/>
    </w:p>
    <w:p w14:paraId="5153BEBF" w14:textId="5A7B92AF" w:rsidR="0097110C" w:rsidRDefault="0097110C" w:rsidP="007A0836">
      <w:pPr>
        <w:pStyle w:val="Standardowyakapit"/>
      </w:pPr>
      <w:r w:rsidRPr="00F8597F">
        <w:t xml:space="preserve">This element specifies when all automatic numbering for the footnote or endnote reference marks shall be restarted. When restarted, the next automatically numbered footnote or endnote in the document (each footnote/endnote type is handled independently) shall restart to the specified </w:t>
      </w:r>
      <w:r w:rsidRPr="00930C23">
        <w:rPr>
          <w:rStyle w:val="NazwaProgramowa"/>
        </w:rPr>
        <w:t>numStart</w:t>
      </w:r>
      <w:r w:rsidRPr="00F8597F">
        <w:t xml:space="preserve"> valu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7"/>
        <w:gridCol w:w="7155"/>
      </w:tblGrid>
      <w:tr w:rsidR="0097110C" w:rsidRPr="00F8597F" w14:paraId="6F0018BB" w14:textId="77777777" w:rsidTr="00C947D1">
        <w:tc>
          <w:tcPr>
            <w:tcW w:w="1907" w:type="dxa"/>
            <w:shd w:val="clear" w:color="auto" w:fill="C0C0C0"/>
          </w:tcPr>
          <w:p w14:paraId="7A5CEDB5" w14:textId="77777777" w:rsidR="0097110C" w:rsidRPr="00F8597F" w:rsidRDefault="0097110C" w:rsidP="00C62B5E">
            <w:pPr>
              <w:keepNext/>
              <w:ind w:left="84"/>
              <w:jc w:val="center"/>
            </w:pPr>
            <w:r w:rsidRPr="00F8597F">
              <w:rPr>
                <w:b/>
              </w:rPr>
              <w:t xml:space="preserve">Attributes </w:t>
            </w:r>
          </w:p>
        </w:tc>
        <w:tc>
          <w:tcPr>
            <w:tcW w:w="7155" w:type="dxa"/>
            <w:shd w:val="clear" w:color="auto" w:fill="C0C0C0"/>
          </w:tcPr>
          <w:p w14:paraId="5A183D9A" w14:textId="77777777" w:rsidR="0097110C" w:rsidRPr="00F8597F" w:rsidRDefault="0097110C" w:rsidP="00C62B5E">
            <w:pPr>
              <w:keepNext/>
              <w:ind w:left="81"/>
              <w:jc w:val="center"/>
            </w:pPr>
            <w:r w:rsidRPr="00F8597F">
              <w:rPr>
                <w:b/>
              </w:rPr>
              <w:t xml:space="preserve">Description </w:t>
            </w:r>
          </w:p>
        </w:tc>
      </w:tr>
      <w:tr w:rsidR="0097110C" w:rsidRPr="00F8597F" w14:paraId="607B5155" w14:textId="77777777" w:rsidTr="00C947D1">
        <w:tc>
          <w:tcPr>
            <w:tcW w:w="1907" w:type="dxa"/>
          </w:tcPr>
          <w:p w14:paraId="71C1AB5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utomatic Numbering Restart Value) </w:t>
            </w:r>
          </w:p>
        </w:tc>
        <w:tc>
          <w:tcPr>
            <w:tcW w:w="7155" w:type="dxa"/>
          </w:tcPr>
          <w:p w14:paraId="55094A7C" w14:textId="7D2F1D84" w:rsidR="0097110C" w:rsidRPr="00F8597F" w:rsidRDefault="0097110C" w:rsidP="006C018C">
            <w:pPr>
              <w:pStyle w:val="Standardowyakapit"/>
            </w:pPr>
            <w:r w:rsidRPr="00F8597F">
              <w:t xml:space="preserve">Specifies when the automatic numbering shall be restarted for the current set of footnotes or endnotes. </w:t>
            </w:r>
          </w:p>
        </w:tc>
      </w:tr>
    </w:tbl>
    <w:p w14:paraId="72AA0953" w14:textId="77777777" w:rsidR="0097110C" w:rsidRDefault="0097110C" w:rsidP="009E2996">
      <w:pPr>
        <w:pStyle w:val="Nagwek3"/>
      </w:pPr>
      <w:bookmarkStart w:id="1554" w:name="_Toc133585249"/>
      <w:bookmarkStart w:id="1555" w:name="_Toc133672274"/>
      <w:bookmarkStart w:id="1556" w:name="_Toc133673031"/>
      <w:bookmarkStart w:id="1557" w:name="_Toc140224205"/>
      <w:r w:rsidRPr="007F1AD2">
        <w:rPr>
          <w:rStyle w:val="NazwaProgramowa"/>
        </w:rPr>
        <w:t>numStart</w:t>
      </w:r>
      <w:r w:rsidRPr="00F8597F">
        <w:t xml:space="preserve"> (Footnote and Endnote Numbering Starting Value)</w:t>
      </w:r>
      <w:bookmarkEnd w:id="1554"/>
      <w:bookmarkEnd w:id="1555"/>
      <w:bookmarkEnd w:id="1556"/>
      <w:bookmarkEnd w:id="1557"/>
    </w:p>
    <w:p w14:paraId="00349930" w14:textId="51B72009" w:rsidR="0097110C" w:rsidRDefault="0097110C" w:rsidP="007A0836">
      <w:pPr>
        <w:pStyle w:val="Standardowyakapit"/>
      </w:pPr>
      <w:r w:rsidRPr="00F8597F">
        <w:t xml:space="preserve">This element specifies the starting number or character for the first automatically numbered footnotes or endnote in the document, as well as the first automatically numbered footnotes after each restart point specified by the </w:t>
      </w:r>
      <w:r w:rsidRPr="007F1AD2">
        <w:rPr>
          <w:rStyle w:val="NazwaProgramowa"/>
        </w:rPr>
        <w:t>numRestart</w:t>
      </w:r>
      <w:r w:rsidRPr="00F8597F">
        <w:t xml:space="preserve"> element. This value shall be specified in decimal number units, then translated accordingly to the appropriate numbering forma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5198F4F6" w14:textId="77777777" w:rsidTr="00C947D1">
        <w:tc>
          <w:tcPr>
            <w:tcW w:w="1914" w:type="dxa"/>
            <w:shd w:val="clear" w:color="auto" w:fill="C0C0C0"/>
          </w:tcPr>
          <w:p w14:paraId="11A1D191"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07F15D67" w14:textId="77777777" w:rsidR="0097110C" w:rsidRPr="00F8597F" w:rsidRDefault="0097110C" w:rsidP="00C62B5E">
            <w:pPr>
              <w:keepNext/>
              <w:jc w:val="center"/>
            </w:pPr>
            <w:r w:rsidRPr="00F8597F">
              <w:rPr>
                <w:b/>
              </w:rPr>
              <w:t xml:space="preserve">Description </w:t>
            </w:r>
          </w:p>
        </w:tc>
      </w:tr>
      <w:tr w:rsidR="0097110C" w:rsidRPr="00F8597F" w14:paraId="18927ACC" w14:textId="77777777" w:rsidTr="00C947D1">
        <w:tc>
          <w:tcPr>
            <w:tcW w:w="1914" w:type="dxa"/>
          </w:tcPr>
          <w:p w14:paraId="73FA52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63719C9F" w14:textId="39A8BA80" w:rsidR="0097110C" w:rsidRPr="00F8597F" w:rsidRDefault="0097110C" w:rsidP="006C018C">
            <w:pPr>
              <w:pStyle w:val="Standardowyakapit"/>
            </w:pPr>
            <w:r w:rsidRPr="00F8597F">
              <w:t xml:space="preserve">Specifies that the content of this attribute contains a decimal number. </w:t>
            </w:r>
          </w:p>
        </w:tc>
      </w:tr>
    </w:tbl>
    <w:p w14:paraId="6E06156E" w14:textId="77777777" w:rsidR="0097110C" w:rsidRDefault="0097110C" w:rsidP="009E2996">
      <w:pPr>
        <w:pStyle w:val="Nagwek3"/>
      </w:pPr>
      <w:bookmarkStart w:id="1558" w:name="_Toc133585250"/>
      <w:bookmarkStart w:id="1559" w:name="_Toc133672275"/>
      <w:bookmarkStart w:id="1560" w:name="_Toc133673032"/>
      <w:bookmarkStart w:id="1561" w:name="_Toc140224206"/>
      <w:r w:rsidRPr="00F8597F">
        <w:t>pos (Footnote Placement)</w:t>
      </w:r>
      <w:bookmarkEnd w:id="1558"/>
      <w:bookmarkEnd w:id="1559"/>
      <w:bookmarkEnd w:id="1560"/>
      <w:bookmarkEnd w:id="1561"/>
    </w:p>
    <w:p w14:paraId="7A711BE3" w14:textId="77777777" w:rsidR="0097110C" w:rsidRDefault="0097110C" w:rsidP="007A0836">
      <w:pPr>
        <w:pStyle w:val="Standardowyakapit"/>
      </w:pPr>
      <w:r w:rsidRPr="00F8597F">
        <w:t>This element specifies where footnotes shall be placed on the page when they are referenced by text in the current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94"/>
        <w:gridCol w:w="7057"/>
      </w:tblGrid>
      <w:tr w:rsidR="0097110C" w:rsidRPr="00F8597F" w14:paraId="39F5D701" w14:textId="77777777" w:rsidTr="00C62B5E">
        <w:tc>
          <w:tcPr>
            <w:tcW w:w="1994" w:type="dxa"/>
            <w:shd w:val="clear" w:color="auto" w:fill="C0C0C0"/>
          </w:tcPr>
          <w:p w14:paraId="49D062DD" w14:textId="77777777" w:rsidR="0097110C" w:rsidRPr="00F8597F" w:rsidRDefault="0097110C" w:rsidP="00C62B5E">
            <w:pPr>
              <w:keepNext/>
              <w:ind w:left="235"/>
              <w:jc w:val="center"/>
            </w:pPr>
            <w:r w:rsidRPr="00F8597F">
              <w:rPr>
                <w:b/>
              </w:rPr>
              <w:lastRenderedPageBreak/>
              <w:t xml:space="preserve">Attributes </w:t>
            </w:r>
          </w:p>
        </w:tc>
        <w:tc>
          <w:tcPr>
            <w:tcW w:w="7057" w:type="dxa"/>
            <w:shd w:val="clear" w:color="auto" w:fill="C0C0C0"/>
          </w:tcPr>
          <w:p w14:paraId="5A6D9B90" w14:textId="77777777" w:rsidR="0097110C" w:rsidRPr="00F8597F" w:rsidRDefault="0097110C" w:rsidP="00C62B5E">
            <w:pPr>
              <w:keepNext/>
              <w:ind w:left="232"/>
              <w:jc w:val="center"/>
            </w:pPr>
            <w:r w:rsidRPr="00F8597F">
              <w:rPr>
                <w:b/>
              </w:rPr>
              <w:t xml:space="preserve">Description </w:t>
            </w:r>
          </w:p>
        </w:tc>
      </w:tr>
      <w:tr w:rsidR="0097110C" w:rsidRPr="00F8597F" w14:paraId="0EBF6D09" w14:textId="77777777" w:rsidTr="00C62B5E">
        <w:tc>
          <w:tcPr>
            <w:tcW w:w="1994" w:type="dxa"/>
          </w:tcPr>
          <w:p w14:paraId="274606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otnote Position Type) </w:t>
            </w:r>
          </w:p>
        </w:tc>
        <w:tc>
          <w:tcPr>
            <w:tcW w:w="7057" w:type="dxa"/>
          </w:tcPr>
          <w:p w14:paraId="76ED7571" w14:textId="64C75CF0" w:rsidR="0097110C" w:rsidRPr="00F8597F" w:rsidRDefault="0097110C" w:rsidP="006C018C">
            <w:pPr>
              <w:pStyle w:val="Standardowyakapit"/>
            </w:pPr>
            <w:r w:rsidRPr="00F8597F">
              <w:t xml:space="preserve">Specifies the position of footnotes in the document. </w:t>
            </w:r>
          </w:p>
        </w:tc>
      </w:tr>
    </w:tbl>
    <w:p w14:paraId="335EBC27" w14:textId="77777777" w:rsidR="0097110C" w:rsidRDefault="0097110C" w:rsidP="009E2996">
      <w:pPr>
        <w:pStyle w:val="Nagwek3"/>
      </w:pPr>
      <w:bookmarkStart w:id="1562" w:name="_Toc133585251"/>
      <w:bookmarkStart w:id="1563" w:name="_Toc133672276"/>
      <w:bookmarkStart w:id="1564" w:name="_Toc133673033"/>
      <w:bookmarkStart w:id="1565" w:name="_Toc140224207"/>
      <w:r w:rsidRPr="006F583F">
        <w:rPr>
          <w:rStyle w:val="NazwaProgramowa"/>
        </w:rPr>
        <w:t>pos</w:t>
      </w:r>
      <w:r w:rsidRPr="00F8597F">
        <w:t xml:space="preserve"> (Endnote Placement)</w:t>
      </w:r>
      <w:bookmarkEnd w:id="1562"/>
      <w:bookmarkEnd w:id="1563"/>
      <w:bookmarkEnd w:id="1564"/>
      <w:bookmarkEnd w:id="1565"/>
    </w:p>
    <w:p w14:paraId="5464EDE6" w14:textId="77777777" w:rsidR="0097110C" w:rsidRDefault="0097110C" w:rsidP="007A0836">
      <w:pPr>
        <w:pStyle w:val="Standardowyakapit"/>
      </w:pPr>
      <w:r w:rsidRPr="00F8597F">
        <w:t>This element specifies where endnotes shall be placed on the page when they are referenced by text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59"/>
        <w:gridCol w:w="7103"/>
      </w:tblGrid>
      <w:tr w:rsidR="0097110C" w:rsidRPr="00F8597F" w14:paraId="14AE14B5" w14:textId="77777777" w:rsidTr="00C947D1">
        <w:tc>
          <w:tcPr>
            <w:tcW w:w="1959" w:type="dxa"/>
            <w:shd w:val="clear" w:color="auto" w:fill="C0C0C0"/>
          </w:tcPr>
          <w:p w14:paraId="7EE6B0F3" w14:textId="77777777" w:rsidR="0097110C" w:rsidRPr="00F8597F" w:rsidRDefault="0097110C" w:rsidP="00C62B5E">
            <w:pPr>
              <w:keepNext/>
              <w:ind w:left="117"/>
              <w:jc w:val="center"/>
            </w:pPr>
            <w:r w:rsidRPr="00F8597F">
              <w:rPr>
                <w:b/>
              </w:rPr>
              <w:t xml:space="preserve">Attributes </w:t>
            </w:r>
          </w:p>
        </w:tc>
        <w:tc>
          <w:tcPr>
            <w:tcW w:w="7103" w:type="dxa"/>
            <w:shd w:val="clear" w:color="auto" w:fill="C0C0C0"/>
          </w:tcPr>
          <w:p w14:paraId="731F5934" w14:textId="77777777" w:rsidR="0097110C" w:rsidRPr="00F8597F" w:rsidRDefault="0097110C" w:rsidP="00C62B5E">
            <w:pPr>
              <w:keepNext/>
              <w:ind w:left="115"/>
              <w:jc w:val="center"/>
            </w:pPr>
            <w:r w:rsidRPr="00F8597F">
              <w:rPr>
                <w:b/>
              </w:rPr>
              <w:t xml:space="preserve">Description </w:t>
            </w:r>
          </w:p>
        </w:tc>
      </w:tr>
      <w:tr w:rsidR="0097110C" w:rsidRPr="00F8597F" w14:paraId="58A7722C" w14:textId="77777777" w:rsidTr="00C947D1">
        <w:tc>
          <w:tcPr>
            <w:tcW w:w="1959" w:type="dxa"/>
          </w:tcPr>
          <w:p w14:paraId="755D1E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Endnote Position Type) </w:t>
            </w:r>
          </w:p>
        </w:tc>
        <w:tc>
          <w:tcPr>
            <w:tcW w:w="7103" w:type="dxa"/>
          </w:tcPr>
          <w:p w14:paraId="647ADE1A" w14:textId="039C2403" w:rsidR="0097110C" w:rsidRPr="00F8597F" w:rsidRDefault="0097110C" w:rsidP="006C018C">
            <w:pPr>
              <w:pStyle w:val="Standardowyakapit"/>
            </w:pPr>
            <w:r w:rsidRPr="00F8597F">
              <w:t xml:space="preserve">Specifies the position of endnotes on the parent section or the document. </w:t>
            </w:r>
          </w:p>
        </w:tc>
      </w:tr>
    </w:tbl>
    <w:p w14:paraId="770420E6" w14:textId="77777777" w:rsidR="0097110C" w:rsidRDefault="0097110C" w:rsidP="009E2996">
      <w:pPr>
        <w:pStyle w:val="Nagwek3"/>
      </w:pPr>
      <w:bookmarkStart w:id="1566" w:name="_Toc133585252"/>
      <w:bookmarkStart w:id="1567" w:name="_Toc133672277"/>
      <w:bookmarkStart w:id="1568" w:name="_Toc133673034"/>
      <w:bookmarkStart w:id="1569" w:name="_Toc140224208"/>
      <w:r w:rsidRPr="006F583F">
        <w:rPr>
          <w:rStyle w:val="NazwaProgramowa"/>
        </w:rPr>
        <w:t>separator</w:t>
      </w:r>
      <w:r w:rsidRPr="00F8597F">
        <w:t xml:space="preserve"> (Footnote/Endnote Separator Mark)</w:t>
      </w:r>
      <w:bookmarkEnd w:id="1566"/>
      <w:bookmarkEnd w:id="1567"/>
      <w:bookmarkEnd w:id="1568"/>
      <w:bookmarkEnd w:id="1569"/>
    </w:p>
    <w:p w14:paraId="746F11C3" w14:textId="77777777" w:rsidR="0097110C" w:rsidRDefault="0097110C" w:rsidP="007A0836">
      <w:pPr>
        <w:pStyle w:val="Standardowyakapit"/>
      </w:pPr>
      <w:r w:rsidRPr="00F8597F">
        <w:t xml:space="preserve">This element specifies the presence of a separator mark within the current run. A </w:t>
      </w:r>
      <w:r w:rsidRPr="00F8597F">
        <w:rPr>
          <w:i/>
        </w:rPr>
        <w:t>separator mark</w:t>
      </w:r>
      <w:r w:rsidRPr="00F8597F">
        <w:t xml:space="preserve"> is a horizontal line which spans part of the width text extents.</w:t>
      </w:r>
    </w:p>
    <w:p w14:paraId="15398645" w14:textId="77777777" w:rsidR="0097110C" w:rsidRDefault="0097110C" w:rsidP="009E2996">
      <w:pPr>
        <w:pStyle w:val="Nagwek2"/>
      </w:pPr>
      <w:bookmarkStart w:id="1570" w:name="_Toc133585253"/>
      <w:bookmarkStart w:id="1571" w:name="_Toc133672278"/>
      <w:bookmarkStart w:id="1572" w:name="_Toc133673035"/>
      <w:bookmarkStart w:id="1573" w:name="_Toc140224209"/>
      <w:r w:rsidRPr="00F8597F">
        <w:t>Glossary Document</w:t>
      </w:r>
      <w:bookmarkEnd w:id="1570"/>
      <w:bookmarkEnd w:id="1571"/>
      <w:bookmarkEnd w:id="1572"/>
      <w:bookmarkEnd w:id="1573"/>
    </w:p>
    <w:p w14:paraId="5AE0B159" w14:textId="77777777" w:rsidR="0097110C" w:rsidRDefault="0097110C" w:rsidP="007A0836">
      <w:pPr>
        <w:pStyle w:val="Standardowyakapit"/>
      </w:pPr>
      <w:r w:rsidRPr="00F8597F">
        <w:t xml:space="preserve">Within a WordprocessingML file, the </w:t>
      </w:r>
      <w:r w:rsidRPr="00F8597F">
        <w:rPr>
          <w:i/>
        </w:rPr>
        <w:t>glossary document</w:t>
      </w:r>
      <w:r w:rsidRPr="00F8597F">
        <w:t xml:space="preserve"> is a supplemental storage location for additional document content which shall travel with the document, but which shall not be displayed for printed as part of the main document until it is explicitly added to that document by deliberate action.</w:t>
      </w:r>
    </w:p>
    <w:p w14:paraId="7B5D0F19" w14:textId="77777777" w:rsidR="0097110C" w:rsidRDefault="0097110C" w:rsidP="009E2996">
      <w:pPr>
        <w:pStyle w:val="Nagwek3"/>
      </w:pPr>
      <w:bookmarkStart w:id="1574" w:name="_Toc133585254"/>
      <w:bookmarkStart w:id="1575" w:name="_Toc133672279"/>
      <w:bookmarkStart w:id="1576" w:name="_Toc133673036"/>
      <w:bookmarkStart w:id="1577" w:name="_Toc140224210"/>
      <w:r w:rsidRPr="001840DC">
        <w:rPr>
          <w:rStyle w:val="NazwaProgramowa"/>
        </w:rPr>
        <w:t>behavior</w:t>
      </w:r>
      <w:r w:rsidRPr="00F8597F">
        <w:t xml:space="preserve"> (Entry Insertion Behavior)</w:t>
      </w:r>
      <w:bookmarkEnd w:id="1574"/>
      <w:bookmarkEnd w:id="1575"/>
      <w:bookmarkEnd w:id="1576"/>
      <w:bookmarkEnd w:id="1577"/>
    </w:p>
    <w:p w14:paraId="3C191909" w14:textId="7BF44127" w:rsidR="0097110C" w:rsidRDefault="0097110C" w:rsidP="007A0836">
      <w:pPr>
        <w:pStyle w:val="Standardowyakapit"/>
      </w:pPr>
      <w:r w:rsidRPr="00F8597F">
        <w:t>This element specifies a single behavior which shall be applied to the contents of the parent glossary document ent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5"/>
        <w:gridCol w:w="7147"/>
      </w:tblGrid>
      <w:tr w:rsidR="0097110C" w:rsidRPr="00F8597F" w14:paraId="0526BE01" w14:textId="77777777" w:rsidTr="00C62B5E">
        <w:tc>
          <w:tcPr>
            <w:tcW w:w="1915" w:type="dxa"/>
            <w:shd w:val="clear" w:color="auto" w:fill="C0C0C0"/>
          </w:tcPr>
          <w:p w14:paraId="3E1B51ED" w14:textId="77777777" w:rsidR="0097110C" w:rsidRPr="00F8597F" w:rsidRDefault="0097110C" w:rsidP="00C62B5E">
            <w:pPr>
              <w:keepNext/>
              <w:ind w:right="39"/>
              <w:jc w:val="center"/>
            </w:pPr>
            <w:r w:rsidRPr="00F8597F">
              <w:rPr>
                <w:b/>
              </w:rPr>
              <w:t xml:space="preserve">Attributes </w:t>
            </w:r>
          </w:p>
        </w:tc>
        <w:tc>
          <w:tcPr>
            <w:tcW w:w="7147" w:type="dxa"/>
            <w:shd w:val="clear" w:color="auto" w:fill="C0C0C0"/>
          </w:tcPr>
          <w:p w14:paraId="3922BFD9" w14:textId="77777777" w:rsidR="0097110C" w:rsidRPr="00F8597F" w:rsidRDefault="0097110C" w:rsidP="00C62B5E">
            <w:pPr>
              <w:keepNext/>
              <w:ind w:right="41"/>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1D8904AB" w14:textId="77777777" w:rsidTr="00C62B5E">
        <w:tc>
          <w:tcPr>
            <w:tcW w:w="1934" w:type="dxa"/>
            <w:shd w:val="clear" w:color="auto" w:fill="auto"/>
          </w:tcPr>
          <w:p w14:paraId="3A53DB7E"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Insertion Behavior Value) </w:t>
            </w:r>
          </w:p>
        </w:tc>
        <w:tc>
          <w:tcPr>
            <w:tcW w:w="7227" w:type="dxa"/>
            <w:shd w:val="clear" w:color="auto" w:fill="auto"/>
          </w:tcPr>
          <w:p w14:paraId="34AAF515" w14:textId="63DAD29E" w:rsidR="0097110C" w:rsidRPr="00F8597F" w:rsidRDefault="0097110C" w:rsidP="00C62B5E">
            <w:pPr>
              <w:pStyle w:val="Standardowyakapit"/>
              <w:keepNext/>
              <w:jc w:val="center"/>
            </w:pPr>
            <w:r w:rsidRPr="00F8597F">
              <w:t xml:space="preserve">Specifies the insertion behavior which shall be associated with the current glossary document entry. </w:t>
            </w:r>
          </w:p>
        </w:tc>
      </w:tr>
    </w:tbl>
    <w:p w14:paraId="5A8D1554" w14:textId="77777777" w:rsidR="0097110C" w:rsidRDefault="0097110C" w:rsidP="009E2996">
      <w:pPr>
        <w:pStyle w:val="Nagwek3"/>
      </w:pPr>
      <w:bookmarkStart w:id="1578" w:name="_Toc133585255"/>
      <w:bookmarkStart w:id="1579" w:name="_Toc133672280"/>
      <w:bookmarkStart w:id="1580" w:name="_Toc133673037"/>
      <w:bookmarkStart w:id="1581" w:name="_Toc140224211"/>
      <w:r w:rsidRPr="00F8597F">
        <w:t>behaviors (Entry Insertion Behaviors)</w:t>
      </w:r>
      <w:bookmarkEnd w:id="1578"/>
      <w:bookmarkEnd w:id="1579"/>
      <w:bookmarkEnd w:id="1580"/>
      <w:bookmarkEnd w:id="1581"/>
    </w:p>
    <w:p w14:paraId="37B8582B" w14:textId="154FC9D9" w:rsidR="0097110C" w:rsidRDefault="0097110C" w:rsidP="00005897">
      <w:pPr>
        <w:pStyle w:val="Standardowyakapit"/>
      </w:pPr>
      <w:r w:rsidRPr="00F8597F">
        <w:t>This element specifies the set of behaviors which shall be applied to the contents of the parent glossary document entry</w:t>
      </w:r>
      <w:r w:rsidR="00005897">
        <w:t>.</w:t>
      </w:r>
    </w:p>
    <w:p w14:paraId="4E2A0B7A" w14:textId="6B18ACE6" w:rsidR="00005897" w:rsidRDefault="00005897" w:rsidP="00005897">
      <w:pPr>
        <w:pStyle w:val="Nagwek3"/>
      </w:pPr>
      <w:bookmarkStart w:id="1582" w:name="_Toc133585256"/>
      <w:bookmarkStart w:id="1583" w:name="_Toc133672281"/>
      <w:bookmarkStart w:id="1584" w:name="_Toc133673038"/>
      <w:bookmarkStart w:id="1585" w:name="_Toc140830904"/>
      <w:r w:rsidRPr="00F8597F">
        <w:t>category (Entry Categorization)</w:t>
      </w:r>
      <w:bookmarkEnd w:id="1582"/>
      <w:bookmarkEnd w:id="1583"/>
      <w:bookmarkEnd w:id="1584"/>
      <w:bookmarkEnd w:id="1585"/>
    </w:p>
    <w:p w14:paraId="0082CC2A" w14:textId="0CD2F671" w:rsidR="0097110C" w:rsidRDefault="0097110C" w:rsidP="00005897">
      <w:pPr>
        <w:pStyle w:val="Standardowyakapit"/>
      </w:pPr>
      <w:r w:rsidRPr="00F8597F">
        <w:t xml:space="preserve">This element specifies the categorization for the parent glossary document entry. This categorization shall not imply any behaviors around the </w:t>
      </w:r>
      <w:r w:rsidR="00005897" w:rsidRPr="00F8597F">
        <w:t>entry and</w:t>
      </w:r>
      <w:r w:rsidRPr="00F8597F">
        <w:t xml:space="preserve"> is only used to organize the set of glossary document entries within an application or user interface (i.e. to disambiguate between two entries with the same entry name</w:t>
      </w:r>
    </w:p>
    <w:p w14:paraId="257EED0E" w14:textId="0194FF70" w:rsidR="00005897" w:rsidRDefault="00005897" w:rsidP="00005897">
      <w:pPr>
        <w:pStyle w:val="Nagwek3"/>
      </w:pPr>
      <w:bookmarkStart w:id="1586" w:name="_Toc133585257"/>
      <w:bookmarkStart w:id="1587" w:name="_Toc133672282"/>
      <w:bookmarkStart w:id="1588" w:name="_Toc133673039"/>
      <w:bookmarkStart w:id="1589" w:name="_Toc140830905"/>
      <w:r w:rsidRPr="00F8597F">
        <w:t>description (Description for Entry)</w:t>
      </w:r>
      <w:bookmarkEnd w:id="1586"/>
      <w:bookmarkEnd w:id="1587"/>
      <w:bookmarkEnd w:id="1588"/>
      <w:bookmarkEnd w:id="1589"/>
    </w:p>
    <w:p w14:paraId="34DF2599" w14:textId="3568ECC3" w:rsidR="0097110C" w:rsidRDefault="0097110C" w:rsidP="007A0836">
      <w:pPr>
        <w:pStyle w:val="Standardowyakapit"/>
      </w:pPr>
      <w:r w:rsidRPr="00F8597F">
        <w:t xml:space="preserve">This element specifies a description for the contents of this glossary document entry. This description can contain any string </w:t>
      </w:r>
      <w:r w:rsidR="00005897" w:rsidRPr="00F8597F">
        <w:t>content and</w:t>
      </w:r>
      <w:r w:rsidRPr="00F8597F">
        <w:t xml:space="preserve"> allows the entry to have additional information contained within the definition for this glossary document entry.</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06"/>
        <w:gridCol w:w="7156"/>
      </w:tblGrid>
      <w:tr w:rsidR="0097110C" w:rsidRPr="00F8597F" w14:paraId="0885598B" w14:textId="77777777" w:rsidTr="00C62B5E">
        <w:tc>
          <w:tcPr>
            <w:tcW w:w="1906" w:type="dxa"/>
            <w:shd w:val="clear" w:color="auto" w:fill="C0C0C0"/>
          </w:tcPr>
          <w:p w14:paraId="5863DB8D" w14:textId="77777777" w:rsidR="0097110C" w:rsidRPr="00F8597F" w:rsidRDefault="0097110C" w:rsidP="00C62B5E">
            <w:pPr>
              <w:keepNext/>
              <w:ind w:left="3"/>
              <w:jc w:val="center"/>
            </w:pPr>
            <w:r w:rsidRPr="00F8597F">
              <w:rPr>
                <w:b/>
              </w:rPr>
              <w:lastRenderedPageBreak/>
              <w:t xml:space="preserve">Attributes </w:t>
            </w:r>
          </w:p>
        </w:tc>
        <w:tc>
          <w:tcPr>
            <w:tcW w:w="7156" w:type="dxa"/>
            <w:shd w:val="clear" w:color="auto" w:fill="C0C0C0"/>
          </w:tcPr>
          <w:p w14:paraId="09EA9C93"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56"/>
      </w:tblGrid>
      <w:tr w:rsidR="0097110C" w:rsidRPr="00F8597F" w14:paraId="06C93CD9" w14:textId="77777777" w:rsidTr="00C62B5E">
        <w:tc>
          <w:tcPr>
            <w:tcW w:w="1929" w:type="dxa"/>
            <w:shd w:val="clear" w:color="auto" w:fill="auto"/>
          </w:tcPr>
          <w:p w14:paraId="7EC8EE6D"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52" w:type="dxa"/>
            <w:shd w:val="clear" w:color="auto" w:fill="auto"/>
          </w:tcPr>
          <w:p w14:paraId="1515F79F" w14:textId="3AC4D684" w:rsidR="0097110C" w:rsidRPr="00F8597F" w:rsidRDefault="0097110C" w:rsidP="00C62B5E">
            <w:pPr>
              <w:pStyle w:val="Standardowyakapit"/>
              <w:keepNext/>
              <w:jc w:val="center"/>
            </w:pPr>
            <w:r w:rsidRPr="00F8597F">
              <w:t xml:space="preserve">Specifies that its contents contain a string. </w:t>
            </w:r>
          </w:p>
        </w:tc>
      </w:tr>
    </w:tbl>
    <w:p w14:paraId="3AABA045" w14:textId="77777777" w:rsidR="0097110C" w:rsidRDefault="0097110C" w:rsidP="009E2996">
      <w:pPr>
        <w:pStyle w:val="Nagwek3"/>
      </w:pPr>
      <w:bookmarkStart w:id="1590" w:name="_Toc133585258"/>
      <w:bookmarkStart w:id="1591" w:name="_Toc133672283"/>
      <w:bookmarkStart w:id="1592" w:name="_Toc133673040"/>
      <w:bookmarkStart w:id="1593" w:name="_Toc140224214"/>
      <w:r w:rsidRPr="00100977">
        <w:rPr>
          <w:rStyle w:val="NazwaProgramowa"/>
        </w:rPr>
        <w:t>docPart</w:t>
      </w:r>
      <w:r w:rsidRPr="00F8597F">
        <w:t xml:space="preserve"> (Glossary Document Entry)</w:t>
      </w:r>
      <w:bookmarkEnd w:id="1590"/>
      <w:bookmarkEnd w:id="1591"/>
      <w:bookmarkEnd w:id="1592"/>
      <w:bookmarkEnd w:id="1593"/>
    </w:p>
    <w:p w14:paraId="65303ACD" w14:textId="77777777" w:rsidR="0097110C" w:rsidRDefault="0097110C" w:rsidP="007A0836">
      <w:pPr>
        <w:pStyle w:val="Standardowyakapit"/>
      </w:pPr>
      <w:r w:rsidRPr="00F8597F">
        <w:t>This element specifies the details for a single glossary document entry contained in the document. This glossary document entry can consist of one or both of the following:</w:t>
      </w:r>
    </w:p>
    <w:p w14:paraId="04609974" w14:textId="77777777" w:rsidR="0097110C" w:rsidRDefault="0097110C" w:rsidP="009E2996">
      <w:pPr>
        <w:pStyle w:val="Nagwek3"/>
      </w:pPr>
      <w:bookmarkStart w:id="1594" w:name="_Toc133585259"/>
      <w:bookmarkStart w:id="1595" w:name="_Toc133672284"/>
      <w:bookmarkStart w:id="1596" w:name="_Toc133673041"/>
      <w:bookmarkStart w:id="1597" w:name="_Toc140224215"/>
      <w:r w:rsidRPr="00100977">
        <w:rPr>
          <w:rStyle w:val="NazwaProgramowa"/>
        </w:rPr>
        <w:t>docPartBody</w:t>
      </w:r>
      <w:r w:rsidRPr="00F8597F">
        <w:t xml:space="preserve"> (Contents of Glossary Document Entry)</w:t>
      </w:r>
      <w:bookmarkEnd w:id="1594"/>
      <w:bookmarkEnd w:id="1595"/>
      <w:bookmarkEnd w:id="1596"/>
      <w:bookmarkEnd w:id="1597"/>
    </w:p>
    <w:p w14:paraId="08EB9D22" w14:textId="6072FF05" w:rsidR="0097110C" w:rsidRDefault="0097110C" w:rsidP="007A0836">
      <w:pPr>
        <w:pStyle w:val="Standardowyakapit"/>
      </w:pPr>
      <w:r w:rsidRPr="00F8597F">
        <w:t>This element specifies the contents of the parent glossary document entry of the main document story for the current document.</w:t>
      </w:r>
    </w:p>
    <w:p w14:paraId="75819093" w14:textId="77777777" w:rsidR="0097110C" w:rsidRDefault="0097110C" w:rsidP="009E2996">
      <w:pPr>
        <w:pStyle w:val="Nagwek3"/>
      </w:pPr>
      <w:bookmarkStart w:id="1598" w:name="_Toc133585260"/>
      <w:bookmarkStart w:id="1599" w:name="_Toc133672285"/>
      <w:bookmarkStart w:id="1600" w:name="_Toc133673042"/>
      <w:bookmarkStart w:id="1601" w:name="_Toc140224216"/>
      <w:r w:rsidRPr="00100977">
        <w:rPr>
          <w:rStyle w:val="NazwaProgramowa"/>
        </w:rPr>
        <w:t>docPartPr</w:t>
      </w:r>
      <w:r w:rsidRPr="00F8597F">
        <w:t xml:space="preserve"> (Glossary Document Entry Properties)</w:t>
      </w:r>
      <w:bookmarkEnd w:id="1598"/>
      <w:bookmarkEnd w:id="1599"/>
      <w:bookmarkEnd w:id="1600"/>
      <w:bookmarkEnd w:id="1601"/>
    </w:p>
    <w:p w14:paraId="069455BC" w14:textId="77777777" w:rsidR="0097110C" w:rsidRDefault="0097110C" w:rsidP="007A0836">
      <w:pPr>
        <w:pStyle w:val="Standardowyakapit"/>
      </w:pPr>
      <w:r w:rsidRPr="00F8597F">
        <w:t>This element specifies the set of properties which shall be applied to the parent glossary document entry. These properties define its name, categorization, and behaviors.</w:t>
      </w:r>
    </w:p>
    <w:p w14:paraId="0A0E88EE" w14:textId="77777777" w:rsidR="0097110C" w:rsidRDefault="0097110C" w:rsidP="009E2996">
      <w:pPr>
        <w:pStyle w:val="Nagwek3"/>
      </w:pPr>
      <w:bookmarkStart w:id="1602" w:name="_Toc133585261"/>
      <w:bookmarkStart w:id="1603" w:name="_Toc133672286"/>
      <w:bookmarkStart w:id="1604" w:name="_Toc133673043"/>
      <w:bookmarkStart w:id="1605" w:name="_Toc140224217"/>
      <w:r w:rsidRPr="00100977">
        <w:rPr>
          <w:rStyle w:val="NazwaProgramowa"/>
        </w:rPr>
        <w:t>docParts</w:t>
      </w:r>
      <w:r w:rsidRPr="00F8597F">
        <w:t xml:space="preserve"> (List of Glossary Document Entries)</w:t>
      </w:r>
      <w:bookmarkEnd w:id="1602"/>
      <w:bookmarkEnd w:id="1603"/>
      <w:bookmarkEnd w:id="1604"/>
      <w:bookmarkEnd w:id="1605"/>
    </w:p>
    <w:p w14:paraId="6AA7D226" w14:textId="77777777" w:rsidR="0097110C" w:rsidRDefault="0097110C" w:rsidP="007A0836">
      <w:pPr>
        <w:pStyle w:val="Standardowyakapit"/>
      </w:pPr>
      <w:r w:rsidRPr="00F8597F">
        <w:t>This element specifies the collection of glossary document entries which are stored in the current Glossary Document part.</w:t>
      </w:r>
    </w:p>
    <w:p w14:paraId="0F22DED0" w14:textId="77777777" w:rsidR="0097110C" w:rsidRDefault="0097110C" w:rsidP="009E2996">
      <w:pPr>
        <w:pStyle w:val="Nagwek3"/>
      </w:pPr>
      <w:bookmarkStart w:id="1606" w:name="_Toc133585262"/>
      <w:bookmarkStart w:id="1607" w:name="_Toc133672287"/>
      <w:bookmarkStart w:id="1608" w:name="_Toc133673044"/>
      <w:bookmarkStart w:id="1609" w:name="_Toc140224218"/>
      <w:r w:rsidRPr="00100977">
        <w:rPr>
          <w:rStyle w:val="NazwaProgramowa"/>
        </w:rPr>
        <w:t>gallery</w:t>
      </w:r>
      <w:r w:rsidRPr="00F8597F">
        <w:t xml:space="preserve"> (Gallery Associated With Entry)</w:t>
      </w:r>
      <w:bookmarkEnd w:id="1606"/>
      <w:bookmarkEnd w:id="1607"/>
      <w:bookmarkEnd w:id="1608"/>
      <w:bookmarkEnd w:id="1609"/>
    </w:p>
    <w:p w14:paraId="47CA7946" w14:textId="77777777" w:rsidR="0097110C" w:rsidRDefault="0097110C" w:rsidP="007A0836">
      <w:pPr>
        <w:pStyle w:val="Standardowyakapit"/>
      </w:pPr>
      <w:r w:rsidRPr="00F8597F">
        <w:t>This element specifies the predefined gallery into which the current glossary document part shall be classified. This classification, although its enumeration values can be interpreted to imply semantics around the contents of the parent glossary document entry, shall only be used to classify and sort this entry (via an application or a user interfac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8"/>
        <w:gridCol w:w="7164"/>
      </w:tblGrid>
      <w:tr w:rsidR="0097110C" w:rsidRPr="00F8597F" w14:paraId="3C8267FF" w14:textId="77777777" w:rsidTr="00C62B5E">
        <w:tc>
          <w:tcPr>
            <w:tcW w:w="1898" w:type="dxa"/>
            <w:shd w:val="clear" w:color="auto" w:fill="C0C0C0"/>
          </w:tcPr>
          <w:p w14:paraId="246EC40D"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4863ECD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78612DBD" w14:textId="77777777" w:rsidTr="00C62B5E">
        <w:tc>
          <w:tcPr>
            <w:tcW w:w="1921" w:type="dxa"/>
            <w:shd w:val="clear" w:color="auto" w:fill="auto"/>
          </w:tcPr>
          <w:p w14:paraId="71DC84B0"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Gallery Value) </w:t>
            </w:r>
          </w:p>
        </w:tc>
        <w:tc>
          <w:tcPr>
            <w:tcW w:w="7260" w:type="dxa"/>
            <w:shd w:val="clear" w:color="auto" w:fill="auto"/>
          </w:tcPr>
          <w:p w14:paraId="64825E1B" w14:textId="581B0A8D" w:rsidR="0097110C" w:rsidRPr="00F8597F" w:rsidRDefault="0097110C" w:rsidP="00C62B5E">
            <w:pPr>
              <w:pStyle w:val="Standardowyakapit"/>
              <w:keepNext/>
              <w:jc w:val="center"/>
            </w:pPr>
            <w:r w:rsidRPr="00F8597F">
              <w:t xml:space="preserve">Specifies the classification of gallery which shall be associated with the parent glossary document entry. </w:t>
            </w:r>
          </w:p>
        </w:tc>
      </w:tr>
    </w:tbl>
    <w:p w14:paraId="3FA391F9" w14:textId="77777777" w:rsidR="0097110C" w:rsidRDefault="0097110C" w:rsidP="00293112">
      <w:pPr>
        <w:pStyle w:val="Nagwek3"/>
      </w:pPr>
      <w:bookmarkStart w:id="1610" w:name="_Toc133585263"/>
      <w:bookmarkStart w:id="1611" w:name="_Toc133672288"/>
      <w:bookmarkStart w:id="1612" w:name="_Toc133673045"/>
      <w:bookmarkStart w:id="1613" w:name="_Toc140224219"/>
      <w:r w:rsidRPr="00100977">
        <w:rPr>
          <w:rStyle w:val="NazwaProgramowa"/>
        </w:rPr>
        <w:t>glossaryDocument</w:t>
      </w:r>
      <w:r w:rsidRPr="00F8597F">
        <w:t xml:space="preserve"> (Glossary Document Root Element)</w:t>
      </w:r>
      <w:bookmarkEnd w:id="1610"/>
      <w:bookmarkEnd w:id="1611"/>
      <w:bookmarkEnd w:id="1612"/>
      <w:bookmarkEnd w:id="1613"/>
    </w:p>
    <w:p w14:paraId="0123CE02" w14:textId="77777777" w:rsidR="0097110C" w:rsidRDefault="0097110C" w:rsidP="007A0836">
      <w:pPr>
        <w:pStyle w:val="Standardowyakapit"/>
      </w:pPr>
      <w:r w:rsidRPr="00F8597F">
        <w:t xml:space="preserve">This element specifies the root element for a glossary document part within a WordprocessingML document. A glossary document is </w:t>
      </w:r>
      <w:proofErr w:type="gramStart"/>
      <w:r w:rsidRPr="00F8597F">
        <w:t>an</w:t>
      </w:r>
      <w:proofErr w:type="gramEnd"/>
      <w:r w:rsidRPr="00F8597F">
        <w:t xml:space="preserve"> supplementary document story in a WordprocessingML that shall be afforded all of the relationships of the Main Document part, such as:</w:t>
      </w:r>
    </w:p>
    <w:p w14:paraId="1823850E" w14:textId="77777777" w:rsidR="0097110C" w:rsidRDefault="0097110C" w:rsidP="009E2996">
      <w:pPr>
        <w:pStyle w:val="Nagwek3"/>
      </w:pPr>
      <w:bookmarkStart w:id="1614" w:name="_Toc133585264"/>
      <w:bookmarkStart w:id="1615" w:name="_Toc133672289"/>
      <w:bookmarkStart w:id="1616" w:name="_Toc133673046"/>
      <w:bookmarkStart w:id="1617" w:name="_Toc140224220"/>
      <w:r w:rsidRPr="00100977">
        <w:rPr>
          <w:rStyle w:val="NazwaProgramowa"/>
        </w:rPr>
        <w:t>guid</w:t>
      </w:r>
      <w:r w:rsidRPr="00F8597F">
        <w:t xml:space="preserve"> (Entry ID)</w:t>
      </w:r>
      <w:bookmarkEnd w:id="1614"/>
      <w:bookmarkEnd w:id="1615"/>
      <w:bookmarkEnd w:id="1616"/>
      <w:bookmarkEnd w:id="1617"/>
    </w:p>
    <w:p w14:paraId="25B42BF3" w14:textId="4B5A5125" w:rsidR="0097110C" w:rsidRDefault="0097110C" w:rsidP="007A0836">
      <w:pPr>
        <w:pStyle w:val="Standardowyakapit"/>
      </w:pPr>
      <w:r w:rsidRPr="00F8597F">
        <w:t xml:space="preserve">This element specifies a unique identifier (specified using a 128-bit GUID stored on the </w:t>
      </w:r>
      <w:r w:rsidRPr="00F8597F">
        <w:rPr>
          <w:rFonts w:ascii="Cambria" w:eastAsia="Cambria" w:hAnsi="Cambria" w:cs="Cambria"/>
        </w:rPr>
        <w:t>val</w:t>
      </w:r>
      <w:r w:rsidRPr="00F8597F">
        <w:t xml:space="preserve"> attribute) that uniquely identifies this document building block</w:t>
      </w:r>
      <w:r w:rsidR="000B392A">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8"/>
        <w:gridCol w:w="7144"/>
      </w:tblGrid>
      <w:tr w:rsidR="0097110C" w:rsidRPr="00F8597F" w14:paraId="5CEE0928" w14:textId="77777777" w:rsidTr="00C62B5E">
        <w:tc>
          <w:tcPr>
            <w:tcW w:w="1918" w:type="dxa"/>
            <w:shd w:val="clear" w:color="auto" w:fill="C0C0C0"/>
          </w:tcPr>
          <w:p w14:paraId="2A97BB88" w14:textId="77777777" w:rsidR="0097110C" w:rsidRPr="00F8597F" w:rsidRDefault="0097110C" w:rsidP="00C62B5E">
            <w:pPr>
              <w:keepNext/>
              <w:ind w:left="3"/>
              <w:jc w:val="center"/>
            </w:pPr>
            <w:r w:rsidRPr="00F8597F">
              <w:rPr>
                <w:b/>
              </w:rPr>
              <w:lastRenderedPageBreak/>
              <w:t xml:space="preserve">Attributes </w:t>
            </w:r>
          </w:p>
        </w:tc>
        <w:tc>
          <w:tcPr>
            <w:tcW w:w="7144" w:type="dxa"/>
            <w:shd w:val="clear" w:color="auto" w:fill="C0C0C0"/>
          </w:tcPr>
          <w:p w14:paraId="1A02150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0D3C52E6" w14:textId="77777777" w:rsidTr="00C62B5E">
        <w:tc>
          <w:tcPr>
            <w:tcW w:w="1941" w:type="dxa"/>
            <w:shd w:val="clear" w:color="auto" w:fill="auto"/>
          </w:tcPr>
          <w:p w14:paraId="32E22C48"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GUID Value) </w:t>
            </w:r>
          </w:p>
        </w:tc>
        <w:tc>
          <w:tcPr>
            <w:tcW w:w="7240" w:type="dxa"/>
            <w:shd w:val="clear" w:color="auto" w:fill="auto"/>
          </w:tcPr>
          <w:p w14:paraId="7F417542" w14:textId="290BA87D" w:rsidR="0097110C" w:rsidRPr="00F8597F" w:rsidRDefault="0097110C" w:rsidP="00C62B5E">
            <w:pPr>
              <w:pStyle w:val="Standardowyakapit"/>
              <w:keepNext/>
              <w:jc w:val="center"/>
            </w:pPr>
            <w:r w:rsidRPr="00F8597F">
              <w:t xml:space="preserve">Specifies a 128-bit globally unique identifier (GUID) value as defined by the simple type referenced below. The contents of this GUID shall be interpreted based on the context of the parent XML element. </w:t>
            </w:r>
          </w:p>
        </w:tc>
      </w:tr>
    </w:tbl>
    <w:p w14:paraId="1DDB1DEB" w14:textId="77777777" w:rsidR="0097110C" w:rsidRDefault="0097110C" w:rsidP="009E2996">
      <w:pPr>
        <w:pStyle w:val="Nagwek3"/>
      </w:pPr>
      <w:bookmarkStart w:id="1618" w:name="_Toc133585265"/>
      <w:bookmarkStart w:id="1619" w:name="_Toc133672290"/>
      <w:bookmarkStart w:id="1620" w:name="_Toc133673047"/>
      <w:bookmarkStart w:id="1621" w:name="_Toc140224221"/>
      <w:r w:rsidRPr="00100977">
        <w:rPr>
          <w:rStyle w:val="NazwaProgramowa"/>
        </w:rPr>
        <w:t>name</w:t>
      </w:r>
      <w:r w:rsidRPr="00F8597F">
        <w:t xml:space="preserve"> (Category Associated With Entry)</w:t>
      </w:r>
      <w:bookmarkEnd w:id="1618"/>
      <w:bookmarkEnd w:id="1619"/>
      <w:bookmarkEnd w:id="1620"/>
      <w:bookmarkEnd w:id="1621"/>
    </w:p>
    <w:p w14:paraId="7A17756B" w14:textId="71F3CBE7" w:rsidR="0097110C" w:rsidRDefault="0097110C" w:rsidP="007A0836">
      <w:pPr>
        <w:pStyle w:val="Standardowyakapit"/>
      </w:pPr>
      <w:r w:rsidRPr="00F8597F">
        <w:t xml:space="preserve">This element specifies the category into which the current glossary document part shall be classified. This classification can consist of any string value as determined by its </w:t>
      </w:r>
      <w:r w:rsidR="000B392A" w:rsidRPr="00F8597F">
        <w:t>contents and</w:t>
      </w:r>
      <w:r w:rsidRPr="00F8597F">
        <w:t xml:space="preserve"> shall only be used to classify and sort this entry (via an application or a user interf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8"/>
        <w:gridCol w:w="7144"/>
      </w:tblGrid>
      <w:tr w:rsidR="0097110C" w:rsidRPr="00F8597F" w14:paraId="096779F8" w14:textId="77777777" w:rsidTr="00C62B5E">
        <w:tc>
          <w:tcPr>
            <w:tcW w:w="1918" w:type="dxa"/>
            <w:shd w:val="clear" w:color="auto" w:fill="C0C0C0"/>
          </w:tcPr>
          <w:p w14:paraId="07117DDE"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451673D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80C3FB3" w14:textId="77777777" w:rsidTr="00C62B5E">
        <w:tc>
          <w:tcPr>
            <w:tcW w:w="1941" w:type="dxa"/>
            <w:shd w:val="clear" w:color="auto" w:fill="auto"/>
          </w:tcPr>
          <w:p w14:paraId="61BED7AA"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40" w:type="dxa"/>
            <w:shd w:val="clear" w:color="auto" w:fill="auto"/>
          </w:tcPr>
          <w:p w14:paraId="028DE163" w14:textId="18C23D9D" w:rsidR="0097110C" w:rsidRPr="00F8597F" w:rsidRDefault="0097110C" w:rsidP="000B392A">
            <w:pPr>
              <w:pStyle w:val="Standardowyakapit"/>
            </w:pPr>
            <w:r w:rsidRPr="00F8597F">
              <w:t xml:space="preserve">Specifies that its contents contain a string. </w:t>
            </w:r>
          </w:p>
        </w:tc>
      </w:tr>
    </w:tbl>
    <w:p w14:paraId="1B3429DC" w14:textId="77777777" w:rsidR="0097110C" w:rsidRDefault="0097110C" w:rsidP="009E2996">
      <w:pPr>
        <w:pStyle w:val="Nagwek3"/>
      </w:pPr>
      <w:bookmarkStart w:id="1622" w:name="_Toc133585266"/>
      <w:bookmarkStart w:id="1623" w:name="_Toc133672291"/>
      <w:bookmarkStart w:id="1624" w:name="_Toc133673048"/>
      <w:bookmarkStart w:id="1625" w:name="_Toc140224222"/>
      <w:r w:rsidRPr="00100977">
        <w:rPr>
          <w:rStyle w:val="NazwaProgramowa"/>
        </w:rPr>
        <w:t>name</w:t>
      </w:r>
      <w:r w:rsidRPr="00F8597F">
        <w:t xml:space="preserve"> (Entry Name)</w:t>
      </w:r>
      <w:bookmarkEnd w:id="1622"/>
      <w:bookmarkEnd w:id="1623"/>
      <w:bookmarkEnd w:id="1624"/>
      <w:bookmarkEnd w:id="1625"/>
    </w:p>
    <w:p w14:paraId="3B368D2D" w14:textId="29EF69AF" w:rsidR="0097110C" w:rsidRDefault="0097110C" w:rsidP="007A0836">
      <w:pPr>
        <w:pStyle w:val="Standardowyakapit"/>
      </w:pPr>
      <w:r w:rsidRPr="00F8597F">
        <w:t>This element specifies a name for the contents of this glossary document entry. This name can contain any string content and allows the entry to have a friendly identifier contained within the definition for this glossary document entry.</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89"/>
        <w:gridCol w:w="7173"/>
      </w:tblGrid>
      <w:tr w:rsidR="0097110C" w:rsidRPr="00F8597F" w14:paraId="1D63CF7C" w14:textId="77777777" w:rsidTr="00C62B5E">
        <w:tc>
          <w:tcPr>
            <w:tcW w:w="1889" w:type="dxa"/>
            <w:shd w:val="clear" w:color="auto" w:fill="C0C0C0"/>
          </w:tcPr>
          <w:p w14:paraId="0205636A" w14:textId="77777777" w:rsidR="0097110C" w:rsidRPr="00F8597F" w:rsidRDefault="0097110C" w:rsidP="00C62B5E">
            <w:pPr>
              <w:keepNext/>
              <w:ind w:right="46"/>
              <w:jc w:val="center"/>
            </w:pPr>
            <w:r w:rsidRPr="00F8597F">
              <w:rPr>
                <w:b/>
              </w:rPr>
              <w:t xml:space="preserve">Attributes </w:t>
            </w:r>
          </w:p>
        </w:tc>
        <w:tc>
          <w:tcPr>
            <w:tcW w:w="7173" w:type="dxa"/>
            <w:shd w:val="clear" w:color="auto" w:fill="C0C0C0"/>
          </w:tcPr>
          <w:p w14:paraId="23C37B74" w14:textId="77777777" w:rsidR="0097110C" w:rsidRPr="00F8597F" w:rsidRDefault="0097110C" w:rsidP="00C62B5E">
            <w:pPr>
              <w:keepNext/>
              <w:ind w:right="4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E47EC3" w:rsidRPr="00F8597F" w14:paraId="68539412" w14:textId="77777777" w:rsidTr="00C62B5E">
        <w:tc>
          <w:tcPr>
            <w:tcW w:w="1889" w:type="dxa"/>
            <w:shd w:val="clear" w:color="auto" w:fill="auto"/>
          </w:tcPr>
          <w:p w14:paraId="191B9753" w14:textId="77777777" w:rsidR="00E47EC3" w:rsidRPr="00F8597F" w:rsidRDefault="00E47EC3" w:rsidP="000B392A">
            <w:pPr>
              <w:pStyle w:val="Standardowyakapit"/>
            </w:pPr>
            <w:r w:rsidRPr="00F8597F">
              <w:rPr>
                <w:rFonts w:ascii="Cambria" w:eastAsia="Cambria" w:hAnsi="Cambria" w:cs="Cambria"/>
              </w:rPr>
              <w:t>decorated</w:t>
            </w:r>
            <w:r w:rsidRPr="00F8597F">
              <w:t xml:space="preserve"> (Built-In Entry) </w:t>
            </w:r>
            <w:r w:rsidRPr="00F8597F">
              <w:rPr>
                <w:rFonts w:ascii="Cambria" w:eastAsia="Cambria" w:hAnsi="Cambria" w:cs="Cambria"/>
              </w:rPr>
              <w:t>val</w:t>
            </w:r>
            <w:r w:rsidRPr="00F8597F">
              <w:t xml:space="preserve"> (Name Value) </w:t>
            </w:r>
          </w:p>
        </w:tc>
        <w:tc>
          <w:tcPr>
            <w:tcW w:w="7173" w:type="dxa"/>
            <w:shd w:val="clear" w:color="auto" w:fill="auto"/>
          </w:tcPr>
          <w:p w14:paraId="35D5DB87" w14:textId="60B639C3" w:rsidR="00E47EC3" w:rsidRPr="00F8597F" w:rsidRDefault="00E47EC3" w:rsidP="000B392A">
            <w:pPr>
              <w:pStyle w:val="Standardowyakapit"/>
            </w:pPr>
            <w:r w:rsidRPr="00F8597F">
              <w:t xml:space="preserve">Specifies that the name for the current entry is a built-in entry which should not be displayed in the user interface. </w:t>
            </w:r>
          </w:p>
        </w:tc>
      </w:tr>
    </w:tbl>
    <w:p w14:paraId="1EFD0C63" w14:textId="77777777" w:rsidR="0097110C" w:rsidRDefault="0097110C" w:rsidP="009E2996">
      <w:pPr>
        <w:pStyle w:val="Nagwek3"/>
      </w:pPr>
      <w:bookmarkStart w:id="1626" w:name="_Toc133585267"/>
      <w:bookmarkStart w:id="1627" w:name="_Toc133672292"/>
      <w:bookmarkStart w:id="1628" w:name="_Toc133673049"/>
      <w:bookmarkStart w:id="1629" w:name="_Toc140224223"/>
      <w:r w:rsidRPr="00F8597F">
        <w:t>style (Associated Paragraph Style Name)</w:t>
      </w:r>
      <w:bookmarkEnd w:id="1626"/>
      <w:bookmarkEnd w:id="1627"/>
      <w:bookmarkEnd w:id="1628"/>
      <w:bookmarkEnd w:id="1629"/>
    </w:p>
    <w:p w14:paraId="6CD0E597" w14:textId="7751DDA0" w:rsidR="0097110C" w:rsidRDefault="0097110C" w:rsidP="007A0836">
      <w:pPr>
        <w:pStyle w:val="Standardowyakapit"/>
      </w:pPr>
      <w:r w:rsidRPr="00F8597F">
        <w:t xml:space="preserve">This element specifies the style ID for a paragraph style which shall be associated with the current glossary document entry. This paragraph style associated shall not imply anything about the formatting or content of the glossary document </w:t>
      </w:r>
      <w:r w:rsidR="000B392A" w:rsidRPr="00F8597F">
        <w:t>entry and</w:t>
      </w:r>
      <w:r w:rsidRPr="00F8597F">
        <w:t xml:space="preserve"> shall only be used to filter and/or sort this entry (via an application or a user interfac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5"/>
        <w:gridCol w:w="7167"/>
      </w:tblGrid>
      <w:tr w:rsidR="0097110C" w:rsidRPr="00F8597F" w14:paraId="39AC0DCE" w14:textId="77777777" w:rsidTr="00C62B5E">
        <w:tc>
          <w:tcPr>
            <w:tcW w:w="1895" w:type="dxa"/>
            <w:shd w:val="clear" w:color="auto" w:fill="C0C0C0"/>
          </w:tcPr>
          <w:p w14:paraId="25803886"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3053416"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1D232FEB" w14:textId="77777777" w:rsidTr="00C62B5E">
        <w:tc>
          <w:tcPr>
            <w:tcW w:w="1918" w:type="dxa"/>
            <w:shd w:val="clear" w:color="auto" w:fill="auto"/>
          </w:tcPr>
          <w:p w14:paraId="189A5B33" w14:textId="77777777" w:rsidR="0097110C" w:rsidRPr="00F8597F" w:rsidRDefault="0097110C" w:rsidP="000B392A">
            <w:pPr>
              <w:pStyle w:val="Standardowyakapit"/>
            </w:pPr>
            <w:r w:rsidRPr="00F8597F">
              <w:rPr>
                <w:rFonts w:ascii="Cambria" w:eastAsia="Cambria" w:hAnsi="Cambria" w:cs="Cambria"/>
              </w:rPr>
              <w:t>val</w:t>
            </w:r>
            <w:r w:rsidRPr="00F8597F">
              <w:t xml:space="preserve"> (String Value) </w:t>
            </w:r>
          </w:p>
        </w:tc>
        <w:tc>
          <w:tcPr>
            <w:tcW w:w="7263" w:type="dxa"/>
            <w:shd w:val="clear" w:color="auto" w:fill="auto"/>
          </w:tcPr>
          <w:p w14:paraId="2ECA2CBE" w14:textId="2B9515D2" w:rsidR="0097110C" w:rsidRPr="00F8597F" w:rsidRDefault="0097110C" w:rsidP="000B392A">
            <w:pPr>
              <w:pStyle w:val="Standardowyakapit"/>
            </w:pPr>
            <w:r w:rsidRPr="00F8597F">
              <w:t xml:space="preserve">Specifies that its contents contain a string. </w:t>
            </w:r>
          </w:p>
        </w:tc>
      </w:tr>
    </w:tbl>
    <w:p w14:paraId="07840A2E" w14:textId="77777777" w:rsidR="0097110C" w:rsidRDefault="0097110C" w:rsidP="009E2996">
      <w:pPr>
        <w:pStyle w:val="Nagwek3"/>
      </w:pPr>
      <w:bookmarkStart w:id="1630" w:name="_Toc133585268"/>
      <w:bookmarkStart w:id="1631" w:name="_Toc133672293"/>
      <w:bookmarkStart w:id="1632" w:name="_Toc133673050"/>
      <w:bookmarkStart w:id="1633" w:name="_Toc140224224"/>
      <w:r w:rsidRPr="00642B0C">
        <w:rPr>
          <w:rStyle w:val="NazwaProgramowa"/>
        </w:rPr>
        <w:t>type</w:t>
      </w:r>
      <w:r w:rsidRPr="00F8597F">
        <w:t xml:space="preserve"> (Entry Type)</w:t>
      </w:r>
      <w:bookmarkEnd w:id="1630"/>
      <w:bookmarkEnd w:id="1631"/>
      <w:bookmarkEnd w:id="1632"/>
      <w:bookmarkEnd w:id="1633"/>
    </w:p>
    <w:p w14:paraId="6F8728BA" w14:textId="7954D8A6" w:rsidR="0097110C" w:rsidRDefault="0097110C" w:rsidP="007A0836">
      <w:pPr>
        <w:pStyle w:val="Standardowyakapit"/>
      </w:pPr>
      <w:r w:rsidRPr="00F8597F">
        <w:t>This element specifies an entry type which shall be applied to the properties of the parent glossary document entry. Each of these entry types can, based on their values, influence the visibility and behavior of the parent glossary document entry as defined by the associated simple type information.</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73"/>
        <w:gridCol w:w="7189"/>
      </w:tblGrid>
      <w:tr w:rsidR="0097110C" w:rsidRPr="00F8597F" w14:paraId="558DBFBB" w14:textId="77777777" w:rsidTr="00C62B5E">
        <w:tc>
          <w:tcPr>
            <w:tcW w:w="1873" w:type="dxa"/>
            <w:shd w:val="clear" w:color="auto" w:fill="C0C0C0"/>
          </w:tcPr>
          <w:p w14:paraId="69C4D057" w14:textId="77777777" w:rsidR="0097110C" w:rsidRPr="00F8597F" w:rsidRDefault="0097110C" w:rsidP="00C62B5E">
            <w:pPr>
              <w:keepNext/>
              <w:ind w:left="3"/>
              <w:jc w:val="center"/>
            </w:pPr>
            <w:r w:rsidRPr="00F8597F">
              <w:rPr>
                <w:b/>
              </w:rPr>
              <w:t xml:space="preserve">Attributes </w:t>
            </w:r>
          </w:p>
        </w:tc>
        <w:tc>
          <w:tcPr>
            <w:tcW w:w="7189" w:type="dxa"/>
            <w:shd w:val="clear" w:color="auto" w:fill="C0C0C0"/>
          </w:tcPr>
          <w:p w14:paraId="3E797BC3"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3"/>
        <w:gridCol w:w="7189"/>
      </w:tblGrid>
      <w:tr w:rsidR="0097110C" w:rsidRPr="00F8597F" w14:paraId="32BE32AE" w14:textId="77777777" w:rsidTr="00C62B5E">
        <w:tc>
          <w:tcPr>
            <w:tcW w:w="1885" w:type="dxa"/>
            <w:shd w:val="clear" w:color="auto" w:fill="auto"/>
          </w:tcPr>
          <w:p w14:paraId="3A01453F"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Type Value) </w:t>
            </w:r>
          </w:p>
        </w:tc>
        <w:tc>
          <w:tcPr>
            <w:tcW w:w="7239" w:type="dxa"/>
            <w:shd w:val="clear" w:color="auto" w:fill="auto"/>
          </w:tcPr>
          <w:p w14:paraId="7B52CE38" w14:textId="4622881E" w:rsidR="0097110C" w:rsidRPr="00F8597F" w:rsidRDefault="0097110C" w:rsidP="000B392A">
            <w:pPr>
              <w:pStyle w:val="Standardowyakapit"/>
            </w:pPr>
            <w:r w:rsidRPr="00F8597F">
              <w:t xml:space="preserve">Specifies the value for the current entry type. </w:t>
            </w:r>
          </w:p>
        </w:tc>
      </w:tr>
    </w:tbl>
    <w:p w14:paraId="4545AED3" w14:textId="77777777" w:rsidR="0097110C" w:rsidRDefault="0097110C" w:rsidP="009E2996">
      <w:pPr>
        <w:pStyle w:val="Nagwek3"/>
      </w:pPr>
      <w:bookmarkStart w:id="1634" w:name="_Toc133585269"/>
      <w:bookmarkStart w:id="1635" w:name="_Toc133672294"/>
      <w:bookmarkStart w:id="1636" w:name="_Toc133673051"/>
      <w:bookmarkStart w:id="1637" w:name="_Toc140224225"/>
      <w:r w:rsidRPr="00642B0C">
        <w:rPr>
          <w:rStyle w:val="NazwaProgramowa"/>
        </w:rPr>
        <w:t>types</w:t>
      </w:r>
      <w:r w:rsidRPr="00F8597F">
        <w:t xml:space="preserve"> (Entry Types)</w:t>
      </w:r>
      <w:bookmarkEnd w:id="1634"/>
      <w:bookmarkEnd w:id="1635"/>
      <w:bookmarkEnd w:id="1636"/>
      <w:bookmarkEnd w:id="1637"/>
    </w:p>
    <w:p w14:paraId="1D50B9A8" w14:textId="47086146" w:rsidR="0097110C" w:rsidRDefault="0097110C" w:rsidP="007A0836">
      <w:pPr>
        <w:pStyle w:val="Standardowyakapit"/>
      </w:pPr>
      <w:r w:rsidRPr="00F8597F">
        <w:t>This element specifies the set of entry types which shall be applied to the properties of the parent glossary document entry. Each of these entry types can, based on their values, influence the visibility and behavior of the parent glossary document entry.</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8"/>
        <w:gridCol w:w="7164"/>
      </w:tblGrid>
      <w:tr w:rsidR="0097110C" w:rsidRPr="00F8597F" w14:paraId="5002C892" w14:textId="77777777" w:rsidTr="00C62B5E">
        <w:tc>
          <w:tcPr>
            <w:tcW w:w="1898" w:type="dxa"/>
            <w:shd w:val="clear" w:color="auto" w:fill="C0C0C0"/>
          </w:tcPr>
          <w:p w14:paraId="0D832ED2" w14:textId="77777777" w:rsidR="0097110C" w:rsidRPr="00F8597F" w:rsidRDefault="0097110C" w:rsidP="00C62B5E">
            <w:pPr>
              <w:keepNext/>
              <w:ind w:right="38"/>
              <w:jc w:val="center"/>
            </w:pPr>
            <w:r w:rsidRPr="00F8597F">
              <w:rPr>
                <w:b/>
              </w:rPr>
              <w:lastRenderedPageBreak/>
              <w:t xml:space="preserve">Attributes </w:t>
            </w:r>
          </w:p>
        </w:tc>
        <w:tc>
          <w:tcPr>
            <w:tcW w:w="7164" w:type="dxa"/>
            <w:shd w:val="clear" w:color="auto" w:fill="C0C0C0"/>
          </w:tcPr>
          <w:p w14:paraId="7CA7E4D5" w14:textId="77777777" w:rsidR="0097110C" w:rsidRPr="00F8597F" w:rsidRDefault="0097110C" w:rsidP="00C62B5E">
            <w:pPr>
              <w:keepNext/>
              <w:ind w:right="40"/>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266A8BA9" w14:textId="77777777" w:rsidTr="00C62B5E">
        <w:tc>
          <w:tcPr>
            <w:tcW w:w="1917" w:type="dxa"/>
            <w:shd w:val="clear" w:color="auto" w:fill="auto"/>
          </w:tcPr>
          <w:p w14:paraId="15D5795C" w14:textId="77777777" w:rsidR="0097110C" w:rsidRPr="00F8597F" w:rsidRDefault="0097110C" w:rsidP="000B392A">
            <w:pPr>
              <w:pStyle w:val="Standardowyakapit"/>
            </w:pPr>
            <w:r w:rsidRPr="00F8597F">
              <w:rPr>
                <w:rFonts w:ascii="Cambria" w:eastAsia="Cambria" w:hAnsi="Cambria" w:cs="Cambria"/>
              </w:rPr>
              <w:t>all</w:t>
            </w:r>
            <w:r w:rsidRPr="00F8597F">
              <w:t xml:space="preserve"> (Entry Is Of All Types) </w:t>
            </w:r>
          </w:p>
        </w:tc>
        <w:tc>
          <w:tcPr>
            <w:tcW w:w="7244" w:type="dxa"/>
            <w:shd w:val="clear" w:color="auto" w:fill="auto"/>
          </w:tcPr>
          <w:p w14:paraId="558D3D03" w14:textId="0718C0B6" w:rsidR="0097110C" w:rsidRPr="00F8597F" w:rsidRDefault="0097110C" w:rsidP="000B392A">
            <w:pPr>
              <w:pStyle w:val="Standardowyakapit"/>
            </w:pPr>
            <w:r w:rsidRPr="00F8597F">
              <w:t xml:space="preserve">Specifies that the current glossary document is all entry types. This attribute shall override any information specified as child elements of this element and shall ensure that the current entry is associated with all available entry types. </w:t>
            </w:r>
          </w:p>
        </w:tc>
      </w:tr>
    </w:tbl>
    <w:p w14:paraId="59A55103" w14:textId="77777777" w:rsidR="0097110C" w:rsidRDefault="0097110C" w:rsidP="009E2996">
      <w:pPr>
        <w:pStyle w:val="Nagwek2"/>
      </w:pPr>
      <w:bookmarkStart w:id="1638" w:name="_Toc133585270"/>
      <w:bookmarkStart w:id="1639" w:name="_Toc133672295"/>
      <w:bookmarkStart w:id="1640" w:name="_Toc133673052"/>
      <w:bookmarkStart w:id="1641" w:name="_Toc140224226"/>
      <w:r w:rsidRPr="00F8597F">
        <w:t>Annotations</w:t>
      </w:r>
      <w:bookmarkEnd w:id="1638"/>
      <w:bookmarkEnd w:id="1639"/>
      <w:bookmarkEnd w:id="1640"/>
      <w:bookmarkEnd w:id="1641"/>
    </w:p>
    <w:p w14:paraId="3621B536" w14:textId="36968C22" w:rsidR="0097110C" w:rsidRDefault="0097110C" w:rsidP="00FD1DC7">
      <w:pPr>
        <w:pStyle w:val="Standardowyakapit"/>
      </w:pPr>
      <w:r>
        <w:t xml:space="preserve">Within a WordprocessingML document, </w:t>
      </w:r>
      <w:r>
        <w:rPr>
          <w:i/>
        </w:rPr>
        <w:t>annotations</w:t>
      </w:r>
      <w:r>
        <w:t xml:space="preserve"> refer to various types of supplementary markup which can be stored inside or around a region of text within the document's contents.</w:t>
      </w:r>
    </w:p>
    <w:p w14:paraId="4100B0A6" w14:textId="77777777" w:rsidR="0097110C" w:rsidRDefault="0097110C" w:rsidP="009E2996">
      <w:pPr>
        <w:pStyle w:val="Nagwek3"/>
      </w:pPr>
      <w:bookmarkStart w:id="1642" w:name="_Toc133585271"/>
      <w:bookmarkStart w:id="1643" w:name="_Toc133672296"/>
      <w:bookmarkStart w:id="1644" w:name="_Toc133673053"/>
      <w:bookmarkStart w:id="1645" w:name="_Toc140224227"/>
      <w:r>
        <w:t>Inline Annotations</w:t>
      </w:r>
      <w:bookmarkEnd w:id="1642"/>
      <w:bookmarkEnd w:id="1643"/>
      <w:bookmarkEnd w:id="1644"/>
      <w:bookmarkEnd w:id="1645"/>
    </w:p>
    <w:p w14:paraId="5285A1FA" w14:textId="77777777" w:rsidR="0097110C" w:rsidRDefault="0097110C" w:rsidP="00526C8F">
      <w:pPr>
        <w:pStyle w:val="Standardowyakapit"/>
      </w:pPr>
      <w:r>
        <w:rPr>
          <w:i/>
        </w:rPr>
        <w:t>Inline annotations</w:t>
      </w:r>
      <w:r>
        <w:t xml:space="preserve"> describe all annotations which do not require special handling in order to maintain the XML wellformedness requirements of the resulting WordprocessingML output. In these cases, a single XML element shall encapsulate the entire contents of the document content which is being annotated.</w:t>
      </w:r>
    </w:p>
    <w:p w14:paraId="0991A09A" w14:textId="77777777" w:rsidR="0097110C" w:rsidRDefault="0097110C" w:rsidP="009E2996">
      <w:pPr>
        <w:pStyle w:val="Nagwek3"/>
      </w:pPr>
      <w:bookmarkStart w:id="1646" w:name="_Toc133585272"/>
      <w:bookmarkStart w:id="1647" w:name="_Toc133672297"/>
      <w:bookmarkStart w:id="1648" w:name="_Toc133673054"/>
      <w:bookmarkStart w:id="1649" w:name="_Toc140224228"/>
      <w:r>
        <w:t>"Cross Structure" Annotations</w:t>
      </w:r>
      <w:bookmarkEnd w:id="1646"/>
      <w:bookmarkEnd w:id="1647"/>
      <w:bookmarkEnd w:id="1648"/>
      <w:bookmarkEnd w:id="1649"/>
    </w:p>
    <w:p w14:paraId="32CAF057" w14:textId="488AC952" w:rsidR="0097110C" w:rsidRDefault="0097110C" w:rsidP="00506E81">
      <w:pPr>
        <w:pStyle w:val="Standardowyakapit"/>
      </w:pPr>
      <w:r>
        <w:rPr>
          <w:i/>
        </w:rPr>
        <w:t>"Cross structure" annotations</w:t>
      </w:r>
      <w:r>
        <w:t xml:space="preserve"> describe the class of annotations which can span portions of WordprocessingML markup. In these cases, the annotation's region is delimited by two elements: a start element and an end element. These two elements mark the start and end points of the annotated content, but do not contain it. The pairing of the start and end marker are linked via a common value for their </w:t>
      </w:r>
      <w:r>
        <w:rPr>
          <w:rFonts w:ascii="Cambria" w:eastAsia="Cambria" w:hAnsi="Cambria" w:cs="Cambria"/>
        </w:rPr>
        <w:t>id</w:t>
      </w:r>
      <w:r>
        <w:t xml:space="preserve"> attributes.</w:t>
      </w:r>
    </w:p>
    <w:p w14:paraId="18C915F1" w14:textId="77777777" w:rsidR="0097110C" w:rsidRDefault="0097110C" w:rsidP="009E2996">
      <w:pPr>
        <w:pStyle w:val="Nagwek3"/>
      </w:pPr>
      <w:bookmarkStart w:id="1650" w:name="_Toc133585273"/>
      <w:bookmarkStart w:id="1651" w:name="_Toc133672298"/>
      <w:bookmarkStart w:id="1652" w:name="_Toc133673055"/>
      <w:bookmarkStart w:id="1653" w:name="_Toc140224229"/>
      <w:r>
        <w:t>Property Annotations</w:t>
      </w:r>
      <w:bookmarkEnd w:id="1650"/>
      <w:bookmarkEnd w:id="1651"/>
      <w:bookmarkEnd w:id="1652"/>
      <w:bookmarkEnd w:id="1653"/>
    </w:p>
    <w:p w14:paraId="755B850E" w14:textId="0F5A27E2" w:rsidR="0097110C" w:rsidRDefault="0097110C" w:rsidP="00A229C5">
      <w:pPr>
        <w:pStyle w:val="Standardowyakapit"/>
      </w:pPr>
      <w:r>
        <w:rPr>
          <w:i/>
        </w:rPr>
        <w:t>Property annotations</w:t>
      </w:r>
      <w:r>
        <w:t xml:space="preserve"> describe the class of annotations which are stored as a property on an object In these cases, the annotation's semantics are defined by the property, as they can affect content and/or formatting.</w:t>
      </w:r>
    </w:p>
    <w:p w14:paraId="02BB6FD4" w14:textId="77777777" w:rsidR="0097110C" w:rsidRDefault="0097110C" w:rsidP="009E2996">
      <w:pPr>
        <w:pStyle w:val="Nagwek3"/>
      </w:pPr>
      <w:bookmarkStart w:id="1654" w:name="_Toc133585274"/>
      <w:bookmarkStart w:id="1655" w:name="_Toc133672299"/>
      <w:bookmarkStart w:id="1656" w:name="_Toc133673056"/>
      <w:bookmarkStart w:id="1657" w:name="_Toc140224230"/>
      <w:r>
        <w:t>Comments</w:t>
      </w:r>
      <w:bookmarkEnd w:id="1654"/>
      <w:bookmarkEnd w:id="1655"/>
      <w:bookmarkEnd w:id="1656"/>
      <w:bookmarkEnd w:id="1657"/>
    </w:p>
    <w:p w14:paraId="6BBDC066" w14:textId="77777777" w:rsidR="0097110C" w:rsidRDefault="0097110C" w:rsidP="00A229C5">
      <w:pPr>
        <w:pStyle w:val="Standardowyakapit"/>
      </w:pPr>
      <w:r>
        <w:rPr>
          <w:i/>
        </w:rPr>
        <w:t>Comments</w:t>
      </w:r>
      <w:r>
        <w:t xml:space="preserve"> describe annotations which are anchored to a region of document content, but which contain an arbitrary amount of block-level content stored in their own separate document stories. Within a WordprocessingML document, comments are stored in a separate Comments part within the document package.</w:t>
      </w:r>
    </w:p>
    <w:p w14:paraId="1AB88E18" w14:textId="77777777" w:rsidR="0097110C" w:rsidRDefault="0097110C" w:rsidP="008D009B">
      <w:pPr>
        <w:pStyle w:val="Nagwek4"/>
      </w:pPr>
      <w:bookmarkStart w:id="1658" w:name="_Toc133585275"/>
      <w:bookmarkStart w:id="1659" w:name="_Toc133672300"/>
      <w:bookmarkStart w:id="1660" w:name="_Toc133673057"/>
      <w:bookmarkStart w:id="1661" w:name="_Toc140224231"/>
      <w:r w:rsidRPr="00D163B5">
        <w:rPr>
          <w:rStyle w:val="NazwaProgramowa"/>
        </w:rPr>
        <w:t>annotationRef</w:t>
      </w:r>
      <w:r>
        <w:t xml:space="preserve"> (Comment Information Block)</w:t>
      </w:r>
      <w:bookmarkEnd w:id="1658"/>
      <w:bookmarkEnd w:id="1659"/>
      <w:bookmarkEnd w:id="1660"/>
      <w:bookmarkEnd w:id="1661"/>
    </w:p>
    <w:p w14:paraId="352FEB7D" w14:textId="77777777" w:rsidR="0097110C" w:rsidRDefault="0097110C" w:rsidP="00A229C5">
      <w:pPr>
        <w:pStyle w:val="Standardowyakapit"/>
      </w:pPr>
      <w:r>
        <w:t xml:space="preserve">This element specifies the presence of an annotation reference mark at the current location in the comment. An </w:t>
      </w:r>
      <w:r>
        <w:rPr>
          <w:i/>
        </w:rPr>
        <w:t>annotation reference mark</w:t>
      </w:r>
      <w:r>
        <w:t xml:space="preserve"> is an information block that represents the metadata about the current comment within the document. This annotation reference mark should typically consist of the initials and a unique integer associated with its position in the document but can be displayed in any desired format.</w:t>
      </w:r>
    </w:p>
    <w:p w14:paraId="1A22CC26" w14:textId="77777777" w:rsidR="0097110C" w:rsidRDefault="0097110C" w:rsidP="008D009B">
      <w:pPr>
        <w:pStyle w:val="Nagwek4"/>
      </w:pPr>
      <w:bookmarkStart w:id="1662" w:name="_Toc133585276"/>
      <w:bookmarkStart w:id="1663" w:name="_Toc133672301"/>
      <w:bookmarkStart w:id="1664" w:name="_Toc133673058"/>
      <w:bookmarkStart w:id="1665" w:name="_Toc140224232"/>
      <w:r>
        <w:t>comment (Comment Content)</w:t>
      </w:r>
      <w:bookmarkEnd w:id="1662"/>
      <w:bookmarkEnd w:id="1663"/>
      <w:bookmarkEnd w:id="1664"/>
      <w:bookmarkEnd w:id="1665"/>
    </w:p>
    <w:p w14:paraId="43FE9416" w14:textId="77777777" w:rsidR="0097110C" w:rsidRDefault="0097110C" w:rsidP="00506E81">
      <w:pPr>
        <w:pStyle w:val="Standardowyakapit"/>
      </w:pPr>
      <w:r>
        <w:t>This element specifies the content of a single comment stored in the Comments part of a WordprocessingML document.</w:t>
      </w:r>
    </w:p>
    <w:tbl>
      <w:tblPr>
        <w:tblStyle w:val="Standardowatabela"/>
        <w:tblW w:w="5000" w:type="pct"/>
        <w:tblCellMar>
          <w:left w:w="100" w:type="dxa"/>
          <w:right w:w="100" w:type="dxa"/>
        </w:tblCellMar>
        <w:tblLook w:val="0420" w:firstRow="1" w:lastRow="0" w:firstColumn="0" w:lastColumn="0" w:noHBand="0" w:noVBand="1"/>
      </w:tblPr>
      <w:tblGrid>
        <w:gridCol w:w="1855"/>
        <w:gridCol w:w="7207"/>
      </w:tblGrid>
      <w:tr w:rsidR="0097110C" w14:paraId="7017B542" w14:textId="77777777" w:rsidTr="00C62B5E">
        <w:trPr>
          <w:cnfStyle w:val="100000000000" w:firstRow="1" w:lastRow="0" w:firstColumn="0" w:lastColumn="0" w:oddVBand="0" w:evenVBand="0" w:oddHBand="0" w:evenHBand="0" w:firstRowFirstColumn="0" w:firstRowLastColumn="0" w:lastRowFirstColumn="0" w:lastRowLastColumn="0"/>
        </w:trPr>
        <w:tc>
          <w:tcPr>
            <w:tcW w:w="1855" w:type="dxa"/>
          </w:tcPr>
          <w:p w14:paraId="32BFB029" w14:textId="113ADE98" w:rsidR="0097110C" w:rsidRDefault="0097110C" w:rsidP="00C62B5E">
            <w:pPr>
              <w:jc w:val="center"/>
            </w:pPr>
            <w:r>
              <w:lastRenderedPageBreak/>
              <w:t xml:space="preserve">Attributes </w:t>
            </w:r>
          </w:p>
        </w:tc>
        <w:tc>
          <w:tcPr>
            <w:tcW w:w="7207" w:type="dxa"/>
          </w:tcPr>
          <w:p w14:paraId="7ED5EDFB" w14:textId="77777777" w:rsidR="0097110C" w:rsidRDefault="0097110C" w:rsidP="00C62B5E">
            <w:pPr>
              <w:jc w:val="center"/>
            </w:pPr>
            <w:r>
              <w:rPr>
                <w:b w:val="0"/>
              </w:rPr>
              <w:t xml:space="preserve"> </w:t>
            </w:r>
            <w:r>
              <w:t xml:space="preserve">Description </w:t>
            </w:r>
          </w:p>
        </w:tc>
      </w:tr>
      <w:tr w:rsidR="0097110C" w14:paraId="766278BE" w14:textId="77777777" w:rsidTr="00C62B5E">
        <w:tc>
          <w:tcPr>
            <w:tcW w:w="1855" w:type="dxa"/>
          </w:tcPr>
          <w:p w14:paraId="5891A793" w14:textId="77777777" w:rsidR="0097110C" w:rsidRDefault="0097110C" w:rsidP="00C62B5E">
            <w:pPr>
              <w:pStyle w:val="Standardowyakapit"/>
              <w:keepNext w:val="0"/>
              <w:jc w:val="left"/>
            </w:pPr>
            <w:r w:rsidRPr="00C62B5E">
              <w:rPr>
                <w:rStyle w:val="NazwaProgramowa"/>
                <w:rFonts w:ascii="Calibri" w:hAnsi="Calibri" w:cs="Calibri"/>
                <w:lang w:val="en-AU"/>
              </w:rPr>
              <w:t xml:space="preserve">author </w:t>
            </w:r>
            <w:r>
              <w:t xml:space="preserve">(Annotation Author) </w:t>
            </w:r>
          </w:p>
        </w:tc>
        <w:tc>
          <w:tcPr>
            <w:tcW w:w="7207" w:type="dxa"/>
          </w:tcPr>
          <w:p w14:paraId="37EC115A" w14:textId="0FC5FDD6" w:rsidR="0097110C" w:rsidRDefault="0097110C" w:rsidP="006C018C">
            <w:pPr>
              <w:pStyle w:val="Standardowyakapit"/>
            </w:pPr>
            <w:r>
              <w:t xml:space="preserve">Specifies the author for an annotation within a WordprocessingML document. </w:t>
            </w:r>
          </w:p>
        </w:tc>
      </w:tr>
      <w:tr w:rsidR="0097110C" w14:paraId="1A1603BE" w14:textId="77777777" w:rsidTr="00C62B5E">
        <w:tc>
          <w:tcPr>
            <w:tcW w:w="1855" w:type="dxa"/>
          </w:tcPr>
          <w:p w14:paraId="3ABF0311" w14:textId="77777777" w:rsidR="0097110C" w:rsidRDefault="0097110C" w:rsidP="00C62B5E">
            <w:pPr>
              <w:pStyle w:val="Standardowyakapit"/>
              <w:keepNext w:val="0"/>
              <w:jc w:val="left"/>
            </w:pPr>
            <w:r w:rsidRPr="00C62B5E">
              <w:rPr>
                <w:rStyle w:val="NazwaProgramowa"/>
                <w:rFonts w:ascii="Calibri" w:hAnsi="Calibri" w:cs="Calibri"/>
                <w:lang w:val="en-AU"/>
              </w:rPr>
              <w:t xml:space="preserve">date </w:t>
            </w:r>
            <w:r>
              <w:t xml:space="preserve">(Annotation Date) </w:t>
            </w:r>
          </w:p>
        </w:tc>
        <w:tc>
          <w:tcPr>
            <w:tcW w:w="7207" w:type="dxa"/>
          </w:tcPr>
          <w:p w14:paraId="33713BF5" w14:textId="55FC94DD" w:rsidR="0097110C" w:rsidRDefault="0097110C" w:rsidP="006C018C">
            <w:pPr>
              <w:pStyle w:val="Standardowyakapit"/>
            </w:pPr>
            <w:r>
              <w:t>Specifies the date information for an annotation within a WordprocessingML document. The use of this information is outside of the scope of ECMA-376</w:t>
            </w:r>
            <w:r w:rsidR="00083AA0">
              <w:t>.</w:t>
            </w:r>
          </w:p>
        </w:tc>
      </w:tr>
      <w:tr w:rsidR="0097110C" w14:paraId="383156E6" w14:textId="77777777" w:rsidTr="00C62B5E">
        <w:tc>
          <w:tcPr>
            <w:tcW w:w="1855" w:type="dxa"/>
          </w:tcPr>
          <w:p w14:paraId="599A4C6A" w14:textId="77777777" w:rsidR="0097110C" w:rsidRDefault="0097110C" w:rsidP="00C62B5E">
            <w:pPr>
              <w:pStyle w:val="Standardowyakapit"/>
              <w:keepNext w:val="0"/>
              <w:jc w:val="left"/>
            </w:pPr>
            <w:r w:rsidRPr="00C62B5E">
              <w:rPr>
                <w:rStyle w:val="NazwaProgramowa"/>
                <w:rFonts w:ascii="Calibri" w:hAnsi="Calibri" w:cs="Calibri"/>
                <w:lang w:val="en-AU"/>
              </w:rPr>
              <w:t xml:space="preserve">id </w:t>
            </w:r>
            <w:r>
              <w:t xml:space="preserve">(Annotation Identifier) </w:t>
            </w:r>
          </w:p>
        </w:tc>
        <w:tc>
          <w:tcPr>
            <w:tcW w:w="7207" w:type="dxa"/>
          </w:tcPr>
          <w:p w14:paraId="3BB209DE" w14:textId="3088375E"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73314F15" w14:textId="77777777" w:rsidTr="00C62B5E">
        <w:tc>
          <w:tcPr>
            <w:tcW w:w="1855" w:type="dxa"/>
          </w:tcPr>
          <w:p w14:paraId="57DF99CF" w14:textId="77777777" w:rsidR="0097110C" w:rsidRDefault="0097110C" w:rsidP="00C62B5E">
            <w:pPr>
              <w:pStyle w:val="Standardowyakapit"/>
              <w:keepNext w:val="0"/>
              <w:jc w:val="left"/>
            </w:pPr>
            <w:r w:rsidRPr="00C62B5E">
              <w:rPr>
                <w:rStyle w:val="NazwaProgramowa"/>
                <w:rFonts w:ascii="Calibri" w:hAnsi="Calibri" w:cs="Calibri"/>
                <w:lang w:val="en-AU"/>
              </w:rPr>
              <w:t xml:space="preserve">initials </w:t>
            </w:r>
            <w:r>
              <w:t xml:space="preserve">(Initials of Comment Author) </w:t>
            </w:r>
          </w:p>
        </w:tc>
        <w:tc>
          <w:tcPr>
            <w:tcW w:w="7207" w:type="dxa"/>
          </w:tcPr>
          <w:p w14:paraId="2A7F5D76" w14:textId="10B8BB75" w:rsidR="0097110C" w:rsidRDefault="0097110C" w:rsidP="006C018C">
            <w:pPr>
              <w:pStyle w:val="Standardowyakapit"/>
            </w:pPr>
            <w:r>
              <w:t xml:space="preserve">Specifies the initials of the author of the current comment. </w:t>
            </w:r>
          </w:p>
        </w:tc>
      </w:tr>
    </w:tbl>
    <w:p w14:paraId="7EBC24E8" w14:textId="77777777" w:rsidR="0097110C" w:rsidRDefault="0097110C" w:rsidP="008D009B">
      <w:pPr>
        <w:pStyle w:val="Nagwek4"/>
      </w:pPr>
      <w:bookmarkStart w:id="1666" w:name="_Toc133585277"/>
      <w:bookmarkStart w:id="1667" w:name="_Toc133672302"/>
      <w:bookmarkStart w:id="1668" w:name="_Toc133673059"/>
      <w:bookmarkStart w:id="1669" w:name="_Toc140224233"/>
      <w:r w:rsidRPr="005E50DF">
        <w:rPr>
          <w:rStyle w:val="NazwaProgramowa"/>
        </w:rPr>
        <w:t>commentRangeEnd</w:t>
      </w:r>
      <w:r>
        <w:t xml:space="preserve"> (Comment Anchor Range End)</w:t>
      </w:r>
      <w:bookmarkEnd w:id="1666"/>
      <w:bookmarkEnd w:id="1667"/>
      <w:bookmarkEnd w:id="1668"/>
      <w:bookmarkEnd w:id="1669"/>
    </w:p>
    <w:p w14:paraId="12E0CE72" w14:textId="77777777" w:rsidR="0097110C" w:rsidRDefault="0097110C" w:rsidP="005E50DF">
      <w:pPr>
        <w:pStyle w:val="Standardowyakapit"/>
      </w:pPr>
      <w:r>
        <w:t>This element specifies the end of the range around which a comment is anchored in the content of the WordprocessingML document. The id attribute on this element shall be used to link the corresponding comment anchor range start element and comment refere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47"/>
        <w:gridCol w:w="6515"/>
      </w:tblGrid>
      <w:tr w:rsidR="0097110C" w:rsidRPr="005E50DF" w14:paraId="280C7C92" w14:textId="77777777" w:rsidTr="00C62B5E">
        <w:tc>
          <w:tcPr>
            <w:tcW w:w="2547" w:type="dxa"/>
            <w:shd w:val="clear" w:color="auto" w:fill="C0C0C0"/>
          </w:tcPr>
          <w:p w14:paraId="168AE442" w14:textId="77777777" w:rsidR="0097110C" w:rsidRPr="005E50DF" w:rsidRDefault="0097110C" w:rsidP="00C62B5E">
            <w:pPr>
              <w:keepNext/>
              <w:jc w:val="center"/>
              <w:rPr>
                <w:b/>
                <w:bCs/>
              </w:rPr>
            </w:pPr>
            <w:r w:rsidRPr="005E50DF">
              <w:rPr>
                <w:b/>
                <w:bCs/>
              </w:rPr>
              <w:t xml:space="preserve">Attributes </w:t>
            </w:r>
          </w:p>
        </w:tc>
        <w:tc>
          <w:tcPr>
            <w:tcW w:w="6515" w:type="dxa"/>
            <w:shd w:val="clear" w:color="auto" w:fill="C0C0C0"/>
          </w:tcPr>
          <w:p w14:paraId="69637856" w14:textId="77777777" w:rsidR="0097110C" w:rsidRPr="005E50DF" w:rsidRDefault="0097110C" w:rsidP="00C62B5E">
            <w:pPr>
              <w:keepNext/>
              <w:jc w:val="center"/>
              <w:rPr>
                <w:b/>
                <w:bCs/>
              </w:rPr>
            </w:pPr>
            <w:r w:rsidRPr="005E50DF">
              <w:rPr>
                <w:b/>
                <w:bCs/>
              </w:rPr>
              <w:t xml:space="preserve">Description </w:t>
            </w:r>
          </w:p>
        </w:tc>
      </w:tr>
      <w:tr w:rsidR="0097110C" w14:paraId="2128E2F7" w14:textId="77777777" w:rsidTr="00C62B5E">
        <w:tc>
          <w:tcPr>
            <w:tcW w:w="2547" w:type="dxa"/>
          </w:tcPr>
          <w:p w14:paraId="0213B426"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15" w:type="dxa"/>
          </w:tcPr>
          <w:p w14:paraId="6DC45CCC" w14:textId="4767846C"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 </w:t>
            </w:r>
          </w:p>
        </w:tc>
      </w:tr>
      <w:tr w:rsidR="0097110C" w14:paraId="72DB3B5B" w14:textId="77777777" w:rsidTr="00C62B5E">
        <w:tc>
          <w:tcPr>
            <w:tcW w:w="2547" w:type="dxa"/>
          </w:tcPr>
          <w:p w14:paraId="3897E41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15" w:type="dxa"/>
          </w:tcPr>
          <w:p w14:paraId="3FE943CF" w14:textId="0A08F7F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3183810" w14:textId="77777777" w:rsidR="0097110C" w:rsidRDefault="0097110C" w:rsidP="008D009B">
      <w:pPr>
        <w:pStyle w:val="Nagwek4"/>
      </w:pPr>
      <w:bookmarkStart w:id="1670" w:name="_Toc133585278"/>
      <w:bookmarkStart w:id="1671" w:name="_Toc133672303"/>
      <w:bookmarkStart w:id="1672" w:name="_Toc133673060"/>
      <w:bookmarkStart w:id="1673" w:name="_Toc140224234"/>
      <w:r w:rsidRPr="005E50DF">
        <w:rPr>
          <w:rStyle w:val="NazwaProgramowa"/>
        </w:rPr>
        <w:t>commentRangeStart</w:t>
      </w:r>
      <w:r>
        <w:t xml:space="preserve"> (Comment Anchor Range Start)</w:t>
      </w:r>
      <w:bookmarkEnd w:id="1670"/>
      <w:bookmarkEnd w:id="1671"/>
      <w:bookmarkEnd w:id="1672"/>
      <w:bookmarkEnd w:id="1673"/>
    </w:p>
    <w:p w14:paraId="132B97F4" w14:textId="77777777" w:rsidR="0097110C" w:rsidRDefault="0097110C" w:rsidP="00506E81">
      <w:pPr>
        <w:pStyle w:val="Standardowyakapit"/>
      </w:pPr>
      <w:r>
        <w:t>This element specifies the start of the range around which a comment is anchored in the content of th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175B8BBB" w14:textId="77777777" w:rsidTr="005E50DF">
        <w:tc>
          <w:tcPr>
            <w:tcW w:w="2468" w:type="dxa"/>
            <w:shd w:val="clear" w:color="auto" w:fill="C0C0C0"/>
          </w:tcPr>
          <w:p w14:paraId="0FE25B50"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79D5BA5D" w14:textId="77777777" w:rsidR="0097110C" w:rsidRDefault="0097110C" w:rsidP="00C62B5E">
            <w:pPr>
              <w:pStyle w:val="Standardowyakapit"/>
              <w:keepNext/>
              <w:jc w:val="center"/>
            </w:pPr>
            <w:r>
              <w:rPr>
                <w:b/>
              </w:rPr>
              <w:t xml:space="preserve">Description </w:t>
            </w:r>
          </w:p>
        </w:tc>
      </w:tr>
      <w:tr w:rsidR="0097110C" w14:paraId="2690D5F0" w14:textId="77777777" w:rsidTr="005E50DF">
        <w:tc>
          <w:tcPr>
            <w:tcW w:w="2468" w:type="dxa"/>
          </w:tcPr>
          <w:p w14:paraId="2E0C47D9"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12782785" w14:textId="58428250"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7989A9EA" w14:textId="77777777" w:rsidTr="005E50DF">
        <w:tc>
          <w:tcPr>
            <w:tcW w:w="2468" w:type="dxa"/>
          </w:tcPr>
          <w:p w14:paraId="1D6C20A5"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94" w:type="dxa"/>
          </w:tcPr>
          <w:p w14:paraId="20FBDE3E" w14:textId="3D5BC74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E8D0F7D" w14:textId="77777777" w:rsidR="0097110C" w:rsidRDefault="0097110C" w:rsidP="008D009B">
      <w:pPr>
        <w:pStyle w:val="Nagwek4"/>
      </w:pPr>
      <w:bookmarkStart w:id="1674" w:name="_Toc133585279"/>
      <w:bookmarkStart w:id="1675" w:name="_Toc133672304"/>
      <w:bookmarkStart w:id="1676" w:name="_Toc133673061"/>
      <w:bookmarkStart w:id="1677" w:name="_Toc140224235"/>
      <w:r w:rsidRPr="00731564">
        <w:rPr>
          <w:rStyle w:val="NazwaProgramowa"/>
        </w:rPr>
        <w:t>commentReference</w:t>
      </w:r>
      <w:r>
        <w:t xml:space="preserve"> (Comment Content Reference Mark)</w:t>
      </w:r>
      <w:bookmarkEnd w:id="1674"/>
      <w:bookmarkEnd w:id="1675"/>
      <w:bookmarkEnd w:id="1676"/>
      <w:bookmarkEnd w:id="1677"/>
    </w:p>
    <w:p w14:paraId="349812BD" w14:textId="5856684D" w:rsidR="0097110C" w:rsidRDefault="0097110C" w:rsidP="00731564">
      <w:pPr>
        <w:pStyle w:val="Standardowyakapit"/>
      </w:pPr>
      <w:r>
        <w:t xml:space="preserve">This element specifies the presence of a comment content reference mark, which links the comment content with the contents of a document story. This link is established by matching the comment whose </w:t>
      </w:r>
      <w:r>
        <w:rPr>
          <w:rFonts w:ascii="Cambria" w:eastAsia="Cambria" w:hAnsi="Cambria" w:cs="Cambria"/>
        </w:rPr>
        <w:t>id</w:t>
      </w:r>
      <w:r>
        <w:t xml:space="preserve"> attribute matches the </w:t>
      </w:r>
      <w:r>
        <w:rPr>
          <w:rFonts w:ascii="Cambria" w:eastAsia="Cambria" w:hAnsi="Cambria" w:cs="Cambria"/>
        </w:rPr>
        <w:t>id</w:t>
      </w:r>
      <w:r>
        <w:t xml:space="preserve"> attribute on this element. The resulting comment is anchored to the range with comment range elements with the same </w:t>
      </w:r>
      <w:r>
        <w:rPr>
          <w:rFonts w:ascii="Cambria" w:eastAsia="Cambria" w:hAnsi="Cambria" w:cs="Cambria"/>
        </w:rPr>
        <w:t>id</w:t>
      </w:r>
      <w:r>
        <w:t xml:space="preserve"> attribute values (if pres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8"/>
        <w:gridCol w:w="7214"/>
      </w:tblGrid>
      <w:tr w:rsidR="0097110C" w14:paraId="24533F87" w14:textId="77777777" w:rsidTr="00C62B5E">
        <w:tc>
          <w:tcPr>
            <w:tcW w:w="1848" w:type="dxa"/>
            <w:shd w:val="clear" w:color="auto" w:fill="C0C0C0"/>
          </w:tcPr>
          <w:p w14:paraId="081848AA"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26A85F0D" w14:textId="77777777" w:rsidR="0097110C" w:rsidRDefault="0097110C" w:rsidP="00C62B5E">
            <w:pPr>
              <w:pStyle w:val="Standardowyakapit"/>
              <w:keepNext/>
              <w:jc w:val="center"/>
            </w:pPr>
            <w:r>
              <w:rPr>
                <w:b/>
              </w:rPr>
              <w:t xml:space="preserve">Description </w:t>
            </w:r>
          </w:p>
        </w:tc>
      </w:tr>
      <w:tr w:rsidR="0097110C" w14:paraId="3FE83596" w14:textId="77777777" w:rsidTr="00C62B5E">
        <w:tc>
          <w:tcPr>
            <w:tcW w:w="1848" w:type="dxa"/>
          </w:tcPr>
          <w:p w14:paraId="28B8F4A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4" w:type="dxa"/>
          </w:tcPr>
          <w:p w14:paraId="0F7CC041" w14:textId="6784966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BE7F537" w14:textId="77777777" w:rsidR="0097110C" w:rsidRDefault="0097110C" w:rsidP="008D009B">
      <w:pPr>
        <w:pStyle w:val="Nagwek4"/>
      </w:pPr>
      <w:bookmarkStart w:id="1678" w:name="_Toc133585280"/>
      <w:bookmarkStart w:id="1679" w:name="_Toc133672305"/>
      <w:bookmarkStart w:id="1680" w:name="_Toc133673062"/>
      <w:bookmarkStart w:id="1681" w:name="_Toc140224236"/>
      <w:r>
        <w:t>comments (Comments Collection)</w:t>
      </w:r>
      <w:bookmarkEnd w:id="1678"/>
      <w:bookmarkEnd w:id="1679"/>
      <w:bookmarkEnd w:id="1680"/>
      <w:bookmarkEnd w:id="1681"/>
    </w:p>
    <w:p w14:paraId="1CB71D9E" w14:textId="77777777" w:rsidR="0097110C" w:rsidRDefault="0097110C" w:rsidP="00506E81">
      <w:pPr>
        <w:pStyle w:val="Standardowyakapit"/>
      </w:pPr>
      <w:r>
        <w:t>This element specifies all of the comments defined in the current document. It is the root element of the Comments part of a WordprocessingML document.</w:t>
      </w:r>
    </w:p>
    <w:p w14:paraId="51BB41A4" w14:textId="77777777" w:rsidR="0097110C" w:rsidRDefault="0097110C" w:rsidP="009E2996">
      <w:pPr>
        <w:pStyle w:val="Nagwek3"/>
      </w:pPr>
      <w:bookmarkStart w:id="1682" w:name="_Toc133585281"/>
      <w:bookmarkStart w:id="1683" w:name="_Toc133672306"/>
      <w:bookmarkStart w:id="1684" w:name="_Toc133673063"/>
      <w:bookmarkStart w:id="1685" w:name="_Toc140224237"/>
      <w:r>
        <w:t>Revisions</w:t>
      </w:r>
      <w:bookmarkEnd w:id="1682"/>
      <w:bookmarkEnd w:id="1683"/>
      <w:bookmarkEnd w:id="1684"/>
      <w:bookmarkEnd w:id="1685"/>
    </w:p>
    <w:p w14:paraId="17D20F5D" w14:textId="77777777" w:rsidR="0097110C" w:rsidRDefault="0097110C" w:rsidP="00506E81">
      <w:pPr>
        <w:pStyle w:val="Standardowyakapit"/>
      </w:pPr>
      <w:r>
        <w:rPr>
          <w:i/>
        </w:rPr>
        <w:t>Revisions</w:t>
      </w:r>
      <w:r>
        <w:t xml:space="preserve"> in WordprocessingML provide a mechanism for storing information about the evolution of the document (i.e. the set of modifications made to a document by one of more authors). When an application adds revisions to the content of a WordprocessingML document, they are specifying this by storing either (depending on the revision type):</w:t>
      </w:r>
    </w:p>
    <w:p w14:paraId="1C1D1812" w14:textId="77777777" w:rsidR="0097110C" w:rsidRDefault="0097110C" w:rsidP="008D009B">
      <w:pPr>
        <w:pStyle w:val="Nagwek4"/>
      </w:pPr>
      <w:bookmarkStart w:id="1686" w:name="_Toc133585282"/>
      <w:bookmarkStart w:id="1687" w:name="_Toc133672307"/>
      <w:bookmarkStart w:id="1688" w:name="_Toc133673064"/>
      <w:bookmarkStart w:id="1689" w:name="_Toc140224238"/>
      <w:r w:rsidRPr="00731564">
        <w:rPr>
          <w:rStyle w:val="NazwaProgramowa"/>
        </w:rPr>
        <w:t>cellDel</w:t>
      </w:r>
      <w:r>
        <w:t xml:space="preserve"> (Table Cell Deletion)</w:t>
      </w:r>
      <w:bookmarkEnd w:id="1686"/>
      <w:bookmarkEnd w:id="1687"/>
      <w:bookmarkEnd w:id="1688"/>
      <w:bookmarkEnd w:id="1689"/>
    </w:p>
    <w:p w14:paraId="23313D7D" w14:textId="77777777" w:rsidR="0097110C" w:rsidRDefault="0097110C" w:rsidP="00506E81">
      <w:pPr>
        <w:pStyle w:val="Standardowyakapit"/>
      </w:pPr>
      <w:r>
        <w:t>This element specifies that the parent table cell shall be treated as though it was deleted from the document while revisions were being recorded. This means that although the table cell element exists in the structure of the table, the table cell technically no longer exis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580625B" w14:textId="77777777" w:rsidTr="00731564">
        <w:tc>
          <w:tcPr>
            <w:tcW w:w="1846" w:type="dxa"/>
            <w:shd w:val="clear" w:color="auto" w:fill="C0C0C0"/>
          </w:tcPr>
          <w:p w14:paraId="54C94D7C"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49AE79B8" w14:textId="77777777" w:rsidR="0097110C" w:rsidRDefault="0097110C" w:rsidP="00C62B5E">
            <w:pPr>
              <w:pStyle w:val="Standardowyakapit"/>
              <w:keepNext/>
              <w:jc w:val="center"/>
            </w:pPr>
            <w:r>
              <w:rPr>
                <w:b/>
              </w:rPr>
              <w:t xml:space="preserve">Description </w:t>
            </w:r>
          </w:p>
        </w:tc>
      </w:tr>
      <w:tr w:rsidR="0097110C" w14:paraId="75A8FA5E" w14:textId="77777777" w:rsidTr="00731564">
        <w:tc>
          <w:tcPr>
            <w:tcW w:w="1846" w:type="dxa"/>
          </w:tcPr>
          <w:p w14:paraId="694A2714"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34BA99BF" w14:textId="45D8F065" w:rsidR="0097110C" w:rsidRDefault="0097110C" w:rsidP="006C018C">
            <w:pPr>
              <w:pStyle w:val="Standardowyakapit"/>
            </w:pPr>
            <w:r>
              <w:t xml:space="preserve">Specifies the author for an annotation within a WordprocessingML document. </w:t>
            </w:r>
          </w:p>
        </w:tc>
      </w:tr>
      <w:tr w:rsidR="0097110C" w14:paraId="4F309EB8" w14:textId="77777777" w:rsidTr="00731564">
        <w:tc>
          <w:tcPr>
            <w:tcW w:w="1846" w:type="dxa"/>
          </w:tcPr>
          <w:p w14:paraId="6E99DB0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BB87A17" w14:textId="109EAB38"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6E9D2B1" w14:textId="77777777" w:rsidTr="00731564">
        <w:tc>
          <w:tcPr>
            <w:tcW w:w="1846" w:type="dxa"/>
          </w:tcPr>
          <w:p w14:paraId="1745D4EF"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0DD81D54" w14:textId="23E41667"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7BD89C0" w14:textId="77777777" w:rsidR="0097110C" w:rsidRDefault="0097110C" w:rsidP="008D009B">
      <w:pPr>
        <w:pStyle w:val="Nagwek4"/>
      </w:pPr>
      <w:bookmarkStart w:id="1690" w:name="_Toc133585283"/>
      <w:bookmarkStart w:id="1691" w:name="_Toc133672308"/>
      <w:bookmarkStart w:id="1692" w:name="_Toc133673065"/>
      <w:bookmarkStart w:id="1693" w:name="_Toc140224239"/>
      <w:r w:rsidRPr="00731564">
        <w:rPr>
          <w:rStyle w:val="NazwaProgramowa"/>
        </w:rPr>
        <w:t>cellIns</w:t>
      </w:r>
      <w:r>
        <w:t xml:space="preserve"> (Table Cell Insertion)</w:t>
      </w:r>
      <w:bookmarkEnd w:id="1690"/>
      <w:bookmarkEnd w:id="1691"/>
      <w:bookmarkEnd w:id="1692"/>
      <w:bookmarkEnd w:id="1693"/>
    </w:p>
    <w:p w14:paraId="1D5A6497" w14:textId="77777777" w:rsidR="0097110C" w:rsidRDefault="0097110C" w:rsidP="00506E81">
      <w:pPr>
        <w:pStyle w:val="Standardowyakapit"/>
      </w:pPr>
      <w:r>
        <w:t>This element specifies that the parent table cell shall be treated as though it was inserted into the document while revisions were being record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1C418E8" w14:textId="77777777" w:rsidTr="00C62B5E">
        <w:tc>
          <w:tcPr>
            <w:tcW w:w="1846" w:type="dxa"/>
            <w:shd w:val="clear" w:color="auto" w:fill="C0C0C0"/>
          </w:tcPr>
          <w:p w14:paraId="685AAFA5"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7A1138FC" w14:textId="77777777" w:rsidR="0097110C" w:rsidRDefault="0097110C" w:rsidP="00C62B5E">
            <w:pPr>
              <w:pStyle w:val="Standardowyakapit"/>
              <w:keepNext/>
              <w:jc w:val="center"/>
            </w:pPr>
            <w:r>
              <w:rPr>
                <w:b/>
              </w:rPr>
              <w:t xml:space="preserve">Description </w:t>
            </w:r>
          </w:p>
        </w:tc>
      </w:tr>
      <w:tr w:rsidR="0097110C" w14:paraId="5CA3DAE0" w14:textId="77777777" w:rsidTr="00C62B5E">
        <w:tc>
          <w:tcPr>
            <w:tcW w:w="1846" w:type="dxa"/>
          </w:tcPr>
          <w:p w14:paraId="5AFC2B69"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C75C217" w14:textId="58E237C9" w:rsidR="0097110C" w:rsidRDefault="0097110C" w:rsidP="006C018C">
            <w:pPr>
              <w:pStyle w:val="Standardowyakapit"/>
            </w:pPr>
            <w:r>
              <w:t xml:space="preserve">Specifies the author for an annotation within a WordprocessingML document. </w:t>
            </w:r>
          </w:p>
        </w:tc>
      </w:tr>
      <w:tr w:rsidR="0097110C" w14:paraId="7FFD0109" w14:textId="77777777" w:rsidTr="00C62B5E">
        <w:tc>
          <w:tcPr>
            <w:tcW w:w="1846" w:type="dxa"/>
          </w:tcPr>
          <w:p w14:paraId="15109A25"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1C623E4E" w14:textId="42910CDF"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A903A26" w14:textId="77777777" w:rsidTr="00C62B5E">
        <w:tc>
          <w:tcPr>
            <w:tcW w:w="1846" w:type="dxa"/>
          </w:tcPr>
          <w:p w14:paraId="281DBA25"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D2E461" w14:textId="4FB19ABC"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2BAC74E" w14:textId="77777777" w:rsidR="0097110C" w:rsidRDefault="0097110C" w:rsidP="008D009B">
      <w:pPr>
        <w:pStyle w:val="Nagwek4"/>
      </w:pPr>
      <w:bookmarkStart w:id="1694" w:name="_Toc133585284"/>
      <w:bookmarkStart w:id="1695" w:name="_Toc133672309"/>
      <w:bookmarkStart w:id="1696" w:name="_Toc133673066"/>
      <w:bookmarkStart w:id="1697" w:name="_Toc140224240"/>
      <w:r w:rsidRPr="00731564">
        <w:rPr>
          <w:rStyle w:val="NazwaProgramowa"/>
        </w:rPr>
        <w:t>cellMerge</w:t>
      </w:r>
      <w:r>
        <w:t xml:space="preserve"> (Vertically Merged/Split Table Cells)</w:t>
      </w:r>
      <w:bookmarkEnd w:id="1694"/>
      <w:bookmarkEnd w:id="1695"/>
      <w:bookmarkEnd w:id="1696"/>
      <w:bookmarkEnd w:id="1697"/>
    </w:p>
    <w:p w14:paraId="727CD027" w14:textId="77777777" w:rsidR="0097110C" w:rsidRDefault="0097110C" w:rsidP="00506E81">
      <w:pPr>
        <w:pStyle w:val="Standardowyakapit"/>
      </w:pPr>
      <w:r>
        <w:t xml:space="preserve">This element specifies that the vertical merge state of the parent table cell has been modified while revisions were being tracked for the document. The </w:t>
      </w:r>
      <w:r w:rsidRPr="00731564">
        <w:rPr>
          <w:rStyle w:val="NazwaProgramowa"/>
        </w:rPr>
        <w:t>vmerge</w:t>
      </w:r>
      <w:r>
        <w:t xml:space="preserve"> and </w:t>
      </w:r>
      <w:r w:rsidRPr="00731564">
        <w:rPr>
          <w:rStyle w:val="NazwaProgramowa"/>
        </w:rPr>
        <w:t>vmergeOrig</w:t>
      </w:r>
      <w:r>
        <w:t xml:space="preserve"> attributes on this element specify the original and revised vertical merge states of the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4B7CD28E" w14:textId="77777777" w:rsidTr="00C62B5E">
        <w:tc>
          <w:tcPr>
            <w:tcW w:w="1849" w:type="dxa"/>
            <w:shd w:val="clear" w:color="auto" w:fill="C0C0C0"/>
          </w:tcPr>
          <w:p w14:paraId="009BD692"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75835C67" w14:textId="77777777" w:rsidR="0097110C" w:rsidRDefault="0097110C" w:rsidP="00C62B5E">
            <w:pPr>
              <w:pStyle w:val="Standardowyakapit"/>
              <w:keepNext/>
              <w:jc w:val="center"/>
            </w:pPr>
            <w:r>
              <w:rPr>
                <w:b/>
              </w:rPr>
              <w:t xml:space="preserve">Description </w:t>
            </w:r>
          </w:p>
        </w:tc>
      </w:tr>
      <w:tr w:rsidR="0097110C" w14:paraId="10B3A72D" w14:textId="77777777" w:rsidTr="00C62B5E">
        <w:tc>
          <w:tcPr>
            <w:tcW w:w="1849" w:type="dxa"/>
          </w:tcPr>
          <w:p w14:paraId="0EA66FA0"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3" w:type="dxa"/>
          </w:tcPr>
          <w:p w14:paraId="663169C5" w14:textId="1AE5AE7F" w:rsidR="0097110C" w:rsidRDefault="0097110C" w:rsidP="006C018C">
            <w:pPr>
              <w:pStyle w:val="Standardowyakapit"/>
            </w:pPr>
            <w:r>
              <w:t xml:space="preserve">Specifies the author for an annotation within a WordprocessingML document. </w:t>
            </w:r>
          </w:p>
        </w:tc>
      </w:tr>
      <w:tr w:rsidR="0097110C" w14:paraId="1448D298" w14:textId="77777777" w:rsidTr="00C62B5E">
        <w:tc>
          <w:tcPr>
            <w:tcW w:w="1849" w:type="dxa"/>
          </w:tcPr>
          <w:p w14:paraId="57211F7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3" w:type="dxa"/>
          </w:tcPr>
          <w:p w14:paraId="4FAF547B" w14:textId="0F91CF10"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6CD6CF6F" w14:textId="77777777" w:rsidTr="00C62B5E">
        <w:tc>
          <w:tcPr>
            <w:tcW w:w="1849" w:type="dxa"/>
          </w:tcPr>
          <w:p w14:paraId="48C3D7E0"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3" w:type="dxa"/>
          </w:tcPr>
          <w:p w14:paraId="2B1C041E" w14:textId="7795451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52FCE3FC" w14:textId="77777777" w:rsidTr="00C62B5E">
        <w:tc>
          <w:tcPr>
            <w:tcW w:w="1849" w:type="dxa"/>
          </w:tcPr>
          <w:p w14:paraId="07E0BBAE" w14:textId="77777777" w:rsidR="0097110C" w:rsidRDefault="0097110C" w:rsidP="00C62B5E">
            <w:pPr>
              <w:pStyle w:val="Standardowyakapit"/>
              <w:jc w:val="left"/>
            </w:pPr>
            <w:r w:rsidRPr="00C62B5E">
              <w:rPr>
                <w:rStyle w:val="NazwaProgramowa"/>
                <w:rFonts w:ascii="Calibri" w:hAnsi="Calibri" w:cs="Calibri"/>
                <w:lang w:val="en-AU"/>
              </w:rPr>
              <w:t xml:space="preserve">vMerge </w:t>
            </w:r>
            <w:r>
              <w:t xml:space="preserve">(Revised Vertical Merge Setting) </w:t>
            </w:r>
          </w:p>
        </w:tc>
        <w:tc>
          <w:tcPr>
            <w:tcW w:w="7213" w:type="dxa"/>
          </w:tcPr>
          <w:p w14:paraId="2F29004A" w14:textId="2BBD9A62" w:rsidR="0097110C" w:rsidRDefault="0097110C" w:rsidP="006C018C">
            <w:pPr>
              <w:pStyle w:val="Standardowyakapit"/>
            </w:pPr>
            <w:r>
              <w:t xml:space="preserve">Specifies the vertical merge setting which was applied to the parent table cell by this revision. </w:t>
            </w:r>
          </w:p>
        </w:tc>
      </w:tr>
      <w:tr w:rsidR="0097110C" w14:paraId="467AA113" w14:textId="77777777" w:rsidTr="00C62B5E">
        <w:tc>
          <w:tcPr>
            <w:tcW w:w="1849" w:type="dxa"/>
          </w:tcPr>
          <w:p w14:paraId="386AD1B7" w14:textId="23D87DEA" w:rsidR="0097110C" w:rsidRDefault="0097110C" w:rsidP="00C62B5E">
            <w:pPr>
              <w:pStyle w:val="Standardowyakapit"/>
              <w:jc w:val="left"/>
            </w:pPr>
            <w:r w:rsidRPr="00731564">
              <w:rPr>
                <w:rStyle w:val="NazwaProgramowa"/>
              </w:rPr>
              <w:t>vMergeOrig</w:t>
            </w:r>
            <w:r>
              <w:t xml:space="preserve"> </w:t>
            </w:r>
          </w:p>
        </w:tc>
        <w:tc>
          <w:tcPr>
            <w:tcW w:w="7213" w:type="dxa"/>
          </w:tcPr>
          <w:p w14:paraId="57F3FE96" w14:textId="17175022" w:rsidR="0097110C" w:rsidRDefault="0097110C" w:rsidP="006C018C">
            <w:pPr>
              <w:pStyle w:val="Standardowyakapit"/>
            </w:pPr>
            <w:r>
              <w:t xml:space="preserve">Specifies the vertical merge setting which was removed from the parent table cell by this revision. </w:t>
            </w:r>
          </w:p>
        </w:tc>
      </w:tr>
    </w:tbl>
    <w:p w14:paraId="5807D982" w14:textId="77777777" w:rsidR="0097110C" w:rsidRDefault="0097110C" w:rsidP="008D009B">
      <w:pPr>
        <w:pStyle w:val="Nagwek4"/>
      </w:pPr>
      <w:bookmarkStart w:id="1698" w:name="_Toc133585285"/>
      <w:bookmarkStart w:id="1699" w:name="_Toc133672310"/>
      <w:bookmarkStart w:id="1700" w:name="_Toc133673067"/>
      <w:bookmarkStart w:id="1701" w:name="_Toc140224241"/>
      <w:r w:rsidRPr="00A47A1F">
        <w:rPr>
          <w:rStyle w:val="NazwaProgramowa"/>
        </w:rPr>
        <w:t>customXmlDelRangeEnd</w:t>
      </w:r>
      <w:r>
        <w:t xml:space="preserve"> (Custom XML Markup Deletion End)</w:t>
      </w:r>
      <w:bookmarkEnd w:id="1698"/>
      <w:bookmarkEnd w:id="1699"/>
      <w:bookmarkEnd w:id="1700"/>
      <w:bookmarkEnd w:id="1701"/>
    </w:p>
    <w:p w14:paraId="4030384D" w14:textId="77777777" w:rsidR="0097110C" w:rsidRDefault="0097110C" w:rsidP="00506E81">
      <w:pPr>
        <w:pStyle w:val="Standardowyakapit"/>
      </w:pPr>
      <w:r>
        <w:t xml:space="preserve">This element specifies the end of a region in which custom XML markup has been deleted and tracked as a revision. The </w:t>
      </w:r>
      <w:r>
        <w:rPr>
          <w:rFonts w:ascii="Cambria" w:eastAsia="Cambria" w:hAnsi="Cambria" w:cs="Cambria"/>
        </w:rPr>
        <w:t>id</w:t>
      </w:r>
      <w:r>
        <w:t xml:space="preserve"> attribute on this element shall be used to link this element with the corresponding custom XML markup deletion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26F6456B" w14:textId="77777777" w:rsidTr="00C947D1">
        <w:tc>
          <w:tcPr>
            <w:tcW w:w="1849" w:type="dxa"/>
            <w:shd w:val="clear" w:color="auto" w:fill="C0C0C0"/>
          </w:tcPr>
          <w:p w14:paraId="45CB06FC"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18D7B98E" w14:textId="77777777" w:rsidR="0097110C" w:rsidRDefault="0097110C" w:rsidP="00C62B5E">
            <w:pPr>
              <w:pStyle w:val="Standardowyakapit"/>
              <w:keepNext/>
              <w:jc w:val="center"/>
            </w:pPr>
            <w:r>
              <w:rPr>
                <w:b/>
              </w:rPr>
              <w:t xml:space="preserve">Description </w:t>
            </w:r>
          </w:p>
        </w:tc>
      </w:tr>
      <w:tr w:rsidR="0097110C" w14:paraId="24E6483A" w14:textId="77777777" w:rsidTr="00C947D1">
        <w:tc>
          <w:tcPr>
            <w:tcW w:w="1849" w:type="dxa"/>
          </w:tcPr>
          <w:p w14:paraId="50D1E2A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793FEFFA" w14:textId="3F9AE25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9242BD" w14:textId="77777777" w:rsidR="0097110C" w:rsidRDefault="0097110C" w:rsidP="008D009B">
      <w:pPr>
        <w:pStyle w:val="Nagwek4"/>
      </w:pPr>
      <w:bookmarkStart w:id="1702" w:name="_Toc133585286"/>
      <w:bookmarkStart w:id="1703" w:name="_Toc133672311"/>
      <w:bookmarkStart w:id="1704" w:name="_Toc133673068"/>
      <w:bookmarkStart w:id="1705" w:name="_Toc140224242"/>
      <w:r w:rsidRPr="00A47A1F">
        <w:rPr>
          <w:rStyle w:val="NazwaProgramowa"/>
        </w:rPr>
        <w:t>customXmlDelRangeStart</w:t>
      </w:r>
      <w:r>
        <w:t xml:space="preserve"> (Custom XML Markup Deletion Start)</w:t>
      </w:r>
      <w:bookmarkEnd w:id="1702"/>
      <w:bookmarkEnd w:id="1703"/>
      <w:bookmarkEnd w:id="1704"/>
      <w:bookmarkEnd w:id="1705"/>
    </w:p>
    <w:p w14:paraId="201746F2" w14:textId="77777777" w:rsidR="0097110C" w:rsidRDefault="0097110C" w:rsidP="00506E81">
      <w:pPr>
        <w:pStyle w:val="Standardowyakapit"/>
      </w:pPr>
      <w:r>
        <w:t xml:space="preserve">This element specifies the beginning of a region in which all custom XML markup has been deleted and tracked as a revision. The </w:t>
      </w:r>
      <w:r>
        <w:rPr>
          <w:rFonts w:ascii="Cambria" w:eastAsia="Cambria" w:hAnsi="Cambria" w:cs="Cambria"/>
        </w:rPr>
        <w:t>id</w:t>
      </w:r>
      <w:r>
        <w:t xml:space="preserve"> attribute on this element shall be used to link this element with the corresponding custom XML markup deletion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187B063" w14:textId="77777777" w:rsidTr="00C62B5E">
        <w:tc>
          <w:tcPr>
            <w:tcW w:w="1846" w:type="dxa"/>
            <w:shd w:val="clear" w:color="auto" w:fill="C0C0C0"/>
          </w:tcPr>
          <w:p w14:paraId="2618DF97"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3467874" w14:textId="77777777" w:rsidR="0097110C" w:rsidRDefault="0097110C" w:rsidP="00C62B5E">
            <w:pPr>
              <w:pStyle w:val="Standardowyakapit"/>
              <w:keepNext/>
              <w:jc w:val="center"/>
            </w:pPr>
            <w:r>
              <w:rPr>
                <w:b/>
              </w:rPr>
              <w:t xml:space="preserve">Description </w:t>
            </w:r>
          </w:p>
        </w:tc>
      </w:tr>
      <w:tr w:rsidR="0097110C" w14:paraId="595257DE" w14:textId="77777777" w:rsidTr="00C62B5E">
        <w:tc>
          <w:tcPr>
            <w:tcW w:w="1846" w:type="dxa"/>
          </w:tcPr>
          <w:p w14:paraId="2D86B349"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6582786A" w14:textId="51C8C01E" w:rsidR="0097110C" w:rsidRDefault="0097110C" w:rsidP="006C018C">
            <w:pPr>
              <w:pStyle w:val="Standardowyakapit"/>
            </w:pPr>
            <w:r>
              <w:t xml:space="preserve">Specifies the author for an annotation within a WordprocessingML document. </w:t>
            </w:r>
          </w:p>
        </w:tc>
      </w:tr>
      <w:tr w:rsidR="0097110C" w14:paraId="125E8D00" w14:textId="77777777" w:rsidTr="00C62B5E">
        <w:tc>
          <w:tcPr>
            <w:tcW w:w="1846" w:type="dxa"/>
          </w:tcPr>
          <w:p w14:paraId="4701C5E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9A036AD" w14:textId="79C51E8D"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71FA861" w14:textId="77777777" w:rsidTr="00C62B5E">
        <w:tc>
          <w:tcPr>
            <w:tcW w:w="1846" w:type="dxa"/>
          </w:tcPr>
          <w:p w14:paraId="5054001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1F695647" w14:textId="0AE0B1D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34BF1A7" w14:textId="77777777" w:rsidR="0097110C" w:rsidRDefault="0097110C" w:rsidP="008D009B">
      <w:pPr>
        <w:pStyle w:val="Nagwek4"/>
      </w:pPr>
      <w:bookmarkStart w:id="1706" w:name="_Toc133585287"/>
      <w:bookmarkStart w:id="1707" w:name="_Toc133672312"/>
      <w:bookmarkStart w:id="1708" w:name="_Toc133673069"/>
      <w:bookmarkStart w:id="1709" w:name="_Toc140224243"/>
      <w:r w:rsidRPr="00A47A1F">
        <w:rPr>
          <w:rStyle w:val="NazwaProgramowa"/>
        </w:rPr>
        <w:t>customXmlInsRangeEnd</w:t>
      </w:r>
      <w:r>
        <w:t xml:space="preserve"> (Custom XML Markup Insertion End)</w:t>
      </w:r>
      <w:bookmarkEnd w:id="1706"/>
      <w:bookmarkEnd w:id="1707"/>
      <w:bookmarkEnd w:id="1708"/>
      <w:bookmarkEnd w:id="1709"/>
    </w:p>
    <w:p w14:paraId="23827633" w14:textId="77777777" w:rsidR="0097110C" w:rsidRDefault="0097110C" w:rsidP="00506E81">
      <w:pPr>
        <w:pStyle w:val="Standardowyakapit"/>
      </w:pPr>
      <w:r>
        <w:t xml:space="preserve">This element specifies the end of a region within which all custom XML markup has been inserted and tracked as a revision. The </w:t>
      </w:r>
      <w:r>
        <w:rPr>
          <w:rFonts w:ascii="Cambria" w:eastAsia="Cambria" w:hAnsi="Cambria" w:cs="Cambria"/>
        </w:rPr>
        <w:t>id</w:t>
      </w:r>
      <w:r>
        <w:t xml:space="preserve"> attribute on this element shall be used to link this element with the corresponding custom XML markup insertion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0B5E07D9" w14:textId="77777777" w:rsidTr="00C947D1">
        <w:tc>
          <w:tcPr>
            <w:tcW w:w="1849" w:type="dxa"/>
            <w:shd w:val="clear" w:color="auto" w:fill="C0C0C0"/>
          </w:tcPr>
          <w:p w14:paraId="26CE812E" w14:textId="77777777" w:rsidR="0097110C" w:rsidRDefault="0097110C" w:rsidP="00C62B5E">
            <w:pPr>
              <w:pStyle w:val="Standardowyakapit"/>
              <w:keepNext/>
              <w:jc w:val="center"/>
            </w:pPr>
            <w:r>
              <w:rPr>
                <w:b/>
              </w:rPr>
              <w:lastRenderedPageBreak/>
              <w:t xml:space="preserve">Attributes </w:t>
            </w:r>
          </w:p>
        </w:tc>
        <w:tc>
          <w:tcPr>
            <w:tcW w:w="7213" w:type="dxa"/>
            <w:shd w:val="clear" w:color="auto" w:fill="C0C0C0"/>
          </w:tcPr>
          <w:p w14:paraId="5B3E981A" w14:textId="77777777" w:rsidR="0097110C" w:rsidRDefault="0097110C" w:rsidP="00C62B5E">
            <w:pPr>
              <w:pStyle w:val="Standardowyakapit"/>
              <w:keepNext/>
              <w:jc w:val="center"/>
            </w:pPr>
            <w:r>
              <w:rPr>
                <w:b/>
              </w:rPr>
              <w:t xml:space="preserve">Description </w:t>
            </w:r>
          </w:p>
        </w:tc>
      </w:tr>
      <w:tr w:rsidR="0097110C" w14:paraId="423AF462" w14:textId="77777777" w:rsidTr="00C947D1">
        <w:tc>
          <w:tcPr>
            <w:tcW w:w="1849" w:type="dxa"/>
          </w:tcPr>
          <w:p w14:paraId="315FC09D"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55E80CAC" w14:textId="4F4C3D86"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544CBBB" w14:textId="77777777" w:rsidR="0097110C" w:rsidRDefault="0097110C" w:rsidP="008D009B">
      <w:pPr>
        <w:pStyle w:val="Nagwek4"/>
      </w:pPr>
      <w:bookmarkStart w:id="1710" w:name="_Toc133585288"/>
      <w:bookmarkStart w:id="1711" w:name="_Toc133672313"/>
      <w:bookmarkStart w:id="1712" w:name="_Toc133673070"/>
      <w:bookmarkStart w:id="1713" w:name="_Toc140224244"/>
      <w:r w:rsidRPr="00A47A1F">
        <w:rPr>
          <w:rStyle w:val="NazwaProgramowa"/>
        </w:rPr>
        <w:t>customXmlInsRangeStart</w:t>
      </w:r>
      <w:r>
        <w:t xml:space="preserve"> (Custom XML Markup Insertion Start)</w:t>
      </w:r>
      <w:bookmarkEnd w:id="1710"/>
      <w:bookmarkEnd w:id="1711"/>
      <w:bookmarkEnd w:id="1712"/>
      <w:bookmarkEnd w:id="1713"/>
    </w:p>
    <w:p w14:paraId="2B488659" w14:textId="77777777" w:rsidR="0097110C" w:rsidRDefault="0097110C" w:rsidP="00506E81">
      <w:pPr>
        <w:pStyle w:val="Standardowyakapit"/>
      </w:pPr>
      <w:r>
        <w:t xml:space="preserve">This element specifies the beginning of a region in which all custom XML markup has been inserted and tracked as a revision. The </w:t>
      </w:r>
      <w:r>
        <w:rPr>
          <w:rFonts w:ascii="Cambria" w:eastAsia="Cambria" w:hAnsi="Cambria" w:cs="Cambria"/>
        </w:rPr>
        <w:t>id</w:t>
      </w:r>
      <w:r>
        <w:t xml:space="preserve"> attribute on this element shall be used to link this element with the corresponding custom XML markup insertion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7D04C880" w14:textId="77777777" w:rsidTr="00C62B5E">
        <w:tc>
          <w:tcPr>
            <w:tcW w:w="1846" w:type="dxa"/>
            <w:shd w:val="clear" w:color="auto" w:fill="C0C0C0"/>
          </w:tcPr>
          <w:p w14:paraId="7766223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43AC0D7" w14:textId="77777777" w:rsidR="0097110C" w:rsidRDefault="0097110C" w:rsidP="00C62B5E">
            <w:pPr>
              <w:pStyle w:val="Standardowyakapit"/>
              <w:keepNext/>
              <w:jc w:val="center"/>
            </w:pPr>
            <w:r>
              <w:rPr>
                <w:b/>
              </w:rPr>
              <w:t xml:space="preserve">Description </w:t>
            </w:r>
          </w:p>
        </w:tc>
      </w:tr>
      <w:tr w:rsidR="0097110C" w14:paraId="50D97B5A" w14:textId="77777777" w:rsidTr="00C62B5E">
        <w:tc>
          <w:tcPr>
            <w:tcW w:w="1846" w:type="dxa"/>
          </w:tcPr>
          <w:p w14:paraId="3B8CD2E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1504E53" w14:textId="5DEC8726" w:rsidR="0097110C" w:rsidRDefault="0097110C" w:rsidP="006C018C">
            <w:pPr>
              <w:pStyle w:val="Standardowyakapit"/>
            </w:pPr>
            <w:r>
              <w:t xml:space="preserve">Specifies the author for an annotation within a WordprocessingML document. </w:t>
            </w:r>
          </w:p>
        </w:tc>
      </w:tr>
      <w:tr w:rsidR="0097110C" w14:paraId="4884BFC1" w14:textId="77777777" w:rsidTr="00C62B5E">
        <w:tc>
          <w:tcPr>
            <w:tcW w:w="1846" w:type="dxa"/>
          </w:tcPr>
          <w:p w14:paraId="425E0430"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CF0AF5F" w14:textId="496799C3"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27F6D5A" w14:textId="77777777" w:rsidTr="00C62B5E">
        <w:tc>
          <w:tcPr>
            <w:tcW w:w="1846" w:type="dxa"/>
          </w:tcPr>
          <w:p w14:paraId="27BD2CB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118B27B8" w14:textId="4E881DD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2FBE775" w14:textId="77777777" w:rsidR="0097110C" w:rsidRDefault="0097110C" w:rsidP="008D009B">
      <w:pPr>
        <w:pStyle w:val="Nagwek4"/>
      </w:pPr>
      <w:bookmarkStart w:id="1714" w:name="_Toc133585289"/>
      <w:bookmarkStart w:id="1715" w:name="_Toc133672314"/>
      <w:bookmarkStart w:id="1716" w:name="_Toc133673071"/>
      <w:bookmarkStart w:id="1717" w:name="_Toc140224245"/>
      <w:r w:rsidRPr="00A47A1F">
        <w:rPr>
          <w:rStyle w:val="NazwaProgramowa"/>
        </w:rPr>
        <w:t>customXmlMoveFromRangeEnd</w:t>
      </w:r>
      <w:r>
        <w:t xml:space="preserve"> (Custom XML Markup Source of the move End)</w:t>
      </w:r>
      <w:bookmarkEnd w:id="1714"/>
      <w:bookmarkEnd w:id="1715"/>
      <w:bookmarkEnd w:id="1716"/>
      <w:bookmarkEnd w:id="1717"/>
    </w:p>
    <w:p w14:paraId="34EB3A16" w14:textId="77777777" w:rsidR="0097110C" w:rsidRDefault="0097110C" w:rsidP="00506E81">
      <w:pPr>
        <w:pStyle w:val="Standardowyakapit"/>
      </w:pPr>
      <w:r>
        <w:t xml:space="preserve">This element specifies the end of a region within which all custom XML markup was moved to another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source of the move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5762BFE5" w14:textId="77777777" w:rsidTr="00C947D1">
        <w:tc>
          <w:tcPr>
            <w:tcW w:w="1849" w:type="dxa"/>
            <w:shd w:val="clear" w:color="auto" w:fill="C0C0C0"/>
          </w:tcPr>
          <w:p w14:paraId="683F6A0A"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63D40222" w14:textId="77777777" w:rsidR="0097110C" w:rsidRDefault="0097110C" w:rsidP="00C62B5E">
            <w:pPr>
              <w:pStyle w:val="Standardowyakapit"/>
              <w:keepNext/>
              <w:jc w:val="center"/>
            </w:pPr>
            <w:r>
              <w:rPr>
                <w:b/>
              </w:rPr>
              <w:t xml:space="preserve">Description </w:t>
            </w:r>
          </w:p>
        </w:tc>
      </w:tr>
      <w:tr w:rsidR="0097110C" w14:paraId="5C07B549" w14:textId="77777777" w:rsidTr="00C947D1">
        <w:tc>
          <w:tcPr>
            <w:tcW w:w="1849" w:type="dxa"/>
          </w:tcPr>
          <w:p w14:paraId="0268A37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2711416D" w14:textId="17F73018"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DAFE791" w14:textId="77777777" w:rsidR="0097110C" w:rsidRDefault="0097110C" w:rsidP="008D009B">
      <w:pPr>
        <w:pStyle w:val="Nagwek4"/>
      </w:pPr>
      <w:bookmarkStart w:id="1718" w:name="_Toc133585290"/>
      <w:bookmarkStart w:id="1719" w:name="_Toc133672315"/>
      <w:bookmarkStart w:id="1720" w:name="_Toc133673072"/>
      <w:bookmarkStart w:id="1721" w:name="_Toc140224246"/>
      <w:r w:rsidRPr="00A47A1F">
        <w:rPr>
          <w:rStyle w:val="NazwaProgramowa"/>
        </w:rPr>
        <w:t>customXmlMoveFromRangeStart</w:t>
      </w:r>
      <w:r>
        <w:t xml:space="preserve"> (Custom XML Markup Source of the move Start)</w:t>
      </w:r>
      <w:bookmarkEnd w:id="1718"/>
      <w:bookmarkEnd w:id="1719"/>
      <w:bookmarkEnd w:id="1720"/>
      <w:bookmarkEnd w:id="1721"/>
    </w:p>
    <w:p w14:paraId="20537F84" w14:textId="77777777" w:rsidR="0097110C" w:rsidRDefault="0097110C" w:rsidP="00506E81">
      <w:pPr>
        <w:pStyle w:val="Standardowyakapit"/>
      </w:pPr>
      <w:r>
        <w:t xml:space="preserve">This element specifies the start of a region within which all custom XML markup was moved to another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source of the move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22FE685" w14:textId="77777777" w:rsidTr="00A47A1F">
        <w:tc>
          <w:tcPr>
            <w:tcW w:w="1846" w:type="dxa"/>
            <w:shd w:val="clear" w:color="auto" w:fill="C0C0C0"/>
          </w:tcPr>
          <w:p w14:paraId="1AA1C55E"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B1D681C" w14:textId="77777777" w:rsidR="0097110C" w:rsidRDefault="0097110C" w:rsidP="00C62B5E">
            <w:pPr>
              <w:pStyle w:val="Standardowyakapit"/>
              <w:keepNext/>
              <w:jc w:val="center"/>
            </w:pPr>
            <w:r>
              <w:rPr>
                <w:b/>
              </w:rPr>
              <w:t xml:space="preserve">Description </w:t>
            </w:r>
          </w:p>
        </w:tc>
      </w:tr>
      <w:tr w:rsidR="0097110C" w14:paraId="324D69CD" w14:textId="77777777" w:rsidTr="00A47A1F">
        <w:tc>
          <w:tcPr>
            <w:tcW w:w="1846" w:type="dxa"/>
          </w:tcPr>
          <w:p w14:paraId="42AB48D1"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1D8B967" w14:textId="378B3CD3" w:rsidR="0097110C" w:rsidRDefault="0097110C" w:rsidP="006C018C">
            <w:pPr>
              <w:pStyle w:val="Standardowyakapit"/>
            </w:pPr>
            <w:r>
              <w:t xml:space="preserve">Specifies the author for an annotation within a WordprocessingML document. </w:t>
            </w:r>
          </w:p>
        </w:tc>
      </w:tr>
      <w:tr w:rsidR="0097110C" w14:paraId="5869163B" w14:textId="77777777" w:rsidTr="00A47A1F">
        <w:tc>
          <w:tcPr>
            <w:tcW w:w="1846" w:type="dxa"/>
          </w:tcPr>
          <w:p w14:paraId="5EE0BEF4"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date </w:t>
            </w:r>
            <w:r>
              <w:t xml:space="preserve">(Annotation Date) </w:t>
            </w:r>
          </w:p>
        </w:tc>
        <w:tc>
          <w:tcPr>
            <w:tcW w:w="7216" w:type="dxa"/>
          </w:tcPr>
          <w:p w14:paraId="157F86F5" w14:textId="0DBEA85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1B7E436" w14:textId="77777777" w:rsidTr="00A47A1F">
        <w:tc>
          <w:tcPr>
            <w:tcW w:w="1846" w:type="dxa"/>
          </w:tcPr>
          <w:p w14:paraId="5286BC3C"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8BF65F9" w14:textId="2CCE776A"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A352C37" w14:textId="77777777" w:rsidR="0097110C" w:rsidRDefault="0097110C" w:rsidP="008D009B">
      <w:pPr>
        <w:pStyle w:val="Nagwek4"/>
      </w:pPr>
      <w:bookmarkStart w:id="1722" w:name="_Toc133585291"/>
      <w:bookmarkStart w:id="1723" w:name="_Toc133672316"/>
      <w:bookmarkStart w:id="1724" w:name="_Toc133673073"/>
      <w:bookmarkStart w:id="1725" w:name="_Toc140224247"/>
      <w:r w:rsidRPr="00A47A1F">
        <w:rPr>
          <w:rStyle w:val="NazwaProgramowa"/>
        </w:rPr>
        <w:t>customXmlMoveToRangeEnd</w:t>
      </w:r>
      <w:r>
        <w:t xml:space="preserve"> (Custom XML Markup Destination of the move Location End)</w:t>
      </w:r>
      <w:bookmarkEnd w:id="1722"/>
      <w:bookmarkEnd w:id="1723"/>
      <w:bookmarkEnd w:id="1724"/>
      <w:bookmarkEnd w:id="1725"/>
    </w:p>
    <w:p w14:paraId="04EE08A9" w14:textId="77777777" w:rsidR="0097110C" w:rsidRDefault="0097110C" w:rsidP="00506E81">
      <w:pPr>
        <w:pStyle w:val="Standardowyakapit"/>
      </w:pPr>
      <w:r>
        <w:t xml:space="preserve">This element specifies the end of a region within which all custom XML markup was moved to this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destination of the move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8"/>
        <w:gridCol w:w="7214"/>
      </w:tblGrid>
      <w:tr w:rsidR="0097110C" w14:paraId="1DECA955" w14:textId="77777777" w:rsidTr="00A47A1F">
        <w:tc>
          <w:tcPr>
            <w:tcW w:w="1848" w:type="dxa"/>
            <w:shd w:val="clear" w:color="auto" w:fill="C0C0C0"/>
          </w:tcPr>
          <w:p w14:paraId="34842A49"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4D5701CB" w14:textId="77777777" w:rsidR="0097110C" w:rsidRDefault="0097110C" w:rsidP="00C62B5E">
            <w:pPr>
              <w:pStyle w:val="Standardowyakapit"/>
              <w:keepNext/>
              <w:jc w:val="center"/>
            </w:pPr>
            <w:r>
              <w:rPr>
                <w:b/>
              </w:rPr>
              <w:t xml:space="preserve">Description </w:t>
            </w:r>
          </w:p>
        </w:tc>
      </w:tr>
      <w:tr w:rsidR="0097110C" w14:paraId="148FA990" w14:textId="77777777" w:rsidTr="00A47A1F">
        <w:tc>
          <w:tcPr>
            <w:tcW w:w="1848" w:type="dxa"/>
          </w:tcPr>
          <w:p w14:paraId="1B28DA8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4" w:type="dxa"/>
          </w:tcPr>
          <w:p w14:paraId="400B8239" w14:textId="6E589677"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30EC225" w14:textId="77777777" w:rsidR="0097110C" w:rsidRDefault="0097110C" w:rsidP="008D009B">
      <w:pPr>
        <w:pStyle w:val="Nagwek4"/>
      </w:pPr>
      <w:bookmarkStart w:id="1726" w:name="_Toc133585292"/>
      <w:bookmarkStart w:id="1727" w:name="_Toc133672317"/>
      <w:bookmarkStart w:id="1728" w:name="_Toc133673074"/>
      <w:bookmarkStart w:id="1729" w:name="_Toc140224248"/>
      <w:r w:rsidRPr="00A47A1F">
        <w:rPr>
          <w:rStyle w:val="NazwaProgramowa"/>
        </w:rPr>
        <w:t>customXmlMoveToRangeStart</w:t>
      </w:r>
      <w:r>
        <w:t xml:space="preserve"> (Custom XML Markup Destination of the move Location Start)</w:t>
      </w:r>
      <w:bookmarkEnd w:id="1726"/>
      <w:bookmarkEnd w:id="1727"/>
      <w:bookmarkEnd w:id="1728"/>
      <w:bookmarkEnd w:id="1729"/>
    </w:p>
    <w:p w14:paraId="383ABE3D" w14:textId="77777777" w:rsidR="0097110C" w:rsidRDefault="0097110C" w:rsidP="00506E81">
      <w:pPr>
        <w:pStyle w:val="Standardowyakapit"/>
      </w:pPr>
      <w:r>
        <w:t xml:space="preserve">This element specifies the start of a region within which all custom XML markup was moved to this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destination of the move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FACBFFA" w14:textId="77777777" w:rsidTr="0031527F">
        <w:tc>
          <w:tcPr>
            <w:tcW w:w="1846" w:type="dxa"/>
            <w:shd w:val="clear" w:color="auto" w:fill="C0C0C0"/>
          </w:tcPr>
          <w:p w14:paraId="608C5B14"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38EFDD6" w14:textId="77777777" w:rsidR="0097110C" w:rsidRDefault="0097110C" w:rsidP="00C62B5E">
            <w:pPr>
              <w:pStyle w:val="Standardowyakapit"/>
              <w:keepNext/>
              <w:jc w:val="center"/>
            </w:pPr>
            <w:r>
              <w:rPr>
                <w:b/>
              </w:rPr>
              <w:t xml:space="preserve">Description </w:t>
            </w:r>
          </w:p>
        </w:tc>
      </w:tr>
      <w:tr w:rsidR="0097110C" w14:paraId="079F4E57" w14:textId="77777777" w:rsidTr="0031527F">
        <w:tc>
          <w:tcPr>
            <w:tcW w:w="1846" w:type="dxa"/>
          </w:tcPr>
          <w:p w14:paraId="414DAD5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DC4F2B0" w14:textId="26B643DF" w:rsidR="0097110C" w:rsidRPr="007176FC" w:rsidRDefault="0097110C" w:rsidP="006C018C">
            <w:pPr>
              <w:pStyle w:val="Standardowyakapit"/>
            </w:pPr>
            <w:r>
              <w:t>Specifies the author for an annotation within a WordprocessingML document.</w:t>
            </w:r>
          </w:p>
        </w:tc>
      </w:tr>
      <w:tr w:rsidR="0097110C" w14:paraId="28D0246C" w14:textId="77777777" w:rsidTr="0031527F">
        <w:tc>
          <w:tcPr>
            <w:tcW w:w="1846" w:type="dxa"/>
          </w:tcPr>
          <w:p w14:paraId="058D1196"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39E888AD" w14:textId="730D91F4"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2A34913" w14:textId="77777777" w:rsidTr="0031527F">
        <w:tc>
          <w:tcPr>
            <w:tcW w:w="1846" w:type="dxa"/>
          </w:tcPr>
          <w:p w14:paraId="5412195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C70135A" w14:textId="36DD569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B43B680" w14:textId="77777777" w:rsidR="0097110C" w:rsidRDefault="0097110C" w:rsidP="008D009B">
      <w:pPr>
        <w:pStyle w:val="Nagwek4"/>
      </w:pPr>
      <w:bookmarkStart w:id="1730" w:name="_Toc133585293"/>
      <w:bookmarkStart w:id="1731" w:name="_Toc133672318"/>
      <w:bookmarkStart w:id="1732" w:name="_Toc133673075"/>
      <w:bookmarkStart w:id="1733" w:name="_Toc140224249"/>
      <w:r w:rsidRPr="00E46B0E">
        <w:t>del (Deleted Table Row)</w:t>
      </w:r>
      <w:bookmarkEnd w:id="1730"/>
      <w:bookmarkEnd w:id="1731"/>
      <w:bookmarkEnd w:id="1732"/>
      <w:bookmarkEnd w:id="1733"/>
    </w:p>
    <w:p w14:paraId="6FBD395E" w14:textId="37063F57" w:rsidR="0097110C" w:rsidRDefault="0097110C" w:rsidP="00506E81">
      <w:pPr>
        <w:pStyle w:val="Standardowyakapit"/>
      </w:pPr>
      <w:r>
        <w:t>This element specifies that the parent table row shall be treated as a deleted row whose deletion has been tracked as a revision. This setting shall not imply any revision state about the table cells in this row or their contents (which shall be revision marked independently</w:t>
      </w:r>
      <w:r w:rsidR="00083AA0">
        <w:t>) and</w:t>
      </w:r>
      <w:r>
        <w:t xml:space="preserve"> shall only affect the table row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E1DC79C" w14:textId="77777777" w:rsidTr="00C62B5E">
        <w:tc>
          <w:tcPr>
            <w:tcW w:w="1846" w:type="dxa"/>
            <w:shd w:val="clear" w:color="auto" w:fill="C0C0C0"/>
          </w:tcPr>
          <w:p w14:paraId="31D9C0BE"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09C3F86B" w14:textId="77777777" w:rsidR="0097110C" w:rsidRDefault="0097110C" w:rsidP="00C62B5E">
            <w:pPr>
              <w:pStyle w:val="Standardowyakapit"/>
              <w:keepNext/>
              <w:jc w:val="center"/>
            </w:pPr>
            <w:r>
              <w:rPr>
                <w:b/>
              </w:rPr>
              <w:t xml:space="preserve">Description </w:t>
            </w:r>
          </w:p>
        </w:tc>
      </w:tr>
      <w:tr w:rsidR="0097110C" w14:paraId="2FBB9714" w14:textId="77777777" w:rsidTr="00C62B5E">
        <w:tc>
          <w:tcPr>
            <w:tcW w:w="1846" w:type="dxa"/>
          </w:tcPr>
          <w:p w14:paraId="177F81F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C66D30F" w14:textId="655EFA1E" w:rsidR="0097110C" w:rsidRPr="007176FC" w:rsidRDefault="0097110C" w:rsidP="006C018C">
            <w:pPr>
              <w:pStyle w:val="Standardowyakapit"/>
            </w:pPr>
            <w:r>
              <w:t>Specifies the author for an annotation within a WordprocessingML document.</w:t>
            </w:r>
          </w:p>
        </w:tc>
      </w:tr>
      <w:tr w:rsidR="0097110C" w14:paraId="77F68DFD" w14:textId="77777777" w:rsidTr="00C62B5E">
        <w:tc>
          <w:tcPr>
            <w:tcW w:w="1846" w:type="dxa"/>
          </w:tcPr>
          <w:p w14:paraId="4A9FAFAF"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2386138" w14:textId="10DED691"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A27B1B7" w14:textId="77777777" w:rsidTr="00C62B5E">
        <w:tc>
          <w:tcPr>
            <w:tcW w:w="1846" w:type="dxa"/>
          </w:tcPr>
          <w:p w14:paraId="48B20B6F"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4F8DC48" w14:textId="3E14BA8A"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F0AA8B7" w14:textId="77777777" w:rsidR="0097110C" w:rsidRDefault="0097110C" w:rsidP="008D009B">
      <w:pPr>
        <w:pStyle w:val="Nagwek4"/>
      </w:pPr>
      <w:bookmarkStart w:id="1734" w:name="_Toc133585294"/>
      <w:bookmarkStart w:id="1735" w:name="_Toc133672319"/>
      <w:bookmarkStart w:id="1736" w:name="_Toc133673076"/>
      <w:bookmarkStart w:id="1737" w:name="_Toc140224250"/>
      <w:r w:rsidRPr="0031527F">
        <w:rPr>
          <w:rStyle w:val="NazwaProgramowa"/>
        </w:rPr>
        <w:t>del</w:t>
      </w:r>
      <w:r w:rsidRPr="00E46B0E">
        <w:t xml:space="preserve"> (Deleted Math Control Character)</w:t>
      </w:r>
      <w:bookmarkEnd w:id="1734"/>
      <w:bookmarkEnd w:id="1735"/>
      <w:bookmarkEnd w:id="1736"/>
      <w:bookmarkEnd w:id="1737"/>
    </w:p>
    <w:p w14:paraId="66F75B21" w14:textId="19FC2D61" w:rsidR="0097110C" w:rsidRDefault="0097110C" w:rsidP="00506E81">
      <w:pPr>
        <w:pStyle w:val="Standardowyakapit"/>
      </w:pPr>
      <w:r>
        <w:t>This element specifies that the Office Open XML Math control character which contains this element was deleted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0AE8FC2" w14:textId="77777777" w:rsidTr="00C62B5E">
        <w:tc>
          <w:tcPr>
            <w:tcW w:w="1846" w:type="dxa"/>
            <w:shd w:val="clear" w:color="auto" w:fill="C0C0C0"/>
          </w:tcPr>
          <w:p w14:paraId="2B456226"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FD31A8E" w14:textId="77777777" w:rsidR="0097110C" w:rsidRDefault="0097110C" w:rsidP="00C62B5E">
            <w:pPr>
              <w:pStyle w:val="Standardowyakapit"/>
              <w:keepNext/>
              <w:jc w:val="center"/>
            </w:pPr>
            <w:r>
              <w:rPr>
                <w:b/>
              </w:rPr>
              <w:t xml:space="preserve">Description </w:t>
            </w:r>
          </w:p>
        </w:tc>
      </w:tr>
      <w:tr w:rsidR="0097110C" w14:paraId="5D56EFA0" w14:textId="77777777" w:rsidTr="00C62B5E">
        <w:tc>
          <w:tcPr>
            <w:tcW w:w="1846" w:type="dxa"/>
          </w:tcPr>
          <w:p w14:paraId="43CDB49B"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970897B" w14:textId="0C6D6D43" w:rsidR="0097110C" w:rsidRDefault="0097110C" w:rsidP="006C018C">
            <w:pPr>
              <w:pStyle w:val="Standardowyakapit"/>
            </w:pPr>
            <w:r>
              <w:t>Specifies the author for an annotation within a WordprocessingML document.</w:t>
            </w:r>
          </w:p>
        </w:tc>
      </w:tr>
      <w:tr w:rsidR="0097110C" w14:paraId="2D3ACF6A" w14:textId="77777777" w:rsidTr="00C62B5E">
        <w:tc>
          <w:tcPr>
            <w:tcW w:w="1846" w:type="dxa"/>
          </w:tcPr>
          <w:p w14:paraId="6B33B2F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D4DD03E" w14:textId="1DAC153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32CE692" w14:textId="77777777" w:rsidTr="00C62B5E">
        <w:tc>
          <w:tcPr>
            <w:tcW w:w="1846" w:type="dxa"/>
          </w:tcPr>
          <w:p w14:paraId="4433D6C5"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DDE45E9" w14:textId="18E4779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0483639" w14:textId="77777777" w:rsidR="0097110C" w:rsidRDefault="0097110C" w:rsidP="008D009B">
      <w:pPr>
        <w:pStyle w:val="Nagwek4"/>
      </w:pPr>
      <w:bookmarkStart w:id="1738" w:name="_Toc133585295"/>
      <w:bookmarkStart w:id="1739" w:name="_Toc133672320"/>
      <w:bookmarkStart w:id="1740" w:name="_Toc133673077"/>
      <w:bookmarkStart w:id="1741" w:name="_Toc140224251"/>
      <w:r w:rsidRPr="0031527F">
        <w:rPr>
          <w:rStyle w:val="NazwaProgramowa"/>
        </w:rPr>
        <w:t>del</w:t>
      </w:r>
      <w:r w:rsidRPr="00E46B0E">
        <w:t xml:space="preserve"> (Deleted Run Content)</w:t>
      </w:r>
      <w:bookmarkEnd w:id="1738"/>
      <w:bookmarkEnd w:id="1739"/>
      <w:bookmarkEnd w:id="1740"/>
      <w:bookmarkEnd w:id="1741"/>
    </w:p>
    <w:p w14:paraId="3D54F56F" w14:textId="77777777" w:rsidR="0097110C" w:rsidRDefault="0097110C" w:rsidP="00506E81">
      <w:pPr>
        <w:pStyle w:val="Standardowyakapit"/>
      </w:pPr>
      <w:r>
        <w:t>This element specifies that the inline-level content contained within it shall be treated as deleted content which has been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7215273" w14:textId="77777777" w:rsidTr="0031527F">
        <w:tc>
          <w:tcPr>
            <w:tcW w:w="1846" w:type="dxa"/>
            <w:shd w:val="clear" w:color="auto" w:fill="C0C0C0"/>
          </w:tcPr>
          <w:p w14:paraId="46E9C091"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108D4874" w14:textId="77777777" w:rsidR="0097110C" w:rsidRDefault="0097110C" w:rsidP="00C62B5E">
            <w:pPr>
              <w:pStyle w:val="Standardowyakapit"/>
              <w:keepNext/>
              <w:jc w:val="center"/>
            </w:pPr>
            <w:r>
              <w:rPr>
                <w:b/>
              </w:rPr>
              <w:t xml:space="preserve">Description </w:t>
            </w:r>
          </w:p>
        </w:tc>
      </w:tr>
      <w:tr w:rsidR="0097110C" w14:paraId="77D6492F" w14:textId="77777777" w:rsidTr="0031527F">
        <w:tc>
          <w:tcPr>
            <w:tcW w:w="1846" w:type="dxa"/>
          </w:tcPr>
          <w:p w14:paraId="7464C41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B64DF45" w14:textId="355A7A94" w:rsidR="0097110C" w:rsidRDefault="0097110C" w:rsidP="006C018C">
            <w:pPr>
              <w:pStyle w:val="Standardowyakapit"/>
            </w:pPr>
            <w:r>
              <w:t xml:space="preserve">Specifies the author for an annotation within a WordprocessingML document. </w:t>
            </w:r>
          </w:p>
        </w:tc>
      </w:tr>
      <w:tr w:rsidR="0097110C" w14:paraId="79440354" w14:textId="77777777" w:rsidTr="0031527F">
        <w:tc>
          <w:tcPr>
            <w:tcW w:w="1846" w:type="dxa"/>
          </w:tcPr>
          <w:p w14:paraId="72C27839"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A8A5DFA" w14:textId="3D46A820"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77FA053" w14:textId="77777777" w:rsidTr="0031527F">
        <w:tc>
          <w:tcPr>
            <w:tcW w:w="1846" w:type="dxa"/>
          </w:tcPr>
          <w:p w14:paraId="4140A09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0FC22E87" w14:textId="05A16E6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120CED7" w14:textId="77777777" w:rsidR="0097110C" w:rsidRDefault="0097110C" w:rsidP="008D009B">
      <w:pPr>
        <w:pStyle w:val="Nagwek4"/>
      </w:pPr>
      <w:bookmarkStart w:id="1742" w:name="_Toc133585296"/>
      <w:bookmarkStart w:id="1743" w:name="_Toc133672321"/>
      <w:bookmarkStart w:id="1744" w:name="_Toc133673078"/>
      <w:bookmarkStart w:id="1745" w:name="_Toc140224252"/>
      <w:r w:rsidRPr="00E46B0E">
        <w:t>del (Deleted Paragraph)</w:t>
      </w:r>
      <w:bookmarkEnd w:id="1742"/>
      <w:bookmarkEnd w:id="1743"/>
      <w:bookmarkEnd w:id="1744"/>
      <w:bookmarkEnd w:id="1745"/>
    </w:p>
    <w:p w14:paraId="12AC059F" w14:textId="1BD2498A" w:rsidR="0097110C" w:rsidRDefault="0097110C" w:rsidP="00506E81">
      <w:pPr>
        <w:pStyle w:val="Standardowyakapit"/>
      </w:pPr>
      <w:r>
        <w:t xml:space="preserve">This element specifies that the paragraph mark delimiting the end of a paragraph within a WordprocessingML document shall be treated as deleted (i.e. the contents of this paragraph are no longer delimited by this paragraph </w:t>
      </w:r>
      <w:r w:rsidR="00D84257">
        <w:t>mark and</w:t>
      </w:r>
      <w:r>
        <w:t xml:space="preserve"> are combined with the following paragraph - but those contents shall not automatically be marked as deleted) as part of a tracked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5793105A" w14:textId="77777777" w:rsidTr="00C62B5E">
        <w:tc>
          <w:tcPr>
            <w:tcW w:w="1846" w:type="dxa"/>
            <w:shd w:val="clear" w:color="auto" w:fill="C0C0C0"/>
          </w:tcPr>
          <w:p w14:paraId="326B2109"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2DF3221" w14:textId="77777777" w:rsidR="0097110C" w:rsidRDefault="0097110C" w:rsidP="00C62B5E">
            <w:pPr>
              <w:pStyle w:val="Standardowyakapit"/>
              <w:keepNext/>
              <w:jc w:val="center"/>
            </w:pPr>
            <w:r>
              <w:rPr>
                <w:b/>
              </w:rPr>
              <w:t xml:space="preserve">Description </w:t>
            </w:r>
          </w:p>
        </w:tc>
      </w:tr>
      <w:tr w:rsidR="0097110C" w14:paraId="4D2D691C" w14:textId="77777777" w:rsidTr="00C62B5E">
        <w:tc>
          <w:tcPr>
            <w:tcW w:w="1846" w:type="dxa"/>
          </w:tcPr>
          <w:p w14:paraId="3FE729E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5D02521" w14:textId="5F2190C1" w:rsidR="0097110C" w:rsidRDefault="0097110C" w:rsidP="006C018C">
            <w:pPr>
              <w:pStyle w:val="Standardowyakapit"/>
            </w:pPr>
            <w:r>
              <w:t xml:space="preserve">Specifies the author for an annotation within a WordprocessingML document. </w:t>
            </w:r>
          </w:p>
        </w:tc>
      </w:tr>
      <w:tr w:rsidR="0097110C" w14:paraId="61254D86" w14:textId="77777777" w:rsidTr="00C62B5E">
        <w:tc>
          <w:tcPr>
            <w:tcW w:w="1846" w:type="dxa"/>
          </w:tcPr>
          <w:p w14:paraId="62263667"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AFC03A9" w14:textId="263D3EE1"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A98DBB6" w14:textId="77777777" w:rsidTr="00C62B5E">
        <w:tc>
          <w:tcPr>
            <w:tcW w:w="1846" w:type="dxa"/>
          </w:tcPr>
          <w:p w14:paraId="6F1BF38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2F3B5F9" w14:textId="7DAF8D6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04B3DD4" w14:textId="77777777" w:rsidR="0097110C" w:rsidRDefault="0097110C" w:rsidP="008D009B">
      <w:pPr>
        <w:pStyle w:val="Nagwek4"/>
      </w:pPr>
      <w:bookmarkStart w:id="1746" w:name="_Toc133585297"/>
      <w:bookmarkStart w:id="1747" w:name="_Toc133672322"/>
      <w:bookmarkStart w:id="1748" w:name="_Toc133673079"/>
      <w:bookmarkStart w:id="1749" w:name="_Toc140224253"/>
      <w:r w:rsidRPr="00E46B0E">
        <w:t>ins (Inserted Math Control Character)</w:t>
      </w:r>
      <w:bookmarkEnd w:id="1746"/>
      <w:bookmarkEnd w:id="1747"/>
      <w:bookmarkEnd w:id="1748"/>
      <w:bookmarkEnd w:id="1749"/>
    </w:p>
    <w:p w14:paraId="018FA28B" w14:textId="7A65ACB7" w:rsidR="0097110C" w:rsidRDefault="0097110C" w:rsidP="00506E81">
      <w:pPr>
        <w:pStyle w:val="Standardowyakapit"/>
      </w:pPr>
      <w:r>
        <w:t>This element specifies that the Office Open XML Math control character which contains this element was inserted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85A1FDF" w14:textId="77777777" w:rsidTr="00FD2DA7">
        <w:tc>
          <w:tcPr>
            <w:tcW w:w="1846" w:type="dxa"/>
            <w:shd w:val="clear" w:color="auto" w:fill="C0C0C0"/>
          </w:tcPr>
          <w:p w14:paraId="593487C9"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F4A16D1" w14:textId="77777777" w:rsidR="0097110C" w:rsidRDefault="0097110C" w:rsidP="00C62B5E">
            <w:pPr>
              <w:pStyle w:val="Standardowyakapit"/>
              <w:keepNext/>
              <w:jc w:val="center"/>
            </w:pPr>
            <w:r>
              <w:rPr>
                <w:b/>
              </w:rPr>
              <w:t xml:space="preserve">Description </w:t>
            </w:r>
          </w:p>
        </w:tc>
      </w:tr>
      <w:tr w:rsidR="0097110C" w14:paraId="5DC97750" w14:textId="77777777" w:rsidTr="00FD2DA7">
        <w:tc>
          <w:tcPr>
            <w:tcW w:w="1846" w:type="dxa"/>
          </w:tcPr>
          <w:p w14:paraId="6485A6F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1D0AEAA" w14:textId="1F0900B2" w:rsidR="0097110C" w:rsidRDefault="0097110C" w:rsidP="006C018C">
            <w:pPr>
              <w:pStyle w:val="Standardowyakapit"/>
            </w:pPr>
            <w:r>
              <w:t xml:space="preserve">Specifies the author for an annotation within a WordprocessingML document. </w:t>
            </w:r>
          </w:p>
        </w:tc>
      </w:tr>
      <w:tr w:rsidR="0097110C" w14:paraId="56D2FFF6" w14:textId="77777777" w:rsidTr="00FD2DA7">
        <w:tc>
          <w:tcPr>
            <w:tcW w:w="1846" w:type="dxa"/>
          </w:tcPr>
          <w:p w14:paraId="14F323D0"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230D7876" w14:textId="7ACE839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5189464" w14:textId="77777777" w:rsidTr="00FD2DA7">
        <w:tc>
          <w:tcPr>
            <w:tcW w:w="1846" w:type="dxa"/>
          </w:tcPr>
          <w:p w14:paraId="77B269F0"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74F3B94C" w14:textId="29F9E7A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7E43BB3" w14:textId="77777777" w:rsidR="0097110C" w:rsidRDefault="0097110C" w:rsidP="008D009B">
      <w:pPr>
        <w:pStyle w:val="Nagwek4"/>
      </w:pPr>
      <w:bookmarkStart w:id="1750" w:name="_Toc133585298"/>
      <w:bookmarkStart w:id="1751" w:name="_Toc133672323"/>
      <w:bookmarkStart w:id="1752" w:name="_Toc133673080"/>
      <w:bookmarkStart w:id="1753" w:name="_Toc140224254"/>
      <w:r w:rsidRPr="00E46B0E">
        <w:t>ins (Inserted Table Row)</w:t>
      </w:r>
      <w:bookmarkEnd w:id="1750"/>
      <w:bookmarkEnd w:id="1751"/>
      <w:bookmarkEnd w:id="1752"/>
      <w:bookmarkEnd w:id="1753"/>
    </w:p>
    <w:p w14:paraId="69D31DBD" w14:textId="77777777" w:rsidR="0097110C" w:rsidRDefault="0097110C" w:rsidP="00506E81">
      <w:pPr>
        <w:pStyle w:val="Standardowyakapit"/>
      </w:pPr>
      <w:r>
        <w:t>This element specifies that the parent table row shall be treated as an inserted row whose insertion has been tracked as a revision. This setting shall not imply any revision state about the table cells in this row or their contents (which shall be revision marked independently</w:t>
      </w:r>
      <w:proofErr w:type="gramStart"/>
      <w:r>
        <w:t>), and</w:t>
      </w:r>
      <w:proofErr w:type="gramEnd"/>
      <w:r>
        <w:t xml:space="preserve"> shall only affect the table row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7C96FB20" w14:textId="77777777" w:rsidTr="00C62B5E">
        <w:tc>
          <w:tcPr>
            <w:tcW w:w="1846" w:type="dxa"/>
            <w:shd w:val="clear" w:color="auto" w:fill="C0C0C0"/>
          </w:tcPr>
          <w:p w14:paraId="7EEBC540"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5FB1665" w14:textId="77777777" w:rsidR="0097110C" w:rsidRDefault="0097110C" w:rsidP="00C62B5E">
            <w:pPr>
              <w:pStyle w:val="Standardowyakapit"/>
              <w:keepNext/>
              <w:jc w:val="center"/>
            </w:pPr>
            <w:r>
              <w:rPr>
                <w:b/>
              </w:rPr>
              <w:t xml:space="preserve">Description </w:t>
            </w:r>
          </w:p>
        </w:tc>
      </w:tr>
      <w:tr w:rsidR="0097110C" w14:paraId="5E0F24A4" w14:textId="77777777" w:rsidTr="00C62B5E">
        <w:tc>
          <w:tcPr>
            <w:tcW w:w="1846" w:type="dxa"/>
          </w:tcPr>
          <w:p w14:paraId="472D040B"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06008C33" w14:textId="0EDD4980" w:rsidR="0097110C" w:rsidRDefault="0097110C" w:rsidP="006C018C">
            <w:pPr>
              <w:pStyle w:val="Standardowyakapit"/>
            </w:pPr>
            <w:r>
              <w:t>Specifies the author for an annotation within a WordprocessingML document.</w:t>
            </w:r>
          </w:p>
        </w:tc>
      </w:tr>
      <w:tr w:rsidR="0097110C" w14:paraId="0DCB0C25" w14:textId="77777777" w:rsidTr="00C62B5E">
        <w:tc>
          <w:tcPr>
            <w:tcW w:w="1846" w:type="dxa"/>
          </w:tcPr>
          <w:p w14:paraId="05FD968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2999D69D" w14:textId="637A03F5"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368F962" w14:textId="77777777" w:rsidTr="00C62B5E">
        <w:tc>
          <w:tcPr>
            <w:tcW w:w="1846" w:type="dxa"/>
          </w:tcPr>
          <w:p w14:paraId="419DA96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9E22317" w14:textId="4BB402D6"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BE2512A" w14:textId="77777777" w:rsidR="0097110C" w:rsidRDefault="0097110C" w:rsidP="008D009B">
      <w:pPr>
        <w:pStyle w:val="Nagwek4"/>
      </w:pPr>
      <w:bookmarkStart w:id="1754" w:name="_Toc133585299"/>
      <w:bookmarkStart w:id="1755" w:name="_Toc133672324"/>
      <w:bookmarkStart w:id="1756" w:name="_Toc133673081"/>
      <w:bookmarkStart w:id="1757" w:name="_Toc140224255"/>
      <w:r w:rsidRPr="00E46B0E">
        <w:t>ins (Inserted Run Content)</w:t>
      </w:r>
      <w:bookmarkEnd w:id="1754"/>
      <w:bookmarkEnd w:id="1755"/>
      <w:bookmarkEnd w:id="1756"/>
      <w:bookmarkEnd w:id="1757"/>
    </w:p>
    <w:p w14:paraId="745092FE" w14:textId="77777777" w:rsidR="0097110C" w:rsidRDefault="0097110C" w:rsidP="00506E81">
      <w:pPr>
        <w:pStyle w:val="Standardowyakapit"/>
      </w:pPr>
      <w:r>
        <w:t>This element specifies that the inline-level content contained within it shall be treated as inserted content which has been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5669F52F" w14:textId="77777777" w:rsidTr="00C62B5E">
        <w:tc>
          <w:tcPr>
            <w:tcW w:w="1846" w:type="dxa"/>
            <w:shd w:val="clear" w:color="auto" w:fill="C0C0C0"/>
          </w:tcPr>
          <w:p w14:paraId="754CF6F6"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4AB3055" w14:textId="77777777" w:rsidR="0097110C" w:rsidRDefault="0097110C" w:rsidP="00C62B5E">
            <w:pPr>
              <w:pStyle w:val="Standardowyakapit"/>
              <w:keepNext/>
              <w:jc w:val="center"/>
            </w:pPr>
            <w:r>
              <w:rPr>
                <w:b/>
              </w:rPr>
              <w:t xml:space="preserve">Description </w:t>
            </w:r>
          </w:p>
        </w:tc>
      </w:tr>
      <w:tr w:rsidR="0097110C" w14:paraId="196BFC43" w14:textId="77777777" w:rsidTr="00C62B5E">
        <w:tc>
          <w:tcPr>
            <w:tcW w:w="1846" w:type="dxa"/>
          </w:tcPr>
          <w:p w14:paraId="39EFF0C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8F21067" w14:textId="478B7D4C" w:rsidR="0097110C" w:rsidRDefault="0097110C" w:rsidP="006C018C">
            <w:pPr>
              <w:pStyle w:val="Standardowyakapit"/>
            </w:pPr>
            <w:r>
              <w:t xml:space="preserve">Specifies the author for an annotation within a WordprocessingML document. </w:t>
            </w:r>
          </w:p>
        </w:tc>
      </w:tr>
      <w:tr w:rsidR="0097110C" w14:paraId="5083BF88" w14:textId="77777777" w:rsidTr="00C62B5E">
        <w:tc>
          <w:tcPr>
            <w:tcW w:w="1846" w:type="dxa"/>
          </w:tcPr>
          <w:p w14:paraId="5EB95CB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AF5BDEB" w14:textId="5AB5A9C8"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6400064F" w14:textId="77777777" w:rsidTr="00C62B5E">
        <w:tc>
          <w:tcPr>
            <w:tcW w:w="1846" w:type="dxa"/>
          </w:tcPr>
          <w:p w14:paraId="6957921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5CAE6AB" w14:textId="3872B34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F98AF05" w14:textId="77777777" w:rsidR="0097110C" w:rsidRDefault="0097110C" w:rsidP="008D009B">
      <w:pPr>
        <w:pStyle w:val="Nagwek4"/>
      </w:pPr>
      <w:bookmarkStart w:id="1758" w:name="_Toc133585300"/>
      <w:bookmarkStart w:id="1759" w:name="_Toc133672325"/>
      <w:bookmarkStart w:id="1760" w:name="_Toc133673082"/>
      <w:bookmarkStart w:id="1761" w:name="_Toc140224256"/>
      <w:r w:rsidRPr="00E46B0E">
        <w:t>ins (Inserted Numbering Properties)</w:t>
      </w:r>
      <w:bookmarkEnd w:id="1758"/>
      <w:bookmarkEnd w:id="1759"/>
      <w:bookmarkEnd w:id="1760"/>
      <w:bookmarkEnd w:id="1761"/>
    </w:p>
    <w:p w14:paraId="3F7F2649" w14:textId="77777777" w:rsidR="0097110C" w:rsidRDefault="0097110C" w:rsidP="00506E81">
      <w:pPr>
        <w:pStyle w:val="Standardowyakapit"/>
      </w:pPr>
      <w:r>
        <w:t>This element specifies that the numbering information defined by the parent element shall be treated as numbering information which was recorded as an insertion using revis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EAFBEAB" w14:textId="77777777" w:rsidTr="00C62B5E">
        <w:tc>
          <w:tcPr>
            <w:tcW w:w="1846" w:type="dxa"/>
            <w:shd w:val="clear" w:color="auto" w:fill="C0C0C0"/>
          </w:tcPr>
          <w:p w14:paraId="052E0504"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518321AD" w14:textId="77777777" w:rsidR="0097110C" w:rsidRDefault="0097110C" w:rsidP="00C62B5E">
            <w:pPr>
              <w:pStyle w:val="Standardowyakapit"/>
              <w:keepNext/>
              <w:jc w:val="center"/>
            </w:pPr>
            <w:r>
              <w:rPr>
                <w:b/>
              </w:rPr>
              <w:t xml:space="preserve">Description </w:t>
            </w:r>
          </w:p>
        </w:tc>
      </w:tr>
      <w:tr w:rsidR="0097110C" w14:paraId="178A529E" w14:textId="77777777" w:rsidTr="00C62B5E">
        <w:tc>
          <w:tcPr>
            <w:tcW w:w="1846" w:type="dxa"/>
          </w:tcPr>
          <w:p w14:paraId="2732714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02ADDC3" w14:textId="2A41893F" w:rsidR="0097110C" w:rsidRDefault="0097110C" w:rsidP="006C018C">
            <w:pPr>
              <w:pStyle w:val="Standardowyakapit"/>
            </w:pPr>
            <w:r>
              <w:t>Specifies the author for an annotation within a WordprocessingML document.</w:t>
            </w:r>
          </w:p>
        </w:tc>
      </w:tr>
      <w:tr w:rsidR="0097110C" w14:paraId="2A14D4D5" w14:textId="77777777" w:rsidTr="00C62B5E">
        <w:tc>
          <w:tcPr>
            <w:tcW w:w="1846" w:type="dxa"/>
          </w:tcPr>
          <w:p w14:paraId="30902388"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47F1350" w14:textId="1D1B5BC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9B75099" w14:textId="77777777" w:rsidTr="00C62B5E">
        <w:tc>
          <w:tcPr>
            <w:tcW w:w="1846" w:type="dxa"/>
          </w:tcPr>
          <w:p w14:paraId="7C35B10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7FC6B90" w14:textId="4BC6D15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990BCE" w14:textId="77777777" w:rsidR="0097110C" w:rsidRDefault="0097110C" w:rsidP="008D009B">
      <w:pPr>
        <w:pStyle w:val="Nagwek4"/>
      </w:pPr>
      <w:bookmarkStart w:id="1762" w:name="_Toc133585301"/>
      <w:bookmarkStart w:id="1763" w:name="_Toc133672326"/>
      <w:bookmarkStart w:id="1764" w:name="_Toc133673083"/>
      <w:bookmarkStart w:id="1765" w:name="_Toc140224257"/>
      <w:r w:rsidRPr="00E46B0E">
        <w:t>ins (Inserted Paragraph)</w:t>
      </w:r>
      <w:bookmarkEnd w:id="1762"/>
      <w:bookmarkEnd w:id="1763"/>
      <w:bookmarkEnd w:id="1764"/>
      <w:bookmarkEnd w:id="1765"/>
    </w:p>
    <w:p w14:paraId="2466C829" w14:textId="77777777" w:rsidR="0097110C" w:rsidRDefault="0097110C" w:rsidP="00506E81">
      <w:pPr>
        <w:pStyle w:val="Standardowyakapit"/>
      </w:pPr>
      <w:r>
        <w:t>This element specifies that the paragraph mark delimiting the end of a paragraph within a WordprocessingML document shall be treated as deleted (i.e. the contents of this paragraph are no longer delimited by this paragraph mark and are combined with the following paragraph) as part of a tracked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7"/>
        <w:gridCol w:w="7215"/>
      </w:tblGrid>
      <w:tr w:rsidR="0097110C" w14:paraId="25AD8C64" w14:textId="77777777" w:rsidTr="00C62B5E">
        <w:tc>
          <w:tcPr>
            <w:tcW w:w="1847" w:type="dxa"/>
            <w:shd w:val="clear" w:color="auto" w:fill="C0C0C0"/>
          </w:tcPr>
          <w:p w14:paraId="465BBF51" w14:textId="77777777" w:rsidR="0097110C" w:rsidRDefault="0097110C" w:rsidP="00C62B5E">
            <w:pPr>
              <w:pStyle w:val="Standardowyakapit"/>
              <w:keepNext/>
              <w:jc w:val="center"/>
            </w:pPr>
            <w:r>
              <w:rPr>
                <w:b/>
              </w:rPr>
              <w:t xml:space="preserve">Attributes </w:t>
            </w:r>
          </w:p>
        </w:tc>
        <w:tc>
          <w:tcPr>
            <w:tcW w:w="7215" w:type="dxa"/>
            <w:shd w:val="clear" w:color="auto" w:fill="C0C0C0"/>
          </w:tcPr>
          <w:p w14:paraId="48C76D01" w14:textId="77777777" w:rsidR="0097110C" w:rsidRDefault="0097110C" w:rsidP="00C62B5E">
            <w:pPr>
              <w:pStyle w:val="Standardowyakapit"/>
              <w:keepNext/>
              <w:jc w:val="center"/>
            </w:pPr>
            <w:r>
              <w:rPr>
                <w:b/>
              </w:rPr>
              <w:t xml:space="preserve">Description </w:t>
            </w:r>
          </w:p>
        </w:tc>
      </w:tr>
      <w:tr w:rsidR="0097110C" w14:paraId="78EBC584" w14:textId="77777777" w:rsidTr="00C62B5E">
        <w:tc>
          <w:tcPr>
            <w:tcW w:w="1847" w:type="dxa"/>
          </w:tcPr>
          <w:p w14:paraId="0DEFA7A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5" w:type="dxa"/>
          </w:tcPr>
          <w:p w14:paraId="1377E07D" w14:textId="40B3A700" w:rsidR="0097110C" w:rsidRDefault="0097110C" w:rsidP="006C018C">
            <w:pPr>
              <w:pStyle w:val="Standardowyakapit"/>
            </w:pPr>
            <w:r>
              <w:t>Specifies the author for an annotation within a WordprocessingML document.</w:t>
            </w:r>
          </w:p>
        </w:tc>
      </w:tr>
      <w:tr w:rsidR="0097110C" w14:paraId="1BD140E8" w14:textId="77777777" w:rsidTr="00C62B5E">
        <w:tc>
          <w:tcPr>
            <w:tcW w:w="1847" w:type="dxa"/>
          </w:tcPr>
          <w:p w14:paraId="08055C4E"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5" w:type="dxa"/>
          </w:tcPr>
          <w:p w14:paraId="0C8D17A8" w14:textId="53E2310D"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A92219A" w14:textId="77777777" w:rsidTr="00C62B5E">
        <w:tc>
          <w:tcPr>
            <w:tcW w:w="1847" w:type="dxa"/>
          </w:tcPr>
          <w:p w14:paraId="45B3B296"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5" w:type="dxa"/>
          </w:tcPr>
          <w:p w14:paraId="36851562" w14:textId="2E5C9F1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E265FE2" w14:textId="77777777" w:rsidR="0097110C" w:rsidRDefault="0097110C" w:rsidP="008D009B">
      <w:pPr>
        <w:pStyle w:val="Nagwek4"/>
      </w:pPr>
      <w:bookmarkStart w:id="1766" w:name="_Toc133585302"/>
      <w:bookmarkStart w:id="1767" w:name="_Toc133672327"/>
      <w:bookmarkStart w:id="1768" w:name="_Toc133673084"/>
      <w:bookmarkStart w:id="1769" w:name="_Toc140224258"/>
      <w:r w:rsidRPr="00FD2DA7">
        <w:rPr>
          <w:rStyle w:val="NazwaProgramowa"/>
        </w:rPr>
        <w:t>moveFrom</w:t>
      </w:r>
      <w:r w:rsidRPr="00E46B0E">
        <w:t xml:space="preserve"> (</w:t>
      </w:r>
      <w:r>
        <w:t>Source of the move</w:t>
      </w:r>
      <w:r w:rsidRPr="00E46B0E">
        <w:t xml:space="preserve"> Paragraph)</w:t>
      </w:r>
      <w:bookmarkEnd w:id="1766"/>
      <w:bookmarkEnd w:id="1767"/>
      <w:bookmarkEnd w:id="1768"/>
      <w:bookmarkEnd w:id="1769"/>
    </w:p>
    <w:p w14:paraId="41392669" w14:textId="77777777" w:rsidR="0097110C" w:rsidRDefault="0097110C" w:rsidP="00506E81">
      <w:pPr>
        <w:pStyle w:val="Standardowyakapit"/>
      </w:pPr>
      <w:r>
        <w:t>This element specifies that the parent paragraph has been moved away from this location and tracked as a revision. This does not imply anything about the revision state of the contents of the paragraph and applies only to the existence of the paragraph as its own uniqu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15820AEF" w14:textId="77777777" w:rsidTr="00FD2DA7">
        <w:tc>
          <w:tcPr>
            <w:tcW w:w="1849" w:type="dxa"/>
            <w:shd w:val="clear" w:color="auto" w:fill="C0C0C0"/>
          </w:tcPr>
          <w:p w14:paraId="7AAF0CE8"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288F1E16" w14:textId="77777777" w:rsidR="0097110C" w:rsidRDefault="0097110C" w:rsidP="00C62B5E">
            <w:pPr>
              <w:pStyle w:val="Standardowyakapit"/>
              <w:keepNext/>
              <w:jc w:val="center"/>
            </w:pPr>
            <w:r>
              <w:rPr>
                <w:b/>
              </w:rPr>
              <w:t xml:space="preserve">Description </w:t>
            </w:r>
          </w:p>
        </w:tc>
      </w:tr>
      <w:tr w:rsidR="0097110C" w14:paraId="0C53F654" w14:textId="77777777" w:rsidTr="00FD2DA7">
        <w:tc>
          <w:tcPr>
            <w:tcW w:w="1849" w:type="dxa"/>
          </w:tcPr>
          <w:p w14:paraId="38EA3D9A"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3" w:type="dxa"/>
          </w:tcPr>
          <w:p w14:paraId="1050F1AB" w14:textId="5F15BE6E" w:rsidR="0097110C" w:rsidRDefault="0097110C" w:rsidP="006C018C">
            <w:pPr>
              <w:pStyle w:val="Standardowyakapit"/>
            </w:pPr>
            <w:r>
              <w:t>Specifies the author for an annotation within a WordprocessingML document.</w:t>
            </w:r>
          </w:p>
        </w:tc>
      </w:tr>
      <w:tr w:rsidR="0097110C" w14:paraId="2167F8AF" w14:textId="77777777" w:rsidTr="00FD2DA7">
        <w:tc>
          <w:tcPr>
            <w:tcW w:w="1849" w:type="dxa"/>
          </w:tcPr>
          <w:p w14:paraId="0C1DB9C1"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3" w:type="dxa"/>
          </w:tcPr>
          <w:p w14:paraId="5A8AFF10" w14:textId="7BE4E90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586DE03" w14:textId="77777777" w:rsidTr="00FD2DA7">
        <w:tc>
          <w:tcPr>
            <w:tcW w:w="1849" w:type="dxa"/>
          </w:tcPr>
          <w:p w14:paraId="2CBC0C52"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3" w:type="dxa"/>
          </w:tcPr>
          <w:p w14:paraId="4444FC10" w14:textId="42E4A5D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37976F8A" w14:textId="77777777" w:rsidR="0097110C" w:rsidRDefault="0097110C" w:rsidP="008D009B">
      <w:pPr>
        <w:pStyle w:val="Nagwek4"/>
      </w:pPr>
      <w:bookmarkStart w:id="1770" w:name="_Toc133585303"/>
      <w:bookmarkStart w:id="1771" w:name="_Toc133672328"/>
      <w:bookmarkStart w:id="1772" w:name="_Toc133673085"/>
      <w:bookmarkStart w:id="1773" w:name="_Toc140224259"/>
      <w:r w:rsidRPr="00FD2DA7">
        <w:rPr>
          <w:rStyle w:val="NazwaProgramowa"/>
        </w:rPr>
        <w:t>moveFrom</w:t>
      </w:r>
      <w:r w:rsidRPr="00E46B0E">
        <w:t xml:space="preserve"> (</w:t>
      </w:r>
      <w:r>
        <w:t>Source of the move</w:t>
      </w:r>
      <w:r w:rsidRPr="00E46B0E">
        <w:t xml:space="preserve"> Run Content)</w:t>
      </w:r>
      <w:bookmarkEnd w:id="1770"/>
      <w:bookmarkEnd w:id="1771"/>
      <w:bookmarkEnd w:id="1772"/>
      <w:bookmarkEnd w:id="1773"/>
    </w:p>
    <w:p w14:paraId="479EE071" w14:textId="77777777" w:rsidR="0097110C" w:rsidRDefault="0097110C" w:rsidP="00506E81">
      <w:pPr>
        <w:pStyle w:val="Standardowyakapit"/>
      </w:pPr>
      <w:r>
        <w:t>This element specifies that the inline-level content contained within it shall be treated as content which has been moved away from this location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7"/>
        <w:gridCol w:w="7215"/>
      </w:tblGrid>
      <w:tr w:rsidR="0097110C" w14:paraId="2463E7E0" w14:textId="77777777" w:rsidTr="00C62B5E">
        <w:tc>
          <w:tcPr>
            <w:tcW w:w="1847" w:type="dxa"/>
            <w:shd w:val="clear" w:color="auto" w:fill="C0C0C0"/>
          </w:tcPr>
          <w:p w14:paraId="4389F71C" w14:textId="77777777" w:rsidR="0097110C" w:rsidRDefault="0097110C" w:rsidP="00C62B5E">
            <w:pPr>
              <w:pStyle w:val="Standardowyakapit"/>
              <w:keepNext/>
              <w:jc w:val="center"/>
            </w:pPr>
            <w:r>
              <w:rPr>
                <w:b/>
              </w:rPr>
              <w:t xml:space="preserve">Attributes </w:t>
            </w:r>
          </w:p>
        </w:tc>
        <w:tc>
          <w:tcPr>
            <w:tcW w:w="7215" w:type="dxa"/>
            <w:shd w:val="clear" w:color="auto" w:fill="C0C0C0"/>
          </w:tcPr>
          <w:p w14:paraId="1ED9CB95" w14:textId="77777777" w:rsidR="0097110C" w:rsidRDefault="0097110C" w:rsidP="00C62B5E">
            <w:pPr>
              <w:pStyle w:val="Standardowyakapit"/>
              <w:keepNext/>
              <w:jc w:val="center"/>
            </w:pPr>
            <w:r>
              <w:rPr>
                <w:b/>
              </w:rPr>
              <w:t xml:space="preserve">Description </w:t>
            </w:r>
          </w:p>
        </w:tc>
      </w:tr>
      <w:tr w:rsidR="0097110C" w14:paraId="458ECB83" w14:textId="77777777" w:rsidTr="00C62B5E">
        <w:tc>
          <w:tcPr>
            <w:tcW w:w="1847" w:type="dxa"/>
          </w:tcPr>
          <w:p w14:paraId="27C34090"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5" w:type="dxa"/>
          </w:tcPr>
          <w:p w14:paraId="352E2002" w14:textId="3D77BF64" w:rsidR="0097110C" w:rsidRDefault="0097110C" w:rsidP="006C018C">
            <w:pPr>
              <w:pStyle w:val="Standardowyakapit"/>
            </w:pPr>
            <w:r>
              <w:t xml:space="preserve">Specifies the author for an annotation within a WordprocessingML document. </w:t>
            </w:r>
          </w:p>
        </w:tc>
      </w:tr>
      <w:tr w:rsidR="0097110C" w14:paraId="13063197" w14:textId="77777777" w:rsidTr="00C62B5E">
        <w:tc>
          <w:tcPr>
            <w:tcW w:w="1847" w:type="dxa"/>
          </w:tcPr>
          <w:p w14:paraId="122231D1" w14:textId="77777777" w:rsidR="0097110C" w:rsidRDefault="0097110C" w:rsidP="00C62B5E">
            <w:pPr>
              <w:spacing w:after="160" w:line="259" w:lineRule="auto"/>
            </w:pPr>
            <w:r w:rsidRPr="00C62B5E">
              <w:rPr>
                <w:rStyle w:val="NazwaProgramowa"/>
                <w:rFonts w:ascii="Calibri" w:hAnsi="Calibri" w:cs="Calibri"/>
                <w:lang w:val="en-AU"/>
              </w:rPr>
              <w:t xml:space="preserve">date </w:t>
            </w:r>
            <w:r>
              <w:t>(Annotation Date)</w:t>
            </w:r>
          </w:p>
        </w:tc>
        <w:tc>
          <w:tcPr>
            <w:tcW w:w="7215" w:type="dxa"/>
          </w:tcPr>
          <w:p w14:paraId="676118ED" w14:textId="7AF8936D"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D0B9BB0" w14:textId="77777777" w:rsidTr="00C62B5E">
        <w:tc>
          <w:tcPr>
            <w:tcW w:w="1847" w:type="dxa"/>
          </w:tcPr>
          <w:p w14:paraId="6FA91A2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5" w:type="dxa"/>
          </w:tcPr>
          <w:p w14:paraId="13DB3EF9" w14:textId="447D943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CCCE554" w14:textId="77777777" w:rsidR="0097110C" w:rsidRDefault="0097110C" w:rsidP="008D009B">
      <w:pPr>
        <w:pStyle w:val="Nagwek4"/>
        <w:rPr>
          <w:rStyle w:val="NazwaProgramowa"/>
        </w:rPr>
      </w:pPr>
      <w:bookmarkStart w:id="1774" w:name="_Toc133585304"/>
      <w:bookmarkStart w:id="1775" w:name="_Toc133672329"/>
      <w:bookmarkStart w:id="1776" w:name="_Toc133673086"/>
      <w:bookmarkStart w:id="1777" w:name="_Toc140224260"/>
      <w:r w:rsidRPr="00FD2DA7">
        <w:rPr>
          <w:rStyle w:val="NazwaProgramowa"/>
        </w:rPr>
        <w:t>moveFromRangeEnd</w:t>
      </w:r>
      <w:r w:rsidRPr="00E46B0E">
        <w:rPr>
          <w:rStyle w:val="NazwaProgramowa"/>
        </w:rPr>
        <w:t xml:space="preserve"> (</w:t>
      </w:r>
      <w:r>
        <w:rPr>
          <w:rStyle w:val="NazwaProgramowa"/>
        </w:rPr>
        <w:t>Source of the move</w:t>
      </w:r>
      <w:r w:rsidRPr="00E46B0E">
        <w:rPr>
          <w:rStyle w:val="NazwaProgramowa"/>
        </w:rPr>
        <w:t xml:space="preserve"> Location Container - End)</w:t>
      </w:r>
      <w:bookmarkEnd w:id="1774"/>
      <w:bookmarkEnd w:id="1775"/>
      <w:bookmarkEnd w:id="1776"/>
      <w:bookmarkEnd w:id="1777"/>
    </w:p>
    <w:p w14:paraId="7B867644" w14:textId="77777777" w:rsidR="0097110C" w:rsidRDefault="0097110C" w:rsidP="00506E81">
      <w:pPr>
        <w:pStyle w:val="Standardowyakapit"/>
      </w:pPr>
      <w:r>
        <w:t>This element specifies the end of a region whose source of the move contents are part of a single named move. When a source of the move is stored as a revision in a WordprocessingML document, two pieces of information shall be stored about that source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75AAFBB1" w14:textId="77777777" w:rsidTr="0071621D">
        <w:tc>
          <w:tcPr>
            <w:tcW w:w="2468" w:type="dxa"/>
            <w:shd w:val="clear" w:color="auto" w:fill="C0C0C0"/>
          </w:tcPr>
          <w:p w14:paraId="6BF3E9C5"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75C2959" w14:textId="77777777" w:rsidR="0097110C" w:rsidRDefault="0097110C" w:rsidP="00C62B5E">
            <w:pPr>
              <w:pStyle w:val="Standardowyakapit"/>
              <w:keepNext/>
              <w:jc w:val="center"/>
            </w:pPr>
            <w:r>
              <w:rPr>
                <w:b/>
              </w:rPr>
              <w:t xml:space="preserve">Description </w:t>
            </w:r>
          </w:p>
        </w:tc>
      </w:tr>
      <w:tr w:rsidR="0097110C" w14:paraId="47BA6BBD" w14:textId="77777777" w:rsidTr="0071621D">
        <w:tc>
          <w:tcPr>
            <w:tcW w:w="2468" w:type="dxa"/>
          </w:tcPr>
          <w:p w14:paraId="3B86B6A1"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716B9830" w14:textId="0A896F60"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0B7F3DA5" w14:textId="77777777" w:rsidTr="0071621D">
        <w:tc>
          <w:tcPr>
            <w:tcW w:w="2468" w:type="dxa"/>
          </w:tcPr>
          <w:p w14:paraId="55C406B4"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30536CBC" w14:textId="5427007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C4B121E" w14:textId="77777777" w:rsidR="0097110C" w:rsidRDefault="0097110C" w:rsidP="008D009B">
      <w:pPr>
        <w:pStyle w:val="Nagwek4"/>
      </w:pPr>
      <w:bookmarkStart w:id="1778" w:name="_Toc133585305"/>
      <w:bookmarkStart w:id="1779" w:name="_Toc133672330"/>
      <w:bookmarkStart w:id="1780" w:name="_Toc133673087"/>
      <w:bookmarkStart w:id="1781" w:name="_Toc140224261"/>
      <w:r w:rsidRPr="0071621D">
        <w:rPr>
          <w:rStyle w:val="NazwaProgramowa"/>
        </w:rPr>
        <w:t>moveFromRangeStart</w:t>
      </w:r>
      <w:r w:rsidRPr="00E46B0E">
        <w:t xml:space="preserve"> (</w:t>
      </w:r>
      <w:r>
        <w:t>Source of the move</w:t>
      </w:r>
      <w:r w:rsidRPr="00E46B0E">
        <w:t xml:space="preserve"> Location Container - Start)</w:t>
      </w:r>
      <w:bookmarkEnd w:id="1778"/>
      <w:bookmarkEnd w:id="1779"/>
      <w:bookmarkEnd w:id="1780"/>
      <w:bookmarkEnd w:id="1781"/>
    </w:p>
    <w:p w14:paraId="4702E822" w14:textId="77777777" w:rsidR="0097110C" w:rsidRDefault="0097110C" w:rsidP="00506E81">
      <w:pPr>
        <w:pStyle w:val="Standardowyakapit"/>
      </w:pPr>
      <w:r>
        <w:t>This element specifies the start of a region whose source of the move contents are part of a single named move. When a source of the move is stored as a revision in a WordprocessingML document, two pieces of information shall be stored about that source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3"/>
        <w:gridCol w:w="6949"/>
      </w:tblGrid>
      <w:tr w:rsidR="0097110C" w14:paraId="5C62A4C7" w14:textId="77777777" w:rsidTr="00C62B5E">
        <w:tc>
          <w:tcPr>
            <w:tcW w:w="2122" w:type="dxa"/>
            <w:shd w:val="clear" w:color="auto" w:fill="C0C0C0"/>
          </w:tcPr>
          <w:p w14:paraId="0AB601B3" w14:textId="77777777" w:rsidR="0097110C" w:rsidRDefault="0097110C" w:rsidP="00C62B5E">
            <w:pPr>
              <w:pStyle w:val="Standardowyakapit"/>
              <w:keepNext/>
              <w:jc w:val="center"/>
            </w:pPr>
            <w:r>
              <w:rPr>
                <w:b/>
              </w:rPr>
              <w:t xml:space="preserve">Attributes </w:t>
            </w:r>
          </w:p>
        </w:tc>
        <w:tc>
          <w:tcPr>
            <w:tcW w:w="7159" w:type="dxa"/>
            <w:shd w:val="clear" w:color="auto" w:fill="C0C0C0"/>
          </w:tcPr>
          <w:p w14:paraId="036BDF50" w14:textId="77777777" w:rsidR="0097110C" w:rsidRDefault="0097110C" w:rsidP="00C62B5E">
            <w:pPr>
              <w:pStyle w:val="Standardowyakapit"/>
              <w:keepNext/>
              <w:jc w:val="center"/>
            </w:pPr>
            <w:r>
              <w:rPr>
                <w:b/>
              </w:rPr>
              <w:t xml:space="preserve">Description </w:t>
            </w:r>
          </w:p>
        </w:tc>
      </w:tr>
      <w:tr w:rsidR="0097110C" w14:paraId="4EDF4AE3" w14:textId="77777777" w:rsidTr="00C62B5E">
        <w:tc>
          <w:tcPr>
            <w:tcW w:w="2122" w:type="dxa"/>
          </w:tcPr>
          <w:p w14:paraId="4F58404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159" w:type="dxa"/>
          </w:tcPr>
          <w:p w14:paraId="7540B7FD" w14:textId="1F1FE3F7" w:rsidR="0097110C" w:rsidRDefault="0097110C" w:rsidP="006C018C">
            <w:pPr>
              <w:pStyle w:val="Standardowyakapit"/>
            </w:pPr>
            <w:r>
              <w:t xml:space="preserve">Specifies the author for an annotation within a WordprocessingML document. </w:t>
            </w:r>
          </w:p>
        </w:tc>
      </w:tr>
      <w:tr w:rsidR="0097110C" w14:paraId="126E125C" w14:textId="77777777" w:rsidTr="00C62B5E">
        <w:tc>
          <w:tcPr>
            <w:tcW w:w="2122" w:type="dxa"/>
          </w:tcPr>
          <w:p w14:paraId="6748C88B" w14:textId="77777777" w:rsidR="0097110C" w:rsidRDefault="0097110C" w:rsidP="00C62B5E">
            <w:pPr>
              <w:spacing w:after="160" w:line="259" w:lineRule="auto"/>
            </w:pPr>
            <w:r w:rsidRPr="00C62B5E">
              <w:rPr>
                <w:rStyle w:val="NazwaProgramowa"/>
                <w:rFonts w:ascii="Calibri" w:hAnsi="Calibri" w:cs="Calibri"/>
                <w:lang w:val="en-AU"/>
              </w:rPr>
              <w:lastRenderedPageBreak/>
              <w:t xml:space="preserve">colFirst </w:t>
            </w:r>
            <w:r>
              <w:t>(First Table Column Covered By Bookmark)</w:t>
            </w:r>
          </w:p>
        </w:tc>
        <w:tc>
          <w:tcPr>
            <w:tcW w:w="7159" w:type="dxa"/>
          </w:tcPr>
          <w:p w14:paraId="1BA134AA" w14:textId="6C62248D" w:rsidR="0097110C" w:rsidRPr="007176FC" w:rsidRDefault="0097110C" w:rsidP="006C018C">
            <w:pPr>
              <w:pStyle w:val="Standardowyakapit"/>
            </w:pPr>
            <w:r>
              <w:t>Specifies the zero-based index of the first column in this row which shall be part of this bookmark.</w:t>
            </w:r>
          </w:p>
        </w:tc>
      </w:tr>
      <w:tr w:rsidR="0097110C" w14:paraId="27783AE9" w14:textId="77777777" w:rsidTr="00C62B5E">
        <w:tc>
          <w:tcPr>
            <w:tcW w:w="2122" w:type="dxa"/>
          </w:tcPr>
          <w:p w14:paraId="23C31A88" w14:textId="77777777" w:rsidR="0097110C" w:rsidRDefault="0097110C" w:rsidP="00C62B5E">
            <w:pPr>
              <w:spacing w:after="160" w:line="259" w:lineRule="auto"/>
            </w:pPr>
            <w:r w:rsidRPr="00C62B5E">
              <w:rPr>
                <w:rStyle w:val="NazwaProgramowa"/>
                <w:rFonts w:ascii="Calibri" w:hAnsi="Calibri" w:cs="Calibri"/>
                <w:lang w:val="en-AU"/>
              </w:rPr>
              <w:t xml:space="preserve">colLast </w:t>
            </w:r>
            <w:r>
              <w:t>(Last Table Column Covered By Bookmark)</w:t>
            </w:r>
          </w:p>
        </w:tc>
        <w:tc>
          <w:tcPr>
            <w:tcW w:w="7159" w:type="dxa"/>
          </w:tcPr>
          <w:p w14:paraId="40B98035" w14:textId="0C1378F4" w:rsidR="0097110C" w:rsidRPr="007176FC" w:rsidRDefault="0097110C" w:rsidP="006C018C">
            <w:pPr>
              <w:pStyle w:val="Standardowyakapit"/>
            </w:pPr>
            <w:r>
              <w:t>Specifies the zero-based index of the last column in this row which shall be part of this bookmark.</w:t>
            </w:r>
          </w:p>
        </w:tc>
      </w:tr>
      <w:tr w:rsidR="0097110C" w14:paraId="672EC65A" w14:textId="77777777" w:rsidTr="00C62B5E">
        <w:tc>
          <w:tcPr>
            <w:tcW w:w="2122" w:type="dxa"/>
          </w:tcPr>
          <w:p w14:paraId="4A78C55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159" w:type="dxa"/>
          </w:tcPr>
          <w:p w14:paraId="0304B8B6" w14:textId="2D80D8A6"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1D52689" w14:textId="77777777" w:rsidTr="00C62B5E">
        <w:tc>
          <w:tcPr>
            <w:tcW w:w="2122" w:type="dxa"/>
          </w:tcPr>
          <w:p w14:paraId="087C594C" w14:textId="77777777" w:rsidR="0097110C" w:rsidRDefault="0097110C" w:rsidP="00C62B5E">
            <w:pPr>
              <w:pStyle w:val="Standardowyakapit"/>
              <w:jc w:val="left"/>
            </w:pPr>
            <w:r w:rsidRPr="00B0361F">
              <w:rPr>
                <w:rStyle w:val="NazwaProgramowa"/>
              </w:rPr>
              <w:t>displacedByCusto mXml</w:t>
            </w:r>
            <w:r>
              <w:t xml:space="preserve"> (Annotation Marker Relocated For Custom XML Markup) </w:t>
            </w:r>
          </w:p>
        </w:tc>
        <w:tc>
          <w:tcPr>
            <w:tcW w:w="7159" w:type="dxa"/>
          </w:tcPr>
          <w:p w14:paraId="06E31CD1" w14:textId="7720EE7C"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13ACC090" w14:textId="77777777" w:rsidTr="00C62B5E">
        <w:tc>
          <w:tcPr>
            <w:tcW w:w="2122" w:type="dxa"/>
          </w:tcPr>
          <w:p w14:paraId="793440D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159" w:type="dxa"/>
          </w:tcPr>
          <w:p w14:paraId="08071B3E" w14:textId="78317C4B"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r w:rsidR="0097110C" w14:paraId="06A31E73" w14:textId="77777777" w:rsidTr="00C62B5E">
        <w:tc>
          <w:tcPr>
            <w:tcW w:w="2122" w:type="dxa"/>
          </w:tcPr>
          <w:p w14:paraId="65642023"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7159" w:type="dxa"/>
          </w:tcPr>
          <w:p w14:paraId="7F129320" w14:textId="59ADE358" w:rsidR="0097110C" w:rsidRDefault="0097110C" w:rsidP="006C018C">
            <w:pPr>
              <w:pStyle w:val="Standardowyakapit"/>
            </w:pPr>
            <w:r>
              <w:t xml:space="preserve">Specifies the bookmark name. </w:t>
            </w:r>
          </w:p>
        </w:tc>
      </w:tr>
    </w:tbl>
    <w:p w14:paraId="39000C7B" w14:textId="77777777" w:rsidR="0097110C" w:rsidRDefault="0097110C" w:rsidP="008D009B">
      <w:pPr>
        <w:pStyle w:val="Nagwek4"/>
      </w:pPr>
      <w:bookmarkStart w:id="1782" w:name="_Toc133585306"/>
      <w:bookmarkStart w:id="1783" w:name="_Toc133672331"/>
      <w:bookmarkStart w:id="1784" w:name="_Toc133673088"/>
      <w:bookmarkStart w:id="1785" w:name="_Toc140224262"/>
      <w:r w:rsidRPr="003031D6">
        <w:rPr>
          <w:rStyle w:val="NazwaProgramowa"/>
        </w:rPr>
        <w:t>moveTo</w:t>
      </w:r>
      <w:r w:rsidRPr="00E46B0E">
        <w:t xml:space="preserve"> (</w:t>
      </w:r>
      <w:r>
        <w:t>Destination of the move</w:t>
      </w:r>
      <w:r w:rsidRPr="00E46B0E">
        <w:t xml:space="preserve"> Run Content)</w:t>
      </w:r>
      <w:bookmarkEnd w:id="1782"/>
      <w:bookmarkEnd w:id="1783"/>
      <w:bookmarkEnd w:id="1784"/>
      <w:bookmarkEnd w:id="1785"/>
    </w:p>
    <w:p w14:paraId="51EB95B0" w14:textId="77777777" w:rsidR="0097110C" w:rsidRDefault="0097110C" w:rsidP="00506E81">
      <w:pPr>
        <w:pStyle w:val="Standardowyakapit"/>
      </w:pPr>
      <w:r>
        <w:t>This element specifies that the inline-level content contained within it shall be treated as content which has been moved to this location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B24BD98" w14:textId="77777777" w:rsidTr="001506ED">
        <w:tc>
          <w:tcPr>
            <w:tcW w:w="1846" w:type="dxa"/>
            <w:shd w:val="clear" w:color="auto" w:fill="C0C0C0"/>
          </w:tcPr>
          <w:p w14:paraId="063A006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7A2D6911" w14:textId="77777777" w:rsidR="0097110C" w:rsidRDefault="0097110C" w:rsidP="00C62B5E">
            <w:pPr>
              <w:pStyle w:val="Standardowyakapit"/>
              <w:keepNext/>
              <w:jc w:val="center"/>
            </w:pPr>
            <w:r>
              <w:rPr>
                <w:b/>
              </w:rPr>
              <w:t xml:space="preserve">Description </w:t>
            </w:r>
          </w:p>
        </w:tc>
      </w:tr>
      <w:tr w:rsidR="0097110C" w14:paraId="66820E3E" w14:textId="77777777" w:rsidTr="001506ED">
        <w:tc>
          <w:tcPr>
            <w:tcW w:w="1846" w:type="dxa"/>
          </w:tcPr>
          <w:p w14:paraId="0B8A32FC"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9106F13" w14:textId="3DB5DAD5" w:rsidR="0097110C" w:rsidRPr="007176FC" w:rsidRDefault="0097110C" w:rsidP="006C018C">
            <w:pPr>
              <w:pStyle w:val="Standardowyakapit"/>
            </w:pPr>
            <w:r>
              <w:t>Specifies the author for an annotation within a WordprocessingML document.</w:t>
            </w:r>
          </w:p>
        </w:tc>
      </w:tr>
      <w:tr w:rsidR="0097110C" w14:paraId="48441B8A" w14:textId="77777777" w:rsidTr="001506ED">
        <w:tc>
          <w:tcPr>
            <w:tcW w:w="1846" w:type="dxa"/>
          </w:tcPr>
          <w:p w14:paraId="26695D0E"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6E2DCFA" w14:textId="6A6CA8E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5F4975D" w14:textId="77777777" w:rsidTr="001506ED">
        <w:tc>
          <w:tcPr>
            <w:tcW w:w="1846" w:type="dxa"/>
          </w:tcPr>
          <w:p w14:paraId="77E16A3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80D0138" w14:textId="64FF56D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ACC0140" w14:textId="77777777" w:rsidR="0097110C" w:rsidRDefault="0097110C" w:rsidP="008D009B">
      <w:pPr>
        <w:pStyle w:val="Nagwek4"/>
      </w:pPr>
      <w:bookmarkStart w:id="1786" w:name="_Toc133585307"/>
      <w:bookmarkStart w:id="1787" w:name="_Toc133672332"/>
      <w:bookmarkStart w:id="1788" w:name="_Toc133673089"/>
      <w:bookmarkStart w:id="1789" w:name="_Toc140224263"/>
      <w:r w:rsidRPr="001506ED">
        <w:rPr>
          <w:rStyle w:val="NazwaProgramowa"/>
        </w:rPr>
        <w:t>moveTo</w:t>
      </w:r>
      <w:r w:rsidRPr="00E46B0E">
        <w:t xml:space="preserve"> (</w:t>
      </w:r>
      <w:r>
        <w:t>Destination of the move</w:t>
      </w:r>
      <w:r w:rsidRPr="00E46B0E">
        <w:t xml:space="preserve"> Paragraph)</w:t>
      </w:r>
      <w:bookmarkEnd w:id="1786"/>
      <w:bookmarkEnd w:id="1787"/>
      <w:bookmarkEnd w:id="1788"/>
      <w:bookmarkEnd w:id="1789"/>
    </w:p>
    <w:p w14:paraId="6F58CF49" w14:textId="77777777" w:rsidR="0097110C" w:rsidRDefault="0097110C" w:rsidP="00506E81">
      <w:pPr>
        <w:pStyle w:val="Standardowyakapit"/>
      </w:pPr>
      <w:r>
        <w:t>This element specifies that the parent paragraph has been moved to this location and tracked as a revision. This does not imply anything about the revision state of the contents of the paragraph and applies only to the existence of the paragraph as its own uniqu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82335E3" w14:textId="77777777" w:rsidTr="00C62B5E">
        <w:tc>
          <w:tcPr>
            <w:tcW w:w="1846" w:type="dxa"/>
            <w:shd w:val="clear" w:color="auto" w:fill="C0C0C0"/>
          </w:tcPr>
          <w:p w14:paraId="6A1F30BB"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499D71CA" w14:textId="77777777" w:rsidR="0097110C" w:rsidRDefault="0097110C" w:rsidP="00C62B5E">
            <w:pPr>
              <w:pStyle w:val="Standardowyakapit"/>
              <w:keepNext/>
              <w:jc w:val="center"/>
            </w:pPr>
            <w:r>
              <w:rPr>
                <w:b/>
              </w:rPr>
              <w:t xml:space="preserve">Description </w:t>
            </w:r>
          </w:p>
        </w:tc>
      </w:tr>
      <w:tr w:rsidR="0097110C" w14:paraId="0E633A61" w14:textId="77777777" w:rsidTr="00C62B5E">
        <w:tc>
          <w:tcPr>
            <w:tcW w:w="1846" w:type="dxa"/>
          </w:tcPr>
          <w:p w14:paraId="39D727B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0CE1E0A" w14:textId="62FA5FBA" w:rsidR="0097110C" w:rsidRDefault="0097110C" w:rsidP="006C018C">
            <w:pPr>
              <w:pStyle w:val="Standardowyakapit"/>
            </w:pPr>
            <w:r>
              <w:t>Specifies the author for an annotation within a WordprocessingML document.</w:t>
            </w:r>
          </w:p>
        </w:tc>
      </w:tr>
      <w:tr w:rsidR="0097110C" w14:paraId="3DCC8A33" w14:textId="77777777" w:rsidTr="00C62B5E">
        <w:tc>
          <w:tcPr>
            <w:tcW w:w="1846" w:type="dxa"/>
          </w:tcPr>
          <w:p w14:paraId="0FC35F6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1D4DA6E" w14:textId="1A09ECF0"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3B62232" w14:textId="77777777" w:rsidTr="00C62B5E">
        <w:tc>
          <w:tcPr>
            <w:tcW w:w="1846" w:type="dxa"/>
          </w:tcPr>
          <w:p w14:paraId="6ADE910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F21EE0C" w14:textId="561E9DE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78006BA" w14:textId="77777777" w:rsidR="0097110C" w:rsidRDefault="0097110C" w:rsidP="008D009B">
      <w:pPr>
        <w:pStyle w:val="Nagwek4"/>
      </w:pPr>
      <w:bookmarkStart w:id="1790" w:name="_Toc133585308"/>
      <w:bookmarkStart w:id="1791" w:name="_Toc133672333"/>
      <w:bookmarkStart w:id="1792" w:name="_Toc133673090"/>
      <w:bookmarkStart w:id="1793" w:name="_Toc140224264"/>
      <w:r w:rsidRPr="001506ED">
        <w:rPr>
          <w:rStyle w:val="NazwaProgramowa"/>
        </w:rPr>
        <w:t>moveToRangeEnd</w:t>
      </w:r>
      <w:r w:rsidRPr="00E46B0E">
        <w:t xml:space="preserve"> (</w:t>
      </w:r>
      <w:r>
        <w:t>Destination of the move</w:t>
      </w:r>
      <w:r w:rsidRPr="00E46B0E">
        <w:t xml:space="preserve"> Location Container - End)</w:t>
      </w:r>
      <w:bookmarkEnd w:id="1790"/>
      <w:bookmarkEnd w:id="1791"/>
      <w:bookmarkEnd w:id="1792"/>
      <w:bookmarkEnd w:id="1793"/>
    </w:p>
    <w:p w14:paraId="258ED6A1" w14:textId="77777777" w:rsidR="0097110C" w:rsidRDefault="0097110C" w:rsidP="00506E81">
      <w:pPr>
        <w:pStyle w:val="Standardowyakapit"/>
      </w:pPr>
      <w:r>
        <w:t>This element specifies the end of a region whose destination of the move contents are part of a single named move. When a source of the move is stored as a revision in a WordprocessingML document, two pieces of information shall be stored about that destination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5C914D92" w14:textId="77777777" w:rsidTr="00C62B5E">
        <w:tc>
          <w:tcPr>
            <w:tcW w:w="2468" w:type="dxa"/>
            <w:shd w:val="clear" w:color="auto" w:fill="C0C0C0"/>
          </w:tcPr>
          <w:p w14:paraId="1D5FFFEE"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6EA10C0" w14:textId="77777777" w:rsidR="0097110C" w:rsidRDefault="0097110C" w:rsidP="00C62B5E">
            <w:pPr>
              <w:pStyle w:val="Standardowyakapit"/>
              <w:keepNext/>
              <w:jc w:val="center"/>
            </w:pPr>
            <w:r>
              <w:rPr>
                <w:b/>
              </w:rPr>
              <w:t xml:space="preserve">Description </w:t>
            </w:r>
          </w:p>
        </w:tc>
      </w:tr>
      <w:tr w:rsidR="0097110C" w14:paraId="1EE0810C" w14:textId="77777777" w:rsidTr="00C62B5E">
        <w:tc>
          <w:tcPr>
            <w:tcW w:w="2468" w:type="dxa"/>
          </w:tcPr>
          <w:p w14:paraId="4D59C03E"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58A7226C" w14:textId="29CEAC38"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 </w:t>
            </w:r>
          </w:p>
        </w:tc>
      </w:tr>
      <w:tr w:rsidR="0097110C" w14:paraId="63E995D4" w14:textId="77777777" w:rsidTr="00C62B5E">
        <w:tc>
          <w:tcPr>
            <w:tcW w:w="2468" w:type="dxa"/>
          </w:tcPr>
          <w:p w14:paraId="25C36DD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55A6326E" w14:textId="329726B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12FFE37" w14:textId="77777777" w:rsidR="0097110C" w:rsidRDefault="0097110C" w:rsidP="008D009B">
      <w:pPr>
        <w:pStyle w:val="Nagwek4"/>
      </w:pPr>
      <w:bookmarkStart w:id="1794" w:name="_Toc133585309"/>
      <w:bookmarkStart w:id="1795" w:name="_Toc133672334"/>
      <w:bookmarkStart w:id="1796" w:name="_Toc133673091"/>
      <w:bookmarkStart w:id="1797" w:name="_Toc140224265"/>
      <w:r w:rsidRPr="00AF435A">
        <w:rPr>
          <w:rStyle w:val="NazwaProgramowa"/>
        </w:rPr>
        <w:t>moveToRangeStart</w:t>
      </w:r>
      <w:r w:rsidRPr="00E46B0E">
        <w:t xml:space="preserve"> (</w:t>
      </w:r>
      <w:r>
        <w:t>Destination of the move</w:t>
      </w:r>
      <w:r w:rsidRPr="00E46B0E">
        <w:t xml:space="preserve"> Location Container - Start)</w:t>
      </w:r>
      <w:bookmarkEnd w:id="1794"/>
      <w:bookmarkEnd w:id="1795"/>
      <w:bookmarkEnd w:id="1796"/>
      <w:bookmarkEnd w:id="1797"/>
    </w:p>
    <w:p w14:paraId="5938768B" w14:textId="77777777" w:rsidR="0097110C" w:rsidRDefault="0097110C" w:rsidP="00506E81">
      <w:pPr>
        <w:pStyle w:val="Standardowyakapit"/>
      </w:pPr>
      <w:r>
        <w:t>This element specifies the start of the region whose destination of the move contents are part of a single named move. When a destination of the move is stored as a revision in a WordprocessingML document, two pieces of information shall be stored about that destination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83"/>
        <w:gridCol w:w="6572"/>
        <w:gridCol w:w="7"/>
      </w:tblGrid>
      <w:tr w:rsidR="0097110C" w14:paraId="45DE58C8" w14:textId="77777777" w:rsidTr="00C62B5E">
        <w:trPr>
          <w:gridAfter w:val="1"/>
          <w:wAfter w:w="7" w:type="dxa"/>
        </w:trPr>
        <w:tc>
          <w:tcPr>
            <w:tcW w:w="2468" w:type="dxa"/>
            <w:shd w:val="clear" w:color="auto" w:fill="C0C0C0"/>
          </w:tcPr>
          <w:p w14:paraId="35B92463" w14:textId="77777777" w:rsidR="0097110C" w:rsidRDefault="0097110C" w:rsidP="00C62B5E">
            <w:pPr>
              <w:pStyle w:val="Standardowyakapit"/>
              <w:keepNext/>
              <w:jc w:val="center"/>
            </w:pPr>
            <w:r>
              <w:rPr>
                <w:b/>
              </w:rPr>
              <w:t xml:space="preserve">Attributes </w:t>
            </w:r>
          </w:p>
        </w:tc>
        <w:tc>
          <w:tcPr>
            <w:tcW w:w="6531" w:type="dxa"/>
            <w:shd w:val="clear" w:color="auto" w:fill="C0C0C0"/>
          </w:tcPr>
          <w:p w14:paraId="1AB5A742" w14:textId="77777777" w:rsidR="0097110C" w:rsidRDefault="0097110C" w:rsidP="00C62B5E">
            <w:pPr>
              <w:pStyle w:val="Standardowyakapit"/>
              <w:keepNext/>
              <w:jc w:val="center"/>
            </w:pPr>
            <w:r>
              <w:rPr>
                <w:b/>
              </w:rPr>
              <w:t xml:space="preserve">Description </w:t>
            </w:r>
          </w:p>
        </w:tc>
      </w:tr>
      <w:tr w:rsidR="0097110C" w14:paraId="1D618563" w14:textId="77777777" w:rsidTr="00C62B5E">
        <w:trPr>
          <w:gridAfter w:val="1"/>
          <w:wAfter w:w="7" w:type="dxa"/>
        </w:trPr>
        <w:tc>
          <w:tcPr>
            <w:tcW w:w="2468" w:type="dxa"/>
          </w:tcPr>
          <w:p w14:paraId="7E00C745"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6531" w:type="dxa"/>
          </w:tcPr>
          <w:p w14:paraId="46AAB153" w14:textId="49F17FC1" w:rsidR="0097110C" w:rsidRDefault="0097110C" w:rsidP="006C018C">
            <w:pPr>
              <w:pStyle w:val="Standardowyakapit"/>
            </w:pPr>
            <w:r>
              <w:t xml:space="preserve">Specifies the author for an annotation within a WordprocessingML document. </w:t>
            </w:r>
          </w:p>
        </w:tc>
      </w:tr>
      <w:tr w:rsidR="0097110C" w14:paraId="07EC6E67" w14:textId="77777777" w:rsidTr="00C62B5E">
        <w:trPr>
          <w:gridAfter w:val="1"/>
          <w:wAfter w:w="7" w:type="dxa"/>
        </w:trPr>
        <w:tc>
          <w:tcPr>
            <w:tcW w:w="2468" w:type="dxa"/>
          </w:tcPr>
          <w:p w14:paraId="4146DE56" w14:textId="77777777" w:rsidR="0097110C" w:rsidRDefault="0097110C" w:rsidP="00C62B5E">
            <w:pPr>
              <w:spacing w:after="160" w:line="259" w:lineRule="auto"/>
            </w:pPr>
            <w:r w:rsidRPr="00C62B5E">
              <w:rPr>
                <w:rStyle w:val="NazwaProgramowa"/>
                <w:rFonts w:ascii="Calibri" w:hAnsi="Calibri" w:cs="Calibri"/>
                <w:lang w:val="en-AU"/>
              </w:rPr>
              <w:t xml:space="preserve">colFirst </w:t>
            </w:r>
            <w:r>
              <w:t>(First Table Column Covered By Bookmark)</w:t>
            </w:r>
          </w:p>
        </w:tc>
        <w:tc>
          <w:tcPr>
            <w:tcW w:w="6531" w:type="dxa"/>
          </w:tcPr>
          <w:p w14:paraId="3BC4CCAA" w14:textId="2EB9CBF6" w:rsidR="0097110C" w:rsidRPr="007176FC" w:rsidRDefault="0097110C" w:rsidP="006C018C">
            <w:pPr>
              <w:pStyle w:val="Standardowyakapit"/>
            </w:pPr>
            <w:r>
              <w:t>Specifies the zero-based index of the first column in this row which shall be part of this bookmark.</w:t>
            </w:r>
          </w:p>
        </w:tc>
      </w:tr>
      <w:tr w:rsidR="0097110C" w14:paraId="4CBE0E45" w14:textId="77777777" w:rsidTr="00C62B5E">
        <w:trPr>
          <w:gridAfter w:val="1"/>
          <w:wAfter w:w="7" w:type="dxa"/>
        </w:trPr>
        <w:tc>
          <w:tcPr>
            <w:tcW w:w="2468" w:type="dxa"/>
          </w:tcPr>
          <w:p w14:paraId="14541453"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colLast </w:t>
            </w:r>
            <w:r>
              <w:t xml:space="preserve">(Last Table Column Covered By Bookmark) </w:t>
            </w:r>
          </w:p>
        </w:tc>
        <w:tc>
          <w:tcPr>
            <w:tcW w:w="6531" w:type="dxa"/>
          </w:tcPr>
          <w:p w14:paraId="3AC9047D" w14:textId="3B13A743" w:rsidR="0097110C" w:rsidRPr="001506ED" w:rsidRDefault="0097110C" w:rsidP="006C018C">
            <w:pPr>
              <w:pStyle w:val="Standardowyakapit"/>
            </w:pPr>
            <w:r>
              <w:t>Specifies the zero-based index of the last column in this row which shall be part of this bookmark.</w:t>
            </w:r>
          </w:p>
        </w:tc>
      </w:tr>
      <w:tr w:rsidR="0097110C" w14:paraId="39CD2180" w14:textId="77777777" w:rsidTr="00C62B5E">
        <w:trPr>
          <w:gridAfter w:val="1"/>
          <w:wAfter w:w="7" w:type="dxa"/>
        </w:trPr>
        <w:tc>
          <w:tcPr>
            <w:tcW w:w="2468" w:type="dxa"/>
          </w:tcPr>
          <w:p w14:paraId="3236454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6531" w:type="dxa"/>
          </w:tcPr>
          <w:p w14:paraId="74AD5CC7" w14:textId="27ECEA02"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CD4FA3D" w14:textId="77777777" w:rsidTr="00C62B5E">
        <w:trPr>
          <w:gridAfter w:val="1"/>
          <w:wAfter w:w="7" w:type="dxa"/>
        </w:trPr>
        <w:tc>
          <w:tcPr>
            <w:tcW w:w="2468" w:type="dxa"/>
          </w:tcPr>
          <w:p w14:paraId="0D8AF1DC"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31" w:type="dxa"/>
          </w:tcPr>
          <w:p w14:paraId="5568B42D" w14:textId="7BB12915"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4A5A6D4F" w14:textId="77777777" w:rsidTr="00C62B5E">
        <w:tc>
          <w:tcPr>
            <w:tcW w:w="2468" w:type="dxa"/>
          </w:tcPr>
          <w:p w14:paraId="0190D27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38" w:type="dxa"/>
            <w:gridSpan w:val="2"/>
          </w:tcPr>
          <w:p w14:paraId="7A3E7D50" w14:textId="252FA67E"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r w:rsidR="0097110C" w14:paraId="669448AC" w14:textId="77777777" w:rsidTr="00C62B5E">
        <w:tc>
          <w:tcPr>
            <w:tcW w:w="2468" w:type="dxa"/>
          </w:tcPr>
          <w:p w14:paraId="0A20444C"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6538" w:type="dxa"/>
            <w:gridSpan w:val="2"/>
          </w:tcPr>
          <w:p w14:paraId="24442D8D" w14:textId="316300F5" w:rsidR="0097110C" w:rsidRDefault="0097110C" w:rsidP="006C018C">
            <w:pPr>
              <w:pStyle w:val="Standardowyakapit"/>
            </w:pPr>
            <w:r>
              <w:t xml:space="preserve">Specifies the bookmark name. </w:t>
            </w:r>
          </w:p>
        </w:tc>
      </w:tr>
    </w:tbl>
    <w:p w14:paraId="4C9FC117" w14:textId="77777777" w:rsidR="0097110C" w:rsidRDefault="0097110C" w:rsidP="008D009B">
      <w:pPr>
        <w:pStyle w:val="Nagwek4"/>
      </w:pPr>
      <w:bookmarkStart w:id="1798" w:name="_Toc133585310"/>
      <w:bookmarkStart w:id="1799" w:name="_Toc133672335"/>
      <w:bookmarkStart w:id="1800" w:name="_Toc133673092"/>
      <w:bookmarkStart w:id="1801" w:name="_Toc140224266"/>
      <w:r w:rsidRPr="000867A1">
        <w:rPr>
          <w:rStyle w:val="NazwaProgramowa"/>
        </w:rPr>
        <w:t>pPrChange</w:t>
      </w:r>
      <w:r w:rsidRPr="00E46B0E">
        <w:t xml:space="preserve"> (Revision Information for Paragraph Properties)</w:t>
      </w:r>
      <w:bookmarkEnd w:id="1798"/>
      <w:bookmarkEnd w:id="1799"/>
      <w:bookmarkEnd w:id="1800"/>
      <w:bookmarkEnd w:id="1801"/>
    </w:p>
    <w:p w14:paraId="27BF7FAD" w14:textId="77777777" w:rsidR="0097110C" w:rsidRDefault="0097110C" w:rsidP="00506E81">
      <w:pPr>
        <w:pStyle w:val="Standardowyakapit"/>
      </w:pPr>
      <w:r>
        <w:t>This element specifies the details about a single revision to a set of paragraph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E86AFAB" w14:textId="77777777" w:rsidTr="000867A1">
        <w:tc>
          <w:tcPr>
            <w:tcW w:w="1846" w:type="dxa"/>
            <w:shd w:val="clear" w:color="auto" w:fill="C0C0C0"/>
          </w:tcPr>
          <w:p w14:paraId="072C003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E103324" w14:textId="77777777" w:rsidR="0097110C" w:rsidRDefault="0097110C" w:rsidP="00C62B5E">
            <w:pPr>
              <w:pStyle w:val="Standardowyakapit"/>
              <w:keepNext/>
              <w:jc w:val="center"/>
            </w:pPr>
            <w:r>
              <w:rPr>
                <w:b/>
              </w:rPr>
              <w:t xml:space="preserve">Description </w:t>
            </w:r>
          </w:p>
        </w:tc>
      </w:tr>
      <w:tr w:rsidR="0097110C" w14:paraId="2F9F9817" w14:textId="77777777" w:rsidTr="000867A1">
        <w:tc>
          <w:tcPr>
            <w:tcW w:w="1846" w:type="dxa"/>
          </w:tcPr>
          <w:p w14:paraId="600DE073"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5BE4666" w14:textId="4551F4AD" w:rsidR="0097110C" w:rsidRDefault="0097110C" w:rsidP="006C018C">
            <w:pPr>
              <w:pStyle w:val="Standardowyakapit"/>
            </w:pPr>
            <w:r>
              <w:t xml:space="preserve">Specifies the author for an annotation within a WordprocessingML document. </w:t>
            </w:r>
          </w:p>
        </w:tc>
      </w:tr>
      <w:tr w:rsidR="0097110C" w14:paraId="49D8785A" w14:textId="77777777" w:rsidTr="000867A1">
        <w:tc>
          <w:tcPr>
            <w:tcW w:w="1846" w:type="dxa"/>
          </w:tcPr>
          <w:p w14:paraId="189A667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213BA23" w14:textId="2C03CF74"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92D2332" w14:textId="77777777" w:rsidTr="000867A1">
        <w:tc>
          <w:tcPr>
            <w:tcW w:w="1846" w:type="dxa"/>
          </w:tcPr>
          <w:p w14:paraId="108DF1E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533BE1" w14:textId="2108905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8A7989A" w14:textId="77777777" w:rsidR="0097110C" w:rsidRDefault="0097110C" w:rsidP="008D009B">
      <w:pPr>
        <w:pStyle w:val="Nagwek4"/>
      </w:pPr>
      <w:bookmarkStart w:id="1802" w:name="_Toc133585311"/>
      <w:bookmarkStart w:id="1803" w:name="_Toc133672336"/>
      <w:bookmarkStart w:id="1804" w:name="_Toc133673093"/>
      <w:bookmarkStart w:id="1805" w:name="_Toc140224267"/>
      <w:r w:rsidRPr="000867A1">
        <w:rPr>
          <w:rStyle w:val="NazwaProgramowa"/>
        </w:rPr>
        <w:t>rPrChange</w:t>
      </w:r>
      <w:r>
        <w:t xml:space="preserve"> (Revision Information for Run Properties on the Paragraph Mark)</w:t>
      </w:r>
      <w:bookmarkEnd w:id="1802"/>
      <w:bookmarkEnd w:id="1803"/>
      <w:bookmarkEnd w:id="1804"/>
      <w:bookmarkEnd w:id="1805"/>
    </w:p>
    <w:p w14:paraId="10962E41" w14:textId="77777777" w:rsidR="0097110C" w:rsidRDefault="0097110C" w:rsidP="00506E81">
      <w:pPr>
        <w:pStyle w:val="Standardowyakapit"/>
      </w:pPr>
      <w:r>
        <w:t>This element specifies the details about a single revision to a set of run properties applied to a paragraph mark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4AB6798" w14:textId="77777777" w:rsidTr="00C62B5E">
        <w:tc>
          <w:tcPr>
            <w:tcW w:w="1846" w:type="dxa"/>
            <w:shd w:val="clear" w:color="auto" w:fill="C0C0C0"/>
          </w:tcPr>
          <w:p w14:paraId="636DF66D"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C939442" w14:textId="77777777" w:rsidR="0097110C" w:rsidRDefault="0097110C" w:rsidP="00C62B5E">
            <w:pPr>
              <w:pStyle w:val="Standardowyakapit"/>
              <w:keepNext/>
              <w:jc w:val="center"/>
            </w:pPr>
            <w:r>
              <w:rPr>
                <w:b/>
              </w:rPr>
              <w:t xml:space="preserve">Description </w:t>
            </w:r>
          </w:p>
        </w:tc>
      </w:tr>
      <w:tr w:rsidR="0097110C" w14:paraId="06193C6A" w14:textId="77777777" w:rsidTr="00C62B5E">
        <w:tc>
          <w:tcPr>
            <w:tcW w:w="1846" w:type="dxa"/>
          </w:tcPr>
          <w:p w14:paraId="0EB1EDD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0E2A4156" w14:textId="7A4A826E" w:rsidR="0097110C" w:rsidRDefault="0097110C" w:rsidP="006C018C">
            <w:pPr>
              <w:pStyle w:val="Standardowyakapit"/>
            </w:pPr>
            <w:r>
              <w:t xml:space="preserve">Specifies the author for an annotation within a WordprocessingML document. </w:t>
            </w:r>
          </w:p>
        </w:tc>
      </w:tr>
      <w:tr w:rsidR="0097110C" w14:paraId="4D07F650" w14:textId="77777777" w:rsidTr="00C62B5E">
        <w:tc>
          <w:tcPr>
            <w:tcW w:w="1846" w:type="dxa"/>
          </w:tcPr>
          <w:p w14:paraId="112F5C84"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date </w:t>
            </w:r>
            <w:r>
              <w:t xml:space="preserve">(Annotation Date) </w:t>
            </w:r>
          </w:p>
        </w:tc>
        <w:tc>
          <w:tcPr>
            <w:tcW w:w="7216" w:type="dxa"/>
          </w:tcPr>
          <w:p w14:paraId="59A293AB" w14:textId="16A4333F"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063AC8E5" w14:textId="77777777" w:rsidTr="00C62B5E">
        <w:tc>
          <w:tcPr>
            <w:tcW w:w="1846" w:type="dxa"/>
          </w:tcPr>
          <w:p w14:paraId="45814A2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DAB410" w14:textId="7A7B5D9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F99AA3" w14:textId="77777777" w:rsidR="0097110C" w:rsidRDefault="0097110C" w:rsidP="008D009B">
      <w:pPr>
        <w:pStyle w:val="Nagwek4"/>
      </w:pPr>
      <w:bookmarkStart w:id="1806" w:name="_Toc133585312"/>
      <w:bookmarkStart w:id="1807" w:name="_Toc133672337"/>
      <w:bookmarkStart w:id="1808" w:name="_Toc133673094"/>
      <w:bookmarkStart w:id="1809" w:name="_Toc140224268"/>
      <w:r w:rsidRPr="000867A1">
        <w:rPr>
          <w:rStyle w:val="NazwaProgramowa"/>
        </w:rPr>
        <w:t>rPrChange</w:t>
      </w:r>
      <w:r>
        <w:t xml:space="preserve"> (Revision Information for Run Properties)</w:t>
      </w:r>
      <w:bookmarkEnd w:id="1806"/>
      <w:bookmarkEnd w:id="1807"/>
      <w:bookmarkEnd w:id="1808"/>
      <w:bookmarkEnd w:id="1809"/>
    </w:p>
    <w:p w14:paraId="1CAE3982" w14:textId="77777777" w:rsidR="0097110C" w:rsidRDefault="0097110C" w:rsidP="00506E81">
      <w:pPr>
        <w:pStyle w:val="Standardowyakapit"/>
      </w:pPr>
      <w:r>
        <w:t>This element specifies the details about a single revision to a set of run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0793740" w14:textId="77777777" w:rsidTr="000867A1">
        <w:tc>
          <w:tcPr>
            <w:tcW w:w="1846" w:type="dxa"/>
            <w:shd w:val="clear" w:color="auto" w:fill="C0C0C0"/>
          </w:tcPr>
          <w:p w14:paraId="76DE8E0E"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2FC9F54" w14:textId="77777777" w:rsidR="0097110C" w:rsidRDefault="0097110C" w:rsidP="00C62B5E">
            <w:pPr>
              <w:pStyle w:val="Standardowyakapit"/>
              <w:keepNext/>
              <w:jc w:val="center"/>
            </w:pPr>
            <w:r>
              <w:rPr>
                <w:b/>
              </w:rPr>
              <w:t xml:space="preserve">Description </w:t>
            </w:r>
          </w:p>
        </w:tc>
      </w:tr>
      <w:tr w:rsidR="0097110C" w14:paraId="542ABF81" w14:textId="77777777" w:rsidTr="000867A1">
        <w:tc>
          <w:tcPr>
            <w:tcW w:w="1846" w:type="dxa"/>
          </w:tcPr>
          <w:p w14:paraId="0549750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CAE421A" w14:textId="1E8B268B" w:rsidR="0097110C" w:rsidRDefault="0097110C" w:rsidP="006C018C">
            <w:pPr>
              <w:pStyle w:val="Standardowyakapit"/>
            </w:pPr>
            <w:r>
              <w:t xml:space="preserve">Specifies the author for an annotation within a WordprocessingML document. </w:t>
            </w:r>
          </w:p>
        </w:tc>
      </w:tr>
      <w:tr w:rsidR="0097110C" w14:paraId="464DDA2E" w14:textId="77777777" w:rsidTr="000867A1">
        <w:tc>
          <w:tcPr>
            <w:tcW w:w="1846" w:type="dxa"/>
          </w:tcPr>
          <w:p w14:paraId="07018C76"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32750A6" w14:textId="2196FB3D"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6B2C86CD" w14:textId="77777777" w:rsidTr="000867A1">
        <w:tc>
          <w:tcPr>
            <w:tcW w:w="1846" w:type="dxa"/>
          </w:tcPr>
          <w:p w14:paraId="33B7E38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C90D447" w14:textId="78DA663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076CD1A1" w14:textId="77777777" w:rsidR="0097110C" w:rsidRDefault="0097110C" w:rsidP="008D009B">
      <w:pPr>
        <w:pStyle w:val="Nagwek4"/>
      </w:pPr>
      <w:bookmarkStart w:id="1810" w:name="_Toc133585313"/>
      <w:bookmarkStart w:id="1811" w:name="_Toc133672338"/>
      <w:bookmarkStart w:id="1812" w:name="_Toc133673095"/>
      <w:bookmarkStart w:id="1813" w:name="_Toc140224269"/>
      <w:r w:rsidRPr="000867A1">
        <w:rPr>
          <w:rStyle w:val="NazwaProgramowa"/>
        </w:rPr>
        <w:t>sectPrChange</w:t>
      </w:r>
      <w:r>
        <w:t xml:space="preserve"> (Revision Information for Section Properties)</w:t>
      </w:r>
      <w:bookmarkEnd w:id="1810"/>
      <w:bookmarkEnd w:id="1811"/>
      <w:bookmarkEnd w:id="1812"/>
      <w:bookmarkEnd w:id="1813"/>
    </w:p>
    <w:p w14:paraId="74B2C874" w14:textId="77777777" w:rsidR="0097110C" w:rsidRDefault="0097110C" w:rsidP="00506E81">
      <w:pPr>
        <w:pStyle w:val="Standardowyakapit"/>
      </w:pPr>
      <w:r>
        <w:t>This element specifies the details about a single revision to a set of section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870E264" w14:textId="77777777" w:rsidTr="00C62B5E">
        <w:tc>
          <w:tcPr>
            <w:tcW w:w="1846" w:type="dxa"/>
            <w:shd w:val="clear" w:color="auto" w:fill="C0C0C0"/>
          </w:tcPr>
          <w:p w14:paraId="2D77431A"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3561502" w14:textId="77777777" w:rsidR="0097110C" w:rsidRDefault="0097110C" w:rsidP="00C62B5E">
            <w:pPr>
              <w:pStyle w:val="Standardowyakapit"/>
              <w:keepNext/>
              <w:jc w:val="center"/>
            </w:pPr>
            <w:r>
              <w:rPr>
                <w:b/>
              </w:rPr>
              <w:t xml:space="preserve">Description </w:t>
            </w:r>
          </w:p>
        </w:tc>
      </w:tr>
      <w:tr w:rsidR="0097110C" w14:paraId="7F0FFFC7" w14:textId="77777777" w:rsidTr="00C62B5E">
        <w:tc>
          <w:tcPr>
            <w:tcW w:w="1846" w:type="dxa"/>
          </w:tcPr>
          <w:p w14:paraId="0DA9E90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73D2060" w14:textId="504DDF57" w:rsidR="0097110C" w:rsidRDefault="0097110C" w:rsidP="006C018C">
            <w:pPr>
              <w:pStyle w:val="Standardowyakapit"/>
            </w:pPr>
            <w:r>
              <w:t xml:space="preserve">Specifies the author for an annotation within a WordprocessingML document. </w:t>
            </w:r>
          </w:p>
        </w:tc>
      </w:tr>
      <w:tr w:rsidR="0097110C" w14:paraId="4C65F00B" w14:textId="77777777" w:rsidTr="00C62B5E">
        <w:tc>
          <w:tcPr>
            <w:tcW w:w="1846" w:type="dxa"/>
          </w:tcPr>
          <w:p w14:paraId="23D46DB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945233E" w14:textId="5A39D725"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0E804F8" w14:textId="77777777" w:rsidTr="00C62B5E">
        <w:tc>
          <w:tcPr>
            <w:tcW w:w="1846" w:type="dxa"/>
          </w:tcPr>
          <w:p w14:paraId="7DB6ACC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5322CA8" w14:textId="65C0BCB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B1947A2" w14:textId="77777777" w:rsidR="0097110C" w:rsidRDefault="0097110C" w:rsidP="008D009B">
      <w:pPr>
        <w:pStyle w:val="Nagwek4"/>
      </w:pPr>
      <w:bookmarkStart w:id="1814" w:name="_Toc133585314"/>
      <w:bookmarkStart w:id="1815" w:name="_Toc133672339"/>
      <w:bookmarkStart w:id="1816" w:name="_Toc133673096"/>
      <w:bookmarkStart w:id="1817" w:name="_Toc140224270"/>
      <w:r w:rsidRPr="000867A1">
        <w:rPr>
          <w:rStyle w:val="NazwaProgramowa"/>
        </w:rPr>
        <w:t>tblGridChange</w:t>
      </w:r>
      <w:r>
        <w:t xml:space="preserve"> (Revision Information for Table Grid Column Definitions)</w:t>
      </w:r>
      <w:bookmarkEnd w:id="1814"/>
      <w:bookmarkEnd w:id="1815"/>
      <w:bookmarkEnd w:id="1816"/>
      <w:bookmarkEnd w:id="1817"/>
    </w:p>
    <w:p w14:paraId="53DDEE16" w14:textId="77777777" w:rsidR="0097110C" w:rsidRDefault="0097110C" w:rsidP="00506E81">
      <w:pPr>
        <w:pStyle w:val="Standardowyakapit"/>
      </w:pPr>
      <w:r>
        <w:t>This element specifies the details about a single revision to a table's grid column definitions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547615F2" w14:textId="77777777" w:rsidTr="00C947D1">
        <w:tc>
          <w:tcPr>
            <w:tcW w:w="1849" w:type="dxa"/>
            <w:shd w:val="clear" w:color="auto" w:fill="C0C0C0"/>
          </w:tcPr>
          <w:p w14:paraId="6D1800CD" w14:textId="77777777" w:rsidR="0097110C" w:rsidRDefault="0097110C" w:rsidP="00C62B5E">
            <w:pPr>
              <w:pStyle w:val="Standardowyakapit"/>
              <w:keepNext/>
              <w:jc w:val="center"/>
            </w:pPr>
            <w:r>
              <w:rPr>
                <w:b/>
              </w:rPr>
              <w:lastRenderedPageBreak/>
              <w:t xml:space="preserve">Attributes </w:t>
            </w:r>
          </w:p>
        </w:tc>
        <w:tc>
          <w:tcPr>
            <w:tcW w:w="7213" w:type="dxa"/>
            <w:shd w:val="clear" w:color="auto" w:fill="C0C0C0"/>
          </w:tcPr>
          <w:p w14:paraId="4CE3A678" w14:textId="77777777" w:rsidR="0097110C" w:rsidRDefault="0097110C" w:rsidP="00C62B5E">
            <w:pPr>
              <w:pStyle w:val="Standardowyakapit"/>
              <w:keepNext/>
              <w:jc w:val="center"/>
            </w:pPr>
            <w:r>
              <w:rPr>
                <w:b/>
              </w:rPr>
              <w:t xml:space="preserve">Description </w:t>
            </w:r>
          </w:p>
        </w:tc>
      </w:tr>
      <w:tr w:rsidR="0097110C" w14:paraId="7AAC3D2D" w14:textId="77777777" w:rsidTr="00C947D1">
        <w:tc>
          <w:tcPr>
            <w:tcW w:w="1849" w:type="dxa"/>
          </w:tcPr>
          <w:p w14:paraId="5134C246"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4987D2BB" w14:textId="4128B20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896C0DB" w14:textId="77777777" w:rsidR="0097110C" w:rsidRDefault="0097110C" w:rsidP="008D009B">
      <w:pPr>
        <w:pStyle w:val="Nagwek4"/>
      </w:pPr>
      <w:bookmarkStart w:id="1818" w:name="_Toc133585315"/>
      <w:bookmarkStart w:id="1819" w:name="_Toc133672340"/>
      <w:bookmarkStart w:id="1820" w:name="_Toc133673097"/>
      <w:bookmarkStart w:id="1821" w:name="_Toc140224271"/>
      <w:r w:rsidRPr="000867A1">
        <w:rPr>
          <w:rStyle w:val="NazwaProgramowa"/>
        </w:rPr>
        <w:t>tblPrChange</w:t>
      </w:r>
      <w:r>
        <w:t xml:space="preserve"> (Revision Information for Table Properties)</w:t>
      </w:r>
      <w:bookmarkEnd w:id="1818"/>
      <w:bookmarkEnd w:id="1819"/>
      <w:bookmarkEnd w:id="1820"/>
      <w:bookmarkEnd w:id="1821"/>
    </w:p>
    <w:p w14:paraId="5A7161CE" w14:textId="77777777" w:rsidR="0097110C" w:rsidRDefault="0097110C" w:rsidP="00506E81">
      <w:pPr>
        <w:pStyle w:val="Standardowyakapit"/>
      </w:pPr>
      <w:r>
        <w:t>This element specifies the details about a single revision to a set of table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AF71520" w14:textId="77777777" w:rsidTr="009C385D">
        <w:tc>
          <w:tcPr>
            <w:tcW w:w="1846" w:type="dxa"/>
            <w:shd w:val="clear" w:color="auto" w:fill="C0C0C0"/>
          </w:tcPr>
          <w:p w14:paraId="7BA9628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C3511C2" w14:textId="77777777" w:rsidR="0097110C" w:rsidRDefault="0097110C" w:rsidP="00C62B5E">
            <w:pPr>
              <w:pStyle w:val="Standardowyakapit"/>
              <w:keepNext/>
              <w:jc w:val="center"/>
            </w:pPr>
            <w:r>
              <w:rPr>
                <w:b/>
              </w:rPr>
              <w:t xml:space="preserve">Description </w:t>
            </w:r>
          </w:p>
        </w:tc>
      </w:tr>
      <w:tr w:rsidR="0097110C" w14:paraId="1B242B1B" w14:textId="77777777" w:rsidTr="009C385D">
        <w:tc>
          <w:tcPr>
            <w:tcW w:w="1846" w:type="dxa"/>
          </w:tcPr>
          <w:p w14:paraId="43F2115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222C674" w14:textId="649ABF8C" w:rsidR="0097110C" w:rsidRDefault="0097110C" w:rsidP="006C018C">
            <w:pPr>
              <w:pStyle w:val="Standardowyakapit"/>
            </w:pPr>
            <w:r>
              <w:t xml:space="preserve">Specifies the author for an annotation within a WordprocessingML document. </w:t>
            </w:r>
          </w:p>
        </w:tc>
      </w:tr>
      <w:tr w:rsidR="0097110C" w14:paraId="7EFCD23E" w14:textId="77777777" w:rsidTr="009C385D">
        <w:tc>
          <w:tcPr>
            <w:tcW w:w="1846" w:type="dxa"/>
          </w:tcPr>
          <w:p w14:paraId="559671EA"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31EA2792" w14:textId="6C97B31C"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9EF1F75" w14:textId="77777777" w:rsidTr="009C385D">
        <w:tc>
          <w:tcPr>
            <w:tcW w:w="1846" w:type="dxa"/>
          </w:tcPr>
          <w:p w14:paraId="441A9C4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5D65105" w14:textId="5AC2591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1BC23C8" w14:textId="77777777" w:rsidR="0097110C" w:rsidRDefault="0097110C" w:rsidP="008D009B">
      <w:pPr>
        <w:pStyle w:val="Nagwek4"/>
      </w:pPr>
      <w:bookmarkStart w:id="1822" w:name="_Toc133585316"/>
      <w:bookmarkStart w:id="1823" w:name="_Toc133672341"/>
      <w:bookmarkStart w:id="1824" w:name="_Toc133673098"/>
      <w:bookmarkStart w:id="1825" w:name="_Toc140224272"/>
      <w:r w:rsidRPr="005E6442">
        <w:rPr>
          <w:rStyle w:val="NazwaProgramowa"/>
        </w:rPr>
        <w:t>tblPrExChange</w:t>
      </w:r>
      <w:r>
        <w:t xml:space="preserve"> (Revision Information for Table-Level Property Exceptions)</w:t>
      </w:r>
      <w:bookmarkEnd w:id="1822"/>
      <w:bookmarkEnd w:id="1823"/>
      <w:bookmarkEnd w:id="1824"/>
      <w:bookmarkEnd w:id="1825"/>
    </w:p>
    <w:p w14:paraId="19B56D66" w14:textId="77777777" w:rsidR="0097110C" w:rsidRDefault="0097110C" w:rsidP="00506E81">
      <w:pPr>
        <w:pStyle w:val="Standardowyakapit"/>
      </w:pPr>
      <w:r>
        <w:t>This element specifies the details about a single revision to a set of table-level property exception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381D79F" w14:textId="77777777" w:rsidTr="00C62B5E">
        <w:tc>
          <w:tcPr>
            <w:tcW w:w="1846" w:type="dxa"/>
            <w:shd w:val="clear" w:color="auto" w:fill="C0C0C0"/>
          </w:tcPr>
          <w:p w14:paraId="71DF2ACA"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97974C8" w14:textId="77777777" w:rsidR="0097110C" w:rsidRDefault="0097110C" w:rsidP="00C62B5E">
            <w:pPr>
              <w:pStyle w:val="Standardowyakapit"/>
              <w:keepNext/>
              <w:jc w:val="center"/>
            </w:pPr>
            <w:r>
              <w:rPr>
                <w:b/>
              </w:rPr>
              <w:t xml:space="preserve">Description </w:t>
            </w:r>
          </w:p>
        </w:tc>
      </w:tr>
      <w:tr w:rsidR="0097110C" w14:paraId="01AB97E2" w14:textId="77777777" w:rsidTr="00C62B5E">
        <w:tc>
          <w:tcPr>
            <w:tcW w:w="1846" w:type="dxa"/>
          </w:tcPr>
          <w:p w14:paraId="0739ED1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4F26223" w14:textId="33BE847A" w:rsidR="0097110C" w:rsidRDefault="0097110C" w:rsidP="006C018C">
            <w:pPr>
              <w:pStyle w:val="Standardowyakapit"/>
            </w:pPr>
            <w:r>
              <w:t xml:space="preserve">Specifies the author for an annotation within a WordprocessingML document. </w:t>
            </w:r>
          </w:p>
        </w:tc>
      </w:tr>
      <w:tr w:rsidR="0097110C" w14:paraId="0D40EA4A" w14:textId="77777777" w:rsidTr="00C62B5E">
        <w:tc>
          <w:tcPr>
            <w:tcW w:w="1846" w:type="dxa"/>
          </w:tcPr>
          <w:p w14:paraId="2EEE714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1CCEA2F" w14:textId="308252CF"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3099B76" w14:textId="77777777" w:rsidTr="00C62B5E">
        <w:tc>
          <w:tcPr>
            <w:tcW w:w="1846" w:type="dxa"/>
          </w:tcPr>
          <w:p w14:paraId="0E68CADD"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6674688" w14:textId="18D8FFB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5AA1C85" w14:textId="77777777" w:rsidR="0097110C" w:rsidRDefault="0097110C" w:rsidP="008D009B">
      <w:pPr>
        <w:pStyle w:val="Nagwek4"/>
      </w:pPr>
      <w:bookmarkStart w:id="1826" w:name="_Toc133585317"/>
      <w:bookmarkStart w:id="1827" w:name="_Toc133672342"/>
      <w:bookmarkStart w:id="1828" w:name="_Toc133673099"/>
      <w:bookmarkStart w:id="1829" w:name="_Toc140224273"/>
      <w:r w:rsidRPr="004C2822">
        <w:rPr>
          <w:rStyle w:val="NazwaProgramowa"/>
        </w:rPr>
        <w:t>tcPrChange</w:t>
      </w:r>
      <w:r>
        <w:t xml:space="preserve"> (Revision Information for Table Cell Properties)</w:t>
      </w:r>
      <w:bookmarkEnd w:id="1826"/>
      <w:bookmarkEnd w:id="1827"/>
      <w:bookmarkEnd w:id="1828"/>
      <w:bookmarkEnd w:id="1829"/>
    </w:p>
    <w:p w14:paraId="1A15083D" w14:textId="77777777" w:rsidR="0097110C" w:rsidRDefault="0097110C" w:rsidP="00506E81">
      <w:pPr>
        <w:pStyle w:val="Standardowyakapit"/>
      </w:pPr>
      <w:r>
        <w:t>This element specifies the details about a single revision to a set of table cell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B3098D1" w14:textId="77777777" w:rsidTr="00C62B5E">
        <w:tc>
          <w:tcPr>
            <w:tcW w:w="1846" w:type="dxa"/>
            <w:shd w:val="clear" w:color="auto" w:fill="C0C0C0"/>
          </w:tcPr>
          <w:p w14:paraId="346D34A7"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5C89BD50" w14:textId="77777777" w:rsidR="0097110C" w:rsidRDefault="0097110C" w:rsidP="00C62B5E">
            <w:pPr>
              <w:pStyle w:val="Standardowyakapit"/>
              <w:keepNext/>
              <w:jc w:val="center"/>
            </w:pPr>
            <w:r>
              <w:rPr>
                <w:b/>
              </w:rPr>
              <w:t xml:space="preserve">Description </w:t>
            </w:r>
          </w:p>
        </w:tc>
      </w:tr>
      <w:tr w:rsidR="0097110C" w14:paraId="1594F59F" w14:textId="77777777" w:rsidTr="00C62B5E">
        <w:tc>
          <w:tcPr>
            <w:tcW w:w="1846" w:type="dxa"/>
          </w:tcPr>
          <w:p w14:paraId="0263578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613DA94E" w14:textId="51AFA3B5" w:rsidR="0097110C" w:rsidRDefault="0097110C" w:rsidP="006C018C">
            <w:pPr>
              <w:pStyle w:val="Standardowyakapit"/>
            </w:pPr>
            <w:r>
              <w:t xml:space="preserve">Specifies the author for an annotation within a WordprocessingML document. </w:t>
            </w:r>
          </w:p>
        </w:tc>
      </w:tr>
      <w:tr w:rsidR="0097110C" w14:paraId="371F44CE" w14:textId="77777777" w:rsidTr="00C62B5E">
        <w:tc>
          <w:tcPr>
            <w:tcW w:w="1846" w:type="dxa"/>
          </w:tcPr>
          <w:p w14:paraId="0E9F97E7"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6005DE7" w14:textId="28E89E5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15809A5" w14:textId="77777777" w:rsidTr="00C62B5E">
        <w:tc>
          <w:tcPr>
            <w:tcW w:w="1846" w:type="dxa"/>
          </w:tcPr>
          <w:p w14:paraId="459F5D2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9A81C71" w14:textId="7F2E44D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DB5EC38" w14:textId="77777777" w:rsidR="0097110C" w:rsidRDefault="0097110C" w:rsidP="008D009B">
      <w:pPr>
        <w:pStyle w:val="Nagwek4"/>
      </w:pPr>
      <w:bookmarkStart w:id="1830" w:name="_Toc133585318"/>
      <w:bookmarkStart w:id="1831" w:name="_Toc133672343"/>
      <w:bookmarkStart w:id="1832" w:name="_Toc133673100"/>
      <w:bookmarkStart w:id="1833" w:name="_Toc140224274"/>
      <w:r w:rsidRPr="00C60824">
        <w:rPr>
          <w:rStyle w:val="NazwaProgramowa"/>
        </w:rPr>
        <w:t>trPrChange</w:t>
      </w:r>
      <w:r>
        <w:t xml:space="preserve"> (Revision Information for Table Row Properties)</w:t>
      </w:r>
      <w:bookmarkEnd w:id="1830"/>
      <w:bookmarkEnd w:id="1831"/>
      <w:bookmarkEnd w:id="1832"/>
      <w:bookmarkEnd w:id="1833"/>
    </w:p>
    <w:p w14:paraId="0734020E" w14:textId="77777777" w:rsidR="0097110C" w:rsidRDefault="0097110C" w:rsidP="00506E81">
      <w:pPr>
        <w:pStyle w:val="Standardowyakapit"/>
      </w:pPr>
      <w:r>
        <w:t>This element specifies the details about a single revision to a set of table row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4163220" w14:textId="77777777" w:rsidTr="002170A7">
        <w:tc>
          <w:tcPr>
            <w:tcW w:w="1846" w:type="dxa"/>
            <w:shd w:val="clear" w:color="auto" w:fill="C0C0C0"/>
          </w:tcPr>
          <w:p w14:paraId="3C5C50C0"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C92BAD4" w14:textId="77777777" w:rsidR="0097110C" w:rsidRDefault="0097110C" w:rsidP="00C62B5E">
            <w:pPr>
              <w:pStyle w:val="Standardowyakapit"/>
              <w:keepNext/>
              <w:jc w:val="center"/>
            </w:pPr>
            <w:r>
              <w:rPr>
                <w:b/>
              </w:rPr>
              <w:t xml:space="preserve">Description </w:t>
            </w:r>
          </w:p>
        </w:tc>
      </w:tr>
      <w:tr w:rsidR="0097110C" w14:paraId="2B80C923" w14:textId="77777777" w:rsidTr="002170A7">
        <w:tc>
          <w:tcPr>
            <w:tcW w:w="1846" w:type="dxa"/>
          </w:tcPr>
          <w:p w14:paraId="428DF10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A26BF2C" w14:textId="3B09CF67" w:rsidR="0097110C" w:rsidRDefault="0097110C" w:rsidP="006C018C">
            <w:pPr>
              <w:pStyle w:val="Standardowyakapit"/>
            </w:pPr>
            <w:r>
              <w:t xml:space="preserve">Specifies the author for an annotation within a WordprocessingML document. </w:t>
            </w:r>
          </w:p>
        </w:tc>
      </w:tr>
      <w:tr w:rsidR="0097110C" w14:paraId="4D7CA16C" w14:textId="77777777" w:rsidTr="002170A7">
        <w:tc>
          <w:tcPr>
            <w:tcW w:w="1846" w:type="dxa"/>
          </w:tcPr>
          <w:p w14:paraId="06B10881"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EC3ED8A" w14:textId="16CDAA96" w:rsidR="0097110C" w:rsidRPr="002170A7" w:rsidRDefault="0097110C" w:rsidP="006C018C">
            <w:pPr>
              <w:pStyle w:val="Standardowyakapit"/>
            </w:pPr>
            <w:r>
              <w:t>Specifies the date information for an annotation within a WordprocessingML document. The use of this information is outside of the scope of ECMA-376.</w:t>
            </w:r>
          </w:p>
        </w:tc>
      </w:tr>
      <w:tr w:rsidR="0097110C" w14:paraId="612C7C18" w14:textId="77777777" w:rsidTr="002170A7">
        <w:tc>
          <w:tcPr>
            <w:tcW w:w="1846" w:type="dxa"/>
          </w:tcPr>
          <w:p w14:paraId="4149815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F6FDADF" w14:textId="5F51991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5871553" w14:textId="77777777" w:rsidR="0097110C" w:rsidRDefault="0097110C" w:rsidP="009E2996">
      <w:pPr>
        <w:pStyle w:val="Nagwek3"/>
      </w:pPr>
      <w:bookmarkStart w:id="1834" w:name="_Toc133585319"/>
      <w:bookmarkStart w:id="1835" w:name="_Toc133672344"/>
      <w:bookmarkStart w:id="1836" w:name="_Toc133673101"/>
      <w:bookmarkStart w:id="1837" w:name="_Toc140224275"/>
      <w:r>
        <w:t>Bookmarks</w:t>
      </w:r>
      <w:bookmarkEnd w:id="1834"/>
      <w:bookmarkEnd w:id="1835"/>
      <w:bookmarkEnd w:id="1836"/>
      <w:bookmarkEnd w:id="1837"/>
    </w:p>
    <w:p w14:paraId="5A49F685" w14:textId="77777777" w:rsidR="0097110C" w:rsidRDefault="0097110C" w:rsidP="00506E81">
      <w:pPr>
        <w:pStyle w:val="Standardowyakapit"/>
      </w:pPr>
      <w:r>
        <w:t xml:space="preserve">Within a WordprocessingML document, </w:t>
      </w:r>
      <w:r>
        <w:rPr>
          <w:i/>
        </w:rPr>
        <w:t>bookmarks</w:t>
      </w:r>
      <w:r>
        <w:t xml:space="preserve"> refer to arbitrary regions of content which are bounded and have a unique name associated with them.</w:t>
      </w:r>
    </w:p>
    <w:p w14:paraId="77E0C7D7" w14:textId="77777777" w:rsidR="0097110C" w:rsidRDefault="0097110C" w:rsidP="008D009B">
      <w:pPr>
        <w:pStyle w:val="Nagwek4"/>
      </w:pPr>
      <w:bookmarkStart w:id="1838" w:name="_Toc133585320"/>
      <w:bookmarkStart w:id="1839" w:name="_Toc133672345"/>
      <w:bookmarkStart w:id="1840" w:name="_Toc133673102"/>
      <w:bookmarkStart w:id="1841" w:name="_Toc140224276"/>
      <w:r w:rsidRPr="002170A7">
        <w:rPr>
          <w:rStyle w:val="NazwaProgramowa"/>
        </w:rPr>
        <w:t>bookmarkEnd</w:t>
      </w:r>
      <w:r>
        <w:t xml:space="preserve"> (Bookmark End)</w:t>
      </w:r>
      <w:bookmarkEnd w:id="1838"/>
      <w:bookmarkEnd w:id="1839"/>
      <w:bookmarkEnd w:id="1840"/>
      <w:bookmarkEnd w:id="1841"/>
    </w:p>
    <w:p w14:paraId="055F858F" w14:textId="77777777" w:rsidR="0097110C" w:rsidRDefault="0097110C" w:rsidP="00506E81">
      <w:pPr>
        <w:pStyle w:val="Standardowyakapit"/>
      </w:pPr>
      <w:r>
        <w:t xml:space="preserve">This element specifies the end of a bookmark within a WordprocessingML document. This end marker is matched with the appropriately paired start marker by matching the value of the </w:t>
      </w:r>
      <w:r>
        <w:rPr>
          <w:rFonts w:ascii="Cambria" w:eastAsia="Cambria" w:hAnsi="Cambria" w:cs="Cambria"/>
        </w:rPr>
        <w:t>id</w:t>
      </w:r>
      <w:r>
        <w:t xml:space="preserve"> attribute from the associated </w:t>
      </w:r>
      <w:r w:rsidRPr="002170A7">
        <w:rPr>
          <w:rStyle w:val="NazwaProgramowa"/>
        </w:rPr>
        <w:t>bookmarkStart</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61D4A2CA" w14:textId="77777777" w:rsidTr="002170A7">
        <w:tc>
          <w:tcPr>
            <w:tcW w:w="2468" w:type="dxa"/>
            <w:shd w:val="clear" w:color="auto" w:fill="C0C0C0"/>
          </w:tcPr>
          <w:p w14:paraId="1E8FB2E6"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9CEE931" w14:textId="77777777" w:rsidR="0097110C" w:rsidRDefault="0097110C" w:rsidP="00C62B5E">
            <w:pPr>
              <w:pStyle w:val="Standardowyakapit"/>
              <w:keepNext/>
              <w:jc w:val="center"/>
            </w:pPr>
            <w:r>
              <w:rPr>
                <w:b/>
              </w:rPr>
              <w:t xml:space="preserve">Description </w:t>
            </w:r>
          </w:p>
        </w:tc>
      </w:tr>
      <w:tr w:rsidR="0097110C" w14:paraId="10299925" w14:textId="77777777" w:rsidTr="002170A7">
        <w:tc>
          <w:tcPr>
            <w:tcW w:w="2468" w:type="dxa"/>
          </w:tcPr>
          <w:p w14:paraId="3575FCBF"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671AF4AE" w14:textId="36F4A3D4" w:rsidR="0097110C" w:rsidRPr="007176F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66C0ACFB" w14:textId="77777777" w:rsidTr="002170A7">
        <w:tc>
          <w:tcPr>
            <w:tcW w:w="2468" w:type="dxa"/>
          </w:tcPr>
          <w:p w14:paraId="26E4E36E"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94" w:type="dxa"/>
          </w:tcPr>
          <w:p w14:paraId="4B93235E" w14:textId="671E05D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0C636C3" w14:textId="77777777" w:rsidR="0097110C" w:rsidRDefault="0097110C" w:rsidP="008D009B">
      <w:pPr>
        <w:pStyle w:val="Nagwek4"/>
      </w:pPr>
      <w:bookmarkStart w:id="1842" w:name="_Toc133585321"/>
      <w:bookmarkStart w:id="1843" w:name="_Toc133672346"/>
      <w:bookmarkStart w:id="1844" w:name="_Toc133673103"/>
      <w:bookmarkStart w:id="1845" w:name="_Toc140224277"/>
      <w:r w:rsidRPr="002170A7">
        <w:rPr>
          <w:rStyle w:val="NazwaProgramowa"/>
        </w:rPr>
        <w:t>bookmarkStart</w:t>
      </w:r>
      <w:r>
        <w:t xml:space="preserve"> (Bookmark Start)</w:t>
      </w:r>
      <w:bookmarkEnd w:id="1842"/>
      <w:bookmarkEnd w:id="1843"/>
      <w:bookmarkEnd w:id="1844"/>
      <w:bookmarkEnd w:id="1845"/>
    </w:p>
    <w:p w14:paraId="2F2FBBC5" w14:textId="77777777" w:rsidR="0097110C" w:rsidRDefault="0097110C" w:rsidP="00506E81">
      <w:pPr>
        <w:pStyle w:val="Standardowyakapit"/>
      </w:pPr>
      <w:r>
        <w:t xml:space="preserve">This element specifies the start of a bookmark within a WordprocessingML document. This start marker is matched with the appropriately paired end marker by matching the value of the </w:t>
      </w:r>
      <w:r>
        <w:rPr>
          <w:rFonts w:ascii="Cambria" w:eastAsia="Cambria" w:hAnsi="Cambria" w:cs="Cambria"/>
        </w:rPr>
        <w:t>id</w:t>
      </w:r>
      <w:r>
        <w:t xml:space="preserve"> attribute from the associated </w:t>
      </w:r>
      <w:r w:rsidRPr="002170A7">
        <w:rPr>
          <w:rStyle w:val="NazwaProgramowa"/>
        </w:rPr>
        <w:t>bookmarkEnd</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47"/>
        <w:gridCol w:w="6515"/>
      </w:tblGrid>
      <w:tr w:rsidR="0097110C" w14:paraId="0BC09DB2" w14:textId="77777777" w:rsidTr="00E47EC3">
        <w:tc>
          <w:tcPr>
            <w:tcW w:w="2547" w:type="dxa"/>
            <w:shd w:val="clear" w:color="auto" w:fill="C0C0C0"/>
          </w:tcPr>
          <w:p w14:paraId="7DEA804B" w14:textId="77777777" w:rsidR="0097110C" w:rsidRDefault="0097110C" w:rsidP="00C62B5E">
            <w:pPr>
              <w:pStyle w:val="Standardowyakapit"/>
              <w:keepNext/>
              <w:jc w:val="center"/>
            </w:pPr>
            <w:r>
              <w:rPr>
                <w:b/>
              </w:rPr>
              <w:t xml:space="preserve">Attributes </w:t>
            </w:r>
          </w:p>
        </w:tc>
        <w:tc>
          <w:tcPr>
            <w:tcW w:w="6515" w:type="dxa"/>
            <w:shd w:val="clear" w:color="auto" w:fill="C0C0C0"/>
          </w:tcPr>
          <w:p w14:paraId="2848CBD6" w14:textId="77777777" w:rsidR="0097110C" w:rsidRDefault="0097110C" w:rsidP="00C62B5E">
            <w:pPr>
              <w:pStyle w:val="Standardowyakapit"/>
              <w:keepNext/>
              <w:jc w:val="center"/>
            </w:pPr>
            <w:r>
              <w:rPr>
                <w:b/>
              </w:rPr>
              <w:t xml:space="preserve">Description </w:t>
            </w:r>
          </w:p>
        </w:tc>
      </w:tr>
      <w:tr w:rsidR="0097110C" w14:paraId="24ECA1D0" w14:textId="77777777" w:rsidTr="00E47EC3">
        <w:tc>
          <w:tcPr>
            <w:tcW w:w="2547" w:type="dxa"/>
          </w:tcPr>
          <w:p w14:paraId="776E7E0B" w14:textId="77777777" w:rsidR="0097110C" w:rsidRDefault="0097110C" w:rsidP="00C62B5E">
            <w:pPr>
              <w:pStyle w:val="Standardowyakapit"/>
              <w:jc w:val="left"/>
            </w:pPr>
            <w:r w:rsidRPr="00C62B5E">
              <w:rPr>
                <w:rStyle w:val="NazwaProgramowa"/>
                <w:rFonts w:ascii="Calibri" w:hAnsi="Calibri" w:cs="Calibri"/>
                <w:lang w:val="en-AU"/>
              </w:rPr>
              <w:t xml:space="preserve">colFirst </w:t>
            </w:r>
            <w:r>
              <w:t xml:space="preserve">(First Table Column Covered By Bookmark) </w:t>
            </w:r>
          </w:p>
        </w:tc>
        <w:tc>
          <w:tcPr>
            <w:tcW w:w="6515" w:type="dxa"/>
          </w:tcPr>
          <w:p w14:paraId="04FACF3A" w14:textId="529DD935" w:rsidR="0097110C" w:rsidRDefault="0097110C" w:rsidP="006C018C">
            <w:pPr>
              <w:pStyle w:val="Standardowyakapit"/>
            </w:pPr>
            <w:r>
              <w:t xml:space="preserve">Specifies the zero-based index of the first column in this row which shall be part of this bookmark. </w:t>
            </w:r>
          </w:p>
        </w:tc>
      </w:tr>
      <w:tr w:rsidR="0097110C" w14:paraId="3C0650E1" w14:textId="77777777" w:rsidTr="00E47EC3">
        <w:tc>
          <w:tcPr>
            <w:tcW w:w="2547" w:type="dxa"/>
          </w:tcPr>
          <w:p w14:paraId="28483632" w14:textId="3DB6CFCE"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w:t>
            </w:r>
          </w:p>
        </w:tc>
        <w:tc>
          <w:tcPr>
            <w:tcW w:w="6515" w:type="dxa"/>
          </w:tcPr>
          <w:p w14:paraId="7EFC9C54" w14:textId="6D105A54" w:rsidR="0097110C" w:rsidRPr="00124BBB" w:rsidRDefault="0097110C" w:rsidP="006C018C">
            <w:pPr>
              <w:pStyle w:val="Standardowyakapit"/>
            </w:pPr>
            <w:r>
              <w:t>Specifies the zero-based index of the last column in this row which shall be part of this bookmark.</w:t>
            </w:r>
          </w:p>
        </w:tc>
      </w:tr>
      <w:tr w:rsidR="0097110C" w14:paraId="795FA6FD" w14:textId="77777777" w:rsidTr="00E47EC3">
        <w:tc>
          <w:tcPr>
            <w:tcW w:w="2547" w:type="dxa"/>
          </w:tcPr>
          <w:p w14:paraId="5959A612"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15" w:type="dxa"/>
          </w:tcPr>
          <w:p w14:paraId="20EB2E65" w14:textId="5168C747" w:rsidR="0097110C" w:rsidRPr="007176F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121957F5" w14:textId="77777777" w:rsidTr="00E47EC3">
        <w:tc>
          <w:tcPr>
            <w:tcW w:w="2547" w:type="dxa"/>
          </w:tcPr>
          <w:p w14:paraId="659630F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15" w:type="dxa"/>
          </w:tcPr>
          <w:p w14:paraId="7FFC6E1D" w14:textId="3A8FCCA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0840693A" w14:textId="77777777" w:rsidTr="00E47EC3">
        <w:tc>
          <w:tcPr>
            <w:tcW w:w="2547" w:type="dxa"/>
          </w:tcPr>
          <w:p w14:paraId="71500A92"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6515" w:type="dxa"/>
          </w:tcPr>
          <w:p w14:paraId="33C784DA" w14:textId="60363777" w:rsidR="0097110C" w:rsidRPr="007176FC" w:rsidRDefault="0097110C" w:rsidP="006C018C">
            <w:pPr>
              <w:pStyle w:val="Standardowyakapit"/>
            </w:pPr>
            <w:r>
              <w:t>Specifies the bookmark name.</w:t>
            </w:r>
          </w:p>
        </w:tc>
      </w:tr>
    </w:tbl>
    <w:p w14:paraId="548385FE" w14:textId="77777777" w:rsidR="0097110C" w:rsidRDefault="0097110C" w:rsidP="009E2996">
      <w:pPr>
        <w:pStyle w:val="Nagwek3"/>
      </w:pPr>
      <w:bookmarkStart w:id="1846" w:name="_Toc133585322"/>
      <w:bookmarkStart w:id="1847" w:name="_Toc133672347"/>
      <w:bookmarkStart w:id="1848" w:name="_Toc133673104"/>
      <w:bookmarkStart w:id="1849" w:name="_Toc140224278"/>
      <w:r>
        <w:t>Range Permissions</w:t>
      </w:r>
      <w:bookmarkEnd w:id="1846"/>
      <w:bookmarkEnd w:id="1847"/>
      <w:bookmarkEnd w:id="1848"/>
      <w:bookmarkEnd w:id="1849"/>
    </w:p>
    <w:p w14:paraId="54B83B30" w14:textId="05EC3BB3" w:rsidR="0097110C" w:rsidRDefault="0097110C" w:rsidP="00506E81">
      <w:pPr>
        <w:pStyle w:val="Standardowyakapit"/>
      </w:pPr>
      <w:r>
        <w:rPr>
          <w:i/>
        </w:rPr>
        <w:t>Range permissions</w:t>
      </w:r>
      <w:r>
        <w:t xml:space="preserve"> in a WordprocessingML document refer to a special kind of bookmark used to control which subset(s) of users can edit a particular region of a document. Range permissions specify the user or set of users which are allowed to edit all content between them whenever the document protection specified by the </w:t>
      </w:r>
      <w:r w:rsidRPr="004871EF">
        <w:rPr>
          <w:rStyle w:val="NazwaProgramowa"/>
        </w:rPr>
        <w:t>documentProtection</w:t>
      </w:r>
      <w:r>
        <w:t xml:space="preserve"> element is enabled and set to </w:t>
      </w:r>
      <w:r w:rsidRPr="004871EF">
        <w:rPr>
          <w:rStyle w:val="NazwaProgramowa"/>
        </w:rPr>
        <w:t>readOnly</w:t>
      </w:r>
      <w:r>
        <w:t xml:space="preserve"> or </w:t>
      </w:r>
      <w:r w:rsidRPr="004871EF">
        <w:rPr>
          <w:rStyle w:val="NazwaProgramowa"/>
        </w:rPr>
        <w:t>comments</w:t>
      </w:r>
      <w:r>
        <w:t>.</w:t>
      </w:r>
    </w:p>
    <w:p w14:paraId="396DC6B4" w14:textId="77777777" w:rsidR="0097110C" w:rsidRDefault="0097110C" w:rsidP="008D009B">
      <w:pPr>
        <w:pStyle w:val="Nagwek4"/>
      </w:pPr>
      <w:bookmarkStart w:id="1850" w:name="_Toc133585323"/>
      <w:bookmarkStart w:id="1851" w:name="_Toc133672348"/>
      <w:bookmarkStart w:id="1852" w:name="_Toc133673105"/>
      <w:bookmarkStart w:id="1853" w:name="_Toc140224279"/>
      <w:r w:rsidRPr="004871EF">
        <w:rPr>
          <w:rStyle w:val="NazwaProgramowa"/>
        </w:rPr>
        <w:t>permEnd</w:t>
      </w:r>
      <w:r>
        <w:t xml:space="preserve"> (Range Permission End)</w:t>
      </w:r>
      <w:bookmarkEnd w:id="1850"/>
      <w:bookmarkEnd w:id="1851"/>
      <w:bookmarkEnd w:id="1852"/>
      <w:bookmarkEnd w:id="1853"/>
    </w:p>
    <w:p w14:paraId="436CBB89" w14:textId="77777777" w:rsidR="0097110C" w:rsidRDefault="0097110C" w:rsidP="00506E81">
      <w:pPr>
        <w:pStyle w:val="Standardowyakapit"/>
      </w:pPr>
      <w:r>
        <w:t xml:space="preserve">This element specifies the end of a single range permission within a WordprocessingML document. This end marker is matched with the appropriately paired start marker by matching the value of the </w:t>
      </w:r>
      <w:r>
        <w:rPr>
          <w:rFonts w:ascii="Cambria" w:eastAsia="Cambria" w:hAnsi="Cambria" w:cs="Cambria"/>
        </w:rPr>
        <w:t>id</w:t>
      </w:r>
      <w:r>
        <w:t xml:space="preserve"> attribute from the associated </w:t>
      </w:r>
      <w:r w:rsidRPr="004871EF">
        <w:rPr>
          <w:rStyle w:val="NazwaProgramowa"/>
        </w:rPr>
        <w:t>permStart</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29"/>
        <w:gridCol w:w="6433"/>
      </w:tblGrid>
      <w:tr w:rsidR="0097110C" w14:paraId="3788D5CD" w14:textId="77777777" w:rsidTr="00C62B5E">
        <w:tc>
          <w:tcPr>
            <w:tcW w:w="2547" w:type="dxa"/>
            <w:shd w:val="clear" w:color="auto" w:fill="C0C0C0"/>
          </w:tcPr>
          <w:p w14:paraId="032E1E6E" w14:textId="77777777" w:rsidR="0097110C" w:rsidRDefault="0097110C" w:rsidP="00C62B5E">
            <w:pPr>
              <w:pStyle w:val="Standardowyakapit"/>
              <w:keepNext/>
              <w:jc w:val="center"/>
            </w:pPr>
            <w:r>
              <w:rPr>
                <w:b/>
              </w:rPr>
              <w:t xml:space="preserve">Attributes </w:t>
            </w:r>
          </w:p>
        </w:tc>
        <w:tc>
          <w:tcPr>
            <w:tcW w:w="6232" w:type="dxa"/>
            <w:shd w:val="clear" w:color="auto" w:fill="C0C0C0"/>
          </w:tcPr>
          <w:p w14:paraId="1B5218A9" w14:textId="77777777" w:rsidR="0097110C" w:rsidRDefault="0097110C" w:rsidP="00C62B5E">
            <w:pPr>
              <w:pStyle w:val="Standardowyakapit"/>
              <w:keepNext/>
              <w:jc w:val="center"/>
            </w:pPr>
            <w:r>
              <w:rPr>
                <w:b/>
              </w:rPr>
              <w:t xml:space="preserve">Description </w:t>
            </w:r>
          </w:p>
        </w:tc>
      </w:tr>
      <w:tr w:rsidR="0097110C" w14:paraId="6DB8A89F" w14:textId="77777777" w:rsidTr="00C62B5E">
        <w:tc>
          <w:tcPr>
            <w:tcW w:w="2547" w:type="dxa"/>
          </w:tcPr>
          <w:p w14:paraId="177EF21E"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Displaced </w:t>
            </w:r>
            <w:r>
              <w:lastRenderedPageBreak/>
              <w:t xml:space="preserve">By Custom XML Markup) </w:t>
            </w:r>
          </w:p>
        </w:tc>
        <w:tc>
          <w:tcPr>
            <w:tcW w:w="6232" w:type="dxa"/>
          </w:tcPr>
          <w:p w14:paraId="6BC48895" w14:textId="1DCA9A51" w:rsidR="0097110C" w:rsidRDefault="0097110C" w:rsidP="006C018C">
            <w:pPr>
              <w:pStyle w:val="Standardowyakapit"/>
            </w:pPr>
            <w:r>
              <w:lastRenderedPageBreak/>
              <w:t xml:space="preserve">Specifies that the parent annotation's placement shall be directly linked with the location of the physical presentation of a custom XML element in the document. This element only has an effect </w:t>
            </w:r>
            <w:r>
              <w:lastRenderedPageBreak/>
              <w:t>when the custom XML element is block-level (i.e. surrounds an entire paragraph), as in this scenario the logical and physical placement of the annotation and custom XML element can differ.</w:t>
            </w:r>
          </w:p>
        </w:tc>
      </w:tr>
      <w:tr w:rsidR="0097110C" w14:paraId="2041ADE2" w14:textId="77777777" w:rsidTr="00C62B5E">
        <w:tc>
          <w:tcPr>
            <w:tcW w:w="2547" w:type="dxa"/>
          </w:tcPr>
          <w:p w14:paraId="6029DC90"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 </w:t>
            </w:r>
          </w:p>
        </w:tc>
        <w:tc>
          <w:tcPr>
            <w:tcW w:w="6232" w:type="dxa"/>
          </w:tcPr>
          <w:p w14:paraId="29CC5E12" w14:textId="33E2499A"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6E1B355" w14:textId="77777777" w:rsidR="0097110C" w:rsidRDefault="0097110C" w:rsidP="008D009B">
      <w:pPr>
        <w:pStyle w:val="Nagwek4"/>
      </w:pPr>
      <w:bookmarkStart w:id="1854" w:name="_Toc133585324"/>
      <w:bookmarkStart w:id="1855" w:name="_Toc133672349"/>
      <w:bookmarkStart w:id="1856" w:name="_Toc133673106"/>
      <w:bookmarkStart w:id="1857" w:name="_Toc140224280"/>
      <w:r w:rsidRPr="004871EF">
        <w:rPr>
          <w:rStyle w:val="NazwaProgramowa"/>
        </w:rPr>
        <w:t>permStart</w:t>
      </w:r>
      <w:r>
        <w:t xml:space="preserve"> (Range Permission Start)</w:t>
      </w:r>
      <w:bookmarkEnd w:id="1854"/>
      <w:bookmarkEnd w:id="1855"/>
      <w:bookmarkEnd w:id="1856"/>
      <w:bookmarkEnd w:id="1857"/>
    </w:p>
    <w:p w14:paraId="6BA97CBF" w14:textId="77777777" w:rsidR="0097110C" w:rsidRDefault="0097110C" w:rsidP="00506E81">
      <w:pPr>
        <w:pStyle w:val="Standardowyakapit"/>
      </w:pPr>
      <w:r>
        <w:t xml:space="preserve">This element specifies the start of a range permission within a WordprocessingML document. This start marker is matched with the appropriately paired end marker by matching the value of the </w:t>
      </w:r>
      <w:r>
        <w:rPr>
          <w:rFonts w:ascii="Cambria" w:eastAsia="Cambria" w:hAnsi="Cambria" w:cs="Cambria"/>
        </w:rPr>
        <w:t>id</w:t>
      </w:r>
      <w:r>
        <w:t xml:space="preserve"> attribute from the associated </w:t>
      </w:r>
      <w:r w:rsidRPr="004871EF">
        <w:rPr>
          <w:rStyle w:val="NazwaProgramowa"/>
        </w:rPr>
        <w:t>permEnd</w:t>
      </w:r>
      <w:r>
        <w:t xml:space="preserve"> element.</w:t>
      </w:r>
    </w:p>
    <w:tbl>
      <w:tblPr>
        <w:tblStyle w:val="TableGrid"/>
        <w:tblW w:w="5000" w:type="pct"/>
        <w:tblInd w:w="0" w:type="dxa"/>
        <w:tblBorders>
          <w:top w:val="single" w:sz="4" w:space="0" w:color="auto"/>
          <w:left w:val="single" w:sz="4" w:space="0" w:color="auto"/>
          <w:bottom w:val="single" w:sz="4" w:space="0" w:color="000000"/>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468"/>
        <w:gridCol w:w="6594"/>
      </w:tblGrid>
      <w:tr w:rsidR="0097110C" w14:paraId="51F3A85C" w14:textId="77777777" w:rsidTr="00C62B5E">
        <w:tc>
          <w:tcPr>
            <w:tcW w:w="2405" w:type="dxa"/>
            <w:shd w:val="clear" w:color="auto" w:fill="C0C0C0"/>
          </w:tcPr>
          <w:p w14:paraId="2F20D53B" w14:textId="77777777" w:rsidR="0097110C" w:rsidRDefault="0097110C" w:rsidP="00C62B5E">
            <w:pPr>
              <w:pStyle w:val="Standardowyakapit"/>
              <w:keepNext/>
              <w:jc w:val="center"/>
            </w:pPr>
            <w:r>
              <w:rPr>
                <w:b/>
              </w:rPr>
              <w:t xml:space="preserve">Attributes </w:t>
            </w:r>
          </w:p>
        </w:tc>
        <w:tc>
          <w:tcPr>
            <w:tcW w:w="6662" w:type="dxa"/>
            <w:shd w:val="clear" w:color="auto" w:fill="C0C0C0"/>
          </w:tcPr>
          <w:p w14:paraId="19A1096F" w14:textId="77777777" w:rsidR="0097110C" w:rsidRDefault="0097110C" w:rsidP="00C62B5E">
            <w:pPr>
              <w:pStyle w:val="Standardowyakapit"/>
              <w:keepNext/>
              <w:jc w:val="center"/>
            </w:pPr>
            <w:r>
              <w:rPr>
                <w:b/>
              </w:rPr>
              <w:t xml:space="preserve">Description </w:t>
            </w:r>
          </w:p>
        </w:tc>
      </w:tr>
      <w:tr w:rsidR="0097110C" w14:paraId="2E70380D" w14:textId="77777777" w:rsidTr="00C62B5E">
        <w:tc>
          <w:tcPr>
            <w:tcW w:w="2405" w:type="dxa"/>
          </w:tcPr>
          <w:p w14:paraId="0B8EC4BD" w14:textId="77777777" w:rsidR="0097110C" w:rsidRDefault="0097110C" w:rsidP="00C62B5E">
            <w:pPr>
              <w:pStyle w:val="Standardowyakapit"/>
              <w:jc w:val="left"/>
            </w:pPr>
            <w:r w:rsidRPr="00C62B5E">
              <w:rPr>
                <w:rStyle w:val="NazwaProgramowa"/>
                <w:rFonts w:ascii="Calibri" w:hAnsi="Calibri" w:cs="Calibri"/>
                <w:lang w:val="en-AU"/>
              </w:rPr>
              <w:t xml:space="preserve">colFirst </w:t>
            </w:r>
            <w:r>
              <w:t xml:space="preserve">(First Table Column Covered By Range Permission) </w:t>
            </w:r>
          </w:p>
        </w:tc>
        <w:tc>
          <w:tcPr>
            <w:tcW w:w="6662" w:type="dxa"/>
          </w:tcPr>
          <w:p w14:paraId="576DE828" w14:textId="1D72394C" w:rsidR="0097110C" w:rsidRDefault="0097110C" w:rsidP="006C018C">
            <w:pPr>
              <w:pStyle w:val="Standardowyakapit"/>
            </w:pPr>
            <w:r>
              <w:t>Specifies the zero-based index of the first column in this row which shall be part of this range permission.</w:t>
            </w:r>
          </w:p>
        </w:tc>
      </w:tr>
      <w:tr w:rsidR="0097110C" w14:paraId="78E09DAC" w14:textId="77777777" w:rsidTr="00C62B5E">
        <w:tc>
          <w:tcPr>
            <w:tcW w:w="2405" w:type="dxa"/>
          </w:tcPr>
          <w:p w14:paraId="22230552" w14:textId="77777777"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Column Covered By Range Permission) </w:t>
            </w:r>
          </w:p>
        </w:tc>
        <w:tc>
          <w:tcPr>
            <w:tcW w:w="6662" w:type="dxa"/>
          </w:tcPr>
          <w:p w14:paraId="64ADC161" w14:textId="65394058" w:rsidR="0097110C" w:rsidRDefault="0097110C" w:rsidP="006C018C">
            <w:pPr>
              <w:pStyle w:val="Standardowyakapit"/>
            </w:pPr>
            <w:r>
              <w:t>Specifies the zero-based index of the last column in this row which shall be part of this range permission.</w:t>
            </w:r>
          </w:p>
        </w:tc>
      </w:tr>
      <w:tr w:rsidR="0097110C" w14:paraId="4B6CAE59" w14:textId="77777777" w:rsidTr="00C62B5E">
        <w:tc>
          <w:tcPr>
            <w:tcW w:w="2405" w:type="dxa"/>
          </w:tcPr>
          <w:p w14:paraId="5C0DBDDA"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Displaced By Custom XML Markup) </w:t>
            </w:r>
          </w:p>
        </w:tc>
        <w:tc>
          <w:tcPr>
            <w:tcW w:w="6662" w:type="dxa"/>
          </w:tcPr>
          <w:p w14:paraId="5A320167" w14:textId="5FE26E8A"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51D5C63D" w14:textId="77777777" w:rsidTr="00C62B5E">
        <w:tc>
          <w:tcPr>
            <w:tcW w:w="2405" w:type="dxa"/>
          </w:tcPr>
          <w:p w14:paraId="236975AF" w14:textId="77777777" w:rsidR="0097110C" w:rsidRDefault="0097110C" w:rsidP="00C62B5E">
            <w:pPr>
              <w:pStyle w:val="Standardowyakapit"/>
              <w:jc w:val="left"/>
            </w:pPr>
            <w:r w:rsidRPr="00C62B5E">
              <w:rPr>
                <w:rStyle w:val="NazwaProgramowa"/>
                <w:rFonts w:ascii="Calibri" w:hAnsi="Calibri" w:cs="Calibri"/>
                <w:lang w:val="en-AU"/>
              </w:rPr>
              <w:t xml:space="preserve">ed </w:t>
            </w:r>
            <w:r>
              <w:t xml:space="preserve">(Single User For Range Permission) </w:t>
            </w:r>
          </w:p>
        </w:tc>
        <w:tc>
          <w:tcPr>
            <w:tcW w:w="6662" w:type="dxa"/>
          </w:tcPr>
          <w:p w14:paraId="23821E6B" w14:textId="672380D6" w:rsidR="0097110C" w:rsidRDefault="0097110C" w:rsidP="006C018C">
            <w:pPr>
              <w:pStyle w:val="Standardowyakapit"/>
            </w:pPr>
            <w:r>
              <w:t xml:space="preserve">Specifies a single user for which this range permission shall be enabled (i.e. a user which shall be able to edit this range when document protection is enabled). </w:t>
            </w:r>
          </w:p>
        </w:tc>
      </w:tr>
      <w:tr w:rsidR="0097110C" w14:paraId="2E51658B" w14:textId="77777777" w:rsidTr="00C62B5E">
        <w:tc>
          <w:tcPr>
            <w:tcW w:w="2405" w:type="dxa"/>
          </w:tcPr>
          <w:p w14:paraId="1122E40F" w14:textId="77777777" w:rsidR="0097110C" w:rsidRDefault="0097110C" w:rsidP="00C62B5E">
            <w:pPr>
              <w:pStyle w:val="Standardowyakapit"/>
              <w:jc w:val="left"/>
            </w:pPr>
            <w:r w:rsidRPr="00C62B5E">
              <w:rPr>
                <w:rStyle w:val="NazwaProgramowa"/>
                <w:rFonts w:ascii="Calibri" w:hAnsi="Calibri" w:cs="Calibri"/>
                <w:lang w:val="en-AU"/>
              </w:rPr>
              <w:t xml:space="preserve">edGrp </w:t>
            </w:r>
            <w:r>
              <w:t xml:space="preserve">(Editor Group For Range Permission) </w:t>
            </w:r>
          </w:p>
        </w:tc>
        <w:tc>
          <w:tcPr>
            <w:tcW w:w="6662" w:type="dxa"/>
          </w:tcPr>
          <w:p w14:paraId="1B2D2782" w14:textId="7732826E" w:rsidR="0097110C" w:rsidRDefault="0097110C" w:rsidP="006C018C">
            <w:pPr>
              <w:pStyle w:val="Standardowyakapit"/>
            </w:pPr>
            <w:r>
              <w:t xml:space="preserve">Specifies an alias (or editing group) which shall be used to determine if the current user shall be allowed to edit this range of the document. This mechanism simply provides a set of predefined editing groups which can be associated with user accounts by applications in any desired manner. </w:t>
            </w:r>
          </w:p>
        </w:tc>
      </w:tr>
      <w:tr w:rsidR="0097110C" w14:paraId="34B7E0A3" w14:textId="77777777" w:rsidTr="00C62B5E">
        <w:tc>
          <w:tcPr>
            <w:tcW w:w="2405" w:type="dxa"/>
          </w:tcPr>
          <w:p w14:paraId="03B14BA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 </w:t>
            </w:r>
          </w:p>
        </w:tc>
        <w:tc>
          <w:tcPr>
            <w:tcW w:w="6662" w:type="dxa"/>
          </w:tcPr>
          <w:p w14:paraId="707E34AE" w14:textId="7121488E"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F150CEB" w14:textId="77777777" w:rsidR="0097110C" w:rsidRDefault="0097110C" w:rsidP="009E2996">
      <w:pPr>
        <w:pStyle w:val="Nagwek3"/>
      </w:pPr>
      <w:bookmarkStart w:id="1858" w:name="_Toc133585325"/>
      <w:bookmarkStart w:id="1859" w:name="_Toc133672350"/>
      <w:bookmarkStart w:id="1860" w:name="_Toc133673107"/>
      <w:bookmarkStart w:id="1861" w:name="_Toc140224281"/>
      <w:r>
        <w:t>Spelling and Grammar</w:t>
      </w:r>
      <w:bookmarkEnd w:id="1858"/>
      <w:bookmarkEnd w:id="1859"/>
      <w:bookmarkEnd w:id="1860"/>
      <w:bookmarkEnd w:id="1861"/>
    </w:p>
    <w:p w14:paraId="659D8243" w14:textId="77777777" w:rsidR="0097110C" w:rsidRDefault="0097110C" w:rsidP="00506E81">
      <w:pPr>
        <w:pStyle w:val="Standardowyakapit"/>
      </w:pPr>
      <w:r>
        <w:t xml:space="preserve">The remaining kind of annotation stored in a WordprocessingML document, </w:t>
      </w:r>
      <w:r>
        <w:rPr>
          <w:i/>
        </w:rPr>
        <w:t>spelling and grammar errors</w:t>
      </w:r>
      <w:r>
        <w:t xml:space="preserve"> are annotations used to specify the locations of existing spelling and grammatical errors within the contents of a document.</w:t>
      </w:r>
    </w:p>
    <w:p w14:paraId="4944DB3E" w14:textId="77777777" w:rsidR="0097110C" w:rsidRDefault="0097110C" w:rsidP="008D009B">
      <w:pPr>
        <w:pStyle w:val="Nagwek4"/>
      </w:pPr>
      <w:bookmarkStart w:id="1862" w:name="_Toc133585326"/>
      <w:bookmarkStart w:id="1863" w:name="_Toc133672351"/>
      <w:bookmarkStart w:id="1864" w:name="_Toc133673108"/>
      <w:bookmarkStart w:id="1865" w:name="_Toc140224282"/>
      <w:r w:rsidRPr="000C1335">
        <w:rPr>
          <w:rStyle w:val="NazwaProgramowa"/>
        </w:rPr>
        <w:lastRenderedPageBreak/>
        <w:t>proofErr</w:t>
      </w:r>
      <w:r>
        <w:t xml:space="preserve"> (Proofing Error Anchor)</w:t>
      </w:r>
      <w:bookmarkEnd w:id="1862"/>
      <w:bookmarkEnd w:id="1863"/>
      <w:bookmarkEnd w:id="1864"/>
      <w:bookmarkEnd w:id="1865"/>
    </w:p>
    <w:p w14:paraId="719BC292" w14:textId="77777777" w:rsidR="0097110C" w:rsidRDefault="0097110C" w:rsidP="00506E81">
      <w:pPr>
        <w:pStyle w:val="Standardowyakapit"/>
      </w:pPr>
      <w:r>
        <w:t>This element specifies the presence of a start or end anchor for a single proofing error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848"/>
        <w:gridCol w:w="7214"/>
      </w:tblGrid>
      <w:tr w:rsidR="0097110C" w14:paraId="704537AA" w14:textId="77777777" w:rsidTr="00C947D1">
        <w:tc>
          <w:tcPr>
            <w:tcW w:w="1848" w:type="dxa"/>
            <w:shd w:val="clear" w:color="auto" w:fill="C0C0C0"/>
          </w:tcPr>
          <w:p w14:paraId="2D8A8C48"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3734664C" w14:textId="77777777" w:rsidR="0097110C" w:rsidRDefault="0097110C" w:rsidP="00C62B5E">
            <w:pPr>
              <w:pStyle w:val="Standardowyakapit"/>
              <w:keepNext/>
              <w:jc w:val="center"/>
            </w:pPr>
            <w:r>
              <w:rPr>
                <w:b/>
              </w:rPr>
              <w:t xml:space="preserve">Description </w:t>
            </w:r>
          </w:p>
        </w:tc>
      </w:tr>
      <w:tr w:rsidR="0097110C" w14:paraId="036EDA8D" w14:textId="77777777" w:rsidTr="00C947D1">
        <w:tc>
          <w:tcPr>
            <w:tcW w:w="1848" w:type="dxa"/>
          </w:tcPr>
          <w:p w14:paraId="2A756E98" w14:textId="77777777" w:rsidR="0097110C" w:rsidRDefault="0097110C" w:rsidP="00C62B5E">
            <w:pPr>
              <w:pStyle w:val="Standardowyakapit"/>
              <w:jc w:val="left"/>
            </w:pPr>
            <w:r w:rsidRPr="00C62B5E">
              <w:rPr>
                <w:rStyle w:val="NazwaProgramowa"/>
                <w:rFonts w:ascii="Calibri" w:hAnsi="Calibri" w:cs="Calibri"/>
                <w:lang w:val="en-AU"/>
              </w:rPr>
              <w:t xml:space="preserve">type </w:t>
            </w:r>
            <w:r>
              <w:t xml:space="preserve">(Proofing Error Anchor Type) </w:t>
            </w:r>
          </w:p>
        </w:tc>
        <w:tc>
          <w:tcPr>
            <w:tcW w:w="7214" w:type="dxa"/>
          </w:tcPr>
          <w:p w14:paraId="6AB02B02" w14:textId="7F32DC99" w:rsidR="0097110C" w:rsidRDefault="0097110C" w:rsidP="006C018C">
            <w:pPr>
              <w:pStyle w:val="Standardowyakapit"/>
            </w:pPr>
            <w:r>
              <w:t xml:space="preserve">Specifies the type of proofing error anchor at this location in the document. This proofing error type implies the necessary semantics for this element as defined by the parent element. </w:t>
            </w:r>
          </w:p>
        </w:tc>
      </w:tr>
    </w:tbl>
    <w:p w14:paraId="2D66860C" w14:textId="77777777" w:rsidR="0097110C" w:rsidRDefault="0097110C" w:rsidP="009E2996">
      <w:pPr>
        <w:pStyle w:val="Nagwek2"/>
      </w:pPr>
      <w:bookmarkStart w:id="1866" w:name="_Toc133585327"/>
      <w:bookmarkStart w:id="1867" w:name="_Toc133672352"/>
      <w:bookmarkStart w:id="1868" w:name="_Toc133673109"/>
      <w:bookmarkStart w:id="1869" w:name="_Toc140224283"/>
      <w:r w:rsidRPr="00F8597F">
        <w:t>Mail Merge</w:t>
      </w:r>
      <w:bookmarkEnd w:id="1866"/>
      <w:bookmarkEnd w:id="1867"/>
      <w:bookmarkEnd w:id="1868"/>
      <w:bookmarkEnd w:id="1869"/>
    </w:p>
    <w:p w14:paraId="51314EA7" w14:textId="77777777" w:rsidR="0097110C" w:rsidRDefault="0097110C" w:rsidP="005E5533">
      <w:pPr>
        <w:pStyle w:val="Standardowyakapit"/>
      </w:pPr>
      <w:r w:rsidRPr="00F8597F">
        <w:rPr>
          <w:i/>
        </w:rPr>
        <w:t>Mail merge</w:t>
      </w:r>
      <w:r w:rsidRPr="00F8597F">
        <w:t xml:space="preserve"> refers to an operation by which WordprocessingML documents can work in conjunction with data from an external data source, importing this data into a document according to a set of codes contained in WordprocessingML known as fields.</w:t>
      </w:r>
    </w:p>
    <w:p w14:paraId="3DA3A475" w14:textId="77777777" w:rsidR="0097110C" w:rsidRDefault="0097110C" w:rsidP="009E2996">
      <w:pPr>
        <w:pStyle w:val="Nagwek3"/>
      </w:pPr>
      <w:bookmarkStart w:id="1870" w:name="_Toc133585328"/>
      <w:bookmarkStart w:id="1871" w:name="_Toc133672353"/>
      <w:bookmarkStart w:id="1872" w:name="_Toc133673110"/>
      <w:bookmarkStart w:id="1873" w:name="_Toc140224284"/>
      <w:r w:rsidRPr="00F8597F">
        <w:t>active (Record Is Included in Mail Merge)</w:t>
      </w:r>
      <w:bookmarkEnd w:id="1870"/>
      <w:bookmarkEnd w:id="1871"/>
      <w:bookmarkEnd w:id="1872"/>
      <w:bookmarkEnd w:id="1873"/>
    </w:p>
    <w:p w14:paraId="49E8F3F2" w14:textId="77777777" w:rsidR="0097110C" w:rsidRDefault="0097110C" w:rsidP="005E5533">
      <w:pPr>
        <w:pStyle w:val="Standardowyakapit"/>
      </w:pPr>
      <w:r w:rsidRPr="00F8597F">
        <w:t xml:space="preserve">This element specifies whether a specific record from the specified external data source shall be imported into a merged WordprocessingML document when the mail merge defined for a source document is performed. If this element's </w:t>
      </w:r>
      <w:r w:rsidRPr="00F8597F">
        <w:rPr>
          <w:rFonts w:ascii="Cambria" w:eastAsia="Cambria" w:hAnsi="Cambria" w:cs="Cambria"/>
        </w:rPr>
        <w:t>val</w:t>
      </w:r>
      <w:r w:rsidRPr="00F8597F">
        <w:t xml:space="preserve"> attribute is </w:t>
      </w:r>
      <w:r w:rsidRPr="008C25F5">
        <w:rPr>
          <w:rStyle w:val="NazwaProgramowa"/>
        </w:rPr>
        <w:t>false</w:t>
      </w:r>
      <w:r w:rsidRPr="00F8597F">
        <w:t>, then the record specified by the parent element shall not used to create a merged document.</w:t>
      </w:r>
    </w:p>
    <w:p w14:paraId="2697022D" w14:textId="77777777" w:rsidR="0097110C" w:rsidRDefault="0097110C" w:rsidP="009E2996">
      <w:pPr>
        <w:pStyle w:val="Nagwek3"/>
      </w:pPr>
      <w:bookmarkStart w:id="1874" w:name="_Toc133585329"/>
      <w:bookmarkStart w:id="1875" w:name="_Toc133672354"/>
      <w:bookmarkStart w:id="1876" w:name="_Toc133673111"/>
      <w:bookmarkStart w:id="1877" w:name="_Toc140224285"/>
      <w:r w:rsidRPr="000F5AC0">
        <w:rPr>
          <w:rStyle w:val="NazwaProgramowa"/>
        </w:rPr>
        <w:t>activeRecord</w:t>
      </w:r>
      <w:r w:rsidRPr="00F8597F">
        <w:t xml:space="preserve"> (Record Currently Displayed In Merged Document)</w:t>
      </w:r>
      <w:bookmarkEnd w:id="1874"/>
      <w:bookmarkEnd w:id="1875"/>
      <w:bookmarkEnd w:id="1876"/>
      <w:bookmarkEnd w:id="1877"/>
    </w:p>
    <w:p w14:paraId="0A3B30EC" w14:textId="278895C5" w:rsidR="0097110C" w:rsidRDefault="0097110C" w:rsidP="005E5533">
      <w:pPr>
        <w:pStyle w:val="Standardowyakapit"/>
      </w:pPr>
      <w:r w:rsidRPr="00F8597F">
        <w:t xml:space="preserve">This element specifies that the hosting application shall display the given record from the specified external data source in place of the </w:t>
      </w:r>
      <w:r w:rsidRPr="00F8597F">
        <w:rPr>
          <w:rFonts w:ascii="Consolas" w:eastAsia="Consolas" w:hAnsi="Consolas" w:cs="Consolas"/>
          <w:sz w:val="20"/>
        </w:rPr>
        <w:t>MERGEFIELD</w:t>
      </w:r>
      <w:r w:rsidRPr="00F8597F">
        <w:t xml:space="preserve"> fields its data is mapped to via the </w:t>
      </w:r>
      <w:r w:rsidRPr="000F5AC0">
        <w:rPr>
          <w:rStyle w:val="NazwaProgramowa"/>
        </w:rPr>
        <w:t>fieldMapData</w:t>
      </w:r>
      <w:r w:rsidRPr="00F8597F">
        <w:t xml:space="preserve"> element in a merged document. When this element is present, the </w:t>
      </w:r>
      <w:r w:rsidRPr="00F8597F">
        <w:rPr>
          <w:rFonts w:ascii="Cambria" w:eastAsia="Cambria" w:hAnsi="Cambria" w:cs="Cambria"/>
        </w:rPr>
        <w:t>val</w:t>
      </w:r>
      <w:r w:rsidRPr="00F8597F">
        <w:t xml:space="preserve"> attribute shall specify the one-based index of the record from that data source which shall be used to populate this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4A262401" w14:textId="77777777" w:rsidTr="00C947D1">
        <w:tc>
          <w:tcPr>
            <w:tcW w:w="1900" w:type="dxa"/>
            <w:shd w:val="clear" w:color="auto" w:fill="C0C0C0"/>
          </w:tcPr>
          <w:p w14:paraId="70F654E8"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35243C32" w14:textId="77777777" w:rsidR="0097110C" w:rsidRPr="00F8597F" w:rsidRDefault="0097110C" w:rsidP="00C62B5E">
            <w:pPr>
              <w:keepNext/>
              <w:jc w:val="center"/>
            </w:pPr>
            <w:r w:rsidRPr="00F8597F">
              <w:rPr>
                <w:b/>
              </w:rPr>
              <w:t xml:space="preserve">Description </w:t>
            </w:r>
          </w:p>
        </w:tc>
      </w:tr>
      <w:tr w:rsidR="0097110C" w:rsidRPr="00F8597F" w14:paraId="61C1410D" w14:textId="77777777" w:rsidTr="00C947D1">
        <w:tc>
          <w:tcPr>
            <w:tcW w:w="1900" w:type="dxa"/>
          </w:tcPr>
          <w:p w14:paraId="34400C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5DAD707D" w14:textId="22CE6956" w:rsidR="0097110C" w:rsidRPr="00F8597F" w:rsidRDefault="0097110C" w:rsidP="006C018C">
            <w:pPr>
              <w:pStyle w:val="Standardowyakapit"/>
            </w:pPr>
            <w:r w:rsidRPr="00F8597F">
              <w:t xml:space="preserve">Specifies that the content of this attribute contains a decimal number. </w:t>
            </w:r>
          </w:p>
        </w:tc>
      </w:tr>
    </w:tbl>
    <w:p w14:paraId="181C0A7F" w14:textId="77777777" w:rsidR="0097110C" w:rsidRDefault="0097110C" w:rsidP="009E2996">
      <w:pPr>
        <w:pStyle w:val="Nagwek3"/>
      </w:pPr>
      <w:bookmarkStart w:id="1878" w:name="_Toc133585330"/>
      <w:bookmarkStart w:id="1879" w:name="_Toc133672355"/>
      <w:bookmarkStart w:id="1880" w:name="_Toc133673112"/>
      <w:bookmarkStart w:id="1881" w:name="_Toc140224286"/>
      <w:r w:rsidRPr="00297DB1">
        <w:rPr>
          <w:rStyle w:val="NazwaProgramowa"/>
        </w:rPr>
        <w:t>addressFieldName</w:t>
      </w:r>
      <w:r w:rsidRPr="00F8597F">
        <w:t xml:space="preserve"> (Column Containing E-mail Address)</w:t>
      </w:r>
      <w:bookmarkEnd w:id="1878"/>
      <w:bookmarkEnd w:id="1879"/>
      <w:bookmarkEnd w:id="1880"/>
      <w:bookmarkEnd w:id="1881"/>
    </w:p>
    <w:p w14:paraId="06CB7B4A" w14:textId="3DE66A27" w:rsidR="0097110C" w:rsidRDefault="0097110C" w:rsidP="005E5533">
      <w:pPr>
        <w:pStyle w:val="Standardowyakapit"/>
      </w:pPr>
      <w:r w:rsidRPr="00F8597F">
        <w:t xml:space="preserve">This element specifies the column within a given external data source that contains e-mail addresses. This element is specified independently of the field mappings specified for a given merged document via the </w:t>
      </w:r>
      <w:r w:rsidRPr="00297DB1">
        <w:rPr>
          <w:rStyle w:val="NazwaProgramowa"/>
        </w:rPr>
        <w:t>fieldMapData</w:t>
      </w:r>
      <w:r w:rsidRPr="00F8597F">
        <w:t xml:space="preserve">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FB3200F" w14:textId="77777777" w:rsidTr="00C62B5E">
        <w:tc>
          <w:tcPr>
            <w:tcW w:w="1906" w:type="dxa"/>
            <w:shd w:val="clear" w:color="auto" w:fill="C0C0C0"/>
          </w:tcPr>
          <w:p w14:paraId="288B15AC"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7ACB2E10" w14:textId="77777777" w:rsidR="0097110C" w:rsidRPr="00F8597F" w:rsidRDefault="0097110C" w:rsidP="00C62B5E">
            <w:pPr>
              <w:keepNext/>
              <w:jc w:val="center"/>
            </w:pPr>
            <w:r w:rsidRPr="00F8597F">
              <w:rPr>
                <w:b/>
              </w:rPr>
              <w:t xml:space="preserve">Description </w:t>
            </w:r>
          </w:p>
        </w:tc>
      </w:tr>
      <w:tr w:rsidR="0097110C" w:rsidRPr="00F8597F" w14:paraId="5F5BB6FF" w14:textId="77777777" w:rsidTr="00C62B5E">
        <w:tc>
          <w:tcPr>
            <w:tcW w:w="1906" w:type="dxa"/>
          </w:tcPr>
          <w:p w14:paraId="75E1D0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58EEE1DD" w14:textId="5B38A92E" w:rsidR="0097110C" w:rsidRPr="00F8597F" w:rsidRDefault="0097110C" w:rsidP="006C018C">
            <w:pPr>
              <w:pStyle w:val="Standardowyakapit"/>
              <w:keepNext/>
            </w:pPr>
            <w:r w:rsidRPr="00F8597F">
              <w:t xml:space="preserve">Specifies that its contents contain a string. </w:t>
            </w:r>
          </w:p>
        </w:tc>
      </w:tr>
    </w:tbl>
    <w:p w14:paraId="744C9A4B" w14:textId="77777777" w:rsidR="0097110C" w:rsidRDefault="0097110C" w:rsidP="009E2996">
      <w:pPr>
        <w:pStyle w:val="Nagwek3"/>
      </w:pPr>
      <w:bookmarkStart w:id="1882" w:name="_Toc133585331"/>
      <w:bookmarkStart w:id="1883" w:name="_Toc133672356"/>
      <w:bookmarkStart w:id="1884" w:name="_Toc133673113"/>
      <w:bookmarkStart w:id="1885" w:name="_Toc140224287"/>
      <w:r w:rsidRPr="005E5533">
        <w:rPr>
          <w:rStyle w:val="NazwaProgramowa"/>
        </w:rPr>
        <w:t>checkErrors</w:t>
      </w:r>
      <w:r w:rsidRPr="00F8597F">
        <w:t xml:space="preserve"> (Mail Merge Error Reporting Setting)</w:t>
      </w:r>
      <w:bookmarkEnd w:id="1882"/>
      <w:bookmarkEnd w:id="1883"/>
      <w:bookmarkEnd w:id="1884"/>
      <w:bookmarkEnd w:id="1885"/>
    </w:p>
    <w:p w14:paraId="39C81620" w14:textId="77777777" w:rsidR="0097110C" w:rsidRDefault="0097110C" w:rsidP="005E5533">
      <w:pPr>
        <w:pStyle w:val="Standardowyakapit"/>
      </w:pPr>
      <w:r w:rsidRPr="00F8597F">
        <w:t>This element specifies the type of error reporting which shall be conducted by an application when performing a mail merge against the specified source data.</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41C53A0B" w14:textId="77777777" w:rsidTr="00C947D1">
        <w:tc>
          <w:tcPr>
            <w:tcW w:w="1925" w:type="dxa"/>
            <w:shd w:val="clear" w:color="auto" w:fill="C0C0C0"/>
          </w:tcPr>
          <w:p w14:paraId="68EDB837" w14:textId="77777777" w:rsidR="0097110C" w:rsidRPr="00F8597F" w:rsidRDefault="0097110C" w:rsidP="00C62B5E">
            <w:pPr>
              <w:keepNext/>
              <w:ind w:left="3"/>
              <w:jc w:val="center"/>
            </w:pPr>
            <w:r w:rsidRPr="00F8597F">
              <w:rPr>
                <w:b/>
              </w:rPr>
              <w:lastRenderedPageBreak/>
              <w:t xml:space="preserve">Attributes </w:t>
            </w:r>
          </w:p>
        </w:tc>
        <w:tc>
          <w:tcPr>
            <w:tcW w:w="7137" w:type="dxa"/>
            <w:shd w:val="clear" w:color="auto" w:fill="C0C0C0"/>
          </w:tcPr>
          <w:p w14:paraId="02C1040E" w14:textId="77777777" w:rsidR="0097110C" w:rsidRPr="00F8597F" w:rsidRDefault="0097110C" w:rsidP="00C62B5E">
            <w:pPr>
              <w:keepNext/>
              <w:jc w:val="center"/>
            </w:pPr>
            <w:r w:rsidRPr="00F8597F">
              <w:rPr>
                <w:b/>
              </w:rPr>
              <w:t xml:space="preserve">Description </w:t>
            </w:r>
          </w:p>
        </w:tc>
      </w:tr>
      <w:tr w:rsidR="0097110C" w:rsidRPr="00F8597F" w14:paraId="6DF235FE" w14:textId="77777777" w:rsidTr="00C947D1">
        <w:tc>
          <w:tcPr>
            <w:tcW w:w="1925" w:type="dxa"/>
          </w:tcPr>
          <w:p w14:paraId="465091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46596130" w14:textId="65F0661F"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062E6B42" w14:textId="77777777" w:rsidR="0097110C" w:rsidRDefault="0097110C" w:rsidP="009E2996">
      <w:pPr>
        <w:pStyle w:val="Nagwek3"/>
      </w:pPr>
      <w:bookmarkStart w:id="1886" w:name="_Toc133585332"/>
      <w:bookmarkStart w:id="1887" w:name="_Toc133672357"/>
      <w:bookmarkStart w:id="1888" w:name="_Toc133673114"/>
      <w:bookmarkStart w:id="1889" w:name="_Toc140224288"/>
      <w:r w:rsidRPr="005E5533">
        <w:rPr>
          <w:rStyle w:val="NazwaProgramowa"/>
        </w:rPr>
        <w:t>colDelim</w:t>
      </w:r>
      <w:r w:rsidRPr="00F8597F">
        <w:t xml:space="preserve"> (Column Delimiter for Data Source)</w:t>
      </w:r>
      <w:bookmarkEnd w:id="1886"/>
      <w:bookmarkEnd w:id="1887"/>
      <w:bookmarkEnd w:id="1888"/>
      <w:bookmarkEnd w:id="1889"/>
    </w:p>
    <w:p w14:paraId="3DD57D0C" w14:textId="77777777" w:rsidR="0097110C" w:rsidRDefault="0097110C" w:rsidP="005E5533">
      <w:pPr>
        <w:pStyle w:val="Standardowyakapit"/>
      </w:pPr>
      <w:r w:rsidRPr="00F8597F">
        <w:t xml:space="preserve">This element specifies the character which shall be interpreted as the column delimiter used to separate columns within external data sources. The character representing the specific delimiter used for the external data source referenced by a source or merged WordprocessingML document is specified via a decimal number representing the decimal number for the Unicode character representation withi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67642227" w14:textId="77777777" w:rsidTr="00C947D1">
        <w:tc>
          <w:tcPr>
            <w:tcW w:w="1900" w:type="dxa"/>
            <w:shd w:val="clear" w:color="auto" w:fill="C0C0C0"/>
          </w:tcPr>
          <w:p w14:paraId="38F6CE2A"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6F4FE72A" w14:textId="77777777" w:rsidR="0097110C" w:rsidRPr="00F8597F" w:rsidRDefault="0097110C" w:rsidP="00C62B5E">
            <w:pPr>
              <w:keepNext/>
              <w:jc w:val="center"/>
            </w:pPr>
            <w:r w:rsidRPr="00F8597F">
              <w:rPr>
                <w:b/>
              </w:rPr>
              <w:t xml:space="preserve">Description </w:t>
            </w:r>
          </w:p>
        </w:tc>
      </w:tr>
      <w:tr w:rsidR="0097110C" w:rsidRPr="00F8597F" w14:paraId="31064FF5" w14:textId="77777777" w:rsidTr="00C947D1">
        <w:tc>
          <w:tcPr>
            <w:tcW w:w="1900" w:type="dxa"/>
          </w:tcPr>
          <w:p w14:paraId="077F2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5EF9D251" w14:textId="4D192D40"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1E9A1774" w14:textId="77777777" w:rsidR="0097110C" w:rsidRDefault="0097110C" w:rsidP="009E2996">
      <w:pPr>
        <w:pStyle w:val="Nagwek3"/>
      </w:pPr>
      <w:bookmarkStart w:id="1890" w:name="_Toc133585333"/>
      <w:bookmarkStart w:id="1891" w:name="_Toc133672358"/>
      <w:bookmarkStart w:id="1892" w:name="_Toc133673115"/>
      <w:bookmarkStart w:id="1893" w:name="_Toc140224289"/>
      <w:r w:rsidRPr="00F8597F">
        <w:t>column (Index of Column Being Mapped)</w:t>
      </w:r>
      <w:bookmarkEnd w:id="1890"/>
      <w:bookmarkEnd w:id="1891"/>
      <w:bookmarkEnd w:id="1892"/>
      <w:bookmarkEnd w:id="1893"/>
    </w:p>
    <w:p w14:paraId="18827005" w14:textId="6B1B3401" w:rsidR="0097110C" w:rsidRDefault="0097110C" w:rsidP="005E5533">
      <w:pPr>
        <w:pStyle w:val="Standardowyakapit"/>
      </w:pPr>
      <w:r w:rsidRPr="00F8597F">
        <w:t xml:space="preserve">This element specifies the zero-based index of the column within a given external data source which shall be mapped to the local name of a specific </w:t>
      </w:r>
      <w:r w:rsidRPr="00F8597F">
        <w:rPr>
          <w:rFonts w:ascii="Consolas" w:eastAsia="Consolas" w:hAnsi="Consolas" w:cs="Consolas"/>
          <w:sz w:val="20"/>
        </w:rPr>
        <w:t>MERGEFIELD</w:t>
      </w:r>
      <w:r w:rsidRPr="00F8597F">
        <w:t xml:space="preserve"> field specified by the parent field mapping data. The </w:t>
      </w:r>
      <w:r w:rsidRPr="00F8597F">
        <w:rPr>
          <w:rFonts w:ascii="Cambria" w:eastAsia="Cambria" w:hAnsi="Cambria" w:cs="Cambria"/>
        </w:rPr>
        <w:t>val</w:t>
      </w:r>
      <w:r w:rsidRPr="00F8597F">
        <w:t xml:space="preserve"> attribute specifies this index value, which is used to look up the appropriate column in the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156BD2C5" w14:textId="77777777" w:rsidTr="00C947D1">
        <w:tc>
          <w:tcPr>
            <w:tcW w:w="1925" w:type="dxa"/>
            <w:shd w:val="clear" w:color="auto" w:fill="C0C0C0"/>
          </w:tcPr>
          <w:p w14:paraId="0A078E96"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EF5C3F7" w14:textId="77777777" w:rsidR="0097110C" w:rsidRPr="00F8597F" w:rsidRDefault="0097110C" w:rsidP="00C62B5E">
            <w:pPr>
              <w:keepNext/>
              <w:jc w:val="center"/>
            </w:pPr>
            <w:r w:rsidRPr="00F8597F">
              <w:rPr>
                <w:b/>
              </w:rPr>
              <w:t xml:space="preserve">Description </w:t>
            </w:r>
          </w:p>
        </w:tc>
      </w:tr>
      <w:tr w:rsidR="0097110C" w:rsidRPr="00F8597F" w14:paraId="0468AEAA" w14:textId="77777777" w:rsidTr="00C947D1">
        <w:tc>
          <w:tcPr>
            <w:tcW w:w="1925" w:type="dxa"/>
          </w:tcPr>
          <w:p w14:paraId="648182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D2F2344" w14:textId="13047454"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0DDFA839" w14:textId="77777777" w:rsidR="0097110C" w:rsidRDefault="0097110C" w:rsidP="009E2996">
      <w:pPr>
        <w:pStyle w:val="Nagwek3"/>
      </w:pPr>
      <w:bookmarkStart w:id="1894" w:name="_Toc133585334"/>
      <w:bookmarkStart w:id="1895" w:name="_Toc133672359"/>
      <w:bookmarkStart w:id="1896" w:name="_Toc133673116"/>
      <w:bookmarkStart w:id="1897" w:name="_Toc140224290"/>
      <w:r w:rsidRPr="00F8597F">
        <w:t>column (Index of Column Containing Unique Values for Record)</w:t>
      </w:r>
      <w:bookmarkEnd w:id="1894"/>
      <w:bookmarkEnd w:id="1895"/>
      <w:bookmarkEnd w:id="1896"/>
      <w:bookmarkEnd w:id="1897"/>
    </w:p>
    <w:p w14:paraId="58453D31" w14:textId="4B832DDD" w:rsidR="0097110C" w:rsidRDefault="0097110C" w:rsidP="005E5533">
      <w:pPr>
        <w:pStyle w:val="Standardowyakapit"/>
      </w:pPr>
      <w:r w:rsidRPr="00F8597F">
        <w:t xml:space="preserve">This element specifies the column within the specified external data source that contains unique data for the current record within that data source. This element shall be used in conjunction with the </w:t>
      </w:r>
      <w:r w:rsidRPr="005E5533">
        <w:rPr>
          <w:rStyle w:val="NazwaProgramowa"/>
        </w:rPr>
        <w:t>uniqueTag</w:t>
      </w:r>
      <w:r w:rsidRPr="00F8597F">
        <w:t xml:space="preserve"> element to maintain a relationship between a specific record within an external data source and a given source or merged document. The </w:t>
      </w:r>
      <w:r w:rsidRPr="00F8597F">
        <w:rPr>
          <w:rFonts w:ascii="Cambria" w:eastAsia="Cambria" w:hAnsi="Cambria" w:cs="Cambria"/>
        </w:rPr>
        <w:t>val</w:t>
      </w:r>
      <w:r w:rsidRPr="00F8597F">
        <w:t xml:space="preserve"> attribute on this element shall be interpreted as a zero-based index into the columns specified by the data source, specifying the resulting column as the column in which the </w:t>
      </w:r>
      <w:r w:rsidRPr="005E5533">
        <w:rPr>
          <w:rStyle w:val="NazwaProgramowa"/>
        </w:rPr>
        <w:t>uniqueTag</w:t>
      </w:r>
      <w:r w:rsidRPr="00F8597F">
        <w:t xml:space="preserve"> element shall be looked up.</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97110C" w:rsidRPr="00F8597F" w14:paraId="5173F2C7" w14:textId="77777777" w:rsidTr="00C62B5E">
        <w:tc>
          <w:tcPr>
            <w:tcW w:w="1931" w:type="dxa"/>
            <w:shd w:val="clear" w:color="auto" w:fill="C0C0C0"/>
          </w:tcPr>
          <w:p w14:paraId="287F4CDF" w14:textId="77777777" w:rsidR="0097110C" w:rsidRPr="00F8597F" w:rsidRDefault="0097110C" w:rsidP="00C62B5E">
            <w:pPr>
              <w:keepNext/>
              <w:ind w:left="3"/>
              <w:jc w:val="center"/>
            </w:pPr>
            <w:r w:rsidRPr="00F8597F">
              <w:rPr>
                <w:b/>
              </w:rPr>
              <w:t xml:space="preserve">Attributes </w:t>
            </w:r>
          </w:p>
        </w:tc>
        <w:tc>
          <w:tcPr>
            <w:tcW w:w="7131" w:type="dxa"/>
            <w:shd w:val="clear" w:color="auto" w:fill="C0C0C0"/>
          </w:tcPr>
          <w:p w14:paraId="36B4CEF2" w14:textId="77777777" w:rsidR="0097110C" w:rsidRPr="00F8597F" w:rsidRDefault="0097110C" w:rsidP="00C62B5E">
            <w:pPr>
              <w:keepNext/>
              <w:jc w:val="center"/>
            </w:pPr>
            <w:r w:rsidRPr="00F8597F">
              <w:rPr>
                <w:b/>
              </w:rPr>
              <w:t xml:space="preserve">Description </w:t>
            </w:r>
          </w:p>
        </w:tc>
      </w:tr>
      <w:tr w:rsidR="0097110C" w:rsidRPr="00F8597F" w14:paraId="64A6F4BE" w14:textId="77777777" w:rsidTr="00C62B5E">
        <w:tc>
          <w:tcPr>
            <w:tcW w:w="1931" w:type="dxa"/>
          </w:tcPr>
          <w:p w14:paraId="6835A6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1" w:type="dxa"/>
          </w:tcPr>
          <w:p w14:paraId="4DAC4384" w14:textId="6CF7EFF0"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2106C4B1" w14:textId="77777777" w:rsidR="0097110C" w:rsidRDefault="0097110C" w:rsidP="009E2996">
      <w:pPr>
        <w:pStyle w:val="Nagwek3"/>
      </w:pPr>
      <w:bookmarkStart w:id="1898" w:name="_Toc133585335"/>
      <w:bookmarkStart w:id="1899" w:name="_Toc133672360"/>
      <w:bookmarkStart w:id="1900" w:name="_Toc133673117"/>
      <w:bookmarkStart w:id="1901" w:name="_Toc140224291"/>
      <w:r w:rsidRPr="005E5533">
        <w:rPr>
          <w:rStyle w:val="NazwaProgramowa"/>
        </w:rPr>
        <w:t>connectString</w:t>
      </w:r>
      <w:r w:rsidRPr="00F8597F">
        <w:t xml:space="preserve"> (Data Source Connection String)</w:t>
      </w:r>
      <w:bookmarkEnd w:id="1898"/>
      <w:bookmarkEnd w:id="1899"/>
      <w:bookmarkEnd w:id="1900"/>
      <w:bookmarkEnd w:id="1901"/>
    </w:p>
    <w:p w14:paraId="1BB48B73" w14:textId="77777777" w:rsidR="0097110C" w:rsidRDefault="0097110C" w:rsidP="005E5533">
      <w:pPr>
        <w:pStyle w:val="Standardowyakapit"/>
      </w:pPr>
      <w:r w:rsidRPr="00F8597F">
        <w:t xml:space="preserve">This element specifies the connection string used to reconnect to an external data source. The string within this element's </w:t>
      </w:r>
      <w:r w:rsidRPr="00F8597F">
        <w:rPr>
          <w:rFonts w:ascii="Cambria" w:eastAsia="Cambria" w:hAnsi="Cambria" w:cs="Cambria"/>
        </w:rPr>
        <w:t>val</w:t>
      </w:r>
      <w:r w:rsidRPr="00F8597F">
        <w:t xml:space="preserve"> attribute shall contain the connection string that the hosting application shall pass to </w:t>
      </w:r>
      <w:proofErr w:type="gramStart"/>
      <w:r w:rsidRPr="00F8597F">
        <w:t>a</w:t>
      </w:r>
      <w:proofErr w:type="gramEnd"/>
      <w:r w:rsidRPr="00F8597F">
        <w:t xml:space="preserve"> external data source access application to enable the WordprocessingML document to be reconnected to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97110C" w:rsidRPr="00F8597F" w14:paraId="42957D07" w14:textId="77777777" w:rsidTr="00C62B5E">
        <w:tc>
          <w:tcPr>
            <w:tcW w:w="1928" w:type="dxa"/>
            <w:shd w:val="clear" w:color="auto" w:fill="C0C0C0"/>
          </w:tcPr>
          <w:p w14:paraId="49C3FBB4" w14:textId="77777777" w:rsidR="0097110C" w:rsidRPr="00F8597F" w:rsidRDefault="0097110C" w:rsidP="00C62B5E">
            <w:pPr>
              <w:keepNext/>
              <w:jc w:val="center"/>
            </w:pPr>
            <w:r w:rsidRPr="00F8597F">
              <w:rPr>
                <w:b/>
              </w:rPr>
              <w:lastRenderedPageBreak/>
              <w:t xml:space="preserve">Attributes </w:t>
            </w:r>
          </w:p>
        </w:tc>
        <w:tc>
          <w:tcPr>
            <w:tcW w:w="7134" w:type="dxa"/>
            <w:shd w:val="clear" w:color="auto" w:fill="C0C0C0"/>
          </w:tcPr>
          <w:p w14:paraId="7E9C05BF" w14:textId="77777777" w:rsidR="0097110C" w:rsidRPr="00F8597F" w:rsidRDefault="0097110C" w:rsidP="00C62B5E">
            <w:pPr>
              <w:keepNext/>
              <w:ind w:right="2"/>
              <w:jc w:val="center"/>
            </w:pPr>
            <w:r w:rsidRPr="00F8597F">
              <w:rPr>
                <w:b/>
              </w:rPr>
              <w:t xml:space="preserve">Description </w:t>
            </w:r>
          </w:p>
        </w:tc>
      </w:tr>
      <w:tr w:rsidR="0097110C" w:rsidRPr="00F8597F" w14:paraId="2AFFFA17" w14:textId="77777777" w:rsidTr="00C62B5E">
        <w:tc>
          <w:tcPr>
            <w:tcW w:w="1928" w:type="dxa"/>
          </w:tcPr>
          <w:p w14:paraId="7BEA4D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4" w:type="dxa"/>
          </w:tcPr>
          <w:p w14:paraId="0262FFE7" w14:textId="16AC77F7" w:rsidR="0097110C" w:rsidRPr="00F8597F" w:rsidRDefault="0097110C" w:rsidP="006C018C">
            <w:pPr>
              <w:pStyle w:val="Standardowyakapit"/>
              <w:keepNext/>
            </w:pPr>
            <w:r w:rsidRPr="00F8597F">
              <w:t xml:space="preserve">Specifies that its contents contain a string. </w:t>
            </w:r>
          </w:p>
        </w:tc>
      </w:tr>
    </w:tbl>
    <w:p w14:paraId="4D753148" w14:textId="77777777" w:rsidR="0097110C" w:rsidRDefault="0097110C" w:rsidP="009E2996">
      <w:pPr>
        <w:pStyle w:val="Nagwek3"/>
      </w:pPr>
      <w:bookmarkStart w:id="1902" w:name="_Toc133585336"/>
      <w:bookmarkStart w:id="1903" w:name="_Toc133672361"/>
      <w:bookmarkStart w:id="1904" w:name="_Toc133673118"/>
      <w:bookmarkStart w:id="1905" w:name="_Toc140224292"/>
      <w:r w:rsidRPr="00AF435A">
        <w:rPr>
          <w:rStyle w:val="NazwaProgramowa"/>
        </w:rPr>
        <w:t>dataSource</w:t>
      </w:r>
      <w:r w:rsidRPr="00F8597F">
        <w:t xml:space="preserve"> (Data Source File Path)</w:t>
      </w:r>
      <w:bookmarkEnd w:id="1902"/>
      <w:bookmarkEnd w:id="1903"/>
      <w:bookmarkEnd w:id="1904"/>
      <w:bookmarkEnd w:id="1905"/>
    </w:p>
    <w:p w14:paraId="23F064A2" w14:textId="77777777" w:rsidR="0097110C" w:rsidRDefault="0097110C" w:rsidP="005E5533">
      <w:pPr>
        <w:pStyle w:val="Standardowyakapit"/>
      </w:pPr>
      <w:r w:rsidRPr="00F8597F">
        <w:t>This element specifies the relationship whose target is the location of the external data source to be connected to a given WordprocessingML document to perform the mail merge (for a source document) or to find the associated field data (for a merged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2"/>
        <w:gridCol w:w="7040"/>
      </w:tblGrid>
      <w:tr w:rsidR="0097110C" w:rsidRPr="00F8597F" w14:paraId="607B74B8" w14:textId="77777777" w:rsidTr="00C947D1">
        <w:tc>
          <w:tcPr>
            <w:tcW w:w="2022" w:type="dxa"/>
            <w:shd w:val="clear" w:color="auto" w:fill="C0C0C0"/>
          </w:tcPr>
          <w:p w14:paraId="089BA950" w14:textId="77777777" w:rsidR="0097110C" w:rsidRPr="00F8597F" w:rsidRDefault="0097110C" w:rsidP="00C62B5E">
            <w:pPr>
              <w:keepNext/>
              <w:ind w:right="36"/>
              <w:jc w:val="center"/>
            </w:pPr>
            <w:r w:rsidRPr="00F8597F">
              <w:rPr>
                <w:b/>
              </w:rPr>
              <w:t xml:space="preserve">Attributes </w:t>
            </w:r>
          </w:p>
        </w:tc>
        <w:tc>
          <w:tcPr>
            <w:tcW w:w="7040" w:type="dxa"/>
            <w:shd w:val="clear" w:color="auto" w:fill="C0C0C0"/>
          </w:tcPr>
          <w:p w14:paraId="56BB0A00" w14:textId="77777777" w:rsidR="0097110C" w:rsidRPr="00F8597F" w:rsidRDefault="0097110C" w:rsidP="00C62B5E">
            <w:pPr>
              <w:keepNext/>
              <w:ind w:right="38"/>
              <w:jc w:val="center"/>
            </w:pPr>
            <w:r w:rsidRPr="00F8597F">
              <w:rPr>
                <w:b/>
              </w:rPr>
              <w:t xml:space="preserve">Description </w:t>
            </w:r>
          </w:p>
        </w:tc>
      </w:tr>
      <w:tr w:rsidR="0097110C" w:rsidRPr="00F8597F" w14:paraId="692A727C" w14:textId="77777777" w:rsidTr="00C947D1">
        <w:tc>
          <w:tcPr>
            <w:tcW w:w="2022" w:type="dxa"/>
          </w:tcPr>
          <w:p w14:paraId="6D7E3811" w14:textId="468D18B2"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040" w:type="dxa"/>
          </w:tcPr>
          <w:p w14:paraId="5ECC92D9" w14:textId="796DA3C9" w:rsidR="0097110C" w:rsidRPr="00F8597F" w:rsidRDefault="0097110C" w:rsidP="006C018C">
            <w:pPr>
              <w:pStyle w:val="Standardowyakapit"/>
              <w:keepNext/>
            </w:pPr>
            <w:r w:rsidRPr="00F8597F">
              <w:t xml:space="preserve">Specifies the relationship ID to a specified part. </w:t>
            </w:r>
          </w:p>
        </w:tc>
      </w:tr>
    </w:tbl>
    <w:p w14:paraId="0B98B187" w14:textId="77777777" w:rsidR="0097110C" w:rsidRDefault="0097110C" w:rsidP="009E2996">
      <w:pPr>
        <w:pStyle w:val="Nagwek3"/>
      </w:pPr>
      <w:bookmarkStart w:id="1906" w:name="_Toc133585337"/>
      <w:bookmarkStart w:id="1907" w:name="_Toc133672362"/>
      <w:bookmarkStart w:id="1908" w:name="_Toc133673119"/>
      <w:bookmarkStart w:id="1909" w:name="_Toc140224293"/>
      <w:r w:rsidRPr="0060085B">
        <w:rPr>
          <w:rStyle w:val="NazwaProgramowa"/>
        </w:rPr>
        <w:t>dataType</w:t>
      </w:r>
      <w:r w:rsidRPr="00F8597F">
        <w:t xml:space="preserve"> (Data Source Type)</w:t>
      </w:r>
      <w:bookmarkEnd w:id="1906"/>
      <w:bookmarkEnd w:id="1907"/>
      <w:bookmarkEnd w:id="1908"/>
      <w:bookmarkEnd w:id="1909"/>
    </w:p>
    <w:p w14:paraId="7BDF2C74" w14:textId="77777777" w:rsidR="0097110C" w:rsidRDefault="0097110C" w:rsidP="005E5533">
      <w:pPr>
        <w:pStyle w:val="Standardowyakapit"/>
      </w:pPr>
      <w:r w:rsidRPr="00F8597F">
        <w:t>This element specifies the type of external data source to be connected to via the Dynamic Data Exchange (DDE) system (such as a spreadsheet or database), or the alternative method of data access if the Dynamic Data Exchange system is not used. This setting is purely a suggestion of the data source access mechanism which shall be used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55"/>
        <w:gridCol w:w="7607"/>
      </w:tblGrid>
      <w:tr w:rsidR="0097110C" w:rsidRPr="00F8597F" w14:paraId="706AE0B4" w14:textId="77777777" w:rsidTr="00C947D1">
        <w:tc>
          <w:tcPr>
            <w:tcW w:w="1455" w:type="dxa"/>
            <w:shd w:val="clear" w:color="auto" w:fill="C0C0C0"/>
          </w:tcPr>
          <w:p w14:paraId="77A3BA00" w14:textId="77777777" w:rsidR="0097110C" w:rsidRPr="00F8597F" w:rsidRDefault="0097110C" w:rsidP="00C62B5E">
            <w:pPr>
              <w:keepNext/>
              <w:ind w:left="3"/>
              <w:jc w:val="center"/>
            </w:pPr>
            <w:r w:rsidRPr="00F8597F">
              <w:rPr>
                <w:b/>
              </w:rPr>
              <w:t xml:space="preserve">Attributes </w:t>
            </w:r>
          </w:p>
        </w:tc>
        <w:tc>
          <w:tcPr>
            <w:tcW w:w="7607" w:type="dxa"/>
            <w:shd w:val="clear" w:color="auto" w:fill="C0C0C0"/>
          </w:tcPr>
          <w:p w14:paraId="5F238324" w14:textId="77777777" w:rsidR="0097110C" w:rsidRPr="00F8597F" w:rsidRDefault="0097110C" w:rsidP="00C62B5E">
            <w:pPr>
              <w:keepNext/>
              <w:jc w:val="center"/>
            </w:pPr>
            <w:r w:rsidRPr="00F8597F">
              <w:rPr>
                <w:b/>
              </w:rPr>
              <w:t xml:space="preserve">Description </w:t>
            </w:r>
          </w:p>
        </w:tc>
      </w:tr>
      <w:tr w:rsidR="0097110C" w:rsidRPr="00F8597F" w14:paraId="6CD5096C" w14:textId="77777777" w:rsidTr="00C947D1">
        <w:tc>
          <w:tcPr>
            <w:tcW w:w="1455" w:type="dxa"/>
          </w:tcPr>
          <w:p w14:paraId="4F3B57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07" w:type="dxa"/>
          </w:tcPr>
          <w:p w14:paraId="2415A12D" w14:textId="0467EDE9" w:rsidR="0097110C" w:rsidRPr="00F8597F" w:rsidRDefault="0097110C" w:rsidP="006C018C">
            <w:pPr>
              <w:pStyle w:val="Standardowyakapit"/>
              <w:keepNext/>
            </w:pPr>
            <w:r w:rsidRPr="00F8597F">
              <w:t xml:space="preserve">Specifies the exact type of external data source to which a given merged WordprocessingML document is to be connected. </w:t>
            </w:r>
          </w:p>
        </w:tc>
      </w:tr>
    </w:tbl>
    <w:p w14:paraId="1FA9D594" w14:textId="77777777" w:rsidR="0097110C" w:rsidRDefault="0097110C" w:rsidP="009E2996">
      <w:pPr>
        <w:pStyle w:val="Nagwek3"/>
      </w:pPr>
      <w:bookmarkStart w:id="1910" w:name="_Toc133585338"/>
      <w:bookmarkStart w:id="1911" w:name="_Toc133672363"/>
      <w:bookmarkStart w:id="1912" w:name="_Toc133673120"/>
      <w:bookmarkStart w:id="1913" w:name="_Toc140224294"/>
      <w:r w:rsidRPr="00F8597F">
        <w:t>destination (Merged Document Destination)</w:t>
      </w:r>
      <w:bookmarkEnd w:id="1910"/>
      <w:bookmarkEnd w:id="1911"/>
      <w:bookmarkEnd w:id="1912"/>
      <w:bookmarkEnd w:id="1913"/>
    </w:p>
    <w:p w14:paraId="51733FD8" w14:textId="77777777" w:rsidR="0097110C" w:rsidRDefault="0097110C" w:rsidP="005E5533">
      <w:pPr>
        <w:pStyle w:val="Standardowyakapit"/>
      </w:pPr>
      <w:r w:rsidRPr="00F8597F">
        <w:t>This element specifies what the result which shall be generated when a mail merge is carried out on a given WordprocessingML source document. In other words, this element is used to specify what is to be done with the merged documents that result from populating the fields within a given merged WordprocessingML document with data from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9"/>
        <w:gridCol w:w="7153"/>
      </w:tblGrid>
      <w:tr w:rsidR="0097110C" w:rsidRPr="00F8597F" w14:paraId="1E1751A6" w14:textId="77777777" w:rsidTr="00C947D1">
        <w:tc>
          <w:tcPr>
            <w:tcW w:w="1909" w:type="dxa"/>
            <w:shd w:val="clear" w:color="auto" w:fill="C0C0C0"/>
          </w:tcPr>
          <w:p w14:paraId="6D2F3011" w14:textId="77777777" w:rsidR="0097110C" w:rsidRPr="00F8597F" w:rsidRDefault="0097110C" w:rsidP="00C62B5E">
            <w:pPr>
              <w:keepNext/>
              <w:ind w:right="40"/>
              <w:jc w:val="center"/>
            </w:pPr>
            <w:r w:rsidRPr="00F8597F">
              <w:rPr>
                <w:b/>
              </w:rPr>
              <w:t xml:space="preserve">Attributes </w:t>
            </w:r>
          </w:p>
        </w:tc>
        <w:tc>
          <w:tcPr>
            <w:tcW w:w="7153" w:type="dxa"/>
            <w:shd w:val="clear" w:color="auto" w:fill="C0C0C0"/>
          </w:tcPr>
          <w:p w14:paraId="4653F629" w14:textId="77777777" w:rsidR="0097110C" w:rsidRPr="00F8597F" w:rsidRDefault="0097110C" w:rsidP="00C62B5E">
            <w:pPr>
              <w:keepNext/>
              <w:ind w:right="43"/>
              <w:jc w:val="center"/>
            </w:pPr>
            <w:r w:rsidRPr="00F8597F">
              <w:rPr>
                <w:b/>
              </w:rPr>
              <w:t xml:space="preserve">Description </w:t>
            </w:r>
          </w:p>
        </w:tc>
      </w:tr>
      <w:tr w:rsidR="0097110C" w:rsidRPr="00F8597F" w14:paraId="2309AB94" w14:textId="77777777" w:rsidTr="00C947D1">
        <w:tc>
          <w:tcPr>
            <w:tcW w:w="1909" w:type="dxa"/>
          </w:tcPr>
          <w:p w14:paraId="7FA3FD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ail Merge Merged Document Type) </w:t>
            </w:r>
          </w:p>
        </w:tc>
        <w:tc>
          <w:tcPr>
            <w:tcW w:w="7153" w:type="dxa"/>
          </w:tcPr>
          <w:p w14:paraId="706D0FF2" w14:textId="547B13A7" w:rsidR="0097110C" w:rsidRPr="00F8597F" w:rsidRDefault="0097110C" w:rsidP="006C018C">
            <w:pPr>
              <w:pStyle w:val="Standardowyakapit"/>
              <w:keepNext/>
            </w:pPr>
            <w:r w:rsidRPr="00F8597F">
              <w:t xml:space="preserve">Specifies the type of merged documents which shall be the result of carrying out a mail merge on a given source WordprocessingML document. </w:t>
            </w:r>
          </w:p>
        </w:tc>
      </w:tr>
    </w:tbl>
    <w:p w14:paraId="648569D9" w14:textId="77777777" w:rsidR="0097110C" w:rsidRDefault="0097110C" w:rsidP="009E2996">
      <w:pPr>
        <w:pStyle w:val="Nagwek3"/>
      </w:pPr>
      <w:bookmarkStart w:id="1914" w:name="_Toc133585339"/>
      <w:bookmarkStart w:id="1915" w:name="_Toc133672364"/>
      <w:bookmarkStart w:id="1916" w:name="_Toc133673121"/>
      <w:bookmarkStart w:id="1917" w:name="_Toc140224295"/>
      <w:r w:rsidRPr="0060085B">
        <w:rPr>
          <w:rStyle w:val="NazwaProgramowa"/>
        </w:rPr>
        <w:t>doNotSuppressBlankLines</w:t>
      </w:r>
      <w:r w:rsidRPr="00F8597F">
        <w:t xml:space="preserve"> (Remove Blank Lines from Merged Documents)</w:t>
      </w:r>
      <w:bookmarkEnd w:id="1914"/>
      <w:bookmarkEnd w:id="1915"/>
      <w:bookmarkEnd w:id="1916"/>
      <w:bookmarkEnd w:id="1917"/>
    </w:p>
    <w:p w14:paraId="6D3AA191" w14:textId="77777777" w:rsidR="0097110C" w:rsidRDefault="0097110C" w:rsidP="005E5533">
      <w:pPr>
        <w:pStyle w:val="Standardowyakapit"/>
      </w:pPr>
      <w:r w:rsidRPr="00F8597F">
        <w:t>This element specifies how an application performing the mail merge shall handle blank lines in the merged documents resulting from the mail merge. Typically, when a mail merge is performed, any blank lines which result from lines whose sole contents are merge fields with no content are removed from the merged document in order to prevent extraneous blank lines from appearing in the merged documents. When this element is present, the merged documents which are generated from the mail merge shall not have any blank lines removed before they are sent to their destination format.</w:t>
      </w:r>
    </w:p>
    <w:p w14:paraId="3BBE8816" w14:textId="77777777" w:rsidR="0097110C" w:rsidRDefault="0097110C" w:rsidP="009E2996">
      <w:pPr>
        <w:pStyle w:val="Nagwek3"/>
      </w:pPr>
      <w:bookmarkStart w:id="1918" w:name="_Toc133585340"/>
      <w:bookmarkStart w:id="1919" w:name="_Toc133672365"/>
      <w:bookmarkStart w:id="1920" w:name="_Toc133673122"/>
      <w:bookmarkStart w:id="1921" w:name="_Toc140224296"/>
      <w:r w:rsidRPr="00080D20">
        <w:rPr>
          <w:rStyle w:val="NazwaProgramowa"/>
        </w:rPr>
        <w:lastRenderedPageBreak/>
        <w:t>dynamicAddress</w:t>
      </w:r>
      <w:r w:rsidRPr="00F8597F">
        <w:t xml:space="preserve"> (Use Country-Based Address Field Ordering)</w:t>
      </w:r>
      <w:bookmarkEnd w:id="1918"/>
      <w:bookmarkEnd w:id="1919"/>
      <w:bookmarkEnd w:id="1920"/>
      <w:bookmarkEnd w:id="1921"/>
    </w:p>
    <w:p w14:paraId="17777F99" w14:textId="299FD773" w:rsidR="0097110C" w:rsidRDefault="0097110C" w:rsidP="005E5533">
      <w:pPr>
        <w:pStyle w:val="Standardowyakapit"/>
      </w:pPr>
      <w:r w:rsidRPr="00F8597F">
        <w:t xml:space="preserve">This element specifies that the contents of the </w:t>
      </w:r>
      <w:r w:rsidRPr="00080D20">
        <w:rPr>
          <w:rStyle w:val="NazwaProgramowa"/>
        </w:rPr>
        <w:t>AddressBlock</w:t>
      </w:r>
      <w:r w:rsidRPr="00F8597F">
        <w:rPr>
          <w:rFonts w:ascii="Consolas" w:eastAsia="Consolas" w:hAnsi="Consolas" w:cs="Consolas"/>
          <w:sz w:val="20"/>
        </w:rPr>
        <w:t xml:space="preserve"> </w:t>
      </w:r>
      <w:r w:rsidRPr="00080D20">
        <w:rPr>
          <w:rStyle w:val="NazwaProgramowa"/>
        </w:rPr>
        <w:t>MERGEFIELD</w:t>
      </w:r>
      <w:r w:rsidRPr="00F8597F">
        <w:t xml:space="preserve"> field shall be dynamically ordered based on the country associated with the current record or if the country-invariant version of the address field shall be used in its place. If this element is set to </w:t>
      </w:r>
      <w:r w:rsidRPr="008C25F5">
        <w:rPr>
          <w:rStyle w:val="NazwaProgramowa"/>
        </w:rPr>
        <w:t>true</w:t>
      </w:r>
      <w:r w:rsidRPr="00F8597F">
        <w:t>, then the mail merge shall use an address form suited to the country associated with the current record in the external data source.</w:t>
      </w:r>
    </w:p>
    <w:p w14:paraId="677A4B6D" w14:textId="77777777" w:rsidR="0097110C" w:rsidRDefault="0097110C" w:rsidP="009E2996">
      <w:pPr>
        <w:pStyle w:val="Nagwek3"/>
      </w:pPr>
      <w:bookmarkStart w:id="1922" w:name="_Toc133585341"/>
      <w:bookmarkStart w:id="1923" w:name="_Toc133672366"/>
      <w:bookmarkStart w:id="1924" w:name="_Toc133673123"/>
      <w:bookmarkStart w:id="1925" w:name="_Toc140224297"/>
      <w:r w:rsidRPr="00080D20">
        <w:rPr>
          <w:rStyle w:val="NazwaProgramowa"/>
        </w:rPr>
        <w:t>fHdr</w:t>
      </w:r>
      <w:r w:rsidRPr="00F8597F">
        <w:t xml:space="preserve"> (First Row of Data Source Contains Column Names)</w:t>
      </w:r>
      <w:bookmarkEnd w:id="1922"/>
      <w:bookmarkEnd w:id="1923"/>
      <w:bookmarkEnd w:id="1924"/>
      <w:bookmarkEnd w:id="1925"/>
    </w:p>
    <w:p w14:paraId="7BBDA2A2" w14:textId="6D5C0540" w:rsidR="0097110C" w:rsidRDefault="0097110C" w:rsidP="00D84257">
      <w:pPr>
        <w:pStyle w:val="Standardowyakapit"/>
      </w:pPr>
      <w:r w:rsidRPr="00F8597F">
        <w:t xml:space="preserve">This element specifies that a hosting application shall treat the first row of data in the specified external data source as a header row containing the names of each column in the data source, rather than data to populate mapped fields in a merged document. When present, this information shall not change the indices specified in the </w:t>
      </w:r>
      <w:r w:rsidRPr="00080D20">
        <w:rPr>
          <w:rStyle w:val="NazwaProgramowa"/>
        </w:rPr>
        <w:t>recipientData</w:t>
      </w:r>
      <w:r w:rsidRPr="00F8597F">
        <w:t xml:space="preserve"> elements</w:t>
      </w:r>
      <w:r w:rsidR="00D84257">
        <w:t>.</w:t>
      </w:r>
    </w:p>
    <w:p w14:paraId="5520F6B7" w14:textId="2B464015" w:rsidR="00D84257" w:rsidRDefault="00B14F33" w:rsidP="00B14F33">
      <w:pPr>
        <w:pStyle w:val="Nagwek3"/>
      </w:pPr>
      <w:bookmarkStart w:id="1926" w:name="_Toc133585342"/>
      <w:bookmarkStart w:id="1927" w:name="_Toc133672367"/>
      <w:bookmarkStart w:id="1928" w:name="_Toc133673124"/>
      <w:bookmarkStart w:id="1929" w:name="_Toc140830990"/>
      <w:r w:rsidRPr="00080D20">
        <w:rPr>
          <w:rStyle w:val="NazwaProgramowa"/>
        </w:rPr>
        <w:t>fieldMapData</w:t>
      </w:r>
      <w:r w:rsidRPr="00F8597F">
        <w:t xml:space="preserve"> (External Data Source to Merge Field Mapping)</w:t>
      </w:r>
      <w:bookmarkEnd w:id="1926"/>
      <w:bookmarkEnd w:id="1927"/>
      <w:bookmarkEnd w:id="1928"/>
      <w:bookmarkEnd w:id="1929"/>
    </w:p>
    <w:p w14:paraId="3515210E" w14:textId="13BB704E" w:rsidR="0097110C" w:rsidRDefault="0097110C" w:rsidP="005E5533">
      <w:pPr>
        <w:pStyle w:val="Standardowyakapit"/>
      </w:pPr>
      <w:r w:rsidRPr="00F8597F">
        <w:t xml:space="preserve">This element specifies how a column specified in the external data source that has been connected to a WordprocessingML document shall be mapped to the pre-defined </w:t>
      </w:r>
      <w:r w:rsidRPr="00F8597F">
        <w:rPr>
          <w:rFonts w:ascii="Consolas" w:eastAsia="Consolas" w:hAnsi="Consolas" w:cs="Consolas"/>
          <w:sz w:val="20"/>
        </w:rPr>
        <w:t>MERGEFIELD</w:t>
      </w:r>
      <w:r w:rsidRPr="00F8597F">
        <w:t xml:space="preserve"> fields within the given merged document's contents. Each instance of a </w:t>
      </w:r>
      <w:r w:rsidRPr="00080D20">
        <w:rPr>
          <w:rStyle w:val="NazwaProgramowa"/>
        </w:rPr>
        <w:t>fieldMapData</w:t>
      </w:r>
      <w:r w:rsidRPr="00F8597F">
        <w:t xml:space="preserve"> element contains the information needed to map one column in the external data source to a single type of pre-defined </w:t>
      </w:r>
      <w:r w:rsidRPr="00080D20">
        <w:rPr>
          <w:rStyle w:val="NazwaProgramowa"/>
        </w:rPr>
        <w:t>MERGEFIELD</w:t>
      </w:r>
      <w:r w:rsidRPr="00F8597F">
        <w:t xml:space="preserve"> field for the purposes of the mail merge in the current document.</w:t>
      </w:r>
    </w:p>
    <w:p w14:paraId="332D8875" w14:textId="77777777" w:rsidR="0097110C" w:rsidRDefault="0097110C" w:rsidP="009E2996">
      <w:pPr>
        <w:pStyle w:val="Nagwek3"/>
      </w:pPr>
      <w:bookmarkStart w:id="1930" w:name="_Toc133585343"/>
      <w:bookmarkStart w:id="1931" w:name="_Toc133672368"/>
      <w:bookmarkStart w:id="1932" w:name="_Toc133673125"/>
      <w:bookmarkStart w:id="1933" w:name="_Toc140224299"/>
      <w:r w:rsidRPr="00080D20">
        <w:rPr>
          <w:rStyle w:val="NazwaProgramowa"/>
        </w:rPr>
        <w:t>headerSource</w:t>
      </w:r>
      <w:r w:rsidRPr="00F8597F">
        <w:t xml:space="preserve"> (Header Definition File Path)</w:t>
      </w:r>
      <w:bookmarkEnd w:id="1930"/>
      <w:bookmarkEnd w:id="1931"/>
      <w:bookmarkEnd w:id="1932"/>
      <w:bookmarkEnd w:id="1933"/>
    </w:p>
    <w:p w14:paraId="0EA5BACC" w14:textId="74193110" w:rsidR="0097110C" w:rsidRDefault="0097110C" w:rsidP="005E5533">
      <w:pPr>
        <w:pStyle w:val="Standardowyakapit"/>
      </w:pPr>
      <w:r w:rsidRPr="00F8597F">
        <w:t>This element specifies the location of a file that contains the column header information which shall be used when connecting to an external data source that does not have column header data specified. Specifically, this element specifies a file that corresponds with the aforemention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626CFF32" w14:textId="77777777" w:rsidTr="00C947D1">
        <w:tc>
          <w:tcPr>
            <w:tcW w:w="1930" w:type="dxa"/>
            <w:shd w:val="clear" w:color="auto" w:fill="C0C0C0"/>
          </w:tcPr>
          <w:p w14:paraId="5F534DBD"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19DA2FEB" w14:textId="77777777" w:rsidR="0097110C" w:rsidRPr="00F8597F" w:rsidRDefault="0097110C" w:rsidP="00C62B5E">
            <w:pPr>
              <w:keepNext/>
              <w:ind w:right="2"/>
              <w:jc w:val="center"/>
            </w:pPr>
            <w:r w:rsidRPr="00F8597F">
              <w:rPr>
                <w:b/>
              </w:rPr>
              <w:t xml:space="preserve">Description </w:t>
            </w:r>
          </w:p>
        </w:tc>
      </w:tr>
      <w:tr w:rsidR="0097110C" w:rsidRPr="00F8597F" w14:paraId="29A83AF4" w14:textId="77777777" w:rsidTr="00C947D1">
        <w:tc>
          <w:tcPr>
            <w:tcW w:w="1930" w:type="dxa"/>
          </w:tcPr>
          <w:p w14:paraId="0A86FD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4173711" w14:textId="189E1D21" w:rsidR="0097110C" w:rsidRPr="00F8597F" w:rsidRDefault="0097110C" w:rsidP="006C018C">
            <w:pPr>
              <w:pStyle w:val="Standardowyakapit"/>
              <w:keepNext/>
            </w:pPr>
            <w:r w:rsidRPr="00F8597F">
              <w:t xml:space="preserve">Specifies that its contents contain a string. </w:t>
            </w:r>
          </w:p>
        </w:tc>
      </w:tr>
    </w:tbl>
    <w:p w14:paraId="4D1F19AC" w14:textId="77777777" w:rsidR="0097110C" w:rsidRDefault="0097110C" w:rsidP="009E2996">
      <w:pPr>
        <w:pStyle w:val="Nagwek3"/>
      </w:pPr>
      <w:bookmarkStart w:id="1934" w:name="_Toc133585351"/>
      <w:bookmarkStart w:id="1935" w:name="_Toc133672376"/>
      <w:bookmarkStart w:id="1936" w:name="_Toc133673133"/>
      <w:bookmarkStart w:id="1937" w:name="_Toc140224307"/>
      <w:r w:rsidRPr="00080D20">
        <w:rPr>
          <w:rStyle w:val="NazwaProgramowa"/>
        </w:rPr>
        <w:t>name</w:t>
      </w:r>
      <w:r w:rsidRPr="00F8597F">
        <w:t xml:space="preserve"> (Data Source Name for Column)</w:t>
      </w:r>
      <w:bookmarkEnd w:id="1934"/>
      <w:bookmarkEnd w:id="1935"/>
      <w:bookmarkEnd w:id="1936"/>
      <w:bookmarkEnd w:id="1937"/>
    </w:p>
    <w:p w14:paraId="3D28BF84" w14:textId="02834D02" w:rsidR="0097110C" w:rsidRDefault="0097110C" w:rsidP="005E5533">
      <w:pPr>
        <w:pStyle w:val="Standardowyakapit"/>
      </w:pPr>
      <w:r w:rsidRPr="00F8597F">
        <w:t xml:space="preserve">This element specifies the column name within a given external data source for the column whose index is specified via the </w:t>
      </w:r>
      <w:r w:rsidRPr="00F8597F">
        <w:rPr>
          <w:rFonts w:ascii="Cambria" w:eastAsia="Cambria" w:hAnsi="Cambria" w:cs="Cambria"/>
        </w:rPr>
        <w:t>column</w:t>
      </w:r>
      <w:r w:rsidRPr="00F8597F">
        <w:t xml:space="preserve"> element. This data source name provides a column name which shall be used to map a specific </w:t>
      </w:r>
      <w:r w:rsidRPr="00F8597F">
        <w:rPr>
          <w:rFonts w:ascii="Consolas" w:eastAsia="Consolas" w:hAnsi="Consolas" w:cs="Consolas"/>
          <w:sz w:val="20"/>
        </w:rPr>
        <w:t>MERGEFIELD</w:t>
      </w:r>
      <w:r w:rsidRPr="00F8597F">
        <w:t xml:space="preserve"> field in the document, as specified by the parent field mapping data. The </w:t>
      </w:r>
      <w:r w:rsidRPr="00F8597F">
        <w:rPr>
          <w:rFonts w:ascii="Cambria" w:eastAsia="Cambria" w:hAnsi="Cambria" w:cs="Cambria"/>
        </w:rPr>
        <w:t>val</w:t>
      </w:r>
      <w:r w:rsidRPr="00F8597F">
        <w:t xml:space="preserve"> attribute specifies the name of this column in the data source when the connection is initially established, which is then used permanently to link columns in the database to </w:t>
      </w:r>
      <w:r w:rsidRPr="00F8597F">
        <w:rPr>
          <w:rFonts w:ascii="Consolas" w:eastAsia="Consolas" w:hAnsi="Consolas" w:cs="Consolas"/>
          <w:sz w:val="20"/>
        </w:rPr>
        <w:t>MERGEFIELD</w:t>
      </w:r>
      <w:r w:rsidRPr="00F8597F">
        <w:t xml:space="preserve"> field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24655029" w14:textId="77777777" w:rsidTr="00C947D1">
        <w:tc>
          <w:tcPr>
            <w:tcW w:w="1906" w:type="dxa"/>
            <w:shd w:val="clear" w:color="auto" w:fill="C0C0C0"/>
          </w:tcPr>
          <w:p w14:paraId="285E8905"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4DBB457B" w14:textId="77777777" w:rsidR="0097110C" w:rsidRPr="00F8597F" w:rsidRDefault="0097110C" w:rsidP="00C62B5E">
            <w:pPr>
              <w:keepNext/>
              <w:jc w:val="center"/>
            </w:pPr>
            <w:r w:rsidRPr="00F8597F">
              <w:rPr>
                <w:b/>
              </w:rPr>
              <w:t xml:space="preserve">Description </w:t>
            </w:r>
          </w:p>
        </w:tc>
      </w:tr>
      <w:tr w:rsidR="0097110C" w:rsidRPr="00F8597F" w14:paraId="6F1D4A01" w14:textId="77777777" w:rsidTr="00C947D1">
        <w:tc>
          <w:tcPr>
            <w:tcW w:w="1906" w:type="dxa"/>
          </w:tcPr>
          <w:p w14:paraId="5DC0EB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71C6B511" w14:textId="123D0641" w:rsidR="0097110C" w:rsidRPr="00F8597F" w:rsidRDefault="0097110C" w:rsidP="006C018C">
            <w:pPr>
              <w:pStyle w:val="Standardowyakapit"/>
              <w:keepNext/>
            </w:pPr>
            <w:r w:rsidRPr="00F8597F">
              <w:t xml:space="preserve">Specifies that its contents contain a string. </w:t>
            </w:r>
          </w:p>
        </w:tc>
      </w:tr>
    </w:tbl>
    <w:p w14:paraId="014C2107" w14:textId="77777777" w:rsidR="0097110C" w:rsidRDefault="0097110C" w:rsidP="009E2996">
      <w:pPr>
        <w:pStyle w:val="Nagwek3"/>
      </w:pPr>
      <w:bookmarkStart w:id="1938" w:name="_Toc133585352"/>
      <w:bookmarkStart w:id="1939" w:name="_Toc133672377"/>
      <w:bookmarkStart w:id="1940" w:name="_Toc133673134"/>
      <w:bookmarkStart w:id="1941" w:name="_Toc140224308"/>
      <w:r w:rsidRPr="00080D20">
        <w:rPr>
          <w:rStyle w:val="NazwaProgramowa"/>
        </w:rPr>
        <w:t>odso</w:t>
      </w:r>
      <w:r w:rsidRPr="00F8597F">
        <w:t xml:space="preserve"> (Office Data Source Object Settings)</w:t>
      </w:r>
      <w:bookmarkEnd w:id="1938"/>
      <w:bookmarkEnd w:id="1939"/>
      <w:bookmarkEnd w:id="1940"/>
      <w:bookmarkEnd w:id="1941"/>
    </w:p>
    <w:p w14:paraId="609BB0BB" w14:textId="77777777" w:rsidR="0097110C" w:rsidRDefault="0097110C" w:rsidP="005E5533">
      <w:pPr>
        <w:pStyle w:val="Standardowyakapit"/>
      </w:pPr>
      <w:r w:rsidRPr="00F8597F">
        <w:t>This element specifies a group of additional settings for the mail merge information which comprise an extension to the standard settings stored with a mail merge which performs two functions:</w:t>
      </w:r>
    </w:p>
    <w:p w14:paraId="691A36B2" w14:textId="77777777" w:rsidR="0097110C" w:rsidRDefault="0097110C" w:rsidP="009E2996">
      <w:pPr>
        <w:pStyle w:val="Nagwek3"/>
      </w:pPr>
      <w:bookmarkStart w:id="1942" w:name="_Toc133585353"/>
      <w:bookmarkStart w:id="1943" w:name="_Toc133672378"/>
      <w:bookmarkStart w:id="1944" w:name="_Toc133673135"/>
      <w:bookmarkStart w:id="1945" w:name="_Toc140224309"/>
      <w:r w:rsidRPr="00F8597F">
        <w:lastRenderedPageBreak/>
        <w:t>query (Query For Data Source Records To Merge)</w:t>
      </w:r>
      <w:bookmarkEnd w:id="1942"/>
      <w:bookmarkEnd w:id="1943"/>
      <w:bookmarkEnd w:id="1944"/>
      <w:bookmarkEnd w:id="1945"/>
    </w:p>
    <w:p w14:paraId="2DB137B9" w14:textId="77777777" w:rsidR="0097110C" w:rsidRDefault="0097110C" w:rsidP="005E5533">
      <w:pPr>
        <w:pStyle w:val="Standardowyakapit"/>
      </w:pPr>
      <w:r w:rsidRPr="00F8597F">
        <w:t>This element contains the Structured Query Language string (as defined by the normative reference in§3) that shall be run against the specified external data source to return the set of records from the external data which shall be imported into merged WordprocessingML documents when the mail merge operation is perform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96D6BCE" w14:textId="77777777" w:rsidTr="00C947D1">
        <w:tc>
          <w:tcPr>
            <w:tcW w:w="1906" w:type="dxa"/>
            <w:shd w:val="clear" w:color="auto" w:fill="C0C0C0"/>
          </w:tcPr>
          <w:p w14:paraId="5C6F928B"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3F55CB84" w14:textId="77777777" w:rsidR="0097110C" w:rsidRPr="00F8597F" w:rsidRDefault="0097110C" w:rsidP="00C62B5E">
            <w:pPr>
              <w:keepNext/>
              <w:jc w:val="center"/>
            </w:pPr>
            <w:r w:rsidRPr="00F8597F">
              <w:rPr>
                <w:b/>
              </w:rPr>
              <w:t xml:space="preserve">Description </w:t>
            </w:r>
          </w:p>
        </w:tc>
      </w:tr>
      <w:tr w:rsidR="0097110C" w:rsidRPr="00F8597F" w14:paraId="0A63D269" w14:textId="77777777" w:rsidTr="00C947D1">
        <w:tc>
          <w:tcPr>
            <w:tcW w:w="1906" w:type="dxa"/>
          </w:tcPr>
          <w:p w14:paraId="55CDAA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9E9D381" w14:textId="485ADF67" w:rsidR="0097110C" w:rsidRPr="00F8597F" w:rsidRDefault="0097110C" w:rsidP="006C018C">
            <w:pPr>
              <w:pStyle w:val="Standardowyakapit"/>
              <w:keepNext/>
            </w:pPr>
            <w:r w:rsidRPr="00F8597F">
              <w:t xml:space="preserve">Specifies that its contents contain a string. </w:t>
            </w:r>
          </w:p>
        </w:tc>
      </w:tr>
    </w:tbl>
    <w:p w14:paraId="0B533F33" w14:textId="77777777" w:rsidR="0097110C" w:rsidRDefault="0097110C" w:rsidP="009E2996">
      <w:pPr>
        <w:pStyle w:val="Nagwek3"/>
      </w:pPr>
      <w:bookmarkStart w:id="1946" w:name="_Toc133585354"/>
      <w:bookmarkStart w:id="1947" w:name="_Toc133672379"/>
      <w:bookmarkStart w:id="1948" w:name="_Toc133673136"/>
      <w:bookmarkStart w:id="1949" w:name="_Toc140224310"/>
      <w:r w:rsidRPr="004D3A92">
        <w:rPr>
          <w:rStyle w:val="NazwaProgramowa"/>
        </w:rPr>
        <w:t>recipientData</w:t>
      </w:r>
      <w:r w:rsidRPr="00F8597F">
        <w:t xml:space="preserve"> (Data About Single Data Source Record)</w:t>
      </w:r>
      <w:bookmarkEnd w:id="1946"/>
      <w:bookmarkEnd w:id="1947"/>
      <w:bookmarkEnd w:id="1948"/>
      <w:bookmarkEnd w:id="1949"/>
    </w:p>
    <w:p w14:paraId="13AC2E6B" w14:textId="77777777" w:rsidR="0097110C" w:rsidRDefault="0097110C" w:rsidP="005E5533">
      <w:pPr>
        <w:pStyle w:val="Standardowyakapit"/>
      </w:pPr>
      <w:r w:rsidRPr="00F8597F">
        <w:t xml:space="preserve">This element specifies information about a single record within an external data source. If a record shall be merged into a merged document, then no information is needed about that record within this part. However, if a given record shall not be merged into a merged document, then the value of the unique key for that record shall be stored within the </w:t>
      </w:r>
      <w:r w:rsidRPr="004D3A92">
        <w:rPr>
          <w:rStyle w:val="NazwaProgramowa"/>
        </w:rPr>
        <w:t>uniqueTag</w:t>
      </w:r>
      <w:r w:rsidRPr="00F8597F">
        <w:t xml:space="preserve"> element as a child of this element (along with the </w:t>
      </w:r>
      <w:r w:rsidRPr="00F8597F">
        <w:rPr>
          <w:rFonts w:ascii="Cambria" w:eastAsia="Cambria" w:hAnsi="Cambria" w:cs="Cambria"/>
        </w:rPr>
        <w:t>active</w:t>
      </w:r>
      <w:r w:rsidRPr="00F8597F">
        <w:t xml:space="preserve"> element) to indicate this exclusion.</w:t>
      </w:r>
    </w:p>
    <w:p w14:paraId="411B943B" w14:textId="77777777" w:rsidR="0097110C" w:rsidRDefault="0097110C" w:rsidP="009E2996">
      <w:pPr>
        <w:pStyle w:val="Nagwek3"/>
      </w:pPr>
      <w:bookmarkStart w:id="1950" w:name="_Toc133585355"/>
      <w:bookmarkStart w:id="1951" w:name="_Toc133672380"/>
      <w:bookmarkStart w:id="1952" w:name="_Toc133673137"/>
      <w:bookmarkStart w:id="1953" w:name="_Toc140224311"/>
      <w:r w:rsidRPr="004D3A92">
        <w:rPr>
          <w:rStyle w:val="NazwaProgramowa"/>
        </w:rPr>
        <w:t>recipientData</w:t>
      </w:r>
      <w:r w:rsidRPr="00F8597F">
        <w:t xml:space="preserve"> (Reference to Inclusion/Exclusion Data for Data Source)</w:t>
      </w:r>
      <w:bookmarkEnd w:id="1950"/>
      <w:bookmarkEnd w:id="1951"/>
      <w:bookmarkEnd w:id="1952"/>
      <w:bookmarkEnd w:id="1953"/>
    </w:p>
    <w:p w14:paraId="5A126862" w14:textId="0808DA47" w:rsidR="0097110C" w:rsidRDefault="0097110C" w:rsidP="005E5533">
      <w:pPr>
        <w:pStyle w:val="Standardowyakapit"/>
      </w:pPr>
      <w:r w:rsidRPr="00F8597F">
        <w:t>This element shall specify a reference to the part which contains data about whether the set of records in the associated data source have been explicitly included or excluded from the specified mail merge. Only those records which must not be used to generate merged WordprocessingML documents shall be stored within the referenced part, as all records shall be merged by default as part of the mail merge oper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581BE24E" w14:textId="77777777" w:rsidTr="00C62B5E">
        <w:tc>
          <w:tcPr>
            <w:tcW w:w="1826" w:type="dxa"/>
            <w:shd w:val="clear" w:color="auto" w:fill="C0C0C0"/>
          </w:tcPr>
          <w:p w14:paraId="1EB2C140"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4AAC894B" w14:textId="77777777" w:rsidR="0097110C" w:rsidRPr="00F8597F" w:rsidRDefault="0097110C" w:rsidP="00C62B5E">
            <w:pPr>
              <w:keepNext/>
              <w:ind w:right="38"/>
              <w:jc w:val="center"/>
            </w:pPr>
            <w:r w:rsidRPr="00F8597F">
              <w:rPr>
                <w:b/>
              </w:rPr>
              <w:t xml:space="preserve">Description </w:t>
            </w:r>
          </w:p>
        </w:tc>
      </w:tr>
      <w:tr w:rsidR="0097110C" w:rsidRPr="00F8597F" w14:paraId="7F18B5E2" w14:textId="77777777" w:rsidTr="00C62B5E">
        <w:tc>
          <w:tcPr>
            <w:tcW w:w="1826" w:type="dxa"/>
          </w:tcPr>
          <w:p w14:paraId="786EED12" w14:textId="6C15C9D4"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236" w:type="dxa"/>
          </w:tcPr>
          <w:p w14:paraId="333E7B9B" w14:textId="041DFA63" w:rsidR="0097110C" w:rsidRPr="00F8597F" w:rsidRDefault="0097110C" w:rsidP="006C018C">
            <w:pPr>
              <w:pStyle w:val="Standardowyakapit"/>
              <w:keepNext/>
            </w:pPr>
            <w:r w:rsidRPr="00F8597F">
              <w:t xml:space="preserve">Specifies the relationship ID to a specified part. </w:t>
            </w:r>
          </w:p>
        </w:tc>
      </w:tr>
    </w:tbl>
    <w:p w14:paraId="02B02767" w14:textId="77777777" w:rsidR="0097110C" w:rsidRDefault="0097110C" w:rsidP="009E2996">
      <w:pPr>
        <w:pStyle w:val="Nagwek3"/>
      </w:pPr>
      <w:bookmarkStart w:id="1954" w:name="_Toc133585356"/>
      <w:bookmarkStart w:id="1955" w:name="_Toc133672381"/>
      <w:bookmarkStart w:id="1956" w:name="_Toc133673138"/>
      <w:bookmarkStart w:id="1957" w:name="_Toc140224312"/>
      <w:r w:rsidRPr="00F8597F">
        <w:t>recipients (Inclusion/Exclusion Data for Data Source)</w:t>
      </w:r>
      <w:bookmarkEnd w:id="1954"/>
      <w:bookmarkEnd w:id="1955"/>
      <w:bookmarkEnd w:id="1956"/>
      <w:bookmarkEnd w:id="1957"/>
    </w:p>
    <w:p w14:paraId="3AE44C2C" w14:textId="77777777" w:rsidR="0097110C" w:rsidRDefault="0097110C" w:rsidP="005E5533">
      <w:pPr>
        <w:pStyle w:val="Standardowyakapit"/>
      </w:pPr>
      <w:r w:rsidRPr="00F8597F">
        <w:t>This element specifies all of the inclusion/exclusion data for the contents of the specified mail merge data source. It is the root element for the Mail Merge Recipient Data part.</w:t>
      </w:r>
    </w:p>
    <w:p w14:paraId="766D143F" w14:textId="77777777" w:rsidR="0097110C" w:rsidRDefault="0097110C" w:rsidP="009E2996">
      <w:pPr>
        <w:pStyle w:val="Nagwek3"/>
      </w:pPr>
      <w:bookmarkStart w:id="1958" w:name="_Toc133585357"/>
      <w:bookmarkStart w:id="1959" w:name="_Toc133672382"/>
      <w:bookmarkStart w:id="1960" w:name="_Toc133673139"/>
      <w:bookmarkStart w:id="1961" w:name="_Toc140224313"/>
      <w:r w:rsidRPr="00D07054">
        <w:rPr>
          <w:rStyle w:val="NazwaProgramowa"/>
        </w:rPr>
        <w:t>src</w:t>
      </w:r>
      <w:r w:rsidRPr="00F8597F">
        <w:t xml:space="preserve"> (ODSO Data Source File Path)</w:t>
      </w:r>
      <w:bookmarkEnd w:id="1958"/>
      <w:bookmarkEnd w:id="1959"/>
      <w:bookmarkEnd w:id="1960"/>
      <w:bookmarkEnd w:id="1961"/>
    </w:p>
    <w:p w14:paraId="51AEB5FD" w14:textId="022DF16A" w:rsidR="0097110C" w:rsidRDefault="0097110C" w:rsidP="005E5533">
      <w:pPr>
        <w:pStyle w:val="Standardowyakapit"/>
      </w:pPr>
      <w:r w:rsidRPr="00F8597F">
        <w:t xml:space="preserve">This element specifies the relationship whose target is the location of the external data source to be connected to a given WordprocessingML document to perform the mail merge (for a source document) or to find the associated field data (for a merged document) when the merge type, specified using the </w:t>
      </w:r>
      <w:r w:rsidRPr="00D07054">
        <w:rPr>
          <w:rStyle w:val="NazwaProgramowa"/>
        </w:rPr>
        <w:t>dataType</w:t>
      </w:r>
      <w:r w:rsidRPr="00F8597F">
        <w:t xml:space="preserve"> element, is set to </w:t>
      </w:r>
      <w:r w:rsidRPr="00F8597F">
        <w:rPr>
          <w:rFonts w:ascii="Consolas" w:eastAsia="Consolas" w:hAnsi="Consolas" w:cs="Consolas"/>
          <w:sz w:val="20"/>
        </w:rPr>
        <w:t>nativ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628741C7" w14:textId="77777777" w:rsidTr="00C947D1">
        <w:tc>
          <w:tcPr>
            <w:tcW w:w="1826" w:type="dxa"/>
            <w:shd w:val="clear" w:color="auto" w:fill="C0C0C0"/>
          </w:tcPr>
          <w:p w14:paraId="45DBAC08"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1763963C" w14:textId="77777777" w:rsidR="0097110C" w:rsidRPr="00F8597F" w:rsidRDefault="0097110C" w:rsidP="00C62B5E">
            <w:pPr>
              <w:keepNext/>
              <w:ind w:right="38"/>
              <w:jc w:val="center"/>
            </w:pPr>
            <w:r w:rsidRPr="00F8597F">
              <w:rPr>
                <w:b/>
              </w:rPr>
              <w:t xml:space="preserve">Description </w:t>
            </w:r>
          </w:p>
        </w:tc>
      </w:tr>
      <w:tr w:rsidR="0097110C" w:rsidRPr="00F8597F" w14:paraId="16184F22" w14:textId="77777777" w:rsidTr="00C947D1">
        <w:tc>
          <w:tcPr>
            <w:tcW w:w="1826" w:type="dxa"/>
          </w:tcPr>
          <w:p w14:paraId="090983D5" w14:textId="6DFA2AE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236" w:type="dxa"/>
          </w:tcPr>
          <w:p w14:paraId="42641F79" w14:textId="41F917F0" w:rsidR="0097110C" w:rsidRPr="00F8597F" w:rsidRDefault="0097110C" w:rsidP="006C018C">
            <w:pPr>
              <w:pStyle w:val="Standardowyakapit"/>
              <w:keepNext/>
            </w:pPr>
            <w:r w:rsidRPr="00F8597F">
              <w:t xml:space="preserve">Specifies the relationship ID to a specified part. </w:t>
            </w:r>
          </w:p>
        </w:tc>
      </w:tr>
    </w:tbl>
    <w:p w14:paraId="56D621C9" w14:textId="77777777" w:rsidR="0097110C" w:rsidRDefault="0097110C" w:rsidP="009E2996">
      <w:pPr>
        <w:pStyle w:val="Nagwek3"/>
      </w:pPr>
      <w:bookmarkStart w:id="1962" w:name="_Toc133585358"/>
      <w:bookmarkStart w:id="1963" w:name="_Toc133672383"/>
      <w:bookmarkStart w:id="1964" w:name="_Toc133673140"/>
      <w:bookmarkStart w:id="1965" w:name="_Toc140224314"/>
      <w:r w:rsidRPr="00F8597F">
        <w:t>table (Data Source Table Name)</w:t>
      </w:r>
      <w:bookmarkEnd w:id="1962"/>
      <w:bookmarkEnd w:id="1963"/>
      <w:bookmarkEnd w:id="1964"/>
      <w:bookmarkEnd w:id="1965"/>
    </w:p>
    <w:p w14:paraId="6FDB0DAF" w14:textId="77777777" w:rsidR="0097110C" w:rsidRDefault="0097110C" w:rsidP="005E5533">
      <w:pPr>
        <w:pStyle w:val="Standardowyakapit"/>
      </w:pPr>
      <w:r w:rsidRPr="00F8597F">
        <w:t xml:space="preserve">This element specifies the particular set of data that a source or merged WordprocessingML document shall be connected to within an external data source containing multiple data sets. In </w:t>
      </w:r>
      <w:r w:rsidRPr="00F8597F">
        <w:lastRenderedPageBreak/>
        <w:t>other words, when connecting to a WordprocessingML document to an external data source that can have more than one repository of data within it, such as a database with multiple tables or a spreadsheet with multiple worksheets, this element is used to distinguish the specific table or spreadsheet from which data is imported from within the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61C76831" w14:textId="77777777" w:rsidTr="00C947D1">
        <w:tc>
          <w:tcPr>
            <w:tcW w:w="1930" w:type="dxa"/>
            <w:shd w:val="clear" w:color="auto" w:fill="C0C0C0"/>
          </w:tcPr>
          <w:p w14:paraId="671277A4"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4A84C005" w14:textId="77777777" w:rsidR="0097110C" w:rsidRPr="00F8597F" w:rsidRDefault="0097110C" w:rsidP="00C62B5E">
            <w:pPr>
              <w:keepNext/>
              <w:ind w:right="2"/>
              <w:jc w:val="center"/>
            </w:pPr>
            <w:r w:rsidRPr="00F8597F">
              <w:rPr>
                <w:b/>
              </w:rPr>
              <w:t xml:space="preserve">Description </w:t>
            </w:r>
          </w:p>
        </w:tc>
      </w:tr>
      <w:tr w:rsidR="0097110C" w:rsidRPr="00F8597F" w14:paraId="56CA4743" w14:textId="77777777" w:rsidTr="00C947D1">
        <w:tc>
          <w:tcPr>
            <w:tcW w:w="1930" w:type="dxa"/>
          </w:tcPr>
          <w:p w14:paraId="39F4FA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F832FB7" w14:textId="074B4643" w:rsidR="0097110C" w:rsidRPr="00F8597F" w:rsidRDefault="0097110C" w:rsidP="006C018C">
            <w:pPr>
              <w:pStyle w:val="Standardowyakapit"/>
              <w:keepNext/>
            </w:pPr>
            <w:r w:rsidRPr="00F8597F">
              <w:t xml:space="preserve">Specifies that its contents contain a string. </w:t>
            </w:r>
          </w:p>
        </w:tc>
      </w:tr>
    </w:tbl>
    <w:p w14:paraId="79A78955" w14:textId="77777777" w:rsidR="0097110C" w:rsidRDefault="0097110C" w:rsidP="009E2996">
      <w:pPr>
        <w:pStyle w:val="Nagwek3"/>
      </w:pPr>
      <w:bookmarkStart w:id="1966" w:name="_Toc133585359"/>
      <w:bookmarkStart w:id="1967" w:name="_Toc133672384"/>
      <w:bookmarkStart w:id="1968" w:name="_Toc133673141"/>
      <w:bookmarkStart w:id="1969" w:name="_Toc140224315"/>
      <w:r w:rsidRPr="00F8597F">
        <w:t>type (ODSO Data Source Type)</w:t>
      </w:r>
      <w:bookmarkEnd w:id="1966"/>
      <w:bookmarkEnd w:id="1967"/>
      <w:bookmarkEnd w:id="1968"/>
      <w:bookmarkEnd w:id="1969"/>
    </w:p>
    <w:p w14:paraId="2B4C78B7" w14:textId="77777777" w:rsidR="0097110C" w:rsidRDefault="0097110C" w:rsidP="005E5533">
      <w:pPr>
        <w:pStyle w:val="Standardowyakapit"/>
      </w:pPr>
      <w:r w:rsidRPr="00F8597F">
        <w:t>This element specifies the type of external data source to be connected to via as part of the ODSO connection information for this mail merge. This setting is purely a suggestion of the data source type, which is being used for this mail merge,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97110C" w:rsidRPr="00F8597F" w14:paraId="46D6E8B1" w14:textId="77777777" w:rsidTr="00C947D1">
        <w:tc>
          <w:tcPr>
            <w:tcW w:w="1913" w:type="dxa"/>
            <w:shd w:val="clear" w:color="auto" w:fill="C0C0C0"/>
          </w:tcPr>
          <w:p w14:paraId="51506C33" w14:textId="77777777" w:rsidR="0097110C" w:rsidRPr="00F8597F" w:rsidRDefault="0097110C" w:rsidP="00C62B5E">
            <w:pPr>
              <w:keepNext/>
              <w:ind w:right="23"/>
              <w:jc w:val="center"/>
            </w:pPr>
            <w:r w:rsidRPr="00F8597F">
              <w:rPr>
                <w:b/>
              </w:rPr>
              <w:t xml:space="preserve">Attributes </w:t>
            </w:r>
          </w:p>
        </w:tc>
        <w:tc>
          <w:tcPr>
            <w:tcW w:w="7149" w:type="dxa"/>
            <w:shd w:val="clear" w:color="auto" w:fill="C0C0C0"/>
          </w:tcPr>
          <w:p w14:paraId="1553B1C1" w14:textId="77777777" w:rsidR="0097110C" w:rsidRPr="00F8597F" w:rsidRDefault="0097110C" w:rsidP="00C62B5E">
            <w:pPr>
              <w:keepNext/>
              <w:ind w:right="25"/>
              <w:jc w:val="center"/>
            </w:pPr>
            <w:r w:rsidRPr="00F8597F">
              <w:rPr>
                <w:b/>
              </w:rPr>
              <w:t xml:space="preserve">Description </w:t>
            </w:r>
          </w:p>
        </w:tc>
      </w:tr>
      <w:tr w:rsidR="0097110C" w:rsidRPr="00F8597F" w14:paraId="37E50ECB" w14:textId="77777777" w:rsidTr="00C947D1">
        <w:tc>
          <w:tcPr>
            <w:tcW w:w="1913" w:type="dxa"/>
          </w:tcPr>
          <w:p w14:paraId="3DA9B5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ata Source Type Value) </w:t>
            </w:r>
          </w:p>
        </w:tc>
        <w:tc>
          <w:tcPr>
            <w:tcW w:w="7149" w:type="dxa"/>
          </w:tcPr>
          <w:p w14:paraId="7546CAF5" w14:textId="7874CE40" w:rsidR="0097110C" w:rsidRPr="00F8597F" w:rsidRDefault="0097110C" w:rsidP="006C018C">
            <w:pPr>
              <w:pStyle w:val="Standardowyakapit"/>
              <w:keepNext/>
            </w:pPr>
            <w:r w:rsidRPr="00F8597F">
              <w:t xml:space="preserve">Specifies the type of an external data source used for a mail merge operation. </w:t>
            </w:r>
          </w:p>
        </w:tc>
      </w:tr>
    </w:tbl>
    <w:p w14:paraId="61979573" w14:textId="77777777" w:rsidR="0097110C" w:rsidRDefault="0097110C" w:rsidP="009E2996">
      <w:pPr>
        <w:pStyle w:val="Nagwek3"/>
      </w:pPr>
      <w:bookmarkStart w:id="1970" w:name="_Toc133585360"/>
      <w:bookmarkStart w:id="1971" w:name="_Toc133672385"/>
      <w:bookmarkStart w:id="1972" w:name="_Toc133673142"/>
      <w:bookmarkStart w:id="1973" w:name="_Toc140224316"/>
      <w:r w:rsidRPr="00F8597F">
        <w:t>type (Merge Field Mapping)</w:t>
      </w:r>
      <w:bookmarkEnd w:id="1970"/>
      <w:bookmarkEnd w:id="1971"/>
      <w:bookmarkEnd w:id="1972"/>
      <w:bookmarkEnd w:id="1973"/>
    </w:p>
    <w:p w14:paraId="0F4D45AE" w14:textId="77777777" w:rsidR="0097110C" w:rsidRDefault="0097110C" w:rsidP="005E5533">
      <w:pPr>
        <w:pStyle w:val="Standardowyakapit"/>
      </w:pPr>
      <w:r w:rsidRPr="00F8597F">
        <w:t>This element specifies if a given mail merge field has been mapped to a column in the given external data source or no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3"/>
        <w:gridCol w:w="7169"/>
      </w:tblGrid>
      <w:tr w:rsidR="0097110C" w:rsidRPr="00F8597F" w14:paraId="5E54F5DC" w14:textId="77777777" w:rsidTr="00C947D1">
        <w:tc>
          <w:tcPr>
            <w:tcW w:w="1893" w:type="dxa"/>
            <w:shd w:val="clear" w:color="auto" w:fill="C0C0C0"/>
          </w:tcPr>
          <w:p w14:paraId="0CCA522B" w14:textId="77777777" w:rsidR="0097110C" w:rsidRPr="00F8597F" w:rsidRDefault="0097110C" w:rsidP="00C62B5E">
            <w:pPr>
              <w:keepNext/>
              <w:ind w:left="9"/>
              <w:jc w:val="center"/>
            </w:pPr>
            <w:r w:rsidRPr="00F8597F">
              <w:rPr>
                <w:b/>
              </w:rPr>
              <w:t xml:space="preserve">Attributes </w:t>
            </w:r>
          </w:p>
        </w:tc>
        <w:tc>
          <w:tcPr>
            <w:tcW w:w="7169" w:type="dxa"/>
            <w:shd w:val="clear" w:color="auto" w:fill="C0C0C0"/>
          </w:tcPr>
          <w:p w14:paraId="48BEE49B" w14:textId="77777777" w:rsidR="0097110C" w:rsidRPr="00F8597F" w:rsidRDefault="0097110C" w:rsidP="00C62B5E">
            <w:pPr>
              <w:keepNext/>
              <w:ind w:left="7"/>
              <w:jc w:val="center"/>
            </w:pPr>
            <w:r w:rsidRPr="00F8597F">
              <w:rPr>
                <w:b/>
              </w:rPr>
              <w:t xml:space="preserve">Description </w:t>
            </w:r>
          </w:p>
        </w:tc>
      </w:tr>
      <w:tr w:rsidR="0097110C" w:rsidRPr="00F8597F" w14:paraId="2587B9BC" w14:textId="77777777" w:rsidTr="00C947D1">
        <w:tc>
          <w:tcPr>
            <w:tcW w:w="1893" w:type="dxa"/>
          </w:tcPr>
          <w:p w14:paraId="7C68D3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rge Field Mapping Type) </w:t>
            </w:r>
          </w:p>
        </w:tc>
        <w:tc>
          <w:tcPr>
            <w:tcW w:w="7169" w:type="dxa"/>
          </w:tcPr>
          <w:p w14:paraId="784C633B" w14:textId="317E003D" w:rsidR="0097110C" w:rsidRPr="00F8597F" w:rsidRDefault="0097110C" w:rsidP="006C018C">
            <w:pPr>
              <w:pStyle w:val="Standardowyakapit"/>
              <w:keepNext/>
            </w:pPr>
            <w:r w:rsidRPr="00F8597F">
              <w:t xml:space="preserve">Specifies if the given mail merge field has been mapped to a column in the given external data source (i.e. if the merge field mapping is active or not). </w:t>
            </w:r>
          </w:p>
        </w:tc>
      </w:tr>
    </w:tbl>
    <w:p w14:paraId="07713437" w14:textId="77777777" w:rsidR="0097110C" w:rsidRDefault="0097110C" w:rsidP="009E2996">
      <w:pPr>
        <w:pStyle w:val="Nagwek3"/>
      </w:pPr>
      <w:bookmarkStart w:id="1974" w:name="_Toc133585361"/>
      <w:bookmarkStart w:id="1975" w:name="_Toc133672386"/>
      <w:bookmarkStart w:id="1976" w:name="_Toc133673143"/>
      <w:bookmarkStart w:id="1977" w:name="_Toc140224317"/>
      <w:r w:rsidRPr="00D07054">
        <w:rPr>
          <w:rStyle w:val="NazwaProgramowa"/>
        </w:rPr>
        <w:t>udl</w:t>
      </w:r>
      <w:r w:rsidRPr="00F8597F">
        <w:t xml:space="preserve"> (UDL Connection String)</w:t>
      </w:r>
      <w:bookmarkEnd w:id="1974"/>
      <w:bookmarkEnd w:id="1975"/>
      <w:bookmarkEnd w:id="1976"/>
      <w:bookmarkEnd w:id="1977"/>
    </w:p>
    <w:p w14:paraId="1CECDED3" w14:textId="77777777" w:rsidR="0097110C" w:rsidRDefault="0097110C" w:rsidP="005E5533">
      <w:pPr>
        <w:pStyle w:val="Standardowyakapit"/>
      </w:pPr>
      <w:r w:rsidRPr="00F8597F">
        <w:t xml:space="preserve">This element specifies the Universal Data Link (UDL) connection string used to reconnect to an external data source. The string within this element's </w:t>
      </w:r>
      <w:r w:rsidRPr="00F8597F">
        <w:rPr>
          <w:rFonts w:ascii="Cambria" w:eastAsia="Cambria" w:hAnsi="Cambria" w:cs="Cambria"/>
        </w:rPr>
        <w:t>val</w:t>
      </w:r>
      <w:r w:rsidRPr="00F8597F">
        <w:t xml:space="preserve"> attribute shall contain the connection string that the hosting application shall pass to </w:t>
      </w:r>
      <w:proofErr w:type="gramStart"/>
      <w:r w:rsidRPr="00F8597F">
        <w:t>a</w:t>
      </w:r>
      <w:proofErr w:type="gramEnd"/>
      <w:r w:rsidRPr="00F8597F">
        <w:t xml:space="preserve"> external data source access application to enable the WordprocessingML document to be reconnected to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5C000EB" w14:textId="77777777" w:rsidTr="00C947D1">
        <w:tc>
          <w:tcPr>
            <w:tcW w:w="1930" w:type="dxa"/>
            <w:shd w:val="clear" w:color="auto" w:fill="C0C0C0"/>
          </w:tcPr>
          <w:p w14:paraId="3F99DE3B"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0CEF5C99" w14:textId="77777777" w:rsidR="0097110C" w:rsidRPr="00F8597F" w:rsidRDefault="0097110C" w:rsidP="00C62B5E">
            <w:pPr>
              <w:keepNext/>
              <w:ind w:right="2"/>
              <w:jc w:val="center"/>
            </w:pPr>
            <w:r w:rsidRPr="00F8597F">
              <w:rPr>
                <w:b/>
              </w:rPr>
              <w:t xml:space="preserve">Description </w:t>
            </w:r>
          </w:p>
        </w:tc>
      </w:tr>
      <w:tr w:rsidR="0097110C" w:rsidRPr="00F8597F" w14:paraId="0BF8CFAD" w14:textId="77777777" w:rsidTr="00C947D1">
        <w:tc>
          <w:tcPr>
            <w:tcW w:w="1930" w:type="dxa"/>
          </w:tcPr>
          <w:p w14:paraId="41F01F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4ED2E71B" w14:textId="43926767" w:rsidR="0097110C" w:rsidRPr="00F8597F" w:rsidRDefault="0097110C" w:rsidP="006C018C">
            <w:pPr>
              <w:pStyle w:val="Standardowyakapit"/>
              <w:keepNext/>
            </w:pPr>
            <w:r w:rsidRPr="00F8597F">
              <w:t xml:space="preserve">Specifies that its contents contain a string. </w:t>
            </w:r>
          </w:p>
        </w:tc>
      </w:tr>
    </w:tbl>
    <w:p w14:paraId="0AFCEC36" w14:textId="77777777" w:rsidR="0097110C" w:rsidRDefault="0097110C" w:rsidP="009E2996">
      <w:pPr>
        <w:pStyle w:val="Nagwek3"/>
      </w:pPr>
      <w:bookmarkStart w:id="1978" w:name="_Toc133585362"/>
      <w:bookmarkStart w:id="1979" w:name="_Toc133672387"/>
      <w:bookmarkStart w:id="1980" w:name="_Toc133673144"/>
      <w:bookmarkStart w:id="1981" w:name="_Toc140224318"/>
      <w:r w:rsidRPr="00D07054">
        <w:rPr>
          <w:rStyle w:val="NazwaProgramowa"/>
        </w:rPr>
        <w:t>uniqueTag</w:t>
      </w:r>
      <w:r w:rsidRPr="00F8597F">
        <w:t xml:space="preserve"> (Unique Value for Record)</w:t>
      </w:r>
      <w:bookmarkEnd w:id="1978"/>
      <w:bookmarkEnd w:id="1979"/>
      <w:bookmarkEnd w:id="1980"/>
      <w:bookmarkEnd w:id="1981"/>
    </w:p>
    <w:p w14:paraId="06EC44CA" w14:textId="063AA237" w:rsidR="0097110C" w:rsidRDefault="0097110C" w:rsidP="00095C7B">
      <w:pPr>
        <w:pStyle w:val="Standardowyakapit"/>
        <w:rPr>
          <w:rFonts w:ascii="Cambria" w:eastAsia="Cambria" w:hAnsi="Cambria" w:cs="Cambria"/>
        </w:rPr>
      </w:pPr>
      <w:r w:rsidRPr="00F8597F">
        <w:t xml:space="preserve">This element specifies the contents of a given record within the specified external data source, in the column containing unique data for every record within the external data source. given external data source. This element is used in conjunction with the </w:t>
      </w:r>
      <w:r w:rsidRPr="00F8597F">
        <w:rPr>
          <w:rFonts w:ascii="Cambria" w:eastAsia="Cambria" w:hAnsi="Cambria" w:cs="Cambria"/>
        </w:rPr>
        <w:t>column</w:t>
      </w:r>
      <w:r w:rsidR="00095C7B">
        <w:rPr>
          <w:rFonts w:ascii="Cambria" w:eastAsia="Cambria" w:hAnsi="Cambria" w:cs="Cambria"/>
        </w:rPr>
        <w:t>.</w:t>
      </w:r>
    </w:p>
    <w:p w14:paraId="17F826A1" w14:textId="4CA4B354" w:rsidR="00095C7B" w:rsidRDefault="00095C7B" w:rsidP="00095C7B">
      <w:pPr>
        <w:pStyle w:val="Nagwek3"/>
      </w:pPr>
      <w:bookmarkStart w:id="1982" w:name="_Toc133585363"/>
      <w:bookmarkStart w:id="1983" w:name="_Toc133672388"/>
      <w:bookmarkStart w:id="1984" w:name="_Toc133673145"/>
      <w:bookmarkStart w:id="1985" w:name="_Toc140831011"/>
      <w:r w:rsidRPr="00D07054">
        <w:rPr>
          <w:rStyle w:val="NazwaProgramowa"/>
        </w:rPr>
        <w:t>viewMergedData</w:t>
      </w:r>
      <w:r w:rsidRPr="00F8597F">
        <w:t xml:space="preserve"> (View Merged Data Within Document)</w:t>
      </w:r>
      <w:bookmarkEnd w:id="1982"/>
      <w:bookmarkEnd w:id="1983"/>
      <w:bookmarkEnd w:id="1984"/>
      <w:bookmarkEnd w:id="1985"/>
    </w:p>
    <w:p w14:paraId="1AA30A4F" w14:textId="669DF944" w:rsidR="0097110C" w:rsidRDefault="0097110C" w:rsidP="00095C7B">
      <w:pPr>
        <w:pStyle w:val="Standardowyakapit"/>
      </w:pPr>
      <w:r w:rsidRPr="00F8597F">
        <w:t xml:space="preserve">This element specifies that a specific merged document shall display the data from the specified external data source where merge fields have been inserted. The </w:t>
      </w:r>
      <w:r w:rsidRPr="00D07054">
        <w:rPr>
          <w:rStyle w:val="NazwaProgramowa"/>
        </w:rPr>
        <w:t>activeRecord</w:t>
      </w:r>
      <w:r w:rsidRPr="00F8597F">
        <w:t xml:space="preserve"> element</w:t>
      </w:r>
      <w:r w:rsidR="00095C7B">
        <w:t xml:space="preserve"> </w:t>
      </w:r>
      <w:r w:rsidR="00095C7B" w:rsidRPr="00F8597F">
        <w:t xml:space="preserve">is used </w:t>
      </w:r>
      <w:r w:rsidR="00095C7B" w:rsidRPr="00F8597F">
        <w:lastRenderedPageBreak/>
        <w:t>to specify which record within the external data source is to have its applicable data displayed where applicable within the WordprocessingML merged document.</w:t>
      </w:r>
    </w:p>
    <w:p w14:paraId="1B58AE1A" w14:textId="77777777" w:rsidR="00095C7B" w:rsidRDefault="00095C7B" w:rsidP="00095C7B">
      <w:pPr>
        <w:pStyle w:val="Nagwek2"/>
        <w:tabs>
          <w:tab w:val="num" w:pos="360"/>
        </w:tabs>
        <w:ind w:left="360" w:hanging="360"/>
      </w:pPr>
      <w:bookmarkStart w:id="1986" w:name="_Toc133585364"/>
      <w:bookmarkStart w:id="1987" w:name="_Toc133672389"/>
      <w:bookmarkStart w:id="1988" w:name="_Toc133673146"/>
      <w:bookmarkStart w:id="1989" w:name="_Toc140831012"/>
      <w:r w:rsidRPr="00F8597F">
        <w:t>Settings</w:t>
      </w:r>
      <w:bookmarkEnd w:id="1986"/>
      <w:bookmarkEnd w:id="1987"/>
      <w:bookmarkEnd w:id="1988"/>
      <w:bookmarkEnd w:id="1989"/>
    </w:p>
    <w:p w14:paraId="5254C77B" w14:textId="6DC9113F" w:rsidR="00095C7B" w:rsidRDefault="00095C7B" w:rsidP="00095C7B">
      <w:pPr>
        <w:pStyle w:val="Standardowyakapit"/>
      </w:pPr>
      <w:r w:rsidRPr="00F8597F">
        <w:t xml:space="preserve">Within a WordprocessingML document, </w:t>
      </w:r>
      <w:r w:rsidRPr="00F8597F">
        <w:rPr>
          <w:i/>
        </w:rPr>
        <w:t>settings</w:t>
      </w:r>
      <w:r w:rsidRPr="00F8597F">
        <w:t xml:space="preserve"> specify stored preferences which shall be used when processing the contents of the document. These settings are typically divided into three categories:</w:t>
      </w:r>
      <w:r>
        <w:t xml:space="preserve"> </w:t>
      </w:r>
      <w:r w:rsidRPr="00AE37D7">
        <w:rPr>
          <w:i/>
        </w:rPr>
        <w:t>Document Settings</w:t>
      </w:r>
      <w:r>
        <w:rPr>
          <w:i/>
        </w:rPr>
        <w:t>,</w:t>
      </w:r>
      <w:r w:rsidRPr="00F8597F">
        <w:t xml:space="preserve"> </w:t>
      </w:r>
      <w:r w:rsidRPr="00AE37D7">
        <w:rPr>
          <w:i/>
        </w:rPr>
        <w:t>Compatibility Settings</w:t>
      </w:r>
      <w:r>
        <w:rPr>
          <w:i/>
        </w:rPr>
        <w:t xml:space="preserve">, </w:t>
      </w:r>
      <w:r w:rsidRPr="00AE37D7">
        <w:rPr>
          <w:i/>
        </w:rPr>
        <w:t>Web Settings</w:t>
      </w:r>
      <w:r w:rsidRPr="00F8597F">
        <w:t>.</w:t>
      </w:r>
    </w:p>
    <w:p w14:paraId="107BDD1C" w14:textId="77777777" w:rsidR="00095C7B" w:rsidRDefault="00095C7B" w:rsidP="00095C7B">
      <w:pPr>
        <w:pStyle w:val="Nagwek3"/>
      </w:pPr>
      <w:bookmarkStart w:id="1990" w:name="_Toc133585365"/>
      <w:bookmarkStart w:id="1991" w:name="_Toc133672390"/>
      <w:bookmarkStart w:id="1992" w:name="_Toc133673147"/>
      <w:bookmarkStart w:id="1993" w:name="_Toc140831013"/>
      <w:r w:rsidRPr="00F8597F">
        <w:t>Document Settings</w:t>
      </w:r>
      <w:bookmarkEnd w:id="1990"/>
      <w:bookmarkEnd w:id="1991"/>
      <w:bookmarkEnd w:id="1992"/>
      <w:bookmarkEnd w:id="1993"/>
    </w:p>
    <w:p w14:paraId="7ADE2714" w14:textId="77777777" w:rsidR="00095C7B" w:rsidRDefault="00095C7B" w:rsidP="00095C7B">
      <w:pPr>
        <w:pStyle w:val="Standardowyakapit"/>
      </w:pPr>
      <w:r w:rsidRPr="00F8597F">
        <w:t>The first group of settings stored in WordprocessingML is document settings. These settings specify all document-level properties which affect the handling of the current document.</w:t>
      </w:r>
    </w:p>
    <w:p w14:paraId="12C644B3" w14:textId="77777777" w:rsidR="00095C7B" w:rsidRDefault="00095C7B" w:rsidP="00095C7B">
      <w:pPr>
        <w:pStyle w:val="Nagwek4"/>
      </w:pPr>
      <w:bookmarkStart w:id="1994" w:name="_Toc133585366"/>
      <w:bookmarkStart w:id="1995" w:name="_Toc133672391"/>
      <w:bookmarkStart w:id="1996" w:name="_Toc133673148"/>
      <w:bookmarkStart w:id="1997" w:name="_Toc140831014"/>
      <w:r w:rsidRPr="00F91673">
        <w:rPr>
          <w:rStyle w:val="NazwaProgramowa"/>
        </w:rPr>
        <w:t>activeWritingStyle</w:t>
      </w:r>
      <w:r w:rsidRPr="00F8597F">
        <w:t xml:space="preserve"> (Grammar Checking Settings)</w:t>
      </w:r>
      <w:bookmarkEnd w:id="1994"/>
      <w:bookmarkEnd w:id="1995"/>
      <w:bookmarkEnd w:id="1996"/>
      <w:bookmarkEnd w:id="1997"/>
    </w:p>
    <w:p w14:paraId="7BCF2A13" w14:textId="56AA7FE7" w:rsidR="0097110C" w:rsidRDefault="0097110C" w:rsidP="00687D54">
      <w:pPr>
        <w:pStyle w:val="Standardowyakapit"/>
      </w:pPr>
      <w:r w:rsidRPr="00F8597F">
        <w:t>This element specifies information about the parameters of the grammar checking which was performed on the contents of the current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928"/>
        <w:gridCol w:w="7134"/>
      </w:tblGrid>
      <w:tr w:rsidR="0097110C" w:rsidRPr="00F8597F" w14:paraId="7D50930D" w14:textId="77777777" w:rsidTr="00C947D1">
        <w:tc>
          <w:tcPr>
            <w:tcW w:w="1928" w:type="dxa"/>
            <w:shd w:val="clear" w:color="auto" w:fill="C0C0C0"/>
          </w:tcPr>
          <w:p w14:paraId="0652BFE4" w14:textId="77777777" w:rsidR="0097110C" w:rsidRPr="00F8597F" w:rsidRDefault="0097110C" w:rsidP="00C62B5E">
            <w:pPr>
              <w:keepNext/>
              <w:ind w:left="3"/>
              <w:jc w:val="center"/>
            </w:pPr>
            <w:r w:rsidRPr="00F8597F">
              <w:rPr>
                <w:b/>
              </w:rPr>
              <w:t xml:space="preserve">Attributes </w:t>
            </w:r>
          </w:p>
        </w:tc>
        <w:tc>
          <w:tcPr>
            <w:tcW w:w="7134" w:type="dxa"/>
            <w:shd w:val="clear" w:color="auto" w:fill="C0C0C0"/>
          </w:tcPr>
          <w:p w14:paraId="2F9835B1" w14:textId="77777777" w:rsidR="0097110C" w:rsidRPr="00F8597F" w:rsidRDefault="0097110C" w:rsidP="00C62B5E">
            <w:pPr>
              <w:keepNext/>
              <w:jc w:val="center"/>
            </w:pPr>
            <w:r w:rsidRPr="00F8597F">
              <w:rPr>
                <w:b/>
              </w:rPr>
              <w:t xml:space="preserve">Description </w:t>
            </w:r>
          </w:p>
        </w:tc>
      </w:tr>
      <w:tr w:rsidR="0097110C" w:rsidRPr="00F8597F" w14:paraId="392B3A88" w14:textId="77777777" w:rsidTr="00C947D1">
        <w:tc>
          <w:tcPr>
            <w:tcW w:w="1928" w:type="dxa"/>
          </w:tcPr>
          <w:p w14:paraId="17264C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ppName </w:t>
            </w:r>
            <w:r w:rsidRPr="00F8597F">
              <w:t xml:space="preserve">(Application Name) </w:t>
            </w:r>
          </w:p>
        </w:tc>
        <w:tc>
          <w:tcPr>
            <w:tcW w:w="7134" w:type="dxa"/>
          </w:tcPr>
          <w:p w14:paraId="4A9109A1" w14:textId="38A2880B" w:rsidR="0097110C" w:rsidRPr="00F8597F" w:rsidRDefault="0097110C" w:rsidP="006C018C">
            <w:pPr>
              <w:pStyle w:val="Standardowyakapit"/>
              <w:keepNext/>
            </w:pPr>
            <w:r w:rsidRPr="00F8597F">
              <w:t xml:space="preserve">Specifies the name of the application which specified the grammatical settings contained on the attributes for this element. </w:t>
            </w:r>
          </w:p>
        </w:tc>
      </w:tr>
      <w:tr w:rsidR="0097110C" w:rsidRPr="00F8597F" w14:paraId="3D21CFF6" w14:textId="77777777" w:rsidTr="00C947D1">
        <w:tblPrEx>
          <w:tblCellMar>
            <w:top w:w="85" w:type="dxa"/>
          </w:tblCellMar>
        </w:tblPrEx>
        <w:tc>
          <w:tcPr>
            <w:tcW w:w="1928" w:type="dxa"/>
          </w:tcPr>
          <w:p w14:paraId="4A7153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Style </w:t>
            </w:r>
            <w:r w:rsidRPr="00F8597F">
              <w:t xml:space="preserve">(Check Stylistic Rules With Grammar) </w:t>
            </w:r>
          </w:p>
        </w:tc>
        <w:tc>
          <w:tcPr>
            <w:tcW w:w="7134" w:type="dxa"/>
          </w:tcPr>
          <w:p w14:paraId="75F46DB6" w14:textId="53EE1CE2" w:rsidR="0097110C" w:rsidRPr="00F8597F" w:rsidRDefault="0097110C" w:rsidP="006C018C">
            <w:pPr>
              <w:pStyle w:val="Standardowyakapit"/>
              <w:keepNext/>
            </w:pPr>
            <w:r w:rsidRPr="00F8597F">
              <w:t xml:space="preserve">Specifies if the grammar content checking performed on this document included stylistic rules for the document content. If specified, applications which support this functionality shall check stylistic rules as well as grammatical ones when checking the grammatical content of this document. </w:t>
            </w:r>
          </w:p>
        </w:tc>
      </w:tr>
      <w:tr w:rsidR="0097110C" w:rsidRPr="00F8597F" w14:paraId="773DD434" w14:textId="77777777" w:rsidTr="00C947D1">
        <w:tblPrEx>
          <w:tblCellMar>
            <w:top w:w="85" w:type="dxa"/>
          </w:tblCellMar>
        </w:tblPrEx>
        <w:tc>
          <w:tcPr>
            <w:tcW w:w="1928" w:type="dxa"/>
          </w:tcPr>
          <w:p w14:paraId="5533D9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llVersion </w:t>
            </w:r>
            <w:r w:rsidRPr="00F8597F">
              <w:t xml:space="preserve">(Grammatical Check Engine Version) </w:t>
            </w:r>
          </w:p>
        </w:tc>
        <w:tc>
          <w:tcPr>
            <w:tcW w:w="7134" w:type="dxa"/>
          </w:tcPr>
          <w:p w14:paraId="085D1D68" w14:textId="12C48689" w:rsidR="0097110C" w:rsidRPr="00F8597F" w:rsidRDefault="0097110C" w:rsidP="006C018C">
            <w:pPr>
              <w:pStyle w:val="Standardowyakapit"/>
              <w:keepNext/>
            </w:pPr>
            <w:r w:rsidRPr="00F8597F">
              <w:t xml:space="preserve">Specifies the version of the engine that was used to check the grammatical content of the WordprocessingML document. </w:t>
            </w:r>
          </w:p>
        </w:tc>
      </w:tr>
      <w:tr w:rsidR="0097110C" w:rsidRPr="00F8597F" w14:paraId="0F14FB3B" w14:textId="77777777" w:rsidTr="00C947D1">
        <w:tblPrEx>
          <w:tblCellMar>
            <w:top w:w="85" w:type="dxa"/>
          </w:tblCellMar>
        </w:tblPrEx>
        <w:tc>
          <w:tcPr>
            <w:tcW w:w="1928" w:type="dxa"/>
          </w:tcPr>
          <w:p w14:paraId="1A02BC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Writing Style Language) </w:t>
            </w:r>
          </w:p>
        </w:tc>
        <w:tc>
          <w:tcPr>
            <w:tcW w:w="7134" w:type="dxa"/>
          </w:tcPr>
          <w:p w14:paraId="3CA4887D" w14:textId="5D7CF283" w:rsidR="0097110C" w:rsidRPr="00F8597F" w:rsidRDefault="0097110C" w:rsidP="006C018C">
            <w:pPr>
              <w:pStyle w:val="Standardowyakapit"/>
              <w:keepNext/>
            </w:pPr>
            <w:r w:rsidRPr="00F8597F">
              <w:t xml:space="preserve">Specifies the language of the engine used to perform the grammatical content checking. </w:t>
            </w:r>
          </w:p>
        </w:tc>
      </w:tr>
      <w:tr w:rsidR="0097110C" w:rsidRPr="00F8597F" w14:paraId="062B56AE" w14:textId="77777777" w:rsidTr="00C947D1">
        <w:tblPrEx>
          <w:tblCellMar>
            <w:top w:w="85" w:type="dxa"/>
          </w:tblCellMar>
        </w:tblPrEx>
        <w:tc>
          <w:tcPr>
            <w:tcW w:w="1928" w:type="dxa"/>
          </w:tcPr>
          <w:p w14:paraId="32F6B5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lCheck </w:t>
            </w:r>
            <w:r w:rsidRPr="00F8597F">
              <w:t xml:space="preserve">(Natural Language Grammar Check) </w:t>
            </w:r>
          </w:p>
        </w:tc>
        <w:tc>
          <w:tcPr>
            <w:tcW w:w="7134" w:type="dxa"/>
          </w:tcPr>
          <w:p w14:paraId="49B37F66" w14:textId="48A33B0B" w:rsidR="0097110C" w:rsidRPr="00F8597F" w:rsidRDefault="0097110C" w:rsidP="006C018C">
            <w:pPr>
              <w:pStyle w:val="Standardowyakapit"/>
              <w:keepNext/>
            </w:pPr>
            <w:r w:rsidRPr="00F8597F">
              <w:t xml:space="preserve">Specifies whether the engine that was used to check the grammatical content of the WordprocessingML document performed natural language-based analysis. </w:t>
            </w:r>
          </w:p>
        </w:tc>
      </w:tr>
      <w:tr w:rsidR="0097110C" w:rsidRPr="00F8597F" w14:paraId="718C4CDB" w14:textId="77777777" w:rsidTr="00C947D1">
        <w:tblPrEx>
          <w:tblCellMar>
            <w:top w:w="85" w:type="dxa"/>
          </w:tblCellMar>
        </w:tblPrEx>
        <w:tc>
          <w:tcPr>
            <w:tcW w:w="1928" w:type="dxa"/>
          </w:tcPr>
          <w:p w14:paraId="47A916E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ndorID </w:t>
            </w:r>
            <w:r w:rsidRPr="00F8597F">
              <w:t xml:space="preserve">(Grammatical Engine ID) </w:t>
            </w:r>
          </w:p>
        </w:tc>
        <w:tc>
          <w:tcPr>
            <w:tcW w:w="7134" w:type="dxa"/>
          </w:tcPr>
          <w:p w14:paraId="6CFAEE13" w14:textId="446B5AAA" w:rsidR="0097110C" w:rsidRPr="00F8597F" w:rsidRDefault="0097110C" w:rsidP="006C018C">
            <w:pPr>
              <w:pStyle w:val="Standardowyakapit"/>
              <w:keepNext/>
            </w:pPr>
            <w:r w:rsidRPr="00F8597F">
              <w:t xml:space="preserve">Specifies a value indicating a unique ID for the writing style engine that was used to check the grammatical content of the WordprocessingML document. </w:t>
            </w:r>
          </w:p>
        </w:tc>
      </w:tr>
    </w:tbl>
    <w:p w14:paraId="2E50C2CF" w14:textId="77777777" w:rsidR="0097110C" w:rsidRDefault="0097110C" w:rsidP="008D009B">
      <w:pPr>
        <w:pStyle w:val="Nagwek4"/>
      </w:pPr>
      <w:bookmarkStart w:id="1998" w:name="_Toc133585367"/>
      <w:bookmarkStart w:id="1999" w:name="_Toc133672392"/>
      <w:bookmarkStart w:id="2000" w:name="_Toc133673149"/>
      <w:bookmarkStart w:id="2001" w:name="_Toc140224323"/>
      <w:r w:rsidRPr="00F91673">
        <w:rPr>
          <w:rStyle w:val="NazwaProgramowa"/>
        </w:rPr>
        <w:t>alignBordersAndEdges</w:t>
      </w:r>
      <w:r w:rsidRPr="00F8597F">
        <w:t xml:space="preserve"> (Align Paragraph and Table Borders with Page Border)</w:t>
      </w:r>
      <w:bookmarkEnd w:id="1998"/>
      <w:bookmarkEnd w:id="1999"/>
      <w:bookmarkEnd w:id="2000"/>
      <w:bookmarkEnd w:id="2001"/>
    </w:p>
    <w:p w14:paraId="6B4E3DC3" w14:textId="0F13E7D7" w:rsidR="0097110C" w:rsidRDefault="0097110C" w:rsidP="00687D54">
      <w:pPr>
        <w:pStyle w:val="Standardowyakapit"/>
      </w:pPr>
      <w:r w:rsidRPr="00F8597F">
        <w:t xml:space="preserve">This element specifies that paragraph borders specified using the </w:t>
      </w:r>
      <w:r w:rsidRPr="00F91673">
        <w:rPr>
          <w:rStyle w:val="NazwaProgramowa"/>
        </w:rPr>
        <w:t>pBdr</w:t>
      </w:r>
      <w:r w:rsidRPr="00F8597F">
        <w:t xml:space="preserve"> element and table borders using the </w:t>
      </w:r>
      <w:r w:rsidRPr="00F91673">
        <w:rPr>
          <w:rStyle w:val="NazwaProgramowa"/>
        </w:rPr>
        <w:t>tblBorders</w:t>
      </w:r>
      <w:r w:rsidRPr="00F8597F">
        <w:t xml:space="preserve"> element if the spacing between these borders is less than or equal to 10.5 points (one character width) or less from the page border. The presence of this setting </w:t>
      </w:r>
      <w:r w:rsidRPr="00F8597F">
        <w:lastRenderedPageBreak/>
        <w:t>shall ensure there are no gaps of one character width or less between adjoining page and paragraph/table borders, as borders which are perfectly aligning shall not be displayed in favor of the intervening page border.</w:t>
      </w:r>
    </w:p>
    <w:p w14:paraId="35F18B4D" w14:textId="77777777" w:rsidR="0097110C" w:rsidRDefault="0097110C" w:rsidP="008D009B">
      <w:pPr>
        <w:pStyle w:val="Nagwek4"/>
      </w:pPr>
      <w:bookmarkStart w:id="2002" w:name="_Toc133585368"/>
      <w:bookmarkStart w:id="2003" w:name="_Toc133672393"/>
      <w:bookmarkStart w:id="2004" w:name="_Toc133673150"/>
      <w:bookmarkStart w:id="2005" w:name="_Toc140224324"/>
      <w:r w:rsidRPr="00F91673">
        <w:rPr>
          <w:rStyle w:val="NazwaProgramowa"/>
        </w:rPr>
        <w:t>alwaysMergeEmptyNamespace</w:t>
      </w:r>
      <w:r w:rsidRPr="00F8597F">
        <w:t xml:space="preserve"> (Do Not Mark Custom XML Elements With No Namespace As Invalid)</w:t>
      </w:r>
      <w:bookmarkEnd w:id="2002"/>
      <w:bookmarkEnd w:id="2003"/>
      <w:bookmarkEnd w:id="2004"/>
      <w:bookmarkEnd w:id="2005"/>
    </w:p>
    <w:p w14:paraId="0E79E042" w14:textId="77777777" w:rsidR="0097110C" w:rsidRDefault="0097110C" w:rsidP="00687D54">
      <w:pPr>
        <w:pStyle w:val="Standardowyakapit"/>
      </w:pPr>
      <w:r w:rsidRPr="00F8597F">
        <w:t xml:space="preserve">This element specifies whether custom XML markup specified via the </w:t>
      </w:r>
      <w:r w:rsidRPr="00F91673">
        <w:rPr>
          <w:rStyle w:val="NazwaProgramowa"/>
        </w:rPr>
        <w:t>customXml</w:t>
      </w:r>
      <w:r w:rsidRPr="00F8597F">
        <w:t xml:space="preserve"> element which has no associated namespace shall be treated as an error and moved into a special error namespace (for the purposes of XML schema validation) when the document is opened. If this element is turned on, when an application determines that the current XML markup is in the empty namespace, those elements shall not automatically be moved into an error namespace.</w:t>
      </w:r>
    </w:p>
    <w:p w14:paraId="14150867" w14:textId="77777777" w:rsidR="0097110C" w:rsidRDefault="0097110C" w:rsidP="008D009B">
      <w:pPr>
        <w:pStyle w:val="Nagwek4"/>
      </w:pPr>
      <w:bookmarkStart w:id="2006" w:name="_Toc133585369"/>
      <w:bookmarkStart w:id="2007" w:name="_Toc133672394"/>
      <w:bookmarkStart w:id="2008" w:name="_Toc133673151"/>
      <w:bookmarkStart w:id="2009" w:name="_Toc140224325"/>
      <w:r w:rsidRPr="00F91673">
        <w:rPr>
          <w:rStyle w:val="NazwaProgramowa"/>
        </w:rPr>
        <w:t>alwaysShowPlaceholderText</w:t>
      </w:r>
      <w:r w:rsidRPr="00F8597F">
        <w:t xml:space="preserve"> (Use Custom XML Element Names as Default Placeholder Text)</w:t>
      </w:r>
      <w:bookmarkEnd w:id="2006"/>
      <w:bookmarkEnd w:id="2007"/>
      <w:bookmarkEnd w:id="2008"/>
      <w:bookmarkEnd w:id="2009"/>
    </w:p>
    <w:p w14:paraId="05F01AC8" w14:textId="09B1CA12" w:rsidR="0097110C" w:rsidRDefault="0097110C" w:rsidP="00687D54">
      <w:pPr>
        <w:pStyle w:val="Standardowyakapit"/>
      </w:pPr>
      <w:r w:rsidRPr="00F8597F">
        <w:t xml:space="preserve">This element specifies that each custom XML element specified using the </w:t>
      </w:r>
      <w:r w:rsidRPr="00F91673">
        <w:rPr>
          <w:rStyle w:val="NazwaProgramowa"/>
        </w:rPr>
        <w:t>customXml</w:t>
      </w:r>
      <w:r w:rsidRPr="00F8597F">
        <w:t xml:space="preserve"> element within this document shall always show some form of in-document placeholder text presentation when it contains no run content. If the </w:t>
      </w:r>
      <w:r w:rsidRPr="00F8597F">
        <w:rPr>
          <w:rFonts w:ascii="Cambria" w:eastAsia="Cambria" w:hAnsi="Cambria" w:cs="Cambria"/>
        </w:rPr>
        <w:t>placeholder</w:t>
      </w:r>
      <w:r w:rsidRPr="00F8597F">
        <w:t xml:space="preserve"> element is present in the custom XML element's properties, then this is the placeholder text displayed and this effect has no effect. If the </w:t>
      </w:r>
      <w:r w:rsidRPr="00F8597F">
        <w:rPr>
          <w:rFonts w:ascii="Cambria" w:eastAsia="Cambria" w:hAnsi="Cambria" w:cs="Cambria"/>
        </w:rPr>
        <w:t>placeholder</w:t>
      </w:r>
      <w:r w:rsidRPr="00F8597F">
        <w:t xml:space="preserve"> element is omitted, then the application shall use the name of the element to generate default placeholder text in its place.</w:t>
      </w:r>
    </w:p>
    <w:p w14:paraId="272F9B93" w14:textId="77777777" w:rsidR="0097110C" w:rsidRDefault="0097110C" w:rsidP="008D009B">
      <w:pPr>
        <w:pStyle w:val="Nagwek4"/>
      </w:pPr>
      <w:bookmarkStart w:id="2010" w:name="_Toc133585370"/>
      <w:bookmarkStart w:id="2011" w:name="_Toc133672395"/>
      <w:bookmarkStart w:id="2012" w:name="_Toc133673152"/>
      <w:bookmarkStart w:id="2013" w:name="_Toc140224326"/>
      <w:r w:rsidRPr="00F91673">
        <w:rPr>
          <w:rStyle w:val="NazwaProgramowa"/>
        </w:rPr>
        <w:t>attachedSchema</w:t>
      </w:r>
      <w:r w:rsidRPr="00F8597F">
        <w:t xml:space="preserve"> (Attached Custom XML Schema)</w:t>
      </w:r>
      <w:bookmarkEnd w:id="2010"/>
      <w:bookmarkEnd w:id="2011"/>
      <w:bookmarkEnd w:id="2012"/>
      <w:bookmarkEnd w:id="2013"/>
    </w:p>
    <w:p w14:paraId="6870303D" w14:textId="65F99DE7" w:rsidR="0097110C" w:rsidRDefault="0097110C" w:rsidP="00687D54">
      <w:pPr>
        <w:pStyle w:val="Standardowyakapit"/>
      </w:pPr>
      <w:r w:rsidRPr="00F8597F">
        <w:t xml:space="preserve">This element specifies that the custom XML schema whose target namespace matches the value specified in the </w:t>
      </w:r>
      <w:r w:rsidRPr="00F8597F">
        <w:rPr>
          <w:rFonts w:ascii="Cambria" w:eastAsia="Cambria" w:hAnsi="Cambria" w:cs="Cambria"/>
        </w:rPr>
        <w:t>val</w:t>
      </w:r>
      <w:r w:rsidRPr="00F8597F">
        <w:t xml:space="preserve"> attribute should be associated with this document when it is loaded, if such a schema is available to the hosting application. Applications can also load and utilize any additional schemas as well as those explicitly mentioned her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696B1F24" w14:textId="77777777" w:rsidTr="00C62B5E">
        <w:tc>
          <w:tcPr>
            <w:tcW w:w="1906" w:type="dxa"/>
            <w:shd w:val="clear" w:color="auto" w:fill="C0C0C0"/>
          </w:tcPr>
          <w:p w14:paraId="7E301E72"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70D0450" w14:textId="77777777" w:rsidR="0097110C" w:rsidRPr="00F8597F" w:rsidRDefault="0097110C" w:rsidP="00C62B5E">
            <w:pPr>
              <w:keepNext/>
              <w:jc w:val="center"/>
            </w:pPr>
            <w:r w:rsidRPr="00F8597F">
              <w:rPr>
                <w:b/>
              </w:rPr>
              <w:t xml:space="preserve">Description </w:t>
            </w:r>
          </w:p>
        </w:tc>
      </w:tr>
      <w:tr w:rsidR="0097110C" w:rsidRPr="00F8597F" w14:paraId="62EC6BFD" w14:textId="77777777" w:rsidTr="00C62B5E">
        <w:tc>
          <w:tcPr>
            <w:tcW w:w="1906" w:type="dxa"/>
          </w:tcPr>
          <w:p w14:paraId="4D969D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63AF9B79" w14:textId="0287FE31" w:rsidR="0097110C" w:rsidRPr="00F8597F" w:rsidRDefault="0097110C" w:rsidP="006C018C">
            <w:pPr>
              <w:pStyle w:val="Standardowyakapit"/>
              <w:keepNext/>
            </w:pPr>
            <w:r w:rsidRPr="00F8597F">
              <w:t xml:space="preserve">Specifies that its contents contain a string. </w:t>
            </w:r>
          </w:p>
        </w:tc>
      </w:tr>
    </w:tbl>
    <w:p w14:paraId="4A6CDB69" w14:textId="77777777" w:rsidR="0097110C" w:rsidRDefault="0097110C" w:rsidP="008D009B">
      <w:pPr>
        <w:pStyle w:val="Nagwek4"/>
      </w:pPr>
      <w:bookmarkStart w:id="2014" w:name="_Toc133585371"/>
      <w:bookmarkStart w:id="2015" w:name="_Toc133672396"/>
      <w:bookmarkStart w:id="2016" w:name="_Toc133673153"/>
      <w:bookmarkStart w:id="2017" w:name="_Toc140224327"/>
      <w:r w:rsidRPr="00F91673">
        <w:rPr>
          <w:rStyle w:val="NazwaProgramowa"/>
        </w:rPr>
        <w:t>attachedTemplate</w:t>
      </w:r>
      <w:r w:rsidRPr="00F8597F">
        <w:t xml:space="preserve"> (Attached Document Template)</w:t>
      </w:r>
      <w:bookmarkEnd w:id="2014"/>
      <w:bookmarkEnd w:id="2015"/>
      <w:bookmarkEnd w:id="2016"/>
      <w:bookmarkEnd w:id="2017"/>
    </w:p>
    <w:p w14:paraId="4D2A23B6" w14:textId="77777777" w:rsidR="0097110C" w:rsidRDefault="0097110C" w:rsidP="00687D54">
      <w:pPr>
        <w:pStyle w:val="Standardowyakapit"/>
      </w:pPr>
      <w:r w:rsidRPr="00F8597F">
        <w:t xml:space="preserve">This element specifies the location of a document template which shall be attached to the current WordprocessingML document if it is accessible and of a format supported by an application. Specifically, this element's </w:t>
      </w:r>
      <w:r w:rsidRPr="00F8597F">
        <w:rPr>
          <w:rFonts w:ascii="Consolas" w:eastAsia="Consolas" w:hAnsi="Consolas" w:cs="Consolas"/>
          <w:sz w:val="20"/>
        </w:rPr>
        <w:t>val</w:t>
      </w:r>
      <w:r w:rsidRPr="00F8597F">
        <w:t xml:space="preserve"> attribute shall contain the file path of the associated document templa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9"/>
        <w:gridCol w:w="7163"/>
      </w:tblGrid>
      <w:tr w:rsidR="0097110C" w:rsidRPr="00F8597F" w14:paraId="46316458" w14:textId="77777777" w:rsidTr="00C947D1">
        <w:tc>
          <w:tcPr>
            <w:tcW w:w="1899" w:type="dxa"/>
            <w:shd w:val="clear" w:color="auto" w:fill="C0C0C0"/>
          </w:tcPr>
          <w:p w14:paraId="4D88A23B" w14:textId="77777777" w:rsidR="0097110C" w:rsidRPr="00F8597F" w:rsidRDefault="0097110C" w:rsidP="00C62B5E">
            <w:pPr>
              <w:keepNext/>
              <w:ind w:right="36"/>
              <w:jc w:val="center"/>
            </w:pPr>
            <w:r w:rsidRPr="00F8597F">
              <w:rPr>
                <w:b/>
              </w:rPr>
              <w:t xml:space="preserve">Attributes </w:t>
            </w:r>
          </w:p>
        </w:tc>
        <w:tc>
          <w:tcPr>
            <w:tcW w:w="7163" w:type="dxa"/>
            <w:shd w:val="clear" w:color="auto" w:fill="C0C0C0"/>
          </w:tcPr>
          <w:p w14:paraId="0DC47E63" w14:textId="77777777" w:rsidR="0097110C" w:rsidRPr="00F8597F" w:rsidRDefault="0097110C" w:rsidP="00C62B5E">
            <w:pPr>
              <w:keepNext/>
              <w:ind w:right="38"/>
              <w:jc w:val="center"/>
            </w:pPr>
            <w:r w:rsidRPr="00F8597F">
              <w:rPr>
                <w:b/>
              </w:rPr>
              <w:t xml:space="preserve">Description </w:t>
            </w:r>
          </w:p>
        </w:tc>
      </w:tr>
      <w:tr w:rsidR="0097110C" w:rsidRPr="00F8597F" w14:paraId="045C6607" w14:textId="77777777" w:rsidTr="00C947D1">
        <w:tc>
          <w:tcPr>
            <w:tcW w:w="1899" w:type="dxa"/>
          </w:tcPr>
          <w:p w14:paraId="033EC118" w14:textId="4EEF323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91673">
              <w:rPr>
                <w:rStyle w:val="NazwaProgramowa"/>
              </w:rPr>
              <w:t xml:space="preserve"> </w:t>
            </w:r>
          </w:p>
        </w:tc>
        <w:tc>
          <w:tcPr>
            <w:tcW w:w="7163" w:type="dxa"/>
          </w:tcPr>
          <w:p w14:paraId="7F6943D6" w14:textId="7FE4A365" w:rsidR="0097110C" w:rsidRPr="00F8597F" w:rsidRDefault="0097110C" w:rsidP="006C018C">
            <w:pPr>
              <w:pStyle w:val="Standardowyakapit"/>
              <w:keepNext/>
            </w:pPr>
            <w:r w:rsidRPr="00F8597F">
              <w:t xml:space="preserve">Specifies the relationship ID to a specified part. </w:t>
            </w:r>
          </w:p>
        </w:tc>
      </w:tr>
    </w:tbl>
    <w:p w14:paraId="74CE206A" w14:textId="77777777" w:rsidR="0097110C" w:rsidRDefault="0097110C" w:rsidP="008D009B">
      <w:pPr>
        <w:pStyle w:val="Nagwek4"/>
      </w:pPr>
      <w:bookmarkStart w:id="2018" w:name="_Toc133585372"/>
      <w:bookmarkStart w:id="2019" w:name="_Toc133672397"/>
      <w:bookmarkStart w:id="2020" w:name="_Toc133673154"/>
      <w:bookmarkStart w:id="2021" w:name="_Toc140224328"/>
      <w:r w:rsidRPr="00F91673">
        <w:rPr>
          <w:rStyle w:val="NazwaProgramowa"/>
        </w:rPr>
        <w:t>autoCaption</w:t>
      </w:r>
      <w:r w:rsidRPr="00F8597F">
        <w:t xml:space="preserve"> (Single Automatic Captioning Setting)</w:t>
      </w:r>
      <w:bookmarkEnd w:id="2018"/>
      <w:bookmarkEnd w:id="2019"/>
      <w:bookmarkEnd w:id="2020"/>
      <w:bookmarkEnd w:id="2021"/>
    </w:p>
    <w:p w14:paraId="22BE8AE1" w14:textId="501DF51F" w:rsidR="0097110C" w:rsidRDefault="0097110C" w:rsidP="00687D54">
      <w:pPr>
        <w:pStyle w:val="Standardowyakapit"/>
      </w:pPr>
      <w:r w:rsidRPr="00F8597F">
        <w:t xml:space="preserve">This element specifies what type(s) of objects shall automatically labelled with captions, and with which captions the specified objects shall be labelled as defined in the </w:t>
      </w:r>
      <w:r w:rsidRPr="00F8597F">
        <w:rPr>
          <w:rFonts w:ascii="Cambria" w:eastAsia="Cambria" w:hAnsi="Cambria" w:cs="Cambria"/>
        </w:rPr>
        <w:t>caption</w:t>
      </w:r>
      <w:r w:rsidRPr="00F8597F">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6"/>
        <w:gridCol w:w="7116"/>
      </w:tblGrid>
      <w:tr w:rsidR="0097110C" w:rsidRPr="00F8597F" w14:paraId="5A2FDAA5" w14:textId="77777777" w:rsidTr="00C62B5E">
        <w:tc>
          <w:tcPr>
            <w:tcW w:w="1946" w:type="dxa"/>
            <w:shd w:val="clear" w:color="auto" w:fill="C0C0C0"/>
          </w:tcPr>
          <w:p w14:paraId="53F65845" w14:textId="77777777" w:rsidR="0097110C" w:rsidRPr="00F8597F" w:rsidRDefault="0097110C" w:rsidP="00C62B5E">
            <w:pPr>
              <w:keepNext/>
              <w:ind w:left="3"/>
              <w:jc w:val="center"/>
            </w:pPr>
            <w:r w:rsidRPr="00F8597F">
              <w:rPr>
                <w:b/>
              </w:rPr>
              <w:t xml:space="preserve">Attributes </w:t>
            </w:r>
          </w:p>
        </w:tc>
        <w:tc>
          <w:tcPr>
            <w:tcW w:w="7116" w:type="dxa"/>
            <w:shd w:val="clear" w:color="auto" w:fill="C0C0C0"/>
          </w:tcPr>
          <w:p w14:paraId="2CA53D5D" w14:textId="77777777" w:rsidR="0097110C" w:rsidRPr="00F8597F" w:rsidRDefault="0097110C" w:rsidP="00C62B5E">
            <w:pPr>
              <w:keepNext/>
              <w:jc w:val="center"/>
            </w:pPr>
            <w:r w:rsidRPr="00F8597F">
              <w:rPr>
                <w:b/>
              </w:rPr>
              <w:t xml:space="preserve">Description </w:t>
            </w:r>
          </w:p>
        </w:tc>
      </w:tr>
      <w:tr w:rsidR="0097110C" w:rsidRPr="00F8597F" w14:paraId="760AFC49" w14:textId="77777777" w:rsidTr="00C62B5E">
        <w:tc>
          <w:tcPr>
            <w:tcW w:w="1946" w:type="dxa"/>
          </w:tcPr>
          <w:p w14:paraId="78E3DF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ption </w:t>
            </w:r>
            <w:r w:rsidRPr="00F8597F">
              <w:t xml:space="preserve">(Caption Used for Automatic Captioning) </w:t>
            </w:r>
          </w:p>
        </w:tc>
        <w:tc>
          <w:tcPr>
            <w:tcW w:w="7116" w:type="dxa"/>
          </w:tcPr>
          <w:p w14:paraId="0EE804C0" w14:textId="285182A6" w:rsidR="0097110C" w:rsidRPr="00F8597F" w:rsidRDefault="0097110C" w:rsidP="006C018C">
            <w:pPr>
              <w:pStyle w:val="Standardowyakapit"/>
              <w:keepNext/>
            </w:pPr>
            <w:r w:rsidRPr="00F8597F">
              <w:t xml:space="preserve">Specifies the caption defined in using the </w:t>
            </w:r>
            <w:r w:rsidRPr="00F8597F">
              <w:rPr>
                <w:rFonts w:ascii="Cambria" w:eastAsia="Cambria" w:hAnsi="Cambria" w:cs="Cambria"/>
              </w:rPr>
              <w:t>caption</w:t>
            </w:r>
            <w:r w:rsidRPr="00F8597F">
              <w:t xml:space="preserve"> element which shall be used to automatically label a given type of object inserted in a WordprocessingML document. The caption settings are linked by </w:t>
            </w:r>
            <w:r w:rsidRPr="00F8597F">
              <w:lastRenderedPageBreak/>
              <w:t xml:space="preserve">matching the value of this attribute with the </w:t>
            </w:r>
            <w:r w:rsidRPr="00F8597F">
              <w:rPr>
                <w:rFonts w:ascii="Cambria" w:eastAsia="Cambria" w:hAnsi="Cambria" w:cs="Cambria"/>
              </w:rPr>
              <w:t>name</w:t>
            </w:r>
            <w:r w:rsidRPr="00F8597F">
              <w:t xml:space="preserve"> attribute of the corresponding </w:t>
            </w:r>
            <w:r w:rsidRPr="00F8597F">
              <w:rPr>
                <w:rFonts w:ascii="Cambria" w:eastAsia="Cambria" w:hAnsi="Cambria" w:cs="Cambria"/>
              </w:rPr>
              <w:t>caption</w:t>
            </w:r>
            <w:r w:rsidRPr="00F8597F">
              <w:t xml:space="preserve"> element. </w:t>
            </w:r>
          </w:p>
        </w:tc>
      </w:tr>
      <w:tr w:rsidR="0097110C" w:rsidRPr="00F8597F" w14:paraId="7E44F349" w14:textId="77777777" w:rsidTr="00C62B5E">
        <w:tc>
          <w:tcPr>
            <w:tcW w:w="1946" w:type="dxa"/>
          </w:tcPr>
          <w:p w14:paraId="1E7D61C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ame </w:t>
            </w:r>
            <w:r w:rsidRPr="00F8597F">
              <w:t xml:space="preserve">(Identifier of Object to be Automatically Captioned) </w:t>
            </w:r>
          </w:p>
        </w:tc>
        <w:tc>
          <w:tcPr>
            <w:tcW w:w="7116" w:type="dxa"/>
          </w:tcPr>
          <w:p w14:paraId="06BF91B1" w14:textId="0B1DDA7D" w:rsidR="0097110C" w:rsidRPr="00F8597F" w:rsidRDefault="0097110C" w:rsidP="006C018C">
            <w:pPr>
              <w:pStyle w:val="Standardowyakapit"/>
              <w:keepNext/>
            </w:pPr>
            <w:r w:rsidRPr="00F8597F">
              <w:t xml:space="preserve">Specifies a unique identifier which can be used to associate objects inserted into the document which are to be automatically labeled with a caption when inserted into the WordprocessingML document. </w:t>
            </w:r>
          </w:p>
        </w:tc>
      </w:tr>
    </w:tbl>
    <w:p w14:paraId="52A16738" w14:textId="77777777" w:rsidR="0097110C" w:rsidRDefault="0097110C" w:rsidP="008D009B">
      <w:pPr>
        <w:pStyle w:val="Nagwek4"/>
      </w:pPr>
      <w:bookmarkStart w:id="2022" w:name="_Toc133585373"/>
      <w:bookmarkStart w:id="2023" w:name="_Toc133672398"/>
      <w:bookmarkStart w:id="2024" w:name="_Toc133673155"/>
      <w:bookmarkStart w:id="2025" w:name="_Toc140224329"/>
      <w:r w:rsidRPr="000E755E">
        <w:rPr>
          <w:rStyle w:val="NazwaProgramowa"/>
        </w:rPr>
        <w:t>autoCaptions</w:t>
      </w:r>
      <w:r w:rsidRPr="00F8597F">
        <w:t xml:space="preserve"> (Automatic Captioning Settings)</w:t>
      </w:r>
      <w:bookmarkEnd w:id="2022"/>
      <w:bookmarkEnd w:id="2023"/>
      <w:bookmarkEnd w:id="2024"/>
      <w:bookmarkEnd w:id="2025"/>
    </w:p>
    <w:p w14:paraId="1501B0AE" w14:textId="5A0DF2B8" w:rsidR="0097110C" w:rsidRDefault="0097110C" w:rsidP="00687D54">
      <w:pPr>
        <w:pStyle w:val="Standardowyakapit"/>
      </w:pPr>
      <w:r w:rsidRPr="00F8597F">
        <w:t xml:space="preserve">This element specifies that one or more types of objects, when inserted into a WordprocessingML document, are automatically be labeled with a specific caption defined using the </w:t>
      </w:r>
      <w:r w:rsidRPr="00F8597F">
        <w:rPr>
          <w:rFonts w:ascii="Cambria" w:eastAsia="Cambria" w:hAnsi="Cambria" w:cs="Cambria"/>
        </w:rPr>
        <w:t>caption</w:t>
      </w:r>
      <w:r w:rsidRPr="00F8597F">
        <w:t xml:space="preserve"> element.</w:t>
      </w:r>
    </w:p>
    <w:p w14:paraId="7F3062F2" w14:textId="77777777" w:rsidR="0097110C" w:rsidRDefault="0097110C" w:rsidP="008D009B">
      <w:pPr>
        <w:pStyle w:val="Nagwek4"/>
      </w:pPr>
      <w:bookmarkStart w:id="2026" w:name="_Toc133585374"/>
      <w:bookmarkStart w:id="2027" w:name="_Toc133672399"/>
      <w:bookmarkStart w:id="2028" w:name="_Toc133673156"/>
      <w:bookmarkStart w:id="2029" w:name="_Toc140224330"/>
      <w:r w:rsidRPr="000E755E">
        <w:rPr>
          <w:rStyle w:val="NazwaProgramowa"/>
        </w:rPr>
        <w:t>autoFormatOverride</w:t>
      </w:r>
      <w:r w:rsidRPr="00F8597F">
        <w:t xml:space="preserve"> (Allow Automatic Formatting to Override Formatting Protection Settings)</w:t>
      </w:r>
      <w:bookmarkEnd w:id="2026"/>
      <w:bookmarkEnd w:id="2027"/>
      <w:bookmarkEnd w:id="2028"/>
      <w:bookmarkEnd w:id="2029"/>
    </w:p>
    <w:p w14:paraId="7E50CE87" w14:textId="342B90B8" w:rsidR="0097110C" w:rsidRDefault="0097110C" w:rsidP="00687D54">
      <w:pPr>
        <w:pStyle w:val="Standardowyakapit"/>
      </w:pPr>
      <w:r w:rsidRPr="00F8597F">
        <w:t xml:space="preserve">This element specifies whether formatting automatically applied by an application (i.e. not explicitly applied by a use or an application) shall be allowed to override formatting protection enabled via the </w:t>
      </w:r>
      <w:r w:rsidRPr="00F8597F">
        <w:rPr>
          <w:rFonts w:ascii="Cambria" w:eastAsia="Cambria" w:hAnsi="Cambria" w:cs="Cambria"/>
        </w:rPr>
        <w:t>formatting</w:t>
      </w:r>
      <w:r w:rsidRPr="00F8597F">
        <w:t xml:space="preserve"> attribute on the </w:t>
      </w:r>
      <w:r w:rsidRPr="000E755E">
        <w:rPr>
          <w:rStyle w:val="NazwaProgramowa"/>
        </w:rPr>
        <w:t>documentProtection</w:t>
      </w:r>
      <w:r w:rsidRPr="00F8597F">
        <w:t xml:space="preserve"> element when those formatting operations would add formatting which has been explicitly disabled.</w:t>
      </w:r>
    </w:p>
    <w:p w14:paraId="58CF124F" w14:textId="77777777" w:rsidR="0097110C" w:rsidRDefault="0097110C" w:rsidP="008D009B">
      <w:pPr>
        <w:pStyle w:val="Nagwek4"/>
      </w:pPr>
      <w:bookmarkStart w:id="2030" w:name="_Toc133585375"/>
      <w:bookmarkStart w:id="2031" w:name="_Toc133672400"/>
      <w:bookmarkStart w:id="2032" w:name="_Toc133673157"/>
      <w:bookmarkStart w:id="2033" w:name="_Toc140224331"/>
      <w:r w:rsidRPr="000E755E">
        <w:rPr>
          <w:rStyle w:val="NazwaProgramowa"/>
        </w:rPr>
        <w:t>autoHyphenation</w:t>
      </w:r>
      <w:r w:rsidRPr="00F8597F">
        <w:t xml:space="preserve"> (Automatically Hyphenate Document Contents When Displayed)</w:t>
      </w:r>
      <w:bookmarkEnd w:id="2030"/>
      <w:bookmarkEnd w:id="2031"/>
      <w:bookmarkEnd w:id="2032"/>
      <w:bookmarkEnd w:id="2033"/>
    </w:p>
    <w:p w14:paraId="1AFE4A5A" w14:textId="77777777" w:rsidR="0097110C" w:rsidRDefault="0097110C" w:rsidP="00687D54">
      <w:pPr>
        <w:pStyle w:val="Standardowyakapit"/>
      </w:pPr>
      <w:r w:rsidRPr="00F8597F">
        <w:t>This element specifies whether the content of a given WordprocessingML document should automatically be hyphenated by the hosting application before it is displayed, if the application supports this functionality.</w:t>
      </w:r>
    </w:p>
    <w:p w14:paraId="001316A1" w14:textId="77777777" w:rsidR="0097110C" w:rsidRDefault="0097110C" w:rsidP="008D009B">
      <w:pPr>
        <w:pStyle w:val="Nagwek4"/>
      </w:pPr>
      <w:bookmarkStart w:id="2034" w:name="_Toc133585376"/>
      <w:bookmarkStart w:id="2035" w:name="_Toc133672401"/>
      <w:bookmarkStart w:id="2036" w:name="_Toc133673158"/>
      <w:bookmarkStart w:id="2037" w:name="_Toc140224332"/>
      <w:r w:rsidRPr="000E755E">
        <w:rPr>
          <w:rStyle w:val="NazwaProgramowa"/>
        </w:rPr>
        <w:t>bookFoldPrinting</w:t>
      </w:r>
      <w:r w:rsidRPr="00F8597F">
        <w:t xml:space="preserve"> (Book Fold Printing)</w:t>
      </w:r>
      <w:bookmarkEnd w:id="2034"/>
      <w:bookmarkEnd w:id="2035"/>
      <w:bookmarkEnd w:id="2036"/>
      <w:bookmarkEnd w:id="2037"/>
    </w:p>
    <w:p w14:paraId="7757DFF9" w14:textId="77777777" w:rsidR="0097110C" w:rsidRDefault="0097110C" w:rsidP="00687D54">
      <w:pPr>
        <w:pStyle w:val="Standardowyakapit"/>
      </w:pPr>
      <w:r w:rsidRPr="00F8597F">
        <w:t xml:space="preserve">This element specifies if the contents of a given WordprocessingML document should be printed as signatures. </w:t>
      </w:r>
      <w:r w:rsidRPr="00F8597F">
        <w:rPr>
          <w:i/>
        </w:rPr>
        <w:t>Signatures</w:t>
      </w:r>
      <w:r w:rsidRPr="00F8597F">
        <w:t xml:space="preserve"> are printed </w:t>
      </w:r>
      <w:r w:rsidRPr="00F8597F">
        <w:rPr>
          <w:i/>
        </w:rPr>
        <w:t>sheets</w:t>
      </w:r>
      <w:r w:rsidRPr="00F8597F">
        <w:t xml:space="preserve">, which depict several pages of a document that are folded and bound with other signatures to form a booklet, a set of which can be bound together to form a book like publication. Specifically, this element specifies that each page in a given WordprocessingML document should be oriented in a landscape fashion, divided in half vertically with two </w:t>
      </w:r>
      <w:r w:rsidRPr="00F8597F">
        <w:rPr>
          <w:rFonts w:ascii="Cambria" w:eastAsia="Cambria" w:hAnsi="Cambria" w:cs="Cambria"/>
        </w:rPr>
        <w:t>left</w:t>
      </w:r>
      <w:r w:rsidRPr="00F8597F">
        <w:t xml:space="preserve"> margins emanating from the bisector of the page, and two right margins instantiated at the left and right side of each page.</w:t>
      </w:r>
    </w:p>
    <w:p w14:paraId="4AD84263" w14:textId="77777777" w:rsidR="0097110C" w:rsidRDefault="0097110C" w:rsidP="008D009B">
      <w:pPr>
        <w:pStyle w:val="Nagwek4"/>
      </w:pPr>
      <w:bookmarkStart w:id="2038" w:name="_Toc133585377"/>
      <w:bookmarkStart w:id="2039" w:name="_Toc133672402"/>
      <w:bookmarkStart w:id="2040" w:name="_Toc133673159"/>
      <w:bookmarkStart w:id="2041" w:name="_Toc140224333"/>
      <w:r w:rsidRPr="000E755E">
        <w:rPr>
          <w:rStyle w:val="NazwaProgramowa"/>
        </w:rPr>
        <w:t>bookFoldPrintingSheets</w:t>
      </w:r>
      <w:r w:rsidRPr="00F8597F">
        <w:t xml:space="preserve"> (Number of Pages Per Booklet)</w:t>
      </w:r>
      <w:bookmarkEnd w:id="2038"/>
      <w:bookmarkEnd w:id="2039"/>
      <w:bookmarkEnd w:id="2040"/>
      <w:bookmarkEnd w:id="2041"/>
    </w:p>
    <w:p w14:paraId="6577A8FA" w14:textId="3704F479" w:rsidR="0097110C" w:rsidRDefault="0097110C" w:rsidP="00687D54">
      <w:pPr>
        <w:pStyle w:val="Standardowyakapit"/>
      </w:pPr>
      <w:r w:rsidRPr="00F8597F">
        <w:t xml:space="preserve">This element shall be used in conjunction with the </w:t>
      </w:r>
      <w:r w:rsidRPr="000E755E">
        <w:rPr>
          <w:rStyle w:val="NazwaProgramowa"/>
        </w:rPr>
        <w:t>bookFoldPrinting</w:t>
      </w:r>
      <w:r w:rsidRPr="00F8597F">
        <w:t xml:space="preserve"> and </w:t>
      </w:r>
      <w:r w:rsidRPr="000E755E">
        <w:rPr>
          <w:rStyle w:val="NazwaProgramowa"/>
        </w:rPr>
        <w:t>bookFoldRevPrinting</w:t>
      </w:r>
      <w:r w:rsidRPr="00F8597F">
        <w:t xml:space="preserve"> elements to specify the number of pages to be included in each booklet when printing a series of signatures. Signatures are printed </w:t>
      </w:r>
      <w:r w:rsidRPr="00F8597F">
        <w:rPr>
          <w:i/>
        </w:rPr>
        <w:t>sheets</w:t>
      </w:r>
      <w:r w:rsidRPr="00F8597F">
        <w:t>, which depict several pages of a document that are to be folded and bound with other signatures to form a booklet. Booklets can be bound together to form a book like publication.</w:t>
      </w:r>
    </w:p>
    <w:p w14:paraId="15DF3A81" w14:textId="77777777" w:rsidR="004D0772" w:rsidRDefault="004D0772"/>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0"/>
        <w:gridCol w:w="7173"/>
      </w:tblGrid>
      <w:tr w:rsidR="0097110C" w:rsidRPr="00F8597F" w14:paraId="404DE1E3" w14:textId="77777777" w:rsidTr="00C62B5E">
        <w:tc>
          <w:tcPr>
            <w:tcW w:w="1900" w:type="dxa"/>
            <w:shd w:val="clear" w:color="auto" w:fill="C0C0C0"/>
          </w:tcPr>
          <w:p w14:paraId="558F3262"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718CC426" w14:textId="77777777" w:rsidR="0097110C" w:rsidRPr="00F8597F" w:rsidRDefault="0097110C" w:rsidP="00C62B5E">
            <w:pPr>
              <w:keepNext/>
              <w:jc w:val="center"/>
            </w:pPr>
            <w:r w:rsidRPr="00F8597F">
              <w:rPr>
                <w:b/>
              </w:rPr>
              <w:t xml:space="preserve">Description </w:t>
            </w:r>
          </w:p>
        </w:tc>
      </w:tr>
      <w:tr w:rsidR="0097110C" w:rsidRPr="00F8597F" w14:paraId="796235B4" w14:textId="77777777" w:rsidTr="00C62B5E">
        <w:tc>
          <w:tcPr>
            <w:tcW w:w="1900" w:type="dxa"/>
          </w:tcPr>
          <w:p w14:paraId="06DF93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73" w:type="dxa"/>
          </w:tcPr>
          <w:p w14:paraId="001D26B2" w14:textId="1235BB4C" w:rsidR="0097110C" w:rsidRPr="00F8597F" w:rsidRDefault="0097110C" w:rsidP="006C018C">
            <w:pPr>
              <w:pStyle w:val="Standardowyakapit"/>
              <w:keepNext/>
            </w:pPr>
            <w:r w:rsidRPr="00F8597F">
              <w:t xml:space="preserve">Specifies that the contents of this attribute contains a decimal number. </w:t>
            </w:r>
          </w:p>
        </w:tc>
      </w:tr>
    </w:tbl>
    <w:p w14:paraId="7016ADD2" w14:textId="77777777" w:rsidR="0097110C" w:rsidRDefault="0097110C" w:rsidP="008D009B">
      <w:pPr>
        <w:pStyle w:val="Nagwek4"/>
      </w:pPr>
      <w:bookmarkStart w:id="2042" w:name="_Toc133585378"/>
      <w:bookmarkStart w:id="2043" w:name="_Toc133672403"/>
      <w:bookmarkStart w:id="2044" w:name="_Toc133673160"/>
      <w:bookmarkStart w:id="2045" w:name="_Toc140224334"/>
      <w:r w:rsidRPr="000E755E">
        <w:rPr>
          <w:rStyle w:val="NazwaProgramowa"/>
        </w:rPr>
        <w:t>bookFoldRevPrinting</w:t>
      </w:r>
      <w:r w:rsidRPr="00F8597F">
        <w:t xml:space="preserve"> (Reverse Book Fold Printing)</w:t>
      </w:r>
      <w:bookmarkEnd w:id="2042"/>
      <w:bookmarkEnd w:id="2043"/>
      <w:bookmarkEnd w:id="2044"/>
      <w:bookmarkEnd w:id="2045"/>
    </w:p>
    <w:p w14:paraId="31174342" w14:textId="77777777" w:rsidR="0097110C" w:rsidRDefault="0097110C" w:rsidP="00687D54">
      <w:pPr>
        <w:pStyle w:val="Standardowyakapit"/>
      </w:pPr>
      <w:r w:rsidRPr="00F8597F">
        <w:t xml:space="preserve">This element specifies if pages of a given WordprocessingML document are to be printed as signatures in reverse order. </w:t>
      </w:r>
      <w:r w:rsidRPr="00F8597F">
        <w:rPr>
          <w:i/>
        </w:rPr>
        <w:t>Signatures</w:t>
      </w:r>
      <w:r w:rsidRPr="00F8597F">
        <w:t xml:space="preserve"> are printed </w:t>
      </w:r>
      <w:r w:rsidRPr="00F8597F">
        <w:rPr>
          <w:i/>
        </w:rPr>
        <w:t>sheets</w:t>
      </w:r>
      <w:r w:rsidRPr="00F8597F">
        <w:t xml:space="preserve">, which depict several pages of a </w:t>
      </w:r>
      <w:r w:rsidRPr="00F8597F">
        <w:lastRenderedPageBreak/>
        <w:t>document that are folded and bound with other signatures to form a booklet, a set of which can be bound together to form a book like publication. Specifically, this element specifies that each page in a given WordprocessingML document should be oriented in a landscape fashion and divided in half vertically, with two left margins emanating from the bisector of the page, and right margins instantiated at the left and right side of each page.</w:t>
      </w:r>
    </w:p>
    <w:p w14:paraId="1CAC88C5" w14:textId="77777777" w:rsidR="0097110C" w:rsidRDefault="0097110C" w:rsidP="008D009B">
      <w:pPr>
        <w:pStyle w:val="Nagwek4"/>
      </w:pPr>
      <w:bookmarkStart w:id="2046" w:name="_Toc133585379"/>
      <w:bookmarkStart w:id="2047" w:name="_Toc133672404"/>
      <w:bookmarkStart w:id="2048" w:name="_Toc133673161"/>
      <w:bookmarkStart w:id="2049" w:name="_Toc140224335"/>
      <w:r w:rsidRPr="000E755E">
        <w:rPr>
          <w:rStyle w:val="NazwaProgramowa"/>
        </w:rPr>
        <w:t>bordersDoNotSurroundFooter</w:t>
      </w:r>
      <w:r w:rsidRPr="00F8597F">
        <w:t xml:space="preserve"> (Page Border Excludes Footer)</w:t>
      </w:r>
      <w:bookmarkEnd w:id="2046"/>
      <w:bookmarkEnd w:id="2047"/>
      <w:bookmarkEnd w:id="2048"/>
      <w:bookmarkEnd w:id="2049"/>
    </w:p>
    <w:p w14:paraId="49FBEEC3" w14:textId="194662A2" w:rsidR="0097110C" w:rsidRDefault="0097110C" w:rsidP="00095C7B">
      <w:pPr>
        <w:pStyle w:val="Standardowyakapit"/>
      </w:pPr>
      <w:r w:rsidRPr="00F8597F">
        <w:t xml:space="preserve">This element specifies that a given WordprocessingML document’s page border specified using the </w:t>
      </w:r>
      <w:r w:rsidRPr="000E755E">
        <w:rPr>
          <w:rStyle w:val="NazwaProgramowa"/>
        </w:rPr>
        <w:t>pgBorders</w:t>
      </w:r>
      <w:r w:rsidRPr="00F8597F">
        <w:t xml:space="preserve"> element</w:t>
      </w:r>
      <w:r w:rsidR="00095C7B">
        <w:t>.</w:t>
      </w:r>
    </w:p>
    <w:p w14:paraId="539AE76F" w14:textId="77777777" w:rsidR="00095C7B" w:rsidRDefault="00095C7B" w:rsidP="00095C7B">
      <w:pPr>
        <w:pStyle w:val="Nagwek4"/>
        <w:tabs>
          <w:tab w:val="num" w:pos="360"/>
        </w:tabs>
        <w:ind w:left="360" w:hanging="360"/>
      </w:pPr>
      <w:bookmarkStart w:id="2050" w:name="_Toc133585380"/>
      <w:bookmarkStart w:id="2051" w:name="_Toc133672405"/>
      <w:bookmarkStart w:id="2052" w:name="_Toc133673162"/>
      <w:bookmarkStart w:id="2053" w:name="_Toc140831028"/>
      <w:r w:rsidRPr="000E755E">
        <w:rPr>
          <w:rStyle w:val="NazwaProgramowa"/>
        </w:rPr>
        <w:t>bordersDoNotSurroundHeader</w:t>
      </w:r>
      <w:r w:rsidRPr="00F8597F">
        <w:t xml:space="preserve"> (Page Border Excludes Header)</w:t>
      </w:r>
      <w:bookmarkEnd w:id="2050"/>
      <w:bookmarkEnd w:id="2051"/>
      <w:bookmarkEnd w:id="2052"/>
      <w:bookmarkEnd w:id="2053"/>
    </w:p>
    <w:p w14:paraId="090E0EE8" w14:textId="1F8A9FEA" w:rsidR="0097110C" w:rsidRDefault="0097110C" w:rsidP="00095C7B">
      <w:pPr>
        <w:pStyle w:val="Standardowyakapit"/>
      </w:pPr>
      <w:r w:rsidRPr="00F8597F">
        <w:t xml:space="preserve">This element specifies that a given WordprocessingML document’s page border specified using the </w:t>
      </w:r>
      <w:r w:rsidRPr="000E755E">
        <w:rPr>
          <w:rStyle w:val="NazwaProgramowa"/>
        </w:rPr>
        <w:t>pgBorders</w:t>
      </w:r>
      <w:r w:rsidRPr="00F8597F">
        <w:t xml:space="preserve"> element</w:t>
      </w:r>
      <w:r w:rsidR="00095C7B">
        <w:t>.</w:t>
      </w:r>
    </w:p>
    <w:p w14:paraId="031F9A3E" w14:textId="32184992" w:rsidR="00095C7B" w:rsidRDefault="00095C7B" w:rsidP="00095C7B">
      <w:pPr>
        <w:pStyle w:val="Nagwek4"/>
        <w:tabs>
          <w:tab w:val="num" w:pos="360"/>
        </w:tabs>
        <w:ind w:left="360" w:hanging="360"/>
      </w:pPr>
      <w:bookmarkStart w:id="2054" w:name="_Toc133585381"/>
      <w:bookmarkStart w:id="2055" w:name="_Toc133672406"/>
      <w:bookmarkStart w:id="2056" w:name="_Toc133673163"/>
      <w:bookmarkStart w:id="2057" w:name="_Toc140831029"/>
      <w:r w:rsidRPr="00F8597F">
        <w:t>caption (Single Caption Type Definition)</w:t>
      </w:r>
      <w:bookmarkEnd w:id="2054"/>
      <w:bookmarkEnd w:id="2055"/>
      <w:bookmarkEnd w:id="2056"/>
      <w:bookmarkEnd w:id="2057"/>
      <w:r w:rsidR="00946035">
        <w:t xml:space="preserve"> 3</w:t>
      </w:r>
    </w:p>
    <w:p w14:paraId="7B5EA069" w14:textId="77777777" w:rsidR="0097110C" w:rsidRDefault="0097110C" w:rsidP="00687D54">
      <w:pPr>
        <w:pStyle w:val="Standardowyakapit"/>
      </w:pPr>
      <w:r w:rsidRPr="00F8597F">
        <w:t xml:space="preserve">This element specifies the contents and positioning for captions which can be used to automatically label objects in a WordprocessingML document. A </w:t>
      </w:r>
      <w:r w:rsidRPr="00F8597F">
        <w:rPr>
          <w:i/>
        </w:rPr>
        <w:t>caption</w:t>
      </w:r>
      <w:r w:rsidRPr="00F8597F">
        <w:t xml:space="preserve"> is a string that labels an object included in a WordprocessingML document, and typically consists of a string plus a field which numbers this item within a collection of similar objects.</w:t>
      </w:r>
    </w:p>
    <w:tbl>
      <w:tblPr>
        <w:tblStyle w:val="Standardowatabela"/>
        <w:tblW w:w="5000" w:type="pct"/>
        <w:tblCellMar>
          <w:left w:w="100" w:type="dxa"/>
          <w:right w:w="100" w:type="dxa"/>
        </w:tblCellMar>
        <w:tblLook w:val="0420" w:firstRow="1" w:lastRow="0" w:firstColumn="0" w:lastColumn="0" w:noHBand="0" w:noVBand="1"/>
      </w:tblPr>
      <w:tblGrid>
        <w:gridCol w:w="1671"/>
        <w:gridCol w:w="7391"/>
      </w:tblGrid>
      <w:tr w:rsidR="0097110C" w:rsidRPr="00F8597F" w14:paraId="1488BAA9" w14:textId="77777777" w:rsidTr="00C62B5E">
        <w:trPr>
          <w:cnfStyle w:val="100000000000" w:firstRow="1" w:lastRow="0" w:firstColumn="0" w:lastColumn="0" w:oddVBand="0" w:evenVBand="0" w:oddHBand="0" w:evenHBand="0" w:firstRowFirstColumn="0" w:firstRowLastColumn="0" w:lastRowFirstColumn="0" w:lastRowLastColumn="0"/>
        </w:trPr>
        <w:tc>
          <w:tcPr>
            <w:tcW w:w="1671" w:type="dxa"/>
          </w:tcPr>
          <w:p w14:paraId="08662228" w14:textId="77777777" w:rsidR="0097110C" w:rsidRPr="00F8597F" w:rsidRDefault="0097110C" w:rsidP="00C62B5E">
            <w:pPr>
              <w:ind w:left="69"/>
              <w:jc w:val="center"/>
            </w:pPr>
            <w:r w:rsidRPr="00F8597F">
              <w:t xml:space="preserve">Attributes </w:t>
            </w:r>
          </w:p>
        </w:tc>
        <w:tc>
          <w:tcPr>
            <w:tcW w:w="7391" w:type="dxa"/>
          </w:tcPr>
          <w:p w14:paraId="51390BDB" w14:textId="77777777" w:rsidR="0097110C" w:rsidRPr="00F8597F" w:rsidRDefault="0097110C" w:rsidP="00C62B5E">
            <w:pPr>
              <w:ind w:left="67"/>
              <w:jc w:val="center"/>
            </w:pPr>
            <w:r w:rsidRPr="00F8597F">
              <w:t xml:space="preserve">Description </w:t>
            </w:r>
          </w:p>
        </w:tc>
      </w:tr>
      <w:tr w:rsidR="0097110C" w:rsidRPr="00F8597F" w14:paraId="246CD723" w14:textId="77777777" w:rsidTr="00C62B5E">
        <w:tc>
          <w:tcPr>
            <w:tcW w:w="1671" w:type="dxa"/>
          </w:tcPr>
          <w:p w14:paraId="5C6DA0A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hapNum </w:t>
            </w:r>
            <w:r w:rsidRPr="00F8597F">
              <w:t xml:space="preserve">(Include Chapter Number in Field for Caption) </w:t>
            </w:r>
          </w:p>
        </w:tc>
        <w:tc>
          <w:tcPr>
            <w:tcW w:w="7391" w:type="dxa"/>
          </w:tcPr>
          <w:p w14:paraId="6F1F7232" w14:textId="79FAB47E" w:rsidR="0097110C" w:rsidRPr="00F8597F" w:rsidRDefault="0097110C" w:rsidP="006C018C">
            <w:pPr>
              <w:pStyle w:val="Standardowyakapit"/>
            </w:pPr>
            <w:r w:rsidRPr="00F8597F">
              <w:t xml:space="preserve">Specifies whether or not to display numbering associated with the most recent chapter heading in the WordprocessingML document within the caption field. A </w:t>
            </w:r>
            <w:r w:rsidRPr="00F8597F">
              <w:rPr>
                <w:i/>
              </w:rPr>
              <w:t>chapter heading</w:t>
            </w:r>
            <w:r w:rsidRPr="00F8597F">
              <w:t xml:space="preserve"> is a paragraph of text within a WordprocessingML document that is formatted with a style that has been specified by the </w:t>
            </w:r>
            <w:r w:rsidRPr="00F8597F">
              <w:rPr>
                <w:rFonts w:ascii="Cambria" w:eastAsia="Cambria" w:hAnsi="Cambria" w:cs="Cambria"/>
              </w:rPr>
              <w:t>heading</w:t>
            </w:r>
            <w:r w:rsidRPr="00F8597F">
              <w:t xml:space="preserve"> attribute to demarcate chapters in documents. </w:t>
            </w:r>
          </w:p>
        </w:tc>
      </w:tr>
      <w:tr w:rsidR="0097110C" w:rsidRPr="00F8597F" w14:paraId="0A78DE64" w14:textId="77777777" w:rsidTr="00C62B5E">
        <w:tc>
          <w:tcPr>
            <w:tcW w:w="1671" w:type="dxa"/>
          </w:tcPr>
          <w:p w14:paraId="7E860DA3"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heading </w:t>
            </w:r>
            <w:r w:rsidRPr="00F8597F">
              <w:t xml:space="preserve">(Style for Chapter Headings) </w:t>
            </w:r>
          </w:p>
        </w:tc>
        <w:tc>
          <w:tcPr>
            <w:tcW w:w="7391" w:type="dxa"/>
          </w:tcPr>
          <w:p w14:paraId="17F76F63" w14:textId="778578A4" w:rsidR="0097110C" w:rsidRPr="00F8597F" w:rsidRDefault="0097110C" w:rsidP="006C018C">
            <w:pPr>
              <w:pStyle w:val="Standardowyakapit"/>
            </w:pPr>
            <w:r w:rsidRPr="00F8597F">
              <w:t xml:space="preserve">Specifies the given style that is used to demarcate chapter headings in a document. </w:t>
            </w:r>
          </w:p>
        </w:tc>
      </w:tr>
      <w:tr w:rsidR="0097110C" w:rsidRPr="00F8597F" w14:paraId="29E6AEF2" w14:textId="77777777" w:rsidTr="00C62B5E">
        <w:tc>
          <w:tcPr>
            <w:tcW w:w="1671" w:type="dxa"/>
          </w:tcPr>
          <w:p w14:paraId="59F8695C"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ame </w:t>
            </w:r>
            <w:r w:rsidRPr="00F8597F">
              <w:t xml:space="preserve">(Caption Type Name) </w:t>
            </w:r>
          </w:p>
        </w:tc>
        <w:tc>
          <w:tcPr>
            <w:tcW w:w="7391" w:type="dxa"/>
          </w:tcPr>
          <w:p w14:paraId="650FCADF" w14:textId="50141B50" w:rsidR="0097110C" w:rsidRPr="00F8597F" w:rsidRDefault="0097110C" w:rsidP="006C018C">
            <w:pPr>
              <w:pStyle w:val="Standardowyakapit"/>
            </w:pPr>
            <w:r w:rsidRPr="00F8597F">
              <w:t xml:space="preserve">Specifies the literal string component of this caption. </w:t>
            </w:r>
          </w:p>
        </w:tc>
      </w:tr>
      <w:tr w:rsidR="0097110C" w:rsidRPr="00F8597F" w14:paraId="4D33DD7B" w14:textId="77777777" w:rsidTr="00C62B5E">
        <w:tc>
          <w:tcPr>
            <w:tcW w:w="1671" w:type="dxa"/>
          </w:tcPr>
          <w:p w14:paraId="11D23CE7"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oLabel </w:t>
            </w:r>
            <w:r w:rsidRPr="00F8597F">
              <w:t xml:space="preserve">(Do Not Include Name In Caption) </w:t>
            </w:r>
          </w:p>
        </w:tc>
        <w:tc>
          <w:tcPr>
            <w:tcW w:w="7391" w:type="dxa"/>
          </w:tcPr>
          <w:p w14:paraId="2464E1B7" w14:textId="588865D5" w:rsidR="0097110C" w:rsidRPr="00F8597F" w:rsidRDefault="0097110C" w:rsidP="006C018C">
            <w:pPr>
              <w:pStyle w:val="Standardowyakapit"/>
            </w:pPr>
            <w:r w:rsidRPr="00F8597F">
              <w:t xml:space="preserve">Specifies if the string specified in the name attribute shall be included in the resulting caption when it is automatically added to the document. If set to </w:t>
            </w:r>
            <w:r w:rsidRPr="008C25F5">
              <w:rPr>
                <w:rStyle w:val="NazwaProgramowa"/>
              </w:rPr>
              <w:t>true</w:t>
            </w:r>
            <w:r w:rsidRPr="00F8597F">
              <w:t xml:space="preserve">, then the label text in the name attribute is omitted when adding the caption. </w:t>
            </w:r>
          </w:p>
        </w:tc>
      </w:tr>
      <w:tr w:rsidR="0097110C" w:rsidRPr="00F8597F" w14:paraId="6A866EC3" w14:textId="77777777" w:rsidTr="00C62B5E">
        <w:tc>
          <w:tcPr>
            <w:tcW w:w="1671" w:type="dxa"/>
          </w:tcPr>
          <w:p w14:paraId="59C493C5"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umFmt </w:t>
            </w:r>
            <w:r w:rsidRPr="00F8597F">
              <w:t xml:space="preserve">(Caption Numbering Format) </w:t>
            </w:r>
          </w:p>
        </w:tc>
        <w:tc>
          <w:tcPr>
            <w:tcW w:w="7391" w:type="dxa"/>
          </w:tcPr>
          <w:p w14:paraId="288AA91C" w14:textId="016B1609" w:rsidR="0097110C" w:rsidRPr="00F8597F" w:rsidRDefault="0097110C" w:rsidP="006C018C">
            <w:pPr>
              <w:pStyle w:val="Standardowyakapit"/>
            </w:pPr>
            <w:r w:rsidRPr="00F8597F">
              <w:t xml:space="preserve">Specifies the format of the numbering which shall be included in an automatically generated caption to specify the index of this item in that collection (within the current chapter if </w:t>
            </w:r>
            <w:r w:rsidRPr="00034F40">
              <w:rPr>
                <w:rStyle w:val="NazwaProgramowa"/>
              </w:rPr>
              <w:t>chapNum</w:t>
            </w:r>
            <w:r w:rsidRPr="00F8597F">
              <w:rPr>
                <w:rFonts w:ascii="Cambria" w:eastAsia="Cambria" w:hAnsi="Cambria" w:cs="Cambria"/>
              </w:rPr>
              <w:t xml:space="preserve"> </w:t>
            </w:r>
            <w:r w:rsidRPr="00F8597F">
              <w:t xml:space="preserve">is specified, or within the current document story). </w:t>
            </w:r>
          </w:p>
        </w:tc>
      </w:tr>
      <w:tr w:rsidR="0097110C" w:rsidRPr="00F8597F" w14:paraId="62F3CAAC" w14:textId="77777777" w:rsidTr="00C62B5E">
        <w:tc>
          <w:tcPr>
            <w:tcW w:w="1671" w:type="dxa"/>
          </w:tcPr>
          <w:p w14:paraId="425415A4"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pos </w:t>
            </w:r>
            <w:r w:rsidRPr="00F8597F">
              <w:t xml:space="preserve">(Automatic Caption Placement) </w:t>
            </w:r>
          </w:p>
        </w:tc>
        <w:tc>
          <w:tcPr>
            <w:tcW w:w="7391" w:type="dxa"/>
          </w:tcPr>
          <w:p w14:paraId="2E5DE3AA" w14:textId="1CC8ACEF" w:rsidR="0097110C" w:rsidRPr="00F8597F" w:rsidRDefault="0097110C" w:rsidP="006C018C">
            <w:pPr>
              <w:pStyle w:val="Standardowyakapit"/>
            </w:pPr>
            <w:r w:rsidRPr="00F8597F">
              <w:t xml:space="preserve">Specifies how an automatically inserted caption shall be positioned relative to the object that it is captioning. </w:t>
            </w:r>
          </w:p>
        </w:tc>
      </w:tr>
      <w:tr w:rsidR="0097110C" w:rsidRPr="00F8597F" w14:paraId="2A1C3F6F" w14:textId="77777777" w:rsidTr="00C62B5E">
        <w:tc>
          <w:tcPr>
            <w:tcW w:w="1671" w:type="dxa"/>
          </w:tcPr>
          <w:p w14:paraId="3DB30120" w14:textId="77777777" w:rsidR="0097110C" w:rsidRPr="00F8597F" w:rsidRDefault="0097110C" w:rsidP="00C62B5E">
            <w:pPr>
              <w:pStyle w:val="Standardowyakapit"/>
              <w:keepNext w:val="0"/>
              <w:jc w:val="left"/>
            </w:pPr>
            <w:r w:rsidRPr="00C62B5E">
              <w:rPr>
                <w:rStyle w:val="NazwaProgramowa"/>
                <w:rFonts w:ascii="Calibri" w:hAnsi="Calibri" w:cs="Calibri"/>
                <w:lang w:val="en-AU"/>
              </w:rPr>
              <w:lastRenderedPageBreak/>
              <w:t xml:space="preserve">sep </w:t>
            </w:r>
            <w:r w:rsidRPr="00F8597F">
              <w:t xml:space="preserve">(Chapter Number/Item Index Separator) </w:t>
            </w:r>
          </w:p>
        </w:tc>
        <w:tc>
          <w:tcPr>
            <w:tcW w:w="7391" w:type="dxa"/>
          </w:tcPr>
          <w:p w14:paraId="789292F2" w14:textId="3B2FE50A" w:rsidR="0097110C" w:rsidRPr="00F8597F" w:rsidRDefault="0097110C" w:rsidP="006C018C">
            <w:pPr>
              <w:pStyle w:val="Standardowyakapit"/>
            </w:pPr>
            <w:r w:rsidRPr="00F8597F">
              <w:t>Specifies the character which shall be used to separate the chapter number used in this caption from the caption item numbering. A caption format consists of three components:</w:t>
            </w:r>
          </w:p>
        </w:tc>
      </w:tr>
    </w:tbl>
    <w:p w14:paraId="78553455" w14:textId="77777777" w:rsidR="0097110C" w:rsidRDefault="0097110C" w:rsidP="008D009B">
      <w:pPr>
        <w:pStyle w:val="Nagwek4"/>
      </w:pPr>
      <w:bookmarkStart w:id="2058" w:name="_Toc133585382"/>
      <w:bookmarkStart w:id="2059" w:name="_Toc133672407"/>
      <w:bookmarkStart w:id="2060" w:name="_Toc133673164"/>
      <w:bookmarkStart w:id="2061" w:name="_Toc140224338"/>
      <w:r w:rsidRPr="00F8597F">
        <w:t>captions (Caption Settings)</w:t>
      </w:r>
      <w:bookmarkEnd w:id="2058"/>
      <w:bookmarkEnd w:id="2059"/>
      <w:bookmarkEnd w:id="2060"/>
      <w:bookmarkEnd w:id="2061"/>
    </w:p>
    <w:p w14:paraId="77C59311" w14:textId="77777777" w:rsidR="0097110C" w:rsidRDefault="0097110C" w:rsidP="00687D54">
      <w:pPr>
        <w:pStyle w:val="Standardowyakapit"/>
      </w:pPr>
      <w:r w:rsidRPr="00F8597F">
        <w:t>This element specifies the presence of information about captions</w:t>
      </w:r>
      <w:r w:rsidRPr="00F8597F">
        <w:rPr>
          <w:i/>
        </w:rPr>
        <w:t xml:space="preserve"> </w:t>
      </w:r>
      <w:r w:rsidRPr="00F8597F">
        <w:t>in a given WordprocessingML document. This information is divided into two components:</w:t>
      </w:r>
    </w:p>
    <w:p w14:paraId="134A1217" w14:textId="77777777" w:rsidR="0097110C" w:rsidRDefault="0097110C" w:rsidP="008D009B">
      <w:pPr>
        <w:pStyle w:val="Nagwek4"/>
      </w:pPr>
      <w:bookmarkStart w:id="2062" w:name="_Toc133585383"/>
      <w:bookmarkStart w:id="2063" w:name="_Toc133672408"/>
      <w:bookmarkStart w:id="2064" w:name="_Toc133673165"/>
      <w:bookmarkStart w:id="2065" w:name="_Toc140224339"/>
      <w:r w:rsidRPr="0062441C">
        <w:rPr>
          <w:rStyle w:val="NazwaProgramowa"/>
        </w:rPr>
        <w:t>characterSpacingControl</w:t>
      </w:r>
      <w:r w:rsidRPr="00F8597F">
        <w:t xml:space="preserve"> (Character-Level Whitespace Compression)</w:t>
      </w:r>
      <w:bookmarkEnd w:id="2062"/>
      <w:bookmarkEnd w:id="2063"/>
      <w:bookmarkEnd w:id="2064"/>
      <w:bookmarkEnd w:id="2065"/>
    </w:p>
    <w:p w14:paraId="1BA4BE5F" w14:textId="065BA89B" w:rsidR="0097110C" w:rsidRDefault="0097110C" w:rsidP="00687D54">
      <w:pPr>
        <w:pStyle w:val="Standardowyakapit"/>
      </w:pPr>
      <w:r w:rsidRPr="00F8597F">
        <w:t>This element specifies how full-width characters in the current WordprocessingML document should be compressed to remove additional whitespace when the contents of this document are displayed, specifically by specifying the set(s) of characters which can be compressed to remove additional whitesp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40"/>
        <w:gridCol w:w="7622"/>
      </w:tblGrid>
      <w:tr w:rsidR="0097110C" w:rsidRPr="00F8597F" w14:paraId="092AC1E3" w14:textId="77777777" w:rsidTr="00C947D1">
        <w:tc>
          <w:tcPr>
            <w:tcW w:w="1440" w:type="dxa"/>
            <w:shd w:val="clear" w:color="auto" w:fill="C0C0C0"/>
          </w:tcPr>
          <w:p w14:paraId="5789C42D" w14:textId="77777777" w:rsidR="0097110C" w:rsidRPr="00F8597F" w:rsidRDefault="0097110C" w:rsidP="00C62B5E">
            <w:pPr>
              <w:keepNext/>
              <w:ind w:right="39"/>
              <w:jc w:val="center"/>
            </w:pPr>
            <w:r w:rsidRPr="00F8597F">
              <w:rPr>
                <w:b/>
              </w:rPr>
              <w:t xml:space="preserve">Attributes </w:t>
            </w:r>
          </w:p>
        </w:tc>
        <w:tc>
          <w:tcPr>
            <w:tcW w:w="7622" w:type="dxa"/>
            <w:shd w:val="clear" w:color="auto" w:fill="C0C0C0"/>
          </w:tcPr>
          <w:p w14:paraId="5B37DD1E" w14:textId="77777777" w:rsidR="0097110C" w:rsidRPr="00F8597F" w:rsidRDefault="0097110C" w:rsidP="00C62B5E">
            <w:pPr>
              <w:keepNext/>
              <w:ind w:right="41"/>
              <w:jc w:val="center"/>
            </w:pPr>
            <w:r w:rsidRPr="00F8597F">
              <w:rPr>
                <w:b/>
              </w:rPr>
              <w:t xml:space="preserve">Description </w:t>
            </w:r>
          </w:p>
        </w:tc>
      </w:tr>
      <w:tr w:rsidR="0097110C" w:rsidRPr="00F8597F" w14:paraId="2F1D8CEC" w14:textId="77777777" w:rsidTr="00C947D1">
        <w:tc>
          <w:tcPr>
            <w:tcW w:w="1440" w:type="dxa"/>
          </w:tcPr>
          <w:p w14:paraId="485CC9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22" w:type="dxa"/>
          </w:tcPr>
          <w:p w14:paraId="195D65F8" w14:textId="650B2C4C" w:rsidR="0097110C" w:rsidRPr="00F8597F" w:rsidRDefault="0097110C" w:rsidP="006C018C">
            <w:pPr>
              <w:pStyle w:val="Standardowyakapit"/>
              <w:keepNext/>
            </w:pPr>
            <w:r w:rsidRPr="00F8597F">
              <w:t xml:space="preserve">Specifies the set(s) of characters which should be compressed when the contents of this document are displayed. </w:t>
            </w:r>
          </w:p>
        </w:tc>
      </w:tr>
    </w:tbl>
    <w:p w14:paraId="6AEA2FFD" w14:textId="77777777" w:rsidR="0097110C" w:rsidRDefault="0097110C" w:rsidP="008D009B">
      <w:pPr>
        <w:pStyle w:val="Nagwek4"/>
      </w:pPr>
      <w:bookmarkStart w:id="2066" w:name="_Toc133585384"/>
      <w:bookmarkStart w:id="2067" w:name="_Toc133672409"/>
      <w:bookmarkStart w:id="2068" w:name="_Toc133673166"/>
      <w:bookmarkStart w:id="2069" w:name="_Toc140224340"/>
      <w:r w:rsidRPr="0062441C">
        <w:rPr>
          <w:rStyle w:val="NazwaProgramowa"/>
        </w:rPr>
        <w:t>clickAndTypeStyle</w:t>
      </w:r>
      <w:r w:rsidRPr="00F8597F">
        <w:t xml:space="preserve"> (Paragraph Style Applied to Automatically Generated Paragraphs)</w:t>
      </w:r>
      <w:bookmarkEnd w:id="2066"/>
      <w:bookmarkEnd w:id="2067"/>
      <w:bookmarkEnd w:id="2068"/>
      <w:bookmarkEnd w:id="2069"/>
    </w:p>
    <w:p w14:paraId="353FEFC7" w14:textId="77777777" w:rsidR="0097110C" w:rsidRDefault="0097110C" w:rsidP="00687D54">
      <w:pPr>
        <w:pStyle w:val="Standardowyakapit"/>
      </w:pPr>
      <w:r w:rsidRPr="00F8597F">
        <w:t xml:space="preserve">This element specifies the paragraph style, specified using the </w:t>
      </w:r>
      <w:r w:rsidRPr="00F8597F">
        <w:rPr>
          <w:rFonts w:ascii="Cambria" w:eastAsia="Cambria" w:hAnsi="Cambria" w:cs="Cambria"/>
        </w:rPr>
        <w:t>style</w:t>
      </w:r>
      <w:r w:rsidRPr="00F8597F">
        <w:t xml:space="preserve"> element, which shall be applied to paragraphs which are automatically created when text is inserted into a WordprocessingML document in an area of the document that has no other style associated with it. This style is referenced via the </w:t>
      </w:r>
      <w:r w:rsidRPr="00F8597F">
        <w:rPr>
          <w:rFonts w:ascii="Cambria" w:eastAsia="Cambria" w:hAnsi="Cambria" w:cs="Cambria"/>
        </w:rPr>
        <w:t>val</w:t>
      </w:r>
      <w:r w:rsidRPr="00F8597F">
        <w:t xml:space="preserve"> attribute, which stores the style ID of the style (stored in the </w:t>
      </w:r>
      <w:r w:rsidRPr="0062441C">
        <w:rPr>
          <w:rStyle w:val="NazwaProgramowa"/>
        </w:rPr>
        <w:t>styleId</w:t>
      </w:r>
      <w:r w:rsidRPr="00F8597F">
        <w:t xml:space="preserve"> attribute on the style defin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CBCDA48" w14:textId="77777777" w:rsidTr="00C947D1">
        <w:tc>
          <w:tcPr>
            <w:tcW w:w="1906" w:type="dxa"/>
            <w:shd w:val="clear" w:color="auto" w:fill="C0C0C0"/>
          </w:tcPr>
          <w:p w14:paraId="09298E63"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A4824EA" w14:textId="77777777" w:rsidR="0097110C" w:rsidRPr="00F8597F" w:rsidRDefault="0097110C" w:rsidP="00C62B5E">
            <w:pPr>
              <w:keepNext/>
              <w:jc w:val="center"/>
            </w:pPr>
            <w:r w:rsidRPr="00F8597F">
              <w:rPr>
                <w:b/>
              </w:rPr>
              <w:t xml:space="preserve">Description </w:t>
            </w:r>
          </w:p>
        </w:tc>
      </w:tr>
      <w:tr w:rsidR="0097110C" w:rsidRPr="00F8597F" w14:paraId="15E77FCE" w14:textId="77777777" w:rsidTr="00C947D1">
        <w:tc>
          <w:tcPr>
            <w:tcW w:w="1906" w:type="dxa"/>
          </w:tcPr>
          <w:p w14:paraId="540EDB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091D6BB" w14:textId="5C2505DA" w:rsidR="0097110C" w:rsidRPr="00F8597F" w:rsidRDefault="0097110C" w:rsidP="006C018C">
            <w:pPr>
              <w:pStyle w:val="Standardowyakapit"/>
              <w:keepNext/>
            </w:pPr>
            <w:r w:rsidRPr="00F8597F">
              <w:t xml:space="preserve">Specifies that its contents contain a string. </w:t>
            </w:r>
          </w:p>
        </w:tc>
      </w:tr>
    </w:tbl>
    <w:p w14:paraId="61EAAF6F" w14:textId="77777777" w:rsidR="0097110C" w:rsidRDefault="0097110C" w:rsidP="008D009B">
      <w:pPr>
        <w:pStyle w:val="Nagwek4"/>
      </w:pPr>
      <w:bookmarkStart w:id="2070" w:name="_Toc133585385"/>
      <w:bookmarkStart w:id="2071" w:name="_Toc133672410"/>
      <w:bookmarkStart w:id="2072" w:name="_Toc133673167"/>
      <w:bookmarkStart w:id="2073" w:name="_Toc140224341"/>
      <w:r w:rsidRPr="002336C5">
        <w:rPr>
          <w:rStyle w:val="NazwaProgramowa"/>
        </w:rPr>
        <w:t>clrSchemeMapping</w:t>
      </w:r>
      <w:r w:rsidRPr="00F8597F">
        <w:t xml:space="preserve"> (Theme Color Mappings)</w:t>
      </w:r>
      <w:bookmarkEnd w:id="2070"/>
      <w:bookmarkEnd w:id="2071"/>
      <w:bookmarkEnd w:id="2072"/>
      <w:bookmarkEnd w:id="2073"/>
    </w:p>
    <w:p w14:paraId="0359239F" w14:textId="77777777" w:rsidR="0097110C" w:rsidRDefault="0097110C" w:rsidP="00687D54">
      <w:pPr>
        <w:pStyle w:val="Standardowyakapit"/>
      </w:pPr>
      <w:r w:rsidRPr="00F8597F">
        <w:t xml:space="preserve">This element specifies the theme color, stored in the document's Theme part to which the value of this theme color shall be mapped. This mapping enables multiple theme colors to be </w:t>
      </w:r>
      <w:r w:rsidRPr="00F8597F">
        <w:rPr>
          <w:rFonts w:ascii="Cambria" w:eastAsia="Cambria" w:hAnsi="Cambria" w:cs="Cambria"/>
        </w:rPr>
        <w:t>chained</w:t>
      </w:r>
      <w:r w:rsidRPr="00F8597F">
        <w:t xml:space="preserve"> together.</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2123"/>
        <w:gridCol w:w="6939"/>
      </w:tblGrid>
      <w:tr w:rsidR="0097110C" w:rsidRPr="00F8597F" w14:paraId="6413D746" w14:textId="77777777" w:rsidTr="00C947D1">
        <w:tc>
          <w:tcPr>
            <w:tcW w:w="2123" w:type="dxa"/>
            <w:shd w:val="clear" w:color="auto" w:fill="C0C0C0"/>
          </w:tcPr>
          <w:p w14:paraId="2CE941CD" w14:textId="77777777" w:rsidR="0097110C" w:rsidRPr="00F8597F" w:rsidRDefault="0097110C" w:rsidP="00C62B5E">
            <w:pPr>
              <w:keepNext/>
              <w:ind w:right="23"/>
              <w:jc w:val="center"/>
            </w:pPr>
            <w:r w:rsidRPr="00F8597F">
              <w:rPr>
                <w:b/>
              </w:rPr>
              <w:t xml:space="preserve">Attributes </w:t>
            </w:r>
          </w:p>
        </w:tc>
        <w:tc>
          <w:tcPr>
            <w:tcW w:w="6939" w:type="dxa"/>
            <w:shd w:val="clear" w:color="auto" w:fill="C0C0C0"/>
          </w:tcPr>
          <w:p w14:paraId="0B8E104B" w14:textId="77777777" w:rsidR="0097110C" w:rsidRPr="00F8597F" w:rsidRDefault="0097110C" w:rsidP="00C62B5E">
            <w:pPr>
              <w:keepNext/>
              <w:ind w:right="25"/>
              <w:jc w:val="center"/>
            </w:pPr>
            <w:r w:rsidRPr="00F8597F">
              <w:rPr>
                <w:b/>
              </w:rPr>
              <w:t xml:space="preserve">Description </w:t>
            </w:r>
          </w:p>
        </w:tc>
      </w:tr>
      <w:tr w:rsidR="0097110C" w:rsidRPr="00F8597F" w14:paraId="159E41EC" w14:textId="77777777" w:rsidTr="00C947D1">
        <w:tc>
          <w:tcPr>
            <w:tcW w:w="2123" w:type="dxa"/>
          </w:tcPr>
          <w:p w14:paraId="683683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Mapping) </w:t>
            </w:r>
          </w:p>
        </w:tc>
        <w:tc>
          <w:tcPr>
            <w:tcW w:w="6939" w:type="dxa"/>
          </w:tcPr>
          <w:p w14:paraId="66F6656F" w14:textId="5721E241"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3A2C9F05" w14:textId="77777777" w:rsidTr="00C947D1">
        <w:tc>
          <w:tcPr>
            <w:tcW w:w="2123" w:type="dxa"/>
          </w:tcPr>
          <w:p w14:paraId="7353B2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Mapping) </w:t>
            </w:r>
          </w:p>
        </w:tc>
        <w:tc>
          <w:tcPr>
            <w:tcW w:w="6939" w:type="dxa"/>
          </w:tcPr>
          <w:p w14:paraId="075DF27F" w14:textId="45C041E4"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68165F4" w14:textId="77777777" w:rsidTr="00C947D1">
        <w:tc>
          <w:tcPr>
            <w:tcW w:w="2123" w:type="dxa"/>
          </w:tcPr>
          <w:p w14:paraId="5CDD551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3 Theme Color Mapping) </w:t>
            </w:r>
          </w:p>
        </w:tc>
        <w:tc>
          <w:tcPr>
            <w:tcW w:w="6939" w:type="dxa"/>
          </w:tcPr>
          <w:p w14:paraId="0CD1C50E" w14:textId="2AE7C107"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2C0CA558" w14:textId="77777777" w:rsidTr="00C947D1">
        <w:tc>
          <w:tcPr>
            <w:tcW w:w="2123" w:type="dxa"/>
          </w:tcPr>
          <w:p w14:paraId="0D31208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accent4 </w:t>
            </w:r>
            <w:r w:rsidRPr="00F8597F">
              <w:t xml:space="preserve">(Accent4 Theme Color Mapping) </w:t>
            </w:r>
          </w:p>
        </w:tc>
        <w:tc>
          <w:tcPr>
            <w:tcW w:w="6939" w:type="dxa"/>
          </w:tcPr>
          <w:p w14:paraId="5D47F19B" w14:textId="6E9091F8"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06E2B4E9" w14:textId="77777777" w:rsidTr="00C947D1">
        <w:tc>
          <w:tcPr>
            <w:tcW w:w="2123" w:type="dxa"/>
          </w:tcPr>
          <w:p w14:paraId="7C2FF9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5 Theme Color Mapping) </w:t>
            </w:r>
          </w:p>
        </w:tc>
        <w:tc>
          <w:tcPr>
            <w:tcW w:w="6939" w:type="dxa"/>
          </w:tcPr>
          <w:p w14:paraId="77C2CA95" w14:textId="0DDBFC56"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C1F19B8" w14:textId="77777777" w:rsidTr="00C947D1">
        <w:tc>
          <w:tcPr>
            <w:tcW w:w="2123" w:type="dxa"/>
          </w:tcPr>
          <w:p w14:paraId="42430F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6 Theme Color Mapping) </w:t>
            </w:r>
          </w:p>
        </w:tc>
        <w:tc>
          <w:tcPr>
            <w:tcW w:w="6939" w:type="dxa"/>
          </w:tcPr>
          <w:p w14:paraId="162387D8" w14:textId="2A220260"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BB84EAF" w14:textId="77777777" w:rsidTr="00C947D1">
        <w:tc>
          <w:tcPr>
            <w:tcW w:w="2123" w:type="dxa"/>
          </w:tcPr>
          <w:p w14:paraId="002AA7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g1 </w:t>
            </w:r>
            <w:r w:rsidRPr="00F8597F">
              <w:t xml:space="preserve">(Background 1 Theme Color Mapping) </w:t>
            </w:r>
          </w:p>
        </w:tc>
        <w:tc>
          <w:tcPr>
            <w:tcW w:w="6939" w:type="dxa"/>
          </w:tcPr>
          <w:p w14:paraId="336CB068" w14:textId="6BCA4AD0"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3AF410FB" w14:textId="77777777" w:rsidTr="00C947D1">
        <w:tblPrEx>
          <w:tblCellMar>
            <w:top w:w="85" w:type="dxa"/>
          </w:tblCellMar>
        </w:tblPrEx>
        <w:tc>
          <w:tcPr>
            <w:tcW w:w="2123" w:type="dxa"/>
          </w:tcPr>
          <w:p w14:paraId="18AF85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g2 </w:t>
            </w:r>
            <w:r w:rsidRPr="00F8597F">
              <w:t xml:space="preserve">(Background 2 Theme Color Mapping) </w:t>
            </w:r>
          </w:p>
        </w:tc>
        <w:tc>
          <w:tcPr>
            <w:tcW w:w="6939" w:type="dxa"/>
          </w:tcPr>
          <w:p w14:paraId="183B6DE8" w14:textId="58CC7D4E"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48A9F8B3" w14:textId="77777777" w:rsidTr="00C947D1">
        <w:tblPrEx>
          <w:tblCellMar>
            <w:top w:w="85" w:type="dxa"/>
          </w:tblCellMar>
        </w:tblPrEx>
        <w:tc>
          <w:tcPr>
            <w:tcW w:w="2123" w:type="dxa"/>
          </w:tcPr>
          <w:p w14:paraId="403C53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Mapping) </w:t>
            </w:r>
          </w:p>
        </w:tc>
        <w:tc>
          <w:tcPr>
            <w:tcW w:w="6939" w:type="dxa"/>
          </w:tcPr>
          <w:p w14:paraId="0A35AFE7" w14:textId="123695B6"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FFFCA77" w14:textId="77777777" w:rsidTr="00C947D1">
        <w:tblPrEx>
          <w:tblCellMar>
            <w:top w:w="85" w:type="dxa"/>
          </w:tblCellMar>
        </w:tblPrEx>
        <w:tc>
          <w:tcPr>
            <w:tcW w:w="2123" w:type="dxa"/>
          </w:tcPr>
          <w:p w14:paraId="3BB6C5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erlink </w:t>
            </w:r>
            <w:r w:rsidRPr="00F8597F">
              <w:t xml:space="preserve">(Hyperlink Theme Color Mapping) </w:t>
            </w:r>
          </w:p>
        </w:tc>
        <w:tc>
          <w:tcPr>
            <w:tcW w:w="6939" w:type="dxa"/>
          </w:tcPr>
          <w:p w14:paraId="0405DD19" w14:textId="0522C175"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1525A33B" w14:textId="77777777" w:rsidTr="00C947D1">
        <w:tblPrEx>
          <w:tblCellMar>
            <w:top w:w="88" w:type="dxa"/>
          </w:tblCellMar>
        </w:tblPrEx>
        <w:tc>
          <w:tcPr>
            <w:tcW w:w="2123" w:type="dxa"/>
          </w:tcPr>
          <w:p w14:paraId="430734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1 </w:t>
            </w:r>
            <w:r w:rsidRPr="00F8597F">
              <w:t xml:space="preserve">(Text 1 Theme Color Mapping) </w:t>
            </w:r>
          </w:p>
        </w:tc>
        <w:tc>
          <w:tcPr>
            <w:tcW w:w="6939" w:type="dxa"/>
          </w:tcPr>
          <w:p w14:paraId="44E15FD1" w14:textId="6189F672"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0F1CE08A" w14:textId="77777777" w:rsidTr="00C947D1">
        <w:tblPrEx>
          <w:tblCellMar>
            <w:top w:w="88" w:type="dxa"/>
          </w:tblCellMar>
        </w:tblPrEx>
        <w:tc>
          <w:tcPr>
            <w:tcW w:w="2123" w:type="dxa"/>
          </w:tcPr>
          <w:p w14:paraId="5FF3BA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2 </w:t>
            </w:r>
            <w:r w:rsidRPr="00F8597F">
              <w:t xml:space="preserve">(Text 2 Theme Color Mapping) </w:t>
            </w:r>
          </w:p>
        </w:tc>
        <w:tc>
          <w:tcPr>
            <w:tcW w:w="6939" w:type="dxa"/>
          </w:tcPr>
          <w:p w14:paraId="5FC12107" w14:textId="251C9082"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bl>
    <w:p w14:paraId="37D454CF" w14:textId="77777777" w:rsidR="0097110C" w:rsidRDefault="0097110C" w:rsidP="008D009B">
      <w:pPr>
        <w:pStyle w:val="Nagwek4"/>
      </w:pPr>
      <w:bookmarkStart w:id="2074" w:name="_Toc133585386"/>
      <w:bookmarkStart w:id="2075" w:name="_Toc133672411"/>
      <w:bookmarkStart w:id="2076" w:name="_Toc133673168"/>
      <w:bookmarkStart w:id="2077" w:name="_Toc140224342"/>
      <w:r w:rsidRPr="003B2157">
        <w:rPr>
          <w:rStyle w:val="NazwaProgramowa"/>
        </w:rPr>
        <w:t>compat</w:t>
      </w:r>
      <w:r w:rsidRPr="00F8597F">
        <w:t xml:space="preserve"> (Compatibility Settings)</w:t>
      </w:r>
      <w:bookmarkEnd w:id="2074"/>
      <w:bookmarkEnd w:id="2075"/>
      <w:bookmarkEnd w:id="2076"/>
      <w:bookmarkEnd w:id="2077"/>
    </w:p>
    <w:p w14:paraId="67C667AF" w14:textId="77777777" w:rsidR="0097110C" w:rsidRDefault="0097110C" w:rsidP="00687D54">
      <w:pPr>
        <w:pStyle w:val="Standardowyakapit"/>
      </w:pPr>
      <w:r w:rsidRPr="00F8597F">
        <w:t>This element specifies a set of optional compatibility options for the current document.</w:t>
      </w:r>
    </w:p>
    <w:p w14:paraId="16F42609" w14:textId="77777777" w:rsidR="0097110C" w:rsidRDefault="0097110C" w:rsidP="008D009B">
      <w:pPr>
        <w:pStyle w:val="Nagwek4"/>
      </w:pPr>
      <w:bookmarkStart w:id="2078" w:name="_Toc133585387"/>
      <w:bookmarkStart w:id="2079" w:name="_Toc133672412"/>
      <w:bookmarkStart w:id="2080" w:name="_Toc133673169"/>
      <w:bookmarkStart w:id="2081" w:name="_Toc140224343"/>
      <w:r w:rsidRPr="003B2157">
        <w:rPr>
          <w:rStyle w:val="NazwaProgramowa"/>
        </w:rPr>
        <w:t>consecutiveHyphenLimit</w:t>
      </w:r>
      <w:r w:rsidRPr="00F8597F">
        <w:t xml:space="preserve"> (Maximum Number of Consecutively Hyphenated Lines)</w:t>
      </w:r>
      <w:bookmarkEnd w:id="2078"/>
      <w:bookmarkEnd w:id="2079"/>
      <w:bookmarkEnd w:id="2080"/>
      <w:bookmarkEnd w:id="2081"/>
    </w:p>
    <w:p w14:paraId="2F63F652" w14:textId="77777777" w:rsidR="0097110C" w:rsidRDefault="0097110C" w:rsidP="00687D54">
      <w:pPr>
        <w:pStyle w:val="Standardowyakapit"/>
      </w:pPr>
      <w:r w:rsidRPr="00F8597F">
        <w:t>This element specifies the maximum number of consecutive lines of text that can end with a hyphen when the contents of this document are displayed. Once this limit has been reached, the following line shall not be hyphenated regardless of whether or not it meets the criteria needed for hyphen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35C892B6" w14:textId="77777777" w:rsidTr="00C62B5E">
        <w:tc>
          <w:tcPr>
            <w:tcW w:w="1925" w:type="dxa"/>
            <w:shd w:val="clear" w:color="auto" w:fill="C0C0C0"/>
          </w:tcPr>
          <w:p w14:paraId="242C7AE4" w14:textId="77777777" w:rsidR="0097110C" w:rsidRPr="00F8597F" w:rsidRDefault="0097110C" w:rsidP="00C62B5E">
            <w:pPr>
              <w:keepNext/>
              <w:ind w:left="3"/>
              <w:jc w:val="center"/>
            </w:pPr>
            <w:r w:rsidRPr="00F8597F">
              <w:rPr>
                <w:b/>
              </w:rPr>
              <w:lastRenderedPageBreak/>
              <w:t xml:space="preserve">Attributes </w:t>
            </w:r>
          </w:p>
        </w:tc>
        <w:tc>
          <w:tcPr>
            <w:tcW w:w="7137" w:type="dxa"/>
            <w:shd w:val="clear" w:color="auto" w:fill="C0C0C0"/>
          </w:tcPr>
          <w:p w14:paraId="5973426F" w14:textId="77777777" w:rsidR="0097110C" w:rsidRPr="00F8597F" w:rsidRDefault="0097110C" w:rsidP="00C62B5E">
            <w:pPr>
              <w:keepNext/>
              <w:jc w:val="center"/>
            </w:pPr>
            <w:r w:rsidRPr="00F8597F">
              <w:rPr>
                <w:b/>
              </w:rPr>
              <w:t xml:space="preserve">Description </w:t>
            </w:r>
          </w:p>
        </w:tc>
      </w:tr>
      <w:tr w:rsidR="0097110C" w:rsidRPr="00F8597F" w14:paraId="51AC85CF" w14:textId="77777777" w:rsidTr="00C62B5E">
        <w:tc>
          <w:tcPr>
            <w:tcW w:w="1925" w:type="dxa"/>
          </w:tcPr>
          <w:p w14:paraId="6AB129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52D308E" w14:textId="7799494C" w:rsidR="0097110C" w:rsidRPr="00F8597F" w:rsidRDefault="0097110C" w:rsidP="006C018C">
            <w:pPr>
              <w:pStyle w:val="Standardowyakapit"/>
              <w:keepNext/>
            </w:pPr>
            <w:r w:rsidRPr="00F8597F">
              <w:t xml:space="preserve">Specifies that the contents of this attribute contain a decimal number. </w:t>
            </w:r>
          </w:p>
        </w:tc>
      </w:tr>
    </w:tbl>
    <w:p w14:paraId="39CBAB4D" w14:textId="77777777" w:rsidR="0097110C" w:rsidRDefault="0097110C" w:rsidP="008D009B">
      <w:pPr>
        <w:pStyle w:val="Nagwek4"/>
      </w:pPr>
      <w:bookmarkStart w:id="2082" w:name="_Toc133585388"/>
      <w:bookmarkStart w:id="2083" w:name="_Toc133672413"/>
      <w:bookmarkStart w:id="2084" w:name="_Toc133673170"/>
      <w:bookmarkStart w:id="2085" w:name="_Toc140224344"/>
      <w:r w:rsidRPr="003B2157">
        <w:rPr>
          <w:rStyle w:val="NazwaProgramowa"/>
        </w:rPr>
        <w:t>decimalSymbol</w:t>
      </w:r>
      <w:r w:rsidRPr="00F8597F">
        <w:t xml:space="preserve"> (Radix Point for Field Code Evaluation)</w:t>
      </w:r>
      <w:bookmarkEnd w:id="2082"/>
      <w:bookmarkEnd w:id="2083"/>
      <w:bookmarkEnd w:id="2084"/>
      <w:bookmarkEnd w:id="2085"/>
    </w:p>
    <w:p w14:paraId="55777D7E" w14:textId="77777777" w:rsidR="0097110C" w:rsidRDefault="0097110C" w:rsidP="00687D54">
      <w:pPr>
        <w:pStyle w:val="Standardowyakapit"/>
      </w:pPr>
      <w:r w:rsidRPr="00F8597F">
        <w:t>This element specifies the character that shall be interpreted as the radix point when evaluating the contents of all fields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97110C" w:rsidRPr="00F8597F" w14:paraId="781EFE7B" w14:textId="77777777" w:rsidTr="00C947D1">
        <w:tc>
          <w:tcPr>
            <w:tcW w:w="1928" w:type="dxa"/>
            <w:shd w:val="clear" w:color="auto" w:fill="C0C0C0"/>
          </w:tcPr>
          <w:p w14:paraId="24C322EE" w14:textId="77777777" w:rsidR="0097110C" w:rsidRPr="00F8597F" w:rsidRDefault="0097110C" w:rsidP="00C62B5E">
            <w:pPr>
              <w:keepNext/>
              <w:jc w:val="center"/>
            </w:pPr>
            <w:r w:rsidRPr="00F8597F">
              <w:rPr>
                <w:b/>
              </w:rPr>
              <w:t xml:space="preserve">Attributes </w:t>
            </w:r>
          </w:p>
        </w:tc>
        <w:tc>
          <w:tcPr>
            <w:tcW w:w="7134" w:type="dxa"/>
            <w:shd w:val="clear" w:color="auto" w:fill="C0C0C0"/>
          </w:tcPr>
          <w:p w14:paraId="6D1FCD97" w14:textId="77777777" w:rsidR="0097110C" w:rsidRPr="00F8597F" w:rsidRDefault="0097110C" w:rsidP="00C62B5E">
            <w:pPr>
              <w:keepNext/>
              <w:ind w:right="2"/>
              <w:jc w:val="center"/>
            </w:pPr>
            <w:r w:rsidRPr="00F8597F">
              <w:rPr>
                <w:b/>
              </w:rPr>
              <w:t xml:space="preserve">Description </w:t>
            </w:r>
          </w:p>
        </w:tc>
      </w:tr>
      <w:tr w:rsidR="0097110C" w:rsidRPr="00F8597F" w14:paraId="7E774DAF" w14:textId="77777777" w:rsidTr="00C947D1">
        <w:tc>
          <w:tcPr>
            <w:tcW w:w="1928" w:type="dxa"/>
          </w:tcPr>
          <w:p w14:paraId="5815B2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4" w:type="dxa"/>
          </w:tcPr>
          <w:p w14:paraId="2F3424DF" w14:textId="25BDB57A" w:rsidR="0097110C" w:rsidRPr="00F8597F" w:rsidRDefault="0097110C" w:rsidP="006C018C">
            <w:pPr>
              <w:pStyle w:val="Standardowyakapit"/>
              <w:keepNext/>
            </w:pPr>
            <w:r w:rsidRPr="00F8597F">
              <w:t xml:space="preserve">Specifies that its contents contain a string. </w:t>
            </w:r>
          </w:p>
        </w:tc>
      </w:tr>
    </w:tbl>
    <w:p w14:paraId="14327985" w14:textId="77777777" w:rsidR="0097110C" w:rsidRDefault="0097110C" w:rsidP="008D009B">
      <w:pPr>
        <w:pStyle w:val="Nagwek4"/>
      </w:pPr>
      <w:bookmarkStart w:id="2086" w:name="_Toc133585389"/>
      <w:bookmarkStart w:id="2087" w:name="_Toc133672414"/>
      <w:bookmarkStart w:id="2088" w:name="_Toc133673171"/>
      <w:bookmarkStart w:id="2089" w:name="_Toc140224345"/>
      <w:r w:rsidRPr="003B2157">
        <w:rPr>
          <w:rStyle w:val="NazwaProgramowa"/>
        </w:rPr>
        <w:t>defaultTableStyle</w:t>
      </w:r>
      <w:r w:rsidRPr="00F8597F">
        <w:t xml:space="preserve"> (Default Table Style for Newly Inserted Tables)</w:t>
      </w:r>
      <w:bookmarkEnd w:id="2086"/>
      <w:bookmarkEnd w:id="2087"/>
      <w:bookmarkEnd w:id="2088"/>
      <w:bookmarkEnd w:id="2089"/>
    </w:p>
    <w:p w14:paraId="6F6C9E95" w14:textId="37931F04" w:rsidR="0097110C" w:rsidRDefault="0097110C" w:rsidP="00687D54">
      <w:pPr>
        <w:pStyle w:val="Standardowyakapit"/>
      </w:pPr>
      <w:r w:rsidRPr="00F8597F">
        <w:t xml:space="preserve">This element specifies the table style which shall automatically be applied to the table properties of tables added to this document by an application. Note that it does not change the table style applied to tables which do not reference a style, instead, it automatically applies the style to that table via the </w:t>
      </w:r>
      <w:r w:rsidRPr="003B2157">
        <w:rPr>
          <w:rStyle w:val="NazwaProgramowa"/>
        </w:rPr>
        <w:t>tblStyle</w:t>
      </w:r>
      <w:r w:rsidRPr="00F8597F">
        <w:t xml:space="preserve"> element. This link is made by referencing the </w:t>
      </w:r>
      <w:r w:rsidRPr="003B2157">
        <w:rPr>
          <w:rStyle w:val="NazwaProgramowa"/>
        </w:rPr>
        <w:t>styleId</w:t>
      </w:r>
      <w:r w:rsidRPr="00F8597F">
        <w:t xml:space="preserve"> attribute value of the table style which shall be used to format newly inserted table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1B32BD7E" w14:textId="77777777" w:rsidTr="00C947D1">
        <w:tc>
          <w:tcPr>
            <w:tcW w:w="1906" w:type="dxa"/>
            <w:shd w:val="clear" w:color="auto" w:fill="C0C0C0"/>
          </w:tcPr>
          <w:p w14:paraId="03B3A054"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D1A7622" w14:textId="77777777" w:rsidR="0097110C" w:rsidRPr="00F8597F" w:rsidRDefault="0097110C" w:rsidP="00C62B5E">
            <w:pPr>
              <w:keepNext/>
              <w:jc w:val="center"/>
            </w:pPr>
            <w:r w:rsidRPr="00F8597F">
              <w:rPr>
                <w:b/>
              </w:rPr>
              <w:t xml:space="preserve">Description </w:t>
            </w:r>
          </w:p>
        </w:tc>
      </w:tr>
      <w:tr w:rsidR="0097110C" w:rsidRPr="00F8597F" w14:paraId="7F71D6DB" w14:textId="77777777" w:rsidTr="00C947D1">
        <w:tc>
          <w:tcPr>
            <w:tcW w:w="1906" w:type="dxa"/>
          </w:tcPr>
          <w:p w14:paraId="049C5B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CDEEE89" w14:textId="24A97181" w:rsidR="0097110C" w:rsidRPr="00F8597F" w:rsidRDefault="0097110C" w:rsidP="006C018C">
            <w:pPr>
              <w:pStyle w:val="Standardowyakapit"/>
              <w:keepNext/>
            </w:pPr>
            <w:r w:rsidRPr="00F8597F">
              <w:t xml:space="preserve">Specifies that its contents contain a string. </w:t>
            </w:r>
          </w:p>
        </w:tc>
      </w:tr>
    </w:tbl>
    <w:p w14:paraId="28712F9F" w14:textId="77777777" w:rsidR="0097110C" w:rsidRDefault="0097110C" w:rsidP="008D009B">
      <w:pPr>
        <w:pStyle w:val="Nagwek4"/>
      </w:pPr>
      <w:bookmarkStart w:id="2090" w:name="_Toc133585390"/>
      <w:bookmarkStart w:id="2091" w:name="_Toc133672415"/>
      <w:bookmarkStart w:id="2092" w:name="_Toc133673172"/>
      <w:bookmarkStart w:id="2093" w:name="_Toc140224346"/>
      <w:r w:rsidRPr="003B2157">
        <w:rPr>
          <w:rStyle w:val="NazwaProgramowa"/>
        </w:rPr>
        <w:t>defaultTabStop</w:t>
      </w:r>
      <w:r w:rsidRPr="00F8597F">
        <w:t xml:space="preserve"> (Distance Between Automatic Tab Stops)</w:t>
      </w:r>
      <w:bookmarkEnd w:id="2090"/>
      <w:bookmarkEnd w:id="2091"/>
      <w:bookmarkEnd w:id="2092"/>
      <w:bookmarkEnd w:id="2093"/>
    </w:p>
    <w:p w14:paraId="193CAF5F" w14:textId="77777777" w:rsidR="0097110C" w:rsidRDefault="0097110C" w:rsidP="00687D54">
      <w:pPr>
        <w:pStyle w:val="Standardowyakapit"/>
      </w:pPr>
      <w:r w:rsidRPr="00F8597F">
        <w:t xml:space="preserve">This element specifies the value which shall be used as the multiplier to generate automatic tab stops in this document. </w:t>
      </w:r>
      <w:r w:rsidRPr="00F8597F">
        <w:rPr>
          <w:i/>
        </w:rPr>
        <w:t>Automatic tab stops</w:t>
      </w:r>
      <w:r w:rsidRPr="00F8597F">
        <w:t xml:space="preserve"> refer to the tab stop locations which occur after all custom tab stops in the current paragraph have been surpass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7113"/>
      </w:tblGrid>
      <w:tr w:rsidR="0097110C" w:rsidRPr="00F8597F" w14:paraId="5FC81A86" w14:textId="77777777" w:rsidTr="00C947D1">
        <w:tc>
          <w:tcPr>
            <w:tcW w:w="1949" w:type="dxa"/>
            <w:shd w:val="clear" w:color="auto" w:fill="C0C0C0"/>
          </w:tcPr>
          <w:p w14:paraId="324623BA" w14:textId="77777777" w:rsidR="0097110C" w:rsidRPr="00F8597F" w:rsidRDefault="0097110C" w:rsidP="00C62B5E">
            <w:pPr>
              <w:keepNext/>
              <w:ind w:left="123"/>
              <w:jc w:val="center"/>
            </w:pPr>
            <w:r w:rsidRPr="00F8597F">
              <w:rPr>
                <w:b/>
              </w:rPr>
              <w:t xml:space="preserve">Attributes </w:t>
            </w:r>
          </w:p>
        </w:tc>
        <w:tc>
          <w:tcPr>
            <w:tcW w:w="7113" w:type="dxa"/>
            <w:shd w:val="clear" w:color="auto" w:fill="C0C0C0"/>
          </w:tcPr>
          <w:p w14:paraId="47D55FC6" w14:textId="77777777" w:rsidR="0097110C" w:rsidRPr="00F8597F" w:rsidRDefault="0097110C" w:rsidP="00C62B5E">
            <w:pPr>
              <w:keepNext/>
              <w:ind w:left="121"/>
              <w:jc w:val="center"/>
            </w:pPr>
            <w:r w:rsidRPr="00F8597F">
              <w:rPr>
                <w:b/>
              </w:rPr>
              <w:t xml:space="preserve">Description </w:t>
            </w:r>
          </w:p>
        </w:tc>
      </w:tr>
      <w:tr w:rsidR="0097110C" w:rsidRPr="00F8597F" w14:paraId="67C1FE25" w14:textId="77777777" w:rsidTr="00C947D1">
        <w:tc>
          <w:tcPr>
            <w:tcW w:w="1949" w:type="dxa"/>
          </w:tcPr>
          <w:p w14:paraId="1AAE80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113" w:type="dxa"/>
          </w:tcPr>
          <w:p w14:paraId="5D10C77D" w14:textId="212D359F" w:rsidR="0097110C" w:rsidRPr="00F8597F" w:rsidRDefault="0097110C" w:rsidP="006C018C">
            <w:pPr>
              <w:pStyle w:val="Standardowyakapit"/>
              <w:keepNext/>
            </w:pPr>
            <w:r w:rsidRPr="00F8597F">
              <w:t>Specifies a positive measurement value, specified in twentieths of a point. This value is interpreted based on the context of the parent XML element.</w:t>
            </w:r>
          </w:p>
        </w:tc>
      </w:tr>
    </w:tbl>
    <w:p w14:paraId="4CD99DC1" w14:textId="77777777" w:rsidR="0097110C" w:rsidRDefault="0097110C" w:rsidP="008D009B">
      <w:pPr>
        <w:pStyle w:val="Nagwek4"/>
      </w:pPr>
      <w:bookmarkStart w:id="2094" w:name="_Toc133585391"/>
      <w:bookmarkStart w:id="2095" w:name="_Toc133672416"/>
      <w:bookmarkStart w:id="2096" w:name="_Toc133673173"/>
      <w:bookmarkStart w:id="2097" w:name="_Toc140224347"/>
      <w:r w:rsidRPr="003B2157">
        <w:rPr>
          <w:rStyle w:val="NazwaProgramowa"/>
        </w:rPr>
        <w:t>displayBackgroundShape</w:t>
      </w:r>
      <w:r w:rsidRPr="00F8597F">
        <w:t xml:space="preserve"> (Display Background Objects When Displaying Document)</w:t>
      </w:r>
      <w:bookmarkEnd w:id="2094"/>
      <w:bookmarkEnd w:id="2095"/>
      <w:bookmarkEnd w:id="2096"/>
      <w:bookmarkEnd w:id="2097"/>
    </w:p>
    <w:p w14:paraId="5385CF2D" w14:textId="47782BA7" w:rsidR="0097110C" w:rsidRDefault="0097110C" w:rsidP="00687D54">
      <w:pPr>
        <w:pStyle w:val="Standardowyakapit"/>
      </w:pPr>
      <w:r w:rsidRPr="00F8597F">
        <w:t xml:space="preserve">This element specifies whether the images and colors defined in the document's background using the </w:t>
      </w:r>
      <w:r w:rsidRPr="00F8597F">
        <w:rPr>
          <w:rFonts w:ascii="Cambria" w:eastAsia="Cambria" w:hAnsi="Cambria" w:cs="Cambria"/>
        </w:rPr>
        <w:t>background</w:t>
      </w:r>
      <w:r w:rsidRPr="00F8597F">
        <w:t xml:space="preserve"> element as specified in the </w:t>
      </w:r>
      <w:r w:rsidRPr="00F8597F">
        <w:rPr>
          <w:rFonts w:ascii="Cambria" w:eastAsia="Cambria" w:hAnsi="Cambria" w:cs="Cambria"/>
        </w:rPr>
        <w:t>view</w:t>
      </w:r>
      <w:r w:rsidRPr="00F8597F">
        <w:t xml:space="preserve"> element.</w:t>
      </w:r>
    </w:p>
    <w:p w14:paraId="5CA74544" w14:textId="77777777" w:rsidR="0097110C" w:rsidRDefault="0097110C" w:rsidP="008D009B">
      <w:pPr>
        <w:pStyle w:val="Nagwek4"/>
      </w:pPr>
      <w:bookmarkStart w:id="2098" w:name="_Toc133585392"/>
      <w:bookmarkStart w:id="2099" w:name="_Toc133672417"/>
      <w:bookmarkStart w:id="2100" w:name="_Toc133673174"/>
      <w:bookmarkStart w:id="2101" w:name="_Toc140224348"/>
      <w:r w:rsidRPr="00BE19CF">
        <w:rPr>
          <w:rStyle w:val="NazwaProgramowa"/>
        </w:rPr>
        <w:t>displayHorizontalDrawingGridEvery</w:t>
      </w:r>
      <w:r w:rsidRPr="00F8597F">
        <w:t xml:space="preserve"> (Distance between Horizontal Gridlines)</w:t>
      </w:r>
      <w:bookmarkEnd w:id="2098"/>
      <w:bookmarkEnd w:id="2099"/>
      <w:bookmarkEnd w:id="2100"/>
      <w:bookmarkEnd w:id="2101"/>
    </w:p>
    <w:p w14:paraId="181920F1" w14:textId="055FF9E9" w:rsidR="0097110C" w:rsidRDefault="0097110C" w:rsidP="00687D54">
      <w:pPr>
        <w:pStyle w:val="Standardowyakapit"/>
      </w:pPr>
      <w:r w:rsidRPr="00F8597F">
        <w:t xml:space="preserve">This element specifies the number of horizontal grid units defined using the </w:t>
      </w:r>
      <w:r w:rsidRPr="00BE19CF">
        <w:rPr>
          <w:rStyle w:val="NazwaProgramowa"/>
        </w:rPr>
        <w:t>drawingGridHorizontalSpacing</w:t>
      </w:r>
      <w:r w:rsidRPr="00F8597F">
        <w:t xml:space="preserve"> element which shall be allowed between subsequent visible horizontal drawing grid lines in this document, if gridlines are being shown.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60479490" w14:textId="77777777" w:rsidTr="00C947D1">
        <w:tc>
          <w:tcPr>
            <w:tcW w:w="1925" w:type="dxa"/>
            <w:shd w:val="clear" w:color="auto" w:fill="C0C0C0"/>
          </w:tcPr>
          <w:p w14:paraId="7936CE35" w14:textId="77777777" w:rsidR="0097110C" w:rsidRPr="00F8597F" w:rsidRDefault="0097110C" w:rsidP="00C62B5E">
            <w:pPr>
              <w:keepNext/>
              <w:ind w:left="3"/>
              <w:jc w:val="center"/>
            </w:pPr>
            <w:r w:rsidRPr="00F8597F">
              <w:rPr>
                <w:b/>
              </w:rPr>
              <w:lastRenderedPageBreak/>
              <w:t xml:space="preserve">Attributes </w:t>
            </w:r>
          </w:p>
        </w:tc>
        <w:tc>
          <w:tcPr>
            <w:tcW w:w="7137" w:type="dxa"/>
            <w:shd w:val="clear" w:color="auto" w:fill="C0C0C0"/>
          </w:tcPr>
          <w:p w14:paraId="4691BE8A" w14:textId="77777777" w:rsidR="0097110C" w:rsidRPr="00F8597F" w:rsidRDefault="0097110C" w:rsidP="00C62B5E">
            <w:pPr>
              <w:keepNext/>
              <w:jc w:val="center"/>
            </w:pPr>
            <w:r w:rsidRPr="00F8597F">
              <w:rPr>
                <w:b/>
              </w:rPr>
              <w:t xml:space="preserve">Description </w:t>
            </w:r>
          </w:p>
        </w:tc>
      </w:tr>
      <w:tr w:rsidR="0097110C" w:rsidRPr="00F8597F" w14:paraId="40A1746F" w14:textId="77777777" w:rsidTr="00C947D1">
        <w:tc>
          <w:tcPr>
            <w:tcW w:w="1925" w:type="dxa"/>
          </w:tcPr>
          <w:p w14:paraId="351B4F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6DC884F4" w14:textId="79E202BA" w:rsidR="0097110C" w:rsidRPr="00F8597F" w:rsidRDefault="0097110C" w:rsidP="006C018C">
            <w:pPr>
              <w:pStyle w:val="Standardowyakapit"/>
              <w:keepNext/>
            </w:pPr>
            <w:r w:rsidRPr="00F8597F">
              <w:t xml:space="preserve">Specifies that the contents of this attribute contain a decimal number. </w:t>
            </w:r>
          </w:p>
        </w:tc>
      </w:tr>
    </w:tbl>
    <w:p w14:paraId="7C0C6D3A" w14:textId="77777777" w:rsidR="0097110C" w:rsidRDefault="0097110C" w:rsidP="008D009B">
      <w:pPr>
        <w:pStyle w:val="Nagwek4"/>
      </w:pPr>
      <w:bookmarkStart w:id="2102" w:name="_Toc133585393"/>
      <w:bookmarkStart w:id="2103" w:name="_Toc133672418"/>
      <w:bookmarkStart w:id="2104" w:name="_Toc133673175"/>
      <w:bookmarkStart w:id="2105" w:name="_Toc140224349"/>
      <w:r w:rsidRPr="00BE19CF">
        <w:rPr>
          <w:rStyle w:val="NazwaProgramowa"/>
        </w:rPr>
        <w:t>displayVerticalDrawingGridEvery</w:t>
      </w:r>
      <w:r w:rsidRPr="00F8597F">
        <w:t xml:space="preserve"> (Distance between Vertical Gridlines)</w:t>
      </w:r>
      <w:bookmarkEnd w:id="2102"/>
      <w:bookmarkEnd w:id="2103"/>
      <w:bookmarkEnd w:id="2104"/>
      <w:bookmarkEnd w:id="2105"/>
    </w:p>
    <w:p w14:paraId="03C75478" w14:textId="4E030A94" w:rsidR="0097110C" w:rsidRDefault="0097110C" w:rsidP="00687D54">
      <w:pPr>
        <w:pStyle w:val="Standardowyakapit"/>
      </w:pPr>
      <w:r w:rsidRPr="00F8597F">
        <w:t xml:space="preserve">This element specifies the number of vertical grid units defined using the </w:t>
      </w:r>
      <w:r w:rsidRPr="00BE19CF">
        <w:rPr>
          <w:rStyle w:val="NazwaProgramowa"/>
        </w:rPr>
        <w:t>drawingGridVerticalSpacing</w:t>
      </w:r>
      <w:r w:rsidRPr="00F8597F">
        <w:t xml:space="preserve"> element which shall be allowed between subsequent vertical gridlines in this document, if gridlines are being shown. The </w:t>
      </w:r>
      <w:r w:rsidRPr="00F8597F">
        <w:rPr>
          <w:i/>
        </w:rPr>
        <w:t>drawing grid</w:t>
      </w:r>
      <w:r w:rsidRPr="00F8597F">
        <w:t xml:space="preserve"> is a grid which can be used by applications to help position floating objects in the document. If this element is omitted, then vertical gridlines shall not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37E4B5A1" w14:textId="77777777" w:rsidTr="00C947D1">
        <w:tc>
          <w:tcPr>
            <w:tcW w:w="1925" w:type="dxa"/>
            <w:shd w:val="clear" w:color="auto" w:fill="C0C0C0"/>
          </w:tcPr>
          <w:p w14:paraId="7DD10B9D"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7B78E8E" w14:textId="77777777" w:rsidR="0097110C" w:rsidRPr="00F8597F" w:rsidRDefault="0097110C" w:rsidP="00C62B5E">
            <w:pPr>
              <w:keepNext/>
              <w:jc w:val="center"/>
            </w:pPr>
            <w:r w:rsidRPr="00F8597F">
              <w:rPr>
                <w:b/>
              </w:rPr>
              <w:t xml:space="preserve">Description </w:t>
            </w:r>
          </w:p>
        </w:tc>
      </w:tr>
      <w:tr w:rsidR="0097110C" w:rsidRPr="00F8597F" w14:paraId="3ED58CD4" w14:textId="77777777" w:rsidTr="00C947D1">
        <w:tc>
          <w:tcPr>
            <w:tcW w:w="1925" w:type="dxa"/>
          </w:tcPr>
          <w:p w14:paraId="5C18A5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655A632" w14:textId="513E999C" w:rsidR="0097110C" w:rsidRPr="00F8597F" w:rsidRDefault="0097110C" w:rsidP="006C018C">
            <w:pPr>
              <w:pStyle w:val="Standardowyakapit"/>
              <w:keepNext/>
            </w:pPr>
            <w:r w:rsidRPr="00F8597F">
              <w:t xml:space="preserve">Specifies that the contents of this attribute contains a decimal number. </w:t>
            </w:r>
          </w:p>
        </w:tc>
      </w:tr>
    </w:tbl>
    <w:p w14:paraId="04B3FD7E" w14:textId="77777777" w:rsidR="0097110C" w:rsidRDefault="0097110C" w:rsidP="008D009B">
      <w:pPr>
        <w:pStyle w:val="Nagwek4"/>
      </w:pPr>
      <w:bookmarkStart w:id="2106" w:name="_Toc133585394"/>
      <w:bookmarkStart w:id="2107" w:name="_Toc133672419"/>
      <w:bookmarkStart w:id="2108" w:name="_Toc133673176"/>
      <w:bookmarkStart w:id="2109" w:name="_Toc140224350"/>
      <w:r w:rsidRPr="00BE19CF">
        <w:rPr>
          <w:rStyle w:val="NazwaProgramowa"/>
        </w:rPr>
        <w:t>documentProtection</w:t>
      </w:r>
      <w:r w:rsidRPr="00F8597F">
        <w:t xml:space="preserve"> (Document Editing Restrictions)</w:t>
      </w:r>
      <w:bookmarkEnd w:id="2106"/>
      <w:bookmarkEnd w:id="2107"/>
      <w:bookmarkEnd w:id="2108"/>
      <w:bookmarkEnd w:id="2109"/>
    </w:p>
    <w:p w14:paraId="08109089" w14:textId="65B9ACAD" w:rsidR="0097110C" w:rsidRDefault="0097110C" w:rsidP="00687D54">
      <w:pPr>
        <w:pStyle w:val="Standardowyakapit"/>
      </w:pPr>
      <w:r w:rsidRPr="00F8597F">
        <w:t xml:space="preserve">This element specifies the set of document protection restrictions which have been applied to the contents of a WordprocessingML document. These restrictions should be enforced by applications editing this document when the </w:t>
      </w:r>
      <w:r w:rsidRPr="00F8597F">
        <w:rPr>
          <w:rFonts w:ascii="Cambria" w:eastAsia="Cambria" w:hAnsi="Cambria" w:cs="Cambria"/>
        </w:rPr>
        <w:t>enforcement</w:t>
      </w:r>
      <w:r w:rsidRPr="00F8597F">
        <w:t xml:space="preserve"> attribute is turned on and ignored (but persisted) otherwise. </w:t>
      </w:r>
      <w:r w:rsidRPr="00F8597F">
        <w:rPr>
          <w:i/>
        </w:rPr>
        <w:t>Document protection</w:t>
      </w:r>
      <w:r w:rsidRPr="00F8597F">
        <w:t xml:space="preserve"> is a set of restrictions used to prevent unintentional changes to all or part of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1726"/>
        <w:gridCol w:w="7336"/>
      </w:tblGrid>
      <w:tr w:rsidR="0097110C" w:rsidRPr="00F8597F" w14:paraId="70960550" w14:textId="77777777" w:rsidTr="00C62B5E">
        <w:tc>
          <w:tcPr>
            <w:tcW w:w="1726" w:type="dxa"/>
            <w:shd w:val="clear" w:color="auto" w:fill="C0C0C0"/>
          </w:tcPr>
          <w:p w14:paraId="149E2467" w14:textId="77777777" w:rsidR="0097110C" w:rsidRPr="00F8597F" w:rsidRDefault="0097110C" w:rsidP="00C62B5E">
            <w:pPr>
              <w:keepNext/>
              <w:ind w:left="3"/>
              <w:jc w:val="center"/>
            </w:pPr>
            <w:r w:rsidRPr="00F8597F">
              <w:rPr>
                <w:b/>
              </w:rPr>
              <w:t xml:space="preserve">Attributes </w:t>
            </w:r>
          </w:p>
        </w:tc>
        <w:tc>
          <w:tcPr>
            <w:tcW w:w="7336" w:type="dxa"/>
            <w:shd w:val="clear" w:color="auto" w:fill="C0C0C0"/>
          </w:tcPr>
          <w:p w14:paraId="11E746DB" w14:textId="77777777" w:rsidR="0097110C" w:rsidRPr="00F8597F" w:rsidRDefault="0097110C" w:rsidP="00C62B5E">
            <w:pPr>
              <w:keepNext/>
              <w:jc w:val="center"/>
            </w:pPr>
            <w:r w:rsidRPr="00F8597F">
              <w:rPr>
                <w:b/>
              </w:rPr>
              <w:t xml:space="preserve">Description </w:t>
            </w:r>
          </w:p>
        </w:tc>
      </w:tr>
      <w:tr w:rsidR="0097110C" w:rsidRPr="00F8597F" w14:paraId="4CA9A10F" w14:textId="77777777" w:rsidTr="00C62B5E">
        <w:tc>
          <w:tcPr>
            <w:tcW w:w="1726" w:type="dxa"/>
          </w:tcPr>
          <w:p w14:paraId="4656D26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gorithmName </w:t>
            </w:r>
            <w:r w:rsidRPr="00F8597F">
              <w:t xml:space="preserve">(Cryptographic Algorithm Name) </w:t>
            </w:r>
          </w:p>
        </w:tc>
        <w:tc>
          <w:tcPr>
            <w:tcW w:w="7336" w:type="dxa"/>
          </w:tcPr>
          <w:p w14:paraId="44820FEC" w14:textId="5D3E273F" w:rsidR="0097110C" w:rsidRPr="00F8597F" w:rsidRDefault="0097110C" w:rsidP="006C018C">
            <w:pPr>
              <w:pStyle w:val="Standardowyakapit"/>
              <w:keepNext/>
            </w:pPr>
            <w:r w:rsidRPr="00F8597F">
              <w:t xml:space="preserve">Specifies the specific cryptographic hashing algorithm which shall be used along with the </w:t>
            </w:r>
            <w:r w:rsidRPr="00F8597F">
              <w:rPr>
                <w:rFonts w:ascii="Cambria" w:eastAsia="Cambria" w:hAnsi="Cambria" w:cs="Cambria"/>
              </w:rPr>
              <w:t>salt</w:t>
            </w:r>
            <w:r w:rsidRPr="00F8597F">
              <w:t xml:space="preserve"> attribute and input password in order to compute the hash value.</w:t>
            </w:r>
            <w:r w:rsidR="006C018C" w:rsidRPr="00F8597F">
              <w:t xml:space="preserve"> </w:t>
            </w:r>
          </w:p>
        </w:tc>
      </w:tr>
    </w:tbl>
    <w:p w14:paraId="1737BF3C" w14:textId="77777777" w:rsidR="0097110C" w:rsidRDefault="0097110C" w:rsidP="008D009B">
      <w:pPr>
        <w:pStyle w:val="Nagwek4"/>
      </w:pPr>
      <w:bookmarkStart w:id="2110" w:name="_Toc133585395"/>
      <w:bookmarkStart w:id="2111" w:name="_Toc133672420"/>
      <w:bookmarkStart w:id="2112" w:name="_Toc133673177"/>
      <w:bookmarkStart w:id="2113" w:name="_Toc140224351"/>
      <w:r w:rsidRPr="00665C06">
        <w:rPr>
          <w:rStyle w:val="NazwaProgramowa"/>
        </w:rPr>
        <w:t>documentType</w:t>
      </w:r>
      <w:r w:rsidRPr="00F8597F">
        <w:t xml:space="preserve"> (Document Classification)</w:t>
      </w:r>
      <w:bookmarkEnd w:id="2110"/>
      <w:bookmarkEnd w:id="2111"/>
      <w:bookmarkEnd w:id="2112"/>
      <w:bookmarkEnd w:id="2113"/>
    </w:p>
    <w:p w14:paraId="50B0128C" w14:textId="77777777" w:rsidR="0097110C" w:rsidRDefault="0097110C" w:rsidP="00687D54">
      <w:pPr>
        <w:pStyle w:val="Standardowyakapit"/>
      </w:pPr>
      <w:r w:rsidRPr="00F8597F">
        <w:t>This element specifies the classification of a given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5"/>
        <w:gridCol w:w="7087"/>
      </w:tblGrid>
      <w:tr w:rsidR="0097110C" w:rsidRPr="00F8597F" w14:paraId="022938DD" w14:textId="77777777" w:rsidTr="00C947D1">
        <w:tc>
          <w:tcPr>
            <w:tcW w:w="1975" w:type="dxa"/>
            <w:shd w:val="clear" w:color="auto" w:fill="C0C0C0"/>
          </w:tcPr>
          <w:p w14:paraId="5EFE9F9A" w14:textId="77777777" w:rsidR="0097110C" w:rsidRPr="00F8597F" w:rsidRDefault="0097110C" w:rsidP="00C62B5E">
            <w:pPr>
              <w:keepNext/>
              <w:ind w:right="6"/>
              <w:jc w:val="center"/>
            </w:pPr>
            <w:r w:rsidRPr="00F8597F">
              <w:rPr>
                <w:b/>
              </w:rPr>
              <w:t xml:space="preserve">Attributes </w:t>
            </w:r>
          </w:p>
        </w:tc>
        <w:tc>
          <w:tcPr>
            <w:tcW w:w="7087" w:type="dxa"/>
            <w:shd w:val="clear" w:color="auto" w:fill="C0C0C0"/>
          </w:tcPr>
          <w:p w14:paraId="693DC7DC" w14:textId="77777777" w:rsidR="0097110C" w:rsidRPr="00F8597F" w:rsidRDefault="0097110C" w:rsidP="00C62B5E">
            <w:pPr>
              <w:keepNext/>
              <w:ind w:right="9"/>
              <w:jc w:val="center"/>
            </w:pPr>
            <w:r w:rsidRPr="00F8597F">
              <w:rPr>
                <w:b/>
              </w:rPr>
              <w:t xml:space="preserve">Description </w:t>
            </w:r>
          </w:p>
        </w:tc>
      </w:tr>
      <w:tr w:rsidR="0097110C" w:rsidRPr="00F8597F" w14:paraId="517FEE59" w14:textId="77777777" w:rsidTr="00C947D1">
        <w:tc>
          <w:tcPr>
            <w:tcW w:w="1975" w:type="dxa"/>
          </w:tcPr>
          <w:p w14:paraId="027726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Classification Value) </w:t>
            </w:r>
          </w:p>
        </w:tc>
        <w:tc>
          <w:tcPr>
            <w:tcW w:w="7087" w:type="dxa"/>
          </w:tcPr>
          <w:p w14:paraId="618BF697" w14:textId="170C4106" w:rsidR="0097110C" w:rsidRPr="00F8597F" w:rsidRDefault="0097110C" w:rsidP="006C018C">
            <w:pPr>
              <w:pStyle w:val="Standardowyakapit"/>
              <w:keepNext/>
            </w:pPr>
            <w:r w:rsidRPr="00F8597F">
              <w:t xml:space="preserve">Specifies the classification of the document based on the types defined in the referenced simple type definition. </w:t>
            </w:r>
          </w:p>
        </w:tc>
      </w:tr>
    </w:tbl>
    <w:p w14:paraId="7AD411AC" w14:textId="77777777" w:rsidR="0097110C" w:rsidRDefault="0097110C" w:rsidP="008D009B">
      <w:pPr>
        <w:pStyle w:val="Nagwek4"/>
      </w:pPr>
      <w:bookmarkStart w:id="2114" w:name="_Toc133585396"/>
      <w:bookmarkStart w:id="2115" w:name="_Toc133672421"/>
      <w:bookmarkStart w:id="2116" w:name="_Toc133673178"/>
      <w:bookmarkStart w:id="2117" w:name="_Toc140224352"/>
      <w:r w:rsidRPr="00665C06">
        <w:rPr>
          <w:rStyle w:val="NazwaProgramowa"/>
        </w:rPr>
        <w:t>docVar</w:t>
      </w:r>
      <w:r w:rsidRPr="00F8597F">
        <w:t xml:space="preserve"> (Single Document Variable)</w:t>
      </w:r>
      <w:bookmarkEnd w:id="2114"/>
      <w:bookmarkEnd w:id="2115"/>
      <w:bookmarkEnd w:id="2116"/>
      <w:bookmarkEnd w:id="2117"/>
    </w:p>
    <w:p w14:paraId="34B6F7A9" w14:textId="77777777" w:rsidR="0097110C" w:rsidRDefault="0097110C" w:rsidP="00687D54">
      <w:pPr>
        <w:pStyle w:val="Standardowyakapit"/>
      </w:pPr>
      <w:r w:rsidRPr="00F8597F">
        <w:t xml:space="preserve">This element specifies the parameters of a single document variable. A </w:t>
      </w:r>
      <w:r w:rsidRPr="00F8597F">
        <w:rPr>
          <w:i/>
        </w:rPr>
        <w:t xml:space="preserve">document variable </w:t>
      </w:r>
      <w:r w:rsidRPr="00F8597F">
        <w:t xml:space="preserve">is a storage location for arbitrary customer data in name/value pairs that is persisted in a given WordprocessingML document. Specifically, this element specifies through its </w:t>
      </w:r>
      <w:r w:rsidRPr="00F8597F">
        <w:rPr>
          <w:rFonts w:ascii="Cambria" w:eastAsia="Cambria" w:hAnsi="Cambria" w:cs="Cambria"/>
        </w:rPr>
        <w:t>name</w:t>
      </w:r>
      <w:r w:rsidRPr="00F8597F">
        <w:t xml:space="preserve"> and </w:t>
      </w:r>
      <w:r w:rsidRPr="00F8597F">
        <w:rPr>
          <w:rFonts w:ascii="Cambria" w:eastAsia="Cambria" w:hAnsi="Cambria" w:cs="Cambria"/>
        </w:rPr>
        <w:t>val</w:t>
      </w:r>
      <w:r w:rsidRPr="00F8597F">
        <w:t xml:space="preserve"> attributes the name and value pair for a given document vari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1"/>
        <w:gridCol w:w="7141"/>
      </w:tblGrid>
      <w:tr w:rsidR="0097110C" w:rsidRPr="00F8597F" w14:paraId="74688349" w14:textId="77777777" w:rsidTr="00C62B5E">
        <w:tc>
          <w:tcPr>
            <w:tcW w:w="1921" w:type="dxa"/>
            <w:shd w:val="clear" w:color="auto" w:fill="C0C0C0"/>
          </w:tcPr>
          <w:p w14:paraId="4D6B9CB2" w14:textId="77777777" w:rsidR="0097110C" w:rsidRPr="00F8597F" w:rsidRDefault="0097110C" w:rsidP="00C62B5E">
            <w:pPr>
              <w:keepNext/>
              <w:ind w:left="3"/>
              <w:jc w:val="center"/>
            </w:pPr>
            <w:r w:rsidRPr="00F8597F">
              <w:rPr>
                <w:b/>
              </w:rPr>
              <w:lastRenderedPageBreak/>
              <w:t xml:space="preserve">Attributes </w:t>
            </w:r>
          </w:p>
        </w:tc>
        <w:tc>
          <w:tcPr>
            <w:tcW w:w="7141" w:type="dxa"/>
            <w:shd w:val="clear" w:color="auto" w:fill="C0C0C0"/>
          </w:tcPr>
          <w:p w14:paraId="346727A4" w14:textId="77777777" w:rsidR="0097110C" w:rsidRPr="00F8597F" w:rsidRDefault="0097110C" w:rsidP="00C62B5E">
            <w:pPr>
              <w:keepNext/>
              <w:jc w:val="center"/>
            </w:pPr>
            <w:r w:rsidRPr="00F8597F">
              <w:rPr>
                <w:b/>
              </w:rPr>
              <w:t xml:space="preserve">Description </w:t>
            </w:r>
          </w:p>
        </w:tc>
      </w:tr>
      <w:tr w:rsidR="0097110C" w:rsidRPr="00F8597F" w14:paraId="3DB074BF" w14:textId="77777777" w:rsidTr="00C62B5E">
        <w:tc>
          <w:tcPr>
            <w:tcW w:w="1921" w:type="dxa"/>
          </w:tcPr>
          <w:p w14:paraId="688177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Document Variable Name) </w:t>
            </w:r>
          </w:p>
        </w:tc>
        <w:tc>
          <w:tcPr>
            <w:tcW w:w="7141" w:type="dxa"/>
          </w:tcPr>
          <w:p w14:paraId="004DA49B" w14:textId="45D3877C" w:rsidR="0097110C" w:rsidRPr="00F8597F" w:rsidRDefault="0097110C" w:rsidP="006C018C">
            <w:pPr>
              <w:pStyle w:val="Standardowyakapit"/>
              <w:keepNext/>
            </w:pPr>
            <w:r w:rsidRPr="00F8597F">
              <w:t xml:space="preserve">Specifies the name of the parent document variable. </w:t>
            </w:r>
          </w:p>
        </w:tc>
      </w:tr>
      <w:tr w:rsidR="0097110C" w:rsidRPr="00F8597F" w14:paraId="321CC256" w14:textId="77777777" w:rsidTr="00C62B5E">
        <w:tc>
          <w:tcPr>
            <w:tcW w:w="1921" w:type="dxa"/>
          </w:tcPr>
          <w:p w14:paraId="357BA4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Variable Value) </w:t>
            </w:r>
          </w:p>
        </w:tc>
        <w:tc>
          <w:tcPr>
            <w:tcW w:w="7141" w:type="dxa"/>
          </w:tcPr>
          <w:p w14:paraId="5DDAE8AB" w14:textId="47A6E266" w:rsidR="0097110C" w:rsidRPr="00F8597F" w:rsidRDefault="0097110C" w:rsidP="006C018C">
            <w:pPr>
              <w:pStyle w:val="Standardowyakapit"/>
              <w:keepNext/>
            </w:pPr>
            <w:r w:rsidRPr="00F8597F">
              <w:t xml:space="preserve">Specifies the value of the parent document variable. </w:t>
            </w:r>
          </w:p>
        </w:tc>
      </w:tr>
    </w:tbl>
    <w:p w14:paraId="3E84C66B" w14:textId="77777777" w:rsidR="0097110C" w:rsidRDefault="0097110C" w:rsidP="008D009B">
      <w:pPr>
        <w:pStyle w:val="Nagwek4"/>
      </w:pPr>
      <w:bookmarkStart w:id="2118" w:name="_Toc133585397"/>
      <w:bookmarkStart w:id="2119" w:name="_Toc133672422"/>
      <w:bookmarkStart w:id="2120" w:name="_Toc133673179"/>
      <w:bookmarkStart w:id="2121" w:name="_Toc140224353"/>
      <w:r w:rsidRPr="00665C06">
        <w:rPr>
          <w:rStyle w:val="NazwaProgramowa"/>
        </w:rPr>
        <w:t>docVars</w:t>
      </w:r>
      <w:r w:rsidRPr="00F8597F">
        <w:t xml:space="preserve"> (Document Variables)</w:t>
      </w:r>
      <w:bookmarkEnd w:id="2118"/>
      <w:bookmarkEnd w:id="2119"/>
      <w:bookmarkEnd w:id="2120"/>
      <w:bookmarkEnd w:id="2121"/>
    </w:p>
    <w:p w14:paraId="06BCD762" w14:textId="77777777" w:rsidR="0097110C" w:rsidRDefault="0097110C" w:rsidP="00687D54">
      <w:pPr>
        <w:pStyle w:val="Standardowyakapit"/>
      </w:pPr>
      <w:r w:rsidRPr="00F8597F">
        <w:t>This element specifies the presence of document</w:t>
      </w:r>
      <w:r w:rsidRPr="00F8597F">
        <w:rPr>
          <w:i/>
        </w:rPr>
        <w:t xml:space="preserve"> </w:t>
      </w:r>
      <w:r w:rsidRPr="00F8597F">
        <w:t xml:space="preserve">variables in a WordprocessingML. A </w:t>
      </w:r>
      <w:r w:rsidRPr="00F8597F">
        <w:rPr>
          <w:i/>
        </w:rPr>
        <w:t xml:space="preserve">document variable </w:t>
      </w:r>
      <w:r w:rsidRPr="00F8597F">
        <w:t>is a storage location for arbitrary customer data in name/value pairs that is persisted in a given WordprocessingML document.</w:t>
      </w:r>
    </w:p>
    <w:p w14:paraId="45BDB616" w14:textId="77777777" w:rsidR="0097110C" w:rsidRDefault="0097110C" w:rsidP="008D009B">
      <w:pPr>
        <w:pStyle w:val="Nagwek4"/>
      </w:pPr>
      <w:bookmarkStart w:id="2122" w:name="_Toc133585398"/>
      <w:bookmarkStart w:id="2123" w:name="_Toc133672423"/>
      <w:bookmarkStart w:id="2124" w:name="_Toc133673180"/>
      <w:bookmarkStart w:id="2125" w:name="_Toc140224354"/>
      <w:r w:rsidRPr="00665C06">
        <w:rPr>
          <w:rStyle w:val="NazwaProgramowa"/>
        </w:rPr>
        <w:t>doNotAutoCompressPictures</w:t>
      </w:r>
      <w:r w:rsidRPr="00F8597F">
        <w:t xml:space="preserve"> (Do Not Automatically Compress Images)</w:t>
      </w:r>
      <w:bookmarkEnd w:id="2122"/>
      <w:bookmarkEnd w:id="2123"/>
      <w:bookmarkEnd w:id="2124"/>
      <w:bookmarkEnd w:id="2125"/>
    </w:p>
    <w:p w14:paraId="19FF3453" w14:textId="77777777" w:rsidR="0097110C" w:rsidRDefault="0097110C" w:rsidP="00687D54">
      <w:pPr>
        <w:pStyle w:val="Standardowyakapit"/>
      </w:pPr>
      <w:r w:rsidRPr="00F8597F">
        <w:t>This element specifies that pictures in this document shall not automatically be compressed when saving the document in order to reduce the overall size of the resulting WordprocessingML document.</w:t>
      </w:r>
    </w:p>
    <w:p w14:paraId="175DB839" w14:textId="77777777" w:rsidR="0097110C" w:rsidRDefault="0097110C" w:rsidP="008D009B">
      <w:pPr>
        <w:pStyle w:val="Nagwek4"/>
      </w:pPr>
      <w:bookmarkStart w:id="2126" w:name="_Toc133585399"/>
      <w:bookmarkStart w:id="2127" w:name="_Toc133672424"/>
      <w:bookmarkStart w:id="2128" w:name="_Toc133673181"/>
      <w:bookmarkStart w:id="2129" w:name="_Toc140224355"/>
      <w:r w:rsidRPr="00665C06">
        <w:rPr>
          <w:rStyle w:val="NazwaProgramowa"/>
        </w:rPr>
        <w:t>doNotDemarcateInvalidXml</w:t>
      </w:r>
      <w:r w:rsidRPr="00F8597F">
        <w:t xml:space="preserve"> (Do Not Show Visual Indicator For Invalid Custom XML Markup)</w:t>
      </w:r>
      <w:bookmarkEnd w:id="2126"/>
      <w:bookmarkEnd w:id="2127"/>
      <w:bookmarkEnd w:id="2128"/>
      <w:bookmarkEnd w:id="2129"/>
    </w:p>
    <w:p w14:paraId="01712852" w14:textId="77777777" w:rsidR="0097110C" w:rsidRDefault="0097110C" w:rsidP="00687D54">
      <w:pPr>
        <w:pStyle w:val="Standardowyakapit"/>
      </w:pPr>
      <w:r w:rsidRPr="00F8597F">
        <w:t xml:space="preserve">This element specifies whether a visual cue should be displayed around content contained in a WordprocessingML document which is contained with custom XML markup specified via the </w:t>
      </w:r>
      <w:r w:rsidRPr="00665C06">
        <w:rPr>
          <w:rStyle w:val="NazwaProgramowa"/>
        </w:rPr>
        <w:t>customXml</w:t>
      </w:r>
      <w:r w:rsidRPr="00F8597F">
        <w:t xml:space="preserve"> element when an application determines that the current XML markup (or its contents) violate the constraints of the attached XML schema(s).</w:t>
      </w:r>
    </w:p>
    <w:p w14:paraId="052197A6" w14:textId="77777777" w:rsidR="0097110C" w:rsidRDefault="0097110C" w:rsidP="008D009B">
      <w:pPr>
        <w:pStyle w:val="Nagwek4"/>
      </w:pPr>
      <w:bookmarkStart w:id="2130" w:name="_Toc133585400"/>
      <w:bookmarkStart w:id="2131" w:name="_Toc133672425"/>
      <w:bookmarkStart w:id="2132" w:name="_Toc133673182"/>
      <w:bookmarkStart w:id="2133" w:name="_Toc140224356"/>
      <w:r w:rsidRPr="00665C06">
        <w:rPr>
          <w:rStyle w:val="NazwaProgramowa"/>
        </w:rPr>
        <w:t>doNotDisplayPageBoundaries</w:t>
      </w:r>
      <w:r w:rsidRPr="00F8597F">
        <w:t xml:space="preserve"> (Do Not Display Visual Boundary For Header/Footer or Between Pages)</w:t>
      </w:r>
      <w:bookmarkEnd w:id="2130"/>
      <w:bookmarkEnd w:id="2131"/>
      <w:bookmarkEnd w:id="2132"/>
      <w:bookmarkEnd w:id="2133"/>
    </w:p>
    <w:p w14:paraId="657F7D16" w14:textId="6E6D7507" w:rsidR="0097110C" w:rsidRDefault="0097110C" w:rsidP="00946035">
      <w:pPr>
        <w:pStyle w:val="Standardowyakapit"/>
      </w:pPr>
      <w:r w:rsidRPr="00F8597F">
        <w:t>This element specifies whether applications displaying this document should display the contents of the header and footer when displaying the document in print layout view</w:t>
      </w:r>
    </w:p>
    <w:p w14:paraId="4E8D722F" w14:textId="77777777" w:rsidR="00946035" w:rsidRDefault="00946035" w:rsidP="00946035">
      <w:pPr>
        <w:pStyle w:val="Nagwek4"/>
        <w:tabs>
          <w:tab w:val="num" w:pos="360"/>
        </w:tabs>
        <w:ind w:left="360" w:hanging="360"/>
      </w:pPr>
      <w:bookmarkStart w:id="2134" w:name="_Toc133585401"/>
      <w:bookmarkStart w:id="2135" w:name="_Toc133672426"/>
      <w:bookmarkStart w:id="2136" w:name="_Toc133673183"/>
      <w:bookmarkStart w:id="2137" w:name="_Toc140831049"/>
      <w:r w:rsidRPr="00665C06">
        <w:rPr>
          <w:rStyle w:val="NazwaProgramowa"/>
        </w:rPr>
        <w:t>doNotEmbedSmartTags</w:t>
      </w:r>
      <w:r w:rsidRPr="00F8597F">
        <w:t xml:space="preserve"> (Remove Smart Tags When Saving)</w:t>
      </w:r>
      <w:bookmarkEnd w:id="2134"/>
      <w:bookmarkEnd w:id="2135"/>
      <w:bookmarkEnd w:id="2136"/>
      <w:bookmarkEnd w:id="2137"/>
    </w:p>
    <w:p w14:paraId="66EEA023" w14:textId="77777777" w:rsidR="0097110C" w:rsidRDefault="0097110C" w:rsidP="00687D54">
      <w:pPr>
        <w:pStyle w:val="Standardowyakapit"/>
      </w:pPr>
      <w:r w:rsidRPr="00F8597F">
        <w:t xml:space="preserve">This element specifies if any smart tags specified using the </w:t>
      </w:r>
      <w:r w:rsidRPr="00665C06">
        <w:rPr>
          <w:rStyle w:val="NazwaProgramowa"/>
        </w:rPr>
        <w:t>smartTag</w:t>
      </w:r>
      <w:r w:rsidRPr="00F8597F">
        <w:t xml:space="preserve"> element shall be removed from the contents of this document before it is resaved. This setting shall also prevent the addition of new smart tags to the content of the document.</w:t>
      </w:r>
    </w:p>
    <w:p w14:paraId="00BB8D42" w14:textId="77777777" w:rsidR="0097110C" w:rsidRDefault="0097110C" w:rsidP="008D009B">
      <w:pPr>
        <w:pStyle w:val="Nagwek4"/>
      </w:pPr>
      <w:bookmarkStart w:id="2138" w:name="_Toc133585402"/>
      <w:bookmarkStart w:id="2139" w:name="_Toc133672427"/>
      <w:bookmarkStart w:id="2140" w:name="_Toc133673184"/>
      <w:bookmarkStart w:id="2141" w:name="_Toc140224358"/>
      <w:r w:rsidRPr="00665C06">
        <w:rPr>
          <w:rStyle w:val="NazwaProgramowa"/>
        </w:rPr>
        <w:t>doNotHyphenateCaps</w:t>
      </w:r>
      <w:r w:rsidRPr="00F8597F">
        <w:t xml:space="preserve"> (Do Not Hyphenate Words in ALL CAPITAL LETTERS)</w:t>
      </w:r>
      <w:bookmarkEnd w:id="2138"/>
      <w:bookmarkEnd w:id="2139"/>
      <w:bookmarkEnd w:id="2140"/>
      <w:bookmarkEnd w:id="2141"/>
    </w:p>
    <w:p w14:paraId="3626DD91" w14:textId="067F4A8E" w:rsidR="0097110C" w:rsidRDefault="0097110C" w:rsidP="00687D54">
      <w:pPr>
        <w:pStyle w:val="Standardowyakapit"/>
      </w:pPr>
      <w:r w:rsidRPr="00F8597F">
        <w:t xml:space="preserve">This element specifies whether or not words comprised of all capital letters shall be hyphenated within a given document when automatic hyphenation is specified via the </w:t>
      </w:r>
      <w:r w:rsidRPr="00281376">
        <w:rPr>
          <w:rStyle w:val="NazwaProgramowa"/>
        </w:rPr>
        <w:t>autoHyphenation</w:t>
      </w:r>
      <w:r w:rsidRPr="00F8597F">
        <w:t xml:space="preserve"> element.</w:t>
      </w:r>
    </w:p>
    <w:p w14:paraId="3D90AA23" w14:textId="77777777" w:rsidR="0097110C" w:rsidRDefault="0097110C" w:rsidP="008D009B">
      <w:pPr>
        <w:pStyle w:val="Nagwek4"/>
      </w:pPr>
      <w:bookmarkStart w:id="2142" w:name="_Toc133585403"/>
      <w:bookmarkStart w:id="2143" w:name="_Toc133672428"/>
      <w:bookmarkStart w:id="2144" w:name="_Toc133673185"/>
      <w:bookmarkStart w:id="2145" w:name="_Toc140224359"/>
      <w:r w:rsidRPr="00665C06">
        <w:rPr>
          <w:rStyle w:val="NazwaProgramowa"/>
        </w:rPr>
        <w:t>doNotIncludeSubdocsInStats</w:t>
      </w:r>
      <w:r w:rsidRPr="00F8597F">
        <w:t xml:space="preserve"> (Do Not Include Content in Text Boxes, Footnotes, and Endnotes in Document Statistics)</w:t>
      </w:r>
      <w:bookmarkEnd w:id="2142"/>
      <w:bookmarkEnd w:id="2143"/>
      <w:bookmarkEnd w:id="2144"/>
      <w:bookmarkEnd w:id="2145"/>
    </w:p>
    <w:p w14:paraId="71DBCB31" w14:textId="77777777" w:rsidR="0097110C" w:rsidRPr="00F8597F" w:rsidRDefault="0097110C" w:rsidP="00687D54">
      <w:pPr>
        <w:pStyle w:val="Standardowyakapit"/>
      </w:pPr>
      <w:r w:rsidRPr="00F8597F">
        <w:t>This element specifies if document content contained in text boxes, footnotes, and endnotes shall be excluded when an application calculates a given document’s statistics when these values are calculated and/or displayed by an application.</w:t>
      </w:r>
    </w:p>
    <w:p w14:paraId="16AA97B1" w14:textId="77777777" w:rsidR="0097110C" w:rsidRDefault="0097110C" w:rsidP="008D009B">
      <w:pPr>
        <w:pStyle w:val="Nagwek4"/>
      </w:pPr>
      <w:bookmarkStart w:id="2146" w:name="_Toc133585404"/>
      <w:bookmarkStart w:id="2147" w:name="_Toc133672429"/>
      <w:bookmarkStart w:id="2148" w:name="_Toc133673186"/>
      <w:bookmarkStart w:id="2149" w:name="_Toc140224360"/>
      <w:r w:rsidRPr="00665C06">
        <w:rPr>
          <w:rStyle w:val="NazwaProgramowa"/>
        </w:rPr>
        <w:t>doNotShadeFormData</w:t>
      </w:r>
      <w:r w:rsidRPr="00F8597F">
        <w:t xml:space="preserve"> (Do Not Show Visual Indicator For Form Fields)</w:t>
      </w:r>
      <w:bookmarkEnd w:id="2146"/>
      <w:bookmarkEnd w:id="2147"/>
      <w:bookmarkEnd w:id="2148"/>
      <w:bookmarkEnd w:id="2149"/>
    </w:p>
    <w:p w14:paraId="298A209E" w14:textId="77777777" w:rsidR="0097110C" w:rsidRDefault="0097110C" w:rsidP="00687D54">
      <w:pPr>
        <w:pStyle w:val="Standardowyakapit"/>
      </w:pPr>
      <w:r w:rsidRPr="00F8597F">
        <w:t xml:space="preserve">This element specifies whether a visual cue should be displayed around form fields contained in a WordprocessingML document specified via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or </w:t>
      </w:r>
      <w:r w:rsidRPr="00F8597F">
        <w:rPr>
          <w:rFonts w:ascii="Consolas" w:eastAsia="Consolas" w:hAnsi="Consolas" w:cs="Consolas"/>
          <w:sz w:val="20"/>
        </w:rPr>
        <w:t>FORMDROPDOWN</w:t>
      </w:r>
      <w:r w:rsidRPr="00F8597F">
        <w:t xml:space="preserve"> fields.</w:t>
      </w:r>
    </w:p>
    <w:p w14:paraId="41626F16" w14:textId="77777777" w:rsidR="0097110C" w:rsidRDefault="0097110C" w:rsidP="008D009B">
      <w:pPr>
        <w:pStyle w:val="Nagwek4"/>
      </w:pPr>
      <w:bookmarkStart w:id="2150" w:name="_Toc133585405"/>
      <w:bookmarkStart w:id="2151" w:name="_Toc133672430"/>
      <w:bookmarkStart w:id="2152" w:name="_Toc133673187"/>
      <w:bookmarkStart w:id="2153" w:name="_Toc140224361"/>
      <w:r w:rsidRPr="00665C06">
        <w:rPr>
          <w:rStyle w:val="NazwaProgramowa"/>
        </w:rPr>
        <w:lastRenderedPageBreak/>
        <w:t>doNotTrackFormatting</w:t>
      </w:r>
      <w:r w:rsidRPr="00F8597F">
        <w:t xml:space="preserve"> (Do Not Track Formatting Revisions When Tracking Revisions)</w:t>
      </w:r>
      <w:bookmarkEnd w:id="2150"/>
      <w:bookmarkEnd w:id="2151"/>
      <w:bookmarkEnd w:id="2152"/>
      <w:bookmarkEnd w:id="2153"/>
    </w:p>
    <w:p w14:paraId="784C7CE0" w14:textId="5C5BDEC9" w:rsidR="0097110C" w:rsidRPr="00F8597F" w:rsidRDefault="0097110C" w:rsidP="00687D54">
      <w:pPr>
        <w:pStyle w:val="Standardowyakapit"/>
      </w:pPr>
      <w:r w:rsidRPr="00F8597F">
        <w:t xml:space="preserve">This element specifies that applications shall not track revisions made to the formatting of this WordprocessingML document when the </w:t>
      </w:r>
      <w:r w:rsidRPr="00665C06">
        <w:rPr>
          <w:rStyle w:val="NazwaProgramowa"/>
        </w:rPr>
        <w:t>trackRevisions</w:t>
      </w:r>
      <w:r w:rsidRPr="00F8597F">
        <w:t xml:space="preserve"> element is turned on.</w:t>
      </w:r>
    </w:p>
    <w:p w14:paraId="1F66C0EF" w14:textId="77777777" w:rsidR="0097110C" w:rsidRDefault="0097110C" w:rsidP="008D009B">
      <w:pPr>
        <w:pStyle w:val="Nagwek4"/>
      </w:pPr>
      <w:bookmarkStart w:id="2154" w:name="_Toc133585406"/>
      <w:bookmarkStart w:id="2155" w:name="_Toc133672431"/>
      <w:bookmarkStart w:id="2156" w:name="_Toc133673188"/>
      <w:bookmarkStart w:id="2157" w:name="_Toc140224362"/>
      <w:r w:rsidRPr="00665C06">
        <w:rPr>
          <w:rStyle w:val="NazwaProgramowa"/>
        </w:rPr>
        <w:t>doNotTrackMoves</w:t>
      </w:r>
      <w:r w:rsidRPr="00F8597F">
        <w:t xml:space="preserve"> (Do Not Use Move Syntax When Tracking Revisions)</w:t>
      </w:r>
      <w:bookmarkEnd w:id="2154"/>
      <w:bookmarkEnd w:id="2155"/>
      <w:bookmarkEnd w:id="2156"/>
      <w:bookmarkEnd w:id="2157"/>
    </w:p>
    <w:p w14:paraId="44044533" w14:textId="1F224BAE" w:rsidR="0097110C" w:rsidRDefault="0097110C" w:rsidP="00687D54">
      <w:pPr>
        <w:pStyle w:val="Standardowyakapit"/>
      </w:pPr>
      <w:r w:rsidRPr="00F8597F">
        <w:t xml:space="preserve">This element specifies that applications shall not track revisions made to this WordprocessingML document as moves when the </w:t>
      </w:r>
      <w:r w:rsidRPr="00665C06">
        <w:rPr>
          <w:rStyle w:val="NazwaProgramowa"/>
        </w:rPr>
        <w:t>trackRevisions</w:t>
      </w:r>
      <w:r w:rsidRPr="00F8597F">
        <w:t xml:space="preserve"> element is turned on, even when that syntax is appropriate. Instead, applications should use a standard insertion and deletion annotation syntax. Existing moves shall not be modified.</w:t>
      </w:r>
    </w:p>
    <w:p w14:paraId="680295D2" w14:textId="77777777" w:rsidR="0097110C" w:rsidRDefault="0097110C" w:rsidP="008D009B">
      <w:pPr>
        <w:pStyle w:val="Nagwek4"/>
      </w:pPr>
      <w:bookmarkStart w:id="2158" w:name="_Toc133585407"/>
      <w:bookmarkStart w:id="2159" w:name="_Toc133672432"/>
      <w:bookmarkStart w:id="2160" w:name="_Toc133673189"/>
      <w:bookmarkStart w:id="2161" w:name="_Toc140224363"/>
      <w:r w:rsidRPr="00665C06">
        <w:rPr>
          <w:rStyle w:val="NazwaProgramowa"/>
        </w:rPr>
        <w:t>doNotUseMarginsForDrawingGridOrigin</w:t>
      </w:r>
      <w:r w:rsidRPr="00F8597F">
        <w:t xml:space="preserve"> (Do Not Use Margins for Drawing Grid Origin)</w:t>
      </w:r>
      <w:bookmarkEnd w:id="2158"/>
      <w:bookmarkEnd w:id="2159"/>
      <w:bookmarkEnd w:id="2160"/>
      <w:bookmarkEnd w:id="2161"/>
    </w:p>
    <w:p w14:paraId="463A7D2B" w14:textId="77777777" w:rsidR="0097110C" w:rsidRDefault="0097110C" w:rsidP="00687D54">
      <w:pPr>
        <w:pStyle w:val="Standardowyakapit"/>
      </w:pPr>
      <w:r w:rsidRPr="00F8597F">
        <w:t xml:space="preserve">This element specifies that the top-left corner of the page shall not be used as the origin for the drawing grid. The </w:t>
      </w:r>
      <w:r w:rsidRPr="00F8597F">
        <w:rPr>
          <w:i/>
        </w:rPr>
        <w:t>drawing grid</w:t>
      </w:r>
      <w:r w:rsidRPr="00F8597F">
        <w:t xml:space="preserve"> is a virtual grid which can be used by applications to specify where drawing objects shall be positioned on a page when inserted (i.e. to ensure objects are aligned, etc.). If this element is present the grid shall start at the top-left edge of the page and not the text extents.</w:t>
      </w:r>
    </w:p>
    <w:p w14:paraId="0E14AB2B" w14:textId="77777777" w:rsidR="0097110C" w:rsidRDefault="0097110C" w:rsidP="008D009B">
      <w:pPr>
        <w:pStyle w:val="Nagwek4"/>
      </w:pPr>
      <w:bookmarkStart w:id="2162" w:name="_Toc133585408"/>
      <w:bookmarkStart w:id="2163" w:name="_Toc133672433"/>
      <w:bookmarkStart w:id="2164" w:name="_Toc133673190"/>
      <w:bookmarkStart w:id="2165" w:name="_Toc140224364"/>
      <w:r w:rsidRPr="00665C06">
        <w:rPr>
          <w:rStyle w:val="NazwaProgramowa"/>
        </w:rPr>
        <w:t>doNotValidateAgainstSchema</w:t>
      </w:r>
      <w:r w:rsidRPr="00F8597F">
        <w:t xml:space="preserve"> (Do Not Validate Custom XML Markup Against Schemas)</w:t>
      </w:r>
      <w:bookmarkEnd w:id="2162"/>
      <w:bookmarkEnd w:id="2163"/>
      <w:bookmarkEnd w:id="2164"/>
      <w:bookmarkEnd w:id="2165"/>
    </w:p>
    <w:p w14:paraId="49F751CF" w14:textId="77777777" w:rsidR="0097110C" w:rsidRDefault="0097110C" w:rsidP="00687D54">
      <w:pPr>
        <w:pStyle w:val="Standardowyakapit"/>
      </w:pPr>
      <w:r w:rsidRPr="00F8597F">
        <w:t>If this element is omitted, then applications which support this functionality should attempt to validate the custom XML contents against any available related custom XML schema(s).</w:t>
      </w:r>
    </w:p>
    <w:p w14:paraId="50603007" w14:textId="77777777" w:rsidR="0097110C" w:rsidRDefault="0097110C" w:rsidP="008D009B">
      <w:pPr>
        <w:pStyle w:val="Nagwek4"/>
      </w:pPr>
      <w:bookmarkStart w:id="2166" w:name="_Toc133585409"/>
      <w:bookmarkStart w:id="2167" w:name="_Toc133672434"/>
      <w:bookmarkStart w:id="2168" w:name="_Toc133673191"/>
      <w:bookmarkStart w:id="2169" w:name="_Toc140224365"/>
      <w:r w:rsidRPr="00665C06">
        <w:rPr>
          <w:rStyle w:val="NazwaProgramowa"/>
        </w:rPr>
        <w:t>drawingGridHorizontalOrigin</w:t>
      </w:r>
      <w:r w:rsidRPr="00F8597F">
        <w:t xml:space="preserve"> (Drawing Grid Horizontal Origin Point)</w:t>
      </w:r>
      <w:bookmarkEnd w:id="2166"/>
      <w:bookmarkEnd w:id="2167"/>
      <w:bookmarkEnd w:id="2168"/>
      <w:bookmarkEnd w:id="2169"/>
    </w:p>
    <w:p w14:paraId="151F5AF5" w14:textId="536D71EC" w:rsidR="0097110C" w:rsidRDefault="0097110C" w:rsidP="00687D54">
      <w:pPr>
        <w:pStyle w:val="Standardowyakapit"/>
      </w:pPr>
      <w:r w:rsidRPr="00F8597F">
        <w:t xml:space="preserve">This element specifies the distance from of the left edge of the page which shall be used as the origin for the horizontal gridlines used by the drawing grid. The </w:t>
      </w:r>
      <w:r w:rsidRPr="00F8597F">
        <w:rPr>
          <w:i/>
        </w:rPr>
        <w:t>drawing grid</w:t>
      </w:r>
      <w:r w:rsidRPr="00F8597F">
        <w:t xml:space="preserve"> is a virtual grid which might be used by applications to specify where drawing objects shall be positioned on a page when inserted (i.e. to ensure objects are aligned, etc.). Since the grid always covers the entire page when the </w:t>
      </w:r>
      <w:r w:rsidRPr="00665C06">
        <w:rPr>
          <w:rStyle w:val="NazwaProgramowa"/>
        </w:rPr>
        <w:t>doNotUseMarginsForDrawingGridOrigin</w:t>
      </w:r>
      <w:r w:rsidRPr="00F8597F">
        <w:t xml:space="preserve"> element is specified, this element shall only affect the starting edge of the first horizontal gridline displayed (i.e. it only adjusts the grid by the modulus of the value against the width of one grid un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58B1C168" w14:textId="77777777" w:rsidTr="00C947D1">
        <w:tc>
          <w:tcPr>
            <w:tcW w:w="2023" w:type="dxa"/>
            <w:shd w:val="clear" w:color="auto" w:fill="C0C0C0"/>
          </w:tcPr>
          <w:p w14:paraId="6CF4EBD5"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0B084E55" w14:textId="77777777" w:rsidR="0097110C" w:rsidRPr="00F8597F" w:rsidRDefault="0097110C" w:rsidP="00C62B5E">
            <w:pPr>
              <w:keepNext/>
              <w:ind w:left="121"/>
              <w:jc w:val="center"/>
            </w:pPr>
            <w:r w:rsidRPr="00F8597F">
              <w:rPr>
                <w:b/>
              </w:rPr>
              <w:t xml:space="preserve">Description </w:t>
            </w:r>
          </w:p>
        </w:tc>
      </w:tr>
      <w:tr w:rsidR="0097110C" w:rsidRPr="00F8597F" w14:paraId="67E50CFF" w14:textId="77777777" w:rsidTr="00C947D1">
        <w:tc>
          <w:tcPr>
            <w:tcW w:w="2023" w:type="dxa"/>
          </w:tcPr>
          <w:p w14:paraId="3655AB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6330F2F2" w14:textId="0D0348D1"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59092E18" w14:textId="77777777" w:rsidR="0097110C" w:rsidRDefault="0097110C" w:rsidP="008D009B">
      <w:pPr>
        <w:pStyle w:val="Nagwek4"/>
      </w:pPr>
      <w:bookmarkStart w:id="2170" w:name="_Toc133585410"/>
      <w:bookmarkStart w:id="2171" w:name="_Toc133672435"/>
      <w:bookmarkStart w:id="2172" w:name="_Toc133673192"/>
      <w:bookmarkStart w:id="2173" w:name="_Toc140224366"/>
      <w:r w:rsidRPr="00665C06">
        <w:rPr>
          <w:rStyle w:val="NazwaProgramowa"/>
        </w:rPr>
        <w:t>drawingGridHorizontalSpacing</w:t>
      </w:r>
      <w:r w:rsidRPr="00F8597F">
        <w:t xml:space="preserve"> (Drawing Grid Horizontal Grid Unit Size)</w:t>
      </w:r>
      <w:bookmarkEnd w:id="2170"/>
      <w:bookmarkEnd w:id="2171"/>
      <w:bookmarkEnd w:id="2172"/>
      <w:bookmarkEnd w:id="2173"/>
    </w:p>
    <w:p w14:paraId="503A2A21" w14:textId="77777777" w:rsidR="0097110C" w:rsidRDefault="0097110C" w:rsidP="00687D54">
      <w:pPr>
        <w:pStyle w:val="Standardowyakapit"/>
      </w:pPr>
      <w:r w:rsidRPr="00F8597F">
        <w:t xml:space="preserve">This element specifies the width of horizontal grid units in this document.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11F748AF" w14:textId="77777777" w:rsidTr="00C947D1">
        <w:tc>
          <w:tcPr>
            <w:tcW w:w="2023" w:type="dxa"/>
            <w:shd w:val="clear" w:color="auto" w:fill="C0C0C0"/>
          </w:tcPr>
          <w:p w14:paraId="5405D07C" w14:textId="77777777" w:rsidR="0097110C" w:rsidRPr="00F8597F" w:rsidRDefault="0097110C" w:rsidP="00C62B5E">
            <w:pPr>
              <w:keepNext/>
              <w:ind w:left="123"/>
              <w:jc w:val="center"/>
            </w:pPr>
            <w:r w:rsidRPr="00F8597F">
              <w:rPr>
                <w:b/>
              </w:rPr>
              <w:lastRenderedPageBreak/>
              <w:t xml:space="preserve">Attributes </w:t>
            </w:r>
          </w:p>
        </w:tc>
        <w:tc>
          <w:tcPr>
            <w:tcW w:w="7039" w:type="dxa"/>
            <w:shd w:val="clear" w:color="auto" w:fill="C0C0C0"/>
          </w:tcPr>
          <w:p w14:paraId="7E1BF79D" w14:textId="77777777" w:rsidR="0097110C" w:rsidRPr="00F8597F" w:rsidRDefault="0097110C" w:rsidP="00C62B5E">
            <w:pPr>
              <w:keepNext/>
              <w:ind w:left="121"/>
              <w:jc w:val="center"/>
            </w:pPr>
            <w:r w:rsidRPr="00F8597F">
              <w:rPr>
                <w:b/>
              </w:rPr>
              <w:t xml:space="preserve">Description </w:t>
            </w:r>
          </w:p>
        </w:tc>
      </w:tr>
      <w:tr w:rsidR="0097110C" w:rsidRPr="00F8597F" w14:paraId="3EE8C466" w14:textId="77777777" w:rsidTr="00C947D1">
        <w:tc>
          <w:tcPr>
            <w:tcW w:w="2023" w:type="dxa"/>
          </w:tcPr>
          <w:p w14:paraId="56AC24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368246F4" w14:textId="4CB8F22E"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375697AA" w14:textId="77777777" w:rsidR="0097110C" w:rsidRDefault="0097110C" w:rsidP="008D009B">
      <w:pPr>
        <w:pStyle w:val="Nagwek4"/>
      </w:pPr>
      <w:bookmarkStart w:id="2174" w:name="_Toc133585411"/>
      <w:bookmarkStart w:id="2175" w:name="_Toc133672436"/>
      <w:bookmarkStart w:id="2176" w:name="_Toc133673193"/>
      <w:bookmarkStart w:id="2177" w:name="_Toc140224367"/>
      <w:r w:rsidRPr="0087028D">
        <w:rPr>
          <w:rStyle w:val="NazwaProgramowa"/>
        </w:rPr>
        <w:t>drawingGridVerticalOrigin</w:t>
      </w:r>
      <w:r w:rsidRPr="00F8597F">
        <w:t xml:space="preserve"> (Drawing Grid Vertical Origin Point)</w:t>
      </w:r>
      <w:bookmarkEnd w:id="2174"/>
      <w:bookmarkEnd w:id="2175"/>
      <w:bookmarkEnd w:id="2176"/>
      <w:bookmarkEnd w:id="2177"/>
    </w:p>
    <w:p w14:paraId="1005283B" w14:textId="28B84194" w:rsidR="0097110C" w:rsidRDefault="0097110C" w:rsidP="00687D54">
      <w:pPr>
        <w:pStyle w:val="Standardowyakapit"/>
      </w:pPr>
      <w:r w:rsidRPr="00F8597F">
        <w:t xml:space="preserve">This element specifies the distance from of the top edge of the page which shall be used as the origin for the vertical gridlines used by the drawing grid. The </w:t>
      </w:r>
      <w:r w:rsidRPr="00F8597F">
        <w:rPr>
          <w:i/>
        </w:rPr>
        <w:t>drawing grid</w:t>
      </w:r>
      <w:r w:rsidRPr="00F8597F">
        <w:t xml:space="preserve"> is a virtual grid which can be used by applications to specify where drawing objects shall be positioned on a page when inserted (i.e. to ensure objects are aligned, etc.). Since the grid always covers the entire page when the </w:t>
      </w:r>
      <w:r w:rsidRPr="0087028D">
        <w:rPr>
          <w:rStyle w:val="NazwaProgramowa"/>
        </w:rPr>
        <w:t>doNotUseMarginsForDrawingGridOrigin</w:t>
      </w:r>
      <w:r w:rsidRPr="00F8597F">
        <w:t xml:space="preserve"> element is specified, this element shall only affect the starting edge of the first vertical gridline displayed (i.e. it only adjusts the grid by the modulus of the value against the width of one grid un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66971A7E" w14:textId="77777777" w:rsidTr="00C947D1">
        <w:tc>
          <w:tcPr>
            <w:tcW w:w="2023" w:type="dxa"/>
            <w:shd w:val="clear" w:color="auto" w:fill="C0C0C0"/>
          </w:tcPr>
          <w:p w14:paraId="30A908F9"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5FCA1511" w14:textId="77777777" w:rsidR="0097110C" w:rsidRPr="00F8597F" w:rsidRDefault="0097110C" w:rsidP="00C62B5E">
            <w:pPr>
              <w:keepNext/>
              <w:ind w:left="121"/>
              <w:jc w:val="center"/>
            </w:pPr>
            <w:r w:rsidRPr="00F8597F">
              <w:rPr>
                <w:b/>
              </w:rPr>
              <w:t xml:space="preserve">Description </w:t>
            </w:r>
          </w:p>
        </w:tc>
      </w:tr>
      <w:tr w:rsidR="0097110C" w:rsidRPr="00F8597F" w14:paraId="0BAEF161" w14:textId="77777777" w:rsidTr="00C947D1">
        <w:tc>
          <w:tcPr>
            <w:tcW w:w="2023" w:type="dxa"/>
          </w:tcPr>
          <w:p w14:paraId="4DE054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41699CBE" w14:textId="1780954E"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6233796B" w14:textId="77777777" w:rsidR="0097110C" w:rsidRDefault="0097110C" w:rsidP="008D009B">
      <w:pPr>
        <w:pStyle w:val="Nagwek4"/>
      </w:pPr>
      <w:bookmarkStart w:id="2178" w:name="_Toc133585412"/>
      <w:bookmarkStart w:id="2179" w:name="_Toc133672437"/>
      <w:bookmarkStart w:id="2180" w:name="_Toc133673194"/>
      <w:bookmarkStart w:id="2181" w:name="_Toc140224368"/>
      <w:r w:rsidRPr="0087028D">
        <w:rPr>
          <w:rStyle w:val="NazwaProgramowa"/>
        </w:rPr>
        <w:t>drawingGridVerticalSpacing</w:t>
      </w:r>
      <w:r w:rsidRPr="00F8597F">
        <w:t xml:space="preserve"> (Drawing Grid Vertical Grid Unit Size)</w:t>
      </w:r>
      <w:bookmarkEnd w:id="2178"/>
      <w:bookmarkEnd w:id="2179"/>
      <w:bookmarkEnd w:id="2180"/>
      <w:bookmarkEnd w:id="2181"/>
    </w:p>
    <w:p w14:paraId="6BC5DDB4" w14:textId="77777777" w:rsidR="0097110C" w:rsidRDefault="0097110C" w:rsidP="00687D54">
      <w:pPr>
        <w:pStyle w:val="Standardowyakapit"/>
      </w:pPr>
      <w:r w:rsidRPr="00F8597F">
        <w:t xml:space="preserve">This element specifies the width of vertical grid units in this document.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483A7ED5" w14:textId="77777777" w:rsidTr="00C947D1">
        <w:tc>
          <w:tcPr>
            <w:tcW w:w="2023" w:type="dxa"/>
            <w:shd w:val="clear" w:color="auto" w:fill="C0C0C0"/>
          </w:tcPr>
          <w:p w14:paraId="34BA7E3C"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7189A2E1" w14:textId="77777777" w:rsidR="0097110C" w:rsidRPr="00F8597F" w:rsidRDefault="0097110C" w:rsidP="00C62B5E">
            <w:pPr>
              <w:keepNext/>
              <w:ind w:left="121"/>
              <w:jc w:val="center"/>
            </w:pPr>
            <w:r w:rsidRPr="00F8597F">
              <w:rPr>
                <w:b/>
              </w:rPr>
              <w:t xml:space="preserve">Description </w:t>
            </w:r>
          </w:p>
        </w:tc>
      </w:tr>
      <w:tr w:rsidR="0097110C" w:rsidRPr="00F8597F" w14:paraId="6D43FE8B" w14:textId="77777777" w:rsidTr="00C947D1">
        <w:tc>
          <w:tcPr>
            <w:tcW w:w="2023" w:type="dxa"/>
          </w:tcPr>
          <w:p w14:paraId="07209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26AA45C9" w14:textId="31180FC7"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03BF40A2" w14:textId="77777777" w:rsidR="0097110C" w:rsidRDefault="0097110C" w:rsidP="008D009B">
      <w:pPr>
        <w:pStyle w:val="Nagwek4"/>
      </w:pPr>
      <w:bookmarkStart w:id="2182" w:name="_Toc133585413"/>
      <w:bookmarkStart w:id="2183" w:name="_Toc133672438"/>
      <w:bookmarkStart w:id="2184" w:name="_Toc133673195"/>
      <w:bookmarkStart w:id="2185" w:name="_Toc140224369"/>
      <w:r w:rsidRPr="006D7B97">
        <w:rPr>
          <w:rStyle w:val="NazwaProgramowa"/>
        </w:rPr>
        <w:t>forceUpgrade</w:t>
      </w:r>
      <w:r w:rsidRPr="00F8597F">
        <w:t xml:space="preserve"> (Upgrade Document on Open)</w:t>
      </w:r>
      <w:bookmarkEnd w:id="2182"/>
      <w:bookmarkEnd w:id="2183"/>
      <w:bookmarkEnd w:id="2184"/>
      <w:bookmarkEnd w:id="2185"/>
    </w:p>
    <w:p w14:paraId="5B1F3EBF" w14:textId="77777777" w:rsidR="0097110C" w:rsidRDefault="0097110C" w:rsidP="00687D54">
      <w:pPr>
        <w:pStyle w:val="Standardowyakapit"/>
      </w:pPr>
      <w:r w:rsidRPr="00F8597F">
        <w:t>This element specifies that the contents of this document can be upgraded and that the resulting document shall not have its functionality limited to only those functions compatible with earlier word processing applications. The only actions required as part of upgrading the document are:</w:t>
      </w:r>
    </w:p>
    <w:p w14:paraId="1B067794" w14:textId="77777777" w:rsidR="0097110C" w:rsidRDefault="0097110C" w:rsidP="008D009B">
      <w:pPr>
        <w:pStyle w:val="Nagwek4"/>
      </w:pPr>
      <w:bookmarkStart w:id="2186" w:name="_Toc133585414"/>
      <w:bookmarkStart w:id="2187" w:name="_Toc133672439"/>
      <w:bookmarkStart w:id="2188" w:name="_Toc133673196"/>
      <w:bookmarkStart w:id="2189" w:name="_Toc140224370"/>
      <w:r w:rsidRPr="006D7B97">
        <w:rPr>
          <w:rStyle w:val="NazwaProgramowa"/>
        </w:rPr>
        <w:t>formsDesign</w:t>
      </w:r>
      <w:r w:rsidRPr="00F8597F">
        <w:t xml:space="preserve"> (Structured Document Tag Placeholder Text Should be Resaved)</w:t>
      </w:r>
      <w:bookmarkEnd w:id="2186"/>
      <w:bookmarkEnd w:id="2187"/>
      <w:bookmarkEnd w:id="2188"/>
      <w:bookmarkEnd w:id="2189"/>
    </w:p>
    <w:p w14:paraId="64F9DD7A" w14:textId="5FB092A0" w:rsidR="0097110C" w:rsidRDefault="0097110C" w:rsidP="00751AAF">
      <w:pPr>
        <w:pStyle w:val="Standardowyakapit"/>
      </w:pPr>
      <w:r w:rsidRPr="00F8597F">
        <w:t xml:space="preserve">This element specifies that the document was last saved while the placeholder text of all structured document tags in this document were being edited. This means that the placeholder text currently displayed in all structured document tags which are displaying the </w:t>
      </w:r>
      <w:r w:rsidRPr="006D7B97">
        <w:rPr>
          <w:rStyle w:val="NazwaProgramowa"/>
        </w:rPr>
        <w:t>showingPlcHdr</w:t>
      </w:r>
      <w:r w:rsidRPr="00F8597F">
        <w:t xml:space="preserve"> element shall be committed to the corresponding glossary document entry as specified using the </w:t>
      </w:r>
      <w:r w:rsidRPr="006D7B97">
        <w:rPr>
          <w:rStyle w:val="NazwaProgramowa"/>
        </w:rPr>
        <w:t>docPart</w:t>
      </w:r>
      <w:r w:rsidRPr="00F8597F">
        <w:t xml:space="preserve"> element</w:t>
      </w:r>
      <w:r w:rsidR="00751AAF">
        <w:t>.</w:t>
      </w:r>
    </w:p>
    <w:p w14:paraId="5B22F4F6" w14:textId="7FF70DD3" w:rsidR="00751AAF" w:rsidRDefault="00751AAF" w:rsidP="00751AAF">
      <w:pPr>
        <w:pStyle w:val="Nagwek4"/>
        <w:tabs>
          <w:tab w:val="num" w:pos="360"/>
        </w:tabs>
        <w:ind w:left="360" w:hanging="360"/>
      </w:pPr>
      <w:bookmarkStart w:id="2190" w:name="_Toc133585415"/>
      <w:bookmarkStart w:id="2191" w:name="_Toc133672440"/>
      <w:bookmarkStart w:id="2192" w:name="_Toc133673197"/>
      <w:bookmarkStart w:id="2193" w:name="_Toc140831063"/>
      <w:r w:rsidRPr="006D7B97">
        <w:rPr>
          <w:rStyle w:val="NazwaProgramowa"/>
        </w:rPr>
        <w:t>gutterAtTop</w:t>
      </w:r>
      <w:r w:rsidRPr="00F8597F">
        <w:t xml:space="preserve"> (Position Gutter At Top of Page)</w:t>
      </w:r>
      <w:bookmarkEnd w:id="2190"/>
      <w:bookmarkEnd w:id="2191"/>
      <w:bookmarkEnd w:id="2192"/>
      <w:bookmarkEnd w:id="2193"/>
    </w:p>
    <w:p w14:paraId="60B28FDF" w14:textId="77777777" w:rsidR="0097110C" w:rsidRDefault="0097110C" w:rsidP="00687D54">
      <w:pPr>
        <w:pStyle w:val="Standardowyakapit"/>
      </w:pPr>
      <w:r w:rsidRPr="00F8597F">
        <w:t xml:space="preserve">This element specifies that a given WordprocessingML document’s gutter shall be positioned at the top of the document’s pages when the document is displayed. A </w:t>
      </w:r>
      <w:r w:rsidRPr="00F8597F">
        <w:rPr>
          <w:i/>
        </w:rPr>
        <w:t>gutter</w:t>
      </w:r>
      <w:r w:rsidRPr="00F8597F">
        <w:t xml:space="preserve"> is the white space formed by the inner margins of two pages facing one another; such as the white space between the text on pages of a book when the book is opened.</w:t>
      </w:r>
    </w:p>
    <w:p w14:paraId="5C9BFEF5" w14:textId="77777777" w:rsidR="0097110C" w:rsidRDefault="0097110C" w:rsidP="008D009B">
      <w:pPr>
        <w:pStyle w:val="Nagwek4"/>
      </w:pPr>
      <w:bookmarkStart w:id="2194" w:name="_Toc133585416"/>
      <w:bookmarkStart w:id="2195" w:name="_Toc133672441"/>
      <w:bookmarkStart w:id="2196" w:name="_Toc133673198"/>
      <w:bookmarkStart w:id="2197" w:name="_Toc140224372"/>
      <w:r w:rsidRPr="006D7B97">
        <w:rPr>
          <w:rStyle w:val="NazwaProgramowa"/>
        </w:rPr>
        <w:lastRenderedPageBreak/>
        <w:t>hideGrammaticalErrors</w:t>
      </w:r>
      <w:r w:rsidRPr="00F8597F">
        <w:t xml:space="preserve"> (Do Not Display Visual Indication of Grammatical Errors)</w:t>
      </w:r>
      <w:bookmarkEnd w:id="2194"/>
      <w:bookmarkEnd w:id="2195"/>
      <w:bookmarkEnd w:id="2196"/>
      <w:bookmarkEnd w:id="2197"/>
    </w:p>
    <w:p w14:paraId="6790ED2B" w14:textId="013EF0EA" w:rsidR="0097110C" w:rsidRDefault="0097110C" w:rsidP="00687D54">
      <w:pPr>
        <w:pStyle w:val="Standardowyakapit"/>
      </w:pPr>
      <w:r w:rsidRPr="00F8597F">
        <w:t xml:space="preserve">This element specifies whether a visual cue should be displayed around run content contained in a WordprocessingML document which has been flagged as a possible grammatical error using the </w:t>
      </w:r>
      <w:r w:rsidRPr="006D7B97">
        <w:rPr>
          <w:rStyle w:val="NazwaProgramowa"/>
        </w:rPr>
        <w:t>proofErr</w:t>
      </w:r>
      <w:r w:rsidRPr="00F8597F">
        <w:t xml:space="preserve"> element or via the application's own grammar engine.</w:t>
      </w:r>
    </w:p>
    <w:p w14:paraId="58740526" w14:textId="77777777" w:rsidR="0097110C" w:rsidRDefault="0097110C" w:rsidP="008D009B">
      <w:pPr>
        <w:pStyle w:val="Nagwek4"/>
      </w:pPr>
      <w:bookmarkStart w:id="2198" w:name="_Toc133585417"/>
      <w:bookmarkStart w:id="2199" w:name="_Toc133672442"/>
      <w:bookmarkStart w:id="2200" w:name="_Toc133673199"/>
      <w:bookmarkStart w:id="2201" w:name="_Toc140224373"/>
      <w:r w:rsidRPr="006D7B97">
        <w:rPr>
          <w:rStyle w:val="NazwaProgramowa"/>
        </w:rPr>
        <w:t>hideSpellingErrors</w:t>
      </w:r>
      <w:r w:rsidRPr="00F8597F">
        <w:t xml:space="preserve"> (Do Not Display Visual Indication of Spelling Errors)</w:t>
      </w:r>
      <w:bookmarkEnd w:id="2198"/>
      <w:bookmarkEnd w:id="2199"/>
      <w:bookmarkEnd w:id="2200"/>
      <w:bookmarkEnd w:id="2201"/>
    </w:p>
    <w:p w14:paraId="75F6609D" w14:textId="66AD044B" w:rsidR="0097110C" w:rsidRDefault="0097110C" w:rsidP="00687D54">
      <w:pPr>
        <w:pStyle w:val="Standardowyakapit"/>
      </w:pPr>
      <w:r w:rsidRPr="00F8597F">
        <w:t xml:space="preserve">This element specifies whether a visual cue should be displayed around run content contained in a WordprocessingML document which has been flagged as a possible spelling error using the </w:t>
      </w:r>
      <w:r w:rsidRPr="006D7B97">
        <w:rPr>
          <w:rStyle w:val="NazwaProgramowa"/>
        </w:rPr>
        <w:t>proofErr</w:t>
      </w:r>
      <w:r w:rsidRPr="00F8597F">
        <w:t xml:space="preserve"> element or via the application's own spelling engine.</w:t>
      </w:r>
    </w:p>
    <w:p w14:paraId="1FE1C1C6" w14:textId="77777777" w:rsidR="0097110C" w:rsidRDefault="0097110C" w:rsidP="008D009B">
      <w:pPr>
        <w:pStyle w:val="Nagwek4"/>
      </w:pPr>
      <w:bookmarkStart w:id="2202" w:name="_Toc133585418"/>
      <w:bookmarkStart w:id="2203" w:name="_Toc133672443"/>
      <w:bookmarkStart w:id="2204" w:name="_Toc133673200"/>
      <w:bookmarkStart w:id="2205" w:name="_Toc140224374"/>
      <w:r w:rsidRPr="006D7B97">
        <w:rPr>
          <w:rStyle w:val="NazwaProgramowa"/>
        </w:rPr>
        <w:t>hyphenationZone</w:t>
      </w:r>
      <w:r w:rsidRPr="00F8597F">
        <w:t xml:space="preserve"> (Hyphenation Zone)</w:t>
      </w:r>
      <w:bookmarkEnd w:id="2202"/>
      <w:bookmarkEnd w:id="2203"/>
      <w:bookmarkEnd w:id="2204"/>
      <w:bookmarkEnd w:id="2205"/>
    </w:p>
    <w:p w14:paraId="32D393C9" w14:textId="2E47A135" w:rsidR="0097110C" w:rsidRDefault="0097110C" w:rsidP="00687D54">
      <w:pPr>
        <w:pStyle w:val="Standardowyakapit"/>
      </w:pPr>
      <w:r w:rsidRPr="00F8597F">
        <w:t xml:space="preserve">This element specifies the hyphenation zone which shall be used when automatically or manually hyphenating the contents of this document. The </w:t>
      </w:r>
      <w:r w:rsidRPr="00F8597F">
        <w:rPr>
          <w:i/>
        </w:rPr>
        <w:t>hyphenation zone</w:t>
      </w:r>
      <w:r w:rsidRPr="00F8597F">
        <w:t xml:space="preserve"> is the amount of whitespace which can be left at the end of a line (or added to justified lines) before hyphenation should be attempted on the next word in the document (in order to reduce the amount of whitespace on the line). A smaller hyphenation zone should reduce the raggedness of the right edge of a given document's body text, as more words is hyphenated. Conversely,</w:t>
      </w:r>
      <w:r w:rsidR="00176312">
        <w:t xml:space="preserve"> </w:t>
      </w:r>
      <w:r w:rsidRPr="00F8597F">
        <w:t>a larger hyphenation zone should increase the raggedness of the right edge of a given document's text, as fewer words is hyphen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0C835760" w14:textId="77777777" w:rsidTr="00C947D1">
        <w:tc>
          <w:tcPr>
            <w:tcW w:w="2023" w:type="dxa"/>
            <w:shd w:val="clear" w:color="auto" w:fill="C0C0C0"/>
          </w:tcPr>
          <w:p w14:paraId="0EB0A7D0"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2A229A39" w14:textId="77777777" w:rsidR="0097110C" w:rsidRPr="00F8597F" w:rsidRDefault="0097110C" w:rsidP="00C62B5E">
            <w:pPr>
              <w:keepNext/>
              <w:ind w:left="121"/>
              <w:jc w:val="center"/>
            </w:pPr>
            <w:r w:rsidRPr="00F8597F">
              <w:rPr>
                <w:b/>
              </w:rPr>
              <w:t xml:space="preserve">Description </w:t>
            </w:r>
          </w:p>
        </w:tc>
      </w:tr>
      <w:tr w:rsidR="0097110C" w:rsidRPr="00F8597F" w14:paraId="34543253" w14:textId="77777777" w:rsidTr="00C947D1">
        <w:tc>
          <w:tcPr>
            <w:tcW w:w="2023" w:type="dxa"/>
          </w:tcPr>
          <w:p w14:paraId="25BBA9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5417E90B" w14:textId="27C382B8"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4EA38847" w14:textId="77777777" w:rsidR="0097110C" w:rsidRDefault="0097110C" w:rsidP="008D009B">
      <w:pPr>
        <w:pStyle w:val="Nagwek4"/>
      </w:pPr>
      <w:bookmarkStart w:id="2206" w:name="_Toc133585419"/>
      <w:bookmarkStart w:id="2207" w:name="_Toc133672444"/>
      <w:bookmarkStart w:id="2208" w:name="_Toc133673201"/>
      <w:bookmarkStart w:id="2209" w:name="_Toc140224375"/>
      <w:r w:rsidRPr="006D7B97">
        <w:rPr>
          <w:rStyle w:val="NazwaProgramowa"/>
        </w:rPr>
        <w:t>ignoreMixedContent</w:t>
      </w:r>
      <w:r w:rsidRPr="00F8597F">
        <w:t xml:space="preserve"> (Ignore Mixed Content When Validating Custom XML Markup)</w:t>
      </w:r>
      <w:bookmarkEnd w:id="2206"/>
      <w:bookmarkEnd w:id="2207"/>
      <w:bookmarkEnd w:id="2208"/>
      <w:bookmarkEnd w:id="2209"/>
    </w:p>
    <w:p w14:paraId="72AFE9D3" w14:textId="77777777" w:rsidR="0097110C" w:rsidRDefault="0097110C" w:rsidP="00687D54">
      <w:pPr>
        <w:pStyle w:val="Standardowyakapit"/>
      </w:pPr>
      <w:r w:rsidRPr="00F8597F">
        <w:t xml:space="preserve">This element specifies that applications should ignore all text content which is not contained within a leaf custom XML markup element when validating the contents of the custom XML markup in this document against one or more attached custom XML schema(s). A </w:t>
      </w:r>
      <w:r w:rsidRPr="00F8597F">
        <w:rPr>
          <w:i/>
        </w:rPr>
        <w:t>leaf element</w:t>
      </w:r>
      <w:r w:rsidRPr="00F8597F">
        <w:t xml:space="preserve"> is a custom XML element which has no child custom XML elements (it is a leaf in the custom XML tree).</w:t>
      </w:r>
    </w:p>
    <w:p w14:paraId="5F28E561" w14:textId="77777777" w:rsidR="0097110C" w:rsidRDefault="0097110C" w:rsidP="008D009B">
      <w:pPr>
        <w:pStyle w:val="Nagwek4"/>
      </w:pPr>
      <w:bookmarkStart w:id="2210" w:name="_Toc133585420"/>
      <w:bookmarkStart w:id="2211" w:name="_Toc133672445"/>
      <w:bookmarkStart w:id="2212" w:name="_Toc133673202"/>
      <w:bookmarkStart w:id="2213" w:name="_Toc140224376"/>
      <w:r w:rsidRPr="006D7B97">
        <w:rPr>
          <w:rStyle w:val="NazwaProgramowa"/>
        </w:rPr>
        <w:t>linkStyles</w:t>
      </w:r>
      <w:r w:rsidRPr="00F8597F">
        <w:t xml:space="preserve"> (Automatically Update Styles From Document Template)</w:t>
      </w:r>
      <w:bookmarkEnd w:id="2210"/>
      <w:bookmarkEnd w:id="2211"/>
      <w:bookmarkEnd w:id="2212"/>
      <w:bookmarkEnd w:id="2213"/>
    </w:p>
    <w:p w14:paraId="3EF4A0E4" w14:textId="168A8F6F" w:rsidR="0097110C" w:rsidRDefault="0097110C" w:rsidP="00687D54">
      <w:pPr>
        <w:pStyle w:val="Standardowyakapit"/>
      </w:pPr>
      <w:r w:rsidRPr="00F8597F">
        <w:t xml:space="preserve">This element specifies that styles in the given document shall be updated to match the styles in the attached template specified using the </w:t>
      </w:r>
      <w:r w:rsidRPr="006D7B97">
        <w:rPr>
          <w:rStyle w:val="NazwaProgramowa"/>
        </w:rPr>
        <w:t>attachedTemplate</w:t>
      </w:r>
      <w:r w:rsidRPr="00F8597F">
        <w:t xml:space="preserve"> element when the document is opened by a hosting application. This setting enables the styles contained in documents with attached templates to stay synchronized with the styles used in the attached template.</w:t>
      </w:r>
    </w:p>
    <w:p w14:paraId="3EAF7717" w14:textId="77777777" w:rsidR="0097110C" w:rsidRDefault="0097110C" w:rsidP="008D009B">
      <w:pPr>
        <w:pStyle w:val="Nagwek4"/>
      </w:pPr>
      <w:bookmarkStart w:id="2214" w:name="_Toc133585421"/>
      <w:bookmarkStart w:id="2215" w:name="_Toc133672446"/>
      <w:bookmarkStart w:id="2216" w:name="_Toc133673203"/>
      <w:bookmarkStart w:id="2217" w:name="_Toc140224377"/>
      <w:r w:rsidRPr="006D7B97">
        <w:rPr>
          <w:rStyle w:val="NazwaProgramowa"/>
        </w:rPr>
        <w:t>listSeparator</w:t>
      </w:r>
      <w:r w:rsidRPr="00F8597F">
        <w:t xml:space="preserve"> (List Separator for Field Code Evaluation)</w:t>
      </w:r>
      <w:bookmarkEnd w:id="2214"/>
      <w:bookmarkEnd w:id="2215"/>
      <w:bookmarkEnd w:id="2216"/>
      <w:bookmarkEnd w:id="2217"/>
    </w:p>
    <w:p w14:paraId="6C78877E" w14:textId="77777777" w:rsidR="0097110C" w:rsidRDefault="0097110C" w:rsidP="00687D54">
      <w:pPr>
        <w:pStyle w:val="Standardowyakapit"/>
      </w:pPr>
      <w:r w:rsidRPr="00F8597F">
        <w:t>This element specifies the character that shall be interpreted as a list item separator when evaluating the contents of all fields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38136B35" w14:textId="77777777" w:rsidTr="00C947D1">
        <w:tc>
          <w:tcPr>
            <w:tcW w:w="1906" w:type="dxa"/>
            <w:shd w:val="clear" w:color="auto" w:fill="C0C0C0"/>
          </w:tcPr>
          <w:p w14:paraId="37DD55E7" w14:textId="77777777" w:rsidR="0097110C" w:rsidRPr="00F8597F" w:rsidRDefault="0097110C" w:rsidP="00C62B5E">
            <w:pPr>
              <w:keepNext/>
              <w:ind w:left="3"/>
              <w:jc w:val="center"/>
            </w:pPr>
            <w:r w:rsidRPr="00F8597F">
              <w:rPr>
                <w:b/>
              </w:rPr>
              <w:lastRenderedPageBreak/>
              <w:t xml:space="preserve">Attributes </w:t>
            </w:r>
          </w:p>
        </w:tc>
        <w:tc>
          <w:tcPr>
            <w:tcW w:w="7156" w:type="dxa"/>
            <w:shd w:val="clear" w:color="auto" w:fill="C0C0C0"/>
          </w:tcPr>
          <w:p w14:paraId="41356293" w14:textId="77777777" w:rsidR="0097110C" w:rsidRPr="00F8597F" w:rsidRDefault="0097110C" w:rsidP="00C62B5E">
            <w:pPr>
              <w:keepNext/>
              <w:jc w:val="center"/>
            </w:pPr>
            <w:r w:rsidRPr="00F8597F">
              <w:rPr>
                <w:b/>
              </w:rPr>
              <w:t xml:space="preserve">Description </w:t>
            </w:r>
          </w:p>
        </w:tc>
      </w:tr>
      <w:tr w:rsidR="0097110C" w:rsidRPr="00F8597F" w14:paraId="0F71C9D0" w14:textId="77777777" w:rsidTr="00C947D1">
        <w:tc>
          <w:tcPr>
            <w:tcW w:w="1906" w:type="dxa"/>
          </w:tcPr>
          <w:p w14:paraId="5C04A6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6D9BDCC8" w14:textId="672F3668" w:rsidR="0097110C" w:rsidRPr="00F8597F" w:rsidRDefault="0097110C" w:rsidP="006C018C">
            <w:pPr>
              <w:pStyle w:val="Standardowyakapit"/>
              <w:keepNext/>
            </w:pPr>
            <w:r w:rsidRPr="00F8597F">
              <w:t xml:space="preserve">Specifies that its contents contain a string. </w:t>
            </w:r>
          </w:p>
        </w:tc>
      </w:tr>
    </w:tbl>
    <w:p w14:paraId="45764E7B" w14:textId="77777777" w:rsidR="0097110C" w:rsidRDefault="0097110C" w:rsidP="008D009B">
      <w:pPr>
        <w:pStyle w:val="Nagwek4"/>
      </w:pPr>
      <w:bookmarkStart w:id="2218" w:name="_Toc133585422"/>
      <w:bookmarkStart w:id="2219" w:name="_Toc133672447"/>
      <w:bookmarkStart w:id="2220" w:name="_Toc133673204"/>
      <w:bookmarkStart w:id="2221" w:name="_Toc140224378"/>
      <w:r w:rsidRPr="00D505E2">
        <w:rPr>
          <w:rStyle w:val="NazwaProgramowa"/>
        </w:rPr>
        <w:t>mirrorMargins</w:t>
      </w:r>
      <w:r w:rsidRPr="00F8597F">
        <w:t xml:space="preserve"> (Mirror Page Margins)</w:t>
      </w:r>
      <w:bookmarkEnd w:id="2218"/>
      <w:bookmarkEnd w:id="2219"/>
      <w:bookmarkEnd w:id="2220"/>
      <w:bookmarkEnd w:id="2221"/>
    </w:p>
    <w:p w14:paraId="66AD9681" w14:textId="01BE1C18" w:rsidR="0097110C" w:rsidRDefault="0097110C" w:rsidP="00687D54">
      <w:pPr>
        <w:pStyle w:val="Standardowyakapit"/>
      </w:pPr>
      <w:r w:rsidRPr="00F8597F">
        <w:t>This element specifies that the left and right margins defined in the section properties shall be swapped on every second page.</w:t>
      </w:r>
    </w:p>
    <w:p w14:paraId="2B148209" w14:textId="77777777" w:rsidR="0097110C" w:rsidRDefault="0097110C" w:rsidP="008D009B">
      <w:pPr>
        <w:pStyle w:val="Nagwek4"/>
      </w:pPr>
      <w:bookmarkStart w:id="2222" w:name="_Toc133585423"/>
      <w:bookmarkStart w:id="2223" w:name="_Toc133672448"/>
      <w:bookmarkStart w:id="2224" w:name="_Toc133673205"/>
      <w:bookmarkStart w:id="2225" w:name="_Toc140224379"/>
      <w:r w:rsidRPr="006D7B97">
        <w:rPr>
          <w:rStyle w:val="NazwaProgramowa"/>
        </w:rPr>
        <w:t>noLineBreaksAfter</w:t>
      </w:r>
      <w:r w:rsidRPr="00F8597F">
        <w:t xml:space="preserve"> (Custom Set of Characters Which Cannot End a Line)</w:t>
      </w:r>
      <w:bookmarkEnd w:id="2222"/>
      <w:bookmarkEnd w:id="2223"/>
      <w:bookmarkEnd w:id="2224"/>
      <w:bookmarkEnd w:id="2225"/>
    </w:p>
    <w:p w14:paraId="4CCD5E7F" w14:textId="0260C906" w:rsidR="0097110C" w:rsidRDefault="0097110C" w:rsidP="00687D54">
      <w:pPr>
        <w:pStyle w:val="Standardowyakapit"/>
      </w:pPr>
      <w:r w:rsidRPr="00F8597F">
        <w:t xml:space="preserve">This element specifies the set of characters which shall be restricted from ending a line for runs of text which shall be subject to custom line breaking logic using the </w:t>
      </w:r>
      <w:r w:rsidRPr="00F8597F">
        <w:rPr>
          <w:rFonts w:ascii="Cambria" w:eastAsia="Cambria" w:hAnsi="Cambria" w:cs="Cambria"/>
        </w:rPr>
        <w:t>kinsoku</w:t>
      </w:r>
      <w:r w:rsidRPr="00F8597F">
        <w:t xml:space="preserve"> element when the contents of the document are displayed. This constraint shall only apply to text which has been flagged in the language of this rule via the </w:t>
      </w:r>
      <w:r w:rsidRPr="00F8597F">
        <w:rPr>
          <w:rFonts w:ascii="Cambria" w:eastAsia="Cambria" w:hAnsi="Cambria" w:cs="Cambria"/>
        </w:rPr>
        <w:t>lang</w:t>
      </w:r>
      <w:r w:rsidRPr="00F8597F">
        <w:t xml:space="preserve"> element or automatic detection methods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7BC5E4F0" w14:textId="77777777" w:rsidTr="00C947D1">
        <w:tc>
          <w:tcPr>
            <w:tcW w:w="1930" w:type="dxa"/>
            <w:shd w:val="clear" w:color="auto" w:fill="C0C0C0"/>
          </w:tcPr>
          <w:p w14:paraId="7936ADB3" w14:textId="77777777" w:rsidR="0097110C" w:rsidRPr="00F8597F" w:rsidRDefault="0097110C" w:rsidP="00C62B5E">
            <w:pPr>
              <w:keepNext/>
              <w:ind w:left="3"/>
              <w:jc w:val="center"/>
            </w:pPr>
            <w:r w:rsidRPr="00F8597F">
              <w:rPr>
                <w:b/>
              </w:rPr>
              <w:t xml:space="preserve">Attributes </w:t>
            </w:r>
          </w:p>
        </w:tc>
        <w:tc>
          <w:tcPr>
            <w:tcW w:w="7132" w:type="dxa"/>
            <w:shd w:val="clear" w:color="auto" w:fill="C0C0C0"/>
          </w:tcPr>
          <w:p w14:paraId="41B299DF" w14:textId="77777777" w:rsidR="0097110C" w:rsidRPr="00F8597F" w:rsidRDefault="0097110C" w:rsidP="00C62B5E">
            <w:pPr>
              <w:keepNext/>
              <w:jc w:val="center"/>
            </w:pPr>
            <w:r w:rsidRPr="00F8597F">
              <w:rPr>
                <w:b/>
              </w:rPr>
              <w:t xml:space="preserve">Description </w:t>
            </w:r>
          </w:p>
        </w:tc>
      </w:tr>
      <w:tr w:rsidR="0097110C" w:rsidRPr="00F8597F" w14:paraId="752B10E3" w14:textId="77777777" w:rsidTr="00C947D1">
        <w:tc>
          <w:tcPr>
            <w:tcW w:w="1930" w:type="dxa"/>
          </w:tcPr>
          <w:p w14:paraId="71ECBE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Language For Which Custom Line Breaking Rule Applies) </w:t>
            </w:r>
          </w:p>
        </w:tc>
        <w:tc>
          <w:tcPr>
            <w:tcW w:w="7132" w:type="dxa"/>
          </w:tcPr>
          <w:p w14:paraId="73A75314" w14:textId="222122B2" w:rsidR="0097110C" w:rsidRPr="00F8597F" w:rsidRDefault="0097110C" w:rsidP="006C018C">
            <w:pPr>
              <w:pStyle w:val="Standardowyakapit"/>
              <w:keepNext/>
            </w:pPr>
            <w:r w:rsidRPr="00F8597F">
              <w:t xml:space="preserve">Specifies the language of text for which the parent custom line breaking rule shall be applied. Applications supporting this functionality shall support custom line breaking for the following four languages: </w:t>
            </w:r>
          </w:p>
        </w:tc>
      </w:tr>
      <w:tr w:rsidR="0097110C" w:rsidRPr="00F8597F" w14:paraId="0D31D676" w14:textId="77777777" w:rsidTr="00C947D1">
        <w:tc>
          <w:tcPr>
            <w:tcW w:w="1930" w:type="dxa"/>
          </w:tcPr>
          <w:p w14:paraId="1033C0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s For Custom Line Breaking Rule) </w:t>
            </w:r>
          </w:p>
        </w:tc>
        <w:tc>
          <w:tcPr>
            <w:tcW w:w="7132" w:type="dxa"/>
          </w:tcPr>
          <w:p w14:paraId="205237C2" w14:textId="01B56E33" w:rsidR="0097110C" w:rsidRPr="00F8597F" w:rsidRDefault="0097110C" w:rsidP="006C018C">
            <w:pPr>
              <w:pStyle w:val="Standardowyakapit"/>
              <w:keepNext/>
            </w:pPr>
            <w:r w:rsidRPr="00F8597F">
              <w:t xml:space="preserve">Specifies the set of characters which shall be included in the custom line breaking rule. </w:t>
            </w:r>
          </w:p>
        </w:tc>
      </w:tr>
    </w:tbl>
    <w:p w14:paraId="228E8A90" w14:textId="77777777" w:rsidR="0097110C" w:rsidRDefault="0097110C" w:rsidP="008D009B">
      <w:pPr>
        <w:pStyle w:val="Nagwek4"/>
      </w:pPr>
      <w:bookmarkStart w:id="2226" w:name="_Toc133585424"/>
      <w:bookmarkStart w:id="2227" w:name="_Toc133672449"/>
      <w:bookmarkStart w:id="2228" w:name="_Toc133673206"/>
      <w:bookmarkStart w:id="2229" w:name="_Toc140224380"/>
      <w:r w:rsidRPr="006D7B97">
        <w:rPr>
          <w:rStyle w:val="NazwaProgramowa"/>
        </w:rPr>
        <w:t>noLineBreaksBefore</w:t>
      </w:r>
      <w:r w:rsidRPr="00F8597F">
        <w:t xml:space="preserve"> (Custom Set Of Characters Which Cannot Begin A Line)</w:t>
      </w:r>
      <w:bookmarkEnd w:id="2226"/>
      <w:bookmarkEnd w:id="2227"/>
      <w:bookmarkEnd w:id="2228"/>
      <w:bookmarkEnd w:id="2229"/>
    </w:p>
    <w:p w14:paraId="516674CD" w14:textId="3C327016" w:rsidR="0097110C" w:rsidRDefault="0097110C" w:rsidP="00687D54">
      <w:pPr>
        <w:pStyle w:val="Standardowyakapit"/>
      </w:pPr>
      <w:r w:rsidRPr="00F8597F">
        <w:t xml:space="preserve">This element specifies the set of characters which shall be restricted from beginning a new line for runs of text which shall be subject to custom line breaking logic using the </w:t>
      </w:r>
      <w:r w:rsidRPr="00F8597F">
        <w:rPr>
          <w:rFonts w:ascii="Cambria" w:eastAsia="Cambria" w:hAnsi="Cambria" w:cs="Cambria"/>
        </w:rPr>
        <w:t>kinsoku</w:t>
      </w:r>
      <w:r w:rsidRPr="00F8597F">
        <w:t xml:space="preserve"> element when the contents of the document are displayed. This constraint shall only apply to text which has been flagged in the language of this rule via the </w:t>
      </w:r>
      <w:r w:rsidRPr="00F8597F">
        <w:rPr>
          <w:rFonts w:ascii="Cambria" w:eastAsia="Cambria" w:hAnsi="Cambria" w:cs="Cambria"/>
        </w:rPr>
        <w:t>lang</w:t>
      </w:r>
      <w:r w:rsidRPr="00F8597F">
        <w:t xml:space="preserve"> element or automatic detection methods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EE35F83" w14:textId="77777777" w:rsidTr="00C62B5E">
        <w:tc>
          <w:tcPr>
            <w:tcW w:w="1930" w:type="dxa"/>
            <w:shd w:val="clear" w:color="auto" w:fill="C0C0C0"/>
          </w:tcPr>
          <w:p w14:paraId="5792269D" w14:textId="77777777" w:rsidR="0097110C" w:rsidRPr="00F8597F" w:rsidRDefault="0097110C" w:rsidP="00C62B5E">
            <w:pPr>
              <w:keepNext/>
              <w:ind w:left="3"/>
              <w:jc w:val="center"/>
            </w:pPr>
            <w:r w:rsidRPr="00F8597F">
              <w:rPr>
                <w:b/>
              </w:rPr>
              <w:t xml:space="preserve">Attributes </w:t>
            </w:r>
          </w:p>
        </w:tc>
        <w:tc>
          <w:tcPr>
            <w:tcW w:w="7132" w:type="dxa"/>
            <w:shd w:val="clear" w:color="auto" w:fill="C0C0C0"/>
          </w:tcPr>
          <w:p w14:paraId="1CE02B21" w14:textId="77777777" w:rsidR="0097110C" w:rsidRPr="00F8597F" w:rsidRDefault="0097110C" w:rsidP="00C62B5E">
            <w:pPr>
              <w:keepNext/>
              <w:jc w:val="center"/>
            </w:pPr>
            <w:r w:rsidRPr="00F8597F">
              <w:rPr>
                <w:b/>
              </w:rPr>
              <w:t xml:space="preserve">Description </w:t>
            </w:r>
          </w:p>
        </w:tc>
      </w:tr>
      <w:tr w:rsidR="0097110C" w:rsidRPr="00F8597F" w14:paraId="13E94555" w14:textId="77777777" w:rsidTr="00C62B5E">
        <w:tc>
          <w:tcPr>
            <w:tcW w:w="1930" w:type="dxa"/>
          </w:tcPr>
          <w:p w14:paraId="53D40C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Language For Which Custom Line Breaking Rule Applies) </w:t>
            </w:r>
          </w:p>
        </w:tc>
        <w:tc>
          <w:tcPr>
            <w:tcW w:w="7132" w:type="dxa"/>
          </w:tcPr>
          <w:p w14:paraId="669597B1" w14:textId="42F378C9" w:rsidR="0097110C" w:rsidRPr="00F8597F" w:rsidRDefault="0097110C" w:rsidP="006C018C">
            <w:pPr>
              <w:pStyle w:val="Standardowyakapit"/>
              <w:keepNext/>
            </w:pPr>
            <w:r w:rsidRPr="00F8597F">
              <w:t xml:space="preserve">Specifies the language of text for which the parent custom line breaking rule shall be applied. Applications supporting this functionality shall support custom line breaking for the following four languages: </w:t>
            </w:r>
          </w:p>
        </w:tc>
      </w:tr>
      <w:tr w:rsidR="0097110C" w:rsidRPr="00F8597F" w14:paraId="3246D845" w14:textId="77777777" w:rsidTr="00C62B5E">
        <w:tc>
          <w:tcPr>
            <w:tcW w:w="1930" w:type="dxa"/>
          </w:tcPr>
          <w:p w14:paraId="771594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s For Custom Line Breaking Rule) </w:t>
            </w:r>
          </w:p>
        </w:tc>
        <w:tc>
          <w:tcPr>
            <w:tcW w:w="7132" w:type="dxa"/>
          </w:tcPr>
          <w:p w14:paraId="6DAD73F8" w14:textId="6F3FE6FE" w:rsidR="0097110C" w:rsidRPr="00F8597F" w:rsidRDefault="0097110C" w:rsidP="006C018C">
            <w:pPr>
              <w:pStyle w:val="Standardowyakapit"/>
              <w:keepNext/>
            </w:pPr>
            <w:r w:rsidRPr="00F8597F">
              <w:t xml:space="preserve">Specifies the set of characters which shall be included in the custom line breaking rule. </w:t>
            </w:r>
          </w:p>
        </w:tc>
      </w:tr>
    </w:tbl>
    <w:p w14:paraId="506D1840" w14:textId="77777777" w:rsidR="0097110C" w:rsidRDefault="0097110C" w:rsidP="008D009B">
      <w:pPr>
        <w:pStyle w:val="Nagwek4"/>
      </w:pPr>
      <w:bookmarkStart w:id="2230" w:name="_Toc133585425"/>
      <w:bookmarkStart w:id="2231" w:name="_Toc133672450"/>
      <w:bookmarkStart w:id="2232" w:name="_Toc133673207"/>
      <w:bookmarkStart w:id="2233" w:name="_Toc140224381"/>
      <w:r w:rsidRPr="006D7B97">
        <w:rPr>
          <w:rStyle w:val="NazwaProgramowa"/>
        </w:rPr>
        <w:t>noPunctuationKerning</w:t>
      </w:r>
      <w:r w:rsidRPr="00F8597F">
        <w:t xml:space="preserve"> (Never Kern Punctuation Characters)</w:t>
      </w:r>
      <w:bookmarkEnd w:id="2230"/>
      <w:bookmarkEnd w:id="2231"/>
      <w:bookmarkEnd w:id="2232"/>
      <w:bookmarkEnd w:id="2233"/>
    </w:p>
    <w:p w14:paraId="044834B5" w14:textId="7602D767" w:rsidR="0097110C" w:rsidRDefault="0097110C" w:rsidP="00687D54">
      <w:pPr>
        <w:pStyle w:val="Standardowyakapit"/>
      </w:pPr>
      <w:r w:rsidRPr="00F8597F">
        <w:t xml:space="preserve">This element specifies that punctuation characters shall not be kerned in the current document when kerning is enabled on a run using the </w:t>
      </w:r>
      <w:r w:rsidRPr="00F8597F">
        <w:rPr>
          <w:rFonts w:ascii="Cambria" w:eastAsia="Cambria" w:hAnsi="Cambria" w:cs="Cambria"/>
        </w:rPr>
        <w:t>kern</w:t>
      </w:r>
      <w:r w:rsidRPr="00F8597F">
        <w:t xml:space="preserve"> element. </w:t>
      </w:r>
      <w:r w:rsidRPr="00F8597F">
        <w:rPr>
          <w:i/>
        </w:rPr>
        <w:t>Kerning</w:t>
      </w:r>
      <w:r w:rsidRPr="00F8597F">
        <w:t xml:space="preserve"> refers to a process by which a hosting application shall reduce the spacing of adjacent characters and/or punctuation to improve the visual appearance of text. Well kerned text has a similar amount of blank space </w:t>
      </w:r>
      <w:r w:rsidRPr="00F8597F">
        <w:lastRenderedPageBreak/>
        <w:t>between each pair of characters and/or each set of a character and punctuation symbol. When kerning is enabled, Latin text shall always be kerned, and this option shall control whether punctuation characters are also kerned.</w:t>
      </w:r>
    </w:p>
    <w:p w14:paraId="6AC5136E" w14:textId="77777777" w:rsidR="0097110C" w:rsidRDefault="0097110C" w:rsidP="008D009B">
      <w:pPr>
        <w:pStyle w:val="Nagwek4"/>
      </w:pPr>
      <w:bookmarkStart w:id="2234" w:name="_Toc133585426"/>
      <w:bookmarkStart w:id="2235" w:name="_Toc133672451"/>
      <w:bookmarkStart w:id="2236" w:name="_Toc133673208"/>
      <w:bookmarkStart w:id="2237" w:name="_Toc140224382"/>
      <w:r w:rsidRPr="006D7B97">
        <w:rPr>
          <w:rStyle w:val="NazwaProgramowa"/>
        </w:rPr>
        <w:t>printFormsData</w:t>
      </w:r>
      <w:r w:rsidRPr="00F8597F">
        <w:t xml:space="preserve"> (Only Print Form Field Content)</w:t>
      </w:r>
      <w:bookmarkEnd w:id="2234"/>
      <w:bookmarkEnd w:id="2235"/>
      <w:bookmarkEnd w:id="2236"/>
      <w:bookmarkEnd w:id="2237"/>
    </w:p>
    <w:p w14:paraId="258763EA" w14:textId="77777777" w:rsidR="0097110C" w:rsidRDefault="0097110C" w:rsidP="00687D54">
      <w:pPr>
        <w:pStyle w:val="Standardowyakapit"/>
      </w:pPr>
      <w:r w:rsidRPr="00F8597F">
        <w:t xml:space="preserve">This element specifies that printing the contents of this document shall only print the contents of WordprocessingML form fields defined using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and </w:t>
      </w:r>
      <w:r w:rsidRPr="00F8597F">
        <w:rPr>
          <w:rFonts w:ascii="Consolas" w:eastAsia="Consolas" w:hAnsi="Consolas" w:cs="Consolas"/>
          <w:sz w:val="20"/>
        </w:rPr>
        <w:t>FORMDROPDOWN</w:t>
      </w:r>
      <w:r w:rsidRPr="00F8597F">
        <w:t xml:space="preserve"> field codes in their current locations on the page - all other document contents shall be suppressed.</w:t>
      </w:r>
    </w:p>
    <w:p w14:paraId="484BD257" w14:textId="77777777" w:rsidR="0097110C" w:rsidRDefault="0097110C" w:rsidP="008D009B">
      <w:pPr>
        <w:pStyle w:val="Nagwek4"/>
      </w:pPr>
      <w:bookmarkStart w:id="2238" w:name="_Toc133585427"/>
      <w:bookmarkStart w:id="2239" w:name="_Toc133672452"/>
      <w:bookmarkStart w:id="2240" w:name="_Toc133673209"/>
      <w:bookmarkStart w:id="2241" w:name="_Toc140224383"/>
      <w:r w:rsidRPr="006D7B97">
        <w:rPr>
          <w:rStyle w:val="NazwaProgramowa"/>
        </w:rPr>
        <w:t>printFractionalCharacterWidth</w:t>
      </w:r>
      <w:r w:rsidRPr="00F8597F">
        <w:t xml:space="preserve"> (Print Fractional Character Widths)</w:t>
      </w:r>
      <w:bookmarkEnd w:id="2238"/>
      <w:bookmarkEnd w:id="2239"/>
      <w:bookmarkEnd w:id="2240"/>
      <w:bookmarkEnd w:id="2241"/>
    </w:p>
    <w:p w14:paraId="1FD127E7" w14:textId="77777777" w:rsidR="0097110C" w:rsidRDefault="0097110C" w:rsidP="00687D54">
      <w:pPr>
        <w:pStyle w:val="Standardowyakapit"/>
      </w:pPr>
      <w:r w:rsidRPr="00F8597F">
        <w:t xml:space="preserve">This element specifies the contents of this document shall be printed with fractional character widths. </w:t>
      </w:r>
      <w:r w:rsidRPr="00F8597F">
        <w:rPr>
          <w:i/>
        </w:rPr>
        <w:t>Fractional character widths</w:t>
      </w:r>
      <w:r w:rsidRPr="00F8597F">
        <w:t xml:space="preserve"> exist when the spacing between characters is not constant (i.e. a proportional font face is used).</w:t>
      </w:r>
    </w:p>
    <w:p w14:paraId="1E1F593D" w14:textId="77777777" w:rsidR="0097110C" w:rsidRDefault="0097110C" w:rsidP="008D009B">
      <w:pPr>
        <w:pStyle w:val="Nagwek4"/>
      </w:pPr>
      <w:bookmarkStart w:id="2242" w:name="_Toc133585428"/>
      <w:bookmarkStart w:id="2243" w:name="_Toc133672453"/>
      <w:bookmarkStart w:id="2244" w:name="_Toc133673210"/>
      <w:bookmarkStart w:id="2245" w:name="_Toc140224384"/>
      <w:r w:rsidRPr="006D7B97">
        <w:rPr>
          <w:rStyle w:val="NazwaProgramowa"/>
        </w:rPr>
        <w:t>printPostScriptOverText</w:t>
      </w:r>
      <w:r w:rsidRPr="00F8597F">
        <w:t xml:space="preserve"> (Print PostScript Codes With Document Text)</w:t>
      </w:r>
      <w:bookmarkEnd w:id="2242"/>
      <w:bookmarkEnd w:id="2243"/>
      <w:bookmarkEnd w:id="2244"/>
      <w:bookmarkEnd w:id="2245"/>
    </w:p>
    <w:p w14:paraId="33AF4297" w14:textId="77777777" w:rsidR="0097110C" w:rsidRDefault="0097110C" w:rsidP="00687D54">
      <w:pPr>
        <w:pStyle w:val="Standardowyakapit"/>
      </w:pPr>
      <w:r w:rsidRPr="00F8597F">
        <w:t xml:space="preserve">This element specifies that the PostScript codes specified in WordprocessingML documents containing </w:t>
      </w:r>
      <w:r w:rsidRPr="00F8597F">
        <w:rPr>
          <w:rFonts w:ascii="Consolas" w:eastAsia="Consolas" w:hAnsi="Consolas" w:cs="Consolas"/>
          <w:sz w:val="20"/>
        </w:rPr>
        <w:t>PRINT</w:t>
      </w:r>
      <w:r w:rsidRPr="00F8597F">
        <w:t xml:space="preserve"> fields shall be included in foreground (on the same Z-order as text) with the data printed in the contents of a given WordprocessingML document.</w:t>
      </w:r>
    </w:p>
    <w:p w14:paraId="7ED25E85" w14:textId="77777777" w:rsidR="0097110C" w:rsidRDefault="0097110C" w:rsidP="008D009B">
      <w:pPr>
        <w:pStyle w:val="Nagwek4"/>
      </w:pPr>
      <w:bookmarkStart w:id="2246" w:name="_Toc133585429"/>
      <w:bookmarkStart w:id="2247" w:name="_Toc133672454"/>
      <w:bookmarkStart w:id="2248" w:name="_Toc133673211"/>
      <w:bookmarkStart w:id="2249" w:name="_Toc140224385"/>
      <w:r w:rsidRPr="006D7B97">
        <w:rPr>
          <w:rStyle w:val="NazwaProgramowa"/>
        </w:rPr>
        <w:t>printTwoOnOne</w:t>
      </w:r>
      <w:r w:rsidRPr="00F8597F">
        <w:t xml:space="preserve"> (Print Two Pages Per Sheet)</w:t>
      </w:r>
      <w:bookmarkEnd w:id="2246"/>
      <w:bookmarkEnd w:id="2247"/>
      <w:bookmarkEnd w:id="2248"/>
      <w:bookmarkEnd w:id="2249"/>
    </w:p>
    <w:p w14:paraId="67811903" w14:textId="77777777" w:rsidR="0097110C" w:rsidRDefault="0097110C" w:rsidP="00687D54">
      <w:pPr>
        <w:pStyle w:val="Standardowyakapit"/>
      </w:pPr>
      <w:r w:rsidRPr="00F8597F">
        <w:t>This element specifies whether two pages should be printed on one sheet of paper when this document is printed. Specifically, this element specifies that each page displayed for the contents in a given WordprocessingML document should be the page size specified in the section settings divided in half with two top margins originating from the bisector of the page, and bottom margins instantiated at the top and bottom of each page.</w:t>
      </w:r>
    </w:p>
    <w:p w14:paraId="4E960352" w14:textId="77777777" w:rsidR="0097110C" w:rsidRDefault="0097110C" w:rsidP="008D009B">
      <w:pPr>
        <w:pStyle w:val="Nagwek4"/>
      </w:pPr>
      <w:bookmarkStart w:id="2250" w:name="_Toc133585430"/>
      <w:bookmarkStart w:id="2251" w:name="_Toc133672455"/>
      <w:bookmarkStart w:id="2252" w:name="_Toc133673212"/>
      <w:bookmarkStart w:id="2253" w:name="_Toc140224386"/>
      <w:r w:rsidRPr="006D7B97">
        <w:rPr>
          <w:rStyle w:val="NazwaProgramowa"/>
        </w:rPr>
        <w:t>proofState</w:t>
      </w:r>
      <w:r w:rsidRPr="00F8597F">
        <w:t xml:space="preserve"> (Spelling and Grammatical Checking State)</w:t>
      </w:r>
      <w:bookmarkEnd w:id="2250"/>
      <w:bookmarkEnd w:id="2251"/>
      <w:bookmarkEnd w:id="2252"/>
      <w:bookmarkEnd w:id="2253"/>
    </w:p>
    <w:p w14:paraId="6C0A37EE" w14:textId="77777777" w:rsidR="0097110C" w:rsidRDefault="0097110C" w:rsidP="00687D54">
      <w:pPr>
        <w:pStyle w:val="Standardowyakapit"/>
      </w:pPr>
      <w:r w:rsidRPr="00F8597F">
        <w:t>This element specifies if the grammar and spell-checking engines of the last application to process this document completed checking the grammar and spelling of the document before the document was last saved. Applications which modify the document contents without checking spelling or grammar should reset these states as need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3"/>
        <w:gridCol w:w="7089"/>
      </w:tblGrid>
      <w:tr w:rsidR="0097110C" w:rsidRPr="00F8597F" w14:paraId="6C068B22" w14:textId="77777777" w:rsidTr="00C62B5E">
        <w:tc>
          <w:tcPr>
            <w:tcW w:w="1973" w:type="dxa"/>
            <w:shd w:val="clear" w:color="auto" w:fill="C0C0C0"/>
          </w:tcPr>
          <w:p w14:paraId="08713B26" w14:textId="77777777" w:rsidR="0097110C" w:rsidRPr="00F8597F" w:rsidRDefault="0097110C" w:rsidP="00C62B5E">
            <w:pPr>
              <w:keepNext/>
              <w:ind w:right="27"/>
              <w:jc w:val="center"/>
            </w:pPr>
            <w:r w:rsidRPr="00F8597F">
              <w:rPr>
                <w:b/>
              </w:rPr>
              <w:t xml:space="preserve">Attributes </w:t>
            </w:r>
          </w:p>
        </w:tc>
        <w:tc>
          <w:tcPr>
            <w:tcW w:w="7089" w:type="dxa"/>
            <w:shd w:val="clear" w:color="auto" w:fill="C0C0C0"/>
          </w:tcPr>
          <w:p w14:paraId="7AF6E044" w14:textId="77777777" w:rsidR="0097110C" w:rsidRPr="00F8597F" w:rsidRDefault="0097110C" w:rsidP="00C62B5E">
            <w:pPr>
              <w:keepNext/>
              <w:ind w:right="30"/>
              <w:jc w:val="center"/>
            </w:pPr>
            <w:r w:rsidRPr="00F8597F">
              <w:rPr>
                <w:b/>
              </w:rPr>
              <w:t xml:space="preserve">Description </w:t>
            </w:r>
          </w:p>
        </w:tc>
      </w:tr>
      <w:tr w:rsidR="0097110C" w:rsidRPr="00F8597F" w14:paraId="2B9C50A3" w14:textId="77777777" w:rsidTr="00C62B5E">
        <w:tc>
          <w:tcPr>
            <w:tcW w:w="1973" w:type="dxa"/>
          </w:tcPr>
          <w:p w14:paraId="521490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mar </w:t>
            </w:r>
            <w:r w:rsidRPr="00F8597F">
              <w:t xml:space="preserve">(Grammatical Checking State) </w:t>
            </w:r>
          </w:p>
        </w:tc>
        <w:tc>
          <w:tcPr>
            <w:tcW w:w="7089" w:type="dxa"/>
          </w:tcPr>
          <w:p w14:paraId="0AA308FC" w14:textId="33ADC64D" w:rsidR="0097110C" w:rsidRPr="00F8597F" w:rsidRDefault="0097110C" w:rsidP="006C018C">
            <w:pPr>
              <w:pStyle w:val="Standardowyakapit"/>
              <w:keepNext/>
            </w:pPr>
            <w:r w:rsidRPr="00F8597F">
              <w:t xml:space="preserve">Specifies if an application's grammar checking engine completed checking the grammatical content of the document when it was last saved. </w:t>
            </w:r>
          </w:p>
        </w:tc>
      </w:tr>
      <w:tr w:rsidR="0097110C" w:rsidRPr="00F8597F" w14:paraId="4C458E38" w14:textId="77777777" w:rsidTr="00C62B5E">
        <w:tc>
          <w:tcPr>
            <w:tcW w:w="1973" w:type="dxa"/>
          </w:tcPr>
          <w:p w14:paraId="26CE53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ing </w:t>
            </w:r>
            <w:r w:rsidRPr="00F8597F">
              <w:t xml:space="preserve">(Spell Checking State) </w:t>
            </w:r>
          </w:p>
        </w:tc>
        <w:tc>
          <w:tcPr>
            <w:tcW w:w="7089" w:type="dxa"/>
          </w:tcPr>
          <w:p w14:paraId="4A9B8B8D" w14:textId="0336A8DE" w:rsidR="0097110C" w:rsidRPr="00F8597F" w:rsidRDefault="0097110C" w:rsidP="006C018C">
            <w:pPr>
              <w:pStyle w:val="Standardowyakapit"/>
              <w:keepNext/>
            </w:pPr>
            <w:r w:rsidRPr="00F8597F">
              <w:t xml:space="preserve">Specifies if an application's spell-checking engine completed checking the spelling of the document when it was last saved. </w:t>
            </w:r>
          </w:p>
        </w:tc>
      </w:tr>
    </w:tbl>
    <w:p w14:paraId="6D456474" w14:textId="77777777" w:rsidR="0097110C" w:rsidRDefault="0097110C" w:rsidP="008D009B">
      <w:pPr>
        <w:pStyle w:val="Nagwek4"/>
      </w:pPr>
      <w:bookmarkStart w:id="2254" w:name="_Toc133585431"/>
      <w:bookmarkStart w:id="2255" w:name="_Toc133672456"/>
      <w:bookmarkStart w:id="2256" w:name="_Toc133673213"/>
      <w:bookmarkStart w:id="2257" w:name="_Toc140224387"/>
      <w:r w:rsidRPr="006D7B97">
        <w:rPr>
          <w:rStyle w:val="NazwaProgramowa"/>
        </w:rPr>
        <w:t>readModeInkLockDown</w:t>
      </w:r>
      <w:r w:rsidRPr="00F8597F">
        <w:t xml:space="preserve"> (Freeze Document Layout)</w:t>
      </w:r>
      <w:bookmarkEnd w:id="2254"/>
      <w:bookmarkEnd w:id="2255"/>
      <w:bookmarkEnd w:id="2256"/>
      <w:bookmarkEnd w:id="2257"/>
    </w:p>
    <w:p w14:paraId="1A2BB406" w14:textId="75487BF0" w:rsidR="0097110C" w:rsidRDefault="0097110C" w:rsidP="00687D54">
      <w:pPr>
        <w:pStyle w:val="Standardowyakapit"/>
      </w:pPr>
      <w:r w:rsidRPr="00F8597F">
        <w:t>This element specifies the exact set of page and text sizing parameters which shall be used to display the contents of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884"/>
        <w:gridCol w:w="7178"/>
      </w:tblGrid>
      <w:tr w:rsidR="0097110C" w:rsidRPr="00F8597F" w14:paraId="45312B1C" w14:textId="77777777" w:rsidTr="00C62B5E">
        <w:tc>
          <w:tcPr>
            <w:tcW w:w="1884" w:type="dxa"/>
            <w:shd w:val="clear" w:color="auto" w:fill="C0C0C0"/>
          </w:tcPr>
          <w:p w14:paraId="29E839E1" w14:textId="77777777" w:rsidR="0097110C" w:rsidRPr="00F8597F" w:rsidRDefault="0097110C" w:rsidP="00C62B5E">
            <w:pPr>
              <w:keepNext/>
              <w:ind w:right="41"/>
              <w:jc w:val="center"/>
            </w:pPr>
            <w:r w:rsidRPr="00F8597F">
              <w:rPr>
                <w:b/>
              </w:rPr>
              <w:t xml:space="preserve">Attributes </w:t>
            </w:r>
          </w:p>
        </w:tc>
        <w:tc>
          <w:tcPr>
            <w:tcW w:w="7178" w:type="dxa"/>
            <w:shd w:val="clear" w:color="auto" w:fill="C0C0C0"/>
          </w:tcPr>
          <w:p w14:paraId="4D0147ED" w14:textId="77777777" w:rsidR="0097110C" w:rsidRPr="00F8597F" w:rsidRDefault="0097110C" w:rsidP="00C62B5E">
            <w:pPr>
              <w:keepNext/>
              <w:ind w:right="43"/>
              <w:jc w:val="center"/>
            </w:pPr>
            <w:r w:rsidRPr="00F8597F">
              <w:rPr>
                <w:b/>
              </w:rPr>
              <w:t xml:space="preserve">Description </w:t>
            </w:r>
          </w:p>
        </w:tc>
      </w:tr>
      <w:tr w:rsidR="0097110C" w:rsidRPr="00F8597F" w14:paraId="7A7BCB3D" w14:textId="77777777" w:rsidTr="00C62B5E">
        <w:tc>
          <w:tcPr>
            <w:tcW w:w="1884" w:type="dxa"/>
          </w:tcPr>
          <w:p w14:paraId="0A4FAD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tualPg </w:t>
            </w:r>
            <w:r w:rsidRPr="00F8597F">
              <w:t xml:space="preserve">(Use Actual Pages, </w:t>
            </w:r>
            <w:r w:rsidRPr="00F8597F">
              <w:lastRenderedPageBreak/>
              <w:t xml:space="preserve">Not Virtual Pages) </w:t>
            </w:r>
          </w:p>
        </w:tc>
        <w:tc>
          <w:tcPr>
            <w:tcW w:w="7178" w:type="dxa"/>
          </w:tcPr>
          <w:p w14:paraId="1B613004" w14:textId="0B61D058" w:rsidR="0097110C" w:rsidRPr="00F8597F" w:rsidRDefault="0097110C" w:rsidP="006C018C">
            <w:pPr>
              <w:pStyle w:val="Standardowyakapit"/>
              <w:keepNext/>
            </w:pPr>
            <w:r w:rsidRPr="00F8597F">
              <w:lastRenderedPageBreak/>
              <w:t>Specifies if applications shall render this WordprocessingML document with actual pages, not virtual pages. A</w:t>
            </w:r>
            <w:r w:rsidRPr="00F8597F">
              <w:rPr>
                <w:i/>
              </w:rPr>
              <w:t>ctual pages</w:t>
            </w:r>
            <w:r w:rsidRPr="00F8597F">
              <w:t xml:space="preserve"> are pages rendered as they is printed. </w:t>
            </w:r>
          </w:p>
        </w:tc>
      </w:tr>
      <w:tr w:rsidR="0097110C" w:rsidRPr="00F8597F" w14:paraId="4ED39C4A" w14:textId="77777777" w:rsidTr="00C62B5E">
        <w:tblPrEx>
          <w:tblCellMar>
            <w:top w:w="86" w:type="dxa"/>
          </w:tblCellMar>
        </w:tblPrEx>
        <w:tc>
          <w:tcPr>
            <w:tcW w:w="1884" w:type="dxa"/>
          </w:tcPr>
          <w:p w14:paraId="7A30CF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Sz </w:t>
            </w:r>
            <w:r w:rsidRPr="00F8597F">
              <w:t xml:space="preserve">(Font Size Scaling) </w:t>
            </w:r>
          </w:p>
        </w:tc>
        <w:tc>
          <w:tcPr>
            <w:tcW w:w="7178" w:type="dxa"/>
          </w:tcPr>
          <w:p w14:paraId="7A1D3DAA" w14:textId="45FDC0A9" w:rsidR="0097110C" w:rsidRPr="00F8597F" w:rsidRDefault="0097110C" w:rsidP="006C018C">
            <w:pPr>
              <w:pStyle w:val="Standardowyakapit"/>
              <w:keepNext/>
            </w:pPr>
            <w:r w:rsidRPr="00F8597F">
              <w:t xml:space="preserve">Specifies the percentage that text in a given WordprocessingML document shall be scaled by before it is displayed on a virtual page, including a trailing percent sign (U+0025). </w:t>
            </w:r>
          </w:p>
        </w:tc>
      </w:tr>
      <w:tr w:rsidR="0097110C" w:rsidRPr="00F8597F" w14:paraId="21FD46FA" w14:textId="77777777" w:rsidTr="00C62B5E">
        <w:tblPrEx>
          <w:tblCellMar>
            <w:top w:w="86" w:type="dxa"/>
          </w:tblCellMar>
        </w:tblPrEx>
        <w:tc>
          <w:tcPr>
            <w:tcW w:w="1884" w:type="dxa"/>
          </w:tcPr>
          <w:p w14:paraId="271FB4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Virtual Page Height) </w:t>
            </w:r>
          </w:p>
        </w:tc>
        <w:tc>
          <w:tcPr>
            <w:tcW w:w="7178" w:type="dxa"/>
          </w:tcPr>
          <w:p w14:paraId="5F4CD7BD" w14:textId="73974C5E" w:rsidR="0097110C" w:rsidRPr="00F8597F" w:rsidRDefault="0097110C" w:rsidP="006C018C">
            <w:pPr>
              <w:pStyle w:val="Standardowyakapit"/>
              <w:keepNext/>
            </w:pPr>
            <w:r w:rsidRPr="00F8597F">
              <w:t xml:space="preserve">Specifies the height of the virtual pages which shall be used in this document. This value is specified in pixels. </w:t>
            </w:r>
          </w:p>
        </w:tc>
      </w:tr>
      <w:tr w:rsidR="0097110C" w:rsidRPr="00F8597F" w14:paraId="33A43315" w14:textId="77777777" w:rsidTr="00C62B5E">
        <w:tblPrEx>
          <w:tblCellMar>
            <w:top w:w="86" w:type="dxa"/>
          </w:tblCellMar>
        </w:tblPrEx>
        <w:tc>
          <w:tcPr>
            <w:tcW w:w="1884" w:type="dxa"/>
          </w:tcPr>
          <w:p w14:paraId="0C98AC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Virtual Page Width) </w:t>
            </w:r>
          </w:p>
        </w:tc>
        <w:tc>
          <w:tcPr>
            <w:tcW w:w="7178" w:type="dxa"/>
          </w:tcPr>
          <w:p w14:paraId="7F59D097" w14:textId="7F4C33AE" w:rsidR="0097110C" w:rsidRPr="00F8597F" w:rsidRDefault="0097110C" w:rsidP="006C018C">
            <w:pPr>
              <w:pStyle w:val="Standardowyakapit"/>
              <w:keepNext/>
            </w:pPr>
            <w:r w:rsidRPr="00F8597F">
              <w:t xml:space="preserve">Specifies the width of the virtual pages which shall be used in this document. This value is specified in pixels. </w:t>
            </w:r>
          </w:p>
        </w:tc>
      </w:tr>
    </w:tbl>
    <w:p w14:paraId="77AC3225" w14:textId="77777777" w:rsidR="0097110C" w:rsidRDefault="0097110C" w:rsidP="008D009B">
      <w:pPr>
        <w:pStyle w:val="Nagwek4"/>
      </w:pPr>
      <w:bookmarkStart w:id="2258" w:name="_Toc133585432"/>
      <w:bookmarkStart w:id="2259" w:name="_Toc133672457"/>
      <w:bookmarkStart w:id="2260" w:name="_Toc133673214"/>
      <w:bookmarkStart w:id="2261" w:name="_Toc140224388"/>
      <w:r w:rsidRPr="006D7B97">
        <w:rPr>
          <w:rStyle w:val="NazwaProgramowa"/>
        </w:rPr>
        <w:t>removeDateAndTime</w:t>
      </w:r>
      <w:r w:rsidRPr="00F8597F">
        <w:t xml:space="preserve"> (Remove Date and Time from Annotations)</w:t>
      </w:r>
      <w:bookmarkEnd w:id="2258"/>
      <w:bookmarkEnd w:id="2259"/>
      <w:bookmarkEnd w:id="2260"/>
      <w:bookmarkEnd w:id="2261"/>
    </w:p>
    <w:p w14:paraId="240CBC50" w14:textId="77777777" w:rsidR="0097110C" w:rsidRDefault="0097110C" w:rsidP="00687D54">
      <w:pPr>
        <w:pStyle w:val="Standardowyakapit"/>
      </w:pPr>
      <w:r w:rsidRPr="00F8597F">
        <w:t xml:space="preserve">This element specifies that the date and time information shall be removed from all annotations which are present in the current document when it is saved. Annotations store this information in the </w:t>
      </w:r>
      <w:r w:rsidRPr="00F8597F">
        <w:rPr>
          <w:rFonts w:ascii="Cambria" w:eastAsia="Cambria" w:hAnsi="Cambria" w:cs="Cambria"/>
        </w:rPr>
        <w:t>date</w:t>
      </w:r>
      <w:r w:rsidRPr="00F8597F">
        <w:t xml:space="preserve"> attribute on the annotation's XML element.</w:t>
      </w:r>
    </w:p>
    <w:p w14:paraId="7799CB57" w14:textId="77777777" w:rsidR="0097110C" w:rsidRDefault="0097110C" w:rsidP="008D009B">
      <w:pPr>
        <w:pStyle w:val="Nagwek4"/>
      </w:pPr>
      <w:bookmarkStart w:id="2262" w:name="_Toc133585433"/>
      <w:bookmarkStart w:id="2263" w:name="_Toc133672458"/>
      <w:bookmarkStart w:id="2264" w:name="_Toc133673215"/>
      <w:bookmarkStart w:id="2265" w:name="_Toc140224389"/>
      <w:r w:rsidRPr="006D7B97">
        <w:rPr>
          <w:rStyle w:val="NazwaProgramowa"/>
        </w:rPr>
        <w:t>removePersonalInformation</w:t>
      </w:r>
      <w:r w:rsidRPr="00F8597F">
        <w:t xml:space="preserve"> (Remove Personal Information from Document Properties)</w:t>
      </w:r>
      <w:bookmarkEnd w:id="2262"/>
      <w:bookmarkEnd w:id="2263"/>
      <w:bookmarkEnd w:id="2264"/>
      <w:bookmarkEnd w:id="2265"/>
    </w:p>
    <w:p w14:paraId="621AB447" w14:textId="77777777" w:rsidR="0097110C" w:rsidRDefault="0097110C" w:rsidP="00687D54">
      <w:pPr>
        <w:pStyle w:val="Standardowyakapit"/>
      </w:pPr>
      <w:r w:rsidRPr="00F8597F">
        <w:t>This element specifies that hosting applications shall remove all personal information of document authors upon saving a given WordprocessingML document. The definition and extent of personal information is not defined by ECMA-376.</w:t>
      </w:r>
    </w:p>
    <w:p w14:paraId="603482E3" w14:textId="77777777" w:rsidR="0097110C" w:rsidRDefault="0097110C" w:rsidP="008D009B">
      <w:pPr>
        <w:pStyle w:val="Nagwek4"/>
      </w:pPr>
      <w:bookmarkStart w:id="2266" w:name="_Toc133585434"/>
      <w:bookmarkStart w:id="2267" w:name="_Toc133672459"/>
      <w:bookmarkStart w:id="2268" w:name="_Toc133673216"/>
      <w:bookmarkStart w:id="2269" w:name="_Toc140224390"/>
      <w:r w:rsidRPr="006D7B97">
        <w:rPr>
          <w:rStyle w:val="NazwaProgramowa"/>
        </w:rPr>
        <w:t>revisionView</w:t>
      </w:r>
      <w:r w:rsidRPr="00F8597F">
        <w:t xml:space="preserve"> (Visibility of Annotation Types)</w:t>
      </w:r>
      <w:bookmarkEnd w:id="2266"/>
      <w:bookmarkEnd w:id="2267"/>
      <w:bookmarkEnd w:id="2268"/>
      <w:bookmarkEnd w:id="2269"/>
    </w:p>
    <w:p w14:paraId="598E262A" w14:textId="77777777" w:rsidR="0097110C" w:rsidRDefault="0097110C" w:rsidP="00687D54">
      <w:pPr>
        <w:pStyle w:val="Standardowyakapit"/>
      </w:pPr>
      <w:r w:rsidRPr="00F8597F">
        <w:t>This element specifies which forms of annotations shall be visible for a WordprocessingML document when it is displayed. This setting shall not affect whether annotations are added or persisted, it shall only affect the display of the annotations which exist in the document's contents (persisted or in memor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966"/>
        <w:gridCol w:w="7096"/>
      </w:tblGrid>
      <w:tr w:rsidR="0097110C" w:rsidRPr="00F8597F" w14:paraId="6F6C3493" w14:textId="77777777" w:rsidTr="00C62B5E">
        <w:tc>
          <w:tcPr>
            <w:tcW w:w="1966" w:type="dxa"/>
            <w:shd w:val="clear" w:color="auto" w:fill="C0C0C0"/>
          </w:tcPr>
          <w:p w14:paraId="44AC16E8" w14:textId="77777777" w:rsidR="0097110C" w:rsidRPr="00F8597F" w:rsidRDefault="0097110C" w:rsidP="00C62B5E">
            <w:pPr>
              <w:keepNext/>
              <w:ind w:left="3"/>
              <w:jc w:val="center"/>
            </w:pPr>
            <w:r w:rsidRPr="00F8597F">
              <w:rPr>
                <w:b/>
              </w:rPr>
              <w:t xml:space="preserve">Attributes </w:t>
            </w:r>
          </w:p>
        </w:tc>
        <w:tc>
          <w:tcPr>
            <w:tcW w:w="7096" w:type="dxa"/>
            <w:shd w:val="clear" w:color="auto" w:fill="C0C0C0"/>
          </w:tcPr>
          <w:p w14:paraId="18F7A471" w14:textId="77777777" w:rsidR="0097110C" w:rsidRPr="00F8597F" w:rsidRDefault="0097110C" w:rsidP="00C62B5E">
            <w:pPr>
              <w:keepNext/>
              <w:jc w:val="center"/>
            </w:pPr>
            <w:r w:rsidRPr="00F8597F">
              <w:rPr>
                <w:b/>
              </w:rPr>
              <w:t xml:space="preserve">Description </w:t>
            </w:r>
          </w:p>
        </w:tc>
      </w:tr>
      <w:tr w:rsidR="0097110C" w:rsidRPr="00F8597F" w14:paraId="26E6F0CA" w14:textId="77777777" w:rsidTr="00C62B5E">
        <w:tc>
          <w:tcPr>
            <w:tcW w:w="1966" w:type="dxa"/>
          </w:tcPr>
          <w:p w14:paraId="2529E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ents </w:t>
            </w:r>
            <w:r w:rsidRPr="00F8597F">
              <w:t xml:space="preserve">(Display Comments) </w:t>
            </w:r>
          </w:p>
        </w:tc>
        <w:tc>
          <w:tcPr>
            <w:tcW w:w="7096" w:type="dxa"/>
          </w:tcPr>
          <w:p w14:paraId="13D32960" w14:textId="79A45185" w:rsidR="0097110C" w:rsidRPr="00F8597F" w:rsidRDefault="0097110C" w:rsidP="006C018C">
            <w:pPr>
              <w:pStyle w:val="Standardowyakapit"/>
              <w:keepNext/>
            </w:pPr>
            <w:r w:rsidRPr="00F8597F">
              <w:t xml:space="preserve">Specifies if comments should be included when the contents of this document are displayed. </w:t>
            </w:r>
          </w:p>
        </w:tc>
      </w:tr>
      <w:tr w:rsidR="0097110C" w:rsidRPr="00F8597F" w14:paraId="2D230DE7" w14:textId="77777777" w:rsidTr="00C62B5E">
        <w:tblPrEx>
          <w:tblCellMar>
            <w:top w:w="85" w:type="dxa"/>
          </w:tblCellMar>
        </w:tblPrEx>
        <w:tc>
          <w:tcPr>
            <w:tcW w:w="1966" w:type="dxa"/>
          </w:tcPr>
          <w:p w14:paraId="04B02F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ting </w:t>
            </w:r>
            <w:r w:rsidRPr="00F8597F">
              <w:t xml:space="preserve">(Display Formatting Revisions) </w:t>
            </w:r>
          </w:p>
        </w:tc>
        <w:tc>
          <w:tcPr>
            <w:tcW w:w="7096" w:type="dxa"/>
          </w:tcPr>
          <w:p w14:paraId="151DA3D6" w14:textId="7855C87C" w:rsidR="0097110C" w:rsidRPr="00F8597F" w:rsidRDefault="0097110C" w:rsidP="006C018C">
            <w:pPr>
              <w:pStyle w:val="Standardowyakapit"/>
              <w:keepNext/>
            </w:pPr>
            <w:r w:rsidRPr="00F8597F">
              <w:t xml:space="preserve">Specifies if revisions to properties (i.e. formatting revisions) should be included when the contents of this document are displayed. </w:t>
            </w:r>
          </w:p>
        </w:tc>
      </w:tr>
      <w:tr w:rsidR="0097110C" w:rsidRPr="00F8597F" w14:paraId="42F67BEE" w14:textId="77777777" w:rsidTr="00C62B5E">
        <w:tblPrEx>
          <w:tblCellMar>
            <w:top w:w="85" w:type="dxa"/>
          </w:tblCellMar>
        </w:tblPrEx>
        <w:tc>
          <w:tcPr>
            <w:tcW w:w="1966" w:type="dxa"/>
          </w:tcPr>
          <w:p w14:paraId="34D923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kAnnotations </w:t>
            </w:r>
            <w:r w:rsidRPr="00F8597F">
              <w:t xml:space="preserve">(Display Ink Annotations) </w:t>
            </w:r>
          </w:p>
        </w:tc>
        <w:tc>
          <w:tcPr>
            <w:tcW w:w="7096" w:type="dxa"/>
          </w:tcPr>
          <w:p w14:paraId="20178FDB" w14:textId="6AAC9219" w:rsidR="0097110C" w:rsidRPr="00F8597F" w:rsidRDefault="0097110C" w:rsidP="006C018C">
            <w:pPr>
              <w:pStyle w:val="Standardowyakapit"/>
              <w:keepNext/>
            </w:pPr>
            <w:r w:rsidRPr="00F8597F">
              <w:t xml:space="preserve">Specifies if ink annotations should be included when the contents of this document are displayed. </w:t>
            </w:r>
          </w:p>
        </w:tc>
      </w:tr>
      <w:tr w:rsidR="0097110C" w:rsidRPr="00F8597F" w14:paraId="39D7B5D2" w14:textId="77777777" w:rsidTr="00C62B5E">
        <w:tblPrEx>
          <w:tblCellMar>
            <w:top w:w="85" w:type="dxa"/>
          </w:tblCellMar>
        </w:tblPrEx>
        <w:tc>
          <w:tcPr>
            <w:tcW w:w="1966" w:type="dxa"/>
          </w:tcPr>
          <w:p w14:paraId="04FD3C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Del </w:t>
            </w:r>
            <w:r w:rsidRPr="00F8597F">
              <w:t xml:space="preserve">(Display Content Revisions) </w:t>
            </w:r>
          </w:p>
        </w:tc>
        <w:tc>
          <w:tcPr>
            <w:tcW w:w="7096" w:type="dxa"/>
          </w:tcPr>
          <w:p w14:paraId="5A52E994" w14:textId="625663AF" w:rsidR="0097110C" w:rsidRPr="00F8597F" w:rsidRDefault="0097110C" w:rsidP="006C018C">
            <w:pPr>
              <w:pStyle w:val="Standardowyakapit"/>
              <w:keepNext/>
            </w:pPr>
            <w:r w:rsidRPr="00F8597F">
              <w:t xml:space="preserve">Specifies if revisions to content (i.e. insertions, deletions, and moves) should be included when the contents of this document are displayed. </w:t>
            </w:r>
          </w:p>
        </w:tc>
      </w:tr>
      <w:tr w:rsidR="0097110C" w:rsidRPr="00F8597F" w14:paraId="43D6830A" w14:textId="77777777" w:rsidTr="00C62B5E">
        <w:tblPrEx>
          <w:tblCellMar>
            <w:top w:w="85" w:type="dxa"/>
          </w:tblCellMar>
        </w:tblPrEx>
        <w:tc>
          <w:tcPr>
            <w:tcW w:w="1966" w:type="dxa"/>
          </w:tcPr>
          <w:p w14:paraId="2367181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markup </w:t>
            </w:r>
            <w:r w:rsidRPr="00F8597F">
              <w:t xml:space="preserve">(Display Visual Indicator Of Markup Area) </w:t>
            </w:r>
          </w:p>
        </w:tc>
        <w:tc>
          <w:tcPr>
            <w:tcW w:w="7096" w:type="dxa"/>
          </w:tcPr>
          <w:p w14:paraId="57ED40A9" w14:textId="135A0303" w:rsidR="0097110C" w:rsidRPr="00F8597F" w:rsidRDefault="0097110C" w:rsidP="006C018C">
            <w:pPr>
              <w:pStyle w:val="Standardowyakapit"/>
              <w:keepNext/>
            </w:pPr>
            <w:r w:rsidRPr="00F8597F">
              <w:t xml:space="preserve">Specifies if the application shall visually indicate any additional non-printing area used to display annotations when the annotations in this document are displayed. </w:t>
            </w:r>
          </w:p>
        </w:tc>
      </w:tr>
    </w:tbl>
    <w:p w14:paraId="46E768C7" w14:textId="77777777" w:rsidR="0097110C" w:rsidRDefault="0097110C" w:rsidP="008D009B">
      <w:pPr>
        <w:pStyle w:val="Nagwek4"/>
      </w:pPr>
      <w:bookmarkStart w:id="2270" w:name="_Toc133585435"/>
      <w:bookmarkStart w:id="2271" w:name="_Toc133672460"/>
      <w:bookmarkStart w:id="2272" w:name="_Toc133673217"/>
      <w:bookmarkStart w:id="2273" w:name="_Toc140224391"/>
      <w:r w:rsidRPr="008234D7">
        <w:rPr>
          <w:rStyle w:val="NazwaProgramowa"/>
        </w:rPr>
        <w:t>rsid</w:t>
      </w:r>
      <w:r w:rsidRPr="00F8597F">
        <w:t xml:space="preserve"> (Single Session Revision Save ID)</w:t>
      </w:r>
      <w:bookmarkEnd w:id="2270"/>
      <w:bookmarkEnd w:id="2271"/>
      <w:bookmarkEnd w:id="2272"/>
      <w:bookmarkEnd w:id="2273"/>
    </w:p>
    <w:p w14:paraId="36AB7123" w14:textId="77777777" w:rsidR="0097110C" w:rsidRDefault="0097110C" w:rsidP="00687D54">
      <w:pPr>
        <w:pStyle w:val="Standardowyakapit"/>
      </w:pPr>
      <w:r w:rsidRPr="00F8597F">
        <w:t>This element specifies the revision save ID that was associated with a single editing session for a document. An editing session is a span of time that begins and ends with any event that produces an editable file, such as a save or an e-mail send, and contains no such event. When revision</w:t>
      </w:r>
      <w:r>
        <w:t>-</w:t>
      </w:r>
      <w:r w:rsidRPr="00F8597F">
        <w:t>save IDs are added to a document, they shall follow these rul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4"/>
        <w:gridCol w:w="7238"/>
      </w:tblGrid>
      <w:tr w:rsidR="0097110C" w:rsidRPr="00F8597F" w14:paraId="3D331B69" w14:textId="77777777" w:rsidTr="00C62B5E">
        <w:tc>
          <w:tcPr>
            <w:tcW w:w="1824" w:type="dxa"/>
            <w:shd w:val="clear" w:color="auto" w:fill="C0C0C0"/>
          </w:tcPr>
          <w:p w14:paraId="451D56D6" w14:textId="77777777" w:rsidR="0097110C" w:rsidRPr="00F8597F" w:rsidRDefault="0097110C" w:rsidP="00C62B5E">
            <w:pPr>
              <w:keepNext/>
              <w:ind w:right="34"/>
              <w:jc w:val="center"/>
            </w:pPr>
            <w:r w:rsidRPr="00F8597F">
              <w:rPr>
                <w:b/>
              </w:rPr>
              <w:t xml:space="preserve">Attributes </w:t>
            </w:r>
          </w:p>
        </w:tc>
        <w:tc>
          <w:tcPr>
            <w:tcW w:w="7238" w:type="dxa"/>
            <w:shd w:val="clear" w:color="auto" w:fill="C0C0C0"/>
          </w:tcPr>
          <w:p w14:paraId="11993280" w14:textId="77777777" w:rsidR="0097110C" w:rsidRPr="00F8597F" w:rsidRDefault="0097110C" w:rsidP="00C62B5E">
            <w:pPr>
              <w:keepNext/>
              <w:ind w:right="36"/>
              <w:jc w:val="center"/>
            </w:pPr>
            <w:r w:rsidRPr="00F8597F">
              <w:rPr>
                <w:b/>
              </w:rPr>
              <w:t xml:space="preserve">Description </w:t>
            </w:r>
          </w:p>
        </w:tc>
      </w:tr>
      <w:tr w:rsidR="0097110C" w:rsidRPr="00F8597F" w14:paraId="1E6B43AF" w14:textId="77777777" w:rsidTr="00C62B5E">
        <w:tc>
          <w:tcPr>
            <w:tcW w:w="1824" w:type="dxa"/>
          </w:tcPr>
          <w:p w14:paraId="6CAF6C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38" w:type="dxa"/>
          </w:tcPr>
          <w:p w14:paraId="50E5E411" w14:textId="5828E8A3" w:rsidR="0097110C" w:rsidRPr="00F8597F" w:rsidRDefault="0097110C" w:rsidP="006C018C">
            <w:pPr>
              <w:pStyle w:val="Standardowyakapit"/>
              <w:keepNext/>
            </w:pPr>
            <w:r w:rsidRPr="00F8597F">
              <w:t xml:space="preserve">Specifies a number value specified as a four digit hexadecimal number), whose contents of this decimal number are interpreted based on the context of the parent XML element. </w:t>
            </w:r>
          </w:p>
        </w:tc>
      </w:tr>
    </w:tbl>
    <w:p w14:paraId="5E58E7D5" w14:textId="77777777" w:rsidR="0097110C" w:rsidRDefault="0097110C" w:rsidP="008D009B">
      <w:pPr>
        <w:pStyle w:val="Nagwek4"/>
      </w:pPr>
      <w:bookmarkStart w:id="2274" w:name="_Toc133585436"/>
      <w:bookmarkStart w:id="2275" w:name="_Toc133672461"/>
      <w:bookmarkStart w:id="2276" w:name="_Toc133673218"/>
      <w:bookmarkStart w:id="2277" w:name="_Toc140224392"/>
      <w:r w:rsidRPr="008234D7">
        <w:rPr>
          <w:rStyle w:val="NazwaProgramowa"/>
        </w:rPr>
        <w:t>rsidRoot</w:t>
      </w:r>
      <w:r w:rsidRPr="00F8597F">
        <w:t xml:space="preserve"> (Original Document Revision Save ID)</w:t>
      </w:r>
      <w:bookmarkEnd w:id="2274"/>
      <w:bookmarkEnd w:id="2275"/>
      <w:bookmarkEnd w:id="2276"/>
      <w:bookmarkEnd w:id="2277"/>
    </w:p>
    <w:p w14:paraId="13C2CE91" w14:textId="78C7A15E" w:rsidR="0097110C" w:rsidRDefault="0097110C" w:rsidP="00687D54">
      <w:pPr>
        <w:pStyle w:val="Standardowyakapit"/>
      </w:pPr>
      <w:r w:rsidRPr="00F8597F">
        <w:t>This element specifies the revision save ID which was associated with the first editing session for this document. If this element is omitted, then the original document revision save ID is unknow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4"/>
        <w:gridCol w:w="7238"/>
      </w:tblGrid>
      <w:tr w:rsidR="0097110C" w:rsidRPr="00F8597F" w14:paraId="2C07DCDA" w14:textId="77777777" w:rsidTr="00C62B5E">
        <w:tc>
          <w:tcPr>
            <w:tcW w:w="1824" w:type="dxa"/>
            <w:shd w:val="clear" w:color="auto" w:fill="C0C0C0"/>
          </w:tcPr>
          <w:p w14:paraId="76191197" w14:textId="77777777" w:rsidR="0097110C" w:rsidRPr="00F8597F" w:rsidRDefault="0097110C" w:rsidP="00C62B5E">
            <w:pPr>
              <w:keepNext/>
              <w:ind w:right="34"/>
              <w:jc w:val="center"/>
            </w:pPr>
            <w:r w:rsidRPr="00F8597F">
              <w:rPr>
                <w:b/>
              </w:rPr>
              <w:t xml:space="preserve">Attributes </w:t>
            </w:r>
          </w:p>
        </w:tc>
        <w:tc>
          <w:tcPr>
            <w:tcW w:w="7238" w:type="dxa"/>
            <w:shd w:val="clear" w:color="auto" w:fill="C0C0C0"/>
          </w:tcPr>
          <w:p w14:paraId="3AC4D40D" w14:textId="77777777" w:rsidR="0097110C" w:rsidRPr="00F8597F" w:rsidRDefault="0097110C" w:rsidP="00C62B5E">
            <w:pPr>
              <w:keepNext/>
              <w:ind w:right="36"/>
              <w:jc w:val="center"/>
            </w:pPr>
            <w:r w:rsidRPr="00F8597F">
              <w:rPr>
                <w:b/>
              </w:rPr>
              <w:t xml:space="preserve">Description </w:t>
            </w:r>
          </w:p>
        </w:tc>
      </w:tr>
      <w:tr w:rsidR="0097110C" w:rsidRPr="00F8597F" w14:paraId="46267FA4" w14:textId="77777777" w:rsidTr="00C62B5E">
        <w:tc>
          <w:tcPr>
            <w:tcW w:w="1824" w:type="dxa"/>
          </w:tcPr>
          <w:p w14:paraId="44B060C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38" w:type="dxa"/>
          </w:tcPr>
          <w:p w14:paraId="1124A6FA" w14:textId="75A846FB" w:rsidR="0097110C" w:rsidRPr="00F8597F" w:rsidRDefault="0097110C" w:rsidP="006C018C">
            <w:pPr>
              <w:pStyle w:val="Standardowyakapit"/>
              <w:keepNext/>
            </w:pPr>
            <w:r w:rsidRPr="00F8597F">
              <w:t xml:space="preserve">Specifies a number value specified as a four digit hexadecimal number), whose contents of this decimal number are interpreted based on the context of the parent XML element. </w:t>
            </w:r>
          </w:p>
        </w:tc>
      </w:tr>
    </w:tbl>
    <w:p w14:paraId="3CC3A8F5" w14:textId="77777777" w:rsidR="0097110C" w:rsidRDefault="0097110C" w:rsidP="008D009B">
      <w:pPr>
        <w:pStyle w:val="Nagwek4"/>
      </w:pPr>
      <w:bookmarkStart w:id="2278" w:name="_Toc133585437"/>
      <w:bookmarkStart w:id="2279" w:name="_Toc133672462"/>
      <w:bookmarkStart w:id="2280" w:name="_Toc133673219"/>
      <w:bookmarkStart w:id="2281" w:name="_Toc140224393"/>
      <w:r w:rsidRPr="00546034">
        <w:rPr>
          <w:rStyle w:val="NazwaProgramowa"/>
        </w:rPr>
        <w:t>rsids</w:t>
      </w:r>
      <w:r w:rsidRPr="00F8597F">
        <w:t xml:space="preserve"> (Listing of All Revision Save ID Values)</w:t>
      </w:r>
      <w:bookmarkEnd w:id="2278"/>
      <w:bookmarkEnd w:id="2279"/>
      <w:bookmarkEnd w:id="2280"/>
      <w:bookmarkEnd w:id="2281"/>
    </w:p>
    <w:p w14:paraId="39358AE8" w14:textId="77777777" w:rsidR="0097110C" w:rsidRDefault="0097110C" w:rsidP="00687D54">
      <w:pPr>
        <w:pStyle w:val="Standardowyakapit"/>
      </w:pPr>
      <w:r w:rsidRPr="00F8597F">
        <w:t xml:space="preserve">This element specifies the set of revision save ID values for the current document. </w:t>
      </w:r>
      <w:r w:rsidRPr="00F8597F">
        <w:rPr>
          <w:i/>
        </w:rPr>
        <w:t>Revision save ID values</w:t>
      </w:r>
      <w:r w:rsidRPr="00F8597F">
        <w:t xml:space="preserve"> refer to four-digit hexadecimal values which uniquely identify an editing session in the life of the current document. An </w:t>
      </w:r>
      <w:r w:rsidRPr="00F8597F">
        <w:rPr>
          <w:i/>
        </w:rPr>
        <w:t>editing session</w:t>
      </w:r>
      <w:r w:rsidRPr="00F8597F">
        <w:t xml:space="preserve"> is the period of time between two subsequent save operations by an application.</w:t>
      </w:r>
    </w:p>
    <w:p w14:paraId="4B5251BE" w14:textId="77777777" w:rsidR="0097110C" w:rsidRDefault="0097110C" w:rsidP="008D009B">
      <w:pPr>
        <w:pStyle w:val="Nagwek4"/>
      </w:pPr>
      <w:bookmarkStart w:id="2282" w:name="_Toc133585438"/>
      <w:bookmarkStart w:id="2283" w:name="_Toc133672463"/>
      <w:bookmarkStart w:id="2284" w:name="_Toc133673220"/>
      <w:bookmarkStart w:id="2285" w:name="_Toc140224394"/>
      <w:r w:rsidRPr="00546034">
        <w:rPr>
          <w:rStyle w:val="NazwaProgramowa"/>
        </w:rPr>
        <w:t>saveFormsData</w:t>
      </w:r>
      <w:r w:rsidRPr="00F8597F">
        <w:t xml:space="preserve"> (Only Save Form Field Content)</w:t>
      </w:r>
      <w:bookmarkEnd w:id="2282"/>
      <w:bookmarkEnd w:id="2283"/>
      <w:bookmarkEnd w:id="2284"/>
      <w:bookmarkEnd w:id="2285"/>
    </w:p>
    <w:p w14:paraId="3016D25F" w14:textId="77777777" w:rsidR="0097110C" w:rsidRDefault="0097110C" w:rsidP="00687D54">
      <w:pPr>
        <w:pStyle w:val="Standardowyakapit"/>
      </w:pPr>
      <w:r w:rsidRPr="00F8597F">
        <w:t xml:space="preserve">This element specifies that saving the contents of this document shall only save the contents of WordprocessingML form fields defined using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and </w:t>
      </w:r>
      <w:r w:rsidRPr="00F8597F">
        <w:rPr>
          <w:rFonts w:ascii="Consolas" w:eastAsia="Consolas" w:hAnsi="Consolas" w:cs="Consolas"/>
          <w:sz w:val="20"/>
        </w:rPr>
        <w:t>FORMDROPDOWN</w:t>
      </w:r>
      <w:r w:rsidRPr="00F8597F">
        <w:t xml:space="preserve"> field codes in a comma-delimited text format which does not conform to ECMA-376 (i.e. it is a one-way export from a WordprocessingML document).</w:t>
      </w:r>
    </w:p>
    <w:p w14:paraId="46755AA8" w14:textId="77777777" w:rsidR="0097110C" w:rsidRDefault="0097110C" w:rsidP="008D009B">
      <w:pPr>
        <w:pStyle w:val="Nagwek4"/>
      </w:pPr>
      <w:bookmarkStart w:id="2286" w:name="_Toc133585439"/>
      <w:bookmarkStart w:id="2287" w:name="_Toc133672464"/>
      <w:bookmarkStart w:id="2288" w:name="_Toc133673221"/>
      <w:bookmarkStart w:id="2289" w:name="_Toc140224395"/>
      <w:r w:rsidRPr="00546034">
        <w:rPr>
          <w:rStyle w:val="NazwaProgramowa"/>
        </w:rPr>
        <w:t>saveInvalidXml</w:t>
      </w:r>
      <w:r w:rsidRPr="00F8597F">
        <w:t xml:space="preserve"> (Allow Saving Document As XML File When Custom XML Markup Is Invalid)</w:t>
      </w:r>
      <w:bookmarkEnd w:id="2286"/>
      <w:bookmarkEnd w:id="2287"/>
      <w:bookmarkEnd w:id="2288"/>
      <w:bookmarkEnd w:id="2289"/>
    </w:p>
    <w:p w14:paraId="1F23C3E3" w14:textId="1D869BBF" w:rsidR="0097110C" w:rsidRDefault="0097110C" w:rsidP="00687D54">
      <w:pPr>
        <w:pStyle w:val="Standardowyakapit"/>
      </w:pPr>
      <w:r w:rsidRPr="00F8597F">
        <w:t>This element specifies that this document should be capable of being saved into a format consisting of a single XML file (not defined by ECMA-376) even when its contents are invalid based XML schema validation of the custom XML markup contained in the document. This setting has no effect on documents that do not contain custom XML markup, or that do contain custom XML markup but do not have a schema attached.</w:t>
      </w:r>
    </w:p>
    <w:p w14:paraId="294A9CBB" w14:textId="77777777" w:rsidR="0097110C" w:rsidRDefault="0097110C" w:rsidP="008D009B">
      <w:pPr>
        <w:pStyle w:val="Nagwek4"/>
      </w:pPr>
      <w:bookmarkStart w:id="2290" w:name="_Toc133585440"/>
      <w:bookmarkStart w:id="2291" w:name="_Toc133672465"/>
      <w:bookmarkStart w:id="2292" w:name="_Toc133673222"/>
      <w:bookmarkStart w:id="2293" w:name="_Toc140224396"/>
      <w:r w:rsidRPr="00546034">
        <w:rPr>
          <w:rStyle w:val="NazwaProgramowa"/>
        </w:rPr>
        <w:lastRenderedPageBreak/>
        <w:t>savePreviewPicture</w:t>
      </w:r>
      <w:r w:rsidRPr="00F8597F">
        <w:t xml:space="preserve"> (Generate Thumbnail For Document On Save)</w:t>
      </w:r>
      <w:bookmarkEnd w:id="2290"/>
      <w:bookmarkEnd w:id="2291"/>
      <w:bookmarkEnd w:id="2292"/>
      <w:bookmarkEnd w:id="2293"/>
    </w:p>
    <w:p w14:paraId="2E6B7465" w14:textId="77777777" w:rsidR="0097110C" w:rsidRDefault="0097110C" w:rsidP="00687D54">
      <w:pPr>
        <w:pStyle w:val="Standardowyakapit"/>
      </w:pPr>
      <w:r w:rsidRPr="00F8597F">
        <w:t>This element specifies if a document's Thumbnail part should be generated for the contents of the first page of this document when saved by application which support document thumbnail generation.</w:t>
      </w:r>
    </w:p>
    <w:p w14:paraId="49CD8243" w14:textId="77777777" w:rsidR="0097110C" w:rsidRDefault="0097110C" w:rsidP="008D009B">
      <w:pPr>
        <w:pStyle w:val="Nagwek4"/>
      </w:pPr>
      <w:bookmarkStart w:id="2294" w:name="_Toc133585441"/>
      <w:bookmarkStart w:id="2295" w:name="_Toc133672466"/>
      <w:bookmarkStart w:id="2296" w:name="_Toc133673223"/>
      <w:bookmarkStart w:id="2297" w:name="_Toc140224397"/>
      <w:r w:rsidRPr="00546034">
        <w:rPr>
          <w:rStyle w:val="NazwaProgramowa"/>
        </w:rPr>
        <w:t>saveThroughXslt</w:t>
      </w:r>
      <w:r w:rsidRPr="00F8597F">
        <w:t xml:space="preserve"> (Custom XSL Transform To Use When Saving As XML File)</w:t>
      </w:r>
      <w:bookmarkEnd w:id="2294"/>
      <w:bookmarkEnd w:id="2295"/>
      <w:bookmarkEnd w:id="2296"/>
      <w:bookmarkEnd w:id="2297"/>
    </w:p>
    <w:p w14:paraId="6C0B187B" w14:textId="5011A6F5" w:rsidR="0097110C" w:rsidRDefault="0097110C" w:rsidP="00687D54">
      <w:pPr>
        <w:pStyle w:val="Standardowyakapit"/>
      </w:pPr>
      <w:r w:rsidRPr="00F8597F">
        <w:t>This element specifies the location of a custom XSL transform that shall be used when this document is saved as a single XML file (in an application-defined forma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68"/>
        <w:gridCol w:w="6994"/>
      </w:tblGrid>
      <w:tr w:rsidR="0097110C" w:rsidRPr="00F8597F" w14:paraId="4F60C539" w14:textId="77777777" w:rsidTr="00C62B5E">
        <w:tc>
          <w:tcPr>
            <w:tcW w:w="1141" w:type="pct"/>
            <w:shd w:val="clear" w:color="auto" w:fill="C0C0C0"/>
          </w:tcPr>
          <w:p w14:paraId="39A57BEB" w14:textId="77777777" w:rsidR="0097110C" w:rsidRPr="00F8597F" w:rsidRDefault="0097110C" w:rsidP="00C62B5E">
            <w:pPr>
              <w:keepNext/>
              <w:ind w:left="53"/>
              <w:jc w:val="center"/>
            </w:pPr>
            <w:r w:rsidRPr="00F8597F">
              <w:rPr>
                <w:b/>
              </w:rPr>
              <w:t xml:space="preserve">Attributes </w:t>
            </w:r>
          </w:p>
        </w:tc>
        <w:tc>
          <w:tcPr>
            <w:tcW w:w="3859" w:type="pct"/>
            <w:shd w:val="clear" w:color="auto" w:fill="C0C0C0"/>
          </w:tcPr>
          <w:p w14:paraId="1C8FB007" w14:textId="77777777" w:rsidR="0097110C" w:rsidRPr="00F8597F" w:rsidRDefault="0097110C" w:rsidP="00C62B5E">
            <w:pPr>
              <w:keepNext/>
              <w:ind w:left="50"/>
              <w:jc w:val="center"/>
            </w:pPr>
            <w:r w:rsidRPr="00F8597F">
              <w:rPr>
                <w:b/>
              </w:rPr>
              <w:t xml:space="preserve">Description </w:t>
            </w:r>
          </w:p>
        </w:tc>
      </w:tr>
      <w:tr w:rsidR="0097110C" w:rsidRPr="00F8597F" w14:paraId="0C64EA64" w14:textId="77777777" w:rsidTr="00C62B5E">
        <w:tc>
          <w:tcPr>
            <w:tcW w:w="1141" w:type="pct"/>
          </w:tcPr>
          <w:p w14:paraId="5F4480DB" w14:textId="57DB983A"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XSL Transformation Location</w:t>
            </w:r>
            <w:r>
              <w:t>)</w:t>
            </w:r>
            <w:r w:rsidRPr="00F91673">
              <w:rPr>
                <w:rStyle w:val="NazwaProgramowa"/>
              </w:rPr>
              <w:t xml:space="preserve"> </w:t>
            </w:r>
          </w:p>
        </w:tc>
        <w:tc>
          <w:tcPr>
            <w:tcW w:w="3859" w:type="pct"/>
          </w:tcPr>
          <w:p w14:paraId="2DCC299B" w14:textId="1AC3508D" w:rsidR="0097110C" w:rsidRPr="00F8597F" w:rsidRDefault="0097110C" w:rsidP="006C018C">
            <w:pPr>
              <w:pStyle w:val="Standardowyakapit"/>
              <w:keepNext/>
            </w:pPr>
            <w:r w:rsidRPr="00F8597F">
              <w:t xml:space="preserve">Specifies an explicit relationship to the location of the XSL Transformation which shall be applied. </w:t>
            </w:r>
          </w:p>
        </w:tc>
      </w:tr>
      <w:tr w:rsidR="0097110C" w:rsidRPr="00F8597F" w14:paraId="647CAF39" w14:textId="77777777" w:rsidTr="00C62B5E">
        <w:tc>
          <w:tcPr>
            <w:tcW w:w="1141" w:type="pct"/>
          </w:tcPr>
          <w:p w14:paraId="1680B1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lutionID </w:t>
            </w:r>
            <w:r w:rsidRPr="00F8597F">
              <w:t xml:space="preserve">(Local Identifier for XSL Transform) </w:t>
            </w:r>
          </w:p>
        </w:tc>
        <w:tc>
          <w:tcPr>
            <w:tcW w:w="3859" w:type="pct"/>
          </w:tcPr>
          <w:p w14:paraId="6D0B45AB" w14:textId="30C60710" w:rsidR="0097110C" w:rsidRPr="00F8597F" w:rsidRDefault="0097110C" w:rsidP="006C018C">
            <w:pPr>
              <w:pStyle w:val="Standardowyakapit"/>
              <w:keepNext/>
            </w:pPr>
            <w:r w:rsidRPr="00F8597F">
              <w:t xml:space="preserve">Specifies a string identifier that can be used to locate the XSL transform to be applied. The semantics of this attribute are application-defined - applications can use this information in any application-defined manner to resolve the location of the XSL transform to apply. </w:t>
            </w:r>
          </w:p>
        </w:tc>
      </w:tr>
    </w:tbl>
    <w:p w14:paraId="547C2E6F" w14:textId="77777777" w:rsidR="0097110C" w:rsidRDefault="0097110C" w:rsidP="008D009B">
      <w:pPr>
        <w:pStyle w:val="Nagwek4"/>
      </w:pPr>
      <w:bookmarkStart w:id="2298" w:name="_Toc133585442"/>
      <w:bookmarkStart w:id="2299" w:name="_Toc133672467"/>
      <w:bookmarkStart w:id="2300" w:name="_Toc133673224"/>
      <w:bookmarkStart w:id="2301" w:name="_Toc140224398"/>
      <w:r w:rsidRPr="00546034">
        <w:rPr>
          <w:rStyle w:val="NazwaProgramowa"/>
        </w:rPr>
        <w:t>saveXmlDataOnly</w:t>
      </w:r>
      <w:r w:rsidRPr="00F8597F">
        <w:t xml:space="preserve"> (Only Save Custom XML Markup)</w:t>
      </w:r>
      <w:bookmarkEnd w:id="2298"/>
      <w:bookmarkEnd w:id="2299"/>
      <w:bookmarkEnd w:id="2300"/>
      <w:bookmarkEnd w:id="2301"/>
    </w:p>
    <w:p w14:paraId="3B0E3A55" w14:textId="77777777" w:rsidR="0097110C" w:rsidRDefault="0097110C" w:rsidP="00687D54">
      <w:pPr>
        <w:pStyle w:val="Standardowyakapit"/>
      </w:pPr>
      <w:r w:rsidRPr="00F8597F">
        <w:t>This element specifies that the contents of this document shall be saved as an XML file containing only the custom XML markup in this document in its regular form. The resulting document does not conform to ECMA376 (i.e. this is an export-only save option for a WordprocessingML document).</w:t>
      </w:r>
    </w:p>
    <w:p w14:paraId="6CA77AE2" w14:textId="77777777" w:rsidR="0097110C" w:rsidRDefault="0097110C" w:rsidP="008D009B">
      <w:pPr>
        <w:pStyle w:val="Nagwek4"/>
      </w:pPr>
      <w:bookmarkStart w:id="2302" w:name="_Toc133585443"/>
      <w:bookmarkStart w:id="2303" w:name="_Toc133672468"/>
      <w:bookmarkStart w:id="2304" w:name="_Toc133673225"/>
      <w:bookmarkStart w:id="2305" w:name="_Toc140224399"/>
      <w:r w:rsidRPr="00546034">
        <w:rPr>
          <w:rStyle w:val="NazwaProgramowa"/>
        </w:rPr>
        <w:t>settings</w:t>
      </w:r>
      <w:r w:rsidRPr="00F8597F">
        <w:t xml:space="preserve"> (Document Settings)</w:t>
      </w:r>
      <w:bookmarkEnd w:id="2302"/>
      <w:bookmarkEnd w:id="2303"/>
      <w:bookmarkEnd w:id="2304"/>
      <w:bookmarkEnd w:id="2305"/>
    </w:p>
    <w:p w14:paraId="70222E34" w14:textId="77777777" w:rsidR="0097110C" w:rsidRDefault="0097110C" w:rsidP="00687D54">
      <w:pPr>
        <w:pStyle w:val="Standardowyakapit"/>
      </w:pPr>
      <w:r w:rsidRPr="00F8597F">
        <w:t>This element specifies the settings that are applied to a WordprocessingML document. This element is the root element of the Document Settings part in a WordprocessingML document.</w:t>
      </w:r>
    </w:p>
    <w:p w14:paraId="4C6A4F05" w14:textId="77777777" w:rsidR="0097110C" w:rsidRDefault="0097110C" w:rsidP="008D009B">
      <w:pPr>
        <w:pStyle w:val="Nagwek4"/>
      </w:pPr>
      <w:bookmarkStart w:id="2306" w:name="_Toc133585444"/>
      <w:bookmarkStart w:id="2307" w:name="_Toc133672469"/>
      <w:bookmarkStart w:id="2308" w:name="_Toc133673226"/>
      <w:bookmarkStart w:id="2309" w:name="_Toc140224400"/>
      <w:r w:rsidRPr="00546034">
        <w:rPr>
          <w:rStyle w:val="NazwaProgramowa"/>
        </w:rPr>
        <w:t>showEnvelope</w:t>
      </w:r>
      <w:r w:rsidRPr="00F8597F">
        <w:t xml:space="preserve"> (Show E-Mail Message Header)</w:t>
      </w:r>
      <w:bookmarkEnd w:id="2306"/>
      <w:bookmarkEnd w:id="2307"/>
      <w:bookmarkEnd w:id="2308"/>
      <w:bookmarkEnd w:id="2309"/>
    </w:p>
    <w:p w14:paraId="2566405E" w14:textId="77777777" w:rsidR="0097110C" w:rsidRDefault="0097110C" w:rsidP="00687D54">
      <w:pPr>
        <w:pStyle w:val="Standardowyakapit"/>
      </w:pPr>
      <w:r w:rsidRPr="00F8597F">
        <w:t>This element specifies that an e-mail message header shall be displayed when this document is opened, if an email header is supported by the application opening the file.</w:t>
      </w:r>
    </w:p>
    <w:p w14:paraId="7E096FF3" w14:textId="77777777" w:rsidR="0097110C" w:rsidRDefault="0097110C" w:rsidP="008D009B">
      <w:pPr>
        <w:pStyle w:val="Nagwek4"/>
      </w:pPr>
      <w:bookmarkStart w:id="2310" w:name="_Toc133585445"/>
      <w:bookmarkStart w:id="2311" w:name="_Toc133672470"/>
      <w:bookmarkStart w:id="2312" w:name="_Toc133673227"/>
      <w:bookmarkStart w:id="2313" w:name="_Toc140224401"/>
      <w:r w:rsidRPr="00546034">
        <w:rPr>
          <w:rStyle w:val="NazwaProgramowa"/>
        </w:rPr>
        <w:t>showXMLTags</w:t>
      </w:r>
      <w:r w:rsidRPr="00F8597F">
        <w:t xml:space="preserve"> (Show Visual Indicators for Custom XML Markup Start/End Locations)</w:t>
      </w:r>
      <w:bookmarkEnd w:id="2310"/>
      <w:bookmarkEnd w:id="2311"/>
      <w:bookmarkEnd w:id="2312"/>
      <w:bookmarkEnd w:id="2313"/>
    </w:p>
    <w:p w14:paraId="4B18CB31" w14:textId="77777777" w:rsidR="0097110C" w:rsidRDefault="0097110C" w:rsidP="00687D54">
      <w:pPr>
        <w:pStyle w:val="Standardowyakapit"/>
      </w:pPr>
      <w:r w:rsidRPr="00F8597F">
        <w:t>This element specifies that some visual indicator shall be provided for the start and end locations of custom XML markup present in this document, if any.</w:t>
      </w:r>
    </w:p>
    <w:p w14:paraId="1CBA5B57" w14:textId="77777777" w:rsidR="0097110C" w:rsidRDefault="0097110C" w:rsidP="008D009B">
      <w:pPr>
        <w:pStyle w:val="Nagwek4"/>
      </w:pPr>
      <w:bookmarkStart w:id="2314" w:name="_Toc133585446"/>
      <w:bookmarkStart w:id="2315" w:name="_Toc133672471"/>
      <w:bookmarkStart w:id="2316" w:name="_Toc133673228"/>
      <w:bookmarkStart w:id="2317" w:name="_Toc140224402"/>
      <w:r w:rsidRPr="00546034">
        <w:rPr>
          <w:rStyle w:val="NazwaProgramowa"/>
        </w:rPr>
        <w:t>smartTagType</w:t>
      </w:r>
      <w:r w:rsidRPr="00F8597F">
        <w:t xml:space="preserve"> (Supplementary Smart Tag Information)</w:t>
      </w:r>
      <w:bookmarkEnd w:id="2314"/>
      <w:bookmarkEnd w:id="2315"/>
      <w:bookmarkEnd w:id="2316"/>
      <w:bookmarkEnd w:id="2317"/>
    </w:p>
    <w:p w14:paraId="344ECABC" w14:textId="660E7B55" w:rsidR="0097110C" w:rsidRDefault="0097110C" w:rsidP="00687D54">
      <w:pPr>
        <w:pStyle w:val="Standardowyakapit"/>
      </w:pPr>
      <w:r w:rsidRPr="00F8597F">
        <w:t xml:space="preserve">This element specifies optional supplementary information about one or more smart tags used in the current WordprocessingML document. This supplementary data is linked to the smart tag to which it applies via its </w:t>
      </w:r>
      <w:r w:rsidRPr="00C3300F">
        <w:rPr>
          <w:rStyle w:val="NazwaProgramowa"/>
        </w:rPr>
        <w:t>name</w:t>
      </w:r>
      <w:r w:rsidRPr="00F8597F">
        <w:t xml:space="preserve"> and </w:t>
      </w:r>
      <w:r w:rsidRPr="00C3300F">
        <w:rPr>
          <w:rStyle w:val="NazwaProgramowa"/>
        </w:rPr>
        <w:t>namespaceuri</w:t>
      </w:r>
      <w:r w:rsidRPr="00F8597F">
        <w:t xml:space="preserve"> attribut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6AD4ABFA" w14:textId="77777777" w:rsidTr="00C62B5E">
        <w:tc>
          <w:tcPr>
            <w:tcW w:w="1917" w:type="dxa"/>
            <w:shd w:val="clear" w:color="auto" w:fill="C0C0C0"/>
          </w:tcPr>
          <w:p w14:paraId="16963A34" w14:textId="77777777" w:rsidR="0097110C" w:rsidRPr="00F8597F" w:rsidRDefault="0097110C" w:rsidP="00C62B5E">
            <w:pPr>
              <w:keepNext/>
              <w:ind w:left="19"/>
              <w:jc w:val="center"/>
            </w:pPr>
            <w:r w:rsidRPr="00F8597F">
              <w:rPr>
                <w:b/>
              </w:rPr>
              <w:t xml:space="preserve">Attributes </w:t>
            </w:r>
          </w:p>
        </w:tc>
        <w:tc>
          <w:tcPr>
            <w:tcW w:w="7145" w:type="dxa"/>
            <w:shd w:val="clear" w:color="auto" w:fill="C0C0C0"/>
          </w:tcPr>
          <w:p w14:paraId="1C43A9C5" w14:textId="77777777" w:rsidR="0097110C" w:rsidRPr="00F8597F" w:rsidRDefault="0097110C" w:rsidP="00C62B5E">
            <w:pPr>
              <w:keepNext/>
              <w:ind w:left="17"/>
              <w:jc w:val="center"/>
            </w:pPr>
            <w:r w:rsidRPr="00F8597F">
              <w:rPr>
                <w:b/>
              </w:rPr>
              <w:t xml:space="preserve">Description </w:t>
            </w:r>
          </w:p>
        </w:tc>
      </w:tr>
      <w:tr w:rsidR="0097110C" w:rsidRPr="00F8597F" w14:paraId="15F76B95" w14:textId="77777777" w:rsidTr="00C62B5E">
        <w:tc>
          <w:tcPr>
            <w:tcW w:w="1917" w:type="dxa"/>
          </w:tcPr>
          <w:p w14:paraId="7BD685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Smart Tag Name) </w:t>
            </w:r>
          </w:p>
        </w:tc>
        <w:tc>
          <w:tcPr>
            <w:tcW w:w="7145" w:type="dxa"/>
          </w:tcPr>
          <w:p w14:paraId="195CBE26" w14:textId="3F4A9712" w:rsidR="0097110C" w:rsidRPr="00F8597F" w:rsidRDefault="0097110C" w:rsidP="006C018C">
            <w:pPr>
              <w:pStyle w:val="Standardowyakapit"/>
              <w:keepNext/>
            </w:pPr>
            <w:r w:rsidRPr="00F8597F">
              <w:t xml:space="preserve">Specifies the name of the smart tag within the document for which supplementary data is provided. </w:t>
            </w:r>
          </w:p>
        </w:tc>
      </w:tr>
      <w:tr w:rsidR="0097110C" w:rsidRPr="00F8597F" w14:paraId="6A180C31" w14:textId="77777777" w:rsidTr="00C62B5E">
        <w:tc>
          <w:tcPr>
            <w:tcW w:w="1917" w:type="dxa"/>
          </w:tcPr>
          <w:p w14:paraId="4FE6FA4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amespaceuri </w:t>
            </w:r>
            <w:r w:rsidRPr="00F8597F">
              <w:t xml:space="preserve">(Smart Tag Namespace) </w:t>
            </w:r>
          </w:p>
        </w:tc>
        <w:tc>
          <w:tcPr>
            <w:tcW w:w="7145" w:type="dxa"/>
          </w:tcPr>
          <w:p w14:paraId="5995FD02" w14:textId="72BB2A85" w:rsidR="0097110C" w:rsidRPr="00F8597F" w:rsidRDefault="0097110C" w:rsidP="006C018C">
            <w:pPr>
              <w:pStyle w:val="Standardowyakapit"/>
              <w:keepNext/>
            </w:pPr>
            <w:r w:rsidRPr="00F8597F">
              <w:t xml:space="preserve">Specifies the namespace URI of the smart tag for which supplementary data is provided. </w:t>
            </w:r>
          </w:p>
        </w:tc>
      </w:tr>
      <w:tr w:rsidR="0097110C" w:rsidRPr="00F8597F" w14:paraId="4F20D8E2" w14:textId="77777777" w:rsidTr="00C62B5E">
        <w:tc>
          <w:tcPr>
            <w:tcW w:w="1917" w:type="dxa"/>
          </w:tcPr>
          <w:p w14:paraId="3798A5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l </w:t>
            </w:r>
            <w:r w:rsidRPr="00F8597F">
              <w:t xml:space="preserve">(Smart Tag Supplementary URL) </w:t>
            </w:r>
          </w:p>
        </w:tc>
        <w:tc>
          <w:tcPr>
            <w:tcW w:w="7145" w:type="dxa"/>
          </w:tcPr>
          <w:p w14:paraId="2B0738F5" w14:textId="503EE42A" w:rsidR="0097110C" w:rsidRPr="00F8597F" w:rsidRDefault="0097110C" w:rsidP="006C018C">
            <w:pPr>
              <w:pStyle w:val="Standardowyakapit"/>
              <w:keepNext/>
            </w:pPr>
            <w:r w:rsidRPr="00F8597F">
              <w:t xml:space="preserve">Specifies a URL provided for a particular smart tag type in this document. </w:t>
            </w:r>
          </w:p>
        </w:tc>
      </w:tr>
    </w:tbl>
    <w:p w14:paraId="6343CCA1" w14:textId="77777777" w:rsidR="0097110C" w:rsidRDefault="0097110C" w:rsidP="008D009B">
      <w:pPr>
        <w:pStyle w:val="Nagwek4"/>
      </w:pPr>
      <w:bookmarkStart w:id="2318" w:name="_Toc133585447"/>
      <w:bookmarkStart w:id="2319" w:name="_Toc133672472"/>
      <w:bookmarkStart w:id="2320" w:name="_Toc133673229"/>
      <w:bookmarkStart w:id="2321" w:name="_Toc140224403"/>
      <w:r w:rsidRPr="00546034">
        <w:rPr>
          <w:rStyle w:val="NazwaProgramowa"/>
        </w:rPr>
        <w:t>strictFirstAndLastChars</w:t>
      </w:r>
      <w:r w:rsidRPr="00F8597F">
        <w:t xml:space="preserve"> (Use Strict Kinsoku Rules for Japanese Text)</w:t>
      </w:r>
      <w:bookmarkEnd w:id="2318"/>
      <w:bookmarkEnd w:id="2319"/>
      <w:bookmarkEnd w:id="2320"/>
      <w:bookmarkEnd w:id="2321"/>
    </w:p>
    <w:p w14:paraId="3B0E1D85" w14:textId="549E61E4" w:rsidR="0097110C" w:rsidRDefault="0097110C" w:rsidP="00687D54">
      <w:pPr>
        <w:pStyle w:val="Standardowyakapit"/>
      </w:pPr>
      <w:r w:rsidRPr="00F8597F">
        <w:t xml:space="preserve">This element specifies that the strict set of Kinsoku rules shall be applied to Japanese text in this document when the </w:t>
      </w:r>
      <w:r w:rsidRPr="002E5CF8">
        <w:rPr>
          <w:rStyle w:val="NazwaProgramowa"/>
        </w:rPr>
        <w:t>kinsoku</w:t>
      </w:r>
      <w:r w:rsidRPr="00F8597F">
        <w:t xml:space="preserve"> element is applied to that text. The resulting line breaking rules are provided on the </w:t>
      </w:r>
      <w:r w:rsidRPr="00F8597F">
        <w:rPr>
          <w:rFonts w:ascii="Cambria" w:eastAsia="Cambria" w:hAnsi="Cambria" w:cs="Cambria"/>
        </w:rPr>
        <w:t>kinsoku</w:t>
      </w:r>
      <w:r w:rsidRPr="00F8597F">
        <w:t xml:space="preserve"> element.</w:t>
      </w:r>
    </w:p>
    <w:p w14:paraId="13C38548" w14:textId="77777777" w:rsidR="0097110C" w:rsidRDefault="0097110C" w:rsidP="008D009B">
      <w:pPr>
        <w:pStyle w:val="Nagwek4"/>
      </w:pPr>
      <w:bookmarkStart w:id="2322" w:name="_Toc133585448"/>
      <w:bookmarkStart w:id="2323" w:name="_Toc133672473"/>
      <w:bookmarkStart w:id="2324" w:name="_Toc133673230"/>
      <w:bookmarkStart w:id="2325" w:name="_Toc140224404"/>
      <w:r w:rsidRPr="00546034">
        <w:rPr>
          <w:rStyle w:val="NazwaProgramowa"/>
        </w:rPr>
        <w:t>styleLockQFSet</w:t>
      </w:r>
      <w:r w:rsidRPr="00F8597F">
        <w:t xml:space="preserve"> (Prevent Replacement of Styles Part)</w:t>
      </w:r>
      <w:bookmarkEnd w:id="2322"/>
      <w:bookmarkEnd w:id="2323"/>
      <w:bookmarkEnd w:id="2324"/>
      <w:bookmarkEnd w:id="2325"/>
    </w:p>
    <w:p w14:paraId="4EDCC6EA" w14:textId="77777777" w:rsidR="0097110C" w:rsidRDefault="0097110C" w:rsidP="00687D54">
      <w:pPr>
        <w:pStyle w:val="Standardowyakapit"/>
      </w:pPr>
      <w:r w:rsidRPr="00F8597F">
        <w:t>This element specifies whether applications shall prevent the replacement of the complete set of styles stored in the Styles part when editing this document. This setting should not preclude the editing or removal of individual styles, instead, it should only prevent the removal and replacement of the entire styles part in a single operation (either through a user interface or a programmatic operation).</w:t>
      </w:r>
    </w:p>
    <w:p w14:paraId="7A7D4D9D" w14:textId="77777777" w:rsidR="0097110C" w:rsidRDefault="0097110C" w:rsidP="008D009B">
      <w:pPr>
        <w:pStyle w:val="Nagwek4"/>
      </w:pPr>
      <w:bookmarkStart w:id="2326" w:name="_Toc133585449"/>
      <w:bookmarkStart w:id="2327" w:name="_Toc133672474"/>
      <w:bookmarkStart w:id="2328" w:name="_Toc133673231"/>
      <w:bookmarkStart w:id="2329" w:name="_Toc140224405"/>
      <w:r w:rsidRPr="00546034">
        <w:rPr>
          <w:rStyle w:val="NazwaProgramowa"/>
        </w:rPr>
        <w:t>styleLockTheme</w:t>
      </w:r>
      <w:r w:rsidRPr="00F8597F">
        <w:t xml:space="preserve"> (Prevent Modification of Themes Part)</w:t>
      </w:r>
      <w:bookmarkEnd w:id="2326"/>
      <w:bookmarkEnd w:id="2327"/>
      <w:bookmarkEnd w:id="2328"/>
      <w:bookmarkEnd w:id="2329"/>
    </w:p>
    <w:p w14:paraId="34178628" w14:textId="77777777" w:rsidR="0097110C" w:rsidRDefault="0097110C" w:rsidP="00687D54">
      <w:pPr>
        <w:pStyle w:val="Standardowyakapit"/>
      </w:pPr>
      <w:r w:rsidRPr="00F8597F">
        <w:t>This element specifies whether applications shall prevent the modification of the document's theme information stored in the Theme part when editing this document. This setting should not preclude the use of the theme information, instead, it should only prevent the modification of the theme part in a single operation (either through a user interface or a programmatic operation).</w:t>
      </w:r>
    </w:p>
    <w:p w14:paraId="107B5A1D" w14:textId="77777777" w:rsidR="0097110C" w:rsidRDefault="0097110C" w:rsidP="008D009B">
      <w:pPr>
        <w:pStyle w:val="Nagwek4"/>
      </w:pPr>
      <w:bookmarkStart w:id="2330" w:name="_Toc133585450"/>
      <w:bookmarkStart w:id="2331" w:name="_Toc133672475"/>
      <w:bookmarkStart w:id="2332" w:name="_Toc133673232"/>
      <w:bookmarkStart w:id="2333" w:name="_Toc140224406"/>
      <w:r w:rsidRPr="00546034">
        <w:rPr>
          <w:rStyle w:val="NazwaProgramowa"/>
        </w:rPr>
        <w:t>stylePaneFormatFilter</w:t>
      </w:r>
      <w:r w:rsidRPr="00F8597F">
        <w:t xml:space="preserve"> (Suggested Filtering for List of Document Styles)</w:t>
      </w:r>
      <w:bookmarkEnd w:id="2330"/>
      <w:bookmarkEnd w:id="2331"/>
      <w:bookmarkEnd w:id="2332"/>
      <w:bookmarkEnd w:id="2333"/>
    </w:p>
    <w:p w14:paraId="673CB2D8" w14:textId="77777777" w:rsidR="0097110C" w:rsidRDefault="0097110C" w:rsidP="00687D54">
      <w:pPr>
        <w:pStyle w:val="Standardowyakapit"/>
      </w:pPr>
      <w:r w:rsidRPr="00F8597F">
        <w:t>This element specifies a set of suggested filters which should be applied to the list of document styles in this application if the styles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11"/>
        <w:gridCol w:w="5851"/>
      </w:tblGrid>
      <w:tr w:rsidR="0097110C" w:rsidRPr="00F8597F" w14:paraId="02CF4528" w14:textId="77777777" w:rsidTr="00C947D1">
        <w:tc>
          <w:tcPr>
            <w:tcW w:w="3211" w:type="dxa"/>
            <w:shd w:val="clear" w:color="auto" w:fill="C0C0C0"/>
          </w:tcPr>
          <w:p w14:paraId="598A0C6F" w14:textId="77777777" w:rsidR="0097110C" w:rsidRPr="00F8597F" w:rsidRDefault="0097110C" w:rsidP="00C62B5E">
            <w:pPr>
              <w:keepNext/>
              <w:ind w:right="46"/>
              <w:jc w:val="center"/>
            </w:pPr>
            <w:r w:rsidRPr="00F8597F">
              <w:rPr>
                <w:b/>
              </w:rPr>
              <w:t xml:space="preserve">Attributes </w:t>
            </w:r>
          </w:p>
        </w:tc>
        <w:tc>
          <w:tcPr>
            <w:tcW w:w="5851" w:type="dxa"/>
            <w:shd w:val="clear" w:color="auto" w:fill="C0C0C0"/>
          </w:tcPr>
          <w:p w14:paraId="200BE14F" w14:textId="77777777" w:rsidR="0097110C" w:rsidRPr="00F8597F" w:rsidRDefault="0097110C" w:rsidP="00C62B5E">
            <w:pPr>
              <w:keepNext/>
              <w:ind w:right="48"/>
              <w:jc w:val="center"/>
            </w:pPr>
            <w:r w:rsidRPr="00F8597F">
              <w:rPr>
                <w:b/>
              </w:rPr>
              <w:t xml:space="preserve">Description </w:t>
            </w:r>
          </w:p>
        </w:tc>
      </w:tr>
      <w:tr w:rsidR="0097110C" w:rsidRPr="00F8597F" w14:paraId="55CC46C5" w14:textId="77777777" w:rsidTr="00C947D1">
        <w:tc>
          <w:tcPr>
            <w:tcW w:w="3211" w:type="dxa"/>
          </w:tcPr>
          <w:p w14:paraId="649CBE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Styles </w:t>
            </w:r>
            <w:r w:rsidRPr="00F8597F">
              <w:t xml:space="preserve">(Display All Styles) </w:t>
            </w:r>
          </w:p>
        </w:tc>
        <w:tc>
          <w:tcPr>
            <w:tcW w:w="5851" w:type="dxa"/>
          </w:tcPr>
          <w:p w14:paraId="40DF6902" w14:textId="4F7794C1" w:rsidR="0097110C" w:rsidRPr="00F8597F" w:rsidRDefault="0097110C" w:rsidP="006C018C">
            <w:pPr>
              <w:pStyle w:val="Standardowyakapit"/>
              <w:keepNext/>
            </w:pPr>
            <w:r w:rsidRPr="00F8597F">
              <w:t xml:space="preserve">Specifies that all styles present in the Styles part should be displayed in the list of document styles. </w:t>
            </w:r>
          </w:p>
        </w:tc>
      </w:tr>
      <w:tr w:rsidR="0097110C" w:rsidRPr="00F8597F" w14:paraId="08EF7F77" w14:textId="77777777" w:rsidTr="00C947D1">
        <w:tc>
          <w:tcPr>
            <w:tcW w:w="3211" w:type="dxa"/>
          </w:tcPr>
          <w:p w14:paraId="18C3D3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ternateStyleNames </w:t>
            </w:r>
            <w:r w:rsidRPr="00F8597F">
              <w:t xml:space="preserve">(Use the Alternate Style Name) </w:t>
            </w:r>
          </w:p>
        </w:tc>
        <w:tc>
          <w:tcPr>
            <w:tcW w:w="5851" w:type="dxa"/>
          </w:tcPr>
          <w:p w14:paraId="5FA2F074" w14:textId="5B1E44E3" w:rsidR="0097110C" w:rsidRPr="00F8597F" w:rsidRDefault="0097110C" w:rsidP="006C018C">
            <w:pPr>
              <w:pStyle w:val="Standardowyakapit"/>
              <w:keepNext/>
            </w:pPr>
            <w:r w:rsidRPr="00F8597F">
              <w:t xml:space="preserve">Specifies that primary names for styles should not be shown if an alternate name using the </w:t>
            </w:r>
            <w:r w:rsidRPr="00F8597F">
              <w:rPr>
                <w:rFonts w:ascii="Cambria" w:eastAsia="Cambria" w:hAnsi="Cambria" w:cs="Cambria"/>
              </w:rPr>
              <w:t>name</w:t>
            </w:r>
            <w:r w:rsidRPr="00F8597F">
              <w:t xml:space="preserve"> element exists. </w:t>
            </w:r>
          </w:p>
        </w:tc>
      </w:tr>
      <w:tr w:rsidR="0097110C" w:rsidRPr="00F8597F" w14:paraId="00782F8F" w14:textId="77777777" w:rsidTr="00C947D1">
        <w:tc>
          <w:tcPr>
            <w:tcW w:w="3211" w:type="dxa"/>
          </w:tcPr>
          <w:p w14:paraId="66F9AC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Formatting </w:t>
            </w:r>
            <w:r w:rsidRPr="00F8597F">
              <w:t xml:space="preserve">(Display Styles to Remove Formatting) </w:t>
            </w:r>
          </w:p>
        </w:tc>
        <w:tc>
          <w:tcPr>
            <w:tcW w:w="5851" w:type="dxa"/>
          </w:tcPr>
          <w:p w14:paraId="2C98E439" w14:textId="49695D48" w:rsidR="0097110C" w:rsidRPr="00F8597F" w:rsidRDefault="0097110C" w:rsidP="006C018C">
            <w:pPr>
              <w:pStyle w:val="Standardowyakapit"/>
              <w:keepNext/>
            </w:pPr>
            <w:r w:rsidRPr="00F8597F">
              <w:t xml:space="preserve">Specifies that a style should be present which removes all formatting and styles from text. </w:t>
            </w:r>
          </w:p>
        </w:tc>
      </w:tr>
      <w:tr w:rsidR="0097110C" w:rsidRPr="00F8597F" w14:paraId="3F0F14DD" w14:textId="77777777" w:rsidTr="00C947D1">
        <w:tc>
          <w:tcPr>
            <w:tcW w:w="3211" w:type="dxa"/>
          </w:tcPr>
          <w:p w14:paraId="1DC534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Styles </w:t>
            </w:r>
            <w:r w:rsidRPr="00F8597F">
              <w:t xml:space="preserve">(Display Only Custom Styles) </w:t>
            </w:r>
          </w:p>
        </w:tc>
        <w:tc>
          <w:tcPr>
            <w:tcW w:w="5851" w:type="dxa"/>
          </w:tcPr>
          <w:p w14:paraId="64522981" w14:textId="6A2C6FEA" w:rsidR="0097110C" w:rsidRPr="00F8597F" w:rsidRDefault="0097110C" w:rsidP="006C018C">
            <w:pPr>
              <w:pStyle w:val="Standardowyakapit"/>
              <w:keepNext/>
            </w:pPr>
            <w:r w:rsidRPr="00F8597F">
              <w:t xml:space="preserve">Specifies that only styles with the </w:t>
            </w:r>
            <w:r w:rsidRPr="00546034">
              <w:rPr>
                <w:rStyle w:val="NazwaProgramowa"/>
              </w:rPr>
              <w:t>customStyle</w:t>
            </w:r>
            <w:r w:rsidRPr="00F8597F">
              <w:t xml:space="preserve"> attribute should be displayed in the list of document styles. </w:t>
            </w:r>
          </w:p>
        </w:tc>
      </w:tr>
      <w:tr w:rsidR="0097110C" w:rsidRPr="00F8597F" w14:paraId="057402FA" w14:textId="77777777" w:rsidTr="00C947D1">
        <w:tc>
          <w:tcPr>
            <w:tcW w:w="3211" w:type="dxa"/>
          </w:tcPr>
          <w:p w14:paraId="40A040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Numbering </w:t>
            </w:r>
            <w:r w:rsidRPr="00F8597F">
              <w:t xml:space="preserve">(Display Direct Formatting on Numbering Data) </w:t>
            </w:r>
          </w:p>
        </w:tc>
        <w:tc>
          <w:tcPr>
            <w:tcW w:w="5851" w:type="dxa"/>
          </w:tcPr>
          <w:p w14:paraId="307B4E35" w14:textId="45CE5F44" w:rsidR="0097110C" w:rsidRPr="00F8597F" w:rsidRDefault="0097110C" w:rsidP="006C018C">
            <w:pPr>
              <w:pStyle w:val="Standardowyakapit"/>
              <w:keepNext/>
            </w:pPr>
            <w:r w:rsidRPr="00F8597F">
              <w:t xml:space="preserve">Specifies that all unique forms of direct formatting of numbering data should be displayed in the list of document styles as though they were each a unique style. </w:t>
            </w:r>
          </w:p>
        </w:tc>
      </w:tr>
      <w:tr w:rsidR="0097110C" w:rsidRPr="00F8597F" w14:paraId="53E1C8F4" w14:textId="77777777" w:rsidTr="00C947D1">
        <w:tc>
          <w:tcPr>
            <w:tcW w:w="3211" w:type="dxa"/>
          </w:tcPr>
          <w:p w14:paraId="4EA2DB6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irectFormattingOnParagraphs </w:t>
            </w:r>
            <w:r w:rsidRPr="00F8597F">
              <w:t xml:space="preserve">(Display Paragraph Level Direct Formatting) </w:t>
            </w:r>
          </w:p>
        </w:tc>
        <w:tc>
          <w:tcPr>
            <w:tcW w:w="5851" w:type="dxa"/>
          </w:tcPr>
          <w:p w14:paraId="643EAF8E" w14:textId="192985D4" w:rsidR="0097110C" w:rsidRPr="00F8597F" w:rsidRDefault="0097110C" w:rsidP="006C018C">
            <w:pPr>
              <w:pStyle w:val="Standardowyakapit"/>
              <w:keepNext/>
            </w:pPr>
            <w:r w:rsidRPr="00F8597F">
              <w:t xml:space="preserve">Specifies that all unique forms of paragraph-level direct formatting should be displayed in the list of document styles as though they were each a unique style. </w:t>
            </w:r>
          </w:p>
        </w:tc>
      </w:tr>
      <w:tr w:rsidR="0097110C" w:rsidRPr="00F8597F" w14:paraId="7F76F9CA" w14:textId="77777777" w:rsidTr="00C947D1">
        <w:tc>
          <w:tcPr>
            <w:tcW w:w="3211" w:type="dxa"/>
          </w:tcPr>
          <w:p w14:paraId="17E727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Runs </w:t>
            </w:r>
            <w:r w:rsidRPr="00F8597F">
              <w:t xml:space="preserve">(Display Run Level Direct Formatting) </w:t>
            </w:r>
          </w:p>
        </w:tc>
        <w:tc>
          <w:tcPr>
            <w:tcW w:w="5851" w:type="dxa"/>
          </w:tcPr>
          <w:p w14:paraId="280FC14A" w14:textId="68FFCC7C" w:rsidR="0097110C" w:rsidRPr="00F8597F" w:rsidRDefault="0097110C" w:rsidP="006C018C">
            <w:pPr>
              <w:pStyle w:val="Standardowyakapit"/>
              <w:keepNext/>
            </w:pPr>
            <w:r w:rsidRPr="00F8597F">
              <w:t xml:space="preserve">Specifies that all unique forms of run-level direct formatting should be displayed in the list of document styles as though they were each a unique style. </w:t>
            </w:r>
          </w:p>
        </w:tc>
      </w:tr>
      <w:tr w:rsidR="0097110C" w:rsidRPr="00F8597F" w14:paraId="1F8C2995" w14:textId="77777777" w:rsidTr="00C947D1">
        <w:tc>
          <w:tcPr>
            <w:tcW w:w="3211" w:type="dxa"/>
          </w:tcPr>
          <w:p w14:paraId="1259A64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Tables </w:t>
            </w:r>
            <w:r w:rsidRPr="00F8597F">
              <w:t xml:space="preserve">(Display Direct Formatting on Tables) </w:t>
            </w:r>
          </w:p>
        </w:tc>
        <w:tc>
          <w:tcPr>
            <w:tcW w:w="5851" w:type="dxa"/>
          </w:tcPr>
          <w:p w14:paraId="6468B247" w14:textId="3854B346" w:rsidR="0097110C" w:rsidRPr="00F8597F" w:rsidRDefault="0097110C" w:rsidP="006C018C">
            <w:pPr>
              <w:pStyle w:val="Standardowyakapit"/>
              <w:keepNext/>
            </w:pPr>
            <w:r w:rsidRPr="00F8597F">
              <w:t xml:space="preserve">Specifies that all unique forms of direct formatting of tables should be displayed in the list of document styles as though they were each a unique style. </w:t>
            </w:r>
          </w:p>
        </w:tc>
      </w:tr>
      <w:tr w:rsidR="0097110C" w:rsidRPr="00F8597F" w14:paraId="6748B78D" w14:textId="77777777" w:rsidTr="00C947D1">
        <w:tc>
          <w:tcPr>
            <w:tcW w:w="3211" w:type="dxa"/>
          </w:tcPr>
          <w:p w14:paraId="5F2400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dingStyles </w:t>
            </w:r>
            <w:r w:rsidRPr="00F8597F">
              <w:t xml:space="preserve">(Display Heading Styles) </w:t>
            </w:r>
          </w:p>
        </w:tc>
        <w:tc>
          <w:tcPr>
            <w:tcW w:w="5851" w:type="dxa"/>
          </w:tcPr>
          <w:p w14:paraId="0B26B70A" w14:textId="246E526F" w:rsidR="0097110C" w:rsidRPr="00F8597F" w:rsidRDefault="0097110C" w:rsidP="006C018C">
            <w:pPr>
              <w:pStyle w:val="Standardowyakapit"/>
              <w:keepNext/>
            </w:pPr>
            <w:r w:rsidRPr="00F8597F">
              <w:t xml:space="preserve">Specifies that heading styles (styles with a </w:t>
            </w:r>
            <w:r w:rsidRPr="00546034">
              <w:rPr>
                <w:rStyle w:val="NazwaProgramowa"/>
              </w:rPr>
              <w:t>styleId</w:t>
            </w:r>
            <w:r w:rsidRPr="00F8597F">
              <w:t xml:space="preserve"> of </w:t>
            </w:r>
            <w:r w:rsidRPr="00F8597F">
              <w:rPr>
                <w:rFonts w:ascii="Consolas" w:eastAsia="Consolas" w:hAnsi="Consolas" w:cs="Consolas"/>
                <w:sz w:val="20"/>
              </w:rPr>
              <w:t>Heading1</w:t>
            </w:r>
            <w:r w:rsidRPr="00F8597F">
              <w:t xml:space="preserve"> to </w:t>
            </w:r>
            <w:r w:rsidRPr="00F8597F">
              <w:rPr>
                <w:rFonts w:ascii="Consolas" w:eastAsia="Consolas" w:hAnsi="Consolas" w:cs="Consolas"/>
                <w:sz w:val="20"/>
              </w:rPr>
              <w:t>Heading9</w:t>
            </w:r>
            <w:r w:rsidRPr="00F8597F">
              <w:t xml:space="preserve">) should be displayed in the list of document styles when the previous style is used in the document and/or is present in the Styles part. </w:t>
            </w:r>
          </w:p>
        </w:tc>
      </w:tr>
      <w:tr w:rsidR="0097110C" w:rsidRPr="00F8597F" w14:paraId="6027B44E" w14:textId="77777777" w:rsidTr="00C947D1">
        <w:tc>
          <w:tcPr>
            <w:tcW w:w="3211" w:type="dxa"/>
          </w:tcPr>
          <w:p w14:paraId="6BB680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tentStyles </w:t>
            </w:r>
            <w:r w:rsidRPr="00F8597F">
              <w:t xml:space="preserve">(Display Latent Styles) </w:t>
            </w:r>
          </w:p>
        </w:tc>
        <w:tc>
          <w:tcPr>
            <w:tcW w:w="5851" w:type="dxa"/>
          </w:tcPr>
          <w:p w14:paraId="43E91717" w14:textId="375D232C" w:rsidR="0097110C" w:rsidRPr="00F8597F" w:rsidRDefault="0097110C" w:rsidP="006C018C">
            <w:pPr>
              <w:pStyle w:val="Standardowyakapit"/>
              <w:keepNext/>
            </w:pPr>
            <w:r w:rsidRPr="00F8597F">
              <w:t xml:space="preserve">Specifies that all latent styles should be displayed in the list of document styles. </w:t>
            </w:r>
          </w:p>
        </w:tc>
      </w:tr>
      <w:tr w:rsidR="0097110C" w:rsidRPr="00F8597F" w14:paraId="4C2C2618" w14:textId="77777777" w:rsidTr="00C947D1">
        <w:tc>
          <w:tcPr>
            <w:tcW w:w="3211" w:type="dxa"/>
          </w:tcPr>
          <w:p w14:paraId="6E3D04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ingStyles </w:t>
            </w:r>
            <w:r w:rsidRPr="00F8597F">
              <w:t xml:space="preserve">(Display Numbering Styles) </w:t>
            </w:r>
          </w:p>
        </w:tc>
        <w:tc>
          <w:tcPr>
            <w:tcW w:w="5851" w:type="dxa"/>
          </w:tcPr>
          <w:p w14:paraId="18F36310" w14:textId="0B1B2754" w:rsidR="0097110C" w:rsidRPr="00F8597F" w:rsidRDefault="0097110C" w:rsidP="006C018C">
            <w:pPr>
              <w:pStyle w:val="Standardowyakapit"/>
              <w:keepNext/>
            </w:pPr>
            <w:r w:rsidRPr="00F8597F">
              <w:t xml:space="preserve">Specifies that numbering styles should be displayed in the list of document styles. </w:t>
            </w:r>
          </w:p>
        </w:tc>
      </w:tr>
      <w:tr w:rsidR="0097110C" w:rsidRPr="00F8597F" w14:paraId="31F0317E" w14:textId="77777777" w:rsidTr="00C947D1">
        <w:tc>
          <w:tcPr>
            <w:tcW w:w="3211" w:type="dxa"/>
          </w:tcPr>
          <w:p w14:paraId="54BE32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ylesInUse </w:t>
            </w:r>
            <w:r w:rsidRPr="00F8597F">
              <w:t xml:space="preserve">(Display Styles in Use) </w:t>
            </w:r>
          </w:p>
        </w:tc>
        <w:tc>
          <w:tcPr>
            <w:tcW w:w="5851" w:type="dxa"/>
          </w:tcPr>
          <w:p w14:paraId="6480880C" w14:textId="2BC07AEA" w:rsidR="0097110C" w:rsidRPr="00F8597F" w:rsidRDefault="0097110C" w:rsidP="006C018C">
            <w:pPr>
              <w:pStyle w:val="Standardowyakapit"/>
              <w:keepNext/>
            </w:pPr>
            <w:r w:rsidRPr="00F8597F">
              <w:t xml:space="preserve">Specifies that only styles used in the document should be displayed in the list of document styles. </w:t>
            </w:r>
          </w:p>
        </w:tc>
      </w:tr>
      <w:tr w:rsidR="0097110C" w:rsidRPr="00F8597F" w14:paraId="54D2AA21" w14:textId="77777777" w:rsidTr="00C947D1">
        <w:tc>
          <w:tcPr>
            <w:tcW w:w="3211" w:type="dxa"/>
          </w:tcPr>
          <w:p w14:paraId="66A76F4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leStyles </w:t>
            </w:r>
            <w:r w:rsidRPr="00F8597F">
              <w:t xml:space="preserve">(Display Table Styles) </w:t>
            </w:r>
          </w:p>
        </w:tc>
        <w:tc>
          <w:tcPr>
            <w:tcW w:w="5851" w:type="dxa"/>
          </w:tcPr>
          <w:p w14:paraId="0465EA1A" w14:textId="12381BBB" w:rsidR="0097110C" w:rsidRPr="00F8597F" w:rsidRDefault="0097110C" w:rsidP="006C018C">
            <w:pPr>
              <w:pStyle w:val="Standardowyakapit"/>
              <w:keepNext/>
            </w:pPr>
            <w:r w:rsidRPr="00F8597F">
              <w:t xml:space="preserve">Specifies that table styles should be displayed in the list of document styles. </w:t>
            </w:r>
          </w:p>
        </w:tc>
      </w:tr>
      <w:tr w:rsidR="0097110C" w:rsidRPr="00F8597F" w14:paraId="51A48546" w14:textId="77777777" w:rsidTr="00C947D1">
        <w:tc>
          <w:tcPr>
            <w:tcW w:w="3211" w:type="dxa"/>
          </w:tcPr>
          <w:p w14:paraId="30D5A7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3HeadingStyles </w:t>
            </w:r>
            <w:r w:rsidRPr="00F8597F">
              <w:t xml:space="preserve">(Display Heading 1 through 3) </w:t>
            </w:r>
          </w:p>
        </w:tc>
        <w:tc>
          <w:tcPr>
            <w:tcW w:w="5851" w:type="dxa"/>
          </w:tcPr>
          <w:p w14:paraId="655A3B5F" w14:textId="0D8C9BAB" w:rsidR="0097110C" w:rsidRPr="00F8597F" w:rsidRDefault="0097110C" w:rsidP="006C018C">
            <w:pPr>
              <w:pStyle w:val="Standardowyakapit"/>
              <w:keepNext/>
            </w:pPr>
            <w:r w:rsidRPr="00F8597F">
              <w:t xml:space="preserve">Specifies that heading styles with a </w:t>
            </w:r>
            <w:r w:rsidRPr="00546034">
              <w:rPr>
                <w:rStyle w:val="NazwaProgramowa"/>
              </w:rPr>
              <w:t>styleId</w:t>
            </w:r>
            <w:r w:rsidRPr="00F8597F">
              <w:t xml:space="preserve"> of </w:t>
            </w:r>
            <w:r w:rsidRPr="00546034">
              <w:rPr>
                <w:rStyle w:val="NazwaProgramowa"/>
              </w:rPr>
              <w:t>Heading1</w:t>
            </w:r>
            <w:r w:rsidRPr="00F8597F">
              <w:t xml:space="preserve"> to </w:t>
            </w:r>
            <w:r w:rsidRPr="00546034">
              <w:rPr>
                <w:rStyle w:val="NazwaProgramowa"/>
              </w:rPr>
              <w:t>Heading3</w:t>
            </w:r>
            <w:r w:rsidRPr="00F8597F">
              <w:t xml:space="preserve"> should always be displayed in the list of document styles. </w:t>
            </w:r>
          </w:p>
        </w:tc>
      </w:tr>
      <w:tr w:rsidR="0097110C" w:rsidRPr="00F8597F" w14:paraId="3AEB8BCE" w14:textId="77777777" w:rsidTr="00C947D1">
        <w:tc>
          <w:tcPr>
            <w:tcW w:w="3211" w:type="dxa"/>
          </w:tcPr>
          <w:p w14:paraId="2F99BF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isibleStyles </w:t>
            </w:r>
            <w:r w:rsidRPr="00F8597F">
              <w:t xml:space="preserve">(Only Show Visible Styles) </w:t>
            </w:r>
          </w:p>
        </w:tc>
        <w:tc>
          <w:tcPr>
            <w:tcW w:w="5851" w:type="dxa"/>
          </w:tcPr>
          <w:p w14:paraId="1473D628" w14:textId="127A2470" w:rsidR="0097110C" w:rsidRPr="00F8597F" w:rsidRDefault="0097110C" w:rsidP="006C018C">
            <w:pPr>
              <w:pStyle w:val="Standardowyakapit"/>
              <w:keepNext/>
            </w:pPr>
            <w:r w:rsidRPr="00F8597F">
              <w:t xml:space="preserve">Specifies that styles should only be shown if the </w:t>
            </w:r>
            <w:r w:rsidRPr="00546034">
              <w:rPr>
                <w:rStyle w:val="NazwaProgramowa"/>
              </w:rPr>
              <w:t>semiHidden</w:t>
            </w:r>
            <w:r w:rsidRPr="00F8597F">
              <w:t xml:space="preserve"> element is </w:t>
            </w:r>
            <w:r w:rsidRPr="008C25F5">
              <w:rPr>
                <w:rStyle w:val="NazwaProgramowa"/>
              </w:rPr>
              <w:t>false</w:t>
            </w:r>
            <w:r w:rsidRPr="00F8597F">
              <w:t xml:space="preserve"> and the </w:t>
            </w:r>
            <w:r w:rsidRPr="00F8597F">
              <w:rPr>
                <w:rFonts w:ascii="Cambria" w:eastAsia="Cambria" w:hAnsi="Cambria" w:cs="Cambria"/>
              </w:rPr>
              <w:t>hidden</w:t>
            </w:r>
            <w:r w:rsidRPr="00F8597F">
              <w:t xml:space="preserve"> element is </w:t>
            </w:r>
            <w:r w:rsidRPr="008C25F5">
              <w:rPr>
                <w:rStyle w:val="NazwaProgramowa"/>
              </w:rPr>
              <w:t>false</w:t>
            </w:r>
            <w:r w:rsidRPr="00F8597F">
              <w:t xml:space="preserve">. </w:t>
            </w:r>
          </w:p>
        </w:tc>
      </w:tr>
    </w:tbl>
    <w:p w14:paraId="1D8636DE" w14:textId="77777777" w:rsidR="0097110C" w:rsidRDefault="0097110C" w:rsidP="008D009B">
      <w:pPr>
        <w:pStyle w:val="Nagwek4"/>
      </w:pPr>
      <w:bookmarkStart w:id="2334" w:name="_Toc133585451"/>
      <w:bookmarkStart w:id="2335" w:name="_Toc133672476"/>
      <w:bookmarkStart w:id="2336" w:name="_Toc133673233"/>
      <w:bookmarkStart w:id="2337" w:name="_Toc140224407"/>
      <w:r w:rsidRPr="00546034">
        <w:rPr>
          <w:rStyle w:val="NazwaProgramowa"/>
        </w:rPr>
        <w:t>stylePaneSortMethod</w:t>
      </w:r>
      <w:r w:rsidRPr="00F8597F">
        <w:t xml:space="preserve"> (Suggested Sorting for List of Document Styles)</w:t>
      </w:r>
      <w:bookmarkEnd w:id="2334"/>
      <w:bookmarkEnd w:id="2335"/>
      <w:bookmarkEnd w:id="2336"/>
      <w:bookmarkEnd w:id="2337"/>
    </w:p>
    <w:p w14:paraId="40F3AC3A" w14:textId="77777777" w:rsidR="0097110C" w:rsidRDefault="0097110C" w:rsidP="00687D54">
      <w:pPr>
        <w:pStyle w:val="Standardowyakapit"/>
      </w:pPr>
      <w:r w:rsidRPr="00F8597F">
        <w:t>This element specifies a sorting which should be applied to the list of styles in this document if the styles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0"/>
        <w:gridCol w:w="7162"/>
      </w:tblGrid>
      <w:tr w:rsidR="0097110C" w:rsidRPr="00F8597F" w14:paraId="64DC7647" w14:textId="77777777" w:rsidTr="00C947D1">
        <w:tc>
          <w:tcPr>
            <w:tcW w:w="1900" w:type="dxa"/>
            <w:shd w:val="clear" w:color="auto" w:fill="C0C0C0"/>
          </w:tcPr>
          <w:p w14:paraId="78B48A2D"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4125DEAD" w14:textId="77777777" w:rsidR="0097110C" w:rsidRPr="00F8597F" w:rsidRDefault="0097110C" w:rsidP="00C62B5E">
            <w:pPr>
              <w:keepNext/>
              <w:jc w:val="center"/>
            </w:pPr>
            <w:r w:rsidRPr="00F8597F">
              <w:rPr>
                <w:b/>
              </w:rPr>
              <w:t xml:space="preserve">Description </w:t>
            </w:r>
          </w:p>
        </w:tc>
      </w:tr>
      <w:tr w:rsidR="0097110C" w:rsidRPr="00F8597F" w14:paraId="6672698F" w14:textId="77777777" w:rsidTr="00C947D1">
        <w:tc>
          <w:tcPr>
            <w:tcW w:w="1900" w:type="dxa"/>
          </w:tcPr>
          <w:p w14:paraId="78B25D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yle Sorting) </w:t>
            </w:r>
          </w:p>
        </w:tc>
        <w:tc>
          <w:tcPr>
            <w:tcW w:w="7162" w:type="dxa"/>
          </w:tcPr>
          <w:p w14:paraId="7E9CF510" w14:textId="0EA571C4" w:rsidR="0097110C" w:rsidRPr="00F8597F" w:rsidRDefault="0097110C" w:rsidP="006C018C">
            <w:pPr>
              <w:pStyle w:val="Standardowyakapit"/>
              <w:keepNext/>
            </w:pPr>
            <w:r w:rsidRPr="00F8597F">
              <w:t xml:space="preserve">Specifies a sort order which should be applied to the list of document styles when they are displayed in a user interface. </w:t>
            </w:r>
          </w:p>
        </w:tc>
      </w:tr>
    </w:tbl>
    <w:p w14:paraId="2D996F77" w14:textId="77777777" w:rsidR="0097110C" w:rsidRDefault="0097110C" w:rsidP="008D009B">
      <w:pPr>
        <w:pStyle w:val="Nagwek4"/>
      </w:pPr>
      <w:bookmarkStart w:id="2338" w:name="_Toc133585452"/>
      <w:bookmarkStart w:id="2339" w:name="_Toc133672477"/>
      <w:bookmarkStart w:id="2340" w:name="_Toc133673234"/>
      <w:bookmarkStart w:id="2341" w:name="_Toc140224408"/>
      <w:r w:rsidRPr="00546034">
        <w:rPr>
          <w:rStyle w:val="NazwaProgramowa"/>
        </w:rPr>
        <w:t>summaryLength</w:t>
      </w:r>
      <w:r w:rsidRPr="00F8597F">
        <w:t xml:space="preserve"> (Percentage of Document to Use When Generating Summary)</w:t>
      </w:r>
      <w:bookmarkEnd w:id="2338"/>
      <w:bookmarkEnd w:id="2339"/>
      <w:bookmarkEnd w:id="2340"/>
      <w:bookmarkEnd w:id="2341"/>
    </w:p>
    <w:p w14:paraId="7255EFB6" w14:textId="77777777" w:rsidR="0097110C" w:rsidRDefault="0097110C" w:rsidP="00687D54">
      <w:pPr>
        <w:pStyle w:val="Standardowyakapit"/>
      </w:pPr>
      <w:r w:rsidRPr="00F8597F">
        <w:t xml:space="preserve">This element specifies the size for automatic document summaries performed on the content of a WordprocessingML document. An </w:t>
      </w:r>
      <w:r w:rsidRPr="00F8597F">
        <w:rPr>
          <w:i/>
        </w:rPr>
        <w:t xml:space="preserve">automatic document summary </w:t>
      </w:r>
      <w:r w:rsidRPr="00F8597F">
        <w:t xml:space="preserve">is a subset of text contained in a document deemed by the hosting application to summarize the content of the </w:t>
      </w:r>
      <w:r w:rsidRPr="00F8597F">
        <w:lastRenderedPageBreak/>
        <w:t xml:space="preserve">WordprocessingML document. The </w:t>
      </w:r>
      <w:r w:rsidRPr="00F8597F">
        <w:rPr>
          <w:rFonts w:ascii="Cambria" w:eastAsia="Cambria" w:hAnsi="Cambria" w:cs="Cambria"/>
        </w:rPr>
        <w:t>val</w:t>
      </w:r>
      <w:r w:rsidRPr="00F8597F">
        <w:t xml:space="preserve"> attribute of this element specifies the size of an automatic document summary to be performed on a given WordprocessingML document as a percentage of the total size of the given WordprocessingML document. Performing an automatic document summary is a runtime operation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3"/>
        <w:gridCol w:w="7159"/>
      </w:tblGrid>
      <w:tr w:rsidR="0097110C" w:rsidRPr="00F8597F" w14:paraId="2307ABA1" w14:textId="77777777" w:rsidTr="00C947D1">
        <w:tc>
          <w:tcPr>
            <w:tcW w:w="1903" w:type="dxa"/>
            <w:shd w:val="clear" w:color="auto" w:fill="C0C0C0"/>
          </w:tcPr>
          <w:p w14:paraId="142B5FCC" w14:textId="77777777" w:rsidR="0097110C" w:rsidRPr="00F8597F" w:rsidRDefault="0097110C" w:rsidP="00C62B5E">
            <w:pPr>
              <w:keepNext/>
              <w:ind w:left="3"/>
              <w:jc w:val="center"/>
            </w:pPr>
            <w:r w:rsidRPr="00F8597F">
              <w:rPr>
                <w:b/>
              </w:rPr>
              <w:t xml:space="preserve">Attributes </w:t>
            </w:r>
          </w:p>
        </w:tc>
        <w:tc>
          <w:tcPr>
            <w:tcW w:w="7159" w:type="dxa"/>
            <w:shd w:val="clear" w:color="auto" w:fill="C0C0C0"/>
          </w:tcPr>
          <w:p w14:paraId="5F06CD87" w14:textId="77777777" w:rsidR="0097110C" w:rsidRPr="00F8597F" w:rsidRDefault="0097110C" w:rsidP="00C62B5E">
            <w:pPr>
              <w:keepNext/>
              <w:jc w:val="center"/>
            </w:pPr>
            <w:r w:rsidRPr="00F8597F">
              <w:rPr>
                <w:b/>
              </w:rPr>
              <w:t xml:space="preserve">Description </w:t>
            </w:r>
          </w:p>
        </w:tc>
      </w:tr>
      <w:tr w:rsidR="0097110C" w:rsidRPr="00F8597F" w14:paraId="25E86828" w14:textId="77777777" w:rsidTr="00C947D1">
        <w:tc>
          <w:tcPr>
            <w:tcW w:w="1903" w:type="dxa"/>
          </w:tcPr>
          <w:p w14:paraId="785015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in Percent) </w:t>
            </w:r>
          </w:p>
        </w:tc>
        <w:tc>
          <w:tcPr>
            <w:tcW w:w="7159" w:type="dxa"/>
          </w:tcPr>
          <w:p w14:paraId="6F08210A" w14:textId="0D8F4265" w:rsidR="0097110C" w:rsidRPr="00F8597F" w:rsidRDefault="0097110C" w:rsidP="006C018C">
            <w:pPr>
              <w:pStyle w:val="Standardowyakapit"/>
              <w:keepNext/>
            </w:pPr>
            <w:r w:rsidRPr="00F8597F">
              <w:t xml:space="preserve">Specifies a measurement in whole percentage points, with a trailing percent sign (U+0025). </w:t>
            </w:r>
          </w:p>
        </w:tc>
      </w:tr>
    </w:tbl>
    <w:p w14:paraId="01A0CDB6" w14:textId="77777777" w:rsidR="0097110C" w:rsidRDefault="0097110C" w:rsidP="008D009B">
      <w:pPr>
        <w:pStyle w:val="Nagwek4"/>
      </w:pPr>
      <w:bookmarkStart w:id="2342" w:name="_Toc133585453"/>
      <w:bookmarkStart w:id="2343" w:name="_Toc133672478"/>
      <w:bookmarkStart w:id="2344" w:name="_Toc133673235"/>
      <w:bookmarkStart w:id="2345" w:name="_Toc140224409"/>
      <w:r w:rsidRPr="00546034">
        <w:rPr>
          <w:rStyle w:val="NazwaProgramowa"/>
        </w:rPr>
        <w:t>themeFontLang</w:t>
      </w:r>
      <w:r w:rsidRPr="00F8597F">
        <w:t xml:space="preserve"> (Theme Font Languages)</w:t>
      </w:r>
      <w:bookmarkEnd w:id="2342"/>
      <w:bookmarkEnd w:id="2343"/>
      <w:bookmarkEnd w:id="2344"/>
      <w:bookmarkEnd w:id="2345"/>
    </w:p>
    <w:p w14:paraId="110071C6" w14:textId="77777777" w:rsidR="0097110C" w:rsidRDefault="0097110C" w:rsidP="00687D54">
      <w:pPr>
        <w:pStyle w:val="Standardowyakapit"/>
      </w:pPr>
      <w:r w:rsidRPr="00F8597F">
        <w:t xml:space="preserve">This element specifies the language which shall be used to determine the appropriate theme fonts in the document's Theme part which map to the major/minor theme fonts. Specifically, the </w:t>
      </w:r>
      <w:r w:rsidRPr="00F8597F">
        <w:rPr>
          <w:rFonts w:ascii="Cambria" w:eastAsia="Cambria" w:hAnsi="Cambria" w:cs="Cambria"/>
        </w:rPr>
        <w:t>bidi</w:t>
      </w:r>
      <w:r w:rsidRPr="00F8597F">
        <w:t xml:space="preserve"> attribute is used to determine the theme font applied to complex script text, the </w:t>
      </w:r>
      <w:r w:rsidRPr="00546034">
        <w:rPr>
          <w:rStyle w:val="NazwaProgramowa"/>
        </w:rPr>
        <w:t>eastAsia</w:t>
      </w:r>
      <w:r w:rsidRPr="00F8597F">
        <w:t xml:space="preserve"> attribute is used to determine the theme font applied to East Asian text, and the </w:t>
      </w:r>
      <w:r w:rsidRPr="00F8597F">
        <w:rPr>
          <w:rFonts w:ascii="Cambria" w:eastAsia="Cambria" w:hAnsi="Cambria" w:cs="Cambria"/>
        </w:rPr>
        <w:t>val</w:t>
      </w:r>
      <w:r w:rsidRPr="00F8597F">
        <w:t xml:space="preserve"> attribute is used to determine the theme font applied to all other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4"/>
        <w:gridCol w:w="7158"/>
      </w:tblGrid>
      <w:tr w:rsidR="0097110C" w:rsidRPr="00F8597F" w14:paraId="26664A61" w14:textId="77777777" w:rsidTr="006C018C">
        <w:tc>
          <w:tcPr>
            <w:tcW w:w="1904" w:type="dxa"/>
            <w:shd w:val="clear" w:color="auto" w:fill="C0C0C0"/>
          </w:tcPr>
          <w:p w14:paraId="3D8550C4" w14:textId="77777777" w:rsidR="0097110C" w:rsidRPr="00F8597F" w:rsidRDefault="0097110C" w:rsidP="00C62B5E">
            <w:pPr>
              <w:keepNext/>
              <w:ind w:right="39"/>
              <w:jc w:val="center"/>
            </w:pPr>
            <w:r w:rsidRPr="00F8597F">
              <w:rPr>
                <w:b/>
              </w:rPr>
              <w:t xml:space="preserve">Attributes </w:t>
            </w:r>
          </w:p>
        </w:tc>
        <w:tc>
          <w:tcPr>
            <w:tcW w:w="7158" w:type="dxa"/>
            <w:shd w:val="clear" w:color="auto" w:fill="C0C0C0"/>
          </w:tcPr>
          <w:p w14:paraId="3E78411A" w14:textId="77777777" w:rsidR="0097110C" w:rsidRPr="00F8597F" w:rsidRDefault="0097110C" w:rsidP="00C62B5E">
            <w:pPr>
              <w:keepNext/>
              <w:ind w:right="42"/>
              <w:jc w:val="center"/>
            </w:pPr>
            <w:r w:rsidRPr="00F8597F">
              <w:rPr>
                <w:b/>
              </w:rPr>
              <w:t xml:space="preserve">Description </w:t>
            </w:r>
          </w:p>
        </w:tc>
      </w:tr>
      <w:tr w:rsidR="0097110C" w:rsidRPr="00F8597F" w14:paraId="009B25E0" w14:textId="77777777" w:rsidTr="006C018C">
        <w:tc>
          <w:tcPr>
            <w:tcW w:w="1904" w:type="dxa"/>
          </w:tcPr>
          <w:p w14:paraId="3D402D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di </w:t>
            </w:r>
            <w:r w:rsidRPr="00F8597F">
              <w:t xml:space="preserve">(Complex Script Language) </w:t>
            </w:r>
          </w:p>
        </w:tc>
        <w:tc>
          <w:tcPr>
            <w:tcW w:w="7158" w:type="dxa"/>
          </w:tcPr>
          <w:p w14:paraId="15A89CFC" w14:textId="0B551AC4" w:rsidR="0097110C" w:rsidRPr="00F8597F" w:rsidRDefault="0097110C" w:rsidP="006C018C">
            <w:pPr>
              <w:pStyle w:val="Standardowyakapit"/>
              <w:keepNext/>
            </w:pPr>
            <w:r w:rsidRPr="00F8597F">
              <w:t xml:space="preserve">Specifies the language which shall be used when processing the contents of this run which use complex script characters, as determined by the Unicode character values of the run content. </w:t>
            </w:r>
          </w:p>
        </w:tc>
      </w:tr>
      <w:tr w:rsidR="0097110C" w:rsidRPr="00F8597F" w14:paraId="6BFAB1FE" w14:textId="77777777" w:rsidTr="006C018C">
        <w:tc>
          <w:tcPr>
            <w:tcW w:w="1904" w:type="dxa"/>
          </w:tcPr>
          <w:p w14:paraId="5B08A9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Language) </w:t>
            </w:r>
          </w:p>
        </w:tc>
        <w:tc>
          <w:tcPr>
            <w:tcW w:w="7158" w:type="dxa"/>
          </w:tcPr>
          <w:p w14:paraId="6059B17B" w14:textId="662B3066" w:rsidR="0097110C" w:rsidRPr="00F8597F" w:rsidRDefault="0097110C" w:rsidP="006C018C">
            <w:pPr>
              <w:pStyle w:val="Standardowyakapit"/>
              <w:keepNext/>
            </w:pPr>
            <w:r w:rsidRPr="00F8597F">
              <w:t xml:space="preserve">Specifies the language which shall be used when processing the contents of this run which use East Asian characters, as determined by the Unicode character values of the run content. </w:t>
            </w:r>
          </w:p>
        </w:tc>
      </w:tr>
      <w:tr w:rsidR="0097110C" w:rsidRPr="00F8597F" w14:paraId="4E7398B7" w14:textId="77777777" w:rsidTr="006C018C">
        <w:tc>
          <w:tcPr>
            <w:tcW w:w="1904" w:type="dxa"/>
          </w:tcPr>
          <w:p w14:paraId="0B8B56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tin Language) </w:t>
            </w:r>
          </w:p>
        </w:tc>
        <w:tc>
          <w:tcPr>
            <w:tcW w:w="7158" w:type="dxa"/>
          </w:tcPr>
          <w:p w14:paraId="7F1E74CB" w14:textId="417DB388" w:rsidR="0097110C" w:rsidRPr="00F8597F" w:rsidRDefault="0097110C" w:rsidP="006C018C">
            <w:pPr>
              <w:pStyle w:val="Standardowyakapit"/>
              <w:keepNext/>
            </w:pPr>
            <w:r w:rsidRPr="00F8597F">
              <w:t xml:space="preserve">Specifies the language which shall be used to check spelling and grammar (if requested) </w:t>
            </w:r>
          </w:p>
        </w:tc>
      </w:tr>
    </w:tbl>
    <w:p w14:paraId="320E8B12" w14:textId="77777777" w:rsidR="0097110C" w:rsidRDefault="0097110C" w:rsidP="008D009B">
      <w:pPr>
        <w:pStyle w:val="Nagwek4"/>
      </w:pPr>
      <w:bookmarkStart w:id="2346" w:name="_Toc133585454"/>
      <w:bookmarkStart w:id="2347" w:name="_Toc133672479"/>
      <w:bookmarkStart w:id="2348" w:name="_Toc133673236"/>
      <w:bookmarkStart w:id="2349" w:name="_Toc140224410"/>
      <w:r w:rsidRPr="00546034">
        <w:rPr>
          <w:rStyle w:val="NazwaProgramowa"/>
        </w:rPr>
        <w:t>trackRevisions</w:t>
      </w:r>
      <w:r w:rsidRPr="00F8597F">
        <w:t xml:space="preserve"> (Track Revisions to Document)</w:t>
      </w:r>
      <w:bookmarkEnd w:id="2346"/>
      <w:bookmarkEnd w:id="2347"/>
      <w:bookmarkEnd w:id="2348"/>
      <w:bookmarkEnd w:id="2349"/>
    </w:p>
    <w:p w14:paraId="72FA0741" w14:textId="77777777" w:rsidR="0097110C" w:rsidRDefault="0097110C" w:rsidP="00687D54">
      <w:pPr>
        <w:pStyle w:val="Standardowyakapit"/>
      </w:pPr>
      <w:r w:rsidRPr="00F8597F">
        <w:t xml:space="preserve">This element specifies that applications shall track revisions made to the WordprocessingML document. </w:t>
      </w:r>
      <w:r w:rsidRPr="00F8597F">
        <w:rPr>
          <w:i/>
        </w:rPr>
        <w:t>Revisions</w:t>
      </w:r>
      <w:r w:rsidRPr="00F8597F">
        <w:t xml:space="preserve"> are changes to a WordprocessingML document which are recorded such that they can be viewed independently, accepted, or removed, and reverted if needed. When revisions are tracked, the resulting WordprocessingML markup in the Revisions subclause of this document describes the necessary syntax.</w:t>
      </w:r>
    </w:p>
    <w:p w14:paraId="548F9663" w14:textId="77777777" w:rsidR="0097110C" w:rsidRDefault="0097110C" w:rsidP="008D009B">
      <w:pPr>
        <w:pStyle w:val="Nagwek4"/>
      </w:pPr>
      <w:bookmarkStart w:id="2350" w:name="_Toc133585455"/>
      <w:bookmarkStart w:id="2351" w:name="_Toc133672480"/>
      <w:bookmarkStart w:id="2352" w:name="_Toc133673237"/>
      <w:bookmarkStart w:id="2353" w:name="_Toc140224411"/>
      <w:r w:rsidRPr="00546034">
        <w:rPr>
          <w:rStyle w:val="NazwaProgramowa"/>
        </w:rPr>
        <w:t>updateFields</w:t>
      </w:r>
      <w:r w:rsidRPr="00F8597F">
        <w:t xml:space="preserve"> (Automatically Recalculate Fields on Open)</w:t>
      </w:r>
      <w:bookmarkEnd w:id="2350"/>
      <w:bookmarkEnd w:id="2351"/>
      <w:bookmarkEnd w:id="2352"/>
      <w:bookmarkEnd w:id="2353"/>
    </w:p>
    <w:p w14:paraId="4D34F40D" w14:textId="17C3ECF6" w:rsidR="0097110C" w:rsidRDefault="0097110C" w:rsidP="00687D54">
      <w:pPr>
        <w:pStyle w:val="Standardowyakapit"/>
      </w:pPr>
      <w:r w:rsidRPr="00F8597F">
        <w:t>This element specifies whether the fields contained in this document should automatically have their field result recalculated from the field codes when this document is opened by an application which supports field calculations.</w:t>
      </w:r>
    </w:p>
    <w:p w14:paraId="0AB1825E" w14:textId="77777777" w:rsidR="0097110C" w:rsidRDefault="0097110C" w:rsidP="008D009B">
      <w:pPr>
        <w:pStyle w:val="Nagwek4"/>
      </w:pPr>
      <w:bookmarkStart w:id="2354" w:name="_Toc133585457"/>
      <w:bookmarkStart w:id="2355" w:name="_Toc133672482"/>
      <w:bookmarkStart w:id="2356" w:name="_Toc133673239"/>
      <w:bookmarkStart w:id="2357" w:name="_Toc140224413"/>
      <w:r w:rsidRPr="00F8597F">
        <w:t>view (Document View Setting)</w:t>
      </w:r>
      <w:bookmarkEnd w:id="2354"/>
      <w:bookmarkEnd w:id="2355"/>
      <w:bookmarkEnd w:id="2356"/>
      <w:bookmarkEnd w:id="2357"/>
    </w:p>
    <w:p w14:paraId="56E312FC" w14:textId="52665AB4" w:rsidR="0097110C" w:rsidRDefault="0097110C" w:rsidP="00687D54">
      <w:pPr>
        <w:pStyle w:val="Standardowyakapit"/>
      </w:pPr>
      <w:r w:rsidRPr="00F8597F">
        <w:t>This element specifies the manner in which the contents of this document should be displayed when opened by an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4"/>
        <w:gridCol w:w="7158"/>
      </w:tblGrid>
      <w:tr w:rsidR="0097110C" w:rsidRPr="00F8597F" w14:paraId="78EC1AF7" w14:textId="77777777" w:rsidTr="00C947D1">
        <w:tc>
          <w:tcPr>
            <w:tcW w:w="1904" w:type="dxa"/>
            <w:shd w:val="clear" w:color="auto" w:fill="C0C0C0"/>
          </w:tcPr>
          <w:p w14:paraId="4A825116" w14:textId="77777777" w:rsidR="0097110C" w:rsidRPr="00F8597F" w:rsidRDefault="0097110C" w:rsidP="00C62B5E">
            <w:pPr>
              <w:keepNext/>
              <w:ind w:right="37"/>
              <w:jc w:val="center"/>
            </w:pPr>
            <w:r w:rsidRPr="00F8597F">
              <w:rPr>
                <w:b/>
              </w:rPr>
              <w:lastRenderedPageBreak/>
              <w:t xml:space="preserve">Attributes </w:t>
            </w:r>
          </w:p>
        </w:tc>
        <w:tc>
          <w:tcPr>
            <w:tcW w:w="7158" w:type="dxa"/>
            <w:shd w:val="clear" w:color="auto" w:fill="C0C0C0"/>
          </w:tcPr>
          <w:p w14:paraId="046D874C" w14:textId="77777777" w:rsidR="0097110C" w:rsidRPr="00F8597F" w:rsidRDefault="0097110C" w:rsidP="00C62B5E">
            <w:pPr>
              <w:keepNext/>
              <w:ind w:right="40"/>
              <w:jc w:val="center"/>
            </w:pPr>
            <w:r w:rsidRPr="00F8597F">
              <w:rPr>
                <w:b/>
              </w:rPr>
              <w:t xml:space="preserve">Description </w:t>
            </w:r>
          </w:p>
        </w:tc>
      </w:tr>
      <w:tr w:rsidR="0097110C" w:rsidRPr="00F8597F" w14:paraId="2B903DC6" w14:textId="77777777" w:rsidTr="00C947D1">
        <w:tc>
          <w:tcPr>
            <w:tcW w:w="1904" w:type="dxa"/>
          </w:tcPr>
          <w:p w14:paraId="14D363F4" w14:textId="5B625A5A"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Document View Setting</w:t>
            </w:r>
            <w:r w:rsidR="00176312">
              <w:t xml:space="preserve"> </w:t>
            </w:r>
            <w:r w:rsidRPr="00F8597F">
              <w:t xml:space="preserve">Value) </w:t>
            </w:r>
          </w:p>
        </w:tc>
        <w:tc>
          <w:tcPr>
            <w:tcW w:w="7158" w:type="dxa"/>
          </w:tcPr>
          <w:p w14:paraId="2268DA6D" w14:textId="60417B15" w:rsidR="0097110C" w:rsidRPr="00F8597F" w:rsidRDefault="0097110C" w:rsidP="006C018C">
            <w:pPr>
              <w:pStyle w:val="Standardowyakapit"/>
              <w:keepNext/>
            </w:pPr>
            <w:r w:rsidRPr="00F8597F">
              <w:t xml:space="preserve">Specifies the view that shall be used to render the contents of a WordprocessingML document. </w:t>
            </w:r>
          </w:p>
        </w:tc>
      </w:tr>
    </w:tbl>
    <w:p w14:paraId="69898245" w14:textId="77777777" w:rsidR="0097110C" w:rsidRDefault="0097110C" w:rsidP="008D009B">
      <w:pPr>
        <w:pStyle w:val="Nagwek4"/>
      </w:pPr>
      <w:bookmarkStart w:id="2358" w:name="_Toc133585458"/>
      <w:bookmarkStart w:id="2359" w:name="_Toc133672483"/>
      <w:bookmarkStart w:id="2360" w:name="_Toc133673240"/>
      <w:bookmarkStart w:id="2361" w:name="_Toc140224414"/>
      <w:r w:rsidRPr="007D3578">
        <w:rPr>
          <w:rStyle w:val="NazwaProgramowa"/>
        </w:rPr>
        <w:t>writeProtection</w:t>
      </w:r>
      <w:r w:rsidRPr="00F8597F">
        <w:t xml:space="preserve"> (Write Protection)</w:t>
      </w:r>
      <w:bookmarkEnd w:id="2358"/>
      <w:bookmarkEnd w:id="2359"/>
      <w:bookmarkEnd w:id="2360"/>
      <w:bookmarkEnd w:id="2361"/>
    </w:p>
    <w:p w14:paraId="5B57777E" w14:textId="357B6854" w:rsidR="0097110C" w:rsidRDefault="0097110C" w:rsidP="00687D54">
      <w:pPr>
        <w:pStyle w:val="Standardowyakapit"/>
      </w:pPr>
      <w:r w:rsidRPr="00F8597F">
        <w:t xml:space="preserve">This element specifies the write protection settings which have been applied to a WordprocessingML document. </w:t>
      </w:r>
      <w:r w:rsidRPr="00F8597F">
        <w:rPr>
          <w:i/>
        </w:rPr>
        <w:t>Write protection</w:t>
      </w:r>
      <w:r w:rsidRPr="00F8597F">
        <w:t xml:space="preserve"> refers to a mode in which the document's contents cannot be edited, and the document cannot be resaved using the same file name. This setting is independent of the </w:t>
      </w:r>
      <w:r w:rsidRPr="007D3578">
        <w:rPr>
          <w:rStyle w:val="NazwaProgramowa"/>
        </w:rPr>
        <w:t>documentProtection</w:t>
      </w:r>
      <w:r w:rsidRPr="00F8597F">
        <w:t xml:space="preserve"> element, but like document protection, this setting is not intended as a security feature and can be ignor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CellMar>
          <w:top w:w="71" w:type="dxa"/>
          <w:left w:w="100" w:type="dxa"/>
          <w:right w:w="100" w:type="dxa"/>
        </w:tblCellMar>
        <w:tblLook w:val="04A0" w:firstRow="1" w:lastRow="0" w:firstColumn="1" w:lastColumn="0" w:noHBand="0" w:noVBand="1"/>
      </w:tblPr>
      <w:tblGrid>
        <w:gridCol w:w="1680"/>
        <w:gridCol w:w="46"/>
        <w:gridCol w:w="7336"/>
      </w:tblGrid>
      <w:tr w:rsidR="0097110C" w:rsidRPr="00F8597F" w14:paraId="596AC506" w14:textId="77777777" w:rsidTr="00C62B5E">
        <w:tc>
          <w:tcPr>
            <w:tcW w:w="1726" w:type="dxa"/>
            <w:gridSpan w:val="2"/>
            <w:shd w:val="clear" w:color="auto" w:fill="C0C0C0"/>
          </w:tcPr>
          <w:p w14:paraId="61D78E5D" w14:textId="77777777" w:rsidR="0097110C" w:rsidRPr="00F8597F" w:rsidRDefault="0097110C" w:rsidP="00C62B5E">
            <w:pPr>
              <w:keepNext/>
              <w:ind w:left="2"/>
              <w:jc w:val="center"/>
            </w:pPr>
            <w:r w:rsidRPr="00F8597F">
              <w:rPr>
                <w:b/>
              </w:rPr>
              <w:lastRenderedPageBreak/>
              <w:t xml:space="preserve">Attributes </w:t>
            </w:r>
          </w:p>
        </w:tc>
        <w:tc>
          <w:tcPr>
            <w:tcW w:w="7336" w:type="dxa"/>
            <w:shd w:val="clear" w:color="auto" w:fill="C0C0C0"/>
          </w:tcPr>
          <w:p w14:paraId="257D77D4" w14:textId="77777777" w:rsidR="0097110C" w:rsidRPr="00F8597F" w:rsidRDefault="0097110C" w:rsidP="00C62B5E">
            <w:pPr>
              <w:keepNext/>
              <w:jc w:val="center"/>
            </w:pPr>
            <w:r w:rsidRPr="00F8597F">
              <w:rPr>
                <w:b/>
              </w:rPr>
              <w:t xml:space="preserve">Description </w:t>
            </w:r>
          </w:p>
        </w:tc>
      </w:tr>
      <w:tr w:rsidR="0097110C" w:rsidRPr="00F8597F" w14:paraId="230BB842" w14:textId="77777777" w:rsidTr="00C62B5E">
        <w:tc>
          <w:tcPr>
            <w:tcW w:w="1726" w:type="dxa"/>
            <w:gridSpan w:val="2"/>
          </w:tcPr>
          <w:p w14:paraId="70155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gorithmName </w:t>
            </w:r>
            <w:r w:rsidRPr="00F8597F">
              <w:t xml:space="preserve">(Cryptographic Algorithm Name) </w:t>
            </w:r>
          </w:p>
        </w:tc>
        <w:tc>
          <w:tcPr>
            <w:tcW w:w="7336" w:type="dxa"/>
          </w:tcPr>
          <w:p w14:paraId="7C0D3DE0" w14:textId="686D66CC" w:rsidR="0097110C" w:rsidRPr="00F8597F" w:rsidRDefault="0097110C" w:rsidP="006C018C">
            <w:pPr>
              <w:pStyle w:val="Standardowyakapit"/>
            </w:pPr>
            <w:r w:rsidRPr="00F8597F">
              <w:t xml:space="preserve">Specifies the specific cryptographic hashing algorithm which shall be used along with the </w:t>
            </w:r>
            <w:r w:rsidRPr="00F8597F">
              <w:rPr>
                <w:rFonts w:ascii="Cambria" w:eastAsia="Cambria" w:hAnsi="Cambria" w:cs="Cambria"/>
              </w:rPr>
              <w:t>salt</w:t>
            </w:r>
            <w:r w:rsidRPr="00F8597F">
              <w:t xml:space="preserve"> attribute and input password in order to compute the hash value.</w:t>
            </w:r>
            <w:r w:rsidR="006C018C" w:rsidRPr="00F8597F">
              <w:t xml:space="preserve"> </w:t>
            </w:r>
          </w:p>
        </w:tc>
      </w:tr>
      <w:tr w:rsidR="0097110C" w:rsidRPr="00F8597F" w14:paraId="2CA5398E" w14:textId="77777777" w:rsidTr="00C62B5E">
        <w:tblPrEx>
          <w:tblCellMar>
            <w:top w:w="46" w:type="dxa"/>
          </w:tblCellMar>
        </w:tblPrEx>
        <w:tc>
          <w:tcPr>
            <w:tcW w:w="1680" w:type="dxa"/>
          </w:tcPr>
          <w:p w14:paraId="13A875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shValue </w:t>
            </w:r>
            <w:r w:rsidRPr="00F8597F">
              <w:t xml:space="preserve">(Password Hash Value) </w:t>
            </w:r>
          </w:p>
        </w:tc>
        <w:tc>
          <w:tcPr>
            <w:tcW w:w="7382" w:type="dxa"/>
            <w:gridSpan w:val="2"/>
          </w:tcPr>
          <w:p w14:paraId="0BA0A34B" w14:textId="6CE9D903" w:rsidR="0097110C" w:rsidRPr="00F8597F" w:rsidRDefault="0097110C" w:rsidP="006C018C">
            <w:pPr>
              <w:pStyle w:val="Standardowyakapit"/>
              <w:keepNext/>
            </w:pPr>
            <w:r w:rsidRPr="00F8597F">
              <w:t xml:space="preserve">Specifies the hash value for the password stored with this document. This value shall be compared with the resulting hash value after hashing the user-supplied password using the algorithm specified by the preceding attributes and parent XML element, and if the two values match, the protection shall no longer be enforced. </w:t>
            </w:r>
          </w:p>
        </w:tc>
      </w:tr>
      <w:tr w:rsidR="0097110C" w:rsidRPr="00F8597F" w14:paraId="381B7BA8" w14:textId="77777777" w:rsidTr="00C62B5E">
        <w:tblPrEx>
          <w:tblCellMar>
            <w:top w:w="46" w:type="dxa"/>
          </w:tblCellMar>
        </w:tblPrEx>
        <w:tc>
          <w:tcPr>
            <w:tcW w:w="1680" w:type="dxa"/>
          </w:tcPr>
          <w:p w14:paraId="599DD7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commended </w:t>
            </w:r>
            <w:r w:rsidRPr="00F8597F">
              <w:t xml:space="preserve">(Recommend Write Protection in User Interface) </w:t>
            </w:r>
          </w:p>
        </w:tc>
        <w:tc>
          <w:tcPr>
            <w:tcW w:w="7382" w:type="dxa"/>
            <w:gridSpan w:val="2"/>
          </w:tcPr>
          <w:p w14:paraId="40D14A48" w14:textId="411DB108" w:rsidR="0097110C" w:rsidRPr="00F8597F" w:rsidRDefault="0097110C" w:rsidP="006C018C">
            <w:pPr>
              <w:pStyle w:val="Standardowyakapit"/>
              <w:keepNext/>
            </w:pPr>
            <w:r w:rsidRPr="00F8597F">
              <w:t>Specifies that applications should provide user interface recommending that the user open this document in write protected state. If the user chooses to do so, the document shall be write</w:t>
            </w:r>
            <w:r>
              <w:t>-</w:t>
            </w:r>
            <w:r w:rsidRPr="00F8597F">
              <w:t xml:space="preserve">protected, otherwise, it shall be opened fully editable. </w:t>
            </w:r>
          </w:p>
        </w:tc>
      </w:tr>
      <w:tr w:rsidR="0097110C" w:rsidRPr="00F8597F" w14:paraId="44FC51D8" w14:textId="77777777" w:rsidTr="00C62B5E">
        <w:tblPrEx>
          <w:tblCellMar>
            <w:top w:w="85" w:type="dxa"/>
          </w:tblCellMar>
        </w:tblPrEx>
        <w:tc>
          <w:tcPr>
            <w:tcW w:w="1680" w:type="dxa"/>
          </w:tcPr>
          <w:p w14:paraId="1163AB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ltValue </w:t>
            </w:r>
            <w:r w:rsidRPr="00F8597F">
              <w:t xml:space="preserve">(Salt Value for Password Verifier) </w:t>
            </w:r>
          </w:p>
        </w:tc>
        <w:tc>
          <w:tcPr>
            <w:tcW w:w="7382" w:type="dxa"/>
            <w:gridSpan w:val="2"/>
          </w:tcPr>
          <w:p w14:paraId="5298A4EF" w14:textId="6C070AFC" w:rsidR="0097110C" w:rsidRPr="00F8597F" w:rsidRDefault="0097110C" w:rsidP="006C018C">
            <w:pPr>
              <w:pStyle w:val="Standardowyakapit"/>
              <w:keepNext/>
            </w:pPr>
            <w:r w:rsidRPr="00F8597F">
              <w:t xml:space="preserve">Specifies the salt which was prepended to the user-supplied password before it was hashed using the hashing algorithm defined by the preceding attribute values to generate the </w:t>
            </w:r>
            <w:r w:rsidRPr="007D3578">
              <w:rPr>
                <w:rStyle w:val="NazwaProgramowa"/>
              </w:rPr>
              <w:t>hashValue</w:t>
            </w:r>
            <w:r w:rsidRPr="00F8597F">
              <w:t xml:space="preserve"> attribute, and which shall also be prepended to the user-supplied password before attempting to generate a hash value for comparison. A </w:t>
            </w:r>
            <w:r w:rsidRPr="00F8597F">
              <w:rPr>
                <w:i/>
              </w:rPr>
              <w:t>salt</w:t>
            </w:r>
            <w:r w:rsidRPr="00F8597F">
              <w:t xml:space="preserve"> is a random string which is added to a user-supplied password before it is hashed in order to prevent a malicious party from pre-calculating all possible password/hash combinations and simply using those pre-calculated values (often referred to as a "dictionary attack"). </w:t>
            </w:r>
          </w:p>
        </w:tc>
      </w:tr>
      <w:tr w:rsidR="0097110C" w:rsidRPr="00F8597F" w14:paraId="09185778" w14:textId="77777777" w:rsidTr="00C62B5E">
        <w:tblPrEx>
          <w:tblCellMar>
            <w:top w:w="85" w:type="dxa"/>
          </w:tblCellMar>
        </w:tblPrEx>
        <w:tc>
          <w:tcPr>
            <w:tcW w:w="1680" w:type="dxa"/>
          </w:tcPr>
          <w:p w14:paraId="1EDCB0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inCount </w:t>
            </w:r>
            <w:r w:rsidRPr="00F8597F">
              <w:t xml:space="preserve">(Iterations to Run Hashing Algorithm) </w:t>
            </w:r>
          </w:p>
        </w:tc>
        <w:tc>
          <w:tcPr>
            <w:tcW w:w="7382" w:type="dxa"/>
            <w:gridSpan w:val="2"/>
          </w:tcPr>
          <w:p w14:paraId="618D6995" w14:textId="1E6FDF9F" w:rsidR="0097110C" w:rsidRPr="00F8597F" w:rsidRDefault="0097110C" w:rsidP="006C018C">
            <w:pPr>
              <w:pStyle w:val="Standardowyakapit"/>
              <w:keepNext/>
            </w:pPr>
            <w:r w:rsidRPr="00F8597F">
              <w:t>Specifies the number of times the hashing function shall be iteratively run (runs using each iteration's result plus a 4 byte value (0-based, little endian) containing the number of the iteration as the input for the next iteration) when attempting to compare a user</w:t>
            </w:r>
            <w:r>
              <w:t>-</w:t>
            </w:r>
            <w:r w:rsidRPr="00F8597F">
              <w:t xml:space="preserve">supplied password with the value stored in the </w:t>
            </w:r>
            <w:r w:rsidRPr="007D3578">
              <w:rPr>
                <w:rStyle w:val="NazwaProgramowa"/>
              </w:rPr>
              <w:t>hashValue</w:t>
            </w:r>
            <w:r w:rsidRPr="00F8597F">
              <w:t xml:space="preserve"> attribute.</w:t>
            </w:r>
          </w:p>
        </w:tc>
      </w:tr>
    </w:tbl>
    <w:p w14:paraId="4CC3669C" w14:textId="77777777" w:rsidR="0097110C" w:rsidRDefault="0097110C" w:rsidP="008D009B">
      <w:pPr>
        <w:pStyle w:val="Nagwek4"/>
      </w:pPr>
      <w:bookmarkStart w:id="2362" w:name="_Toc133585459"/>
      <w:bookmarkStart w:id="2363" w:name="_Toc133672484"/>
      <w:bookmarkStart w:id="2364" w:name="_Toc133673241"/>
      <w:bookmarkStart w:id="2365" w:name="_Toc140224415"/>
      <w:r w:rsidRPr="007D3578">
        <w:rPr>
          <w:rStyle w:val="NazwaProgramowa"/>
        </w:rPr>
        <w:t>zoom</w:t>
      </w:r>
      <w:r w:rsidRPr="00F8597F">
        <w:t xml:space="preserve"> (Magnification Setting)</w:t>
      </w:r>
      <w:bookmarkEnd w:id="2362"/>
      <w:bookmarkEnd w:id="2363"/>
      <w:bookmarkEnd w:id="2364"/>
      <w:bookmarkEnd w:id="2365"/>
    </w:p>
    <w:p w14:paraId="7F444D4E" w14:textId="77777777" w:rsidR="0097110C" w:rsidRDefault="0097110C" w:rsidP="00687D54">
      <w:pPr>
        <w:pStyle w:val="Standardowyakapit"/>
      </w:pPr>
      <w:r w:rsidRPr="00F8597F">
        <w:t>This element specifies the magnification level which should be applied to a document when it is displayed by an application. The zoom level is specified with the use of two attributes stored on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4A2A6451" w14:textId="77777777" w:rsidTr="00C947D1">
        <w:tc>
          <w:tcPr>
            <w:tcW w:w="1915" w:type="dxa"/>
            <w:shd w:val="clear" w:color="auto" w:fill="C0C0C0"/>
          </w:tcPr>
          <w:p w14:paraId="7D7F1D29" w14:textId="77777777" w:rsidR="0097110C" w:rsidRPr="00F8597F" w:rsidRDefault="0097110C" w:rsidP="00C62B5E">
            <w:pPr>
              <w:keepNext/>
              <w:ind w:left="3"/>
              <w:jc w:val="center"/>
            </w:pPr>
            <w:r w:rsidRPr="00F8597F">
              <w:rPr>
                <w:b/>
              </w:rPr>
              <w:lastRenderedPageBreak/>
              <w:t xml:space="preserve">Attributes </w:t>
            </w:r>
          </w:p>
        </w:tc>
        <w:tc>
          <w:tcPr>
            <w:tcW w:w="7147" w:type="dxa"/>
            <w:shd w:val="clear" w:color="auto" w:fill="C0C0C0"/>
          </w:tcPr>
          <w:p w14:paraId="108E9D04" w14:textId="77777777" w:rsidR="0097110C" w:rsidRPr="00F8597F" w:rsidRDefault="0097110C" w:rsidP="00C62B5E">
            <w:pPr>
              <w:keepNext/>
              <w:jc w:val="center"/>
            </w:pPr>
            <w:r w:rsidRPr="00F8597F">
              <w:rPr>
                <w:b/>
              </w:rPr>
              <w:t xml:space="preserve">Description </w:t>
            </w:r>
          </w:p>
        </w:tc>
      </w:tr>
      <w:tr w:rsidR="0097110C" w:rsidRPr="00F8597F" w14:paraId="0E62F52B" w14:textId="77777777" w:rsidTr="00C947D1">
        <w:tc>
          <w:tcPr>
            <w:tcW w:w="1915" w:type="dxa"/>
          </w:tcPr>
          <w:p w14:paraId="575744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rcent </w:t>
            </w:r>
            <w:r w:rsidRPr="00F8597F">
              <w:t xml:space="preserve">(Zoom Percentage) </w:t>
            </w:r>
          </w:p>
        </w:tc>
        <w:tc>
          <w:tcPr>
            <w:tcW w:w="7147" w:type="dxa"/>
          </w:tcPr>
          <w:p w14:paraId="4295F84A" w14:textId="36F83F98" w:rsidR="0097110C" w:rsidRPr="00F8597F" w:rsidRDefault="0097110C" w:rsidP="006C018C">
            <w:pPr>
              <w:pStyle w:val="Standardowyakapit"/>
              <w:keepNext/>
            </w:pPr>
            <w:r w:rsidRPr="00F8597F">
              <w:t xml:space="preserve">Specifies the zoom percentage that should be applied when a given WordprocessingML document is rendered by conforming hosting applications. This value is the zoom percentage specified as an integer with a trailing percent sign (U+0025). </w:t>
            </w:r>
          </w:p>
        </w:tc>
      </w:tr>
      <w:tr w:rsidR="0097110C" w:rsidRPr="00F8597F" w14:paraId="39D9C4EE" w14:textId="77777777" w:rsidTr="00C947D1">
        <w:tc>
          <w:tcPr>
            <w:tcW w:w="1915" w:type="dxa"/>
          </w:tcPr>
          <w:p w14:paraId="056434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Zoom Type) </w:t>
            </w:r>
          </w:p>
        </w:tc>
        <w:tc>
          <w:tcPr>
            <w:tcW w:w="7147" w:type="dxa"/>
          </w:tcPr>
          <w:p w14:paraId="2C3CF6EE" w14:textId="5190AFE4" w:rsidR="0097110C" w:rsidRPr="00F8597F" w:rsidRDefault="0097110C" w:rsidP="006C018C">
            <w:pPr>
              <w:pStyle w:val="Standardowyakapit"/>
              <w:keepNext/>
            </w:pPr>
            <w:r w:rsidRPr="00F8597F">
              <w:t xml:space="preserve">Specifies the type of zoom which shall be applied to a given document on open. </w:t>
            </w:r>
          </w:p>
        </w:tc>
      </w:tr>
    </w:tbl>
    <w:p w14:paraId="44D6FFB2" w14:textId="77777777" w:rsidR="0097110C" w:rsidRDefault="0097110C" w:rsidP="009E2996">
      <w:pPr>
        <w:pStyle w:val="Nagwek3"/>
      </w:pPr>
      <w:bookmarkStart w:id="2366" w:name="_Toc133585460"/>
      <w:bookmarkStart w:id="2367" w:name="_Toc133672485"/>
      <w:bookmarkStart w:id="2368" w:name="_Toc133673242"/>
      <w:bookmarkStart w:id="2369" w:name="_Toc140224416"/>
      <w:r w:rsidRPr="00F8597F">
        <w:t>Web Page Settings</w:t>
      </w:r>
      <w:bookmarkEnd w:id="2366"/>
      <w:bookmarkEnd w:id="2367"/>
      <w:bookmarkEnd w:id="2368"/>
      <w:bookmarkEnd w:id="2369"/>
    </w:p>
    <w:p w14:paraId="071C21CA" w14:textId="77777777" w:rsidR="0097110C" w:rsidRDefault="0097110C" w:rsidP="00687D54">
      <w:pPr>
        <w:pStyle w:val="Standardowyakapit"/>
      </w:pPr>
      <w:r w:rsidRPr="00F8597F">
        <w:t>The next group of settings stored in WordprocessingML is web page settings. These settings specify two categories of settings:</w:t>
      </w:r>
    </w:p>
    <w:p w14:paraId="4CD78D0E" w14:textId="77777777" w:rsidR="0097110C" w:rsidRDefault="0097110C" w:rsidP="008D009B">
      <w:pPr>
        <w:pStyle w:val="Nagwek4"/>
      </w:pPr>
      <w:bookmarkStart w:id="2370" w:name="_Toc133585461"/>
      <w:bookmarkStart w:id="2371" w:name="_Toc133672486"/>
      <w:bookmarkStart w:id="2372" w:name="_Toc133673243"/>
      <w:bookmarkStart w:id="2373" w:name="_Toc140224417"/>
      <w:r w:rsidRPr="0004253D">
        <w:rPr>
          <w:rStyle w:val="NazwaProgramowa"/>
        </w:rPr>
        <w:t>allowPNG</w:t>
      </w:r>
      <w:r w:rsidRPr="00F8597F">
        <w:t xml:space="preserve"> (Allow PNG as Graphic Format)</w:t>
      </w:r>
      <w:bookmarkEnd w:id="2370"/>
      <w:bookmarkEnd w:id="2371"/>
      <w:bookmarkEnd w:id="2372"/>
      <w:bookmarkEnd w:id="2373"/>
    </w:p>
    <w:p w14:paraId="044B2AA8" w14:textId="77777777" w:rsidR="0097110C" w:rsidRDefault="0097110C" w:rsidP="00687D54">
      <w:pPr>
        <w:pStyle w:val="Standardowyakapit"/>
      </w:pPr>
      <w:r w:rsidRPr="00F8597F">
        <w:t>This element specifies that applications shall allow use of the PNG file format when the contents of this WordprocessingML document are saved as a web page. This includes all supporting images used as part of this HTML web page.</w:t>
      </w:r>
    </w:p>
    <w:p w14:paraId="213DEB52" w14:textId="77777777" w:rsidR="0097110C" w:rsidRDefault="0097110C" w:rsidP="008D009B">
      <w:pPr>
        <w:pStyle w:val="Nagwek4"/>
      </w:pPr>
      <w:bookmarkStart w:id="2374" w:name="_Toc133585462"/>
      <w:bookmarkStart w:id="2375" w:name="_Toc133672487"/>
      <w:bookmarkStart w:id="2376" w:name="_Toc133673244"/>
      <w:bookmarkStart w:id="2377" w:name="_Toc140224418"/>
      <w:r w:rsidRPr="0004253D">
        <w:rPr>
          <w:rStyle w:val="NazwaProgramowa"/>
        </w:rPr>
        <w:t>blockQuote</w:t>
      </w:r>
      <w:r w:rsidRPr="00F8597F">
        <w:t xml:space="preserve"> (Data for HTML blockquote Element)</w:t>
      </w:r>
      <w:bookmarkEnd w:id="2374"/>
      <w:bookmarkEnd w:id="2375"/>
      <w:bookmarkEnd w:id="2376"/>
      <w:bookmarkEnd w:id="2377"/>
    </w:p>
    <w:p w14:paraId="5F795CF0" w14:textId="77777777" w:rsidR="0097110C" w:rsidRDefault="0097110C" w:rsidP="00687D54">
      <w:pPr>
        <w:pStyle w:val="Standardowyakapit"/>
      </w:pPr>
      <w:r w:rsidRPr="00F8597F">
        <w:t xml:space="preserve">This element specifies that the current </w:t>
      </w:r>
      <w:r w:rsidRPr="00F8597F">
        <w:rPr>
          <w:rFonts w:ascii="Cambria" w:eastAsia="Cambria" w:hAnsi="Cambria" w:cs="Cambria"/>
        </w:rPr>
        <w:t>div</w:t>
      </w:r>
      <w:r w:rsidRPr="00F8597F">
        <w:t xml:space="preserve"> element does not represent an HTML </w:t>
      </w:r>
      <w:r w:rsidRPr="00F8597F">
        <w:rPr>
          <w:rFonts w:ascii="Consolas" w:eastAsia="Consolas" w:hAnsi="Consolas" w:cs="Consolas"/>
        </w:rPr>
        <w:t>div</w:t>
      </w:r>
      <w:r w:rsidRPr="00F8597F">
        <w:t xml:space="preserve"> element, but rather represents an HTML </w:t>
      </w:r>
      <w:r w:rsidRPr="00F8597F">
        <w:rPr>
          <w:rFonts w:ascii="Consolas" w:eastAsia="Consolas" w:hAnsi="Consolas" w:cs="Consolas"/>
        </w:rPr>
        <w:t>blockquote</w:t>
      </w:r>
      <w:r w:rsidRPr="00F8597F">
        <w:t xml:space="preserve"> element. This element shall specify that this container shall be written out using the </w:t>
      </w:r>
      <w:r w:rsidRPr="00F8597F">
        <w:rPr>
          <w:rFonts w:ascii="Consolas" w:eastAsia="Consolas" w:hAnsi="Consolas" w:cs="Consolas"/>
        </w:rPr>
        <w:t>blockquote</w:t>
      </w:r>
      <w:r w:rsidRPr="00F8597F">
        <w:t xml:space="preserve"> element if this document is subsequently saved as HTML.</w:t>
      </w:r>
    </w:p>
    <w:p w14:paraId="16F69AF0" w14:textId="77777777" w:rsidR="0097110C" w:rsidRDefault="0097110C" w:rsidP="008D009B">
      <w:pPr>
        <w:pStyle w:val="Nagwek4"/>
      </w:pPr>
      <w:bookmarkStart w:id="2378" w:name="_Toc133585463"/>
      <w:bookmarkStart w:id="2379" w:name="_Toc133672488"/>
      <w:bookmarkStart w:id="2380" w:name="_Toc133673245"/>
      <w:bookmarkStart w:id="2381" w:name="_Toc140224419"/>
      <w:r w:rsidRPr="0004253D">
        <w:rPr>
          <w:rStyle w:val="NazwaProgramowa"/>
        </w:rPr>
        <w:t>bodyDiv</w:t>
      </w:r>
      <w:r w:rsidRPr="00F8597F">
        <w:t xml:space="preserve"> (Data for HTML body Element)</w:t>
      </w:r>
      <w:bookmarkEnd w:id="2378"/>
      <w:bookmarkEnd w:id="2379"/>
      <w:bookmarkEnd w:id="2380"/>
      <w:bookmarkEnd w:id="2381"/>
    </w:p>
    <w:p w14:paraId="0DA29A62" w14:textId="77777777" w:rsidR="0097110C" w:rsidRDefault="0097110C" w:rsidP="00687D54">
      <w:pPr>
        <w:pStyle w:val="Standardowyakapit"/>
      </w:pPr>
      <w:r w:rsidRPr="00F8597F">
        <w:t xml:space="preserve">This element specifies that the current </w:t>
      </w:r>
      <w:r w:rsidRPr="00F8597F">
        <w:rPr>
          <w:rFonts w:ascii="Cambria" w:eastAsia="Cambria" w:hAnsi="Cambria" w:cs="Cambria"/>
        </w:rPr>
        <w:t>div</w:t>
      </w:r>
      <w:r w:rsidRPr="00F8597F">
        <w:t xml:space="preserve"> element does not represent an HTML </w:t>
      </w:r>
      <w:r w:rsidRPr="00F8597F">
        <w:rPr>
          <w:rFonts w:ascii="Consolas" w:eastAsia="Consolas" w:hAnsi="Consolas" w:cs="Consolas"/>
        </w:rPr>
        <w:t>div</w:t>
      </w:r>
      <w:r w:rsidRPr="00F8597F">
        <w:t xml:space="preserve"> element, but rather represents formatting properties on the HTML </w:t>
      </w:r>
      <w:r w:rsidRPr="00F8597F">
        <w:rPr>
          <w:rFonts w:ascii="Consolas" w:eastAsia="Consolas" w:hAnsi="Consolas" w:cs="Consolas"/>
        </w:rPr>
        <w:t>body</w:t>
      </w:r>
      <w:r w:rsidRPr="00F8597F">
        <w:t xml:space="preserve"> element. This element shall specify that the properties specified by this container shall be written out onto the </w:t>
      </w:r>
      <w:r w:rsidRPr="00F8597F">
        <w:rPr>
          <w:rFonts w:ascii="Consolas" w:eastAsia="Consolas" w:hAnsi="Consolas" w:cs="Consolas"/>
        </w:rPr>
        <w:t>body</w:t>
      </w:r>
      <w:r w:rsidRPr="00F8597F">
        <w:t xml:space="preserve"> element if this document is subsequently saved as HTML.</w:t>
      </w:r>
    </w:p>
    <w:p w14:paraId="4BEC93BD" w14:textId="77777777" w:rsidR="0097110C" w:rsidRDefault="0097110C" w:rsidP="008D009B">
      <w:pPr>
        <w:pStyle w:val="Nagwek4"/>
      </w:pPr>
      <w:bookmarkStart w:id="2382" w:name="_Toc133585464"/>
      <w:bookmarkStart w:id="2383" w:name="_Toc133672489"/>
      <w:bookmarkStart w:id="2384" w:name="_Toc133673246"/>
      <w:bookmarkStart w:id="2385" w:name="_Toc140224420"/>
      <w:r w:rsidRPr="0004253D">
        <w:rPr>
          <w:rStyle w:val="NazwaProgramowa"/>
        </w:rPr>
        <w:t>bottom</w:t>
      </w:r>
      <w:r w:rsidRPr="00F8597F">
        <w:t xml:space="preserve"> (Bottom Border for HTML div)</w:t>
      </w:r>
      <w:bookmarkEnd w:id="2382"/>
      <w:bookmarkEnd w:id="2383"/>
      <w:bookmarkEnd w:id="2384"/>
      <w:bookmarkEnd w:id="2385"/>
    </w:p>
    <w:p w14:paraId="4DEC92E6" w14:textId="77777777" w:rsidR="0097110C" w:rsidRDefault="0097110C" w:rsidP="00687D54">
      <w:pPr>
        <w:pStyle w:val="Standardowyakapit"/>
      </w:pPr>
      <w:r w:rsidRPr="00F8597F">
        <w:t xml:space="preserve">This element specifies the border which shall be displayed at the bottom of the boundaries of the current HTML </w:t>
      </w:r>
      <w:r w:rsidRPr="00F8597F">
        <w:rPr>
          <w:rFonts w:ascii="Consolas" w:eastAsia="Consolas" w:hAnsi="Consolas" w:cs="Consolas"/>
        </w:rPr>
        <w:t>div</w:t>
      </w:r>
      <w:r w:rsidRPr="00F8597F">
        <w:t xml:space="preserve"> object.</w:t>
      </w:r>
    </w:p>
    <w:p w14:paraId="1E063FFB" w14:textId="77777777" w:rsidR="0097110C" w:rsidRDefault="0097110C" w:rsidP="008D009B">
      <w:pPr>
        <w:pStyle w:val="Nagwek4"/>
      </w:pPr>
      <w:bookmarkStart w:id="2386" w:name="_Toc133585465"/>
      <w:bookmarkStart w:id="2387" w:name="_Toc133672490"/>
      <w:bookmarkStart w:id="2388" w:name="_Toc133673247"/>
      <w:bookmarkStart w:id="2389" w:name="_Toc140224421"/>
      <w:r w:rsidRPr="0004253D">
        <w:rPr>
          <w:rStyle w:val="NazwaProgramowa"/>
        </w:rPr>
        <w:t>color</w:t>
      </w:r>
      <w:r w:rsidRPr="00F8597F">
        <w:t xml:space="preserve"> (Frameset Splitter Color)</w:t>
      </w:r>
      <w:bookmarkEnd w:id="2386"/>
      <w:bookmarkEnd w:id="2387"/>
      <w:bookmarkEnd w:id="2388"/>
      <w:bookmarkEnd w:id="2389"/>
    </w:p>
    <w:p w14:paraId="70D140B2" w14:textId="77777777" w:rsidR="0097110C" w:rsidRDefault="0097110C" w:rsidP="00687D54">
      <w:pPr>
        <w:pStyle w:val="Standardowyakapit"/>
      </w:pPr>
      <w:r w:rsidRPr="00F8597F">
        <w:t>This element specifies the color of the splitters within the frameset in this WordprocessingML document. This element shall only be honored on the root frameset for this document and can be ignored for all nested framese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459B5235" w14:textId="77777777" w:rsidTr="00C62B5E">
        <w:tc>
          <w:tcPr>
            <w:tcW w:w="1915" w:type="dxa"/>
            <w:shd w:val="clear" w:color="auto" w:fill="C0C0C0"/>
          </w:tcPr>
          <w:p w14:paraId="1E54EB1B" w14:textId="77777777" w:rsidR="0097110C" w:rsidRPr="00F8597F" w:rsidRDefault="0097110C" w:rsidP="00C62B5E">
            <w:pPr>
              <w:keepNext/>
              <w:ind w:right="27"/>
              <w:jc w:val="center"/>
            </w:pPr>
            <w:r w:rsidRPr="00F8597F">
              <w:rPr>
                <w:b/>
              </w:rPr>
              <w:t xml:space="preserve">Attributes </w:t>
            </w:r>
          </w:p>
        </w:tc>
        <w:tc>
          <w:tcPr>
            <w:tcW w:w="7147" w:type="dxa"/>
            <w:shd w:val="clear" w:color="auto" w:fill="C0C0C0"/>
          </w:tcPr>
          <w:p w14:paraId="3ACC2B06" w14:textId="77777777" w:rsidR="0097110C" w:rsidRPr="00F8597F" w:rsidRDefault="0097110C" w:rsidP="00C62B5E">
            <w:pPr>
              <w:keepNext/>
              <w:ind w:right="30"/>
              <w:jc w:val="center"/>
            </w:pPr>
            <w:r w:rsidRPr="00F8597F">
              <w:rPr>
                <w:b/>
              </w:rPr>
              <w:t xml:space="preserve">Description </w:t>
            </w:r>
          </w:p>
        </w:tc>
      </w:tr>
      <w:tr w:rsidR="0097110C" w:rsidRPr="00F8597F" w14:paraId="0F69D8E1" w14:textId="77777777" w:rsidTr="00C62B5E">
        <w:tc>
          <w:tcPr>
            <w:tcW w:w="1915" w:type="dxa"/>
          </w:tcPr>
          <w:p w14:paraId="72AD8A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Run Content Theme Color) </w:t>
            </w:r>
          </w:p>
        </w:tc>
        <w:tc>
          <w:tcPr>
            <w:tcW w:w="7147" w:type="dxa"/>
          </w:tcPr>
          <w:p w14:paraId="5A266E7F" w14:textId="5E710BF4" w:rsidR="0097110C" w:rsidRPr="00F8597F" w:rsidRDefault="0097110C" w:rsidP="006C018C">
            <w:pPr>
              <w:pStyle w:val="Standardowyakapit"/>
              <w:keepNext/>
            </w:pPr>
            <w:r w:rsidRPr="00F8597F">
              <w:t xml:space="preserve">Specifies a theme color which should be applied to the current run. </w:t>
            </w:r>
          </w:p>
        </w:tc>
      </w:tr>
      <w:tr w:rsidR="0097110C" w:rsidRPr="00F8597F" w14:paraId="73D087B9" w14:textId="77777777" w:rsidTr="00C62B5E">
        <w:tc>
          <w:tcPr>
            <w:tcW w:w="1915" w:type="dxa"/>
          </w:tcPr>
          <w:p w14:paraId="6AB1E1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Run Content Theme Color Shade) </w:t>
            </w:r>
          </w:p>
        </w:tc>
        <w:tc>
          <w:tcPr>
            <w:tcW w:w="7147" w:type="dxa"/>
          </w:tcPr>
          <w:p w14:paraId="1735537C" w14:textId="5751E8B3" w:rsidR="0097110C" w:rsidRPr="00F8597F" w:rsidRDefault="0097110C" w:rsidP="006C018C">
            <w:pPr>
              <w:pStyle w:val="Standardowyakapit"/>
              <w:keepNext/>
            </w:pPr>
            <w:r w:rsidRPr="00F8597F">
              <w:t xml:space="preserve">Specifies the shade value applied to the supplied theme color (if any) for this run’s contents. </w:t>
            </w:r>
          </w:p>
        </w:tc>
      </w:tr>
      <w:tr w:rsidR="0097110C" w:rsidRPr="00F8597F" w14:paraId="0753DFA8" w14:textId="77777777" w:rsidTr="00C62B5E">
        <w:tc>
          <w:tcPr>
            <w:tcW w:w="1915" w:type="dxa"/>
          </w:tcPr>
          <w:p w14:paraId="21F3AF9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Tint </w:t>
            </w:r>
            <w:r w:rsidRPr="00F8597F">
              <w:t xml:space="preserve">(Run Content Theme Color Tint) </w:t>
            </w:r>
          </w:p>
        </w:tc>
        <w:tc>
          <w:tcPr>
            <w:tcW w:w="7147" w:type="dxa"/>
          </w:tcPr>
          <w:p w14:paraId="5CFA3F1B" w14:textId="3E49F037" w:rsidR="0097110C" w:rsidRPr="00F8597F" w:rsidRDefault="0097110C" w:rsidP="006C018C">
            <w:pPr>
              <w:pStyle w:val="Standardowyakapit"/>
              <w:keepNext/>
            </w:pPr>
            <w:r w:rsidRPr="00F8597F">
              <w:t xml:space="preserve">Specifies the tint value applied to the supplied theme color (if any) for this run’s contents. </w:t>
            </w:r>
          </w:p>
        </w:tc>
      </w:tr>
      <w:tr w:rsidR="0097110C" w:rsidRPr="00F8597F" w14:paraId="0F1209BF" w14:textId="77777777" w:rsidTr="00C62B5E">
        <w:tc>
          <w:tcPr>
            <w:tcW w:w="1915" w:type="dxa"/>
          </w:tcPr>
          <w:p w14:paraId="37B7D2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Run Content Color) </w:t>
            </w:r>
          </w:p>
        </w:tc>
        <w:tc>
          <w:tcPr>
            <w:tcW w:w="7147" w:type="dxa"/>
          </w:tcPr>
          <w:p w14:paraId="3499E5CF" w14:textId="5BE35A5A" w:rsidR="0097110C" w:rsidRPr="00F8597F" w:rsidRDefault="0097110C" w:rsidP="006C018C">
            <w:pPr>
              <w:pStyle w:val="Standardowyakapit"/>
              <w:keepNext/>
            </w:pPr>
            <w:r w:rsidRPr="00F8597F">
              <w:t xml:space="preserve">Specifies the color for this run. </w:t>
            </w:r>
          </w:p>
        </w:tc>
      </w:tr>
    </w:tbl>
    <w:p w14:paraId="59430AC3" w14:textId="77777777" w:rsidR="0097110C" w:rsidRDefault="0097110C" w:rsidP="008D009B">
      <w:pPr>
        <w:pStyle w:val="Nagwek4"/>
      </w:pPr>
      <w:bookmarkStart w:id="2390" w:name="_Toc133585466"/>
      <w:bookmarkStart w:id="2391" w:name="_Toc133672491"/>
      <w:bookmarkStart w:id="2392" w:name="_Toc133673248"/>
      <w:bookmarkStart w:id="2393" w:name="_Toc140224422"/>
      <w:r w:rsidRPr="00167BEF">
        <w:rPr>
          <w:rStyle w:val="NazwaProgramowa"/>
        </w:rPr>
        <w:t>div</w:t>
      </w:r>
      <w:r w:rsidRPr="00F8597F">
        <w:t xml:space="preserve"> (Information About Single HTML div Element)</w:t>
      </w:r>
      <w:bookmarkEnd w:id="2390"/>
      <w:bookmarkEnd w:id="2391"/>
      <w:bookmarkEnd w:id="2392"/>
      <w:bookmarkEnd w:id="2393"/>
    </w:p>
    <w:p w14:paraId="7C00C1DD" w14:textId="77777777" w:rsidR="0097110C" w:rsidRDefault="0097110C" w:rsidP="00687D54">
      <w:pPr>
        <w:pStyle w:val="Standardowyakapit"/>
      </w:pPr>
      <w:r w:rsidRPr="00F8597F">
        <w:t xml:space="preserve">This element specifies information about a single HTML </w:t>
      </w:r>
      <w:r w:rsidRPr="00167BEF">
        <w:rPr>
          <w:rStyle w:val="NazwaProgramowa"/>
        </w:rPr>
        <w:t>div</w:t>
      </w:r>
      <w:r w:rsidRPr="00F8597F">
        <w:t xml:space="preserve">, </w:t>
      </w:r>
      <w:r w:rsidRPr="00167BEF">
        <w:rPr>
          <w:rStyle w:val="NazwaProgramowa"/>
        </w:rPr>
        <w:t>body</w:t>
      </w:r>
      <w:r w:rsidRPr="00F8597F">
        <w:t xml:space="preserve">, or </w:t>
      </w:r>
      <w:r w:rsidRPr="00167BEF">
        <w:rPr>
          <w:rStyle w:val="NazwaProgramowa"/>
        </w:rPr>
        <w:t>blockquote</w:t>
      </w:r>
      <w:r w:rsidRPr="00F8597F">
        <w:t xml:space="preserve"> element, which was included in this document, so that that information (which is stored on a logical structure with no direct analog in WordprocessingML) can be maintained when an HTML document is stored in the WordprocessingML format.</w:t>
      </w:r>
    </w:p>
    <w:tbl>
      <w:tblPr>
        <w:tblStyle w:val="Tabela-Siatka"/>
        <w:tblW w:w="5000" w:type="pct"/>
        <w:tblCellMar>
          <w:left w:w="100" w:type="dxa"/>
          <w:right w:w="100" w:type="dxa"/>
        </w:tblCellMar>
        <w:tblLook w:val="0420" w:firstRow="1" w:lastRow="0" w:firstColumn="0" w:lastColumn="0" w:noHBand="0" w:noVBand="1"/>
      </w:tblPr>
      <w:tblGrid>
        <w:gridCol w:w="1839"/>
        <w:gridCol w:w="7223"/>
      </w:tblGrid>
      <w:tr w:rsidR="0097110C" w:rsidRPr="00F8597F" w14:paraId="66D565DD" w14:textId="77777777" w:rsidTr="00C62B5E">
        <w:trPr>
          <w:cnfStyle w:val="100000000000" w:firstRow="1" w:lastRow="0" w:firstColumn="0" w:lastColumn="0" w:oddVBand="0" w:evenVBand="0" w:oddHBand="0" w:evenHBand="0" w:firstRowFirstColumn="0" w:firstRowLastColumn="0" w:lastRowFirstColumn="0" w:lastRowLastColumn="0"/>
        </w:trPr>
        <w:tc>
          <w:tcPr>
            <w:tcW w:w="1839" w:type="dxa"/>
          </w:tcPr>
          <w:p w14:paraId="28921683" w14:textId="77777777" w:rsidR="0097110C" w:rsidRPr="00F8597F" w:rsidRDefault="0097110C" w:rsidP="00C62B5E">
            <w:pPr>
              <w:keepNext/>
              <w:ind w:left="3"/>
              <w:jc w:val="center"/>
            </w:pPr>
            <w:r w:rsidRPr="00F8597F">
              <w:t xml:space="preserve">Attributes </w:t>
            </w:r>
          </w:p>
        </w:tc>
        <w:tc>
          <w:tcPr>
            <w:tcW w:w="7223" w:type="dxa"/>
          </w:tcPr>
          <w:p w14:paraId="0776778F" w14:textId="77777777" w:rsidR="0097110C" w:rsidRPr="00F8597F" w:rsidRDefault="0097110C" w:rsidP="00C62B5E">
            <w:pPr>
              <w:keepNext/>
              <w:jc w:val="center"/>
            </w:pPr>
            <w:r w:rsidRPr="00F8597F">
              <w:t xml:space="preserve">Description </w:t>
            </w:r>
          </w:p>
        </w:tc>
      </w:tr>
      <w:tr w:rsidR="0097110C" w:rsidRPr="00F8597F" w14:paraId="2670D993" w14:textId="77777777" w:rsidTr="00C62B5E">
        <w:tc>
          <w:tcPr>
            <w:tcW w:w="1839" w:type="dxa"/>
          </w:tcPr>
          <w:p w14:paraId="23B1C2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div Data ID) </w:t>
            </w:r>
          </w:p>
        </w:tc>
        <w:tc>
          <w:tcPr>
            <w:tcW w:w="7223" w:type="dxa"/>
          </w:tcPr>
          <w:p w14:paraId="5C4A38C6" w14:textId="45D573F0" w:rsidR="0097110C" w:rsidRPr="00F8597F" w:rsidRDefault="0097110C" w:rsidP="006C018C">
            <w:pPr>
              <w:pStyle w:val="Standardowyakapit"/>
            </w:pPr>
            <w:r w:rsidRPr="00F8597F">
              <w:t xml:space="preserve">Specifies a unique decimal number which shall be used to associate one or more structures in the WordprocessingML content with this HTML </w:t>
            </w:r>
            <w:r w:rsidRPr="00F8597F">
              <w:rPr>
                <w:rFonts w:ascii="Consolas" w:eastAsia="Consolas" w:hAnsi="Consolas" w:cs="Consolas"/>
              </w:rPr>
              <w:t>div</w:t>
            </w:r>
            <w:r w:rsidRPr="00F8597F">
              <w:t xml:space="preserve"> information. </w:t>
            </w:r>
          </w:p>
        </w:tc>
      </w:tr>
    </w:tbl>
    <w:p w14:paraId="1050ED19" w14:textId="77777777" w:rsidR="0097110C" w:rsidRPr="001652FC" w:rsidRDefault="0097110C" w:rsidP="008D009B">
      <w:pPr>
        <w:pStyle w:val="Nagwek4"/>
        <w:rPr>
          <w:rStyle w:val="NazwaProgramowa"/>
        </w:rPr>
      </w:pPr>
      <w:bookmarkStart w:id="2394" w:name="_Toc133585467"/>
      <w:bookmarkStart w:id="2395" w:name="_Toc133672492"/>
      <w:bookmarkStart w:id="2396" w:name="_Toc133673249"/>
      <w:bookmarkStart w:id="2397" w:name="_Toc140224423"/>
      <w:r w:rsidRPr="000322EF">
        <w:rPr>
          <w:rStyle w:val="NazwaProgramowa"/>
        </w:rPr>
        <w:t>divBdr</w:t>
      </w:r>
      <w:r w:rsidRPr="001652FC">
        <w:rPr>
          <w:rStyle w:val="NazwaProgramowa"/>
        </w:rPr>
        <w:t xml:space="preserve"> (Set of Borders for HTML div)</w:t>
      </w:r>
      <w:bookmarkEnd w:id="2394"/>
      <w:bookmarkEnd w:id="2395"/>
      <w:bookmarkEnd w:id="2396"/>
      <w:bookmarkEnd w:id="2397"/>
    </w:p>
    <w:p w14:paraId="0BA482DF" w14:textId="77777777" w:rsidR="0097110C" w:rsidRDefault="0097110C" w:rsidP="00687D54">
      <w:pPr>
        <w:pStyle w:val="Standardowyakapit"/>
      </w:pPr>
      <w:r w:rsidRPr="00F8597F">
        <w:t xml:space="preserve">This element specifies the set of borders for the boundaries of the current HTML </w:t>
      </w:r>
      <w:r w:rsidRPr="000322EF">
        <w:rPr>
          <w:rStyle w:val="NazwaProgramowa"/>
        </w:rPr>
        <w:t>div</w:t>
      </w:r>
      <w:r w:rsidRPr="00F8597F">
        <w:t xml:space="preserve">, </w:t>
      </w:r>
      <w:r w:rsidRPr="000322EF">
        <w:rPr>
          <w:rStyle w:val="NazwaProgramowa"/>
        </w:rPr>
        <w:t>body</w:t>
      </w:r>
      <w:r w:rsidRPr="00F8597F">
        <w:t xml:space="preserve">, or </w:t>
      </w:r>
      <w:r w:rsidRPr="000322EF">
        <w:rPr>
          <w:rStyle w:val="NazwaProgramowa"/>
        </w:rPr>
        <w:t>blockquote</w:t>
      </w:r>
      <w:r w:rsidRPr="00F8597F">
        <w:t xml:space="preserve"> element, using the four border types defined by its child elements.</w:t>
      </w:r>
    </w:p>
    <w:p w14:paraId="4BD49F9F" w14:textId="77777777" w:rsidR="0097110C" w:rsidRDefault="0097110C" w:rsidP="008D009B">
      <w:pPr>
        <w:pStyle w:val="Nagwek4"/>
      </w:pPr>
      <w:bookmarkStart w:id="2398" w:name="_Toc133585468"/>
      <w:bookmarkStart w:id="2399" w:name="_Toc133672493"/>
      <w:bookmarkStart w:id="2400" w:name="_Toc133673250"/>
      <w:bookmarkStart w:id="2401" w:name="_Toc140224424"/>
      <w:r w:rsidRPr="000322EF">
        <w:rPr>
          <w:rStyle w:val="NazwaProgramowa"/>
        </w:rPr>
        <w:t>divs</w:t>
      </w:r>
      <w:r w:rsidRPr="00F8597F">
        <w:t xml:space="preserve"> (Information about HTML div Elements)</w:t>
      </w:r>
      <w:bookmarkEnd w:id="2398"/>
      <w:bookmarkEnd w:id="2399"/>
      <w:bookmarkEnd w:id="2400"/>
      <w:bookmarkEnd w:id="2401"/>
    </w:p>
    <w:p w14:paraId="36FC76D2" w14:textId="77777777" w:rsidR="0097110C" w:rsidRDefault="0097110C" w:rsidP="00687D54">
      <w:pPr>
        <w:pStyle w:val="Standardowyakapit"/>
      </w:pPr>
      <w:r w:rsidRPr="00F8597F">
        <w:t xml:space="preserve">This element specifies all information about the set of HTML </w:t>
      </w:r>
      <w:r w:rsidRPr="00F8597F">
        <w:rPr>
          <w:rFonts w:ascii="Consolas" w:eastAsia="Consolas" w:hAnsi="Consolas" w:cs="Consolas"/>
        </w:rPr>
        <w:t>div</w:t>
      </w:r>
      <w:r w:rsidRPr="00F8597F">
        <w:t xml:space="preserve"> elements (as well as the </w:t>
      </w:r>
      <w:r w:rsidRPr="00F8597F">
        <w:rPr>
          <w:rFonts w:ascii="Consolas" w:eastAsia="Consolas" w:hAnsi="Consolas" w:cs="Consolas"/>
        </w:rPr>
        <w:t>body</w:t>
      </w:r>
      <w:r w:rsidRPr="00F8597F">
        <w:t xml:space="preserve"> and </w:t>
      </w:r>
      <w:r w:rsidRPr="00F8597F">
        <w:rPr>
          <w:rFonts w:ascii="Consolas" w:eastAsia="Consolas" w:hAnsi="Consolas" w:cs="Consolas"/>
        </w:rPr>
        <w:t>blockquote</w:t>
      </w:r>
      <w:r w:rsidRPr="00F8597F">
        <w:t xml:space="preserve"> elements) which were included in this document, so that that information (which is stored on a logical structure with no direct analog in WordprocessingML) can be maintained when an HTML document is stored in the WordprocessingML format.</w:t>
      </w:r>
    </w:p>
    <w:p w14:paraId="6C3D2C11" w14:textId="77777777" w:rsidR="0097110C" w:rsidRDefault="0097110C" w:rsidP="008D009B">
      <w:pPr>
        <w:pStyle w:val="Nagwek4"/>
      </w:pPr>
      <w:bookmarkStart w:id="2402" w:name="_Toc133585469"/>
      <w:bookmarkStart w:id="2403" w:name="_Toc133672494"/>
      <w:bookmarkStart w:id="2404" w:name="_Toc133673251"/>
      <w:bookmarkStart w:id="2405" w:name="_Toc140224425"/>
      <w:r w:rsidRPr="000322EF">
        <w:rPr>
          <w:rStyle w:val="NazwaProgramowa"/>
        </w:rPr>
        <w:t>divsChild</w:t>
      </w:r>
      <w:r w:rsidRPr="00F8597F">
        <w:t xml:space="preserve"> (Child div Elements Contained within Current div)</w:t>
      </w:r>
      <w:bookmarkEnd w:id="2402"/>
      <w:bookmarkEnd w:id="2403"/>
      <w:bookmarkEnd w:id="2404"/>
      <w:bookmarkEnd w:id="2405"/>
    </w:p>
    <w:p w14:paraId="01D06949" w14:textId="77777777" w:rsidR="0097110C" w:rsidRDefault="0097110C" w:rsidP="00687D54">
      <w:pPr>
        <w:pStyle w:val="Standardowyakapit"/>
      </w:pPr>
      <w:r w:rsidRPr="00F8597F">
        <w:t xml:space="preserve">This element specifies the set of HTML </w:t>
      </w:r>
      <w:r w:rsidRPr="000322EF">
        <w:rPr>
          <w:rStyle w:val="NazwaProgramowa"/>
        </w:rPr>
        <w:t>div</w:t>
      </w:r>
      <w:r w:rsidRPr="00F8597F">
        <w:t xml:space="preserve"> or </w:t>
      </w:r>
      <w:r w:rsidRPr="000322EF">
        <w:rPr>
          <w:rStyle w:val="NazwaProgramowa"/>
        </w:rPr>
        <w:t>blockquote</w:t>
      </w:r>
      <w:r w:rsidRPr="00F8597F">
        <w:t xml:space="preserve"> elements which are contained within the current HTML </w:t>
      </w:r>
      <w:r w:rsidRPr="000322EF">
        <w:rPr>
          <w:rStyle w:val="NazwaProgramowa"/>
        </w:rPr>
        <w:t>div</w:t>
      </w:r>
      <w:r w:rsidRPr="00F8597F">
        <w:t xml:space="preserve">, </w:t>
      </w:r>
      <w:r w:rsidRPr="000322EF">
        <w:rPr>
          <w:rStyle w:val="NazwaProgramowa"/>
        </w:rPr>
        <w:t>body</w:t>
      </w:r>
      <w:r w:rsidRPr="00F8597F">
        <w:t xml:space="preserve">, or </w:t>
      </w:r>
      <w:r w:rsidRPr="000322EF">
        <w:rPr>
          <w:rStyle w:val="NazwaProgramowa"/>
        </w:rPr>
        <w:t>blockquote</w:t>
      </w:r>
      <w:r w:rsidRPr="00F8597F">
        <w:t xml:space="preserve"> element, establishing the parent/child hierarchy of the original set of these elements.</w:t>
      </w:r>
    </w:p>
    <w:p w14:paraId="68A9EEA0" w14:textId="77777777" w:rsidR="0097110C" w:rsidRDefault="0097110C" w:rsidP="008D009B">
      <w:pPr>
        <w:pStyle w:val="Nagwek4"/>
      </w:pPr>
      <w:bookmarkStart w:id="2406" w:name="_Toc133585470"/>
      <w:bookmarkStart w:id="2407" w:name="_Toc133672495"/>
      <w:bookmarkStart w:id="2408" w:name="_Toc133673252"/>
      <w:bookmarkStart w:id="2409" w:name="_Toc140224426"/>
      <w:r w:rsidRPr="00CB7906">
        <w:rPr>
          <w:rStyle w:val="NazwaProgramowa"/>
        </w:rPr>
        <w:t>doNotOrganizeInFolder</w:t>
      </w:r>
      <w:r w:rsidRPr="00F8597F">
        <w:t xml:space="preserve"> (Do Not Place Supporting Files in Subdirectory)</w:t>
      </w:r>
      <w:bookmarkEnd w:id="2406"/>
      <w:bookmarkEnd w:id="2407"/>
      <w:bookmarkEnd w:id="2408"/>
      <w:bookmarkEnd w:id="2409"/>
    </w:p>
    <w:p w14:paraId="5A344C36" w14:textId="77777777" w:rsidR="0097110C" w:rsidRDefault="0097110C" w:rsidP="00687D54">
      <w:pPr>
        <w:pStyle w:val="Standardowyakapit"/>
      </w:pPr>
      <w:r w:rsidRPr="00F8597F">
        <w:t>This element specifies that applications shall not automatically place all supporting files (images which are part of this HTML web page, etc.) in a subdirectory when the contents of this WordprocessingML document are saved as a web page. Typically, applications which save a document as a web page consisting of multiple files save all supporting files in a subdirectory next to the main HTML file (in order to keep those files organized). This element specifies the files shall be placed in the same directory as the actual web page.</w:t>
      </w:r>
    </w:p>
    <w:p w14:paraId="42179EB3" w14:textId="77777777" w:rsidR="0097110C" w:rsidRDefault="0097110C" w:rsidP="008D009B">
      <w:pPr>
        <w:pStyle w:val="Nagwek4"/>
      </w:pPr>
      <w:bookmarkStart w:id="2410" w:name="_Toc133585471"/>
      <w:bookmarkStart w:id="2411" w:name="_Toc133672496"/>
      <w:bookmarkStart w:id="2412" w:name="_Toc133673253"/>
      <w:bookmarkStart w:id="2413" w:name="_Toc140224427"/>
      <w:r w:rsidRPr="00CB7906">
        <w:rPr>
          <w:rStyle w:val="NazwaProgramowa"/>
        </w:rPr>
        <w:t>doNotRelyOnCSS</w:t>
      </w:r>
      <w:r w:rsidRPr="00F8597F">
        <w:t xml:space="preserve"> (Do Not Rely on CSS for Font Face Formatting)</w:t>
      </w:r>
      <w:bookmarkEnd w:id="2410"/>
      <w:bookmarkEnd w:id="2411"/>
      <w:bookmarkEnd w:id="2412"/>
      <w:bookmarkEnd w:id="2413"/>
    </w:p>
    <w:p w14:paraId="1F30108C" w14:textId="77777777" w:rsidR="0097110C" w:rsidRDefault="0097110C" w:rsidP="00687D54">
      <w:pPr>
        <w:pStyle w:val="Standardowyakapit"/>
      </w:pPr>
      <w:r w:rsidRPr="00F8597F">
        <w:t xml:space="preserve">This element specifies whether applications can rely on the CSS properties for font face (the </w:t>
      </w:r>
      <w:r w:rsidRPr="00F8597F">
        <w:rPr>
          <w:rFonts w:ascii="Consolas" w:eastAsia="Consolas" w:hAnsi="Consolas" w:cs="Consolas"/>
        </w:rPr>
        <w:t>font-family</w:t>
      </w:r>
      <w:r w:rsidRPr="00F8597F">
        <w:t xml:space="preserve"> property) when saving this WordprocessingML document as a web page. If this element is utilized, then the HTML </w:t>
      </w:r>
      <w:r w:rsidRPr="00F8597F">
        <w:rPr>
          <w:rFonts w:ascii="Consolas" w:eastAsia="Consolas" w:hAnsi="Consolas" w:cs="Consolas"/>
        </w:rPr>
        <w:t>font</w:t>
      </w:r>
      <w:r w:rsidRPr="00F8597F">
        <w:t xml:space="preserve"> element should be used either in place of or in concert with these CSS properties in order to specify the font face formatting for the resulting web page.</w:t>
      </w:r>
    </w:p>
    <w:p w14:paraId="46C84C79" w14:textId="77777777" w:rsidR="0097110C" w:rsidRDefault="0097110C" w:rsidP="008D009B">
      <w:pPr>
        <w:pStyle w:val="Nagwek4"/>
      </w:pPr>
      <w:bookmarkStart w:id="2414" w:name="_Toc133585472"/>
      <w:bookmarkStart w:id="2415" w:name="_Toc133672497"/>
      <w:bookmarkStart w:id="2416" w:name="_Toc133673254"/>
      <w:bookmarkStart w:id="2417" w:name="_Toc140224428"/>
      <w:r w:rsidRPr="00CB7906">
        <w:rPr>
          <w:rStyle w:val="NazwaProgramowa"/>
        </w:rPr>
        <w:lastRenderedPageBreak/>
        <w:t>doNotSaveAsSingleFile</w:t>
      </w:r>
      <w:r w:rsidRPr="00F8597F">
        <w:t xml:space="preserve"> (Recommend Web Page Format over Single File Web Page Format)</w:t>
      </w:r>
      <w:bookmarkEnd w:id="2414"/>
      <w:bookmarkEnd w:id="2415"/>
      <w:bookmarkEnd w:id="2416"/>
      <w:bookmarkEnd w:id="2417"/>
    </w:p>
    <w:p w14:paraId="0D2A9421" w14:textId="77777777" w:rsidR="0097110C" w:rsidRDefault="0097110C" w:rsidP="00687D54">
      <w:pPr>
        <w:pStyle w:val="Standardowyakapit"/>
      </w:pPr>
      <w:r w:rsidRPr="00F8597F">
        <w:t>This element specifies that applications should recommend that new web page files generated using this WordprocessingML document use a multi-file web page format (HTML), rather than a single-file web page format (MHTML) when this document is saved as an HTML web page. This setting shall not prevent the use of the MHTML format; it shall only cause applications to recommend (via a default) a non-single-file format when saving as a web page.</w:t>
      </w:r>
    </w:p>
    <w:p w14:paraId="760C5FB3" w14:textId="77777777" w:rsidR="0097110C" w:rsidRDefault="0097110C" w:rsidP="008D009B">
      <w:pPr>
        <w:pStyle w:val="Nagwek4"/>
      </w:pPr>
      <w:bookmarkStart w:id="2418" w:name="_Toc133585473"/>
      <w:bookmarkStart w:id="2419" w:name="_Toc133672498"/>
      <w:bookmarkStart w:id="2420" w:name="_Toc133673255"/>
      <w:bookmarkStart w:id="2421" w:name="_Toc140224429"/>
      <w:r w:rsidRPr="00CB7906">
        <w:rPr>
          <w:rStyle w:val="NazwaProgramowa"/>
        </w:rPr>
        <w:t>doNotUseLongFileNames</w:t>
      </w:r>
      <w:r w:rsidRPr="00F8597F">
        <w:t xml:space="preserve"> (Do Not Use File Names Longer than 8.3 Characters)</w:t>
      </w:r>
      <w:bookmarkEnd w:id="2418"/>
      <w:bookmarkEnd w:id="2419"/>
      <w:bookmarkEnd w:id="2420"/>
      <w:bookmarkEnd w:id="2421"/>
    </w:p>
    <w:p w14:paraId="53C04FDC" w14:textId="77777777" w:rsidR="0097110C" w:rsidRDefault="0097110C" w:rsidP="00687D54">
      <w:pPr>
        <w:pStyle w:val="Standardowyakapit"/>
      </w:pPr>
      <w:r w:rsidRPr="00F8597F">
        <w:t>This element specifies that applications shall ensure that the file names for all files generated when saving this document as a web page do not exceed eight octets with a three octet extension. This includes all supporting files (images which are part of this HTML web page, etc.). The file names generated are not case-sensitive.</w:t>
      </w:r>
    </w:p>
    <w:p w14:paraId="082DABEF" w14:textId="77777777" w:rsidR="0097110C" w:rsidRDefault="0097110C" w:rsidP="008D009B">
      <w:pPr>
        <w:pStyle w:val="Nagwek4"/>
      </w:pPr>
      <w:bookmarkStart w:id="2422" w:name="_Toc133585474"/>
      <w:bookmarkStart w:id="2423" w:name="_Toc133672499"/>
      <w:bookmarkStart w:id="2424" w:name="_Toc133673256"/>
      <w:bookmarkStart w:id="2425" w:name="_Toc140224430"/>
      <w:r w:rsidRPr="00CB7906">
        <w:rPr>
          <w:rStyle w:val="NazwaProgramowa"/>
        </w:rPr>
        <w:t>encoding</w:t>
      </w:r>
      <w:r w:rsidRPr="00F8597F">
        <w:t xml:space="preserve"> (Output Encoding When Saving as Web Page)</w:t>
      </w:r>
      <w:bookmarkEnd w:id="2422"/>
      <w:bookmarkEnd w:id="2423"/>
      <w:bookmarkEnd w:id="2424"/>
      <w:bookmarkEnd w:id="2425"/>
    </w:p>
    <w:p w14:paraId="5B29A193" w14:textId="77777777" w:rsidR="0097110C" w:rsidRDefault="0097110C" w:rsidP="00687D54">
      <w:pPr>
        <w:pStyle w:val="Standardowyakapit"/>
      </w:pPr>
      <w:r w:rsidRPr="00F8597F">
        <w:t xml:space="preserve">This element specifies the encoding which shall be used for the contents of this WordprocessingML document when it is saved as an HTML web page. The set of encodings supported by this element shall be derived from the standard set of character set definitions provided at </w:t>
      </w:r>
      <w:r w:rsidRPr="00CB7906">
        <w:rPr>
          <w:rStyle w:val="NazwaProgramowa"/>
        </w:rPr>
        <w:t>http://www.iana.org/assignments/character-sets</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1"/>
        <w:gridCol w:w="7161"/>
      </w:tblGrid>
      <w:tr w:rsidR="0097110C" w:rsidRPr="00F8597F" w14:paraId="48781484" w14:textId="77777777" w:rsidTr="006C018C">
        <w:tc>
          <w:tcPr>
            <w:tcW w:w="1901" w:type="dxa"/>
            <w:shd w:val="clear" w:color="auto" w:fill="C0C0C0"/>
          </w:tcPr>
          <w:p w14:paraId="3BB63464" w14:textId="77777777" w:rsidR="0097110C" w:rsidRPr="00F8597F" w:rsidRDefault="0097110C" w:rsidP="00C62B5E">
            <w:pPr>
              <w:keepNext/>
              <w:jc w:val="center"/>
            </w:pPr>
            <w:r w:rsidRPr="00F8597F">
              <w:rPr>
                <w:b/>
              </w:rPr>
              <w:t xml:space="preserve">Attributes </w:t>
            </w:r>
          </w:p>
        </w:tc>
        <w:tc>
          <w:tcPr>
            <w:tcW w:w="7161" w:type="dxa"/>
            <w:shd w:val="clear" w:color="auto" w:fill="C0C0C0"/>
          </w:tcPr>
          <w:p w14:paraId="5804BA9E" w14:textId="77777777" w:rsidR="0097110C" w:rsidRPr="00F8597F" w:rsidRDefault="0097110C" w:rsidP="00C62B5E">
            <w:pPr>
              <w:keepNext/>
              <w:ind w:right="2"/>
              <w:jc w:val="center"/>
            </w:pPr>
            <w:r w:rsidRPr="00F8597F">
              <w:rPr>
                <w:b/>
              </w:rPr>
              <w:t xml:space="preserve">Description </w:t>
            </w:r>
          </w:p>
        </w:tc>
      </w:tr>
      <w:tr w:rsidR="0097110C" w:rsidRPr="00F8597F" w14:paraId="6B5B0BB9" w14:textId="77777777" w:rsidTr="006C018C">
        <w:tc>
          <w:tcPr>
            <w:tcW w:w="1901" w:type="dxa"/>
          </w:tcPr>
          <w:p w14:paraId="41B7F2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1" w:type="dxa"/>
          </w:tcPr>
          <w:p w14:paraId="209410F3" w14:textId="5C4E4411" w:rsidR="0097110C" w:rsidRPr="00F8597F" w:rsidRDefault="0097110C" w:rsidP="006C018C">
            <w:pPr>
              <w:pStyle w:val="Standardowyakapit"/>
              <w:keepNext/>
            </w:pPr>
            <w:r w:rsidRPr="00F8597F">
              <w:t xml:space="preserve">Specifies that its contents contain a string. </w:t>
            </w:r>
          </w:p>
        </w:tc>
      </w:tr>
    </w:tbl>
    <w:p w14:paraId="2208B938" w14:textId="77777777" w:rsidR="0097110C" w:rsidRDefault="0097110C" w:rsidP="008D009B">
      <w:pPr>
        <w:pStyle w:val="Nagwek4"/>
      </w:pPr>
      <w:bookmarkStart w:id="2426" w:name="_Toc133585475"/>
      <w:bookmarkStart w:id="2427" w:name="_Toc133672500"/>
      <w:bookmarkStart w:id="2428" w:name="_Toc133673257"/>
      <w:bookmarkStart w:id="2429" w:name="_Toc140224431"/>
      <w:r w:rsidRPr="00CB7906">
        <w:rPr>
          <w:rStyle w:val="NazwaProgramowa"/>
        </w:rPr>
        <w:t>flatBorders</w:t>
      </w:r>
      <w:r w:rsidRPr="00F8597F">
        <w:t xml:space="preserve"> (Frameset Splitter Border Style)</w:t>
      </w:r>
      <w:bookmarkEnd w:id="2426"/>
      <w:bookmarkEnd w:id="2427"/>
      <w:bookmarkEnd w:id="2428"/>
      <w:bookmarkEnd w:id="2429"/>
    </w:p>
    <w:p w14:paraId="43B667A5" w14:textId="77777777" w:rsidR="0097110C" w:rsidRDefault="0097110C" w:rsidP="00687D54">
      <w:pPr>
        <w:pStyle w:val="Standardowyakapit"/>
      </w:pPr>
      <w:r w:rsidRPr="00F8597F">
        <w:t>This element specifies the 3D style of the splitters within the frameset in this WordprocessingML document. This element shall only be honored on the root frameset for this document and can be ignored for all nested framesets in this document. When this property is turned on, the borders for this frameset shall be flat (not 3D), otherwise they can be presented as 3D splitter when they are displayed.</w:t>
      </w:r>
    </w:p>
    <w:p w14:paraId="0CE82419" w14:textId="77777777" w:rsidR="0097110C" w:rsidRDefault="0097110C" w:rsidP="008D009B">
      <w:pPr>
        <w:pStyle w:val="Nagwek4"/>
      </w:pPr>
      <w:bookmarkStart w:id="2430" w:name="_Toc133585476"/>
      <w:bookmarkStart w:id="2431" w:name="_Toc133672501"/>
      <w:bookmarkStart w:id="2432" w:name="_Toc133673258"/>
      <w:bookmarkStart w:id="2433" w:name="_Toc140224432"/>
      <w:r w:rsidRPr="00CB7906">
        <w:rPr>
          <w:rStyle w:val="NazwaProgramowa"/>
        </w:rPr>
        <w:t>frame</w:t>
      </w:r>
      <w:r w:rsidRPr="00F8597F">
        <w:t xml:space="preserve"> (Single Frame Properties)</w:t>
      </w:r>
      <w:bookmarkEnd w:id="2430"/>
      <w:bookmarkEnd w:id="2431"/>
      <w:bookmarkEnd w:id="2432"/>
      <w:bookmarkEnd w:id="2433"/>
    </w:p>
    <w:p w14:paraId="40BD7C38" w14:textId="77777777" w:rsidR="0097110C" w:rsidRDefault="0097110C" w:rsidP="00687D54">
      <w:pPr>
        <w:pStyle w:val="Standardowyakapit"/>
      </w:pPr>
      <w:r w:rsidRPr="00F8597F">
        <w:t xml:space="preserve">This element specifies the properties for a single frame within a frameset document. When a document defines a frameset using the </w:t>
      </w:r>
      <w:r w:rsidRPr="00F8597F">
        <w:rPr>
          <w:rFonts w:ascii="Cambria" w:eastAsia="Cambria" w:hAnsi="Cambria" w:cs="Cambria"/>
        </w:rPr>
        <w:t>frameset</w:t>
      </w:r>
      <w:r w:rsidRPr="00F8597F">
        <w:t xml:space="preserve"> element; that frameset is composed of a set of frames, each of which is specified by a single </w:t>
      </w:r>
      <w:r w:rsidRPr="00F8597F">
        <w:rPr>
          <w:rFonts w:ascii="Cambria" w:eastAsia="Cambria" w:hAnsi="Cambria" w:cs="Cambria"/>
        </w:rPr>
        <w:t>frame</w:t>
      </w:r>
      <w:r w:rsidRPr="00F8597F">
        <w:t xml:space="preserve"> element.</w:t>
      </w:r>
    </w:p>
    <w:p w14:paraId="661C781E" w14:textId="77777777" w:rsidR="0097110C" w:rsidRDefault="0097110C" w:rsidP="008D009B">
      <w:pPr>
        <w:pStyle w:val="Nagwek4"/>
      </w:pPr>
      <w:bookmarkStart w:id="2434" w:name="_Toc133585477"/>
      <w:bookmarkStart w:id="2435" w:name="_Toc133672502"/>
      <w:bookmarkStart w:id="2436" w:name="_Toc133673259"/>
      <w:bookmarkStart w:id="2437" w:name="_Toc140224433"/>
      <w:r w:rsidRPr="00CB7906">
        <w:rPr>
          <w:rStyle w:val="NazwaProgramowa"/>
        </w:rPr>
        <w:t>frameLayout</w:t>
      </w:r>
      <w:r w:rsidRPr="00F8597F">
        <w:t xml:space="preserve"> (Frameset Layout)</w:t>
      </w:r>
      <w:bookmarkEnd w:id="2434"/>
      <w:bookmarkEnd w:id="2435"/>
      <w:bookmarkEnd w:id="2436"/>
      <w:bookmarkEnd w:id="2437"/>
    </w:p>
    <w:p w14:paraId="6D38FCF3" w14:textId="77777777" w:rsidR="0097110C" w:rsidRDefault="0097110C" w:rsidP="00687D54">
      <w:pPr>
        <w:pStyle w:val="Standardowyakapit"/>
      </w:pPr>
      <w:r w:rsidRPr="00F8597F">
        <w:t>This element specifies the order in which the frames (and nested framesets) in a frameset shall be displayed. When a frameset is created, it can only contain frames which are stacked in one dir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97110C" w:rsidRPr="00F8597F" w14:paraId="1129792D" w14:textId="77777777" w:rsidTr="00C947D1">
        <w:tc>
          <w:tcPr>
            <w:tcW w:w="1932" w:type="dxa"/>
            <w:shd w:val="clear" w:color="auto" w:fill="C0C0C0"/>
          </w:tcPr>
          <w:p w14:paraId="6986C56A" w14:textId="77777777" w:rsidR="0097110C" w:rsidRPr="00F8597F" w:rsidRDefault="0097110C" w:rsidP="00C62B5E">
            <w:pPr>
              <w:keepNext/>
              <w:ind w:left="3"/>
              <w:jc w:val="center"/>
            </w:pPr>
            <w:r w:rsidRPr="00F8597F">
              <w:rPr>
                <w:b/>
              </w:rPr>
              <w:t xml:space="preserve">Attributes </w:t>
            </w:r>
          </w:p>
        </w:tc>
        <w:tc>
          <w:tcPr>
            <w:tcW w:w="7130" w:type="dxa"/>
            <w:shd w:val="clear" w:color="auto" w:fill="C0C0C0"/>
          </w:tcPr>
          <w:p w14:paraId="7250646C" w14:textId="77777777" w:rsidR="0097110C" w:rsidRPr="00F8597F" w:rsidRDefault="0097110C" w:rsidP="00C62B5E">
            <w:pPr>
              <w:keepNext/>
              <w:jc w:val="center"/>
            </w:pPr>
            <w:r w:rsidRPr="00F8597F">
              <w:rPr>
                <w:b/>
              </w:rPr>
              <w:t xml:space="preserve">Description </w:t>
            </w:r>
          </w:p>
        </w:tc>
      </w:tr>
      <w:tr w:rsidR="0097110C" w:rsidRPr="00F8597F" w14:paraId="52EAAC19" w14:textId="77777777" w:rsidTr="00C947D1">
        <w:tc>
          <w:tcPr>
            <w:tcW w:w="1932" w:type="dxa"/>
          </w:tcPr>
          <w:p w14:paraId="7F1A63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rameset Layout Value) </w:t>
            </w:r>
          </w:p>
        </w:tc>
        <w:tc>
          <w:tcPr>
            <w:tcW w:w="7130" w:type="dxa"/>
          </w:tcPr>
          <w:p w14:paraId="58CD3157" w14:textId="64529B5B" w:rsidR="0097110C" w:rsidRPr="00F8597F" w:rsidRDefault="0097110C" w:rsidP="006C018C">
            <w:pPr>
              <w:pStyle w:val="Standardowyakapit"/>
              <w:keepNext/>
            </w:pPr>
            <w:r w:rsidRPr="00F8597F">
              <w:t xml:space="preserve">Specifies the type of layout which shall be used to display the contents of the frames and nested framesets within this frameset, as defined by the simple type referenced below. </w:t>
            </w:r>
          </w:p>
        </w:tc>
      </w:tr>
    </w:tbl>
    <w:p w14:paraId="55479211" w14:textId="77777777" w:rsidR="0097110C" w:rsidRDefault="0097110C" w:rsidP="008D009B">
      <w:pPr>
        <w:pStyle w:val="Nagwek4"/>
      </w:pPr>
      <w:bookmarkStart w:id="2438" w:name="_Toc133585478"/>
      <w:bookmarkStart w:id="2439" w:name="_Toc133672503"/>
      <w:bookmarkStart w:id="2440" w:name="_Toc133673260"/>
      <w:bookmarkStart w:id="2441" w:name="_Toc140224434"/>
      <w:r w:rsidRPr="00CB7906">
        <w:rPr>
          <w:rStyle w:val="NazwaProgramowa"/>
        </w:rPr>
        <w:t>frameset</w:t>
      </w:r>
      <w:r w:rsidRPr="00F8597F">
        <w:t xml:space="preserve"> (Nested Frameset Definition)</w:t>
      </w:r>
      <w:bookmarkEnd w:id="2438"/>
      <w:bookmarkEnd w:id="2439"/>
      <w:bookmarkEnd w:id="2440"/>
      <w:bookmarkEnd w:id="2441"/>
    </w:p>
    <w:p w14:paraId="35BB6E5E" w14:textId="77777777" w:rsidR="0097110C" w:rsidRDefault="0097110C" w:rsidP="00687D54">
      <w:pPr>
        <w:pStyle w:val="Standardowyakapit"/>
      </w:pPr>
      <w:r w:rsidRPr="00F8597F">
        <w:t xml:space="preserve">This element specifies a frameset which has been nested within another frameset within a WordprocessingML document. This WordprocessingML element is analogous to the </w:t>
      </w:r>
      <w:r w:rsidRPr="00F8597F">
        <w:rPr>
          <w:rFonts w:ascii="Consolas" w:eastAsia="Consolas" w:hAnsi="Consolas" w:cs="Consolas"/>
        </w:rPr>
        <w:t>frameset</w:t>
      </w:r>
      <w:r w:rsidRPr="00F8597F">
        <w:t xml:space="preserve"> element in HTML (when that frameset is the child of another </w:t>
      </w:r>
      <w:r w:rsidRPr="00F8597F">
        <w:rPr>
          <w:rFonts w:ascii="Consolas" w:eastAsia="Consolas" w:hAnsi="Consolas" w:cs="Consolas"/>
        </w:rPr>
        <w:t>frameset</w:t>
      </w:r>
      <w:r w:rsidRPr="00F8597F">
        <w:t xml:space="preserve"> element).</w:t>
      </w:r>
    </w:p>
    <w:p w14:paraId="3BED0AC6" w14:textId="77777777" w:rsidR="0097110C" w:rsidRDefault="0097110C" w:rsidP="008D009B">
      <w:pPr>
        <w:pStyle w:val="Nagwek4"/>
      </w:pPr>
      <w:bookmarkStart w:id="2442" w:name="_Toc133585479"/>
      <w:bookmarkStart w:id="2443" w:name="_Toc133672504"/>
      <w:bookmarkStart w:id="2444" w:name="_Toc133673261"/>
      <w:bookmarkStart w:id="2445" w:name="_Toc140224435"/>
      <w:r w:rsidRPr="00F8597F">
        <w:lastRenderedPageBreak/>
        <w:t>frameset (Root Frameset Definition)</w:t>
      </w:r>
      <w:bookmarkEnd w:id="2442"/>
      <w:bookmarkEnd w:id="2443"/>
      <w:bookmarkEnd w:id="2444"/>
      <w:bookmarkEnd w:id="2445"/>
    </w:p>
    <w:p w14:paraId="0FC31E08" w14:textId="77777777" w:rsidR="0097110C" w:rsidRDefault="0097110C" w:rsidP="00687D54">
      <w:pPr>
        <w:pStyle w:val="Standardowyakapit"/>
      </w:pPr>
      <w:r w:rsidRPr="00F8597F">
        <w:t xml:space="preserve">This element specifies that this document is the container for a frameset. This WordprocessingML element is analogous to the </w:t>
      </w:r>
      <w:r w:rsidRPr="00F8597F">
        <w:rPr>
          <w:rFonts w:ascii="Consolas" w:eastAsia="Consolas" w:hAnsi="Consolas" w:cs="Consolas"/>
        </w:rPr>
        <w:t>frameset</w:t>
      </w:r>
      <w:r w:rsidRPr="00F8597F">
        <w:t xml:space="preserve"> element in HTML.</w:t>
      </w:r>
    </w:p>
    <w:p w14:paraId="2DB2495B" w14:textId="77777777" w:rsidR="0097110C" w:rsidRDefault="0097110C" w:rsidP="008D009B">
      <w:pPr>
        <w:pStyle w:val="Nagwek4"/>
      </w:pPr>
      <w:bookmarkStart w:id="2446" w:name="_Toc133585480"/>
      <w:bookmarkStart w:id="2447" w:name="_Toc133672505"/>
      <w:bookmarkStart w:id="2448" w:name="_Toc133673262"/>
      <w:bookmarkStart w:id="2449" w:name="_Toc140224436"/>
      <w:r w:rsidRPr="00CB7906">
        <w:rPr>
          <w:rStyle w:val="NazwaProgramowa"/>
        </w:rPr>
        <w:t xml:space="preserve">framesetSplitbar </w:t>
      </w:r>
      <w:r w:rsidRPr="00F8597F">
        <w:t>(Frameset Splitter Properties)</w:t>
      </w:r>
      <w:bookmarkEnd w:id="2446"/>
      <w:bookmarkEnd w:id="2447"/>
      <w:bookmarkEnd w:id="2448"/>
      <w:bookmarkEnd w:id="2449"/>
    </w:p>
    <w:p w14:paraId="2BB4E6DA" w14:textId="77777777" w:rsidR="0097110C" w:rsidRDefault="0097110C" w:rsidP="00687D54">
      <w:pPr>
        <w:pStyle w:val="Standardowyakapit"/>
      </w:pPr>
      <w:r w:rsidRPr="00F8597F">
        <w:t xml:space="preserve">This element specifies the properties for the splitters associated with this frameset. A </w:t>
      </w:r>
      <w:r w:rsidRPr="00F8597F">
        <w:rPr>
          <w:i/>
        </w:rPr>
        <w:t>splitter</w:t>
      </w:r>
      <w:r w:rsidRPr="00F8597F">
        <w:t xml:space="preserve"> is a horizontal or vertical line which visually separates the contents of one frame from another within a frameset.</w:t>
      </w:r>
    </w:p>
    <w:p w14:paraId="5F514224" w14:textId="77777777" w:rsidR="0097110C" w:rsidRDefault="0097110C" w:rsidP="008D009B">
      <w:pPr>
        <w:pStyle w:val="Nagwek4"/>
      </w:pPr>
      <w:bookmarkStart w:id="2450" w:name="_Toc133585481"/>
      <w:bookmarkStart w:id="2451" w:name="_Toc133672506"/>
      <w:bookmarkStart w:id="2452" w:name="_Toc133673263"/>
      <w:bookmarkStart w:id="2453" w:name="_Toc140224437"/>
      <w:r w:rsidRPr="00F8597F">
        <w:t>left (Left Border for HTML div)</w:t>
      </w:r>
      <w:bookmarkEnd w:id="2450"/>
      <w:bookmarkEnd w:id="2451"/>
      <w:bookmarkEnd w:id="2452"/>
      <w:bookmarkEnd w:id="2453"/>
    </w:p>
    <w:p w14:paraId="4B63382B" w14:textId="77777777" w:rsidR="0097110C" w:rsidRDefault="0097110C" w:rsidP="00687D54">
      <w:pPr>
        <w:pStyle w:val="Standardowyakapit"/>
      </w:pPr>
      <w:r w:rsidRPr="00F8597F">
        <w:t xml:space="preserve">This element specifies the border which shall be displayed at the left of the boundaries of the current HTML </w:t>
      </w:r>
      <w:r w:rsidRPr="00F8597F">
        <w:rPr>
          <w:rFonts w:ascii="Consolas" w:eastAsia="Consolas" w:hAnsi="Consolas" w:cs="Consolas"/>
        </w:rPr>
        <w:t>div</w:t>
      </w:r>
      <w:r w:rsidRPr="00F8597F">
        <w:t xml:space="preserve"> object.</w:t>
      </w:r>
    </w:p>
    <w:p w14:paraId="799B94AC" w14:textId="77777777" w:rsidR="0097110C" w:rsidRDefault="0097110C" w:rsidP="008D009B">
      <w:pPr>
        <w:pStyle w:val="Nagwek4"/>
      </w:pPr>
      <w:bookmarkStart w:id="2454" w:name="_Toc133585482"/>
      <w:bookmarkStart w:id="2455" w:name="_Toc133672507"/>
      <w:bookmarkStart w:id="2456" w:name="_Toc133673264"/>
      <w:bookmarkStart w:id="2457" w:name="_Toc140224438"/>
      <w:r w:rsidRPr="00143FB0">
        <w:rPr>
          <w:rStyle w:val="NazwaProgramowa"/>
        </w:rPr>
        <w:t>linkedToFile</w:t>
      </w:r>
      <w:r w:rsidRPr="00F8597F">
        <w:t xml:space="preserve"> (Maintain Link to Existing File)</w:t>
      </w:r>
      <w:bookmarkEnd w:id="2454"/>
      <w:bookmarkEnd w:id="2455"/>
      <w:bookmarkEnd w:id="2456"/>
      <w:bookmarkEnd w:id="2457"/>
    </w:p>
    <w:p w14:paraId="60A38F55" w14:textId="5A5E34E8" w:rsidR="0097110C" w:rsidRDefault="0097110C" w:rsidP="00687D54">
      <w:pPr>
        <w:pStyle w:val="Standardowyakapit"/>
      </w:pPr>
      <w:r w:rsidRPr="00F8597F">
        <w:t xml:space="preserve">This element specifies that the file referenced by the </w:t>
      </w:r>
      <w:r w:rsidRPr="00143FB0">
        <w:rPr>
          <w:rStyle w:val="NazwaProgramowa"/>
        </w:rPr>
        <w:t>sourceFileName</w:t>
      </w:r>
      <w:r w:rsidRPr="00F8597F">
        <w:t xml:space="preserve"> element as the basis for the current frame shall not be changed, even when the file defined by the parent frameset is moved - i.e. the link shall remain exactly as specified.</w:t>
      </w:r>
    </w:p>
    <w:p w14:paraId="76B95D5E" w14:textId="77777777" w:rsidR="0097110C" w:rsidRDefault="0097110C" w:rsidP="008D009B">
      <w:pPr>
        <w:pStyle w:val="Nagwek4"/>
      </w:pPr>
      <w:bookmarkStart w:id="2458" w:name="_Toc133585483"/>
      <w:bookmarkStart w:id="2459" w:name="_Toc133672508"/>
      <w:bookmarkStart w:id="2460" w:name="_Toc133673265"/>
      <w:bookmarkStart w:id="2461" w:name="_Toc140224439"/>
      <w:r w:rsidRPr="00841049">
        <w:rPr>
          <w:rStyle w:val="NazwaProgramowa"/>
        </w:rPr>
        <w:t>longDesc</w:t>
      </w:r>
      <w:r w:rsidRPr="00F8597F">
        <w:t xml:space="preserve"> (Frame Long Description)</w:t>
      </w:r>
      <w:bookmarkEnd w:id="2458"/>
      <w:bookmarkEnd w:id="2459"/>
      <w:bookmarkEnd w:id="2460"/>
      <w:bookmarkEnd w:id="2461"/>
    </w:p>
    <w:p w14:paraId="403FE532" w14:textId="77777777" w:rsidR="0097110C" w:rsidRDefault="0097110C" w:rsidP="00687D54">
      <w:pPr>
        <w:pStyle w:val="Standardowyakapit"/>
      </w:pPr>
      <w:r w:rsidRPr="00F8597F">
        <w:t xml:space="preserve">This element specifies an explicit relationship whose target is the long description of the frame. This description should supplement the short description provided by the </w:t>
      </w:r>
      <w:r w:rsidRPr="00F8597F">
        <w:rPr>
          <w:rFonts w:ascii="Cambria" w:eastAsia="Cambria" w:hAnsi="Cambria" w:cs="Cambria"/>
        </w:rPr>
        <w:t>title</w:t>
      </w:r>
      <w:r w:rsidRPr="00F8597F">
        <w:t xml:space="preserve"> element. This property is analogous to the </w:t>
      </w:r>
      <w:r w:rsidRPr="00841049">
        <w:rPr>
          <w:rStyle w:val="NazwaProgramowa"/>
        </w:rPr>
        <w:t>longdesc</w:t>
      </w:r>
      <w:r w:rsidRPr="00F8597F">
        <w:t xml:space="preserve"> attribute on the </w:t>
      </w:r>
      <w:r w:rsidRPr="00F8597F">
        <w:rPr>
          <w:rFonts w:ascii="Cambria" w:eastAsia="Cambria" w:hAnsi="Cambria" w:cs="Cambria"/>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31DB697B" w14:textId="77777777" w:rsidTr="00C947D1">
        <w:tc>
          <w:tcPr>
            <w:tcW w:w="1826" w:type="dxa"/>
            <w:shd w:val="clear" w:color="auto" w:fill="C0C0C0"/>
          </w:tcPr>
          <w:p w14:paraId="1305BD1F"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5E34FD04" w14:textId="77777777" w:rsidR="0097110C" w:rsidRPr="00F8597F" w:rsidRDefault="0097110C" w:rsidP="00C62B5E">
            <w:pPr>
              <w:keepNext/>
              <w:ind w:right="38"/>
              <w:jc w:val="center"/>
            </w:pPr>
            <w:r w:rsidRPr="00F8597F">
              <w:rPr>
                <w:b/>
              </w:rPr>
              <w:t xml:space="preserve">Description </w:t>
            </w:r>
          </w:p>
        </w:tc>
      </w:tr>
      <w:tr w:rsidR="0097110C" w:rsidRPr="00F8597F" w14:paraId="1A40AE97" w14:textId="77777777" w:rsidTr="00C947D1">
        <w:tc>
          <w:tcPr>
            <w:tcW w:w="1826" w:type="dxa"/>
          </w:tcPr>
          <w:p w14:paraId="11912F85" w14:textId="4D2CD26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91673">
              <w:rPr>
                <w:rStyle w:val="NazwaProgramowa"/>
              </w:rPr>
              <w:t xml:space="preserve"> </w:t>
            </w:r>
          </w:p>
        </w:tc>
        <w:tc>
          <w:tcPr>
            <w:tcW w:w="7236" w:type="dxa"/>
          </w:tcPr>
          <w:p w14:paraId="516B3E45" w14:textId="4A1C5A03" w:rsidR="0097110C" w:rsidRPr="00F8597F" w:rsidRDefault="0097110C" w:rsidP="006C018C">
            <w:pPr>
              <w:pStyle w:val="Standardowyakapit"/>
              <w:keepNext/>
            </w:pPr>
            <w:r w:rsidRPr="00F8597F">
              <w:t xml:space="preserve">Specifies the relationship ID to a specified part. </w:t>
            </w:r>
          </w:p>
        </w:tc>
      </w:tr>
    </w:tbl>
    <w:p w14:paraId="1B7747A0" w14:textId="77777777" w:rsidR="0097110C" w:rsidRDefault="0097110C" w:rsidP="008D009B">
      <w:pPr>
        <w:pStyle w:val="Nagwek4"/>
      </w:pPr>
      <w:bookmarkStart w:id="2462" w:name="_Toc133585484"/>
      <w:bookmarkStart w:id="2463" w:name="_Toc133672509"/>
      <w:bookmarkStart w:id="2464" w:name="_Toc133673266"/>
      <w:bookmarkStart w:id="2465" w:name="_Toc140224440"/>
      <w:r w:rsidRPr="00841049">
        <w:rPr>
          <w:rStyle w:val="NazwaProgramowa"/>
        </w:rPr>
        <w:t>marBottom</w:t>
      </w:r>
      <w:r w:rsidRPr="00F8597F">
        <w:t xml:space="preserve"> (Bottom Margin for HTML div)</w:t>
      </w:r>
      <w:bookmarkEnd w:id="2462"/>
      <w:bookmarkEnd w:id="2463"/>
      <w:bookmarkEnd w:id="2464"/>
      <w:bookmarkEnd w:id="2465"/>
    </w:p>
    <w:p w14:paraId="4A039825" w14:textId="77777777" w:rsidR="0097110C" w:rsidRDefault="0097110C" w:rsidP="00687D54">
      <w:pPr>
        <w:pStyle w:val="Standardowyakapit"/>
      </w:pPr>
      <w:r w:rsidRPr="00F8597F">
        <w:t xml:space="preserve">This element specifies the margin which shall be displayed at the bottom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7CD49331" w14:textId="77777777" w:rsidTr="00C947D1">
        <w:tc>
          <w:tcPr>
            <w:tcW w:w="1917" w:type="dxa"/>
            <w:shd w:val="clear" w:color="auto" w:fill="C0C0C0"/>
          </w:tcPr>
          <w:p w14:paraId="0DFFEC60"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2E1BD559" w14:textId="77777777" w:rsidR="0097110C" w:rsidRPr="00F8597F" w:rsidRDefault="0097110C" w:rsidP="00C62B5E">
            <w:pPr>
              <w:keepNext/>
              <w:ind w:right="2"/>
              <w:jc w:val="center"/>
            </w:pPr>
            <w:r w:rsidRPr="00F8597F">
              <w:rPr>
                <w:b/>
              </w:rPr>
              <w:t xml:space="preserve">Description </w:t>
            </w:r>
          </w:p>
        </w:tc>
      </w:tr>
      <w:tr w:rsidR="0097110C" w:rsidRPr="00F8597F" w14:paraId="16467414" w14:textId="77777777" w:rsidTr="00C947D1">
        <w:tc>
          <w:tcPr>
            <w:tcW w:w="1917" w:type="dxa"/>
          </w:tcPr>
          <w:p w14:paraId="021FB3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79BE5817" w14:textId="22D0E0BB"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012A5ED" w14:textId="77777777" w:rsidR="0097110C" w:rsidRDefault="0097110C" w:rsidP="008D009B">
      <w:pPr>
        <w:pStyle w:val="Nagwek4"/>
      </w:pPr>
      <w:bookmarkStart w:id="2466" w:name="_Toc133585485"/>
      <w:bookmarkStart w:id="2467" w:name="_Toc133672510"/>
      <w:bookmarkStart w:id="2468" w:name="_Toc133673267"/>
      <w:bookmarkStart w:id="2469" w:name="_Toc140224441"/>
      <w:r w:rsidRPr="00841049">
        <w:rPr>
          <w:rStyle w:val="NazwaProgramowa"/>
        </w:rPr>
        <w:t>marH</w:t>
      </w:r>
      <w:r w:rsidRPr="00F8597F">
        <w:t xml:space="preserve"> (Top and Bottom Margin for Frame)</w:t>
      </w:r>
      <w:bookmarkEnd w:id="2466"/>
      <w:bookmarkEnd w:id="2467"/>
      <w:bookmarkEnd w:id="2468"/>
      <w:bookmarkEnd w:id="2469"/>
    </w:p>
    <w:p w14:paraId="76744EB5" w14:textId="77777777" w:rsidR="0097110C" w:rsidRDefault="0097110C" w:rsidP="00687D54">
      <w:pPr>
        <w:pStyle w:val="Standardowyakapit"/>
      </w:pPr>
      <w:r w:rsidRPr="00F8597F">
        <w:t>This element specifies the top and bottom margin height for a single frame in a frameset docum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50"/>
        <w:gridCol w:w="7112"/>
      </w:tblGrid>
      <w:tr w:rsidR="0097110C" w:rsidRPr="00F8597F" w14:paraId="21797E69" w14:textId="77777777" w:rsidTr="00C947D1">
        <w:tc>
          <w:tcPr>
            <w:tcW w:w="1950" w:type="dxa"/>
            <w:shd w:val="clear" w:color="auto" w:fill="C0C0C0"/>
          </w:tcPr>
          <w:p w14:paraId="0C602D2D" w14:textId="77777777" w:rsidR="0097110C" w:rsidRPr="00F8597F" w:rsidRDefault="0097110C" w:rsidP="00C62B5E">
            <w:pPr>
              <w:keepNext/>
              <w:ind w:left="3"/>
              <w:jc w:val="center"/>
            </w:pPr>
            <w:r w:rsidRPr="00F8597F">
              <w:rPr>
                <w:b/>
              </w:rPr>
              <w:t xml:space="preserve">Attributes </w:t>
            </w:r>
          </w:p>
        </w:tc>
        <w:tc>
          <w:tcPr>
            <w:tcW w:w="7112" w:type="dxa"/>
            <w:shd w:val="clear" w:color="auto" w:fill="C0C0C0"/>
          </w:tcPr>
          <w:p w14:paraId="60B1D65C" w14:textId="77777777" w:rsidR="0097110C" w:rsidRPr="00F8597F" w:rsidRDefault="0097110C" w:rsidP="00C62B5E">
            <w:pPr>
              <w:keepNext/>
              <w:jc w:val="center"/>
            </w:pPr>
            <w:r w:rsidRPr="00F8597F">
              <w:rPr>
                <w:b/>
              </w:rPr>
              <w:t xml:space="preserve">Description </w:t>
            </w:r>
          </w:p>
        </w:tc>
      </w:tr>
      <w:tr w:rsidR="0097110C" w:rsidRPr="00F8597F" w14:paraId="793D77DB" w14:textId="77777777" w:rsidTr="00C947D1">
        <w:tc>
          <w:tcPr>
            <w:tcW w:w="1950" w:type="dxa"/>
          </w:tcPr>
          <w:p w14:paraId="4CF34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Pixels) </w:t>
            </w:r>
          </w:p>
        </w:tc>
        <w:tc>
          <w:tcPr>
            <w:tcW w:w="7112" w:type="dxa"/>
          </w:tcPr>
          <w:p w14:paraId="020AF3F4" w14:textId="1B27FFA5" w:rsidR="0097110C" w:rsidRPr="00F8597F" w:rsidRDefault="0097110C" w:rsidP="006C018C">
            <w:pPr>
              <w:pStyle w:val="Standardowyakapit"/>
              <w:keepNext/>
            </w:pPr>
            <w:r w:rsidRPr="00F8597F">
              <w:t xml:space="preserve">Specifies a value whose contents shall contain a positive whole number, whose contents consist of a positive measurement in pixels. </w:t>
            </w:r>
          </w:p>
        </w:tc>
      </w:tr>
    </w:tbl>
    <w:p w14:paraId="0EA05760" w14:textId="77777777" w:rsidR="0097110C" w:rsidRDefault="0097110C" w:rsidP="008D009B">
      <w:pPr>
        <w:pStyle w:val="Nagwek4"/>
      </w:pPr>
      <w:bookmarkStart w:id="2470" w:name="_Toc133585486"/>
      <w:bookmarkStart w:id="2471" w:name="_Toc133672511"/>
      <w:bookmarkStart w:id="2472" w:name="_Toc133673268"/>
      <w:bookmarkStart w:id="2473" w:name="_Toc140224442"/>
      <w:r w:rsidRPr="00B05CE4">
        <w:rPr>
          <w:rStyle w:val="NazwaProgramowa"/>
        </w:rPr>
        <w:t>marLeft</w:t>
      </w:r>
      <w:r w:rsidRPr="00F8597F">
        <w:t xml:space="preserve"> (Left Margin for HTML div)</w:t>
      </w:r>
      <w:bookmarkEnd w:id="2470"/>
      <w:bookmarkEnd w:id="2471"/>
      <w:bookmarkEnd w:id="2472"/>
      <w:bookmarkEnd w:id="2473"/>
    </w:p>
    <w:p w14:paraId="3844BACB" w14:textId="77777777" w:rsidR="0097110C" w:rsidRDefault="0097110C" w:rsidP="00687D54">
      <w:pPr>
        <w:pStyle w:val="Standardowyakapit"/>
      </w:pPr>
      <w:r w:rsidRPr="00F8597F">
        <w:t xml:space="preserve">This element specifies the margin which shall be displayed at the left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3656AEED" w14:textId="77777777" w:rsidTr="00C947D1">
        <w:tc>
          <w:tcPr>
            <w:tcW w:w="1917" w:type="dxa"/>
            <w:shd w:val="clear" w:color="auto" w:fill="C0C0C0"/>
          </w:tcPr>
          <w:p w14:paraId="55FF2F11" w14:textId="77777777" w:rsidR="0097110C" w:rsidRPr="00F8597F" w:rsidRDefault="0097110C" w:rsidP="00C62B5E">
            <w:pPr>
              <w:keepNext/>
              <w:jc w:val="center"/>
            </w:pPr>
            <w:r w:rsidRPr="00F8597F">
              <w:rPr>
                <w:b/>
              </w:rPr>
              <w:lastRenderedPageBreak/>
              <w:t xml:space="preserve">Attributes </w:t>
            </w:r>
          </w:p>
        </w:tc>
        <w:tc>
          <w:tcPr>
            <w:tcW w:w="7145" w:type="dxa"/>
            <w:shd w:val="clear" w:color="auto" w:fill="C0C0C0"/>
          </w:tcPr>
          <w:p w14:paraId="39BD82FB" w14:textId="77777777" w:rsidR="0097110C" w:rsidRPr="00F8597F" w:rsidRDefault="0097110C" w:rsidP="00C62B5E">
            <w:pPr>
              <w:keepNext/>
              <w:ind w:right="2"/>
              <w:jc w:val="center"/>
            </w:pPr>
            <w:r w:rsidRPr="00F8597F">
              <w:rPr>
                <w:b/>
              </w:rPr>
              <w:t xml:space="preserve">Description </w:t>
            </w:r>
          </w:p>
        </w:tc>
      </w:tr>
      <w:tr w:rsidR="0097110C" w:rsidRPr="00F8597F" w14:paraId="413D0CF1" w14:textId="77777777" w:rsidTr="00C947D1">
        <w:tc>
          <w:tcPr>
            <w:tcW w:w="1917" w:type="dxa"/>
          </w:tcPr>
          <w:p w14:paraId="368188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33FB0D61" w14:textId="573C24C4"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4931F08" w14:textId="77777777" w:rsidR="0097110C" w:rsidRDefault="0097110C" w:rsidP="008D009B">
      <w:pPr>
        <w:pStyle w:val="Nagwek4"/>
      </w:pPr>
      <w:bookmarkStart w:id="2474" w:name="_Toc133585487"/>
      <w:bookmarkStart w:id="2475" w:name="_Toc133672512"/>
      <w:bookmarkStart w:id="2476" w:name="_Toc133673269"/>
      <w:bookmarkStart w:id="2477" w:name="_Toc140224443"/>
      <w:r w:rsidRPr="00B05CE4">
        <w:rPr>
          <w:rStyle w:val="NazwaProgramowa"/>
        </w:rPr>
        <w:t>marRight</w:t>
      </w:r>
      <w:r w:rsidRPr="00F8597F">
        <w:t xml:space="preserve"> (Right Margin for HTML div)</w:t>
      </w:r>
      <w:bookmarkEnd w:id="2474"/>
      <w:bookmarkEnd w:id="2475"/>
      <w:bookmarkEnd w:id="2476"/>
      <w:bookmarkEnd w:id="2477"/>
    </w:p>
    <w:p w14:paraId="2B1A56A4" w14:textId="77777777" w:rsidR="0097110C" w:rsidRDefault="0097110C" w:rsidP="00687D54">
      <w:pPr>
        <w:pStyle w:val="Standardowyakapit"/>
      </w:pPr>
      <w:r w:rsidRPr="00F8597F">
        <w:t xml:space="preserve">This element specifies the margin which shall be displayed at the right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62EBA523" w14:textId="77777777" w:rsidTr="00C947D1">
        <w:tc>
          <w:tcPr>
            <w:tcW w:w="1917" w:type="dxa"/>
            <w:shd w:val="clear" w:color="auto" w:fill="C0C0C0"/>
          </w:tcPr>
          <w:p w14:paraId="7CCF487C"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371CB229" w14:textId="77777777" w:rsidR="0097110C" w:rsidRPr="00F8597F" w:rsidRDefault="0097110C" w:rsidP="00C62B5E">
            <w:pPr>
              <w:keepNext/>
              <w:ind w:right="2"/>
              <w:jc w:val="center"/>
            </w:pPr>
            <w:r w:rsidRPr="00F8597F">
              <w:rPr>
                <w:b/>
              </w:rPr>
              <w:t xml:space="preserve">Description </w:t>
            </w:r>
          </w:p>
        </w:tc>
      </w:tr>
      <w:tr w:rsidR="0097110C" w:rsidRPr="00F8597F" w14:paraId="17669C86" w14:textId="77777777" w:rsidTr="00C947D1">
        <w:tc>
          <w:tcPr>
            <w:tcW w:w="1917" w:type="dxa"/>
          </w:tcPr>
          <w:p w14:paraId="052B0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33B73B31" w14:textId="7AE037BD"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A7543A6" w14:textId="77777777" w:rsidR="0097110C" w:rsidRDefault="0097110C" w:rsidP="008D009B">
      <w:pPr>
        <w:pStyle w:val="Nagwek4"/>
      </w:pPr>
      <w:bookmarkStart w:id="2478" w:name="_Toc133585488"/>
      <w:bookmarkStart w:id="2479" w:name="_Toc133672513"/>
      <w:bookmarkStart w:id="2480" w:name="_Toc133673270"/>
      <w:bookmarkStart w:id="2481" w:name="_Toc140224444"/>
      <w:r w:rsidRPr="00B05CE4">
        <w:rPr>
          <w:rStyle w:val="NazwaProgramowa"/>
        </w:rPr>
        <w:t>marTop</w:t>
      </w:r>
      <w:r w:rsidRPr="00F8597F">
        <w:t xml:space="preserve"> (Top Margin for HTML div)</w:t>
      </w:r>
      <w:bookmarkEnd w:id="2478"/>
      <w:bookmarkEnd w:id="2479"/>
      <w:bookmarkEnd w:id="2480"/>
      <w:bookmarkEnd w:id="2481"/>
    </w:p>
    <w:p w14:paraId="5FB12B4B" w14:textId="77777777" w:rsidR="0097110C" w:rsidRDefault="0097110C" w:rsidP="00687D54">
      <w:pPr>
        <w:pStyle w:val="Standardowyakapit"/>
      </w:pPr>
      <w:r w:rsidRPr="00F8597F">
        <w:t xml:space="preserve">This element specifies the margin which shall be displayed at the top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97110C" w:rsidRPr="00F8597F" w14:paraId="6E645E6D" w14:textId="77777777" w:rsidTr="00C947D1">
        <w:tc>
          <w:tcPr>
            <w:tcW w:w="1913" w:type="dxa"/>
            <w:shd w:val="clear" w:color="auto" w:fill="C0C0C0"/>
          </w:tcPr>
          <w:p w14:paraId="7CDC4478" w14:textId="77777777" w:rsidR="0097110C" w:rsidRPr="00F8597F" w:rsidRDefault="0097110C" w:rsidP="00C62B5E">
            <w:pPr>
              <w:keepNext/>
              <w:ind w:left="3"/>
              <w:jc w:val="center"/>
            </w:pPr>
            <w:r w:rsidRPr="00F8597F">
              <w:rPr>
                <w:b/>
              </w:rPr>
              <w:t xml:space="preserve">Attributes </w:t>
            </w:r>
          </w:p>
        </w:tc>
        <w:tc>
          <w:tcPr>
            <w:tcW w:w="7149" w:type="dxa"/>
            <w:shd w:val="clear" w:color="auto" w:fill="C0C0C0"/>
          </w:tcPr>
          <w:p w14:paraId="293B98DF" w14:textId="77777777" w:rsidR="0097110C" w:rsidRPr="00F8597F" w:rsidRDefault="0097110C" w:rsidP="00C62B5E">
            <w:pPr>
              <w:keepNext/>
              <w:jc w:val="center"/>
            </w:pPr>
            <w:r w:rsidRPr="00F8597F">
              <w:rPr>
                <w:b/>
              </w:rPr>
              <w:t xml:space="preserve">Description </w:t>
            </w:r>
          </w:p>
        </w:tc>
      </w:tr>
      <w:tr w:rsidR="0097110C" w:rsidRPr="00F8597F" w14:paraId="36D97282" w14:textId="77777777" w:rsidTr="00C947D1">
        <w:tc>
          <w:tcPr>
            <w:tcW w:w="1913" w:type="dxa"/>
          </w:tcPr>
          <w:p w14:paraId="1B877D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9" w:type="dxa"/>
          </w:tcPr>
          <w:p w14:paraId="7B6D9AD2" w14:textId="39C97C8C"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2EEB198A" w14:textId="77777777" w:rsidR="0097110C" w:rsidRDefault="0097110C" w:rsidP="008D009B">
      <w:pPr>
        <w:pStyle w:val="Nagwek4"/>
      </w:pPr>
      <w:bookmarkStart w:id="2482" w:name="_Toc133585489"/>
      <w:bookmarkStart w:id="2483" w:name="_Toc133672514"/>
      <w:bookmarkStart w:id="2484" w:name="_Toc133673271"/>
      <w:bookmarkStart w:id="2485" w:name="_Toc140224445"/>
      <w:r w:rsidRPr="00B05CE4">
        <w:rPr>
          <w:rStyle w:val="NazwaProgramowa"/>
        </w:rPr>
        <w:t>marW</w:t>
      </w:r>
      <w:r w:rsidRPr="00F8597F">
        <w:t xml:space="preserve"> (Left and Right Margin for Frame)</w:t>
      </w:r>
      <w:bookmarkEnd w:id="2482"/>
      <w:bookmarkEnd w:id="2483"/>
      <w:bookmarkEnd w:id="2484"/>
      <w:bookmarkEnd w:id="2485"/>
    </w:p>
    <w:p w14:paraId="0C3F9688" w14:textId="77777777" w:rsidR="0097110C" w:rsidRDefault="0097110C" w:rsidP="00687D54">
      <w:pPr>
        <w:pStyle w:val="Standardowyakapit"/>
      </w:pPr>
      <w:r w:rsidRPr="00F8597F">
        <w:t>This element specifies the left and right margin height for a single frame in a frameset docum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94"/>
        <w:gridCol w:w="7068"/>
      </w:tblGrid>
      <w:tr w:rsidR="0097110C" w:rsidRPr="00F8597F" w14:paraId="139A9D21" w14:textId="77777777" w:rsidTr="00C62B5E">
        <w:tc>
          <w:tcPr>
            <w:tcW w:w="1994" w:type="dxa"/>
            <w:shd w:val="clear" w:color="auto" w:fill="C0C0C0"/>
          </w:tcPr>
          <w:p w14:paraId="39A59B9F" w14:textId="77777777" w:rsidR="0097110C" w:rsidRPr="00F8597F" w:rsidRDefault="0097110C" w:rsidP="00C62B5E">
            <w:pPr>
              <w:keepNext/>
              <w:ind w:left="3"/>
              <w:jc w:val="center"/>
            </w:pPr>
            <w:r w:rsidRPr="00F8597F">
              <w:rPr>
                <w:b/>
              </w:rPr>
              <w:t xml:space="preserve">Attributes </w:t>
            </w:r>
          </w:p>
        </w:tc>
        <w:tc>
          <w:tcPr>
            <w:tcW w:w="7068" w:type="dxa"/>
            <w:shd w:val="clear" w:color="auto" w:fill="C0C0C0"/>
          </w:tcPr>
          <w:p w14:paraId="214FF5EF" w14:textId="77777777" w:rsidR="0097110C" w:rsidRPr="00F8597F" w:rsidRDefault="0097110C" w:rsidP="00C62B5E">
            <w:pPr>
              <w:keepNext/>
              <w:jc w:val="center"/>
            </w:pPr>
            <w:r w:rsidRPr="00F8597F">
              <w:rPr>
                <w:b/>
              </w:rPr>
              <w:t xml:space="preserve">Description </w:t>
            </w:r>
          </w:p>
        </w:tc>
      </w:tr>
      <w:tr w:rsidR="0097110C" w:rsidRPr="00F8597F" w14:paraId="5DB8AD45" w14:textId="77777777" w:rsidTr="00C62B5E">
        <w:tc>
          <w:tcPr>
            <w:tcW w:w="1994" w:type="dxa"/>
          </w:tcPr>
          <w:p w14:paraId="2D8AC3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Pixels) </w:t>
            </w:r>
          </w:p>
        </w:tc>
        <w:tc>
          <w:tcPr>
            <w:tcW w:w="7068" w:type="dxa"/>
          </w:tcPr>
          <w:p w14:paraId="23004DE2" w14:textId="75C0A299" w:rsidR="0097110C" w:rsidRPr="00F8597F" w:rsidRDefault="0097110C" w:rsidP="006C018C">
            <w:pPr>
              <w:pStyle w:val="Standardowyakapit"/>
              <w:keepNext/>
            </w:pPr>
            <w:r w:rsidRPr="00F8597F">
              <w:t xml:space="preserve">Specifies a value whose contents shall contain a positive whole number, whose contents consist of a positive measurement in pixels. </w:t>
            </w:r>
          </w:p>
        </w:tc>
      </w:tr>
    </w:tbl>
    <w:p w14:paraId="760C9E5E" w14:textId="77777777" w:rsidR="0097110C" w:rsidRDefault="0097110C" w:rsidP="008D009B">
      <w:pPr>
        <w:pStyle w:val="Nagwek4"/>
      </w:pPr>
      <w:bookmarkStart w:id="2486" w:name="_Toc133585490"/>
      <w:bookmarkStart w:id="2487" w:name="_Toc133672515"/>
      <w:bookmarkStart w:id="2488" w:name="_Toc133673272"/>
      <w:bookmarkStart w:id="2489" w:name="_Toc140224446"/>
      <w:r w:rsidRPr="00F8597F">
        <w:t>name (Frame Name)</w:t>
      </w:r>
      <w:bookmarkEnd w:id="2486"/>
      <w:bookmarkEnd w:id="2487"/>
      <w:bookmarkEnd w:id="2488"/>
      <w:bookmarkEnd w:id="2489"/>
    </w:p>
    <w:p w14:paraId="5D24815F" w14:textId="77777777" w:rsidR="0097110C" w:rsidRDefault="0097110C" w:rsidP="00687D54">
      <w:pPr>
        <w:pStyle w:val="Standardowyakapit"/>
      </w:pPr>
      <w:r w:rsidRPr="00F8597F">
        <w:t xml:space="preserve">This element specifies the name of a single frame within a frameset document. This property is analogous to the </w:t>
      </w:r>
      <w:r w:rsidRPr="00F8597F">
        <w:rPr>
          <w:rFonts w:ascii="Consolas" w:eastAsia="Consolas" w:hAnsi="Consolas" w:cs="Consolas"/>
        </w:rPr>
        <w:t>name</w:t>
      </w:r>
      <w:r w:rsidRPr="00F8597F">
        <w:t xml:space="preserve"> attribute on the </w:t>
      </w:r>
      <w:r w:rsidRPr="00F8597F">
        <w:rPr>
          <w:rFonts w:ascii="Consolas" w:eastAsia="Consolas" w:hAnsi="Consolas" w:cs="Consolas"/>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0FBF94C4" w14:textId="77777777" w:rsidTr="00C947D1">
        <w:tc>
          <w:tcPr>
            <w:tcW w:w="1906" w:type="dxa"/>
            <w:shd w:val="clear" w:color="auto" w:fill="C0C0C0"/>
          </w:tcPr>
          <w:p w14:paraId="5B3082AA" w14:textId="77777777" w:rsidR="0097110C" w:rsidRPr="00F8597F" w:rsidRDefault="0097110C" w:rsidP="00C62B5E">
            <w:pPr>
              <w:keepNext/>
              <w:jc w:val="center"/>
            </w:pPr>
            <w:r w:rsidRPr="00F8597F">
              <w:rPr>
                <w:b/>
              </w:rPr>
              <w:t xml:space="preserve">Attributes </w:t>
            </w:r>
          </w:p>
        </w:tc>
        <w:tc>
          <w:tcPr>
            <w:tcW w:w="7156" w:type="dxa"/>
            <w:shd w:val="clear" w:color="auto" w:fill="C0C0C0"/>
          </w:tcPr>
          <w:p w14:paraId="6F118F9E" w14:textId="77777777" w:rsidR="0097110C" w:rsidRPr="00F8597F" w:rsidRDefault="0097110C" w:rsidP="00C62B5E">
            <w:pPr>
              <w:keepNext/>
              <w:ind w:right="2"/>
              <w:jc w:val="center"/>
            </w:pPr>
            <w:r w:rsidRPr="00F8597F">
              <w:rPr>
                <w:b/>
              </w:rPr>
              <w:t xml:space="preserve">Description </w:t>
            </w:r>
          </w:p>
        </w:tc>
      </w:tr>
      <w:tr w:rsidR="0097110C" w:rsidRPr="00F8597F" w14:paraId="368BF295" w14:textId="77777777" w:rsidTr="00C947D1">
        <w:tc>
          <w:tcPr>
            <w:tcW w:w="1906" w:type="dxa"/>
          </w:tcPr>
          <w:p w14:paraId="43BADA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7E30F09F" w14:textId="191D0DA0" w:rsidR="0097110C" w:rsidRPr="00F8597F" w:rsidRDefault="0097110C" w:rsidP="006C018C">
            <w:pPr>
              <w:pStyle w:val="Standardowyakapit"/>
              <w:keepNext/>
            </w:pPr>
            <w:r w:rsidRPr="00F8597F">
              <w:t xml:space="preserve">Specifies that its contents contain a string. </w:t>
            </w:r>
          </w:p>
        </w:tc>
      </w:tr>
    </w:tbl>
    <w:p w14:paraId="13B50247" w14:textId="77777777" w:rsidR="0097110C" w:rsidRDefault="0097110C" w:rsidP="008D009B">
      <w:pPr>
        <w:pStyle w:val="Nagwek4"/>
      </w:pPr>
      <w:bookmarkStart w:id="2490" w:name="_Toc133585491"/>
      <w:bookmarkStart w:id="2491" w:name="_Toc133672516"/>
      <w:bookmarkStart w:id="2492" w:name="_Toc133673273"/>
      <w:bookmarkStart w:id="2493" w:name="_Toc140224447"/>
      <w:r w:rsidRPr="00B05CE4">
        <w:rPr>
          <w:rStyle w:val="NazwaProgramowa"/>
        </w:rPr>
        <w:t>noBorder</w:t>
      </w:r>
      <w:r w:rsidRPr="00F8597F">
        <w:t xml:space="preserve"> (Do Not Display Frameset Splitters)</w:t>
      </w:r>
      <w:bookmarkEnd w:id="2490"/>
      <w:bookmarkEnd w:id="2491"/>
      <w:bookmarkEnd w:id="2492"/>
      <w:bookmarkEnd w:id="2493"/>
    </w:p>
    <w:p w14:paraId="22250EF3" w14:textId="77777777" w:rsidR="0097110C" w:rsidRDefault="0097110C" w:rsidP="005E6270">
      <w:pPr>
        <w:pStyle w:val="Standardowyakapit"/>
      </w:pPr>
      <w:r w:rsidRPr="00F8597F">
        <w:t>This element specifies whether the splitters shall be displayed for the contents of the frameset in this</w:t>
      </w:r>
      <w:r>
        <w:t xml:space="preserve"> </w:t>
      </w:r>
      <w:r w:rsidRPr="00F8597F">
        <w:t>WordprocessingML document. This element shall only be honored on the root frameset for this document and can be ignored for all nested framesets in this document. If this element is present, then no splitters shall be displayed, and all other frameset splitter properties can be ignored.</w:t>
      </w:r>
    </w:p>
    <w:p w14:paraId="6465F069" w14:textId="77777777" w:rsidR="0097110C" w:rsidRDefault="0097110C" w:rsidP="008D009B">
      <w:pPr>
        <w:pStyle w:val="Nagwek4"/>
      </w:pPr>
      <w:bookmarkStart w:id="2494" w:name="_Toc133585492"/>
      <w:bookmarkStart w:id="2495" w:name="_Toc133672517"/>
      <w:bookmarkStart w:id="2496" w:name="_Toc133673274"/>
      <w:bookmarkStart w:id="2497" w:name="_Toc140224448"/>
      <w:r w:rsidRPr="00B05CE4">
        <w:rPr>
          <w:rStyle w:val="NazwaProgramowa"/>
        </w:rPr>
        <w:lastRenderedPageBreak/>
        <w:t>noResizeAllowed</w:t>
      </w:r>
      <w:r w:rsidRPr="00F8597F">
        <w:t xml:space="preserve"> (Frame Cannot Be Resized)</w:t>
      </w:r>
      <w:bookmarkEnd w:id="2494"/>
      <w:bookmarkEnd w:id="2495"/>
      <w:bookmarkEnd w:id="2496"/>
      <w:bookmarkEnd w:id="2497"/>
    </w:p>
    <w:p w14:paraId="35C4E514" w14:textId="77777777" w:rsidR="0097110C" w:rsidRDefault="0097110C" w:rsidP="00687D54">
      <w:pPr>
        <w:pStyle w:val="Standardowyakapit"/>
      </w:pPr>
      <w:r w:rsidRPr="00F8597F">
        <w:t xml:space="preserve">This element specifies whether or not the size of the current frame shall be modifiable (i.e. whether the frame can be resized) when the contents of this document are saved as HTML and displayed in a web browser. When this element is set, the size of the frame shall be set to its current values. This property is analogous to the </w:t>
      </w:r>
      <w:r w:rsidRPr="00B05CE4">
        <w:rPr>
          <w:rStyle w:val="NazwaProgramowa"/>
        </w:rPr>
        <w:t>noresize</w:t>
      </w:r>
      <w:r w:rsidRPr="00F8597F">
        <w:t xml:space="preserve"> attribute on the </w:t>
      </w:r>
      <w:r w:rsidRPr="00F8597F">
        <w:rPr>
          <w:rFonts w:ascii="Consolas" w:eastAsia="Consolas" w:hAnsi="Consolas" w:cs="Consolas"/>
        </w:rPr>
        <w:t>frame</w:t>
      </w:r>
      <w:r w:rsidRPr="00F8597F">
        <w:t xml:space="preserve"> element in HTML.</w:t>
      </w:r>
    </w:p>
    <w:p w14:paraId="71017E98" w14:textId="77777777" w:rsidR="0097110C" w:rsidRDefault="0097110C" w:rsidP="008D009B">
      <w:pPr>
        <w:pStyle w:val="Nagwek4"/>
      </w:pPr>
      <w:bookmarkStart w:id="2498" w:name="_Toc133585493"/>
      <w:bookmarkStart w:id="2499" w:name="_Toc133672518"/>
      <w:bookmarkStart w:id="2500" w:name="_Toc133673275"/>
      <w:bookmarkStart w:id="2501" w:name="_Toc140224449"/>
      <w:r w:rsidRPr="00B05CE4">
        <w:rPr>
          <w:rStyle w:val="NazwaProgramowa"/>
        </w:rPr>
        <w:t>optimizeForBrowser</w:t>
      </w:r>
      <w:r w:rsidRPr="00F8597F">
        <w:t xml:space="preserve"> (Disable Features Not Supported by Target Web Profile)</w:t>
      </w:r>
      <w:bookmarkEnd w:id="2498"/>
      <w:bookmarkEnd w:id="2499"/>
      <w:bookmarkEnd w:id="2500"/>
      <w:bookmarkEnd w:id="2501"/>
    </w:p>
    <w:p w14:paraId="616276B7" w14:textId="3BB29437" w:rsidR="0097110C" w:rsidRDefault="0097110C" w:rsidP="00687D54">
      <w:pPr>
        <w:pStyle w:val="Standardowyakapit"/>
      </w:pPr>
      <w:r w:rsidRPr="00F8597F">
        <w:t xml:space="preserve">This element specifies whether applications should attempt to customize the output for any web page produced from this document, as well as the HTML output to which it should be customized. The target output profile is identified by the contents of the </w:t>
      </w:r>
      <w:r w:rsidRPr="00F8597F">
        <w:rPr>
          <w:rFonts w:ascii="Cambria" w:eastAsia="Cambria" w:hAnsi="Cambria" w:cs="Cambria"/>
        </w:rPr>
        <w:t>target</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257"/>
        <w:gridCol w:w="7805"/>
      </w:tblGrid>
      <w:tr w:rsidR="0097110C" w:rsidRPr="00F8597F" w14:paraId="274A2E84" w14:textId="77777777" w:rsidTr="00C62B5E">
        <w:tc>
          <w:tcPr>
            <w:tcW w:w="1257" w:type="dxa"/>
            <w:shd w:val="clear" w:color="auto" w:fill="C0C0C0"/>
          </w:tcPr>
          <w:p w14:paraId="2B37427F" w14:textId="77777777" w:rsidR="0097110C" w:rsidRPr="00F8597F" w:rsidRDefault="0097110C" w:rsidP="00C62B5E">
            <w:pPr>
              <w:keepNext/>
              <w:ind w:left="3"/>
              <w:jc w:val="center"/>
            </w:pPr>
            <w:r w:rsidRPr="00F8597F">
              <w:rPr>
                <w:b/>
              </w:rPr>
              <w:t xml:space="preserve">Attributes </w:t>
            </w:r>
          </w:p>
        </w:tc>
        <w:tc>
          <w:tcPr>
            <w:tcW w:w="7805" w:type="dxa"/>
            <w:shd w:val="clear" w:color="auto" w:fill="C0C0C0"/>
          </w:tcPr>
          <w:p w14:paraId="01FECEA5" w14:textId="77777777" w:rsidR="0097110C" w:rsidRPr="00F8597F" w:rsidRDefault="0097110C" w:rsidP="00C62B5E">
            <w:pPr>
              <w:keepNext/>
              <w:jc w:val="center"/>
            </w:pPr>
            <w:r w:rsidRPr="00F8597F">
              <w:rPr>
                <w:b/>
              </w:rPr>
              <w:t xml:space="preserve">Description </w:t>
            </w:r>
          </w:p>
        </w:tc>
      </w:tr>
      <w:tr w:rsidR="0097110C" w:rsidRPr="00F8597F" w14:paraId="2138CEB4" w14:textId="77777777" w:rsidTr="00C62B5E">
        <w:tc>
          <w:tcPr>
            <w:tcW w:w="1257" w:type="dxa"/>
          </w:tcPr>
          <w:p w14:paraId="63E735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rget </w:t>
            </w:r>
            <w:r w:rsidRPr="00F8597F">
              <w:t xml:space="preserve">(Target Output Profile) </w:t>
            </w:r>
          </w:p>
        </w:tc>
        <w:tc>
          <w:tcPr>
            <w:tcW w:w="7805" w:type="dxa"/>
          </w:tcPr>
          <w:p w14:paraId="60EA8D3A" w14:textId="6E1614CF" w:rsidR="0097110C" w:rsidRPr="00F8597F" w:rsidRDefault="0097110C" w:rsidP="006C018C">
            <w:pPr>
              <w:pStyle w:val="Standardowyakapit"/>
              <w:keepNext/>
            </w:pPr>
            <w:r w:rsidRPr="00F8597F">
              <w:t xml:space="preserve">Specifies the version of HTML output targeted by the output of any web page produced by this document. This attribute shall only contain a string that represents an output profile defined by published standards and W3C recommendations. Product names shall not be used to define a profile. </w:t>
            </w:r>
          </w:p>
        </w:tc>
      </w:tr>
      <w:tr w:rsidR="0097110C" w:rsidRPr="00F8597F" w14:paraId="018E59E9" w14:textId="77777777" w:rsidTr="00C62B5E">
        <w:tc>
          <w:tcPr>
            <w:tcW w:w="1257" w:type="dxa"/>
          </w:tcPr>
          <w:p w14:paraId="1B5E80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On/Off Value) </w:t>
            </w:r>
          </w:p>
        </w:tc>
        <w:tc>
          <w:tcPr>
            <w:tcW w:w="7805" w:type="dxa"/>
          </w:tcPr>
          <w:p w14:paraId="3F4CD4D9" w14:textId="0F6B2C78" w:rsidR="0097110C" w:rsidRPr="00F8597F" w:rsidRDefault="0097110C" w:rsidP="006C018C">
            <w:pPr>
              <w:pStyle w:val="Standardowyakapit"/>
              <w:keepNext/>
            </w:pPr>
            <w:r w:rsidRPr="00F8597F">
              <w:t xml:space="preserve">Specifies a binary value for the property defined by the parent XML element. </w:t>
            </w:r>
          </w:p>
        </w:tc>
      </w:tr>
    </w:tbl>
    <w:p w14:paraId="7CEEECB2" w14:textId="77777777" w:rsidR="0097110C" w:rsidRDefault="0097110C" w:rsidP="008D009B">
      <w:pPr>
        <w:pStyle w:val="Nagwek4"/>
      </w:pPr>
      <w:bookmarkStart w:id="2502" w:name="_Toc133585494"/>
      <w:bookmarkStart w:id="2503" w:name="_Toc133672519"/>
      <w:bookmarkStart w:id="2504" w:name="_Toc133673276"/>
      <w:bookmarkStart w:id="2505" w:name="_Toc140224450"/>
      <w:r w:rsidRPr="00B05CE4">
        <w:rPr>
          <w:rStyle w:val="NazwaProgramowa"/>
        </w:rPr>
        <w:t>pixelsPerInch</w:t>
      </w:r>
      <w:r w:rsidRPr="00F8597F">
        <w:t xml:space="preserve"> (Pixels per Inch for Graphics/Images)</w:t>
      </w:r>
      <w:bookmarkEnd w:id="2502"/>
      <w:bookmarkEnd w:id="2503"/>
      <w:bookmarkEnd w:id="2504"/>
      <w:bookmarkEnd w:id="2505"/>
    </w:p>
    <w:p w14:paraId="74FB6F28" w14:textId="602C956A" w:rsidR="0097110C" w:rsidRDefault="0097110C" w:rsidP="00687D54">
      <w:pPr>
        <w:pStyle w:val="Standardowyakapit"/>
      </w:pPr>
      <w:r w:rsidRPr="00F8597F">
        <w:t xml:space="preserve">This element specifies the number of pixels per inch (or density) that is used for the display of pictures or table cells when a WordprocessingML document is saved as a web page. The size that is specified by this element affects the size of the pictures or table cells relative to the size of text in the document. The pixels per inch </w:t>
      </w:r>
      <w:r w:rsidRPr="00B05CE4">
        <w:rPr>
          <w:rStyle w:val="NazwaProgramowa"/>
        </w:rPr>
        <w:t>(ppi</w:t>
      </w:r>
      <w:r w:rsidRPr="00F8597F">
        <w:t>) measurement is relative to the screen resolution, and the resulting</w:t>
      </w:r>
      <w:r w:rsidR="00176312">
        <w:t xml:space="preserve"> </w:t>
      </w:r>
      <w:r w:rsidRPr="00F8597F">
        <w:t>physical dimensions of the resulting image or cell in pixels (which are used in web pages, but not for printed documents) are the result of the original dimensions (in inches) multiplied by the number of pixels per inc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97110C" w:rsidRPr="00F8597F" w14:paraId="061A0977" w14:textId="77777777" w:rsidTr="00C947D1">
        <w:tc>
          <w:tcPr>
            <w:tcW w:w="1926" w:type="dxa"/>
            <w:shd w:val="clear" w:color="auto" w:fill="C0C0C0"/>
          </w:tcPr>
          <w:p w14:paraId="4BD1A3D4" w14:textId="77777777" w:rsidR="0097110C" w:rsidRPr="00F8597F" w:rsidRDefault="0097110C" w:rsidP="00C62B5E">
            <w:pPr>
              <w:keepNext/>
              <w:ind w:left="3"/>
              <w:jc w:val="center"/>
            </w:pPr>
            <w:r w:rsidRPr="00F8597F">
              <w:rPr>
                <w:b/>
              </w:rPr>
              <w:t xml:space="preserve">Attributes </w:t>
            </w:r>
          </w:p>
        </w:tc>
        <w:tc>
          <w:tcPr>
            <w:tcW w:w="7136" w:type="dxa"/>
            <w:shd w:val="clear" w:color="auto" w:fill="C0C0C0"/>
          </w:tcPr>
          <w:p w14:paraId="4486E55D" w14:textId="77777777" w:rsidR="0097110C" w:rsidRPr="00F8597F" w:rsidRDefault="0097110C" w:rsidP="00C62B5E">
            <w:pPr>
              <w:keepNext/>
              <w:jc w:val="center"/>
            </w:pPr>
            <w:r w:rsidRPr="00F8597F">
              <w:rPr>
                <w:b/>
              </w:rPr>
              <w:t xml:space="preserve">Description </w:t>
            </w:r>
          </w:p>
        </w:tc>
      </w:tr>
      <w:tr w:rsidR="0097110C" w:rsidRPr="00F8597F" w14:paraId="09521F06" w14:textId="77777777" w:rsidTr="00C947D1">
        <w:tc>
          <w:tcPr>
            <w:tcW w:w="1926" w:type="dxa"/>
          </w:tcPr>
          <w:p w14:paraId="2FE9C4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6" w:type="dxa"/>
          </w:tcPr>
          <w:p w14:paraId="5C88DB4E" w14:textId="07277BB1" w:rsidR="0097110C" w:rsidRPr="00F8597F" w:rsidRDefault="0097110C" w:rsidP="006C018C">
            <w:pPr>
              <w:pStyle w:val="Standardowyakapit"/>
              <w:keepNext/>
            </w:pPr>
            <w:r w:rsidRPr="00F8597F">
              <w:t xml:space="preserve">Specifies that the content of this attribute contains a decimal number. </w:t>
            </w:r>
          </w:p>
        </w:tc>
      </w:tr>
    </w:tbl>
    <w:p w14:paraId="05CA514C" w14:textId="77777777" w:rsidR="0097110C" w:rsidRDefault="0097110C" w:rsidP="008D009B">
      <w:pPr>
        <w:pStyle w:val="Nagwek4"/>
      </w:pPr>
      <w:bookmarkStart w:id="2506" w:name="_Toc133585495"/>
      <w:bookmarkStart w:id="2507" w:name="_Toc133672520"/>
      <w:bookmarkStart w:id="2508" w:name="_Toc133673277"/>
      <w:bookmarkStart w:id="2509" w:name="_Toc140224451"/>
      <w:r w:rsidRPr="00F8597F">
        <w:t>right (Right Border for HTML div)</w:t>
      </w:r>
      <w:bookmarkEnd w:id="2506"/>
      <w:bookmarkEnd w:id="2507"/>
      <w:bookmarkEnd w:id="2508"/>
      <w:bookmarkEnd w:id="2509"/>
    </w:p>
    <w:p w14:paraId="3D9D9638" w14:textId="77777777" w:rsidR="0097110C" w:rsidRDefault="0097110C" w:rsidP="00687D54">
      <w:pPr>
        <w:pStyle w:val="Standardowyakapit"/>
      </w:pPr>
      <w:r w:rsidRPr="00F8597F">
        <w:t xml:space="preserve">This element specifies the border which shall be displayed at the right of the boundaries of the current HTML </w:t>
      </w:r>
      <w:r w:rsidRPr="00F8597F">
        <w:rPr>
          <w:rFonts w:ascii="Consolas" w:eastAsia="Consolas" w:hAnsi="Consolas" w:cs="Consolas"/>
        </w:rPr>
        <w:t>div</w:t>
      </w:r>
      <w:r w:rsidRPr="00F8597F">
        <w:t xml:space="preserve"> object.</w:t>
      </w:r>
    </w:p>
    <w:p w14:paraId="477B5F41" w14:textId="77777777" w:rsidR="0097110C" w:rsidRDefault="0097110C" w:rsidP="008D009B">
      <w:pPr>
        <w:pStyle w:val="Nagwek4"/>
      </w:pPr>
      <w:bookmarkStart w:id="2510" w:name="_Toc133585496"/>
      <w:bookmarkStart w:id="2511" w:name="_Toc133672521"/>
      <w:bookmarkStart w:id="2512" w:name="_Toc133673278"/>
      <w:bookmarkStart w:id="2513" w:name="_Toc140224452"/>
      <w:r w:rsidRPr="00F6211D">
        <w:rPr>
          <w:rStyle w:val="NazwaProgramowa"/>
        </w:rPr>
        <w:t>saveSmartTagsAsXml</w:t>
      </w:r>
      <w:r w:rsidRPr="00F8597F">
        <w:t xml:space="preserve"> (Save Smart Tag Data in XML Property Bag)</w:t>
      </w:r>
      <w:bookmarkEnd w:id="2510"/>
      <w:bookmarkEnd w:id="2511"/>
      <w:bookmarkEnd w:id="2512"/>
      <w:bookmarkEnd w:id="2513"/>
    </w:p>
    <w:p w14:paraId="63021F3F" w14:textId="77777777" w:rsidR="0097110C" w:rsidRDefault="0097110C" w:rsidP="00687D54">
      <w:pPr>
        <w:pStyle w:val="Standardowyakapit"/>
      </w:pPr>
      <w:r w:rsidRPr="00F8597F">
        <w:t>This element specifies that the information pertaining to all smart tags () in the current document shall be saved into a separate XML-based property bag at the head of the web page when this WordprocessingML document is saved as a web page.</w:t>
      </w:r>
    </w:p>
    <w:p w14:paraId="4A035AD6" w14:textId="77777777" w:rsidR="0097110C" w:rsidRDefault="0097110C" w:rsidP="008D009B">
      <w:pPr>
        <w:pStyle w:val="Nagwek4"/>
      </w:pPr>
      <w:bookmarkStart w:id="2514" w:name="_Toc133585497"/>
      <w:bookmarkStart w:id="2515" w:name="_Toc133672522"/>
      <w:bookmarkStart w:id="2516" w:name="_Toc133673279"/>
      <w:bookmarkStart w:id="2517" w:name="_Toc140224453"/>
      <w:r w:rsidRPr="00F6211D">
        <w:rPr>
          <w:rStyle w:val="NazwaProgramowa"/>
        </w:rPr>
        <w:t>scrollbar</w:t>
      </w:r>
      <w:r w:rsidRPr="00F8597F">
        <w:t xml:space="preserve"> (Scrollbar Display Option)</w:t>
      </w:r>
      <w:bookmarkEnd w:id="2514"/>
      <w:bookmarkEnd w:id="2515"/>
      <w:bookmarkEnd w:id="2516"/>
      <w:bookmarkEnd w:id="2517"/>
    </w:p>
    <w:p w14:paraId="7DC08F7E" w14:textId="77777777" w:rsidR="0097110C" w:rsidRDefault="0097110C" w:rsidP="00687D54">
      <w:pPr>
        <w:pStyle w:val="Standardowyakapit"/>
      </w:pPr>
      <w:r w:rsidRPr="00F8597F">
        <w:t xml:space="preserve">This element specifies when a scrollbar shall be visible for the contents of the current frame. When this element is set, the </w:t>
      </w:r>
      <w:r w:rsidRPr="00F8597F">
        <w:rPr>
          <w:rFonts w:ascii="Cambria" w:eastAsia="Cambria" w:hAnsi="Cambria" w:cs="Cambria"/>
        </w:rPr>
        <w:t>val</w:t>
      </w:r>
      <w:r w:rsidRPr="00F8597F">
        <w:t xml:space="preserve"> attribute determines exactly when the scrollbar shall be visible. This property is analogous to the </w:t>
      </w:r>
      <w:r w:rsidRPr="00F8597F">
        <w:rPr>
          <w:rFonts w:ascii="Consolas" w:eastAsia="Consolas" w:hAnsi="Consolas" w:cs="Consolas"/>
        </w:rPr>
        <w:t>scrolling</w:t>
      </w:r>
      <w:r w:rsidRPr="00F8597F">
        <w:t xml:space="preserve"> attribute on the </w:t>
      </w:r>
      <w:r w:rsidRPr="00F8597F">
        <w:rPr>
          <w:rFonts w:ascii="Consolas" w:eastAsia="Consolas" w:hAnsi="Consolas" w:cs="Consolas"/>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28D82FF2" w14:textId="77777777" w:rsidTr="00C62B5E">
        <w:tc>
          <w:tcPr>
            <w:tcW w:w="1915" w:type="dxa"/>
            <w:shd w:val="clear" w:color="auto" w:fill="C0C0C0"/>
          </w:tcPr>
          <w:p w14:paraId="12E09023" w14:textId="77777777" w:rsidR="0097110C" w:rsidRPr="00F8597F" w:rsidRDefault="0097110C" w:rsidP="00C62B5E">
            <w:pPr>
              <w:keepNext/>
              <w:ind w:right="19"/>
              <w:jc w:val="center"/>
            </w:pPr>
            <w:r w:rsidRPr="00F8597F">
              <w:rPr>
                <w:b/>
              </w:rPr>
              <w:lastRenderedPageBreak/>
              <w:t xml:space="preserve">Attributes </w:t>
            </w:r>
          </w:p>
        </w:tc>
        <w:tc>
          <w:tcPr>
            <w:tcW w:w="7147" w:type="dxa"/>
            <w:shd w:val="clear" w:color="auto" w:fill="C0C0C0"/>
          </w:tcPr>
          <w:p w14:paraId="4C064D81" w14:textId="77777777" w:rsidR="0097110C" w:rsidRPr="00F8597F" w:rsidRDefault="0097110C" w:rsidP="00C62B5E">
            <w:pPr>
              <w:keepNext/>
              <w:ind w:right="21"/>
              <w:jc w:val="center"/>
            </w:pPr>
            <w:r w:rsidRPr="00F8597F">
              <w:rPr>
                <w:b/>
              </w:rPr>
              <w:t xml:space="preserve">Description </w:t>
            </w:r>
          </w:p>
        </w:tc>
      </w:tr>
      <w:tr w:rsidR="0097110C" w:rsidRPr="00F8597F" w14:paraId="0BD4CF98" w14:textId="77777777" w:rsidTr="00C62B5E">
        <w:tc>
          <w:tcPr>
            <w:tcW w:w="1915" w:type="dxa"/>
          </w:tcPr>
          <w:p w14:paraId="08B427D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crollbar Display Option Value) </w:t>
            </w:r>
          </w:p>
        </w:tc>
        <w:tc>
          <w:tcPr>
            <w:tcW w:w="7147" w:type="dxa"/>
          </w:tcPr>
          <w:p w14:paraId="3B2EC1FD" w14:textId="5B447A9D" w:rsidR="0097110C" w:rsidRPr="00F8597F" w:rsidRDefault="0097110C" w:rsidP="006C018C">
            <w:pPr>
              <w:pStyle w:val="Standardowyakapit"/>
              <w:keepNext/>
            </w:pPr>
            <w:r w:rsidRPr="00F8597F">
              <w:t xml:space="preserve">Specifies the criteria under which a scrollbar shall be displayed along with the contents of this frameset, as defined by the simple type referenced below. </w:t>
            </w:r>
          </w:p>
        </w:tc>
      </w:tr>
    </w:tbl>
    <w:p w14:paraId="2BE7E0EB" w14:textId="77777777" w:rsidR="0097110C" w:rsidRDefault="0097110C" w:rsidP="008D009B">
      <w:pPr>
        <w:pStyle w:val="Nagwek4"/>
      </w:pPr>
      <w:bookmarkStart w:id="2518" w:name="_Toc133585498"/>
      <w:bookmarkStart w:id="2519" w:name="_Toc133672523"/>
      <w:bookmarkStart w:id="2520" w:name="_Toc133673280"/>
      <w:bookmarkStart w:id="2521" w:name="_Toc140224454"/>
      <w:r w:rsidRPr="004873C2">
        <w:rPr>
          <w:rStyle w:val="NazwaProgramowa"/>
        </w:rPr>
        <w:t>sourceFileName</w:t>
      </w:r>
      <w:r w:rsidRPr="00F8597F">
        <w:t xml:space="preserve"> (Source File for Frame)</w:t>
      </w:r>
      <w:bookmarkEnd w:id="2518"/>
      <w:bookmarkEnd w:id="2519"/>
      <w:bookmarkEnd w:id="2520"/>
      <w:bookmarkEnd w:id="2521"/>
    </w:p>
    <w:p w14:paraId="79AC63F2" w14:textId="77777777" w:rsidR="0097110C" w:rsidRDefault="0097110C" w:rsidP="00687D54">
      <w:pPr>
        <w:pStyle w:val="Standardowyakapit"/>
      </w:pPr>
      <w:r w:rsidRPr="00F8597F">
        <w:t>This element specifies the ID for the relationship which specifies the source file for a single frame within a frameset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78"/>
        <w:gridCol w:w="7073"/>
      </w:tblGrid>
      <w:tr w:rsidR="0097110C" w:rsidRPr="00F8597F" w14:paraId="705E0DCC" w14:textId="77777777" w:rsidTr="00C62B5E">
        <w:tc>
          <w:tcPr>
            <w:tcW w:w="1978" w:type="dxa"/>
            <w:shd w:val="clear" w:color="auto" w:fill="C0C0C0"/>
          </w:tcPr>
          <w:p w14:paraId="1AE7DC8D" w14:textId="77777777" w:rsidR="0097110C" w:rsidRPr="00F8597F" w:rsidRDefault="0097110C" w:rsidP="00C62B5E">
            <w:pPr>
              <w:keepNext/>
              <w:ind w:right="36"/>
              <w:jc w:val="center"/>
            </w:pPr>
            <w:r w:rsidRPr="00F8597F">
              <w:rPr>
                <w:b/>
              </w:rPr>
              <w:t xml:space="preserve">Attributes </w:t>
            </w:r>
          </w:p>
        </w:tc>
        <w:tc>
          <w:tcPr>
            <w:tcW w:w="7073" w:type="dxa"/>
            <w:shd w:val="clear" w:color="auto" w:fill="C0C0C0"/>
          </w:tcPr>
          <w:p w14:paraId="4C04D4A1" w14:textId="77777777" w:rsidR="0097110C" w:rsidRPr="00F8597F" w:rsidRDefault="0097110C" w:rsidP="00C62B5E">
            <w:pPr>
              <w:keepNext/>
              <w:ind w:right="38"/>
              <w:jc w:val="center"/>
            </w:pPr>
            <w:r w:rsidRPr="00F8597F">
              <w:rPr>
                <w:b/>
              </w:rPr>
              <w:t xml:space="preserve">Description </w:t>
            </w:r>
          </w:p>
        </w:tc>
      </w:tr>
      <w:tr w:rsidR="0097110C" w:rsidRPr="00F8597F" w14:paraId="6AA5CDBC" w14:textId="77777777" w:rsidTr="00C62B5E">
        <w:tc>
          <w:tcPr>
            <w:tcW w:w="1978" w:type="dxa"/>
          </w:tcPr>
          <w:p w14:paraId="4CDC3B77" w14:textId="1CAE73B4"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073" w:type="dxa"/>
          </w:tcPr>
          <w:p w14:paraId="41BF8032" w14:textId="5127A843" w:rsidR="0097110C" w:rsidRPr="00F8597F" w:rsidRDefault="0097110C" w:rsidP="006C018C">
            <w:pPr>
              <w:pStyle w:val="Standardowyakapit"/>
              <w:keepNext/>
            </w:pPr>
            <w:r w:rsidRPr="00F8597F">
              <w:t xml:space="preserve">Specifies the relationship ID to a specified part. </w:t>
            </w:r>
          </w:p>
        </w:tc>
      </w:tr>
    </w:tbl>
    <w:p w14:paraId="4D274FD7" w14:textId="77777777" w:rsidR="0097110C" w:rsidRDefault="0097110C" w:rsidP="008D009B">
      <w:pPr>
        <w:pStyle w:val="Nagwek4"/>
      </w:pPr>
      <w:bookmarkStart w:id="2522" w:name="_Toc133585499"/>
      <w:bookmarkStart w:id="2523" w:name="_Toc133672524"/>
      <w:bookmarkStart w:id="2524" w:name="_Toc133673281"/>
      <w:bookmarkStart w:id="2525" w:name="_Toc140224455"/>
      <w:r w:rsidRPr="004873C2">
        <w:rPr>
          <w:rStyle w:val="NazwaProgramowa"/>
        </w:rPr>
        <w:t>sz</w:t>
      </w:r>
      <w:r w:rsidRPr="00F8597F">
        <w:t xml:space="preserve"> (Frame Size)</w:t>
      </w:r>
      <w:bookmarkEnd w:id="2522"/>
      <w:bookmarkEnd w:id="2523"/>
      <w:bookmarkEnd w:id="2524"/>
      <w:bookmarkEnd w:id="2525"/>
    </w:p>
    <w:p w14:paraId="782ECCF5" w14:textId="77777777" w:rsidR="0097110C" w:rsidRDefault="0097110C" w:rsidP="00687D54">
      <w:pPr>
        <w:pStyle w:val="Standardowyakapit"/>
      </w:pPr>
      <w:r w:rsidRPr="00F8597F">
        <w:t>This element specifies the size for a single frame within a frames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88"/>
        <w:gridCol w:w="7274"/>
      </w:tblGrid>
      <w:tr w:rsidR="0097110C" w:rsidRPr="00F8597F" w14:paraId="3E20650B" w14:textId="77777777" w:rsidTr="00C62B5E">
        <w:tc>
          <w:tcPr>
            <w:tcW w:w="1788" w:type="dxa"/>
            <w:shd w:val="clear" w:color="auto" w:fill="C0C0C0"/>
          </w:tcPr>
          <w:p w14:paraId="4F298D3D" w14:textId="77777777" w:rsidR="0097110C" w:rsidRPr="00F8597F" w:rsidRDefault="0097110C" w:rsidP="00C62B5E">
            <w:pPr>
              <w:keepNext/>
              <w:ind w:left="3"/>
              <w:jc w:val="center"/>
            </w:pPr>
            <w:r w:rsidRPr="00F8597F">
              <w:rPr>
                <w:b/>
              </w:rPr>
              <w:t xml:space="preserve">Attributes </w:t>
            </w:r>
          </w:p>
        </w:tc>
        <w:tc>
          <w:tcPr>
            <w:tcW w:w="7274" w:type="dxa"/>
            <w:shd w:val="clear" w:color="auto" w:fill="C0C0C0"/>
          </w:tcPr>
          <w:p w14:paraId="081C3B6C" w14:textId="77777777" w:rsidR="0097110C" w:rsidRPr="00F8597F" w:rsidRDefault="0097110C" w:rsidP="00C62B5E">
            <w:pPr>
              <w:keepNext/>
              <w:jc w:val="center"/>
            </w:pPr>
            <w:r w:rsidRPr="00F8597F">
              <w:rPr>
                <w:b/>
              </w:rPr>
              <w:t xml:space="preserve">Description </w:t>
            </w:r>
          </w:p>
        </w:tc>
      </w:tr>
      <w:tr w:rsidR="0097110C" w:rsidRPr="00F8597F" w14:paraId="4478101D" w14:textId="77777777" w:rsidTr="00C62B5E">
        <w:tc>
          <w:tcPr>
            <w:tcW w:w="1788" w:type="dxa"/>
          </w:tcPr>
          <w:p w14:paraId="7BD123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74" w:type="dxa"/>
          </w:tcPr>
          <w:p w14:paraId="5FEDE506" w14:textId="5EB7669E" w:rsidR="0097110C" w:rsidRPr="00F8597F" w:rsidRDefault="0097110C" w:rsidP="006C018C">
            <w:pPr>
              <w:pStyle w:val="Standardowyakapit"/>
              <w:keepNext/>
            </w:pPr>
            <w:r w:rsidRPr="00F8597F">
              <w:t xml:space="preserve">Specifies that its contents contain a string. </w:t>
            </w:r>
          </w:p>
        </w:tc>
      </w:tr>
    </w:tbl>
    <w:p w14:paraId="1CA5DCD9" w14:textId="77777777" w:rsidR="0097110C" w:rsidRDefault="0097110C" w:rsidP="008D009B">
      <w:pPr>
        <w:pStyle w:val="Nagwek4"/>
      </w:pPr>
      <w:bookmarkStart w:id="2526" w:name="_Toc133585500"/>
      <w:bookmarkStart w:id="2527" w:name="_Toc133672525"/>
      <w:bookmarkStart w:id="2528" w:name="_Toc133673282"/>
      <w:bookmarkStart w:id="2529" w:name="_Toc140224456"/>
      <w:r w:rsidRPr="005E6270">
        <w:rPr>
          <w:rStyle w:val="NazwaProgramowa"/>
        </w:rPr>
        <w:t>sz</w:t>
      </w:r>
      <w:r w:rsidRPr="00F8597F">
        <w:t xml:space="preserve"> (Nested Frameset Size)</w:t>
      </w:r>
      <w:bookmarkEnd w:id="2526"/>
      <w:bookmarkEnd w:id="2527"/>
      <w:bookmarkEnd w:id="2528"/>
      <w:bookmarkEnd w:id="2529"/>
    </w:p>
    <w:p w14:paraId="221638EA" w14:textId="77777777" w:rsidR="0097110C" w:rsidRDefault="0097110C" w:rsidP="00687D54">
      <w:pPr>
        <w:pStyle w:val="Standardowyakapit"/>
      </w:pPr>
      <w:r w:rsidRPr="00F8597F">
        <w:t>This element specifies the size for a frameset that has been nested within another frameset. If this size appears on a root frameset, then it can be ignored, and the main frameset shall encompass the entire window.</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7FADD1B" w14:textId="77777777" w:rsidTr="00C947D1">
        <w:tc>
          <w:tcPr>
            <w:tcW w:w="1930" w:type="dxa"/>
            <w:shd w:val="clear" w:color="auto" w:fill="C0C0C0"/>
          </w:tcPr>
          <w:p w14:paraId="05F30936"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57B50E85" w14:textId="77777777" w:rsidR="0097110C" w:rsidRPr="00F8597F" w:rsidRDefault="0097110C" w:rsidP="00C62B5E">
            <w:pPr>
              <w:keepNext/>
              <w:ind w:right="2"/>
              <w:jc w:val="center"/>
            </w:pPr>
            <w:r w:rsidRPr="00F8597F">
              <w:rPr>
                <w:b/>
              </w:rPr>
              <w:t xml:space="preserve">Description </w:t>
            </w:r>
          </w:p>
        </w:tc>
      </w:tr>
      <w:tr w:rsidR="0097110C" w:rsidRPr="00F8597F" w14:paraId="296420FF" w14:textId="77777777" w:rsidTr="00C947D1">
        <w:tc>
          <w:tcPr>
            <w:tcW w:w="1930" w:type="dxa"/>
          </w:tcPr>
          <w:p w14:paraId="4E0138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DB239E7" w14:textId="2C294ACD" w:rsidR="0097110C" w:rsidRPr="00F8597F" w:rsidRDefault="0097110C" w:rsidP="006C018C">
            <w:pPr>
              <w:pStyle w:val="Standardowyakapit"/>
              <w:keepNext/>
            </w:pPr>
            <w:r w:rsidRPr="00F8597F">
              <w:t xml:space="preserve">Specifies that its contents contain a string. </w:t>
            </w:r>
          </w:p>
        </w:tc>
      </w:tr>
    </w:tbl>
    <w:p w14:paraId="5E327B8E" w14:textId="77777777" w:rsidR="0097110C" w:rsidRDefault="0097110C" w:rsidP="008D009B">
      <w:pPr>
        <w:pStyle w:val="Nagwek4"/>
      </w:pPr>
      <w:bookmarkStart w:id="2530" w:name="_Toc133585501"/>
      <w:bookmarkStart w:id="2531" w:name="_Toc133672526"/>
      <w:bookmarkStart w:id="2532" w:name="_Toc133673283"/>
      <w:bookmarkStart w:id="2533" w:name="_Toc140224457"/>
      <w:r w:rsidRPr="004873C2">
        <w:rPr>
          <w:rStyle w:val="NazwaProgramowa"/>
        </w:rPr>
        <w:t>targetScreenSz</w:t>
      </w:r>
      <w:r w:rsidRPr="00F8597F">
        <w:t xml:space="preserve"> (Target Screen Size for Web Page)</w:t>
      </w:r>
      <w:bookmarkEnd w:id="2530"/>
      <w:bookmarkEnd w:id="2531"/>
      <w:bookmarkEnd w:id="2532"/>
      <w:bookmarkEnd w:id="2533"/>
    </w:p>
    <w:p w14:paraId="51BADD9D" w14:textId="77777777" w:rsidR="0097110C" w:rsidRDefault="0097110C" w:rsidP="00687D54">
      <w:pPr>
        <w:pStyle w:val="Standardowyakapit"/>
      </w:pPr>
      <w:r w:rsidRPr="00F8597F">
        <w:t>This element specifies the ideal minimum target screen size (width by height, specified in pixels) on which web pages generated when saving this document is displayed. This setting can be used to optimize the output of web pages produced from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8"/>
        <w:gridCol w:w="7134"/>
      </w:tblGrid>
      <w:tr w:rsidR="0097110C" w:rsidRPr="00F8597F" w14:paraId="55224F7F" w14:textId="77777777" w:rsidTr="00C62B5E">
        <w:tc>
          <w:tcPr>
            <w:tcW w:w="1928" w:type="dxa"/>
            <w:shd w:val="clear" w:color="auto" w:fill="C0C0C0"/>
          </w:tcPr>
          <w:p w14:paraId="5D26CD64" w14:textId="77777777" w:rsidR="0097110C" w:rsidRPr="00F8597F" w:rsidRDefault="0097110C" w:rsidP="00C62B5E">
            <w:pPr>
              <w:keepNext/>
              <w:ind w:right="15"/>
              <w:jc w:val="center"/>
            </w:pPr>
            <w:r w:rsidRPr="00F8597F">
              <w:rPr>
                <w:b/>
              </w:rPr>
              <w:t xml:space="preserve">Attributes </w:t>
            </w:r>
          </w:p>
        </w:tc>
        <w:tc>
          <w:tcPr>
            <w:tcW w:w="7134" w:type="dxa"/>
            <w:shd w:val="clear" w:color="auto" w:fill="C0C0C0"/>
          </w:tcPr>
          <w:p w14:paraId="34A265A6" w14:textId="77777777" w:rsidR="0097110C" w:rsidRPr="00F8597F" w:rsidRDefault="0097110C" w:rsidP="00C62B5E">
            <w:pPr>
              <w:keepNext/>
              <w:ind w:right="17"/>
              <w:jc w:val="center"/>
            </w:pPr>
            <w:r w:rsidRPr="00F8597F">
              <w:rPr>
                <w:b/>
              </w:rPr>
              <w:t xml:space="preserve">Description </w:t>
            </w:r>
          </w:p>
        </w:tc>
      </w:tr>
      <w:tr w:rsidR="0097110C" w:rsidRPr="00F8597F" w14:paraId="330FE251" w14:textId="77777777" w:rsidTr="00C62B5E">
        <w:tc>
          <w:tcPr>
            <w:tcW w:w="1928" w:type="dxa"/>
          </w:tcPr>
          <w:p w14:paraId="20508B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rget Screen Size Value) </w:t>
            </w:r>
          </w:p>
        </w:tc>
        <w:tc>
          <w:tcPr>
            <w:tcW w:w="7134" w:type="dxa"/>
          </w:tcPr>
          <w:p w14:paraId="200D234C" w14:textId="60C441AD" w:rsidR="0097110C" w:rsidRPr="00F8597F" w:rsidRDefault="0097110C" w:rsidP="006C018C">
            <w:pPr>
              <w:pStyle w:val="Standardowyakapit"/>
              <w:keepNext/>
            </w:pPr>
            <w:r w:rsidRPr="00F8597F">
              <w:t xml:space="preserve">Specifies the target screen size for web pages produced by this document, as defined by the simple type referenced below. </w:t>
            </w:r>
          </w:p>
        </w:tc>
      </w:tr>
    </w:tbl>
    <w:p w14:paraId="0D1C08C8" w14:textId="77777777" w:rsidR="0097110C" w:rsidRDefault="0097110C" w:rsidP="008D009B">
      <w:pPr>
        <w:pStyle w:val="Nagwek4"/>
      </w:pPr>
      <w:bookmarkStart w:id="2534" w:name="_Toc133585502"/>
      <w:bookmarkStart w:id="2535" w:name="_Toc133672527"/>
      <w:bookmarkStart w:id="2536" w:name="_Toc133673284"/>
      <w:bookmarkStart w:id="2537" w:name="_Toc140224458"/>
      <w:r w:rsidRPr="00F8597F">
        <w:t>title (Frame or Frameset Title)</w:t>
      </w:r>
      <w:bookmarkEnd w:id="2534"/>
      <w:bookmarkEnd w:id="2535"/>
      <w:bookmarkEnd w:id="2536"/>
      <w:bookmarkEnd w:id="2537"/>
    </w:p>
    <w:p w14:paraId="07898E4B" w14:textId="77777777" w:rsidR="0097110C" w:rsidRDefault="0097110C" w:rsidP="00687D54">
      <w:pPr>
        <w:pStyle w:val="Standardowyakapit"/>
      </w:pPr>
      <w:r w:rsidRPr="00F8597F">
        <w:t xml:space="preserve">This element specifies advisory information about a single frame or frameset. The title information shall be stored in this element’s </w:t>
      </w:r>
      <w:r w:rsidRPr="00F8597F">
        <w:rPr>
          <w:rFonts w:ascii="Cambria" w:eastAsia="Cambria" w:hAnsi="Cambria" w:cs="Cambria"/>
        </w:rPr>
        <w:t>val</w:t>
      </w:r>
      <w:r w:rsidRPr="00F8597F">
        <w:t xml:space="preserve"> attribute. This property is analogous to the </w:t>
      </w:r>
      <w:r w:rsidRPr="00F8597F">
        <w:rPr>
          <w:rFonts w:ascii="Cambria" w:eastAsia="Cambria" w:hAnsi="Cambria" w:cs="Cambria"/>
        </w:rPr>
        <w:t>title</w:t>
      </w:r>
      <w:r w:rsidRPr="00F8597F">
        <w:t xml:space="preserve"> attribute on the </w:t>
      </w:r>
      <w:r w:rsidRPr="00F8597F">
        <w:rPr>
          <w:rFonts w:ascii="Cambria" w:eastAsia="Cambria" w:hAnsi="Cambria" w:cs="Cambria"/>
        </w:rPr>
        <w:t>frame</w:t>
      </w:r>
      <w:r w:rsidRPr="00F8597F">
        <w:t xml:space="preserve"> or </w:t>
      </w:r>
      <w:r w:rsidRPr="00F8597F">
        <w:rPr>
          <w:rFonts w:ascii="Cambria" w:eastAsia="Cambria" w:hAnsi="Cambria" w:cs="Cambria"/>
        </w:rPr>
        <w:t>frameset</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7D5C12A6" w14:textId="77777777" w:rsidTr="00C947D1">
        <w:tc>
          <w:tcPr>
            <w:tcW w:w="1930" w:type="dxa"/>
            <w:shd w:val="clear" w:color="auto" w:fill="C0C0C0"/>
          </w:tcPr>
          <w:p w14:paraId="3B096B86" w14:textId="77777777" w:rsidR="0097110C" w:rsidRPr="00F8597F" w:rsidRDefault="0097110C" w:rsidP="00C62B5E">
            <w:pPr>
              <w:keepNext/>
              <w:ind w:right="2"/>
              <w:jc w:val="center"/>
            </w:pPr>
            <w:r w:rsidRPr="00F8597F">
              <w:rPr>
                <w:b/>
              </w:rPr>
              <w:lastRenderedPageBreak/>
              <w:t xml:space="preserve">Attributes </w:t>
            </w:r>
          </w:p>
        </w:tc>
        <w:tc>
          <w:tcPr>
            <w:tcW w:w="7132" w:type="dxa"/>
            <w:shd w:val="clear" w:color="auto" w:fill="C0C0C0"/>
          </w:tcPr>
          <w:p w14:paraId="736ED130" w14:textId="77777777" w:rsidR="0097110C" w:rsidRPr="00F8597F" w:rsidRDefault="0097110C" w:rsidP="00C62B5E">
            <w:pPr>
              <w:keepNext/>
              <w:ind w:right="5"/>
              <w:jc w:val="center"/>
            </w:pPr>
            <w:r w:rsidRPr="00F8597F">
              <w:rPr>
                <w:b/>
              </w:rPr>
              <w:t xml:space="preserve">Description </w:t>
            </w:r>
          </w:p>
        </w:tc>
      </w:tr>
      <w:tr w:rsidR="0097110C" w:rsidRPr="00F8597F" w14:paraId="201D4C03" w14:textId="77777777" w:rsidTr="00C947D1">
        <w:tc>
          <w:tcPr>
            <w:tcW w:w="1930" w:type="dxa"/>
          </w:tcPr>
          <w:p w14:paraId="504460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14B9346F" w14:textId="089CCEE9" w:rsidR="0097110C" w:rsidRPr="00F8597F" w:rsidRDefault="0097110C" w:rsidP="006C018C">
            <w:pPr>
              <w:pStyle w:val="Standardowyakapit"/>
              <w:keepNext/>
            </w:pPr>
            <w:r w:rsidRPr="00F8597F">
              <w:t xml:space="preserve">Specifies that its contents contain a string. </w:t>
            </w:r>
          </w:p>
        </w:tc>
      </w:tr>
    </w:tbl>
    <w:p w14:paraId="2D4EA5E1" w14:textId="77777777" w:rsidR="0097110C" w:rsidRDefault="0097110C" w:rsidP="008D009B">
      <w:pPr>
        <w:pStyle w:val="Nagwek4"/>
      </w:pPr>
      <w:bookmarkStart w:id="2538" w:name="_Toc133585503"/>
      <w:bookmarkStart w:id="2539" w:name="_Toc133672528"/>
      <w:bookmarkStart w:id="2540" w:name="_Toc133673285"/>
      <w:bookmarkStart w:id="2541" w:name="_Toc140224459"/>
      <w:r w:rsidRPr="00F8597F">
        <w:t>top (Top Border for HTML div)</w:t>
      </w:r>
      <w:bookmarkEnd w:id="2538"/>
      <w:bookmarkEnd w:id="2539"/>
      <w:bookmarkEnd w:id="2540"/>
      <w:bookmarkEnd w:id="2541"/>
    </w:p>
    <w:p w14:paraId="3D3E68CD" w14:textId="77777777" w:rsidR="0097110C" w:rsidRDefault="0097110C" w:rsidP="00687D54">
      <w:pPr>
        <w:pStyle w:val="Standardowyakapit"/>
      </w:pPr>
      <w:r w:rsidRPr="00F8597F">
        <w:t xml:space="preserve">This element specifies the border which shall be displayed at the top of the boundaries of the current HTML </w:t>
      </w:r>
      <w:r w:rsidRPr="00F8597F">
        <w:rPr>
          <w:rFonts w:ascii="Consolas" w:eastAsia="Consolas" w:hAnsi="Consolas" w:cs="Consolas"/>
        </w:rPr>
        <w:t>div</w:t>
      </w:r>
      <w:r w:rsidRPr="00F8597F">
        <w:t xml:space="preserve"> object.</w:t>
      </w:r>
    </w:p>
    <w:p w14:paraId="69B1A255" w14:textId="77777777" w:rsidR="0097110C" w:rsidRDefault="0097110C" w:rsidP="008D009B">
      <w:pPr>
        <w:pStyle w:val="Nagwek4"/>
      </w:pPr>
      <w:bookmarkStart w:id="2542" w:name="_Toc133585504"/>
      <w:bookmarkStart w:id="2543" w:name="_Toc133672529"/>
      <w:bookmarkStart w:id="2544" w:name="_Toc133673286"/>
      <w:bookmarkStart w:id="2545" w:name="_Toc140224460"/>
      <w:r w:rsidRPr="004873C2">
        <w:rPr>
          <w:rStyle w:val="NazwaProgramowa"/>
        </w:rPr>
        <w:t>w</w:t>
      </w:r>
      <w:r w:rsidRPr="00F8597F">
        <w:t xml:space="preserve"> (Frameset Splitter Width)</w:t>
      </w:r>
      <w:bookmarkEnd w:id="2542"/>
      <w:bookmarkEnd w:id="2543"/>
      <w:bookmarkEnd w:id="2544"/>
      <w:bookmarkEnd w:id="2545"/>
    </w:p>
    <w:p w14:paraId="5EAD8A44" w14:textId="77777777" w:rsidR="0097110C" w:rsidRDefault="0097110C" w:rsidP="00687D54">
      <w:pPr>
        <w:pStyle w:val="Standardowyakapit"/>
      </w:pPr>
      <w:r w:rsidRPr="00F8597F">
        <w:t>This element specifies the width of the splitters within the frameset in this WordprocessingML document. This element shall only be honored on the root frameset for this document and can be ignored for all nested framese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7"/>
        <w:gridCol w:w="7075"/>
      </w:tblGrid>
      <w:tr w:rsidR="0097110C" w:rsidRPr="00F8597F" w14:paraId="3EAB1583" w14:textId="77777777" w:rsidTr="00C947D1">
        <w:tc>
          <w:tcPr>
            <w:tcW w:w="1987" w:type="dxa"/>
            <w:shd w:val="clear" w:color="auto" w:fill="C0C0C0"/>
          </w:tcPr>
          <w:p w14:paraId="014E6682" w14:textId="77777777" w:rsidR="0097110C" w:rsidRPr="00F8597F" w:rsidRDefault="0097110C" w:rsidP="00C62B5E">
            <w:pPr>
              <w:keepNext/>
              <w:ind w:left="123"/>
              <w:jc w:val="center"/>
            </w:pPr>
            <w:r w:rsidRPr="00F8597F">
              <w:rPr>
                <w:b/>
              </w:rPr>
              <w:t xml:space="preserve">Attributes </w:t>
            </w:r>
          </w:p>
        </w:tc>
        <w:tc>
          <w:tcPr>
            <w:tcW w:w="7075" w:type="dxa"/>
            <w:shd w:val="clear" w:color="auto" w:fill="C0C0C0"/>
          </w:tcPr>
          <w:p w14:paraId="37BF3D9A" w14:textId="77777777" w:rsidR="0097110C" w:rsidRPr="00F8597F" w:rsidRDefault="0097110C" w:rsidP="00C62B5E">
            <w:pPr>
              <w:keepNext/>
              <w:ind w:left="121"/>
              <w:jc w:val="center"/>
            </w:pPr>
            <w:r w:rsidRPr="00F8597F">
              <w:rPr>
                <w:b/>
              </w:rPr>
              <w:t xml:space="preserve">Description </w:t>
            </w:r>
          </w:p>
        </w:tc>
      </w:tr>
      <w:tr w:rsidR="0097110C" w:rsidRPr="00F8597F" w14:paraId="33F1C782" w14:textId="77777777" w:rsidTr="00C947D1">
        <w:tc>
          <w:tcPr>
            <w:tcW w:w="1987" w:type="dxa"/>
          </w:tcPr>
          <w:p w14:paraId="44651C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75" w:type="dxa"/>
          </w:tcPr>
          <w:p w14:paraId="72DD6ED5" w14:textId="7DE9DFF1"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2E7B6ED7" w14:textId="77777777" w:rsidR="0097110C" w:rsidRDefault="0097110C" w:rsidP="008D009B">
      <w:pPr>
        <w:pStyle w:val="Nagwek4"/>
      </w:pPr>
      <w:bookmarkStart w:id="2546" w:name="_Toc133585505"/>
      <w:bookmarkStart w:id="2547" w:name="_Toc133672530"/>
      <w:bookmarkStart w:id="2548" w:name="_Toc133673287"/>
      <w:bookmarkStart w:id="2549" w:name="_Toc140224461"/>
      <w:r w:rsidRPr="004873C2">
        <w:rPr>
          <w:rStyle w:val="NazwaProgramowa"/>
        </w:rPr>
        <w:t>webSettings</w:t>
      </w:r>
      <w:r w:rsidRPr="00F8597F">
        <w:t xml:space="preserve"> (Web Page Settings)</w:t>
      </w:r>
      <w:bookmarkEnd w:id="2546"/>
      <w:bookmarkEnd w:id="2547"/>
      <w:bookmarkEnd w:id="2548"/>
      <w:bookmarkEnd w:id="2549"/>
    </w:p>
    <w:p w14:paraId="5057F823" w14:textId="77777777" w:rsidR="0097110C" w:rsidRDefault="0097110C" w:rsidP="00687D54">
      <w:pPr>
        <w:pStyle w:val="Standardowyakapit"/>
      </w:pPr>
      <w:r w:rsidRPr="00F8597F">
        <w:t>This element specifies the set of web page settings that have been specified for a single WordprocessingML document. This element is the root element for the Web Settings part within a WordprocessingML document.</w:t>
      </w:r>
    </w:p>
    <w:p w14:paraId="16B71AB6" w14:textId="77777777" w:rsidR="0097110C" w:rsidRDefault="0097110C" w:rsidP="009E2996">
      <w:pPr>
        <w:pStyle w:val="Nagwek3"/>
      </w:pPr>
      <w:bookmarkStart w:id="2550" w:name="_Toc133585506"/>
      <w:bookmarkStart w:id="2551" w:name="_Toc133672531"/>
      <w:bookmarkStart w:id="2552" w:name="_Toc133673288"/>
      <w:bookmarkStart w:id="2553" w:name="_Toc140224462"/>
      <w:r w:rsidRPr="00F8597F">
        <w:t>Language Compatibility Settings</w:t>
      </w:r>
      <w:bookmarkEnd w:id="2550"/>
      <w:bookmarkEnd w:id="2551"/>
      <w:bookmarkEnd w:id="2552"/>
      <w:bookmarkEnd w:id="2553"/>
    </w:p>
    <w:p w14:paraId="09888333" w14:textId="4CECE03D" w:rsidR="0097110C" w:rsidRDefault="0097110C" w:rsidP="00687D54">
      <w:pPr>
        <w:pStyle w:val="Standardowyakapit"/>
      </w:pPr>
      <w:r w:rsidRPr="00F8597F">
        <w:t xml:space="preserve">The last group of settings in WordprocessingML are language compatibility settings. </w:t>
      </w:r>
      <w:r w:rsidRPr="00F8597F">
        <w:rPr>
          <w:i/>
        </w:rPr>
        <w:t>Language compatibility settings</w:t>
      </w:r>
      <w:r w:rsidRPr="00F8597F">
        <w:t xml:space="preserve"> are optional settings used to specify changes appropriate to a subset of languages, but not usually appropriate in </w:t>
      </w:r>
      <w:proofErr w:type="gramStart"/>
      <w:r w:rsidRPr="00F8597F">
        <w:t>others..</w:t>
      </w:r>
      <w:proofErr w:type="gramEnd"/>
      <w:r w:rsidRPr="00F8597F">
        <w:t xml:space="preserve"> The behavior of each setting is fully defined in this subclause.</w:t>
      </w:r>
    </w:p>
    <w:p w14:paraId="58509128" w14:textId="77777777" w:rsidR="0097110C" w:rsidRDefault="0097110C" w:rsidP="008D009B">
      <w:pPr>
        <w:pStyle w:val="Nagwek4"/>
      </w:pPr>
      <w:bookmarkStart w:id="2554" w:name="_Toc133585507"/>
      <w:bookmarkStart w:id="2555" w:name="_Toc133672532"/>
      <w:bookmarkStart w:id="2556" w:name="_Toc133673289"/>
      <w:bookmarkStart w:id="2557" w:name="_Toc140224463"/>
      <w:r w:rsidRPr="004873C2">
        <w:rPr>
          <w:rStyle w:val="NazwaProgramowa"/>
        </w:rPr>
        <w:t>adjustLineHeightInTable</w:t>
      </w:r>
      <w:r w:rsidRPr="00F8597F">
        <w:t xml:space="preserve"> (Add Document Grid Line Pitch To Lines in Table Cells)</w:t>
      </w:r>
      <w:bookmarkEnd w:id="2554"/>
      <w:bookmarkEnd w:id="2555"/>
      <w:bookmarkEnd w:id="2556"/>
      <w:bookmarkEnd w:id="2557"/>
    </w:p>
    <w:p w14:paraId="3D9DF763" w14:textId="6B2092AD" w:rsidR="0097110C" w:rsidRDefault="0097110C" w:rsidP="00751AAF">
      <w:pPr>
        <w:pStyle w:val="Standardowyakapit"/>
      </w:pPr>
      <w:r w:rsidRPr="00F8597F">
        <w:t xml:space="preserve">This element specifies whether a document grid defined using the </w:t>
      </w:r>
      <w:r w:rsidRPr="004873C2">
        <w:rPr>
          <w:rStyle w:val="NazwaProgramowa"/>
        </w:rPr>
        <w:t>docGrid</w:t>
      </w:r>
      <w:r w:rsidRPr="00F8597F">
        <w:t xml:space="preserve"> element</w:t>
      </w:r>
    </w:p>
    <w:p w14:paraId="274A2243" w14:textId="2F91D5A0" w:rsidR="00751AAF" w:rsidRDefault="00751AAF" w:rsidP="00751AAF">
      <w:pPr>
        <w:pStyle w:val="Nagwek4"/>
        <w:tabs>
          <w:tab w:val="num" w:pos="360"/>
        </w:tabs>
        <w:ind w:left="360" w:hanging="360"/>
      </w:pPr>
      <w:bookmarkStart w:id="2558" w:name="_Toc133585508"/>
      <w:bookmarkStart w:id="2559" w:name="_Toc133672533"/>
      <w:bookmarkStart w:id="2560" w:name="_Toc133673290"/>
      <w:bookmarkStart w:id="2561" w:name="_Toc140831156"/>
      <w:r w:rsidRPr="0083011B">
        <w:rPr>
          <w:rStyle w:val="NazwaProgramowa"/>
        </w:rPr>
        <w:t>applyBreakingRules</w:t>
      </w:r>
      <w:r w:rsidRPr="00F8597F">
        <w:t xml:space="preserve"> (Use Legacy Ethiopic and Amharic Line Breaking Rules)</w:t>
      </w:r>
      <w:bookmarkEnd w:id="2558"/>
      <w:bookmarkEnd w:id="2559"/>
      <w:bookmarkEnd w:id="2560"/>
      <w:bookmarkEnd w:id="2561"/>
    </w:p>
    <w:p w14:paraId="70286A6E" w14:textId="77777777" w:rsidR="0097110C" w:rsidRDefault="0097110C" w:rsidP="00687D54">
      <w:pPr>
        <w:pStyle w:val="Standardowyakapit"/>
      </w:pPr>
      <w:r w:rsidRPr="00F8597F">
        <w:t>This element specifies whether applications shall use a legacy set of line breaking rules when determining line breaks for text consisting of Ethiopic and/or Amharic characters.</w:t>
      </w:r>
    </w:p>
    <w:p w14:paraId="72F87DCC" w14:textId="77777777" w:rsidR="0097110C" w:rsidRDefault="0097110C" w:rsidP="008D009B">
      <w:pPr>
        <w:pStyle w:val="Nagwek4"/>
      </w:pPr>
      <w:bookmarkStart w:id="2562" w:name="_Toc133585509"/>
      <w:bookmarkStart w:id="2563" w:name="_Toc133672534"/>
      <w:bookmarkStart w:id="2564" w:name="_Toc133673291"/>
      <w:bookmarkStart w:id="2565" w:name="_Toc140224465"/>
      <w:r w:rsidRPr="0083011B">
        <w:rPr>
          <w:rStyle w:val="NazwaProgramowa"/>
        </w:rPr>
        <w:t>balanceSingleByteDoubleByteWidth</w:t>
      </w:r>
      <w:r w:rsidRPr="00F8597F">
        <w:t xml:space="preserve"> (Balance Single Byte and Double Byte Characters)</w:t>
      </w:r>
      <w:bookmarkEnd w:id="2562"/>
      <w:bookmarkEnd w:id="2563"/>
      <w:bookmarkEnd w:id="2564"/>
      <w:bookmarkEnd w:id="2565"/>
    </w:p>
    <w:p w14:paraId="41FEE6A2" w14:textId="77777777" w:rsidR="0097110C" w:rsidRDefault="0097110C" w:rsidP="00687D54">
      <w:pPr>
        <w:pStyle w:val="Standardowyakapit"/>
      </w:pPr>
      <w:r w:rsidRPr="00F8597F">
        <w:t>This element specifies whether applications shall balance the width of Single Byte Character Set characters and Double Byte Character Set characters when rendering WordprocessingML documents. Specifically, this element specifies to adjust the fixed pitch fonts’ half-width space character and full-width space character to attain a 1 to 2 ratio.</w:t>
      </w:r>
    </w:p>
    <w:p w14:paraId="01D515E0" w14:textId="77777777" w:rsidR="0097110C" w:rsidRDefault="0097110C" w:rsidP="008D009B">
      <w:pPr>
        <w:pStyle w:val="Nagwek4"/>
      </w:pPr>
      <w:bookmarkStart w:id="2566" w:name="_Toc133585510"/>
      <w:bookmarkStart w:id="2567" w:name="_Toc133672535"/>
      <w:bookmarkStart w:id="2568" w:name="_Toc133673292"/>
      <w:bookmarkStart w:id="2569" w:name="_Toc140224466"/>
      <w:r w:rsidRPr="0083011B">
        <w:rPr>
          <w:rStyle w:val="NazwaProgramowa"/>
        </w:rPr>
        <w:t>compatSetting</w:t>
      </w:r>
      <w:r w:rsidRPr="00F8597F">
        <w:t xml:space="preserve"> (Custom Compatibility Setting)</w:t>
      </w:r>
      <w:bookmarkEnd w:id="2566"/>
      <w:bookmarkEnd w:id="2567"/>
      <w:bookmarkEnd w:id="2568"/>
      <w:bookmarkEnd w:id="2569"/>
    </w:p>
    <w:p w14:paraId="66B4F522" w14:textId="36637155" w:rsidR="0097110C" w:rsidRDefault="0097110C" w:rsidP="00687D54">
      <w:pPr>
        <w:pStyle w:val="Standardowyakapit"/>
      </w:pPr>
      <w:r w:rsidRPr="00F8597F">
        <w:t>This element specifies a custom compatibility setting. The semantics for this element are implementation</w:t>
      </w:r>
      <w:r>
        <w:t>-</w:t>
      </w:r>
      <w:r w:rsidRPr="00F8597F">
        <w:t>defin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65"/>
        <w:gridCol w:w="7297"/>
      </w:tblGrid>
      <w:tr w:rsidR="0097110C" w:rsidRPr="00F8597F" w14:paraId="07928641" w14:textId="77777777" w:rsidTr="00C62B5E">
        <w:tc>
          <w:tcPr>
            <w:tcW w:w="1765" w:type="dxa"/>
            <w:shd w:val="clear" w:color="auto" w:fill="C0C0C0"/>
          </w:tcPr>
          <w:p w14:paraId="010B711C" w14:textId="77777777" w:rsidR="0097110C" w:rsidRPr="00F8597F" w:rsidRDefault="0097110C" w:rsidP="00C62B5E">
            <w:pPr>
              <w:keepNext/>
              <w:ind w:right="49"/>
              <w:jc w:val="center"/>
            </w:pPr>
            <w:r w:rsidRPr="00F8597F">
              <w:rPr>
                <w:b/>
              </w:rPr>
              <w:lastRenderedPageBreak/>
              <w:t xml:space="preserve">Attributes </w:t>
            </w:r>
          </w:p>
        </w:tc>
        <w:tc>
          <w:tcPr>
            <w:tcW w:w="7297" w:type="dxa"/>
            <w:shd w:val="clear" w:color="auto" w:fill="C0C0C0"/>
          </w:tcPr>
          <w:p w14:paraId="2EFEFF3D" w14:textId="77777777" w:rsidR="0097110C" w:rsidRPr="00F8597F" w:rsidRDefault="0097110C" w:rsidP="00C62B5E">
            <w:pPr>
              <w:keepNext/>
              <w:ind w:right="51"/>
              <w:jc w:val="center"/>
            </w:pPr>
            <w:r w:rsidRPr="00F8597F">
              <w:rPr>
                <w:b/>
              </w:rPr>
              <w:t xml:space="preserve">Description </w:t>
            </w:r>
          </w:p>
        </w:tc>
      </w:tr>
      <w:tr w:rsidR="0097110C" w:rsidRPr="00F8597F" w14:paraId="1A619CAC" w14:textId="77777777" w:rsidTr="00C62B5E">
        <w:tc>
          <w:tcPr>
            <w:tcW w:w="1765" w:type="dxa"/>
          </w:tcPr>
          <w:p w14:paraId="1B3528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of Setting) </w:t>
            </w:r>
          </w:p>
        </w:tc>
        <w:tc>
          <w:tcPr>
            <w:tcW w:w="7297" w:type="dxa"/>
          </w:tcPr>
          <w:p w14:paraId="2D791D31" w14:textId="2178E2E4" w:rsidR="0097110C" w:rsidRPr="00F8597F" w:rsidRDefault="0097110C" w:rsidP="006C018C">
            <w:pPr>
              <w:pStyle w:val="Standardowyakapit"/>
              <w:keepNext/>
            </w:pPr>
            <w:r w:rsidRPr="00F8597F">
              <w:t xml:space="preserve">Specifies the name of a custom compatibility setting. </w:t>
            </w:r>
          </w:p>
        </w:tc>
      </w:tr>
      <w:tr w:rsidR="0097110C" w:rsidRPr="00F8597F" w14:paraId="7A0EE7B0" w14:textId="77777777" w:rsidTr="00C62B5E">
        <w:tc>
          <w:tcPr>
            <w:tcW w:w="1765" w:type="dxa"/>
          </w:tcPr>
          <w:p w14:paraId="2DC42A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of Setting) </w:t>
            </w:r>
          </w:p>
        </w:tc>
        <w:tc>
          <w:tcPr>
            <w:tcW w:w="7297" w:type="dxa"/>
          </w:tcPr>
          <w:p w14:paraId="7DCB447A" w14:textId="2B22FEA3" w:rsidR="0097110C" w:rsidRPr="00F8597F" w:rsidRDefault="0097110C" w:rsidP="006C018C">
            <w:pPr>
              <w:pStyle w:val="Standardowyakapit"/>
              <w:keepNext/>
            </w:pPr>
            <w:r w:rsidRPr="00F8597F">
              <w:t xml:space="preserve">Specifies the namespace under which the compatibility setting is defined. </w:t>
            </w:r>
          </w:p>
        </w:tc>
      </w:tr>
      <w:tr w:rsidR="0097110C" w:rsidRPr="00F8597F" w14:paraId="15C76711" w14:textId="77777777" w:rsidTr="00C62B5E">
        <w:tc>
          <w:tcPr>
            <w:tcW w:w="1765" w:type="dxa"/>
          </w:tcPr>
          <w:p w14:paraId="28DB56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of Setting) </w:t>
            </w:r>
          </w:p>
        </w:tc>
        <w:tc>
          <w:tcPr>
            <w:tcW w:w="7297" w:type="dxa"/>
          </w:tcPr>
          <w:p w14:paraId="664C3CDA" w14:textId="6C28C001" w:rsidR="0097110C" w:rsidRPr="00F8597F" w:rsidRDefault="0097110C" w:rsidP="006C018C">
            <w:pPr>
              <w:pStyle w:val="Standardowyakapit"/>
              <w:keepNext/>
            </w:pPr>
            <w:r w:rsidRPr="00F8597F">
              <w:t xml:space="preserve">Specifies the value of a custom compatibility setting. </w:t>
            </w:r>
          </w:p>
        </w:tc>
      </w:tr>
    </w:tbl>
    <w:p w14:paraId="33FF6C88" w14:textId="77777777" w:rsidR="0097110C" w:rsidRDefault="0097110C" w:rsidP="008D009B">
      <w:pPr>
        <w:pStyle w:val="Nagwek4"/>
      </w:pPr>
      <w:bookmarkStart w:id="2570" w:name="_Toc133585511"/>
      <w:bookmarkStart w:id="2571" w:name="_Toc133672536"/>
      <w:bookmarkStart w:id="2572" w:name="_Toc133673293"/>
      <w:bookmarkStart w:id="2573" w:name="_Toc140224467"/>
      <w:r w:rsidRPr="0083011B">
        <w:rPr>
          <w:rStyle w:val="NazwaProgramowa"/>
        </w:rPr>
        <w:t>doNotExpandShiftReturn</w:t>
      </w:r>
      <w:r w:rsidRPr="00F8597F">
        <w:t xml:space="preserve"> (Don't Justify Lines Ending in Soft Line Break)</w:t>
      </w:r>
      <w:bookmarkEnd w:id="2570"/>
      <w:bookmarkEnd w:id="2571"/>
      <w:bookmarkEnd w:id="2572"/>
      <w:bookmarkEnd w:id="2573"/>
    </w:p>
    <w:p w14:paraId="68F36CE7" w14:textId="5FE91AE3" w:rsidR="0097110C" w:rsidRDefault="0097110C" w:rsidP="00687D54">
      <w:pPr>
        <w:pStyle w:val="Standardowyakapit"/>
      </w:pPr>
      <w:r w:rsidRPr="00F8597F">
        <w:t xml:space="preserve">This element specifies whether applications should fully justify the contents of incomplete lines which end in a soft line break when the parent paragraph is fully justified using the </w:t>
      </w:r>
      <w:r w:rsidRPr="00AF435A">
        <w:rPr>
          <w:rStyle w:val="NazwaProgramowa"/>
        </w:rPr>
        <w:t>jc</w:t>
      </w:r>
      <w:r w:rsidRPr="00F8597F">
        <w:t xml:space="preserve"> element.</w:t>
      </w:r>
    </w:p>
    <w:p w14:paraId="1DCB8A77" w14:textId="77777777" w:rsidR="0097110C" w:rsidRDefault="0097110C" w:rsidP="008D009B">
      <w:pPr>
        <w:pStyle w:val="Nagwek4"/>
      </w:pPr>
      <w:bookmarkStart w:id="2574" w:name="_Toc133585512"/>
      <w:bookmarkStart w:id="2575" w:name="_Toc133672537"/>
      <w:bookmarkStart w:id="2576" w:name="_Toc133673294"/>
      <w:bookmarkStart w:id="2577" w:name="_Toc140224468"/>
      <w:r w:rsidRPr="0083011B">
        <w:rPr>
          <w:rStyle w:val="NazwaProgramowa"/>
        </w:rPr>
        <w:t>doNotLeaveBackslashAlone</w:t>
      </w:r>
      <w:r w:rsidRPr="00F8597F">
        <w:t xml:space="preserve"> (Display Backslash As Yen Sign)</w:t>
      </w:r>
      <w:bookmarkEnd w:id="2574"/>
      <w:bookmarkEnd w:id="2575"/>
      <w:bookmarkEnd w:id="2576"/>
      <w:bookmarkEnd w:id="2577"/>
    </w:p>
    <w:p w14:paraId="248BB2F3" w14:textId="77777777" w:rsidR="0097110C" w:rsidRDefault="0097110C" w:rsidP="00687D54">
      <w:pPr>
        <w:pStyle w:val="Standardowyakapit"/>
      </w:pPr>
      <w:r w:rsidRPr="00F8597F">
        <w:t>This element specifies whether applications should autodisplay the backslash character using the yen character when displaying the contents of this document.</w:t>
      </w:r>
    </w:p>
    <w:p w14:paraId="0E36906F" w14:textId="77777777" w:rsidR="0097110C" w:rsidRDefault="0097110C" w:rsidP="008D009B">
      <w:pPr>
        <w:pStyle w:val="Nagwek4"/>
      </w:pPr>
      <w:bookmarkStart w:id="2578" w:name="_Toc133585513"/>
      <w:bookmarkStart w:id="2579" w:name="_Toc133672538"/>
      <w:bookmarkStart w:id="2580" w:name="_Toc133673295"/>
      <w:bookmarkStart w:id="2581" w:name="_Toc140224469"/>
      <w:r w:rsidRPr="0083011B">
        <w:rPr>
          <w:rStyle w:val="NazwaProgramowa"/>
        </w:rPr>
        <w:t>spaceForUL</w:t>
      </w:r>
      <w:r w:rsidRPr="00F8597F">
        <w:t xml:space="preserve"> (Add Additional Space Below Baseline For Underlined East Asian Text)</w:t>
      </w:r>
      <w:bookmarkEnd w:id="2578"/>
      <w:bookmarkEnd w:id="2579"/>
      <w:bookmarkEnd w:id="2580"/>
      <w:bookmarkEnd w:id="2581"/>
    </w:p>
    <w:p w14:paraId="5E4F99CF" w14:textId="77777777" w:rsidR="0097110C" w:rsidRDefault="0097110C" w:rsidP="00687D54">
      <w:pPr>
        <w:pStyle w:val="Standardowyakapit"/>
      </w:pPr>
      <w:r w:rsidRPr="00F8597F">
        <w:t xml:space="preserve">This element specifies whether East Asian content in a WordprocessingML document which has been underlined using the </w:t>
      </w:r>
      <w:r w:rsidRPr="00F8597F">
        <w:rPr>
          <w:rFonts w:ascii="Cambria" w:eastAsia="Cambria" w:hAnsi="Cambria" w:cs="Cambria"/>
        </w:rPr>
        <w:t>u</w:t>
      </w:r>
      <w:r w:rsidRPr="00F8597F">
        <w:t xml:space="preserve"> element shall have additional descent added to the properties of the font in order to ensure that there is adequate spacing between the characters in the font and the underlining applied to the text.</w:t>
      </w:r>
    </w:p>
    <w:p w14:paraId="6FE210FC" w14:textId="77777777" w:rsidR="0097110C" w:rsidRDefault="0097110C" w:rsidP="008D009B">
      <w:pPr>
        <w:pStyle w:val="Nagwek4"/>
      </w:pPr>
      <w:bookmarkStart w:id="2582" w:name="_Toc133585514"/>
      <w:bookmarkStart w:id="2583" w:name="_Toc133672539"/>
      <w:bookmarkStart w:id="2584" w:name="_Toc133673296"/>
      <w:bookmarkStart w:id="2585" w:name="_Toc140224470"/>
      <w:r w:rsidRPr="0083011B">
        <w:rPr>
          <w:rStyle w:val="NazwaProgramowa"/>
        </w:rPr>
        <w:t>ulTrailSpace</w:t>
      </w:r>
      <w:r w:rsidRPr="00F8597F">
        <w:t xml:space="preserve"> (Underline All Trailing Spaces)</w:t>
      </w:r>
      <w:bookmarkEnd w:id="2582"/>
      <w:bookmarkEnd w:id="2583"/>
      <w:bookmarkEnd w:id="2584"/>
      <w:bookmarkEnd w:id="2585"/>
    </w:p>
    <w:p w14:paraId="4EB28F41" w14:textId="77777777" w:rsidR="0097110C" w:rsidRDefault="0097110C" w:rsidP="00687D54">
      <w:pPr>
        <w:pStyle w:val="Standardowyakapit"/>
      </w:pPr>
      <w:r w:rsidRPr="00F8597F">
        <w:t xml:space="preserve">This element specifies whether applications shall display underlining beneath all trailing spaces in the contents of a line when those contents are underlined. </w:t>
      </w:r>
      <w:r w:rsidRPr="00F8597F">
        <w:rPr>
          <w:i/>
        </w:rPr>
        <w:t>Trailing spaces</w:t>
      </w:r>
      <w:r w:rsidRPr="00F8597F">
        <w:t xml:space="preserve"> are all space characters which are not followed by non-space characters on the same line.</w:t>
      </w:r>
    </w:p>
    <w:p w14:paraId="5BB547E2" w14:textId="77777777" w:rsidR="0097110C" w:rsidRDefault="0097110C" w:rsidP="009E2996">
      <w:pPr>
        <w:pStyle w:val="Nagwek2"/>
      </w:pPr>
      <w:bookmarkStart w:id="2586" w:name="_Toc133585515"/>
      <w:bookmarkStart w:id="2587" w:name="_Toc133672540"/>
      <w:bookmarkStart w:id="2588" w:name="_Toc133673297"/>
      <w:bookmarkStart w:id="2589" w:name="_Toc140224471"/>
      <w:r w:rsidRPr="00F8597F">
        <w:t>Fields and Hyperlinks</w:t>
      </w:r>
      <w:bookmarkEnd w:id="2586"/>
      <w:bookmarkEnd w:id="2587"/>
      <w:bookmarkEnd w:id="2588"/>
      <w:bookmarkEnd w:id="2589"/>
    </w:p>
    <w:p w14:paraId="54938AE2" w14:textId="77777777" w:rsidR="0097110C" w:rsidRDefault="0097110C" w:rsidP="00F46141">
      <w:pPr>
        <w:pStyle w:val="Standardowyakapit"/>
      </w:pPr>
      <w:r w:rsidRPr="00F8597F">
        <w:t>Most text in a word processing document is static; that is, unless it is directly changed as the result of editing, its contents remain the same, no matter how the rest of the document might change. However, certain useful pieces of information can change value over the life of a document. Consider the case of a reference to a page number, as in "For more information on this topic, see page 56." Clearly, hard coding the page number as 56 means that that number needs to be manually replaced as the document's size or layout is changed. Even a simple change to any margin, line spacing, or font size can invalidate such references.</w:t>
      </w:r>
    </w:p>
    <w:p w14:paraId="519747CD" w14:textId="77777777" w:rsidR="0097110C" w:rsidRDefault="0097110C" w:rsidP="009E2996">
      <w:pPr>
        <w:pStyle w:val="Nagwek3"/>
      </w:pPr>
      <w:bookmarkStart w:id="2590" w:name="_Toc133585516"/>
      <w:bookmarkStart w:id="2591" w:name="_Toc133672541"/>
      <w:bookmarkStart w:id="2592" w:name="_Toc133673298"/>
      <w:bookmarkStart w:id="2593" w:name="_Toc140224472"/>
      <w:r w:rsidRPr="00F8597F">
        <w:t>Syntax</w:t>
      </w:r>
      <w:bookmarkEnd w:id="2590"/>
      <w:bookmarkEnd w:id="2591"/>
      <w:bookmarkEnd w:id="2592"/>
      <w:bookmarkEnd w:id="2593"/>
    </w:p>
    <w:p w14:paraId="33AA5991" w14:textId="77777777" w:rsidR="0097110C" w:rsidRDefault="0097110C" w:rsidP="00F46141">
      <w:pPr>
        <w:pStyle w:val="Standardowyakapit"/>
      </w:pPr>
      <w:r w:rsidRPr="00F8597F">
        <w:t>The syntax rules in this subclause follow the system shown in ISO/IEC 14977: literal text is surrounded by double-quotes (or by apostrophes); the left-square-bracket and right-square-bracket designate the start and end of an option; the left-curly-bracket and right-curly-bracket designate the start and end of a sequence of one-or</w:t>
      </w:r>
      <w:r>
        <w:t>-</w:t>
      </w:r>
      <w:r w:rsidRPr="00F8597F">
        <w:t>more items; the vertical-line indicates an alternative; and each rule ends with a semicolon. Whenever hyphen is used as the exception-symbol (as per ISO/IEC 14977), it is surrounded by white space, and further clarified by a comment.</w:t>
      </w:r>
    </w:p>
    <w:p w14:paraId="607335AD" w14:textId="77777777" w:rsidR="0097110C" w:rsidRDefault="0097110C" w:rsidP="009E2996">
      <w:pPr>
        <w:pStyle w:val="Nagwek3"/>
      </w:pPr>
      <w:bookmarkStart w:id="2594" w:name="_Toc133585517"/>
      <w:bookmarkStart w:id="2595" w:name="_Toc133672542"/>
      <w:bookmarkStart w:id="2596" w:name="_Toc133673299"/>
      <w:bookmarkStart w:id="2597" w:name="_Toc140224473"/>
      <w:r w:rsidRPr="00F8597F">
        <w:lastRenderedPageBreak/>
        <w:t>XML representation</w:t>
      </w:r>
      <w:bookmarkEnd w:id="2594"/>
      <w:bookmarkEnd w:id="2595"/>
      <w:bookmarkEnd w:id="2596"/>
      <w:bookmarkEnd w:id="2597"/>
    </w:p>
    <w:p w14:paraId="3EDF13FA" w14:textId="77777777" w:rsidR="0097110C" w:rsidRDefault="0097110C" w:rsidP="00F46141">
      <w:pPr>
        <w:pStyle w:val="Standardowyakapit"/>
      </w:pPr>
      <w:r w:rsidRPr="00F8597F">
        <w:t>Fields shall be implemented in XML using either of two approaches:</w:t>
      </w:r>
    </w:p>
    <w:p w14:paraId="0EC29A59" w14:textId="77777777" w:rsidR="0097110C" w:rsidRDefault="0097110C" w:rsidP="009E2996">
      <w:pPr>
        <w:pStyle w:val="Nagwek3"/>
      </w:pPr>
      <w:bookmarkStart w:id="2598" w:name="_Toc133585518"/>
      <w:bookmarkStart w:id="2599" w:name="_Toc133672543"/>
      <w:bookmarkStart w:id="2600" w:name="_Toc133673300"/>
      <w:bookmarkStart w:id="2601" w:name="_Toc140224474"/>
      <w:r w:rsidRPr="00F8597F">
        <w:t>Formulas and expressions</w:t>
      </w:r>
      <w:bookmarkEnd w:id="2598"/>
      <w:bookmarkEnd w:id="2599"/>
      <w:bookmarkEnd w:id="2600"/>
      <w:bookmarkEnd w:id="2601"/>
    </w:p>
    <w:p w14:paraId="5AA80805" w14:textId="3C54E365" w:rsidR="0097110C" w:rsidRDefault="0097110C" w:rsidP="00F46141">
      <w:pPr>
        <w:pStyle w:val="Standardowyakapit"/>
      </w:pPr>
      <w:r w:rsidRPr="00F8597F">
        <w:t xml:space="preserve">A field instruction can involve a calculation via a </w:t>
      </w:r>
      <w:r w:rsidRPr="00F8597F">
        <w:rPr>
          <w:rFonts w:ascii="Times New Roman" w:eastAsia="Times New Roman" w:hAnsi="Times New Roman" w:cs="Times New Roman"/>
          <w:i/>
        </w:rPr>
        <w:t>formula</w:t>
      </w:r>
      <w:r w:rsidRPr="00F8597F">
        <w:t xml:space="preserve">, which is simply an </w:t>
      </w:r>
      <w:r w:rsidRPr="00F8597F">
        <w:rPr>
          <w:rFonts w:ascii="Times New Roman" w:eastAsia="Times New Roman" w:hAnsi="Times New Roman" w:cs="Times New Roman"/>
          <w:i/>
        </w:rPr>
        <w:t>expression</w:t>
      </w:r>
      <w:r w:rsidRPr="00F8597F">
        <w:t xml:space="preserve"> that is an arbitrary complex arithmetic expression involving constants, bookmarks that refer to </w:t>
      </w:r>
      <w:r w:rsidRPr="00F8597F">
        <w:rPr>
          <w:rFonts w:ascii="Times New Roman" w:eastAsia="Times New Roman" w:hAnsi="Times New Roman" w:cs="Times New Roman"/>
          <w:i/>
        </w:rPr>
        <w:t>expression</w:t>
      </w:r>
      <w:r w:rsidRPr="00F8597F">
        <w:t xml:space="preserve">s, arithmetic and logical operators, functions, values of cells in a table, and </w:t>
      </w:r>
      <w:r w:rsidRPr="00F8597F">
        <w:rPr>
          <w:rFonts w:ascii="Times New Roman" w:eastAsia="Times New Roman" w:hAnsi="Times New Roman" w:cs="Times New Roman"/>
          <w:i/>
        </w:rPr>
        <w:t>field</w:t>
      </w:r>
      <w:r w:rsidRPr="00F8597F">
        <w:t xml:space="preserve">s that result in a single value. </w:t>
      </w:r>
      <w:r w:rsidRPr="00F8597F">
        <w:rPr>
          <w:rFonts w:ascii="Times New Roman" w:eastAsia="Times New Roman" w:hAnsi="Times New Roman" w:cs="Times New Roman"/>
          <w:i/>
        </w:rPr>
        <w:t>expression</w:t>
      </w:r>
      <w:r w:rsidRPr="00F8597F">
        <w:t xml:space="preserve"> can contain grouping parentheses to document the default precedence or to override it.</w:t>
      </w:r>
    </w:p>
    <w:p w14:paraId="29E78195" w14:textId="77777777" w:rsidR="0097110C" w:rsidRDefault="0097110C" w:rsidP="008D009B">
      <w:pPr>
        <w:pStyle w:val="Nagwek4"/>
      </w:pPr>
      <w:bookmarkStart w:id="2602" w:name="_Toc133585519"/>
      <w:bookmarkStart w:id="2603" w:name="_Toc133672544"/>
      <w:bookmarkStart w:id="2604" w:name="_Toc133673301"/>
      <w:bookmarkStart w:id="2605" w:name="_Toc140224475"/>
      <w:r w:rsidRPr="00F8597F">
        <w:t>Constants</w:t>
      </w:r>
      <w:bookmarkEnd w:id="2602"/>
      <w:bookmarkEnd w:id="2603"/>
      <w:bookmarkEnd w:id="2604"/>
      <w:bookmarkEnd w:id="2605"/>
    </w:p>
    <w:p w14:paraId="3162EFB2" w14:textId="77777777" w:rsidR="0097110C" w:rsidRDefault="0097110C" w:rsidP="00F46141">
      <w:pPr>
        <w:pStyle w:val="Standardowyakapit"/>
      </w:pPr>
      <w:r w:rsidRPr="00F8597F">
        <w:t>A constant is a number. Exponents are not supported.</w:t>
      </w:r>
    </w:p>
    <w:p w14:paraId="769AB163" w14:textId="77777777" w:rsidR="0097110C" w:rsidRDefault="0097110C" w:rsidP="008D009B">
      <w:pPr>
        <w:pStyle w:val="Nagwek4"/>
      </w:pPr>
      <w:bookmarkStart w:id="2606" w:name="_Toc133585520"/>
      <w:bookmarkStart w:id="2607" w:name="_Toc133672545"/>
      <w:bookmarkStart w:id="2608" w:name="_Toc133673302"/>
      <w:bookmarkStart w:id="2609" w:name="_Toc140224476"/>
      <w:r w:rsidRPr="00F8597F">
        <w:t>Bookmarks</w:t>
      </w:r>
      <w:bookmarkEnd w:id="2606"/>
      <w:bookmarkEnd w:id="2607"/>
      <w:bookmarkEnd w:id="2608"/>
      <w:bookmarkEnd w:id="2609"/>
    </w:p>
    <w:p w14:paraId="48230610" w14:textId="446E86D8" w:rsidR="00176312" w:rsidRDefault="0097110C" w:rsidP="00804E6C">
      <w:pPr>
        <w:pStyle w:val="Standardowyakapit"/>
        <w:rPr>
          <w:noProof/>
        </w:rPr>
      </w:pPr>
      <w:r w:rsidRPr="00F8597F">
        <w:t xml:space="preserve">Any arbitrary piece of text and/or graphics in a WordprocessingML document can be assigned a name, called a </w:t>
      </w:r>
      <w:r w:rsidRPr="00F8597F">
        <w:rPr>
          <w:i/>
        </w:rPr>
        <w:t>bookmark</w:t>
      </w:r>
      <w:r w:rsidRPr="00F8597F">
        <w:t xml:space="preserve">. If a bookmark references text that represents an </w:t>
      </w:r>
      <w:r w:rsidRPr="00F8597F">
        <w:rPr>
          <w:rFonts w:ascii="Times New Roman" w:eastAsia="Times New Roman" w:hAnsi="Times New Roman" w:cs="Times New Roman"/>
          <w:i/>
        </w:rPr>
        <w:t>expression</w:t>
      </w:r>
      <w:r w:rsidRPr="00F8597F">
        <w:t xml:space="preserve">, that bookmark's name can be used as an operand in another </w:t>
      </w:r>
      <w:r w:rsidRPr="00F8597F">
        <w:rPr>
          <w:rFonts w:ascii="Times New Roman" w:eastAsia="Times New Roman" w:hAnsi="Times New Roman" w:cs="Times New Roman"/>
          <w:i/>
        </w:rPr>
        <w:t>expression</w:t>
      </w:r>
      <w:r w:rsidRPr="00F8597F">
        <w:t xml:space="preserve">. If a whole field is bookmarked, its bookmark name can also be used as an operand in an </w:t>
      </w:r>
      <w:r w:rsidRPr="00F8597F">
        <w:rPr>
          <w:rFonts w:ascii="Times New Roman" w:eastAsia="Times New Roman" w:hAnsi="Times New Roman" w:cs="Times New Roman"/>
          <w:i/>
        </w:rPr>
        <w:t>expression</w:t>
      </w:r>
      <w:r w:rsidRPr="00F8597F">
        <w:t>.</w:t>
      </w:r>
      <w:bookmarkStart w:id="2610" w:name="_Toc10341584"/>
      <w:r w:rsidR="00804E6C" w:rsidRPr="0058279B">
        <w:rPr>
          <w:noProof/>
        </w:rPr>
        <w:t>) to pull visual information from which formats the document in a certain way, or theme.</w:t>
      </w:r>
      <w:r w:rsidR="00176312">
        <w:rPr>
          <w:noProof/>
        </w:rPr>
        <w:t xml:space="preserve"> </w:t>
      </w:r>
      <w:r w:rsidR="00804E6C" w:rsidRPr="0058279B">
        <w:rPr>
          <w:noProof/>
        </w:rPr>
        <w:t>The shared style sheet contains information that is not document-category specific.</w:t>
      </w:r>
    </w:p>
    <w:p w14:paraId="2DEE7AB6" w14:textId="77777777" w:rsidR="00176312" w:rsidRDefault="00804E6C" w:rsidP="008D009B">
      <w:pPr>
        <w:pStyle w:val="Nagwek4"/>
        <w:rPr>
          <w:noProof/>
        </w:rPr>
      </w:pPr>
      <w:bookmarkStart w:id="2611" w:name="_Toc135425695"/>
      <w:r w:rsidRPr="0058279B">
        <w:rPr>
          <w:noProof/>
        </w:rPr>
        <w:t>clrMap (Color Map)</w:t>
      </w:r>
      <w:bookmarkEnd w:id="2611"/>
    </w:p>
    <w:p w14:paraId="0F05C25A" w14:textId="77777777" w:rsidR="00176312" w:rsidRDefault="00804E6C" w:rsidP="00804E6C">
      <w:pPr>
        <w:pStyle w:val="Standardowyakapit"/>
        <w:rPr>
          <w:noProof/>
        </w:rPr>
      </w:pPr>
      <w:r w:rsidRPr="0058279B">
        <w:rPr>
          <w:noProof/>
        </w:rPr>
        <w:t>This element specifics the color mapping layer which allows a user to define colors for background and text.</w:t>
      </w:r>
      <w:r w:rsidR="00176312">
        <w:rPr>
          <w:noProof/>
        </w:rPr>
        <w:t xml:space="preserve"> </w:t>
      </w:r>
      <w:r w:rsidRPr="0058279B">
        <w:rPr>
          <w:noProof/>
        </w:rPr>
        <w:t>This allows for swapping out of light/dark colors for backgrounds and the text on top of the background in order to maintain readability of the text</w:t>
      </w:r>
      <w:r w:rsidR="00176312">
        <w:rPr>
          <w:noProof/>
        </w:rPr>
        <w:t xml:space="preserve"> </w:t>
      </w:r>
      <w:r w:rsidRPr="0058279B">
        <w:rPr>
          <w:noProof/>
        </w:rPr>
        <w:t>On a deeper level, this specifies exactly which colors the first 12 values refer to in the color scheme.</w:t>
      </w:r>
    </w:p>
    <w:p w14:paraId="19113723" w14:textId="30E652DD"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4F5DA50D" w14:textId="77777777" w:rsidTr="00B677BF">
        <w:tc>
          <w:tcPr>
            <w:tcW w:w="1944" w:type="dxa"/>
            <w:shd w:val="clear" w:color="auto" w:fill="C0C0C0"/>
          </w:tcPr>
          <w:p w14:paraId="447CEEC4"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18" w:type="dxa"/>
            <w:shd w:val="clear" w:color="auto" w:fill="C0C0C0"/>
          </w:tcPr>
          <w:p w14:paraId="07E09FC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E50468" w14:textId="77777777" w:rsidTr="00B677BF">
        <w:tc>
          <w:tcPr>
            <w:tcW w:w="1944" w:type="dxa"/>
          </w:tcPr>
          <w:p w14:paraId="5691B9D0" w14:textId="77777777" w:rsidR="00804E6C" w:rsidRPr="0058279B" w:rsidRDefault="00804E6C" w:rsidP="00B677BF">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2F925574" w14:textId="77777777" w:rsidR="00804E6C" w:rsidRPr="0058279B" w:rsidRDefault="00804E6C" w:rsidP="00B677BF">
            <w:pPr>
              <w:spacing w:line="259" w:lineRule="auto"/>
              <w:ind w:left="1"/>
              <w:rPr>
                <w:noProof/>
              </w:rPr>
            </w:pPr>
            <w:r w:rsidRPr="0058279B">
              <w:rPr>
                <w:noProof/>
              </w:rPr>
              <w:t xml:space="preserve">Specifies a color defined which is associated as the accent 1 color. </w:t>
            </w:r>
          </w:p>
        </w:tc>
      </w:tr>
      <w:tr w:rsidR="00804E6C" w:rsidRPr="0058279B" w14:paraId="4D6521FF" w14:textId="77777777" w:rsidTr="00B677BF">
        <w:tc>
          <w:tcPr>
            <w:tcW w:w="1944" w:type="dxa"/>
          </w:tcPr>
          <w:p w14:paraId="3BE6C546" w14:textId="77777777" w:rsidR="00804E6C" w:rsidRPr="0058279B" w:rsidRDefault="00804E6C" w:rsidP="00B677BF">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1F2AF0D0" w14:textId="77777777" w:rsidR="00804E6C" w:rsidRPr="0058279B" w:rsidRDefault="00804E6C" w:rsidP="00B677BF">
            <w:pPr>
              <w:spacing w:line="259" w:lineRule="auto"/>
              <w:ind w:left="1"/>
              <w:rPr>
                <w:noProof/>
              </w:rPr>
            </w:pPr>
            <w:r w:rsidRPr="0058279B">
              <w:rPr>
                <w:noProof/>
              </w:rPr>
              <w:t xml:space="preserve">Specifies a color defined which is associated as the accent 2 color. </w:t>
            </w:r>
          </w:p>
        </w:tc>
      </w:tr>
      <w:tr w:rsidR="00804E6C" w:rsidRPr="0058279B" w14:paraId="6C8F9A18" w14:textId="77777777" w:rsidTr="00B677BF">
        <w:tc>
          <w:tcPr>
            <w:tcW w:w="1944" w:type="dxa"/>
          </w:tcPr>
          <w:p w14:paraId="3BD60396" w14:textId="77777777" w:rsidR="00804E6C" w:rsidRPr="0058279B" w:rsidRDefault="00804E6C" w:rsidP="00B677BF">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1C546411" w14:textId="77777777" w:rsidR="00804E6C" w:rsidRPr="0058279B" w:rsidRDefault="00804E6C" w:rsidP="00B677BF">
            <w:pPr>
              <w:spacing w:line="259" w:lineRule="auto"/>
              <w:ind w:left="1"/>
              <w:rPr>
                <w:noProof/>
              </w:rPr>
            </w:pPr>
            <w:r w:rsidRPr="0058279B">
              <w:rPr>
                <w:noProof/>
              </w:rPr>
              <w:t xml:space="preserve">Specifies a color defined which is associated as the accent 3 color. </w:t>
            </w:r>
          </w:p>
        </w:tc>
      </w:tr>
      <w:tr w:rsidR="00804E6C" w:rsidRPr="0058279B" w14:paraId="429D874D" w14:textId="77777777" w:rsidTr="00B677BF">
        <w:tc>
          <w:tcPr>
            <w:tcW w:w="1944" w:type="dxa"/>
          </w:tcPr>
          <w:p w14:paraId="5C177437" w14:textId="77777777" w:rsidR="00804E6C" w:rsidRPr="0058279B" w:rsidRDefault="00804E6C" w:rsidP="00B677BF">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0AD25898" w14:textId="77777777" w:rsidR="00804E6C" w:rsidRPr="0058279B" w:rsidRDefault="00804E6C" w:rsidP="00B677BF">
            <w:pPr>
              <w:spacing w:line="259" w:lineRule="auto"/>
              <w:ind w:left="1"/>
              <w:rPr>
                <w:noProof/>
              </w:rPr>
            </w:pPr>
            <w:r w:rsidRPr="0058279B">
              <w:rPr>
                <w:noProof/>
              </w:rPr>
              <w:t xml:space="preserve">Specifies a color defined which is associated as the accent 4 color. </w:t>
            </w:r>
          </w:p>
        </w:tc>
      </w:tr>
      <w:tr w:rsidR="00804E6C" w:rsidRPr="0058279B" w14:paraId="108BB0D7" w14:textId="77777777" w:rsidTr="00B677BF">
        <w:tc>
          <w:tcPr>
            <w:tcW w:w="1944" w:type="dxa"/>
          </w:tcPr>
          <w:p w14:paraId="305C64C6" w14:textId="77777777" w:rsidR="00804E6C" w:rsidRPr="0058279B" w:rsidRDefault="00804E6C" w:rsidP="00B677BF">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6392C490" w14:textId="77777777" w:rsidR="00804E6C" w:rsidRPr="0058279B" w:rsidRDefault="00804E6C" w:rsidP="00B677BF">
            <w:pPr>
              <w:spacing w:line="259" w:lineRule="auto"/>
              <w:ind w:left="1"/>
              <w:rPr>
                <w:noProof/>
              </w:rPr>
            </w:pPr>
            <w:r w:rsidRPr="0058279B">
              <w:rPr>
                <w:noProof/>
              </w:rPr>
              <w:t xml:space="preserve">Specifies a color defined which is associated as the accent 5 color. </w:t>
            </w:r>
          </w:p>
        </w:tc>
      </w:tr>
      <w:tr w:rsidR="00804E6C" w:rsidRPr="0058279B" w14:paraId="4028461B" w14:textId="77777777" w:rsidTr="00B677BF">
        <w:tc>
          <w:tcPr>
            <w:tcW w:w="1944" w:type="dxa"/>
          </w:tcPr>
          <w:p w14:paraId="5A0BEA7E" w14:textId="77777777" w:rsidR="00804E6C" w:rsidRPr="0058279B" w:rsidRDefault="00804E6C" w:rsidP="00B677BF">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162FBB11" w14:textId="77777777" w:rsidR="00804E6C" w:rsidRPr="0058279B" w:rsidRDefault="00804E6C" w:rsidP="00B677BF">
            <w:pPr>
              <w:spacing w:line="259" w:lineRule="auto"/>
              <w:ind w:left="1"/>
              <w:rPr>
                <w:noProof/>
              </w:rPr>
            </w:pPr>
            <w:r w:rsidRPr="0058279B">
              <w:rPr>
                <w:noProof/>
              </w:rPr>
              <w:t xml:space="preserve">Specifies a color defined which is associated as the accent 6 color. </w:t>
            </w:r>
          </w:p>
        </w:tc>
      </w:tr>
      <w:tr w:rsidR="00804E6C" w:rsidRPr="0058279B" w14:paraId="4B5BAC54" w14:textId="77777777" w:rsidTr="00B677BF">
        <w:tc>
          <w:tcPr>
            <w:tcW w:w="1944" w:type="dxa"/>
          </w:tcPr>
          <w:p w14:paraId="641645DC" w14:textId="77777777" w:rsidR="00804E6C" w:rsidRPr="0058279B" w:rsidRDefault="00804E6C" w:rsidP="00B677BF">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4582F0C6" w14:textId="77777777" w:rsidR="00804E6C" w:rsidRPr="0058279B" w:rsidRDefault="00804E6C" w:rsidP="00B677BF">
            <w:pPr>
              <w:spacing w:line="259" w:lineRule="auto"/>
              <w:ind w:left="1"/>
              <w:rPr>
                <w:noProof/>
              </w:rPr>
            </w:pPr>
            <w:r w:rsidRPr="0058279B">
              <w:rPr>
                <w:noProof/>
              </w:rPr>
              <w:t xml:space="preserve">A color defined which is associated as the first background color. </w:t>
            </w:r>
          </w:p>
        </w:tc>
      </w:tr>
      <w:tr w:rsidR="00804E6C" w:rsidRPr="0058279B" w14:paraId="62C936E6" w14:textId="77777777" w:rsidTr="00B677BF">
        <w:tc>
          <w:tcPr>
            <w:tcW w:w="1944" w:type="dxa"/>
          </w:tcPr>
          <w:p w14:paraId="16EEE889" w14:textId="77777777" w:rsidR="00804E6C" w:rsidRPr="0058279B" w:rsidRDefault="00804E6C" w:rsidP="00B677BF">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665B9753" w14:textId="77777777" w:rsidR="00804E6C" w:rsidRPr="0058279B" w:rsidRDefault="00804E6C" w:rsidP="00B677BF">
            <w:pPr>
              <w:spacing w:line="259" w:lineRule="auto"/>
              <w:ind w:left="1"/>
              <w:rPr>
                <w:noProof/>
              </w:rPr>
            </w:pPr>
            <w:r w:rsidRPr="0058279B">
              <w:rPr>
                <w:noProof/>
              </w:rPr>
              <w:t xml:space="preserve">Specifies a color defined which is associated as the second background color. </w:t>
            </w:r>
          </w:p>
        </w:tc>
      </w:tr>
      <w:tr w:rsidR="00804E6C" w:rsidRPr="0058279B" w14:paraId="629A4505" w14:textId="77777777" w:rsidTr="00B677BF">
        <w:tc>
          <w:tcPr>
            <w:tcW w:w="1944" w:type="dxa"/>
          </w:tcPr>
          <w:p w14:paraId="5C4BF709" w14:textId="77777777" w:rsidR="00804E6C" w:rsidRPr="0058279B" w:rsidRDefault="00804E6C" w:rsidP="00B677BF">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6950FA2B"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followed hyperlink. </w:t>
            </w:r>
          </w:p>
        </w:tc>
      </w:tr>
      <w:tr w:rsidR="00804E6C" w:rsidRPr="0058279B" w14:paraId="47DB69F7" w14:textId="77777777" w:rsidTr="00B677BF">
        <w:tc>
          <w:tcPr>
            <w:tcW w:w="1944" w:type="dxa"/>
          </w:tcPr>
          <w:p w14:paraId="5356C541" w14:textId="77777777" w:rsidR="00804E6C" w:rsidRPr="0058279B" w:rsidRDefault="00804E6C" w:rsidP="00B677BF">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42DA32CB"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hyperlink. </w:t>
            </w:r>
          </w:p>
        </w:tc>
      </w:tr>
      <w:tr w:rsidR="00804E6C" w:rsidRPr="0058279B" w14:paraId="35EA1A53" w14:textId="77777777" w:rsidTr="00B677BF">
        <w:tc>
          <w:tcPr>
            <w:tcW w:w="1944" w:type="dxa"/>
          </w:tcPr>
          <w:p w14:paraId="477D08DD" w14:textId="77777777" w:rsidR="00804E6C" w:rsidRPr="0058279B" w:rsidRDefault="00804E6C" w:rsidP="00B677BF">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22C9E1DA" w14:textId="77777777" w:rsidR="00804E6C" w:rsidRPr="0058279B" w:rsidRDefault="00804E6C" w:rsidP="00B677BF">
            <w:pPr>
              <w:spacing w:line="259" w:lineRule="auto"/>
              <w:ind w:left="1"/>
              <w:rPr>
                <w:noProof/>
              </w:rPr>
            </w:pPr>
            <w:r w:rsidRPr="0058279B">
              <w:rPr>
                <w:noProof/>
              </w:rPr>
              <w:t xml:space="preserve">Specifies a color defined which is associated as the first text color. </w:t>
            </w:r>
          </w:p>
        </w:tc>
      </w:tr>
      <w:tr w:rsidR="00804E6C" w:rsidRPr="0058279B" w14:paraId="6CC48262" w14:textId="77777777" w:rsidTr="00B677BF">
        <w:tc>
          <w:tcPr>
            <w:tcW w:w="1944" w:type="dxa"/>
          </w:tcPr>
          <w:p w14:paraId="7100A97B" w14:textId="77777777" w:rsidR="00804E6C" w:rsidRPr="0058279B" w:rsidRDefault="00804E6C" w:rsidP="00B677BF">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4172D0E4" w14:textId="77777777" w:rsidR="00804E6C" w:rsidRPr="0058279B" w:rsidRDefault="00804E6C" w:rsidP="00B677BF">
            <w:pPr>
              <w:spacing w:line="259" w:lineRule="auto"/>
              <w:ind w:left="1"/>
              <w:rPr>
                <w:noProof/>
              </w:rPr>
            </w:pPr>
            <w:r w:rsidRPr="0058279B">
              <w:rPr>
                <w:noProof/>
              </w:rPr>
              <w:t xml:space="preserve">Specifies a color defined which is associated as the second text color. </w:t>
            </w:r>
          </w:p>
        </w:tc>
      </w:tr>
    </w:tbl>
    <w:p w14:paraId="225ED5AC" w14:textId="77777777" w:rsidR="00176312" w:rsidRDefault="00804E6C" w:rsidP="008D009B">
      <w:pPr>
        <w:pStyle w:val="Nagwek4"/>
        <w:rPr>
          <w:noProof/>
        </w:rPr>
      </w:pPr>
      <w:bookmarkStart w:id="2612" w:name="_Toc135425696"/>
      <w:r w:rsidRPr="0058279B">
        <w:rPr>
          <w:noProof/>
        </w:rPr>
        <w:t>clrScheme (Color Scheme)</w:t>
      </w:r>
      <w:bookmarkEnd w:id="2612"/>
    </w:p>
    <w:p w14:paraId="7F1B398A" w14:textId="1E0F558F" w:rsidR="00804E6C" w:rsidRPr="0058279B" w:rsidRDefault="00804E6C" w:rsidP="009C36D7">
      <w:pPr>
        <w:pStyle w:val="Standardowyakapit"/>
        <w:rPr>
          <w:noProof/>
        </w:rPr>
      </w:pPr>
      <w:r w:rsidRPr="0058279B">
        <w:rPr>
          <w:noProof/>
        </w:rPr>
        <w:t>This element defines a set of colors which are referred to as a color scheme.</w:t>
      </w:r>
      <w:r w:rsidR="00176312">
        <w:rPr>
          <w:noProof/>
        </w:rPr>
        <w:t xml:space="preserve"> </w:t>
      </w:r>
      <w:r w:rsidRPr="0058279B">
        <w:rPr>
          <w:noProof/>
        </w:rPr>
        <w:t>The color scheme is responsible for defining a list of twelve colors.</w:t>
      </w:r>
      <w:r w:rsidR="00176312">
        <w:rPr>
          <w:noProof/>
        </w:rPr>
        <w:t xml:space="preserve"> </w:t>
      </w:r>
      <w:r w:rsidRPr="0058279B">
        <w:rPr>
          <w:noProof/>
        </w:rPr>
        <w:t>The twelve colors consist of six accent colors, two dark colors, two light colors and a color for each of a hyperlink and followed hyperlink.</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439BB622" w14:textId="77777777" w:rsidTr="00B677BF">
        <w:tc>
          <w:tcPr>
            <w:tcW w:w="2034" w:type="dxa"/>
            <w:shd w:val="clear" w:color="auto" w:fill="C0C0C0"/>
          </w:tcPr>
          <w:p w14:paraId="527B4F8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5FA7CE2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29EBB2" w14:textId="77777777" w:rsidTr="00B677BF">
        <w:tc>
          <w:tcPr>
            <w:tcW w:w="2034" w:type="dxa"/>
          </w:tcPr>
          <w:p w14:paraId="47A710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6F3638B2" w14:textId="615E8E67" w:rsidR="00804E6C" w:rsidRPr="0058279B" w:rsidRDefault="00804E6C" w:rsidP="00B677BF">
            <w:pPr>
              <w:spacing w:line="239" w:lineRule="auto"/>
              <w:ind w:left="1"/>
              <w:rPr>
                <w:noProof/>
              </w:rPr>
            </w:pPr>
            <w:r w:rsidRPr="0058279B">
              <w:rPr>
                <w:noProof/>
              </w:rPr>
              <w:t>The common name for this color scheme.</w:t>
            </w:r>
            <w:r w:rsidR="00176312">
              <w:rPr>
                <w:noProof/>
              </w:rPr>
              <w:t xml:space="preserve"> </w:t>
            </w:r>
            <w:r w:rsidRPr="0058279B">
              <w:rPr>
                <w:noProof/>
              </w:rPr>
              <w:t xml:space="preserve">This name can show up in the user interface in a list of color schemes. </w:t>
            </w:r>
          </w:p>
        </w:tc>
      </w:tr>
    </w:tbl>
    <w:p w14:paraId="1CFB3DD6" w14:textId="77777777" w:rsidR="00176312" w:rsidRDefault="00804E6C" w:rsidP="008D009B">
      <w:pPr>
        <w:pStyle w:val="Nagwek4"/>
        <w:rPr>
          <w:noProof/>
        </w:rPr>
      </w:pPr>
      <w:bookmarkStart w:id="2613" w:name="_Toc135425697"/>
      <w:r w:rsidRPr="0058279B">
        <w:rPr>
          <w:noProof/>
        </w:rPr>
        <w:t>custClrLst (Custom Color List)</w:t>
      </w:r>
      <w:bookmarkEnd w:id="2613"/>
    </w:p>
    <w:p w14:paraId="62AB8BF1" w14:textId="77777777" w:rsidR="00176312" w:rsidRDefault="00804E6C" w:rsidP="00804E6C">
      <w:pPr>
        <w:pStyle w:val="Standardowyakapit"/>
        <w:rPr>
          <w:noProof/>
        </w:rPr>
      </w:pPr>
      <w:r w:rsidRPr="0058279B">
        <w:rPr>
          <w:noProof/>
        </w:rPr>
        <w:t>This element allows for a custom color palette to be created and which shows up alongside other color schemes.</w:t>
      </w:r>
      <w:r w:rsidR="00176312">
        <w:rPr>
          <w:noProof/>
        </w:rPr>
        <w:t xml:space="preserve"> </w:t>
      </w:r>
      <w:r w:rsidRPr="0058279B">
        <w:rPr>
          <w:noProof/>
        </w:rPr>
        <w:t>This can be very useful, for example, when someone would like to maintain a corporate color palette.</w:t>
      </w:r>
    </w:p>
    <w:p w14:paraId="15E414B9" w14:textId="77777777" w:rsidR="00176312" w:rsidRDefault="00804E6C" w:rsidP="008D009B">
      <w:pPr>
        <w:pStyle w:val="Nagwek4"/>
        <w:rPr>
          <w:noProof/>
        </w:rPr>
      </w:pPr>
      <w:bookmarkStart w:id="2614" w:name="_Toc135425698"/>
      <w:r w:rsidRPr="0058279B">
        <w:rPr>
          <w:noProof/>
        </w:rPr>
        <w:t>extraClrScheme (Extra Color Scheme)</w:t>
      </w:r>
      <w:bookmarkEnd w:id="2614"/>
    </w:p>
    <w:p w14:paraId="7B76100C" w14:textId="77777777" w:rsidR="00176312" w:rsidRDefault="00804E6C" w:rsidP="00804E6C">
      <w:pPr>
        <w:pStyle w:val="Standardowyakapit"/>
        <w:rPr>
          <w:noProof/>
        </w:rPr>
      </w:pPr>
      <w:r w:rsidRPr="0058279B">
        <w:rPr>
          <w:noProof/>
        </w:rPr>
        <w:t>This element defines an auxiliary color scheme, which includes both a color scheme and color mapping.</w:t>
      </w:r>
      <w:r w:rsidR="00176312">
        <w:rPr>
          <w:noProof/>
        </w:rPr>
        <w:t xml:space="preserve"> </w:t>
      </w:r>
      <w:r w:rsidRPr="0058279B">
        <w:rPr>
          <w:noProof/>
        </w:rPr>
        <w:t>This is mainly used for backward compatibility concerns and roundtrips information required by earlier versions.</w:t>
      </w:r>
    </w:p>
    <w:p w14:paraId="2BEE0AD2" w14:textId="77777777" w:rsidR="00176312" w:rsidRDefault="00804E6C" w:rsidP="008D009B">
      <w:pPr>
        <w:pStyle w:val="Nagwek4"/>
        <w:rPr>
          <w:noProof/>
        </w:rPr>
      </w:pPr>
      <w:bookmarkStart w:id="2615" w:name="_Toc135425699"/>
      <w:r w:rsidRPr="0058279B">
        <w:rPr>
          <w:noProof/>
        </w:rPr>
        <w:t>extraClrSchemeLst (Extra Color Scheme List)</w:t>
      </w:r>
      <w:bookmarkEnd w:id="2615"/>
    </w:p>
    <w:p w14:paraId="3AC59F88" w14:textId="77777777" w:rsidR="00176312" w:rsidRDefault="00804E6C" w:rsidP="00804E6C">
      <w:pPr>
        <w:pStyle w:val="Standardowyakapit"/>
        <w:rPr>
          <w:noProof/>
        </w:rPr>
      </w:pPr>
      <w:r w:rsidRPr="0058279B">
        <w:rPr>
          <w:noProof/>
        </w:rPr>
        <w:t>This element is a container for the list of extra color schemes present in a document.</w:t>
      </w:r>
    </w:p>
    <w:p w14:paraId="0DFC70A7" w14:textId="77777777" w:rsidR="00176312" w:rsidRDefault="00804E6C" w:rsidP="008D009B">
      <w:pPr>
        <w:pStyle w:val="Nagwek4"/>
        <w:rPr>
          <w:noProof/>
        </w:rPr>
      </w:pPr>
      <w:bookmarkStart w:id="2616" w:name="_Toc135425700"/>
      <w:r w:rsidRPr="0058279B">
        <w:rPr>
          <w:noProof/>
        </w:rPr>
        <w:t>masterClrMapping (Master Color Mapping)</w:t>
      </w:r>
      <w:bookmarkEnd w:id="2616"/>
    </w:p>
    <w:p w14:paraId="7CF04BF8" w14:textId="77777777" w:rsidR="00176312" w:rsidRDefault="00804E6C" w:rsidP="00804E6C">
      <w:pPr>
        <w:pStyle w:val="Standardowyakapit"/>
        <w:rPr>
          <w:noProof/>
        </w:rPr>
      </w:pPr>
      <w:r w:rsidRPr="0058279B">
        <w:rPr>
          <w:noProof/>
        </w:rPr>
        <w:t>This element is a part of a choice for which color mapping is used within the document.</w:t>
      </w:r>
      <w:r w:rsidR="00176312">
        <w:rPr>
          <w:noProof/>
        </w:rPr>
        <w:t xml:space="preserve"> </w:t>
      </w:r>
      <w:r w:rsidRPr="0058279B">
        <w:rPr>
          <w:noProof/>
        </w:rPr>
        <w:t xml:space="preserve">There is also defined an </w:t>
      </w:r>
      <w:r w:rsidRPr="0058279B">
        <w:rPr>
          <w:rFonts w:ascii="Cambria" w:eastAsia="Cambria" w:hAnsi="Cambria" w:cs="Cambria"/>
          <w:noProof/>
        </w:rPr>
        <w:t>overrideClrMapping</w:t>
      </w:r>
      <w:r w:rsidRPr="0058279B">
        <w:rPr>
          <w:noProof/>
        </w:rPr>
        <w:t xml:space="preserve"> (§20.1.6.8) element which, when specified, the override is used rather than the color mapping defined in the master.</w:t>
      </w:r>
      <w:r w:rsidR="00176312">
        <w:rPr>
          <w:noProof/>
        </w:rPr>
        <w:t xml:space="preserve"> </w:t>
      </w:r>
      <w:r w:rsidRPr="0058279B">
        <w:rPr>
          <w:noProof/>
        </w:rPr>
        <w:t>If this element is specified, then we specifically use the color mapping defined in the master.</w:t>
      </w:r>
    </w:p>
    <w:p w14:paraId="641B9468" w14:textId="77777777" w:rsidR="00176312" w:rsidRDefault="00804E6C" w:rsidP="008D009B">
      <w:pPr>
        <w:pStyle w:val="Nagwek4"/>
        <w:rPr>
          <w:noProof/>
        </w:rPr>
      </w:pPr>
      <w:bookmarkStart w:id="2617" w:name="_Toc135425701"/>
      <w:r w:rsidRPr="0058279B">
        <w:rPr>
          <w:noProof/>
        </w:rPr>
        <w:t>objectDefaults (Object Defaults)</w:t>
      </w:r>
      <w:bookmarkEnd w:id="2617"/>
    </w:p>
    <w:p w14:paraId="102E7D4E" w14:textId="77777777" w:rsidR="00176312" w:rsidRDefault="00804E6C" w:rsidP="00804E6C">
      <w:pPr>
        <w:pStyle w:val="Standardowyakapit"/>
        <w:rPr>
          <w:noProof/>
        </w:rPr>
      </w:pPr>
      <w:r w:rsidRPr="0058279B">
        <w:rPr>
          <w:noProof/>
        </w:rPr>
        <w:t>This element allows for the definition of default shape, line, and textbox formatting properties.</w:t>
      </w:r>
      <w:r w:rsidR="00176312">
        <w:rPr>
          <w:noProof/>
        </w:rPr>
        <w:t xml:space="preserve"> </w:t>
      </w:r>
      <w:r w:rsidRPr="0058279B">
        <w:rPr>
          <w:noProof/>
        </w:rPr>
        <w:t>An application can use this information to format a shape (or text) initially on insertion into a document.</w:t>
      </w:r>
    </w:p>
    <w:p w14:paraId="5DED1D6E" w14:textId="77777777" w:rsidR="00176312" w:rsidRDefault="00804E6C" w:rsidP="008D009B">
      <w:pPr>
        <w:pStyle w:val="Nagwek4"/>
        <w:rPr>
          <w:noProof/>
        </w:rPr>
      </w:pPr>
      <w:bookmarkStart w:id="2618" w:name="_Toc135425702"/>
      <w:r w:rsidRPr="0058279B">
        <w:rPr>
          <w:noProof/>
        </w:rPr>
        <w:lastRenderedPageBreak/>
        <w:t>overrideClrMapping (Override Color Mapping)</w:t>
      </w:r>
      <w:bookmarkEnd w:id="2618"/>
    </w:p>
    <w:p w14:paraId="3F681742" w14:textId="77777777" w:rsidR="00176312" w:rsidRDefault="00804E6C" w:rsidP="00804E6C">
      <w:pPr>
        <w:pStyle w:val="Standardowyakapit"/>
        <w:rPr>
          <w:noProof/>
        </w:rPr>
      </w:pPr>
      <w:r w:rsidRPr="0058279B">
        <w:rPr>
          <w:noProof/>
        </w:rPr>
        <w:t>This element provides an override for the color mapping in a document.</w:t>
      </w:r>
      <w:r w:rsidR="00176312">
        <w:rPr>
          <w:noProof/>
        </w:rPr>
        <w:t xml:space="preserve"> </w:t>
      </w:r>
      <w:r w:rsidRPr="0058279B">
        <w:rPr>
          <w:noProof/>
        </w:rPr>
        <w:t>When defined, this color mapping is used in place of the already defined color mapping, or master color mapping.</w:t>
      </w:r>
      <w:r w:rsidR="00176312">
        <w:rPr>
          <w:noProof/>
        </w:rPr>
        <w:t xml:space="preserve"> </w:t>
      </w:r>
      <w:r w:rsidRPr="0058279B">
        <w:rPr>
          <w:noProof/>
        </w:rPr>
        <w:t>This color mapping is defined in the same manner as the other mappings within this document.</w:t>
      </w:r>
    </w:p>
    <w:p w14:paraId="32256A85" w14:textId="6C8EDAAD"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34EE2908" w14:textId="77777777" w:rsidTr="00B677BF">
        <w:tc>
          <w:tcPr>
            <w:tcW w:w="1944" w:type="dxa"/>
            <w:shd w:val="clear" w:color="auto" w:fill="C0C0C0"/>
          </w:tcPr>
          <w:p w14:paraId="60744DC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8" w:type="dxa"/>
            <w:shd w:val="clear" w:color="auto" w:fill="C0C0C0"/>
          </w:tcPr>
          <w:p w14:paraId="68D7ABF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1D6878C" w14:textId="77777777" w:rsidTr="00B677BF">
        <w:tc>
          <w:tcPr>
            <w:tcW w:w="1944" w:type="dxa"/>
          </w:tcPr>
          <w:p w14:paraId="2FA8F81E" w14:textId="77777777" w:rsidR="00804E6C" w:rsidRPr="0058279B" w:rsidRDefault="00804E6C" w:rsidP="00B677BF">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00435312" w14:textId="77777777" w:rsidR="00804E6C" w:rsidRPr="0058279B" w:rsidRDefault="00804E6C" w:rsidP="00B677BF">
            <w:pPr>
              <w:spacing w:line="259" w:lineRule="auto"/>
              <w:ind w:left="1"/>
              <w:rPr>
                <w:noProof/>
              </w:rPr>
            </w:pPr>
            <w:r w:rsidRPr="0058279B">
              <w:rPr>
                <w:noProof/>
              </w:rPr>
              <w:t xml:space="preserve">Specifies a color defined which is associated as the accent 1 color. </w:t>
            </w:r>
          </w:p>
        </w:tc>
      </w:tr>
      <w:tr w:rsidR="00804E6C" w:rsidRPr="0058279B" w14:paraId="693A250B" w14:textId="77777777" w:rsidTr="00B677BF">
        <w:tc>
          <w:tcPr>
            <w:tcW w:w="1944" w:type="dxa"/>
          </w:tcPr>
          <w:p w14:paraId="0E1ACD92" w14:textId="77777777" w:rsidR="00804E6C" w:rsidRPr="0058279B" w:rsidRDefault="00804E6C" w:rsidP="00B677BF">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354D1562" w14:textId="77777777" w:rsidR="00804E6C" w:rsidRPr="0058279B" w:rsidRDefault="00804E6C" w:rsidP="00B677BF">
            <w:pPr>
              <w:spacing w:line="259" w:lineRule="auto"/>
              <w:ind w:left="1"/>
              <w:rPr>
                <w:noProof/>
              </w:rPr>
            </w:pPr>
            <w:r w:rsidRPr="0058279B">
              <w:rPr>
                <w:noProof/>
              </w:rPr>
              <w:t xml:space="preserve">Specifies a color defined which is associated as the accent 2 color. </w:t>
            </w:r>
          </w:p>
        </w:tc>
      </w:tr>
      <w:tr w:rsidR="00804E6C" w:rsidRPr="0058279B" w14:paraId="2F24C949" w14:textId="77777777" w:rsidTr="00B677BF">
        <w:tc>
          <w:tcPr>
            <w:tcW w:w="1944" w:type="dxa"/>
          </w:tcPr>
          <w:p w14:paraId="76AC0C08" w14:textId="77777777" w:rsidR="00804E6C" w:rsidRPr="0058279B" w:rsidRDefault="00804E6C" w:rsidP="00B677BF">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41568478" w14:textId="77777777" w:rsidR="00804E6C" w:rsidRPr="0058279B" w:rsidRDefault="00804E6C" w:rsidP="00B677BF">
            <w:pPr>
              <w:spacing w:line="259" w:lineRule="auto"/>
              <w:ind w:left="1"/>
              <w:rPr>
                <w:noProof/>
              </w:rPr>
            </w:pPr>
            <w:r w:rsidRPr="0058279B">
              <w:rPr>
                <w:noProof/>
              </w:rPr>
              <w:t xml:space="preserve">Specifies a color defined which is associated as the accent 3 color. </w:t>
            </w:r>
          </w:p>
        </w:tc>
      </w:tr>
      <w:tr w:rsidR="00804E6C" w:rsidRPr="0058279B" w14:paraId="3328425D" w14:textId="77777777" w:rsidTr="00B677BF">
        <w:tc>
          <w:tcPr>
            <w:tcW w:w="1944" w:type="dxa"/>
          </w:tcPr>
          <w:p w14:paraId="314AB942" w14:textId="77777777" w:rsidR="00804E6C" w:rsidRPr="0058279B" w:rsidRDefault="00804E6C" w:rsidP="00B677BF">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1AB1D43F" w14:textId="77777777" w:rsidR="00804E6C" w:rsidRPr="0058279B" w:rsidRDefault="00804E6C" w:rsidP="00B677BF">
            <w:pPr>
              <w:spacing w:line="259" w:lineRule="auto"/>
              <w:ind w:left="1"/>
              <w:rPr>
                <w:noProof/>
              </w:rPr>
            </w:pPr>
            <w:r w:rsidRPr="0058279B">
              <w:rPr>
                <w:noProof/>
              </w:rPr>
              <w:t xml:space="preserve">Specifies a color defined which is associated as the accent 4 color. </w:t>
            </w:r>
          </w:p>
        </w:tc>
      </w:tr>
      <w:tr w:rsidR="00804E6C" w:rsidRPr="0058279B" w14:paraId="4E9663C7" w14:textId="77777777" w:rsidTr="00B677BF">
        <w:tc>
          <w:tcPr>
            <w:tcW w:w="1944" w:type="dxa"/>
          </w:tcPr>
          <w:p w14:paraId="2A86BC95" w14:textId="77777777" w:rsidR="00804E6C" w:rsidRPr="0058279B" w:rsidRDefault="00804E6C" w:rsidP="00B677BF">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0DFD6EF5" w14:textId="77777777" w:rsidR="00804E6C" w:rsidRPr="0058279B" w:rsidRDefault="00804E6C" w:rsidP="00B677BF">
            <w:pPr>
              <w:spacing w:line="259" w:lineRule="auto"/>
              <w:ind w:left="1"/>
              <w:rPr>
                <w:noProof/>
              </w:rPr>
            </w:pPr>
            <w:r w:rsidRPr="0058279B">
              <w:rPr>
                <w:noProof/>
              </w:rPr>
              <w:t xml:space="preserve">Specifies a color defined which is associated as the accent 5 color. </w:t>
            </w:r>
          </w:p>
        </w:tc>
      </w:tr>
      <w:tr w:rsidR="00804E6C" w:rsidRPr="0058279B" w14:paraId="34FBFF00" w14:textId="77777777" w:rsidTr="00B677BF">
        <w:tc>
          <w:tcPr>
            <w:tcW w:w="1944" w:type="dxa"/>
          </w:tcPr>
          <w:p w14:paraId="7A7E9AA9" w14:textId="77777777" w:rsidR="00804E6C" w:rsidRPr="0058279B" w:rsidRDefault="00804E6C" w:rsidP="00B677BF">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66004FA3" w14:textId="77777777" w:rsidR="00804E6C" w:rsidRPr="0058279B" w:rsidRDefault="00804E6C" w:rsidP="00B677BF">
            <w:pPr>
              <w:spacing w:line="259" w:lineRule="auto"/>
              <w:ind w:left="1"/>
              <w:rPr>
                <w:noProof/>
              </w:rPr>
            </w:pPr>
            <w:r w:rsidRPr="0058279B">
              <w:rPr>
                <w:noProof/>
              </w:rPr>
              <w:t xml:space="preserve">Specifies a color defined which is associated as the accent 6 color. </w:t>
            </w:r>
          </w:p>
        </w:tc>
      </w:tr>
      <w:tr w:rsidR="00804E6C" w:rsidRPr="0058279B" w14:paraId="55AABB41" w14:textId="77777777" w:rsidTr="00B677BF">
        <w:tc>
          <w:tcPr>
            <w:tcW w:w="1944" w:type="dxa"/>
          </w:tcPr>
          <w:p w14:paraId="42727439" w14:textId="77777777" w:rsidR="00804E6C" w:rsidRPr="0058279B" w:rsidRDefault="00804E6C" w:rsidP="00B677BF">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3BE184A6" w14:textId="77777777" w:rsidR="00804E6C" w:rsidRPr="0058279B" w:rsidRDefault="00804E6C" w:rsidP="00B677BF">
            <w:pPr>
              <w:spacing w:line="259" w:lineRule="auto"/>
              <w:ind w:left="1"/>
              <w:rPr>
                <w:noProof/>
              </w:rPr>
            </w:pPr>
            <w:r w:rsidRPr="0058279B">
              <w:rPr>
                <w:noProof/>
              </w:rPr>
              <w:t xml:space="preserve">A color defined which is associated as the first background color. </w:t>
            </w:r>
          </w:p>
        </w:tc>
      </w:tr>
      <w:tr w:rsidR="00804E6C" w:rsidRPr="0058279B" w14:paraId="60395DCE" w14:textId="77777777" w:rsidTr="00B677BF">
        <w:tc>
          <w:tcPr>
            <w:tcW w:w="1944" w:type="dxa"/>
          </w:tcPr>
          <w:p w14:paraId="11DE9C7C" w14:textId="77777777" w:rsidR="00804E6C" w:rsidRPr="0058279B" w:rsidRDefault="00804E6C" w:rsidP="00B677BF">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2425FBCB" w14:textId="77777777" w:rsidR="00804E6C" w:rsidRPr="0058279B" w:rsidRDefault="00804E6C" w:rsidP="00B677BF">
            <w:pPr>
              <w:spacing w:line="259" w:lineRule="auto"/>
              <w:ind w:left="1"/>
              <w:rPr>
                <w:noProof/>
              </w:rPr>
            </w:pPr>
            <w:r w:rsidRPr="0058279B">
              <w:rPr>
                <w:noProof/>
              </w:rPr>
              <w:t xml:space="preserve">Specifies a color defined which is associated as the second background color. </w:t>
            </w:r>
          </w:p>
        </w:tc>
      </w:tr>
      <w:tr w:rsidR="00804E6C" w:rsidRPr="0058279B" w14:paraId="4F6474E3" w14:textId="77777777" w:rsidTr="00B677BF">
        <w:tc>
          <w:tcPr>
            <w:tcW w:w="1944" w:type="dxa"/>
          </w:tcPr>
          <w:p w14:paraId="13D0977B" w14:textId="77777777" w:rsidR="00804E6C" w:rsidRPr="0058279B" w:rsidRDefault="00804E6C" w:rsidP="00B677BF">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445015E3"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followed hyperlink. </w:t>
            </w:r>
          </w:p>
        </w:tc>
      </w:tr>
      <w:tr w:rsidR="00804E6C" w:rsidRPr="0058279B" w14:paraId="31731BF1" w14:textId="77777777" w:rsidTr="00B677BF">
        <w:tc>
          <w:tcPr>
            <w:tcW w:w="1944" w:type="dxa"/>
          </w:tcPr>
          <w:p w14:paraId="5BE516FC" w14:textId="77777777" w:rsidR="00804E6C" w:rsidRPr="0058279B" w:rsidRDefault="00804E6C" w:rsidP="00B677BF">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7EAF984F"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hyperlink. </w:t>
            </w:r>
          </w:p>
        </w:tc>
      </w:tr>
      <w:tr w:rsidR="00804E6C" w:rsidRPr="0058279B" w14:paraId="799AEB48" w14:textId="77777777" w:rsidTr="00B677BF">
        <w:tc>
          <w:tcPr>
            <w:tcW w:w="1944" w:type="dxa"/>
          </w:tcPr>
          <w:p w14:paraId="2803AF2A" w14:textId="77777777" w:rsidR="00804E6C" w:rsidRPr="0058279B" w:rsidRDefault="00804E6C" w:rsidP="00B677BF">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3063A418" w14:textId="77777777" w:rsidR="00804E6C" w:rsidRPr="0058279B" w:rsidRDefault="00804E6C" w:rsidP="00B677BF">
            <w:pPr>
              <w:spacing w:line="259" w:lineRule="auto"/>
              <w:ind w:left="1"/>
              <w:rPr>
                <w:noProof/>
              </w:rPr>
            </w:pPr>
            <w:r w:rsidRPr="0058279B">
              <w:rPr>
                <w:noProof/>
              </w:rPr>
              <w:t xml:space="preserve">Specifies a color defined which is associated as the first text color. </w:t>
            </w:r>
          </w:p>
        </w:tc>
      </w:tr>
      <w:tr w:rsidR="00804E6C" w:rsidRPr="0058279B" w14:paraId="3EB4CA54" w14:textId="77777777" w:rsidTr="00B677BF">
        <w:tc>
          <w:tcPr>
            <w:tcW w:w="1944" w:type="dxa"/>
          </w:tcPr>
          <w:p w14:paraId="47411CB2" w14:textId="77777777" w:rsidR="00804E6C" w:rsidRPr="0058279B" w:rsidRDefault="00804E6C" w:rsidP="00B677BF">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27F6B61A" w14:textId="77777777" w:rsidR="00804E6C" w:rsidRPr="0058279B" w:rsidRDefault="00804E6C" w:rsidP="00B677BF">
            <w:pPr>
              <w:spacing w:line="259" w:lineRule="auto"/>
              <w:ind w:left="1"/>
              <w:rPr>
                <w:noProof/>
              </w:rPr>
            </w:pPr>
            <w:r w:rsidRPr="0058279B">
              <w:rPr>
                <w:noProof/>
              </w:rPr>
              <w:t xml:space="preserve">Specifies a color defined which is associated as the second text color. </w:t>
            </w:r>
          </w:p>
        </w:tc>
      </w:tr>
    </w:tbl>
    <w:p w14:paraId="1C9C6253" w14:textId="77777777" w:rsidR="00176312" w:rsidRDefault="00804E6C" w:rsidP="008D009B">
      <w:pPr>
        <w:pStyle w:val="Nagwek4"/>
        <w:rPr>
          <w:noProof/>
        </w:rPr>
      </w:pPr>
      <w:bookmarkStart w:id="2619" w:name="_Toc135425703"/>
      <w:r w:rsidRPr="0058279B">
        <w:rPr>
          <w:noProof/>
        </w:rPr>
        <w:t>theme (Theme)</w:t>
      </w:r>
      <w:bookmarkEnd w:id="2619"/>
    </w:p>
    <w:p w14:paraId="695652B9" w14:textId="4D52045F" w:rsidR="00804E6C" w:rsidRPr="0058279B" w:rsidRDefault="00804E6C" w:rsidP="009C36D7">
      <w:pPr>
        <w:pStyle w:val="Standardowyakapit"/>
        <w:rPr>
          <w:noProof/>
        </w:rPr>
      </w:pPr>
      <w:r w:rsidRPr="0058279B">
        <w:rPr>
          <w:noProof/>
        </w:rPr>
        <w:t>This element defines the root level complex type associated with a shared style sheet (or theme).</w:t>
      </w:r>
      <w:r w:rsidR="00176312">
        <w:rPr>
          <w:noProof/>
        </w:rPr>
        <w:t xml:space="preserve"> </w:t>
      </w:r>
      <w:r w:rsidRPr="0058279B">
        <w:rPr>
          <w:noProof/>
        </w:rPr>
        <w:t>This element holds all the different formatting options available to a document through a theme and defines the overall look and feel of the document when themed objects are used with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EB30D4C" w14:textId="77777777" w:rsidTr="00B677BF">
        <w:tc>
          <w:tcPr>
            <w:tcW w:w="2034" w:type="dxa"/>
            <w:shd w:val="clear" w:color="auto" w:fill="C0C0C0"/>
          </w:tcPr>
          <w:p w14:paraId="2FB07DF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20DC4E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7BA530" w14:textId="77777777" w:rsidTr="00B677BF">
        <w:tc>
          <w:tcPr>
            <w:tcW w:w="2034" w:type="dxa"/>
          </w:tcPr>
          <w:p w14:paraId="7611F5D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2A116C7C" w14:textId="77777777" w:rsidR="00804E6C" w:rsidRPr="0058279B" w:rsidRDefault="00804E6C" w:rsidP="00B677BF">
            <w:pPr>
              <w:spacing w:line="259" w:lineRule="auto"/>
              <w:ind w:left="1"/>
              <w:rPr>
                <w:noProof/>
              </w:rPr>
            </w:pPr>
            <w:r w:rsidRPr="0058279B">
              <w:rPr>
                <w:noProof/>
              </w:rPr>
              <w:t xml:space="preserve">Specifies the name given to the theme. </w:t>
            </w:r>
          </w:p>
        </w:tc>
      </w:tr>
    </w:tbl>
    <w:p w14:paraId="3BF1D35C" w14:textId="77777777" w:rsidR="00176312" w:rsidRDefault="00804E6C" w:rsidP="008D009B">
      <w:pPr>
        <w:pStyle w:val="Nagwek4"/>
        <w:rPr>
          <w:noProof/>
        </w:rPr>
      </w:pPr>
      <w:bookmarkStart w:id="2620" w:name="_Toc135425704"/>
      <w:r w:rsidRPr="0058279B">
        <w:rPr>
          <w:noProof/>
        </w:rPr>
        <w:t>themeElements (Theme Elements)</w:t>
      </w:r>
      <w:bookmarkEnd w:id="2620"/>
    </w:p>
    <w:p w14:paraId="6C90958C" w14:textId="77777777" w:rsidR="00176312" w:rsidRDefault="00804E6C" w:rsidP="00804E6C">
      <w:pPr>
        <w:pStyle w:val="Standardowyakapit"/>
        <w:rPr>
          <w:noProof/>
        </w:rPr>
      </w:pPr>
      <w:r w:rsidRPr="0058279B">
        <w:rPr>
          <w:noProof/>
        </w:rPr>
        <w:t>This element defines the theme formatting options for the theme and is the workhorse of the theme.</w:t>
      </w:r>
      <w:r w:rsidR="00176312">
        <w:rPr>
          <w:noProof/>
        </w:rPr>
        <w:t xml:space="preserve"> </w:t>
      </w:r>
      <w:r w:rsidRPr="0058279B">
        <w:rPr>
          <w:noProof/>
        </w:rPr>
        <w:t>This is where the bulk of the shared theme information is contained and used by a document.</w:t>
      </w:r>
      <w:r w:rsidR="00176312">
        <w:rPr>
          <w:noProof/>
        </w:rPr>
        <w:t xml:space="preserve"> </w:t>
      </w:r>
      <w:r w:rsidRPr="0058279B">
        <w:rPr>
          <w:noProof/>
        </w:rPr>
        <w:t>This element contains the color scheme, font scheme, and format scheme elements which define the different formatting aspects of what a theme defines.</w:t>
      </w:r>
    </w:p>
    <w:p w14:paraId="25890215" w14:textId="77777777" w:rsidR="00176312" w:rsidRDefault="00804E6C" w:rsidP="008D009B">
      <w:pPr>
        <w:pStyle w:val="Nagwek4"/>
        <w:rPr>
          <w:noProof/>
        </w:rPr>
      </w:pPr>
      <w:bookmarkStart w:id="2621" w:name="_Toc135425705"/>
      <w:r w:rsidRPr="0058279B">
        <w:rPr>
          <w:noProof/>
        </w:rPr>
        <w:t>themeManager (Theme Manager)</w:t>
      </w:r>
      <w:bookmarkEnd w:id="2621"/>
    </w:p>
    <w:p w14:paraId="6A14D8F3" w14:textId="77777777" w:rsidR="00176312" w:rsidRDefault="00804E6C" w:rsidP="00804E6C">
      <w:pPr>
        <w:pStyle w:val="Standardowyakapit"/>
        <w:rPr>
          <w:noProof/>
        </w:rPr>
      </w:pPr>
      <w:r w:rsidRPr="0058279B">
        <w:rPr>
          <w:noProof/>
        </w:rPr>
        <w:t>The starting part for a theme file.</w:t>
      </w:r>
    </w:p>
    <w:p w14:paraId="280BD5B4" w14:textId="77777777" w:rsidR="00176312" w:rsidRDefault="00804E6C" w:rsidP="008D009B">
      <w:pPr>
        <w:pStyle w:val="Nagwek4"/>
        <w:rPr>
          <w:noProof/>
        </w:rPr>
      </w:pPr>
      <w:bookmarkStart w:id="2622" w:name="_Toc135425706"/>
      <w:r w:rsidRPr="0058279B">
        <w:rPr>
          <w:noProof/>
        </w:rPr>
        <w:t>themeOverride (Theme Override)</w:t>
      </w:r>
      <w:bookmarkEnd w:id="2622"/>
    </w:p>
    <w:p w14:paraId="755D074D" w14:textId="77777777" w:rsidR="00176312" w:rsidRDefault="00804E6C" w:rsidP="00804E6C">
      <w:pPr>
        <w:pStyle w:val="Standardowyakapit"/>
        <w:rPr>
          <w:noProof/>
        </w:rPr>
      </w:pPr>
      <w:r w:rsidRPr="0058279B">
        <w:rPr>
          <w:noProof/>
        </w:rPr>
        <w:t>This element allows for an override which changes just the colors, fonts, or effects of a single object, like a table for example.</w:t>
      </w:r>
      <w:r w:rsidR="00176312">
        <w:rPr>
          <w:noProof/>
        </w:rPr>
        <w:t xml:space="preserve"> </w:t>
      </w:r>
      <w:r w:rsidRPr="0058279B">
        <w:rPr>
          <w:noProof/>
        </w:rPr>
        <w:t>Currently it is used only to control overrides on the non-top-level masters within a presentation.</w:t>
      </w:r>
    </w:p>
    <w:p w14:paraId="405D4F7B" w14:textId="77777777" w:rsidR="00F94D2D" w:rsidRDefault="00F94D2D" w:rsidP="00F94D2D">
      <w:pPr>
        <w:pStyle w:val="Nagwek4"/>
      </w:pPr>
      <w:bookmarkStart w:id="2623" w:name="_Toc133585521"/>
      <w:bookmarkStart w:id="2624" w:name="_Toc133672546"/>
      <w:bookmarkStart w:id="2625" w:name="_Toc133673303"/>
      <w:bookmarkStart w:id="2626" w:name="_Toc140224477"/>
      <w:r w:rsidRPr="00F8597F">
        <w:t>Operators</w:t>
      </w:r>
      <w:bookmarkEnd w:id="2623"/>
      <w:bookmarkEnd w:id="2624"/>
      <w:bookmarkEnd w:id="2625"/>
      <w:bookmarkEnd w:id="2626"/>
    </w:p>
    <w:p w14:paraId="56BEE63E" w14:textId="77777777" w:rsidR="00F94D2D" w:rsidRPr="00F8597F" w:rsidRDefault="00F94D2D" w:rsidP="00F94D2D">
      <w:pPr>
        <w:pStyle w:val="Standardowyakapit"/>
      </w:pPr>
      <w:r w:rsidRPr="00F8597F">
        <w:t xml:space="preserve">The </w:t>
      </w:r>
      <w:r w:rsidRPr="00F8597F">
        <w:rPr>
          <w:rFonts w:ascii="Times New Roman" w:eastAsia="Times New Roman" w:hAnsi="Times New Roman" w:cs="Times New Roman"/>
          <w:i/>
        </w:rPr>
        <w:t>operator</w:t>
      </w:r>
      <w:r w:rsidRPr="00F8597F">
        <w:t xml:space="preserve">s permitted in </w:t>
      </w:r>
      <w:r w:rsidRPr="00F8597F">
        <w:rPr>
          <w:rFonts w:ascii="Times New Roman" w:eastAsia="Times New Roman" w:hAnsi="Times New Roman" w:cs="Times New Roman"/>
          <w:i/>
        </w:rPr>
        <w:t>expression</w:t>
      </w:r>
      <w:r w:rsidRPr="00F8597F">
        <w:t xml:space="preserve"> ar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2103"/>
        <w:gridCol w:w="4452"/>
        <w:gridCol w:w="2507"/>
      </w:tblGrid>
      <w:tr w:rsidR="00F94D2D" w:rsidRPr="00F8597F" w14:paraId="32C6842C" w14:textId="77777777" w:rsidTr="006908DF">
        <w:tc>
          <w:tcPr>
            <w:tcW w:w="1249" w:type="dxa"/>
            <w:shd w:val="clear" w:color="auto" w:fill="BFBFBF" w:themeFill="background1" w:themeFillShade="BF"/>
          </w:tcPr>
          <w:p w14:paraId="7493BA14" w14:textId="77777777" w:rsidR="00F94D2D" w:rsidRPr="00F8597F" w:rsidRDefault="00F94D2D" w:rsidP="006908DF">
            <w:pPr>
              <w:keepNext/>
              <w:jc w:val="center"/>
            </w:pPr>
            <w:r w:rsidRPr="00F8597F">
              <w:lastRenderedPageBreak/>
              <w:t xml:space="preserve">Operator </w:t>
            </w:r>
          </w:p>
        </w:tc>
        <w:tc>
          <w:tcPr>
            <w:tcW w:w="2644" w:type="dxa"/>
            <w:shd w:val="clear" w:color="auto" w:fill="BFBFBF" w:themeFill="background1" w:themeFillShade="BF"/>
          </w:tcPr>
          <w:p w14:paraId="62567E22" w14:textId="77777777" w:rsidR="00F94D2D" w:rsidRPr="00F8597F" w:rsidRDefault="00F94D2D" w:rsidP="006908DF">
            <w:pPr>
              <w:keepNext/>
              <w:jc w:val="center"/>
            </w:pPr>
            <w:r w:rsidRPr="00F8597F">
              <w:t xml:space="preserve">Description </w:t>
            </w:r>
          </w:p>
        </w:tc>
        <w:tc>
          <w:tcPr>
            <w:tcW w:w="1489" w:type="dxa"/>
            <w:shd w:val="clear" w:color="auto" w:fill="BFBFBF" w:themeFill="background1" w:themeFillShade="BF"/>
          </w:tcPr>
          <w:p w14:paraId="2B31DBB5" w14:textId="77777777" w:rsidR="00F94D2D" w:rsidRPr="00F8597F" w:rsidRDefault="00F94D2D" w:rsidP="006908DF">
            <w:pPr>
              <w:keepNext/>
              <w:jc w:val="center"/>
            </w:pPr>
            <w:r w:rsidRPr="00F8597F">
              <w:t xml:space="preserve">Precedence </w:t>
            </w:r>
          </w:p>
        </w:tc>
      </w:tr>
      <w:tr w:rsidR="00F94D2D" w:rsidRPr="00F8597F" w14:paraId="0D4D5806" w14:textId="77777777" w:rsidTr="006908DF">
        <w:tc>
          <w:tcPr>
            <w:tcW w:w="1249" w:type="dxa"/>
          </w:tcPr>
          <w:p w14:paraId="04C96886" w14:textId="77777777" w:rsidR="00F94D2D" w:rsidRPr="005A3AFE" w:rsidRDefault="00F94D2D" w:rsidP="006908DF">
            <w:r w:rsidRPr="005A3AFE">
              <w:t xml:space="preserve">- </w:t>
            </w:r>
          </w:p>
        </w:tc>
        <w:tc>
          <w:tcPr>
            <w:tcW w:w="2644" w:type="dxa"/>
          </w:tcPr>
          <w:p w14:paraId="3DBB9CAB" w14:textId="77777777" w:rsidR="00F94D2D" w:rsidRPr="00F8597F" w:rsidRDefault="00F94D2D" w:rsidP="006908DF">
            <w:r w:rsidRPr="00F8597F">
              <w:t xml:space="preserve">Unary minus  </w:t>
            </w:r>
          </w:p>
        </w:tc>
        <w:tc>
          <w:tcPr>
            <w:tcW w:w="1489" w:type="dxa"/>
          </w:tcPr>
          <w:p w14:paraId="61762A9B" w14:textId="77777777" w:rsidR="00F94D2D" w:rsidRPr="00F8597F" w:rsidRDefault="00F94D2D" w:rsidP="006908DF">
            <w:r w:rsidRPr="00F8597F">
              <w:t xml:space="preserve">highest </w:t>
            </w:r>
          </w:p>
        </w:tc>
      </w:tr>
      <w:tr w:rsidR="00F94D2D" w:rsidRPr="00F8597F" w14:paraId="279BB5B0" w14:textId="77777777" w:rsidTr="006908DF">
        <w:tc>
          <w:tcPr>
            <w:tcW w:w="1249" w:type="dxa"/>
          </w:tcPr>
          <w:p w14:paraId="6B369E3E" w14:textId="77777777" w:rsidR="00F94D2D" w:rsidRPr="005A3AFE" w:rsidRDefault="00F94D2D" w:rsidP="006908DF">
            <w:r w:rsidRPr="005A3AFE">
              <w:t xml:space="preserve">^ </w:t>
            </w:r>
          </w:p>
        </w:tc>
        <w:tc>
          <w:tcPr>
            <w:tcW w:w="2644" w:type="dxa"/>
          </w:tcPr>
          <w:p w14:paraId="296195FA" w14:textId="77777777" w:rsidR="00F94D2D" w:rsidRPr="00F8597F" w:rsidRDefault="00F94D2D" w:rsidP="006908DF">
            <w:r w:rsidRPr="00F8597F">
              <w:t xml:space="preserve">Powers and roots </w:t>
            </w:r>
          </w:p>
        </w:tc>
        <w:tc>
          <w:tcPr>
            <w:tcW w:w="1489" w:type="dxa"/>
          </w:tcPr>
          <w:p w14:paraId="1FC36F90" w14:textId="77777777" w:rsidR="00F94D2D" w:rsidRPr="00F8597F" w:rsidRDefault="00F94D2D" w:rsidP="006908DF">
            <w:r w:rsidRPr="00F8597F">
              <w:t xml:space="preserve"> </w:t>
            </w:r>
          </w:p>
        </w:tc>
      </w:tr>
      <w:tr w:rsidR="00F94D2D" w:rsidRPr="00F8597F" w14:paraId="0B72F916" w14:textId="77777777" w:rsidTr="006908DF">
        <w:tc>
          <w:tcPr>
            <w:tcW w:w="1249" w:type="dxa"/>
          </w:tcPr>
          <w:p w14:paraId="1B95FAA1" w14:textId="77777777" w:rsidR="00F94D2D" w:rsidRPr="005A3AFE" w:rsidRDefault="00F94D2D" w:rsidP="006908DF">
            <w:r w:rsidRPr="005A3AFE">
              <w:t xml:space="preserve">* </w:t>
            </w:r>
          </w:p>
        </w:tc>
        <w:tc>
          <w:tcPr>
            <w:tcW w:w="2644" w:type="dxa"/>
          </w:tcPr>
          <w:p w14:paraId="63BCB639" w14:textId="77777777" w:rsidR="00F94D2D" w:rsidRPr="00F8597F" w:rsidRDefault="00F94D2D" w:rsidP="006908DF">
            <w:r w:rsidRPr="00F8597F">
              <w:t xml:space="preserve">Multiplication </w:t>
            </w:r>
          </w:p>
        </w:tc>
        <w:tc>
          <w:tcPr>
            <w:tcW w:w="1489" w:type="dxa"/>
          </w:tcPr>
          <w:p w14:paraId="59A78A56" w14:textId="77777777" w:rsidR="00F94D2D" w:rsidRPr="00F8597F" w:rsidRDefault="00F94D2D" w:rsidP="006908DF">
            <w:r w:rsidRPr="00F8597F">
              <w:t xml:space="preserve"> </w:t>
            </w:r>
          </w:p>
        </w:tc>
      </w:tr>
      <w:tr w:rsidR="00F94D2D" w:rsidRPr="00F8597F" w14:paraId="1201CEF6" w14:textId="77777777" w:rsidTr="006908DF">
        <w:tc>
          <w:tcPr>
            <w:tcW w:w="1249" w:type="dxa"/>
          </w:tcPr>
          <w:p w14:paraId="54CA6D6C" w14:textId="77777777" w:rsidR="00F94D2D" w:rsidRPr="005A3AFE" w:rsidRDefault="00F94D2D" w:rsidP="006908DF">
            <w:r w:rsidRPr="005A3AFE">
              <w:t xml:space="preserve">/ </w:t>
            </w:r>
          </w:p>
        </w:tc>
        <w:tc>
          <w:tcPr>
            <w:tcW w:w="2644" w:type="dxa"/>
          </w:tcPr>
          <w:p w14:paraId="74D4BD6B" w14:textId="77777777" w:rsidR="00F94D2D" w:rsidRPr="00F8597F" w:rsidRDefault="00F94D2D" w:rsidP="006908DF">
            <w:r w:rsidRPr="00F8597F">
              <w:t xml:space="preserve">Division  </w:t>
            </w:r>
          </w:p>
        </w:tc>
        <w:tc>
          <w:tcPr>
            <w:tcW w:w="1489" w:type="dxa"/>
          </w:tcPr>
          <w:p w14:paraId="2073B55F" w14:textId="77777777" w:rsidR="00F94D2D" w:rsidRPr="00F8597F" w:rsidRDefault="00F94D2D" w:rsidP="006908DF">
            <w:r w:rsidRPr="00F8597F">
              <w:t xml:space="preserve"> </w:t>
            </w:r>
          </w:p>
        </w:tc>
      </w:tr>
      <w:tr w:rsidR="00F94D2D" w:rsidRPr="00F8597F" w14:paraId="335C1BD9" w14:textId="77777777" w:rsidTr="006908DF">
        <w:tc>
          <w:tcPr>
            <w:tcW w:w="1249" w:type="dxa"/>
          </w:tcPr>
          <w:p w14:paraId="6A6D77D9" w14:textId="77777777" w:rsidR="00F94D2D" w:rsidRPr="005A3AFE" w:rsidRDefault="00F94D2D" w:rsidP="006908DF">
            <w:r w:rsidRPr="005A3AFE">
              <w:t xml:space="preserve">% </w:t>
            </w:r>
          </w:p>
        </w:tc>
        <w:tc>
          <w:tcPr>
            <w:tcW w:w="2644" w:type="dxa"/>
          </w:tcPr>
          <w:p w14:paraId="049BC0CA" w14:textId="77777777" w:rsidR="00F94D2D" w:rsidRPr="00F8597F" w:rsidRDefault="00F94D2D" w:rsidP="006908DF">
            <w:r w:rsidRPr="00F8597F">
              <w:t xml:space="preserve">Percentage </w:t>
            </w:r>
          </w:p>
        </w:tc>
        <w:tc>
          <w:tcPr>
            <w:tcW w:w="1489" w:type="dxa"/>
          </w:tcPr>
          <w:p w14:paraId="663FA9A5" w14:textId="77777777" w:rsidR="00F94D2D" w:rsidRPr="00F8597F" w:rsidRDefault="00F94D2D" w:rsidP="006908DF">
            <w:r w:rsidRPr="00F8597F">
              <w:t xml:space="preserve"> </w:t>
            </w:r>
          </w:p>
        </w:tc>
      </w:tr>
      <w:tr w:rsidR="00F94D2D" w:rsidRPr="00F8597F" w14:paraId="6A8F7A8A" w14:textId="77777777" w:rsidTr="006908DF">
        <w:tc>
          <w:tcPr>
            <w:tcW w:w="1249" w:type="dxa"/>
          </w:tcPr>
          <w:p w14:paraId="6FA525CD" w14:textId="77777777" w:rsidR="00F94D2D" w:rsidRPr="005A3AFE" w:rsidRDefault="00F94D2D" w:rsidP="006908DF">
            <w:r w:rsidRPr="005A3AFE">
              <w:t xml:space="preserve">+ </w:t>
            </w:r>
          </w:p>
        </w:tc>
        <w:tc>
          <w:tcPr>
            <w:tcW w:w="2644" w:type="dxa"/>
          </w:tcPr>
          <w:p w14:paraId="2DA81EBD" w14:textId="77777777" w:rsidR="00F94D2D" w:rsidRPr="00F8597F" w:rsidRDefault="00F94D2D" w:rsidP="006908DF">
            <w:r w:rsidRPr="00F8597F">
              <w:t xml:space="preserve">Addition </w:t>
            </w:r>
          </w:p>
        </w:tc>
        <w:tc>
          <w:tcPr>
            <w:tcW w:w="1489" w:type="dxa"/>
          </w:tcPr>
          <w:p w14:paraId="25AFF67A" w14:textId="77777777" w:rsidR="00F94D2D" w:rsidRPr="00F8597F" w:rsidRDefault="00F94D2D" w:rsidP="006908DF">
            <w:r w:rsidRPr="00F8597F">
              <w:t xml:space="preserve"> </w:t>
            </w:r>
          </w:p>
        </w:tc>
      </w:tr>
      <w:tr w:rsidR="00F94D2D" w:rsidRPr="00F8597F" w14:paraId="5C8D567F" w14:textId="77777777" w:rsidTr="006908DF">
        <w:tc>
          <w:tcPr>
            <w:tcW w:w="1249" w:type="dxa"/>
          </w:tcPr>
          <w:p w14:paraId="1D5CE045" w14:textId="77777777" w:rsidR="00F94D2D" w:rsidRPr="005A3AFE" w:rsidRDefault="00F94D2D" w:rsidP="006908DF">
            <w:r w:rsidRPr="005A3AFE">
              <w:t xml:space="preserve">- </w:t>
            </w:r>
          </w:p>
        </w:tc>
        <w:tc>
          <w:tcPr>
            <w:tcW w:w="2644" w:type="dxa"/>
          </w:tcPr>
          <w:p w14:paraId="0F146C45" w14:textId="77777777" w:rsidR="00F94D2D" w:rsidRPr="00F8597F" w:rsidRDefault="00F94D2D" w:rsidP="006908DF">
            <w:r w:rsidRPr="00F8597F">
              <w:t xml:space="preserve">Subtraction  </w:t>
            </w:r>
          </w:p>
        </w:tc>
        <w:tc>
          <w:tcPr>
            <w:tcW w:w="1489" w:type="dxa"/>
          </w:tcPr>
          <w:p w14:paraId="1D8A4532" w14:textId="77777777" w:rsidR="00F94D2D" w:rsidRPr="00F8597F" w:rsidRDefault="00F94D2D" w:rsidP="006908DF">
            <w:r w:rsidRPr="00F8597F">
              <w:t xml:space="preserve"> </w:t>
            </w:r>
          </w:p>
        </w:tc>
      </w:tr>
      <w:tr w:rsidR="00F94D2D" w:rsidRPr="00F8597F" w14:paraId="6876A35F" w14:textId="77777777" w:rsidTr="006908DF">
        <w:tc>
          <w:tcPr>
            <w:tcW w:w="1249" w:type="dxa"/>
          </w:tcPr>
          <w:p w14:paraId="353C1CFB" w14:textId="77777777" w:rsidR="00F94D2D" w:rsidRPr="005A3AFE" w:rsidRDefault="00F94D2D" w:rsidP="006908DF">
            <w:r w:rsidRPr="005A3AFE">
              <w:t xml:space="preserve">= </w:t>
            </w:r>
          </w:p>
        </w:tc>
        <w:tc>
          <w:tcPr>
            <w:tcW w:w="2644" w:type="dxa"/>
          </w:tcPr>
          <w:p w14:paraId="5E3090AA" w14:textId="77777777" w:rsidR="00F94D2D" w:rsidRPr="00F8597F" w:rsidRDefault="00F94D2D" w:rsidP="006908DF">
            <w:r w:rsidRPr="00F8597F">
              <w:t xml:space="preserve">Equal to  </w:t>
            </w:r>
          </w:p>
        </w:tc>
        <w:tc>
          <w:tcPr>
            <w:tcW w:w="1489" w:type="dxa"/>
          </w:tcPr>
          <w:p w14:paraId="082AAE8A" w14:textId="77777777" w:rsidR="00F94D2D" w:rsidRPr="00F8597F" w:rsidRDefault="00F94D2D" w:rsidP="006908DF">
            <w:r w:rsidRPr="00F8597F">
              <w:t xml:space="preserve"> </w:t>
            </w:r>
          </w:p>
        </w:tc>
      </w:tr>
      <w:tr w:rsidR="00F94D2D" w:rsidRPr="00F8597F" w14:paraId="1249EDFE" w14:textId="77777777" w:rsidTr="006908DF">
        <w:tc>
          <w:tcPr>
            <w:tcW w:w="1249" w:type="dxa"/>
          </w:tcPr>
          <w:p w14:paraId="2A66590B" w14:textId="77777777" w:rsidR="00F94D2D" w:rsidRPr="005A3AFE" w:rsidRDefault="00F94D2D" w:rsidP="006908DF">
            <w:r w:rsidRPr="005A3AFE">
              <w:t xml:space="preserve">&lt;&gt; </w:t>
            </w:r>
          </w:p>
        </w:tc>
        <w:tc>
          <w:tcPr>
            <w:tcW w:w="2644" w:type="dxa"/>
          </w:tcPr>
          <w:p w14:paraId="3372B332" w14:textId="77777777" w:rsidR="00F94D2D" w:rsidRPr="00F8597F" w:rsidRDefault="00F94D2D" w:rsidP="006908DF">
            <w:r w:rsidRPr="00F8597F">
              <w:t xml:space="preserve">Not equal to </w:t>
            </w:r>
          </w:p>
        </w:tc>
        <w:tc>
          <w:tcPr>
            <w:tcW w:w="1489" w:type="dxa"/>
          </w:tcPr>
          <w:p w14:paraId="5251417B" w14:textId="77777777" w:rsidR="00F94D2D" w:rsidRPr="00F8597F" w:rsidRDefault="00F94D2D" w:rsidP="006908DF">
            <w:r w:rsidRPr="00F8597F">
              <w:t xml:space="preserve"> </w:t>
            </w:r>
          </w:p>
        </w:tc>
      </w:tr>
      <w:tr w:rsidR="00F94D2D" w:rsidRPr="00F8597F" w14:paraId="3AC0ABCB" w14:textId="77777777" w:rsidTr="006908DF">
        <w:tc>
          <w:tcPr>
            <w:tcW w:w="1249" w:type="dxa"/>
          </w:tcPr>
          <w:p w14:paraId="393BE8BD" w14:textId="77777777" w:rsidR="00F94D2D" w:rsidRPr="005A3AFE" w:rsidRDefault="00F94D2D" w:rsidP="006908DF">
            <w:r w:rsidRPr="005A3AFE">
              <w:t xml:space="preserve">&lt; </w:t>
            </w:r>
          </w:p>
        </w:tc>
        <w:tc>
          <w:tcPr>
            <w:tcW w:w="2644" w:type="dxa"/>
          </w:tcPr>
          <w:p w14:paraId="4A5C6EBB" w14:textId="77777777" w:rsidR="00F94D2D" w:rsidRPr="00F8597F" w:rsidRDefault="00F94D2D" w:rsidP="006908DF">
            <w:r w:rsidRPr="00F8597F">
              <w:t xml:space="preserve">Less than </w:t>
            </w:r>
          </w:p>
        </w:tc>
        <w:tc>
          <w:tcPr>
            <w:tcW w:w="1489" w:type="dxa"/>
          </w:tcPr>
          <w:p w14:paraId="5710CE21" w14:textId="77777777" w:rsidR="00F94D2D" w:rsidRPr="00F8597F" w:rsidRDefault="00F94D2D" w:rsidP="006908DF">
            <w:r w:rsidRPr="00F8597F">
              <w:t xml:space="preserve">lowest </w:t>
            </w:r>
          </w:p>
        </w:tc>
      </w:tr>
      <w:tr w:rsidR="00F94D2D" w:rsidRPr="00F8597F" w14:paraId="0EC49CDB" w14:textId="77777777" w:rsidTr="006908DF">
        <w:tc>
          <w:tcPr>
            <w:tcW w:w="1249" w:type="dxa"/>
          </w:tcPr>
          <w:p w14:paraId="0C8B627E" w14:textId="77777777" w:rsidR="00F94D2D" w:rsidRPr="005A3AFE" w:rsidRDefault="00F94D2D" w:rsidP="006908DF">
            <w:r w:rsidRPr="005A3AFE">
              <w:t xml:space="preserve">&lt;= </w:t>
            </w:r>
          </w:p>
        </w:tc>
        <w:tc>
          <w:tcPr>
            <w:tcW w:w="2644" w:type="dxa"/>
          </w:tcPr>
          <w:p w14:paraId="5A4E23C9" w14:textId="77777777" w:rsidR="00F94D2D" w:rsidRPr="00F8597F" w:rsidRDefault="00F94D2D" w:rsidP="006908DF">
            <w:r w:rsidRPr="00F8597F">
              <w:t xml:space="preserve">Less than or equal to </w:t>
            </w:r>
          </w:p>
        </w:tc>
        <w:tc>
          <w:tcPr>
            <w:tcW w:w="1489" w:type="dxa"/>
          </w:tcPr>
          <w:p w14:paraId="02BFAFB6" w14:textId="77777777" w:rsidR="00F94D2D" w:rsidRPr="00F8597F" w:rsidRDefault="00F94D2D" w:rsidP="006908DF">
            <w:r w:rsidRPr="00F8597F">
              <w:t xml:space="preserve"> </w:t>
            </w:r>
          </w:p>
        </w:tc>
      </w:tr>
      <w:tr w:rsidR="00F94D2D" w:rsidRPr="00F8597F" w14:paraId="3F23CA4C" w14:textId="77777777" w:rsidTr="006908DF">
        <w:tc>
          <w:tcPr>
            <w:tcW w:w="1249" w:type="dxa"/>
          </w:tcPr>
          <w:p w14:paraId="27C238D5" w14:textId="77777777" w:rsidR="00F94D2D" w:rsidRPr="005A3AFE" w:rsidRDefault="00F94D2D" w:rsidP="006908DF">
            <w:r w:rsidRPr="005A3AFE">
              <w:t xml:space="preserve">&gt; </w:t>
            </w:r>
          </w:p>
        </w:tc>
        <w:tc>
          <w:tcPr>
            <w:tcW w:w="2644" w:type="dxa"/>
          </w:tcPr>
          <w:p w14:paraId="610B017E" w14:textId="77777777" w:rsidR="00F94D2D" w:rsidRPr="00F8597F" w:rsidRDefault="00F94D2D" w:rsidP="006908DF">
            <w:r w:rsidRPr="00F8597F">
              <w:t xml:space="preserve">Greater than </w:t>
            </w:r>
          </w:p>
        </w:tc>
        <w:tc>
          <w:tcPr>
            <w:tcW w:w="1489" w:type="dxa"/>
          </w:tcPr>
          <w:p w14:paraId="7E452EDD" w14:textId="77777777" w:rsidR="00F94D2D" w:rsidRPr="00F8597F" w:rsidRDefault="00F94D2D" w:rsidP="006908DF">
            <w:r w:rsidRPr="00F8597F">
              <w:t xml:space="preserve"> </w:t>
            </w:r>
          </w:p>
        </w:tc>
      </w:tr>
      <w:tr w:rsidR="00F94D2D" w:rsidRPr="00F8597F" w14:paraId="1B0CF9C5" w14:textId="77777777" w:rsidTr="006908DF">
        <w:tc>
          <w:tcPr>
            <w:tcW w:w="1249" w:type="dxa"/>
          </w:tcPr>
          <w:p w14:paraId="5B14A2BE" w14:textId="77777777" w:rsidR="00F94D2D" w:rsidRPr="005A3AFE" w:rsidRDefault="00F94D2D" w:rsidP="006908DF">
            <w:r w:rsidRPr="005A3AFE">
              <w:t xml:space="preserve">&gt;= </w:t>
            </w:r>
          </w:p>
        </w:tc>
        <w:tc>
          <w:tcPr>
            <w:tcW w:w="2644" w:type="dxa"/>
          </w:tcPr>
          <w:p w14:paraId="41B44AC2" w14:textId="77777777" w:rsidR="00F94D2D" w:rsidRPr="00F8597F" w:rsidRDefault="00F94D2D" w:rsidP="006908DF">
            <w:r w:rsidRPr="00F8597F">
              <w:t xml:space="preserve">Greater than or equal to </w:t>
            </w:r>
          </w:p>
        </w:tc>
        <w:tc>
          <w:tcPr>
            <w:tcW w:w="1489" w:type="dxa"/>
          </w:tcPr>
          <w:p w14:paraId="3CA4D85B" w14:textId="77777777" w:rsidR="00F94D2D" w:rsidRPr="00F8597F" w:rsidRDefault="00F94D2D" w:rsidP="006908DF">
            <w:r w:rsidRPr="00F8597F">
              <w:t xml:space="preserve"> </w:t>
            </w:r>
          </w:p>
        </w:tc>
      </w:tr>
    </w:tbl>
    <w:p w14:paraId="5BD6C4D2" w14:textId="77777777" w:rsidR="00F94D2D" w:rsidRDefault="00F94D2D" w:rsidP="00F94D2D">
      <w:pPr>
        <w:pStyle w:val="Nagwek4"/>
      </w:pPr>
      <w:bookmarkStart w:id="2627" w:name="_Toc133585522"/>
      <w:bookmarkStart w:id="2628" w:name="_Toc133672547"/>
      <w:bookmarkStart w:id="2629" w:name="_Toc133673304"/>
      <w:bookmarkStart w:id="2630" w:name="_Toc140224478"/>
      <w:r w:rsidRPr="00F8597F">
        <w:t>Functions</w:t>
      </w:r>
      <w:bookmarkEnd w:id="2627"/>
      <w:bookmarkEnd w:id="2628"/>
      <w:bookmarkEnd w:id="2629"/>
      <w:bookmarkEnd w:id="2630"/>
    </w:p>
    <w:p w14:paraId="5949865A" w14:textId="77777777" w:rsidR="00F94D2D" w:rsidRDefault="00F94D2D" w:rsidP="00F94D2D">
      <w:pPr>
        <w:pStyle w:val="Standardowyakapit"/>
      </w:pPr>
      <w:r w:rsidRPr="00F8597F">
        <w:t xml:space="preserve">A </w:t>
      </w:r>
      <w:r w:rsidRPr="00F8597F">
        <w:rPr>
          <w:i/>
        </w:rPr>
        <w:t xml:space="preserve">function </w:t>
      </w:r>
      <w:r w:rsidRPr="00F8597F">
        <w:t xml:space="preserve">is a predefined procedure that computes and returns a result. Functions defined below with a parameter list of </w:t>
      </w:r>
      <w:r w:rsidRPr="00F8597F">
        <w:rPr>
          <w:i/>
        </w:rPr>
        <w:t>list</w:t>
      </w:r>
      <w:r w:rsidRPr="00F8597F">
        <w:t xml:space="preserve"> accept two or more arguments separated by commas (,) or semicolons (;). As to which separator is permitted, is defined by the document's </w:t>
      </w:r>
      <w:r w:rsidRPr="00653454">
        <w:rPr>
          <w:rStyle w:val="NazwaProgramowa"/>
        </w:rPr>
        <w:t>listSeparator</w:t>
      </w:r>
      <w:r w:rsidRPr="00F8597F">
        <w:t xml:space="preserve"> (§17.15.1.56) element. Arguments to functions can be constants, formulas, or bookmark names that refer to constants or formulas. The functions </w:t>
      </w:r>
      <w:r w:rsidRPr="00F8597F">
        <w:rPr>
          <w:rFonts w:ascii="Consolas" w:eastAsia="Consolas" w:hAnsi="Consolas" w:cs="Consolas"/>
        </w:rPr>
        <w:t>AVERAGE</w:t>
      </w:r>
      <w:r w:rsidRPr="00F8597F">
        <w:t xml:space="preserve">, </w:t>
      </w:r>
      <w:r w:rsidRPr="00F8597F">
        <w:rPr>
          <w:rFonts w:ascii="Consolas" w:eastAsia="Consolas" w:hAnsi="Consolas" w:cs="Consolas"/>
        </w:rPr>
        <w:t>COUNT</w:t>
      </w:r>
      <w:r w:rsidRPr="00F8597F">
        <w:t xml:space="preserve">, </w:t>
      </w:r>
      <w:r w:rsidRPr="00F8597F">
        <w:rPr>
          <w:rFonts w:ascii="Consolas" w:eastAsia="Consolas" w:hAnsi="Consolas" w:cs="Consolas"/>
        </w:rPr>
        <w:t>MAX</w:t>
      </w:r>
      <w:r w:rsidRPr="00F8597F">
        <w:t xml:space="preserve">, </w:t>
      </w:r>
      <w:r w:rsidRPr="00F8597F">
        <w:rPr>
          <w:rFonts w:ascii="Consolas" w:eastAsia="Consolas" w:hAnsi="Consolas" w:cs="Consolas"/>
        </w:rPr>
        <w:t>MIN</w:t>
      </w:r>
      <w:r w:rsidRPr="00F8597F">
        <w:t xml:space="preserve">, </w:t>
      </w:r>
      <w:r w:rsidRPr="00F8597F">
        <w:rPr>
          <w:rFonts w:ascii="Consolas" w:eastAsia="Consolas" w:hAnsi="Consolas" w:cs="Consolas"/>
        </w:rPr>
        <w:t>PRODUCT</w:t>
      </w:r>
      <w:r w:rsidRPr="00F8597F">
        <w:t xml:space="preserve">, and </w:t>
      </w:r>
      <w:r w:rsidRPr="00F8597F">
        <w:rPr>
          <w:rFonts w:ascii="Consolas" w:eastAsia="Consolas" w:hAnsi="Consolas" w:cs="Consolas"/>
        </w:rPr>
        <w:t>SUM</w:t>
      </w:r>
      <w:r w:rsidRPr="00F8597F">
        <w:t xml:space="preserve"> can also accept references to table cells as arguments. In the context of a table cell, functions taking a </w:t>
      </w:r>
      <w:r w:rsidRPr="00F8597F">
        <w:rPr>
          <w:i/>
        </w:rPr>
        <w:t>list</w:t>
      </w:r>
      <w:r w:rsidRPr="00F8597F">
        <w:t xml:space="preserve"> also accept a single argument that designates a named-list of contiguous cells (§17.16.3.5). Function names are not case-sensitive, and white space can occur between a function's name and its argument list, if an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F94D2D" w:rsidRPr="00F8597F" w14:paraId="287E92DB" w14:textId="77777777" w:rsidTr="006908DF">
        <w:tc>
          <w:tcPr>
            <w:tcW w:w="1939" w:type="dxa"/>
            <w:shd w:val="clear" w:color="auto" w:fill="BFBFBF" w:themeFill="background1" w:themeFillShade="BF"/>
          </w:tcPr>
          <w:p w14:paraId="74B41145" w14:textId="77777777" w:rsidR="00F94D2D" w:rsidRPr="00F8597F" w:rsidRDefault="00F94D2D" w:rsidP="006908DF">
            <w:pPr>
              <w:keepNext/>
              <w:jc w:val="center"/>
            </w:pPr>
            <w:r w:rsidRPr="00F8597F">
              <w:t xml:space="preserve">Function </w:t>
            </w:r>
          </w:p>
        </w:tc>
        <w:tc>
          <w:tcPr>
            <w:tcW w:w="7123" w:type="dxa"/>
            <w:shd w:val="clear" w:color="auto" w:fill="BFBFBF" w:themeFill="background1" w:themeFillShade="BF"/>
          </w:tcPr>
          <w:p w14:paraId="3B077775" w14:textId="77777777" w:rsidR="00F94D2D" w:rsidRPr="00F8597F" w:rsidRDefault="00F94D2D" w:rsidP="006908DF">
            <w:pPr>
              <w:keepNext/>
              <w:jc w:val="center"/>
            </w:pPr>
            <w:r w:rsidRPr="00F8597F">
              <w:t xml:space="preserve">Description </w:t>
            </w:r>
          </w:p>
        </w:tc>
      </w:tr>
      <w:tr w:rsidR="00F94D2D" w:rsidRPr="00F8597F" w14:paraId="0D5F31EF" w14:textId="77777777" w:rsidTr="006908DF">
        <w:tc>
          <w:tcPr>
            <w:tcW w:w="1939" w:type="dxa"/>
          </w:tcPr>
          <w:p w14:paraId="1AD49CC0" w14:textId="77777777" w:rsidR="00F94D2D" w:rsidRPr="00F8597F" w:rsidRDefault="00F94D2D" w:rsidP="006908DF">
            <w:r w:rsidRPr="00F8597F">
              <w:t>ABS(</w:t>
            </w:r>
            <w:r w:rsidRPr="00F8597F">
              <w:rPr>
                <w:i/>
              </w:rPr>
              <w:t>x</w:t>
            </w:r>
            <w:r w:rsidRPr="00F8597F">
              <w:t xml:space="preserve">) </w:t>
            </w:r>
          </w:p>
        </w:tc>
        <w:tc>
          <w:tcPr>
            <w:tcW w:w="7123" w:type="dxa"/>
          </w:tcPr>
          <w:p w14:paraId="698E2646" w14:textId="77777777" w:rsidR="00F94D2D" w:rsidRPr="00F8597F" w:rsidRDefault="00F94D2D" w:rsidP="006908DF">
            <w:r w:rsidRPr="00F8597F">
              <w:t xml:space="preserve">Returns the absolute value of </w:t>
            </w:r>
            <w:r w:rsidRPr="00F8597F">
              <w:rPr>
                <w:i/>
              </w:rPr>
              <w:t>x</w:t>
            </w:r>
            <w:r w:rsidRPr="00F8597F">
              <w:t xml:space="preserve">. </w:t>
            </w:r>
          </w:p>
        </w:tc>
      </w:tr>
      <w:tr w:rsidR="00F94D2D" w:rsidRPr="00F8597F" w14:paraId="0F66D038" w14:textId="77777777" w:rsidTr="006908DF">
        <w:tc>
          <w:tcPr>
            <w:tcW w:w="1939" w:type="dxa"/>
          </w:tcPr>
          <w:p w14:paraId="180B63E3" w14:textId="77777777" w:rsidR="00F94D2D" w:rsidRPr="00F8597F" w:rsidRDefault="00F94D2D" w:rsidP="006908DF">
            <w:r w:rsidRPr="00F8597F">
              <w:t>AND(</w:t>
            </w:r>
            <w:r w:rsidRPr="00F8597F">
              <w:rPr>
                <w:i/>
              </w:rPr>
              <w:t>x</w:t>
            </w:r>
            <w:r w:rsidRPr="00F8597F">
              <w:t>,</w:t>
            </w:r>
            <w:r>
              <w:t xml:space="preserve"> </w:t>
            </w:r>
            <w:r w:rsidRPr="00F8597F">
              <w:rPr>
                <w:i/>
              </w:rPr>
              <w:t>y</w:t>
            </w:r>
            <w:r w:rsidRPr="00F8597F">
              <w:t xml:space="preserve">) </w:t>
            </w:r>
          </w:p>
        </w:tc>
        <w:tc>
          <w:tcPr>
            <w:tcW w:w="7123" w:type="dxa"/>
          </w:tcPr>
          <w:p w14:paraId="0803A893" w14:textId="77777777" w:rsidR="00F94D2D" w:rsidRPr="00F8597F" w:rsidRDefault="00F94D2D" w:rsidP="006908DF">
            <w:r w:rsidRPr="00F8597F">
              <w:t xml:space="preserve">Returns 1 if the logical expressions </w:t>
            </w:r>
            <w:r w:rsidRPr="00F8597F">
              <w:rPr>
                <w:i/>
              </w:rPr>
              <w:t>x</w:t>
            </w:r>
            <w:r w:rsidRPr="00F8597F">
              <w:t xml:space="preserve"> and </w:t>
            </w:r>
            <w:r w:rsidRPr="00F8597F">
              <w:rPr>
                <w:i/>
              </w:rPr>
              <w:t>y</w:t>
            </w:r>
            <w:r w:rsidRPr="00F8597F">
              <w:t xml:space="preserve"> are both </w:t>
            </w:r>
            <w:r w:rsidRPr="008C25F5">
              <w:rPr>
                <w:rStyle w:val="NazwaProgramowa"/>
              </w:rPr>
              <w:t>true</w:t>
            </w:r>
            <w:r w:rsidRPr="00F8597F">
              <w:t xml:space="preserve">; otherwise, it returns 0. </w:t>
            </w:r>
          </w:p>
        </w:tc>
      </w:tr>
      <w:tr w:rsidR="00F94D2D" w:rsidRPr="00F8597F" w14:paraId="61F19629" w14:textId="77777777" w:rsidTr="006908DF">
        <w:tc>
          <w:tcPr>
            <w:tcW w:w="1939" w:type="dxa"/>
          </w:tcPr>
          <w:p w14:paraId="764EAC63" w14:textId="77777777" w:rsidR="00F94D2D" w:rsidRPr="00F8597F" w:rsidRDefault="00F94D2D" w:rsidP="006908DF">
            <w:r w:rsidRPr="00F8597F">
              <w:t>AVERAGE(</w:t>
            </w:r>
            <w:r w:rsidRPr="00F8597F">
              <w:rPr>
                <w:i/>
              </w:rPr>
              <w:t>list</w:t>
            </w:r>
            <w:r w:rsidRPr="00F8597F">
              <w:t xml:space="preserve">) </w:t>
            </w:r>
          </w:p>
        </w:tc>
        <w:tc>
          <w:tcPr>
            <w:tcW w:w="7123" w:type="dxa"/>
          </w:tcPr>
          <w:p w14:paraId="43384D12" w14:textId="77777777" w:rsidR="00F94D2D" w:rsidRPr="00F8597F" w:rsidRDefault="00F94D2D" w:rsidP="006908DF">
            <w:r w:rsidRPr="00F8597F">
              <w:t xml:space="preserve">Returns the average value of the items in </w:t>
            </w:r>
            <w:r w:rsidRPr="00F8597F">
              <w:rPr>
                <w:i/>
              </w:rPr>
              <w:t>list</w:t>
            </w:r>
            <w:r w:rsidRPr="00F8597F">
              <w:t xml:space="preserve">. </w:t>
            </w:r>
          </w:p>
        </w:tc>
      </w:tr>
      <w:tr w:rsidR="00F94D2D" w:rsidRPr="00F8597F" w14:paraId="4DD1CBEA" w14:textId="77777777" w:rsidTr="006908DF">
        <w:tc>
          <w:tcPr>
            <w:tcW w:w="1939" w:type="dxa"/>
          </w:tcPr>
          <w:p w14:paraId="0C1A8EF2" w14:textId="77777777" w:rsidR="00F94D2D" w:rsidRPr="00F8597F" w:rsidRDefault="00F94D2D" w:rsidP="006908DF">
            <w:r w:rsidRPr="00F8597F">
              <w:t>COUNT(</w:t>
            </w:r>
            <w:r w:rsidRPr="00F8597F">
              <w:rPr>
                <w:i/>
              </w:rPr>
              <w:t>list</w:t>
            </w:r>
            <w:r w:rsidRPr="00F8597F">
              <w:t xml:space="preserve">) </w:t>
            </w:r>
          </w:p>
        </w:tc>
        <w:tc>
          <w:tcPr>
            <w:tcW w:w="7123" w:type="dxa"/>
          </w:tcPr>
          <w:p w14:paraId="71EA8A8A" w14:textId="77777777" w:rsidR="00F94D2D" w:rsidRPr="00F8597F" w:rsidRDefault="00F94D2D" w:rsidP="006908DF">
            <w:r w:rsidRPr="00F8597F">
              <w:t xml:space="preserve">Returns the number of items in </w:t>
            </w:r>
            <w:r w:rsidRPr="00F8597F">
              <w:rPr>
                <w:i/>
              </w:rPr>
              <w:t>list</w:t>
            </w:r>
            <w:r w:rsidRPr="00F8597F">
              <w:t xml:space="preserve">. </w:t>
            </w:r>
          </w:p>
        </w:tc>
      </w:tr>
      <w:tr w:rsidR="00F94D2D" w:rsidRPr="00F8597F" w14:paraId="42550151" w14:textId="77777777" w:rsidTr="006908DF">
        <w:tc>
          <w:tcPr>
            <w:tcW w:w="1939" w:type="dxa"/>
          </w:tcPr>
          <w:p w14:paraId="0488AC8C" w14:textId="77777777" w:rsidR="00F94D2D" w:rsidRPr="00F8597F" w:rsidRDefault="00F94D2D" w:rsidP="006908DF">
            <w:r w:rsidRPr="00F8597F">
              <w:t>DEFINED(</w:t>
            </w:r>
            <w:r w:rsidRPr="00F8597F">
              <w:rPr>
                <w:i/>
              </w:rPr>
              <w:t>x</w:t>
            </w:r>
            <w:r w:rsidRPr="00F8597F">
              <w:t xml:space="preserve">) </w:t>
            </w:r>
          </w:p>
        </w:tc>
        <w:tc>
          <w:tcPr>
            <w:tcW w:w="7123" w:type="dxa"/>
          </w:tcPr>
          <w:p w14:paraId="0A5036DA" w14:textId="77777777" w:rsidR="00F94D2D" w:rsidRPr="00F8597F" w:rsidRDefault="00F94D2D" w:rsidP="006908DF">
            <w:r w:rsidRPr="00F8597F">
              <w:t xml:space="preserve">Returns 1 if the expression </w:t>
            </w:r>
            <w:r w:rsidRPr="00F8597F">
              <w:rPr>
                <w:i/>
              </w:rPr>
              <w:t>x</w:t>
            </w:r>
            <w:r w:rsidRPr="00F8597F">
              <w:t xml:space="preserve"> is well formed; otherwise, it returns 0. </w:t>
            </w:r>
          </w:p>
        </w:tc>
      </w:tr>
      <w:tr w:rsidR="00F94D2D" w:rsidRPr="00F8597F" w14:paraId="257BF788" w14:textId="77777777" w:rsidTr="006908DF">
        <w:tc>
          <w:tcPr>
            <w:tcW w:w="1939" w:type="dxa"/>
          </w:tcPr>
          <w:p w14:paraId="52205C23" w14:textId="77777777" w:rsidR="00F94D2D" w:rsidRPr="005A3AFE" w:rsidRDefault="00F94D2D" w:rsidP="006908DF">
            <w:r w:rsidRPr="005A3AFE">
              <w:t xml:space="preserve">FALSE </w:t>
            </w:r>
          </w:p>
        </w:tc>
        <w:tc>
          <w:tcPr>
            <w:tcW w:w="7123" w:type="dxa"/>
          </w:tcPr>
          <w:p w14:paraId="3E7B9124" w14:textId="77777777" w:rsidR="00F94D2D" w:rsidRPr="00F8597F" w:rsidRDefault="00F94D2D" w:rsidP="006908DF">
            <w:r w:rsidRPr="00F8597F">
              <w:t xml:space="preserve">Returns 0.  </w:t>
            </w:r>
          </w:p>
        </w:tc>
      </w:tr>
      <w:tr w:rsidR="00F94D2D" w:rsidRPr="00F8597F" w14:paraId="57CDFE9E" w14:textId="77777777" w:rsidTr="006908DF">
        <w:tc>
          <w:tcPr>
            <w:tcW w:w="1939" w:type="dxa"/>
          </w:tcPr>
          <w:p w14:paraId="1FD3F400" w14:textId="77777777" w:rsidR="00F94D2D" w:rsidRPr="00F8597F" w:rsidRDefault="00F94D2D" w:rsidP="006908DF">
            <w:r w:rsidRPr="00F8597F">
              <w:t>INT(</w:t>
            </w:r>
            <w:r w:rsidRPr="00F8597F">
              <w:rPr>
                <w:i/>
              </w:rPr>
              <w:t>x</w:t>
            </w:r>
            <w:r w:rsidRPr="00F8597F">
              <w:t xml:space="preserve">) </w:t>
            </w:r>
          </w:p>
        </w:tc>
        <w:tc>
          <w:tcPr>
            <w:tcW w:w="7123" w:type="dxa"/>
          </w:tcPr>
          <w:p w14:paraId="21446471" w14:textId="77777777" w:rsidR="00F94D2D" w:rsidRPr="00F8597F" w:rsidRDefault="00F94D2D" w:rsidP="006908DF">
            <w:r w:rsidRPr="00F8597F">
              <w:t xml:space="preserve">Returns the value of the integer part of </w:t>
            </w:r>
            <w:r w:rsidRPr="00F8597F">
              <w:rPr>
                <w:i/>
              </w:rPr>
              <w:t>x</w:t>
            </w:r>
            <w:r w:rsidRPr="00F8597F">
              <w:t xml:space="preserve">. </w:t>
            </w:r>
          </w:p>
        </w:tc>
      </w:tr>
      <w:tr w:rsidR="00F94D2D" w:rsidRPr="00F8597F" w14:paraId="5F435A22" w14:textId="77777777" w:rsidTr="006908DF">
        <w:tc>
          <w:tcPr>
            <w:tcW w:w="1939" w:type="dxa"/>
          </w:tcPr>
          <w:p w14:paraId="14ADDCC0" w14:textId="77777777" w:rsidR="00F94D2D" w:rsidRPr="00F8597F" w:rsidRDefault="00F94D2D" w:rsidP="006908DF">
            <w:r w:rsidRPr="00F8597F">
              <w:t>MAX(</w:t>
            </w:r>
            <w:r w:rsidRPr="00F8597F">
              <w:rPr>
                <w:i/>
              </w:rPr>
              <w:t>list</w:t>
            </w:r>
            <w:r w:rsidRPr="00F8597F">
              <w:t xml:space="preserve">) </w:t>
            </w:r>
          </w:p>
        </w:tc>
        <w:tc>
          <w:tcPr>
            <w:tcW w:w="7123" w:type="dxa"/>
          </w:tcPr>
          <w:p w14:paraId="6CFA740F" w14:textId="77777777" w:rsidR="00F94D2D" w:rsidRPr="00F8597F" w:rsidRDefault="00F94D2D" w:rsidP="006908DF">
            <w:r w:rsidRPr="00F8597F">
              <w:t xml:space="preserve">Returns the largest value in </w:t>
            </w:r>
            <w:r w:rsidRPr="00F8597F">
              <w:rPr>
                <w:i/>
              </w:rPr>
              <w:t>list</w:t>
            </w:r>
            <w:r w:rsidRPr="00F8597F">
              <w:t xml:space="preserve">. </w:t>
            </w:r>
          </w:p>
        </w:tc>
      </w:tr>
      <w:tr w:rsidR="00F94D2D" w:rsidRPr="00F8597F" w14:paraId="2C21DC1D" w14:textId="77777777" w:rsidTr="006908DF">
        <w:tc>
          <w:tcPr>
            <w:tcW w:w="1939" w:type="dxa"/>
          </w:tcPr>
          <w:p w14:paraId="35E5BFC4" w14:textId="77777777" w:rsidR="00F94D2D" w:rsidRPr="00F8597F" w:rsidRDefault="00F94D2D" w:rsidP="006908DF">
            <w:r w:rsidRPr="00F8597F">
              <w:t>MIN(</w:t>
            </w:r>
            <w:r w:rsidRPr="00F8597F">
              <w:rPr>
                <w:i/>
              </w:rPr>
              <w:t>list</w:t>
            </w:r>
            <w:r w:rsidRPr="00F8597F">
              <w:t xml:space="preserve">) </w:t>
            </w:r>
          </w:p>
        </w:tc>
        <w:tc>
          <w:tcPr>
            <w:tcW w:w="7123" w:type="dxa"/>
          </w:tcPr>
          <w:p w14:paraId="49FA8DE1" w14:textId="77777777" w:rsidR="00F94D2D" w:rsidRPr="00F8597F" w:rsidRDefault="00F94D2D" w:rsidP="006908DF">
            <w:r w:rsidRPr="00F8597F">
              <w:t xml:space="preserve">Returns the smallest value in </w:t>
            </w:r>
            <w:r w:rsidRPr="00F8597F">
              <w:rPr>
                <w:i/>
              </w:rPr>
              <w:t>list</w:t>
            </w:r>
            <w:r w:rsidRPr="00F8597F">
              <w:t xml:space="preserve">. </w:t>
            </w:r>
          </w:p>
        </w:tc>
      </w:tr>
      <w:tr w:rsidR="00F94D2D" w:rsidRPr="00F8597F" w14:paraId="04D71FF1" w14:textId="77777777" w:rsidTr="006908DF">
        <w:tc>
          <w:tcPr>
            <w:tcW w:w="1939" w:type="dxa"/>
          </w:tcPr>
          <w:p w14:paraId="2A06032D" w14:textId="77777777" w:rsidR="00F94D2D" w:rsidRPr="00F8597F" w:rsidRDefault="00F94D2D" w:rsidP="006908DF">
            <w:r w:rsidRPr="00F8597F">
              <w:t>MOD(</w:t>
            </w:r>
            <w:r w:rsidRPr="00F8597F">
              <w:rPr>
                <w:i/>
              </w:rPr>
              <w:t>x</w:t>
            </w:r>
            <w:r w:rsidRPr="00F8597F">
              <w:t>,</w:t>
            </w:r>
            <w:r>
              <w:t xml:space="preserve"> </w:t>
            </w:r>
            <w:r w:rsidRPr="00F8597F">
              <w:rPr>
                <w:i/>
              </w:rPr>
              <w:t>y</w:t>
            </w:r>
            <w:r w:rsidRPr="00F8597F">
              <w:t xml:space="preserve">) </w:t>
            </w:r>
          </w:p>
        </w:tc>
        <w:tc>
          <w:tcPr>
            <w:tcW w:w="7123" w:type="dxa"/>
          </w:tcPr>
          <w:p w14:paraId="43B4A97E" w14:textId="77777777" w:rsidR="00F94D2D" w:rsidRPr="00F8597F" w:rsidRDefault="00F94D2D" w:rsidP="006908DF">
            <w:r w:rsidRPr="00F8597F">
              <w:t xml:space="preserve">Returns the value </w:t>
            </w:r>
            <m:oMath>
              <m:r>
                <w:rPr>
                  <w:rFonts w:ascii="Cambria Math" w:hAnsi="Cambria Math"/>
                </w:rPr>
                <m:t>x-ny</m:t>
              </m:r>
            </m:oMath>
            <w:r w:rsidRPr="00F8597F">
              <w:t xml:space="preserve">, for some integer </w:t>
            </w:r>
            <w:r w:rsidRPr="00F8597F">
              <w:rPr>
                <w:i/>
              </w:rPr>
              <w:t>n</w:t>
            </w:r>
            <w:r w:rsidRPr="00F8597F">
              <w:t xml:space="preserve"> such that, if </w:t>
            </w:r>
            <w:r w:rsidRPr="00F8597F">
              <w:rPr>
                <w:i/>
              </w:rPr>
              <w:t>y</w:t>
            </w:r>
            <w:r w:rsidRPr="00F8597F">
              <w:t xml:space="preserve"> is nonzero, the result has the same sign as </w:t>
            </w:r>
            <w:r w:rsidRPr="00F8597F">
              <w:rPr>
                <w:i/>
              </w:rPr>
              <w:t>x</w:t>
            </w:r>
            <w:r w:rsidRPr="00F8597F">
              <w:t xml:space="preserve"> and magnitude less than the </w:t>
            </w:r>
          </w:p>
        </w:tc>
      </w:tr>
      <w:tr w:rsidR="00F94D2D" w:rsidRPr="00F8597F" w14:paraId="1F93B4D8" w14:textId="77777777" w:rsidTr="006908DF">
        <w:tc>
          <w:tcPr>
            <w:tcW w:w="1939" w:type="dxa"/>
          </w:tcPr>
          <w:p w14:paraId="4BF119DF" w14:textId="77777777" w:rsidR="00F94D2D" w:rsidRPr="00F8597F" w:rsidRDefault="00F94D2D" w:rsidP="006908DF">
            <w:r w:rsidRPr="00F8597F">
              <w:t>NOT(</w:t>
            </w:r>
            <w:r w:rsidRPr="00F8597F">
              <w:rPr>
                <w:i/>
              </w:rPr>
              <w:t>x</w:t>
            </w:r>
            <w:r w:rsidRPr="00F8597F">
              <w:t xml:space="preserve">) </w:t>
            </w:r>
          </w:p>
        </w:tc>
        <w:tc>
          <w:tcPr>
            <w:tcW w:w="7123" w:type="dxa"/>
          </w:tcPr>
          <w:p w14:paraId="7B7A5820" w14:textId="77777777" w:rsidR="00F94D2D" w:rsidRPr="00F8597F" w:rsidRDefault="00F94D2D" w:rsidP="006908DF">
            <w:r w:rsidRPr="00F8597F">
              <w:t xml:space="preserve">Returns 0 if the logical expression </w:t>
            </w:r>
            <w:r w:rsidRPr="00F8597F">
              <w:rPr>
                <w:i/>
              </w:rPr>
              <w:t>x</w:t>
            </w:r>
            <w:r w:rsidRPr="00F8597F">
              <w:t xml:space="preserve"> is </w:t>
            </w:r>
            <w:r w:rsidRPr="008C25F5">
              <w:rPr>
                <w:rStyle w:val="NazwaProgramowa"/>
              </w:rPr>
              <w:t>true</w:t>
            </w:r>
            <w:r w:rsidRPr="00F8597F">
              <w:t xml:space="preserve">, or 1 if the expression is </w:t>
            </w:r>
            <w:r w:rsidRPr="008C25F5">
              <w:rPr>
                <w:rStyle w:val="NazwaProgramowa"/>
              </w:rPr>
              <w:t>false</w:t>
            </w:r>
            <w:r w:rsidRPr="00F8597F">
              <w:t xml:space="preserve">. </w:t>
            </w:r>
          </w:p>
        </w:tc>
      </w:tr>
      <w:tr w:rsidR="00F94D2D" w:rsidRPr="00F8597F" w14:paraId="17717015" w14:textId="77777777" w:rsidTr="006908DF">
        <w:tc>
          <w:tcPr>
            <w:tcW w:w="1939" w:type="dxa"/>
          </w:tcPr>
          <w:p w14:paraId="008D87A2" w14:textId="77777777" w:rsidR="00F94D2D" w:rsidRPr="00F8597F" w:rsidRDefault="00F94D2D" w:rsidP="006908DF">
            <w:r w:rsidRPr="00F8597F">
              <w:t>OR(</w:t>
            </w:r>
            <w:r w:rsidRPr="00F8597F">
              <w:rPr>
                <w:i/>
              </w:rPr>
              <w:t>x</w:t>
            </w:r>
            <w:r w:rsidRPr="00F8597F">
              <w:t>,</w:t>
            </w:r>
            <w:r>
              <w:t xml:space="preserve"> </w:t>
            </w:r>
            <w:r w:rsidRPr="00F8597F">
              <w:rPr>
                <w:i/>
              </w:rPr>
              <w:t>y</w:t>
            </w:r>
            <w:r w:rsidRPr="00F8597F">
              <w:t xml:space="preserve">) </w:t>
            </w:r>
          </w:p>
        </w:tc>
        <w:tc>
          <w:tcPr>
            <w:tcW w:w="7123" w:type="dxa"/>
          </w:tcPr>
          <w:p w14:paraId="5098F810" w14:textId="77777777" w:rsidR="00F94D2D" w:rsidRPr="00F8597F" w:rsidRDefault="00F94D2D" w:rsidP="006908DF">
            <w:r w:rsidRPr="00F8597F">
              <w:t xml:space="preserve">Returns 1 if either or both logical expressions </w:t>
            </w:r>
            <w:r w:rsidRPr="00F8597F">
              <w:rPr>
                <w:i/>
              </w:rPr>
              <w:t>x</w:t>
            </w:r>
            <w:r w:rsidRPr="00F8597F">
              <w:t xml:space="preserve"> and </w:t>
            </w:r>
            <w:r w:rsidRPr="00F8597F">
              <w:rPr>
                <w:i/>
              </w:rPr>
              <w:t>y</w:t>
            </w:r>
            <w:r w:rsidRPr="00F8597F">
              <w:t xml:space="preserve"> are </w:t>
            </w:r>
            <w:r w:rsidRPr="008C25F5">
              <w:rPr>
                <w:rStyle w:val="NazwaProgramowa"/>
              </w:rPr>
              <w:t>true</w:t>
            </w:r>
            <w:r w:rsidRPr="00F8597F">
              <w:t xml:space="preserve">; otherwise, it returns 0. </w:t>
            </w:r>
          </w:p>
        </w:tc>
      </w:tr>
      <w:tr w:rsidR="00F94D2D" w:rsidRPr="00F8597F" w14:paraId="05C6D53D" w14:textId="77777777" w:rsidTr="006908DF">
        <w:tc>
          <w:tcPr>
            <w:tcW w:w="1939" w:type="dxa"/>
          </w:tcPr>
          <w:p w14:paraId="75E594A4" w14:textId="77777777" w:rsidR="00F94D2D" w:rsidRPr="00F8597F" w:rsidRDefault="00F94D2D" w:rsidP="006908DF">
            <w:r w:rsidRPr="00F8597F">
              <w:t>PRODUCT(</w:t>
            </w:r>
            <w:r w:rsidRPr="00F8597F">
              <w:rPr>
                <w:i/>
              </w:rPr>
              <w:t>list</w:t>
            </w:r>
            <w:r w:rsidRPr="00F8597F">
              <w:t xml:space="preserve">) </w:t>
            </w:r>
          </w:p>
        </w:tc>
        <w:tc>
          <w:tcPr>
            <w:tcW w:w="7123" w:type="dxa"/>
          </w:tcPr>
          <w:p w14:paraId="03844E91" w14:textId="77777777" w:rsidR="00F94D2D" w:rsidRPr="00F8597F" w:rsidRDefault="00F94D2D" w:rsidP="006908DF">
            <w:r w:rsidRPr="00F8597F">
              <w:t xml:space="preserve">Returns the result of multiplying together all members in </w:t>
            </w:r>
            <w:r w:rsidRPr="00F8597F">
              <w:rPr>
                <w:i/>
              </w:rPr>
              <w:t>list</w:t>
            </w:r>
            <w:r w:rsidRPr="00F8597F">
              <w:t xml:space="preserve">. </w:t>
            </w:r>
          </w:p>
        </w:tc>
      </w:tr>
      <w:tr w:rsidR="00F94D2D" w:rsidRPr="00F8597F" w14:paraId="2C69F698" w14:textId="77777777" w:rsidTr="006908DF">
        <w:tc>
          <w:tcPr>
            <w:tcW w:w="1939" w:type="dxa"/>
          </w:tcPr>
          <w:p w14:paraId="37EF405B" w14:textId="77777777" w:rsidR="00F94D2D" w:rsidRPr="00F8597F" w:rsidRDefault="00F94D2D" w:rsidP="006908DF">
            <w:r w:rsidRPr="00F8597F">
              <w:t>ROUND(</w:t>
            </w:r>
            <w:r w:rsidRPr="00F8597F">
              <w:rPr>
                <w:i/>
              </w:rPr>
              <w:t>x</w:t>
            </w:r>
            <w:r w:rsidRPr="00F8597F">
              <w:t>,</w:t>
            </w:r>
            <w:r>
              <w:t xml:space="preserve"> </w:t>
            </w:r>
            <w:r w:rsidRPr="00F8597F">
              <w:rPr>
                <w:i/>
              </w:rPr>
              <w:t>y</w:t>
            </w:r>
            <w:r w:rsidRPr="00F8597F">
              <w:t xml:space="preserve">) </w:t>
            </w:r>
          </w:p>
        </w:tc>
        <w:tc>
          <w:tcPr>
            <w:tcW w:w="7123" w:type="dxa"/>
          </w:tcPr>
          <w:p w14:paraId="7084A990" w14:textId="77777777" w:rsidR="00F94D2D" w:rsidRPr="00F8597F" w:rsidRDefault="00F94D2D" w:rsidP="006908DF">
            <w:r w:rsidRPr="00F8597F">
              <w:t xml:space="preserve">Returns the value of </w:t>
            </w:r>
            <w:r w:rsidRPr="00F8597F">
              <w:rPr>
                <w:i/>
              </w:rPr>
              <w:t>x</w:t>
            </w:r>
            <w:r w:rsidRPr="00F8597F">
              <w:t xml:space="preserve"> rounded to the specified number of decimal places indicated by floor(</w:t>
            </w:r>
            <w:r w:rsidRPr="00F8597F">
              <w:rPr>
                <w:i/>
              </w:rPr>
              <w:t>y</w:t>
            </w:r>
            <w:r w:rsidRPr="00F8597F">
              <w:t xml:space="preserve">), where floor has the mathematical meaning. If </w:t>
            </w:r>
            <w:r w:rsidRPr="00F8597F">
              <w:rPr>
                <w:i/>
              </w:rPr>
              <w:t>y</w:t>
            </w:r>
            <w:r w:rsidRPr="00F8597F">
              <w:t xml:space="preserve"> is negative, any fractional part is discarded and the integer part of the value is rounded to the corresponding power of 10. </w:t>
            </w:r>
          </w:p>
        </w:tc>
      </w:tr>
      <w:tr w:rsidR="00F94D2D" w:rsidRPr="00F8597F" w14:paraId="565A036B" w14:textId="77777777" w:rsidTr="006908DF">
        <w:tc>
          <w:tcPr>
            <w:tcW w:w="1939" w:type="dxa"/>
          </w:tcPr>
          <w:p w14:paraId="7825F3AA" w14:textId="77777777" w:rsidR="00F94D2D" w:rsidRPr="00F8597F" w:rsidRDefault="00F94D2D" w:rsidP="006908DF">
            <w:r w:rsidRPr="00F8597F">
              <w:lastRenderedPageBreak/>
              <w:t>SIGN(</w:t>
            </w:r>
            <w:r w:rsidRPr="00F8597F">
              <w:rPr>
                <w:i/>
              </w:rPr>
              <w:t>x</w:t>
            </w:r>
            <w:r w:rsidRPr="00F8597F">
              <w:t xml:space="preserve">) </w:t>
            </w:r>
          </w:p>
        </w:tc>
        <w:tc>
          <w:tcPr>
            <w:tcW w:w="7123" w:type="dxa"/>
          </w:tcPr>
          <w:p w14:paraId="6301C7C7" w14:textId="77777777" w:rsidR="00F94D2D" w:rsidRPr="00F8597F" w:rsidRDefault="00F94D2D" w:rsidP="006908DF">
            <w:r w:rsidRPr="00F8597F">
              <w:t xml:space="preserve">Returns 1 if </w:t>
            </w:r>
            <w:r w:rsidRPr="00F8597F">
              <w:rPr>
                <w:i/>
              </w:rPr>
              <w:t>x</w:t>
            </w:r>
            <w:r w:rsidRPr="00F8597F">
              <w:t xml:space="preserve"> is positive; returns 0 if </w:t>
            </w:r>
            <w:r w:rsidRPr="00F8597F">
              <w:rPr>
                <w:i/>
              </w:rPr>
              <w:t>x</w:t>
            </w:r>
            <w:r w:rsidRPr="00F8597F">
              <w:t xml:space="preserve"> is zero; and returns –1 if </w:t>
            </w:r>
            <w:r w:rsidRPr="00F8597F">
              <w:rPr>
                <w:i/>
              </w:rPr>
              <w:t>x</w:t>
            </w:r>
            <w:r w:rsidRPr="00F8597F">
              <w:t xml:space="preserve"> is negative. </w:t>
            </w:r>
          </w:p>
        </w:tc>
      </w:tr>
      <w:tr w:rsidR="00F94D2D" w:rsidRPr="00F8597F" w14:paraId="34EB0085" w14:textId="77777777" w:rsidTr="006908DF">
        <w:tc>
          <w:tcPr>
            <w:tcW w:w="1939" w:type="dxa"/>
          </w:tcPr>
          <w:p w14:paraId="56420FD0" w14:textId="77777777" w:rsidR="00F94D2D" w:rsidRPr="00F8597F" w:rsidRDefault="00F94D2D" w:rsidP="006908DF">
            <w:r w:rsidRPr="00F8597F">
              <w:t>SUM(</w:t>
            </w:r>
            <w:r w:rsidRPr="00F8597F">
              <w:rPr>
                <w:i/>
              </w:rPr>
              <w:t>list</w:t>
            </w:r>
            <w:r w:rsidRPr="00F8597F">
              <w:t xml:space="preserve">) </w:t>
            </w:r>
          </w:p>
        </w:tc>
        <w:tc>
          <w:tcPr>
            <w:tcW w:w="7123" w:type="dxa"/>
          </w:tcPr>
          <w:p w14:paraId="3F6586A3" w14:textId="77777777" w:rsidR="00F94D2D" w:rsidRPr="00F8597F" w:rsidRDefault="00F94D2D" w:rsidP="006908DF">
            <w:r w:rsidRPr="00F8597F">
              <w:t xml:space="preserve">Returns the sum of the items in </w:t>
            </w:r>
            <w:r w:rsidRPr="00F8597F">
              <w:rPr>
                <w:i/>
              </w:rPr>
              <w:t>list</w:t>
            </w:r>
            <w:r w:rsidRPr="00F8597F">
              <w:t xml:space="preserve">. </w:t>
            </w:r>
          </w:p>
        </w:tc>
      </w:tr>
      <w:tr w:rsidR="00F94D2D" w:rsidRPr="00F8597F" w14:paraId="095CE3E7" w14:textId="77777777" w:rsidTr="006908DF">
        <w:tc>
          <w:tcPr>
            <w:tcW w:w="1939" w:type="dxa"/>
          </w:tcPr>
          <w:p w14:paraId="367FB7F9" w14:textId="77777777" w:rsidR="00F94D2D" w:rsidRPr="005A3AFE" w:rsidRDefault="00F94D2D" w:rsidP="006908DF">
            <w:r w:rsidRPr="005A3AFE">
              <w:t xml:space="preserve">TRUE </w:t>
            </w:r>
          </w:p>
        </w:tc>
        <w:tc>
          <w:tcPr>
            <w:tcW w:w="7123" w:type="dxa"/>
          </w:tcPr>
          <w:p w14:paraId="5CC19423" w14:textId="77777777" w:rsidR="00F94D2D" w:rsidRPr="00F8597F" w:rsidRDefault="00F94D2D" w:rsidP="006908DF">
            <w:r w:rsidRPr="00F8597F">
              <w:t xml:space="preserve">Returns 1. </w:t>
            </w:r>
          </w:p>
        </w:tc>
      </w:tr>
    </w:tbl>
    <w:p w14:paraId="4B9FB895" w14:textId="77777777" w:rsidR="00F94D2D" w:rsidRDefault="00F94D2D" w:rsidP="00F94D2D">
      <w:pPr>
        <w:pStyle w:val="Nagwek4"/>
      </w:pPr>
      <w:bookmarkStart w:id="2631" w:name="_Toc133585523"/>
      <w:bookmarkStart w:id="2632" w:name="_Toc133672548"/>
      <w:bookmarkStart w:id="2633" w:name="_Toc133673305"/>
      <w:bookmarkStart w:id="2634" w:name="_Toc140224479"/>
      <w:r w:rsidRPr="00F8597F">
        <w:t>Table cell references</w:t>
      </w:r>
      <w:bookmarkEnd w:id="2631"/>
      <w:bookmarkEnd w:id="2632"/>
      <w:bookmarkEnd w:id="2633"/>
      <w:bookmarkEnd w:id="2634"/>
    </w:p>
    <w:p w14:paraId="497917A7" w14:textId="77777777" w:rsidR="00F94D2D" w:rsidRDefault="00F94D2D" w:rsidP="00F94D2D">
      <w:pPr>
        <w:pStyle w:val="Standardowyakapit"/>
      </w:pPr>
      <w:r w:rsidRPr="00F8597F">
        <w:t xml:space="preserve">Items in a WordprocessingML table are organized into rows and columns with the box formed by the intersection of a row and column being called a </w:t>
      </w:r>
      <w:r w:rsidRPr="00F8597F">
        <w:rPr>
          <w:i/>
        </w:rPr>
        <w:t>cell</w:t>
      </w:r>
      <w:r w:rsidRPr="00F8597F">
        <w:t>. Cells have names such as A1, A2, B1, B2, and so on, with the letter representing a column and the number representing a row. The cell at the top-left corner of each table is named A1. Column letters are not case-sensitive.</w:t>
      </w:r>
    </w:p>
    <w:p w14:paraId="458D2E3F" w14:textId="77777777" w:rsidR="00F94D2D" w:rsidRDefault="00F94D2D" w:rsidP="00F94D2D">
      <w:pPr>
        <w:pStyle w:val="Nagwek3"/>
      </w:pPr>
      <w:bookmarkStart w:id="2635" w:name="_Toc133585524"/>
      <w:bookmarkStart w:id="2636" w:name="_Toc133672549"/>
      <w:bookmarkStart w:id="2637" w:name="_Toc133673306"/>
      <w:bookmarkStart w:id="2638" w:name="_Toc140224480"/>
      <w:r w:rsidRPr="00F8597F">
        <w:t>Field formatting</w:t>
      </w:r>
      <w:bookmarkEnd w:id="2635"/>
      <w:bookmarkEnd w:id="2636"/>
      <w:bookmarkEnd w:id="2637"/>
      <w:bookmarkEnd w:id="2638"/>
    </w:p>
    <w:p w14:paraId="5433F2CA" w14:textId="77777777" w:rsidR="00F94D2D" w:rsidRDefault="00F94D2D" w:rsidP="00F94D2D">
      <w:pPr>
        <w:pStyle w:val="Standardowyakapit"/>
      </w:pPr>
      <w:r w:rsidRPr="00F8597F">
        <w:t xml:space="preserve">The result of a field has a </w:t>
      </w:r>
      <w:r w:rsidRPr="00F8597F">
        <w:rPr>
          <w:i/>
        </w:rPr>
        <w:t>format</w:t>
      </w:r>
      <w:r w:rsidRPr="00F8597F">
        <w:t xml:space="preserve">, either by default or because that field contains a </w:t>
      </w:r>
      <w:r w:rsidRPr="00F8597F">
        <w:rPr>
          <w:rFonts w:ascii="Times New Roman" w:eastAsia="Times New Roman" w:hAnsi="Times New Roman" w:cs="Times New Roman"/>
          <w:i/>
        </w:rPr>
        <w:t>formatting-switch</w:t>
      </w:r>
      <w:r w:rsidRPr="00F8597F">
        <w:t>.  There are three kinds of field formatting: date and time (§17.16.4.1), numeric (§17.16.4.2), and general (§17.16.4.3).</w:t>
      </w:r>
    </w:p>
    <w:p w14:paraId="67F6094B" w14:textId="77777777" w:rsidR="00F94D2D" w:rsidRDefault="00F94D2D" w:rsidP="00F94D2D">
      <w:pPr>
        <w:pStyle w:val="Nagwek4"/>
      </w:pPr>
      <w:bookmarkStart w:id="2639" w:name="_Toc133585525"/>
      <w:bookmarkStart w:id="2640" w:name="_Toc133672550"/>
      <w:bookmarkStart w:id="2641" w:name="_Toc133673307"/>
      <w:bookmarkStart w:id="2642" w:name="_Toc140224481"/>
      <w:r w:rsidRPr="00F8597F">
        <w:t>Date and time formatting</w:t>
      </w:r>
      <w:bookmarkEnd w:id="2639"/>
      <w:bookmarkEnd w:id="2640"/>
      <w:bookmarkEnd w:id="2641"/>
      <w:bookmarkEnd w:id="2642"/>
    </w:p>
    <w:p w14:paraId="64CF813F" w14:textId="77777777" w:rsidR="00F94D2D" w:rsidRDefault="00F94D2D" w:rsidP="00F94D2D">
      <w:pPr>
        <w:pStyle w:val="Standardowyakapit"/>
      </w:pPr>
      <w:r w:rsidRPr="00F8597F">
        <w:t>date-and-time-formatting-switc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top w:w="88" w:type="dxa"/>
          <w:left w:w="100" w:type="dxa"/>
          <w:right w:w="100" w:type="dxa"/>
        </w:tblCellMar>
        <w:tblLook w:val="04A0" w:firstRow="1" w:lastRow="0" w:firstColumn="1" w:lastColumn="0" w:noHBand="0" w:noVBand="1"/>
      </w:tblPr>
      <w:tblGrid>
        <w:gridCol w:w="2391"/>
        <w:gridCol w:w="6671"/>
      </w:tblGrid>
      <w:tr w:rsidR="00F94D2D" w:rsidRPr="00F8597F" w14:paraId="20289C9B" w14:textId="77777777" w:rsidTr="006908DF">
        <w:tc>
          <w:tcPr>
            <w:tcW w:w="2391" w:type="dxa"/>
            <w:shd w:val="clear" w:color="auto" w:fill="BFBFBF" w:themeFill="background1" w:themeFillShade="BF"/>
          </w:tcPr>
          <w:p w14:paraId="079E4986" w14:textId="77777777" w:rsidR="00F94D2D" w:rsidRPr="0004096B" w:rsidRDefault="00F94D2D" w:rsidP="006908DF">
            <w:pPr>
              <w:keepNext/>
              <w:jc w:val="center"/>
            </w:pPr>
            <w:r w:rsidRPr="0004096B">
              <w:t xml:space="preserve">Picture Item </w:t>
            </w:r>
          </w:p>
        </w:tc>
        <w:tc>
          <w:tcPr>
            <w:tcW w:w="6671" w:type="dxa"/>
            <w:shd w:val="clear" w:color="auto" w:fill="BFBFBF" w:themeFill="background1" w:themeFillShade="BF"/>
          </w:tcPr>
          <w:p w14:paraId="5E7741EA" w14:textId="77777777" w:rsidR="00F94D2D" w:rsidRPr="00F8597F" w:rsidRDefault="00F94D2D" w:rsidP="006908DF">
            <w:pPr>
              <w:keepNext/>
              <w:jc w:val="center"/>
            </w:pPr>
            <w:r w:rsidRPr="00F8597F">
              <w:t xml:space="preserve">Description </w:t>
            </w:r>
          </w:p>
        </w:tc>
      </w:tr>
      <w:tr w:rsidR="00F94D2D" w:rsidRPr="00F8597F" w14:paraId="56873301" w14:textId="77777777" w:rsidTr="006908DF">
        <w:tc>
          <w:tcPr>
            <w:tcW w:w="2391" w:type="dxa"/>
          </w:tcPr>
          <w:p w14:paraId="510C9DAE" w14:textId="77777777" w:rsidR="00F94D2D" w:rsidRPr="0004096B" w:rsidRDefault="00F94D2D" w:rsidP="006908DF">
            <w:pPr>
              <w:pStyle w:val="Standardowyakapit"/>
              <w:jc w:val="left"/>
              <w:rPr>
                <w:rStyle w:val="NazwaProgramowa"/>
              </w:rPr>
            </w:pPr>
            <w:r w:rsidRPr="0004096B">
              <w:rPr>
                <w:rStyle w:val="NazwaProgramowa"/>
              </w:rPr>
              <w:t xml:space="preserve">aaa </w:t>
            </w:r>
          </w:p>
        </w:tc>
        <w:tc>
          <w:tcPr>
            <w:tcW w:w="6671" w:type="dxa"/>
          </w:tcPr>
          <w:p w14:paraId="6C09FEF7" w14:textId="77777777" w:rsidR="00F94D2D" w:rsidRPr="00F8597F" w:rsidRDefault="00F94D2D" w:rsidP="006908DF">
            <w:pPr>
              <w:pStyle w:val="Standardowyakapit"/>
              <w:keepNext/>
            </w:pPr>
            <w:r w:rsidRPr="00F8597F">
              <w:t xml:space="preserve">Formats the day of the week or month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599FF11C" w14:textId="77777777" w:rsidTr="006908DF">
        <w:tc>
          <w:tcPr>
            <w:tcW w:w="2391" w:type="dxa"/>
          </w:tcPr>
          <w:p w14:paraId="1BBC8F26" w14:textId="77777777" w:rsidR="00F94D2D" w:rsidRPr="0004096B" w:rsidRDefault="00F94D2D" w:rsidP="006908DF">
            <w:pPr>
              <w:pStyle w:val="Standardowyakapit"/>
              <w:jc w:val="left"/>
              <w:rPr>
                <w:rStyle w:val="NazwaProgramowa"/>
              </w:rPr>
            </w:pPr>
            <w:r w:rsidRPr="0004096B">
              <w:rPr>
                <w:rStyle w:val="NazwaProgramowa"/>
              </w:rPr>
              <w:t xml:space="preserve">A </w:t>
            </w:r>
          </w:p>
        </w:tc>
        <w:tc>
          <w:tcPr>
            <w:tcW w:w="6671" w:type="dxa"/>
          </w:tcPr>
          <w:p w14:paraId="2BCC59DB" w14:textId="77777777" w:rsidR="00F94D2D" w:rsidRPr="00F8597F" w:rsidRDefault="00F94D2D" w:rsidP="006908DF">
            <w:pPr>
              <w:pStyle w:val="Standardowyakapit"/>
              <w:keepNext/>
            </w:pPr>
            <w:r w:rsidRPr="00F8597F">
              <w:t xml:space="preserve">Formats the day of the month as a number without a leading zero for single-digit days in Japanese numerals. </w:t>
            </w:r>
          </w:p>
        </w:tc>
      </w:tr>
      <w:tr w:rsidR="00F94D2D" w:rsidRPr="00F8597F" w14:paraId="11DF043B" w14:textId="77777777" w:rsidTr="006908DF">
        <w:tc>
          <w:tcPr>
            <w:tcW w:w="2391" w:type="dxa"/>
          </w:tcPr>
          <w:p w14:paraId="67F1B51B" w14:textId="77777777" w:rsidR="00F94D2D" w:rsidRPr="0004096B" w:rsidRDefault="00F94D2D" w:rsidP="006908DF">
            <w:pPr>
              <w:pStyle w:val="Standardowyakapit"/>
              <w:jc w:val="left"/>
              <w:rPr>
                <w:rStyle w:val="NazwaProgramowa"/>
              </w:rPr>
            </w:pPr>
            <w:r w:rsidRPr="0004096B">
              <w:rPr>
                <w:rStyle w:val="NazwaProgramowa"/>
              </w:rPr>
              <w:t xml:space="preserve">bb </w:t>
            </w:r>
          </w:p>
        </w:tc>
        <w:tc>
          <w:tcPr>
            <w:tcW w:w="6671" w:type="dxa"/>
          </w:tcPr>
          <w:p w14:paraId="3EBDC944" w14:textId="77777777" w:rsidR="00F94D2D" w:rsidRPr="00F8597F" w:rsidRDefault="00F94D2D" w:rsidP="006908DF">
            <w:pPr>
              <w:pStyle w:val="Standardowyakapit"/>
              <w:keepNext/>
            </w:pPr>
            <w:r w:rsidRPr="00F8597F">
              <w:t xml:space="preserve">Formats the year as a 2-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553AD2B2" w14:textId="77777777" w:rsidTr="006908DF">
        <w:tc>
          <w:tcPr>
            <w:tcW w:w="2391" w:type="dxa"/>
          </w:tcPr>
          <w:p w14:paraId="33B20CB2" w14:textId="77777777" w:rsidR="00F94D2D" w:rsidRPr="0004096B" w:rsidRDefault="00F94D2D" w:rsidP="006908DF">
            <w:pPr>
              <w:pStyle w:val="Standardowyakapit"/>
              <w:jc w:val="left"/>
              <w:rPr>
                <w:rStyle w:val="NazwaProgramowa"/>
              </w:rPr>
            </w:pPr>
            <w:r w:rsidRPr="0004096B">
              <w:rPr>
                <w:rStyle w:val="NazwaProgramowa"/>
              </w:rPr>
              <w:t xml:space="preserve">bbbb </w:t>
            </w:r>
          </w:p>
        </w:tc>
        <w:tc>
          <w:tcPr>
            <w:tcW w:w="6671" w:type="dxa"/>
          </w:tcPr>
          <w:p w14:paraId="509DEA85" w14:textId="77777777" w:rsidR="00F94D2D" w:rsidRPr="00F8597F" w:rsidRDefault="00F94D2D" w:rsidP="006908DF">
            <w:pPr>
              <w:pStyle w:val="Standardowyakapit"/>
              <w:keepNext/>
            </w:pPr>
            <w:r w:rsidRPr="00F8597F">
              <w:t xml:space="preserve">Formats the year as a 4-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6536257F" w14:textId="77777777" w:rsidTr="006908DF">
        <w:tc>
          <w:tcPr>
            <w:tcW w:w="2391" w:type="dxa"/>
          </w:tcPr>
          <w:p w14:paraId="4CB1E376" w14:textId="77777777" w:rsidR="00F94D2D" w:rsidRPr="0004096B" w:rsidRDefault="00F94D2D" w:rsidP="006908DF">
            <w:pPr>
              <w:pStyle w:val="Standardowyakapit"/>
              <w:jc w:val="left"/>
              <w:rPr>
                <w:rStyle w:val="NazwaProgramowa"/>
              </w:rPr>
            </w:pPr>
            <w:r w:rsidRPr="0004096B">
              <w:rPr>
                <w:rStyle w:val="NazwaProgramowa"/>
              </w:rPr>
              <w:t xml:space="preserve">BB </w:t>
            </w:r>
          </w:p>
        </w:tc>
        <w:tc>
          <w:tcPr>
            <w:tcW w:w="6671" w:type="dxa"/>
          </w:tcPr>
          <w:p w14:paraId="5F6FF5D0" w14:textId="77777777" w:rsidR="00F94D2D" w:rsidRPr="00F8597F" w:rsidRDefault="00F94D2D" w:rsidP="006908DF">
            <w:pPr>
              <w:pStyle w:val="Standardowyakapit"/>
              <w:keepNext/>
            </w:pPr>
            <w:r w:rsidRPr="00F8597F">
              <w:t xml:space="preserve">Formats the year as a 2-digit number. </w:t>
            </w:r>
          </w:p>
        </w:tc>
      </w:tr>
      <w:tr w:rsidR="00F94D2D" w:rsidRPr="00F8597F" w14:paraId="78D6D7C2" w14:textId="77777777" w:rsidTr="006908DF">
        <w:tblPrEx>
          <w:tblCellMar>
            <w:top w:w="86" w:type="dxa"/>
          </w:tblCellMar>
        </w:tblPrEx>
        <w:tc>
          <w:tcPr>
            <w:tcW w:w="2391" w:type="dxa"/>
          </w:tcPr>
          <w:p w14:paraId="6949596B" w14:textId="77777777" w:rsidR="00F94D2D" w:rsidRPr="0004096B" w:rsidRDefault="00F94D2D" w:rsidP="006908DF">
            <w:pPr>
              <w:pStyle w:val="Standardowyakapit"/>
              <w:jc w:val="left"/>
              <w:rPr>
                <w:rStyle w:val="NazwaProgramowa"/>
              </w:rPr>
            </w:pPr>
            <w:r w:rsidRPr="0004096B">
              <w:rPr>
                <w:rStyle w:val="NazwaProgramowa"/>
              </w:rPr>
              <w:t xml:space="preserve">BBBB </w:t>
            </w:r>
          </w:p>
        </w:tc>
        <w:tc>
          <w:tcPr>
            <w:tcW w:w="6671" w:type="dxa"/>
          </w:tcPr>
          <w:p w14:paraId="3DF8475F" w14:textId="77777777" w:rsidR="00F94D2D" w:rsidRPr="00F8597F" w:rsidRDefault="00F94D2D" w:rsidP="006908DF">
            <w:pPr>
              <w:pStyle w:val="Standardowyakapit"/>
              <w:keepNext/>
            </w:pPr>
            <w:r w:rsidRPr="00F8597F">
              <w:t xml:space="preserve">Formats the year as a 4-digit number. </w:t>
            </w:r>
          </w:p>
        </w:tc>
      </w:tr>
      <w:tr w:rsidR="00F94D2D" w:rsidRPr="00F8597F" w14:paraId="61799825" w14:textId="77777777" w:rsidTr="006908DF">
        <w:tblPrEx>
          <w:tblCellMar>
            <w:top w:w="86" w:type="dxa"/>
          </w:tblCellMar>
        </w:tblPrEx>
        <w:tc>
          <w:tcPr>
            <w:tcW w:w="2391" w:type="dxa"/>
          </w:tcPr>
          <w:p w14:paraId="65201BEB" w14:textId="77777777" w:rsidR="00F94D2D" w:rsidRPr="0004096B" w:rsidRDefault="00F94D2D" w:rsidP="006908DF">
            <w:pPr>
              <w:pStyle w:val="SourceCode"/>
              <w:rPr>
                <w:rStyle w:val="NazwaProgramowa"/>
              </w:rPr>
            </w:pPr>
            <w:r w:rsidRPr="0004096B">
              <w:rPr>
                <w:rStyle w:val="NazwaProgramowa"/>
              </w:rPr>
              <w:t xml:space="preserve">d  </w:t>
            </w:r>
          </w:p>
        </w:tc>
        <w:tc>
          <w:tcPr>
            <w:tcW w:w="6671" w:type="dxa"/>
          </w:tcPr>
          <w:p w14:paraId="1BDBFCAF" w14:textId="77777777" w:rsidR="00F94D2D" w:rsidRPr="00F8597F" w:rsidRDefault="00F94D2D" w:rsidP="006908DF">
            <w:pPr>
              <w:pStyle w:val="Standardowyakapit"/>
              <w:keepNext/>
            </w:pPr>
            <w:r w:rsidRPr="00F8597F">
              <w:t xml:space="preserve">Formats the day of the week or day of the month as a number without a leading zero for single-digit days. </w:t>
            </w:r>
          </w:p>
        </w:tc>
      </w:tr>
      <w:tr w:rsidR="00F94D2D" w:rsidRPr="00F8597F" w14:paraId="5E8BC500" w14:textId="77777777" w:rsidTr="006908DF">
        <w:tblPrEx>
          <w:tblCellMar>
            <w:top w:w="86" w:type="dxa"/>
          </w:tblCellMar>
        </w:tblPrEx>
        <w:tc>
          <w:tcPr>
            <w:tcW w:w="2391" w:type="dxa"/>
          </w:tcPr>
          <w:p w14:paraId="10CEA3BA" w14:textId="77777777" w:rsidR="00F94D2D" w:rsidRPr="0004096B" w:rsidRDefault="00F94D2D" w:rsidP="006908DF">
            <w:pPr>
              <w:pStyle w:val="SourceCode"/>
              <w:rPr>
                <w:rStyle w:val="NazwaProgramowa"/>
              </w:rPr>
            </w:pPr>
            <w:r w:rsidRPr="0004096B">
              <w:rPr>
                <w:rStyle w:val="NazwaProgramowa"/>
              </w:rPr>
              <w:t xml:space="preserve">dd  </w:t>
            </w:r>
          </w:p>
        </w:tc>
        <w:tc>
          <w:tcPr>
            <w:tcW w:w="6671" w:type="dxa"/>
          </w:tcPr>
          <w:p w14:paraId="626BD9B4" w14:textId="77777777" w:rsidR="00F94D2D" w:rsidRPr="00F8597F" w:rsidRDefault="00F94D2D" w:rsidP="006908DF">
            <w:pPr>
              <w:pStyle w:val="Standardowyakapit"/>
              <w:keepNext/>
            </w:pPr>
            <w:r w:rsidRPr="00F8597F">
              <w:t xml:space="preserve">Formats the day of the week or day of the month as a number with a leading zero0 for single-digit days. </w:t>
            </w:r>
          </w:p>
        </w:tc>
      </w:tr>
      <w:tr w:rsidR="00F94D2D" w:rsidRPr="00F8597F" w14:paraId="296EEA9E" w14:textId="77777777" w:rsidTr="006908DF">
        <w:tblPrEx>
          <w:tblCellMar>
            <w:top w:w="86" w:type="dxa"/>
          </w:tblCellMar>
        </w:tblPrEx>
        <w:tc>
          <w:tcPr>
            <w:tcW w:w="2391" w:type="dxa"/>
          </w:tcPr>
          <w:p w14:paraId="33117F72" w14:textId="77777777" w:rsidR="00F94D2D" w:rsidRPr="0004096B" w:rsidRDefault="00F94D2D" w:rsidP="006908DF">
            <w:pPr>
              <w:pStyle w:val="SourceCode"/>
              <w:rPr>
                <w:rStyle w:val="NazwaProgramowa"/>
              </w:rPr>
            </w:pPr>
            <w:r w:rsidRPr="0004096B">
              <w:rPr>
                <w:rStyle w:val="NazwaProgramowa"/>
              </w:rPr>
              <w:lastRenderedPageBreak/>
              <w:t xml:space="preserve">ddd </w:t>
            </w:r>
          </w:p>
        </w:tc>
        <w:tc>
          <w:tcPr>
            <w:tcW w:w="6671" w:type="dxa"/>
          </w:tcPr>
          <w:p w14:paraId="41530837" w14:textId="77777777" w:rsidR="00F94D2D" w:rsidRPr="00F8597F" w:rsidRDefault="00F94D2D" w:rsidP="006908DF">
            <w:pPr>
              <w:pStyle w:val="Standardowyakapit"/>
              <w:keepNext/>
            </w:pPr>
            <w:r w:rsidRPr="00F8597F">
              <w:t xml:space="preserve">Formats the day of the week or month in its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69EDA151" w14:textId="77777777" w:rsidTr="006908DF">
        <w:tblPrEx>
          <w:tblCellMar>
            <w:top w:w="86" w:type="dxa"/>
          </w:tblCellMar>
        </w:tblPrEx>
        <w:tc>
          <w:tcPr>
            <w:tcW w:w="2391" w:type="dxa"/>
          </w:tcPr>
          <w:p w14:paraId="1F2B7190" w14:textId="77777777" w:rsidR="00F94D2D" w:rsidRPr="0004096B" w:rsidRDefault="00F94D2D" w:rsidP="006908DF">
            <w:pPr>
              <w:pStyle w:val="SourceCode"/>
              <w:rPr>
                <w:rStyle w:val="NazwaProgramowa"/>
              </w:rPr>
            </w:pPr>
            <w:r w:rsidRPr="0004096B">
              <w:rPr>
                <w:rStyle w:val="NazwaProgramowa"/>
              </w:rPr>
              <w:t xml:space="preserve">dddd </w:t>
            </w:r>
          </w:p>
        </w:tc>
        <w:tc>
          <w:tcPr>
            <w:tcW w:w="6671" w:type="dxa"/>
          </w:tcPr>
          <w:p w14:paraId="60B063B3" w14:textId="77777777" w:rsidR="00F94D2D" w:rsidRPr="00F8597F" w:rsidRDefault="00F94D2D" w:rsidP="006908DF">
            <w:pPr>
              <w:pStyle w:val="Standardowyakapit"/>
              <w:keepNext/>
            </w:pPr>
            <w:r w:rsidRPr="00F8597F">
              <w:t xml:space="preserve">Formats the day of the week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17AE380B" w14:textId="77777777" w:rsidTr="006908DF">
        <w:tblPrEx>
          <w:tblCellMar>
            <w:top w:w="86" w:type="dxa"/>
          </w:tblCellMar>
        </w:tblPrEx>
        <w:tc>
          <w:tcPr>
            <w:tcW w:w="2391" w:type="dxa"/>
          </w:tcPr>
          <w:p w14:paraId="5C5291B7" w14:textId="77777777" w:rsidR="00F94D2D" w:rsidRPr="0004096B" w:rsidRDefault="00F94D2D" w:rsidP="006908DF">
            <w:pPr>
              <w:pStyle w:val="Standardowyakapit"/>
              <w:jc w:val="left"/>
              <w:rPr>
                <w:rStyle w:val="NazwaProgramowa"/>
              </w:rPr>
            </w:pPr>
            <w:r w:rsidRPr="0004096B">
              <w:rPr>
                <w:rStyle w:val="NazwaProgramowa"/>
              </w:rPr>
              <w:t xml:space="preserve">D  </w:t>
            </w:r>
          </w:p>
        </w:tc>
        <w:tc>
          <w:tcPr>
            <w:tcW w:w="6671" w:type="dxa"/>
          </w:tcPr>
          <w:p w14:paraId="66AD0BE5" w14:textId="77777777" w:rsidR="00F94D2D" w:rsidRPr="00F8597F" w:rsidRDefault="00F94D2D" w:rsidP="006908DF">
            <w:pPr>
              <w:pStyle w:val="Standardowyakapit"/>
              <w:keepNext/>
            </w:pPr>
            <w:r w:rsidRPr="00F8597F">
              <w:t>Formats the day of the week or day of the month as a number without a leading zero for single-digit days.</w:t>
            </w:r>
            <w:r w:rsidRPr="0004096B">
              <w:t xml:space="preserve"> </w:t>
            </w:r>
          </w:p>
        </w:tc>
      </w:tr>
      <w:tr w:rsidR="00F94D2D" w:rsidRPr="00F8597F" w14:paraId="4AC0E3AC" w14:textId="77777777" w:rsidTr="006908DF">
        <w:tblPrEx>
          <w:tblCellMar>
            <w:top w:w="86" w:type="dxa"/>
          </w:tblCellMar>
        </w:tblPrEx>
        <w:tc>
          <w:tcPr>
            <w:tcW w:w="2391" w:type="dxa"/>
          </w:tcPr>
          <w:p w14:paraId="11A8CE66" w14:textId="77777777" w:rsidR="00F94D2D" w:rsidRPr="0004096B" w:rsidRDefault="00F94D2D" w:rsidP="006908DF">
            <w:pPr>
              <w:pStyle w:val="Standardowyakapit"/>
              <w:jc w:val="left"/>
              <w:rPr>
                <w:rStyle w:val="NazwaProgramowa"/>
              </w:rPr>
            </w:pPr>
            <w:r w:rsidRPr="0004096B">
              <w:rPr>
                <w:rStyle w:val="NazwaProgramowa"/>
              </w:rPr>
              <w:t xml:space="preserve">DD  </w:t>
            </w:r>
          </w:p>
        </w:tc>
        <w:tc>
          <w:tcPr>
            <w:tcW w:w="6671" w:type="dxa"/>
          </w:tcPr>
          <w:p w14:paraId="1402CEB6" w14:textId="77777777" w:rsidR="00F94D2D" w:rsidRPr="00F8597F" w:rsidRDefault="00F94D2D" w:rsidP="006908DF">
            <w:pPr>
              <w:pStyle w:val="Standardowyakapit"/>
              <w:keepNext/>
            </w:pPr>
            <w:r w:rsidRPr="00F8597F">
              <w:t xml:space="preserve">Formats the day of the month as a two-digit number (with a leading zero for single-digit days). </w:t>
            </w:r>
          </w:p>
        </w:tc>
      </w:tr>
      <w:tr w:rsidR="00F94D2D" w:rsidRPr="00F8597F" w14:paraId="1C4BFFEA" w14:textId="77777777" w:rsidTr="006908DF">
        <w:tblPrEx>
          <w:tblCellMar>
            <w:top w:w="86" w:type="dxa"/>
          </w:tblCellMar>
        </w:tblPrEx>
        <w:tc>
          <w:tcPr>
            <w:tcW w:w="2391" w:type="dxa"/>
          </w:tcPr>
          <w:p w14:paraId="64EB293B" w14:textId="77777777" w:rsidR="00F94D2D" w:rsidRPr="0004096B" w:rsidRDefault="00F94D2D" w:rsidP="006908DF">
            <w:pPr>
              <w:pStyle w:val="Standardowyakapit"/>
              <w:jc w:val="left"/>
              <w:rPr>
                <w:rStyle w:val="NazwaProgramowa"/>
              </w:rPr>
            </w:pPr>
            <w:r w:rsidRPr="0004096B">
              <w:rPr>
                <w:rStyle w:val="NazwaProgramowa"/>
              </w:rPr>
              <w:t xml:space="preserve">DDD </w:t>
            </w:r>
          </w:p>
        </w:tc>
        <w:tc>
          <w:tcPr>
            <w:tcW w:w="6671" w:type="dxa"/>
          </w:tcPr>
          <w:p w14:paraId="2C999DEB" w14:textId="77777777" w:rsidR="00F94D2D" w:rsidRPr="00F8597F" w:rsidRDefault="00F94D2D" w:rsidP="006908DF">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7503F77B" w14:textId="77777777" w:rsidTr="006908DF">
        <w:tc>
          <w:tcPr>
            <w:tcW w:w="2391" w:type="dxa"/>
          </w:tcPr>
          <w:p w14:paraId="2AA568AF" w14:textId="77777777" w:rsidR="00F94D2D" w:rsidRPr="0004096B" w:rsidRDefault="00F94D2D" w:rsidP="006908DF">
            <w:pPr>
              <w:pStyle w:val="Standardowyakapit"/>
              <w:jc w:val="left"/>
              <w:rPr>
                <w:rStyle w:val="NazwaProgramowa"/>
              </w:rPr>
            </w:pPr>
            <w:r w:rsidRPr="0004096B">
              <w:rPr>
                <w:rStyle w:val="NazwaProgramowa"/>
              </w:rPr>
              <w:t xml:space="preserve">DDDD </w:t>
            </w:r>
          </w:p>
        </w:tc>
        <w:tc>
          <w:tcPr>
            <w:tcW w:w="6671" w:type="dxa"/>
          </w:tcPr>
          <w:p w14:paraId="26ADCFA7" w14:textId="77777777" w:rsidR="00F94D2D" w:rsidRPr="00F8597F" w:rsidRDefault="00F94D2D" w:rsidP="006908DF">
            <w:pPr>
              <w:pStyle w:val="Standardowyakapit"/>
              <w:keepNext/>
            </w:pPr>
            <w:r w:rsidRPr="00F8597F">
              <w:t xml:space="preserve">Formats the day of the week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2928014E" w14:textId="77777777" w:rsidTr="006908DF">
        <w:tc>
          <w:tcPr>
            <w:tcW w:w="2391" w:type="dxa"/>
          </w:tcPr>
          <w:p w14:paraId="343A2444" w14:textId="77777777" w:rsidR="00F94D2D" w:rsidRPr="0004096B" w:rsidRDefault="00F94D2D" w:rsidP="006908DF">
            <w:pPr>
              <w:pStyle w:val="Standardowyakapit"/>
              <w:jc w:val="left"/>
              <w:rPr>
                <w:rStyle w:val="NazwaProgramowa"/>
              </w:rPr>
            </w:pPr>
            <w:r w:rsidRPr="0004096B">
              <w:rPr>
                <w:rStyle w:val="NazwaProgramowa"/>
              </w:rPr>
              <w:t xml:space="preserve">e </w:t>
            </w:r>
          </w:p>
        </w:tc>
        <w:tc>
          <w:tcPr>
            <w:tcW w:w="6671" w:type="dxa"/>
          </w:tcPr>
          <w:p w14:paraId="358E24D6" w14:textId="77777777" w:rsidR="00F94D2D" w:rsidRPr="00F8597F" w:rsidRDefault="00F94D2D" w:rsidP="006908DF">
            <w:pPr>
              <w:pStyle w:val="Standardowyakapit"/>
              <w:keepNext/>
            </w:pPr>
            <w:r w:rsidRPr="00F8597F">
              <w:t xml:space="preserve">Formats the Japanese Emperor </w:t>
            </w:r>
            <w:r>
              <w:t xml:space="preserve">Era </w:t>
            </w:r>
            <w:r w:rsidRPr="00F8597F">
              <w:t xml:space="preserve">with no leading zero for single-digit years. </w:t>
            </w:r>
          </w:p>
        </w:tc>
      </w:tr>
      <w:tr w:rsidR="00F94D2D" w:rsidRPr="00F8597F" w14:paraId="534BD62C" w14:textId="77777777" w:rsidTr="006908DF">
        <w:tc>
          <w:tcPr>
            <w:tcW w:w="2391" w:type="dxa"/>
          </w:tcPr>
          <w:p w14:paraId="7EC6E5D3" w14:textId="77777777" w:rsidR="00F94D2D" w:rsidRPr="0004096B" w:rsidRDefault="00F94D2D" w:rsidP="006908DF">
            <w:pPr>
              <w:pStyle w:val="Standardowyakapit"/>
              <w:jc w:val="left"/>
              <w:rPr>
                <w:rStyle w:val="NazwaProgramowa"/>
              </w:rPr>
            </w:pPr>
            <w:r w:rsidRPr="0004096B">
              <w:rPr>
                <w:rStyle w:val="NazwaProgramowa"/>
              </w:rPr>
              <w:t xml:space="preserve">ee </w:t>
            </w:r>
          </w:p>
        </w:tc>
        <w:tc>
          <w:tcPr>
            <w:tcW w:w="6671" w:type="dxa"/>
          </w:tcPr>
          <w:p w14:paraId="2F6BBD59" w14:textId="77777777" w:rsidR="00F94D2D" w:rsidRPr="00F8597F" w:rsidRDefault="00F94D2D" w:rsidP="006908DF">
            <w:pPr>
              <w:pStyle w:val="Standardowyakapit"/>
              <w:keepNext/>
            </w:pPr>
            <w:r w:rsidRPr="00F8597F">
              <w:t xml:space="preserve">Formats the Japanese Emperor Era with a leading zero for single-digit years. </w:t>
            </w:r>
          </w:p>
        </w:tc>
      </w:tr>
      <w:tr w:rsidR="00F94D2D" w:rsidRPr="00F8597F" w14:paraId="43AA5159" w14:textId="77777777" w:rsidTr="006908DF">
        <w:tc>
          <w:tcPr>
            <w:tcW w:w="2391" w:type="dxa"/>
          </w:tcPr>
          <w:p w14:paraId="1F6443D5" w14:textId="77777777" w:rsidR="00F94D2D" w:rsidRPr="0004096B" w:rsidRDefault="00F94D2D" w:rsidP="006908DF">
            <w:pPr>
              <w:pStyle w:val="Standardowyakapit"/>
              <w:jc w:val="left"/>
              <w:rPr>
                <w:rStyle w:val="NazwaProgramowa"/>
              </w:rPr>
            </w:pPr>
            <w:r w:rsidRPr="0004096B">
              <w:rPr>
                <w:rStyle w:val="NazwaProgramowa"/>
              </w:rPr>
              <w:t xml:space="preserve">E </w:t>
            </w:r>
          </w:p>
        </w:tc>
        <w:tc>
          <w:tcPr>
            <w:tcW w:w="6671" w:type="dxa"/>
          </w:tcPr>
          <w:p w14:paraId="648B00CB" w14:textId="77777777" w:rsidR="00F94D2D" w:rsidRPr="00F8597F" w:rsidRDefault="00F94D2D" w:rsidP="006908DF">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174CF784" w14:textId="77777777" w:rsidTr="006908DF">
        <w:tc>
          <w:tcPr>
            <w:tcW w:w="2391" w:type="dxa"/>
          </w:tcPr>
          <w:p w14:paraId="77FFA8DB" w14:textId="77777777" w:rsidR="00F94D2D" w:rsidRPr="0004096B" w:rsidRDefault="00F94D2D" w:rsidP="006908DF">
            <w:pPr>
              <w:pStyle w:val="Standardowyakapit"/>
              <w:jc w:val="left"/>
              <w:rPr>
                <w:rStyle w:val="NazwaProgramowa"/>
              </w:rPr>
            </w:pPr>
            <w:r w:rsidRPr="0004096B">
              <w:rPr>
                <w:rStyle w:val="NazwaProgramowa"/>
              </w:rPr>
              <w:t xml:space="preserve">EE </w:t>
            </w:r>
          </w:p>
        </w:tc>
        <w:tc>
          <w:tcPr>
            <w:tcW w:w="6671" w:type="dxa"/>
          </w:tcPr>
          <w:p w14:paraId="25FDDE7C" w14:textId="77777777" w:rsidR="00F94D2D" w:rsidRPr="00F8597F" w:rsidRDefault="00F94D2D" w:rsidP="006908DF">
            <w:pPr>
              <w:pStyle w:val="Standardowyakapit"/>
              <w:keepNext/>
            </w:pPr>
            <w:r w:rsidRPr="00F8597F">
              <w:t xml:space="preserve">Formats the Gregorian year [ISO 8601]  as a four-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513E2CA0" w14:textId="77777777" w:rsidTr="006908DF">
        <w:tc>
          <w:tcPr>
            <w:tcW w:w="2391" w:type="dxa"/>
          </w:tcPr>
          <w:p w14:paraId="7EC04CD4" w14:textId="77777777" w:rsidR="00F94D2D" w:rsidRPr="0004096B" w:rsidRDefault="00F94D2D" w:rsidP="006908DF">
            <w:pPr>
              <w:pStyle w:val="Standardowyakapit"/>
              <w:jc w:val="left"/>
              <w:rPr>
                <w:rStyle w:val="NazwaProgramowa"/>
              </w:rPr>
            </w:pPr>
            <w:r w:rsidRPr="0004096B">
              <w:rPr>
                <w:rStyle w:val="NazwaProgramowa"/>
              </w:rPr>
              <w:t xml:space="preserve">g </w:t>
            </w:r>
          </w:p>
        </w:tc>
        <w:tc>
          <w:tcPr>
            <w:tcW w:w="6671" w:type="dxa"/>
          </w:tcPr>
          <w:p w14:paraId="325064F7" w14:textId="77777777" w:rsidR="00F94D2D" w:rsidRPr="00F8597F" w:rsidRDefault="00F94D2D" w:rsidP="006908DF">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5CC79611" w14:textId="77777777" w:rsidTr="006908DF">
        <w:tc>
          <w:tcPr>
            <w:tcW w:w="2391" w:type="dxa"/>
          </w:tcPr>
          <w:p w14:paraId="5942C83F" w14:textId="77777777" w:rsidR="00F94D2D" w:rsidRPr="0004096B" w:rsidRDefault="00F94D2D" w:rsidP="006908DF">
            <w:pPr>
              <w:pStyle w:val="Standardowyakapit"/>
              <w:jc w:val="left"/>
              <w:rPr>
                <w:rStyle w:val="NazwaProgramowa"/>
              </w:rPr>
            </w:pPr>
            <w:r w:rsidRPr="0004096B">
              <w:rPr>
                <w:rStyle w:val="NazwaProgramowa"/>
              </w:rPr>
              <w:t xml:space="preserve">gg </w:t>
            </w:r>
          </w:p>
        </w:tc>
        <w:tc>
          <w:tcPr>
            <w:tcW w:w="6671" w:type="dxa"/>
          </w:tcPr>
          <w:p w14:paraId="7208F5B8" w14:textId="77777777" w:rsidR="00F94D2D" w:rsidRPr="00F8597F" w:rsidRDefault="00F94D2D" w:rsidP="006908DF">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5D39C93D" w14:textId="77777777" w:rsidTr="006908DF">
        <w:tc>
          <w:tcPr>
            <w:tcW w:w="2391" w:type="dxa"/>
          </w:tcPr>
          <w:p w14:paraId="6FD4FEB0" w14:textId="77777777" w:rsidR="00F94D2D" w:rsidRPr="0004096B" w:rsidRDefault="00F94D2D" w:rsidP="006908DF">
            <w:pPr>
              <w:pStyle w:val="Standardowyakapit"/>
              <w:jc w:val="left"/>
              <w:rPr>
                <w:rStyle w:val="NazwaProgramowa"/>
              </w:rPr>
            </w:pPr>
            <w:r w:rsidRPr="0004096B">
              <w:rPr>
                <w:rStyle w:val="NazwaProgramowa"/>
              </w:rPr>
              <w:t xml:space="preserve">ggg </w:t>
            </w:r>
          </w:p>
        </w:tc>
        <w:tc>
          <w:tcPr>
            <w:tcW w:w="6671" w:type="dxa"/>
          </w:tcPr>
          <w:p w14:paraId="593B9115" w14:textId="77777777" w:rsidR="00F94D2D" w:rsidRPr="00F8597F" w:rsidRDefault="00F94D2D" w:rsidP="006908DF">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706BA7CE" w14:textId="77777777" w:rsidTr="006908DF">
        <w:tblPrEx>
          <w:tblCellMar>
            <w:top w:w="86" w:type="dxa"/>
          </w:tblCellMar>
        </w:tblPrEx>
        <w:tc>
          <w:tcPr>
            <w:tcW w:w="2391" w:type="dxa"/>
          </w:tcPr>
          <w:p w14:paraId="0CEA179C" w14:textId="77777777" w:rsidR="00F94D2D" w:rsidRPr="0004096B" w:rsidRDefault="00F94D2D" w:rsidP="006908DF">
            <w:pPr>
              <w:pStyle w:val="Standardowyakapit"/>
              <w:jc w:val="left"/>
              <w:rPr>
                <w:rStyle w:val="NazwaProgramowa"/>
              </w:rPr>
            </w:pPr>
            <w:r w:rsidRPr="0004096B">
              <w:rPr>
                <w:rStyle w:val="NazwaProgramowa"/>
              </w:rPr>
              <w:t xml:space="preserve">G </w:t>
            </w:r>
          </w:p>
        </w:tc>
        <w:tc>
          <w:tcPr>
            <w:tcW w:w="6671" w:type="dxa"/>
          </w:tcPr>
          <w:p w14:paraId="0B98651C" w14:textId="77777777" w:rsidR="00F94D2D" w:rsidRPr="00F8597F" w:rsidRDefault="00F94D2D" w:rsidP="006908DF">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w:t>
            </w:r>
            <w:r w:rsidRPr="00063A28">
              <w:t xml:space="preserve"> </w:t>
            </w:r>
          </w:p>
        </w:tc>
      </w:tr>
      <w:tr w:rsidR="00F94D2D" w:rsidRPr="00F8597F" w14:paraId="7C117B38" w14:textId="77777777" w:rsidTr="006908DF">
        <w:tblPrEx>
          <w:tblCellMar>
            <w:top w:w="86" w:type="dxa"/>
          </w:tblCellMar>
        </w:tblPrEx>
        <w:tc>
          <w:tcPr>
            <w:tcW w:w="2391" w:type="dxa"/>
          </w:tcPr>
          <w:p w14:paraId="6D11725C" w14:textId="77777777" w:rsidR="00F94D2D" w:rsidRPr="0004096B" w:rsidRDefault="00F94D2D" w:rsidP="006908DF">
            <w:pPr>
              <w:pStyle w:val="Standardowyakapit"/>
              <w:jc w:val="left"/>
              <w:rPr>
                <w:rStyle w:val="NazwaProgramowa"/>
              </w:rPr>
            </w:pPr>
            <w:r w:rsidRPr="0004096B">
              <w:rPr>
                <w:rStyle w:val="NazwaProgramowa"/>
              </w:rPr>
              <w:lastRenderedPageBreak/>
              <w:t xml:space="preserve">GG </w:t>
            </w:r>
          </w:p>
        </w:tc>
        <w:tc>
          <w:tcPr>
            <w:tcW w:w="6671" w:type="dxa"/>
          </w:tcPr>
          <w:p w14:paraId="515D1C3F" w14:textId="77777777" w:rsidR="00F94D2D" w:rsidRPr="00F8597F" w:rsidRDefault="00F94D2D" w:rsidP="006908DF">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407C6924" w14:textId="77777777" w:rsidTr="006908DF">
        <w:tblPrEx>
          <w:tblCellMar>
            <w:top w:w="86" w:type="dxa"/>
          </w:tblCellMar>
        </w:tblPrEx>
        <w:tc>
          <w:tcPr>
            <w:tcW w:w="2391" w:type="dxa"/>
          </w:tcPr>
          <w:p w14:paraId="45B1077C" w14:textId="77777777" w:rsidR="00F94D2D" w:rsidRPr="0004096B" w:rsidRDefault="00F94D2D" w:rsidP="006908DF">
            <w:pPr>
              <w:pStyle w:val="SourceCode"/>
              <w:rPr>
                <w:rStyle w:val="NazwaProgramowa"/>
              </w:rPr>
            </w:pPr>
            <w:r w:rsidRPr="0004096B">
              <w:rPr>
                <w:rStyle w:val="NazwaProgramowa"/>
              </w:rPr>
              <w:t xml:space="preserve">M </w:t>
            </w:r>
          </w:p>
        </w:tc>
        <w:tc>
          <w:tcPr>
            <w:tcW w:w="6671" w:type="dxa"/>
          </w:tcPr>
          <w:p w14:paraId="3378E881" w14:textId="77777777" w:rsidR="00F94D2D" w:rsidRPr="00F8597F" w:rsidRDefault="00F94D2D" w:rsidP="006908DF">
            <w:pPr>
              <w:pStyle w:val="Standardowyakapit"/>
              <w:keepNext/>
            </w:pPr>
            <w:r w:rsidRPr="00F8597F">
              <w:t>Formats the month as a number without a leading zero for single-digit months.</w:t>
            </w:r>
            <w:r w:rsidRPr="00F8597F">
              <w:rPr>
                <w:color w:val="0070C0"/>
              </w:rPr>
              <w:t xml:space="preserve"> </w:t>
            </w:r>
            <w:r w:rsidRPr="00F8597F">
              <w:t xml:space="preserve">Defaults to the Gregorian calendar [ISO 8601], but also changes in the presence of the </w:t>
            </w:r>
            <w:r w:rsidRPr="00F8597F">
              <w:rPr>
                <w:rFonts w:ascii="Consolas" w:eastAsia="Consolas" w:hAnsi="Consolas" w:cs="Consolas"/>
              </w:rPr>
              <w:t>\s</w:t>
            </w:r>
            <w:r w:rsidRPr="00F8597F">
              <w:t xml:space="preserve"> and </w:t>
            </w:r>
            <w:r w:rsidRPr="00F8597F">
              <w:rPr>
                <w:rFonts w:ascii="Consolas" w:eastAsia="Consolas" w:hAnsi="Consolas" w:cs="Consolas"/>
              </w:rPr>
              <w:t>\h</w:t>
            </w:r>
            <w:r w:rsidRPr="00F8597F">
              <w:t xml:space="preserve"> switches, and the </w:t>
            </w:r>
            <w:r w:rsidRPr="00063A28">
              <w:rPr>
                <w:rStyle w:val="NazwaProgramowa"/>
              </w:rPr>
              <w:t>bb</w:t>
            </w:r>
            <w:r w:rsidRPr="00F8597F">
              <w:t xml:space="preserve"> or </w:t>
            </w:r>
            <w:r w:rsidRPr="00063A28">
              <w:rPr>
                <w:rStyle w:val="NazwaProgramowa"/>
              </w:rPr>
              <w:t>bbbb</w:t>
            </w:r>
            <w:r w:rsidRPr="00F8597F">
              <w:t xml:space="preserve"> picture item (to the Thai Buddhist Era calendar). </w:t>
            </w:r>
          </w:p>
        </w:tc>
      </w:tr>
      <w:tr w:rsidR="00F94D2D" w:rsidRPr="00F8597F" w14:paraId="46BF786A" w14:textId="77777777" w:rsidTr="006908DF">
        <w:tblPrEx>
          <w:tblCellMar>
            <w:top w:w="86" w:type="dxa"/>
          </w:tblCellMar>
        </w:tblPrEx>
        <w:tc>
          <w:tcPr>
            <w:tcW w:w="2391" w:type="dxa"/>
          </w:tcPr>
          <w:p w14:paraId="7FDA6078" w14:textId="77777777" w:rsidR="00F94D2D" w:rsidRPr="0004096B" w:rsidRDefault="00F94D2D" w:rsidP="006908DF">
            <w:pPr>
              <w:pStyle w:val="SourceCode"/>
              <w:rPr>
                <w:rStyle w:val="NazwaProgramowa"/>
              </w:rPr>
            </w:pPr>
            <w:r w:rsidRPr="0004096B">
              <w:rPr>
                <w:rStyle w:val="NazwaProgramowa"/>
              </w:rPr>
              <w:t xml:space="preserve">MM </w:t>
            </w:r>
          </w:p>
        </w:tc>
        <w:tc>
          <w:tcPr>
            <w:tcW w:w="6671" w:type="dxa"/>
          </w:tcPr>
          <w:p w14:paraId="77B3C5FD" w14:textId="77777777" w:rsidR="00F94D2D" w:rsidRPr="00F8597F" w:rsidRDefault="00F94D2D" w:rsidP="006908DF">
            <w:pPr>
              <w:pStyle w:val="Standardowyakapit"/>
              <w:keepNext/>
            </w:pPr>
            <w:r w:rsidRPr="00F8597F">
              <w:t xml:space="preserve">Formats the month as a number with a leading zero for single-digit months. </w:t>
            </w:r>
          </w:p>
        </w:tc>
      </w:tr>
      <w:tr w:rsidR="00F94D2D" w:rsidRPr="00F8597F" w14:paraId="1C8B6DC3" w14:textId="77777777" w:rsidTr="006908DF">
        <w:tc>
          <w:tcPr>
            <w:tcW w:w="2391" w:type="dxa"/>
          </w:tcPr>
          <w:p w14:paraId="3A7B5DF0" w14:textId="77777777" w:rsidR="00F94D2D" w:rsidRPr="0004096B" w:rsidRDefault="00F94D2D" w:rsidP="006908DF">
            <w:pPr>
              <w:pStyle w:val="SourceCode"/>
              <w:rPr>
                <w:rStyle w:val="NazwaProgramowa"/>
              </w:rPr>
            </w:pPr>
            <w:r w:rsidRPr="0004096B">
              <w:rPr>
                <w:rStyle w:val="NazwaProgramowa"/>
              </w:rPr>
              <w:t xml:space="preserve">MMM </w:t>
            </w:r>
          </w:p>
        </w:tc>
        <w:tc>
          <w:tcPr>
            <w:tcW w:w="6671" w:type="dxa"/>
          </w:tcPr>
          <w:p w14:paraId="29CF9B74" w14:textId="77777777" w:rsidR="00F94D2D" w:rsidRPr="00F8597F" w:rsidRDefault="00F94D2D" w:rsidP="006908DF">
            <w:pPr>
              <w:pStyle w:val="Standardowyakapit"/>
              <w:keepNext/>
            </w:pPr>
            <w:r w:rsidRPr="00F8597F">
              <w:t xml:space="preserve">Formats the month in its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3419DB6D" w14:textId="77777777" w:rsidTr="006908DF">
        <w:tc>
          <w:tcPr>
            <w:tcW w:w="2391" w:type="dxa"/>
          </w:tcPr>
          <w:p w14:paraId="2BFE834B" w14:textId="77777777" w:rsidR="00F94D2D" w:rsidRPr="0004096B" w:rsidRDefault="00F94D2D" w:rsidP="006908DF">
            <w:pPr>
              <w:pStyle w:val="SourceCode"/>
              <w:rPr>
                <w:rStyle w:val="NazwaProgramowa"/>
              </w:rPr>
            </w:pPr>
            <w:r w:rsidRPr="0004096B">
              <w:rPr>
                <w:rStyle w:val="NazwaProgramowa"/>
              </w:rPr>
              <w:t xml:space="preserve">MMMM </w:t>
            </w:r>
          </w:p>
        </w:tc>
        <w:tc>
          <w:tcPr>
            <w:tcW w:w="6671" w:type="dxa"/>
          </w:tcPr>
          <w:p w14:paraId="5DFFA997" w14:textId="77777777" w:rsidR="00F94D2D" w:rsidRPr="00F8597F" w:rsidRDefault="00F94D2D" w:rsidP="006908DF">
            <w:pPr>
              <w:pStyle w:val="Standardowyakapit"/>
              <w:keepNext/>
            </w:pPr>
            <w:r w:rsidRPr="00F8597F">
              <w:t xml:space="preserve">Formats the month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0D29CE86" w14:textId="77777777" w:rsidTr="006908DF">
        <w:tc>
          <w:tcPr>
            <w:tcW w:w="2391" w:type="dxa"/>
          </w:tcPr>
          <w:p w14:paraId="5F03A8B5" w14:textId="77777777" w:rsidR="00F94D2D" w:rsidRPr="0004096B" w:rsidRDefault="00F94D2D" w:rsidP="006908DF">
            <w:pPr>
              <w:pStyle w:val="Standardowyakapit"/>
              <w:jc w:val="left"/>
              <w:rPr>
                <w:rStyle w:val="NazwaProgramowa"/>
              </w:rPr>
            </w:pPr>
            <w:r w:rsidRPr="0004096B">
              <w:rPr>
                <w:rStyle w:val="NazwaProgramowa"/>
              </w:rPr>
              <w:t xml:space="preserve">n </w:t>
            </w:r>
          </w:p>
        </w:tc>
        <w:tc>
          <w:tcPr>
            <w:tcW w:w="6671" w:type="dxa"/>
          </w:tcPr>
          <w:p w14:paraId="2A6C05DE" w14:textId="77777777" w:rsidR="00F94D2D" w:rsidRPr="00F8597F" w:rsidRDefault="00F94D2D" w:rsidP="006908DF">
            <w:pPr>
              <w:pStyle w:val="Standardowyakapit"/>
              <w:keepNext/>
            </w:pPr>
            <w:r w:rsidRPr="00F8597F">
              <w:t xml:space="preserve">Formats the Japanese Emperor </w:t>
            </w:r>
            <w:r>
              <w:t xml:space="preserve">Era </w:t>
            </w:r>
            <w:r w:rsidRPr="00F8597F">
              <w:t xml:space="preserve">with no leading zero for single-digit years. </w:t>
            </w:r>
          </w:p>
        </w:tc>
      </w:tr>
      <w:tr w:rsidR="00F94D2D" w:rsidRPr="00F8597F" w14:paraId="6FF5B7D2" w14:textId="77777777" w:rsidTr="006908DF">
        <w:tc>
          <w:tcPr>
            <w:tcW w:w="2391" w:type="dxa"/>
          </w:tcPr>
          <w:p w14:paraId="17E498FD" w14:textId="77777777" w:rsidR="00F94D2D" w:rsidRPr="0004096B" w:rsidRDefault="00F94D2D" w:rsidP="006908DF">
            <w:pPr>
              <w:pStyle w:val="Standardowyakapit"/>
              <w:jc w:val="left"/>
              <w:rPr>
                <w:rStyle w:val="NazwaProgramowa"/>
              </w:rPr>
            </w:pPr>
            <w:r w:rsidRPr="0004096B">
              <w:rPr>
                <w:rStyle w:val="NazwaProgramowa"/>
              </w:rPr>
              <w:t xml:space="preserve">nn </w:t>
            </w:r>
          </w:p>
        </w:tc>
        <w:tc>
          <w:tcPr>
            <w:tcW w:w="6671" w:type="dxa"/>
          </w:tcPr>
          <w:p w14:paraId="37CDDF21" w14:textId="77777777" w:rsidR="00F94D2D" w:rsidRPr="00F8597F" w:rsidRDefault="00F94D2D" w:rsidP="006908DF">
            <w:pPr>
              <w:pStyle w:val="Standardowyakapit"/>
              <w:keepNext/>
            </w:pPr>
            <w:r w:rsidRPr="00F8597F">
              <w:t xml:space="preserve">Formats the Japanese Emperor </w:t>
            </w:r>
            <w:r>
              <w:t xml:space="preserve">Era </w:t>
            </w:r>
            <w:r w:rsidRPr="00F8597F">
              <w:t xml:space="preserve">with leading zero for single-digit years. </w:t>
            </w:r>
          </w:p>
        </w:tc>
      </w:tr>
      <w:tr w:rsidR="00F94D2D" w:rsidRPr="00F8597F" w14:paraId="03CA975E" w14:textId="77777777" w:rsidTr="006908DF">
        <w:tc>
          <w:tcPr>
            <w:tcW w:w="2391" w:type="dxa"/>
          </w:tcPr>
          <w:p w14:paraId="4099F464" w14:textId="77777777" w:rsidR="00F94D2D" w:rsidRPr="0004096B" w:rsidRDefault="00F94D2D" w:rsidP="006908DF">
            <w:pPr>
              <w:pStyle w:val="Standardowyakapit"/>
              <w:jc w:val="left"/>
              <w:rPr>
                <w:rStyle w:val="NazwaProgramowa"/>
              </w:rPr>
            </w:pPr>
            <w:r w:rsidRPr="0004096B">
              <w:rPr>
                <w:rStyle w:val="NazwaProgramowa"/>
              </w:rPr>
              <w:t xml:space="preserve">O </w:t>
            </w:r>
          </w:p>
        </w:tc>
        <w:tc>
          <w:tcPr>
            <w:tcW w:w="6671" w:type="dxa"/>
          </w:tcPr>
          <w:p w14:paraId="6D4178F7" w14:textId="77777777" w:rsidR="00F94D2D" w:rsidRPr="00F8597F" w:rsidRDefault="00F94D2D" w:rsidP="006908DF">
            <w:pPr>
              <w:pStyle w:val="Standardowyakapit"/>
              <w:keepNext/>
            </w:pPr>
            <w:r w:rsidRPr="00F8597F">
              <w:t xml:space="preserve">Formats the month as a number without a leading zero for single-digit months in Japanese numerals. </w:t>
            </w:r>
          </w:p>
        </w:tc>
      </w:tr>
      <w:tr w:rsidR="00F94D2D" w:rsidRPr="00F8597F" w14:paraId="004FB6AF" w14:textId="77777777" w:rsidTr="006908DF">
        <w:tc>
          <w:tcPr>
            <w:tcW w:w="2391" w:type="dxa"/>
          </w:tcPr>
          <w:p w14:paraId="0E1D998A" w14:textId="77777777" w:rsidR="00F94D2D" w:rsidRPr="0004096B" w:rsidRDefault="00F94D2D" w:rsidP="006908DF">
            <w:pPr>
              <w:pStyle w:val="Standardowyakapit"/>
              <w:jc w:val="left"/>
              <w:rPr>
                <w:rStyle w:val="NazwaProgramowa"/>
              </w:rPr>
            </w:pPr>
            <w:r w:rsidRPr="0004096B">
              <w:rPr>
                <w:rStyle w:val="NazwaProgramowa"/>
              </w:rPr>
              <w:t xml:space="preserve">w </w:t>
            </w:r>
          </w:p>
        </w:tc>
        <w:tc>
          <w:tcPr>
            <w:tcW w:w="6671" w:type="dxa"/>
          </w:tcPr>
          <w:p w14:paraId="2097F2F0" w14:textId="77777777" w:rsidR="00F94D2D" w:rsidRPr="00F8597F" w:rsidRDefault="00F94D2D" w:rsidP="006908DF">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5D543D5A" w14:textId="77777777" w:rsidTr="006908DF">
        <w:tblPrEx>
          <w:tblCellMar>
            <w:top w:w="86" w:type="dxa"/>
          </w:tblCellMar>
        </w:tblPrEx>
        <w:tc>
          <w:tcPr>
            <w:tcW w:w="2391" w:type="dxa"/>
          </w:tcPr>
          <w:p w14:paraId="0D2014B8" w14:textId="77777777" w:rsidR="00F94D2D" w:rsidRPr="0004096B" w:rsidRDefault="00F94D2D" w:rsidP="006908DF">
            <w:pPr>
              <w:pStyle w:val="Standardowyakapit"/>
              <w:jc w:val="left"/>
              <w:rPr>
                <w:rStyle w:val="NazwaProgramowa"/>
              </w:rPr>
            </w:pPr>
            <w:r w:rsidRPr="0004096B">
              <w:rPr>
                <w:rStyle w:val="NazwaProgramowa"/>
              </w:rPr>
              <w:t xml:space="preserve">W </w:t>
            </w:r>
          </w:p>
        </w:tc>
        <w:tc>
          <w:tcPr>
            <w:tcW w:w="6671" w:type="dxa"/>
          </w:tcPr>
          <w:p w14:paraId="22C792B7" w14:textId="77777777" w:rsidR="00F94D2D" w:rsidRPr="00F8597F" w:rsidRDefault="00F94D2D" w:rsidP="006908DF">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F94D2D" w:rsidRPr="00F8597F" w14:paraId="0E1B6D2E" w14:textId="77777777" w:rsidTr="006908DF">
        <w:tblPrEx>
          <w:tblCellMar>
            <w:top w:w="86" w:type="dxa"/>
          </w:tblCellMar>
        </w:tblPrEx>
        <w:tc>
          <w:tcPr>
            <w:tcW w:w="2391" w:type="dxa"/>
          </w:tcPr>
          <w:p w14:paraId="03C29036" w14:textId="77777777" w:rsidR="00F94D2D" w:rsidRPr="0004096B" w:rsidRDefault="00F94D2D" w:rsidP="006908DF">
            <w:pPr>
              <w:pStyle w:val="Standardowyakapit"/>
              <w:jc w:val="left"/>
              <w:rPr>
                <w:rStyle w:val="NazwaProgramowa"/>
              </w:rPr>
            </w:pPr>
            <w:r w:rsidRPr="0004096B">
              <w:rPr>
                <w:rStyle w:val="NazwaProgramowa"/>
              </w:rPr>
              <w:t xml:space="preserve">y </w:t>
            </w:r>
          </w:p>
        </w:tc>
        <w:tc>
          <w:tcPr>
            <w:tcW w:w="6671" w:type="dxa"/>
          </w:tcPr>
          <w:p w14:paraId="5A230FA1" w14:textId="77777777" w:rsidR="00F94D2D" w:rsidRPr="00F8597F" w:rsidRDefault="00F94D2D" w:rsidP="006908DF">
            <w:pPr>
              <w:pStyle w:val="Standardowyakapit"/>
              <w:keepNext/>
            </w:pPr>
            <w:r w:rsidRPr="00F8597F">
              <w:t>Formats the year as a 2-digit number.</w:t>
            </w:r>
            <w:r w:rsidRPr="00063A28">
              <w:t xml:space="preserve"> </w:t>
            </w:r>
          </w:p>
        </w:tc>
      </w:tr>
      <w:tr w:rsidR="00F94D2D" w:rsidRPr="00F8597F" w14:paraId="0FC35DD7" w14:textId="77777777" w:rsidTr="006908DF">
        <w:tblPrEx>
          <w:tblCellMar>
            <w:top w:w="86" w:type="dxa"/>
          </w:tblCellMar>
        </w:tblPrEx>
        <w:tc>
          <w:tcPr>
            <w:tcW w:w="2391" w:type="dxa"/>
          </w:tcPr>
          <w:p w14:paraId="4D384172" w14:textId="77777777" w:rsidR="00F94D2D" w:rsidRPr="0004096B" w:rsidRDefault="00F94D2D" w:rsidP="006908DF">
            <w:pPr>
              <w:pStyle w:val="SourceCode"/>
              <w:rPr>
                <w:rStyle w:val="NazwaProgramowa"/>
              </w:rPr>
            </w:pPr>
            <w:r w:rsidRPr="0004096B">
              <w:rPr>
                <w:rStyle w:val="NazwaProgramowa"/>
              </w:rPr>
              <w:t xml:space="preserve">yy </w:t>
            </w:r>
          </w:p>
        </w:tc>
        <w:tc>
          <w:tcPr>
            <w:tcW w:w="6671" w:type="dxa"/>
          </w:tcPr>
          <w:p w14:paraId="0233940D" w14:textId="77777777" w:rsidR="00F94D2D" w:rsidRPr="00F8597F" w:rsidRDefault="00F94D2D" w:rsidP="006908DF">
            <w:pPr>
              <w:pStyle w:val="Standardowyakapit"/>
              <w:keepNext/>
            </w:pPr>
            <w:r w:rsidRPr="00F8597F">
              <w:t xml:space="preserve">Formats the year as a 2-digit number. </w:t>
            </w:r>
          </w:p>
        </w:tc>
      </w:tr>
      <w:tr w:rsidR="00F94D2D" w:rsidRPr="00F8597F" w14:paraId="1F41ED70" w14:textId="77777777" w:rsidTr="006908DF">
        <w:tblPrEx>
          <w:tblCellMar>
            <w:top w:w="86" w:type="dxa"/>
          </w:tblCellMar>
        </w:tblPrEx>
        <w:tc>
          <w:tcPr>
            <w:tcW w:w="2391" w:type="dxa"/>
          </w:tcPr>
          <w:p w14:paraId="54F3AD8A" w14:textId="77777777" w:rsidR="00F94D2D" w:rsidRPr="0004096B" w:rsidRDefault="00F94D2D" w:rsidP="006908DF">
            <w:pPr>
              <w:pStyle w:val="SourceCode"/>
              <w:rPr>
                <w:rStyle w:val="NazwaProgramowa"/>
              </w:rPr>
            </w:pPr>
            <w:r w:rsidRPr="0004096B">
              <w:rPr>
                <w:rStyle w:val="NazwaProgramowa"/>
              </w:rPr>
              <w:t xml:space="preserve">yyyy </w:t>
            </w:r>
          </w:p>
        </w:tc>
        <w:tc>
          <w:tcPr>
            <w:tcW w:w="6671" w:type="dxa"/>
          </w:tcPr>
          <w:p w14:paraId="23556CF6" w14:textId="77777777" w:rsidR="00F94D2D" w:rsidRPr="00F8597F" w:rsidRDefault="00F94D2D" w:rsidP="006908DF">
            <w:pPr>
              <w:pStyle w:val="Standardowyakapit"/>
              <w:keepNext/>
            </w:pPr>
            <w:r w:rsidRPr="00F8597F">
              <w:t xml:space="preserve">Formats the year as a 4-digit number. </w:t>
            </w:r>
          </w:p>
        </w:tc>
      </w:tr>
      <w:tr w:rsidR="00F94D2D" w:rsidRPr="00F8597F" w14:paraId="6B334405" w14:textId="77777777" w:rsidTr="006908DF">
        <w:tblPrEx>
          <w:tblCellMar>
            <w:top w:w="86" w:type="dxa"/>
          </w:tblCellMar>
        </w:tblPrEx>
        <w:tc>
          <w:tcPr>
            <w:tcW w:w="2391" w:type="dxa"/>
          </w:tcPr>
          <w:p w14:paraId="3F3EB3E2" w14:textId="77777777" w:rsidR="00F94D2D" w:rsidRPr="0004096B" w:rsidRDefault="00F94D2D" w:rsidP="006908DF">
            <w:pPr>
              <w:pStyle w:val="Standardowyakapit"/>
              <w:jc w:val="left"/>
              <w:rPr>
                <w:rStyle w:val="NazwaProgramowa"/>
              </w:rPr>
            </w:pPr>
            <w:r w:rsidRPr="0004096B">
              <w:rPr>
                <w:rStyle w:val="NazwaProgramowa"/>
              </w:rPr>
              <w:t xml:space="preserve">Y </w:t>
            </w:r>
          </w:p>
        </w:tc>
        <w:tc>
          <w:tcPr>
            <w:tcW w:w="6671" w:type="dxa"/>
          </w:tcPr>
          <w:p w14:paraId="6387C8E7" w14:textId="77777777" w:rsidR="00F94D2D" w:rsidRPr="00F8597F" w:rsidRDefault="00F94D2D" w:rsidP="006908DF">
            <w:pPr>
              <w:pStyle w:val="Standardowyakapit"/>
              <w:keepNext/>
            </w:pPr>
            <w:r w:rsidRPr="00F8597F">
              <w:t>Formats the year as a 2-digit number.</w:t>
            </w:r>
            <w:r w:rsidRPr="00063A28">
              <w:t xml:space="preserve"> </w:t>
            </w:r>
          </w:p>
        </w:tc>
      </w:tr>
      <w:tr w:rsidR="00F94D2D" w:rsidRPr="00F8597F" w14:paraId="602FCC45" w14:textId="77777777" w:rsidTr="006908DF">
        <w:tc>
          <w:tcPr>
            <w:tcW w:w="2391" w:type="dxa"/>
          </w:tcPr>
          <w:p w14:paraId="28C5688E" w14:textId="77777777" w:rsidR="00F94D2D" w:rsidRPr="0004096B" w:rsidRDefault="00F94D2D" w:rsidP="006908DF">
            <w:pPr>
              <w:pStyle w:val="Standardowyakapit"/>
              <w:jc w:val="left"/>
              <w:rPr>
                <w:rStyle w:val="NazwaProgramowa"/>
              </w:rPr>
            </w:pPr>
            <w:r w:rsidRPr="0004096B">
              <w:rPr>
                <w:rStyle w:val="NazwaProgramowa"/>
              </w:rPr>
              <w:t xml:space="preserve">YY </w:t>
            </w:r>
          </w:p>
        </w:tc>
        <w:tc>
          <w:tcPr>
            <w:tcW w:w="6671" w:type="dxa"/>
          </w:tcPr>
          <w:p w14:paraId="3848E96D" w14:textId="77777777" w:rsidR="00F94D2D" w:rsidRPr="00F8597F" w:rsidRDefault="00F94D2D" w:rsidP="006908DF">
            <w:pPr>
              <w:pStyle w:val="Standardowyakapit"/>
              <w:keepNext/>
            </w:pPr>
            <w:r w:rsidRPr="00F8597F">
              <w:t xml:space="preserve">Formats the year as a 2-digit number. </w:t>
            </w:r>
          </w:p>
        </w:tc>
      </w:tr>
      <w:tr w:rsidR="00F94D2D" w:rsidRPr="00F8597F" w14:paraId="05E5BBB1" w14:textId="77777777" w:rsidTr="006908DF">
        <w:tc>
          <w:tcPr>
            <w:tcW w:w="2391" w:type="dxa"/>
          </w:tcPr>
          <w:p w14:paraId="24BC4C75" w14:textId="77777777" w:rsidR="00F94D2D" w:rsidRPr="0004096B" w:rsidRDefault="00F94D2D" w:rsidP="006908DF">
            <w:pPr>
              <w:pStyle w:val="Standardowyakapit"/>
              <w:jc w:val="left"/>
              <w:rPr>
                <w:rStyle w:val="NazwaProgramowa"/>
              </w:rPr>
            </w:pPr>
            <w:r w:rsidRPr="0004096B">
              <w:rPr>
                <w:rStyle w:val="NazwaProgramowa"/>
              </w:rPr>
              <w:lastRenderedPageBreak/>
              <w:t xml:space="preserve">YYYY </w:t>
            </w:r>
          </w:p>
        </w:tc>
        <w:tc>
          <w:tcPr>
            <w:tcW w:w="6671" w:type="dxa"/>
          </w:tcPr>
          <w:p w14:paraId="66CDF2BA" w14:textId="77777777" w:rsidR="00F94D2D" w:rsidRPr="00F8597F" w:rsidRDefault="00F94D2D" w:rsidP="006908DF">
            <w:pPr>
              <w:pStyle w:val="Standardowyakapit"/>
              <w:keepNext/>
            </w:pPr>
            <w:r w:rsidRPr="00F8597F">
              <w:t xml:space="preserve">Formats the year as a 4-digit number. </w:t>
            </w:r>
          </w:p>
        </w:tc>
      </w:tr>
      <w:tr w:rsidR="00F94D2D" w:rsidRPr="00F8597F" w14:paraId="2373F659" w14:textId="77777777" w:rsidTr="006908DF">
        <w:tc>
          <w:tcPr>
            <w:tcW w:w="2391" w:type="dxa"/>
          </w:tcPr>
          <w:p w14:paraId="595E1AEA"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ว</w:t>
            </w:r>
            <w:r w:rsidRPr="0004096B">
              <w:rPr>
                <w:rStyle w:val="NazwaProgramowa"/>
                <w:rFonts w:cs="Leelawadee UI"/>
                <w:cs/>
                <w:lang w:bidi="th-TH"/>
              </w:rPr>
              <w:t xml:space="preserve"> </w:t>
            </w:r>
          </w:p>
        </w:tc>
        <w:tc>
          <w:tcPr>
            <w:tcW w:w="6671" w:type="dxa"/>
          </w:tcPr>
          <w:p w14:paraId="0A3B63E5" w14:textId="77777777" w:rsidR="00F94D2D" w:rsidRPr="00F8597F" w:rsidRDefault="00F94D2D" w:rsidP="006908DF">
            <w:pPr>
              <w:pStyle w:val="Standardowyakapit"/>
              <w:keepNext/>
            </w:pPr>
            <w:r w:rsidRPr="00F8597F">
              <w:t xml:space="preserve">Formats the day of the month as a number without a leading zero for single-digit days in Thai numerals. </w:t>
            </w:r>
          </w:p>
        </w:tc>
      </w:tr>
      <w:tr w:rsidR="00F94D2D" w:rsidRPr="00F8597F" w14:paraId="2BD57F8C" w14:textId="77777777" w:rsidTr="006908DF">
        <w:tc>
          <w:tcPr>
            <w:tcW w:w="2391" w:type="dxa"/>
          </w:tcPr>
          <w:p w14:paraId="32BE89FA"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วว</w:t>
            </w:r>
            <w:r w:rsidRPr="0004096B">
              <w:rPr>
                <w:rStyle w:val="NazwaProgramowa"/>
                <w:rFonts w:cs="Leelawadee UI"/>
                <w:cs/>
                <w:lang w:bidi="th-TH"/>
              </w:rPr>
              <w:t xml:space="preserve"> </w:t>
            </w:r>
          </w:p>
        </w:tc>
        <w:tc>
          <w:tcPr>
            <w:tcW w:w="6671" w:type="dxa"/>
          </w:tcPr>
          <w:p w14:paraId="52C006E6" w14:textId="77777777" w:rsidR="00F94D2D" w:rsidRPr="00F8597F" w:rsidRDefault="00F94D2D" w:rsidP="006908DF">
            <w:pPr>
              <w:pStyle w:val="Standardowyakapit"/>
              <w:keepNext/>
            </w:pPr>
            <w:r w:rsidRPr="00F8597F">
              <w:t xml:space="preserve">Formats the day of the month as a two-digit number (with a leading zero for single-digit days) in Thai numerals. </w:t>
            </w:r>
          </w:p>
        </w:tc>
      </w:tr>
      <w:tr w:rsidR="00F94D2D" w:rsidRPr="00F8597F" w14:paraId="3FB740FB" w14:textId="77777777" w:rsidTr="006908DF">
        <w:tc>
          <w:tcPr>
            <w:tcW w:w="2391" w:type="dxa"/>
          </w:tcPr>
          <w:p w14:paraId="388AD71B"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ววว</w:t>
            </w:r>
            <w:r w:rsidRPr="0004096B">
              <w:rPr>
                <w:rStyle w:val="NazwaProgramowa"/>
                <w:rFonts w:cs="Leelawadee UI"/>
                <w:cs/>
                <w:lang w:bidi="th-TH"/>
              </w:rPr>
              <w:t xml:space="preserve"> </w:t>
            </w:r>
          </w:p>
        </w:tc>
        <w:tc>
          <w:tcPr>
            <w:tcW w:w="6671" w:type="dxa"/>
          </w:tcPr>
          <w:p w14:paraId="416AF7F5" w14:textId="77777777" w:rsidR="00F94D2D" w:rsidRPr="00F8597F" w:rsidRDefault="00F94D2D" w:rsidP="006908DF">
            <w:pPr>
              <w:pStyle w:val="Standardowyakapit"/>
              <w:keepNext/>
            </w:pPr>
            <w:r w:rsidRPr="00F8597F">
              <w:t xml:space="preserve">Formats the Thai Buddhist Era day of the week in its abbreviated form in Thai. </w:t>
            </w:r>
          </w:p>
        </w:tc>
      </w:tr>
      <w:tr w:rsidR="00F94D2D" w:rsidRPr="00F8597F" w14:paraId="0CD1096C" w14:textId="77777777" w:rsidTr="006908DF">
        <w:tc>
          <w:tcPr>
            <w:tcW w:w="2391" w:type="dxa"/>
          </w:tcPr>
          <w:p w14:paraId="7444A1E4"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วววว</w:t>
            </w:r>
            <w:r w:rsidRPr="0004096B">
              <w:rPr>
                <w:rStyle w:val="NazwaProgramowa"/>
                <w:rFonts w:cs="Leelawadee UI"/>
                <w:cs/>
                <w:lang w:bidi="th-TH"/>
              </w:rPr>
              <w:t xml:space="preserve"> </w:t>
            </w:r>
          </w:p>
        </w:tc>
        <w:tc>
          <w:tcPr>
            <w:tcW w:w="6671" w:type="dxa"/>
          </w:tcPr>
          <w:p w14:paraId="08039753" w14:textId="77777777" w:rsidR="00F94D2D" w:rsidRPr="00F8597F" w:rsidRDefault="00F94D2D" w:rsidP="006908DF">
            <w:pPr>
              <w:pStyle w:val="Standardowyakapit"/>
              <w:keepNext/>
            </w:pPr>
            <w:r w:rsidRPr="00F8597F">
              <w:t xml:space="preserve">Formats the Thai Buddhist Era day of the week as its full name in Thai. </w:t>
            </w:r>
          </w:p>
        </w:tc>
      </w:tr>
      <w:tr w:rsidR="00F94D2D" w:rsidRPr="00F8597F" w14:paraId="22D019F2" w14:textId="77777777" w:rsidTr="006908DF">
        <w:tc>
          <w:tcPr>
            <w:tcW w:w="2391" w:type="dxa"/>
          </w:tcPr>
          <w:p w14:paraId="4A632589"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ด</w:t>
            </w:r>
            <w:r w:rsidRPr="0004096B">
              <w:rPr>
                <w:rStyle w:val="NazwaProgramowa"/>
                <w:rFonts w:cs="Leelawadee UI"/>
                <w:cs/>
                <w:lang w:bidi="th-TH"/>
              </w:rPr>
              <w:t xml:space="preserve"> </w:t>
            </w:r>
          </w:p>
        </w:tc>
        <w:tc>
          <w:tcPr>
            <w:tcW w:w="6671" w:type="dxa"/>
          </w:tcPr>
          <w:p w14:paraId="58A3E68A" w14:textId="77777777" w:rsidR="00F94D2D" w:rsidRPr="00F8597F" w:rsidRDefault="00F94D2D" w:rsidP="006908DF">
            <w:pPr>
              <w:pStyle w:val="Standardowyakapit"/>
              <w:keepNext/>
            </w:pPr>
            <w:r w:rsidRPr="00F8597F">
              <w:t xml:space="preserve">Formats the Thai Buddhist Era month as a number without a leading zero for single-digit months in Thai numerals. </w:t>
            </w:r>
          </w:p>
        </w:tc>
      </w:tr>
      <w:tr w:rsidR="00F94D2D" w:rsidRPr="00F8597F" w14:paraId="0C6FCC37" w14:textId="77777777" w:rsidTr="006908DF">
        <w:tc>
          <w:tcPr>
            <w:tcW w:w="2391" w:type="dxa"/>
          </w:tcPr>
          <w:p w14:paraId="24801C47"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ดด</w:t>
            </w:r>
            <w:r w:rsidRPr="0004096B">
              <w:rPr>
                <w:rStyle w:val="NazwaProgramowa"/>
                <w:rFonts w:cs="Leelawadee UI"/>
                <w:cs/>
                <w:lang w:bidi="th-TH"/>
              </w:rPr>
              <w:t xml:space="preserve"> </w:t>
            </w:r>
          </w:p>
        </w:tc>
        <w:tc>
          <w:tcPr>
            <w:tcW w:w="6671" w:type="dxa"/>
          </w:tcPr>
          <w:p w14:paraId="61C98E95" w14:textId="77777777" w:rsidR="00F94D2D" w:rsidRPr="00F8597F" w:rsidRDefault="00F94D2D" w:rsidP="006908DF">
            <w:pPr>
              <w:pStyle w:val="Standardowyakapit"/>
              <w:keepNext/>
            </w:pPr>
            <w:r w:rsidRPr="00F8597F">
              <w:t xml:space="preserve">Formats the Thai Buddhist Era month as a two-digit number (with a leading zero for single-digit months) in Thai numerals. </w:t>
            </w:r>
          </w:p>
        </w:tc>
      </w:tr>
      <w:tr w:rsidR="00F94D2D" w:rsidRPr="00F8597F" w14:paraId="75A845BF" w14:textId="77777777" w:rsidTr="006908DF">
        <w:tc>
          <w:tcPr>
            <w:tcW w:w="2391" w:type="dxa"/>
          </w:tcPr>
          <w:p w14:paraId="37FA048A"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ดดด</w:t>
            </w:r>
            <w:r w:rsidRPr="0004096B">
              <w:rPr>
                <w:rStyle w:val="NazwaProgramowa"/>
                <w:rFonts w:cs="Leelawadee UI"/>
                <w:cs/>
                <w:lang w:bidi="th-TH"/>
              </w:rPr>
              <w:t xml:space="preserve"> </w:t>
            </w:r>
          </w:p>
        </w:tc>
        <w:tc>
          <w:tcPr>
            <w:tcW w:w="6671" w:type="dxa"/>
          </w:tcPr>
          <w:p w14:paraId="0D8D0292" w14:textId="77777777" w:rsidR="00F94D2D" w:rsidRPr="00F8597F" w:rsidRDefault="00F94D2D" w:rsidP="006908DF">
            <w:pPr>
              <w:pStyle w:val="Standardowyakapit"/>
              <w:keepNext/>
            </w:pPr>
            <w:r w:rsidRPr="00F8597F">
              <w:t xml:space="preserve">Formats the Thai Buddhist Era month in its abbreviated form. </w:t>
            </w:r>
          </w:p>
        </w:tc>
      </w:tr>
      <w:tr w:rsidR="00F94D2D" w:rsidRPr="00F8597F" w14:paraId="04BC1C54" w14:textId="77777777" w:rsidTr="006908DF">
        <w:tc>
          <w:tcPr>
            <w:tcW w:w="2391" w:type="dxa"/>
          </w:tcPr>
          <w:p w14:paraId="53889EC1"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ดดดด</w:t>
            </w:r>
            <w:r w:rsidRPr="0004096B">
              <w:rPr>
                <w:rStyle w:val="NazwaProgramowa"/>
                <w:rFonts w:cs="Leelawadee UI"/>
                <w:cs/>
                <w:lang w:bidi="th-TH"/>
              </w:rPr>
              <w:t xml:space="preserve"> </w:t>
            </w:r>
          </w:p>
        </w:tc>
        <w:tc>
          <w:tcPr>
            <w:tcW w:w="6671" w:type="dxa"/>
          </w:tcPr>
          <w:p w14:paraId="3B3F4162" w14:textId="77777777" w:rsidR="00F94D2D" w:rsidRPr="00F8597F" w:rsidRDefault="00F94D2D" w:rsidP="006908DF">
            <w:pPr>
              <w:pStyle w:val="Standardowyakapit"/>
              <w:keepNext/>
            </w:pPr>
            <w:r w:rsidRPr="00F8597F">
              <w:t xml:space="preserve">Formats the Thai Buddhist Era month as its full name. </w:t>
            </w:r>
          </w:p>
        </w:tc>
      </w:tr>
      <w:tr w:rsidR="00F94D2D" w:rsidRPr="00F8597F" w14:paraId="29C6F86F" w14:textId="77777777" w:rsidTr="006908DF">
        <w:tc>
          <w:tcPr>
            <w:tcW w:w="2391" w:type="dxa"/>
          </w:tcPr>
          <w:p w14:paraId="3F97802F"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ปป</w:t>
            </w:r>
            <w:r w:rsidRPr="0004096B">
              <w:rPr>
                <w:rStyle w:val="NazwaProgramowa"/>
                <w:rFonts w:cs="Leelawadee UI"/>
                <w:cs/>
                <w:lang w:bidi="th-TH"/>
              </w:rPr>
              <w:t xml:space="preserve"> </w:t>
            </w:r>
          </w:p>
        </w:tc>
        <w:tc>
          <w:tcPr>
            <w:tcW w:w="6671" w:type="dxa"/>
          </w:tcPr>
          <w:p w14:paraId="321D515C" w14:textId="77777777" w:rsidR="00F94D2D" w:rsidRPr="00F8597F" w:rsidRDefault="00F94D2D" w:rsidP="006908DF">
            <w:pPr>
              <w:pStyle w:val="Standardowyakapit"/>
              <w:keepNext/>
            </w:pPr>
            <w:r w:rsidRPr="00F8597F">
              <w:t xml:space="preserve">Formats the Gregorian year as a 2-digit number using Thai numerals. </w:t>
            </w:r>
          </w:p>
        </w:tc>
      </w:tr>
      <w:tr w:rsidR="00F94D2D" w:rsidRPr="00F8597F" w14:paraId="1E32446E" w14:textId="77777777" w:rsidTr="006908DF">
        <w:tc>
          <w:tcPr>
            <w:tcW w:w="2391" w:type="dxa"/>
          </w:tcPr>
          <w:p w14:paraId="51359523" w14:textId="77777777" w:rsidR="00F94D2D" w:rsidRPr="0004096B" w:rsidRDefault="00F94D2D" w:rsidP="006908DF">
            <w:pPr>
              <w:pStyle w:val="Standardowyakapit"/>
              <w:jc w:val="left"/>
              <w:rPr>
                <w:rStyle w:val="NazwaProgramowa"/>
              </w:rPr>
            </w:pPr>
            <w:r w:rsidRPr="0004096B">
              <w:rPr>
                <w:rStyle w:val="NazwaProgramowa"/>
                <w:rFonts w:ascii="Leelawadee UI" w:hAnsi="Leelawadee UI" w:cs="Leelawadee UI"/>
                <w:cs/>
                <w:lang w:bidi="th-TH"/>
              </w:rPr>
              <w:t>ปปปป</w:t>
            </w:r>
            <w:r w:rsidRPr="0004096B">
              <w:rPr>
                <w:rStyle w:val="NazwaProgramowa"/>
                <w:rFonts w:cs="Leelawadee UI"/>
                <w:cs/>
                <w:lang w:bidi="th-TH"/>
              </w:rPr>
              <w:t xml:space="preserve"> </w:t>
            </w:r>
          </w:p>
        </w:tc>
        <w:tc>
          <w:tcPr>
            <w:tcW w:w="6671" w:type="dxa"/>
          </w:tcPr>
          <w:p w14:paraId="0FA73F40" w14:textId="77777777" w:rsidR="00F94D2D" w:rsidRPr="00F8597F" w:rsidRDefault="00F94D2D" w:rsidP="006908DF">
            <w:pPr>
              <w:pStyle w:val="Standardowyakapit"/>
              <w:keepNext/>
            </w:pPr>
            <w:r w:rsidRPr="00F8597F">
              <w:t xml:space="preserve">Formats the Gregorian year [ISO 8601] as a 4-digit number using Thai numerals. </w:t>
            </w:r>
          </w:p>
        </w:tc>
      </w:tr>
      <w:tr w:rsidR="00F94D2D" w:rsidRPr="00F8597F" w14:paraId="70825DAB" w14:textId="77777777" w:rsidTr="006908DF">
        <w:tblPrEx>
          <w:tblCellMar>
            <w:top w:w="0" w:type="dxa"/>
          </w:tblCellMar>
        </w:tblPrEx>
        <w:tc>
          <w:tcPr>
            <w:tcW w:w="2391" w:type="dxa"/>
          </w:tcPr>
          <w:p w14:paraId="0978030F" w14:textId="77777777" w:rsidR="00F94D2D" w:rsidRPr="00B30AEB" w:rsidRDefault="00F94D2D" w:rsidP="006908DF">
            <w:pPr>
              <w:pStyle w:val="SourceCode"/>
              <w:rPr>
                <w:rStyle w:val="NazwaProgramowa"/>
              </w:rPr>
            </w:pPr>
            <w:r w:rsidRPr="00B30AEB">
              <w:rPr>
                <w:rStyle w:val="NazwaProgramowa"/>
              </w:rPr>
              <w:t xml:space="preserve">Other character </w:t>
            </w:r>
          </w:p>
        </w:tc>
        <w:tc>
          <w:tcPr>
            <w:tcW w:w="6671" w:type="dxa"/>
          </w:tcPr>
          <w:p w14:paraId="5C1A1AC8" w14:textId="77777777" w:rsidR="00F94D2D" w:rsidRPr="00F8597F" w:rsidRDefault="00F94D2D" w:rsidP="006908DF">
            <w:pPr>
              <w:pStyle w:val="Standardowyakapit"/>
            </w:pPr>
            <w:r w:rsidRPr="00F8597F">
              <w:t>Includes the specified character in the result at that position. [</w:t>
            </w:r>
            <w:r w:rsidRPr="00F8597F">
              <w:rPr>
                <w:i/>
              </w:rPr>
              <w:t>Note</w:t>
            </w:r>
            <w:r w:rsidRPr="00F8597F">
              <w:t xml:space="preserve">: Commonly used characters are colon (:), hyphen (-), asterisk (*), slash (/), and space. </w:t>
            </w:r>
            <w:r w:rsidRPr="00B84892">
              <w:rPr>
                <w:i/>
                <w:iCs/>
              </w:rPr>
              <w:t>end note</w:t>
            </w:r>
            <w:r w:rsidRPr="00F8597F">
              <w:t xml:space="preserve">] </w:t>
            </w:r>
          </w:p>
        </w:tc>
      </w:tr>
      <w:tr w:rsidR="00F94D2D" w:rsidRPr="00F8597F" w14:paraId="0B17CDF4" w14:textId="77777777" w:rsidTr="006908DF">
        <w:tblPrEx>
          <w:tblCellMar>
            <w:top w:w="0" w:type="dxa"/>
          </w:tblCellMar>
        </w:tblPrEx>
        <w:tc>
          <w:tcPr>
            <w:tcW w:w="2391" w:type="dxa"/>
          </w:tcPr>
          <w:p w14:paraId="5450625B" w14:textId="77777777" w:rsidR="00F94D2D" w:rsidRPr="00B30AEB" w:rsidRDefault="00F94D2D" w:rsidP="006908DF">
            <w:pPr>
              <w:pStyle w:val="Standardowyakapit"/>
              <w:jc w:val="left"/>
              <w:rPr>
                <w:rStyle w:val="NazwaProgramowa"/>
              </w:rPr>
            </w:pPr>
            <w:r w:rsidRPr="00B30AEB">
              <w:rPr>
                <w:rStyle w:val="NazwaProgramowa"/>
              </w:rPr>
              <w:t xml:space="preserve">'text' </w:t>
            </w:r>
          </w:p>
        </w:tc>
        <w:tc>
          <w:tcPr>
            <w:tcW w:w="6671" w:type="dxa"/>
          </w:tcPr>
          <w:p w14:paraId="2ADA1301" w14:textId="77777777" w:rsidR="00F94D2D" w:rsidRPr="00F8597F" w:rsidRDefault="00F94D2D" w:rsidP="006908DF">
            <w:pPr>
              <w:pStyle w:val="Standardowyakapit"/>
            </w:pPr>
            <w:r w:rsidRPr="00F8597F">
              <w:t xml:space="preserve">Includes </w:t>
            </w:r>
            <w:r w:rsidRPr="00F8597F">
              <w:rPr>
                <w:i/>
              </w:rPr>
              <w:t>text</w:t>
            </w:r>
            <w:r w:rsidRPr="00F8597F">
              <w:t xml:space="preserve"> in the result. </w:t>
            </w:r>
          </w:p>
        </w:tc>
      </w:tr>
      <w:tr w:rsidR="00F94D2D" w:rsidRPr="00F8597F" w14:paraId="62ABCB48" w14:textId="77777777" w:rsidTr="006908DF">
        <w:tblPrEx>
          <w:tblCellMar>
            <w:top w:w="0" w:type="dxa"/>
          </w:tblCellMar>
        </w:tblPrEx>
        <w:tc>
          <w:tcPr>
            <w:tcW w:w="2391" w:type="dxa"/>
          </w:tcPr>
          <w:p w14:paraId="2B44D326" w14:textId="77777777" w:rsidR="00F94D2D" w:rsidRPr="00B30AEB" w:rsidRDefault="00F94D2D" w:rsidP="006908DF">
            <w:pPr>
              <w:pStyle w:val="Standardowyakapit"/>
              <w:jc w:val="left"/>
              <w:rPr>
                <w:rStyle w:val="NazwaProgramowa"/>
              </w:rPr>
            </w:pPr>
            <w:r w:rsidRPr="00B30AEB">
              <w:rPr>
                <w:rStyle w:val="NazwaProgramowa"/>
              </w:rPr>
              <w:t xml:space="preserve">`numbered-item` </w:t>
            </w:r>
          </w:p>
        </w:tc>
        <w:tc>
          <w:tcPr>
            <w:tcW w:w="6671" w:type="dxa"/>
          </w:tcPr>
          <w:p w14:paraId="0A65138D" w14:textId="77777777" w:rsidR="00F94D2D" w:rsidRPr="00F8597F" w:rsidRDefault="00F94D2D" w:rsidP="006908DF">
            <w:pPr>
              <w:pStyle w:val="Standardowyakapit"/>
            </w:pPr>
            <w:r w:rsidRPr="00F8597F">
              <w:t xml:space="preserve">Includes, in Arabic numerals, the number of the preceding item numbered as a caption or resulting from a </w:t>
            </w:r>
            <w:r w:rsidRPr="00F8597F">
              <w:rPr>
                <w:rFonts w:ascii="Consolas" w:eastAsia="Consolas" w:hAnsi="Consolas" w:cs="Consolas"/>
              </w:rPr>
              <w:t>SEQ</w:t>
            </w:r>
            <w:r w:rsidRPr="00F8597F">
              <w:t xml:space="preserve"> field (§17.16.5.56).  </w:t>
            </w:r>
            <w:r w:rsidRPr="00F8597F">
              <w:rPr>
                <w:rFonts w:ascii="Times New Roman" w:eastAsia="Times New Roman" w:hAnsi="Times New Roman" w:cs="Times New Roman"/>
                <w:i/>
              </w:rPr>
              <w:t>numbered-item</w:t>
            </w:r>
            <w:r w:rsidRPr="00F8597F">
              <w:t xml:space="preserve"> shall be the same name as </w:t>
            </w:r>
            <w:r w:rsidRPr="00F8597F">
              <w:rPr>
                <w:rFonts w:ascii="Times New Roman" w:eastAsia="Times New Roman" w:hAnsi="Times New Roman" w:cs="Times New Roman"/>
                <w:i/>
              </w:rPr>
              <w:t>identifier</w:t>
            </w:r>
            <w:r w:rsidRPr="00F8597F">
              <w:t xml:space="preserve"> in that </w:t>
            </w:r>
            <w:r w:rsidRPr="00F8597F">
              <w:rPr>
                <w:rFonts w:ascii="Consolas" w:eastAsia="Consolas" w:hAnsi="Consolas" w:cs="Consolas"/>
              </w:rPr>
              <w:t>SEQ</w:t>
            </w:r>
            <w:r w:rsidRPr="00F8597F">
              <w:t xml:space="preserve"> field. </w:t>
            </w:r>
          </w:p>
        </w:tc>
      </w:tr>
    </w:tbl>
    <w:p w14:paraId="73A278CC" w14:textId="77777777" w:rsidR="00F94D2D" w:rsidRDefault="00F94D2D" w:rsidP="00F94D2D">
      <w:pPr>
        <w:pStyle w:val="Nagwek4"/>
      </w:pPr>
      <w:bookmarkStart w:id="2643" w:name="_Toc133585526"/>
      <w:bookmarkStart w:id="2644" w:name="_Toc133672551"/>
      <w:bookmarkStart w:id="2645" w:name="_Toc133673308"/>
      <w:bookmarkStart w:id="2646" w:name="_Toc140224482"/>
      <w:r w:rsidRPr="00F8597F">
        <w:t>Numeric formatting</w:t>
      </w:r>
      <w:bookmarkEnd w:id="2643"/>
      <w:bookmarkEnd w:id="2644"/>
      <w:bookmarkEnd w:id="2645"/>
      <w:bookmarkEnd w:id="2646"/>
    </w:p>
    <w:p w14:paraId="3B011CAD" w14:textId="77777777" w:rsidR="00F94D2D" w:rsidRDefault="00F94D2D" w:rsidP="00F94D2D">
      <w:pPr>
        <w:pStyle w:val="Standardowyakapit"/>
        <w:rPr>
          <w:rFonts w:ascii="Lucida Console" w:eastAsia="Lucida Console" w:hAnsi="Lucida Console" w:cs="Lucida Console"/>
          <w:sz w:val="20"/>
        </w:rPr>
      </w:pPr>
      <w:r w:rsidRPr="00F8597F">
        <w:t xml:space="preserve">numeric-formatting-switch= </w:t>
      </w:r>
      <w:r w:rsidRPr="00F8597F">
        <w:rPr>
          <w:rFonts w:ascii="Lucida Console" w:eastAsia="Lucida Console" w:hAnsi="Lucida Console" w:cs="Lucida Console"/>
          <w:sz w:val="20"/>
        </w:rPr>
        <w:t>\#</w:t>
      </w:r>
      <w:r w:rsidRPr="00F8597F">
        <w:t xml:space="preserve">   switch-</w:t>
      </w:r>
      <w:proofErr w:type="gramStart"/>
      <w:r w:rsidRPr="00F8597F">
        <w:t>argument</w:t>
      </w:r>
      <w:r>
        <w:t xml:space="preserve"> </w:t>
      </w:r>
      <w:r w:rsidRPr="00F8597F">
        <w:t>;</w:t>
      </w:r>
      <w:proofErr w:type="gramEnd"/>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F94D2D" w:rsidRPr="00F8597F" w14:paraId="1C36F427" w14:textId="77777777" w:rsidTr="006908DF">
        <w:tc>
          <w:tcPr>
            <w:tcW w:w="2122" w:type="dxa"/>
            <w:shd w:val="clear" w:color="auto" w:fill="BFBFBF" w:themeFill="background1" w:themeFillShade="BF"/>
          </w:tcPr>
          <w:p w14:paraId="34B5E859" w14:textId="77777777" w:rsidR="00F94D2D" w:rsidRPr="00F8597F" w:rsidRDefault="00F94D2D" w:rsidP="006908DF">
            <w:pPr>
              <w:pStyle w:val="Standardowyakapit"/>
              <w:keepNext/>
              <w:jc w:val="center"/>
            </w:pPr>
            <w:r w:rsidRPr="00F8597F">
              <w:t xml:space="preserve">Picture Item </w:t>
            </w:r>
          </w:p>
        </w:tc>
        <w:tc>
          <w:tcPr>
            <w:tcW w:w="6940" w:type="dxa"/>
            <w:shd w:val="clear" w:color="auto" w:fill="BFBFBF" w:themeFill="background1" w:themeFillShade="BF"/>
          </w:tcPr>
          <w:p w14:paraId="419F6D75" w14:textId="77777777" w:rsidR="00F94D2D" w:rsidRPr="00F8597F" w:rsidRDefault="00F94D2D" w:rsidP="006908DF">
            <w:pPr>
              <w:pStyle w:val="Standardowyakapit"/>
              <w:keepNext/>
              <w:jc w:val="center"/>
            </w:pPr>
            <w:r w:rsidRPr="00F8597F">
              <w:t xml:space="preserve">Description </w:t>
            </w:r>
          </w:p>
        </w:tc>
      </w:tr>
      <w:tr w:rsidR="00F94D2D" w:rsidRPr="00F8597F" w14:paraId="6486D0DB" w14:textId="77777777" w:rsidTr="006908DF">
        <w:tc>
          <w:tcPr>
            <w:tcW w:w="2122" w:type="dxa"/>
          </w:tcPr>
          <w:p w14:paraId="03413D0F" w14:textId="77777777" w:rsidR="00F94D2D" w:rsidRPr="005A3AFE" w:rsidRDefault="00F94D2D" w:rsidP="006908DF">
            <w:pPr>
              <w:pStyle w:val="SourceCode"/>
            </w:pPr>
            <w:r w:rsidRPr="005A3AFE">
              <w:t xml:space="preserve">0 </w:t>
            </w:r>
          </w:p>
        </w:tc>
        <w:tc>
          <w:tcPr>
            <w:tcW w:w="6940" w:type="dxa"/>
          </w:tcPr>
          <w:p w14:paraId="78D02776" w14:textId="77777777" w:rsidR="00F94D2D" w:rsidRPr="00F8597F" w:rsidRDefault="00F94D2D" w:rsidP="006908DF">
            <w:pPr>
              <w:pStyle w:val="Standardowyakapit"/>
            </w:pPr>
            <w:r w:rsidRPr="00F8597F">
              <w:t>Specifies the requisite numeric positions to display in the result. If the result does not include a digit in that position, 0 is displayed. [</w:t>
            </w:r>
            <w:r w:rsidRPr="00F8597F">
              <w:rPr>
                <w:i/>
              </w:rPr>
              <w:t>Example</w:t>
            </w:r>
            <w:r w:rsidRPr="00F8597F">
              <w:t xml:space="preserve">: </w:t>
            </w:r>
            <w:r w:rsidRPr="00F8597F">
              <w:lastRenderedPageBreak/>
              <w:t xml:space="preserve">In a US-English context, </w:t>
            </w:r>
            <w:r w:rsidRPr="00F8597F">
              <w:rPr>
                <w:rFonts w:ascii="Consolas" w:eastAsia="Consolas" w:hAnsi="Consolas" w:cs="Consolas"/>
              </w:rPr>
              <w:t>=4+5 \# 00.00</w:t>
            </w:r>
            <w:r w:rsidRPr="00F8597F">
              <w:t xml:space="preserve"> displays "</w:t>
            </w:r>
            <w:r w:rsidRPr="00F8597F">
              <w:rPr>
                <w:rFonts w:ascii="Consolas" w:eastAsia="Consolas" w:hAnsi="Consolas" w:cs="Consolas"/>
              </w:rPr>
              <w:t>09.00</w:t>
            </w:r>
            <w:r w:rsidRPr="00F8597F">
              <w:t xml:space="preserve">". </w:t>
            </w:r>
            <w:r w:rsidRPr="00B84892">
              <w:rPr>
                <w:i/>
                <w:iCs/>
              </w:rPr>
              <w:t>end example</w:t>
            </w:r>
            <w:r w:rsidRPr="00F8597F">
              <w:t xml:space="preserve">] </w:t>
            </w:r>
          </w:p>
        </w:tc>
      </w:tr>
      <w:tr w:rsidR="00F94D2D" w:rsidRPr="00F8597F" w14:paraId="53106B56" w14:textId="77777777" w:rsidTr="006908DF">
        <w:tc>
          <w:tcPr>
            <w:tcW w:w="2122" w:type="dxa"/>
          </w:tcPr>
          <w:p w14:paraId="23073D33" w14:textId="77777777" w:rsidR="00F94D2D" w:rsidRPr="005A3AFE" w:rsidRDefault="00F94D2D" w:rsidP="006908DF">
            <w:pPr>
              <w:pStyle w:val="SourceCode"/>
            </w:pPr>
            <w:r w:rsidRPr="005A3AFE">
              <w:lastRenderedPageBreak/>
              <w:t xml:space="preserve"># </w:t>
            </w:r>
          </w:p>
        </w:tc>
        <w:tc>
          <w:tcPr>
            <w:tcW w:w="6940" w:type="dxa"/>
          </w:tcPr>
          <w:p w14:paraId="67C3869F" w14:textId="77777777" w:rsidR="00F94D2D" w:rsidRPr="00F8597F" w:rsidRDefault="00F94D2D" w:rsidP="006908DF">
            <w:pPr>
              <w:pStyle w:val="Standardowyakapit"/>
            </w:pPr>
            <w:r w:rsidRPr="00F8597F">
              <w:t>Specifies the requisite numeric positions to display in the result. If the result does not include a digit in that position, a space is displayed. Extra fractional digits are rounded off. [</w:t>
            </w:r>
            <w:r w:rsidRPr="00F8597F">
              <w:rPr>
                <w:i/>
              </w:rPr>
              <w:t>Example</w:t>
            </w:r>
            <w:r w:rsidRPr="00F8597F">
              <w:t xml:space="preserve">: </w:t>
            </w:r>
            <w:r w:rsidRPr="00F8597F">
              <w:rPr>
                <w:rFonts w:ascii="Consolas" w:eastAsia="Consolas" w:hAnsi="Consolas" w:cs="Consolas"/>
              </w:rPr>
              <w:t>=9+6 \# $###</w:t>
            </w:r>
            <w:r w:rsidRPr="00F8597F">
              <w:t xml:space="preserve"> displays "</w:t>
            </w:r>
            <w:r w:rsidRPr="00F8597F">
              <w:rPr>
                <w:rFonts w:ascii="Consolas" w:eastAsia="Consolas" w:hAnsi="Consolas" w:cs="Consolas"/>
              </w:rPr>
              <w:t>$ 15</w:t>
            </w:r>
            <w:r w:rsidRPr="00F8597F">
              <w:t xml:space="preserve">". </w:t>
            </w:r>
            <w:r w:rsidRPr="00B84892">
              <w:rPr>
                <w:i/>
                <w:iCs/>
              </w:rPr>
              <w:t>end example</w:t>
            </w:r>
            <w:r w:rsidRPr="00F8597F">
              <w:t xml:space="preserve">] </w:t>
            </w:r>
          </w:p>
        </w:tc>
      </w:tr>
      <w:tr w:rsidR="00F94D2D" w:rsidRPr="00F8597F" w14:paraId="29972031" w14:textId="77777777" w:rsidTr="006908DF">
        <w:tc>
          <w:tcPr>
            <w:tcW w:w="2122" w:type="dxa"/>
          </w:tcPr>
          <w:p w14:paraId="37F29976" w14:textId="77777777" w:rsidR="00F94D2D" w:rsidRPr="005A3AFE" w:rsidRDefault="00F94D2D" w:rsidP="006908DF">
            <w:pPr>
              <w:pStyle w:val="SourceCode"/>
            </w:pPr>
            <w:r w:rsidRPr="005A3AFE">
              <w:t xml:space="preserve">x </w:t>
            </w:r>
          </w:p>
        </w:tc>
        <w:tc>
          <w:tcPr>
            <w:tcW w:w="6940" w:type="dxa"/>
          </w:tcPr>
          <w:p w14:paraId="70F607D3" w14:textId="77777777" w:rsidR="00F94D2D" w:rsidRPr="00F8597F" w:rsidRDefault="00F94D2D" w:rsidP="006908DF">
            <w:pPr>
              <w:pStyle w:val="Standardowyakapit"/>
              <w:keepNext/>
            </w:pPr>
            <w:r w:rsidRPr="00F8597F">
              <w:t>Drops digits to the left of the x placeholder. If the placeholder is to the right of the decimal point, the result is rounded to that place. [</w:t>
            </w:r>
            <w:r w:rsidRPr="00F8597F">
              <w:rPr>
                <w:i/>
              </w:rPr>
              <w:t>Example</w:t>
            </w:r>
            <w:r w:rsidRPr="00F8597F">
              <w:t xml:space="preserve">: In a US-English context, </w:t>
            </w:r>
            <w:r w:rsidRPr="00F8597F">
              <w:rPr>
                <w:rFonts w:ascii="Consolas" w:eastAsia="Consolas" w:hAnsi="Consolas" w:cs="Consolas"/>
              </w:rPr>
              <w:t>=111053+111439 \# x##</w:t>
            </w:r>
            <w:r w:rsidRPr="00F8597F">
              <w:t xml:space="preserve"> displays "</w:t>
            </w:r>
            <w:r w:rsidRPr="00F8597F">
              <w:rPr>
                <w:rFonts w:ascii="Consolas" w:eastAsia="Consolas" w:hAnsi="Consolas" w:cs="Consolas"/>
              </w:rPr>
              <w:t>492</w:t>
            </w:r>
            <w:r w:rsidRPr="00F8597F">
              <w:t xml:space="preserve">", </w:t>
            </w:r>
            <w:r w:rsidRPr="00F8597F">
              <w:rPr>
                <w:rFonts w:ascii="Consolas" w:eastAsia="Consolas" w:hAnsi="Consolas" w:cs="Consolas"/>
              </w:rPr>
              <w:t>=1/8 \# 0.00x</w:t>
            </w:r>
            <w:r w:rsidRPr="00F8597F">
              <w:t xml:space="preserve"> displays </w:t>
            </w:r>
          </w:p>
        </w:tc>
      </w:tr>
      <w:tr w:rsidR="00F94D2D" w:rsidRPr="00F8597F" w14:paraId="356D8E81" w14:textId="77777777" w:rsidTr="006908DF">
        <w:tc>
          <w:tcPr>
            <w:tcW w:w="2122" w:type="dxa"/>
          </w:tcPr>
          <w:p w14:paraId="25BAB911" w14:textId="77777777" w:rsidR="00F94D2D" w:rsidRPr="005A3AFE" w:rsidRDefault="00F94D2D" w:rsidP="006908DF">
            <w:pPr>
              <w:pStyle w:val="SourceCode"/>
            </w:pPr>
            <w:r w:rsidRPr="005A3AFE">
              <w:t xml:space="preserve">. </w:t>
            </w:r>
          </w:p>
        </w:tc>
        <w:tc>
          <w:tcPr>
            <w:tcW w:w="6940" w:type="dxa"/>
          </w:tcPr>
          <w:p w14:paraId="075A7CAC" w14:textId="77777777" w:rsidR="00F94D2D" w:rsidRPr="00F8597F" w:rsidRDefault="00F94D2D" w:rsidP="006908DF">
            <w:pPr>
              <w:pStyle w:val="Standardowyakapit"/>
            </w:pPr>
            <w:r w:rsidRPr="00F8597F">
              <w:t>Indicates the radix-point position. [</w:t>
            </w:r>
            <w:r w:rsidRPr="00F8597F">
              <w:rPr>
                <w:i/>
              </w:rPr>
              <w:t>Example</w:t>
            </w:r>
            <w:r w:rsidRPr="00F8597F">
              <w:t xml:space="preserve">: In a US-English context, </w:t>
            </w:r>
            <w:r w:rsidRPr="00F8597F">
              <w:rPr>
                <w:rFonts w:ascii="Consolas" w:eastAsia="Consolas" w:hAnsi="Consolas" w:cs="Consolas"/>
              </w:rPr>
              <w:t>=95.4 \# $###.00</w:t>
            </w:r>
            <w:r w:rsidRPr="00F8597F">
              <w:t xml:space="preserve"> displays "</w:t>
            </w:r>
            <w:r w:rsidRPr="00F8597F">
              <w:rPr>
                <w:rFonts w:ascii="Consolas" w:eastAsia="Consolas" w:hAnsi="Consolas" w:cs="Consolas"/>
              </w:rPr>
              <w:t>$ 95.40</w:t>
            </w:r>
            <w:r w:rsidRPr="00F8597F">
              <w:t xml:space="preserve">. </w:t>
            </w:r>
            <w:r w:rsidRPr="00B84892">
              <w:rPr>
                <w:i/>
                <w:iCs/>
              </w:rPr>
              <w:t>end example</w:t>
            </w:r>
            <w:r w:rsidRPr="00F8597F">
              <w:t xml:space="preserve">] The radix-point character displayed is locale-specific. </w:t>
            </w:r>
          </w:p>
        </w:tc>
      </w:tr>
      <w:tr w:rsidR="00F94D2D" w:rsidRPr="00F8597F" w14:paraId="5BB6C085" w14:textId="77777777" w:rsidTr="006908DF">
        <w:tc>
          <w:tcPr>
            <w:tcW w:w="2122" w:type="dxa"/>
          </w:tcPr>
          <w:p w14:paraId="4700B14C" w14:textId="77777777" w:rsidR="00F94D2D" w:rsidRPr="005A3AFE" w:rsidRDefault="00F94D2D" w:rsidP="006908DF">
            <w:pPr>
              <w:pStyle w:val="SourceCode"/>
            </w:pPr>
            <w:r w:rsidRPr="005A3AFE">
              <w:t xml:space="preserve">, </w:t>
            </w:r>
          </w:p>
        </w:tc>
        <w:tc>
          <w:tcPr>
            <w:tcW w:w="6940" w:type="dxa"/>
          </w:tcPr>
          <w:p w14:paraId="009E8090" w14:textId="77777777" w:rsidR="00F94D2D" w:rsidRPr="00F8597F" w:rsidRDefault="00F94D2D" w:rsidP="006908DF">
            <w:pPr>
              <w:pStyle w:val="Standardowyakapit"/>
              <w:keepNext/>
            </w:pPr>
            <w:r w:rsidRPr="00F8597F">
              <w:t>Separates groups of three digits. [</w:t>
            </w:r>
            <w:r w:rsidRPr="00F8597F">
              <w:rPr>
                <w:i/>
              </w:rPr>
              <w:t>Example</w:t>
            </w:r>
            <w:r w:rsidRPr="00F8597F">
              <w:t xml:space="preserve">: In a US-English context, </w:t>
            </w:r>
          </w:p>
        </w:tc>
      </w:tr>
      <w:tr w:rsidR="00F94D2D" w:rsidRPr="00F8597F" w14:paraId="52205B17" w14:textId="77777777" w:rsidTr="006908DF">
        <w:tc>
          <w:tcPr>
            <w:tcW w:w="2122" w:type="dxa"/>
          </w:tcPr>
          <w:p w14:paraId="0D048E9B" w14:textId="77777777" w:rsidR="00F94D2D" w:rsidRPr="005A3AFE" w:rsidRDefault="00F94D2D" w:rsidP="006908DF">
            <w:pPr>
              <w:pStyle w:val="SourceCode"/>
            </w:pPr>
            <w:r w:rsidRPr="005A3AFE">
              <w:t xml:space="preserve">- </w:t>
            </w:r>
          </w:p>
        </w:tc>
        <w:tc>
          <w:tcPr>
            <w:tcW w:w="6940" w:type="dxa"/>
          </w:tcPr>
          <w:p w14:paraId="02DF788D" w14:textId="77777777" w:rsidR="00F94D2D" w:rsidRPr="00F8597F" w:rsidRDefault="00F94D2D" w:rsidP="006908DF">
            <w:pPr>
              <w:pStyle w:val="Standardowyakapit"/>
            </w:pPr>
            <w:r w:rsidRPr="00F8597F">
              <w:t>Prepends a minus sign to a negative result or prepends a space if the result is positive or 0.  [</w:t>
            </w:r>
            <w:r w:rsidRPr="00F8597F">
              <w:rPr>
                <w:i/>
              </w:rPr>
              <w:t>Example</w:t>
            </w:r>
            <w:r w:rsidRPr="00F8597F">
              <w:t xml:space="preserve">: </w:t>
            </w:r>
            <w:r w:rsidRPr="00F8597F">
              <w:rPr>
                <w:rFonts w:ascii="Consolas" w:eastAsia="Consolas" w:hAnsi="Consolas" w:cs="Consolas"/>
              </w:rPr>
              <w:t>=80-90 \# -##</w:t>
            </w:r>
            <w:r w:rsidRPr="00F8597F">
              <w:t xml:space="preserve"> displays "</w:t>
            </w:r>
            <w:r w:rsidRPr="00F8597F">
              <w:rPr>
                <w:rFonts w:ascii="Consolas" w:eastAsia="Consolas" w:hAnsi="Consolas" w:cs="Consolas"/>
              </w:rPr>
              <w:t>-10</w:t>
            </w:r>
            <w:r w:rsidRPr="00F8597F">
              <w:t xml:space="preserve">", while </w:t>
            </w:r>
            <w:r w:rsidRPr="00F8597F">
              <w:rPr>
                <w:rFonts w:ascii="Consolas" w:eastAsia="Consolas" w:hAnsi="Consolas" w:cs="Consolas"/>
              </w:rPr>
              <w:t>=90-80 \# ##</w:t>
            </w:r>
            <w:r w:rsidRPr="00F8597F">
              <w:t xml:space="preserve"> displays " </w:t>
            </w:r>
            <w:r w:rsidRPr="00F8597F">
              <w:rPr>
                <w:rFonts w:ascii="Consolas" w:eastAsia="Consolas" w:hAnsi="Consolas" w:cs="Consolas"/>
              </w:rPr>
              <w:t>80</w:t>
            </w:r>
            <w:r w:rsidRPr="00F8597F">
              <w:t xml:space="preserve">". </w:t>
            </w:r>
            <w:r w:rsidRPr="00B84892">
              <w:rPr>
                <w:i/>
                <w:iCs/>
              </w:rPr>
              <w:t>end example</w:t>
            </w:r>
            <w:r w:rsidRPr="00F8597F">
              <w:t xml:space="preserve">] </w:t>
            </w:r>
          </w:p>
        </w:tc>
      </w:tr>
      <w:tr w:rsidR="00F94D2D" w:rsidRPr="00F8597F" w14:paraId="3DA90BBE" w14:textId="77777777" w:rsidTr="006908DF">
        <w:tc>
          <w:tcPr>
            <w:tcW w:w="2122" w:type="dxa"/>
          </w:tcPr>
          <w:p w14:paraId="3E535F18" w14:textId="77777777" w:rsidR="00F94D2D" w:rsidRPr="005A3AFE" w:rsidRDefault="00F94D2D" w:rsidP="006908DF">
            <w:pPr>
              <w:pStyle w:val="SourceCode"/>
            </w:pPr>
            <w:r w:rsidRPr="005A3AFE">
              <w:t xml:space="preserve">+ </w:t>
            </w:r>
          </w:p>
        </w:tc>
        <w:tc>
          <w:tcPr>
            <w:tcW w:w="6940" w:type="dxa"/>
          </w:tcPr>
          <w:p w14:paraId="1F73EF1E" w14:textId="77777777" w:rsidR="00F94D2D" w:rsidRPr="00F8597F" w:rsidRDefault="00F94D2D" w:rsidP="006908DF">
            <w:pPr>
              <w:pStyle w:val="Standardowyakapit"/>
            </w:pPr>
            <w:r w:rsidRPr="00F8597F">
              <w:t>Prepends a plus sign to a positive result, a minus sign to a negative result, or a space if the result is 0. [</w:t>
            </w:r>
            <w:r w:rsidRPr="00F8597F">
              <w:rPr>
                <w:i/>
              </w:rPr>
              <w:t>Example</w:t>
            </w:r>
            <w:r w:rsidRPr="00F8597F">
              <w:t xml:space="preserve">: </w:t>
            </w:r>
            <w:r w:rsidRPr="00F8597F">
              <w:rPr>
                <w:rFonts w:ascii="Consolas" w:eastAsia="Consolas" w:hAnsi="Consolas" w:cs="Consolas"/>
              </w:rPr>
              <w:t>=90-80 \# +##</w:t>
            </w:r>
            <w:r w:rsidRPr="00F8597F">
              <w:t xml:space="preserve"> displays "</w:t>
            </w:r>
            <w:r w:rsidRPr="00F8597F">
              <w:rPr>
                <w:rFonts w:ascii="Consolas" w:eastAsia="Consolas" w:hAnsi="Consolas" w:cs="Consolas"/>
              </w:rPr>
              <w:t>+10</w:t>
            </w:r>
            <w:r w:rsidRPr="00F8597F">
              <w:t xml:space="preserve">", and </w:t>
            </w:r>
            <w:r w:rsidRPr="00F8597F">
              <w:rPr>
                <w:rFonts w:ascii="Consolas" w:eastAsia="Consolas" w:hAnsi="Consolas" w:cs="Consolas"/>
              </w:rPr>
              <w:t>=8090 \# +##</w:t>
            </w:r>
            <w:r w:rsidRPr="00F8597F">
              <w:t xml:space="preserve"> displays "</w:t>
            </w:r>
            <w:r w:rsidRPr="00F8597F">
              <w:rPr>
                <w:rFonts w:ascii="Consolas" w:eastAsia="Consolas" w:hAnsi="Consolas" w:cs="Consolas"/>
              </w:rPr>
              <w:t>-10</w:t>
            </w:r>
            <w:r w:rsidRPr="00F8597F">
              <w:t xml:space="preserve">". </w:t>
            </w:r>
            <w:r w:rsidRPr="00B84892">
              <w:rPr>
                <w:i/>
                <w:iCs/>
              </w:rPr>
              <w:t>end example</w:t>
            </w:r>
            <w:r w:rsidRPr="00F8597F">
              <w:t xml:space="preserve">] </w:t>
            </w:r>
          </w:p>
        </w:tc>
      </w:tr>
      <w:tr w:rsidR="00F94D2D" w:rsidRPr="00F8597F" w14:paraId="1D23F7B6" w14:textId="77777777" w:rsidTr="006908DF">
        <w:tc>
          <w:tcPr>
            <w:tcW w:w="2122" w:type="dxa"/>
          </w:tcPr>
          <w:p w14:paraId="19345A8F" w14:textId="77777777" w:rsidR="00F94D2D" w:rsidRPr="005A3AFE" w:rsidRDefault="00F94D2D" w:rsidP="006908DF">
            <w:pPr>
              <w:pStyle w:val="SourceCode"/>
            </w:pPr>
            <w:r w:rsidRPr="005A3AFE">
              <w:t xml:space="preserve">Other character </w:t>
            </w:r>
          </w:p>
        </w:tc>
        <w:tc>
          <w:tcPr>
            <w:tcW w:w="6940" w:type="dxa"/>
          </w:tcPr>
          <w:p w14:paraId="0882CDF5" w14:textId="77777777" w:rsidR="00F94D2D" w:rsidRPr="00F8597F" w:rsidRDefault="00F94D2D" w:rsidP="006908DF">
            <w:pPr>
              <w:pStyle w:val="Standardowyakapit"/>
            </w:pPr>
            <w:r w:rsidRPr="00F8597F">
              <w:t>Includes the specified character in the result at that position. [</w:t>
            </w:r>
            <w:r w:rsidRPr="00F8597F">
              <w:rPr>
                <w:i/>
              </w:rPr>
              <w:t>Example</w:t>
            </w:r>
            <w:r w:rsidRPr="00F8597F">
              <w:t xml:space="preserve">: </w:t>
            </w:r>
            <w:r w:rsidRPr="00F8597F">
              <w:rPr>
                <w:rFonts w:ascii="Consolas" w:eastAsia="Consolas" w:hAnsi="Consolas" w:cs="Consolas"/>
              </w:rPr>
              <w:t>=33 \# ##%</w:t>
            </w:r>
            <w:r w:rsidRPr="00F8597F">
              <w:t xml:space="preserve"> displays "</w:t>
            </w:r>
            <w:r w:rsidRPr="00F8597F">
              <w:rPr>
                <w:rFonts w:ascii="Consolas" w:eastAsia="Consolas" w:hAnsi="Consolas" w:cs="Consolas"/>
              </w:rPr>
              <w:t>33%</w:t>
            </w:r>
            <w:r w:rsidRPr="00F8597F">
              <w:t xml:space="preserve">". </w:t>
            </w:r>
            <w:r w:rsidRPr="00B84892">
              <w:rPr>
                <w:i/>
                <w:iCs/>
              </w:rPr>
              <w:t>end example</w:t>
            </w:r>
            <w:r w:rsidRPr="00F8597F">
              <w:t xml:space="preserve">] </w:t>
            </w:r>
          </w:p>
        </w:tc>
      </w:tr>
      <w:tr w:rsidR="00F94D2D" w:rsidRPr="00F8597F" w14:paraId="2E765BC0" w14:textId="77777777" w:rsidTr="006908DF">
        <w:tc>
          <w:tcPr>
            <w:tcW w:w="2122" w:type="dxa"/>
          </w:tcPr>
          <w:p w14:paraId="07E2D471" w14:textId="77777777" w:rsidR="00F94D2D" w:rsidRPr="00F8597F" w:rsidRDefault="00F94D2D" w:rsidP="006908DF">
            <w:pPr>
              <w:pStyle w:val="Standardowyakapit"/>
              <w:jc w:val="left"/>
            </w:pPr>
            <w:r w:rsidRPr="00F8597F">
              <w:rPr>
                <w:rFonts w:ascii="Consolas" w:eastAsia="Consolas" w:hAnsi="Consolas" w:cs="Consolas"/>
              </w:rPr>
              <w:t>'</w:t>
            </w:r>
            <w:r w:rsidRPr="00F8597F">
              <w:t>text</w:t>
            </w:r>
            <w:r w:rsidRPr="00F8597F">
              <w:rPr>
                <w:rFonts w:ascii="Consolas" w:eastAsia="Consolas" w:hAnsi="Consolas" w:cs="Consolas"/>
              </w:rPr>
              <w:t xml:space="preserve">' </w:t>
            </w:r>
          </w:p>
        </w:tc>
        <w:tc>
          <w:tcPr>
            <w:tcW w:w="6940" w:type="dxa"/>
          </w:tcPr>
          <w:p w14:paraId="23FCA5EE" w14:textId="77777777" w:rsidR="00F94D2D" w:rsidRPr="00F8597F" w:rsidRDefault="00F94D2D" w:rsidP="006908DF">
            <w:pPr>
              <w:pStyle w:val="Standardowyakapit"/>
              <w:keepNext/>
            </w:pPr>
            <w:r w:rsidRPr="00F8597F">
              <w:t>Includes text in the result. [</w:t>
            </w:r>
            <w:r w:rsidRPr="00F8597F">
              <w:rPr>
                <w:i/>
              </w:rPr>
              <w:t>Example</w:t>
            </w:r>
            <w:r w:rsidRPr="00F8597F">
              <w:t xml:space="preserve">: In a US-English context,  if Price is a </w:t>
            </w:r>
          </w:p>
        </w:tc>
      </w:tr>
      <w:tr w:rsidR="00F94D2D" w:rsidRPr="00F8597F" w14:paraId="2FF1D8F6" w14:textId="77777777" w:rsidTr="006908DF">
        <w:tc>
          <w:tcPr>
            <w:tcW w:w="2122" w:type="dxa"/>
          </w:tcPr>
          <w:p w14:paraId="0DAAA8BF" w14:textId="77777777" w:rsidR="00F94D2D" w:rsidRPr="005A3AFE" w:rsidRDefault="00F94D2D" w:rsidP="006908DF">
            <w:pPr>
              <w:pStyle w:val="SourceCode"/>
            </w:pPr>
            <w:r w:rsidRPr="00F8597F">
              <w:rPr>
                <w:rFonts w:eastAsia="Consolas" w:cs="Consolas"/>
              </w:rPr>
              <w:t>`</w:t>
            </w:r>
            <w:r w:rsidRPr="00F8597F">
              <w:t>numbered-item</w:t>
            </w:r>
            <w:r w:rsidRPr="00F8597F">
              <w:rPr>
                <w:rFonts w:eastAsia="Consolas" w:cs="Consolas"/>
              </w:rPr>
              <w:t>`</w:t>
            </w:r>
            <w:r w:rsidRPr="00F8597F">
              <w:t xml:space="preserve"> </w:t>
            </w:r>
            <w:r w:rsidRPr="005A3AFE">
              <w:t xml:space="preserve"> </w:t>
            </w:r>
          </w:p>
        </w:tc>
        <w:tc>
          <w:tcPr>
            <w:tcW w:w="6940" w:type="dxa"/>
          </w:tcPr>
          <w:p w14:paraId="6718729D" w14:textId="77777777" w:rsidR="00F94D2D" w:rsidRPr="00F8597F" w:rsidRDefault="00F94D2D" w:rsidP="006908DF">
            <w:pPr>
              <w:pStyle w:val="Standardowyakapit"/>
              <w:keepNext/>
            </w:pPr>
            <w:r w:rsidRPr="00F8597F">
              <w:t xml:space="preserve">Includes, in Arabic numerals, the number of the preceding item numbered as a caption or resulting from a </w:t>
            </w:r>
            <w:r w:rsidRPr="00F8597F">
              <w:rPr>
                <w:rFonts w:ascii="Consolas" w:eastAsia="Consolas" w:hAnsi="Consolas" w:cs="Consolas"/>
              </w:rPr>
              <w:t>SEQ</w:t>
            </w:r>
            <w:r w:rsidRPr="00F8597F">
              <w:t xml:space="preserve"> field (§17.16.5.56).  </w:t>
            </w:r>
            <w:r w:rsidRPr="00F8597F">
              <w:rPr>
                <w:rFonts w:ascii="Times New Roman" w:eastAsia="Times New Roman" w:hAnsi="Times New Roman" w:cs="Times New Roman"/>
                <w:i/>
              </w:rPr>
              <w:t>numbered-item</w:t>
            </w:r>
            <w:r w:rsidRPr="00F8597F">
              <w:t xml:space="preserve"> shall be the same name as </w:t>
            </w:r>
            <w:r w:rsidRPr="00F8597F">
              <w:rPr>
                <w:rFonts w:ascii="Times New Roman" w:eastAsia="Times New Roman" w:hAnsi="Times New Roman" w:cs="Times New Roman"/>
                <w:i/>
              </w:rPr>
              <w:t>identifier</w:t>
            </w:r>
            <w:r w:rsidRPr="00F8597F">
              <w:t xml:space="preserve"> in that </w:t>
            </w:r>
            <w:r w:rsidRPr="00F8597F">
              <w:rPr>
                <w:rFonts w:ascii="Consolas" w:eastAsia="Consolas" w:hAnsi="Consolas" w:cs="Consolas"/>
              </w:rPr>
              <w:t>SEQ</w:t>
            </w:r>
            <w:r w:rsidRPr="00F8597F">
              <w:t xml:space="preserve"> field. [</w:t>
            </w:r>
            <w:r w:rsidRPr="00F8597F">
              <w:rPr>
                <w:i/>
              </w:rPr>
              <w:t>Example</w:t>
            </w:r>
            <w:r w:rsidRPr="00F8597F">
              <w:t xml:space="preserve">: </w:t>
            </w:r>
          </w:p>
        </w:tc>
      </w:tr>
      <w:tr w:rsidR="00F94D2D" w:rsidRPr="00F8597F" w14:paraId="4F10182B" w14:textId="77777777" w:rsidTr="006908DF">
        <w:tc>
          <w:tcPr>
            <w:tcW w:w="2122" w:type="dxa"/>
          </w:tcPr>
          <w:p w14:paraId="6C1D2CBB" w14:textId="77777777" w:rsidR="00F94D2D" w:rsidRPr="00F8597F" w:rsidRDefault="00F94D2D" w:rsidP="006908DF">
            <w:pPr>
              <w:pStyle w:val="Standardowyakapit"/>
              <w:jc w:val="left"/>
            </w:pPr>
            <w:r w:rsidRPr="00F8597F">
              <w:t xml:space="preserve">positive-result </w:t>
            </w:r>
            <w:r w:rsidRPr="00F8597F">
              <w:rPr>
                <w:rFonts w:ascii="Consolas" w:eastAsia="Consolas" w:hAnsi="Consolas" w:cs="Consolas"/>
              </w:rPr>
              <w:t>;</w:t>
            </w:r>
            <w:r w:rsidRPr="00F8597F">
              <w:t xml:space="preserve"> negative-result</w:t>
            </w:r>
            <w:r w:rsidRPr="00F8597F">
              <w:rPr>
                <w:rFonts w:ascii="Consolas" w:eastAsia="Consolas" w:hAnsi="Consolas" w:cs="Consolas"/>
              </w:rPr>
              <w:t xml:space="preserve"> </w:t>
            </w:r>
          </w:p>
        </w:tc>
        <w:tc>
          <w:tcPr>
            <w:tcW w:w="6940" w:type="dxa"/>
          </w:tcPr>
          <w:p w14:paraId="3649FA32" w14:textId="77777777" w:rsidR="00F94D2D" w:rsidRPr="00F8597F" w:rsidRDefault="00F94D2D" w:rsidP="006908DF">
            <w:pPr>
              <w:pStyle w:val="Standardowyakapit"/>
            </w:pPr>
            <w:r w:rsidRPr="00F8597F">
              <w:t>Specifies different sets of picture items for positive and negative results. A zero value uses the positive picture. [</w:t>
            </w:r>
            <w:r w:rsidRPr="00F8597F">
              <w:rPr>
                <w:i/>
              </w:rPr>
              <w:t>Example</w:t>
            </w:r>
            <w:r w:rsidRPr="00F8597F">
              <w:t xml:space="preserve">: </w:t>
            </w:r>
            <w:r w:rsidRPr="00F8597F">
              <w:rPr>
                <w:rFonts w:ascii="Consolas" w:eastAsia="Consolas" w:hAnsi="Consolas" w:cs="Consolas"/>
              </w:rPr>
              <w:t>=Sales95 \# $#,##0.00;$#,##0.00</w:t>
            </w:r>
            <w:r w:rsidRPr="00F8597F">
              <w:t xml:space="preserve"> displays that bookmark's positive values using </w:t>
            </w:r>
            <w:r w:rsidRPr="00F8597F">
              <w:rPr>
                <w:rFonts w:ascii="Consolas" w:eastAsia="Consolas" w:hAnsi="Consolas" w:cs="Consolas"/>
              </w:rPr>
              <w:t>$#,##0.00</w:t>
            </w:r>
            <w:r w:rsidRPr="00F8597F">
              <w:t xml:space="preserve">, and it's negative values using </w:t>
            </w:r>
            <w:r w:rsidRPr="00F8597F">
              <w:rPr>
                <w:rFonts w:ascii="Consolas" w:eastAsia="Consolas" w:hAnsi="Consolas" w:cs="Consolas"/>
              </w:rPr>
              <w:t>-$#,##0.00</w:t>
            </w:r>
            <w:r w:rsidRPr="00F8597F">
              <w:t>.</w:t>
            </w:r>
            <w:r w:rsidRPr="00F8597F">
              <w:rPr>
                <w:i/>
              </w:rPr>
              <w:t xml:space="preserve"> </w:t>
            </w:r>
            <w:r w:rsidRPr="00B84892">
              <w:rPr>
                <w:i/>
                <w:iCs/>
              </w:rPr>
              <w:t>end example</w:t>
            </w:r>
            <w:r w:rsidRPr="00F8597F">
              <w:t xml:space="preserve">] </w:t>
            </w:r>
          </w:p>
        </w:tc>
      </w:tr>
      <w:tr w:rsidR="00F94D2D" w:rsidRPr="00F8597F" w14:paraId="1C2F455D" w14:textId="77777777" w:rsidTr="006908DF">
        <w:tc>
          <w:tcPr>
            <w:tcW w:w="2122" w:type="dxa"/>
          </w:tcPr>
          <w:p w14:paraId="377C18D1" w14:textId="77777777" w:rsidR="00F94D2D" w:rsidRPr="00F8597F" w:rsidRDefault="00F94D2D" w:rsidP="006908DF">
            <w:pPr>
              <w:pStyle w:val="Standardowyakapit"/>
              <w:jc w:val="left"/>
            </w:pPr>
            <w:r w:rsidRPr="00F8597F">
              <w:t xml:space="preserve">positive-result </w:t>
            </w:r>
            <w:r w:rsidRPr="00F8597F">
              <w:rPr>
                <w:rFonts w:ascii="Consolas" w:eastAsia="Consolas" w:hAnsi="Consolas" w:cs="Consolas"/>
              </w:rPr>
              <w:t>;</w:t>
            </w:r>
            <w:r w:rsidRPr="00F8597F">
              <w:t xml:space="preserve"> negative-result </w:t>
            </w:r>
            <w:r w:rsidRPr="00F8597F">
              <w:rPr>
                <w:rFonts w:ascii="Consolas" w:eastAsia="Consolas" w:hAnsi="Consolas" w:cs="Consolas"/>
              </w:rPr>
              <w:t>;</w:t>
            </w:r>
            <w:r w:rsidRPr="00F8597F">
              <w:t xml:space="preserve"> </w:t>
            </w:r>
            <w:r>
              <w:br/>
            </w:r>
            <w:r w:rsidRPr="00F8597F">
              <w:t>zero-result</w:t>
            </w:r>
            <w:r w:rsidRPr="00F8597F">
              <w:rPr>
                <w:rFonts w:ascii="Consolas" w:eastAsia="Consolas" w:hAnsi="Consolas" w:cs="Consolas"/>
              </w:rPr>
              <w:t xml:space="preserve"> </w:t>
            </w:r>
          </w:p>
        </w:tc>
        <w:tc>
          <w:tcPr>
            <w:tcW w:w="6940" w:type="dxa"/>
          </w:tcPr>
          <w:p w14:paraId="2ED0D2AF" w14:textId="77777777" w:rsidR="00F94D2D" w:rsidRPr="00F8597F" w:rsidRDefault="00F94D2D" w:rsidP="006908DF">
            <w:pPr>
              <w:pStyle w:val="Standardowyakapit"/>
              <w:keepNext/>
            </w:pPr>
            <w:r w:rsidRPr="00F8597F">
              <w:t xml:space="preserve">Specifies different sets of picture items for positive, negative, and zero results. </w:t>
            </w:r>
          </w:p>
        </w:tc>
      </w:tr>
    </w:tbl>
    <w:p w14:paraId="5C84C6B1" w14:textId="77777777" w:rsidR="00F94D2D" w:rsidRDefault="00F94D2D" w:rsidP="00F94D2D">
      <w:pPr>
        <w:pStyle w:val="Nagwek4"/>
      </w:pPr>
      <w:bookmarkStart w:id="2647" w:name="_Toc133585527"/>
      <w:bookmarkStart w:id="2648" w:name="_Toc133672552"/>
      <w:bookmarkStart w:id="2649" w:name="_Toc133673309"/>
      <w:bookmarkStart w:id="2650" w:name="_Toc140224483"/>
      <w:r w:rsidRPr="00F8597F">
        <w:t>General formatting</w:t>
      </w:r>
      <w:bookmarkEnd w:id="2647"/>
      <w:bookmarkEnd w:id="2648"/>
      <w:bookmarkEnd w:id="2649"/>
      <w:bookmarkEnd w:id="2650"/>
    </w:p>
    <w:p w14:paraId="6CC76032" w14:textId="77777777" w:rsidR="00F94D2D" w:rsidRDefault="00F94D2D" w:rsidP="00F94D2D">
      <w:pPr>
        <w:pStyle w:val="Standardowyakapit"/>
      </w:pPr>
      <w:r w:rsidRPr="00F8597F">
        <w:t>general-formatting-switch=</w:t>
      </w:r>
    </w:p>
    <w:p w14:paraId="37C24D95" w14:textId="77777777" w:rsidR="00F94D2D" w:rsidRDefault="00F94D2D" w:rsidP="00F94D2D">
      <w:pPr>
        <w:pStyle w:val="Nagwek5"/>
      </w:pPr>
      <w:r w:rsidRPr="00F8597F">
        <w:lastRenderedPageBreak/>
        <w:t>General formatting - Numeric Values</w:t>
      </w:r>
    </w:p>
    <w:p w14:paraId="34272ADE" w14:textId="77777777" w:rsidR="00F94D2D" w:rsidRDefault="00F94D2D" w:rsidP="00F94D2D">
      <w:pPr>
        <w:pStyle w:val="Standardowyakapit"/>
      </w:pPr>
      <w:r w:rsidRPr="00F8597F">
        <w:t xml:space="preserve">The following </w:t>
      </w:r>
      <w:r w:rsidRPr="00F8597F">
        <w:rPr>
          <w:rFonts w:ascii="Times New Roman" w:eastAsia="Times New Roman" w:hAnsi="Times New Roman" w:cs="Times New Roman"/>
          <w:i/>
        </w:rPr>
        <w:t>switch-argument</w:t>
      </w:r>
      <w:r w:rsidRPr="00F8597F">
        <w:t>s apply to fields whose field result is a numeric value. If the result type of the field is not numeric, then these switches have no effect. If the field result varies based on the language of the field instructions, those variations are noted in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top w:w="74" w:type="dxa"/>
          <w:left w:w="100" w:type="dxa"/>
          <w:right w:w="100" w:type="dxa"/>
        </w:tblCellMar>
        <w:tblLook w:val="04A0" w:firstRow="1" w:lastRow="0" w:firstColumn="1" w:lastColumn="0" w:noHBand="0" w:noVBand="1"/>
      </w:tblPr>
      <w:tblGrid>
        <w:gridCol w:w="2035"/>
        <w:gridCol w:w="7027"/>
      </w:tblGrid>
      <w:tr w:rsidR="00F94D2D" w:rsidRPr="00F8597F" w14:paraId="5B4B08FD" w14:textId="77777777" w:rsidTr="006908DF">
        <w:tc>
          <w:tcPr>
            <w:tcW w:w="2035" w:type="dxa"/>
            <w:shd w:val="clear" w:color="auto" w:fill="BFBFBF" w:themeFill="background1" w:themeFillShade="BF"/>
          </w:tcPr>
          <w:p w14:paraId="5DA4430A" w14:textId="77777777" w:rsidR="00F94D2D" w:rsidRPr="00F8597F" w:rsidRDefault="00F94D2D" w:rsidP="006908DF">
            <w:pPr>
              <w:pStyle w:val="Standardowyakapit"/>
              <w:keepNext/>
              <w:jc w:val="center"/>
            </w:pPr>
            <w:r w:rsidRPr="00F8597F">
              <w:t xml:space="preserve">Switch Argument </w:t>
            </w:r>
          </w:p>
        </w:tc>
        <w:tc>
          <w:tcPr>
            <w:tcW w:w="7027" w:type="dxa"/>
            <w:shd w:val="clear" w:color="auto" w:fill="BFBFBF" w:themeFill="background1" w:themeFillShade="BF"/>
          </w:tcPr>
          <w:p w14:paraId="01ACBFE9" w14:textId="77777777" w:rsidR="00F94D2D" w:rsidRPr="00F8597F" w:rsidRDefault="00F94D2D" w:rsidP="006908DF">
            <w:pPr>
              <w:pStyle w:val="Standardowyakapit"/>
              <w:keepNext/>
              <w:jc w:val="center"/>
            </w:pPr>
            <w:r w:rsidRPr="00F8597F">
              <w:t xml:space="preserve">Description </w:t>
            </w:r>
          </w:p>
        </w:tc>
      </w:tr>
      <w:tr w:rsidR="00F94D2D" w:rsidRPr="00F8597F" w14:paraId="75D0D6CA" w14:textId="77777777" w:rsidTr="006908DF">
        <w:tc>
          <w:tcPr>
            <w:tcW w:w="2035" w:type="dxa"/>
          </w:tcPr>
          <w:p w14:paraId="68A4A65B" w14:textId="77777777" w:rsidR="00F94D2D" w:rsidRPr="005A3AFE" w:rsidRDefault="00F94D2D" w:rsidP="006908DF">
            <w:pPr>
              <w:pStyle w:val="SourceCode"/>
            </w:pPr>
            <w:r w:rsidRPr="005A3AFE">
              <w:t xml:space="preserve">AIUEO </w:t>
            </w:r>
          </w:p>
        </w:tc>
        <w:tc>
          <w:tcPr>
            <w:tcW w:w="7027" w:type="dxa"/>
          </w:tcPr>
          <w:p w14:paraId="0F8ED6BD" w14:textId="77777777" w:rsidR="00F94D2D" w:rsidRPr="00F8597F" w:rsidRDefault="00F94D2D" w:rsidP="006908DF">
            <w:pPr>
              <w:pStyle w:val="Standardowyakapit"/>
              <w:keepNext/>
            </w:pPr>
            <w:r w:rsidRPr="00F8597F">
              <w:t>Formats a numeric result using hiragana characters in the traditional a-i-u-e-o order. [</w:t>
            </w:r>
            <w:r w:rsidRPr="00F8597F">
              <w:rPr>
                <w:i/>
              </w:rPr>
              <w:t>Example</w:t>
            </w:r>
            <w:r w:rsidRPr="00F8597F">
              <w:t xml:space="preserve">: </w:t>
            </w:r>
            <w:r w:rsidRPr="00F8597F">
              <w:rPr>
                <w:rFonts w:ascii="Consolas" w:eastAsia="Consolas" w:hAnsi="Consolas" w:cs="Consolas"/>
              </w:rPr>
              <w:t>1 \* AIUEO</w:t>
            </w:r>
            <w:r w:rsidRPr="00F8597F">
              <w:t xml:space="preserve"> results in </w:t>
            </w:r>
            <w:r w:rsidRPr="00F8597F">
              <w:rPr>
                <w:rFonts w:ascii="MS Gothic" w:eastAsia="MS Gothic" w:hAnsi="MS Gothic" w:cs="MS Gothic"/>
              </w:rPr>
              <w:t>ア</w:t>
            </w:r>
            <w:r w:rsidRPr="00F8597F">
              <w:t>.</w:t>
            </w:r>
            <w:r w:rsidRPr="00F8597F">
              <w:rPr>
                <w:i/>
              </w:rPr>
              <w:t xml:space="preserve">  </w:t>
            </w:r>
            <w:r w:rsidRPr="00B84892">
              <w:rPr>
                <w:i/>
                <w:iCs/>
              </w:rPr>
              <w:t>end example</w:t>
            </w:r>
            <w:r w:rsidRPr="00F8597F">
              <w:t xml:space="preserve">] </w:t>
            </w:r>
          </w:p>
        </w:tc>
      </w:tr>
      <w:tr w:rsidR="00F94D2D" w:rsidRPr="00F8597F" w14:paraId="3E924AA5" w14:textId="77777777" w:rsidTr="006908DF">
        <w:tc>
          <w:tcPr>
            <w:tcW w:w="2035" w:type="dxa"/>
          </w:tcPr>
          <w:p w14:paraId="67CD042F" w14:textId="77777777" w:rsidR="00F94D2D" w:rsidRPr="005A3AFE" w:rsidRDefault="00F94D2D" w:rsidP="006908DF">
            <w:pPr>
              <w:pStyle w:val="SourceCode"/>
            </w:pPr>
            <w:r w:rsidRPr="005A3AFE">
              <w:t xml:space="preserve">ALPHABETIC </w:t>
            </w:r>
          </w:p>
        </w:tc>
        <w:tc>
          <w:tcPr>
            <w:tcW w:w="7027" w:type="dxa"/>
          </w:tcPr>
          <w:p w14:paraId="3F266234" w14:textId="77777777" w:rsidR="00F94D2D" w:rsidRPr="00F8597F" w:rsidRDefault="00F94D2D" w:rsidP="006908DF">
            <w:pPr>
              <w:pStyle w:val="Standardowyakapit"/>
              <w:keepNext/>
            </w:pPr>
            <w:r w:rsidRPr="00F8597F">
              <w:t>Formats a numeric result as one or more occurrences of an uppercase alphabetic Latin character. Value 1 results in the letter A, value 2 results in the letter B, and so on up to value 26, which results in the letter Z. For values greater than 26, 26 is repeatedly subtracted from the value until the result is 26 or less. The result value determines which letter to use, and the same letter is repeated for each time 26 was subtracted from the original value. [</w:t>
            </w:r>
            <w:r w:rsidRPr="00F8597F">
              <w:rPr>
                <w:i/>
              </w:rPr>
              <w:t>Example</w:t>
            </w:r>
            <w:r w:rsidRPr="00F8597F">
              <w:t xml:space="preserve">: </w:t>
            </w:r>
          </w:p>
        </w:tc>
      </w:tr>
      <w:tr w:rsidR="00F94D2D" w:rsidRPr="00F8597F" w14:paraId="54915D7E" w14:textId="77777777" w:rsidTr="006908DF">
        <w:tc>
          <w:tcPr>
            <w:tcW w:w="2035" w:type="dxa"/>
          </w:tcPr>
          <w:p w14:paraId="0D46690C" w14:textId="77777777" w:rsidR="00F94D2D" w:rsidRPr="005A3AFE" w:rsidRDefault="00F94D2D" w:rsidP="006908DF">
            <w:pPr>
              <w:pStyle w:val="SourceCode"/>
            </w:pPr>
            <w:r w:rsidRPr="005A3AFE">
              <w:t xml:space="preserve">alphabetic </w:t>
            </w:r>
          </w:p>
        </w:tc>
        <w:tc>
          <w:tcPr>
            <w:tcW w:w="7027" w:type="dxa"/>
          </w:tcPr>
          <w:p w14:paraId="6138A150" w14:textId="77777777" w:rsidR="00F94D2D" w:rsidRPr="00F8597F" w:rsidRDefault="00F94D2D" w:rsidP="006908DF">
            <w:pPr>
              <w:pStyle w:val="Standardowyakapit"/>
              <w:keepNext/>
            </w:pPr>
            <w:r w:rsidRPr="00F8597F">
              <w:t>Formats a numeric result as one or more occurrences of a lowercase alphabetic Latin character. Value 1 results in the letter a, value 2 results in the letter b, and so on up to value 26, which results in the letter z. For values greater than 26, 26 is repeatedly subtracted from the value until the result is 26 or less. The result value determines which letter to use, and the same letter is repeated for each time 26 was subtracted from the original value. [</w:t>
            </w:r>
            <w:r w:rsidRPr="00F8597F">
              <w:rPr>
                <w:i/>
              </w:rPr>
              <w:t>Example</w:t>
            </w:r>
            <w:r w:rsidRPr="00F8597F">
              <w:t xml:space="preserve">: </w:t>
            </w:r>
          </w:p>
        </w:tc>
      </w:tr>
      <w:tr w:rsidR="00F94D2D" w:rsidRPr="00F8597F" w14:paraId="281D7111" w14:textId="77777777" w:rsidTr="006908DF">
        <w:tc>
          <w:tcPr>
            <w:tcW w:w="2035" w:type="dxa"/>
          </w:tcPr>
          <w:p w14:paraId="67BC8609" w14:textId="77777777" w:rsidR="00F94D2D" w:rsidRPr="005A3AFE" w:rsidRDefault="00F94D2D" w:rsidP="006908DF">
            <w:pPr>
              <w:pStyle w:val="SourceCode"/>
            </w:pPr>
            <w:r w:rsidRPr="005A3AFE">
              <w:t xml:space="preserve">Arabic </w:t>
            </w:r>
          </w:p>
        </w:tc>
        <w:tc>
          <w:tcPr>
            <w:tcW w:w="7027" w:type="dxa"/>
          </w:tcPr>
          <w:p w14:paraId="466EEA40" w14:textId="77777777" w:rsidR="00F94D2D" w:rsidRPr="00F8597F" w:rsidRDefault="00F94D2D" w:rsidP="006908DF">
            <w:pPr>
              <w:pStyle w:val="Standardowyakapit"/>
              <w:keepNext/>
            </w:pPr>
            <w:r w:rsidRPr="00F8597F">
              <w:t>Formats a numeric result using Arabic cardinal numerals. [</w:t>
            </w:r>
            <w:r w:rsidRPr="00F8597F">
              <w:rPr>
                <w:i/>
              </w:rPr>
              <w:t>Example</w:t>
            </w:r>
            <w:r w:rsidRPr="00F8597F">
              <w:t xml:space="preserve">:  For page 123, </w:t>
            </w:r>
            <w:r w:rsidRPr="00F8597F">
              <w:rPr>
                <w:rFonts w:ascii="Consolas" w:eastAsia="Consolas" w:hAnsi="Consolas" w:cs="Consolas"/>
              </w:rPr>
              <w:t>PAGE \* Arabic</w:t>
            </w:r>
            <w:r w:rsidRPr="00F8597F">
              <w:t xml:space="preserve"> results in "</w:t>
            </w:r>
            <w:r w:rsidRPr="00F8597F">
              <w:rPr>
                <w:rFonts w:ascii="Consolas" w:eastAsia="Consolas" w:hAnsi="Consolas" w:cs="Consolas"/>
              </w:rPr>
              <w:t>123</w:t>
            </w:r>
            <w:r w:rsidRPr="00F8597F">
              <w:t>".</w:t>
            </w:r>
            <w:r w:rsidRPr="00F8597F">
              <w:rPr>
                <w:i/>
              </w:rPr>
              <w:t xml:space="preserve"> </w:t>
            </w:r>
            <w:r w:rsidRPr="00B84892">
              <w:rPr>
                <w:i/>
                <w:iCs/>
              </w:rPr>
              <w:t>end example</w:t>
            </w:r>
            <w:r w:rsidRPr="00F8597F">
              <w:t xml:space="preserve">] </w:t>
            </w:r>
          </w:p>
        </w:tc>
      </w:tr>
      <w:tr w:rsidR="00F94D2D" w:rsidRPr="00F8597F" w14:paraId="3792FD93" w14:textId="77777777" w:rsidTr="006908DF">
        <w:tc>
          <w:tcPr>
            <w:tcW w:w="2035" w:type="dxa"/>
          </w:tcPr>
          <w:p w14:paraId="0C876E86" w14:textId="77777777" w:rsidR="00F94D2D" w:rsidRPr="005A3AFE" w:rsidRDefault="00F94D2D" w:rsidP="006908DF">
            <w:pPr>
              <w:pStyle w:val="SourceCode"/>
            </w:pPr>
            <w:r w:rsidRPr="005A3AFE">
              <w:t xml:space="preserve">ARABICABJAD </w:t>
            </w:r>
          </w:p>
        </w:tc>
        <w:tc>
          <w:tcPr>
            <w:tcW w:w="7027" w:type="dxa"/>
          </w:tcPr>
          <w:p w14:paraId="42A7B9E2" w14:textId="77777777" w:rsidR="00F94D2D" w:rsidRPr="00F8597F" w:rsidRDefault="00F94D2D" w:rsidP="006908DF">
            <w:pPr>
              <w:pStyle w:val="Standardowyakapit"/>
              <w:keepNext/>
            </w:pPr>
            <w:r w:rsidRPr="00F8597F">
              <w:t>Formats a numeric result using ascending Abjad numerals. [</w:t>
            </w:r>
            <w:r w:rsidRPr="00F8597F">
              <w:rPr>
                <w:i/>
              </w:rPr>
              <w:t>Example</w:t>
            </w:r>
            <w:r w:rsidRPr="00F8597F">
              <w:t xml:space="preserve">: </w:t>
            </w:r>
          </w:p>
        </w:tc>
      </w:tr>
      <w:tr w:rsidR="00F94D2D" w:rsidRPr="00F8597F" w14:paraId="27F8B153" w14:textId="77777777" w:rsidTr="006908DF">
        <w:tc>
          <w:tcPr>
            <w:tcW w:w="2035" w:type="dxa"/>
          </w:tcPr>
          <w:p w14:paraId="1D16CE84" w14:textId="77777777" w:rsidR="00F94D2D" w:rsidRPr="005A3AFE" w:rsidRDefault="00F94D2D" w:rsidP="006908DF">
            <w:pPr>
              <w:pStyle w:val="SourceCode"/>
            </w:pPr>
            <w:r w:rsidRPr="005A3AFE">
              <w:t xml:space="preserve">ARABICALPHA </w:t>
            </w:r>
          </w:p>
        </w:tc>
        <w:tc>
          <w:tcPr>
            <w:tcW w:w="7027" w:type="dxa"/>
          </w:tcPr>
          <w:p w14:paraId="0EFD56D4" w14:textId="77777777" w:rsidR="00F94D2D" w:rsidRPr="00F8597F" w:rsidRDefault="00F94D2D" w:rsidP="006908DF">
            <w:pPr>
              <w:pStyle w:val="Standardowyakapit"/>
              <w:keepNext/>
            </w:pPr>
            <w:r w:rsidRPr="00F8597F">
              <w:t>Formats a numeric result using characters in the Arabic alphabet. [</w:t>
            </w:r>
            <w:r w:rsidRPr="00F8597F">
              <w:rPr>
                <w:i/>
              </w:rPr>
              <w:t>Example</w:t>
            </w:r>
            <w:r w:rsidRPr="00F8597F">
              <w:t xml:space="preserve">: </w:t>
            </w:r>
          </w:p>
        </w:tc>
      </w:tr>
      <w:tr w:rsidR="00F94D2D" w:rsidRPr="00F8597F" w14:paraId="5AE39E12" w14:textId="77777777" w:rsidTr="006908DF">
        <w:tc>
          <w:tcPr>
            <w:tcW w:w="2035" w:type="dxa"/>
          </w:tcPr>
          <w:p w14:paraId="0AB77A5F" w14:textId="77777777" w:rsidR="00F94D2D" w:rsidRPr="005A3AFE" w:rsidRDefault="00F94D2D" w:rsidP="006908DF">
            <w:pPr>
              <w:pStyle w:val="SourceCode"/>
            </w:pPr>
            <w:r w:rsidRPr="005A3AFE">
              <w:t xml:space="preserve">ArabicDash </w:t>
            </w:r>
          </w:p>
        </w:tc>
        <w:tc>
          <w:tcPr>
            <w:tcW w:w="7027" w:type="dxa"/>
          </w:tcPr>
          <w:p w14:paraId="3BDE5159" w14:textId="77777777" w:rsidR="00F94D2D" w:rsidRPr="00F8597F" w:rsidRDefault="00F94D2D" w:rsidP="006908DF">
            <w:pPr>
              <w:pStyle w:val="Standardowyakapit"/>
              <w:keepNext/>
            </w:pPr>
            <w:r w:rsidRPr="00F8597F">
              <w:t>Formats a numeric result using Arabic cardinal numerals, with a prefix of "- " and a suffix of " -". [</w:t>
            </w:r>
            <w:r w:rsidRPr="00F8597F">
              <w:rPr>
                <w:i/>
              </w:rPr>
              <w:t>Example</w:t>
            </w:r>
            <w:r w:rsidRPr="00F8597F">
              <w:t xml:space="preserve">:  For page 123, </w:t>
            </w:r>
            <w:r w:rsidRPr="00F8597F">
              <w:rPr>
                <w:rFonts w:ascii="Consolas" w:eastAsia="Consolas" w:hAnsi="Consolas" w:cs="Consolas"/>
              </w:rPr>
              <w:t xml:space="preserve">PAGE \* </w:t>
            </w:r>
            <w:r w:rsidRPr="00501C35">
              <w:rPr>
                <w:rStyle w:val="NazwaProgramowa"/>
              </w:rPr>
              <w:t>ArabicDash</w:t>
            </w:r>
            <w:r w:rsidRPr="00F8597F">
              <w:t xml:space="preserve"> results in "-</w:t>
            </w:r>
            <w:r>
              <w:t xml:space="preserve"> </w:t>
            </w:r>
            <w:r w:rsidRPr="00F8597F">
              <w:rPr>
                <w:rFonts w:ascii="Consolas" w:eastAsia="Consolas" w:hAnsi="Consolas" w:cs="Consolas"/>
              </w:rPr>
              <w:t>123 -</w:t>
            </w:r>
            <w:r w:rsidRPr="00F8597F">
              <w:t xml:space="preserve">". </w:t>
            </w:r>
            <w:r w:rsidRPr="00B84892">
              <w:rPr>
                <w:i/>
                <w:iCs/>
              </w:rPr>
              <w:t>end example</w:t>
            </w:r>
            <w:r w:rsidRPr="00F8597F">
              <w:t xml:space="preserve">] </w:t>
            </w:r>
          </w:p>
        </w:tc>
      </w:tr>
      <w:tr w:rsidR="00F94D2D" w:rsidRPr="00F8597F" w14:paraId="32416FE5" w14:textId="77777777" w:rsidTr="006908DF">
        <w:tc>
          <w:tcPr>
            <w:tcW w:w="2035" w:type="dxa"/>
          </w:tcPr>
          <w:p w14:paraId="6933F11A" w14:textId="77777777" w:rsidR="00F94D2D" w:rsidRPr="005A3AFE" w:rsidRDefault="00F94D2D" w:rsidP="006908DF">
            <w:pPr>
              <w:pStyle w:val="SourceCode"/>
            </w:pPr>
            <w:r w:rsidRPr="005A3AFE">
              <w:t xml:space="preserve">BAHTTEXT </w:t>
            </w:r>
          </w:p>
        </w:tc>
        <w:tc>
          <w:tcPr>
            <w:tcW w:w="7027" w:type="dxa"/>
          </w:tcPr>
          <w:p w14:paraId="08B5671D" w14:textId="77777777" w:rsidR="00F94D2D" w:rsidRPr="00501C35" w:rsidRDefault="00F94D2D" w:rsidP="006908DF">
            <w:pPr>
              <w:pStyle w:val="Standardowyakapit"/>
              <w:keepNext/>
            </w:pPr>
            <w:r w:rsidRPr="00F8597F">
              <w:t>Formats a numeric result in the following form:</w:t>
            </w:r>
            <w:r w:rsidRPr="00501C35">
              <w:t xml:space="preserve"> </w:t>
            </w:r>
          </w:p>
        </w:tc>
      </w:tr>
      <w:tr w:rsidR="00F94D2D" w:rsidRPr="00F8597F" w14:paraId="78962365" w14:textId="77777777" w:rsidTr="006908DF">
        <w:tblPrEx>
          <w:tblCellMar>
            <w:top w:w="86" w:type="dxa"/>
          </w:tblCellMar>
        </w:tblPrEx>
        <w:tc>
          <w:tcPr>
            <w:tcW w:w="2035" w:type="dxa"/>
          </w:tcPr>
          <w:p w14:paraId="136E6C0D" w14:textId="77777777" w:rsidR="00F94D2D" w:rsidRPr="00F8597F" w:rsidRDefault="00F94D2D" w:rsidP="006908DF"/>
        </w:tc>
        <w:tc>
          <w:tcPr>
            <w:tcW w:w="7027" w:type="dxa"/>
          </w:tcPr>
          <w:p w14:paraId="0E33E99F" w14:textId="77777777" w:rsidR="00F94D2D" w:rsidRPr="00F8597F" w:rsidRDefault="00F94D2D" w:rsidP="006908DF">
            <w:pPr>
              <w:pStyle w:val="Standardowyakapit"/>
              <w:keepNext/>
            </w:pPr>
            <w:r w:rsidRPr="00F8597F">
              <w:t xml:space="preserve">with </w:t>
            </w:r>
            <w:r w:rsidRPr="00F8597F">
              <w:rPr>
                <w:rFonts w:ascii="Tahoma" w:eastAsia="Tahoma" w:hAnsi="Tahoma" w:cs="Angsana New"/>
                <w:cs/>
                <w:lang w:bidi="th-TH"/>
              </w:rPr>
              <w:t>บาทถว้ น</w:t>
            </w:r>
            <w:r w:rsidRPr="00F8597F">
              <w:rPr>
                <w:rFonts w:cs="Angsana New"/>
                <w:cs/>
                <w:lang w:bidi="th-TH"/>
              </w:rPr>
              <w:t xml:space="preserve"> </w:t>
            </w:r>
            <w:r w:rsidRPr="00F8597F">
              <w:t xml:space="preserve">appended to the result. </w:t>
            </w:r>
          </w:p>
        </w:tc>
      </w:tr>
      <w:tr w:rsidR="00F94D2D" w:rsidRPr="00F8597F" w14:paraId="50C5C8DD" w14:textId="77777777" w:rsidTr="006908DF">
        <w:tblPrEx>
          <w:tblCellMar>
            <w:top w:w="86" w:type="dxa"/>
          </w:tblCellMar>
        </w:tblPrEx>
        <w:tc>
          <w:tcPr>
            <w:tcW w:w="2035" w:type="dxa"/>
          </w:tcPr>
          <w:p w14:paraId="32D8C118" w14:textId="77777777" w:rsidR="00F94D2D" w:rsidRPr="005A3AFE" w:rsidRDefault="00F94D2D" w:rsidP="006908DF">
            <w:pPr>
              <w:pStyle w:val="SourceCode"/>
            </w:pPr>
            <w:r w:rsidRPr="005A3AFE">
              <w:t xml:space="preserve">CardText </w:t>
            </w:r>
          </w:p>
        </w:tc>
        <w:tc>
          <w:tcPr>
            <w:tcW w:w="7027" w:type="dxa"/>
          </w:tcPr>
          <w:p w14:paraId="407482AC" w14:textId="77777777" w:rsidR="00F94D2D" w:rsidRPr="00F8597F" w:rsidRDefault="00F94D2D" w:rsidP="006908DF">
            <w:pPr>
              <w:pStyle w:val="Standardowyakapit"/>
              <w:keepNext/>
            </w:pPr>
            <w:r w:rsidRPr="00F8597F">
              <w:t>Formats a numeric result as lowercase cardinal text. [</w:t>
            </w:r>
            <w:r w:rsidRPr="00F8597F">
              <w:rPr>
                <w:i/>
              </w:rPr>
              <w:t>Example</w:t>
            </w:r>
            <w:r w:rsidRPr="00F8597F">
              <w:t xml:space="preserve">:  For page 123, </w:t>
            </w:r>
          </w:p>
        </w:tc>
      </w:tr>
      <w:tr w:rsidR="00F94D2D" w:rsidRPr="00F8597F" w14:paraId="528F57FA" w14:textId="77777777" w:rsidTr="006908DF">
        <w:tblPrEx>
          <w:tblCellMar>
            <w:top w:w="86" w:type="dxa"/>
          </w:tblCellMar>
        </w:tblPrEx>
        <w:tc>
          <w:tcPr>
            <w:tcW w:w="2035" w:type="dxa"/>
          </w:tcPr>
          <w:p w14:paraId="4EB7B1F5" w14:textId="77777777" w:rsidR="00F94D2D" w:rsidRPr="005A3AFE" w:rsidRDefault="00F94D2D" w:rsidP="006908DF">
            <w:pPr>
              <w:pStyle w:val="SourceCode"/>
            </w:pPr>
            <w:r w:rsidRPr="005A3AFE">
              <w:t xml:space="preserve">CHINESENUM1 </w:t>
            </w:r>
          </w:p>
        </w:tc>
        <w:tc>
          <w:tcPr>
            <w:tcW w:w="7027" w:type="dxa"/>
          </w:tcPr>
          <w:p w14:paraId="7832DE84" w14:textId="77777777" w:rsidR="00F94D2D" w:rsidRPr="00F8597F" w:rsidRDefault="00F94D2D" w:rsidP="006908DF">
            <w:pPr>
              <w:pStyle w:val="Standardowyakapit"/>
            </w:pPr>
            <w:r w:rsidRPr="00F8597F">
              <w:t>Formats a numeric result using ascending numbers from the appropriate counting system. [</w:t>
            </w:r>
            <w:r w:rsidRPr="00F8597F">
              <w:rPr>
                <w:i/>
              </w:rPr>
              <w:t>Example</w:t>
            </w:r>
            <w:r w:rsidRPr="00F8597F">
              <w:t xml:space="preserve">: </w:t>
            </w:r>
            <w:r w:rsidRPr="00F8597F">
              <w:rPr>
                <w:rFonts w:ascii="Consolas" w:eastAsia="Consolas" w:hAnsi="Consolas" w:cs="Consolas"/>
              </w:rPr>
              <w:t>10 \* CHINESENUM1</w:t>
            </w:r>
            <w:r w:rsidRPr="00F8597F">
              <w:t xml:space="preserve"> results in </w:t>
            </w:r>
            <w:r w:rsidRPr="00F8597F">
              <w:rPr>
                <w:rFonts w:ascii="MS Gothic" w:eastAsia="MS Gothic" w:hAnsi="MS Gothic" w:cs="MS Gothic"/>
              </w:rPr>
              <w:t>十</w:t>
            </w:r>
            <w:r w:rsidRPr="00F8597F">
              <w:t>.</w:t>
            </w:r>
            <w:r w:rsidRPr="00F8597F">
              <w:rPr>
                <w:i/>
              </w:rPr>
              <w:t xml:space="preserve"> </w:t>
            </w:r>
            <w:r w:rsidRPr="00B84892">
              <w:rPr>
                <w:i/>
                <w:iCs/>
              </w:rPr>
              <w:t xml:space="preserve">end </w:t>
            </w:r>
            <w:r w:rsidRPr="00B84892">
              <w:rPr>
                <w:i/>
                <w:iCs/>
              </w:rPr>
              <w:lastRenderedPageBreak/>
              <w:t>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chineseCounting</w:t>
            </w:r>
            <w:r w:rsidRPr="00F8597F">
              <w:rPr>
                <w:rFonts w:ascii="Consolas" w:eastAsia="Consolas" w:hAnsi="Consolas" w:cs="Consolas"/>
                <w:sz w:val="20"/>
              </w:rPr>
              <w:t xml:space="preserve"> </w:t>
            </w:r>
            <w:r w:rsidRPr="00501C35">
              <w:rPr>
                <w:rStyle w:val="NazwaProgramowa"/>
              </w:rPr>
              <w:t>(zh-CN</w:t>
            </w:r>
            <w:r w:rsidRPr="00F8597F">
              <w:t xml:space="preserve">) or </w:t>
            </w:r>
            <w:r w:rsidRPr="00501C35">
              <w:rPr>
                <w:rStyle w:val="NazwaProgramowa"/>
              </w:rPr>
              <w:t>taiwaneseCounting</w:t>
            </w:r>
            <w:r w:rsidRPr="00F8597F">
              <w:t xml:space="preserve"> </w:t>
            </w:r>
            <w:r w:rsidRPr="00501C35">
              <w:rPr>
                <w:rStyle w:val="NazwaProgramowa"/>
              </w:rPr>
              <w:t>(zn-TW</w:t>
            </w:r>
            <w:r w:rsidRPr="00F8597F">
              <w:t xml:space="preserve">). </w:t>
            </w:r>
          </w:p>
        </w:tc>
      </w:tr>
      <w:tr w:rsidR="00F94D2D" w:rsidRPr="00F8597F" w14:paraId="4A0B5041" w14:textId="77777777" w:rsidTr="006908DF">
        <w:tblPrEx>
          <w:tblCellMar>
            <w:top w:w="86" w:type="dxa"/>
          </w:tblCellMar>
        </w:tblPrEx>
        <w:tc>
          <w:tcPr>
            <w:tcW w:w="2035" w:type="dxa"/>
          </w:tcPr>
          <w:p w14:paraId="602EEC8F" w14:textId="77777777" w:rsidR="00F94D2D" w:rsidRPr="005A3AFE" w:rsidRDefault="00F94D2D" w:rsidP="006908DF">
            <w:pPr>
              <w:pStyle w:val="SourceCode"/>
            </w:pPr>
            <w:r w:rsidRPr="005A3AFE">
              <w:lastRenderedPageBreak/>
              <w:t xml:space="preserve">CHINESENUM2 </w:t>
            </w:r>
          </w:p>
        </w:tc>
        <w:tc>
          <w:tcPr>
            <w:tcW w:w="7027" w:type="dxa"/>
          </w:tcPr>
          <w:p w14:paraId="03360285" w14:textId="77777777" w:rsidR="00F94D2D" w:rsidRPr="00F8597F" w:rsidRDefault="00F94D2D" w:rsidP="006908DF">
            <w:pPr>
              <w:pStyle w:val="Standardowyakapit"/>
            </w:pPr>
            <w:r w:rsidRPr="00F8597F">
              <w:t>Formats a numeric result using sequential numbers from the appropriate legal format. [</w:t>
            </w:r>
            <w:r w:rsidRPr="00F8597F">
              <w:rPr>
                <w:i/>
              </w:rPr>
              <w:t>Example</w:t>
            </w:r>
            <w:r w:rsidRPr="00F8597F">
              <w:t xml:space="preserve">: </w:t>
            </w:r>
            <w:r w:rsidRPr="00F8597F">
              <w:rPr>
                <w:rFonts w:ascii="Consolas" w:eastAsia="Consolas" w:hAnsi="Consolas" w:cs="Consolas"/>
              </w:rPr>
              <w:t>123 \* CHINESENUM2</w:t>
            </w:r>
            <w:r w:rsidRPr="00F8597F">
              <w:t xml:space="preserve"> results in </w:t>
            </w:r>
            <w:r w:rsidRPr="00F8597F">
              <w:rPr>
                <w:rFonts w:ascii="MS Gothic" w:eastAsia="MS Gothic" w:hAnsi="MS Gothic" w:cs="MS Gothic"/>
              </w:rPr>
              <w:t>壹佰貳拾參</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chineseLegalSimplified (zh-CN</w:t>
            </w:r>
            <w:r w:rsidRPr="00F8597F">
              <w:t xml:space="preserve">) or </w:t>
            </w:r>
            <w:r w:rsidRPr="00501C35">
              <w:rPr>
                <w:rStyle w:val="NazwaProgramowa"/>
              </w:rPr>
              <w:t>ideographLegalTraditional (zh-TW</w:t>
            </w:r>
            <w:r w:rsidRPr="00F8597F">
              <w:t xml:space="preserve">). </w:t>
            </w:r>
          </w:p>
        </w:tc>
      </w:tr>
      <w:tr w:rsidR="00F94D2D" w:rsidRPr="00F8597F" w14:paraId="5BF7D7A2" w14:textId="77777777" w:rsidTr="006908DF">
        <w:tblPrEx>
          <w:tblCellMar>
            <w:top w:w="86" w:type="dxa"/>
          </w:tblCellMar>
        </w:tblPrEx>
        <w:tc>
          <w:tcPr>
            <w:tcW w:w="2035" w:type="dxa"/>
          </w:tcPr>
          <w:p w14:paraId="2F12A056" w14:textId="77777777" w:rsidR="00F94D2D" w:rsidRPr="005A3AFE" w:rsidRDefault="00F94D2D" w:rsidP="006908DF">
            <w:pPr>
              <w:pStyle w:val="SourceCode"/>
            </w:pPr>
            <w:r w:rsidRPr="005A3AFE">
              <w:t xml:space="preserve">CHINESENUM3 </w:t>
            </w:r>
          </w:p>
        </w:tc>
        <w:tc>
          <w:tcPr>
            <w:tcW w:w="7027" w:type="dxa"/>
          </w:tcPr>
          <w:p w14:paraId="789DE219" w14:textId="77777777" w:rsidR="00F94D2D" w:rsidRPr="00F8597F" w:rsidRDefault="00F94D2D" w:rsidP="006908DF">
            <w:pPr>
              <w:pStyle w:val="Standardowyakapit"/>
              <w:keepNext/>
            </w:pPr>
            <w:r w:rsidRPr="00F8597F">
              <w:t>Formats a numeric result using sequential numbers from the appropriate counting thousand system. [</w:t>
            </w:r>
            <w:r w:rsidRPr="00F8597F">
              <w:rPr>
                <w:i/>
              </w:rPr>
              <w:t>Example</w:t>
            </w:r>
            <w:r w:rsidRPr="00F8597F">
              <w:t xml:space="preserve">: </w:t>
            </w:r>
            <w:r w:rsidRPr="00F8597F">
              <w:rPr>
                <w:rFonts w:ascii="Consolas" w:eastAsia="Consolas" w:hAnsi="Consolas" w:cs="Consolas"/>
              </w:rPr>
              <w:t>10 \* CHINESENUM3</w:t>
            </w:r>
            <w:r w:rsidRPr="00F8597F">
              <w:t xml:space="preserve"> results in </w:t>
            </w:r>
            <w:r w:rsidRPr="00F8597F">
              <w:rPr>
                <w:rFonts w:ascii="MS Gothic" w:eastAsia="MS Gothic" w:hAnsi="MS Gothic" w:cs="MS Gothic"/>
              </w:rPr>
              <w:t>一百二十三</w:t>
            </w:r>
            <w:r w:rsidRPr="00F8597F">
              <w:t>.</w:t>
            </w:r>
            <w:r w:rsidRPr="00F8597F">
              <w:rPr>
                <w:i/>
              </w:rPr>
              <w:t xml:space="preserve"> </w:t>
            </w:r>
            <w:r w:rsidRPr="00B84892">
              <w:rPr>
                <w:i/>
                <w:iCs/>
              </w:rPr>
              <w:t>end example</w:t>
            </w:r>
            <w:r w:rsidRPr="00F8597F">
              <w:t xml:space="preserve">] </w:t>
            </w:r>
          </w:p>
        </w:tc>
      </w:tr>
      <w:tr w:rsidR="00F94D2D" w:rsidRPr="00F8597F" w14:paraId="6CA80774" w14:textId="77777777" w:rsidTr="006908DF">
        <w:tblPrEx>
          <w:tblCellMar>
            <w:top w:w="86" w:type="dxa"/>
          </w:tblCellMar>
        </w:tblPrEx>
        <w:tc>
          <w:tcPr>
            <w:tcW w:w="2035" w:type="dxa"/>
          </w:tcPr>
          <w:p w14:paraId="4E185A1C" w14:textId="77777777" w:rsidR="00F94D2D" w:rsidRPr="005A3AFE" w:rsidRDefault="00F94D2D" w:rsidP="006908DF">
            <w:pPr>
              <w:pStyle w:val="SourceCode"/>
            </w:pPr>
            <w:r w:rsidRPr="005A3AFE">
              <w:t xml:space="preserve">CHOSUNG </w:t>
            </w:r>
          </w:p>
        </w:tc>
        <w:tc>
          <w:tcPr>
            <w:tcW w:w="7027" w:type="dxa"/>
          </w:tcPr>
          <w:p w14:paraId="1745D278" w14:textId="77777777" w:rsidR="00F94D2D" w:rsidRPr="00F8597F" w:rsidRDefault="00F94D2D" w:rsidP="006908DF">
            <w:pPr>
              <w:pStyle w:val="Standardowyakapit"/>
              <w:keepNext/>
            </w:pPr>
            <w:r w:rsidRPr="00F8597F">
              <w:t>Formats a numeric result using sequential numbers from the Korean Chosung format. [</w:t>
            </w:r>
            <w:r w:rsidRPr="00F8597F">
              <w:rPr>
                <w:i/>
              </w:rPr>
              <w:t>Example</w:t>
            </w:r>
            <w:r w:rsidRPr="00F8597F">
              <w:t>: 1</w:t>
            </w:r>
            <w:r w:rsidRPr="00F8597F">
              <w:rPr>
                <w:rFonts w:ascii="Consolas" w:eastAsia="Consolas" w:hAnsi="Consolas" w:cs="Consolas"/>
              </w:rPr>
              <w:t xml:space="preserve"> \* CHOSUNG</w:t>
            </w:r>
            <w:r w:rsidRPr="00F8597F">
              <w:t xml:space="preserve"> results in </w:t>
            </w:r>
            <w:r w:rsidRPr="00F8597F">
              <w:rPr>
                <w:rFonts w:ascii="Malgun Gothic" w:eastAsia="Malgun Gothic" w:hAnsi="Malgun Gothic" w:cs="Malgun Gothic"/>
              </w:rPr>
              <w:t>ㄱ</w:t>
            </w:r>
            <w:r w:rsidRPr="00F8597F">
              <w:t>.</w:t>
            </w:r>
            <w:r w:rsidRPr="00F8597F">
              <w:rPr>
                <w:i/>
              </w:rPr>
              <w:t xml:space="preserve"> </w:t>
            </w:r>
            <w:r w:rsidRPr="00B84892">
              <w:rPr>
                <w:i/>
                <w:iCs/>
              </w:rPr>
              <w:t>end example</w:t>
            </w:r>
            <w:r w:rsidRPr="00F8597F">
              <w:t xml:space="preserve">] </w:t>
            </w:r>
          </w:p>
        </w:tc>
      </w:tr>
      <w:tr w:rsidR="00F94D2D" w:rsidRPr="00F8597F" w14:paraId="4B230FA0" w14:textId="77777777" w:rsidTr="006908DF">
        <w:tblPrEx>
          <w:tblCellMar>
            <w:top w:w="86" w:type="dxa"/>
          </w:tblCellMar>
        </w:tblPrEx>
        <w:tc>
          <w:tcPr>
            <w:tcW w:w="2035" w:type="dxa"/>
          </w:tcPr>
          <w:p w14:paraId="0532E062" w14:textId="77777777" w:rsidR="00F94D2D" w:rsidRPr="005A3AFE" w:rsidRDefault="00F94D2D" w:rsidP="006908DF">
            <w:pPr>
              <w:pStyle w:val="SourceCode"/>
            </w:pPr>
            <w:r w:rsidRPr="005A3AFE">
              <w:t xml:space="preserve">CIRCLENUM </w:t>
            </w:r>
          </w:p>
        </w:tc>
        <w:tc>
          <w:tcPr>
            <w:tcW w:w="7027" w:type="dxa"/>
          </w:tcPr>
          <w:p w14:paraId="0BD6D12B" w14:textId="77777777" w:rsidR="00F94D2D" w:rsidRPr="00F8597F" w:rsidRDefault="00F94D2D" w:rsidP="006908DF">
            <w:pPr>
              <w:pStyle w:val="Standardowyakapit"/>
              <w:keepNext/>
            </w:pPr>
            <w:r w:rsidRPr="00F8597F">
              <w:t xml:space="preserve">Formats a numeric result using decimal numbering enclosed in a circle, using the enclosed alphanumeric glyph character for numbers in the range 1–20. For nonnegative numbers outside this range, formats them as with </w:t>
            </w:r>
            <w:r w:rsidRPr="00F8597F">
              <w:rPr>
                <w:rFonts w:ascii="Consolas" w:eastAsia="Consolas" w:hAnsi="Consolas" w:cs="Consolas"/>
              </w:rPr>
              <w:t>ARABIC</w:t>
            </w:r>
            <w:r w:rsidRPr="00F8597F">
              <w:t>. [</w:t>
            </w:r>
            <w:r w:rsidRPr="00F8597F">
              <w:rPr>
                <w:i/>
              </w:rPr>
              <w:t>Example</w:t>
            </w:r>
            <w:r w:rsidRPr="00F8597F">
              <w:t xml:space="preserve">: </w:t>
            </w:r>
          </w:p>
        </w:tc>
      </w:tr>
      <w:tr w:rsidR="00F94D2D" w:rsidRPr="00F8597F" w14:paraId="5DC4C765" w14:textId="77777777" w:rsidTr="006908DF">
        <w:tblPrEx>
          <w:tblCellMar>
            <w:top w:w="86" w:type="dxa"/>
          </w:tblCellMar>
        </w:tblPrEx>
        <w:tc>
          <w:tcPr>
            <w:tcW w:w="2035" w:type="dxa"/>
          </w:tcPr>
          <w:p w14:paraId="1B1B3F06" w14:textId="77777777" w:rsidR="00F94D2D" w:rsidRPr="005A3AFE" w:rsidRDefault="00F94D2D" w:rsidP="006908DF">
            <w:pPr>
              <w:pStyle w:val="SourceCode"/>
            </w:pPr>
            <w:r w:rsidRPr="005A3AFE">
              <w:t xml:space="preserve">DBCHAR </w:t>
            </w:r>
          </w:p>
        </w:tc>
        <w:tc>
          <w:tcPr>
            <w:tcW w:w="7027" w:type="dxa"/>
          </w:tcPr>
          <w:p w14:paraId="7F4D911B" w14:textId="77777777" w:rsidR="00F94D2D" w:rsidRPr="00F8597F" w:rsidRDefault="00F94D2D" w:rsidP="006908DF">
            <w:pPr>
              <w:pStyle w:val="Standardowyakapit"/>
              <w:keepNext/>
            </w:pPr>
            <w:r w:rsidRPr="00F8597F">
              <w:t>Formats a numeric result using double-byte Arabic numbering. [</w:t>
            </w:r>
            <w:r w:rsidRPr="00F8597F">
              <w:rPr>
                <w:i/>
              </w:rPr>
              <w:t>Example</w:t>
            </w:r>
            <w:r w:rsidRPr="00F8597F">
              <w:t xml:space="preserve">: </w:t>
            </w:r>
          </w:p>
        </w:tc>
      </w:tr>
      <w:tr w:rsidR="00F94D2D" w:rsidRPr="00F8597F" w14:paraId="648AC17B" w14:textId="77777777" w:rsidTr="006908DF">
        <w:tblPrEx>
          <w:tblCellMar>
            <w:top w:w="86" w:type="dxa"/>
          </w:tblCellMar>
        </w:tblPrEx>
        <w:tc>
          <w:tcPr>
            <w:tcW w:w="2035" w:type="dxa"/>
          </w:tcPr>
          <w:p w14:paraId="61226101" w14:textId="77777777" w:rsidR="00F94D2D" w:rsidRPr="005A3AFE" w:rsidRDefault="00F94D2D" w:rsidP="006908DF">
            <w:pPr>
              <w:pStyle w:val="SourceCode"/>
            </w:pPr>
            <w:r w:rsidRPr="005A3AFE">
              <w:t xml:space="preserve">DBNUM1 </w:t>
            </w:r>
          </w:p>
        </w:tc>
        <w:tc>
          <w:tcPr>
            <w:tcW w:w="7027" w:type="dxa"/>
          </w:tcPr>
          <w:p w14:paraId="7EF0521B" w14:textId="77777777" w:rsidR="00F94D2D" w:rsidRPr="00F8597F" w:rsidRDefault="00F94D2D" w:rsidP="006908DF">
            <w:pPr>
              <w:pStyle w:val="Standardowyakapit"/>
              <w:keepNext/>
            </w:pPr>
            <w:r w:rsidRPr="00F8597F">
              <w:t xml:space="preserve">Formats a numeric result using sequential digital ideographs, using the </w:t>
            </w:r>
          </w:p>
        </w:tc>
      </w:tr>
      <w:tr w:rsidR="00F94D2D" w:rsidRPr="00F8597F" w14:paraId="332753FE" w14:textId="77777777" w:rsidTr="006908DF">
        <w:tblPrEx>
          <w:tblCellMar>
            <w:top w:w="86" w:type="dxa"/>
          </w:tblCellMar>
        </w:tblPrEx>
        <w:tc>
          <w:tcPr>
            <w:tcW w:w="2035" w:type="dxa"/>
          </w:tcPr>
          <w:p w14:paraId="3A2D6646" w14:textId="77777777" w:rsidR="00F94D2D" w:rsidRPr="005A3AFE" w:rsidRDefault="00F94D2D" w:rsidP="006908DF">
            <w:pPr>
              <w:pStyle w:val="SourceCode"/>
            </w:pPr>
            <w:r w:rsidRPr="005A3AFE">
              <w:t xml:space="preserve">DBNUM2 </w:t>
            </w:r>
          </w:p>
        </w:tc>
        <w:tc>
          <w:tcPr>
            <w:tcW w:w="7027" w:type="dxa"/>
          </w:tcPr>
          <w:p w14:paraId="7AB9560E" w14:textId="77777777" w:rsidR="00F94D2D" w:rsidRPr="00F8597F" w:rsidRDefault="00F94D2D" w:rsidP="006908DF">
            <w:pPr>
              <w:pStyle w:val="Standardowyakapit"/>
              <w:keepNext/>
            </w:pPr>
            <w:r w:rsidRPr="00F8597F">
              <w:t>Formats a numeric result using sequential numbers from the appropriate</w:t>
            </w:r>
            <w:r>
              <w:t xml:space="preserve"> </w:t>
            </w:r>
            <w:r w:rsidRPr="00F8597F">
              <w:t>counting system. [</w:t>
            </w:r>
            <w:r w:rsidRPr="00F8597F">
              <w:rPr>
                <w:i/>
              </w:rPr>
              <w:t>Example</w:t>
            </w:r>
            <w:r w:rsidRPr="00F8597F">
              <w:t xml:space="preserve">: </w:t>
            </w:r>
            <w:r w:rsidRPr="00F8597F">
              <w:rPr>
                <w:rFonts w:ascii="Consolas" w:eastAsia="Consolas" w:hAnsi="Consolas" w:cs="Consolas"/>
              </w:rPr>
              <w:t>12 \* DBNUM2</w:t>
            </w:r>
            <w:r w:rsidRPr="00F8597F">
              <w:t xml:space="preserve"> results in </w:t>
            </w:r>
            <w:r w:rsidRPr="00F8597F">
              <w:rPr>
                <w:rFonts w:ascii="MS Gothic" w:eastAsia="MS Gothic" w:hAnsi="MS Gothic" w:cs="MS Gothic"/>
              </w:rPr>
              <w:t>十二</w:t>
            </w:r>
            <w:r w:rsidRPr="00F8597F">
              <w:t>.</w:t>
            </w:r>
            <w:r w:rsidRPr="00F8597F">
              <w:rPr>
                <w:i/>
              </w:rPr>
              <w:t xml:space="preserve"> </w:t>
            </w:r>
            <w:r w:rsidRPr="00B84892">
              <w:rPr>
                <w:i/>
                <w:iCs/>
              </w:rPr>
              <w:t>end example</w:t>
            </w:r>
            <w:r w:rsidRPr="00F8597F">
              <w:t xml:space="preserve">] </w:t>
            </w:r>
          </w:p>
        </w:tc>
      </w:tr>
      <w:tr w:rsidR="00F94D2D" w:rsidRPr="00F8597F" w14:paraId="594A6103" w14:textId="77777777" w:rsidTr="006908DF">
        <w:tblPrEx>
          <w:tblCellMar>
            <w:top w:w="86" w:type="dxa"/>
          </w:tblCellMar>
        </w:tblPrEx>
        <w:tc>
          <w:tcPr>
            <w:tcW w:w="2035" w:type="dxa"/>
          </w:tcPr>
          <w:p w14:paraId="06CE0953" w14:textId="77777777" w:rsidR="00F94D2D" w:rsidRPr="005A3AFE" w:rsidRDefault="00F94D2D" w:rsidP="006908DF">
            <w:pPr>
              <w:pStyle w:val="SourceCode"/>
            </w:pPr>
            <w:r w:rsidRPr="005A3AFE">
              <w:t xml:space="preserve">DBNUM3 </w:t>
            </w:r>
          </w:p>
        </w:tc>
        <w:tc>
          <w:tcPr>
            <w:tcW w:w="7027" w:type="dxa"/>
          </w:tcPr>
          <w:p w14:paraId="294864A9" w14:textId="77777777" w:rsidR="00F94D2D" w:rsidRPr="00F8597F" w:rsidRDefault="00F94D2D" w:rsidP="006908DF">
            <w:pPr>
              <w:pStyle w:val="Standardowyakapit"/>
            </w:pPr>
            <w:r w:rsidRPr="00F8597F">
              <w:t>Formats a numeric result using sequential numbers from the appropriate legal counting system. [</w:t>
            </w:r>
            <w:r w:rsidRPr="00F8597F">
              <w:rPr>
                <w:i/>
              </w:rPr>
              <w:t>Example</w:t>
            </w:r>
            <w:r w:rsidRPr="00F8597F">
              <w:t xml:space="preserve">: </w:t>
            </w:r>
            <w:r w:rsidRPr="00F8597F">
              <w:rPr>
                <w:rFonts w:ascii="Consolas" w:eastAsia="Consolas" w:hAnsi="Consolas" w:cs="Consolas"/>
              </w:rPr>
              <w:t>12 \* DBNUM3</w:t>
            </w:r>
            <w:r w:rsidRPr="00F8597F">
              <w:t xml:space="preserve"> results in </w:t>
            </w:r>
            <w:r w:rsidRPr="00F8597F">
              <w:rPr>
                <w:rFonts w:ascii="MS Gothic" w:eastAsia="MS Gothic" w:hAnsi="MS Gothic" w:cs="MS Gothic"/>
              </w:rPr>
              <w:t>壱拾弐</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japaneseLegal (ja-JP</w:t>
            </w:r>
            <w:r w:rsidRPr="00F8597F">
              <w:t xml:space="preserve">) or </w:t>
            </w:r>
            <w:r w:rsidRPr="00501C35">
              <w:rPr>
                <w:rStyle w:val="NazwaProgramowa"/>
              </w:rPr>
              <w:t>koreanLegal (ko-KR</w:t>
            </w:r>
            <w:r w:rsidRPr="00F8597F">
              <w:t xml:space="preserve">). </w:t>
            </w:r>
          </w:p>
        </w:tc>
      </w:tr>
      <w:tr w:rsidR="00F94D2D" w:rsidRPr="00F8597F" w14:paraId="13DDEA96" w14:textId="77777777" w:rsidTr="006908DF">
        <w:tblPrEx>
          <w:tblCellMar>
            <w:top w:w="86" w:type="dxa"/>
          </w:tblCellMar>
        </w:tblPrEx>
        <w:tc>
          <w:tcPr>
            <w:tcW w:w="2035" w:type="dxa"/>
          </w:tcPr>
          <w:p w14:paraId="1578A415" w14:textId="77777777" w:rsidR="00F94D2D" w:rsidRPr="005A3AFE" w:rsidRDefault="00F94D2D" w:rsidP="006908DF">
            <w:pPr>
              <w:pStyle w:val="SourceCode"/>
            </w:pPr>
            <w:r w:rsidRPr="005A3AFE">
              <w:t xml:space="preserve">DBNUM4 </w:t>
            </w:r>
          </w:p>
        </w:tc>
        <w:tc>
          <w:tcPr>
            <w:tcW w:w="7027" w:type="dxa"/>
          </w:tcPr>
          <w:p w14:paraId="503B73FF" w14:textId="77777777" w:rsidR="00F94D2D" w:rsidRPr="00F8597F" w:rsidRDefault="00F94D2D" w:rsidP="006908DF">
            <w:pPr>
              <w:pStyle w:val="Standardowyakapit"/>
            </w:pPr>
            <w:r w:rsidRPr="00F8597F">
              <w:t>Formats a numeric result using sequential numbers from the appropriate digital counting system. [</w:t>
            </w:r>
            <w:r w:rsidRPr="00F8597F">
              <w:rPr>
                <w:i/>
              </w:rPr>
              <w:t>Example</w:t>
            </w:r>
            <w:r w:rsidRPr="00F8597F">
              <w:t xml:space="preserve">: </w:t>
            </w:r>
            <w:r w:rsidRPr="00F8597F">
              <w:rPr>
                <w:rFonts w:ascii="Consolas" w:eastAsia="Consolas" w:hAnsi="Consolas" w:cs="Consolas"/>
              </w:rPr>
              <w:t>12 \* DBNUM4</w:t>
            </w:r>
            <w:r w:rsidRPr="00F8597F">
              <w:t xml:space="preserve"> results in </w:t>
            </w:r>
            <w:r w:rsidRPr="00F8597F">
              <w:rPr>
                <w:rFonts w:ascii="MS Gothic" w:eastAsia="MS Gothic" w:hAnsi="MS Gothic" w:cs="MS Gothic"/>
              </w:rPr>
              <w:t>一二</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japaneseDigitalTenThousand (ja-JP</w:t>
            </w:r>
            <w:r w:rsidRPr="00F8597F">
              <w:t xml:space="preserve">) or </w:t>
            </w:r>
            <w:r w:rsidRPr="00501C35">
              <w:rPr>
                <w:rStyle w:val="NazwaProgramowa"/>
              </w:rPr>
              <w:t>koreanDigital2 (ko-KR</w:t>
            </w:r>
            <w:r w:rsidRPr="00F8597F">
              <w:t xml:space="preserve">) or </w:t>
            </w:r>
            <w:r w:rsidRPr="00501C35">
              <w:rPr>
                <w:rStyle w:val="NazwaProgramowa"/>
              </w:rPr>
              <w:t>taiwaneseDigital (zh-TW</w:t>
            </w:r>
            <w:r w:rsidRPr="00F8597F">
              <w:t xml:space="preserve">). </w:t>
            </w:r>
          </w:p>
        </w:tc>
      </w:tr>
      <w:tr w:rsidR="00F94D2D" w:rsidRPr="00F8597F" w14:paraId="246BA4B1" w14:textId="77777777" w:rsidTr="006908DF">
        <w:tblPrEx>
          <w:tblCellMar>
            <w:top w:w="86" w:type="dxa"/>
          </w:tblCellMar>
        </w:tblPrEx>
        <w:tc>
          <w:tcPr>
            <w:tcW w:w="2035" w:type="dxa"/>
          </w:tcPr>
          <w:p w14:paraId="437D3404" w14:textId="77777777" w:rsidR="00F94D2D" w:rsidRPr="005A3AFE" w:rsidRDefault="00F94D2D" w:rsidP="006908DF">
            <w:pPr>
              <w:pStyle w:val="SourceCode"/>
            </w:pPr>
            <w:r w:rsidRPr="005A3AFE">
              <w:t xml:space="preserve">DollarText </w:t>
            </w:r>
          </w:p>
        </w:tc>
        <w:tc>
          <w:tcPr>
            <w:tcW w:w="7027" w:type="dxa"/>
          </w:tcPr>
          <w:p w14:paraId="354147C8" w14:textId="77777777" w:rsidR="00F94D2D" w:rsidRPr="00F8597F" w:rsidRDefault="00F94D2D" w:rsidP="006908DF">
            <w:pPr>
              <w:pStyle w:val="Standardowyakapit"/>
              <w:keepNext/>
            </w:pPr>
            <w:r w:rsidRPr="00F8597F">
              <w:t xml:space="preserve">Formats a numeric result in the following form: </w:t>
            </w:r>
          </w:p>
        </w:tc>
      </w:tr>
      <w:tr w:rsidR="00F94D2D" w:rsidRPr="00F8597F" w14:paraId="1F9D9A8C" w14:textId="77777777" w:rsidTr="006908DF">
        <w:tblPrEx>
          <w:tblCellMar>
            <w:top w:w="86" w:type="dxa"/>
          </w:tblCellMar>
        </w:tblPrEx>
        <w:tc>
          <w:tcPr>
            <w:tcW w:w="2035" w:type="dxa"/>
          </w:tcPr>
          <w:p w14:paraId="5099D665" w14:textId="77777777" w:rsidR="00F94D2D" w:rsidRPr="005A3AFE" w:rsidRDefault="00F94D2D" w:rsidP="006908DF">
            <w:pPr>
              <w:pStyle w:val="SourceCode"/>
            </w:pPr>
            <w:r w:rsidRPr="005A3AFE">
              <w:t xml:space="preserve">GANADA </w:t>
            </w:r>
          </w:p>
        </w:tc>
        <w:tc>
          <w:tcPr>
            <w:tcW w:w="7027" w:type="dxa"/>
          </w:tcPr>
          <w:p w14:paraId="38C2AE18" w14:textId="77777777" w:rsidR="00F94D2D" w:rsidRPr="00F8597F" w:rsidRDefault="00F94D2D" w:rsidP="006908DF">
            <w:pPr>
              <w:pStyle w:val="Standardowyakapit"/>
              <w:keepNext/>
            </w:pPr>
            <w:r w:rsidRPr="00F8597F">
              <w:t>Formats a numeric result using sequential numbers from the Korean Ganada format. [</w:t>
            </w:r>
            <w:r w:rsidRPr="00F8597F">
              <w:rPr>
                <w:i/>
              </w:rPr>
              <w:t>Example</w:t>
            </w:r>
            <w:r w:rsidRPr="00F8597F">
              <w:t xml:space="preserve">: </w:t>
            </w:r>
            <w:r w:rsidRPr="00F8597F">
              <w:rPr>
                <w:rFonts w:ascii="Consolas" w:eastAsia="Consolas" w:hAnsi="Consolas" w:cs="Consolas"/>
              </w:rPr>
              <w:t>12 \* GANADA</w:t>
            </w:r>
            <w:r w:rsidRPr="00F8597F">
              <w:t xml:space="preserve"> results in </w:t>
            </w:r>
            <w:r w:rsidRPr="00F8597F">
              <w:rPr>
                <w:rFonts w:ascii="Malgun Gothic" w:eastAsia="Malgun Gothic" w:hAnsi="Malgun Gothic" w:cs="Malgun Gothic"/>
              </w:rPr>
              <w:t>타</w:t>
            </w:r>
            <w:r w:rsidRPr="00F8597F">
              <w:t>.</w:t>
            </w:r>
            <w:r w:rsidRPr="00F8597F">
              <w:rPr>
                <w:i/>
              </w:rPr>
              <w:t xml:space="preserve"> </w:t>
            </w:r>
            <w:r w:rsidRPr="00B84892">
              <w:rPr>
                <w:i/>
                <w:iCs/>
              </w:rPr>
              <w:t>end example</w:t>
            </w:r>
            <w:r w:rsidRPr="00F8597F">
              <w:t xml:space="preserve">] </w:t>
            </w:r>
          </w:p>
        </w:tc>
      </w:tr>
      <w:tr w:rsidR="00F94D2D" w:rsidRPr="00F8597F" w14:paraId="590FA8A0" w14:textId="77777777" w:rsidTr="006908DF">
        <w:tblPrEx>
          <w:tblCellMar>
            <w:top w:w="86" w:type="dxa"/>
          </w:tblCellMar>
        </w:tblPrEx>
        <w:tc>
          <w:tcPr>
            <w:tcW w:w="2035" w:type="dxa"/>
          </w:tcPr>
          <w:p w14:paraId="7C3EBFCD" w14:textId="77777777" w:rsidR="00F94D2D" w:rsidRPr="005A3AFE" w:rsidRDefault="00F94D2D" w:rsidP="006908DF">
            <w:pPr>
              <w:pStyle w:val="SourceCode"/>
            </w:pPr>
            <w:r w:rsidRPr="005A3AFE">
              <w:lastRenderedPageBreak/>
              <w:t xml:space="preserve">GB1 </w:t>
            </w:r>
          </w:p>
        </w:tc>
        <w:tc>
          <w:tcPr>
            <w:tcW w:w="7027" w:type="dxa"/>
          </w:tcPr>
          <w:p w14:paraId="0E511E9A" w14:textId="77777777" w:rsidR="00F94D2D" w:rsidRPr="00F8597F" w:rsidRDefault="00F94D2D" w:rsidP="006908DF">
            <w:pPr>
              <w:pStyle w:val="Standardowyakapit"/>
              <w:keepNext/>
            </w:pPr>
            <w:r w:rsidRPr="00F8597F">
              <w:t>Formats a numeric result using decimal numbering followed by a period, using the enclosed alphanumeric glyph character. [</w:t>
            </w:r>
            <w:r w:rsidRPr="00F8597F">
              <w:rPr>
                <w:i/>
              </w:rPr>
              <w:t>Example</w:t>
            </w:r>
            <w:r w:rsidRPr="00F8597F">
              <w:t xml:space="preserve">: </w:t>
            </w:r>
            <w:r w:rsidRPr="00F8597F">
              <w:rPr>
                <w:rFonts w:ascii="Consolas" w:eastAsia="Consolas" w:hAnsi="Consolas" w:cs="Consolas"/>
              </w:rPr>
              <w:t>12 \* GB1</w:t>
            </w:r>
            <w:r w:rsidRPr="00F8597F">
              <w:t xml:space="preserve"> results in </w:t>
            </w:r>
            <w:r w:rsidRPr="00F8597F">
              <w:rPr>
                <w:rFonts w:ascii="MS Gothic" w:eastAsia="MS Gothic" w:hAnsi="MS Gothic" w:cs="MS Gothic"/>
              </w:rPr>
              <w:t>⒓</w:t>
            </w:r>
            <w:r w:rsidRPr="00F8597F">
              <w:t>.</w:t>
            </w:r>
            <w:r w:rsidRPr="00F8597F">
              <w:rPr>
                <w:i/>
              </w:rPr>
              <w:t xml:space="preserve"> </w:t>
            </w:r>
            <w:r w:rsidRPr="00B84892">
              <w:rPr>
                <w:i/>
                <w:iCs/>
              </w:rPr>
              <w:t>end example</w:t>
            </w:r>
            <w:r w:rsidRPr="00F8597F">
              <w:t xml:space="preserve">] </w:t>
            </w:r>
          </w:p>
        </w:tc>
      </w:tr>
      <w:tr w:rsidR="00F94D2D" w:rsidRPr="00F8597F" w14:paraId="7FE7F1BB" w14:textId="77777777" w:rsidTr="006908DF">
        <w:tblPrEx>
          <w:tblCellMar>
            <w:top w:w="86" w:type="dxa"/>
          </w:tblCellMar>
        </w:tblPrEx>
        <w:tc>
          <w:tcPr>
            <w:tcW w:w="2035" w:type="dxa"/>
          </w:tcPr>
          <w:p w14:paraId="48C4E22F" w14:textId="77777777" w:rsidR="00F94D2D" w:rsidRPr="005A3AFE" w:rsidRDefault="00F94D2D" w:rsidP="006908DF">
            <w:pPr>
              <w:pStyle w:val="SourceCode"/>
            </w:pPr>
            <w:r w:rsidRPr="005A3AFE">
              <w:t xml:space="preserve">GB2 </w:t>
            </w:r>
          </w:p>
        </w:tc>
        <w:tc>
          <w:tcPr>
            <w:tcW w:w="7027" w:type="dxa"/>
          </w:tcPr>
          <w:p w14:paraId="4425F9AB" w14:textId="77777777" w:rsidR="00F94D2D" w:rsidRPr="00F8597F" w:rsidRDefault="00F94D2D" w:rsidP="006908DF">
            <w:pPr>
              <w:pStyle w:val="Standardowyakapit"/>
              <w:keepNext/>
            </w:pPr>
            <w:r w:rsidRPr="00F8597F">
              <w:t>Formats a numeric result using decimal numbering enclosed in parenthesis, using the enclosed alphanumeric glyph character. [</w:t>
            </w:r>
            <w:r w:rsidRPr="00F8597F">
              <w:rPr>
                <w:i/>
              </w:rPr>
              <w:t>Example</w:t>
            </w:r>
            <w:r w:rsidRPr="00F8597F">
              <w:t xml:space="preserve">: </w:t>
            </w:r>
            <w:r w:rsidRPr="00F8597F">
              <w:rPr>
                <w:rFonts w:ascii="Consolas" w:eastAsia="Consolas" w:hAnsi="Consolas" w:cs="Consolas"/>
              </w:rPr>
              <w:t>12 \* GB2</w:t>
            </w:r>
            <w:r w:rsidRPr="00F8597F">
              <w:t xml:space="preserve"> results in </w:t>
            </w:r>
            <w:r w:rsidRPr="00F8597F">
              <w:rPr>
                <w:rFonts w:ascii="MS Gothic" w:eastAsia="MS Gothic" w:hAnsi="MS Gothic" w:cs="MS Gothic"/>
              </w:rPr>
              <w:t>⑿</w:t>
            </w:r>
            <w:r w:rsidRPr="00F8597F">
              <w:t>.</w:t>
            </w:r>
            <w:r w:rsidRPr="00F8597F">
              <w:rPr>
                <w:i/>
              </w:rPr>
              <w:t xml:space="preserve"> </w:t>
            </w:r>
            <w:r w:rsidRPr="00B84892">
              <w:rPr>
                <w:i/>
                <w:iCs/>
              </w:rPr>
              <w:t>end example</w:t>
            </w:r>
            <w:r w:rsidRPr="00F8597F">
              <w:t xml:space="preserve">] </w:t>
            </w:r>
          </w:p>
        </w:tc>
      </w:tr>
      <w:tr w:rsidR="00F94D2D" w:rsidRPr="00F8597F" w14:paraId="7F318DC7" w14:textId="77777777" w:rsidTr="006908DF">
        <w:tblPrEx>
          <w:tblCellMar>
            <w:top w:w="86" w:type="dxa"/>
          </w:tblCellMar>
        </w:tblPrEx>
        <w:tc>
          <w:tcPr>
            <w:tcW w:w="2035" w:type="dxa"/>
          </w:tcPr>
          <w:p w14:paraId="00318042" w14:textId="77777777" w:rsidR="00F94D2D" w:rsidRPr="005A3AFE" w:rsidRDefault="00F94D2D" w:rsidP="006908DF">
            <w:pPr>
              <w:pStyle w:val="SourceCode"/>
            </w:pPr>
            <w:r w:rsidRPr="005A3AFE">
              <w:t xml:space="preserve">GB3 </w:t>
            </w:r>
          </w:p>
        </w:tc>
        <w:tc>
          <w:tcPr>
            <w:tcW w:w="7027" w:type="dxa"/>
          </w:tcPr>
          <w:p w14:paraId="0612180E" w14:textId="77777777" w:rsidR="00F94D2D" w:rsidRPr="00F8597F" w:rsidRDefault="00F94D2D" w:rsidP="006908DF">
            <w:pPr>
              <w:pStyle w:val="Standardowyakapit"/>
              <w:keepNext/>
            </w:pPr>
            <w:r w:rsidRPr="00F8597F">
              <w:t>Formats a numeric result using decimal numbering enclosed in a circle, using the enclosed alphanumeric glyph character. Once the specified sequence reaches 11, the numbers can be replaced with non-enclosed equivalents. [</w:t>
            </w:r>
            <w:r w:rsidRPr="00F8597F">
              <w:rPr>
                <w:i/>
              </w:rPr>
              <w:t>Example</w:t>
            </w:r>
            <w:r w:rsidRPr="00F8597F">
              <w:t xml:space="preserve">: </w:t>
            </w:r>
          </w:p>
        </w:tc>
      </w:tr>
      <w:tr w:rsidR="00F94D2D" w:rsidRPr="00F8597F" w14:paraId="3A335473" w14:textId="77777777" w:rsidTr="006908DF">
        <w:tblPrEx>
          <w:tblCellMar>
            <w:top w:w="86" w:type="dxa"/>
          </w:tblCellMar>
        </w:tblPrEx>
        <w:tc>
          <w:tcPr>
            <w:tcW w:w="2035" w:type="dxa"/>
          </w:tcPr>
          <w:p w14:paraId="2B18F873" w14:textId="77777777" w:rsidR="00F94D2D" w:rsidRPr="005A3AFE" w:rsidRDefault="00F94D2D" w:rsidP="006908DF">
            <w:pPr>
              <w:pStyle w:val="SourceCode"/>
            </w:pPr>
            <w:r w:rsidRPr="005A3AFE">
              <w:t xml:space="preserve">GB4 </w:t>
            </w:r>
          </w:p>
        </w:tc>
        <w:tc>
          <w:tcPr>
            <w:tcW w:w="7027" w:type="dxa"/>
          </w:tcPr>
          <w:p w14:paraId="78002FB6" w14:textId="77777777" w:rsidR="00F94D2D" w:rsidRPr="00F8597F" w:rsidRDefault="00F94D2D" w:rsidP="006908DF">
            <w:pPr>
              <w:pStyle w:val="Standardowyakapit"/>
              <w:keepNext/>
            </w:pPr>
            <w:r w:rsidRPr="00F8597F">
              <w:t>Formats a numeric result using decimal numbering enclosed in a circle, using the enclosed alphanumeric glyph character. Once the specified sequence reaches 11, the numbers can be replaced with non-enclosed equivalents. [</w:t>
            </w:r>
            <w:r w:rsidRPr="00F8597F">
              <w:rPr>
                <w:i/>
              </w:rPr>
              <w:t>Example</w:t>
            </w:r>
            <w:r w:rsidRPr="00F8597F">
              <w:t xml:space="preserve">: </w:t>
            </w:r>
          </w:p>
        </w:tc>
      </w:tr>
      <w:tr w:rsidR="00F94D2D" w:rsidRPr="00F8597F" w14:paraId="13B880CE" w14:textId="77777777" w:rsidTr="006908DF">
        <w:tblPrEx>
          <w:tblCellMar>
            <w:top w:w="86" w:type="dxa"/>
          </w:tblCellMar>
        </w:tblPrEx>
        <w:tc>
          <w:tcPr>
            <w:tcW w:w="2035" w:type="dxa"/>
          </w:tcPr>
          <w:p w14:paraId="5E3B9904" w14:textId="77777777" w:rsidR="00F94D2D" w:rsidRPr="005A3AFE" w:rsidRDefault="00F94D2D" w:rsidP="006908DF">
            <w:pPr>
              <w:pStyle w:val="SourceCode"/>
            </w:pPr>
            <w:r w:rsidRPr="005A3AFE">
              <w:t xml:space="preserve">HEBREW1 </w:t>
            </w:r>
          </w:p>
        </w:tc>
        <w:tc>
          <w:tcPr>
            <w:tcW w:w="7027" w:type="dxa"/>
          </w:tcPr>
          <w:p w14:paraId="2F6A151B" w14:textId="77777777" w:rsidR="00F94D2D" w:rsidRPr="00F8597F" w:rsidRDefault="00F94D2D" w:rsidP="006908DF">
            <w:pPr>
              <w:pStyle w:val="Standardowyakapit"/>
              <w:keepNext/>
            </w:pPr>
            <w:r w:rsidRPr="00F8597F">
              <w:t>Formats a numeric result using Hebrew numerals. [</w:t>
            </w:r>
            <w:r w:rsidRPr="00F8597F">
              <w:rPr>
                <w:i/>
              </w:rPr>
              <w:t>Example</w:t>
            </w:r>
            <w:r w:rsidRPr="00F8597F">
              <w:t xml:space="preserve">: </w:t>
            </w:r>
            <w:r w:rsidRPr="00F8597F">
              <w:rPr>
                <w:rFonts w:ascii="Consolas" w:eastAsia="Consolas" w:hAnsi="Consolas" w:cs="Consolas"/>
              </w:rPr>
              <w:t>123 \* HEBREW1</w:t>
            </w:r>
            <w:r w:rsidRPr="00F8597F">
              <w:t xml:space="preserve"> results in </w:t>
            </w:r>
            <w:r w:rsidRPr="00F8597F">
              <w:rPr>
                <w:rFonts w:ascii="Arial" w:eastAsia="Arial" w:hAnsi="Arial"/>
                <w:rtl/>
                <w:lang w:bidi="he-IL"/>
              </w:rPr>
              <w:t>קכג</w:t>
            </w:r>
            <w:r w:rsidRPr="00F8597F">
              <w:t>.</w:t>
            </w:r>
            <w:r w:rsidRPr="00F8597F">
              <w:rPr>
                <w:i/>
              </w:rPr>
              <w:t xml:space="preserve"> </w:t>
            </w:r>
            <w:r w:rsidRPr="00B84892">
              <w:rPr>
                <w:i/>
                <w:iCs/>
              </w:rPr>
              <w:t>end example</w:t>
            </w:r>
            <w:r w:rsidRPr="00F8597F">
              <w:t xml:space="preserve">] </w:t>
            </w:r>
          </w:p>
        </w:tc>
      </w:tr>
      <w:tr w:rsidR="00F94D2D" w:rsidRPr="00F8597F" w14:paraId="238B1D07" w14:textId="77777777" w:rsidTr="006908DF">
        <w:tblPrEx>
          <w:tblCellMar>
            <w:top w:w="86" w:type="dxa"/>
          </w:tblCellMar>
        </w:tblPrEx>
        <w:tc>
          <w:tcPr>
            <w:tcW w:w="2035" w:type="dxa"/>
          </w:tcPr>
          <w:p w14:paraId="28322A11" w14:textId="77777777" w:rsidR="00F94D2D" w:rsidRPr="005A3AFE" w:rsidRDefault="00F94D2D" w:rsidP="006908DF">
            <w:pPr>
              <w:pStyle w:val="SourceCode"/>
            </w:pPr>
            <w:r w:rsidRPr="005A3AFE">
              <w:t xml:space="preserve">HEBREW2 </w:t>
            </w:r>
          </w:p>
        </w:tc>
        <w:tc>
          <w:tcPr>
            <w:tcW w:w="7027" w:type="dxa"/>
          </w:tcPr>
          <w:p w14:paraId="27848FBD" w14:textId="77777777" w:rsidR="00F94D2D" w:rsidRPr="00F8597F" w:rsidRDefault="00F94D2D" w:rsidP="006908DF">
            <w:pPr>
              <w:pStyle w:val="Standardowyakapit"/>
              <w:keepNext/>
            </w:pPr>
            <w:r w:rsidRPr="00F8597F">
              <w:t>Formats a numeric result using the Hebrew alphabet. [</w:t>
            </w:r>
            <w:r w:rsidRPr="00F8597F">
              <w:rPr>
                <w:i/>
              </w:rPr>
              <w:t>Example</w:t>
            </w:r>
            <w:r w:rsidRPr="00F8597F">
              <w:t xml:space="preserve">: </w:t>
            </w:r>
          </w:p>
        </w:tc>
      </w:tr>
      <w:tr w:rsidR="00F94D2D" w:rsidRPr="00F8597F" w14:paraId="422A8269" w14:textId="77777777" w:rsidTr="006908DF">
        <w:tblPrEx>
          <w:tblCellMar>
            <w:top w:w="86" w:type="dxa"/>
          </w:tblCellMar>
        </w:tblPrEx>
        <w:tc>
          <w:tcPr>
            <w:tcW w:w="2035" w:type="dxa"/>
          </w:tcPr>
          <w:p w14:paraId="2AE56771" w14:textId="77777777" w:rsidR="00F94D2D" w:rsidRPr="005A3AFE" w:rsidRDefault="00F94D2D" w:rsidP="006908DF">
            <w:pPr>
              <w:pStyle w:val="SourceCode"/>
            </w:pPr>
            <w:r w:rsidRPr="005A3AFE">
              <w:t xml:space="preserve">Hex </w:t>
            </w:r>
          </w:p>
        </w:tc>
        <w:tc>
          <w:tcPr>
            <w:tcW w:w="7027" w:type="dxa"/>
          </w:tcPr>
          <w:p w14:paraId="3DBE21FB" w14:textId="77777777" w:rsidR="00F94D2D" w:rsidRPr="00F8597F" w:rsidRDefault="00F94D2D" w:rsidP="006908DF">
            <w:pPr>
              <w:pStyle w:val="Standardowyakapit"/>
              <w:keepNext/>
            </w:pPr>
            <w:r w:rsidRPr="00F8597F">
              <w:t>Formats the numeric result using uppercase hexadecimal digits. [</w:t>
            </w:r>
            <w:r w:rsidRPr="00F8597F">
              <w:rPr>
                <w:i/>
              </w:rPr>
              <w:t>Example</w:t>
            </w:r>
            <w:r w:rsidRPr="00F8597F">
              <w:t xml:space="preserve">:  For </w:t>
            </w:r>
          </w:p>
        </w:tc>
      </w:tr>
      <w:tr w:rsidR="00F94D2D" w:rsidRPr="00F8597F" w14:paraId="2DD456BA" w14:textId="77777777" w:rsidTr="006908DF">
        <w:tblPrEx>
          <w:tblCellMar>
            <w:top w:w="86" w:type="dxa"/>
          </w:tblCellMar>
        </w:tblPrEx>
        <w:tc>
          <w:tcPr>
            <w:tcW w:w="2035" w:type="dxa"/>
          </w:tcPr>
          <w:p w14:paraId="73D9C305" w14:textId="77777777" w:rsidR="00F94D2D" w:rsidRPr="005A3AFE" w:rsidRDefault="00F94D2D" w:rsidP="006908DF">
            <w:pPr>
              <w:pStyle w:val="SourceCode"/>
            </w:pPr>
            <w:r w:rsidRPr="005A3AFE">
              <w:t xml:space="preserve">HINDIARABIC </w:t>
            </w:r>
          </w:p>
        </w:tc>
        <w:tc>
          <w:tcPr>
            <w:tcW w:w="7027" w:type="dxa"/>
          </w:tcPr>
          <w:p w14:paraId="041B7E99" w14:textId="77777777" w:rsidR="00F94D2D" w:rsidRPr="00F8597F" w:rsidRDefault="00F94D2D" w:rsidP="006908DF">
            <w:pPr>
              <w:pStyle w:val="Standardowyakapit"/>
              <w:keepNext/>
            </w:pPr>
            <w:r w:rsidRPr="00F8597F">
              <w:t>Formats a numeric result using Hindi numbers. [</w:t>
            </w:r>
            <w:r w:rsidRPr="00F8597F">
              <w:rPr>
                <w:i/>
              </w:rPr>
              <w:t>Example</w:t>
            </w:r>
            <w:r w:rsidRPr="00F8597F">
              <w:t xml:space="preserve">: </w:t>
            </w:r>
          </w:p>
        </w:tc>
      </w:tr>
      <w:tr w:rsidR="00F94D2D" w:rsidRPr="00F8597F" w14:paraId="0237AAB2" w14:textId="77777777" w:rsidTr="006908DF">
        <w:tblPrEx>
          <w:tblCellMar>
            <w:top w:w="86" w:type="dxa"/>
          </w:tblCellMar>
        </w:tblPrEx>
        <w:tc>
          <w:tcPr>
            <w:tcW w:w="2035" w:type="dxa"/>
          </w:tcPr>
          <w:p w14:paraId="460FD850" w14:textId="77777777" w:rsidR="00F94D2D" w:rsidRPr="005A3AFE" w:rsidRDefault="00F94D2D" w:rsidP="006908DF">
            <w:pPr>
              <w:pStyle w:val="SourceCode"/>
            </w:pPr>
            <w:r w:rsidRPr="005A3AFE">
              <w:t xml:space="preserve">HINDICARDTEXT </w:t>
            </w:r>
          </w:p>
        </w:tc>
        <w:tc>
          <w:tcPr>
            <w:tcW w:w="7027" w:type="dxa"/>
          </w:tcPr>
          <w:p w14:paraId="68EA5E7C" w14:textId="77777777" w:rsidR="00F94D2D" w:rsidRPr="00F8597F" w:rsidRDefault="00F94D2D" w:rsidP="006908DF">
            <w:pPr>
              <w:pStyle w:val="Standardowyakapit"/>
              <w:keepNext/>
            </w:pPr>
            <w:r w:rsidRPr="00F8597F">
              <w:t>Formats a numeric result using sequential numbers from the Hindi counting system. [</w:t>
            </w:r>
            <w:r w:rsidRPr="00F8597F">
              <w:rPr>
                <w:i/>
              </w:rPr>
              <w:t>Example</w:t>
            </w:r>
            <w:r w:rsidRPr="00F8597F">
              <w:t xml:space="preserve">: </w:t>
            </w:r>
            <w:r w:rsidRPr="00F8597F">
              <w:rPr>
                <w:rFonts w:ascii="Consolas" w:eastAsia="Consolas" w:hAnsi="Consolas" w:cs="Consolas"/>
              </w:rPr>
              <w:t>123 \* HINDICARDTEXT</w:t>
            </w:r>
            <w:r w:rsidRPr="00F8597F">
              <w:t xml:space="preserve"> results in </w:t>
            </w:r>
            <w:r w:rsidRPr="00F8597F">
              <w:rPr>
                <w:rFonts w:ascii="Nirmala UI" w:hAnsi="Nirmala UI" w:cs="Nirmala UI" w:hint="cs"/>
                <w:cs/>
                <w:lang w:bidi="hi-IN"/>
              </w:rPr>
              <w:t>एक</w:t>
            </w:r>
            <w:r w:rsidRPr="00F8597F">
              <w:rPr>
                <w:rFonts w:cs="Arial Unicode MS"/>
                <w:cs/>
                <w:lang w:bidi="hi-IN"/>
              </w:rPr>
              <w:t xml:space="preserve"> </w:t>
            </w:r>
            <w:r w:rsidRPr="00F8597F">
              <w:rPr>
                <w:rFonts w:ascii="Nirmala UI" w:hAnsi="Nirmala UI" w:cs="Nirmala UI" w:hint="cs"/>
                <w:cs/>
                <w:lang w:bidi="hi-IN"/>
              </w:rPr>
              <w:t>सौ</w:t>
            </w:r>
            <w:r w:rsidRPr="00F8597F">
              <w:rPr>
                <w:rFonts w:cs="Arial Unicode MS"/>
                <w:cs/>
                <w:lang w:bidi="hi-IN"/>
              </w:rPr>
              <w:t xml:space="preserve"> </w:t>
            </w:r>
            <w:r w:rsidRPr="00F8597F">
              <w:rPr>
                <w:rFonts w:ascii="Nirmala UI" w:hAnsi="Nirmala UI" w:cs="Nirmala UI" w:hint="cs"/>
                <w:cs/>
                <w:lang w:bidi="hi-IN"/>
              </w:rPr>
              <w:t>तईे</w:t>
            </w:r>
            <w:r w:rsidRPr="00F8597F">
              <w:rPr>
                <w:rFonts w:cs="Arial Unicode MS"/>
                <w:cs/>
                <w:lang w:bidi="hi-IN"/>
              </w:rPr>
              <w:t xml:space="preserve"> </w:t>
            </w:r>
            <w:r w:rsidRPr="00F8597F">
              <w:rPr>
                <w:rFonts w:ascii="Nirmala UI" w:hAnsi="Nirmala UI" w:cs="Nirmala UI" w:hint="cs"/>
                <w:cs/>
                <w:lang w:bidi="hi-IN"/>
              </w:rPr>
              <w:t>स</w:t>
            </w:r>
            <w:r w:rsidRPr="00F8597F">
              <w:rPr>
                <w:rFonts w:cs="Arial Unicode MS"/>
                <w:cs/>
                <w:lang w:bidi="hi-IN"/>
              </w:rPr>
              <w:t>.</w:t>
            </w:r>
            <w:r w:rsidRPr="00F8597F">
              <w:rPr>
                <w:rFonts w:cs="Arial Unicode MS"/>
                <w:i/>
                <w:cs/>
                <w:lang w:bidi="hi-IN"/>
              </w:rPr>
              <w:t xml:space="preserve"> </w:t>
            </w:r>
            <w:r w:rsidRPr="00B84892">
              <w:rPr>
                <w:i/>
                <w:iCs/>
              </w:rPr>
              <w:t>end example</w:t>
            </w:r>
            <w:r w:rsidRPr="00F8597F">
              <w:t xml:space="preserve">] </w:t>
            </w:r>
          </w:p>
        </w:tc>
      </w:tr>
      <w:tr w:rsidR="00F94D2D" w:rsidRPr="00F8597F" w14:paraId="686CBE0A" w14:textId="77777777" w:rsidTr="006908DF">
        <w:tblPrEx>
          <w:tblCellMar>
            <w:top w:w="86" w:type="dxa"/>
          </w:tblCellMar>
        </w:tblPrEx>
        <w:tc>
          <w:tcPr>
            <w:tcW w:w="2035" w:type="dxa"/>
          </w:tcPr>
          <w:p w14:paraId="2C9C1481" w14:textId="77777777" w:rsidR="00F94D2D" w:rsidRPr="005A3AFE" w:rsidRDefault="00F94D2D" w:rsidP="006908DF">
            <w:pPr>
              <w:pStyle w:val="SourceCode"/>
            </w:pPr>
            <w:r w:rsidRPr="005A3AFE">
              <w:t xml:space="preserve">HINDILETTER1 </w:t>
            </w:r>
          </w:p>
        </w:tc>
        <w:tc>
          <w:tcPr>
            <w:tcW w:w="7027" w:type="dxa"/>
          </w:tcPr>
          <w:p w14:paraId="7ACB6849" w14:textId="77777777" w:rsidR="00F94D2D" w:rsidRPr="00F8597F" w:rsidRDefault="00F94D2D" w:rsidP="006908DF">
            <w:pPr>
              <w:pStyle w:val="Standardowyakapit"/>
              <w:keepNext/>
            </w:pPr>
            <w:r w:rsidRPr="00F8597F">
              <w:t>Formats a numeric result using Hindi vowels. [</w:t>
            </w:r>
            <w:r w:rsidRPr="00F8597F">
              <w:rPr>
                <w:i/>
              </w:rPr>
              <w:t>Example</w:t>
            </w:r>
            <w:r w:rsidRPr="00F8597F">
              <w:t xml:space="preserve">: </w:t>
            </w:r>
          </w:p>
        </w:tc>
      </w:tr>
      <w:tr w:rsidR="00F94D2D" w:rsidRPr="00F8597F" w14:paraId="03CF7165" w14:textId="77777777" w:rsidTr="006908DF">
        <w:tblPrEx>
          <w:tblCellMar>
            <w:top w:w="86" w:type="dxa"/>
          </w:tblCellMar>
        </w:tblPrEx>
        <w:tc>
          <w:tcPr>
            <w:tcW w:w="2035" w:type="dxa"/>
          </w:tcPr>
          <w:p w14:paraId="2EC379D9" w14:textId="77777777" w:rsidR="00F94D2D" w:rsidRPr="005A3AFE" w:rsidRDefault="00F94D2D" w:rsidP="006908DF">
            <w:pPr>
              <w:pStyle w:val="SourceCode"/>
            </w:pPr>
            <w:r w:rsidRPr="005A3AFE">
              <w:t xml:space="preserve">HINDILETTER2 </w:t>
            </w:r>
          </w:p>
        </w:tc>
        <w:tc>
          <w:tcPr>
            <w:tcW w:w="7027" w:type="dxa"/>
          </w:tcPr>
          <w:p w14:paraId="1C26491C" w14:textId="77777777" w:rsidR="00F94D2D" w:rsidRPr="00F8597F" w:rsidRDefault="00F94D2D" w:rsidP="006908DF">
            <w:pPr>
              <w:pStyle w:val="Standardowyakapit"/>
              <w:keepNext/>
            </w:pPr>
            <w:r w:rsidRPr="00F8597F">
              <w:t>Formats a numeric result using Hindi consonants. [</w:t>
            </w:r>
            <w:r w:rsidRPr="00F8597F">
              <w:rPr>
                <w:i/>
              </w:rPr>
              <w:t>Example</w:t>
            </w:r>
            <w:r w:rsidRPr="00F8597F">
              <w:t xml:space="preserve">: </w:t>
            </w:r>
          </w:p>
        </w:tc>
      </w:tr>
      <w:tr w:rsidR="00F94D2D" w:rsidRPr="00F8597F" w14:paraId="4C323317" w14:textId="77777777" w:rsidTr="006908DF">
        <w:tblPrEx>
          <w:tblCellMar>
            <w:top w:w="86" w:type="dxa"/>
          </w:tblCellMar>
        </w:tblPrEx>
        <w:tc>
          <w:tcPr>
            <w:tcW w:w="2035" w:type="dxa"/>
          </w:tcPr>
          <w:p w14:paraId="483DE856" w14:textId="77777777" w:rsidR="00F94D2D" w:rsidRPr="005A3AFE" w:rsidRDefault="00F94D2D" w:rsidP="006908DF">
            <w:pPr>
              <w:pStyle w:val="SourceCode"/>
            </w:pPr>
            <w:r w:rsidRPr="005A3AFE">
              <w:t xml:space="preserve">IROHA </w:t>
            </w:r>
          </w:p>
        </w:tc>
        <w:tc>
          <w:tcPr>
            <w:tcW w:w="7027" w:type="dxa"/>
          </w:tcPr>
          <w:p w14:paraId="0A071160" w14:textId="77777777" w:rsidR="00F94D2D" w:rsidRPr="00F8597F" w:rsidRDefault="00F94D2D" w:rsidP="006908DF">
            <w:pPr>
              <w:pStyle w:val="Standardowyakapit"/>
              <w:keepNext/>
            </w:pPr>
            <w:r w:rsidRPr="00F8597F">
              <w:t>Formats a numeric result using the Japanese iroha. [</w:t>
            </w:r>
            <w:r w:rsidRPr="00F8597F">
              <w:rPr>
                <w:i/>
              </w:rPr>
              <w:t>Example</w:t>
            </w:r>
            <w:r w:rsidRPr="00F8597F">
              <w:t xml:space="preserve">: </w:t>
            </w:r>
            <w:r w:rsidRPr="00F8597F">
              <w:rPr>
                <w:rFonts w:ascii="Consolas" w:eastAsia="Consolas" w:hAnsi="Consolas" w:cs="Consolas"/>
              </w:rPr>
              <w:t>12 \* IROHA</w:t>
            </w:r>
            <w:r w:rsidRPr="00F8597F">
              <w:t xml:space="preserve"> results in </w:t>
            </w:r>
            <w:r w:rsidRPr="00F8597F">
              <w:rPr>
                <w:rFonts w:ascii="MS Gothic" w:eastAsia="MS Gothic" w:hAnsi="MS Gothic" w:cs="MS Gothic"/>
              </w:rPr>
              <w:t>オ</w:t>
            </w:r>
            <w:r w:rsidRPr="00F8597F">
              <w:t>.</w:t>
            </w:r>
            <w:r w:rsidRPr="00F8597F">
              <w:rPr>
                <w:i/>
              </w:rPr>
              <w:t xml:space="preserve"> </w:t>
            </w:r>
            <w:r w:rsidRPr="00B84892">
              <w:rPr>
                <w:i/>
                <w:iCs/>
              </w:rPr>
              <w:t>end example</w:t>
            </w:r>
            <w:r w:rsidRPr="00F8597F">
              <w:t xml:space="preserve">] </w:t>
            </w:r>
          </w:p>
        </w:tc>
      </w:tr>
      <w:tr w:rsidR="00F94D2D" w:rsidRPr="00F8597F" w14:paraId="0744E05D" w14:textId="77777777" w:rsidTr="006908DF">
        <w:tblPrEx>
          <w:tblCellMar>
            <w:top w:w="86" w:type="dxa"/>
          </w:tblCellMar>
        </w:tblPrEx>
        <w:tc>
          <w:tcPr>
            <w:tcW w:w="2035" w:type="dxa"/>
          </w:tcPr>
          <w:p w14:paraId="3CDEE16E" w14:textId="77777777" w:rsidR="00F94D2D" w:rsidRPr="005A3AFE" w:rsidRDefault="00F94D2D" w:rsidP="006908DF">
            <w:pPr>
              <w:pStyle w:val="SourceCode"/>
            </w:pPr>
            <w:r w:rsidRPr="005A3AFE">
              <w:t xml:space="preserve">KANJINUM1 </w:t>
            </w:r>
          </w:p>
        </w:tc>
        <w:tc>
          <w:tcPr>
            <w:tcW w:w="7027" w:type="dxa"/>
          </w:tcPr>
          <w:p w14:paraId="4D7B1E43" w14:textId="77777777" w:rsidR="00F94D2D" w:rsidRPr="00F8597F" w:rsidRDefault="00F94D2D" w:rsidP="006908DF">
            <w:pPr>
              <w:pStyle w:val="Standardowyakapit"/>
              <w:keepNext/>
            </w:pPr>
            <w:r w:rsidRPr="00F8597F">
              <w:t>Formats a numeric result using a Japanese style using the appropriate counting system. [</w:t>
            </w:r>
            <w:r w:rsidRPr="00F8597F">
              <w:rPr>
                <w:i/>
              </w:rPr>
              <w:t>Example</w:t>
            </w:r>
            <w:r w:rsidRPr="00F8597F">
              <w:t xml:space="preserve">: </w:t>
            </w:r>
            <w:r w:rsidRPr="00F8597F">
              <w:rPr>
                <w:rFonts w:ascii="Consolas" w:eastAsia="Consolas" w:hAnsi="Consolas" w:cs="Consolas"/>
              </w:rPr>
              <w:t>12 \* KANJINUM1</w:t>
            </w:r>
            <w:r w:rsidRPr="00F8597F">
              <w:t xml:space="preserve"> results in </w:t>
            </w:r>
            <w:r w:rsidRPr="00F8597F">
              <w:rPr>
                <w:rFonts w:ascii="MS Gothic" w:eastAsia="MS Gothic" w:hAnsi="MS Gothic" w:cs="MS Gothic"/>
              </w:rPr>
              <w:t>一二</w:t>
            </w:r>
            <w:r w:rsidRPr="00F8597F">
              <w:t>.</w:t>
            </w:r>
            <w:r w:rsidRPr="00F8597F">
              <w:rPr>
                <w:i/>
              </w:rPr>
              <w:t xml:space="preserve"> </w:t>
            </w:r>
            <w:r w:rsidRPr="00B84892">
              <w:rPr>
                <w:i/>
                <w:iCs/>
              </w:rPr>
              <w:t>end example</w:t>
            </w:r>
            <w:r w:rsidRPr="00F8597F">
              <w:t xml:space="preserve">] </w:t>
            </w:r>
          </w:p>
        </w:tc>
      </w:tr>
      <w:tr w:rsidR="00F94D2D" w:rsidRPr="00F8597F" w14:paraId="549FDA97" w14:textId="77777777" w:rsidTr="006908DF">
        <w:tblPrEx>
          <w:tblCellMar>
            <w:top w:w="86" w:type="dxa"/>
          </w:tblCellMar>
        </w:tblPrEx>
        <w:tc>
          <w:tcPr>
            <w:tcW w:w="2035" w:type="dxa"/>
          </w:tcPr>
          <w:p w14:paraId="785FF219" w14:textId="77777777" w:rsidR="00F94D2D" w:rsidRPr="005A3AFE" w:rsidRDefault="00F94D2D" w:rsidP="006908DF">
            <w:pPr>
              <w:pStyle w:val="SourceCode"/>
            </w:pPr>
            <w:r w:rsidRPr="005A3AFE">
              <w:t xml:space="preserve">KANJINUM2 </w:t>
            </w:r>
          </w:p>
        </w:tc>
        <w:tc>
          <w:tcPr>
            <w:tcW w:w="7027" w:type="dxa"/>
          </w:tcPr>
          <w:p w14:paraId="13D7B0A1" w14:textId="77777777" w:rsidR="00F94D2D" w:rsidRPr="00F8597F" w:rsidRDefault="00F94D2D" w:rsidP="006908DF">
            <w:pPr>
              <w:pStyle w:val="Standardowyakapit"/>
              <w:keepNext/>
            </w:pPr>
            <w:r w:rsidRPr="00F8597F">
              <w:t>Formats a numeric result using the appropriate</w:t>
            </w:r>
            <w:r>
              <w:t xml:space="preserve"> </w:t>
            </w:r>
            <w:r w:rsidRPr="00F8597F">
              <w:t>counting system. [</w:t>
            </w:r>
            <w:r w:rsidRPr="00F8597F">
              <w:rPr>
                <w:i/>
              </w:rPr>
              <w:t>Example</w:t>
            </w:r>
            <w:r w:rsidRPr="00F8597F">
              <w:t xml:space="preserve">: </w:t>
            </w:r>
            <w:r w:rsidRPr="00F8597F">
              <w:rPr>
                <w:rFonts w:ascii="Consolas" w:eastAsia="Consolas" w:hAnsi="Consolas" w:cs="Consolas"/>
              </w:rPr>
              <w:t>12 \* KANJINUM2</w:t>
            </w:r>
            <w:r w:rsidRPr="00F8597F">
              <w:t xml:space="preserve"> results in </w:t>
            </w:r>
            <w:r w:rsidRPr="00F8597F">
              <w:rPr>
                <w:rFonts w:ascii="MS Gothic" w:eastAsia="MS Gothic" w:hAnsi="MS Gothic" w:cs="MS Gothic"/>
              </w:rPr>
              <w:t>十二</w:t>
            </w:r>
            <w:r w:rsidRPr="00F8597F">
              <w:t>.</w:t>
            </w:r>
            <w:r w:rsidRPr="00F8597F">
              <w:rPr>
                <w:i/>
              </w:rPr>
              <w:t xml:space="preserve"> </w:t>
            </w:r>
            <w:r w:rsidRPr="00B84892">
              <w:rPr>
                <w:i/>
                <w:iCs/>
              </w:rPr>
              <w:t>end example</w:t>
            </w:r>
            <w:r w:rsidRPr="00F8597F">
              <w:t xml:space="preserve">] </w:t>
            </w:r>
          </w:p>
        </w:tc>
      </w:tr>
      <w:tr w:rsidR="00F94D2D" w:rsidRPr="00F8597F" w14:paraId="4B00A4A9" w14:textId="77777777" w:rsidTr="006908DF">
        <w:tblPrEx>
          <w:tblCellMar>
            <w:top w:w="86" w:type="dxa"/>
          </w:tblCellMar>
        </w:tblPrEx>
        <w:tc>
          <w:tcPr>
            <w:tcW w:w="2035" w:type="dxa"/>
          </w:tcPr>
          <w:p w14:paraId="1391C559" w14:textId="77777777" w:rsidR="00F94D2D" w:rsidRPr="005A3AFE" w:rsidRDefault="00F94D2D" w:rsidP="006908DF">
            <w:pPr>
              <w:pStyle w:val="SourceCode"/>
            </w:pPr>
            <w:r w:rsidRPr="005A3AFE">
              <w:lastRenderedPageBreak/>
              <w:t xml:space="preserve">KANJINUM3 </w:t>
            </w:r>
          </w:p>
        </w:tc>
        <w:tc>
          <w:tcPr>
            <w:tcW w:w="7027" w:type="dxa"/>
          </w:tcPr>
          <w:p w14:paraId="5A4CAFC9" w14:textId="77777777" w:rsidR="00F94D2D" w:rsidRPr="00F8597F" w:rsidRDefault="00F94D2D" w:rsidP="006908DF">
            <w:pPr>
              <w:pStyle w:val="Standardowyakapit"/>
              <w:keepNext/>
            </w:pPr>
            <w:r w:rsidRPr="00F8597F">
              <w:t>Formats a numeric result using the appropriate</w:t>
            </w:r>
            <w:r>
              <w:t xml:space="preserve"> </w:t>
            </w:r>
            <w:r w:rsidRPr="00F8597F">
              <w:t>counting system. [</w:t>
            </w:r>
            <w:r w:rsidRPr="00F8597F">
              <w:rPr>
                <w:i/>
              </w:rPr>
              <w:t>Example</w:t>
            </w:r>
            <w:r w:rsidRPr="00F8597F">
              <w:t xml:space="preserve">: </w:t>
            </w:r>
          </w:p>
        </w:tc>
      </w:tr>
      <w:tr w:rsidR="00F94D2D" w:rsidRPr="00F8597F" w14:paraId="14738A04" w14:textId="77777777" w:rsidTr="006908DF">
        <w:tblPrEx>
          <w:tblCellMar>
            <w:top w:w="86" w:type="dxa"/>
          </w:tblCellMar>
        </w:tblPrEx>
        <w:tc>
          <w:tcPr>
            <w:tcW w:w="2035" w:type="dxa"/>
          </w:tcPr>
          <w:p w14:paraId="72B9BDC9" w14:textId="77777777" w:rsidR="00F94D2D" w:rsidRPr="005A3AFE" w:rsidRDefault="00F94D2D" w:rsidP="006908DF">
            <w:pPr>
              <w:pStyle w:val="SourceCode"/>
            </w:pPr>
            <w:r w:rsidRPr="005A3AFE">
              <w:t xml:space="preserve">Ordinal </w:t>
            </w:r>
          </w:p>
        </w:tc>
        <w:tc>
          <w:tcPr>
            <w:tcW w:w="7027" w:type="dxa"/>
          </w:tcPr>
          <w:p w14:paraId="5AB2B26B" w14:textId="77777777" w:rsidR="00F94D2D" w:rsidRPr="00F8597F" w:rsidRDefault="00F94D2D" w:rsidP="006908DF">
            <w:pPr>
              <w:pStyle w:val="Standardowyakapit"/>
              <w:keepNext/>
            </w:pPr>
            <w:r w:rsidRPr="00F8597F">
              <w:t>Formats a numeric result using lowercase ordinal Arabic numerals. [</w:t>
            </w:r>
            <w:r w:rsidRPr="00F8597F">
              <w:rPr>
                <w:i/>
              </w:rPr>
              <w:t>Example</w:t>
            </w:r>
            <w:r w:rsidRPr="00F8597F">
              <w:t xml:space="preserve">: </w:t>
            </w:r>
          </w:p>
        </w:tc>
      </w:tr>
      <w:tr w:rsidR="00F94D2D" w:rsidRPr="00F8597F" w14:paraId="0DA3E3DC" w14:textId="77777777" w:rsidTr="006908DF">
        <w:tblPrEx>
          <w:tblCellMar>
            <w:top w:w="86" w:type="dxa"/>
          </w:tblCellMar>
        </w:tblPrEx>
        <w:tc>
          <w:tcPr>
            <w:tcW w:w="2035" w:type="dxa"/>
          </w:tcPr>
          <w:p w14:paraId="2F827872" w14:textId="77777777" w:rsidR="00F94D2D" w:rsidRPr="005A3AFE" w:rsidRDefault="00F94D2D" w:rsidP="006908DF">
            <w:pPr>
              <w:pStyle w:val="SourceCode"/>
            </w:pPr>
            <w:r w:rsidRPr="005A3AFE">
              <w:t xml:space="preserve">OrdText </w:t>
            </w:r>
          </w:p>
        </w:tc>
        <w:tc>
          <w:tcPr>
            <w:tcW w:w="7027" w:type="dxa"/>
          </w:tcPr>
          <w:p w14:paraId="3B5381B6" w14:textId="77777777" w:rsidR="00F94D2D" w:rsidRPr="00F8597F" w:rsidRDefault="00F94D2D" w:rsidP="006908DF">
            <w:pPr>
              <w:pStyle w:val="Standardowyakapit"/>
              <w:keepNext/>
            </w:pPr>
            <w:r w:rsidRPr="00F8597F">
              <w:t>Formats a numeric result as lowercase ordinal text. Apart from being used to round off the whole number part, the fractional part is not used. [</w:t>
            </w:r>
            <w:r w:rsidRPr="00F8597F">
              <w:rPr>
                <w:i/>
              </w:rPr>
              <w:t>Example</w:t>
            </w:r>
            <w:r w:rsidRPr="00F8597F">
              <w:t xml:space="preserve">: </w:t>
            </w:r>
          </w:p>
        </w:tc>
      </w:tr>
      <w:tr w:rsidR="00F94D2D" w:rsidRPr="00F8597F" w14:paraId="6112A075" w14:textId="77777777" w:rsidTr="006908DF">
        <w:tblPrEx>
          <w:tblCellMar>
            <w:top w:w="86" w:type="dxa"/>
          </w:tblCellMar>
        </w:tblPrEx>
        <w:tc>
          <w:tcPr>
            <w:tcW w:w="2035" w:type="dxa"/>
          </w:tcPr>
          <w:p w14:paraId="63692000" w14:textId="77777777" w:rsidR="00F94D2D" w:rsidRPr="005A3AFE" w:rsidRDefault="00F94D2D" w:rsidP="006908DF">
            <w:pPr>
              <w:pStyle w:val="SourceCode"/>
            </w:pPr>
            <w:r w:rsidRPr="005A3AFE">
              <w:t xml:space="preserve">Roman </w:t>
            </w:r>
          </w:p>
        </w:tc>
        <w:tc>
          <w:tcPr>
            <w:tcW w:w="7027" w:type="dxa"/>
          </w:tcPr>
          <w:p w14:paraId="52FD78DD" w14:textId="77777777" w:rsidR="00F94D2D" w:rsidRPr="00F8597F" w:rsidRDefault="00F94D2D" w:rsidP="006908DF">
            <w:pPr>
              <w:pStyle w:val="Standardowyakapit"/>
              <w:keepNext/>
            </w:pPr>
            <w:r w:rsidRPr="00F8597F">
              <w:t>Formats a numeric result using uppercase Roman numerals. [</w:t>
            </w:r>
            <w:r w:rsidRPr="00F8597F">
              <w:rPr>
                <w:i/>
              </w:rPr>
              <w:t>Example</w:t>
            </w:r>
            <w:r w:rsidRPr="00F8597F">
              <w:t xml:space="preserve">:  For page 123, </w:t>
            </w:r>
            <w:r w:rsidRPr="00F8597F">
              <w:rPr>
                <w:rFonts w:ascii="Consolas" w:eastAsia="Consolas" w:hAnsi="Consolas" w:cs="Consolas"/>
              </w:rPr>
              <w:t>PAGE \* Roman</w:t>
            </w:r>
            <w:r w:rsidRPr="00F8597F">
              <w:t xml:space="preserve"> results in "</w:t>
            </w:r>
            <w:r w:rsidRPr="00F8597F">
              <w:rPr>
                <w:rFonts w:ascii="Consolas" w:eastAsia="Consolas" w:hAnsi="Consolas" w:cs="Consolas"/>
              </w:rPr>
              <w:t>CXXIII</w:t>
            </w:r>
            <w:r w:rsidRPr="00F8597F">
              <w:t>".</w:t>
            </w:r>
            <w:r w:rsidRPr="00F8597F">
              <w:rPr>
                <w:i/>
              </w:rPr>
              <w:t xml:space="preserve"> </w:t>
            </w:r>
            <w:r w:rsidRPr="00B84892">
              <w:rPr>
                <w:i/>
                <w:iCs/>
              </w:rPr>
              <w:t>end example</w:t>
            </w:r>
            <w:r w:rsidRPr="00F8597F">
              <w:t xml:space="preserve">] </w:t>
            </w:r>
          </w:p>
        </w:tc>
      </w:tr>
      <w:tr w:rsidR="00F94D2D" w:rsidRPr="00F8597F" w14:paraId="557F586D" w14:textId="77777777" w:rsidTr="006908DF">
        <w:tblPrEx>
          <w:tblCellMar>
            <w:top w:w="86" w:type="dxa"/>
          </w:tblCellMar>
        </w:tblPrEx>
        <w:tc>
          <w:tcPr>
            <w:tcW w:w="2035" w:type="dxa"/>
          </w:tcPr>
          <w:p w14:paraId="22A2911B" w14:textId="77777777" w:rsidR="00F94D2D" w:rsidRPr="005A3AFE" w:rsidRDefault="00F94D2D" w:rsidP="006908DF">
            <w:pPr>
              <w:pStyle w:val="SourceCode"/>
            </w:pPr>
            <w:r w:rsidRPr="005A3AFE">
              <w:t xml:space="preserve">roman </w:t>
            </w:r>
          </w:p>
        </w:tc>
        <w:tc>
          <w:tcPr>
            <w:tcW w:w="7027" w:type="dxa"/>
          </w:tcPr>
          <w:p w14:paraId="51A5822A" w14:textId="77777777" w:rsidR="00F94D2D" w:rsidRPr="00F8597F" w:rsidRDefault="00F94D2D" w:rsidP="006908DF">
            <w:pPr>
              <w:pStyle w:val="Standardowyakapit"/>
              <w:keepNext/>
            </w:pPr>
            <w:r w:rsidRPr="00F8597F">
              <w:t>Formats a numeric result using lowercase Roman numerals. [</w:t>
            </w:r>
            <w:r w:rsidRPr="00F8597F">
              <w:rPr>
                <w:i/>
              </w:rPr>
              <w:t>Example</w:t>
            </w:r>
            <w:r w:rsidRPr="00F8597F">
              <w:t xml:space="preserve">:  For page 123, </w:t>
            </w:r>
            <w:r w:rsidRPr="00F8597F">
              <w:rPr>
                <w:rFonts w:ascii="Consolas" w:eastAsia="Consolas" w:hAnsi="Consolas" w:cs="Consolas"/>
              </w:rPr>
              <w:t>PAGE \* roman</w:t>
            </w:r>
            <w:r w:rsidRPr="00F8597F">
              <w:t xml:space="preserve"> results in "</w:t>
            </w:r>
            <w:r w:rsidRPr="00F8597F">
              <w:rPr>
                <w:rFonts w:ascii="Consolas" w:eastAsia="Consolas" w:hAnsi="Consolas" w:cs="Consolas"/>
              </w:rPr>
              <w:t>cxxiii</w:t>
            </w:r>
            <w:r w:rsidRPr="00F8597F">
              <w:t>".</w:t>
            </w:r>
            <w:r w:rsidRPr="00F8597F">
              <w:rPr>
                <w:i/>
              </w:rPr>
              <w:t xml:space="preserve"> </w:t>
            </w:r>
            <w:r w:rsidRPr="00B84892">
              <w:rPr>
                <w:i/>
                <w:iCs/>
              </w:rPr>
              <w:t>end example</w:t>
            </w:r>
            <w:r w:rsidRPr="00F8597F">
              <w:t xml:space="preserve">] </w:t>
            </w:r>
          </w:p>
        </w:tc>
      </w:tr>
      <w:tr w:rsidR="00F94D2D" w:rsidRPr="00F8597F" w14:paraId="6C08BD0A" w14:textId="77777777" w:rsidTr="006908DF">
        <w:tblPrEx>
          <w:tblCellMar>
            <w:top w:w="86" w:type="dxa"/>
          </w:tblCellMar>
        </w:tblPrEx>
        <w:tc>
          <w:tcPr>
            <w:tcW w:w="2035" w:type="dxa"/>
          </w:tcPr>
          <w:p w14:paraId="11703F44" w14:textId="77777777" w:rsidR="00F94D2D" w:rsidRPr="005A3AFE" w:rsidRDefault="00F94D2D" w:rsidP="006908DF">
            <w:pPr>
              <w:pStyle w:val="SourceCode"/>
            </w:pPr>
            <w:r w:rsidRPr="005A3AFE">
              <w:t xml:space="preserve">SBCHAR </w:t>
            </w:r>
          </w:p>
        </w:tc>
        <w:tc>
          <w:tcPr>
            <w:tcW w:w="7027" w:type="dxa"/>
          </w:tcPr>
          <w:p w14:paraId="1A37DC3D" w14:textId="77777777" w:rsidR="00F94D2D" w:rsidRPr="00F8597F" w:rsidRDefault="00F94D2D" w:rsidP="006908DF">
            <w:pPr>
              <w:pStyle w:val="Standardowyakapit"/>
              <w:keepNext/>
            </w:pPr>
            <w:r w:rsidRPr="00F8597F">
              <w:t>Formats a numeric result using single-byte Arabic numbering. [</w:t>
            </w:r>
            <w:r w:rsidRPr="00F8597F">
              <w:rPr>
                <w:i/>
              </w:rPr>
              <w:t>Example</w:t>
            </w:r>
            <w:r w:rsidRPr="00F8597F">
              <w:t xml:space="preserve">: </w:t>
            </w:r>
          </w:p>
        </w:tc>
      </w:tr>
      <w:tr w:rsidR="00F94D2D" w:rsidRPr="00F8597F" w14:paraId="0C5393AF" w14:textId="77777777" w:rsidTr="006908DF">
        <w:tblPrEx>
          <w:tblCellMar>
            <w:top w:w="86" w:type="dxa"/>
          </w:tblCellMar>
        </w:tblPrEx>
        <w:tc>
          <w:tcPr>
            <w:tcW w:w="2035" w:type="dxa"/>
          </w:tcPr>
          <w:p w14:paraId="26492145" w14:textId="77777777" w:rsidR="00F94D2D" w:rsidRPr="005A3AFE" w:rsidRDefault="00F94D2D" w:rsidP="006908DF">
            <w:pPr>
              <w:pStyle w:val="SourceCode"/>
            </w:pPr>
            <w:r w:rsidRPr="005A3AFE">
              <w:t xml:space="preserve">THAIARABIC </w:t>
            </w:r>
          </w:p>
        </w:tc>
        <w:tc>
          <w:tcPr>
            <w:tcW w:w="7027" w:type="dxa"/>
          </w:tcPr>
          <w:p w14:paraId="5E8E18A0" w14:textId="77777777" w:rsidR="00F94D2D" w:rsidRPr="00F8597F" w:rsidRDefault="00F94D2D" w:rsidP="006908DF">
            <w:pPr>
              <w:pStyle w:val="Standardowyakapit"/>
              <w:keepNext/>
            </w:pPr>
            <w:r w:rsidRPr="00F8597F">
              <w:t>Formats a numeric result using Thai numbers. [</w:t>
            </w:r>
            <w:r w:rsidRPr="00F8597F">
              <w:rPr>
                <w:i/>
              </w:rPr>
              <w:t>Example</w:t>
            </w:r>
            <w:r w:rsidRPr="00F8597F">
              <w:t xml:space="preserve">: </w:t>
            </w:r>
            <w:r w:rsidRPr="00F8597F">
              <w:rPr>
                <w:rFonts w:ascii="Consolas" w:eastAsia="Consolas" w:hAnsi="Consolas" w:cs="Consolas"/>
              </w:rPr>
              <w:t>123 \* THAIARABIC</w:t>
            </w:r>
            <w:r w:rsidRPr="00F8597F">
              <w:t xml:space="preserve"> results in </w:t>
            </w:r>
            <w:r w:rsidRPr="00F8597F">
              <w:rPr>
                <w:rFonts w:ascii="Leelawadee UI" w:hAnsi="Leelawadee UI" w:cs="Angsana New"/>
                <w:cs/>
                <w:lang w:bidi="th-TH"/>
              </w:rPr>
              <w:t>๑๒๓</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w:t>
            </w:r>
          </w:p>
        </w:tc>
      </w:tr>
      <w:tr w:rsidR="00F94D2D" w:rsidRPr="00F8597F" w14:paraId="1D713450" w14:textId="77777777" w:rsidTr="006908DF">
        <w:tblPrEx>
          <w:tblCellMar>
            <w:top w:w="86" w:type="dxa"/>
          </w:tblCellMar>
        </w:tblPrEx>
        <w:tc>
          <w:tcPr>
            <w:tcW w:w="2035" w:type="dxa"/>
          </w:tcPr>
          <w:p w14:paraId="7D556714" w14:textId="77777777" w:rsidR="00F94D2D" w:rsidRPr="005A3AFE" w:rsidRDefault="00F94D2D" w:rsidP="006908DF">
            <w:pPr>
              <w:pStyle w:val="SourceCode"/>
            </w:pPr>
            <w:r w:rsidRPr="005A3AFE">
              <w:t xml:space="preserve">THAICARDTEXT </w:t>
            </w:r>
          </w:p>
        </w:tc>
        <w:tc>
          <w:tcPr>
            <w:tcW w:w="7027" w:type="dxa"/>
          </w:tcPr>
          <w:p w14:paraId="5060678C" w14:textId="77777777" w:rsidR="00F94D2D" w:rsidRPr="00F8597F" w:rsidRDefault="00F94D2D" w:rsidP="006908DF">
            <w:pPr>
              <w:pStyle w:val="Standardowyakapit"/>
            </w:pPr>
            <w:r w:rsidRPr="00F8597F">
              <w:t>Formats a numeric result using sequential numbers from the Thai counting system. [</w:t>
            </w:r>
            <w:r w:rsidRPr="00F8597F">
              <w:rPr>
                <w:i/>
              </w:rPr>
              <w:t>Example</w:t>
            </w:r>
            <w:r w:rsidRPr="00F8597F">
              <w:t xml:space="preserve">: </w:t>
            </w:r>
            <w:r w:rsidRPr="00F8597F">
              <w:rPr>
                <w:rFonts w:ascii="Consolas" w:eastAsia="Consolas" w:hAnsi="Consolas" w:cs="Consolas"/>
              </w:rPr>
              <w:t>123 \* THAICARDTEXT</w:t>
            </w:r>
            <w:r w:rsidRPr="00F8597F">
              <w:t xml:space="preserve"> results in </w:t>
            </w:r>
            <w:r w:rsidRPr="00F8597F">
              <w:rPr>
                <w:rFonts w:ascii="Leelawadee UI" w:hAnsi="Leelawadee UI" w:cs="Angsana New"/>
                <w:cs/>
                <w:lang w:bidi="th-TH"/>
              </w:rPr>
              <w:t>หน่งึ</w:t>
            </w:r>
            <w:r w:rsidRPr="00F8597F">
              <w:rPr>
                <w:rFonts w:cs="Angsana New"/>
                <w:cs/>
                <w:lang w:bidi="th-TH"/>
              </w:rPr>
              <w:t xml:space="preserve"> </w:t>
            </w:r>
            <w:r w:rsidRPr="00F8597F">
              <w:rPr>
                <w:rFonts w:ascii="Leelawadee UI" w:hAnsi="Leelawadee UI" w:cs="Angsana New"/>
                <w:cs/>
                <w:lang w:bidi="th-TH"/>
              </w:rPr>
              <w:t>รอ้</w:t>
            </w:r>
            <w:r w:rsidRPr="00F8597F">
              <w:rPr>
                <w:rFonts w:cs="Angsana New"/>
                <w:cs/>
                <w:lang w:bidi="th-TH"/>
              </w:rPr>
              <w:t xml:space="preserve"> </w:t>
            </w:r>
            <w:r w:rsidRPr="00F8597F">
              <w:rPr>
                <w:rFonts w:ascii="Leelawadee UI" w:hAnsi="Leelawadee UI" w:cs="Angsana New"/>
                <w:cs/>
                <w:lang w:bidi="th-TH"/>
              </w:rPr>
              <w:t>ยยส่ี</w:t>
            </w:r>
            <w:r w:rsidRPr="00F8597F">
              <w:rPr>
                <w:rFonts w:cs="Angsana New"/>
                <w:cs/>
                <w:lang w:bidi="th-TH"/>
              </w:rPr>
              <w:t xml:space="preserve"> </w:t>
            </w:r>
            <w:r w:rsidRPr="00F8597F">
              <w:rPr>
                <w:rFonts w:ascii="Leelawadee UI" w:hAnsi="Leelawadee UI" w:cs="Angsana New"/>
                <w:cs/>
                <w:lang w:bidi="th-TH"/>
              </w:rPr>
              <w:t>บิ</w:t>
            </w:r>
            <w:r w:rsidRPr="00F8597F">
              <w:rPr>
                <w:rFonts w:cs="Angsana New"/>
                <w:cs/>
                <w:lang w:bidi="th-TH"/>
              </w:rPr>
              <w:t xml:space="preserve"> </w:t>
            </w:r>
            <w:r w:rsidRPr="00F8597F">
              <w:rPr>
                <w:rFonts w:ascii="Leelawadee UI" w:hAnsi="Leelawadee UI" w:cs="Angsana New"/>
                <w:cs/>
                <w:lang w:bidi="th-TH"/>
              </w:rPr>
              <w:t>สาม</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Corresponds to an </w:t>
            </w:r>
            <w:r w:rsidRPr="00362ABE">
              <w:rPr>
                <w:rStyle w:val="NazwaProgramowa"/>
              </w:rPr>
              <w:t>ST_N</w:t>
            </w:r>
            <w:r w:rsidRPr="00E26CA6">
              <w:rPr>
                <w:rStyle w:val="NazwaProgramowa"/>
              </w:rPr>
              <w:t>umberFormat</w:t>
            </w:r>
            <w:r w:rsidRPr="00F8597F">
              <w:t xml:space="preserve"> enumeration value of </w:t>
            </w:r>
            <w:r w:rsidRPr="00E26CA6">
              <w:rPr>
                <w:rStyle w:val="NazwaProgramowa"/>
              </w:rPr>
              <w:t>thaiCounting</w:t>
            </w:r>
            <w:r w:rsidRPr="00F8597F">
              <w:t xml:space="preserve">. </w:t>
            </w:r>
          </w:p>
        </w:tc>
      </w:tr>
      <w:tr w:rsidR="00F94D2D" w:rsidRPr="00F8597F" w14:paraId="5260B346" w14:textId="77777777" w:rsidTr="006908DF">
        <w:tblPrEx>
          <w:tblCellMar>
            <w:top w:w="86" w:type="dxa"/>
          </w:tblCellMar>
        </w:tblPrEx>
        <w:tc>
          <w:tcPr>
            <w:tcW w:w="2035" w:type="dxa"/>
          </w:tcPr>
          <w:p w14:paraId="1AF09B5C" w14:textId="77777777" w:rsidR="00F94D2D" w:rsidRPr="005A3AFE" w:rsidRDefault="00F94D2D" w:rsidP="006908DF">
            <w:pPr>
              <w:pStyle w:val="SourceCode"/>
            </w:pPr>
            <w:r w:rsidRPr="005A3AFE">
              <w:t xml:space="preserve">THAILETTER </w:t>
            </w:r>
          </w:p>
        </w:tc>
        <w:tc>
          <w:tcPr>
            <w:tcW w:w="7027" w:type="dxa"/>
          </w:tcPr>
          <w:p w14:paraId="1B84D80A" w14:textId="77777777" w:rsidR="00F94D2D" w:rsidRPr="00F8597F" w:rsidRDefault="00F94D2D" w:rsidP="006908DF">
            <w:pPr>
              <w:pStyle w:val="Standardowyakapit"/>
              <w:keepNext/>
            </w:pPr>
            <w:r w:rsidRPr="00F8597F">
              <w:t>Formats a numeric result using Thai letters. [</w:t>
            </w:r>
            <w:r w:rsidRPr="00F8597F">
              <w:rPr>
                <w:i/>
              </w:rPr>
              <w:t>Example</w:t>
            </w:r>
            <w:r w:rsidRPr="00F8597F">
              <w:t xml:space="preserve">: </w:t>
            </w:r>
            <w:r w:rsidRPr="00F8597F">
              <w:rPr>
                <w:rFonts w:ascii="Consolas" w:eastAsia="Consolas" w:hAnsi="Consolas" w:cs="Consolas"/>
              </w:rPr>
              <w:t>30 \* THAILETTER</w:t>
            </w:r>
            <w:r w:rsidRPr="00F8597F">
              <w:t xml:space="preserve"> results in </w:t>
            </w:r>
            <w:r w:rsidRPr="00F8597F">
              <w:rPr>
                <w:rFonts w:ascii="Leelawadee UI" w:hAnsi="Leelawadee UI" w:cs="Angsana New"/>
                <w:cs/>
                <w:lang w:bidi="th-TH"/>
              </w:rPr>
              <w:t>ฮฮฮม</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w:t>
            </w:r>
          </w:p>
        </w:tc>
      </w:tr>
      <w:tr w:rsidR="00F94D2D" w:rsidRPr="00F8597F" w14:paraId="37509940" w14:textId="77777777" w:rsidTr="006908DF">
        <w:tblPrEx>
          <w:tblCellMar>
            <w:top w:w="86" w:type="dxa"/>
          </w:tblCellMar>
        </w:tblPrEx>
        <w:tc>
          <w:tcPr>
            <w:tcW w:w="2035" w:type="dxa"/>
          </w:tcPr>
          <w:p w14:paraId="62CA74BF" w14:textId="77777777" w:rsidR="00F94D2D" w:rsidRPr="005A3AFE" w:rsidRDefault="00F94D2D" w:rsidP="006908DF">
            <w:pPr>
              <w:pStyle w:val="SourceCode"/>
            </w:pPr>
            <w:r w:rsidRPr="005A3AFE">
              <w:t xml:space="preserve">VIETCARDTEXT </w:t>
            </w:r>
          </w:p>
        </w:tc>
        <w:tc>
          <w:tcPr>
            <w:tcW w:w="7027" w:type="dxa"/>
          </w:tcPr>
          <w:p w14:paraId="0BEDA7F2" w14:textId="77777777" w:rsidR="00F94D2D" w:rsidRPr="00F8597F" w:rsidRDefault="00F94D2D" w:rsidP="006908DF">
            <w:pPr>
              <w:pStyle w:val="Standardowyakapit"/>
              <w:keepNext/>
            </w:pPr>
            <w:r w:rsidRPr="00F8597F">
              <w:t>Formats a numeric result using Vietnamese numerals. [</w:t>
            </w:r>
            <w:r w:rsidRPr="00F8597F">
              <w:rPr>
                <w:i/>
              </w:rPr>
              <w:t>Example</w:t>
            </w:r>
            <w:r w:rsidRPr="00F8597F">
              <w:t xml:space="preserve">: </w:t>
            </w:r>
          </w:p>
        </w:tc>
      </w:tr>
      <w:tr w:rsidR="00F94D2D" w:rsidRPr="00F8597F" w14:paraId="5FAC4ED0" w14:textId="77777777" w:rsidTr="006908DF">
        <w:tblPrEx>
          <w:tblCellMar>
            <w:top w:w="86" w:type="dxa"/>
          </w:tblCellMar>
        </w:tblPrEx>
        <w:tc>
          <w:tcPr>
            <w:tcW w:w="2035" w:type="dxa"/>
          </w:tcPr>
          <w:p w14:paraId="2A13F7C8" w14:textId="77777777" w:rsidR="00F94D2D" w:rsidRPr="005A3AFE" w:rsidRDefault="00F94D2D" w:rsidP="006908DF">
            <w:pPr>
              <w:pStyle w:val="SourceCode"/>
            </w:pPr>
            <w:r w:rsidRPr="005A3AFE">
              <w:t xml:space="preserve">ZODIAC1 </w:t>
            </w:r>
          </w:p>
        </w:tc>
        <w:tc>
          <w:tcPr>
            <w:tcW w:w="7027" w:type="dxa"/>
          </w:tcPr>
          <w:p w14:paraId="5B156ABA" w14:textId="77777777" w:rsidR="00F94D2D" w:rsidRPr="00F8597F" w:rsidRDefault="00F94D2D" w:rsidP="006908DF">
            <w:pPr>
              <w:pStyle w:val="Standardowyakapit"/>
              <w:keepNext/>
            </w:pPr>
            <w:r w:rsidRPr="00F8597F">
              <w:t xml:space="preserve">Formats a numeric result using sequential numerical traditional ideographs. </w:t>
            </w:r>
          </w:p>
        </w:tc>
      </w:tr>
      <w:tr w:rsidR="00F94D2D" w:rsidRPr="00F8597F" w14:paraId="7CB4912A" w14:textId="77777777" w:rsidTr="006908DF">
        <w:tblPrEx>
          <w:tblCellMar>
            <w:top w:w="86" w:type="dxa"/>
          </w:tblCellMar>
        </w:tblPrEx>
        <w:tc>
          <w:tcPr>
            <w:tcW w:w="2035" w:type="dxa"/>
          </w:tcPr>
          <w:p w14:paraId="70587B51" w14:textId="77777777" w:rsidR="00F94D2D" w:rsidRPr="005A3AFE" w:rsidRDefault="00F94D2D" w:rsidP="006908DF">
            <w:pPr>
              <w:pStyle w:val="SourceCode"/>
            </w:pPr>
            <w:r w:rsidRPr="005A3AFE">
              <w:t xml:space="preserve">ZODIAC2 </w:t>
            </w:r>
          </w:p>
        </w:tc>
        <w:tc>
          <w:tcPr>
            <w:tcW w:w="7027" w:type="dxa"/>
          </w:tcPr>
          <w:p w14:paraId="0D7FD900" w14:textId="77777777" w:rsidR="00F94D2D" w:rsidRPr="00F8597F" w:rsidRDefault="00F94D2D" w:rsidP="006908DF">
            <w:pPr>
              <w:pStyle w:val="Standardowyakapit"/>
              <w:keepNext/>
            </w:pPr>
            <w:r w:rsidRPr="00F8597F">
              <w:t>Formats a numeric result using sequential zodiac ideographs. [</w:t>
            </w:r>
            <w:r w:rsidRPr="00F8597F">
              <w:rPr>
                <w:i/>
              </w:rPr>
              <w:t>Example</w:t>
            </w:r>
            <w:r w:rsidRPr="00F8597F">
              <w:t xml:space="preserve">: </w:t>
            </w:r>
            <w:r w:rsidRPr="00F8597F">
              <w:rPr>
                <w:rFonts w:ascii="Consolas" w:eastAsia="Consolas" w:hAnsi="Consolas" w:cs="Consolas"/>
              </w:rPr>
              <w:t>1 \* ZODIAC2</w:t>
            </w:r>
            <w:r w:rsidRPr="00F8597F">
              <w:t xml:space="preserve"> results in </w:t>
            </w:r>
            <w:r w:rsidRPr="00F8597F">
              <w:rPr>
                <w:rFonts w:ascii="MS Gothic" w:eastAsia="MS Gothic" w:hAnsi="MS Gothic" w:cs="MS Gothic"/>
              </w:rPr>
              <w:t>子</w:t>
            </w:r>
            <w:r w:rsidRPr="00F8597F">
              <w:t>.</w:t>
            </w:r>
            <w:r w:rsidRPr="00F8597F">
              <w:rPr>
                <w:i/>
              </w:rPr>
              <w:t xml:space="preserve"> </w:t>
            </w:r>
            <w:r w:rsidRPr="00B84892">
              <w:rPr>
                <w:i/>
                <w:iCs/>
              </w:rPr>
              <w:t>end example</w:t>
            </w:r>
            <w:r w:rsidRPr="00F8597F">
              <w:t xml:space="preserve">] </w:t>
            </w:r>
          </w:p>
        </w:tc>
      </w:tr>
      <w:tr w:rsidR="00F94D2D" w:rsidRPr="00F8597F" w14:paraId="037B4D40" w14:textId="77777777" w:rsidTr="006908DF">
        <w:tblPrEx>
          <w:tblCellMar>
            <w:top w:w="86" w:type="dxa"/>
          </w:tblCellMar>
        </w:tblPrEx>
        <w:tc>
          <w:tcPr>
            <w:tcW w:w="2035" w:type="dxa"/>
          </w:tcPr>
          <w:p w14:paraId="3631F2FE" w14:textId="77777777" w:rsidR="00F94D2D" w:rsidRPr="005A3AFE" w:rsidRDefault="00F94D2D" w:rsidP="006908DF">
            <w:pPr>
              <w:pStyle w:val="SourceCode"/>
            </w:pPr>
            <w:r w:rsidRPr="005A3AFE">
              <w:t xml:space="preserve">ZODIAC3 </w:t>
            </w:r>
          </w:p>
        </w:tc>
        <w:tc>
          <w:tcPr>
            <w:tcW w:w="7027" w:type="dxa"/>
          </w:tcPr>
          <w:p w14:paraId="3543C221" w14:textId="77777777" w:rsidR="00F94D2D" w:rsidRPr="00F8597F" w:rsidRDefault="00F94D2D" w:rsidP="006908DF">
            <w:pPr>
              <w:pStyle w:val="Standardowyakapit"/>
              <w:keepNext/>
            </w:pPr>
            <w:r w:rsidRPr="00F8597F">
              <w:t xml:space="preserve">Formats a numeric result using sequential traditional zodiac ideographs. </w:t>
            </w:r>
          </w:p>
        </w:tc>
      </w:tr>
    </w:tbl>
    <w:p w14:paraId="2C4F3AE3" w14:textId="77777777" w:rsidR="00F94D2D" w:rsidRDefault="00F94D2D" w:rsidP="00F94D2D">
      <w:pPr>
        <w:pStyle w:val="Nagwek5"/>
      </w:pPr>
      <w:r w:rsidRPr="00F8597F">
        <w:t>General formatting - String Values</w:t>
      </w:r>
    </w:p>
    <w:p w14:paraId="7692D780" w14:textId="77777777" w:rsidR="00F94D2D" w:rsidRPr="00F8597F" w:rsidRDefault="00F94D2D" w:rsidP="00F94D2D">
      <w:pPr>
        <w:pStyle w:val="Standardowyakapit"/>
      </w:pPr>
      <w:r w:rsidRPr="00F8597F">
        <w:t xml:space="preserve">The following </w:t>
      </w:r>
      <w:r w:rsidRPr="00F8597F">
        <w:rPr>
          <w:rFonts w:ascii="Times New Roman" w:eastAsia="Times New Roman" w:hAnsi="Times New Roman" w:cs="Times New Roman"/>
          <w:i/>
        </w:rPr>
        <w:t>switch-argument</w:t>
      </w:r>
      <w:r w:rsidRPr="00F8597F">
        <w:t xml:space="preserve">s apply to fields whose field result is a string value: </w:t>
      </w:r>
    </w:p>
    <w:tbl>
      <w:tblPr>
        <w:tblStyle w:val="Standardowatabela"/>
        <w:tblW w:w="5000" w:type="pct"/>
        <w:tblCellMar>
          <w:left w:w="100" w:type="dxa"/>
          <w:right w:w="100" w:type="dxa"/>
        </w:tblCellMar>
        <w:tblLook w:val="0420" w:firstRow="1" w:lastRow="0" w:firstColumn="0" w:lastColumn="0" w:noHBand="0" w:noVBand="1"/>
      </w:tblPr>
      <w:tblGrid>
        <w:gridCol w:w="2405"/>
        <w:gridCol w:w="6657"/>
      </w:tblGrid>
      <w:tr w:rsidR="00F94D2D" w:rsidRPr="00F8597F" w14:paraId="676A09F4" w14:textId="77777777" w:rsidTr="006908DF">
        <w:trPr>
          <w:cnfStyle w:val="100000000000" w:firstRow="1" w:lastRow="0" w:firstColumn="0" w:lastColumn="0" w:oddVBand="0" w:evenVBand="0" w:oddHBand="0" w:evenHBand="0" w:firstRowFirstColumn="0" w:firstRowLastColumn="0" w:lastRowFirstColumn="0" w:lastRowLastColumn="0"/>
        </w:trPr>
        <w:tc>
          <w:tcPr>
            <w:tcW w:w="2405" w:type="dxa"/>
          </w:tcPr>
          <w:p w14:paraId="7A623CD0" w14:textId="77777777" w:rsidR="00F94D2D" w:rsidRPr="00B23C98" w:rsidRDefault="00F94D2D" w:rsidP="006908DF">
            <w:pPr>
              <w:pStyle w:val="Standardowyakapit"/>
              <w:jc w:val="center"/>
            </w:pPr>
            <w:r w:rsidRPr="00B23C98">
              <w:lastRenderedPageBreak/>
              <w:t>General Formatting Switch Arguments</w:t>
            </w:r>
          </w:p>
        </w:tc>
        <w:tc>
          <w:tcPr>
            <w:tcW w:w="6657" w:type="dxa"/>
          </w:tcPr>
          <w:p w14:paraId="25C3E662" w14:textId="77777777" w:rsidR="00F94D2D" w:rsidRPr="00F8597F" w:rsidRDefault="00F94D2D" w:rsidP="006908DF">
            <w:pPr>
              <w:pStyle w:val="Standardowyakapit"/>
              <w:jc w:val="center"/>
            </w:pPr>
            <w:r w:rsidRPr="00F8597F">
              <w:t xml:space="preserve">Switch Argument Description </w:t>
            </w:r>
          </w:p>
        </w:tc>
      </w:tr>
      <w:tr w:rsidR="00F94D2D" w:rsidRPr="00F8597F" w14:paraId="0A0A9450" w14:textId="77777777" w:rsidTr="006908DF">
        <w:tc>
          <w:tcPr>
            <w:tcW w:w="2405" w:type="dxa"/>
          </w:tcPr>
          <w:p w14:paraId="6A0CB300" w14:textId="77777777" w:rsidR="00F94D2D" w:rsidRPr="005A3AFE" w:rsidRDefault="00F94D2D" w:rsidP="006908DF">
            <w:pPr>
              <w:pStyle w:val="SourceCode"/>
              <w:keepNext w:val="0"/>
            </w:pPr>
            <w:r w:rsidRPr="005A3AFE">
              <w:t xml:space="preserve">Caps </w:t>
            </w:r>
          </w:p>
        </w:tc>
        <w:tc>
          <w:tcPr>
            <w:tcW w:w="6657" w:type="dxa"/>
          </w:tcPr>
          <w:p w14:paraId="043BED48" w14:textId="77777777" w:rsidR="00F94D2D" w:rsidRPr="00F8597F" w:rsidRDefault="00F94D2D" w:rsidP="006908DF">
            <w:pPr>
              <w:pStyle w:val="Standardowyakapit"/>
            </w:pPr>
            <w:r w:rsidRPr="00F8597F">
              <w:t>Capitalizes the first letter of each word. [</w:t>
            </w:r>
            <w:r w:rsidRPr="00F8597F">
              <w:rPr>
                <w:i/>
              </w:rPr>
              <w:t>Example</w:t>
            </w:r>
            <w:r w:rsidRPr="00F8597F">
              <w:t xml:space="preserve">: </w:t>
            </w:r>
            <w:r w:rsidRPr="001440EF">
              <w:rPr>
                <w:rStyle w:val="NazwaProgramowa"/>
              </w:rPr>
              <w:t>USERNAME "mary smith"</w:t>
            </w:r>
            <w:r>
              <w:rPr>
                <w:rStyle w:val="NazwaProgramowa"/>
              </w:rPr>
              <w:t xml:space="preserve"> </w:t>
            </w:r>
            <w:r w:rsidRPr="001440EF">
              <w:rPr>
                <w:rStyle w:val="NazwaProgramowa"/>
              </w:rPr>
              <w:t>\* Caps</w:t>
            </w:r>
            <w:r w:rsidRPr="00F8597F">
              <w:t xml:space="preserve"> results in </w:t>
            </w:r>
            <w:r w:rsidRPr="001440EF">
              <w:rPr>
                <w:rStyle w:val="NazwaProgramowa"/>
              </w:rPr>
              <w:t>"Mary Smith"</w:t>
            </w:r>
            <w:r w:rsidRPr="00F8597F">
              <w:t>, whereas</w:t>
            </w:r>
            <w:r w:rsidRPr="00F8597F">
              <w:rPr>
                <w:i/>
              </w:rPr>
              <w:t xml:space="preserve"> </w:t>
            </w:r>
            <w:r w:rsidRPr="001440EF">
              <w:rPr>
                <w:rStyle w:val="NazwaProgramowa"/>
              </w:rPr>
              <w:t>USERNAME "marysmith" \* Caps</w:t>
            </w:r>
            <w:r w:rsidRPr="00F8597F">
              <w:t xml:space="preserve"> results in </w:t>
            </w:r>
            <w:r w:rsidRPr="001440EF">
              <w:rPr>
                <w:rStyle w:val="NazwaProgramowa"/>
              </w:rPr>
              <w:t>"Marysmith</w:t>
            </w:r>
            <w:r w:rsidRPr="00F8597F">
              <w:t>".</w:t>
            </w:r>
            <w:r w:rsidRPr="00F8597F">
              <w:rPr>
                <w:i/>
              </w:rPr>
              <w:t xml:space="preserve"> </w:t>
            </w:r>
            <w:r w:rsidRPr="00B84892">
              <w:rPr>
                <w:i/>
                <w:iCs/>
              </w:rPr>
              <w:t>end example</w:t>
            </w:r>
            <w:r w:rsidRPr="00F8597F">
              <w:t xml:space="preserve">] </w:t>
            </w:r>
          </w:p>
        </w:tc>
      </w:tr>
      <w:tr w:rsidR="00F94D2D" w:rsidRPr="00F8597F" w14:paraId="2759067B" w14:textId="77777777" w:rsidTr="006908DF">
        <w:tc>
          <w:tcPr>
            <w:tcW w:w="2405" w:type="dxa"/>
          </w:tcPr>
          <w:p w14:paraId="52E87A88" w14:textId="77777777" w:rsidR="00F94D2D" w:rsidRPr="005A3AFE" w:rsidRDefault="00F94D2D" w:rsidP="006908DF">
            <w:pPr>
              <w:pStyle w:val="SourceCode"/>
              <w:keepNext w:val="0"/>
            </w:pPr>
            <w:r w:rsidRPr="005A3AFE">
              <w:t xml:space="preserve">FirstCap </w:t>
            </w:r>
          </w:p>
        </w:tc>
        <w:tc>
          <w:tcPr>
            <w:tcW w:w="6657" w:type="dxa"/>
          </w:tcPr>
          <w:p w14:paraId="3BB19976" w14:textId="77777777" w:rsidR="00F94D2D" w:rsidRPr="00F8597F" w:rsidRDefault="00F94D2D" w:rsidP="006908DF">
            <w:pPr>
              <w:pStyle w:val="Standardowyakapit"/>
            </w:pPr>
            <w:r w:rsidRPr="00F8597F">
              <w:t>Capitalizes the first letter of the first word. [</w:t>
            </w:r>
            <w:r w:rsidRPr="00F8597F">
              <w:rPr>
                <w:i/>
              </w:rPr>
              <w:t>Example</w:t>
            </w:r>
            <w:r w:rsidRPr="00F8597F">
              <w:t xml:space="preserve">: </w:t>
            </w:r>
            <w:r w:rsidRPr="001440EF">
              <w:rPr>
                <w:rStyle w:val="NazwaProgramowa"/>
              </w:rPr>
              <w:t>USERNAME</w:t>
            </w:r>
            <w:r w:rsidRPr="00F8597F">
              <w:t xml:space="preserve"> </w:t>
            </w:r>
          </w:p>
        </w:tc>
      </w:tr>
      <w:tr w:rsidR="00F94D2D" w:rsidRPr="00F8597F" w14:paraId="33E61947" w14:textId="77777777" w:rsidTr="006908DF">
        <w:tc>
          <w:tcPr>
            <w:tcW w:w="2405" w:type="dxa"/>
          </w:tcPr>
          <w:p w14:paraId="1D5A6285" w14:textId="77777777" w:rsidR="00F94D2D" w:rsidRPr="005A3AFE" w:rsidRDefault="00F94D2D" w:rsidP="006908DF">
            <w:pPr>
              <w:pStyle w:val="SourceCode"/>
              <w:keepNext w:val="0"/>
            </w:pPr>
            <w:r w:rsidRPr="005A3AFE">
              <w:t xml:space="preserve">Lower </w:t>
            </w:r>
          </w:p>
        </w:tc>
        <w:tc>
          <w:tcPr>
            <w:tcW w:w="6657" w:type="dxa"/>
          </w:tcPr>
          <w:p w14:paraId="2F8246E2" w14:textId="77777777" w:rsidR="00F94D2D" w:rsidRPr="00F8597F" w:rsidRDefault="00F94D2D" w:rsidP="006908DF">
            <w:pPr>
              <w:pStyle w:val="Standardowyakapit"/>
            </w:pPr>
            <w:r w:rsidRPr="00F8597F">
              <w:t>All letters are lowercase. [</w:t>
            </w:r>
            <w:r w:rsidRPr="00F8597F">
              <w:rPr>
                <w:i/>
              </w:rPr>
              <w:t>Example</w:t>
            </w:r>
            <w:r w:rsidRPr="00F8597F">
              <w:t xml:space="preserve">: </w:t>
            </w:r>
            <w:r w:rsidRPr="001440EF">
              <w:rPr>
                <w:rStyle w:val="NazwaProgramowa"/>
              </w:rPr>
              <w:t>USERNAME "Mary Smith" \* Lower</w:t>
            </w:r>
            <w:r w:rsidRPr="00F8597F">
              <w:t xml:space="preserve"> results in </w:t>
            </w:r>
            <w:r w:rsidRPr="001440EF">
              <w:rPr>
                <w:rStyle w:val="NazwaProgramowa"/>
              </w:rPr>
              <w:t>"mary smith"</w:t>
            </w:r>
            <w:r w:rsidRPr="00F8597F">
              <w:t>.</w:t>
            </w:r>
            <w:r w:rsidRPr="00F8597F">
              <w:rPr>
                <w:i/>
              </w:rPr>
              <w:t xml:space="preserve"> </w:t>
            </w:r>
            <w:r w:rsidRPr="00B84892">
              <w:rPr>
                <w:i/>
                <w:iCs/>
              </w:rPr>
              <w:t>end example</w:t>
            </w:r>
            <w:r w:rsidRPr="00F8597F">
              <w:t xml:space="preserve">] </w:t>
            </w:r>
          </w:p>
        </w:tc>
      </w:tr>
      <w:tr w:rsidR="00F94D2D" w:rsidRPr="00F8597F" w14:paraId="0B924F0B" w14:textId="77777777" w:rsidTr="006908DF">
        <w:tc>
          <w:tcPr>
            <w:tcW w:w="2405" w:type="dxa"/>
          </w:tcPr>
          <w:p w14:paraId="1D649615" w14:textId="77777777" w:rsidR="00F94D2D" w:rsidRPr="005A3AFE" w:rsidRDefault="00F94D2D" w:rsidP="006908DF">
            <w:pPr>
              <w:pStyle w:val="SourceCode"/>
              <w:keepNext w:val="0"/>
            </w:pPr>
            <w:r w:rsidRPr="005A3AFE">
              <w:t xml:space="preserve">Upper </w:t>
            </w:r>
          </w:p>
        </w:tc>
        <w:tc>
          <w:tcPr>
            <w:tcW w:w="6657" w:type="dxa"/>
          </w:tcPr>
          <w:p w14:paraId="36DE5C93" w14:textId="77777777" w:rsidR="00F94D2D" w:rsidRPr="00F8597F" w:rsidRDefault="00F94D2D" w:rsidP="006908DF">
            <w:pPr>
              <w:pStyle w:val="Standardowyakapit"/>
            </w:pPr>
            <w:r w:rsidRPr="00F8597F">
              <w:t>All letters are uppercase. [</w:t>
            </w:r>
            <w:r w:rsidRPr="00F8597F">
              <w:rPr>
                <w:i/>
              </w:rPr>
              <w:t>Example</w:t>
            </w:r>
            <w:r w:rsidRPr="00F8597F">
              <w:t xml:space="preserve">: </w:t>
            </w:r>
            <w:r w:rsidRPr="001440EF">
              <w:rPr>
                <w:rStyle w:val="NazwaProgramowa"/>
              </w:rPr>
              <w:t>USERNAME "Mary Smith" \* Upper</w:t>
            </w:r>
            <w:r w:rsidRPr="00F8597F">
              <w:t xml:space="preserve"> results in "</w:t>
            </w:r>
            <w:r w:rsidRPr="001440EF">
              <w:rPr>
                <w:rStyle w:val="NazwaProgramowa"/>
              </w:rPr>
              <w:t>MARY SMITH"</w:t>
            </w:r>
            <w:r w:rsidRPr="00F8597F">
              <w:t>.</w:t>
            </w:r>
            <w:r w:rsidRPr="00F8597F">
              <w:rPr>
                <w:i/>
              </w:rPr>
              <w:t xml:space="preserve"> </w:t>
            </w:r>
            <w:r w:rsidRPr="00B84892">
              <w:rPr>
                <w:i/>
                <w:iCs/>
              </w:rPr>
              <w:t>end example</w:t>
            </w:r>
            <w:r w:rsidRPr="00F8597F">
              <w:t xml:space="preserve">] </w:t>
            </w:r>
          </w:p>
        </w:tc>
      </w:tr>
    </w:tbl>
    <w:p w14:paraId="06EF1218" w14:textId="77777777" w:rsidR="00F94D2D" w:rsidRDefault="00F94D2D" w:rsidP="00F94D2D">
      <w:pPr>
        <w:pStyle w:val="Nagwek5"/>
      </w:pPr>
      <w:r w:rsidRPr="00F8597F">
        <w:t>General formatting - Field Result Formatting</w:t>
      </w:r>
    </w:p>
    <w:p w14:paraId="1C95E5EF" w14:textId="77777777" w:rsidR="00F94D2D" w:rsidRDefault="00F94D2D" w:rsidP="00F94D2D">
      <w:pPr>
        <w:pStyle w:val="Standardowyakapit"/>
      </w:pPr>
      <w:r w:rsidRPr="00F8597F">
        <w:t xml:space="preserve">The following </w:t>
      </w:r>
      <w:r w:rsidRPr="00F8597F">
        <w:rPr>
          <w:rFonts w:ascii="Times New Roman" w:eastAsia="Times New Roman" w:hAnsi="Times New Roman" w:cs="Times New Roman"/>
          <w:i/>
        </w:rPr>
        <w:t>switch-argument</w:t>
      </w:r>
      <w:r w:rsidRPr="00F8597F">
        <w:t>s apply to any field result and provide directions to applications regarding the formatting which should be applied to a field result after a field update has been performed. As discussed in §17.16, as to when a field update is performed is outside the scope of ECMA-376.</w:t>
      </w:r>
    </w:p>
    <w:p w14:paraId="3DA2B2AE" w14:textId="77777777" w:rsidR="00F94D2D" w:rsidRDefault="00F94D2D" w:rsidP="00F94D2D">
      <w:pPr>
        <w:pStyle w:val="Nagwek3"/>
      </w:pPr>
      <w:bookmarkStart w:id="2651" w:name="_Toc133585528"/>
      <w:bookmarkStart w:id="2652" w:name="_Toc133672553"/>
      <w:bookmarkStart w:id="2653" w:name="_Toc133673310"/>
      <w:bookmarkStart w:id="2654" w:name="_Toc140224484"/>
      <w:r w:rsidRPr="00F8597F">
        <w:t>Field definitions</w:t>
      </w:r>
      <w:bookmarkEnd w:id="2651"/>
      <w:bookmarkEnd w:id="2652"/>
      <w:bookmarkEnd w:id="2653"/>
      <w:bookmarkEnd w:id="2654"/>
    </w:p>
    <w:p w14:paraId="25AD812C" w14:textId="77777777" w:rsidR="00F94D2D" w:rsidRDefault="00F94D2D" w:rsidP="00F94D2D">
      <w:pPr>
        <w:pStyle w:val="Standardowyakapit"/>
      </w:pPr>
      <w:r w:rsidRPr="00F8597F">
        <w:t xml:space="preserve">Each of the subclauses below this subclause describes a separate field, and each description contains a section marked </w:t>
      </w:r>
      <w:r w:rsidRPr="00F8597F">
        <w:rPr>
          <w:b/>
        </w:rPr>
        <w:t>Syntax</w:t>
      </w:r>
      <w:r w:rsidRPr="00F8597F">
        <w:t>. That section contains pieces of the field grammar as they pertain to that specific field. These pieces are presented in a slightly simpler form to aid in the understanding of the description. In those sections, the left-square-bracket and right-square-bracket designate the start and end of an option, as used in ISO/IEC 14977. However, the field-name, the open-parenthesis and the close-parenthesis designate actual literal text, as does each comma.  [</w:t>
      </w:r>
      <w:r w:rsidRPr="00F8597F">
        <w:rPr>
          <w:i/>
        </w:rPr>
        <w:t>Note</w:t>
      </w:r>
      <w:r w:rsidRPr="00F8597F">
        <w:t>: Therefore, in a strict presentation according to ISO/IEC 14977, each field-name, open</w:t>
      </w:r>
      <w:r>
        <w:t xml:space="preserve"> </w:t>
      </w:r>
      <w:r w:rsidRPr="00F8597F">
        <w:t xml:space="preserve">parenthesis and close-parenthesis would appear with double-quotes surrounding each instanc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289"/>
        <w:gridCol w:w="6773"/>
      </w:tblGrid>
      <w:tr w:rsidR="00F94D2D" w:rsidRPr="00B23C98" w14:paraId="093EDBA6" w14:textId="77777777" w:rsidTr="006908DF">
        <w:tc>
          <w:tcPr>
            <w:tcW w:w="2289" w:type="dxa"/>
            <w:shd w:val="clear" w:color="auto" w:fill="C0C0C0"/>
          </w:tcPr>
          <w:p w14:paraId="0C414529" w14:textId="77777777" w:rsidR="00F94D2D" w:rsidRPr="00B23C98" w:rsidRDefault="00F94D2D" w:rsidP="006908DF">
            <w:pPr>
              <w:keepNext/>
              <w:jc w:val="center"/>
              <w:rPr>
                <w:b/>
                <w:bCs/>
              </w:rPr>
            </w:pPr>
            <w:r w:rsidRPr="00B23C98">
              <w:rPr>
                <w:b/>
                <w:bCs/>
              </w:rPr>
              <w:t>Category</w:t>
            </w:r>
          </w:p>
        </w:tc>
        <w:tc>
          <w:tcPr>
            <w:tcW w:w="6773" w:type="dxa"/>
            <w:shd w:val="clear" w:color="auto" w:fill="C0C0C0"/>
          </w:tcPr>
          <w:p w14:paraId="3F06F702" w14:textId="77777777" w:rsidR="00F94D2D" w:rsidRPr="00B23C98" w:rsidRDefault="00F94D2D" w:rsidP="006908DF">
            <w:pPr>
              <w:keepNext/>
              <w:jc w:val="center"/>
              <w:rPr>
                <w:b/>
                <w:bCs/>
              </w:rPr>
            </w:pPr>
            <w:r w:rsidRPr="00B23C98">
              <w:rPr>
                <w:b/>
                <w:bCs/>
              </w:rPr>
              <w:t>Description</w:t>
            </w:r>
          </w:p>
        </w:tc>
      </w:tr>
      <w:tr w:rsidR="00F94D2D" w:rsidRPr="00F8597F" w14:paraId="56972B6A" w14:textId="77777777" w:rsidTr="006908DF">
        <w:tc>
          <w:tcPr>
            <w:tcW w:w="2289" w:type="dxa"/>
          </w:tcPr>
          <w:p w14:paraId="4B7D3390" w14:textId="77777777" w:rsidR="00F94D2D" w:rsidRPr="00F8597F" w:rsidRDefault="00F94D2D" w:rsidP="006908DF">
            <w:pPr>
              <w:pStyle w:val="Standardowyakapit"/>
              <w:jc w:val="left"/>
            </w:pPr>
            <w:r w:rsidRPr="00F8597F">
              <w:t xml:space="preserve">Date and Time </w:t>
            </w:r>
          </w:p>
        </w:tc>
        <w:tc>
          <w:tcPr>
            <w:tcW w:w="6773" w:type="dxa"/>
          </w:tcPr>
          <w:p w14:paraId="1D30075D" w14:textId="77777777" w:rsidR="00F94D2D" w:rsidRPr="00F8597F" w:rsidRDefault="00F94D2D" w:rsidP="006908DF">
            <w:pPr>
              <w:pStyle w:val="Standardowyakapit"/>
            </w:pPr>
            <w:r w:rsidRPr="00F8597F">
              <w:t xml:space="preserve">Inserts the current date and/or time, or date and/or time of some kind of event. </w:t>
            </w:r>
          </w:p>
        </w:tc>
      </w:tr>
      <w:tr w:rsidR="00F94D2D" w:rsidRPr="00F8597F" w14:paraId="6B2A9334" w14:textId="77777777" w:rsidTr="006908DF">
        <w:tc>
          <w:tcPr>
            <w:tcW w:w="2289" w:type="dxa"/>
          </w:tcPr>
          <w:p w14:paraId="006956EE" w14:textId="77777777" w:rsidR="00F94D2D" w:rsidRPr="00F8597F" w:rsidRDefault="00F94D2D" w:rsidP="006908DF">
            <w:pPr>
              <w:pStyle w:val="Standardowyakapit"/>
              <w:jc w:val="left"/>
            </w:pPr>
            <w:r w:rsidRPr="00F8597F">
              <w:t xml:space="preserve">Document Automation </w:t>
            </w:r>
          </w:p>
        </w:tc>
        <w:tc>
          <w:tcPr>
            <w:tcW w:w="6773" w:type="dxa"/>
          </w:tcPr>
          <w:p w14:paraId="64389EA2" w14:textId="77777777" w:rsidR="00F94D2D" w:rsidRPr="00F8597F" w:rsidRDefault="00F94D2D" w:rsidP="006908DF">
            <w:pPr>
              <w:pStyle w:val="Standardowyakapit"/>
            </w:pPr>
            <w:r w:rsidRPr="00F8597F">
              <w:t xml:space="preserve">Provides functionality for automated document processing. </w:t>
            </w:r>
          </w:p>
        </w:tc>
      </w:tr>
      <w:tr w:rsidR="00F94D2D" w:rsidRPr="00F8597F" w14:paraId="52B9C1CC" w14:textId="77777777" w:rsidTr="006908DF">
        <w:tc>
          <w:tcPr>
            <w:tcW w:w="2289" w:type="dxa"/>
          </w:tcPr>
          <w:p w14:paraId="5B5E1EC3" w14:textId="77777777" w:rsidR="00F94D2D" w:rsidRPr="00F8597F" w:rsidRDefault="00F94D2D" w:rsidP="006908DF">
            <w:pPr>
              <w:pStyle w:val="Standardowyakapit"/>
              <w:jc w:val="left"/>
            </w:pPr>
            <w:r w:rsidRPr="00F8597F">
              <w:t xml:space="preserve">Document Information </w:t>
            </w:r>
          </w:p>
        </w:tc>
        <w:tc>
          <w:tcPr>
            <w:tcW w:w="6773" w:type="dxa"/>
          </w:tcPr>
          <w:p w14:paraId="44CEF5D5" w14:textId="77777777" w:rsidR="00F94D2D" w:rsidRPr="00F8597F" w:rsidRDefault="00F94D2D" w:rsidP="006908DF">
            <w:pPr>
              <w:pStyle w:val="Standardowyakapit"/>
            </w:pPr>
            <w:r w:rsidRPr="00F8597F">
              <w:t xml:space="preserve">Inserts or stores information about the document. </w:t>
            </w:r>
          </w:p>
        </w:tc>
      </w:tr>
      <w:tr w:rsidR="00F94D2D" w:rsidRPr="00F8597F" w14:paraId="543B5EBB" w14:textId="77777777" w:rsidTr="006908DF">
        <w:tc>
          <w:tcPr>
            <w:tcW w:w="2289" w:type="dxa"/>
          </w:tcPr>
          <w:p w14:paraId="3B4C8BA5" w14:textId="77777777" w:rsidR="00F94D2D" w:rsidRPr="00F8597F" w:rsidRDefault="00F94D2D" w:rsidP="006908DF">
            <w:pPr>
              <w:pStyle w:val="Standardowyakapit"/>
              <w:jc w:val="left"/>
            </w:pPr>
            <w:r w:rsidRPr="00F8597F">
              <w:t xml:space="preserve">Equations and Formulas </w:t>
            </w:r>
          </w:p>
        </w:tc>
        <w:tc>
          <w:tcPr>
            <w:tcW w:w="6773" w:type="dxa"/>
          </w:tcPr>
          <w:p w14:paraId="02961F4C" w14:textId="77777777" w:rsidR="00F94D2D" w:rsidRPr="00F8597F" w:rsidRDefault="00F94D2D" w:rsidP="006908DF">
            <w:pPr>
              <w:pStyle w:val="Standardowyakapit"/>
            </w:pPr>
            <w:r w:rsidRPr="00F8597F">
              <w:t xml:space="preserve">Defines formulas and calculates results; inserts symbols. </w:t>
            </w:r>
          </w:p>
        </w:tc>
      </w:tr>
      <w:tr w:rsidR="00F94D2D" w:rsidRPr="00F8597F" w14:paraId="71C712E5" w14:textId="77777777" w:rsidTr="006908DF">
        <w:tc>
          <w:tcPr>
            <w:tcW w:w="2289" w:type="dxa"/>
          </w:tcPr>
          <w:p w14:paraId="04AE07A7" w14:textId="77777777" w:rsidR="00F94D2D" w:rsidRPr="00F8597F" w:rsidRDefault="00F94D2D" w:rsidP="006908DF">
            <w:pPr>
              <w:pStyle w:val="Standardowyakapit"/>
              <w:jc w:val="left"/>
            </w:pPr>
            <w:r w:rsidRPr="00F8597F">
              <w:t xml:space="preserve">Form Fields </w:t>
            </w:r>
          </w:p>
        </w:tc>
        <w:tc>
          <w:tcPr>
            <w:tcW w:w="6773" w:type="dxa"/>
          </w:tcPr>
          <w:p w14:paraId="23684260" w14:textId="77777777" w:rsidR="00F94D2D" w:rsidRPr="00F8597F" w:rsidRDefault="00F94D2D" w:rsidP="006908DF">
            <w:pPr>
              <w:pStyle w:val="Standardowyakapit"/>
            </w:pPr>
            <w:r w:rsidRPr="00F8597F">
              <w:t xml:space="preserve">Defines fields that support insertion of data through form controls. </w:t>
            </w:r>
          </w:p>
        </w:tc>
      </w:tr>
      <w:tr w:rsidR="00F94D2D" w:rsidRPr="00F8597F" w14:paraId="36278454" w14:textId="77777777" w:rsidTr="006908DF">
        <w:tc>
          <w:tcPr>
            <w:tcW w:w="2289" w:type="dxa"/>
          </w:tcPr>
          <w:p w14:paraId="7D2CD9F7" w14:textId="77777777" w:rsidR="00F94D2D" w:rsidRPr="00F8597F" w:rsidRDefault="00F94D2D" w:rsidP="006908DF">
            <w:pPr>
              <w:pStyle w:val="Standardowyakapit"/>
              <w:jc w:val="left"/>
            </w:pPr>
            <w:r w:rsidRPr="00F8597F">
              <w:t xml:space="preserve">Index and Tables </w:t>
            </w:r>
          </w:p>
        </w:tc>
        <w:tc>
          <w:tcPr>
            <w:tcW w:w="6773" w:type="dxa"/>
          </w:tcPr>
          <w:p w14:paraId="3CB2E5D2" w14:textId="77777777" w:rsidR="00F94D2D" w:rsidRPr="00F8597F" w:rsidRDefault="00F94D2D" w:rsidP="006908DF">
            <w:pPr>
              <w:pStyle w:val="Standardowyakapit"/>
            </w:pPr>
            <w:r w:rsidRPr="00F8597F">
              <w:t xml:space="preserve">Defines entries for, and builds, a table of contents, table of figures, or table of authorities. </w:t>
            </w:r>
          </w:p>
        </w:tc>
      </w:tr>
      <w:tr w:rsidR="00F94D2D" w:rsidRPr="00F8597F" w14:paraId="185C967E" w14:textId="77777777" w:rsidTr="006908DF">
        <w:tc>
          <w:tcPr>
            <w:tcW w:w="2289" w:type="dxa"/>
          </w:tcPr>
          <w:p w14:paraId="250C5898" w14:textId="77777777" w:rsidR="00F94D2D" w:rsidRPr="00F8597F" w:rsidRDefault="00F94D2D" w:rsidP="006908DF">
            <w:pPr>
              <w:pStyle w:val="Standardowyakapit"/>
              <w:jc w:val="left"/>
            </w:pPr>
            <w:r w:rsidRPr="00F8597F">
              <w:lastRenderedPageBreak/>
              <w:t xml:space="preserve">Links and References </w:t>
            </w:r>
          </w:p>
        </w:tc>
        <w:tc>
          <w:tcPr>
            <w:tcW w:w="6773" w:type="dxa"/>
          </w:tcPr>
          <w:p w14:paraId="65AF7D08" w14:textId="77777777" w:rsidR="00F94D2D" w:rsidRPr="00F8597F" w:rsidRDefault="00F94D2D" w:rsidP="006908DF">
            <w:pPr>
              <w:pStyle w:val="Standardowyakapit"/>
            </w:pPr>
            <w:r w:rsidRPr="00F8597F">
              <w:t xml:space="preserve">Inserts information from another place in the same document or from a different document or file. </w:t>
            </w:r>
          </w:p>
        </w:tc>
      </w:tr>
      <w:tr w:rsidR="00F94D2D" w:rsidRPr="00F8597F" w14:paraId="2DAAA8F1" w14:textId="77777777" w:rsidTr="006908DF">
        <w:tc>
          <w:tcPr>
            <w:tcW w:w="2289" w:type="dxa"/>
          </w:tcPr>
          <w:p w14:paraId="3306198B" w14:textId="77777777" w:rsidR="00F94D2D" w:rsidRPr="00F8597F" w:rsidRDefault="00F94D2D" w:rsidP="006908DF">
            <w:pPr>
              <w:pStyle w:val="Standardowyakapit"/>
              <w:jc w:val="left"/>
            </w:pPr>
            <w:r w:rsidRPr="00F8597F">
              <w:t xml:space="preserve">Mail Merge </w:t>
            </w:r>
          </w:p>
        </w:tc>
        <w:tc>
          <w:tcPr>
            <w:tcW w:w="6773" w:type="dxa"/>
          </w:tcPr>
          <w:p w14:paraId="0C0EC510" w14:textId="77777777" w:rsidR="00F94D2D" w:rsidRPr="00F8597F" w:rsidRDefault="00F94D2D" w:rsidP="006908DF">
            <w:pPr>
              <w:pStyle w:val="Standardowyakapit"/>
            </w:pPr>
            <w:r w:rsidRPr="00F8597F">
              <w:t>Defines information that is to be used in a mail merge.</w:t>
            </w:r>
            <w:r w:rsidRPr="00F8597F">
              <w:rPr>
                <w:color w:val="0070C0"/>
                <w:u w:val="single" w:color="0070C0"/>
              </w:rPr>
              <w:t xml:space="preserve"> </w:t>
            </w:r>
            <w:r w:rsidRPr="00F8597F">
              <w:t xml:space="preserve">A </w:t>
            </w:r>
            <w:r w:rsidRPr="00F8597F">
              <w:rPr>
                <w:i/>
              </w:rPr>
              <w:t>mail merge</w:t>
            </w:r>
            <w:r w:rsidRPr="00F8597F">
              <w:t xml:space="preserve"> is a process by which a data set (e.g., of names and addresses) is combined with a WordprocessingML document to produce a customized document for each record in said data set. In other words, a </w:t>
            </w:r>
            <w:r w:rsidRPr="00F8597F">
              <w:rPr>
                <w:i/>
              </w:rPr>
              <w:t>mail merge</w:t>
            </w:r>
            <w:r w:rsidRPr="00F8597F">
              <w:t xml:space="preserve"> is an operation by which an application replaces certain fields with the data in each record from a corresponding data source (see §17.14 for additional information). </w:t>
            </w:r>
          </w:p>
        </w:tc>
      </w:tr>
      <w:tr w:rsidR="00F94D2D" w:rsidRPr="00F8597F" w14:paraId="272CBB66" w14:textId="77777777" w:rsidTr="006908DF">
        <w:tc>
          <w:tcPr>
            <w:tcW w:w="2289" w:type="dxa"/>
          </w:tcPr>
          <w:p w14:paraId="071FECE3" w14:textId="77777777" w:rsidR="00F94D2D" w:rsidRPr="00F8597F" w:rsidRDefault="00F94D2D" w:rsidP="006908DF">
            <w:pPr>
              <w:pStyle w:val="Standardowyakapit"/>
              <w:jc w:val="left"/>
            </w:pPr>
            <w:r w:rsidRPr="00F8597F">
              <w:t xml:space="preserve">Numbering </w:t>
            </w:r>
          </w:p>
        </w:tc>
        <w:tc>
          <w:tcPr>
            <w:tcW w:w="6773" w:type="dxa"/>
          </w:tcPr>
          <w:p w14:paraId="6ECF70F1" w14:textId="77777777" w:rsidR="00F94D2D" w:rsidRPr="00F8597F" w:rsidRDefault="00F94D2D" w:rsidP="006908DF">
            <w:pPr>
              <w:pStyle w:val="Standardowyakapit"/>
            </w:pPr>
            <w:r w:rsidRPr="00F8597F">
              <w:t xml:space="preserve">Specifies numbering for document items such as sections and </w:t>
            </w:r>
            <w:proofErr w:type="gramStart"/>
            <w:r w:rsidRPr="00F8597F">
              <w:t>pages;</w:t>
            </w:r>
            <w:proofErr w:type="gramEnd"/>
            <w:r w:rsidRPr="00F8597F">
              <w:t xml:space="preserve"> also bar codes. </w:t>
            </w:r>
          </w:p>
        </w:tc>
      </w:tr>
      <w:tr w:rsidR="00F94D2D" w:rsidRPr="00F8597F" w14:paraId="71631A9F" w14:textId="77777777" w:rsidTr="006908DF">
        <w:tc>
          <w:tcPr>
            <w:tcW w:w="2289" w:type="dxa"/>
          </w:tcPr>
          <w:p w14:paraId="7A1DF69E" w14:textId="77777777" w:rsidR="00F94D2D" w:rsidRPr="00F8597F" w:rsidRDefault="00F94D2D" w:rsidP="006908DF">
            <w:pPr>
              <w:pStyle w:val="Standardowyakapit"/>
              <w:jc w:val="left"/>
            </w:pPr>
            <w:r w:rsidRPr="00F8597F">
              <w:t xml:space="preserve">User Information </w:t>
            </w:r>
          </w:p>
        </w:tc>
        <w:tc>
          <w:tcPr>
            <w:tcW w:w="6773" w:type="dxa"/>
          </w:tcPr>
          <w:p w14:paraId="6A8AFEF0" w14:textId="77777777" w:rsidR="00F94D2D" w:rsidRPr="00F8597F" w:rsidRDefault="00F94D2D" w:rsidP="006908DF">
            <w:pPr>
              <w:pStyle w:val="Standardowyakapit"/>
            </w:pPr>
            <w:r w:rsidRPr="00F8597F">
              <w:t>References</w:t>
            </w:r>
            <w:r>
              <w:t xml:space="preserve"> </w:t>
            </w:r>
            <w:r w:rsidRPr="00F8597F">
              <w:t>the name, initials, or address of a user account under which the document is manipulated. [</w:t>
            </w:r>
            <w:r w:rsidRPr="00F8597F">
              <w:rPr>
                <w:i/>
              </w:rPr>
              <w:t>Note</w:t>
            </w:r>
            <w:r w:rsidRPr="00F8597F">
              <w:t xml:space="preserve">: These fields can be used in documents to allow applications to perform implementation-defined updates under a particular user’s context (if such a context exists); for example, to add the address of the current user to a generic form letter. </w:t>
            </w:r>
            <w:r w:rsidRPr="00B84892">
              <w:rPr>
                <w:i/>
                <w:iCs/>
              </w:rPr>
              <w:t>end note</w:t>
            </w:r>
            <w:r w:rsidRPr="00F8597F">
              <w:t xml:space="preserve">] </w:t>
            </w:r>
          </w:p>
        </w:tc>
      </w:tr>
    </w:tbl>
    <w:p w14:paraId="02013303" w14:textId="77777777" w:rsidR="00F94D2D" w:rsidRDefault="00F94D2D" w:rsidP="00F94D2D">
      <w:pPr>
        <w:pStyle w:val="Nagwek3"/>
      </w:pPr>
      <w:bookmarkStart w:id="2655" w:name="_Toc133585601"/>
      <w:bookmarkStart w:id="2656" w:name="_Toc133672626"/>
      <w:bookmarkStart w:id="2657" w:name="_Toc133673383"/>
      <w:bookmarkStart w:id="2658" w:name="_Toc140224557"/>
      <w:r w:rsidRPr="00C80616">
        <w:rPr>
          <w:rStyle w:val="NazwaProgramowa"/>
        </w:rPr>
        <w:t>calcOnExit</w:t>
      </w:r>
      <w:r w:rsidRPr="00F8597F">
        <w:t xml:space="preserve"> (Recalculate Fields When Current Field Is Modified)</w:t>
      </w:r>
      <w:bookmarkEnd w:id="2655"/>
      <w:bookmarkEnd w:id="2656"/>
      <w:bookmarkEnd w:id="2657"/>
      <w:bookmarkEnd w:id="2658"/>
    </w:p>
    <w:p w14:paraId="030EA747" w14:textId="77777777" w:rsidR="00F94D2D" w:rsidRDefault="00F94D2D" w:rsidP="00F94D2D">
      <w:pPr>
        <w:pStyle w:val="Standardowyakapit"/>
      </w:pPr>
      <w:r w:rsidRPr="00F8597F">
        <w:t>This element specifies that the current contents of all fields within the current WordprocessingML document shall be recalculated from their field codes when the contents of the parent form field are modified. [</w:t>
      </w:r>
      <w:r w:rsidRPr="00F8597F">
        <w:rPr>
          <w:i/>
        </w:rPr>
        <w:t>Note</w:t>
      </w:r>
      <w:r w:rsidRPr="00F8597F">
        <w:t xml:space="preserve">: It is at the discretion of an application to determine the scope of a single modification, for example, when the user moves the insertion point in a user interface, or after each keystroke, etc. </w:t>
      </w:r>
      <w:r w:rsidRPr="00B84892">
        <w:rPr>
          <w:i/>
          <w:iCs/>
        </w:rPr>
        <w:t>end note</w:t>
      </w:r>
      <w:r w:rsidRPr="00F8597F">
        <w:t>]</w:t>
      </w:r>
    </w:p>
    <w:p w14:paraId="6433F036" w14:textId="77777777" w:rsidR="00F94D2D" w:rsidRDefault="00F94D2D" w:rsidP="00F94D2D">
      <w:pPr>
        <w:pStyle w:val="Nagwek3"/>
      </w:pPr>
      <w:bookmarkStart w:id="2659" w:name="_Toc133585602"/>
      <w:bookmarkStart w:id="2660" w:name="_Toc133672627"/>
      <w:bookmarkStart w:id="2661" w:name="_Toc133673384"/>
      <w:bookmarkStart w:id="2662" w:name="_Toc140224558"/>
      <w:r w:rsidRPr="00C80616">
        <w:rPr>
          <w:rStyle w:val="NazwaProgramowa"/>
        </w:rPr>
        <w:t>checkBox</w:t>
      </w:r>
      <w:r w:rsidRPr="00F8597F">
        <w:t xml:space="preserve"> (Checkbox Form Field Properties)</w:t>
      </w:r>
      <w:bookmarkEnd w:id="2659"/>
      <w:bookmarkEnd w:id="2660"/>
      <w:bookmarkEnd w:id="2661"/>
      <w:bookmarkEnd w:id="2662"/>
    </w:p>
    <w:p w14:paraId="379338E8" w14:textId="77777777" w:rsidR="00F94D2D" w:rsidRDefault="00F94D2D" w:rsidP="00F94D2D">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CHECKBOX</w:t>
      </w:r>
      <w:r w:rsidRPr="00F8597F">
        <w:t xml:space="preserve"> checkbox form field (§17.16.5.20) within the document.</w:t>
      </w:r>
    </w:p>
    <w:p w14:paraId="25FAE0B1" w14:textId="77777777" w:rsidR="00F94D2D" w:rsidRDefault="00F94D2D" w:rsidP="00F94D2D">
      <w:pPr>
        <w:pStyle w:val="Nagwek3"/>
      </w:pPr>
      <w:bookmarkStart w:id="2663" w:name="_Toc133585603"/>
      <w:bookmarkStart w:id="2664" w:name="_Toc133672628"/>
      <w:bookmarkStart w:id="2665" w:name="_Toc133673385"/>
      <w:bookmarkStart w:id="2666" w:name="_Toc140224559"/>
      <w:r w:rsidRPr="00C80616">
        <w:rPr>
          <w:rStyle w:val="NazwaProgramowa"/>
        </w:rPr>
        <w:t>checked</w:t>
      </w:r>
      <w:r w:rsidRPr="00F8597F">
        <w:t xml:space="preserve"> (Checkbox Form Field State)</w:t>
      </w:r>
      <w:bookmarkEnd w:id="2663"/>
      <w:bookmarkEnd w:id="2664"/>
      <w:bookmarkEnd w:id="2665"/>
      <w:bookmarkEnd w:id="2666"/>
    </w:p>
    <w:p w14:paraId="248AB9EC" w14:textId="77777777" w:rsidR="00F94D2D" w:rsidRDefault="00F94D2D" w:rsidP="00F94D2D">
      <w:pPr>
        <w:pStyle w:val="Standardowyakapit"/>
      </w:pPr>
      <w:r w:rsidRPr="00F8597F">
        <w:t xml:space="preserve">This element specifies the current state for a checkbox form field. This value shall be used to specify the current value for a checkbox as explicitly chosen for that checkbox, as opposed its default value, which is specified using the </w:t>
      </w:r>
      <w:r w:rsidRPr="00F8597F">
        <w:rPr>
          <w:rFonts w:ascii="Cambria" w:eastAsia="Cambria" w:hAnsi="Cambria" w:cs="Cambria"/>
        </w:rPr>
        <w:t>default</w:t>
      </w:r>
      <w:r w:rsidRPr="00F8597F">
        <w:t xml:space="preserve"> element (§17.16.12).</w:t>
      </w:r>
    </w:p>
    <w:p w14:paraId="790B617B" w14:textId="77777777" w:rsidR="00F94D2D" w:rsidRDefault="00F94D2D" w:rsidP="00F94D2D">
      <w:pPr>
        <w:pStyle w:val="Nagwek3"/>
      </w:pPr>
      <w:bookmarkStart w:id="2667" w:name="_Toc133585604"/>
      <w:bookmarkStart w:id="2668" w:name="_Toc133672629"/>
      <w:bookmarkStart w:id="2669" w:name="_Toc133673386"/>
      <w:bookmarkStart w:id="2670" w:name="_Toc140224560"/>
      <w:r w:rsidRPr="00C80616">
        <w:rPr>
          <w:rStyle w:val="NazwaProgramowa"/>
        </w:rPr>
        <w:t>ddList</w:t>
      </w:r>
      <w:r w:rsidRPr="00F8597F">
        <w:t xml:space="preserve"> (Drop-Down List Form Field Properties)</w:t>
      </w:r>
      <w:bookmarkEnd w:id="2667"/>
      <w:bookmarkEnd w:id="2668"/>
      <w:bookmarkEnd w:id="2669"/>
      <w:bookmarkEnd w:id="2670"/>
    </w:p>
    <w:p w14:paraId="44A7A837" w14:textId="77777777" w:rsidR="00F94D2D" w:rsidRDefault="00F94D2D" w:rsidP="00F94D2D">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DROPDOWN</w:t>
      </w:r>
      <w:r w:rsidRPr="00F8597F">
        <w:t xml:space="preserve"> drop-down list form field (§17.16.5.21) within the document.</w:t>
      </w:r>
    </w:p>
    <w:p w14:paraId="6EED1B9F" w14:textId="77777777" w:rsidR="00F94D2D" w:rsidRDefault="00F94D2D" w:rsidP="00F94D2D">
      <w:pPr>
        <w:pStyle w:val="Nagwek3"/>
      </w:pPr>
      <w:bookmarkStart w:id="2671" w:name="_Toc133585605"/>
      <w:bookmarkStart w:id="2672" w:name="_Toc133672630"/>
      <w:bookmarkStart w:id="2673" w:name="_Toc133673387"/>
      <w:bookmarkStart w:id="2674" w:name="_Toc140224561"/>
      <w:r w:rsidRPr="00F8597F">
        <w:t>default (Default Text Box Form Field String)</w:t>
      </w:r>
      <w:bookmarkEnd w:id="2671"/>
      <w:bookmarkEnd w:id="2672"/>
      <w:bookmarkEnd w:id="2673"/>
      <w:bookmarkEnd w:id="2674"/>
    </w:p>
    <w:p w14:paraId="19499435" w14:textId="77777777" w:rsidR="00F94D2D" w:rsidRDefault="00F94D2D" w:rsidP="00F94D2D">
      <w:pPr>
        <w:pStyle w:val="Standardowyakapit"/>
      </w:pPr>
      <w:r w:rsidRPr="00F8597F">
        <w:t xml:space="preserve">This element specifies the default string for the parent text box form field. This string is the content which shall be displayed in the document story within this form field if its current run contents are empty (i.e. there is not actual content within the text box). If the </w:t>
      </w:r>
      <w:r w:rsidRPr="00F8597F">
        <w:rPr>
          <w:rFonts w:ascii="Cambria" w:eastAsia="Cambria" w:hAnsi="Cambria" w:cs="Cambria"/>
        </w:rPr>
        <w:t>type</w:t>
      </w:r>
      <w:r w:rsidRPr="00F8597F">
        <w:t xml:space="preserve"> (§17.16.34) of the current form field is </w:t>
      </w:r>
      <w:r w:rsidRPr="00F8597F">
        <w:rPr>
          <w:rFonts w:ascii="Consolas" w:eastAsia="Consolas" w:hAnsi="Consolas" w:cs="Consolas"/>
          <w:sz w:val="20"/>
        </w:rPr>
        <w:t>calculation</w:t>
      </w:r>
      <w:r w:rsidRPr="00F8597F">
        <w:t>, then this string shall hold the calculation to be perform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F94D2D" w:rsidRPr="00F8597F" w14:paraId="14567E44" w14:textId="77777777" w:rsidTr="006908DF">
        <w:tc>
          <w:tcPr>
            <w:tcW w:w="1929" w:type="dxa"/>
            <w:shd w:val="clear" w:color="auto" w:fill="C0C0C0"/>
          </w:tcPr>
          <w:p w14:paraId="36C76908" w14:textId="77777777" w:rsidR="00F94D2D" w:rsidRPr="00F8597F" w:rsidRDefault="00F94D2D" w:rsidP="006908DF">
            <w:pPr>
              <w:keepNext/>
              <w:jc w:val="center"/>
            </w:pPr>
            <w:r w:rsidRPr="00F8597F">
              <w:rPr>
                <w:b/>
              </w:rPr>
              <w:lastRenderedPageBreak/>
              <w:t xml:space="preserve">Attributes </w:t>
            </w:r>
          </w:p>
        </w:tc>
        <w:tc>
          <w:tcPr>
            <w:tcW w:w="7133" w:type="dxa"/>
            <w:shd w:val="clear" w:color="auto" w:fill="C0C0C0"/>
          </w:tcPr>
          <w:p w14:paraId="1B151F17" w14:textId="77777777" w:rsidR="00F94D2D" w:rsidRPr="00F8597F" w:rsidRDefault="00F94D2D" w:rsidP="006908DF">
            <w:pPr>
              <w:keepNext/>
              <w:ind w:right="2"/>
              <w:jc w:val="center"/>
            </w:pPr>
            <w:r w:rsidRPr="00F8597F">
              <w:rPr>
                <w:b/>
              </w:rPr>
              <w:t xml:space="preserve">Description </w:t>
            </w:r>
          </w:p>
        </w:tc>
      </w:tr>
      <w:tr w:rsidR="00F94D2D" w:rsidRPr="00F8597F" w14:paraId="509449C0" w14:textId="77777777" w:rsidTr="006908DF">
        <w:tc>
          <w:tcPr>
            <w:tcW w:w="1929" w:type="dxa"/>
          </w:tcPr>
          <w:p w14:paraId="5536A01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3" w:type="dxa"/>
          </w:tcPr>
          <w:p w14:paraId="2BA769D8" w14:textId="77777777" w:rsidR="00F94D2D" w:rsidRPr="00F8597F" w:rsidRDefault="00F94D2D" w:rsidP="006908DF">
            <w:pPr>
              <w:pStyle w:val="Standardowyakapit"/>
              <w:keepNext/>
            </w:pPr>
            <w:r w:rsidRPr="00F8597F">
              <w:t xml:space="preserve">Specifies that its contents contain a string. </w:t>
            </w:r>
          </w:p>
        </w:tc>
      </w:tr>
    </w:tbl>
    <w:p w14:paraId="63DE3320" w14:textId="77777777" w:rsidR="00F94D2D" w:rsidRDefault="00F94D2D" w:rsidP="00F94D2D">
      <w:pPr>
        <w:pStyle w:val="Nagwek3"/>
      </w:pPr>
      <w:bookmarkStart w:id="2675" w:name="_Toc133585606"/>
      <w:bookmarkStart w:id="2676" w:name="_Toc133672631"/>
      <w:bookmarkStart w:id="2677" w:name="_Toc133673388"/>
      <w:bookmarkStart w:id="2678" w:name="_Toc140224562"/>
      <w:r w:rsidRPr="00F8597F">
        <w:t>default (Default Drop-Down List Item Index)</w:t>
      </w:r>
      <w:bookmarkEnd w:id="2675"/>
      <w:bookmarkEnd w:id="2676"/>
      <w:bookmarkEnd w:id="2677"/>
      <w:bookmarkEnd w:id="2678"/>
    </w:p>
    <w:p w14:paraId="5E5C2D70" w14:textId="77777777" w:rsidR="00F94D2D" w:rsidRDefault="00F94D2D" w:rsidP="00F94D2D">
      <w:pPr>
        <w:pStyle w:val="Standardowyakapit"/>
      </w:pPr>
      <w:r w:rsidRPr="00F8597F">
        <w:t xml:space="preserve">This element specifies the zero-based index of the default entry for the parent drop-down list form field. This index value is the value within the drop-down list which shall be displayed in the document story within this form field if no element is selected (i.e. the </w:t>
      </w:r>
      <w:r w:rsidRPr="00F8597F">
        <w:rPr>
          <w:rFonts w:ascii="Cambria" w:eastAsia="Cambria" w:hAnsi="Cambria" w:cs="Cambria"/>
        </w:rPr>
        <w:t>result</w:t>
      </w:r>
      <w:r w:rsidRPr="00F8597F">
        <w:t xml:space="preserve"> element (§17.16.28) is omi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F8597F" w14:paraId="15AC2490" w14:textId="77777777" w:rsidTr="006908DF">
        <w:tc>
          <w:tcPr>
            <w:tcW w:w="1925" w:type="dxa"/>
            <w:shd w:val="clear" w:color="auto" w:fill="C0C0C0"/>
          </w:tcPr>
          <w:p w14:paraId="11480139" w14:textId="77777777" w:rsidR="00F94D2D" w:rsidRPr="00F8597F" w:rsidRDefault="00F94D2D" w:rsidP="006908DF">
            <w:pPr>
              <w:keepNext/>
              <w:ind w:left="3"/>
              <w:jc w:val="center"/>
            </w:pPr>
            <w:r w:rsidRPr="00F8597F">
              <w:rPr>
                <w:b/>
              </w:rPr>
              <w:t xml:space="preserve">Attributes </w:t>
            </w:r>
          </w:p>
        </w:tc>
        <w:tc>
          <w:tcPr>
            <w:tcW w:w="7137" w:type="dxa"/>
            <w:shd w:val="clear" w:color="auto" w:fill="C0C0C0"/>
          </w:tcPr>
          <w:p w14:paraId="1263B1E4" w14:textId="77777777" w:rsidR="00F94D2D" w:rsidRPr="00F8597F" w:rsidRDefault="00F94D2D" w:rsidP="006908DF">
            <w:pPr>
              <w:keepNext/>
              <w:jc w:val="center"/>
            </w:pPr>
            <w:r w:rsidRPr="00F8597F">
              <w:rPr>
                <w:b/>
              </w:rPr>
              <w:t xml:space="preserve">Description </w:t>
            </w:r>
          </w:p>
        </w:tc>
      </w:tr>
      <w:tr w:rsidR="00F94D2D" w:rsidRPr="00F8597F" w14:paraId="74D4D1DF" w14:textId="77777777" w:rsidTr="006908DF">
        <w:tc>
          <w:tcPr>
            <w:tcW w:w="1925" w:type="dxa"/>
          </w:tcPr>
          <w:p w14:paraId="08036CA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066BE8F6" w14:textId="77777777" w:rsidR="00F94D2D" w:rsidRPr="00F8597F" w:rsidRDefault="00F94D2D" w:rsidP="006908DF">
            <w:pPr>
              <w:pStyle w:val="Standardowyakapit"/>
              <w:keepNext/>
            </w:pPr>
            <w:r w:rsidRPr="00F8597F">
              <w:t xml:space="preserve">Specifies that the content of this attribute contains a decimal number. </w:t>
            </w:r>
          </w:p>
        </w:tc>
      </w:tr>
    </w:tbl>
    <w:p w14:paraId="2384542C" w14:textId="77777777" w:rsidR="00F94D2D" w:rsidRDefault="00F94D2D" w:rsidP="00F94D2D">
      <w:pPr>
        <w:pStyle w:val="Nagwek3"/>
      </w:pPr>
      <w:bookmarkStart w:id="2679" w:name="_Toc133585607"/>
      <w:bookmarkStart w:id="2680" w:name="_Toc133672632"/>
      <w:bookmarkStart w:id="2681" w:name="_Toc133673389"/>
      <w:bookmarkStart w:id="2682" w:name="_Toc140224563"/>
      <w:r w:rsidRPr="00F8597F">
        <w:t>default (Default Checkbox Form Field State)</w:t>
      </w:r>
      <w:bookmarkEnd w:id="2679"/>
      <w:bookmarkEnd w:id="2680"/>
      <w:bookmarkEnd w:id="2681"/>
      <w:bookmarkEnd w:id="2682"/>
    </w:p>
    <w:p w14:paraId="269DCEB6" w14:textId="77777777" w:rsidR="00F94D2D" w:rsidRDefault="00F94D2D" w:rsidP="00F94D2D">
      <w:pPr>
        <w:pStyle w:val="Standardowyakapit"/>
      </w:pPr>
      <w:r w:rsidRPr="00F8597F">
        <w:t>This element specifies the default checkbox state for the parent checkbox form field. This value determines the checkbox state when its current run contents are empty (i.e. there is not actual content within the drop-down list).</w:t>
      </w:r>
    </w:p>
    <w:p w14:paraId="0F0FF4D6" w14:textId="77777777" w:rsidR="00F94D2D" w:rsidRDefault="00F94D2D" w:rsidP="00F94D2D">
      <w:pPr>
        <w:pStyle w:val="Nagwek3"/>
      </w:pPr>
      <w:bookmarkStart w:id="2683" w:name="_Toc133585608"/>
      <w:bookmarkStart w:id="2684" w:name="_Toc133672633"/>
      <w:bookmarkStart w:id="2685" w:name="_Toc133673390"/>
      <w:bookmarkStart w:id="2686" w:name="_Toc140224564"/>
      <w:r w:rsidRPr="00C80616">
        <w:rPr>
          <w:rStyle w:val="NazwaProgramowa"/>
        </w:rPr>
        <w:t>delInstrText</w:t>
      </w:r>
      <w:r w:rsidRPr="00F8597F">
        <w:t xml:space="preserve"> (Deleted Field Code)</w:t>
      </w:r>
      <w:bookmarkEnd w:id="2683"/>
      <w:bookmarkEnd w:id="2684"/>
      <w:bookmarkEnd w:id="2685"/>
      <w:bookmarkEnd w:id="2686"/>
    </w:p>
    <w:p w14:paraId="72306B9D" w14:textId="77777777" w:rsidR="00F94D2D" w:rsidRDefault="00F94D2D" w:rsidP="00F94D2D">
      <w:pPr>
        <w:pStyle w:val="Standardowyakapit"/>
      </w:pPr>
      <w:r w:rsidRPr="00F8597F">
        <w:t xml:space="preserve">This element specifies that this run contains deleted field codes (§17.16.5) within a complex field in the document. The </w:t>
      </w:r>
      <w:r w:rsidRPr="00C80616">
        <w:rPr>
          <w:rStyle w:val="NazwaProgramowa"/>
        </w:rPr>
        <w:t>delInstrText</w:t>
      </w:r>
      <w:r w:rsidRPr="00F8597F">
        <w:t xml:space="preserve"> element shall be used for all runs containing field codes which are part of a region of text that is contained in a deleted region using the </w:t>
      </w:r>
      <w:r w:rsidRPr="00F8597F">
        <w:rPr>
          <w:rFonts w:ascii="Cambria" w:eastAsia="Cambria" w:hAnsi="Cambria" w:cs="Cambria"/>
        </w:rPr>
        <w:t>del</w:t>
      </w:r>
      <w:r w:rsidRPr="00F8597F">
        <w:t xml:space="preserve"> element (§17.13.5.14).</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9"/>
        <w:gridCol w:w="7003"/>
      </w:tblGrid>
      <w:tr w:rsidR="00F94D2D" w:rsidRPr="00F8597F" w14:paraId="260ACFED" w14:textId="77777777" w:rsidTr="006908DF">
        <w:tc>
          <w:tcPr>
            <w:tcW w:w="2059" w:type="dxa"/>
            <w:shd w:val="clear" w:color="auto" w:fill="C0C0C0"/>
          </w:tcPr>
          <w:p w14:paraId="469D56E1" w14:textId="77777777" w:rsidR="00F94D2D" w:rsidRPr="00F8597F" w:rsidRDefault="00F94D2D" w:rsidP="006908DF">
            <w:pPr>
              <w:keepNext/>
              <w:ind w:left="3"/>
              <w:jc w:val="center"/>
            </w:pPr>
            <w:r w:rsidRPr="00F8597F">
              <w:rPr>
                <w:b/>
              </w:rPr>
              <w:t xml:space="preserve">Attributes </w:t>
            </w:r>
          </w:p>
        </w:tc>
        <w:tc>
          <w:tcPr>
            <w:tcW w:w="7003" w:type="dxa"/>
            <w:shd w:val="clear" w:color="auto" w:fill="C0C0C0"/>
          </w:tcPr>
          <w:p w14:paraId="1D1ABE7F" w14:textId="77777777" w:rsidR="00F94D2D" w:rsidRPr="00F8597F" w:rsidRDefault="00F94D2D" w:rsidP="006908DF">
            <w:pPr>
              <w:keepNext/>
              <w:jc w:val="center"/>
            </w:pPr>
            <w:r w:rsidRPr="00F8597F">
              <w:rPr>
                <w:b/>
              </w:rPr>
              <w:t xml:space="preserve">Description </w:t>
            </w:r>
          </w:p>
        </w:tc>
      </w:tr>
      <w:tr w:rsidR="00F94D2D" w:rsidRPr="00F8597F" w14:paraId="61FC8265" w14:textId="77777777" w:rsidTr="006908DF">
        <w:tc>
          <w:tcPr>
            <w:tcW w:w="2059" w:type="dxa"/>
          </w:tcPr>
          <w:p w14:paraId="07D77D02" w14:textId="77777777" w:rsidR="00F94D2D" w:rsidRPr="00F8597F" w:rsidRDefault="00F94D2D" w:rsidP="006908DF">
            <w:pPr>
              <w:pStyle w:val="Standardowyakapit"/>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7003" w:type="dxa"/>
          </w:tcPr>
          <w:p w14:paraId="70E37B42" w14:textId="77777777" w:rsidR="00F94D2D" w:rsidRPr="00F8597F" w:rsidRDefault="00F94D2D" w:rsidP="006908DF">
            <w:pPr>
              <w:pStyle w:val="Standardowyakapit"/>
              <w:keepNext/>
            </w:pPr>
            <w:r w:rsidRPr="00F8597F">
              <w:t xml:space="preserve">Specifies how white space should be handled for the contents of this element using the W3C space preservation rules. </w:t>
            </w:r>
          </w:p>
        </w:tc>
      </w:tr>
    </w:tbl>
    <w:p w14:paraId="2F233A6E" w14:textId="77777777" w:rsidR="00F94D2D" w:rsidRDefault="00F94D2D" w:rsidP="00F94D2D">
      <w:pPr>
        <w:pStyle w:val="Nagwek3"/>
      </w:pPr>
      <w:bookmarkStart w:id="2687" w:name="_Toc133585609"/>
      <w:bookmarkStart w:id="2688" w:name="_Toc133672634"/>
      <w:bookmarkStart w:id="2689" w:name="_Toc133673391"/>
      <w:bookmarkStart w:id="2690" w:name="_Toc140224565"/>
      <w:r w:rsidRPr="00C80616">
        <w:rPr>
          <w:rStyle w:val="NazwaProgramowa"/>
        </w:rPr>
        <w:t>enabled</w:t>
      </w:r>
      <w:r w:rsidRPr="00F8597F">
        <w:t xml:space="preserve"> (Form Field Enabled)</w:t>
      </w:r>
      <w:bookmarkEnd w:id="2687"/>
      <w:bookmarkEnd w:id="2688"/>
      <w:bookmarkEnd w:id="2689"/>
      <w:bookmarkEnd w:id="2690"/>
    </w:p>
    <w:p w14:paraId="75854A5A" w14:textId="77777777" w:rsidR="00F94D2D" w:rsidRDefault="00F94D2D" w:rsidP="00F94D2D">
      <w:pPr>
        <w:pStyle w:val="Standardowyakapit"/>
      </w:pPr>
      <w:r w:rsidRPr="00F8597F">
        <w:t xml:space="preserve">This element specifies whether the parent form field shall behave as though it is enabled or disabled when it is displayed in the document. This setting shall have no effect on the behavior of this form field unless the document's Settings part specifies that the </w:t>
      </w:r>
      <w:r w:rsidRPr="00C80616">
        <w:rPr>
          <w:rStyle w:val="NazwaProgramowa"/>
        </w:rPr>
        <w:t>documentProtection</w:t>
      </w:r>
      <w:r w:rsidRPr="00F8597F">
        <w:t xml:space="preserve"> element for the current document is in a state allowing the filling in of form fields.</w:t>
      </w:r>
    </w:p>
    <w:p w14:paraId="158247F9" w14:textId="77777777" w:rsidR="00F94D2D" w:rsidRDefault="00F94D2D" w:rsidP="00F94D2D">
      <w:pPr>
        <w:pStyle w:val="Nagwek3"/>
      </w:pPr>
      <w:bookmarkStart w:id="2691" w:name="_Toc133585610"/>
      <w:bookmarkStart w:id="2692" w:name="_Toc133672635"/>
      <w:bookmarkStart w:id="2693" w:name="_Toc133673392"/>
      <w:bookmarkStart w:id="2694" w:name="_Toc140224566"/>
      <w:r w:rsidRPr="00C80616">
        <w:rPr>
          <w:rStyle w:val="NazwaProgramowa"/>
        </w:rPr>
        <w:t>entryMacro</w:t>
      </w:r>
      <w:r w:rsidRPr="00F8597F">
        <w:t xml:space="preserve"> (Script Function to Execute on Form Field Entry)</w:t>
      </w:r>
      <w:bookmarkEnd w:id="2691"/>
      <w:bookmarkEnd w:id="2692"/>
      <w:bookmarkEnd w:id="2693"/>
      <w:bookmarkEnd w:id="2694"/>
    </w:p>
    <w:p w14:paraId="420FD6E0" w14:textId="77777777" w:rsidR="00F94D2D" w:rsidRDefault="00F94D2D" w:rsidP="00F94D2D">
      <w:pPr>
        <w:pStyle w:val="Standardowyakapit"/>
      </w:pPr>
      <w:r w:rsidRPr="00F8597F">
        <w:t>This element specifies a subroutine in a scripting language which should be executed when the when the run contents of the parent form field are entered. The language and location of this subroutine can be determined using any method desired by an application. [</w:t>
      </w:r>
      <w:r w:rsidRPr="00F8597F">
        <w:rPr>
          <w:i/>
        </w:rPr>
        <w:t>Note</w:t>
      </w:r>
      <w:r w:rsidRPr="00F8597F">
        <w:t xml:space="preserve">: It is at the discretion of an application to determine the scope and timing of "entering" a form field, for example, when the user moves the insertion point in a user interface or upon each operation by an application without a user interface,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F8597F" w14:paraId="1ABD33D7" w14:textId="77777777" w:rsidTr="006908DF">
        <w:tc>
          <w:tcPr>
            <w:tcW w:w="1927" w:type="dxa"/>
            <w:shd w:val="clear" w:color="auto" w:fill="C0C0C0"/>
          </w:tcPr>
          <w:p w14:paraId="74B32AC9" w14:textId="77777777" w:rsidR="00F94D2D" w:rsidRPr="00F8597F" w:rsidRDefault="00F94D2D" w:rsidP="006908DF">
            <w:pPr>
              <w:keepNext/>
              <w:ind w:left="3"/>
              <w:jc w:val="center"/>
            </w:pPr>
            <w:r w:rsidRPr="00F8597F">
              <w:rPr>
                <w:b/>
              </w:rPr>
              <w:lastRenderedPageBreak/>
              <w:t xml:space="preserve">Attributes </w:t>
            </w:r>
          </w:p>
        </w:tc>
        <w:tc>
          <w:tcPr>
            <w:tcW w:w="7135" w:type="dxa"/>
            <w:shd w:val="clear" w:color="auto" w:fill="C0C0C0"/>
          </w:tcPr>
          <w:p w14:paraId="187D51F0" w14:textId="77777777" w:rsidR="00F94D2D" w:rsidRPr="00F8597F" w:rsidRDefault="00F94D2D" w:rsidP="006908DF">
            <w:pPr>
              <w:keepNext/>
              <w:jc w:val="center"/>
            </w:pPr>
            <w:r w:rsidRPr="00F8597F">
              <w:rPr>
                <w:b/>
              </w:rPr>
              <w:t xml:space="preserve">Description </w:t>
            </w:r>
          </w:p>
        </w:tc>
      </w:tr>
      <w:tr w:rsidR="00F94D2D" w:rsidRPr="00F8597F" w14:paraId="678F4E29" w14:textId="77777777" w:rsidTr="006908DF">
        <w:tc>
          <w:tcPr>
            <w:tcW w:w="1927" w:type="dxa"/>
          </w:tcPr>
          <w:p w14:paraId="677A75C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Name of Script Function) </w:t>
            </w:r>
          </w:p>
        </w:tc>
        <w:tc>
          <w:tcPr>
            <w:tcW w:w="7135" w:type="dxa"/>
          </w:tcPr>
          <w:p w14:paraId="60062A3D" w14:textId="77777777" w:rsidR="00F94D2D" w:rsidRPr="00F8597F" w:rsidRDefault="00F94D2D" w:rsidP="006908DF">
            <w:pPr>
              <w:pStyle w:val="Standardowyakapit"/>
              <w:keepNext/>
            </w:pPr>
            <w:r w:rsidRPr="00F8597F">
              <w:t xml:space="preserve">Specifies the name of a single scripting subroutine which shall be associated with the parent element. Its use is specifies based on the context of the parent XML element. </w:t>
            </w:r>
          </w:p>
        </w:tc>
      </w:tr>
    </w:tbl>
    <w:p w14:paraId="7FB6593A" w14:textId="77777777" w:rsidR="00F94D2D" w:rsidRDefault="00F94D2D" w:rsidP="00F94D2D">
      <w:pPr>
        <w:pStyle w:val="Nagwek3"/>
      </w:pPr>
      <w:bookmarkStart w:id="2695" w:name="_Toc133585611"/>
      <w:bookmarkStart w:id="2696" w:name="_Toc133672636"/>
      <w:bookmarkStart w:id="2697" w:name="_Toc133673393"/>
      <w:bookmarkStart w:id="2698" w:name="_Toc140224567"/>
      <w:r w:rsidRPr="00C80616">
        <w:rPr>
          <w:rStyle w:val="NazwaProgramowa"/>
        </w:rPr>
        <w:t>exitMacro</w:t>
      </w:r>
      <w:r w:rsidRPr="00F8597F">
        <w:t xml:space="preserve"> (Script Function to Execute on Form Field Exit)</w:t>
      </w:r>
      <w:bookmarkEnd w:id="2695"/>
      <w:bookmarkEnd w:id="2696"/>
      <w:bookmarkEnd w:id="2697"/>
      <w:bookmarkEnd w:id="2698"/>
    </w:p>
    <w:p w14:paraId="1189FA36" w14:textId="77777777" w:rsidR="00F94D2D" w:rsidRDefault="00F94D2D" w:rsidP="00F94D2D">
      <w:pPr>
        <w:pStyle w:val="Standardowyakapit"/>
      </w:pPr>
      <w:r w:rsidRPr="00F8597F">
        <w:t>This element specifies a subroutine in a scripting language which should be executed when the when the run contents of the parent form field are exited. The language and location of this subroutine can be determined using any method desired by an application. [</w:t>
      </w:r>
      <w:r w:rsidRPr="00F8597F">
        <w:rPr>
          <w:i/>
        </w:rPr>
        <w:t>Note</w:t>
      </w:r>
      <w:r w:rsidRPr="00F8597F">
        <w:t xml:space="preserve">: It is at the discretion of an application to determine the scope and timing of "exiting" a form field, for example, when the user moves the insertion point in a user interface or upon each operation by an application without a user interface,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F8597F" w14:paraId="40066E41" w14:textId="77777777" w:rsidTr="006908DF">
        <w:tc>
          <w:tcPr>
            <w:tcW w:w="1927" w:type="dxa"/>
            <w:shd w:val="clear" w:color="auto" w:fill="C0C0C0"/>
          </w:tcPr>
          <w:p w14:paraId="7550B212" w14:textId="77777777" w:rsidR="00F94D2D" w:rsidRPr="00F8597F" w:rsidRDefault="00F94D2D" w:rsidP="006908DF">
            <w:pPr>
              <w:keepNext/>
              <w:ind w:left="3"/>
              <w:jc w:val="center"/>
            </w:pPr>
            <w:r w:rsidRPr="00F8597F">
              <w:rPr>
                <w:b/>
              </w:rPr>
              <w:t xml:space="preserve">Attributes </w:t>
            </w:r>
          </w:p>
        </w:tc>
        <w:tc>
          <w:tcPr>
            <w:tcW w:w="7135" w:type="dxa"/>
            <w:shd w:val="clear" w:color="auto" w:fill="C0C0C0"/>
          </w:tcPr>
          <w:p w14:paraId="33CC4F2E" w14:textId="77777777" w:rsidR="00F94D2D" w:rsidRPr="00F8597F" w:rsidRDefault="00F94D2D" w:rsidP="006908DF">
            <w:pPr>
              <w:keepNext/>
              <w:jc w:val="center"/>
            </w:pPr>
            <w:r w:rsidRPr="00F8597F">
              <w:rPr>
                <w:b/>
              </w:rPr>
              <w:t xml:space="preserve">Description </w:t>
            </w:r>
          </w:p>
        </w:tc>
      </w:tr>
      <w:tr w:rsidR="00F94D2D" w:rsidRPr="00F8597F" w14:paraId="411CD26F" w14:textId="77777777" w:rsidTr="006908DF">
        <w:tc>
          <w:tcPr>
            <w:tcW w:w="1927" w:type="dxa"/>
          </w:tcPr>
          <w:p w14:paraId="51C0859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Name of Script Function) </w:t>
            </w:r>
          </w:p>
        </w:tc>
        <w:tc>
          <w:tcPr>
            <w:tcW w:w="7135" w:type="dxa"/>
          </w:tcPr>
          <w:p w14:paraId="61D19A64" w14:textId="77777777" w:rsidR="00F94D2D" w:rsidRPr="00F8597F" w:rsidRDefault="00F94D2D" w:rsidP="006908DF">
            <w:pPr>
              <w:pStyle w:val="Standardowyakapit"/>
              <w:keepNext/>
            </w:pPr>
            <w:r w:rsidRPr="00F8597F">
              <w:t xml:space="preserve">Specifies the name of a single scripting subroutine which shall be associated with the parent element. Its use is specifies based on the context of the parent XML element. </w:t>
            </w:r>
          </w:p>
        </w:tc>
      </w:tr>
    </w:tbl>
    <w:p w14:paraId="09C1B994" w14:textId="77777777" w:rsidR="00F94D2D" w:rsidRDefault="00F94D2D" w:rsidP="00F94D2D">
      <w:pPr>
        <w:pStyle w:val="Nagwek3"/>
      </w:pPr>
      <w:bookmarkStart w:id="2699" w:name="_Toc133585612"/>
      <w:bookmarkStart w:id="2700" w:name="_Toc133672637"/>
      <w:bookmarkStart w:id="2701" w:name="_Toc133673394"/>
      <w:bookmarkStart w:id="2702" w:name="_Toc140224568"/>
      <w:r w:rsidRPr="00C80616">
        <w:rPr>
          <w:rStyle w:val="NazwaProgramowa"/>
        </w:rPr>
        <w:t>ffData</w:t>
      </w:r>
      <w:r w:rsidRPr="00F8597F">
        <w:t xml:space="preserve"> (Form Field Properties)</w:t>
      </w:r>
      <w:bookmarkEnd w:id="2699"/>
      <w:bookmarkEnd w:id="2700"/>
      <w:bookmarkEnd w:id="2701"/>
      <w:bookmarkEnd w:id="2702"/>
    </w:p>
    <w:p w14:paraId="67F920A7" w14:textId="77777777" w:rsidR="00F94D2D" w:rsidRDefault="00F94D2D" w:rsidP="00F94D2D">
      <w:pPr>
        <w:pStyle w:val="Standardowyakapit"/>
      </w:pPr>
      <w:r w:rsidRPr="00F8597F">
        <w:t>This element specifies a set of properties which shall be associated with the parent form field within the document. This form field can be of any of the following types (with the associated field codes in parentheses):</w:t>
      </w:r>
    </w:p>
    <w:p w14:paraId="5B66A838" w14:textId="77777777" w:rsidR="00F94D2D" w:rsidRDefault="00F94D2D" w:rsidP="00F94D2D">
      <w:pPr>
        <w:pStyle w:val="Nagwek3"/>
      </w:pPr>
      <w:bookmarkStart w:id="2703" w:name="_Toc133585613"/>
      <w:bookmarkStart w:id="2704" w:name="_Toc133672638"/>
      <w:bookmarkStart w:id="2705" w:name="_Toc133673395"/>
      <w:bookmarkStart w:id="2706" w:name="_Toc140224569"/>
      <w:r w:rsidRPr="00F8597F">
        <w:t>fldChar (Complex Field Character)</w:t>
      </w:r>
      <w:bookmarkEnd w:id="2703"/>
      <w:bookmarkEnd w:id="2704"/>
      <w:bookmarkEnd w:id="2705"/>
      <w:bookmarkEnd w:id="2706"/>
    </w:p>
    <w:p w14:paraId="0C50485C" w14:textId="77777777" w:rsidR="00F94D2D" w:rsidRDefault="00F94D2D" w:rsidP="00F94D2D">
      <w:pPr>
        <w:pStyle w:val="Standardowyakapit"/>
      </w:pPr>
      <w:r w:rsidRPr="00F8597F">
        <w:t xml:space="preserve">This element specifies the presence of a complex field character at the current location in the parent run. A </w:t>
      </w:r>
      <w:r w:rsidRPr="00F8597F">
        <w:rPr>
          <w:i/>
        </w:rPr>
        <w:t>complex field character</w:t>
      </w:r>
      <w:r w:rsidRPr="00F8597F">
        <w:t xml:space="preserve"> is a special character which delimits the start and end of a complex field or separates its field codes from its current field resul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883"/>
        <w:gridCol w:w="7179"/>
      </w:tblGrid>
      <w:tr w:rsidR="00F94D2D" w:rsidRPr="00F8597F" w14:paraId="36F5688D" w14:textId="77777777" w:rsidTr="006908DF">
        <w:tc>
          <w:tcPr>
            <w:tcW w:w="1883" w:type="dxa"/>
            <w:shd w:val="clear" w:color="auto" w:fill="C0C0C0"/>
          </w:tcPr>
          <w:p w14:paraId="7EF4A6FE" w14:textId="77777777" w:rsidR="00F94D2D" w:rsidRPr="00F8597F" w:rsidRDefault="00F94D2D" w:rsidP="006908DF">
            <w:pPr>
              <w:keepNext/>
              <w:ind w:left="3"/>
              <w:jc w:val="center"/>
            </w:pPr>
            <w:r w:rsidRPr="00F8597F">
              <w:rPr>
                <w:b/>
              </w:rPr>
              <w:lastRenderedPageBreak/>
              <w:t xml:space="preserve">Attributes </w:t>
            </w:r>
          </w:p>
        </w:tc>
        <w:tc>
          <w:tcPr>
            <w:tcW w:w="7179" w:type="dxa"/>
            <w:shd w:val="clear" w:color="auto" w:fill="C0C0C0"/>
          </w:tcPr>
          <w:p w14:paraId="0AB7599C" w14:textId="77777777" w:rsidR="00F94D2D" w:rsidRPr="00F8597F" w:rsidRDefault="00F94D2D" w:rsidP="006908DF">
            <w:pPr>
              <w:keepNext/>
              <w:jc w:val="center"/>
            </w:pPr>
            <w:r w:rsidRPr="00F8597F">
              <w:rPr>
                <w:b/>
              </w:rPr>
              <w:t xml:space="preserve">Description </w:t>
            </w:r>
          </w:p>
        </w:tc>
      </w:tr>
      <w:tr w:rsidR="00F94D2D" w:rsidRPr="00F8597F" w14:paraId="7B0D77CB" w14:textId="77777777" w:rsidTr="006908DF">
        <w:tc>
          <w:tcPr>
            <w:tcW w:w="1883" w:type="dxa"/>
          </w:tcPr>
          <w:p w14:paraId="7FB8A98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irty </w:t>
            </w:r>
            <w:r w:rsidRPr="00F8597F">
              <w:t xml:space="preserve">(Field Result Invalidated) </w:t>
            </w:r>
          </w:p>
        </w:tc>
        <w:tc>
          <w:tcPr>
            <w:tcW w:w="7179" w:type="dxa"/>
          </w:tcPr>
          <w:p w14:paraId="6A4BDA95" w14:textId="77777777" w:rsidR="00F94D2D" w:rsidRPr="00F8597F" w:rsidRDefault="00F94D2D" w:rsidP="006908DF">
            <w:pPr>
              <w:pStyle w:val="Standardowyakapit"/>
              <w:keepNext/>
            </w:pPr>
            <w:r w:rsidRPr="00F8597F">
              <w:t xml:space="preserve">Specifies that this field has been flagged by an application to indicate that its current results are no longer correct (stale) due to other modifications made to the document, and these contents should be updated before they are displayed if this functionality is supported by the next processing application. </w:t>
            </w:r>
          </w:p>
        </w:tc>
      </w:tr>
      <w:tr w:rsidR="00F94D2D" w:rsidRPr="00F8597F" w14:paraId="029D7BED" w14:textId="77777777" w:rsidTr="006908DF">
        <w:tblPrEx>
          <w:tblCellMar>
            <w:top w:w="85" w:type="dxa"/>
          </w:tblCellMar>
        </w:tblPrEx>
        <w:tc>
          <w:tcPr>
            <w:tcW w:w="1883" w:type="dxa"/>
          </w:tcPr>
          <w:p w14:paraId="4EB995A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dCharType </w:t>
            </w:r>
            <w:r w:rsidRPr="00F8597F">
              <w:t xml:space="preserve">(Field Character Type) </w:t>
            </w:r>
          </w:p>
        </w:tc>
        <w:tc>
          <w:tcPr>
            <w:tcW w:w="7179" w:type="dxa"/>
          </w:tcPr>
          <w:p w14:paraId="40AE87D3" w14:textId="77777777" w:rsidR="00F94D2D" w:rsidRPr="00F8597F" w:rsidRDefault="00F94D2D" w:rsidP="006908DF">
            <w:pPr>
              <w:pStyle w:val="Standardowyakapit"/>
              <w:keepNext/>
            </w:pPr>
            <w:r w:rsidRPr="00F8597F">
              <w:t xml:space="preserve">Specifies the type of the current complex field character in the document. </w:t>
            </w:r>
          </w:p>
        </w:tc>
      </w:tr>
      <w:tr w:rsidR="00F94D2D" w:rsidRPr="00F8597F" w14:paraId="6DB9AFA8" w14:textId="77777777" w:rsidTr="006908DF">
        <w:tblPrEx>
          <w:tblCellMar>
            <w:top w:w="85" w:type="dxa"/>
          </w:tblCellMar>
        </w:tblPrEx>
        <w:tc>
          <w:tcPr>
            <w:tcW w:w="1883" w:type="dxa"/>
          </w:tcPr>
          <w:p w14:paraId="6EA7F78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dLock </w:t>
            </w:r>
            <w:r w:rsidRPr="00F8597F">
              <w:t xml:space="preserve">(Field Should Not Be Recalculated) </w:t>
            </w:r>
          </w:p>
        </w:tc>
        <w:tc>
          <w:tcPr>
            <w:tcW w:w="7179" w:type="dxa"/>
          </w:tcPr>
          <w:p w14:paraId="3CCF09D9" w14:textId="77777777" w:rsidR="00F94D2D" w:rsidRPr="00F8597F" w:rsidRDefault="00F94D2D" w:rsidP="006908DF">
            <w:pPr>
              <w:pStyle w:val="Standardowyakapit"/>
              <w:keepNext/>
            </w:pPr>
            <w:r w:rsidRPr="00F8597F">
              <w:t xml:space="preserve">Specifies that the parent complex field shall not have its field result recalculated, even if an application attempts to recalculate the results of all fields in the document or a recalculation is explicitly requested. </w:t>
            </w:r>
          </w:p>
        </w:tc>
      </w:tr>
    </w:tbl>
    <w:p w14:paraId="0794BA78" w14:textId="77777777" w:rsidR="00F94D2D" w:rsidRDefault="00F94D2D" w:rsidP="00F94D2D">
      <w:pPr>
        <w:pStyle w:val="Nagwek3"/>
      </w:pPr>
      <w:bookmarkStart w:id="2707" w:name="_Toc133585614"/>
      <w:bookmarkStart w:id="2708" w:name="_Toc133672639"/>
      <w:bookmarkStart w:id="2709" w:name="_Toc133673396"/>
      <w:bookmarkStart w:id="2710" w:name="_Toc140224570"/>
      <w:r w:rsidRPr="00C80616">
        <w:rPr>
          <w:rStyle w:val="NazwaProgramowa"/>
        </w:rPr>
        <w:t>fldSimple</w:t>
      </w:r>
      <w:r w:rsidRPr="00F8597F">
        <w:t xml:space="preserve"> (Simple Field)</w:t>
      </w:r>
      <w:bookmarkEnd w:id="2707"/>
      <w:bookmarkEnd w:id="2708"/>
      <w:bookmarkEnd w:id="2709"/>
      <w:bookmarkEnd w:id="2710"/>
    </w:p>
    <w:p w14:paraId="6FC23993" w14:textId="77777777" w:rsidR="00F94D2D" w:rsidRDefault="00F94D2D" w:rsidP="00F94D2D">
      <w:pPr>
        <w:pStyle w:val="Standardowyakapit"/>
      </w:pPr>
      <w:r w:rsidRPr="00F8597F">
        <w:t>This element specifies the presence of a simple field at the current location in the document. The semantics of this field are defined via its field codes (§17.16.5).</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85"/>
        <w:gridCol w:w="7177"/>
      </w:tblGrid>
      <w:tr w:rsidR="00F94D2D" w:rsidRPr="00F8597F" w14:paraId="77DAFC6A" w14:textId="77777777" w:rsidTr="006908DF">
        <w:tc>
          <w:tcPr>
            <w:tcW w:w="1885" w:type="dxa"/>
            <w:shd w:val="clear" w:color="auto" w:fill="C0C0C0"/>
          </w:tcPr>
          <w:p w14:paraId="0927AE26" w14:textId="77777777" w:rsidR="00F94D2D" w:rsidRPr="00F8597F" w:rsidRDefault="00F94D2D" w:rsidP="006908DF">
            <w:pPr>
              <w:keepNext/>
              <w:ind w:left="3"/>
              <w:jc w:val="center"/>
            </w:pPr>
            <w:r w:rsidRPr="00F8597F">
              <w:rPr>
                <w:b/>
              </w:rPr>
              <w:t xml:space="preserve">Attributes </w:t>
            </w:r>
          </w:p>
        </w:tc>
        <w:tc>
          <w:tcPr>
            <w:tcW w:w="7177" w:type="dxa"/>
            <w:shd w:val="clear" w:color="auto" w:fill="C0C0C0"/>
          </w:tcPr>
          <w:p w14:paraId="52509117" w14:textId="77777777" w:rsidR="00F94D2D" w:rsidRPr="00F8597F" w:rsidRDefault="00F94D2D" w:rsidP="006908DF">
            <w:pPr>
              <w:keepNext/>
              <w:jc w:val="center"/>
            </w:pPr>
            <w:r w:rsidRPr="00F8597F">
              <w:rPr>
                <w:b/>
              </w:rPr>
              <w:t xml:space="preserve">Description </w:t>
            </w:r>
          </w:p>
        </w:tc>
      </w:tr>
      <w:tr w:rsidR="00F94D2D" w:rsidRPr="00F8597F" w14:paraId="0A2D822C" w14:textId="77777777" w:rsidTr="006908DF">
        <w:tc>
          <w:tcPr>
            <w:tcW w:w="1885" w:type="dxa"/>
          </w:tcPr>
          <w:p w14:paraId="27125F4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irty </w:t>
            </w:r>
            <w:r w:rsidRPr="00F8597F">
              <w:t xml:space="preserve">(Field Result Invalidated) </w:t>
            </w:r>
          </w:p>
        </w:tc>
        <w:tc>
          <w:tcPr>
            <w:tcW w:w="7177" w:type="dxa"/>
          </w:tcPr>
          <w:p w14:paraId="06DDE882" w14:textId="77777777" w:rsidR="00F94D2D" w:rsidRPr="00F8597F" w:rsidRDefault="00F94D2D" w:rsidP="006908DF">
            <w:pPr>
              <w:pStyle w:val="Standardowyakapit"/>
              <w:keepNext/>
            </w:pPr>
            <w:r w:rsidRPr="00F8597F">
              <w:t xml:space="preserve">Specifies that this field has been flagged by an application to indicate that its current results are no longer correct (stale) due to other modifications made to the document, and these contents should be updated before they are displayed if this functionality is supported by the next processing application. </w:t>
            </w:r>
          </w:p>
        </w:tc>
      </w:tr>
      <w:tr w:rsidR="00F94D2D" w:rsidRPr="00F8597F" w14:paraId="4CC51C23" w14:textId="77777777" w:rsidTr="006908DF">
        <w:tc>
          <w:tcPr>
            <w:tcW w:w="1885" w:type="dxa"/>
          </w:tcPr>
          <w:p w14:paraId="0EE7754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dLock </w:t>
            </w:r>
            <w:r w:rsidRPr="00F8597F">
              <w:t xml:space="preserve">(Field Should Not Be Recalculated) </w:t>
            </w:r>
          </w:p>
        </w:tc>
        <w:tc>
          <w:tcPr>
            <w:tcW w:w="7177" w:type="dxa"/>
          </w:tcPr>
          <w:p w14:paraId="608AED79" w14:textId="77777777" w:rsidR="00F94D2D" w:rsidRPr="00F8597F" w:rsidRDefault="00F94D2D" w:rsidP="006908DF">
            <w:pPr>
              <w:pStyle w:val="Standardowyakapit"/>
              <w:keepNext/>
            </w:pPr>
            <w:r w:rsidRPr="00F8597F">
              <w:t xml:space="preserve">Specifies that the parent field shall not have its field result recalculated, even if an application attempts to recalculate the results of all fields in the document or a recalculation is explicitly requested. </w:t>
            </w:r>
          </w:p>
        </w:tc>
      </w:tr>
      <w:tr w:rsidR="00F94D2D" w:rsidRPr="00F8597F" w14:paraId="45A0B775" w14:textId="77777777" w:rsidTr="006908DF">
        <w:tc>
          <w:tcPr>
            <w:tcW w:w="1885" w:type="dxa"/>
          </w:tcPr>
          <w:p w14:paraId="40D55B1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instr </w:t>
            </w:r>
            <w:r w:rsidRPr="00F8597F">
              <w:t xml:space="preserve">(Field Codes) </w:t>
            </w:r>
          </w:p>
        </w:tc>
        <w:tc>
          <w:tcPr>
            <w:tcW w:w="7177" w:type="dxa"/>
          </w:tcPr>
          <w:p w14:paraId="54150654" w14:textId="77777777" w:rsidR="00F94D2D" w:rsidRPr="00F8597F" w:rsidRDefault="00F94D2D" w:rsidP="006908DF">
            <w:pPr>
              <w:pStyle w:val="Standardowyakapit"/>
              <w:keepNext/>
            </w:pPr>
            <w:r w:rsidRPr="00F8597F">
              <w:t xml:space="preserve">Specifies the field codes for the simple field. The possible field codes are defined in §17.16.5. </w:t>
            </w:r>
          </w:p>
        </w:tc>
      </w:tr>
    </w:tbl>
    <w:p w14:paraId="41AACF68" w14:textId="77777777" w:rsidR="00F94D2D" w:rsidRDefault="00F94D2D" w:rsidP="00F94D2D">
      <w:pPr>
        <w:pStyle w:val="Nagwek3"/>
      </w:pPr>
      <w:bookmarkStart w:id="2711" w:name="_Toc133585615"/>
      <w:bookmarkStart w:id="2712" w:name="_Toc133672640"/>
      <w:bookmarkStart w:id="2713" w:name="_Toc133673397"/>
      <w:bookmarkStart w:id="2714" w:name="_Toc140224571"/>
      <w:r w:rsidRPr="00C80616">
        <w:rPr>
          <w:rStyle w:val="NazwaProgramowa"/>
        </w:rPr>
        <w:t>format</w:t>
      </w:r>
      <w:r w:rsidRPr="00F8597F">
        <w:t xml:space="preserve"> (Text Box Form Field Formatting)</w:t>
      </w:r>
      <w:bookmarkEnd w:id="2711"/>
      <w:bookmarkEnd w:id="2712"/>
      <w:bookmarkEnd w:id="2713"/>
      <w:bookmarkEnd w:id="2714"/>
    </w:p>
    <w:p w14:paraId="50E3A2B2" w14:textId="77777777" w:rsidR="00F94D2D" w:rsidRDefault="00F94D2D" w:rsidP="00F94D2D">
      <w:pPr>
        <w:pStyle w:val="Standardowyakapit"/>
      </w:pPr>
      <w:r w:rsidRPr="00F8597F">
        <w:t xml:space="preserve">This element specifies the field formatting which shall be applied to the contents of the parent form field whenever those contents are modified. The type of formatting which is applied to the field depends on the value of its </w:t>
      </w:r>
      <w:r w:rsidRPr="00F8597F">
        <w:rPr>
          <w:rFonts w:ascii="Cambria" w:eastAsia="Cambria" w:hAnsi="Cambria" w:cs="Cambria"/>
        </w:rPr>
        <w:t>type</w:t>
      </w:r>
      <w:r w:rsidRPr="00F8597F">
        <w:t xml:space="preserve"> element (§17.16.34),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F94D2D" w:rsidRPr="00F8597F" w14:paraId="4204F0E9" w14:textId="77777777" w:rsidTr="006908DF">
        <w:tc>
          <w:tcPr>
            <w:tcW w:w="1906" w:type="dxa"/>
            <w:shd w:val="clear" w:color="auto" w:fill="C0C0C0"/>
          </w:tcPr>
          <w:p w14:paraId="47E55F4E" w14:textId="77777777" w:rsidR="00F94D2D" w:rsidRPr="00F8597F" w:rsidRDefault="00F94D2D" w:rsidP="006908DF">
            <w:pPr>
              <w:ind w:left="3"/>
            </w:pPr>
            <w:r w:rsidRPr="00F8597F">
              <w:rPr>
                <w:b/>
              </w:rPr>
              <w:t xml:space="preserve">Attributes </w:t>
            </w:r>
          </w:p>
        </w:tc>
        <w:tc>
          <w:tcPr>
            <w:tcW w:w="7156" w:type="dxa"/>
            <w:shd w:val="clear" w:color="auto" w:fill="C0C0C0"/>
          </w:tcPr>
          <w:p w14:paraId="4586089B" w14:textId="77777777" w:rsidR="00F94D2D" w:rsidRPr="00F8597F" w:rsidRDefault="00F94D2D" w:rsidP="006908DF">
            <w:pPr>
              <w:jc w:val="center"/>
            </w:pPr>
            <w:r w:rsidRPr="00F8597F">
              <w:rPr>
                <w:b/>
              </w:rPr>
              <w:t xml:space="preserve">Description </w:t>
            </w:r>
          </w:p>
        </w:tc>
      </w:tr>
      <w:tr w:rsidR="00F94D2D" w:rsidRPr="00F8597F" w14:paraId="31DED9EE" w14:textId="77777777" w:rsidTr="006908DF">
        <w:tc>
          <w:tcPr>
            <w:tcW w:w="1906" w:type="dxa"/>
          </w:tcPr>
          <w:p w14:paraId="529AE2E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1AFE891D" w14:textId="77777777" w:rsidR="00F94D2D" w:rsidRPr="00F8597F" w:rsidRDefault="00F94D2D" w:rsidP="006908DF">
            <w:pPr>
              <w:pStyle w:val="Standardowyakapit"/>
              <w:keepNext/>
            </w:pPr>
            <w:r w:rsidRPr="00F8597F">
              <w:t xml:space="preserve">Specifies that its contents contain a string. </w:t>
            </w:r>
          </w:p>
        </w:tc>
      </w:tr>
    </w:tbl>
    <w:p w14:paraId="4D5B425F" w14:textId="77777777" w:rsidR="00F94D2D" w:rsidRDefault="00F94D2D" w:rsidP="00F94D2D">
      <w:pPr>
        <w:pStyle w:val="Nagwek3"/>
      </w:pPr>
      <w:bookmarkStart w:id="2715" w:name="_Toc133585616"/>
      <w:bookmarkStart w:id="2716" w:name="_Toc133672641"/>
      <w:bookmarkStart w:id="2717" w:name="_Toc133673398"/>
      <w:bookmarkStart w:id="2718" w:name="_Toc140224572"/>
      <w:r w:rsidRPr="00C80616">
        <w:rPr>
          <w:rStyle w:val="NazwaProgramowa"/>
        </w:rPr>
        <w:t>helpText</w:t>
      </w:r>
      <w:r w:rsidRPr="00F8597F">
        <w:t xml:space="preserve"> (Associated Help Text)</w:t>
      </w:r>
      <w:bookmarkEnd w:id="2715"/>
      <w:bookmarkEnd w:id="2716"/>
      <w:bookmarkEnd w:id="2717"/>
      <w:bookmarkEnd w:id="2718"/>
    </w:p>
    <w:p w14:paraId="410E1838" w14:textId="77777777" w:rsidR="00F94D2D" w:rsidRDefault="00F94D2D" w:rsidP="00F94D2D">
      <w:pPr>
        <w:pStyle w:val="Standardowyakapit"/>
      </w:pPr>
      <w:r w:rsidRPr="00F8597F">
        <w:t>This element specifies optional help text which shall be associated with the parent form field. The method or user interface by which this help text can be surfaced is not defined by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F8597F" w14:paraId="24B4C2A7" w14:textId="77777777" w:rsidTr="006908DF">
        <w:tc>
          <w:tcPr>
            <w:tcW w:w="1927" w:type="dxa"/>
            <w:shd w:val="clear" w:color="auto" w:fill="C0C0C0"/>
          </w:tcPr>
          <w:p w14:paraId="54C3F0C9" w14:textId="77777777" w:rsidR="00F94D2D" w:rsidRPr="00F8597F" w:rsidRDefault="00F94D2D" w:rsidP="006908DF">
            <w:pPr>
              <w:keepNext/>
              <w:ind w:right="48"/>
              <w:jc w:val="center"/>
            </w:pPr>
            <w:r w:rsidRPr="00F8597F">
              <w:rPr>
                <w:b/>
              </w:rPr>
              <w:lastRenderedPageBreak/>
              <w:t xml:space="preserve">Attributes </w:t>
            </w:r>
          </w:p>
        </w:tc>
        <w:tc>
          <w:tcPr>
            <w:tcW w:w="7135" w:type="dxa"/>
            <w:shd w:val="clear" w:color="auto" w:fill="C0C0C0"/>
          </w:tcPr>
          <w:p w14:paraId="7BF9440E" w14:textId="77777777" w:rsidR="00F94D2D" w:rsidRPr="00F8597F" w:rsidRDefault="00F94D2D" w:rsidP="006908DF">
            <w:pPr>
              <w:keepNext/>
              <w:ind w:right="50"/>
              <w:jc w:val="center"/>
            </w:pPr>
            <w:r w:rsidRPr="00F8597F">
              <w:rPr>
                <w:b/>
              </w:rPr>
              <w:t xml:space="preserve">Description </w:t>
            </w:r>
          </w:p>
        </w:tc>
      </w:tr>
      <w:tr w:rsidR="00F94D2D" w:rsidRPr="00F8597F" w14:paraId="1406FB25" w14:textId="77777777" w:rsidTr="006908DF">
        <w:tc>
          <w:tcPr>
            <w:tcW w:w="1927" w:type="dxa"/>
          </w:tcPr>
          <w:p w14:paraId="459C33F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ype </w:t>
            </w:r>
            <w:r w:rsidRPr="00F8597F">
              <w:t xml:space="preserve">(Help Text Type) </w:t>
            </w:r>
          </w:p>
        </w:tc>
        <w:tc>
          <w:tcPr>
            <w:tcW w:w="7135" w:type="dxa"/>
          </w:tcPr>
          <w:p w14:paraId="14838160" w14:textId="77777777" w:rsidR="00F94D2D" w:rsidRPr="00F8597F" w:rsidRDefault="00F94D2D" w:rsidP="006908DF">
            <w:pPr>
              <w:pStyle w:val="Standardowyakapit"/>
              <w:keepNext/>
            </w:pPr>
            <w:r w:rsidRPr="00F8597F">
              <w:t xml:space="preserve">Specifies the type of help </w:t>
            </w:r>
            <w:proofErr w:type="gramStart"/>
            <w:r w:rsidRPr="00F8597F">
              <w:t>text</w:t>
            </w:r>
            <w:proofErr w:type="gramEnd"/>
            <w:r w:rsidRPr="00F8597F">
              <w:t xml:space="preserve"> which is specified by this element, defined by the simple type below. </w:t>
            </w:r>
          </w:p>
        </w:tc>
      </w:tr>
      <w:tr w:rsidR="00F94D2D" w:rsidRPr="00F8597F" w14:paraId="4A9CE185" w14:textId="77777777" w:rsidTr="006908DF">
        <w:tc>
          <w:tcPr>
            <w:tcW w:w="1927" w:type="dxa"/>
          </w:tcPr>
          <w:p w14:paraId="6ADD87E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Help Text Value) </w:t>
            </w:r>
          </w:p>
        </w:tc>
        <w:tc>
          <w:tcPr>
            <w:tcW w:w="7135" w:type="dxa"/>
          </w:tcPr>
          <w:p w14:paraId="4FB4152B" w14:textId="77777777" w:rsidR="00F94D2D" w:rsidRPr="00F8597F" w:rsidRDefault="00F94D2D" w:rsidP="006908DF">
            <w:pPr>
              <w:pStyle w:val="Standardowyakapit"/>
              <w:keepNext/>
            </w:pPr>
            <w:r w:rsidRPr="00F8597F">
              <w:t xml:space="preserve">Specifies the help text for the current form field. Based on the value of the </w:t>
            </w:r>
            <w:r w:rsidRPr="00F8597F">
              <w:rPr>
                <w:rFonts w:ascii="Cambria" w:eastAsia="Cambria" w:hAnsi="Cambria" w:cs="Cambria"/>
              </w:rPr>
              <w:t>type</w:t>
            </w:r>
            <w:r w:rsidRPr="00F8597F">
              <w:t xml:space="preserve"> attribute, the contents of this field shall be interpreted as follows: </w:t>
            </w:r>
          </w:p>
        </w:tc>
      </w:tr>
    </w:tbl>
    <w:p w14:paraId="7F848F6B" w14:textId="77777777" w:rsidR="00F94D2D" w:rsidRDefault="00F94D2D" w:rsidP="00F94D2D">
      <w:pPr>
        <w:pStyle w:val="Nagwek3"/>
      </w:pPr>
      <w:bookmarkStart w:id="2719" w:name="_Toc133585617"/>
      <w:bookmarkStart w:id="2720" w:name="_Toc133672642"/>
      <w:bookmarkStart w:id="2721" w:name="_Toc133673399"/>
      <w:bookmarkStart w:id="2722" w:name="_Toc140224573"/>
      <w:r w:rsidRPr="00F8597F">
        <w:t>hyperlink (Hyperlink)</w:t>
      </w:r>
      <w:bookmarkEnd w:id="2719"/>
      <w:bookmarkEnd w:id="2720"/>
      <w:bookmarkEnd w:id="2721"/>
      <w:bookmarkEnd w:id="2722"/>
    </w:p>
    <w:p w14:paraId="1B7EEF7D" w14:textId="77777777" w:rsidR="00F94D2D" w:rsidRDefault="00F94D2D" w:rsidP="00F94D2D">
      <w:pPr>
        <w:pStyle w:val="Standardowyakapit"/>
      </w:pPr>
      <w:r w:rsidRPr="00F8597F">
        <w:t>This element specifies the presence of a hyperlink at the current location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830"/>
        <w:gridCol w:w="6232"/>
      </w:tblGrid>
      <w:tr w:rsidR="00F94D2D" w:rsidRPr="00F8597F" w14:paraId="0071C7F4" w14:textId="77777777" w:rsidTr="006908DF">
        <w:tc>
          <w:tcPr>
            <w:tcW w:w="2830" w:type="dxa"/>
            <w:shd w:val="clear" w:color="auto" w:fill="C0C0C0"/>
          </w:tcPr>
          <w:p w14:paraId="6FB64C60" w14:textId="77777777" w:rsidR="00F94D2D" w:rsidRPr="00F8597F" w:rsidRDefault="00F94D2D" w:rsidP="006908DF">
            <w:pPr>
              <w:keepNext/>
              <w:ind w:left="3"/>
              <w:jc w:val="center"/>
            </w:pPr>
            <w:r w:rsidRPr="00F8597F">
              <w:rPr>
                <w:b/>
              </w:rPr>
              <w:t xml:space="preserve">Attributes </w:t>
            </w:r>
          </w:p>
        </w:tc>
        <w:tc>
          <w:tcPr>
            <w:tcW w:w="6232" w:type="dxa"/>
            <w:shd w:val="clear" w:color="auto" w:fill="C0C0C0"/>
          </w:tcPr>
          <w:p w14:paraId="3F9CE108" w14:textId="77777777" w:rsidR="00F94D2D" w:rsidRPr="00F8597F" w:rsidRDefault="00F94D2D" w:rsidP="006908DF">
            <w:pPr>
              <w:keepNext/>
              <w:jc w:val="center"/>
            </w:pPr>
            <w:r w:rsidRPr="00F8597F">
              <w:rPr>
                <w:b/>
              </w:rPr>
              <w:t xml:space="preserve">Description </w:t>
            </w:r>
          </w:p>
        </w:tc>
      </w:tr>
      <w:tr w:rsidR="00F94D2D" w:rsidRPr="00F8597F" w14:paraId="2B48EAF8" w14:textId="77777777" w:rsidTr="006908DF">
        <w:tc>
          <w:tcPr>
            <w:tcW w:w="2830" w:type="dxa"/>
          </w:tcPr>
          <w:p w14:paraId="2810792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nchor </w:t>
            </w:r>
            <w:r w:rsidRPr="00F8597F">
              <w:t xml:space="preserve">(Hyperlink Anchor) </w:t>
            </w:r>
          </w:p>
        </w:tc>
        <w:tc>
          <w:tcPr>
            <w:tcW w:w="6232" w:type="dxa"/>
          </w:tcPr>
          <w:p w14:paraId="1B050977" w14:textId="77777777" w:rsidR="00F94D2D" w:rsidRPr="00F8597F" w:rsidRDefault="00F94D2D" w:rsidP="006908DF">
            <w:pPr>
              <w:pStyle w:val="Standardowyakapit"/>
              <w:keepNext/>
            </w:pPr>
            <w:r w:rsidRPr="00F8597F">
              <w:t xml:space="preserve">Specifies the name of a bookmark in the current document which shall be the target of this hyperlink. </w:t>
            </w:r>
          </w:p>
        </w:tc>
      </w:tr>
      <w:tr w:rsidR="00F94D2D" w:rsidRPr="00F8597F" w14:paraId="5F65FF50" w14:textId="77777777" w:rsidTr="006908DF">
        <w:tc>
          <w:tcPr>
            <w:tcW w:w="2830" w:type="dxa"/>
          </w:tcPr>
          <w:p w14:paraId="276AE7E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cLocation </w:t>
            </w:r>
            <w:r w:rsidRPr="00F8597F">
              <w:t xml:space="preserve">(Location in Target Document) </w:t>
            </w:r>
          </w:p>
        </w:tc>
        <w:tc>
          <w:tcPr>
            <w:tcW w:w="6232" w:type="dxa"/>
          </w:tcPr>
          <w:p w14:paraId="4B50374A" w14:textId="77777777" w:rsidR="00F94D2D" w:rsidRPr="00F8597F" w:rsidRDefault="00F94D2D" w:rsidP="006908DF">
            <w:pPr>
              <w:pStyle w:val="Standardowyakapit"/>
              <w:keepNext/>
            </w:pPr>
            <w:r w:rsidRPr="00F8597F">
              <w:t xml:space="preserve">Specifies a location in the target of the hyperlink that has no bookmarks. The method by which the contents of this attribute are linked to document text is outside the scope of ECMA-376. </w:t>
            </w:r>
          </w:p>
        </w:tc>
      </w:tr>
      <w:tr w:rsidR="00F94D2D" w:rsidRPr="00F8597F" w14:paraId="1E65802F" w14:textId="77777777" w:rsidTr="006908DF">
        <w:tblPrEx>
          <w:tblCellMar>
            <w:top w:w="87" w:type="dxa"/>
          </w:tblCellMar>
        </w:tblPrEx>
        <w:tc>
          <w:tcPr>
            <w:tcW w:w="2830" w:type="dxa"/>
          </w:tcPr>
          <w:p w14:paraId="6700981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istory </w:t>
            </w:r>
            <w:r w:rsidRPr="00F8597F">
              <w:t xml:space="preserve">(Add To Viewed Hyperlinks) </w:t>
            </w:r>
          </w:p>
        </w:tc>
        <w:tc>
          <w:tcPr>
            <w:tcW w:w="6232" w:type="dxa"/>
          </w:tcPr>
          <w:p w14:paraId="1CD7D079" w14:textId="77777777" w:rsidR="00F94D2D" w:rsidRPr="00F8597F" w:rsidRDefault="00F94D2D" w:rsidP="006908DF">
            <w:pPr>
              <w:pStyle w:val="Standardowyakapit"/>
              <w:keepNext/>
            </w:pPr>
            <w:r w:rsidRPr="00F8597F">
              <w:t xml:space="preserve">Specifies whether the target of the parent hyperlink (as specified via the </w:t>
            </w:r>
            <w:r w:rsidRPr="00F8597F">
              <w:rPr>
                <w:rFonts w:ascii="Cambria" w:eastAsia="Cambria" w:hAnsi="Cambria" w:cs="Cambria"/>
              </w:rPr>
              <w:t>r:id</w:t>
            </w:r>
            <w:r w:rsidRPr="00F8597F">
              <w:t xml:space="preserve"> attribute) shall be added to a list of viewed hyperlinks when it is invoked. </w:t>
            </w:r>
          </w:p>
        </w:tc>
      </w:tr>
      <w:tr w:rsidR="00F94D2D" w:rsidRPr="00F8597F" w14:paraId="0D4FC729" w14:textId="77777777" w:rsidTr="006908DF">
        <w:tblPrEx>
          <w:tblCellMar>
            <w:top w:w="87" w:type="dxa"/>
          </w:tblCellMar>
        </w:tblPrEx>
        <w:tc>
          <w:tcPr>
            <w:tcW w:w="2830" w:type="dxa"/>
          </w:tcPr>
          <w:p w14:paraId="36F356D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id </w:t>
            </w:r>
            <w:r w:rsidRPr="00F8597F">
              <w:t>(Hyperlink Target</w:t>
            </w:r>
            <w:r>
              <w:t>)</w:t>
            </w:r>
            <w:r w:rsidRPr="00F8597F">
              <w:t xml:space="preserve"> </w:t>
            </w:r>
          </w:p>
        </w:tc>
        <w:tc>
          <w:tcPr>
            <w:tcW w:w="6232" w:type="dxa"/>
          </w:tcPr>
          <w:p w14:paraId="3056CEFF" w14:textId="77777777" w:rsidR="00F94D2D" w:rsidRPr="00F8597F" w:rsidRDefault="00F94D2D" w:rsidP="006908DF">
            <w:pPr>
              <w:pStyle w:val="Standardowyakapit"/>
              <w:keepNext/>
            </w:pPr>
            <w:r w:rsidRPr="00F8597F">
              <w:t xml:space="preserve">Specifies the ID of the relationship whose target shall be used as the target for this hyperlink. </w:t>
            </w:r>
          </w:p>
        </w:tc>
      </w:tr>
      <w:tr w:rsidR="00F94D2D" w:rsidRPr="00F8597F" w14:paraId="50BF173A" w14:textId="77777777" w:rsidTr="006908DF">
        <w:tblPrEx>
          <w:tblCellMar>
            <w:top w:w="85" w:type="dxa"/>
          </w:tblCellMar>
        </w:tblPrEx>
        <w:tc>
          <w:tcPr>
            <w:tcW w:w="2830" w:type="dxa"/>
          </w:tcPr>
          <w:p w14:paraId="48981E0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gtFrame </w:t>
            </w:r>
            <w:r w:rsidRPr="00F8597F">
              <w:t xml:space="preserve">(Hyperlink Target Frame) </w:t>
            </w:r>
          </w:p>
        </w:tc>
        <w:tc>
          <w:tcPr>
            <w:tcW w:w="6232" w:type="dxa"/>
          </w:tcPr>
          <w:p w14:paraId="0EC5AE5E" w14:textId="77777777" w:rsidR="00F94D2D" w:rsidRPr="00F8597F" w:rsidRDefault="00F94D2D" w:rsidP="006908DF">
            <w:pPr>
              <w:pStyle w:val="Standardowyakapit"/>
              <w:keepNext/>
            </w:pPr>
            <w:r w:rsidRPr="00F8597F">
              <w:t xml:space="preserve">Specifies a frame within the parent HTML frameset for the target of the parent hyperlink when one exists. All values specified by this element shall be handled as follows: </w:t>
            </w:r>
          </w:p>
        </w:tc>
      </w:tr>
      <w:tr w:rsidR="00F94D2D" w:rsidRPr="00F8597F" w14:paraId="6163E998" w14:textId="77777777" w:rsidTr="006908DF">
        <w:tblPrEx>
          <w:tblCellMar>
            <w:top w:w="87" w:type="dxa"/>
          </w:tblCellMar>
        </w:tblPrEx>
        <w:tc>
          <w:tcPr>
            <w:tcW w:w="2830" w:type="dxa"/>
          </w:tcPr>
          <w:p w14:paraId="4DEAE60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ooltip </w:t>
            </w:r>
            <w:r w:rsidRPr="00F8597F">
              <w:t xml:space="preserve">(Associated String) </w:t>
            </w:r>
          </w:p>
        </w:tc>
        <w:tc>
          <w:tcPr>
            <w:tcW w:w="6232" w:type="dxa"/>
          </w:tcPr>
          <w:p w14:paraId="4788AD0F" w14:textId="77777777" w:rsidR="00F94D2D" w:rsidRPr="00F8597F" w:rsidRDefault="00F94D2D" w:rsidP="006908DF">
            <w:pPr>
              <w:pStyle w:val="Standardowyakapit"/>
              <w:keepNext/>
            </w:pPr>
            <w:r w:rsidRPr="00F8597F">
              <w:t xml:space="preserve">Specifies a string which can be surfaced in a user interface as associated with the parent hyperlink. The method by which this string is surfaced by an application is outside the scope of ECMA-376. </w:t>
            </w:r>
          </w:p>
        </w:tc>
      </w:tr>
    </w:tbl>
    <w:p w14:paraId="5105618E" w14:textId="77777777" w:rsidR="00F94D2D" w:rsidRDefault="00F94D2D" w:rsidP="00F94D2D">
      <w:pPr>
        <w:pStyle w:val="Nagwek3"/>
      </w:pPr>
      <w:bookmarkStart w:id="2723" w:name="_Toc133585618"/>
      <w:bookmarkStart w:id="2724" w:name="_Toc133672643"/>
      <w:bookmarkStart w:id="2725" w:name="_Toc133673400"/>
      <w:bookmarkStart w:id="2726" w:name="_Toc140224574"/>
      <w:r w:rsidRPr="00E36C62">
        <w:rPr>
          <w:rStyle w:val="NazwaProgramowa"/>
        </w:rPr>
        <w:t>instrText</w:t>
      </w:r>
      <w:r w:rsidRPr="00F8597F">
        <w:t xml:space="preserve"> (Field Code)</w:t>
      </w:r>
      <w:bookmarkEnd w:id="2723"/>
      <w:bookmarkEnd w:id="2724"/>
      <w:bookmarkEnd w:id="2725"/>
      <w:bookmarkEnd w:id="2726"/>
    </w:p>
    <w:p w14:paraId="567C6FA8" w14:textId="77777777" w:rsidR="00F94D2D" w:rsidRDefault="00F94D2D" w:rsidP="00F94D2D">
      <w:pPr>
        <w:pStyle w:val="Standardowyakapit"/>
      </w:pPr>
      <w:r w:rsidRPr="00F8597F">
        <w:t>This element specifies that this run contains field codes (§17.16.5) within a complex fiel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9"/>
        <w:gridCol w:w="7003"/>
      </w:tblGrid>
      <w:tr w:rsidR="00F94D2D" w:rsidRPr="00F8597F" w14:paraId="16C74A71" w14:textId="77777777" w:rsidTr="006908DF">
        <w:tc>
          <w:tcPr>
            <w:tcW w:w="2059" w:type="dxa"/>
            <w:shd w:val="clear" w:color="auto" w:fill="C0C0C0"/>
          </w:tcPr>
          <w:p w14:paraId="7ED46F85" w14:textId="77777777" w:rsidR="00F94D2D" w:rsidRPr="00F8597F" w:rsidRDefault="00F94D2D" w:rsidP="006908DF">
            <w:pPr>
              <w:keepNext/>
              <w:ind w:left="3"/>
              <w:jc w:val="center"/>
            </w:pPr>
            <w:r w:rsidRPr="00F8597F">
              <w:rPr>
                <w:b/>
              </w:rPr>
              <w:lastRenderedPageBreak/>
              <w:t xml:space="preserve">Attributes </w:t>
            </w:r>
          </w:p>
        </w:tc>
        <w:tc>
          <w:tcPr>
            <w:tcW w:w="7003" w:type="dxa"/>
            <w:shd w:val="clear" w:color="auto" w:fill="C0C0C0"/>
          </w:tcPr>
          <w:p w14:paraId="36C74C4F" w14:textId="77777777" w:rsidR="00F94D2D" w:rsidRPr="00F8597F" w:rsidRDefault="00F94D2D" w:rsidP="006908DF">
            <w:pPr>
              <w:keepNext/>
              <w:jc w:val="center"/>
            </w:pPr>
            <w:r w:rsidRPr="00F8597F">
              <w:rPr>
                <w:b/>
              </w:rPr>
              <w:t xml:space="preserve">Description </w:t>
            </w:r>
          </w:p>
        </w:tc>
      </w:tr>
      <w:tr w:rsidR="00F94D2D" w:rsidRPr="00F8597F" w14:paraId="2D42C4B2" w14:textId="77777777" w:rsidTr="006908DF">
        <w:tc>
          <w:tcPr>
            <w:tcW w:w="2059" w:type="dxa"/>
          </w:tcPr>
          <w:p w14:paraId="767F9F6C" w14:textId="77777777" w:rsidR="00F94D2D" w:rsidRPr="00F8597F" w:rsidRDefault="00F94D2D" w:rsidP="006908DF">
            <w:pPr>
              <w:pStyle w:val="Standardowyakapit"/>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7003" w:type="dxa"/>
          </w:tcPr>
          <w:p w14:paraId="1913F24A" w14:textId="77777777" w:rsidR="00F94D2D" w:rsidRPr="00F8597F" w:rsidRDefault="00F94D2D" w:rsidP="006908DF">
            <w:pPr>
              <w:pStyle w:val="Standardowyakapit"/>
              <w:keepNext/>
            </w:pPr>
            <w:r w:rsidRPr="00F8597F">
              <w:t xml:space="preserve">Specifies how white space should be handled for the contents of this element using the W3C space preservation rules. </w:t>
            </w:r>
          </w:p>
        </w:tc>
      </w:tr>
    </w:tbl>
    <w:p w14:paraId="7580A2E6" w14:textId="77777777" w:rsidR="00F94D2D" w:rsidRDefault="00F94D2D" w:rsidP="00F94D2D">
      <w:pPr>
        <w:pStyle w:val="Nagwek3"/>
      </w:pPr>
      <w:bookmarkStart w:id="2727" w:name="_Toc133585619"/>
      <w:bookmarkStart w:id="2728" w:name="_Toc133672644"/>
      <w:bookmarkStart w:id="2729" w:name="_Toc133673401"/>
      <w:bookmarkStart w:id="2730" w:name="_Toc140224575"/>
      <w:r w:rsidRPr="00F8597F">
        <w:t>label (Form Field Label)</w:t>
      </w:r>
      <w:bookmarkEnd w:id="2727"/>
      <w:bookmarkEnd w:id="2728"/>
      <w:bookmarkEnd w:id="2729"/>
      <w:bookmarkEnd w:id="2730"/>
    </w:p>
    <w:p w14:paraId="62F64145" w14:textId="77777777" w:rsidR="00F94D2D" w:rsidRDefault="00F94D2D" w:rsidP="00F94D2D">
      <w:pPr>
        <w:pStyle w:val="Standardowyakapit"/>
      </w:pPr>
      <w:r w:rsidRPr="00F8597F">
        <w:t xml:space="preserve">This element specifies the label identifier associated with the current form field. The identifier representing the label shall be stored on this element’s </w:t>
      </w:r>
      <w:r w:rsidRPr="00F8597F">
        <w:rPr>
          <w:rFonts w:ascii="Cambria" w:eastAsia="Cambria" w:hAnsi="Cambria" w:cs="Cambria"/>
        </w:rPr>
        <w:t>val</w:t>
      </w:r>
      <w:r w:rsidRPr="00F8597F">
        <w:t xml:space="preserve"> attribute and is used to reference the unique identifier value of a structured document tag. The contents of the structured document tag resolved by a specific unique identifier shall be used as the label content for the form field that references that specific unique identifier of the structured document tag. If multiple instances of the label element are present, the labels referenced are ordered from most general to most specific. [</w:t>
      </w:r>
      <w:r w:rsidRPr="00F8597F">
        <w:rPr>
          <w:i/>
        </w:rPr>
        <w:t>Example</w:t>
      </w:r>
      <w:r w:rsidRPr="00F8597F">
        <w:t xml:space="preserve">: A form element for specifying country name might reference the label for these three items (in order): “Sender”, “Home Address”, and “Country”. </w:t>
      </w:r>
      <w:r w:rsidRPr="00B84892">
        <w:rPr>
          <w:i/>
          <w:iCs/>
        </w:rPr>
        <w:t>end examp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F94D2D" w:rsidRPr="00F8597F" w14:paraId="4873E1AC" w14:textId="77777777" w:rsidTr="006908DF">
        <w:tc>
          <w:tcPr>
            <w:tcW w:w="1900" w:type="dxa"/>
            <w:shd w:val="clear" w:color="auto" w:fill="C0C0C0"/>
          </w:tcPr>
          <w:p w14:paraId="1C32EDAD" w14:textId="77777777" w:rsidR="00F94D2D" w:rsidRPr="00F8597F" w:rsidRDefault="00F94D2D" w:rsidP="006908DF">
            <w:pPr>
              <w:keepNext/>
              <w:ind w:left="3"/>
              <w:jc w:val="center"/>
            </w:pPr>
            <w:r w:rsidRPr="00F8597F">
              <w:rPr>
                <w:b/>
              </w:rPr>
              <w:t xml:space="preserve">Attributes </w:t>
            </w:r>
          </w:p>
        </w:tc>
        <w:tc>
          <w:tcPr>
            <w:tcW w:w="7162" w:type="dxa"/>
            <w:shd w:val="clear" w:color="auto" w:fill="C0C0C0"/>
          </w:tcPr>
          <w:p w14:paraId="68D4D81E" w14:textId="77777777" w:rsidR="00F94D2D" w:rsidRPr="00F8597F" w:rsidRDefault="00F94D2D" w:rsidP="006908DF">
            <w:pPr>
              <w:keepNext/>
              <w:jc w:val="center"/>
            </w:pPr>
            <w:r w:rsidRPr="00F8597F">
              <w:rPr>
                <w:b/>
              </w:rPr>
              <w:t xml:space="preserve">Description </w:t>
            </w:r>
          </w:p>
        </w:tc>
      </w:tr>
      <w:tr w:rsidR="00F94D2D" w:rsidRPr="00F8597F" w14:paraId="0CA9C51F" w14:textId="77777777" w:rsidTr="006908DF">
        <w:tc>
          <w:tcPr>
            <w:tcW w:w="1900" w:type="dxa"/>
          </w:tcPr>
          <w:p w14:paraId="20A5571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020B7590" w14:textId="77777777" w:rsidR="00F94D2D" w:rsidRPr="00F8597F" w:rsidRDefault="00F94D2D" w:rsidP="006908DF">
            <w:pPr>
              <w:pStyle w:val="Standardowyakapit"/>
              <w:keepNext/>
            </w:pPr>
            <w:r w:rsidRPr="00F8597F">
              <w:t xml:space="preserve">Specifies that the content of this attribute contains a decimal number. </w:t>
            </w:r>
          </w:p>
        </w:tc>
      </w:tr>
    </w:tbl>
    <w:p w14:paraId="67FBE564" w14:textId="77777777" w:rsidR="00F94D2D" w:rsidRDefault="00F94D2D" w:rsidP="00F94D2D">
      <w:pPr>
        <w:pStyle w:val="Nagwek3"/>
      </w:pPr>
      <w:bookmarkStart w:id="2731" w:name="_Toc133585620"/>
      <w:bookmarkStart w:id="2732" w:name="_Toc133672645"/>
      <w:bookmarkStart w:id="2733" w:name="_Toc133673402"/>
      <w:bookmarkStart w:id="2734" w:name="_Toc140224576"/>
      <w:r w:rsidRPr="00C80616">
        <w:rPr>
          <w:rStyle w:val="NazwaProgramowa"/>
        </w:rPr>
        <w:t>listEntry</w:t>
      </w:r>
      <w:r w:rsidRPr="00F8597F">
        <w:t xml:space="preserve"> (Drop-Down List Entry)</w:t>
      </w:r>
      <w:bookmarkEnd w:id="2731"/>
      <w:bookmarkEnd w:id="2732"/>
      <w:bookmarkEnd w:id="2733"/>
      <w:bookmarkEnd w:id="2734"/>
    </w:p>
    <w:p w14:paraId="459C27D4" w14:textId="77777777" w:rsidR="00F94D2D" w:rsidRDefault="00F94D2D" w:rsidP="00F94D2D">
      <w:pPr>
        <w:pStyle w:val="Standardowyakapit"/>
      </w:pPr>
      <w:r w:rsidRPr="00F8597F">
        <w:t xml:space="preserve">This element specifies the presence of a single drop-down list entry within the parent drop-down list form field in the document. The order of appearance of the series of </w:t>
      </w:r>
      <w:r w:rsidRPr="00C80616">
        <w:rPr>
          <w:rStyle w:val="NazwaProgramowa"/>
        </w:rPr>
        <w:t>listEntry</w:t>
      </w:r>
      <w:r w:rsidRPr="00F8597F">
        <w:t xml:space="preserve"> elements in the WordprocessingML markup shall dictate the order of the entries in the drop-down list when it is display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F94D2D" w:rsidRPr="00F8597F" w14:paraId="28789E1D" w14:textId="77777777" w:rsidTr="006908DF">
        <w:tc>
          <w:tcPr>
            <w:tcW w:w="1906" w:type="dxa"/>
            <w:shd w:val="clear" w:color="auto" w:fill="C0C0C0"/>
          </w:tcPr>
          <w:p w14:paraId="12B0B9E6" w14:textId="77777777" w:rsidR="00F94D2D" w:rsidRPr="00F8597F" w:rsidRDefault="00F94D2D" w:rsidP="006908DF">
            <w:pPr>
              <w:keepNext/>
              <w:ind w:left="2"/>
              <w:jc w:val="center"/>
            </w:pPr>
            <w:r w:rsidRPr="00F8597F">
              <w:rPr>
                <w:b/>
              </w:rPr>
              <w:t xml:space="preserve">Attributes </w:t>
            </w:r>
          </w:p>
        </w:tc>
        <w:tc>
          <w:tcPr>
            <w:tcW w:w="7156" w:type="dxa"/>
            <w:shd w:val="clear" w:color="auto" w:fill="C0C0C0"/>
          </w:tcPr>
          <w:p w14:paraId="20D863C7" w14:textId="77777777" w:rsidR="00F94D2D" w:rsidRPr="00F8597F" w:rsidRDefault="00F94D2D" w:rsidP="006908DF">
            <w:pPr>
              <w:keepNext/>
              <w:jc w:val="center"/>
            </w:pPr>
            <w:r w:rsidRPr="00F8597F">
              <w:rPr>
                <w:b/>
              </w:rPr>
              <w:t xml:space="preserve">Description </w:t>
            </w:r>
          </w:p>
        </w:tc>
      </w:tr>
      <w:tr w:rsidR="00F94D2D" w:rsidRPr="00F8597F" w14:paraId="1007FDAF" w14:textId="77777777" w:rsidTr="006908DF">
        <w:tc>
          <w:tcPr>
            <w:tcW w:w="1906" w:type="dxa"/>
          </w:tcPr>
          <w:p w14:paraId="365689B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30ED05E5" w14:textId="77777777" w:rsidR="00F94D2D" w:rsidRPr="00F8597F" w:rsidRDefault="00F94D2D" w:rsidP="006908DF">
            <w:pPr>
              <w:pStyle w:val="Standardowyakapit"/>
              <w:keepNext/>
            </w:pPr>
            <w:r w:rsidRPr="00F8597F">
              <w:t xml:space="preserve">Specifies that its contents contain a string. </w:t>
            </w:r>
          </w:p>
        </w:tc>
      </w:tr>
    </w:tbl>
    <w:p w14:paraId="1D9BCDBC" w14:textId="77777777" w:rsidR="00F94D2D" w:rsidRDefault="00F94D2D" w:rsidP="00F94D2D">
      <w:pPr>
        <w:pStyle w:val="Nagwek3"/>
      </w:pPr>
      <w:bookmarkStart w:id="2735" w:name="_Toc133585621"/>
      <w:bookmarkStart w:id="2736" w:name="_Toc133672646"/>
      <w:bookmarkStart w:id="2737" w:name="_Toc133673403"/>
      <w:bookmarkStart w:id="2738" w:name="_Toc140224577"/>
      <w:r w:rsidRPr="00C80616">
        <w:rPr>
          <w:rStyle w:val="NazwaProgramowa"/>
        </w:rPr>
        <w:t>maxLength</w:t>
      </w:r>
      <w:r w:rsidRPr="00F8597F">
        <w:t xml:space="preserve"> (Text Box Form Field Maximum Length)</w:t>
      </w:r>
      <w:bookmarkEnd w:id="2735"/>
      <w:bookmarkEnd w:id="2736"/>
      <w:bookmarkEnd w:id="2737"/>
      <w:bookmarkEnd w:id="2738"/>
    </w:p>
    <w:p w14:paraId="7D3070BF" w14:textId="77777777" w:rsidR="00F94D2D" w:rsidRDefault="00F94D2D" w:rsidP="00F94D2D">
      <w:pPr>
        <w:pStyle w:val="Standardowyakapit"/>
      </w:pPr>
      <w:r w:rsidRPr="00F8597F">
        <w:t xml:space="preserve">This element specifies the maximum length of text which should be allowed within the parent text box form field before any formatting specified by the </w:t>
      </w:r>
      <w:r w:rsidRPr="00F8597F">
        <w:rPr>
          <w:rFonts w:ascii="Cambria" w:eastAsia="Cambria" w:hAnsi="Cambria" w:cs="Cambria"/>
        </w:rPr>
        <w:t>format</w:t>
      </w:r>
      <w:r w:rsidRPr="00F8597F">
        <w:t xml:space="preserve"> element (§17.16.20). If the current contents of this field exceed the specified value when the document is loaded, that violation shall not result in an error, but the application shall prevent the addition of any additional characters until the contents are brought below that lim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F94D2D" w:rsidRPr="00F8597F" w14:paraId="2015A819" w14:textId="77777777" w:rsidTr="006908DF">
        <w:tc>
          <w:tcPr>
            <w:tcW w:w="1900" w:type="dxa"/>
            <w:shd w:val="clear" w:color="auto" w:fill="C0C0C0"/>
          </w:tcPr>
          <w:p w14:paraId="46624C38" w14:textId="77777777" w:rsidR="00F94D2D" w:rsidRPr="00F8597F" w:rsidRDefault="00F94D2D" w:rsidP="006908DF">
            <w:pPr>
              <w:keepNext/>
              <w:ind w:left="3"/>
              <w:jc w:val="center"/>
            </w:pPr>
            <w:r w:rsidRPr="00F8597F">
              <w:rPr>
                <w:b/>
              </w:rPr>
              <w:t xml:space="preserve">Attributes </w:t>
            </w:r>
          </w:p>
        </w:tc>
        <w:tc>
          <w:tcPr>
            <w:tcW w:w="7162" w:type="dxa"/>
            <w:shd w:val="clear" w:color="auto" w:fill="C0C0C0"/>
          </w:tcPr>
          <w:p w14:paraId="4412CB7F" w14:textId="77777777" w:rsidR="00F94D2D" w:rsidRPr="00F8597F" w:rsidRDefault="00F94D2D" w:rsidP="006908DF">
            <w:pPr>
              <w:keepNext/>
              <w:jc w:val="center"/>
            </w:pPr>
            <w:r w:rsidRPr="00F8597F">
              <w:rPr>
                <w:b/>
              </w:rPr>
              <w:t xml:space="preserve">Description </w:t>
            </w:r>
          </w:p>
        </w:tc>
      </w:tr>
      <w:tr w:rsidR="00F94D2D" w:rsidRPr="00F8597F" w14:paraId="7BBC73BE" w14:textId="77777777" w:rsidTr="006908DF">
        <w:tc>
          <w:tcPr>
            <w:tcW w:w="1900" w:type="dxa"/>
          </w:tcPr>
          <w:p w14:paraId="79DE7C3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674FCEC6" w14:textId="77777777" w:rsidR="00F94D2D" w:rsidRPr="00F8597F" w:rsidRDefault="00F94D2D" w:rsidP="006908DF">
            <w:pPr>
              <w:pStyle w:val="Standardowyakapit"/>
              <w:keepNext/>
            </w:pPr>
            <w:r w:rsidRPr="00F8597F">
              <w:t xml:space="preserve">Specifies that the contents of this attribute contains a decimal number. </w:t>
            </w:r>
          </w:p>
        </w:tc>
      </w:tr>
    </w:tbl>
    <w:p w14:paraId="07B13CDC" w14:textId="77777777" w:rsidR="00F94D2D" w:rsidRDefault="00F94D2D" w:rsidP="00F94D2D">
      <w:pPr>
        <w:pStyle w:val="Nagwek3"/>
      </w:pPr>
      <w:bookmarkStart w:id="2739" w:name="_Toc133585622"/>
      <w:bookmarkStart w:id="2740" w:name="_Toc133672647"/>
      <w:bookmarkStart w:id="2741" w:name="_Toc133673404"/>
      <w:bookmarkStart w:id="2742" w:name="_Toc140224578"/>
      <w:r w:rsidRPr="00F8597F">
        <w:t>name (Form Field Name)</w:t>
      </w:r>
      <w:bookmarkEnd w:id="2739"/>
      <w:bookmarkEnd w:id="2740"/>
      <w:bookmarkEnd w:id="2741"/>
      <w:bookmarkEnd w:id="2742"/>
    </w:p>
    <w:p w14:paraId="357868B6" w14:textId="77777777" w:rsidR="00F94D2D" w:rsidRDefault="00F94D2D" w:rsidP="00F94D2D">
      <w:pPr>
        <w:pStyle w:val="Standardowyakapit"/>
      </w:pPr>
      <w:r w:rsidRPr="00F8597F">
        <w:t>This element specifies the name of the current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69"/>
        <w:gridCol w:w="7193"/>
      </w:tblGrid>
      <w:tr w:rsidR="00F94D2D" w:rsidRPr="00F8597F" w14:paraId="2973D8DA" w14:textId="77777777" w:rsidTr="006908DF">
        <w:tc>
          <w:tcPr>
            <w:tcW w:w="1869" w:type="dxa"/>
            <w:shd w:val="clear" w:color="auto" w:fill="C0C0C0"/>
          </w:tcPr>
          <w:p w14:paraId="6755EF13" w14:textId="77777777" w:rsidR="00F94D2D" w:rsidRPr="00F8597F" w:rsidRDefault="00F94D2D" w:rsidP="006908DF">
            <w:pPr>
              <w:keepNext/>
              <w:ind w:left="3"/>
              <w:jc w:val="center"/>
            </w:pPr>
            <w:r w:rsidRPr="00F8597F">
              <w:rPr>
                <w:b/>
              </w:rPr>
              <w:lastRenderedPageBreak/>
              <w:t xml:space="preserve">Attributes </w:t>
            </w:r>
          </w:p>
        </w:tc>
        <w:tc>
          <w:tcPr>
            <w:tcW w:w="7193" w:type="dxa"/>
            <w:shd w:val="clear" w:color="auto" w:fill="C0C0C0"/>
          </w:tcPr>
          <w:p w14:paraId="66C18763" w14:textId="77777777" w:rsidR="00F94D2D" w:rsidRPr="00F8597F" w:rsidRDefault="00F94D2D" w:rsidP="006908DF">
            <w:pPr>
              <w:keepNext/>
              <w:jc w:val="center"/>
            </w:pPr>
            <w:r w:rsidRPr="00F8597F">
              <w:rPr>
                <w:b/>
              </w:rPr>
              <w:t xml:space="preserve">Description </w:t>
            </w:r>
          </w:p>
        </w:tc>
      </w:tr>
      <w:tr w:rsidR="00F94D2D" w:rsidRPr="00F8597F" w14:paraId="59B472EF" w14:textId="77777777" w:rsidTr="006908DF">
        <w:tc>
          <w:tcPr>
            <w:tcW w:w="1869" w:type="dxa"/>
          </w:tcPr>
          <w:p w14:paraId="5C52EEA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Form Field Name Value) </w:t>
            </w:r>
          </w:p>
        </w:tc>
        <w:tc>
          <w:tcPr>
            <w:tcW w:w="7193" w:type="dxa"/>
          </w:tcPr>
          <w:p w14:paraId="749A2CC5" w14:textId="77777777" w:rsidR="00F94D2D" w:rsidRPr="00F8597F" w:rsidRDefault="00F94D2D" w:rsidP="006908DF">
            <w:pPr>
              <w:pStyle w:val="Standardowyakapit"/>
              <w:keepNext/>
            </w:pPr>
            <w:r w:rsidRPr="00F8597F">
              <w:t xml:space="preserve">Specifies the name of the form field. </w:t>
            </w:r>
          </w:p>
        </w:tc>
      </w:tr>
    </w:tbl>
    <w:p w14:paraId="7AAA0DEB" w14:textId="77777777" w:rsidR="00F94D2D" w:rsidRDefault="00F94D2D" w:rsidP="00F94D2D">
      <w:pPr>
        <w:pStyle w:val="Nagwek3"/>
      </w:pPr>
      <w:bookmarkStart w:id="2743" w:name="_Toc133585623"/>
      <w:bookmarkStart w:id="2744" w:name="_Toc133672648"/>
      <w:bookmarkStart w:id="2745" w:name="_Toc133673405"/>
      <w:bookmarkStart w:id="2746" w:name="_Toc140224579"/>
      <w:r w:rsidRPr="00F8597F">
        <w:t>result (Drop-Down List Selection)</w:t>
      </w:r>
      <w:bookmarkEnd w:id="2743"/>
      <w:bookmarkEnd w:id="2744"/>
      <w:bookmarkEnd w:id="2745"/>
      <w:bookmarkEnd w:id="2746"/>
    </w:p>
    <w:p w14:paraId="68E4DB11" w14:textId="77777777" w:rsidR="00F94D2D" w:rsidRDefault="00F94D2D" w:rsidP="00F94D2D">
      <w:pPr>
        <w:pStyle w:val="Standardowyakapit"/>
      </w:pPr>
      <w:r w:rsidRPr="00F8597F">
        <w:t>This element specifies the zero-based index of the currently selected entry for the parent drop-down list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F8597F" w14:paraId="3933DC47" w14:textId="77777777" w:rsidTr="006908DF">
        <w:tc>
          <w:tcPr>
            <w:tcW w:w="1925" w:type="dxa"/>
            <w:shd w:val="clear" w:color="auto" w:fill="C0C0C0"/>
          </w:tcPr>
          <w:p w14:paraId="2EB50E31" w14:textId="77777777" w:rsidR="00F94D2D" w:rsidRPr="00F8597F" w:rsidRDefault="00F94D2D" w:rsidP="006908DF">
            <w:pPr>
              <w:keepNext/>
              <w:ind w:left="3"/>
              <w:jc w:val="center"/>
            </w:pPr>
            <w:r w:rsidRPr="00F8597F">
              <w:rPr>
                <w:b/>
              </w:rPr>
              <w:t xml:space="preserve">Attributes </w:t>
            </w:r>
          </w:p>
        </w:tc>
        <w:tc>
          <w:tcPr>
            <w:tcW w:w="7137" w:type="dxa"/>
            <w:shd w:val="clear" w:color="auto" w:fill="C0C0C0"/>
          </w:tcPr>
          <w:p w14:paraId="72EE40AB" w14:textId="77777777" w:rsidR="00F94D2D" w:rsidRPr="00F8597F" w:rsidRDefault="00F94D2D" w:rsidP="006908DF">
            <w:pPr>
              <w:keepNext/>
              <w:jc w:val="center"/>
            </w:pPr>
            <w:r w:rsidRPr="00F8597F">
              <w:rPr>
                <w:b/>
              </w:rPr>
              <w:t xml:space="preserve">Description </w:t>
            </w:r>
          </w:p>
        </w:tc>
      </w:tr>
      <w:tr w:rsidR="00F94D2D" w:rsidRPr="00F8597F" w14:paraId="0007F42B" w14:textId="77777777" w:rsidTr="006908DF">
        <w:tc>
          <w:tcPr>
            <w:tcW w:w="1925" w:type="dxa"/>
          </w:tcPr>
          <w:p w14:paraId="159668E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46427ED1" w14:textId="77777777" w:rsidR="00F94D2D" w:rsidRPr="00F8597F" w:rsidRDefault="00F94D2D" w:rsidP="006908DF">
            <w:pPr>
              <w:pStyle w:val="Standardowyakapit"/>
              <w:keepNext/>
            </w:pPr>
            <w:r w:rsidRPr="00F8597F">
              <w:t xml:space="preserve">Specifies that the content of this attribute contains a decimal number. </w:t>
            </w:r>
          </w:p>
        </w:tc>
      </w:tr>
    </w:tbl>
    <w:p w14:paraId="4C2EB9BC" w14:textId="77777777" w:rsidR="00F94D2D" w:rsidRDefault="00F94D2D" w:rsidP="00F94D2D">
      <w:pPr>
        <w:pStyle w:val="Nagwek3"/>
      </w:pPr>
      <w:bookmarkStart w:id="2747" w:name="_Toc133585624"/>
      <w:bookmarkStart w:id="2748" w:name="_Toc133672649"/>
      <w:bookmarkStart w:id="2749" w:name="_Toc133673406"/>
      <w:bookmarkStart w:id="2750" w:name="_Toc140224580"/>
      <w:r w:rsidRPr="00C80616">
        <w:rPr>
          <w:rStyle w:val="NazwaProgramowa"/>
        </w:rPr>
        <w:t>size</w:t>
      </w:r>
      <w:r w:rsidRPr="00F8597F">
        <w:t xml:space="preserve"> (Checkbox Form Field Size)</w:t>
      </w:r>
      <w:bookmarkEnd w:id="2747"/>
      <w:bookmarkEnd w:id="2748"/>
      <w:bookmarkEnd w:id="2749"/>
      <w:bookmarkEnd w:id="2750"/>
    </w:p>
    <w:p w14:paraId="37985045" w14:textId="77777777" w:rsidR="00F94D2D" w:rsidRDefault="00F94D2D" w:rsidP="00F94D2D">
      <w:pPr>
        <w:pStyle w:val="Standardowyakapit"/>
      </w:pPr>
      <w:r w:rsidRPr="00F8597F">
        <w:t>This element specifies the exact size for the parent checkbox form field. The resulting field shall be displayed in this point size regardless of the size specified by the formatting of its corresponding content in the document via the style hierarch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0"/>
        <w:gridCol w:w="7262"/>
      </w:tblGrid>
      <w:tr w:rsidR="00F94D2D" w:rsidRPr="00F8597F" w14:paraId="44525C91" w14:textId="77777777" w:rsidTr="006908DF">
        <w:tc>
          <w:tcPr>
            <w:tcW w:w="1800" w:type="dxa"/>
            <w:shd w:val="clear" w:color="auto" w:fill="C0C0C0"/>
          </w:tcPr>
          <w:p w14:paraId="694C288D" w14:textId="77777777" w:rsidR="00F94D2D" w:rsidRPr="00F8597F" w:rsidRDefault="00F94D2D" w:rsidP="006908DF">
            <w:pPr>
              <w:keepNext/>
              <w:ind w:left="3"/>
              <w:jc w:val="center"/>
            </w:pPr>
            <w:r w:rsidRPr="00F8597F">
              <w:rPr>
                <w:b/>
              </w:rPr>
              <w:t xml:space="preserve">Attributes </w:t>
            </w:r>
          </w:p>
        </w:tc>
        <w:tc>
          <w:tcPr>
            <w:tcW w:w="7262" w:type="dxa"/>
            <w:shd w:val="clear" w:color="auto" w:fill="C0C0C0"/>
          </w:tcPr>
          <w:p w14:paraId="29BC9FFC" w14:textId="77777777" w:rsidR="00F94D2D" w:rsidRPr="00F8597F" w:rsidRDefault="00F94D2D" w:rsidP="006908DF">
            <w:pPr>
              <w:keepNext/>
              <w:jc w:val="center"/>
            </w:pPr>
            <w:r w:rsidRPr="00F8597F">
              <w:rPr>
                <w:b/>
              </w:rPr>
              <w:t xml:space="preserve">Description </w:t>
            </w:r>
          </w:p>
        </w:tc>
      </w:tr>
      <w:tr w:rsidR="00F94D2D" w:rsidRPr="00F8597F" w14:paraId="747B7B31" w14:textId="77777777" w:rsidTr="006908DF">
        <w:tc>
          <w:tcPr>
            <w:tcW w:w="1800" w:type="dxa"/>
          </w:tcPr>
          <w:p w14:paraId="26B5EE3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2" w:type="dxa"/>
          </w:tcPr>
          <w:p w14:paraId="2C81392F" w14:textId="77777777" w:rsidR="00F94D2D" w:rsidRPr="00F8597F" w:rsidRDefault="00F94D2D" w:rsidP="006908DF">
            <w:pPr>
              <w:pStyle w:val="Standardowyakapit"/>
              <w:keepNext/>
            </w:pPr>
            <w:r w:rsidRPr="00F8597F">
              <w:t xml:space="preserve">Specifies a positive measurement specified in half-points (1/144 of an inch). </w:t>
            </w:r>
          </w:p>
        </w:tc>
      </w:tr>
    </w:tbl>
    <w:p w14:paraId="4031ECB4" w14:textId="77777777" w:rsidR="00F94D2D" w:rsidRDefault="00F94D2D" w:rsidP="00F94D2D">
      <w:pPr>
        <w:pStyle w:val="Nagwek3"/>
      </w:pPr>
      <w:bookmarkStart w:id="2751" w:name="_Toc133585625"/>
      <w:bookmarkStart w:id="2752" w:name="_Toc133672650"/>
      <w:bookmarkStart w:id="2753" w:name="_Toc133673407"/>
      <w:bookmarkStart w:id="2754" w:name="_Toc140224581"/>
      <w:r w:rsidRPr="00C80616">
        <w:rPr>
          <w:rStyle w:val="NazwaProgramowa"/>
        </w:rPr>
        <w:t>sizeAuto</w:t>
      </w:r>
      <w:r w:rsidRPr="00F8597F">
        <w:t xml:space="preserve"> (Automatically Size Form Field)</w:t>
      </w:r>
      <w:bookmarkEnd w:id="2751"/>
      <w:bookmarkEnd w:id="2752"/>
      <w:bookmarkEnd w:id="2753"/>
      <w:bookmarkEnd w:id="2754"/>
    </w:p>
    <w:p w14:paraId="5652906D" w14:textId="77777777" w:rsidR="00F94D2D" w:rsidRDefault="00F94D2D" w:rsidP="00F94D2D">
      <w:pPr>
        <w:pStyle w:val="Standardowyakapit"/>
      </w:pPr>
      <w:r w:rsidRPr="00F8597F">
        <w:t>This element specifies that the parent checkbox form field shall be formatted using the point size which is applied to its field characters via the style hierarchy.</w:t>
      </w:r>
    </w:p>
    <w:p w14:paraId="387B9A09" w14:textId="77777777" w:rsidR="00F94D2D" w:rsidRDefault="00F94D2D" w:rsidP="00F94D2D">
      <w:pPr>
        <w:pStyle w:val="Nagwek3"/>
      </w:pPr>
      <w:bookmarkStart w:id="2755" w:name="_Toc133585626"/>
      <w:bookmarkStart w:id="2756" w:name="_Toc133672651"/>
      <w:bookmarkStart w:id="2757" w:name="_Toc133673408"/>
      <w:bookmarkStart w:id="2758" w:name="_Toc140224582"/>
      <w:r w:rsidRPr="00C80616">
        <w:rPr>
          <w:rStyle w:val="NazwaProgramowa"/>
        </w:rPr>
        <w:t>statusText</w:t>
      </w:r>
      <w:r w:rsidRPr="00F8597F">
        <w:t xml:space="preserve"> (Associated Status Text)</w:t>
      </w:r>
      <w:bookmarkEnd w:id="2755"/>
      <w:bookmarkEnd w:id="2756"/>
      <w:bookmarkEnd w:id="2757"/>
      <w:bookmarkEnd w:id="2758"/>
    </w:p>
    <w:p w14:paraId="78D12F72" w14:textId="77777777" w:rsidR="00F94D2D" w:rsidRDefault="00F94D2D" w:rsidP="00F94D2D">
      <w:pPr>
        <w:pStyle w:val="Standardowyakapit"/>
      </w:pPr>
      <w:r w:rsidRPr="00F8597F">
        <w:t>This element specifies optional status text which shall be associated with the parent form field. The method or user interface by which this status text can be surfaced is not defined by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F94D2D" w:rsidRPr="00F8597F" w14:paraId="44781121" w14:textId="77777777" w:rsidTr="006908DF">
        <w:tc>
          <w:tcPr>
            <w:tcW w:w="1922" w:type="dxa"/>
            <w:shd w:val="clear" w:color="auto" w:fill="C0C0C0"/>
          </w:tcPr>
          <w:p w14:paraId="0C162300" w14:textId="77777777" w:rsidR="00F94D2D" w:rsidRPr="00F8597F" w:rsidRDefault="00F94D2D" w:rsidP="006908DF">
            <w:pPr>
              <w:keepNext/>
              <w:ind w:left="3"/>
              <w:jc w:val="center"/>
            </w:pPr>
            <w:r w:rsidRPr="00F8597F">
              <w:rPr>
                <w:b/>
              </w:rPr>
              <w:t xml:space="preserve">Attributes </w:t>
            </w:r>
          </w:p>
        </w:tc>
        <w:tc>
          <w:tcPr>
            <w:tcW w:w="7140" w:type="dxa"/>
            <w:shd w:val="clear" w:color="auto" w:fill="C0C0C0"/>
          </w:tcPr>
          <w:p w14:paraId="484970C5" w14:textId="77777777" w:rsidR="00F94D2D" w:rsidRPr="00F8597F" w:rsidRDefault="00F94D2D" w:rsidP="006908DF">
            <w:pPr>
              <w:keepNext/>
              <w:jc w:val="center"/>
            </w:pPr>
            <w:r w:rsidRPr="00F8597F">
              <w:rPr>
                <w:b/>
              </w:rPr>
              <w:t xml:space="preserve">Description </w:t>
            </w:r>
          </w:p>
        </w:tc>
      </w:tr>
      <w:tr w:rsidR="00F94D2D" w:rsidRPr="00F8597F" w14:paraId="5721FD4B" w14:textId="77777777" w:rsidTr="006908DF">
        <w:tc>
          <w:tcPr>
            <w:tcW w:w="1922" w:type="dxa"/>
          </w:tcPr>
          <w:p w14:paraId="4D35F77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ype </w:t>
            </w:r>
            <w:r w:rsidRPr="00F8597F">
              <w:t xml:space="preserve">(Status Text Type) </w:t>
            </w:r>
          </w:p>
        </w:tc>
        <w:tc>
          <w:tcPr>
            <w:tcW w:w="7140" w:type="dxa"/>
          </w:tcPr>
          <w:p w14:paraId="2A63F104" w14:textId="77777777" w:rsidR="00F94D2D" w:rsidRPr="00F8597F" w:rsidRDefault="00F94D2D" w:rsidP="006908DF">
            <w:pPr>
              <w:pStyle w:val="Standardowyakapit"/>
              <w:keepNext/>
            </w:pPr>
            <w:r w:rsidRPr="00F8597F">
              <w:t xml:space="preserve">Specifies the type of status text, which is specified by this element, defined by the simple type below. </w:t>
            </w:r>
          </w:p>
        </w:tc>
      </w:tr>
      <w:tr w:rsidR="00F94D2D" w:rsidRPr="00F8597F" w14:paraId="57F64CF4" w14:textId="77777777" w:rsidTr="006908DF">
        <w:tc>
          <w:tcPr>
            <w:tcW w:w="1922" w:type="dxa"/>
          </w:tcPr>
          <w:p w14:paraId="4DFF141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Status Text Value) </w:t>
            </w:r>
          </w:p>
        </w:tc>
        <w:tc>
          <w:tcPr>
            <w:tcW w:w="7140" w:type="dxa"/>
          </w:tcPr>
          <w:p w14:paraId="4DB29B22" w14:textId="77777777" w:rsidR="00F94D2D" w:rsidRPr="00F8597F" w:rsidRDefault="00F94D2D" w:rsidP="006908DF">
            <w:pPr>
              <w:pStyle w:val="Standardowyakapit"/>
              <w:keepNext/>
            </w:pPr>
            <w:r w:rsidRPr="00F8597F">
              <w:t xml:space="preserve">Specifies the status text for the current form field. Based on the value of the </w:t>
            </w:r>
            <w:r w:rsidRPr="00F8597F">
              <w:rPr>
                <w:rFonts w:ascii="Cambria" w:eastAsia="Cambria" w:hAnsi="Cambria" w:cs="Cambria"/>
              </w:rPr>
              <w:t>type</w:t>
            </w:r>
            <w:r w:rsidRPr="00F8597F">
              <w:t xml:space="preserve"> attribute, the contents of this field shall be interpreted as follows: </w:t>
            </w:r>
          </w:p>
        </w:tc>
      </w:tr>
    </w:tbl>
    <w:p w14:paraId="1EF3122C" w14:textId="77777777" w:rsidR="00F94D2D" w:rsidRDefault="00F94D2D" w:rsidP="00F94D2D">
      <w:pPr>
        <w:pStyle w:val="Nagwek3"/>
      </w:pPr>
      <w:bookmarkStart w:id="2759" w:name="_Toc133585627"/>
      <w:bookmarkStart w:id="2760" w:name="_Toc133672652"/>
      <w:bookmarkStart w:id="2761" w:name="_Toc133673409"/>
      <w:bookmarkStart w:id="2762" w:name="_Toc140224583"/>
      <w:r w:rsidRPr="00C80616">
        <w:rPr>
          <w:rStyle w:val="NazwaProgramowa"/>
        </w:rPr>
        <w:t>tabIndex</w:t>
      </w:r>
      <w:r w:rsidRPr="00F8597F">
        <w:t xml:space="preserve"> (Form Field Navigation Order Index)</w:t>
      </w:r>
      <w:bookmarkEnd w:id="2759"/>
      <w:bookmarkEnd w:id="2760"/>
      <w:bookmarkEnd w:id="2761"/>
      <w:bookmarkEnd w:id="2762"/>
    </w:p>
    <w:p w14:paraId="6E0CDA2E" w14:textId="77777777" w:rsidR="00F94D2D" w:rsidRDefault="00F94D2D" w:rsidP="00F94D2D">
      <w:pPr>
        <w:pStyle w:val="Standardowyakapit"/>
      </w:pPr>
      <w:r w:rsidRPr="00F8597F">
        <w:t xml:space="preserve">This element specifies the position of the current form field in the navigation (tab) order used in the document. The tabbing index shall be stored on this element’s </w:t>
      </w:r>
      <w:r w:rsidRPr="00F8597F">
        <w:rPr>
          <w:rFonts w:ascii="Cambria" w:eastAsia="Cambria" w:hAnsi="Cambria" w:cs="Cambria"/>
        </w:rPr>
        <w:t>val</w:t>
      </w:r>
      <w:r w:rsidRPr="00F8597F">
        <w:t xml:space="preserve"> attribute and is analogous to the </w:t>
      </w:r>
      <w:r w:rsidRPr="00C80616">
        <w:rPr>
          <w:rStyle w:val="NazwaProgramowa"/>
        </w:rPr>
        <w:t>tabIndex</w:t>
      </w:r>
      <w:r w:rsidRPr="00F8597F">
        <w:t xml:space="preserve"> attribute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F94D2D" w:rsidRPr="00F8597F" w14:paraId="4B3E33A0" w14:textId="77777777" w:rsidTr="006908DF">
        <w:tc>
          <w:tcPr>
            <w:tcW w:w="1891" w:type="dxa"/>
            <w:shd w:val="clear" w:color="auto" w:fill="C0C0C0"/>
          </w:tcPr>
          <w:p w14:paraId="7E1AF963" w14:textId="77777777" w:rsidR="00F94D2D" w:rsidRPr="00F8597F" w:rsidRDefault="00F94D2D" w:rsidP="006908DF">
            <w:pPr>
              <w:keepNext/>
              <w:ind w:left="3"/>
              <w:jc w:val="center"/>
            </w:pPr>
            <w:r w:rsidRPr="00F8597F">
              <w:rPr>
                <w:b/>
              </w:rPr>
              <w:lastRenderedPageBreak/>
              <w:t xml:space="preserve">Attributes </w:t>
            </w:r>
          </w:p>
        </w:tc>
        <w:tc>
          <w:tcPr>
            <w:tcW w:w="7171" w:type="dxa"/>
            <w:shd w:val="clear" w:color="auto" w:fill="C0C0C0"/>
          </w:tcPr>
          <w:p w14:paraId="6BDE53B5" w14:textId="77777777" w:rsidR="00F94D2D" w:rsidRPr="00F8597F" w:rsidRDefault="00F94D2D" w:rsidP="006908DF">
            <w:pPr>
              <w:keepNext/>
              <w:jc w:val="center"/>
            </w:pPr>
            <w:r w:rsidRPr="00F8597F">
              <w:rPr>
                <w:b/>
              </w:rPr>
              <w:t xml:space="preserve">Description </w:t>
            </w:r>
          </w:p>
        </w:tc>
      </w:tr>
      <w:tr w:rsidR="00F94D2D" w:rsidRPr="00F8597F" w14:paraId="09209BF7" w14:textId="77777777" w:rsidTr="006908DF">
        <w:tc>
          <w:tcPr>
            <w:tcW w:w="1891" w:type="dxa"/>
          </w:tcPr>
          <w:p w14:paraId="2C4F581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Positive Decimal Number Value) </w:t>
            </w:r>
          </w:p>
        </w:tc>
        <w:tc>
          <w:tcPr>
            <w:tcW w:w="7171" w:type="dxa"/>
          </w:tcPr>
          <w:p w14:paraId="7AF44C50" w14:textId="77777777" w:rsidR="00F94D2D" w:rsidRPr="00F8597F" w:rsidRDefault="00F94D2D" w:rsidP="006908DF">
            <w:pPr>
              <w:pStyle w:val="Standardowyakapit"/>
              <w:keepNext/>
            </w:pPr>
            <w:r w:rsidRPr="00F8597F">
              <w:t xml:space="preserve">Specifies that the contents of this attribute contains a positive decimal number. </w:t>
            </w:r>
          </w:p>
        </w:tc>
      </w:tr>
    </w:tbl>
    <w:p w14:paraId="430C12CB" w14:textId="77777777" w:rsidR="00F94D2D" w:rsidRDefault="00F94D2D" w:rsidP="00F94D2D">
      <w:pPr>
        <w:pStyle w:val="Nagwek3"/>
      </w:pPr>
      <w:bookmarkStart w:id="2763" w:name="_Toc133585628"/>
      <w:bookmarkStart w:id="2764" w:name="_Toc133672653"/>
      <w:bookmarkStart w:id="2765" w:name="_Toc133673410"/>
      <w:bookmarkStart w:id="2766" w:name="_Toc140224584"/>
      <w:r w:rsidRPr="00C80616">
        <w:rPr>
          <w:rStyle w:val="NazwaProgramowa"/>
        </w:rPr>
        <w:t>textInput</w:t>
      </w:r>
      <w:r w:rsidRPr="00F8597F">
        <w:t xml:space="preserve"> (Text Box Form Field Properties)</w:t>
      </w:r>
      <w:bookmarkEnd w:id="2763"/>
      <w:bookmarkEnd w:id="2764"/>
      <w:bookmarkEnd w:id="2765"/>
      <w:bookmarkEnd w:id="2766"/>
    </w:p>
    <w:p w14:paraId="4139DB33" w14:textId="77777777" w:rsidR="00F94D2D" w:rsidRDefault="00F94D2D" w:rsidP="00F94D2D">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TEXT</w:t>
      </w:r>
      <w:r w:rsidRPr="00F8597F">
        <w:t xml:space="preserve"> text box form field (§17.16.5.22) within the document.</w:t>
      </w:r>
    </w:p>
    <w:p w14:paraId="639B0B1E" w14:textId="77777777" w:rsidR="00F94D2D" w:rsidRDefault="00F94D2D" w:rsidP="00F94D2D">
      <w:pPr>
        <w:pStyle w:val="Nagwek3"/>
      </w:pPr>
      <w:bookmarkStart w:id="2767" w:name="_Toc133585629"/>
      <w:bookmarkStart w:id="2768" w:name="_Toc133672654"/>
      <w:bookmarkStart w:id="2769" w:name="_Toc133673411"/>
      <w:bookmarkStart w:id="2770" w:name="_Toc140224585"/>
      <w:r w:rsidRPr="00C80616">
        <w:rPr>
          <w:rStyle w:val="NazwaProgramowa"/>
        </w:rPr>
        <w:t>type</w:t>
      </w:r>
      <w:r w:rsidRPr="00F8597F">
        <w:t xml:space="preserve"> (Text Box Form Field Type)</w:t>
      </w:r>
      <w:bookmarkEnd w:id="2767"/>
      <w:bookmarkEnd w:id="2768"/>
      <w:bookmarkEnd w:id="2769"/>
      <w:bookmarkEnd w:id="2770"/>
    </w:p>
    <w:p w14:paraId="4E0664B3" w14:textId="77777777" w:rsidR="00F94D2D" w:rsidRDefault="00F94D2D" w:rsidP="00F94D2D">
      <w:pPr>
        <w:pStyle w:val="Standardowyakapit"/>
      </w:pPr>
      <w:r w:rsidRPr="00F8597F">
        <w:t xml:space="preserve">This element specifies the type of the contents of the current text box form field. This element shall not be used to prevent the successful loading of any contents in the field but shall be used to parse the formatting specified in the </w:t>
      </w:r>
      <w:r w:rsidRPr="00F8597F">
        <w:rPr>
          <w:rFonts w:ascii="Cambria" w:eastAsia="Cambria" w:hAnsi="Cambria" w:cs="Cambria"/>
        </w:rPr>
        <w:t>format</w:t>
      </w:r>
      <w:r w:rsidRPr="00F8597F">
        <w:t xml:space="preserve"> element (§17.16.20) and should be used to prevent the addition of illegal content when its contents are edited by an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F94D2D" w:rsidRPr="00F8597F" w14:paraId="3831CD5F" w14:textId="77777777" w:rsidTr="006908DF">
        <w:tc>
          <w:tcPr>
            <w:tcW w:w="1924" w:type="dxa"/>
            <w:shd w:val="clear" w:color="auto" w:fill="C0C0C0"/>
          </w:tcPr>
          <w:p w14:paraId="665208F5" w14:textId="77777777" w:rsidR="00F94D2D" w:rsidRPr="00F8597F" w:rsidRDefault="00F94D2D" w:rsidP="006908DF">
            <w:pPr>
              <w:keepNext/>
              <w:ind w:left="3"/>
              <w:jc w:val="center"/>
            </w:pPr>
            <w:r w:rsidRPr="00F8597F">
              <w:rPr>
                <w:b/>
              </w:rPr>
              <w:t xml:space="preserve">Attributes </w:t>
            </w:r>
          </w:p>
        </w:tc>
        <w:tc>
          <w:tcPr>
            <w:tcW w:w="7138" w:type="dxa"/>
            <w:shd w:val="clear" w:color="auto" w:fill="C0C0C0"/>
          </w:tcPr>
          <w:p w14:paraId="742E885A" w14:textId="77777777" w:rsidR="00F94D2D" w:rsidRPr="00F8597F" w:rsidRDefault="00F94D2D" w:rsidP="006908DF">
            <w:pPr>
              <w:keepNext/>
              <w:jc w:val="center"/>
            </w:pPr>
            <w:r w:rsidRPr="00F8597F">
              <w:rPr>
                <w:b/>
              </w:rPr>
              <w:t xml:space="preserve">Description </w:t>
            </w:r>
          </w:p>
        </w:tc>
      </w:tr>
      <w:tr w:rsidR="00F94D2D" w:rsidRPr="00F8597F" w14:paraId="3E386E51" w14:textId="77777777" w:rsidTr="006908DF">
        <w:tc>
          <w:tcPr>
            <w:tcW w:w="1924" w:type="dxa"/>
          </w:tcPr>
          <w:p w14:paraId="69A085E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l </w:t>
            </w:r>
            <w:r w:rsidRPr="00F8597F">
              <w:t xml:space="preserve">(Text Box Form Field Type Values) </w:t>
            </w:r>
          </w:p>
        </w:tc>
        <w:tc>
          <w:tcPr>
            <w:tcW w:w="7138" w:type="dxa"/>
          </w:tcPr>
          <w:p w14:paraId="4E3E11A9" w14:textId="77777777" w:rsidR="00F94D2D" w:rsidRPr="00F8597F" w:rsidRDefault="00F94D2D" w:rsidP="006908DF">
            <w:pPr>
              <w:pStyle w:val="Standardowyakapit"/>
              <w:keepNext/>
            </w:pPr>
            <w:r w:rsidRPr="00F8597F">
              <w:t xml:space="preserve">Specifies the type of the text box form field, as defined by the simple type referenced below. </w:t>
            </w:r>
          </w:p>
        </w:tc>
      </w:tr>
    </w:tbl>
    <w:p w14:paraId="15ECDED0" w14:textId="77777777" w:rsidR="00F94D2D" w:rsidRDefault="00F94D2D" w:rsidP="00F94D2D">
      <w:pPr>
        <w:pStyle w:val="Nagwek2"/>
      </w:pPr>
      <w:bookmarkStart w:id="2771" w:name="_Toc133585630"/>
      <w:bookmarkStart w:id="2772" w:name="_Toc133672655"/>
      <w:bookmarkStart w:id="2773" w:name="_Toc133673412"/>
      <w:bookmarkStart w:id="2774" w:name="_Toc140224586"/>
      <w:r w:rsidRPr="00F8597F">
        <w:t>Miscellaneous Topics</w:t>
      </w:r>
      <w:bookmarkEnd w:id="2771"/>
      <w:bookmarkEnd w:id="2772"/>
      <w:bookmarkEnd w:id="2773"/>
      <w:bookmarkEnd w:id="2774"/>
    </w:p>
    <w:p w14:paraId="3B2C8CAE" w14:textId="77777777" w:rsidR="00F94D2D" w:rsidRDefault="00F94D2D" w:rsidP="00F94D2D">
      <w:pPr>
        <w:pStyle w:val="Standardowyakapit"/>
      </w:pPr>
      <w:r w:rsidRPr="00F8597F">
        <w:t>This section covers topics not covered elsewhere within the WordprocessingML documentation.</w:t>
      </w:r>
    </w:p>
    <w:p w14:paraId="371DD51D" w14:textId="77777777" w:rsidR="00F94D2D" w:rsidRDefault="00F94D2D" w:rsidP="00F94D2D">
      <w:pPr>
        <w:pStyle w:val="Nagwek3"/>
        <w:ind w:left="709"/>
      </w:pPr>
      <w:bookmarkStart w:id="2775" w:name="_Toc133585631"/>
      <w:bookmarkStart w:id="2776" w:name="_Toc133672656"/>
      <w:bookmarkStart w:id="2777" w:name="_Toc133673413"/>
      <w:bookmarkStart w:id="2778" w:name="_Toc140224587"/>
      <w:r w:rsidRPr="00F8597F">
        <w:t>Subdocuments</w:t>
      </w:r>
      <w:bookmarkEnd w:id="2775"/>
      <w:bookmarkEnd w:id="2776"/>
      <w:bookmarkEnd w:id="2777"/>
      <w:bookmarkEnd w:id="2778"/>
    </w:p>
    <w:p w14:paraId="0E859494" w14:textId="77777777" w:rsidR="00F94D2D" w:rsidRDefault="00F94D2D" w:rsidP="00F94D2D">
      <w:pPr>
        <w:pStyle w:val="Standardowyakapit"/>
      </w:pPr>
      <w:r w:rsidRPr="00F8597F">
        <w:t>Within a WordprocessingML document, it is sometimes necessary to break a large document into two or more separate WordprocessingML document files, allowing each of these files to be distributed, edited, and handled independently.</w:t>
      </w:r>
    </w:p>
    <w:p w14:paraId="35A1997B" w14:textId="77777777" w:rsidR="00F94D2D" w:rsidRDefault="00F94D2D" w:rsidP="00F94D2D">
      <w:pPr>
        <w:pStyle w:val="Nagwek4"/>
      </w:pPr>
      <w:bookmarkStart w:id="2779" w:name="_Toc133585632"/>
      <w:bookmarkStart w:id="2780" w:name="_Toc133672657"/>
      <w:bookmarkStart w:id="2781" w:name="_Toc133673414"/>
      <w:bookmarkStart w:id="2782" w:name="_Toc140224588"/>
      <w:r w:rsidRPr="00B946B1">
        <w:rPr>
          <w:rStyle w:val="NazwaProgramowa"/>
        </w:rPr>
        <w:t>subDoc</w:t>
      </w:r>
      <w:r w:rsidRPr="00F8597F">
        <w:t xml:space="preserve"> (Anchor for Subdocument Location)</w:t>
      </w:r>
      <w:bookmarkEnd w:id="2779"/>
      <w:bookmarkEnd w:id="2780"/>
      <w:bookmarkEnd w:id="2781"/>
      <w:bookmarkEnd w:id="2782"/>
    </w:p>
    <w:p w14:paraId="1389C181" w14:textId="77777777" w:rsidR="00F94D2D" w:rsidRDefault="00F94D2D" w:rsidP="00F94D2D">
      <w:pPr>
        <w:pStyle w:val="Standardowyakapit"/>
      </w:pPr>
      <w:r w:rsidRPr="00F8597F">
        <w:t xml:space="preserve">This element specifies a location within a master document for the insertion of the contents of a specified subdocument. The specified subdocument's contents should appear at the specified location within the master document as needed but shall remain part of the separate file specified by the subdocument location. The location of the subdocument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CellMar>
          <w:left w:w="100" w:type="dxa"/>
          <w:right w:w="100" w:type="dxa"/>
        </w:tblCellMar>
        <w:tblLook w:val="04A0" w:firstRow="1" w:lastRow="0" w:firstColumn="1" w:lastColumn="0" w:noHBand="0" w:noVBand="1"/>
      </w:tblPr>
      <w:tblGrid>
        <w:gridCol w:w="1896"/>
        <w:gridCol w:w="7166"/>
      </w:tblGrid>
      <w:tr w:rsidR="00F94D2D" w:rsidRPr="00F8597F" w14:paraId="78E41361" w14:textId="77777777" w:rsidTr="006908DF">
        <w:tc>
          <w:tcPr>
            <w:tcW w:w="1896" w:type="dxa"/>
            <w:shd w:val="clear" w:color="auto" w:fill="C0C0C0"/>
          </w:tcPr>
          <w:p w14:paraId="26D11FB9" w14:textId="77777777" w:rsidR="00F94D2D" w:rsidRPr="00F8597F" w:rsidRDefault="00F94D2D" w:rsidP="006908DF">
            <w:pPr>
              <w:keepNext/>
              <w:ind w:right="36"/>
              <w:jc w:val="center"/>
            </w:pPr>
            <w:r w:rsidRPr="00F8597F">
              <w:rPr>
                <w:b/>
              </w:rPr>
              <w:t xml:space="preserve">Attributes </w:t>
            </w:r>
          </w:p>
        </w:tc>
        <w:tc>
          <w:tcPr>
            <w:tcW w:w="7166" w:type="dxa"/>
            <w:shd w:val="clear" w:color="auto" w:fill="C0C0C0"/>
          </w:tcPr>
          <w:p w14:paraId="3FBAB5FA" w14:textId="77777777" w:rsidR="00F94D2D" w:rsidRPr="00F8597F" w:rsidRDefault="00F94D2D" w:rsidP="006908DF">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9"/>
        <w:gridCol w:w="7163"/>
      </w:tblGrid>
      <w:tr w:rsidR="00F94D2D" w:rsidRPr="00F8597F" w14:paraId="2696B070" w14:textId="77777777" w:rsidTr="006908DF">
        <w:tc>
          <w:tcPr>
            <w:tcW w:w="1906" w:type="dxa"/>
            <w:shd w:val="clear" w:color="auto" w:fill="auto"/>
          </w:tcPr>
          <w:p w14:paraId="60C86F17" w14:textId="77777777" w:rsidR="00F94D2D" w:rsidRPr="00F8597F" w:rsidRDefault="00F94D2D" w:rsidP="00716AA2">
            <w:pPr>
              <w:pStyle w:val="Standardowyakapit"/>
            </w:pPr>
            <w:r w:rsidRPr="00F8597F">
              <w:rPr>
                <w:rFonts w:ascii="Cambria" w:eastAsia="Cambria" w:hAnsi="Cambria" w:cs="Cambria"/>
              </w:rPr>
              <w:t>id</w:t>
            </w:r>
            <w:r w:rsidRPr="00F8597F">
              <w:t xml:space="preserve"> (Relationship to Part</w:t>
            </w:r>
            <w:r>
              <w:t>)</w:t>
            </w:r>
            <w:r w:rsidRPr="00F8597F">
              <w:t xml:space="preserve"> </w:t>
            </w:r>
          </w:p>
        </w:tc>
        <w:tc>
          <w:tcPr>
            <w:tcW w:w="7256" w:type="dxa"/>
            <w:shd w:val="clear" w:color="auto" w:fill="auto"/>
          </w:tcPr>
          <w:p w14:paraId="045AB321" w14:textId="77777777" w:rsidR="00F94D2D" w:rsidRPr="00F8597F" w:rsidRDefault="00F94D2D" w:rsidP="00716AA2">
            <w:pPr>
              <w:pStyle w:val="Standardowyakapit"/>
            </w:pPr>
            <w:r w:rsidRPr="00F8597F">
              <w:t xml:space="preserve">Specifies the relationship ID to a specified part. </w:t>
            </w:r>
          </w:p>
        </w:tc>
      </w:tr>
    </w:tbl>
    <w:p w14:paraId="7DFB7C0B" w14:textId="77777777" w:rsidR="00F94D2D" w:rsidRDefault="00F94D2D" w:rsidP="00F94D2D">
      <w:pPr>
        <w:pStyle w:val="Nagwek3"/>
        <w:ind w:left="709"/>
      </w:pPr>
      <w:bookmarkStart w:id="2783" w:name="_Toc133585633"/>
      <w:bookmarkStart w:id="2784" w:name="_Toc133672658"/>
      <w:bookmarkStart w:id="2785" w:name="_Toc133673415"/>
      <w:bookmarkStart w:id="2786" w:name="_Toc140224589"/>
      <w:r w:rsidRPr="00F8597F">
        <w:t>Alternative Format Import</w:t>
      </w:r>
      <w:bookmarkEnd w:id="2783"/>
      <w:bookmarkEnd w:id="2784"/>
      <w:bookmarkEnd w:id="2785"/>
      <w:bookmarkEnd w:id="2786"/>
    </w:p>
    <w:p w14:paraId="33D2BD83" w14:textId="77777777" w:rsidR="00F94D2D" w:rsidRDefault="00F94D2D" w:rsidP="00F94D2D">
      <w:pPr>
        <w:pStyle w:val="Standardowyakapit"/>
      </w:pPr>
      <w:r w:rsidRPr="00F8597F">
        <w:t xml:space="preserve">When generating WordprocessingML documents, it is sometimes necessary to include existing document content (henceforth called </w:t>
      </w:r>
      <w:r w:rsidRPr="00F8597F">
        <w:rPr>
          <w:i/>
        </w:rPr>
        <w:t>external content</w:t>
      </w:r>
      <w:r w:rsidRPr="00F8597F">
        <w:t>) within the document. External content in a document is typically included because it was stored in a format other than the WordprocessingML format defined by ECMA-376.</w:t>
      </w:r>
    </w:p>
    <w:p w14:paraId="36BD2CD2" w14:textId="77777777" w:rsidR="00F94D2D" w:rsidRDefault="00F94D2D" w:rsidP="00F94D2D">
      <w:pPr>
        <w:pStyle w:val="Nagwek4"/>
      </w:pPr>
      <w:bookmarkStart w:id="2787" w:name="_Toc133585634"/>
      <w:bookmarkStart w:id="2788" w:name="_Toc133672659"/>
      <w:bookmarkStart w:id="2789" w:name="_Toc133673416"/>
      <w:bookmarkStart w:id="2790" w:name="_Toc140224590"/>
      <w:r w:rsidRPr="00B946B1">
        <w:rPr>
          <w:rStyle w:val="NazwaProgramowa"/>
        </w:rPr>
        <w:lastRenderedPageBreak/>
        <w:t>altChunk</w:t>
      </w:r>
      <w:r w:rsidRPr="00F8597F">
        <w:t xml:space="preserve"> (Anchor for Imported External Content)</w:t>
      </w:r>
      <w:bookmarkEnd w:id="2787"/>
      <w:bookmarkEnd w:id="2788"/>
      <w:bookmarkEnd w:id="2789"/>
      <w:bookmarkEnd w:id="2790"/>
    </w:p>
    <w:p w14:paraId="126D5327" w14:textId="77777777" w:rsidR="00F94D2D" w:rsidRDefault="00F94D2D" w:rsidP="00F94D2D">
      <w:pPr>
        <w:pStyle w:val="Standardowyakapit"/>
      </w:pPr>
      <w:r w:rsidRPr="00F8597F">
        <w:t xml:space="preserve">This element specifies a location within a document for the insertion of the contents of a specified file containing external content to be imported into the main WordprocessingML document. The specified file's contents should appear at the specified location within the document and can henceforth be emitted as regular WordprocessingML without distinction to its origin. The location of the external content to be imported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3114"/>
        <w:gridCol w:w="5948"/>
      </w:tblGrid>
      <w:tr w:rsidR="00F94D2D" w:rsidRPr="00F8597F" w14:paraId="658587D4" w14:textId="77777777" w:rsidTr="006908DF">
        <w:tc>
          <w:tcPr>
            <w:tcW w:w="3114" w:type="dxa"/>
            <w:shd w:val="clear" w:color="auto" w:fill="C0C0C0"/>
          </w:tcPr>
          <w:p w14:paraId="071BB100" w14:textId="77777777" w:rsidR="00F94D2D" w:rsidRPr="00F8597F" w:rsidRDefault="00F94D2D" w:rsidP="006908DF">
            <w:pPr>
              <w:keepNext/>
              <w:ind w:left="3"/>
              <w:jc w:val="center"/>
            </w:pPr>
            <w:r w:rsidRPr="00F8597F">
              <w:rPr>
                <w:b/>
              </w:rPr>
              <w:t xml:space="preserve">Attributes </w:t>
            </w:r>
          </w:p>
        </w:tc>
        <w:tc>
          <w:tcPr>
            <w:tcW w:w="5948" w:type="dxa"/>
            <w:shd w:val="clear" w:color="auto" w:fill="C0C0C0"/>
          </w:tcPr>
          <w:p w14:paraId="4C61F875" w14:textId="77777777" w:rsidR="00F94D2D" w:rsidRPr="00F8597F" w:rsidRDefault="00F94D2D" w:rsidP="006908DF">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3114"/>
        <w:gridCol w:w="5948"/>
      </w:tblGrid>
      <w:tr w:rsidR="00F94D2D" w:rsidRPr="00F8597F" w14:paraId="618DC3D1" w14:textId="77777777" w:rsidTr="006908DF">
        <w:tc>
          <w:tcPr>
            <w:tcW w:w="3114" w:type="dxa"/>
            <w:shd w:val="clear" w:color="auto" w:fill="auto"/>
          </w:tcPr>
          <w:p w14:paraId="4EB8BC5D" w14:textId="77777777" w:rsidR="00F94D2D" w:rsidRPr="00F8597F" w:rsidRDefault="00F94D2D" w:rsidP="00716AA2">
            <w:pPr>
              <w:pStyle w:val="Standardowyakapit"/>
            </w:pPr>
            <w:r w:rsidRPr="00F8597F">
              <w:rPr>
                <w:rFonts w:ascii="Cambria" w:eastAsia="Cambria" w:hAnsi="Cambria" w:cs="Cambria"/>
              </w:rPr>
              <w:t>id</w:t>
            </w:r>
            <w:r w:rsidRPr="00F8597F">
              <w:t xml:space="preserve"> (Relationship to Part</w:t>
            </w:r>
            <w:r>
              <w:t>)</w:t>
            </w:r>
            <w:r w:rsidRPr="00F8597F">
              <w:t xml:space="preserve"> </w:t>
            </w:r>
          </w:p>
        </w:tc>
        <w:tc>
          <w:tcPr>
            <w:tcW w:w="5948" w:type="dxa"/>
            <w:shd w:val="clear" w:color="auto" w:fill="auto"/>
          </w:tcPr>
          <w:p w14:paraId="201F084A" w14:textId="77777777" w:rsidR="00F94D2D" w:rsidRPr="00F8597F" w:rsidRDefault="00F94D2D" w:rsidP="00716AA2">
            <w:pPr>
              <w:pStyle w:val="Standardowyakapit"/>
            </w:pPr>
            <w:r w:rsidRPr="00F8597F">
              <w:t xml:space="preserve">Specifies the relationship ID to a specified part containing alternate content for import. </w:t>
            </w:r>
          </w:p>
        </w:tc>
      </w:tr>
    </w:tbl>
    <w:p w14:paraId="169E06F7" w14:textId="77777777" w:rsidR="00F94D2D" w:rsidRDefault="00F94D2D" w:rsidP="00F94D2D">
      <w:pPr>
        <w:pStyle w:val="Nagwek4"/>
      </w:pPr>
      <w:bookmarkStart w:id="2791" w:name="_Toc133585635"/>
      <w:bookmarkStart w:id="2792" w:name="_Toc133672660"/>
      <w:bookmarkStart w:id="2793" w:name="_Toc133673417"/>
      <w:bookmarkStart w:id="2794" w:name="_Toc140224591"/>
      <w:r w:rsidRPr="00B946B1">
        <w:rPr>
          <w:rStyle w:val="NazwaProgramowa"/>
        </w:rPr>
        <w:t>altChunkPr</w:t>
      </w:r>
      <w:r w:rsidRPr="00F8597F">
        <w:t xml:space="preserve"> (External Content Import Properties)</w:t>
      </w:r>
      <w:bookmarkEnd w:id="2791"/>
      <w:bookmarkEnd w:id="2792"/>
      <w:bookmarkEnd w:id="2793"/>
      <w:bookmarkEnd w:id="2794"/>
    </w:p>
    <w:p w14:paraId="477DE3A2" w14:textId="77777777" w:rsidR="00F94D2D" w:rsidRDefault="00F94D2D" w:rsidP="00F94D2D">
      <w:pPr>
        <w:pStyle w:val="Standardowyakapit"/>
      </w:pPr>
      <w:r w:rsidRPr="00F8597F">
        <w:t xml:space="preserve">This element specifies the set of properties which shall be applied to the import of the external content specified by the parent </w:t>
      </w:r>
      <w:r w:rsidRPr="00B946B1">
        <w:rPr>
          <w:rStyle w:val="NazwaProgramowa"/>
        </w:rPr>
        <w:t>altChunk</w:t>
      </w:r>
      <w:r w:rsidRPr="00F8597F">
        <w:t xml:space="preserve"> element. Within ECMA-376, only one property is specified.</w:t>
      </w:r>
    </w:p>
    <w:p w14:paraId="439296A4" w14:textId="77777777" w:rsidR="00F94D2D" w:rsidRDefault="00F94D2D" w:rsidP="00F94D2D">
      <w:pPr>
        <w:pStyle w:val="Nagwek4"/>
      </w:pPr>
      <w:bookmarkStart w:id="2795" w:name="_Toc133585636"/>
      <w:bookmarkStart w:id="2796" w:name="_Toc133672661"/>
      <w:bookmarkStart w:id="2797" w:name="_Toc133673418"/>
      <w:bookmarkStart w:id="2798" w:name="_Toc140224592"/>
      <w:r w:rsidRPr="00B946B1">
        <w:rPr>
          <w:rStyle w:val="NazwaProgramowa"/>
        </w:rPr>
        <w:t>matchSrc</w:t>
      </w:r>
      <w:r w:rsidRPr="00F8597F">
        <w:t xml:space="preserve"> (Keep Source Formatting on Import)</w:t>
      </w:r>
      <w:bookmarkEnd w:id="2795"/>
      <w:bookmarkEnd w:id="2796"/>
      <w:bookmarkEnd w:id="2797"/>
      <w:bookmarkEnd w:id="2798"/>
    </w:p>
    <w:p w14:paraId="69A9F4C8" w14:textId="77777777" w:rsidR="00F94D2D" w:rsidRDefault="00F94D2D" w:rsidP="00F94D2D">
      <w:pPr>
        <w:pStyle w:val="Standardowyakapit"/>
      </w:pPr>
      <w:r w:rsidRPr="00F8597F">
        <w:t xml:space="preserve">This element specifies if any style definitions present in the imported content shall be overridden by identical styles present in the host WordprocessingML document. If this element's </w:t>
      </w:r>
      <w:r w:rsidRPr="00F8597F">
        <w:rPr>
          <w:rFonts w:ascii="Cambria" w:eastAsia="Cambria" w:hAnsi="Cambria" w:cs="Cambria"/>
        </w:rPr>
        <w:t>val</w:t>
      </w:r>
      <w:r w:rsidRPr="00F8597F">
        <w:t xml:space="preserve"> attribute is </w:t>
      </w:r>
      <w:r w:rsidRPr="008C25F5">
        <w:rPr>
          <w:rStyle w:val="NazwaProgramowa"/>
        </w:rPr>
        <w:t>true</w:t>
      </w:r>
      <w:r w:rsidRPr="00F8597F">
        <w:t xml:space="preserve">, then any style exists in both the imported content and main document shall be maintained on the imported content by redefining the style name and/or ID as needed. Conversely, if this element's </w:t>
      </w:r>
      <w:r w:rsidRPr="00F8597F">
        <w:rPr>
          <w:rFonts w:ascii="Cambria" w:eastAsia="Cambria" w:hAnsi="Cambria" w:cs="Cambria"/>
        </w:rPr>
        <w:t>val</w:t>
      </w:r>
      <w:r w:rsidRPr="00F8597F">
        <w:t xml:space="preserve"> attribute is </w:t>
      </w:r>
      <w:r w:rsidRPr="008C25F5">
        <w:rPr>
          <w:rStyle w:val="NazwaProgramowa"/>
        </w:rPr>
        <w:t>false</w:t>
      </w:r>
      <w:r w:rsidRPr="00F8597F">
        <w:t>, any style which exists in both the imported content and main document shall apply the style form the main document in place of the style in the imported content.</w:t>
      </w:r>
    </w:p>
    <w:p w14:paraId="38208961" w14:textId="77777777" w:rsidR="00F94D2D" w:rsidRDefault="00F94D2D" w:rsidP="00F94D2D">
      <w:pPr>
        <w:pStyle w:val="Nagwek3"/>
        <w:ind w:left="709"/>
      </w:pPr>
      <w:bookmarkStart w:id="2799" w:name="_Toc133585637"/>
      <w:bookmarkStart w:id="2800" w:name="_Toc133672662"/>
      <w:bookmarkStart w:id="2801" w:name="_Toc133673419"/>
      <w:bookmarkStart w:id="2802" w:name="_Toc140224593"/>
      <w:r w:rsidRPr="00F8597F">
        <w:t>Roundtripping Alternate Content</w:t>
      </w:r>
      <w:bookmarkEnd w:id="2799"/>
      <w:bookmarkEnd w:id="2800"/>
      <w:bookmarkEnd w:id="2801"/>
      <w:bookmarkEnd w:id="2802"/>
    </w:p>
    <w:p w14:paraId="53431738" w14:textId="0D3EAF3B" w:rsidR="00F94D2D" w:rsidRDefault="00F94D2D" w:rsidP="00F94D2D">
      <w:pPr>
        <w:pStyle w:val="Standardowyakapit"/>
      </w:pPr>
      <w:r w:rsidRPr="00F8597F">
        <w:t>WordprocessingML does not define a set of locations where applications should, whenever possible, attempt to store and roundtrip all non-taken choices in alternate content blocks. This behavior is therefore application</w:t>
      </w:r>
      <w:r>
        <w:t>-</w:t>
      </w:r>
      <w:r w:rsidRPr="00F8597F">
        <w:t>defined.</w:t>
      </w:r>
    </w:p>
    <w:p w14:paraId="4FDE9609" w14:textId="7987C64D" w:rsidR="00F94D2D" w:rsidRDefault="00F94D2D" w:rsidP="00F94D2D">
      <w:pPr>
        <w:pStyle w:val="Nagwek3"/>
        <w:ind w:left="709"/>
      </w:pPr>
      <w:bookmarkStart w:id="2803" w:name="_Toc133585638"/>
      <w:bookmarkStart w:id="2804" w:name="_Toc133672663"/>
      <w:bookmarkStart w:id="2805" w:name="_Toc133673420"/>
      <w:bookmarkStart w:id="2806" w:name="_Toc140224594"/>
      <w:r w:rsidRPr="00F8597F">
        <w:t xml:space="preserve">Boolean Property </w:t>
      </w:r>
      <w:r w:rsidRPr="00BC119E">
        <w:rPr>
          <w:rStyle w:val="NazwaProgramowa"/>
        </w:rPr>
        <w:t>(OnOff)</w:t>
      </w:r>
      <w:bookmarkEnd w:id="2803"/>
      <w:bookmarkEnd w:id="2804"/>
      <w:bookmarkEnd w:id="2805"/>
      <w:bookmarkEnd w:id="2806"/>
    </w:p>
    <w:p w14:paraId="292EB72E" w14:textId="77777777" w:rsidR="00F94D2D" w:rsidRPr="00F8597F" w:rsidRDefault="00F94D2D" w:rsidP="00F94D2D">
      <w:pPr>
        <w:pStyle w:val="Standardowyakapit"/>
      </w:pPr>
      <w:r w:rsidRPr="00F8597F">
        <w:t xml:space="preserve">This common complex type specifies a boolean attribute used throughout WordprocessingML.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CellMar>
          <w:left w:w="100" w:type="dxa"/>
          <w:right w:w="100" w:type="dxa"/>
        </w:tblCellMar>
        <w:tblLook w:val="04A0" w:firstRow="1" w:lastRow="0" w:firstColumn="1" w:lastColumn="0" w:noHBand="0" w:noVBand="1"/>
      </w:tblPr>
      <w:tblGrid>
        <w:gridCol w:w="1931"/>
        <w:gridCol w:w="7131"/>
      </w:tblGrid>
      <w:tr w:rsidR="00F94D2D" w:rsidRPr="00F8597F" w14:paraId="73ADF192" w14:textId="77777777" w:rsidTr="006908DF">
        <w:tc>
          <w:tcPr>
            <w:tcW w:w="1940" w:type="dxa"/>
            <w:shd w:val="clear" w:color="auto" w:fill="C0C0C0"/>
          </w:tcPr>
          <w:p w14:paraId="0036265F" w14:textId="77777777" w:rsidR="00F94D2D" w:rsidRPr="00F8597F" w:rsidRDefault="00F94D2D" w:rsidP="006908DF">
            <w:pPr>
              <w:keepNext/>
              <w:ind w:right="46"/>
              <w:jc w:val="center"/>
            </w:pPr>
            <w:r w:rsidRPr="00F8597F">
              <w:rPr>
                <w:b/>
              </w:rPr>
              <w:t xml:space="preserve">Attributes </w:t>
            </w:r>
          </w:p>
        </w:tc>
        <w:tc>
          <w:tcPr>
            <w:tcW w:w="7217" w:type="dxa"/>
            <w:shd w:val="clear" w:color="auto" w:fill="C0C0C0"/>
          </w:tcPr>
          <w:p w14:paraId="386AC901" w14:textId="77777777" w:rsidR="00F94D2D" w:rsidRPr="00F8597F" w:rsidRDefault="00F94D2D" w:rsidP="006908DF">
            <w:pPr>
              <w:keepNext/>
              <w:ind w:right="4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F8597F" w14:paraId="1B354B93" w14:textId="77777777" w:rsidTr="006908DF">
        <w:tc>
          <w:tcPr>
            <w:tcW w:w="1940" w:type="dxa"/>
            <w:shd w:val="clear" w:color="auto" w:fill="auto"/>
          </w:tcPr>
          <w:p w14:paraId="73195DD4" w14:textId="77777777" w:rsidR="00F94D2D" w:rsidRPr="00F8597F" w:rsidRDefault="00F94D2D" w:rsidP="00086848">
            <w:pPr>
              <w:pStyle w:val="Standardowyakapit"/>
            </w:pPr>
            <w:r w:rsidRPr="00F8597F">
              <w:rPr>
                <w:rFonts w:ascii="Cambria" w:eastAsia="Cambria" w:hAnsi="Cambria" w:cs="Cambria"/>
              </w:rPr>
              <w:t>val</w:t>
            </w:r>
            <w:r w:rsidRPr="00F8597F">
              <w:t xml:space="preserve"> (On/Off Value) </w:t>
            </w:r>
          </w:p>
        </w:tc>
        <w:tc>
          <w:tcPr>
            <w:tcW w:w="7217" w:type="dxa"/>
            <w:shd w:val="clear" w:color="auto" w:fill="auto"/>
          </w:tcPr>
          <w:p w14:paraId="2F318E85" w14:textId="77777777" w:rsidR="00F94D2D" w:rsidRPr="00F8597F" w:rsidRDefault="00F94D2D" w:rsidP="00086848">
            <w:pPr>
              <w:pStyle w:val="Standardowyakapit"/>
            </w:pPr>
            <w:r w:rsidRPr="00F8597F">
              <w:t xml:space="preserve">Specifies a binary value for the property defined by the parent XML element. </w:t>
            </w:r>
          </w:p>
        </w:tc>
      </w:tr>
    </w:tbl>
    <w:p w14:paraId="66A11646" w14:textId="77777777" w:rsidR="00F94D2D" w:rsidRDefault="00F94D2D" w:rsidP="00F94D2D">
      <w:pPr>
        <w:pStyle w:val="Nagwek2"/>
      </w:pPr>
      <w:bookmarkStart w:id="2807" w:name="_Toc133585639"/>
      <w:bookmarkStart w:id="2808" w:name="_Toc133672664"/>
      <w:bookmarkStart w:id="2809" w:name="_Toc133673421"/>
      <w:bookmarkStart w:id="2810" w:name="_Toc140224595"/>
      <w:r w:rsidRPr="00F8597F">
        <w:t>Simple Types</w:t>
      </w:r>
      <w:bookmarkEnd w:id="2807"/>
      <w:bookmarkEnd w:id="2808"/>
      <w:bookmarkEnd w:id="2809"/>
      <w:bookmarkEnd w:id="2810"/>
    </w:p>
    <w:p w14:paraId="4CE06D65" w14:textId="77777777" w:rsidR="00F94D2D" w:rsidRDefault="00F94D2D" w:rsidP="00F94D2D">
      <w:pPr>
        <w:pStyle w:val="Standardowyakapit"/>
      </w:pPr>
      <w:r w:rsidRPr="00F8597F">
        <w:t>This is the complete list of simple types dedicated to WordprocessingML.</w:t>
      </w:r>
    </w:p>
    <w:p w14:paraId="58D1A018" w14:textId="77777777" w:rsidR="00F94D2D" w:rsidRDefault="00F94D2D" w:rsidP="00F94D2D">
      <w:pPr>
        <w:pStyle w:val="Nagwek3"/>
        <w:ind w:left="709"/>
      </w:pPr>
      <w:bookmarkStart w:id="2811" w:name="_Toc133585640"/>
      <w:bookmarkStart w:id="2812" w:name="_Toc133672665"/>
      <w:bookmarkStart w:id="2813" w:name="_Toc133673422"/>
      <w:bookmarkStart w:id="2814" w:name="_Toc140224596"/>
      <w:r w:rsidRPr="003C38C7">
        <w:rPr>
          <w:rStyle w:val="NazwaProgramowa"/>
        </w:rPr>
        <w:t xml:space="preserve">ST_AnnotationVMerge </w:t>
      </w:r>
      <w:r w:rsidRPr="00F8597F">
        <w:t>(Table Cell Vertical Merge Revision Type)</w:t>
      </w:r>
      <w:bookmarkEnd w:id="2811"/>
      <w:bookmarkEnd w:id="2812"/>
      <w:bookmarkEnd w:id="2813"/>
      <w:bookmarkEnd w:id="2814"/>
    </w:p>
    <w:p w14:paraId="7CF7A1D7" w14:textId="77777777" w:rsidR="00F94D2D" w:rsidRDefault="00F94D2D" w:rsidP="00F94D2D">
      <w:pPr>
        <w:pStyle w:val="Standardowyakapit"/>
      </w:pPr>
      <w:r w:rsidRPr="00F8597F">
        <w:t>This simple type specifies the possible values for the vertical merge setting which applied to a table cell by a cell merge (or split)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68"/>
        <w:gridCol w:w="5894"/>
      </w:tblGrid>
      <w:tr w:rsidR="00F94D2D" w:rsidRPr="00F8597F" w14:paraId="5235797F" w14:textId="77777777" w:rsidTr="006908DF">
        <w:tc>
          <w:tcPr>
            <w:tcW w:w="3168" w:type="dxa"/>
            <w:shd w:val="clear" w:color="auto" w:fill="C0C0C0"/>
          </w:tcPr>
          <w:p w14:paraId="4308AF3D" w14:textId="77777777" w:rsidR="00F94D2D" w:rsidRPr="00F8597F" w:rsidRDefault="00F94D2D" w:rsidP="006908DF">
            <w:pPr>
              <w:keepNext/>
              <w:ind w:left="3"/>
              <w:jc w:val="center"/>
            </w:pPr>
            <w:r w:rsidRPr="00F8597F">
              <w:rPr>
                <w:b/>
              </w:rPr>
              <w:lastRenderedPageBreak/>
              <w:t xml:space="preserve">Enumeration Value </w:t>
            </w:r>
          </w:p>
        </w:tc>
        <w:tc>
          <w:tcPr>
            <w:tcW w:w="5894" w:type="dxa"/>
            <w:shd w:val="clear" w:color="auto" w:fill="C0C0C0"/>
          </w:tcPr>
          <w:p w14:paraId="3F3793FF" w14:textId="77777777" w:rsidR="00F94D2D" w:rsidRPr="00F8597F" w:rsidRDefault="00F94D2D" w:rsidP="006908DF">
            <w:pPr>
              <w:keepNext/>
              <w:ind w:left="3"/>
              <w:jc w:val="center"/>
            </w:pPr>
            <w:r w:rsidRPr="00F8597F">
              <w:rPr>
                <w:b/>
              </w:rPr>
              <w:t xml:space="preserve">Description </w:t>
            </w:r>
          </w:p>
        </w:tc>
      </w:tr>
      <w:tr w:rsidR="00F94D2D" w:rsidRPr="00F8597F" w14:paraId="412A5675" w14:textId="77777777" w:rsidTr="006908DF">
        <w:tc>
          <w:tcPr>
            <w:tcW w:w="3168" w:type="dxa"/>
          </w:tcPr>
          <w:p w14:paraId="6882F18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 </w:t>
            </w:r>
            <w:r w:rsidRPr="00F8597F">
              <w:t xml:space="preserve">(Vertically Merged Cell) </w:t>
            </w:r>
          </w:p>
        </w:tc>
        <w:tc>
          <w:tcPr>
            <w:tcW w:w="5894" w:type="dxa"/>
          </w:tcPr>
          <w:p w14:paraId="027798B7" w14:textId="77777777" w:rsidR="00F94D2D" w:rsidRPr="00F8597F" w:rsidRDefault="00F94D2D" w:rsidP="006908DF">
            <w:pPr>
              <w:pStyle w:val="Standardowyakapit"/>
            </w:pPr>
            <w:r w:rsidRPr="00F8597F">
              <w:t xml:space="preserve">Specifies that the revision resulted in this cell being vertically merged with the cell above it. </w:t>
            </w:r>
          </w:p>
        </w:tc>
      </w:tr>
      <w:tr w:rsidR="00F94D2D" w:rsidRPr="00F8597F" w14:paraId="6D238FA0" w14:textId="77777777" w:rsidTr="006908DF">
        <w:tc>
          <w:tcPr>
            <w:tcW w:w="3168" w:type="dxa"/>
          </w:tcPr>
          <w:p w14:paraId="1043A64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est </w:t>
            </w:r>
            <w:r w:rsidRPr="00F8597F">
              <w:t xml:space="preserve">(Vertically Split Cell) </w:t>
            </w:r>
          </w:p>
        </w:tc>
        <w:tc>
          <w:tcPr>
            <w:tcW w:w="5894" w:type="dxa"/>
          </w:tcPr>
          <w:p w14:paraId="0E4E4E6E" w14:textId="77777777" w:rsidR="00F94D2D" w:rsidRPr="00F8597F" w:rsidRDefault="00F94D2D" w:rsidP="006908DF">
            <w:pPr>
              <w:pStyle w:val="Standardowyakapit"/>
            </w:pPr>
            <w:r w:rsidRPr="00F8597F">
              <w:t xml:space="preserve">Specifies that the revision resulted in this cell being vertically split from the one above it. </w:t>
            </w:r>
          </w:p>
        </w:tc>
      </w:tr>
    </w:tbl>
    <w:p w14:paraId="0849D9C6" w14:textId="77777777" w:rsidR="00F94D2D" w:rsidRDefault="00F94D2D" w:rsidP="00F94D2D">
      <w:pPr>
        <w:pStyle w:val="Nagwek3"/>
        <w:ind w:left="709"/>
      </w:pPr>
      <w:bookmarkStart w:id="2815" w:name="_Toc133585641"/>
      <w:bookmarkStart w:id="2816" w:name="_Toc133672666"/>
      <w:bookmarkStart w:id="2817" w:name="_Toc133673423"/>
      <w:bookmarkStart w:id="2818" w:name="_Toc140224597"/>
      <w:r w:rsidRPr="003C38C7">
        <w:rPr>
          <w:rStyle w:val="NazwaProgramowa"/>
        </w:rPr>
        <w:t xml:space="preserve">ST_Border </w:t>
      </w:r>
      <w:r w:rsidRPr="00F8597F">
        <w:t>(Border Styles)</w:t>
      </w:r>
      <w:bookmarkEnd w:id="2815"/>
      <w:bookmarkEnd w:id="2816"/>
      <w:bookmarkEnd w:id="2817"/>
      <w:bookmarkEnd w:id="2818"/>
    </w:p>
    <w:p w14:paraId="14344318" w14:textId="77777777" w:rsidR="00F94D2D" w:rsidRDefault="00F94D2D" w:rsidP="00F94D2D">
      <w:pPr>
        <w:pStyle w:val="Standardowyakapit"/>
      </w:pPr>
      <w:r w:rsidRPr="00F8597F">
        <w:t>This simple type specifies the kinds of borders which can be specified for WordprocessingML objects which have a border.</w:t>
      </w:r>
    </w:p>
    <w:tbl>
      <w:tblPr>
        <w:tblStyle w:val="TableGrid"/>
        <w:tblW w:w="5000" w:type="pct"/>
        <w:tblInd w:w="0" w:type="dxa"/>
        <w:tblBorders>
          <w:top w:val="single" w:sz="4" w:space="0" w:color="000000"/>
          <w:left w:val="single" w:sz="4" w:space="0" w:color="auto"/>
          <w:bottom w:val="single" w:sz="4" w:space="0" w:color="000000"/>
          <w:right w:val="single" w:sz="4" w:space="0" w:color="auto"/>
          <w:insideH w:val="single" w:sz="4" w:space="0" w:color="auto"/>
          <w:insideV w:val="single" w:sz="4" w:space="0" w:color="auto"/>
        </w:tblBorders>
        <w:tblCellMar>
          <w:top w:w="86" w:type="dxa"/>
          <w:left w:w="100" w:type="dxa"/>
          <w:right w:w="100" w:type="dxa"/>
        </w:tblCellMar>
        <w:tblLook w:val="04A0" w:firstRow="1" w:lastRow="0" w:firstColumn="1" w:lastColumn="0" w:noHBand="0" w:noVBand="1"/>
      </w:tblPr>
      <w:tblGrid>
        <w:gridCol w:w="3340"/>
        <w:gridCol w:w="5722"/>
      </w:tblGrid>
      <w:tr w:rsidR="00F94D2D" w:rsidRPr="00C8367B" w14:paraId="1C48E960" w14:textId="77777777" w:rsidTr="006908DF">
        <w:tc>
          <w:tcPr>
            <w:tcW w:w="3340" w:type="dxa"/>
            <w:shd w:val="clear" w:color="auto" w:fill="C0C0C0"/>
          </w:tcPr>
          <w:p w14:paraId="33FEB21B" w14:textId="77777777" w:rsidR="00F94D2D" w:rsidRPr="00C8367B" w:rsidRDefault="00F94D2D" w:rsidP="006908DF">
            <w:pPr>
              <w:keepNext/>
              <w:jc w:val="center"/>
              <w:rPr>
                <w:b/>
                <w:bCs/>
              </w:rPr>
            </w:pPr>
            <w:r w:rsidRPr="00C8367B">
              <w:rPr>
                <w:b/>
                <w:bCs/>
              </w:rPr>
              <w:t xml:space="preserve">Enumeration Value </w:t>
            </w:r>
          </w:p>
        </w:tc>
        <w:tc>
          <w:tcPr>
            <w:tcW w:w="5722" w:type="dxa"/>
            <w:shd w:val="clear" w:color="auto" w:fill="C0C0C0"/>
          </w:tcPr>
          <w:p w14:paraId="4D038D19" w14:textId="77777777" w:rsidR="00F94D2D" w:rsidRPr="00C8367B" w:rsidRDefault="00F94D2D" w:rsidP="006908DF">
            <w:pPr>
              <w:keepNext/>
              <w:tabs>
                <w:tab w:val="left" w:pos="2300"/>
                <w:tab w:val="left" w:pos="3715"/>
              </w:tabs>
              <w:jc w:val="center"/>
              <w:rPr>
                <w:b/>
                <w:bCs/>
              </w:rPr>
            </w:pPr>
            <w:r w:rsidRPr="00C8367B">
              <w:rPr>
                <w:b/>
                <w:bCs/>
              </w:rPr>
              <w:t xml:space="preserve">Description </w:t>
            </w:r>
          </w:p>
        </w:tc>
      </w:tr>
      <w:tr w:rsidR="00F94D2D" w:rsidRPr="00F8597F" w14:paraId="656BC4AC" w14:textId="77777777" w:rsidTr="006908DF">
        <w:tc>
          <w:tcPr>
            <w:tcW w:w="3340" w:type="dxa"/>
          </w:tcPr>
          <w:p w14:paraId="342DD3E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pples </w:t>
            </w:r>
            <w:r w:rsidRPr="00F8597F">
              <w:t xml:space="preserve">(Apples Art Border) </w:t>
            </w:r>
          </w:p>
        </w:tc>
        <w:tc>
          <w:tcPr>
            <w:tcW w:w="5722" w:type="dxa"/>
          </w:tcPr>
          <w:p w14:paraId="5D2812F2"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357A38B7" w14:textId="77777777" w:rsidTr="006908DF">
        <w:tc>
          <w:tcPr>
            <w:tcW w:w="3340" w:type="dxa"/>
          </w:tcPr>
          <w:p w14:paraId="7264F6D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rchedScallops </w:t>
            </w:r>
            <w:r w:rsidRPr="00F8597F">
              <w:t xml:space="preserve">(Arched Scallops Art Border) </w:t>
            </w:r>
          </w:p>
        </w:tc>
        <w:tc>
          <w:tcPr>
            <w:tcW w:w="5722" w:type="dxa"/>
          </w:tcPr>
          <w:p w14:paraId="265F6A35"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177E45EB" w14:textId="77777777" w:rsidTr="006908DF">
        <w:tc>
          <w:tcPr>
            <w:tcW w:w="3340" w:type="dxa"/>
          </w:tcPr>
          <w:p w14:paraId="2CDE869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byPacifier </w:t>
            </w:r>
            <w:r w:rsidRPr="00F8597F">
              <w:t xml:space="preserve">(Baby Pacifier Art Border) </w:t>
            </w:r>
          </w:p>
        </w:tc>
        <w:tc>
          <w:tcPr>
            <w:tcW w:w="5722" w:type="dxa"/>
          </w:tcPr>
          <w:p w14:paraId="6FDD4A74"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2AD3E594" w14:textId="77777777" w:rsidTr="006908DF">
        <w:tc>
          <w:tcPr>
            <w:tcW w:w="3340" w:type="dxa"/>
          </w:tcPr>
          <w:p w14:paraId="624D12E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byRattle </w:t>
            </w:r>
            <w:r w:rsidRPr="00F8597F">
              <w:t xml:space="preserve">(Baby Rattle Art Border) </w:t>
            </w:r>
          </w:p>
        </w:tc>
        <w:tc>
          <w:tcPr>
            <w:tcW w:w="5722" w:type="dxa"/>
          </w:tcPr>
          <w:p w14:paraId="41DBDDAC"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491AF815" w14:textId="77777777" w:rsidTr="006908DF">
        <w:tc>
          <w:tcPr>
            <w:tcW w:w="3340" w:type="dxa"/>
          </w:tcPr>
          <w:p w14:paraId="1E1B2D4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lloons3Colors </w:t>
            </w:r>
            <w:r w:rsidRPr="00F8597F">
              <w:t xml:space="preserve">(Three Color Balloons Art Border) </w:t>
            </w:r>
          </w:p>
        </w:tc>
        <w:tc>
          <w:tcPr>
            <w:tcW w:w="5722" w:type="dxa"/>
          </w:tcPr>
          <w:p w14:paraId="13A55783"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5A29B9A0" w14:textId="77777777" w:rsidTr="006908DF">
        <w:tc>
          <w:tcPr>
            <w:tcW w:w="3340" w:type="dxa"/>
          </w:tcPr>
          <w:p w14:paraId="2AAC200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lloonsHotAir </w:t>
            </w:r>
            <w:r w:rsidRPr="00F8597F">
              <w:t xml:space="preserve">(Hot Air Balloons Art Border) </w:t>
            </w:r>
          </w:p>
        </w:tc>
        <w:tc>
          <w:tcPr>
            <w:tcW w:w="5722" w:type="dxa"/>
          </w:tcPr>
          <w:p w14:paraId="2854D986"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69039A6E" w14:textId="77777777" w:rsidTr="006908DF">
        <w:tc>
          <w:tcPr>
            <w:tcW w:w="3340" w:type="dxa"/>
          </w:tcPr>
          <w:p w14:paraId="0DC3281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BlackDashes </w:t>
            </w:r>
            <w:r w:rsidRPr="00F8597F">
              <w:t xml:space="preserve">(Black Dash Art Border) </w:t>
            </w:r>
          </w:p>
        </w:tc>
        <w:tc>
          <w:tcPr>
            <w:tcW w:w="5722" w:type="dxa"/>
          </w:tcPr>
          <w:p w14:paraId="12E4A7BC"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02291BD9" w14:textId="77777777" w:rsidTr="006908DF">
        <w:tblPrEx>
          <w:tblCellMar>
            <w:top w:w="65" w:type="dxa"/>
            <w:bottom w:w="34" w:type="dxa"/>
          </w:tblCellMar>
        </w:tblPrEx>
        <w:tc>
          <w:tcPr>
            <w:tcW w:w="3340" w:type="dxa"/>
          </w:tcPr>
          <w:p w14:paraId="4A48649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BlackDots </w:t>
            </w:r>
            <w:r w:rsidRPr="00F8597F">
              <w:t xml:space="preserve">(Black Dot Art Border) </w:t>
            </w:r>
          </w:p>
        </w:tc>
        <w:tc>
          <w:tcPr>
            <w:tcW w:w="5722" w:type="dxa"/>
          </w:tcPr>
          <w:p w14:paraId="5647237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2ABB6CDE" w14:textId="77777777" w:rsidTr="006908DF">
        <w:tblPrEx>
          <w:tblCellMar>
            <w:top w:w="65" w:type="dxa"/>
            <w:bottom w:w="34" w:type="dxa"/>
          </w:tblCellMar>
        </w:tblPrEx>
        <w:tc>
          <w:tcPr>
            <w:tcW w:w="3340" w:type="dxa"/>
          </w:tcPr>
          <w:p w14:paraId="7E1E187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ThinLines </w:t>
            </w:r>
            <w:r w:rsidRPr="00F8597F">
              <w:t xml:space="preserve">(Thin Line Art Border) </w:t>
            </w:r>
          </w:p>
        </w:tc>
        <w:tc>
          <w:tcPr>
            <w:tcW w:w="5722" w:type="dxa"/>
          </w:tcPr>
          <w:p w14:paraId="639D75C2"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6B36C50A" w14:textId="77777777" w:rsidTr="006908DF">
        <w:tblPrEx>
          <w:tblCellMar>
            <w:top w:w="65" w:type="dxa"/>
            <w:bottom w:w="34" w:type="dxa"/>
          </w:tblCellMar>
        </w:tblPrEx>
        <w:tc>
          <w:tcPr>
            <w:tcW w:w="3340" w:type="dxa"/>
          </w:tcPr>
          <w:p w14:paraId="734C4ED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WhiteDashes </w:t>
            </w:r>
            <w:r w:rsidRPr="00F8597F">
              <w:t xml:space="preserve">(White Dash Art Border) </w:t>
            </w:r>
          </w:p>
        </w:tc>
        <w:tc>
          <w:tcPr>
            <w:tcW w:w="5722" w:type="dxa"/>
          </w:tcPr>
          <w:p w14:paraId="517AB320"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18DD142D" w14:textId="77777777" w:rsidTr="006908DF">
        <w:tblPrEx>
          <w:tblCellMar>
            <w:top w:w="65" w:type="dxa"/>
            <w:bottom w:w="34" w:type="dxa"/>
          </w:tblCellMar>
        </w:tblPrEx>
        <w:tc>
          <w:tcPr>
            <w:tcW w:w="3340" w:type="dxa"/>
          </w:tcPr>
          <w:p w14:paraId="2F31F87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WhiteDots </w:t>
            </w:r>
            <w:r w:rsidRPr="00F8597F">
              <w:t xml:space="preserve">(White Dot Art Border) </w:t>
            </w:r>
          </w:p>
        </w:tc>
        <w:tc>
          <w:tcPr>
            <w:tcW w:w="5722" w:type="dxa"/>
          </w:tcPr>
          <w:p w14:paraId="2B167D99"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3DF57144" w14:textId="77777777" w:rsidTr="006908DF">
        <w:tblPrEx>
          <w:tblCellMar>
            <w:top w:w="65" w:type="dxa"/>
            <w:bottom w:w="34" w:type="dxa"/>
          </w:tblCellMar>
        </w:tblPrEx>
        <w:tc>
          <w:tcPr>
            <w:tcW w:w="3340" w:type="dxa"/>
          </w:tcPr>
          <w:p w14:paraId="745BC1A9"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basicWideInline </w:t>
            </w:r>
            <w:r w:rsidRPr="00F8597F">
              <w:t>(Wide Inline Art Border)</w:t>
            </w:r>
          </w:p>
        </w:tc>
        <w:tc>
          <w:tcPr>
            <w:tcW w:w="5722" w:type="dxa"/>
          </w:tcPr>
          <w:p w14:paraId="7F215CE3"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3597F274" w14:textId="77777777" w:rsidTr="006908DF">
        <w:tblPrEx>
          <w:tblCellMar>
            <w:top w:w="65" w:type="dxa"/>
            <w:bottom w:w="34" w:type="dxa"/>
          </w:tblCellMar>
        </w:tblPrEx>
        <w:tc>
          <w:tcPr>
            <w:tcW w:w="3340" w:type="dxa"/>
          </w:tcPr>
          <w:p w14:paraId="0C0720D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WhiteSquares </w:t>
            </w:r>
            <w:r w:rsidRPr="00F8597F">
              <w:t xml:space="preserve">(White Square Art Border) </w:t>
            </w:r>
          </w:p>
        </w:tc>
        <w:tc>
          <w:tcPr>
            <w:tcW w:w="5722" w:type="dxa"/>
          </w:tcPr>
          <w:p w14:paraId="08837123"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12393D17" w14:textId="77777777" w:rsidTr="006908DF">
        <w:tblPrEx>
          <w:tblCellMar>
            <w:top w:w="65" w:type="dxa"/>
            <w:bottom w:w="34" w:type="dxa"/>
          </w:tblCellMar>
        </w:tblPrEx>
        <w:tc>
          <w:tcPr>
            <w:tcW w:w="3340" w:type="dxa"/>
          </w:tcPr>
          <w:p w14:paraId="213D227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WideInline </w:t>
            </w:r>
            <w:r w:rsidRPr="00F8597F">
              <w:t xml:space="preserve">(Wide Inline Art Border) </w:t>
            </w:r>
          </w:p>
        </w:tc>
        <w:tc>
          <w:tcPr>
            <w:tcW w:w="5722" w:type="dxa"/>
          </w:tcPr>
          <w:p w14:paraId="415FC5EF"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4BB029C6" w14:textId="77777777" w:rsidTr="006908DF">
        <w:tblPrEx>
          <w:tblCellMar>
            <w:top w:w="65" w:type="dxa"/>
            <w:bottom w:w="34" w:type="dxa"/>
          </w:tblCellMar>
        </w:tblPrEx>
        <w:tc>
          <w:tcPr>
            <w:tcW w:w="3340" w:type="dxa"/>
          </w:tcPr>
          <w:p w14:paraId="38E957F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WideMidline </w:t>
            </w:r>
            <w:r w:rsidRPr="00F8597F">
              <w:t xml:space="preserve">(Wide Midline Art Border) </w:t>
            </w:r>
          </w:p>
        </w:tc>
        <w:tc>
          <w:tcPr>
            <w:tcW w:w="5722" w:type="dxa"/>
          </w:tcPr>
          <w:p w14:paraId="6AE0C345"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C06A8AB" w14:textId="77777777" w:rsidTr="006908DF">
        <w:tblPrEx>
          <w:tblCellMar>
            <w:top w:w="65" w:type="dxa"/>
            <w:bottom w:w="34" w:type="dxa"/>
          </w:tblCellMar>
        </w:tblPrEx>
        <w:tc>
          <w:tcPr>
            <w:tcW w:w="3340" w:type="dxa"/>
          </w:tcPr>
          <w:p w14:paraId="403F669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icWideOutline </w:t>
            </w:r>
            <w:r w:rsidRPr="00F8597F">
              <w:t xml:space="preserve">(Wide Outline Art Border) </w:t>
            </w:r>
          </w:p>
        </w:tc>
        <w:tc>
          <w:tcPr>
            <w:tcW w:w="5722" w:type="dxa"/>
          </w:tcPr>
          <w:p w14:paraId="5B4EE07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2B01D6A0" w14:textId="77777777" w:rsidTr="006908DF">
        <w:tblPrEx>
          <w:tblCellMar>
            <w:top w:w="65" w:type="dxa"/>
            <w:bottom w:w="34" w:type="dxa"/>
          </w:tblCellMar>
        </w:tblPrEx>
        <w:tc>
          <w:tcPr>
            <w:tcW w:w="3340" w:type="dxa"/>
          </w:tcPr>
          <w:p w14:paraId="2681AE1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ts </w:t>
            </w:r>
            <w:r w:rsidRPr="00F8597F">
              <w:t xml:space="preserve">(Bats Art Border) </w:t>
            </w:r>
          </w:p>
        </w:tc>
        <w:tc>
          <w:tcPr>
            <w:tcW w:w="5722" w:type="dxa"/>
          </w:tcPr>
          <w:p w14:paraId="58009FDD"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7D2DDDA3" w14:textId="77777777" w:rsidTr="006908DF">
        <w:tblPrEx>
          <w:tblCellMar>
            <w:top w:w="65" w:type="dxa"/>
            <w:bottom w:w="34" w:type="dxa"/>
          </w:tblCellMar>
        </w:tblPrEx>
        <w:tc>
          <w:tcPr>
            <w:tcW w:w="3340" w:type="dxa"/>
          </w:tcPr>
          <w:p w14:paraId="00937CD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irds </w:t>
            </w:r>
            <w:r w:rsidRPr="00F8597F">
              <w:t xml:space="preserve">(Birds Art Border) </w:t>
            </w:r>
          </w:p>
        </w:tc>
        <w:tc>
          <w:tcPr>
            <w:tcW w:w="5722" w:type="dxa"/>
          </w:tcPr>
          <w:p w14:paraId="3528E6E0"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10A1B536" w14:textId="77777777" w:rsidTr="006908DF">
        <w:tblPrEx>
          <w:tblCellMar>
            <w:top w:w="65" w:type="dxa"/>
            <w:bottom w:w="34" w:type="dxa"/>
          </w:tblCellMar>
        </w:tblPrEx>
        <w:tc>
          <w:tcPr>
            <w:tcW w:w="3340" w:type="dxa"/>
          </w:tcPr>
          <w:p w14:paraId="639CBFB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irdsFlight </w:t>
            </w:r>
            <w:r w:rsidRPr="00F8597F">
              <w:t xml:space="preserve">(Birds Flying Art Border) </w:t>
            </w:r>
          </w:p>
        </w:tc>
        <w:tc>
          <w:tcPr>
            <w:tcW w:w="5722" w:type="dxa"/>
          </w:tcPr>
          <w:p w14:paraId="0F74D87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C2D5F9A" w14:textId="77777777" w:rsidTr="006908DF">
        <w:tblPrEx>
          <w:tblCellMar>
            <w:top w:w="65" w:type="dxa"/>
            <w:bottom w:w="34" w:type="dxa"/>
          </w:tblCellMar>
        </w:tblPrEx>
        <w:tc>
          <w:tcPr>
            <w:tcW w:w="3340" w:type="dxa"/>
          </w:tcPr>
          <w:p w14:paraId="26B199E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abins </w:t>
            </w:r>
            <w:r w:rsidRPr="00F8597F">
              <w:t xml:space="preserve">(Cabin Art Border) </w:t>
            </w:r>
          </w:p>
        </w:tc>
        <w:tc>
          <w:tcPr>
            <w:tcW w:w="5722" w:type="dxa"/>
          </w:tcPr>
          <w:p w14:paraId="06692E99"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6C6C5E02" w14:textId="77777777" w:rsidTr="006908DF">
        <w:tblPrEx>
          <w:tblCellMar>
            <w:top w:w="65" w:type="dxa"/>
            <w:bottom w:w="34" w:type="dxa"/>
          </w:tblCellMar>
        </w:tblPrEx>
        <w:tc>
          <w:tcPr>
            <w:tcW w:w="3340" w:type="dxa"/>
          </w:tcPr>
          <w:p w14:paraId="43B95D6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akeSlice </w:t>
            </w:r>
            <w:r w:rsidRPr="00F8597F">
              <w:t xml:space="preserve">(Cake Art Border) </w:t>
            </w:r>
          </w:p>
        </w:tc>
        <w:tc>
          <w:tcPr>
            <w:tcW w:w="5722" w:type="dxa"/>
          </w:tcPr>
          <w:p w14:paraId="39402230"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1082A31" w14:textId="77777777" w:rsidTr="006908DF">
        <w:tblPrEx>
          <w:tblCellMar>
            <w:top w:w="65" w:type="dxa"/>
            <w:bottom w:w="34" w:type="dxa"/>
          </w:tblCellMar>
        </w:tblPrEx>
        <w:tc>
          <w:tcPr>
            <w:tcW w:w="3340" w:type="dxa"/>
          </w:tcPr>
          <w:p w14:paraId="145F530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ertificateBanner </w:t>
            </w:r>
            <w:r w:rsidRPr="00F8597F">
              <w:t xml:space="preserve">(Certificate Banner Art Border) </w:t>
            </w:r>
          </w:p>
        </w:tc>
        <w:tc>
          <w:tcPr>
            <w:tcW w:w="5722" w:type="dxa"/>
            <w:vAlign w:val="bottom"/>
          </w:tcPr>
          <w:p w14:paraId="28005D4D"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6A59A490" w14:textId="77777777" w:rsidTr="006908DF">
        <w:tblPrEx>
          <w:tblCellMar>
            <w:top w:w="65" w:type="dxa"/>
            <w:bottom w:w="34" w:type="dxa"/>
          </w:tblCellMar>
        </w:tblPrEx>
        <w:tc>
          <w:tcPr>
            <w:tcW w:w="3340" w:type="dxa"/>
          </w:tcPr>
          <w:p w14:paraId="21475DC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hainLink </w:t>
            </w:r>
            <w:r w:rsidRPr="00F8597F">
              <w:t>(Chain Link Art Border)</w:t>
            </w:r>
          </w:p>
        </w:tc>
        <w:tc>
          <w:tcPr>
            <w:tcW w:w="5722" w:type="dxa"/>
          </w:tcPr>
          <w:p w14:paraId="49E4D203"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E422327" w14:textId="77777777" w:rsidTr="006908DF">
        <w:tblPrEx>
          <w:tblCellMar>
            <w:top w:w="65" w:type="dxa"/>
            <w:bottom w:w="34" w:type="dxa"/>
          </w:tblCellMar>
        </w:tblPrEx>
        <w:tc>
          <w:tcPr>
            <w:tcW w:w="3340" w:type="dxa"/>
          </w:tcPr>
          <w:p w14:paraId="0C0B229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hampagneBottle </w:t>
            </w:r>
            <w:r w:rsidRPr="00F8597F">
              <w:t>(Champagne Bottle Art Border)</w:t>
            </w:r>
          </w:p>
        </w:tc>
        <w:tc>
          <w:tcPr>
            <w:tcW w:w="5722" w:type="dxa"/>
          </w:tcPr>
          <w:p w14:paraId="223B0BD8"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6B9AC199" w14:textId="77777777" w:rsidTr="006908DF">
        <w:tblPrEx>
          <w:tblCellMar>
            <w:top w:w="65" w:type="dxa"/>
            <w:bottom w:w="34" w:type="dxa"/>
          </w:tblCellMar>
        </w:tblPrEx>
        <w:tc>
          <w:tcPr>
            <w:tcW w:w="3340" w:type="dxa"/>
          </w:tcPr>
          <w:p w14:paraId="5A4B662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heckedBarBlack </w:t>
            </w:r>
            <w:r w:rsidRPr="00F8597F">
              <w:t>(Black and White Bar Art Border)</w:t>
            </w:r>
          </w:p>
        </w:tc>
        <w:tc>
          <w:tcPr>
            <w:tcW w:w="5722" w:type="dxa"/>
          </w:tcPr>
          <w:p w14:paraId="199B0851"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787D7526" w14:textId="77777777" w:rsidTr="006908DF">
        <w:tblPrEx>
          <w:tblCellMar>
            <w:top w:w="65" w:type="dxa"/>
            <w:bottom w:w="34" w:type="dxa"/>
          </w:tblCellMar>
        </w:tblPrEx>
        <w:tc>
          <w:tcPr>
            <w:tcW w:w="3340" w:type="dxa"/>
          </w:tcPr>
          <w:p w14:paraId="2B01F0F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heckedBarColor </w:t>
            </w:r>
            <w:r w:rsidRPr="00F8597F">
              <w:t>(Color Checked Bar Art Border)</w:t>
            </w:r>
          </w:p>
        </w:tc>
        <w:tc>
          <w:tcPr>
            <w:tcW w:w="5722" w:type="dxa"/>
          </w:tcPr>
          <w:p w14:paraId="0484DF76"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73DF0FA" w14:textId="77777777" w:rsidTr="006908DF">
        <w:tblPrEx>
          <w:tblCellMar>
            <w:top w:w="65" w:type="dxa"/>
            <w:bottom w:w="34" w:type="dxa"/>
          </w:tblCellMar>
        </w:tblPrEx>
        <w:tc>
          <w:tcPr>
            <w:tcW w:w="3340" w:type="dxa"/>
          </w:tcPr>
          <w:p w14:paraId="0004375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heckered </w:t>
            </w:r>
            <w:r w:rsidRPr="00F8597F">
              <w:t>(Checkerboard Art Border)</w:t>
            </w:r>
          </w:p>
        </w:tc>
        <w:tc>
          <w:tcPr>
            <w:tcW w:w="5722" w:type="dxa"/>
          </w:tcPr>
          <w:p w14:paraId="3CCC5DF9"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42BF2BA6" w14:textId="77777777" w:rsidTr="006908DF">
        <w:tblPrEx>
          <w:tblCellMar>
            <w:top w:w="65" w:type="dxa"/>
            <w:bottom w:w="34" w:type="dxa"/>
          </w:tblCellMar>
        </w:tblPrEx>
        <w:tc>
          <w:tcPr>
            <w:tcW w:w="3340" w:type="dxa"/>
          </w:tcPr>
          <w:p w14:paraId="6E526E26"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christmasTree </w:t>
            </w:r>
            <w:r w:rsidRPr="00F8597F">
              <w:t>(Christmas Tree Art Border)</w:t>
            </w:r>
          </w:p>
        </w:tc>
        <w:tc>
          <w:tcPr>
            <w:tcW w:w="5722" w:type="dxa"/>
          </w:tcPr>
          <w:p w14:paraId="6B58A502"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08FF59AB" w14:textId="77777777" w:rsidTr="006908DF">
        <w:tblPrEx>
          <w:tblCellMar>
            <w:top w:w="65" w:type="dxa"/>
            <w:bottom w:w="34" w:type="dxa"/>
          </w:tblCellMar>
        </w:tblPrEx>
        <w:tc>
          <w:tcPr>
            <w:tcW w:w="3340" w:type="dxa"/>
          </w:tcPr>
          <w:p w14:paraId="3AFA44C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irclesLines </w:t>
            </w:r>
            <w:r w:rsidRPr="00F8597F">
              <w:t>(Circles And Lines Art Border)</w:t>
            </w:r>
          </w:p>
        </w:tc>
        <w:tc>
          <w:tcPr>
            <w:tcW w:w="5722" w:type="dxa"/>
          </w:tcPr>
          <w:p w14:paraId="2E2CD54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601691B4" w14:textId="77777777" w:rsidTr="006908DF">
        <w:tblPrEx>
          <w:tblCellMar>
            <w:top w:w="65" w:type="dxa"/>
            <w:bottom w:w="34" w:type="dxa"/>
          </w:tblCellMar>
        </w:tblPrEx>
        <w:tc>
          <w:tcPr>
            <w:tcW w:w="3340" w:type="dxa"/>
          </w:tcPr>
          <w:p w14:paraId="471FAA2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irclesRectangles </w:t>
            </w:r>
            <w:r w:rsidRPr="00F8597F">
              <w:t>(Circles and Rectangles Art Border)</w:t>
            </w:r>
          </w:p>
        </w:tc>
        <w:tc>
          <w:tcPr>
            <w:tcW w:w="5722" w:type="dxa"/>
          </w:tcPr>
          <w:p w14:paraId="24D0248A"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56DCE3AF" w14:textId="77777777" w:rsidTr="006908DF">
        <w:tblPrEx>
          <w:tblCellMar>
            <w:top w:w="65" w:type="dxa"/>
            <w:bottom w:w="34" w:type="dxa"/>
          </w:tblCellMar>
        </w:tblPrEx>
        <w:tc>
          <w:tcPr>
            <w:tcW w:w="3340" w:type="dxa"/>
          </w:tcPr>
          <w:p w14:paraId="5CE0A2D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lassicalWave </w:t>
            </w:r>
            <w:r w:rsidRPr="00F8597F">
              <w:t>(Wave Art Border)</w:t>
            </w:r>
          </w:p>
        </w:tc>
        <w:tc>
          <w:tcPr>
            <w:tcW w:w="5722" w:type="dxa"/>
          </w:tcPr>
          <w:p w14:paraId="30D42D5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304BE7B" w14:textId="77777777" w:rsidTr="006908DF">
        <w:tblPrEx>
          <w:tblCellMar>
            <w:top w:w="65" w:type="dxa"/>
            <w:bottom w:w="34" w:type="dxa"/>
          </w:tblCellMar>
        </w:tblPrEx>
        <w:tc>
          <w:tcPr>
            <w:tcW w:w="3340" w:type="dxa"/>
          </w:tcPr>
          <w:p w14:paraId="7317926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locks </w:t>
            </w:r>
            <w:r w:rsidRPr="00F8597F">
              <w:t xml:space="preserve">(Clocks Art Border) </w:t>
            </w:r>
          </w:p>
        </w:tc>
        <w:tc>
          <w:tcPr>
            <w:tcW w:w="5722" w:type="dxa"/>
          </w:tcPr>
          <w:p w14:paraId="6A596857"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7E34F54" w14:textId="77777777" w:rsidTr="006908DF">
        <w:tblPrEx>
          <w:tblCellMar>
            <w:top w:w="65" w:type="dxa"/>
            <w:bottom w:w="34" w:type="dxa"/>
          </w:tblCellMar>
        </w:tblPrEx>
        <w:tc>
          <w:tcPr>
            <w:tcW w:w="3340" w:type="dxa"/>
          </w:tcPr>
          <w:p w14:paraId="680C253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mpass </w:t>
            </w:r>
            <w:r w:rsidRPr="00F8597F">
              <w:t xml:space="preserve">(Compass Art Border) </w:t>
            </w:r>
          </w:p>
        </w:tc>
        <w:tc>
          <w:tcPr>
            <w:tcW w:w="5722" w:type="dxa"/>
          </w:tcPr>
          <w:p w14:paraId="34FD639D"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FE93BDC" w14:textId="77777777" w:rsidTr="006908DF">
        <w:tblPrEx>
          <w:tblCellMar>
            <w:top w:w="65" w:type="dxa"/>
            <w:bottom w:w="34" w:type="dxa"/>
          </w:tblCellMar>
        </w:tblPrEx>
        <w:tc>
          <w:tcPr>
            <w:tcW w:w="3340" w:type="dxa"/>
          </w:tcPr>
          <w:p w14:paraId="66674CC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fetti </w:t>
            </w:r>
            <w:r w:rsidRPr="00F8597F">
              <w:t xml:space="preserve">(Confetti Art Border) </w:t>
            </w:r>
          </w:p>
        </w:tc>
        <w:tc>
          <w:tcPr>
            <w:tcW w:w="5722" w:type="dxa"/>
          </w:tcPr>
          <w:p w14:paraId="23F9C437"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08F0B83" w14:textId="77777777" w:rsidTr="006908DF">
        <w:tblPrEx>
          <w:tblCellMar>
            <w:top w:w="65" w:type="dxa"/>
            <w:bottom w:w="34" w:type="dxa"/>
          </w:tblCellMar>
        </w:tblPrEx>
        <w:tc>
          <w:tcPr>
            <w:tcW w:w="3340" w:type="dxa"/>
          </w:tcPr>
          <w:p w14:paraId="71AA448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fettiGrays </w:t>
            </w:r>
            <w:r w:rsidRPr="00F8597F">
              <w:t xml:space="preserve">(Confetti Art Border) </w:t>
            </w:r>
          </w:p>
        </w:tc>
        <w:tc>
          <w:tcPr>
            <w:tcW w:w="5722" w:type="dxa"/>
          </w:tcPr>
          <w:p w14:paraId="2C13040C"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4B11EE98" w14:textId="77777777" w:rsidTr="006908DF">
        <w:tblPrEx>
          <w:tblCellMar>
            <w:top w:w="65" w:type="dxa"/>
            <w:bottom w:w="34" w:type="dxa"/>
          </w:tblCellMar>
        </w:tblPrEx>
        <w:tc>
          <w:tcPr>
            <w:tcW w:w="3340" w:type="dxa"/>
          </w:tcPr>
          <w:p w14:paraId="3AB9818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fettiOutline </w:t>
            </w:r>
            <w:r w:rsidRPr="00F8597F">
              <w:t xml:space="preserve">(Confetti Art Border) </w:t>
            </w:r>
          </w:p>
        </w:tc>
        <w:tc>
          <w:tcPr>
            <w:tcW w:w="5722" w:type="dxa"/>
          </w:tcPr>
          <w:p w14:paraId="79ABB37E"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5D806B78" w14:textId="77777777" w:rsidTr="006908DF">
        <w:tblPrEx>
          <w:tblCellMar>
            <w:top w:w="65" w:type="dxa"/>
            <w:bottom w:w="34" w:type="dxa"/>
          </w:tblCellMar>
        </w:tblPrEx>
        <w:tc>
          <w:tcPr>
            <w:tcW w:w="3340" w:type="dxa"/>
          </w:tcPr>
          <w:p w14:paraId="09FB26F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fettiStreamers </w:t>
            </w:r>
            <w:r w:rsidRPr="00F8597F">
              <w:t xml:space="preserve">(Confetti Streamers Art Border) </w:t>
            </w:r>
          </w:p>
        </w:tc>
        <w:tc>
          <w:tcPr>
            <w:tcW w:w="5722" w:type="dxa"/>
          </w:tcPr>
          <w:p w14:paraId="0311D0B5"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7313325A" w14:textId="77777777" w:rsidTr="006908DF">
        <w:tblPrEx>
          <w:tblCellMar>
            <w:top w:w="65" w:type="dxa"/>
            <w:bottom w:w="34" w:type="dxa"/>
          </w:tblCellMar>
        </w:tblPrEx>
        <w:tc>
          <w:tcPr>
            <w:tcW w:w="3340" w:type="dxa"/>
          </w:tcPr>
          <w:p w14:paraId="22A7D1E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fettiWhite </w:t>
            </w:r>
            <w:r w:rsidRPr="00F8597F">
              <w:t xml:space="preserve">(Confetti Art Border) </w:t>
            </w:r>
          </w:p>
        </w:tc>
        <w:tc>
          <w:tcPr>
            <w:tcW w:w="5722" w:type="dxa"/>
          </w:tcPr>
          <w:p w14:paraId="1B2B9C2D"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05708048" w14:textId="77777777" w:rsidTr="006908DF">
        <w:tblPrEx>
          <w:tblCellMar>
            <w:top w:w="65" w:type="dxa"/>
            <w:bottom w:w="34" w:type="dxa"/>
          </w:tblCellMar>
        </w:tblPrEx>
        <w:tc>
          <w:tcPr>
            <w:tcW w:w="3340" w:type="dxa"/>
          </w:tcPr>
          <w:p w14:paraId="427F95E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rnerTriangles </w:t>
            </w:r>
            <w:r w:rsidRPr="00F8597F">
              <w:t xml:space="preserve">(Corner Triangle Art Border) </w:t>
            </w:r>
          </w:p>
        </w:tc>
        <w:tc>
          <w:tcPr>
            <w:tcW w:w="5722" w:type="dxa"/>
          </w:tcPr>
          <w:p w14:paraId="33A61496"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4FC10C2C" w14:textId="77777777" w:rsidTr="006908DF">
        <w:tblPrEx>
          <w:tblCellMar>
            <w:top w:w="65" w:type="dxa"/>
            <w:bottom w:w="34" w:type="dxa"/>
          </w:tblCellMar>
        </w:tblPrEx>
        <w:tc>
          <w:tcPr>
            <w:tcW w:w="3340" w:type="dxa"/>
          </w:tcPr>
          <w:p w14:paraId="47F6101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uponCutoutDashes </w:t>
            </w:r>
            <w:r w:rsidRPr="00F8597F">
              <w:t xml:space="preserve">(Dashed Line Art Border) </w:t>
            </w:r>
          </w:p>
        </w:tc>
        <w:tc>
          <w:tcPr>
            <w:tcW w:w="5722" w:type="dxa"/>
          </w:tcPr>
          <w:p w14:paraId="45D321B6"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3ABB06F7" w14:textId="77777777" w:rsidTr="006908DF">
        <w:tblPrEx>
          <w:tblCellMar>
            <w:top w:w="65" w:type="dxa"/>
            <w:bottom w:w="34" w:type="dxa"/>
          </w:tblCellMar>
        </w:tblPrEx>
        <w:tc>
          <w:tcPr>
            <w:tcW w:w="3340" w:type="dxa"/>
          </w:tcPr>
          <w:p w14:paraId="3BFCD1A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uponCutoutDots </w:t>
            </w:r>
            <w:r w:rsidRPr="00F8597F">
              <w:t xml:space="preserve">(Dotted Line Art Border) </w:t>
            </w:r>
          </w:p>
        </w:tc>
        <w:tc>
          <w:tcPr>
            <w:tcW w:w="5722" w:type="dxa"/>
          </w:tcPr>
          <w:p w14:paraId="6D0382BA"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7256C992" w14:textId="77777777" w:rsidTr="006908DF">
        <w:tblPrEx>
          <w:tblCellMar>
            <w:top w:w="65" w:type="dxa"/>
            <w:bottom w:w="34" w:type="dxa"/>
          </w:tblCellMar>
        </w:tblPrEx>
        <w:tc>
          <w:tcPr>
            <w:tcW w:w="3340" w:type="dxa"/>
          </w:tcPr>
          <w:p w14:paraId="3407131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razyMaze </w:t>
            </w:r>
            <w:r w:rsidRPr="00F8597F">
              <w:t xml:space="preserve">(Maze Art Border) </w:t>
            </w:r>
          </w:p>
        </w:tc>
        <w:tc>
          <w:tcPr>
            <w:tcW w:w="5722" w:type="dxa"/>
          </w:tcPr>
          <w:p w14:paraId="0E7324C8"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6B8F05CF" w14:textId="77777777" w:rsidTr="006908DF">
        <w:tblPrEx>
          <w:tblCellMar>
            <w:top w:w="65" w:type="dxa"/>
            <w:bottom w:w="34" w:type="dxa"/>
          </w:tblCellMar>
        </w:tblPrEx>
        <w:tc>
          <w:tcPr>
            <w:tcW w:w="3340" w:type="dxa"/>
          </w:tcPr>
          <w:p w14:paraId="067FD9B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reaturesButterfly </w:t>
            </w:r>
            <w:r w:rsidRPr="00F8597F">
              <w:t xml:space="preserve">(Butterfly Art Border) </w:t>
            </w:r>
          </w:p>
        </w:tc>
        <w:tc>
          <w:tcPr>
            <w:tcW w:w="5722" w:type="dxa"/>
          </w:tcPr>
          <w:p w14:paraId="71D09FCA"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2CD7B2AE" w14:textId="77777777" w:rsidTr="006908DF">
        <w:tblPrEx>
          <w:tblCellMar>
            <w:top w:w="65" w:type="dxa"/>
            <w:bottom w:w="34" w:type="dxa"/>
          </w:tblCellMar>
        </w:tblPrEx>
        <w:tc>
          <w:tcPr>
            <w:tcW w:w="3340" w:type="dxa"/>
          </w:tcPr>
          <w:p w14:paraId="68DED919"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creaturesFish </w:t>
            </w:r>
            <w:r w:rsidRPr="00F8597F">
              <w:t xml:space="preserve">(Fish Art Border) </w:t>
            </w:r>
          </w:p>
        </w:tc>
        <w:tc>
          <w:tcPr>
            <w:tcW w:w="5722" w:type="dxa"/>
          </w:tcPr>
          <w:p w14:paraId="483B7A82"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2F20565D" w14:textId="77777777" w:rsidTr="006908DF">
        <w:tblPrEx>
          <w:tblCellMar>
            <w:top w:w="65" w:type="dxa"/>
            <w:bottom w:w="34" w:type="dxa"/>
          </w:tblCellMar>
        </w:tblPrEx>
        <w:tc>
          <w:tcPr>
            <w:tcW w:w="3340" w:type="dxa"/>
          </w:tcPr>
          <w:p w14:paraId="69EE94C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reaturesInsects </w:t>
            </w:r>
            <w:r w:rsidRPr="00F8597F">
              <w:t xml:space="preserve">(Insects Art Border) </w:t>
            </w:r>
          </w:p>
        </w:tc>
        <w:tc>
          <w:tcPr>
            <w:tcW w:w="5722" w:type="dxa"/>
          </w:tcPr>
          <w:p w14:paraId="00CF6347"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23BEBCFF" w14:textId="77777777" w:rsidTr="006908DF">
        <w:tblPrEx>
          <w:tblCellMar>
            <w:top w:w="65" w:type="dxa"/>
            <w:bottom w:w="34" w:type="dxa"/>
          </w:tblCellMar>
        </w:tblPrEx>
        <w:tc>
          <w:tcPr>
            <w:tcW w:w="3340" w:type="dxa"/>
          </w:tcPr>
          <w:p w14:paraId="069DF0C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reaturesLadyBug </w:t>
            </w:r>
            <w:r w:rsidRPr="00F8597F">
              <w:t xml:space="preserve">(Ladybug Art Border) </w:t>
            </w:r>
          </w:p>
        </w:tc>
        <w:tc>
          <w:tcPr>
            <w:tcW w:w="5722" w:type="dxa"/>
          </w:tcPr>
          <w:p w14:paraId="742AA9BD"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48C125C0" w14:textId="77777777" w:rsidTr="006908DF">
        <w:tblPrEx>
          <w:tblCellMar>
            <w:top w:w="65" w:type="dxa"/>
            <w:bottom w:w="34" w:type="dxa"/>
          </w:tblCellMar>
        </w:tblPrEx>
        <w:tc>
          <w:tcPr>
            <w:tcW w:w="3340" w:type="dxa"/>
          </w:tcPr>
          <w:p w14:paraId="6765522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rossStitch </w:t>
            </w:r>
            <w:r w:rsidRPr="00F8597F">
              <w:t xml:space="preserve">(Cross-stitch Art Border) </w:t>
            </w:r>
          </w:p>
        </w:tc>
        <w:tc>
          <w:tcPr>
            <w:tcW w:w="5722" w:type="dxa"/>
          </w:tcPr>
          <w:p w14:paraId="350CD7D7"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53E818DC" w14:textId="77777777" w:rsidTr="006908DF">
        <w:tblPrEx>
          <w:tblCellMar>
            <w:top w:w="65" w:type="dxa"/>
            <w:bottom w:w="34" w:type="dxa"/>
          </w:tblCellMar>
        </w:tblPrEx>
        <w:tc>
          <w:tcPr>
            <w:tcW w:w="3340" w:type="dxa"/>
          </w:tcPr>
          <w:p w14:paraId="34D21E0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p </w:t>
            </w:r>
            <w:r w:rsidRPr="00F8597F">
              <w:t xml:space="preserve">(Cupid Art Border) </w:t>
            </w:r>
          </w:p>
        </w:tc>
        <w:tc>
          <w:tcPr>
            <w:tcW w:w="5722" w:type="dxa"/>
          </w:tcPr>
          <w:p w14:paraId="7BD5CB60"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4526FD0D" w14:textId="77777777" w:rsidTr="006908DF">
        <w:tblPrEx>
          <w:tblCellMar>
            <w:top w:w="65" w:type="dxa"/>
            <w:bottom w:w="34" w:type="dxa"/>
          </w:tblCellMar>
        </w:tblPrEx>
        <w:tc>
          <w:tcPr>
            <w:tcW w:w="3340" w:type="dxa"/>
          </w:tcPr>
          <w:p w14:paraId="0A0E9AD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stom </w:t>
            </w:r>
            <w:r w:rsidRPr="00F8597F">
              <w:t xml:space="preserve">(Custom Defined Art Border) </w:t>
            </w:r>
          </w:p>
        </w:tc>
        <w:tc>
          <w:tcPr>
            <w:tcW w:w="5722" w:type="dxa"/>
          </w:tcPr>
          <w:p w14:paraId="6D573206" w14:textId="77777777" w:rsidR="00F94D2D" w:rsidRPr="00F8597F" w:rsidRDefault="00F94D2D" w:rsidP="006908DF">
            <w:pPr>
              <w:pStyle w:val="Standardowyakapit"/>
              <w:tabs>
                <w:tab w:val="left" w:pos="2300"/>
                <w:tab w:val="left" w:pos="3715"/>
              </w:tabs>
            </w:pPr>
            <w:r w:rsidRPr="00F8597F">
              <w:t xml:space="preserve">Specifies a custom art border using the parent element's attributes to reference one or more customer art border images. </w:t>
            </w:r>
          </w:p>
        </w:tc>
      </w:tr>
      <w:tr w:rsidR="00F94D2D" w:rsidRPr="00F8597F" w14:paraId="68E0B317" w14:textId="77777777" w:rsidTr="006908DF">
        <w:tblPrEx>
          <w:tblCellMar>
            <w:top w:w="65" w:type="dxa"/>
            <w:bottom w:w="34" w:type="dxa"/>
          </w:tblCellMar>
        </w:tblPrEx>
        <w:tc>
          <w:tcPr>
            <w:tcW w:w="3340" w:type="dxa"/>
          </w:tcPr>
          <w:p w14:paraId="03C6B2B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DotStroked </w:t>
            </w:r>
            <w:r w:rsidRPr="00F8597F">
              <w:t xml:space="preserve">(Dash Dot Strokes Line Border) </w:t>
            </w:r>
          </w:p>
        </w:tc>
        <w:tc>
          <w:tcPr>
            <w:tcW w:w="5722" w:type="dxa"/>
          </w:tcPr>
          <w:p w14:paraId="78C2EBE5" w14:textId="77777777" w:rsidR="00F94D2D" w:rsidRPr="00F8597F" w:rsidRDefault="00F94D2D" w:rsidP="006908DF">
            <w:pPr>
              <w:pStyle w:val="Standardowyakapit"/>
              <w:tabs>
                <w:tab w:val="left" w:pos="2300"/>
                <w:tab w:val="left" w:pos="3715"/>
              </w:tabs>
            </w:pPr>
            <w:r w:rsidRPr="00F8597F">
              <w:t xml:space="preserve">Specifies a line border consisting of a line with a series of alternating thin and thick strokes around the parent object. </w:t>
            </w:r>
          </w:p>
        </w:tc>
      </w:tr>
      <w:tr w:rsidR="00F94D2D" w:rsidRPr="00F8597F" w14:paraId="70A046C3" w14:textId="77777777" w:rsidTr="006908DF">
        <w:tblPrEx>
          <w:tblCellMar>
            <w:top w:w="65" w:type="dxa"/>
            <w:bottom w:w="34" w:type="dxa"/>
          </w:tblCellMar>
        </w:tblPrEx>
        <w:tc>
          <w:tcPr>
            <w:tcW w:w="3340" w:type="dxa"/>
          </w:tcPr>
          <w:p w14:paraId="0F435FC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ed </w:t>
            </w:r>
            <w:r w:rsidRPr="00F8597F">
              <w:t xml:space="preserve">(Dashed Line Border) </w:t>
            </w:r>
          </w:p>
        </w:tc>
        <w:tc>
          <w:tcPr>
            <w:tcW w:w="5722" w:type="dxa"/>
          </w:tcPr>
          <w:p w14:paraId="26BE611C" w14:textId="77777777" w:rsidR="00F94D2D" w:rsidRPr="00F8597F" w:rsidRDefault="00F94D2D" w:rsidP="006908DF">
            <w:pPr>
              <w:pStyle w:val="Standardowyakapit"/>
              <w:tabs>
                <w:tab w:val="left" w:pos="2300"/>
                <w:tab w:val="left" w:pos="3715"/>
              </w:tabs>
            </w:pPr>
            <w:r w:rsidRPr="00F8597F">
              <w:t xml:space="preserve">Specifies a line border consisting of a dashed line around the parent object. </w:t>
            </w:r>
          </w:p>
        </w:tc>
      </w:tr>
      <w:tr w:rsidR="00F94D2D" w:rsidRPr="00F8597F" w14:paraId="30E09A94" w14:textId="77777777" w:rsidTr="006908DF">
        <w:tblPrEx>
          <w:tblCellMar>
            <w:top w:w="65" w:type="dxa"/>
            <w:bottom w:w="34" w:type="dxa"/>
          </w:tblCellMar>
        </w:tblPrEx>
        <w:tc>
          <w:tcPr>
            <w:tcW w:w="3340" w:type="dxa"/>
          </w:tcPr>
          <w:p w14:paraId="4FC78DA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SmallGap </w:t>
            </w:r>
            <w:r w:rsidRPr="00F8597F">
              <w:t xml:space="preserve">(Dashed Line Border) </w:t>
            </w:r>
          </w:p>
        </w:tc>
        <w:tc>
          <w:tcPr>
            <w:tcW w:w="5722" w:type="dxa"/>
          </w:tcPr>
          <w:p w14:paraId="3591AE83" w14:textId="77777777" w:rsidR="00F94D2D" w:rsidRPr="00F8597F" w:rsidRDefault="00F94D2D" w:rsidP="006908DF">
            <w:pPr>
              <w:pStyle w:val="Standardowyakapit"/>
              <w:tabs>
                <w:tab w:val="left" w:pos="2300"/>
                <w:tab w:val="left" w:pos="3715"/>
              </w:tabs>
            </w:pPr>
            <w:r w:rsidRPr="00F8597F">
              <w:t xml:space="preserve">Specifies a line border consisting of a dashed line with small gaps around the parent object. </w:t>
            </w:r>
          </w:p>
        </w:tc>
      </w:tr>
      <w:tr w:rsidR="00F94D2D" w:rsidRPr="00F8597F" w14:paraId="4CED14E8" w14:textId="77777777" w:rsidTr="006908DF">
        <w:tblPrEx>
          <w:tblCellMar>
            <w:top w:w="87" w:type="dxa"/>
          </w:tblCellMar>
        </w:tblPrEx>
        <w:tc>
          <w:tcPr>
            <w:tcW w:w="3340" w:type="dxa"/>
          </w:tcPr>
          <w:p w14:paraId="3396E21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coArch </w:t>
            </w:r>
            <w:r w:rsidRPr="00F8597F">
              <w:t xml:space="preserve">(Archway Art Border) </w:t>
            </w:r>
          </w:p>
        </w:tc>
        <w:tc>
          <w:tcPr>
            <w:tcW w:w="5722" w:type="dxa"/>
          </w:tcPr>
          <w:p w14:paraId="3E6BE997"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345ACCE1" w14:textId="77777777" w:rsidTr="006908DF">
        <w:tblPrEx>
          <w:tblCellMar>
            <w:top w:w="87" w:type="dxa"/>
          </w:tblCellMar>
        </w:tblPrEx>
        <w:tc>
          <w:tcPr>
            <w:tcW w:w="3340" w:type="dxa"/>
          </w:tcPr>
          <w:p w14:paraId="3E47D3F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coArchColor </w:t>
            </w:r>
            <w:r w:rsidRPr="00F8597F">
              <w:t xml:space="preserve">(Color Archway Art Border) </w:t>
            </w:r>
          </w:p>
        </w:tc>
        <w:tc>
          <w:tcPr>
            <w:tcW w:w="5722" w:type="dxa"/>
          </w:tcPr>
          <w:p w14:paraId="649B4960"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6C89AA62" w14:textId="77777777" w:rsidTr="006908DF">
        <w:tblPrEx>
          <w:tblCellMar>
            <w:top w:w="87" w:type="dxa"/>
          </w:tblCellMar>
        </w:tblPrEx>
        <w:tc>
          <w:tcPr>
            <w:tcW w:w="3340" w:type="dxa"/>
          </w:tcPr>
          <w:p w14:paraId="1A72A7E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coBlocks </w:t>
            </w:r>
            <w:r w:rsidRPr="00F8597F">
              <w:t xml:space="preserve">(Blocks Art Border) </w:t>
            </w:r>
          </w:p>
        </w:tc>
        <w:tc>
          <w:tcPr>
            <w:tcW w:w="5722" w:type="dxa"/>
          </w:tcPr>
          <w:p w14:paraId="3B9F6244"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213B7A35" w14:textId="77777777" w:rsidTr="006908DF">
        <w:tblPrEx>
          <w:tblCellMar>
            <w:top w:w="65" w:type="dxa"/>
            <w:bottom w:w="34" w:type="dxa"/>
          </w:tblCellMar>
        </w:tblPrEx>
        <w:tc>
          <w:tcPr>
            <w:tcW w:w="3340" w:type="dxa"/>
          </w:tcPr>
          <w:p w14:paraId="785A701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iamondsGray </w:t>
            </w:r>
            <w:r w:rsidRPr="00F8597F">
              <w:t xml:space="preserve">(Gray Diamond Art Border) </w:t>
            </w:r>
          </w:p>
        </w:tc>
        <w:tc>
          <w:tcPr>
            <w:tcW w:w="5722" w:type="dxa"/>
          </w:tcPr>
          <w:p w14:paraId="408AA07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ECAE612" w14:textId="77777777" w:rsidTr="006908DF">
        <w:tblPrEx>
          <w:tblCellMar>
            <w:top w:w="65" w:type="dxa"/>
            <w:bottom w:w="34" w:type="dxa"/>
          </w:tblCellMar>
        </w:tblPrEx>
        <w:tc>
          <w:tcPr>
            <w:tcW w:w="3340" w:type="dxa"/>
          </w:tcPr>
          <w:p w14:paraId="01CC0FD6" w14:textId="5DEC7218" w:rsidR="00F94D2D" w:rsidRPr="00F8597F" w:rsidRDefault="00F94D2D" w:rsidP="006908DF">
            <w:pPr>
              <w:pStyle w:val="Standardowyakapit"/>
              <w:jc w:val="left"/>
            </w:pPr>
            <w:r w:rsidRPr="00C62B5E">
              <w:rPr>
                <w:rStyle w:val="NazwaProgramowa"/>
                <w:rFonts w:ascii="Calibri" w:hAnsi="Calibri" w:cs="Calibri"/>
                <w:lang w:val="en-AU"/>
              </w:rPr>
              <w:t xml:space="preserve">dotDash </w:t>
            </w:r>
            <w:r w:rsidRPr="00F8597F">
              <w:t>(Dot</w:t>
            </w:r>
            <w:r w:rsidR="00AF435A">
              <w:t>-</w:t>
            </w:r>
            <w:r w:rsidRPr="00F8597F">
              <w:t xml:space="preserve">Dash Line Border) </w:t>
            </w:r>
          </w:p>
        </w:tc>
        <w:tc>
          <w:tcPr>
            <w:tcW w:w="5722" w:type="dxa"/>
          </w:tcPr>
          <w:p w14:paraId="0C882A49" w14:textId="77777777" w:rsidR="00F94D2D" w:rsidRPr="00F8597F" w:rsidRDefault="00F94D2D" w:rsidP="006908DF">
            <w:pPr>
              <w:pStyle w:val="Standardowyakapit"/>
              <w:tabs>
                <w:tab w:val="left" w:pos="2300"/>
                <w:tab w:val="left" w:pos="3715"/>
              </w:tabs>
            </w:pPr>
            <w:r w:rsidRPr="00F8597F">
              <w:t xml:space="preserve">Specifies a line border consisting of </w:t>
            </w:r>
            <w:proofErr w:type="gramStart"/>
            <w:r w:rsidRPr="00F8597F">
              <w:t>a</w:t>
            </w:r>
            <w:proofErr w:type="gramEnd"/>
            <w:r w:rsidRPr="00F8597F">
              <w:t xml:space="preserve"> alternating dotted and dashed line around the parent object. </w:t>
            </w:r>
          </w:p>
        </w:tc>
      </w:tr>
      <w:tr w:rsidR="00F94D2D" w:rsidRPr="00F8597F" w14:paraId="6CF35D07" w14:textId="77777777" w:rsidTr="006908DF">
        <w:tblPrEx>
          <w:tblCellMar>
            <w:top w:w="65" w:type="dxa"/>
            <w:bottom w:w="34" w:type="dxa"/>
          </w:tblCellMar>
        </w:tblPrEx>
        <w:tc>
          <w:tcPr>
            <w:tcW w:w="3340" w:type="dxa"/>
          </w:tcPr>
          <w:p w14:paraId="28E9302D" w14:textId="6D2ECD92" w:rsidR="00F94D2D" w:rsidRPr="00F8597F" w:rsidRDefault="00F94D2D" w:rsidP="006908DF">
            <w:pPr>
              <w:pStyle w:val="Standardowyakapit"/>
              <w:jc w:val="left"/>
            </w:pPr>
            <w:r w:rsidRPr="00C62B5E">
              <w:rPr>
                <w:rStyle w:val="NazwaProgramowa"/>
                <w:rFonts w:ascii="Calibri" w:hAnsi="Calibri" w:cs="Calibri"/>
                <w:lang w:val="en-AU"/>
              </w:rPr>
              <w:t xml:space="preserve">dotDotDash </w:t>
            </w:r>
            <w:r w:rsidRPr="00F8597F">
              <w:t>(Dot</w:t>
            </w:r>
            <w:r w:rsidR="00AF435A">
              <w:t>-</w:t>
            </w:r>
            <w:r w:rsidRPr="00F8597F">
              <w:t>Dot</w:t>
            </w:r>
            <w:r w:rsidR="00AF435A">
              <w:t>-</w:t>
            </w:r>
            <w:r w:rsidRPr="00F8597F">
              <w:t xml:space="preserve">Dash Line Border) </w:t>
            </w:r>
          </w:p>
        </w:tc>
        <w:tc>
          <w:tcPr>
            <w:tcW w:w="5722" w:type="dxa"/>
          </w:tcPr>
          <w:p w14:paraId="14E9EB44" w14:textId="77777777" w:rsidR="00F94D2D" w:rsidRPr="00F8597F" w:rsidRDefault="00F94D2D" w:rsidP="006908DF">
            <w:pPr>
              <w:pStyle w:val="Standardowyakapit"/>
              <w:tabs>
                <w:tab w:val="left" w:pos="2300"/>
                <w:tab w:val="left" w:pos="3715"/>
              </w:tabs>
            </w:pPr>
            <w:r w:rsidRPr="00F8597F">
              <w:t xml:space="preserve">Specifies a line border consisting of </w:t>
            </w:r>
            <w:proofErr w:type="gramStart"/>
            <w:r w:rsidRPr="00F8597F">
              <w:t>a</w:t>
            </w:r>
            <w:proofErr w:type="gramEnd"/>
            <w:r w:rsidRPr="00F8597F">
              <w:t xml:space="preserve"> alternating dotted, dotted, dashed line around the parent object. </w:t>
            </w:r>
          </w:p>
        </w:tc>
      </w:tr>
      <w:tr w:rsidR="00F94D2D" w:rsidRPr="00F8597F" w14:paraId="7C2E7152" w14:textId="77777777" w:rsidTr="006908DF">
        <w:tblPrEx>
          <w:tblCellMar>
            <w:top w:w="65" w:type="dxa"/>
            <w:bottom w:w="34" w:type="dxa"/>
          </w:tblCellMar>
        </w:tblPrEx>
        <w:tc>
          <w:tcPr>
            <w:tcW w:w="3340" w:type="dxa"/>
          </w:tcPr>
          <w:p w14:paraId="4F44C0C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tted </w:t>
            </w:r>
            <w:r w:rsidRPr="00F8597F">
              <w:t xml:space="preserve">(Dotted Line Border) </w:t>
            </w:r>
          </w:p>
        </w:tc>
        <w:tc>
          <w:tcPr>
            <w:tcW w:w="5722" w:type="dxa"/>
          </w:tcPr>
          <w:p w14:paraId="1BA3F659" w14:textId="77777777" w:rsidR="00F94D2D" w:rsidRPr="00F8597F" w:rsidRDefault="00F94D2D" w:rsidP="006908DF">
            <w:pPr>
              <w:pStyle w:val="Standardowyakapit"/>
              <w:tabs>
                <w:tab w:val="left" w:pos="2300"/>
                <w:tab w:val="left" w:pos="3715"/>
              </w:tabs>
            </w:pPr>
            <w:r w:rsidRPr="00F8597F">
              <w:t xml:space="preserve">Specifies a line border consisting of a dotted line around the parent object. </w:t>
            </w:r>
          </w:p>
        </w:tc>
      </w:tr>
      <w:tr w:rsidR="00F94D2D" w:rsidRPr="00F8597F" w14:paraId="6AAAA443" w14:textId="77777777" w:rsidTr="006908DF">
        <w:tblPrEx>
          <w:tblCellMar>
            <w:top w:w="65" w:type="dxa"/>
            <w:bottom w:w="34" w:type="dxa"/>
          </w:tblCellMar>
        </w:tblPrEx>
        <w:tc>
          <w:tcPr>
            <w:tcW w:w="3340" w:type="dxa"/>
          </w:tcPr>
          <w:p w14:paraId="1CBE5173"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double </w:t>
            </w:r>
            <w:r w:rsidRPr="00F8597F">
              <w:t xml:space="preserve">(Double Line Border) </w:t>
            </w:r>
          </w:p>
        </w:tc>
        <w:tc>
          <w:tcPr>
            <w:tcW w:w="5722" w:type="dxa"/>
          </w:tcPr>
          <w:p w14:paraId="4C476997" w14:textId="77777777" w:rsidR="00F94D2D" w:rsidRPr="00F8597F" w:rsidRDefault="00F94D2D" w:rsidP="006908DF">
            <w:pPr>
              <w:pStyle w:val="Standardowyakapit"/>
              <w:tabs>
                <w:tab w:val="left" w:pos="2300"/>
                <w:tab w:val="left" w:pos="3715"/>
              </w:tabs>
            </w:pPr>
            <w:r w:rsidRPr="00F8597F">
              <w:t xml:space="preserve">Specifies a line border consisting of a double line </w:t>
            </w:r>
          </w:p>
        </w:tc>
      </w:tr>
      <w:tr w:rsidR="00F94D2D" w:rsidRPr="00F8597F" w14:paraId="792A8671" w14:textId="77777777" w:rsidTr="006908DF">
        <w:tc>
          <w:tcPr>
            <w:tcW w:w="3340" w:type="dxa"/>
          </w:tcPr>
          <w:p w14:paraId="2F6C997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ubleD </w:t>
            </w:r>
            <w:r w:rsidRPr="00F8597F">
              <w:t xml:space="preserve">(Double D Art Border) </w:t>
            </w:r>
          </w:p>
        </w:tc>
        <w:tc>
          <w:tcPr>
            <w:tcW w:w="5722" w:type="dxa"/>
          </w:tcPr>
          <w:p w14:paraId="744794F6"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9F253E3" w14:textId="77777777" w:rsidTr="006908DF">
        <w:tc>
          <w:tcPr>
            <w:tcW w:w="3340" w:type="dxa"/>
          </w:tcPr>
          <w:p w14:paraId="6F749E9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ubleDiamonds </w:t>
            </w:r>
            <w:r w:rsidRPr="00F8597F">
              <w:t xml:space="preserve">(Diamond Art Border) </w:t>
            </w:r>
          </w:p>
        </w:tc>
        <w:tc>
          <w:tcPr>
            <w:tcW w:w="5722" w:type="dxa"/>
          </w:tcPr>
          <w:p w14:paraId="67F55608"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4192225" w14:textId="77777777" w:rsidTr="006908DF">
        <w:tc>
          <w:tcPr>
            <w:tcW w:w="3340" w:type="dxa"/>
          </w:tcPr>
          <w:p w14:paraId="7089034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ubleWave </w:t>
            </w:r>
            <w:r w:rsidRPr="00F8597F">
              <w:t xml:space="preserve">(Double Wave Line Border) </w:t>
            </w:r>
          </w:p>
        </w:tc>
        <w:tc>
          <w:tcPr>
            <w:tcW w:w="5722" w:type="dxa"/>
            <w:vAlign w:val="bottom"/>
          </w:tcPr>
          <w:p w14:paraId="534FB680" w14:textId="77777777" w:rsidR="00F94D2D" w:rsidRPr="00F8597F" w:rsidRDefault="00F94D2D" w:rsidP="006908DF">
            <w:pPr>
              <w:pStyle w:val="Standardowyakapit"/>
              <w:tabs>
                <w:tab w:val="left" w:pos="2300"/>
                <w:tab w:val="left" w:pos="3715"/>
              </w:tabs>
            </w:pPr>
            <w:r w:rsidRPr="00F8597F">
              <w:t xml:space="preserve">Specifies a line border consisting of a double wavy line around the parent object. </w:t>
            </w:r>
          </w:p>
        </w:tc>
      </w:tr>
      <w:tr w:rsidR="00F94D2D" w:rsidRPr="00F8597F" w14:paraId="75A267F1" w14:textId="77777777" w:rsidTr="006908DF">
        <w:tc>
          <w:tcPr>
            <w:tcW w:w="3340" w:type="dxa"/>
          </w:tcPr>
          <w:p w14:paraId="433FB08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arth1 </w:t>
            </w:r>
            <w:r w:rsidRPr="00F8597F">
              <w:t xml:space="preserve">(Earth Art Border) </w:t>
            </w:r>
          </w:p>
        </w:tc>
        <w:tc>
          <w:tcPr>
            <w:tcW w:w="5722" w:type="dxa"/>
          </w:tcPr>
          <w:p w14:paraId="7D63B84D"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041A4E0B" w14:textId="77777777" w:rsidTr="006908DF">
        <w:tc>
          <w:tcPr>
            <w:tcW w:w="3340" w:type="dxa"/>
          </w:tcPr>
          <w:p w14:paraId="727A800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arth2 </w:t>
            </w:r>
            <w:r w:rsidRPr="00F8597F">
              <w:t xml:space="preserve">(Earth Art Border) </w:t>
            </w:r>
          </w:p>
        </w:tc>
        <w:tc>
          <w:tcPr>
            <w:tcW w:w="5722" w:type="dxa"/>
          </w:tcPr>
          <w:p w14:paraId="608FB4DC"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04FF221C" w14:textId="77777777" w:rsidTr="006908DF">
        <w:tc>
          <w:tcPr>
            <w:tcW w:w="3340" w:type="dxa"/>
          </w:tcPr>
          <w:p w14:paraId="0030A19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arth3 </w:t>
            </w:r>
            <w:r w:rsidRPr="00F8597F">
              <w:t xml:space="preserve">(Earth Art Border) </w:t>
            </w:r>
          </w:p>
        </w:tc>
        <w:tc>
          <w:tcPr>
            <w:tcW w:w="5722" w:type="dxa"/>
          </w:tcPr>
          <w:p w14:paraId="64B4BE8D"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2B725557" w14:textId="77777777" w:rsidTr="006908DF">
        <w:tc>
          <w:tcPr>
            <w:tcW w:w="3340" w:type="dxa"/>
          </w:tcPr>
          <w:p w14:paraId="4ACC49D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clipsingSquares1 </w:t>
            </w:r>
            <w:r w:rsidRPr="00F8597F">
              <w:t xml:space="preserve">(Shadowed Square Art Border) </w:t>
            </w:r>
          </w:p>
        </w:tc>
        <w:tc>
          <w:tcPr>
            <w:tcW w:w="5722" w:type="dxa"/>
          </w:tcPr>
          <w:p w14:paraId="1A398364"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A5854F5" w14:textId="77777777" w:rsidTr="006908DF">
        <w:tc>
          <w:tcPr>
            <w:tcW w:w="3340" w:type="dxa"/>
          </w:tcPr>
          <w:p w14:paraId="5C40C56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clipsingSquares2 </w:t>
            </w:r>
            <w:r w:rsidRPr="00F8597F">
              <w:t xml:space="preserve">(Shadowed Square Art Border) </w:t>
            </w:r>
          </w:p>
        </w:tc>
        <w:tc>
          <w:tcPr>
            <w:tcW w:w="5722" w:type="dxa"/>
          </w:tcPr>
          <w:p w14:paraId="3BE27968"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7A45D032" w14:textId="77777777" w:rsidTr="006908DF">
        <w:tc>
          <w:tcPr>
            <w:tcW w:w="3340" w:type="dxa"/>
          </w:tcPr>
          <w:p w14:paraId="29C0347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ggsBlack </w:t>
            </w:r>
            <w:r w:rsidRPr="00F8597F">
              <w:t xml:space="preserve">(Painted Egg Art Border) </w:t>
            </w:r>
          </w:p>
        </w:tc>
        <w:tc>
          <w:tcPr>
            <w:tcW w:w="5722" w:type="dxa"/>
          </w:tcPr>
          <w:p w14:paraId="4DA97DA4"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7583E2BA" w14:textId="77777777" w:rsidTr="006908DF">
        <w:tc>
          <w:tcPr>
            <w:tcW w:w="3340" w:type="dxa"/>
          </w:tcPr>
          <w:p w14:paraId="6351034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ans </w:t>
            </w:r>
            <w:r w:rsidRPr="00F8597F">
              <w:t xml:space="preserve">(Fans Art Border) </w:t>
            </w:r>
          </w:p>
        </w:tc>
        <w:tc>
          <w:tcPr>
            <w:tcW w:w="5722" w:type="dxa"/>
          </w:tcPr>
          <w:p w14:paraId="35F79109"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235C531E" w14:textId="77777777" w:rsidTr="006908DF">
        <w:tc>
          <w:tcPr>
            <w:tcW w:w="3340" w:type="dxa"/>
          </w:tcPr>
          <w:p w14:paraId="5F9DFF5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lm </w:t>
            </w:r>
            <w:r w:rsidRPr="00F8597F">
              <w:t xml:space="preserve">(Film Reel Art Border) </w:t>
            </w:r>
          </w:p>
        </w:tc>
        <w:tc>
          <w:tcPr>
            <w:tcW w:w="5722" w:type="dxa"/>
          </w:tcPr>
          <w:p w14:paraId="4B58A91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64CDC7C1" w14:textId="77777777" w:rsidTr="006908DF">
        <w:tblPrEx>
          <w:tblCellMar>
            <w:top w:w="65" w:type="dxa"/>
            <w:bottom w:w="34" w:type="dxa"/>
          </w:tblCellMar>
        </w:tblPrEx>
        <w:tc>
          <w:tcPr>
            <w:tcW w:w="3340" w:type="dxa"/>
          </w:tcPr>
          <w:p w14:paraId="27ED655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recrackers </w:t>
            </w:r>
            <w:r w:rsidRPr="00F8597F">
              <w:t xml:space="preserve">(Firecracker Art Border) </w:t>
            </w:r>
          </w:p>
        </w:tc>
        <w:tc>
          <w:tcPr>
            <w:tcW w:w="5722" w:type="dxa"/>
          </w:tcPr>
          <w:p w14:paraId="595674DA"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00E403EA" w14:textId="77777777" w:rsidTr="006908DF">
        <w:tblPrEx>
          <w:tblCellMar>
            <w:top w:w="65" w:type="dxa"/>
            <w:bottom w:w="34" w:type="dxa"/>
          </w:tblCellMar>
        </w:tblPrEx>
        <w:tc>
          <w:tcPr>
            <w:tcW w:w="3340" w:type="dxa"/>
          </w:tcPr>
          <w:p w14:paraId="45751AE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owersBlockPrint </w:t>
            </w:r>
            <w:r w:rsidRPr="00F8597F">
              <w:t xml:space="preserve">(Flowers Art Border) </w:t>
            </w:r>
          </w:p>
        </w:tc>
        <w:tc>
          <w:tcPr>
            <w:tcW w:w="5722" w:type="dxa"/>
          </w:tcPr>
          <w:p w14:paraId="3896811D"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3A28A4EB" w14:textId="77777777" w:rsidTr="006908DF">
        <w:tblPrEx>
          <w:tblCellMar>
            <w:top w:w="65" w:type="dxa"/>
            <w:bottom w:w="34" w:type="dxa"/>
          </w:tblCellMar>
        </w:tblPrEx>
        <w:tc>
          <w:tcPr>
            <w:tcW w:w="3340" w:type="dxa"/>
          </w:tcPr>
          <w:p w14:paraId="4676DB5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owersDaisies </w:t>
            </w:r>
            <w:r w:rsidRPr="00F8597F">
              <w:t xml:space="preserve">(Daisy Art Border) </w:t>
            </w:r>
          </w:p>
        </w:tc>
        <w:tc>
          <w:tcPr>
            <w:tcW w:w="5722" w:type="dxa"/>
          </w:tcPr>
          <w:p w14:paraId="58C935FA"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74ABA002" w14:textId="77777777" w:rsidTr="006908DF">
        <w:tblPrEx>
          <w:tblCellMar>
            <w:top w:w="65" w:type="dxa"/>
            <w:bottom w:w="34" w:type="dxa"/>
          </w:tblCellMar>
        </w:tblPrEx>
        <w:tc>
          <w:tcPr>
            <w:tcW w:w="3340" w:type="dxa"/>
          </w:tcPr>
          <w:p w14:paraId="444B90D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owersModern1 </w:t>
            </w:r>
            <w:r w:rsidRPr="00F8597F">
              <w:t xml:space="preserve">(Flowers Art Border) </w:t>
            </w:r>
          </w:p>
        </w:tc>
        <w:tc>
          <w:tcPr>
            <w:tcW w:w="5722" w:type="dxa"/>
          </w:tcPr>
          <w:p w14:paraId="21FFFD78"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38C47985" w14:textId="77777777" w:rsidTr="006908DF">
        <w:tblPrEx>
          <w:tblCellMar>
            <w:top w:w="65" w:type="dxa"/>
            <w:bottom w:w="34" w:type="dxa"/>
          </w:tblCellMar>
        </w:tblPrEx>
        <w:tc>
          <w:tcPr>
            <w:tcW w:w="3340" w:type="dxa"/>
          </w:tcPr>
          <w:p w14:paraId="77266E8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owersModern2 </w:t>
            </w:r>
            <w:r w:rsidRPr="00F8597F">
              <w:t xml:space="preserve">(Flowers Art Border) </w:t>
            </w:r>
          </w:p>
        </w:tc>
        <w:tc>
          <w:tcPr>
            <w:tcW w:w="5722" w:type="dxa"/>
          </w:tcPr>
          <w:p w14:paraId="186A156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F616294" w14:textId="77777777" w:rsidTr="006908DF">
        <w:tblPrEx>
          <w:tblCellMar>
            <w:top w:w="65" w:type="dxa"/>
            <w:bottom w:w="34" w:type="dxa"/>
          </w:tblCellMar>
        </w:tblPrEx>
        <w:tc>
          <w:tcPr>
            <w:tcW w:w="3340" w:type="dxa"/>
          </w:tcPr>
          <w:p w14:paraId="6476C060"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flowersPansy </w:t>
            </w:r>
            <w:r w:rsidRPr="00F8597F">
              <w:t xml:space="preserve">(Pansy Art Border) </w:t>
            </w:r>
          </w:p>
        </w:tc>
        <w:tc>
          <w:tcPr>
            <w:tcW w:w="5722" w:type="dxa"/>
          </w:tcPr>
          <w:p w14:paraId="3ABF13A5"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48FB003" w14:textId="77777777" w:rsidTr="006908DF">
        <w:tblPrEx>
          <w:tblCellMar>
            <w:top w:w="65" w:type="dxa"/>
            <w:bottom w:w="34" w:type="dxa"/>
          </w:tblCellMar>
        </w:tblPrEx>
        <w:tc>
          <w:tcPr>
            <w:tcW w:w="3340" w:type="dxa"/>
          </w:tcPr>
          <w:p w14:paraId="660FA61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owersRedRose </w:t>
            </w:r>
            <w:r w:rsidRPr="00F8597F">
              <w:t xml:space="preserve">(Red Rose Art Border) </w:t>
            </w:r>
          </w:p>
        </w:tc>
        <w:tc>
          <w:tcPr>
            <w:tcW w:w="5722" w:type="dxa"/>
          </w:tcPr>
          <w:p w14:paraId="0164013A"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08EBFFA" w14:textId="77777777" w:rsidTr="006908DF">
        <w:tblPrEx>
          <w:tblCellMar>
            <w:top w:w="65" w:type="dxa"/>
            <w:bottom w:w="34" w:type="dxa"/>
          </w:tblCellMar>
        </w:tblPrEx>
        <w:tc>
          <w:tcPr>
            <w:tcW w:w="3340" w:type="dxa"/>
          </w:tcPr>
          <w:p w14:paraId="476047C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owersRoses </w:t>
            </w:r>
            <w:r w:rsidRPr="00F8597F">
              <w:t xml:space="preserve">(Roses Art Border) </w:t>
            </w:r>
          </w:p>
        </w:tc>
        <w:tc>
          <w:tcPr>
            <w:tcW w:w="5722" w:type="dxa"/>
          </w:tcPr>
          <w:p w14:paraId="53AF20E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4A4A523" w14:textId="77777777" w:rsidTr="006908DF">
        <w:tblPrEx>
          <w:tblCellMar>
            <w:top w:w="65" w:type="dxa"/>
            <w:bottom w:w="34" w:type="dxa"/>
          </w:tblCellMar>
        </w:tblPrEx>
        <w:tc>
          <w:tcPr>
            <w:tcW w:w="3340" w:type="dxa"/>
          </w:tcPr>
          <w:p w14:paraId="7F677CC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owersTeacup </w:t>
            </w:r>
            <w:r w:rsidRPr="00F8597F">
              <w:t xml:space="preserve">(Flowers in a Teacup Art Border) </w:t>
            </w:r>
          </w:p>
        </w:tc>
        <w:tc>
          <w:tcPr>
            <w:tcW w:w="5722" w:type="dxa"/>
          </w:tcPr>
          <w:p w14:paraId="402C0AB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5B213FD" w14:textId="77777777" w:rsidTr="006908DF">
        <w:tblPrEx>
          <w:tblCellMar>
            <w:top w:w="65" w:type="dxa"/>
            <w:bottom w:w="34" w:type="dxa"/>
          </w:tblCellMar>
        </w:tblPrEx>
        <w:tc>
          <w:tcPr>
            <w:tcW w:w="3340" w:type="dxa"/>
          </w:tcPr>
          <w:p w14:paraId="6B601D8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lowersTiny </w:t>
            </w:r>
            <w:r w:rsidRPr="00F8597F">
              <w:t xml:space="preserve">(Small Flower Art Border) </w:t>
            </w:r>
          </w:p>
        </w:tc>
        <w:tc>
          <w:tcPr>
            <w:tcW w:w="5722" w:type="dxa"/>
          </w:tcPr>
          <w:p w14:paraId="615ADBE0"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6C089C2A" w14:textId="77777777" w:rsidTr="006908DF">
        <w:tblPrEx>
          <w:tblCellMar>
            <w:top w:w="65" w:type="dxa"/>
            <w:bottom w:w="34" w:type="dxa"/>
          </w:tblCellMar>
        </w:tblPrEx>
        <w:tc>
          <w:tcPr>
            <w:tcW w:w="3340" w:type="dxa"/>
          </w:tcPr>
          <w:p w14:paraId="4BB5B52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gems </w:t>
            </w:r>
            <w:r w:rsidRPr="00F8597F">
              <w:t xml:space="preserve">(Gems Art Border) </w:t>
            </w:r>
          </w:p>
        </w:tc>
        <w:tc>
          <w:tcPr>
            <w:tcW w:w="5722" w:type="dxa"/>
          </w:tcPr>
          <w:p w14:paraId="14F3E799"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93AEB5D" w14:textId="77777777" w:rsidTr="006908DF">
        <w:tblPrEx>
          <w:tblCellMar>
            <w:top w:w="65" w:type="dxa"/>
            <w:bottom w:w="34" w:type="dxa"/>
          </w:tblCellMar>
        </w:tblPrEx>
        <w:tc>
          <w:tcPr>
            <w:tcW w:w="3340" w:type="dxa"/>
          </w:tcPr>
          <w:p w14:paraId="215BF15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gingerbreadMan </w:t>
            </w:r>
            <w:r w:rsidRPr="00F8597F">
              <w:t xml:space="preserve">(Gingerbread Man Art Border) </w:t>
            </w:r>
          </w:p>
        </w:tc>
        <w:tc>
          <w:tcPr>
            <w:tcW w:w="5722" w:type="dxa"/>
          </w:tcPr>
          <w:p w14:paraId="5F458638"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474E1E4A" w14:textId="77777777" w:rsidTr="006908DF">
        <w:tblPrEx>
          <w:tblCellMar>
            <w:top w:w="65" w:type="dxa"/>
            <w:bottom w:w="34" w:type="dxa"/>
          </w:tblCellMar>
        </w:tblPrEx>
        <w:tc>
          <w:tcPr>
            <w:tcW w:w="3340" w:type="dxa"/>
          </w:tcPr>
          <w:p w14:paraId="3463FA2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gradient </w:t>
            </w:r>
            <w:r w:rsidRPr="00F8597F">
              <w:t xml:space="preserve">(Triangle Gradient Art Border) </w:t>
            </w:r>
          </w:p>
        </w:tc>
        <w:tc>
          <w:tcPr>
            <w:tcW w:w="5722" w:type="dxa"/>
          </w:tcPr>
          <w:p w14:paraId="7A8123FA"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3F477107" w14:textId="77777777" w:rsidTr="006908DF">
        <w:tblPrEx>
          <w:tblCellMar>
            <w:top w:w="65" w:type="dxa"/>
            <w:bottom w:w="34" w:type="dxa"/>
          </w:tblCellMar>
        </w:tblPrEx>
        <w:tc>
          <w:tcPr>
            <w:tcW w:w="3340" w:type="dxa"/>
          </w:tcPr>
          <w:p w14:paraId="1AECC91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andmade1 </w:t>
            </w:r>
            <w:r w:rsidRPr="00F8597F">
              <w:t xml:space="preserve">(Handmade Art Border) </w:t>
            </w:r>
          </w:p>
        </w:tc>
        <w:tc>
          <w:tcPr>
            <w:tcW w:w="5722" w:type="dxa"/>
          </w:tcPr>
          <w:p w14:paraId="08EB206B"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2A59094E" w14:textId="77777777" w:rsidTr="006908DF">
        <w:tblPrEx>
          <w:tblCellMar>
            <w:top w:w="65" w:type="dxa"/>
            <w:bottom w:w="34" w:type="dxa"/>
          </w:tblCellMar>
        </w:tblPrEx>
        <w:tc>
          <w:tcPr>
            <w:tcW w:w="3340" w:type="dxa"/>
          </w:tcPr>
          <w:p w14:paraId="32C7F05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andmade2 </w:t>
            </w:r>
            <w:r w:rsidRPr="00F8597F">
              <w:t xml:space="preserve">(Handmade Art Border) </w:t>
            </w:r>
          </w:p>
        </w:tc>
        <w:tc>
          <w:tcPr>
            <w:tcW w:w="5722" w:type="dxa"/>
          </w:tcPr>
          <w:p w14:paraId="3B5AED94"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6D6F8791" w14:textId="77777777" w:rsidTr="006908DF">
        <w:tblPrEx>
          <w:tblCellMar>
            <w:top w:w="65" w:type="dxa"/>
            <w:bottom w:w="34" w:type="dxa"/>
          </w:tblCellMar>
        </w:tblPrEx>
        <w:tc>
          <w:tcPr>
            <w:tcW w:w="3340" w:type="dxa"/>
          </w:tcPr>
          <w:p w14:paraId="34C6B43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eartBalloon </w:t>
            </w:r>
            <w:r w:rsidRPr="00F8597F">
              <w:t xml:space="preserve">(Heart-Shaped Balloon Art Border) </w:t>
            </w:r>
          </w:p>
        </w:tc>
        <w:tc>
          <w:tcPr>
            <w:tcW w:w="5722" w:type="dxa"/>
          </w:tcPr>
          <w:p w14:paraId="45FBF194"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2756B759" w14:textId="77777777" w:rsidTr="006908DF">
        <w:tc>
          <w:tcPr>
            <w:tcW w:w="3340" w:type="dxa"/>
          </w:tcPr>
          <w:p w14:paraId="6AB0A67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eartGray </w:t>
            </w:r>
            <w:r w:rsidRPr="00F8597F">
              <w:t xml:space="preserve">(Gray Heart Art Border) </w:t>
            </w:r>
          </w:p>
        </w:tc>
        <w:tc>
          <w:tcPr>
            <w:tcW w:w="5722" w:type="dxa"/>
          </w:tcPr>
          <w:p w14:paraId="15EFB09A"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4E2E082" w14:textId="77777777" w:rsidTr="006908DF">
        <w:tc>
          <w:tcPr>
            <w:tcW w:w="3340" w:type="dxa"/>
          </w:tcPr>
          <w:p w14:paraId="44C49C0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earts </w:t>
            </w:r>
            <w:r w:rsidRPr="00F8597F">
              <w:t xml:space="preserve">(Hearts Art Border) </w:t>
            </w:r>
          </w:p>
        </w:tc>
        <w:tc>
          <w:tcPr>
            <w:tcW w:w="5722" w:type="dxa"/>
          </w:tcPr>
          <w:p w14:paraId="45A2E2C8"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859F1A3" w14:textId="77777777" w:rsidTr="006908DF">
        <w:tc>
          <w:tcPr>
            <w:tcW w:w="3340" w:type="dxa"/>
          </w:tcPr>
          <w:p w14:paraId="5ECBAA8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eebieJeebies </w:t>
            </w:r>
            <w:r w:rsidRPr="00F8597F">
              <w:t xml:space="preserve">(Pattern Art Border) </w:t>
            </w:r>
          </w:p>
        </w:tc>
        <w:tc>
          <w:tcPr>
            <w:tcW w:w="5722" w:type="dxa"/>
          </w:tcPr>
          <w:p w14:paraId="4658D115"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B2637EF" w14:textId="77777777" w:rsidTr="006908DF">
        <w:tc>
          <w:tcPr>
            <w:tcW w:w="3340" w:type="dxa"/>
          </w:tcPr>
          <w:p w14:paraId="0D97E05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olly </w:t>
            </w:r>
            <w:r w:rsidRPr="00F8597F">
              <w:t xml:space="preserve">(Holly Art Border) </w:t>
            </w:r>
          </w:p>
        </w:tc>
        <w:tc>
          <w:tcPr>
            <w:tcW w:w="5722" w:type="dxa"/>
          </w:tcPr>
          <w:p w14:paraId="1686598D"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3AC6AA0" w14:textId="77777777" w:rsidTr="006908DF">
        <w:tc>
          <w:tcPr>
            <w:tcW w:w="3340" w:type="dxa"/>
          </w:tcPr>
          <w:p w14:paraId="443CB12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ouseFunky </w:t>
            </w:r>
            <w:r w:rsidRPr="00F8597F">
              <w:t xml:space="preserve">(House Art Border) </w:t>
            </w:r>
          </w:p>
        </w:tc>
        <w:tc>
          <w:tcPr>
            <w:tcW w:w="5722" w:type="dxa"/>
          </w:tcPr>
          <w:p w14:paraId="676408A4"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BD42813" w14:textId="77777777" w:rsidTr="006908DF">
        <w:tc>
          <w:tcPr>
            <w:tcW w:w="3340" w:type="dxa"/>
          </w:tcPr>
          <w:p w14:paraId="088336F3"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hypnotic </w:t>
            </w:r>
            <w:r w:rsidRPr="00F8597F">
              <w:t xml:space="preserve">(Circular Art Border) </w:t>
            </w:r>
          </w:p>
        </w:tc>
        <w:tc>
          <w:tcPr>
            <w:tcW w:w="5722" w:type="dxa"/>
          </w:tcPr>
          <w:p w14:paraId="2CDFABF2"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195BB68" w14:textId="77777777" w:rsidTr="006908DF">
        <w:tblPrEx>
          <w:tblCellMar>
            <w:top w:w="65" w:type="dxa"/>
            <w:bottom w:w="34" w:type="dxa"/>
          </w:tblCellMar>
        </w:tblPrEx>
        <w:tc>
          <w:tcPr>
            <w:tcW w:w="3340" w:type="dxa"/>
          </w:tcPr>
          <w:p w14:paraId="35122D7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iceCreamCones </w:t>
            </w:r>
            <w:r w:rsidRPr="00F8597F">
              <w:t xml:space="preserve">(Ice Cream Cone Art Border) </w:t>
            </w:r>
          </w:p>
        </w:tc>
        <w:tc>
          <w:tcPr>
            <w:tcW w:w="5722" w:type="dxa"/>
          </w:tcPr>
          <w:p w14:paraId="15679397"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ECF9C76" w14:textId="77777777" w:rsidTr="006908DF">
        <w:tblPrEx>
          <w:tblCellMar>
            <w:top w:w="65" w:type="dxa"/>
            <w:bottom w:w="34" w:type="dxa"/>
          </w:tblCellMar>
        </w:tblPrEx>
        <w:tc>
          <w:tcPr>
            <w:tcW w:w="3340" w:type="dxa"/>
          </w:tcPr>
          <w:p w14:paraId="28435D6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inset </w:t>
            </w:r>
            <w:r w:rsidRPr="00F8597F">
              <w:t xml:space="preserve">(Inset Line Border) </w:t>
            </w:r>
          </w:p>
        </w:tc>
        <w:tc>
          <w:tcPr>
            <w:tcW w:w="5722" w:type="dxa"/>
          </w:tcPr>
          <w:p w14:paraId="3B63CD81" w14:textId="77777777" w:rsidR="00F94D2D" w:rsidRPr="00F8597F" w:rsidRDefault="00F94D2D" w:rsidP="006908DF">
            <w:pPr>
              <w:pStyle w:val="Standardowyakapit"/>
              <w:tabs>
                <w:tab w:val="left" w:pos="2300"/>
                <w:tab w:val="left" w:pos="3715"/>
              </w:tabs>
            </w:pPr>
            <w:r w:rsidRPr="00F8597F">
              <w:t xml:space="preserve">Specifies a line border consisting of an inset set of lines around the parent object. </w:t>
            </w:r>
          </w:p>
        </w:tc>
      </w:tr>
      <w:tr w:rsidR="00F94D2D" w:rsidRPr="00F8597F" w14:paraId="45E523C7" w14:textId="77777777" w:rsidTr="006908DF">
        <w:tblPrEx>
          <w:tblCellMar>
            <w:top w:w="65" w:type="dxa"/>
            <w:bottom w:w="34" w:type="dxa"/>
          </w:tblCellMar>
        </w:tblPrEx>
        <w:tc>
          <w:tcPr>
            <w:tcW w:w="3340" w:type="dxa"/>
          </w:tcPr>
          <w:p w14:paraId="7DB2497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ghtBulb </w:t>
            </w:r>
            <w:r w:rsidRPr="00F8597F">
              <w:t xml:space="preserve">(Light Bulb Art Border) </w:t>
            </w:r>
          </w:p>
        </w:tc>
        <w:tc>
          <w:tcPr>
            <w:tcW w:w="5722" w:type="dxa"/>
          </w:tcPr>
          <w:p w14:paraId="3BB9119A"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C0461DC" w14:textId="77777777" w:rsidTr="006908DF">
        <w:tblPrEx>
          <w:tblCellMar>
            <w:top w:w="65" w:type="dxa"/>
            <w:bottom w:w="34" w:type="dxa"/>
          </w:tblCellMar>
        </w:tblPrEx>
        <w:tc>
          <w:tcPr>
            <w:tcW w:w="3340" w:type="dxa"/>
          </w:tcPr>
          <w:p w14:paraId="029A532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ghtning1 </w:t>
            </w:r>
            <w:r w:rsidRPr="00F8597F">
              <w:t xml:space="preserve">(Lightning Art Border) </w:t>
            </w:r>
          </w:p>
        </w:tc>
        <w:tc>
          <w:tcPr>
            <w:tcW w:w="5722" w:type="dxa"/>
          </w:tcPr>
          <w:p w14:paraId="75759C91"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9D46EBC" w14:textId="77777777" w:rsidTr="006908DF">
        <w:tblPrEx>
          <w:tblCellMar>
            <w:top w:w="65" w:type="dxa"/>
            <w:bottom w:w="34" w:type="dxa"/>
          </w:tblCellMar>
        </w:tblPrEx>
        <w:tc>
          <w:tcPr>
            <w:tcW w:w="3340" w:type="dxa"/>
          </w:tcPr>
          <w:p w14:paraId="0F2B172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ghtning2 </w:t>
            </w:r>
            <w:r w:rsidRPr="00F8597F">
              <w:t xml:space="preserve">(Lightning Art Border) </w:t>
            </w:r>
          </w:p>
        </w:tc>
        <w:tc>
          <w:tcPr>
            <w:tcW w:w="5722" w:type="dxa"/>
          </w:tcPr>
          <w:p w14:paraId="03241208"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2C9915A" w14:textId="77777777" w:rsidTr="006908DF">
        <w:tblPrEx>
          <w:tblCellMar>
            <w:top w:w="65" w:type="dxa"/>
            <w:bottom w:w="34" w:type="dxa"/>
          </w:tblCellMar>
        </w:tblPrEx>
        <w:tc>
          <w:tcPr>
            <w:tcW w:w="3340" w:type="dxa"/>
          </w:tcPr>
          <w:p w14:paraId="05A8F42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pleLeaf </w:t>
            </w:r>
            <w:r w:rsidRPr="00F8597F">
              <w:t xml:space="preserve">(Maple Leaf Art Border) </w:t>
            </w:r>
          </w:p>
        </w:tc>
        <w:tc>
          <w:tcPr>
            <w:tcW w:w="5722" w:type="dxa"/>
          </w:tcPr>
          <w:p w14:paraId="3DAA213A"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26E564B4" w14:textId="77777777" w:rsidTr="006908DF">
        <w:tblPrEx>
          <w:tblCellMar>
            <w:top w:w="65" w:type="dxa"/>
            <w:bottom w:w="34" w:type="dxa"/>
          </w:tblCellMar>
        </w:tblPrEx>
        <w:tc>
          <w:tcPr>
            <w:tcW w:w="3340" w:type="dxa"/>
          </w:tcPr>
          <w:p w14:paraId="49D9F70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pleMuffins </w:t>
            </w:r>
            <w:r w:rsidRPr="00F8597F">
              <w:t xml:space="preserve">(Muffin Art Border) </w:t>
            </w:r>
          </w:p>
        </w:tc>
        <w:tc>
          <w:tcPr>
            <w:tcW w:w="5722" w:type="dxa"/>
          </w:tcPr>
          <w:p w14:paraId="49E6660A"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C323176" w14:textId="77777777" w:rsidTr="006908DF">
        <w:tblPrEx>
          <w:tblCellMar>
            <w:top w:w="65" w:type="dxa"/>
            <w:bottom w:w="34" w:type="dxa"/>
          </w:tblCellMar>
        </w:tblPrEx>
        <w:tc>
          <w:tcPr>
            <w:tcW w:w="3340" w:type="dxa"/>
          </w:tcPr>
          <w:p w14:paraId="4955036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pPins </w:t>
            </w:r>
            <w:r w:rsidRPr="00F8597F">
              <w:t xml:space="preserve">(Map Pins Art Border) </w:t>
            </w:r>
          </w:p>
        </w:tc>
        <w:tc>
          <w:tcPr>
            <w:tcW w:w="5722" w:type="dxa"/>
          </w:tcPr>
          <w:p w14:paraId="5D70D1E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029AD59" w14:textId="77777777" w:rsidTr="006908DF">
        <w:tblPrEx>
          <w:tblCellMar>
            <w:top w:w="65" w:type="dxa"/>
            <w:bottom w:w="34" w:type="dxa"/>
          </w:tblCellMar>
        </w:tblPrEx>
        <w:tc>
          <w:tcPr>
            <w:tcW w:w="3340" w:type="dxa"/>
          </w:tcPr>
          <w:p w14:paraId="3CA056D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rquee </w:t>
            </w:r>
            <w:r w:rsidRPr="00F8597F">
              <w:t xml:space="preserve">(Marquee Art Border) </w:t>
            </w:r>
          </w:p>
        </w:tc>
        <w:tc>
          <w:tcPr>
            <w:tcW w:w="5722" w:type="dxa"/>
          </w:tcPr>
          <w:p w14:paraId="6E2FF07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0C0252B" w14:textId="77777777" w:rsidTr="006908DF">
        <w:tblPrEx>
          <w:tblCellMar>
            <w:top w:w="65" w:type="dxa"/>
            <w:bottom w:w="34" w:type="dxa"/>
          </w:tblCellMar>
        </w:tblPrEx>
        <w:tc>
          <w:tcPr>
            <w:tcW w:w="3340" w:type="dxa"/>
          </w:tcPr>
          <w:p w14:paraId="19EC032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rqueeToothed </w:t>
            </w:r>
            <w:r w:rsidRPr="00F8597F">
              <w:t xml:space="preserve">(Marquee Art Border) </w:t>
            </w:r>
          </w:p>
        </w:tc>
        <w:tc>
          <w:tcPr>
            <w:tcW w:w="5722" w:type="dxa"/>
          </w:tcPr>
          <w:p w14:paraId="0E42B901"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B8FDA38" w14:textId="77777777" w:rsidTr="006908DF">
        <w:tblPrEx>
          <w:tblCellMar>
            <w:top w:w="65" w:type="dxa"/>
            <w:bottom w:w="34" w:type="dxa"/>
          </w:tblCellMar>
        </w:tblPrEx>
        <w:tc>
          <w:tcPr>
            <w:tcW w:w="3340" w:type="dxa"/>
          </w:tcPr>
          <w:p w14:paraId="565EB93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oons </w:t>
            </w:r>
            <w:r w:rsidRPr="00F8597F">
              <w:t xml:space="preserve">(Moon Art Border) </w:t>
            </w:r>
          </w:p>
        </w:tc>
        <w:tc>
          <w:tcPr>
            <w:tcW w:w="5722" w:type="dxa"/>
          </w:tcPr>
          <w:p w14:paraId="0AF5321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A80B924" w14:textId="77777777" w:rsidTr="006908DF">
        <w:tblPrEx>
          <w:tblCellMar>
            <w:top w:w="65" w:type="dxa"/>
            <w:bottom w:w="34" w:type="dxa"/>
          </w:tblCellMar>
        </w:tblPrEx>
        <w:tc>
          <w:tcPr>
            <w:tcW w:w="3340" w:type="dxa"/>
          </w:tcPr>
          <w:p w14:paraId="58B3A12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osaic </w:t>
            </w:r>
            <w:r w:rsidRPr="00F8597F">
              <w:t xml:space="preserve">(Mosaic Art Border) </w:t>
            </w:r>
          </w:p>
        </w:tc>
        <w:tc>
          <w:tcPr>
            <w:tcW w:w="5722" w:type="dxa"/>
          </w:tcPr>
          <w:p w14:paraId="7E3B783D"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6CAF18B2" w14:textId="77777777" w:rsidTr="006908DF">
        <w:tblPrEx>
          <w:tblCellMar>
            <w:top w:w="65" w:type="dxa"/>
            <w:bottom w:w="34" w:type="dxa"/>
          </w:tblCellMar>
        </w:tblPrEx>
        <w:tc>
          <w:tcPr>
            <w:tcW w:w="3340" w:type="dxa"/>
          </w:tcPr>
          <w:p w14:paraId="474B730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usicNotes </w:t>
            </w:r>
            <w:r w:rsidRPr="00F8597F">
              <w:t xml:space="preserve">(Musical Note Art Border) </w:t>
            </w:r>
          </w:p>
        </w:tc>
        <w:tc>
          <w:tcPr>
            <w:tcW w:w="5722" w:type="dxa"/>
          </w:tcPr>
          <w:p w14:paraId="34885199"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745B6AF" w14:textId="77777777" w:rsidTr="006908DF">
        <w:tblPrEx>
          <w:tblCellMar>
            <w:top w:w="65" w:type="dxa"/>
            <w:bottom w:w="34" w:type="dxa"/>
          </w:tblCellMar>
        </w:tblPrEx>
        <w:tc>
          <w:tcPr>
            <w:tcW w:w="3340" w:type="dxa"/>
          </w:tcPr>
          <w:p w14:paraId="145354C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il </w:t>
            </w:r>
            <w:r w:rsidRPr="00F8597F">
              <w:t xml:space="preserve">(No Border) </w:t>
            </w:r>
          </w:p>
        </w:tc>
        <w:tc>
          <w:tcPr>
            <w:tcW w:w="5722" w:type="dxa"/>
          </w:tcPr>
          <w:p w14:paraId="5BE76620" w14:textId="77777777" w:rsidR="00F94D2D" w:rsidRPr="00F8597F" w:rsidRDefault="00F94D2D" w:rsidP="006908DF">
            <w:pPr>
              <w:pStyle w:val="Standardowyakapit"/>
              <w:tabs>
                <w:tab w:val="left" w:pos="2300"/>
                <w:tab w:val="left" w:pos="3715"/>
              </w:tabs>
            </w:pPr>
            <w:r w:rsidRPr="00F8597F">
              <w:t xml:space="preserve">Specifies that no border shall be applied to the current item. </w:t>
            </w:r>
          </w:p>
        </w:tc>
      </w:tr>
      <w:tr w:rsidR="00F94D2D" w:rsidRPr="00F8597F" w14:paraId="0BA52DA6" w14:textId="77777777" w:rsidTr="006908DF">
        <w:tblPrEx>
          <w:tblCellMar>
            <w:top w:w="65" w:type="dxa"/>
            <w:bottom w:w="34" w:type="dxa"/>
          </w:tblCellMar>
        </w:tblPrEx>
        <w:tc>
          <w:tcPr>
            <w:tcW w:w="3340" w:type="dxa"/>
          </w:tcPr>
          <w:p w14:paraId="287E485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Border) </w:t>
            </w:r>
          </w:p>
        </w:tc>
        <w:tc>
          <w:tcPr>
            <w:tcW w:w="5722" w:type="dxa"/>
          </w:tcPr>
          <w:p w14:paraId="0FAA199C" w14:textId="77777777" w:rsidR="00F94D2D" w:rsidRPr="00F8597F" w:rsidRDefault="00F94D2D" w:rsidP="006908DF">
            <w:pPr>
              <w:pStyle w:val="Standardowyakapit"/>
              <w:tabs>
                <w:tab w:val="left" w:pos="2300"/>
                <w:tab w:val="left" w:pos="3715"/>
              </w:tabs>
            </w:pPr>
            <w:r w:rsidRPr="00F8597F">
              <w:t xml:space="preserve">Specifies that no border shall be applied to the current item. </w:t>
            </w:r>
          </w:p>
        </w:tc>
      </w:tr>
      <w:tr w:rsidR="00F94D2D" w:rsidRPr="00F8597F" w14:paraId="10C18583" w14:textId="77777777" w:rsidTr="006908DF">
        <w:tblPrEx>
          <w:tblCellMar>
            <w:top w:w="65" w:type="dxa"/>
            <w:bottom w:w="34" w:type="dxa"/>
          </w:tblCellMar>
        </w:tblPrEx>
        <w:tc>
          <w:tcPr>
            <w:tcW w:w="3340" w:type="dxa"/>
          </w:tcPr>
          <w:p w14:paraId="5AD4E0B7"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northwest </w:t>
            </w:r>
            <w:r w:rsidRPr="00F8597F">
              <w:t xml:space="preserve">(Patterned Art Border) </w:t>
            </w:r>
          </w:p>
        </w:tc>
        <w:tc>
          <w:tcPr>
            <w:tcW w:w="5722" w:type="dxa"/>
          </w:tcPr>
          <w:p w14:paraId="33BDBB27"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1FDF661" w14:textId="77777777" w:rsidTr="006908DF">
        <w:tblPrEx>
          <w:tblCellMar>
            <w:top w:w="65" w:type="dxa"/>
            <w:bottom w:w="34" w:type="dxa"/>
          </w:tblCellMar>
        </w:tblPrEx>
        <w:tc>
          <w:tcPr>
            <w:tcW w:w="3340" w:type="dxa"/>
          </w:tcPr>
          <w:p w14:paraId="6B2BAAD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utset </w:t>
            </w:r>
            <w:r w:rsidRPr="00F8597F">
              <w:t xml:space="preserve">(Outset Line Border) </w:t>
            </w:r>
          </w:p>
        </w:tc>
        <w:tc>
          <w:tcPr>
            <w:tcW w:w="5722" w:type="dxa"/>
          </w:tcPr>
          <w:p w14:paraId="0546A393" w14:textId="77777777" w:rsidR="00F94D2D" w:rsidRPr="00F8597F" w:rsidRDefault="00F94D2D" w:rsidP="006908DF">
            <w:pPr>
              <w:pStyle w:val="Standardowyakapit"/>
              <w:tabs>
                <w:tab w:val="left" w:pos="2300"/>
                <w:tab w:val="left" w:pos="3715"/>
              </w:tabs>
            </w:pPr>
            <w:r w:rsidRPr="00F8597F">
              <w:t xml:space="preserve">Specifies a line border consisting of an outset set of lines around the parent object. </w:t>
            </w:r>
          </w:p>
        </w:tc>
      </w:tr>
      <w:tr w:rsidR="00F94D2D" w:rsidRPr="00F8597F" w14:paraId="7370A027" w14:textId="77777777" w:rsidTr="006908DF">
        <w:tblPrEx>
          <w:tblCellMar>
            <w:top w:w="65" w:type="dxa"/>
            <w:bottom w:w="34" w:type="dxa"/>
          </w:tblCellMar>
        </w:tblPrEx>
        <w:tc>
          <w:tcPr>
            <w:tcW w:w="3340" w:type="dxa"/>
          </w:tcPr>
          <w:p w14:paraId="06E18EA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vals </w:t>
            </w:r>
            <w:r w:rsidRPr="00F8597F">
              <w:t xml:space="preserve">(Oval Art Border) </w:t>
            </w:r>
          </w:p>
        </w:tc>
        <w:tc>
          <w:tcPr>
            <w:tcW w:w="5722" w:type="dxa"/>
          </w:tcPr>
          <w:p w14:paraId="162A64FB"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32D041C1" w14:textId="77777777" w:rsidTr="006908DF">
        <w:tblPrEx>
          <w:tblCellMar>
            <w:top w:w="65" w:type="dxa"/>
            <w:bottom w:w="34" w:type="dxa"/>
          </w:tblCellMar>
        </w:tblPrEx>
        <w:tc>
          <w:tcPr>
            <w:tcW w:w="3340" w:type="dxa"/>
          </w:tcPr>
          <w:p w14:paraId="42BCE4D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ckages </w:t>
            </w:r>
            <w:r w:rsidRPr="00F8597F">
              <w:t xml:space="preserve">(Package Art Border) </w:t>
            </w:r>
          </w:p>
        </w:tc>
        <w:tc>
          <w:tcPr>
            <w:tcW w:w="5722" w:type="dxa"/>
          </w:tcPr>
          <w:p w14:paraId="63A457FC"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3A27D708" w14:textId="77777777" w:rsidTr="006908DF">
        <w:tblPrEx>
          <w:tblCellMar>
            <w:top w:w="65" w:type="dxa"/>
            <w:bottom w:w="34" w:type="dxa"/>
          </w:tblCellMar>
        </w:tblPrEx>
        <w:tc>
          <w:tcPr>
            <w:tcW w:w="3340" w:type="dxa"/>
          </w:tcPr>
          <w:p w14:paraId="7A774F7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lmsBlack </w:t>
            </w:r>
            <w:r w:rsidRPr="00F8597F">
              <w:t xml:space="preserve">(Black Palm Tree Art Border) </w:t>
            </w:r>
          </w:p>
        </w:tc>
        <w:tc>
          <w:tcPr>
            <w:tcW w:w="5722" w:type="dxa"/>
          </w:tcPr>
          <w:p w14:paraId="4E309DF0"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F226DA1" w14:textId="77777777" w:rsidTr="006908DF">
        <w:tblPrEx>
          <w:tblCellMar>
            <w:top w:w="65" w:type="dxa"/>
            <w:bottom w:w="34" w:type="dxa"/>
          </w:tblCellMar>
        </w:tblPrEx>
        <w:tc>
          <w:tcPr>
            <w:tcW w:w="3340" w:type="dxa"/>
          </w:tcPr>
          <w:p w14:paraId="2571156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lmsColor </w:t>
            </w:r>
            <w:r w:rsidRPr="00F8597F">
              <w:t xml:space="preserve">(Color Palm Tree Art Border) </w:t>
            </w:r>
          </w:p>
        </w:tc>
        <w:tc>
          <w:tcPr>
            <w:tcW w:w="5722" w:type="dxa"/>
          </w:tcPr>
          <w:p w14:paraId="7E4E5BBD"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941FCC0" w14:textId="77777777" w:rsidTr="006908DF">
        <w:tblPrEx>
          <w:tblCellMar>
            <w:top w:w="65" w:type="dxa"/>
            <w:bottom w:w="34" w:type="dxa"/>
          </w:tblCellMar>
        </w:tblPrEx>
        <w:tc>
          <w:tcPr>
            <w:tcW w:w="3340" w:type="dxa"/>
          </w:tcPr>
          <w:p w14:paraId="06D478A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perClips </w:t>
            </w:r>
            <w:r w:rsidRPr="00F8597F">
              <w:t xml:space="preserve">(Paper Clip Art Border) </w:t>
            </w:r>
          </w:p>
        </w:tc>
        <w:tc>
          <w:tcPr>
            <w:tcW w:w="5722" w:type="dxa"/>
          </w:tcPr>
          <w:p w14:paraId="20257D3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53CFF15" w14:textId="77777777" w:rsidTr="006908DF">
        <w:tblPrEx>
          <w:tblCellMar>
            <w:top w:w="65" w:type="dxa"/>
            <w:bottom w:w="34" w:type="dxa"/>
          </w:tblCellMar>
        </w:tblPrEx>
        <w:tc>
          <w:tcPr>
            <w:tcW w:w="3340" w:type="dxa"/>
          </w:tcPr>
          <w:p w14:paraId="538A340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pyrus </w:t>
            </w:r>
            <w:r w:rsidRPr="00F8597F">
              <w:t xml:space="preserve">(Papyrus Art Border) </w:t>
            </w:r>
          </w:p>
        </w:tc>
        <w:tc>
          <w:tcPr>
            <w:tcW w:w="5722" w:type="dxa"/>
          </w:tcPr>
          <w:p w14:paraId="77FBE2E9" w14:textId="77777777" w:rsidR="00F94D2D" w:rsidRPr="00F8597F" w:rsidRDefault="00F94D2D" w:rsidP="006908DF">
            <w:pPr>
              <w:pStyle w:val="Standardowyakapit"/>
              <w:tabs>
                <w:tab w:val="left" w:pos="2300"/>
                <w:tab w:val="left" w:pos="3715"/>
              </w:tabs>
            </w:pPr>
            <w:r w:rsidRPr="00F8597F">
              <w:t>Specifies an art using the following images:</w:t>
            </w:r>
          </w:p>
        </w:tc>
      </w:tr>
      <w:tr w:rsidR="00F94D2D" w:rsidRPr="00F8597F" w14:paraId="759B9001" w14:textId="77777777" w:rsidTr="006908DF">
        <w:tblPrEx>
          <w:tblCellMar>
            <w:top w:w="65" w:type="dxa"/>
            <w:bottom w:w="34" w:type="dxa"/>
          </w:tblCellMar>
        </w:tblPrEx>
        <w:tc>
          <w:tcPr>
            <w:tcW w:w="3340" w:type="dxa"/>
          </w:tcPr>
          <w:p w14:paraId="6012749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rtyFavor </w:t>
            </w:r>
            <w:r w:rsidRPr="00F8597F">
              <w:t xml:space="preserve">(Party Favor Art Border) </w:t>
            </w:r>
          </w:p>
        </w:tc>
        <w:tc>
          <w:tcPr>
            <w:tcW w:w="5722" w:type="dxa"/>
          </w:tcPr>
          <w:p w14:paraId="3F10766A"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4F048B6E" w14:textId="77777777" w:rsidTr="006908DF">
        <w:tblPrEx>
          <w:tblCellMar>
            <w:top w:w="65" w:type="dxa"/>
            <w:bottom w:w="34" w:type="dxa"/>
          </w:tblCellMar>
        </w:tblPrEx>
        <w:tc>
          <w:tcPr>
            <w:tcW w:w="3340" w:type="dxa"/>
          </w:tcPr>
          <w:p w14:paraId="6BF06BD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rtyGlass </w:t>
            </w:r>
            <w:r w:rsidRPr="00F8597F">
              <w:t xml:space="preserve">(Party Glass Art Border) </w:t>
            </w:r>
          </w:p>
        </w:tc>
        <w:tc>
          <w:tcPr>
            <w:tcW w:w="5722" w:type="dxa"/>
          </w:tcPr>
          <w:p w14:paraId="01665CD8"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D7EF230" w14:textId="77777777" w:rsidTr="006908DF">
        <w:tblPrEx>
          <w:tblCellMar>
            <w:top w:w="65" w:type="dxa"/>
            <w:bottom w:w="34" w:type="dxa"/>
          </w:tblCellMar>
        </w:tblPrEx>
        <w:tc>
          <w:tcPr>
            <w:tcW w:w="3340" w:type="dxa"/>
          </w:tcPr>
          <w:p w14:paraId="7C65E74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encils </w:t>
            </w:r>
            <w:r w:rsidRPr="00F8597F">
              <w:t xml:space="preserve">(Pencils Art Border) </w:t>
            </w:r>
          </w:p>
        </w:tc>
        <w:tc>
          <w:tcPr>
            <w:tcW w:w="5722" w:type="dxa"/>
          </w:tcPr>
          <w:p w14:paraId="6C6799AA"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5E8D26F" w14:textId="77777777" w:rsidTr="006908DF">
        <w:tblPrEx>
          <w:tblCellMar>
            <w:top w:w="65" w:type="dxa"/>
            <w:bottom w:w="34" w:type="dxa"/>
          </w:tblCellMar>
        </w:tblPrEx>
        <w:tc>
          <w:tcPr>
            <w:tcW w:w="3340" w:type="dxa"/>
          </w:tcPr>
          <w:p w14:paraId="6A1DF6C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eople </w:t>
            </w:r>
            <w:r w:rsidRPr="00F8597F">
              <w:t xml:space="preserve">(Character Art Border) </w:t>
            </w:r>
          </w:p>
        </w:tc>
        <w:tc>
          <w:tcPr>
            <w:tcW w:w="5722" w:type="dxa"/>
          </w:tcPr>
          <w:p w14:paraId="1A90F3E2"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07765DE" w14:textId="77777777" w:rsidTr="006908DF">
        <w:tblPrEx>
          <w:tblCellMar>
            <w:top w:w="65" w:type="dxa"/>
          </w:tblCellMar>
        </w:tblPrEx>
        <w:tc>
          <w:tcPr>
            <w:tcW w:w="3340" w:type="dxa"/>
          </w:tcPr>
          <w:p w14:paraId="0FDDC20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eopleHats </w:t>
            </w:r>
            <w:r w:rsidRPr="00F8597F">
              <w:t xml:space="preserve">(Character With Hat Art Border) </w:t>
            </w:r>
          </w:p>
        </w:tc>
        <w:tc>
          <w:tcPr>
            <w:tcW w:w="5722" w:type="dxa"/>
          </w:tcPr>
          <w:p w14:paraId="4969F20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7C6ED93" w14:textId="77777777" w:rsidTr="006908DF">
        <w:tblPrEx>
          <w:tblCellMar>
            <w:top w:w="65" w:type="dxa"/>
          </w:tblCellMar>
        </w:tblPrEx>
        <w:tc>
          <w:tcPr>
            <w:tcW w:w="3340" w:type="dxa"/>
          </w:tcPr>
          <w:p w14:paraId="7F8BAF4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eopleWaving </w:t>
            </w:r>
            <w:r w:rsidRPr="00F8597F">
              <w:t xml:space="preserve">(Waving Character Border) </w:t>
            </w:r>
          </w:p>
        </w:tc>
        <w:tc>
          <w:tcPr>
            <w:tcW w:w="5722" w:type="dxa"/>
          </w:tcPr>
          <w:p w14:paraId="2CCFB7B2"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244B52F" w14:textId="77777777" w:rsidTr="006908DF">
        <w:tblPrEx>
          <w:tblCellMar>
            <w:top w:w="65" w:type="dxa"/>
          </w:tblCellMar>
        </w:tblPrEx>
        <w:tc>
          <w:tcPr>
            <w:tcW w:w="3340" w:type="dxa"/>
          </w:tcPr>
          <w:p w14:paraId="6594E5E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oinsettias </w:t>
            </w:r>
            <w:r w:rsidRPr="00F8597F">
              <w:t xml:space="preserve">(Poinsettia Art Border) </w:t>
            </w:r>
          </w:p>
        </w:tc>
        <w:tc>
          <w:tcPr>
            <w:tcW w:w="5722" w:type="dxa"/>
          </w:tcPr>
          <w:p w14:paraId="1C45F13F"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FF054C1" w14:textId="77777777" w:rsidTr="006908DF">
        <w:tblPrEx>
          <w:tblCellMar>
            <w:top w:w="65" w:type="dxa"/>
          </w:tblCellMar>
        </w:tblPrEx>
        <w:tc>
          <w:tcPr>
            <w:tcW w:w="3340" w:type="dxa"/>
          </w:tcPr>
          <w:p w14:paraId="60E7A7DC" w14:textId="77777777" w:rsidR="00F94D2D" w:rsidRPr="00F8597F" w:rsidRDefault="00F94D2D" w:rsidP="006908DF">
            <w:pPr>
              <w:spacing w:before="60" w:after="60"/>
            </w:pPr>
            <w:r w:rsidRPr="00C62B5E">
              <w:rPr>
                <w:rStyle w:val="NazwaProgramowa"/>
                <w:rFonts w:ascii="Calibri" w:hAnsi="Calibri" w:cs="Calibri"/>
                <w:lang w:val="en-AU"/>
              </w:rPr>
              <w:t xml:space="preserve">postageStamp </w:t>
            </w:r>
            <w:r w:rsidRPr="00F8597F">
              <w:t>(Postage Stamp Art Border)</w:t>
            </w:r>
          </w:p>
        </w:tc>
        <w:tc>
          <w:tcPr>
            <w:tcW w:w="5722" w:type="dxa"/>
          </w:tcPr>
          <w:p w14:paraId="321F9051"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B1CF1F2" w14:textId="77777777" w:rsidTr="006908DF">
        <w:tblPrEx>
          <w:tblCellMar>
            <w:top w:w="65" w:type="dxa"/>
          </w:tblCellMar>
        </w:tblPrEx>
        <w:tc>
          <w:tcPr>
            <w:tcW w:w="3340" w:type="dxa"/>
          </w:tcPr>
          <w:p w14:paraId="41F06E71" w14:textId="77777777" w:rsidR="00F94D2D" w:rsidRPr="00F8597F" w:rsidRDefault="00F94D2D" w:rsidP="006908DF">
            <w:pPr>
              <w:pStyle w:val="Standardowyakapit"/>
              <w:jc w:val="left"/>
              <w:rPr>
                <w:rFonts w:ascii="Cambria" w:eastAsia="Cambria" w:hAnsi="Cambria" w:cs="Cambria"/>
              </w:rPr>
            </w:pPr>
            <w:r w:rsidRPr="00C62B5E">
              <w:rPr>
                <w:rStyle w:val="NazwaProgramowa"/>
                <w:rFonts w:ascii="Calibri" w:hAnsi="Calibri" w:cs="Calibri"/>
                <w:lang w:val="en-AU"/>
              </w:rPr>
              <w:t xml:space="preserve">pumpkin1 </w:t>
            </w:r>
            <w:r w:rsidRPr="00F8597F">
              <w:t>(Pumpkin Art Border)</w:t>
            </w:r>
          </w:p>
        </w:tc>
        <w:tc>
          <w:tcPr>
            <w:tcW w:w="5722" w:type="dxa"/>
          </w:tcPr>
          <w:p w14:paraId="3FC9C87B"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EC29211" w14:textId="77777777" w:rsidTr="006908DF">
        <w:tc>
          <w:tcPr>
            <w:tcW w:w="3340" w:type="dxa"/>
          </w:tcPr>
          <w:p w14:paraId="607AB3E5"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pushPinNote1 </w:t>
            </w:r>
            <w:r w:rsidRPr="00F8597F">
              <w:t xml:space="preserve">(Push Pin Art Border) </w:t>
            </w:r>
          </w:p>
        </w:tc>
        <w:tc>
          <w:tcPr>
            <w:tcW w:w="5722" w:type="dxa"/>
          </w:tcPr>
          <w:p w14:paraId="5E543001"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53BA844" w14:textId="77777777" w:rsidTr="006908DF">
        <w:tc>
          <w:tcPr>
            <w:tcW w:w="3340" w:type="dxa"/>
          </w:tcPr>
          <w:p w14:paraId="696A921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ushPinNote2 </w:t>
            </w:r>
            <w:r w:rsidRPr="00F8597F">
              <w:t xml:space="preserve">(Push Pin Art Border) </w:t>
            </w:r>
          </w:p>
        </w:tc>
        <w:tc>
          <w:tcPr>
            <w:tcW w:w="5722" w:type="dxa"/>
          </w:tcPr>
          <w:p w14:paraId="38740048"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3A18349" w14:textId="77777777" w:rsidTr="006908DF">
        <w:tblPrEx>
          <w:tblCellMar>
            <w:top w:w="65" w:type="dxa"/>
            <w:bottom w:w="34" w:type="dxa"/>
          </w:tblCellMar>
        </w:tblPrEx>
        <w:tc>
          <w:tcPr>
            <w:tcW w:w="3340" w:type="dxa"/>
          </w:tcPr>
          <w:p w14:paraId="6CB317E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yramids </w:t>
            </w:r>
            <w:r w:rsidRPr="00F8597F">
              <w:t xml:space="preserve">(Pyramid Art Border) </w:t>
            </w:r>
          </w:p>
        </w:tc>
        <w:tc>
          <w:tcPr>
            <w:tcW w:w="5722" w:type="dxa"/>
          </w:tcPr>
          <w:p w14:paraId="2DAA26D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99D6519" w14:textId="77777777" w:rsidTr="006908DF">
        <w:tblPrEx>
          <w:tblCellMar>
            <w:top w:w="65" w:type="dxa"/>
            <w:bottom w:w="34" w:type="dxa"/>
          </w:tblCellMar>
        </w:tblPrEx>
        <w:tc>
          <w:tcPr>
            <w:tcW w:w="3340" w:type="dxa"/>
          </w:tcPr>
          <w:p w14:paraId="16367EA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yramidsAbove </w:t>
            </w:r>
            <w:r w:rsidRPr="00F8597F">
              <w:t xml:space="preserve">(Pyramid Art Border) </w:t>
            </w:r>
          </w:p>
        </w:tc>
        <w:tc>
          <w:tcPr>
            <w:tcW w:w="5722" w:type="dxa"/>
          </w:tcPr>
          <w:p w14:paraId="43A5C5AD"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72D8656" w14:textId="77777777" w:rsidTr="006908DF">
        <w:tblPrEx>
          <w:tblCellMar>
            <w:top w:w="65" w:type="dxa"/>
            <w:bottom w:w="34" w:type="dxa"/>
          </w:tblCellMar>
        </w:tblPrEx>
        <w:tc>
          <w:tcPr>
            <w:tcW w:w="3340" w:type="dxa"/>
          </w:tcPr>
          <w:p w14:paraId="363C557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quadrants </w:t>
            </w:r>
            <w:r w:rsidRPr="00F8597F">
              <w:t xml:space="preserve">(Quadrants Art Border) </w:t>
            </w:r>
          </w:p>
        </w:tc>
        <w:tc>
          <w:tcPr>
            <w:tcW w:w="5722" w:type="dxa"/>
          </w:tcPr>
          <w:p w14:paraId="43A7607D"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1161F429" w14:textId="77777777" w:rsidTr="006908DF">
        <w:tblPrEx>
          <w:tblCellMar>
            <w:top w:w="65" w:type="dxa"/>
            <w:bottom w:w="34" w:type="dxa"/>
          </w:tblCellMar>
        </w:tblPrEx>
        <w:tc>
          <w:tcPr>
            <w:tcW w:w="3340" w:type="dxa"/>
          </w:tcPr>
          <w:p w14:paraId="78874C6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ings </w:t>
            </w:r>
            <w:r w:rsidRPr="00F8597F">
              <w:t xml:space="preserve">(Rings Art Border) </w:t>
            </w:r>
          </w:p>
        </w:tc>
        <w:tc>
          <w:tcPr>
            <w:tcW w:w="5722" w:type="dxa"/>
          </w:tcPr>
          <w:p w14:paraId="798C2B31"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8D558CE" w14:textId="77777777" w:rsidTr="006908DF">
        <w:tblPrEx>
          <w:tblCellMar>
            <w:top w:w="87" w:type="dxa"/>
          </w:tblCellMar>
        </w:tblPrEx>
        <w:tc>
          <w:tcPr>
            <w:tcW w:w="3340" w:type="dxa"/>
          </w:tcPr>
          <w:p w14:paraId="75E0780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afari </w:t>
            </w:r>
            <w:r w:rsidRPr="00F8597F">
              <w:t xml:space="preserve">(Safari Art Border) </w:t>
            </w:r>
          </w:p>
        </w:tc>
        <w:tc>
          <w:tcPr>
            <w:tcW w:w="5722" w:type="dxa"/>
          </w:tcPr>
          <w:p w14:paraId="3F6961AF"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9EBB462" w14:textId="77777777" w:rsidTr="006908DF">
        <w:tblPrEx>
          <w:tblCellMar>
            <w:top w:w="87" w:type="dxa"/>
          </w:tblCellMar>
        </w:tblPrEx>
        <w:tc>
          <w:tcPr>
            <w:tcW w:w="3340" w:type="dxa"/>
          </w:tcPr>
          <w:p w14:paraId="3BBCB5B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awtooth </w:t>
            </w:r>
            <w:r w:rsidRPr="00F8597F">
              <w:t xml:space="preserve">(Saw tooth Art Border) </w:t>
            </w:r>
          </w:p>
        </w:tc>
        <w:tc>
          <w:tcPr>
            <w:tcW w:w="5722" w:type="dxa"/>
          </w:tcPr>
          <w:p w14:paraId="519345DB" w14:textId="77777777" w:rsidR="00F94D2D" w:rsidRPr="00F8597F" w:rsidRDefault="00F94D2D" w:rsidP="006908DF">
            <w:pPr>
              <w:pStyle w:val="Standardowyakapit"/>
              <w:keepNext/>
              <w:tabs>
                <w:tab w:val="left" w:pos="2300"/>
                <w:tab w:val="left" w:pos="3715"/>
              </w:tabs>
            </w:pPr>
            <w:r w:rsidRPr="00F8597F">
              <w:t xml:space="preserve">Specifies an art border using the following images: </w:t>
            </w:r>
          </w:p>
        </w:tc>
      </w:tr>
      <w:tr w:rsidR="00F94D2D" w:rsidRPr="00F8597F" w14:paraId="322413E6" w14:textId="77777777" w:rsidTr="006908DF">
        <w:tblPrEx>
          <w:tblCellMar>
            <w:top w:w="87" w:type="dxa"/>
          </w:tblCellMar>
        </w:tblPrEx>
        <w:tc>
          <w:tcPr>
            <w:tcW w:w="3340" w:type="dxa"/>
          </w:tcPr>
          <w:p w14:paraId="0273D49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awtoothGray </w:t>
            </w:r>
            <w:r w:rsidRPr="00F8597F">
              <w:t xml:space="preserve">(Gray Saw tooth Art Border) </w:t>
            </w:r>
          </w:p>
        </w:tc>
        <w:tc>
          <w:tcPr>
            <w:tcW w:w="5722" w:type="dxa"/>
          </w:tcPr>
          <w:p w14:paraId="30AE84A9"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2ADFA1D" w14:textId="77777777" w:rsidTr="006908DF">
        <w:tblPrEx>
          <w:tblCellMar>
            <w:top w:w="65" w:type="dxa"/>
            <w:bottom w:w="34" w:type="dxa"/>
          </w:tblCellMar>
        </w:tblPrEx>
        <w:tc>
          <w:tcPr>
            <w:tcW w:w="3340" w:type="dxa"/>
          </w:tcPr>
          <w:p w14:paraId="2D1C3A7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caredCat </w:t>
            </w:r>
            <w:r w:rsidRPr="00F8597F">
              <w:t xml:space="preserve">(Scared Cat Art Border) </w:t>
            </w:r>
          </w:p>
        </w:tc>
        <w:tc>
          <w:tcPr>
            <w:tcW w:w="5722" w:type="dxa"/>
          </w:tcPr>
          <w:p w14:paraId="2EFCC8BE"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EBBA7E4" w14:textId="77777777" w:rsidTr="006908DF">
        <w:tblPrEx>
          <w:tblCellMar>
            <w:top w:w="65" w:type="dxa"/>
            <w:bottom w:w="34" w:type="dxa"/>
          </w:tblCellMar>
        </w:tblPrEx>
        <w:tc>
          <w:tcPr>
            <w:tcW w:w="3340" w:type="dxa"/>
          </w:tcPr>
          <w:p w14:paraId="5761034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eattle </w:t>
            </w:r>
            <w:r w:rsidRPr="00F8597F">
              <w:t xml:space="preserve">(Umbrella Art Border) </w:t>
            </w:r>
          </w:p>
        </w:tc>
        <w:tc>
          <w:tcPr>
            <w:tcW w:w="5722" w:type="dxa"/>
          </w:tcPr>
          <w:p w14:paraId="3FC68A7D"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CA59649" w14:textId="77777777" w:rsidTr="006908DF">
        <w:tblPrEx>
          <w:tblCellMar>
            <w:top w:w="65" w:type="dxa"/>
            <w:bottom w:w="34" w:type="dxa"/>
          </w:tblCellMar>
        </w:tblPrEx>
        <w:tc>
          <w:tcPr>
            <w:tcW w:w="3340" w:type="dxa"/>
          </w:tcPr>
          <w:p w14:paraId="40249E6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hadowedSquares </w:t>
            </w:r>
            <w:r w:rsidRPr="00F8597F">
              <w:t xml:space="preserve">(Shadowed Squares Art Border) </w:t>
            </w:r>
          </w:p>
        </w:tc>
        <w:tc>
          <w:tcPr>
            <w:tcW w:w="5722" w:type="dxa"/>
          </w:tcPr>
          <w:p w14:paraId="57DEE289"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5AE0DD4" w14:textId="77777777" w:rsidTr="006908DF">
        <w:tblPrEx>
          <w:tblCellMar>
            <w:top w:w="65" w:type="dxa"/>
            <w:bottom w:w="34" w:type="dxa"/>
          </w:tblCellMar>
        </w:tblPrEx>
        <w:tc>
          <w:tcPr>
            <w:tcW w:w="3340" w:type="dxa"/>
          </w:tcPr>
          <w:p w14:paraId="1783334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hapes1 </w:t>
            </w:r>
            <w:r w:rsidRPr="00F8597F">
              <w:t xml:space="preserve">(Black and White Shapes Art Border) </w:t>
            </w:r>
          </w:p>
        </w:tc>
        <w:tc>
          <w:tcPr>
            <w:tcW w:w="5722" w:type="dxa"/>
          </w:tcPr>
          <w:p w14:paraId="1F540770"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D54F157" w14:textId="77777777" w:rsidTr="006908DF">
        <w:tblPrEx>
          <w:tblCellMar>
            <w:top w:w="65" w:type="dxa"/>
            <w:bottom w:w="34" w:type="dxa"/>
          </w:tblCellMar>
        </w:tblPrEx>
        <w:tc>
          <w:tcPr>
            <w:tcW w:w="3340" w:type="dxa"/>
          </w:tcPr>
          <w:p w14:paraId="31557C6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hapes2 </w:t>
            </w:r>
            <w:r w:rsidRPr="00F8597F">
              <w:t xml:space="preserve">(Black and White Art Border Two) </w:t>
            </w:r>
          </w:p>
        </w:tc>
        <w:tc>
          <w:tcPr>
            <w:tcW w:w="5722" w:type="dxa"/>
          </w:tcPr>
          <w:p w14:paraId="3792FF32"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14D8077" w14:textId="77777777" w:rsidTr="006908DF">
        <w:tblPrEx>
          <w:tblCellMar>
            <w:top w:w="65" w:type="dxa"/>
            <w:bottom w:w="34" w:type="dxa"/>
          </w:tblCellMar>
        </w:tblPrEx>
        <w:tc>
          <w:tcPr>
            <w:tcW w:w="3340" w:type="dxa"/>
          </w:tcPr>
          <w:p w14:paraId="5EBB57B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harksTeeth </w:t>
            </w:r>
            <w:r w:rsidRPr="00F8597F">
              <w:t xml:space="preserve">(Shark Tooth Art Border) </w:t>
            </w:r>
          </w:p>
        </w:tc>
        <w:tc>
          <w:tcPr>
            <w:tcW w:w="5722" w:type="dxa"/>
          </w:tcPr>
          <w:p w14:paraId="542101C3"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320876B" w14:textId="77777777" w:rsidTr="006908DF">
        <w:tblPrEx>
          <w:tblCellMar>
            <w:top w:w="65" w:type="dxa"/>
            <w:bottom w:w="34" w:type="dxa"/>
          </w:tblCellMar>
        </w:tblPrEx>
        <w:tc>
          <w:tcPr>
            <w:tcW w:w="3340" w:type="dxa"/>
          </w:tcPr>
          <w:p w14:paraId="65461AE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horebirdTracks </w:t>
            </w:r>
            <w:r w:rsidRPr="00F8597F">
              <w:t xml:space="preserve">(Bird Tracks Art Border) </w:t>
            </w:r>
          </w:p>
        </w:tc>
        <w:tc>
          <w:tcPr>
            <w:tcW w:w="5722" w:type="dxa"/>
          </w:tcPr>
          <w:p w14:paraId="4D835A00"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26AE72D7" w14:textId="77777777" w:rsidTr="006908DF">
        <w:tblPrEx>
          <w:tblCellMar>
            <w:top w:w="65" w:type="dxa"/>
            <w:bottom w:w="34" w:type="dxa"/>
          </w:tblCellMar>
        </w:tblPrEx>
        <w:tc>
          <w:tcPr>
            <w:tcW w:w="3340" w:type="dxa"/>
          </w:tcPr>
          <w:p w14:paraId="51F7F068"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single </w:t>
            </w:r>
            <w:r w:rsidRPr="00F8597F">
              <w:t xml:space="preserve">(Single Line Border) </w:t>
            </w:r>
          </w:p>
        </w:tc>
        <w:tc>
          <w:tcPr>
            <w:tcW w:w="5722" w:type="dxa"/>
          </w:tcPr>
          <w:p w14:paraId="2FCEAC22" w14:textId="77777777" w:rsidR="00F94D2D" w:rsidRPr="00F8597F" w:rsidRDefault="00F94D2D" w:rsidP="006908DF">
            <w:pPr>
              <w:pStyle w:val="Standardowyakapit"/>
              <w:tabs>
                <w:tab w:val="left" w:pos="2300"/>
                <w:tab w:val="left" w:pos="3715"/>
              </w:tabs>
            </w:pPr>
            <w:r w:rsidRPr="00F8597F">
              <w:t xml:space="preserve">Specifies a line border consisting of a single line around the parent object. </w:t>
            </w:r>
          </w:p>
        </w:tc>
      </w:tr>
      <w:tr w:rsidR="00F94D2D" w:rsidRPr="00F8597F" w14:paraId="488A1721" w14:textId="77777777" w:rsidTr="006908DF">
        <w:tblPrEx>
          <w:tblCellMar>
            <w:top w:w="65" w:type="dxa"/>
            <w:bottom w:w="34" w:type="dxa"/>
          </w:tblCellMar>
        </w:tblPrEx>
        <w:tc>
          <w:tcPr>
            <w:tcW w:w="3340" w:type="dxa"/>
          </w:tcPr>
          <w:p w14:paraId="0D78577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kyrocket </w:t>
            </w:r>
            <w:r w:rsidRPr="00F8597F">
              <w:t xml:space="preserve">(Rocket Art Border) </w:t>
            </w:r>
          </w:p>
        </w:tc>
        <w:tc>
          <w:tcPr>
            <w:tcW w:w="5722" w:type="dxa"/>
          </w:tcPr>
          <w:p w14:paraId="5CBFE391"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6DF249B" w14:textId="77777777" w:rsidTr="006908DF">
        <w:tblPrEx>
          <w:tblCellMar>
            <w:top w:w="65" w:type="dxa"/>
            <w:bottom w:w="34" w:type="dxa"/>
          </w:tblCellMar>
        </w:tblPrEx>
        <w:tc>
          <w:tcPr>
            <w:tcW w:w="3340" w:type="dxa"/>
          </w:tcPr>
          <w:p w14:paraId="74A6249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nowflakeFancy </w:t>
            </w:r>
            <w:r w:rsidRPr="00F8597F">
              <w:t xml:space="preserve">(Snowflake Art Border) </w:t>
            </w:r>
          </w:p>
        </w:tc>
        <w:tc>
          <w:tcPr>
            <w:tcW w:w="5722" w:type="dxa"/>
          </w:tcPr>
          <w:p w14:paraId="24D62892"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BCDC028" w14:textId="77777777" w:rsidTr="006908DF">
        <w:tblPrEx>
          <w:tblCellMar>
            <w:top w:w="65" w:type="dxa"/>
            <w:bottom w:w="34" w:type="dxa"/>
          </w:tblCellMar>
        </w:tblPrEx>
        <w:tc>
          <w:tcPr>
            <w:tcW w:w="3340" w:type="dxa"/>
          </w:tcPr>
          <w:p w14:paraId="798C37A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nowflakes </w:t>
            </w:r>
            <w:r w:rsidRPr="00F8597F">
              <w:t xml:space="preserve">(Snowflake Art Border) </w:t>
            </w:r>
          </w:p>
        </w:tc>
        <w:tc>
          <w:tcPr>
            <w:tcW w:w="5722" w:type="dxa"/>
          </w:tcPr>
          <w:p w14:paraId="134010B6"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F697205" w14:textId="77777777" w:rsidTr="006908DF">
        <w:tblPrEx>
          <w:tblCellMar>
            <w:top w:w="87" w:type="dxa"/>
          </w:tblCellMar>
        </w:tblPrEx>
        <w:tc>
          <w:tcPr>
            <w:tcW w:w="3340" w:type="dxa"/>
          </w:tcPr>
          <w:p w14:paraId="3F516E3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ombrero </w:t>
            </w:r>
            <w:r w:rsidRPr="00F8597F">
              <w:t xml:space="preserve">(Sombrero Art Border) </w:t>
            </w:r>
          </w:p>
        </w:tc>
        <w:tc>
          <w:tcPr>
            <w:tcW w:w="5722" w:type="dxa"/>
          </w:tcPr>
          <w:p w14:paraId="31FCEEFF"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E78A4A0" w14:textId="77777777" w:rsidTr="006908DF">
        <w:tblPrEx>
          <w:tblCellMar>
            <w:top w:w="87" w:type="dxa"/>
          </w:tblCellMar>
        </w:tblPrEx>
        <w:tc>
          <w:tcPr>
            <w:tcW w:w="3340" w:type="dxa"/>
          </w:tcPr>
          <w:p w14:paraId="1B480B4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outhwest </w:t>
            </w:r>
            <w:r w:rsidRPr="00F8597F">
              <w:t>(Southwest-themed Art Border)</w:t>
            </w:r>
          </w:p>
        </w:tc>
        <w:tc>
          <w:tcPr>
            <w:tcW w:w="5722" w:type="dxa"/>
          </w:tcPr>
          <w:p w14:paraId="35E64883"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EA55FFD" w14:textId="77777777" w:rsidTr="006908DF">
        <w:tblPrEx>
          <w:tblCellMar>
            <w:top w:w="87" w:type="dxa"/>
          </w:tblCellMar>
        </w:tblPrEx>
        <w:tc>
          <w:tcPr>
            <w:tcW w:w="3340" w:type="dxa"/>
          </w:tcPr>
          <w:p w14:paraId="55508290" w14:textId="77777777" w:rsidR="00F94D2D" w:rsidRPr="00F8597F" w:rsidRDefault="00F94D2D" w:rsidP="006908DF">
            <w:pPr>
              <w:pStyle w:val="Standardowyakapit"/>
              <w:jc w:val="left"/>
              <w:rPr>
                <w:rFonts w:ascii="Cambria" w:eastAsia="Cambria" w:hAnsi="Cambria" w:cs="Cambria"/>
              </w:rPr>
            </w:pPr>
            <w:r w:rsidRPr="00C62B5E">
              <w:rPr>
                <w:rStyle w:val="NazwaProgramowa"/>
                <w:rFonts w:ascii="Calibri" w:hAnsi="Calibri" w:cs="Calibri"/>
                <w:lang w:val="en-AU"/>
              </w:rPr>
              <w:t xml:space="preserve">stars </w:t>
            </w:r>
            <w:r w:rsidRPr="00F8597F">
              <w:t>(Stars Art Border)</w:t>
            </w:r>
          </w:p>
        </w:tc>
        <w:tc>
          <w:tcPr>
            <w:tcW w:w="5722" w:type="dxa"/>
          </w:tcPr>
          <w:p w14:paraId="0CADB27F"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2BD94055" w14:textId="77777777" w:rsidTr="006908DF">
        <w:tblPrEx>
          <w:tblCellMar>
            <w:top w:w="87" w:type="dxa"/>
          </w:tblCellMar>
        </w:tblPrEx>
        <w:tc>
          <w:tcPr>
            <w:tcW w:w="3340" w:type="dxa"/>
          </w:tcPr>
          <w:p w14:paraId="2960736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tars3d </w:t>
            </w:r>
            <w:r w:rsidRPr="00F8597F">
              <w:t xml:space="preserve">(3-D Stars Art Border) </w:t>
            </w:r>
          </w:p>
        </w:tc>
        <w:tc>
          <w:tcPr>
            <w:tcW w:w="5722" w:type="dxa"/>
          </w:tcPr>
          <w:p w14:paraId="7438386A"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2733E425" w14:textId="77777777" w:rsidTr="006908DF">
        <w:tblPrEx>
          <w:tblCellMar>
            <w:top w:w="87" w:type="dxa"/>
          </w:tblCellMar>
        </w:tblPrEx>
        <w:tc>
          <w:tcPr>
            <w:tcW w:w="3340" w:type="dxa"/>
          </w:tcPr>
          <w:p w14:paraId="4885C03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tarsBlack </w:t>
            </w:r>
            <w:r w:rsidRPr="00F8597F">
              <w:t xml:space="preserve">(Stars Art Border) </w:t>
            </w:r>
          </w:p>
        </w:tc>
        <w:tc>
          <w:tcPr>
            <w:tcW w:w="5722" w:type="dxa"/>
          </w:tcPr>
          <w:p w14:paraId="4E2CC950"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C2C756B" w14:textId="77777777" w:rsidTr="006908DF">
        <w:tblPrEx>
          <w:tblCellMar>
            <w:top w:w="87" w:type="dxa"/>
          </w:tblCellMar>
        </w:tblPrEx>
        <w:tc>
          <w:tcPr>
            <w:tcW w:w="3340" w:type="dxa"/>
          </w:tcPr>
          <w:p w14:paraId="0CC4305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tarsShadowed </w:t>
            </w:r>
            <w:r w:rsidRPr="00F8597F">
              <w:t xml:space="preserve">(Stars With Shadows Art Border) </w:t>
            </w:r>
          </w:p>
        </w:tc>
        <w:tc>
          <w:tcPr>
            <w:tcW w:w="5722" w:type="dxa"/>
          </w:tcPr>
          <w:p w14:paraId="5D804037"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87CC2CB" w14:textId="77777777" w:rsidTr="006908DF">
        <w:tblPrEx>
          <w:tblCellMar>
            <w:top w:w="87" w:type="dxa"/>
          </w:tblCellMar>
        </w:tblPrEx>
        <w:tc>
          <w:tcPr>
            <w:tcW w:w="3340" w:type="dxa"/>
          </w:tcPr>
          <w:p w14:paraId="70A151E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tarsTop </w:t>
            </w:r>
            <w:r w:rsidRPr="00F8597F">
              <w:t xml:space="preserve">(Stars On Top Art Border) </w:t>
            </w:r>
          </w:p>
        </w:tc>
        <w:tc>
          <w:tcPr>
            <w:tcW w:w="5722" w:type="dxa"/>
          </w:tcPr>
          <w:p w14:paraId="77CEED91"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2E722A8" w14:textId="77777777" w:rsidTr="006908DF">
        <w:tblPrEx>
          <w:tblCellMar>
            <w:top w:w="87" w:type="dxa"/>
          </w:tblCellMar>
        </w:tblPrEx>
        <w:tc>
          <w:tcPr>
            <w:tcW w:w="3340" w:type="dxa"/>
          </w:tcPr>
          <w:p w14:paraId="4549CDF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un </w:t>
            </w:r>
            <w:r w:rsidRPr="00F8597F">
              <w:t xml:space="preserve">(Sun Art Border) </w:t>
            </w:r>
          </w:p>
        </w:tc>
        <w:tc>
          <w:tcPr>
            <w:tcW w:w="5722" w:type="dxa"/>
          </w:tcPr>
          <w:p w14:paraId="3B6F9656"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5FAA8E9" w14:textId="77777777" w:rsidTr="006908DF">
        <w:tblPrEx>
          <w:tblCellMar>
            <w:top w:w="87" w:type="dxa"/>
          </w:tblCellMar>
        </w:tblPrEx>
        <w:tc>
          <w:tcPr>
            <w:tcW w:w="3340" w:type="dxa"/>
          </w:tcPr>
          <w:p w14:paraId="3829507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wirligig </w:t>
            </w:r>
            <w:r w:rsidRPr="00F8597F">
              <w:t xml:space="preserve">(Whirligig Art Border) </w:t>
            </w:r>
          </w:p>
        </w:tc>
        <w:tc>
          <w:tcPr>
            <w:tcW w:w="5722" w:type="dxa"/>
          </w:tcPr>
          <w:p w14:paraId="24009902"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45E52AF1" w14:textId="77777777" w:rsidTr="006908DF">
        <w:tblPrEx>
          <w:tblCellMar>
            <w:top w:w="65" w:type="dxa"/>
            <w:bottom w:w="34" w:type="dxa"/>
          </w:tblCellMar>
        </w:tblPrEx>
        <w:tc>
          <w:tcPr>
            <w:tcW w:w="3340" w:type="dxa"/>
          </w:tcPr>
          <w:p w14:paraId="3C2EBB8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ck </w:t>
            </w:r>
            <w:r w:rsidRPr="00F8597F">
              <w:t xml:space="preserve">(Single Line Border) </w:t>
            </w:r>
          </w:p>
        </w:tc>
        <w:tc>
          <w:tcPr>
            <w:tcW w:w="5722" w:type="dxa"/>
          </w:tcPr>
          <w:p w14:paraId="67DDDFF2" w14:textId="77777777" w:rsidR="00F94D2D" w:rsidRPr="00F8597F" w:rsidRDefault="00F94D2D" w:rsidP="006908DF">
            <w:pPr>
              <w:pStyle w:val="Standardowyakapit"/>
              <w:tabs>
                <w:tab w:val="left" w:pos="2300"/>
                <w:tab w:val="left" w:pos="3715"/>
              </w:tabs>
            </w:pPr>
            <w:r w:rsidRPr="00F8597F">
              <w:t xml:space="preserve">Specifies a line border consisting of a single line around the parent object. </w:t>
            </w:r>
          </w:p>
        </w:tc>
      </w:tr>
      <w:tr w:rsidR="00F94D2D" w:rsidRPr="00F8597F" w14:paraId="00DB42F3" w14:textId="77777777" w:rsidTr="006908DF">
        <w:tblPrEx>
          <w:tblCellMar>
            <w:top w:w="65" w:type="dxa"/>
            <w:bottom w:w="34" w:type="dxa"/>
          </w:tblCellMar>
        </w:tblPrEx>
        <w:tc>
          <w:tcPr>
            <w:tcW w:w="3340" w:type="dxa"/>
          </w:tcPr>
          <w:p w14:paraId="03AD4C3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ckThinLargeGap </w:t>
            </w:r>
            <w:r w:rsidRPr="00F8597F">
              <w:t xml:space="preserve">(Thick, Thin Line Border) </w:t>
            </w:r>
          </w:p>
        </w:tc>
        <w:tc>
          <w:tcPr>
            <w:tcW w:w="5722" w:type="dxa"/>
          </w:tcPr>
          <w:p w14:paraId="2A51028A" w14:textId="77777777" w:rsidR="00F94D2D" w:rsidRPr="00F8597F" w:rsidRDefault="00F94D2D" w:rsidP="006908DF">
            <w:pPr>
              <w:pStyle w:val="Standardowyakapit"/>
              <w:tabs>
                <w:tab w:val="left" w:pos="2300"/>
                <w:tab w:val="left" w:pos="3715"/>
              </w:tabs>
            </w:pPr>
            <w:r w:rsidRPr="00F8597F">
              <w:t xml:space="preserve">Specifies a line border consisting of a thick line contained within a thin line with a large sized intermediate gap around the parent object. </w:t>
            </w:r>
          </w:p>
        </w:tc>
      </w:tr>
      <w:tr w:rsidR="00F94D2D" w:rsidRPr="00F8597F" w14:paraId="5D1B2BA3" w14:textId="77777777" w:rsidTr="006908DF">
        <w:tblPrEx>
          <w:tblCellMar>
            <w:top w:w="65" w:type="dxa"/>
            <w:bottom w:w="34" w:type="dxa"/>
          </w:tblCellMar>
        </w:tblPrEx>
        <w:tc>
          <w:tcPr>
            <w:tcW w:w="3340" w:type="dxa"/>
          </w:tcPr>
          <w:p w14:paraId="76A41D7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ckThinMediumGap </w:t>
            </w:r>
            <w:r w:rsidRPr="00F8597F">
              <w:t xml:space="preserve">(Thick, Thin Line Border) </w:t>
            </w:r>
          </w:p>
        </w:tc>
        <w:tc>
          <w:tcPr>
            <w:tcW w:w="5722" w:type="dxa"/>
          </w:tcPr>
          <w:p w14:paraId="110A8EF6" w14:textId="77777777" w:rsidR="00F94D2D" w:rsidRPr="00F8597F" w:rsidRDefault="00F94D2D" w:rsidP="006908DF">
            <w:pPr>
              <w:pStyle w:val="Standardowyakapit"/>
              <w:tabs>
                <w:tab w:val="left" w:pos="2300"/>
                <w:tab w:val="left" w:pos="3715"/>
              </w:tabs>
            </w:pPr>
            <w:r w:rsidRPr="00F8597F">
              <w:t xml:space="preserve">Specifies a line border consisting of a thick line contained within a thin line with a medium sized intermediate gap around the parent object. </w:t>
            </w:r>
          </w:p>
        </w:tc>
      </w:tr>
      <w:tr w:rsidR="00F94D2D" w:rsidRPr="00F8597F" w14:paraId="5529CADF" w14:textId="77777777" w:rsidTr="006908DF">
        <w:tblPrEx>
          <w:tblCellMar>
            <w:top w:w="65" w:type="dxa"/>
            <w:bottom w:w="34" w:type="dxa"/>
          </w:tblCellMar>
        </w:tblPrEx>
        <w:tc>
          <w:tcPr>
            <w:tcW w:w="3340" w:type="dxa"/>
          </w:tcPr>
          <w:p w14:paraId="7665F5DC"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thickThinSmallGap </w:t>
            </w:r>
            <w:r w:rsidRPr="00F8597F">
              <w:t xml:space="preserve">(Thick, Thin Line Border) </w:t>
            </w:r>
          </w:p>
        </w:tc>
        <w:tc>
          <w:tcPr>
            <w:tcW w:w="5722" w:type="dxa"/>
          </w:tcPr>
          <w:p w14:paraId="4095FD78" w14:textId="77777777" w:rsidR="00F94D2D" w:rsidRPr="00F8597F" w:rsidRDefault="00F94D2D" w:rsidP="006908DF">
            <w:pPr>
              <w:pStyle w:val="Standardowyakapit"/>
              <w:tabs>
                <w:tab w:val="left" w:pos="2300"/>
                <w:tab w:val="left" w:pos="3715"/>
              </w:tabs>
            </w:pPr>
            <w:r w:rsidRPr="00F8597F">
              <w:t xml:space="preserve">Specifies a line border consisting of a thick line contained within a thin line with a small intermediate gap around the parent object. </w:t>
            </w:r>
          </w:p>
        </w:tc>
      </w:tr>
      <w:tr w:rsidR="00F94D2D" w:rsidRPr="00F8597F" w14:paraId="69BDAD6D" w14:textId="77777777" w:rsidTr="006908DF">
        <w:tc>
          <w:tcPr>
            <w:tcW w:w="3340" w:type="dxa"/>
          </w:tcPr>
          <w:p w14:paraId="3F58A48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nThickLargeGap </w:t>
            </w:r>
            <w:r w:rsidRPr="00F8597F">
              <w:t xml:space="preserve">(Thin, Thick Line Border) </w:t>
            </w:r>
          </w:p>
        </w:tc>
        <w:tc>
          <w:tcPr>
            <w:tcW w:w="5722" w:type="dxa"/>
          </w:tcPr>
          <w:p w14:paraId="46ACAEE0" w14:textId="77777777" w:rsidR="00F94D2D" w:rsidRPr="00F8597F" w:rsidRDefault="00F94D2D" w:rsidP="006908DF">
            <w:pPr>
              <w:pStyle w:val="Standardowyakapit"/>
              <w:tabs>
                <w:tab w:val="left" w:pos="2300"/>
                <w:tab w:val="left" w:pos="3715"/>
              </w:tabs>
            </w:pPr>
            <w:r w:rsidRPr="00F8597F">
              <w:t xml:space="preserve">Specifies a line border consisting of a thin line contained within a thick line contained within a thick thin with a large sized intermediate gap between each around the parent object. </w:t>
            </w:r>
          </w:p>
        </w:tc>
      </w:tr>
      <w:tr w:rsidR="00F94D2D" w:rsidRPr="00F8597F" w14:paraId="1AC06ABA" w14:textId="77777777" w:rsidTr="006908DF">
        <w:tc>
          <w:tcPr>
            <w:tcW w:w="3340" w:type="dxa"/>
          </w:tcPr>
          <w:p w14:paraId="2CB3179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nThickMediumGap </w:t>
            </w:r>
            <w:r w:rsidRPr="00F8597F">
              <w:t xml:space="preserve">(Thin, Thick Line Border) </w:t>
            </w:r>
          </w:p>
        </w:tc>
        <w:tc>
          <w:tcPr>
            <w:tcW w:w="5722" w:type="dxa"/>
          </w:tcPr>
          <w:p w14:paraId="6D9C283C" w14:textId="77777777" w:rsidR="00F94D2D" w:rsidRPr="00F8597F" w:rsidRDefault="00F94D2D" w:rsidP="006908DF">
            <w:pPr>
              <w:pStyle w:val="Standardowyakapit"/>
              <w:tabs>
                <w:tab w:val="left" w:pos="2300"/>
                <w:tab w:val="left" w:pos="3715"/>
              </w:tabs>
            </w:pPr>
            <w:r w:rsidRPr="00F8597F">
              <w:t xml:space="preserve">Specifies a line border consisting of a thin line contained within a thick line contained within a thick thin with a medium sized intermediate gap between each around the parent object. </w:t>
            </w:r>
          </w:p>
        </w:tc>
      </w:tr>
      <w:tr w:rsidR="00F94D2D" w:rsidRPr="00F8597F" w14:paraId="746439AE" w14:textId="77777777" w:rsidTr="006908DF">
        <w:tc>
          <w:tcPr>
            <w:tcW w:w="3340" w:type="dxa"/>
          </w:tcPr>
          <w:p w14:paraId="62CB2ED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nThickSmallGap </w:t>
            </w:r>
            <w:r w:rsidRPr="00F8597F">
              <w:t xml:space="preserve">(Thin, Thick Line Border) </w:t>
            </w:r>
          </w:p>
        </w:tc>
        <w:tc>
          <w:tcPr>
            <w:tcW w:w="5722" w:type="dxa"/>
          </w:tcPr>
          <w:p w14:paraId="27D0128B" w14:textId="77777777" w:rsidR="00F94D2D" w:rsidRPr="00F8597F" w:rsidRDefault="00F94D2D" w:rsidP="006908DF">
            <w:pPr>
              <w:pStyle w:val="Standardowyakapit"/>
              <w:tabs>
                <w:tab w:val="left" w:pos="2300"/>
                <w:tab w:val="left" w:pos="3715"/>
              </w:tabs>
            </w:pPr>
            <w:r w:rsidRPr="00F8597F">
              <w:t xml:space="preserve">Specifies a line border consisting of a thin line contained within a thick line contained within a thick thin with a small intermediate gap between each around the parent object. </w:t>
            </w:r>
          </w:p>
        </w:tc>
      </w:tr>
      <w:tr w:rsidR="00F94D2D" w:rsidRPr="00F8597F" w14:paraId="1A6528EF" w14:textId="77777777" w:rsidTr="006908DF">
        <w:tc>
          <w:tcPr>
            <w:tcW w:w="3340" w:type="dxa"/>
          </w:tcPr>
          <w:p w14:paraId="4405CA9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nThickThinLargeGap </w:t>
            </w:r>
            <w:r w:rsidRPr="00F8597F">
              <w:t xml:space="preserve">(Thin, Thick, Thin Line Border) </w:t>
            </w:r>
          </w:p>
        </w:tc>
        <w:tc>
          <w:tcPr>
            <w:tcW w:w="5722" w:type="dxa"/>
          </w:tcPr>
          <w:p w14:paraId="2D39B86E" w14:textId="77777777" w:rsidR="00F94D2D" w:rsidRPr="00F8597F" w:rsidRDefault="00F94D2D" w:rsidP="006908DF">
            <w:pPr>
              <w:pStyle w:val="Standardowyakapit"/>
              <w:tabs>
                <w:tab w:val="left" w:pos="2300"/>
                <w:tab w:val="left" w:pos="3715"/>
              </w:tabs>
            </w:pPr>
            <w:r w:rsidRPr="00F8597F">
              <w:t>Specifies a line border consisting of a thin line contained within a thick line, contained within a thin line with a large sized intermediate gap around the parent object.</w:t>
            </w:r>
          </w:p>
        </w:tc>
      </w:tr>
      <w:tr w:rsidR="00F94D2D" w:rsidRPr="00F8597F" w14:paraId="6B85EB6C" w14:textId="77777777" w:rsidTr="006908DF">
        <w:tblPrEx>
          <w:tblCellMar>
            <w:top w:w="85" w:type="dxa"/>
          </w:tblCellMar>
        </w:tblPrEx>
        <w:tc>
          <w:tcPr>
            <w:tcW w:w="3340" w:type="dxa"/>
          </w:tcPr>
          <w:p w14:paraId="35E00B8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nThickThinMediumGap </w:t>
            </w:r>
            <w:r w:rsidRPr="00F8597F">
              <w:t xml:space="preserve">(Thin, Thick, Thin Line Border) </w:t>
            </w:r>
          </w:p>
        </w:tc>
        <w:tc>
          <w:tcPr>
            <w:tcW w:w="5722" w:type="dxa"/>
          </w:tcPr>
          <w:p w14:paraId="6F27F8EF" w14:textId="77777777" w:rsidR="00F94D2D" w:rsidRPr="00F8597F" w:rsidRDefault="00F94D2D" w:rsidP="006908DF">
            <w:pPr>
              <w:pStyle w:val="Standardowyakapit"/>
              <w:tabs>
                <w:tab w:val="left" w:pos="2300"/>
                <w:tab w:val="left" w:pos="3715"/>
              </w:tabs>
            </w:pPr>
            <w:r w:rsidRPr="00F8597F">
              <w:t xml:space="preserve">Specifies a line border consisting of a thin line contained within a thick line, contained within a thin line with a medium sized intermediate gap around the parent object. </w:t>
            </w:r>
          </w:p>
        </w:tc>
      </w:tr>
      <w:tr w:rsidR="00F94D2D" w:rsidRPr="00F8597F" w14:paraId="4A7090FD" w14:textId="77777777" w:rsidTr="006908DF">
        <w:tblPrEx>
          <w:tblCellMar>
            <w:top w:w="85" w:type="dxa"/>
          </w:tblCellMar>
        </w:tblPrEx>
        <w:tc>
          <w:tcPr>
            <w:tcW w:w="3340" w:type="dxa"/>
          </w:tcPr>
          <w:p w14:paraId="0BA57F2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nThickThinSmallGap </w:t>
            </w:r>
            <w:r w:rsidRPr="00F8597F">
              <w:t xml:space="preserve">(Thin, Thick, Thin Line Border) </w:t>
            </w:r>
          </w:p>
        </w:tc>
        <w:tc>
          <w:tcPr>
            <w:tcW w:w="5722" w:type="dxa"/>
          </w:tcPr>
          <w:p w14:paraId="670BCAD1" w14:textId="77777777" w:rsidR="00F94D2D" w:rsidRPr="00F8597F" w:rsidRDefault="00F94D2D" w:rsidP="006908DF">
            <w:pPr>
              <w:pStyle w:val="Standardowyakapit"/>
              <w:tabs>
                <w:tab w:val="left" w:pos="2300"/>
                <w:tab w:val="left" w:pos="3715"/>
              </w:tabs>
            </w:pPr>
            <w:r w:rsidRPr="00F8597F">
              <w:t xml:space="preserve">Specifies a line border consisting of a thin line contained within a thick line, contained within a thin line with a small intermediate gap around the parent object. </w:t>
            </w:r>
          </w:p>
        </w:tc>
      </w:tr>
      <w:tr w:rsidR="00F94D2D" w:rsidRPr="00F8597F" w14:paraId="4F7E9926" w14:textId="77777777" w:rsidTr="006908DF">
        <w:tblPrEx>
          <w:tblCellMar>
            <w:top w:w="85" w:type="dxa"/>
          </w:tblCellMar>
        </w:tblPrEx>
        <w:tc>
          <w:tcPr>
            <w:tcW w:w="3340" w:type="dxa"/>
          </w:tcPr>
          <w:p w14:paraId="5B77045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reeDEmboss </w:t>
            </w:r>
            <w:r w:rsidRPr="00F8597F">
              <w:t xml:space="preserve">(3D Embossed Line Border) </w:t>
            </w:r>
          </w:p>
        </w:tc>
        <w:tc>
          <w:tcPr>
            <w:tcW w:w="5722" w:type="dxa"/>
          </w:tcPr>
          <w:p w14:paraId="7FED590F" w14:textId="77777777" w:rsidR="00F94D2D" w:rsidRPr="00F8597F" w:rsidRDefault="00F94D2D" w:rsidP="006908DF">
            <w:pPr>
              <w:pStyle w:val="Standardowyakapit"/>
              <w:tabs>
                <w:tab w:val="left" w:pos="2300"/>
                <w:tab w:val="left" w:pos="3715"/>
              </w:tabs>
            </w:pPr>
            <w:r w:rsidRPr="00F8597F">
              <w:t xml:space="preserve">Specifies a line border consisting of three staged gradient lines around the parent object, getting darker towards the object. </w:t>
            </w:r>
          </w:p>
        </w:tc>
      </w:tr>
      <w:tr w:rsidR="00F94D2D" w:rsidRPr="00F8597F" w14:paraId="5596D0EB" w14:textId="77777777" w:rsidTr="006908DF">
        <w:tblPrEx>
          <w:tblCellMar>
            <w:top w:w="85" w:type="dxa"/>
          </w:tblCellMar>
        </w:tblPrEx>
        <w:tc>
          <w:tcPr>
            <w:tcW w:w="3340" w:type="dxa"/>
          </w:tcPr>
          <w:p w14:paraId="46C614A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reeDEngrave </w:t>
            </w:r>
            <w:r w:rsidRPr="00F8597F">
              <w:t xml:space="preserve">(3D Engraved Line Border) </w:t>
            </w:r>
          </w:p>
        </w:tc>
        <w:tc>
          <w:tcPr>
            <w:tcW w:w="5722" w:type="dxa"/>
          </w:tcPr>
          <w:p w14:paraId="3813404E" w14:textId="77777777" w:rsidR="00F94D2D" w:rsidRPr="00F8597F" w:rsidRDefault="00F94D2D" w:rsidP="006908DF">
            <w:pPr>
              <w:pStyle w:val="Standardowyakapit"/>
              <w:tabs>
                <w:tab w:val="left" w:pos="2300"/>
                <w:tab w:val="left" w:pos="3715"/>
              </w:tabs>
            </w:pPr>
            <w:r w:rsidRPr="00F8597F">
              <w:t xml:space="preserve">Specifies a line border consisting of three staged gradient lines around the parent object, getting darker away from the object. </w:t>
            </w:r>
          </w:p>
        </w:tc>
      </w:tr>
      <w:tr w:rsidR="00F94D2D" w:rsidRPr="00F8597F" w14:paraId="37FD88BB" w14:textId="77777777" w:rsidTr="006908DF">
        <w:tblPrEx>
          <w:tblCellMar>
            <w:top w:w="85" w:type="dxa"/>
          </w:tblCellMar>
        </w:tblPrEx>
        <w:tc>
          <w:tcPr>
            <w:tcW w:w="3340" w:type="dxa"/>
          </w:tcPr>
          <w:p w14:paraId="15D9A66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ornPaper </w:t>
            </w:r>
            <w:r w:rsidRPr="00F8597F">
              <w:t xml:space="preserve">(Torn Paper Art Border) </w:t>
            </w:r>
          </w:p>
        </w:tc>
        <w:tc>
          <w:tcPr>
            <w:tcW w:w="5722" w:type="dxa"/>
          </w:tcPr>
          <w:p w14:paraId="59D0BD5D"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367DE48B" w14:textId="77777777" w:rsidTr="006908DF">
        <w:tblPrEx>
          <w:tblCellMar>
            <w:top w:w="65" w:type="dxa"/>
            <w:bottom w:w="34" w:type="dxa"/>
          </w:tblCellMar>
        </w:tblPrEx>
        <w:tc>
          <w:tcPr>
            <w:tcW w:w="3340" w:type="dxa"/>
          </w:tcPr>
          <w:p w14:paraId="14732FA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ornPaperBlack </w:t>
            </w:r>
            <w:r w:rsidRPr="00F8597F">
              <w:t xml:space="preserve">(Black Torn Paper Art Border) </w:t>
            </w:r>
          </w:p>
        </w:tc>
        <w:tc>
          <w:tcPr>
            <w:tcW w:w="5722" w:type="dxa"/>
          </w:tcPr>
          <w:p w14:paraId="21F7B23F"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72BEA76F" w14:textId="77777777" w:rsidTr="006908DF">
        <w:tblPrEx>
          <w:tblCellMar>
            <w:top w:w="65" w:type="dxa"/>
            <w:bottom w:w="34" w:type="dxa"/>
          </w:tblCellMar>
        </w:tblPrEx>
        <w:tc>
          <w:tcPr>
            <w:tcW w:w="3340" w:type="dxa"/>
          </w:tcPr>
          <w:p w14:paraId="16B5712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rees </w:t>
            </w:r>
            <w:r w:rsidRPr="00F8597F">
              <w:t xml:space="preserve">(Tree Art Border) </w:t>
            </w:r>
          </w:p>
        </w:tc>
        <w:tc>
          <w:tcPr>
            <w:tcW w:w="5722" w:type="dxa"/>
          </w:tcPr>
          <w:p w14:paraId="49C3AC88"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819CCEB" w14:textId="77777777" w:rsidTr="006908DF">
        <w:tblPrEx>
          <w:tblCellMar>
            <w:top w:w="65" w:type="dxa"/>
            <w:bottom w:w="34" w:type="dxa"/>
          </w:tblCellMar>
        </w:tblPrEx>
        <w:tc>
          <w:tcPr>
            <w:tcW w:w="3340" w:type="dxa"/>
          </w:tcPr>
          <w:p w14:paraId="172A38D9"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triangle1 </w:t>
            </w:r>
            <w:r w:rsidRPr="00F8597F">
              <w:t xml:space="preserve">(Triangle Art Border One) </w:t>
            </w:r>
          </w:p>
        </w:tc>
        <w:tc>
          <w:tcPr>
            <w:tcW w:w="5722" w:type="dxa"/>
          </w:tcPr>
          <w:p w14:paraId="49D3A97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5197942D" w14:textId="77777777" w:rsidTr="006908DF">
        <w:tblPrEx>
          <w:tblCellMar>
            <w:top w:w="65" w:type="dxa"/>
            <w:bottom w:w="34" w:type="dxa"/>
          </w:tblCellMar>
        </w:tblPrEx>
        <w:tc>
          <w:tcPr>
            <w:tcW w:w="3340" w:type="dxa"/>
          </w:tcPr>
          <w:p w14:paraId="70D7292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riangle2 </w:t>
            </w:r>
            <w:r w:rsidRPr="00F8597F">
              <w:t xml:space="preserve">(Triangle Art Border Two) </w:t>
            </w:r>
          </w:p>
        </w:tc>
        <w:tc>
          <w:tcPr>
            <w:tcW w:w="5722" w:type="dxa"/>
          </w:tcPr>
          <w:p w14:paraId="09530947"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04E65B0E" w14:textId="77777777" w:rsidTr="006908DF">
        <w:tblPrEx>
          <w:tblCellMar>
            <w:top w:w="65" w:type="dxa"/>
            <w:bottom w:w="34" w:type="dxa"/>
          </w:tblCellMar>
        </w:tblPrEx>
        <w:tc>
          <w:tcPr>
            <w:tcW w:w="3340" w:type="dxa"/>
          </w:tcPr>
          <w:p w14:paraId="3F1C62B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riangleCircle1 </w:t>
            </w:r>
            <w:r w:rsidRPr="00F8597F">
              <w:t xml:space="preserve">(Triangle and Circle Art Border) </w:t>
            </w:r>
          </w:p>
        </w:tc>
        <w:tc>
          <w:tcPr>
            <w:tcW w:w="5722" w:type="dxa"/>
          </w:tcPr>
          <w:p w14:paraId="3F0383DC" w14:textId="77777777" w:rsidR="00F94D2D" w:rsidRPr="00F8597F" w:rsidRDefault="00F94D2D" w:rsidP="006908DF">
            <w:pPr>
              <w:pStyle w:val="Standardowyakapit"/>
              <w:keepNext/>
              <w:tabs>
                <w:tab w:val="left" w:pos="2300"/>
                <w:tab w:val="left" w:pos="3715"/>
              </w:tabs>
            </w:pPr>
            <w:r w:rsidRPr="00F8597F">
              <w:t>Specifies an art border using the following images:</w:t>
            </w:r>
          </w:p>
        </w:tc>
      </w:tr>
      <w:tr w:rsidR="00F94D2D" w:rsidRPr="00F8597F" w14:paraId="11B14A4E" w14:textId="77777777" w:rsidTr="006908DF">
        <w:tblPrEx>
          <w:tblCellMar>
            <w:top w:w="65" w:type="dxa"/>
            <w:bottom w:w="34" w:type="dxa"/>
          </w:tblCellMar>
        </w:tblPrEx>
        <w:tc>
          <w:tcPr>
            <w:tcW w:w="3340" w:type="dxa"/>
          </w:tcPr>
          <w:p w14:paraId="143FCA2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riangleCircle2 </w:t>
            </w:r>
            <w:r w:rsidRPr="00F8597F">
              <w:t xml:space="preserve">(Triangle and Circle Art Border Two) </w:t>
            </w:r>
          </w:p>
        </w:tc>
        <w:tc>
          <w:tcPr>
            <w:tcW w:w="5722" w:type="dxa"/>
          </w:tcPr>
          <w:p w14:paraId="6E3C12FC"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1F31C0EA" w14:textId="77777777" w:rsidTr="006908DF">
        <w:tblPrEx>
          <w:tblCellMar>
            <w:top w:w="65" w:type="dxa"/>
            <w:bottom w:w="34" w:type="dxa"/>
          </w:tblCellMar>
        </w:tblPrEx>
        <w:tc>
          <w:tcPr>
            <w:tcW w:w="3340" w:type="dxa"/>
          </w:tcPr>
          <w:p w14:paraId="597C567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riangleParty </w:t>
            </w:r>
            <w:r w:rsidRPr="00F8597F">
              <w:t>(Triangle Art Border)</w:t>
            </w:r>
          </w:p>
        </w:tc>
        <w:tc>
          <w:tcPr>
            <w:tcW w:w="5722" w:type="dxa"/>
          </w:tcPr>
          <w:p w14:paraId="120D3187"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04BB5BCD" w14:textId="77777777" w:rsidTr="006908DF">
        <w:tblPrEx>
          <w:tblCellMar>
            <w:top w:w="65" w:type="dxa"/>
            <w:bottom w:w="34" w:type="dxa"/>
          </w:tblCellMar>
        </w:tblPrEx>
        <w:tc>
          <w:tcPr>
            <w:tcW w:w="3340" w:type="dxa"/>
          </w:tcPr>
          <w:p w14:paraId="52C2A5A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riangles </w:t>
            </w:r>
            <w:r w:rsidRPr="00F8597F">
              <w:t xml:space="preserve">(Triangles Art Border) </w:t>
            </w:r>
          </w:p>
        </w:tc>
        <w:tc>
          <w:tcPr>
            <w:tcW w:w="5722" w:type="dxa"/>
          </w:tcPr>
          <w:p w14:paraId="105AC16E"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25F9735B" w14:textId="77777777" w:rsidTr="006908DF">
        <w:tblPrEx>
          <w:tblCellMar>
            <w:top w:w="87" w:type="dxa"/>
          </w:tblCellMar>
        </w:tblPrEx>
        <w:tc>
          <w:tcPr>
            <w:tcW w:w="3340" w:type="dxa"/>
          </w:tcPr>
          <w:p w14:paraId="22BD7BD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riple </w:t>
            </w:r>
            <w:r w:rsidRPr="00F8597F">
              <w:t xml:space="preserve">(Triple Line Border) </w:t>
            </w:r>
          </w:p>
        </w:tc>
        <w:tc>
          <w:tcPr>
            <w:tcW w:w="5722" w:type="dxa"/>
          </w:tcPr>
          <w:p w14:paraId="5A450C65" w14:textId="77777777" w:rsidR="00F94D2D" w:rsidRPr="00F8597F" w:rsidRDefault="00F94D2D" w:rsidP="006908DF">
            <w:pPr>
              <w:pStyle w:val="Standardowyakapit"/>
              <w:tabs>
                <w:tab w:val="left" w:pos="2300"/>
                <w:tab w:val="left" w:pos="3715"/>
              </w:tabs>
            </w:pPr>
            <w:r w:rsidRPr="00F8597F">
              <w:t xml:space="preserve">Specifies a line border consisting of a triple line around the parent object. </w:t>
            </w:r>
          </w:p>
        </w:tc>
      </w:tr>
      <w:tr w:rsidR="00F94D2D" w:rsidRPr="00F8597F" w14:paraId="56065EEC" w14:textId="77777777" w:rsidTr="006908DF">
        <w:tblPrEx>
          <w:tblCellMar>
            <w:top w:w="87" w:type="dxa"/>
          </w:tblCellMar>
        </w:tblPrEx>
        <w:tc>
          <w:tcPr>
            <w:tcW w:w="3340" w:type="dxa"/>
          </w:tcPr>
          <w:p w14:paraId="6DCB3CC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wistedLines1 </w:t>
            </w:r>
            <w:r w:rsidRPr="00F8597F">
              <w:t xml:space="preserve">(Twisted Lines Art Border) </w:t>
            </w:r>
          </w:p>
        </w:tc>
        <w:tc>
          <w:tcPr>
            <w:tcW w:w="5722" w:type="dxa"/>
          </w:tcPr>
          <w:p w14:paraId="28E78C84"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7A143506" w14:textId="77777777" w:rsidTr="006908DF">
        <w:tblPrEx>
          <w:tblCellMar>
            <w:top w:w="65" w:type="dxa"/>
            <w:bottom w:w="34" w:type="dxa"/>
          </w:tblCellMar>
        </w:tblPrEx>
        <w:tc>
          <w:tcPr>
            <w:tcW w:w="3340" w:type="dxa"/>
          </w:tcPr>
          <w:p w14:paraId="4D745BB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wistedLines2 </w:t>
            </w:r>
            <w:r w:rsidRPr="00F8597F">
              <w:t xml:space="preserve">(Twisted Lines Art Border) </w:t>
            </w:r>
          </w:p>
        </w:tc>
        <w:tc>
          <w:tcPr>
            <w:tcW w:w="5722" w:type="dxa"/>
          </w:tcPr>
          <w:p w14:paraId="03EEC550"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61BEE161" w14:textId="77777777" w:rsidTr="006908DF">
        <w:tblPrEx>
          <w:tblCellMar>
            <w:top w:w="65" w:type="dxa"/>
            <w:bottom w:w="34" w:type="dxa"/>
          </w:tblCellMar>
        </w:tblPrEx>
        <w:tc>
          <w:tcPr>
            <w:tcW w:w="3340" w:type="dxa"/>
          </w:tcPr>
          <w:p w14:paraId="7443126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ine </w:t>
            </w:r>
            <w:r w:rsidRPr="00F8597F">
              <w:t xml:space="preserve">(Vine Art Border) </w:t>
            </w:r>
          </w:p>
        </w:tc>
        <w:tc>
          <w:tcPr>
            <w:tcW w:w="5722" w:type="dxa"/>
          </w:tcPr>
          <w:p w14:paraId="4C25D08F"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51235C93" w14:textId="77777777" w:rsidTr="006908DF">
        <w:tblPrEx>
          <w:tblCellMar>
            <w:top w:w="65" w:type="dxa"/>
            <w:bottom w:w="34" w:type="dxa"/>
          </w:tblCellMar>
        </w:tblPrEx>
        <w:tc>
          <w:tcPr>
            <w:tcW w:w="3340" w:type="dxa"/>
          </w:tcPr>
          <w:p w14:paraId="72D9218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ave </w:t>
            </w:r>
            <w:r w:rsidRPr="00F8597F">
              <w:t xml:space="preserve">(Wavy Line Border) </w:t>
            </w:r>
          </w:p>
        </w:tc>
        <w:tc>
          <w:tcPr>
            <w:tcW w:w="5722" w:type="dxa"/>
          </w:tcPr>
          <w:p w14:paraId="0EE70E7C" w14:textId="77777777" w:rsidR="00F94D2D" w:rsidRPr="00F8597F" w:rsidRDefault="00F94D2D" w:rsidP="006908DF">
            <w:pPr>
              <w:pStyle w:val="Standardowyakapit"/>
              <w:tabs>
                <w:tab w:val="left" w:pos="2300"/>
                <w:tab w:val="left" w:pos="3715"/>
              </w:tabs>
            </w:pPr>
            <w:r w:rsidRPr="00F8597F">
              <w:t xml:space="preserve">Specifies a line border consisting of a wavy line around the parent object. </w:t>
            </w:r>
          </w:p>
        </w:tc>
      </w:tr>
      <w:tr w:rsidR="00F94D2D" w:rsidRPr="00F8597F" w14:paraId="68689EF1" w14:textId="77777777" w:rsidTr="006908DF">
        <w:tblPrEx>
          <w:tblCellMar>
            <w:top w:w="87" w:type="dxa"/>
            <w:bottom w:w="34" w:type="dxa"/>
          </w:tblCellMar>
        </w:tblPrEx>
        <w:tc>
          <w:tcPr>
            <w:tcW w:w="3340" w:type="dxa"/>
          </w:tcPr>
          <w:p w14:paraId="54A34FB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aveline </w:t>
            </w:r>
            <w:r w:rsidRPr="00F8597F">
              <w:t xml:space="preserve">(Wavy Line Art Border) </w:t>
            </w:r>
          </w:p>
        </w:tc>
        <w:tc>
          <w:tcPr>
            <w:tcW w:w="5722" w:type="dxa"/>
          </w:tcPr>
          <w:p w14:paraId="1835F0EE"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38969F51" w14:textId="77777777" w:rsidTr="006908DF">
        <w:tblPrEx>
          <w:tblCellMar>
            <w:top w:w="87" w:type="dxa"/>
            <w:bottom w:w="34" w:type="dxa"/>
          </w:tblCellMar>
        </w:tblPrEx>
        <w:tc>
          <w:tcPr>
            <w:tcW w:w="3340" w:type="dxa"/>
          </w:tcPr>
          <w:p w14:paraId="10A6848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eavingAngles </w:t>
            </w:r>
            <w:r w:rsidRPr="00F8597F">
              <w:t xml:space="preserve">(Weaving Angles Art Border) </w:t>
            </w:r>
          </w:p>
        </w:tc>
        <w:tc>
          <w:tcPr>
            <w:tcW w:w="5722" w:type="dxa"/>
          </w:tcPr>
          <w:p w14:paraId="5F36137E"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727247BE" w14:textId="77777777" w:rsidTr="006908DF">
        <w:tblPrEx>
          <w:tblCellMar>
            <w:top w:w="65" w:type="dxa"/>
            <w:bottom w:w="34" w:type="dxa"/>
          </w:tblCellMar>
        </w:tblPrEx>
        <w:tc>
          <w:tcPr>
            <w:tcW w:w="3340" w:type="dxa"/>
          </w:tcPr>
          <w:p w14:paraId="056AB86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eavingBraid </w:t>
            </w:r>
            <w:r w:rsidRPr="00F8597F">
              <w:t xml:space="preserve">(Weaving Braid Art Border) </w:t>
            </w:r>
          </w:p>
        </w:tc>
        <w:tc>
          <w:tcPr>
            <w:tcW w:w="5722" w:type="dxa"/>
          </w:tcPr>
          <w:p w14:paraId="6A30EFF4"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06AB52A8" w14:textId="77777777" w:rsidTr="006908DF">
        <w:tblPrEx>
          <w:tblCellMar>
            <w:top w:w="65" w:type="dxa"/>
            <w:bottom w:w="34" w:type="dxa"/>
          </w:tblCellMar>
        </w:tblPrEx>
        <w:tc>
          <w:tcPr>
            <w:tcW w:w="3340" w:type="dxa"/>
          </w:tcPr>
          <w:p w14:paraId="253737A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eavingRibbon </w:t>
            </w:r>
            <w:r w:rsidRPr="00F8597F">
              <w:t xml:space="preserve">(Weaving Ribbon Art Border) </w:t>
            </w:r>
          </w:p>
        </w:tc>
        <w:tc>
          <w:tcPr>
            <w:tcW w:w="5722" w:type="dxa"/>
          </w:tcPr>
          <w:p w14:paraId="525E4C8B"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0491A5CA" w14:textId="77777777" w:rsidTr="006908DF">
        <w:tblPrEx>
          <w:tblCellMar>
            <w:top w:w="65" w:type="dxa"/>
            <w:bottom w:w="34" w:type="dxa"/>
          </w:tblCellMar>
        </w:tblPrEx>
        <w:tc>
          <w:tcPr>
            <w:tcW w:w="3340" w:type="dxa"/>
          </w:tcPr>
          <w:p w14:paraId="758EA88E"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weavingStrips </w:t>
            </w:r>
            <w:r w:rsidRPr="00F8597F">
              <w:t xml:space="preserve">(Weaving Strips Art Border) </w:t>
            </w:r>
          </w:p>
        </w:tc>
        <w:tc>
          <w:tcPr>
            <w:tcW w:w="5722" w:type="dxa"/>
          </w:tcPr>
          <w:p w14:paraId="7CE55242"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71E6E5AD" w14:textId="77777777" w:rsidTr="006908DF">
        <w:tc>
          <w:tcPr>
            <w:tcW w:w="3340" w:type="dxa"/>
          </w:tcPr>
          <w:p w14:paraId="6291FAF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hiteFlowers </w:t>
            </w:r>
            <w:r w:rsidRPr="00F8597F">
              <w:t xml:space="preserve">(White Flowers Art Border) </w:t>
            </w:r>
          </w:p>
        </w:tc>
        <w:tc>
          <w:tcPr>
            <w:tcW w:w="5722" w:type="dxa"/>
          </w:tcPr>
          <w:p w14:paraId="1554D11C"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10CA9C59" w14:textId="77777777" w:rsidTr="006908DF">
        <w:tc>
          <w:tcPr>
            <w:tcW w:w="3340" w:type="dxa"/>
          </w:tcPr>
          <w:p w14:paraId="42061B2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oodwork </w:t>
            </w:r>
            <w:r w:rsidRPr="00F8597F">
              <w:t xml:space="preserve">(Woodwork Art Border) </w:t>
            </w:r>
          </w:p>
        </w:tc>
        <w:tc>
          <w:tcPr>
            <w:tcW w:w="5722" w:type="dxa"/>
          </w:tcPr>
          <w:p w14:paraId="7F4B8F6F"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09E5F579" w14:textId="77777777" w:rsidTr="006908DF">
        <w:tc>
          <w:tcPr>
            <w:tcW w:w="3340" w:type="dxa"/>
          </w:tcPr>
          <w:p w14:paraId="47DCC21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xIllusions </w:t>
            </w:r>
            <w:r w:rsidRPr="00F8597F">
              <w:t xml:space="preserve">(Crisscross Art Border) </w:t>
            </w:r>
          </w:p>
        </w:tc>
        <w:tc>
          <w:tcPr>
            <w:tcW w:w="5722" w:type="dxa"/>
          </w:tcPr>
          <w:p w14:paraId="7B0F02A9"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6BAF9030" w14:textId="77777777" w:rsidTr="006908DF">
        <w:tc>
          <w:tcPr>
            <w:tcW w:w="3340" w:type="dxa"/>
          </w:tcPr>
          <w:p w14:paraId="5606E1F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zanyTriangles </w:t>
            </w:r>
            <w:r w:rsidRPr="00F8597F">
              <w:t xml:space="preserve">(Triangle Art Border) </w:t>
            </w:r>
          </w:p>
        </w:tc>
        <w:tc>
          <w:tcPr>
            <w:tcW w:w="5722" w:type="dxa"/>
          </w:tcPr>
          <w:p w14:paraId="6117DE14" w14:textId="77777777" w:rsidR="00F94D2D" w:rsidRPr="00F8597F" w:rsidRDefault="00F94D2D" w:rsidP="006908DF">
            <w:pPr>
              <w:pStyle w:val="Standardowyakapit"/>
              <w:tabs>
                <w:tab w:val="left" w:pos="2300"/>
                <w:tab w:val="left" w:pos="3715"/>
              </w:tabs>
            </w:pPr>
            <w:r w:rsidRPr="00F8597F">
              <w:t xml:space="preserve">Specifies an art border using the following images: </w:t>
            </w:r>
          </w:p>
        </w:tc>
      </w:tr>
      <w:tr w:rsidR="00F94D2D" w:rsidRPr="00F8597F" w14:paraId="0325FD1B" w14:textId="77777777" w:rsidTr="006908DF">
        <w:tblPrEx>
          <w:tblCellMar>
            <w:top w:w="65" w:type="dxa"/>
          </w:tblCellMar>
        </w:tblPrEx>
        <w:tc>
          <w:tcPr>
            <w:tcW w:w="3340" w:type="dxa"/>
          </w:tcPr>
          <w:p w14:paraId="493B62F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zigZag </w:t>
            </w:r>
            <w:r w:rsidRPr="00F8597F">
              <w:t xml:space="preserve">(Zigzag Art Border) </w:t>
            </w:r>
          </w:p>
        </w:tc>
        <w:tc>
          <w:tcPr>
            <w:tcW w:w="5722" w:type="dxa"/>
          </w:tcPr>
          <w:p w14:paraId="0651974C" w14:textId="77777777" w:rsidR="00F94D2D" w:rsidRPr="00F8597F" w:rsidRDefault="00F94D2D" w:rsidP="006908DF">
            <w:pPr>
              <w:pStyle w:val="Standardowyakapit"/>
              <w:tabs>
                <w:tab w:val="left" w:pos="2300"/>
                <w:tab w:val="left" w:pos="3715"/>
              </w:tabs>
            </w:pPr>
            <w:r w:rsidRPr="00F8597F">
              <w:t>Specifies an art border using the following images:</w:t>
            </w:r>
          </w:p>
        </w:tc>
      </w:tr>
      <w:tr w:rsidR="00F94D2D" w:rsidRPr="00F8597F" w14:paraId="00004AD8" w14:textId="77777777" w:rsidTr="006908DF">
        <w:tblPrEx>
          <w:tblCellMar>
            <w:top w:w="65" w:type="dxa"/>
          </w:tblCellMar>
        </w:tblPrEx>
        <w:tc>
          <w:tcPr>
            <w:tcW w:w="3340" w:type="dxa"/>
          </w:tcPr>
          <w:p w14:paraId="636B94A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zigZagStitch </w:t>
            </w:r>
            <w:r w:rsidRPr="00F8597F">
              <w:t xml:space="preserve">(Zigzag stitch) </w:t>
            </w:r>
          </w:p>
        </w:tc>
        <w:tc>
          <w:tcPr>
            <w:tcW w:w="5722" w:type="dxa"/>
          </w:tcPr>
          <w:p w14:paraId="3132AC14" w14:textId="77777777" w:rsidR="00F94D2D" w:rsidRPr="00F8597F" w:rsidRDefault="00F94D2D" w:rsidP="006908DF">
            <w:pPr>
              <w:pStyle w:val="Standardowyakapit"/>
              <w:tabs>
                <w:tab w:val="left" w:pos="2300"/>
                <w:tab w:val="left" w:pos="3715"/>
              </w:tabs>
            </w:pPr>
            <w:r w:rsidRPr="00F8597F">
              <w:t>Specifies an art border using the following images:</w:t>
            </w:r>
          </w:p>
        </w:tc>
      </w:tr>
    </w:tbl>
    <w:p w14:paraId="2643F033" w14:textId="77777777" w:rsidR="00F94D2D" w:rsidRPr="00F8597F" w:rsidRDefault="00F94D2D" w:rsidP="00F94D2D">
      <w:pPr>
        <w:pStyle w:val="Nagwek3"/>
        <w:ind w:left="709"/>
      </w:pPr>
      <w:bookmarkStart w:id="2819" w:name="_Toc133585642"/>
      <w:bookmarkStart w:id="2820" w:name="_Toc133672667"/>
      <w:bookmarkStart w:id="2821" w:name="_Toc133673424"/>
      <w:bookmarkStart w:id="2822" w:name="_Toc140224598"/>
      <w:r w:rsidRPr="003C38C7">
        <w:rPr>
          <w:rStyle w:val="NazwaProgramowa"/>
        </w:rPr>
        <w:t xml:space="preserve">ST_BrClear </w:t>
      </w:r>
      <w:r w:rsidRPr="00F8597F">
        <w:t>(Line Break Text Wrapping Restart Location)</w:t>
      </w:r>
      <w:bookmarkEnd w:id="2819"/>
      <w:bookmarkEnd w:id="2820"/>
      <w:bookmarkEnd w:id="2821"/>
      <w:bookmarkEnd w:id="2822"/>
    </w:p>
    <w:p w14:paraId="1762A30E" w14:textId="77777777" w:rsidR="00F94D2D" w:rsidRPr="00F8597F" w:rsidRDefault="00F94D2D" w:rsidP="00F94D2D">
      <w:pPr>
        <w:pStyle w:val="Standardowyakapit"/>
      </w:pPr>
      <w:r w:rsidRPr="00F8597F">
        <w:t xml:space="preserve">This simple type specifies the set of possible restart locations which can be used as to determine the next available line when a break’s </w:t>
      </w:r>
      <w:r w:rsidRPr="00F8597F">
        <w:rPr>
          <w:rFonts w:ascii="Cambria" w:eastAsia="Cambria" w:hAnsi="Cambria" w:cs="Cambria"/>
        </w:rPr>
        <w:t>type</w:t>
      </w:r>
      <w:r w:rsidRPr="00F8597F">
        <w:t xml:space="preserve"> attribute has a value of </w:t>
      </w:r>
      <w:r w:rsidRPr="00FD6E35">
        <w:rPr>
          <w:rStyle w:val="NazwaProgramowa"/>
        </w:rPr>
        <w:t>textWrapping</w:t>
      </w:r>
      <w:r w:rsidRPr="00F8597F">
        <w:t>. This property only affects the restart location when the current run is being displayed on a line which does not span the full text extents due to the presence of a floating object (see enumeration values for detail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4478"/>
        <w:gridCol w:w="4584"/>
      </w:tblGrid>
      <w:tr w:rsidR="00F94D2D" w:rsidRPr="00F8597F" w14:paraId="5366E0B3" w14:textId="77777777" w:rsidTr="006908DF">
        <w:tc>
          <w:tcPr>
            <w:tcW w:w="4478" w:type="dxa"/>
            <w:shd w:val="clear" w:color="auto" w:fill="C0C0C0"/>
          </w:tcPr>
          <w:p w14:paraId="3E161F23" w14:textId="77777777" w:rsidR="00F94D2D" w:rsidRPr="00F8597F" w:rsidRDefault="00F94D2D" w:rsidP="006908DF">
            <w:pPr>
              <w:keepNext/>
              <w:ind w:right="15"/>
              <w:jc w:val="center"/>
            </w:pPr>
            <w:r w:rsidRPr="00F8597F">
              <w:rPr>
                <w:b/>
              </w:rPr>
              <w:t xml:space="preserve">Enumeration Value </w:t>
            </w:r>
          </w:p>
        </w:tc>
        <w:tc>
          <w:tcPr>
            <w:tcW w:w="4584" w:type="dxa"/>
            <w:shd w:val="clear" w:color="auto" w:fill="C0C0C0"/>
          </w:tcPr>
          <w:p w14:paraId="71B54D64" w14:textId="77777777" w:rsidR="00F94D2D" w:rsidRPr="00F8597F" w:rsidRDefault="00F94D2D" w:rsidP="006908DF">
            <w:pPr>
              <w:keepNext/>
              <w:ind w:right="15"/>
              <w:jc w:val="center"/>
            </w:pPr>
            <w:r w:rsidRPr="00F8597F">
              <w:rPr>
                <w:b/>
              </w:rPr>
              <w:t xml:space="preserve">Description </w:t>
            </w:r>
          </w:p>
        </w:tc>
      </w:tr>
      <w:tr w:rsidR="00F94D2D" w:rsidRPr="00F8597F" w14:paraId="7F8198C6" w14:textId="77777777" w:rsidTr="006908DF">
        <w:tc>
          <w:tcPr>
            <w:tcW w:w="4478" w:type="dxa"/>
          </w:tcPr>
          <w:p w14:paraId="2CC7181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ll </w:t>
            </w:r>
            <w:r w:rsidRPr="00F8597F">
              <w:t xml:space="preserve">(Restart On Next Full Line) </w:t>
            </w:r>
          </w:p>
        </w:tc>
        <w:tc>
          <w:tcPr>
            <w:tcW w:w="4584" w:type="dxa"/>
          </w:tcPr>
          <w:p w14:paraId="6CF49EEB" w14:textId="77777777" w:rsidR="00F94D2D" w:rsidRPr="00F8597F" w:rsidRDefault="00F94D2D" w:rsidP="006908DF">
            <w:pPr>
              <w:pStyle w:val="Standardowyakapit"/>
            </w:pPr>
            <w:r w:rsidRPr="00F8597F">
              <w:t xml:space="preserve">Specifies that the text wrapping break shall advance the text to the next line in the WordprocessingML document which spans the full width of the line (i.e. the next line which is not interrupted by any floating objects when those objects are positioned on the page at display time. </w:t>
            </w:r>
          </w:p>
        </w:tc>
      </w:tr>
      <w:tr w:rsidR="00F94D2D" w:rsidRPr="00F8597F" w14:paraId="762E6441" w14:textId="77777777" w:rsidTr="006908DF">
        <w:tc>
          <w:tcPr>
            <w:tcW w:w="4478" w:type="dxa"/>
          </w:tcPr>
          <w:p w14:paraId="29CEEA6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eft </w:t>
            </w:r>
            <w:r w:rsidRPr="00F8597F">
              <w:t xml:space="preserve">(Restart In Next Text Region Unblocked on the Left) </w:t>
            </w:r>
          </w:p>
        </w:tc>
        <w:tc>
          <w:tcPr>
            <w:tcW w:w="4584" w:type="dxa"/>
          </w:tcPr>
          <w:p w14:paraId="0204333D" w14:textId="77777777" w:rsidR="00F94D2D" w:rsidRPr="00F8597F" w:rsidRDefault="00F94D2D" w:rsidP="006908DF">
            <w:pPr>
              <w:pStyle w:val="Standardowyakapit"/>
            </w:pPr>
            <w:r w:rsidRPr="00F8597F">
              <w:t xml:space="preserve">Specifies that the text wrapping break shall behave as follows when this line intersects a floating object: </w:t>
            </w:r>
          </w:p>
        </w:tc>
      </w:tr>
      <w:tr w:rsidR="00F94D2D" w:rsidRPr="00F8597F" w14:paraId="7E2B645C" w14:textId="77777777" w:rsidTr="006908DF">
        <w:tc>
          <w:tcPr>
            <w:tcW w:w="4478" w:type="dxa"/>
          </w:tcPr>
          <w:p w14:paraId="6CC8FB3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Restart On Next Line) </w:t>
            </w:r>
          </w:p>
        </w:tc>
        <w:tc>
          <w:tcPr>
            <w:tcW w:w="4584" w:type="dxa"/>
          </w:tcPr>
          <w:p w14:paraId="75594EA7" w14:textId="77777777" w:rsidR="00F94D2D" w:rsidRPr="00F8597F" w:rsidRDefault="00F94D2D" w:rsidP="006908DF">
            <w:pPr>
              <w:pStyle w:val="Standardowyakapit"/>
            </w:pPr>
            <w:r w:rsidRPr="00F8597F">
              <w:t xml:space="preserve">Specifies that the text wrapping break shall advance the text to the next line in the WordprocessingML document, regardless of its position left to </w:t>
            </w:r>
            <w:r>
              <w:t>Right</w:t>
            </w:r>
            <w:r w:rsidRPr="00F8597F">
              <w:t xml:space="preserve"> or the presence of any floating objects which intersect with the line, </w:t>
            </w:r>
          </w:p>
        </w:tc>
      </w:tr>
      <w:tr w:rsidR="00F94D2D" w:rsidRPr="00F8597F" w14:paraId="6579E1FE" w14:textId="77777777" w:rsidTr="006908DF">
        <w:tc>
          <w:tcPr>
            <w:tcW w:w="4478" w:type="dxa"/>
          </w:tcPr>
          <w:p w14:paraId="61B61BD3"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Right </w:t>
            </w:r>
            <w:r w:rsidRPr="00F8597F">
              <w:t xml:space="preserve">(Restart In Next Text Region Unblocked on the </w:t>
            </w:r>
            <w:r>
              <w:t>Right</w:t>
            </w:r>
            <w:r w:rsidRPr="00F8597F">
              <w:t xml:space="preserve">) </w:t>
            </w:r>
          </w:p>
        </w:tc>
        <w:tc>
          <w:tcPr>
            <w:tcW w:w="4584" w:type="dxa"/>
          </w:tcPr>
          <w:p w14:paraId="225657FA" w14:textId="77777777" w:rsidR="00F94D2D" w:rsidRPr="00F8597F" w:rsidRDefault="00F94D2D" w:rsidP="006908DF">
            <w:pPr>
              <w:pStyle w:val="Standardowyakapit"/>
            </w:pPr>
            <w:r w:rsidRPr="00F8597F">
              <w:t xml:space="preserve">Specifies that the text wrapping break shall behave as follows when this line intersects a floating object: </w:t>
            </w:r>
          </w:p>
        </w:tc>
      </w:tr>
    </w:tbl>
    <w:p w14:paraId="0FDFB4C1" w14:textId="77777777" w:rsidR="00F94D2D" w:rsidRPr="00F8597F" w:rsidRDefault="00F94D2D" w:rsidP="00F94D2D">
      <w:pPr>
        <w:pStyle w:val="Nagwek3"/>
        <w:ind w:left="709"/>
      </w:pPr>
      <w:bookmarkStart w:id="2823" w:name="_Toc133585643"/>
      <w:bookmarkStart w:id="2824" w:name="_Toc133672668"/>
      <w:bookmarkStart w:id="2825" w:name="_Toc133673425"/>
      <w:bookmarkStart w:id="2826" w:name="_Toc140224599"/>
      <w:r w:rsidRPr="003C38C7">
        <w:rPr>
          <w:rStyle w:val="NazwaProgramowa"/>
        </w:rPr>
        <w:t xml:space="preserve">ST_BrType </w:t>
      </w:r>
      <w:r w:rsidRPr="00F8597F">
        <w:t>(Break Types)</w:t>
      </w:r>
      <w:bookmarkEnd w:id="2823"/>
      <w:bookmarkEnd w:id="2824"/>
      <w:bookmarkEnd w:id="2825"/>
      <w:bookmarkEnd w:id="2826"/>
    </w:p>
    <w:p w14:paraId="1425FDAC" w14:textId="77777777" w:rsidR="00F94D2D" w:rsidRPr="00F8597F" w:rsidRDefault="00F94D2D" w:rsidP="00F94D2D">
      <w:pPr>
        <w:pStyle w:val="Standardowyakapit"/>
      </w:pPr>
      <w:r w:rsidRPr="00F8597F">
        <w:t>This simple type specifies the possible kinds of break characters in a WordprocessingML document. The break type determines the next location where text shall be placed after this manual break is applied to the text contents (see enumeration values for detail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047"/>
        <w:gridCol w:w="6015"/>
      </w:tblGrid>
      <w:tr w:rsidR="00F94D2D" w:rsidRPr="00F8597F" w14:paraId="72A18587" w14:textId="77777777" w:rsidTr="006908DF">
        <w:tc>
          <w:tcPr>
            <w:tcW w:w="3047" w:type="dxa"/>
            <w:shd w:val="clear" w:color="auto" w:fill="C0C0C0"/>
          </w:tcPr>
          <w:p w14:paraId="108173BF" w14:textId="77777777" w:rsidR="00F94D2D" w:rsidRPr="00F8597F" w:rsidRDefault="00F94D2D" w:rsidP="006908DF">
            <w:pPr>
              <w:keepNext/>
              <w:ind w:right="1"/>
              <w:jc w:val="center"/>
            </w:pPr>
            <w:r w:rsidRPr="00F8597F">
              <w:rPr>
                <w:b/>
              </w:rPr>
              <w:t xml:space="preserve">Enumeration Value </w:t>
            </w:r>
          </w:p>
        </w:tc>
        <w:tc>
          <w:tcPr>
            <w:tcW w:w="6015" w:type="dxa"/>
            <w:shd w:val="clear" w:color="auto" w:fill="C0C0C0"/>
          </w:tcPr>
          <w:p w14:paraId="51422C12" w14:textId="77777777" w:rsidR="00F94D2D" w:rsidRPr="00F8597F" w:rsidRDefault="00F94D2D" w:rsidP="006908DF">
            <w:pPr>
              <w:keepNext/>
              <w:ind w:right="1"/>
              <w:jc w:val="center"/>
            </w:pPr>
            <w:r w:rsidRPr="00F8597F">
              <w:rPr>
                <w:b/>
              </w:rPr>
              <w:t xml:space="preserve">Description </w:t>
            </w:r>
          </w:p>
        </w:tc>
      </w:tr>
      <w:tr w:rsidR="00F94D2D" w:rsidRPr="00F8597F" w14:paraId="3C7FC5CA" w14:textId="77777777" w:rsidTr="006908DF">
        <w:tc>
          <w:tcPr>
            <w:tcW w:w="3047" w:type="dxa"/>
          </w:tcPr>
          <w:p w14:paraId="398C87D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lumn </w:t>
            </w:r>
            <w:r w:rsidRPr="00F8597F">
              <w:t xml:space="preserve">(Column Break) </w:t>
            </w:r>
          </w:p>
        </w:tc>
        <w:tc>
          <w:tcPr>
            <w:tcW w:w="6015" w:type="dxa"/>
          </w:tcPr>
          <w:p w14:paraId="5F438630" w14:textId="77777777" w:rsidR="00F94D2D" w:rsidRPr="00F8597F" w:rsidRDefault="00F94D2D" w:rsidP="006908DF">
            <w:pPr>
              <w:pStyle w:val="Standardowyakapit"/>
            </w:pPr>
            <w:r w:rsidRPr="00F8597F">
              <w:t xml:space="preserve">Specifies that the current break shall restart itself on the next column available on the current page. </w:t>
            </w:r>
          </w:p>
        </w:tc>
      </w:tr>
      <w:tr w:rsidR="00F94D2D" w:rsidRPr="00F8597F" w14:paraId="7DB8A3D8" w14:textId="77777777" w:rsidTr="006908DF">
        <w:tc>
          <w:tcPr>
            <w:tcW w:w="3047" w:type="dxa"/>
          </w:tcPr>
          <w:p w14:paraId="0CD3B4D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ge </w:t>
            </w:r>
            <w:r w:rsidRPr="00F8597F">
              <w:t xml:space="preserve">(Page Break) </w:t>
            </w:r>
          </w:p>
        </w:tc>
        <w:tc>
          <w:tcPr>
            <w:tcW w:w="6015" w:type="dxa"/>
          </w:tcPr>
          <w:p w14:paraId="30CE845D" w14:textId="77777777" w:rsidR="00F94D2D" w:rsidRPr="00F8597F" w:rsidRDefault="00F94D2D" w:rsidP="006908DF">
            <w:pPr>
              <w:pStyle w:val="Standardowyakapit"/>
            </w:pPr>
            <w:r w:rsidRPr="00F8597F">
              <w:t xml:space="preserve">Specifies that the current break shall restart itself on the next page of the document. </w:t>
            </w:r>
          </w:p>
        </w:tc>
      </w:tr>
      <w:tr w:rsidR="00F94D2D" w:rsidRPr="00F8597F" w14:paraId="7B47E9B6" w14:textId="77777777" w:rsidTr="006908DF">
        <w:tc>
          <w:tcPr>
            <w:tcW w:w="3047" w:type="dxa"/>
          </w:tcPr>
          <w:p w14:paraId="2F72A14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Wrapping </w:t>
            </w:r>
            <w:r w:rsidRPr="00F8597F">
              <w:t xml:space="preserve">(Line Break) </w:t>
            </w:r>
          </w:p>
        </w:tc>
        <w:tc>
          <w:tcPr>
            <w:tcW w:w="6015" w:type="dxa"/>
          </w:tcPr>
          <w:p w14:paraId="5BA24542" w14:textId="77777777" w:rsidR="00F94D2D" w:rsidRPr="00F8597F" w:rsidRDefault="00F94D2D" w:rsidP="006908DF">
            <w:pPr>
              <w:pStyle w:val="Standardowyakapit"/>
            </w:pPr>
            <w:r w:rsidRPr="00F8597F">
              <w:t xml:space="preserve">Specifies that the current break shall restart itself on the next line in the document </w:t>
            </w:r>
          </w:p>
        </w:tc>
      </w:tr>
    </w:tbl>
    <w:p w14:paraId="10DDEB2C" w14:textId="77777777" w:rsidR="00F94D2D" w:rsidRPr="00F8597F" w:rsidRDefault="00F94D2D" w:rsidP="00F94D2D">
      <w:pPr>
        <w:pStyle w:val="Nagwek3"/>
        <w:ind w:left="709"/>
      </w:pPr>
      <w:bookmarkStart w:id="2827" w:name="_Toc133585644"/>
      <w:bookmarkStart w:id="2828" w:name="_Toc133672669"/>
      <w:bookmarkStart w:id="2829" w:name="_Toc133673426"/>
      <w:bookmarkStart w:id="2830" w:name="_Toc140224600"/>
      <w:r w:rsidRPr="003C38C7">
        <w:rPr>
          <w:rStyle w:val="NazwaProgramowa"/>
        </w:rPr>
        <w:t xml:space="preserve">ST_CaptionPos </w:t>
      </w:r>
      <w:r w:rsidRPr="00F8597F">
        <w:t>(Automatic Caption Positioning Values)</w:t>
      </w:r>
      <w:bookmarkEnd w:id="2827"/>
      <w:bookmarkEnd w:id="2828"/>
      <w:bookmarkEnd w:id="2829"/>
      <w:bookmarkEnd w:id="2830"/>
    </w:p>
    <w:p w14:paraId="2C93BACC" w14:textId="77777777" w:rsidR="00F94D2D" w:rsidRPr="00F8597F" w:rsidRDefault="00F94D2D" w:rsidP="00F94D2D">
      <w:pPr>
        <w:pStyle w:val="Standardowyakapit"/>
      </w:pPr>
      <w:r w:rsidRPr="00F8597F">
        <w:t>This simple type specifies the possible values can be used for the position of an automatically inserted caption on an object within this document. These values specify the position a given caption shall be take relative to the object it is used to lab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226"/>
        <w:gridCol w:w="4836"/>
      </w:tblGrid>
      <w:tr w:rsidR="00F94D2D" w:rsidRPr="00F8597F" w14:paraId="687A0C1B" w14:textId="77777777" w:rsidTr="006908DF">
        <w:tc>
          <w:tcPr>
            <w:tcW w:w="4226" w:type="dxa"/>
            <w:shd w:val="clear" w:color="auto" w:fill="C0C0C0"/>
          </w:tcPr>
          <w:p w14:paraId="3A71E659" w14:textId="77777777" w:rsidR="00F94D2D" w:rsidRPr="00F8597F" w:rsidRDefault="00F94D2D" w:rsidP="006908DF">
            <w:pPr>
              <w:keepNext/>
              <w:ind w:left="3"/>
              <w:jc w:val="center"/>
            </w:pPr>
            <w:r w:rsidRPr="00F8597F">
              <w:rPr>
                <w:b/>
              </w:rPr>
              <w:t xml:space="preserve">Enumeration Value </w:t>
            </w:r>
          </w:p>
        </w:tc>
        <w:tc>
          <w:tcPr>
            <w:tcW w:w="4836" w:type="dxa"/>
            <w:shd w:val="clear" w:color="auto" w:fill="C0C0C0"/>
          </w:tcPr>
          <w:p w14:paraId="3E9EADB0" w14:textId="77777777" w:rsidR="00F94D2D" w:rsidRPr="00F8597F" w:rsidRDefault="00F94D2D" w:rsidP="006908DF">
            <w:pPr>
              <w:keepNext/>
              <w:ind w:left="3"/>
              <w:jc w:val="center"/>
            </w:pPr>
            <w:r w:rsidRPr="00F8597F">
              <w:rPr>
                <w:b/>
              </w:rPr>
              <w:t xml:space="preserve">Description </w:t>
            </w:r>
          </w:p>
        </w:tc>
      </w:tr>
      <w:tr w:rsidR="00F94D2D" w:rsidRPr="00F8597F" w14:paraId="67B82F70" w14:textId="77777777" w:rsidTr="006908DF">
        <w:tc>
          <w:tcPr>
            <w:tcW w:w="4226" w:type="dxa"/>
          </w:tcPr>
          <w:p w14:paraId="2D2F597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bove </w:t>
            </w:r>
            <w:r w:rsidRPr="00F8597F">
              <w:t xml:space="preserve">(Position Caption Above Object) </w:t>
            </w:r>
          </w:p>
        </w:tc>
        <w:tc>
          <w:tcPr>
            <w:tcW w:w="4836" w:type="dxa"/>
          </w:tcPr>
          <w:p w14:paraId="0C8865DB" w14:textId="77777777" w:rsidR="00F94D2D" w:rsidRPr="00F8597F" w:rsidRDefault="00F94D2D" w:rsidP="006908DF">
            <w:pPr>
              <w:pStyle w:val="Standardowyakapit"/>
            </w:pPr>
            <w:r w:rsidRPr="00F8597F">
              <w:t xml:space="preserve">Specifies that an automatically inserted caption shall be positioned above the object that it is used to label. </w:t>
            </w:r>
          </w:p>
        </w:tc>
      </w:tr>
      <w:tr w:rsidR="00F94D2D" w:rsidRPr="00F8597F" w14:paraId="1A2CBFEF" w14:textId="77777777" w:rsidTr="006908DF">
        <w:tc>
          <w:tcPr>
            <w:tcW w:w="4226" w:type="dxa"/>
          </w:tcPr>
          <w:p w14:paraId="2000D45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elow </w:t>
            </w:r>
            <w:r w:rsidRPr="00F8597F">
              <w:t xml:space="preserve">(Position Caption Below Object) </w:t>
            </w:r>
          </w:p>
        </w:tc>
        <w:tc>
          <w:tcPr>
            <w:tcW w:w="4836" w:type="dxa"/>
          </w:tcPr>
          <w:p w14:paraId="5ADE3890" w14:textId="77777777" w:rsidR="00F94D2D" w:rsidRPr="00F8597F" w:rsidRDefault="00F94D2D" w:rsidP="006908DF">
            <w:pPr>
              <w:pStyle w:val="Standardowyakapit"/>
            </w:pPr>
            <w:r w:rsidRPr="00F8597F">
              <w:t xml:space="preserve">Specifies that an automatically inserted caption shall be positioned below the object that it is used to label. </w:t>
            </w:r>
          </w:p>
        </w:tc>
      </w:tr>
      <w:tr w:rsidR="00F94D2D" w:rsidRPr="00F8597F" w14:paraId="68429188" w14:textId="77777777" w:rsidTr="006908DF">
        <w:tc>
          <w:tcPr>
            <w:tcW w:w="4226" w:type="dxa"/>
          </w:tcPr>
          <w:p w14:paraId="41CC029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eft </w:t>
            </w:r>
            <w:r w:rsidRPr="00F8597F">
              <w:t xml:space="preserve">(Position Caption Left Of Object) </w:t>
            </w:r>
          </w:p>
        </w:tc>
        <w:tc>
          <w:tcPr>
            <w:tcW w:w="4836" w:type="dxa"/>
          </w:tcPr>
          <w:p w14:paraId="4A8B9792" w14:textId="77777777" w:rsidR="00F94D2D" w:rsidRPr="00F8597F" w:rsidRDefault="00F94D2D" w:rsidP="006908DF">
            <w:pPr>
              <w:pStyle w:val="Standardowyakapit"/>
            </w:pPr>
            <w:r w:rsidRPr="00F8597F">
              <w:t xml:space="preserve">Specifies that an automatically inserted caption shall be positioned to the left of the object that it is used to label (the position where text typed immediately before the object would appear). </w:t>
            </w:r>
          </w:p>
        </w:tc>
      </w:tr>
      <w:tr w:rsidR="00F94D2D" w:rsidRPr="00F8597F" w14:paraId="39BAC53C" w14:textId="77777777" w:rsidTr="006908DF">
        <w:tc>
          <w:tcPr>
            <w:tcW w:w="4226" w:type="dxa"/>
          </w:tcPr>
          <w:p w14:paraId="5CD5F1E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ight </w:t>
            </w:r>
            <w:r w:rsidRPr="00F8597F">
              <w:t xml:space="preserve">(Position Caption </w:t>
            </w:r>
            <w:r>
              <w:t>Right</w:t>
            </w:r>
            <w:r w:rsidRPr="00F8597F">
              <w:t xml:space="preserve"> Of Object) </w:t>
            </w:r>
          </w:p>
        </w:tc>
        <w:tc>
          <w:tcPr>
            <w:tcW w:w="4836" w:type="dxa"/>
          </w:tcPr>
          <w:p w14:paraId="16AE59E1" w14:textId="77777777" w:rsidR="00F94D2D" w:rsidRPr="00F8597F" w:rsidRDefault="00F94D2D" w:rsidP="006908DF">
            <w:pPr>
              <w:pStyle w:val="Standardowyakapit"/>
            </w:pPr>
            <w:r w:rsidRPr="00F8597F">
              <w:t xml:space="preserve">Specifies that an automatically inserted caption shall be positioned to the </w:t>
            </w:r>
            <w:r>
              <w:t>Right</w:t>
            </w:r>
            <w:r w:rsidRPr="00F8597F">
              <w:t xml:space="preserve"> of the object that it is used to label (the position where text typed immediately after the object would appear). </w:t>
            </w:r>
          </w:p>
        </w:tc>
      </w:tr>
    </w:tbl>
    <w:p w14:paraId="4D2D66FD" w14:textId="77777777" w:rsidR="00F94D2D" w:rsidRPr="00F8597F" w:rsidRDefault="00F94D2D" w:rsidP="00F94D2D">
      <w:pPr>
        <w:pStyle w:val="Nagwek3"/>
        <w:ind w:left="709"/>
      </w:pPr>
      <w:bookmarkStart w:id="2831" w:name="_Toc133585645"/>
      <w:bookmarkStart w:id="2832" w:name="_Toc133672670"/>
      <w:bookmarkStart w:id="2833" w:name="_Toc133673427"/>
      <w:bookmarkStart w:id="2834" w:name="_Toc140224601"/>
      <w:r w:rsidRPr="003C38C7">
        <w:rPr>
          <w:rStyle w:val="NazwaProgramowa"/>
        </w:rPr>
        <w:t xml:space="preserve">ST_ChapterSep </w:t>
      </w:r>
      <w:r w:rsidRPr="00F8597F">
        <w:t>(Chapter Separator Types)</w:t>
      </w:r>
      <w:bookmarkEnd w:id="2831"/>
      <w:bookmarkEnd w:id="2832"/>
      <w:bookmarkEnd w:id="2833"/>
      <w:bookmarkEnd w:id="2834"/>
    </w:p>
    <w:p w14:paraId="61D4C9BB" w14:textId="77777777" w:rsidR="00F94D2D" w:rsidRPr="00F8597F" w:rsidRDefault="00F94D2D" w:rsidP="00F94D2D">
      <w:pPr>
        <w:pStyle w:val="Standardowyakapit"/>
      </w:pPr>
      <w:r w:rsidRPr="00F8597F">
        <w:t>This simple type specifies the character which shall be used to separate the chapter number from the page number for page numbers in a given section, when chapter numbers are being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44"/>
        <w:gridCol w:w="5018"/>
      </w:tblGrid>
      <w:tr w:rsidR="00F94D2D" w:rsidRPr="00F8597F" w14:paraId="038DCEA8" w14:textId="77777777" w:rsidTr="006908DF">
        <w:tc>
          <w:tcPr>
            <w:tcW w:w="4044" w:type="dxa"/>
            <w:shd w:val="clear" w:color="auto" w:fill="C0C0C0"/>
          </w:tcPr>
          <w:p w14:paraId="3B4BF243" w14:textId="77777777" w:rsidR="00F94D2D" w:rsidRPr="00F8597F" w:rsidRDefault="00F94D2D" w:rsidP="006908DF">
            <w:pPr>
              <w:keepNext/>
              <w:ind w:right="24"/>
              <w:jc w:val="center"/>
            </w:pPr>
            <w:r w:rsidRPr="00F8597F">
              <w:rPr>
                <w:b/>
              </w:rPr>
              <w:lastRenderedPageBreak/>
              <w:t xml:space="preserve">Enumeration Value </w:t>
            </w:r>
          </w:p>
        </w:tc>
        <w:tc>
          <w:tcPr>
            <w:tcW w:w="5018" w:type="dxa"/>
            <w:shd w:val="clear" w:color="auto" w:fill="C0C0C0"/>
          </w:tcPr>
          <w:p w14:paraId="6B99BA52" w14:textId="77777777" w:rsidR="00F94D2D" w:rsidRPr="00F8597F" w:rsidRDefault="00F94D2D" w:rsidP="006908DF">
            <w:pPr>
              <w:keepNext/>
              <w:ind w:right="24"/>
              <w:jc w:val="center"/>
            </w:pPr>
            <w:r w:rsidRPr="00F8597F">
              <w:rPr>
                <w:b/>
              </w:rPr>
              <w:t xml:space="preserve">Description </w:t>
            </w:r>
          </w:p>
        </w:tc>
      </w:tr>
      <w:tr w:rsidR="00F94D2D" w:rsidRPr="00F8597F" w14:paraId="19619D5D" w14:textId="77777777" w:rsidTr="006908DF">
        <w:tc>
          <w:tcPr>
            <w:tcW w:w="4044" w:type="dxa"/>
          </w:tcPr>
          <w:p w14:paraId="723DC80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lon </w:t>
            </w:r>
            <w:r w:rsidRPr="00F8597F">
              <w:t xml:space="preserve">(Colon Chapter Separator) </w:t>
            </w:r>
          </w:p>
        </w:tc>
        <w:tc>
          <w:tcPr>
            <w:tcW w:w="5018" w:type="dxa"/>
          </w:tcPr>
          <w:p w14:paraId="47300CA3" w14:textId="77777777" w:rsidR="00F94D2D" w:rsidRPr="00F8597F" w:rsidRDefault="00F94D2D" w:rsidP="006908DF">
            <w:pPr>
              <w:pStyle w:val="Standardowyakapit"/>
            </w:pPr>
            <w:r w:rsidRPr="00F8597F">
              <w:t xml:space="preserve">Specifies that a colon character shall be used to separate the chapter number from the page number when page numbers are displayed. </w:t>
            </w:r>
          </w:p>
        </w:tc>
      </w:tr>
      <w:tr w:rsidR="00F94D2D" w:rsidRPr="00F8597F" w14:paraId="2E5A8B77" w14:textId="77777777" w:rsidTr="006908DF">
        <w:tc>
          <w:tcPr>
            <w:tcW w:w="4044" w:type="dxa"/>
          </w:tcPr>
          <w:p w14:paraId="50DEAB9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mDash </w:t>
            </w:r>
            <w:r w:rsidRPr="00F8597F">
              <w:t xml:space="preserve">(Em Dash Chapter Separator) </w:t>
            </w:r>
          </w:p>
        </w:tc>
        <w:tc>
          <w:tcPr>
            <w:tcW w:w="5018" w:type="dxa"/>
          </w:tcPr>
          <w:p w14:paraId="0969792E" w14:textId="77777777" w:rsidR="00F94D2D" w:rsidRPr="00F8597F" w:rsidRDefault="00F94D2D" w:rsidP="006908DF">
            <w:pPr>
              <w:pStyle w:val="Standardowyakapit"/>
            </w:pPr>
            <w:r w:rsidRPr="00F8597F">
              <w:t xml:space="preserve">Specifies that an </w:t>
            </w:r>
            <w:r w:rsidRPr="00CC31A2">
              <w:rPr>
                <w:rStyle w:val="NazwaProgramowa"/>
              </w:rPr>
              <w:t>em</w:t>
            </w:r>
            <w:r w:rsidRPr="00F8597F">
              <w:t xml:space="preserve"> dash character shall be used to separate the chapter number from the page number when page numbers are displayed. </w:t>
            </w:r>
          </w:p>
        </w:tc>
      </w:tr>
      <w:tr w:rsidR="00F94D2D" w:rsidRPr="00F8597F" w14:paraId="4EF448E0" w14:textId="77777777" w:rsidTr="006908DF">
        <w:tc>
          <w:tcPr>
            <w:tcW w:w="4044" w:type="dxa"/>
          </w:tcPr>
          <w:p w14:paraId="62A51F1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nDash </w:t>
            </w:r>
            <w:r w:rsidRPr="00F8597F">
              <w:t xml:space="preserve">(En Dash Chapter Separator) </w:t>
            </w:r>
          </w:p>
        </w:tc>
        <w:tc>
          <w:tcPr>
            <w:tcW w:w="5018" w:type="dxa"/>
          </w:tcPr>
          <w:p w14:paraId="73A65413" w14:textId="77777777" w:rsidR="00F94D2D" w:rsidRPr="00F8597F" w:rsidRDefault="00F94D2D" w:rsidP="006908DF">
            <w:pPr>
              <w:pStyle w:val="Standardowyakapit"/>
            </w:pPr>
            <w:r w:rsidRPr="00F8597F">
              <w:t xml:space="preserve">Specifies that an </w:t>
            </w:r>
            <w:r w:rsidRPr="00CC31A2">
              <w:rPr>
                <w:rStyle w:val="NazwaProgramowa"/>
              </w:rPr>
              <w:t>en</w:t>
            </w:r>
            <w:r w:rsidRPr="00F8597F">
              <w:t xml:space="preserve"> dash character shall be used to separate the chapter number from the page number when page numbers are displayed. </w:t>
            </w:r>
          </w:p>
        </w:tc>
      </w:tr>
      <w:tr w:rsidR="00F94D2D" w:rsidRPr="00F8597F" w14:paraId="3EBAF846" w14:textId="77777777" w:rsidTr="006908DF">
        <w:tc>
          <w:tcPr>
            <w:tcW w:w="4044" w:type="dxa"/>
          </w:tcPr>
          <w:p w14:paraId="0C9C897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yphen </w:t>
            </w:r>
            <w:r w:rsidRPr="00F8597F">
              <w:t xml:space="preserve">(Hyphen Chapter Separator) </w:t>
            </w:r>
          </w:p>
        </w:tc>
        <w:tc>
          <w:tcPr>
            <w:tcW w:w="5018" w:type="dxa"/>
          </w:tcPr>
          <w:p w14:paraId="6C52C776" w14:textId="77777777" w:rsidR="00F94D2D" w:rsidRPr="00F8597F" w:rsidRDefault="00F94D2D" w:rsidP="006908DF">
            <w:pPr>
              <w:pStyle w:val="Standardowyakapit"/>
            </w:pPr>
            <w:r w:rsidRPr="00F8597F">
              <w:t xml:space="preserve">Specifies that a non-breaking hyphen character shall be used to separate the chapter number from the page number when page numbers are displayed. </w:t>
            </w:r>
          </w:p>
        </w:tc>
      </w:tr>
      <w:tr w:rsidR="00F94D2D" w:rsidRPr="00F8597F" w14:paraId="372712FA" w14:textId="77777777" w:rsidTr="006908DF">
        <w:tc>
          <w:tcPr>
            <w:tcW w:w="4044" w:type="dxa"/>
          </w:tcPr>
          <w:p w14:paraId="25D3596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eriod </w:t>
            </w:r>
            <w:r w:rsidRPr="00F8597F">
              <w:t xml:space="preserve">(Period Chapter Separator) </w:t>
            </w:r>
          </w:p>
        </w:tc>
        <w:tc>
          <w:tcPr>
            <w:tcW w:w="5018" w:type="dxa"/>
          </w:tcPr>
          <w:p w14:paraId="38192181" w14:textId="77777777" w:rsidR="00F94D2D" w:rsidRPr="00F8597F" w:rsidRDefault="00F94D2D" w:rsidP="006908DF">
            <w:pPr>
              <w:pStyle w:val="Standardowyakapit"/>
            </w:pPr>
            <w:r w:rsidRPr="00F8597F">
              <w:t xml:space="preserve">Specifies that a period character shall be used to separate the chapter number from the page number when page numbers are displayed. </w:t>
            </w:r>
          </w:p>
        </w:tc>
      </w:tr>
    </w:tbl>
    <w:p w14:paraId="710FD4BD" w14:textId="77777777" w:rsidR="00F94D2D" w:rsidRPr="00F8597F" w:rsidRDefault="00F94D2D" w:rsidP="00F94D2D">
      <w:pPr>
        <w:pStyle w:val="Nagwek3"/>
        <w:ind w:left="709"/>
      </w:pPr>
      <w:bookmarkStart w:id="2835" w:name="_Toc133585646"/>
      <w:bookmarkStart w:id="2836" w:name="_Toc133672671"/>
      <w:bookmarkStart w:id="2837" w:name="_Toc133673428"/>
      <w:bookmarkStart w:id="2838" w:name="_Toc140224602"/>
      <w:r w:rsidRPr="003C38C7">
        <w:rPr>
          <w:rStyle w:val="NazwaProgramowa"/>
        </w:rPr>
        <w:t xml:space="preserve">ST_CharacterSpacing </w:t>
      </w:r>
      <w:r w:rsidRPr="00F8597F">
        <w:t>(Character-Level Whitespace Compression Settings)</w:t>
      </w:r>
      <w:bookmarkEnd w:id="2835"/>
      <w:bookmarkEnd w:id="2836"/>
      <w:bookmarkEnd w:id="2837"/>
      <w:bookmarkEnd w:id="2838"/>
    </w:p>
    <w:p w14:paraId="07614149" w14:textId="77777777" w:rsidR="00F94D2D" w:rsidRPr="00F8597F" w:rsidRDefault="00F94D2D" w:rsidP="00F94D2D">
      <w:pPr>
        <w:pStyle w:val="Standardowyakapit"/>
      </w:pPr>
      <w:r w:rsidRPr="00F8597F">
        <w:t>This simple type specifies the possible ways in which full-width characters in the current WordprocessingML document can be compressed to remove additional whitespace when the contents of this document are displayed, specifically by specifying the set(s) of characters which can be compressed to remove additional whitesp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904"/>
        <w:gridCol w:w="4158"/>
      </w:tblGrid>
      <w:tr w:rsidR="00F94D2D" w:rsidRPr="00F8597F" w14:paraId="3383C569" w14:textId="77777777" w:rsidTr="006908DF">
        <w:tc>
          <w:tcPr>
            <w:tcW w:w="4904" w:type="dxa"/>
            <w:shd w:val="clear" w:color="auto" w:fill="C0C0C0"/>
          </w:tcPr>
          <w:p w14:paraId="39125347" w14:textId="77777777" w:rsidR="00F94D2D" w:rsidRPr="00F8597F" w:rsidRDefault="00F94D2D" w:rsidP="006908DF">
            <w:pPr>
              <w:keepNext/>
              <w:ind w:left="3"/>
              <w:jc w:val="center"/>
            </w:pPr>
            <w:r w:rsidRPr="00F8597F">
              <w:rPr>
                <w:b/>
              </w:rPr>
              <w:t xml:space="preserve">Enumeration Value </w:t>
            </w:r>
          </w:p>
        </w:tc>
        <w:tc>
          <w:tcPr>
            <w:tcW w:w="4158" w:type="dxa"/>
            <w:shd w:val="clear" w:color="auto" w:fill="C0C0C0"/>
          </w:tcPr>
          <w:p w14:paraId="0F11A8C2" w14:textId="77777777" w:rsidR="00F94D2D" w:rsidRPr="00F8597F" w:rsidRDefault="00F94D2D" w:rsidP="006908DF">
            <w:pPr>
              <w:keepNext/>
              <w:ind w:left="3"/>
              <w:jc w:val="center"/>
            </w:pPr>
            <w:r w:rsidRPr="00F8597F">
              <w:rPr>
                <w:b/>
              </w:rPr>
              <w:t xml:space="preserve">Description </w:t>
            </w:r>
          </w:p>
        </w:tc>
      </w:tr>
      <w:tr w:rsidR="00F94D2D" w:rsidRPr="00F8597F" w14:paraId="08C72A41" w14:textId="77777777" w:rsidTr="006908DF">
        <w:tc>
          <w:tcPr>
            <w:tcW w:w="4904" w:type="dxa"/>
          </w:tcPr>
          <w:p w14:paraId="61392A0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mpressPunctuation </w:t>
            </w:r>
            <w:r w:rsidRPr="00F8597F">
              <w:t xml:space="preserve">(Compress Whitespace From Punctuation Characters) </w:t>
            </w:r>
          </w:p>
        </w:tc>
        <w:tc>
          <w:tcPr>
            <w:tcW w:w="4158" w:type="dxa"/>
          </w:tcPr>
          <w:p w14:paraId="690F3DEA" w14:textId="77777777" w:rsidR="00F94D2D" w:rsidRPr="00F8597F" w:rsidRDefault="00F94D2D" w:rsidP="006908DF">
            <w:pPr>
              <w:pStyle w:val="Standardowyakapit"/>
            </w:pPr>
            <w:r w:rsidRPr="00F8597F">
              <w:t xml:space="preserve">Specifies that only whitespace characters shall have whitespace compression applied to them. </w:t>
            </w:r>
          </w:p>
        </w:tc>
      </w:tr>
      <w:tr w:rsidR="00F94D2D" w:rsidRPr="00F8597F" w14:paraId="6B8ED377" w14:textId="77777777" w:rsidTr="006908DF">
        <w:tc>
          <w:tcPr>
            <w:tcW w:w="4904" w:type="dxa"/>
          </w:tcPr>
          <w:p w14:paraId="5BACB6D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mpressPunctuationAndJapaneseKana </w:t>
            </w:r>
            <w:r w:rsidRPr="00F8597F">
              <w:t>(Compress</w:t>
            </w:r>
            <w:r>
              <w:t xml:space="preserve"> </w:t>
            </w:r>
            <w:r w:rsidRPr="00F8597F">
              <w:t>Whitespace From Both Japanese Kana And</w:t>
            </w:r>
            <w:r>
              <w:t xml:space="preserve"> </w:t>
            </w:r>
            <w:r w:rsidRPr="00F8597F">
              <w:t xml:space="preserve">Punctuation Characters) </w:t>
            </w:r>
          </w:p>
        </w:tc>
        <w:tc>
          <w:tcPr>
            <w:tcW w:w="4158" w:type="dxa"/>
          </w:tcPr>
          <w:p w14:paraId="0BEF0491" w14:textId="77777777" w:rsidR="00F94D2D" w:rsidRPr="00F8597F" w:rsidRDefault="00F94D2D" w:rsidP="006908DF">
            <w:pPr>
              <w:pStyle w:val="Standardowyakapit"/>
            </w:pPr>
            <w:r w:rsidRPr="00F8597F">
              <w:t xml:space="preserve">Specifies that whitespace and Japanese kana characters shall have whitespace compression applied to them. </w:t>
            </w:r>
          </w:p>
        </w:tc>
      </w:tr>
      <w:tr w:rsidR="00F94D2D" w:rsidRPr="00F8597F" w14:paraId="4463765C" w14:textId="77777777" w:rsidTr="006908DF">
        <w:tc>
          <w:tcPr>
            <w:tcW w:w="4904" w:type="dxa"/>
          </w:tcPr>
          <w:p w14:paraId="61535D3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NotCompress </w:t>
            </w:r>
            <w:r w:rsidRPr="00F8597F">
              <w:t xml:space="preserve">(Do Not Compress Whitespace) </w:t>
            </w:r>
          </w:p>
        </w:tc>
        <w:tc>
          <w:tcPr>
            <w:tcW w:w="4158" w:type="dxa"/>
          </w:tcPr>
          <w:p w14:paraId="562AD613" w14:textId="77777777" w:rsidR="00F94D2D" w:rsidRPr="00F8597F" w:rsidRDefault="00F94D2D" w:rsidP="006908DF">
            <w:pPr>
              <w:pStyle w:val="Standardowyakapit"/>
            </w:pPr>
            <w:r w:rsidRPr="00F8597F">
              <w:t xml:space="preserve">Specifies that characters shall not have whitespace compression applied to them. </w:t>
            </w:r>
          </w:p>
        </w:tc>
      </w:tr>
    </w:tbl>
    <w:p w14:paraId="36C090FF" w14:textId="77777777" w:rsidR="00F94D2D" w:rsidRPr="00F8597F" w:rsidRDefault="00F94D2D" w:rsidP="00F94D2D">
      <w:pPr>
        <w:pStyle w:val="Nagwek3"/>
        <w:ind w:left="709"/>
      </w:pPr>
      <w:bookmarkStart w:id="2839" w:name="_Toc133585647"/>
      <w:bookmarkStart w:id="2840" w:name="_Toc133672672"/>
      <w:bookmarkStart w:id="2841" w:name="_Toc133673429"/>
      <w:bookmarkStart w:id="2842" w:name="_Toc140224603"/>
      <w:r w:rsidRPr="003C38C7">
        <w:rPr>
          <w:rStyle w:val="NazwaProgramowa"/>
        </w:rPr>
        <w:t xml:space="preserve">ST_CombineBrackets </w:t>
      </w:r>
      <w:r w:rsidRPr="00F8597F">
        <w:t>(Two Lines in One Enclosing Character Type)</w:t>
      </w:r>
      <w:bookmarkEnd w:id="2839"/>
      <w:bookmarkEnd w:id="2840"/>
      <w:bookmarkEnd w:id="2841"/>
      <w:bookmarkEnd w:id="2842"/>
    </w:p>
    <w:p w14:paraId="14875DDB" w14:textId="77777777" w:rsidR="00F94D2D" w:rsidRPr="00F8597F" w:rsidRDefault="00F94D2D" w:rsidP="00F94D2D">
      <w:pPr>
        <w:pStyle w:val="Standardowyakapit"/>
      </w:pPr>
      <w:r w:rsidRPr="00F8597F">
        <w:t>This simple type specifies the kind of bracket character which shall be used to enclose the two lines in one text within the current run when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3271"/>
        <w:gridCol w:w="5791"/>
      </w:tblGrid>
      <w:tr w:rsidR="00F94D2D" w:rsidRPr="00F8597F" w14:paraId="495076E3" w14:textId="77777777" w:rsidTr="006908DF">
        <w:tc>
          <w:tcPr>
            <w:tcW w:w="3271" w:type="dxa"/>
            <w:shd w:val="clear" w:color="auto" w:fill="C0C0C0"/>
          </w:tcPr>
          <w:p w14:paraId="28285E85" w14:textId="77777777" w:rsidR="00F94D2D" w:rsidRPr="00F8597F" w:rsidRDefault="00F94D2D" w:rsidP="006908DF">
            <w:pPr>
              <w:keepNext/>
              <w:ind w:right="14"/>
              <w:jc w:val="center"/>
            </w:pPr>
            <w:r w:rsidRPr="00F8597F">
              <w:rPr>
                <w:b/>
              </w:rPr>
              <w:t xml:space="preserve">Enumeration Value </w:t>
            </w:r>
          </w:p>
        </w:tc>
        <w:tc>
          <w:tcPr>
            <w:tcW w:w="5791" w:type="dxa"/>
            <w:shd w:val="clear" w:color="auto" w:fill="C0C0C0"/>
          </w:tcPr>
          <w:p w14:paraId="2FBEE47E" w14:textId="77777777" w:rsidR="00F94D2D" w:rsidRPr="00F8597F" w:rsidRDefault="00F94D2D" w:rsidP="006908DF">
            <w:pPr>
              <w:keepNext/>
              <w:ind w:right="14"/>
              <w:jc w:val="center"/>
            </w:pPr>
            <w:r w:rsidRPr="00F8597F">
              <w:rPr>
                <w:b/>
              </w:rPr>
              <w:t xml:space="preserve">Description </w:t>
            </w:r>
          </w:p>
        </w:tc>
      </w:tr>
      <w:tr w:rsidR="00F94D2D" w:rsidRPr="00F8597F" w14:paraId="2EFA4EC1" w14:textId="77777777" w:rsidTr="006908DF">
        <w:tc>
          <w:tcPr>
            <w:tcW w:w="3271" w:type="dxa"/>
          </w:tcPr>
          <w:p w14:paraId="2EEDB66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ngle </w:t>
            </w:r>
            <w:r w:rsidRPr="00F8597F">
              <w:t xml:space="preserve">(Angle Brackets) </w:t>
            </w:r>
          </w:p>
        </w:tc>
        <w:tc>
          <w:tcPr>
            <w:tcW w:w="5791" w:type="dxa"/>
          </w:tcPr>
          <w:p w14:paraId="707AB839" w14:textId="77777777" w:rsidR="00F94D2D" w:rsidRPr="00F8597F" w:rsidRDefault="00F94D2D" w:rsidP="006908DF">
            <w:pPr>
              <w:pStyle w:val="Standardowyakapit"/>
            </w:pPr>
            <w:r w:rsidRPr="00F8597F">
              <w:t xml:space="preserve">Specifies that angle bracket characters shall be used to enclose the contents of the current run’s two lines in one text. </w:t>
            </w:r>
          </w:p>
        </w:tc>
      </w:tr>
      <w:tr w:rsidR="00F94D2D" w:rsidRPr="00F8597F" w14:paraId="35BEBF64" w14:textId="77777777" w:rsidTr="006908DF">
        <w:tc>
          <w:tcPr>
            <w:tcW w:w="3271" w:type="dxa"/>
          </w:tcPr>
          <w:p w14:paraId="53AC1941"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curly </w:t>
            </w:r>
            <w:r w:rsidRPr="00F8597F">
              <w:t xml:space="preserve">(Curly Brackets) </w:t>
            </w:r>
          </w:p>
        </w:tc>
        <w:tc>
          <w:tcPr>
            <w:tcW w:w="5791" w:type="dxa"/>
          </w:tcPr>
          <w:p w14:paraId="0C51B5F9" w14:textId="77777777" w:rsidR="00F94D2D" w:rsidRPr="00F8597F" w:rsidRDefault="00F94D2D" w:rsidP="006908DF">
            <w:pPr>
              <w:pStyle w:val="Standardowyakapit"/>
            </w:pPr>
            <w:r w:rsidRPr="00F8597F">
              <w:t xml:space="preserve">Specifies that curly bracket characters shall be used to enclose the contents of the current run’s two lines in one text. </w:t>
            </w:r>
          </w:p>
        </w:tc>
      </w:tr>
      <w:tr w:rsidR="00F94D2D" w:rsidRPr="00F8597F" w14:paraId="7DAF9D56" w14:textId="77777777" w:rsidTr="006908DF">
        <w:tc>
          <w:tcPr>
            <w:tcW w:w="3271" w:type="dxa"/>
          </w:tcPr>
          <w:p w14:paraId="71C1201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Enclosing Brackets) </w:t>
            </w:r>
          </w:p>
        </w:tc>
        <w:tc>
          <w:tcPr>
            <w:tcW w:w="5791" w:type="dxa"/>
          </w:tcPr>
          <w:p w14:paraId="18F8039F" w14:textId="77777777" w:rsidR="00F94D2D" w:rsidRPr="00F8597F" w:rsidRDefault="00F94D2D" w:rsidP="006908DF">
            <w:pPr>
              <w:pStyle w:val="Standardowyakapit"/>
            </w:pPr>
            <w:r w:rsidRPr="00F8597F">
              <w:t xml:space="preserve">Specifies that no characters shall be used to enclose the contents of the current run’s two lines in one text. </w:t>
            </w:r>
          </w:p>
        </w:tc>
      </w:tr>
      <w:tr w:rsidR="00F94D2D" w:rsidRPr="00F8597F" w14:paraId="1EF3F81A" w14:textId="77777777" w:rsidTr="006908DF">
        <w:tc>
          <w:tcPr>
            <w:tcW w:w="3271" w:type="dxa"/>
          </w:tcPr>
          <w:p w14:paraId="5533DD6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ound </w:t>
            </w:r>
            <w:r w:rsidRPr="00F8597F">
              <w:t xml:space="preserve">(Round Brackets) </w:t>
            </w:r>
          </w:p>
        </w:tc>
        <w:tc>
          <w:tcPr>
            <w:tcW w:w="5791" w:type="dxa"/>
          </w:tcPr>
          <w:p w14:paraId="41C0DD3B" w14:textId="77777777" w:rsidR="00F94D2D" w:rsidRPr="00F8597F" w:rsidRDefault="00F94D2D" w:rsidP="006908DF">
            <w:pPr>
              <w:pStyle w:val="Standardowyakapit"/>
            </w:pPr>
            <w:r w:rsidRPr="00F8597F">
              <w:t xml:space="preserve">Specifies that round bracket characters shall be used to enclose the contents of the current run’s two lines in one text. </w:t>
            </w:r>
          </w:p>
        </w:tc>
      </w:tr>
      <w:tr w:rsidR="00F94D2D" w:rsidRPr="00F8597F" w14:paraId="3C84B916" w14:textId="77777777" w:rsidTr="006908DF">
        <w:tc>
          <w:tcPr>
            <w:tcW w:w="3271" w:type="dxa"/>
          </w:tcPr>
          <w:p w14:paraId="1081C4D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quare </w:t>
            </w:r>
            <w:r w:rsidRPr="00F8597F">
              <w:t xml:space="preserve">(Square Brackets) </w:t>
            </w:r>
          </w:p>
        </w:tc>
        <w:tc>
          <w:tcPr>
            <w:tcW w:w="5791" w:type="dxa"/>
          </w:tcPr>
          <w:p w14:paraId="5D69BD01" w14:textId="77777777" w:rsidR="00F94D2D" w:rsidRPr="00F8597F" w:rsidRDefault="00F94D2D" w:rsidP="006908DF">
            <w:pPr>
              <w:pStyle w:val="Standardowyakapit"/>
            </w:pPr>
            <w:r w:rsidRPr="00F8597F">
              <w:t xml:space="preserve">Specifies that square bracket characters shall be used to enclose the contents of the current run’s two lines in one text. </w:t>
            </w:r>
          </w:p>
        </w:tc>
      </w:tr>
    </w:tbl>
    <w:p w14:paraId="4ABD6625" w14:textId="77777777" w:rsidR="00F94D2D" w:rsidRPr="00F8597F" w:rsidRDefault="00F94D2D" w:rsidP="00F94D2D">
      <w:pPr>
        <w:pStyle w:val="Nagwek3"/>
        <w:ind w:left="709"/>
      </w:pPr>
      <w:bookmarkStart w:id="2843" w:name="_Toc133585648"/>
      <w:bookmarkStart w:id="2844" w:name="_Toc133672673"/>
      <w:bookmarkStart w:id="2845" w:name="_Toc133673430"/>
      <w:bookmarkStart w:id="2846" w:name="_Toc140224604"/>
      <w:r w:rsidRPr="003C38C7">
        <w:rPr>
          <w:rStyle w:val="NazwaProgramowa"/>
        </w:rPr>
        <w:t xml:space="preserve">ST_DateTime </w:t>
      </w:r>
      <w:r w:rsidRPr="00F8597F">
        <w:t>(Standard Date and Time Storage Format)</w:t>
      </w:r>
      <w:bookmarkEnd w:id="2843"/>
      <w:bookmarkEnd w:id="2844"/>
      <w:bookmarkEnd w:id="2845"/>
      <w:bookmarkEnd w:id="2846"/>
    </w:p>
    <w:p w14:paraId="5F047B85" w14:textId="77777777" w:rsidR="00F94D2D" w:rsidRPr="00F8597F" w:rsidRDefault="00F94D2D" w:rsidP="00F94D2D">
      <w:pPr>
        <w:pStyle w:val="Standardowyakapit"/>
      </w:pPr>
      <w:r w:rsidRPr="00F8597F">
        <w:t xml:space="preserve">This simple type specifies that its contents contain a date in the standard XML Schema </w:t>
      </w:r>
      <w:r w:rsidRPr="002A188E">
        <w:rPr>
          <w:rStyle w:val="NazwaProgramowa"/>
        </w:rPr>
        <w:t>xsd:dateTime</w:t>
      </w:r>
      <w:r w:rsidRPr="00F8597F">
        <w:t xml:space="preserve"> format, whose contents are interpreted based on the context of the parent XML element.</w:t>
      </w:r>
    </w:p>
    <w:p w14:paraId="4A03949A" w14:textId="77777777" w:rsidR="00F94D2D" w:rsidRPr="00F8597F" w:rsidRDefault="00F94D2D" w:rsidP="00F94D2D">
      <w:pPr>
        <w:pStyle w:val="Nagwek3"/>
        <w:ind w:left="709"/>
      </w:pPr>
      <w:bookmarkStart w:id="2847" w:name="_Toc133585649"/>
      <w:bookmarkStart w:id="2848" w:name="_Toc133672674"/>
      <w:bookmarkStart w:id="2849" w:name="_Toc133673431"/>
      <w:bookmarkStart w:id="2850" w:name="_Toc140224605"/>
      <w:r w:rsidRPr="003C38C7">
        <w:rPr>
          <w:rStyle w:val="NazwaProgramowa"/>
        </w:rPr>
        <w:t xml:space="preserve">ST_DecimalNumber </w:t>
      </w:r>
      <w:r w:rsidRPr="00F8597F">
        <w:t>(Decimal Number Value)</w:t>
      </w:r>
      <w:bookmarkEnd w:id="2847"/>
      <w:bookmarkEnd w:id="2848"/>
      <w:bookmarkEnd w:id="2849"/>
      <w:bookmarkEnd w:id="2850"/>
    </w:p>
    <w:p w14:paraId="0668B862" w14:textId="77777777" w:rsidR="00F94D2D" w:rsidRPr="00F8597F" w:rsidRDefault="00F94D2D" w:rsidP="00F94D2D">
      <w:pPr>
        <w:pStyle w:val="Standardowyakapit"/>
      </w:pPr>
      <w:r w:rsidRPr="00F8597F">
        <w:t>This simple type specifies that its contents contain a whole decimal number (positive or negative), whose contents are interpreted based on the context of the parent XML element.</w:t>
      </w:r>
    </w:p>
    <w:p w14:paraId="7A76324F" w14:textId="77777777" w:rsidR="00F94D2D" w:rsidRPr="00F8597F" w:rsidRDefault="00F94D2D" w:rsidP="00F94D2D">
      <w:pPr>
        <w:pStyle w:val="Nagwek3"/>
        <w:ind w:left="709"/>
      </w:pPr>
      <w:bookmarkStart w:id="2851" w:name="_Toc133585650"/>
      <w:bookmarkStart w:id="2852" w:name="_Toc133672675"/>
      <w:bookmarkStart w:id="2853" w:name="_Toc133673432"/>
      <w:bookmarkStart w:id="2854" w:name="_Toc140224606"/>
      <w:r w:rsidRPr="003C38C7">
        <w:rPr>
          <w:rStyle w:val="NazwaProgramowa"/>
        </w:rPr>
        <w:t xml:space="preserve">ST_DecimalNumberOrPercent </w:t>
      </w:r>
      <w:r w:rsidRPr="00F8597F">
        <w:t>(Percentage Measurement)</w:t>
      </w:r>
      <w:bookmarkEnd w:id="2851"/>
      <w:bookmarkEnd w:id="2852"/>
      <w:bookmarkEnd w:id="2853"/>
      <w:bookmarkEnd w:id="2854"/>
    </w:p>
    <w:p w14:paraId="2374EF12" w14:textId="77777777" w:rsidR="00F94D2D" w:rsidRPr="00F8597F" w:rsidRDefault="00F94D2D" w:rsidP="00F94D2D">
      <w:pPr>
        <w:pStyle w:val="Standardowyakapit"/>
      </w:pPr>
      <w:r w:rsidRPr="00F8597F">
        <w:t>This simple type specifies that its contents will contain a percentage-based value. See the union's member types for details.</w:t>
      </w:r>
    </w:p>
    <w:p w14:paraId="58044E71" w14:textId="77777777" w:rsidR="00F94D2D" w:rsidRPr="00F8597F" w:rsidRDefault="00F94D2D" w:rsidP="00F94D2D">
      <w:pPr>
        <w:pStyle w:val="Nagwek3"/>
        <w:ind w:left="709"/>
      </w:pPr>
      <w:bookmarkStart w:id="2855" w:name="_Toc133585651"/>
      <w:bookmarkStart w:id="2856" w:name="_Toc133672676"/>
      <w:bookmarkStart w:id="2857" w:name="_Toc133673433"/>
      <w:bookmarkStart w:id="2858" w:name="_Toc140224607"/>
      <w:r w:rsidRPr="003C38C7">
        <w:rPr>
          <w:rStyle w:val="NazwaProgramowa"/>
        </w:rPr>
        <w:t xml:space="preserve">ST_Direction </w:t>
      </w:r>
      <w:r w:rsidRPr="00F8597F">
        <w:t>(Bidirectional Direction Types)</w:t>
      </w:r>
      <w:bookmarkEnd w:id="2855"/>
      <w:bookmarkEnd w:id="2856"/>
      <w:bookmarkEnd w:id="2857"/>
      <w:bookmarkEnd w:id="2858"/>
    </w:p>
    <w:p w14:paraId="38423B23" w14:textId="77777777" w:rsidR="00F94D2D" w:rsidRPr="00F8597F" w:rsidRDefault="00F94D2D" w:rsidP="00F94D2D">
      <w:pPr>
        <w:pStyle w:val="Standardowyakapit"/>
      </w:pPr>
      <w:r w:rsidRPr="00F8597F">
        <w:t>This simple type specifies the possible values for bidirectional settings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3"/>
        <w:gridCol w:w="6689"/>
      </w:tblGrid>
      <w:tr w:rsidR="00F94D2D" w:rsidRPr="00F8597F" w14:paraId="18E81280" w14:textId="77777777" w:rsidTr="006908DF">
        <w:tc>
          <w:tcPr>
            <w:tcW w:w="2373" w:type="dxa"/>
            <w:shd w:val="clear" w:color="auto" w:fill="C0C0C0"/>
          </w:tcPr>
          <w:p w14:paraId="5FE391BE" w14:textId="77777777" w:rsidR="00F94D2D" w:rsidRPr="00F8597F" w:rsidRDefault="00F94D2D" w:rsidP="006908DF">
            <w:pPr>
              <w:keepNext/>
              <w:ind w:left="3"/>
              <w:jc w:val="center"/>
            </w:pPr>
            <w:r w:rsidRPr="00F8597F">
              <w:rPr>
                <w:b/>
              </w:rPr>
              <w:t xml:space="preserve">Enumeration Value </w:t>
            </w:r>
          </w:p>
        </w:tc>
        <w:tc>
          <w:tcPr>
            <w:tcW w:w="6689" w:type="dxa"/>
            <w:shd w:val="clear" w:color="auto" w:fill="C0C0C0"/>
          </w:tcPr>
          <w:p w14:paraId="385B12AC" w14:textId="77777777" w:rsidR="00F94D2D" w:rsidRPr="00F8597F" w:rsidRDefault="00F94D2D" w:rsidP="006908DF">
            <w:pPr>
              <w:keepNext/>
              <w:ind w:left="3"/>
              <w:jc w:val="center"/>
            </w:pPr>
            <w:r w:rsidRPr="00F8597F">
              <w:rPr>
                <w:b/>
              </w:rPr>
              <w:t xml:space="preserve">Description </w:t>
            </w:r>
          </w:p>
        </w:tc>
      </w:tr>
      <w:tr w:rsidR="00F94D2D" w:rsidRPr="00F8597F" w14:paraId="616446BD" w14:textId="77777777" w:rsidTr="006908DF">
        <w:tc>
          <w:tcPr>
            <w:tcW w:w="2373" w:type="dxa"/>
          </w:tcPr>
          <w:p w14:paraId="1A1A6CF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tr </w:t>
            </w:r>
            <w:r w:rsidRPr="00F8597F">
              <w:t>(Left to</w:t>
            </w:r>
            <w:r>
              <w:t xml:space="preserve"> </w:t>
            </w:r>
            <w:r w:rsidRPr="00F8597F">
              <w:t xml:space="preserve">Right) </w:t>
            </w:r>
          </w:p>
        </w:tc>
        <w:tc>
          <w:tcPr>
            <w:tcW w:w="6689" w:type="dxa"/>
          </w:tcPr>
          <w:p w14:paraId="02D285D1" w14:textId="77777777" w:rsidR="00F94D2D" w:rsidRPr="00F8597F" w:rsidRDefault="00F94D2D" w:rsidP="006908DF">
            <w:pPr>
              <w:pStyle w:val="Standardowyakapit"/>
            </w:pPr>
            <w:r w:rsidRPr="00F8597F">
              <w:t>Specifies a left-to-</w:t>
            </w:r>
            <w:r>
              <w:t>Right</w:t>
            </w:r>
            <w:r w:rsidRPr="00F8597F">
              <w:t xml:space="preserve"> direction for the property defined by the parent XML element. </w:t>
            </w:r>
          </w:p>
        </w:tc>
      </w:tr>
      <w:tr w:rsidR="00F94D2D" w:rsidRPr="00F8597F" w14:paraId="7DAD6187" w14:textId="77777777" w:rsidTr="006908DF">
        <w:tc>
          <w:tcPr>
            <w:tcW w:w="2373" w:type="dxa"/>
          </w:tcPr>
          <w:p w14:paraId="5EFABA1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tl </w:t>
            </w:r>
            <w:r w:rsidRPr="00F8597F">
              <w:t>(</w:t>
            </w:r>
            <w:r>
              <w:t>Right</w:t>
            </w:r>
            <w:r w:rsidRPr="00F8597F">
              <w:t xml:space="preserve"> to Left) </w:t>
            </w:r>
          </w:p>
        </w:tc>
        <w:tc>
          <w:tcPr>
            <w:tcW w:w="6689" w:type="dxa"/>
          </w:tcPr>
          <w:p w14:paraId="53C31299" w14:textId="77777777" w:rsidR="00F94D2D" w:rsidRPr="00F8597F" w:rsidRDefault="00F94D2D" w:rsidP="006908DF">
            <w:pPr>
              <w:pStyle w:val="Standardowyakapit"/>
            </w:pPr>
            <w:r w:rsidRPr="00F8597F">
              <w:t xml:space="preserve">Specifies a </w:t>
            </w:r>
            <w:r>
              <w:t>Right</w:t>
            </w:r>
            <w:r w:rsidRPr="00F8597F">
              <w:t xml:space="preserve">-to-left direction for the property defined by the parent XML element. </w:t>
            </w:r>
          </w:p>
        </w:tc>
      </w:tr>
    </w:tbl>
    <w:p w14:paraId="7F837219" w14:textId="77777777" w:rsidR="00F94D2D" w:rsidRPr="00F8597F" w:rsidRDefault="00F94D2D" w:rsidP="00F94D2D">
      <w:pPr>
        <w:pStyle w:val="Nagwek3"/>
        <w:ind w:left="709"/>
      </w:pPr>
      <w:bookmarkStart w:id="2859" w:name="_Toc133585652"/>
      <w:bookmarkStart w:id="2860" w:name="_Toc133672677"/>
      <w:bookmarkStart w:id="2861" w:name="_Toc133673434"/>
      <w:bookmarkStart w:id="2862" w:name="_Toc140224608"/>
      <w:r w:rsidRPr="003C38C7">
        <w:rPr>
          <w:rStyle w:val="NazwaProgramowa"/>
        </w:rPr>
        <w:t xml:space="preserve">ST_DisplacedByCustomXml </w:t>
      </w:r>
      <w:r w:rsidRPr="00F8597F">
        <w:t>(Location of Custom XML Markup Displacing an Annotation)</w:t>
      </w:r>
      <w:bookmarkEnd w:id="2859"/>
      <w:bookmarkEnd w:id="2860"/>
      <w:bookmarkEnd w:id="2861"/>
      <w:bookmarkEnd w:id="2862"/>
    </w:p>
    <w:p w14:paraId="70BD253C" w14:textId="77777777" w:rsidR="00F94D2D" w:rsidRPr="00F8597F" w:rsidRDefault="00F94D2D" w:rsidP="00F94D2D">
      <w:pPr>
        <w:pStyle w:val="Standardowyakapit"/>
      </w:pPr>
      <w:r w:rsidRPr="00F8597F">
        <w:t>This simple type specifies the possible values for the location of a single custom XML element's start and/or end tag relative to the location of an annotation tag in document order. This enumeration shall be used to specify that the parent annotation's placement shall be directly linked with the location of the physical presentation of a custom XML elemen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2"/>
        <w:gridCol w:w="4530"/>
      </w:tblGrid>
      <w:tr w:rsidR="00F94D2D" w:rsidRPr="00F8597F" w14:paraId="017B70D8" w14:textId="77777777" w:rsidTr="006908DF">
        <w:tc>
          <w:tcPr>
            <w:tcW w:w="4532" w:type="dxa"/>
            <w:shd w:val="clear" w:color="auto" w:fill="C0C0C0"/>
          </w:tcPr>
          <w:p w14:paraId="234A6E41" w14:textId="77777777" w:rsidR="00F94D2D" w:rsidRPr="00F8597F" w:rsidRDefault="00F94D2D" w:rsidP="006908DF">
            <w:pPr>
              <w:keepNext/>
              <w:ind w:right="32"/>
              <w:jc w:val="center"/>
            </w:pPr>
            <w:r w:rsidRPr="00F8597F">
              <w:rPr>
                <w:b/>
              </w:rPr>
              <w:lastRenderedPageBreak/>
              <w:t xml:space="preserve">Enumeration Value </w:t>
            </w:r>
          </w:p>
        </w:tc>
        <w:tc>
          <w:tcPr>
            <w:tcW w:w="4530" w:type="dxa"/>
            <w:shd w:val="clear" w:color="auto" w:fill="C0C0C0"/>
          </w:tcPr>
          <w:p w14:paraId="79746609" w14:textId="77777777" w:rsidR="00F94D2D" w:rsidRPr="00F8597F" w:rsidRDefault="00F94D2D" w:rsidP="006908DF">
            <w:pPr>
              <w:keepNext/>
              <w:ind w:right="32"/>
              <w:jc w:val="center"/>
            </w:pPr>
            <w:r w:rsidRPr="00F8597F">
              <w:rPr>
                <w:b/>
              </w:rPr>
              <w:t xml:space="preserve">Description </w:t>
            </w:r>
          </w:p>
        </w:tc>
      </w:tr>
      <w:tr w:rsidR="00F94D2D" w:rsidRPr="00F8597F" w14:paraId="576AFDD9" w14:textId="77777777" w:rsidTr="006908DF">
        <w:tc>
          <w:tcPr>
            <w:tcW w:w="4532" w:type="dxa"/>
          </w:tcPr>
          <w:p w14:paraId="77A4AE7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ext </w:t>
            </w:r>
            <w:r w:rsidRPr="00F8597F">
              <w:t xml:space="preserve">(Displaced by Next Custom XML Markup Tag) </w:t>
            </w:r>
          </w:p>
        </w:tc>
        <w:tc>
          <w:tcPr>
            <w:tcW w:w="4530" w:type="dxa"/>
          </w:tcPr>
          <w:p w14:paraId="03C5D437" w14:textId="77777777" w:rsidR="00F94D2D" w:rsidRPr="00F8597F" w:rsidRDefault="00F94D2D" w:rsidP="006908DF">
            <w:pPr>
              <w:pStyle w:val="Standardowyakapit"/>
              <w:keepNext/>
            </w:pPr>
            <w:r w:rsidRPr="00F8597F">
              <w:t xml:space="preserve">Specifies that this annotation anchor shall be displaced by the physical representation of the next element of custom XML markup in the document. </w:t>
            </w:r>
          </w:p>
        </w:tc>
      </w:tr>
      <w:tr w:rsidR="00F94D2D" w:rsidRPr="00F8597F" w14:paraId="57D98598" w14:textId="77777777" w:rsidTr="006908DF">
        <w:tc>
          <w:tcPr>
            <w:tcW w:w="4532" w:type="dxa"/>
          </w:tcPr>
          <w:p w14:paraId="3E994CB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rev </w:t>
            </w:r>
            <w:r w:rsidRPr="00F8597F">
              <w:t xml:space="preserve">(Displaced by Previous Custom XML Markup Tag) </w:t>
            </w:r>
          </w:p>
        </w:tc>
        <w:tc>
          <w:tcPr>
            <w:tcW w:w="4530" w:type="dxa"/>
          </w:tcPr>
          <w:p w14:paraId="1A1FFA7E" w14:textId="77777777" w:rsidR="00F94D2D" w:rsidRPr="00F8597F" w:rsidRDefault="00F94D2D" w:rsidP="006908DF">
            <w:pPr>
              <w:pStyle w:val="Standardowyakapit"/>
              <w:keepNext/>
            </w:pPr>
            <w:r w:rsidRPr="00F8597F">
              <w:t xml:space="preserve">Specifies that this annotation anchor shall be displaced by the physical representation of the previous element of custom XML markup in the document. </w:t>
            </w:r>
          </w:p>
        </w:tc>
      </w:tr>
    </w:tbl>
    <w:p w14:paraId="4EE6FF8B" w14:textId="77777777" w:rsidR="00F94D2D" w:rsidRPr="00F8597F" w:rsidRDefault="00F94D2D" w:rsidP="00F94D2D">
      <w:pPr>
        <w:pStyle w:val="Nagwek3"/>
        <w:ind w:left="709"/>
      </w:pPr>
      <w:bookmarkStart w:id="2863" w:name="_Toc133585653"/>
      <w:bookmarkStart w:id="2864" w:name="_Toc133672678"/>
      <w:bookmarkStart w:id="2865" w:name="_Toc133673435"/>
      <w:bookmarkStart w:id="2866" w:name="_Toc140224609"/>
      <w:r w:rsidRPr="003C38C7">
        <w:rPr>
          <w:rStyle w:val="NazwaProgramowa"/>
        </w:rPr>
        <w:t xml:space="preserve">ST_DocGrid </w:t>
      </w:r>
      <w:r w:rsidRPr="00F8597F">
        <w:t>(Document Grid Types)</w:t>
      </w:r>
      <w:bookmarkEnd w:id="2863"/>
      <w:bookmarkEnd w:id="2864"/>
      <w:bookmarkEnd w:id="2865"/>
      <w:bookmarkEnd w:id="2866"/>
    </w:p>
    <w:p w14:paraId="0EE663D9" w14:textId="77777777" w:rsidR="00F94D2D" w:rsidRPr="00F8597F" w:rsidRDefault="00F94D2D" w:rsidP="00F94D2D">
      <w:pPr>
        <w:pStyle w:val="Standardowyakapit"/>
      </w:pPr>
      <w:r w:rsidRPr="00F8597F">
        <w:t>Specifies the kind of the current document grid, which defines the grid behavio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372"/>
        <w:gridCol w:w="4690"/>
      </w:tblGrid>
      <w:tr w:rsidR="00F94D2D" w:rsidRPr="00F8597F" w14:paraId="50BB645D" w14:textId="77777777" w:rsidTr="006908DF">
        <w:tc>
          <w:tcPr>
            <w:tcW w:w="4372" w:type="dxa"/>
            <w:shd w:val="clear" w:color="auto" w:fill="C0C0C0"/>
          </w:tcPr>
          <w:p w14:paraId="379121F9" w14:textId="77777777" w:rsidR="00F94D2D" w:rsidRPr="00F8597F" w:rsidRDefault="00F94D2D" w:rsidP="006908DF">
            <w:pPr>
              <w:keepNext/>
              <w:ind w:right="1"/>
              <w:jc w:val="center"/>
            </w:pPr>
            <w:r w:rsidRPr="00F8597F">
              <w:rPr>
                <w:b/>
              </w:rPr>
              <w:t xml:space="preserve">Enumeration Value </w:t>
            </w:r>
          </w:p>
        </w:tc>
        <w:tc>
          <w:tcPr>
            <w:tcW w:w="4690" w:type="dxa"/>
            <w:shd w:val="clear" w:color="auto" w:fill="C0C0C0"/>
          </w:tcPr>
          <w:p w14:paraId="55D11264" w14:textId="77777777" w:rsidR="00F94D2D" w:rsidRPr="00F8597F" w:rsidRDefault="00F94D2D" w:rsidP="006908DF">
            <w:pPr>
              <w:keepNext/>
              <w:ind w:right="1"/>
              <w:jc w:val="center"/>
            </w:pPr>
            <w:r w:rsidRPr="00F8597F">
              <w:rPr>
                <w:b/>
              </w:rPr>
              <w:t xml:space="preserve">Description </w:t>
            </w:r>
          </w:p>
        </w:tc>
      </w:tr>
      <w:tr w:rsidR="00F94D2D" w:rsidRPr="00F8597F" w14:paraId="4D1A3FCB" w14:textId="77777777" w:rsidTr="006908DF">
        <w:tc>
          <w:tcPr>
            <w:tcW w:w="4372" w:type="dxa"/>
          </w:tcPr>
          <w:p w14:paraId="40061C0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fault </w:t>
            </w:r>
            <w:r w:rsidRPr="00F8597F">
              <w:t xml:space="preserve">(No Document Grid) </w:t>
            </w:r>
          </w:p>
        </w:tc>
        <w:tc>
          <w:tcPr>
            <w:tcW w:w="4690" w:type="dxa"/>
          </w:tcPr>
          <w:p w14:paraId="456EF783" w14:textId="77777777" w:rsidR="00F94D2D" w:rsidRPr="00F8597F" w:rsidRDefault="00F94D2D" w:rsidP="006908DF">
            <w:pPr>
              <w:pStyle w:val="Standardowyakapit"/>
            </w:pPr>
            <w:r w:rsidRPr="00F8597F">
              <w:t xml:space="preserve">Specifies that no document grid shall be applied to the contents of the current section in the document. </w:t>
            </w:r>
          </w:p>
        </w:tc>
      </w:tr>
      <w:tr w:rsidR="00F94D2D" w:rsidRPr="00F8597F" w14:paraId="73236518" w14:textId="77777777" w:rsidTr="006908DF">
        <w:tc>
          <w:tcPr>
            <w:tcW w:w="4372" w:type="dxa"/>
          </w:tcPr>
          <w:p w14:paraId="030E3B7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nes </w:t>
            </w:r>
            <w:r w:rsidRPr="00F8597F">
              <w:t xml:space="preserve">(Line Grid Only) </w:t>
            </w:r>
          </w:p>
        </w:tc>
        <w:tc>
          <w:tcPr>
            <w:tcW w:w="4690" w:type="dxa"/>
          </w:tcPr>
          <w:p w14:paraId="540C3393" w14:textId="77777777" w:rsidR="00F94D2D" w:rsidRPr="00F8597F" w:rsidRDefault="00F94D2D" w:rsidP="006908DF">
            <w:pPr>
              <w:pStyle w:val="Standardowyakapit"/>
            </w:pPr>
            <w:r w:rsidRPr="00F8597F">
              <w:t xml:space="preserve">Specifies that the parent section shall have additional line pitch added to each line within it (as specified on the </w:t>
            </w:r>
            <w:r w:rsidRPr="002A188E">
              <w:rPr>
                <w:rStyle w:val="NazwaProgramowa"/>
              </w:rPr>
              <w:t>docGrid</w:t>
            </w:r>
            <w:r w:rsidRPr="00F8597F">
              <w:t xml:space="preserve"> element (§17.6.5)) in order to maintain the specified number of lines per page. </w:t>
            </w:r>
          </w:p>
        </w:tc>
      </w:tr>
      <w:tr w:rsidR="00F94D2D" w:rsidRPr="00F8597F" w14:paraId="46576899" w14:textId="77777777" w:rsidTr="006908DF">
        <w:tc>
          <w:tcPr>
            <w:tcW w:w="4372" w:type="dxa"/>
          </w:tcPr>
          <w:p w14:paraId="2FEA40A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nesAndChars </w:t>
            </w:r>
            <w:r w:rsidRPr="00F8597F">
              <w:t xml:space="preserve">(Line and Character Grid) </w:t>
            </w:r>
          </w:p>
        </w:tc>
        <w:tc>
          <w:tcPr>
            <w:tcW w:w="4690" w:type="dxa"/>
          </w:tcPr>
          <w:p w14:paraId="48BE4484" w14:textId="77777777" w:rsidR="00F94D2D" w:rsidRPr="00F8597F" w:rsidRDefault="00F94D2D" w:rsidP="006908DF">
            <w:pPr>
              <w:pStyle w:val="Standardowyakapit"/>
            </w:pPr>
            <w:r w:rsidRPr="00F8597F">
              <w:t xml:space="preserve">Specifies that the parent section shall have both the additional line pitch and character pitch added to each line and character within it (as specified on the </w:t>
            </w:r>
            <w:r w:rsidRPr="00CC31A2">
              <w:rPr>
                <w:rStyle w:val="NazwaProgramowa"/>
              </w:rPr>
              <w:t>docGrid</w:t>
            </w:r>
            <w:r w:rsidRPr="00F8597F">
              <w:t xml:space="preserve"> element (§17.6.5)) in order to maintain a specific number of lines per page and characters per line. </w:t>
            </w:r>
          </w:p>
        </w:tc>
      </w:tr>
      <w:tr w:rsidR="00F94D2D" w:rsidRPr="00F8597F" w14:paraId="670C2375" w14:textId="77777777" w:rsidTr="006908DF">
        <w:tc>
          <w:tcPr>
            <w:tcW w:w="4372" w:type="dxa"/>
          </w:tcPr>
          <w:p w14:paraId="22549DF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napToChars </w:t>
            </w:r>
            <w:r w:rsidRPr="00F8597F">
              <w:t xml:space="preserve">(Character Grid Only) </w:t>
            </w:r>
          </w:p>
        </w:tc>
        <w:tc>
          <w:tcPr>
            <w:tcW w:w="4690" w:type="dxa"/>
          </w:tcPr>
          <w:p w14:paraId="233C9AD2" w14:textId="77777777" w:rsidR="00F94D2D" w:rsidRPr="00F8597F" w:rsidRDefault="00F94D2D" w:rsidP="006908DF">
            <w:pPr>
              <w:pStyle w:val="Standardowyakapit"/>
            </w:pPr>
            <w:r w:rsidRPr="00F8597F">
              <w:t xml:space="preserve">Specifies that the parent section shall have both the additional line pitch and character pitch added to each line and character within it (as specified on the </w:t>
            </w:r>
            <w:r w:rsidRPr="00CC31A2">
              <w:rPr>
                <w:rStyle w:val="NazwaProgramowa"/>
              </w:rPr>
              <w:t>docGrid</w:t>
            </w:r>
            <w:r w:rsidRPr="00F8597F">
              <w:t xml:space="preserve"> element (§17.6.5)) in order to maintain a specific number of lines per page and characters per line. </w:t>
            </w:r>
          </w:p>
        </w:tc>
      </w:tr>
    </w:tbl>
    <w:p w14:paraId="57B9300C" w14:textId="77777777" w:rsidR="00F94D2D" w:rsidRPr="00F8597F" w:rsidRDefault="00F94D2D" w:rsidP="00F94D2D">
      <w:pPr>
        <w:pStyle w:val="Nagwek3"/>
        <w:ind w:left="709"/>
      </w:pPr>
      <w:bookmarkStart w:id="2867" w:name="_Toc133585654"/>
      <w:bookmarkStart w:id="2868" w:name="_Toc133672679"/>
      <w:bookmarkStart w:id="2869" w:name="_Toc133673436"/>
      <w:bookmarkStart w:id="2870" w:name="_Toc140224610"/>
      <w:r w:rsidRPr="003C38C7">
        <w:rPr>
          <w:rStyle w:val="NazwaProgramowa"/>
        </w:rPr>
        <w:t xml:space="preserve">ST_DocPartBehavior </w:t>
      </w:r>
      <w:r w:rsidRPr="00F8597F">
        <w:t>(Insertion Behavior Types)</w:t>
      </w:r>
      <w:bookmarkEnd w:id="2867"/>
      <w:bookmarkEnd w:id="2868"/>
      <w:bookmarkEnd w:id="2869"/>
      <w:bookmarkEnd w:id="2870"/>
    </w:p>
    <w:p w14:paraId="76750F74" w14:textId="4B8C6270" w:rsidR="00F94D2D" w:rsidRPr="00F8597F" w:rsidRDefault="00F94D2D" w:rsidP="00F94D2D">
      <w:pPr>
        <w:pStyle w:val="Standardowyakapit"/>
      </w:pPr>
      <w:r w:rsidRPr="00F8597F">
        <w:t>This simple type specifies the possible sets of behaviors which can be applied to the contents of a single glossary document entry when it is added to the main document story of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F94D2D" w:rsidRPr="00F8597F" w14:paraId="27035059" w14:textId="77777777" w:rsidTr="006908DF">
        <w:tc>
          <w:tcPr>
            <w:tcW w:w="4547" w:type="dxa"/>
            <w:shd w:val="clear" w:color="auto" w:fill="C0C0C0"/>
          </w:tcPr>
          <w:p w14:paraId="03DEBFD8" w14:textId="77777777" w:rsidR="00F94D2D" w:rsidRPr="00F8597F" w:rsidRDefault="00F94D2D" w:rsidP="006908DF">
            <w:pPr>
              <w:keepNext/>
              <w:ind w:right="36"/>
              <w:jc w:val="center"/>
            </w:pPr>
            <w:r w:rsidRPr="00F8597F">
              <w:rPr>
                <w:b/>
              </w:rPr>
              <w:t xml:space="preserve">Enumeration Value </w:t>
            </w:r>
          </w:p>
        </w:tc>
        <w:tc>
          <w:tcPr>
            <w:tcW w:w="4515" w:type="dxa"/>
            <w:shd w:val="clear" w:color="auto" w:fill="C0C0C0"/>
          </w:tcPr>
          <w:p w14:paraId="137267C3" w14:textId="77777777" w:rsidR="00F94D2D" w:rsidRPr="00F8597F" w:rsidRDefault="00F94D2D" w:rsidP="006908DF">
            <w:pPr>
              <w:keepNext/>
              <w:ind w:right="36"/>
              <w:jc w:val="center"/>
            </w:pPr>
            <w:r w:rsidRPr="00F8597F">
              <w:rPr>
                <w:b/>
              </w:rPr>
              <w:t xml:space="preserve">Description </w:t>
            </w:r>
          </w:p>
        </w:tc>
      </w:tr>
      <w:tr w:rsidR="00F94D2D" w:rsidRPr="00F8597F" w14:paraId="467F1553" w14:textId="77777777" w:rsidTr="006908DF">
        <w:tc>
          <w:tcPr>
            <w:tcW w:w="4547" w:type="dxa"/>
          </w:tcPr>
          <w:p w14:paraId="452E3C2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ent </w:t>
            </w:r>
            <w:r w:rsidRPr="00F8597F">
              <w:t xml:space="preserve">(Insert Content At Specified Location) </w:t>
            </w:r>
          </w:p>
        </w:tc>
        <w:tc>
          <w:tcPr>
            <w:tcW w:w="4515" w:type="dxa"/>
          </w:tcPr>
          <w:p w14:paraId="19C570A4" w14:textId="77777777" w:rsidR="00F94D2D" w:rsidRPr="00F8597F" w:rsidRDefault="00F94D2D" w:rsidP="006908DF">
            <w:pPr>
              <w:pStyle w:val="Standardowyakapit"/>
            </w:pPr>
            <w:r w:rsidRPr="00F8597F">
              <w:t xml:space="preserve">Specifies that when the glossary document entry is inserted into the main document </w:t>
            </w:r>
            <w:r w:rsidRPr="00F8597F">
              <w:lastRenderedPageBreak/>
              <w:t xml:space="preserve">contents of the document, it shall be inserted normally as defined above. </w:t>
            </w:r>
          </w:p>
        </w:tc>
      </w:tr>
      <w:tr w:rsidR="00F94D2D" w:rsidRPr="00F8597F" w14:paraId="64A390CA" w14:textId="77777777" w:rsidTr="006908DF">
        <w:tc>
          <w:tcPr>
            <w:tcW w:w="4547" w:type="dxa"/>
          </w:tcPr>
          <w:p w14:paraId="1461F183"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p </w:t>
            </w:r>
            <w:r w:rsidRPr="00F8597F">
              <w:t xml:space="preserve">(Ensure Entry Is In New Paragraph) </w:t>
            </w:r>
          </w:p>
        </w:tc>
        <w:tc>
          <w:tcPr>
            <w:tcW w:w="4515" w:type="dxa"/>
          </w:tcPr>
          <w:p w14:paraId="0C7AF8B3" w14:textId="77777777" w:rsidR="00F94D2D" w:rsidRPr="00F8597F" w:rsidRDefault="00F94D2D" w:rsidP="006908DF">
            <w:pPr>
              <w:pStyle w:val="Standardowyakapit"/>
            </w:pPr>
            <w:r w:rsidRPr="00F8597F">
              <w:t xml:space="preserve">Specifies that the glossary document entry shall be added into its own unique paragraph, by failing to remove the last paragraph from the entry's contents when they are added to the document. </w:t>
            </w:r>
          </w:p>
        </w:tc>
      </w:tr>
      <w:tr w:rsidR="00F94D2D" w:rsidRPr="00F8597F" w14:paraId="75F9C729" w14:textId="77777777" w:rsidTr="006908DF">
        <w:tc>
          <w:tcPr>
            <w:tcW w:w="4547" w:type="dxa"/>
          </w:tcPr>
          <w:p w14:paraId="71F6843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g </w:t>
            </w:r>
            <w:r w:rsidRPr="00F8597F">
              <w:t xml:space="preserve">(Ensure Entry Is On New Page) </w:t>
            </w:r>
          </w:p>
        </w:tc>
        <w:tc>
          <w:tcPr>
            <w:tcW w:w="4515" w:type="dxa"/>
          </w:tcPr>
          <w:p w14:paraId="193A8B2C" w14:textId="77777777" w:rsidR="00F94D2D" w:rsidRPr="00F8597F" w:rsidRDefault="00F94D2D" w:rsidP="006908DF">
            <w:pPr>
              <w:pStyle w:val="Standardowyakapit"/>
            </w:pPr>
            <w:r w:rsidRPr="00F8597F">
              <w:t xml:space="preserve">Specifies that the glossary document entry shall be added into its own new page, by preceding the entry with a blank paragraph whose only content is a page break character. </w:t>
            </w:r>
          </w:p>
        </w:tc>
      </w:tr>
    </w:tbl>
    <w:p w14:paraId="0A5A683C" w14:textId="77777777" w:rsidR="00F94D2D" w:rsidRPr="00F8597F" w:rsidRDefault="00F94D2D" w:rsidP="00F94D2D">
      <w:pPr>
        <w:pStyle w:val="Nagwek3"/>
        <w:ind w:left="709"/>
      </w:pPr>
      <w:bookmarkStart w:id="2871" w:name="_Toc133585655"/>
      <w:bookmarkStart w:id="2872" w:name="_Toc133672680"/>
      <w:bookmarkStart w:id="2873" w:name="_Toc133673437"/>
      <w:bookmarkStart w:id="2874" w:name="_Toc140224611"/>
      <w:r w:rsidRPr="003C38C7">
        <w:rPr>
          <w:rStyle w:val="NazwaProgramowa"/>
        </w:rPr>
        <w:t xml:space="preserve">ST_DocPartGallery </w:t>
      </w:r>
      <w:r w:rsidRPr="00F8597F">
        <w:t>(Entry Gallery Types)</w:t>
      </w:r>
      <w:bookmarkEnd w:id="2871"/>
      <w:bookmarkEnd w:id="2872"/>
      <w:bookmarkEnd w:id="2873"/>
      <w:bookmarkEnd w:id="2874"/>
    </w:p>
    <w:p w14:paraId="495D6E7C" w14:textId="77777777" w:rsidR="00F94D2D" w:rsidRPr="00F8597F" w:rsidRDefault="00F94D2D" w:rsidP="00F94D2D">
      <w:pPr>
        <w:pStyle w:val="Standardowyakapit"/>
      </w:pPr>
      <w:r w:rsidRPr="00F8597F">
        <w:t>This simple type specifies possible settings for the predefined gallery into which a glossary document part shall be classified. This classification, although its enumeration values can be interpreted to imply semantics around the contents of the parent glossary document entry, shall only be used to classify and sort this entry (via an application or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4565"/>
        <w:gridCol w:w="4497"/>
      </w:tblGrid>
      <w:tr w:rsidR="00F94D2D" w:rsidRPr="00F8597F" w14:paraId="2D842CC5" w14:textId="77777777" w:rsidTr="006908DF">
        <w:tc>
          <w:tcPr>
            <w:tcW w:w="4565" w:type="dxa"/>
            <w:shd w:val="clear" w:color="auto" w:fill="C0C0C0"/>
          </w:tcPr>
          <w:p w14:paraId="206456BA" w14:textId="77777777" w:rsidR="00F94D2D" w:rsidRPr="00F8597F" w:rsidRDefault="00F94D2D" w:rsidP="006908DF">
            <w:pPr>
              <w:keepNext/>
              <w:ind w:left="3"/>
              <w:jc w:val="center"/>
            </w:pPr>
            <w:r w:rsidRPr="00F8597F">
              <w:rPr>
                <w:b/>
              </w:rPr>
              <w:t xml:space="preserve">Enumeration Value </w:t>
            </w:r>
          </w:p>
        </w:tc>
        <w:tc>
          <w:tcPr>
            <w:tcW w:w="4497" w:type="dxa"/>
            <w:shd w:val="clear" w:color="auto" w:fill="C0C0C0"/>
          </w:tcPr>
          <w:p w14:paraId="445FE294" w14:textId="77777777" w:rsidR="00F94D2D" w:rsidRPr="00F8597F" w:rsidRDefault="00F94D2D" w:rsidP="006908DF">
            <w:pPr>
              <w:keepNext/>
              <w:ind w:left="3"/>
              <w:jc w:val="center"/>
            </w:pPr>
            <w:r w:rsidRPr="00F8597F">
              <w:rPr>
                <w:b/>
              </w:rPr>
              <w:t xml:space="preserve">Description </w:t>
            </w:r>
          </w:p>
        </w:tc>
      </w:tr>
      <w:tr w:rsidR="00F94D2D" w:rsidRPr="00F8597F" w14:paraId="562EA9D7" w14:textId="77777777" w:rsidTr="006908DF">
        <w:tc>
          <w:tcPr>
            <w:tcW w:w="4565" w:type="dxa"/>
          </w:tcPr>
          <w:p w14:paraId="42B655B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ny </w:t>
            </w:r>
            <w:r w:rsidRPr="00F8597F">
              <w:t xml:space="preserve">(All Galleries) </w:t>
            </w:r>
          </w:p>
        </w:tc>
        <w:tc>
          <w:tcPr>
            <w:tcW w:w="4497" w:type="dxa"/>
          </w:tcPr>
          <w:p w14:paraId="68030048" w14:textId="77777777" w:rsidR="00F94D2D" w:rsidRPr="00F8597F" w:rsidRDefault="00F94D2D" w:rsidP="006908DF">
            <w:pPr>
              <w:pStyle w:val="Standardowyakapit"/>
            </w:pPr>
            <w:r w:rsidRPr="00F8597F">
              <w:t xml:space="preserve">Specifies that this glossary document entry shall be associated with all possible gallery classification values. </w:t>
            </w:r>
          </w:p>
        </w:tc>
      </w:tr>
      <w:tr w:rsidR="00F94D2D" w:rsidRPr="00F8597F" w14:paraId="15A31766" w14:textId="77777777" w:rsidTr="006908DF">
        <w:tc>
          <w:tcPr>
            <w:tcW w:w="4565" w:type="dxa"/>
          </w:tcPr>
          <w:p w14:paraId="5736753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Txt </w:t>
            </w:r>
            <w:r w:rsidRPr="00F8597F">
              <w:t xml:space="preserve">(AutoText Gallery) </w:t>
            </w:r>
          </w:p>
        </w:tc>
        <w:tc>
          <w:tcPr>
            <w:tcW w:w="4497" w:type="dxa"/>
          </w:tcPr>
          <w:p w14:paraId="5F3BD68F" w14:textId="77777777" w:rsidR="00F94D2D" w:rsidRPr="00F8597F" w:rsidRDefault="00F94D2D" w:rsidP="006908DF">
            <w:pPr>
              <w:pStyle w:val="Standardowyakapit"/>
            </w:pPr>
            <w:r w:rsidRPr="00F8597F">
              <w:t xml:space="preserve">Specifies that this glossary document entry shall be associated with the AutoText gallery classification. </w:t>
            </w:r>
          </w:p>
        </w:tc>
      </w:tr>
      <w:tr w:rsidR="00F94D2D" w:rsidRPr="00F8597F" w14:paraId="636DC832" w14:textId="77777777" w:rsidTr="006908DF">
        <w:tc>
          <w:tcPr>
            <w:tcW w:w="4565" w:type="dxa"/>
          </w:tcPr>
          <w:p w14:paraId="2CC569A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ib </w:t>
            </w:r>
            <w:r w:rsidRPr="00F8597F">
              <w:t xml:space="preserve">(Bibliography Gallery) </w:t>
            </w:r>
          </w:p>
        </w:tc>
        <w:tc>
          <w:tcPr>
            <w:tcW w:w="4497" w:type="dxa"/>
          </w:tcPr>
          <w:p w14:paraId="2C736EC8" w14:textId="77777777" w:rsidR="00F94D2D" w:rsidRPr="00F8597F" w:rsidRDefault="00F94D2D" w:rsidP="006908DF">
            <w:pPr>
              <w:pStyle w:val="Standardowyakapit"/>
            </w:pPr>
            <w:r w:rsidRPr="00F8597F">
              <w:t xml:space="preserve">Specifies that this glossary document entry shall be associated with the Bibliography gallery classification. </w:t>
            </w:r>
          </w:p>
        </w:tc>
      </w:tr>
      <w:tr w:rsidR="00F94D2D" w:rsidRPr="00F8597F" w14:paraId="33711D45" w14:textId="77777777" w:rsidTr="006908DF">
        <w:tc>
          <w:tcPr>
            <w:tcW w:w="4565" w:type="dxa"/>
          </w:tcPr>
          <w:p w14:paraId="05A6025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verPg </w:t>
            </w:r>
            <w:r w:rsidRPr="00F8597F">
              <w:t xml:space="preserve">(Cover Page Gallery) </w:t>
            </w:r>
          </w:p>
        </w:tc>
        <w:tc>
          <w:tcPr>
            <w:tcW w:w="4497" w:type="dxa"/>
          </w:tcPr>
          <w:p w14:paraId="4CB41407" w14:textId="77777777" w:rsidR="00F94D2D" w:rsidRPr="00F8597F" w:rsidRDefault="00F94D2D" w:rsidP="006908DF">
            <w:pPr>
              <w:pStyle w:val="Standardowyakapit"/>
            </w:pPr>
            <w:r w:rsidRPr="00F8597F">
              <w:t xml:space="preserve">Specifies that this glossary document entry shall be associated with the Cover Page gallery classification. </w:t>
            </w:r>
          </w:p>
        </w:tc>
      </w:tr>
      <w:tr w:rsidR="00F94D2D" w:rsidRPr="00F8597F" w14:paraId="061ACC09" w14:textId="77777777" w:rsidTr="006908DF">
        <w:tc>
          <w:tcPr>
            <w:tcW w:w="4565" w:type="dxa"/>
          </w:tcPr>
          <w:p w14:paraId="157CB9E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stAutoTxt </w:t>
            </w:r>
            <w:r w:rsidRPr="00F8597F">
              <w:t xml:space="preserve">(Custom AutoText Gallery) </w:t>
            </w:r>
          </w:p>
        </w:tc>
        <w:tc>
          <w:tcPr>
            <w:tcW w:w="4497" w:type="dxa"/>
          </w:tcPr>
          <w:p w14:paraId="6CF4CAF3" w14:textId="77777777" w:rsidR="00F94D2D" w:rsidRPr="00F8597F" w:rsidRDefault="00F94D2D" w:rsidP="006908DF">
            <w:pPr>
              <w:pStyle w:val="Standardowyakapit"/>
            </w:pPr>
            <w:r w:rsidRPr="00F8597F">
              <w:t xml:space="preserve">Specifies that this glossary document entry shall be associated with the Custom AutoText gallery classification. </w:t>
            </w:r>
          </w:p>
        </w:tc>
      </w:tr>
      <w:tr w:rsidR="00F94D2D" w:rsidRPr="00F8597F" w14:paraId="0C50DAAE" w14:textId="77777777" w:rsidTr="006908DF">
        <w:tc>
          <w:tcPr>
            <w:tcW w:w="4565" w:type="dxa"/>
          </w:tcPr>
          <w:p w14:paraId="4D121D3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stBib </w:t>
            </w:r>
            <w:r w:rsidRPr="00F8597F">
              <w:t xml:space="preserve">(Custom Bibliography Gallery) </w:t>
            </w:r>
          </w:p>
        </w:tc>
        <w:tc>
          <w:tcPr>
            <w:tcW w:w="4497" w:type="dxa"/>
          </w:tcPr>
          <w:p w14:paraId="4AF74CF9" w14:textId="77777777" w:rsidR="00F94D2D" w:rsidRPr="00F8597F" w:rsidRDefault="00F94D2D" w:rsidP="006908DF">
            <w:pPr>
              <w:pStyle w:val="Standardowyakapit"/>
            </w:pPr>
            <w:r w:rsidRPr="00F8597F">
              <w:t xml:space="preserve">Specifies that this glossary document entry shall be associated with the Custom Bibliography gallery classification. </w:t>
            </w:r>
          </w:p>
        </w:tc>
      </w:tr>
      <w:tr w:rsidR="00F94D2D" w:rsidRPr="00F8597F" w14:paraId="3065B23D" w14:textId="77777777" w:rsidTr="006908DF">
        <w:tc>
          <w:tcPr>
            <w:tcW w:w="4565" w:type="dxa"/>
          </w:tcPr>
          <w:p w14:paraId="14E2001C"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custCoverPg </w:t>
            </w:r>
            <w:r w:rsidRPr="00F8597F">
              <w:t xml:space="preserve">(Custom Cover Page Gallery) </w:t>
            </w:r>
          </w:p>
        </w:tc>
        <w:tc>
          <w:tcPr>
            <w:tcW w:w="4497" w:type="dxa"/>
          </w:tcPr>
          <w:p w14:paraId="3D2ADCCE" w14:textId="77777777" w:rsidR="00F94D2D" w:rsidRPr="00F8597F" w:rsidRDefault="00F94D2D" w:rsidP="006908DF">
            <w:pPr>
              <w:pStyle w:val="Standardowyakapit"/>
            </w:pPr>
            <w:r w:rsidRPr="00F8597F">
              <w:t xml:space="preserve">Specifies that this glossary document entry shall be associated with the Custom Cover Page gallery classification. </w:t>
            </w:r>
          </w:p>
        </w:tc>
      </w:tr>
      <w:tr w:rsidR="00F94D2D" w:rsidRPr="00F8597F" w14:paraId="5C5C4FAE" w14:textId="77777777" w:rsidTr="006908DF">
        <w:tc>
          <w:tcPr>
            <w:tcW w:w="4565" w:type="dxa"/>
          </w:tcPr>
          <w:p w14:paraId="48739B1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stEq </w:t>
            </w:r>
            <w:r w:rsidRPr="00F8597F">
              <w:t xml:space="preserve">(Custom Equation Gallery) </w:t>
            </w:r>
          </w:p>
        </w:tc>
        <w:tc>
          <w:tcPr>
            <w:tcW w:w="4497" w:type="dxa"/>
          </w:tcPr>
          <w:p w14:paraId="16126FEB" w14:textId="77777777" w:rsidR="00F94D2D" w:rsidRPr="00F8597F" w:rsidRDefault="00F94D2D" w:rsidP="006908DF">
            <w:pPr>
              <w:pStyle w:val="Standardowyakapit"/>
            </w:pPr>
            <w:r w:rsidRPr="00F8597F">
              <w:t xml:space="preserve">Specifies that this glossary document entry shall be associated with the Custom Equation gallery classification. </w:t>
            </w:r>
          </w:p>
        </w:tc>
      </w:tr>
      <w:tr w:rsidR="00F94D2D" w:rsidRPr="00F8597F" w14:paraId="6B198918" w14:textId="77777777" w:rsidTr="006908DF">
        <w:tc>
          <w:tcPr>
            <w:tcW w:w="4565" w:type="dxa"/>
          </w:tcPr>
          <w:p w14:paraId="5C69A0B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stFtrs </w:t>
            </w:r>
            <w:r w:rsidRPr="00F8597F">
              <w:t xml:space="preserve">(Custom Footer Gallery) </w:t>
            </w:r>
          </w:p>
        </w:tc>
        <w:tc>
          <w:tcPr>
            <w:tcW w:w="4497" w:type="dxa"/>
          </w:tcPr>
          <w:p w14:paraId="5B47C33B" w14:textId="77777777" w:rsidR="00F94D2D" w:rsidRPr="00F8597F" w:rsidRDefault="00F94D2D" w:rsidP="006908DF">
            <w:pPr>
              <w:pStyle w:val="Standardowyakapit"/>
            </w:pPr>
            <w:r w:rsidRPr="00F8597F">
              <w:t xml:space="preserve">Specifies that this glossary document entry shall be associated with the Custom Footer gallery classification. </w:t>
            </w:r>
          </w:p>
        </w:tc>
      </w:tr>
      <w:tr w:rsidR="00F94D2D" w:rsidRPr="00F8597F" w14:paraId="1E1FE712" w14:textId="77777777" w:rsidTr="006908DF">
        <w:tc>
          <w:tcPr>
            <w:tcW w:w="4565" w:type="dxa"/>
          </w:tcPr>
          <w:p w14:paraId="4DAD55AE" w14:textId="76E63155" w:rsidR="00F94D2D" w:rsidRPr="00F8597F" w:rsidRDefault="00F94D2D" w:rsidP="00D56666">
            <w:pPr>
              <w:pStyle w:val="Standardowyakapit"/>
              <w:jc w:val="left"/>
            </w:pPr>
            <w:r w:rsidRPr="00C62B5E">
              <w:rPr>
                <w:rStyle w:val="NazwaProgramowa"/>
                <w:rFonts w:ascii="Calibri" w:hAnsi="Calibri" w:cs="Calibri"/>
                <w:lang w:val="en-AU"/>
              </w:rPr>
              <w:t xml:space="preserve">custHdrs </w:t>
            </w:r>
            <w:r w:rsidRPr="00F8597F">
              <w:t>(Custom Header Gallery)</w:t>
            </w:r>
          </w:p>
        </w:tc>
        <w:tc>
          <w:tcPr>
            <w:tcW w:w="4497" w:type="dxa"/>
          </w:tcPr>
          <w:p w14:paraId="0DBCC6B6" w14:textId="77777777" w:rsidR="00F94D2D" w:rsidRPr="00F8597F" w:rsidRDefault="00F94D2D" w:rsidP="006908DF">
            <w:pPr>
              <w:pStyle w:val="Standardowyakapit"/>
            </w:pPr>
            <w:r w:rsidRPr="00F8597F">
              <w:t xml:space="preserve">Specifies that this glossary document entry shall be associated with the Custom Header gallery classification. </w:t>
            </w:r>
          </w:p>
        </w:tc>
      </w:tr>
      <w:tr w:rsidR="001A36B7" w:rsidRPr="00F8597F" w14:paraId="7FE376CD" w14:textId="77777777" w:rsidTr="006908DF">
        <w:tblPrEx>
          <w:tblCellMar>
            <w:top w:w="86" w:type="dxa"/>
          </w:tblCellMar>
        </w:tblPrEx>
        <w:tc>
          <w:tcPr>
            <w:tcW w:w="4565" w:type="dxa"/>
          </w:tcPr>
          <w:p w14:paraId="54B483CF" w14:textId="5105C755" w:rsidR="001A36B7" w:rsidRPr="00C62B5E" w:rsidRDefault="001A36B7" w:rsidP="001A36B7">
            <w:pPr>
              <w:pStyle w:val="Standardowyakapit"/>
              <w:jc w:val="left"/>
              <w:rPr>
                <w:rStyle w:val="NazwaProgramowa"/>
                <w:rFonts w:ascii="Calibri" w:hAnsi="Calibri" w:cs="Calibri"/>
                <w:lang w:val="en-AU"/>
              </w:rPr>
            </w:pPr>
            <w:r w:rsidRPr="00F8597F">
              <w:rPr>
                <w:rFonts w:ascii="Cambria" w:eastAsia="Cambria" w:hAnsi="Cambria" w:cs="Cambria"/>
              </w:rPr>
              <w:t>custom1</w:t>
            </w:r>
            <w:r w:rsidRPr="00F8597F">
              <w:t xml:space="preserve"> (Custom 1 Gallery)</w:t>
            </w:r>
          </w:p>
        </w:tc>
        <w:tc>
          <w:tcPr>
            <w:tcW w:w="4497" w:type="dxa"/>
          </w:tcPr>
          <w:p w14:paraId="2C3171B2" w14:textId="3222805B" w:rsidR="001A36B7" w:rsidRPr="00F8597F" w:rsidRDefault="001A36B7" w:rsidP="001A36B7">
            <w:pPr>
              <w:pStyle w:val="Standardowyakapit"/>
            </w:pPr>
            <w:r w:rsidRPr="00F8597F">
              <w:t xml:space="preserve">Specifies that this glossary document entry shall be associated with the </w:t>
            </w:r>
            <w:r w:rsidR="00BD7455" w:rsidRPr="00F8597F">
              <w:t xml:space="preserve">Custom </w:t>
            </w:r>
            <w:r w:rsidR="00BD7455">
              <w:t>1</w:t>
            </w:r>
            <w:r w:rsidR="00BD7455" w:rsidRPr="00F8597F">
              <w:t xml:space="preserve"> gallery </w:t>
            </w:r>
            <w:r w:rsidRPr="00F8597F">
              <w:t xml:space="preserve">classification. </w:t>
            </w:r>
          </w:p>
        </w:tc>
      </w:tr>
      <w:tr w:rsidR="001A36B7" w:rsidRPr="00F8597F" w14:paraId="44ED5026" w14:textId="77777777" w:rsidTr="006908DF">
        <w:tblPrEx>
          <w:tblCellMar>
            <w:top w:w="86" w:type="dxa"/>
          </w:tblCellMar>
        </w:tblPrEx>
        <w:tc>
          <w:tcPr>
            <w:tcW w:w="4565" w:type="dxa"/>
          </w:tcPr>
          <w:p w14:paraId="48F064CC"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om2 </w:t>
            </w:r>
            <w:r w:rsidRPr="00F8597F">
              <w:t xml:space="preserve">(Custom 2 Gallery) </w:t>
            </w:r>
          </w:p>
        </w:tc>
        <w:tc>
          <w:tcPr>
            <w:tcW w:w="4497" w:type="dxa"/>
          </w:tcPr>
          <w:p w14:paraId="4957B5FC" w14:textId="77777777" w:rsidR="001A36B7" w:rsidRPr="00F8597F" w:rsidRDefault="001A36B7" w:rsidP="001A36B7">
            <w:pPr>
              <w:pStyle w:val="Standardowyakapit"/>
            </w:pPr>
            <w:r w:rsidRPr="00F8597F">
              <w:t xml:space="preserve">Specifies that this glossary document entry shall be associated with the Custom 2 gallery classification. </w:t>
            </w:r>
          </w:p>
        </w:tc>
      </w:tr>
      <w:tr w:rsidR="001A36B7" w:rsidRPr="00F8597F" w14:paraId="1D82E503" w14:textId="77777777" w:rsidTr="006908DF">
        <w:tblPrEx>
          <w:tblCellMar>
            <w:top w:w="86" w:type="dxa"/>
          </w:tblCellMar>
        </w:tblPrEx>
        <w:tc>
          <w:tcPr>
            <w:tcW w:w="4565" w:type="dxa"/>
          </w:tcPr>
          <w:p w14:paraId="5F28A635"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om3 </w:t>
            </w:r>
            <w:r w:rsidRPr="00F8597F">
              <w:t xml:space="preserve">(Custom 3 Gallery) </w:t>
            </w:r>
          </w:p>
        </w:tc>
        <w:tc>
          <w:tcPr>
            <w:tcW w:w="4497" w:type="dxa"/>
          </w:tcPr>
          <w:p w14:paraId="357D2861" w14:textId="77777777" w:rsidR="001A36B7" w:rsidRPr="00F8597F" w:rsidRDefault="001A36B7" w:rsidP="001A36B7">
            <w:pPr>
              <w:pStyle w:val="Standardowyakapit"/>
            </w:pPr>
            <w:r w:rsidRPr="00F8597F">
              <w:t xml:space="preserve">Specifies that this glossary document entry shall be associated with the Custom 3 gallery classification. </w:t>
            </w:r>
          </w:p>
        </w:tc>
      </w:tr>
      <w:tr w:rsidR="001A36B7" w:rsidRPr="00F8597F" w14:paraId="57BA1291" w14:textId="77777777" w:rsidTr="006908DF">
        <w:tblPrEx>
          <w:tblCellMar>
            <w:top w:w="86" w:type="dxa"/>
          </w:tblCellMar>
        </w:tblPrEx>
        <w:tc>
          <w:tcPr>
            <w:tcW w:w="4565" w:type="dxa"/>
          </w:tcPr>
          <w:p w14:paraId="41985A6A"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om4 </w:t>
            </w:r>
            <w:r w:rsidRPr="00F8597F">
              <w:t xml:space="preserve">(Custom 4 Gallery) </w:t>
            </w:r>
          </w:p>
        </w:tc>
        <w:tc>
          <w:tcPr>
            <w:tcW w:w="4497" w:type="dxa"/>
          </w:tcPr>
          <w:p w14:paraId="0CD16270" w14:textId="77777777" w:rsidR="001A36B7" w:rsidRPr="00F8597F" w:rsidRDefault="001A36B7" w:rsidP="001A36B7">
            <w:pPr>
              <w:pStyle w:val="Standardowyakapit"/>
            </w:pPr>
            <w:r w:rsidRPr="00F8597F">
              <w:t xml:space="preserve">Specifies that this glossary document entry shall be associated with the Custom 4 gallery classification. </w:t>
            </w:r>
          </w:p>
        </w:tc>
      </w:tr>
      <w:tr w:rsidR="001A36B7" w:rsidRPr="00F8597F" w14:paraId="0C6F70B1" w14:textId="77777777" w:rsidTr="006908DF">
        <w:tblPrEx>
          <w:tblCellMar>
            <w:top w:w="86" w:type="dxa"/>
          </w:tblCellMar>
        </w:tblPrEx>
        <w:tc>
          <w:tcPr>
            <w:tcW w:w="4565" w:type="dxa"/>
          </w:tcPr>
          <w:p w14:paraId="18672124"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om5 </w:t>
            </w:r>
            <w:r w:rsidRPr="00F8597F">
              <w:t xml:space="preserve">(Custom 5 Gallery) </w:t>
            </w:r>
          </w:p>
        </w:tc>
        <w:tc>
          <w:tcPr>
            <w:tcW w:w="4497" w:type="dxa"/>
          </w:tcPr>
          <w:p w14:paraId="476F1B19" w14:textId="77777777" w:rsidR="001A36B7" w:rsidRPr="00F8597F" w:rsidRDefault="001A36B7" w:rsidP="001A36B7">
            <w:pPr>
              <w:pStyle w:val="Standardowyakapit"/>
            </w:pPr>
            <w:r w:rsidRPr="00F8597F">
              <w:t xml:space="preserve">Specifies that this glossary document entry shall be associated with the Custom 5 gallery classification. </w:t>
            </w:r>
          </w:p>
        </w:tc>
      </w:tr>
      <w:tr w:rsidR="001A36B7" w:rsidRPr="00F8597F" w14:paraId="56EF4AEF" w14:textId="77777777" w:rsidTr="006908DF">
        <w:tblPrEx>
          <w:tblCellMar>
            <w:top w:w="86" w:type="dxa"/>
          </w:tblCellMar>
        </w:tblPrEx>
        <w:tc>
          <w:tcPr>
            <w:tcW w:w="4565" w:type="dxa"/>
          </w:tcPr>
          <w:p w14:paraId="2A42EB47"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PgNum </w:t>
            </w:r>
            <w:r w:rsidRPr="00F8597F">
              <w:t xml:space="preserve">(Custom Page Number Gallery) </w:t>
            </w:r>
          </w:p>
        </w:tc>
        <w:tc>
          <w:tcPr>
            <w:tcW w:w="4497" w:type="dxa"/>
          </w:tcPr>
          <w:p w14:paraId="6448C660" w14:textId="77777777" w:rsidR="001A36B7" w:rsidRPr="00F8597F" w:rsidRDefault="001A36B7" w:rsidP="001A36B7">
            <w:pPr>
              <w:pStyle w:val="Standardowyakapit"/>
            </w:pPr>
            <w:r w:rsidRPr="00F8597F">
              <w:t xml:space="preserve">Specifies that this glossary document entry shall be associated with the Custom Page Number gallery classification. </w:t>
            </w:r>
          </w:p>
        </w:tc>
      </w:tr>
      <w:tr w:rsidR="001A36B7" w:rsidRPr="00F8597F" w14:paraId="353BC05D" w14:textId="77777777" w:rsidTr="006908DF">
        <w:tblPrEx>
          <w:tblCellMar>
            <w:top w:w="86" w:type="dxa"/>
          </w:tblCellMar>
        </w:tblPrEx>
        <w:tc>
          <w:tcPr>
            <w:tcW w:w="4565" w:type="dxa"/>
          </w:tcPr>
          <w:p w14:paraId="351A888B"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PgNumB </w:t>
            </w:r>
            <w:r w:rsidRPr="00F8597F">
              <w:t>(Custom Page Number At Bottom</w:t>
            </w:r>
            <w:r>
              <w:t xml:space="preserve"> </w:t>
            </w:r>
            <w:r w:rsidRPr="00F8597F">
              <w:t xml:space="preserve">Gallery) </w:t>
            </w:r>
          </w:p>
        </w:tc>
        <w:tc>
          <w:tcPr>
            <w:tcW w:w="4497" w:type="dxa"/>
          </w:tcPr>
          <w:p w14:paraId="55F50E8B" w14:textId="77777777" w:rsidR="001A36B7" w:rsidRPr="00F8597F" w:rsidRDefault="001A36B7" w:rsidP="001A36B7">
            <w:pPr>
              <w:pStyle w:val="Standardowyakapit"/>
            </w:pPr>
            <w:r w:rsidRPr="00F8597F">
              <w:t xml:space="preserve">Specifies that this glossary document entry shall be associated with the Custom Page Number At Bottom gallery classification. </w:t>
            </w:r>
          </w:p>
        </w:tc>
      </w:tr>
      <w:tr w:rsidR="001A36B7" w:rsidRPr="00F8597F" w14:paraId="3DD0A689" w14:textId="77777777" w:rsidTr="006908DF">
        <w:tblPrEx>
          <w:tblCellMar>
            <w:top w:w="86" w:type="dxa"/>
          </w:tblCellMar>
        </w:tblPrEx>
        <w:tc>
          <w:tcPr>
            <w:tcW w:w="4565" w:type="dxa"/>
          </w:tcPr>
          <w:p w14:paraId="504F8FC5"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PgNumMargins </w:t>
            </w:r>
            <w:r w:rsidRPr="00F8597F">
              <w:t xml:space="preserve">(Custom Page Number At Margins Gallery) </w:t>
            </w:r>
          </w:p>
        </w:tc>
        <w:tc>
          <w:tcPr>
            <w:tcW w:w="4497" w:type="dxa"/>
          </w:tcPr>
          <w:p w14:paraId="174B4632" w14:textId="77777777" w:rsidR="001A36B7" w:rsidRPr="00F8597F" w:rsidRDefault="001A36B7" w:rsidP="001A36B7">
            <w:pPr>
              <w:pStyle w:val="Standardowyakapit"/>
            </w:pPr>
            <w:r w:rsidRPr="00F8597F">
              <w:t xml:space="preserve">Specifies that this glossary document entry shall be associated with the Custom Page Number At Margins gallery classification. </w:t>
            </w:r>
          </w:p>
        </w:tc>
      </w:tr>
      <w:tr w:rsidR="001A36B7" w:rsidRPr="00F8597F" w14:paraId="7B914C74" w14:textId="77777777" w:rsidTr="006908DF">
        <w:tblPrEx>
          <w:tblCellMar>
            <w:top w:w="86" w:type="dxa"/>
          </w:tblCellMar>
        </w:tblPrEx>
        <w:tc>
          <w:tcPr>
            <w:tcW w:w="4565" w:type="dxa"/>
          </w:tcPr>
          <w:p w14:paraId="08919C5B" w14:textId="77777777" w:rsidR="001A36B7" w:rsidRPr="00F8597F" w:rsidRDefault="001A36B7" w:rsidP="001A36B7">
            <w:pPr>
              <w:pStyle w:val="Standardowyakapit"/>
              <w:jc w:val="left"/>
            </w:pPr>
            <w:r w:rsidRPr="00C62B5E">
              <w:rPr>
                <w:rStyle w:val="NazwaProgramowa"/>
                <w:rFonts w:ascii="Calibri" w:hAnsi="Calibri" w:cs="Calibri"/>
                <w:lang w:val="en-AU"/>
              </w:rPr>
              <w:lastRenderedPageBreak/>
              <w:t xml:space="preserve">custPgNumT </w:t>
            </w:r>
            <w:r w:rsidRPr="00F8597F">
              <w:t xml:space="preserve">(Custom Page Number At Top Gallery) </w:t>
            </w:r>
          </w:p>
        </w:tc>
        <w:tc>
          <w:tcPr>
            <w:tcW w:w="4497" w:type="dxa"/>
          </w:tcPr>
          <w:p w14:paraId="55280694" w14:textId="77777777" w:rsidR="001A36B7" w:rsidRPr="00F8597F" w:rsidRDefault="001A36B7" w:rsidP="001A36B7">
            <w:pPr>
              <w:pStyle w:val="Standardowyakapit"/>
            </w:pPr>
            <w:r w:rsidRPr="00F8597F">
              <w:t xml:space="preserve">Specifies that this glossary document entry shall be associated with the Custom Page Number At Top gallery classification. </w:t>
            </w:r>
          </w:p>
        </w:tc>
      </w:tr>
      <w:tr w:rsidR="001A36B7" w:rsidRPr="00F8597F" w14:paraId="1293CD58" w14:textId="77777777" w:rsidTr="006908DF">
        <w:tblPrEx>
          <w:tblCellMar>
            <w:top w:w="86" w:type="dxa"/>
          </w:tblCellMar>
        </w:tblPrEx>
        <w:tc>
          <w:tcPr>
            <w:tcW w:w="4565" w:type="dxa"/>
          </w:tcPr>
          <w:p w14:paraId="102F058A"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QuickParts </w:t>
            </w:r>
            <w:r w:rsidRPr="00F8597F">
              <w:t xml:space="preserve">(Custom Quick Parts Gallery) </w:t>
            </w:r>
          </w:p>
        </w:tc>
        <w:tc>
          <w:tcPr>
            <w:tcW w:w="4497" w:type="dxa"/>
          </w:tcPr>
          <w:p w14:paraId="76F43B4C" w14:textId="77777777" w:rsidR="001A36B7" w:rsidRPr="00F8597F" w:rsidRDefault="001A36B7" w:rsidP="001A36B7">
            <w:pPr>
              <w:pStyle w:val="Standardowyakapit"/>
            </w:pPr>
            <w:r w:rsidRPr="00F8597F">
              <w:t xml:space="preserve">Specifies that this glossary document entry shall be associated with the Custom Quick Parts gallery classification. </w:t>
            </w:r>
          </w:p>
        </w:tc>
      </w:tr>
      <w:tr w:rsidR="001A36B7" w:rsidRPr="00F8597F" w14:paraId="1CFCCEA5" w14:textId="77777777" w:rsidTr="006908DF">
        <w:tblPrEx>
          <w:tblCellMar>
            <w:top w:w="86" w:type="dxa"/>
          </w:tblCellMar>
        </w:tblPrEx>
        <w:tc>
          <w:tcPr>
            <w:tcW w:w="4565" w:type="dxa"/>
          </w:tcPr>
          <w:p w14:paraId="4B3970D3"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TblOfContents </w:t>
            </w:r>
            <w:r w:rsidRPr="00F8597F">
              <w:t xml:space="preserve">(Custom Table of Contents Gallery) </w:t>
            </w:r>
          </w:p>
        </w:tc>
        <w:tc>
          <w:tcPr>
            <w:tcW w:w="4497" w:type="dxa"/>
          </w:tcPr>
          <w:p w14:paraId="75AA2FE8" w14:textId="77777777" w:rsidR="001A36B7" w:rsidRPr="00F8597F" w:rsidRDefault="001A36B7" w:rsidP="001A36B7">
            <w:pPr>
              <w:pStyle w:val="Standardowyakapit"/>
            </w:pPr>
            <w:r w:rsidRPr="00F8597F">
              <w:t xml:space="preserve">Specifies that this glossary document entry shall be associated with the Custom Table of Contents gallery classification. </w:t>
            </w:r>
          </w:p>
        </w:tc>
      </w:tr>
      <w:tr w:rsidR="001A36B7" w:rsidRPr="00F8597F" w14:paraId="43C3C2FD" w14:textId="77777777" w:rsidTr="006908DF">
        <w:tblPrEx>
          <w:tblCellMar>
            <w:top w:w="86" w:type="dxa"/>
          </w:tblCellMar>
        </w:tblPrEx>
        <w:tc>
          <w:tcPr>
            <w:tcW w:w="4565" w:type="dxa"/>
          </w:tcPr>
          <w:p w14:paraId="2990510E"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Tbls </w:t>
            </w:r>
            <w:r w:rsidRPr="00F8597F">
              <w:t xml:space="preserve">(Custom Table Gallery) </w:t>
            </w:r>
          </w:p>
        </w:tc>
        <w:tc>
          <w:tcPr>
            <w:tcW w:w="4497" w:type="dxa"/>
          </w:tcPr>
          <w:p w14:paraId="20825A02" w14:textId="77777777" w:rsidR="001A36B7" w:rsidRPr="00F8597F" w:rsidRDefault="001A36B7" w:rsidP="001A36B7">
            <w:pPr>
              <w:pStyle w:val="Standardowyakapit"/>
            </w:pPr>
            <w:r w:rsidRPr="00F8597F">
              <w:t xml:space="preserve">Specifies that this glossary document entry shall be associated with the Custom Tables gallery classification. </w:t>
            </w:r>
          </w:p>
        </w:tc>
      </w:tr>
      <w:tr w:rsidR="001A36B7" w:rsidRPr="00F8597F" w14:paraId="3FDA8409" w14:textId="77777777" w:rsidTr="006908DF">
        <w:tblPrEx>
          <w:tblCellMar>
            <w:top w:w="86" w:type="dxa"/>
          </w:tblCellMar>
        </w:tblPrEx>
        <w:tc>
          <w:tcPr>
            <w:tcW w:w="4565" w:type="dxa"/>
          </w:tcPr>
          <w:p w14:paraId="481C2998"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TxtBox </w:t>
            </w:r>
            <w:r w:rsidRPr="00F8597F">
              <w:t xml:space="preserve">(Custom Text Box Gallery) </w:t>
            </w:r>
          </w:p>
        </w:tc>
        <w:tc>
          <w:tcPr>
            <w:tcW w:w="4497" w:type="dxa"/>
          </w:tcPr>
          <w:p w14:paraId="7B748335" w14:textId="77777777" w:rsidR="001A36B7" w:rsidRPr="00F8597F" w:rsidRDefault="001A36B7" w:rsidP="001A36B7">
            <w:pPr>
              <w:pStyle w:val="Standardowyakapit"/>
            </w:pPr>
            <w:r w:rsidRPr="00F8597F">
              <w:t xml:space="preserve">Specifies that this glossary document entry shall be associated with the Custom Text Box gallery classification. </w:t>
            </w:r>
          </w:p>
        </w:tc>
      </w:tr>
      <w:tr w:rsidR="001A36B7" w:rsidRPr="00F8597F" w14:paraId="01E5D1ED" w14:textId="77777777" w:rsidTr="006908DF">
        <w:tblPrEx>
          <w:tblCellMar>
            <w:top w:w="86" w:type="dxa"/>
          </w:tblCellMar>
        </w:tblPrEx>
        <w:tc>
          <w:tcPr>
            <w:tcW w:w="4565" w:type="dxa"/>
          </w:tcPr>
          <w:p w14:paraId="3D0829CE"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custWatermarks </w:t>
            </w:r>
            <w:r w:rsidRPr="00F8597F">
              <w:t xml:space="preserve">(Custom Watermark Gallery) </w:t>
            </w:r>
          </w:p>
        </w:tc>
        <w:tc>
          <w:tcPr>
            <w:tcW w:w="4497" w:type="dxa"/>
          </w:tcPr>
          <w:p w14:paraId="7D38AA2F" w14:textId="77777777" w:rsidR="001A36B7" w:rsidRPr="00F8597F" w:rsidRDefault="001A36B7" w:rsidP="001A36B7">
            <w:pPr>
              <w:pStyle w:val="Standardowyakapit"/>
            </w:pPr>
            <w:r w:rsidRPr="00F8597F">
              <w:t xml:space="preserve">Specifies that this glossary document entry shall be associated with the Custom Watermark gallery classification. </w:t>
            </w:r>
          </w:p>
        </w:tc>
      </w:tr>
      <w:tr w:rsidR="001A36B7" w:rsidRPr="00F8597F" w14:paraId="2850A374" w14:textId="77777777" w:rsidTr="006908DF">
        <w:tblPrEx>
          <w:tblCellMar>
            <w:top w:w="86" w:type="dxa"/>
          </w:tblCellMar>
        </w:tblPrEx>
        <w:tc>
          <w:tcPr>
            <w:tcW w:w="4565" w:type="dxa"/>
          </w:tcPr>
          <w:p w14:paraId="68B32685"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default </w:t>
            </w:r>
            <w:r w:rsidRPr="00F8597F">
              <w:t xml:space="preserve">(No Gallery Classification) </w:t>
            </w:r>
          </w:p>
        </w:tc>
        <w:tc>
          <w:tcPr>
            <w:tcW w:w="4497" w:type="dxa"/>
          </w:tcPr>
          <w:p w14:paraId="3BD9A9B7" w14:textId="77777777" w:rsidR="001A36B7" w:rsidRPr="00F8597F" w:rsidRDefault="001A36B7" w:rsidP="001A36B7">
            <w:pPr>
              <w:pStyle w:val="Standardowyakapit"/>
            </w:pPr>
            <w:r w:rsidRPr="00F8597F">
              <w:t xml:space="preserve">Specifies that this glossary document entry shall not have a gallery classification. </w:t>
            </w:r>
          </w:p>
        </w:tc>
      </w:tr>
      <w:tr w:rsidR="001A36B7" w:rsidRPr="00F8597F" w14:paraId="57E1BEE9" w14:textId="77777777" w:rsidTr="006908DF">
        <w:tblPrEx>
          <w:tblCellMar>
            <w:top w:w="86" w:type="dxa"/>
          </w:tblCellMar>
        </w:tblPrEx>
        <w:tc>
          <w:tcPr>
            <w:tcW w:w="4565" w:type="dxa"/>
          </w:tcPr>
          <w:p w14:paraId="389B680A"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docParts </w:t>
            </w:r>
            <w:r w:rsidRPr="00F8597F">
              <w:t xml:space="preserve">(Document Parts Gallery) </w:t>
            </w:r>
          </w:p>
        </w:tc>
        <w:tc>
          <w:tcPr>
            <w:tcW w:w="4497" w:type="dxa"/>
          </w:tcPr>
          <w:p w14:paraId="3CF32BBD" w14:textId="77777777" w:rsidR="001A36B7" w:rsidRPr="00F8597F" w:rsidRDefault="001A36B7" w:rsidP="001A36B7">
            <w:pPr>
              <w:pStyle w:val="Standardowyakapit"/>
            </w:pPr>
            <w:r w:rsidRPr="00F8597F">
              <w:t>Specifies that this glossary document entry shall be associated with the Document Parts gallery classification.</w:t>
            </w:r>
          </w:p>
        </w:tc>
      </w:tr>
      <w:tr w:rsidR="001A36B7" w:rsidRPr="00F8597F" w14:paraId="04FD930A" w14:textId="77777777" w:rsidTr="006908DF">
        <w:tblPrEx>
          <w:tblCellMar>
            <w:top w:w="86" w:type="dxa"/>
          </w:tblCellMar>
        </w:tblPrEx>
        <w:tc>
          <w:tcPr>
            <w:tcW w:w="4565" w:type="dxa"/>
          </w:tcPr>
          <w:p w14:paraId="0A65D4E7"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eq </w:t>
            </w:r>
            <w:r w:rsidRPr="00F8597F">
              <w:t xml:space="preserve">(Equations Gallery) </w:t>
            </w:r>
          </w:p>
        </w:tc>
        <w:tc>
          <w:tcPr>
            <w:tcW w:w="4497" w:type="dxa"/>
          </w:tcPr>
          <w:p w14:paraId="7FA556BD" w14:textId="77777777" w:rsidR="001A36B7" w:rsidRPr="00F8597F" w:rsidRDefault="001A36B7" w:rsidP="001A36B7">
            <w:pPr>
              <w:pStyle w:val="Standardowyakapit"/>
            </w:pPr>
            <w:r w:rsidRPr="00F8597F">
              <w:t xml:space="preserve">Specifies that this glossary document entry shall be associated with the Equations gallery classification. </w:t>
            </w:r>
          </w:p>
        </w:tc>
      </w:tr>
      <w:tr w:rsidR="001A36B7" w:rsidRPr="00F8597F" w14:paraId="2A19CDCC" w14:textId="77777777" w:rsidTr="006908DF">
        <w:tblPrEx>
          <w:tblCellMar>
            <w:top w:w="86" w:type="dxa"/>
          </w:tblCellMar>
        </w:tblPrEx>
        <w:tc>
          <w:tcPr>
            <w:tcW w:w="4565" w:type="dxa"/>
          </w:tcPr>
          <w:p w14:paraId="0EFE9C36"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ftrs </w:t>
            </w:r>
            <w:r w:rsidRPr="00F8597F">
              <w:t xml:space="preserve">(Footers Gallery) </w:t>
            </w:r>
          </w:p>
        </w:tc>
        <w:tc>
          <w:tcPr>
            <w:tcW w:w="4497" w:type="dxa"/>
          </w:tcPr>
          <w:p w14:paraId="58BB7239" w14:textId="77777777" w:rsidR="001A36B7" w:rsidRPr="00F8597F" w:rsidRDefault="001A36B7" w:rsidP="001A36B7">
            <w:pPr>
              <w:pStyle w:val="Standardowyakapit"/>
            </w:pPr>
            <w:r w:rsidRPr="00F8597F">
              <w:t xml:space="preserve">Specifies that this glossary document entry shall be associated with the Footers gallery classification. </w:t>
            </w:r>
          </w:p>
        </w:tc>
      </w:tr>
      <w:tr w:rsidR="001A36B7" w:rsidRPr="00F8597F" w14:paraId="7E74824E" w14:textId="77777777" w:rsidTr="006908DF">
        <w:tblPrEx>
          <w:tblCellMar>
            <w:top w:w="86" w:type="dxa"/>
          </w:tblCellMar>
        </w:tblPrEx>
        <w:tc>
          <w:tcPr>
            <w:tcW w:w="4565" w:type="dxa"/>
          </w:tcPr>
          <w:p w14:paraId="3AF8E3D3"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hdrs </w:t>
            </w:r>
            <w:r w:rsidRPr="00F8597F">
              <w:t xml:space="preserve">(Headers Gallery) </w:t>
            </w:r>
          </w:p>
        </w:tc>
        <w:tc>
          <w:tcPr>
            <w:tcW w:w="4497" w:type="dxa"/>
          </w:tcPr>
          <w:p w14:paraId="7948F1E3" w14:textId="77777777" w:rsidR="001A36B7" w:rsidRPr="00F8597F" w:rsidRDefault="001A36B7" w:rsidP="001A36B7">
            <w:pPr>
              <w:pStyle w:val="Standardowyakapit"/>
            </w:pPr>
            <w:r w:rsidRPr="00F8597F">
              <w:t xml:space="preserve">Specifies that this glossary document entry shall be associated with the Headers gallery classification. </w:t>
            </w:r>
          </w:p>
        </w:tc>
      </w:tr>
      <w:tr w:rsidR="001A36B7" w:rsidRPr="00F8597F" w14:paraId="2CA62607" w14:textId="77777777" w:rsidTr="006908DF">
        <w:tblPrEx>
          <w:tblCellMar>
            <w:top w:w="86" w:type="dxa"/>
          </w:tblCellMar>
        </w:tblPrEx>
        <w:tc>
          <w:tcPr>
            <w:tcW w:w="4565" w:type="dxa"/>
          </w:tcPr>
          <w:p w14:paraId="56B7D974"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pgNum </w:t>
            </w:r>
            <w:r w:rsidRPr="00F8597F">
              <w:t xml:space="preserve">(Page Numbers Gallery) </w:t>
            </w:r>
          </w:p>
        </w:tc>
        <w:tc>
          <w:tcPr>
            <w:tcW w:w="4497" w:type="dxa"/>
          </w:tcPr>
          <w:p w14:paraId="661E1F5D" w14:textId="77777777" w:rsidR="001A36B7" w:rsidRPr="00F8597F" w:rsidRDefault="001A36B7" w:rsidP="001A36B7">
            <w:pPr>
              <w:pStyle w:val="Standardowyakapit"/>
            </w:pPr>
            <w:r w:rsidRPr="00F8597F">
              <w:t xml:space="preserve">Specifies that this glossary document entry shall be associated with the Page Numbers gallery classification. </w:t>
            </w:r>
          </w:p>
        </w:tc>
      </w:tr>
      <w:tr w:rsidR="001A36B7" w:rsidRPr="00F8597F" w14:paraId="3536AF77" w14:textId="77777777" w:rsidTr="006908DF">
        <w:tblPrEx>
          <w:tblCellMar>
            <w:top w:w="86" w:type="dxa"/>
          </w:tblCellMar>
        </w:tblPrEx>
        <w:tc>
          <w:tcPr>
            <w:tcW w:w="4565" w:type="dxa"/>
          </w:tcPr>
          <w:p w14:paraId="7D0D9BF4" w14:textId="77777777" w:rsidR="001A36B7" w:rsidRPr="00F8597F" w:rsidRDefault="001A36B7" w:rsidP="001A36B7">
            <w:pPr>
              <w:pStyle w:val="Standardowyakapit"/>
              <w:jc w:val="left"/>
            </w:pPr>
            <w:r w:rsidRPr="00C62B5E">
              <w:rPr>
                <w:rStyle w:val="NazwaProgramowa"/>
                <w:rFonts w:ascii="Calibri" w:hAnsi="Calibri" w:cs="Calibri"/>
                <w:lang w:val="en-AU"/>
              </w:rPr>
              <w:lastRenderedPageBreak/>
              <w:t xml:space="preserve">pgNumB </w:t>
            </w:r>
            <w:r w:rsidRPr="00F8597F">
              <w:t xml:space="preserve">(Page Numbers At Bottom Gallery) </w:t>
            </w:r>
          </w:p>
        </w:tc>
        <w:tc>
          <w:tcPr>
            <w:tcW w:w="4497" w:type="dxa"/>
          </w:tcPr>
          <w:p w14:paraId="0E24CF70" w14:textId="77777777" w:rsidR="001A36B7" w:rsidRPr="00F8597F" w:rsidRDefault="001A36B7" w:rsidP="001A36B7">
            <w:pPr>
              <w:pStyle w:val="Standardowyakapit"/>
            </w:pPr>
            <w:r w:rsidRPr="00F8597F">
              <w:t xml:space="preserve">Specifies that this glossary document entry shall be associated with the Page Numbers At Bottom gallery classification. </w:t>
            </w:r>
          </w:p>
        </w:tc>
      </w:tr>
      <w:tr w:rsidR="001A36B7" w:rsidRPr="00F8597F" w14:paraId="7DE6B83A" w14:textId="77777777" w:rsidTr="006908DF">
        <w:tblPrEx>
          <w:tblCellMar>
            <w:top w:w="86" w:type="dxa"/>
          </w:tblCellMar>
        </w:tblPrEx>
        <w:tc>
          <w:tcPr>
            <w:tcW w:w="4565" w:type="dxa"/>
          </w:tcPr>
          <w:p w14:paraId="0DF62F6A"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pgNumMargins </w:t>
            </w:r>
            <w:r w:rsidRPr="00F8597F">
              <w:t xml:space="preserve">(Page Numbers At Margins Gallery) </w:t>
            </w:r>
          </w:p>
        </w:tc>
        <w:tc>
          <w:tcPr>
            <w:tcW w:w="4497" w:type="dxa"/>
          </w:tcPr>
          <w:p w14:paraId="3885BE6A" w14:textId="77777777" w:rsidR="001A36B7" w:rsidRPr="00F8597F" w:rsidRDefault="001A36B7" w:rsidP="001A36B7">
            <w:pPr>
              <w:pStyle w:val="Standardowyakapit"/>
            </w:pPr>
            <w:r w:rsidRPr="00F8597F">
              <w:t xml:space="preserve">Specifies that this glossary document entry shall be associated with the Page Numbers At Margins gallery classification. </w:t>
            </w:r>
          </w:p>
        </w:tc>
      </w:tr>
      <w:tr w:rsidR="001A36B7" w:rsidRPr="00F8597F" w14:paraId="31A423D6" w14:textId="77777777" w:rsidTr="006908DF">
        <w:tblPrEx>
          <w:tblCellMar>
            <w:top w:w="86" w:type="dxa"/>
          </w:tblCellMar>
        </w:tblPrEx>
        <w:tc>
          <w:tcPr>
            <w:tcW w:w="4565" w:type="dxa"/>
          </w:tcPr>
          <w:p w14:paraId="17369377"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pgNumT </w:t>
            </w:r>
            <w:r w:rsidRPr="00F8597F">
              <w:t xml:space="preserve">(Page Numbers At Top Gallery) </w:t>
            </w:r>
          </w:p>
        </w:tc>
        <w:tc>
          <w:tcPr>
            <w:tcW w:w="4497" w:type="dxa"/>
          </w:tcPr>
          <w:p w14:paraId="23C40297" w14:textId="77777777" w:rsidR="001A36B7" w:rsidRPr="00F8597F" w:rsidRDefault="001A36B7" w:rsidP="001A36B7">
            <w:pPr>
              <w:pStyle w:val="Standardowyakapit"/>
            </w:pPr>
            <w:r w:rsidRPr="00F8597F">
              <w:t xml:space="preserve">Specifies that this glossary document entry shall be associated with the Page Numbers At Top gallery classification. </w:t>
            </w:r>
          </w:p>
        </w:tc>
      </w:tr>
      <w:tr w:rsidR="001A36B7" w:rsidRPr="00F8597F" w14:paraId="7830D574" w14:textId="77777777" w:rsidTr="006908DF">
        <w:tblPrEx>
          <w:tblCellMar>
            <w:top w:w="86" w:type="dxa"/>
          </w:tblCellMar>
        </w:tblPrEx>
        <w:tc>
          <w:tcPr>
            <w:tcW w:w="4565" w:type="dxa"/>
          </w:tcPr>
          <w:p w14:paraId="00FF9F70"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placeholder </w:t>
            </w:r>
            <w:r w:rsidRPr="00F8597F">
              <w:t xml:space="preserve">(Structured Document Tag Placeholder Text Gallery) </w:t>
            </w:r>
          </w:p>
        </w:tc>
        <w:tc>
          <w:tcPr>
            <w:tcW w:w="4497" w:type="dxa"/>
          </w:tcPr>
          <w:p w14:paraId="6994453B" w14:textId="77777777" w:rsidR="001A36B7" w:rsidRPr="00F8597F" w:rsidRDefault="001A36B7" w:rsidP="001A36B7">
            <w:pPr>
              <w:pStyle w:val="Standardowyakapit"/>
            </w:pPr>
            <w:r w:rsidRPr="00F8597F">
              <w:t xml:space="preserve">Specifies that this glossary document entry shall be associated with the Structured Document Tag Placeholder Text gallery classification. </w:t>
            </w:r>
          </w:p>
        </w:tc>
      </w:tr>
      <w:tr w:rsidR="001A36B7" w:rsidRPr="00F8597F" w14:paraId="63021404" w14:textId="77777777" w:rsidTr="006908DF">
        <w:tblPrEx>
          <w:tblCellMar>
            <w:top w:w="86" w:type="dxa"/>
          </w:tblCellMar>
        </w:tblPrEx>
        <w:tc>
          <w:tcPr>
            <w:tcW w:w="4565" w:type="dxa"/>
          </w:tcPr>
          <w:p w14:paraId="0479B376"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tblOfContents </w:t>
            </w:r>
            <w:r w:rsidRPr="00F8597F">
              <w:t xml:space="preserve">(Table of Contents Gallery) </w:t>
            </w:r>
          </w:p>
        </w:tc>
        <w:tc>
          <w:tcPr>
            <w:tcW w:w="4497" w:type="dxa"/>
          </w:tcPr>
          <w:p w14:paraId="4BE67422" w14:textId="77777777" w:rsidR="001A36B7" w:rsidRPr="00F8597F" w:rsidRDefault="001A36B7" w:rsidP="001A36B7">
            <w:pPr>
              <w:pStyle w:val="Standardowyakapit"/>
            </w:pPr>
            <w:r w:rsidRPr="00F8597F">
              <w:t xml:space="preserve">Specifies that this glossary document entry shall be associated with the Table of Contents gallery classification. </w:t>
            </w:r>
          </w:p>
        </w:tc>
      </w:tr>
      <w:tr w:rsidR="001A36B7" w:rsidRPr="00F8597F" w14:paraId="1D4BDCAE" w14:textId="77777777" w:rsidTr="006908DF">
        <w:tblPrEx>
          <w:tblCellMar>
            <w:top w:w="86" w:type="dxa"/>
          </w:tblCellMar>
        </w:tblPrEx>
        <w:tc>
          <w:tcPr>
            <w:tcW w:w="4565" w:type="dxa"/>
          </w:tcPr>
          <w:p w14:paraId="61C6CB39"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tbls </w:t>
            </w:r>
            <w:r w:rsidRPr="00F8597F">
              <w:t xml:space="preserve">(Table Gallery) </w:t>
            </w:r>
          </w:p>
        </w:tc>
        <w:tc>
          <w:tcPr>
            <w:tcW w:w="4497" w:type="dxa"/>
          </w:tcPr>
          <w:p w14:paraId="226F2785" w14:textId="77777777" w:rsidR="001A36B7" w:rsidRPr="00F8597F" w:rsidRDefault="001A36B7" w:rsidP="001A36B7">
            <w:pPr>
              <w:pStyle w:val="Standardowyakapit"/>
            </w:pPr>
            <w:r w:rsidRPr="00F8597F">
              <w:t xml:space="preserve">Specifies that this glossary document entry shall be associated with the Tables gallery classification. </w:t>
            </w:r>
          </w:p>
        </w:tc>
      </w:tr>
      <w:tr w:rsidR="001A36B7" w:rsidRPr="00F8597F" w14:paraId="2B2A3E8E" w14:textId="77777777" w:rsidTr="006908DF">
        <w:tblPrEx>
          <w:tblCellMar>
            <w:top w:w="86" w:type="dxa"/>
          </w:tblCellMar>
        </w:tblPrEx>
        <w:tc>
          <w:tcPr>
            <w:tcW w:w="4565" w:type="dxa"/>
          </w:tcPr>
          <w:p w14:paraId="025DBE01"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txtBox </w:t>
            </w:r>
            <w:r w:rsidRPr="00F8597F">
              <w:t xml:space="preserve">(Text Box Gallery) </w:t>
            </w:r>
          </w:p>
        </w:tc>
        <w:tc>
          <w:tcPr>
            <w:tcW w:w="4497" w:type="dxa"/>
          </w:tcPr>
          <w:p w14:paraId="614EE814" w14:textId="77777777" w:rsidR="001A36B7" w:rsidRPr="00F8597F" w:rsidRDefault="001A36B7" w:rsidP="001A36B7">
            <w:pPr>
              <w:pStyle w:val="Standardowyakapit"/>
            </w:pPr>
            <w:r w:rsidRPr="00F8597F">
              <w:t xml:space="preserve">Specifies that this glossary document entry shall be associated with the Text Box gallery classification. </w:t>
            </w:r>
          </w:p>
        </w:tc>
      </w:tr>
      <w:tr w:rsidR="001A36B7" w:rsidRPr="00F8597F" w14:paraId="73B6153F" w14:textId="77777777" w:rsidTr="006908DF">
        <w:tblPrEx>
          <w:tblCellMar>
            <w:top w:w="86" w:type="dxa"/>
          </w:tblCellMar>
        </w:tblPrEx>
        <w:tc>
          <w:tcPr>
            <w:tcW w:w="4565" w:type="dxa"/>
          </w:tcPr>
          <w:p w14:paraId="0EAE9EA9" w14:textId="77777777" w:rsidR="001A36B7" w:rsidRPr="00F8597F" w:rsidRDefault="001A36B7" w:rsidP="001A36B7">
            <w:pPr>
              <w:pStyle w:val="Standardowyakapit"/>
              <w:jc w:val="left"/>
            </w:pPr>
            <w:r w:rsidRPr="00C62B5E">
              <w:rPr>
                <w:rStyle w:val="NazwaProgramowa"/>
                <w:rFonts w:ascii="Calibri" w:hAnsi="Calibri" w:cs="Calibri"/>
                <w:lang w:val="en-AU"/>
              </w:rPr>
              <w:t xml:space="preserve">watermarks </w:t>
            </w:r>
            <w:r w:rsidRPr="00F8597F">
              <w:t xml:space="preserve">(Watermark Gallery) </w:t>
            </w:r>
          </w:p>
        </w:tc>
        <w:tc>
          <w:tcPr>
            <w:tcW w:w="4497" w:type="dxa"/>
          </w:tcPr>
          <w:p w14:paraId="5C098166" w14:textId="77777777" w:rsidR="001A36B7" w:rsidRPr="00F8597F" w:rsidRDefault="001A36B7" w:rsidP="001A36B7">
            <w:pPr>
              <w:pStyle w:val="Standardowyakapit"/>
            </w:pPr>
            <w:r w:rsidRPr="00F8597F">
              <w:t xml:space="preserve">Specifies that this glossary document entry shall be associated with the Watermark gallery classification. </w:t>
            </w:r>
          </w:p>
        </w:tc>
      </w:tr>
    </w:tbl>
    <w:p w14:paraId="2B5A0102" w14:textId="77777777" w:rsidR="00F94D2D" w:rsidRPr="00F8597F" w:rsidRDefault="00F94D2D" w:rsidP="00F94D2D">
      <w:pPr>
        <w:pStyle w:val="Nagwek3"/>
        <w:ind w:left="709"/>
      </w:pPr>
      <w:bookmarkStart w:id="2875" w:name="_Toc133585656"/>
      <w:bookmarkStart w:id="2876" w:name="_Toc133672681"/>
      <w:bookmarkStart w:id="2877" w:name="_Toc133673438"/>
      <w:bookmarkStart w:id="2878" w:name="_Toc140224612"/>
      <w:r w:rsidRPr="003C38C7">
        <w:rPr>
          <w:rStyle w:val="NazwaProgramowa"/>
        </w:rPr>
        <w:t xml:space="preserve">ST_DocPartType </w:t>
      </w:r>
      <w:r w:rsidRPr="00F8597F">
        <w:t>(Entry Types)</w:t>
      </w:r>
      <w:bookmarkEnd w:id="2875"/>
      <w:bookmarkEnd w:id="2876"/>
      <w:bookmarkEnd w:id="2877"/>
      <w:bookmarkEnd w:id="2878"/>
    </w:p>
    <w:p w14:paraId="36E56B97" w14:textId="77777777" w:rsidR="00F94D2D" w:rsidRPr="00F8597F" w:rsidRDefault="00F94D2D" w:rsidP="00F94D2D">
      <w:pPr>
        <w:pStyle w:val="Standardowyakapit"/>
      </w:pPr>
      <w:r w:rsidRPr="00F8597F">
        <w:t>This simple type specifies the possible entry types which can be applied to the properties of a single glossary document entry (§17.12.5). Each of these entry types can, based on their values, influence the visibility and behavior of the parent glossary document entr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F94D2D" w:rsidRPr="00F8597F" w14:paraId="5490D48C" w14:textId="77777777" w:rsidTr="006908DF">
        <w:tc>
          <w:tcPr>
            <w:tcW w:w="4544" w:type="dxa"/>
            <w:shd w:val="clear" w:color="auto" w:fill="C0C0C0"/>
          </w:tcPr>
          <w:p w14:paraId="1A5D4CBC" w14:textId="77777777" w:rsidR="00F94D2D" w:rsidRPr="00F8597F" w:rsidRDefault="00F94D2D" w:rsidP="006908DF">
            <w:pPr>
              <w:keepNext/>
              <w:ind w:right="43"/>
              <w:jc w:val="center"/>
            </w:pPr>
            <w:r w:rsidRPr="00F8597F">
              <w:rPr>
                <w:b/>
              </w:rPr>
              <w:t xml:space="preserve">Enumeration Value </w:t>
            </w:r>
          </w:p>
        </w:tc>
        <w:tc>
          <w:tcPr>
            <w:tcW w:w="4518" w:type="dxa"/>
            <w:shd w:val="clear" w:color="auto" w:fill="C0C0C0"/>
          </w:tcPr>
          <w:p w14:paraId="085589B7" w14:textId="77777777" w:rsidR="00F94D2D" w:rsidRPr="00F8597F" w:rsidRDefault="00F94D2D" w:rsidP="006908DF">
            <w:pPr>
              <w:keepNext/>
              <w:ind w:right="43"/>
              <w:jc w:val="center"/>
            </w:pPr>
            <w:r w:rsidRPr="00F8597F">
              <w:rPr>
                <w:b/>
              </w:rPr>
              <w:t xml:space="preserve">Description </w:t>
            </w:r>
          </w:p>
        </w:tc>
      </w:tr>
      <w:tr w:rsidR="00F94D2D" w:rsidRPr="00F8597F" w14:paraId="0F877FFC" w14:textId="77777777" w:rsidTr="006908DF">
        <w:tc>
          <w:tcPr>
            <w:tcW w:w="4544" w:type="dxa"/>
          </w:tcPr>
          <w:p w14:paraId="5336D8F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Exp </w:t>
            </w:r>
            <w:r w:rsidRPr="00F8597F">
              <w:t xml:space="preserve">(Automatically Replace Name With Content) </w:t>
            </w:r>
          </w:p>
        </w:tc>
        <w:tc>
          <w:tcPr>
            <w:tcW w:w="4518" w:type="dxa"/>
          </w:tcPr>
          <w:p w14:paraId="7A2F9C2E" w14:textId="77777777" w:rsidR="00F94D2D" w:rsidRPr="00F8597F" w:rsidRDefault="00F94D2D" w:rsidP="006908DF">
            <w:pPr>
              <w:pStyle w:val="Standardowyakapit"/>
            </w:pPr>
            <w:r w:rsidRPr="00F8597F">
              <w:t xml:space="preserve">Specifies that the type of the current glossary document entry shall allow the entry to be automatically inserted into the document whenever its name is entered into an application.  </w:t>
            </w:r>
          </w:p>
        </w:tc>
      </w:tr>
      <w:tr w:rsidR="00F94D2D" w:rsidRPr="00F8597F" w14:paraId="7ACF7C3C" w14:textId="77777777" w:rsidTr="006908DF">
        <w:tc>
          <w:tcPr>
            <w:tcW w:w="4544" w:type="dxa"/>
          </w:tcPr>
          <w:p w14:paraId="5C458FFB"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bbPlcHdr </w:t>
            </w:r>
            <w:r w:rsidRPr="00F8597F">
              <w:t xml:space="preserve">(Structured Document Tag Placeholder Text) </w:t>
            </w:r>
          </w:p>
        </w:tc>
        <w:tc>
          <w:tcPr>
            <w:tcW w:w="4518" w:type="dxa"/>
          </w:tcPr>
          <w:p w14:paraId="73B17B2E" w14:textId="77777777" w:rsidR="00F94D2D" w:rsidRPr="00F8597F" w:rsidRDefault="00F94D2D" w:rsidP="006908DF">
            <w:pPr>
              <w:pStyle w:val="Standardowyakapit"/>
            </w:pPr>
            <w:r w:rsidRPr="00F8597F">
              <w:t xml:space="preserve">Specifies that the type of the current glossary document entry shall be structured document tag placeholder text. </w:t>
            </w:r>
          </w:p>
        </w:tc>
      </w:tr>
      <w:tr w:rsidR="00F94D2D" w:rsidRPr="00F8597F" w14:paraId="25BE38DC" w14:textId="77777777" w:rsidTr="006908DF">
        <w:tc>
          <w:tcPr>
            <w:tcW w:w="4544" w:type="dxa"/>
          </w:tcPr>
          <w:p w14:paraId="04DDF2A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ormFld </w:t>
            </w:r>
            <w:r w:rsidRPr="00F8597F">
              <w:t xml:space="preserve">(Form Field Help Text) </w:t>
            </w:r>
          </w:p>
        </w:tc>
        <w:tc>
          <w:tcPr>
            <w:tcW w:w="4518" w:type="dxa"/>
          </w:tcPr>
          <w:p w14:paraId="51B19C18" w14:textId="77777777" w:rsidR="00F94D2D" w:rsidRPr="00F8597F" w:rsidRDefault="00F94D2D" w:rsidP="006908DF">
            <w:pPr>
              <w:pStyle w:val="Standardowyakapit"/>
            </w:pPr>
            <w:r w:rsidRPr="00F8597F">
              <w:t xml:space="preserve">Specifies that the type of the current glossary document entry shall be form field help text. </w:t>
            </w:r>
          </w:p>
        </w:tc>
      </w:tr>
      <w:tr w:rsidR="00F94D2D" w:rsidRPr="00F8597F" w14:paraId="04428391" w14:textId="77777777" w:rsidTr="006908DF">
        <w:tc>
          <w:tcPr>
            <w:tcW w:w="4544" w:type="dxa"/>
          </w:tcPr>
          <w:p w14:paraId="0D98183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Type) </w:t>
            </w:r>
          </w:p>
        </w:tc>
        <w:tc>
          <w:tcPr>
            <w:tcW w:w="4518" w:type="dxa"/>
          </w:tcPr>
          <w:p w14:paraId="1EE64DC7" w14:textId="77777777" w:rsidR="00F94D2D" w:rsidRPr="00F8597F" w:rsidRDefault="00F94D2D" w:rsidP="006908DF">
            <w:pPr>
              <w:pStyle w:val="Standardowyakapit"/>
            </w:pPr>
            <w:r w:rsidRPr="00F8597F">
              <w:t xml:space="preserve">Specifies no type information for the current glossary document entry. </w:t>
            </w:r>
          </w:p>
        </w:tc>
      </w:tr>
      <w:tr w:rsidR="00F94D2D" w:rsidRPr="00F8597F" w14:paraId="69F6AA6C" w14:textId="77777777" w:rsidTr="006908DF">
        <w:tc>
          <w:tcPr>
            <w:tcW w:w="4544" w:type="dxa"/>
          </w:tcPr>
          <w:p w14:paraId="06BE14F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rmal </w:t>
            </w:r>
            <w:r w:rsidRPr="00F8597F">
              <w:t xml:space="preserve">(Normal) </w:t>
            </w:r>
          </w:p>
        </w:tc>
        <w:tc>
          <w:tcPr>
            <w:tcW w:w="4518" w:type="dxa"/>
          </w:tcPr>
          <w:p w14:paraId="4536FF8D" w14:textId="77777777" w:rsidR="00F94D2D" w:rsidRPr="00F8597F" w:rsidRDefault="00F94D2D" w:rsidP="006908DF">
            <w:pPr>
              <w:pStyle w:val="Standardowyakapit"/>
            </w:pPr>
            <w:r w:rsidRPr="00F8597F">
              <w:t xml:space="preserve">Specifies that the type of the current glossary document entry shall be normal (i.e. a regular glossary document entry). </w:t>
            </w:r>
          </w:p>
        </w:tc>
      </w:tr>
      <w:tr w:rsidR="00F94D2D" w:rsidRPr="00F8597F" w14:paraId="3ADA835F" w14:textId="77777777" w:rsidTr="006908DF">
        <w:tc>
          <w:tcPr>
            <w:tcW w:w="4544" w:type="dxa"/>
          </w:tcPr>
          <w:p w14:paraId="36F4E82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peller </w:t>
            </w:r>
            <w:r w:rsidRPr="00F8597F">
              <w:t xml:space="preserve">(AutoCorrect Entry) </w:t>
            </w:r>
          </w:p>
        </w:tc>
        <w:tc>
          <w:tcPr>
            <w:tcW w:w="4518" w:type="dxa"/>
          </w:tcPr>
          <w:p w14:paraId="6C7AB765" w14:textId="77777777" w:rsidR="00F94D2D" w:rsidRPr="00F8597F" w:rsidRDefault="00F94D2D" w:rsidP="006908DF">
            <w:pPr>
              <w:pStyle w:val="Standardowyakapit"/>
            </w:pPr>
            <w:r w:rsidRPr="00F8597F">
              <w:t xml:space="preserve">Specifies that the type of the current glossary document entry shall be associated with the spelling and grammar tools. </w:t>
            </w:r>
          </w:p>
        </w:tc>
      </w:tr>
      <w:tr w:rsidR="00F94D2D" w:rsidRPr="00F8597F" w14:paraId="064BBB30" w14:textId="77777777" w:rsidTr="006908DF">
        <w:tc>
          <w:tcPr>
            <w:tcW w:w="4544" w:type="dxa"/>
          </w:tcPr>
          <w:p w14:paraId="6BEE99B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oolbar </w:t>
            </w:r>
            <w:r w:rsidRPr="00F8597F">
              <w:t xml:space="preserve">(AutoText User Interface Entry) </w:t>
            </w:r>
          </w:p>
        </w:tc>
        <w:tc>
          <w:tcPr>
            <w:tcW w:w="4518" w:type="dxa"/>
          </w:tcPr>
          <w:p w14:paraId="3B8C0940" w14:textId="77777777" w:rsidR="00F94D2D" w:rsidRPr="00F8597F" w:rsidRDefault="00F94D2D" w:rsidP="006908DF">
            <w:pPr>
              <w:pStyle w:val="Standardowyakapit"/>
            </w:pPr>
            <w:r w:rsidRPr="00F8597F">
              <w:t xml:space="preserve">Specifies that the type of the current glossary document entry shall be associated with a special grouping of entries associated with a single piece of user interface. </w:t>
            </w:r>
          </w:p>
        </w:tc>
      </w:tr>
    </w:tbl>
    <w:p w14:paraId="2258D93C" w14:textId="77777777" w:rsidR="00F94D2D" w:rsidRPr="00F8597F" w:rsidRDefault="00F94D2D" w:rsidP="00F94D2D">
      <w:pPr>
        <w:pStyle w:val="Nagwek3"/>
        <w:ind w:left="709"/>
      </w:pPr>
      <w:bookmarkStart w:id="2879" w:name="_Toc133585657"/>
      <w:bookmarkStart w:id="2880" w:name="_Toc133672682"/>
      <w:bookmarkStart w:id="2881" w:name="_Toc133673439"/>
      <w:bookmarkStart w:id="2882" w:name="_Toc140224613"/>
      <w:r w:rsidRPr="003C38C7">
        <w:rPr>
          <w:rStyle w:val="NazwaProgramowa"/>
        </w:rPr>
        <w:t xml:space="preserve">ST_DocProtect </w:t>
      </w:r>
      <w:r w:rsidRPr="00F8597F">
        <w:t>(Document Protection Types)</w:t>
      </w:r>
      <w:bookmarkEnd w:id="2879"/>
      <w:bookmarkEnd w:id="2880"/>
      <w:bookmarkEnd w:id="2881"/>
      <w:bookmarkEnd w:id="2882"/>
    </w:p>
    <w:p w14:paraId="4592A07F" w14:textId="77777777" w:rsidR="00F94D2D" w:rsidRPr="00F8597F" w:rsidRDefault="00F94D2D" w:rsidP="00F94D2D">
      <w:pPr>
        <w:pStyle w:val="Standardowyakapit"/>
      </w:pPr>
      <w:r w:rsidRPr="00F8597F">
        <w:t>This simple type specifies the possible set of editing restrictions which can be enforced on a given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09"/>
        <w:gridCol w:w="4553"/>
      </w:tblGrid>
      <w:tr w:rsidR="00F94D2D" w:rsidRPr="00F8597F" w14:paraId="20F831F0" w14:textId="77777777" w:rsidTr="006908DF">
        <w:tc>
          <w:tcPr>
            <w:tcW w:w="4509" w:type="dxa"/>
            <w:shd w:val="clear" w:color="auto" w:fill="C0C0C0"/>
          </w:tcPr>
          <w:p w14:paraId="25240FD7" w14:textId="77777777" w:rsidR="00F94D2D" w:rsidRPr="00F8597F" w:rsidRDefault="00F94D2D" w:rsidP="006908DF">
            <w:pPr>
              <w:keepNext/>
              <w:ind w:right="39"/>
              <w:jc w:val="center"/>
            </w:pPr>
            <w:r w:rsidRPr="00F8597F">
              <w:rPr>
                <w:b/>
              </w:rPr>
              <w:t xml:space="preserve">Enumeration Value </w:t>
            </w:r>
          </w:p>
        </w:tc>
        <w:tc>
          <w:tcPr>
            <w:tcW w:w="4553" w:type="dxa"/>
            <w:shd w:val="clear" w:color="auto" w:fill="C0C0C0"/>
          </w:tcPr>
          <w:p w14:paraId="73806D90" w14:textId="77777777" w:rsidR="00F94D2D" w:rsidRPr="00F8597F" w:rsidRDefault="00F94D2D" w:rsidP="006908DF">
            <w:pPr>
              <w:keepNext/>
              <w:ind w:right="39"/>
              <w:jc w:val="center"/>
            </w:pPr>
            <w:r w:rsidRPr="00F8597F">
              <w:rPr>
                <w:b/>
              </w:rPr>
              <w:t xml:space="preserve">Description </w:t>
            </w:r>
          </w:p>
        </w:tc>
      </w:tr>
      <w:tr w:rsidR="00F94D2D" w:rsidRPr="00F8597F" w14:paraId="31848F13" w14:textId="77777777" w:rsidTr="006908DF">
        <w:tc>
          <w:tcPr>
            <w:tcW w:w="4509" w:type="dxa"/>
          </w:tcPr>
          <w:p w14:paraId="6CA08B2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mments </w:t>
            </w:r>
            <w:r w:rsidRPr="00F8597F">
              <w:t xml:space="preserve">(Allow Editing of Comments) </w:t>
            </w:r>
          </w:p>
        </w:tc>
        <w:tc>
          <w:tcPr>
            <w:tcW w:w="4553" w:type="dxa"/>
          </w:tcPr>
          <w:p w14:paraId="6606E4CE" w14:textId="77777777" w:rsidR="00F94D2D" w:rsidRPr="00F8597F" w:rsidRDefault="00F94D2D" w:rsidP="006908DF">
            <w:pPr>
              <w:pStyle w:val="Standardowyakapit"/>
            </w:pPr>
            <w:r w:rsidRPr="00F8597F">
              <w:t xml:space="preserve">Specifies that the edits made to this document shall be restricted to: </w:t>
            </w:r>
          </w:p>
        </w:tc>
      </w:tr>
      <w:tr w:rsidR="00F94D2D" w:rsidRPr="00F8597F" w14:paraId="53CC2977" w14:textId="77777777" w:rsidTr="006908DF">
        <w:tc>
          <w:tcPr>
            <w:tcW w:w="4509" w:type="dxa"/>
          </w:tcPr>
          <w:p w14:paraId="4571966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orms </w:t>
            </w:r>
            <w:r w:rsidRPr="00F8597F">
              <w:t xml:space="preserve">(Allow Editing of Form Fields) </w:t>
            </w:r>
          </w:p>
        </w:tc>
        <w:tc>
          <w:tcPr>
            <w:tcW w:w="4553" w:type="dxa"/>
          </w:tcPr>
          <w:p w14:paraId="31A2F635" w14:textId="77777777" w:rsidR="00F94D2D" w:rsidRPr="00F8597F" w:rsidRDefault="00F94D2D" w:rsidP="006908DF">
            <w:pPr>
              <w:pStyle w:val="Standardowyakapit"/>
            </w:pPr>
            <w:r w:rsidRPr="00F8597F">
              <w:t xml:space="preserve">Specifies that the edits made to this document shall be restricted to: </w:t>
            </w:r>
          </w:p>
        </w:tc>
      </w:tr>
      <w:tr w:rsidR="00F94D2D" w:rsidRPr="00F8597F" w14:paraId="088A5A16" w14:textId="77777777" w:rsidTr="006908DF">
        <w:tc>
          <w:tcPr>
            <w:tcW w:w="4509" w:type="dxa"/>
          </w:tcPr>
          <w:p w14:paraId="5A5FAEB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Editing Restrictions) </w:t>
            </w:r>
          </w:p>
        </w:tc>
        <w:tc>
          <w:tcPr>
            <w:tcW w:w="4553" w:type="dxa"/>
          </w:tcPr>
          <w:p w14:paraId="23BF9A2C" w14:textId="77777777" w:rsidR="00F94D2D" w:rsidRPr="00F8597F" w:rsidRDefault="00F94D2D" w:rsidP="006908DF">
            <w:pPr>
              <w:pStyle w:val="Standardowyakapit"/>
            </w:pPr>
            <w:r w:rsidRPr="00F8597F">
              <w:t xml:space="preserve">Specifies that no editing restrictions have been applied to the document. </w:t>
            </w:r>
          </w:p>
        </w:tc>
      </w:tr>
      <w:tr w:rsidR="00F94D2D" w:rsidRPr="00F8597F" w14:paraId="1D064C5D" w14:textId="77777777" w:rsidTr="006908DF">
        <w:tc>
          <w:tcPr>
            <w:tcW w:w="4509" w:type="dxa"/>
          </w:tcPr>
          <w:p w14:paraId="3EAEB82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eadOnly </w:t>
            </w:r>
            <w:r w:rsidRPr="00F8597F">
              <w:t xml:space="preserve">(Allow No Editing) </w:t>
            </w:r>
          </w:p>
        </w:tc>
        <w:tc>
          <w:tcPr>
            <w:tcW w:w="4553" w:type="dxa"/>
          </w:tcPr>
          <w:p w14:paraId="4FDAEEC1" w14:textId="77777777" w:rsidR="00F94D2D" w:rsidRPr="00F8597F" w:rsidRDefault="00F94D2D" w:rsidP="006908DF">
            <w:pPr>
              <w:pStyle w:val="Standardowyakapit"/>
            </w:pPr>
            <w:r w:rsidRPr="00F8597F">
              <w:t xml:space="preserve">Specifies that the edits made to this document shall be restricted to: </w:t>
            </w:r>
          </w:p>
        </w:tc>
      </w:tr>
      <w:tr w:rsidR="00F94D2D" w:rsidRPr="00F8597F" w14:paraId="7287A3C5" w14:textId="77777777" w:rsidTr="006908DF">
        <w:tc>
          <w:tcPr>
            <w:tcW w:w="4509" w:type="dxa"/>
          </w:tcPr>
          <w:p w14:paraId="15AC54F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rackedChanges </w:t>
            </w:r>
            <w:r w:rsidRPr="00F8597F">
              <w:t xml:space="preserve">(Allow Editing With Revision Tracking) </w:t>
            </w:r>
          </w:p>
        </w:tc>
        <w:tc>
          <w:tcPr>
            <w:tcW w:w="4553" w:type="dxa"/>
          </w:tcPr>
          <w:p w14:paraId="0F455983" w14:textId="77777777" w:rsidR="00F94D2D" w:rsidRPr="00F8597F" w:rsidRDefault="00F94D2D" w:rsidP="006908DF">
            <w:pPr>
              <w:pStyle w:val="Standardowyakapit"/>
            </w:pPr>
            <w:r w:rsidRPr="00F8597F">
              <w:t xml:space="preserve">Specifies that the edits made to this document shall be tracked as revisions. This value shall imply the presence of the </w:t>
            </w:r>
            <w:r w:rsidRPr="002A188E">
              <w:rPr>
                <w:rStyle w:val="NazwaProgramowa"/>
              </w:rPr>
              <w:t>trackRevisions</w:t>
            </w:r>
            <w:r w:rsidRPr="00F8597F">
              <w:t xml:space="preserve"> element </w:t>
            </w:r>
          </w:p>
        </w:tc>
      </w:tr>
    </w:tbl>
    <w:p w14:paraId="58A2AAB6" w14:textId="77777777" w:rsidR="00F94D2D" w:rsidRPr="00F8597F" w:rsidRDefault="00F94D2D" w:rsidP="00F94D2D">
      <w:pPr>
        <w:pStyle w:val="Nagwek3"/>
        <w:ind w:left="709"/>
      </w:pPr>
      <w:bookmarkStart w:id="2883" w:name="_Toc133585658"/>
      <w:bookmarkStart w:id="2884" w:name="_Toc133672683"/>
      <w:bookmarkStart w:id="2885" w:name="_Toc133673440"/>
      <w:bookmarkStart w:id="2886" w:name="_Toc140224614"/>
      <w:r w:rsidRPr="003C38C7">
        <w:rPr>
          <w:rStyle w:val="NazwaProgramowa"/>
        </w:rPr>
        <w:t xml:space="preserve">ST_DocType </w:t>
      </w:r>
      <w:r w:rsidRPr="00F8597F">
        <w:t>(Document Classification Values)</w:t>
      </w:r>
      <w:bookmarkEnd w:id="2883"/>
      <w:bookmarkEnd w:id="2884"/>
      <w:bookmarkEnd w:id="2885"/>
      <w:bookmarkEnd w:id="2886"/>
    </w:p>
    <w:p w14:paraId="737BE28E" w14:textId="77777777" w:rsidR="00F94D2D" w:rsidRDefault="00F94D2D" w:rsidP="00F94D2D">
      <w:pPr>
        <w:pStyle w:val="Standardowyakapit"/>
      </w:pPr>
      <w:r w:rsidRPr="00F8597F">
        <w:t>This simple type specifies the possible classifications that can be used for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30"/>
        <w:gridCol w:w="5432"/>
      </w:tblGrid>
      <w:tr w:rsidR="00F94D2D" w:rsidRPr="00F8597F" w14:paraId="33774ED3" w14:textId="77777777" w:rsidTr="006908DF">
        <w:tc>
          <w:tcPr>
            <w:tcW w:w="3630" w:type="dxa"/>
            <w:shd w:val="clear" w:color="auto" w:fill="C0C0C0"/>
          </w:tcPr>
          <w:p w14:paraId="72AF44A3" w14:textId="77777777" w:rsidR="00F94D2D" w:rsidRPr="00F8597F" w:rsidRDefault="00F94D2D" w:rsidP="006908DF">
            <w:pPr>
              <w:keepNext/>
              <w:ind w:left="44"/>
              <w:jc w:val="center"/>
            </w:pPr>
            <w:r w:rsidRPr="00F8597F">
              <w:rPr>
                <w:b/>
              </w:rPr>
              <w:lastRenderedPageBreak/>
              <w:t xml:space="preserve">Value </w:t>
            </w:r>
          </w:p>
        </w:tc>
        <w:tc>
          <w:tcPr>
            <w:tcW w:w="5432" w:type="dxa"/>
            <w:shd w:val="clear" w:color="auto" w:fill="C0C0C0"/>
          </w:tcPr>
          <w:p w14:paraId="48E92683" w14:textId="77777777" w:rsidR="00F94D2D" w:rsidRPr="00F8597F" w:rsidRDefault="00F94D2D" w:rsidP="006908DF">
            <w:pPr>
              <w:keepNext/>
              <w:ind w:left="49"/>
              <w:jc w:val="center"/>
            </w:pPr>
            <w:r w:rsidRPr="00F8597F">
              <w:rPr>
                <w:b/>
              </w:rPr>
              <w:t xml:space="preserve">Description </w:t>
            </w:r>
          </w:p>
        </w:tc>
      </w:tr>
      <w:tr w:rsidR="00F94D2D" w:rsidRPr="00F8597F" w14:paraId="2400295A" w14:textId="77777777" w:rsidTr="006908DF">
        <w:tc>
          <w:tcPr>
            <w:tcW w:w="3630" w:type="dxa"/>
          </w:tcPr>
          <w:p w14:paraId="0317C95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Mail </w:t>
            </w:r>
            <w:r w:rsidRPr="00F8597F">
              <w:t xml:space="preserve">(E-Mail Message) </w:t>
            </w:r>
          </w:p>
        </w:tc>
        <w:tc>
          <w:tcPr>
            <w:tcW w:w="5432" w:type="dxa"/>
          </w:tcPr>
          <w:p w14:paraId="4293325E" w14:textId="77777777" w:rsidR="00F94D2D" w:rsidRPr="00F8597F" w:rsidRDefault="00F94D2D" w:rsidP="006908DF">
            <w:pPr>
              <w:pStyle w:val="Standardowyakapit"/>
            </w:pPr>
            <w:r w:rsidRPr="00F8597F">
              <w:t xml:space="preserve">Specifies that this document shall be classified as an email message. </w:t>
            </w:r>
          </w:p>
        </w:tc>
      </w:tr>
      <w:tr w:rsidR="00F94D2D" w:rsidRPr="00F8597F" w14:paraId="488F9B8B" w14:textId="77777777" w:rsidTr="006908DF">
        <w:tc>
          <w:tcPr>
            <w:tcW w:w="3630" w:type="dxa"/>
          </w:tcPr>
          <w:p w14:paraId="353F2D1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etter </w:t>
            </w:r>
            <w:r w:rsidRPr="00F8597F">
              <w:t xml:space="preserve">(Letter) </w:t>
            </w:r>
          </w:p>
        </w:tc>
        <w:tc>
          <w:tcPr>
            <w:tcW w:w="5432" w:type="dxa"/>
          </w:tcPr>
          <w:p w14:paraId="53B10166" w14:textId="77777777" w:rsidR="00F94D2D" w:rsidRPr="00F8597F" w:rsidRDefault="00F94D2D" w:rsidP="006908DF">
            <w:pPr>
              <w:pStyle w:val="Standardowyakapit"/>
            </w:pPr>
            <w:r w:rsidRPr="00F8597F">
              <w:t xml:space="preserve">Specifies that this document shall be classified as a letter. </w:t>
            </w:r>
          </w:p>
        </w:tc>
      </w:tr>
      <w:tr w:rsidR="00F94D2D" w:rsidRPr="00F8597F" w14:paraId="43A43DE5" w14:textId="77777777" w:rsidTr="006908DF">
        <w:tc>
          <w:tcPr>
            <w:tcW w:w="3630" w:type="dxa"/>
          </w:tcPr>
          <w:p w14:paraId="484EF62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tSpecified </w:t>
            </w:r>
            <w:r w:rsidRPr="00F8597F">
              <w:t xml:space="preserve">(Default Document) </w:t>
            </w:r>
          </w:p>
        </w:tc>
        <w:tc>
          <w:tcPr>
            <w:tcW w:w="5432" w:type="dxa"/>
          </w:tcPr>
          <w:p w14:paraId="1845AA55" w14:textId="77777777" w:rsidR="00F94D2D" w:rsidRPr="00F8597F" w:rsidRDefault="00F94D2D" w:rsidP="006908DF">
            <w:pPr>
              <w:pStyle w:val="Standardowyakapit"/>
            </w:pPr>
            <w:r w:rsidRPr="00F8597F">
              <w:t xml:space="preserve">Specifies that this document shall be classified as a default document. </w:t>
            </w:r>
          </w:p>
        </w:tc>
      </w:tr>
    </w:tbl>
    <w:p w14:paraId="0EE74AD1" w14:textId="77777777" w:rsidR="00F94D2D" w:rsidRPr="00F8597F" w:rsidRDefault="00F94D2D" w:rsidP="00F94D2D">
      <w:pPr>
        <w:pStyle w:val="Nagwek3"/>
        <w:ind w:left="709"/>
      </w:pPr>
      <w:bookmarkStart w:id="2887" w:name="_Toc133585659"/>
      <w:bookmarkStart w:id="2888" w:name="_Toc133672684"/>
      <w:bookmarkStart w:id="2889" w:name="_Toc133673441"/>
      <w:bookmarkStart w:id="2890" w:name="_Toc140224615"/>
      <w:r w:rsidRPr="003C38C7">
        <w:rPr>
          <w:rStyle w:val="NazwaProgramowa"/>
        </w:rPr>
        <w:t xml:space="preserve">ST_DropCap </w:t>
      </w:r>
      <w:r w:rsidRPr="00F8597F">
        <w:t>(Text Frame Drop Cap Location)</w:t>
      </w:r>
      <w:bookmarkEnd w:id="2887"/>
      <w:bookmarkEnd w:id="2888"/>
      <w:bookmarkEnd w:id="2889"/>
      <w:bookmarkEnd w:id="2890"/>
    </w:p>
    <w:p w14:paraId="5A2DF87C" w14:textId="77777777" w:rsidR="00F94D2D" w:rsidRPr="00F8597F" w:rsidRDefault="00F94D2D" w:rsidP="00F94D2D">
      <w:pPr>
        <w:pStyle w:val="Standardowyakapit"/>
      </w:pPr>
      <w:r w:rsidRPr="00F8597F">
        <w:t>This simple type specifies the location which shall be used to position a drop cap text frame when the contents of that text frame are displayed in the anchor paragraph at display ti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00"/>
        <w:gridCol w:w="5262"/>
      </w:tblGrid>
      <w:tr w:rsidR="00F94D2D" w:rsidRPr="00F8597F" w14:paraId="73B7A6D7" w14:textId="77777777" w:rsidTr="006908DF">
        <w:tc>
          <w:tcPr>
            <w:tcW w:w="3800" w:type="dxa"/>
            <w:shd w:val="clear" w:color="auto" w:fill="C0C0C0"/>
          </w:tcPr>
          <w:p w14:paraId="30A28E9B" w14:textId="77777777" w:rsidR="00F94D2D" w:rsidRPr="00F8597F" w:rsidRDefault="00F94D2D" w:rsidP="006908DF">
            <w:pPr>
              <w:keepNext/>
              <w:ind w:left="3"/>
              <w:jc w:val="center"/>
            </w:pPr>
            <w:r w:rsidRPr="00F8597F">
              <w:rPr>
                <w:b/>
              </w:rPr>
              <w:t xml:space="preserve">Enumeration Value </w:t>
            </w:r>
          </w:p>
        </w:tc>
        <w:tc>
          <w:tcPr>
            <w:tcW w:w="5262" w:type="dxa"/>
            <w:shd w:val="clear" w:color="auto" w:fill="C0C0C0"/>
          </w:tcPr>
          <w:p w14:paraId="674596D0" w14:textId="77777777" w:rsidR="00F94D2D" w:rsidRPr="00F8597F" w:rsidRDefault="00F94D2D" w:rsidP="006908DF">
            <w:pPr>
              <w:keepNext/>
              <w:ind w:left="3"/>
              <w:jc w:val="center"/>
            </w:pPr>
            <w:r w:rsidRPr="00F8597F">
              <w:rPr>
                <w:b/>
              </w:rPr>
              <w:t xml:space="preserve">Description </w:t>
            </w:r>
          </w:p>
        </w:tc>
      </w:tr>
      <w:tr w:rsidR="00F94D2D" w:rsidRPr="00F8597F" w14:paraId="31535464" w14:textId="77777777" w:rsidTr="006908DF">
        <w:tc>
          <w:tcPr>
            <w:tcW w:w="3800" w:type="dxa"/>
          </w:tcPr>
          <w:p w14:paraId="67887AE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rop </w:t>
            </w:r>
            <w:r w:rsidRPr="00F8597F">
              <w:t xml:space="preserve">(Drop Cap Inside Margin) </w:t>
            </w:r>
          </w:p>
        </w:tc>
        <w:tc>
          <w:tcPr>
            <w:tcW w:w="5262" w:type="dxa"/>
          </w:tcPr>
          <w:p w14:paraId="79E06A1A" w14:textId="77777777" w:rsidR="00F94D2D" w:rsidRPr="00F8597F" w:rsidRDefault="00F94D2D" w:rsidP="006908DF">
            <w:pPr>
              <w:pStyle w:val="Standardowyakapit"/>
            </w:pPr>
            <w:r w:rsidRPr="00F8597F">
              <w:t xml:space="preserve">Specifies that the drop cap text frame shall be positioned inside the text margin on the anchor paragraph when this text frame is displayed in the document. </w:t>
            </w:r>
          </w:p>
        </w:tc>
      </w:tr>
      <w:tr w:rsidR="00F94D2D" w:rsidRPr="00F8597F" w14:paraId="388A4183" w14:textId="77777777" w:rsidTr="006908DF">
        <w:tc>
          <w:tcPr>
            <w:tcW w:w="3800" w:type="dxa"/>
          </w:tcPr>
          <w:p w14:paraId="64D95E5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rgin </w:t>
            </w:r>
            <w:r w:rsidRPr="00F8597F">
              <w:t xml:space="preserve">(Drop Cap Outside Margin) </w:t>
            </w:r>
          </w:p>
        </w:tc>
        <w:tc>
          <w:tcPr>
            <w:tcW w:w="5262" w:type="dxa"/>
          </w:tcPr>
          <w:p w14:paraId="0205EE0E" w14:textId="77777777" w:rsidR="00F94D2D" w:rsidRPr="00F8597F" w:rsidRDefault="00F94D2D" w:rsidP="006908DF">
            <w:pPr>
              <w:pStyle w:val="Standardowyakapit"/>
            </w:pPr>
            <w:r w:rsidRPr="00F8597F">
              <w:t xml:space="preserve">Specifies that the drop cap text frame shall be positioned outside of the text margin on the anchor paragraph when this text frame is displayed in the document. </w:t>
            </w:r>
          </w:p>
        </w:tc>
      </w:tr>
      <w:tr w:rsidR="00F94D2D" w:rsidRPr="00F8597F" w14:paraId="66D71DDE" w14:textId="77777777" w:rsidTr="006908DF">
        <w:tc>
          <w:tcPr>
            <w:tcW w:w="3800" w:type="dxa"/>
          </w:tcPr>
          <w:p w14:paraId="2B0021C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t Drop Cap) </w:t>
            </w:r>
          </w:p>
        </w:tc>
        <w:tc>
          <w:tcPr>
            <w:tcW w:w="5262" w:type="dxa"/>
          </w:tcPr>
          <w:p w14:paraId="3F1D6C78" w14:textId="77777777" w:rsidR="00F94D2D" w:rsidRPr="00F8597F" w:rsidRDefault="00F94D2D" w:rsidP="006908DF">
            <w:pPr>
              <w:pStyle w:val="Standardowyakapit"/>
            </w:pPr>
            <w:r w:rsidRPr="00F8597F">
              <w:t xml:space="preserve">Specifies that this text frame is not a drop cap text frame. </w:t>
            </w:r>
          </w:p>
        </w:tc>
      </w:tr>
    </w:tbl>
    <w:p w14:paraId="65A1CB87" w14:textId="77777777" w:rsidR="00F94D2D" w:rsidRPr="00F8597F" w:rsidRDefault="00F94D2D" w:rsidP="00F94D2D">
      <w:pPr>
        <w:pStyle w:val="Nagwek3"/>
        <w:ind w:left="709"/>
      </w:pPr>
      <w:bookmarkStart w:id="2891" w:name="_Toc133585660"/>
      <w:bookmarkStart w:id="2892" w:name="_Toc133672685"/>
      <w:bookmarkStart w:id="2893" w:name="_Toc133673442"/>
      <w:bookmarkStart w:id="2894" w:name="_Toc140224616"/>
      <w:r w:rsidRPr="003C38C7">
        <w:rPr>
          <w:rStyle w:val="NazwaProgramowa"/>
        </w:rPr>
        <w:t xml:space="preserve">ST_EdGrp </w:t>
      </w:r>
      <w:r w:rsidRPr="00F8597F">
        <w:t>(Range Permission Editing Group)</w:t>
      </w:r>
      <w:bookmarkEnd w:id="2891"/>
      <w:bookmarkEnd w:id="2892"/>
      <w:bookmarkEnd w:id="2893"/>
      <w:bookmarkEnd w:id="2894"/>
    </w:p>
    <w:p w14:paraId="0B09D9E1" w14:textId="77777777" w:rsidR="00F94D2D" w:rsidRPr="00F8597F" w:rsidRDefault="00F94D2D" w:rsidP="00F94D2D">
      <w:pPr>
        <w:pStyle w:val="Standardowyakapit"/>
      </w:pPr>
      <w:r w:rsidRPr="00F8597F">
        <w:t>This simple type specifies the set of possible aliases (or editing groups) which can be used as aliases to determine if the current user shall be allowed to edit a single range defined by a range permission within a document. This mechanism simply provides a set of predefined editing groups which can be associated with user accounts by applications in any desired mann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9" w:type="dxa"/>
        </w:tblCellMar>
        <w:tblLook w:val="04A0" w:firstRow="1" w:lastRow="0" w:firstColumn="1" w:lastColumn="0" w:noHBand="0" w:noVBand="1"/>
      </w:tblPr>
      <w:tblGrid>
        <w:gridCol w:w="4539"/>
        <w:gridCol w:w="4523"/>
      </w:tblGrid>
      <w:tr w:rsidR="00F94D2D" w:rsidRPr="00F8597F" w14:paraId="7E05FF3B" w14:textId="77777777" w:rsidTr="006908DF">
        <w:tc>
          <w:tcPr>
            <w:tcW w:w="4539" w:type="dxa"/>
            <w:shd w:val="clear" w:color="auto" w:fill="C0C0C0"/>
          </w:tcPr>
          <w:p w14:paraId="13F84C6E" w14:textId="77777777" w:rsidR="00F94D2D" w:rsidRPr="00F8597F" w:rsidRDefault="00F94D2D" w:rsidP="006908DF">
            <w:pPr>
              <w:keepNext/>
              <w:ind w:right="13"/>
              <w:jc w:val="center"/>
            </w:pPr>
            <w:r w:rsidRPr="00F8597F">
              <w:rPr>
                <w:b/>
              </w:rPr>
              <w:t xml:space="preserve">Enumeration Value </w:t>
            </w:r>
          </w:p>
        </w:tc>
        <w:tc>
          <w:tcPr>
            <w:tcW w:w="4523" w:type="dxa"/>
            <w:shd w:val="clear" w:color="auto" w:fill="C0C0C0"/>
          </w:tcPr>
          <w:p w14:paraId="3798DA93" w14:textId="77777777" w:rsidR="00F94D2D" w:rsidRPr="00F8597F" w:rsidRDefault="00F94D2D" w:rsidP="006908DF">
            <w:pPr>
              <w:keepNext/>
              <w:ind w:right="13"/>
              <w:jc w:val="center"/>
            </w:pPr>
            <w:r w:rsidRPr="00F8597F">
              <w:rPr>
                <w:b/>
              </w:rPr>
              <w:t xml:space="preserve">Description </w:t>
            </w:r>
          </w:p>
        </w:tc>
      </w:tr>
      <w:tr w:rsidR="00F94D2D" w:rsidRPr="00F8597F" w14:paraId="5ED9458B" w14:textId="77777777" w:rsidTr="006908DF">
        <w:tc>
          <w:tcPr>
            <w:tcW w:w="4539" w:type="dxa"/>
          </w:tcPr>
          <w:p w14:paraId="471D85B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dministrators </w:t>
            </w:r>
            <w:r w:rsidRPr="00F8597F">
              <w:t xml:space="preserve">(Administrator Group) </w:t>
            </w:r>
          </w:p>
        </w:tc>
        <w:tc>
          <w:tcPr>
            <w:tcW w:w="4523" w:type="dxa"/>
          </w:tcPr>
          <w:p w14:paraId="529FFDD2" w14:textId="77777777" w:rsidR="00F94D2D" w:rsidRPr="00F8597F" w:rsidRDefault="00F94D2D" w:rsidP="006908DF">
            <w:pPr>
              <w:pStyle w:val="Standardowyakapit"/>
            </w:pPr>
            <w:r w:rsidRPr="00F8597F">
              <w:t xml:space="preserve">Specifies that users associated with the Administrators group shall be allowed to edit range permissions using this editing group when document protection is enabled. </w:t>
            </w:r>
          </w:p>
        </w:tc>
      </w:tr>
      <w:tr w:rsidR="00F94D2D" w:rsidRPr="00F8597F" w14:paraId="793FB76D" w14:textId="77777777" w:rsidTr="006908DF">
        <w:tc>
          <w:tcPr>
            <w:tcW w:w="4539" w:type="dxa"/>
          </w:tcPr>
          <w:p w14:paraId="504DC0A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ributors </w:t>
            </w:r>
            <w:r w:rsidRPr="00F8597F">
              <w:t xml:space="preserve">(Contributors Group) </w:t>
            </w:r>
          </w:p>
        </w:tc>
        <w:tc>
          <w:tcPr>
            <w:tcW w:w="4523" w:type="dxa"/>
          </w:tcPr>
          <w:p w14:paraId="51E5D596" w14:textId="77777777" w:rsidR="00F94D2D" w:rsidRPr="00F8597F" w:rsidRDefault="00F94D2D" w:rsidP="006908DF">
            <w:pPr>
              <w:pStyle w:val="Standardowyakapit"/>
            </w:pPr>
            <w:r w:rsidRPr="00F8597F">
              <w:t xml:space="preserve">Specifies that users associated with the Contributors group shall be allowed to edit range permissions using this editing group when document protection is enabled. </w:t>
            </w:r>
          </w:p>
        </w:tc>
      </w:tr>
      <w:tr w:rsidR="00F94D2D" w:rsidRPr="00F8597F" w14:paraId="4783B3AE" w14:textId="77777777" w:rsidTr="006908DF">
        <w:tc>
          <w:tcPr>
            <w:tcW w:w="4539" w:type="dxa"/>
          </w:tcPr>
          <w:p w14:paraId="1C6CCBE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rrent </w:t>
            </w:r>
            <w:r w:rsidRPr="00F8597F">
              <w:t xml:space="preserve">(Current Group) </w:t>
            </w:r>
          </w:p>
        </w:tc>
        <w:tc>
          <w:tcPr>
            <w:tcW w:w="4523" w:type="dxa"/>
          </w:tcPr>
          <w:p w14:paraId="14D842B4" w14:textId="77777777" w:rsidR="00F94D2D" w:rsidRPr="00F8597F" w:rsidRDefault="00F94D2D" w:rsidP="006908DF">
            <w:pPr>
              <w:pStyle w:val="Standardowyakapit"/>
            </w:pPr>
            <w:r w:rsidRPr="00F8597F">
              <w:t xml:space="preserve">Specifies that users associated with the Current group shall be allowed to edit range </w:t>
            </w:r>
            <w:r w:rsidRPr="00F8597F">
              <w:lastRenderedPageBreak/>
              <w:t xml:space="preserve">permissions using this editing group when document protection is enabled. </w:t>
            </w:r>
          </w:p>
        </w:tc>
      </w:tr>
      <w:tr w:rsidR="00F94D2D" w:rsidRPr="00F8597F" w14:paraId="3B10809C" w14:textId="77777777" w:rsidTr="006908DF">
        <w:tc>
          <w:tcPr>
            <w:tcW w:w="4539" w:type="dxa"/>
          </w:tcPr>
          <w:p w14:paraId="2290EE35"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editors </w:t>
            </w:r>
            <w:r w:rsidRPr="00F8597F">
              <w:t xml:space="preserve">(Editors Group) </w:t>
            </w:r>
          </w:p>
        </w:tc>
        <w:tc>
          <w:tcPr>
            <w:tcW w:w="4523" w:type="dxa"/>
          </w:tcPr>
          <w:p w14:paraId="2D0F327C" w14:textId="77777777" w:rsidR="00F94D2D" w:rsidRPr="00F8597F" w:rsidRDefault="00F94D2D" w:rsidP="006908DF">
            <w:pPr>
              <w:pStyle w:val="Standardowyakapit"/>
            </w:pPr>
            <w:r w:rsidRPr="00F8597F">
              <w:t xml:space="preserve">Specifies that users associated with the Editors group shall be allowed to edit range permissions using this editing group when document protection is enabled. </w:t>
            </w:r>
          </w:p>
        </w:tc>
      </w:tr>
      <w:tr w:rsidR="00F94D2D" w:rsidRPr="00F8597F" w14:paraId="6F750E56" w14:textId="77777777" w:rsidTr="006908DF">
        <w:tc>
          <w:tcPr>
            <w:tcW w:w="4539" w:type="dxa"/>
          </w:tcPr>
          <w:p w14:paraId="0322B80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veryone </w:t>
            </w:r>
            <w:r w:rsidRPr="00F8597F">
              <w:t xml:space="preserve">(All Users Have Editing Permissions) </w:t>
            </w:r>
          </w:p>
        </w:tc>
        <w:tc>
          <w:tcPr>
            <w:tcW w:w="4523" w:type="dxa"/>
          </w:tcPr>
          <w:p w14:paraId="65FB2987" w14:textId="77777777" w:rsidR="00F94D2D" w:rsidRPr="00F8597F" w:rsidRDefault="00F94D2D" w:rsidP="006908DF">
            <w:pPr>
              <w:pStyle w:val="Standardowyakapit"/>
            </w:pPr>
            <w:r w:rsidRPr="00F8597F">
              <w:t xml:space="preserve">Specifies that all users that open the document shall be allowed to edit range permissions using this editing group when document protection is enabled. </w:t>
            </w:r>
          </w:p>
        </w:tc>
      </w:tr>
      <w:tr w:rsidR="00F94D2D" w:rsidRPr="00F8597F" w14:paraId="36CCF09F" w14:textId="77777777" w:rsidTr="006908DF">
        <w:tc>
          <w:tcPr>
            <w:tcW w:w="4539" w:type="dxa"/>
          </w:tcPr>
          <w:p w14:paraId="78B3F87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Users Have Editing Permissions) </w:t>
            </w:r>
          </w:p>
        </w:tc>
        <w:tc>
          <w:tcPr>
            <w:tcW w:w="4523" w:type="dxa"/>
          </w:tcPr>
          <w:p w14:paraId="2B4FFDEB" w14:textId="77777777" w:rsidR="00F94D2D" w:rsidRPr="00F8597F" w:rsidRDefault="00F94D2D" w:rsidP="006908DF">
            <w:pPr>
              <w:pStyle w:val="Standardowyakapit"/>
            </w:pPr>
            <w:r w:rsidRPr="00F8597F">
              <w:t xml:space="preserve">Specifies that none of the users that open the document shall be allowed to edit range permissions using this editing group when document protection is enabled. </w:t>
            </w:r>
          </w:p>
        </w:tc>
      </w:tr>
      <w:tr w:rsidR="00F94D2D" w:rsidRPr="00F8597F" w14:paraId="280234C7" w14:textId="77777777" w:rsidTr="006908DF">
        <w:tc>
          <w:tcPr>
            <w:tcW w:w="4539" w:type="dxa"/>
          </w:tcPr>
          <w:p w14:paraId="6F37CBD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wners </w:t>
            </w:r>
            <w:r w:rsidRPr="00F8597F">
              <w:t xml:space="preserve">(Owners Group) </w:t>
            </w:r>
          </w:p>
        </w:tc>
        <w:tc>
          <w:tcPr>
            <w:tcW w:w="4523" w:type="dxa"/>
          </w:tcPr>
          <w:p w14:paraId="4A93ED44" w14:textId="77777777" w:rsidR="00F94D2D" w:rsidRPr="00F8597F" w:rsidRDefault="00F94D2D" w:rsidP="006908DF">
            <w:pPr>
              <w:pStyle w:val="Standardowyakapit"/>
            </w:pPr>
            <w:r w:rsidRPr="00F8597F">
              <w:t xml:space="preserve">Specifies that users associated with the Owners group shall be allowed to edit range permissions using this editing group when document protection is enabled. </w:t>
            </w:r>
          </w:p>
        </w:tc>
      </w:tr>
    </w:tbl>
    <w:p w14:paraId="77AF7F6B" w14:textId="77777777" w:rsidR="00F94D2D" w:rsidRPr="00F8597F" w:rsidRDefault="00F94D2D" w:rsidP="00F94D2D">
      <w:pPr>
        <w:pStyle w:val="Nagwek3"/>
        <w:ind w:left="709"/>
      </w:pPr>
      <w:bookmarkStart w:id="2895" w:name="_Toc133585661"/>
      <w:bookmarkStart w:id="2896" w:name="_Toc133672686"/>
      <w:bookmarkStart w:id="2897" w:name="_Toc133673443"/>
      <w:bookmarkStart w:id="2898" w:name="_Toc140224617"/>
      <w:r w:rsidRPr="003C38C7">
        <w:rPr>
          <w:rStyle w:val="NazwaProgramowa"/>
        </w:rPr>
        <w:t xml:space="preserve">ST_EdnPos </w:t>
      </w:r>
      <w:r w:rsidRPr="00F8597F">
        <w:t>(Endnote Positioning Location)</w:t>
      </w:r>
      <w:bookmarkEnd w:id="2895"/>
      <w:bookmarkEnd w:id="2896"/>
      <w:bookmarkEnd w:id="2897"/>
      <w:bookmarkEnd w:id="2898"/>
    </w:p>
    <w:p w14:paraId="22B836DD" w14:textId="77777777" w:rsidR="00F94D2D" w:rsidRPr="00F8597F" w:rsidRDefault="00F94D2D" w:rsidP="00F94D2D">
      <w:pPr>
        <w:pStyle w:val="Standardowyakapit"/>
      </w:pPr>
      <w:r w:rsidRPr="00F8597F">
        <w:t>This simple type specifies the possible positions of endnotes in a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F94D2D" w:rsidRPr="00F8597F" w14:paraId="6711770F" w14:textId="77777777" w:rsidTr="006908DF">
        <w:tc>
          <w:tcPr>
            <w:tcW w:w="4548" w:type="dxa"/>
            <w:shd w:val="clear" w:color="auto" w:fill="C0C0C0"/>
          </w:tcPr>
          <w:p w14:paraId="101D9408" w14:textId="77777777" w:rsidR="00F94D2D" w:rsidRPr="00F8597F" w:rsidRDefault="00F94D2D" w:rsidP="006908DF">
            <w:pPr>
              <w:keepNext/>
              <w:ind w:right="41"/>
              <w:jc w:val="center"/>
            </w:pPr>
            <w:r w:rsidRPr="00F8597F">
              <w:rPr>
                <w:b/>
              </w:rPr>
              <w:t xml:space="preserve">Enumeration Value </w:t>
            </w:r>
          </w:p>
        </w:tc>
        <w:tc>
          <w:tcPr>
            <w:tcW w:w="4514" w:type="dxa"/>
            <w:shd w:val="clear" w:color="auto" w:fill="C0C0C0"/>
          </w:tcPr>
          <w:p w14:paraId="59C49EEB" w14:textId="77777777" w:rsidR="00F94D2D" w:rsidRPr="00F8597F" w:rsidRDefault="00F94D2D" w:rsidP="006908DF">
            <w:pPr>
              <w:keepNext/>
              <w:ind w:right="41"/>
              <w:jc w:val="center"/>
            </w:pPr>
            <w:r w:rsidRPr="00F8597F">
              <w:rPr>
                <w:b/>
              </w:rPr>
              <w:t xml:space="preserve">Description </w:t>
            </w:r>
          </w:p>
        </w:tc>
      </w:tr>
      <w:tr w:rsidR="00F94D2D" w:rsidRPr="00F8597F" w14:paraId="41901F40" w14:textId="77777777" w:rsidTr="006908DF">
        <w:tc>
          <w:tcPr>
            <w:tcW w:w="4548" w:type="dxa"/>
          </w:tcPr>
          <w:p w14:paraId="2411648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cEnd </w:t>
            </w:r>
            <w:r w:rsidRPr="00F8597F">
              <w:t xml:space="preserve">(Endnotes Positioned at End of Document) </w:t>
            </w:r>
          </w:p>
        </w:tc>
        <w:tc>
          <w:tcPr>
            <w:tcW w:w="4514" w:type="dxa"/>
          </w:tcPr>
          <w:p w14:paraId="4A4B307E" w14:textId="77777777" w:rsidR="00F94D2D" w:rsidRPr="00F8597F" w:rsidRDefault="00F94D2D" w:rsidP="006908DF">
            <w:pPr>
              <w:pStyle w:val="Standardowyakapit"/>
            </w:pPr>
            <w:r w:rsidRPr="00F8597F">
              <w:t xml:space="preserve">Specifies that all endnotes shall be placed at the end of the current document, regardless of which section they are referenced within. </w:t>
            </w:r>
          </w:p>
        </w:tc>
      </w:tr>
      <w:tr w:rsidR="00F94D2D" w:rsidRPr="00F8597F" w14:paraId="6E480C35" w14:textId="77777777" w:rsidTr="006908DF">
        <w:tc>
          <w:tcPr>
            <w:tcW w:w="4548" w:type="dxa"/>
          </w:tcPr>
          <w:p w14:paraId="510BAD0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ectEnd </w:t>
            </w:r>
            <w:r w:rsidRPr="00F8597F">
              <w:t xml:space="preserve">(Endnotes Positioned at End of Section) </w:t>
            </w:r>
          </w:p>
        </w:tc>
        <w:tc>
          <w:tcPr>
            <w:tcW w:w="4514" w:type="dxa"/>
          </w:tcPr>
          <w:p w14:paraId="47FA742F" w14:textId="77777777" w:rsidR="00F94D2D" w:rsidRPr="00F8597F" w:rsidRDefault="00F94D2D" w:rsidP="006908DF">
            <w:pPr>
              <w:pStyle w:val="Standardowyakapit"/>
            </w:pPr>
            <w:r w:rsidRPr="00F8597F">
              <w:t xml:space="preserve">Specifies that endnotes shall be placed at the end of the section in which they are referenced. </w:t>
            </w:r>
          </w:p>
        </w:tc>
      </w:tr>
    </w:tbl>
    <w:p w14:paraId="5D0944FD" w14:textId="77777777" w:rsidR="00F94D2D" w:rsidRPr="00F8597F" w:rsidRDefault="00F94D2D" w:rsidP="00F94D2D">
      <w:pPr>
        <w:pStyle w:val="Nagwek3"/>
        <w:ind w:left="709"/>
      </w:pPr>
      <w:bookmarkStart w:id="2899" w:name="_Toc133585662"/>
      <w:bookmarkStart w:id="2900" w:name="_Toc133672687"/>
      <w:bookmarkStart w:id="2901" w:name="_Toc133673444"/>
      <w:bookmarkStart w:id="2902" w:name="_Toc140224618"/>
      <w:r w:rsidRPr="003C38C7">
        <w:rPr>
          <w:rStyle w:val="NazwaProgramowa"/>
        </w:rPr>
        <w:t xml:space="preserve">ST_EighthPointMeasure </w:t>
      </w:r>
      <w:r w:rsidRPr="00F8597F">
        <w:t>(Measurement in Eighths of a Point)</w:t>
      </w:r>
      <w:bookmarkEnd w:id="2899"/>
      <w:bookmarkEnd w:id="2900"/>
      <w:bookmarkEnd w:id="2901"/>
      <w:bookmarkEnd w:id="2902"/>
    </w:p>
    <w:p w14:paraId="47A881F0" w14:textId="77777777" w:rsidR="00F94D2D" w:rsidRPr="00F8597F" w:rsidRDefault="00F94D2D" w:rsidP="00F94D2D">
      <w:pPr>
        <w:pStyle w:val="Standardowyakapit"/>
      </w:pPr>
      <w:r w:rsidRPr="00F8597F">
        <w:t>This simple type specifies that its contents contain a positive whole number, whose contents consist of a measurement in eighths of a point (equivalent to 1/576th of an inch).</w:t>
      </w:r>
    </w:p>
    <w:p w14:paraId="268DC0D6" w14:textId="77777777" w:rsidR="00F94D2D" w:rsidRPr="00F8597F" w:rsidRDefault="00F94D2D" w:rsidP="00F94D2D">
      <w:pPr>
        <w:pStyle w:val="Nagwek3"/>
        <w:ind w:left="709"/>
      </w:pPr>
      <w:bookmarkStart w:id="2903" w:name="_Toc133585663"/>
      <w:bookmarkStart w:id="2904" w:name="_Toc133672688"/>
      <w:bookmarkStart w:id="2905" w:name="_Toc133673445"/>
      <w:bookmarkStart w:id="2906" w:name="_Toc140224619"/>
      <w:r w:rsidRPr="003C38C7">
        <w:rPr>
          <w:rStyle w:val="NazwaProgramowa"/>
        </w:rPr>
        <w:t xml:space="preserve">ST_Em </w:t>
      </w:r>
      <w:r w:rsidRPr="00F8597F">
        <w:t>(Emphasis Mark Type)</w:t>
      </w:r>
      <w:bookmarkEnd w:id="2903"/>
      <w:bookmarkEnd w:id="2904"/>
      <w:bookmarkEnd w:id="2905"/>
      <w:bookmarkEnd w:id="2906"/>
    </w:p>
    <w:p w14:paraId="272B93C1" w14:textId="77777777" w:rsidR="00F94D2D" w:rsidRPr="00F8597F" w:rsidRDefault="00F94D2D" w:rsidP="00F94D2D">
      <w:pPr>
        <w:pStyle w:val="Standardowyakapit"/>
      </w:pPr>
      <w:r w:rsidRPr="00F8597F">
        <w:t>This simple type specifies an enumerated list of emphasis marks, any one of which may be selected to be applied to each non-space character in a run. When displayed, the position of the emphasis mark relative to the character to which it is applied is language- and writing-direction-dependent. When displayed, the glyph used for the emphasis mark is implementation-depend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3"/>
        <w:gridCol w:w="5029"/>
      </w:tblGrid>
      <w:tr w:rsidR="00F94D2D" w:rsidRPr="00F8597F" w14:paraId="07175D09" w14:textId="77777777" w:rsidTr="006908DF">
        <w:tc>
          <w:tcPr>
            <w:tcW w:w="4033" w:type="dxa"/>
            <w:shd w:val="clear" w:color="auto" w:fill="C0C0C0"/>
          </w:tcPr>
          <w:p w14:paraId="4DD02DED" w14:textId="77777777" w:rsidR="00F94D2D" w:rsidRPr="00F8597F" w:rsidRDefault="00F94D2D" w:rsidP="006908DF">
            <w:pPr>
              <w:keepNext/>
              <w:ind w:right="39"/>
              <w:jc w:val="center"/>
            </w:pPr>
            <w:r w:rsidRPr="00F8597F">
              <w:rPr>
                <w:b/>
              </w:rPr>
              <w:lastRenderedPageBreak/>
              <w:t xml:space="preserve">Enumeration Value </w:t>
            </w:r>
          </w:p>
        </w:tc>
        <w:tc>
          <w:tcPr>
            <w:tcW w:w="5029" w:type="dxa"/>
            <w:shd w:val="clear" w:color="auto" w:fill="C0C0C0"/>
          </w:tcPr>
          <w:p w14:paraId="467EBCA2" w14:textId="77777777" w:rsidR="00F94D2D" w:rsidRPr="00F8597F" w:rsidRDefault="00F94D2D" w:rsidP="006908DF">
            <w:pPr>
              <w:keepNext/>
              <w:ind w:right="39"/>
              <w:jc w:val="center"/>
            </w:pPr>
            <w:r w:rsidRPr="00F8597F">
              <w:rPr>
                <w:b/>
              </w:rPr>
              <w:t xml:space="preserve">Description </w:t>
            </w:r>
          </w:p>
        </w:tc>
      </w:tr>
      <w:tr w:rsidR="00F94D2D" w:rsidRPr="00F8597F" w14:paraId="772228AD" w14:textId="77777777" w:rsidTr="006908DF">
        <w:tc>
          <w:tcPr>
            <w:tcW w:w="4033" w:type="dxa"/>
          </w:tcPr>
          <w:p w14:paraId="2658CF0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ircle </w:t>
            </w:r>
            <w:r w:rsidRPr="00F8597F">
              <w:t>(Circle Emphasis Mark)</w:t>
            </w:r>
            <w:r w:rsidRPr="00F8597F">
              <w:rPr>
                <w:rFonts w:ascii="Cambria" w:eastAsia="Cambria" w:hAnsi="Cambria" w:cs="Cambria"/>
              </w:rPr>
              <w:t xml:space="preserve"> </w:t>
            </w:r>
          </w:p>
        </w:tc>
        <w:tc>
          <w:tcPr>
            <w:tcW w:w="5029" w:type="dxa"/>
          </w:tcPr>
          <w:p w14:paraId="380A1DB3" w14:textId="77777777" w:rsidR="00F94D2D" w:rsidRPr="00F8597F" w:rsidRDefault="00F94D2D" w:rsidP="006908DF">
            <w:pPr>
              <w:pStyle w:val="Standardowyakapit"/>
            </w:pPr>
            <w:r w:rsidRPr="00F8597F">
              <w:t>Specifies that the emphasis mark is a circle. [</w:t>
            </w:r>
            <w:r w:rsidRPr="00F8597F">
              <w:rPr>
                <w:i/>
              </w:rPr>
              <w:t>Note</w:t>
            </w:r>
            <w:r w:rsidRPr="00F8597F">
              <w:t xml:space="preserve">: The intent is to have an emphasis mark similar to the following: </w:t>
            </w:r>
          </w:p>
        </w:tc>
      </w:tr>
      <w:tr w:rsidR="00F94D2D" w:rsidRPr="00F8597F" w14:paraId="6D765510" w14:textId="77777777" w:rsidTr="006908DF">
        <w:tc>
          <w:tcPr>
            <w:tcW w:w="4033" w:type="dxa"/>
          </w:tcPr>
          <w:p w14:paraId="747F6E1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mma </w:t>
            </w:r>
            <w:r w:rsidRPr="00F8597F">
              <w:t>(Comma Emphasis Mark)</w:t>
            </w:r>
            <w:r w:rsidRPr="00F8597F">
              <w:rPr>
                <w:rFonts w:ascii="Cambria" w:eastAsia="Cambria" w:hAnsi="Cambria" w:cs="Cambria"/>
              </w:rPr>
              <w:t xml:space="preserve"> </w:t>
            </w:r>
          </w:p>
        </w:tc>
        <w:tc>
          <w:tcPr>
            <w:tcW w:w="5029" w:type="dxa"/>
          </w:tcPr>
          <w:p w14:paraId="57AEF192" w14:textId="77777777" w:rsidR="00F94D2D" w:rsidRPr="00F8597F" w:rsidRDefault="00F94D2D" w:rsidP="006908DF">
            <w:pPr>
              <w:pStyle w:val="Standardowyakapit"/>
            </w:pPr>
            <w:r w:rsidRPr="00F8597F">
              <w:t>Specifies that the emphasis mark is a comma. [</w:t>
            </w:r>
            <w:r w:rsidRPr="00F8597F">
              <w:rPr>
                <w:i/>
              </w:rPr>
              <w:t>Note</w:t>
            </w:r>
            <w:r w:rsidRPr="00F8597F">
              <w:t xml:space="preserve">: The intent is to have an emphasis mark similar to the following: </w:t>
            </w:r>
          </w:p>
        </w:tc>
      </w:tr>
      <w:tr w:rsidR="00F94D2D" w:rsidRPr="00F8597F" w14:paraId="70944E7F" w14:textId="77777777" w:rsidTr="006908DF">
        <w:tc>
          <w:tcPr>
            <w:tcW w:w="4033" w:type="dxa"/>
          </w:tcPr>
          <w:p w14:paraId="6FAA3DA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t </w:t>
            </w:r>
            <w:r w:rsidRPr="00F8597F">
              <w:t>(Dot Emphasis Mark)</w:t>
            </w:r>
            <w:r w:rsidRPr="00F8597F">
              <w:rPr>
                <w:rFonts w:ascii="Cambria" w:eastAsia="Cambria" w:hAnsi="Cambria" w:cs="Cambria"/>
              </w:rPr>
              <w:t xml:space="preserve"> </w:t>
            </w:r>
          </w:p>
        </w:tc>
        <w:tc>
          <w:tcPr>
            <w:tcW w:w="5029" w:type="dxa"/>
          </w:tcPr>
          <w:p w14:paraId="710BE670" w14:textId="77777777" w:rsidR="00F94D2D" w:rsidRPr="00F8597F" w:rsidRDefault="00F94D2D" w:rsidP="006908DF">
            <w:pPr>
              <w:pStyle w:val="Standardowyakapit"/>
            </w:pPr>
            <w:r w:rsidRPr="00F8597F">
              <w:t>Specifies that the emphasis mark is a dot. [</w:t>
            </w:r>
            <w:r w:rsidRPr="00F8597F">
              <w:rPr>
                <w:i/>
              </w:rPr>
              <w:t>Note</w:t>
            </w:r>
            <w:r w:rsidRPr="00F8597F">
              <w:t xml:space="preserve">: The intent is to have an emphasis mark similar to the following: </w:t>
            </w:r>
          </w:p>
        </w:tc>
      </w:tr>
      <w:tr w:rsidR="00F94D2D" w:rsidRPr="00F8597F" w14:paraId="37C7411B" w14:textId="77777777" w:rsidTr="006908DF">
        <w:tc>
          <w:tcPr>
            <w:tcW w:w="4033" w:type="dxa"/>
          </w:tcPr>
          <w:p w14:paraId="0494491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Emphasis Mark) </w:t>
            </w:r>
          </w:p>
        </w:tc>
        <w:tc>
          <w:tcPr>
            <w:tcW w:w="5029" w:type="dxa"/>
          </w:tcPr>
          <w:p w14:paraId="47C3A615" w14:textId="77777777" w:rsidR="00F94D2D" w:rsidRPr="00F8597F" w:rsidRDefault="00F94D2D" w:rsidP="006908DF">
            <w:pPr>
              <w:pStyle w:val="Standardowyakapit"/>
            </w:pPr>
            <w:r w:rsidRPr="00F8597F">
              <w:t>Specifies that no emphasis mark shall be applied to any characters in the run.</w:t>
            </w:r>
          </w:p>
        </w:tc>
      </w:tr>
      <w:tr w:rsidR="00F94D2D" w:rsidRPr="00F8597F" w14:paraId="7B4FCD7C" w14:textId="77777777" w:rsidTr="006908DF">
        <w:tc>
          <w:tcPr>
            <w:tcW w:w="4033" w:type="dxa"/>
          </w:tcPr>
          <w:p w14:paraId="72197B9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underDot </w:t>
            </w:r>
            <w:r w:rsidRPr="00F8597F">
              <w:t xml:space="preserve">(Dot Emphasis Mark Below Characters) </w:t>
            </w:r>
          </w:p>
        </w:tc>
        <w:tc>
          <w:tcPr>
            <w:tcW w:w="5029" w:type="dxa"/>
          </w:tcPr>
          <w:p w14:paraId="56A7B822" w14:textId="77777777" w:rsidR="00F94D2D" w:rsidRPr="00F8597F" w:rsidRDefault="00F94D2D" w:rsidP="006908DF">
            <w:pPr>
              <w:pStyle w:val="Standardowyakapit"/>
            </w:pPr>
            <w:r w:rsidRPr="00F8597F">
              <w:t>Specifies that the emphasis mark is a dot that shall be rendered below each character in horizontal writing and on the left in vertical writing. [</w:t>
            </w:r>
            <w:r w:rsidRPr="00F8597F">
              <w:rPr>
                <w:i/>
              </w:rPr>
              <w:t>Note</w:t>
            </w:r>
            <w:r w:rsidRPr="00F8597F">
              <w:t>: The intent is to have an emphasis mark similar to the following:</w:t>
            </w:r>
            <w:proofErr w:type="gramStart"/>
            <w:r w:rsidRPr="00F8597F">
              <w:t xml:space="preserve"> ..</w:t>
            </w:r>
            <w:proofErr w:type="gramEnd"/>
            <w:r w:rsidRPr="00F8597F">
              <w:t xml:space="preserve">(written horizontally in Japanese) </w:t>
            </w:r>
          </w:p>
        </w:tc>
      </w:tr>
    </w:tbl>
    <w:p w14:paraId="3F8B05C8" w14:textId="77777777" w:rsidR="00F94D2D" w:rsidRPr="00F8597F" w:rsidRDefault="00F94D2D" w:rsidP="00F94D2D">
      <w:pPr>
        <w:pStyle w:val="Nagwek3"/>
        <w:ind w:left="709"/>
      </w:pPr>
      <w:bookmarkStart w:id="2907" w:name="_Toc133585664"/>
      <w:bookmarkStart w:id="2908" w:name="_Toc133672689"/>
      <w:bookmarkStart w:id="2909" w:name="_Toc133673446"/>
      <w:bookmarkStart w:id="2910" w:name="_Toc140224620"/>
      <w:r w:rsidRPr="003C38C7">
        <w:rPr>
          <w:rStyle w:val="NazwaProgramowa"/>
        </w:rPr>
        <w:t xml:space="preserve">ST_FFHelpTextVal </w:t>
      </w:r>
      <w:r w:rsidRPr="00F8597F">
        <w:t>(Help Text Value)</w:t>
      </w:r>
      <w:bookmarkEnd w:id="2907"/>
      <w:bookmarkEnd w:id="2908"/>
      <w:bookmarkEnd w:id="2909"/>
      <w:bookmarkEnd w:id="2910"/>
    </w:p>
    <w:p w14:paraId="5369ADAF" w14:textId="77777777" w:rsidR="00F94D2D" w:rsidRDefault="00F94D2D" w:rsidP="00F94D2D">
      <w:pPr>
        <w:pStyle w:val="Standardowyakapit"/>
      </w:pPr>
      <w:r w:rsidRPr="00F8597F">
        <w:t>This simple type specifies the format of optional help text which can be associated with the parent form field.</w:t>
      </w:r>
    </w:p>
    <w:p w14:paraId="1838FF39" w14:textId="77777777" w:rsidR="00F94D2D" w:rsidRPr="00F8597F" w:rsidRDefault="00F94D2D" w:rsidP="00F94D2D">
      <w:pPr>
        <w:pStyle w:val="Nagwek3"/>
        <w:ind w:left="709"/>
      </w:pPr>
      <w:bookmarkStart w:id="2911" w:name="_Toc133585665"/>
      <w:bookmarkStart w:id="2912" w:name="_Toc133672690"/>
      <w:bookmarkStart w:id="2913" w:name="_Toc133673447"/>
      <w:bookmarkStart w:id="2914" w:name="_Toc140224621"/>
      <w:r w:rsidRPr="003C38C7">
        <w:rPr>
          <w:rStyle w:val="NazwaProgramowa"/>
        </w:rPr>
        <w:t xml:space="preserve">ST_FFName </w:t>
      </w:r>
      <w:r w:rsidRPr="00F8597F">
        <w:t>(Form Field Name Value)</w:t>
      </w:r>
      <w:bookmarkEnd w:id="2911"/>
      <w:bookmarkEnd w:id="2912"/>
      <w:bookmarkEnd w:id="2913"/>
      <w:bookmarkEnd w:id="2914"/>
    </w:p>
    <w:p w14:paraId="5DA3EFB8" w14:textId="77777777" w:rsidR="00F94D2D" w:rsidRPr="00F8597F" w:rsidRDefault="00F94D2D" w:rsidP="00F94D2D">
      <w:pPr>
        <w:pStyle w:val="Standardowyakapit"/>
      </w:pPr>
      <w:r w:rsidRPr="00F8597F">
        <w:t>This simple type specifies the format of the name which can be associated with the parent form field.</w:t>
      </w:r>
    </w:p>
    <w:p w14:paraId="753040A7" w14:textId="77777777" w:rsidR="00F94D2D" w:rsidRPr="00F8597F" w:rsidRDefault="00F94D2D" w:rsidP="00F94D2D">
      <w:pPr>
        <w:pStyle w:val="Nagwek3"/>
        <w:ind w:left="709"/>
      </w:pPr>
      <w:bookmarkStart w:id="2915" w:name="_Toc133585666"/>
      <w:bookmarkStart w:id="2916" w:name="_Toc133672691"/>
      <w:bookmarkStart w:id="2917" w:name="_Toc133673448"/>
      <w:bookmarkStart w:id="2918" w:name="_Toc140224622"/>
      <w:r w:rsidRPr="003C38C7">
        <w:rPr>
          <w:rStyle w:val="NazwaProgramowa"/>
        </w:rPr>
        <w:t xml:space="preserve">ST_FFStatusTextVal </w:t>
      </w:r>
      <w:r w:rsidRPr="00F8597F">
        <w:t>(Status Text Value)</w:t>
      </w:r>
      <w:bookmarkEnd w:id="2915"/>
      <w:bookmarkEnd w:id="2916"/>
      <w:bookmarkEnd w:id="2917"/>
      <w:bookmarkEnd w:id="2918"/>
    </w:p>
    <w:p w14:paraId="572D4C90" w14:textId="77777777" w:rsidR="00F94D2D" w:rsidRPr="00F8597F" w:rsidRDefault="00F94D2D" w:rsidP="00F94D2D">
      <w:pPr>
        <w:pStyle w:val="Standardowyakapit"/>
      </w:pPr>
      <w:r w:rsidRPr="00F8597F">
        <w:t>This simple type specifies the format of optional status text which can be associated with the parent form field.</w:t>
      </w:r>
    </w:p>
    <w:p w14:paraId="7FDF20ED" w14:textId="77777777" w:rsidR="00F94D2D" w:rsidRPr="00F8597F" w:rsidRDefault="00F94D2D" w:rsidP="00F94D2D">
      <w:pPr>
        <w:pStyle w:val="Nagwek3"/>
        <w:ind w:left="709"/>
      </w:pPr>
      <w:bookmarkStart w:id="2919" w:name="_Toc133585667"/>
      <w:bookmarkStart w:id="2920" w:name="_Toc133672692"/>
      <w:bookmarkStart w:id="2921" w:name="_Toc133673449"/>
      <w:bookmarkStart w:id="2922" w:name="_Toc140224623"/>
      <w:r w:rsidRPr="003C38C7">
        <w:rPr>
          <w:rStyle w:val="NazwaProgramowa"/>
        </w:rPr>
        <w:t xml:space="preserve">ST_FFTextType </w:t>
      </w:r>
      <w:r w:rsidRPr="00F8597F">
        <w:t>(Text Box Form Field Type Values)</w:t>
      </w:r>
      <w:bookmarkEnd w:id="2919"/>
      <w:bookmarkEnd w:id="2920"/>
      <w:bookmarkEnd w:id="2921"/>
      <w:bookmarkEnd w:id="2922"/>
    </w:p>
    <w:p w14:paraId="2DFF2487" w14:textId="77777777" w:rsidR="00F94D2D" w:rsidRDefault="00F94D2D" w:rsidP="00F94D2D">
      <w:pPr>
        <w:pStyle w:val="Standardowyakapit"/>
      </w:pPr>
      <w:r w:rsidRPr="00F8597F">
        <w:t>This simple type specifies the possible types of the contents of a text box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02"/>
        <w:gridCol w:w="5160"/>
      </w:tblGrid>
      <w:tr w:rsidR="00F94D2D" w:rsidRPr="00F8597F" w14:paraId="7E6DDD7D" w14:textId="77777777" w:rsidTr="006908DF">
        <w:tc>
          <w:tcPr>
            <w:tcW w:w="3902" w:type="dxa"/>
            <w:shd w:val="clear" w:color="auto" w:fill="C0C0C0"/>
          </w:tcPr>
          <w:p w14:paraId="30290F68" w14:textId="77777777" w:rsidR="00F94D2D" w:rsidRPr="00F8597F" w:rsidRDefault="00F94D2D" w:rsidP="006908DF">
            <w:pPr>
              <w:keepNext/>
              <w:ind w:left="3"/>
              <w:jc w:val="center"/>
            </w:pPr>
            <w:r w:rsidRPr="00F8597F">
              <w:rPr>
                <w:b/>
              </w:rPr>
              <w:t xml:space="preserve">Enumeration Value </w:t>
            </w:r>
          </w:p>
        </w:tc>
        <w:tc>
          <w:tcPr>
            <w:tcW w:w="5160" w:type="dxa"/>
            <w:shd w:val="clear" w:color="auto" w:fill="C0C0C0"/>
          </w:tcPr>
          <w:p w14:paraId="3240E3BF" w14:textId="77777777" w:rsidR="00F94D2D" w:rsidRPr="00F8597F" w:rsidRDefault="00F94D2D" w:rsidP="006908DF">
            <w:pPr>
              <w:keepNext/>
              <w:ind w:left="3"/>
              <w:jc w:val="center"/>
            </w:pPr>
            <w:r w:rsidRPr="00F8597F">
              <w:rPr>
                <w:b/>
              </w:rPr>
              <w:t xml:space="preserve">Description </w:t>
            </w:r>
          </w:p>
        </w:tc>
      </w:tr>
      <w:tr w:rsidR="00F94D2D" w:rsidRPr="00F8597F" w14:paraId="3147EA0B" w14:textId="77777777" w:rsidTr="006908DF">
        <w:tc>
          <w:tcPr>
            <w:tcW w:w="3902" w:type="dxa"/>
          </w:tcPr>
          <w:p w14:paraId="57D7131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alculated </w:t>
            </w:r>
            <w:r w:rsidRPr="00F8597F">
              <w:t xml:space="preserve">(Field Calculation) </w:t>
            </w:r>
          </w:p>
        </w:tc>
        <w:tc>
          <w:tcPr>
            <w:tcW w:w="5160" w:type="dxa"/>
          </w:tcPr>
          <w:p w14:paraId="710393BF" w14:textId="77777777" w:rsidR="00F94D2D" w:rsidRPr="00F8597F" w:rsidRDefault="00F94D2D" w:rsidP="006908DF">
            <w:pPr>
              <w:pStyle w:val="Standardowyakapit"/>
            </w:pPr>
            <w:r w:rsidRPr="00F8597F">
              <w:t xml:space="preserve">Specifies that the contents of this text box form field shall be the result of the field calculation specified by the corresponding </w:t>
            </w:r>
            <w:r w:rsidRPr="00F8597F">
              <w:rPr>
                <w:rFonts w:ascii="Cambria" w:eastAsia="Cambria" w:hAnsi="Cambria" w:cs="Cambria"/>
              </w:rPr>
              <w:t>default</w:t>
            </w:r>
            <w:r w:rsidRPr="00F8597F">
              <w:t xml:space="preserve"> element (§17.16.10). </w:t>
            </w:r>
          </w:p>
        </w:tc>
      </w:tr>
      <w:tr w:rsidR="00F94D2D" w:rsidRPr="00F8597F" w14:paraId="0829CB15" w14:textId="77777777" w:rsidTr="006908DF">
        <w:tc>
          <w:tcPr>
            <w:tcW w:w="3902" w:type="dxa"/>
          </w:tcPr>
          <w:p w14:paraId="2EEA71F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rrentDate </w:t>
            </w:r>
            <w:r w:rsidRPr="00F8597F">
              <w:t xml:space="preserve">(Current Date Display) </w:t>
            </w:r>
          </w:p>
        </w:tc>
        <w:tc>
          <w:tcPr>
            <w:tcW w:w="5160" w:type="dxa"/>
          </w:tcPr>
          <w:p w14:paraId="73225BD4" w14:textId="77777777" w:rsidR="00F94D2D" w:rsidRPr="00F8597F" w:rsidRDefault="00F94D2D" w:rsidP="006908DF">
            <w:pPr>
              <w:pStyle w:val="Standardowyakapit"/>
            </w:pPr>
            <w:r w:rsidRPr="00F8597F">
              <w:t xml:space="preserve">Specifies that the contents of this text box form field shall be the current date when the field is updated. </w:t>
            </w:r>
          </w:p>
        </w:tc>
      </w:tr>
      <w:tr w:rsidR="00F94D2D" w:rsidRPr="00F8597F" w14:paraId="12DA51DA" w14:textId="77777777" w:rsidTr="006908DF">
        <w:tc>
          <w:tcPr>
            <w:tcW w:w="3902" w:type="dxa"/>
          </w:tcPr>
          <w:p w14:paraId="466089D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urrentTime </w:t>
            </w:r>
            <w:r w:rsidRPr="00F8597F">
              <w:t xml:space="preserve">(Current Time Display) </w:t>
            </w:r>
          </w:p>
        </w:tc>
        <w:tc>
          <w:tcPr>
            <w:tcW w:w="5160" w:type="dxa"/>
          </w:tcPr>
          <w:p w14:paraId="0095EE0E" w14:textId="77777777" w:rsidR="00F94D2D" w:rsidRPr="00F8597F" w:rsidRDefault="00F94D2D" w:rsidP="006908DF">
            <w:pPr>
              <w:pStyle w:val="Standardowyakapit"/>
            </w:pPr>
            <w:r w:rsidRPr="00F8597F">
              <w:t xml:space="preserve">Specifies that the contents of this text box form field shall be the current time when the field is updated. </w:t>
            </w:r>
          </w:p>
        </w:tc>
      </w:tr>
      <w:tr w:rsidR="00F94D2D" w:rsidRPr="00F8597F" w14:paraId="77AA2DF6" w14:textId="77777777" w:rsidTr="006908DF">
        <w:tc>
          <w:tcPr>
            <w:tcW w:w="3902" w:type="dxa"/>
          </w:tcPr>
          <w:p w14:paraId="5C82C59A"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date </w:t>
            </w:r>
            <w:r w:rsidRPr="00F8597F">
              <w:t xml:space="preserve">(Date) </w:t>
            </w:r>
          </w:p>
        </w:tc>
        <w:tc>
          <w:tcPr>
            <w:tcW w:w="5160" w:type="dxa"/>
          </w:tcPr>
          <w:p w14:paraId="1FE38D23" w14:textId="77777777" w:rsidR="00F94D2D" w:rsidRPr="00F8597F" w:rsidRDefault="00F94D2D" w:rsidP="006908DF">
            <w:pPr>
              <w:pStyle w:val="Standardowyakapit"/>
            </w:pPr>
            <w:r w:rsidRPr="00F8597F">
              <w:t xml:space="preserve">Specifies that the contents of this text box form field shall be treated as a date. </w:t>
            </w:r>
          </w:p>
        </w:tc>
      </w:tr>
      <w:tr w:rsidR="00F94D2D" w:rsidRPr="00F8597F" w14:paraId="7DABD2ED" w14:textId="77777777" w:rsidTr="006908DF">
        <w:tc>
          <w:tcPr>
            <w:tcW w:w="3902" w:type="dxa"/>
          </w:tcPr>
          <w:p w14:paraId="56B223B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umber </w:t>
            </w:r>
            <w:r w:rsidRPr="00F8597F">
              <w:t xml:space="preserve">(Number) </w:t>
            </w:r>
          </w:p>
        </w:tc>
        <w:tc>
          <w:tcPr>
            <w:tcW w:w="5160" w:type="dxa"/>
          </w:tcPr>
          <w:p w14:paraId="0B0FF161" w14:textId="77777777" w:rsidR="00F94D2D" w:rsidRPr="00F8597F" w:rsidRDefault="00F94D2D" w:rsidP="006908DF">
            <w:pPr>
              <w:pStyle w:val="Standardowyakapit"/>
            </w:pPr>
            <w:r w:rsidRPr="00F8597F">
              <w:t xml:space="preserve">Specifies that the contents of this text box form field shall be treated as a number value. </w:t>
            </w:r>
          </w:p>
        </w:tc>
      </w:tr>
      <w:tr w:rsidR="00F94D2D" w:rsidRPr="00F8597F" w14:paraId="6BA18CFC" w14:textId="77777777" w:rsidTr="006908DF">
        <w:tc>
          <w:tcPr>
            <w:tcW w:w="3902" w:type="dxa"/>
          </w:tcPr>
          <w:p w14:paraId="43C7D33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egular </w:t>
            </w:r>
            <w:r w:rsidRPr="00F8597F">
              <w:t xml:space="preserve">(Text Box) </w:t>
            </w:r>
          </w:p>
        </w:tc>
        <w:tc>
          <w:tcPr>
            <w:tcW w:w="5160" w:type="dxa"/>
          </w:tcPr>
          <w:p w14:paraId="63FFE92F" w14:textId="77777777" w:rsidR="00F94D2D" w:rsidRPr="00F8597F" w:rsidRDefault="00F94D2D" w:rsidP="006908DF">
            <w:pPr>
              <w:pStyle w:val="Standardowyakapit"/>
            </w:pPr>
            <w:r w:rsidRPr="00F8597F">
              <w:t xml:space="preserve">Specifies that this text form field is a plain text field (no additional content restrictions). </w:t>
            </w:r>
          </w:p>
        </w:tc>
      </w:tr>
    </w:tbl>
    <w:p w14:paraId="2FAA8261" w14:textId="77777777" w:rsidR="00F94D2D" w:rsidRPr="00F8597F" w:rsidRDefault="00F94D2D" w:rsidP="00F94D2D">
      <w:pPr>
        <w:pStyle w:val="Nagwek3"/>
        <w:ind w:left="709"/>
      </w:pPr>
      <w:bookmarkStart w:id="2923" w:name="_Toc133585668"/>
      <w:bookmarkStart w:id="2924" w:name="_Toc133672693"/>
      <w:bookmarkStart w:id="2925" w:name="_Toc133673450"/>
      <w:bookmarkStart w:id="2926" w:name="_Toc140224624"/>
      <w:r w:rsidRPr="003C38C7">
        <w:rPr>
          <w:rStyle w:val="NazwaProgramowa"/>
        </w:rPr>
        <w:t xml:space="preserve">ST_FldCharType </w:t>
      </w:r>
      <w:r w:rsidRPr="00F8597F">
        <w:t>(Complex Field Character Type)</w:t>
      </w:r>
      <w:bookmarkEnd w:id="2923"/>
      <w:bookmarkEnd w:id="2924"/>
      <w:bookmarkEnd w:id="2925"/>
      <w:bookmarkEnd w:id="2926"/>
    </w:p>
    <w:p w14:paraId="3B588D31" w14:textId="77777777" w:rsidR="00F94D2D" w:rsidRPr="00F8597F" w:rsidRDefault="00F94D2D" w:rsidP="00F94D2D">
      <w:pPr>
        <w:pStyle w:val="Standardowyakapit"/>
      </w:pPr>
      <w:r w:rsidRPr="00F8597F">
        <w:t>This simple type specifies the possible values for the type of a single complex field charact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44"/>
        <w:gridCol w:w="5718"/>
      </w:tblGrid>
      <w:tr w:rsidR="00F94D2D" w:rsidRPr="00F8597F" w14:paraId="65E98201" w14:textId="77777777" w:rsidTr="006908DF">
        <w:tc>
          <w:tcPr>
            <w:tcW w:w="3344" w:type="dxa"/>
            <w:shd w:val="clear" w:color="auto" w:fill="C0C0C0"/>
          </w:tcPr>
          <w:p w14:paraId="4F2D755B" w14:textId="77777777" w:rsidR="00F94D2D" w:rsidRPr="00F8597F" w:rsidRDefault="00F94D2D" w:rsidP="006908DF">
            <w:pPr>
              <w:keepNext/>
              <w:ind w:left="3"/>
              <w:jc w:val="center"/>
            </w:pPr>
            <w:r w:rsidRPr="00F8597F">
              <w:rPr>
                <w:b/>
              </w:rPr>
              <w:t xml:space="preserve">Enumeration Value </w:t>
            </w:r>
          </w:p>
        </w:tc>
        <w:tc>
          <w:tcPr>
            <w:tcW w:w="5718" w:type="dxa"/>
            <w:shd w:val="clear" w:color="auto" w:fill="C0C0C0"/>
          </w:tcPr>
          <w:p w14:paraId="1DFBF4C2" w14:textId="77777777" w:rsidR="00F94D2D" w:rsidRPr="00F8597F" w:rsidRDefault="00F94D2D" w:rsidP="006908DF">
            <w:pPr>
              <w:keepNext/>
              <w:ind w:left="3"/>
              <w:jc w:val="center"/>
            </w:pPr>
            <w:r w:rsidRPr="00F8597F">
              <w:rPr>
                <w:b/>
              </w:rPr>
              <w:t xml:space="preserve">Description </w:t>
            </w:r>
          </w:p>
        </w:tc>
      </w:tr>
      <w:tr w:rsidR="00F94D2D" w:rsidRPr="00F8597F" w14:paraId="154F7E75" w14:textId="77777777" w:rsidTr="006908DF">
        <w:tc>
          <w:tcPr>
            <w:tcW w:w="3344" w:type="dxa"/>
          </w:tcPr>
          <w:p w14:paraId="4A2D3DC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egin </w:t>
            </w:r>
            <w:r w:rsidRPr="00F8597F">
              <w:t xml:space="preserve">(Start Character) </w:t>
            </w:r>
          </w:p>
        </w:tc>
        <w:tc>
          <w:tcPr>
            <w:tcW w:w="5718" w:type="dxa"/>
          </w:tcPr>
          <w:p w14:paraId="44A8A85B" w14:textId="77777777" w:rsidR="00F94D2D" w:rsidRPr="00F8597F" w:rsidRDefault="00F94D2D" w:rsidP="006908DF">
            <w:pPr>
              <w:pStyle w:val="Standardowyakapit"/>
            </w:pPr>
            <w:r w:rsidRPr="00F8597F">
              <w:t xml:space="preserve">Specifies that the character is a start character, which defines the start of a complex field. </w:t>
            </w:r>
          </w:p>
        </w:tc>
      </w:tr>
      <w:tr w:rsidR="00F94D2D" w:rsidRPr="00F8597F" w14:paraId="167D92A8" w14:textId="77777777" w:rsidTr="006908DF">
        <w:tc>
          <w:tcPr>
            <w:tcW w:w="3344" w:type="dxa"/>
          </w:tcPr>
          <w:p w14:paraId="25B3085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nd </w:t>
            </w:r>
            <w:r w:rsidRPr="00F8597F">
              <w:t xml:space="preserve">(End Character) </w:t>
            </w:r>
          </w:p>
        </w:tc>
        <w:tc>
          <w:tcPr>
            <w:tcW w:w="5718" w:type="dxa"/>
          </w:tcPr>
          <w:p w14:paraId="605420DC" w14:textId="77777777" w:rsidR="00F94D2D" w:rsidRPr="00F8597F" w:rsidRDefault="00F94D2D" w:rsidP="006908DF">
            <w:pPr>
              <w:pStyle w:val="Standardowyakapit"/>
            </w:pPr>
            <w:r w:rsidRPr="00F8597F">
              <w:t xml:space="preserve">Specifies that the character is an end character, which defines the end of a complex field. </w:t>
            </w:r>
          </w:p>
        </w:tc>
      </w:tr>
      <w:tr w:rsidR="00F94D2D" w:rsidRPr="00F8597F" w14:paraId="5717556C" w14:textId="77777777" w:rsidTr="006908DF">
        <w:tc>
          <w:tcPr>
            <w:tcW w:w="3344" w:type="dxa"/>
          </w:tcPr>
          <w:p w14:paraId="6A6FFEB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eparate </w:t>
            </w:r>
            <w:r w:rsidRPr="00F8597F">
              <w:t xml:space="preserve">(Separator Character) </w:t>
            </w:r>
          </w:p>
        </w:tc>
        <w:tc>
          <w:tcPr>
            <w:tcW w:w="5718" w:type="dxa"/>
          </w:tcPr>
          <w:p w14:paraId="658C6BFA" w14:textId="77777777" w:rsidR="00F94D2D" w:rsidRPr="00F8597F" w:rsidRDefault="00F94D2D" w:rsidP="006908DF">
            <w:pPr>
              <w:pStyle w:val="Standardowyakapit"/>
            </w:pPr>
            <w:r w:rsidRPr="00F8597F">
              <w:t xml:space="preserve">Specifies that the character is a separator character, which defines the end of the field codes and the start of the field result for a complex field. </w:t>
            </w:r>
          </w:p>
        </w:tc>
      </w:tr>
    </w:tbl>
    <w:p w14:paraId="3534F6E3" w14:textId="77777777" w:rsidR="00F94D2D" w:rsidRPr="00F8597F" w:rsidRDefault="00F94D2D" w:rsidP="00F94D2D">
      <w:pPr>
        <w:pStyle w:val="Nagwek3"/>
        <w:ind w:left="709"/>
      </w:pPr>
      <w:bookmarkStart w:id="2927" w:name="_Toc133585669"/>
      <w:bookmarkStart w:id="2928" w:name="_Toc133672694"/>
      <w:bookmarkStart w:id="2929" w:name="_Toc133673451"/>
      <w:bookmarkStart w:id="2930" w:name="_Toc140224625"/>
      <w:r w:rsidRPr="003C38C7">
        <w:rPr>
          <w:rStyle w:val="NazwaProgramowa"/>
        </w:rPr>
        <w:t xml:space="preserve">ST_FontFamily </w:t>
      </w:r>
      <w:r w:rsidRPr="00F8597F">
        <w:t>(Font Family Value)</w:t>
      </w:r>
      <w:bookmarkEnd w:id="2927"/>
      <w:bookmarkEnd w:id="2928"/>
      <w:bookmarkEnd w:id="2929"/>
      <w:bookmarkEnd w:id="2930"/>
    </w:p>
    <w:p w14:paraId="4BF03676" w14:textId="77777777" w:rsidR="00F94D2D" w:rsidRDefault="00F94D2D" w:rsidP="00F94D2D">
      <w:pPr>
        <w:pStyle w:val="Standardowyakapit"/>
      </w:pPr>
      <w:r w:rsidRPr="00F8597F">
        <w:t>This simple type specifies possible values for the font family of a fo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98"/>
        <w:gridCol w:w="4864"/>
      </w:tblGrid>
      <w:tr w:rsidR="00F94D2D" w:rsidRPr="00F8597F" w14:paraId="5C04E94E" w14:textId="77777777" w:rsidTr="006908DF">
        <w:tc>
          <w:tcPr>
            <w:tcW w:w="4198" w:type="dxa"/>
            <w:shd w:val="clear" w:color="auto" w:fill="C0C0C0"/>
          </w:tcPr>
          <w:p w14:paraId="59661818" w14:textId="77777777" w:rsidR="00F94D2D" w:rsidRPr="00F8597F" w:rsidRDefault="00F94D2D" w:rsidP="006908DF">
            <w:pPr>
              <w:keepNext/>
              <w:ind w:left="255"/>
              <w:jc w:val="center"/>
            </w:pPr>
            <w:r w:rsidRPr="00F8597F">
              <w:rPr>
                <w:b/>
              </w:rPr>
              <w:t xml:space="preserve">Enumeration Value </w:t>
            </w:r>
          </w:p>
        </w:tc>
        <w:tc>
          <w:tcPr>
            <w:tcW w:w="4864" w:type="dxa"/>
            <w:shd w:val="clear" w:color="auto" w:fill="C0C0C0"/>
          </w:tcPr>
          <w:p w14:paraId="3CB738A5" w14:textId="77777777" w:rsidR="00F94D2D" w:rsidRPr="00F8597F" w:rsidRDefault="00F94D2D" w:rsidP="006908DF">
            <w:pPr>
              <w:keepNext/>
              <w:ind w:left="255"/>
              <w:jc w:val="center"/>
            </w:pPr>
            <w:r w:rsidRPr="00F8597F">
              <w:rPr>
                <w:b/>
              </w:rPr>
              <w:t xml:space="preserve">Description </w:t>
            </w:r>
          </w:p>
        </w:tc>
      </w:tr>
      <w:tr w:rsidR="00F94D2D" w:rsidRPr="00F8597F" w14:paraId="437BBFD1" w14:textId="77777777" w:rsidTr="006908DF">
        <w:tc>
          <w:tcPr>
            <w:tcW w:w="4198" w:type="dxa"/>
          </w:tcPr>
          <w:p w14:paraId="43774D9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 </w:t>
            </w:r>
            <w:r w:rsidRPr="00F8597F">
              <w:t xml:space="preserve">(No Font Family) </w:t>
            </w:r>
          </w:p>
        </w:tc>
        <w:tc>
          <w:tcPr>
            <w:tcW w:w="4864" w:type="dxa"/>
          </w:tcPr>
          <w:p w14:paraId="52E8AE83" w14:textId="77777777" w:rsidR="00F94D2D" w:rsidRPr="00F8597F" w:rsidRDefault="00F94D2D" w:rsidP="006908DF">
            <w:pPr>
              <w:pStyle w:val="Standardowyakapit"/>
            </w:pPr>
            <w:r w:rsidRPr="00F8597F">
              <w:t xml:space="preserve">Specifies that information about a font's font family does not exist. </w:t>
            </w:r>
          </w:p>
        </w:tc>
      </w:tr>
      <w:tr w:rsidR="00F94D2D" w:rsidRPr="00F8597F" w14:paraId="291BC9C2" w14:textId="77777777" w:rsidTr="006908DF">
        <w:tc>
          <w:tcPr>
            <w:tcW w:w="4198" w:type="dxa"/>
          </w:tcPr>
          <w:p w14:paraId="7D7A81C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corative </w:t>
            </w:r>
            <w:r w:rsidRPr="00F8597F">
              <w:t xml:space="preserve">(Novelty Font) </w:t>
            </w:r>
          </w:p>
        </w:tc>
        <w:tc>
          <w:tcPr>
            <w:tcW w:w="4864" w:type="dxa"/>
          </w:tcPr>
          <w:p w14:paraId="5FD27D3F" w14:textId="77777777" w:rsidR="00F94D2D" w:rsidRPr="00F8597F" w:rsidRDefault="00F94D2D" w:rsidP="006908DF">
            <w:pPr>
              <w:pStyle w:val="Standardowyakapit"/>
            </w:pPr>
            <w:r w:rsidRPr="00F8597F">
              <w:t xml:space="preserve">Specifies the Novelty font family. </w:t>
            </w:r>
          </w:p>
        </w:tc>
      </w:tr>
      <w:tr w:rsidR="00F94D2D" w:rsidRPr="00F8597F" w14:paraId="6C1329D8" w14:textId="77777777" w:rsidTr="006908DF">
        <w:tc>
          <w:tcPr>
            <w:tcW w:w="4198" w:type="dxa"/>
          </w:tcPr>
          <w:p w14:paraId="2A17D23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odern </w:t>
            </w:r>
            <w:r w:rsidRPr="00F8597F">
              <w:t xml:space="preserve">(Monospace Font) </w:t>
            </w:r>
          </w:p>
        </w:tc>
        <w:tc>
          <w:tcPr>
            <w:tcW w:w="4864" w:type="dxa"/>
          </w:tcPr>
          <w:p w14:paraId="6EE897C4" w14:textId="77777777" w:rsidR="00F94D2D" w:rsidRPr="00F8597F" w:rsidRDefault="00F94D2D" w:rsidP="006908DF">
            <w:pPr>
              <w:pStyle w:val="Standardowyakapit"/>
            </w:pPr>
            <w:r w:rsidRPr="00F8597F">
              <w:t xml:space="preserve">Specifies a monospace font with or without serifs (monospace fonts are usually modern). </w:t>
            </w:r>
          </w:p>
        </w:tc>
      </w:tr>
      <w:tr w:rsidR="00F94D2D" w:rsidRPr="00F8597F" w14:paraId="7F951678" w14:textId="77777777" w:rsidTr="006908DF">
        <w:tc>
          <w:tcPr>
            <w:tcW w:w="4198" w:type="dxa"/>
          </w:tcPr>
          <w:p w14:paraId="3639362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oman </w:t>
            </w:r>
            <w:r w:rsidRPr="00F8597F">
              <w:t xml:space="preserve">(Proportional Font With Serifs) </w:t>
            </w:r>
          </w:p>
        </w:tc>
        <w:tc>
          <w:tcPr>
            <w:tcW w:w="4864" w:type="dxa"/>
          </w:tcPr>
          <w:p w14:paraId="4BE08682" w14:textId="77777777" w:rsidR="00F94D2D" w:rsidRPr="00F8597F" w:rsidRDefault="00F94D2D" w:rsidP="006908DF">
            <w:pPr>
              <w:pStyle w:val="Standardowyakapit"/>
            </w:pPr>
            <w:r w:rsidRPr="00F8597F">
              <w:t xml:space="preserve">Specifies a proportional font with serifs. </w:t>
            </w:r>
          </w:p>
        </w:tc>
      </w:tr>
      <w:tr w:rsidR="00F94D2D" w:rsidRPr="00F8597F" w14:paraId="67B69751" w14:textId="77777777" w:rsidTr="006908DF">
        <w:tc>
          <w:tcPr>
            <w:tcW w:w="4198" w:type="dxa"/>
          </w:tcPr>
          <w:p w14:paraId="158BF35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cript </w:t>
            </w:r>
            <w:r w:rsidRPr="00F8597F">
              <w:t xml:space="preserve">(Script Font) </w:t>
            </w:r>
          </w:p>
        </w:tc>
        <w:tc>
          <w:tcPr>
            <w:tcW w:w="4864" w:type="dxa"/>
          </w:tcPr>
          <w:p w14:paraId="3503A3FB" w14:textId="77777777" w:rsidR="00F94D2D" w:rsidRPr="00F8597F" w:rsidRDefault="00F94D2D" w:rsidP="006908DF">
            <w:pPr>
              <w:pStyle w:val="Standardowyakapit"/>
            </w:pPr>
            <w:r w:rsidRPr="00F8597F">
              <w:t>Specifies a script font designed to mimic the appearance of handwriting.</w:t>
            </w:r>
          </w:p>
        </w:tc>
      </w:tr>
      <w:tr w:rsidR="00F94D2D" w:rsidRPr="00F8597F" w14:paraId="64526447" w14:textId="77777777" w:rsidTr="006908DF">
        <w:tc>
          <w:tcPr>
            <w:tcW w:w="4198" w:type="dxa"/>
          </w:tcPr>
          <w:p w14:paraId="62D7F50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wiss </w:t>
            </w:r>
            <w:r w:rsidRPr="00F8597F">
              <w:t xml:space="preserve">(Proportional Font Without Serifs) </w:t>
            </w:r>
          </w:p>
        </w:tc>
        <w:tc>
          <w:tcPr>
            <w:tcW w:w="4864" w:type="dxa"/>
          </w:tcPr>
          <w:p w14:paraId="11E048B8" w14:textId="77777777" w:rsidR="00F94D2D" w:rsidRPr="00F8597F" w:rsidRDefault="00F94D2D" w:rsidP="006908DF">
            <w:pPr>
              <w:pStyle w:val="Standardowyakapit"/>
            </w:pPr>
            <w:r w:rsidRPr="00F8597F">
              <w:t xml:space="preserve">Specifies a proportional font without serifs. </w:t>
            </w:r>
          </w:p>
        </w:tc>
      </w:tr>
    </w:tbl>
    <w:p w14:paraId="47DDE2CA" w14:textId="77777777" w:rsidR="00F94D2D" w:rsidRPr="00F8597F" w:rsidRDefault="00F94D2D" w:rsidP="00F94D2D">
      <w:pPr>
        <w:pStyle w:val="Nagwek3"/>
        <w:ind w:left="709"/>
      </w:pPr>
      <w:bookmarkStart w:id="2931" w:name="_Toc133585670"/>
      <w:bookmarkStart w:id="2932" w:name="_Toc133672695"/>
      <w:bookmarkStart w:id="2933" w:name="_Toc133673452"/>
      <w:bookmarkStart w:id="2934" w:name="_Toc140224626"/>
      <w:r w:rsidRPr="003C38C7">
        <w:rPr>
          <w:rStyle w:val="NazwaProgramowa"/>
        </w:rPr>
        <w:t xml:space="preserve">ST_FrameLayout </w:t>
      </w:r>
      <w:r w:rsidRPr="00F8597F">
        <w:t>(Frameset Layout Order)</w:t>
      </w:r>
      <w:bookmarkEnd w:id="2931"/>
      <w:bookmarkEnd w:id="2932"/>
      <w:bookmarkEnd w:id="2933"/>
      <w:bookmarkEnd w:id="2934"/>
    </w:p>
    <w:p w14:paraId="265247E9" w14:textId="77777777" w:rsidR="00F94D2D" w:rsidRPr="00F8597F" w:rsidRDefault="00F94D2D" w:rsidP="00F94D2D">
      <w:pPr>
        <w:pStyle w:val="Standardowyakapit"/>
      </w:pPr>
      <w:r w:rsidRPr="00F8597F">
        <w:t>This simple type specifies the possible order in which the frames (and nested framesets) in a frameset can be displayed. When a frameset is created, it can only contain frames which are stacked in one dir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491"/>
        <w:gridCol w:w="5571"/>
      </w:tblGrid>
      <w:tr w:rsidR="00F94D2D" w:rsidRPr="00F8597F" w14:paraId="2EE54975" w14:textId="77777777" w:rsidTr="006908DF">
        <w:tc>
          <w:tcPr>
            <w:tcW w:w="3491" w:type="dxa"/>
            <w:shd w:val="clear" w:color="auto" w:fill="C0C0C0"/>
          </w:tcPr>
          <w:p w14:paraId="3D9D7808" w14:textId="77777777" w:rsidR="00F94D2D" w:rsidRPr="00F8597F" w:rsidRDefault="00F94D2D" w:rsidP="006908DF">
            <w:pPr>
              <w:keepNext/>
              <w:ind w:left="3"/>
              <w:jc w:val="center"/>
            </w:pPr>
            <w:r w:rsidRPr="00F8597F">
              <w:rPr>
                <w:b/>
              </w:rPr>
              <w:lastRenderedPageBreak/>
              <w:t xml:space="preserve">Enumeration Value </w:t>
            </w:r>
          </w:p>
        </w:tc>
        <w:tc>
          <w:tcPr>
            <w:tcW w:w="5571" w:type="dxa"/>
            <w:shd w:val="clear" w:color="auto" w:fill="C0C0C0"/>
          </w:tcPr>
          <w:p w14:paraId="5D12A232" w14:textId="77777777" w:rsidR="00F94D2D" w:rsidRPr="00F8597F" w:rsidRDefault="00F94D2D" w:rsidP="006908DF">
            <w:pPr>
              <w:keepNext/>
              <w:ind w:left="3"/>
              <w:jc w:val="center"/>
            </w:pPr>
            <w:r w:rsidRPr="00F8597F">
              <w:rPr>
                <w:b/>
              </w:rPr>
              <w:t xml:space="preserve">Description </w:t>
            </w:r>
          </w:p>
        </w:tc>
      </w:tr>
      <w:tr w:rsidR="00F94D2D" w:rsidRPr="00F8597F" w14:paraId="1AD90D17" w14:textId="77777777" w:rsidTr="006908DF">
        <w:tc>
          <w:tcPr>
            <w:tcW w:w="3491" w:type="dxa"/>
          </w:tcPr>
          <w:p w14:paraId="2D3FD98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ls </w:t>
            </w:r>
            <w:r w:rsidRPr="00F8597F">
              <w:t xml:space="preserve">(Stack Frames Horizontally) </w:t>
            </w:r>
          </w:p>
        </w:tc>
        <w:tc>
          <w:tcPr>
            <w:tcW w:w="5571" w:type="dxa"/>
          </w:tcPr>
          <w:p w14:paraId="058A0471" w14:textId="77777777" w:rsidR="00F94D2D" w:rsidRPr="00F8597F" w:rsidRDefault="00F94D2D" w:rsidP="006908DF">
            <w:pPr>
              <w:pStyle w:val="Standardowyakapit"/>
            </w:pPr>
            <w:r w:rsidRPr="00F8597F">
              <w:t xml:space="preserve">Specifies that the frames in the frameset shall be stacked horizontally next to each other in left to </w:t>
            </w:r>
            <w:r>
              <w:t>Right</w:t>
            </w:r>
            <w:r w:rsidRPr="00F8597F">
              <w:t xml:space="preserve"> order. </w:t>
            </w:r>
          </w:p>
        </w:tc>
      </w:tr>
      <w:tr w:rsidR="00F94D2D" w:rsidRPr="00F8597F" w14:paraId="3BB9AAB0" w14:textId="77777777" w:rsidTr="006908DF">
        <w:tc>
          <w:tcPr>
            <w:tcW w:w="3491" w:type="dxa"/>
          </w:tcPr>
          <w:p w14:paraId="13D7DB0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Do Not Stack Frames) </w:t>
            </w:r>
          </w:p>
        </w:tc>
        <w:tc>
          <w:tcPr>
            <w:tcW w:w="5571" w:type="dxa"/>
          </w:tcPr>
          <w:p w14:paraId="5AF9C9A5" w14:textId="77777777" w:rsidR="00F94D2D" w:rsidRPr="00F8597F" w:rsidRDefault="00F94D2D" w:rsidP="006908DF">
            <w:pPr>
              <w:pStyle w:val="Standardowyakapit"/>
            </w:pPr>
            <w:r w:rsidRPr="00F8597F">
              <w:t xml:space="preserve">Specifies that no frames shall be shown in the frameset. </w:t>
            </w:r>
          </w:p>
        </w:tc>
      </w:tr>
      <w:tr w:rsidR="00F94D2D" w:rsidRPr="00F8597F" w14:paraId="614057F7" w14:textId="77777777" w:rsidTr="006908DF">
        <w:tc>
          <w:tcPr>
            <w:tcW w:w="3491" w:type="dxa"/>
          </w:tcPr>
          <w:p w14:paraId="5CD6036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ows </w:t>
            </w:r>
            <w:r w:rsidRPr="00F8597F">
              <w:t xml:space="preserve">(Stack Frames Vertically) </w:t>
            </w:r>
          </w:p>
        </w:tc>
        <w:tc>
          <w:tcPr>
            <w:tcW w:w="5571" w:type="dxa"/>
          </w:tcPr>
          <w:p w14:paraId="194E05C7" w14:textId="77777777" w:rsidR="00F94D2D" w:rsidRPr="00F8597F" w:rsidRDefault="00F94D2D" w:rsidP="006908DF">
            <w:pPr>
              <w:pStyle w:val="Standardowyakapit"/>
            </w:pPr>
            <w:r w:rsidRPr="00F8597F">
              <w:t xml:space="preserve">Specifies that the frames in the frameset shall be stacked vertically next to each other in top to bottom order. </w:t>
            </w:r>
          </w:p>
        </w:tc>
      </w:tr>
    </w:tbl>
    <w:p w14:paraId="7C7B932A" w14:textId="77777777" w:rsidR="00F94D2D" w:rsidRPr="00F8597F" w:rsidRDefault="00F94D2D" w:rsidP="00F94D2D">
      <w:pPr>
        <w:pStyle w:val="Nagwek3"/>
        <w:ind w:left="709"/>
      </w:pPr>
      <w:bookmarkStart w:id="2935" w:name="_Toc133585671"/>
      <w:bookmarkStart w:id="2936" w:name="_Toc133672696"/>
      <w:bookmarkStart w:id="2937" w:name="_Toc133673453"/>
      <w:bookmarkStart w:id="2938" w:name="_Toc140224627"/>
      <w:r w:rsidRPr="003C38C7">
        <w:rPr>
          <w:rStyle w:val="NazwaProgramowa"/>
        </w:rPr>
        <w:t xml:space="preserve">ST_FrameScrollbar </w:t>
      </w:r>
      <w:r w:rsidRPr="00F8597F">
        <w:t>(Frame Scrollbar Visibility)</w:t>
      </w:r>
      <w:bookmarkEnd w:id="2935"/>
      <w:bookmarkEnd w:id="2936"/>
      <w:bookmarkEnd w:id="2937"/>
      <w:bookmarkEnd w:id="2938"/>
    </w:p>
    <w:p w14:paraId="2BC9BCCD" w14:textId="77777777" w:rsidR="00F94D2D" w:rsidRPr="00F8597F" w:rsidRDefault="00F94D2D" w:rsidP="00F94D2D">
      <w:pPr>
        <w:pStyle w:val="Standardowyakapit"/>
      </w:pPr>
      <w:r w:rsidRPr="00F8597F">
        <w:t>This simple type specifies the possible settings for when a scrollbar shall be visible for the contents of the current fra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1"/>
        <w:gridCol w:w="4521"/>
      </w:tblGrid>
      <w:tr w:rsidR="00F94D2D" w:rsidRPr="00F8597F" w14:paraId="19358DC8" w14:textId="77777777" w:rsidTr="006908DF">
        <w:tc>
          <w:tcPr>
            <w:tcW w:w="4541" w:type="dxa"/>
            <w:shd w:val="clear" w:color="auto" w:fill="C0C0C0"/>
          </w:tcPr>
          <w:p w14:paraId="755CD8C4" w14:textId="77777777" w:rsidR="00F94D2D" w:rsidRPr="00F8597F" w:rsidRDefault="00F94D2D" w:rsidP="006908DF">
            <w:pPr>
              <w:keepNext/>
              <w:ind w:left="3"/>
              <w:jc w:val="center"/>
            </w:pPr>
            <w:r w:rsidRPr="00F8597F">
              <w:rPr>
                <w:b/>
              </w:rPr>
              <w:t xml:space="preserve">Enumeration Value </w:t>
            </w:r>
          </w:p>
        </w:tc>
        <w:tc>
          <w:tcPr>
            <w:tcW w:w="4521" w:type="dxa"/>
            <w:shd w:val="clear" w:color="auto" w:fill="C0C0C0"/>
          </w:tcPr>
          <w:p w14:paraId="05F4BE4F" w14:textId="77777777" w:rsidR="00F94D2D" w:rsidRPr="00F8597F" w:rsidRDefault="00F94D2D" w:rsidP="006908DF">
            <w:pPr>
              <w:keepNext/>
              <w:ind w:left="3"/>
              <w:jc w:val="center"/>
            </w:pPr>
            <w:r w:rsidRPr="00F8597F">
              <w:rPr>
                <w:b/>
              </w:rPr>
              <w:t xml:space="preserve">Description </w:t>
            </w:r>
          </w:p>
        </w:tc>
      </w:tr>
      <w:tr w:rsidR="00F94D2D" w:rsidRPr="00F8597F" w14:paraId="34692DFE" w14:textId="77777777" w:rsidTr="006908DF">
        <w:tc>
          <w:tcPr>
            <w:tcW w:w="4541" w:type="dxa"/>
          </w:tcPr>
          <w:p w14:paraId="368CE42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 </w:t>
            </w:r>
            <w:r w:rsidRPr="00F8597F">
              <w:t xml:space="preserve">(Automatically Show Scrollbar As Needed) </w:t>
            </w:r>
          </w:p>
        </w:tc>
        <w:tc>
          <w:tcPr>
            <w:tcW w:w="4521" w:type="dxa"/>
          </w:tcPr>
          <w:p w14:paraId="5619BCB4" w14:textId="77777777" w:rsidR="00F94D2D" w:rsidRPr="00F8597F" w:rsidRDefault="00F94D2D" w:rsidP="006908DF">
            <w:pPr>
              <w:pStyle w:val="Standardowyakapit"/>
            </w:pPr>
            <w:r w:rsidRPr="00F8597F">
              <w:t xml:space="preserve">Specifies that the scrollbar for a frame shall automatically be hidden and/or displayed as needed based on the length of the contents. </w:t>
            </w:r>
          </w:p>
        </w:tc>
      </w:tr>
      <w:tr w:rsidR="00F94D2D" w:rsidRPr="00F8597F" w14:paraId="07FBA7B4" w14:textId="77777777" w:rsidTr="006908DF">
        <w:tc>
          <w:tcPr>
            <w:tcW w:w="4541" w:type="dxa"/>
          </w:tcPr>
          <w:p w14:paraId="421632A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ff </w:t>
            </w:r>
            <w:r w:rsidRPr="00F8597F">
              <w:t xml:space="preserve">(Never Show Scrollbar) </w:t>
            </w:r>
          </w:p>
        </w:tc>
        <w:tc>
          <w:tcPr>
            <w:tcW w:w="4521" w:type="dxa"/>
          </w:tcPr>
          <w:p w14:paraId="68A11DA8" w14:textId="77777777" w:rsidR="00F94D2D" w:rsidRPr="00F8597F" w:rsidRDefault="00F94D2D" w:rsidP="006908DF">
            <w:pPr>
              <w:pStyle w:val="Standardowyakapit"/>
            </w:pPr>
            <w:r w:rsidRPr="00F8597F">
              <w:t xml:space="preserve">Specifies that the scrollbar for a frame shall always be hidden. </w:t>
            </w:r>
          </w:p>
        </w:tc>
      </w:tr>
      <w:tr w:rsidR="00F94D2D" w:rsidRPr="00F8597F" w14:paraId="2815E370" w14:textId="77777777" w:rsidTr="006908DF">
        <w:tc>
          <w:tcPr>
            <w:tcW w:w="4541" w:type="dxa"/>
          </w:tcPr>
          <w:p w14:paraId="5C5D468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n </w:t>
            </w:r>
            <w:r w:rsidRPr="00F8597F">
              <w:t xml:space="preserve">(Always Show Scrollbar) </w:t>
            </w:r>
          </w:p>
        </w:tc>
        <w:tc>
          <w:tcPr>
            <w:tcW w:w="4521" w:type="dxa"/>
          </w:tcPr>
          <w:p w14:paraId="0168AF33" w14:textId="77777777" w:rsidR="00F94D2D" w:rsidRPr="00F8597F" w:rsidRDefault="00F94D2D" w:rsidP="006908DF">
            <w:pPr>
              <w:pStyle w:val="Standardowyakapit"/>
            </w:pPr>
            <w:r w:rsidRPr="00F8597F">
              <w:t>Specifies that the scrollbar for a frame shall always be displayed (even when not needed).</w:t>
            </w:r>
          </w:p>
        </w:tc>
      </w:tr>
    </w:tbl>
    <w:p w14:paraId="6AC30419" w14:textId="77777777" w:rsidR="00F94D2D" w:rsidRPr="00F8597F" w:rsidRDefault="00F94D2D" w:rsidP="00F94D2D">
      <w:pPr>
        <w:pStyle w:val="Nagwek3"/>
        <w:ind w:left="709"/>
      </w:pPr>
      <w:bookmarkStart w:id="2939" w:name="_Toc133585672"/>
      <w:bookmarkStart w:id="2940" w:name="_Toc133672697"/>
      <w:bookmarkStart w:id="2941" w:name="_Toc133673454"/>
      <w:bookmarkStart w:id="2942" w:name="_Toc140224628"/>
      <w:r w:rsidRPr="003C38C7">
        <w:rPr>
          <w:rStyle w:val="NazwaProgramowa"/>
        </w:rPr>
        <w:t xml:space="preserve">ST_FtnEdn </w:t>
      </w:r>
      <w:r w:rsidRPr="00F8597F">
        <w:t>(Footnote or Endnote Type)</w:t>
      </w:r>
      <w:bookmarkEnd w:id="2939"/>
      <w:bookmarkEnd w:id="2940"/>
      <w:bookmarkEnd w:id="2941"/>
      <w:bookmarkEnd w:id="2942"/>
    </w:p>
    <w:p w14:paraId="56811234" w14:textId="77777777" w:rsidR="00F94D2D" w:rsidRPr="00F8597F" w:rsidRDefault="00F94D2D" w:rsidP="00F94D2D">
      <w:pPr>
        <w:pStyle w:val="Standardowyakapit"/>
      </w:pPr>
      <w:r w:rsidRPr="00F8597F">
        <w:t>This simple type specifies the possible types of footnotes and endnotes which can be specified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6"/>
        <w:gridCol w:w="4486"/>
      </w:tblGrid>
      <w:tr w:rsidR="00F94D2D" w:rsidRPr="00F8597F" w14:paraId="00AFBD90" w14:textId="77777777" w:rsidTr="006908DF">
        <w:tc>
          <w:tcPr>
            <w:tcW w:w="4576" w:type="dxa"/>
            <w:shd w:val="clear" w:color="auto" w:fill="C0C0C0"/>
          </w:tcPr>
          <w:p w14:paraId="30A43241" w14:textId="77777777" w:rsidR="00F94D2D" w:rsidRPr="00F8597F" w:rsidRDefault="00F94D2D" w:rsidP="006908DF">
            <w:pPr>
              <w:keepNext/>
              <w:ind w:left="3"/>
              <w:jc w:val="center"/>
            </w:pPr>
            <w:r w:rsidRPr="00F8597F">
              <w:rPr>
                <w:b/>
              </w:rPr>
              <w:t xml:space="preserve">Enumeration Value </w:t>
            </w:r>
          </w:p>
        </w:tc>
        <w:tc>
          <w:tcPr>
            <w:tcW w:w="4486" w:type="dxa"/>
            <w:shd w:val="clear" w:color="auto" w:fill="C0C0C0"/>
          </w:tcPr>
          <w:p w14:paraId="2628A787" w14:textId="77777777" w:rsidR="00F94D2D" w:rsidRPr="00F8597F" w:rsidRDefault="00F94D2D" w:rsidP="006908DF">
            <w:pPr>
              <w:keepNext/>
              <w:ind w:left="3"/>
              <w:jc w:val="center"/>
            </w:pPr>
            <w:r w:rsidRPr="00F8597F">
              <w:rPr>
                <w:b/>
              </w:rPr>
              <w:t xml:space="preserve">Description </w:t>
            </w:r>
          </w:p>
        </w:tc>
      </w:tr>
      <w:tr w:rsidR="00F94D2D" w:rsidRPr="00F8597F" w14:paraId="008CE046" w14:textId="77777777" w:rsidTr="006908DF">
        <w:tc>
          <w:tcPr>
            <w:tcW w:w="4576" w:type="dxa"/>
          </w:tcPr>
          <w:p w14:paraId="7107F6C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inuationNotice </w:t>
            </w:r>
            <w:r w:rsidRPr="00F8597F">
              <w:t xml:space="preserve">(Continuation Notice Separator) </w:t>
            </w:r>
          </w:p>
        </w:tc>
        <w:tc>
          <w:tcPr>
            <w:tcW w:w="4486" w:type="dxa"/>
          </w:tcPr>
          <w:p w14:paraId="59933CB5" w14:textId="77777777" w:rsidR="00F94D2D" w:rsidRPr="00F8597F" w:rsidRDefault="00F94D2D" w:rsidP="006908DF">
            <w:pPr>
              <w:pStyle w:val="Standardowyakapit"/>
              <w:keepNext/>
            </w:pPr>
            <w:r w:rsidRPr="00F8597F">
              <w:t xml:space="preserve">Specifies that this footnote or endnote is a continuation notice footnote or endnote. </w:t>
            </w:r>
          </w:p>
        </w:tc>
      </w:tr>
      <w:tr w:rsidR="00F94D2D" w:rsidRPr="00F8597F" w14:paraId="65B36B37" w14:textId="77777777" w:rsidTr="006908DF">
        <w:tc>
          <w:tcPr>
            <w:tcW w:w="4576" w:type="dxa"/>
          </w:tcPr>
          <w:p w14:paraId="37847BD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inuationSeparator </w:t>
            </w:r>
            <w:r w:rsidRPr="00F8597F">
              <w:t xml:space="preserve">(Continuation Separator) </w:t>
            </w:r>
          </w:p>
        </w:tc>
        <w:tc>
          <w:tcPr>
            <w:tcW w:w="4486" w:type="dxa"/>
          </w:tcPr>
          <w:p w14:paraId="70902A4B" w14:textId="77777777" w:rsidR="00F94D2D" w:rsidRPr="00F8597F" w:rsidRDefault="00F94D2D" w:rsidP="006908DF">
            <w:pPr>
              <w:pStyle w:val="Standardowyakapit"/>
            </w:pPr>
            <w:r w:rsidRPr="00F8597F">
              <w:t xml:space="preserve">Specifies that this footnote or endnote is a continuation separator footnote or endnote. </w:t>
            </w:r>
          </w:p>
        </w:tc>
      </w:tr>
      <w:tr w:rsidR="00F94D2D" w:rsidRPr="00F8597F" w14:paraId="71D363FD" w14:textId="77777777" w:rsidTr="006908DF">
        <w:tc>
          <w:tcPr>
            <w:tcW w:w="4576" w:type="dxa"/>
          </w:tcPr>
          <w:p w14:paraId="2F25137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rmal </w:t>
            </w:r>
            <w:r w:rsidRPr="00F8597F">
              <w:t xml:space="preserve">(Normal Footnote/Endnote) </w:t>
            </w:r>
          </w:p>
        </w:tc>
        <w:tc>
          <w:tcPr>
            <w:tcW w:w="4486" w:type="dxa"/>
          </w:tcPr>
          <w:p w14:paraId="3C67B68F" w14:textId="77777777" w:rsidR="00F94D2D" w:rsidRPr="00F8597F" w:rsidRDefault="00F94D2D" w:rsidP="006908DF">
            <w:pPr>
              <w:pStyle w:val="Standardowyakapit"/>
            </w:pPr>
            <w:r w:rsidRPr="00F8597F">
              <w:t xml:space="preserve">Specifies that this footnote or endnote is a normal footnote or endnote and can be referenced by main document content. </w:t>
            </w:r>
          </w:p>
        </w:tc>
      </w:tr>
      <w:tr w:rsidR="00F94D2D" w:rsidRPr="00F8597F" w14:paraId="4530436C" w14:textId="77777777" w:rsidTr="006908DF">
        <w:tc>
          <w:tcPr>
            <w:tcW w:w="4576" w:type="dxa"/>
          </w:tcPr>
          <w:p w14:paraId="55AFCB2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eparator </w:t>
            </w:r>
            <w:r w:rsidRPr="00F8597F">
              <w:t xml:space="preserve">(Separator) </w:t>
            </w:r>
          </w:p>
        </w:tc>
        <w:tc>
          <w:tcPr>
            <w:tcW w:w="4486" w:type="dxa"/>
          </w:tcPr>
          <w:p w14:paraId="5411AD40" w14:textId="77777777" w:rsidR="00F94D2D" w:rsidRPr="00F8597F" w:rsidRDefault="00F94D2D" w:rsidP="006908DF">
            <w:pPr>
              <w:pStyle w:val="Standardowyakapit"/>
            </w:pPr>
            <w:r w:rsidRPr="00F8597F">
              <w:t xml:space="preserve">Specifies that this footnote or endnote is a separator footnote or endnote. </w:t>
            </w:r>
          </w:p>
        </w:tc>
      </w:tr>
    </w:tbl>
    <w:p w14:paraId="67975189" w14:textId="77777777" w:rsidR="00F94D2D" w:rsidRPr="00F8597F" w:rsidRDefault="00F94D2D" w:rsidP="00F94D2D">
      <w:pPr>
        <w:pStyle w:val="Nagwek3"/>
        <w:ind w:left="709"/>
      </w:pPr>
      <w:bookmarkStart w:id="2943" w:name="_Toc133585673"/>
      <w:bookmarkStart w:id="2944" w:name="_Toc133672698"/>
      <w:bookmarkStart w:id="2945" w:name="_Toc133673455"/>
      <w:bookmarkStart w:id="2946" w:name="_Toc140224629"/>
      <w:r w:rsidRPr="003C38C7">
        <w:rPr>
          <w:rStyle w:val="NazwaProgramowa"/>
        </w:rPr>
        <w:t xml:space="preserve">ST_FtnPos </w:t>
      </w:r>
      <w:r w:rsidRPr="00F8597F">
        <w:t>(Footnote Positioning Location)</w:t>
      </w:r>
      <w:bookmarkEnd w:id="2943"/>
      <w:bookmarkEnd w:id="2944"/>
      <w:bookmarkEnd w:id="2945"/>
      <w:bookmarkEnd w:id="2946"/>
    </w:p>
    <w:p w14:paraId="331FE3AA" w14:textId="77777777" w:rsidR="00F94D2D" w:rsidRPr="00F8597F" w:rsidRDefault="00F94D2D" w:rsidP="00F94D2D">
      <w:pPr>
        <w:pStyle w:val="Standardowyakapit"/>
      </w:pPr>
      <w:r w:rsidRPr="00F8597F">
        <w:t>This simple type specifies the position of footnote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F94D2D" w:rsidRPr="00F8597F" w14:paraId="688E2D9F" w14:textId="77777777" w:rsidTr="006908DF">
        <w:tc>
          <w:tcPr>
            <w:tcW w:w="4547" w:type="dxa"/>
            <w:shd w:val="clear" w:color="auto" w:fill="C0C0C0"/>
          </w:tcPr>
          <w:p w14:paraId="696DC400" w14:textId="77777777" w:rsidR="00F94D2D" w:rsidRPr="00F8597F" w:rsidRDefault="00F94D2D" w:rsidP="006908DF">
            <w:pPr>
              <w:keepNext/>
              <w:ind w:right="43"/>
              <w:jc w:val="center"/>
            </w:pPr>
            <w:r w:rsidRPr="00F8597F">
              <w:rPr>
                <w:b/>
              </w:rPr>
              <w:lastRenderedPageBreak/>
              <w:t xml:space="preserve">Enumeration Value </w:t>
            </w:r>
          </w:p>
        </w:tc>
        <w:tc>
          <w:tcPr>
            <w:tcW w:w="4515" w:type="dxa"/>
            <w:shd w:val="clear" w:color="auto" w:fill="C0C0C0"/>
          </w:tcPr>
          <w:p w14:paraId="33052CA3" w14:textId="77777777" w:rsidR="00F94D2D" w:rsidRPr="00F8597F" w:rsidRDefault="00F94D2D" w:rsidP="006908DF">
            <w:pPr>
              <w:keepNext/>
              <w:ind w:right="43"/>
              <w:jc w:val="center"/>
            </w:pPr>
            <w:r w:rsidRPr="00F8597F">
              <w:rPr>
                <w:b/>
              </w:rPr>
              <w:t xml:space="preserve">Description </w:t>
            </w:r>
          </w:p>
        </w:tc>
      </w:tr>
      <w:tr w:rsidR="00F94D2D" w:rsidRPr="00F8597F" w14:paraId="429FE0E2" w14:textId="77777777" w:rsidTr="006908DF">
        <w:tc>
          <w:tcPr>
            <w:tcW w:w="4547" w:type="dxa"/>
          </w:tcPr>
          <w:p w14:paraId="317926B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eneathText </w:t>
            </w:r>
            <w:r w:rsidRPr="00F8597F">
              <w:t xml:space="preserve">(Footnotes Positioned Beneath Text) </w:t>
            </w:r>
          </w:p>
        </w:tc>
        <w:tc>
          <w:tcPr>
            <w:tcW w:w="4515" w:type="dxa"/>
          </w:tcPr>
          <w:p w14:paraId="0FD03C24" w14:textId="77777777" w:rsidR="00F94D2D" w:rsidRPr="00F8597F" w:rsidRDefault="00F94D2D" w:rsidP="006908DF">
            <w:pPr>
              <w:pStyle w:val="Standardowyakapit"/>
            </w:pPr>
            <w:r w:rsidRPr="00F8597F">
              <w:t xml:space="preserve">Specifies that footnotes shall be displayed immediately after the last line of text on the page on which the note reference mark appears.  </w:t>
            </w:r>
          </w:p>
        </w:tc>
      </w:tr>
      <w:tr w:rsidR="00F94D2D" w:rsidRPr="00F8597F" w14:paraId="754A486F" w14:textId="77777777" w:rsidTr="006908DF">
        <w:tc>
          <w:tcPr>
            <w:tcW w:w="4547" w:type="dxa"/>
          </w:tcPr>
          <w:p w14:paraId="0A83139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cEnd </w:t>
            </w:r>
            <w:r w:rsidRPr="00F8597F">
              <w:t xml:space="preserve">(Footnotes Positioned At End of Document) </w:t>
            </w:r>
          </w:p>
        </w:tc>
        <w:tc>
          <w:tcPr>
            <w:tcW w:w="4515" w:type="dxa"/>
          </w:tcPr>
          <w:p w14:paraId="619391B9" w14:textId="77777777" w:rsidR="00F94D2D" w:rsidRPr="00F8597F" w:rsidRDefault="00F94D2D" w:rsidP="006908DF">
            <w:pPr>
              <w:pStyle w:val="Standardowyakapit"/>
            </w:pPr>
            <w:r w:rsidRPr="00F8597F">
              <w:t xml:space="preserve">Specifies that all footnotes shall be placed at the end of the current document, regardless of which section they are referenced within. </w:t>
            </w:r>
          </w:p>
        </w:tc>
      </w:tr>
      <w:tr w:rsidR="00F94D2D" w:rsidRPr="00F8597F" w14:paraId="6DF6B249" w14:textId="77777777" w:rsidTr="006908DF">
        <w:tc>
          <w:tcPr>
            <w:tcW w:w="4547" w:type="dxa"/>
          </w:tcPr>
          <w:p w14:paraId="3DC9CF8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geBottom </w:t>
            </w:r>
            <w:r w:rsidRPr="00F8597F">
              <w:t xml:space="preserve">(Footnotes Positioned at Page Bottom) </w:t>
            </w:r>
          </w:p>
        </w:tc>
        <w:tc>
          <w:tcPr>
            <w:tcW w:w="4515" w:type="dxa"/>
          </w:tcPr>
          <w:p w14:paraId="022C0634" w14:textId="77777777" w:rsidR="00F94D2D" w:rsidRPr="00F8597F" w:rsidRDefault="00F94D2D" w:rsidP="006908DF">
            <w:pPr>
              <w:pStyle w:val="Standardowyakapit"/>
            </w:pPr>
            <w:r w:rsidRPr="00F8597F">
              <w:t xml:space="preserve">Specifies that footnotes shall be displayed at the bottom margin of the page on which the note reference mark appears. </w:t>
            </w:r>
          </w:p>
        </w:tc>
      </w:tr>
      <w:tr w:rsidR="00F94D2D" w:rsidRPr="00F8597F" w14:paraId="342141C1" w14:textId="77777777" w:rsidTr="006908DF">
        <w:tc>
          <w:tcPr>
            <w:tcW w:w="4547" w:type="dxa"/>
          </w:tcPr>
          <w:p w14:paraId="2C22799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ectEnd </w:t>
            </w:r>
            <w:r w:rsidRPr="00F8597F">
              <w:t xml:space="preserve">(Footnotes Positioned At End of Section) </w:t>
            </w:r>
          </w:p>
        </w:tc>
        <w:tc>
          <w:tcPr>
            <w:tcW w:w="4515" w:type="dxa"/>
          </w:tcPr>
          <w:p w14:paraId="41A00D0B" w14:textId="77777777" w:rsidR="00F94D2D" w:rsidRPr="00F8597F" w:rsidRDefault="00F94D2D" w:rsidP="006908DF">
            <w:pPr>
              <w:pStyle w:val="Standardowyakapit"/>
            </w:pPr>
            <w:r w:rsidRPr="00F8597F">
              <w:t xml:space="preserve">Specifies that all footnotes shall be placed at the end of the section in which they are referenced. </w:t>
            </w:r>
          </w:p>
        </w:tc>
      </w:tr>
    </w:tbl>
    <w:p w14:paraId="7AE44C05" w14:textId="77777777" w:rsidR="00F94D2D" w:rsidRPr="00F8597F" w:rsidRDefault="00F94D2D" w:rsidP="00F94D2D">
      <w:pPr>
        <w:pStyle w:val="Nagwek3"/>
        <w:ind w:left="709"/>
      </w:pPr>
      <w:bookmarkStart w:id="2947" w:name="_Toc133585674"/>
      <w:bookmarkStart w:id="2948" w:name="_Toc133672699"/>
      <w:bookmarkStart w:id="2949" w:name="_Toc133673456"/>
      <w:bookmarkStart w:id="2950" w:name="_Toc140224630"/>
      <w:r w:rsidRPr="003C38C7">
        <w:rPr>
          <w:rStyle w:val="NazwaProgramowa"/>
        </w:rPr>
        <w:t xml:space="preserve">ST_HAnchor </w:t>
      </w:r>
      <w:r w:rsidRPr="00F8597F">
        <w:t>(Horizontal Anchor Location)</w:t>
      </w:r>
      <w:bookmarkEnd w:id="2947"/>
      <w:bookmarkEnd w:id="2948"/>
      <w:bookmarkEnd w:id="2949"/>
      <w:bookmarkEnd w:id="2950"/>
    </w:p>
    <w:p w14:paraId="234563E3" w14:textId="77777777" w:rsidR="00F94D2D" w:rsidRPr="00F8597F" w:rsidRDefault="00F94D2D" w:rsidP="00F94D2D">
      <w:pPr>
        <w:pStyle w:val="Standardowyakapit"/>
      </w:pPr>
      <w:r w:rsidRPr="00F8597F">
        <w:t>This simple type specifies the horizontal position to which the parent object has been anchored in the document. This anchor position shall be used as the base location to determine the final horizontal position of the objec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41"/>
        <w:gridCol w:w="5821"/>
      </w:tblGrid>
      <w:tr w:rsidR="00F94D2D" w:rsidRPr="00F8597F" w14:paraId="24D7D4FE" w14:textId="77777777" w:rsidTr="006908DF">
        <w:tc>
          <w:tcPr>
            <w:tcW w:w="3241" w:type="dxa"/>
            <w:shd w:val="clear" w:color="auto" w:fill="C0C0C0"/>
          </w:tcPr>
          <w:p w14:paraId="3815CFE9" w14:textId="77777777" w:rsidR="00F94D2D" w:rsidRPr="00F8597F" w:rsidRDefault="00F94D2D" w:rsidP="006908DF">
            <w:pPr>
              <w:keepNext/>
              <w:ind w:left="3"/>
              <w:jc w:val="center"/>
            </w:pPr>
            <w:r w:rsidRPr="00F8597F">
              <w:rPr>
                <w:b/>
              </w:rPr>
              <w:t xml:space="preserve">Enumeration Value </w:t>
            </w:r>
          </w:p>
        </w:tc>
        <w:tc>
          <w:tcPr>
            <w:tcW w:w="5821" w:type="dxa"/>
            <w:shd w:val="clear" w:color="auto" w:fill="C0C0C0"/>
          </w:tcPr>
          <w:p w14:paraId="37D5EC52" w14:textId="77777777" w:rsidR="00F94D2D" w:rsidRPr="00F8597F" w:rsidRDefault="00F94D2D" w:rsidP="006908DF">
            <w:pPr>
              <w:keepNext/>
              <w:ind w:left="3"/>
              <w:jc w:val="center"/>
            </w:pPr>
            <w:r w:rsidRPr="00F8597F">
              <w:rPr>
                <w:b/>
              </w:rPr>
              <w:t xml:space="preserve">Description </w:t>
            </w:r>
          </w:p>
        </w:tc>
      </w:tr>
      <w:tr w:rsidR="00F94D2D" w:rsidRPr="00F8597F" w14:paraId="3E78E4F4" w14:textId="77777777" w:rsidTr="006908DF">
        <w:tc>
          <w:tcPr>
            <w:tcW w:w="3241" w:type="dxa"/>
          </w:tcPr>
          <w:p w14:paraId="0712C78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rgin </w:t>
            </w:r>
            <w:r w:rsidRPr="00F8597F">
              <w:t xml:space="preserve">(Relative To Margin) </w:t>
            </w:r>
          </w:p>
        </w:tc>
        <w:tc>
          <w:tcPr>
            <w:tcW w:w="5821" w:type="dxa"/>
          </w:tcPr>
          <w:p w14:paraId="767D42CF" w14:textId="77777777" w:rsidR="00F94D2D" w:rsidRPr="00F8597F" w:rsidRDefault="00F94D2D" w:rsidP="006908DF">
            <w:pPr>
              <w:pStyle w:val="Standardowyakapit"/>
            </w:pPr>
            <w:r w:rsidRPr="00F8597F">
              <w:t xml:space="preserve">Specifies that the parent object shall be horizontally anchored to the text margins. </w:t>
            </w:r>
          </w:p>
        </w:tc>
      </w:tr>
      <w:tr w:rsidR="00F94D2D" w:rsidRPr="00F8597F" w14:paraId="3C49ECD1" w14:textId="77777777" w:rsidTr="006908DF">
        <w:tc>
          <w:tcPr>
            <w:tcW w:w="3241" w:type="dxa"/>
          </w:tcPr>
          <w:p w14:paraId="3EF431E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ge </w:t>
            </w:r>
            <w:r w:rsidRPr="00F8597F">
              <w:t xml:space="preserve">(Relative to Page) </w:t>
            </w:r>
          </w:p>
        </w:tc>
        <w:tc>
          <w:tcPr>
            <w:tcW w:w="5821" w:type="dxa"/>
          </w:tcPr>
          <w:p w14:paraId="392ADC15" w14:textId="77777777" w:rsidR="00F94D2D" w:rsidRPr="00F8597F" w:rsidRDefault="00F94D2D" w:rsidP="006908DF">
            <w:pPr>
              <w:pStyle w:val="Standardowyakapit"/>
            </w:pPr>
            <w:r w:rsidRPr="00F8597F">
              <w:t xml:space="preserve">Specifies that the parent object shall be horizontally anchored to the page edge. </w:t>
            </w:r>
          </w:p>
        </w:tc>
      </w:tr>
      <w:tr w:rsidR="00F94D2D" w:rsidRPr="00F8597F" w14:paraId="32DA38AB" w14:textId="77777777" w:rsidTr="006908DF">
        <w:tc>
          <w:tcPr>
            <w:tcW w:w="3241" w:type="dxa"/>
          </w:tcPr>
          <w:p w14:paraId="7B0EE9E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 </w:t>
            </w:r>
            <w:r w:rsidRPr="00F8597F">
              <w:t xml:space="preserve">(Relative to Text Extents) </w:t>
            </w:r>
          </w:p>
        </w:tc>
        <w:tc>
          <w:tcPr>
            <w:tcW w:w="5821" w:type="dxa"/>
          </w:tcPr>
          <w:p w14:paraId="06317821" w14:textId="77777777" w:rsidR="00F94D2D" w:rsidRPr="00F8597F" w:rsidRDefault="00F94D2D" w:rsidP="006908DF">
            <w:pPr>
              <w:pStyle w:val="Standardowyakapit"/>
            </w:pPr>
            <w:r w:rsidRPr="00F8597F">
              <w:t xml:space="preserve">Specifies that the parent object shall be horizontally anchored to the text extents. </w:t>
            </w:r>
          </w:p>
        </w:tc>
      </w:tr>
    </w:tbl>
    <w:p w14:paraId="78BCD82D" w14:textId="77777777" w:rsidR="00F94D2D" w:rsidRPr="00F8597F" w:rsidRDefault="00F94D2D" w:rsidP="00F94D2D">
      <w:pPr>
        <w:pStyle w:val="Nagwek3"/>
        <w:ind w:left="709"/>
      </w:pPr>
      <w:bookmarkStart w:id="2951" w:name="_Toc133585675"/>
      <w:bookmarkStart w:id="2952" w:name="_Toc133672700"/>
      <w:bookmarkStart w:id="2953" w:name="_Toc133673457"/>
      <w:bookmarkStart w:id="2954" w:name="_Toc140224631"/>
      <w:r w:rsidRPr="003C38C7">
        <w:rPr>
          <w:rStyle w:val="NazwaProgramowa"/>
        </w:rPr>
        <w:t xml:space="preserve">ST_HdrFtr </w:t>
      </w:r>
      <w:r w:rsidRPr="00F8597F">
        <w:t>(Header or Footer Type)</w:t>
      </w:r>
      <w:bookmarkEnd w:id="2951"/>
      <w:bookmarkEnd w:id="2952"/>
      <w:bookmarkEnd w:id="2953"/>
      <w:bookmarkEnd w:id="2954"/>
    </w:p>
    <w:p w14:paraId="7FBE314D" w14:textId="77777777" w:rsidR="00F94D2D" w:rsidRPr="00F8597F" w:rsidRDefault="00F94D2D" w:rsidP="00F94D2D">
      <w:pPr>
        <w:pStyle w:val="Standardowyakapit"/>
      </w:pPr>
      <w:r w:rsidRPr="00F8597F">
        <w:t>This simple type specifies the possible types of headers and footers which can be specified for a given header or footer reference in a document. This value determines the page(s) on which the current header or footer shall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85"/>
        <w:gridCol w:w="5277"/>
      </w:tblGrid>
      <w:tr w:rsidR="00F94D2D" w:rsidRPr="00F8597F" w14:paraId="0924CFED" w14:textId="77777777" w:rsidTr="006908DF">
        <w:tc>
          <w:tcPr>
            <w:tcW w:w="3785" w:type="dxa"/>
            <w:shd w:val="clear" w:color="auto" w:fill="C0C0C0"/>
          </w:tcPr>
          <w:p w14:paraId="3E765A06" w14:textId="77777777" w:rsidR="00F94D2D" w:rsidRPr="00F8597F" w:rsidRDefault="00F94D2D" w:rsidP="006908DF">
            <w:pPr>
              <w:keepNext/>
              <w:ind w:left="3"/>
              <w:jc w:val="center"/>
            </w:pPr>
            <w:r w:rsidRPr="00F8597F">
              <w:rPr>
                <w:b/>
              </w:rPr>
              <w:lastRenderedPageBreak/>
              <w:t xml:space="preserve">Enumeration Value </w:t>
            </w:r>
          </w:p>
        </w:tc>
        <w:tc>
          <w:tcPr>
            <w:tcW w:w="5277" w:type="dxa"/>
            <w:shd w:val="clear" w:color="auto" w:fill="C0C0C0"/>
          </w:tcPr>
          <w:p w14:paraId="5D68662E" w14:textId="77777777" w:rsidR="00F94D2D" w:rsidRPr="00F8597F" w:rsidRDefault="00F94D2D" w:rsidP="006908DF">
            <w:pPr>
              <w:keepNext/>
              <w:ind w:left="3"/>
              <w:jc w:val="center"/>
            </w:pPr>
            <w:r w:rsidRPr="00F8597F">
              <w:rPr>
                <w:b/>
              </w:rPr>
              <w:t xml:space="preserve">Description </w:t>
            </w:r>
          </w:p>
        </w:tc>
      </w:tr>
      <w:tr w:rsidR="00F94D2D" w:rsidRPr="00F8597F" w14:paraId="0C547B7B" w14:textId="77777777" w:rsidTr="006908DF">
        <w:tc>
          <w:tcPr>
            <w:tcW w:w="3785" w:type="dxa"/>
          </w:tcPr>
          <w:p w14:paraId="6449691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fault </w:t>
            </w:r>
            <w:r w:rsidRPr="00F8597F">
              <w:t xml:space="preserve">(Default Header or Footer) </w:t>
            </w:r>
          </w:p>
        </w:tc>
        <w:tc>
          <w:tcPr>
            <w:tcW w:w="5277" w:type="dxa"/>
          </w:tcPr>
          <w:p w14:paraId="6F50DDA8" w14:textId="77777777" w:rsidR="00F94D2D" w:rsidRPr="00F8597F" w:rsidRDefault="00F94D2D" w:rsidP="006908DF">
            <w:pPr>
              <w:pStyle w:val="Standardowyakapit"/>
              <w:keepNext/>
            </w:pPr>
            <w:r w:rsidRPr="00F8597F">
              <w:t xml:space="preserve">Specifies that this header or footer shall appear on every page in this section which is not overridden with a specific </w:t>
            </w:r>
            <w:r w:rsidRPr="00F8597F">
              <w:rPr>
                <w:rFonts w:ascii="Consolas" w:eastAsia="Consolas" w:hAnsi="Consolas" w:cs="Consolas"/>
              </w:rPr>
              <w:t>even</w:t>
            </w:r>
            <w:r w:rsidRPr="00F8597F">
              <w:t xml:space="preserve"> or </w:t>
            </w:r>
            <w:r w:rsidRPr="00F8597F">
              <w:rPr>
                <w:rFonts w:ascii="Consolas" w:eastAsia="Consolas" w:hAnsi="Consolas" w:cs="Consolas"/>
              </w:rPr>
              <w:t>first</w:t>
            </w:r>
            <w:r w:rsidRPr="00F8597F">
              <w:t xml:space="preserve"> page header/footer. </w:t>
            </w:r>
          </w:p>
        </w:tc>
      </w:tr>
      <w:tr w:rsidR="00F94D2D" w:rsidRPr="00F8597F" w14:paraId="28CAC2DC" w14:textId="77777777" w:rsidTr="006908DF">
        <w:tc>
          <w:tcPr>
            <w:tcW w:w="3785" w:type="dxa"/>
          </w:tcPr>
          <w:p w14:paraId="2011E47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ven </w:t>
            </w:r>
            <w:r w:rsidRPr="00F8597F">
              <w:t xml:space="preserve">(Even Numbered Pages Only) </w:t>
            </w:r>
          </w:p>
        </w:tc>
        <w:tc>
          <w:tcPr>
            <w:tcW w:w="5277" w:type="dxa"/>
          </w:tcPr>
          <w:p w14:paraId="69778233" w14:textId="77777777" w:rsidR="00F94D2D" w:rsidRPr="00F8597F" w:rsidRDefault="00F94D2D" w:rsidP="006908DF">
            <w:pPr>
              <w:pStyle w:val="Standardowyakapit"/>
            </w:pPr>
            <w:r w:rsidRPr="00F8597F">
              <w:t xml:space="preserve">Specifies that this header or footer shall appear on all even numbered pages in this section (counting from </w:t>
            </w:r>
          </w:p>
        </w:tc>
      </w:tr>
      <w:tr w:rsidR="00F94D2D" w:rsidRPr="00F8597F" w14:paraId="2D6221D3" w14:textId="77777777" w:rsidTr="006908DF">
        <w:tc>
          <w:tcPr>
            <w:tcW w:w="3785" w:type="dxa"/>
          </w:tcPr>
          <w:p w14:paraId="05A22DB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rst </w:t>
            </w:r>
            <w:r w:rsidRPr="00F8597F">
              <w:t xml:space="preserve">(First Page Only) </w:t>
            </w:r>
          </w:p>
        </w:tc>
        <w:tc>
          <w:tcPr>
            <w:tcW w:w="5277" w:type="dxa"/>
          </w:tcPr>
          <w:p w14:paraId="39C09D5F" w14:textId="77777777" w:rsidR="00F94D2D" w:rsidRPr="00F8597F" w:rsidRDefault="00F94D2D" w:rsidP="006908DF">
            <w:pPr>
              <w:pStyle w:val="Standardowyakapit"/>
            </w:pPr>
            <w:r w:rsidRPr="00F8597F">
              <w:t xml:space="preserve">Specifies that this header or footer shall appear on the first page in this section. </w:t>
            </w:r>
          </w:p>
        </w:tc>
      </w:tr>
    </w:tbl>
    <w:p w14:paraId="28B86D1A" w14:textId="77777777" w:rsidR="00F94D2D" w:rsidRPr="00F8597F" w:rsidRDefault="00F94D2D" w:rsidP="00F94D2D">
      <w:pPr>
        <w:pStyle w:val="Nagwek3"/>
        <w:ind w:left="709"/>
      </w:pPr>
      <w:bookmarkStart w:id="2955" w:name="_Toc133585676"/>
      <w:bookmarkStart w:id="2956" w:name="_Toc133672701"/>
      <w:bookmarkStart w:id="2957" w:name="_Toc133673458"/>
      <w:bookmarkStart w:id="2958" w:name="_Toc140224632"/>
      <w:r w:rsidRPr="003C38C7">
        <w:rPr>
          <w:rStyle w:val="NazwaProgramowa"/>
        </w:rPr>
        <w:t xml:space="preserve">ST_HeightRule </w:t>
      </w:r>
      <w:r w:rsidRPr="00F8597F">
        <w:t>(Height Rule)</w:t>
      </w:r>
      <w:bookmarkEnd w:id="2955"/>
      <w:bookmarkEnd w:id="2956"/>
      <w:bookmarkEnd w:id="2957"/>
      <w:bookmarkEnd w:id="2958"/>
    </w:p>
    <w:p w14:paraId="463E42EE" w14:textId="77777777" w:rsidR="00F94D2D" w:rsidRPr="00F8597F" w:rsidRDefault="00F94D2D" w:rsidP="00F94D2D">
      <w:pPr>
        <w:pStyle w:val="Standardowyakapit"/>
      </w:pPr>
      <w:r w:rsidRPr="00F8597F">
        <w:t>This simple type specifies the logic which shall be used to calculate the height of the parent object when it is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0"/>
        <w:gridCol w:w="4542"/>
      </w:tblGrid>
      <w:tr w:rsidR="00F94D2D" w:rsidRPr="00F8597F" w14:paraId="6E93B33C" w14:textId="77777777" w:rsidTr="006908DF">
        <w:tc>
          <w:tcPr>
            <w:tcW w:w="4520" w:type="dxa"/>
            <w:shd w:val="clear" w:color="auto" w:fill="C0C0C0"/>
          </w:tcPr>
          <w:p w14:paraId="5D9A7F0C" w14:textId="77777777" w:rsidR="00F94D2D" w:rsidRPr="00F8597F" w:rsidRDefault="00F94D2D" w:rsidP="006908DF">
            <w:pPr>
              <w:keepNext/>
              <w:ind w:left="3"/>
              <w:jc w:val="center"/>
            </w:pPr>
            <w:r w:rsidRPr="00F8597F">
              <w:rPr>
                <w:b/>
              </w:rPr>
              <w:t xml:space="preserve">Enumeration Value </w:t>
            </w:r>
          </w:p>
        </w:tc>
        <w:tc>
          <w:tcPr>
            <w:tcW w:w="4542" w:type="dxa"/>
            <w:shd w:val="clear" w:color="auto" w:fill="C0C0C0"/>
          </w:tcPr>
          <w:p w14:paraId="0B08E05B" w14:textId="77777777" w:rsidR="00F94D2D" w:rsidRPr="00F8597F" w:rsidRDefault="00F94D2D" w:rsidP="006908DF">
            <w:pPr>
              <w:keepNext/>
              <w:ind w:left="3"/>
              <w:jc w:val="center"/>
            </w:pPr>
            <w:r w:rsidRPr="00F8597F">
              <w:rPr>
                <w:b/>
              </w:rPr>
              <w:t xml:space="preserve">Description </w:t>
            </w:r>
          </w:p>
        </w:tc>
      </w:tr>
      <w:tr w:rsidR="00F94D2D" w:rsidRPr="00F8597F" w14:paraId="337DCB19" w14:textId="77777777" w:rsidTr="006908DF">
        <w:tc>
          <w:tcPr>
            <w:tcW w:w="4520" w:type="dxa"/>
          </w:tcPr>
          <w:p w14:paraId="334FFD2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tLeast </w:t>
            </w:r>
            <w:r w:rsidRPr="00F8597F">
              <w:t xml:space="preserve">(Minimum Height) </w:t>
            </w:r>
          </w:p>
        </w:tc>
        <w:tc>
          <w:tcPr>
            <w:tcW w:w="4542" w:type="dxa"/>
          </w:tcPr>
          <w:p w14:paraId="1EAED067" w14:textId="77777777" w:rsidR="00F94D2D" w:rsidRPr="00F8597F" w:rsidRDefault="00F94D2D" w:rsidP="006908DF">
            <w:pPr>
              <w:pStyle w:val="Standardowyakapit"/>
            </w:pPr>
            <w:r w:rsidRPr="00F8597F">
              <w:t xml:space="preserve">Specifies that the height of the parent object shall be at least the value specified but can be expanded to fit its content as needed. </w:t>
            </w:r>
          </w:p>
        </w:tc>
      </w:tr>
      <w:tr w:rsidR="00F94D2D" w:rsidRPr="00F8597F" w14:paraId="636CD391" w14:textId="77777777" w:rsidTr="006908DF">
        <w:tc>
          <w:tcPr>
            <w:tcW w:w="4520" w:type="dxa"/>
          </w:tcPr>
          <w:p w14:paraId="7BE5431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 </w:t>
            </w:r>
            <w:r w:rsidRPr="00F8597F">
              <w:t xml:space="preserve">(Determine Height Based On Contents) </w:t>
            </w:r>
          </w:p>
        </w:tc>
        <w:tc>
          <w:tcPr>
            <w:tcW w:w="4542" w:type="dxa"/>
          </w:tcPr>
          <w:p w14:paraId="254BAE5C" w14:textId="77777777" w:rsidR="00F94D2D" w:rsidRPr="00F8597F" w:rsidRDefault="00F94D2D" w:rsidP="006908DF">
            <w:pPr>
              <w:pStyle w:val="Standardowyakapit"/>
            </w:pPr>
            <w:r w:rsidRPr="00F8597F">
              <w:t xml:space="preserve">Specifies that the height of the parent object shall be automatically determined by the size of its contents, with no predetermined minimum or maximum size. </w:t>
            </w:r>
          </w:p>
        </w:tc>
      </w:tr>
      <w:tr w:rsidR="00F94D2D" w:rsidRPr="00F8597F" w14:paraId="0C9B0280" w14:textId="77777777" w:rsidTr="006908DF">
        <w:tc>
          <w:tcPr>
            <w:tcW w:w="4520" w:type="dxa"/>
          </w:tcPr>
          <w:p w14:paraId="60FD3AD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xact </w:t>
            </w:r>
            <w:r w:rsidRPr="00F8597F">
              <w:t xml:space="preserve">(Exact Height) </w:t>
            </w:r>
          </w:p>
        </w:tc>
        <w:tc>
          <w:tcPr>
            <w:tcW w:w="4542" w:type="dxa"/>
          </w:tcPr>
          <w:p w14:paraId="6DC729C9" w14:textId="77777777" w:rsidR="00F94D2D" w:rsidRPr="00F8597F" w:rsidRDefault="00F94D2D" w:rsidP="006908DF">
            <w:pPr>
              <w:pStyle w:val="Standardowyakapit"/>
            </w:pPr>
            <w:r w:rsidRPr="00F8597F">
              <w:t xml:space="preserve">Specifies that the height of the parent object shall be exactly the value specified, regardless of the size of the contents of the object. </w:t>
            </w:r>
          </w:p>
        </w:tc>
      </w:tr>
    </w:tbl>
    <w:p w14:paraId="31BBB35B" w14:textId="77777777" w:rsidR="00F94D2D" w:rsidRPr="00F8597F" w:rsidRDefault="00F94D2D" w:rsidP="00F94D2D">
      <w:pPr>
        <w:pStyle w:val="Nagwek3"/>
        <w:ind w:left="709"/>
      </w:pPr>
      <w:bookmarkStart w:id="2959" w:name="_Toc133585677"/>
      <w:bookmarkStart w:id="2960" w:name="_Toc133672702"/>
      <w:bookmarkStart w:id="2961" w:name="_Toc133673459"/>
      <w:bookmarkStart w:id="2962" w:name="_Toc140224633"/>
      <w:r w:rsidRPr="003C38C7">
        <w:rPr>
          <w:rStyle w:val="NazwaProgramowa"/>
        </w:rPr>
        <w:t xml:space="preserve">ST_HexColor </w:t>
      </w:r>
      <w:r w:rsidRPr="00F8597F">
        <w:t>(Color Value)</w:t>
      </w:r>
      <w:bookmarkEnd w:id="2959"/>
      <w:bookmarkEnd w:id="2960"/>
      <w:bookmarkEnd w:id="2961"/>
      <w:bookmarkEnd w:id="2962"/>
    </w:p>
    <w:p w14:paraId="08DC6F25" w14:textId="77777777" w:rsidR="00F94D2D" w:rsidRPr="00F8597F" w:rsidRDefault="00F94D2D" w:rsidP="00F94D2D">
      <w:pPr>
        <w:pStyle w:val="Standardowyakapit"/>
      </w:pPr>
      <w:r w:rsidRPr="00F8597F">
        <w:t>This simple type specifies that its contents contain one of the following:</w:t>
      </w:r>
    </w:p>
    <w:p w14:paraId="0BA0A40E" w14:textId="77777777" w:rsidR="00F94D2D" w:rsidRPr="00F8597F" w:rsidRDefault="00F94D2D" w:rsidP="00F94D2D">
      <w:pPr>
        <w:pStyle w:val="Nagwek3"/>
        <w:ind w:left="709"/>
      </w:pPr>
      <w:bookmarkStart w:id="2963" w:name="_Toc133585678"/>
      <w:bookmarkStart w:id="2964" w:name="_Toc133672703"/>
      <w:bookmarkStart w:id="2965" w:name="_Toc133673460"/>
      <w:bookmarkStart w:id="2966" w:name="_Toc140224634"/>
      <w:r w:rsidRPr="003C38C7">
        <w:rPr>
          <w:rStyle w:val="NazwaProgramowa"/>
        </w:rPr>
        <w:t xml:space="preserve">ST_HexColorAuto </w:t>
      </w:r>
      <w:r w:rsidRPr="00F8597F">
        <w:t>(‘Automatic’ Color Value)</w:t>
      </w:r>
      <w:bookmarkEnd w:id="2963"/>
      <w:bookmarkEnd w:id="2964"/>
      <w:bookmarkEnd w:id="2965"/>
      <w:bookmarkEnd w:id="2966"/>
    </w:p>
    <w:p w14:paraId="2CC256BF" w14:textId="77777777" w:rsidR="00F94D2D" w:rsidRPr="00F8597F" w:rsidRDefault="00F94D2D" w:rsidP="00F94D2D">
      <w:pPr>
        <w:pStyle w:val="Standardowyakapit"/>
      </w:pPr>
      <w:r w:rsidRPr="00F8597F">
        <w:t xml:space="preserve">This simple type specifies that its contents contain the enumeration value </w:t>
      </w:r>
      <w:r w:rsidRPr="00F8597F">
        <w:rPr>
          <w:rFonts w:ascii="Consolas" w:eastAsia="Consolas" w:hAnsi="Consolas" w:cs="Consolas"/>
          <w:sz w:val="20"/>
        </w:rPr>
        <w:t>auto</w:t>
      </w:r>
      <w:r w:rsidRPr="00F8597F">
        <w:t>. This value shall be used to specify an automatically determined color value, the meaning of which is interpreted based on the context of the parent XML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24"/>
        <w:gridCol w:w="4938"/>
      </w:tblGrid>
      <w:tr w:rsidR="00F94D2D" w:rsidRPr="00F8597F" w14:paraId="380C93DA" w14:textId="77777777" w:rsidTr="006908DF">
        <w:tc>
          <w:tcPr>
            <w:tcW w:w="4124" w:type="dxa"/>
            <w:shd w:val="clear" w:color="auto" w:fill="C0C0C0"/>
          </w:tcPr>
          <w:p w14:paraId="3686B6ED" w14:textId="77777777" w:rsidR="00F94D2D" w:rsidRPr="00F8597F" w:rsidRDefault="00F94D2D" w:rsidP="006908DF">
            <w:pPr>
              <w:keepNext/>
              <w:ind w:left="3"/>
              <w:jc w:val="center"/>
            </w:pPr>
            <w:r w:rsidRPr="00F8597F">
              <w:rPr>
                <w:b/>
              </w:rPr>
              <w:t xml:space="preserve">Enumeration Value </w:t>
            </w:r>
          </w:p>
        </w:tc>
        <w:tc>
          <w:tcPr>
            <w:tcW w:w="4938" w:type="dxa"/>
            <w:shd w:val="clear" w:color="auto" w:fill="C0C0C0"/>
          </w:tcPr>
          <w:p w14:paraId="69247E42" w14:textId="77777777" w:rsidR="00F94D2D" w:rsidRPr="00F8597F" w:rsidRDefault="00F94D2D" w:rsidP="006908DF">
            <w:pPr>
              <w:keepNext/>
              <w:ind w:left="3"/>
              <w:jc w:val="center"/>
            </w:pPr>
            <w:r w:rsidRPr="00F8597F">
              <w:rPr>
                <w:b/>
              </w:rPr>
              <w:t xml:space="preserve">Description </w:t>
            </w:r>
          </w:p>
        </w:tc>
      </w:tr>
      <w:tr w:rsidR="00F94D2D" w:rsidRPr="00F8597F" w14:paraId="68752212" w14:textId="77777777" w:rsidTr="006908DF">
        <w:tc>
          <w:tcPr>
            <w:tcW w:w="4124" w:type="dxa"/>
          </w:tcPr>
          <w:p w14:paraId="5590DEE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 </w:t>
            </w:r>
            <w:r w:rsidRPr="00F8597F">
              <w:t xml:space="preserve">(Automatically Determined Color) </w:t>
            </w:r>
          </w:p>
        </w:tc>
        <w:tc>
          <w:tcPr>
            <w:tcW w:w="4938" w:type="dxa"/>
          </w:tcPr>
          <w:p w14:paraId="31C4DD93" w14:textId="77777777" w:rsidR="00F94D2D" w:rsidRPr="00F8597F" w:rsidRDefault="00F94D2D" w:rsidP="006908DF">
            <w:pPr>
              <w:pStyle w:val="Standardowyakapit"/>
            </w:pPr>
            <w:r w:rsidRPr="00F8597F">
              <w:t xml:space="preserve">Specifies that the color value can automatically be defined when this document is processed, based on the display context. </w:t>
            </w:r>
          </w:p>
        </w:tc>
      </w:tr>
    </w:tbl>
    <w:p w14:paraId="70A90C4A" w14:textId="77777777" w:rsidR="00F94D2D" w:rsidRPr="00F8597F" w:rsidRDefault="00F94D2D" w:rsidP="00F94D2D">
      <w:pPr>
        <w:pStyle w:val="Nagwek3"/>
        <w:ind w:left="709"/>
      </w:pPr>
      <w:bookmarkStart w:id="2967" w:name="_Toc133585679"/>
      <w:bookmarkStart w:id="2968" w:name="_Toc133672704"/>
      <w:bookmarkStart w:id="2969" w:name="_Toc133673461"/>
      <w:bookmarkStart w:id="2970" w:name="_Toc140224635"/>
      <w:r w:rsidRPr="003C38C7">
        <w:rPr>
          <w:rStyle w:val="NazwaProgramowa"/>
        </w:rPr>
        <w:t xml:space="preserve">ST_HighlightColor </w:t>
      </w:r>
      <w:r w:rsidRPr="00F8597F">
        <w:t>(Text Highlight Colors)</w:t>
      </w:r>
      <w:bookmarkEnd w:id="2967"/>
      <w:bookmarkEnd w:id="2968"/>
      <w:bookmarkEnd w:id="2969"/>
      <w:bookmarkEnd w:id="2970"/>
    </w:p>
    <w:p w14:paraId="20496779" w14:textId="77777777" w:rsidR="00F94D2D" w:rsidRPr="00F8597F" w:rsidRDefault="00F94D2D" w:rsidP="00F94D2D">
      <w:pPr>
        <w:pStyle w:val="Standardowyakapit"/>
      </w:pPr>
      <w:r w:rsidRPr="00F8597F">
        <w:t>This simple type specifies the possible values for highlighting colors which can be applied as a background behind the contents of a text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540"/>
        <w:gridCol w:w="4522"/>
      </w:tblGrid>
      <w:tr w:rsidR="00F94D2D" w:rsidRPr="00F8597F" w14:paraId="3D731B9A" w14:textId="77777777" w:rsidTr="006908DF">
        <w:tc>
          <w:tcPr>
            <w:tcW w:w="4540" w:type="dxa"/>
            <w:shd w:val="clear" w:color="auto" w:fill="C0C0C0"/>
          </w:tcPr>
          <w:p w14:paraId="3B1358B6" w14:textId="77777777" w:rsidR="00F94D2D" w:rsidRPr="00F8597F" w:rsidRDefault="00F94D2D" w:rsidP="006908DF">
            <w:pPr>
              <w:keepNext/>
              <w:ind w:left="3"/>
              <w:jc w:val="center"/>
            </w:pPr>
            <w:r w:rsidRPr="00F8597F">
              <w:rPr>
                <w:b/>
              </w:rPr>
              <w:lastRenderedPageBreak/>
              <w:t xml:space="preserve">Enumeration Value </w:t>
            </w:r>
          </w:p>
        </w:tc>
        <w:tc>
          <w:tcPr>
            <w:tcW w:w="4522" w:type="dxa"/>
            <w:shd w:val="clear" w:color="auto" w:fill="C0C0C0"/>
          </w:tcPr>
          <w:p w14:paraId="703F0A18" w14:textId="77777777" w:rsidR="00F94D2D" w:rsidRPr="00F8597F" w:rsidRDefault="00F94D2D" w:rsidP="006908DF">
            <w:pPr>
              <w:keepNext/>
              <w:ind w:left="3"/>
              <w:jc w:val="center"/>
            </w:pPr>
            <w:r w:rsidRPr="00F8597F">
              <w:rPr>
                <w:b/>
              </w:rPr>
              <w:t xml:space="preserve">Description </w:t>
            </w:r>
          </w:p>
        </w:tc>
      </w:tr>
      <w:tr w:rsidR="00F94D2D" w:rsidRPr="00F8597F" w14:paraId="3BA53758" w14:textId="77777777" w:rsidTr="006908DF">
        <w:tc>
          <w:tcPr>
            <w:tcW w:w="4540" w:type="dxa"/>
          </w:tcPr>
          <w:p w14:paraId="03F6B78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lack </w:t>
            </w:r>
            <w:r w:rsidRPr="00F8597F">
              <w:t xml:space="preserve">(Black Highlighting Color) </w:t>
            </w:r>
          </w:p>
        </w:tc>
        <w:tc>
          <w:tcPr>
            <w:tcW w:w="4522" w:type="dxa"/>
          </w:tcPr>
          <w:p w14:paraId="2AEC05BF" w14:textId="77777777" w:rsidR="00F94D2D" w:rsidRPr="00F8597F" w:rsidRDefault="00F94D2D" w:rsidP="006908DF">
            <w:pPr>
              <w:pStyle w:val="Standardowyakapit"/>
            </w:pPr>
            <w:r w:rsidRPr="00F8597F">
              <w:t xml:space="preserve">Specifies that the text highlighting color for this run shall be black. </w:t>
            </w:r>
          </w:p>
        </w:tc>
      </w:tr>
      <w:tr w:rsidR="00F94D2D" w:rsidRPr="00F8597F" w14:paraId="49140BA3" w14:textId="77777777" w:rsidTr="006908DF">
        <w:tc>
          <w:tcPr>
            <w:tcW w:w="4540" w:type="dxa"/>
          </w:tcPr>
          <w:p w14:paraId="4C49055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lue </w:t>
            </w:r>
            <w:r w:rsidRPr="00F8597F">
              <w:t xml:space="preserve">(Blue Highlighting Color) </w:t>
            </w:r>
          </w:p>
        </w:tc>
        <w:tc>
          <w:tcPr>
            <w:tcW w:w="4522" w:type="dxa"/>
          </w:tcPr>
          <w:p w14:paraId="285E69F8" w14:textId="77777777" w:rsidR="00F94D2D" w:rsidRPr="00F8597F" w:rsidRDefault="00F94D2D" w:rsidP="006908DF">
            <w:pPr>
              <w:pStyle w:val="Standardowyakapit"/>
            </w:pPr>
            <w:r w:rsidRPr="00F8597F">
              <w:t xml:space="preserve">Specifies that the text highlighting color for this run shall be blue. </w:t>
            </w:r>
          </w:p>
        </w:tc>
      </w:tr>
      <w:tr w:rsidR="00F94D2D" w:rsidRPr="00F8597F" w14:paraId="6AFB40FC" w14:textId="77777777" w:rsidTr="006908DF">
        <w:tc>
          <w:tcPr>
            <w:tcW w:w="4540" w:type="dxa"/>
          </w:tcPr>
          <w:p w14:paraId="210F3D1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yan </w:t>
            </w:r>
            <w:r w:rsidRPr="00F8597F">
              <w:t xml:space="preserve">(Cyan Highlighting Color) </w:t>
            </w:r>
          </w:p>
        </w:tc>
        <w:tc>
          <w:tcPr>
            <w:tcW w:w="4522" w:type="dxa"/>
          </w:tcPr>
          <w:p w14:paraId="60A66846" w14:textId="77777777" w:rsidR="00F94D2D" w:rsidRPr="00F8597F" w:rsidRDefault="00F94D2D" w:rsidP="006908DF">
            <w:pPr>
              <w:pStyle w:val="Standardowyakapit"/>
            </w:pPr>
            <w:r w:rsidRPr="00F8597F">
              <w:t xml:space="preserve">Specifies that the text highlighting color for this run shall be cyan. </w:t>
            </w:r>
          </w:p>
        </w:tc>
      </w:tr>
      <w:tr w:rsidR="00F94D2D" w:rsidRPr="00F8597F" w14:paraId="6B86BB31" w14:textId="77777777" w:rsidTr="006908DF">
        <w:tblPrEx>
          <w:tblCellMar>
            <w:top w:w="87" w:type="dxa"/>
          </w:tblCellMar>
        </w:tblPrEx>
        <w:tc>
          <w:tcPr>
            <w:tcW w:w="4540" w:type="dxa"/>
          </w:tcPr>
          <w:p w14:paraId="43F8F18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Blue </w:t>
            </w:r>
            <w:r w:rsidRPr="00F8597F">
              <w:t xml:space="preserve">(Dark Blue Highlighting Color) </w:t>
            </w:r>
          </w:p>
        </w:tc>
        <w:tc>
          <w:tcPr>
            <w:tcW w:w="4522" w:type="dxa"/>
          </w:tcPr>
          <w:p w14:paraId="40572DD9" w14:textId="77777777" w:rsidR="00F94D2D" w:rsidRPr="00F8597F" w:rsidRDefault="00F94D2D" w:rsidP="006908DF">
            <w:pPr>
              <w:pStyle w:val="Standardowyakapit"/>
            </w:pPr>
            <w:r w:rsidRPr="00F8597F">
              <w:t xml:space="preserve">Specifies that the text highlighting color for this run shall be dark blue. </w:t>
            </w:r>
          </w:p>
        </w:tc>
      </w:tr>
      <w:tr w:rsidR="00F94D2D" w:rsidRPr="00F8597F" w14:paraId="3D16CB5C" w14:textId="77777777" w:rsidTr="006908DF">
        <w:tblPrEx>
          <w:tblCellMar>
            <w:top w:w="87" w:type="dxa"/>
          </w:tblCellMar>
        </w:tblPrEx>
        <w:tc>
          <w:tcPr>
            <w:tcW w:w="4540" w:type="dxa"/>
          </w:tcPr>
          <w:p w14:paraId="2AC82D1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Cyan </w:t>
            </w:r>
            <w:r w:rsidRPr="00F8597F">
              <w:t xml:space="preserve">(Dark Cyan Highlighting Color) </w:t>
            </w:r>
          </w:p>
        </w:tc>
        <w:tc>
          <w:tcPr>
            <w:tcW w:w="4522" w:type="dxa"/>
          </w:tcPr>
          <w:p w14:paraId="5C762FDB" w14:textId="77777777" w:rsidR="00F94D2D" w:rsidRPr="00F8597F" w:rsidRDefault="00F94D2D" w:rsidP="006908DF">
            <w:pPr>
              <w:pStyle w:val="Standardowyakapit"/>
            </w:pPr>
            <w:r w:rsidRPr="00F8597F">
              <w:t xml:space="preserve">Specifies that the text highlighting color for this run shall be dark cyan. </w:t>
            </w:r>
          </w:p>
        </w:tc>
      </w:tr>
      <w:tr w:rsidR="00F94D2D" w:rsidRPr="00F8597F" w14:paraId="3D02D6AC" w14:textId="77777777" w:rsidTr="006908DF">
        <w:tblPrEx>
          <w:tblCellMar>
            <w:top w:w="87" w:type="dxa"/>
          </w:tblCellMar>
        </w:tblPrEx>
        <w:tc>
          <w:tcPr>
            <w:tcW w:w="4540" w:type="dxa"/>
          </w:tcPr>
          <w:p w14:paraId="2E846A5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Gray </w:t>
            </w:r>
            <w:r w:rsidRPr="00F8597F">
              <w:t xml:space="preserve">(Dark Gray Highlighting Color) </w:t>
            </w:r>
          </w:p>
        </w:tc>
        <w:tc>
          <w:tcPr>
            <w:tcW w:w="4522" w:type="dxa"/>
          </w:tcPr>
          <w:p w14:paraId="28F0E80C" w14:textId="77777777" w:rsidR="00F94D2D" w:rsidRPr="00F8597F" w:rsidRDefault="00F94D2D" w:rsidP="006908DF">
            <w:pPr>
              <w:pStyle w:val="Standardowyakapit"/>
            </w:pPr>
            <w:r w:rsidRPr="00F8597F">
              <w:t xml:space="preserve">Specifies that the text highlighting color for this run shall be dark gray. </w:t>
            </w:r>
          </w:p>
        </w:tc>
      </w:tr>
      <w:tr w:rsidR="00F94D2D" w:rsidRPr="00F8597F" w14:paraId="7DC25AED" w14:textId="77777777" w:rsidTr="006908DF">
        <w:tblPrEx>
          <w:tblCellMar>
            <w:top w:w="87" w:type="dxa"/>
          </w:tblCellMar>
        </w:tblPrEx>
        <w:tc>
          <w:tcPr>
            <w:tcW w:w="4540" w:type="dxa"/>
          </w:tcPr>
          <w:p w14:paraId="30F254C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Green </w:t>
            </w:r>
            <w:r w:rsidRPr="00F8597F">
              <w:t xml:space="preserve">(Dark Green Highlighting Color) </w:t>
            </w:r>
          </w:p>
        </w:tc>
        <w:tc>
          <w:tcPr>
            <w:tcW w:w="4522" w:type="dxa"/>
          </w:tcPr>
          <w:p w14:paraId="5BAC583F" w14:textId="77777777" w:rsidR="00F94D2D" w:rsidRPr="00F8597F" w:rsidRDefault="00F94D2D" w:rsidP="006908DF">
            <w:pPr>
              <w:pStyle w:val="Standardowyakapit"/>
            </w:pPr>
            <w:r w:rsidRPr="00F8597F">
              <w:t xml:space="preserve">Specifies that the text highlighting color for this run shall be dark green. </w:t>
            </w:r>
          </w:p>
        </w:tc>
      </w:tr>
      <w:tr w:rsidR="00F94D2D" w:rsidRPr="00F8597F" w14:paraId="6FB3EA98" w14:textId="77777777" w:rsidTr="006908DF">
        <w:tblPrEx>
          <w:tblCellMar>
            <w:top w:w="87" w:type="dxa"/>
          </w:tblCellMar>
        </w:tblPrEx>
        <w:tc>
          <w:tcPr>
            <w:tcW w:w="4540" w:type="dxa"/>
          </w:tcPr>
          <w:p w14:paraId="2427217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Magenta </w:t>
            </w:r>
            <w:r w:rsidRPr="00F8597F">
              <w:t xml:space="preserve">(Dark Magenta Highlighting Color) </w:t>
            </w:r>
          </w:p>
        </w:tc>
        <w:tc>
          <w:tcPr>
            <w:tcW w:w="4522" w:type="dxa"/>
          </w:tcPr>
          <w:p w14:paraId="0C3BDDAD" w14:textId="77777777" w:rsidR="00F94D2D" w:rsidRPr="00F8597F" w:rsidRDefault="00F94D2D" w:rsidP="006908DF">
            <w:pPr>
              <w:pStyle w:val="Standardowyakapit"/>
            </w:pPr>
            <w:r w:rsidRPr="00F8597F">
              <w:t xml:space="preserve">Specifies that the text highlighting color for this run shall be dark magenta. </w:t>
            </w:r>
          </w:p>
        </w:tc>
      </w:tr>
      <w:tr w:rsidR="00F94D2D" w:rsidRPr="00F8597F" w14:paraId="7E76D589" w14:textId="77777777" w:rsidTr="006908DF">
        <w:tblPrEx>
          <w:tblCellMar>
            <w:top w:w="87" w:type="dxa"/>
          </w:tblCellMar>
        </w:tblPrEx>
        <w:tc>
          <w:tcPr>
            <w:tcW w:w="4540" w:type="dxa"/>
          </w:tcPr>
          <w:p w14:paraId="643BC4A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Red </w:t>
            </w:r>
            <w:r w:rsidRPr="00F8597F">
              <w:t xml:space="preserve">(Dark Red Highlighting Color) </w:t>
            </w:r>
          </w:p>
        </w:tc>
        <w:tc>
          <w:tcPr>
            <w:tcW w:w="4522" w:type="dxa"/>
          </w:tcPr>
          <w:p w14:paraId="63F30E42" w14:textId="77777777" w:rsidR="00F94D2D" w:rsidRPr="00F8597F" w:rsidRDefault="00F94D2D" w:rsidP="006908DF">
            <w:pPr>
              <w:pStyle w:val="Standardowyakapit"/>
            </w:pPr>
            <w:r w:rsidRPr="00F8597F">
              <w:t xml:space="preserve">Specifies that the text highlighting color for this run shall be dark red. </w:t>
            </w:r>
          </w:p>
        </w:tc>
      </w:tr>
      <w:tr w:rsidR="00F94D2D" w:rsidRPr="00F8597F" w14:paraId="511BBB37" w14:textId="77777777" w:rsidTr="006908DF">
        <w:tblPrEx>
          <w:tblCellMar>
            <w:top w:w="87" w:type="dxa"/>
          </w:tblCellMar>
        </w:tblPrEx>
        <w:tc>
          <w:tcPr>
            <w:tcW w:w="4540" w:type="dxa"/>
          </w:tcPr>
          <w:p w14:paraId="2FEAE7A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Yellow </w:t>
            </w:r>
            <w:r w:rsidRPr="00F8597F">
              <w:t xml:space="preserve">(Dark Yellow Highlighting Color) </w:t>
            </w:r>
          </w:p>
        </w:tc>
        <w:tc>
          <w:tcPr>
            <w:tcW w:w="4522" w:type="dxa"/>
          </w:tcPr>
          <w:p w14:paraId="61C4AC88" w14:textId="77777777" w:rsidR="00F94D2D" w:rsidRPr="00F8597F" w:rsidRDefault="00F94D2D" w:rsidP="006908DF">
            <w:pPr>
              <w:pStyle w:val="Standardowyakapit"/>
            </w:pPr>
            <w:r w:rsidRPr="00F8597F">
              <w:t xml:space="preserve">Specifies that the text highlighting color for this run shall be dark cyan. </w:t>
            </w:r>
          </w:p>
        </w:tc>
      </w:tr>
      <w:tr w:rsidR="00F94D2D" w:rsidRPr="00F8597F" w14:paraId="3E9AA294" w14:textId="77777777" w:rsidTr="006908DF">
        <w:tblPrEx>
          <w:tblCellMar>
            <w:top w:w="87" w:type="dxa"/>
          </w:tblCellMar>
        </w:tblPrEx>
        <w:tc>
          <w:tcPr>
            <w:tcW w:w="4540" w:type="dxa"/>
          </w:tcPr>
          <w:p w14:paraId="2FEA16B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green </w:t>
            </w:r>
            <w:r w:rsidRPr="00F8597F">
              <w:t xml:space="preserve">(Green Highlighting Color) </w:t>
            </w:r>
          </w:p>
        </w:tc>
        <w:tc>
          <w:tcPr>
            <w:tcW w:w="4522" w:type="dxa"/>
          </w:tcPr>
          <w:p w14:paraId="4275DC8B" w14:textId="77777777" w:rsidR="00F94D2D" w:rsidRPr="00F8597F" w:rsidRDefault="00F94D2D" w:rsidP="006908DF">
            <w:pPr>
              <w:pStyle w:val="Standardowyakapit"/>
            </w:pPr>
            <w:r w:rsidRPr="00F8597F">
              <w:t xml:space="preserve">Specifies that the text highlighting color for this run shall be green. </w:t>
            </w:r>
          </w:p>
        </w:tc>
      </w:tr>
      <w:tr w:rsidR="00F94D2D" w:rsidRPr="00F8597F" w14:paraId="7F71E595" w14:textId="77777777" w:rsidTr="006908DF">
        <w:tblPrEx>
          <w:tblCellMar>
            <w:top w:w="87" w:type="dxa"/>
          </w:tblCellMar>
        </w:tblPrEx>
        <w:tc>
          <w:tcPr>
            <w:tcW w:w="4540" w:type="dxa"/>
          </w:tcPr>
          <w:p w14:paraId="4D5BD8B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ghtGray </w:t>
            </w:r>
            <w:r w:rsidRPr="00F8597F">
              <w:t xml:space="preserve">(Light Gray Highlighting Color) </w:t>
            </w:r>
          </w:p>
        </w:tc>
        <w:tc>
          <w:tcPr>
            <w:tcW w:w="4522" w:type="dxa"/>
          </w:tcPr>
          <w:p w14:paraId="5794B85E" w14:textId="77777777" w:rsidR="00F94D2D" w:rsidRPr="00F8597F" w:rsidRDefault="00F94D2D" w:rsidP="006908DF">
            <w:pPr>
              <w:pStyle w:val="Standardowyakapit"/>
            </w:pPr>
            <w:r w:rsidRPr="00F8597F">
              <w:t xml:space="preserve">Specifies that the text highlighting color for this run shall be light gray. </w:t>
            </w:r>
          </w:p>
        </w:tc>
      </w:tr>
      <w:tr w:rsidR="00F94D2D" w:rsidRPr="00F8597F" w14:paraId="7FED6B80" w14:textId="77777777" w:rsidTr="006908DF">
        <w:tblPrEx>
          <w:tblCellMar>
            <w:top w:w="87" w:type="dxa"/>
          </w:tblCellMar>
        </w:tblPrEx>
        <w:tc>
          <w:tcPr>
            <w:tcW w:w="4540" w:type="dxa"/>
          </w:tcPr>
          <w:p w14:paraId="4F81737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genta </w:t>
            </w:r>
            <w:r w:rsidRPr="00F8597F">
              <w:t xml:space="preserve">(Magenta Highlighting Color) </w:t>
            </w:r>
          </w:p>
        </w:tc>
        <w:tc>
          <w:tcPr>
            <w:tcW w:w="4522" w:type="dxa"/>
          </w:tcPr>
          <w:p w14:paraId="3438BE68" w14:textId="77777777" w:rsidR="00F94D2D" w:rsidRPr="00F8597F" w:rsidRDefault="00F94D2D" w:rsidP="006908DF">
            <w:pPr>
              <w:pStyle w:val="Standardowyakapit"/>
            </w:pPr>
            <w:r w:rsidRPr="00F8597F">
              <w:t xml:space="preserve">Specifies that the text highlighting color for this run shall be magenta. </w:t>
            </w:r>
          </w:p>
        </w:tc>
      </w:tr>
      <w:tr w:rsidR="00F94D2D" w:rsidRPr="00F8597F" w14:paraId="02865435" w14:textId="77777777" w:rsidTr="006908DF">
        <w:tblPrEx>
          <w:tblCellMar>
            <w:top w:w="87" w:type="dxa"/>
          </w:tblCellMar>
        </w:tblPrEx>
        <w:tc>
          <w:tcPr>
            <w:tcW w:w="4540" w:type="dxa"/>
          </w:tcPr>
          <w:p w14:paraId="524217E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Text Highlighting) </w:t>
            </w:r>
          </w:p>
        </w:tc>
        <w:tc>
          <w:tcPr>
            <w:tcW w:w="4522" w:type="dxa"/>
          </w:tcPr>
          <w:p w14:paraId="4C9B728C" w14:textId="77777777" w:rsidR="00F94D2D" w:rsidRPr="00F8597F" w:rsidRDefault="00F94D2D" w:rsidP="006908DF">
            <w:pPr>
              <w:pStyle w:val="Standardowyakapit"/>
            </w:pPr>
            <w:r w:rsidRPr="00F8597F">
              <w:t xml:space="preserve">Specifies that this text run shall have no text highlighting applied to its contents. </w:t>
            </w:r>
          </w:p>
        </w:tc>
      </w:tr>
      <w:tr w:rsidR="00F94D2D" w:rsidRPr="00F8597F" w14:paraId="07DF4E5F" w14:textId="77777777" w:rsidTr="006908DF">
        <w:tblPrEx>
          <w:tblCellMar>
            <w:top w:w="87" w:type="dxa"/>
          </w:tblCellMar>
        </w:tblPrEx>
        <w:tc>
          <w:tcPr>
            <w:tcW w:w="4540" w:type="dxa"/>
          </w:tcPr>
          <w:p w14:paraId="7659259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ed </w:t>
            </w:r>
            <w:r w:rsidRPr="00F8597F">
              <w:t xml:space="preserve">(Red Highlighting Color) </w:t>
            </w:r>
          </w:p>
        </w:tc>
        <w:tc>
          <w:tcPr>
            <w:tcW w:w="4522" w:type="dxa"/>
          </w:tcPr>
          <w:p w14:paraId="5503A50A" w14:textId="77777777" w:rsidR="00F94D2D" w:rsidRPr="00F8597F" w:rsidRDefault="00F94D2D" w:rsidP="006908DF">
            <w:pPr>
              <w:pStyle w:val="Standardowyakapit"/>
            </w:pPr>
            <w:r w:rsidRPr="00F8597F">
              <w:t xml:space="preserve">Specifies that the text highlighting color for this run shall be red. </w:t>
            </w:r>
          </w:p>
        </w:tc>
      </w:tr>
      <w:tr w:rsidR="00F94D2D" w:rsidRPr="00F8597F" w14:paraId="28F38282" w14:textId="77777777" w:rsidTr="006908DF">
        <w:tblPrEx>
          <w:tblCellMar>
            <w:top w:w="87" w:type="dxa"/>
          </w:tblCellMar>
        </w:tblPrEx>
        <w:tc>
          <w:tcPr>
            <w:tcW w:w="4540" w:type="dxa"/>
          </w:tcPr>
          <w:p w14:paraId="1CCE4EE8"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white </w:t>
            </w:r>
            <w:r w:rsidRPr="00F8597F">
              <w:t xml:space="preserve">(White Highlighting Color) </w:t>
            </w:r>
          </w:p>
        </w:tc>
        <w:tc>
          <w:tcPr>
            <w:tcW w:w="4522" w:type="dxa"/>
          </w:tcPr>
          <w:p w14:paraId="31B5DD32" w14:textId="77777777" w:rsidR="00F94D2D" w:rsidRPr="00F8597F" w:rsidRDefault="00F94D2D" w:rsidP="006908DF">
            <w:pPr>
              <w:pStyle w:val="Standardowyakapit"/>
            </w:pPr>
            <w:r w:rsidRPr="00F8597F">
              <w:t xml:space="preserve">Specifies that the text highlighting color for this run shall be white. </w:t>
            </w:r>
          </w:p>
        </w:tc>
      </w:tr>
      <w:tr w:rsidR="00F94D2D" w:rsidRPr="00F8597F" w14:paraId="7A37A617" w14:textId="77777777" w:rsidTr="006908DF">
        <w:tblPrEx>
          <w:tblCellMar>
            <w:top w:w="87" w:type="dxa"/>
          </w:tblCellMar>
        </w:tblPrEx>
        <w:tc>
          <w:tcPr>
            <w:tcW w:w="4540" w:type="dxa"/>
          </w:tcPr>
          <w:p w14:paraId="20E289A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yellow </w:t>
            </w:r>
            <w:r w:rsidRPr="00F8597F">
              <w:t xml:space="preserve">(Yellow Highlighting Color) </w:t>
            </w:r>
          </w:p>
        </w:tc>
        <w:tc>
          <w:tcPr>
            <w:tcW w:w="4522" w:type="dxa"/>
          </w:tcPr>
          <w:p w14:paraId="2DC85A29" w14:textId="77777777" w:rsidR="00F94D2D" w:rsidRPr="00F8597F" w:rsidRDefault="00F94D2D" w:rsidP="006908DF">
            <w:pPr>
              <w:pStyle w:val="Standardowyakapit"/>
            </w:pPr>
            <w:r w:rsidRPr="00F8597F">
              <w:t xml:space="preserve">Specifies that the text highlighting color for this run shall be yellow. </w:t>
            </w:r>
          </w:p>
        </w:tc>
      </w:tr>
    </w:tbl>
    <w:p w14:paraId="43EBC055" w14:textId="77777777" w:rsidR="00F94D2D" w:rsidRPr="00F8597F" w:rsidRDefault="00F94D2D" w:rsidP="00F94D2D">
      <w:pPr>
        <w:pStyle w:val="Nagwek3"/>
        <w:ind w:left="709"/>
      </w:pPr>
      <w:bookmarkStart w:id="2971" w:name="_Toc133585680"/>
      <w:bookmarkStart w:id="2972" w:name="_Toc133672705"/>
      <w:bookmarkStart w:id="2973" w:name="_Toc133673462"/>
      <w:bookmarkStart w:id="2974" w:name="_Toc140224636"/>
      <w:r w:rsidRPr="003C38C7">
        <w:rPr>
          <w:rStyle w:val="NazwaProgramowa"/>
        </w:rPr>
        <w:t xml:space="preserve">ST_Hint </w:t>
      </w:r>
      <w:r w:rsidRPr="00F8597F">
        <w:t>(Font Type Hint)</w:t>
      </w:r>
      <w:bookmarkEnd w:id="2971"/>
      <w:bookmarkEnd w:id="2972"/>
      <w:bookmarkEnd w:id="2973"/>
      <w:bookmarkEnd w:id="2974"/>
    </w:p>
    <w:p w14:paraId="463E6002" w14:textId="77777777" w:rsidR="00F94D2D" w:rsidRPr="00F8597F" w:rsidRDefault="00F94D2D" w:rsidP="00F94D2D">
      <w:pPr>
        <w:pStyle w:val="Standardowyakapit"/>
      </w:pPr>
      <w:r w:rsidRPr="00F8597F">
        <w:t>This simple type specifies information used to decide how to format any characters in the current run for which the font type is otherwise ambiguou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917"/>
        <w:gridCol w:w="6145"/>
      </w:tblGrid>
      <w:tr w:rsidR="00F94D2D" w:rsidRPr="00F8597F" w14:paraId="1BC38657" w14:textId="77777777" w:rsidTr="006908DF">
        <w:tc>
          <w:tcPr>
            <w:tcW w:w="2917" w:type="dxa"/>
            <w:shd w:val="clear" w:color="auto" w:fill="C0C0C0"/>
          </w:tcPr>
          <w:p w14:paraId="61F6127A" w14:textId="77777777" w:rsidR="00F94D2D" w:rsidRPr="00F8597F" w:rsidRDefault="00F94D2D" w:rsidP="006908DF">
            <w:pPr>
              <w:keepNext/>
              <w:ind w:right="33"/>
              <w:jc w:val="center"/>
            </w:pPr>
            <w:r w:rsidRPr="00F8597F">
              <w:rPr>
                <w:b/>
              </w:rPr>
              <w:t xml:space="preserve">Enumeration Value </w:t>
            </w:r>
          </w:p>
        </w:tc>
        <w:tc>
          <w:tcPr>
            <w:tcW w:w="6145" w:type="dxa"/>
            <w:shd w:val="clear" w:color="auto" w:fill="C0C0C0"/>
          </w:tcPr>
          <w:p w14:paraId="382FC5C9" w14:textId="77777777" w:rsidR="00F94D2D" w:rsidRPr="00F8597F" w:rsidRDefault="00F94D2D" w:rsidP="006908DF">
            <w:pPr>
              <w:keepNext/>
              <w:ind w:right="33"/>
              <w:jc w:val="center"/>
            </w:pPr>
            <w:r w:rsidRPr="00F8597F">
              <w:rPr>
                <w:b/>
              </w:rPr>
              <w:t xml:space="preserve">Description </w:t>
            </w:r>
          </w:p>
        </w:tc>
      </w:tr>
      <w:tr w:rsidR="00F94D2D" w:rsidRPr="00F8597F" w14:paraId="7A04135D" w14:textId="77777777" w:rsidTr="006908DF">
        <w:tc>
          <w:tcPr>
            <w:tcW w:w="2917" w:type="dxa"/>
          </w:tcPr>
          <w:p w14:paraId="370574A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s </w:t>
            </w:r>
            <w:r w:rsidRPr="00F8597F">
              <w:t xml:space="preserve">(Complex Script Font) </w:t>
            </w:r>
          </w:p>
        </w:tc>
        <w:tc>
          <w:tcPr>
            <w:tcW w:w="6145" w:type="dxa"/>
          </w:tcPr>
          <w:p w14:paraId="6759C5BF" w14:textId="77777777" w:rsidR="00F94D2D" w:rsidRPr="00F8597F" w:rsidRDefault="00F94D2D" w:rsidP="006908DF">
            <w:pPr>
              <w:pStyle w:val="Standardowyakapit"/>
            </w:pPr>
            <w:r w:rsidRPr="00F8597F">
              <w:t xml:space="preserve">Specifies that the font hint for this text run shall be to use the Complex Script font defined for the run via the style hierarchy. </w:t>
            </w:r>
          </w:p>
        </w:tc>
      </w:tr>
      <w:tr w:rsidR="00F94D2D" w:rsidRPr="00F8597F" w14:paraId="186AF779" w14:textId="77777777" w:rsidTr="006908DF">
        <w:tc>
          <w:tcPr>
            <w:tcW w:w="2917" w:type="dxa"/>
          </w:tcPr>
          <w:p w14:paraId="0967D4F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fault </w:t>
            </w:r>
            <w:r w:rsidRPr="00F8597F">
              <w:t xml:space="preserve">(no font hint) </w:t>
            </w:r>
          </w:p>
        </w:tc>
        <w:tc>
          <w:tcPr>
            <w:tcW w:w="6145" w:type="dxa"/>
          </w:tcPr>
          <w:p w14:paraId="6F61DD12" w14:textId="77777777" w:rsidR="00F94D2D" w:rsidRPr="00F8597F" w:rsidRDefault="00F94D2D" w:rsidP="006908DF">
            <w:pPr>
              <w:pStyle w:val="Standardowyakapit"/>
            </w:pPr>
            <w:r w:rsidRPr="00F8597F">
              <w:t xml:space="preserve">Specifies that no hint shall apply to this text run. </w:t>
            </w:r>
          </w:p>
        </w:tc>
      </w:tr>
      <w:tr w:rsidR="00F94D2D" w:rsidRPr="00F8597F" w14:paraId="6B198E88" w14:textId="77777777" w:rsidTr="006908DF">
        <w:tc>
          <w:tcPr>
            <w:tcW w:w="2917" w:type="dxa"/>
          </w:tcPr>
          <w:p w14:paraId="5AA4A13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astAsia </w:t>
            </w:r>
            <w:r w:rsidRPr="00F8597F">
              <w:t xml:space="preserve">(East Asian Font) </w:t>
            </w:r>
          </w:p>
        </w:tc>
        <w:tc>
          <w:tcPr>
            <w:tcW w:w="6145" w:type="dxa"/>
          </w:tcPr>
          <w:p w14:paraId="78C9A706" w14:textId="77777777" w:rsidR="00F94D2D" w:rsidRPr="00F8597F" w:rsidRDefault="00F94D2D" w:rsidP="006908DF">
            <w:pPr>
              <w:pStyle w:val="Standardowyakapit"/>
            </w:pPr>
            <w:r w:rsidRPr="00F8597F">
              <w:t xml:space="preserve">Specifies that the font hint for this text run shall be to use the East Asian font defined for the run via the style hierarchy. </w:t>
            </w:r>
          </w:p>
        </w:tc>
      </w:tr>
    </w:tbl>
    <w:p w14:paraId="4E7DF343" w14:textId="77777777" w:rsidR="00F94D2D" w:rsidRPr="00F8597F" w:rsidRDefault="00F94D2D" w:rsidP="00F94D2D">
      <w:pPr>
        <w:pStyle w:val="Nagwek3"/>
        <w:ind w:left="709"/>
      </w:pPr>
      <w:bookmarkStart w:id="2975" w:name="_Toc133585681"/>
      <w:bookmarkStart w:id="2976" w:name="_Toc133672706"/>
      <w:bookmarkStart w:id="2977" w:name="_Toc133673463"/>
      <w:bookmarkStart w:id="2978" w:name="_Toc140224637"/>
      <w:r w:rsidRPr="003C38C7">
        <w:rPr>
          <w:rStyle w:val="NazwaProgramowa"/>
        </w:rPr>
        <w:t xml:space="preserve">ST_HpsMeasure </w:t>
      </w:r>
      <w:r w:rsidRPr="00F8597F">
        <w:t>(Measurement in Half-Points)</w:t>
      </w:r>
      <w:bookmarkEnd w:id="2975"/>
      <w:bookmarkEnd w:id="2976"/>
      <w:bookmarkEnd w:id="2977"/>
      <w:bookmarkEnd w:id="2978"/>
    </w:p>
    <w:p w14:paraId="50EA34EB" w14:textId="77777777" w:rsidR="00F94D2D" w:rsidRPr="00F8597F" w:rsidRDefault="00F94D2D" w:rsidP="00F94D2D">
      <w:pPr>
        <w:pStyle w:val="Standardowyakapit"/>
      </w:pPr>
      <w:r w:rsidRPr="00F8597F">
        <w:t>This simple type specifies that its contents contain either:</w:t>
      </w:r>
    </w:p>
    <w:p w14:paraId="43FD0492" w14:textId="77777777" w:rsidR="00F94D2D" w:rsidRPr="00F8597F" w:rsidRDefault="00F94D2D" w:rsidP="00F94D2D">
      <w:pPr>
        <w:pStyle w:val="Nagwek3"/>
        <w:ind w:left="709"/>
      </w:pPr>
      <w:bookmarkStart w:id="2979" w:name="_Toc133585682"/>
      <w:bookmarkStart w:id="2980" w:name="_Toc133672707"/>
      <w:bookmarkStart w:id="2981" w:name="_Toc133673464"/>
      <w:bookmarkStart w:id="2982" w:name="_Toc140224638"/>
      <w:r w:rsidRPr="003C38C7">
        <w:rPr>
          <w:rStyle w:val="NazwaProgramowa"/>
        </w:rPr>
        <w:t xml:space="preserve">ST_InfoTextType </w:t>
      </w:r>
      <w:r w:rsidRPr="00F8597F">
        <w:t>(Help or Status Text Type)</w:t>
      </w:r>
      <w:bookmarkEnd w:id="2979"/>
      <w:bookmarkEnd w:id="2980"/>
      <w:bookmarkEnd w:id="2981"/>
      <w:bookmarkEnd w:id="2982"/>
    </w:p>
    <w:p w14:paraId="5CA52FC7" w14:textId="77777777" w:rsidR="00F94D2D" w:rsidRPr="00F8597F" w:rsidRDefault="00F94D2D" w:rsidP="00F94D2D">
      <w:pPr>
        <w:pStyle w:val="Standardowyakapit"/>
      </w:pPr>
      <w:r w:rsidRPr="00F8597F">
        <w:t>This simple type specifies the possible values for the type of help or status text which can be associated with a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33"/>
        <w:gridCol w:w="5129"/>
      </w:tblGrid>
      <w:tr w:rsidR="00F94D2D" w:rsidRPr="00F8597F" w14:paraId="090DB06E" w14:textId="77777777" w:rsidTr="006908DF">
        <w:tc>
          <w:tcPr>
            <w:tcW w:w="3933" w:type="dxa"/>
            <w:shd w:val="clear" w:color="auto" w:fill="C0C0C0"/>
          </w:tcPr>
          <w:p w14:paraId="4826BDDC" w14:textId="77777777" w:rsidR="00F94D2D" w:rsidRPr="00F8597F" w:rsidRDefault="00F94D2D" w:rsidP="006908DF">
            <w:pPr>
              <w:keepNext/>
              <w:ind w:left="3"/>
              <w:jc w:val="center"/>
            </w:pPr>
            <w:r w:rsidRPr="00F8597F">
              <w:rPr>
                <w:b/>
              </w:rPr>
              <w:t xml:space="preserve">Enumeration Value </w:t>
            </w:r>
          </w:p>
        </w:tc>
        <w:tc>
          <w:tcPr>
            <w:tcW w:w="5129" w:type="dxa"/>
            <w:shd w:val="clear" w:color="auto" w:fill="C0C0C0"/>
          </w:tcPr>
          <w:p w14:paraId="114E6F3A" w14:textId="77777777" w:rsidR="00F94D2D" w:rsidRPr="00F8597F" w:rsidRDefault="00F94D2D" w:rsidP="006908DF">
            <w:pPr>
              <w:keepNext/>
              <w:ind w:left="3"/>
              <w:jc w:val="center"/>
            </w:pPr>
            <w:r w:rsidRPr="00F8597F">
              <w:rPr>
                <w:b/>
              </w:rPr>
              <w:t xml:space="preserve">Description </w:t>
            </w:r>
          </w:p>
        </w:tc>
      </w:tr>
      <w:tr w:rsidR="00F94D2D" w:rsidRPr="00F8597F" w14:paraId="59E96E38" w14:textId="77777777" w:rsidTr="006908DF">
        <w:tc>
          <w:tcPr>
            <w:tcW w:w="3933" w:type="dxa"/>
          </w:tcPr>
          <w:p w14:paraId="6D3633D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Text </w:t>
            </w:r>
            <w:r w:rsidRPr="00F8597F">
              <w:t xml:space="preserve">(Glossary Document Entry) </w:t>
            </w:r>
          </w:p>
        </w:tc>
        <w:tc>
          <w:tcPr>
            <w:tcW w:w="5129" w:type="dxa"/>
          </w:tcPr>
          <w:p w14:paraId="536EBA2F" w14:textId="77777777" w:rsidR="00F94D2D" w:rsidRPr="00F8597F" w:rsidRDefault="00F94D2D" w:rsidP="006908DF">
            <w:pPr>
              <w:pStyle w:val="Standardowyakapit"/>
            </w:pPr>
            <w:r w:rsidRPr="00F8597F">
              <w:t xml:space="preserve">Specifies that the value specified by the parent XML element's </w:t>
            </w:r>
            <w:r w:rsidRPr="00F8597F">
              <w:rPr>
                <w:rFonts w:ascii="Cambria" w:eastAsia="Cambria" w:hAnsi="Cambria" w:cs="Cambria"/>
              </w:rPr>
              <w:t>val</w:t>
            </w:r>
            <w:r w:rsidRPr="00F8597F">
              <w:t xml:space="preserve"> attribute shall be interpreted as the name of a glossary document entry whose contents contain the help or status text. </w:t>
            </w:r>
          </w:p>
        </w:tc>
      </w:tr>
      <w:tr w:rsidR="00F94D2D" w:rsidRPr="00F8597F" w14:paraId="78ED06B9" w14:textId="77777777" w:rsidTr="006908DF">
        <w:tc>
          <w:tcPr>
            <w:tcW w:w="3933" w:type="dxa"/>
          </w:tcPr>
          <w:p w14:paraId="6B364FA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 </w:t>
            </w:r>
            <w:r w:rsidRPr="00F8597F">
              <w:t xml:space="preserve">(Literal Text) </w:t>
            </w:r>
          </w:p>
        </w:tc>
        <w:tc>
          <w:tcPr>
            <w:tcW w:w="5129" w:type="dxa"/>
          </w:tcPr>
          <w:p w14:paraId="1D9BB149" w14:textId="77777777" w:rsidR="00F94D2D" w:rsidRPr="00F8597F" w:rsidRDefault="00F94D2D" w:rsidP="006908DF">
            <w:pPr>
              <w:pStyle w:val="Standardowyakapit"/>
            </w:pPr>
            <w:r w:rsidRPr="00F8597F">
              <w:t xml:space="preserve">Specifies that the value specified by the parent XML element's </w:t>
            </w:r>
            <w:r w:rsidRPr="00F8597F">
              <w:rPr>
                <w:rFonts w:ascii="Cambria" w:eastAsia="Cambria" w:hAnsi="Cambria" w:cs="Cambria"/>
              </w:rPr>
              <w:t>val</w:t>
            </w:r>
            <w:r w:rsidRPr="00F8597F">
              <w:t xml:space="preserve"> attribute shall be interpreted as the literal text for the help or status text.  </w:t>
            </w:r>
          </w:p>
        </w:tc>
      </w:tr>
    </w:tbl>
    <w:p w14:paraId="3827D2CE" w14:textId="77777777" w:rsidR="00F94D2D" w:rsidRPr="00F8597F" w:rsidRDefault="00F94D2D" w:rsidP="00F94D2D">
      <w:pPr>
        <w:pStyle w:val="Nagwek3"/>
        <w:ind w:left="709"/>
      </w:pPr>
      <w:bookmarkStart w:id="2983" w:name="_Toc133585683"/>
      <w:bookmarkStart w:id="2984" w:name="_Toc133672708"/>
      <w:bookmarkStart w:id="2985" w:name="_Toc133673465"/>
      <w:bookmarkStart w:id="2986" w:name="_Toc140224639"/>
      <w:r w:rsidRPr="003C38C7">
        <w:rPr>
          <w:rStyle w:val="NazwaProgramowa"/>
        </w:rPr>
        <w:t xml:space="preserve">ST_Jc </w:t>
      </w:r>
      <w:r w:rsidRPr="00F8597F">
        <w:t>(Horizontal Alignment Type)</w:t>
      </w:r>
      <w:bookmarkEnd w:id="2983"/>
      <w:bookmarkEnd w:id="2984"/>
      <w:bookmarkEnd w:id="2985"/>
      <w:bookmarkEnd w:id="2986"/>
    </w:p>
    <w:p w14:paraId="6ACEFC61" w14:textId="77777777" w:rsidR="00F94D2D" w:rsidRPr="00F8597F" w:rsidRDefault="00F94D2D" w:rsidP="00F94D2D">
      <w:pPr>
        <w:pStyle w:val="Standardowyakapit"/>
      </w:pPr>
      <w:r w:rsidRPr="00F8597F">
        <w:t>This simple type specifies all types of alignment which are available to be applied to object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3830"/>
        <w:gridCol w:w="5232"/>
      </w:tblGrid>
      <w:tr w:rsidR="00F94D2D" w:rsidRPr="00F8597F" w14:paraId="61E1DFB0" w14:textId="77777777" w:rsidTr="006908DF">
        <w:tc>
          <w:tcPr>
            <w:tcW w:w="3830" w:type="dxa"/>
            <w:shd w:val="clear" w:color="auto" w:fill="C0C0C0"/>
          </w:tcPr>
          <w:p w14:paraId="21B50363" w14:textId="77777777" w:rsidR="00F94D2D" w:rsidRPr="00F8597F" w:rsidRDefault="00F94D2D" w:rsidP="006908DF">
            <w:pPr>
              <w:keepNext/>
              <w:ind w:right="4"/>
              <w:jc w:val="center"/>
            </w:pPr>
            <w:r w:rsidRPr="00F8597F">
              <w:rPr>
                <w:b/>
              </w:rPr>
              <w:t xml:space="preserve">Enumeration Value </w:t>
            </w:r>
          </w:p>
        </w:tc>
        <w:tc>
          <w:tcPr>
            <w:tcW w:w="5232" w:type="dxa"/>
            <w:shd w:val="clear" w:color="auto" w:fill="C0C0C0"/>
          </w:tcPr>
          <w:p w14:paraId="384FA10A" w14:textId="77777777" w:rsidR="00F94D2D" w:rsidRPr="00F8597F" w:rsidRDefault="00F94D2D" w:rsidP="006908DF">
            <w:pPr>
              <w:keepNext/>
              <w:ind w:right="4"/>
              <w:jc w:val="center"/>
            </w:pPr>
            <w:r w:rsidRPr="00F8597F">
              <w:rPr>
                <w:b/>
              </w:rPr>
              <w:t xml:space="preserve">Description </w:t>
            </w:r>
          </w:p>
        </w:tc>
      </w:tr>
      <w:tr w:rsidR="00F94D2D" w:rsidRPr="00F8597F" w14:paraId="368A7CE8" w14:textId="77777777" w:rsidTr="006908DF">
        <w:tc>
          <w:tcPr>
            <w:tcW w:w="3830" w:type="dxa"/>
          </w:tcPr>
          <w:p w14:paraId="314F41B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oth </w:t>
            </w:r>
            <w:r w:rsidRPr="00F8597F">
              <w:t xml:space="preserve">(Justified) </w:t>
            </w:r>
          </w:p>
        </w:tc>
        <w:tc>
          <w:tcPr>
            <w:tcW w:w="5232" w:type="dxa"/>
          </w:tcPr>
          <w:p w14:paraId="4899276E" w14:textId="77777777" w:rsidR="00F94D2D" w:rsidRPr="00F8597F" w:rsidRDefault="00F94D2D" w:rsidP="006908DF">
            <w:pPr>
              <w:pStyle w:val="Standardowyakapit"/>
              <w:keepNext/>
            </w:pPr>
            <w:r w:rsidRPr="00F8597F">
              <w:t xml:space="preserve">Specifies that the text shall be justified between both of the text margins in the document. </w:t>
            </w:r>
          </w:p>
        </w:tc>
      </w:tr>
      <w:tr w:rsidR="00F94D2D" w:rsidRPr="00F8597F" w14:paraId="34F89D23" w14:textId="77777777" w:rsidTr="006908DF">
        <w:tc>
          <w:tcPr>
            <w:tcW w:w="3830" w:type="dxa"/>
          </w:tcPr>
          <w:p w14:paraId="79E690DE"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center </w:t>
            </w:r>
            <w:r w:rsidRPr="00F8597F">
              <w:t xml:space="preserve">(Align Center) </w:t>
            </w:r>
          </w:p>
        </w:tc>
        <w:tc>
          <w:tcPr>
            <w:tcW w:w="5232" w:type="dxa"/>
          </w:tcPr>
          <w:p w14:paraId="1D508485" w14:textId="77777777" w:rsidR="00F94D2D" w:rsidRPr="00F8597F" w:rsidRDefault="00F94D2D" w:rsidP="006908DF">
            <w:pPr>
              <w:pStyle w:val="Standardowyakapit"/>
            </w:pPr>
            <w:r w:rsidRPr="00F8597F">
              <w:t xml:space="preserve">Specifies that the text shall be centered on the line between both of the text margins in the document. </w:t>
            </w:r>
          </w:p>
        </w:tc>
      </w:tr>
      <w:tr w:rsidR="00F94D2D" w:rsidRPr="00F8597F" w14:paraId="5196746F" w14:textId="77777777" w:rsidTr="006908DF">
        <w:tc>
          <w:tcPr>
            <w:tcW w:w="3830" w:type="dxa"/>
          </w:tcPr>
          <w:p w14:paraId="40B111B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istribute </w:t>
            </w:r>
            <w:r w:rsidRPr="00F8597F">
              <w:t xml:space="preserve">(Distribute All Characters Equally) </w:t>
            </w:r>
          </w:p>
        </w:tc>
        <w:tc>
          <w:tcPr>
            <w:tcW w:w="5232" w:type="dxa"/>
          </w:tcPr>
          <w:p w14:paraId="6402918B" w14:textId="77777777" w:rsidR="00F94D2D" w:rsidRPr="00F8597F" w:rsidRDefault="00F94D2D" w:rsidP="006908DF">
            <w:pPr>
              <w:pStyle w:val="Standardowyakapit"/>
              <w:keepNext/>
            </w:pPr>
            <w:r w:rsidRPr="00F8597F">
              <w:t xml:space="preserve">Specifies that the text shall be justified between both of the text margins in the document. </w:t>
            </w:r>
          </w:p>
        </w:tc>
      </w:tr>
      <w:tr w:rsidR="00F94D2D" w:rsidRPr="00F8597F" w14:paraId="06372836" w14:textId="77777777" w:rsidTr="006908DF">
        <w:tc>
          <w:tcPr>
            <w:tcW w:w="3830" w:type="dxa"/>
          </w:tcPr>
          <w:p w14:paraId="13FDB89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nd </w:t>
            </w:r>
            <w:r w:rsidRPr="00F8597F">
              <w:t xml:space="preserve">(Align to Trailing Edge) </w:t>
            </w:r>
          </w:p>
        </w:tc>
        <w:tc>
          <w:tcPr>
            <w:tcW w:w="5232" w:type="dxa"/>
          </w:tcPr>
          <w:p w14:paraId="079F52C6" w14:textId="77777777" w:rsidR="00F94D2D" w:rsidRPr="00F8597F" w:rsidRDefault="00F94D2D" w:rsidP="006908DF">
            <w:pPr>
              <w:pStyle w:val="Standardowyakapit"/>
            </w:pPr>
            <w:r w:rsidRPr="00F8597F">
              <w:t>Specifies that the text shall be aligned on the trailing text margin in the document (</w:t>
            </w:r>
            <w:r>
              <w:t>Right</w:t>
            </w:r>
            <w:r w:rsidRPr="00F8597F">
              <w:t xml:space="preserve"> for left-to-</w:t>
            </w:r>
            <w:r>
              <w:t>Right</w:t>
            </w:r>
            <w:r w:rsidRPr="00F8597F">
              <w:t xml:space="preserve"> paragraphs; left for </w:t>
            </w:r>
            <w:r>
              <w:t>Right</w:t>
            </w:r>
            <w:r w:rsidRPr="00F8597F">
              <w:t xml:space="preserve">-to-left paragraphs). </w:t>
            </w:r>
          </w:p>
        </w:tc>
      </w:tr>
      <w:tr w:rsidR="00F94D2D" w:rsidRPr="00F8597F" w14:paraId="598D4763" w14:textId="77777777" w:rsidTr="006908DF">
        <w:tc>
          <w:tcPr>
            <w:tcW w:w="3830" w:type="dxa"/>
          </w:tcPr>
          <w:p w14:paraId="0D0E4E8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ighKashida </w:t>
            </w:r>
            <w:r w:rsidRPr="00F8597F">
              <w:t xml:space="preserve">(Widest Kashida Length) </w:t>
            </w:r>
          </w:p>
        </w:tc>
        <w:tc>
          <w:tcPr>
            <w:tcW w:w="5232" w:type="dxa"/>
          </w:tcPr>
          <w:p w14:paraId="78E73947" w14:textId="77777777" w:rsidR="00F94D2D" w:rsidRPr="00F8597F" w:rsidRDefault="00F94D2D" w:rsidP="006908DF">
            <w:pPr>
              <w:pStyle w:val="Standardowyakapit"/>
            </w:pPr>
            <w:r w:rsidRPr="00F8597F">
              <w:t xml:space="preserve">Specifies that the Kashida length for text in the current paragraph shall be extended to its widest possible length. </w:t>
            </w:r>
          </w:p>
        </w:tc>
      </w:tr>
      <w:tr w:rsidR="00F94D2D" w:rsidRPr="00F8597F" w14:paraId="4A9690EE" w14:textId="77777777" w:rsidTr="006908DF">
        <w:tblPrEx>
          <w:tblCellMar>
            <w:top w:w="65" w:type="dxa"/>
            <w:bottom w:w="34" w:type="dxa"/>
          </w:tblCellMar>
        </w:tblPrEx>
        <w:tc>
          <w:tcPr>
            <w:tcW w:w="3830" w:type="dxa"/>
          </w:tcPr>
          <w:p w14:paraId="1BF87EB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owKashida </w:t>
            </w:r>
            <w:r w:rsidRPr="00F8597F">
              <w:t xml:space="preserve">(Low Kashida Length) </w:t>
            </w:r>
          </w:p>
        </w:tc>
        <w:tc>
          <w:tcPr>
            <w:tcW w:w="5232" w:type="dxa"/>
          </w:tcPr>
          <w:p w14:paraId="27217BC9" w14:textId="77777777" w:rsidR="00F94D2D" w:rsidRPr="00F8597F" w:rsidRDefault="00F94D2D" w:rsidP="006908DF">
            <w:pPr>
              <w:pStyle w:val="Standardowyakapit"/>
            </w:pPr>
            <w:r w:rsidRPr="00F8597F">
              <w:t xml:space="preserve">Specifies that the Kashida length for text in the current paragraph shall be extended to a slightly longer length. This setting shall also be applied to Arabic text when both setting is applied. </w:t>
            </w:r>
          </w:p>
        </w:tc>
      </w:tr>
      <w:tr w:rsidR="00F94D2D" w:rsidRPr="00F8597F" w14:paraId="375E84DA" w14:textId="77777777" w:rsidTr="006908DF">
        <w:tblPrEx>
          <w:tblCellMar>
            <w:top w:w="65" w:type="dxa"/>
            <w:bottom w:w="34" w:type="dxa"/>
          </w:tblCellMar>
        </w:tblPrEx>
        <w:tc>
          <w:tcPr>
            <w:tcW w:w="3830" w:type="dxa"/>
          </w:tcPr>
          <w:p w14:paraId="0D42DC2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ediumKashida </w:t>
            </w:r>
            <w:r w:rsidRPr="00F8597F">
              <w:t xml:space="preserve">(Medium Kashida Length) </w:t>
            </w:r>
          </w:p>
        </w:tc>
        <w:tc>
          <w:tcPr>
            <w:tcW w:w="5232" w:type="dxa"/>
          </w:tcPr>
          <w:p w14:paraId="59053210" w14:textId="77777777" w:rsidR="00F94D2D" w:rsidRPr="00F8597F" w:rsidRDefault="00F94D2D" w:rsidP="006908DF">
            <w:pPr>
              <w:pStyle w:val="Standardowyakapit"/>
            </w:pPr>
            <w:r w:rsidRPr="00F8597F">
              <w:t xml:space="preserve">Specifies that the Kashida length for text in the current paragraph shall be extended to a medium length determined by the consumer. </w:t>
            </w:r>
          </w:p>
        </w:tc>
      </w:tr>
      <w:tr w:rsidR="00F94D2D" w:rsidRPr="00F8597F" w14:paraId="436A7D77" w14:textId="77777777" w:rsidTr="006908DF">
        <w:tblPrEx>
          <w:tblCellMar>
            <w:top w:w="65" w:type="dxa"/>
            <w:bottom w:w="34" w:type="dxa"/>
          </w:tblCellMar>
        </w:tblPrEx>
        <w:tc>
          <w:tcPr>
            <w:tcW w:w="3830" w:type="dxa"/>
          </w:tcPr>
          <w:p w14:paraId="401B6E6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umTab </w:t>
            </w:r>
            <w:r w:rsidRPr="00F8597F">
              <w:t xml:space="preserve">(Align to List Tab) </w:t>
            </w:r>
          </w:p>
        </w:tc>
        <w:tc>
          <w:tcPr>
            <w:tcW w:w="5232" w:type="dxa"/>
          </w:tcPr>
          <w:p w14:paraId="7766F24D" w14:textId="77777777" w:rsidR="00F94D2D" w:rsidRPr="00F8597F" w:rsidRDefault="00F94D2D" w:rsidP="006908DF">
            <w:pPr>
              <w:pStyle w:val="Standardowyakapit"/>
              <w:keepNext/>
            </w:pPr>
            <w:r w:rsidRPr="00F8597F">
              <w:t xml:space="preserve">Specifies that the text shall be aligned to the list tab, which is the tab stop after the numbering for the current paragraph. </w:t>
            </w:r>
          </w:p>
        </w:tc>
      </w:tr>
      <w:tr w:rsidR="00F94D2D" w:rsidRPr="00F8597F" w14:paraId="3658EB83" w14:textId="77777777" w:rsidTr="006908DF">
        <w:tblPrEx>
          <w:tblCellMar>
            <w:top w:w="65" w:type="dxa"/>
            <w:bottom w:w="34" w:type="dxa"/>
          </w:tblCellMar>
        </w:tblPrEx>
        <w:tc>
          <w:tcPr>
            <w:tcW w:w="3830" w:type="dxa"/>
          </w:tcPr>
          <w:p w14:paraId="675C240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tart </w:t>
            </w:r>
            <w:r w:rsidRPr="00F8597F">
              <w:t xml:space="preserve">(Align To Leading Edge) </w:t>
            </w:r>
          </w:p>
        </w:tc>
        <w:tc>
          <w:tcPr>
            <w:tcW w:w="5232" w:type="dxa"/>
          </w:tcPr>
          <w:p w14:paraId="54E02785" w14:textId="77777777" w:rsidR="00F94D2D" w:rsidRPr="00F8597F" w:rsidRDefault="00F94D2D" w:rsidP="006908DF">
            <w:pPr>
              <w:pStyle w:val="Standardowyakapit"/>
            </w:pPr>
            <w:r w:rsidRPr="00F8597F">
              <w:t>Specifies that the text shall be aligned on the leading text margin in the document (left for left-to-</w:t>
            </w:r>
            <w:r>
              <w:t>Right</w:t>
            </w:r>
            <w:r w:rsidRPr="00F8597F">
              <w:t xml:space="preserve"> paragraphs; </w:t>
            </w:r>
            <w:r>
              <w:t>Right</w:t>
            </w:r>
            <w:r w:rsidRPr="00F8597F">
              <w:t xml:space="preserve"> for </w:t>
            </w:r>
            <w:r>
              <w:t>Right</w:t>
            </w:r>
            <w:r w:rsidRPr="00F8597F">
              <w:t xml:space="preserve">-to-left paragraphs). </w:t>
            </w:r>
          </w:p>
        </w:tc>
      </w:tr>
      <w:tr w:rsidR="00F94D2D" w:rsidRPr="00F8597F" w14:paraId="5D7146B3" w14:textId="77777777" w:rsidTr="006908DF">
        <w:tblPrEx>
          <w:tblCellMar>
            <w:top w:w="65" w:type="dxa"/>
            <w:bottom w:w="34" w:type="dxa"/>
          </w:tblCellMar>
        </w:tblPrEx>
        <w:tc>
          <w:tcPr>
            <w:tcW w:w="3830" w:type="dxa"/>
          </w:tcPr>
          <w:p w14:paraId="0C4FE46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aiDistribute </w:t>
            </w:r>
            <w:r w:rsidRPr="00F8597F">
              <w:t xml:space="preserve">(Thai Language Justification) </w:t>
            </w:r>
          </w:p>
        </w:tc>
        <w:tc>
          <w:tcPr>
            <w:tcW w:w="5232" w:type="dxa"/>
          </w:tcPr>
          <w:p w14:paraId="6FF9CE6E" w14:textId="77777777" w:rsidR="00F94D2D" w:rsidRPr="00F8597F" w:rsidRDefault="00F94D2D" w:rsidP="006908DF">
            <w:pPr>
              <w:pStyle w:val="Standardowyakapit"/>
            </w:pPr>
            <w:r w:rsidRPr="00F8597F">
              <w:t xml:space="preserve">Specifies that the text shall be justified with an optimization for Thai. </w:t>
            </w:r>
          </w:p>
        </w:tc>
      </w:tr>
    </w:tbl>
    <w:p w14:paraId="5DB21ADD" w14:textId="77777777" w:rsidR="00F94D2D" w:rsidRPr="00F8597F" w:rsidRDefault="00F94D2D" w:rsidP="00F94D2D">
      <w:pPr>
        <w:pStyle w:val="Nagwek3"/>
        <w:ind w:left="709"/>
      </w:pPr>
      <w:bookmarkStart w:id="2987" w:name="_Toc133585684"/>
      <w:bookmarkStart w:id="2988" w:name="_Toc133672709"/>
      <w:bookmarkStart w:id="2989" w:name="_Toc133673466"/>
      <w:bookmarkStart w:id="2990" w:name="_Toc140224640"/>
      <w:r w:rsidRPr="003C38C7">
        <w:rPr>
          <w:rStyle w:val="NazwaProgramowa"/>
        </w:rPr>
        <w:t xml:space="preserve">ST_JcTable </w:t>
      </w:r>
      <w:r w:rsidRPr="00F8597F">
        <w:t>(Table Alignment Type)</w:t>
      </w:r>
      <w:bookmarkEnd w:id="2987"/>
      <w:bookmarkEnd w:id="2988"/>
      <w:bookmarkEnd w:id="2989"/>
      <w:bookmarkEnd w:id="2990"/>
    </w:p>
    <w:p w14:paraId="14BD8853" w14:textId="77777777" w:rsidR="00F94D2D" w:rsidRPr="00F8597F" w:rsidRDefault="00F94D2D" w:rsidP="00F94D2D">
      <w:pPr>
        <w:pStyle w:val="Standardowyakapit"/>
      </w:pPr>
      <w:r w:rsidRPr="00F8597F">
        <w:t>This simple type specifies all types of alignment that are available to be applied to tabl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97"/>
        <w:gridCol w:w="5865"/>
      </w:tblGrid>
      <w:tr w:rsidR="00F94D2D" w:rsidRPr="00F8597F" w14:paraId="624B8FF0" w14:textId="77777777" w:rsidTr="006908DF">
        <w:tc>
          <w:tcPr>
            <w:tcW w:w="3197" w:type="dxa"/>
            <w:shd w:val="clear" w:color="auto" w:fill="C0C0C0"/>
          </w:tcPr>
          <w:p w14:paraId="46238B2E" w14:textId="77777777" w:rsidR="00F94D2D" w:rsidRPr="00F8597F" w:rsidRDefault="00F94D2D" w:rsidP="006908DF">
            <w:pPr>
              <w:keepNext/>
              <w:ind w:left="3"/>
              <w:jc w:val="center"/>
            </w:pPr>
            <w:r w:rsidRPr="00F8597F">
              <w:rPr>
                <w:b/>
              </w:rPr>
              <w:t xml:space="preserve">Enumeration Value </w:t>
            </w:r>
          </w:p>
        </w:tc>
        <w:tc>
          <w:tcPr>
            <w:tcW w:w="5865" w:type="dxa"/>
            <w:shd w:val="clear" w:color="auto" w:fill="C0C0C0"/>
          </w:tcPr>
          <w:p w14:paraId="5C9F31EF" w14:textId="77777777" w:rsidR="00F94D2D" w:rsidRPr="00F8597F" w:rsidRDefault="00F94D2D" w:rsidP="006908DF">
            <w:pPr>
              <w:keepNext/>
              <w:ind w:left="3"/>
              <w:jc w:val="center"/>
            </w:pPr>
            <w:r w:rsidRPr="00F8597F">
              <w:rPr>
                <w:b/>
              </w:rPr>
              <w:t xml:space="preserve">Description </w:t>
            </w:r>
          </w:p>
        </w:tc>
      </w:tr>
      <w:tr w:rsidR="00F94D2D" w:rsidRPr="00F8597F" w14:paraId="7CD6E39D" w14:textId="77777777" w:rsidTr="006908DF">
        <w:tc>
          <w:tcPr>
            <w:tcW w:w="3197" w:type="dxa"/>
          </w:tcPr>
          <w:p w14:paraId="07DDDC8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enter </w:t>
            </w:r>
            <w:r w:rsidRPr="00F8597F">
              <w:t xml:space="preserve">(Align Center) </w:t>
            </w:r>
          </w:p>
        </w:tc>
        <w:tc>
          <w:tcPr>
            <w:tcW w:w="5865" w:type="dxa"/>
          </w:tcPr>
          <w:p w14:paraId="656207EC" w14:textId="77777777" w:rsidR="00F94D2D" w:rsidRPr="00F8597F" w:rsidRDefault="00F94D2D" w:rsidP="006908DF">
            <w:pPr>
              <w:pStyle w:val="Standardowyakapit"/>
            </w:pPr>
            <w:r w:rsidRPr="00F8597F">
              <w:t xml:space="preserve">Specifies that the table shall be centered on the line between both of the text margins in the document. </w:t>
            </w:r>
          </w:p>
        </w:tc>
      </w:tr>
      <w:tr w:rsidR="00F94D2D" w:rsidRPr="00F8597F" w14:paraId="0003E9C4" w14:textId="77777777" w:rsidTr="006908DF">
        <w:tc>
          <w:tcPr>
            <w:tcW w:w="3197" w:type="dxa"/>
          </w:tcPr>
          <w:p w14:paraId="5AE6FA0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nd </w:t>
            </w:r>
            <w:r w:rsidRPr="00F8597F">
              <w:t xml:space="preserve">(Align to Trailing Edge) </w:t>
            </w:r>
          </w:p>
        </w:tc>
        <w:tc>
          <w:tcPr>
            <w:tcW w:w="5865" w:type="dxa"/>
          </w:tcPr>
          <w:p w14:paraId="6A134326" w14:textId="77777777" w:rsidR="00F94D2D" w:rsidRPr="00F8597F" w:rsidRDefault="00F94D2D" w:rsidP="006908DF">
            <w:pPr>
              <w:pStyle w:val="Standardowyakapit"/>
            </w:pPr>
            <w:r w:rsidRPr="00F8597F">
              <w:t xml:space="preserve">Specifies that the table shall be aligned to the trailing edge of the text flow – the </w:t>
            </w:r>
            <w:r>
              <w:t>Right</w:t>
            </w:r>
            <w:r w:rsidRPr="00F8597F">
              <w:t xml:space="preserve"> text margin (for a left</w:t>
            </w:r>
            <w:r>
              <w:t>-</w:t>
            </w:r>
            <w:r w:rsidRPr="00F8597F">
              <w:t>to-</w:t>
            </w:r>
            <w:r>
              <w:t>Right</w:t>
            </w:r>
            <w:r w:rsidRPr="00F8597F">
              <w:t xml:space="preserve"> table); or the left text margin (for a </w:t>
            </w:r>
            <w:r>
              <w:t>Right</w:t>
            </w:r>
            <w:r w:rsidRPr="00F8597F">
              <w:t>-to</w:t>
            </w:r>
            <w:r>
              <w:t>-</w:t>
            </w:r>
            <w:r w:rsidRPr="00F8597F">
              <w:t xml:space="preserve">left table) in the document. (See §17.4.1) </w:t>
            </w:r>
          </w:p>
        </w:tc>
      </w:tr>
      <w:tr w:rsidR="00F94D2D" w:rsidRPr="00F8597F" w14:paraId="22A261E9" w14:textId="77777777" w:rsidTr="006908DF">
        <w:tc>
          <w:tcPr>
            <w:tcW w:w="3197" w:type="dxa"/>
          </w:tcPr>
          <w:p w14:paraId="312BB954"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start </w:t>
            </w:r>
            <w:r w:rsidRPr="00F8597F">
              <w:t xml:space="preserve">(Align to Starting Edge) </w:t>
            </w:r>
          </w:p>
        </w:tc>
        <w:tc>
          <w:tcPr>
            <w:tcW w:w="5865" w:type="dxa"/>
          </w:tcPr>
          <w:p w14:paraId="75719D09" w14:textId="77777777" w:rsidR="00F94D2D" w:rsidRPr="00F8597F" w:rsidRDefault="00F94D2D" w:rsidP="006908DF">
            <w:pPr>
              <w:pStyle w:val="Standardowyakapit"/>
            </w:pPr>
            <w:r w:rsidRPr="00F8597F">
              <w:t>Specifies that the table shall be aligned to the leading edge of the text flow – the left text margin (for a left</w:t>
            </w:r>
            <w:r>
              <w:t>-</w:t>
            </w:r>
            <w:r w:rsidRPr="00F8597F">
              <w:t>to-</w:t>
            </w:r>
            <w:r>
              <w:t>Right</w:t>
            </w:r>
            <w:r w:rsidRPr="00F8597F">
              <w:t xml:space="preserve"> table); or the </w:t>
            </w:r>
            <w:r>
              <w:t>Right</w:t>
            </w:r>
            <w:r w:rsidRPr="00F8597F">
              <w:t xml:space="preserve"> text margin (for a </w:t>
            </w:r>
            <w:r>
              <w:t>Right</w:t>
            </w:r>
            <w:r w:rsidRPr="00F8597F">
              <w:t>-to</w:t>
            </w:r>
            <w:r>
              <w:t>-</w:t>
            </w:r>
            <w:r w:rsidRPr="00F8597F">
              <w:t xml:space="preserve">left table) in the document. (See §17.4.1) </w:t>
            </w:r>
          </w:p>
        </w:tc>
      </w:tr>
    </w:tbl>
    <w:p w14:paraId="4A92FEA3" w14:textId="77777777" w:rsidR="00F94D2D" w:rsidRPr="00F8597F" w:rsidRDefault="00F94D2D" w:rsidP="00F94D2D">
      <w:pPr>
        <w:pStyle w:val="Nagwek3"/>
        <w:ind w:left="709"/>
      </w:pPr>
      <w:bookmarkStart w:id="2991" w:name="_Toc133585685"/>
      <w:bookmarkStart w:id="2992" w:name="_Toc133672710"/>
      <w:bookmarkStart w:id="2993" w:name="_Toc133673467"/>
      <w:bookmarkStart w:id="2994" w:name="_Toc140224641"/>
      <w:r w:rsidRPr="003C38C7">
        <w:rPr>
          <w:rStyle w:val="NazwaProgramowa"/>
        </w:rPr>
        <w:t xml:space="preserve">ST_LevelSuffix </w:t>
      </w:r>
      <w:r w:rsidRPr="00F8597F">
        <w:t>(Content Between Numbering Symbol and Paragraph Text)</w:t>
      </w:r>
      <w:bookmarkEnd w:id="2991"/>
      <w:bookmarkEnd w:id="2992"/>
      <w:bookmarkEnd w:id="2993"/>
      <w:bookmarkEnd w:id="2994"/>
    </w:p>
    <w:p w14:paraId="043F88A3" w14:textId="77777777" w:rsidR="00F94D2D" w:rsidRPr="00F8597F" w:rsidRDefault="00F94D2D" w:rsidP="00F94D2D">
      <w:pPr>
        <w:pStyle w:val="Standardowyakapit"/>
      </w:pPr>
      <w:r w:rsidRPr="00F8597F">
        <w:t>This simple type specifies the types of content which shall be possible between a given numbering level's text and the text of every numbered paragraph which references that number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F94D2D" w:rsidRPr="00F8597F" w14:paraId="399170E9" w14:textId="77777777" w:rsidTr="006908DF">
        <w:tc>
          <w:tcPr>
            <w:tcW w:w="4548" w:type="dxa"/>
            <w:shd w:val="clear" w:color="auto" w:fill="C0C0C0"/>
          </w:tcPr>
          <w:p w14:paraId="14698B64" w14:textId="77777777" w:rsidR="00F94D2D" w:rsidRPr="00F8597F" w:rsidRDefault="00F94D2D" w:rsidP="006908DF">
            <w:pPr>
              <w:keepNext/>
              <w:ind w:left="3"/>
              <w:jc w:val="center"/>
            </w:pPr>
            <w:r w:rsidRPr="00F8597F">
              <w:rPr>
                <w:b/>
              </w:rPr>
              <w:t xml:space="preserve">Enumeration Value </w:t>
            </w:r>
          </w:p>
        </w:tc>
        <w:tc>
          <w:tcPr>
            <w:tcW w:w="4514" w:type="dxa"/>
            <w:shd w:val="clear" w:color="auto" w:fill="C0C0C0"/>
          </w:tcPr>
          <w:p w14:paraId="30153B51" w14:textId="77777777" w:rsidR="00F94D2D" w:rsidRPr="00F8597F" w:rsidRDefault="00F94D2D" w:rsidP="006908DF">
            <w:pPr>
              <w:keepNext/>
              <w:ind w:left="3"/>
              <w:jc w:val="center"/>
            </w:pPr>
            <w:r w:rsidRPr="00F8597F">
              <w:rPr>
                <w:b/>
              </w:rPr>
              <w:t xml:space="preserve">Description </w:t>
            </w:r>
          </w:p>
        </w:tc>
      </w:tr>
      <w:tr w:rsidR="00F94D2D" w:rsidRPr="00F8597F" w14:paraId="4B20E580" w14:textId="77777777" w:rsidTr="006908DF">
        <w:tc>
          <w:tcPr>
            <w:tcW w:w="4548" w:type="dxa"/>
          </w:tcPr>
          <w:p w14:paraId="1BA5765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thing </w:t>
            </w:r>
            <w:r w:rsidRPr="00F8597F">
              <w:t xml:space="preserve">(Nothing Between Numbering and Text) </w:t>
            </w:r>
          </w:p>
        </w:tc>
        <w:tc>
          <w:tcPr>
            <w:tcW w:w="4514" w:type="dxa"/>
          </w:tcPr>
          <w:p w14:paraId="35BA677D" w14:textId="77777777" w:rsidR="00F94D2D" w:rsidRPr="00F8597F" w:rsidRDefault="00F94D2D" w:rsidP="006908DF">
            <w:pPr>
              <w:pStyle w:val="Standardowyakapit"/>
            </w:pPr>
            <w:r w:rsidRPr="00F8597F">
              <w:t xml:space="preserve">Specifies that no character shall be displayed between the numbering level's text and the contents of the paragraph when displaying the numbered paragraph. </w:t>
            </w:r>
          </w:p>
        </w:tc>
      </w:tr>
      <w:tr w:rsidR="00F94D2D" w:rsidRPr="00F8597F" w14:paraId="31586477" w14:textId="77777777" w:rsidTr="006908DF">
        <w:tc>
          <w:tcPr>
            <w:tcW w:w="4548" w:type="dxa"/>
          </w:tcPr>
          <w:p w14:paraId="4811371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pace </w:t>
            </w:r>
            <w:r w:rsidRPr="00F8597F">
              <w:t xml:space="preserve">(Space Between Numbering and Text) </w:t>
            </w:r>
          </w:p>
        </w:tc>
        <w:tc>
          <w:tcPr>
            <w:tcW w:w="4514" w:type="dxa"/>
          </w:tcPr>
          <w:p w14:paraId="577B5428" w14:textId="77777777" w:rsidR="00F94D2D" w:rsidRPr="00F8597F" w:rsidRDefault="00F94D2D" w:rsidP="006908DF">
            <w:pPr>
              <w:pStyle w:val="Standardowyakapit"/>
            </w:pPr>
            <w:r w:rsidRPr="00F8597F">
              <w:t xml:space="preserve">Specifies that a space character shall be displayed between the numbering level's text and the contents of the paragraph when displaying the numbered paragraph. </w:t>
            </w:r>
          </w:p>
        </w:tc>
      </w:tr>
      <w:tr w:rsidR="00F94D2D" w:rsidRPr="00F8597F" w14:paraId="4F90175B" w14:textId="77777777" w:rsidTr="006908DF">
        <w:tc>
          <w:tcPr>
            <w:tcW w:w="4548" w:type="dxa"/>
          </w:tcPr>
          <w:p w14:paraId="2712EC3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ab </w:t>
            </w:r>
            <w:r w:rsidRPr="00F8597F">
              <w:t xml:space="preserve">(Tab Between Numbering and Text) </w:t>
            </w:r>
          </w:p>
        </w:tc>
        <w:tc>
          <w:tcPr>
            <w:tcW w:w="4514" w:type="dxa"/>
          </w:tcPr>
          <w:p w14:paraId="1BFCE2A8" w14:textId="77777777" w:rsidR="00F94D2D" w:rsidRPr="00F8597F" w:rsidRDefault="00F94D2D" w:rsidP="006908DF">
            <w:pPr>
              <w:pStyle w:val="Standardowyakapit"/>
            </w:pPr>
            <w:r w:rsidRPr="00F8597F">
              <w:t xml:space="preserve">Specifies that a tab character shall be displayed between the numbering level's text and the contents of the paragraph when displaying the numbered paragraph. </w:t>
            </w:r>
          </w:p>
        </w:tc>
      </w:tr>
    </w:tbl>
    <w:p w14:paraId="65DCCD1B" w14:textId="77777777" w:rsidR="00F94D2D" w:rsidRPr="00F8597F" w:rsidRDefault="00F94D2D" w:rsidP="00F94D2D">
      <w:pPr>
        <w:pStyle w:val="Nagwek3"/>
        <w:ind w:left="709"/>
      </w:pPr>
      <w:bookmarkStart w:id="2995" w:name="_Toc133585686"/>
      <w:bookmarkStart w:id="2996" w:name="_Toc133672711"/>
      <w:bookmarkStart w:id="2997" w:name="_Toc133673468"/>
      <w:bookmarkStart w:id="2998" w:name="_Toc140224642"/>
      <w:r w:rsidRPr="003C38C7">
        <w:rPr>
          <w:rStyle w:val="NazwaProgramowa"/>
        </w:rPr>
        <w:t xml:space="preserve">ST_LineNumberRestart </w:t>
      </w:r>
      <w:r w:rsidRPr="00F8597F">
        <w:t>(Line Numbering Restart Position)</w:t>
      </w:r>
      <w:bookmarkEnd w:id="2995"/>
      <w:bookmarkEnd w:id="2996"/>
      <w:bookmarkEnd w:id="2997"/>
      <w:bookmarkEnd w:id="2998"/>
    </w:p>
    <w:p w14:paraId="62B576D9" w14:textId="77777777" w:rsidR="00F94D2D" w:rsidRPr="00F8597F" w:rsidRDefault="00F94D2D" w:rsidP="00F94D2D">
      <w:pPr>
        <w:pStyle w:val="Standardowyakapit"/>
      </w:pPr>
      <w:r w:rsidRPr="00F8597F">
        <w:t>This simple type specifies when the line numbering in the parent section shall be reset to its restart value. The line numbering increments for each line (even if the line number itself is not displayed) until it reaches the restart point specified by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F94D2D" w:rsidRPr="00F8597F" w14:paraId="69C4F655" w14:textId="77777777" w:rsidTr="006908DF">
        <w:tc>
          <w:tcPr>
            <w:tcW w:w="4548" w:type="dxa"/>
            <w:shd w:val="clear" w:color="auto" w:fill="C0C0C0"/>
          </w:tcPr>
          <w:p w14:paraId="669D4E34" w14:textId="77777777" w:rsidR="00F94D2D" w:rsidRPr="00F8597F" w:rsidRDefault="00F94D2D" w:rsidP="006908DF">
            <w:pPr>
              <w:keepNext/>
              <w:ind w:right="2"/>
              <w:jc w:val="center"/>
            </w:pPr>
            <w:r w:rsidRPr="00F8597F">
              <w:rPr>
                <w:b/>
              </w:rPr>
              <w:lastRenderedPageBreak/>
              <w:t xml:space="preserve">Enumeration Value </w:t>
            </w:r>
          </w:p>
        </w:tc>
        <w:tc>
          <w:tcPr>
            <w:tcW w:w="4514" w:type="dxa"/>
            <w:shd w:val="clear" w:color="auto" w:fill="C0C0C0"/>
          </w:tcPr>
          <w:p w14:paraId="3BCE05E5" w14:textId="77777777" w:rsidR="00F94D2D" w:rsidRPr="00F8597F" w:rsidRDefault="00F94D2D" w:rsidP="006908DF">
            <w:pPr>
              <w:keepNext/>
              <w:ind w:right="1"/>
              <w:jc w:val="center"/>
            </w:pPr>
            <w:r w:rsidRPr="00F8597F">
              <w:rPr>
                <w:b/>
              </w:rPr>
              <w:t xml:space="preserve">Description </w:t>
            </w:r>
          </w:p>
        </w:tc>
      </w:tr>
      <w:tr w:rsidR="00F94D2D" w:rsidRPr="00F8597F" w14:paraId="6BDC9858" w14:textId="77777777" w:rsidTr="006908DF">
        <w:tc>
          <w:tcPr>
            <w:tcW w:w="4548" w:type="dxa"/>
          </w:tcPr>
          <w:p w14:paraId="442B1A6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inuous </w:t>
            </w:r>
            <w:r w:rsidRPr="00F8597F">
              <w:t xml:space="preserve">(Continue Line Numbering From Previous Section) </w:t>
            </w:r>
          </w:p>
        </w:tc>
        <w:tc>
          <w:tcPr>
            <w:tcW w:w="4514" w:type="dxa"/>
          </w:tcPr>
          <w:p w14:paraId="44A0E777" w14:textId="77777777" w:rsidR="00F94D2D" w:rsidRPr="00F8597F" w:rsidRDefault="00F94D2D" w:rsidP="006908DF">
            <w:pPr>
              <w:pStyle w:val="Standardowyakapit"/>
            </w:pPr>
            <w:r w:rsidRPr="00F8597F">
              <w:t xml:space="preserve">Specifies that line numbering for the parent section shall continue from the line numbering from the end of the previous section, if any. </w:t>
            </w:r>
          </w:p>
        </w:tc>
      </w:tr>
      <w:tr w:rsidR="00F94D2D" w:rsidRPr="00F8597F" w14:paraId="52D7F928" w14:textId="77777777" w:rsidTr="006908DF">
        <w:tc>
          <w:tcPr>
            <w:tcW w:w="4548" w:type="dxa"/>
          </w:tcPr>
          <w:p w14:paraId="08CD593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ewPage </w:t>
            </w:r>
            <w:r w:rsidRPr="00F8597F">
              <w:t xml:space="preserve">(Restart Line Numbering on Each Page) </w:t>
            </w:r>
          </w:p>
        </w:tc>
        <w:tc>
          <w:tcPr>
            <w:tcW w:w="4514" w:type="dxa"/>
          </w:tcPr>
          <w:p w14:paraId="48E34B99" w14:textId="77777777" w:rsidR="00F94D2D" w:rsidRPr="00F8597F" w:rsidRDefault="00F94D2D" w:rsidP="006908DF">
            <w:pPr>
              <w:pStyle w:val="Standardowyakapit"/>
            </w:pPr>
            <w:r w:rsidRPr="00F8597F">
              <w:t xml:space="preserve">Specifies that line numbering for the parent section shall restart to the starting value whenever a new page is displayed. </w:t>
            </w:r>
          </w:p>
        </w:tc>
      </w:tr>
      <w:tr w:rsidR="00F94D2D" w:rsidRPr="00F8597F" w14:paraId="4CAA47D2" w14:textId="77777777" w:rsidTr="006908DF">
        <w:tc>
          <w:tcPr>
            <w:tcW w:w="4548" w:type="dxa"/>
          </w:tcPr>
          <w:p w14:paraId="427E65C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ewSection </w:t>
            </w:r>
            <w:r w:rsidRPr="00F8597F">
              <w:t xml:space="preserve">(Restart Line Numbering for Each Section) </w:t>
            </w:r>
          </w:p>
        </w:tc>
        <w:tc>
          <w:tcPr>
            <w:tcW w:w="4514" w:type="dxa"/>
          </w:tcPr>
          <w:p w14:paraId="06141D07" w14:textId="77777777" w:rsidR="00F94D2D" w:rsidRPr="00F8597F" w:rsidRDefault="00F94D2D" w:rsidP="006908DF">
            <w:pPr>
              <w:pStyle w:val="Standardowyakapit"/>
            </w:pPr>
            <w:r w:rsidRPr="00F8597F">
              <w:t xml:space="preserve">Specifies that line numbering for the parent section shall restart to the starting value whenever the parent begins. </w:t>
            </w:r>
          </w:p>
        </w:tc>
      </w:tr>
    </w:tbl>
    <w:p w14:paraId="3B92188F" w14:textId="77777777" w:rsidR="00F94D2D" w:rsidRPr="00F8597F" w:rsidRDefault="00F94D2D" w:rsidP="00F94D2D">
      <w:pPr>
        <w:pStyle w:val="Nagwek3"/>
        <w:ind w:left="709"/>
      </w:pPr>
      <w:bookmarkStart w:id="2999" w:name="_Toc133585687"/>
      <w:bookmarkStart w:id="3000" w:name="_Toc133672712"/>
      <w:bookmarkStart w:id="3001" w:name="_Toc133673469"/>
      <w:bookmarkStart w:id="3002" w:name="_Toc140224643"/>
      <w:r w:rsidRPr="003C38C7">
        <w:rPr>
          <w:rStyle w:val="NazwaProgramowa"/>
        </w:rPr>
        <w:t xml:space="preserve">ST_LineSpacingRule </w:t>
      </w:r>
      <w:r w:rsidRPr="00F8597F">
        <w:t>(Line Spacing Rule)</w:t>
      </w:r>
      <w:bookmarkEnd w:id="2999"/>
      <w:bookmarkEnd w:id="3000"/>
      <w:bookmarkEnd w:id="3001"/>
      <w:bookmarkEnd w:id="3002"/>
    </w:p>
    <w:p w14:paraId="6EC4F48C" w14:textId="77777777" w:rsidR="00F94D2D" w:rsidRPr="00F8597F" w:rsidRDefault="00F94D2D" w:rsidP="00F94D2D">
      <w:pPr>
        <w:pStyle w:val="Standardowyakapit"/>
      </w:pPr>
      <w:r w:rsidRPr="00F8597F">
        <w:t>This simple type specifies the logic which shall be used to calculate the line spacing of the parent object when it is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5"/>
        <w:gridCol w:w="4537"/>
      </w:tblGrid>
      <w:tr w:rsidR="00F94D2D" w:rsidRPr="00F8597F" w14:paraId="44A30C21" w14:textId="77777777" w:rsidTr="006908DF">
        <w:tc>
          <w:tcPr>
            <w:tcW w:w="4525" w:type="dxa"/>
            <w:shd w:val="clear" w:color="auto" w:fill="C0C0C0"/>
          </w:tcPr>
          <w:p w14:paraId="14E68D75" w14:textId="77777777" w:rsidR="00F94D2D" w:rsidRPr="00F8597F" w:rsidRDefault="00F94D2D" w:rsidP="006908DF">
            <w:pPr>
              <w:keepNext/>
              <w:ind w:right="33"/>
              <w:jc w:val="center"/>
            </w:pPr>
            <w:r w:rsidRPr="00F8597F">
              <w:rPr>
                <w:b/>
              </w:rPr>
              <w:t xml:space="preserve">Enumeration Value </w:t>
            </w:r>
          </w:p>
        </w:tc>
        <w:tc>
          <w:tcPr>
            <w:tcW w:w="4537" w:type="dxa"/>
            <w:shd w:val="clear" w:color="auto" w:fill="C0C0C0"/>
          </w:tcPr>
          <w:p w14:paraId="6BCD78E0" w14:textId="77777777" w:rsidR="00F94D2D" w:rsidRPr="00F8597F" w:rsidRDefault="00F94D2D" w:rsidP="006908DF">
            <w:pPr>
              <w:keepNext/>
              <w:ind w:right="33"/>
              <w:jc w:val="center"/>
            </w:pPr>
            <w:r w:rsidRPr="00F8597F">
              <w:rPr>
                <w:b/>
              </w:rPr>
              <w:t xml:space="preserve">Description </w:t>
            </w:r>
          </w:p>
        </w:tc>
      </w:tr>
      <w:tr w:rsidR="00F94D2D" w:rsidRPr="00F8597F" w14:paraId="273A5F96" w14:textId="77777777" w:rsidTr="006908DF">
        <w:tc>
          <w:tcPr>
            <w:tcW w:w="4525" w:type="dxa"/>
          </w:tcPr>
          <w:p w14:paraId="3E15376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tLeast </w:t>
            </w:r>
            <w:r w:rsidRPr="00F8597F">
              <w:t xml:space="preserve">(Minimum Line Height) </w:t>
            </w:r>
          </w:p>
        </w:tc>
        <w:tc>
          <w:tcPr>
            <w:tcW w:w="4537" w:type="dxa"/>
          </w:tcPr>
          <w:p w14:paraId="4EFBA6C9" w14:textId="77777777" w:rsidR="00F94D2D" w:rsidRPr="00F8597F" w:rsidRDefault="00F94D2D" w:rsidP="006908DF">
            <w:pPr>
              <w:pStyle w:val="Standardowyakapit"/>
            </w:pPr>
            <w:r w:rsidRPr="00F8597F">
              <w:t xml:space="preserve">Specifies that the height of the line shall be at least the value specified but might be expanded to fit its content as needed. </w:t>
            </w:r>
          </w:p>
        </w:tc>
      </w:tr>
      <w:tr w:rsidR="00F94D2D" w:rsidRPr="00F8597F" w14:paraId="195FE0D0" w14:textId="77777777" w:rsidTr="006908DF">
        <w:tc>
          <w:tcPr>
            <w:tcW w:w="4525" w:type="dxa"/>
          </w:tcPr>
          <w:p w14:paraId="0571CCE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 </w:t>
            </w:r>
            <w:r w:rsidRPr="00F8597F">
              <w:t xml:space="preserve">(Automatically Determined Line Height) </w:t>
            </w:r>
          </w:p>
        </w:tc>
        <w:tc>
          <w:tcPr>
            <w:tcW w:w="4537" w:type="dxa"/>
          </w:tcPr>
          <w:p w14:paraId="79CF1B86" w14:textId="77777777" w:rsidR="00F94D2D" w:rsidRPr="00F8597F" w:rsidRDefault="00F94D2D" w:rsidP="006908DF">
            <w:pPr>
              <w:pStyle w:val="Standardowyakapit"/>
            </w:pPr>
            <w:r w:rsidRPr="00F8597F">
              <w:t xml:space="preserve">Specifies that the line spacing of the parent object shall be automatically determined by the size of its contents, with no predetermined minimum or maximum size. </w:t>
            </w:r>
          </w:p>
        </w:tc>
      </w:tr>
      <w:tr w:rsidR="00F94D2D" w:rsidRPr="00F8597F" w14:paraId="7FAF3A7B" w14:textId="77777777" w:rsidTr="006908DF">
        <w:tc>
          <w:tcPr>
            <w:tcW w:w="4525" w:type="dxa"/>
          </w:tcPr>
          <w:p w14:paraId="0E404C3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xact </w:t>
            </w:r>
            <w:r w:rsidRPr="00F8597F">
              <w:t xml:space="preserve">(Exact Line Height) </w:t>
            </w:r>
          </w:p>
        </w:tc>
        <w:tc>
          <w:tcPr>
            <w:tcW w:w="4537" w:type="dxa"/>
          </w:tcPr>
          <w:p w14:paraId="53B91D8B" w14:textId="77777777" w:rsidR="00F94D2D" w:rsidRPr="00F8597F" w:rsidRDefault="00F94D2D" w:rsidP="006908DF">
            <w:pPr>
              <w:pStyle w:val="Standardowyakapit"/>
            </w:pPr>
            <w:r w:rsidRPr="00F8597F">
              <w:t xml:space="preserve">Specifies that the height of the line shall be exactly the value specified, regardless of the size of the contents of the contents. </w:t>
            </w:r>
          </w:p>
        </w:tc>
      </w:tr>
    </w:tbl>
    <w:p w14:paraId="00636A7D" w14:textId="77777777" w:rsidR="00F94D2D" w:rsidRPr="00F8597F" w:rsidRDefault="00F94D2D" w:rsidP="00F94D2D">
      <w:pPr>
        <w:pStyle w:val="Nagwek3"/>
        <w:ind w:left="709"/>
      </w:pPr>
      <w:bookmarkStart w:id="3003" w:name="_Toc133585688"/>
      <w:bookmarkStart w:id="3004" w:name="_Toc133672713"/>
      <w:bookmarkStart w:id="3005" w:name="_Toc133673470"/>
      <w:bookmarkStart w:id="3006" w:name="_Toc140224644"/>
      <w:r w:rsidRPr="003C38C7">
        <w:rPr>
          <w:rStyle w:val="NazwaProgramowa"/>
        </w:rPr>
        <w:t xml:space="preserve">ST_Lock </w:t>
      </w:r>
      <w:r w:rsidRPr="00F8597F">
        <w:t>(Locking Types)</w:t>
      </w:r>
      <w:bookmarkEnd w:id="3003"/>
      <w:bookmarkEnd w:id="3004"/>
      <w:bookmarkEnd w:id="3005"/>
      <w:bookmarkEnd w:id="3006"/>
    </w:p>
    <w:p w14:paraId="00F8DCCF" w14:textId="77777777" w:rsidR="00F94D2D" w:rsidRDefault="00F94D2D" w:rsidP="00F94D2D">
      <w:pPr>
        <w:pStyle w:val="Standardowyakapit"/>
      </w:pPr>
      <w:r w:rsidRPr="00F8597F">
        <w:t>This simple type specifies the possible set of locking behaviors that can be applied to the contents of the nearest ancestor structured document tag when the contents of this document are edited by an application (whether through a user interface or directl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0"/>
        <w:gridCol w:w="4522"/>
      </w:tblGrid>
      <w:tr w:rsidR="00F94D2D" w:rsidRPr="00F8597F" w14:paraId="1497BA63" w14:textId="77777777" w:rsidTr="006908DF">
        <w:tc>
          <w:tcPr>
            <w:tcW w:w="4540" w:type="dxa"/>
            <w:shd w:val="clear" w:color="auto" w:fill="C0C0C0"/>
          </w:tcPr>
          <w:p w14:paraId="663BA8CC" w14:textId="77777777" w:rsidR="00F94D2D" w:rsidRPr="00F8597F" w:rsidRDefault="00F94D2D" w:rsidP="006908DF">
            <w:pPr>
              <w:keepNext/>
              <w:ind w:right="32"/>
              <w:jc w:val="center"/>
            </w:pPr>
            <w:r w:rsidRPr="00F8597F">
              <w:rPr>
                <w:b/>
              </w:rPr>
              <w:t xml:space="preserve">Enumeration Value </w:t>
            </w:r>
          </w:p>
        </w:tc>
        <w:tc>
          <w:tcPr>
            <w:tcW w:w="4522" w:type="dxa"/>
            <w:shd w:val="clear" w:color="auto" w:fill="C0C0C0"/>
          </w:tcPr>
          <w:p w14:paraId="19C779C8" w14:textId="77777777" w:rsidR="00F94D2D" w:rsidRPr="00F8597F" w:rsidRDefault="00F94D2D" w:rsidP="006908DF">
            <w:pPr>
              <w:keepNext/>
              <w:ind w:right="32"/>
              <w:jc w:val="center"/>
            </w:pPr>
            <w:r w:rsidRPr="00F8597F">
              <w:rPr>
                <w:b/>
              </w:rPr>
              <w:t xml:space="preserve">Description </w:t>
            </w:r>
          </w:p>
        </w:tc>
      </w:tr>
      <w:tr w:rsidR="00F94D2D" w:rsidRPr="00F8597F" w14:paraId="71818598" w14:textId="77777777" w:rsidTr="006908DF">
        <w:tc>
          <w:tcPr>
            <w:tcW w:w="4540" w:type="dxa"/>
          </w:tcPr>
          <w:p w14:paraId="1BD61B7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entLocked </w:t>
            </w:r>
            <w:r w:rsidRPr="00F8597F">
              <w:t xml:space="preserve">(Contents Cannot Be Edited At Runtime) </w:t>
            </w:r>
          </w:p>
        </w:tc>
        <w:tc>
          <w:tcPr>
            <w:tcW w:w="4522" w:type="dxa"/>
          </w:tcPr>
          <w:p w14:paraId="7FE78FB8" w14:textId="77777777" w:rsidR="00F94D2D" w:rsidRPr="00F8597F" w:rsidRDefault="00F94D2D" w:rsidP="006908DF">
            <w:pPr>
              <w:pStyle w:val="Standardowyakapit"/>
            </w:pPr>
            <w:r w:rsidRPr="00F8597F">
              <w:t xml:space="preserve">Specifies that the editing restriction applied to the nearest ancestor structured document tag shall be as follows: </w:t>
            </w:r>
          </w:p>
        </w:tc>
      </w:tr>
      <w:tr w:rsidR="00F94D2D" w:rsidRPr="00F8597F" w14:paraId="24D1A262" w14:textId="77777777" w:rsidTr="006908DF">
        <w:tc>
          <w:tcPr>
            <w:tcW w:w="4540" w:type="dxa"/>
          </w:tcPr>
          <w:p w14:paraId="10EF0CE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dtContentLocked </w:t>
            </w:r>
            <w:r w:rsidRPr="00F8597F">
              <w:t xml:space="preserve">(Contents Cannot Be Edited At Runtime And SDT Cannot Be Deleted) </w:t>
            </w:r>
          </w:p>
        </w:tc>
        <w:tc>
          <w:tcPr>
            <w:tcW w:w="4522" w:type="dxa"/>
          </w:tcPr>
          <w:p w14:paraId="3DCE0CE6" w14:textId="77777777" w:rsidR="00F94D2D" w:rsidRPr="00F8597F" w:rsidRDefault="00F94D2D" w:rsidP="006908DF">
            <w:pPr>
              <w:pStyle w:val="Standardowyakapit"/>
              <w:keepNext/>
            </w:pPr>
            <w:r w:rsidRPr="00F8597F">
              <w:t xml:space="preserve">Specifies that the editing restriction applied to the nearest ancestor structured document tag shall be as follows: </w:t>
            </w:r>
          </w:p>
        </w:tc>
      </w:tr>
      <w:tr w:rsidR="00F94D2D" w:rsidRPr="00F8597F" w14:paraId="1F2978C5" w14:textId="77777777" w:rsidTr="006908DF">
        <w:tc>
          <w:tcPr>
            <w:tcW w:w="4540" w:type="dxa"/>
          </w:tcPr>
          <w:p w14:paraId="194F4060"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sdtLocked </w:t>
            </w:r>
            <w:r w:rsidRPr="00F8597F">
              <w:t xml:space="preserve">(SDT Cannot Be Deleted) </w:t>
            </w:r>
          </w:p>
        </w:tc>
        <w:tc>
          <w:tcPr>
            <w:tcW w:w="4522" w:type="dxa"/>
          </w:tcPr>
          <w:p w14:paraId="10657440" w14:textId="77777777" w:rsidR="00F94D2D" w:rsidRPr="00F8597F" w:rsidRDefault="00F94D2D" w:rsidP="006908DF">
            <w:pPr>
              <w:pStyle w:val="Standardowyakapit"/>
            </w:pPr>
            <w:r w:rsidRPr="00F8597F">
              <w:t xml:space="preserve">Specifies that the editing restriction applied to the nearest ancestor structured document tag shall be as follows: </w:t>
            </w:r>
          </w:p>
        </w:tc>
      </w:tr>
      <w:tr w:rsidR="00F94D2D" w:rsidRPr="00F8597F" w14:paraId="05BDB068" w14:textId="77777777" w:rsidTr="006908DF">
        <w:tc>
          <w:tcPr>
            <w:tcW w:w="4540" w:type="dxa"/>
          </w:tcPr>
          <w:p w14:paraId="150AD5E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unlocked </w:t>
            </w:r>
            <w:r w:rsidRPr="00F8597F">
              <w:t xml:space="preserve">(No Locking) </w:t>
            </w:r>
          </w:p>
        </w:tc>
        <w:tc>
          <w:tcPr>
            <w:tcW w:w="4522" w:type="dxa"/>
          </w:tcPr>
          <w:p w14:paraId="5BBD3C43" w14:textId="77777777" w:rsidR="00F94D2D" w:rsidRPr="00F8597F" w:rsidRDefault="00F94D2D" w:rsidP="006908DF">
            <w:pPr>
              <w:pStyle w:val="Standardowyakapit"/>
            </w:pPr>
            <w:r w:rsidRPr="00F8597F">
              <w:t xml:space="preserve">Specifies that no special locking behaviors shall be applied to the nearest ancestor structured document tag. </w:t>
            </w:r>
          </w:p>
        </w:tc>
      </w:tr>
    </w:tbl>
    <w:p w14:paraId="592545FE" w14:textId="77777777" w:rsidR="00F94D2D" w:rsidRPr="00F8597F" w:rsidRDefault="00F94D2D" w:rsidP="00F94D2D">
      <w:pPr>
        <w:pStyle w:val="Nagwek3"/>
        <w:ind w:left="709"/>
      </w:pPr>
      <w:bookmarkStart w:id="3007" w:name="_Toc133585689"/>
      <w:bookmarkStart w:id="3008" w:name="_Toc133672714"/>
      <w:bookmarkStart w:id="3009" w:name="_Toc133673471"/>
      <w:bookmarkStart w:id="3010" w:name="_Toc140224645"/>
      <w:r w:rsidRPr="003C38C7">
        <w:rPr>
          <w:rStyle w:val="NazwaProgramowa"/>
        </w:rPr>
        <w:t xml:space="preserve">ST_LongHexNumber </w:t>
      </w:r>
      <w:r w:rsidRPr="00F8597F">
        <w:t>(Eight Digit Hexadecimal Value)</w:t>
      </w:r>
      <w:bookmarkEnd w:id="3007"/>
      <w:bookmarkEnd w:id="3008"/>
      <w:bookmarkEnd w:id="3009"/>
      <w:bookmarkEnd w:id="3010"/>
    </w:p>
    <w:p w14:paraId="05FB14AB" w14:textId="77777777" w:rsidR="00F94D2D" w:rsidRPr="00F8597F" w:rsidRDefault="00F94D2D" w:rsidP="00F94D2D">
      <w:pPr>
        <w:pStyle w:val="Standardowyakapit"/>
      </w:pPr>
      <w:r w:rsidRPr="00F8597F">
        <w:t>This simple type specifies a number value specified as a four octet (eight digit) hexadecimal number, whose contents are interpreted based on the context of the parent XML element.</w:t>
      </w:r>
    </w:p>
    <w:p w14:paraId="0C548D1C" w14:textId="77777777" w:rsidR="00F94D2D" w:rsidRPr="00F8597F" w:rsidRDefault="00F94D2D" w:rsidP="00F94D2D">
      <w:pPr>
        <w:pStyle w:val="Nagwek3"/>
        <w:ind w:left="709"/>
      </w:pPr>
      <w:bookmarkStart w:id="3011" w:name="_Toc133585690"/>
      <w:bookmarkStart w:id="3012" w:name="_Toc133672715"/>
      <w:bookmarkStart w:id="3013" w:name="_Toc133673472"/>
      <w:bookmarkStart w:id="3014" w:name="_Toc140224646"/>
      <w:r w:rsidRPr="003C38C7">
        <w:rPr>
          <w:rStyle w:val="NazwaProgramowa"/>
        </w:rPr>
        <w:t xml:space="preserve">ST_MacroName </w:t>
      </w:r>
      <w:r w:rsidRPr="00F8597F">
        <w:t>(Script Subroutine Name Value)</w:t>
      </w:r>
      <w:bookmarkEnd w:id="3011"/>
      <w:bookmarkEnd w:id="3012"/>
      <w:bookmarkEnd w:id="3013"/>
      <w:bookmarkEnd w:id="3014"/>
    </w:p>
    <w:p w14:paraId="22B62C5D" w14:textId="77777777" w:rsidR="00F94D2D" w:rsidRPr="00F8597F" w:rsidRDefault="00F94D2D" w:rsidP="00F94D2D">
      <w:pPr>
        <w:pStyle w:val="Standardowyakapit"/>
      </w:pPr>
      <w:r w:rsidRPr="00F8597F">
        <w:t>This simple type specifies a subroutine in a scripting language which can be executed based on the context of the parent XML element. The language and location of this subroutine can be determined using any method desired by an application.</w:t>
      </w:r>
    </w:p>
    <w:p w14:paraId="41D0A04F" w14:textId="77777777" w:rsidR="00F94D2D" w:rsidRPr="00F8597F" w:rsidRDefault="00F94D2D" w:rsidP="00F94D2D">
      <w:pPr>
        <w:pStyle w:val="Nagwek3"/>
        <w:ind w:left="709"/>
      </w:pPr>
      <w:bookmarkStart w:id="3015" w:name="_Toc133585691"/>
      <w:bookmarkStart w:id="3016" w:name="_Toc133672716"/>
      <w:bookmarkStart w:id="3017" w:name="_Toc133673473"/>
      <w:bookmarkStart w:id="3018" w:name="_Toc140224647"/>
      <w:r w:rsidRPr="003C38C7">
        <w:rPr>
          <w:rStyle w:val="NazwaProgramowa"/>
        </w:rPr>
        <w:t xml:space="preserve">ST_MailMergeDataType </w:t>
      </w:r>
      <w:r w:rsidRPr="00F8597F">
        <w:t>(Mail Merge Data Source Type Values)</w:t>
      </w:r>
      <w:bookmarkEnd w:id="3015"/>
      <w:bookmarkEnd w:id="3016"/>
      <w:bookmarkEnd w:id="3017"/>
      <w:bookmarkEnd w:id="3018"/>
    </w:p>
    <w:p w14:paraId="7BA2DD33" w14:textId="77777777" w:rsidR="00F94D2D" w:rsidRPr="00F8597F" w:rsidRDefault="00F94D2D" w:rsidP="00F94D2D">
      <w:pPr>
        <w:pStyle w:val="Standardowyakapit"/>
      </w:pPr>
      <w:r w:rsidRPr="00F8597F">
        <w:t xml:space="preserve">This simple type specifies the data source access mechanism used to connect to the data source for a mail merge. This setting is purely a suggestion of the data source access mechanism which shall be </w:t>
      </w:r>
      <w:proofErr w:type="gramStart"/>
      <w:r w:rsidRPr="00F8597F">
        <w:t>used, and</w:t>
      </w:r>
      <w:proofErr w:type="gramEnd"/>
      <w:r w:rsidRPr="00F8597F">
        <w:t xml:space="preserve">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75"/>
        <w:gridCol w:w="4587"/>
      </w:tblGrid>
      <w:tr w:rsidR="00F94D2D" w:rsidRPr="00F8597F" w14:paraId="7A68F06E" w14:textId="77777777" w:rsidTr="006908DF">
        <w:tc>
          <w:tcPr>
            <w:tcW w:w="4475" w:type="dxa"/>
            <w:shd w:val="clear" w:color="auto" w:fill="C0C0C0"/>
          </w:tcPr>
          <w:p w14:paraId="320CD9F3" w14:textId="77777777" w:rsidR="00F94D2D" w:rsidRPr="00F8597F" w:rsidRDefault="00F94D2D" w:rsidP="006908DF">
            <w:pPr>
              <w:keepNext/>
              <w:ind w:right="2"/>
              <w:jc w:val="center"/>
            </w:pPr>
            <w:r w:rsidRPr="00F8597F">
              <w:rPr>
                <w:b/>
              </w:rPr>
              <w:t xml:space="preserve">Value </w:t>
            </w:r>
          </w:p>
        </w:tc>
        <w:tc>
          <w:tcPr>
            <w:tcW w:w="4587" w:type="dxa"/>
            <w:shd w:val="clear" w:color="auto" w:fill="C0C0C0"/>
          </w:tcPr>
          <w:p w14:paraId="321212D3" w14:textId="77777777" w:rsidR="00F94D2D" w:rsidRPr="00F8597F" w:rsidRDefault="00F94D2D" w:rsidP="006908DF">
            <w:pPr>
              <w:keepNext/>
              <w:ind w:left="3"/>
              <w:jc w:val="center"/>
            </w:pPr>
            <w:r w:rsidRPr="00F8597F">
              <w:rPr>
                <w:b/>
              </w:rPr>
              <w:t xml:space="preserve">Description </w:t>
            </w:r>
          </w:p>
        </w:tc>
      </w:tr>
      <w:tr w:rsidR="00F94D2D" w:rsidRPr="00F8597F" w14:paraId="1F321711" w14:textId="77777777" w:rsidTr="006908DF">
        <w:tc>
          <w:tcPr>
            <w:tcW w:w="4475" w:type="dxa"/>
          </w:tcPr>
          <w:p w14:paraId="26DCAC9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ative </w:t>
            </w:r>
            <w:r w:rsidRPr="00F8597F">
              <w:t xml:space="preserve">(Office Data Source Object Data Source) </w:t>
            </w:r>
          </w:p>
        </w:tc>
        <w:tc>
          <w:tcPr>
            <w:tcW w:w="4587" w:type="dxa"/>
          </w:tcPr>
          <w:p w14:paraId="7AD6D83A" w14:textId="0ADD3B0D" w:rsidR="00F94D2D" w:rsidRPr="00F8597F" w:rsidRDefault="00F94D2D" w:rsidP="006908DF">
            <w:pPr>
              <w:pStyle w:val="Standardowyakapit"/>
            </w:pPr>
            <w:r w:rsidRPr="00F8597F">
              <w:t>Specifies that a given merged WordprocessingML document has been connected to an external data source via the data stored in the Office Data Source Object (ODSO) interface</w:t>
            </w:r>
            <w:r w:rsidR="004E14F3">
              <w:t>.</w:t>
            </w:r>
          </w:p>
        </w:tc>
      </w:tr>
      <w:tr w:rsidR="00F94D2D" w:rsidRPr="00F8597F" w14:paraId="4DA898B2" w14:textId="77777777" w:rsidTr="006908DF">
        <w:tc>
          <w:tcPr>
            <w:tcW w:w="4475" w:type="dxa"/>
          </w:tcPr>
          <w:p w14:paraId="5FABB38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dbc </w:t>
            </w:r>
            <w:r w:rsidRPr="00F8597F">
              <w:t xml:space="preserve">(Open Database Connectivity Data Source) </w:t>
            </w:r>
          </w:p>
        </w:tc>
        <w:tc>
          <w:tcPr>
            <w:tcW w:w="4587" w:type="dxa"/>
          </w:tcPr>
          <w:p w14:paraId="59131F67" w14:textId="77777777" w:rsidR="00F94D2D" w:rsidRPr="00F8597F" w:rsidRDefault="00F94D2D" w:rsidP="006908DF">
            <w:pPr>
              <w:pStyle w:val="Standardowyakapit"/>
            </w:pPr>
            <w:r w:rsidRPr="00F8597F">
              <w:t xml:space="preserve">Specifies that a given merged WordprocessingML document has been connected to an external data source via ODBC. </w:t>
            </w:r>
          </w:p>
        </w:tc>
      </w:tr>
      <w:tr w:rsidR="00F94D2D" w:rsidRPr="00F8597F" w14:paraId="5DED8A8C" w14:textId="77777777" w:rsidTr="006908DF">
        <w:tc>
          <w:tcPr>
            <w:tcW w:w="4475" w:type="dxa"/>
          </w:tcPr>
          <w:p w14:paraId="57F6BC2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query </w:t>
            </w:r>
            <w:r w:rsidRPr="00F8597F">
              <w:t xml:space="preserve">(Query Data Source) </w:t>
            </w:r>
          </w:p>
        </w:tc>
        <w:tc>
          <w:tcPr>
            <w:tcW w:w="4587" w:type="dxa"/>
          </w:tcPr>
          <w:p w14:paraId="2F9E108C" w14:textId="77777777" w:rsidR="00F94D2D" w:rsidRPr="00F8597F" w:rsidRDefault="00F94D2D" w:rsidP="006908DF">
            <w:pPr>
              <w:pStyle w:val="Standardowyakapit"/>
            </w:pPr>
            <w:r w:rsidRPr="00F8597F">
              <w:t xml:space="preserve">Specifies that a given merged WordprocessingML document has been connected to an external data source using an external query file. </w:t>
            </w:r>
          </w:p>
        </w:tc>
      </w:tr>
      <w:tr w:rsidR="00F94D2D" w:rsidRPr="00F8597F" w14:paraId="78FCF454" w14:textId="77777777" w:rsidTr="006908DF">
        <w:tc>
          <w:tcPr>
            <w:tcW w:w="4475" w:type="dxa"/>
          </w:tcPr>
          <w:p w14:paraId="7CE905D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oap </w:t>
            </w:r>
            <w:r w:rsidRPr="00F8597F">
              <w:t xml:space="preserve">(SOAP Data Source) </w:t>
            </w:r>
          </w:p>
        </w:tc>
        <w:tc>
          <w:tcPr>
            <w:tcW w:w="4587" w:type="dxa"/>
          </w:tcPr>
          <w:p w14:paraId="1291A894" w14:textId="77777777" w:rsidR="00F94D2D" w:rsidRPr="00F8597F" w:rsidRDefault="00F94D2D" w:rsidP="006908DF">
            <w:pPr>
              <w:pStyle w:val="Standardowyakapit"/>
            </w:pPr>
            <w:r w:rsidRPr="00F8597F">
              <w:t xml:space="preserve">Specifies that a given WordprocessingML document has been connected to a data source using SOAP.  </w:t>
            </w:r>
          </w:p>
        </w:tc>
      </w:tr>
      <w:tr w:rsidR="00F94D2D" w:rsidRPr="00F8597F" w14:paraId="57945790" w14:textId="77777777" w:rsidTr="006908DF">
        <w:tc>
          <w:tcPr>
            <w:tcW w:w="4475" w:type="dxa"/>
          </w:tcPr>
          <w:p w14:paraId="1B362E0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preadsheet </w:t>
            </w:r>
            <w:r w:rsidRPr="00F8597F">
              <w:t xml:space="preserve">(Spreadsheet Data Source) </w:t>
            </w:r>
          </w:p>
        </w:tc>
        <w:tc>
          <w:tcPr>
            <w:tcW w:w="4587" w:type="dxa"/>
          </w:tcPr>
          <w:p w14:paraId="0891AC86" w14:textId="77777777" w:rsidR="00F94D2D" w:rsidRPr="00F8597F" w:rsidRDefault="00F94D2D" w:rsidP="006908DF">
            <w:pPr>
              <w:pStyle w:val="Standardowyakapit"/>
            </w:pPr>
            <w:r w:rsidRPr="00F8597F">
              <w:t xml:space="preserve">Specifies that a given WordprocessingML document has been connected to a spreadsheet.  </w:t>
            </w:r>
          </w:p>
        </w:tc>
      </w:tr>
      <w:tr w:rsidR="00F94D2D" w:rsidRPr="00F8597F" w14:paraId="447EF4E6" w14:textId="77777777" w:rsidTr="006908DF">
        <w:tc>
          <w:tcPr>
            <w:tcW w:w="4475" w:type="dxa"/>
          </w:tcPr>
          <w:p w14:paraId="70F002B4"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textFile </w:t>
            </w:r>
            <w:r w:rsidRPr="00F8597F">
              <w:t xml:space="preserve">(Text File Data Source) </w:t>
            </w:r>
          </w:p>
        </w:tc>
        <w:tc>
          <w:tcPr>
            <w:tcW w:w="4587" w:type="dxa"/>
          </w:tcPr>
          <w:p w14:paraId="42A4B9F6" w14:textId="77777777" w:rsidR="00F94D2D" w:rsidRPr="00F8597F" w:rsidRDefault="00F94D2D" w:rsidP="006908DF">
            <w:pPr>
              <w:pStyle w:val="Standardowyakapit"/>
            </w:pPr>
            <w:r w:rsidRPr="00F8597F">
              <w:t xml:space="preserve">Specifies that a given WordprocessingML document has been connected to a text file. </w:t>
            </w:r>
          </w:p>
        </w:tc>
      </w:tr>
      <w:tr w:rsidR="00F94D2D" w:rsidRPr="00F8597F" w14:paraId="7F749827" w14:textId="77777777" w:rsidTr="006908DF">
        <w:tc>
          <w:tcPr>
            <w:tcW w:w="4475" w:type="dxa"/>
          </w:tcPr>
          <w:p w14:paraId="5585EFE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xQuery </w:t>
            </w:r>
            <w:r w:rsidRPr="00F8597F">
              <w:t xml:space="preserve">(Text File Data Source) </w:t>
            </w:r>
          </w:p>
        </w:tc>
        <w:tc>
          <w:tcPr>
            <w:tcW w:w="4587" w:type="dxa"/>
          </w:tcPr>
          <w:p w14:paraId="0E521ECF" w14:textId="77777777" w:rsidR="00F94D2D" w:rsidRPr="00F8597F" w:rsidRDefault="00F94D2D" w:rsidP="006908DF">
            <w:pPr>
              <w:pStyle w:val="Standardowyakapit"/>
              <w:keepNext/>
            </w:pPr>
            <w:r w:rsidRPr="00F8597F">
              <w:t xml:space="preserve">Specifies that a given WordprocessingML document </w:t>
            </w:r>
          </w:p>
        </w:tc>
      </w:tr>
      <w:tr w:rsidR="00F94D2D" w:rsidRPr="00F8597F" w14:paraId="35161B36" w14:textId="77777777" w:rsidTr="006908DF">
        <w:tc>
          <w:tcPr>
            <w:tcW w:w="4475" w:type="dxa"/>
          </w:tcPr>
          <w:p w14:paraId="36FE0FC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xmlFile </w:t>
            </w:r>
            <w:r w:rsidRPr="00F8597F">
              <w:t xml:space="preserve">(XML File Data Source) </w:t>
            </w:r>
          </w:p>
        </w:tc>
        <w:tc>
          <w:tcPr>
            <w:tcW w:w="4587" w:type="dxa"/>
          </w:tcPr>
          <w:p w14:paraId="4BAFDF4B" w14:textId="77777777" w:rsidR="00F94D2D" w:rsidRPr="00F8597F" w:rsidRDefault="00F94D2D" w:rsidP="006908DF">
            <w:pPr>
              <w:pStyle w:val="Standardowyakapit"/>
            </w:pPr>
            <w:r w:rsidRPr="00F8597F">
              <w:t xml:space="preserve">Specifies that a given WordprocessingML document has been connected to an XML file. </w:t>
            </w:r>
          </w:p>
        </w:tc>
      </w:tr>
    </w:tbl>
    <w:p w14:paraId="2C1EADBA" w14:textId="77777777" w:rsidR="00F94D2D" w:rsidRPr="00F8597F" w:rsidRDefault="00F94D2D" w:rsidP="00F94D2D">
      <w:pPr>
        <w:pStyle w:val="Nagwek3"/>
        <w:ind w:left="709"/>
      </w:pPr>
      <w:bookmarkStart w:id="3019" w:name="_Toc133585692"/>
      <w:bookmarkStart w:id="3020" w:name="_Toc133672717"/>
      <w:bookmarkStart w:id="3021" w:name="_Toc133673474"/>
      <w:bookmarkStart w:id="3022" w:name="_Toc140224648"/>
      <w:r w:rsidRPr="003C38C7">
        <w:rPr>
          <w:rStyle w:val="NazwaProgramowa"/>
        </w:rPr>
        <w:t xml:space="preserve">ST_MailMergeDest </w:t>
      </w:r>
      <w:r w:rsidRPr="00F8597F">
        <w:t>(Merged Document Destination Types)</w:t>
      </w:r>
      <w:bookmarkEnd w:id="3019"/>
      <w:bookmarkEnd w:id="3020"/>
      <w:bookmarkEnd w:id="3021"/>
      <w:bookmarkEnd w:id="3022"/>
    </w:p>
    <w:p w14:paraId="2FFB7A82" w14:textId="77777777" w:rsidR="00F94D2D" w:rsidRPr="00F8597F" w:rsidRDefault="00F94D2D" w:rsidP="00F94D2D">
      <w:pPr>
        <w:pStyle w:val="Standardowyakapit"/>
      </w:pPr>
      <w:r w:rsidRPr="00F8597F">
        <w:t>This simple type specifies the possible results which can be generated when a mail merge is carried out on a given WordprocessingML source document. In other words, this element is used to specify what is to be done with the merged documents that result from populating the fields within a given merged WordprocessingML document with data from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92"/>
        <w:gridCol w:w="4570"/>
      </w:tblGrid>
      <w:tr w:rsidR="00F94D2D" w:rsidRPr="00F8597F" w14:paraId="4CEC2EF8" w14:textId="77777777" w:rsidTr="006908DF">
        <w:tc>
          <w:tcPr>
            <w:tcW w:w="4492" w:type="dxa"/>
            <w:shd w:val="clear" w:color="auto" w:fill="C0C0C0"/>
          </w:tcPr>
          <w:p w14:paraId="5D97A112" w14:textId="77777777" w:rsidR="00F94D2D" w:rsidRPr="00F8597F" w:rsidRDefault="00F94D2D" w:rsidP="006908DF">
            <w:pPr>
              <w:keepNext/>
              <w:ind w:left="3"/>
              <w:jc w:val="center"/>
            </w:pPr>
            <w:r w:rsidRPr="00F8597F">
              <w:rPr>
                <w:b/>
              </w:rPr>
              <w:t xml:space="preserve">Enumeration Value </w:t>
            </w:r>
          </w:p>
        </w:tc>
        <w:tc>
          <w:tcPr>
            <w:tcW w:w="4570" w:type="dxa"/>
            <w:shd w:val="clear" w:color="auto" w:fill="C0C0C0"/>
          </w:tcPr>
          <w:p w14:paraId="1D0B1332" w14:textId="77777777" w:rsidR="00F94D2D" w:rsidRPr="00F8597F" w:rsidRDefault="00F94D2D" w:rsidP="006908DF">
            <w:pPr>
              <w:keepNext/>
              <w:ind w:left="3"/>
              <w:jc w:val="center"/>
            </w:pPr>
            <w:r w:rsidRPr="00F8597F">
              <w:rPr>
                <w:b/>
              </w:rPr>
              <w:t xml:space="preserve">Description </w:t>
            </w:r>
          </w:p>
        </w:tc>
      </w:tr>
      <w:tr w:rsidR="00F94D2D" w:rsidRPr="00F8597F" w14:paraId="200B333B" w14:textId="77777777" w:rsidTr="006908DF">
        <w:tc>
          <w:tcPr>
            <w:tcW w:w="4492" w:type="dxa"/>
          </w:tcPr>
          <w:p w14:paraId="1BD2B6B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mail </w:t>
            </w:r>
            <w:r w:rsidRPr="00F8597F">
              <w:t xml:space="preserve">(Send Merged Documents as E-mail Messages) </w:t>
            </w:r>
            <w:r w:rsidRPr="00F8597F">
              <w:rPr>
                <w:rFonts w:ascii="Cambria" w:eastAsia="Cambria" w:hAnsi="Cambria" w:cs="Cambria"/>
              </w:rPr>
              <w:t>fax</w:t>
            </w:r>
            <w:r w:rsidRPr="00F8597F">
              <w:t xml:space="preserve"> (Send Merged Documents as Faxes) </w:t>
            </w:r>
          </w:p>
        </w:tc>
        <w:tc>
          <w:tcPr>
            <w:tcW w:w="4570" w:type="dxa"/>
          </w:tcPr>
          <w:p w14:paraId="7DB83D0E" w14:textId="77777777" w:rsidR="00F94D2D" w:rsidRPr="00F8597F" w:rsidRDefault="00F94D2D" w:rsidP="006908DF">
            <w:pPr>
              <w:pStyle w:val="Standardowyakapit"/>
              <w:keepNext/>
            </w:pPr>
            <w:r w:rsidRPr="00F8597F">
              <w:t xml:space="preserve">Specifies that conforming hosting applications shall generate emails using the documents that result from populating the fields within a given merged WordprocessingML document with data from the specified external data source. </w:t>
            </w:r>
          </w:p>
        </w:tc>
      </w:tr>
      <w:tr w:rsidR="00F94D2D" w:rsidRPr="00F8597F" w14:paraId="22CF3213" w14:textId="77777777" w:rsidTr="006908DF">
        <w:tc>
          <w:tcPr>
            <w:tcW w:w="4492" w:type="dxa"/>
          </w:tcPr>
          <w:p w14:paraId="68B91CB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ewDocument </w:t>
            </w:r>
            <w:r w:rsidRPr="00F8597F">
              <w:t xml:space="preserve">(Send Merged Documents to New Documents) </w:t>
            </w:r>
          </w:p>
        </w:tc>
        <w:tc>
          <w:tcPr>
            <w:tcW w:w="4570" w:type="dxa"/>
          </w:tcPr>
          <w:p w14:paraId="208ED6B2" w14:textId="77777777" w:rsidR="00F94D2D" w:rsidRPr="00F8597F" w:rsidRDefault="00F94D2D" w:rsidP="006908DF">
            <w:pPr>
              <w:pStyle w:val="Standardowyakapit"/>
            </w:pPr>
            <w:r w:rsidRPr="00F8597F">
              <w:t xml:space="preserve">Specifies that conforming hosting applications shall generate new documents by populating the fields within a given merged WordprocessingML document with data from the specified external data source. </w:t>
            </w:r>
          </w:p>
        </w:tc>
      </w:tr>
      <w:tr w:rsidR="00F94D2D" w:rsidRPr="00F8597F" w14:paraId="48BC483E" w14:textId="77777777" w:rsidTr="006908DF">
        <w:tc>
          <w:tcPr>
            <w:tcW w:w="4492" w:type="dxa"/>
          </w:tcPr>
          <w:p w14:paraId="01C0BA5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rinter </w:t>
            </w:r>
            <w:r w:rsidRPr="00F8597F">
              <w:t xml:space="preserve">(Send Merged Documents to Printer) </w:t>
            </w:r>
          </w:p>
        </w:tc>
        <w:tc>
          <w:tcPr>
            <w:tcW w:w="4570" w:type="dxa"/>
          </w:tcPr>
          <w:p w14:paraId="59B9D20E" w14:textId="77777777" w:rsidR="00F94D2D" w:rsidRPr="00F8597F" w:rsidRDefault="00F94D2D" w:rsidP="006908DF">
            <w:pPr>
              <w:pStyle w:val="Standardowyakapit"/>
            </w:pPr>
            <w:r w:rsidRPr="00F8597F">
              <w:t xml:space="preserve">Specifies that conforming hosting applications shall print the documents that result from populating the fields within a given merged WordprocessingML document with external data from the specified external data source. </w:t>
            </w:r>
          </w:p>
        </w:tc>
      </w:tr>
    </w:tbl>
    <w:p w14:paraId="7A2C453E" w14:textId="77777777" w:rsidR="00F94D2D" w:rsidRPr="00F8597F" w:rsidRDefault="00F94D2D" w:rsidP="00F94D2D">
      <w:pPr>
        <w:pStyle w:val="Nagwek3"/>
        <w:ind w:left="709"/>
      </w:pPr>
      <w:bookmarkStart w:id="3023" w:name="_Toc133585693"/>
      <w:bookmarkStart w:id="3024" w:name="_Toc133672718"/>
      <w:bookmarkStart w:id="3025" w:name="_Toc133673475"/>
      <w:bookmarkStart w:id="3026" w:name="_Toc140224649"/>
      <w:r w:rsidRPr="003C38C7">
        <w:rPr>
          <w:rStyle w:val="NazwaProgramowa"/>
        </w:rPr>
        <w:t xml:space="preserve">ST_MailMergeDocType </w:t>
      </w:r>
      <w:r w:rsidRPr="00F8597F">
        <w:t>(Source Document Types)</w:t>
      </w:r>
      <w:bookmarkEnd w:id="3023"/>
      <w:bookmarkEnd w:id="3024"/>
      <w:bookmarkEnd w:id="3025"/>
      <w:bookmarkEnd w:id="3026"/>
    </w:p>
    <w:p w14:paraId="0F6949BF" w14:textId="77777777" w:rsidR="00F94D2D" w:rsidRPr="00F8597F" w:rsidRDefault="00F94D2D" w:rsidP="00F94D2D">
      <w:pPr>
        <w:pStyle w:val="Standardowyakapit"/>
      </w:pPr>
      <w:r w:rsidRPr="00F8597F">
        <w:t>This simple types specifies the possible types for a given WordprocessingML sourc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5"/>
        <w:gridCol w:w="4507"/>
      </w:tblGrid>
      <w:tr w:rsidR="00F94D2D" w:rsidRPr="00F8597F" w14:paraId="1BEE8F76" w14:textId="77777777" w:rsidTr="006908DF">
        <w:tc>
          <w:tcPr>
            <w:tcW w:w="4555" w:type="dxa"/>
            <w:shd w:val="clear" w:color="auto" w:fill="C0C0C0"/>
          </w:tcPr>
          <w:p w14:paraId="553EDF5B" w14:textId="77777777" w:rsidR="00F94D2D" w:rsidRPr="00F8597F" w:rsidRDefault="00F94D2D" w:rsidP="006908DF">
            <w:pPr>
              <w:keepNext/>
              <w:ind w:left="3"/>
              <w:jc w:val="center"/>
            </w:pPr>
            <w:r w:rsidRPr="00F8597F">
              <w:rPr>
                <w:b/>
              </w:rPr>
              <w:t xml:space="preserve">Enumeration Value </w:t>
            </w:r>
          </w:p>
        </w:tc>
        <w:tc>
          <w:tcPr>
            <w:tcW w:w="4507" w:type="dxa"/>
            <w:shd w:val="clear" w:color="auto" w:fill="C0C0C0"/>
          </w:tcPr>
          <w:p w14:paraId="680B7E06" w14:textId="77777777" w:rsidR="00F94D2D" w:rsidRPr="00F8597F" w:rsidRDefault="00F94D2D" w:rsidP="006908DF">
            <w:pPr>
              <w:keepNext/>
              <w:ind w:left="3"/>
              <w:jc w:val="center"/>
            </w:pPr>
            <w:r w:rsidRPr="00F8597F">
              <w:rPr>
                <w:b/>
              </w:rPr>
              <w:t xml:space="preserve">Description </w:t>
            </w:r>
          </w:p>
        </w:tc>
      </w:tr>
      <w:tr w:rsidR="00F94D2D" w:rsidRPr="00F8597F" w14:paraId="0C383B40" w14:textId="77777777" w:rsidTr="006908DF">
        <w:tc>
          <w:tcPr>
            <w:tcW w:w="4555" w:type="dxa"/>
          </w:tcPr>
          <w:p w14:paraId="2A026F3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atalog </w:t>
            </w:r>
            <w:r w:rsidRPr="00F8597F">
              <w:t xml:space="preserve">(Catalog Source Document) </w:t>
            </w:r>
          </w:p>
        </w:tc>
        <w:tc>
          <w:tcPr>
            <w:tcW w:w="4507" w:type="dxa"/>
          </w:tcPr>
          <w:p w14:paraId="3A709606" w14:textId="77777777" w:rsidR="00F94D2D" w:rsidRPr="00F8597F" w:rsidRDefault="00F94D2D" w:rsidP="006908DF">
            <w:pPr>
              <w:pStyle w:val="Standardowyakapit"/>
            </w:pPr>
            <w:r w:rsidRPr="00F8597F">
              <w:t xml:space="preserve">Specifies that the mail merge source document is of the catalog type. </w:t>
            </w:r>
          </w:p>
        </w:tc>
      </w:tr>
      <w:tr w:rsidR="00F94D2D" w:rsidRPr="00F8597F" w14:paraId="63D1C232" w14:textId="77777777" w:rsidTr="006908DF">
        <w:tc>
          <w:tcPr>
            <w:tcW w:w="4555" w:type="dxa"/>
          </w:tcPr>
          <w:p w14:paraId="6445BC4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mail </w:t>
            </w:r>
            <w:r w:rsidRPr="00F8597F">
              <w:t xml:space="preserve">(E-Mail Source Document) </w:t>
            </w:r>
          </w:p>
        </w:tc>
        <w:tc>
          <w:tcPr>
            <w:tcW w:w="4507" w:type="dxa"/>
          </w:tcPr>
          <w:p w14:paraId="6254A1D8" w14:textId="77777777" w:rsidR="00F94D2D" w:rsidRPr="00F8597F" w:rsidRDefault="00F94D2D" w:rsidP="006908DF">
            <w:pPr>
              <w:pStyle w:val="Standardowyakapit"/>
            </w:pPr>
            <w:r w:rsidRPr="00F8597F">
              <w:t xml:space="preserve">Specifies that the mail merge source document is of the e-mail message type. </w:t>
            </w:r>
          </w:p>
        </w:tc>
      </w:tr>
      <w:tr w:rsidR="00F94D2D" w:rsidRPr="00F8597F" w14:paraId="7A4E6104" w14:textId="77777777" w:rsidTr="006908DF">
        <w:tc>
          <w:tcPr>
            <w:tcW w:w="4555" w:type="dxa"/>
          </w:tcPr>
          <w:p w14:paraId="0113D322"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envelopes </w:t>
            </w:r>
            <w:r w:rsidRPr="00F8597F">
              <w:t xml:space="preserve">(Envelope Source Document) </w:t>
            </w:r>
          </w:p>
        </w:tc>
        <w:tc>
          <w:tcPr>
            <w:tcW w:w="4507" w:type="dxa"/>
          </w:tcPr>
          <w:p w14:paraId="70976018" w14:textId="77777777" w:rsidR="00F94D2D" w:rsidRPr="00F8597F" w:rsidRDefault="00F94D2D" w:rsidP="006908DF">
            <w:pPr>
              <w:pStyle w:val="Standardowyakapit"/>
            </w:pPr>
            <w:r w:rsidRPr="00F8597F">
              <w:t xml:space="preserve">Specifies that the mail merge source document is of the envelope type. </w:t>
            </w:r>
          </w:p>
        </w:tc>
      </w:tr>
      <w:tr w:rsidR="00F94D2D" w:rsidRPr="00F8597F" w14:paraId="7CF89A8E" w14:textId="77777777" w:rsidTr="006908DF">
        <w:tc>
          <w:tcPr>
            <w:tcW w:w="4555" w:type="dxa"/>
          </w:tcPr>
          <w:p w14:paraId="2BECDC3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ax </w:t>
            </w:r>
            <w:r w:rsidRPr="00F8597F">
              <w:t xml:space="preserve">(Fax Source Document) </w:t>
            </w:r>
          </w:p>
        </w:tc>
        <w:tc>
          <w:tcPr>
            <w:tcW w:w="4507" w:type="dxa"/>
          </w:tcPr>
          <w:p w14:paraId="38C87335" w14:textId="77777777" w:rsidR="00F94D2D" w:rsidRPr="00F8597F" w:rsidRDefault="00F94D2D" w:rsidP="006908DF">
            <w:pPr>
              <w:pStyle w:val="Standardowyakapit"/>
              <w:keepNext/>
            </w:pPr>
            <w:r w:rsidRPr="00F8597F">
              <w:t xml:space="preserve">Specifies that the mail merge source document is of </w:t>
            </w:r>
          </w:p>
        </w:tc>
      </w:tr>
      <w:tr w:rsidR="00F94D2D" w:rsidRPr="00F8597F" w14:paraId="77A51CD9" w14:textId="77777777" w:rsidTr="006908DF">
        <w:tc>
          <w:tcPr>
            <w:tcW w:w="4555" w:type="dxa"/>
          </w:tcPr>
          <w:p w14:paraId="684E45C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ormLetters </w:t>
            </w:r>
            <w:r w:rsidRPr="00F8597F">
              <w:t xml:space="preserve">(Form Letter Source Document) </w:t>
            </w:r>
          </w:p>
        </w:tc>
        <w:tc>
          <w:tcPr>
            <w:tcW w:w="4507" w:type="dxa"/>
          </w:tcPr>
          <w:p w14:paraId="1DD7B771" w14:textId="77777777" w:rsidR="00F94D2D" w:rsidRPr="00F8597F" w:rsidRDefault="00F94D2D" w:rsidP="006908DF">
            <w:pPr>
              <w:pStyle w:val="Standardowyakapit"/>
            </w:pPr>
            <w:r w:rsidRPr="00F8597F">
              <w:t xml:space="preserve">Specifies that the mail merge source document is of the form letter type. </w:t>
            </w:r>
          </w:p>
        </w:tc>
      </w:tr>
      <w:tr w:rsidR="00F94D2D" w:rsidRPr="00F8597F" w14:paraId="38115549" w14:textId="77777777" w:rsidTr="006908DF">
        <w:tc>
          <w:tcPr>
            <w:tcW w:w="4555" w:type="dxa"/>
          </w:tcPr>
          <w:p w14:paraId="1450B6E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ilingLabels </w:t>
            </w:r>
            <w:r w:rsidRPr="00F8597F">
              <w:t xml:space="preserve">(Mailing Label Source Document) </w:t>
            </w:r>
          </w:p>
        </w:tc>
        <w:tc>
          <w:tcPr>
            <w:tcW w:w="4507" w:type="dxa"/>
          </w:tcPr>
          <w:p w14:paraId="7784ADED" w14:textId="77777777" w:rsidR="00F94D2D" w:rsidRPr="00F8597F" w:rsidRDefault="00F94D2D" w:rsidP="006908DF">
            <w:pPr>
              <w:pStyle w:val="Standardowyakapit"/>
            </w:pPr>
            <w:r w:rsidRPr="00F8597F">
              <w:t xml:space="preserve">Specifies that the mail merge source document is of the mailing label type. </w:t>
            </w:r>
          </w:p>
        </w:tc>
      </w:tr>
    </w:tbl>
    <w:p w14:paraId="0C01927C" w14:textId="77777777" w:rsidR="00F94D2D" w:rsidRPr="00F8597F" w:rsidRDefault="00F94D2D" w:rsidP="00F94D2D">
      <w:pPr>
        <w:pStyle w:val="Nagwek3"/>
        <w:ind w:left="709"/>
      </w:pPr>
      <w:bookmarkStart w:id="3027" w:name="_Toc133585694"/>
      <w:bookmarkStart w:id="3028" w:name="_Toc133672719"/>
      <w:bookmarkStart w:id="3029" w:name="_Toc133673476"/>
      <w:bookmarkStart w:id="3030" w:name="_Toc140224650"/>
      <w:r w:rsidRPr="003C38C7">
        <w:rPr>
          <w:rStyle w:val="NazwaProgramowa"/>
        </w:rPr>
        <w:t xml:space="preserve">ST_MailMergeOdsoFMDFieldType </w:t>
      </w:r>
      <w:r w:rsidRPr="00F8597F">
        <w:t>(Merge Field Mapping Types)</w:t>
      </w:r>
      <w:bookmarkEnd w:id="3027"/>
      <w:bookmarkEnd w:id="3028"/>
      <w:bookmarkEnd w:id="3029"/>
      <w:bookmarkEnd w:id="3030"/>
    </w:p>
    <w:p w14:paraId="335D6508" w14:textId="77777777" w:rsidR="00F94D2D" w:rsidRPr="00F8597F" w:rsidRDefault="00F94D2D" w:rsidP="00F94D2D">
      <w:pPr>
        <w:pStyle w:val="Standardowyakapit"/>
      </w:pPr>
      <w:r w:rsidRPr="00F8597F">
        <w:t>This simple types specifies the possible types used to indicate if a given mail merge field has been mapped to a column in the given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F94D2D" w:rsidRPr="00F8597F" w14:paraId="3A8BEA4D" w14:textId="77777777" w:rsidTr="006908DF">
        <w:tc>
          <w:tcPr>
            <w:tcW w:w="4547" w:type="dxa"/>
            <w:shd w:val="clear" w:color="auto" w:fill="C0C0C0"/>
          </w:tcPr>
          <w:p w14:paraId="20F9B069" w14:textId="77777777" w:rsidR="00F94D2D" w:rsidRPr="00F8597F" w:rsidRDefault="00F94D2D" w:rsidP="006908DF">
            <w:pPr>
              <w:keepNext/>
              <w:jc w:val="center"/>
            </w:pPr>
            <w:r w:rsidRPr="00F8597F">
              <w:rPr>
                <w:b/>
              </w:rPr>
              <w:t xml:space="preserve">Enumeration Value </w:t>
            </w:r>
          </w:p>
        </w:tc>
        <w:tc>
          <w:tcPr>
            <w:tcW w:w="4515" w:type="dxa"/>
            <w:shd w:val="clear" w:color="auto" w:fill="C0C0C0"/>
          </w:tcPr>
          <w:p w14:paraId="25F17115" w14:textId="77777777" w:rsidR="00F94D2D" w:rsidRPr="00F8597F" w:rsidRDefault="00F94D2D" w:rsidP="006908DF">
            <w:pPr>
              <w:keepNext/>
              <w:jc w:val="center"/>
            </w:pPr>
            <w:r w:rsidRPr="00F8597F">
              <w:rPr>
                <w:b/>
              </w:rPr>
              <w:t xml:space="preserve">Description </w:t>
            </w:r>
          </w:p>
        </w:tc>
      </w:tr>
      <w:tr w:rsidR="00F94D2D" w:rsidRPr="00F8597F" w14:paraId="6BA05D7B" w14:textId="77777777" w:rsidTr="006908DF">
        <w:tc>
          <w:tcPr>
            <w:tcW w:w="4547" w:type="dxa"/>
          </w:tcPr>
          <w:p w14:paraId="24A8643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bColumn </w:t>
            </w:r>
            <w:r w:rsidRPr="00F8597F">
              <w:t xml:space="preserve">(Field Mapping to Data Source Column) </w:t>
            </w:r>
          </w:p>
        </w:tc>
        <w:tc>
          <w:tcPr>
            <w:tcW w:w="4515" w:type="dxa"/>
          </w:tcPr>
          <w:p w14:paraId="6B1A50F3" w14:textId="77777777" w:rsidR="00F94D2D" w:rsidRPr="00F8597F" w:rsidRDefault="00F94D2D" w:rsidP="006908DF">
            <w:pPr>
              <w:pStyle w:val="Standardowyakapit"/>
            </w:pPr>
            <w:r w:rsidRPr="00F8597F">
              <w:t xml:space="preserve">Specifies that the mail merge field has been mapped to a column in the given external data source. </w:t>
            </w:r>
          </w:p>
        </w:tc>
      </w:tr>
      <w:tr w:rsidR="00F94D2D" w:rsidRPr="00F8597F" w14:paraId="0B065969" w14:textId="77777777" w:rsidTr="006908DF">
        <w:tc>
          <w:tcPr>
            <w:tcW w:w="4547" w:type="dxa"/>
          </w:tcPr>
          <w:p w14:paraId="022F246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ull </w:t>
            </w:r>
            <w:r w:rsidRPr="00F8597F">
              <w:t xml:space="preserve">(Field Not Mapped) </w:t>
            </w:r>
          </w:p>
        </w:tc>
        <w:tc>
          <w:tcPr>
            <w:tcW w:w="4515" w:type="dxa"/>
          </w:tcPr>
          <w:p w14:paraId="659472D6" w14:textId="77777777" w:rsidR="00F94D2D" w:rsidRPr="00F8597F" w:rsidRDefault="00F94D2D" w:rsidP="006908DF">
            <w:pPr>
              <w:pStyle w:val="Standardowyakapit"/>
            </w:pPr>
            <w:r w:rsidRPr="00F8597F">
              <w:t xml:space="preserve">Specifies that the mail merge field has not been mapped to a column in the given external data source. </w:t>
            </w:r>
          </w:p>
        </w:tc>
      </w:tr>
    </w:tbl>
    <w:p w14:paraId="0DA0B736" w14:textId="77777777" w:rsidR="00F94D2D" w:rsidRPr="00F8597F" w:rsidRDefault="00F94D2D" w:rsidP="00F94D2D">
      <w:pPr>
        <w:pStyle w:val="Nagwek3"/>
        <w:ind w:left="709"/>
      </w:pPr>
      <w:bookmarkStart w:id="3031" w:name="_Toc133585695"/>
      <w:bookmarkStart w:id="3032" w:name="_Toc133672720"/>
      <w:bookmarkStart w:id="3033" w:name="_Toc133673477"/>
      <w:bookmarkStart w:id="3034" w:name="_Toc140224651"/>
      <w:r w:rsidRPr="003C38C7">
        <w:rPr>
          <w:rStyle w:val="NazwaProgramowa"/>
        </w:rPr>
        <w:t xml:space="preserve">ST_MailMergeSourceType </w:t>
      </w:r>
      <w:r w:rsidRPr="00F8597F">
        <w:t>(Mail Merge ODSO Data Source Types)</w:t>
      </w:r>
      <w:bookmarkEnd w:id="3031"/>
      <w:bookmarkEnd w:id="3032"/>
      <w:bookmarkEnd w:id="3033"/>
      <w:bookmarkEnd w:id="3034"/>
    </w:p>
    <w:p w14:paraId="69A15095" w14:textId="77777777" w:rsidR="00F94D2D" w:rsidRPr="00F8597F" w:rsidRDefault="00F94D2D" w:rsidP="00F94D2D">
      <w:pPr>
        <w:pStyle w:val="Standardowyakapit"/>
      </w:pPr>
      <w:r w:rsidRPr="00F8597F">
        <w:t>This simple type specifies the type of external data source to be connected to via as part of the ODSO connection information for this mail merge. This setting is purely a suggestion of the data source type, which is being used for this mail merge,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81"/>
        <w:gridCol w:w="5381"/>
      </w:tblGrid>
      <w:tr w:rsidR="00F94D2D" w:rsidRPr="00F8597F" w14:paraId="189A3689" w14:textId="77777777" w:rsidTr="004E14F3">
        <w:tc>
          <w:tcPr>
            <w:tcW w:w="3681" w:type="dxa"/>
            <w:shd w:val="clear" w:color="auto" w:fill="C0C0C0"/>
          </w:tcPr>
          <w:p w14:paraId="6C9D4648" w14:textId="77777777" w:rsidR="00F94D2D" w:rsidRPr="00F8597F" w:rsidRDefault="00F94D2D" w:rsidP="006908DF">
            <w:pPr>
              <w:keepNext/>
              <w:ind w:right="28"/>
              <w:jc w:val="center"/>
            </w:pPr>
            <w:r w:rsidRPr="00F8597F">
              <w:rPr>
                <w:b/>
              </w:rPr>
              <w:t xml:space="preserve">Enumeration Value </w:t>
            </w:r>
          </w:p>
        </w:tc>
        <w:tc>
          <w:tcPr>
            <w:tcW w:w="5381" w:type="dxa"/>
            <w:shd w:val="clear" w:color="auto" w:fill="C0C0C0"/>
          </w:tcPr>
          <w:p w14:paraId="689E3669" w14:textId="77777777" w:rsidR="00F94D2D" w:rsidRPr="00F8597F" w:rsidRDefault="00F94D2D" w:rsidP="006908DF">
            <w:pPr>
              <w:keepNext/>
              <w:ind w:right="28"/>
              <w:jc w:val="center"/>
            </w:pPr>
            <w:r w:rsidRPr="00F8597F">
              <w:rPr>
                <w:b/>
              </w:rPr>
              <w:t xml:space="preserve">Description </w:t>
            </w:r>
          </w:p>
        </w:tc>
      </w:tr>
      <w:tr w:rsidR="00F94D2D" w:rsidRPr="00F8597F" w14:paraId="62A3C67D" w14:textId="77777777" w:rsidTr="004E14F3">
        <w:tc>
          <w:tcPr>
            <w:tcW w:w="3681" w:type="dxa"/>
          </w:tcPr>
          <w:p w14:paraId="6F2AD7D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ddressBook </w:t>
            </w:r>
            <w:r w:rsidRPr="00F8597F">
              <w:t xml:space="preserve">(Address Book Data Source) </w:t>
            </w:r>
          </w:p>
        </w:tc>
        <w:tc>
          <w:tcPr>
            <w:tcW w:w="5381" w:type="dxa"/>
          </w:tcPr>
          <w:p w14:paraId="59A67A04" w14:textId="77777777" w:rsidR="00F94D2D" w:rsidRPr="00F8597F" w:rsidRDefault="00F94D2D" w:rsidP="006908DF">
            <w:pPr>
              <w:pStyle w:val="Standardowyakapit"/>
            </w:pPr>
            <w:r w:rsidRPr="00F8597F">
              <w:t xml:space="preserve">Specifies that a given merged WordprocessingML document has been connected to an address book of contacts. </w:t>
            </w:r>
          </w:p>
        </w:tc>
      </w:tr>
      <w:tr w:rsidR="00F94D2D" w:rsidRPr="00F8597F" w14:paraId="0B18B150" w14:textId="77777777" w:rsidTr="004E14F3">
        <w:tc>
          <w:tcPr>
            <w:tcW w:w="3681" w:type="dxa"/>
          </w:tcPr>
          <w:p w14:paraId="40029DD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tabase </w:t>
            </w:r>
            <w:r w:rsidRPr="00F8597F">
              <w:t xml:space="preserve">(Database Data Source) </w:t>
            </w:r>
          </w:p>
        </w:tc>
        <w:tc>
          <w:tcPr>
            <w:tcW w:w="5381" w:type="dxa"/>
          </w:tcPr>
          <w:p w14:paraId="3F6E7203" w14:textId="77777777" w:rsidR="00F94D2D" w:rsidRPr="00F8597F" w:rsidRDefault="00F94D2D" w:rsidP="006908DF">
            <w:pPr>
              <w:pStyle w:val="Standardowyakapit"/>
            </w:pPr>
            <w:r w:rsidRPr="00F8597F">
              <w:t xml:space="preserve">Specifies that a given merged WordprocessingML document has been connected to a database. </w:t>
            </w:r>
          </w:p>
        </w:tc>
      </w:tr>
      <w:tr w:rsidR="00F94D2D" w:rsidRPr="00F8597F" w14:paraId="53613F0A" w14:textId="77777777" w:rsidTr="004E14F3">
        <w:tc>
          <w:tcPr>
            <w:tcW w:w="3681" w:type="dxa"/>
          </w:tcPr>
          <w:p w14:paraId="4D5703D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cument1 </w:t>
            </w:r>
            <w:r w:rsidRPr="00F8597F">
              <w:t xml:space="preserve">(Alternate Document Format Data Source) </w:t>
            </w:r>
          </w:p>
        </w:tc>
        <w:tc>
          <w:tcPr>
            <w:tcW w:w="5381" w:type="dxa"/>
          </w:tcPr>
          <w:p w14:paraId="1E3ADDF2" w14:textId="77777777" w:rsidR="00F94D2D" w:rsidRPr="00F8597F" w:rsidRDefault="00F94D2D" w:rsidP="006908DF">
            <w:pPr>
              <w:pStyle w:val="Standardowyakapit"/>
            </w:pPr>
            <w:r w:rsidRPr="00F8597F">
              <w:t xml:space="preserve">Specifies that a given merged WordprocessingML document has been connected to another document format supported by the producing application. The format of this document is application-defined and outside the scope of ECMA-376. </w:t>
            </w:r>
          </w:p>
        </w:tc>
      </w:tr>
      <w:tr w:rsidR="00F94D2D" w:rsidRPr="00F8597F" w14:paraId="786FF9E6" w14:textId="77777777" w:rsidTr="004E14F3">
        <w:tc>
          <w:tcPr>
            <w:tcW w:w="3681" w:type="dxa"/>
          </w:tcPr>
          <w:p w14:paraId="54BC505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cument2 </w:t>
            </w:r>
            <w:r w:rsidRPr="00F8597F">
              <w:t xml:space="preserve">(Alternate Document Format Data Source Two) </w:t>
            </w:r>
          </w:p>
        </w:tc>
        <w:tc>
          <w:tcPr>
            <w:tcW w:w="5381" w:type="dxa"/>
          </w:tcPr>
          <w:p w14:paraId="57627D5B" w14:textId="77777777" w:rsidR="00F94D2D" w:rsidRPr="00F8597F" w:rsidRDefault="00F94D2D" w:rsidP="006908DF">
            <w:pPr>
              <w:pStyle w:val="Standardowyakapit"/>
            </w:pPr>
            <w:r w:rsidRPr="00F8597F">
              <w:t xml:space="preserve">Specifies that a given merged WordprocessingML document has been connected to another document format supported by the producing application. The </w:t>
            </w:r>
            <w:r w:rsidRPr="00F8597F">
              <w:lastRenderedPageBreak/>
              <w:t xml:space="preserve">format of this document is application-defined and outside the scope of ECMA-376. </w:t>
            </w:r>
          </w:p>
        </w:tc>
      </w:tr>
      <w:tr w:rsidR="00F94D2D" w:rsidRPr="00F8597F" w14:paraId="5124EF2D" w14:textId="77777777" w:rsidTr="004E14F3">
        <w:tc>
          <w:tcPr>
            <w:tcW w:w="3681" w:type="dxa"/>
          </w:tcPr>
          <w:p w14:paraId="7AD2F7B1"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email </w:t>
            </w:r>
            <w:r w:rsidRPr="00F8597F">
              <w:t xml:space="preserve">(E-Mail Program Data Source) </w:t>
            </w:r>
          </w:p>
        </w:tc>
        <w:tc>
          <w:tcPr>
            <w:tcW w:w="5381" w:type="dxa"/>
          </w:tcPr>
          <w:p w14:paraId="0A754D58" w14:textId="77777777" w:rsidR="00F94D2D" w:rsidRPr="00F8597F" w:rsidRDefault="00F94D2D" w:rsidP="006908DF">
            <w:pPr>
              <w:pStyle w:val="Standardowyakapit"/>
            </w:pPr>
            <w:r w:rsidRPr="00F8597F">
              <w:t xml:space="preserve">Specifies that a given merged WordprocessingML document has been connected to an e-mail application. </w:t>
            </w:r>
          </w:p>
        </w:tc>
      </w:tr>
      <w:tr w:rsidR="00F94D2D" w:rsidRPr="00F8597F" w14:paraId="7A9AEC84" w14:textId="77777777" w:rsidTr="004E14F3">
        <w:tc>
          <w:tcPr>
            <w:tcW w:w="3681" w:type="dxa"/>
          </w:tcPr>
          <w:p w14:paraId="10F872C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egacy </w:t>
            </w:r>
            <w:r w:rsidRPr="00F8597F">
              <w:t xml:space="preserve">(Legacy Document Format Data Source) </w:t>
            </w:r>
          </w:p>
        </w:tc>
        <w:tc>
          <w:tcPr>
            <w:tcW w:w="5381" w:type="dxa"/>
          </w:tcPr>
          <w:p w14:paraId="2657350D" w14:textId="77777777" w:rsidR="00F94D2D" w:rsidRPr="00F8597F" w:rsidRDefault="00F94D2D" w:rsidP="006908DF">
            <w:pPr>
              <w:pStyle w:val="Standardowyakapit"/>
            </w:pPr>
            <w:r w:rsidRPr="00F8597F">
              <w:t xml:space="preserve">Specifies that a given merged WordprocessingML document has been connected to a legacy document format supported by the producing application. The format of this legacy document is application-defined and outside the scope of ECMA-376. </w:t>
            </w:r>
          </w:p>
        </w:tc>
      </w:tr>
      <w:tr w:rsidR="00F94D2D" w:rsidRPr="00F8597F" w14:paraId="1D09B5DE" w14:textId="77777777" w:rsidTr="004E14F3">
        <w:tc>
          <w:tcPr>
            <w:tcW w:w="3681" w:type="dxa"/>
          </w:tcPr>
          <w:p w14:paraId="2470780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ster </w:t>
            </w:r>
            <w:r w:rsidRPr="00F8597F">
              <w:t xml:space="preserve">(Aggregate Data Source) </w:t>
            </w:r>
          </w:p>
        </w:tc>
        <w:tc>
          <w:tcPr>
            <w:tcW w:w="5381" w:type="dxa"/>
          </w:tcPr>
          <w:p w14:paraId="09B9193C" w14:textId="77777777" w:rsidR="00F94D2D" w:rsidRPr="00F8597F" w:rsidRDefault="00F94D2D" w:rsidP="006908DF">
            <w:pPr>
              <w:pStyle w:val="Standardowyakapit"/>
              <w:keepNext/>
            </w:pPr>
            <w:r w:rsidRPr="00F8597F">
              <w:t xml:space="preserve">Specifies that a given merged WordprocessingML </w:t>
            </w:r>
          </w:p>
        </w:tc>
      </w:tr>
      <w:tr w:rsidR="00F94D2D" w:rsidRPr="00F8597F" w14:paraId="6BAE2E8F" w14:textId="77777777" w:rsidTr="004E14F3">
        <w:tc>
          <w:tcPr>
            <w:tcW w:w="3681" w:type="dxa"/>
          </w:tcPr>
          <w:p w14:paraId="1892B96D" w14:textId="4783E592" w:rsidR="00F94D2D" w:rsidRPr="00F8597F" w:rsidRDefault="00F94D2D" w:rsidP="006908DF">
            <w:pPr>
              <w:pStyle w:val="Standardowyakapit"/>
              <w:jc w:val="left"/>
            </w:pPr>
            <w:r w:rsidRPr="00C62B5E">
              <w:rPr>
                <w:rStyle w:val="NazwaProgramowa"/>
                <w:rFonts w:ascii="Calibri" w:hAnsi="Calibri" w:cs="Calibri"/>
                <w:lang w:val="en-AU"/>
              </w:rPr>
              <w:t xml:space="preserve">native </w:t>
            </w:r>
            <w:r w:rsidRPr="00F8597F">
              <w:t>(Native Data Sou</w:t>
            </w:r>
            <w:r w:rsidR="004E14F3">
              <w:t>r</w:t>
            </w:r>
            <w:r w:rsidRPr="00F8597F">
              <w:t xml:space="preserve">ce) </w:t>
            </w:r>
          </w:p>
        </w:tc>
        <w:tc>
          <w:tcPr>
            <w:tcW w:w="5381" w:type="dxa"/>
          </w:tcPr>
          <w:p w14:paraId="4FE051C7" w14:textId="77777777" w:rsidR="00F94D2D" w:rsidRPr="00F8597F" w:rsidRDefault="00F94D2D" w:rsidP="006908DF">
            <w:pPr>
              <w:pStyle w:val="Standardowyakapit"/>
            </w:pPr>
            <w:r w:rsidRPr="00F8597F">
              <w:t xml:space="preserve">Specifies that a given merged WordprocessingML document has been connected to another document format native to the producing application. The format of this document is application-defined and outside the scope of ECMA-376. </w:t>
            </w:r>
          </w:p>
        </w:tc>
      </w:tr>
      <w:tr w:rsidR="00F94D2D" w:rsidRPr="00F8597F" w14:paraId="727DE341" w14:textId="77777777" w:rsidTr="004E14F3">
        <w:tc>
          <w:tcPr>
            <w:tcW w:w="3681" w:type="dxa"/>
          </w:tcPr>
          <w:p w14:paraId="143D1A0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 </w:t>
            </w:r>
            <w:r w:rsidRPr="00F8597F">
              <w:t xml:space="preserve">(Text File Data Source) </w:t>
            </w:r>
          </w:p>
        </w:tc>
        <w:tc>
          <w:tcPr>
            <w:tcW w:w="5381" w:type="dxa"/>
          </w:tcPr>
          <w:p w14:paraId="071CAF4D" w14:textId="77777777" w:rsidR="00F94D2D" w:rsidRPr="00F8597F" w:rsidRDefault="00F94D2D" w:rsidP="006908DF">
            <w:pPr>
              <w:pStyle w:val="Standardowyakapit"/>
            </w:pPr>
            <w:r w:rsidRPr="00F8597F">
              <w:t xml:space="preserve">Specifies that a given merged WordprocessingML document has been connected to a text file. </w:t>
            </w:r>
          </w:p>
        </w:tc>
      </w:tr>
    </w:tbl>
    <w:p w14:paraId="62841CFD" w14:textId="77777777" w:rsidR="00F94D2D" w:rsidRPr="00F8597F" w:rsidRDefault="00F94D2D" w:rsidP="00F94D2D">
      <w:pPr>
        <w:pStyle w:val="Nagwek3"/>
        <w:ind w:left="709"/>
      </w:pPr>
      <w:bookmarkStart w:id="3035" w:name="_Toc133585696"/>
      <w:bookmarkStart w:id="3036" w:name="_Toc133672721"/>
      <w:bookmarkStart w:id="3037" w:name="_Toc133673478"/>
      <w:bookmarkStart w:id="3038" w:name="_Toc140224652"/>
      <w:r w:rsidRPr="003C38C7">
        <w:rPr>
          <w:rStyle w:val="NazwaProgramowa"/>
        </w:rPr>
        <w:t xml:space="preserve">ST_Merge </w:t>
      </w:r>
      <w:r w:rsidRPr="00F8597F">
        <w:t>(Merged Cell Type)</w:t>
      </w:r>
      <w:bookmarkEnd w:id="3035"/>
      <w:bookmarkEnd w:id="3036"/>
      <w:bookmarkEnd w:id="3037"/>
      <w:bookmarkEnd w:id="3038"/>
    </w:p>
    <w:p w14:paraId="0158F0CD" w14:textId="77777777" w:rsidR="00F94D2D" w:rsidRPr="00F8597F" w:rsidRDefault="00F94D2D" w:rsidP="00F94D2D">
      <w:pPr>
        <w:pStyle w:val="Standardowyakapit"/>
      </w:pPr>
      <w:r w:rsidRPr="00F8597F">
        <w:t>This element specifies the way in which a cell shall be included in a merged group of cells (horizontally or vertically) within the parent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62"/>
        <w:gridCol w:w="5100"/>
      </w:tblGrid>
      <w:tr w:rsidR="00F94D2D" w:rsidRPr="00F8597F" w14:paraId="21A458A8" w14:textId="77777777" w:rsidTr="006908DF">
        <w:tc>
          <w:tcPr>
            <w:tcW w:w="3962" w:type="dxa"/>
            <w:shd w:val="clear" w:color="auto" w:fill="C0C0C0"/>
          </w:tcPr>
          <w:p w14:paraId="4C1AA89C" w14:textId="77777777" w:rsidR="00F94D2D" w:rsidRPr="00F8597F" w:rsidRDefault="00F94D2D" w:rsidP="006908DF">
            <w:pPr>
              <w:ind w:left="3"/>
            </w:pPr>
            <w:r w:rsidRPr="00F8597F">
              <w:rPr>
                <w:b/>
              </w:rPr>
              <w:t xml:space="preserve">Enumeration Value </w:t>
            </w:r>
          </w:p>
        </w:tc>
        <w:tc>
          <w:tcPr>
            <w:tcW w:w="5100" w:type="dxa"/>
            <w:shd w:val="clear" w:color="auto" w:fill="C0C0C0"/>
          </w:tcPr>
          <w:p w14:paraId="35C35518" w14:textId="77777777" w:rsidR="00F94D2D" w:rsidRPr="00F8597F" w:rsidRDefault="00F94D2D" w:rsidP="006908DF">
            <w:pPr>
              <w:keepNext/>
              <w:ind w:left="3"/>
              <w:jc w:val="center"/>
            </w:pPr>
            <w:r w:rsidRPr="00F8597F">
              <w:rPr>
                <w:b/>
              </w:rPr>
              <w:t xml:space="preserve">Description </w:t>
            </w:r>
          </w:p>
        </w:tc>
      </w:tr>
      <w:tr w:rsidR="00F94D2D" w:rsidRPr="00F8597F" w14:paraId="52CCE32E" w14:textId="77777777" w:rsidTr="006908DF">
        <w:tc>
          <w:tcPr>
            <w:tcW w:w="3962" w:type="dxa"/>
          </w:tcPr>
          <w:p w14:paraId="38E9DDD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inue </w:t>
            </w:r>
            <w:r w:rsidRPr="00F8597F">
              <w:t xml:space="preserve">(Continue Merged Region) </w:t>
            </w:r>
          </w:p>
        </w:tc>
        <w:tc>
          <w:tcPr>
            <w:tcW w:w="5100" w:type="dxa"/>
          </w:tcPr>
          <w:p w14:paraId="7EEFDBB6" w14:textId="77777777" w:rsidR="00F94D2D" w:rsidRPr="00F8597F" w:rsidRDefault="00F94D2D" w:rsidP="006908DF">
            <w:pPr>
              <w:pStyle w:val="Standardowyakapit"/>
            </w:pPr>
            <w:r w:rsidRPr="00F8597F">
              <w:t xml:space="preserve">Specifies that the current cell continues a previously existing merged group of cells in the parent table. </w:t>
            </w:r>
          </w:p>
        </w:tc>
      </w:tr>
      <w:tr w:rsidR="00F94D2D" w:rsidRPr="00F8597F" w14:paraId="07916BB8" w14:textId="77777777" w:rsidTr="006908DF">
        <w:tc>
          <w:tcPr>
            <w:tcW w:w="3962" w:type="dxa"/>
          </w:tcPr>
          <w:p w14:paraId="1934448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estart </w:t>
            </w:r>
            <w:r w:rsidRPr="00F8597F">
              <w:t xml:space="preserve">(Start/Restart Merged Region) </w:t>
            </w:r>
          </w:p>
        </w:tc>
        <w:tc>
          <w:tcPr>
            <w:tcW w:w="5100" w:type="dxa"/>
          </w:tcPr>
          <w:p w14:paraId="05361A09" w14:textId="77777777" w:rsidR="00F94D2D" w:rsidRPr="00F8597F" w:rsidRDefault="00F94D2D" w:rsidP="006908DF">
            <w:pPr>
              <w:pStyle w:val="Standardowyakapit"/>
            </w:pPr>
            <w:r w:rsidRPr="00F8597F">
              <w:t xml:space="preserve">Specifies that the current cell starts (or restarts) a group of merged cells in the parent table. </w:t>
            </w:r>
          </w:p>
        </w:tc>
      </w:tr>
    </w:tbl>
    <w:p w14:paraId="70DE17E8" w14:textId="77777777" w:rsidR="00F94D2D" w:rsidRPr="00F8597F" w:rsidRDefault="00F94D2D" w:rsidP="00F94D2D">
      <w:pPr>
        <w:pStyle w:val="Nagwek3"/>
        <w:ind w:left="709"/>
      </w:pPr>
      <w:bookmarkStart w:id="3039" w:name="_Toc133585697"/>
      <w:bookmarkStart w:id="3040" w:name="_Toc133672722"/>
      <w:bookmarkStart w:id="3041" w:name="_Toc133673479"/>
      <w:bookmarkStart w:id="3042" w:name="_Toc140224653"/>
      <w:r w:rsidRPr="003C38C7">
        <w:rPr>
          <w:rStyle w:val="NazwaProgramowa"/>
        </w:rPr>
        <w:t xml:space="preserve">ST_MultiLevelType </w:t>
      </w:r>
      <w:r w:rsidRPr="00F8597F">
        <w:t>(Numbering Definition Type)</w:t>
      </w:r>
      <w:bookmarkEnd w:id="3039"/>
      <w:bookmarkEnd w:id="3040"/>
      <w:bookmarkEnd w:id="3041"/>
      <w:bookmarkEnd w:id="3042"/>
    </w:p>
    <w:p w14:paraId="1348039D" w14:textId="77777777" w:rsidR="00F94D2D" w:rsidRPr="00F8597F" w:rsidRDefault="00F94D2D" w:rsidP="00F94D2D">
      <w:pPr>
        <w:pStyle w:val="Standardowyakapit"/>
      </w:pPr>
      <w:r w:rsidRPr="00F8597F">
        <w:t xml:space="preserve">This simple type specifies the possible types of numbering which can be defined by a given abstract numbering type. This information shall only be used by a consumer to determine user interface behaviors for this numbering definition and shall not be used to limit the behavior of the list (i.e. a list with multiple levels marked as </w:t>
      </w:r>
      <w:r w:rsidRPr="00F56861">
        <w:rPr>
          <w:rStyle w:val="NazwaProgramowa"/>
        </w:rPr>
        <w:t>singleLevel</w:t>
      </w:r>
      <w:r w:rsidRPr="00F8597F">
        <w:t xml:space="preserve"> shall not be prevented from using levels 2 through 9).</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0"/>
        <w:gridCol w:w="4482"/>
      </w:tblGrid>
      <w:tr w:rsidR="00F94D2D" w:rsidRPr="00F8597F" w14:paraId="75C4977B" w14:textId="77777777" w:rsidTr="006908DF">
        <w:tc>
          <w:tcPr>
            <w:tcW w:w="4580" w:type="dxa"/>
            <w:shd w:val="clear" w:color="auto" w:fill="C0C0C0"/>
          </w:tcPr>
          <w:p w14:paraId="4CBF59E7" w14:textId="77777777" w:rsidR="00F94D2D" w:rsidRPr="00F8597F" w:rsidRDefault="00F94D2D" w:rsidP="006908DF">
            <w:pPr>
              <w:keepNext/>
              <w:ind w:left="3"/>
              <w:jc w:val="center"/>
            </w:pPr>
            <w:r w:rsidRPr="00F8597F">
              <w:rPr>
                <w:b/>
              </w:rPr>
              <w:t xml:space="preserve">Enumeration Value </w:t>
            </w:r>
          </w:p>
        </w:tc>
        <w:tc>
          <w:tcPr>
            <w:tcW w:w="4482" w:type="dxa"/>
            <w:shd w:val="clear" w:color="auto" w:fill="C0C0C0"/>
          </w:tcPr>
          <w:p w14:paraId="63E8D1C6" w14:textId="77777777" w:rsidR="00F94D2D" w:rsidRPr="00F8597F" w:rsidRDefault="00F94D2D" w:rsidP="006908DF">
            <w:pPr>
              <w:keepNext/>
              <w:ind w:left="3"/>
              <w:jc w:val="center"/>
            </w:pPr>
            <w:r w:rsidRPr="00F8597F">
              <w:rPr>
                <w:b/>
              </w:rPr>
              <w:t xml:space="preserve">Description </w:t>
            </w:r>
          </w:p>
        </w:tc>
      </w:tr>
      <w:tr w:rsidR="00F94D2D" w:rsidRPr="00F8597F" w14:paraId="411DE4CE" w14:textId="77777777" w:rsidTr="006908DF">
        <w:tc>
          <w:tcPr>
            <w:tcW w:w="4580" w:type="dxa"/>
          </w:tcPr>
          <w:p w14:paraId="11F441D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ybridMultilevel </w:t>
            </w:r>
            <w:r w:rsidRPr="00F8597F">
              <w:t xml:space="preserve">(Hybrid Multilevel Numbering Definition) </w:t>
            </w:r>
          </w:p>
        </w:tc>
        <w:tc>
          <w:tcPr>
            <w:tcW w:w="4482" w:type="dxa"/>
          </w:tcPr>
          <w:p w14:paraId="628FC8F9" w14:textId="77777777" w:rsidR="00F94D2D" w:rsidRPr="00F8597F" w:rsidRDefault="00F94D2D" w:rsidP="006908DF">
            <w:pPr>
              <w:pStyle w:val="Standardowyakapit"/>
            </w:pPr>
            <w:r w:rsidRPr="00F8597F">
              <w:t xml:space="preserve">Specifies that this numbering definition defines a numbering format consisting of a multiple levels, each of a potentially different kind (bullets vs. level text). </w:t>
            </w:r>
          </w:p>
        </w:tc>
      </w:tr>
      <w:tr w:rsidR="00F94D2D" w:rsidRPr="00F8597F" w14:paraId="7B53192A" w14:textId="77777777" w:rsidTr="006908DF">
        <w:tc>
          <w:tcPr>
            <w:tcW w:w="4580" w:type="dxa"/>
          </w:tcPr>
          <w:p w14:paraId="32DF7F57"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multilevel </w:t>
            </w:r>
            <w:r w:rsidRPr="00F8597F">
              <w:t xml:space="preserve">(Multilevel Numbering Definition) </w:t>
            </w:r>
          </w:p>
        </w:tc>
        <w:tc>
          <w:tcPr>
            <w:tcW w:w="4482" w:type="dxa"/>
          </w:tcPr>
          <w:p w14:paraId="4324F18A" w14:textId="77777777" w:rsidR="00F94D2D" w:rsidRPr="00F8597F" w:rsidRDefault="00F94D2D" w:rsidP="006908DF">
            <w:pPr>
              <w:pStyle w:val="Standardowyakapit"/>
            </w:pPr>
            <w:r w:rsidRPr="00F8597F">
              <w:t xml:space="preserve">Specifies that this numbering definition defines a numbering format consisting of a multiple levels, each of the same kind (bullets vs. level text). </w:t>
            </w:r>
          </w:p>
        </w:tc>
      </w:tr>
      <w:tr w:rsidR="00F94D2D" w:rsidRPr="00F8597F" w14:paraId="5521778F" w14:textId="77777777" w:rsidTr="006908DF">
        <w:tc>
          <w:tcPr>
            <w:tcW w:w="4580" w:type="dxa"/>
          </w:tcPr>
          <w:p w14:paraId="3DF95EE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ingleLevel </w:t>
            </w:r>
            <w:r w:rsidRPr="00F8597F">
              <w:t xml:space="preserve">(Single Level Numbering Definition) </w:t>
            </w:r>
          </w:p>
        </w:tc>
        <w:tc>
          <w:tcPr>
            <w:tcW w:w="4482" w:type="dxa"/>
          </w:tcPr>
          <w:p w14:paraId="22BA0368" w14:textId="77777777" w:rsidR="00F94D2D" w:rsidRPr="00F8597F" w:rsidRDefault="00F94D2D" w:rsidP="006908DF">
            <w:pPr>
              <w:pStyle w:val="Standardowyakapit"/>
            </w:pPr>
            <w:r w:rsidRPr="00F8597F">
              <w:t xml:space="preserve">Specifies that this numbering definition defines a numbering format consisting of a single level only. </w:t>
            </w:r>
          </w:p>
        </w:tc>
      </w:tr>
    </w:tbl>
    <w:p w14:paraId="7FF48D6D" w14:textId="77777777" w:rsidR="00F94D2D" w:rsidRPr="00F8597F" w:rsidRDefault="00F94D2D" w:rsidP="00F94D2D">
      <w:pPr>
        <w:pStyle w:val="Nagwek3"/>
        <w:ind w:left="709"/>
      </w:pPr>
      <w:bookmarkStart w:id="3043" w:name="_Toc133585698"/>
      <w:bookmarkStart w:id="3044" w:name="_Toc133672723"/>
      <w:bookmarkStart w:id="3045" w:name="_Toc133673480"/>
      <w:bookmarkStart w:id="3046" w:name="_Toc140224654"/>
      <w:r w:rsidRPr="003C38C7">
        <w:rPr>
          <w:rStyle w:val="NazwaProgramowa"/>
        </w:rPr>
        <w:t xml:space="preserve">ST_NumberFormat </w:t>
      </w:r>
      <w:r w:rsidRPr="00F8597F">
        <w:t>(Numbering Format)</w:t>
      </w:r>
      <w:bookmarkEnd w:id="3043"/>
      <w:bookmarkEnd w:id="3044"/>
      <w:bookmarkEnd w:id="3045"/>
      <w:bookmarkEnd w:id="3046"/>
    </w:p>
    <w:p w14:paraId="63E27EB0" w14:textId="77777777" w:rsidR="00F94D2D" w:rsidRPr="00F8597F" w:rsidRDefault="00F94D2D" w:rsidP="00F94D2D">
      <w:pPr>
        <w:pStyle w:val="Standardowyakapit"/>
      </w:pPr>
      <w:r w:rsidRPr="00F8597F">
        <w:t>This simple type specifies the numbering format which shall be used for a group of automatically numbered objects,</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Layout w:type="fixed"/>
        <w:tblCellMar>
          <w:top w:w="87" w:type="dxa"/>
          <w:left w:w="100" w:type="dxa"/>
          <w:right w:w="100" w:type="dxa"/>
        </w:tblCellMar>
        <w:tblLook w:val="04A0" w:firstRow="1" w:lastRow="0" w:firstColumn="1" w:lastColumn="0" w:noHBand="0" w:noVBand="1"/>
      </w:tblPr>
      <w:tblGrid>
        <w:gridCol w:w="3183"/>
        <w:gridCol w:w="5884"/>
      </w:tblGrid>
      <w:tr w:rsidR="00F94D2D" w:rsidRPr="00F8597F" w14:paraId="5309D203" w14:textId="77777777" w:rsidTr="006908DF">
        <w:tc>
          <w:tcPr>
            <w:tcW w:w="3183" w:type="dxa"/>
            <w:shd w:val="clear" w:color="auto" w:fill="C0C0C0"/>
          </w:tcPr>
          <w:p w14:paraId="03231BF4" w14:textId="77777777" w:rsidR="00F94D2D" w:rsidRPr="00F8597F" w:rsidRDefault="00F94D2D" w:rsidP="006908DF">
            <w:pPr>
              <w:keepNext/>
              <w:ind w:right="2"/>
              <w:jc w:val="center"/>
            </w:pPr>
            <w:r w:rsidRPr="00F8597F">
              <w:rPr>
                <w:b/>
              </w:rPr>
              <w:t xml:space="preserve">Enumeration Value </w:t>
            </w:r>
          </w:p>
        </w:tc>
        <w:tc>
          <w:tcPr>
            <w:tcW w:w="5884" w:type="dxa"/>
            <w:shd w:val="clear" w:color="auto" w:fill="C0C0C0"/>
          </w:tcPr>
          <w:p w14:paraId="74F41656" w14:textId="77777777" w:rsidR="00F94D2D" w:rsidRPr="00F8597F" w:rsidRDefault="00F94D2D" w:rsidP="006908DF">
            <w:pPr>
              <w:ind w:right="2"/>
              <w:jc w:val="center"/>
            </w:pPr>
            <w:r w:rsidRPr="00F8597F">
              <w:rPr>
                <w:b/>
              </w:rPr>
              <w:t xml:space="preserve">Description </w:t>
            </w:r>
          </w:p>
        </w:tc>
      </w:tr>
      <w:tr w:rsidR="00F94D2D" w:rsidRPr="00F8597F" w14:paraId="6D7E257D" w14:textId="77777777" w:rsidTr="006908DF">
        <w:tc>
          <w:tcPr>
            <w:tcW w:w="3183" w:type="dxa"/>
          </w:tcPr>
          <w:p w14:paraId="3ACA95BB" w14:textId="77777777" w:rsidR="00F94D2D" w:rsidRPr="00F8597F" w:rsidRDefault="00F94D2D" w:rsidP="006908DF">
            <w:pPr>
              <w:pStyle w:val="Standardowyakapit"/>
            </w:pPr>
            <w:r w:rsidRPr="00F56861">
              <w:rPr>
                <w:rStyle w:val="NazwaProgramowa"/>
              </w:rPr>
              <w:t>aiueo</w:t>
            </w:r>
            <w:r w:rsidRPr="00F8597F">
              <w:t xml:space="preserve"> (AIUEO Order Half-Width Katakana) </w:t>
            </w:r>
          </w:p>
        </w:tc>
        <w:tc>
          <w:tcPr>
            <w:tcW w:w="5884" w:type="dxa"/>
          </w:tcPr>
          <w:p w14:paraId="08DEFC35" w14:textId="77777777" w:rsidR="00F94D2D" w:rsidRPr="00F8597F" w:rsidRDefault="00F94D2D" w:rsidP="006908DF">
            <w:pPr>
              <w:pStyle w:val="Standardowyakapit"/>
            </w:pPr>
            <w:r w:rsidRPr="00F8597F">
              <w:t xml:space="preserve">Specifies that the sequence shall consist of one or more occurrences of a single half-width Katakana character from the set listed below, in the traditional a-i-u-e-o order. </w:t>
            </w:r>
          </w:p>
        </w:tc>
      </w:tr>
      <w:tr w:rsidR="00F94D2D" w:rsidRPr="00F8597F" w14:paraId="0F2048D7" w14:textId="77777777" w:rsidTr="006908DF">
        <w:tc>
          <w:tcPr>
            <w:tcW w:w="3183" w:type="dxa"/>
          </w:tcPr>
          <w:p w14:paraId="1B711B02" w14:textId="77777777" w:rsidR="00F94D2D" w:rsidRPr="00F8597F" w:rsidRDefault="00F94D2D" w:rsidP="006908DF">
            <w:pPr>
              <w:pStyle w:val="Standardowyakapit"/>
            </w:pPr>
            <w:r w:rsidRPr="00F56861">
              <w:rPr>
                <w:rStyle w:val="NazwaProgramowa"/>
              </w:rPr>
              <w:t>aiueoFullWidth</w:t>
            </w:r>
            <w:r w:rsidRPr="00F8597F">
              <w:t xml:space="preserve"> (AIUEO Order Full-Width Katakana) </w:t>
            </w:r>
          </w:p>
        </w:tc>
        <w:tc>
          <w:tcPr>
            <w:tcW w:w="5884" w:type="dxa"/>
          </w:tcPr>
          <w:p w14:paraId="5D25D319" w14:textId="77777777" w:rsidR="00F94D2D" w:rsidRPr="00F8597F" w:rsidRDefault="00F94D2D" w:rsidP="006908DF">
            <w:pPr>
              <w:pStyle w:val="Standardowyakapit"/>
            </w:pPr>
            <w:r w:rsidRPr="00F8597F">
              <w:t xml:space="preserve">Specifies that the sequence shall consist of one or more occurrences of a single full-width katakana character from the set listed below, in the traditional a-i-u-e-o order. </w:t>
            </w:r>
          </w:p>
        </w:tc>
      </w:tr>
      <w:tr w:rsidR="00F94D2D" w:rsidRPr="00F8597F" w14:paraId="1BBC2357" w14:textId="77777777" w:rsidTr="006908DF">
        <w:tblPrEx>
          <w:tblCellMar>
            <w:top w:w="86" w:type="dxa"/>
          </w:tblCellMar>
        </w:tblPrEx>
        <w:tc>
          <w:tcPr>
            <w:tcW w:w="3183" w:type="dxa"/>
          </w:tcPr>
          <w:p w14:paraId="64972304" w14:textId="77777777" w:rsidR="00F94D2D" w:rsidRPr="00F8597F" w:rsidRDefault="00F94D2D" w:rsidP="006908DF">
            <w:pPr>
              <w:pStyle w:val="Standardowyakapit"/>
            </w:pPr>
            <w:r w:rsidRPr="00F56861">
              <w:rPr>
                <w:rStyle w:val="NazwaProgramowa"/>
              </w:rPr>
              <w:t>arabicAbjad</w:t>
            </w:r>
            <w:r w:rsidRPr="00F8597F">
              <w:t xml:space="preserve"> (Arabic Abjad Numerals) </w:t>
            </w:r>
          </w:p>
        </w:tc>
        <w:tc>
          <w:tcPr>
            <w:tcW w:w="5884" w:type="dxa"/>
          </w:tcPr>
          <w:p w14:paraId="1527322A" w14:textId="77777777" w:rsidR="00F94D2D" w:rsidRPr="00F8597F" w:rsidRDefault="00F94D2D" w:rsidP="006908DF">
            <w:pPr>
              <w:pStyle w:val="Standardowyakapit"/>
            </w:pPr>
            <w:r w:rsidRPr="00F8597F">
              <w:t>Specifies that the sequence shall consist of one or more occurrences of a single ascending Abjad numeral from the set listed below.</w:t>
            </w:r>
          </w:p>
        </w:tc>
      </w:tr>
      <w:tr w:rsidR="00F94D2D" w:rsidRPr="00F8597F" w14:paraId="562A58AC" w14:textId="77777777" w:rsidTr="006908DF">
        <w:tblPrEx>
          <w:tblCellMar>
            <w:top w:w="86" w:type="dxa"/>
          </w:tblCellMar>
        </w:tblPrEx>
        <w:tc>
          <w:tcPr>
            <w:tcW w:w="3183" w:type="dxa"/>
          </w:tcPr>
          <w:p w14:paraId="1BA48F48" w14:textId="77777777" w:rsidR="00F94D2D" w:rsidRPr="00F8597F" w:rsidRDefault="00F94D2D" w:rsidP="006908DF">
            <w:pPr>
              <w:pStyle w:val="Standardowyakapit"/>
            </w:pPr>
            <w:r w:rsidRPr="00F56861">
              <w:rPr>
                <w:rStyle w:val="NazwaProgramowa"/>
              </w:rPr>
              <w:t>arabicAlpha</w:t>
            </w:r>
            <w:r w:rsidRPr="00F8597F">
              <w:t xml:space="preserve"> (Arabic Alphabet) </w:t>
            </w:r>
          </w:p>
        </w:tc>
        <w:tc>
          <w:tcPr>
            <w:tcW w:w="5884" w:type="dxa"/>
          </w:tcPr>
          <w:p w14:paraId="13198C5C" w14:textId="77777777" w:rsidR="00F94D2D" w:rsidRPr="00F8597F" w:rsidRDefault="00F94D2D" w:rsidP="006908DF">
            <w:pPr>
              <w:pStyle w:val="Standardowyakapit"/>
            </w:pPr>
            <w:r w:rsidRPr="00F8597F">
              <w:t xml:space="preserve">Specifies that the sequence shall consist of one or more occurrences of a single character in the Arabic alphabet from the set listed below. </w:t>
            </w:r>
          </w:p>
        </w:tc>
      </w:tr>
      <w:tr w:rsidR="00F94D2D" w:rsidRPr="00F8597F" w14:paraId="1E21B77D" w14:textId="77777777" w:rsidTr="006908DF">
        <w:tblPrEx>
          <w:tblCellMar>
            <w:top w:w="86" w:type="dxa"/>
          </w:tblCellMar>
        </w:tblPrEx>
        <w:tc>
          <w:tcPr>
            <w:tcW w:w="3183" w:type="dxa"/>
          </w:tcPr>
          <w:p w14:paraId="3198A19E" w14:textId="77777777" w:rsidR="00F94D2D" w:rsidRPr="00F8597F" w:rsidRDefault="00F94D2D" w:rsidP="006908DF">
            <w:pPr>
              <w:pStyle w:val="Standardowyakapit"/>
            </w:pPr>
            <w:r w:rsidRPr="00F56861">
              <w:rPr>
                <w:rStyle w:val="NazwaProgramowa"/>
              </w:rPr>
              <w:t>bahtText</w:t>
            </w:r>
            <w:r w:rsidRPr="00F8597F">
              <w:t xml:space="preserve"> (Thai Baht Text) </w:t>
            </w:r>
          </w:p>
        </w:tc>
        <w:tc>
          <w:tcPr>
            <w:tcW w:w="5884" w:type="dxa"/>
          </w:tcPr>
          <w:p w14:paraId="477CE9CA" w14:textId="77777777" w:rsidR="00F94D2D" w:rsidRPr="00F8597F" w:rsidRDefault="00F94D2D" w:rsidP="006908DF">
            <w:pPr>
              <w:pStyle w:val="Standardowyakapit"/>
            </w:pPr>
            <w:r w:rsidRPr="00F8597F">
              <w:t xml:space="preserve">Specifies that the sequence shall consist of a numeric value from the Thai counting system, with </w:t>
            </w:r>
            <w:r w:rsidRPr="00F8597F">
              <w:rPr>
                <w:rFonts w:ascii="Leelawadee UI" w:hAnsi="Leelawadee UI" w:cs="Angsana New"/>
                <w:cs/>
                <w:lang w:bidi="th-TH"/>
              </w:rPr>
              <w:t>บาทถว้</w:t>
            </w:r>
            <w:r w:rsidRPr="00F8597F">
              <w:rPr>
                <w:rFonts w:cs="Angsana New"/>
                <w:cs/>
                <w:lang w:bidi="th-TH"/>
              </w:rPr>
              <w:t xml:space="preserve"> </w:t>
            </w:r>
            <w:r w:rsidRPr="00F8597F">
              <w:rPr>
                <w:rFonts w:ascii="Leelawadee UI" w:hAnsi="Leelawadee UI" w:cs="Angsana New"/>
                <w:cs/>
                <w:lang w:bidi="th-TH"/>
              </w:rPr>
              <w:t>น</w:t>
            </w:r>
            <w:r w:rsidRPr="00F8597F">
              <w:rPr>
                <w:rFonts w:cs="Angsana New"/>
                <w:cs/>
                <w:lang w:bidi="th-TH"/>
              </w:rPr>
              <w:t xml:space="preserve"> </w:t>
            </w:r>
            <w:r w:rsidRPr="00F8597F">
              <w:t xml:space="preserve">appended to the result. </w:t>
            </w:r>
          </w:p>
        </w:tc>
      </w:tr>
      <w:tr w:rsidR="00F94D2D" w:rsidRPr="00F8597F" w14:paraId="0470563F" w14:textId="77777777" w:rsidTr="006908DF">
        <w:tblPrEx>
          <w:tblCellMar>
            <w:top w:w="86" w:type="dxa"/>
          </w:tblCellMar>
        </w:tblPrEx>
        <w:tc>
          <w:tcPr>
            <w:tcW w:w="3183" w:type="dxa"/>
          </w:tcPr>
          <w:p w14:paraId="0E88E65E" w14:textId="77777777" w:rsidR="00F94D2D" w:rsidRPr="00F8597F" w:rsidRDefault="00F94D2D" w:rsidP="006908DF">
            <w:pPr>
              <w:pStyle w:val="Standardowyakapit"/>
            </w:pPr>
            <w:r w:rsidRPr="00F56861">
              <w:rPr>
                <w:rStyle w:val="NazwaProgramowa"/>
              </w:rPr>
              <w:t>bullet</w:t>
            </w:r>
            <w:r w:rsidRPr="00F8597F">
              <w:t xml:space="preserve"> (Bullet) </w:t>
            </w:r>
          </w:p>
        </w:tc>
        <w:tc>
          <w:tcPr>
            <w:tcW w:w="5884" w:type="dxa"/>
          </w:tcPr>
          <w:p w14:paraId="34FA6137" w14:textId="77777777" w:rsidR="00F94D2D" w:rsidRPr="00F8597F" w:rsidRDefault="00F94D2D" w:rsidP="006908DF">
            <w:pPr>
              <w:pStyle w:val="Standardowyakapit"/>
            </w:pPr>
            <w:r w:rsidRPr="00F8597F">
              <w:t xml:space="preserve">Specifies that the sequence shall consist of the bullet character defined by the </w:t>
            </w:r>
            <w:r w:rsidRPr="00F56861">
              <w:rPr>
                <w:rStyle w:val="NazwaProgramowa"/>
              </w:rPr>
              <w:t>lvlText</w:t>
            </w:r>
            <w:r w:rsidRPr="00F8597F">
              <w:t xml:space="preserve"> element (§17.9.11). </w:t>
            </w:r>
          </w:p>
        </w:tc>
      </w:tr>
      <w:tr w:rsidR="00F94D2D" w:rsidRPr="00F8597F" w14:paraId="2E62E78E" w14:textId="77777777" w:rsidTr="006908DF">
        <w:tblPrEx>
          <w:tblCellMar>
            <w:top w:w="86" w:type="dxa"/>
          </w:tblCellMar>
        </w:tblPrEx>
        <w:tc>
          <w:tcPr>
            <w:tcW w:w="3183" w:type="dxa"/>
          </w:tcPr>
          <w:p w14:paraId="64A96B80" w14:textId="77777777" w:rsidR="00F94D2D" w:rsidRPr="00F8597F" w:rsidRDefault="00F94D2D" w:rsidP="006908DF">
            <w:pPr>
              <w:pStyle w:val="Standardowyakapit"/>
            </w:pPr>
            <w:r w:rsidRPr="00F56861">
              <w:rPr>
                <w:rStyle w:val="NazwaProgramowa"/>
              </w:rPr>
              <w:t>cardinalText</w:t>
            </w:r>
            <w:r w:rsidRPr="00F8597F">
              <w:t xml:space="preserve"> (Cardinal Text) </w:t>
            </w:r>
          </w:p>
        </w:tc>
        <w:tc>
          <w:tcPr>
            <w:tcW w:w="5884" w:type="dxa"/>
          </w:tcPr>
          <w:p w14:paraId="528E0BAE" w14:textId="77777777" w:rsidR="00F94D2D" w:rsidRPr="00F8597F" w:rsidRDefault="00F94D2D" w:rsidP="006908DF">
            <w:pPr>
              <w:pStyle w:val="Standardowyakapit"/>
            </w:pPr>
            <w:r w:rsidRPr="00F8597F">
              <w:t xml:space="preserve">Specifies that the sequence shall consist of cardinal text of the run language. </w:t>
            </w:r>
          </w:p>
        </w:tc>
      </w:tr>
      <w:tr w:rsidR="00F94D2D" w:rsidRPr="00F8597F" w14:paraId="6B5A33B0" w14:textId="77777777" w:rsidTr="006908DF">
        <w:tblPrEx>
          <w:tblCellMar>
            <w:top w:w="86" w:type="dxa"/>
          </w:tblCellMar>
        </w:tblPrEx>
        <w:tc>
          <w:tcPr>
            <w:tcW w:w="3183" w:type="dxa"/>
          </w:tcPr>
          <w:p w14:paraId="235A0828" w14:textId="77777777" w:rsidR="00F94D2D" w:rsidRPr="00F8597F" w:rsidRDefault="00F94D2D" w:rsidP="006908DF">
            <w:pPr>
              <w:pStyle w:val="Standardowyakapit"/>
            </w:pPr>
            <w:r w:rsidRPr="00F56861">
              <w:rPr>
                <w:rStyle w:val="NazwaProgramowa"/>
              </w:rPr>
              <w:t>chicago</w:t>
            </w:r>
            <w:r w:rsidRPr="00F8597F">
              <w:t xml:space="preserve"> (Chicago Manual of Style) </w:t>
            </w:r>
          </w:p>
        </w:tc>
        <w:tc>
          <w:tcPr>
            <w:tcW w:w="5884" w:type="dxa"/>
          </w:tcPr>
          <w:p w14:paraId="4FF7AAA4" w14:textId="77777777" w:rsidR="00F94D2D" w:rsidRPr="00F8597F" w:rsidRDefault="00F94D2D" w:rsidP="006908DF">
            <w:pPr>
              <w:pStyle w:val="Standardowyakapit"/>
            </w:pPr>
            <w:r w:rsidRPr="00F8597F">
              <w:t xml:space="preserve">Specifies that the sequence shall consist of one or more occurrences of a single character from the set listed below. </w:t>
            </w:r>
          </w:p>
        </w:tc>
      </w:tr>
      <w:tr w:rsidR="00F94D2D" w:rsidRPr="00F8597F" w14:paraId="392D7C32" w14:textId="77777777" w:rsidTr="006908DF">
        <w:tblPrEx>
          <w:tblCellMar>
            <w:top w:w="86" w:type="dxa"/>
          </w:tblCellMar>
        </w:tblPrEx>
        <w:tc>
          <w:tcPr>
            <w:tcW w:w="3183" w:type="dxa"/>
          </w:tcPr>
          <w:p w14:paraId="7E7DC62B" w14:textId="77777777" w:rsidR="00F94D2D" w:rsidRPr="00F8597F" w:rsidRDefault="00F94D2D" w:rsidP="006908DF">
            <w:pPr>
              <w:pStyle w:val="Standardowyakapit"/>
            </w:pPr>
            <w:r w:rsidRPr="00F56861">
              <w:rPr>
                <w:rStyle w:val="NazwaProgramowa"/>
              </w:rPr>
              <w:t>chineseCounting</w:t>
            </w:r>
            <w:r w:rsidRPr="00F8597F">
              <w:t xml:space="preserve"> (Chinese Counting System) </w:t>
            </w:r>
          </w:p>
        </w:tc>
        <w:tc>
          <w:tcPr>
            <w:tcW w:w="5884" w:type="dxa"/>
          </w:tcPr>
          <w:p w14:paraId="3A285ABB" w14:textId="77777777" w:rsidR="00F94D2D" w:rsidRPr="00F8597F" w:rsidRDefault="00F94D2D" w:rsidP="006908DF">
            <w:pPr>
              <w:pStyle w:val="Standardowyakapit"/>
            </w:pPr>
            <w:r w:rsidRPr="00F8597F">
              <w:t xml:space="preserve">Specifies that the sequence shall consist of one or more occurrences of a single ascending number from the Chinese counting system, from the set listed below. </w:t>
            </w:r>
          </w:p>
        </w:tc>
      </w:tr>
      <w:tr w:rsidR="00F94D2D" w:rsidRPr="00F8597F" w14:paraId="464B8A12" w14:textId="77777777" w:rsidTr="006908DF">
        <w:tblPrEx>
          <w:tblCellMar>
            <w:top w:w="85" w:type="dxa"/>
          </w:tblCellMar>
        </w:tblPrEx>
        <w:tc>
          <w:tcPr>
            <w:tcW w:w="3183" w:type="dxa"/>
          </w:tcPr>
          <w:p w14:paraId="21024FD9" w14:textId="77777777" w:rsidR="00F94D2D" w:rsidRPr="00F8597F" w:rsidRDefault="00F94D2D" w:rsidP="006908DF">
            <w:pPr>
              <w:pStyle w:val="Standardowyakapit"/>
            </w:pPr>
            <w:r w:rsidRPr="00F56861">
              <w:rPr>
                <w:rStyle w:val="NazwaProgramowa"/>
              </w:rPr>
              <w:lastRenderedPageBreak/>
              <w:t>chineseCountingThousand</w:t>
            </w:r>
            <w:r w:rsidRPr="00F8597F">
              <w:t xml:space="preserve"> (Chinese Counting Thousand System) </w:t>
            </w:r>
          </w:p>
        </w:tc>
        <w:tc>
          <w:tcPr>
            <w:tcW w:w="5884" w:type="dxa"/>
          </w:tcPr>
          <w:p w14:paraId="70BE0ED2" w14:textId="77777777" w:rsidR="00F94D2D" w:rsidRPr="00F8597F" w:rsidRDefault="00F94D2D" w:rsidP="006908DF">
            <w:pPr>
              <w:pStyle w:val="Standardowyakapit"/>
            </w:pPr>
            <w:r w:rsidRPr="00F8597F">
              <w:t xml:space="preserve">Specifies that the sequence shall consist of one or more occurrences of a single sequential number from the Chinese counting thousand system. </w:t>
            </w:r>
          </w:p>
        </w:tc>
      </w:tr>
      <w:tr w:rsidR="00F94D2D" w:rsidRPr="00F8597F" w14:paraId="543CF819" w14:textId="77777777" w:rsidTr="006908DF">
        <w:tblPrEx>
          <w:tblCellMar>
            <w:top w:w="86" w:type="dxa"/>
          </w:tblCellMar>
        </w:tblPrEx>
        <w:tc>
          <w:tcPr>
            <w:tcW w:w="3183" w:type="dxa"/>
          </w:tcPr>
          <w:p w14:paraId="5AFCB113" w14:textId="77777777" w:rsidR="00F94D2D" w:rsidRPr="00F8597F" w:rsidRDefault="00F94D2D" w:rsidP="006908DF">
            <w:pPr>
              <w:pStyle w:val="Standardowyakapit"/>
            </w:pPr>
            <w:r w:rsidRPr="00F56861">
              <w:rPr>
                <w:rStyle w:val="NazwaProgramowa"/>
              </w:rPr>
              <w:t>chineseLegalSimplified</w:t>
            </w:r>
            <w:r w:rsidRPr="00F8597F">
              <w:t xml:space="preserve"> (Chinese Legal Simplified Format) </w:t>
            </w:r>
          </w:p>
        </w:tc>
        <w:tc>
          <w:tcPr>
            <w:tcW w:w="5884" w:type="dxa"/>
          </w:tcPr>
          <w:p w14:paraId="2B220C42" w14:textId="77777777" w:rsidR="00F94D2D" w:rsidRPr="00F8597F" w:rsidRDefault="00F94D2D" w:rsidP="006908DF">
            <w:pPr>
              <w:pStyle w:val="Standardowyakapit"/>
            </w:pPr>
            <w:r w:rsidRPr="00F8597F">
              <w:t xml:space="preserve">Specifies that the sequence shall consist of one or more occurrences of a single sequential number from the Chinese simplified legal format </w:t>
            </w:r>
          </w:p>
        </w:tc>
      </w:tr>
      <w:tr w:rsidR="00F94D2D" w:rsidRPr="00F8597F" w14:paraId="7EA8096F" w14:textId="77777777" w:rsidTr="006908DF">
        <w:tc>
          <w:tcPr>
            <w:tcW w:w="3183" w:type="dxa"/>
          </w:tcPr>
          <w:p w14:paraId="4206B2CB" w14:textId="77777777" w:rsidR="00F94D2D" w:rsidRPr="00F8597F" w:rsidRDefault="00F94D2D" w:rsidP="006908DF">
            <w:pPr>
              <w:pStyle w:val="Standardowyakapit"/>
            </w:pPr>
            <w:r w:rsidRPr="00103328">
              <w:rPr>
                <w:rStyle w:val="NazwaProgramowa"/>
              </w:rPr>
              <w:t>chosung</w:t>
            </w:r>
            <w:r w:rsidRPr="00F8597F">
              <w:t xml:space="preserve"> (Korean Chosung Numbering) </w:t>
            </w:r>
          </w:p>
        </w:tc>
        <w:tc>
          <w:tcPr>
            <w:tcW w:w="5884" w:type="dxa"/>
          </w:tcPr>
          <w:p w14:paraId="1605FC2D" w14:textId="77777777" w:rsidR="00F94D2D" w:rsidRPr="00F8597F" w:rsidRDefault="00F94D2D" w:rsidP="006908DF">
            <w:pPr>
              <w:pStyle w:val="Standardowyakapit"/>
            </w:pPr>
            <w:r w:rsidRPr="00F8597F">
              <w:t xml:space="preserve">Specifies that the sequence shall consist of one or more occurrences of a single sequential number from the Korean Chosung format. </w:t>
            </w:r>
          </w:p>
        </w:tc>
      </w:tr>
      <w:tr w:rsidR="00F94D2D" w:rsidRPr="00F8597F" w14:paraId="25E27806" w14:textId="77777777" w:rsidTr="006908DF">
        <w:tblPrEx>
          <w:tblCellMar>
            <w:top w:w="86" w:type="dxa"/>
          </w:tblCellMar>
        </w:tblPrEx>
        <w:tc>
          <w:tcPr>
            <w:tcW w:w="3183" w:type="dxa"/>
          </w:tcPr>
          <w:p w14:paraId="0F7EE548" w14:textId="77777777" w:rsidR="00F94D2D" w:rsidRPr="00F8597F" w:rsidRDefault="00F94D2D" w:rsidP="006908DF">
            <w:pPr>
              <w:pStyle w:val="Standardowyakapit"/>
            </w:pPr>
            <w:r w:rsidRPr="00103328">
              <w:rPr>
                <w:rStyle w:val="NazwaProgramowa"/>
              </w:rPr>
              <w:t>custom</w:t>
            </w:r>
            <w:r w:rsidRPr="00F8597F">
              <w:t xml:space="preserve"> (Custom Defined Number Format) </w:t>
            </w:r>
          </w:p>
        </w:tc>
        <w:tc>
          <w:tcPr>
            <w:tcW w:w="5884" w:type="dxa"/>
          </w:tcPr>
          <w:p w14:paraId="122EBBAC" w14:textId="77777777" w:rsidR="00F94D2D" w:rsidRPr="00F8597F" w:rsidRDefault="00F94D2D" w:rsidP="006908DF">
            <w:pPr>
              <w:pStyle w:val="Standardowyakapit"/>
            </w:pPr>
            <w:r w:rsidRPr="00F8597F">
              <w:t xml:space="preserve">Specifies a custom number format using the parent element's attribute to specify a number format using the mechanism defined by the XSLT </w:t>
            </w:r>
            <w:r w:rsidRPr="00F8597F">
              <w:rPr>
                <w:rFonts w:ascii="Cambria" w:eastAsia="Cambria" w:hAnsi="Cambria" w:cs="Cambria"/>
              </w:rPr>
              <w:t>format</w:t>
            </w:r>
            <w:r w:rsidRPr="00F8597F">
              <w:t xml:space="preserve"> attribute. </w:t>
            </w:r>
          </w:p>
        </w:tc>
      </w:tr>
      <w:tr w:rsidR="00F94D2D" w:rsidRPr="00F8597F" w14:paraId="17467150" w14:textId="77777777" w:rsidTr="006908DF">
        <w:tblPrEx>
          <w:tblCellMar>
            <w:top w:w="86" w:type="dxa"/>
          </w:tblCellMar>
        </w:tblPrEx>
        <w:tc>
          <w:tcPr>
            <w:tcW w:w="3183" w:type="dxa"/>
          </w:tcPr>
          <w:p w14:paraId="7C233D0B" w14:textId="77777777" w:rsidR="00F94D2D" w:rsidRPr="00F8597F" w:rsidRDefault="00F94D2D" w:rsidP="006908DF">
            <w:pPr>
              <w:pStyle w:val="Standardowyakapit"/>
            </w:pPr>
            <w:r w:rsidRPr="00103328">
              <w:rPr>
                <w:rStyle w:val="NazwaProgramowa"/>
              </w:rPr>
              <w:t>decimal</w:t>
            </w:r>
            <w:r w:rsidRPr="00F8597F">
              <w:t xml:space="preserve"> (Decimal Numbers) </w:t>
            </w:r>
          </w:p>
        </w:tc>
        <w:tc>
          <w:tcPr>
            <w:tcW w:w="5884" w:type="dxa"/>
          </w:tcPr>
          <w:p w14:paraId="6EE9B80B" w14:textId="77777777" w:rsidR="00F94D2D" w:rsidRPr="00F8597F" w:rsidRDefault="00F94D2D" w:rsidP="006908DF">
            <w:pPr>
              <w:pStyle w:val="Standardowyakapit"/>
            </w:pPr>
            <w:r w:rsidRPr="00F8597F">
              <w:t xml:space="preserve">Specifies that the sequence shall consist of decimal numbering. </w:t>
            </w:r>
          </w:p>
        </w:tc>
      </w:tr>
      <w:tr w:rsidR="00F94D2D" w:rsidRPr="00F8597F" w14:paraId="7C2F119C" w14:textId="77777777" w:rsidTr="006908DF">
        <w:tblPrEx>
          <w:tblCellMar>
            <w:top w:w="86" w:type="dxa"/>
          </w:tblCellMar>
        </w:tblPrEx>
        <w:tc>
          <w:tcPr>
            <w:tcW w:w="3183" w:type="dxa"/>
          </w:tcPr>
          <w:p w14:paraId="0475D286" w14:textId="77777777" w:rsidR="00F94D2D" w:rsidRPr="00F8597F" w:rsidRDefault="00F94D2D" w:rsidP="006908DF">
            <w:pPr>
              <w:pStyle w:val="Standardowyakapit"/>
            </w:pPr>
            <w:r w:rsidRPr="00103328">
              <w:rPr>
                <w:rStyle w:val="NazwaProgramowa"/>
              </w:rPr>
              <w:t>decimalEnclosedCircle</w:t>
            </w:r>
            <w:r w:rsidRPr="00F8597F">
              <w:t xml:space="preserve"> (Decimal Numbers Enclosed in a Circle) </w:t>
            </w:r>
          </w:p>
        </w:tc>
        <w:tc>
          <w:tcPr>
            <w:tcW w:w="5884" w:type="dxa"/>
          </w:tcPr>
          <w:p w14:paraId="371A0498" w14:textId="77777777" w:rsidR="00F94D2D" w:rsidRPr="00F8597F" w:rsidRDefault="00F94D2D" w:rsidP="006908DF">
            <w:pPr>
              <w:pStyle w:val="Standardowyakapit"/>
            </w:pPr>
            <w:r w:rsidRPr="00F8597F">
              <w:t xml:space="preserve">Specifies that the sequence shall consist of decimal numbering enclosed in a circle, using the enclosed character. </w:t>
            </w:r>
          </w:p>
        </w:tc>
      </w:tr>
      <w:tr w:rsidR="00F94D2D" w:rsidRPr="00F8597F" w14:paraId="0332F392" w14:textId="77777777" w:rsidTr="006908DF">
        <w:tblPrEx>
          <w:tblCellMar>
            <w:top w:w="85" w:type="dxa"/>
          </w:tblCellMar>
        </w:tblPrEx>
        <w:tc>
          <w:tcPr>
            <w:tcW w:w="3183" w:type="dxa"/>
          </w:tcPr>
          <w:p w14:paraId="34C37812" w14:textId="77777777" w:rsidR="00F94D2D" w:rsidRPr="00F8597F" w:rsidRDefault="00F94D2D" w:rsidP="006908DF">
            <w:pPr>
              <w:pStyle w:val="Standardowyakapit"/>
            </w:pPr>
            <w:r w:rsidRPr="00103328">
              <w:rPr>
                <w:rStyle w:val="NazwaProgramowa"/>
              </w:rPr>
              <w:t>decimalEnclosedCircleChinese</w:t>
            </w:r>
            <w:r w:rsidRPr="00F8597F">
              <w:t xml:space="preserve"> (Decimal Numbers Enclosed in a Circle) </w:t>
            </w:r>
          </w:p>
        </w:tc>
        <w:tc>
          <w:tcPr>
            <w:tcW w:w="5884" w:type="dxa"/>
          </w:tcPr>
          <w:p w14:paraId="49E221AE" w14:textId="77777777" w:rsidR="00F94D2D" w:rsidRPr="00F8597F" w:rsidRDefault="00F94D2D" w:rsidP="006908DF">
            <w:pPr>
              <w:pStyle w:val="Standardowyakapit"/>
            </w:pPr>
            <w:r w:rsidRPr="00F8597F">
              <w:t xml:space="preserve">Identical to </w:t>
            </w:r>
            <w:r w:rsidRPr="00103328">
              <w:rPr>
                <w:rStyle w:val="NazwaProgramowa"/>
              </w:rPr>
              <w:t>decimalEnclosedCircle</w:t>
            </w:r>
            <w:r w:rsidRPr="00F8597F">
              <w:t xml:space="preserve">. </w:t>
            </w:r>
          </w:p>
        </w:tc>
      </w:tr>
      <w:tr w:rsidR="00F94D2D" w:rsidRPr="00F8597F" w14:paraId="5498D69C" w14:textId="77777777" w:rsidTr="006908DF">
        <w:tblPrEx>
          <w:tblCellMar>
            <w:top w:w="85" w:type="dxa"/>
          </w:tblCellMar>
        </w:tblPrEx>
        <w:tc>
          <w:tcPr>
            <w:tcW w:w="3183" w:type="dxa"/>
          </w:tcPr>
          <w:p w14:paraId="54B6D5F8" w14:textId="77777777" w:rsidR="00F94D2D" w:rsidRPr="00F8597F" w:rsidRDefault="00F94D2D" w:rsidP="006908DF">
            <w:pPr>
              <w:pStyle w:val="Standardowyakapit"/>
            </w:pPr>
            <w:r w:rsidRPr="00103328">
              <w:rPr>
                <w:rStyle w:val="NazwaProgramowa"/>
              </w:rPr>
              <w:t>decimalEnclosedFullstop</w:t>
            </w:r>
            <w:r w:rsidRPr="00F8597F">
              <w:t xml:space="preserve"> (Decimal Numbers Followed by a Period) </w:t>
            </w:r>
          </w:p>
        </w:tc>
        <w:tc>
          <w:tcPr>
            <w:tcW w:w="5884" w:type="dxa"/>
          </w:tcPr>
          <w:p w14:paraId="053B7234" w14:textId="77777777" w:rsidR="00F94D2D" w:rsidRPr="00F8597F" w:rsidRDefault="00F94D2D" w:rsidP="006908DF">
            <w:pPr>
              <w:pStyle w:val="Standardowyakapit"/>
            </w:pPr>
            <w:r w:rsidRPr="00F8597F">
              <w:t xml:space="preserve">Specifies that the sequence shall consist of decimal numbering followed by a period, using the appropriate character, as described below. </w:t>
            </w:r>
          </w:p>
        </w:tc>
      </w:tr>
      <w:tr w:rsidR="00F94D2D" w:rsidRPr="00F8597F" w14:paraId="5286F561" w14:textId="77777777" w:rsidTr="006908DF">
        <w:tblPrEx>
          <w:tblCellMar>
            <w:top w:w="85" w:type="dxa"/>
          </w:tblCellMar>
        </w:tblPrEx>
        <w:tc>
          <w:tcPr>
            <w:tcW w:w="3183" w:type="dxa"/>
          </w:tcPr>
          <w:p w14:paraId="066DEE79" w14:textId="77777777" w:rsidR="00F94D2D" w:rsidRPr="00F8597F" w:rsidRDefault="00F94D2D" w:rsidP="006908DF">
            <w:pPr>
              <w:pStyle w:val="Standardowyakapit"/>
            </w:pPr>
            <w:r w:rsidRPr="00103328">
              <w:rPr>
                <w:rStyle w:val="NazwaProgramowa"/>
              </w:rPr>
              <w:t>decimalEnclosedParen</w:t>
            </w:r>
            <w:r w:rsidRPr="00F8597F">
              <w:t xml:space="preserve"> (Decimal Numbers Enclosed in Parenthesis) </w:t>
            </w:r>
          </w:p>
        </w:tc>
        <w:tc>
          <w:tcPr>
            <w:tcW w:w="5884" w:type="dxa"/>
          </w:tcPr>
          <w:p w14:paraId="42625C97" w14:textId="77777777" w:rsidR="00F94D2D" w:rsidRPr="00F8597F" w:rsidRDefault="00F94D2D" w:rsidP="006908DF">
            <w:pPr>
              <w:pStyle w:val="Standardowyakapit"/>
            </w:pPr>
            <w:r w:rsidRPr="00F8597F">
              <w:t xml:space="preserve">Specifies that the sequence shall consist of decimal numbering enclosed in parentheses, using the appropriate character, as described below. </w:t>
            </w:r>
          </w:p>
        </w:tc>
      </w:tr>
      <w:tr w:rsidR="00F94D2D" w:rsidRPr="00F8597F" w14:paraId="5A2E34D1" w14:textId="77777777" w:rsidTr="006908DF">
        <w:tblPrEx>
          <w:tblCellMar>
            <w:top w:w="85" w:type="dxa"/>
          </w:tblCellMar>
        </w:tblPrEx>
        <w:tc>
          <w:tcPr>
            <w:tcW w:w="3183" w:type="dxa"/>
          </w:tcPr>
          <w:p w14:paraId="1E8072FE" w14:textId="77777777" w:rsidR="00F94D2D" w:rsidRPr="00F8597F" w:rsidRDefault="00F94D2D" w:rsidP="006908DF">
            <w:pPr>
              <w:pStyle w:val="Standardowyakapit"/>
            </w:pPr>
            <w:r w:rsidRPr="00103328">
              <w:rPr>
                <w:rStyle w:val="NazwaProgramowa"/>
              </w:rPr>
              <w:t>decimalFullWidth</w:t>
            </w:r>
            <w:r w:rsidRPr="00F8597F">
              <w:t xml:space="preserve"> (Full Width Arabic Numerals) </w:t>
            </w:r>
          </w:p>
        </w:tc>
        <w:tc>
          <w:tcPr>
            <w:tcW w:w="5884" w:type="dxa"/>
          </w:tcPr>
          <w:p w14:paraId="40C82B34" w14:textId="77777777" w:rsidR="00F94D2D" w:rsidRPr="00F8597F" w:rsidRDefault="00F94D2D" w:rsidP="006908DF">
            <w:pPr>
              <w:pStyle w:val="Standardowyakapit"/>
            </w:pPr>
            <w:r w:rsidRPr="00F8597F">
              <w:t xml:space="preserve">Specifies that the sequence shall consist of full-width Arabic numbering. </w:t>
            </w:r>
          </w:p>
        </w:tc>
      </w:tr>
      <w:tr w:rsidR="00F94D2D" w:rsidRPr="00F8597F" w14:paraId="44CD4DE7" w14:textId="77777777" w:rsidTr="006908DF">
        <w:tblPrEx>
          <w:tblCellMar>
            <w:top w:w="86" w:type="dxa"/>
          </w:tblCellMar>
        </w:tblPrEx>
        <w:tc>
          <w:tcPr>
            <w:tcW w:w="3183" w:type="dxa"/>
          </w:tcPr>
          <w:p w14:paraId="39AD2858" w14:textId="77777777" w:rsidR="00F94D2D" w:rsidRPr="00F8597F" w:rsidRDefault="00F94D2D" w:rsidP="006908DF">
            <w:pPr>
              <w:pStyle w:val="Standardowyakapit"/>
            </w:pPr>
            <w:r w:rsidRPr="00103328">
              <w:rPr>
                <w:rStyle w:val="NazwaProgramowa"/>
              </w:rPr>
              <w:t>decimalHalfWidth</w:t>
            </w:r>
            <w:r w:rsidRPr="00F8597F">
              <w:t xml:space="preserve"> (Half Width Arabic Numerals) </w:t>
            </w:r>
          </w:p>
        </w:tc>
        <w:tc>
          <w:tcPr>
            <w:tcW w:w="5884" w:type="dxa"/>
          </w:tcPr>
          <w:p w14:paraId="42F17975" w14:textId="77777777" w:rsidR="00F94D2D" w:rsidRPr="00F8597F" w:rsidRDefault="00F94D2D" w:rsidP="006908DF">
            <w:pPr>
              <w:pStyle w:val="Standardowyakapit"/>
            </w:pPr>
            <w:r w:rsidRPr="00F8597F">
              <w:t xml:space="preserve">Specifies that the sequence shall consist of half-width Arabic numbering. </w:t>
            </w:r>
          </w:p>
        </w:tc>
      </w:tr>
      <w:tr w:rsidR="00F94D2D" w:rsidRPr="00F8597F" w14:paraId="186536C6" w14:textId="77777777" w:rsidTr="006908DF">
        <w:tblPrEx>
          <w:tblCellMar>
            <w:top w:w="86" w:type="dxa"/>
          </w:tblCellMar>
        </w:tblPrEx>
        <w:tc>
          <w:tcPr>
            <w:tcW w:w="3183" w:type="dxa"/>
          </w:tcPr>
          <w:p w14:paraId="13326CF0" w14:textId="77777777" w:rsidR="00F94D2D" w:rsidRPr="00F8597F" w:rsidRDefault="00F94D2D" w:rsidP="006908DF">
            <w:pPr>
              <w:pStyle w:val="Standardowyakapit"/>
            </w:pPr>
            <w:r w:rsidRPr="00103328">
              <w:rPr>
                <w:rStyle w:val="NazwaProgramowa"/>
              </w:rPr>
              <w:t>decimalZero</w:t>
            </w:r>
            <w:r w:rsidRPr="00F8597F">
              <w:t xml:space="preserve"> (Initial Zero Arabic Numerals) </w:t>
            </w:r>
          </w:p>
        </w:tc>
        <w:tc>
          <w:tcPr>
            <w:tcW w:w="5884" w:type="dxa"/>
          </w:tcPr>
          <w:p w14:paraId="1089FABF" w14:textId="77777777" w:rsidR="00F94D2D" w:rsidRPr="00F8597F" w:rsidRDefault="00F94D2D" w:rsidP="006908DF">
            <w:pPr>
              <w:pStyle w:val="Standardowyakapit"/>
            </w:pPr>
            <w:r w:rsidRPr="00F8597F">
              <w:t xml:space="preserve">Specifies that the sequence shall consist of Arabic numbering with a zero added to numbers one through nine. </w:t>
            </w:r>
          </w:p>
        </w:tc>
      </w:tr>
      <w:tr w:rsidR="00F94D2D" w:rsidRPr="00F8597F" w14:paraId="27597C61" w14:textId="77777777" w:rsidTr="006908DF">
        <w:tblPrEx>
          <w:tblCellMar>
            <w:top w:w="86" w:type="dxa"/>
          </w:tblCellMar>
        </w:tblPrEx>
        <w:tc>
          <w:tcPr>
            <w:tcW w:w="3183" w:type="dxa"/>
          </w:tcPr>
          <w:p w14:paraId="7DF3050B" w14:textId="77777777" w:rsidR="00F94D2D" w:rsidRPr="00F8597F" w:rsidRDefault="00F94D2D" w:rsidP="006908DF">
            <w:pPr>
              <w:pStyle w:val="Standardowyakapit"/>
            </w:pPr>
            <w:r w:rsidRPr="00103328">
              <w:rPr>
                <w:rStyle w:val="NazwaProgramowa"/>
              </w:rPr>
              <w:t>dollarText</w:t>
            </w:r>
            <w:r w:rsidRPr="00F8597F">
              <w:t xml:space="preserve"> (Dollar Text) </w:t>
            </w:r>
          </w:p>
        </w:tc>
        <w:tc>
          <w:tcPr>
            <w:tcW w:w="5884" w:type="dxa"/>
          </w:tcPr>
          <w:p w14:paraId="6F158342" w14:textId="77777777" w:rsidR="00F94D2D" w:rsidRPr="00F8597F" w:rsidRDefault="00F94D2D" w:rsidP="006908DF">
            <w:pPr>
              <w:pStyle w:val="Standardowyakapit"/>
            </w:pPr>
            <w:r w:rsidRPr="00F8597F">
              <w:t>Specifies that the sequence shall consist of a cardinal text value of the run language, with "</w:t>
            </w:r>
            <w:r w:rsidRPr="00F8597F">
              <w:rPr>
                <w:rFonts w:ascii="Consolas" w:eastAsia="Consolas" w:hAnsi="Consolas" w:cs="Consolas"/>
              </w:rPr>
              <w:t>and 00/100</w:t>
            </w:r>
            <w:r w:rsidRPr="00F8597F">
              <w:t xml:space="preserve">" (also in the </w:t>
            </w:r>
            <w:r w:rsidRPr="00F8597F">
              <w:lastRenderedPageBreak/>
              <w:t>run language) appended to the result. [</w:t>
            </w:r>
            <w:r w:rsidRPr="00F8597F">
              <w:rPr>
                <w:i/>
              </w:rPr>
              <w:t>Note</w:t>
            </w:r>
            <w:r w:rsidRPr="00F8597F">
              <w:t xml:space="preserve">: The latter text is fixed because values in numbering sequences are integer-based. </w:t>
            </w:r>
            <w:r w:rsidRPr="00B84892">
              <w:rPr>
                <w:i/>
                <w:iCs/>
              </w:rPr>
              <w:t>end note</w:t>
            </w:r>
            <w:r w:rsidRPr="00F8597F">
              <w:t xml:space="preserve">] </w:t>
            </w:r>
          </w:p>
        </w:tc>
      </w:tr>
      <w:tr w:rsidR="00F94D2D" w:rsidRPr="00F8597F" w14:paraId="551E00A2" w14:textId="77777777" w:rsidTr="006908DF">
        <w:tblPrEx>
          <w:tblCellMar>
            <w:top w:w="86" w:type="dxa"/>
          </w:tblCellMar>
        </w:tblPrEx>
        <w:tc>
          <w:tcPr>
            <w:tcW w:w="3183" w:type="dxa"/>
          </w:tcPr>
          <w:p w14:paraId="2F056364" w14:textId="77777777" w:rsidR="00F94D2D" w:rsidRPr="00F8597F" w:rsidRDefault="00F94D2D" w:rsidP="006908DF">
            <w:pPr>
              <w:pStyle w:val="Standardowyakapit"/>
            </w:pPr>
            <w:r w:rsidRPr="00103328">
              <w:rPr>
                <w:rStyle w:val="NazwaProgramowa"/>
              </w:rPr>
              <w:lastRenderedPageBreak/>
              <w:t>ganada</w:t>
            </w:r>
            <w:r w:rsidRPr="00F8597F">
              <w:t xml:space="preserve"> (Korean Ganada Numbering) </w:t>
            </w:r>
          </w:p>
        </w:tc>
        <w:tc>
          <w:tcPr>
            <w:tcW w:w="5884" w:type="dxa"/>
          </w:tcPr>
          <w:p w14:paraId="7CC2B81C" w14:textId="77777777" w:rsidR="00F94D2D" w:rsidRPr="00F8597F" w:rsidRDefault="00F94D2D" w:rsidP="006908DF">
            <w:pPr>
              <w:pStyle w:val="Standardowyakapit"/>
            </w:pPr>
            <w:r w:rsidRPr="00F8597F">
              <w:t>Specifies that the sequence shall consist of one or more occurrences of a single sequential number from</w:t>
            </w:r>
            <w:r>
              <w:t xml:space="preserve"> </w:t>
            </w:r>
            <w:r w:rsidRPr="00F8597F">
              <w:t xml:space="preserve">the Korean Ganada format, from the set listed below. </w:t>
            </w:r>
          </w:p>
        </w:tc>
      </w:tr>
      <w:tr w:rsidR="00F94D2D" w:rsidRPr="00F8597F" w14:paraId="46841F02" w14:textId="77777777" w:rsidTr="006908DF">
        <w:tc>
          <w:tcPr>
            <w:tcW w:w="3183" w:type="dxa"/>
          </w:tcPr>
          <w:p w14:paraId="7B0B276E" w14:textId="77777777" w:rsidR="00F94D2D" w:rsidRPr="00F8597F" w:rsidRDefault="00F94D2D" w:rsidP="006908DF">
            <w:pPr>
              <w:pStyle w:val="Standardowyakapit"/>
            </w:pPr>
            <w:r w:rsidRPr="00103328">
              <w:rPr>
                <w:rStyle w:val="NazwaProgramowa"/>
              </w:rPr>
              <w:t>hebrew1</w:t>
            </w:r>
            <w:r w:rsidRPr="00F8597F">
              <w:t xml:space="preserve"> (Hebrew Letters) </w:t>
            </w:r>
          </w:p>
        </w:tc>
        <w:tc>
          <w:tcPr>
            <w:tcW w:w="5884" w:type="dxa"/>
          </w:tcPr>
          <w:p w14:paraId="75F4AC55" w14:textId="2D24C4A2" w:rsidR="00F94D2D" w:rsidRPr="00F8597F" w:rsidRDefault="00F94D2D" w:rsidP="006908DF">
            <w:pPr>
              <w:pStyle w:val="Standardowyakapit"/>
            </w:pPr>
            <w:r w:rsidRPr="00F8597F">
              <w:t>Specifies that the sequence shall consist of Hebrew letters</w:t>
            </w:r>
            <w:r w:rsidR="00CC31A2">
              <w:t>.</w:t>
            </w:r>
          </w:p>
        </w:tc>
      </w:tr>
      <w:tr w:rsidR="00F94D2D" w:rsidRPr="00F8597F" w14:paraId="7E332456" w14:textId="77777777" w:rsidTr="006908DF">
        <w:tblPrEx>
          <w:tblCellMar>
            <w:top w:w="71" w:type="dxa"/>
            <w:bottom w:w="34" w:type="dxa"/>
          </w:tblCellMar>
        </w:tblPrEx>
        <w:tc>
          <w:tcPr>
            <w:tcW w:w="3183" w:type="dxa"/>
          </w:tcPr>
          <w:p w14:paraId="55A65961" w14:textId="77777777" w:rsidR="00F94D2D" w:rsidRPr="00F8597F" w:rsidRDefault="00F94D2D" w:rsidP="006908DF">
            <w:pPr>
              <w:pStyle w:val="Standardowyakapit"/>
            </w:pPr>
            <w:r w:rsidRPr="00F8597F">
              <w:rPr>
                <w:rFonts w:ascii="Cambria" w:eastAsia="Cambria" w:hAnsi="Cambria" w:cs="Cambria"/>
              </w:rPr>
              <w:t>hebrew2</w:t>
            </w:r>
            <w:r w:rsidRPr="00F8597F">
              <w:t xml:space="preserve"> (Hebrew Alphabet) </w:t>
            </w:r>
          </w:p>
        </w:tc>
        <w:tc>
          <w:tcPr>
            <w:tcW w:w="5884" w:type="dxa"/>
          </w:tcPr>
          <w:p w14:paraId="69BFCD48" w14:textId="77777777" w:rsidR="00F94D2D" w:rsidRPr="00F8597F" w:rsidRDefault="00F94D2D" w:rsidP="006908DF">
            <w:pPr>
              <w:pStyle w:val="Standardowyakapit"/>
            </w:pPr>
            <w:r w:rsidRPr="00F8597F">
              <w:t>Specifies that the sequence shall consist of the Hebrew alphabet.</w:t>
            </w:r>
          </w:p>
        </w:tc>
      </w:tr>
      <w:tr w:rsidR="00F94D2D" w:rsidRPr="00F8597F" w14:paraId="5937B873" w14:textId="77777777" w:rsidTr="006908DF">
        <w:tblPrEx>
          <w:tblCellMar>
            <w:top w:w="88" w:type="dxa"/>
          </w:tblCellMar>
        </w:tblPrEx>
        <w:tc>
          <w:tcPr>
            <w:tcW w:w="3183" w:type="dxa"/>
          </w:tcPr>
          <w:p w14:paraId="0B05E7A3" w14:textId="77777777" w:rsidR="00F94D2D" w:rsidRPr="00F8597F" w:rsidRDefault="00F94D2D" w:rsidP="006908DF">
            <w:pPr>
              <w:pStyle w:val="Standardowyakapit"/>
            </w:pPr>
            <w:r w:rsidRPr="00F8597F">
              <w:rPr>
                <w:rFonts w:ascii="Cambria" w:eastAsia="Cambria" w:hAnsi="Cambria" w:cs="Cambria"/>
              </w:rPr>
              <w:t>hex</w:t>
            </w:r>
            <w:r w:rsidRPr="00F8597F">
              <w:t xml:space="preserve"> (Hexadecimal Numbering) </w:t>
            </w:r>
          </w:p>
        </w:tc>
        <w:tc>
          <w:tcPr>
            <w:tcW w:w="5884" w:type="dxa"/>
          </w:tcPr>
          <w:p w14:paraId="7C941D5F" w14:textId="77777777" w:rsidR="00F94D2D" w:rsidRPr="00F8597F" w:rsidRDefault="00F94D2D" w:rsidP="006908DF">
            <w:pPr>
              <w:pStyle w:val="Standardowyakapit"/>
            </w:pPr>
            <w:r w:rsidRPr="00F8597F">
              <w:t xml:space="preserve">Specifies that the sequence shall consist of hexadecimal numbering. </w:t>
            </w:r>
          </w:p>
        </w:tc>
      </w:tr>
      <w:tr w:rsidR="00F94D2D" w:rsidRPr="00F8597F" w14:paraId="45597011" w14:textId="77777777" w:rsidTr="006908DF">
        <w:tblPrEx>
          <w:tblCellMar>
            <w:top w:w="86" w:type="dxa"/>
          </w:tblCellMar>
        </w:tblPrEx>
        <w:tc>
          <w:tcPr>
            <w:tcW w:w="3183" w:type="dxa"/>
          </w:tcPr>
          <w:p w14:paraId="49AC0631" w14:textId="77777777" w:rsidR="00F94D2D" w:rsidRPr="00F8597F" w:rsidRDefault="00F94D2D" w:rsidP="006908DF">
            <w:pPr>
              <w:pStyle w:val="Standardowyakapit"/>
            </w:pPr>
            <w:r w:rsidRPr="00CC31A2">
              <w:rPr>
                <w:rStyle w:val="NazwaProgramowa"/>
              </w:rPr>
              <w:t>hindiConsonants</w:t>
            </w:r>
            <w:r w:rsidRPr="00F8597F">
              <w:t xml:space="preserve"> (Hindi Consonants) </w:t>
            </w:r>
          </w:p>
        </w:tc>
        <w:tc>
          <w:tcPr>
            <w:tcW w:w="5884" w:type="dxa"/>
          </w:tcPr>
          <w:p w14:paraId="67766DA6" w14:textId="77777777" w:rsidR="00F94D2D" w:rsidRPr="00F8597F" w:rsidRDefault="00F94D2D" w:rsidP="006908DF">
            <w:pPr>
              <w:pStyle w:val="Standardowyakapit"/>
            </w:pPr>
            <w:r w:rsidRPr="00F8597F">
              <w:t xml:space="preserve">Specifies that the sequence shall consist of one or more occurrences of a single Hindi consonant from the set listed below. </w:t>
            </w:r>
          </w:p>
        </w:tc>
      </w:tr>
      <w:tr w:rsidR="00F94D2D" w:rsidRPr="00F8597F" w14:paraId="3670B197" w14:textId="77777777" w:rsidTr="006908DF">
        <w:tblPrEx>
          <w:tblCellMar>
            <w:top w:w="86" w:type="dxa"/>
          </w:tblCellMar>
        </w:tblPrEx>
        <w:tc>
          <w:tcPr>
            <w:tcW w:w="3183" w:type="dxa"/>
          </w:tcPr>
          <w:p w14:paraId="132D1232" w14:textId="77777777" w:rsidR="00F94D2D" w:rsidRPr="00F8597F" w:rsidRDefault="00F94D2D" w:rsidP="006908DF">
            <w:pPr>
              <w:pStyle w:val="Standardowyakapit"/>
            </w:pPr>
            <w:r w:rsidRPr="00CC31A2">
              <w:rPr>
                <w:rStyle w:val="NazwaProgramowa"/>
              </w:rPr>
              <w:t>hindiCounting</w:t>
            </w:r>
            <w:r w:rsidRPr="00F8597F">
              <w:t xml:space="preserve"> (Hindi Counting System) </w:t>
            </w:r>
          </w:p>
        </w:tc>
        <w:tc>
          <w:tcPr>
            <w:tcW w:w="5884" w:type="dxa"/>
          </w:tcPr>
          <w:p w14:paraId="431FCFB9" w14:textId="77777777" w:rsidR="00F94D2D" w:rsidRPr="00F8597F" w:rsidRDefault="00F94D2D" w:rsidP="006908DF">
            <w:pPr>
              <w:pStyle w:val="Standardowyakapit"/>
            </w:pPr>
            <w:r w:rsidRPr="00F8597F">
              <w:t>Specifies that the sequence shall consist of sequential numbers from the Hindi counting system.</w:t>
            </w:r>
          </w:p>
        </w:tc>
      </w:tr>
      <w:tr w:rsidR="00F94D2D" w:rsidRPr="00F8597F" w14:paraId="489CF27B" w14:textId="77777777" w:rsidTr="006908DF">
        <w:tblPrEx>
          <w:tblCellMar>
            <w:top w:w="86" w:type="dxa"/>
          </w:tblCellMar>
        </w:tblPrEx>
        <w:tc>
          <w:tcPr>
            <w:tcW w:w="3183" w:type="dxa"/>
          </w:tcPr>
          <w:p w14:paraId="1C59CF57" w14:textId="77777777" w:rsidR="00F94D2D" w:rsidRPr="00F8597F" w:rsidRDefault="00F94D2D" w:rsidP="006908DF">
            <w:pPr>
              <w:pStyle w:val="Standardowyakapit"/>
            </w:pPr>
            <w:r w:rsidRPr="00CC31A2">
              <w:rPr>
                <w:rStyle w:val="NazwaProgramowa"/>
              </w:rPr>
              <w:t>hindiNumbers</w:t>
            </w:r>
            <w:r w:rsidRPr="00F8597F">
              <w:t xml:space="preserve"> (Hindi Numbers) </w:t>
            </w:r>
          </w:p>
        </w:tc>
        <w:tc>
          <w:tcPr>
            <w:tcW w:w="5884" w:type="dxa"/>
          </w:tcPr>
          <w:p w14:paraId="3C73FC25" w14:textId="77777777" w:rsidR="00F94D2D" w:rsidRPr="00F8597F" w:rsidRDefault="00F94D2D" w:rsidP="006908DF">
            <w:pPr>
              <w:pStyle w:val="Standardowyakapit"/>
            </w:pPr>
            <w:r w:rsidRPr="00F8597F">
              <w:t xml:space="preserve">Specifies that the sequence shall consist of one or more occurrences of a single Hindi number. </w:t>
            </w:r>
          </w:p>
        </w:tc>
      </w:tr>
      <w:tr w:rsidR="00F94D2D" w:rsidRPr="00F8597F" w14:paraId="50DB3540" w14:textId="77777777" w:rsidTr="006908DF">
        <w:tblPrEx>
          <w:tblCellMar>
            <w:top w:w="86" w:type="dxa"/>
          </w:tblCellMar>
        </w:tblPrEx>
        <w:tc>
          <w:tcPr>
            <w:tcW w:w="3183" w:type="dxa"/>
          </w:tcPr>
          <w:p w14:paraId="480F26C2" w14:textId="77777777" w:rsidR="00F94D2D" w:rsidRPr="00F8597F" w:rsidRDefault="00F94D2D" w:rsidP="006908DF">
            <w:pPr>
              <w:pStyle w:val="Standardowyakapit"/>
            </w:pPr>
            <w:r w:rsidRPr="00CC31A2">
              <w:rPr>
                <w:rStyle w:val="NazwaProgramowa"/>
              </w:rPr>
              <w:t>hindiVowels</w:t>
            </w:r>
            <w:r w:rsidRPr="00F8597F">
              <w:t xml:space="preserve"> (Hindi Vowels) </w:t>
            </w:r>
          </w:p>
        </w:tc>
        <w:tc>
          <w:tcPr>
            <w:tcW w:w="5884" w:type="dxa"/>
          </w:tcPr>
          <w:p w14:paraId="084EC4A9" w14:textId="77777777" w:rsidR="00F94D2D" w:rsidRPr="00F8597F" w:rsidRDefault="00F94D2D" w:rsidP="006908DF">
            <w:pPr>
              <w:pStyle w:val="Standardowyakapit"/>
            </w:pPr>
            <w:r w:rsidRPr="00F8597F">
              <w:t>Specifies that the sequence shall consist of one or more occurrences of a single Hindi vowel</w:t>
            </w:r>
            <w:r>
              <w:t>.</w:t>
            </w:r>
          </w:p>
        </w:tc>
      </w:tr>
      <w:tr w:rsidR="00F94D2D" w:rsidRPr="00F8597F" w14:paraId="32E51AC0" w14:textId="77777777" w:rsidTr="006908DF">
        <w:tblPrEx>
          <w:tblCellMar>
            <w:top w:w="85" w:type="dxa"/>
          </w:tblCellMar>
        </w:tblPrEx>
        <w:tc>
          <w:tcPr>
            <w:tcW w:w="3183" w:type="dxa"/>
          </w:tcPr>
          <w:p w14:paraId="0496B863" w14:textId="77777777" w:rsidR="00F94D2D" w:rsidRPr="00F8597F" w:rsidRDefault="00F94D2D" w:rsidP="006908DF">
            <w:pPr>
              <w:pStyle w:val="Standardowyakapit"/>
            </w:pPr>
            <w:r w:rsidRPr="00CC31A2">
              <w:rPr>
                <w:rStyle w:val="NazwaProgramowa"/>
              </w:rPr>
              <w:t>ideographDigital</w:t>
            </w:r>
            <w:r w:rsidRPr="00F8597F">
              <w:t xml:space="preserve"> (Ideographs) </w:t>
            </w:r>
          </w:p>
        </w:tc>
        <w:tc>
          <w:tcPr>
            <w:tcW w:w="5884" w:type="dxa"/>
          </w:tcPr>
          <w:p w14:paraId="252C632A" w14:textId="77777777" w:rsidR="00F94D2D" w:rsidRPr="00F8597F" w:rsidRDefault="00F94D2D" w:rsidP="006908DF">
            <w:pPr>
              <w:pStyle w:val="Standardowyakapit"/>
            </w:pPr>
            <w:r w:rsidRPr="00F8597F">
              <w:t>Specifies that the sequence shall consist of sequential numerical ideographs, using the appropriate character</w:t>
            </w:r>
            <w:r>
              <w:t>.</w:t>
            </w:r>
            <w:r w:rsidRPr="00F8597F">
              <w:t xml:space="preserve"> </w:t>
            </w:r>
          </w:p>
        </w:tc>
      </w:tr>
      <w:tr w:rsidR="00F94D2D" w:rsidRPr="00F8597F" w14:paraId="6BD7AC70" w14:textId="77777777" w:rsidTr="006908DF">
        <w:tblPrEx>
          <w:tblCellMar>
            <w:top w:w="85" w:type="dxa"/>
          </w:tblCellMar>
        </w:tblPrEx>
        <w:tc>
          <w:tcPr>
            <w:tcW w:w="3183" w:type="dxa"/>
          </w:tcPr>
          <w:p w14:paraId="1A3FFF16" w14:textId="77777777" w:rsidR="00F94D2D" w:rsidRPr="00F8597F" w:rsidRDefault="00F94D2D" w:rsidP="006908DF">
            <w:pPr>
              <w:pStyle w:val="Standardowyakapit"/>
            </w:pPr>
            <w:r w:rsidRPr="00CC31A2">
              <w:rPr>
                <w:rStyle w:val="NazwaProgramowa"/>
              </w:rPr>
              <w:t>ideographEnclosedCircle</w:t>
            </w:r>
            <w:r w:rsidRPr="00F8597F">
              <w:t xml:space="preserve"> (Ideographs Enclosed in a Circle) </w:t>
            </w:r>
          </w:p>
        </w:tc>
        <w:tc>
          <w:tcPr>
            <w:tcW w:w="5884" w:type="dxa"/>
          </w:tcPr>
          <w:p w14:paraId="24299F79" w14:textId="77777777" w:rsidR="00F94D2D" w:rsidRPr="00F8597F" w:rsidRDefault="00F94D2D" w:rsidP="006908DF">
            <w:pPr>
              <w:pStyle w:val="Standardowyakapit"/>
            </w:pPr>
            <w:r w:rsidRPr="00F8597F">
              <w:t>Specifies that the sequence shall consist of sequential numerical ideographs, using the appropriate character</w:t>
            </w:r>
            <w:r>
              <w:t>.</w:t>
            </w:r>
          </w:p>
        </w:tc>
      </w:tr>
      <w:tr w:rsidR="00F94D2D" w:rsidRPr="00F8597F" w14:paraId="289173C7" w14:textId="77777777" w:rsidTr="006908DF">
        <w:tblPrEx>
          <w:tblCellMar>
            <w:top w:w="85" w:type="dxa"/>
          </w:tblCellMar>
        </w:tblPrEx>
        <w:tc>
          <w:tcPr>
            <w:tcW w:w="3183" w:type="dxa"/>
          </w:tcPr>
          <w:p w14:paraId="4BFF2977" w14:textId="77777777" w:rsidR="00F94D2D" w:rsidRPr="00F8597F" w:rsidRDefault="00F94D2D" w:rsidP="006908DF">
            <w:pPr>
              <w:pStyle w:val="Standardowyakapit"/>
            </w:pPr>
            <w:r w:rsidRPr="00CC31A2">
              <w:rPr>
                <w:rStyle w:val="NazwaProgramowa"/>
              </w:rPr>
              <w:t>ideographLegalTraditional</w:t>
            </w:r>
            <w:r w:rsidRPr="00F8597F">
              <w:t xml:space="preserve"> (Traditional Legal Ideograph Format) </w:t>
            </w:r>
          </w:p>
        </w:tc>
        <w:tc>
          <w:tcPr>
            <w:tcW w:w="5884" w:type="dxa"/>
          </w:tcPr>
          <w:p w14:paraId="16E69FE9" w14:textId="77777777" w:rsidR="00F94D2D" w:rsidRPr="00F8597F" w:rsidRDefault="00F94D2D" w:rsidP="006908DF">
            <w:pPr>
              <w:pStyle w:val="Standardowyakapit"/>
            </w:pPr>
            <w:r w:rsidRPr="00F8597F">
              <w:t xml:space="preserve">Specifies that the sequence shall consist of sequential numerical traditional legal ideographs. </w:t>
            </w:r>
          </w:p>
        </w:tc>
      </w:tr>
      <w:tr w:rsidR="00F94D2D" w:rsidRPr="00F8597F" w14:paraId="6AAB5BD8" w14:textId="77777777" w:rsidTr="006908DF">
        <w:tblPrEx>
          <w:tblCellMar>
            <w:top w:w="86" w:type="dxa"/>
          </w:tblCellMar>
        </w:tblPrEx>
        <w:tc>
          <w:tcPr>
            <w:tcW w:w="3183" w:type="dxa"/>
          </w:tcPr>
          <w:p w14:paraId="6F1373BB" w14:textId="77777777" w:rsidR="00F94D2D" w:rsidRPr="00F8597F" w:rsidRDefault="00F94D2D" w:rsidP="006908DF">
            <w:pPr>
              <w:pStyle w:val="Standardowyakapit"/>
            </w:pPr>
            <w:r w:rsidRPr="00CC31A2">
              <w:rPr>
                <w:rStyle w:val="NazwaProgramowa"/>
              </w:rPr>
              <w:t>ideographTraditional</w:t>
            </w:r>
            <w:r w:rsidRPr="00F8597F">
              <w:t xml:space="preserve"> (Traditional Ideograph Format) </w:t>
            </w:r>
          </w:p>
        </w:tc>
        <w:tc>
          <w:tcPr>
            <w:tcW w:w="5884" w:type="dxa"/>
          </w:tcPr>
          <w:p w14:paraId="584BAFFD" w14:textId="77777777" w:rsidR="00F94D2D" w:rsidRPr="00F8597F" w:rsidRDefault="00F94D2D" w:rsidP="006908DF">
            <w:pPr>
              <w:pStyle w:val="Standardowyakapit"/>
            </w:pPr>
            <w:r w:rsidRPr="00F8597F">
              <w:t xml:space="preserve">Specifies that the sequence shall consist of sequential numerical traditional ideographs. </w:t>
            </w:r>
          </w:p>
        </w:tc>
      </w:tr>
      <w:tr w:rsidR="00F94D2D" w:rsidRPr="00F8597F" w14:paraId="27D13B24" w14:textId="77777777" w:rsidTr="006908DF">
        <w:tblPrEx>
          <w:tblCellMar>
            <w:top w:w="85" w:type="dxa"/>
          </w:tblCellMar>
        </w:tblPrEx>
        <w:tc>
          <w:tcPr>
            <w:tcW w:w="3183" w:type="dxa"/>
          </w:tcPr>
          <w:p w14:paraId="4AEF4CA1" w14:textId="77777777" w:rsidR="00F94D2D" w:rsidRPr="00F8597F" w:rsidRDefault="00F94D2D" w:rsidP="006908DF">
            <w:pPr>
              <w:pStyle w:val="Standardowyakapit"/>
            </w:pPr>
            <w:r w:rsidRPr="00CC31A2">
              <w:rPr>
                <w:rStyle w:val="NazwaProgramowa"/>
              </w:rPr>
              <w:t>ideographZodiac</w:t>
            </w:r>
            <w:r w:rsidRPr="00F8597F">
              <w:t xml:space="preserve"> (Zodiac Ideograph Format) </w:t>
            </w:r>
          </w:p>
        </w:tc>
        <w:tc>
          <w:tcPr>
            <w:tcW w:w="5884" w:type="dxa"/>
          </w:tcPr>
          <w:p w14:paraId="595B8A30" w14:textId="77777777" w:rsidR="00F94D2D" w:rsidRPr="00F8597F" w:rsidRDefault="00F94D2D" w:rsidP="006908DF">
            <w:pPr>
              <w:pStyle w:val="Standardowyakapit"/>
            </w:pPr>
            <w:r w:rsidRPr="00F8597F">
              <w:t>Specifies that the sequence shall consist of sequential zodiac ideographs.</w:t>
            </w:r>
          </w:p>
        </w:tc>
      </w:tr>
      <w:tr w:rsidR="00F94D2D" w:rsidRPr="00F8597F" w14:paraId="104D8B80" w14:textId="77777777" w:rsidTr="006908DF">
        <w:tblPrEx>
          <w:tblCellMar>
            <w:top w:w="85" w:type="dxa"/>
          </w:tblCellMar>
        </w:tblPrEx>
        <w:tc>
          <w:tcPr>
            <w:tcW w:w="3183" w:type="dxa"/>
          </w:tcPr>
          <w:p w14:paraId="20D6968B" w14:textId="77777777" w:rsidR="00F94D2D" w:rsidRPr="00F8597F" w:rsidRDefault="00F94D2D" w:rsidP="006908DF">
            <w:pPr>
              <w:pStyle w:val="Standardowyakapit"/>
            </w:pPr>
            <w:r w:rsidRPr="00CC31A2">
              <w:rPr>
                <w:rStyle w:val="NazwaProgramowa"/>
              </w:rPr>
              <w:lastRenderedPageBreak/>
              <w:t>ideographZodiacTraditional</w:t>
            </w:r>
            <w:r w:rsidRPr="00F8597F">
              <w:t xml:space="preserve"> (Traditional Zodiac Ideograph Format) </w:t>
            </w:r>
          </w:p>
        </w:tc>
        <w:tc>
          <w:tcPr>
            <w:tcW w:w="5884" w:type="dxa"/>
          </w:tcPr>
          <w:p w14:paraId="635A0A64" w14:textId="77777777" w:rsidR="00F94D2D" w:rsidRPr="00F8597F" w:rsidRDefault="00F94D2D" w:rsidP="006908DF">
            <w:pPr>
              <w:pStyle w:val="Standardowyakapit"/>
            </w:pPr>
            <w:r w:rsidRPr="00F8597F">
              <w:t>Specifies that the sequence shall consist of sequential traditional zodiac ideographs</w:t>
            </w:r>
            <w:r>
              <w:t>.</w:t>
            </w:r>
            <w:r w:rsidRPr="00F8597F">
              <w:t xml:space="preserve"> </w:t>
            </w:r>
          </w:p>
        </w:tc>
      </w:tr>
      <w:tr w:rsidR="00F94D2D" w:rsidRPr="00F8597F" w14:paraId="0FEC00C2" w14:textId="77777777" w:rsidTr="006908DF">
        <w:tblPrEx>
          <w:tblCellMar>
            <w:top w:w="88" w:type="dxa"/>
          </w:tblCellMar>
        </w:tblPrEx>
        <w:tc>
          <w:tcPr>
            <w:tcW w:w="3183" w:type="dxa"/>
          </w:tcPr>
          <w:p w14:paraId="09ED79EE" w14:textId="77777777" w:rsidR="00F94D2D" w:rsidRPr="00F8597F" w:rsidRDefault="00F94D2D" w:rsidP="006908DF">
            <w:pPr>
              <w:pStyle w:val="Standardowyakapit"/>
            </w:pPr>
            <w:r w:rsidRPr="00F8597F">
              <w:rPr>
                <w:rFonts w:ascii="Cambria" w:eastAsia="Cambria" w:hAnsi="Cambria" w:cs="Cambria"/>
              </w:rPr>
              <w:t>iroha</w:t>
            </w:r>
            <w:r w:rsidRPr="00F8597F">
              <w:t xml:space="preserve"> (Iroha Ordered Katakana) </w:t>
            </w:r>
          </w:p>
        </w:tc>
        <w:tc>
          <w:tcPr>
            <w:tcW w:w="5884" w:type="dxa"/>
          </w:tcPr>
          <w:p w14:paraId="766B5D6C" w14:textId="77777777" w:rsidR="00F94D2D" w:rsidRPr="00F8597F" w:rsidRDefault="00F94D2D" w:rsidP="006908DF">
            <w:pPr>
              <w:pStyle w:val="Standardowyakapit"/>
            </w:pPr>
            <w:r w:rsidRPr="00F8597F">
              <w:t>Specifies that the sequence shall consist of the iroha</w:t>
            </w:r>
            <w:r>
              <w:t>.</w:t>
            </w:r>
          </w:p>
        </w:tc>
      </w:tr>
      <w:tr w:rsidR="00F94D2D" w:rsidRPr="00F8597F" w14:paraId="4ED4303A" w14:textId="77777777" w:rsidTr="006908DF">
        <w:tc>
          <w:tcPr>
            <w:tcW w:w="3183" w:type="dxa"/>
          </w:tcPr>
          <w:p w14:paraId="6BE5C427" w14:textId="77777777" w:rsidR="00F94D2D" w:rsidRPr="00F8597F" w:rsidRDefault="00F94D2D" w:rsidP="006908DF">
            <w:pPr>
              <w:pStyle w:val="Standardowyakapit"/>
            </w:pPr>
            <w:r w:rsidRPr="00CC31A2">
              <w:rPr>
                <w:rStyle w:val="NazwaProgramowa"/>
              </w:rPr>
              <w:t>irohaFullWidth</w:t>
            </w:r>
            <w:r w:rsidRPr="00F8597F">
              <w:t xml:space="preserve"> (Full-Width Iroha Ordered Katakana) </w:t>
            </w:r>
          </w:p>
        </w:tc>
        <w:tc>
          <w:tcPr>
            <w:tcW w:w="5884" w:type="dxa"/>
          </w:tcPr>
          <w:p w14:paraId="68A2F66A" w14:textId="77777777" w:rsidR="00F94D2D" w:rsidRPr="00F8597F" w:rsidRDefault="00F94D2D" w:rsidP="006908DF">
            <w:pPr>
              <w:pStyle w:val="Standardowyakapit"/>
            </w:pPr>
            <w:r w:rsidRPr="00F8597F">
              <w:t>Specifies that the sequence shall consist of the fullwidth forms of the iroha.</w:t>
            </w:r>
          </w:p>
        </w:tc>
      </w:tr>
      <w:tr w:rsidR="00F94D2D" w:rsidRPr="00F8597F" w14:paraId="3B4DC28C" w14:textId="77777777" w:rsidTr="006908DF">
        <w:tblPrEx>
          <w:tblCellMar>
            <w:top w:w="86" w:type="dxa"/>
          </w:tblCellMar>
        </w:tblPrEx>
        <w:tc>
          <w:tcPr>
            <w:tcW w:w="3183" w:type="dxa"/>
          </w:tcPr>
          <w:p w14:paraId="3D4AF43E" w14:textId="77777777" w:rsidR="00F94D2D" w:rsidRPr="00F8597F" w:rsidRDefault="00F94D2D" w:rsidP="006908DF">
            <w:pPr>
              <w:pStyle w:val="Standardowyakapit"/>
            </w:pPr>
            <w:r w:rsidRPr="00CC31A2">
              <w:rPr>
                <w:rStyle w:val="NazwaProgramowa"/>
              </w:rPr>
              <w:t>japaneseCounting</w:t>
            </w:r>
            <w:r w:rsidRPr="00F8597F">
              <w:t xml:space="preserve"> (Japanese Counting System) </w:t>
            </w:r>
          </w:p>
        </w:tc>
        <w:tc>
          <w:tcPr>
            <w:tcW w:w="5884" w:type="dxa"/>
          </w:tcPr>
          <w:p w14:paraId="7F88B9D3" w14:textId="77777777" w:rsidR="00F94D2D" w:rsidRPr="00F8597F" w:rsidRDefault="00F94D2D" w:rsidP="006908DF">
            <w:pPr>
              <w:pStyle w:val="Standardowyakapit"/>
            </w:pPr>
            <w:r w:rsidRPr="00F8597F">
              <w:t>Specifies that the sequence shall consist of sequential numbers from the Japanese counting system</w:t>
            </w:r>
            <w:r>
              <w:t>.</w:t>
            </w:r>
          </w:p>
        </w:tc>
      </w:tr>
      <w:tr w:rsidR="00F94D2D" w:rsidRPr="00F8597F" w14:paraId="33DA180A" w14:textId="77777777" w:rsidTr="006908DF">
        <w:tblPrEx>
          <w:tblCellMar>
            <w:top w:w="85" w:type="dxa"/>
          </w:tblCellMar>
        </w:tblPrEx>
        <w:tc>
          <w:tcPr>
            <w:tcW w:w="3183" w:type="dxa"/>
          </w:tcPr>
          <w:p w14:paraId="312D481B" w14:textId="77777777" w:rsidR="00F94D2D" w:rsidRPr="00F8597F" w:rsidRDefault="00F94D2D" w:rsidP="006908DF">
            <w:pPr>
              <w:pStyle w:val="Standardowyakapit"/>
            </w:pPr>
            <w:r w:rsidRPr="00CC31A2">
              <w:rPr>
                <w:rStyle w:val="NazwaProgramowa"/>
              </w:rPr>
              <w:t>japaneseDigitalTenThousand</w:t>
            </w:r>
            <w:r w:rsidRPr="00F8597F">
              <w:t xml:space="preserve"> (Japanese Digital Ten Thousand Counting System) </w:t>
            </w:r>
          </w:p>
        </w:tc>
        <w:tc>
          <w:tcPr>
            <w:tcW w:w="5884" w:type="dxa"/>
          </w:tcPr>
          <w:p w14:paraId="31340615" w14:textId="77777777" w:rsidR="00F94D2D" w:rsidRPr="00F8597F" w:rsidRDefault="00F94D2D" w:rsidP="006908DF">
            <w:pPr>
              <w:pStyle w:val="Standardowyakapit"/>
            </w:pPr>
            <w:r w:rsidRPr="00F8597F">
              <w:t xml:space="preserve">Specifies that the sequence shall consist of sequential numbers from the Japanese digital ten thousand counting system. </w:t>
            </w:r>
          </w:p>
        </w:tc>
      </w:tr>
      <w:tr w:rsidR="00F94D2D" w:rsidRPr="00F8597F" w14:paraId="379C44F4" w14:textId="77777777" w:rsidTr="006908DF">
        <w:tblPrEx>
          <w:tblCellMar>
            <w:top w:w="88" w:type="dxa"/>
          </w:tblCellMar>
        </w:tblPrEx>
        <w:tc>
          <w:tcPr>
            <w:tcW w:w="3183" w:type="dxa"/>
          </w:tcPr>
          <w:p w14:paraId="50D90B41" w14:textId="77777777" w:rsidR="00F94D2D" w:rsidRPr="00F8597F" w:rsidRDefault="00F94D2D" w:rsidP="006908DF">
            <w:pPr>
              <w:pStyle w:val="Standardowyakapit"/>
            </w:pPr>
            <w:r w:rsidRPr="00CC31A2">
              <w:rPr>
                <w:rStyle w:val="NazwaProgramowa"/>
              </w:rPr>
              <w:t>japaneseLegal</w:t>
            </w:r>
            <w:r w:rsidRPr="00F8597F">
              <w:t xml:space="preserve"> (Japanese Legal Numbering) </w:t>
            </w:r>
          </w:p>
        </w:tc>
        <w:tc>
          <w:tcPr>
            <w:tcW w:w="5884" w:type="dxa"/>
          </w:tcPr>
          <w:p w14:paraId="31918B5D" w14:textId="77777777" w:rsidR="00F94D2D" w:rsidRPr="00F8597F" w:rsidRDefault="00F94D2D" w:rsidP="006908DF">
            <w:pPr>
              <w:pStyle w:val="Standardowyakapit"/>
            </w:pPr>
            <w:r w:rsidRPr="00F8597F">
              <w:t>Specifies that the sequence shall consist of sequential numbers from the Japanese legal counting system</w:t>
            </w:r>
            <w:r>
              <w:t>.</w:t>
            </w:r>
            <w:r w:rsidRPr="00F8597F">
              <w:t xml:space="preserve"> </w:t>
            </w:r>
          </w:p>
        </w:tc>
      </w:tr>
      <w:tr w:rsidR="00F94D2D" w:rsidRPr="00F8597F" w14:paraId="3F3C4CCB" w14:textId="77777777" w:rsidTr="006908DF">
        <w:tblPrEx>
          <w:tblCellMar>
            <w:top w:w="71" w:type="dxa"/>
          </w:tblCellMar>
        </w:tblPrEx>
        <w:tc>
          <w:tcPr>
            <w:tcW w:w="3183" w:type="dxa"/>
          </w:tcPr>
          <w:p w14:paraId="010E1A23" w14:textId="77777777" w:rsidR="00F94D2D" w:rsidRPr="00F8597F" w:rsidRDefault="00F94D2D" w:rsidP="006908DF">
            <w:pPr>
              <w:pStyle w:val="Standardowyakapit"/>
            </w:pPr>
            <w:r w:rsidRPr="00CC31A2">
              <w:rPr>
                <w:rStyle w:val="NazwaProgramowa"/>
              </w:rPr>
              <w:t>koreanCounting</w:t>
            </w:r>
            <w:r w:rsidRPr="00F8597F">
              <w:t xml:space="preserve"> (Korean Counting System) </w:t>
            </w:r>
          </w:p>
        </w:tc>
        <w:tc>
          <w:tcPr>
            <w:tcW w:w="5884" w:type="dxa"/>
          </w:tcPr>
          <w:p w14:paraId="150D6DDC" w14:textId="77777777" w:rsidR="00F94D2D" w:rsidRPr="00F8597F" w:rsidRDefault="00F94D2D" w:rsidP="006908DF">
            <w:pPr>
              <w:pStyle w:val="Standardowyakapit"/>
            </w:pPr>
            <w:r w:rsidRPr="00F8597F">
              <w:t>Specifies that the sequence shall consist of sequential numbers from the Korean counting system.</w:t>
            </w:r>
          </w:p>
        </w:tc>
      </w:tr>
      <w:tr w:rsidR="00F94D2D" w:rsidRPr="00F8597F" w14:paraId="60766695" w14:textId="77777777" w:rsidTr="006908DF">
        <w:tblPrEx>
          <w:tblCellMar>
            <w:top w:w="58" w:type="dxa"/>
            <w:bottom w:w="34" w:type="dxa"/>
          </w:tblCellMar>
        </w:tblPrEx>
        <w:tc>
          <w:tcPr>
            <w:tcW w:w="3183" w:type="dxa"/>
          </w:tcPr>
          <w:p w14:paraId="075ACBBF" w14:textId="77777777" w:rsidR="00F94D2D" w:rsidRPr="00F8597F" w:rsidRDefault="00F94D2D" w:rsidP="006908DF">
            <w:pPr>
              <w:pStyle w:val="Standardowyakapit"/>
            </w:pPr>
            <w:r w:rsidRPr="00CC31A2">
              <w:rPr>
                <w:rStyle w:val="NazwaProgramowa"/>
              </w:rPr>
              <w:t>koreanDigital</w:t>
            </w:r>
            <w:r w:rsidRPr="00F8597F">
              <w:t xml:space="preserve"> (Korean Digital Counting System) </w:t>
            </w:r>
          </w:p>
        </w:tc>
        <w:tc>
          <w:tcPr>
            <w:tcW w:w="5884" w:type="dxa"/>
          </w:tcPr>
          <w:p w14:paraId="41471ED3" w14:textId="77777777" w:rsidR="00F94D2D" w:rsidRPr="00F8597F" w:rsidRDefault="00F94D2D" w:rsidP="006908DF">
            <w:pPr>
              <w:pStyle w:val="Standardowyakapit"/>
            </w:pPr>
            <w:r w:rsidRPr="00F8597F">
              <w:t>Specifies that the sequence shall consist of sequential numbers from the Korean digital counting system.</w:t>
            </w:r>
          </w:p>
        </w:tc>
      </w:tr>
      <w:tr w:rsidR="00F94D2D" w:rsidRPr="00F8597F" w14:paraId="605B59F5" w14:textId="77777777" w:rsidTr="006908DF">
        <w:tc>
          <w:tcPr>
            <w:tcW w:w="3183" w:type="dxa"/>
          </w:tcPr>
          <w:p w14:paraId="394A4B7B" w14:textId="77777777" w:rsidR="00F94D2D" w:rsidRPr="00F8597F" w:rsidRDefault="00F94D2D" w:rsidP="006908DF">
            <w:pPr>
              <w:pStyle w:val="Standardowyakapit"/>
            </w:pPr>
            <w:r w:rsidRPr="00CC31A2">
              <w:rPr>
                <w:rStyle w:val="NazwaProgramowa"/>
              </w:rPr>
              <w:t>koreanDigital2</w:t>
            </w:r>
            <w:r w:rsidRPr="00F8597F">
              <w:t xml:space="preserve"> (Korean Digital Counting System Alternate) </w:t>
            </w:r>
          </w:p>
        </w:tc>
        <w:tc>
          <w:tcPr>
            <w:tcW w:w="5884" w:type="dxa"/>
          </w:tcPr>
          <w:p w14:paraId="723E6FFE" w14:textId="77777777" w:rsidR="00F94D2D" w:rsidRPr="00F8597F" w:rsidRDefault="00F94D2D" w:rsidP="006908DF">
            <w:pPr>
              <w:pStyle w:val="Standardowyakapit"/>
            </w:pPr>
            <w:r w:rsidRPr="00F8597F">
              <w:t xml:space="preserve">Specifies that the sequence shall consist of sequential numbers from the Korean digital counting system. </w:t>
            </w:r>
          </w:p>
        </w:tc>
      </w:tr>
      <w:tr w:rsidR="00F94D2D" w:rsidRPr="00F8597F" w14:paraId="305FB33C" w14:textId="77777777" w:rsidTr="006908DF">
        <w:tc>
          <w:tcPr>
            <w:tcW w:w="3183" w:type="dxa"/>
          </w:tcPr>
          <w:p w14:paraId="2B97016B" w14:textId="77777777" w:rsidR="00F94D2D" w:rsidRPr="00F8597F" w:rsidRDefault="00F94D2D" w:rsidP="006908DF">
            <w:pPr>
              <w:pStyle w:val="Standardowyakapit"/>
              <w:rPr>
                <w:rFonts w:ascii="Cambria" w:eastAsia="Cambria" w:hAnsi="Cambria" w:cs="Cambria"/>
              </w:rPr>
            </w:pPr>
            <w:r w:rsidRPr="00CC31A2">
              <w:rPr>
                <w:rStyle w:val="NazwaProgramowa"/>
              </w:rPr>
              <w:t>koreanLegal</w:t>
            </w:r>
            <w:r w:rsidRPr="00F8597F">
              <w:t xml:space="preserve"> (Korean Legal Numbering)</w:t>
            </w:r>
          </w:p>
        </w:tc>
        <w:tc>
          <w:tcPr>
            <w:tcW w:w="5884" w:type="dxa"/>
          </w:tcPr>
          <w:p w14:paraId="5B1E318C" w14:textId="77777777" w:rsidR="00F94D2D" w:rsidRPr="00F8597F" w:rsidRDefault="00F94D2D" w:rsidP="006908DF">
            <w:pPr>
              <w:pStyle w:val="Standardowyakapit"/>
            </w:pPr>
            <w:r w:rsidRPr="00F8597F">
              <w:t xml:space="preserve">Specifies that the sequence shall consist of sequential numbers from the Korean legal numbering system. </w:t>
            </w:r>
          </w:p>
        </w:tc>
      </w:tr>
      <w:tr w:rsidR="00F94D2D" w:rsidRPr="00F8597F" w14:paraId="2CA98B8C" w14:textId="77777777" w:rsidTr="006908DF">
        <w:tblPrEx>
          <w:tblCellMar>
            <w:bottom w:w="34" w:type="dxa"/>
          </w:tblCellMar>
        </w:tblPrEx>
        <w:tc>
          <w:tcPr>
            <w:tcW w:w="3183" w:type="dxa"/>
          </w:tcPr>
          <w:p w14:paraId="626BC36F" w14:textId="77777777" w:rsidR="00F94D2D" w:rsidRPr="00F8597F" w:rsidRDefault="00F94D2D" w:rsidP="006908DF">
            <w:pPr>
              <w:pStyle w:val="Standardowyakapit"/>
            </w:pPr>
            <w:r w:rsidRPr="00CC31A2">
              <w:rPr>
                <w:rStyle w:val="NazwaProgramowa"/>
              </w:rPr>
              <w:t>lowerLetter</w:t>
            </w:r>
            <w:r w:rsidRPr="00F8597F">
              <w:t xml:space="preserve"> (Lowercase Latin Alphabet) </w:t>
            </w:r>
          </w:p>
        </w:tc>
        <w:tc>
          <w:tcPr>
            <w:tcW w:w="5884" w:type="dxa"/>
          </w:tcPr>
          <w:p w14:paraId="5B3573D5" w14:textId="77777777" w:rsidR="00F94D2D" w:rsidRPr="00F8597F" w:rsidRDefault="00F94D2D" w:rsidP="006908DF">
            <w:pPr>
              <w:pStyle w:val="Standardowyakapit"/>
            </w:pPr>
            <w:r w:rsidRPr="00F8597F">
              <w:t>Specifies that the sequence shall consist of one or more occurrences of a single letter of the Latin alphabet in lower case</w:t>
            </w:r>
            <w:r>
              <w:t>.</w:t>
            </w:r>
          </w:p>
        </w:tc>
      </w:tr>
      <w:tr w:rsidR="00F94D2D" w:rsidRPr="00F8597F" w14:paraId="3F81E6DF" w14:textId="77777777" w:rsidTr="006908DF">
        <w:tblPrEx>
          <w:tblCellMar>
            <w:top w:w="13" w:type="dxa"/>
          </w:tblCellMar>
        </w:tblPrEx>
        <w:tc>
          <w:tcPr>
            <w:tcW w:w="3183" w:type="dxa"/>
          </w:tcPr>
          <w:p w14:paraId="7F5B332D" w14:textId="77777777" w:rsidR="00F94D2D" w:rsidRPr="00F8597F" w:rsidRDefault="00F94D2D" w:rsidP="006908DF">
            <w:pPr>
              <w:pStyle w:val="Standardowyakapit"/>
            </w:pPr>
            <w:r w:rsidRPr="00CC31A2">
              <w:rPr>
                <w:rStyle w:val="NazwaProgramowa"/>
              </w:rPr>
              <w:t>lowerRoman</w:t>
            </w:r>
            <w:r w:rsidRPr="00F8597F">
              <w:t xml:space="preserve"> (Lowercase Roman Numerals) </w:t>
            </w:r>
          </w:p>
        </w:tc>
        <w:tc>
          <w:tcPr>
            <w:tcW w:w="5884" w:type="dxa"/>
          </w:tcPr>
          <w:p w14:paraId="68C743D3" w14:textId="77777777" w:rsidR="00F94D2D" w:rsidRPr="00F8597F" w:rsidRDefault="00F94D2D" w:rsidP="006908DF">
            <w:pPr>
              <w:pStyle w:val="Standardowyakapit"/>
            </w:pPr>
            <w:r w:rsidRPr="00F8597F">
              <w:t xml:space="preserve">Specifies that the sequence shall consist of lowercase roman numerals. </w:t>
            </w:r>
          </w:p>
        </w:tc>
      </w:tr>
      <w:tr w:rsidR="00F94D2D" w:rsidRPr="00F8597F" w14:paraId="6FAC7866" w14:textId="77777777" w:rsidTr="006908DF">
        <w:tblPrEx>
          <w:tblCellMar>
            <w:top w:w="13" w:type="dxa"/>
          </w:tblCellMar>
        </w:tblPrEx>
        <w:tc>
          <w:tcPr>
            <w:tcW w:w="3183" w:type="dxa"/>
          </w:tcPr>
          <w:p w14:paraId="7582BE18" w14:textId="77777777" w:rsidR="00F94D2D" w:rsidRPr="00F8597F" w:rsidRDefault="00F94D2D" w:rsidP="006908DF">
            <w:pPr>
              <w:pStyle w:val="Standardowyakapit"/>
            </w:pPr>
            <w:r w:rsidRPr="00CC31A2">
              <w:rPr>
                <w:rStyle w:val="NazwaProgramowa"/>
              </w:rPr>
              <w:t>none</w:t>
            </w:r>
            <w:r w:rsidRPr="00F8597F">
              <w:t xml:space="preserve"> (No Numbering) </w:t>
            </w:r>
          </w:p>
        </w:tc>
        <w:tc>
          <w:tcPr>
            <w:tcW w:w="5884" w:type="dxa"/>
          </w:tcPr>
          <w:p w14:paraId="33C38AB1" w14:textId="77777777" w:rsidR="00F94D2D" w:rsidRPr="00F8597F" w:rsidRDefault="00F94D2D" w:rsidP="006908DF">
            <w:pPr>
              <w:pStyle w:val="Standardowyakapit"/>
            </w:pPr>
            <w:r w:rsidRPr="00F8597F">
              <w:t xml:space="preserve">Specifies that the sequence shall not display any numbering. </w:t>
            </w:r>
          </w:p>
        </w:tc>
      </w:tr>
      <w:tr w:rsidR="00F94D2D" w:rsidRPr="00F8597F" w14:paraId="11232BF2" w14:textId="77777777" w:rsidTr="006908DF">
        <w:tblPrEx>
          <w:tblCellMar>
            <w:top w:w="13" w:type="dxa"/>
          </w:tblCellMar>
        </w:tblPrEx>
        <w:tc>
          <w:tcPr>
            <w:tcW w:w="3183" w:type="dxa"/>
          </w:tcPr>
          <w:p w14:paraId="4693C190" w14:textId="77777777" w:rsidR="00F94D2D" w:rsidRPr="00F8597F" w:rsidRDefault="00F94D2D" w:rsidP="006908DF">
            <w:pPr>
              <w:pStyle w:val="Standardowyakapit"/>
            </w:pPr>
            <w:r w:rsidRPr="00CC31A2">
              <w:rPr>
                <w:rStyle w:val="NazwaProgramowa"/>
              </w:rPr>
              <w:t>numberInDash</w:t>
            </w:r>
            <w:r w:rsidRPr="00F8597F">
              <w:t xml:space="preserve"> (Number With Dashes) </w:t>
            </w:r>
          </w:p>
        </w:tc>
        <w:tc>
          <w:tcPr>
            <w:tcW w:w="5884" w:type="dxa"/>
          </w:tcPr>
          <w:p w14:paraId="2D75895B" w14:textId="77777777" w:rsidR="00F94D2D" w:rsidRPr="00F8597F" w:rsidRDefault="00F94D2D" w:rsidP="006908DF">
            <w:pPr>
              <w:pStyle w:val="Standardowyakapit"/>
            </w:pPr>
            <w:r w:rsidRPr="00F8597F">
              <w:t>Specifies that the sequence shall consist of the Arabic numbering surrounded by hyphen-minus characters (U+</w:t>
            </w:r>
            <w:r w:rsidRPr="00F8597F">
              <w:rPr>
                <w:rFonts w:ascii="Consolas" w:eastAsia="Consolas" w:hAnsi="Consolas" w:cs="Consolas"/>
              </w:rPr>
              <w:t>002D</w:t>
            </w:r>
            <w:r w:rsidRPr="00F8597F">
              <w:t>).</w:t>
            </w:r>
          </w:p>
        </w:tc>
      </w:tr>
      <w:tr w:rsidR="00F94D2D" w:rsidRPr="00F8597F" w14:paraId="099369AF" w14:textId="77777777" w:rsidTr="006908DF">
        <w:tblPrEx>
          <w:tblCellMar>
            <w:top w:w="86" w:type="dxa"/>
          </w:tblCellMar>
        </w:tblPrEx>
        <w:tc>
          <w:tcPr>
            <w:tcW w:w="3183" w:type="dxa"/>
          </w:tcPr>
          <w:p w14:paraId="0D59AC1F" w14:textId="77777777" w:rsidR="00F94D2D" w:rsidRPr="00F8597F" w:rsidRDefault="00F94D2D" w:rsidP="006908DF">
            <w:pPr>
              <w:pStyle w:val="Standardowyakapit"/>
            </w:pPr>
            <w:r w:rsidRPr="00CC31A2">
              <w:rPr>
                <w:rStyle w:val="NazwaProgramowa"/>
              </w:rPr>
              <w:lastRenderedPageBreak/>
              <w:t>ordinal</w:t>
            </w:r>
            <w:r w:rsidRPr="00F8597F">
              <w:t xml:space="preserve"> (Ordinal) </w:t>
            </w:r>
          </w:p>
        </w:tc>
        <w:tc>
          <w:tcPr>
            <w:tcW w:w="5884" w:type="dxa"/>
          </w:tcPr>
          <w:p w14:paraId="442CE67F" w14:textId="77777777" w:rsidR="00F94D2D" w:rsidRPr="00F8597F" w:rsidRDefault="00F94D2D" w:rsidP="006908DF">
            <w:pPr>
              <w:pStyle w:val="Standardowyakapit"/>
            </w:pPr>
            <w:r w:rsidRPr="00F8597F">
              <w:t xml:space="preserve">Specifies that the sequence shall consist of ordinals of the run language. </w:t>
            </w:r>
          </w:p>
        </w:tc>
      </w:tr>
      <w:tr w:rsidR="00F94D2D" w:rsidRPr="00F8597F" w14:paraId="238D6A87" w14:textId="77777777" w:rsidTr="006908DF">
        <w:tblPrEx>
          <w:tblCellMar>
            <w:top w:w="86" w:type="dxa"/>
          </w:tblCellMar>
        </w:tblPrEx>
        <w:tc>
          <w:tcPr>
            <w:tcW w:w="3183" w:type="dxa"/>
          </w:tcPr>
          <w:p w14:paraId="774A265A" w14:textId="77777777" w:rsidR="00F94D2D" w:rsidRPr="00F8597F" w:rsidRDefault="00F94D2D" w:rsidP="006908DF">
            <w:pPr>
              <w:pStyle w:val="Standardowyakapit"/>
            </w:pPr>
            <w:r w:rsidRPr="00CC31A2">
              <w:rPr>
                <w:rStyle w:val="NazwaProgramowa"/>
              </w:rPr>
              <w:t>ordinalText</w:t>
            </w:r>
            <w:r w:rsidRPr="00F8597F">
              <w:t xml:space="preserve"> (Ordinal Text) </w:t>
            </w:r>
          </w:p>
        </w:tc>
        <w:tc>
          <w:tcPr>
            <w:tcW w:w="5884" w:type="dxa"/>
          </w:tcPr>
          <w:p w14:paraId="72AE4B58" w14:textId="77777777" w:rsidR="00F94D2D" w:rsidRPr="00F8597F" w:rsidRDefault="00F94D2D" w:rsidP="006908DF">
            <w:pPr>
              <w:pStyle w:val="Standardowyakapit"/>
            </w:pPr>
            <w:r w:rsidRPr="00F8597F">
              <w:t>Specifies that the sequence shall consist of ordinal text of the run language.</w:t>
            </w:r>
          </w:p>
        </w:tc>
      </w:tr>
      <w:tr w:rsidR="00F94D2D" w:rsidRPr="00F8597F" w14:paraId="59D9C4C8" w14:textId="77777777" w:rsidTr="006908DF">
        <w:tc>
          <w:tcPr>
            <w:tcW w:w="3183" w:type="dxa"/>
          </w:tcPr>
          <w:p w14:paraId="033C84C1" w14:textId="77777777" w:rsidR="00F94D2D" w:rsidRPr="00F8597F" w:rsidRDefault="00F94D2D" w:rsidP="006908DF">
            <w:pPr>
              <w:pStyle w:val="Standardowyakapit"/>
            </w:pPr>
            <w:r w:rsidRPr="00CC31A2">
              <w:rPr>
                <w:rStyle w:val="NazwaProgramowa"/>
              </w:rPr>
              <w:t>russianLower</w:t>
            </w:r>
            <w:r w:rsidRPr="00F8597F">
              <w:t xml:space="preserve"> (Lowercase Russian Alphabet) </w:t>
            </w:r>
          </w:p>
        </w:tc>
        <w:tc>
          <w:tcPr>
            <w:tcW w:w="5884" w:type="dxa"/>
          </w:tcPr>
          <w:p w14:paraId="43BD8D12" w14:textId="77777777" w:rsidR="00F94D2D" w:rsidRPr="00F8597F" w:rsidRDefault="00F94D2D" w:rsidP="006908DF">
            <w:pPr>
              <w:pStyle w:val="Standardowyakapit"/>
            </w:pPr>
            <w:r w:rsidRPr="00F8597F">
              <w:t>Specifies that the sequence shall consist of one or more occurrences of a single letter of the Russian alphabet in lower case</w:t>
            </w:r>
            <w:r>
              <w:t>.</w:t>
            </w:r>
            <w:r w:rsidRPr="00F8597F">
              <w:t xml:space="preserve"> </w:t>
            </w:r>
          </w:p>
        </w:tc>
      </w:tr>
      <w:tr w:rsidR="00F94D2D" w:rsidRPr="00F8597F" w14:paraId="18A3594F" w14:textId="77777777" w:rsidTr="006908DF">
        <w:tc>
          <w:tcPr>
            <w:tcW w:w="3183" w:type="dxa"/>
          </w:tcPr>
          <w:p w14:paraId="125F03F3" w14:textId="77777777" w:rsidR="00F94D2D" w:rsidRPr="00F8597F" w:rsidRDefault="00F94D2D" w:rsidP="006908DF">
            <w:pPr>
              <w:pStyle w:val="Standardowyakapit"/>
            </w:pPr>
            <w:r w:rsidRPr="00CC31A2">
              <w:rPr>
                <w:rStyle w:val="NazwaProgramowa"/>
              </w:rPr>
              <w:t>russianUpper</w:t>
            </w:r>
            <w:r w:rsidRPr="00F8597F">
              <w:t xml:space="preserve"> (Uppercase Russian Alphabet) </w:t>
            </w:r>
          </w:p>
        </w:tc>
        <w:tc>
          <w:tcPr>
            <w:tcW w:w="5884" w:type="dxa"/>
          </w:tcPr>
          <w:p w14:paraId="62274C34" w14:textId="77777777" w:rsidR="00F94D2D" w:rsidRPr="00F8597F" w:rsidRDefault="00F94D2D" w:rsidP="006908DF">
            <w:pPr>
              <w:pStyle w:val="Standardowyakapit"/>
            </w:pPr>
            <w:r w:rsidRPr="00F8597F">
              <w:t>Specifies that the sequence shall consist of one or more occurrences of a single letter of the Russian alphabet in upper case</w:t>
            </w:r>
            <w:r>
              <w:t>.</w:t>
            </w:r>
          </w:p>
        </w:tc>
      </w:tr>
      <w:tr w:rsidR="00F94D2D" w:rsidRPr="00F8597F" w14:paraId="33D759C3" w14:textId="77777777" w:rsidTr="006908DF">
        <w:tblPrEx>
          <w:tblCellMar>
            <w:top w:w="86" w:type="dxa"/>
          </w:tblCellMar>
        </w:tblPrEx>
        <w:tc>
          <w:tcPr>
            <w:tcW w:w="3183" w:type="dxa"/>
          </w:tcPr>
          <w:p w14:paraId="4DA5ED30" w14:textId="77777777" w:rsidR="00F94D2D" w:rsidRPr="00F8597F" w:rsidRDefault="00F94D2D" w:rsidP="006908DF">
            <w:pPr>
              <w:pStyle w:val="Standardowyakapit"/>
            </w:pPr>
            <w:r w:rsidRPr="00CC31A2">
              <w:rPr>
                <w:rStyle w:val="NazwaProgramowa"/>
              </w:rPr>
              <w:t>taiwaneseCounting</w:t>
            </w:r>
            <w:r w:rsidRPr="00F8597F">
              <w:t xml:space="preserve"> (Taiwanese Counting System) </w:t>
            </w:r>
          </w:p>
        </w:tc>
        <w:tc>
          <w:tcPr>
            <w:tcW w:w="5884" w:type="dxa"/>
          </w:tcPr>
          <w:p w14:paraId="71891AD5" w14:textId="77777777" w:rsidR="00F94D2D" w:rsidRPr="00F8597F" w:rsidRDefault="00F94D2D" w:rsidP="006908DF">
            <w:pPr>
              <w:pStyle w:val="Standardowyakapit"/>
            </w:pPr>
            <w:r w:rsidRPr="00F8597F">
              <w:t xml:space="preserve">Specifies that the sequence shall consist of sequential numbers from the Taiwanese counting system. </w:t>
            </w:r>
          </w:p>
        </w:tc>
      </w:tr>
      <w:tr w:rsidR="00F94D2D" w:rsidRPr="00F8597F" w14:paraId="10197D2C" w14:textId="77777777" w:rsidTr="006908DF">
        <w:tblPrEx>
          <w:tblCellMar>
            <w:top w:w="86" w:type="dxa"/>
          </w:tblCellMar>
        </w:tblPrEx>
        <w:tc>
          <w:tcPr>
            <w:tcW w:w="3183" w:type="dxa"/>
          </w:tcPr>
          <w:p w14:paraId="679B5565" w14:textId="77777777" w:rsidR="00F94D2D" w:rsidRPr="00F8597F" w:rsidRDefault="00F94D2D" w:rsidP="006908DF">
            <w:pPr>
              <w:pStyle w:val="Standardowyakapit"/>
              <w:rPr>
                <w:rFonts w:ascii="Cambria" w:eastAsia="Cambria" w:hAnsi="Cambria" w:cs="Cambria"/>
              </w:rPr>
            </w:pPr>
            <w:r w:rsidRPr="00CC31A2">
              <w:rPr>
                <w:rStyle w:val="NazwaProgramowa"/>
              </w:rPr>
              <w:t>taiwaneseCountingThousand</w:t>
            </w:r>
            <w:r w:rsidRPr="00F8597F">
              <w:t xml:space="preserve"> (Taiwanese Counting Thousand System)</w:t>
            </w:r>
          </w:p>
        </w:tc>
        <w:tc>
          <w:tcPr>
            <w:tcW w:w="5884" w:type="dxa"/>
          </w:tcPr>
          <w:p w14:paraId="4D27EF70" w14:textId="77777777" w:rsidR="00F94D2D" w:rsidRPr="00F8597F" w:rsidRDefault="00F94D2D" w:rsidP="006908DF">
            <w:pPr>
              <w:pStyle w:val="Standardowyakapit"/>
            </w:pPr>
            <w:r w:rsidRPr="00F8597F">
              <w:t>Specifies that the sequence shall consist of sequential numbers from the Taiwanese counting thousand system.</w:t>
            </w:r>
          </w:p>
        </w:tc>
      </w:tr>
      <w:tr w:rsidR="00F94D2D" w:rsidRPr="00F8597F" w14:paraId="0D2AF3EC" w14:textId="77777777" w:rsidTr="006908DF">
        <w:tc>
          <w:tcPr>
            <w:tcW w:w="3183" w:type="dxa"/>
          </w:tcPr>
          <w:p w14:paraId="3CE3C086" w14:textId="77777777" w:rsidR="00F94D2D" w:rsidRPr="00F8597F" w:rsidRDefault="00F94D2D" w:rsidP="006908DF">
            <w:pPr>
              <w:pStyle w:val="Standardowyakapit"/>
            </w:pPr>
            <w:r w:rsidRPr="00CC31A2">
              <w:rPr>
                <w:rStyle w:val="NazwaProgramowa"/>
              </w:rPr>
              <w:t>thaiCounting</w:t>
            </w:r>
            <w:r w:rsidRPr="00F8597F">
              <w:t xml:space="preserve"> (Thai Counting System) </w:t>
            </w:r>
          </w:p>
        </w:tc>
        <w:tc>
          <w:tcPr>
            <w:tcW w:w="5884" w:type="dxa"/>
          </w:tcPr>
          <w:p w14:paraId="085DAFB9" w14:textId="77777777" w:rsidR="00F94D2D" w:rsidRPr="00F8597F" w:rsidRDefault="00F94D2D" w:rsidP="006908DF">
            <w:pPr>
              <w:pStyle w:val="Standardowyakapit"/>
            </w:pPr>
            <w:r w:rsidRPr="00F8597F">
              <w:t xml:space="preserve">Specifies that the sequence shall consist of sequential numbers from the Thai counting system. </w:t>
            </w:r>
          </w:p>
        </w:tc>
      </w:tr>
      <w:tr w:rsidR="00F94D2D" w:rsidRPr="00F8597F" w14:paraId="1B34C230" w14:textId="77777777" w:rsidTr="006908DF">
        <w:tc>
          <w:tcPr>
            <w:tcW w:w="3183" w:type="dxa"/>
          </w:tcPr>
          <w:p w14:paraId="43DC628D" w14:textId="77777777" w:rsidR="00F94D2D" w:rsidRPr="00F8597F" w:rsidRDefault="00F94D2D" w:rsidP="006908DF">
            <w:pPr>
              <w:pStyle w:val="Standardowyakapit"/>
            </w:pPr>
            <w:r w:rsidRPr="00CC31A2">
              <w:rPr>
                <w:rStyle w:val="NazwaProgramowa"/>
              </w:rPr>
              <w:t>thaiLetters</w:t>
            </w:r>
            <w:r w:rsidRPr="00F8597F">
              <w:t xml:space="preserve"> (Thai Letters) </w:t>
            </w:r>
          </w:p>
        </w:tc>
        <w:tc>
          <w:tcPr>
            <w:tcW w:w="5884" w:type="dxa"/>
          </w:tcPr>
          <w:p w14:paraId="78BD8F70" w14:textId="77777777" w:rsidR="00F94D2D" w:rsidRPr="00F8597F" w:rsidRDefault="00F94D2D" w:rsidP="006908DF">
            <w:pPr>
              <w:pStyle w:val="Standardowyakapit"/>
            </w:pPr>
            <w:r w:rsidRPr="00F8597F">
              <w:t>Specifies that the sequence shall consist of one or more occurrences of a single Thai letter.</w:t>
            </w:r>
          </w:p>
        </w:tc>
      </w:tr>
      <w:tr w:rsidR="00F94D2D" w:rsidRPr="00F8597F" w14:paraId="213BC1FB" w14:textId="77777777" w:rsidTr="006908DF">
        <w:tblPrEx>
          <w:tblCellMar>
            <w:top w:w="86" w:type="dxa"/>
          </w:tblCellMar>
        </w:tblPrEx>
        <w:tc>
          <w:tcPr>
            <w:tcW w:w="3183" w:type="dxa"/>
          </w:tcPr>
          <w:p w14:paraId="520A60B6" w14:textId="77777777" w:rsidR="00F94D2D" w:rsidRPr="00F8597F" w:rsidRDefault="00F94D2D" w:rsidP="006908DF">
            <w:pPr>
              <w:pStyle w:val="Standardowyakapit"/>
            </w:pPr>
            <w:r w:rsidRPr="00CC31A2">
              <w:rPr>
                <w:rStyle w:val="NazwaProgramowa"/>
              </w:rPr>
              <w:t>thaiNumbers</w:t>
            </w:r>
            <w:r w:rsidRPr="00F8597F">
              <w:t xml:space="preserve"> (Thai Numerals) </w:t>
            </w:r>
          </w:p>
        </w:tc>
        <w:tc>
          <w:tcPr>
            <w:tcW w:w="5884" w:type="dxa"/>
          </w:tcPr>
          <w:p w14:paraId="732D0593" w14:textId="77777777" w:rsidR="00F94D2D" w:rsidRPr="00F8597F" w:rsidRDefault="00F94D2D" w:rsidP="006908DF">
            <w:pPr>
              <w:pStyle w:val="Standardowyakapit"/>
            </w:pPr>
            <w:r w:rsidRPr="00F8597F">
              <w:t xml:space="preserve">Specifies that the sequence shall consist of Thai numerals. </w:t>
            </w:r>
          </w:p>
        </w:tc>
      </w:tr>
      <w:tr w:rsidR="00F94D2D" w:rsidRPr="00F8597F" w14:paraId="13925B49" w14:textId="77777777" w:rsidTr="006908DF">
        <w:tc>
          <w:tcPr>
            <w:tcW w:w="3183" w:type="dxa"/>
          </w:tcPr>
          <w:p w14:paraId="0C8D6B1E" w14:textId="77777777" w:rsidR="00F94D2D" w:rsidRPr="00F8597F" w:rsidRDefault="00F94D2D" w:rsidP="006908DF">
            <w:pPr>
              <w:pStyle w:val="Standardowyakapit"/>
            </w:pPr>
            <w:r w:rsidRPr="00CC31A2">
              <w:rPr>
                <w:rStyle w:val="NazwaProgramowa"/>
              </w:rPr>
              <w:t>upperLetter</w:t>
            </w:r>
            <w:r w:rsidRPr="00F8597F">
              <w:t xml:space="preserve"> (Uppercase Latin Alphabet) </w:t>
            </w:r>
          </w:p>
        </w:tc>
        <w:tc>
          <w:tcPr>
            <w:tcW w:w="5884" w:type="dxa"/>
          </w:tcPr>
          <w:p w14:paraId="28530277" w14:textId="77777777" w:rsidR="00F94D2D" w:rsidRPr="00F8597F" w:rsidRDefault="00F94D2D" w:rsidP="006908DF">
            <w:pPr>
              <w:pStyle w:val="Standardowyakapit"/>
            </w:pPr>
            <w:r w:rsidRPr="00F8597F">
              <w:t>Specifies that the sequence shall consist of one or more occurrences of a single letter of the Latin alphabet in upper case</w:t>
            </w:r>
            <w:r>
              <w:t>.</w:t>
            </w:r>
            <w:r w:rsidRPr="00F8597F">
              <w:t xml:space="preserve"> </w:t>
            </w:r>
          </w:p>
        </w:tc>
      </w:tr>
      <w:tr w:rsidR="00F94D2D" w:rsidRPr="00F8597F" w14:paraId="2D1BB3B8" w14:textId="77777777" w:rsidTr="006908DF">
        <w:tc>
          <w:tcPr>
            <w:tcW w:w="3183" w:type="dxa"/>
          </w:tcPr>
          <w:p w14:paraId="70C4C101" w14:textId="77777777" w:rsidR="00F94D2D" w:rsidRPr="00F8597F" w:rsidRDefault="00F94D2D" w:rsidP="006908DF">
            <w:pPr>
              <w:pStyle w:val="Standardowyakapit"/>
            </w:pPr>
            <w:r w:rsidRPr="00CC31A2">
              <w:rPr>
                <w:rStyle w:val="NazwaProgramowa"/>
              </w:rPr>
              <w:t>upperRoman</w:t>
            </w:r>
            <w:r w:rsidRPr="00F8597F">
              <w:t xml:space="preserve"> (Uppercase Roman Numerals) </w:t>
            </w:r>
          </w:p>
        </w:tc>
        <w:tc>
          <w:tcPr>
            <w:tcW w:w="5884" w:type="dxa"/>
          </w:tcPr>
          <w:p w14:paraId="472D3A20" w14:textId="77777777" w:rsidR="00F94D2D" w:rsidRPr="00F8597F" w:rsidRDefault="00F94D2D" w:rsidP="006908DF">
            <w:pPr>
              <w:pStyle w:val="Standardowyakapit"/>
            </w:pPr>
            <w:r w:rsidRPr="00F8597F">
              <w:t>Specifies that the sequence shall consist of uppercase</w:t>
            </w:r>
            <w:r>
              <w:t xml:space="preserve"> roman numerals.</w:t>
            </w:r>
            <w:r w:rsidRPr="00F8597F">
              <w:t xml:space="preserve"> </w:t>
            </w:r>
          </w:p>
        </w:tc>
      </w:tr>
      <w:tr w:rsidR="00F94D2D" w:rsidRPr="00F8597F" w14:paraId="053A1ECA" w14:textId="77777777" w:rsidTr="006908DF">
        <w:tblPrEx>
          <w:tblCellMar>
            <w:top w:w="13" w:type="dxa"/>
          </w:tblCellMar>
        </w:tblPrEx>
        <w:tc>
          <w:tcPr>
            <w:tcW w:w="3183" w:type="dxa"/>
          </w:tcPr>
          <w:p w14:paraId="1ACA685F" w14:textId="77777777" w:rsidR="00F94D2D" w:rsidRPr="00F8597F" w:rsidRDefault="00F94D2D" w:rsidP="006908DF">
            <w:pPr>
              <w:pStyle w:val="Standardowyakapit"/>
            </w:pPr>
            <w:r w:rsidRPr="00CC31A2">
              <w:rPr>
                <w:rStyle w:val="NazwaProgramowa"/>
              </w:rPr>
              <w:t>vietnameseCounting</w:t>
            </w:r>
            <w:r w:rsidRPr="00F8597F">
              <w:t xml:space="preserve"> (Vietnamese Numerals) </w:t>
            </w:r>
          </w:p>
        </w:tc>
        <w:tc>
          <w:tcPr>
            <w:tcW w:w="5884" w:type="dxa"/>
          </w:tcPr>
          <w:p w14:paraId="6212C5C6" w14:textId="77777777" w:rsidR="00F94D2D" w:rsidRPr="00F8597F" w:rsidRDefault="00F94D2D" w:rsidP="006908DF">
            <w:pPr>
              <w:pStyle w:val="Standardowyakapit"/>
            </w:pPr>
            <w:r w:rsidRPr="00F8597F">
              <w:t xml:space="preserve">Specifies that the sequence shall consist of Vietnamese numerals. </w:t>
            </w:r>
          </w:p>
        </w:tc>
      </w:tr>
    </w:tbl>
    <w:p w14:paraId="21BBE767" w14:textId="77777777" w:rsidR="00F94D2D" w:rsidRPr="00F8597F" w:rsidRDefault="00F94D2D" w:rsidP="00F94D2D">
      <w:pPr>
        <w:pStyle w:val="Nagwek3"/>
        <w:ind w:left="709"/>
      </w:pPr>
      <w:bookmarkStart w:id="3047" w:name="_Toc133585699"/>
      <w:bookmarkStart w:id="3048" w:name="_Toc133672724"/>
      <w:bookmarkStart w:id="3049" w:name="_Toc133673481"/>
      <w:bookmarkStart w:id="3050" w:name="_Toc140224655"/>
      <w:r w:rsidRPr="003C38C7">
        <w:rPr>
          <w:rStyle w:val="NazwaProgramowa"/>
        </w:rPr>
        <w:t xml:space="preserve">ST_ObjectDrawAspect </w:t>
      </w:r>
      <w:r w:rsidRPr="00F8597F">
        <w:t>(Embedded Object Representations)</w:t>
      </w:r>
      <w:bookmarkEnd w:id="3047"/>
      <w:bookmarkEnd w:id="3048"/>
      <w:bookmarkEnd w:id="3049"/>
      <w:bookmarkEnd w:id="3050"/>
    </w:p>
    <w:p w14:paraId="40A920DA" w14:textId="77777777" w:rsidR="00F94D2D" w:rsidRPr="00F8597F" w:rsidRDefault="00F94D2D" w:rsidP="00F94D2D">
      <w:pPr>
        <w:pStyle w:val="Standardowyakapit"/>
      </w:pPr>
      <w:r w:rsidRPr="00F8597F">
        <w:t>This simple type specifies the ways in which embedded objects are displayed in the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3"/>
        <w:gridCol w:w="6689"/>
      </w:tblGrid>
      <w:tr w:rsidR="00F94D2D" w:rsidRPr="00F8597F" w14:paraId="1E7FAC60" w14:textId="77777777" w:rsidTr="006908DF">
        <w:tc>
          <w:tcPr>
            <w:tcW w:w="2373" w:type="dxa"/>
            <w:shd w:val="clear" w:color="auto" w:fill="C0C0C0"/>
          </w:tcPr>
          <w:p w14:paraId="335E1B25" w14:textId="77777777" w:rsidR="00F94D2D" w:rsidRPr="00F8597F" w:rsidRDefault="00F94D2D" w:rsidP="006908DF">
            <w:pPr>
              <w:keepNext/>
              <w:ind w:left="3"/>
              <w:jc w:val="center"/>
            </w:pPr>
            <w:r w:rsidRPr="00F8597F">
              <w:rPr>
                <w:b/>
              </w:rPr>
              <w:t xml:space="preserve">Enumeration Value </w:t>
            </w:r>
          </w:p>
        </w:tc>
        <w:tc>
          <w:tcPr>
            <w:tcW w:w="6689" w:type="dxa"/>
            <w:shd w:val="clear" w:color="auto" w:fill="C0C0C0"/>
          </w:tcPr>
          <w:p w14:paraId="3C442D03" w14:textId="77777777" w:rsidR="00F94D2D" w:rsidRPr="00F8597F" w:rsidRDefault="00F94D2D" w:rsidP="006908DF">
            <w:pPr>
              <w:keepNext/>
              <w:ind w:left="3"/>
              <w:jc w:val="center"/>
            </w:pPr>
            <w:r w:rsidRPr="00F8597F">
              <w:rPr>
                <w:b/>
              </w:rPr>
              <w:t xml:space="preserve">Description </w:t>
            </w:r>
          </w:p>
        </w:tc>
      </w:tr>
      <w:tr w:rsidR="00F94D2D" w:rsidRPr="00F8597F" w14:paraId="2F1A5AB0" w14:textId="77777777" w:rsidTr="006908DF">
        <w:tc>
          <w:tcPr>
            <w:tcW w:w="2373" w:type="dxa"/>
          </w:tcPr>
          <w:p w14:paraId="2304A20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ent </w:t>
            </w:r>
            <w:r w:rsidRPr="00F8597F">
              <w:t xml:space="preserve">(Snapshot) </w:t>
            </w:r>
          </w:p>
        </w:tc>
        <w:tc>
          <w:tcPr>
            <w:tcW w:w="6689" w:type="dxa"/>
          </w:tcPr>
          <w:p w14:paraId="03C81D58" w14:textId="77777777" w:rsidR="00F94D2D" w:rsidRPr="00F8597F" w:rsidRDefault="00F94D2D" w:rsidP="006908DF">
            <w:pPr>
              <w:pStyle w:val="Standardowyakapit"/>
            </w:pPr>
            <w:r w:rsidRPr="00F8597F">
              <w:t xml:space="preserve">The object's presentation is a picture of the contained document (provided by the object's server application). </w:t>
            </w:r>
          </w:p>
        </w:tc>
      </w:tr>
      <w:tr w:rsidR="00F94D2D" w:rsidRPr="00F8597F" w14:paraId="12BA29C6" w14:textId="77777777" w:rsidTr="006908DF">
        <w:tc>
          <w:tcPr>
            <w:tcW w:w="2373" w:type="dxa"/>
          </w:tcPr>
          <w:p w14:paraId="2115E1BD"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icon </w:t>
            </w:r>
            <w:r w:rsidRPr="00F8597F">
              <w:t xml:space="preserve">(Icon) </w:t>
            </w:r>
          </w:p>
        </w:tc>
        <w:tc>
          <w:tcPr>
            <w:tcW w:w="6689" w:type="dxa"/>
          </w:tcPr>
          <w:p w14:paraId="5F81D44B" w14:textId="77777777" w:rsidR="00F94D2D" w:rsidRPr="00F8597F" w:rsidRDefault="00F94D2D" w:rsidP="006908DF">
            <w:pPr>
              <w:pStyle w:val="Standardowyakapit"/>
            </w:pPr>
            <w:r w:rsidRPr="00F8597F">
              <w:t xml:space="preserve">The object's presentation is an icon. </w:t>
            </w:r>
          </w:p>
        </w:tc>
      </w:tr>
    </w:tbl>
    <w:p w14:paraId="0AE15352" w14:textId="77777777" w:rsidR="00F94D2D" w:rsidRPr="00F8597F" w:rsidRDefault="00F94D2D" w:rsidP="00F94D2D">
      <w:pPr>
        <w:pStyle w:val="Nagwek3"/>
        <w:ind w:left="709"/>
      </w:pPr>
      <w:bookmarkStart w:id="3051" w:name="_Toc133585700"/>
      <w:bookmarkStart w:id="3052" w:name="_Toc133672725"/>
      <w:bookmarkStart w:id="3053" w:name="_Toc133673482"/>
      <w:bookmarkStart w:id="3054" w:name="_Toc140224656"/>
      <w:r w:rsidRPr="003C38C7">
        <w:rPr>
          <w:rStyle w:val="NazwaProgramowa"/>
        </w:rPr>
        <w:t xml:space="preserve">ST_ObjectUpdateMode </w:t>
      </w:r>
      <w:r w:rsidRPr="00F8597F">
        <w:t>(Embedded Object Update Modes)</w:t>
      </w:r>
      <w:bookmarkEnd w:id="3051"/>
      <w:bookmarkEnd w:id="3052"/>
      <w:bookmarkEnd w:id="3053"/>
      <w:bookmarkEnd w:id="3054"/>
    </w:p>
    <w:p w14:paraId="014621B9" w14:textId="77777777" w:rsidR="00F94D2D" w:rsidRPr="00F8597F" w:rsidRDefault="00F94D2D" w:rsidP="00F94D2D">
      <w:pPr>
        <w:pStyle w:val="Standardowyakapit"/>
      </w:pPr>
      <w:r w:rsidRPr="00F8597F">
        <w:t>This simple type specifies how an embedded object is upd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00"/>
        <w:gridCol w:w="5262"/>
      </w:tblGrid>
      <w:tr w:rsidR="00F94D2D" w:rsidRPr="00F8597F" w14:paraId="4CCA75A6" w14:textId="77777777" w:rsidTr="006908DF">
        <w:tc>
          <w:tcPr>
            <w:tcW w:w="3800" w:type="dxa"/>
            <w:shd w:val="clear" w:color="auto" w:fill="C0C0C0"/>
          </w:tcPr>
          <w:p w14:paraId="7A885AC5" w14:textId="77777777" w:rsidR="00F94D2D" w:rsidRPr="00F8597F" w:rsidRDefault="00F94D2D" w:rsidP="006908DF">
            <w:pPr>
              <w:keepNext/>
              <w:ind w:left="3"/>
              <w:jc w:val="center"/>
            </w:pPr>
            <w:r w:rsidRPr="00F8597F">
              <w:rPr>
                <w:b/>
              </w:rPr>
              <w:t xml:space="preserve">Enumeration Value </w:t>
            </w:r>
          </w:p>
        </w:tc>
        <w:tc>
          <w:tcPr>
            <w:tcW w:w="5262" w:type="dxa"/>
            <w:shd w:val="clear" w:color="auto" w:fill="C0C0C0"/>
          </w:tcPr>
          <w:p w14:paraId="5C0F29FB" w14:textId="77777777" w:rsidR="00F94D2D" w:rsidRPr="00F8597F" w:rsidRDefault="00F94D2D" w:rsidP="006908DF">
            <w:pPr>
              <w:keepNext/>
              <w:ind w:left="3"/>
              <w:jc w:val="center"/>
            </w:pPr>
            <w:r w:rsidRPr="00F8597F">
              <w:rPr>
                <w:b/>
              </w:rPr>
              <w:t xml:space="preserve">Description </w:t>
            </w:r>
          </w:p>
        </w:tc>
      </w:tr>
      <w:tr w:rsidR="00F94D2D" w:rsidRPr="00F8597F" w14:paraId="76EADD0F" w14:textId="77777777" w:rsidTr="006908DF">
        <w:tc>
          <w:tcPr>
            <w:tcW w:w="3800" w:type="dxa"/>
          </w:tcPr>
          <w:p w14:paraId="0E1037A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lways </w:t>
            </w:r>
            <w:r w:rsidRPr="00F8597F">
              <w:t xml:space="preserve">(Server Application Update) </w:t>
            </w:r>
          </w:p>
        </w:tc>
        <w:tc>
          <w:tcPr>
            <w:tcW w:w="5262" w:type="dxa"/>
          </w:tcPr>
          <w:p w14:paraId="1F32B232" w14:textId="77777777" w:rsidR="00F94D2D" w:rsidRPr="00F8597F" w:rsidRDefault="00F94D2D" w:rsidP="006908DF">
            <w:pPr>
              <w:pStyle w:val="Standardowyakapit"/>
            </w:pPr>
            <w:r w:rsidRPr="00F8597F">
              <w:t xml:space="preserve">The object is updated whenever the object's server application indicates there is new data available. </w:t>
            </w:r>
          </w:p>
        </w:tc>
      </w:tr>
      <w:tr w:rsidR="00F94D2D" w:rsidRPr="00F8597F" w14:paraId="1B347987" w14:textId="77777777" w:rsidTr="006908DF">
        <w:tc>
          <w:tcPr>
            <w:tcW w:w="3800" w:type="dxa"/>
          </w:tcPr>
          <w:p w14:paraId="2B2F91C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nCall </w:t>
            </w:r>
            <w:r w:rsidRPr="00F8597F">
              <w:t xml:space="preserve">(User Update) </w:t>
            </w:r>
          </w:p>
        </w:tc>
        <w:tc>
          <w:tcPr>
            <w:tcW w:w="5262" w:type="dxa"/>
          </w:tcPr>
          <w:p w14:paraId="5AF8F0A3" w14:textId="77777777" w:rsidR="00F94D2D" w:rsidRPr="00F8597F" w:rsidRDefault="00F94D2D" w:rsidP="006908DF">
            <w:pPr>
              <w:pStyle w:val="Standardowyakapit"/>
            </w:pPr>
            <w:r w:rsidRPr="00F8597F">
              <w:t xml:space="preserve">The object is updated when the user chooses to update it. </w:t>
            </w:r>
          </w:p>
        </w:tc>
      </w:tr>
    </w:tbl>
    <w:p w14:paraId="4727017D" w14:textId="77777777" w:rsidR="00F94D2D" w:rsidRPr="00F8597F" w:rsidRDefault="00F94D2D" w:rsidP="00F94D2D">
      <w:pPr>
        <w:pStyle w:val="Nagwek3"/>
        <w:ind w:left="709"/>
      </w:pPr>
      <w:bookmarkStart w:id="3055" w:name="_Toc133585701"/>
      <w:bookmarkStart w:id="3056" w:name="_Toc133672726"/>
      <w:bookmarkStart w:id="3057" w:name="_Toc133673483"/>
      <w:bookmarkStart w:id="3058" w:name="_Toc140224657"/>
      <w:r w:rsidRPr="003C38C7">
        <w:rPr>
          <w:rStyle w:val="NazwaProgramowa"/>
        </w:rPr>
        <w:t xml:space="preserve">ST_PageBorderDisplay </w:t>
      </w:r>
      <w:r w:rsidRPr="00F8597F">
        <w:t>(Page Border Display Options)</w:t>
      </w:r>
      <w:bookmarkEnd w:id="3055"/>
      <w:bookmarkEnd w:id="3056"/>
      <w:bookmarkEnd w:id="3057"/>
      <w:bookmarkEnd w:id="3058"/>
    </w:p>
    <w:p w14:paraId="3E710342" w14:textId="77777777" w:rsidR="00F94D2D" w:rsidRPr="00F8597F" w:rsidRDefault="00F94D2D" w:rsidP="00F94D2D">
      <w:pPr>
        <w:pStyle w:val="Standardowyakapit"/>
      </w:pPr>
      <w:r w:rsidRPr="00F8597F">
        <w:t>This simple type specifies the pages in the parent section on which the page border shall be prin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F94D2D" w:rsidRPr="00F8597F" w14:paraId="630F14E0" w14:textId="77777777" w:rsidTr="006908DF">
        <w:tc>
          <w:tcPr>
            <w:tcW w:w="4545" w:type="dxa"/>
            <w:shd w:val="clear" w:color="auto" w:fill="C0C0C0"/>
          </w:tcPr>
          <w:p w14:paraId="1096D591" w14:textId="77777777" w:rsidR="00F94D2D" w:rsidRPr="00F8597F" w:rsidRDefault="00F94D2D" w:rsidP="006908DF">
            <w:pPr>
              <w:keepNext/>
              <w:jc w:val="center"/>
            </w:pPr>
            <w:r w:rsidRPr="00F8597F">
              <w:rPr>
                <w:b/>
              </w:rPr>
              <w:t xml:space="preserve">Enumeration Value </w:t>
            </w:r>
          </w:p>
        </w:tc>
        <w:tc>
          <w:tcPr>
            <w:tcW w:w="4517" w:type="dxa"/>
            <w:shd w:val="clear" w:color="auto" w:fill="C0C0C0"/>
          </w:tcPr>
          <w:p w14:paraId="058BE64F" w14:textId="77777777" w:rsidR="00F94D2D" w:rsidRPr="00F8597F" w:rsidRDefault="00F94D2D" w:rsidP="006908DF">
            <w:pPr>
              <w:keepNext/>
              <w:jc w:val="center"/>
            </w:pPr>
            <w:r w:rsidRPr="00F8597F">
              <w:rPr>
                <w:b/>
              </w:rPr>
              <w:t xml:space="preserve">Description </w:t>
            </w:r>
          </w:p>
        </w:tc>
      </w:tr>
      <w:tr w:rsidR="00F94D2D" w:rsidRPr="00F8597F" w14:paraId="08551390" w14:textId="77777777" w:rsidTr="006908DF">
        <w:tc>
          <w:tcPr>
            <w:tcW w:w="4545" w:type="dxa"/>
          </w:tcPr>
          <w:p w14:paraId="54A0CDB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llPages </w:t>
            </w:r>
            <w:r w:rsidRPr="00F8597F">
              <w:t xml:space="preserve">(Display Page Border on All Pages) </w:t>
            </w:r>
          </w:p>
        </w:tc>
        <w:tc>
          <w:tcPr>
            <w:tcW w:w="4517" w:type="dxa"/>
          </w:tcPr>
          <w:p w14:paraId="38008E04" w14:textId="77777777" w:rsidR="00F94D2D" w:rsidRPr="00F8597F" w:rsidRDefault="00F94D2D" w:rsidP="006908DF">
            <w:pPr>
              <w:pStyle w:val="Standardowyakapit"/>
            </w:pPr>
            <w:r w:rsidRPr="00F8597F">
              <w:t xml:space="preserve">Specifies that the page border shall be displayed on all pages in the parent section. </w:t>
            </w:r>
          </w:p>
        </w:tc>
      </w:tr>
      <w:tr w:rsidR="00F94D2D" w:rsidRPr="00F8597F" w14:paraId="5FC0EDD8" w14:textId="77777777" w:rsidTr="006908DF">
        <w:tc>
          <w:tcPr>
            <w:tcW w:w="4545" w:type="dxa"/>
          </w:tcPr>
          <w:p w14:paraId="42DC223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rstPage </w:t>
            </w:r>
            <w:r w:rsidRPr="00F8597F">
              <w:t xml:space="preserve">(Display Page Border on First Page) </w:t>
            </w:r>
          </w:p>
        </w:tc>
        <w:tc>
          <w:tcPr>
            <w:tcW w:w="4517" w:type="dxa"/>
          </w:tcPr>
          <w:p w14:paraId="1218E2C9" w14:textId="77777777" w:rsidR="00F94D2D" w:rsidRPr="00F8597F" w:rsidRDefault="00F94D2D" w:rsidP="006908DF">
            <w:pPr>
              <w:pStyle w:val="Standardowyakapit"/>
            </w:pPr>
            <w:r w:rsidRPr="00F8597F">
              <w:t xml:space="preserve">Specifies that the page border shall be displayed on only the first page in the parent section. </w:t>
            </w:r>
          </w:p>
        </w:tc>
      </w:tr>
      <w:tr w:rsidR="00F94D2D" w:rsidRPr="00F8597F" w14:paraId="09BFB5BC" w14:textId="77777777" w:rsidTr="006908DF">
        <w:tc>
          <w:tcPr>
            <w:tcW w:w="4545" w:type="dxa"/>
          </w:tcPr>
          <w:p w14:paraId="0771537C" w14:textId="2F79CB66" w:rsidR="00F94D2D" w:rsidRPr="00F8597F" w:rsidRDefault="00F94D2D" w:rsidP="006908DF">
            <w:pPr>
              <w:pStyle w:val="Standardowyakapit"/>
              <w:jc w:val="left"/>
            </w:pPr>
            <w:r w:rsidRPr="00C62B5E">
              <w:rPr>
                <w:rStyle w:val="NazwaProgramowa"/>
                <w:rFonts w:ascii="Calibri" w:hAnsi="Calibri" w:cs="Calibri"/>
                <w:lang w:val="en-AU"/>
              </w:rPr>
              <w:t xml:space="preserve">notFirstPage </w:t>
            </w:r>
            <w:r w:rsidRPr="00F8597F">
              <w:t>(Display Page Border on All Pages Except</w:t>
            </w:r>
            <w:r w:rsidR="00AD6E75">
              <w:t xml:space="preserve"> </w:t>
            </w:r>
            <w:r w:rsidRPr="00F8597F">
              <w:t xml:space="preserve">First) </w:t>
            </w:r>
          </w:p>
        </w:tc>
        <w:tc>
          <w:tcPr>
            <w:tcW w:w="4517" w:type="dxa"/>
          </w:tcPr>
          <w:p w14:paraId="219C719F" w14:textId="77777777" w:rsidR="00F94D2D" w:rsidRPr="00F8597F" w:rsidRDefault="00F94D2D" w:rsidP="006908DF">
            <w:pPr>
              <w:pStyle w:val="Standardowyakapit"/>
            </w:pPr>
            <w:r w:rsidRPr="00F8597F">
              <w:t xml:space="preserve">Specifies that the page border shall be displayed on only the first page in the parent section. </w:t>
            </w:r>
          </w:p>
        </w:tc>
      </w:tr>
    </w:tbl>
    <w:p w14:paraId="1AABA007" w14:textId="77777777" w:rsidR="00F94D2D" w:rsidRPr="00F8597F" w:rsidRDefault="00F94D2D" w:rsidP="00F94D2D">
      <w:pPr>
        <w:pStyle w:val="Nagwek3"/>
        <w:ind w:left="709"/>
      </w:pPr>
      <w:bookmarkStart w:id="3059" w:name="_Toc133585702"/>
      <w:bookmarkStart w:id="3060" w:name="_Toc133672727"/>
      <w:bookmarkStart w:id="3061" w:name="_Toc133673484"/>
      <w:bookmarkStart w:id="3062" w:name="_Toc140224658"/>
      <w:r w:rsidRPr="003C38C7">
        <w:rPr>
          <w:rStyle w:val="NazwaProgramowa"/>
        </w:rPr>
        <w:t xml:space="preserve">ST_PageBorderOffset </w:t>
      </w:r>
      <w:r w:rsidRPr="00F8597F">
        <w:t>(Page Border Positioning Base)</w:t>
      </w:r>
      <w:bookmarkEnd w:id="3059"/>
      <w:bookmarkEnd w:id="3060"/>
      <w:bookmarkEnd w:id="3061"/>
      <w:bookmarkEnd w:id="3062"/>
    </w:p>
    <w:p w14:paraId="4526DEE5" w14:textId="77777777" w:rsidR="00F94D2D" w:rsidRPr="00F8597F" w:rsidRDefault="00F94D2D" w:rsidP="00F94D2D">
      <w:pPr>
        <w:pStyle w:val="Standardowyakapit"/>
      </w:pPr>
      <w:r w:rsidRPr="00F8597F">
        <w:t>This simple type specifies how the relative positioning of the page borders shall be calcul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F94D2D" w:rsidRPr="00F8597F" w14:paraId="3D99D0CE" w14:textId="77777777" w:rsidTr="006908DF">
        <w:tc>
          <w:tcPr>
            <w:tcW w:w="4544" w:type="dxa"/>
            <w:shd w:val="clear" w:color="auto" w:fill="C0C0C0"/>
          </w:tcPr>
          <w:p w14:paraId="7F41D36D" w14:textId="77777777" w:rsidR="00F94D2D" w:rsidRPr="00F8597F" w:rsidRDefault="00F94D2D" w:rsidP="006908DF">
            <w:pPr>
              <w:keepNext/>
              <w:ind w:left="3"/>
              <w:jc w:val="center"/>
            </w:pPr>
            <w:r w:rsidRPr="00F8597F">
              <w:rPr>
                <w:b/>
              </w:rPr>
              <w:t xml:space="preserve">Enumeration Value </w:t>
            </w:r>
          </w:p>
        </w:tc>
        <w:tc>
          <w:tcPr>
            <w:tcW w:w="4518" w:type="dxa"/>
            <w:shd w:val="clear" w:color="auto" w:fill="C0C0C0"/>
          </w:tcPr>
          <w:p w14:paraId="1B58ED71" w14:textId="77777777" w:rsidR="00F94D2D" w:rsidRPr="00F8597F" w:rsidRDefault="00F94D2D" w:rsidP="006908DF">
            <w:pPr>
              <w:keepNext/>
              <w:ind w:left="3"/>
              <w:jc w:val="center"/>
            </w:pPr>
            <w:r w:rsidRPr="00F8597F">
              <w:rPr>
                <w:b/>
              </w:rPr>
              <w:t xml:space="preserve">Description </w:t>
            </w:r>
          </w:p>
        </w:tc>
      </w:tr>
      <w:tr w:rsidR="00F94D2D" w:rsidRPr="00F8597F" w14:paraId="319D56D3" w14:textId="77777777" w:rsidTr="006908DF">
        <w:tc>
          <w:tcPr>
            <w:tcW w:w="4544" w:type="dxa"/>
          </w:tcPr>
          <w:p w14:paraId="50EC56F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ge </w:t>
            </w:r>
            <w:r w:rsidRPr="00F8597F">
              <w:t xml:space="preserve">(Page Border Is Positioned Relative to Page Edges) </w:t>
            </w:r>
          </w:p>
        </w:tc>
        <w:tc>
          <w:tcPr>
            <w:tcW w:w="4518" w:type="dxa"/>
          </w:tcPr>
          <w:p w14:paraId="15D1EDD2" w14:textId="77777777" w:rsidR="00F94D2D" w:rsidRPr="00F8597F" w:rsidRDefault="00F94D2D" w:rsidP="006908DF">
            <w:pPr>
              <w:pStyle w:val="Standardowyakapit"/>
            </w:pPr>
            <w:r w:rsidRPr="00F8597F">
              <w:t xml:space="preserve">Specifies that the </w:t>
            </w:r>
            <w:r w:rsidRPr="00F8597F">
              <w:rPr>
                <w:rFonts w:ascii="Cambria" w:eastAsia="Cambria" w:hAnsi="Cambria" w:cs="Cambria"/>
              </w:rPr>
              <w:t>space</w:t>
            </w:r>
            <w:r w:rsidRPr="00F8597F">
              <w:t xml:space="preserve"> attribute on each page border shall be interpreted as the distance from the edge of the page that shall be left before the page border. </w:t>
            </w:r>
          </w:p>
        </w:tc>
      </w:tr>
      <w:tr w:rsidR="00F94D2D" w:rsidRPr="00F8597F" w14:paraId="245C3472" w14:textId="77777777" w:rsidTr="006908DF">
        <w:tc>
          <w:tcPr>
            <w:tcW w:w="4544" w:type="dxa"/>
          </w:tcPr>
          <w:p w14:paraId="7C18A5B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 </w:t>
            </w:r>
            <w:r w:rsidRPr="00F8597F">
              <w:t xml:space="preserve">(Page Border Is Positioned Relative to Text Extents) </w:t>
            </w:r>
          </w:p>
        </w:tc>
        <w:tc>
          <w:tcPr>
            <w:tcW w:w="4518" w:type="dxa"/>
          </w:tcPr>
          <w:p w14:paraId="5899EE6A" w14:textId="54A39C94" w:rsidR="00F94D2D" w:rsidRPr="00F8597F" w:rsidRDefault="00F94D2D" w:rsidP="006908DF">
            <w:pPr>
              <w:pStyle w:val="Standardowyakapit"/>
            </w:pPr>
            <w:r w:rsidRPr="00F8597F">
              <w:t xml:space="preserve">Specifies that the </w:t>
            </w:r>
            <w:r w:rsidRPr="00F8597F">
              <w:rPr>
                <w:rFonts w:ascii="Cambria" w:eastAsia="Cambria" w:hAnsi="Cambria" w:cs="Cambria"/>
              </w:rPr>
              <w:t>space</w:t>
            </w:r>
            <w:r w:rsidRPr="00F8597F">
              <w:t xml:space="preserve"> attribute on each page border shall be interpreted as the distance from the edge of the text extents (text margins) that shall be left before the page border. </w:t>
            </w:r>
          </w:p>
        </w:tc>
      </w:tr>
    </w:tbl>
    <w:p w14:paraId="0054CE63" w14:textId="77777777" w:rsidR="00F94D2D" w:rsidRPr="00F8597F" w:rsidRDefault="00F94D2D" w:rsidP="00F94D2D">
      <w:pPr>
        <w:pStyle w:val="Nagwek3"/>
        <w:ind w:left="709"/>
      </w:pPr>
      <w:bookmarkStart w:id="3063" w:name="_Toc133585703"/>
      <w:bookmarkStart w:id="3064" w:name="_Toc133672728"/>
      <w:bookmarkStart w:id="3065" w:name="_Toc133673485"/>
      <w:bookmarkStart w:id="3066" w:name="_Toc140224659"/>
      <w:r w:rsidRPr="003C38C7">
        <w:rPr>
          <w:rStyle w:val="NazwaProgramowa"/>
        </w:rPr>
        <w:t xml:space="preserve">ST_PageBorderZOrder </w:t>
      </w:r>
      <w:r w:rsidRPr="00F8597F">
        <w:t>(Page Border Z-Order)</w:t>
      </w:r>
      <w:bookmarkEnd w:id="3063"/>
      <w:bookmarkEnd w:id="3064"/>
      <w:bookmarkEnd w:id="3065"/>
      <w:bookmarkEnd w:id="3066"/>
    </w:p>
    <w:p w14:paraId="507E5EB1" w14:textId="77777777" w:rsidR="00F94D2D" w:rsidRPr="00F8597F" w:rsidRDefault="00F94D2D" w:rsidP="00F94D2D">
      <w:pPr>
        <w:pStyle w:val="Standardowyakapit"/>
      </w:pPr>
      <w:r w:rsidRPr="00F8597F">
        <w:t>This simple type specifies whether the page border is positioned above or below intersecting texts and objec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49"/>
        <w:gridCol w:w="5413"/>
      </w:tblGrid>
      <w:tr w:rsidR="00F94D2D" w:rsidRPr="00F8597F" w14:paraId="7A8525F2" w14:textId="77777777" w:rsidTr="006908DF">
        <w:tc>
          <w:tcPr>
            <w:tcW w:w="3649" w:type="dxa"/>
            <w:shd w:val="clear" w:color="auto" w:fill="C0C0C0"/>
          </w:tcPr>
          <w:p w14:paraId="1B038505" w14:textId="77777777" w:rsidR="00F94D2D" w:rsidRPr="00F8597F" w:rsidRDefault="00F94D2D" w:rsidP="006908DF">
            <w:pPr>
              <w:keepNext/>
              <w:ind w:right="21"/>
              <w:jc w:val="center"/>
            </w:pPr>
            <w:r w:rsidRPr="00F8597F">
              <w:rPr>
                <w:b/>
              </w:rPr>
              <w:lastRenderedPageBreak/>
              <w:t xml:space="preserve">Enumeration Value </w:t>
            </w:r>
          </w:p>
        </w:tc>
        <w:tc>
          <w:tcPr>
            <w:tcW w:w="5413" w:type="dxa"/>
            <w:shd w:val="clear" w:color="auto" w:fill="C0C0C0"/>
          </w:tcPr>
          <w:p w14:paraId="7112D513" w14:textId="77777777" w:rsidR="00F94D2D" w:rsidRPr="00F8597F" w:rsidRDefault="00F94D2D" w:rsidP="006908DF">
            <w:pPr>
              <w:keepNext/>
              <w:ind w:right="21"/>
              <w:jc w:val="center"/>
            </w:pPr>
            <w:r w:rsidRPr="00F8597F">
              <w:rPr>
                <w:b/>
              </w:rPr>
              <w:t xml:space="preserve">Description </w:t>
            </w:r>
          </w:p>
        </w:tc>
      </w:tr>
      <w:tr w:rsidR="00F94D2D" w:rsidRPr="00F8597F" w14:paraId="5DCCE33C" w14:textId="77777777" w:rsidTr="006908DF">
        <w:tc>
          <w:tcPr>
            <w:tcW w:w="3649" w:type="dxa"/>
          </w:tcPr>
          <w:p w14:paraId="610DB26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ck </w:t>
            </w:r>
            <w:r w:rsidRPr="00F8597F">
              <w:t xml:space="preserve">(Page Border Behind Text) </w:t>
            </w:r>
          </w:p>
        </w:tc>
        <w:tc>
          <w:tcPr>
            <w:tcW w:w="5413" w:type="dxa"/>
          </w:tcPr>
          <w:p w14:paraId="6582964D" w14:textId="77777777" w:rsidR="00F94D2D" w:rsidRPr="00F8597F" w:rsidRDefault="00F94D2D" w:rsidP="006908DF">
            <w:pPr>
              <w:pStyle w:val="Standardowyakapit"/>
            </w:pPr>
            <w:r w:rsidRPr="00F8597F">
              <w:t xml:space="preserve">Specifies that the page border shall be rendered beneath any text or object which intersects it - effectively placing it at the lowest z-order on the page. </w:t>
            </w:r>
          </w:p>
        </w:tc>
      </w:tr>
      <w:tr w:rsidR="00F94D2D" w:rsidRPr="00F8597F" w14:paraId="58B21884" w14:textId="77777777" w:rsidTr="006908DF">
        <w:tc>
          <w:tcPr>
            <w:tcW w:w="3649" w:type="dxa"/>
          </w:tcPr>
          <w:p w14:paraId="183657C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ront </w:t>
            </w:r>
            <w:r w:rsidRPr="00F8597F">
              <w:t xml:space="preserve">(Page Border Ahead of Text) </w:t>
            </w:r>
          </w:p>
        </w:tc>
        <w:tc>
          <w:tcPr>
            <w:tcW w:w="5413" w:type="dxa"/>
          </w:tcPr>
          <w:p w14:paraId="77D2451B" w14:textId="77777777" w:rsidR="00F94D2D" w:rsidRPr="00F8597F" w:rsidRDefault="00F94D2D" w:rsidP="006908DF">
            <w:pPr>
              <w:pStyle w:val="Standardowyakapit"/>
            </w:pPr>
            <w:r w:rsidRPr="00F8597F">
              <w:t xml:space="preserve">Specifies that the page border shall be rendered above any text or object which intersects it - effectively placing it at the highest z-order on the page. </w:t>
            </w:r>
          </w:p>
        </w:tc>
      </w:tr>
    </w:tbl>
    <w:p w14:paraId="43635599" w14:textId="77777777" w:rsidR="00F94D2D" w:rsidRPr="00F8597F" w:rsidRDefault="00F94D2D" w:rsidP="00F94D2D">
      <w:pPr>
        <w:pStyle w:val="Nagwek3"/>
        <w:ind w:left="709"/>
      </w:pPr>
      <w:bookmarkStart w:id="3067" w:name="_Toc133585704"/>
      <w:bookmarkStart w:id="3068" w:name="_Toc133672729"/>
      <w:bookmarkStart w:id="3069" w:name="_Toc133673486"/>
      <w:bookmarkStart w:id="3070" w:name="_Toc140224660"/>
      <w:r w:rsidRPr="003C38C7">
        <w:rPr>
          <w:rStyle w:val="NazwaProgramowa"/>
        </w:rPr>
        <w:t xml:space="preserve">ST_PageOrientation </w:t>
      </w:r>
      <w:r w:rsidRPr="00F8597F">
        <w:t>(Page Orientation)</w:t>
      </w:r>
      <w:bookmarkEnd w:id="3067"/>
      <w:bookmarkEnd w:id="3068"/>
      <w:bookmarkEnd w:id="3069"/>
      <w:bookmarkEnd w:id="3070"/>
    </w:p>
    <w:p w14:paraId="54D799A9" w14:textId="77777777" w:rsidR="00F94D2D" w:rsidRPr="00F8597F" w:rsidRDefault="00F94D2D" w:rsidP="00F94D2D">
      <w:pPr>
        <w:pStyle w:val="Standardowyakapit"/>
      </w:pPr>
      <w:r w:rsidRPr="00F8597F">
        <w:t>This simple type specifies the orientation of all pages in the parent section. This information is used to determine the actual paper size to use when printing the fi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56"/>
        <w:gridCol w:w="5806"/>
      </w:tblGrid>
      <w:tr w:rsidR="00F94D2D" w:rsidRPr="00F8597F" w14:paraId="51422DC4" w14:textId="77777777" w:rsidTr="006908DF">
        <w:tc>
          <w:tcPr>
            <w:tcW w:w="3256" w:type="dxa"/>
            <w:shd w:val="clear" w:color="auto" w:fill="C0C0C0"/>
          </w:tcPr>
          <w:p w14:paraId="6E2EC262" w14:textId="77777777" w:rsidR="00F94D2D" w:rsidRPr="00F8597F" w:rsidRDefault="00F94D2D" w:rsidP="006908DF">
            <w:pPr>
              <w:keepNext/>
              <w:ind w:left="3"/>
              <w:jc w:val="center"/>
            </w:pPr>
            <w:r w:rsidRPr="00F8597F">
              <w:rPr>
                <w:b/>
              </w:rPr>
              <w:t xml:space="preserve">Enumeration Value </w:t>
            </w:r>
          </w:p>
        </w:tc>
        <w:tc>
          <w:tcPr>
            <w:tcW w:w="5806" w:type="dxa"/>
            <w:shd w:val="clear" w:color="auto" w:fill="C0C0C0"/>
          </w:tcPr>
          <w:p w14:paraId="12E40937" w14:textId="77777777" w:rsidR="00F94D2D" w:rsidRPr="00F8597F" w:rsidRDefault="00F94D2D" w:rsidP="006908DF">
            <w:pPr>
              <w:keepNext/>
              <w:ind w:left="3"/>
              <w:jc w:val="center"/>
            </w:pPr>
            <w:r w:rsidRPr="00F8597F">
              <w:rPr>
                <w:b/>
              </w:rPr>
              <w:t xml:space="preserve">Description </w:t>
            </w:r>
          </w:p>
        </w:tc>
      </w:tr>
      <w:tr w:rsidR="00F94D2D" w:rsidRPr="00F8597F" w14:paraId="06DE5C71" w14:textId="77777777" w:rsidTr="006908DF">
        <w:tc>
          <w:tcPr>
            <w:tcW w:w="3256" w:type="dxa"/>
          </w:tcPr>
          <w:p w14:paraId="72E2872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andscape </w:t>
            </w:r>
            <w:r w:rsidRPr="00F8597F">
              <w:t xml:space="preserve">(Landscape Mode) </w:t>
            </w:r>
          </w:p>
        </w:tc>
        <w:tc>
          <w:tcPr>
            <w:tcW w:w="5806" w:type="dxa"/>
          </w:tcPr>
          <w:p w14:paraId="7768B46B" w14:textId="77777777" w:rsidR="00F94D2D" w:rsidRPr="00F8597F" w:rsidRDefault="00F94D2D" w:rsidP="006908DF">
            <w:pPr>
              <w:pStyle w:val="Standardowyakapit"/>
            </w:pPr>
            <w:r w:rsidRPr="00F8597F">
              <w:t xml:space="preserve">Specifies that pages in this section shall be printed in landscape mode, which prints the page contents with a 90 degree rotation with respect to the normal page orientation. </w:t>
            </w:r>
          </w:p>
        </w:tc>
      </w:tr>
      <w:tr w:rsidR="00F94D2D" w:rsidRPr="00F8597F" w14:paraId="1A7E11DA" w14:textId="77777777" w:rsidTr="006908DF">
        <w:tc>
          <w:tcPr>
            <w:tcW w:w="3256" w:type="dxa"/>
          </w:tcPr>
          <w:p w14:paraId="1B8D205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ortrait </w:t>
            </w:r>
            <w:r w:rsidRPr="00F8597F">
              <w:t xml:space="preserve">(Portrait Mode) </w:t>
            </w:r>
          </w:p>
        </w:tc>
        <w:tc>
          <w:tcPr>
            <w:tcW w:w="5806" w:type="dxa"/>
          </w:tcPr>
          <w:p w14:paraId="101F43F0" w14:textId="77777777" w:rsidR="00F94D2D" w:rsidRPr="00F8597F" w:rsidRDefault="00F94D2D" w:rsidP="006908DF">
            <w:pPr>
              <w:pStyle w:val="Standardowyakapit"/>
            </w:pPr>
            <w:r w:rsidRPr="00F8597F">
              <w:t xml:space="preserve">Specifies that pages in this section shall be printed in portrait mode. </w:t>
            </w:r>
          </w:p>
        </w:tc>
      </w:tr>
    </w:tbl>
    <w:p w14:paraId="717F8C7E" w14:textId="77777777" w:rsidR="00F94D2D" w:rsidRPr="00F8597F" w:rsidRDefault="00F94D2D" w:rsidP="00F94D2D">
      <w:pPr>
        <w:pStyle w:val="Nagwek3"/>
        <w:ind w:left="709"/>
      </w:pPr>
      <w:bookmarkStart w:id="3071" w:name="_Toc133585705"/>
      <w:bookmarkStart w:id="3072" w:name="_Toc133672730"/>
      <w:bookmarkStart w:id="3073" w:name="_Toc133673487"/>
      <w:bookmarkStart w:id="3074" w:name="_Toc140224661"/>
      <w:r w:rsidRPr="003C38C7">
        <w:rPr>
          <w:rStyle w:val="NazwaProgramowa"/>
        </w:rPr>
        <w:t xml:space="preserve">ST_Pitch </w:t>
      </w:r>
      <w:r w:rsidRPr="00F8597F">
        <w:t>(Font Pitch Value)</w:t>
      </w:r>
      <w:bookmarkEnd w:id="3071"/>
      <w:bookmarkEnd w:id="3072"/>
      <w:bookmarkEnd w:id="3073"/>
      <w:bookmarkEnd w:id="3074"/>
    </w:p>
    <w:p w14:paraId="453DB5BC" w14:textId="77777777" w:rsidR="00F94D2D" w:rsidRDefault="00F94D2D" w:rsidP="00F94D2D">
      <w:pPr>
        <w:pStyle w:val="Standardowyakapit"/>
      </w:pPr>
      <w:r w:rsidRPr="00F8597F">
        <w:t>This simple type specifies the possible values for the font pitch of a fo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27"/>
        <w:gridCol w:w="5835"/>
      </w:tblGrid>
      <w:tr w:rsidR="00F94D2D" w:rsidRPr="00F8597F" w14:paraId="3D573512" w14:textId="77777777" w:rsidTr="006908DF">
        <w:tc>
          <w:tcPr>
            <w:tcW w:w="3227" w:type="dxa"/>
            <w:shd w:val="clear" w:color="auto" w:fill="C0C0C0"/>
          </w:tcPr>
          <w:p w14:paraId="6B71BFCA" w14:textId="77777777" w:rsidR="00F94D2D" w:rsidRPr="00F8597F" w:rsidRDefault="00F94D2D" w:rsidP="006908DF">
            <w:pPr>
              <w:keepNext/>
              <w:ind w:left="3"/>
              <w:jc w:val="center"/>
            </w:pPr>
            <w:r w:rsidRPr="00F8597F">
              <w:rPr>
                <w:b/>
              </w:rPr>
              <w:t xml:space="preserve">Enumeration Value </w:t>
            </w:r>
          </w:p>
        </w:tc>
        <w:tc>
          <w:tcPr>
            <w:tcW w:w="5835" w:type="dxa"/>
            <w:shd w:val="clear" w:color="auto" w:fill="C0C0C0"/>
          </w:tcPr>
          <w:p w14:paraId="05D7A811" w14:textId="77777777" w:rsidR="00F94D2D" w:rsidRPr="00F8597F" w:rsidRDefault="00F94D2D" w:rsidP="006908DF">
            <w:pPr>
              <w:keepNext/>
              <w:ind w:left="3"/>
              <w:jc w:val="center"/>
            </w:pPr>
            <w:r w:rsidRPr="00F8597F">
              <w:rPr>
                <w:b/>
              </w:rPr>
              <w:t xml:space="preserve">Description </w:t>
            </w:r>
          </w:p>
        </w:tc>
      </w:tr>
      <w:tr w:rsidR="00F94D2D" w:rsidRPr="00F8597F" w14:paraId="69936793" w14:textId="77777777" w:rsidTr="006908DF">
        <w:tc>
          <w:tcPr>
            <w:tcW w:w="3227" w:type="dxa"/>
          </w:tcPr>
          <w:p w14:paraId="559BC36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fault </w:t>
            </w:r>
            <w:r w:rsidRPr="00F8597F">
              <w:t xml:space="preserve">(Default) </w:t>
            </w:r>
          </w:p>
        </w:tc>
        <w:tc>
          <w:tcPr>
            <w:tcW w:w="5835" w:type="dxa"/>
          </w:tcPr>
          <w:p w14:paraId="53A4851C" w14:textId="77777777" w:rsidR="00F94D2D" w:rsidRPr="00F8597F" w:rsidRDefault="00F94D2D" w:rsidP="006908DF">
            <w:pPr>
              <w:pStyle w:val="Standardowyakapit"/>
            </w:pPr>
            <w:r w:rsidRPr="00F8597F">
              <w:t xml:space="preserve">Specifies that no information is available about the pitch of a font. </w:t>
            </w:r>
          </w:p>
        </w:tc>
      </w:tr>
      <w:tr w:rsidR="00F94D2D" w:rsidRPr="00F8597F" w14:paraId="25399140" w14:textId="77777777" w:rsidTr="006908DF">
        <w:tc>
          <w:tcPr>
            <w:tcW w:w="3227" w:type="dxa"/>
          </w:tcPr>
          <w:p w14:paraId="56F95B8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xed </w:t>
            </w:r>
            <w:r w:rsidRPr="00F8597F">
              <w:t xml:space="preserve">(Fixed Width) </w:t>
            </w:r>
          </w:p>
        </w:tc>
        <w:tc>
          <w:tcPr>
            <w:tcW w:w="5835" w:type="dxa"/>
          </w:tcPr>
          <w:p w14:paraId="37391DD0" w14:textId="77777777" w:rsidR="00F94D2D" w:rsidRPr="00F8597F" w:rsidRDefault="00F94D2D" w:rsidP="006908DF">
            <w:pPr>
              <w:pStyle w:val="Standardowyakapit"/>
            </w:pPr>
            <w:r w:rsidRPr="00F8597F">
              <w:t xml:space="preserve">Specifies that this is a fixed width font. </w:t>
            </w:r>
          </w:p>
        </w:tc>
      </w:tr>
      <w:tr w:rsidR="00F94D2D" w:rsidRPr="00F8597F" w14:paraId="37C66351" w14:textId="77777777" w:rsidTr="006908DF">
        <w:tc>
          <w:tcPr>
            <w:tcW w:w="3227" w:type="dxa"/>
          </w:tcPr>
          <w:p w14:paraId="2C86122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variable </w:t>
            </w:r>
            <w:r w:rsidRPr="00F8597F">
              <w:t xml:space="preserve">(Proportional Width) </w:t>
            </w:r>
          </w:p>
        </w:tc>
        <w:tc>
          <w:tcPr>
            <w:tcW w:w="5835" w:type="dxa"/>
          </w:tcPr>
          <w:p w14:paraId="2E741E97" w14:textId="77777777" w:rsidR="00F94D2D" w:rsidRPr="00F8597F" w:rsidRDefault="00F94D2D" w:rsidP="006908DF">
            <w:pPr>
              <w:pStyle w:val="Standardowyakapit"/>
            </w:pPr>
            <w:r w:rsidRPr="00F8597F">
              <w:t xml:space="preserve">Specifies that this is a proportional width font. </w:t>
            </w:r>
          </w:p>
        </w:tc>
      </w:tr>
    </w:tbl>
    <w:p w14:paraId="50DCF9CF" w14:textId="77777777" w:rsidR="00F94D2D" w:rsidRPr="00F8597F" w:rsidRDefault="00F94D2D" w:rsidP="00F94D2D">
      <w:pPr>
        <w:pStyle w:val="Nagwek3"/>
        <w:ind w:left="709"/>
      </w:pPr>
      <w:bookmarkStart w:id="3075" w:name="_Toc133585706"/>
      <w:bookmarkStart w:id="3076" w:name="_Toc133672731"/>
      <w:bookmarkStart w:id="3077" w:name="_Toc133673488"/>
      <w:bookmarkStart w:id="3078" w:name="_Toc140224662"/>
      <w:r w:rsidRPr="003C38C7">
        <w:rPr>
          <w:rStyle w:val="NazwaProgramowa"/>
        </w:rPr>
        <w:t xml:space="preserve">ST_PixelsMeasure </w:t>
      </w:r>
      <w:r w:rsidRPr="00F8597F">
        <w:t>(Measurement in Pixels)</w:t>
      </w:r>
      <w:bookmarkEnd w:id="3075"/>
      <w:bookmarkEnd w:id="3076"/>
      <w:bookmarkEnd w:id="3077"/>
      <w:bookmarkEnd w:id="3078"/>
    </w:p>
    <w:p w14:paraId="48685CCE" w14:textId="77777777" w:rsidR="00F94D2D" w:rsidRPr="00F8597F" w:rsidRDefault="00F94D2D" w:rsidP="00F94D2D">
      <w:pPr>
        <w:pStyle w:val="Standardowyakapit"/>
      </w:pPr>
      <w:r w:rsidRPr="00F8597F">
        <w:t>This simple type specifies that its contents contain a positive whole number, whose contents consist of a measurement in pixels.</w:t>
      </w:r>
    </w:p>
    <w:p w14:paraId="66BD262C" w14:textId="77777777" w:rsidR="00F94D2D" w:rsidRPr="00F8597F" w:rsidRDefault="00F94D2D" w:rsidP="00F94D2D">
      <w:pPr>
        <w:pStyle w:val="Nagwek3"/>
        <w:ind w:left="709"/>
      </w:pPr>
      <w:bookmarkStart w:id="3079" w:name="_Toc133585707"/>
      <w:bookmarkStart w:id="3080" w:name="_Toc133672732"/>
      <w:bookmarkStart w:id="3081" w:name="_Toc133673489"/>
      <w:bookmarkStart w:id="3082" w:name="_Toc140224663"/>
      <w:r w:rsidRPr="003C38C7">
        <w:rPr>
          <w:rStyle w:val="NazwaProgramowa"/>
        </w:rPr>
        <w:t xml:space="preserve">ST_PointMeasure </w:t>
      </w:r>
      <w:r w:rsidRPr="00F8597F">
        <w:t>(Measurement in Points)</w:t>
      </w:r>
      <w:bookmarkEnd w:id="3079"/>
      <w:bookmarkEnd w:id="3080"/>
      <w:bookmarkEnd w:id="3081"/>
      <w:bookmarkEnd w:id="3082"/>
    </w:p>
    <w:p w14:paraId="016E4FF0" w14:textId="77777777" w:rsidR="00F94D2D" w:rsidRPr="00F8597F" w:rsidRDefault="00F94D2D" w:rsidP="00F94D2D">
      <w:pPr>
        <w:pStyle w:val="Standardowyakapit"/>
      </w:pPr>
      <w:r w:rsidRPr="00F8597F">
        <w:t>This simple type specifies that its contents contain a positive whole number, whose contents consist of a measurement in points (equivalent to 1/72nd of an inch).</w:t>
      </w:r>
    </w:p>
    <w:p w14:paraId="7FFD5784" w14:textId="77777777" w:rsidR="00F94D2D" w:rsidRPr="00F8597F" w:rsidRDefault="00F94D2D" w:rsidP="00F94D2D">
      <w:pPr>
        <w:pStyle w:val="Nagwek3"/>
        <w:ind w:left="709"/>
      </w:pPr>
      <w:bookmarkStart w:id="3083" w:name="_Toc133585708"/>
      <w:bookmarkStart w:id="3084" w:name="_Toc133672733"/>
      <w:bookmarkStart w:id="3085" w:name="_Toc133673490"/>
      <w:bookmarkStart w:id="3086" w:name="_Toc140224664"/>
      <w:r w:rsidRPr="003C38C7">
        <w:rPr>
          <w:rStyle w:val="NazwaProgramowa"/>
        </w:rPr>
        <w:t xml:space="preserve">ST_Proof </w:t>
      </w:r>
      <w:r w:rsidRPr="00F8597F">
        <w:t>(Proofing State Values)</w:t>
      </w:r>
      <w:bookmarkEnd w:id="3083"/>
      <w:bookmarkEnd w:id="3084"/>
      <w:bookmarkEnd w:id="3085"/>
      <w:bookmarkEnd w:id="3086"/>
    </w:p>
    <w:p w14:paraId="35135F09" w14:textId="77777777" w:rsidR="00F94D2D" w:rsidRDefault="00F94D2D" w:rsidP="00F94D2D">
      <w:pPr>
        <w:pStyle w:val="Standardowyakapit"/>
      </w:pPr>
      <w:r w:rsidRPr="00F8597F">
        <w:t>This simple type specifies the values which can be used to indicate the status of a given hosting application's grammar and spell checking when a given WordprocessingML document was last sav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12"/>
        <w:gridCol w:w="5850"/>
      </w:tblGrid>
      <w:tr w:rsidR="00F94D2D" w:rsidRPr="00F8597F" w14:paraId="3FF3E364" w14:textId="77777777" w:rsidTr="006908DF">
        <w:tc>
          <w:tcPr>
            <w:tcW w:w="3212" w:type="dxa"/>
            <w:shd w:val="clear" w:color="auto" w:fill="C0C0C0"/>
          </w:tcPr>
          <w:p w14:paraId="4331B9DB" w14:textId="77777777" w:rsidR="00F94D2D" w:rsidRPr="00F8597F" w:rsidRDefault="00F94D2D" w:rsidP="006908DF">
            <w:pPr>
              <w:keepNext/>
              <w:ind w:left="3"/>
              <w:jc w:val="center"/>
            </w:pPr>
            <w:r w:rsidRPr="00F8597F">
              <w:rPr>
                <w:b/>
              </w:rPr>
              <w:lastRenderedPageBreak/>
              <w:t xml:space="preserve">Enumeration Value </w:t>
            </w:r>
          </w:p>
        </w:tc>
        <w:tc>
          <w:tcPr>
            <w:tcW w:w="5850" w:type="dxa"/>
            <w:shd w:val="clear" w:color="auto" w:fill="C0C0C0"/>
          </w:tcPr>
          <w:p w14:paraId="65B3DB60" w14:textId="77777777" w:rsidR="00F94D2D" w:rsidRPr="00F8597F" w:rsidRDefault="00F94D2D" w:rsidP="006908DF">
            <w:pPr>
              <w:keepNext/>
              <w:ind w:left="3"/>
              <w:jc w:val="center"/>
            </w:pPr>
            <w:r w:rsidRPr="00F8597F">
              <w:rPr>
                <w:b/>
              </w:rPr>
              <w:t xml:space="preserve">Description </w:t>
            </w:r>
          </w:p>
        </w:tc>
      </w:tr>
      <w:tr w:rsidR="00F94D2D" w:rsidRPr="00F8597F" w14:paraId="1B1F2E40" w14:textId="77777777" w:rsidTr="006908DF">
        <w:tc>
          <w:tcPr>
            <w:tcW w:w="3212" w:type="dxa"/>
          </w:tcPr>
          <w:p w14:paraId="0A67544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lean </w:t>
            </w:r>
            <w:r w:rsidRPr="00F8597F">
              <w:t xml:space="preserve">(Check Completed) </w:t>
            </w:r>
          </w:p>
        </w:tc>
        <w:tc>
          <w:tcPr>
            <w:tcW w:w="5850" w:type="dxa"/>
          </w:tcPr>
          <w:p w14:paraId="39195002" w14:textId="77777777" w:rsidR="00F94D2D" w:rsidRPr="00F8597F" w:rsidRDefault="00F94D2D" w:rsidP="006908DF">
            <w:pPr>
              <w:pStyle w:val="Standardowyakapit"/>
            </w:pPr>
            <w:r w:rsidRPr="00F8597F">
              <w:t xml:space="preserve">Specifies that the given proofing engine completed checking the document when it was last saved.  </w:t>
            </w:r>
          </w:p>
        </w:tc>
      </w:tr>
      <w:tr w:rsidR="00F94D2D" w:rsidRPr="00F8597F" w14:paraId="17D6CDEE" w14:textId="77777777" w:rsidTr="006908DF">
        <w:tc>
          <w:tcPr>
            <w:tcW w:w="3212" w:type="dxa"/>
          </w:tcPr>
          <w:p w14:paraId="163E18B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irty </w:t>
            </w:r>
            <w:r w:rsidRPr="00F8597F">
              <w:t xml:space="preserve">(Check Not Completed) </w:t>
            </w:r>
          </w:p>
        </w:tc>
        <w:tc>
          <w:tcPr>
            <w:tcW w:w="5850" w:type="dxa"/>
          </w:tcPr>
          <w:p w14:paraId="674687DB" w14:textId="77777777" w:rsidR="00F94D2D" w:rsidRPr="00F8597F" w:rsidRDefault="00F94D2D" w:rsidP="006908DF">
            <w:pPr>
              <w:pStyle w:val="Standardowyakapit"/>
            </w:pPr>
            <w:r w:rsidRPr="00F8597F">
              <w:t xml:space="preserve">Specifies that the given proofing engine did not complete checking the document when it was last saved. </w:t>
            </w:r>
          </w:p>
        </w:tc>
      </w:tr>
    </w:tbl>
    <w:p w14:paraId="26A6D01F" w14:textId="77777777" w:rsidR="00F94D2D" w:rsidRPr="00F8597F" w:rsidRDefault="00F94D2D" w:rsidP="00F94D2D">
      <w:pPr>
        <w:pStyle w:val="Nagwek3"/>
        <w:ind w:left="709"/>
      </w:pPr>
      <w:bookmarkStart w:id="3087" w:name="_Toc133585709"/>
      <w:bookmarkStart w:id="3088" w:name="_Toc133672734"/>
      <w:bookmarkStart w:id="3089" w:name="_Toc133673491"/>
      <w:bookmarkStart w:id="3090" w:name="_Toc140224665"/>
      <w:r w:rsidRPr="003C38C7">
        <w:rPr>
          <w:rStyle w:val="NazwaProgramowa"/>
        </w:rPr>
        <w:t xml:space="preserve">ST_ProofErr </w:t>
      </w:r>
      <w:r w:rsidRPr="00F8597F">
        <w:t>(Proofing Error Type)</w:t>
      </w:r>
      <w:bookmarkEnd w:id="3087"/>
      <w:bookmarkEnd w:id="3088"/>
      <w:bookmarkEnd w:id="3089"/>
      <w:bookmarkEnd w:id="3090"/>
    </w:p>
    <w:p w14:paraId="688AF2A0" w14:textId="77777777" w:rsidR="00F94D2D" w:rsidRPr="00F8597F" w:rsidRDefault="00F94D2D" w:rsidP="00F94D2D">
      <w:pPr>
        <w:pStyle w:val="Standardowyakapit"/>
      </w:pPr>
      <w:r w:rsidRPr="00F8597F">
        <w:t>This simple type specifies the possible values for the types of proofing error markers which can appear in the contents of a WordprocessingML document to indicate the last known state of any spell- and grammar-checking performed on the contents of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9"/>
        <w:gridCol w:w="4523"/>
      </w:tblGrid>
      <w:tr w:rsidR="00F94D2D" w:rsidRPr="00F8597F" w14:paraId="49D7CA0E" w14:textId="77777777" w:rsidTr="006908DF">
        <w:tc>
          <w:tcPr>
            <w:tcW w:w="4539" w:type="dxa"/>
            <w:shd w:val="clear" w:color="auto" w:fill="C0C0C0"/>
          </w:tcPr>
          <w:p w14:paraId="358ADB43" w14:textId="77777777" w:rsidR="00F94D2D" w:rsidRPr="00F8597F" w:rsidRDefault="00F94D2D" w:rsidP="006908DF">
            <w:pPr>
              <w:keepNext/>
              <w:ind w:left="3"/>
              <w:jc w:val="center"/>
            </w:pPr>
            <w:r w:rsidRPr="00F8597F">
              <w:rPr>
                <w:b/>
              </w:rPr>
              <w:t xml:space="preserve">Enumeration Value </w:t>
            </w:r>
          </w:p>
        </w:tc>
        <w:tc>
          <w:tcPr>
            <w:tcW w:w="4523" w:type="dxa"/>
            <w:shd w:val="clear" w:color="auto" w:fill="C0C0C0"/>
          </w:tcPr>
          <w:p w14:paraId="2B0A6BD6" w14:textId="77777777" w:rsidR="00F94D2D" w:rsidRPr="00F8597F" w:rsidRDefault="00F94D2D" w:rsidP="006908DF">
            <w:pPr>
              <w:keepNext/>
              <w:ind w:left="3"/>
              <w:jc w:val="center"/>
            </w:pPr>
            <w:r w:rsidRPr="00F8597F">
              <w:rPr>
                <w:b/>
              </w:rPr>
              <w:t xml:space="preserve">Description </w:t>
            </w:r>
          </w:p>
        </w:tc>
      </w:tr>
      <w:tr w:rsidR="00F94D2D" w:rsidRPr="00F8597F" w14:paraId="3B61673E" w14:textId="77777777" w:rsidTr="006908DF">
        <w:tc>
          <w:tcPr>
            <w:tcW w:w="4539" w:type="dxa"/>
          </w:tcPr>
          <w:p w14:paraId="766F68B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gramEnd </w:t>
            </w:r>
            <w:r w:rsidRPr="00F8597F">
              <w:t xml:space="preserve">(End of Region Marked as Grammatical Error) </w:t>
            </w:r>
          </w:p>
        </w:tc>
        <w:tc>
          <w:tcPr>
            <w:tcW w:w="4523" w:type="dxa"/>
          </w:tcPr>
          <w:p w14:paraId="2B10B7A1" w14:textId="77777777" w:rsidR="00F94D2D" w:rsidRPr="00F8597F" w:rsidRDefault="00F94D2D" w:rsidP="006908DF">
            <w:pPr>
              <w:pStyle w:val="Standardowyakapit"/>
            </w:pPr>
            <w:r w:rsidRPr="00F8597F">
              <w:t xml:space="preserve">Specifies that this proofing error marker shall indicate the start of a region to be marked as a grammatical error in the document. </w:t>
            </w:r>
          </w:p>
        </w:tc>
      </w:tr>
      <w:tr w:rsidR="00F94D2D" w:rsidRPr="00F8597F" w14:paraId="5AEF401F" w14:textId="77777777" w:rsidTr="006908DF">
        <w:tc>
          <w:tcPr>
            <w:tcW w:w="4539" w:type="dxa"/>
          </w:tcPr>
          <w:p w14:paraId="22C2818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gramStart </w:t>
            </w:r>
            <w:r w:rsidRPr="00F8597F">
              <w:t xml:space="preserve">(Start of Region Marked as Grammatical Error) </w:t>
            </w:r>
          </w:p>
        </w:tc>
        <w:tc>
          <w:tcPr>
            <w:tcW w:w="4523" w:type="dxa"/>
          </w:tcPr>
          <w:p w14:paraId="1AEEEC63" w14:textId="77777777" w:rsidR="00F94D2D" w:rsidRPr="00F8597F" w:rsidRDefault="00F94D2D" w:rsidP="006908DF">
            <w:pPr>
              <w:pStyle w:val="Standardowyakapit"/>
            </w:pPr>
            <w:r w:rsidRPr="00F8597F">
              <w:t xml:space="preserve">Specifies that this proofing error marker shall indicate the end of a region to be marked as a grammatical error in the document. </w:t>
            </w:r>
          </w:p>
        </w:tc>
      </w:tr>
      <w:tr w:rsidR="00F94D2D" w:rsidRPr="00F8597F" w14:paraId="2912A06A" w14:textId="77777777" w:rsidTr="006908DF">
        <w:tc>
          <w:tcPr>
            <w:tcW w:w="4539" w:type="dxa"/>
          </w:tcPr>
          <w:p w14:paraId="277BBAE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pellEnd </w:t>
            </w:r>
            <w:r w:rsidRPr="00F8597F">
              <w:t xml:space="preserve">(End of Region Marked as Spelling Error) </w:t>
            </w:r>
          </w:p>
        </w:tc>
        <w:tc>
          <w:tcPr>
            <w:tcW w:w="4523" w:type="dxa"/>
          </w:tcPr>
          <w:p w14:paraId="50BE215C" w14:textId="77777777" w:rsidR="00F94D2D" w:rsidRPr="00F8597F" w:rsidRDefault="00F94D2D" w:rsidP="006908DF">
            <w:pPr>
              <w:pStyle w:val="Standardowyakapit"/>
            </w:pPr>
            <w:r w:rsidRPr="00F8597F">
              <w:t xml:space="preserve">Specifies that this proofing error marker shall indicate the end of a region to be marked as a spelling error in the document. </w:t>
            </w:r>
          </w:p>
        </w:tc>
      </w:tr>
      <w:tr w:rsidR="00F94D2D" w:rsidRPr="00F8597F" w14:paraId="72905550" w14:textId="77777777" w:rsidTr="006908DF">
        <w:tc>
          <w:tcPr>
            <w:tcW w:w="4539" w:type="dxa"/>
          </w:tcPr>
          <w:p w14:paraId="4AA0BBC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pellStart </w:t>
            </w:r>
            <w:r w:rsidRPr="00F8597F">
              <w:t xml:space="preserve">(Start of Region Marked as Spelling Error) </w:t>
            </w:r>
          </w:p>
        </w:tc>
        <w:tc>
          <w:tcPr>
            <w:tcW w:w="4523" w:type="dxa"/>
          </w:tcPr>
          <w:p w14:paraId="134FAC44" w14:textId="77777777" w:rsidR="00F94D2D" w:rsidRPr="00F8597F" w:rsidRDefault="00F94D2D" w:rsidP="006908DF">
            <w:pPr>
              <w:pStyle w:val="Standardowyakapit"/>
            </w:pPr>
            <w:r w:rsidRPr="00F8597F">
              <w:t xml:space="preserve">Specifies that this proofing error marker shall indicate the start of a region to be marked as a spelling error in the document. </w:t>
            </w:r>
          </w:p>
        </w:tc>
      </w:tr>
    </w:tbl>
    <w:p w14:paraId="2625C923" w14:textId="77777777" w:rsidR="00F94D2D" w:rsidRPr="00F8597F" w:rsidRDefault="00F94D2D" w:rsidP="00F94D2D">
      <w:pPr>
        <w:pStyle w:val="Nagwek3"/>
        <w:ind w:left="709"/>
      </w:pPr>
      <w:bookmarkStart w:id="3091" w:name="_Toc133585710"/>
      <w:bookmarkStart w:id="3092" w:name="_Toc133672735"/>
      <w:bookmarkStart w:id="3093" w:name="_Toc133673492"/>
      <w:bookmarkStart w:id="3094" w:name="_Toc140224666"/>
      <w:r w:rsidRPr="003C38C7">
        <w:rPr>
          <w:rStyle w:val="NazwaProgramowa"/>
        </w:rPr>
        <w:t xml:space="preserve">ST_PTabAlignment </w:t>
      </w:r>
      <w:r w:rsidRPr="00F8597F">
        <w:t>(Absolute Position Tab Alignment)</w:t>
      </w:r>
      <w:bookmarkEnd w:id="3091"/>
      <w:bookmarkEnd w:id="3092"/>
      <w:bookmarkEnd w:id="3093"/>
      <w:bookmarkEnd w:id="3094"/>
    </w:p>
    <w:p w14:paraId="12A20CEC" w14:textId="77777777" w:rsidR="00F94D2D" w:rsidRPr="00F8597F" w:rsidRDefault="00F94D2D" w:rsidP="00F94D2D">
      <w:pPr>
        <w:pStyle w:val="Standardowyakapit"/>
      </w:pPr>
      <w:r w:rsidRPr="00F8597F">
        <w:t>This simple type specifies the alignment of an absolutely positioned tab character in a document. This alignment value determines the position on the line to which this absolute tab shall advance, as well as the alignment of the text entered after the alignment tab character pos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4"/>
        <w:gridCol w:w="6688"/>
      </w:tblGrid>
      <w:tr w:rsidR="00F94D2D" w:rsidRPr="00F8597F" w14:paraId="024B3270" w14:textId="77777777" w:rsidTr="006908DF">
        <w:tc>
          <w:tcPr>
            <w:tcW w:w="2374" w:type="dxa"/>
            <w:shd w:val="clear" w:color="auto" w:fill="C0C0C0"/>
          </w:tcPr>
          <w:p w14:paraId="6DD67EF7" w14:textId="77777777" w:rsidR="00F94D2D" w:rsidRPr="00F8597F" w:rsidRDefault="00F94D2D" w:rsidP="006908DF">
            <w:pPr>
              <w:keepNext/>
              <w:ind w:right="39"/>
              <w:jc w:val="center"/>
            </w:pPr>
            <w:r w:rsidRPr="00F8597F">
              <w:rPr>
                <w:b/>
              </w:rPr>
              <w:lastRenderedPageBreak/>
              <w:t xml:space="preserve">Enumeration Value </w:t>
            </w:r>
          </w:p>
        </w:tc>
        <w:tc>
          <w:tcPr>
            <w:tcW w:w="6688" w:type="dxa"/>
            <w:shd w:val="clear" w:color="auto" w:fill="C0C0C0"/>
          </w:tcPr>
          <w:p w14:paraId="58D1C3A3" w14:textId="77777777" w:rsidR="00F94D2D" w:rsidRPr="00F8597F" w:rsidRDefault="00F94D2D" w:rsidP="006908DF">
            <w:pPr>
              <w:keepNext/>
              <w:ind w:right="39"/>
              <w:jc w:val="center"/>
            </w:pPr>
            <w:r w:rsidRPr="00F8597F">
              <w:rPr>
                <w:b/>
              </w:rPr>
              <w:t xml:space="preserve">Description </w:t>
            </w:r>
          </w:p>
        </w:tc>
      </w:tr>
      <w:tr w:rsidR="00F94D2D" w:rsidRPr="00F8597F" w14:paraId="7FBF1007" w14:textId="77777777" w:rsidTr="006908DF">
        <w:tc>
          <w:tcPr>
            <w:tcW w:w="2374" w:type="dxa"/>
          </w:tcPr>
          <w:p w14:paraId="19DAAD9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enter </w:t>
            </w:r>
            <w:r w:rsidRPr="00F8597F">
              <w:t xml:space="preserve">(Center) </w:t>
            </w:r>
          </w:p>
        </w:tc>
        <w:tc>
          <w:tcPr>
            <w:tcW w:w="6688" w:type="dxa"/>
          </w:tcPr>
          <w:p w14:paraId="7541FE20" w14:textId="77777777" w:rsidR="00F94D2D" w:rsidRPr="00F8597F" w:rsidRDefault="00F94D2D" w:rsidP="006908DF">
            <w:pPr>
              <w:pStyle w:val="Standardowyakapit"/>
            </w:pPr>
            <w:r w:rsidRPr="00F8597F">
              <w:t xml:space="preserve">Specifies that the positional tab should be center aligned on the line relative to the specified base (the text margins with or without indents), and that the text at that location shall be center aligned. </w:t>
            </w:r>
          </w:p>
        </w:tc>
      </w:tr>
      <w:tr w:rsidR="00F94D2D" w:rsidRPr="00F8597F" w14:paraId="5BB3F9A2" w14:textId="77777777" w:rsidTr="006908DF">
        <w:tc>
          <w:tcPr>
            <w:tcW w:w="2374" w:type="dxa"/>
          </w:tcPr>
          <w:p w14:paraId="5FD6C6D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eft </w:t>
            </w:r>
            <w:r w:rsidRPr="00F8597F">
              <w:t xml:space="preserve">(Left) </w:t>
            </w:r>
          </w:p>
        </w:tc>
        <w:tc>
          <w:tcPr>
            <w:tcW w:w="6688" w:type="dxa"/>
          </w:tcPr>
          <w:p w14:paraId="4D9802E5" w14:textId="77777777" w:rsidR="00F94D2D" w:rsidRPr="00F8597F" w:rsidRDefault="00F94D2D" w:rsidP="006908DF">
            <w:pPr>
              <w:pStyle w:val="Standardowyakapit"/>
            </w:pPr>
            <w:r w:rsidRPr="00F8597F">
              <w:t xml:space="preserve">Specifies that the positional tab should be left aligned on the line relative to the specified base (the text margins with or without indents), and that the text at that location shall be left aligned. </w:t>
            </w:r>
          </w:p>
        </w:tc>
      </w:tr>
      <w:tr w:rsidR="00F94D2D" w:rsidRPr="00F8597F" w14:paraId="5C311C84" w14:textId="77777777" w:rsidTr="006908DF">
        <w:tc>
          <w:tcPr>
            <w:tcW w:w="2374" w:type="dxa"/>
          </w:tcPr>
          <w:p w14:paraId="227CB20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ight </w:t>
            </w:r>
            <w:r w:rsidRPr="00F8597F">
              <w:t>(</w:t>
            </w:r>
            <w:r>
              <w:t>Right</w:t>
            </w:r>
            <w:r w:rsidRPr="00F8597F">
              <w:t xml:space="preserve">) </w:t>
            </w:r>
          </w:p>
        </w:tc>
        <w:tc>
          <w:tcPr>
            <w:tcW w:w="6688" w:type="dxa"/>
          </w:tcPr>
          <w:p w14:paraId="24C60817" w14:textId="77777777" w:rsidR="00F94D2D" w:rsidRPr="00F8597F" w:rsidRDefault="00F94D2D" w:rsidP="006908DF">
            <w:pPr>
              <w:pStyle w:val="Standardowyakapit"/>
            </w:pPr>
            <w:r w:rsidRPr="00F8597F">
              <w:t xml:space="preserve">Specifies that the positional tab should be </w:t>
            </w:r>
            <w:r>
              <w:t>Right</w:t>
            </w:r>
            <w:r w:rsidRPr="00F8597F">
              <w:t xml:space="preserve"> aligned on the line relative to the specified base (the text margins with or without indents), and that the text at that location shall be </w:t>
            </w:r>
            <w:r>
              <w:t>Right</w:t>
            </w:r>
            <w:r w:rsidRPr="00F8597F">
              <w:t xml:space="preserve"> aligned. </w:t>
            </w:r>
          </w:p>
        </w:tc>
      </w:tr>
    </w:tbl>
    <w:p w14:paraId="631FDCB3" w14:textId="77777777" w:rsidR="00F94D2D" w:rsidRPr="00F8597F" w:rsidRDefault="00F94D2D" w:rsidP="00F94D2D">
      <w:pPr>
        <w:pStyle w:val="Nagwek3"/>
        <w:ind w:left="709"/>
      </w:pPr>
      <w:bookmarkStart w:id="3095" w:name="_Toc133585711"/>
      <w:bookmarkStart w:id="3096" w:name="_Toc133672736"/>
      <w:bookmarkStart w:id="3097" w:name="_Toc133673493"/>
      <w:bookmarkStart w:id="3098" w:name="_Toc140224667"/>
      <w:r w:rsidRPr="003C38C7">
        <w:rPr>
          <w:rStyle w:val="NazwaProgramowa"/>
        </w:rPr>
        <w:t xml:space="preserve">ST_PTabLeader </w:t>
      </w:r>
      <w:r w:rsidRPr="00F8597F">
        <w:t>(Absolute Position Tab Leader Character)</w:t>
      </w:r>
      <w:bookmarkEnd w:id="3095"/>
      <w:bookmarkEnd w:id="3096"/>
      <w:bookmarkEnd w:id="3097"/>
      <w:bookmarkEnd w:id="3098"/>
    </w:p>
    <w:p w14:paraId="5862BCAE" w14:textId="77777777" w:rsidR="00F94D2D" w:rsidRPr="00F8597F" w:rsidRDefault="00F94D2D" w:rsidP="00F94D2D">
      <w:pPr>
        <w:pStyle w:val="Standardowyakapit"/>
      </w:pPr>
      <w:r w:rsidRPr="00F8597F">
        <w:t>This simple type specifies the characters which can be used to fill in the space created by a positional tab. This character shall be repeated as required to completely fill the tab spacing generated by the positional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69"/>
        <w:gridCol w:w="4593"/>
      </w:tblGrid>
      <w:tr w:rsidR="00F94D2D" w:rsidRPr="00F8597F" w14:paraId="26FF68DC" w14:textId="77777777" w:rsidTr="006908DF">
        <w:tc>
          <w:tcPr>
            <w:tcW w:w="4469" w:type="dxa"/>
            <w:shd w:val="clear" w:color="auto" w:fill="C0C0C0"/>
          </w:tcPr>
          <w:p w14:paraId="5EED5080" w14:textId="77777777" w:rsidR="00F94D2D" w:rsidRPr="00F8597F" w:rsidRDefault="00F94D2D" w:rsidP="006908DF">
            <w:pPr>
              <w:keepNext/>
              <w:ind w:left="3"/>
              <w:jc w:val="center"/>
            </w:pPr>
            <w:r w:rsidRPr="00F8597F">
              <w:rPr>
                <w:b/>
              </w:rPr>
              <w:t xml:space="preserve">Enumeration Value </w:t>
            </w:r>
          </w:p>
        </w:tc>
        <w:tc>
          <w:tcPr>
            <w:tcW w:w="4593" w:type="dxa"/>
            <w:shd w:val="clear" w:color="auto" w:fill="C0C0C0"/>
          </w:tcPr>
          <w:p w14:paraId="513630EA" w14:textId="77777777" w:rsidR="00F94D2D" w:rsidRPr="00F8597F" w:rsidRDefault="00F94D2D" w:rsidP="006908DF">
            <w:pPr>
              <w:keepNext/>
              <w:ind w:left="3"/>
              <w:jc w:val="center"/>
            </w:pPr>
            <w:r w:rsidRPr="00F8597F">
              <w:rPr>
                <w:b/>
              </w:rPr>
              <w:t xml:space="preserve">Description </w:t>
            </w:r>
          </w:p>
        </w:tc>
      </w:tr>
      <w:tr w:rsidR="00F94D2D" w:rsidRPr="00F8597F" w14:paraId="0DBD1FC2" w14:textId="77777777" w:rsidTr="006908DF">
        <w:tc>
          <w:tcPr>
            <w:tcW w:w="4469" w:type="dxa"/>
          </w:tcPr>
          <w:p w14:paraId="2F66905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t </w:t>
            </w:r>
            <w:r w:rsidRPr="00F8597F">
              <w:t xml:space="preserve">(Dot Leader Character) </w:t>
            </w:r>
          </w:p>
        </w:tc>
        <w:tc>
          <w:tcPr>
            <w:tcW w:w="4593" w:type="dxa"/>
          </w:tcPr>
          <w:p w14:paraId="0CBB6FCF" w14:textId="77777777" w:rsidR="00F94D2D" w:rsidRPr="00F8597F" w:rsidRDefault="00F94D2D" w:rsidP="006908DF">
            <w:pPr>
              <w:pStyle w:val="Standardowyakapit"/>
            </w:pPr>
            <w:r w:rsidRPr="00F8597F">
              <w:t xml:space="preserve">Specifies that the leader character for this positional </w:t>
            </w:r>
          </w:p>
        </w:tc>
      </w:tr>
      <w:tr w:rsidR="00F94D2D" w:rsidRPr="00F8597F" w14:paraId="7B789451" w14:textId="77777777" w:rsidTr="006908DF">
        <w:tc>
          <w:tcPr>
            <w:tcW w:w="4469" w:type="dxa"/>
          </w:tcPr>
          <w:p w14:paraId="2B781AD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yphen </w:t>
            </w:r>
            <w:r w:rsidRPr="00F8597F">
              <w:t xml:space="preserve">(Hyphen Leader Character) </w:t>
            </w:r>
          </w:p>
        </w:tc>
        <w:tc>
          <w:tcPr>
            <w:tcW w:w="4593" w:type="dxa"/>
          </w:tcPr>
          <w:p w14:paraId="39AB4B67" w14:textId="77777777" w:rsidR="00F94D2D" w:rsidRPr="00F8597F" w:rsidRDefault="00F94D2D" w:rsidP="006908DF">
            <w:pPr>
              <w:pStyle w:val="Standardowyakapit"/>
            </w:pPr>
            <w:r w:rsidRPr="00F8597F">
              <w:t xml:space="preserve">Specifies that the leader character for this positional tab stop shall be a hyphen. </w:t>
            </w:r>
          </w:p>
        </w:tc>
      </w:tr>
      <w:tr w:rsidR="00F94D2D" w:rsidRPr="00F8597F" w14:paraId="6362C567" w14:textId="77777777" w:rsidTr="006908DF">
        <w:tc>
          <w:tcPr>
            <w:tcW w:w="4469" w:type="dxa"/>
          </w:tcPr>
          <w:p w14:paraId="5BDEE8D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iddleDot </w:t>
            </w:r>
            <w:r w:rsidRPr="00F8597F">
              <w:t xml:space="preserve">(Centered Dot Leader Character) </w:t>
            </w:r>
          </w:p>
        </w:tc>
        <w:tc>
          <w:tcPr>
            <w:tcW w:w="4593" w:type="dxa"/>
          </w:tcPr>
          <w:p w14:paraId="1196DB2B" w14:textId="77777777" w:rsidR="00F94D2D" w:rsidRPr="00F8597F" w:rsidRDefault="00F94D2D" w:rsidP="006908DF">
            <w:pPr>
              <w:pStyle w:val="Standardowyakapit"/>
            </w:pPr>
            <w:r w:rsidRPr="00F8597F">
              <w:t xml:space="preserve">Specifies that the leader character for this positional tab stop shall be a centered dot. </w:t>
            </w:r>
          </w:p>
        </w:tc>
      </w:tr>
      <w:tr w:rsidR="00F94D2D" w:rsidRPr="00F8597F" w14:paraId="7A45A6ED" w14:textId="77777777" w:rsidTr="006908DF">
        <w:tc>
          <w:tcPr>
            <w:tcW w:w="4469" w:type="dxa"/>
          </w:tcPr>
          <w:p w14:paraId="5F3BF6E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Leader Character) </w:t>
            </w:r>
          </w:p>
        </w:tc>
        <w:tc>
          <w:tcPr>
            <w:tcW w:w="4593" w:type="dxa"/>
          </w:tcPr>
          <w:p w14:paraId="1A7AF640" w14:textId="77777777" w:rsidR="00F94D2D" w:rsidRPr="00F8597F" w:rsidRDefault="00F94D2D" w:rsidP="006908DF">
            <w:pPr>
              <w:pStyle w:val="Standardowyakapit"/>
            </w:pPr>
            <w:r w:rsidRPr="00F8597F">
              <w:t xml:space="preserve">Specifies that there shall be no leader character for this positional tab. </w:t>
            </w:r>
          </w:p>
        </w:tc>
      </w:tr>
      <w:tr w:rsidR="00F94D2D" w:rsidRPr="00F8597F" w14:paraId="1F87121C" w14:textId="77777777" w:rsidTr="006908DF">
        <w:tc>
          <w:tcPr>
            <w:tcW w:w="4469" w:type="dxa"/>
          </w:tcPr>
          <w:p w14:paraId="5D21BC5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underscore </w:t>
            </w:r>
            <w:r w:rsidRPr="00F8597F">
              <w:t xml:space="preserve">(Underscore Leader Character) </w:t>
            </w:r>
          </w:p>
        </w:tc>
        <w:tc>
          <w:tcPr>
            <w:tcW w:w="4593" w:type="dxa"/>
          </w:tcPr>
          <w:p w14:paraId="72436BAF" w14:textId="77777777" w:rsidR="00F94D2D" w:rsidRPr="00F8597F" w:rsidRDefault="00F94D2D" w:rsidP="006908DF">
            <w:pPr>
              <w:pStyle w:val="Standardowyakapit"/>
            </w:pPr>
            <w:r w:rsidRPr="00F8597F">
              <w:t xml:space="preserve">Specifies that the leader character for this positional tab stop shall be an underscore. </w:t>
            </w:r>
          </w:p>
        </w:tc>
      </w:tr>
    </w:tbl>
    <w:p w14:paraId="1BCE87A1" w14:textId="77777777" w:rsidR="00F94D2D" w:rsidRPr="00F8597F" w:rsidRDefault="00F94D2D" w:rsidP="00F94D2D">
      <w:pPr>
        <w:pStyle w:val="Nagwek3"/>
        <w:ind w:left="709"/>
      </w:pPr>
      <w:bookmarkStart w:id="3099" w:name="_Toc133585712"/>
      <w:bookmarkStart w:id="3100" w:name="_Toc133672737"/>
      <w:bookmarkStart w:id="3101" w:name="_Toc133673494"/>
      <w:bookmarkStart w:id="3102" w:name="_Toc140224668"/>
      <w:r w:rsidRPr="003C38C7">
        <w:rPr>
          <w:rStyle w:val="NazwaProgramowa"/>
        </w:rPr>
        <w:t xml:space="preserve">ST_PTabRelativeTo </w:t>
      </w:r>
      <w:r w:rsidRPr="00F8597F">
        <w:t>(Absolute Position Tab Positioning Base)</w:t>
      </w:r>
      <w:bookmarkEnd w:id="3099"/>
      <w:bookmarkEnd w:id="3100"/>
      <w:bookmarkEnd w:id="3101"/>
      <w:bookmarkEnd w:id="3102"/>
    </w:p>
    <w:p w14:paraId="5D35DB97" w14:textId="77777777" w:rsidR="00F94D2D" w:rsidRPr="00F8597F" w:rsidRDefault="00F94D2D" w:rsidP="00F94D2D">
      <w:pPr>
        <w:pStyle w:val="Standardowyakapit"/>
      </w:pPr>
      <w:r w:rsidRPr="00F8597F">
        <w:t>Specifies the possible extents which can be used to calculate the absolute positioning of this positional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27"/>
        <w:gridCol w:w="5335"/>
      </w:tblGrid>
      <w:tr w:rsidR="00F94D2D" w:rsidRPr="00F8597F" w14:paraId="0396754E" w14:textId="77777777" w:rsidTr="006908DF">
        <w:tc>
          <w:tcPr>
            <w:tcW w:w="3727" w:type="dxa"/>
            <w:shd w:val="clear" w:color="auto" w:fill="C0C0C0"/>
          </w:tcPr>
          <w:p w14:paraId="76362138" w14:textId="77777777" w:rsidR="00F94D2D" w:rsidRPr="00F8597F" w:rsidRDefault="00F94D2D" w:rsidP="006908DF">
            <w:pPr>
              <w:keepNext/>
              <w:ind w:left="3"/>
              <w:jc w:val="center"/>
            </w:pPr>
            <w:r w:rsidRPr="00F8597F">
              <w:rPr>
                <w:b/>
              </w:rPr>
              <w:lastRenderedPageBreak/>
              <w:t xml:space="preserve">Enumeration Value </w:t>
            </w:r>
          </w:p>
        </w:tc>
        <w:tc>
          <w:tcPr>
            <w:tcW w:w="5335" w:type="dxa"/>
            <w:shd w:val="clear" w:color="auto" w:fill="C0C0C0"/>
          </w:tcPr>
          <w:p w14:paraId="15A55ABB" w14:textId="77777777" w:rsidR="00F94D2D" w:rsidRPr="00F8597F" w:rsidRDefault="00F94D2D" w:rsidP="006908DF">
            <w:pPr>
              <w:keepNext/>
              <w:ind w:left="3"/>
              <w:jc w:val="center"/>
            </w:pPr>
            <w:r w:rsidRPr="00F8597F">
              <w:rPr>
                <w:b/>
              </w:rPr>
              <w:t xml:space="preserve">Description </w:t>
            </w:r>
          </w:p>
        </w:tc>
      </w:tr>
      <w:tr w:rsidR="00F94D2D" w:rsidRPr="00F8597F" w14:paraId="12EBB76B" w14:textId="77777777" w:rsidTr="006908DF">
        <w:tc>
          <w:tcPr>
            <w:tcW w:w="3727" w:type="dxa"/>
          </w:tcPr>
          <w:p w14:paraId="3E1EDBB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indent </w:t>
            </w:r>
            <w:r w:rsidRPr="00F8597F">
              <w:t xml:space="preserve">(Relative To Indents) </w:t>
            </w:r>
          </w:p>
        </w:tc>
        <w:tc>
          <w:tcPr>
            <w:tcW w:w="5335" w:type="dxa"/>
          </w:tcPr>
          <w:p w14:paraId="40E100E2" w14:textId="77777777" w:rsidR="00F94D2D" w:rsidRPr="00F8597F" w:rsidRDefault="00F94D2D" w:rsidP="006908DF">
            <w:pPr>
              <w:pStyle w:val="Standardowyakapit"/>
            </w:pPr>
            <w:r w:rsidRPr="00F8597F">
              <w:t xml:space="preserve">Specifies that the absolute positioning of the tab shall be relative to the indents. </w:t>
            </w:r>
          </w:p>
        </w:tc>
      </w:tr>
      <w:tr w:rsidR="00F94D2D" w:rsidRPr="00F8597F" w14:paraId="2D08EA0A" w14:textId="77777777" w:rsidTr="006908DF">
        <w:tc>
          <w:tcPr>
            <w:tcW w:w="3727" w:type="dxa"/>
          </w:tcPr>
          <w:p w14:paraId="77E84B2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rgin </w:t>
            </w:r>
            <w:r w:rsidRPr="00F8597F">
              <w:t xml:space="preserve">(Relative To Text Margins) </w:t>
            </w:r>
          </w:p>
        </w:tc>
        <w:tc>
          <w:tcPr>
            <w:tcW w:w="5335" w:type="dxa"/>
          </w:tcPr>
          <w:p w14:paraId="259700DD" w14:textId="77777777" w:rsidR="00F94D2D" w:rsidRPr="00F8597F" w:rsidRDefault="00F94D2D" w:rsidP="006908DF">
            <w:pPr>
              <w:pStyle w:val="Standardowyakapit"/>
            </w:pPr>
            <w:r w:rsidRPr="00F8597F">
              <w:t xml:space="preserve">Specifies that the absolute positioning of the tab shall be relative to the margins. </w:t>
            </w:r>
          </w:p>
        </w:tc>
      </w:tr>
    </w:tbl>
    <w:p w14:paraId="4A074D9C" w14:textId="77777777" w:rsidR="00F94D2D" w:rsidRPr="00F8597F" w:rsidRDefault="00F94D2D" w:rsidP="00F94D2D">
      <w:pPr>
        <w:pStyle w:val="Nagwek3"/>
        <w:ind w:left="709"/>
      </w:pPr>
      <w:bookmarkStart w:id="3103" w:name="_Toc133585713"/>
      <w:bookmarkStart w:id="3104" w:name="_Toc133672738"/>
      <w:bookmarkStart w:id="3105" w:name="_Toc133673495"/>
      <w:bookmarkStart w:id="3106" w:name="_Toc140224669"/>
      <w:r w:rsidRPr="003C38C7">
        <w:rPr>
          <w:rStyle w:val="NazwaProgramowa"/>
        </w:rPr>
        <w:t xml:space="preserve">ST_RestartNumber </w:t>
      </w:r>
      <w:r w:rsidRPr="00F8597F">
        <w:t>(Footnote/Endnote Numbering Restart Locations)</w:t>
      </w:r>
      <w:bookmarkEnd w:id="3103"/>
      <w:bookmarkEnd w:id="3104"/>
      <w:bookmarkEnd w:id="3105"/>
      <w:bookmarkEnd w:id="3106"/>
    </w:p>
    <w:p w14:paraId="15393A8F" w14:textId="77777777" w:rsidR="00F94D2D" w:rsidRPr="00F8597F" w:rsidRDefault="00F94D2D" w:rsidP="00F94D2D">
      <w:pPr>
        <w:pStyle w:val="Standardowyakapit"/>
      </w:pPr>
      <w:r w:rsidRPr="00F8597F">
        <w:t>This simple type specifies the possible values for when the automatic numbering of footnotes or endnotes shall be restar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F94D2D" w:rsidRPr="00F8597F" w14:paraId="3F880838" w14:textId="77777777" w:rsidTr="006908DF">
        <w:tc>
          <w:tcPr>
            <w:tcW w:w="4544" w:type="dxa"/>
            <w:shd w:val="clear" w:color="auto" w:fill="C0C0C0"/>
          </w:tcPr>
          <w:p w14:paraId="4F882E1B" w14:textId="77777777" w:rsidR="00F94D2D" w:rsidRPr="00F8597F" w:rsidRDefault="00F94D2D" w:rsidP="006908DF">
            <w:pPr>
              <w:keepNext/>
              <w:ind w:left="3"/>
              <w:jc w:val="center"/>
            </w:pPr>
            <w:r w:rsidRPr="00F8597F">
              <w:rPr>
                <w:b/>
              </w:rPr>
              <w:t xml:space="preserve">Enumeration Value </w:t>
            </w:r>
          </w:p>
        </w:tc>
        <w:tc>
          <w:tcPr>
            <w:tcW w:w="4518" w:type="dxa"/>
            <w:shd w:val="clear" w:color="auto" w:fill="C0C0C0"/>
          </w:tcPr>
          <w:p w14:paraId="365D9774" w14:textId="77777777" w:rsidR="00F94D2D" w:rsidRPr="00F8597F" w:rsidRDefault="00F94D2D" w:rsidP="006908DF">
            <w:pPr>
              <w:keepNext/>
              <w:ind w:left="3"/>
              <w:jc w:val="center"/>
            </w:pPr>
            <w:r w:rsidRPr="00F8597F">
              <w:rPr>
                <w:b/>
              </w:rPr>
              <w:t xml:space="preserve">Description </w:t>
            </w:r>
          </w:p>
        </w:tc>
      </w:tr>
      <w:tr w:rsidR="00F94D2D" w:rsidRPr="00F8597F" w14:paraId="10F10E90" w14:textId="77777777" w:rsidTr="006908DF">
        <w:tc>
          <w:tcPr>
            <w:tcW w:w="4544" w:type="dxa"/>
          </w:tcPr>
          <w:p w14:paraId="60B0265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inuous </w:t>
            </w:r>
            <w:r w:rsidRPr="00F8597F">
              <w:t xml:space="preserve">(Continue Numbering From Previous Section) </w:t>
            </w:r>
          </w:p>
        </w:tc>
        <w:tc>
          <w:tcPr>
            <w:tcW w:w="4518" w:type="dxa"/>
          </w:tcPr>
          <w:p w14:paraId="60BB6A7C" w14:textId="77777777" w:rsidR="00F94D2D" w:rsidRPr="00F8597F" w:rsidRDefault="00F94D2D" w:rsidP="006908DF">
            <w:pPr>
              <w:pStyle w:val="Standardowyakapit"/>
            </w:pPr>
            <w:r w:rsidRPr="00F8597F">
              <w:t xml:space="preserve">Specifies that the numbering of footnotes or endnotes shall continue from the previous section in the document. </w:t>
            </w:r>
          </w:p>
        </w:tc>
      </w:tr>
      <w:tr w:rsidR="00F94D2D" w:rsidRPr="00F8597F" w14:paraId="30385855" w14:textId="77777777" w:rsidTr="006908DF">
        <w:tc>
          <w:tcPr>
            <w:tcW w:w="4544" w:type="dxa"/>
          </w:tcPr>
          <w:p w14:paraId="0AC852E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achPage </w:t>
            </w:r>
            <w:r w:rsidRPr="00F8597F">
              <w:t xml:space="preserve">(Restart Numbering On Each Page) </w:t>
            </w:r>
          </w:p>
        </w:tc>
        <w:tc>
          <w:tcPr>
            <w:tcW w:w="4518" w:type="dxa"/>
          </w:tcPr>
          <w:p w14:paraId="422212CF" w14:textId="77777777" w:rsidR="00F94D2D" w:rsidRPr="00F8597F" w:rsidRDefault="00F94D2D" w:rsidP="006908DF">
            <w:pPr>
              <w:pStyle w:val="Standardowyakapit"/>
            </w:pPr>
            <w:r w:rsidRPr="00F8597F">
              <w:t xml:space="preserve">Specifies that the numbering of footnotes or endnotes shall be restarted to its starting value for each unique page in the document. </w:t>
            </w:r>
          </w:p>
        </w:tc>
      </w:tr>
      <w:tr w:rsidR="00F94D2D" w:rsidRPr="00F8597F" w14:paraId="051B3BBB" w14:textId="77777777" w:rsidTr="006908DF">
        <w:tc>
          <w:tcPr>
            <w:tcW w:w="4544" w:type="dxa"/>
          </w:tcPr>
          <w:p w14:paraId="7CA1732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achSect </w:t>
            </w:r>
            <w:r w:rsidRPr="00F8597F">
              <w:t xml:space="preserve">(Restart Numbering For Each Section) </w:t>
            </w:r>
          </w:p>
        </w:tc>
        <w:tc>
          <w:tcPr>
            <w:tcW w:w="4518" w:type="dxa"/>
          </w:tcPr>
          <w:p w14:paraId="58CB2A1B" w14:textId="77777777" w:rsidR="00F94D2D" w:rsidRPr="00F8597F" w:rsidRDefault="00F94D2D" w:rsidP="006908DF">
            <w:pPr>
              <w:pStyle w:val="Standardowyakapit"/>
            </w:pPr>
            <w:r w:rsidRPr="00F8597F">
              <w:t xml:space="preserve">Specifies that the numbering of footnotes or endnotes shall be restarted to its starting value for each unique section in the document. </w:t>
            </w:r>
          </w:p>
        </w:tc>
      </w:tr>
    </w:tbl>
    <w:p w14:paraId="00CF3A52" w14:textId="77777777" w:rsidR="00F94D2D" w:rsidRPr="00F8597F" w:rsidRDefault="00F94D2D" w:rsidP="00F94D2D">
      <w:pPr>
        <w:pStyle w:val="Nagwek3"/>
        <w:ind w:left="709"/>
      </w:pPr>
      <w:bookmarkStart w:id="3107" w:name="_Toc133585714"/>
      <w:bookmarkStart w:id="3108" w:name="_Toc133672739"/>
      <w:bookmarkStart w:id="3109" w:name="_Toc133673496"/>
      <w:bookmarkStart w:id="3110" w:name="_Toc140224670"/>
      <w:r w:rsidRPr="003C38C7">
        <w:rPr>
          <w:rStyle w:val="NazwaProgramowa"/>
        </w:rPr>
        <w:t xml:space="preserve">ST_RubyAlign </w:t>
      </w:r>
      <w:r w:rsidRPr="00F8597F">
        <w:t>(Phonetic Guide Text Alignment)</w:t>
      </w:r>
      <w:bookmarkEnd w:id="3107"/>
      <w:bookmarkEnd w:id="3108"/>
      <w:bookmarkEnd w:id="3109"/>
      <w:bookmarkEnd w:id="3110"/>
    </w:p>
    <w:p w14:paraId="28FD16E9" w14:textId="77777777" w:rsidR="00F94D2D" w:rsidRPr="00F8597F" w:rsidRDefault="00F94D2D" w:rsidP="00F94D2D">
      <w:pPr>
        <w:pStyle w:val="Standardowyakapit"/>
      </w:pPr>
      <w:r w:rsidRPr="00F8597F">
        <w:t>This simple type specifies the possible alignment settings which can be used to determine the placement of phonetic guide text with respect to the base text when this phonetic guide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083"/>
        <w:gridCol w:w="4979"/>
      </w:tblGrid>
      <w:tr w:rsidR="00F94D2D" w:rsidRPr="00F8597F" w14:paraId="6E38D8C2" w14:textId="77777777" w:rsidTr="006908DF">
        <w:tc>
          <w:tcPr>
            <w:tcW w:w="4083" w:type="dxa"/>
            <w:shd w:val="clear" w:color="auto" w:fill="C0C0C0"/>
          </w:tcPr>
          <w:p w14:paraId="1064A830" w14:textId="77777777" w:rsidR="00F94D2D" w:rsidRPr="00F8597F" w:rsidRDefault="00F94D2D" w:rsidP="006908DF">
            <w:pPr>
              <w:keepNext/>
              <w:ind w:right="42"/>
              <w:jc w:val="center"/>
            </w:pPr>
            <w:r w:rsidRPr="00F8597F">
              <w:rPr>
                <w:b/>
              </w:rPr>
              <w:t xml:space="preserve">Enumeration Value </w:t>
            </w:r>
          </w:p>
        </w:tc>
        <w:tc>
          <w:tcPr>
            <w:tcW w:w="4979" w:type="dxa"/>
            <w:shd w:val="clear" w:color="auto" w:fill="C0C0C0"/>
          </w:tcPr>
          <w:p w14:paraId="0094F99E" w14:textId="77777777" w:rsidR="00F94D2D" w:rsidRPr="00F8597F" w:rsidRDefault="00F94D2D" w:rsidP="006908DF">
            <w:pPr>
              <w:keepNext/>
              <w:ind w:right="42"/>
              <w:jc w:val="center"/>
            </w:pPr>
            <w:r w:rsidRPr="00F8597F">
              <w:rPr>
                <w:b/>
              </w:rPr>
              <w:t xml:space="preserve">Description </w:t>
            </w:r>
          </w:p>
        </w:tc>
      </w:tr>
      <w:tr w:rsidR="00CE0755" w:rsidRPr="00F8597F" w14:paraId="6CB3B4ED" w14:textId="77777777" w:rsidTr="00CE0755">
        <w:trPr>
          <w:trHeight w:val="483"/>
        </w:trPr>
        <w:tc>
          <w:tcPr>
            <w:tcW w:w="4083" w:type="dxa"/>
          </w:tcPr>
          <w:p w14:paraId="15E06F12" w14:textId="4E0F4626" w:rsidR="00CE0755" w:rsidRPr="00F8597F" w:rsidRDefault="00CE0755" w:rsidP="006908DF">
            <w:pPr>
              <w:pStyle w:val="Standardowyakapit"/>
              <w:jc w:val="left"/>
            </w:pPr>
            <w:r w:rsidRPr="00C62B5E">
              <w:rPr>
                <w:rStyle w:val="NazwaProgramowa"/>
                <w:rFonts w:ascii="Calibri" w:hAnsi="Calibri" w:cs="Calibri"/>
                <w:lang w:val="en-AU"/>
              </w:rPr>
              <w:t xml:space="preserve">center </w:t>
            </w:r>
            <w:r w:rsidRPr="00F8597F">
              <w:t xml:space="preserve">(Center) </w:t>
            </w:r>
          </w:p>
        </w:tc>
        <w:tc>
          <w:tcPr>
            <w:tcW w:w="4979" w:type="dxa"/>
          </w:tcPr>
          <w:p w14:paraId="5E11D20A" w14:textId="77777777" w:rsidR="00CE0755" w:rsidRPr="00F8597F" w:rsidRDefault="00CE0755" w:rsidP="006908DF">
            <w:pPr>
              <w:pStyle w:val="Standardowyakapit"/>
            </w:pPr>
            <w:r w:rsidRPr="00F8597F">
              <w:t xml:space="preserve">Specifies that the phonetic guide text shall be centered with respect to the base text in this document. </w:t>
            </w:r>
          </w:p>
        </w:tc>
      </w:tr>
      <w:tr w:rsidR="00CE0755" w:rsidRPr="00F8597F" w14:paraId="38FEB748" w14:textId="77777777" w:rsidTr="006908DF">
        <w:trPr>
          <w:trHeight w:val="482"/>
        </w:trPr>
        <w:tc>
          <w:tcPr>
            <w:tcW w:w="4083" w:type="dxa"/>
          </w:tcPr>
          <w:p w14:paraId="23238A74" w14:textId="3B02FC7E" w:rsidR="00CE0755" w:rsidRPr="00C62B5E" w:rsidRDefault="00CE0755" w:rsidP="006908DF">
            <w:pPr>
              <w:pStyle w:val="Standardowyakapit"/>
              <w:jc w:val="left"/>
              <w:rPr>
                <w:rStyle w:val="NazwaProgramowa"/>
                <w:rFonts w:ascii="Calibri" w:hAnsi="Calibri" w:cs="Calibri"/>
                <w:lang w:val="en-AU"/>
              </w:rPr>
            </w:pPr>
            <w:r w:rsidRPr="00CE0755">
              <w:rPr>
                <w:rStyle w:val="NazwaProgramowa"/>
              </w:rPr>
              <w:t>distributeLetter</w:t>
            </w:r>
            <w:r w:rsidRPr="00F8597F">
              <w:t xml:space="preserve"> (Distribute All Characters)</w:t>
            </w:r>
          </w:p>
        </w:tc>
        <w:tc>
          <w:tcPr>
            <w:tcW w:w="4979" w:type="dxa"/>
          </w:tcPr>
          <w:p w14:paraId="25834BC6" w14:textId="40323589" w:rsidR="00CE0755" w:rsidRPr="00F8597F" w:rsidRDefault="00CE0755" w:rsidP="00CE0755">
            <w:pPr>
              <w:pStyle w:val="Standardowyakapit"/>
            </w:pPr>
            <w:r w:rsidRPr="00F8597F">
              <w:t>Specifies that the phonetic guide text shall be distributed with respect to the base text in this document.</w:t>
            </w:r>
          </w:p>
        </w:tc>
      </w:tr>
      <w:tr w:rsidR="00F94D2D" w:rsidRPr="00F8597F" w14:paraId="3698D414" w14:textId="77777777" w:rsidTr="006908DF">
        <w:tblPrEx>
          <w:tblCellMar>
            <w:top w:w="87" w:type="dxa"/>
          </w:tblCellMar>
        </w:tblPrEx>
        <w:tc>
          <w:tcPr>
            <w:tcW w:w="4083" w:type="dxa"/>
          </w:tcPr>
          <w:p w14:paraId="4530EC7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istributeSpace </w:t>
            </w:r>
            <w:r w:rsidRPr="00F8597F">
              <w:t xml:space="preserve">(Distribute all Characters w/ Additional Space On Either Side) </w:t>
            </w:r>
          </w:p>
        </w:tc>
        <w:tc>
          <w:tcPr>
            <w:tcW w:w="4979" w:type="dxa"/>
          </w:tcPr>
          <w:p w14:paraId="00ED9C7B" w14:textId="77777777" w:rsidR="00F94D2D" w:rsidRPr="00F8597F" w:rsidRDefault="00F94D2D" w:rsidP="006908DF">
            <w:pPr>
              <w:pStyle w:val="Standardowyakapit"/>
            </w:pPr>
            <w:r w:rsidRPr="00F8597F">
              <w:t xml:space="preserve">Specifies that the phonetic guide text shall be distributed with respect to the base text in this document, with additional space added to the guide text to ensure it is indented with respect to the base text. </w:t>
            </w:r>
          </w:p>
        </w:tc>
      </w:tr>
      <w:tr w:rsidR="00F94D2D" w:rsidRPr="00F8597F" w14:paraId="2648D6A2" w14:textId="77777777" w:rsidTr="006908DF">
        <w:tblPrEx>
          <w:tblCellMar>
            <w:top w:w="87" w:type="dxa"/>
          </w:tblCellMar>
        </w:tblPrEx>
        <w:tc>
          <w:tcPr>
            <w:tcW w:w="4083" w:type="dxa"/>
          </w:tcPr>
          <w:p w14:paraId="200CE25A"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left </w:t>
            </w:r>
            <w:r w:rsidRPr="00F8597F">
              <w:t xml:space="preserve">(Left Aligned) </w:t>
            </w:r>
          </w:p>
        </w:tc>
        <w:tc>
          <w:tcPr>
            <w:tcW w:w="4979" w:type="dxa"/>
          </w:tcPr>
          <w:p w14:paraId="295468E5" w14:textId="77777777" w:rsidR="00F94D2D" w:rsidRPr="00F8597F" w:rsidRDefault="00F94D2D" w:rsidP="006908DF">
            <w:pPr>
              <w:pStyle w:val="Standardowyakapit"/>
            </w:pPr>
            <w:r w:rsidRPr="00F8597F">
              <w:t xml:space="preserve">Specifies that the phonetic guide text shall be left aligned with respect to the base text in this document. </w:t>
            </w:r>
          </w:p>
        </w:tc>
      </w:tr>
      <w:tr w:rsidR="00F94D2D" w:rsidRPr="00F8597F" w14:paraId="61157DE8" w14:textId="77777777" w:rsidTr="006908DF">
        <w:tblPrEx>
          <w:tblCellMar>
            <w:top w:w="87" w:type="dxa"/>
          </w:tblCellMar>
        </w:tblPrEx>
        <w:tc>
          <w:tcPr>
            <w:tcW w:w="4083" w:type="dxa"/>
          </w:tcPr>
          <w:p w14:paraId="535EDC9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ight </w:t>
            </w:r>
            <w:r w:rsidRPr="00F8597F">
              <w:t>(</w:t>
            </w:r>
            <w:r>
              <w:t>Right</w:t>
            </w:r>
            <w:r w:rsidRPr="00F8597F">
              <w:t xml:space="preserve"> Aligned) </w:t>
            </w:r>
          </w:p>
        </w:tc>
        <w:tc>
          <w:tcPr>
            <w:tcW w:w="4979" w:type="dxa"/>
          </w:tcPr>
          <w:p w14:paraId="79418197" w14:textId="77777777" w:rsidR="00F94D2D" w:rsidRPr="00F8597F" w:rsidRDefault="00F94D2D" w:rsidP="006908DF">
            <w:pPr>
              <w:pStyle w:val="Standardowyakapit"/>
            </w:pPr>
            <w:r w:rsidRPr="00F8597F">
              <w:t xml:space="preserve">Specifies that the phonetic guide text shall be </w:t>
            </w:r>
            <w:r>
              <w:t>Right</w:t>
            </w:r>
            <w:r w:rsidRPr="00F8597F">
              <w:t xml:space="preserve"> aligned with respect to the base text in this document. </w:t>
            </w:r>
          </w:p>
        </w:tc>
      </w:tr>
      <w:tr w:rsidR="00F94D2D" w:rsidRPr="00F8597F" w14:paraId="081F3362" w14:textId="77777777" w:rsidTr="006908DF">
        <w:tblPrEx>
          <w:tblCellMar>
            <w:top w:w="87" w:type="dxa"/>
          </w:tblCellMar>
        </w:tblPrEx>
        <w:tc>
          <w:tcPr>
            <w:tcW w:w="4083" w:type="dxa"/>
          </w:tcPr>
          <w:p w14:paraId="108C177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ightVertical </w:t>
            </w:r>
            <w:r w:rsidRPr="00F8597F">
              <w:t xml:space="preserve">(Vertically Aligned to </w:t>
            </w:r>
            <w:r>
              <w:t>Right</w:t>
            </w:r>
            <w:r w:rsidRPr="00F8597F">
              <w:t xml:space="preserve"> of Base Text) </w:t>
            </w:r>
          </w:p>
        </w:tc>
        <w:tc>
          <w:tcPr>
            <w:tcW w:w="4979" w:type="dxa"/>
          </w:tcPr>
          <w:p w14:paraId="696CA5BD" w14:textId="1F68D96E" w:rsidR="00F94D2D" w:rsidRPr="00F8597F" w:rsidRDefault="00F94D2D" w:rsidP="006908DF">
            <w:pPr>
              <w:pStyle w:val="Standardowyakapit"/>
            </w:pPr>
            <w:r w:rsidRPr="00F8597F">
              <w:t xml:space="preserve">Specifies that the phonetic guide text shall be </w:t>
            </w:r>
            <w:r>
              <w:t>Right</w:t>
            </w:r>
            <w:r w:rsidRPr="00F8597F">
              <w:t xml:space="preserve"> aligned with respect to the base text in this </w:t>
            </w:r>
            <w:r w:rsidR="0029663A" w:rsidRPr="00F8597F">
              <w:t>document and</w:t>
            </w:r>
            <w:r w:rsidRPr="00F8597F">
              <w:t xml:space="preserve"> shall always be displayed vertically and to the </w:t>
            </w:r>
            <w:r>
              <w:t>Right</w:t>
            </w:r>
            <w:r w:rsidRPr="00F8597F">
              <w:t xml:space="preserve"> of the base text, regardless of the alignment of the base text. </w:t>
            </w:r>
          </w:p>
        </w:tc>
      </w:tr>
    </w:tbl>
    <w:p w14:paraId="3002E369" w14:textId="77777777" w:rsidR="00F94D2D" w:rsidRPr="00F8597F" w:rsidRDefault="00F94D2D" w:rsidP="00F94D2D">
      <w:pPr>
        <w:pStyle w:val="Nagwek3"/>
        <w:ind w:left="709"/>
      </w:pPr>
      <w:bookmarkStart w:id="3111" w:name="_Toc133585715"/>
      <w:bookmarkStart w:id="3112" w:name="_Toc133672740"/>
      <w:bookmarkStart w:id="3113" w:name="_Toc133673497"/>
      <w:bookmarkStart w:id="3114" w:name="_Toc140224671"/>
      <w:r w:rsidRPr="003C38C7">
        <w:rPr>
          <w:rStyle w:val="NazwaProgramowa"/>
        </w:rPr>
        <w:t xml:space="preserve">ST_SdtDateMappingType </w:t>
      </w:r>
      <w:r w:rsidRPr="00F8597F">
        <w:t>(Date Storage Format Types)</w:t>
      </w:r>
      <w:bookmarkEnd w:id="3111"/>
      <w:bookmarkEnd w:id="3112"/>
      <w:bookmarkEnd w:id="3113"/>
      <w:bookmarkEnd w:id="3114"/>
    </w:p>
    <w:p w14:paraId="79DAFE72" w14:textId="77777777" w:rsidR="00F94D2D" w:rsidRPr="00F8597F" w:rsidRDefault="00F94D2D" w:rsidP="00F94D2D">
      <w:pPr>
        <w:pStyle w:val="Standardowyakapit"/>
      </w:pPr>
      <w:r w:rsidRPr="00F8597F">
        <w:t xml:space="preserve">This simple type specifies then possible types of translations which can be performed on the displayed date in a date picker structured document tag when the current contents are saved into the associated custom XML data via the </w:t>
      </w:r>
      <w:r w:rsidRPr="0029663A">
        <w:rPr>
          <w:rStyle w:val="NazwaProgramowa"/>
        </w:rPr>
        <w:t>dataBinding</w:t>
      </w:r>
      <w:r w:rsidRPr="00F8597F">
        <w:t xml:space="preserve"> element (§17.5.2.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3"/>
        <w:gridCol w:w="4539"/>
      </w:tblGrid>
      <w:tr w:rsidR="00F94D2D" w:rsidRPr="00F8597F" w14:paraId="5D78952F" w14:textId="77777777" w:rsidTr="006908DF">
        <w:tc>
          <w:tcPr>
            <w:tcW w:w="4523" w:type="dxa"/>
            <w:shd w:val="clear" w:color="auto" w:fill="C0C0C0"/>
          </w:tcPr>
          <w:p w14:paraId="61604A4E" w14:textId="77777777" w:rsidR="00F94D2D" w:rsidRPr="00F8597F" w:rsidRDefault="00F94D2D" w:rsidP="006908DF">
            <w:pPr>
              <w:keepNext/>
              <w:ind w:left="1"/>
              <w:jc w:val="center"/>
            </w:pPr>
            <w:r w:rsidRPr="00F8597F">
              <w:rPr>
                <w:b/>
              </w:rPr>
              <w:t xml:space="preserve">Enumeration Value </w:t>
            </w:r>
          </w:p>
        </w:tc>
        <w:tc>
          <w:tcPr>
            <w:tcW w:w="4539" w:type="dxa"/>
            <w:shd w:val="clear" w:color="auto" w:fill="C0C0C0"/>
          </w:tcPr>
          <w:p w14:paraId="460F8BF2" w14:textId="77777777" w:rsidR="00F94D2D" w:rsidRPr="00F8597F" w:rsidRDefault="00F94D2D" w:rsidP="006908DF">
            <w:pPr>
              <w:keepNext/>
              <w:ind w:left="1"/>
              <w:jc w:val="center"/>
            </w:pPr>
            <w:r w:rsidRPr="00F8597F">
              <w:rPr>
                <w:b/>
              </w:rPr>
              <w:t xml:space="preserve">Description </w:t>
            </w:r>
          </w:p>
        </w:tc>
      </w:tr>
      <w:tr w:rsidR="00F94D2D" w:rsidRPr="00F8597F" w14:paraId="55F66EE4" w14:textId="77777777" w:rsidTr="006908DF">
        <w:tc>
          <w:tcPr>
            <w:tcW w:w="4523" w:type="dxa"/>
          </w:tcPr>
          <w:p w14:paraId="760016D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te </w:t>
            </w:r>
            <w:r w:rsidRPr="00F8597F">
              <w:t xml:space="preserve">(XML Schema Date Format) </w:t>
            </w:r>
          </w:p>
        </w:tc>
        <w:tc>
          <w:tcPr>
            <w:tcW w:w="4539" w:type="dxa"/>
          </w:tcPr>
          <w:p w14:paraId="7C795673" w14:textId="77777777" w:rsidR="00F94D2D" w:rsidRPr="00F8597F" w:rsidRDefault="00F94D2D" w:rsidP="006908DF">
            <w:pPr>
              <w:pStyle w:val="Standardowyakapit"/>
            </w:pPr>
            <w:r w:rsidRPr="00F8597F">
              <w:t xml:space="preserve">Specifies that the date specified in the parent date picker structured document tag shall be converted to the </w:t>
            </w:r>
            <w:r w:rsidRPr="0029663A">
              <w:rPr>
                <w:rStyle w:val="NazwaProgramowa"/>
              </w:rPr>
              <w:t>xsd:date</w:t>
            </w:r>
            <w:r w:rsidRPr="00F8597F">
              <w:t xml:space="preserve"> format when stored in a mapped XML element. </w:t>
            </w:r>
          </w:p>
        </w:tc>
      </w:tr>
      <w:tr w:rsidR="00F94D2D" w:rsidRPr="00F8597F" w14:paraId="6752C162" w14:textId="77777777" w:rsidTr="006908DF">
        <w:tc>
          <w:tcPr>
            <w:tcW w:w="4523" w:type="dxa"/>
          </w:tcPr>
          <w:p w14:paraId="6A08F71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teTime </w:t>
            </w:r>
            <w:r w:rsidRPr="00F8597F">
              <w:t xml:space="preserve">(XML Schema DateTime Format) </w:t>
            </w:r>
          </w:p>
        </w:tc>
        <w:tc>
          <w:tcPr>
            <w:tcW w:w="4539" w:type="dxa"/>
          </w:tcPr>
          <w:p w14:paraId="74FB49FF" w14:textId="77777777" w:rsidR="00F94D2D" w:rsidRPr="00F8597F" w:rsidRDefault="00F94D2D" w:rsidP="006908DF">
            <w:pPr>
              <w:pStyle w:val="Standardowyakapit"/>
            </w:pPr>
            <w:r w:rsidRPr="00F8597F">
              <w:t xml:space="preserve">Specifies that the date specified in the parent date picker structured document tag shall be converted to the </w:t>
            </w:r>
            <w:r w:rsidRPr="0029663A">
              <w:rPr>
                <w:rStyle w:val="NazwaProgramowa"/>
              </w:rPr>
              <w:t>xsd:dateTime</w:t>
            </w:r>
            <w:r w:rsidRPr="00F8597F">
              <w:t xml:space="preserve"> format when stored in a mapped XML element. </w:t>
            </w:r>
          </w:p>
        </w:tc>
      </w:tr>
      <w:tr w:rsidR="00F94D2D" w:rsidRPr="00F8597F" w14:paraId="461577B2" w14:textId="77777777" w:rsidTr="006908DF">
        <w:tc>
          <w:tcPr>
            <w:tcW w:w="4523" w:type="dxa"/>
          </w:tcPr>
          <w:p w14:paraId="6CD1AF4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 </w:t>
            </w:r>
            <w:r w:rsidRPr="00F8597F">
              <w:t xml:space="preserve">(Same As Display) </w:t>
            </w:r>
          </w:p>
        </w:tc>
        <w:tc>
          <w:tcPr>
            <w:tcW w:w="4539" w:type="dxa"/>
          </w:tcPr>
          <w:p w14:paraId="433E3F76" w14:textId="77777777" w:rsidR="00F94D2D" w:rsidRPr="00F8597F" w:rsidRDefault="00F94D2D" w:rsidP="006908DF">
            <w:pPr>
              <w:pStyle w:val="Standardowyakapit"/>
            </w:pPr>
            <w:r w:rsidRPr="00F8597F">
              <w:t xml:space="preserve">Specifies that no translation shall be performed on the displayed date when stored in a mapped XML element - the mapped contents shall be the same as the displayed contents. </w:t>
            </w:r>
          </w:p>
        </w:tc>
      </w:tr>
    </w:tbl>
    <w:p w14:paraId="409DBBBC" w14:textId="77777777" w:rsidR="00F94D2D" w:rsidRPr="00F8597F" w:rsidRDefault="00F94D2D" w:rsidP="00F94D2D">
      <w:pPr>
        <w:pStyle w:val="Nagwek3"/>
        <w:ind w:left="709"/>
      </w:pPr>
      <w:bookmarkStart w:id="3115" w:name="_Toc133585716"/>
      <w:bookmarkStart w:id="3116" w:name="_Toc133672741"/>
      <w:bookmarkStart w:id="3117" w:name="_Toc133673498"/>
      <w:bookmarkStart w:id="3118" w:name="_Toc140224672"/>
      <w:r w:rsidRPr="003C38C7">
        <w:rPr>
          <w:rStyle w:val="NazwaProgramowa"/>
        </w:rPr>
        <w:t xml:space="preserve">ST_SectionMark </w:t>
      </w:r>
      <w:r w:rsidRPr="00F8597F">
        <w:t>(Section Type)</w:t>
      </w:r>
      <w:bookmarkEnd w:id="3115"/>
      <w:bookmarkEnd w:id="3116"/>
      <w:bookmarkEnd w:id="3117"/>
      <w:bookmarkEnd w:id="3118"/>
    </w:p>
    <w:p w14:paraId="7E37ED7D" w14:textId="77777777" w:rsidR="00F94D2D" w:rsidRDefault="00F94D2D" w:rsidP="00F94D2D">
      <w:pPr>
        <w:pStyle w:val="Standardowyakapit"/>
      </w:pPr>
      <w:r w:rsidRPr="00F8597F">
        <w:t>Specifies the kind of the current s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9" w:type="dxa"/>
        </w:tblCellMar>
        <w:tblLook w:val="04A0" w:firstRow="1" w:lastRow="0" w:firstColumn="1" w:lastColumn="0" w:noHBand="0" w:noVBand="1"/>
      </w:tblPr>
      <w:tblGrid>
        <w:gridCol w:w="4167"/>
        <w:gridCol w:w="4895"/>
      </w:tblGrid>
      <w:tr w:rsidR="00F94D2D" w:rsidRPr="00F8597F" w14:paraId="6439689A" w14:textId="77777777" w:rsidTr="006908DF">
        <w:tc>
          <w:tcPr>
            <w:tcW w:w="4167" w:type="dxa"/>
            <w:shd w:val="clear" w:color="auto" w:fill="C0C0C0"/>
          </w:tcPr>
          <w:p w14:paraId="429EDE94" w14:textId="77777777" w:rsidR="00F94D2D" w:rsidRPr="00F8597F" w:rsidRDefault="00F94D2D" w:rsidP="006908DF">
            <w:pPr>
              <w:keepNext/>
              <w:ind w:right="13"/>
              <w:jc w:val="center"/>
            </w:pPr>
            <w:r w:rsidRPr="00F8597F">
              <w:rPr>
                <w:b/>
              </w:rPr>
              <w:t xml:space="preserve">Enumeration Value </w:t>
            </w:r>
          </w:p>
        </w:tc>
        <w:tc>
          <w:tcPr>
            <w:tcW w:w="4895" w:type="dxa"/>
            <w:shd w:val="clear" w:color="auto" w:fill="C0C0C0"/>
          </w:tcPr>
          <w:p w14:paraId="63CDAB81" w14:textId="77777777" w:rsidR="00F94D2D" w:rsidRPr="00F8597F" w:rsidRDefault="00F94D2D" w:rsidP="006908DF">
            <w:pPr>
              <w:keepNext/>
              <w:ind w:right="13"/>
              <w:jc w:val="center"/>
            </w:pPr>
            <w:r w:rsidRPr="00F8597F">
              <w:rPr>
                <w:b/>
              </w:rPr>
              <w:t xml:space="preserve">Description </w:t>
            </w:r>
          </w:p>
        </w:tc>
      </w:tr>
      <w:tr w:rsidR="00F94D2D" w:rsidRPr="00F8597F" w14:paraId="2B60D8E9" w14:textId="77777777" w:rsidTr="006908DF">
        <w:tc>
          <w:tcPr>
            <w:tcW w:w="4167" w:type="dxa"/>
          </w:tcPr>
          <w:p w14:paraId="096EB5A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ontinuous </w:t>
            </w:r>
            <w:r w:rsidRPr="00F8597F">
              <w:t xml:space="preserve">(Continuous Section Break) </w:t>
            </w:r>
          </w:p>
        </w:tc>
        <w:tc>
          <w:tcPr>
            <w:tcW w:w="4895" w:type="dxa"/>
          </w:tcPr>
          <w:p w14:paraId="773AF1F2" w14:textId="77777777" w:rsidR="00F94D2D" w:rsidRPr="00F8597F" w:rsidRDefault="00F94D2D" w:rsidP="006908DF">
            <w:pPr>
              <w:pStyle w:val="Standardowyakapit"/>
            </w:pPr>
            <w:r w:rsidRPr="00F8597F">
              <w:t xml:space="preserve">Specifies a continuous section break, which begin the new section on the following paragraph. This means that continuous section breaks might not specify certain page-level section properties, since they are inherited from the following section. These breaks, however, </w:t>
            </w:r>
            <w:r w:rsidRPr="00F8597F">
              <w:lastRenderedPageBreak/>
              <w:t xml:space="preserve">can specify other section properties, such as line numbering and footnote/endnote settings. </w:t>
            </w:r>
          </w:p>
        </w:tc>
      </w:tr>
      <w:tr w:rsidR="00F94D2D" w:rsidRPr="00F8597F" w14:paraId="5B71C02A" w14:textId="77777777" w:rsidTr="006908DF">
        <w:tc>
          <w:tcPr>
            <w:tcW w:w="4167" w:type="dxa"/>
          </w:tcPr>
          <w:p w14:paraId="3D6E3032"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evenPage </w:t>
            </w:r>
            <w:r w:rsidRPr="00F8597F">
              <w:t xml:space="preserve">(Even Page Section Break) </w:t>
            </w:r>
          </w:p>
        </w:tc>
        <w:tc>
          <w:tcPr>
            <w:tcW w:w="4895" w:type="dxa"/>
          </w:tcPr>
          <w:p w14:paraId="473BC7EE" w14:textId="77777777" w:rsidR="00F94D2D" w:rsidRPr="00F8597F" w:rsidRDefault="00F94D2D" w:rsidP="006908DF">
            <w:pPr>
              <w:pStyle w:val="Standardowyakapit"/>
            </w:pPr>
            <w:r w:rsidRPr="00F8597F">
              <w:t xml:space="preserve">Specifies an even page section break, which begins the new section on the next even-numbered page, leaving the next odd page blank if necessary.  </w:t>
            </w:r>
          </w:p>
        </w:tc>
      </w:tr>
      <w:tr w:rsidR="00F94D2D" w:rsidRPr="00F8597F" w14:paraId="679A2725" w14:textId="77777777" w:rsidTr="006908DF">
        <w:tc>
          <w:tcPr>
            <w:tcW w:w="4167" w:type="dxa"/>
          </w:tcPr>
          <w:p w14:paraId="35E5E8C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extColumn </w:t>
            </w:r>
            <w:r w:rsidRPr="00F8597F">
              <w:t xml:space="preserve">(Column Section Break) </w:t>
            </w:r>
          </w:p>
        </w:tc>
        <w:tc>
          <w:tcPr>
            <w:tcW w:w="4895" w:type="dxa"/>
          </w:tcPr>
          <w:p w14:paraId="501F9B6B" w14:textId="77777777" w:rsidR="00F94D2D" w:rsidRPr="00F8597F" w:rsidRDefault="00F94D2D" w:rsidP="006908DF">
            <w:pPr>
              <w:pStyle w:val="Standardowyakapit"/>
            </w:pPr>
            <w:r w:rsidRPr="00F8597F">
              <w:t xml:space="preserve">Specifies a column section break, which begins the new section on the following column on the page. </w:t>
            </w:r>
          </w:p>
        </w:tc>
      </w:tr>
      <w:tr w:rsidR="00F94D2D" w:rsidRPr="00F8597F" w14:paraId="03003792" w14:textId="77777777" w:rsidTr="006908DF">
        <w:tc>
          <w:tcPr>
            <w:tcW w:w="4167" w:type="dxa"/>
          </w:tcPr>
          <w:p w14:paraId="1FDC970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extPage </w:t>
            </w:r>
            <w:r w:rsidRPr="00F8597F">
              <w:t xml:space="preserve">(Next Page Section Break) </w:t>
            </w:r>
          </w:p>
        </w:tc>
        <w:tc>
          <w:tcPr>
            <w:tcW w:w="4895" w:type="dxa"/>
          </w:tcPr>
          <w:p w14:paraId="6C9AA030" w14:textId="77777777" w:rsidR="00F94D2D" w:rsidRPr="00F8597F" w:rsidRDefault="00F94D2D" w:rsidP="006908DF">
            <w:pPr>
              <w:pStyle w:val="Standardowyakapit"/>
            </w:pPr>
            <w:r w:rsidRPr="00F8597F">
              <w:t xml:space="preserve">Specifies a next page section break, which begins the new section on the following page. </w:t>
            </w:r>
          </w:p>
        </w:tc>
      </w:tr>
      <w:tr w:rsidR="00F94D2D" w:rsidRPr="00F8597F" w14:paraId="11AC6E23" w14:textId="77777777" w:rsidTr="006908DF">
        <w:tc>
          <w:tcPr>
            <w:tcW w:w="4167" w:type="dxa"/>
          </w:tcPr>
          <w:p w14:paraId="3A607F5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ddPage </w:t>
            </w:r>
            <w:r w:rsidRPr="00F8597F">
              <w:t xml:space="preserve">(Odd Page Section Break) </w:t>
            </w:r>
          </w:p>
        </w:tc>
        <w:tc>
          <w:tcPr>
            <w:tcW w:w="4895" w:type="dxa"/>
          </w:tcPr>
          <w:p w14:paraId="2301A890" w14:textId="77777777" w:rsidR="00F94D2D" w:rsidRPr="00F8597F" w:rsidRDefault="00F94D2D" w:rsidP="006908DF">
            <w:pPr>
              <w:pStyle w:val="Standardowyakapit"/>
            </w:pPr>
            <w:r w:rsidRPr="00F8597F">
              <w:t xml:space="preserve">Specifies an odd page section break, which begins the new section on the next odd-numbered page, leaving the next even page blank if necessary. </w:t>
            </w:r>
          </w:p>
        </w:tc>
      </w:tr>
    </w:tbl>
    <w:p w14:paraId="1F09F5AE" w14:textId="77777777" w:rsidR="00F94D2D" w:rsidRPr="00F8597F" w:rsidRDefault="00F94D2D" w:rsidP="00F94D2D">
      <w:pPr>
        <w:pStyle w:val="Nagwek3"/>
        <w:ind w:left="709"/>
      </w:pPr>
      <w:bookmarkStart w:id="3119" w:name="_Toc133585717"/>
      <w:bookmarkStart w:id="3120" w:name="_Toc133672742"/>
      <w:bookmarkStart w:id="3121" w:name="_Toc133673499"/>
      <w:bookmarkStart w:id="3122" w:name="_Toc140224673"/>
      <w:r w:rsidRPr="003C38C7">
        <w:rPr>
          <w:rStyle w:val="NazwaProgramowa"/>
        </w:rPr>
        <w:t xml:space="preserve">ST_Shd </w:t>
      </w:r>
      <w:r w:rsidRPr="00F8597F">
        <w:t>(Shading Patterns)</w:t>
      </w:r>
      <w:bookmarkEnd w:id="3119"/>
      <w:bookmarkEnd w:id="3120"/>
      <w:bookmarkEnd w:id="3121"/>
      <w:bookmarkEnd w:id="3122"/>
    </w:p>
    <w:p w14:paraId="5C22DA31" w14:textId="77777777" w:rsidR="00F94D2D" w:rsidRPr="00F8597F" w:rsidRDefault="00F94D2D" w:rsidP="00F94D2D">
      <w:pPr>
        <w:pStyle w:val="Standardowyakapit"/>
      </w:pPr>
      <w:r w:rsidRPr="00F8597F">
        <w:t>This simple type specifies the pattern that shall be used to lay the pattern color over the background color for shading.</w:t>
      </w:r>
    </w:p>
    <w:p w14:paraId="40197CAB" w14:textId="77777777" w:rsidR="00F94D2D" w:rsidRPr="00F8597F" w:rsidRDefault="00F94D2D" w:rsidP="00F94D2D">
      <w:pPr>
        <w:pStyle w:val="Nagwek3"/>
        <w:ind w:left="709"/>
      </w:pPr>
      <w:bookmarkStart w:id="3123" w:name="_Toc133585718"/>
      <w:bookmarkStart w:id="3124" w:name="_Toc133672743"/>
      <w:bookmarkStart w:id="3125" w:name="_Toc133673500"/>
      <w:bookmarkStart w:id="3126" w:name="_Toc140224674"/>
      <w:r w:rsidRPr="003C38C7">
        <w:rPr>
          <w:rStyle w:val="NazwaProgramowa"/>
        </w:rPr>
        <w:t xml:space="preserve">ST_ShortHexNumber </w:t>
      </w:r>
      <w:r w:rsidRPr="00F8597F">
        <w:t>(Four Digit Hexadecimal Value)</w:t>
      </w:r>
      <w:bookmarkEnd w:id="3123"/>
      <w:bookmarkEnd w:id="3124"/>
      <w:bookmarkEnd w:id="3125"/>
      <w:bookmarkEnd w:id="3126"/>
    </w:p>
    <w:p w14:paraId="2CD0710E" w14:textId="77777777" w:rsidR="00F94D2D" w:rsidRPr="00F8597F" w:rsidRDefault="00F94D2D" w:rsidP="00F94D2D">
      <w:pPr>
        <w:pStyle w:val="Standardowyakapit"/>
      </w:pPr>
      <w:r w:rsidRPr="00F8597F">
        <w:t>This simple type specifies a number value specified as a two octet (four digit) hexadecimal number, whose contents are interpreted based on the context of the parent XML element.</w:t>
      </w:r>
    </w:p>
    <w:p w14:paraId="538E041F" w14:textId="77777777" w:rsidR="00F94D2D" w:rsidRPr="00F8597F" w:rsidRDefault="00F94D2D" w:rsidP="00F94D2D">
      <w:pPr>
        <w:pStyle w:val="Nagwek3"/>
        <w:ind w:left="709"/>
      </w:pPr>
      <w:bookmarkStart w:id="3127" w:name="_Toc133585719"/>
      <w:bookmarkStart w:id="3128" w:name="_Toc133672744"/>
      <w:bookmarkStart w:id="3129" w:name="_Toc133673501"/>
      <w:bookmarkStart w:id="3130" w:name="_Toc140224675"/>
      <w:r w:rsidRPr="003C38C7">
        <w:rPr>
          <w:rStyle w:val="NazwaProgramowa"/>
        </w:rPr>
        <w:t xml:space="preserve">ST_SignedHpsMeasure </w:t>
      </w:r>
      <w:r w:rsidRPr="00F8597F">
        <w:t>(Signed Measurement in Half-Points)</w:t>
      </w:r>
      <w:bookmarkEnd w:id="3127"/>
      <w:bookmarkEnd w:id="3128"/>
      <w:bookmarkEnd w:id="3129"/>
      <w:bookmarkEnd w:id="3130"/>
    </w:p>
    <w:p w14:paraId="0A40F188" w14:textId="77777777" w:rsidR="00F94D2D" w:rsidRPr="00F8597F" w:rsidRDefault="00F94D2D" w:rsidP="00F94D2D">
      <w:pPr>
        <w:pStyle w:val="Standardowyakapit"/>
      </w:pPr>
      <w:r w:rsidRPr="00F8597F">
        <w:t>This simple type specifies that its contents contain either:</w:t>
      </w:r>
    </w:p>
    <w:p w14:paraId="787EA0D4" w14:textId="77777777" w:rsidR="00F94D2D" w:rsidRPr="00F8597F" w:rsidRDefault="00F94D2D" w:rsidP="00F94D2D">
      <w:pPr>
        <w:pStyle w:val="Nagwek3"/>
        <w:ind w:left="709"/>
      </w:pPr>
      <w:bookmarkStart w:id="3131" w:name="_Toc133585720"/>
      <w:bookmarkStart w:id="3132" w:name="_Toc133672745"/>
      <w:bookmarkStart w:id="3133" w:name="_Toc133673502"/>
      <w:bookmarkStart w:id="3134" w:name="_Toc140224676"/>
      <w:r w:rsidRPr="003C38C7">
        <w:rPr>
          <w:rStyle w:val="NazwaProgramowa"/>
        </w:rPr>
        <w:t xml:space="preserve">ST_SignedTwipsMeasure </w:t>
      </w:r>
      <w:r w:rsidRPr="00F8597F">
        <w:t>(Signed Measurement in Twentieths of a Point)</w:t>
      </w:r>
      <w:bookmarkEnd w:id="3131"/>
      <w:bookmarkEnd w:id="3132"/>
      <w:bookmarkEnd w:id="3133"/>
      <w:bookmarkEnd w:id="3134"/>
    </w:p>
    <w:p w14:paraId="2CECEE96" w14:textId="77777777" w:rsidR="00F94D2D" w:rsidRPr="00F8597F" w:rsidRDefault="00F94D2D" w:rsidP="00F94D2D">
      <w:pPr>
        <w:pStyle w:val="Standardowyakapit"/>
      </w:pPr>
      <w:r w:rsidRPr="00F8597F">
        <w:t>This simple type specifies that its contents contain either:</w:t>
      </w:r>
    </w:p>
    <w:p w14:paraId="1889B6DA" w14:textId="77777777" w:rsidR="00F94D2D" w:rsidRPr="00F8597F" w:rsidRDefault="00F94D2D" w:rsidP="00F94D2D">
      <w:pPr>
        <w:pStyle w:val="Nagwek3"/>
        <w:ind w:left="709"/>
      </w:pPr>
      <w:bookmarkStart w:id="3135" w:name="_Toc133585721"/>
      <w:bookmarkStart w:id="3136" w:name="_Toc133672746"/>
      <w:bookmarkStart w:id="3137" w:name="_Toc133673503"/>
      <w:bookmarkStart w:id="3138" w:name="_Toc140224677"/>
      <w:r w:rsidRPr="003C38C7">
        <w:rPr>
          <w:rStyle w:val="NazwaProgramowa"/>
        </w:rPr>
        <w:t xml:space="preserve">ST_StyleSort </w:t>
      </w:r>
      <w:r w:rsidRPr="00F8597F">
        <w:t>(Style Sort Settings)</w:t>
      </w:r>
      <w:bookmarkEnd w:id="3135"/>
      <w:bookmarkEnd w:id="3136"/>
      <w:bookmarkEnd w:id="3137"/>
      <w:bookmarkEnd w:id="3138"/>
    </w:p>
    <w:p w14:paraId="7638922C" w14:textId="77777777" w:rsidR="00F94D2D" w:rsidRPr="00F8597F" w:rsidRDefault="00F94D2D" w:rsidP="00F94D2D">
      <w:pPr>
        <w:pStyle w:val="Standardowyakapit"/>
      </w:pPr>
      <w:r w:rsidRPr="00F8597F">
        <w:t>This simple type specifies the ways in which the list of document styles can be ordered when they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12"/>
        <w:gridCol w:w="5350"/>
      </w:tblGrid>
      <w:tr w:rsidR="00F94D2D" w:rsidRPr="00F8597F" w14:paraId="4B02D519" w14:textId="77777777" w:rsidTr="006908DF">
        <w:tc>
          <w:tcPr>
            <w:tcW w:w="3712" w:type="dxa"/>
            <w:shd w:val="clear" w:color="auto" w:fill="C0C0C0"/>
          </w:tcPr>
          <w:p w14:paraId="734C9F09" w14:textId="77777777" w:rsidR="00F94D2D" w:rsidRPr="00F8597F" w:rsidRDefault="00F94D2D" w:rsidP="006908DF">
            <w:pPr>
              <w:keepNext/>
              <w:ind w:left="3"/>
              <w:jc w:val="center"/>
            </w:pPr>
            <w:r w:rsidRPr="00F8597F">
              <w:rPr>
                <w:b/>
              </w:rPr>
              <w:t xml:space="preserve">Enumeration Value </w:t>
            </w:r>
          </w:p>
        </w:tc>
        <w:tc>
          <w:tcPr>
            <w:tcW w:w="5350" w:type="dxa"/>
            <w:shd w:val="clear" w:color="auto" w:fill="C0C0C0"/>
          </w:tcPr>
          <w:p w14:paraId="5D7E229D" w14:textId="77777777" w:rsidR="00F94D2D" w:rsidRPr="00F8597F" w:rsidRDefault="00F94D2D" w:rsidP="006908DF">
            <w:pPr>
              <w:keepNext/>
              <w:ind w:left="3"/>
              <w:jc w:val="center"/>
            </w:pPr>
            <w:r w:rsidRPr="00F8597F">
              <w:rPr>
                <w:b/>
              </w:rPr>
              <w:t xml:space="preserve">Description </w:t>
            </w:r>
          </w:p>
        </w:tc>
      </w:tr>
      <w:tr w:rsidR="00F94D2D" w:rsidRPr="00F8597F" w14:paraId="782F88F1" w14:textId="77777777" w:rsidTr="006908DF">
        <w:tc>
          <w:tcPr>
            <w:tcW w:w="3712" w:type="dxa"/>
          </w:tcPr>
          <w:p w14:paraId="46B607C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edOn </w:t>
            </w:r>
            <w:r w:rsidRPr="00F8597F">
              <w:t xml:space="preserve">(Sort by Based On Style) </w:t>
            </w:r>
          </w:p>
        </w:tc>
        <w:tc>
          <w:tcPr>
            <w:tcW w:w="5350" w:type="dxa"/>
          </w:tcPr>
          <w:p w14:paraId="50556C7B" w14:textId="77777777" w:rsidR="00F94D2D" w:rsidRPr="00F8597F" w:rsidRDefault="00F94D2D" w:rsidP="006908DF">
            <w:pPr>
              <w:pStyle w:val="Standardowyakapit"/>
            </w:pPr>
            <w:r w:rsidRPr="00F8597F">
              <w:t xml:space="preserve">Specifies that styles which are visible should be sorted by the style on which they are based using the </w:t>
            </w:r>
            <w:r w:rsidRPr="0029663A">
              <w:rPr>
                <w:rStyle w:val="NazwaProgramowa"/>
              </w:rPr>
              <w:t>basedOn</w:t>
            </w:r>
            <w:r w:rsidRPr="00F8597F">
              <w:t xml:space="preserve"> element (§</w:t>
            </w:r>
            <w:r w:rsidRPr="00F8597F">
              <w:rPr>
                <w:b/>
              </w:rPr>
              <w:t>17.7.4.3</w:t>
            </w:r>
            <w:r w:rsidRPr="00F8597F">
              <w:t xml:space="preserve">). </w:t>
            </w:r>
          </w:p>
        </w:tc>
      </w:tr>
      <w:tr w:rsidR="00F94D2D" w:rsidRPr="00F8597F" w14:paraId="13AEDE0E" w14:textId="77777777" w:rsidTr="006908DF">
        <w:tc>
          <w:tcPr>
            <w:tcW w:w="3712" w:type="dxa"/>
          </w:tcPr>
          <w:p w14:paraId="52A572B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efault </w:t>
            </w:r>
            <w:r w:rsidRPr="00F8597F">
              <w:t xml:space="preserve">(Sort by Default Method) </w:t>
            </w:r>
          </w:p>
        </w:tc>
        <w:tc>
          <w:tcPr>
            <w:tcW w:w="5350" w:type="dxa"/>
          </w:tcPr>
          <w:p w14:paraId="302EEFB6" w14:textId="77777777" w:rsidR="00F94D2D" w:rsidRPr="00F8597F" w:rsidRDefault="00F94D2D" w:rsidP="006908DF">
            <w:pPr>
              <w:pStyle w:val="Standardowyakapit"/>
            </w:pPr>
            <w:r w:rsidRPr="00F8597F">
              <w:t xml:space="preserve">Specifies that styles which are visible should be sorted by the default sorting of the host application. </w:t>
            </w:r>
          </w:p>
        </w:tc>
      </w:tr>
      <w:tr w:rsidR="00F94D2D" w:rsidRPr="00F8597F" w14:paraId="0A2AF9D1" w14:textId="77777777" w:rsidTr="006908DF">
        <w:tc>
          <w:tcPr>
            <w:tcW w:w="3712" w:type="dxa"/>
          </w:tcPr>
          <w:p w14:paraId="368976C2"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font </w:t>
            </w:r>
            <w:r w:rsidRPr="00F8597F">
              <w:t xml:space="preserve">(Sort by Font) </w:t>
            </w:r>
          </w:p>
        </w:tc>
        <w:tc>
          <w:tcPr>
            <w:tcW w:w="5350" w:type="dxa"/>
          </w:tcPr>
          <w:p w14:paraId="529DC8BE" w14:textId="77777777" w:rsidR="00F94D2D" w:rsidRPr="00F8597F" w:rsidRDefault="00F94D2D" w:rsidP="006908DF">
            <w:pPr>
              <w:pStyle w:val="Standardowyakapit"/>
            </w:pPr>
            <w:r w:rsidRPr="00F8597F">
              <w:t xml:space="preserve">Specifies that styles which are visible should be sorted by the font which they apply. </w:t>
            </w:r>
          </w:p>
        </w:tc>
      </w:tr>
      <w:tr w:rsidR="00F94D2D" w:rsidRPr="00F8597F" w14:paraId="0EFB6715" w14:textId="77777777" w:rsidTr="006908DF">
        <w:tc>
          <w:tcPr>
            <w:tcW w:w="3712" w:type="dxa"/>
          </w:tcPr>
          <w:p w14:paraId="2DBE83C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ame </w:t>
            </w:r>
            <w:r w:rsidRPr="00F8597F">
              <w:t xml:space="preserve">(Sort by Style Name) </w:t>
            </w:r>
          </w:p>
        </w:tc>
        <w:tc>
          <w:tcPr>
            <w:tcW w:w="5350" w:type="dxa"/>
          </w:tcPr>
          <w:p w14:paraId="00D1E2EE" w14:textId="77777777" w:rsidR="00F94D2D" w:rsidRPr="00F8597F" w:rsidRDefault="00F94D2D" w:rsidP="006908DF">
            <w:pPr>
              <w:pStyle w:val="Standardowyakapit"/>
            </w:pPr>
            <w:r w:rsidRPr="00F8597F">
              <w:t xml:space="preserve">Specifies that styles which are visible should be sorted by their names. </w:t>
            </w:r>
          </w:p>
        </w:tc>
      </w:tr>
      <w:tr w:rsidR="00F94D2D" w:rsidRPr="00F8597F" w14:paraId="4D40D1C7" w14:textId="77777777" w:rsidTr="006908DF">
        <w:tc>
          <w:tcPr>
            <w:tcW w:w="3712" w:type="dxa"/>
          </w:tcPr>
          <w:p w14:paraId="5DAE40F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riority </w:t>
            </w:r>
            <w:r w:rsidRPr="00F8597F">
              <w:t xml:space="preserve">(Sort by Style Priority) </w:t>
            </w:r>
          </w:p>
        </w:tc>
        <w:tc>
          <w:tcPr>
            <w:tcW w:w="5350" w:type="dxa"/>
          </w:tcPr>
          <w:p w14:paraId="00FEE26B" w14:textId="05B13282" w:rsidR="00F94D2D" w:rsidRPr="00F8597F" w:rsidRDefault="00F94D2D" w:rsidP="006908DF">
            <w:pPr>
              <w:pStyle w:val="Standardowyakapit"/>
            </w:pPr>
            <w:r w:rsidRPr="00F8597F">
              <w:t xml:space="preserve">Specifies that styles which are visible should be sorted by their UI priority using the </w:t>
            </w:r>
            <w:r w:rsidRPr="0029663A">
              <w:rPr>
                <w:rStyle w:val="NazwaProgramowa"/>
              </w:rPr>
              <w:t>uiPriority</w:t>
            </w:r>
            <w:r w:rsidRPr="00F8597F">
              <w:t xml:space="preserve"> element. </w:t>
            </w:r>
          </w:p>
        </w:tc>
      </w:tr>
      <w:tr w:rsidR="00F94D2D" w:rsidRPr="00F8597F" w14:paraId="0FCAA330" w14:textId="77777777" w:rsidTr="006908DF">
        <w:tc>
          <w:tcPr>
            <w:tcW w:w="3712" w:type="dxa"/>
          </w:tcPr>
          <w:p w14:paraId="4ABC8DE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ype </w:t>
            </w:r>
            <w:r w:rsidRPr="00F8597F">
              <w:t xml:space="preserve">(Sort by Style Type) </w:t>
            </w:r>
          </w:p>
        </w:tc>
        <w:tc>
          <w:tcPr>
            <w:tcW w:w="5350" w:type="dxa"/>
          </w:tcPr>
          <w:p w14:paraId="3E9C5DE3" w14:textId="77777777" w:rsidR="00F94D2D" w:rsidRPr="00F8597F" w:rsidRDefault="00F94D2D" w:rsidP="006908DF">
            <w:pPr>
              <w:pStyle w:val="Standardowyakapit"/>
            </w:pPr>
            <w:r w:rsidRPr="00F8597F">
              <w:t xml:space="preserve">Specifies that styles which are visible should be sorted by their style types (i.e. character, linked, paragraph). </w:t>
            </w:r>
          </w:p>
        </w:tc>
      </w:tr>
    </w:tbl>
    <w:p w14:paraId="6BE3141E" w14:textId="77777777" w:rsidR="00F94D2D" w:rsidRPr="00F8597F" w:rsidRDefault="00F94D2D" w:rsidP="00F94D2D">
      <w:pPr>
        <w:pStyle w:val="Nagwek3"/>
        <w:ind w:left="709"/>
      </w:pPr>
      <w:bookmarkStart w:id="3139" w:name="_Toc133585722"/>
      <w:bookmarkStart w:id="3140" w:name="_Toc133672747"/>
      <w:bookmarkStart w:id="3141" w:name="_Toc133673504"/>
      <w:bookmarkStart w:id="3142" w:name="_Toc140224678"/>
      <w:r w:rsidRPr="003C38C7">
        <w:rPr>
          <w:rStyle w:val="NazwaProgramowa"/>
        </w:rPr>
        <w:t xml:space="preserve">ST_StyleType </w:t>
      </w:r>
      <w:r w:rsidRPr="00F8597F">
        <w:t>(Style Types)</w:t>
      </w:r>
      <w:bookmarkEnd w:id="3139"/>
      <w:bookmarkEnd w:id="3140"/>
      <w:bookmarkEnd w:id="3141"/>
      <w:bookmarkEnd w:id="3142"/>
    </w:p>
    <w:p w14:paraId="0187BF22" w14:textId="77777777" w:rsidR="00F94D2D" w:rsidRPr="00F8597F" w:rsidRDefault="00F94D2D" w:rsidP="00F94D2D">
      <w:pPr>
        <w:pStyle w:val="Standardowyakapit"/>
      </w:pPr>
      <w:r w:rsidRPr="00F8597F">
        <w:t>This simple type specifies the possible values for the types of style definitions defined within a WordprocessingML document. WordprocessingML supports six types of style definit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32"/>
        <w:gridCol w:w="5730"/>
      </w:tblGrid>
      <w:tr w:rsidR="00F94D2D" w:rsidRPr="00F8597F" w14:paraId="226E9F9C" w14:textId="77777777" w:rsidTr="006908DF">
        <w:tc>
          <w:tcPr>
            <w:tcW w:w="3332" w:type="dxa"/>
            <w:shd w:val="clear" w:color="auto" w:fill="C0C0C0"/>
          </w:tcPr>
          <w:p w14:paraId="4FBC351F" w14:textId="77777777" w:rsidR="00F94D2D" w:rsidRPr="00F8597F" w:rsidRDefault="00F94D2D" w:rsidP="006908DF">
            <w:pPr>
              <w:keepNext/>
              <w:ind w:right="12"/>
              <w:jc w:val="center"/>
            </w:pPr>
            <w:r w:rsidRPr="00F8597F">
              <w:rPr>
                <w:b/>
              </w:rPr>
              <w:t xml:space="preserve">Enumeration Value </w:t>
            </w:r>
          </w:p>
        </w:tc>
        <w:tc>
          <w:tcPr>
            <w:tcW w:w="5730" w:type="dxa"/>
            <w:shd w:val="clear" w:color="auto" w:fill="C0C0C0"/>
          </w:tcPr>
          <w:p w14:paraId="024EC1D4" w14:textId="77777777" w:rsidR="00F94D2D" w:rsidRPr="00F8597F" w:rsidRDefault="00F94D2D" w:rsidP="006908DF">
            <w:pPr>
              <w:keepNext/>
              <w:ind w:right="12"/>
              <w:jc w:val="center"/>
            </w:pPr>
            <w:r w:rsidRPr="00F8597F">
              <w:rPr>
                <w:b/>
              </w:rPr>
              <w:t xml:space="preserve">Description </w:t>
            </w:r>
          </w:p>
        </w:tc>
      </w:tr>
      <w:tr w:rsidR="00F94D2D" w:rsidRPr="00F8597F" w14:paraId="46AB5ABB" w14:textId="77777777" w:rsidTr="006908DF">
        <w:tc>
          <w:tcPr>
            <w:tcW w:w="3332" w:type="dxa"/>
          </w:tcPr>
          <w:p w14:paraId="08EDE2F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haracter </w:t>
            </w:r>
            <w:r w:rsidRPr="00F8597F">
              <w:t xml:space="preserve">(Character Style) </w:t>
            </w:r>
          </w:p>
        </w:tc>
        <w:tc>
          <w:tcPr>
            <w:tcW w:w="5730" w:type="dxa"/>
          </w:tcPr>
          <w:p w14:paraId="2929E10C" w14:textId="77777777" w:rsidR="00F94D2D" w:rsidRPr="00F8597F" w:rsidRDefault="00F94D2D" w:rsidP="006908DF">
            <w:pPr>
              <w:pStyle w:val="Standardowyakapit"/>
            </w:pPr>
            <w:r w:rsidRPr="00F8597F">
              <w:t xml:space="preserve">Specifies that the parent style definition is a character style. </w:t>
            </w:r>
          </w:p>
        </w:tc>
      </w:tr>
      <w:tr w:rsidR="00F94D2D" w:rsidRPr="00F8597F" w14:paraId="4F5F9CAF" w14:textId="77777777" w:rsidTr="006908DF">
        <w:tc>
          <w:tcPr>
            <w:tcW w:w="3332" w:type="dxa"/>
          </w:tcPr>
          <w:p w14:paraId="36C49BD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umbering </w:t>
            </w:r>
            <w:r w:rsidRPr="00F8597F">
              <w:t xml:space="preserve">(Numbering Style) </w:t>
            </w:r>
          </w:p>
        </w:tc>
        <w:tc>
          <w:tcPr>
            <w:tcW w:w="5730" w:type="dxa"/>
          </w:tcPr>
          <w:p w14:paraId="2F9A5946" w14:textId="77777777" w:rsidR="00F94D2D" w:rsidRPr="00F8597F" w:rsidRDefault="00F94D2D" w:rsidP="006908DF">
            <w:pPr>
              <w:pStyle w:val="Standardowyakapit"/>
            </w:pPr>
            <w:r w:rsidRPr="00F8597F">
              <w:t xml:space="preserve">Specifies that the parent style definition is a numbering style. </w:t>
            </w:r>
          </w:p>
        </w:tc>
      </w:tr>
      <w:tr w:rsidR="00F94D2D" w:rsidRPr="00F8597F" w14:paraId="2C7F56C6" w14:textId="77777777" w:rsidTr="006908DF">
        <w:tc>
          <w:tcPr>
            <w:tcW w:w="3332" w:type="dxa"/>
          </w:tcPr>
          <w:p w14:paraId="220ABFA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ragraph </w:t>
            </w:r>
            <w:r w:rsidRPr="00F8597F">
              <w:t xml:space="preserve">(Paragraph Style) </w:t>
            </w:r>
          </w:p>
        </w:tc>
        <w:tc>
          <w:tcPr>
            <w:tcW w:w="5730" w:type="dxa"/>
          </w:tcPr>
          <w:p w14:paraId="1166B6CB" w14:textId="77777777" w:rsidR="00F94D2D" w:rsidRPr="00F8597F" w:rsidRDefault="00F94D2D" w:rsidP="006908DF">
            <w:pPr>
              <w:pStyle w:val="Standardowyakapit"/>
            </w:pPr>
            <w:r w:rsidRPr="00F8597F">
              <w:t xml:space="preserve">Specifies that the parent style definition is a paragraph style. </w:t>
            </w:r>
          </w:p>
        </w:tc>
      </w:tr>
      <w:tr w:rsidR="00F94D2D" w:rsidRPr="00F8597F" w14:paraId="231FCADC" w14:textId="77777777" w:rsidTr="006908DF">
        <w:tc>
          <w:tcPr>
            <w:tcW w:w="3332" w:type="dxa"/>
          </w:tcPr>
          <w:p w14:paraId="2C30B94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able </w:t>
            </w:r>
            <w:r w:rsidRPr="00F8597F">
              <w:t xml:space="preserve">(Table Style) </w:t>
            </w:r>
          </w:p>
        </w:tc>
        <w:tc>
          <w:tcPr>
            <w:tcW w:w="5730" w:type="dxa"/>
          </w:tcPr>
          <w:p w14:paraId="6440C058" w14:textId="77777777" w:rsidR="00F94D2D" w:rsidRPr="00F8597F" w:rsidRDefault="00F94D2D" w:rsidP="006908DF">
            <w:pPr>
              <w:pStyle w:val="Standardowyakapit"/>
            </w:pPr>
            <w:r w:rsidRPr="00F8597F">
              <w:t xml:space="preserve">Specifies that the parent style definition is a table style. </w:t>
            </w:r>
          </w:p>
        </w:tc>
      </w:tr>
    </w:tbl>
    <w:p w14:paraId="15B61A10" w14:textId="77777777" w:rsidR="00F94D2D" w:rsidRPr="00F8597F" w:rsidRDefault="00F94D2D" w:rsidP="00F94D2D">
      <w:pPr>
        <w:pStyle w:val="Nagwek3"/>
        <w:ind w:left="709"/>
      </w:pPr>
      <w:bookmarkStart w:id="3143" w:name="_Toc133585723"/>
      <w:bookmarkStart w:id="3144" w:name="_Toc133672748"/>
      <w:bookmarkStart w:id="3145" w:name="_Toc133673505"/>
      <w:bookmarkStart w:id="3146" w:name="_Toc140224679"/>
      <w:r w:rsidRPr="003C38C7">
        <w:rPr>
          <w:rStyle w:val="NazwaProgramowa"/>
        </w:rPr>
        <w:t xml:space="preserve">ST_TabJc </w:t>
      </w:r>
      <w:r w:rsidRPr="00F8597F">
        <w:t>(Custom Tab Stop Type)</w:t>
      </w:r>
      <w:bookmarkEnd w:id="3143"/>
      <w:bookmarkEnd w:id="3144"/>
      <w:bookmarkEnd w:id="3145"/>
      <w:bookmarkEnd w:id="3146"/>
    </w:p>
    <w:p w14:paraId="06129DE0" w14:textId="77777777" w:rsidR="00F94D2D" w:rsidRPr="00F8597F" w:rsidRDefault="00F94D2D" w:rsidP="00F94D2D">
      <w:pPr>
        <w:pStyle w:val="Standardowyakapit"/>
      </w:pPr>
      <w:r w:rsidRPr="00F8597F">
        <w:t>This simple type specifies the available types of custom tab stop, which determines the behavior of the tab stop and the alignment which shall be applied to text entered at the current custom tab stop.</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74"/>
        <w:gridCol w:w="6488"/>
      </w:tblGrid>
      <w:tr w:rsidR="00F94D2D" w:rsidRPr="00F8597F" w14:paraId="69477654" w14:textId="77777777" w:rsidTr="006908DF">
        <w:tc>
          <w:tcPr>
            <w:tcW w:w="2574" w:type="dxa"/>
            <w:shd w:val="clear" w:color="auto" w:fill="C0C0C0"/>
          </w:tcPr>
          <w:p w14:paraId="133F477C" w14:textId="77777777" w:rsidR="00F94D2D" w:rsidRPr="00F8597F" w:rsidRDefault="00F94D2D" w:rsidP="006908DF">
            <w:pPr>
              <w:keepNext/>
              <w:ind w:right="36"/>
              <w:jc w:val="center"/>
            </w:pPr>
            <w:r w:rsidRPr="00F8597F">
              <w:rPr>
                <w:b/>
              </w:rPr>
              <w:t xml:space="preserve">Enumeration Value </w:t>
            </w:r>
          </w:p>
        </w:tc>
        <w:tc>
          <w:tcPr>
            <w:tcW w:w="6488" w:type="dxa"/>
            <w:shd w:val="clear" w:color="auto" w:fill="C0C0C0"/>
          </w:tcPr>
          <w:p w14:paraId="7DA620DB" w14:textId="77777777" w:rsidR="00F94D2D" w:rsidRPr="00F8597F" w:rsidRDefault="00F94D2D" w:rsidP="006908DF">
            <w:pPr>
              <w:keepNext/>
              <w:ind w:right="36"/>
              <w:jc w:val="center"/>
            </w:pPr>
            <w:r w:rsidRPr="00F8597F">
              <w:rPr>
                <w:b/>
              </w:rPr>
              <w:t xml:space="preserve">Description </w:t>
            </w:r>
          </w:p>
        </w:tc>
      </w:tr>
      <w:tr w:rsidR="00F94D2D" w:rsidRPr="00F8597F" w14:paraId="665AE8ED" w14:textId="77777777" w:rsidTr="006908DF">
        <w:tc>
          <w:tcPr>
            <w:tcW w:w="2574" w:type="dxa"/>
          </w:tcPr>
          <w:p w14:paraId="75936F9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r </w:t>
            </w:r>
            <w:r w:rsidRPr="00F8597F">
              <w:t xml:space="preserve">(Bar Tab) </w:t>
            </w:r>
          </w:p>
        </w:tc>
        <w:tc>
          <w:tcPr>
            <w:tcW w:w="6488" w:type="dxa"/>
          </w:tcPr>
          <w:p w14:paraId="342E1150" w14:textId="77777777" w:rsidR="00F94D2D" w:rsidRPr="00F8597F" w:rsidRDefault="00F94D2D" w:rsidP="006908DF">
            <w:pPr>
              <w:pStyle w:val="Standardowyakapit"/>
            </w:pPr>
            <w:r w:rsidRPr="00F8597F">
              <w:t xml:space="preserve">Specifies that the current tab is a bar tab. A </w:t>
            </w:r>
            <w:r w:rsidRPr="00F8597F">
              <w:rPr>
                <w:i/>
              </w:rPr>
              <w:t>bar tab</w:t>
            </w:r>
            <w:r w:rsidRPr="00F8597F">
              <w:t xml:space="preserve"> is a tab which does not result in a custom tab stop in the parent paragraph (this tab stop location shall be  skipped when positioning custom tab characters), but instead shall be used to draw a vertical line (or bar) at this location in the parent paragraph. </w:t>
            </w:r>
          </w:p>
        </w:tc>
      </w:tr>
      <w:tr w:rsidR="00F94D2D" w:rsidRPr="00F8597F" w14:paraId="5914FE1D" w14:textId="77777777" w:rsidTr="006908DF">
        <w:tc>
          <w:tcPr>
            <w:tcW w:w="2574" w:type="dxa"/>
          </w:tcPr>
          <w:p w14:paraId="48A6B52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enter </w:t>
            </w:r>
            <w:r w:rsidRPr="00F8597F">
              <w:t xml:space="preserve">(Centered Tab) </w:t>
            </w:r>
          </w:p>
        </w:tc>
        <w:tc>
          <w:tcPr>
            <w:tcW w:w="6488" w:type="dxa"/>
          </w:tcPr>
          <w:p w14:paraId="3E803F9B" w14:textId="77777777" w:rsidR="00F94D2D" w:rsidRPr="00F8597F" w:rsidRDefault="00F94D2D" w:rsidP="006908DF">
            <w:pPr>
              <w:pStyle w:val="Standardowyakapit"/>
            </w:pPr>
            <w:r w:rsidRPr="00F8597F">
              <w:t xml:space="preserve">Specifies that the current tab stop shall result in a location in the document where all following text is centered (i.e. all text runs following this tab stop and preceding the next tab stop shall be centered around the tab stop location). </w:t>
            </w:r>
          </w:p>
        </w:tc>
      </w:tr>
      <w:tr w:rsidR="00F94D2D" w:rsidRPr="00F8597F" w14:paraId="23B6E234" w14:textId="77777777" w:rsidTr="006908DF">
        <w:tc>
          <w:tcPr>
            <w:tcW w:w="2574" w:type="dxa"/>
          </w:tcPr>
          <w:p w14:paraId="1565927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lear </w:t>
            </w:r>
            <w:r w:rsidRPr="00F8597F">
              <w:t xml:space="preserve">(No Tab Stop) </w:t>
            </w:r>
          </w:p>
        </w:tc>
        <w:tc>
          <w:tcPr>
            <w:tcW w:w="6488" w:type="dxa"/>
          </w:tcPr>
          <w:p w14:paraId="74B01F8A" w14:textId="77777777" w:rsidR="00F94D2D" w:rsidRPr="00F8597F" w:rsidRDefault="00F94D2D" w:rsidP="006908DF">
            <w:pPr>
              <w:pStyle w:val="Standardowyakapit"/>
            </w:pPr>
            <w:r w:rsidRPr="00F8597F">
              <w:t xml:space="preserve">Specifies that the current tab stop is cleared and shall be removed and ignored when processing the contents of this document. </w:t>
            </w:r>
          </w:p>
        </w:tc>
      </w:tr>
      <w:tr w:rsidR="00F94D2D" w:rsidRPr="00F8597F" w14:paraId="3B3C4336" w14:textId="77777777" w:rsidTr="006908DF">
        <w:tc>
          <w:tcPr>
            <w:tcW w:w="2574" w:type="dxa"/>
          </w:tcPr>
          <w:p w14:paraId="3A109C1D"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decimal </w:t>
            </w:r>
            <w:r w:rsidRPr="00F8597F">
              <w:t xml:space="preserve">(Decimal Tab) </w:t>
            </w:r>
          </w:p>
        </w:tc>
        <w:tc>
          <w:tcPr>
            <w:tcW w:w="6488" w:type="dxa"/>
          </w:tcPr>
          <w:p w14:paraId="2A41D95B" w14:textId="77777777" w:rsidR="00F94D2D" w:rsidRPr="00F8597F" w:rsidRDefault="00F94D2D" w:rsidP="006908DF">
            <w:pPr>
              <w:pStyle w:val="Standardowyakapit"/>
              <w:keepNext/>
            </w:pPr>
            <w:r w:rsidRPr="00F8597F">
              <w:t xml:space="preserve">Specifies that the current tab stop shall result in a location in the document where all following text is aligned around the first decimal character in the following text runs. </w:t>
            </w:r>
          </w:p>
        </w:tc>
      </w:tr>
      <w:tr w:rsidR="00F94D2D" w:rsidRPr="00F8597F" w14:paraId="607B1D59" w14:textId="77777777" w:rsidTr="006908DF">
        <w:tc>
          <w:tcPr>
            <w:tcW w:w="2574" w:type="dxa"/>
          </w:tcPr>
          <w:p w14:paraId="11EB4F9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end </w:t>
            </w:r>
            <w:r w:rsidRPr="00F8597F">
              <w:t xml:space="preserve">(Trailing Tab) </w:t>
            </w:r>
          </w:p>
        </w:tc>
        <w:tc>
          <w:tcPr>
            <w:tcW w:w="6488" w:type="dxa"/>
          </w:tcPr>
          <w:p w14:paraId="0B5895E5" w14:textId="77777777" w:rsidR="00F94D2D" w:rsidRPr="00F8597F" w:rsidRDefault="00F94D2D" w:rsidP="006908DF">
            <w:pPr>
              <w:pStyle w:val="Standardowyakapit"/>
            </w:pPr>
            <w:r w:rsidRPr="00F8597F">
              <w:t>Specifies that the current tab stop shall result in a location in the document where all following text is aligned to its trailing edge (i.e. all text runs following this tab stop and preceding the next tab stop shall be aligned against the trailing edge with respect to the tab stop location). [</w:t>
            </w:r>
            <w:r w:rsidRPr="00F8597F">
              <w:rPr>
                <w:i/>
              </w:rPr>
              <w:t>Example</w:t>
            </w:r>
            <w:r w:rsidRPr="00F8597F">
              <w:t xml:space="preserve">: In an RTL paragraph, the trailing edge is the left edge, so text aligns to that edge, extending to the </w:t>
            </w:r>
            <w:r>
              <w:t>Right</w:t>
            </w:r>
            <w:r w:rsidRPr="00F8597F">
              <w:t xml:space="preserve">. </w:t>
            </w:r>
            <w:r w:rsidRPr="00B84892">
              <w:rPr>
                <w:i/>
                <w:iCs/>
              </w:rPr>
              <w:t>end example</w:t>
            </w:r>
            <w:r w:rsidRPr="00F8597F">
              <w:t xml:space="preserve">] </w:t>
            </w:r>
          </w:p>
        </w:tc>
      </w:tr>
      <w:tr w:rsidR="00F94D2D" w:rsidRPr="00F8597F" w14:paraId="0FDCC996" w14:textId="77777777" w:rsidTr="006908DF">
        <w:tc>
          <w:tcPr>
            <w:tcW w:w="2574" w:type="dxa"/>
          </w:tcPr>
          <w:p w14:paraId="6E21D12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um </w:t>
            </w:r>
            <w:r w:rsidRPr="00F8597F">
              <w:t xml:space="preserve">(List Tab) </w:t>
            </w:r>
          </w:p>
        </w:tc>
        <w:tc>
          <w:tcPr>
            <w:tcW w:w="6488" w:type="dxa"/>
          </w:tcPr>
          <w:p w14:paraId="22617546" w14:textId="77777777" w:rsidR="00F94D2D" w:rsidRPr="00F8597F" w:rsidRDefault="00F94D2D" w:rsidP="006908DF">
            <w:pPr>
              <w:pStyle w:val="Standardowyakapit"/>
            </w:pPr>
            <w:r w:rsidRPr="00F8597F">
              <w:t xml:space="preserve">Specifies that the current tab is a list tab, which is the tab stop between the numbering and the paragraph contents in a numbered paragraph. </w:t>
            </w:r>
          </w:p>
        </w:tc>
      </w:tr>
      <w:tr w:rsidR="00F94D2D" w:rsidRPr="00F8597F" w14:paraId="24E4F535" w14:textId="77777777" w:rsidTr="006908DF">
        <w:tc>
          <w:tcPr>
            <w:tcW w:w="2574" w:type="dxa"/>
          </w:tcPr>
          <w:p w14:paraId="242E3A1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tart </w:t>
            </w:r>
            <w:r w:rsidRPr="00F8597F">
              <w:t xml:space="preserve">(Leading Tab) </w:t>
            </w:r>
          </w:p>
        </w:tc>
        <w:tc>
          <w:tcPr>
            <w:tcW w:w="6488" w:type="dxa"/>
          </w:tcPr>
          <w:p w14:paraId="1C77397B" w14:textId="77777777" w:rsidR="00F94D2D" w:rsidRPr="00F8597F" w:rsidRDefault="00F94D2D" w:rsidP="006908DF">
            <w:pPr>
              <w:pStyle w:val="Standardowyakapit"/>
            </w:pPr>
            <w:r w:rsidRPr="00F8597F">
              <w:t xml:space="preserve">Specifies that the current tab stop shall result in a location in the document where all following text is aligned to its leading edge (i.e. all text runs following this tab stop and preceding the next tab stop shall be aligned against the leading edge with respect to the tab stop location). </w:t>
            </w:r>
          </w:p>
        </w:tc>
      </w:tr>
    </w:tbl>
    <w:p w14:paraId="7E9FBDB4" w14:textId="77777777" w:rsidR="00F94D2D" w:rsidRPr="00F8597F" w:rsidRDefault="00F94D2D" w:rsidP="00F94D2D">
      <w:pPr>
        <w:pStyle w:val="Nagwek3"/>
        <w:ind w:left="709"/>
      </w:pPr>
      <w:bookmarkStart w:id="3147" w:name="_Toc133585724"/>
      <w:bookmarkStart w:id="3148" w:name="_Toc133672749"/>
      <w:bookmarkStart w:id="3149" w:name="_Toc133673506"/>
      <w:bookmarkStart w:id="3150" w:name="_Toc140224680"/>
      <w:r w:rsidRPr="003C38C7">
        <w:rPr>
          <w:rStyle w:val="NazwaProgramowa"/>
        </w:rPr>
        <w:t xml:space="preserve">ST_TabTlc </w:t>
      </w:r>
      <w:r w:rsidRPr="00F8597F">
        <w:t>(Custom Tab Stop Leader Character)</w:t>
      </w:r>
      <w:bookmarkEnd w:id="3147"/>
      <w:bookmarkEnd w:id="3148"/>
      <w:bookmarkEnd w:id="3149"/>
      <w:bookmarkEnd w:id="3150"/>
    </w:p>
    <w:p w14:paraId="513D9F38" w14:textId="77777777" w:rsidR="00F94D2D" w:rsidRPr="00F8597F" w:rsidRDefault="00F94D2D" w:rsidP="00F94D2D">
      <w:pPr>
        <w:pStyle w:val="Standardowyakapit"/>
      </w:pPr>
      <w:r w:rsidRPr="00F8597F">
        <w:t>This simple type specifies the characters which can be used to fill in the space created by a tab which ends at this custom tab stop. The chosen character shall be repeated as required to completely fill the tab spacing generated by the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3888"/>
        <w:gridCol w:w="5174"/>
      </w:tblGrid>
      <w:tr w:rsidR="00F94D2D" w:rsidRPr="00F8597F" w14:paraId="7ED2E339" w14:textId="77777777" w:rsidTr="006908DF">
        <w:tc>
          <w:tcPr>
            <w:tcW w:w="3888" w:type="dxa"/>
            <w:shd w:val="clear" w:color="auto" w:fill="C0C0C0"/>
          </w:tcPr>
          <w:p w14:paraId="441218DC" w14:textId="77777777" w:rsidR="00F94D2D" w:rsidRPr="00F8597F" w:rsidRDefault="00F94D2D" w:rsidP="006908DF">
            <w:pPr>
              <w:keepNext/>
              <w:ind w:right="17"/>
              <w:jc w:val="center"/>
            </w:pPr>
            <w:r w:rsidRPr="00F8597F">
              <w:rPr>
                <w:b/>
              </w:rPr>
              <w:lastRenderedPageBreak/>
              <w:t xml:space="preserve">Enumeration Value </w:t>
            </w:r>
          </w:p>
        </w:tc>
        <w:tc>
          <w:tcPr>
            <w:tcW w:w="5174" w:type="dxa"/>
            <w:shd w:val="clear" w:color="auto" w:fill="C0C0C0"/>
          </w:tcPr>
          <w:p w14:paraId="055090E2" w14:textId="77777777" w:rsidR="00F94D2D" w:rsidRPr="00F8597F" w:rsidRDefault="00F94D2D" w:rsidP="006908DF">
            <w:pPr>
              <w:keepNext/>
              <w:ind w:right="17"/>
              <w:jc w:val="center"/>
            </w:pPr>
            <w:r w:rsidRPr="00F8597F">
              <w:rPr>
                <w:b/>
              </w:rPr>
              <w:t xml:space="preserve">Description </w:t>
            </w:r>
          </w:p>
        </w:tc>
      </w:tr>
      <w:tr w:rsidR="00F94D2D" w:rsidRPr="00F8597F" w14:paraId="36122807" w14:textId="77777777" w:rsidTr="006908DF">
        <w:tc>
          <w:tcPr>
            <w:tcW w:w="3888" w:type="dxa"/>
          </w:tcPr>
          <w:p w14:paraId="7B63F99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t </w:t>
            </w:r>
            <w:r w:rsidRPr="00F8597F">
              <w:t xml:space="preserve">(Dotted leader line) </w:t>
            </w:r>
          </w:p>
        </w:tc>
        <w:tc>
          <w:tcPr>
            <w:tcW w:w="5174" w:type="dxa"/>
          </w:tcPr>
          <w:p w14:paraId="456B07AC" w14:textId="77777777" w:rsidR="00F94D2D" w:rsidRPr="00F8597F" w:rsidRDefault="00F94D2D" w:rsidP="006908DF">
            <w:pPr>
              <w:pStyle w:val="Standardowyakapit"/>
            </w:pPr>
            <w:r w:rsidRPr="00F8597F">
              <w:t xml:space="preserve">Specifies that the leader character for this custom tab stop shall be a dot. </w:t>
            </w:r>
          </w:p>
        </w:tc>
      </w:tr>
      <w:tr w:rsidR="00F94D2D" w:rsidRPr="00F8597F" w14:paraId="1EAC2360" w14:textId="77777777" w:rsidTr="006908DF">
        <w:tc>
          <w:tcPr>
            <w:tcW w:w="3888" w:type="dxa"/>
          </w:tcPr>
          <w:p w14:paraId="7196668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eavy </w:t>
            </w:r>
            <w:r w:rsidRPr="00F8597F">
              <w:t xml:space="preserve">(Heavy solid leader line) </w:t>
            </w:r>
          </w:p>
        </w:tc>
        <w:tc>
          <w:tcPr>
            <w:tcW w:w="5174" w:type="dxa"/>
          </w:tcPr>
          <w:p w14:paraId="31E7A4DB" w14:textId="77777777" w:rsidR="00F94D2D" w:rsidRPr="00F8597F" w:rsidRDefault="00F94D2D" w:rsidP="006908DF">
            <w:pPr>
              <w:pStyle w:val="Standardowyakapit"/>
            </w:pPr>
            <w:r w:rsidRPr="00F8597F">
              <w:t xml:space="preserve">Specifies that the leader character for this custom tab stop shall be a heavy solid line, or an underscore. </w:t>
            </w:r>
          </w:p>
        </w:tc>
      </w:tr>
      <w:tr w:rsidR="00F94D2D" w:rsidRPr="00F8597F" w14:paraId="38A6FCC2" w14:textId="77777777" w:rsidTr="006908DF">
        <w:tc>
          <w:tcPr>
            <w:tcW w:w="3888" w:type="dxa"/>
          </w:tcPr>
          <w:p w14:paraId="4CD5EE1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yphen </w:t>
            </w:r>
            <w:r w:rsidRPr="00F8597F">
              <w:t xml:space="preserve">(Dashed tab stop leader line) </w:t>
            </w:r>
          </w:p>
        </w:tc>
        <w:tc>
          <w:tcPr>
            <w:tcW w:w="5174" w:type="dxa"/>
          </w:tcPr>
          <w:p w14:paraId="461BEEDA" w14:textId="77777777" w:rsidR="00F94D2D" w:rsidRPr="00F8597F" w:rsidRDefault="00F94D2D" w:rsidP="006908DF">
            <w:pPr>
              <w:pStyle w:val="Standardowyakapit"/>
            </w:pPr>
            <w:r w:rsidRPr="00F8597F">
              <w:t xml:space="preserve">Specifies that the leader character for this custom tab stop shall be a hyphen. </w:t>
            </w:r>
          </w:p>
        </w:tc>
      </w:tr>
      <w:tr w:rsidR="00F94D2D" w:rsidRPr="00F8597F" w14:paraId="05D55F72" w14:textId="77777777" w:rsidTr="006908DF">
        <w:tc>
          <w:tcPr>
            <w:tcW w:w="3888" w:type="dxa"/>
          </w:tcPr>
          <w:p w14:paraId="793B76F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iddleDot </w:t>
            </w:r>
            <w:r w:rsidRPr="00F8597F">
              <w:t xml:space="preserve">(Middle dot leader line) </w:t>
            </w:r>
          </w:p>
        </w:tc>
        <w:tc>
          <w:tcPr>
            <w:tcW w:w="5174" w:type="dxa"/>
          </w:tcPr>
          <w:p w14:paraId="794FCF6C" w14:textId="77777777" w:rsidR="00F94D2D" w:rsidRPr="00F8597F" w:rsidRDefault="00F94D2D" w:rsidP="006908DF">
            <w:pPr>
              <w:pStyle w:val="Standardowyakapit"/>
            </w:pPr>
            <w:r w:rsidRPr="00F8597F">
              <w:t xml:space="preserve">Specifies that the leader character for this custom tab stop shall be a centered dot. </w:t>
            </w:r>
          </w:p>
        </w:tc>
      </w:tr>
      <w:tr w:rsidR="00F94D2D" w:rsidRPr="00F8597F" w14:paraId="74E98991" w14:textId="77777777" w:rsidTr="006908DF">
        <w:tc>
          <w:tcPr>
            <w:tcW w:w="3888" w:type="dxa"/>
          </w:tcPr>
          <w:p w14:paraId="65BB399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tab stop leader) </w:t>
            </w:r>
          </w:p>
        </w:tc>
        <w:tc>
          <w:tcPr>
            <w:tcW w:w="5174" w:type="dxa"/>
          </w:tcPr>
          <w:p w14:paraId="5A9DDB0E" w14:textId="77777777" w:rsidR="00F94D2D" w:rsidRPr="00F8597F" w:rsidRDefault="00F94D2D" w:rsidP="006908DF">
            <w:pPr>
              <w:pStyle w:val="Standardowyakapit"/>
            </w:pPr>
            <w:r w:rsidRPr="00F8597F">
              <w:t xml:space="preserve">Specifies that there shall be no leader character for this custom tab. </w:t>
            </w:r>
          </w:p>
        </w:tc>
      </w:tr>
      <w:tr w:rsidR="00F94D2D" w:rsidRPr="00F8597F" w14:paraId="0EFCE1EA" w14:textId="77777777" w:rsidTr="006908DF">
        <w:tblPrEx>
          <w:tblCellMar>
            <w:top w:w="86" w:type="dxa"/>
          </w:tblCellMar>
        </w:tblPrEx>
        <w:tc>
          <w:tcPr>
            <w:tcW w:w="3888" w:type="dxa"/>
          </w:tcPr>
          <w:p w14:paraId="3E4F659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underscore </w:t>
            </w:r>
            <w:r w:rsidRPr="00F8597F">
              <w:t xml:space="preserve">(Solid leader line) </w:t>
            </w:r>
          </w:p>
        </w:tc>
        <w:tc>
          <w:tcPr>
            <w:tcW w:w="5174" w:type="dxa"/>
          </w:tcPr>
          <w:p w14:paraId="06F8B9CF" w14:textId="77777777" w:rsidR="00F94D2D" w:rsidRPr="00F8597F" w:rsidRDefault="00F94D2D" w:rsidP="006908DF">
            <w:pPr>
              <w:pStyle w:val="Standardowyakapit"/>
            </w:pPr>
            <w:r w:rsidRPr="00F8597F">
              <w:t xml:space="preserve">Specifies that the leader character for this custom tab stop shall be an underscore. </w:t>
            </w:r>
          </w:p>
        </w:tc>
      </w:tr>
    </w:tbl>
    <w:p w14:paraId="16738BD4" w14:textId="77777777" w:rsidR="00F94D2D" w:rsidRPr="00F8597F" w:rsidRDefault="00F94D2D" w:rsidP="00F94D2D">
      <w:pPr>
        <w:pStyle w:val="Nagwek3"/>
        <w:ind w:left="709"/>
      </w:pPr>
      <w:bookmarkStart w:id="3151" w:name="_Toc133585725"/>
      <w:bookmarkStart w:id="3152" w:name="_Toc133672750"/>
      <w:bookmarkStart w:id="3153" w:name="_Toc133673507"/>
      <w:bookmarkStart w:id="3154" w:name="_Toc140224681"/>
      <w:r w:rsidRPr="003C38C7">
        <w:rPr>
          <w:rStyle w:val="NazwaProgramowa"/>
        </w:rPr>
        <w:t xml:space="preserve">ST_TargetScreenSz </w:t>
      </w:r>
      <w:r w:rsidRPr="00F8597F">
        <w:t>(Target Screen Sizes for Generated Web Pages)</w:t>
      </w:r>
      <w:bookmarkEnd w:id="3151"/>
      <w:bookmarkEnd w:id="3152"/>
      <w:bookmarkEnd w:id="3153"/>
      <w:bookmarkEnd w:id="3154"/>
    </w:p>
    <w:p w14:paraId="69C7F1DF" w14:textId="77777777" w:rsidR="00F94D2D" w:rsidRPr="00F8597F" w:rsidRDefault="00F94D2D" w:rsidP="00F94D2D">
      <w:pPr>
        <w:pStyle w:val="Standardowyakapit"/>
      </w:pPr>
      <w:r w:rsidRPr="00F8597F">
        <w:t>This simple type specifies possible ideal minimum target screen sizes (width by height, specified in pixels) for which web pages generated can be optimized when saving this document as a web pag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09"/>
        <w:gridCol w:w="4953"/>
      </w:tblGrid>
      <w:tr w:rsidR="00F94D2D" w:rsidRPr="00F8597F" w14:paraId="0DEE01DB" w14:textId="77777777" w:rsidTr="006908DF">
        <w:tc>
          <w:tcPr>
            <w:tcW w:w="4109" w:type="dxa"/>
            <w:shd w:val="clear" w:color="auto" w:fill="C0C0C0"/>
          </w:tcPr>
          <w:p w14:paraId="3696D825" w14:textId="77777777" w:rsidR="00F94D2D" w:rsidRPr="00F8597F" w:rsidRDefault="00F94D2D" w:rsidP="006908DF">
            <w:pPr>
              <w:keepNext/>
              <w:ind w:left="3"/>
              <w:jc w:val="center"/>
            </w:pPr>
            <w:r w:rsidRPr="00F8597F">
              <w:rPr>
                <w:b/>
              </w:rPr>
              <w:t xml:space="preserve">Enumeration Value </w:t>
            </w:r>
          </w:p>
        </w:tc>
        <w:tc>
          <w:tcPr>
            <w:tcW w:w="4953" w:type="dxa"/>
            <w:shd w:val="clear" w:color="auto" w:fill="C0C0C0"/>
          </w:tcPr>
          <w:p w14:paraId="53EEDF01" w14:textId="77777777" w:rsidR="00F94D2D" w:rsidRPr="00F8597F" w:rsidRDefault="00F94D2D" w:rsidP="006908DF">
            <w:pPr>
              <w:keepNext/>
              <w:ind w:left="3"/>
              <w:jc w:val="center"/>
            </w:pPr>
            <w:r w:rsidRPr="00F8597F">
              <w:rPr>
                <w:b/>
              </w:rPr>
              <w:t xml:space="preserve">Description </w:t>
            </w:r>
          </w:p>
        </w:tc>
      </w:tr>
      <w:tr w:rsidR="00F94D2D" w:rsidRPr="00F8597F" w14:paraId="66D2480A" w14:textId="77777777" w:rsidTr="006908DF">
        <w:tc>
          <w:tcPr>
            <w:tcW w:w="4109" w:type="dxa"/>
          </w:tcPr>
          <w:p w14:paraId="7EC9F5E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1024x768 </w:t>
            </w:r>
            <w:r w:rsidRPr="00F8597F">
              <w:t xml:space="preserve">(Optimize for 1024x768) </w:t>
            </w:r>
          </w:p>
        </w:tc>
        <w:tc>
          <w:tcPr>
            <w:tcW w:w="4953" w:type="dxa"/>
          </w:tcPr>
          <w:p w14:paraId="24EB02AC" w14:textId="77777777" w:rsidR="00F94D2D" w:rsidRPr="00F8597F" w:rsidRDefault="00F94D2D" w:rsidP="006908DF">
            <w:pPr>
              <w:pStyle w:val="Standardowyakapit"/>
            </w:pPr>
            <w:r w:rsidRPr="00F8597F">
              <w:t xml:space="preserve">Specifies that web pages produced from this document should be optimized for a screen size of 1024x768. </w:t>
            </w:r>
          </w:p>
        </w:tc>
      </w:tr>
      <w:tr w:rsidR="00F94D2D" w:rsidRPr="00F8597F" w14:paraId="608665BF" w14:textId="77777777" w:rsidTr="006908DF">
        <w:tc>
          <w:tcPr>
            <w:tcW w:w="4109" w:type="dxa"/>
          </w:tcPr>
          <w:p w14:paraId="2C22936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1152x882 </w:t>
            </w:r>
            <w:r w:rsidRPr="00F8597F">
              <w:t xml:space="preserve">(Optimize for 1152x882) </w:t>
            </w:r>
          </w:p>
        </w:tc>
        <w:tc>
          <w:tcPr>
            <w:tcW w:w="4953" w:type="dxa"/>
          </w:tcPr>
          <w:p w14:paraId="457CD1B8" w14:textId="77777777" w:rsidR="00F94D2D" w:rsidRPr="00F8597F" w:rsidRDefault="00F94D2D" w:rsidP="006908DF">
            <w:pPr>
              <w:pStyle w:val="Standardowyakapit"/>
            </w:pPr>
            <w:r w:rsidRPr="00F8597F">
              <w:t xml:space="preserve">Specifies that web pages produced from this document should be optimized for a screen size of 1152x882. </w:t>
            </w:r>
          </w:p>
        </w:tc>
      </w:tr>
      <w:tr w:rsidR="00F94D2D" w:rsidRPr="00F8597F" w14:paraId="611924A9" w14:textId="77777777" w:rsidTr="006908DF">
        <w:tc>
          <w:tcPr>
            <w:tcW w:w="4109" w:type="dxa"/>
          </w:tcPr>
          <w:p w14:paraId="1EFA2B6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1152x900 </w:t>
            </w:r>
            <w:r w:rsidRPr="00F8597F">
              <w:t xml:space="preserve">(Optimize for 1152x900) </w:t>
            </w:r>
          </w:p>
        </w:tc>
        <w:tc>
          <w:tcPr>
            <w:tcW w:w="4953" w:type="dxa"/>
          </w:tcPr>
          <w:p w14:paraId="7E60C2AB" w14:textId="77777777" w:rsidR="00F94D2D" w:rsidRPr="00F8597F" w:rsidRDefault="00F94D2D" w:rsidP="006908DF">
            <w:pPr>
              <w:pStyle w:val="Standardowyakapit"/>
            </w:pPr>
            <w:r w:rsidRPr="00F8597F">
              <w:t xml:space="preserve">Specifies that web pages produced from this document should be optimized for a screen size of 1152x900. </w:t>
            </w:r>
          </w:p>
        </w:tc>
      </w:tr>
      <w:tr w:rsidR="00F94D2D" w:rsidRPr="00F8597F" w14:paraId="240E3D18" w14:textId="77777777" w:rsidTr="006908DF">
        <w:tc>
          <w:tcPr>
            <w:tcW w:w="4109" w:type="dxa"/>
          </w:tcPr>
          <w:p w14:paraId="1CA0620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1280x1024 </w:t>
            </w:r>
            <w:r w:rsidRPr="00F8597F">
              <w:t xml:space="preserve">(Optimize for 1280x1024) </w:t>
            </w:r>
          </w:p>
        </w:tc>
        <w:tc>
          <w:tcPr>
            <w:tcW w:w="4953" w:type="dxa"/>
          </w:tcPr>
          <w:p w14:paraId="4FDE73D3" w14:textId="77777777" w:rsidR="00F94D2D" w:rsidRPr="00F8597F" w:rsidRDefault="00F94D2D" w:rsidP="006908DF">
            <w:pPr>
              <w:pStyle w:val="Standardowyakapit"/>
            </w:pPr>
            <w:r w:rsidRPr="00F8597F">
              <w:t xml:space="preserve">Specifies that web pages produced from this </w:t>
            </w:r>
          </w:p>
        </w:tc>
      </w:tr>
      <w:tr w:rsidR="00F94D2D" w:rsidRPr="00F8597F" w14:paraId="7F5EE292" w14:textId="77777777" w:rsidTr="006908DF">
        <w:tc>
          <w:tcPr>
            <w:tcW w:w="4109" w:type="dxa"/>
          </w:tcPr>
          <w:p w14:paraId="514A9A9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1600x1200 </w:t>
            </w:r>
            <w:r w:rsidRPr="00F8597F">
              <w:t xml:space="preserve">(Optimize for 1600x1200) </w:t>
            </w:r>
          </w:p>
        </w:tc>
        <w:tc>
          <w:tcPr>
            <w:tcW w:w="4953" w:type="dxa"/>
          </w:tcPr>
          <w:p w14:paraId="3619304E" w14:textId="77777777" w:rsidR="00F94D2D" w:rsidRPr="00F8597F" w:rsidRDefault="00F94D2D" w:rsidP="006908DF">
            <w:pPr>
              <w:pStyle w:val="Standardowyakapit"/>
            </w:pPr>
            <w:r w:rsidRPr="00F8597F">
              <w:t xml:space="preserve">Specifies that web pages produced from this document should be optimized for a screen size of 1600x1200. </w:t>
            </w:r>
          </w:p>
        </w:tc>
      </w:tr>
      <w:tr w:rsidR="00F94D2D" w:rsidRPr="00F8597F" w14:paraId="46AE768E" w14:textId="77777777" w:rsidTr="006908DF">
        <w:tc>
          <w:tcPr>
            <w:tcW w:w="4109" w:type="dxa"/>
          </w:tcPr>
          <w:p w14:paraId="7626EAC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1800x1440 </w:t>
            </w:r>
            <w:r w:rsidRPr="00F8597F">
              <w:t xml:space="preserve">(Optimize for 1800x1440) </w:t>
            </w:r>
          </w:p>
        </w:tc>
        <w:tc>
          <w:tcPr>
            <w:tcW w:w="4953" w:type="dxa"/>
          </w:tcPr>
          <w:p w14:paraId="4E08E7B9" w14:textId="77777777" w:rsidR="00F94D2D" w:rsidRPr="00F8597F" w:rsidRDefault="00F94D2D" w:rsidP="006908DF">
            <w:pPr>
              <w:pStyle w:val="Standardowyakapit"/>
            </w:pPr>
            <w:r w:rsidRPr="00F8597F">
              <w:t xml:space="preserve">Specifies that web pages produced from this document should be optimized for a screen size of 1800x1440. </w:t>
            </w:r>
          </w:p>
        </w:tc>
      </w:tr>
      <w:tr w:rsidR="00F94D2D" w:rsidRPr="00F8597F" w14:paraId="3423BD8F" w14:textId="77777777" w:rsidTr="006908DF">
        <w:tc>
          <w:tcPr>
            <w:tcW w:w="4109" w:type="dxa"/>
          </w:tcPr>
          <w:p w14:paraId="2E06F0F7"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1920x1200 </w:t>
            </w:r>
            <w:r w:rsidRPr="00F8597F">
              <w:t xml:space="preserve">(Optimize for 1920x1200) </w:t>
            </w:r>
          </w:p>
        </w:tc>
        <w:tc>
          <w:tcPr>
            <w:tcW w:w="4953" w:type="dxa"/>
          </w:tcPr>
          <w:p w14:paraId="5B57033A" w14:textId="77777777" w:rsidR="00F94D2D" w:rsidRPr="00F8597F" w:rsidRDefault="00F94D2D" w:rsidP="006908DF">
            <w:pPr>
              <w:pStyle w:val="Standardowyakapit"/>
            </w:pPr>
            <w:r w:rsidRPr="00F8597F">
              <w:t xml:space="preserve">Specifies that web pages produced from this document should be optimized for a screen size of 1920x1200. </w:t>
            </w:r>
          </w:p>
        </w:tc>
      </w:tr>
      <w:tr w:rsidR="00F94D2D" w:rsidRPr="00F8597F" w14:paraId="516807F9" w14:textId="77777777" w:rsidTr="006908DF">
        <w:tc>
          <w:tcPr>
            <w:tcW w:w="4109" w:type="dxa"/>
          </w:tcPr>
          <w:p w14:paraId="5A2BE99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544x376 </w:t>
            </w:r>
            <w:r w:rsidRPr="00F8597F">
              <w:t xml:space="preserve">(Optimize for 544x376) </w:t>
            </w:r>
          </w:p>
        </w:tc>
        <w:tc>
          <w:tcPr>
            <w:tcW w:w="4953" w:type="dxa"/>
          </w:tcPr>
          <w:p w14:paraId="61AD5378" w14:textId="77777777" w:rsidR="00F94D2D" w:rsidRPr="00F8597F" w:rsidRDefault="00F94D2D" w:rsidP="006908DF">
            <w:pPr>
              <w:pStyle w:val="Standardowyakapit"/>
            </w:pPr>
            <w:r w:rsidRPr="00F8597F">
              <w:t xml:space="preserve">Specifies that web pages produced from this document should be optimized for a screen size of 544x376. </w:t>
            </w:r>
          </w:p>
        </w:tc>
      </w:tr>
      <w:tr w:rsidR="00F94D2D" w:rsidRPr="00F8597F" w14:paraId="69D120FE" w14:textId="77777777" w:rsidTr="006908DF">
        <w:tc>
          <w:tcPr>
            <w:tcW w:w="4109" w:type="dxa"/>
          </w:tcPr>
          <w:p w14:paraId="1F06AC1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640x480 </w:t>
            </w:r>
            <w:r w:rsidRPr="00F8597F">
              <w:t xml:space="preserve">(Optimize for 640x480) </w:t>
            </w:r>
          </w:p>
        </w:tc>
        <w:tc>
          <w:tcPr>
            <w:tcW w:w="4953" w:type="dxa"/>
          </w:tcPr>
          <w:p w14:paraId="5E046630" w14:textId="77777777" w:rsidR="00F94D2D" w:rsidRPr="00F8597F" w:rsidRDefault="00F94D2D" w:rsidP="006908DF">
            <w:pPr>
              <w:pStyle w:val="Standardowyakapit"/>
            </w:pPr>
            <w:r w:rsidRPr="00F8597F">
              <w:t xml:space="preserve">Specifies that web pages produced from this document should be optimized for a screen size of 640x480. </w:t>
            </w:r>
          </w:p>
        </w:tc>
      </w:tr>
      <w:tr w:rsidR="00F94D2D" w:rsidRPr="00F8597F" w14:paraId="403B76DF" w14:textId="77777777" w:rsidTr="006908DF">
        <w:tc>
          <w:tcPr>
            <w:tcW w:w="4109" w:type="dxa"/>
          </w:tcPr>
          <w:p w14:paraId="16EB9D2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720x512 </w:t>
            </w:r>
            <w:r w:rsidRPr="00F8597F">
              <w:t xml:space="preserve">(Optimize for 720x512) </w:t>
            </w:r>
          </w:p>
        </w:tc>
        <w:tc>
          <w:tcPr>
            <w:tcW w:w="4953" w:type="dxa"/>
          </w:tcPr>
          <w:p w14:paraId="67F86B5B" w14:textId="77777777" w:rsidR="00F94D2D" w:rsidRPr="00F8597F" w:rsidRDefault="00F94D2D" w:rsidP="006908DF">
            <w:pPr>
              <w:pStyle w:val="Standardowyakapit"/>
            </w:pPr>
            <w:r w:rsidRPr="00F8597F">
              <w:t xml:space="preserve">Specifies that web pages produced from this document should be optimized for a screen size of 720x512. </w:t>
            </w:r>
          </w:p>
        </w:tc>
      </w:tr>
      <w:tr w:rsidR="00F94D2D" w:rsidRPr="00F8597F" w14:paraId="21048017" w14:textId="77777777" w:rsidTr="006908DF">
        <w:tc>
          <w:tcPr>
            <w:tcW w:w="4109" w:type="dxa"/>
          </w:tcPr>
          <w:p w14:paraId="444C29A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800x600 </w:t>
            </w:r>
            <w:r w:rsidRPr="00F8597F">
              <w:t xml:space="preserve">(Optimize for 800x600) </w:t>
            </w:r>
          </w:p>
        </w:tc>
        <w:tc>
          <w:tcPr>
            <w:tcW w:w="4953" w:type="dxa"/>
          </w:tcPr>
          <w:p w14:paraId="38E76B19" w14:textId="77777777" w:rsidR="00F94D2D" w:rsidRPr="00F8597F" w:rsidRDefault="00F94D2D" w:rsidP="006908DF">
            <w:pPr>
              <w:pStyle w:val="Standardowyakapit"/>
            </w:pPr>
            <w:r w:rsidRPr="00F8597F">
              <w:t xml:space="preserve">Specifies that web pages produced from this document should be optimized for a screen size of 800x600. </w:t>
            </w:r>
          </w:p>
        </w:tc>
      </w:tr>
    </w:tbl>
    <w:p w14:paraId="44B2BC4F" w14:textId="77777777" w:rsidR="00F94D2D" w:rsidRPr="00F8597F" w:rsidRDefault="00F94D2D" w:rsidP="00F94D2D">
      <w:pPr>
        <w:pStyle w:val="Nagwek3"/>
        <w:ind w:left="709"/>
      </w:pPr>
      <w:bookmarkStart w:id="3155" w:name="_Toc133585726"/>
      <w:bookmarkStart w:id="3156" w:name="_Toc133672751"/>
      <w:bookmarkStart w:id="3157" w:name="_Toc133673508"/>
      <w:bookmarkStart w:id="3158" w:name="_Toc140224682"/>
      <w:r w:rsidRPr="003C38C7">
        <w:rPr>
          <w:rStyle w:val="NazwaProgramowa"/>
        </w:rPr>
        <w:t xml:space="preserve">ST_TblLayoutType </w:t>
      </w:r>
      <w:r w:rsidRPr="00F8597F">
        <w:t>(Table Layout Type)</w:t>
      </w:r>
      <w:bookmarkEnd w:id="3155"/>
      <w:bookmarkEnd w:id="3156"/>
      <w:bookmarkEnd w:id="3157"/>
      <w:bookmarkEnd w:id="3158"/>
    </w:p>
    <w:p w14:paraId="17EF0741" w14:textId="77777777" w:rsidR="00F94D2D" w:rsidRPr="00F8597F" w:rsidRDefault="00F94D2D" w:rsidP="00F94D2D">
      <w:pPr>
        <w:pStyle w:val="Standardowyakapit"/>
      </w:pPr>
      <w:r w:rsidRPr="00F8597F">
        <w:t>This simple type defines the possible types of layout algorithms which can be used to lay out a table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24"/>
        <w:gridCol w:w="5438"/>
      </w:tblGrid>
      <w:tr w:rsidR="00F94D2D" w:rsidRPr="00F8597F" w14:paraId="7882C74A" w14:textId="77777777" w:rsidTr="006908DF">
        <w:tc>
          <w:tcPr>
            <w:tcW w:w="3624" w:type="dxa"/>
            <w:shd w:val="clear" w:color="auto" w:fill="C0C0C0"/>
          </w:tcPr>
          <w:p w14:paraId="47F61950" w14:textId="77777777" w:rsidR="00F94D2D" w:rsidRPr="00F8597F" w:rsidRDefault="00F94D2D" w:rsidP="006908DF">
            <w:pPr>
              <w:keepNext/>
              <w:ind w:left="75"/>
              <w:jc w:val="center"/>
            </w:pPr>
            <w:r w:rsidRPr="00F8597F">
              <w:rPr>
                <w:b/>
              </w:rPr>
              <w:t xml:space="preserve">Enumeration Value </w:t>
            </w:r>
          </w:p>
        </w:tc>
        <w:tc>
          <w:tcPr>
            <w:tcW w:w="5438" w:type="dxa"/>
            <w:shd w:val="clear" w:color="auto" w:fill="C0C0C0"/>
          </w:tcPr>
          <w:p w14:paraId="4735DD97" w14:textId="77777777" w:rsidR="00F94D2D" w:rsidRPr="00F8597F" w:rsidRDefault="00F94D2D" w:rsidP="006908DF">
            <w:pPr>
              <w:keepNext/>
              <w:ind w:left="75"/>
              <w:jc w:val="center"/>
            </w:pPr>
            <w:r w:rsidRPr="00F8597F">
              <w:rPr>
                <w:b/>
              </w:rPr>
              <w:t xml:space="preserve">Description </w:t>
            </w:r>
          </w:p>
        </w:tc>
      </w:tr>
      <w:tr w:rsidR="00F94D2D" w:rsidRPr="00F8597F" w14:paraId="1BA8E78E" w14:textId="77777777" w:rsidTr="006908DF">
        <w:tc>
          <w:tcPr>
            <w:tcW w:w="3624" w:type="dxa"/>
          </w:tcPr>
          <w:p w14:paraId="4C244F2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fit </w:t>
            </w:r>
            <w:r w:rsidRPr="00F8597F">
              <w:t xml:space="preserve">(AutoFit Table Layout) </w:t>
            </w:r>
          </w:p>
        </w:tc>
        <w:tc>
          <w:tcPr>
            <w:tcW w:w="5438" w:type="dxa"/>
          </w:tcPr>
          <w:p w14:paraId="27FC7889" w14:textId="77777777" w:rsidR="00F94D2D" w:rsidRPr="00F8597F" w:rsidRDefault="00F94D2D" w:rsidP="006908DF">
            <w:pPr>
              <w:pStyle w:val="Standardowyakapit"/>
            </w:pPr>
            <w:r w:rsidRPr="00F8597F">
              <w:t xml:space="preserve">Specifies that this table shall use an AutoFit table layout algorithm. </w:t>
            </w:r>
          </w:p>
        </w:tc>
      </w:tr>
      <w:tr w:rsidR="00F94D2D" w:rsidRPr="00F8597F" w14:paraId="54387AC8" w14:textId="77777777" w:rsidTr="006908DF">
        <w:tc>
          <w:tcPr>
            <w:tcW w:w="3624" w:type="dxa"/>
          </w:tcPr>
          <w:p w14:paraId="39C7E68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xed </w:t>
            </w:r>
            <w:r w:rsidRPr="00F8597F">
              <w:t xml:space="preserve">(Fixed Width Table Layout) </w:t>
            </w:r>
          </w:p>
        </w:tc>
        <w:tc>
          <w:tcPr>
            <w:tcW w:w="5438" w:type="dxa"/>
          </w:tcPr>
          <w:p w14:paraId="44E304B5" w14:textId="77777777" w:rsidR="00F94D2D" w:rsidRPr="00F8597F" w:rsidRDefault="00F94D2D" w:rsidP="006908DF">
            <w:pPr>
              <w:pStyle w:val="Standardowyakapit"/>
            </w:pPr>
            <w:r w:rsidRPr="00F8597F">
              <w:t xml:space="preserve">Specifies that this table shall use the fixed width table layout algorithm described above. </w:t>
            </w:r>
          </w:p>
        </w:tc>
      </w:tr>
    </w:tbl>
    <w:p w14:paraId="15CB1B22" w14:textId="77777777" w:rsidR="00F94D2D" w:rsidRPr="00F8597F" w:rsidRDefault="00F94D2D" w:rsidP="00F94D2D">
      <w:pPr>
        <w:pStyle w:val="Nagwek3"/>
        <w:ind w:left="709"/>
      </w:pPr>
      <w:bookmarkStart w:id="3159" w:name="_Toc133585727"/>
      <w:bookmarkStart w:id="3160" w:name="_Toc133672752"/>
      <w:bookmarkStart w:id="3161" w:name="_Toc133673509"/>
      <w:bookmarkStart w:id="3162" w:name="_Toc140224683"/>
      <w:r w:rsidRPr="003C38C7">
        <w:rPr>
          <w:rStyle w:val="NazwaProgramowa"/>
        </w:rPr>
        <w:t xml:space="preserve">ST_TblOverlap </w:t>
      </w:r>
      <w:r w:rsidRPr="00F8597F">
        <w:t>(Table Overlap Setting)</w:t>
      </w:r>
      <w:bookmarkEnd w:id="3159"/>
      <w:bookmarkEnd w:id="3160"/>
      <w:bookmarkEnd w:id="3161"/>
      <w:bookmarkEnd w:id="3162"/>
    </w:p>
    <w:p w14:paraId="2BDC9DFA" w14:textId="77777777" w:rsidR="00F94D2D" w:rsidRPr="00F8597F" w:rsidRDefault="00F94D2D" w:rsidP="00F94D2D">
      <w:pPr>
        <w:pStyle w:val="Standardowyakapit"/>
      </w:pPr>
      <w:r w:rsidRPr="00F8597F">
        <w:t>This simple type contains the possible settings for a floating table which shall be used to determine if the table can overlap with other floating tables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09"/>
        <w:gridCol w:w="4953"/>
      </w:tblGrid>
      <w:tr w:rsidR="00F94D2D" w:rsidRPr="00F8597F" w14:paraId="21B30A42" w14:textId="77777777" w:rsidTr="006908DF">
        <w:tc>
          <w:tcPr>
            <w:tcW w:w="4109" w:type="dxa"/>
            <w:shd w:val="clear" w:color="auto" w:fill="C0C0C0"/>
          </w:tcPr>
          <w:p w14:paraId="49A54341" w14:textId="77777777" w:rsidR="00F94D2D" w:rsidRPr="00F8597F" w:rsidRDefault="00F94D2D" w:rsidP="006908DF">
            <w:pPr>
              <w:keepNext/>
              <w:ind w:left="3"/>
              <w:jc w:val="center"/>
            </w:pPr>
            <w:r w:rsidRPr="00F8597F">
              <w:rPr>
                <w:b/>
              </w:rPr>
              <w:lastRenderedPageBreak/>
              <w:t xml:space="preserve">Enumeration Value </w:t>
            </w:r>
          </w:p>
        </w:tc>
        <w:tc>
          <w:tcPr>
            <w:tcW w:w="4953" w:type="dxa"/>
            <w:shd w:val="clear" w:color="auto" w:fill="C0C0C0"/>
          </w:tcPr>
          <w:p w14:paraId="641200BC" w14:textId="77777777" w:rsidR="00F94D2D" w:rsidRPr="00F8597F" w:rsidRDefault="00F94D2D" w:rsidP="006908DF">
            <w:pPr>
              <w:keepNext/>
              <w:ind w:left="3"/>
              <w:jc w:val="center"/>
            </w:pPr>
            <w:r w:rsidRPr="00F8597F">
              <w:rPr>
                <w:b/>
              </w:rPr>
              <w:t xml:space="preserve">Description </w:t>
            </w:r>
          </w:p>
        </w:tc>
      </w:tr>
      <w:tr w:rsidR="00F94D2D" w:rsidRPr="00F8597F" w14:paraId="43B5ED70" w14:textId="77777777" w:rsidTr="006908DF">
        <w:tc>
          <w:tcPr>
            <w:tcW w:w="4109" w:type="dxa"/>
          </w:tcPr>
          <w:p w14:paraId="6C9D574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ever </w:t>
            </w:r>
            <w:r w:rsidRPr="00F8597F">
              <w:t xml:space="preserve">(Floating Table Cannot Overlap) </w:t>
            </w:r>
          </w:p>
        </w:tc>
        <w:tc>
          <w:tcPr>
            <w:tcW w:w="4953" w:type="dxa"/>
          </w:tcPr>
          <w:p w14:paraId="6B29F557" w14:textId="77777777" w:rsidR="00F94D2D" w:rsidRPr="00F8597F" w:rsidRDefault="00F94D2D" w:rsidP="006908DF">
            <w:pPr>
              <w:pStyle w:val="Standardowyakapit"/>
              <w:keepNext/>
            </w:pPr>
            <w:r w:rsidRPr="00F8597F">
              <w:t xml:space="preserve">Specifies that the parent table, if floating, shall never be displayed in a state where it would be overlapping another floating table in the document. </w:t>
            </w:r>
          </w:p>
        </w:tc>
      </w:tr>
      <w:tr w:rsidR="00F94D2D" w:rsidRPr="00F8597F" w14:paraId="5F35C40C" w14:textId="77777777" w:rsidTr="006908DF">
        <w:tc>
          <w:tcPr>
            <w:tcW w:w="4109" w:type="dxa"/>
          </w:tcPr>
          <w:p w14:paraId="3562ABA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verlap </w:t>
            </w:r>
            <w:r w:rsidRPr="00F8597F">
              <w:t xml:space="preserve">(Floating Table Can Overlap) </w:t>
            </w:r>
          </w:p>
        </w:tc>
        <w:tc>
          <w:tcPr>
            <w:tcW w:w="4953" w:type="dxa"/>
          </w:tcPr>
          <w:p w14:paraId="255F9722" w14:textId="77777777" w:rsidR="00F94D2D" w:rsidRPr="00F8597F" w:rsidRDefault="00F94D2D" w:rsidP="006908DF">
            <w:pPr>
              <w:pStyle w:val="Standardowyakapit"/>
            </w:pPr>
            <w:r w:rsidRPr="00F8597F">
              <w:t xml:space="preserve">Specifies that the parent table, if floating, can be displayed in a state where it would be overlapping another floating table in the document. </w:t>
            </w:r>
          </w:p>
        </w:tc>
      </w:tr>
    </w:tbl>
    <w:p w14:paraId="2CAEF240" w14:textId="77777777" w:rsidR="00F94D2D" w:rsidRPr="00F8597F" w:rsidRDefault="00F94D2D" w:rsidP="00F94D2D">
      <w:pPr>
        <w:pStyle w:val="Nagwek3"/>
        <w:ind w:left="709"/>
      </w:pPr>
      <w:bookmarkStart w:id="3163" w:name="_Toc133585728"/>
      <w:bookmarkStart w:id="3164" w:name="_Toc133672753"/>
      <w:bookmarkStart w:id="3165" w:name="_Toc133673510"/>
      <w:bookmarkStart w:id="3166" w:name="_Toc140224684"/>
      <w:r w:rsidRPr="003C38C7">
        <w:rPr>
          <w:rStyle w:val="NazwaProgramowa"/>
        </w:rPr>
        <w:t xml:space="preserve">ST_TblStyleOverrideType </w:t>
      </w:r>
      <w:r w:rsidRPr="00F8597F">
        <w:t>(Conditional Table Style Formatting Types)</w:t>
      </w:r>
      <w:bookmarkEnd w:id="3163"/>
      <w:bookmarkEnd w:id="3164"/>
      <w:bookmarkEnd w:id="3165"/>
      <w:bookmarkEnd w:id="3166"/>
    </w:p>
    <w:p w14:paraId="4E905EAF" w14:textId="77777777" w:rsidR="00F94D2D" w:rsidRDefault="00F94D2D" w:rsidP="00F94D2D">
      <w:pPr>
        <w:pStyle w:val="Standardowyakapit"/>
      </w:pPr>
      <w:r w:rsidRPr="00F8597F">
        <w:t>This simple type specifies possible values for the sections of the table to which the current conditional formatting properties shall be applied when this table style is us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3"/>
        <w:gridCol w:w="4519"/>
      </w:tblGrid>
      <w:tr w:rsidR="00F94D2D" w:rsidRPr="00F8597F" w14:paraId="6C6D04C8" w14:textId="77777777" w:rsidTr="006908DF">
        <w:tc>
          <w:tcPr>
            <w:tcW w:w="4543" w:type="dxa"/>
            <w:shd w:val="clear" w:color="auto" w:fill="C0C0C0"/>
          </w:tcPr>
          <w:p w14:paraId="138D4CD3" w14:textId="77777777" w:rsidR="00F94D2D" w:rsidRPr="00F8597F" w:rsidRDefault="00F94D2D" w:rsidP="006908DF">
            <w:pPr>
              <w:keepNext/>
              <w:ind w:left="3"/>
              <w:jc w:val="center"/>
            </w:pPr>
            <w:r w:rsidRPr="00F8597F">
              <w:rPr>
                <w:b/>
              </w:rPr>
              <w:t xml:space="preserve">Enumeration Value </w:t>
            </w:r>
          </w:p>
        </w:tc>
        <w:tc>
          <w:tcPr>
            <w:tcW w:w="4519" w:type="dxa"/>
            <w:shd w:val="clear" w:color="auto" w:fill="C0C0C0"/>
          </w:tcPr>
          <w:p w14:paraId="2EC8E7B0" w14:textId="77777777" w:rsidR="00F94D2D" w:rsidRPr="00F8597F" w:rsidRDefault="00F94D2D" w:rsidP="006908DF">
            <w:pPr>
              <w:keepNext/>
              <w:ind w:left="3"/>
              <w:jc w:val="center"/>
            </w:pPr>
            <w:r w:rsidRPr="00F8597F">
              <w:rPr>
                <w:b/>
              </w:rPr>
              <w:t xml:space="preserve">Description </w:t>
            </w:r>
          </w:p>
        </w:tc>
      </w:tr>
      <w:tr w:rsidR="00F94D2D" w:rsidRPr="00F8597F" w14:paraId="5CC884C6" w14:textId="77777777" w:rsidTr="006908DF">
        <w:tc>
          <w:tcPr>
            <w:tcW w:w="4543" w:type="dxa"/>
          </w:tcPr>
          <w:p w14:paraId="2D5D4F3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nd1Horz </w:t>
            </w:r>
            <w:r w:rsidRPr="00F8597F">
              <w:t xml:space="preserve">(Banded Row Conditional Formatting) </w:t>
            </w:r>
          </w:p>
        </w:tc>
        <w:tc>
          <w:tcPr>
            <w:tcW w:w="4519" w:type="dxa"/>
          </w:tcPr>
          <w:p w14:paraId="6FB3B8E1" w14:textId="77777777" w:rsidR="00F94D2D" w:rsidRPr="00F8597F" w:rsidRDefault="00F94D2D" w:rsidP="006908DF">
            <w:pPr>
              <w:pStyle w:val="Standardowyakapit"/>
            </w:pPr>
            <w:r w:rsidRPr="00F8597F">
              <w:t xml:space="preserve">Specifies that the table formatting applies to odd numbered groupings of rows. </w:t>
            </w:r>
          </w:p>
        </w:tc>
      </w:tr>
      <w:tr w:rsidR="00F94D2D" w:rsidRPr="00F8597F" w14:paraId="375178E1" w14:textId="77777777" w:rsidTr="006908DF">
        <w:tc>
          <w:tcPr>
            <w:tcW w:w="4543" w:type="dxa"/>
          </w:tcPr>
          <w:p w14:paraId="139A95A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nd1Vert </w:t>
            </w:r>
            <w:r w:rsidRPr="00F8597F">
              <w:t xml:space="preserve">(Banded Column Conditional Formatting) </w:t>
            </w:r>
          </w:p>
        </w:tc>
        <w:tc>
          <w:tcPr>
            <w:tcW w:w="4519" w:type="dxa"/>
          </w:tcPr>
          <w:p w14:paraId="2C6B9C21" w14:textId="77777777" w:rsidR="00F94D2D" w:rsidRPr="00F8597F" w:rsidRDefault="00F94D2D" w:rsidP="006908DF">
            <w:pPr>
              <w:pStyle w:val="Standardowyakapit"/>
            </w:pPr>
            <w:r w:rsidRPr="00F8597F">
              <w:t xml:space="preserve">Specifies that the table formatting applies to odd numbered groupings of columns. </w:t>
            </w:r>
          </w:p>
        </w:tc>
      </w:tr>
      <w:tr w:rsidR="00F94D2D" w:rsidRPr="00F8597F" w14:paraId="724A9594" w14:textId="77777777" w:rsidTr="006908DF">
        <w:tc>
          <w:tcPr>
            <w:tcW w:w="4543" w:type="dxa"/>
          </w:tcPr>
          <w:p w14:paraId="4B970FE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nd2Horz </w:t>
            </w:r>
            <w:r w:rsidRPr="00F8597F">
              <w:t xml:space="preserve">(Even Row Stripe Conditional Formatting) </w:t>
            </w:r>
          </w:p>
        </w:tc>
        <w:tc>
          <w:tcPr>
            <w:tcW w:w="4519" w:type="dxa"/>
          </w:tcPr>
          <w:p w14:paraId="7D48F0CB" w14:textId="77777777" w:rsidR="00F94D2D" w:rsidRPr="00F8597F" w:rsidRDefault="00F94D2D" w:rsidP="006908DF">
            <w:pPr>
              <w:pStyle w:val="Standardowyakapit"/>
            </w:pPr>
            <w:r w:rsidRPr="00F8597F">
              <w:t xml:space="preserve">Specifies that the table formatting applies to even numbered groupings of rows. </w:t>
            </w:r>
          </w:p>
        </w:tc>
      </w:tr>
      <w:tr w:rsidR="00F94D2D" w:rsidRPr="00F8597F" w14:paraId="0CFA31C4" w14:textId="77777777" w:rsidTr="006908DF">
        <w:tc>
          <w:tcPr>
            <w:tcW w:w="4543" w:type="dxa"/>
          </w:tcPr>
          <w:p w14:paraId="3259361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nd2Vert </w:t>
            </w:r>
            <w:r w:rsidRPr="00F8597F">
              <w:t xml:space="preserve">(Even Column Stripe Conditional Formatting) </w:t>
            </w:r>
          </w:p>
        </w:tc>
        <w:tc>
          <w:tcPr>
            <w:tcW w:w="4519" w:type="dxa"/>
          </w:tcPr>
          <w:p w14:paraId="237CFCC7" w14:textId="77777777" w:rsidR="00F94D2D" w:rsidRPr="00F8597F" w:rsidRDefault="00F94D2D" w:rsidP="006908DF">
            <w:pPr>
              <w:pStyle w:val="Standardowyakapit"/>
            </w:pPr>
            <w:r w:rsidRPr="00F8597F">
              <w:t xml:space="preserve">Specifies that the table formatting applies to even numbered groupings of columns. </w:t>
            </w:r>
          </w:p>
        </w:tc>
      </w:tr>
      <w:tr w:rsidR="00F94D2D" w:rsidRPr="00F8597F" w14:paraId="569A4307" w14:textId="77777777" w:rsidTr="006908DF">
        <w:tc>
          <w:tcPr>
            <w:tcW w:w="4543" w:type="dxa"/>
          </w:tcPr>
          <w:p w14:paraId="7553ED0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rstCol </w:t>
            </w:r>
            <w:r w:rsidRPr="00F8597F">
              <w:t xml:space="preserve">(First Column Conditional Formatting) </w:t>
            </w:r>
          </w:p>
        </w:tc>
        <w:tc>
          <w:tcPr>
            <w:tcW w:w="4519" w:type="dxa"/>
          </w:tcPr>
          <w:p w14:paraId="2FB890DD" w14:textId="77777777" w:rsidR="00F94D2D" w:rsidRPr="00F8597F" w:rsidRDefault="00F94D2D" w:rsidP="006908DF">
            <w:pPr>
              <w:pStyle w:val="Standardowyakapit"/>
            </w:pPr>
            <w:r w:rsidRPr="00F8597F">
              <w:t xml:space="preserve">Specifies that the table formatting applies to the first column. </w:t>
            </w:r>
          </w:p>
        </w:tc>
      </w:tr>
      <w:tr w:rsidR="00F94D2D" w:rsidRPr="00F8597F" w14:paraId="21A45684" w14:textId="77777777" w:rsidTr="006908DF">
        <w:tc>
          <w:tcPr>
            <w:tcW w:w="4543" w:type="dxa"/>
          </w:tcPr>
          <w:p w14:paraId="770A4E1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rstRow </w:t>
            </w:r>
            <w:r w:rsidRPr="00F8597F">
              <w:t xml:space="preserve">(First Row Conditional Formatting) </w:t>
            </w:r>
          </w:p>
        </w:tc>
        <w:tc>
          <w:tcPr>
            <w:tcW w:w="4519" w:type="dxa"/>
          </w:tcPr>
          <w:p w14:paraId="6162AD6F" w14:textId="77777777" w:rsidR="00F94D2D" w:rsidRPr="00F8597F" w:rsidRDefault="00F94D2D" w:rsidP="006908DF">
            <w:pPr>
              <w:pStyle w:val="Standardowyakapit"/>
            </w:pPr>
            <w:r w:rsidRPr="00F8597F">
              <w:t xml:space="preserve">Specifies that the table formatting applies to the first row. </w:t>
            </w:r>
          </w:p>
        </w:tc>
      </w:tr>
      <w:tr w:rsidR="00F94D2D" w:rsidRPr="00F8597F" w14:paraId="45E75912" w14:textId="77777777" w:rsidTr="006908DF">
        <w:tc>
          <w:tcPr>
            <w:tcW w:w="4543" w:type="dxa"/>
          </w:tcPr>
          <w:p w14:paraId="3897BB9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astCol </w:t>
            </w:r>
            <w:r w:rsidRPr="00F8597F">
              <w:t xml:space="preserve">(Last table column formatting) </w:t>
            </w:r>
          </w:p>
        </w:tc>
        <w:tc>
          <w:tcPr>
            <w:tcW w:w="4519" w:type="dxa"/>
          </w:tcPr>
          <w:p w14:paraId="3004DEE2" w14:textId="77777777" w:rsidR="00F94D2D" w:rsidRPr="00F8597F" w:rsidRDefault="00F94D2D" w:rsidP="006908DF">
            <w:pPr>
              <w:pStyle w:val="Standardowyakapit"/>
            </w:pPr>
            <w:r w:rsidRPr="00F8597F">
              <w:t xml:space="preserve">Specifies that the table formatting applies to the last column. </w:t>
            </w:r>
          </w:p>
        </w:tc>
      </w:tr>
      <w:tr w:rsidR="00F94D2D" w:rsidRPr="00F8597F" w14:paraId="5858FC20" w14:textId="77777777" w:rsidTr="006908DF">
        <w:tc>
          <w:tcPr>
            <w:tcW w:w="4543" w:type="dxa"/>
          </w:tcPr>
          <w:p w14:paraId="5750E0A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astRow </w:t>
            </w:r>
            <w:r w:rsidRPr="00F8597F">
              <w:t xml:space="preserve">(Last table row formatting) </w:t>
            </w:r>
          </w:p>
        </w:tc>
        <w:tc>
          <w:tcPr>
            <w:tcW w:w="4519" w:type="dxa"/>
          </w:tcPr>
          <w:p w14:paraId="54C65934" w14:textId="77777777" w:rsidR="00F94D2D" w:rsidRPr="00F8597F" w:rsidRDefault="00F94D2D" w:rsidP="006908DF">
            <w:pPr>
              <w:pStyle w:val="Standardowyakapit"/>
            </w:pPr>
            <w:r w:rsidRPr="00F8597F">
              <w:t xml:space="preserve">Specifies that the table formatting applies to the last row. </w:t>
            </w:r>
          </w:p>
        </w:tc>
      </w:tr>
      <w:tr w:rsidR="00F94D2D" w:rsidRPr="00F8597F" w14:paraId="15AF3ABE" w14:textId="77777777" w:rsidTr="006908DF">
        <w:tc>
          <w:tcPr>
            <w:tcW w:w="4543" w:type="dxa"/>
          </w:tcPr>
          <w:p w14:paraId="68CD487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eCell </w:t>
            </w:r>
            <w:r w:rsidRPr="00F8597F">
              <w:t xml:space="preserve">(Top </w:t>
            </w:r>
            <w:r>
              <w:t>Right</w:t>
            </w:r>
            <w:r w:rsidRPr="00F8597F">
              <w:t xml:space="preserve"> table cell formatting) </w:t>
            </w:r>
          </w:p>
        </w:tc>
        <w:tc>
          <w:tcPr>
            <w:tcW w:w="4519" w:type="dxa"/>
          </w:tcPr>
          <w:p w14:paraId="2661EC33" w14:textId="77777777" w:rsidR="00F94D2D" w:rsidRPr="00F8597F" w:rsidRDefault="00F94D2D" w:rsidP="006908DF">
            <w:pPr>
              <w:pStyle w:val="Standardowyakapit"/>
            </w:pPr>
            <w:r w:rsidRPr="00F8597F">
              <w:t xml:space="preserve">Specifies that the table formatting applies to the top </w:t>
            </w:r>
            <w:r>
              <w:t>Right</w:t>
            </w:r>
            <w:r w:rsidRPr="00F8597F">
              <w:t xml:space="preserve"> cell. </w:t>
            </w:r>
          </w:p>
        </w:tc>
      </w:tr>
      <w:tr w:rsidR="00F94D2D" w:rsidRPr="00F8597F" w14:paraId="3C2A609A" w14:textId="77777777" w:rsidTr="006908DF">
        <w:tc>
          <w:tcPr>
            <w:tcW w:w="4543" w:type="dxa"/>
          </w:tcPr>
          <w:p w14:paraId="7E6D592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wCell </w:t>
            </w:r>
            <w:r w:rsidRPr="00F8597F">
              <w:t xml:space="preserve">(Top left table cell formatting) </w:t>
            </w:r>
          </w:p>
        </w:tc>
        <w:tc>
          <w:tcPr>
            <w:tcW w:w="4519" w:type="dxa"/>
          </w:tcPr>
          <w:p w14:paraId="4402D822" w14:textId="77777777" w:rsidR="00F94D2D" w:rsidRPr="00F8597F" w:rsidRDefault="00F94D2D" w:rsidP="006908DF">
            <w:pPr>
              <w:pStyle w:val="Standardowyakapit"/>
            </w:pPr>
            <w:r w:rsidRPr="00F8597F">
              <w:t xml:space="preserve">Specifies that the table formatting applies to the top left cell. </w:t>
            </w:r>
          </w:p>
        </w:tc>
      </w:tr>
      <w:tr w:rsidR="00F94D2D" w:rsidRPr="00F8597F" w14:paraId="52327C9A" w14:textId="77777777" w:rsidTr="006908DF">
        <w:tc>
          <w:tcPr>
            <w:tcW w:w="4543" w:type="dxa"/>
          </w:tcPr>
          <w:p w14:paraId="40C8BC0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eCell </w:t>
            </w:r>
            <w:r w:rsidRPr="00F8597F">
              <w:t xml:space="preserve">(Bottom </w:t>
            </w:r>
            <w:r>
              <w:t>Right</w:t>
            </w:r>
            <w:r w:rsidRPr="00F8597F">
              <w:t xml:space="preserve"> table cell formatting) </w:t>
            </w:r>
          </w:p>
        </w:tc>
        <w:tc>
          <w:tcPr>
            <w:tcW w:w="4519" w:type="dxa"/>
          </w:tcPr>
          <w:p w14:paraId="6FE22857" w14:textId="77777777" w:rsidR="00F94D2D" w:rsidRPr="00F8597F" w:rsidRDefault="00F94D2D" w:rsidP="006908DF">
            <w:pPr>
              <w:pStyle w:val="Standardowyakapit"/>
            </w:pPr>
            <w:r w:rsidRPr="00F8597F">
              <w:t xml:space="preserve">Specifies that the table formatting applies to the bottom </w:t>
            </w:r>
            <w:r>
              <w:t>Right</w:t>
            </w:r>
            <w:r w:rsidRPr="00F8597F">
              <w:t xml:space="preserve"> cell. </w:t>
            </w:r>
          </w:p>
        </w:tc>
      </w:tr>
      <w:tr w:rsidR="00F94D2D" w:rsidRPr="00F8597F" w14:paraId="2F542369" w14:textId="77777777" w:rsidTr="006908DF">
        <w:tc>
          <w:tcPr>
            <w:tcW w:w="4543" w:type="dxa"/>
          </w:tcPr>
          <w:p w14:paraId="75E30878"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swCell </w:t>
            </w:r>
            <w:r w:rsidRPr="00F8597F">
              <w:t xml:space="preserve">(Bottom left table cell formatting) </w:t>
            </w:r>
          </w:p>
        </w:tc>
        <w:tc>
          <w:tcPr>
            <w:tcW w:w="4519" w:type="dxa"/>
          </w:tcPr>
          <w:p w14:paraId="21C8CC58" w14:textId="77777777" w:rsidR="00F94D2D" w:rsidRPr="00F8597F" w:rsidRDefault="00F94D2D" w:rsidP="006908DF">
            <w:pPr>
              <w:pStyle w:val="Standardowyakapit"/>
            </w:pPr>
            <w:r w:rsidRPr="00F8597F">
              <w:t xml:space="preserve">Specifies that the table formatting applies to the bottom left cell. </w:t>
            </w:r>
          </w:p>
        </w:tc>
      </w:tr>
      <w:tr w:rsidR="00F94D2D" w:rsidRPr="00F8597F" w14:paraId="746EAA27" w14:textId="77777777" w:rsidTr="006908DF">
        <w:tc>
          <w:tcPr>
            <w:tcW w:w="4543" w:type="dxa"/>
          </w:tcPr>
          <w:p w14:paraId="49DF4C0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holeTable </w:t>
            </w:r>
            <w:r w:rsidRPr="00F8597F">
              <w:t xml:space="preserve">(Whole table formatting) </w:t>
            </w:r>
          </w:p>
        </w:tc>
        <w:tc>
          <w:tcPr>
            <w:tcW w:w="4519" w:type="dxa"/>
          </w:tcPr>
          <w:p w14:paraId="1673D2E7" w14:textId="77777777" w:rsidR="00F94D2D" w:rsidRPr="00F8597F" w:rsidRDefault="00F94D2D" w:rsidP="006908DF">
            <w:pPr>
              <w:pStyle w:val="Standardowyakapit"/>
            </w:pPr>
            <w:r w:rsidRPr="00F8597F">
              <w:t xml:space="preserve">Specifies that the conditional formatting applies to the whole table. </w:t>
            </w:r>
          </w:p>
        </w:tc>
      </w:tr>
    </w:tbl>
    <w:p w14:paraId="548289E3" w14:textId="77777777" w:rsidR="00F94D2D" w:rsidRPr="00F8597F" w:rsidRDefault="00F94D2D" w:rsidP="00F94D2D">
      <w:pPr>
        <w:pStyle w:val="Nagwek3"/>
        <w:ind w:left="709"/>
      </w:pPr>
      <w:bookmarkStart w:id="3167" w:name="_Toc133585729"/>
      <w:bookmarkStart w:id="3168" w:name="_Toc133672754"/>
      <w:bookmarkStart w:id="3169" w:name="_Toc133673511"/>
      <w:bookmarkStart w:id="3170" w:name="_Toc140224685"/>
      <w:r w:rsidRPr="003C38C7">
        <w:rPr>
          <w:rStyle w:val="NazwaProgramowa"/>
        </w:rPr>
        <w:t xml:space="preserve">ST_TblWidth </w:t>
      </w:r>
      <w:r w:rsidRPr="00F8597F">
        <w:t>(Table Width Units)</w:t>
      </w:r>
      <w:bookmarkEnd w:id="3167"/>
      <w:bookmarkEnd w:id="3168"/>
      <w:bookmarkEnd w:id="3169"/>
      <w:bookmarkEnd w:id="3170"/>
    </w:p>
    <w:p w14:paraId="2EF09CB6" w14:textId="77777777" w:rsidR="00F94D2D" w:rsidRPr="00F8597F" w:rsidRDefault="00F94D2D" w:rsidP="00F94D2D">
      <w:pPr>
        <w:pStyle w:val="Standardowyakapit"/>
      </w:pPr>
      <w:r w:rsidRPr="00F8597F">
        <w:t xml:space="preserve">This simple type specifies the possible values for the units of the width property being defined by a specific table width property. These properties are used to define various properties of a table, </w:t>
      </w:r>
      <w:proofErr w:type="gramStart"/>
      <w:r w:rsidRPr="00F8597F">
        <w:t>including:</w:t>
      </w:r>
      <w:proofErr w:type="gramEnd"/>
      <w:r w:rsidRPr="00F8597F">
        <w:t xml:space="preserve"> cell spacing, preferred width, and table margi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24"/>
        <w:gridCol w:w="4938"/>
      </w:tblGrid>
      <w:tr w:rsidR="00F94D2D" w:rsidRPr="00F8597F" w14:paraId="5F83CA47" w14:textId="77777777" w:rsidTr="006908DF">
        <w:tc>
          <w:tcPr>
            <w:tcW w:w="4124" w:type="dxa"/>
            <w:shd w:val="clear" w:color="auto" w:fill="C0C0C0"/>
          </w:tcPr>
          <w:p w14:paraId="5FB8C463" w14:textId="77777777" w:rsidR="00F94D2D" w:rsidRPr="00F8597F" w:rsidRDefault="00F94D2D" w:rsidP="006908DF">
            <w:pPr>
              <w:keepNext/>
              <w:ind w:right="36"/>
              <w:jc w:val="center"/>
            </w:pPr>
            <w:r w:rsidRPr="00F8597F">
              <w:rPr>
                <w:b/>
              </w:rPr>
              <w:t xml:space="preserve">Enumeration Value </w:t>
            </w:r>
          </w:p>
        </w:tc>
        <w:tc>
          <w:tcPr>
            <w:tcW w:w="4938" w:type="dxa"/>
            <w:shd w:val="clear" w:color="auto" w:fill="C0C0C0"/>
          </w:tcPr>
          <w:p w14:paraId="4E52F4BD" w14:textId="77777777" w:rsidR="00F94D2D" w:rsidRPr="00F8597F" w:rsidRDefault="00F94D2D" w:rsidP="006908DF">
            <w:pPr>
              <w:keepNext/>
              <w:ind w:right="35"/>
              <w:jc w:val="center"/>
            </w:pPr>
            <w:r w:rsidRPr="00F8597F">
              <w:rPr>
                <w:b/>
              </w:rPr>
              <w:t xml:space="preserve">Description </w:t>
            </w:r>
          </w:p>
        </w:tc>
      </w:tr>
      <w:tr w:rsidR="00F94D2D" w:rsidRPr="00F8597F" w14:paraId="76664D44" w14:textId="77777777" w:rsidTr="006908DF">
        <w:tc>
          <w:tcPr>
            <w:tcW w:w="4124" w:type="dxa"/>
          </w:tcPr>
          <w:p w14:paraId="5DF3FAE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 </w:t>
            </w:r>
            <w:r w:rsidRPr="00F8597F">
              <w:t xml:space="preserve">(Automatically Determined Width) </w:t>
            </w:r>
          </w:p>
        </w:tc>
        <w:tc>
          <w:tcPr>
            <w:tcW w:w="4938" w:type="dxa"/>
          </w:tcPr>
          <w:p w14:paraId="73ED6C72" w14:textId="77777777" w:rsidR="00F94D2D" w:rsidRPr="00F8597F" w:rsidRDefault="00F94D2D" w:rsidP="006908DF">
            <w:pPr>
              <w:pStyle w:val="Standardowyakapit"/>
            </w:pPr>
            <w:r w:rsidRPr="00F8597F">
              <w:t xml:space="preserve">Specifies that the value for the measurement of the current table width property in the parent table shall be automatically determined by the table layout algorithm when the table is displayed (this width can be adjusted as appropriate). </w:t>
            </w:r>
          </w:p>
        </w:tc>
      </w:tr>
      <w:tr w:rsidR="00F94D2D" w:rsidRPr="00F8597F" w14:paraId="722961AF" w14:textId="77777777" w:rsidTr="006908DF">
        <w:tc>
          <w:tcPr>
            <w:tcW w:w="4124" w:type="dxa"/>
          </w:tcPr>
          <w:p w14:paraId="4DAF33A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xa </w:t>
            </w:r>
            <w:r w:rsidRPr="00F8597F">
              <w:t xml:space="preserve">(Width in Twentieths of a Point) </w:t>
            </w:r>
          </w:p>
        </w:tc>
        <w:tc>
          <w:tcPr>
            <w:tcW w:w="4938" w:type="dxa"/>
          </w:tcPr>
          <w:p w14:paraId="555D2A37" w14:textId="77777777" w:rsidR="00F94D2D" w:rsidRPr="00F8597F" w:rsidRDefault="00F94D2D" w:rsidP="006908DF">
            <w:pPr>
              <w:pStyle w:val="Standardowyakapit"/>
            </w:pPr>
            <w:r w:rsidRPr="00F8597F">
              <w:t xml:space="preserve">Specifies that the value for the measurement of the current table width property in the parent table shall be interpreted as twentieths of a point (1/1440 of an inch). </w:t>
            </w:r>
          </w:p>
        </w:tc>
      </w:tr>
      <w:tr w:rsidR="00F94D2D" w:rsidRPr="00F8597F" w14:paraId="198DD1DE" w14:textId="77777777" w:rsidTr="006908DF">
        <w:tc>
          <w:tcPr>
            <w:tcW w:w="4124" w:type="dxa"/>
          </w:tcPr>
          <w:p w14:paraId="3895716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il </w:t>
            </w:r>
            <w:r w:rsidRPr="00F8597F">
              <w:t xml:space="preserve">(No Width) </w:t>
            </w:r>
          </w:p>
        </w:tc>
        <w:tc>
          <w:tcPr>
            <w:tcW w:w="4938" w:type="dxa"/>
          </w:tcPr>
          <w:p w14:paraId="582B8B5A" w14:textId="77777777" w:rsidR="00F94D2D" w:rsidRPr="00F8597F" w:rsidRDefault="00F94D2D" w:rsidP="006908DF">
            <w:pPr>
              <w:pStyle w:val="Standardowyakapit"/>
            </w:pPr>
            <w:r w:rsidRPr="00F8597F">
              <w:t xml:space="preserve">Specifies that the current width is zero, regardless of any width value specified on the parent element. </w:t>
            </w:r>
          </w:p>
        </w:tc>
      </w:tr>
      <w:tr w:rsidR="00F94D2D" w:rsidRPr="00F8597F" w14:paraId="6F151556" w14:textId="77777777" w:rsidTr="006908DF">
        <w:tc>
          <w:tcPr>
            <w:tcW w:w="4124" w:type="dxa"/>
          </w:tcPr>
          <w:p w14:paraId="70B8E0C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ct </w:t>
            </w:r>
            <w:r w:rsidRPr="00F8597F">
              <w:t xml:space="preserve">(Width in Percent of Table Width) </w:t>
            </w:r>
          </w:p>
        </w:tc>
        <w:tc>
          <w:tcPr>
            <w:tcW w:w="4938" w:type="dxa"/>
          </w:tcPr>
          <w:p w14:paraId="7F9415CB" w14:textId="77777777" w:rsidR="00F94D2D" w:rsidRPr="00F8597F" w:rsidRDefault="00F94D2D" w:rsidP="006908DF">
            <w:pPr>
              <w:pStyle w:val="Standardowyakapit"/>
            </w:pPr>
            <w:r w:rsidRPr="00F8597F">
              <w:t xml:space="preserve">Specifies that the value for the measurement of the current table width property in the parent table shall be interpreted as whole percentage point when a percent sign (U+0025) is present. </w:t>
            </w:r>
          </w:p>
        </w:tc>
      </w:tr>
    </w:tbl>
    <w:p w14:paraId="16E0898B" w14:textId="77777777" w:rsidR="00F94D2D" w:rsidRPr="00F8597F" w:rsidRDefault="00F94D2D" w:rsidP="00F94D2D">
      <w:pPr>
        <w:pStyle w:val="Nagwek3"/>
        <w:ind w:left="709"/>
      </w:pPr>
      <w:bookmarkStart w:id="3171" w:name="_Toc133585730"/>
      <w:bookmarkStart w:id="3172" w:name="_Toc133672755"/>
      <w:bookmarkStart w:id="3173" w:name="_Toc133673512"/>
      <w:bookmarkStart w:id="3174" w:name="_Toc140224686"/>
      <w:r w:rsidRPr="003C38C7">
        <w:rPr>
          <w:rStyle w:val="NazwaProgramowa"/>
        </w:rPr>
        <w:t xml:space="preserve">ST_TextAlignment </w:t>
      </w:r>
      <w:r w:rsidRPr="00F8597F">
        <w:t>(Vertical Text Alignment Types)</w:t>
      </w:r>
      <w:bookmarkEnd w:id="3171"/>
      <w:bookmarkEnd w:id="3172"/>
      <w:bookmarkEnd w:id="3173"/>
      <w:bookmarkEnd w:id="3174"/>
    </w:p>
    <w:p w14:paraId="3F09525E" w14:textId="77777777" w:rsidR="00F94D2D" w:rsidRPr="00F8597F" w:rsidRDefault="00F94D2D" w:rsidP="00F94D2D">
      <w:pPr>
        <w:pStyle w:val="Standardowyakapit"/>
      </w:pPr>
      <w:r w:rsidRPr="00F8597F">
        <w:t>This simple type specifies the type of vertical alignment which shall be used to align the characters on each line in the parent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48"/>
        <w:gridCol w:w="4614"/>
      </w:tblGrid>
      <w:tr w:rsidR="00F94D2D" w:rsidRPr="00F8597F" w14:paraId="602FD310" w14:textId="77777777" w:rsidTr="006908DF">
        <w:tc>
          <w:tcPr>
            <w:tcW w:w="4448" w:type="dxa"/>
            <w:shd w:val="clear" w:color="auto" w:fill="C0C0C0"/>
          </w:tcPr>
          <w:p w14:paraId="63A9B4D1" w14:textId="77777777" w:rsidR="00F94D2D" w:rsidRPr="00F8597F" w:rsidRDefault="00F94D2D" w:rsidP="006908DF">
            <w:pPr>
              <w:keepNext/>
              <w:ind w:left="3"/>
              <w:jc w:val="center"/>
            </w:pPr>
            <w:r w:rsidRPr="00F8597F">
              <w:rPr>
                <w:b/>
              </w:rPr>
              <w:t xml:space="preserve">Enumeration Value </w:t>
            </w:r>
          </w:p>
        </w:tc>
        <w:tc>
          <w:tcPr>
            <w:tcW w:w="4614" w:type="dxa"/>
            <w:shd w:val="clear" w:color="auto" w:fill="C0C0C0"/>
          </w:tcPr>
          <w:p w14:paraId="008A9982" w14:textId="77777777" w:rsidR="00F94D2D" w:rsidRPr="00F8597F" w:rsidRDefault="00F94D2D" w:rsidP="006908DF">
            <w:pPr>
              <w:keepNext/>
              <w:ind w:left="3"/>
              <w:jc w:val="center"/>
            </w:pPr>
            <w:r w:rsidRPr="00F8597F">
              <w:rPr>
                <w:b/>
              </w:rPr>
              <w:t xml:space="preserve">Description </w:t>
            </w:r>
          </w:p>
        </w:tc>
      </w:tr>
      <w:tr w:rsidR="00F94D2D" w:rsidRPr="00F8597F" w14:paraId="6B30B3E5" w14:textId="77777777" w:rsidTr="006908DF">
        <w:tc>
          <w:tcPr>
            <w:tcW w:w="4448" w:type="dxa"/>
          </w:tcPr>
          <w:p w14:paraId="25C0E78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 </w:t>
            </w:r>
            <w:r w:rsidRPr="00F8597F">
              <w:t xml:space="preserve">(Automatically Determine Alignment) </w:t>
            </w:r>
          </w:p>
        </w:tc>
        <w:tc>
          <w:tcPr>
            <w:tcW w:w="4614" w:type="dxa"/>
          </w:tcPr>
          <w:p w14:paraId="747FF040" w14:textId="77777777" w:rsidR="00F94D2D" w:rsidRPr="00F8597F" w:rsidRDefault="00F94D2D" w:rsidP="006908DF">
            <w:pPr>
              <w:pStyle w:val="Standardowyakapit"/>
            </w:pPr>
            <w:r w:rsidRPr="00F8597F">
              <w:t xml:space="preserve">Specifies that all text in the parent object shall be aligned automatically when displayed. </w:t>
            </w:r>
          </w:p>
        </w:tc>
      </w:tr>
      <w:tr w:rsidR="00F94D2D" w:rsidRPr="00F8597F" w14:paraId="5E51AF98" w14:textId="77777777" w:rsidTr="006908DF">
        <w:tc>
          <w:tcPr>
            <w:tcW w:w="4448" w:type="dxa"/>
          </w:tcPr>
          <w:p w14:paraId="467240B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seline </w:t>
            </w:r>
            <w:r w:rsidRPr="00F8597F">
              <w:t xml:space="preserve">(Align Text at Baseline) </w:t>
            </w:r>
          </w:p>
        </w:tc>
        <w:tc>
          <w:tcPr>
            <w:tcW w:w="4614" w:type="dxa"/>
          </w:tcPr>
          <w:p w14:paraId="2829954F" w14:textId="77777777" w:rsidR="00F94D2D" w:rsidRPr="00F8597F" w:rsidRDefault="00F94D2D" w:rsidP="006908DF">
            <w:pPr>
              <w:pStyle w:val="Standardowyakapit"/>
            </w:pPr>
            <w:r w:rsidRPr="00F8597F">
              <w:t xml:space="preserve">Specifies that all text in the parent object shall be aligned to the baseline of each character when displayed. </w:t>
            </w:r>
          </w:p>
        </w:tc>
      </w:tr>
      <w:tr w:rsidR="00F94D2D" w:rsidRPr="00F8597F" w14:paraId="702E3771" w14:textId="77777777" w:rsidTr="006908DF">
        <w:tc>
          <w:tcPr>
            <w:tcW w:w="4448" w:type="dxa"/>
          </w:tcPr>
          <w:p w14:paraId="7ECA476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ottom </w:t>
            </w:r>
            <w:r w:rsidRPr="00F8597F">
              <w:t xml:space="preserve">(Align Text at Bottom) </w:t>
            </w:r>
          </w:p>
        </w:tc>
        <w:tc>
          <w:tcPr>
            <w:tcW w:w="4614" w:type="dxa"/>
          </w:tcPr>
          <w:p w14:paraId="312193C2" w14:textId="77777777" w:rsidR="00F94D2D" w:rsidRPr="00F8597F" w:rsidRDefault="00F94D2D" w:rsidP="006908DF">
            <w:pPr>
              <w:pStyle w:val="Standardowyakapit"/>
            </w:pPr>
            <w:r w:rsidRPr="00F8597F">
              <w:t xml:space="preserve">Specifies that all text in the parent object shall be aligned to the bottom of each character when displayed. </w:t>
            </w:r>
          </w:p>
        </w:tc>
      </w:tr>
      <w:tr w:rsidR="00F94D2D" w:rsidRPr="00F8597F" w14:paraId="6510587E" w14:textId="77777777" w:rsidTr="006908DF">
        <w:tc>
          <w:tcPr>
            <w:tcW w:w="4448" w:type="dxa"/>
          </w:tcPr>
          <w:p w14:paraId="3811CC35"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center </w:t>
            </w:r>
            <w:r w:rsidRPr="00F8597F">
              <w:t xml:space="preserve">(Align Text at Center) </w:t>
            </w:r>
          </w:p>
        </w:tc>
        <w:tc>
          <w:tcPr>
            <w:tcW w:w="4614" w:type="dxa"/>
          </w:tcPr>
          <w:p w14:paraId="1DD3E54C" w14:textId="77777777" w:rsidR="00F94D2D" w:rsidRPr="00F8597F" w:rsidRDefault="00F94D2D" w:rsidP="006908DF">
            <w:pPr>
              <w:pStyle w:val="Standardowyakapit"/>
            </w:pPr>
            <w:r w:rsidRPr="00F8597F">
              <w:t xml:space="preserve">Specifies that all text in the parent object shall be aligned to the center of each character when displayed. </w:t>
            </w:r>
          </w:p>
        </w:tc>
      </w:tr>
      <w:tr w:rsidR="00F94D2D" w:rsidRPr="00F8597F" w14:paraId="4C3A706F" w14:textId="77777777" w:rsidTr="006908DF">
        <w:tc>
          <w:tcPr>
            <w:tcW w:w="4448" w:type="dxa"/>
          </w:tcPr>
          <w:p w14:paraId="3F1FC95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op </w:t>
            </w:r>
            <w:r w:rsidRPr="00F8597F">
              <w:t xml:space="preserve">(Align Text at Top) </w:t>
            </w:r>
          </w:p>
        </w:tc>
        <w:tc>
          <w:tcPr>
            <w:tcW w:w="4614" w:type="dxa"/>
          </w:tcPr>
          <w:p w14:paraId="417BFA34" w14:textId="77777777" w:rsidR="00F94D2D" w:rsidRPr="00F8597F" w:rsidRDefault="00F94D2D" w:rsidP="006908DF">
            <w:pPr>
              <w:pStyle w:val="Standardowyakapit"/>
            </w:pPr>
            <w:r w:rsidRPr="00F8597F">
              <w:t xml:space="preserve">Specifies that all text in the parent object shall be aligned to the top of each character when displayed. </w:t>
            </w:r>
          </w:p>
        </w:tc>
      </w:tr>
    </w:tbl>
    <w:p w14:paraId="78F84077" w14:textId="77777777" w:rsidR="00F94D2D" w:rsidRPr="00F8597F" w:rsidRDefault="00F94D2D" w:rsidP="00F94D2D">
      <w:pPr>
        <w:pStyle w:val="Nagwek3"/>
        <w:ind w:left="709"/>
      </w:pPr>
      <w:bookmarkStart w:id="3175" w:name="_Toc133585731"/>
      <w:bookmarkStart w:id="3176" w:name="_Toc133672756"/>
      <w:bookmarkStart w:id="3177" w:name="_Toc133673513"/>
      <w:bookmarkStart w:id="3178" w:name="_Toc140224687"/>
      <w:r w:rsidRPr="003C38C7">
        <w:rPr>
          <w:rStyle w:val="NazwaProgramowa"/>
        </w:rPr>
        <w:t xml:space="preserve">ST_TextboxTightWrap </w:t>
      </w:r>
      <w:r w:rsidRPr="00F8597F">
        <w:t>(Lines To Tight Wrap Within Text Box)</w:t>
      </w:r>
      <w:bookmarkEnd w:id="3175"/>
      <w:bookmarkEnd w:id="3176"/>
      <w:bookmarkEnd w:id="3177"/>
      <w:bookmarkEnd w:id="3178"/>
    </w:p>
    <w:p w14:paraId="66CE15E1" w14:textId="77777777" w:rsidR="00F94D2D" w:rsidRPr="00F8597F" w:rsidRDefault="00F94D2D" w:rsidP="00F94D2D">
      <w:pPr>
        <w:pStyle w:val="Standardowyakapit"/>
      </w:pPr>
      <w:r w:rsidRPr="00F8597F">
        <w:t>This simple type specifies the lines in the parent paragraph which shall allow the text to be tight wrapped to the paragraph (and not the containing text box) extents when displaying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6"/>
        <w:gridCol w:w="4486"/>
      </w:tblGrid>
      <w:tr w:rsidR="00F94D2D" w:rsidRPr="00F8597F" w14:paraId="397FA9E0" w14:textId="77777777" w:rsidTr="006908DF">
        <w:tc>
          <w:tcPr>
            <w:tcW w:w="4576" w:type="dxa"/>
            <w:shd w:val="clear" w:color="auto" w:fill="C0C0C0"/>
          </w:tcPr>
          <w:p w14:paraId="0B2A544C" w14:textId="77777777" w:rsidR="00F94D2D" w:rsidRPr="00F8597F" w:rsidRDefault="00F94D2D" w:rsidP="006908DF">
            <w:pPr>
              <w:keepNext/>
              <w:ind w:left="3"/>
              <w:jc w:val="center"/>
            </w:pPr>
            <w:r w:rsidRPr="00F8597F">
              <w:rPr>
                <w:b/>
              </w:rPr>
              <w:t xml:space="preserve">Enumeration Value </w:t>
            </w:r>
          </w:p>
        </w:tc>
        <w:tc>
          <w:tcPr>
            <w:tcW w:w="4486" w:type="dxa"/>
            <w:shd w:val="clear" w:color="auto" w:fill="C0C0C0"/>
          </w:tcPr>
          <w:p w14:paraId="71F0AF3D" w14:textId="77777777" w:rsidR="00F94D2D" w:rsidRPr="00F8597F" w:rsidRDefault="00F94D2D" w:rsidP="006908DF">
            <w:pPr>
              <w:keepNext/>
              <w:ind w:left="3"/>
              <w:jc w:val="center"/>
            </w:pPr>
            <w:r w:rsidRPr="00F8597F">
              <w:rPr>
                <w:b/>
              </w:rPr>
              <w:t xml:space="preserve">Description </w:t>
            </w:r>
          </w:p>
        </w:tc>
      </w:tr>
      <w:tr w:rsidR="00F94D2D" w:rsidRPr="00F8597F" w14:paraId="57317DF5" w14:textId="77777777" w:rsidTr="006908DF">
        <w:tc>
          <w:tcPr>
            <w:tcW w:w="4576" w:type="dxa"/>
          </w:tcPr>
          <w:p w14:paraId="71A4D3C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llLines </w:t>
            </w:r>
            <w:r w:rsidRPr="00F8597F">
              <w:t xml:space="preserve">(Tight Wrap All Lines) </w:t>
            </w:r>
          </w:p>
        </w:tc>
        <w:tc>
          <w:tcPr>
            <w:tcW w:w="4486" w:type="dxa"/>
          </w:tcPr>
          <w:p w14:paraId="5B5E9971" w14:textId="77777777" w:rsidR="00F94D2D" w:rsidRPr="00F8597F" w:rsidRDefault="00F94D2D" w:rsidP="006908DF">
            <w:pPr>
              <w:pStyle w:val="Standardowyakapit"/>
            </w:pPr>
            <w:r w:rsidRPr="00F8597F">
              <w:t xml:space="preserve">Specifies that all lines in the paragraph shall allow surrounding text to be tight wrapped to their extents and not the containing text box’s extents. </w:t>
            </w:r>
          </w:p>
        </w:tc>
      </w:tr>
      <w:tr w:rsidR="00F94D2D" w:rsidRPr="00F8597F" w14:paraId="320047D7" w14:textId="77777777" w:rsidTr="006908DF">
        <w:tc>
          <w:tcPr>
            <w:tcW w:w="4576" w:type="dxa"/>
          </w:tcPr>
          <w:p w14:paraId="20BA0E2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rstAndLastLine </w:t>
            </w:r>
            <w:r w:rsidRPr="00F8597F">
              <w:t xml:space="preserve">(Tight Wrap First and Last Lines) </w:t>
            </w:r>
          </w:p>
        </w:tc>
        <w:tc>
          <w:tcPr>
            <w:tcW w:w="4486" w:type="dxa"/>
          </w:tcPr>
          <w:p w14:paraId="1CBDA219" w14:textId="77777777" w:rsidR="00F94D2D" w:rsidRPr="00F8597F" w:rsidRDefault="00F94D2D" w:rsidP="006908DF">
            <w:pPr>
              <w:pStyle w:val="Standardowyakapit"/>
            </w:pPr>
            <w:r w:rsidRPr="00F8597F">
              <w:t xml:space="preserve">Specifies that only the first and last lines in the paragraph shall allow surrounding text to be tight wrapped to their extents and not the containing text box’s extents. </w:t>
            </w:r>
          </w:p>
        </w:tc>
      </w:tr>
      <w:tr w:rsidR="00F94D2D" w:rsidRPr="00F8597F" w14:paraId="0A13B59F" w14:textId="77777777" w:rsidTr="006908DF">
        <w:tc>
          <w:tcPr>
            <w:tcW w:w="4576" w:type="dxa"/>
          </w:tcPr>
          <w:p w14:paraId="4FD0C3C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irstLineOnly </w:t>
            </w:r>
            <w:r w:rsidRPr="00F8597F">
              <w:t xml:space="preserve">(Tight Wrap First Line) </w:t>
            </w:r>
          </w:p>
        </w:tc>
        <w:tc>
          <w:tcPr>
            <w:tcW w:w="4486" w:type="dxa"/>
          </w:tcPr>
          <w:p w14:paraId="16F32D0B" w14:textId="77777777" w:rsidR="00F94D2D" w:rsidRPr="00F8597F" w:rsidRDefault="00F94D2D" w:rsidP="006908DF">
            <w:pPr>
              <w:pStyle w:val="Standardowyakapit"/>
            </w:pPr>
            <w:r w:rsidRPr="00F8597F">
              <w:t xml:space="preserve">Specifies that only the first line in the paragraph shall allow surrounding text to be tight wrapped to their extents and not the containing text box’s extents. </w:t>
            </w:r>
          </w:p>
        </w:tc>
      </w:tr>
      <w:tr w:rsidR="00F94D2D" w:rsidRPr="00F8597F" w14:paraId="3C3E687B" w14:textId="77777777" w:rsidTr="006908DF">
        <w:tc>
          <w:tcPr>
            <w:tcW w:w="4576" w:type="dxa"/>
          </w:tcPr>
          <w:p w14:paraId="312B583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astLineOnly </w:t>
            </w:r>
            <w:r w:rsidRPr="00F8597F">
              <w:t xml:space="preserve">(Tight Wrap Last Line) </w:t>
            </w:r>
          </w:p>
        </w:tc>
        <w:tc>
          <w:tcPr>
            <w:tcW w:w="4486" w:type="dxa"/>
          </w:tcPr>
          <w:p w14:paraId="66E36249" w14:textId="77777777" w:rsidR="00F94D2D" w:rsidRPr="00F8597F" w:rsidRDefault="00F94D2D" w:rsidP="006908DF">
            <w:pPr>
              <w:pStyle w:val="Standardowyakapit"/>
            </w:pPr>
            <w:r w:rsidRPr="00F8597F">
              <w:t xml:space="preserve">Specifies that only the last line in the paragraph shall allow surrounding text to be tight wrapped to their extents and not the containing text box’s extents. </w:t>
            </w:r>
          </w:p>
        </w:tc>
      </w:tr>
      <w:tr w:rsidR="00F94D2D" w:rsidRPr="00F8597F" w14:paraId="7F064C8C" w14:textId="77777777" w:rsidTr="006908DF">
        <w:tc>
          <w:tcPr>
            <w:tcW w:w="4576" w:type="dxa"/>
          </w:tcPr>
          <w:p w14:paraId="413B07F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Do Not Tight Wrap) </w:t>
            </w:r>
          </w:p>
        </w:tc>
        <w:tc>
          <w:tcPr>
            <w:tcW w:w="4486" w:type="dxa"/>
          </w:tcPr>
          <w:p w14:paraId="10AE0519" w14:textId="77777777" w:rsidR="00F94D2D" w:rsidRPr="00F8597F" w:rsidRDefault="00F94D2D" w:rsidP="006908DF">
            <w:pPr>
              <w:pStyle w:val="Standardowyakapit"/>
            </w:pPr>
            <w:r w:rsidRPr="00F8597F">
              <w:t xml:space="preserve">Specifies that no lines in the paragraph shall allow surrounding text to be tight wrapped to their extents and not the containing text box’s extents. </w:t>
            </w:r>
          </w:p>
        </w:tc>
      </w:tr>
    </w:tbl>
    <w:p w14:paraId="2FB3871A" w14:textId="77777777" w:rsidR="00F94D2D" w:rsidRPr="00F8597F" w:rsidRDefault="00F94D2D" w:rsidP="00F94D2D">
      <w:pPr>
        <w:pStyle w:val="Nagwek3"/>
        <w:ind w:left="709"/>
      </w:pPr>
      <w:bookmarkStart w:id="3179" w:name="_Toc133585732"/>
      <w:bookmarkStart w:id="3180" w:name="_Toc133672757"/>
      <w:bookmarkStart w:id="3181" w:name="_Toc133673514"/>
      <w:bookmarkStart w:id="3182" w:name="_Toc140224688"/>
      <w:r w:rsidRPr="003C38C7">
        <w:rPr>
          <w:rStyle w:val="NazwaProgramowa"/>
        </w:rPr>
        <w:t xml:space="preserve">ST_TextDirection </w:t>
      </w:r>
      <w:r w:rsidRPr="00F8597F">
        <w:t>(Text Flow Direction)</w:t>
      </w:r>
      <w:bookmarkEnd w:id="3179"/>
      <w:bookmarkEnd w:id="3180"/>
      <w:bookmarkEnd w:id="3181"/>
      <w:bookmarkEnd w:id="3182"/>
    </w:p>
    <w:p w14:paraId="1552CE2F" w14:textId="77777777" w:rsidR="00F94D2D" w:rsidRPr="00F8597F" w:rsidRDefault="00F94D2D" w:rsidP="00F94D2D">
      <w:pPr>
        <w:pStyle w:val="Standardowyakapit"/>
      </w:pPr>
      <w:r w:rsidRPr="00F8597F">
        <w:t>This simple type specifies the direction of the text flow for the parent objec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4542"/>
        <w:gridCol w:w="4520"/>
      </w:tblGrid>
      <w:tr w:rsidR="00F94D2D" w:rsidRPr="00F8597F" w14:paraId="407F8192" w14:textId="77777777" w:rsidTr="006908DF">
        <w:tc>
          <w:tcPr>
            <w:tcW w:w="4542" w:type="dxa"/>
            <w:shd w:val="clear" w:color="auto" w:fill="C0C0C0"/>
          </w:tcPr>
          <w:p w14:paraId="24BC9D78" w14:textId="77777777" w:rsidR="00F94D2D" w:rsidRPr="00F8597F" w:rsidRDefault="00F94D2D" w:rsidP="006908DF">
            <w:pPr>
              <w:keepNext/>
              <w:ind w:left="3"/>
              <w:jc w:val="center"/>
            </w:pPr>
            <w:r w:rsidRPr="00F8597F">
              <w:rPr>
                <w:b/>
              </w:rPr>
              <w:t xml:space="preserve">Enumeration Value </w:t>
            </w:r>
          </w:p>
        </w:tc>
        <w:tc>
          <w:tcPr>
            <w:tcW w:w="4520" w:type="dxa"/>
            <w:shd w:val="clear" w:color="auto" w:fill="C0C0C0"/>
          </w:tcPr>
          <w:p w14:paraId="72F1C780" w14:textId="77777777" w:rsidR="00F94D2D" w:rsidRPr="00F8597F" w:rsidRDefault="00F94D2D" w:rsidP="006908DF">
            <w:pPr>
              <w:keepNext/>
              <w:ind w:left="3"/>
              <w:jc w:val="center"/>
            </w:pPr>
            <w:r w:rsidRPr="00F8597F">
              <w:rPr>
                <w:b/>
              </w:rPr>
              <w:t xml:space="preserve">Description </w:t>
            </w:r>
          </w:p>
        </w:tc>
      </w:tr>
      <w:tr w:rsidR="00F94D2D" w:rsidRPr="00F8597F" w14:paraId="4968218E" w14:textId="77777777" w:rsidTr="006908DF">
        <w:tc>
          <w:tcPr>
            <w:tcW w:w="4542" w:type="dxa"/>
          </w:tcPr>
          <w:p w14:paraId="769A927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r </w:t>
            </w:r>
            <w:r w:rsidRPr="00F8597F">
              <w:t xml:space="preserve">(Lines Flow From Left to </w:t>
            </w:r>
            <w:r>
              <w:t>Right</w:t>
            </w:r>
            <w:r w:rsidRPr="00F8597F">
              <w:t xml:space="preserve">) </w:t>
            </w:r>
          </w:p>
        </w:tc>
        <w:tc>
          <w:tcPr>
            <w:tcW w:w="4520" w:type="dxa"/>
          </w:tcPr>
          <w:p w14:paraId="22F26DB9" w14:textId="77777777" w:rsidR="00F94D2D" w:rsidRPr="00F8597F" w:rsidRDefault="00F94D2D" w:rsidP="006908DF">
            <w:pPr>
              <w:pStyle w:val="Standardowyakapit"/>
            </w:pPr>
            <w:r w:rsidRPr="00F8597F">
              <w:t xml:space="preserve">Specifies that text in the parent object shall be oriented vertically, flowing from left to </w:t>
            </w:r>
            <w:r>
              <w:t>Right</w:t>
            </w:r>
            <w:r w:rsidRPr="00F8597F">
              <w:t xml:space="preserve"> </w:t>
            </w:r>
          </w:p>
        </w:tc>
      </w:tr>
      <w:tr w:rsidR="00F94D2D" w:rsidRPr="00F8597F" w14:paraId="37C79B73" w14:textId="77777777" w:rsidTr="006908DF">
        <w:tc>
          <w:tcPr>
            <w:tcW w:w="4542" w:type="dxa"/>
          </w:tcPr>
          <w:p w14:paraId="3ADC2C23"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lrV </w:t>
            </w:r>
            <w:r w:rsidRPr="00F8597F">
              <w:t xml:space="preserve">(Lines Flow From Left to </w:t>
            </w:r>
            <w:r>
              <w:t>Right</w:t>
            </w:r>
            <w:r w:rsidRPr="00F8597F">
              <w:t xml:space="preserve"> Rotated) </w:t>
            </w:r>
          </w:p>
        </w:tc>
        <w:tc>
          <w:tcPr>
            <w:tcW w:w="4520" w:type="dxa"/>
          </w:tcPr>
          <w:p w14:paraId="2B96159B" w14:textId="77777777" w:rsidR="00F94D2D" w:rsidRPr="00F8597F" w:rsidRDefault="00F94D2D" w:rsidP="006908DF">
            <w:pPr>
              <w:pStyle w:val="Standardowyakapit"/>
            </w:pPr>
            <w:r w:rsidRPr="00F8597F">
              <w:t xml:space="preserve">Specifies that text in the parent object shall be oriented vertically, flowing from left to </w:t>
            </w:r>
            <w:r>
              <w:t>Right</w:t>
            </w:r>
            <w:r w:rsidRPr="00F8597F">
              <w:t xml:space="preserve"> horizontally on the page. </w:t>
            </w:r>
          </w:p>
        </w:tc>
      </w:tr>
      <w:tr w:rsidR="00F94D2D" w:rsidRPr="00F8597F" w14:paraId="1DABFFF2" w14:textId="77777777" w:rsidTr="006908DF">
        <w:tc>
          <w:tcPr>
            <w:tcW w:w="4542" w:type="dxa"/>
          </w:tcPr>
          <w:p w14:paraId="7FA350D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l </w:t>
            </w:r>
            <w:r w:rsidRPr="00F8597F">
              <w:t xml:space="preserve">(Lines Flow From </w:t>
            </w:r>
            <w:r>
              <w:t>Right</w:t>
            </w:r>
            <w:r w:rsidRPr="00F8597F">
              <w:t xml:space="preserve"> to Left) </w:t>
            </w:r>
          </w:p>
        </w:tc>
        <w:tc>
          <w:tcPr>
            <w:tcW w:w="4520" w:type="dxa"/>
          </w:tcPr>
          <w:p w14:paraId="3760F537" w14:textId="77777777" w:rsidR="00F94D2D" w:rsidRPr="00F8597F" w:rsidRDefault="00F94D2D" w:rsidP="006908DF">
            <w:pPr>
              <w:pStyle w:val="Standardowyakapit"/>
            </w:pPr>
            <w:r w:rsidRPr="00F8597F">
              <w:t xml:space="preserve">Specifies that text in the parent object shall be oriented vertically, flowing from </w:t>
            </w:r>
            <w:r>
              <w:t>Right</w:t>
            </w:r>
            <w:r w:rsidRPr="00F8597F">
              <w:t xml:space="preserve"> to left horizontally on the page, as if the text were rotated 90 degrees. </w:t>
            </w:r>
          </w:p>
        </w:tc>
      </w:tr>
      <w:tr w:rsidR="00F94D2D" w:rsidRPr="00F8597F" w14:paraId="640BC462" w14:textId="77777777" w:rsidTr="006908DF">
        <w:tc>
          <w:tcPr>
            <w:tcW w:w="4542" w:type="dxa"/>
          </w:tcPr>
          <w:p w14:paraId="6A86ACE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rlV </w:t>
            </w:r>
            <w:r w:rsidRPr="00F8597F">
              <w:t xml:space="preserve">(Lines Flow From </w:t>
            </w:r>
            <w:r>
              <w:t>Right</w:t>
            </w:r>
            <w:r w:rsidRPr="00F8597F">
              <w:t xml:space="preserve"> to Left Rotated) </w:t>
            </w:r>
          </w:p>
        </w:tc>
        <w:tc>
          <w:tcPr>
            <w:tcW w:w="4520" w:type="dxa"/>
          </w:tcPr>
          <w:p w14:paraId="4BA3C00E" w14:textId="77777777" w:rsidR="00F94D2D" w:rsidRPr="00F8597F" w:rsidRDefault="00F94D2D" w:rsidP="006908DF">
            <w:pPr>
              <w:pStyle w:val="Standardowyakapit"/>
            </w:pPr>
            <w:r w:rsidRPr="00F8597F">
              <w:t xml:space="preserve">Specifies that text in the parent object shall be oriented vertically, flowing from </w:t>
            </w:r>
            <w:r>
              <w:t>Right</w:t>
            </w:r>
            <w:r w:rsidRPr="00F8597F">
              <w:t xml:space="preserve"> to left horizontally on the page. </w:t>
            </w:r>
          </w:p>
        </w:tc>
      </w:tr>
      <w:tr w:rsidR="00F94D2D" w:rsidRPr="00F8597F" w14:paraId="03FCE17A" w14:textId="77777777" w:rsidTr="006908DF">
        <w:tc>
          <w:tcPr>
            <w:tcW w:w="4542" w:type="dxa"/>
          </w:tcPr>
          <w:p w14:paraId="3279C1A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b </w:t>
            </w:r>
            <w:r w:rsidRPr="00F8597F">
              <w:t xml:space="preserve">(Lines Flow From Top to Bottom) </w:t>
            </w:r>
          </w:p>
        </w:tc>
        <w:tc>
          <w:tcPr>
            <w:tcW w:w="4520" w:type="dxa"/>
          </w:tcPr>
          <w:p w14:paraId="0406627C" w14:textId="77777777" w:rsidR="00F94D2D" w:rsidRPr="00F8597F" w:rsidRDefault="00F94D2D" w:rsidP="006908DF">
            <w:pPr>
              <w:pStyle w:val="Standardowyakapit"/>
            </w:pPr>
            <w:r w:rsidRPr="00F8597F">
              <w:t xml:space="preserve">Specifies that text in the parent object shall be oriented horizontally, flowing from top to bottom vertically on the page. </w:t>
            </w:r>
          </w:p>
        </w:tc>
      </w:tr>
      <w:tr w:rsidR="00F94D2D" w:rsidRPr="00F8597F" w14:paraId="495BF561" w14:textId="77777777" w:rsidTr="006908DF">
        <w:tc>
          <w:tcPr>
            <w:tcW w:w="4542" w:type="dxa"/>
          </w:tcPr>
          <w:p w14:paraId="1762C22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bV </w:t>
            </w:r>
            <w:r w:rsidRPr="00F8597F">
              <w:t xml:space="preserve">(Lines Flow From Top to Bottom Rotated) </w:t>
            </w:r>
          </w:p>
        </w:tc>
        <w:tc>
          <w:tcPr>
            <w:tcW w:w="4520" w:type="dxa"/>
          </w:tcPr>
          <w:p w14:paraId="42BF8B9E" w14:textId="77777777" w:rsidR="00F94D2D" w:rsidRPr="00F8597F" w:rsidRDefault="00F94D2D" w:rsidP="006908DF">
            <w:pPr>
              <w:pStyle w:val="Standardowyakapit"/>
            </w:pPr>
            <w:r w:rsidRPr="00F8597F">
              <w:t xml:space="preserve">Specifies that text in the parent object shall be oriented horizontally, flowing from top to bottom vertically on the page. </w:t>
            </w:r>
          </w:p>
        </w:tc>
      </w:tr>
    </w:tbl>
    <w:p w14:paraId="67E160EE" w14:textId="77777777" w:rsidR="00F94D2D" w:rsidRPr="00F8597F" w:rsidRDefault="00F94D2D" w:rsidP="00F94D2D">
      <w:pPr>
        <w:pStyle w:val="Nagwek3"/>
        <w:ind w:left="709"/>
      </w:pPr>
      <w:bookmarkStart w:id="3183" w:name="_Toc133585733"/>
      <w:bookmarkStart w:id="3184" w:name="_Toc133672758"/>
      <w:bookmarkStart w:id="3185" w:name="_Toc133673515"/>
      <w:bookmarkStart w:id="3186" w:name="_Toc140224689"/>
      <w:r w:rsidRPr="003C38C7">
        <w:rPr>
          <w:rStyle w:val="NazwaProgramowa"/>
        </w:rPr>
        <w:t xml:space="preserve">ST_TextEffect </w:t>
      </w:r>
      <w:r w:rsidRPr="00F8597F">
        <w:t>(Animated Text Effects)</w:t>
      </w:r>
      <w:bookmarkEnd w:id="3183"/>
      <w:bookmarkEnd w:id="3184"/>
      <w:bookmarkEnd w:id="3185"/>
      <w:bookmarkEnd w:id="3186"/>
    </w:p>
    <w:p w14:paraId="4C506A5E" w14:textId="77777777" w:rsidR="00F94D2D" w:rsidRPr="00F8597F" w:rsidRDefault="00F94D2D" w:rsidP="00F94D2D">
      <w:pPr>
        <w:pStyle w:val="Standardowyakapit"/>
      </w:pPr>
      <w:r w:rsidRPr="00F8597F">
        <w:t xml:space="preserve">This simple type specifies the possible types of animated text effect which can be applied to a text run when it is </w:t>
      </w:r>
      <w:proofErr w:type="gramStart"/>
      <w:r w:rsidRPr="00F8597F">
        <w:t>displayed..</w:t>
      </w:r>
      <w:proofErr w:type="gramEnd"/>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1"/>
        <w:gridCol w:w="4481"/>
      </w:tblGrid>
      <w:tr w:rsidR="00F94D2D" w:rsidRPr="00F8597F" w14:paraId="74B7B986" w14:textId="77777777" w:rsidTr="006908DF">
        <w:tc>
          <w:tcPr>
            <w:tcW w:w="4581" w:type="dxa"/>
            <w:shd w:val="clear" w:color="auto" w:fill="C0C0C0"/>
          </w:tcPr>
          <w:p w14:paraId="440D852B" w14:textId="77777777" w:rsidR="00F94D2D" w:rsidRPr="00F8597F" w:rsidRDefault="00F94D2D" w:rsidP="006908DF">
            <w:pPr>
              <w:keepNext/>
              <w:ind w:right="26"/>
              <w:jc w:val="center"/>
            </w:pPr>
            <w:r w:rsidRPr="00F8597F">
              <w:rPr>
                <w:b/>
              </w:rPr>
              <w:t xml:space="preserve">Enumeration Value </w:t>
            </w:r>
          </w:p>
        </w:tc>
        <w:tc>
          <w:tcPr>
            <w:tcW w:w="4481" w:type="dxa"/>
            <w:shd w:val="clear" w:color="auto" w:fill="C0C0C0"/>
          </w:tcPr>
          <w:p w14:paraId="55BAA779" w14:textId="77777777" w:rsidR="00F94D2D" w:rsidRPr="00F8597F" w:rsidRDefault="00F94D2D" w:rsidP="006908DF">
            <w:pPr>
              <w:keepNext/>
              <w:ind w:right="26"/>
              <w:jc w:val="center"/>
            </w:pPr>
            <w:r w:rsidRPr="00F8597F">
              <w:rPr>
                <w:b/>
              </w:rPr>
              <w:t xml:space="preserve">Description </w:t>
            </w:r>
          </w:p>
        </w:tc>
      </w:tr>
      <w:tr w:rsidR="00F94D2D" w:rsidRPr="00F8597F" w14:paraId="5ABD3046" w14:textId="77777777" w:rsidTr="006908DF">
        <w:tc>
          <w:tcPr>
            <w:tcW w:w="4581" w:type="dxa"/>
          </w:tcPr>
          <w:p w14:paraId="4755517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ntsBlack </w:t>
            </w:r>
            <w:r w:rsidRPr="00F8597F">
              <w:t xml:space="preserve">(Black Dashed Line Animation) </w:t>
            </w:r>
          </w:p>
        </w:tc>
        <w:tc>
          <w:tcPr>
            <w:tcW w:w="4481" w:type="dxa"/>
          </w:tcPr>
          <w:p w14:paraId="2F2287B6" w14:textId="77777777" w:rsidR="00F94D2D" w:rsidRPr="00F8597F" w:rsidRDefault="00F94D2D" w:rsidP="006908DF">
            <w:pPr>
              <w:pStyle w:val="Standardowyakapit"/>
            </w:pPr>
            <w:r w:rsidRPr="00F8597F">
              <w:t xml:space="preserve">Specifies that this text shall be surrounded by an animated black dashed line border. </w:t>
            </w:r>
          </w:p>
        </w:tc>
      </w:tr>
      <w:tr w:rsidR="00F94D2D" w:rsidRPr="00F8597F" w14:paraId="3387B8C8" w14:textId="77777777" w:rsidTr="006908DF">
        <w:tc>
          <w:tcPr>
            <w:tcW w:w="4581" w:type="dxa"/>
          </w:tcPr>
          <w:p w14:paraId="26F1E17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ntsRed </w:t>
            </w:r>
            <w:r w:rsidRPr="00F8597F">
              <w:t xml:space="preserve">(Marching Red Ants) </w:t>
            </w:r>
          </w:p>
        </w:tc>
        <w:tc>
          <w:tcPr>
            <w:tcW w:w="4481" w:type="dxa"/>
          </w:tcPr>
          <w:p w14:paraId="2864867A" w14:textId="77777777" w:rsidR="00F94D2D" w:rsidRPr="00F8597F" w:rsidRDefault="00F94D2D" w:rsidP="006908DF">
            <w:pPr>
              <w:pStyle w:val="Standardowyakapit"/>
            </w:pPr>
            <w:r w:rsidRPr="00F8597F">
              <w:t xml:space="preserve">Specifies that this text shall be surrounded by an animated red dashed line border. </w:t>
            </w:r>
          </w:p>
        </w:tc>
      </w:tr>
      <w:tr w:rsidR="00F94D2D" w:rsidRPr="00F8597F" w14:paraId="6B3D9536" w14:textId="77777777" w:rsidTr="006908DF">
        <w:tc>
          <w:tcPr>
            <w:tcW w:w="4581" w:type="dxa"/>
          </w:tcPr>
          <w:p w14:paraId="78C8AEE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linkBackground </w:t>
            </w:r>
            <w:r w:rsidRPr="00F8597F">
              <w:t xml:space="preserve">(Blinking Background Animation) </w:t>
            </w:r>
          </w:p>
        </w:tc>
        <w:tc>
          <w:tcPr>
            <w:tcW w:w="4481" w:type="dxa"/>
          </w:tcPr>
          <w:p w14:paraId="45EB342E" w14:textId="77777777" w:rsidR="00F94D2D" w:rsidRPr="00F8597F" w:rsidRDefault="00F94D2D" w:rsidP="006908DF">
            <w:pPr>
              <w:pStyle w:val="Standardowyakapit"/>
            </w:pPr>
            <w:r w:rsidRPr="00F8597F">
              <w:t xml:space="preserve">Specifies that this text shall be surrounded by a background color which alternates between black and white. </w:t>
            </w:r>
          </w:p>
        </w:tc>
      </w:tr>
      <w:tr w:rsidR="00F94D2D" w:rsidRPr="00F8597F" w14:paraId="6086CC43" w14:textId="77777777" w:rsidTr="006908DF">
        <w:tc>
          <w:tcPr>
            <w:tcW w:w="4581" w:type="dxa"/>
          </w:tcPr>
          <w:p w14:paraId="349223E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ghts </w:t>
            </w:r>
            <w:r w:rsidRPr="00F8597F">
              <w:t xml:space="preserve">(Colored Lights Animation) </w:t>
            </w:r>
          </w:p>
        </w:tc>
        <w:tc>
          <w:tcPr>
            <w:tcW w:w="4481" w:type="dxa"/>
          </w:tcPr>
          <w:p w14:paraId="6578A60A" w14:textId="77777777" w:rsidR="00F94D2D" w:rsidRPr="00F8597F" w:rsidRDefault="00F94D2D" w:rsidP="006908DF">
            <w:pPr>
              <w:pStyle w:val="Standardowyakapit"/>
            </w:pPr>
            <w:r w:rsidRPr="00F8597F">
              <w:t xml:space="preserve">Specifies that this text shall be surrounded by a border consisting of a series of colored lights, which constantly change colors in sequence. </w:t>
            </w:r>
          </w:p>
        </w:tc>
      </w:tr>
      <w:tr w:rsidR="00F94D2D" w:rsidRPr="00F8597F" w14:paraId="73BDDC85" w14:textId="77777777" w:rsidTr="006908DF">
        <w:tc>
          <w:tcPr>
            <w:tcW w:w="4581" w:type="dxa"/>
          </w:tcPr>
          <w:p w14:paraId="2E56FF2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Animation) </w:t>
            </w:r>
          </w:p>
        </w:tc>
        <w:tc>
          <w:tcPr>
            <w:tcW w:w="4481" w:type="dxa"/>
          </w:tcPr>
          <w:p w14:paraId="5A867831" w14:textId="77777777" w:rsidR="00F94D2D" w:rsidRPr="00F8597F" w:rsidRDefault="00F94D2D" w:rsidP="006908DF">
            <w:pPr>
              <w:pStyle w:val="Standardowyakapit"/>
            </w:pPr>
            <w:r w:rsidRPr="00F8597F">
              <w:t xml:space="preserve">Specifies that this text shall have no animated text effect. </w:t>
            </w:r>
          </w:p>
        </w:tc>
      </w:tr>
      <w:tr w:rsidR="00F94D2D" w:rsidRPr="00F8597F" w14:paraId="7FBAFEA3" w14:textId="77777777" w:rsidTr="006908DF">
        <w:tc>
          <w:tcPr>
            <w:tcW w:w="4581" w:type="dxa"/>
          </w:tcPr>
          <w:p w14:paraId="55C1C9A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himmer </w:t>
            </w:r>
            <w:r w:rsidRPr="00F8597F">
              <w:t xml:space="preserve">(Shimmer Animation) </w:t>
            </w:r>
          </w:p>
        </w:tc>
        <w:tc>
          <w:tcPr>
            <w:tcW w:w="4481" w:type="dxa"/>
          </w:tcPr>
          <w:p w14:paraId="06622F3E" w14:textId="77777777" w:rsidR="00F94D2D" w:rsidRPr="00F8597F" w:rsidRDefault="00F94D2D" w:rsidP="006908DF">
            <w:pPr>
              <w:pStyle w:val="Standardowyakapit"/>
              <w:keepNext/>
            </w:pPr>
            <w:r w:rsidRPr="00F8597F">
              <w:t xml:space="preserve">Specifies that this text shall be animated by alternating </w:t>
            </w:r>
          </w:p>
        </w:tc>
      </w:tr>
      <w:tr w:rsidR="00F94D2D" w:rsidRPr="00F8597F" w14:paraId="5516AECB" w14:textId="77777777" w:rsidTr="006908DF">
        <w:tc>
          <w:tcPr>
            <w:tcW w:w="4581" w:type="dxa"/>
          </w:tcPr>
          <w:p w14:paraId="43C7BE5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parkle </w:t>
            </w:r>
            <w:r w:rsidRPr="00F8597F">
              <w:t xml:space="preserve">(Sparkling Lights Animation) </w:t>
            </w:r>
          </w:p>
        </w:tc>
        <w:tc>
          <w:tcPr>
            <w:tcW w:w="4481" w:type="dxa"/>
          </w:tcPr>
          <w:p w14:paraId="60DE8EBC" w14:textId="77777777" w:rsidR="00F94D2D" w:rsidRPr="00F8597F" w:rsidRDefault="00F94D2D" w:rsidP="006908DF">
            <w:pPr>
              <w:pStyle w:val="Standardowyakapit"/>
            </w:pPr>
            <w:r w:rsidRPr="00F8597F">
              <w:t xml:space="preserve">Specifies that this text shall have a background consisting of a random pattern </w:t>
            </w:r>
            <w:r w:rsidRPr="00F8597F">
              <w:lastRenderedPageBreak/>
              <w:t xml:space="preserve">of colored lights, which constantly change colors in sequence. </w:t>
            </w:r>
          </w:p>
        </w:tc>
      </w:tr>
    </w:tbl>
    <w:p w14:paraId="623C7C2F" w14:textId="77777777" w:rsidR="00F94D2D" w:rsidRPr="00F8597F" w:rsidRDefault="00F94D2D" w:rsidP="00F94D2D">
      <w:pPr>
        <w:pStyle w:val="Nagwek3"/>
        <w:ind w:left="709"/>
      </w:pPr>
      <w:bookmarkStart w:id="3187" w:name="_Toc133585734"/>
      <w:bookmarkStart w:id="3188" w:name="_Toc133672759"/>
      <w:bookmarkStart w:id="3189" w:name="_Toc133673516"/>
      <w:bookmarkStart w:id="3190" w:name="_Toc140224690"/>
      <w:r w:rsidRPr="003C38C7">
        <w:rPr>
          <w:rStyle w:val="NazwaProgramowa"/>
        </w:rPr>
        <w:lastRenderedPageBreak/>
        <w:t xml:space="preserve">ST_TextScale </w:t>
      </w:r>
      <w:r w:rsidRPr="00F8597F">
        <w:t>(Text Expansion/Compression Percentage)</w:t>
      </w:r>
      <w:bookmarkEnd w:id="3187"/>
      <w:bookmarkEnd w:id="3188"/>
      <w:bookmarkEnd w:id="3189"/>
      <w:bookmarkEnd w:id="3190"/>
    </w:p>
    <w:p w14:paraId="4574FA21" w14:textId="77777777" w:rsidR="00F94D2D" w:rsidRPr="00F8597F" w:rsidRDefault="00F94D2D" w:rsidP="00F94D2D">
      <w:pPr>
        <w:pStyle w:val="Standardowyakapit"/>
      </w:pPr>
      <w:r w:rsidRPr="00F8597F">
        <w:t>This simple type specifies that the percentage by which the contents of a run shall be expanded or compressed with respect to its normal (100%) character width, with a minimum width of 1% and maximum width of 600%.</w:t>
      </w:r>
    </w:p>
    <w:p w14:paraId="33ACA2C6" w14:textId="77777777" w:rsidR="00F94D2D" w:rsidRPr="00F8597F" w:rsidRDefault="00F94D2D" w:rsidP="00F94D2D">
      <w:pPr>
        <w:pStyle w:val="Nagwek3"/>
        <w:ind w:left="709"/>
      </w:pPr>
      <w:bookmarkStart w:id="3191" w:name="_Toc133585735"/>
      <w:bookmarkStart w:id="3192" w:name="_Toc133672760"/>
      <w:bookmarkStart w:id="3193" w:name="_Toc133673517"/>
      <w:bookmarkStart w:id="3194" w:name="_Toc140224691"/>
      <w:r w:rsidRPr="003C38C7">
        <w:rPr>
          <w:rStyle w:val="NazwaProgramowa"/>
        </w:rPr>
        <w:t xml:space="preserve">ST_Theme </w:t>
      </w:r>
      <w:r w:rsidRPr="00F8597F">
        <w:t>(Theme Font)</w:t>
      </w:r>
      <w:bookmarkEnd w:id="3191"/>
      <w:bookmarkEnd w:id="3192"/>
      <w:bookmarkEnd w:id="3193"/>
      <w:bookmarkEnd w:id="3194"/>
    </w:p>
    <w:p w14:paraId="00ED5728" w14:textId="79EB5D7F" w:rsidR="00F94D2D" w:rsidRPr="00F8597F" w:rsidRDefault="00F94D2D" w:rsidP="00F94D2D">
      <w:pPr>
        <w:pStyle w:val="Standardowyakapit"/>
      </w:pPr>
      <w:r w:rsidRPr="00F8597F">
        <w:t>This simple type specifies a theme font type which can be referenced as a theme font within the parent run properties. This theme font is a reference to one of the predefined theme fonts, located in the document's Theme part,</w:t>
      </w:r>
      <w:r w:rsidR="0029663A">
        <w:t xml:space="preserve"> </w:t>
      </w:r>
      <w:r w:rsidRPr="00F8597F">
        <w:t>which allows for font information to be set centrally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9"/>
        <w:gridCol w:w="4513"/>
      </w:tblGrid>
      <w:tr w:rsidR="00F94D2D" w:rsidRPr="00F8597F" w14:paraId="7DB906A1" w14:textId="77777777" w:rsidTr="006908DF">
        <w:tc>
          <w:tcPr>
            <w:tcW w:w="4549" w:type="dxa"/>
            <w:shd w:val="clear" w:color="auto" w:fill="C0C0C0"/>
          </w:tcPr>
          <w:p w14:paraId="2C35491D" w14:textId="77777777" w:rsidR="00F94D2D" w:rsidRPr="00F8597F" w:rsidRDefault="00F94D2D" w:rsidP="006908DF">
            <w:pPr>
              <w:keepNext/>
              <w:ind w:left="350"/>
              <w:jc w:val="center"/>
            </w:pPr>
            <w:r w:rsidRPr="00F8597F">
              <w:rPr>
                <w:b/>
              </w:rPr>
              <w:lastRenderedPageBreak/>
              <w:t xml:space="preserve">Enumeration Value </w:t>
            </w:r>
          </w:p>
        </w:tc>
        <w:tc>
          <w:tcPr>
            <w:tcW w:w="4513" w:type="dxa"/>
            <w:shd w:val="clear" w:color="auto" w:fill="C0C0C0"/>
          </w:tcPr>
          <w:p w14:paraId="13429E21" w14:textId="77777777" w:rsidR="00F94D2D" w:rsidRPr="00F8597F" w:rsidRDefault="00F94D2D" w:rsidP="006908DF">
            <w:pPr>
              <w:keepNext/>
              <w:ind w:left="350"/>
              <w:jc w:val="center"/>
            </w:pPr>
            <w:r w:rsidRPr="00F8597F">
              <w:rPr>
                <w:b/>
              </w:rPr>
              <w:t xml:space="preserve">Description </w:t>
            </w:r>
          </w:p>
        </w:tc>
      </w:tr>
      <w:tr w:rsidR="00F94D2D" w:rsidRPr="00F8597F" w14:paraId="4E1BA7C8" w14:textId="77777777" w:rsidTr="006908DF">
        <w:tc>
          <w:tcPr>
            <w:tcW w:w="4549" w:type="dxa"/>
          </w:tcPr>
          <w:p w14:paraId="3E403E3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jorAscii </w:t>
            </w:r>
            <w:r w:rsidRPr="00F8597F">
              <w:t xml:space="preserve">(Major ASCII Theme Font) </w:t>
            </w:r>
          </w:p>
        </w:tc>
        <w:tc>
          <w:tcPr>
            <w:tcW w:w="4513" w:type="dxa"/>
          </w:tcPr>
          <w:p w14:paraId="41A0BA66" w14:textId="77777777" w:rsidR="00F94D2D" w:rsidRPr="00F8597F" w:rsidRDefault="00F94D2D" w:rsidP="006908DF">
            <w:pPr>
              <w:pStyle w:val="Standardowyakapit"/>
            </w:pPr>
            <w:r w:rsidRPr="00F8597F">
              <w:t xml:space="preserve">Specifies that the current font is a reference to the major theme font for the range of characters from U+0000–U+007F. </w:t>
            </w:r>
          </w:p>
        </w:tc>
      </w:tr>
      <w:tr w:rsidR="00F94D2D" w:rsidRPr="00F8597F" w14:paraId="159ED897" w14:textId="77777777" w:rsidTr="006908DF">
        <w:tc>
          <w:tcPr>
            <w:tcW w:w="4549" w:type="dxa"/>
          </w:tcPr>
          <w:p w14:paraId="16007D8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jorBidi </w:t>
            </w:r>
            <w:r w:rsidRPr="00F8597F">
              <w:t xml:space="preserve">(Major Complex Script Theme Font) </w:t>
            </w:r>
          </w:p>
        </w:tc>
        <w:tc>
          <w:tcPr>
            <w:tcW w:w="4513" w:type="dxa"/>
          </w:tcPr>
          <w:p w14:paraId="2BDB42CF" w14:textId="77777777" w:rsidR="00F94D2D" w:rsidRPr="00F8597F" w:rsidRDefault="00F94D2D" w:rsidP="006908DF">
            <w:pPr>
              <w:pStyle w:val="Standardowyakapit"/>
            </w:pPr>
            <w:r w:rsidRPr="00F8597F">
              <w:t xml:space="preserve">Specifies that the current font is a reference to the major theme font for the Complex Script range. </w:t>
            </w:r>
          </w:p>
        </w:tc>
      </w:tr>
      <w:tr w:rsidR="00F94D2D" w:rsidRPr="00F8597F" w14:paraId="234B6795" w14:textId="77777777" w:rsidTr="006908DF">
        <w:tc>
          <w:tcPr>
            <w:tcW w:w="4549" w:type="dxa"/>
          </w:tcPr>
          <w:p w14:paraId="09E7E71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jorEastAsia </w:t>
            </w:r>
            <w:r w:rsidRPr="00F8597F">
              <w:t xml:space="preserve">(Major East Asian Theme Font) </w:t>
            </w:r>
          </w:p>
        </w:tc>
        <w:tc>
          <w:tcPr>
            <w:tcW w:w="4513" w:type="dxa"/>
          </w:tcPr>
          <w:p w14:paraId="2098DC62" w14:textId="77777777" w:rsidR="00F94D2D" w:rsidRPr="00F8597F" w:rsidRDefault="00F94D2D" w:rsidP="006908DF">
            <w:pPr>
              <w:pStyle w:val="Standardowyakapit"/>
            </w:pPr>
            <w:r w:rsidRPr="00F8597F">
              <w:t xml:space="preserve">Specifies that the current font is a reference to the major theme font for the East Asian range. </w:t>
            </w:r>
          </w:p>
        </w:tc>
      </w:tr>
      <w:tr w:rsidR="00F94D2D" w:rsidRPr="00F8597F" w14:paraId="3063D94C" w14:textId="77777777" w:rsidTr="006908DF">
        <w:tc>
          <w:tcPr>
            <w:tcW w:w="4549" w:type="dxa"/>
          </w:tcPr>
          <w:p w14:paraId="1ED179A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jorHAnsi </w:t>
            </w:r>
            <w:r w:rsidRPr="00F8597F">
              <w:t xml:space="preserve">(Major High ANSI Theme Font) </w:t>
            </w:r>
          </w:p>
        </w:tc>
        <w:tc>
          <w:tcPr>
            <w:tcW w:w="4513" w:type="dxa"/>
          </w:tcPr>
          <w:p w14:paraId="6534A9D2" w14:textId="77777777" w:rsidR="00F94D2D" w:rsidRPr="00F8597F" w:rsidRDefault="00F94D2D" w:rsidP="006908DF">
            <w:pPr>
              <w:pStyle w:val="Standardowyakapit"/>
            </w:pPr>
            <w:r w:rsidRPr="00F8597F">
              <w:t xml:space="preserve">Specifies that the current font is a reference to the major theme font for the High ANSI range. </w:t>
            </w:r>
          </w:p>
        </w:tc>
      </w:tr>
      <w:tr w:rsidR="00F94D2D" w:rsidRPr="00F8597F" w14:paraId="0B5373B6" w14:textId="77777777" w:rsidTr="006908DF">
        <w:tc>
          <w:tcPr>
            <w:tcW w:w="4549" w:type="dxa"/>
          </w:tcPr>
          <w:p w14:paraId="019403B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inorAscii </w:t>
            </w:r>
            <w:r w:rsidRPr="00F8597F">
              <w:t xml:space="preserve">(Minor ASCII Theme Font) </w:t>
            </w:r>
          </w:p>
        </w:tc>
        <w:tc>
          <w:tcPr>
            <w:tcW w:w="4513" w:type="dxa"/>
          </w:tcPr>
          <w:p w14:paraId="265E50EE" w14:textId="77777777" w:rsidR="00F94D2D" w:rsidRPr="00F8597F" w:rsidRDefault="00F94D2D" w:rsidP="006908DF">
            <w:pPr>
              <w:pStyle w:val="Standardowyakapit"/>
            </w:pPr>
            <w:r w:rsidRPr="00F8597F">
              <w:t xml:space="preserve">Specifies that the current font is a reference to the minor theme font for the range of characters from U+0000–U+007F. </w:t>
            </w:r>
          </w:p>
        </w:tc>
      </w:tr>
      <w:tr w:rsidR="00F94D2D" w:rsidRPr="00F8597F" w14:paraId="36AE7F1E" w14:textId="77777777" w:rsidTr="006908DF">
        <w:tc>
          <w:tcPr>
            <w:tcW w:w="4549" w:type="dxa"/>
          </w:tcPr>
          <w:p w14:paraId="1B8AC36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inorBidi </w:t>
            </w:r>
            <w:r w:rsidRPr="00F8597F">
              <w:t xml:space="preserve">(Minor Complex Script Theme Font) </w:t>
            </w:r>
          </w:p>
        </w:tc>
        <w:tc>
          <w:tcPr>
            <w:tcW w:w="4513" w:type="dxa"/>
          </w:tcPr>
          <w:p w14:paraId="3577240B" w14:textId="77777777" w:rsidR="00F94D2D" w:rsidRPr="00F8597F" w:rsidRDefault="00F94D2D" w:rsidP="006908DF">
            <w:pPr>
              <w:pStyle w:val="Standardowyakapit"/>
            </w:pPr>
            <w:r w:rsidRPr="00F8597F">
              <w:t xml:space="preserve">Specifies that the current font is a reference to the minor theme font for the Complex Script range. </w:t>
            </w:r>
          </w:p>
        </w:tc>
      </w:tr>
      <w:tr w:rsidR="00F94D2D" w:rsidRPr="00F8597F" w14:paraId="13ADE3AA" w14:textId="77777777" w:rsidTr="006908DF">
        <w:tc>
          <w:tcPr>
            <w:tcW w:w="4549" w:type="dxa"/>
          </w:tcPr>
          <w:p w14:paraId="5F4F7E3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inorEastAsia </w:t>
            </w:r>
            <w:r w:rsidRPr="00F8597F">
              <w:t xml:space="preserve">(Minor East Asian Theme Font) </w:t>
            </w:r>
          </w:p>
        </w:tc>
        <w:tc>
          <w:tcPr>
            <w:tcW w:w="4513" w:type="dxa"/>
          </w:tcPr>
          <w:p w14:paraId="07A9AF11" w14:textId="77777777" w:rsidR="00F94D2D" w:rsidRPr="00F8597F" w:rsidRDefault="00F94D2D" w:rsidP="006908DF">
            <w:pPr>
              <w:pStyle w:val="Standardowyakapit"/>
            </w:pPr>
            <w:r w:rsidRPr="00F8597F">
              <w:t xml:space="preserve">Specifies that the current font is a reference to the minor theme font for the East Asian range. </w:t>
            </w:r>
          </w:p>
        </w:tc>
      </w:tr>
      <w:tr w:rsidR="00F94D2D" w:rsidRPr="00F8597F" w14:paraId="6574EEE3" w14:textId="77777777" w:rsidTr="006908DF">
        <w:tc>
          <w:tcPr>
            <w:tcW w:w="4549" w:type="dxa"/>
          </w:tcPr>
          <w:p w14:paraId="1103A4F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inorHAnsi </w:t>
            </w:r>
            <w:r w:rsidRPr="00F8597F">
              <w:t xml:space="preserve">(Minor High ANSI Theme Font) </w:t>
            </w:r>
          </w:p>
        </w:tc>
        <w:tc>
          <w:tcPr>
            <w:tcW w:w="4513" w:type="dxa"/>
          </w:tcPr>
          <w:p w14:paraId="53DD222D" w14:textId="77777777" w:rsidR="00F94D2D" w:rsidRPr="00F8597F" w:rsidRDefault="00F94D2D" w:rsidP="006908DF">
            <w:pPr>
              <w:pStyle w:val="Standardowyakapit"/>
            </w:pPr>
            <w:r w:rsidRPr="00F8597F">
              <w:t xml:space="preserve">Specifies that the current font is a reference to the minor theme font for the High ANSI range. </w:t>
            </w:r>
          </w:p>
        </w:tc>
      </w:tr>
    </w:tbl>
    <w:p w14:paraId="51FD72CD" w14:textId="77777777" w:rsidR="00F94D2D" w:rsidRPr="00F8597F" w:rsidRDefault="00F94D2D" w:rsidP="00F94D2D">
      <w:pPr>
        <w:pStyle w:val="Nagwek3"/>
        <w:ind w:left="709"/>
      </w:pPr>
      <w:bookmarkStart w:id="3195" w:name="_Toc133585736"/>
      <w:bookmarkStart w:id="3196" w:name="_Toc133672761"/>
      <w:bookmarkStart w:id="3197" w:name="_Toc133673518"/>
      <w:bookmarkStart w:id="3198" w:name="_Toc140224692"/>
      <w:r w:rsidRPr="003C38C7">
        <w:rPr>
          <w:rStyle w:val="NazwaProgramowa"/>
        </w:rPr>
        <w:t xml:space="preserve">ST_ThemeColor </w:t>
      </w:r>
      <w:r w:rsidRPr="00F8597F">
        <w:t>(Theme Color)</w:t>
      </w:r>
      <w:bookmarkEnd w:id="3195"/>
      <w:bookmarkEnd w:id="3196"/>
      <w:bookmarkEnd w:id="3197"/>
      <w:bookmarkEnd w:id="3198"/>
    </w:p>
    <w:p w14:paraId="0329F160" w14:textId="77777777" w:rsidR="00F94D2D" w:rsidRPr="00F8597F" w:rsidRDefault="00F94D2D" w:rsidP="00F94D2D">
      <w:pPr>
        <w:pStyle w:val="Standardowyakapit"/>
      </w:pPr>
      <w:r w:rsidRPr="00F8597F">
        <w:t>This simple type specifies a theme color to be applied to the current object. The specified theme color is a reference to one of the predefined theme colors, located in the document's Theme part, which allows color information to be set centrally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05"/>
        <w:gridCol w:w="4557"/>
      </w:tblGrid>
      <w:tr w:rsidR="00F94D2D" w:rsidRPr="00F8597F" w14:paraId="07880291" w14:textId="77777777" w:rsidTr="006908DF">
        <w:tc>
          <w:tcPr>
            <w:tcW w:w="4505" w:type="dxa"/>
            <w:shd w:val="clear" w:color="auto" w:fill="C0C0C0"/>
          </w:tcPr>
          <w:p w14:paraId="7B1DAD9D" w14:textId="77777777" w:rsidR="00F94D2D" w:rsidRPr="00F8597F" w:rsidRDefault="00F94D2D" w:rsidP="006908DF">
            <w:pPr>
              <w:keepNext/>
              <w:ind w:left="3"/>
              <w:jc w:val="center"/>
            </w:pPr>
            <w:r w:rsidRPr="00F8597F">
              <w:rPr>
                <w:b/>
              </w:rPr>
              <w:t xml:space="preserve">Enumeration Value </w:t>
            </w:r>
          </w:p>
        </w:tc>
        <w:tc>
          <w:tcPr>
            <w:tcW w:w="4557" w:type="dxa"/>
            <w:shd w:val="clear" w:color="auto" w:fill="C0C0C0"/>
          </w:tcPr>
          <w:p w14:paraId="3C9A53A7" w14:textId="77777777" w:rsidR="00F94D2D" w:rsidRPr="00F8597F" w:rsidRDefault="00F94D2D" w:rsidP="006908DF">
            <w:pPr>
              <w:keepNext/>
              <w:ind w:left="3"/>
              <w:jc w:val="center"/>
            </w:pPr>
            <w:r w:rsidRPr="00F8597F">
              <w:rPr>
                <w:b/>
              </w:rPr>
              <w:t xml:space="preserve">Description </w:t>
            </w:r>
          </w:p>
        </w:tc>
      </w:tr>
      <w:tr w:rsidR="00F94D2D" w:rsidRPr="00F8597F" w14:paraId="302C43C2" w14:textId="77777777" w:rsidTr="006908DF">
        <w:tc>
          <w:tcPr>
            <w:tcW w:w="4505" w:type="dxa"/>
          </w:tcPr>
          <w:p w14:paraId="07D7207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1 </w:t>
            </w:r>
            <w:r w:rsidRPr="00F8597F">
              <w:t xml:space="preserve">(Accent 1 Theme Color) </w:t>
            </w:r>
          </w:p>
        </w:tc>
        <w:tc>
          <w:tcPr>
            <w:tcW w:w="4557" w:type="dxa"/>
          </w:tcPr>
          <w:p w14:paraId="63041F29"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accent1</w:t>
            </w:r>
            <w:r w:rsidRPr="00F8597F">
              <w:t xml:space="preserve"> attribute of the </w:t>
            </w:r>
            <w:r w:rsidRPr="009207FC">
              <w:rPr>
                <w:rStyle w:val="NazwaProgramowa"/>
              </w:rPr>
              <w:t>clrSchemeMapping</w:t>
            </w:r>
            <w:r w:rsidRPr="00F8597F">
              <w:t xml:space="preserve"> element (§17.15.1.20). </w:t>
            </w:r>
          </w:p>
        </w:tc>
      </w:tr>
      <w:tr w:rsidR="00F94D2D" w:rsidRPr="00F8597F" w14:paraId="3165D9BF" w14:textId="77777777" w:rsidTr="006908DF">
        <w:tc>
          <w:tcPr>
            <w:tcW w:w="4505" w:type="dxa"/>
          </w:tcPr>
          <w:p w14:paraId="2D30377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2 </w:t>
            </w:r>
            <w:r w:rsidRPr="00F8597F">
              <w:t xml:space="preserve">(Accent 2 Theme Color) </w:t>
            </w:r>
          </w:p>
        </w:tc>
        <w:tc>
          <w:tcPr>
            <w:tcW w:w="4557" w:type="dxa"/>
          </w:tcPr>
          <w:p w14:paraId="2DCD2088"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accent2</w:t>
            </w:r>
            <w:r w:rsidRPr="00F8597F">
              <w:t xml:space="preserve"> attribute of the </w:t>
            </w:r>
            <w:r w:rsidRPr="009207FC">
              <w:rPr>
                <w:rStyle w:val="NazwaProgramowa"/>
              </w:rPr>
              <w:t>clrSchemeMapping</w:t>
            </w:r>
            <w:r w:rsidRPr="00F8597F">
              <w:t xml:space="preserve"> element (§17.15.1.20). </w:t>
            </w:r>
          </w:p>
        </w:tc>
      </w:tr>
      <w:tr w:rsidR="00F94D2D" w:rsidRPr="00F8597F" w14:paraId="476A77C6" w14:textId="77777777" w:rsidTr="006908DF">
        <w:tc>
          <w:tcPr>
            <w:tcW w:w="4505" w:type="dxa"/>
          </w:tcPr>
          <w:p w14:paraId="2B5F5426"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accent3 </w:t>
            </w:r>
            <w:r w:rsidRPr="00F8597F">
              <w:t xml:space="preserve">(Accent 3 Theme Color) </w:t>
            </w:r>
          </w:p>
        </w:tc>
        <w:tc>
          <w:tcPr>
            <w:tcW w:w="4557" w:type="dxa"/>
          </w:tcPr>
          <w:p w14:paraId="032BEE88"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accent3</w:t>
            </w:r>
            <w:r w:rsidRPr="00F8597F">
              <w:t xml:space="preserve"> attribute of the </w:t>
            </w:r>
            <w:r w:rsidRPr="009207FC">
              <w:rPr>
                <w:rStyle w:val="NazwaProgramowa"/>
              </w:rPr>
              <w:t>clrSchemeMapping</w:t>
            </w:r>
            <w:r w:rsidRPr="00F8597F">
              <w:t xml:space="preserve"> element (§17.15.1.20). </w:t>
            </w:r>
          </w:p>
        </w:tc>
      </w:tr>
      <w:tr w:rsidR="00F94D2D" w:rsidRPr="00F8597F" w14:paraId="4277169B" w14:textId="77777777" w:rsidTr="006908DF">
        <w:tc>
          <w:tcPr>
            <w:tcW w:w="4505" w:type="dxa"/>
          </w:tcPr>
          <w:p w14:paraId="5A81D2C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4 </w:t>
            </w:r>
            <w:r w:rsidRPr="00F8597F">
              <w:t xml:space="preserve">(Accent 4 Theme Color) </w:t>
            </w:r>
          </w:p>
        </w:tc>
        <w:tc>
          <w:tcPr>
            <w:tcW w:w="4557" w:type="dxa"/>
          </w:tcPr>
          <w:p w14:paraId="417F0F34"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accent4</w:t>
            </w:r>
            <w:r w:rsidRPr="00F8597F">
              <w:t xml:space="preserve"> attribute of the </w:t>
            </w:r>
            <w:r w:rsidRPr="009207FC">
              <w:rPr>
                <w:rStyle w:val="NazwaProgramowa"/>
              </w:rPr>
              <w:t>clrSchemeMapping</w:t>
            </w:r>
            <w:r w:rsidRPr="00F8597F">
              <w:t xml:space="preserve"> element (§17.15.1.20). </w:t>
            </w:r>
          </w:p>
        </w:tc>
      </w:tr>
      <w:tr w:rsidR="00F94D2D" w:rsidRPr="00F8597F" w14:paraId="4EB3175C" w14:textId="77777777" w:rsidTr="006908DF">
        <w:tc>
          <w:tcPr>
            <w:tcW w:w="4505" w:type="dxa"/>
          </w:tcPr>
          <w:p w14:paraId="6DAB148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5 </w:t>
            </w:r>
            <w:r w:rsidRPr="00F8597F">
              <w:t xml:space="preserve">(Accent 5 Theme Color) </w:t>
            </w:r>
          </w:p>
        </w:tc>
        <w:tc>
          <w:tcPr>
            <w:tcW w:w="4557" w:type="dxa"/>
          </w:tcPr>
          <w:p w14:paraId="57400956"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accent5</w:t>
            </w:r>
            <w:r w:rsidRPr="00F8597F">
              <w:t xml:space="preserve"> attribute of the </w:t>
            </w:r>
            <w:r w:rsidRPr="009207FC">
              <w:rPr>
                <w:rStyle w:val="NazwaProgramowa"/>
              </w:rPr>
              <w:t>clrSchemeMapping</w:t>
            </w:r>
            <w:r w:rsidRPr="00F8597F">
              <w:t xml:space="preserve"> element (§17.15.1.20). </w:t>
            </w:r>
          </w:p>
        </w:tc>
      </w:tr>
      <w:tr w:rsidR="00F94D2D" w:rsidRPr="00F8597F" w14:paraId="1544A799" w14:textId="77777777" w:rsidTr="006908DF">
        <w:tc>
          <w:tcPr>
            <w:tcW w:w="4505" w:type="dxa"/>
          </w:tcPr>
          <w:p w14:paraId="47940C9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6 </w:t>
            </w:r>
            <w:r w:rsidRPr="00F8597F">
              <w:t xml:space="preserve">(Accent 6 Theme Color) </w:t>
            </w:r>
          </w:p>
        </w:tc>
        <w:tc>
          <w:tcPr>
            <w:tcW w:w="4557" w:type="dxa"/>
          </w:tcPr>
          <w:p w14:paraId="15B32950"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accent6</w:t>
            </w:r>
            <w:r w:rsidRPr="00F8597F">
              <w:t xml:space="preserve"> attribute of the </w:t>
            </w:r>
            <w:r w:rsidRPr="009207FC">
              <w:rPr>
                <w:rStyle w:val="NazwaProgramowa"/>
              </w:rPr>
              <w:t>clrSchemeMapping</w:t>
            </w:r>
            <w:r w:rsidRPr="00F8597F">
              <w:t xml:space="preserve"> element (§17.15.1.20). </w:t>
            </w:r>
          </w:p>
        </w:tc>
      </w:tr>
      <w:tr w:rsidR="00F94D2D" w:rsidRPr="00F8597F" w14:paraId="28ED782A" w14:textId="77777777" w:rsidTr="006908DF">
        <w:tc>
          <w:tcPr>
            <w:tcW w:w="4505" w:type="dxa"/>
          </w:tcPr>
          <w:p w14:paraId="05DE61A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ckground1 </w:t>
            </w:r>
            <w:r w:rsidRPr="00F8597F">
              <w:t xml:space="preserve">(Background 1 Theme Color) </w:t>
            </w:r>
          </w:p>
        </w:tc>
        <w:tc>
          <w:tcPr>
            <w:tcW w:w="4557" w:type="dxa"/>
          </w:tcPr>
          <w:p w14:paraId="3F5487E0"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bg1</w:t>
            </w:r>
            <w:r w:rsidRPr="00F8597F">
              <w:t xml:space="preserve"> attribute of the </w:t>
            </w:r>
            <w:r w:rsidRPr="009207FC">
              <w:rPr>
                <w:rStyle w:val="NazwaProgramowa"/>
              </w:rPr>
              <w:t>clrSchemeMapping</w:t>
            </w:r>
            <w:r w:rsidRPr="00F8597F">
              <w:t xml:space="preserve"> element (§17.15.1.20). </w:t>
            </w:r>
          </w:p>
        </w:tc>
      </w:tr>
      <w:tr w:rsidR="00F94D2D" w:rsidRPr="00F8597F" w14:paraId="0040A7F3" w14:textId="77777777" w:rsidTr="006908DF">
        <w:tc>
          <w:tcPr>
            <w:tcW w:w="4505" w:type="dxa"/>
          </w:tcPr>
          <w:p w14:paraId="3927AA4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ackground2 </w:t>
            </w:r>
            <w:r w:rsidRPr="00F8597F">
              <w:t xml:space="preserve">(Background 2 Theme Color) </w:t>
            </w:r>
          </w:p>
        </w:tc>
        <w:tc>
          <w:tcPr>
            <w:tcW w:w="4557" w:type="dxa"/>
          </w:tcPr>
          <w:p w14:paraId="41BCBA37"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bg2</w:t>
            </w:r>
            <w:r w:rsidRPr="00F8597F">
              <w:t xml:space="preserve"> attribute of the </w:t>
            </w:r>
            <w:r w:rsidRPr="009207FC">
              <w:rPr>
                <w:rStyle w:val="NazwaProgramowa"/>
              </w:rPr>
              <w:t>clrSchemeMapping</w:t>
            </w:r>
            <w:r w:rsidRPr="00F8597F">
              <w:t xml:space="preserve"> element (§17.15.1.20). </w:t>
            </w:r>
          </w:p>
        </w:tc>
      </w:tr>
      <w:tr w:rsidR="00F94D2D" w:rsidRPr="00F8597F" w14:paraId="59BED604" w14:textId="77777777" w:rsidTr="006908DF">
        <w:tc>
          <w:tcPr>
            <w:tcW w:w="4505" w:type="dxa"/>
          </w:tcPr>
          <w:p w14:paraId="4B77D23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1 </w:t>
            </w:r>
            <w:r w:rsidRPr="00F8597F">
              <w:t xml:space="preserve">(Dark 1 Theme Color) </w:t>
            </w:r>
          </w:p>
        </w:tc>
        <w:tc>
          <w:tcPr>
            <w:tcW w:w="4557" w:type="dxa"/>
          </w:tcPr>
          <w:p w14:paraId="4EC7957E"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t1</w:t>
            </w:r>
            <w:r w:rsidRPr="00F8597F">
              <w:t xml:space="preserve"> attribute of the </w:t>
            </w:r>
            <w:r w:rsidRPr="009207FC">
              <w:rPr>
                <w:rStyle w:val="NazwaProgramowa"/>
              </w:rPr>
              <w:t>clrSchemeMapping</w:t>
            </w:r>
            <w:r w:rsidRPr="00F8597F">
              <w:t xml:space="preserve"> element (§17.15.1.20). </w:t>
            </w:r>
          </w:p>
        </w:tc>
      </w:tr>
      <w:tr w:rsidR="00F94D2D" w:rsidRPr="00F8597F" w14:paraId="426DA0D3" w14:textId="77777777" w:rsidTr="006908DF">
        <w:tc>
          <w:tcPr>
            <w:tcW w:w="4505" w:type="dxa"/>
          </w:tcPr>
          <w:p w14:paraId="0925501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2 </w:t>
            </w:r>
            <w:r w:rsidRPr="00F8597F">
              <w:t xml:space="preserve">(Dark 2 Theme Color) </w:t>
            </w:r>
          </w:p>
        </w:tc>
        <w:tc>
          <w:tcPr>
            <w:tcW w:w="4557" w:type="dxa"/>
          </w:tcPr>
          <w:p w14:paraId="777E46C3"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t2</w:t>
            </w:r>
            <w:r w:rsidRPr="00F8597F">
              <w:t xml:space="preserve"> attribute of the </w:t>
            </w:r>
            <w:r w:rsidRPr="009207FC">
              <w:rPr>
                <w:rStyle w:val="NazwaProgramowa"/>
              </w:rPr>
              <w:t>clrSchemeMapping</w:t>
            </w:r>
            <w:r w:rsidRPr="00F8597F">
              <w:t xml:space="preserve"> element (§17.15.1.20). </w:t>
            </w:r>
          </w:p>
        </w:tc>
      </w:tr>
      <w:tr w:rsidR="00F94D2D" w:rsidRPr="00F8597F" w14:paraId="6D2515FC" w14:textId="77777777" w:rsidTr="006908DF">
        <w:tc>
          <w:tcPr>
            <w:tcW w:w="4505" w:type="dxa"/>
          </w:tcPr>
          <w:p w14:paraId="02BF8D6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w:t>
            </w:r>
          </w:p>
        </w:tc>
        <w:tc>
          <w:tcPr>
            <w:tcW w:w="4557" w:type="dxa"/>
          </w:tcPr>
          <w:p w14:paraId="09A07E97" w14:textId="77777777" w:rsidR="00F94D2D" w:rsidRPr="00F8597F" w:rsidRDefault="00F94D2D" w:rsidP="006908DF">
            <w:pPr>
              <w:pStyle w:val="Standardowyakapit"/>
            </w:pPr>
            <w:r w:rsidRPr="00F8597F">
              <w:t xml:space="preserve">Specifies that the color to be used shall be the theme color specified by the </w:t>
            </w:r>
            <w:r w:rsidRPr="0029663A">
              <w:rPr>
                <w:rStyle w:val="NazwaProgramowa"/>
              </w:rPr>
              <w:t>followedHyperlink</w:t>
            </w:r>
            <w:r w:rsidRPr="00F8597F">
              <w:t xml:space="preserve"> attribute of the </w:t>
            </w:r>
            <w:r w:rsidRPr="009207FC">
              <w:rPr>
                <w:rStyle w:val="NazwaProgramowa"/>
              </w:rPr>
              <w:t>clrSchemeMapping</w:t>
            </w:r>
            <w:r w:rsidRPr="00F8597F">
              <w:t xml:space="preserve"> element (§17.15.1.20). </w:t>
            </w:r>
          </w:p>
        </w:tc>
      </w:tr>
      <w:tr w:rsidR="00F94D2D" w:rsidRPr="00F8597F" w14:paraId="15E7F69F" w14:textId="77777777" w:rsidTr="006908DF">
        <w:tc>
          <w:tcPr>
            <w:tcW w:w="4505" w:type="dxa"/>
          </w:tcPr>
          <w:p w14:paraId="42C95F0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yperlink </w:t>
            </w:r>
            <w:r w:rsidRPr="00F8597F">
              <w:t xml:space="preserve">(Hyperlink Theme Color) </w:t>
            </w:r>
          </w:p>
        </w:tc>
        <w:tc>
          <w:tcPr>
            <w:tcW w:w="4557" w:type="dxa"/>
          </w:tcPr>
          <w:p w14:paraId="42501950"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hyperlink</w:t>
            </w:r>
            <w:r w:rsidRPr="00F8597F">
              <w:t xml:space="preserve"> attribute of the </w:t>
            </w:r>
            <w:r w:rsidRPr="009207FC">
              <w:rPr>
                <w:rStyle w:val="NazwaProgramowa"/>
              </w:rPr>
              <w:t>clrSchemeMapping</w:t>
            </w:r>
            <w:r w:rsidRPr="00F8597F">
              <w:t xml:space="preserve"> element (§17.15.1.20). </w:t>
            </w:r>
          </w:p>
        </w:tc>
      </w:tr>
      <w:tr w:rsidR="00F94D2D" w:rsidRPr="00F8597F" w14:paraId="0F071C1C" w14:textId="77777777" w:rsidTr="006908DF">
        <w:tc>
          <w:tcPr>
            <w:tcW w:w="4505" w:type="dxa"/>
          </w:tcPr>
          <w:p w14:paraId="7EECDC18"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light1 </w:t>
            </w:r>
            <w:r w:rsidRPr="00F8597F">
              <w:t xml:space="preserve">(Light 1 Theme </w:t>
            </w:r>
            <w:proofErr w:type="gramStart"/>
            <w:r w:rsidRPr="00F8597F">
              <w:t>Color)</w:t>
            </w:r>
            <w:r w:rsidRPr="00F8597F">
              <w:rPr>
                <w:rFonts w:ascii="Cambria" w:eastAsia="Cambria" w:hAnsi="Cambria" w:cs="Cambria"/>
              </w:rPr>
              <w:t>light</w:t>
            </w:r>
            <w:proofErr w:type="gramEnd"/>
            <w:r w:rsidRPr="00F8597F">
              <w:rPr>
                <w:rFonts w:ascii="Cambria" w:eastAsia="Cambria" w:hAnsi="Cambria" w:cs="Cambria"/>
              </w:rPr>
              <w:t>2</w:t>
            </w:r>
            <w:r w:rsidRPr="00F8597F">
              <w:t xml:space="preserve"> (Light 2 Theme Color) </w:t>
            </w:r>
          </w:p>
        </w:tc>
        <w:tc>
          <w:tcPr>
            <w:tcW w:w="4557" w:type="dxa"/>
          </w:tcPr>
          <w:p w14:paraId="5FC4769C"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bg1</w:t>
            </w:r>
            <w:r w:rsidRPr="00F8597F">
              <w:t xml:space="preserve"> attribute of the </w:t>
            </w:r>
            <w:r w:rsidRPr="009207FC">
              <w:rPr>
                <w:rStyle w:val="NazwaProgramowa"/>
              </w:rPr>
              <w:t>clrSchemeMapping</w:t>
            </w:r>
            <w:r w:rsidRPr="00F8597F">
              <w:t xml:space="preserve"> element (§17.15.1.20). </w:t>
            </w:r>
          </w:p>
        </w:tc>
      </w:tr>
      <w:tr w:rsidR="00F94D2D" w:rsidRPr="00F8597F" w14:paraId="22BF17E5" w14:textId="77777777" w:rsidTr="006908DF">
        <w:tc>
          <w:tcPr>
            <w:tcW w:w="4505" w:type="dxa"/>
          </w:tcPr>
          <w:p w14:paraId="1ECE250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Theme Color) </w:t>
            </w:r>
          </w:p>
        </w:tc>
        <w:tc>
          <w:tcPr>
            <w:tcW w:w="4557" w:type="dxa"/>
          </w:tcPr>
          <w:p w14:paraId="65705D7B" w14:textId="77777777" w:rsidR="00F94D2D" w:rsidRPr="00F8597F" w:rsidRDefault="00F94D2D" w:rsidP="006908DF">
            <w:pPr>
              <w:pStyle w:val="Standardowyakapit"/>
            </w:pPr>
            <w:r w:rsidRPr="00F8597F">
              <w:t xml:space="preserve">Specifies that no theme color shall be applied to the current object. </w:t>
            </w:r>
          </w:p>
        </w:tc>
      </w:tr>
      <w:tr w:rsidR="00F94D2D" w:rsidRPr="00F8597F" w14:paraId="1B61E474" w14:textId="77777777" w:rsidTr="006908DF">
        <w:tc>
          <w:tcPr>
            <w:tcW w:w="4505" w:type="dxa"/>
          </w:tcPr>
          <w:p w14:paraId="1804685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1 </w:t>
            </w:r>
            <w:r w:rsidRPr="00F8597F">
              <w:t xml:space="preserve">(Text 1 Theme Color) </w:t>
            </w:r>
          </w:p>
        </w:tc>
        <w:tc>
          <w:tcPr>
            <w:tcW w:w="4557" w:type="dxa"/>
          </w:tcPr>
          <w:p w14:paraId="7C2465CA"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t1</w:t>
            </w:r>
            <w:r w:rsidRPr="00F8597F">
              <w:t xml:space="preserve"> attribute of the </w:t>
            </w:r>
            <w:r w:rsidRPr="009207FC">
              <w:rPr>
                <w:rStyle w:val="NazwaProgramowa"/>
              </w:rPr>
              <w:t>clrSchemeMapping</w:t>
            </w:r>
            <w:r w:rsidRPr="00F8597F">
              <w:t xml:space="preserve"> element (§17.15.1.20). </w:t>
            </w:r>
          </w:p>
        </w:tc>
      </w:tr>
      <w:tr w:rsidR="00F94D2D" w:rsidRPr="00F8597F" w14:paraId="7D80D559" w14:textId="77777777" w:rsidTr="006908DF">
        <w:tc>
          <w:tcPr>
            <w:tcW w:w="4505" w:type="dxa"/>
          </w:tcPr>
          <w:p w14:paraId="1586098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2 </w:t>
            </w:r>
            <w:r w:rsidRPr="00F8597F">
              <w:t xml:space="preserve">(Text 2 Theme Color) </w:t>
            </w:r>
          </w:p>
        </w:tc>
        <w:tc>
          <w:tcPr>
            <w:tcW w:w="4557" w:type="dxa"/>
          </w:tcPr>
          <w:p w14:paraId="5228ACFA" w14:textId="77777777" w:rsidR="00F94D2D" w:rsidRPr="00F8597F" w:rsidRDefault="00F94D2D" w:rsidP="006908DF">
            <w:pPr>
              <w:pStyle w:val="Standardowyakapit"/>
            </w:pPr>
            <w:r w:rsidRPr="00F8597F">
              <w:t xml:space="preserve">Specifies that the color to be used shall be the theme color specified by the </w:t>
            </w:r>
            <w:r w:rsidRPr="00F8597F">
              <w:rPr>
                <w:rFonts w:ascii="Cambria" w:eastAsia="Cambria" w:hAnsi="Cambria" w:cs="Cambria"/>
              </w:rPr>
              <w:t>t2</w:t>
            </w:r>
            <w:r w:rsidRPr="00F8597F">
              <w:t xml:space="preserve"> attribute of the </w:t>
            </w:r>
            <w:r w:rsidRPr="009207FC">
              <w:rPr>
                <w:rStyle w:val="NazwaProgramowa"/>
              </w:rPr>
              <w:t>clrSchemeMapping</w:t>
            </w:r>
            <w:r w:rsidRPr="00F8597F">
              <w:t xml:space="preserve"> element (§17.15.1.20). </w:t>
            </w:r>
          </w:p>
        </w:tc>
      </w:tr>
    </w:tbl>
    <w:p w14:paraId="5285B210" w14:textId="77777777" w:rsidR="00F94D2D" w:rsidRPr="00F8597F" w:rsidRDefault="00F94D2D" w:rsidP="00F94D2D">
      <w:pPr>
        <w:pStyle w:val="Nagwek3"/>
        <w:ind w:left="709"/>
      </w:pPr>
      <w:bookmarkStart w:id="3199" w:name="_Toc133585737"/>
      <w:bookmarkStart w:id="3200" w:name="_Toc133672762"/>
      <w:bookmarkStart w:id="3201" w:name="_Toc133673519"/>
      <w:bookmarkStart w:id="3202" w:name="_Toc140224693"/>
      <w:r w:rsidRPr="003C38C7">
        <w:rPr>
          <w:rStyle w:val="NazwaProgramowa"/>
        </w:rPr>
        <w:t xml:space="preserve">ST_UcharHexNumber </w:t>
      </w:r>
      <w:r w:rsidRPr="00F8597F">
        <w:t>(Two Digit Hexadecimal Value)</w:t>
      </w:r>
      <w:bookmarkEnd w:id="3199"/>
      <w:bookmarkEnd w:id="3200"/>
      <w:bookmarkEnd w:id="3201"/>
      <w:bookmarkEnd w:id="3202"/>
    </w:p>
    <w:p w14:paraId="6E0CFE08" w14:textId="77777777" w:rsidR="00F94D2D" w:rsidRPr="00F8597F" w:rsidRDefault="00F94D2D" w:rsidP="00F94D2D">
      <w:pPr>
        <w:pStyle w:val="Standardowyakapit"/>
      </w:pPr>
      <w:r w:rsidRPr="00F8597F">
        <w:t>This simple type specifies a number value specified as a one octet (two digit) hexadecimal number, whose contents are interpreted based on the context of the parent XML element.</w:t>
      </w:r>
    </w:p>
    <w:p w14:paraId="037A5A2B" w14:textId="77777777" w:rsidR="00F94D2D" w:rsidRPr="00F8597F" w:rsidRDefault="00F94D2D" w:rsidP="00F94D2D">
      <w:pPr>
        <w:pStyle w:val="Nagwek3"/>
        <w:ind w:left="709"/>
      </w:pPr>
      <w:bookmarkStart w:id="3203" w:name="_Toc133585738"/>
      <w:bookmarkStart w:id="3204" w:name="_Toc133672763"/>
      <w:bookmarkStart w:id="3205" w:name="_Toc133673520"/>
      <w:bookmarkStart w:id="3206" w:name="_Toc140224694"/>
      <w:r w:rsidRPr="003C38C7">
        <w:rPr>
          <w:rStyle w:val="NazwaProgramowa"/>
        </w:rPr>
        <w:t xml:space="preserve">ST_Underline </w:t>
      </w:r>
      <w:r w:rsidRPr="00F8597F">
        <w:t>(Underline Patterns)</w:t>
      </w:r>
      <w:bookmarkEnd w:id="3203"/>
      <w:bookmarkEnd w:id="3204"/>
      <w:bookmarkEnd w:id="3205"/>
      <w:bookmarkEnd w:id="3206"/>
    </w:p>
    <w:p w14:paraId="07E1CE69" w14:textId="77777777" w:rsidR="00F94D2D" w:rsidRPr="00F8597F" w:rsidRDefault="00F94D2D" w:rsidP="00F94D2D">
      <w:pPr>
        <w:pStyle w:val="Standardowyakapit"/>
      </w:pPr>
      <w:r w:rsidRPr="00F8597F">
        <w:t>This simple type specifies the types of patterns which can be used to create the underline applied beneath the text in a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1"/>
        <w:gridCol w:w="4541"/>
      </w:tblGrid>
      <w:tr w:rsidR="00F94D2D" w:rsidRPr="00F8597F" w14:paraId="64A89FA4" w14:textId="77777777" w:rsidTr="006908DF">
        <w:tc>
          <w:tcPr>
            <w:tcW w:w="4521" w:type="dxa"/>
            <w:shd w:val="clear" w:color="auto" w:fill="C0C0C0"/>
          </w:tcPr>
          <w:p w14:paraId="7CB83AC1" w14:textId="77777777" w:rsidR="00F94D2D" w:rsidRPr="00F8597F" w:rsidRDefault="00F94D2D" w:rsidP="006908DF">
            <w:pPr>
              <w:keepNext/>
              <w:ind w:left="3"/>
              <w:jc w:val="center"/>
            </w:pPr>
            <w:r w:rsidRPr="00F8597F">
              <w:rPr>
                <w:b/>
              </w:rPr>
              <w:t xml:space="preserve">Enumeration Value </w:t>
            </w:r>
          </w:p>
        </w:tc>
        <w:tc>
          <w:tcPr>
            <w:tcW w:w="4541" w:type="dxa"/>
            <w:shd w:val="clear" w:color="auto" w:fill="C0C0C0"/>
          </w:tcPr>
          <w:p w14:paraId="42B2E930" w14:textId="77777777" w:rsidR="00F94D2D" w:rsidRPr="00F8597F" w:rsidRDefault="00F94D2D" w:rsidP="006908DF">
            <w:pPr>
              <w:keepNext/>
              <w:ind w:left="3"/>
              <w:jc w:val="center"/>
            </w:pPr>
            <w:r w:rsidRPr="00F8597F">
              <w:rPr>
                <w:b/>
              </w:rPr>
              <w:t xml:space="preserve">Description </w:t>
            </w:r>
          </w:p>
        </w:tc>
      </w:tr>
      <w:tr w:rsidR="00F94D2D" w:rsidRPr="00F8597F" w14:paraId="598797F9" w14:textId="77777777" w:rsidTr="006908DF">
        <w:tc>
          <w:tcPr>
            <w:tcW w:w="4521" w:type="dxa"/>
          </w:tcPr>
          <w:p w14:paraId="3401422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 </w:t>
            </w:r>
            <w:r w:rsidRPr="00F8597F">
              <w:t xml:space="preserve">(Dashed Underline) </w:t>
            </w:r>
          </w:p>
        </w:tc>
        <w:tc>
          <w:tcPr>
            <w:tcW w:w="4541" w:type="dxa"/>
          </w:tcPr>
          <w:p w14:paraId="2F548BE5" w14:textId="77777777" w:rsidR="00F94D2D" w:rsidRPr="00F8597F" w:rsidRDefault="00F94D2D" w:rsidP="006908DF">
            <w:pPr>
              <w:pStyle w:val="Standardowyakapit"/>
            </w:pPr>
            <w:r w:rsidRPr="00F8597F">
              <w:t xml:space="preserve">Specifies an underline consisting of a dashed line beneath all characters in this run. </w:t>
            </w:r>
          </w:p>
        </w:tc>
      </w:tr>
      <w:tr w:rsidR="00F94D2D" w:rsidRPr="00F8597F" w14:paraId="7C6A4CE3" w14:textId="77777777" w:rsidTr="006908DF">
        <w:tc>
          <w:tcPr>
            <w:tcW w:w="4521" w:type="dxa"/>
          </w:tcPr>
          <w:p w14:paraId="41DE05BF"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DotDotHeavy </w:t>
            </w:r>
            <w:r w:rsidRPr="00F8597F">
              <w:t xml:space="preserve">(Thick Dash-Dot-Dot Underline) </w:t>
            </w:r>
          </w:p>
        </w:tc>
        <w:tc>
          <w:tcPr>
            <w:tcW w:w="4541" w:type="dxa"/>
          </w:tcPr>
          <w:p w14:paraId="7D8F4580" w14:textId="77777777" w:rsidR="00F94D2D" w:rsidRPr="00F8597F" w:rsidRDefault="00F94D2D" w:rsidP="006908DF">
            <w:pPr>
              <w:pStyle w:val="Standardowyakapit"/>
            </w:pPr>
            <w:r w:rsidRPr="00F8597F">
              <w:t xml:space="preserve">Specifies an underline consisting of a series of thick dash, dot, dot characters beneath all characters in this run. </w:t>
            </w:r>
          </w:p>
        </w:tc>
      </w:tr>
      <w:tr w:rsidR="00F94D2D" w:rsidRPr="00F8597F" w14:paraId="6A218790" w14:textId="77777777" w:rsidTr="006908DF">
        <w:tc>
          <w:tcPr>
            <w:tcW w:w="4521" w:type="dxa"/>
          </w:tcPr>
          <w:p w14:paraId="1514976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DotHeavy </w:t>
            </w:r>
            <w:r w:rsidRPr="00F8597F">
              <w:t xml:space="preserve">(Thick Dash-Dot Underline) </w:t>
            </w:r>
          </w:p>
        </w:tc>
        <w:tc>
          <w:tcPr>
            <w:tcW w:w="4541" w:type="dxa"/>
          </w:tcPr>
          <w:p w14:paraId="520021E7" w14:textId="77777777" w:rsidR="00F94D2D" w:rsidRPr="00F8597F" w:rsidRDefault="00F94D2D" w:rsidP="006908DF">
            <w:pPr>
              <w:pStyle w:val="Standardowyakapit"/>
            </w:pPr>
            <w:r w:rsidRPr="00F8597F">
              <w:t xml:space="preserve">Specifies an underline consisting of a series of thick dash, dot characters beneath all characters in this run. </w:t>
            </w:r>
          </w:p>
        </w:tc>
      </w:tr>
      <w:tr w:rsidR="00F94D2D" w:rsidRPr="00F8597F" w14:paraId="1BC4B649" w14:textId="77777777" w:rsidTr="006908DF">
        <w:tc>
          <w:tcPr>
            <w:tcW w:w="4521" w:type="dxa"/>
          </w:tcPr>
          <w:p w14:paraId="235A87B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edHeavy </w:t>
            </w:r>
            <w:r w:rsidRPr="00F8597F">
              <w:t xml:space="preserve">(Thick Dashed Underline) </w:t>
            </w:r>
          </w:p>
        </w:tc>
        <w:tc>
          <w:tcPr>
            <w:tcW w:w="4541" w:type="dxa"/>
          </w:tcPr>
          <w:p w14:paraId="631445C0" w14:textId="77777777" w:rsidR="00F94D2D" w:rsidRPr="00F8597F" w:rsidRDefault="00F94D2D" w:rsidP="006908DF">
            <w:pPr>
              <w:pStyle w:val="Standardowyakapit"/>
            </w:pPr>
            <w:r w:rsidRPr="00F8597F">
              <w:t xml:space="preserve">Specifies an underline consisting of a series of thick dashes beneath all characters in this run. </w:t>
            </w:r>
          </w:p>
        </w:tc>
      </w:tr>
      <w:tr w:rsidR="00F94D2D" w:rsidRPr="00F8597F" w14:paraId="261775F6" w14:textId="77777777" w:rsidTr="006908DF">
        <w:tc>
          <w:tcPr>
            <w:tcW w:w="4521" w:type="dxa"/>
          </w:tcPr>
          <w:p w14:paraId="6491D8B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Long </w:t>
            </w:r>
            <w:r w:rsidRPr="00F8597F">
              <w:t xml:space="preserve">(Long Dashed Underline) </w:t>
            </w:r>
          </w:p>
        </w:tc>
        <w:tc>
          <w:tcPr>
            <w:tcW w:w="4541" w:type="dxa"/>
          </w:tcPr>
          <w:p w14:paraId="4A331E1F" w14:textId="77777777" w:rsidR="00F94D2D" w:rsidRPr="00F8597F" w:rsidRDefault="00F94D2D" w:rsidP="006908DF">
            <w:pPr>
              <w:pStyle w:val="Standardowyakapit"/>
            </w:pPr>
            <w:r w:rsidRPr="00F8597F">
              <w:t xml:space="preserve">Specifies an underline consisting of long dashed characters beneath all characters in this run. </w:t>
            </w:r>
          </w:p>
        </w:tc>
      </w:tr>
      <w:tr w:rsidR="00F94D2D" w:rsidRPr="00F8597F" w14:paraId="4E1F02E1" w14:textId="77777777" w:rsidTr="006908DF">
        <w:tc>
          <w:tcPr>
            <w:tcW w:w="4521" w:type="dxa"/>
          </w:tcPr>
          <w:p w14:paraId="6D152B0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shLongHeavy </w:t>
            </w:r>
            <w:r w:rsidRPr="00F8597F">
              <w:t xml:space="preserve">(Thick Long Dashed Underline) </w:t>
            </w:r>
          </w:p>
        </w:tc>
        <w:tc>
          <w:tcPr>
            <w:tcW w:w="4541" w:type="dxa"/>
          </w:tcPr>
          <w:p w14:paraId="602031AF" w14:textId="77777777" w:rsidR="00F94D2D" w:rsidRPr="00F8597F" w:rsidRDefault="00F94D2D" w:rsidP="006908DF">
            <w:pPr>
              <w:pStyle w:val="Standardowyakapit"/>
            </w:pPr>
            <w:r w:rsidRPr="00F8597F">
              <w:t xml:space="preserve">Specifies an underline consisting of thick long dashed characters beneath all characters in this run. </w:t>
            </w:r>
          </w:p>
        </w:tc>
      </w:tr>
      <w:tr w:rsidR="00F94D2D" w:rsidRPr="00F8597F" w14:paraId="58988AF1" w14:textId="77777777" w:rsidTr="006908DF">
        <w:tc>
          <w:tcPr>
            <w:tcW w:w="4521" w:type="dxa"/>
          </w:tcPr>
          <w:p w14:paraId="16BE58B1"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dotDash </w:t>
            </w:r>
            <w:r w:rsidRPr="00F8597F">
              <w:t xml:space="preserve">(Dash-Dot Underline) </w:t>
            </w:r>
          </w:p>
        </w:tc>
        <w:tc>
          <w:tcPr>
            <w:tcW w:w="4541" w:type="dxa"/>
          </w:tcPr>
          <w:p w14:paraId="1F5D47CF" w14:textId="77777777" w:rsidR="00F94D2D" w:rsidRPr="00F8597F" w:rsidRDefault="00F94D2D" w:rsidP="006908DF">
            <w:pPr>
              <w:pStyle w:val="Standardowyakapit"/>
            </w:pPr>
            <w:r w:rsidRPr="00F8597F">
              <w:t xml:space="preserve">Specifies an underline consisting of a series of dash, dot characters beneath all characters in this run. </w:t>
            </w:r>
          </w:p>
        </w:tc>
      </w:tr>
      <w:tr w:rsidR="00F94D2D" w:rsidRPr="00F8597F" w14:paraId="1B8859CD" w14:textId="77777777" w:rsidTr="006908DF">
        <w:tc>
          <w:tcPr>
            <w:tcW w:w="4521" w:type="dxa"/>
          </w:tcPr>
          <w:p w14:paraId="6F1728F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tDotDash </w:t>
            </w:r>
            <w:r w:rsidRPr="00F8597F">
              <w:t xml:space="preserve">(Dash-Dot-Dot Underline) </w:t>
            </w:r>
          </w:p>
        </w:tc>
        <w:tc>
          <w:tcPr>
            <w:tcW w:w="4541" w:type="dxa"/>
          </w:tcPr>
          <w:p w14:paraId="668BC819" w14:textId="77777777" w:rsidR="00F94D2D" w:rsidRPr="00F8597F" w:rsidRDefault="00F94D2D" w:rsidP="006908DF">
            <w:pPr>
              <w:pStyle w:val="Standardowyakapit"/>
            </w:pPr>
            <w:r w:rsidRPr="00F8597F">
              <w:t xml:space="preserve">Specifies an underline consisting of a series of dash, dot, dot characters beneath all characters in this run. </w:t>
            </w:r>
          </w:p>
        </w:tc>
      </w:tr>
      <w:tr w:rsidR="00F94D2D" w:rsidRPr="00F8597F" w14:paraId="2C0AE388" w14:textId="77777777" w:rsidTr="006908DF">
        <w:tc>
          <w:tcPr>
            <w:tcW w:w="4521" w:type="dxa"/>
          </w:tcPr>
          <w:p w14:paraId="58E9C47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tted </w:t>
            </w:r>
            <w:r w:rsidRPr="00F8597F">
              <w:t xml:space="preserve">(Dotted Underline) </w:t>
            </w:r>
          </w:p>
        </w:tc>
        <w:tc>
          <w:tcPr>
            <w:tcW w:w="4541" w:type="dxa"/>
          </w:tcPr>
          <w:p w14:paraId="1B2315E0" w14:textId="77777777" w:rsidR="00F94D2D" w:rsidRPr="00F8597F" w:rsidRDefault="00F94D2D" w:rsidP="006908DF">
            <w:pPr>
              <w:pStyle w:val="Standardowyakapit"/>
            </w:pPr>
            <w:r w:rsidRPr="00F8597F">
              <w:t xml:space="preserve">Specifies an underline consisting of a series of dot characters beneath all characters in this run. </w:t>
            </w:r>
          </w:p>
        </w:tc>
      </w:tr>
      <w:tr w:rsidR="00F94D2D" w:rsidRPr="00F8597F" w14:paraId="7A665292" w14:textId="77777777" w:rsidTr="006908DF">
        <w:tc>
          <w:tcPr>
            <w:tcW w:w="4521" w:type="dxa"/>
          </w:tcPr>
          <w:p w14:paraId="38C791E1"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ttedHeavy </w:t>
            </w:r>
            <w:r w:rsidRPr="00F8597F">
              <w:t xml:space="preserve">(Thick Dotted Underline) </w:t>
            </w:r>
          </w:p>
        </w:tc>
        <w:tc>
          <w:tcPr>
            <w:tcW w:w="4541" w:type="dxa"/>
          </w:tcPr>
          <w:p w14:paraId="5B34246D" w14:textId="77777777" w:rsidR="00F94D2D" w:rsidRPr="00F8597F" w:rsidRDefault="00F94D2D" w:rsidP="006908DF">
            <w:pPr>
              <w:pStyle w:val="Standardowyakapit"/>
            </w:pPr>
            <w:r w:rsidRPr="00F8597F">
              <w:t xml:space="preserve">Specifies an underline consisting of a series of thick dot characters beneath all characters in this run. </w:t>
            </w:r>
          </w:p>
        </w:tc>
      </w:tr>
      <w:tr w:rsidR="00F94D2D" w:rsidRPr="00F8597F" w14:paraId="0E6355C0" w14:textId="77777777" w:rsidTr="006908DF">
        <w:tc>
          <w:tcPr>
            <w:tcW w:w="4521" w:type="dxa"/>
          </w:tcPr>
          <w:p w14:paraId="427A973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ouble </w:t>
            </w:r>
            <w:r w:rsidRPr="00F8597F">
              <w:t xml:space="preserve">(Double Underline) </w:t>
            </w:r>
          </w:p>
        </w:tc>
        <w:tc>
          <w:tcPr>
            <w:tcW w:w="4541" w:type="dxa"/>
          </w:tcPr>
          <w:p w14:paraId="7408BDB9" w14:textId="77777777" w:rsidR="00F94D2D" w:rsidRPr="00F8597F" w:rsidRDefault="00F94D2D" w:rsidP="006908DF">
            <w:pPr>
              <w:pStyle w:val="Standardowyakapit"/>
            </w:pPr>
            <w:r w:rsidRPr="00F8597F">
              <w:t xml:space="preserve">Specifies an underline consisting of two lines beneath all characters in this run. </w:t>
            </w:r>
          </w:p>
        </w:tc>
      </w:tr>
      <w:tr w:rsidR="00F94D2D" w:rsidRPr="00F8597F" w14:paraId="7AB71129" w14:textId="77777777" w:rsidTr="006908DF">
        <w:tc>
          <w:tcPr>
            <w:tcW w:w="4521" w:type="dxa"/>
          </w:tcPr>
          <w:p w14:paraId="13DD5DD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Underline) </w:t>
            </w:r>
          </w:p>
        </w:tc>
        <w:tc>
          <w:tcPr>
            <w:tcW w:w="4541" w:type="dxa"/>
          </w:tcPr>
          <w:p w14:paraId="2E652E89" w14:textId="77777777" w:rsidR="00F94D2D" w:rsidRPr="00F8597F" w:rsidRDefault="00F94D2D" w:rsidP="006908DF">
            <w:pPr>
              <w:pStyle w:val="Standardowyakapit"/>
            </w:pPr>
            <w:r w:rsidRPr="00F8597F">
              <w:t xml:space="preserve">Specifies no underline beneath this run. </w:t>
            </w:r>
          </w:p>
        </w:tc>
      </w:tr>
      <w:tr w:rsidR="00F94D2D" w:rsidRPr="00F8597F" w14:paraId="7023A035" w14:textId="77777777" w:rsidTr="006908DF">
        <w:tc>
          <w:tcPr>
            <w:tcW w:w="4521" w:type="dxa"/>
          </w:tcPr>
          <w:p w14:paraId="5C1A587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single </w:t>
            </w:r>
            <w:r w:rsidRPr="00F8597F">
              <w:t xml:space="preserve">(Single Underline) </w:t>
            </w:r>
          </w:p>
        </w:tc>
        <w:tc>
          <w:tcPr>
            <w:tcW w:w="4541" w:type="dxa"/>
          </w:tcPr>
          <w:p w14:paraId="79C0AFC2" w14:textId="77777777" w:rsidR="00F94D2D" w:rsidRPr="00F8597F" w:rsidRDefault="00F94D2D" w:rsidP="006908DF">
            <w:pPr>
              <w:pStyle w:val="Standardowyakapit"/>
            </w:pPr>
            <w:r w:rsidRPr="00F8597F">
              <w:t xml:space="preserve">Specifies an underline consisting of a single line beneath all characters in this run. </w:t>
            </w:r>
          </w:p>
        </w:tc>
      </w:tr>
      <w:tr w:rsidR="00F94D2D" w:rsidRPr="00F8597F" w14:paraId="02863CDA" w14:textId="77777777" w:rsidTr="006908DF">
        <w:tc>
          <w:tcPr>
            <w:tcW w:w="4521" w:type="dxa"/>
          </w:tcPr>
          <w:p w14:paraId="21C5FF7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ick </w:t>
            </w:r>
            <w:r w:rsidRPr="00F8597F">
              <w:t xml:space="preserve">(Thick Underline) </w:t>
            </w:r>
          </w:p>
        </w:tc>
        <w:tc>
          <w:tcPr>
            <w:tcW w:w="4541" w:type="dxa"/>
          </w:tcPr>
          <w:p w14:paraId="43E6A64A" w14:textId="77777777" w:rsidR="00F94D2D" w:rsidRPr="00F8597F" w:rsidRDefault="00F94D2D" w:rsidP="006908DF">
            <w:pPr>
              <w:pStyle w:val="Standardowyakapit"/>
            </w:pPr>
            <w:r w:rsidRPr="00F8597F">
              <w:t xml:space="preserve">Specifies an underline consisting of a single thick line beneath all characters in this run. </w:t>
            </w:r>
          </w:p>
        </w:tc>
      </w:tr>
      <w:tr w:rsidR="00F94D2D" w:rsidRPr="00F8597F" w14:paraId="4FD43F39" w14:textId="77777777" w:rsidTr="006908DF">
        <w:tc>
          <w:tcPr>
            <w:tcW w:w="4521" w:type="dxa"/>
          </w:tcPr>
          <w:p w14:paraId="72D9341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ave </w:t>
            </w:r>
            <w:r w:rsidRPr="00F8597F">
              <w:t xml:space="preserve">(Wave Underline) </w:t>
            </w:r>
          </w:p>
        </w:tc>
        <w:tc>
          <w:tcPr>
            <w:tcW w:w="4541" w:type="dxa"/>
          </w:tcPr>
          <w:p w14:paraId="11B109DE" w14:textId="77777777" w:rsidR="00F94D2D" w:rsidRPr="00F8597F" w:rsidRDefault="00F94D2D" w:rsidP="006908DF">
            <w:pPr>
              <w:pStyle w:val="Standardowyakapit"/>
            </w:pPr>
            <w:r w:rsidRPr="00F8597F">
              <w:t xml:space="preserve">Specifies an underline consisting of a single wavy line beneath all characters in this run. </w:t>
            </w:r>
          </w:p>
        </w:tc>
      </w:tr>
      <w:tr w:rsidR="00F94D2D" w:rsidRPr="00F8597F" w14:paraId="72CC32E6" w14:textId="77777777" w:rsidTr="006908DF">
        <w:tc>
          <w:tcPr>
            <w:tcW w:w="4521" w:type="dxa"/>
          </w:tcPr>
          <w:p w14:paraId="1C8A42A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avyDouble </w:t>
            </w:r>
            <w:r w:rsidRPr="00F8597F">
              <w:t xml:space="preserve">(Double Wave Underline) </w:t>
            </w:r>
          </w:p>
        </w:tc>
        <w:tc>
          <w:tcPr>
            <w:tcW w:w="4541" w:type="dxa"/>
          </w:tcPr>
          <w:p w14:paraId="7F2CBFEF" w14:textId="77777777" w:rsidR="00F94D2D" w:rsidRPr="00F8597F" w:rsidRDefault="00F94D2D" w:rsidP="006908DF">
            <w:pPr>
              <w:pStyle w:val="Standardowyakapit"/>
            </w:pPr>
            <w:r w:rsidRPr="00F8597F">
              <w:t xml:space="preserve">Specifies an underline consisting of a pair of wavy lines </w:t>
            </w:r>
          </w:p>
        </w:tc>
      </w:tr>
      <w:tr w:rsidR="00F94D2D" w:rsidRPr="00F8597F" w14:paraId="211EE491" w14:textId="77777777" w:rsidTr="006908DF">
        <w:tc>
          <w:tcPr>
            <w:tcW w:w="4521" w:type="dxa"/>
          </w:tcPr>
          <w:p w14:paraId="1EC9A42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avyHeavy </w:t>
            </w:r>
            <w:r w:rsidRPr="00F8597F">
              <w:t xml:space="preserve">(Heavy Wave Underline) </w:t>
            </w:r>
          </w:p>
        </w:tc>
        <w:tc>
          <w:tcPr>
            <w:tcW w:w="4541" w:type="dxa"/>
          </w:tcPr>
          <w:p w14:paraId="38AB5D16" w14:textId="77777777" w:rsidR="00F94D2D" w:rsidRPr="00F8597F" w:rsidRDefault="00F94D2D" w:rsidP="006908DF">
            <w:pPr>
              <w:pStyle w:val="Standardowyakapit"/>
            </w:pPr>
            <w:r w:rsidRPr="00F8597F">
              <w:t xml:space="preserve">Specifies an underline consisting of a single thick wavy line beneath all characters in this run. </w:t>
            </w:r>
          </w:p>
        </w:tc>
      </w:tr>
      <w:tr w:rsidR="00F94D2D" w:rsidRPr="00F8597F" w14:paraId="381661FB" w14:textId="77777777" w:rsidTr="006908DF">
        <w:tc>
          <w:tcPr>
            <w:tcW w:w="4521" w:type="dxa"/>
          </w:tcPr>
          <w:p w14:paraId="393364C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ords </w:t>
            </w:r>
            <w:r w:rsidRPr="00F8597F">
              <w:t xml:space="preserve">(Underline Non-Space Characters Only) </w:t>
            </w:r>
          </w:p>
        </w:tc>
        <w:tc>
          <w:tcPr>
            <w:tcW w:w="4541" w:type="dxa"/>
          </w:tcPr>
          <w:p w14:paraId="03ADA818" w14:textId="77777777" w:rsidR="00F94D2D" w:rsidRPr="00F8597F" w:rsidRDefault="00F94D2D" w:rsidP="006908DF">
            <w:pPr>
              <w:pStyle w:val="Standardowyakapit"/>
            </w:pPr>
            <w:r w:rsidRPr="00F8597F">
              <w:t xml:space="preserve">Specifies an underline consisting of a single line beneath all non-space characters in the run. There shall be no underline beneath any space character (breaking or non-breaking). </w:t>
            </w:r>
          </w:p>
        </w:tc>
      </w:tr>
    </w:tbl>
    <w:p w14:paraId="4DB9BC0A" w14:textId="77777777" w:rsidR="00F94D2D" w:rsidRPr="00F8597F" w:rsidRDefault="00F94D2D" w:rsidP="00F94D2D">
      <w:pPr>
        <w:pStyle w:val="Nagwek3"/>
        <w:ind w:left="709"/>
      </w:pPr>
      <w:bookmarkStart w:id="3207" w:name="_Toc133585739"/>
      <w:bookmarkStart w:id="3208" w:name="_Toc133672764"/>
      <w:bookmarkStart w:id="3209" w:name="_Toc133673521"/>
      <w:bookmarkStart w:id="3210" w:name="_Toc140224695"/>
      <w:r w:rsidRPr="003C38C7">
        <w:rPr>
          <w:rStyle w:val="NazwaProgramowa"/>
        </w:rPr>
        <w:t xml:space="preserve">ST_VAnchor </w:t>
      </w:r>
      <w:r w:rsidRPr="00F8597F">
        <w:t>(Vertical Anchor Location)</w:t>
      </w:r>
      <w:bookmarkEnd w:id="3207"/>
      <w:bookmarkEnd w:id="3208"/>
      <w:bookmarkEnd w:id="3209"/>
      <w:bookmarkEnd w:id="3210"/>
    </w:p>
    <w:p w14:paraId="696FAE03" w14:textId="77777777" w:rsidR="00F94D2D" w:rsidRPr="00F8597F" w:rsidRDefault="00F94D2D" w:rsidP="00F94D2D">
      <w:pPr>
        <w:pStyle w:val="Standardowyakapit"/>
      </w:pPr>
      <w:r w:rsidRPr="00F8597F">
        <w:t>This simple type specifies the vertical position to which the parent object has been anchored in the document. This anchor position shall be used as the base location to determine the final vertical position of the object in the document.</w:t>
      </w:r>
    </w:p>
    <w:p w14:paraId="7C7395E2" w14:textId="77777777" w:rsidR="00F94D2D" w:rsidRPr="00F8597F" w:rsidRDefault="00F94D2D" w:rsidP="00F94D2D">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80"/>
        <w:gridCol w:w="4982"/>
      </w:tblGrid>
      <w:tr w:rsidR="00F94D2D" w:rsidRPr="00F8597F" w14:paraId="5750DD7E" w14:textId="77777777" w:rsidTr="006908DF">
        <w:tc>
          <w:tcPr>
            <w:tcW w:w="4129" w:type="dxa"/>
            <w:shd w:val="clear" w:color="auto" w:fill="C0C0C0"/>
          </w:tcPr>
          <w:p w14:paraId="7949F569" w14:textId="77777777" w:rsidR="00F94D2D" w:rsidRPr="00F8597F" w:rsidRDefault="00F94D2D" w:rsidP="006908DF">
            <w:pPr>
              <w:keepNext/>
              <w:ind w:left="3"/>
              <w:jc w:val="center"/>
            </w:pPr>
            <w:r w:rsidRPr="00F8597F">
              <w:rPr>
                <w:b/>
              </w:rPr>
              <w:lastRenderedPageBreak/>
              <w:t xml:space="preserve">Enumeration Value </w:t>
            </w:r>
          </w:p>
        </w:tc>
        <w:tc>
          <w:tcPr>
            <w:tcW w:w="5052" w:type="dxa"/>
            <w:shd w:val="clear" w:color="auto" w:fill="C0C0C0"/>
          </w:tcPr>
          <w:p w14:paraId="2558B628" w14:textId="77777777" w:rsidR="00F94D2D" w:rsidRPr="00F8597F" w:rsidRDefault="00F94D2D" w:rsidP="006908DF">
            <w:pPr>
              <w:keepNext/>
              <w:ind w:left="3"/>
              <w:jc w:val="center"/>
            </w:pPr>
            <w:r w:rsidRPr="00F8597F">
              <w:rPr>
                <w:b/>
              </w:rPr>
              <w:t xml:space="preserve">Description </w:t>
            </w:r>
          </w:p>
        </w:tc>
      </w:tr>
      <w:tr w:rsidR="00F94D2D" w:rsidRPr="00F8597F" w14:paraId="08914024" w14:textId="77777777" w:rsidTr="006908DF">
        <w:tc>
          <w:tcPr>
            <w:tcW w:w="4129" w:type="dxa"/>
          </w:tcPr>
          <w:p w14:paraId="544E171E"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rgin </w:t>
            </w:r>
            <w:r w:rsidRPr="00F8597F">
              <w:t xml:space="preserve">(Relative To Margin) </w:t>
            </w:r>
          </w:p>
        </w:tc>
        <w:tc>
          <w:tcPr>
            <w:tcW w:w="5052" w:type="dxa"/>
          </w:tcPr>
          <w:p w14:paraId="52D9CCC3" w14:textId="77777777" w:rsidR="00F94D2D" w:rsidRPr="00F8597F" w:rsidRDefault="00F94D2D" w:rsidP="006908DF">
            <w:pPr>
              <w:pStyle w:val="Standardowyakapit"/>
            </w:pPr>
            <w:r w:rsidRPr="00F8597F">
              <w:t xml:space="preserve">Specifies that the parent object shall be vertically anchored to the text margins. </w:t>
            </w:r>
          </w:p>
        </w:tc>
      </w:tr>
      <w:tr w:rsidR="00F94D2D" w:rsidRPr="00F8597F" w14:paraId="0F5A143F" w14:textId="77777777" w:rsidTr="006908DF">
        <w:tc>
          <w:tcPr>
            <w:tcW w:w="4129" w:type="dxa"/>
          </w:tcPr>
          <w:p w14:paraId="47565CC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age </w:t>
            </w:r>
            <w:r w:rsidRPr="00F8597F">
              <w:t xml:space="preserve">(Relative To Page) </w:t>
            </w:r>
          </w:p>
        </w:tc>
        <w:tc>
          <w:tcPr>
            <w:tcW w:w="5052" w:type="dxa"/>
          </w:tcPr>
          <w:p w14:paraId="57310A04" w14:textId="77777777" w:rsidR="00F94D2D" w:rsidRPr="00F8597F" w:rsidRDefault="00F94D2D" w:rsidP="006908DF">
            <w:pPr>
              <w:pStyle w:val="Standardowyakapit"/>
            </w:pPr>
            <w:r w:rsidRPr="00F8597F">
              <w:t xml:space="preserve">Specifies that the parent object shall be vertically anchored to the page edge. </w:t>
            </w:r>
          </w:p>
        </w:tc>
      </w:tr>
      <w:tr w:rsidR="00F94D2D" w:rsidRPr="00F8597F" w14:paraId="6636DB39" w14:textId="77777777" w:rsidTr="006908DF">
        <w:tc>
          <w:tcPr>
            <w:tcW w:w="4129" w:type="dxa"/>
          </w:tcPr>
          <w:p w14:paraId="0DC771B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 </w:t>
            </w:r>
            <w:r w:rsidRPr="00F8597F">
              <w:t xml:space="preserve">(Relative To Vertical Text Extents) </w:t>
            </w:r>
          </w:p>
        </w:tc>
        <w:tc>
          <w:tcPr>
            <w:tcW w:w="5052" w:type="dxa"/>
          </w:tcPr>
          <w:p w14:paraId="3762D94B" w14:textId="77777777" w:rsidR="00F94D2D" w:rsidRPr="00F8597F" w:rsidRDefault="00F94D2D" w:rsidP="006908DF">
            <w:pPr>
              <w:pStyle w:val="Standardowyakapit"/>
            </w:pPr>
            <w:r w:rsidRPr="00F8597F">
              <w:t xml:space="preserve">Specifies that the parent object shall be vertically anchored to the text extents. </w:t>
            </w:r>
          </w:p>
        </w:tc>
      </w:tr>
    </w:tbl>
    <w:p w14:paraId="618516C3" w14:textId="77777777" w:rsidR="00F94D2D" w:rsidRPr="00F8597F" w:rsidRDefault="00F94D2D" w:rsidP="00F94D2D">
      <w:pPr>
        <w:pStyle w:val="Nagwek3"/>
        <w:ind w:left="709"/>
      </w:pPr>
      <w:bookmarkStart w:id="3211" w:name="_Toc133585740"/>
      <w:bookmarkStart w:id="3212" w:name="_Toc133672765"/>
      <w:bookmarkStart w:id="3213" w:name="_Toc133673522"/>
      <w:bookmarkStart w:id="3214" w:name="_Toc140224696"/>
      <w:r w:rsidRPr="003C38C7">
        <w:rPr>
          <w:rStyle w:val="NazwaProgramowa"/>
        </w:rPr>
        <w:t xml:space="preserve">ST_VerticalJc </w:t>
      </w:r>
      <w:r w:rsidRPr="00F8597F">
        <w:t>(Vertical Alignment Type)</w:t>
      </w:r>
      <w:bookmarkEnd w:id="3211"/>
      <w:bookmarkEnd w:id="3212"/>
      <w:bookmarkEnd w:id="3213"/>
      <w:bookmarkEnd w:id="3214"/>
    </w:p>
    <w:p w14:paraId="49C716BF" w14:textId="77777777" w:rsidR="00F94D2D" w:rsidRPr="00F8597F" w:rsidRDefault="00F94D2D" w:rsidP="00F94D2D">
      <w:pPr>
        <w:pStyle w:val="Standardowyakapit"/>
      </w:pPr>
      <w:r w:rsidRPr="00F8597F">
        <w:t>This simple type specifies the vertical alignment for text between the top and bottom margins of the parent container (page or table cell).</w:t>
      </w:r>
    </w:p>
    <w:p w14:paraId="75C08A68" w14:textId="77777777" w:rsidR="00F94D2D" w:rsidRPr="00F8597F" w:rsidRDefault="00F94D2D" w:rsidP="00F94D2D">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965"/>
        <w:gridCol w:w="6097"/>
      </w:tblGrid>
      <w:tr w:rsidR="00F94D2D" w:rsidRPr="00F8597F" w14:paraId="4938D375" w14:textId="77777777" w:rsidTr="006908DF">
        <w:tc>
          <w:tcPr>
            <w:tcW w:w="2993" w:type="dxa"/>
            <w:shd w:val="clear" w:color="auto" w:fill="C0C0C0"/>
          </w:tcPr>
          <w:p w14:paraId="768A9CA2" w14:textId="77777777" w:rsidR="00F94D2D" w:rsidRPr="00F8597F" w:rsidRDefault="00F94D2D" w:rsidP="006908DF">
            <w:pPr>
              <w:keepNext/>
              <w:ind w:left="6"/>
              <w:jc w:val="center"/>
            </w:pPr>
            <w:r w:rsidRPr="00F8597F">
              <w:rPr>
                <w:b/>
              </w:rPr>
              <w:t xml:space="preserve">Enumeration Value </w:t>
            </w:r>
          </w:p>
        </w:tc>
        <w:tc>
          <w:tcPr>
            <w:tcW w:w="6190" w:type="dxa"/>
            <w:shd w:val="clear" w:color="auto" w:fill="C0C0C0"/>
          </w:tcPr>
          <w:p w14:paraId="3EA7DF93" w14:textId="77777777" w:rsidR="00F94D2D" w:rsidRPr="00F8597F" w:rsidRDefault="00F94D2D" w:rsidP="006908DF">
            <w:pPr>
              <w:keepNext/>
              <w:ind w:left="6"/>
              <w:jc w:val="center"/>
            </w:pPr>
            <w:r w:rsidRPr="00F8597F">
              <w:rPr>
                <w:b/>
              </w:rPr>
              <w:t xml:space="preserve">Description </w:t>
            </w:r>
          </w:p>
        </w:tc>
      </w:tr>
      <w:tr w:rsidR="00F94D2D" w:rsidRPr="00F8597F" w14:paraId="5AEDF364" w14:textId="77777777" w:rsidTr="006908DF">
        <w:tc>
          <w:tcPr>
            <w:tcW w:w="2993" w:type="dxa"/>
          </w:tcPr>
          <w:p w14:paraId="24150D2B"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oth </w:t>
            </w:r>
            <w:r w:rsidRPr="00F8597F">
              <w:t xml:space="preserve">(Vertical Justification) </w:t>
            </w:r>
          </w:p>
        </w:tc>
        <w:tc>
          <w:tcPr>
            <w:tcW w:w="6190" w:type="dxa"/>
          </w:tcPr>
          <w:p w14:paraId="56A6E00B" w14:textId="77777777" w:rsidR="00F94D2D" w:rsidRPr="00F8597F" w:rsidRDefault="00F94D2D" w:rsidP="006908DF">
            <w:pPr>
              <w:pStyle w:val="Standardowyakapit"/>
            </w:pPr>
            <w:r w:rsidRPr="00F8597F">
              <w:t xml:space="preserve">Specifies that the text shall be vertically justified between the top and bottom margins of the parent object, by adding additional line spacing to each paragraph as required. </w:t>
            </w:r>
          </w:p>
        </w:tc>
      </w:tr>
      <w:tr w:rsidR="00F94D2D" w:rsidRPr="00F8597F" w14:paraId="55E18FDA" w14:textId="77777777" w:rsidTr="006908DF">
        <w:tc>
          <w:tcPr>
            <w:tcW w:w="2993" w:type="dxa"/>
          </w:tcPr>
          <w:p w14:paraId="759F24A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ottom </w:t>
            </w:r>
            <w:r w:rsidRPr="00F8597F">
              <w:t xml:space="preserve">(Align Bottom) </w:t>
            </w:r>
          </w:p>
        </w:tc>
        <w:tc>
          <w:tcPr>
            <w:tcW w:w="6190" w:type="dxa"/>
          </w:tcPr>
          <w:p w14:paraId="754E3F5C" w14:textId="77777777" w:rsidR="00F94D2D" w:rsidRPr="00F8597F" w:rsidRDefault="00F94D2D" w:rsidP="006908DF">
            <w:pPr>
              <w:pStyle w:val="Standardowyakapit"/>
            </w:pPr>
            <w:r w:rsidRPr="00F8597F">
              <w:t xml:space="preserve">Specifies that the text shall be vertically aligned to the bottom margin of the parent object, by moving all text to the bottom text extent within the parent object as required. </w:t>
            </w:r>
          </w:p>
        </w:tc>
      </w:tr>
      <w:tr w:rsidR="00F94D2D" w:rsidRPr="00F8597F" w14:paraId="1620B6C2" w14:textId="77777777" w:rsidTr="006908DF">
        <w:tc>
          <w:tcPr>
            <w:tcW w:w="2993" w:type="dxa"/>
          </w:tcPr>
          <w:p w14:paraId="4958798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center </w:t>
            </w:r>
            <w:r w:rsidRPr="00F8597F">
              <w:t xml:space="preserve">(Align Center) </w:t>
            </w:r>
          </w:p>
        </w:tc>
        <w:tc>
          <w:tcPr>
            <w:tcW w:w="6190" w:type="dxa"/>
          </w:tcPr>
          <w:p w14:paraId="623B405A" w14:textId="77777777" w:rsidR="00F94D2D" w:rsidRPr="00F8597F" w:rsidRDefault="00F94D2D" w:rsidP="006908DF">
            <w:pPr>
              <w:pStyle w:val="Standardowyakapit"/>
            </w:pPr>
            <w:r w:rsidRPr="00F8597F">
              <w:t xml:space="preserve">Specifies that the text shall be vertically aligned to the center of the parent </w:t>
            </w:r>
            <w:proofErr w:type="gramStart"/>
            <w:r w:rsidRPr="00F8597F">
              <w:t>object..</w:t>
            </w:r>
            <w:proofErr w:type="gramEnd"/>
            <w:r w:rsidRPr="00F8597F">
              <w:t xml:space="preserve"> </w:t>
            </w:r>
          </w:p>
        </w:tc>
      </w:tr>
      <w:tr w:rsidR="00F94D2D" w:rsidRPr="00F8597F" w14:paraId="4384EB78" w14:textId="77777777" w:rsidTr="006908DF">
        <w:tc>
          <w:tcPr>
            <w:tcW w:w="2993" w:type="dxa"/>
          </w:tcPr>
          <w:p w14:paraId="000FDFD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op </w:t>
            </w:r>
            <w:r w:rsidRPr="00F8597F">
              <w:t xml:space="preserve">(Align Top) </w:t>
            </w:r>
          </w:p>
        </w:tc>
        <w:tc>
          <w:tcPr>
            <w:tcW w:w="6190" w:type="dxa"/>
          </w:tcPr>
          <w:p w14:paraId="7C0AC06C" w14:textId="77777777" w:rsidR="00F94D2D" w:rsidRPr="00F8597F" w:rsidRDefault="00F94D2D" w:rsidP="006908DF">
            <w:pPr>
              <w:pStyle w:val="Standardowyakapit"/>
            </w:pPr>
            <w:r w:rsidRPr="00F8597F">
              <w:t xml:space="preserve">Specifies that the text shall be vertically aligned to the top margin of the parent object, by moving all text to the top text extent within the parent object as required. </w:t>
            </w:r>
          </w:p>
        </w:tc>
      </w:tr>
    </w:tbl>
    <w:p w14:paraId="5D4A2200" w14:textId="77777777" w:rsidR="00F94D2D" w:rsidRPr="00F8597F" w:rsidRDefault="00F94D2D" w:rsidP="00F94D2D">
      <w:pPr>
        <w:pStyle w:val="Nagwek3"/>
        <w:ind w:left="709"/>
      </w:pPr>
      <w:bookmarkStart w:id="3215" w:name="_Toc133585741"/>
      <w:bookmarkStart w:id="3216" w:name="_Toc133672766"/>
      <w:bookmarkStart w:id="3217" w:name="_Toc133673523"/>
      <w:bookmarkStart w:id="3218" w:name="_Toc140224697"/>
      <w:r w:rsidRPr="003C38C7">
        <w:rPr>
          <w:rStyle w:val="NazwaProgramowa"/>
        </w:rPr>
        <w:t xml:space="preserve">ST_View </w:t>
      </w:r>
      <w:r w:rsidRPr="00F8597F">
        <w:t>(Document View Values)</w:t>
      </w:r>
      <w:bookmarkEnd w:id="3215"/>
      <w:bookmarkEnd w:id="3216"/>
      <w:bookmarkEnd w:id="3217"/>
      <w:bookmarkEnd w:id="3218"/>
    </w:p>
    <w:p w14:paraId="000737D0" w14:textId="77777777" w:rsidR="00F94D2D" w:rsidRPr="00F8597F" w:rsidRDefault="00F94D2D" w:rsidP="00F94D2D">
      <w:pPr>
        <w:pStyle w:val="Standardowyakapit"/>
      </w:pPr>
      <w:r w:rsidRPr="00F8597F">
        <w:t xml:space="preserve">This simple type defines the kinds of view available to an application when rendering a WordprocessingML document. Those view kinds are, as follows: </w:t>
      </w:r>
      <w:r w:rsidRPr="00F8597F">
        <w:rPr>
          <w:i/>
        </w:rPr>
        <w:t>default view</w:t>
      </w:r>
      <w:r w:rsidRPr="00F8597F">
        <w:t xml:space="preserve">, </w:t>
      </w:r>
      <w:r w:rsidRPr="00F8597F">
        <w:rPr>
          <w:i/>
        </w:rPr>
        <w:t>draft view</w:t>
      </w:r>
      <w:r w:rsidRPr="00F8597F">
        <w:t xml:space="preserve">, </w:t>
      </w:r>
      <w:r w:rsidRPr="00F8597F">
        <w:rPr>
          <w:i/>
        </w:rPr>
        <w:t>outline view</w:t>
      </w:r>
      <w:r w:rsidRPr="00F8597F">
        <w:t xml:space="preserve">, </w:t>
      </w:r>
      <w:r w:rsidRPr="00F8597F">
        <w:rPr>
          <w:i/>
        </w:rPr>
        <w:t>print layout view</w:t>
      </w:r>
      <w:r w:rsidRPr="00F8597F">
        <w:t xml:space="preserve">, and </w:t>
      </w:r>
      <w:r w:rsidRPr="00F8597F">
        <w:rPr>
          <w:i/>
        </w:rPr>
        <w:t>web page view</w:t>
      </w:r>
      <w:r w:rsidRPr="00F8597F">
        <w:t>.</w:t>
      </w:r>
    </w:p>
    <w:p w14:paraId="2FF4E9ED" w14:textId="77777777" w:rsidR="00F94D2D" w:rsidRPr="00F8597F" w:rsidRDefault="00F94D2D" w:rsidP="00F94D2D">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47"/>
        <w:gridCol w:w="4915"/>
      </w:tblGrid>
      <w:tr w:rsidR="00F94D2D" w:rsidRPr="00F8597F" w14:paraId="7BC8E13E" w14:textId="77777777" w:rsidTr="006908DF">
        <w:tc>
          <w:tcPr>
            <w:tcW w:w="4204" w:type="dxa"/>
            <w:shd w:val="clear" w:color="auto" w:fill="C0C0C0"/>
          </w:tcPr>
          <w:p w14:paraId="61BEE7E3" w14:textId="77777777" w:rsidR="00F94D2D" w:rsidRPr="00F8597F" w:rsidRDefault="00F94D2D" w:rsidP="006908DF">
            <w:pPr>
              <w:keepNext/>
              <w:ind w:left="3"/>
              <w:jc w:val="center"/>
            </w:pPr>
            <w:r w:rsidRPr="00F8597F">
              <w:rPr>
                <w:b/>
              </w:rPr>
              <w:t xml:space="preserve">Enumeration Value </w:t>
            </w:r>
          </w:p>
        </w:tc>
        <w:tc>
          <w:tcPr>
            <w:tcW w:w="4977" w:type="dxa"/>
            <w:shd w:val="clear" w:color="auto" w:fill="C0C0C0"/>
          </w:tcPr>
          <w:p w14:paraId="73D2DF2E" w14:textId="77777777" w:rsidR="00F94D2D" w:rsidRPr="00F8597F" w:rsidRDefault="00F94D2D" w:rsidP="006908DF">
            <w:pPr>
              <w:keepNext/>
              <w:ind w:left="3"/>
              <w:jc w:val="center"/>
            </w:pPr>
            <w:r w:rsidRPr="00F8597F">
              <w:rPr>
                <w:b/>
              </w:rPr>
              <w:t xml:space="preserve">Description </w:t>
            </w:r>
          </w:p>
        </w:tc>
      </w:tr>
      <w:tr w:rsidR="00F94D2D" w:rsidRPr="00F8597F" w14:paraId="0B2E64C8" w14:textId="77777777" w:rsidTr="006908DF">
        <w:tc>
          <w:tcPr>
            <w:tcW w:w="4204" w:type="dxa"/>
          </w:tcPr>
          <w:p w14:paraId="6475F95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masterPages </w:t>
            </w:r>
            <w:r w:rsidRPr="00F8597F">
              <w:t xml:space="preserve">(Master Document View) </w:t>
            </w:r>
          </w:p>
        </w:tc>
        <w:tc>
          <w:tcPr>
            <w:tcW w:w="4977" w:type="dxa"/>
          </w:tcPr>
          <w:p w14:paraId="1CEB5526" w14:textId="77777777" w:rsidR="00F94D2D" w:rsidRPr="00F8597F" w:rsidRDefault="00F94D2D" w:rsidP="006908DF">
            <w:pPr>
              <w:pStyle w:val="Standardowyakapit"/>
            </w:pPr>
            <w:r w:rsidRPr="00F8597F">
              <w:t xml:space="preserve">Specifies that a given WordprocessingML document should be rendered in a manner that allows a </w:t>
            </w:r>
          </w:p>
        </w:tc>
      </w:tr>
      <w:tr w:rsidR="00F94D2D" w:rsidRPr="00F8597F" w14:paraId="40A85D88" w14:textId="77777777" w:rsidTr="006908DF">
        <w:tc>
          <w:tcPr>
            <w:tcW w:w="4204" w:type="dxa"/>
          </w:tcPr>
          <w:p w14:paraId="0DDCF53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Default View) </w:t>
            </w:r>
          </w:p>
        </w:tc>
        <w:tc>
          <w:tcPr>
            <w:tcW w:w="4977" w:type="dxa"/>
          </w:tcPr>
          <w:p w14:paraId="70B73CE7" w14:textId="77777777" w:rsidR="00F94D2D" w:rsidRPr="00F8597F" w:rsidRDefault="00F94D2D" w:rsidP="006908DF">
            <w:pPr>
              <w:pStyle w:val="Standardowyakapit"/>
            </w:pPr>
            <w:r w:rsidRPr="00F8597F">
              <w:t xml:space="preserve">Specifies that a given WordprocessingML document should be rendered in the default view of the application. </w:t>
            </w:r>
          </w:p>
        </w:tc>
      </w:tr>
      <w:tr w:rsidR="00F94D2D" w:rsidRPr="00F8597F" w14:paraId="5C1E4E08" w14:textId="77777777" w:rsidTr="006908DF">
        <w:tc>
          <w:tcPr>
            <w:tcW w:w="4204" w:type="dxa"/>
          </w:tcPr>
          <w:p w14:paraId="16190EBD"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normal </w:t>
            </w:r>
            <w:r w:rsidRPr="00F8597F">
              <w:t xml:space="preserve">(Draft View) </w:t>
            </w:r>
          </w:p>
        </w:tc>
        <w:tc>
          <w:tcPr>
            <w:tcW w:w="4977" w:type="dxa"/>
          </w:tcPr>
          <w:p w14:paraId="5A572474" w14:textId="77777777" w:rsidR="00F94D2D" w:rsidRPr="00F8597F" w:rsidRDefault="00F94D2D" w:rsidP="006908DF">
            <w:pPr>
              <w:pStyle w:val="Standardowyakapit"/>
            </w:pPr>
            <w:r w:rsidRPr="00F8597F">
              <w:t xml:space="preserve">Specifies that a given WordprocessingML document should be rendered in a manner that allows a </w:t>
            </w:r>
          </w:p>
        </w:tc>
      </w:tr>
      <w:tr w:rsidR="00F94D2D" w:rsidRPr="00F8597F" w14:paraId="2B61BE3B" w14:textId="77777777" w:rsidTr="006908DF">
        <w:tc>
          <w:tcPr>
            <w:tcW w:w="4204" w:type="dxa"/>
          </w:tcPr>
          <w:p w14:paraId="11A4653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outline </w:t>
            </w:r>
            <w:r w:rsidRPr="00F8597F">
              <w:t xml:space="preserve">(Outline View) </w:t>
            </w:r>
          </w:p>
        </w:tc>
        <w:tc>
          <w:tcPr>
            <w:tcW w:w="4977" w:type="dxa"/>
          </w:tcPr>
          <w:p w14:paraId="6ACBE6CA" w14:textId="77777777" w:rsidR="00F94D2D" w:rsidRPr="00F8597F" w:rsidRDefault="00F94D2D" w:rsidP="006908DF">
            <w:pPr>
              <w:pStyle w:val="Standardowyakapit"/>
            </w:pPr>
            <w:r w:rsidRPr="00F8597F">
              <w:t xml:space="preserve">Specifies that a given WordprocessingML document should be rendered in a manner that allows a </w:t>
            </w:r>
          </w:p>
        </w:tc>
      </w:tr>
      <w:tr w:rsidR="00F94D2D" w:rsidRPr="00F8597F" w14:paraId="399D1786" w14:textId="77777777" w:rsidTr="006908DF">
        <w:tc>
          <w:tcPr>
            <w:tcW w:w="4204" w:type="dxa"/>
          </w:tcPr>
          <w:p w14:paraId="5FCBB82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print </w:t>
            </w:r>
            <w:r w:rsidRPr="00F8597F">
              <w:t xml:space="preserve">(Print Layout View) </w:t>
            </w:r>
          </w:p>
        </w:tc>
        <w:tc>
          <w:tcPr>
            <w:tcW w:w="4977" w:type="dxa"/>
          </w:tcPr>
          <w:p w14:paraId="2565488D" w14:textId="77777777" w:rsidR="00F94D2D" w:rsidRPr="00F8597F" w:rsidRDefault="00F94D2D" w:rsidP="006908DF">
            <w:pPr>
              <w:pStyle w:val="Standardowyakapit"/>
            </w:pPr>
            <w:r w:rsidRPr="00F8597F">
              <w:t xml:space="preserve">Specifies that a given WordprocessingML document should be rendered in a view mimicking the way that document would be printed. </w:t>
            </w:r>
          </w:p>
        </w:tc>
      </w:tr>
      <w:tr w:rsidR="00F94D2D" w:rsidRPr="00F8597F" w14:paraId="63EB2BAF" w14:textId="77777777" w:rsidTr="006908DF">
        <w:tc>
          <w:tcPr>
            <w:tcW w:w="4204" w:type="dxa"/>
          </w:tcPr>
          <w:p w14:paraId="5A9C426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web </w:t>
            </w:r>
            <w:r w:rsidRPr="00F8597F">
              <w:t xml:space="preserve">(Web Page View) </w:t>
            </w:r>
          </w:p>
        </w:tc>
        <w:tc>
          <w:tcPr>
            <w:tcW w:w="4977" w:type="dxa"/>
          </w:tcPr>
          <w:p w14:paraId="37AC3146" w14:textId="77777777" w:rsidR="00F94D2D" w:rsidRPr="00F8597F" w:rsidRDefault="00F94D2D" w:rsidP="006908DF">
            <w:pPr>
              <w:pStyle w:val="Standardowyakapit"/>
            </w:pPr>
            <w:r w:rsidRPr="00F8597F">
              <w:t xml:space="preserve">Specifies that a given WordprocessingML document should be rendered in a view mimicking the way that document would be displayed as a web page. </w:t>
            </w:r>
          </w:p>
        </w:tc>
      </w:tr>
    </w:tbl>
    <w:p w14:paraId="4FF7CFEF" w14:textId="77777777" w:rsidR="00F94D2D" w:rsidRPr="00F8597F" w:rsidRDefault="00F94D2D" w:rsidP="00F94D2D">
      <w:pPr>
        <w:pStyle w:val="Nagwek3"/>
        <w:ind w:left="709"/>
      </w:pPr>
      <w:bookmarkStart w:id="3219" w:name="_Toc133585742"/>
      <w:bookmarkStart w:id="3220" w:name="_Toc133672767"/>
      <w:bookmarkStart w:id="3221" w:name="_Toc133673524"/>
      <w:bookmarkStart w:id="3222" w:name="_Toc140224698"/>
      <w:r w:rsidRPr="003C38C7">
        <w:rPr>
          <w:rStyle w:val="NazwaProgramowa"/>
        </w:rPr>
        <w:t xml:space="preserve">ST_WmlColorSchemeIndex </w:t>
      </w:r>
      <w:r w:rsidRPr="00F8597F">
        <w:t>(Theme Color Reference)</w:t>
      </w:r>
      <w:bookmarkEnd w:id="3219"/>
      <w:bookmarkEnd w:id="3220"/>
      <w:bookmarkEnd w:id="3221"/>
      <w:bookmarkEnd w:id="3222"/>
    </w:p>
    <w:p w14:paraId="70F0EB39" w14:textId="77777777" w:rsidR="00F94D2D" w:rsidRPr="00F8597F" w:rsidRDefault="00F94D2D" w:rsidP="00F94D2D">
      <w:pPr>
        <w:pStyle w:val="Standardowyakapit"/>
      </w:pPr>
      <w:r w:rsidRPr="00F8597F">
        <w:t xml:space="preserve">This simple type specifies the possible set of theme color stored in the document's Theme part which can be referenced by document content. This reference is used to map the use of the theme colors in the </w:t>
      </w:r>
      <w:r w:rsidRPr="003C38C7">
        <w:rPr>
          <w:rStyle w:val="NazwaProgramowa"/>
        </w:rPr>
        <w:t xml:space="preserve">ST_ThemeColor </w:t>
      </w:r>
      <w:r w:rsidRPr="00F8597F">
        <w:t>enumeration to the theme colors in the theme part.</w:t>
      </w:r>
    </w:p>
    <w:p w14:paraId="657CDD05" w14:textId="77777777" w:rsidR="00F94D2D" w:rsidRPr="00F8597F" w:rsidRDefault="00F94D2D" w:rsidP="00F94D2D">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94"/>
        <w:gridCol w:w="4468"/>
      </w:tblGrid>
      <w:tr w:rsidR="00F94D2D" w:rsidRPr="00F8597F" w14:paraId="56675C2B" w14:textId="77777777" w:rsidTr="006908DF">
        <w:tc>
          <w:tcPr>
            <w:tcW w:w="4638" w:type="dxa"/>
            <w:shd w:val="clear" w:color="auto" w:fill="C0C0C0"/>
          </w:tcPr>
          <w:p w14:paraId="0237F7A4" w14:textId="77777777" w:rsidR="00F94D2D" w:rsidRPr="00F8597F" w:rsidRDefault="00F94D2D" w:rsidP="006908DF">
            <w:pPr>
              <w:keepNext/>
              <w:ind w:right="46"/>
              <w:jc w:val="center"/>
            </w:pPr>
            <w:r w:rsidRPr="00F8597F">
              <w:rPr>
                <w:b/>
              </w:rPr>
              <w:t xml:space="preserve">Enumeration Value </w:t>
            </w:r>
          </w:p>
        </w:tc>
        <w:tc>
          <w:tcPr>
            <w:tcW w:w="4519" w:type="dxa"/>
            <w:shd w:val="clear" w:color="auto" w:fill="C0C0C0"/>
          </w:tcPr>
          <w:p w14:paraId="3823F47E" w14:textId="77777777" w:rsidR="00F94D2D" w:rsidRPr="00F8597F" w:rsidRDefault="00F94D2D" w:rsidP="006908DF">
            <w:pPr>
              <w:keepNext/>
              <w:ind w:right="46"/>
              <w:jc w:val="center"/>
            </w:pPr>
            <w:r w:rsidRPr="00F8597F">
              <w:rPr>
                <w:b/>
              </w:rPr>
              <w:t xml:space="preserve">Description </w:t>
            </w:r>
          </w:p>
        </w:tc>
      </w:tr>
      <w:tr w:rsidR="00F94D2D" w:rsidRPr="00F8597F" w14:paraId="1A0654C7" w14:textId="77777777" w:rsidTr="006908DF">
        <w:tc>
          <w:tcPr>
            <w:tcW w:w="4638" w:type="dxa"/>
          </w:tcPr>
          <w:p w14:paraId="5647B8A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1 </w:t>
            </w:r>
            <w:r w:rsidRPr="00F8597F">
              <w:t xml:space="preserve">(Accent 1 Theme Color Reference) </w:t>
            </w:r>
          </w:p>
        </w:tc>
        <w:tc>
          <w:tcPr>
            <w:tcW w:w="4519" w:type="dxa"/>
          </w:tcPr>
          <w:p w14:paraId="1883F979"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accent1</w:t>
            </w:r>
            <w:r w:rsidRPr="00F8597F">
              <w:t xml:space="preserve"> theme color in the document's Theme part. </w:t>
            </w:r>
          </w:p>
        </w:tc>
      </w:tr>
      <w:tr w:rsidR="00F94D2D" w:rsidRPr="00F8597F" w14:paraId="1713A3D4" w14:textId="77777777" w:rsidTr="006908DF">
        <w:tc>
          <w:tcPr>
            <w:tcW w:w="4638" w:type="dxa"/>
          </w:tcPr>
          <w:p w14:paraId="7FEF042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2 </w:t>
            </w:r>
            <w:r w:rsidRPr="00F8597F">
              <w:t xml:space="preserve">(Accent 2 Theme Color Reference) </w:t>
            </w:r>
          </w:p>
        </w:tc>
        <w:tc>
          <w:tcPr>
            <w:tcW w:w="4519" w:type="dxa"/>
          </w:tcPr>
          <w:p w14:paraId="0F7F05F1"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accent2</w:t>
            </w:r>
            <w:r w:rsidRPr="00F8597F">
              <w:t xml:space="preserve"> theme color in the document's Theme part. </w:t>
            </w:r>
          </w:p>
        </w:tc>
      </w:tr>
      <w:tr w:rsidR="00F94D2D" w:rsidRPr="00F8597F" w14:paraId="4F11629A" w14:textId="77777777" w:rsidTr="006908DF">
        <w:tc>
          <w:tcPr>
            <w:tcW w:w="4638" w:type="dxa"/>
          </w:tcPr>
          <w:p w14:paraId="6780B51C"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3 </w:t>
            </w:r>
            <w:r w:rsidRPr="00F8597F">
              <w:t xml:space="preserve">(Accent 3 Theme Color Reference) </w:t>
            </w:r>
          </w:p>
        </w:tc>
        <w:tc>
          <w:tcPr>
            <w:tcW w:w="4519" w:type="dxa"/>
          </w:tcPr>
          <w:p w14:paraId="4FB0DCBF"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accent3</w:t>
            </w:r>
            <w:r w:rsidRPr="00F8597F">
              <w:t xml:space="preserve"> theme color in the document's Theme part. </w:t>
            </w:r>
          </w:p>
        </w:tc>
      </w:tr>
      <w:tr w:rsidR="00F94D2D" w:rsidRPr="00F8597F" w14:paraId="2BF88EA3" w14:textId="77777777" w:rsidTr="006908DF">
        <w:tc>
          <w:tcPr>
            <w:tcW w:w="4638" w:type="dxa"/>
          </w:tcPr>
          <w:p w14:paraId="69009844"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4 </w:t>
            </w:r>
            <w:r w:rsidRPr="00F8597F">
              <w:t xml:space="preserve">(Accent4 Theme Color Reference) </w:t>
            </w:r>
          </w:p>
        </w:tc>
        <w:tc>
          <w:tcPr>
            <w:tcW w:w="4519" w:type="dxa"/>
          </w:tcPr>
          <w:p w14:paraId="56DE5F3D"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accent4</w:t>
            </w:r>
            <w:r w:rsidRPr="00F8597F">
              <w:t xml:space="preserve"> theme color in the document's Theme part. </w:t>
            </w:r>
          </w:p>
        </w:tc>
      </w:tr>
      <w:tr w:rsidR="00F94D2D" w:rsidRPr="00F8597F" w14:paraId="0210C595" w14:textId="77777777" w:rsidTr="006908DF">
        <w:tc>
          <w:tcPr>
            <w:tcW w:w="4638" w:type="dxa"/>
          </w:tcPr>
          <w:p w14:paraId="7984D722"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5 </w:t>
            </w:r>
            <w:r w:rsidRPr="00F8597F">
              <w:t xml:space="preserve">(Accent5 Theme Color Reference) </w:t>
            </w:r>
          </w:p>
        </w:tc>
        <w:tc>
          <w:tcPr>
            <w:tcW w:w="4519" w:type="dxa"/>
          </w:tcPr>
          <w:p w14:paraId="783E1DF9"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accent5</w:t>
            </w:r>
            <w:r w:rsidRPr="00F8597F">
              <w:t xml:space="preserve"> theme color in the document's Theme part. </w:t>
            </w:r>
          </w:p>
        </w:tc>
      </w:tr>
      <w:tr w:rsidR="00F94D2D" w:rsidRPr="00F8597F" w14:paraId="573B0E74" w14:textId="77777777" w:rsidTr="006908DF">
        <w:tc>
          <w:tcPr>
            <w:tcW w:w="4638" w:type="dxa"/>
          </w:tcPr>
          <w:p w14:paraId="58789CCD"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ccent6 </w:t>
            </w:r>
            <w:r w:rsidRPr="00F8597F">
              <w:t xml:space="preserve">(Accent 6 Theme Color Reference) </w:t>
            </w:r>
          </w:p>
        </w:tc>
        <w:tc>
          <w:tcPr>
            <w:tcW w:w="4519" w:type="dxa"/>
          </w:tcPr>
          <w:p w14:paraId="26243CBE"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accent6</w:t>
            </w:r>
            <w:r w:rsidRPr="00F8597F">
              <w:t xml:space="preserve"> theme color in the document's Theme part. </w:t>
            </w:r>
          </w:p>
        </w:tc>
      </w:tr>
      <w:tr w:rsidR="00F94D2D" w:rsidRPr="00F8597F" w14:paraId="344FE183" w14:textId="77777777" w:rsidTr="006908DF">
        <w:tc>
          <w:tcPr>
            <w:tcW w:w="4638" w:type="dxa"/>
          </w:tcPr>
          <w:p w14:paraId="0FA65248"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1 </w:t>
            </w:r>
            <w:r w:rsidRPr="00F8597F">
              <w:t xml:space="preserve">(Dark 1 Theme Color Reference) </w:t>
            </w:r>
          </w:p>
        </w:tc>
        <w:tc>
          <w:tcPr>
            <w:tcW w:w="4519" w:type="dxa"/>
          </w:tcPr>
          <w:p w14:paraId="7AAF5B56"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dk1</w:t>
            </w:r>
            <w:r w:rsidRPr="00F8597F">
              <w:t xml:space="preserve"> theme color in the document's Theme part. </w:t>
            </w:r>
          </w:p>
        </w:tc>
      </w:tr>
      <w:tr w:rsidR="00F94D2D" w:rsidRPr="00F8597F" w14:paraId="0203A3E5" w14:textId="77777777" w:rsidTr="006908DF">
        <w:tc>
          <w:tcPr>
            <w:tcW w:w="4638" w:type="dxa"/>
          </w:tcPr>
          <w:p w14:paraId="778B2E6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dark2 </w:t>
            </w:r>
            <w:r w:rsidRPr="00F8597F">
              <w:t xml:space="preserve">(Dark 2 Theme Color Reference) </w:t>
            </w:r>
          </w:p>
        </w:tc>
        <w:tc>
          <w:tcPr>
            <w:tcW w:w="4519" w:type="dxa"/>
          </w:tcPr>
          <w:p w14:paraId="317F76F7"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dk2</w:t>
            </w:r>
            <w:r w:rsidRPr="00F8597F">
              <w:t xml:space="preserve"> theme color in the document's Theme part. </w:t>
            </w:r>
          </w:p>
        </w:tc>
      </w:tr>
      <w:tr w:rsidR="00F94D2D" w:rsidRPr="00F8597F" w14:paraId="29ED0C62" w14:textId="77777777" w:rsidTr="006908DF">
        <w:tc>
          <w:tcPr>
            <w:tcW w:w="4638" w:type="dxa"/>
          </w:tcPr>
          <w:p w14:paraId="60B34A94" w14:textId="77777777" w:rsidR="00F94D2D" w:rsidRPr="00F8597F" w:rsidRDefault="00F94D2D" w:rsidP="006908DF">
            <w:pPr>
              <w:pStyle w:val="Standardowyakapit"/>
              <w:jc w:val="left"/>
            </w:pPr>
            <w:r w:rsidRPr="00C62B5E">
              <w:rPr>
                <w:rStyle w:val="NazwaProgramowa"/>
                <w:rFonts w:ascii="Calibri" w:hAnsi="Calibri" w:cs="Calibri"/>
                <w:lang w:val="en-AU"/>
              </w:rPr>
              <w:lastRenderedPageBreak/>
              <w:t xml:space="preserve">followedHyperlink </w:t>
            </w:r>
            <w:r w:rsidRPr="00F8597F">
              <w:t xml:space="preserve">(Followed Hyperlink Theme Color Reference) </w:t>
            </w:r>
          </w:p>
        </w:tc>
        <w:tc>
          <w:tcPr>
            <w:tcW w:w="4519" w:type="dxa"/>
          </w:tcPr>
          <w:p w14:paraId="5940E70F" w14:textId="77777777" w:rsidR="00F94D2D" w:rsidRPr="00F8597F" w:rsidRDefault="00F94D2D" w:rsidP="006908DF">
            <w:pPr>
              <w:pStyle w:val="Standardowyakapit"/>
            </w:pPr>
            <w:r w:rsidRPr="00F8597F">
              <w:t xml:space="preserve">Specifies a reference to the </w:t>
            </w:r>
            <w:r w:rsidRPr="0029663A">
              <w:rPr>
                <w:rStyle w:val="NazwaProgramowa"/>
              </w:rPr>
              <w:t>folHlink</w:t>
            </w:r>
            <w:r w:rsidRPr="00F8597F">
              <w:t xml:space="preserve"> theme color in the document's Theme part. </w:t>
            </w:r>
          </w:p>
        </w:tc>
      </w:tr>
      <w:tr w:rsidR="00F94D2D" w:rsidRPr="00F8597F" w14:paraId="3857F6F2" w14:textId="77777777" w:rsidTr="006908DF">
        <w:tc>
          <w:tcPr>
            <w:tcW w:w="4638" w:type="dxa"/>
          </w:tcPr>
          <w:p w14:paraId="0600CE9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hyperlink </w:t>
            </w:r>
            <w:r w:rsidRPr="00F8597F">
              <w:t xml:space="preserve">(Hyperlink Theme Color Reference) </w:t>
            </w:r>
          </w:p>
        </w:tc>
        <w:tc>
          <w:tcPr>
            <w:tcW w:w="4519" w:type="dxa"/>
          </w:tcPr>
          <w:p w14:paraId="6802392A" w14:textId="77777777" w:rsidR="00F94D2D" w:rsidRPr="00F8597F" w:rsidRDefault="00F94D2D" w:rsidP="006908DF">
            <w:pPr>
              <w:pStyle w:val="Standardowyakapit"/>
            </w:pPr>
            <w:r w:rsidRPr="00F8597F">
              <w:t xml:space="preserve">Specifies a reference to the </w:t>
            </w:r>
            <w:r w:rsidRPr="0029663A">
              <w:rPr>
                <w:rStyle w:val="NazwaProgramowa"/>
              </w:rPr>
              <w:t>hlink</w:t>
            </w:r>
            <w:r w:rsidRPr="00F8597F">
              <w:t xml:space="preserve"> theme color in the document's Theme part. </w:t>
            </w:r>
          </w:p>
        </w:tc>
      </w:tr>
      <w:tr w:rsidR="00F94D2D" w:rsidRPr="00F8597F" w14:paraId="76A7A427" w14:textId="77777777" w:rsidTr="006908DF">
        <w:tc>
          <w:tcPr>
            <w:tcW w:w="4638" w:type="dxa"/>
          </w:tcPr>
          <w:p w14:paraId="21A970F7"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ght1 </w:t>
            </w:r>
            <w:r w:rsidRPr="00F8597F">
              <w:t xml:space="preserve">(Light 1 Theme Color Reference) </w:t>
            </w:r>
          </w:p>
        </w:tc>
        <w:tc>
          <w:tcPr>
            <w:tcW w:w="4519" w:type="dxa"/>
          </w:tcPr>
          <w:p w14:paraId="7C5F7F68"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lt1</w:t>
            </w:r>
            <w:r w:rsidRPr="00F8597F">
              <w:t xml:space="preserve"> theme color in the document's Theme part. </w:t>
            </w:r>
          </w:p>
        </w:tc>
      </w:tr>
      <w:tr w:rsidR="00F94D2D" w:rsidRPr="00F8597F" w14:paraId="5116E9EA" w14:textId="77777777" w:rsidTr="006908DF">
        <w:tc>
          <w:tcPr>
            <w:tcW w:w="4638" w:type="dxa"/>
          </w:tcPr>
          <w:p w14:paraId="1851514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light2 </w:t>
            </w:r>
            <w:r w:rsidRPr="00F8597F">
              <w:t xml:space="preserve">(Light 2 Theme Color Reference) </w:t>
            </w:r>
          </w:p>
        </w:tc>
        <w:tc>
          <w:tcPr>
            <w:tcW w:w="4519" w:type="dxa"/>
          </w:tcPr>
          <w:p w14:paraId="02A6B914" w14:textId="77777777" w:rsidR="00F94D2D" w:rsidRPr="00F8597F" w:rsidRDefault="00F94D2D" w:rsidP="006908DF">
            <w:pPr>
              <w:pStyle w:val="Standardowyakapit"/>
            </w:pPr>
            <w:r w:rsidRPr="00F8597F">
              <w:t xml:space="preserve">Specifies a reference to the </w:t>
            </w:r>
            <w:r w:rsidRPr="00F8597F">
              <w:rPr>
                <w:rFonts w:ascii="Cambria" w:eastAsia="Cambria" w:hAnsi="Cambria" w:cs="Cambria"/>
              </w:rPr>
              <w:t>lt2</w:t>
            </w:r>
            <w:r w:rsidRPr="00F8597F">
              <w:t xml:space="preserve"> theme color in the document's Theme part. </w:t>
            </w:r>
          </w:p>
        </w:tc>
      </w:tr>
    </w:tbl>
    <w:p w14:paraId="771891F2" w14:textId="77777777" w:rsidR="00F94D2D" w:rsidRPr="00F8597F" w:rsidRDefault="00F94D2D" w:rsidP="00F94D2D">
      <w:pPr>
        <w:pStyle w:val="Nagwek3"/>
        <w:ind w:left="709"/>
      </w:pPr>
      <w:bookmarkStart w:id="3223" w:name="_Toc133585743"/>
      <w:bookmarkStart w:id="3224" w:name="_Toc133672768"/>
      <w:bookmarkStart w:id="3225" w:name="_Toc133673525"/>
      <w:bookmarkStart w:id="3226" w:name="_Toc140224699"/>
      <w:r w:rsidRPr="003C38C7">
        <w:rPr>
          <w:rStyle w:val="NazwaProgramowa"/>
        </w:rPr>
        <w:t xml:space="preserve">ST_Wrap </w:t>
      </w:r>
      <w:r w:rsidRPr="00F8597F">
        <w:t>(Text Wrapping around Text Frame Type)</w:t>
      </w:r>
      <w:bookmarkEnd w:id="3223"/>
      <w:bookmarkEnd w:id="3224"/>
      <w:bookmarkEnd w:id="3225"/>
      <w:bookmarkEnd w:id="3226"/>
    </w:p>
    <w:p w14:paraId="04A3DCE4" w14:textId="77777777" w:rsidR="00F94D2D" w:rsidRPr="00F8597F" w:rsidRDefault="00F94D2D" w:rsidP="00F94D2D">
      <w:pPr>
        <w:pStyle w:val="Standardowyakapit"/>
      </w:pPr>
      <w:r w:rsidRPr="00F8597F">
        <w:t>This simple type specifies the type of text wrapping which shall be allowed around a text frame within a document.</w:t>
      </w:r>
    </w:p>
    <w:p w14:paraId="1D5DC091" w14:textId="77777777" w:rsidR="00F94D2D" w:rsidRPr="00F8597F" w:rsidRDefault="00F94D2D" w:rsidP="00F94D2D">
      <w:pPr>
        <w:pStyle w:val="Standardowyakapit"/>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4476"/>
        <w:gridCol w:w="4586"/>
      </w:tblGrid>
      <w:tr w:rsidR="00F94D2D" w:rsidRPr="00F8597F" w14:paraId="689864C3" w14:textId="77777777" w:rsidTr="006908DF">
        <w:tc>
          <w:tcPr>
            <w:tcW w:w="4539" w:type="dxa"/>
            <w:shd w:val="clear" w:color="auto" w:fill="C0C0C0"/>
          </w:tcPr>
          <w:p w14:paraId="30B134D2" w14:textId="77777777" w:rsidR="00F94D2D" w:rsidRPr="00F8597F" w:rsidRDefault="00F94D2D" w:rsidP="006908DF">
            <w:pPr>
              <w:keepNext/>
              <w:ind w:right="5"/>
              <w:jc w:val="center"/>
            </w:pPr>
            <w:r w:rsidRPr="00F8597F">
              <w:rPr>
                <w:b/>
              </w:rPr>
              <w:t xml:space="preserve">Enumeration Value </w:t>
            </w:r>
          </w:p>
        </w:tc>
        <w:tc>
          <w:tcPr>
            <w:tcW w:w="4639" w:type="dxa"/>
            <w:shd w:val="clear" w:color="auto" w:fill="C0C0C0"/>
          </w:tcPr>
          <w:p w14:paraId="19443455" w14:textId="77777777" w:rsidR="00F94D2D" w:rsidRPr="00F8597F" w:rsidRDefault="00F94D2D" w:rsidP="006908DF">
            <w:pPr>
              <w:keepNext/>
              <w:ind w:right="5"/>
              <w:jc w:val="center"/>
            </w:pPr>
            <w:r w:rsidRPr="00F8597F">
              <w:rPr>
                <w:b/>
              </w:rPr>
              <w:t xml:space="preserve">Description </w:t>
            </w:r>
          </w:p>
        </w:tc>
      </w:tr>
      <w:tr w:rsidR="00F94D2D" w:rsidRPr="00F8597F" w14:paraId="005795CA" w14:textId="77777777" w:rsidTr="006908DF">
        <w:tc>
          <w:tcPr>
            <w:tcW w:w="4539" w:type="dxa"/>
          </w:tcPr>
          <w:p w14:paraId="395E7C6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round </w:t>
            </w:r>
            <w:r w:rsidRPr="00F8597F">
              <w:t xml:space="preserve">(Allow Text Wrapping Around Frame) </w:t>
            </w:r>
          </w:p>
        </w:tc>
        <w:tc>
          <w:tcPr>
            <w:tcW w:w="4639" w:type="dxa"/>
          </w:tcPr>
          <w:p w14:paraId="78D78D60" w14:textId="77777777" w:rsidR="00F94D2D" w:rsidRPr="00F8597F" w:rsidRDefault="00F94D2D" w:rsidP="006908DF">
            <w:pPr>
              <w:pStyle w:val="Standardowyakapit"/>
            </w:pPr>
            <w:r w:rsidRPr="00F8597F">
              <w:t xml:space="preserve">Specifies that text shall be allowed to wrap around the remaining space on each line around this text frame in the document. </w:t>
            </w:r>
          </w:p>
        </w:tc>
      </w:tr>
      <w:tr w:rsidR="00F94D2D" w:rsidRPr="00F8597F" w14:paraId="378B0F3C" w14:textId="77777777" w:rsidTr="006908DF">
        <w:tc>
          <w:tcPr>
            <w:tcW w:w="4539" w:type="dxa"/>
          </w:tcPr>
          <w:p w14:paraId="3B1A07E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auto </w:t>
            </w:r>
            <w:r w:rsidRPr="00F8597F">
              <w:t xml:space="preserve">(Default Text Wrapping Around Frame) </w:t>
            </w:r>
          </w:p>
        </w:tc>
        <w:tc>
          <w:tcPr>
            <w:tcW w:w="4639" w:type="dxa"/>
          </w:tcPr>
          <w:p w14:paraId="70ACFDA1" w14:textId="77777777" w:rsidR="00F94D2D" w:rsidRPr="00F8597F" w:rsidRDefault="00F94D2D" w:rsidP="006908DF">
            <w:pPr>
              <w:pStyle w:val="Standardowyakapit"/>
            </w:pPr>
            <w:r w:rsidRPr="00F8597F">
              <w:t>Specifies that text shall have the default application</w:t>
            </w:r>
            <w:r>
              <w:t>-</w:t>
            </w:r>
            <w:r w:rsidRPr="00F8597F">
              <w:t xml:space="preserve">defined behavior of the application displaying the WordprocessingML document with regard to the text wrapping displayed around the frame. </w:t>
            </w:r>
          </w:p>
        </w:tc>
      </w:tr>
      <w:tr w:rsidR="00F94D2D" w:rsidRPr="00F8597F" w14:paraId="36AF4CF4" w14:textId="77777777" w:rsidTr="006908DF">
        <w:tc>
          <w:tcPr>
            <w:tcW w:w="4539" w:type="dxa"/>
          </w:tcPr>
          <w:p w14:paraId="6CD4537A"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Text Wrapping Around Frame) </w:t>
            </w:r>
          </w:p>
        </w:tc>
        <w:tc>
          <w:tcPr>
            <w:tcW w:w="4639" w:type="dxa"/>
          </w:tcPr>
          <w:p w14:paraId="289351A1" w14:textId="77777777" w:rsidR="00F94D2D" w:rsidRPr="00F8597F" w:rsidRDefault="00F94D2D" w:rsidP="006908DF">
            <w:pPr>
              <w:pStyle w:val="Standardowyakapit"/>
            </w:pPr>
            <w:r w:rsidRPr="00F8597F">
              <w:t xml:space="preserve">Specifies that text shall not be allowed to wrap around the remaining space on each lines around this text frame. </w:t>
            </w:r>
          </w:p>
        </w:tc>
      </w:tr>
      <w:tr w:rsidR="00F94D2D" w:rsidRPr="00F8597F" w14:paraId="01A198F2" w14:textId="77777777" w:rsidTr="006908DF">
        <w:tc>
          <w:tcPr>
            <w:tcW w:w="4539" w:type="dxa"/>
          </w:tcPr>
          <w:p w14:paraId="7E2800B5"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tBeside </w:t>
            </w:r>
            <w:r w:rsidRPr="00F8597F">
              <w:t xml:space="preserve">(No Text Wrapping Beside Frame) </w:t>
            </w:r>
          </w:p>
        </w:tc>
        <w:tc>
          <w:tcPr>
            <w:tcW w:w="4639" w:type="dxa"/>
          </w:tcPr>
          <w:p w14:paraId="5FB01850" w14:textId="77777777" w:rsidR="00F94D2D" w:rsidRPr="00F8597F" w:rsidRDefault="00F94D2D" w:rsidP="006908DF">
            <w:pPr>
              <w:pStyle w:val="Standardowyakapit"/>
            </w:pPr>
            <w:r w:rsidRPr="00F8597F">
              <w:t xml:space="preserve">Specifies that text shall not be allowed to wrap around the remaining space on each lines around this text frame. </w:t>
            </w:r>
          </w:p>
        </w:tc>
      </w:tr>
      <w:tr w:rsidR="00F94D2D" w:rsidRPr="00F8597F" w14:paraId="6C5084C8" w14:textId="77777777" w:rsidTr="006908DF">
        <w:tc>
          <w:tcPr>
            <w:tcW w:w="4539" w:type="dxa"/>
          </w:tcPr>
          <w:p w14:paraId="2F753443"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hrough </w:t>
            </w:r>
            <w:r w:rsidRPr="00F8597F">
              <w:t xml:space="preserve">(Through Text Wrapping Around </w:t>
            </w:r>
            <w:proofErr w:type="gramStart"/>
            <w:r w:rsidRPr="00F8597F">
              <w:t>Frame)</w:t>
            </w:r>
            <w:r w:rsidRPr="00F8597F">
              <w:rPr>
                <w:rFonts w:ascii="Cambria" w:eastAsia="Cambria" w:hAnsi="Cambria" w:cs="Cambria"/>
              </w:rPr>
              <w:t>tight</w:t>
            </w:r>
            <w:proofErr w:type="gramEnd"/>
            <w:r w:rsidRPr="00F8597F">
              <w:t xml:space="preserve"> (Tight Text Wrapping Around Frame) </w:t>
            </w:r>
          </w:p>
        </w:tc>
        <w:tc>
          <w:tcPr>
            <w:tcW w:w="4639" w:type="dxa"/>
          </w:tcPr>
          <w:p w14:paraId="3E62B898" w14:textId="77777777" w:rsidR="00F94D2D" w:rsidRPr="00F8597F" w:rsidRDefault="00F94D2D" w:rsidP="006908DF">
            <w:pPr>
              <w:pStyle w:val="Standardowyakapit"/>
            </w:pPr>
            <w:r w:rsidRPr="00F8597F">
              <w:t xml:space="preserve">Specifies that text shall be allowed to wrap around the remaining space on each line around this text frame in the document. </w:t>
            </w:r>
          </w:p>
        </w:tc>
      </w:tr>
    </w:tbl>
    <w:p w14:paraId="6802E1D8" w14:textId="77777777" w:rsidR="00F94D2D" w:rsidRPr="00F8597F" w:rsidRDefault="00F94D2D" w:rsidP="00F94D2D">
      <w:pPr>
        <w:pStyle w:val="Nagwek3"/>
        <w:ind w:left="709"/>
      </w:pPr>
      <w:bookmarkStart w:id="3227" w:name="_Toc133585744"/>
      <w:bookmarkStart w:id="3228" w:name="_Toc133672769"/>
      <w:bookmarkStart w:id="3229" w:name="_Toc133673526"/>
      <w:bookmarkStart w:id="3230" w:name="_Toc140224700"/>
      <w:r w:rsidRPr="003C38C7">
        <w:rPr>
          <w:rStyle w:val="NazwaProgramowa"/>
        </w:rPr>
        <w:t xml:space="preserve">ST_Zoom </w:t>
      </w:r>
      <w:r w:rsidRPr="00F8597F">
        <w:t>(Magnification Preset Values)</w:t>
      </w:r>
      <w:bookmarkEnd w:id="3227"/>
      <w:bookmarkEnd w:id="3228"/>
      <w:bookmarkEnd w:id="3229"/>
      <w:bookmarkEnd w:id="3230"/>
    </w:p>
    <w:p w14:paraId="519EF89B" w14:textId="77777777" w:rsidR="00F94D2D" w:rsidRPr="00F8597F" w:rsidRDefault="00F94D2D" w:rsidP="00F94D2D">
      <w:pPr>
        <w:pStyle w:val="Standardowyakapit"/>
      </w:pPr>
      <w:r w:rsidRPr="00F8597F">
        <w:t>This simple type specifies the type of magnification settings which can be applied to a given document on open.</w:t>
      </w:r>
    </w:p>
    <w:p w14:paraId="5AB423AE" w14:textId="77777777" w:rsidR="00F94D2D" w:rsidRPr="00F8597F" w:rsidRDefault="00F94D2D" w:rsidP="00F94D2D">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F94D2D" w:rsidRPr="00F8597F" w14:paraId="14D2616F" w14:textId="77777777" w:rsidTr="006908DF">
        <w:tc>
          <w:tcPr>
            <w:tcW w:w="2405" w:type="dxa"/>
            <w:shd w:val="clear" w:color="auto" w:fill="C0C0C0"/>
          </w:tcPr>
          <w:p w14:paraId="4BC9AE17" w14:textId="77777777" w:rsidR="00F94D2D" w:rsidRPr="00F8597F" w:rsidRDefault="00F94D2D" w:rsidP="006908DF">
            <w:pPr>
              <w:keepNext/>
              <w:ind w:right="36"/>
              <w:jc w:val="center"/>
            </w:pPr>
            <w:r w:rsidRPr="00F8597F">
              <w:rPr>
                <w:b/>
              </w:rPr>
              <w:lastRenderedPageBreak/>
              <w:t xml:space="preserve">Enumeration Value </w:t>
            </w:r>
          </w:p>
        </w:tc>
        <w:tc>
          <w:tcPr>
            <w:tcW w:w="6657" w:type="dxa"/>
            <w:shd w:val="clear" w:color="auto" w:fill="C0C0C0"/>
          </w:tcPr>
          <w:p w14:paraId="13288711" w14:textId="77777777" w:rsidR="00F94D2D" w:rsidRPr="00F8597F" w:rsidRDefault="00F94D2D" w:rsidP="006908DF">
            <w:pPr>
              <w:keepNext/>
              <w:ind w:right="35"/>
              <w:jc w:val="center"/>
            </w:pPr>
            <w:r w:rsidRPr="00F8597F">
              <w:rPr>
                <w:b/>
              </w:rPr>
              <w:t xml:space="preserve">Description </w:t>
            </w:r>
          </w:p>
        </w:tc>
      </w:tr>
      <w:tr w:rsidR="00F94D2D" w:rsidRPr="00F8597F" w14:paraId="4EDF6681" w14:textId="77777777" w:rsidTr="006908DF">
        <w:tc>
          <w:tcPr>
            <w:tcW w:w="2405" w:type="dxa"/>
          </w:tcPr>
          <w:p w14:paraId="65F0930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bestFit </w:t>
            </w:r>
            <w:r w:rsidRPr="00F8597F">
              <w:t xml:space="preserve">(Display Page Width) </w:t>
            </w:r>
          </w:p>
        </w:tc>
        <w:tc>
          <w:tcPr>
            <w:tcW w:w="6657" w:type="dxa"/>
          </w:tcPr>
          <w:p w14:paraId="594533C1" w14:textId="77777777" w:rsidR="00F94D2D" w:rsidRPr="00F8597F" w:rsidRDefault="00F94D2D" w:rsidP="006908DF">
            <w:pPr>
              <w:pStyle w:val="Standardowyakapit"/>
            </w:pPr>
            <w:r w:rsidRPr="00F8597F">
              <w:t xml:space="preserve">Specifies that the magnification setting shall be adjusted to ensure the width of the current page matches the available window width. </w:t>
            </w:r>
          </w:p>
        </w:tc>
      </w:tr>
      <w:tr w:rsidR="00F94D2D" w:rsidRPr="00F8597F" w14:paraId="166B31A9" w14:textId="77777777" w:rsidTr="006908DF">
        <w:tc>
          <w:tcPr>
            <w:tcW w:w="2405" w:type="dxa"/>
          </w:tcPr>
          <w:p w14:paraId="6B6C3236"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fullPage </w:t>
            </w:r>
            <w:r w:rsidRPr="00F8597F">
              <w:t xml:space="preserve">(Display One Full Page) </w:t>
            </w:r>
          </w:p>
        </w:tc>
        <w:tc>
          <w:tcPr>
            <w:tcW w:w="6657" w:type="dxa"/>
          </w:tcPr>
          <w:p w14:paraId="30CF292B" w14:textId="77777777" w:rsidR="00F94D2D" w:rsidRPr="00F8597F" w:rsidRDefault="00F94D2D" w:rsidP="006908DF">
            <w:pPr>
              <w:pStyle w:val="Standardowyakapit"/>
            </w:pPr>
            <w:r w:rsidRPr="00F8597F">
              <w:t xml:space="preserve">Specifies that the magnification setting shall be adjusted to ensure that one full page can be seen at a time. </w:t>
            </w:r>
          </w:p>
        </w:tc>
      </w:tr>
      <w:tr w:rsidR="00F94D2D" w:rsidRPr="00F8597F" w14:paraId="32286126" w14:textId="77777777" w:rsidTr="006908DF">
        <w:tc>
          <w:tcPr>
            <w:tcW w:w="2405" w:type="dxa"/>
          </w:tcPr>
          <w:p w14:paraId="295CEE79"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none </w:t>
            </w:r>
            <w:r w:rsidRPr="00F8597F">
              <w:t xml:space="preserve">(No Preset Magnification) </w:t>
            </w:r>
          </w:p>
        </w:tc>
        <w:tc>
          <w:tcPr>
            <w:tcW w:w="6657" w:type="dxa"/>
          </w:tcPr>
          <w:p w14:paraId="6D3555C5" w14:textId="77777777" w:rsidR="00F94D2D" w:rsidRPr="00F8597F" w:rsidRDefault="00F94D2D" w:rsidP="006908DF">
            <w:pPr>
              <w:pStyle w:val="Standardowyakapit"/>
            </w:pPr>
            <w:r w:rsidRPr="00F8597F">
              <w:t xml:space="preserve">Specifies that no preset magnification is present, and the last known cached setting shall be used. </w:t>
            </w:r>
          </w:p>
        </w:tc>
      </w:tr>
      <w:tr w:rsidR="00F94D2D" w:rsidRPr="00F8597F" w14:paraId="5A44A63D" w14:textId="77777777" w:rsidTr="006908DF">
        <w:tc>
          <w:tcPr>
            <w:tcW w:w="2405" w:type="dxa"/>
          </w:tcPr>
          <w:p w14:paraId="5223CEF0" w14:textId="77777777" w:rsidR="00F94D2D" w:rsidRPr="00F8597F" w:rsidRDefault="00F94D2D" w:rsidP="006908DF">
            <w:pPr>
              <w:pStyle w:val="Standardowyakapit"/>
              <w:jc w:val="left"/>
            </w:pPr>
            <w:r w:rsidRPr="00C62B5E">
              <w:rPr>
                <w:rStyle w:val="NazwaProgramowa"/>
                <w:rFonts w:ascii="Calibri" w:hAnsi="Calibri" w:cs="Calibri"/>
                <w:lang w:val="en-AU"/>
              </w:rPr>
              <w:t xml:space="preserve">textFit </w:t>
            </w:r>
            <w:r w:rsidRPr="00F8597F">
              <w:t xml:space="preserve">(Display Text Width) </w:t>
            </w:r>
          </w:p>
        </w:tc>
        <w:tc>
          <w:tcPr>
            <w:tcW w:w="6657" w:type="dxa"/>
          </w:tcPr>
          <w:p w14:paraId="42C6A8C0" w14:textId="77777777" w:rsidR="00F94D2D" w:rsidRPr="00F8597F" w:rsidRDefault="00F94D2D" w:rsidP="006908DF">
            <w:pPr>
              <w:pStyle w:val="Standardowyakapit"/>
            </w:pPr>
            <w:r w:rsidRPr="00F8597F">
              <w:t xml:space="preserve">Specifies that the magnification setting shall be adjusted to ensure the width of the text extents on the current page matches the available window width. </w:t>
            </w:r>
          </w:p>
        </w:tc>
      </w:tr>
    </w:tbl>
    <w:p w14:paraId="16AA5FDC" w14:textId="77777777" w:rsidR="00F94D2D" w:rsidRPr="00F8597F" w:rsidRDefault="00F94D2D" w:rsidP="00F94D2D">
      <w:pPr>
        <w:pStyle w:val="Nagwek3"/>
        <w:ind w:left="709"/>
      </w:pPr>
      <w:bookmarkStart w:id="3231" w:name="_Toc133585745"/>
      <w:bookmarkStart w:id="3232" w:name="_Toc133672770"/>
      <w:bookmarkStart w:id="3233" w:name="_Toc133673527"/>
      <w:bookmarkStart w:id="3234" w:name="_Toc140224701"/>
      <w:r w:rsidRPr="003C38C7">
        <w:rPr>
          <w:rStyle w:val="NazwaProgramowa"/>
        </w:rPr>
        <w:t xml:space="preserve">ST_TextScalePercent </w:t>
      </w:r>
      <w:r w:rsidRPr="00F8597F">
        <w:t>(Text Expansion/Compression Percentage)</w:t>
      </w:r>
      <w:bookmarkEnd w:id="3231"/>
      <w:bookmarkEnd w:id="3232"/>
      <w:bookmarkEnd w:id="3233"/>
      <w:bookmarkEnd w:id="3234"/>
    </w:p>
    <w:p w14:paraId="212C2B67" w14:textId="77777777" w:rsidR="00F94D2D" w:rsidRPr="00F8597F" w:rsidRDefault="00F94D2D" w:rsidP="00F94D2D">
      <w:pPr>
        <w:pStyle w:val="Standardowyakapit"/>
      </w:pPr>
      <w:r w:rsidRPr="00F8597F">
        <w:t>This simple type specifies that the percentage by which the contents of a run shall be expanded or compressed with respect to its normal (100%) character width, with a minimum width of 1% and maximum width of 600%. [</w:t>
      </w:r>
      <w:r w:rsidRPr="00F8597F">
        <w:rPr>
          <w:i/>
        </w:rPr>
        <w:t>Example</w:t>
      </w:r>
      <w:r w:rsidRPr="00F8597F">
        <w:t>: Consider a run of text that must be compressed by half when displaying each character within the contents of the run. This constraint is specified using the following WordprocessingML:</w:t>
      </w:r>
    </w:p>
    <w:p w14:paraId="3689D5E7" w14:textId="77777777" w:rsidR="00F94D2D" w:rsidRPr="00F8597F" w:rsidRDefault="00F94D2D" w:rsidP="00F94D2D">
      <w:pPr>
        <w:pStyle w:val="Nagwek3"/>
        <w:ind w:left="709"/>
      </w:pPr>
      <w:bookmarkStart w:id="3235" w:name="_Toc133585746"/>
      <w:bookmarkStart w:id="3236" w:name="_Toc133672771"/>
      <w:bookmarkStart w:id="3237" w:name="_Toc133673528"/>
      <w:bookmarkStart w:id="3238" w:name="_Toc140224702"/>
      <w:r w:rsidRPr="003C38C7">
        <w:rPr>
          <w:rStyle w:val="NazwaProgramowa"/>
        </w:rPr>
        <w:t xml:space="preserve">ST_MeasurementOrPercent </w:t>
      </w:r>
      <w:r w:rsidRPr="00F8597F">
        <w:t>(Measurement or Percentage Value)</w:t>
      </w:r>
      <w:bookmarkEnd w:id="3235"/>
      <w:bookmarkEnd w:id="3236"/>
      <w:bookmarkEnd w:id="3237"/>
      <w:bookmarkEnd w:id="3238"/>
    </w:p>
    <w:p w14:paraId="60DFBD55" w14:textId="77777777" w:rsidR="00F94D2D" w:rsidRPr="00F8597F" w:rsidRDefault="00F94D2D" w:rsidP="00F94D2D">
      <w:pPr>
        <w:pStyle w:val="Standardowyakapit"/>
      </w:pPr>
      <w:r w:rsidRPr="00F8597F">
        <w:t>This simple type specifies the possible values for a table measurement, which can be percentage-based or absolute. See the union’s member types for details.</w:t>
      </w:r>
    </w:p>
    <w:p w14:paraId="464E0E7D" w14:textId="539FBACF" w:rsidR="00F94D2D" w:rsidRPr="0029663A" w:rsidRDefault="00F94D2D" w:rsidP="00F94D2D">
      <w:pPr>
        <w:pStyle w:val="Nagwek1"/>
      </w:pPr>
      <w:bookmarkStart w:id="3239" w:name="_Toc135425662"/>
      <w:r w:rsidRPr="0029663A">
        <w:t>DrawingML - Framework Reference Material</w:t>
      </w:r>
      <w:bookmarkEnd w:id="3239"/>
      <w:r w:rsidRPr="0029663A">
        <w:t xml:space="preserve"> </w:t>
      </w:r>
      <w:r w:rsidR="00A31487" w:rsidRPr="0029663A">
        <w:rPr>
          <w:rStyle w:val="NazwaProgramowa"/>
          <w:rFonts w:ascii="Arial Narrow" w:hAnsi="Arial Narrow"/>
        </w:rPr>
        <w:t>(DocumentFormat.OpenXml.Drawing</w:t>
      </w:r>
      <w:r w:rsidR="00A31487" w:rsidRPr="0029663A">
        <w:t>)</w:t>
      </w:r>
    </w:p>
    <w:p w14:paraId="4D0AC780" w14:textId="77777777" w:rsidR="00212EA1" w:rsidRPr="0058279B" w:rsidRDefault="00212EA1" w:rsidP="00212EA1">
      <w:pPr>
        <w:pStyle w:val="Standardowyakapit"/>
      </w:pPr>
      <w:bookmarkStart w:id="3240" w:name="_Toc135425663"/>
      <w:r w:rsidRPr="0058279B">
        <w:t xml:space="preserve">This portion of DrawingML defines its core pieces. </w:t>
      </w:r>
    </w:p>
    <w:p w14:paraId="6BF6204A" w14:textId="77777777" w:rsidR="00F94D2D" w:rsidRPr="0058279B" w:rsidRDefault="00F94D2D" w:rsidP="00F94D2D">
      <w:pPr>
        <w:pStyle w:val="Nagwek2"/>
        <w:rPr>
          <w:noProof/>
        </w:rPr>
      </w:pPr>
      <w:r w:rsidRPr="0058279B">
        <w:rPr>
          <w:noProof/>
        </w:rPr>
        <w:t>DrawingML - Main</w:t>
      </w:r>
      <w:bookmarkEnd w:id="3240"/>
      <w:r w:rsidRPr="0058279B">
        <w:rPr>
          <w:noProof/>
        </w:rPr>
        <w:t xml:space="preserve"> </w:t>
      </w:r>
    </w:p>
    <w:p w14:paraId="5C41A9AC" w14:textId="77777777" w:rsidR="00F94D2D" w:rsidRPr="0058279B" w:rsidRDefault="00F94D2D" w:rsidP="00F94D2D">
      <w:pPr>
        <w:pStyle w:val="Standardowyakapit"/>
        <w:rPr>
          <w:noProof/>
        </w:rPr>
      </w:pPr>
      <w:r w:rsidRPr="0058279B">
        <w:rPr>
          <w:noProof/>
        </w:rPr>
        <w:t xml:space="preserve">The DrawingML Main namespace defines all of the base constructs for all kinds of DrawingML objects (charts, diagrams, shapes, pictures, and so on). These constructs and primitives are defined below. </w:t>
      </w:r>
    </w:p>
    <w:p w14:paraId="5E170FD0" w14:textId="77777777" w:rsidR="00F94D2D" w:rsidRPr="0058279B" w:rsidRDefault="00F94D2D" w:rsidP="00F94D2D">
      <w:pPr>
        <w:pStyle w:val="Nagwek3"/>
      </w:pPr>
      <w:bookmarkStart w:id="3241" w:name="_Toc135425665"/>
      <w:r w:rsidRPr="0058279B">
        <w:t>Basics</w:t>
      </w:r>
      <w:bookmarkEnd w:id="3241"/>
      <w:r w:rsidRPr="0058279B">
        <w:t xml:space="preserve"> </w:t>
      </w:r>
    </w:p>
    <w:p w14:paraId="35C680B8" w14:textId="77777777" w:rsidR="00F94D2D" w:rsidRPr="0058279B" w:rsidRDefault="00F94D2D" w:rsidP="00F94D2D">
      <w:pPr>
        <w:pStyle w:val="Standardowyakapit"/>
        <w:rPr>
          <w:noProof/>
        </w:rPr>
      </w:pPr>
      <w:r w:rsidRPr="0058279B">
        <w:rPr>
          <w:noProof/>
        </w:rPr>
        <w:t xml:space="preserve">This section describes all the basic common elements associated with the DrawingML framework. </w:t>
      </w:r>
    </w:p>
    <w:p w14:paraId="1B44EABD" w14:textId="77777777" w:rsidR="00F94D2D" w:rsidRPr="0058279B" w:rsidRDefault="00F94D2D" w:rsidP="00F94D2D">
      <w:pPr>
        <w:pStyle w:val="Nagwek4"/>
        <w:rPr>
          <w:noProof/>
        </w:rPr>
      </w:pPr>
      <w:bookmarkStart w:id="3242" w:name="_Toc135425666"/>
      <w:r w:rsidRPr="0058279B">
        <w:rPr>
          <w:noProof/>
        </w:rPr>
        <w:t>EMU Unit of Measurement</w:t>
      </w:r>
      <w:bookmarkEnd w:id="3242"/>
      <w:r w:rsidRPr="0058279B">
        <w:rPr>
          <w:noProof/>
        </w:rPr>
        <w:t xml:space="preserve"> </w:t>
      </w:r>
    </w:p>
    <w:p w14:paraId="3DEE0A9C" w14:textId="77777777" w:rsidR="00F94D2D" w:rsidRDefault="00F94D2D" w:rsidP="00F94D2D">
      <w:pPr>
        <w:pStyle w:val="Standardowyakapit"/>
        <w:rPr>
          <w:noProof/>
        </w:rPr>
      </w:pPr>
      <w:r w:rsidRPr="0058279B">
        <w:rPr>
          <w:noProof/>
        </w:rPr>
        <w:t xml:space="preserve">Throughout ECMA-376, the EMU is used as a unit of measurement for length.  An </w:t>
      </w:r>
      <w:r w:rsidRPr="0058279B">
        <w:rPr>
          <w:i/>
          <w:noProof/>
        </w:rPr>
        <w:t>EMU</w:t>
      </w:r>
      <w:r w:rsidRPr="0058279B">
        <w:rPr>
          <w:noProof/>
        </w:rPr>
        <w:t xml:space="preserve"> is defined as follows: </w:t>
      </w:r>
    </w:p>
    <w:p w14:paraId="7019D41E" w14:textId="77777777" w:rsidR="00F94D2D" w:rsidRPr="0058279B" w:rsidRDefault="00F94D2D" w:rsidP="00F94D2D">
      <w:pPr>
        <w:pStyle w:val="Nagwek4"/>
        <w:rPr>
          <w:noProof/>
        </w:rPr>
      </w:pPr>
      <w:bookmarkStart w:id="3243" w:name="_Toc135425667"/>
      <w:r w:rsidRPr="0058279B">
        <w:rPr>
          <w:noProof/>
        </w:rPr>
        <w:lastRenderedPageBreak/>
        <w:t>Core Drawing Object Information</w:t>
      </w:r>
      <w:bookmarkEnd w:id="3243"/>
      <w:r w:rsidRPr="0058279B">
        <w:rPr>
          <w:noProof/>
        </w:rPr>
        <w:t xml:space="preserve"> </w:t>
      </w:r>
    </w:p>
    <w:p w14:paraId="29EB6DBF" w14:textId="77777777" w:rsidR="00F94D2D" w:rsidRPr="0058279B" w:rsidRDefault="00F94D2D" w:rsidP="00F94D2D">
      <w:pPr>
        <w:pStyle w:val="Standardowyakapit"/>
        <w:rPr>
          <w:noProof/>
        </w:rPr>
      </w:pPr>
      <w:r w:rsidRPr="0058279B">
        <w:rPr>
          <w:noProof/>
        </w:rPr>
        <w:t xml:space="preserve">Within DrawingML, there is the notion of core drawing elements. These are elements that both are vital to and common across the DrawingML framework. These elements denote the most integral pieces of the DrawingML document structure and thus are among the most widely used. </w:t>
      </w:r>
    </w:p>
    <w:p w14:paraId="47DE1320" w14:textId="77777777" w:rsidR="00F94D2D" w:rsidRPr="0058279B" w:rsidRDefault="00F94D2D" w:rsidP="00F94D2D">
      <w:pPr>
        <w:pStyle w:val="Nagwek5"/>
        <w:rPr>
          <w:noProof/>
        </w:rPr>
      </w:pPr>
      <w:r w:rsidRPr="0058279B">
        <w:rPr>
          <w:noProof/>
        </w:rPr>
        <w:t xml:space="preserve">bldChart (Build Chart) </w:t>
      </w:r>
    </w:p>
    <w:p w14:paraId="2D908B31" w14:textId="77777777" w:rsidR="00F94D2D" w:rsidRPr="0058279B" w:rsidRDefault="00F94D2D" w:rsidP="00F94D2D">
      <w:pPr>
        <w:pStyle w:val="Standardowyakapit"/>
        <w:rPr>
          <w:noProof/>
        </w:rPr>
      </w:pPr>
      <w:r w:rsidRPr="0058279B">
        <w:rPr>
          <w:noProof/>
        </w:rPr>
        <w:t xml:space="preserve">This element specifies how to build the animation for a diagram. </w:t>
      </w:r>
    </w:p>
    <w:p w14:paraId="1D38A51A"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2"/>
        <w:gridCol w:w="7110"/>
      </w:tblGrid>
      <w:tr w:rsidR="00F94D2D" w:rsidRPr="0058279B" w14:paraId="7D8C8F93" w14:textId="77777777" w:rsidTr="006908DF">
        <w:tc>
          <w:tcPr>
            <w:tcW w:w="2033" w:type="dxa"/>
            <w:shd w:val="clear" w:color="auto" w:fill="C0C0C0"/>
          </w:tcPr>
          <w:p w14:paraId="2122A92B"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0" w:type="dxa"/>
            <w:shd w:val="clear" w:color="auto" w:fill="C0C0C0"/>
          </w:tcPr>
          <w:p w14:paraId="49C09E7A"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009CD05A" w14:textId="77777777" w:rsidTr="006908DF">
        <w:tc>
          <w:tcPr>
            <w:tcW w:w="2033" w:type="dxa"/>
          </w:tcPr>
          <w:p w14:paraId="146CF1C4"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animBg </w:t>
            </w:r>
            <w:r w:rsidRPr="0058279B">
              <w:rPr>
                <w:noProof/>
              </w:rPr>
              <w:t xml:space="preserve">(Animate Background) </w:t>
            </w:r>
          </w:p>
        </w:tc>
        <w:tc>
          <w:tcPr>
            <w:tcW w:w="8040" w:type="dxa"/>
          </w:tcPr>
          <w:p w14:paraId="3283AD51" w14:textId="77777777" w:rsidR="00F94D2D" w:rsidRPr="0058279B" w:rsidRDefault="00F94D2D" w:rsidP="006908DF">
            <w:pPr>
              <w:spacing w:line="259" w:lineRule="auto"/>
              <w:ind w:left="1"/>
              <w:rPr>
                <w:noProof/>
              </w:rPr>
            </w:pPr>
            <w:r w:rsidRPr="0058279B">
              <w:rPr>
                <w:noProof/>
              </w:rPr>
              <w:t xml:space="preserve">Specifies whether or not the chart background elements should be animated as well. </w:t>
            </w:r>
          </w:p>
        </w:tc>
      </w:tr>
      <w:tr w:rsidR="00F94D2D" w:rsidRPr="0058279B" w14:paraId="2621D66A" w14:textId="77777777" w:rsidTr="006908DF">
        <w:tc>
          <w:tcPr>
            <w:tcW w:w="2033" w:type="dxa"/>
          </w:tcPr>
          <w:p w14:paraId="1AF1AA98"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bld </w:t>
            </w:r>
            <w:r w:rsidRPr="0058279B">
              <w:rPr>
                <w:noProof/>
              </w:rPr>
              <w:t xml:space="preserve">(Build) </w:t>
            </w:r>
          </w:p>
        </w:tc>
        <w:tc>
          <w:tcPr>
            <w:tcW w:w="8040" w:type="dxa"/>
          </w:tcPr>
          <w:p w14:paraId="442A4EE7" w14:textId="77777777" w:rsidR="00F94D2D" w:rsidRPr="0058279B" w:rsidRDefault="00F94D2D" w:rsidP="006908DF">
            <w:pPr>
              <w:spacing w:line="239" w:lineRule="auto"/>
              <w:ind w:left="1"/>
              <w:rPr>
                <w:noProof/>
              </w:rPr>
            </w:pPr>
            <w:r w:rsidRPr="0058279B">
              <w:rPr>
                <w:noProof/>
              </w:rPr>
              <w:t xml:space="preserve">Specifies how the chart is built. The animation animates the sub-elements in the container in the particular order defined by this attribute. </w:t>
            </w:r>
          </w:p>
        </w:tc>
      </w:tr>
    </w:tbl>
    <w:p w14:paraId="7B2B5E3F" w14:textId="77777777" w:rsidR="00F94D2D" w:rsidRPr="0058279B" w:rsidRDefault="00F94D2D" w:rsidP="00F94D2D">
      <w:pPr>
        <w:pStyle w:val="Nagwek5"/>
        <w:rPr>
          <w:noProof/>
        </w:rPr>
      </w:pPr>
      <w:r w:rsidRPr="0058279B">
        <w:rPr>
          <w:noProof/>
        </w:rPr>
        <w:t xml:space="preserve">bldDgm (Build Diagram) </w:t>
      </w:r>
    </w:p>
    <w:p w14:paraId="49CB8A80" w14:textId="77777777" w:rsidR="00F94D2D" w:rsidRPr="0058279B" w:rsidRDefault="00F94D2D" w:rsidP="00F94D2D">
      <w:pPr>
        <w:pStyle w:val="Standardowyakapit"/>
        <w:rPr>
          <w:noProof/>
        </w:rPr>
      </w:pPr>
      <w:r w:rsidRPr="0058279B">
        <w:rPr>
          <w:noProof/>
        </w:rPr>
        <w:t xml:space="preserve">This element specifies how to build the animation for a diagram. </w:t>
      </w:r>
    </w:p>
    <w:p w14:paraId="208D34D5"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F94D2D" w:rsidRPr="0058279B" w14:paraId="0973E3B1" w14:textId="77777777" w:rsidTr="006908DF">
        <w:tc>
          <w:tcPr>
            <w:tcW w:w="1891" w:type="dxa"/>
            <w:shd w:val="clear" w:color="auto" w:fill="C0C0C0"/>
          </w:tcPr>
          <w:p w14:paraId="64308B2B"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71" w:type="dxa"/>
            <w:shd w:val="clear" w:color="auto" w:fill="C0C0C0"/>
          </w:tcPr>
          <w:p w14:paraId="3557EEE0"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2E8EF05E" w14:textId="77777777" w:rsidTr="006908DF">
        <w:tc>
          <w:tcPr>
            <w:tcW w:w="1891" w:type="dxa"/>
          </w:tcPr>
          <w:p w14:paraId="3DF2A863"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bld </w:t>
            </w:r>
            <w:r w:rsidRPr="0058279B">
              <w:rPr>
                <w:noProof/>
              </w:rPr>
              <w:t xml:space="preserve">(Build) </w:t>
            </w:r>
          </w:p>
        </w:tc>
        <w:tc>
          <w:tcPr>
            <w:tcW w:w="7171" w:type="dxa"/>
          </w:tcPr>
          <w:p w14:paraId="2132A274" w14:textId="77777777" w:rsidR="00F94D2D" w:rsidRPr="0058279B" w:rsidRDefault="00F94D2D" w:rsidP="006908DF">
            <w:pPr>
              <w:spacing w:line="259" w:lineRule="auto"/>
              <w:ind w:left="1"/>
              <w:rPr>
                <w:noProof/>
              </w:rPr>
            </w:pPr>
            <w:r w:rsidRPr="0058279B">
              <w:rPr>
                <w:noProof/>
              </w:rPr>
              <w:t xml:space="preserve">Specifies how the chart is built. The animation animates the sub-elements in the container in the particular order defined by this attribute. </w:t>
            </w:r>
          </w:p>
        </w:tc>
      </w:tr>
      <w:tr w:rsidR="00F94D2D" w:rsidRPr="0058279B" w14:paraId="72607BB6" w14:textId="77777777" w:rsidTr="006908DF">
        <w:tc>
          <w:tcPr>
            <w:tcW w:w="1891" w:type="dxa"/>
          </w:tcPr>
          <w:p w14:paraId="3CA810C7"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rev </w:t>
            </w:r>
            <w:r w:rsidRPr="0058279B">
              <w:rPr>
                <w:noProof/>
              </w:rPr>
              <w:t xml:space="preserve">(Reverse Animation) </w:t>
            </w:r>
          </w:p>
        </w:tc>
        <w:tc>
          <w:tcPr>
            <w:tcW w:w="7171" w:type="dxa"/>
          </w:tcPr>
          <w:p w14:paraId="169878D7" w14:textId="77777777" w:rsidR="00F94D2D" w:rsidRPr="0058279B" w:rsidRDefault="00F94D2D" w:rsidP="006908DF">
            <w:pPr>
              <w:spacing w:line="244" w:lineRule="auto"/>
              <w:ind w:left="1"/>
              <w:rPr>
                <w:noProof/>
              </w:rPr>
            </w:pPr>
            <w:r w:rsidRPr="0058279B">
              <w:rPr>
                <w:noProof/>
              </w:rPr>
              <w:t xml:space="preserve">Specifies whether the animation of the objects in this diagram should be reversed or not. If this attribute is not specified, a value of </w:t>
            </w:r>
            <w:r w:rsidRPr="0058279B">
              <w:rPr>
                <w:rFonts w:ascii="Cambria" w:eastAsia="Cambria" w:hAnsi="Cambria" w:cs="Cambria"/>
                <w:noProof/>
              </w:rPr>
              <w:t>false</w:t>
            </w:r>
            <w:r w:rsidRPr="0058279B">
              <w:rPr>
                <w:noProof/>
              </w:rPr>
              <w:t xml:space="preserve"> is assumed.  </w:t>
            </w:r>
          </w:p>
        </w:tc>
      </w:tr>
    </w:tbl>
    <w:p w14:paraId="7A76EA60" w14:textId="77777777" w:rsidR="00F94D2D" w:rsidRPr="0058279B" w:rsidRDefault="00F94D2D" w:rsidP="00F94D2D">
      <w:pPr>
        <w:pStyle w:val="Nagwek5"/>
        <w:rPr>
          <w:noProof/>
        </w:rPr>
      </w:pPr>
      <w:r w:rsidRPr="0058279B">
        <w:rPr>
          <w:noProof/>
        </w:rPr>
        <w:t xml:space="preserve">chart (Chart to Animate) </w:t>
      </w:r>
    </w:p>
    <w:p w14:paraId="3F0A6F6B" w14:textId="77777777" w:rsidR="00F94D2D" w:rsidRPr="0058279B" w:rsidRDefault="00F94D2D" w:rsidP="00F94D2D">
      <w:pPr>
        <w:pStyle w:val="Standardowyakapit"/>
        <w:rPr>
          <w:noProof/>
        </w:rPr>
      </w:pPr>
      <w:r w:rsidRPr="0058279B">
        <w:rPr>
          <w:noProof/>
        </w:rPr>
        <w:t xml:space="preserve">This element specifies a reference to a chart that should be animated within a sequence of slide animations. In addition to simply acting as a reference to a chart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6"/>
        <w:gridCol w:w="7126"/>
      </w:tblGrid>
      <w:tr w:rsidR="00F94D2D" w:rsidRPr="0058279B" w14:paraId="253E7ADD" w14:textId="77777777" w:rsidTr="006908DF">
        <w:tc>
          <w:tcPr>
            <w:tcW w:w="2035" w:type="dxa"/>
            <w:shd w:val="clear" w:color="auto" w:fill="C0C0C0"/>
          </w:tcPr>
          <w:p w14:paraId="0E61302B" w14:textId="77777777" w:rsidR="00F94D2D" w:rsidRPr="0058279B" w:rsidRDefault="00F94D2D" w:rsidP="006908DF">
            <w:pPr>
              <w:keepNext/>
              <w:spacing w:line="259" w:lineRule="auto"/>
              <w:ind w:right="44"/>
              <w:jc w:val="center"/>
              <w:rPr>
                <w:noProof/>
              </w:rPr>
            </w:pPr>
            <w:r w:rsidRPr="0058279B">
              <w:rPr>
                <w:b/>
                <w:noProof/>
              </w:rPr>
              <w:t xml:space="preserve">Attributes </w:t>
            </w:r>
          </w:p>
        </w:tc>
        <w:tc>
          <w:tcPr>
            <w:tcW w:w="8038" w:type="dxa"/>
            <w:shd w:val="clear" w:color="auto" w:fill="C0C0C0"/>
          </w:tcPr>
          <w:p w14:paraId="4181A25C" w14:textId="77777777" w:rsidR="00F94D2D" w:rsidRPr="0058279B" w:rsidRDefault="00F94D2D" w:rsidP="006908DF">
            <w:pPr>
              <w:keepNext/>
              <w:spacing w:line="259" w:lineRule="auto"/>
              <w:ind w:right="47"/>
              <w:jc w:val="center"/>
              <w:rPr>
                <w:noProof/>
              </w:rPr>
            </w:pPr>
            <w:r w:rsidRPr="0058279B">
              <w:rPr>
                <w:b/>
                <w:noProof/>
              </w:rPr>
              <w:t xml:space="preserve">Description </w:t>
            </w:r>
          </w:p>
        </w:tc>
      </w:tr>
      <w:tr w:rsidR="00F94D2D" w:rsidRPr="0058279B" w14:paraId="5AF0FF6B" w14:textId="77777777" w:rsidTr="006908DF">
        <w:tc>
          <w:tcPr>
            <w:tcW w:w="2035" w:type="dxa"/>
          </w:tcPr>
          <w:p w14:paraId="68FC492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bldStep </w:t>
            </w:r>
            <w:r w:rsidRPr="0058279B">
              <w:rPr>
                <w:noProof/>
              </w:rPr>
              <w:t xml:space="preserve">(Animation Build Step) </w:t>
            </w:r>
          </w:p>
        </w:tc>
        <w:tc>
          <w:tcPr>
            <w:tcW w:w="8038" w:type="dxa"/>
          </w:tcPr>
          <w:p w14:paraId="318F20FB" w14:textId="77777777" w:rsidR="00F94D2D" w:rsidRPr="0058279B" w:rsidRDefault="00F94D2D" w:rsidP="006908DF">
            <w:pPr>
              <w:spacing w:line="239" w:lineRule="auto"/>
              <w:ind w:left="1"/>
              <w:rPr>
                <w:noProof/>
              </w:rPr>
            </w:pPr>
            <w:r w:rsidRPr="0058279B">
              <w:rPr>
                <w:noProof/>
              </w:rPr>
              <w:t xml:space="preserve">Specifies which step this part of the chart should be built using. For instance the chart can be built as one object meaning it is animated as a single graphic. Alternatively the chart can be animated, or built as separate pieces. </w:t>
            </w:r>
          </w:p>
        </w:tc>
      </w:tr>
      <w:tr w:rsidR="00F94D2D" w:rsidRPr="0058279B" w14:paraId="29EAAED9" w14:textId="77777777" w:rsidTr="006908DF">
        <w:tc>
          <w:tcPr>
            <w:tcW w:w="2035" w:type="dxa"/>
          </w:tcPr>
          <w:p w14:paraId="6A839B9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categoryIdx </w:t>
            </w:r>
            <w:r w:rsidRPr="0058279B">
              <w:rPr>
                <w:noProof/>
              </w:rPr>
              <w:t xml:space="preserve">(Category Index) </w:t>
            </w:r>
          </w:p>
        </w:tc>
        <w:tc>
          <w:tcPr>
            <w:tcW w:w="8038" w:type="dxa"/>
          </w:tcPr>
          <w:p w14:paraId="55F4C306" w14:textId="77777777" w:rsidR="00F94D2D" w:rsidRPr="0058279B" w:rsidRDefault="00F94D2D" w:rsidP="006908DF">
            <w:pPr>
              <w:spacing w:line="239" w:lineRule="auto"/>
              <w:ind w:left="1"/>
              <w:rPr>
                <w:noProof/>
              </w:rPr>
            </w:pPr>
            <w:r w:rsidRPr="0058279B">
              <w:rPr>
                <w:noProof/>
              </w:rPr>
              <w:t xml:space="preserve">Specifies the index of the category within the corresponding chart that should be animated.  </w:t>
            </w:r>
          </w:p>
        </w:tc>
      </w:tr>
      <w:tr w:rsidR="00F94D2D" w:rsidRPr="0058279B" w14:paraId="3BA8B72E" w14:textId="77777777" w:rsidTr="006908DF">
        <w:tc>
          <w:tcPr>
            <w:tcW w:w="2035" w:type="dxa"/>
          </w:tcPr>
          <w:p w14:paraId="2B42835D"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seriesIdx </w:t>
            </w:r>
            <w:r w:rsidRPr="0058279B">
              <w:rPr>
                <w:noProof/>
              </w:rPr>
              <w:t xml:space="preserve">(Series Index) </w:t>
            </w:r>
          </w:p>
        </w:tc>
        <w:tc>
          <w:tcPr>
            <w:tcW w:w="8038" w:type="dxa"/>
          </w:tcPr>
          <w:p w14:paraId="31B65A08" w14:textId="77777777" w:rsidR="00F94D2D" w:rsidRPr="0058279B" w:rsidRDefault="00F94D2D" w:rsidP="006908DF">
            <w:pPr>
              <w:spacing w:line="259" w:lineRule="auto"/>
              <w:ind w:left="1"/>
              <w:rPr>
                <w:noProof/>
              </w:rPr>
            </w:pPr>
            <w:r w:rsidRPr="0058279B">
              <w:rPr>
                <w:noProof/>
              </w:rPr>
              <w:t xml:space="preserve">Specifies the index of the series within the corresponding chart that should be animated.  </w:t>
            </w:r>
          </w:p>
        </w:tc>
      </w:tr>
    </w:tbl>
    <w:p w14:paraId="5288241F" w14:textId="77777777" w:rsidR="00F94D2D" w:rsidRPr="0058279B" w:rsidRDefault="00F94D2D" w:rsidP="00F94D2D">
      <w:pPr>
        <w:pStyle w:val="Nagwek5"/>
        <w:rPr>
          <w:noProof/>
        </w:rPr>
      </w:pPr>
      <w:r w:rsidRPr="0058279B">
        <w:rPr>
          <w:noProof/>
        </w:rPr>
        <w:t xml:space="preserve">cNvCxnSpPr (Non-Visual Connector Shape Drawing Properties) </w:t>
      </w:r>
    </w:p>
    <w:p w14:paraId="4BDE8CE2" w14:textId="77777777" w:rsidR="00F94D2D" w:rsidRPr="0058279B" w:rsidRDefault="00F94D2D" w:rsidP="00F94D2D">
      <w:pPr>
        <w:pStyle w:val="Standardowyakapit"/>
        <w:rPr>
          <w:noProof/>
        </w:rPr>
      </w:pPr>
      <w:r w:rsidRPr="0058279B">
        <w:rPr>
          <w:noProof/>
        </w:rPr>
        <w:t xml:space="preserve">This element specifies the non-visual drawing properties for a connector shape. These non-visual properties are properties that the generating application would utilize when rendering the slide surface. </w:t>
      </w:r>
    </w:p>
    <w:p w14:paraId="33CF88DA" w14:textId="77777777" w:rsidR="00F94D2D" w:rsidRPr="0058279B" w:rsidRDefault="00F94D2D" w:rsidP="00F94D2D">
      <w:pPr>
        <w:pStyle w:val="Nagwek5"/>
        <w:rPr>
          <w:noProof/>
        </w:rPr>
      </w:pPr>
      <w:r w:rsidRPr="0058279B">
        <w:rPr>
          <w:noProof/>
        </w:rPr>
        <w:lastRenderedPageBreak/>
        <w:t xml:space="preserve">cNvGraphicFramePr (Non-Visual Graphic Frame Drawing Properties) </w:t>
      </w:r>
    </w:p>
    <w:p w14:paraId="3BC1E95D" w14:textId="77777777" w:rsidR="00F94D2D" w:rsidRPr="0058279B" w:rsidRDefault="00F94D2D" w:rsidP="00F94D2D">
      <w:pPr>
        <w:pStyle w:val="Standardowyakapit"/>
        <w:rPr>
          <w:noProof/>
        </w:rPr>
      </w:pPr>
      <w:r w:rsidRPr="0058279B">
        <w:rPr>
          <w:noProof/>
        </w:rPr>
        <w:t xml:space="preserve">This element specifies the non-visual drawing properties for a graphic frame. These non-visual properties are properties that the generating application would utilize when rendering the slide surface. </w:t>
      </w:r>
    </w:p>
    <w:p w14:paraId="19226A48" w14:textId="77777777" w:rsidR="00F94D2D" w:rsidRPr="0058279B" w:rsidRDefault="00F94D2D" w:rsidP="00F94D2D">
      <w:pPr>
        <w:pStyle w:val="Nagwek5"/>
        <w:rPr>
          <w:noProof/>
        </w:rPr>
      </w:pPr>
      <w:r w:rsidRPr="0058279B">
        <w:rPr>
          <w:noProof/>
        </w:rPr>
        <w:t xml:space="preserve">cNvGrpSpPr (Non-Visual Group Shape Drawing Properties) </w:t>
      </w:r>
    </w:p>
    <w:p w14:paraId="5854094C" w14:textId="77777777" w:rsidR="00F94D2D" w:rsidRPr="0058279B" w:rsidRDefault="00F94D2D" w:rsidP="00F94D2D">
      <w:pPr>
        <w:pStyle w:val="Standardowyakapit"/>
        <w:rPr>
          <w:noProof/>
        </w:rPr>
      </w:pPr>
      <w:r w:rsidRPr="0058279B">
        <w:rPr>
          <w:noProof/>
        </w:rPr>
        <w:t xml:space="preserve">This element specifies the non-visual drawing properties for a group shape. These non-visual properties are properties that the generating application would utilize when rendering the slide surface. </w:t>
      </w:r>
    </w:p>
    <w:p w14:paraId="2AF58AD8" w14:textId="77777777" w:rsidR="00F94D2D" w:rsidRPr="0058279B" w:rsidRDefault="00F94D2D" w:rsidP="00F94D2D">
      <w:pPr>
        <w:pStyle w:val="Nagwek5"/>
        <w:rPr>
          <w:noProof/>
        </w:rPr>
      </w:pPr>
      <w:r w:rsidRPr="0058279B">
        <w:rPr>
          <w:noProof/>
        </w:rPr>
        <w:t xml:space="preserve">cNvPicPr (Non-Visual Picture Drawing Properties) </w:t>
      </w:r>
    </w:p>
    <w:p w14:paraId="28DC38F7" w14:textId="77777777" w:rsidR="00F94D2D" w:rsidRPr="0058279B" w:rsidRDefault="00F94D2D" w:rsidP="00F94D2D">
      <w:pPr>
        <w:pStyle w:val="Standardowyakapit"/>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p w14:paraId="238233EC"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5"/>
        <w:gridCol w:w="6977"/>
      </w:tblGrid>
      <w:tr w:rsidR="00F94D2D" w:rsidRPr="0058279B" w14:paraId="785972FD" w14:textId="77777777" w:rsidTr="006908DF">
        <w:tc>
          <w:tcPr>
            <w:tcW w:w="2046" w:type="dxa"/>
            <w:shd w:val="clear" w:color="auto" w:fill="C0C0C0"/>
          </w:tcPr>
          <w:p w14:paraId="550EB68E"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016" w:type="dxa"/>
            <w:shd w:val="clear" w:color="auto" w:fill="C0C0C0"/>
          </w:tcPr>
          <w:p w14:paraId="307E4CEA"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08253FFB" w14:textId="77777777" w:rsidTr="006908DF">
        <w:tc>
          <w:tcPr>
            <w:tcW w:w="2046" w:type="dxa"/>
          </w:tcPr>
          <w:p w14:paraId="1A9D46C7" w14:textId="77777777" w:rsidR="00F94D2D" w:rsidRPr="0058279B" w:rsidRDefault="00F94D2D" w:rsidP="006908DF">
            <w:pPr>
              <w:spacing w:after="11" w:line="231" w:lineRule="auto"/>
              <w:rPr>
                <w:noProof/>
              </w:rPr>
            </w:pPr>
            <w:r w:rsidRPr="0058279B">
              <w:rPr>
                <w:rFonts w:ascii="Cambria" w:eastAsia="Cambria" w:hAnsi="Cambria" w:cs="Cambria"/>
                <w:noProof/>
              </w:rPr>
              <w:t>preferRelativeResi ze</w:t>
            </w:r>
            <w:r w:rsidRPr="0058279B">
              <w:rPr>
                <w:noProof/>
              </w:rPr>
              <w:t xml:space="preserve"> (Relative Resize </w:t>
            </w:r>
          </w:p>
        </w:tc>
        <w:tc>
          <w:tcPr>
            <w:tcW w:w="7016" w:type="dxa"/>
          </w:tcPr>
          <w:p w14:paraId="1EB1054E" w14:textId="77777777" w:rsidR="00F94D2D" w:rsidRPr="0058279B" w:rsidRDefault="00F94D2D" w:rsidP="006908DF">
            <w:pPr>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18142DF8" w14:textId="77777777" w:rsidR="00F94D2D" w:rsidRPr="0058279B" w:rsidRDefault="00F94D2D" w:rsidP="00F94D2D">
      <w:pPr>
        <w:pStyle w:val="Nagwek5"/>
        <w:rPr>
          <w:noProof/>
        </w:rPr>
      </w:pPr>
      <w:r w:rsidRPr="0058279B">
        <w:rPr>
          <w:noProof/>
        </w:rPr>
        <w:t xml:space="preserve">cNvPr (Non-Visual Drawing Properties) </w:t>
      </w:r>
    </w:p>
    <w:p w14:paraId="593435E5" w14:textId="77777777" w:rsidR="00F94D2D" w:rsidRPr="0058279B" w:rsidRDefault="00F94D2D" w:rsidP="00F94D2D">
      <w:pPr>
        <w:pStyle w:val="Standardowyakapit"/>
        <w:rPr>
          <w:noProof/>
        </w:rPr>
      </w:pPr>
      <w:r w:rsidRPr="0058279B">
        <w:rPr>
          <w:noProof/>
        </w:rPr>
        <w:t xml:space="preserve">This element specifies non-visual canvas properties. This allows for additional information that does not affect the appearance of the picture to be stored. </w:t>
      </w:r>
    </w:p>
    <w:p w14:paraId="430471E0"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8"/>
        <w:gridCol w:w="7224"/>
      </w:tblGrid>
      <w:tr w:rsidR="00F94D2D" w:rsidRPr="0058279B" w14:paraId="05820793" w14:textId="77777777" w:rsidTr="006908DF">
        <w:tc>
          <w:tcPr>
            <w:tcW w:w="1838" w:type="dxa"/>
            <w:shd w:val="clear" w:color="auto" w:fill="C0C0C0"/>
          </w:tcPr>
          <w:p w14:paraId="1C91767E" w14:textId="77777777" w:rsidR="00F94D2D" w:rsidRPr="0058279B" w:rsidRDefault="00F94D2D" w:rsidP="006908DF">
            <w:pPr>
              <w:keepNext/>
              <w:spacing w:line="259" w:lineRule="auto"/>
              <w:ind w:left="162"/>
              <w:jc w:val="center"/>
              <w:rPr>
                <w:noProof/>
              </w:rPr>
            </w:pPr>
            <w:r w:rsidRPr="0058279B">
              <w:rPr>
                <w:b/>
                <w:noProof/>
              </w:rPr>
              <w:t xml:space="preserve">Attributes </w:t>
            </w:r>
          </w:p>
        </w:tc>
        <w:tc>
          <w:tcPr>
            <w:tcW w:w="7224" w:type="dxa"/>
            <w:shd w:val="clear" w:color="auto" w:fill="C0C0C0"/>
          </w:tcPr>
          <w:p w14:paraId="137B8AA1" w14:textId="77777777" w:rsidR="00F94D2D" w:rsidRPr="0058279B" w:rsidRDefault="00F94D2D" w:rsidP="006908DF">
            <w:pPr>
              <w:keepNext/>
              <w:spacing w:line="259" w:lineRule="auto"/>
              <w:ind w:left="160"/>
              <w:jc w:val="center"/>
              <w:rPr>
                <w:noProof/>
              </w:rPr>
            </w:pPr>
            <w:r w:rsidRPr="0058279B">
              <w:rPr>
                <w:b/>
                <w:noProof/>
              </w:rPr>
              <w:t xml:space="preserve">Description </w:t>
            </w:r>
          </w:p>
        </w:tc>
      </w:tr>
      <w:tr w:rsidR="00F94D2D" w:rsidRPr="0058279B" w14:paraId="4F82A113" w14:textId="77777777" w:rsidTr="006908DF">
        <w:tc>
          <w:tcPr>
            <w:tcW w:w="1838" w:type="dxa"/>
          </w:tcPr>
          <w:p w14:paraId="6869580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Text for Object) </w:t>
            </w:r>
          </w:p>
        </w:tc>
        <w:tc>
          <w:tcPr>
            <w:tcW w:w="7224" w:type="dxa"/>
          </w:tcPr>
          <w:p w14:paraId="2C623B1D" w14:textId="77777777" w:rsidR="00F94D2D" w:rsidRPr="0058279B" w:rsidRDefault="00F94D2D" w:rsidP="006908DF">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F94D2D" w:rsidRPr="0058279B" w14:paraId="66BC21A9" w14:textId="77777777" w:rsidTr="006908DF">
        <w:tc>
          <w:tcPr>
            <w:tcW w:w="1838" w:type="dxa"/>
          </w:tcPr>
          <w:p w14:paraId="616A321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224" w:type="dxa"/>
          </w:tcPr>
          <w:p w14:paraId="420F79B0" w14:textId="77777777" w:rsidR="00F94D2D" w:rsidRPr="0058279B" w:rsidRDefault="00F94D2D" w:rsidP="006908D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w:t>
            </w:r>
          </w:p>
        </w:tc>
      </w:tr>
      <w:tr w:rsidR="00F94D2D" w:rsidRPr="0058279B" w14:paraId="7D3FCA00" w14:textId="77777777" w:rsidTr="006908DF">
        <w:tc>
          <w:tcPr>
            <w:tcW w:w="1838" w:type="dxa"/>
          </w:tcPr>
          <w:p w14:paraId="5A645098"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 </w:t>
            </w:r>
            <w:r w:rsidRPr="0058279B">
              <w:rPr>
                <w:noProof/>
              </w:rPr>
              <w:t xml:space="preserve">(Unique Identifier) </w:t>
            </w:r>
          </w:p>
        </w:tc>
        <w:tc>
          <w:tcPr>
            <w:tcW w:w="7224" w:type="dxa"/>
          </w:tcPr>
          <w:p w14:paraId="5574CF41" w14:textId="77777777" w:rsidR="00F94D2D" w:rsidRPr="0058279B" w:rsidRDefault="00F94D2D" w:rsidP="006908DF">
            <w:pPr>
              <w:spacing w:after="1" w:line="238"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F94D2D" w:rsidRPr="0058279B" w14:paraId="5868EEA6" w14:textId="77777777" w:rsidTr="006908DF">
        <w:tc>
          <w:tcPr>
            <w:tcW w:w="1838" w:type="dxa"/>
          </w:tcPr>
          <w:p w14:paraId="13355697"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224" w:type="dxa"/>
          </w:tcPr>
          <w:p w14:paraId="0047AA9D" w14:textId="77777777" w:rsidR="00F94D2D" w:rsidRPr="0058279B" w:rsidRDefault="00F94D2D" w:rsidP="006908D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F94D2D" w:rsidRPr="0058279B" w14:paraId="797B73D0" w14:textId="77777777" w:rsidTr="006908DF">
        <w:tc>
          <w:tcPr>
            <w:tcW w:w="1838" w:type="dxa"/>
          </w:tcPr>
          <w:p w14:paraId="4C98373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224" w:type="dxa"/>
          </w:tcPr>
          <w:p w14:paraId="068A0F59" w14:textId="77777777" w:rsidR="00F94D2D" w:rsidRPr="0058279B" w:rsidRDefault="00F94D2D" w:rsidP="006908DF">
            <w:pPr>
              <w:spacing w:line="259" w:lineRule="auto"/>
              <w:ind w:left="1"/>
              <w:rPr>
                <w:noProof/>
              </w:rPr>
            </w:pPr>
            <w:r w:rsidRPr="0058279B">
              <w:rPr>
                <w:noProof/>
              </w:rPr>
              <w:t xml:space="preserve">Specifies the title (caption) of the current DrawingML object.   </w:t>
            </w:r>
          </w:p>
        </w:tc>
      </w:tr>
    </w:tbl>
    <w:p w14:paraId="1016F265" w14:textId="77777777" w:rsidR="00F94D2D" w:rsidRPr="0058279B" w:rsidRDefault="00F94D2D" w:rsidP="00F94D2D">
      <w:pPr>
        <w:pStyle w:val="Nagwek5"/>
        <w:rPr>
          <w:noProof/>
        </w:rPr>
      </w:pPr>
      <w:r w:rsidRPr="0058279B">
        <w:rPr>
          <w:noProof/>
        </w:rPr>
        <w:t xml:space="preserve">cNvSpPr (Non-Visual Shape Drawing Properties) </w:t>
      </w:r>
    </w:p>
    <w:p w14:paraId="5B5DBBAC" w14:textId="77777777" w:rsidR="00F94D2D" w:rsidRPr="0058279B" w:rsidRDefault="00F94D2D" w:rsidP="00F94D2D">
      <w:pPr>
        <w:pStyle w:val="Standardowyakapit"/>
        <w:rPr>
          <w:noProof/>
        </w:rPr>
      </w:pPr>
      <w:r w:rsidRPr="0058279B">
        <w:rPr>
          <w:noProof/>
        </w:rPr>
        <w:t xml:space="preserve">This element specifies the non-visual drawing properties for a shape. These properties are to be used by the generating application to determine how the shape should be dealt with  </w:t>
      </w:r>
    </w:p>
    <w:p w14:paraId="35F58B0E" w14:textId="77777777" w:rsidR="00F94D2D" w:rsidRPr="0058279B" w:rsidRDefault="00F94D2D" w:rsidP="00F94D2D">
      <w:pPr>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F94D2D" w:rsidRPr="0058279B" w14:paraId="055D04AB" w14:textId="77777777" w:rsidTr="006908DF">
        <w:tc>
          <w:tcPr>
            <w:tcW w:w="1918" w:type="dxa"/>
            <w:shd w:val="clear" w:color="auto" w:fill="C0C0C0"/>
          </w:tcPr>
          <w:p w14:paraId="27E45C33" w14:textId="77777777" w:rsidR="00F94D2D" w:rsidRPr="0058279B" w:rsidRDefault="00F94D2D" w:rsidP="006908DF">
            <w:pPr>
              <w:keepNext/>
              <w:spacing w:line="259" w:lineRule="auto"/>
              <w:ind w:left="3"/>
              <w:jc w:val="center"/>
              <w:rPr>
                <w:noProof/>
              </w:rPr>
            </w:pPr>
            <w:r w:rsidRPr="0058279B">
              <w:rPr>
                <w:b/>
                <w:noProof/>
              </w:rPr>
              <w:lastRenderedPageBreak/>
              <w:t xml:space="preserve">Attributes </w:t>
            </w:r>
          </w:p>
        </w:tc>
        <w:tc>
          <w:tcPr>
            <w:tcW w:w="7144" w:type="dxa"/>
            <w:shd w:val="clear" w:color="auto" w:fill="C0C0C0"/>
          </w:tcPr>
          <w:p w14:paraId="7EB1C845"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6081871" w14:textId="77777777" w:rsidTr="006908DF">
        <w:tc>
          <w:tcPr>
            <w:tcW w:w="1918" w:type="dxa"/>
          </w:tcPr>
          <w:p w14:paraId="5C88C28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144" w:type="dxa"/>
          </w:tcPr>
          <w:p w14:paraId="059A930D" w14:textId="77777777" w:rsidR="00F94D2D" w:rsidRPr="0058279B" w:rsidRDefault="00F94D2D" w:rsidP="006908DF">
            <w:pPr>
              <w:spacing w:line="23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4F9E5BCD" w14:textId="77777777" w:rsidR="00F94D2D" w:rsidRPr="0058279B" w:rsidRDefault="00F94D2D" w:rsidP="00F94D2D">
      <w:pPr>
        <w:pStyle w:val="Nagwek5"/>
        <w:rPr>
          <w:noProof/>
        </w:rPr>
      </w:pPr>
      <w:r w:rsidRPr="0058279B">
        <w:rPr>
          <w:noProof/>
        </w:rPr>
        <w:t xml:space="preserve">cxnSp (Connection Shape) </w:t>
      </w:r>
    </w:p>
    <w:p w14:paraId="09349C85" w14:textId="77777777" w:rsidR="00F94D2D" w:rsidRPr="0058279B" w:rsidRDefault="00F94D2D" w:rsidP="00F94D2D">
      <w:pPr>
        <w:pStyle w:val="Standardowyakapit"/>
        <w:rPr>
          <w:noProof/>
        </w:rPr>
      </w:pPr>
      <w:r w:rsidRPr="0058279B">
        <w:rPr>
          <w:noProof/>
        </w:rPr>
        <w:t xml:space="preserve">This element specifies a connection shape that is used to connect two </w:t>
      </w:r>
      <w:r w:rsidRPr="0058279B">
        <w:rPr>
          <w:rFonts w:ascii="Cambria" w:eastAsia="Cambria" w:hAnsi="Cambria" w:cs="Cambria"/>
          <w:noProof/>
        </w:rPr>
        <w:t>sp</w:t>
      </w:r>
      <w:r w:rsidRPr="0058279B">
        <w:rPr>
          <w:noProof/>
        </w:rPr>
        <w:t xml:space="preserve"> elements. Once a connection is specified using a </w:t>
      </w:r>
      <w:r w:rsidRPr="0058279B">
        <w:rPr>
          <w:rFonts w:ascii="Cambria" w:eastAsia="Cambria" w:hAnsi="Cambria" w:cs="Cambria"/>
          <w:noProof/>
        </w:rPr>
        <w:t>cxnSp</w:t>
      </w:r>
      <w:r w:rsidRPr="0058279B">
        <w:rPr>
          <w:noProof/>
        </w:rPr>
        <w:t xml:space="preserve">, it is left to the generating application to determine the exact path the connector takes. That is the connector routing algorithm is left up to the generating application as the desired path might be different depending on the specific needs of the application. </w:t>
      </w:r>
    </w:p>
    <w:p w14:paraId="42655403" w14:textId="77777777" w:rsidR="00F94D2D" w:rsidRPr="0058279B" w:rsidRDefault="00F94D2D" w:rsidP="00F94D2D">
      <w:pPr>
        <w:pStyle w:val="Nagwek5"/>
        <w:rPr>
          <w:noProof/>
        </w:rPr>
      </w:pPr>
      <w:r w:rsidRPr="0058279B">
        <w:rPr>
          <w:noProof/>
        </w:rPr>
        <w:t xml:space="preserve">cxnSpLocks (Connection Shape Locks) </w:t>
      </w:r>
    </w:p>
    <w:p w14:paraId="4454CBAF" w14:textId="77777777" w:rsidR="00F94D2D" w:rsidRPr="0058279B" w:rsidRDefault="00F94D2D" w:rsidP="00F94D2D">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F94D2D" w:rsidRPr="0058279B" w14:paraId="645B520E" w14:textId="77777777" w:rsidTr="006908DF">
        <w:tc>
          <w:tcPr>
            <w:tcW w:w="2149" w:type="dxa"/>
            <w:shd w:val="clear" w:color="auto" w:fill="C0C0C0"/>
          </w:tcPr>
          <w:p w14:paraId="0416D531"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6913" w:type="dxa"/>
            <w:shd w:val="clear" w:color="auto" w:fill="C0C0C0"/>
          </w:tcPr>
          <w:p w14:paraId="7AFD5964"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2A631875" w14:textId="77777777" w:rsidTr="006908DF">
        <w:tc>
          <w:tcPr>
            <w:tcW w:w="2149" w:type="dxa"/>
          </w:tcPr>
          <w:p w14:paraId="1E67BF53" w14:textId="77777777" w:rsidR="00F94D2D" w:rsidRPr="0058279B" w:rsidRDefault="00F94D2D" w:rsidP="006908DF">
            <w:pPr>
              <w:spacing w:after="4" w:line="235"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0D239DA2" w14:textId="77777777" w:rsidR="00F94D2D" w:rsidRPr="0058279B" w:rsidRDefault="00F94D2D" w:rsidP="006908DF">
            <w:pPr>
              <w:spacing w:line="241"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5502456C" w14:textId="77777777" w:rsidTr="006908DF">
        <w:tc>
          <w:tcPr>
            <w:tcW w:w="2149" w:type="dxa"/>
          </w:tcPr>
          <w:p w14:paraId="36AE1AB8" w14:textId="77777777" w:rsidR="00F94D2D" w:rsidRPr="0058279B" w:rsidRDefault="00F94D2D" w:rsidP="006908D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5043D2FE" w14:textId="77777777" w:rsidR="00F94D2D" w:rsidRPr="0058279B" w:rsidRDefault="00F94D2D" w:rsidP="006908D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01B24702" w14:textId="77777777" w:rsidTr="006908DF">
        <w:tc>
          <w:tcPr>
            <w:tcW w:w="2149" w:type="dxa"/>
          </w:tcPr>
          <w:p w14:paraId="532E1055" w14:textId="77777777" w:rsidR="00F94D2D" w:rsidRPr="0058279B" w:rsidRDefault="00F94D2D" w:rsidP="006908D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29356D63" w14:textId="77777777" w:rsidR="00F94D2D" w:rsidRPr="0058279B" w:rsidRDefault="00F94D2D" w:rsidP="006908D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022C29C4" w14:textId="77777777" w:rsidTr="006908DF">
        <w:tc>
          <w:tcPr>
            <w:tcW w:w="2149" w:type="dxa"/>
          </w:tcPr>
          <w:p w14:paraId="2F5ADB9D" w14:textId="77777777" w:rsidR="00F94D2D" w:rsidRPr="0058279B" w:rsidRDefault="00F94D2D" w:rsidP="006908DF">
            <w:pPr>
              <w:spacing w:after="10" w:line="231"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4BA7DF3E"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16FBC5E9" w14:textId="77777777" w:rsidTr="006908DF">
        <w:tc>
          <w:tcPr>
            <w:tcW w:w="2149" w:type="dxa"/>
          </w:tcPr>
          <w:p w14:paraId="734AE851" w14:textId="77777777" w:rsidR="00F94D2D" w:rsidRPr="0058279B" w:rsidRDefault="00F94D2D" w:rsidP="006908D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1BBF5A66"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288BA385" w14:textId="77777777" w:rsidTr="006908DF">
        <w:tc>
          <w:tcPr>
            <w:tcW w:w="2149" w:type="dxa"/>
          </w:tcPr>
          <w:p w14:paraId="53E440B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76940B8A"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7627C3B7" w14:textId="77777777" w:rsidTr="006908DF">
        <w:tc>
          <w:tcPr>
            <w:tcW w:w="2149" w:type="dxa"/>
          </w:tcPr>
          <w:p w14:paraId="100CFED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5D99F3B8" w14:textId="77777777" w:rsidR="00F94D2D" w:rsidRPr="0058279B" w:rsidRDefault="00F94D2D" w:rsidP="006908DF">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385C817C" w14:textId="77777777" w:rsidTr="006908DF">
        <w:tc>
          <w:tcPr>
            <w:tcW w:w="2149" w:type="dxa"/>
          </w:tcPr>
          <w:p w14:paraId="6E8C3691"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141658E2" w14:textId="77777777" w:rsidR="00F94D2D" w:rsidRPr="0058279B" w:rsidRDefault="00F94D2D" w:rsidP="006908D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2C41B598" w14:textId="77777777" w:rsidTr="006908DF">
        <w:tc>
          <w:tcPr>
            <w:tcW w:w="2149" w:type="dxa"/>
          </w:tcPr>
          <w:p w14:paraId="4FE05267"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6BC629E2"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59C7A72A" w14:textId="77777777" w:rsidTr="006908DF">
        <w:tc>
          <w:tcPr>
            <w:tcW w:w="2149" w:type="dxa"/>
          </w:tcPr>
          <w:p w14:paraId="6FE050A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0B83C921" w14:textId="77777777" w:rsidR="00F94D2D" w:rsidRPr="0058279B" w:rsidRDefault="00F94D2D" w:rsidP="006908DF">
            <w:pPr>
              <w:ind w:left="1"/>
              <w:rPr>
                <w:noProof/>
              </w:rPr>
            </w:pPr>
            <w:r w:rsidRPr="0058279B">
              <w:rPr>
                <w:noProof/>
              </w:rPr>
              <w:t xml:space="preserve">Specifies that the generating application should not allow selecting of the corresponding connection shape. That means also that no picture, </w:t>
            </w:r>
            <w:r w:rsidRPr="0058279B">
              <w:rPr>
                <w:noProof/>
              </w:rPr>
              <w:lastRenderedPageBreak/>
              <w:t xml:space="preserve">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5B64EE97" w14:textId="77777777" w:rsidR="00F94D2D" w:rsidRPr="0058279B" w:rsidRDefault="00F94D2D" w:rsidP="00F94D2D">
      <w:pPr>
        <w:pStyle w:val="Nagwek5"/>
        <w:rPr>
          <w:noProof/>
        </w:rPr>
      </w:pPr>
      <w:r w:rsidRPr="0058279B">
        <w:rPr>
          <w:noProof/>
        </w:rPr>
        <w:lastRenderedPageBreak/>
        <w:t xml:space="preserve">dgm (Diagram to Animate) </w:t>
      </w:r>
    </w:p>
    <w:p w14:paraId="4A220C1E" w14:textId="77777777" w:rsidR="00F94D2D" w:rsidRPr="0058279B" w:rsidRDefault="00F94D2D" w:rsidP="00F94D2D">
      <w:pPr>
        <w:pStyle w:val="Standardowyakapit"/>
        <w:rPr>
          <w:noProof/>
        </w:rPr>
      </w:pPr>
      <w:r w:rsidRPr="0058279B">
        <w:rPr>
          <w:noProof/>
        </w:rPr>
        <w:t xml:space="preserve">This element specifies a reference to a diagram that should be animated within a sequence of slide animations. In addition to simply acting as a reference to a diagram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F94D2D" w:rsidRPr="0058279B" w14:paraId="3EB2A94A" w14:textId="77777777" w:rsidTr="006908DF">
        <w:tc>
          <w:tcPr>
            <w:tcW w:w="2033" w:type="dxa"/>
            <w:shd w:val="clear" w:color="auto" w:fill="C0C0C0"/>
          </w:tcPr>
          <w:p w14:paraId="1737BF01"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0" w:type="dxa"/>
            <w:shd w:val="clear" w:color="auto" w:fill="C0C0C0"/>
          </w:tcPr>
          <w:p w14:paraId="50A7569D" w14:textId="77777777" w:rsidR="00F94D2D" w:rsidRPr="0058279B" w:rsidRDefault="00F94D2D" w:rsidP="006908DF">
            <w:pPr>
              <w:keepNext/>
              <w:spacing w:line="259" w:lineRule="auto"/>
              <w:ind w:left="1"/>
              <w:jc w:val="center"/>
              <w:rPr>
                <w:noProof/>
              </w:rPr>
            </w:pPr>
            <w:r w:rsidRPr="0058279B">
              <w:rPr>
                <w:b/>
                <w:noProof/>
              </w:rPr>
              <w:t xml:space="preserve">Description </w:t>
            </w:r>
          </w:p>
        </w:tc>
      </w:tr>
      <w:tr w:rsidR="00F94D2D" w:rsidRPr="0058279B" w14:paraId="58D8E229" w14:textId="77777777" w:rsidTr="006908DF">
        <w:tc>
          <w:tcPr>
            <w:tcW w:w="2033" w:type="dxa"/>
          </w:tcPr>
          <w:p w14:paraId="6715571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bldStep </w:t>
            </w:r>
            <w:r w:rsidRPr="0058279B">
              <w:rPr>
                <w:noProof/>
              </w:rPr>
              <w:t xml:space="preserve">(Animation Build Step) </w:t>
            </w:r>
          </w:p>
        </w:tc>
        <w:tc>
          <w:tcPr>
            <w:tcW w:w="8040" w:type="dxa"/>
          </w:tcPr>
          <w:p w14:paraId="38BA298D" w14:textId="77777777" w:rsidR="00F94D2D" w:rsidRPr="0058279B" w:rsidRDefault="00F94D2D" w:rsidP="006908DF">
            <w:pPr>
              <w:spacing w:line="239" w:lineRule="auto"/>
              <w:ind w:left="1"/>
              <w:rPr>
                <w:noProof/>
              </w:rPr>
            </w:pPr>
            <w:r w:rsidRPr="0058279B">
              <w:rPr>
                <w:noProof/>
              </w:rPr>
              <w:t xml:space="preserve">Specifies which step this part of the diagram should be built using. For instance the diagram can be built as one object meaning it is animated as a single graphic. Alternatively the diagram can be animated, or built as separate pieces. </w:t>
            </w:r>
          </w:p>
        </w:tc>
      </w:tr>
      <w:tr w:rsidR="00F94D2D" w:rsidRPr="0058279B" w14:paraId="4AFEE197" w14:textId="77777777" w:rsidTr="006908DF">
        <w:tc>
          <w:tcPr>
            <w:tcW w:w="2033" w:type="dxa"/>
          </w:tcPr>
          <w:p w14:paraId="136913D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0" w:type="dxa"/>
          </w:tcPr>
          <w:p w14:paraId="412BDE60" w14:textId="77777777" w:rsidR="00F94D2D" w:rsidRPr="0058279B" w:rsidRDefault="00F94D2D" w:rsidP="006908DF">
            <w:pPr>
              <w:spacing w:line="259" w:lineRule="auto"/>
              <w:ind w:left="1"/>
              <w:rPr>
                <w:noProof/>
              </w:rPr>
            </w:pPr>
            <w:r w:rsidRPr="0058279B">
              <w:rPr>
                <w:noProof/>
              </w:rPr>
              <w:t xml:space="preserve">Specifies the GUID of the shape for this build step in the animation. </w:t>
            </w:r>
          </w:p>
        </w:tc>
      </w:tr>
    </w:tbl>
    <w:p w14:paraId="2F213A18" w14:textId="77777777" w:rsidR="00F94D2D" w:rsidRPr="0058279B" w:rsidRDefault="00F94D2D" w:rsidP="00F94D2D">
      <w:pPr>
        <w:pStyle w:val="Nagwek5"/>
        <w:rPr>
          <w:noProof/>
        </w:rPr>
      </w:pPr>
      <w:r w:rsidRPr="0058279B">
        <w:rPr>
          <w:noProof/>
        </w:rPr>
        <w:t xml:space="preserve">endCxn (Connection End) </w:t>
      </w:r>
    </w:p>
    <w:p w14:paraId="28BE7533" w14:textId="77777777" w:rsidR="00F94D2D" w:rsidRPr="0058279B" w:rsidRDefault="00F94D2D" w:rsidP="00F94D2D">
      <w:pPr>
        <w:pStyle w:val="Standardowyakapit"/>
        <w:rPr>
          <w:noProof/>
        </w:rPr>
      </w:pPr>
      <w:r w:rsidRPr="0058279B">
        <w:rPr>
          <w:noProof/>
        </w:rPr>
        <w:t xml:space="preserve">This element specifies the ending connection that should be made by the corresponding connector shape. This connects the end tail of the connector to the final destination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F94D2D" w:rsidRPr="0058279B" w14:paraId="4B3650D3" w14:textId="77777777" w:rsidTr="006908DF">
        <w:tc>
          <w:tcPr>
            <w:tcW w:w="2030" w:type="dxa"/>
            <w:shd w:val="clear" w:color="auto" w:fill="C0C0C0"/>
          </w:tcPr>
          <w:p w14:paraId="2DA2EE22"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3" w:type="dxa"/>
            <w:shd w:val="clear" w:color="auto" w:fill="C0C0C0"/>
          </w:tcPr>
          <w:p w14:paraId="5E966890"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34CF4A9F" w14:textId="77777777" w:rsidTr="006908DF">
        <w:tc>
          <w:tcPr>
            <w:tcW w:w="2030" w:type="dxa"/>
          </w:tcPr>
          <w:p w14:paraId="7DC799C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3" w:type="dxa"/>
          </w:tcPr>
          <w:p w14:paraId="6D641D92" w14:textId="77777777" w:rsidR="00F94D2D" w:rsidRPr="0058279B" w:rsidRDefault="00F94D2D" w:rsidP="006908DF">
            <w:pPr>
              <w:spacing w:line="259" w:lineRule="auto"/>
              <w:ind w:left="1"/>
              <w:rPr>
                <w:noProof/>
              </w:rPr>
            </w:pPr>
            <w:r w:rsidRPr="0058279B">
              <w:rPr>
                <w:noProof/>
              </w:rPr>
              <w:t xml:space="preserve">Specifies the id of the shape to make the final connection to. </w:t>
            </w:r>
          </w:p>
        </w:tc>
      </w:tr>
      <w:tr w:rsidR="00F94D2D" w:rsidRPr="0058279B" w14:paraId="60CEF322" w14:textId="77777777" w:rsidTr="006908DF">
        <w:tc>
          <w:tcPr>
            <w:tcW w:w="2030" w:type="dxa"/>
          </w:tcPr>
          <w:p w14:paraId="0F6E94D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x </w:t>
            </w:r>
            <w:r w:rsidRPr="0058279B">
              <w:rPr>
                <w:noProof/>
              </w:rPr>
              <w:t xml:space="preserve">(Index) </w:t>
            </w:r>
          </w:p>
        </w:tc>
        <w:tc>
          <w:tcPr>
            <w:tcW w:w="8043" w:type="dxa"/>
          </w:tcPr>
          <w:p w14:paraId="20510F91" w14:textId="77777777" w:rsidR="00F94D2D" w:rsidRPr="0058279B" w:rsidRDefault="00F94D2D" w:rsidP="006908DF">
            <w:pPr>
              <w:spacing w:line="239" w:lineRule="auto"/>
              <w:ind w:left="1"/>
              <w:rPr>
                <w:noProof/>
              </w:rPr>
            </w:pPr>
            <w:r w:rsidRPr="0058279B">
              <w:rPr>
                <w:noProof/>
              </w:rPr>
              <w:t xml:space="preserve">Specifies the index into the connection site table of the final connection shape. That is there are many connection sites on a shape and it shall be specified which connection site the corresponding connector shape should connect to. </w:t>
            </w:r>
          </w:p>
        </w:tc>
      </w:tr>
    </w:tbl>
    <w:p w14:paraId="7E5247CC" w14:textId="77777777" w:rsidR="00F94D2D" w:rsidRPr="0058279B" w:rsidRDefault="00F94D2D" w:rsidP="00F94D2D">
      <w:pPr>
        <w:pStyle w:val="Nagwek5"/>
        <w:rPr>
          <w:noProof/>
        </w:rPr>
      </w:pPr>
      <w:r w:rsidRPr="0058279B">
        <w:rPr>
          <w:noProof/>
        </w:rPr>
        <w:t xml:space="preserve">ext (Extension) </w:t>
      </w:r>
    </w:p>
    <w:p w14:paraId="35996541" w14:textId="77777777" w:rsidR="00F94D2D" w:rsidRPr="0058279B" w:rsidRDefault="00F94D2D" w:rsidP="00F94D2D">
      <w:pPr>
        <w:pStyle w:val="Standardowyakapit"/>
        <w:rPr>
          <w:noProof/>
        </w:rPr>
      </w:pPr>
      <w:r w:rsidRPr="0058279B">
        <w:rPr>
          <w:noProof/>
        </w:rPr>
        <w:t xml:space="preserve">This element specifies an extension that is used for future extensions to the current version of </w:t>
      </w:r>
      <w:r w:rsidRPr="0058279B">
        <w:rPr>
          <w:rFonts w:ascii="Cambria" w:eastAsia="Cambria" w:hAnsi="Cambria" w:cs="Cambria"/>
          <w:noProof/>
        </w:rPr>
        <w:t>DrawingML</w:t>
      </w:r>
      <w:r w:rsidRPr="0058279B">
        <w:rPr>
          <w:noProof/>
        </w:rPr>
        <w:t xml:space="preserve">. This allows for the specifying of currently unknown elements in the future that is used for later versions of generating applications. </w:t>
      </w:r>
    </w:p>
    <w:p w14:paraId="58CE4A19"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2AFA2A67" w14:textId="77777777" w:rsidTr="006908DF">
        <w:tc>
          <w:tcPr>
            <w:tcW w:w="2034" w:type="dxa"/>
            <w:shd w:val="clear" w:color="auto" w:fill="C0C0C0"/>
          </w:tcPr>
          <w:p w14:paraId="7CFD98F7"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39" w:type="dxa"/>
            <w:shd w:val="clear" w:color="auto" w:fill="C0C0C0"/>
          </w:tcPr>
          <w:p w14:paraId="27E22D8C"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E2F2F2D" w14:textId="77777777" w:rsidTr="006908DF">
        <w:tc>
          <w:tcPr>
            <w:tcW w:w="2034" w:type="dxa"/>
          </w:tcPr>
          <w:p w14:paraId="5A398363"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uri </w:t>
            </w:r>
            <w:r w:rsidRPr="0058279B">
              <w:rPr>
                <w:noProof/>
              </w:rPr>
              <w:t xml:space="preserve">(Uniform Resource Identifier) </w:t>
            </w:r>
          </w:p>
        </w:tc>
        <w:tc>
          <w:tcPr>
            <w:tcW w:w="8039" w:type="dxa"/>
          </w:tcPr>
          <w:p w14:paraId="6B72623A" w14:textId="77777777" w:rsidR="00F94D2D" w:rsidRPr="0058279B" w:rsidRDefault="00F94D2D" w:rsidP="006908DF">
            <w:pPr>
              <w:spacing w:after="1" w:line="238" w:lineRule="auto"/>
              <w:ind w:left="1"/>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13319E9A" w14:textId="77777777" w:rsidR="00F94D2D" w:rsidRPr="0058279B" w:rsidRDefault="00F94D2D" w:rsidP="00F94D2D">
      <w:pPr>
        <w:pStyle w:val="Nagwek5"/>
        <w:rPr>
          <w:noProof/>
        </w:rPr>
      </w:pPr>
      <w:r w:rsidRPr="0058279B">
        <w:rPr>
          <w:noProof/>
        </w:rPr>
        <w:t xml:space="preserve">extLst (Extension List) </w:t>
      </w:r>
    </w:p>
    <w:p w14:paraId="719E37D5" w14:textId="77777777" w:rsidR="00F94D2D" w:rsidRPr="0058279B" w:rsidRDefault="00F94D2D" w:rsidP="00F94D2D">
      <w:pPr>
        <w:pStyle w:val="Standardowyakapit"/>
        <w:rPr>
          <w:noProof/>
        </w:rPr>
      </w:pPr>
      <w:r w:rsidRPr="0058279B">
        <w:rPr>
          <w:noProof/>
        </w:rPr>
        <w:t xml:space="preserve">This element specifies the extension list within which all future extensions of element type </w:t>
      </w:r>
      <w:r w:rsidRPr="0058279B">
        <w:rPr>
          <w:rFonts w:ascii="Cambria" w:eastAsia="Cambria" w:hAnsi="Cambria" w:cs="Cambria"/>
          <w:noProof/>
        </w:rPr>
        <w:t>ext</w:t>
      </w:r>
      <w:r w:rsidRPr="0058279B">
        <w:rPr>
          <w:noProof/>
        </w:rPr>
        <w:t xml:space="preserve"> is defined. The extension list along with corresponding future extensions is used to extend the storage capabilities of the </w:t>
      </w:r>
      <w:r w:rsidRPr="0058279B">
        <w:rPr>
          <w:rFonts w:ascii="Cambria" w:eastAsia="Cambria" w:hAnsi="Cambria" w:cs="Cambria"/>
          <w:noProof/>
        </w:rPr>
        <w:t>DrawingML</w:t>
      </w:r>
      <w:r w:rsidRPr="0058279B">
        <w:rPr>
          <w:noProof/>
        </w:rPr>
        <w:t xml:space="preserve"> framework. This allows for various new types of data to be stored natively within the framework. </w:t>
      </w:r>
    </w:p>
    <w:p w14:paraId="5DD0E7EE" w14:textId="77777777" w:rsidR="00F94D2D" w:rsidRPr="0058279B" w:rsidRDefault="00F94D2D" w:rsidP="00F94D2D">
      <w:pPr>
        <w:pStyle w:val="Nagwek5"/>
        <w:rPr>
          <w:noProof/>
        </w:rPr>
      </w:pPr>
      <w:r w:rsidRPr="0058279B">
        <w:rPr>
          <w:noProof/>
        </w:rPr>
        <w:t xml:space="preserve">graphic (Graphic Object) </w:t>
      </w:r>
    </w:p>
    <w:p w14:paraId="325E718D" w14:textId="77777777" w:rsidR="00F94D2D" w:rsidRPr="0058279B" w:rsidRDefault="00F94D2D" w:rsidP="00F94D2D">
      <w:pPr>
        <w:pStyle w:val="Standardowyakapit"/>
        <w:rPr>
          <w:noProof/>
        </w:rPr>
      </w:pPr>
      <w:r w:rsidRPr="0058279B">
        <w:rPr>
          <w:noProof/>
        </w:rPr>
        <w:t xml:space="preserve">This element specifies the existence of a single graphic object. Document authors should refer to this element when they wish to persist a graphical object of some kind. The specification for this graphical object is provided entirely by the document author and referenced within the </w:t>
      </w:r>
      <w:r w:rsidRPr="0058279B">
        <w:rPr>
          <w:rFonts w:ascii="Cambria" w:eastAsia="Cambria" w:hAnsi="Cambria" w:cs="Cambria"/>
          <w:noProof/>
        </w:rPr>
        <w:t>graphicData</w:t>
      </w:r>
      <w:r w:rsidRPr="0058279B">
        <w:rPr>
          <w:noProof/>
        </w:rPr>
        <w:t xml:space="preserve"> child element. </w:t>
      </w:r>
    </w:p>
    <w:p w14:paraId="6C36EAC3" w14:textId="77777777" w:rsidR="00F94D2D" w:rsidRPr="0058279B" w:rsidRDefault="00F94D2D" w:rsidP="00F94D2D">
      <w:pPr>
        <w:pStyle w:val="Nagwek5"/>
        <w:rPr>
          <w:noProof/>
        </w:rPr>
      </w:pPr>
      <w:r w:rsidRPr="0058279B">
        <w:rPr>
          <w:noProof/>
        </w:rPr>
        <w:lastRenderedPageBreak/>
        <w:t xml:space="preserve">graphicData (Graphic Object Data) </w:t>
      </w:r>
    </w:p>
    <w:p w14:paraId="11D9320E" w14:textId="77777777" w:rsidR="00F94D2D" w:rsidRPr="0058279B" w:rsidRDefault="00F94D2D" w:rsidP="00F94D2D">
      <w:pPr>
        <w:pStyle w:val="Standardowyakapit"/>
        <w:rPr>
          <w:noProof/>
        </w:rPr>
      </w:pPr>
      <w:r w:rsidRPr="0058279B">
        <w:rPr>
          <w:noProof/>
        </w:rPr>
        <w:t xml:space="preserve">This element specifies the reference to a graphic object within the document. This graphic object is provided entirely by the document authors who choose to persist this data within the document. </w:t>
      </w:r>
    </w:p>
    <w:p w14:paraId="5461F643"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F94D2D" w:rsidRPr="0058279B" w14:paraId="70364B99" w14:textId="77777777" w:rsidTr="006908DF">
        <w:tc>
          <w:tcPr>
            <w:tcW w:w="1931" w:type="dxa"/>
            <w:shd w:val="clear" w:color="auto" w:fill="C0C0C0"/>
          </w:tcPr>
          <w:p w14:paraId="4D314480"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31" w:type="dxa"/>
            <w:shd w:val="clear" w:color="auto" w:fill="C0C0C0"/>
          </w:tcPr>
          <w:p w14:paraId="761DCC5F"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6E38FBA2" w14:textId="77777777" w:rsidTr="006908DF">
        <w:tc>
          <w:tcPr>
            <w:tcW w:w="1931" w:type="dxa"/>
          </w:tcPr>
          <w:p w14:paraId="6DFF2CC8"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uri </w:t>
            </w:r>
            <w:r w:rsidRPr="0058279B">
              <w:rPr>
                <w:noProof/>
              </w:rPr>
              <w:t xml:space="preserve">(Uniform Resource Identifier) </w:t>
            </w:r>
          </w:p>
        </w:tc>
        <w:tc>
          <w:tcPr>
            <w:tcW w:w="7131" w:type="dxa"/>
          </w:tcPr>
          <w:p w14:paraId="7165ECC3" w14:textId="77777777" w:rsidR="00F94D2D" w:rsidRPr="0058279B" w:rsidRDefault="00F94D2D" w:rsidP="006908DF">
            <w:pPr>
              <w:spacing w:line="259" w:lineRule="auto"/>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1B1A6D5D" w14:textId="77777777" w:rsidR="00F94D2D" w:rsidRPr="0058279B" w:rsidRDefault="00F94D2D" w:rsidP="00F94D2D">
      <w:pPr>
        <w:pStyle w:val="Nagwek5"/>
        <w:rPr>
          <w:noProof/>
        </w:rPr>
      </w:pPr>
      <w:r w:rsidRPr="0058279B">
        <w:rPr>
          <w:noProof/>
        </w:rPr>
        <w:t xml:space="preserve">graphicFrame (Graphic Frame) </w:t>
      </w:r>
    </w:p>
    <w:p w14:paraId="5FE257D5" w14:textId="77777777" w:rsidR="00F94D2D" w:rsidRPr="0058279B" w:rsidRDefault="00F94D2D" w:rsidP="00F94D2D">
      <w:pPr>
        <w:pStyle w:val="Standardowyakapit"/>
        <w:rPr>
          <w:noProof/>
        </w:rPr>
      </w:pPr>
      <w:r w:rsidRPr="0058279B">
        <w:rPr>
          <w:noProof/>
        </w:rPr>
        <w:t xml:space="preserve">This element specifies the existence of a graphics frame. This frame contains a graphic that was generated by an external source and needs a container in which to be displayed on the slide surface. </w:t>
      </w:r>
    </w:p>
    <w:p w14:paraId="0950786C" w14:textId="77777777" w:rsidR="00F94D2D" w:rsidRPr="0058279B" w:rsidRDefault="00F94D2D" w:rsidP="00F94D2D">
      <w:pPr>
        <w:pStyle w:val="Nagwek5"/>
        <w:rPr>
          <w:noProof/>
        </w:rPr>
      </w:pPr>
      <w:r w:rsidRPr="0058279B">
        <w:rPr>
          <w:noProof/>
        </w:rPr>
        <w:t xml:space="preserve">graphicFrameLocks (Graphic Frame Locks) </w:t>
      </w:r>
    </w:p>
    <w:p w14:paraId="6F288C3E" w14:textId="77777777" w:rsidR="00F94D2D" w:rsidRPr="0058279B" w:rsidRDefault="00F94D2D" w:rsidP="00F94D2D">
      <w:pPr>
        <w:pStyle w:val="Standardowyakapit"/>
        <w:rPr>
          <w:noProof/>
        </w:rPr>
      </w:pPr>
      <w:r w:rsidRPr="0058279B">
        <w:rPr>
          <w:noProof/>
        </w:rPr>
        <w:t xml:space="preserve">This element specifies all locking properties for a graphic fram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4"/>
        <w:gridCol w:w="7028"/>
      </w:tblGrid>
      <w:tr w:rsidR="00F94D2D" w:rsidRPr="0058279B" w14:paraId="5199209A" w14:textId="77777777" w:rsidTr="006908DF">
        <w:tc>
          <w:tcPr>
            <w:tcW w:w="2034" w:type="dxa"/>
            <w:shd w:val="clear" w:color="auto" w:fill="C0C0C0"/>
          </w:tcPr>
          <w:p w14:paraId="01990B88"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028" w:type="dxa"/>
            <w:shd w:val="clear" w:color="auto" w:fill="C0C0C0"/>
          </w:tcPr>
          <w:p w14:paraId="675C0E2F"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C15D183" w14:textId="77777777" w:rsidTr="006908DF">
        <w:tc>
          <w:tcPr>
            <w:tcW w:w="2034" w:type="dxa"/>
          </w:tcPr>
          <w:p w14:paraId="7A849F17" w14:textId="77777777" w:rsidR="00F94D2D" w:rsidRPr="0058279B" w:rsidRDefault="00F94D2D" w:rsidP="006908DF">
            <w:pPr>
              <w:spacing w:line="259" w:lineRule="auto"/>
              <w:rPr>
                <w:noProof/>
              </w:rPr>
            </w:pPr>
            <w:r w:rsidRPr="0058279B">
              <w:rPr>
                <w:rFonts w:ascii="Cambria" w:eastAsia="Cambria" w:hAnsi="Cambria" w:cs="Cambria"/>
                <w:noProof/>
              </w:rPr>
              <w:t>noChangeAspect</w:t>
            </w:r>
            <w:r w:rsidRPr="0058279B">
              <w:rPr>
                <w:noProof/>
              </w:rPr>
              <w:t xml:space="preserve"> </w:t>
            </w:r>
          </w:p>
        </w:tc>
        <w:tc>
          <w:tcPr>
            <w:tcW w:w="7028" w:type="dxa"/>
          </w:tcPr>
          <w:p w14:paraId="4CD82BD1" w14:textId="77777777" w:rsidR="00F94D2D" w:rsidRPr="0058279B" w:rsidRDefault="00F94D2D" w:rsidP="006908DF">
            <w:pPr>
              <w:spacing w:line="242" w:lineRule="auto"/>
              <w:ind w:left="1"/>
              <w:rPr>
                <w:noProof/>
              </w:rPr>
            </w:pPr>
            <w:r w:rsidRPr="0058279B">
              <w:rPr>
                <w:noProof/>
              </w:rPr>
              <w:t xml:space="preserve">Specifies that the generating application should not allow aspect ratio changes for the corresponding graphic fram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616383AD" w14:textId="77777777" w:rsidTr="006908DF">
        <w:tc>
          <w:tcPr>
            <w:tcW w:w="2034" w:type="dxa"/>
          </w:tcPr>
          <w:p w14:paraId="0C13473D" w14:textId="77777777" w:rsidR="00F94D2D" w:rsidRPr="0058279B" w:rsidRDefault="00F94D2D" w:rsidP="006908DF">
            <w:pPr>
              <w:spacing w:line="259" w:lineRule="auto"/>
              <w:rPr>
                <w:noProof/>
              </w:rPr>
            </w:pPr>
            <w:r w:rsidRPr="0058279B">
              <w:rPr>
                <w:rFonts w:ascii="Cambria" w:eastAsia="Cambria" w:hAnsi="Cambria" w:cs="Cambria"/>
                <w:noProof/>
              </w:rPr>
              <w:t>noDrilldown</w:t>
            </w:r>
            <w:r w:rsidRPr="0058279B">
              <w:rPr>
                <w:noProof/>
              </w:rPr>
              <w:t xml:space="preserve"> </w:t>
            </w:r>
          </w:p>
        </w:tc>
        <w:tc>
          <w:tcPr>
            <w:tcW w:w="7028" w:type="dxa"/>
          </w:tcPr>
          <w:p w14:paraId="5AA0AEEC" w14:textId="77777777" w:rsidR="00F94D2D" w:rsidRPr="0058279B" w:rsidRDefault="00F94D2D" w:rsidP="006908DF">
            <w:pPr>
              <w:spacing w:line="242" w:lineRule="auto"/>
              <w:ind w:left="1"/>
              <w:rPr>
                <w:noProof/>
              </w:rPr>
            </w:pPr>
            <w:r w:rsidRPr="0058279B">
              <w:rPr>
                <w:noProof/>
              </w:rPr>
              <w:t xml:space="preserve">Specifies that the generating application should not allow selecting of objects within the corresponding graphic frame but allow selecting of the graphic frame itself.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6BD2A349" w14:textId="77777777" w:rsidTr="006908DF">
        <w:tc>
          <w:tcPr>
            <w:tcW w:w="2034" w:type="dxa"/>
          </w:tcPr>
          <w:p w14:paraId="41BF6BE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7028" w:type="dxa"/>
          </w:tcPr>
          <w:p w14:paraId="679C2209" w14:textId="77777777" w:rsidR="00F94D2D" w:rsidRPr="0058279B" w:rsidRDefault="00F94D2D" w:rsidP="006908DF">
            <w:pPr>
              <w:spacing w:line="241" w:lineRule="auto"/>
              <w:ind w:left="1"/>
              <w:rPr>
                <w:noProof/>
              </w:rPr>
            </w:pPr>
            <w:r w:rsidRPr="0058279B">
              <w:rPr>
                <w:noProof/>
              </w:rPr>
              <w:t xml:space="preserve">Specifies that the generating application should not allow shape grouping for the corresponding graphic fram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5DDE58E8" w14:textId="77777777" w:rsidTr="006908DF">
        <w:tc>
          <w:tcPr>
            <w:tcW w:w="2034" w:type="dxa"/>
          </w:tcPr>
          <w:p w14:paraId="0ACF1691"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7028" w:type="dxa"/>
          </w:tcPr>
          <w:p w14:paraId="45A173A5" w14:textId="77777777" w:rsidR="00F94D2D" w:rsidRPr="0058279B" w:rsidRDefault="00F94D2D" w:rsidP="006908DF">
            <w:pPr>
              <w:spacing w:line="242" w:lineRule="auto"/>
              <w:ind w:left="1"/>
              <w:rPr>
                <w:noProof/>
              </w:rPr>
            </w:pPr>
            <w:r w:rsidRPr="0058279B">
              <w:rPr>
                <w:noProof/>
              </w:rPr>
              <w:t xml:space="preserve">Specifies that the corresponding graphic frame cannot be moved. Objects that reside within the graphic frame can still be mov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42D56C70" w14:textId="77777777" w:rsidTr="006908DF">
        <w:tc>
          <w:tcPr>
            <w:tcW w:w="2034" w:type="dxa"/>
          </w:tcPr>
          <w:p w14:paraId="36059F9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7028" w:type="dxa"/>
          </w:tcPr>
          <w:p w14:paraId="10C724A4" w14:textId="77777777" w:rsidR="00F94D2D" w:rsidRPr="0058279B" w:rsidRDefault="00F94D2D" w:rsidP="006908DF">
            <w:pPr>
              <w:spacing w:line="241" w:lineRule="auto"/>
              <w:ind w:left="1"/>
              <w:rPr>
                <w:noProof/>
              </w:rPr>
            </w:pPr>
            <w:r w:rsidRPr="0058279B">
              <w:rPr>
                <w:noProof/>
              </w:rPr>
              <w:t xml:space="preserve">Specifies that the generating application should not allow size changes for the corresponding graphic fram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052DA1EB" w14:textId="77777777" w:rsidTr="006908DF">
        <w:tc>
          <w:tcPr>
            <w:tcW w:w="2034" w:type="dxa"/>
          </w:tcPr>
          <w:p w14:paraId="10ADDBC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7028" w:type="dxa"/>
          </w:tcPr>
          <w:p w14:paraId="78D4577F" w14:textId="77777777" w:rsidR="00F94D2D" w:rsidRPr="0058279B" w:rsidRDefault="00F94D2D" w:rsidP="006908DF">
            <w:pPr>
              <w:spacing w:after="1" w:line="241" w:lineRule="auto"/>
              <w:ind w:left="1"/>
              <w:rPr>
                <w:noProof/>
              </w:rPr>
            </w:pPr>
            <w:r w:rsidRPr="0058279B">
              <w:rPr>
                <w:noProof/>
              </w:rPr>
              <w:t xml:space="preserve">Specifies that the generating application should not allow selecting of the corresponding picture. That means also that no picture, shapes or text attached to this pictur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42A974BC" w14:textId="77777777" w:rsidR="00F94D2D" w:rsidRPr="0058279B" w:rsidRDefault="00F94D2D" w:rsidP="00F94D2D">
      <w:pPr>
        <w:pStyle w:val="Nagwek5"/>
        <w:rPr>
          <w:noProof/>
        </w:rPr>
      </w:pPr>
      <w:r w:rsidRPr="0058279B">
        <w:rPr>
          <w:noProof/>
        </w:rPr>
        <w:t xml:space="preserve">grpSp (Group shape) </w:t>
      </w:r>
    </w:p>
    <w:p w14:paraId="79F02B42" w14:textId="77777777" w:rsidR="00F94D2D" w:rsidRPr="0058279B" w:rsidRDefault="00F94D2D" w:rsidP="00F94D2D">
      <w:pPr>
        <w:pStyle w:val="Standardowyakapit"/>
        <w:rPr>
          <w:noProof/>
        </w:rPr>
      </w:pPr>
      <w:r w:rsidRPr="0058279B">
        <w:rPr>
          <w:noProof/>
        </w:rPr>
        <w:t xml:space="preserve">This element specifies a group shape that represents many shapes grouped together. This shape is to be treated just as if it were a regular shape but instead of being described by a single </w:t>
      </w:r>
      <w:r w:rsidRPr="0058279B">
        <w:rPr>
          <w:noProof/>
        </w:rPr>
        <w:lastRenderedPageBreak/>
        <w:t xml:space="preserve">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0DB87073" w14:textId="77777777" w:rsidR="00F94D2D" w:rsidRPr="0058279B" w:rsidRDefault="00F94D2D" w:rsidP="00F94D2D">
      <w:pPr>
        <w:pStyle w:val="Nagwek5"/>
        <w:rPr>
          <w:noProof/>
        </w:rPr>
      </w:pPr>
      <w:r w:rsidRPr="0058279B">
        <w:rPr>
          <w:noProof/>
        </w:rPr>
        <w:t xml:space="preserve">grpSpLocks (Group Shape Locks) </w:t>
      </w:r>
    </w:p>
    <w:p w14:paraId="77BEADC9" w14:textId="77777777" w:rsidR="00F94D2D" w:rsidRPr="0058279B" w:rsidRDefault="00F94D2D" w:rsidP="00F94D2D">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3"/>
        <w:gridCol w:w="7029"/>
      </w:tblGrid>
      <w:tr w:rsidR="00F94D2D" w:rsidRPr="0058279B" w14:paraId="67B8E734" w14:textId="77777777" w:rsidTr="006908DF">
        <w:tc>
          <w:tcPr>
            <w:tcW w:w="2033" w:type="dxa"/>
            <w:shd w:val="clear" w:color="auto" w:fill="C0C0C0"/>
          </w:tcPr>
          <w:p w14:paraId="691DF932"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029" w:type="dxa"/>
            <w:shd w:val="clear" w:color="auto" w:fill="C0C0C0"/>
          </w:tcPr>
          <w:p w14:paraId="3DEDD2B3"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0D540390" w14:textId="77777777" w:rsidTr="006908DF">
        <w:tc>
          <w:tcPr>
            <w:tcW w:w="2033" w:type="dxa"/>
          </w:tcPr>
          <w:p w14:paraId="3B8AAF5A" w14:textId="77777777" w:rsidR="00F94D2D" w:rsidRPr="0058279B" w:rsidRDefault="00F94D2D" w:rsidP="006908DF">
            <w:pPr>
              <w:spacing w:line="259" w:lineRule="auto"/>
              <w:rPr>
                <w:noProof/>
              </w:rPr>
            </w:pPr>
            <w:r w:rsidRPr="0058279B">
              <w:rPr>
                <w:rFonts w:ascii="Cambria" w:eastAsia="Cambria" w:hAnsi="Cambria" w:cs="Cambria"/>
                <w:noProof/>
              </w:rPr>
              <w:t>noChangeAspect</w:t>
            </w:r>
            <w:r w:rsidRPr="0058279B">
              <w:rPr>
                <w:noProof/>
              </w:rPr>
              <w:t xml:space="preserve"> </w:t>
            </w:r>
          </w:p>
        </w:tc>
        <w:tc>
          <w:tcPr>
            <w:tcW w:w="7029" w:type="dxa"/>
          </w:tcPr>
          <w:p w14:paraId="5275D407" w14:textId="77777777" w:rsidR="00F94D2D" w:rsidRPr="0058279B" w:rsidRDefault="00F94D2D" w:rsidP="006908D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42DCA3B8" w14:textId="77777777" w:rsidTr="006908DF">
        <w:tc>
          <w:tcPr>
            <w:tcW w:w="2033" w:type="dxa"/>
          </w:tcPr>
          <w:p w14:paraId="6B1957D1"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7029" w:type="dxa"/>
          </w:tcPr>
          <w:p w14:paraId="464AE915" w14:textId="77777777" w:rsidR="00F94D2D" w:rsidRPr="0058279B" w:rsidRDefault="00F94D2D" w:rsidP="006908DF">
            <w:pPr>
              <w:spacing w:line="242" w:lineRule="auto"/>
              <w:ind w:left="1"/>
              <w:rPr>
                <w:noProof/>
              </w:rPr>
            </w:pPr>
            <w:r w:rsidRPr="0058279B">
              <w:rPr>
                <w:noProof/>
              </w:rPr>
              <w:t xml:space="preserve">Specifies that the corresponding group shape cannot be grouped.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12E70FEB" w14:textId="77777777" w:rsidTr="006908DF">
        <w:tc>
          <w:tcPr>
            <w:tcW w:w="2033" w:type="dxa"/>
          </w:tcPr>
          <w:p w14:paraId="2581A29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Move </w:t>
            </w:r>
            <w:r w:rsidRPr="0058279B">
              <w:rPr>
                <w:noProof/>
              </w:rPr>
              <w:t>(Disallow Moving Shape)</w:t>
            </w:r>
          </w:p>
        </w:tc>
        <w:tc>
          <w:tcPr>
            <w:tcW w:w="7029" w:type="dxa"/>
          </w:tcPr>
          <w:p w14:paraId="7946242F" w14:textId="77777777" w:rsidR="00F94D2D" w:rsidRPr="0058279B" w:rsidRDefault="00F94D2D" w:rsidP="006908DF">
            <w:pPr>
              <w:spacing w:line="244" w:lineRule="auto"/>
              <w:ind w:left="1"/>
              <w:rPr>
                <w:noProof/>
              </w:rPr>
            </w:pPr>
            <w:r w:rsidRPr="0058279B">
              <w:rPr>
                <w:noProof/>
              </w:rPr>
              <w:t xml:space="preserve">Specifies that the corresponding graphic frame cannot be moved. Objects that reside within the graphic frame can still be mov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1915EA34" w14:textId="77777777" w:rsidTr="006908DF">
        <w:tc>
          <w:tcPr>
            <w:tcW w:w="2033" w:type="dxa"/>
          </w:tcPr>
          <w:p w14:paraId="455A732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ing) </w:t>
            </w:r>
          </w:p>
        </w:tc>
        <w:tc>
          <w:tcPr>
            <w:tcW w:w="7029" w:type="dxa"/>
          </w:tcPr>
          <w:p w14:paraId="39FF7AC7" w14:textId="77777777" w:rsidR="00F94D2D" w:rsidRPr="0058279B" w:rsidRDefault="00F94D2D" w:rsidP="006908DF">
            <w:pPr>
              <w:spacing w:line="244" w:lineRule="auto"/>
              <w:ind w:left="1"/>
              <w:rPr>
                <w:noProof/>
              </w:rPr>
            </w:pPr>
            <w:r w:rsidRPr="0058279B">
              <w:rPr>
                <w:noProof/>
              </w:rPr>
              <w:t xml:space="preserve">Specifies that the corresponding group shape cannot be resized.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22E06C68" w14:textId="77777777" w:rsidTr="006908DF">
        <w:tc>
          <w:tcPr>
            <w:tcW w:w="2033" w:type="dxa"/>
          </w:tcPr>
          <w:p w14:paraId="78C6926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7029" w:type="dxa"/>
          </w:tcPr>
          <w:p w14:paraId="74EC28A6" w14:textId="77777777" w:rsidR="00F94D2D" w:rsidRPr="0058279B" w:rsidRDefault="00F94D2D" w:rsidP="006908DF">
            <w:pPr>
              <w:spacing w:line="242" w:lineRule="auto"/>
              <w:ind w:left="1"/>
              <w:rPr>
                <w:noProof/>
              </w:rPr>
            </w:pPr>
            <w:r w:rsidRPr="0058279B">
              <w:rPr>
                <w:noProof/>
              </w:rPr>
              <w:t xml:space="preserve">Specifies that the corresponding group shape cannot be rotated Objects that reside within the group can still be rotat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2B218A93" w14:textId="77777777" w:rsidTr="006908DF">
        <w:tc>
          <w:tcPr>
            <w:tcW w:w="2033" w:type="dxa"/>
          </w:tcPr>
          <w:p w14:paraId="16AB8E4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7029" w:type="dxa"/>
          </w:tcPr>
          <w:p w14:paraId="4E7CF721" w14:textId="77777777" w:rsidR="00F94D2D" w:rsidRPr="0058279B" w:rsidRDefault="00F94D2D" w:rsidP="006908DF">
            <w:pPr>
              <w:spacing w:line="242" w:lineRule="auto"/>
              <w:ind w:left="1"/>
              <w:rPr>
                <w:noProof/>
              </w:rPr>
            </w:pPr>
            <w:r w:rsidRPr="0058279B">
              <w:rPr>
                <w:noProof/>
              </w:rPr>
              <w:t xml:space="preserve">Specifies that the corresponding group shape cannot have any part of it be selected. That means that no picture, shapes or attached text can be selected either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14CE27E2" w14:textId="77777777" w:rsidTr="006908DF">
        <w:tc>
          <w:tcPr>
            <w:tcW w:w="2033" w:type="dxa"/>
          </w:tcPr>
          <w:p w14:paraId="40CDFE3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Ungrp </w:t>
            </w:r>
            <w:r w:rsidRPr="0058279B">
              <w:rPr>
                <w:noProof/>
              </w:rPr>
              <w:t xml:space="preserve">(Disallow Shape Ungrouping) </w:t>
            </w:r>
          </w:p>
        </w:tc>
        <w:tc>
          <w:tcPr>
            <w:tcW w:w="7029" w:type="dxa"/>
          </w:tcPr>
          <w:p w14:paraId="399E9BDC" w14:textId="77777777" w:rsidR="00F94D2D" w:rsidRPr="0058279B" w:rsidRDefault="00F94D2D" w:rsidP="006908D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bl>
    <w:p w14:paraId="43DCBE3A" w14:textId="77777777" w:rsidR="00F94D2D" w:rsidRPr="0058279B" w:rsidRDefault="00F94D2D" w:rsidP="00F94D2D">
      <w:pPr>
        <w:pStyle w:val="Nagwek5"/>
        <w:rPr>
          <w:noProof/>
        </w:rPr>
      </w:pPr>
      <w:r w:rsidRPr="0058279B">
        <w:rPr>
          <w:noProof/>
        </w:rPr>
        <w:t xml:space="preserve">grpSpPr (Visual Group Shape Properties) </w:t>
      </w:r>
    </w:p>
    <w:p w14:paraId="067A8899" w14:textId="77777777" w:rsidR="00F94D2D" w:rsidRPr="0058279B" w:rsidRDefault="00F94D2D" w:rsidP="00F94D2D">
      <w:pPr>
        <w:pStyle w:val="Standardowyakapit"/>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F94D2D" w:rsidRPr="0058279B" w14:paraId="25BC51A5" w14:textId="77777777" w:rsidTr="006908DF">
        <w:tc>
          <w:tcPr>
            <w:tcW w:w="1913" w:type="dxa"/>
            <w:shd w:val="clear" w:color="auto" w:fill="C0C0C0"/>
          </w:tcPr>
          <w:p w14:paraId="25D6FAAC" w14:textId="77777777" w:rsidR="00F94D2D" w:rsidRPr="0058279B" w:rsidRDefault="00F94D2D" w:rsidP="006908DF">
            <w:pPr>
              <w:keepNext/>
              <w:spacing w:line="259" w:lineRule="auto"/>
              <w:ind w:right="6"/>
              <w:jc w:val="center"/>
              <w:rPr>
                <w:noProof/>
              </w:rPr>
            </w:pPr>
            <w:r w:rsidRPr="0058279B">
              <w:rPr>
                <w:b/>
                <w:noProof/>
              </w:rPr>
              <w:lastRenderedPageBreak/>
              <w:t xml:space="preserve">Attributes </w:t>
            </w:r>
          </w:p>
        </w:tc>
        <w:tc>
          <w:tcPr>
            <w:tcW w:w="7149" w:type="dxa"/>
            <w:shd w:val="clear" w:color="auto" w:fill="C0C0C0"/>
          </w:tcPr>
          <w:p w14:paraId="435B6EF4" w14:textId="77777777" w:rsidR="00F94D2D" w:rsidRPr="0058279B" w:rsidRDefault="00F94D2D" w:rsidP="006908DF">
            <w:pPr>
              <w:keepNext/>
              <w:spacing w:line="259" w:lineRule="auto"/>
              <w:ind w:right="9"/>
              <w:jc w:val="center"/>
              <w:rPr>
                <w:noProof/>
              </w:rPr>
            </w:pPr>
            <w:r w:rsidRPr="0058279B">
              <w:rPr>
                <w:b/>
                <w:noProof/>
              </w:rPr>
              <w:t xml:space="preserve">Description </w:t>
            </w:r>
          </w:p>
        </w:tc>
      </w:tr>
      <w:tr w:rsidR="00F94D2D" w:rsidRPr="0058279B" w14:paraId="7A962DDA" w14:textId="77777777" w:rsidTr="006908DF">
        <w:tc>
          <w:tcPr>
            <w:tcW w:w="1913" w:type="dxa"/>
          </w:tcPr>
          <w:p w14:paraId="4494F9F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hite Mode) </w:t>
            </w:r>
          </w:p>
        </w:tc>
        <w:tc>
          <w:tcPr>
            <w:tcW w:w="7149" w:type="dxa"/>
          </w:tcPr>
          <w:p w14:paraId="22463619" w14:textId="77777777" w:rsidR="00F94D2D" w:rsidRPr="0058279B" w:rsidRDefault="00F94D2D" w:rsidP="006908DF">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6E69FD0D" w14:textId="77777777" w:rsidR="00F94D2D" w:rsidRPr="0058279B" w:rsidRDefault="00F94D2D" w:rsidP="00F94D2D">
      <w:pPr>
        <w:pStyle w:val="Nagwek5"/>
        <w:rPr>
          <w:noProof/>
        </w:rPr>
      </w:pPr>
      <w:r w:rsidRPr="0058279B">
        <w:rPr>
          <w:noProof/>
        </w:rPr>
        <w:t xml:space="preserve">hlinkHover (Hyperlink for Hover) </w:t>
      </w:r>
    </w:p>
    <w:p w14:paraId="731DDB79" w14:textId="77777777" w:rsidR="00F94D2D" w:rsidRPr="0058279B" w:rsidRDefault="00F94D2D" w:rsidP="00F94D2D">
      <w:pPr>
        <w:pStyle w:val="Standardowyakapit"/>
        <w:rPr>
          <w:noProof/>
        </w:rPr>
      </w:pPr>
      <w:r w:rsidRPr="0058279B">
        <w:rPr>
          <w:noProof/>
        </w:rPr>
        <w:t xml:space="preserve">This element specifies the hyperlink information to be activated when the user's mouse is hovered over the corresponding object. The operation of the hyperlink is to have the specified action be activated when the mouse of the user hovers over the object. When this action is activated then additional attributes can be used to specify other tasks that should be performed along with the a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23"/>
        <w:gridCol w:w="6939"/>
      </w:tblGrid>
      <w:tr w:rsidR="00F94D2D" w:rsidRPr="0058279B" w14:paraId="246A17C7" w14:textId="77777777" w:rsidTr="006908DF">
        <w:tc>
          <w:tcPr>
            <w:tcW w:w="2123" w:type="dxa"/>
            <w:shd w:val="clear" w:color="auto" w:fill="C0C0C0"/>
          </w:tcPr>
          <w:p w14:paraId="5B79A59E" w14:textId="77777777" w:rsidR="00F94D2D" w:rsidRPr="0058279B" w:rsidRDefault="00F94D2D" w:rsidP="006908DF">
            <w:pPr>
              <w:keepNext/>
              <w:spacing w:line="259" w:lineRule="auto"/>
              <w:ind w:right="45"/>
              <w:jc w:val="center"/>
              <w:rPr>
                <w:noProof/>
              </w:rPr>
            </w:pPr>
            <w:r w:rsidRPr="0058279B">
              <w:rPr>
                <w:b/>
                <w:noProof/>
              </w:rPr>
              <w:t xml:space="preserve">Attributes </w:t>
            </w:r>
          </w:p>
        </w:tc>
        <w:tc>
          <w:tcPr>
            <w:tcW w:w="6939" w:type="dxa"/>
            <w:shd w:val="clear" w:color="auto" w:fill="C0C0C0"/>
          </w:tcPr>
          <w:p w14:paraId="64D3978E" w14:textId="77777777" w:rsidR="00F94D2D" w:rsidRPr="0058279B" w:rsidRDefault="00F94D2D" w:rsidP="006908DF">
            <w:pPr>
              <w:keepNext/>
              <w:spacing w:line="259" w:lineRule="auto"/>
              <w:ind w:right="47"/>
              <w:jc w:val="center"/>
              <w:rPr>
                <w:noProof/>
              </w:rPr>
            </w:pPr>
            <w:r w:rsidRPr="0058279B">
              <w:rPr>
                <w:b/>
                <w:noProof/>
              </w:rPr>
              <w:t xml:space="preserve">Description </w:t>
            </w:r>
          </w:p>
        </w:tc>
      </w:tr>
      <w:tr w:rsidR="00F94D2D" w:rsidRPr="0058279B" w14:paraId="3719ABBD" w14:textId="77777777" w:rsidTr="006908DF">
        <w:tc>
          <w:tcPr>
            <w:tcW w:w="2123" w:type="dxa"/>
          </w:tcPr>
          <w:p w14:paraId="151EE41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action </w:t>
            </w:r>
            <w:r w:rsidRPr="0058279B">
              <w:rPr>
                <w:noProof/>
              </w:rPr>
              <w:t xml:space="preserve">(Action Setting) </w:t>
            </w:r>
          </w:p>
        </w:tc>
        <w:tc>
          <w:tcPr>
            <w:tcW w:w="6939" w:type="dxa"/>
          </w:tcPr>
          <w:p w14:paraId="5D20318C" w14:textId="77777777" w:rsidR="00F94D2D" w:rsidRPr="0058279B" w:rsidRDefault="00F94D2D" w:rsidP="006908DF">
            <w:pPr>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F94D2D" w:rsidRPr="0058279B" w14:paraId="547C3757" w14:textId="77777777" w:rsidTr="006908DF">
        <w:tc>
          <w:tcPr>
            <w:tcW w:w="2123" w:type="dxa"/>
          </w:tcPr>
          <w:p w14:paraId="6EDE505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endSnd </w:t>
            </w:r>
            <w:r w:rsidRPr="0058279B">
              <w:rPr>
                <w:noProof/>
              </w:rPr>
              <w:t xml:space="preserve">(End Sounds) </w:t>
            </w:r>
          </w:p>
        </w:tc>
        <w:tc>
          <w:tcPr>
            <w:tcW w:w="6939" w:type="dxa"/>
          </w:tcPr>
          <w:p w14:paraId="61BE16C4" w14:textId="77777777" w:rsidR="00F94D2D" w:rsidRPr="0058279B" w:rsidRDefault="00F94D2D" w:rsidP="006908DF">
            <w:pPr>
              <w:spacing w:line="259" w:lineRule="auto"/>
              <w:ind w:left="1"/>
              <w:rPr>
                <w:noProof/>
              </w:rPr>
            </w:pPr>
            <w:r w:rsidRPr="0058279B">
              <w:rPr>
                <w:noProof/>
              </w:rPr>
              <w:t xml:space="preserve">Specifies if the URL in question should stop all sounds that are playing when it is clicked. </w:t>
            </w:r>
          </w:p>
        </w:tc>
      </w:tr>
      <w:tr w:rsidR="00F94D2D" w:rsidRPr="0058279B" w14:paraId="76DD279F" w14:textId="77777777" w:rsidTr="006908DF">
        <w:tc>
          <w:tcPr>
            <w:tcW w:w="2123" w:type="dxa"/>
          </w:tcPr>
          <w:p w14:paraId="3C63F227" w14:textId="77777777" w:rsidR="00F94D2D" w:rsidRPr="0058279B" w:rsidRDefault="00F94D2D" w:rsidP="006908DF">
            <w:pPr>
              <w:spacing w:line="259" w:lineRule="auto"/>
              <w:rPr>
                <w:noProof/>
              </w:rPr>
            </w:pPr>
            <w:r w:rsidRPr="0058279B">
              <w:rPr>
                <w:rFonts w:ascii="Cambria" w:eastAsia="Cambria" w:hAnsi="Cambria" w:cs="Cambria"/>
                <w:noProof/>
              </w:rPr>
              <w:t>highlightClick</w:t>
            </w:r>
            <w:r w:rsidRPr="0058279B">
              <w:rPr>
                <w:noProof/>
              </w:rPr>
              <w:t xml:space="preserve"> </w:t>
            </w:r>
          </w:p>
        </w:tc>
        <w:tc>
          <w:tcPr>
            <w:tcW w:w="6939" w:type="dxa"/>
          </w:tcPr>
          <w:p w14:paraId="614D8B12" w14:textId="77777777" w:rsidR="00F94D2D" w:rsidRPr="0058279B" w:rsidRDefault="00F94D2D" w:rsidP="006908DF">
            <w:pPr>
              <w:spacing w:after="1" w:line="239" w:lineRule="auto"/>
              <w:ind w:left="1" w:right="26"/>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color of this text. If this attribute is omitted, then a value of 0 or false is implied. </w:t>
            </w:r>
          </w:p>
        </w:tc>
      </w:tr>
      <w:tr w:rsidR="00F94D2D" w:rsidRPr="0058279B" w14:paraId="21BA38CF" w14:textId="77777777" w:rsidTr="006908DF">
        <w:tc>
          <w:tcPr>
            <w:tcW w:w="2123" w:type="dxa"/>
          </w:tcPr>
          <w:p w14:paraId="1D460928" w14:textId="77777777" w:rsidR="00F94D2D" w:rsidRPr="0058279B" w:rsidRDefault="00F94D2D" w:rsidP="006908DF">
            <w:pPr>
              <w:spacing w:line="244" w:lineRule="auto"/>
              <w:rPr>
                <w:noProof/>
              </w:rPr>
            </w:pPr>
            <w:r w:rsidRPr="004B1C93">
              <w:rPr>
                <w:rStyle w:val="NazwaProgramowa"/>
                <w:rFonts w:ascii="Calibri" w:hAnsi="Calibri" w:cs="Calibri"/>
                <w:lang w:val="en-AU"/>
              </w:rPr>
              <w:t xml:space="preserve">history </w:t>
            </w:r>
            <w:r w:rsidRPr="0058279B">
              <w:rPr>
                <w:noProof/>
              </w:rPr>
              <w:t xml:space="preserve">(Add Hyperlink to Page </w:t>
            </w:r>
          </w:p>
        </w:tc>
        <w:tc>
          <w:tcPr>
            <w:tcW w:w="6939" w:type="dxa"/>
          </w:tcPr>
          <w:p w14:paraId="22DA09E4" w14:textId="77777777" w:rsidR="00F94D2D" w:rsidRPr="0058279B" w:rsidRDefault="00F94D2D" w:rsidP="006908DF">
            <w:pPr>
              <w:pStyle w:val="Standardowyakapit"/>
              <w:rPr>
                <w:noProof/>
              </w:rPr>
            </w:pPr>
            <w:r w:rsidRPr="0058279B">
              <w:t xml:space="preserve">Specifies whether to add this URI to the history when navigating to it. This allows for the viewing of this presentation without the storing of history information on the viewing machine. If this attribute is omitted, then a value of </w:t>
            </w:r>
            <w:r w:rsidRPr="00D9456B">
              <w:rPr>
                <w:rFonts w:eastAsia="Consolas" w:cs="Consolas"/>
              </w:rPr>
              <w:t>1</w:t>
            </w:r>
            <w:r w:rsidRPr="00D9456B">
              <w:t xml:space="preserve"> or </w:t>
            </w:r>
            <w:r w:rsidRPr="00D9456B">
              <w:rPr>
                <w:rFonts w:eastAsia="Consolas" w:cs="Consolas"/>
              </w:rPr>
              <w:t>true</w:t>
            </w:r>
            <w:r w:rsidRPr="00D9456B">
              <w:t xml:space="preserve">  is assumed. </w:t>
            </w:r>
          </w:p>
        </w:tc>
      </w:tr>
      <w:tr w:rsidR="00F94D2D" w:rsidRPr="0058279B" w14:paraId="5E3CC651" w14:textId="77777777" w:rsidTr="006908DF">
        <w:tc>
          <w:tcPr>
            <w:tcW w:w="2123" w:type="dxa"/>
          </w:tcPr>
          <w:p w14:paraId="002233E5"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 </w:t>
            </w:r>
            <w:r w:rsidRPr="0058279B">
              <w:rPr>
                <w:noProof/>
              </w:rPr>
              <w:t xml:space="preserve">(Drawing Object </w:t>
            </w:r>
          </w:p>
        </w:tc>
        <w:tc>
          <w:tcPr>
            <w:tcW w:w="6939" w:type="dxa"/>
          </w:tcPr>
          <w:p w14:paraId="3B2D91BD" w14:textId="77777777" w:rsidR="00F94D2D" w:rsidRPr="0058279B" w:rsidRDefault="00F94D2D" w:rsidP="006908DF">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F94D2D" w:rsidRPr="0058279B" w14:paraId="6448B233" w14:textId="77777777" w:rsidTr="006908DF">
        <w:tc>
          <w:tcPr>
            <w:tcW w:w="2123" w:type="dxa"/>
          </w:tcPr>
          <w:p w14:paraId="5C9104A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nvalidUrl </w:t>
            </w:r>
            <w:r w:rsidRPr="0058279B">
              <w:rPr>
                <w:noProof/>
              </w:rPr>
              <w:t xml:space="preserve">(Invalid URL) </w:t>
            </w:r>
          </w:p>
        </w:tc>
        <w:tc>
          <w:tcPr>
            <w:tcW w:w="6939" w:type="dxa"/>
          </w:tcPr>
          <w:p w14:paraId="426CD589" w14:textId="77777777" w:rsidR="00F94D2D" w:rsidRPr="0058279B" w:rsidRDefault="00F94D2D" w:rsidP="006908DF">
            <w:pPr>
              <w:ind w:left="1"/>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F94D2D" w:rsidRPr="0058279B" w14:paraId="07EE4C3F" w14:textId="77777777" w:rsidTr="006908DF">
        <w:tc>
          <w:tcPr>
            <w:tcW w:w="2123" w:type="dxa"/>
          </w:tcPr>
          <w:p w14:paraId="53E928A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gtFrame </w:t>
            </w:r>
            <w:r w:rsidRPr="0058279B">
              <w:rPr>
                <w:noProof/>
              </w:rPr>
              <w:t xml:space="preserve">(Target Frame) </w:t>
            </w:r>
          </w:p>
        </w:tc>
        <w:tc>
          <w:tcPr>
            <w:tcW w:w="6939" w:type="dxa"/>
          </w:tcPr>
          <w:p w14:paraId="32C9EF4E" w14:textId="77777777" w:rsidR="00F94D2D" w:rsidRPr="0058279B" w:rsidRDefault="00F94D2D" w:rsidP="006908DF">
            <w:pPr>
              <w:spacing w:after="1" w:line="239" w:lineRule="auto"/>
              <w:ind w:left="1"/>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F94D2D" w:rsidRPr="0058279B" w14:paraId="355867A8" w14:textId="77777777" w:rsidTr="006908DF">
        <w:tc>
          <w:tcPr>
            <w:tcW w:w="2123" w:type="dxa"/>
          </w:tcPr>
          <w:p w14:paraId="5BEFB63F"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ooltip </w:t>
            </w:r>
            <w:r w:rsidRPr="0058279B">
              <w:rPr>
                <w:noProof/>
              </w:rPr>
              <w:t xml:space="preserve">(Hyperlink Tooltip) </w:t>
            </w:r>
          </w:p>
        </w:tc>
        <w:tc>
          <w:tcPr>
            <w:tcW w:w="6939" w:type="dxa"/>
          </w:tcPr>
          <w:p w14:paraId="162F72EB" w14:textId="77777777" w:rsidR="00F94D2D" w:rsidRPr="0058279B" w:rsidRDefault="00F94D2D" w:rsidP="006908DF">
            <w:pPr>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1B8D5A0C" w14:textId="77777777" w:rsidR="00F94D2D" w:rsidRPr="0058279B" w:rsidRDefault="00F94D2D" w:rsidP="00F94D2D">
      <w:pPr>
        <w:pStyle w:val="Nagwek5"/>
        <w:rPr>
          <w:noProof/>
        </w:rPr>
      </w:pPr>
      <w:r w:rsidRPr="0058279B">
        <w:rPr>
          <w:noProof/>
        </w:rPr>
        <w:t xml:space="preserve">ln (Outline) </w:t>
      </w:r>
    </w:p>
    <w:p w14:paraId="18C432D0" w14:textId="77777777" w:rsidR="00F94D2D" w:rsidRPr="0058279B" w:rsidRDefault="00F94D2D" w:rsidP="00F94D2D">
      <w:pPr>
        <w:pStyle w:val="Standardowyakapit"/>
        <w:rPr>
          <w:noProof/>
        </w:rPr>
      </w:pPr>
      <w:r w:rsidRPr="0058279B">
        <w:rPr>
          <w:noProof/>
        </w:rPr>
        <w:t xml:space="preserve">This element specifies an outline style that can be applied to a number of different objects such as shapes and text. The line allows for the specifying of many different types of outlines including even line dashes and bev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F94D2D" w:rsidRPr="0058279B" w14:paraId="5F33776A" w14:textId="77777777" w:rsidTr="006908DF">
        <w:tc>
          <w:tcPr>
            <w:tcW w:w="1933" w:type="dxa"/>
            <w:shd w:val="clear" w:color="auto" w:fill="C0C0C0"/>
          </w:tcPr>
          <w:p w14:paraId="39DE0EBC" w14:textId="77777777" w:rsidR="00F94D2D" w:rsidRPr="0058279B" w:rsidRDefault="00F94D2D" w:rsidP="006908D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16E80C7B"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2BB58827" w14:textId="77777777" w:rsidTr="006908DF">
        <w:tc>
          <w:tcPr>
            <w:tcW w:w="1933" w:type="dxa"/>
          </w:tcPr>
          <w:p w14:paraId="54790834"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algn </w:t>
            </w:r>
            <w:r w:rsidRPr="0058279B">
              <w:rPr>
                <w:noProof/>
              </w:rPr>
              <w:t xml:space="preserve">(Stroke Alignment) </w:t>
            </w:r>
          </w:p>
        </w:tc>
        <w:tc>
          <w:tcPr>
            <w:tcW w:w="7129" w:type="dxa"/>
          </w:tcPr>
          <w:p w14:paraId="423CA5E8" w14:textId="77777777" w:rsidR="00F94D2D" w:rsidRPr="0058279B" w:rsidRDefault="00F94D2D" w:rsidP="006908DF">
            <w:pPr>
              <w:spacing w:line="259" w:lineRule="auto"/>
              <w:ind w:left="1"/>
              <w:rPr>
                <w:noProof/>
              </w:rPr>
            </w:pPr>
            <w:r w:rsidRPr="0058279B">
              <w:rPr>
                <w:noProof/>
              </w:rPr>
              <w:t xml:space="preserve">Specifies the alignment to be used for the underline stroke.  </w:t>
            </w:r>
          </w:p>
        </w:tc>
      </w:tr>
      <w:tr w:rsidR="00F94D2D" w:rsidRPr="0058279B" w14:paraId="405D1C59" w14:textId="77777777" w:rsidTr="006908DF">
        <w:tc>
          <w:tcPr>
            <w:tcW w:w="1933" w:type="dxa"/>
          </w:tcPr>
          <w:p w14:paraId="6E3515F5"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cap </w:t>
            </w:r>
            <w:r w:rsidRPr="0058279B">
              <w:rPr>
                <w:noProof/>
              </w:rPr>
              <w:t xml:space="preserve">(Line Ending Cap Type) </w:t>
            </w:r>
          </w:p>
        </w:tc>
        <w:tc>
          <w:tcPr>
            <w:tcW w:w="7129" w:type="dxa"/>
          </w:tcPr>
          <w:p w14:paraId="05985763" w14:textId="77777777" w:rsidR="00F94D2D" w:rsidRPr="0058279B" w:rsidRDefault="00F94D2D" w:rsidP="006908D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F94D2D" w:rsidRPr="0058279B" w14:paraId="4D6863E8" w14:textId="77777777" w:rsidTr="006908DF">
        <w:tc>
          <w:tcPr>
            <w:tcW w:w="1933" w:type="dxa"/>
          </w:tcPr>
          <w:p w14:paraId="4F1562B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cmpd </w:t>
            </w:r>
            <w:r w:rsidRPr="0058279B">
              <w:rPr>
                <w:noProof/>
              </w:rPr>
              <w:t xml:space="preserve">(Compound </w:t>
            </w:r>
          </w:p>
        </w:tc>
        <w:tc>
          <w:tcPr>
            <w:tcW w:w="7129" w:type="dxa"/>
          </w:tcPr>
          <w:p w14:paraId="0277EA69" w14:textId="77777777" w:rsidR="00F94D2D" w:rsidRPr="0058279B" w:rsidRDefault="00F94D2D" w:rsidP="006908D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F94D2D" w:rsidRPr="0058279B" w14:paraId="33EDCEE6" w14:textId="77777777" w:rsidTr="006908DF">
        <w:tc>
          <w:tcPr>
            <w:tcW w:w="1933" w:type="dxa"/>
          </w:tcPr>
          <w:p w14:paraId="38CDAA1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w </w:t>
            </w:r>
            <w:r w:rsidRPr="0058279B">
              <w:rPr>
                <w:noProof/>
              </w:rPr>
              <w:t xml:space="preserve">(Line Width) </w:t>
            </w:r>
          </w:p>
        </w:tc>
        <w:tc>
          <w:tcPr>
            <w:tcW w:w="7129" w:type="dxa"/>
          </w:tcPr>
          <w:p w14:paraId="45038ABA" w14:textId="77777777" w:rsidR="00F94D2D" w:rsidRPr="0058279B" w:rsidRDefault="00F94D2D" w:rsidP="006908DF">
            <w:pPr>
              <w:ind w:left="1"/>
              <w:rPr>
                <w:noProof/>
              </w:rPr>
            </w:pPr>
            <w:r w:rsidRPr="0058279B">
              <w:rPr>
                <w:noProof/>
              </w:rPr>
              <w:t xml:space="preserve">Specifies the width to be used for the underline stroke. If this attribute is omitted, then a value of 0 is assumed. </w:t>
            </w:r>
          </w:p>
        </w:tc>
      </w:tr>
    </w:tbl>
    <w:p w14:paraId="4527126A" w14:textId="77777777" w:rsidR="00F94D2D" w:rsidRPr="0058279B" w:rsidRDefault="00F94D2D" w:rsidP="00F94D2D">
      <w:pPr>
        <w:pStyle w:val="Nagwek5"/>
        <w:rPr>
          <w:noProof/>
        </w:rPr>
      </w:pPr>
      <w:r w:rsidRPr="0058279B">
        <w:rPr>
          <w:noProof/>
        </w:rPr>
        <w:t xml:space="preserve">nvCxnSpPr (Non-Visual Properties for a Connection Shape) </w:t>
      </w:r>
    </w:p>
    <w:p w14:paraId="06FA4394" w14:textId="77777777" w:rsidR="00F94D2D" w:rsidRPr="0058279B" w:rsidRDefault="00F94D2D" w:rsidP="00F94D2D">
      <w:pPr>
        <w:pStyle w:val="Standardowyakapit"/>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49FF3ACA" w14:textId="77777777" w:rsidR="00F94D2D" w:rsidRPr="0058279B" w:rsidRDefault="00F94D2D" w:rsidP="00F94D2D">
      <w:pPr>
        <w:pStyle w:val="Nagwek5"/>
        <w:rPr>
          <w:noProof/>
        </w:rPr>
      </w:pPr>
      <w:r w:rsidRPr="0058279B">
        <w:rPr>
          <w:noProof/>
        </w:rPr>
        <w:t xml:space="preserve">nvGraphicFramePr (Non-Visual Properties for a Graphic Frame) </w:t>
      </w:r>
    </w:p>
    <w:p w14:paraId="5F7F2FCC" w14:textId="77777777" w:rsidR="00F94D2D" w:rsidRPr="0058279B" w:rsidRDefault="00F94D2D" w:rsidP="00F94D2D">
      <w:pPr>
        <w:pStyle w:val="Standardowyakapit"/>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2D598BD6" w14:textId="77777777" w:rsidR="00F94D2D" w:rsidRPr="0058279B" w:rsidRDefault="00F94D2D" w:rsidP="00F94D2D">
      <w:pPr>
        <w:pStyle w:val="Nagwek5"/>
        <w:rPr>
          <w:noProof/>
        </w:rPr>
      </w:pPr>
      <w:r w:rsidRPr="0058279B">
        <w:rPr>
          <w:noProof/>
        </w:rPr>
        <w:t xml:space="preserve">nvGrpSpPr (Non-Visual Properties for a Group Shape) </w:t>
      </w:r>
    </w:p>
    <w:p w14:paraId="5F566BB4" w14:textId="77777777" w:rsidR="00F94D2D" w:rsidRPr="0058279B" w:rsidRDefault="00F94D2D" w:rsidP="00F94D2D">
      <w:pPr>
        <w:pStyle w:val="Standardowyakapit"/>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116EC5DD" w14:textId="77777777" w:rsidR="00F94D2D" w:rsidRPr="0058279B" w:rsidRDefault="00F94D2D" w:rsidP="00F94D2D">
      <w:pPr>
        <w:pStyle w:val="Nagwek5"/>
        <w:rPr>
          <w:noProof/>
        </w:rPr>
      </w:pPr>
      <w:r w:rsidRPr="0058279B">
        <w:rPr>
          <w:noProof/>
        </w:rPr>
        <w:t xml:space="preserve">nvPicPr (Non-Visual Properties for a Picture) </w:t>
      </w:r>
    </w:p>
    <w:p w14:paraId="61A97138" w14:textId="77777777" w:rsidR="00F94D2D" w:rsidRPr="0058279B" w:rsidRDefault="00F94D2D" w:rsidP="00F94D2D">
      <w:pPr>
        <w:pStyle w:val="Standardowyakapit"/>
        <w:rPr>
          <w:noProof/>
        </w:rPr>
      </w:pPr>
      <w:r w:rsidRPr="0058279B">
        <w:rPr>
          <w:noProof/>
        </w:rPr>
        <w:t xml:space="preserve">This element specifies all non-visual properties for a picture. This element is a container for the non-visual identification properties, shape properties and application properties that are to be associated with a picture. This allows for additional information that does not affect the appearance of the picture to be stored. </w:t>
      </w:r>
    </w:p>
    <w:p w14:paraId="3C696B8D" w14:textId="77777777" w:rsidR="00F94D2D" w:rsidRPr="0058279B" w:rsidRDefault="00F94D2D" w:rsidP="00F94D2D">
      <w:pPr>
        <w:pStyle w:val="Nagwek5"/>
        <w:rPr>
          <w:noProof/>
        </w:rPr>
      </w:pPr>
      <w:r w:rsidRPr="0058279B">
        <w:rPr>
          <w:noProof/>
        </w:rPr>
        <w:t xml:space="preserve">nvSpPr (Non-Visual Properties for a Shape) </w:t>
      </w:r>
    </w:p>
    <w:p w14:paraId="334FE3E1" w14:textId="77777777" w:rsidR="00F94D2D" w:rsidRPr="0058279B" w:rsidRDefault="00F94D2D" w:rsidP="00F94D2D">
      <w:pPr>
        <w:pStyle w:val="Standardowyakapit"/>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1AE5F88C" w14:textId="77777777" w:rsidR="00F94D2D" w:rsidRPr="0058279B" w:rsidRDefault="00F94D2D" w:rsidP="00F94D2D">
      <w:pPr>
        <w:pStyle w:val="Nagwek5"/>
        <w:rPr>
          <w:noProof/>
        </w:rPr>
      </w:pPr>
      <w:r w:rsidRPr="0058279B">
        <w:rPr>
          <w:noProof/>
        </w:rPr>
        <w:t xml:space="preserve">pic (Picture) </w:t>
      </w:r>
    </w:p>
    <w:p w14:paraId="037CC31E" w14:textId="77777777" w:rsidR="00F94D2D" w:rsidRPr="0058279B" w:rsidRDefault="00F94D2D" w:rsidP="00F94D2D">
      <w:pPr>
        <w:pStyle w:val="Standardowyakapit"/>
        <w:rPr>
          <w:noProof/>
        </w:rPr>
      </w:pPr>
      <w:r w:rsidRPr="0058279B">
        <w:rPr>
          <w:noProof/>
        </w:rPr>
        <w:t xml:space="preserve">This element specifies the existence of a picture object within the document. </w:t>
      </w:r>
    </w:p>
    <w:p w14:paraId="64560879" w14:textId="77777777" w:rsidR="00F94D2D" w:rsidRPr="0058279B" w:rsidRDefault="00F94D2D" w:rsidP="00F94D2D">
      <w:pPr>
        <w:pStyle w:val="Nagwek5"/>
        <w:rPr>
          <w:noProof/>
        </w:rPr>
      </w:pPr>
      <w:r w:rsidRPr="0058279B">
        <w:rPr>
          <w:noProof/>
        </w:rPr>
        <w:t xml:space="preserve">picLocks (Picture Locks) </w:t>
      </w:r>
    </w:p>
    <w:p w14:paraId="538FFB19" w14:textId="77777777" w:rsidR="00F94D2D" w:rsidRPr="0058279B" w:rsidRDefault="00F94D2D" w:rsidP="00F94D2D">
      <w:pPr>
        <w:pStyle w:val="Standardowyakapit"/>
        <w:rPr>
          <w:noProof/>
        </w:rPr>
      </w:pPr>
      <w:r w:rsidRPr="0058279B">
        <w:rPr>
          <w:noProof/>
        </w:rPr>
        <w:t xml:space="preserve">This element specifies all locking properties for a graphic fram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00" w:type="dxa"/>
          <w:right w:w="100" w:type="dxa"/>
        </w:tblCellMar>
        <w:tblLook w:val="04A0" w:firstRow="1" w:lastRow="0" w:firstColumn="1" w:lastColumn="0" w:noHBand="0" w:noVBand="1"/>
      </w:tblPr>
      <w:tblGrid>
        <w:gridCol w:w="2547"/>
        <w:gridCol w:w="6515"/>
      </w:tblGrid>
      <w:tr w:rsidR="00F94D2D" w:rsidRPr="0058279B" w14:paraId="34CD7DA5" w14:textId="77777777" w:rsidTr="006908DF">
        <w:tc>
          <w:tcPr>
            <w:tcW w:w="2547" w:type="dxa"/>
            <w:shd w:val="clear" w:color="auto" w:fill="C0C0C0"/>
          </w:tcPr>
          <w:p w14:paraId="55A0D28F" w14:textId="77777777" w:rsidR="00F94D2D" w:rsidRPr="0058279B" w:rsidRDefault="00F94D2D" w:rsidP="006908DF">
            <w:pPr>
              <w:keepNext/>
              <w:spacing w:line="259" w:lineRule="auto"/>
              <w:ind w:left="3"/>
              <w:jc w:val="center"/>
              <w:rPr>
                <w:noProof/>
              </w:rPr>
            </w:pPr>
            <w:r w:rsidRPr="0058279B">
              <w:rPr>
                <w:b/>
                <w:noProof/>
              </w:rPr>
              <w:lastRenderedPageBreak/>
              <w:t xml:space="preserve">Attributes </w:t>
            </w:r>
          </w:p>
        </w:tc>
        <w:tc>
          <w:tcPr>
            <w:tcW w:w="6515" w:type="dxa"/>
            <w:shd w:val="clear" w:color="auto" w:fill="C0C0C0"/>
          </w:tcPr>
          <w:p w14:paraId="15BAA80B"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2D277734" w14:textId="77777777" w:rsidTr="006908DF">
        <w:tc>
          <w:tcPr>
            <w:tcW w:w="2547" w:type="dxa"/>
          </w:tcPr>
          <w:p w14:paraId="4A5A0001" w14:textId="77777777" w:rsidR="00F94D2D" w:rsidRPr="0058279B" w:rsidRDefault="00F94D2D" w:rsidP="006908DF">
            <w:pPr>
              <w:spacing w:after="2" w:line="238"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515" w:type="dxa"/>
          </w:tcPr>
          <w:p w14:paraId="79BEF0C4" w14:textId="77777777" w:rsidR="00F94D2D" w:rsidRPr="0058279B" w:rsidRDefault="00F94D2D" w:rsidP="006908D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096B1724" w14:textId="77777777" w:rsidTr="006908DF">
        <w:tc>
          <w:tcPr>
            <w:tcW w:w="2547" w:type="dxa"/>
          </w:tcPr>
          <w:p w14:paraId="5E14E439" w14:textId="77777777" w:rsidR="00F94D2D" w:rsidRPr="0058279B" w:rsidRDefault="00F94D2D" w:rsidP="006908DF">
            <w:pPr>
              <w:spacing w:after="13" w:line="231" w:lineRule="auto"/>
              <w:rPr>
                <w:noProof/>
              </w:rPr>
            </w:pPr>
            <w:r w:rsidRPr="0058279B">
              <w:rPr>
                <w:rFonts w:ascii="Cambria" w:eastAsia="Cambria" w:hAnsi="Cambria" w:cs="Cambria"/>
                <w:noProof/>
              </w:rPr>
              <w:t>noChangeArrowhe ads</w:t>
            </w:r>
            <w:r w:rsidRPr="0058279B">
              <w:rPr>
                <w:noProof/>
              </w:rPr>
              <w:t xml:space="preserve"> (Disallow </w:t>
            </w:r>
          </w:p>
        </w:tc>
        <w:tc>
          <w:tcPr>
            <w:tcW w:w="6515" w:type="dxa"/>
          </w:tcPr>
          <w:p w14:paraId="628452D8" w14:textId="77777777" w:rsidR="00F94D2D" w:rsidRPr="0058279B" w:rsidRDefault="00F94D2D" w:rsidP="006908D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4F0E1796" w14:textId="77777777" w:rsidTr="006908DF">
        <w:tc>
          <w:tcPr>
            <w:tcW w:w="2547" w:type="dxa"/>
          </w:tcPr>
          <w:p w14:paraId="6C637E6B" w14:textId="77777777" w:rsidR="00F94D2D" w:rsidRPr="0058279B" w:rsidRDefault="00F94D2D" w:rsidP="006908DF">
            <w:pPr>
              <w:spacing w:line="259" w:lineRule="auto"/>
              <w:rPr>
                <w:noProof/>
              </w:rPr>
            </w:pPr>
            <w:r w:rsidRPr="0058279B">
              <w:rPr>
                <w:rFonts w:ascii="Cambria" w:eastAsia="Cambria" w:hAnsi="Cambria" w:cs="Cambria"/>
                <w:noProof/>
              </w:rPr>
              <w:t>noChangeAspect</w:t>
            </w:r>
            <w:r w:rsidRPr="0058279B">
              <w:rPr>
                <w:noProof/>
              </w:rPr>
              <w:t xml:space="preserve"> </w:t>
            </w:r>
          </w:p>
        </w:tc>
        <w:tc>
          <w:tcPr>
            <w:tcW w:w="6515" w:type="dxa"/>
          </w:tcPr>
          <w:p w14:paraId="3FF5AD82" w14:textId="77777777" w:rsidR="00F94D2D" w:rsidRPr="0058279B" w:rsidRDefault="00F94D2D" w:rsidP="006908D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5C066D1A" w14:textId="77777777" w:rsidTr="006908DF">
        <w:tblPrEx>
          <w:tblCellMar>
            <w:top w:w="86" w:type="dxa"/>
          </w:tblCellMar>
        </w:tblPrEx>
        <w:tc>
          <w:tcPr>
            <w:tcW w:w="2547" w:type="dxa"/>
          </w:tcPr>
          <w:p w14:paraId="6AABBAA5" w14:textId="77777777" w:rsidR="00F94D2D" w:rsidRPr="0058279B" w:rsidRDefault="00F94D2D" w:rsidP="006908DF">
            <w:pPr>
              <w:spacing w:after="10" w:line="231" w:lineRule="auto"/>
              <w:rPr>
                <w:noProof/>
              </w:rPr>
            </w:pPr>
            <w:r w:rsidRPr="004B1C93">
              <w:rPr>
                <w:rStyle w:val="NazwaProgramowa"/>
                <w:rFonts w:ascii="Calibri" w:hAnsi="Calibri" w:cs="Calibri"/>
                <w:lang w:val="en-AU"/>
              </w:rPr>
              <w:t xml:space="preserve">noChangeShapeType </w:t>
            </w:r>
            <w:r w:rsidRPr="0058279B">
              <w:rPr>
                <w:noProof/>
              </w:rPr>
              <w:t xml:space="preserve">(Disallow Shape </w:t>
            </w:r>
          </w:p>
        </w:tc>
        <w:tc>
          <w:tcPr>
            <w:tcW w:w="6515" w:type="dxa"/>
          </w:tcPr>
          <w:p w14:paraId="59242E05"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282729B8" w14:textId="77777777" w:rsidTr="006908DF">
        <w:tblPrEx>
          <w:tblCellMar>
            <w:top w:w="86" w:type="dxa"/>
          </w:tblCellMar>
        </w:tblPrEx>
        <w:tc>
          <w:tcPr>
            <w:tcW w:w="2547" w:type="dxa"/>
          </w:tcPr>
          <w:p w14:paraId="7D945EE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Crop </w:t>
            </w:r>
            <w:r w:rsidRPr="0058279B">
              <w:rPr>
                <w:noProof/>
              </w:rPr>
              <w:t xml:space="preserve">(Disallow Crop Changes) </w:t>
            </w:r>
          </w:p>
        </w:tc>
        <w:tc>
          <w:tcPr>
            <w:tcW w:w="6515" w:type="dxa"/>
          </w:tcPr>
          <w:p w14:paraId="4008AED0" w14:textId="77777777" w:rsidR="00F94D2D" w:rsidRPr="0058279B" w:rsidRDefault="00F94D2D" w:rsidP="006908DF">
            <w:pPr>
              <w:spacing w:line="244" w:lineRule="auto"/>
              <w:ind w:left="1"/>
              <w:rPr>
                <w:noProof/>
              </w:rPr>
            </w:pPr>
            <w:r w:rsidRPr="0058279B">
              <w:rPr>
                <w:noProof/>
              </w:rPr>
              <w:t xml:space="preserve">Specifies that the generating application should not allow cropping for the corresponding pictur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04E4ECC4" w14:textId="77777777" w:rsidTr="006908DF">
        <w:tblPrEx>
          <w:tblCellMar>
            <w:top w:w="86" w:type="dxa"/>
          </w:tblCellMar>
        </w:tblPrEx>
        <w:tc>
          <w:tcPr>
            <w:tcW w:w="2547" w:type="dxa"/>
          </w:tcPr>
          <w:p w14:paraId="01784E9D" w14:textId="77777777" w:rsidR="00F94D2D" w:rsidRPr="0058279B" w:rsidRDefault="00F94D2D" w:rsidP="006908D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515" w:type="dxa"/>
          </w:tcPr>
          <w:p w14:paraId="7F6C9D8B"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47A91404" w14:textId="77777777" w:rsidTr="006908DF">
        <w:tblPrEx>
          <w:tblCellMar>
            <w:top w:w="86" w:type="dxa"/>
          </w:tblCellMar>
        </w:tblPrEx>
        <w:tc>
          <w:tcPr>
            <w:tcW w:w="2547" w:type="dxa"/>
          </w:tcPr>
          <w:p w14:paraId="5D5BBF3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515" w:type="dxa"/>
          </w:tcPr>
          <w:p w14:paraId="23C49587"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1D1C3D5E" w14:textId="77777777" w:rsidTr="006908DF">
        <w:tblPrEx>
          <w:tblCellMar>
            <w:top w:w="86" w:type="dxa"/>
          </w:tblCellMar>
        </w:tblPrEx>
        <w:tc>
          <w:tcPr>
            <w:tcW w:w="2547" w:type="dxa"/>
          </w:tcPr>
          <w:p w14:paraId="3C71AB3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515" w:type="dxa"/>
          </w:tcPr>
          <w:p w14:paraId="6FC2BEBD" w14:textId="77777777" w:rsidR="00F94D2D" w:rsidRPr="0058279B" w:rsidRDefault="00F94D2D" w:rsidP="006908DF">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6CE7A580" w14:textId="77777777" w:rsidTr="006908DF">
        <w:tblPrEx>
          <w:tblCellMar>
            <w:top w:w="86" w:type="dxa"/>
          </w:tblCellMar>
        </w:tblPrEx>
        <w:tc>
          <w:tcPr>
            <w:tcW w:w="2547" w:type="dxa"/>
          </w:tcPr>
          <w:p w14:paraId="5F6AF76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515" w:type="dxa"/>
          </w:tcPr>
          <w:p w14:paraId="25A2AD86" w14:textId="77777777" w:rsidR="00F94D2D" w:rsidRPr="0058279B" w:rsidRDefault="00F94D2D" w:rsidP="006908D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5FDCCD24" w14:textId="77777777" w:rsidTr="006908DF">
        <w:tblPrEx>
          <w:tblCellMar>
            <w:top w:w="86" w:type="dxa"/>
          </w:tblCellMar>
        </w:tblPrEx>
        <w:tc>
          <w:tcPr>
            <w:tcW w:w="2547" w:type="dxa"/>
          </w:tcPr>
          <w:p w14:paraId="0DC505B5"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515" w:type="dxa"/>
          </w:tcPr>
          <w:p w14:paraId="5A789AF0"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7DDDCE1B" w14:textId="77777777" w:rsidTr="006908DF">
        <w:tblPrEx>
          <w:tblCellMar>
            <w:top w:w="86" w:type="dxa"/>
          </w:tblCellMar>
        </w:tblPrEx>
        <w:tc>
          <w:tcPr>
            <w:tcW w:w="2547" w:type="dxa"/>
          </w:tcPr>
          <w:p w14:paraId="34B6C3C2" w14:textId="77777777" w:rsidR="00F94D2D" w:rsidRPr="0058279B" w:rsidRDefault="00F94D2D" w:rsidP="006908DF">
            <w:pPr>
              <w:spacing w:after="160" w:line="259" w:lineRule="auto"/>
              <w:rPr>
                <w:noProof/>
              </w:rPr>
            </w:pPr>
            <w:r w:rsidRPr="004B1C93">
              <w:rPr>
                <w:rStyle w:val="NazwaProgramowa"/>
                <w:rFonts w:ascii="Calibri" w:hAnsi="Calibri" w:cs="Calibri"/>
                <w:lang w:val="en-AU"/>
              </w:rPr>
              <w:t xml:space="preserve">noSelect </w:t>
            </w:r>
            <w:r w:rsidRPr="0058279B">
              <w:rPr>
                <w:noProof/>
              </w:rPr>
              <w:t>(Disallow Shape Selection)</w:t>
            </w:r>
          </w:p>
        </w:tc>
        <w:tc>
          <w:tcPr>
            <w:tcW w:w="6515" w:type="dxa"/>
          </w:tcPr>
          <w:p w14:paraId="6280AF9C" w14:textId="77777777" w:rsidR="00F94D2D" w:rsidRPr="0058279B" w:rsidRDefault="00F94D2D" w:rsidP="006908DF">
            <w:pPr>
              <w:spacing w:line="244" w:lineRule="auto"/>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4138EB3A" w14:textId="77777777" w:rsidR="00F94D2D" w:rsidRPr="0058279B" w:rsidRDefault="00F94D2D" w:rsidP="00F94D2D">
      <w:pPr>
        <w:pStyle w:val="Nagwek5"/>
        <w:rPr>
          <w:noProof/>
        </w:rPr>
      </w:pPr>
      <w:r w:rsidRPr="0058279B">
        <w:rPr>
          <w:noProof/>
        </w:rPr>
        <w:t xml:space="preserve">snd (Hyperlink Sound) </w:t>
      </w:r>
    </w:p>
    <w:p w14:paraId="3FA4EF01" w14:textId="77777777" w:rsidR="00F94D2D" w:rsidRPr="0058279B" w:rsidRDefault="00F94D2D" w:rsidP="00F94D2D">
      <w:pPr>
        <w:pStyle w:val="Standardowyakapit"/>
        <w:rPr>
          <w:noProof/>
        </w:rPr>
      </w:pPr>
      <w:r w:rsidRPr="0058279B">
        <w:rPr>
          <w:noProof/>
        </w:rPr>
        <w:t xml:space="preserve">This element specifies a sound to be played when a hyperlink within the document is activated. This sound is specified from within the parent hyperlink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3"/>
        <w:gridCol w:w="7109"/>
      </w:tblGrid>
      <w:tr w:rsidR="00F94D2D" w:rsidRPr="0058279B" w14:paraId="027422F1" w14:textId="77777777" w:rsidTr="006908DF">
        <w:tc>
          <w:tcPr>
            <w:tcW w:w="2059" w:type="dxa"/>
            <w:shd w:val="clear" w:color="auto" w:fill="C0C0C0"/>
          </w:tcPr>
          <w:p w14:paraId="3571D886" w14:textId="77777777" w:rsidR="00F94D2D" w:rsidRPr="0058279B" w:rsidRDefault="00F94D2D" w:rsidP="006908DF">
            <w:pPr>
              <w:keepNext/>
              <w:spacing w:line="259" w:lineRule="auto"/>
              <w:ind w:right="2"/>
              <w:jc w:val="center"/>
              <w:rPr>
                <w:noProof/>
              </w:rPr>
            </w:pPr>
            <w:r w:rsidRPr="0058279B">
              <w:rPr>
                <w:b/>
                <w:noProof/>
              </w:rPr>
              <w:lastRenderedPageBreak/>
              <w:t xml:space="preserve">Attributes </w:t>
            </w:r>
          </w:p>
        </w:tc>
        <w:tc>
          <w:tcPr>
            <w:tcW w:w="8014" w:type="dxa"/>
            <w:shd w:val="clear" w:color="auto" w:fill="C0C0C0"/>
          </w:tcPr>
          <w:p w14:paraId="6B8C5A61" w14:textId="77777777" w:rsidR="00F94D2D" w:rsidRPr="0058279B" w:rsidRDefault="00F94D2D" w:rsidP="006908DF">
            <w:pPr>
              <w:keepNext/>
              <w:spacing w:line="259" w:lineRule="auto"/>
              <w:ind w:right="4"/>
              <w:jc w:val="center"/>
              <w:rPr>
                <w:noProof/>
              </w:rPr>
            </w:pPr>
            <w:r w:rsidRPr="0058279B">
              <w:rPr>
                <w:b/>
                <w:noProof/>
              </w:rPr>
              <w:t xml:space="preserve">Description </w:t>
            </w:r>
          </w:p>
        </w:tc>
      </w:tr>
      <w:tr w:rsidR="00F94D2D" w:rsidRPr="0058279B" w14:paraId="448B5181" w14:textId="77777777" w:rsidTr="006908DF">
        <w:tc>
          <w:tcPr>
            <w:tcW w:w="2059" w:type="dxa"/>
          </w:tcPr>
          <w:p w14:paraId="3C6D3A03"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8014" w:type="dxa"/>
          </w:tcPr>
          <w:p w14:paraId="4557635A" w14:textId="77777777" w:rsidR="00F94D2D" w:rsidRPr="0058279B" w:rsidRDefault="00F94D2D" w:rsidP="006908DF">
            <w:pPr>
              <w:spacing w:line="259" w:lineRule="auto"/>
              <w:ind w:left="1"/>
              <w:rPr>
                <w:noProof/>
              </w:rPr>
            </w:pPr>
            <w:r w:rsidRPr="0058279B">
              <w:rPr>
                <w:noProof/>
              </w:rPr>
              <w:t>Specifies the identification information for an embedded audio file. This attribute is used to specify the location of an object that resides locally within the file.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F94D2D" w:rsidRPr="0058279B" w14:paraId="04306207" w14:textId="77777777" w:rsidTr="006908DF">
        <w:tc>
          <w:tcPr>
            <w:tcW w:w="2059" w:type="dxa"/>
          </w:tcPr>
          <w:p w14:paraId="2FC2AB97"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ame </w:t>
            </w:r>
            <w:r w:rsidRPr="0058279B">
              <w:rPr>
                <w:noProof/>
              </w:rPr>
              <w:t xml:space="preserve">(Sound Name) </w:t>
            </w:r>
          </w:p>
        </w:tc>
        <w:tc>
          <w:tcPr>
            <w:tcW w:w="8014" w:type="dxa"/>
          </w:tcPr>
          <w:p w14:paraId="5A3D7EA5" w14:textId="77777777" w:rsidR="00F94D2D" w:rsidRPr="0058279B" w:rsidRDefault="00F94D2D" w:rsidP="006908DF">
            <w:pPr>
              <w:spacing w:line="239" w:lineRule="auto"/>
              <w:ind w:left="1"/>
              <w:rPr>
                <w:noProof/>
              </w:rPr>
            </w:pPr>
            <w:r w:rsidRPr="0058279B">
              <w:rPr>
                <w:noProof/>
              </w:rPr>
              <w:t xml:space="preserve">Specifies the original name or given short name for the corresponding sound. This is used to distinguish this sound from others by providing a human readable name for the attached sound should the user need to identify the sound among others within the UI. </w:t>
            </w:r>
          </w:p>
        </w:tc>
      </w:tr>
    </w:tbl>
    <w:p w14:paraId="4F2D511A" w14:textId="77777777" w:rsidR="00F94D2D" w:rsidRPr="0058279B" w:rsidRDefault="00F94D2D" w:rsidP="00F94D2D">
      <w:pPr>
        <w:pStyle w:val="Nagwek5"/>
        <w:rPr>
          <w:noProof/>
        </w:rPr>
      </w:pPr>
      <w:r w:rsidRPr="0058279B">
        <w:rPr>
          <w:noProof/>
        </w:rPr>
        <w:t xml:space="preserve">sp (Shape) </w:t>
      </w:r>
    </w:p>
    <w:p w14:paraId="188D32E1" w14:textId="77777777" w:rsidR="00F94D2D" w:rsidRPr="0058279B" w:rsidRDefault="00F94D2D" w:rsidP="00F94D2D">
      <w:pPr>
        <w:pStyle w:val="Standardowyakapit"/>
        <w:rPr>
          <w:noProof/>
        </w:rPr>
      </w:pPr>
      <w:r w:rsidRPr="0058279B">
        <w:rPr>
          <w:noProof/>
        </w:rPr>
        <w:t xml:space="preserve">This element specifies the existence of a single shape. A shape can either be a preset or a custom geometry, defined using the </w:t>
      </w:r>
      <w:r w:rsidRPr="0058279B">
        <w:rPr>
          <w:rFonts w:ascii="Cambria" w:eastAsia="Cambria" w:hAnsi="Cambria" w:cs="Cambria"/>
          <w:noProof/>
        </w:rPr>
        <w:t>DrawingML</w:t>
      </w:r>
      <w:r w:rsidRPr="0058279B">
        <w:rPr>
          <w:noProof/>
        </w:rPr>
        <w:t xml:space="preserve"> framework. In addition to a geometry each shape can have both visual and nonvisual properties attached. Text and corresponding styling information can also be attached to a shape. This shape is specified along with all other shapes within either the shape tree or group shape elements. </w:t>
      </w:r>
    </w:p>
    <w:p w14:paraId="7BE5B2CF" w14:textId="77777777" w:rsidR="00F94D2D" w:rsidRPr="0058279B" w:rsidRDefault="00F94D2D" w:rsidP="00F94D2D">
      <w:pPr>
        <w:pStyle w:val="Nagwek5"/>
        <w:rPr>
          <w:noProof/>
        </w:rPr>
      </w:pPr>
      <w:r w:rsidRPr="0058279B">
        <w:rPr>
          <w:noProof/>
        </w:rPr>
        <w:t xml:space="preserve">spLocks (Shape Locks) </w:t>
      </w:r>
    </w:p>
    <w:p w14:paraId="36099D92" w14:textId="77777777" w:rsidR="00F94D2D" w:rsidRPr="0058279B" w:rsidRDefault="00F94D2D" w:rsidP="00F94D2D">
      <w:pPr>
        <w:pStyle w:val="Standardowyakapit"/>
        <w:rPr>
          <w:noProof/>
        </w:rPr>
      </w:pPr>
      <w:r w:rsidRPr="0058279B">
        <w:rPr>
          <w:noProof/>
        </w:rPr>
        <w:t xml:space="preserve">This element specifies all locking properties for a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F94D2D" w:rsidRPr="0058279B" w14:paraId="389EFA3F" w14:textId="77777777" w:rsidTr="006908DF">
        <w:tc>
          <w:tcPr>
            <w:tcW w:w="2149" w:type="dxa"/>
            <w:shd w:val="clear" w:color="auto" w:fill="C0C0C0"/>
          </w:tcPr>
          <w:p w14:paraId="29EEB2F2"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6913" w:type="dxa"/>
            <w:shd w:val="clear" w:color="auto" w:fill="C0C0C0"/>
          </w:tcPr>
          <w:p w14:paraId="4553BDA3"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60E77773" w14:textId="77777777" w:rsidTr="006908DF">
        <w:tc>
          <w:tcPr>
            <w:tcW w:w="2149" w:type="dxa"/>
          </w:tcPr>
          <w:p w14:paraId="45F3092B" w14:textId="77777777" w:rsidR="00F94D2D" w:rsidRPr="0058279B" w:rsidRDefault="00F94D2D" w:rsidP="006908DF">
            <w:pPr>
              <w:spacing w:after="2" w:line="238"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17B39F00" w14:textId="77777777" w:rsidR="00F94D2D" w:rsidRPr="0058279B" w:rsidRDefault="00F94D2D" w:rsidP="006908D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18AFEE9F" w14:textId="77777777" w:rsidTr="006908DF">
        <w:tc>
          <w:tcPr>
            <w:tcW w:w="2149" w:type="dxa"/>
          </w:tcPr>
          <w:p w14:paraId="2ADE5650" w14:textId="77777777" w:rsidR="00F94D2D" w:rsidRPr="0058279B" w:rsidRDefault="00F94D2D" w:rsidP="006908D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2EA2053E" w14:textId="77777777" w:rsidR="00F94D2D" w:rsidRPr="0058279B" w:rsidRDefault="00F94D2D" w:rsidP="006908D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38207C2B" w14:textId="77777777" w:rsidTr="006908DF">
        <w:tc>
          <w:tcPr>
            <w:tcW w:w="2149" w:type="dxa"/>
          </w:tcPr>
          <w:p w14:paraId="30620E19" w14:textId="77777777" w:rsidR="00F94D2D" w:rsidRPr="0058279B" w:rsidRDefault="00F94D2D" w:rsidP="006908D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3CC3A1BC" w14:textId="77777777" w:rsidR="00F94D2D" w:rsidRPr="0058279B" w:rsidRDefault="00F94D2D" w:rsidP="006908D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5C63006D" w14:textId="77777777" w:rsidTr="006908DF">
        <w:tc>
          <w:tcPr>
            <w:tcW w:w="2149" w:type="dxa"/>
          </w:tcPr>
          <w:p w14:paraId="5148536A" w14:textId="77777777" w:rsidR="00F94D2D" w:rsidRPr="0058279B" w:rsidRDefault="00F94D2D" w:rsidP="006908DF">
            <w:pPr>
              <w:spacing w:after="10" w:line="231"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5EB4E285" w14:textId="77777777" w:rsidR="00F94D2D" w:rsidRPr="0058279B" w:rsidRDefault="00F94D2D" w:rsidP="006908DF">
            <w:pPr>
              <w:spacing w:line="241"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6031784C" w14:textId="77777777" w:rsidTr="006908DF">
        <w:tc>
          <w:tcPr>
            <w:tcW w:w="2149" w:type="dxa"/>
          </w:tcPr>
          <w:p w14:paraId="5D1435F4" w14:textId="77777777" w:rsidR="00F94D2D" w:rsidRPr="0058279B" w:rsidRDefault="00F94D2D" w:rsidP="006908D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6B66C21B"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24C2DC8E" w14:textId="77777777" w:rsidTr="006908DF">
        <w:tc>
          <w:tcPr>
            <w:tcW w:w="2149" w:type="dxa"/>
          </w:tcPr>
          <w:p w14:paraId="64E0EA6D"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238E4A3D"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55453246" w14:textId="77777777" w:rsidTr="006908DF">
        <w:tc>
          <w:tcPr>
            <w:tcW w:w="2149" w:type="dxa"/>
          </w:tcPr>
          <w:p w14:paraId="6293F79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618F65E7" w14:textId="77777777" w:rsidR="00F94D2D" w:rsidRPr="0058279B" w:rsidRDefault="00F94D2D" w:rsidP="006908DF">
            <w:pPr>
              <w:spacing w:line="242"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5B206124" w14:textId="77777777" w:rsidTr="006908DF">
        <w:tc>
          <w:tcPr>
            <w:tcW w:w="2149" w:type="dxa"/>
          </w:tcPr>
          <w:p w14:paraId="5AA67BB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3FE54F4F" w14:textId="77777777" w:rsidR="00F94D2D" w:rsidRPr="0058279B" w:rsidRDefault="00F94D2D" w:rsidP="006908D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04C6F6D0" w14:textId="77777777" w:rsidTr="006908DF">
        <w:tc>
          <w:tcPr>
            <w:tcW w:w="2149" w:type="dxa"/>
          </w:tcPr>
          <w:p w14:paraId="043B7AF2" w14:textId="77777777" w:rsidR="00F94D2D" w:rsidRPr="0058279B" w:rsidRDefault="00F94D2D" w:rsidP="006908DF">
            <w:pPr>
              <w:spacing w:line="259" w:lineRule="auto"/>
              <w:rPr>
                <w:noProof/>
              </w:rPr>
            </w:pPr>
            <w:r w:rsidRPr="004B1C93">
              <w:rPr>
                <w:rStyle w:val="NazwaProgramowa"/>
                <w:rFonts w:ascii="Calibri" w:hAnsi="Calibri" w:cs="Calibri"/>
                <w:lang w:val="en-AU"/>
              </w:rPr>
              <w:lastRenderedPageBreak/>
              <w:t xml:space="preserve">noRot </w:t>
            </w:r>
            <w:r w:rsidRPr="0058279B">
              <w:rPr>
                <w:noProof/>
              </w:rPr>
              <w:t xml:space="preserve">(Disallow Shape Rotation) </w:t>
            </w:r>
          </w:p>
        </w:tc>
        <w:tc>
          <w:tcPr>
            <w:tcW w:w="6913" w:type="dxa"/>
          </w:tcPr>
          <w:p w14:paraId="78E859B9" w14:textId="77777777" w:rsidR="00F94D2D" w:rsidRPr="0058279B" w:rsidRDefault="00F94D2D" w:rsidP="006908D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2EF6DBC8" w14:textId="77777777" w:rsidTr="006908DF">
        <w:tc>
          <w:tcPr>
            <w:tcW w:w="2149" w:type="dxa"/>
          </w:tcPr>
          <w:p w14:paraId="5FF72C8D"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287516C2" w14:textId="77777777" w:rsidR="00F94D2D" w:rsidRPr="0058279B" w:rsidRDefault="00F94D2D" w:rsidP="006908DF">
            <w:pPr>
              <w:spacing w:line="241" w:lineRule="auto"/>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r w:rsidR="00F94D2D" w:rsidRPr="0058279B" w14:paraId="14FD4FD9" w14:textId="77777777" w:rsidTr="006908DF">
        <w:tc>
          <w:tcPr>
            <w:tcW w:w="2149" w:type="dxa"/>
          </w:tcPr>
          <w:p w14:paraId="4F5A5030" w14:textId="77777777" w:rsidR="00F94D2D" w:rsidRPr="0058279B" w:rsidRDefault="00F94D2D" w:rsidP="006908DF">
            <w:pPr>
              <w:spacing w:after="2" w:line="237" w:lineRule="auto"/>
              <w:rPr>
                <w:noProof/>
              </w:rPr>
            </w:pPr>
            <w:r w:rsidRPr="004B1C93">
              <w:rPr>
                <w:rStyle w:val="NazwaProgramowa"/>
                <w:rFonts w:ascii="Calibri" w:hAnsi="Calibri" w:cs="Calibri"/>
                <w:lang w:val="en-AU"/>
              </w:rPr>
              <w:t xml:space="preserve">noTextEdit </w:t>
            </w:r>
            <w:r w:rsidRPr="0058279B">
              <w:rPr>
                <w:noProof/>
              </w:rPr>
              <w:t xml:space="preserve">(Disallow Shape </w:t>
            </w:r>
          </w:p>
        </w:tc>
        <w:tc>
          <w:tcPr>
            <w:tcW w:w="6913" w:type="dxa"/>
          </w:tcPr>
          <w:p w14:paraId="56C314AF" w14:textId="77777777" w:rsidR="00F94D2D" w:rsidRPr="0058279B" w:rsidRDefault="00F94D2D" w:rsidP="006908DF">
            <w:pPr>
              <w:spacing w:line="242" w:lineRule="auto"/>
              <w:ind w:left="1"/>
              <w:rPr>
                <w:noProof/>
              </w:rPr>
            </w:pPr>
            <w:r w:rsidRPr="0058279B">
              <w:rPr>
                <w:noProof/>
              </w:rPr>
              <w:t xml:space="preserve">Specifies that the generating application should not allow editing of the shape text for the corresponding shape. If this attribute is not specified, then a value of </w:t>
            </w:r>
            <w:r w:rsidRPr="0058279B">
              <w:rPr>
                <w:rFonts w:ascii="Cambria" w:eastAsia="Cambria" w:hAnsi="Cambria" w:cs="Cambria"/>
                <w:noProof/>
              </w:rPr>
              <w:t>false</w:t>
            </w:r>
            <w:r w:rsidRPr="0058279B">
              <w:rPr>
                <w:noProof/>
              </w:rPr>
              <w:t xml:space="preserve"> is assumed. </w:t>
            </w:r>
          </w:p>
        </w:tc>
      </w:tr>
    </w:tbl>
    <w:p w14:paraId="54ECFC3E" w14:textId="77777777" w:rsidR="00F94D2D" w:rsidRPr="0058279B" w:rsidRDefault="00F94D2D" w:rsidP="00F94D2D">
      <w:pPr>
        <w:pStyle w:val="Nagwek5"/>
        <w:rPr>
          <w:noProof/>
        </w:rPr>
      </w:pPr>
      <w:r w:rsidRPr="0058279B">
        <w:rPr>
          <w:noProof/>
        </w:rPr>
        <w:t xml:space="preserve">spPr (Shape Properties) </w:t>
      </w:r>
    </w:p>
    <w:p w14:paraId="2295AA25" w14:textId="77777777" w:rsidR="00F94D2D" w:rsidRPr="0058279B" w:rsidRDefault="00F94D2D" w:rsidP="00F94D2D">
      <w:pPr>
        <w:pStyle w:val="Standardowyakapit"/>
        <w:rPr>
          <w:noProof/>
        </w:rPr>
      </w:pPr>
      <w:r w:rsidRPr="0058279B">
        <w:rPr>
          <w:noProof/>
        </w:rPr>
        <w:t xml:space="preserve">This element specifies the visual shape properties that can be applied to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4"/>
        <w:gridCol w:w="7148"/>
      </w:tblGrid>
      <w:tr w:rsidR="00F94D2D" w:rsidRPr="0058279B" w14:paraId="1BCB5497" w14:textId="77777777" w:rsidTr="006908DF">
        <w:tc>
          <w:tcPr>
            <w:tcW w:w="1914" w:type="dxa"/>
            <w:shd w:val="clear" w:color="auto" w:fill="C0C0C0"/>
          </w:tcPr>
          <w:p w14:paraId="62AD1C30" w14:textId="77777777" w:rsidR="00F94D2D" w:rsidRPr="0058279B" w:rsidRDefault="00F94D2D" w:rsidP="006908DF">
            <w:pPr>
              <w:keepNext/>
              <w:spacing w:line="259" w:lineRule="auto"/>
              <w:ind w:right="6"/>
              <w:jc w:val="center"/>
              <w:rPr>
                <w:noProof/>
              </w:rPr>
            </w:pPr>
            <w:r w:rsidRPr="0058279B">
              <w:rPr>
                <w:b/>
                <w:noProof/>
              </w:rPr>
              <w:t xml:space="preserve">Attributes </w:t>
            </w:r>
          </w:p>
        </w:tc>
        <w:tc>
          <w:tcPr>
            <w:tcW w:w="7148" w:type="dxa"/>
            <w:shd w:val="clear" w:color="auto" w:fill="C0C0C0"/>
          </w:tcPr>
          <w:p w14:paraId="261F59F8" w14:textId="77777777" w:rsidR="00F94D2D" w:rsidRPr="0058279B" w:rsidRDefault="00F94D2D" w:rsidP="006908DF">
            <w:pPr>
              <w:keepNext/>
              <w:spacing w:line="259" w:lineRule="auto"/>
              <w:ind w:right="9"/>
              <w:jc w:val="center"/>
              <w:rPr>
                <w:noProof/>
              </w:rPr>
            </w:pPr>
            <w:r w:rsidRPr="0058279B">
              <w:rPr>
                <w:b/>
                <w:noProof/>
              </w:rPr>
              <w:t xml:space="preserve">Description </w:t>
            </w:r>
          </w:p>
        </w:tc>
      </w:tr>
      <w:tr w:rsidR="00F94D2D" w:rsidRPr="0058279B" w14:paraId="00538483" w14:textId="77777777" w:rsidTr="006908DF">
        <w:tc>
          <w:tcPr>
            <w:tcW w:w="1914" w:type="dxa"/>
          </w:tcPr>
          <w:p w14:paraId="6278E1FF" w14:textId="77777777" w:rsidR="00F94D2D" w:rsidRPr="0058279B" w:rsidRDefault="00F94D2D" w:rsidP="006908DF">
            <w:pPr>
              <w:spacing w:after="160" w:line="259" w:lineRule="auto"/>
              <w:rPr>
                <w:noProof/>
              </w:rPr>
            </w:pPr>
            <w:r w:rsidRPr="004B1C93">
              <w:rPr>
                <w:rStyle w:val="NazwaProgramowa"/>
                <w:rFonts w:ascii="Calibri" w:hAnsi="Calibri" w:cs="Calibri"/>
                <w:lang w:val="en-AU"/>
              </w:rPr>
              <w:t xml:space="preserve">bwMode </w:t>
            </w:r>
            <w:r w:rsidRPr="0058279B">
              <w:rPr>
                <w:noProof/>
              </w:rPr>
              <w:t>(Black and White Mode)</w:t>
            </w:r>
          </w:p>
        </w:tc>
        <w:tc>
          <w:tcPr>
            <w:tcW w:w="7148" w:type="dxa"/>
          </w:tcPr>
          <w:p w14:paraId="5282D5DE" w14:textId="77777777" w:rsidR="00F94D2D" w:rsidRPr="0058279B" w:rsidRDefault="00F94D2D" w:rsidP="006908DF">
            <w:pPr>
              <w:spacing w:line="259" w:lineRule="auto"/>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1F0F476B" w14:textId="77777777" w:rsidR="00F94D2D" w:rsidRPr="0058279B" w:rsidRDefault="00F94D2D" w:rsidP="00F94D2D">
      <w:pPr>
        <w:pStyle w:val="Nagwek5"/>
        <w:rPr>
          <w:noProof/>
        </w:rPr>
      </w:pPr>
      <w:r w:rsidRPr="0058279B">
        <w:rPr>
          <w:noProof/>
        </w:rPr>
        <w:t xml:space="preserve">stCxn (Connection Start) </w:t>
      </w:r>
    </w:p>
    <w:p w14:paraId="2833A5B2" w14:textId="77777777" w:rsidR="00F94D2D" w:rsidRPr="0058279B" w:rsidRDefault="00F94D2D" w:rsidP="00F94D2D">
      <w:pPr>
        <w:pStyle w:val="Standardowyakapit"/>
        <w:rPr>
          <w:noProof/>
        </w:rPr>
      </w:pPr>
      <w:r w:rsidRPr="0058279B">
        <w:rPr>
          <w:noProof/>
        </w:rPr>
        <w:t xml:space="preserve">This element specifies the starting connection that should be made by the corresponding connector shape. This connects the head of the connector to the first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F94D2D" w:rsidRPr="0058279B" w14:paraId="07D1B578" w14:textId="77777777" w:rsidTr="006908DF">
        <w:tc>
          <w:tcPr>
            <w:tcW w:w="2030" w:type="dxa"/>
            <w:shd w:val="clear" w:color="auto" w:fill="C0C0C0"/>
          </w:tcPr>
          <w:p w14:paraId="60686D03"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3" w:type="dxa"/>
            <w:shd w:val="clear" w:color="auto" w:fill="C0C0C0"/>
          </w:tcPr>
          <w:p w14:paraId="212AF3A5"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3896BC88" w14:textId="77777777" w:rsidTr="006908DF">
        <w:tc>
          <w:tcPr>
            <w:tcW w:w="2030" w:type="dxa"/>
          </w:tcPr>
          <w:p w14:paraId="132B7CB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3" w:type="dxa"/>
          </w:tcPr>
          <w:p w14:paraId="065CFE5C" w14:textId="77777777" w:rsidR="00F94D2D" w:rsidRPr="0058279B" w:rsidRDefault="00F94D2D" w:rsidP="006908DF">
            <w:pPr>
              <w:spacing w:line="259" w:lineRule="auto"/>
              <w:ind w:left="1"/>
              <w:rPr>
                <w:noProof/>
              </w:rPr>
            </w:pPr>
            <w:r w:rsidRPr="0058279B">
              <w:rPr>
                <w:noProof/>
              </w:rPr>
              <w:t xml:space="preserve">Specifies the id of the shape to make the final connection to. </w:t>
            </w:r>
          </w:p>
        </w:tc>
      </w:tr>
      <w:tr w:rsidR="00F94D2D" w:rsidRPr="0058279B" w14:paraId="0C9E18DC" w14:textId="77777777" w:rsidTr="006908DF">
        <w:tc>
          <w:tcPr>
            <w:tcW w:w="2030" w:type="dxa"/>
          </w:tcPr>
          <w:p w14:paraId="09CB6E3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x </w:t>
            </w:r>
            <w:r w:rsidRPr="0058279B">
              <w:rPr>
                <w:noProof/>
              </w:rPr>
              <w:t xml:space="preserve">(Index) </w:t>
            </w:r>
          </w:p>
        </w:tc>
        <w:tc>
          <w:tcPr>
            <w:tcW w:w="8043" w:type="dxa"/>
          </w:tcPr>
          <w:p w14:paraId="5C5038C1" w14:textId="77777777" w:rsidR="00F94D2D" w:rsidRPr="0058279B" w:rsidRDefault="00F94D2D" w:rsidP="006908DF">
            <w:pPr>
              <w:spacing w:line="239" w:lineRule="auto"/>
              <w:ind w:left="1"/>
              <w:rPr>
                <w:noProof/>
              </w:rPr>
            </w:pPr>
            <w:r w:rsidRPr="0058279B">
              <w:rPr>
                <w:noProof/>
              </w:rPr>
              <w:t xml:space="preserve">Specifies the index into the connection site table of the final connection shape. That is there are many connection sites on a shape and it shall be specified which connection site the corresponding connector shape should connect to. </w:t>
            </w:r>
          </w:p>
        </w:tc>
      </w:tr>
    </w:tbl>
    <w:p w14:paraId="282C741C" w14:textId="77777777" w:rsidR="00F94D2D" w:rsidRPr="0058279B" w:rsidRDefault="00F94D2D" w:rsidP="00F94D2D">
      <w:pPr>
        <w:pStyle w:val="Nagwek5"/>
        <w:rPr>
          <w:noProof/>
        </w:rPr>
      </w:pPr>
      <w:r w:rsidRPr="0058279B">
        <w:rPr>
          <w:noProof/>
        </w:rPr>
        <w:t xml:space="preserve">style (Shape Style) </w:t>
      </w:r>
    </w:p>
    <w:p w14:paraId="4C6F14E3" w14:textId="77777777" w:rsidR="00F94D2D" w:rsidRPr="0058279B" w:rsidRDefault="00F94D2D" w:rsidP="00F94D2D">
      <w:pPr>
        <w:pStyle w:val="Standardowyakapit"/>
        <w:rPr>
          <w:noProof/>
        </w:rPr>
      </w:pPr>
      <w:r w:rsidRPr="0058279B">
        <w:rPr>
          <w:noProof/>
        </w:rPr>
        <w:t xml:space="preserve">This element specifies the style information for a shape. </w:t>
      </w:r>
    </w:p>
    <w:p w14:paraId="5C812394" w14:textId="77777777" w:rsidR="00F94D2D" w:rsidRPr="0058279B" w:rsidRDefault="00F94D2D" w:rsidP="00F94D2D">
      <w:pPr>
        <w:pStyle w:val="Nagwek5"/>
        <w:rPr>
          <w:noProof/>
        </w:rPr>
      </w:pPr>
      <w:r w:rsidRPr="0058279B">
        <w:rPr>
          <w:noProof/>
        </w:rPr>
        <w:t xml:space="preserve">sx (Horizontal Ratio) </w:t>
      </w:r>
    </w:p>
    <w:p w14:paraId="613EB9CF" w14:textId="77777777" w:rsidR="00F94D2D" w:rsidRPr="0058279B" w:rsidRDefault="00F94D2D" w:rsidP="00F94D2D">
      <w:pPr>
        <w:pStyle w:val="Standardowyakapit"/>
        <w:rPr>
          <w:noProof/>
        </w:rPr>
      </w:pPr>
      <w:r w:rsidRPr="0058279B">
        <w:rPr>
          <w:noProof/>
        </w:rPr>
        <w:t xml:space="preserve">This element specifies the horizontal ratio for use within a scaling calcul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4"/>
        <w:gridCol w:w="7078"/>
      </w:tblGrid>
      <w:tr w:rsidR="00F94D2D" w:rsidRPr="0058279B" w14:paraId="4BFCFFA6" w14:textId="77777777" w:rsidTr="006908DF">
        <w:tc>
          <w:tcPr>
            <w:tcW w:w="2044" w:type="dxa"/>
            <w:shd w:val="clear" w:color="auto" w:fill="C0C0C0"/>
          </w:tcPr>
          <w:p w14:paraId="3E6B1A42" w14:textId="77777777" w:rsidR="00F94D2D" w:rsidRPr="0058279B" w:rsidRDefault="00F94D2D" w:rsidP="006908DF">
            <w:pPr>
              <w:keepNext/>
              <w:spacing w:line="259" w:lineRule="auto"/>
              <w:ind w:right="5"/>
              <w:jc w:val="center"/>
              <w:rPr>
                <w:noProof/>
              </w:rPr>
            </w:pPr>
            <w:r w:rsidRPr="0058279B">
              <w:rPr>
                <w:b/>
                <w:noProof/>
              </w:rPr>
              <w:t xml:space="preserve">Attributes </w:t>
            </w:r>
          </w:p>
        </w:tc>
        <w:tc>
          <w:tcPr>
            <w:tcW w:w="8029" w:type="dxa"/>
            <w:shd w:val="clear" w:color="auto" w:fill="C0C0C0"/>
          </w:tcPr>
          <w:p w14:paraId="2DDB2A92" w14:textId="77777777" w:rsidR="00F94D2D" w:rsidRPr="0058279B" w:rsidRDefault="00F94D2D" w:rsidP="006908DF">
            <w:pPr>
              <w:keepNext/>
              <w:spacing w:line="259" w:lineRule="auto"/>
              <w:ind w:right="8"/>
              <w:jc w:val="center"/>
              <w:rPr>
                <w:noProof/>
              </w:rPr>
            </w:pPr>
            <w:r w:rsidRPr="0058279B">
              <w:rPr>
                <w:b/>
                <w:noProof/>
              </w:rPr>
              <w:t xml:space="preserve">Description </w:t>
            </w:r>
          </w:p>
        </w:tc>
      </w:tr>
      <w:tr w:rsidR="00F94D2D" w:rsidRPr="0058279B" w14:paraId="6B288B7F" w14:textId="77777777" w:rsidTr="006908DF">
        <w:tc>
          <w:tcPr>
            <w:tcW w:w="2044" w:type="dxa"/>
          </w:tcPr>
          <w:p w14:paraId="43E870A0"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 </w:t>
            </w:r>
            <w:r w:rsidRPr="0058279B">
              <w:rPr>
                <w:noProof/>
              </w:rPr>
              <w:t xml:space="preserve">(Denominator) </w:t>
            </w:r>
          </w:p>
        </w:tc>
        <w:tc>
          <w:tcPr>
            <w:tcW w:w="8029" w:type="dxa"/>
          </w:tcPr>
          <w:p w14:paraId="4735847D" w14:textId="77777777" w:rsidR="00F94D2D" w:rsidRPr="0058279B" w:rsidRDefault="00F94D2D" w:rsidP="006908DF">
            <w:pPr>
              <w:spacing w:line="259" w:lineRule="auto"/>
              <w:ind w:left="1"/>
              <w:rPr>
                <w:noProof/>
              </w:rPr>
            </w:pPr>
            <w:r w:rsidRPr="0058279B">
              <w:rPr>
                <w:noProof/>
              </w:rPr>
              <w:t xml:space="preserve">Specifies the denominator to be used within the equation. </w:t>
            </w:r>
          </w:p>
        </w:tc>
      </w:tr>
      <w:tr w:rsidR="00F94D2D" w:rsidRPr="0058279B" w14:paraId="1BE34FF0" w14:textId="77777777" w:rsidTr="006908DF">
        <w:tc>
          <w:tcPr>
            <w:tcW w:w="2044" w:type="dxa"/>
          </w:tcPr>
          <w:p w14:paraId="0D7C6A0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 </w:t>
            </w:r>
            <w:r w:rsidRPr="0058279B">
              <w:rPr>
                <w:noProof/>
              </w:rPr>
              <w:t xml:space="preserve">(Numerator) </w:t>
            </w:r>
          </w:p>
        </w:tc>
        <w:tc>
          <w:tcPr>
            <w:tcW w:w="8029" w:type="dxa"/>
          </w:tcPr>
          <w:p w14:paraId="78FCF8D7" w14:textId="77777777" w:rsidR="00F94D2D" w:rsidRPr="0058279B" w:rsidRDefault="00F94D2D" w:rsidP="006908DF">
            <w:pPr>
              <w:spacing w:line="259" w:lineRule="auto"/>
              <w:ind w:left="1"/>
              <w:rPr>
                <w:noProof/>
              </w:rPr>
            </w:pPr>
            <w:r w:rsidRPr="0058279B">
              <w:rPr>
                <w:noProof/>
              </w:rPr>
              <w:t xml:space="preserve">Specifies the numerator to be used within the equation. </w:t>
            </w:r>
          </w:p>
        </w:tc>
      </w:tr>
    </w:tbl>
    <w:p w14:paraId="7A7E592A" w14:textId="77777777" w:rsidR="00F94D2D" w:rsidRPr="0058279B" w:rsidRDefault="00F94D2D" w:rsidP="00F94D2D">
      <w:pPr>
        <w:pStyle w:val="Nagwek5"/>
        <w:rPr>
          <w:noProof/>
        </w:rPr>
      </w:pPr>
      <w:r w:rsidRPr="0058279B">
        <w:rPr>
          <w:noProof/>
        </w:rPr>
        <w:t xml:space="preserve">sy (Vertical Ratio) </w:t>
      </w:r>
    </w:p>
    <w:p w14:paraId="5C2F9C30" w14:textId="77777777" w:rsidR="00F94D2D" w:rsidRPr="0058279B" w:rsidRDefault="00F94D2D" w:rsidP="00F94D2D">
      <w:pPr>
        <w:pStyle w:val="Standardowyakapit"/>
        <w:rPr>
          <w:noProof/>
        </w:rPr>
      </w:pPr>
      <w:r w:rsidRPr="0058279B">
        <w:rPr>
          <w:noProof/>
        </w:rPr>
        <w:t xml:space="preserve">This element specifies the vertical ratio for use within a scaling calcul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4"/>
        <w:gridCol w:w="7078"/>
      </w:tblGrid>
      <w:tr w:rsidR="00F94D2D" w:rsidRPr="0058279B" w14:paraId="42488621" w14:textId="77777777" w:rsidTr="006908DF">
        <w:tc>
          <w:tcPr>
            <w:tcW w:w="2044" w:type="dxa"/>
            <w:shd w:val="clear" w:color="auto" w:fill="C0C0C0"/>
          </w:tcPr>
          <w:p w14:paraId="2987C810" w14:textId="77777777" w:rsidR="00F94D2D" w:rsidRPr="0058279B" w:rsidRDefault="00F94D2D" w:rsidP="006908DF">
            <w:pPr>
              <w:keepNext/>
              <w:spacing w:line="259" w:lineRule="auto"/>
              <w:ind w:right="5"/>
              <w:jc w:val="center"/>
              <w:rPr>
                <w:noProof/>
              </w:rPr>
            </w:pPr>
            <w:r w:rsidRPr="0058279B">
              <w:rPr>
                <w:b/>
                <w:noProof/>
              </w:rPr>
              <w:lastRenderedPageBreak/>
              <w:t xml:space="preserve">Attributes </w:t>
            </w:r>
          </w:p>
        </w:tc>
        <w:tc>
          <w:tcPr>
            <w:tcW w:w="8029" w:type="dxa"/>
            <w:shd w:val="clear" w:color="auto" w:fill="C0C0C0"/>
          </w:tcPr>
          <w:p w14:paraId="5912D37F" w14:textId="77777777" w:rsidR="00F94D2D" w:rsidRPr="0058279B" w:rsidRDefault="00F94D2D" w:rsidP="006908DF">
            <w:pPr>
              <w:keepNext/>
              <w:spacing w:line="259" w:lineRule="auto"/>
              <w:ind w:right="8"/>
              <w:jc w:val="center"/>
              <w:rPr>
                <w:noProof/>
              </w:rPr>
            </w:pPr>
            <w:r w:rsidRPr="0058279B">
              <w:rPr>
                <w:b/>
                <w:noProof/>
              </w:rPr>
              <w:t xml:space="preserve">Description </w:t>
            </w:r>
          </w:p>
        </w:tc>
      </w:tr>
      <w:tr w:rsidR="00F94D2D" w:rsidRPr="0058279B" w14:paraId="6D5550DA" w14:textId="77777777" w:rsidTr="006908DF">
        <w:tc>
          <w:tcPr>
            <w:tcW w:w="2044" w:type="dxa"/>
          </w:tcPr>
          <w:p w14:paraId="734E7567"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 </w:t>
            </w:r>
            <w:r w:rsidRPr="0058279B">
              <w:rPr>
                <w:noProof/>
              </w:rPr>
              <w:t xml:space="preserve">(Denominator) </w:t>
            </w:r>
          </w:p>
        </w:tc>
        <w:tc>
          <w:tcPr>
            <w:tcW w:w="8029" w:type="dxa"/>
          </w:tcPr>
          <w:p w14:paraId="23FAF352" w14:textId="77777777" w:rsidR="00F94D2D" w:rsidRPr="0058279B" w:rsidRDefault="00F94D2D" w:rsidP="006908DF">
            <w:pPr>
              <w:spacing w:line="259" w:lineRule="auto"/>
              <w:ind w:left="1"/>
              <w:rPr>
                <w:noProof/>
              </w:rPr>
            </w:pPr>
            <w:r w:rsidRPr="0058279B">
              <w:rPr>
                <w:noProof/>
              </w:rPr>
              <w:t xml:space="preserve">Specifies the denominator to be used within the equation. </w:t>
            </w:r>
          </w:p>
        </w:tc>
      </w:tr>
      <w:tr w:rsidR="00F94D2D" w:rsidRPr="0058279B" w14:paraId="345312CF" w14:textId="77777777" w:rsidTr="006908DF">
        <w:tc>
          <w:tcPr>
            <w:tcW w:w="2044" w:type="dxa"/>
          </w:tcPr>
          <w:p w14:paraId="7D0BA0A5"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 </w:t>
            </w:r>
            <w:r w:rsidRPr="0058279B">
              <w:rPr>
                <w:noProof/>
              </w:rPr>
              <w:t xml:space="preserve">(Numerator) </w:t>
            </w:r>
          </w:p>
        </w:tc>
        <w:tc>
          <w:tcPr>
            <w:tcW w:w="8029" w:type="dxa"/>
          </w:tcPr>
          <w:p w14:paraId="421ED80C" w14:textId="77777777" w:rsidR="00F94D2D" w:rsidRPr="0058279B" w:rsidRDefault="00F94D2D" w:rsidP="006908DF">
            <w:pPr>
              <w:spacing w:line="259" w:lineRule="auto"/>
              <w:ind w:left="1"/>
              <w:rPr>
                <w:noProof/>
              </w:rPr>
            </w:pPr>
            <w:r w:rsidRPr="0058279B">
              <w:rPr>
                <w:noProof/>
              </w:rPr>
              <w:t xml:space="preserve">Specifies the numerator to be used within the equation. </w:t>
            </w:r>
          </w:p>
        </w:tc>
      </w:tr>
    </w:tbl>
    <w:p w14:paraId="72056FDB" w14:textId="77777777" w:rsidR="00F94D2D" w:rsidRPr="0058279B" w:rsidRDefault="00F94D2D" w:rsidP="00F94D2D">
      <w:pPr>
        <w:pStyle w:val="Nagwek5"/>
        <w:rPr>
          <w:noProof/>
        </w:rPr>
      </w:pPr>
      <w:r w:rsidRPr="0058279B">
        <w:rPr>
          <w:noProof/>
        </w:rPr>
        <w:t xml:space="preserve">txBody (Shape Text Body) </w:t>
      </w:r>
    </w:p>
    <w:p w14:paraId="55A10A89" w14:textId="77777777" w:rsidR="00F94D2D" w:rsidRPr="0058279B" w:rsidRDefault="00F94D2D" w:rsidP="00F94D2D">
      <w:pPr>
        <w:pStyle w:val="Standardowyakapit"/>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1E1E0BDA" w14:textId="77777777" w:rsidR="00F94D2D" w:rsidRPr="0058279B" w:rsidRDefault="00F94D2D" w:rsidP="00F94D2D">
      <w:pPr>
        <w:pStyle w:val="Nagwek5"/>
        <w:rPr>
          <w:noProof/>
        </w:rPr>
      </w:pPr>
      <w:r w:rsidRPr="0058279B">
        <w:rPr>
          <w:noProof/>
        </w:rPr>
        <w:t xml:space="preserve">txSp (Text Shape) </w:t>
      </w:r>
    </w:p>
    <w:p w14:paraId="01B97B1F" w14:textId="77777777" w:rsidR="00F94D2D" w:rsidRPr="0058279B" w:rsidRDefault="00F94D2D" w:rsidP="00F94D2D">
      <w:pPr>
        <w:pStyle w:val="Standardowyakapit"/>
        <w:rPr>
          <w:noProof/>
        </w:rPr>
      </w:pPr>
      <w:r w:rsidRPr="0058279B">
        <w:rPr>
          <w:noProof/>
        </w:rPr>
        <w:t xml:space="preserve">This element specifies the existence of a text shape within a parent shape. This text shape is specifically used for displaying text as it has only text related child elements. </w:t>
      </w:r>
    </w:p>
    <w:p w14:paraId="43B50E55" w14:textId="77777777" w:rsidR="00F94D2D" w:rsidRPr="0058279B" w:rsidRDefault="00F94D2D" w:rsidP="00F94D2D">
      <w:pPr>
        <w:pStyle w:val="Nagwek5"/>
        <w:rPr>
          <w:noProof/>
        </w:rPr>
      </w:pPr>
      <w:r w:rsidRPr="0058279B">
        <w:rPr>
          <w:noProof/>
        </w:rPr>
        <w:t xml:space="preserve">useSpRect (Use Shape Text Rectangle) </w:t>
      </w:r>
    </w:p>
    <w:p w14:paraId="13F3A3F5" w14:textId="77777777" w:rsidR="00F94D2D" w:rsidRPr="0058279B" w:rsidRDefault="00F94D2D" w:rsidP="00F94D2D">
      <w:pPr>
        <w:pStyle w:val="Standardowyakapit"/>
        <w:rPr>
          <w:noProof/>
        </w:rPr>
      </w:pPr>
      <w:r w:rsidRPr="0058279B">
        <w:rPr>
          <w:noProof/>
        </w:rPr>
        <w:t xml:space="preserve">This element specifies that the text rectangle from the parent shape should be used for this text shape. If this attribute is specified then the text rectangle, or text bounding box as it is also called should have the same dimensions as the text bounding box of the parent shape within which this text shape resides. </w:t>
      </w:r>
    </w:p>
    <w:p w14:paraId="04E5A6A7" w14:textId="77777777" w:rsidR="00F94D2D" w:rsidRPr="0058279B" w:rsidRDefault="00F94D2D" w:rsidP="00F94D2D">
      <w:pPr>
        <w:pStyle w:val="Nagwek5"/>
        <w:rPr>
          <w:noProof/>
        </w:rPr>
      </w:pPr>
      <w:r w:rsidRPr="0058279B">
        <w:rPr>
          <w:noProof/>
        </w:rPr>
        <w:t>cpLocks (Content Part Locks)</w:t>
      </w:r>
      <w:r w:rsidRPr="0058279B">
        <w:rPr>
          <w:noProof/>
          <w:color w:val="000000"/>
        </w:rPr>
        <w:t xml:space="preserve"> </w:t>
      </w:r>
    </w:p>
    <w:p w14:paraId="7937146E" w14:textId="77777777" w:rsidR="00F94D2D" w:rsidRPr="0058279B" w:rsidRDefault="00F94D2D" w:rsidP="00F94D2D">
      <w:pPr>
        <w:pStyle w:val="Standardowyakapit"/>
        <w:rPr>
          <w:noProof/>
        </w:rPr>
      </w:pPr>
      <w:r w:rsidRPr="0058279B">
        <w:rPr>
          <w:noProof/>
        </w:rPr>
        <w:t xml:space="preserve">This element specifies all locking properties for a content part.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F94D2D" w:rsidRPr="0058279B" w14:paraId="42056D51" w14:textId="77777777" w:rsidTr="006908DF">
        <w:tc>
          <w:tcPr>
            <w:tcW w:w="2149" w:type="dxa"/>
            <w:shd w:val="clear" w:color="auto" w:fill="C0C0C0"/>
          </w:tcPr>
          <w:p w14:paraId="5117AFE7"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6913" w:type="dxa"/>
            <w:shd w:val="clear" w:color="auto" w:fill="C0C0C0"/>
          </w:tcPr>
          <w:p w14:paraId="14C41925"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5696ABED" w14:textId="77777777" w:rsidTr="006908DF">
        <w:tc>
          <w:tcPr>
            <w:tcW w:w="2149" w:type="dxa"/>
          </w:tcPr>
          <w:p w14:paraId="653FA433" w14:textId="77777777" w:rsidR="00F94D2D" w:rsidRPr="0058279B" w:rsidRDefault="00F94D2D" w:rsidP="006908DF">
            <w:pPr>
              <w:spacing w:after="4" w:line="235"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558B2852" w14:textId="77777777" w:rsidR="00F94D2D" w:rsidRPr="0058279B" w:rsidRDefault="00F94D2D" w:rsidP="006908DF">
            <w:pPr>
              <w:spacing w:line="239" w:lineRule="auto"/>
              <w:ind w:left="1"/>
              <w:rPr>
                <w:noProof/>
              </w:rPr>
            </w:pPr>
            <w:r w:rsidRPr="0058279B">
              <w:rPr>
                <w:noProof/>
              </w:rPr>
              <w:t xml:space="preserve">Specifies that the generating application should not show adjust handles for the corresponding connection shape. If this attribute is not specified, then a value of false is assumed. </w:t>
            </w:r>
          </w:p>
        </w:tc>
      </w:tr>
      <w:tr w:rsidR="00F94D2D" w:rsidRPr="0058279B" w14:paraId="4C189EA1" w14:textId="77777777" w:rsidTr="006908DF">
        <w:tc>
          <w:tcPr>
            <w:tcW w:w="2149" w:type="dxa"/>
          </w:tcPr>
          <w:p w14:paraId="6D4E90A4" w14:textId="77777777" w:rsidR="00F94D2D" w:rsidRPr="0058279B" w:rsidRDefault="00F94D2D" w:rsidP="006908D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7A0FD2D8" w14:textId="77777777" w:rsidR="00F94D2D" w:rsidRPr="0058279B" w:rsidRDefault="00F94D2D" w:rsidP="006908DF">
            <w:pPr>
              <w:spacing w:line="239" w:lineRule="auto"/>
              <w:ind w:left="1"/>
              <w:rPr>
                <w:noProof/>
              </w:rPr>
            </w:pPr>
            <w:r w:rsidRPr="0058279B">
              <w:rPr>
                <w:noProof/>
              </w:rPr>
              <w:t xml:space="preserve">Specifies that the generating application should not allow arrowhead changes for the corresponding connection shape. If this attribute is not specified, then a value of false is assumed. </w:t>
            </w:r>
          </w:p>
        </w:tc>
      </w:tr>
      <w:tr w:rsidR="00F94D2D" w:rsidRPr="0058279B" w14:paraId="608755AE" w14:textId="77777777" w:rsidTr="006908DF">
        <w:tc>
          <w:tcPr>
            <w:tcW w:w="2149" w:type="dxa"/>
          </w:tcPr>
          <w:p w14:paraId="678A718F" w14:textId="77777777" w:rsidR="00F94D2D" w:rsidRPr="0058279B" w:rsidRDefault="00F94D2D" w:rsidP="006908D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45336A71" w14:textId="77777777" w:rsidR="00F94D2D" w:rsidRPr="0058279B" w:rsidRDefault="00F94D2D" w:rsidP="006908DF">
            <w:pPr>
              <w:spacing w:line="239" w:lineRule="auto"/>
              <w:ind w:left="1"/>
              <w:rPr>
                <w:noProof/>
              </w:rPr>
            </w:pPr>
            <w:r w:rsidRPr="0058279B">
              <w:rPr>
                <w:noProof/>
              </w:rPr>
              <w:t xml:space="preserve">Specifies that the generating application should not allow aspect ratio changes for the corresponding connection shape. If this attribute is not specified, then a value of false is assumed. </w:t>
            </w:r>
          </w:p>
        </w:tc>
      </w:tr>
      <w:tr w:rsidR="00F94D2D" w:rsidRPr="0058279B" w14:paraId="302CEF41" w14:textId="77777777" w:rsidTr="006908DF">
        <w:tc>
          <w:tcPr>
            <w:tcW w:w="2149" w:type="dxa"/>
          </w:tcPr>
          <w:p w14:paraId="42EECBE1" w14:textId="77777777" w:rsidR="00F94D2D" w:rsidRPr="0058279B" w:rsidRDefault="00F94D2D" w:rsidP="006908DF">
            <w:pPr>
              <w:spacing w:after="8" w:line="233"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5E103E25" w14:textId="77777777" w:rsidR="00F94D2D" w:rsidRPr="0058279B" w:rsidRDefault="00F94D2D" w:rsidP="006908DF">
            <w:pPr>
              <w:spacing w:line="239" w:lineRule="auto"/>
              <w:ind w:left="1"/>
              <w:rPr>
                <w:noProof/>
              </w:rPr>
            </w:pPr>
            <w:r w:rsidRPr="0058279B">
              <w:rPr>
                <w:noProof/>
              </w:rPr>
              <w:t xml:space="preserve">Specifies that the generating application should not allow shape type changes for the corresponding connection shape. If this attribute is not specified, then a value of false is assumed. </w:t>
            </w:r>
          </w:p>
        </w:tc>
      </w:tr>
      <w:tr w:rsidR="00F94D2D" w:rsidRPr="0058279B" w14:paraId="5A02AEC0" w14:textId="77777777" w:rsidTr="006908DF">
        <w:tc>
          <w:tcPr>
            <w:tcW w:w="2149" w:type="dxa"/>
          </w:tcPr>
          <w:p w14:paraId="46E353F9" w14:textId="77777777" w:rsidR="00F94D2D" w:rsidRPr="0058279B" w:rsidRDefault="00F94D2D" w:rsidP="006908D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1A195C9D" w14:textId="77777777" w:rsidR="00F94D2D" w:rsidRPr="0058279B" w:rsidRDefault="00F94D2D" w:rsidP="006908DF">
            <w:pPr>
              <w:spacing w:after="1" w:line="238" w:lineRule="auto"/>
              <w:ind w:left="1"/>
              <w:rPr>
                <w:noProof/>
              </w:rPr>
            </w:pPr>
            <w:r w:rsidRPr="0058279B">
              <w:rPr>
                <w:noProof/>
              </w:rPr>
              <w:t xml:space="preserve">Specifies that the generating application should not allow shape point changes for the corresponding connection shape. If this attribute is not specified, then a value of false is assumed. </w:t>
            </w:r>
          </w:p>
        </w:tc>
      </w:tr>
      <w:tr w:rsidR="00F94D2D" w:rsidRPr="0058279B" w14:paraId="77144A76" w14:textId="77777777" w:rsidTr="006908DF">
        <w:tc>
          <w:tcPr>
            <w:tcW w:w="2149" w:type="dxa"/>
          </w:tcPr>
          <w:p w14:paraId="33F6F30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23D680B4" w14:textId="77777777" w:rsidR="00F94D2D" w:rsidRPr="0058279B" w:rsidRDefault="00F94D2D" w:rsidP="006908DF">
            <w:pPr>
              <w:spacing w:line="239"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false is assumed. </w:t>
            </w:r>
          </w:p>
        </w:tc>
      </w:tr>
      <w:tr w:rsidR="00F94D2D" w:rsidRPr="0058279B" w14:paraId="665C2BE6" w14:textId="77777777" w:rsidTr="006908DF">
        <w:tc>
          <w:tcPr>
            <w:tcW w:w="2149" w:type="dxa"/>
          </w:tcPr>
          <w:p w14:paraId="60797F3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30131011" w14:textId="77777777" w:rsidR="00F94D2D" w:rsidRPr="0058279B" w:rsidRDefault="00F94D2D" w:rsidP="006908DF">
            <w:pPr>
              <w:spacing w:line="239" w:lineRule="auto"/>
              <w:ind w:left="1"/>
              <w:rPr>
                <w:noProof/>
              </w:rPr>
            </w:pPr>
            <w:r w:rsidRPr="0058279B">
              <w:rPr>
                <w:noProof/>
              </w:rPr>
              <w:t xml:space="preserve">Specifies that the generating application should not allow position changes for the corresponding connection shape. If this attribute is not specified, then a value of false is assumed. </w:t>
            </w:r>
          </w:p>
        </w:tc>
      </w:tr>
      <w:tr w:rsidR="00F94D2D" w:rsidRPr="0058279B" w14:paraId="583B1E74" w14:textId="77777777" w:rsidTr="006908DF">
        <w:tc>
          <w:tcPr>
            <w:tcW w:w="2149" w:type="dxa"/>
          </w:tcPr>
          <w:p w14:paraId="790CFA95" w14:textId="77777777" w:rsidR="00F94D2D" w:rsidRPr="0058279B" w:rsidRDefault="00F94D2D" w:rsidP="006908DF">
            <w:pPr>
              <w:spacing w:line="259" w:lineRule="auto"/>
              <w:rPr>
                <w:noProof/>
              </w:rPr>
            </w:pPr>
            <w:r w:rsidRPr="004B1C93">
              <w:rPr>
                <w:rStyle w:val="NazwaProgramowa"/>
                <w:rFonts w:ascii="Calibri" w:hAnsi="Calibri" w:cs="Calibri"/>
                <w:lang w:val="en-AU"/>
              </w:rPr>
              <w:lastRenderedPageBreak/>
              <w:t xml:space="preserve">noResize </w:t>
            </w:r>
            <w:r w:rsidRPr="0058279B">
              <w:rPr>
                <w:noProof/>
              </w:rPr>
              <w:t xml:space="preserve">(Disallow Shape Resize) </w:t>
            </w:r>
          </w:p>
        </w:tc>
        <w:tc>
          <w:tcPr>
            <w:tcW w:w="6913" w:type="dxa"/>
          </w:tcPr>
          <w:p w14:paraId="01F612C7" w14:textId="77777777" w:rsidR="00F94D2D" w:rsidRPr="0058279B" w:rsidRDefault="00F94D2D" w:rsidP="006908DF">
            <w:pPr>
              <w:ind w:left="1"/>
              <w:rPr>
                <w:noProof/>
              </w:rPr>
            </w:pPr>
            <w:r w:rsidRPr="0058279B">
              <w:rPr>
                <w:noProof/>
              </w:rPr>
              <w:t xml:space="preserve">Specifies that the generating application should not allow size changes for the corresponding connection shape. If this attribute is not specified, then a value of false is assumed. </w:t>
            </w:r>
          </w:p>
        </w:tc>
      </w:tr>
      <w:tr w:rsidR="00F94D2D" w:rsidRPr="0058279B" w14:paraId="78E5527C" w14:textId="77777777" w:rsidTr="006908DF">
        <w:tc>
          <w:tcPr>
            <w:tcW w:w="2149" w:type="dxa"/>
          </w:tcPr>
          <w:p w14:paraId="6F0C30E4"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41BC891F" w14:textId="77777777" w:rsidR="00F94D2D" w:rsidRPr="0058279B" w:rsidRDefault="00F94D2D" w:rsidP="006908DF">
            <w:pPr>
              <w:spacing w:line="239"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false is assumed. </w:t>
            </w:r>
          </w:p>
        </w:tc>
      </w:tr>
      <w:tr w:rsidR="00F94D2D" w:rsidRPr="0058279B" w14:paraId="228BC6C8" w14:textId="77777777" w:rsidTr="006908DF">
        <w:tc>
          <w:tcPr>
            <w:tcW w:w="2149" w:type="dxa"/>
          </w:tcPr>
          <w:p w14:paraId="109A524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0B53A273" w14:textId="77777777" w:rsidR="00F94D2D" w:rsidRPr="0058279B" w:rsidRDefault="00F94D2D" w:rsidP="006908DF">
            <w:pPr>
              <w:spacing w:after="1" w:line="239" w:lineRule="auto"/>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false is assumed. </w:t>
            </w:r>
          </w:p>
        </w:tc>
      </w:tr>
    </w:tbl>
    <w:p w14:paraId="6755B88D" w14:textId="77777777" w:rsidR="00F94D2D" w:rsidRPr="0058279B" w:rsidRDefault="00F94D2D" w:rsidP="00F94D2D">
      <w:pPr>
        <w:pStyle w:val="Nagwek4"/>
        <w:rPr>
          <w:noProof/>
        </w:rPr>
      </w:pPr>
      <w:bookmarkStart w:id="3244" w:name="_Toc135425668"/>
      <w:r w:rsidRPr="0058279B">
        <w:rPr>
          <w:noProof/>
        </w:rPr>
        <w:t>Colors</w:t>
      </w:r>
      <w:bookmarkEnd w:id="3244"/>
      <w:r w:rsidRPr="0058279B">
        <w:rPr>
          <w:noProof/>
        </w:rPr>
        <w:t xml:space="preserve"> </w:t>
      </w:r>
    </w:p>
    <w:p w14:paraId="5E95E784" w14:textId="77777777" w:rsidR="00F94D2D" w:rsidRPr="0058279B" w:rsidRDefault="00F94D2D" w:rsidP="00F94D2D">
      <w:pPr>
        <w:pStyle w:val="Standardowyakapit"/>
        <w:rPr>
          <w:noProof/>
        </w:rPr>
      </w:pPr>
      <w:r w:rsidRPr="0058279B">
        <w:rPr>
          <w:noProof/>
        </w:rPr>
        <w:t xml:space="preserve">Given its own section within </w:t>
      </w:r>
      <w:r w:rsidRPr="0058279B">
        <w:rPr>
          <w:rFonts w:ascii="Cambria" w:eastAsia="Cambria" w:hAnsi="Cambria" w:cs="Cambria"/>
          <w:noProof/>
        </w:rPr>
        <w:t>DrawingML</w:t>
      </w:r>
      <w:r w:rsidRPr="0058279B">
        <w:rPr>
          <w:noProof/>
        </w:rPr>
        <w:t xml:space="preserve"> Basics, colors are an integral part of the </w:t>
      </w:r>
      <w:r w:rsidRPr="0058279B">
        <w:rPr>
          <w:rFonts w:ascii="Cambria" w:eastAsia="Cambria" w:hAnsi="Cambria" w:cs="Cambria"/>
          <w:noProof/>
        </w:rPr>
        <w:t>DrawingML</w:t>
      </w:r>
      <w:r w:rsidRPr="0058279B">
        <w:rPr>
          <w:noProof/>
        </w:rPr>
        <w:t xml:space="preserve"> framework. Colors are used in virtually every object to help describe it's appearance when it is rendered on the screen. Since not every generating application wishes to represent color in the same manner, it is possible to specify color in a number of different ways.  </w:t>
      </w:r>
    </w:p>
    <w:p w14:paraId="37DF9B2E" w14:textId="77777777" w:rsidR="00F94D2D" w:rsidRPr="0058279B" w:rsidRDefault="00F94D2D" w:rsidP="00F94D2D">
      <w:pPr>
        <w:pStyle w:val="Nagwek5"/>
        <w:rPr>
          <w:noProof/>
        </w:rPr>
      </w:pPr>
      <w:r w:rsidRPr="0058279B">
        <w:rPr>
          <w:noProof/>
        </w:rPr>
        <w:t xml:space="preserve">alpha (Alpha) </w:t>
      </w:r>
    </w:p>
    <w:p w14:paraId="18510097" w14:textId="77777777" w:rsidR="00F94D2D" w:rsidRPr="0058279B" w:rsidRDefault="00F94D2D" w:rsidP="00F94D2D">
      <w:pPr>
        <w:pStyle w:val="Standardowyakapit"/>
        <w:rPr>
          <w:noProof/>
        </w:rPr>
      </w:pPr>
      <w:r w:rsidRPr="0058279B">
        <w:rPr>
          <w:noProof/>
        </w:rPr>
        <w:t xml:space="preserve">This element specifies its input color with the specific opacity, but with its color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F94D2D" w:rsidRPr="0058279B" w14:paraId="2EFD7447" w14:textId="77777777" w:rsidTr="006908DF">
        <w:tc>
          <w:tcPr>
            <w:tcW w:w="2027" w:type="dxa"/>
            <w:shd w:val="clear" w:color="auto" w:fill="C0C0C0"/>
          </w:tcPr>
          <w:p w14:paraId="76906244"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6" w:type="dxa"/>
            <w:shd w:val="clear" w:color="auto" w:fill="C0C0C0"/>
          </w:tcPr>
          <w:p w14:paraId="1C16BA80"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FFB104C" w14:textId="77777777" w:rsidTr="006908DF">
        <w:tc>
          <w:tcPr>
            <w:tcW w:w="2027" w:type="dxa"/>
          </w:tcPr>
          <w:p w14:paraId="4C628EF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6" w:type="dxa"/>
          </w:tcPr>
          <w:p w14:paraId="7C13D5B9" w14:textId="77777777" w:rsidR="00F94D2D" w:rsidRPr="0058279B" w:rsidRDefault="00F94D2D" w:rsidP="006908DF">
            <w:pPr>
              <w:spacing w:line="259" w:lineRule="auto"/>
              <w:ind w:left="1"/>
              <w:rPr>
                <w:noProof/>
              </w:rPr>
            </w:pPr>
            <w:r w:rsidRPr="0058279B">
              <w:rPr>
                <w:noProof/>
              </w:rPr>
              <w:t xml:space="preserve">Specifies the opacity as expressed by a percentage value. </w:t>
            </w:r>
          </w:p>
        </w:tc>
      </w:tr>
    </w:tbl>
    <w:p w14:paraId="7DACF146" w14:textId="77777777" w:rsidR="00F94D2D" w:rsidRPr="0058279B" w:rsidRDefault="00F94D2D" w:rsidP="00F94D2D">
      <w:pPr>
        <w:pStyle w:val="Nagwek5"/>
        <w:rPr>
          <w:noProof/>
        </w:rPr>
      </w:pPr>
      <w:r w:rsidRPr="0058279B">
        <w:rPr>
          <w:noProof/>
        </w:rPr>
        <w:t xml:space="preserve">alphaMod (Alpha Modulation) </w:t>
      </w:r>
    </w:p>
    <w:p w14:paraId="6EB0F713" w14:textId="77777777" w:rsidR="00F94D2D" w:rsidRPr="0058279B" w:rsidRDefault="00F94D2D" w:rsidP="00F94D2D">
      <w:pPr>
        <w:pStyle w:val="Standardowyakapit"/>
        <w:rPr>
          <w:noProof/>
        </w:rPr>
      </w:pPr>
      <w:r w:rsidRPr="0058279B">
        <w:rPr>
          <w:noProof/>
        </w:rPr>
        <w:t xml:space="preserve">This element specifies a more or less opaque version of its input color. An alpha modulate never increases the alpha beyond 100%. A 200% alpha modulate makes an input color twice as opaque as before. A 50% alpha modulate makes an input color half as opaque as befor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58279B" w14:paraId="2B38EF7F" w14:textId="77777777" w:rsidTr="006908DF">
        <w:tc>
          <w:tcPr>
            <w:tcW w:w="2030" w:type="dxa"/>
            <w:shd w:val="clear" w:color="auto" w:fill="C0C0C0"/>
          </w:tcPr>
          <w:p w14:paraId="16037C6E"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3" w:type="dxa"/>
            <w:shd w:val="clear" w:color="auto" w:fill="C0C0C0"/>
          </w:tcPr>
          <w:p w14:paraId="1EC94A6D"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0D3026F0" w14:textId="77777777" w:rsidTr="006908DF">
        <w:tc>
          <w:tcPr>
            <w:tcW w:w="2030" w:type="dxa"/>
          </w:tcPr>
          <w:p w14:paraId="4248A1F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77798D56" w14:textId="77777777" w:rsidR="00F94D2D" w:rsidRPr="0058279B" w:rsidRDefault="00F94D2D" w:rsidP="006908DF">
            <w:pPr>
              <w:spacing w:line="259" w:lineRule="auto"/>
              <w:ind w:left="1"/>
              <w:rPr>
                <w:noProof/>
              </w:rPr>
            </w:pPr>
            <w:r w:rsidRPr="0058279B">
              <w:rPr>
                <w:noProof/>
              </w:rPr>
              <w:t xml:space="preserve">Specifies the opacity as expressed by a percentage relative to the input color. </w:t>
            </w:r>
          </w:p>
        </w:tc>
      </w:tr>
    </w:tbl>
    <w:p w14:paraId="0B52810F" w14:textId="77777777" w:rsidR="00F94D2D" w:rsidRPr="0058279B" w:rsidRDefault="00F94D2D" w:rsidP="00F94D2D">
      <w:pPr>
        <w:pStyle w:val="Nagwek5"/>
        <w:rPr>
          <w:noProof/>
        </w:rPr>
      </w:pPr>
      <w:r w:rsidRPr="0058279B">
        <w:rPr>
          <w:noProof/>
        </w:rPr>
        <w:t xml:space="preserve">alphaOff (Alpha Offset) </w:t>
      </w:r>
    </w:p>
    <w:p w14:paraId="772DD4F1" w14:textId="77777777" w:rsidR="00F94D2D" w:rsidRPr="0058279B" w:rsidRDefault="00F94D2D" w:rsidP="00F94D2D">
      <w:pPr>
        <w:pStyle w:val="Standardowyakapit"/>
        <w:rPr>
          <w:noProof/>
        </w:rPr>
      </w:pPr>
      <w:r w:rsidRPr="0058279B">
        <w:rPr>
          <w:noProof/>
        </w:rPr>
        <w:t xml:space="preserve">This element specifies a more or less opaque version of its input color. Increases or decreases the input alpha percentage by the specified percentage offset. A 10% alpha offset increases a 50% opacity to 60%. A -10% alpha offset decreases a 50% opacity to 40%. The transformed alpha values are limited to a range of 0 to 100%. A 10% alpha offset increase to a 100% opaque object still results in 100% opacit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4DD650AF" w14:textId="77777777" w:rsidTr="006908DF">
        <w:tc>
          <w:tcPr>
            <w:tcW w:w="2031" w:type="dxa"/>
            <w:shd w:val="clear" w:color="auto" w:fill="C0C0C0"/>
          </w:tcPr>
          <w:p w14:paraId="344F201B"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8042" w:type="dxa"/>
            <w:shd w:val="clear" w:color="auto" w:fill="C0C0C0"/>
          </w:tcPr>
          <w:p w14:paraId="5A8F7DB4" w14:textId="77777777" w:rsidR="00F94D2D" w:rsidRPr="0058279B" w:rsidRDefault="00F94D2D" w:rsidP="006908DF">
            <w:pPr>
              <w:keepNext/>
              <w:spacing w:line="259" w:lineRule="auto"/>
              <w:ind w:right="30"/>
              <w:jc w:val="center"/>
              <w:rPr>
                <w:noProof/>
              </w:rPr>
            </w:pPr>
            <w:r w:rsidRPr="0058279B">
              <w:rPr>
                <w:b/>
                <w:noProof/>
              </w:rPr>
              <w:t xml:space="preserve">Description </w:t>
            </w:r>
          </w:p>
        </w:tc>
      </w:tr>
      <w:tr w:rsidR="00F94D2D" w:rsidRPr="0058279B" w14:paraId="276D081C" w14:textId="77777777" w:rsidTr="006908DF">
        <w:tc>
          <w:tcPr>
            <w:tcW w:w="2031" w:type="dxa"/>
          </w:tcPr>
          <w:p w14:paraId="31E231CD"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4D9D5259" w14:textId="77777777" w:rsidR="00F94D2D" w:rsidRPr="0058279B" w:rsidRDefault="00F94D2D" w:rsidP="006908DF">
            <w:pPr>
              <w:spacing w:line="239" w:lineRule="auto"/>
              <w:ind w:left="1"/>
              <w:rPr>
                <w:noProof/>
              </w:rPr>
            </w:pPr>
            <w:r w:rsidRPr="0058279B">
              <w:rPr>
                <w:noProof/>
              </w:rPr>
              <w:t xml:space="preserve">Specifies the opacity as expressed by a percentage offset increase or decrease to the input color. Increases never increase the opacity beyond 100%, decreases never decrease the opacity below 0%. </w:t>
            </w:r>
          </w:p>
        </w:tc>
      </w:tr>
    </w:tbl>
    <w:p w14:paraId="1CDCE39B" w14:textId="77777777" w:rsidR="00F94D2D" w:rsidRPr="0058279B" w:rsidRDefault="00F94D2D" w:rsidP="00F94D2D">
      <w:pPr>
        <w:pStyle w:val="Nagwek5"/>
        <w:rPr>
          <w:noProof/>
        </w:rPr>
      </w:pPr>
      <w:r w:rsidRPr="0058279B">
        <w:rPr>
          <w:noProof/>
        </w:rPr>
        <w:t xml:space="preserve">blue (Blue) </w:t>
      </w:r>
    </w:p>
    <w:p w14:paraId="61146515" w14:textId="77777777" w:rsidR="00F94D2D" w:rsidRPr="0058279B" w:rsidRDefault="00F94D2D" w:rsidP="00F94D2D">
      <w:pPr>
        <w:pStyle w:val="Standardowyakapit"/>
        <w:rPr>
          <w:noProof/>
        </w:rPr>
      </w:pPr>
      <w:r w:rsidRPr="0058279B">
        <w:rPr>
          <w:noProof/>
        </w:rPr>
        <w:t xml:space="preserve">This element specifies the input color with the specific blue component, but with the red and green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F94D2D" w:rsidRPr="0058279B" w14:paraId="352C7C57" w14:textId="77777777" w:rsidTr="006908DF">
        <w:tc>
          <w:tcPr>
            <w:tcW w:w="1913" w:type="dxa"/>
            <w:shd w:val="clear" w:color="auto" w:fill="C0C0C0"/>
          </w:tcPr>
          <w:p w14:paraId="6676C42C" w14:textId="77777777" w:rsidR="00F94D2D" w:rsidRPr="0058279B" w:rsidRDefault="00F94D2D" w:rsidP="006908DF">
            <w:pPr>
              <w:keepNext/>
              <w:spacing w:line="259" w:lineRule="auto"/>
              <w:ind w:right="27"/>
              <w:jc w:val="center"/>
              <w:rPr>
                <w:noProof/>
              </w:rPr>
            </w:pPr>
            <w:r w:rsidRPr="0058279B">
              <w:rPr>
                <w:b/>
                <w:noProof/>
              </w:rPr>
              <w:lastRenderedPageBreak/>
              <w:t xml:space="preserve">Attributes </w:t>
            </w:r>
          </w:p>
        </w:tc>
        <w:tc>
          <w:tcPr>
            <w:tcW w:w="7149" w:type="dxa"/>
            <w:shd w:val="clear" w:color="auto" w:fill="C0C0C0"/>
          </w:tcPr>
          <w:p w14:paraId="7550BB40"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2D74307E" w14:textId="77777777" w:rsidTr="006908DF">
        <w:tc>
          <w:tcPr>
            <w:tcW w:w="1913" w:type="dxa"/>
          </w:tcPr>
          <w:p w14:paraId="06AAD34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6277EAB6" w14:textId="77777777" w:rsidR="00F94D2D" w:rsidRPr="0058279B" w:rsidRDefault="00F94D2D" w:rsidP="006908DF">
            <w:pPr>
              <w:spacing w:line="239" w:lineRule="auto"/>
              <w:ind w:left="1"/>
              <w:rPr>
                <w:noProof/>
              </w:rPr>
            </w:pPr>
            <w:r w:rsidRPr="0058279B">
              <w:rPr>
                <w:noProof/>
              </w:rPr>
              <w:t xml:space="preserve">Specifies the value of the blue component. The assigned value is specified as a percentage with 0% indicating minimal blue and 100% indicating maximum blue. </w:t>
            </w:r>
          </w:p>
        </w:tc>
      </w:tr>
    </w:tbl>
    <w:p w14:paraId="5D752C96" w14:textId="77777777" w:rsidR="00F94D2D" w:rsidRPr="0058279B" w:rsidRDefault="00F94D2D" w:rsidP="00F94D2D">
      <w:pPr>
        <w:pStyle w:val="Nagwek5"/>
        <w:rPr>
          <w:noProof/>
        </w:rPr>
      </w:pPr>
      <w:r w:rsidRPr="0058279B">
        <w:rPr>
          <w:noProof/>
        </w:rPr>
        <w:t xml:space="preserve">blueMod (Blue Modulation) </w:t>
      </w:r>
    </w:p>
    <w:p w14:paraId="733C5606" w14:textId="77777777" w:rsidR="00F94D2D" w:rsidRPr="0058279B" w:rsidRDefault="00F94D2D" w:rsidP="00F94D2D">
      <w:pPr>
        <w:pStyle w:val="Standardowyakapit"/>
        <w:rPr>
          <w:noProof/>
        </w:rPr>
      </w:pPr>
      <w:r w:rsidRPr="0058279B">
        <w:rPr>
          <w:noProof/>
        </w:rPr>
        <w:t xml:space="preserve">This element specifies the input color with its blue component modulated by the given percentage. A 50% blue modulate reduces the blue component by half. A 200% blue modulate doubles the blue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61D9C47C" w14:textId="77777777" w:rsidTr="006908DF">
        <w:tc>
          <w:tcPr>
            <w:tcW w:w="2030" w:type="dxa"/>
            <w:shd w:val="clear" w:color="auto" w:fill="C0C0C0"/>
          </w:tcPr>
          <w:p w14:paraId="6CBD14B8" w14:textId="77777777" w:rsidR="00F94D2D" w:rsidRPr="0058279B" w:rsidRDefault="00F94D2D" w:rsidP="006908DF">
            <w:pPr>
              <w:keepNext/>
              <w:spacing w:line="259" w:lineRule="auto"/>
              <w:ind w:right="32"/>
              <w:jc w:val="center"/>
              <w:rPr>
                <w:noProof/>
              </w:rPr>
            </w:pPr>
            <w:r w:rsidRPr="0058279B">
              <w:rPr>
                <w:b/>
                <w:noProof/>
              </w:rPr>
              <w:t xml:space="preserve">Attributes </w:t>
            </w:r>
          </w:p>
        </w:tc>
        <w:tc>
          <w:tcPr>
            <w:tcW w:w="8043" w:type="dxa"/>
            <w:shd w:val="clear" w:color="auto" w:fill="C0C0C0"/>
          </w:tcPr>
          <w:p w14:paraId="2CD0D074" w14:textId="77777777" w:rsidR="00F94D2D" w:rsidRPr="0058279B" w:rsidRDefault="00F94D2D" w:rsidP="006908DF">
            <w:pPr>
              <w:keepNext/>
              <w:spacing w:line="259" w:lineRule="auto"/>
              <w:ind w:right="34"/>
              <w:jc w:val="center"/>
              <w:rPr>
                <w:noProof/>
              </w:rPr>
            </w:pPr>
            <w:r w:rsidRPr="0058279B">
              <w:rPr>
                <w:b/>
                <w:noProof/>
              </w:rPr>
              <w:t xml:space="preserve">Description </w:t>
            </w:r>
          </w:p>
        </w:tc>
      </w:tr>
      <w:tr w:rsidR="00F94D2D" w:rsidRPr="0058279B" w14:paraId="00DBFB4E" w14:textId="77777777" w:rsidTr="006908DF">
        <w:tc>
          <w:tcPr>
            <w:tcW w:w="2030" w:type="dxa"/>
          </w:tcPr>
          <w:p w14:paraId="7A53BAC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7931A6E1" w14:textId="77777777" w:rsidR="00F94D2D" w:rsidRPr="0058279B" w:rsidRDefault="00F94D2D" w:rsidP="006908DF">
            <w:pPr>
              <w:spacing w:line="239" w:lineRule="auto"/>
              <w:ind w:left="1" w:right="28"/>
              <w:rPr>
                <w:noProof/>
              </w:rPr>
            </w:pPr>
            <w:r w:rsidRPr="0058279B">
              <w:rPr>
                <w:noProof/>
              </w:rPr>
              <w:t xml:space="preserve">Specifies the blue component as expressed by a percentage relative to the input color component. Increases never increase the blue component beyond 100%, decreases never decrease the blue component below 0%. </w:t>
            </w:r>
          </w:p>
        </w:tc>
      </w:tr>
    </w:tbl>
    <w:p w14:paraId="124492AA" w14:textId="77777777" w:rsidR="00F94D2D" w:rsidRPr="0058279B" w:rsidRDefault="00F94D2D" w:rsidP="00F94D2D">
      <w:pPr>
        <w:pStyle w:val="Nagwek5"/>
        <w:rPr>
          <w:noProof/>
        </w:rPr>
      </w:pPr>
      <w:r w:rsidRPr="0058279B">
        <w:rPr>
          <w:noProof/>
        </w:rPr>
        <w:t xml:space="preserve">blueOff (Blue Offset) </w:t>
      </w:r>
    </w:p>
    <w:p w14:paraId="6BBB477E" w14:textId="77777777" w:rsidR="00F94D2D" w:rsidRPr="0058279B" w:rsidRDefault="00F94D2D" w:rsidP="00F94D2D">
      <w:pPr>
        <w:pStyle w:val="Standardowyakapit"/>
        <w:rPr>
          <w:noProof/>
        </w:rPr>
      </w:pPr>
      <w:r w:rsidRPr="0058279B">
        <w:rPr>
          <w:noProof/>
        </w:rPr>
        <w:t xml:space="preserve">This element specifies the input color with its blue component shifted, but with its red and green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F94D2D" w:rsidRPr="0058279B" w14:paraId="755CF9CB" w14:textId="77777777" w:rsidTr="006908DF">
        <w:tc>
          <w:tcPr>
            <w:tcW w:w="1913" w:type="dxa"/>
            <w:shd w:val="clear" w:color="auto" w:fill="C0C0C0"/>
          </w:tcPr>
          <w:p w14:paraId="0AB299E9"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49" w:type="dxa"/>
            <w:shd w:val="clear" w:color="auto" w:fill="C0C0C0"/>
          </w:tcPr>
          <w:p w14:paraId="00C73586"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9BEFBC5" w14:textId="77777777" w:rsidTr="006908DF">
        <w:tc>
          <w:tcPr>
            <w:tcW w:w="1913" w:type="dxa"/>
          </w:tcPr>
          <w:p w14:paraId="0AE7CFB8" w14:textId="77777777" w:rsidR="00F94D2D" w:rsidRPr="0058279B" w:rsidRDefault="00F94D2D" w:rsidP="006908DF">
            <w:pPr>
              <w:spacing w:after="160" w:line="259" w:lineRule="auto"/>
              <w:rPr>
                <w:noProof/>
              </w:rPr>
            </w:pPr>
            <w:r w:rsidRPr="004B1C93">
              <w:rPr>
                <w:rStyle w:val="NazwaProgramowa"/>
                <w:rFonts w:ascii="Calibri" w:hAnsi="Calibri" w:cs="Calibri"/>
                <w:lang w:val="en-AU"/>
              </w:rPr>
              <w:t xml:space="preserve">val </w:t>
            </w:r>
            <w:r w:rsidRPr="0058279B">
              <w:rPr>
                <w:noProof/>
              </w:rPr>
              <w:t>(Value)</w:t>
            </w:r>
          </w:p>
        </w:tc>
        <w:tc>
          <w:tcPr>
            <w:tcW w:w="7149" w:type="dxa"/>
          </w:tcPr>
          <w:p w14:paraId="7A18854E" w14:textId="77777777" w:rsidR="00F94D2D" w:rsidRPr="0058279B" w:rsidRDefault="00F94D2D" w:rsidP="006908DF">
            <w:pPr>
              <w:spacing w:line="259" w:lineRule="auto"/>
              <w:rPr>
                <w:noProof/>
              </w:rPr>
            </w:pPr>
            <w:r w:rsidRPr="0058279B">
              <w:rPr>
                <w:noProof/>
              </w:rPr>
              <w:t xml:space="preserve">Specifies the blue component as expressed by a percentage offset increase or decrease to the input color component. Increases never increase the blue component beyond 100%, decreases never decrease the blue component below 0%. </w:t>
            </w:r>
          </w:p>
        </w:tc>
      </w:tr>
    </w:tbl>
    <w:p w14:paraId="4ECD86E9" w14:textId="77777777" w:rsidR="00F94D2D" w:rsidRPr="0058279B" w:rsidRDefault="00F94D2D" w:rsidP="00F94D2D">
      <w:pPr>
        <w:pStyle w:val="Nagwek5"/>
        <w:rPr>
          <w:noProof/>
        </w:rPr>
      </w:pPr>
      <w:r w:rsidRPr="0058279B">
        <w:rPr>
          <w:noProof/>
        </w:rPr>
        <w:t xml:space="preserve">comp (Complement) </w:t>
      </w:r>
    </w:p>
    <w:p w14:paraId="3DBD8A63" w14:textId="77777777" w:rsidR="00F94D2D" w:rsidRPr="0058279B" w:rsidRDefault="00F94D2D" w:rsidP="00F94D2D">
      <w:pPr>
        <w:pStyle w:val="Standardowyakapit"/>
        <w:rPr>
          <w:noProof/>
        </w:rPr>
      </w:pPr>
      <w:r w:rsidRPr="0058279B">
        <w:rPr>
          <w:noProof/>
        </w:rPr>
        <w:t xml:space="preserve">This element specifies that the color rendered should be the complement of its input color with the complement being defined as such. Two colors are called complementary if, when mixed they produce a shade of grey. For instance, the complement of red which is RGB (255, 0, 0) is cyan which is RGB (0, 255, 255). </w:t>
      </w:r>
    </w:p>
    <w:p w14:paraId="2B72C777" w14:textId="77777777" w:rsidR="00F94D2D" w:rsidRPr="0058279B" w:rsidRDefault="00F94D2D" w:rsidP="00F94D2D">
      <w:pPr>
        <w:pStyle w:val="Nagwek5"/>
        <w:rPr>
          <w:noProof/>
        </w:rPr>
      </w:pPr>
      <w:r w:rsidRPr="0058279B">
        <w:rPr>
          <w:noProof/>
        </w:rPr>
        <w:t xml:space="preserve">gamma (Gamma) </w:t>
      </w:r>
    </w:p>
    <w:p w14:paraId="6D5AEF5A" w14:textId="77777777" w:rsidR="00F94D2D" w:rsidRPr="0058279B" w:rsidRDefault="00F94D2D" w:rsidP="00F94D2D">
      <w:pPr>
        <w:pStyle w:val="Standardowyakapit"/>
        <w:rPr>
          <w:noProof/>
        </w:rPr>
      </w:pPr>
      <w:r w:rsidRPr="0058279B">
        <w:rPr>
          <w:noProof/>
        </w:rPr>
        <w:t xml:space="preserve">This element specifies that the output color rendered by the generating application should be the sRGB gamma shift of the input color. </w:t>
      </w:r>
    </w:p>
    <w:p w14:paraId="549D48B4" w14:textId="77777777" w:rsidR="00F94D2D" w:rsidRPr="0058279B" w:rsidRDefault="00F94D2D" w:rsidP="00F94D2D">
      <w:pPr>
        <w:pStyle w:val="Nagwek5"/>
        <w:rPr>
          <w:noProof/>
        </w:rPr>
      </w:pPr>
      <w:r w:rsidRPr="0058279B">
        <w:rPr>
          <w:noProof/>
        </w:rPr>
        <w:t xml:space="preserve">gray (Gray) </w:t>
      </w:r>
    </w:p>
    <w:p w14:paraId="30FB08B8" w14:textId="77777777" w:rsidR="00F94D2D" w:rsidRPr="0058279B" w:rsidRDefault="00F94D2D" w:rsidP="00F94D2D">
      <w:pPr>
        <w:pStyle w:val="Standardowyakapit"/>
        <w:rPr>
          <w:noProof/>
        </w:rPr>
      </w:pPr>
      <w:r w:rsidRPr="0058279B">
        <w:rPr>
          <w:noProof/>
        </w:rPr>
        <w:t xml:space="preserve">This element specifies a grayscale of its input color, taking into relative intensities of the red, green, and blue primaries. </w:t>
      </w:r>
    </w:p>
    <w:p w14:paraId="298A40D4" w14:textId="77777777" w:rsidR="00F94D2D" w:rsidRPr="0058279B" w:rsidRDefault="00F94D2D" w:rsidP="00F94D2D">
      <w:pPr>
        <w:pStyle w:val="Nagwek5"/>
        <w:rPr>
          <w:noProof/>
        </w:rPr>
      </w:pPr>
      <w:r w:rsidRPr="0058279B">
        <w:rPr>
          <w:noProof/>
        </w:rPr>
        <w:t xml:space="preserve">green (Green) </w:t>
      </w:r>
    </w:p>
    <w:p w14:paraId="37E5D185" w14:textId="77777777" w:rsidR="00F94D2D" w:rsidRPr="0058279B" w:rsidRDefault="00F94D2D" w:rsidP="00F94D2D">
      <w:pPr>
        <w:pStyle w:val="Standardowyakapit"/>
        <w:rPr>
          <w:noProof/>
        </w:rPr>
      </w:pPr>
      <w:r w:rsidRPr="0058279B">
        <w:rPr>
          <w:noProof/>
        </w:rPr>
        <w:t xml:space="preserve">This elements specifies the input color with the specified green component, but with its red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2B36E9C9" w14:textId="77777777" w:rsidTr="006908DF">
        <w:tc>
          <w:tcPr>
            <w:tcW w:w="2030" w:type="dxa"/>
            <w:shd w:val="clear" w:color="auto" w:fill="C0C0C0"/>
          </w:tcPr>
          <w:p w14:paraId="06A3A041" w14:textId="77777777" w:rsidR="00F94D2D" w:rsidRPr="0058279B" w:rsidRDefault="00F94D2D" w:rsidP="006908DF">
            <w:pPr>
              <w:keepNext/>
              <w:spacing w:line="259" w:lineRule="auto"/>
              <w:ind w:right="32"/>
              <w:jc w:val="center"/>
              <w:rPr>
                <w:noProof/>
              </w:rPr>
            </w:pPr>
            <w:r w:rsidRPr="0058279B">
              <w:rPr>
                <w:b/>
                <w:noProof/>
              </w:rPr>
              <w:lastRenderedPageBreak/>
              <w:t xml:space="preserve">Attributes </w:t>
            </w:r>
          </w:p>
        </w:tc>
        <w:tc>
          <w:tcPr>
            <w:tcW w:w="8043" w:type="dxa"/>
            <w:shd w:val="clear" w:color="auto" w:fill="C0C0C0"/>
          </w:tcPr>
          <w:p w14:paraId="4E479549" w14:textId="77777777" w:rsidR="00F94D2D" w:rsidRPr="0058279B" w:rsidRDefault="00F94D2D" w:rsidP="006908DF">
            <w:pPr>
              <w:keepNext/>
              <w:spacing w:line="259" w:lineRule="auto"/>
              <w:ind w:right="34"/>
              <w:jc w:val="center"/>
              <w:rPr>
                <w:noProof/>
              </w:rPr>
            </w:pPr>
            <w:r w:rsidRPr="0058279B">
              <w:rPr>
                <w:b/>
                <w:noProof/>
              </w:rPr>
              <w:t xml:space="preserve">Description </w:t>
            </w:r>
          </w:p>
        </w:tc>
      </w:tr>
      <w:tr w:rsidR="00F94D2D" w:rsidRPr="0058279B" w14:paraId="1DB12024" w14:textId="77777777" w:rsidTr="006908DF">
        <w:tc>
          <w:tcPr>
            <w:tcW w:w="2030" w:type="dxa"/>
          </w:tcPr>
          <w:p w14:paraId="74B39CCF"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9939468" w14:textId="77777777" w:rsidR="00F94D2D" w:rsidRPr="0058279B" w:rsidRDefault="00F94D2D" w:rsidP="006908DF">
            <w:pPr>
              <w:spacing w:line="239" w:lineRule="auto"/>
              <w:ind w:left="1"/>
              <w:rPr>
                <w:noProof/>
              </w:rPr>
            </w:pPr>
            <w:r w:rsidRPr="0058279B">
              <w:rPr>
                <w:noProof/>
              </w:rPr>
              <w:t xml:space="preserve">Specifies the value of the green component. The assigned value is specified as a percentage with 0% indicating minimal green and 100% indicating maximum green. </w:t>
            </w:r>
          </w:p>
        </w:tc>
      </w:tr>
    </w:tbl>
    <w:p w14:paraId="2F2ACE0F" w14:textId="77777777" w:rsidR="00F94D2D" w:rsidRPr="0058279B" w:rsidRDefault="00F94D2D" w:rsidP="00F94D2D">
      <w:pPr>
        <w:pStyle w:val="Nagwek5"/>
        <w:rPr>
          <w:noProof/>
        </w:rPr>
      </w:pPr>
      <w:r w:rsidRPr="0058279B">
        <w:rPr>
          <w:noProof/>
        </w:rPr>
        <w:t xml:space="preserve">greenMod (Green Modulation) </w:t>
      </w:r>
    </w:p>
    <w:p w14:paraId="182FEC25" w14:textId="77777777" w:rsidR="00F94D2D" w:rsidRPr="0058279B" w:rsidRDefault="00F94D2D" w:rsidP="00F94D2D">
      <w:pPr>
        <w:pStyle w:val="Standardowyakapit"/>
        <w:rPr>
          <w:noProof/>
        </w:rPr>
      </w:pPr>
      <w:r w:rsidRPr="0058279B">
        <w:rPr>
          <w:noProof/>
        </w:rPr>
        <w:t xml:space="preserve">This element specifies the input color with its green component modulated by the given percentage. A 50% green modulate reduces the green component by half. A 200% green modulate doubles the green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69878F87" w14:textId="77777777" w:rsidTr="006908DF">
        <w:tc>
          <w:tcPr>
            <w:tcW w:w="2030" w:type="dxa"/>
            <w:shd w:val="clear" w:color="auto" w:fill="C0C0C0"/>
          </w:tcPr>
          <w:p w14:paraId="018300FE"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8043" w:type="dxa"/>
            <w:shd w:val="clear" w:color="auto" w:fill="C0C0C0"/>
          </w:tcPr>
          <w:p w14:paraId="19C9B092"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3231EE23" w14:textId="77777777" w:rsidTr="006908DF">
        <w:tc>
          <w:tcPr>
            <w:tcW w:w="2030" w:type="dxa"/>
          </w:tcPr>
          <w:p w14:paraId="109A261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4B516A2" w14:textId="77777777" w:rsidR="00F94D2D" w:rsidRPr="0058279B" w:rsidRDefault="00F94D2D" w:rsidP="006908DF">
            <w:pPr>
              <w:spacing w:line="239" w:lineRule="auto"/>
              <w:ind w:left="1"/>
              <w:rPr>
                <w:noProof/>
              </w:rPr>
            </w:pPr>
            <w:r w:rsidRPr="0058279B">
              <w:rPr>
                <w:noProof/>
              </w:rPr>
              <w:t xml:space="preserve">Specifies the green component as expressed by a percentage relative to the input color component. Increases never increase the green component beyond 100%, decreases never decrease the green component below 0%. </w:t>
            </w:r>
          </w:p>
        </w:tc>
      </w:tr>
    </w:tbl>
    <w:p w14:paraId="408991C7" w14:textId="77777777" w:rsidR="00F94D2D" w:rsidRPr="0058279B" w:rsidRDefault="00F94D2D" w:rsidP="00F94D2D">
      <w:pPr>
        <w:pStyle w:val="Nagwek5"/>
        <w:rPr>
          <w:noProof/>
        </w:rPr>
      </w:pPr>
      <w:r w:rsidRPr="0058279B">
        <w:rPr>
          <w:noProof/>
        </w:rPr>
        <w:t xml:space="preserve">greenOff (Green Offset) </w:t>
      </w:r>
    </w:p>
    <w:p w14:paraId="78AA49B2" w14:textId="77777777" w:rsidR="00F94D2D" w:rsidRPr="0058279B" w:rsidRDefault="00F94D2D" w:rsidP="00F94D2D">
      <w:pPr>
        <w:pStyle w:val="Standardowyakapit"/>
        <w:rPr>
          <w:noProof/>
        </w:rPr>
      </w:pPr>
      <w:r w:rsidRPr="0058279B">
        <w:rPr>
          <w:noProof/>
        </w:rPr>
        <w:t xml:space="preserve">This element specifies the input color with its green component shifted, but with its red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2EC0FF7F" w14:textId="77777777" w:rsidTr="006908DF">
        <w:tc>
          <w:tcPr>
            <w:tcW w:w="2030" w:type="dxa"/>
            <w:shd w:val="clear" w:color="auto" w:fill="C0C0C0"/>
          </w:tcPr>
          <w:p w14:paraId="37DA19AA" w14:textId="77777777" w:rsidR="00F94D2D" w:rsidRPr="0058279B" w:rsidRDefault="00F94D2D" w:rsidP="006908DF">
            <w:pPr>
              <w:keepNext/>
              <w:spacing w:line="259" w:lineRule="auto"/>
              <w:ind w:right="30"/>
              <w:jc w:val="center"/>
              <w:rPr>
                <w:noProof/>
              </w:rPr>
            </w:pPr>
            <w:r w:rsidRPr="0058279B">
              <w:rPr>
                <w:b/>
                <w:noProof/>
              </w:rPr>
              <w:t xml:space="preserve">Attributes </w:t>
            </w:r>
          </w:p>
        </w:tc>
        <w:tc>
          <w:tcPr>
            <w:tcW w:w="8043" w:type="dxa"/>
            <w:shd w:val="clear" w:color="auto" w:fill="C0C0C0"/>
          </w:tcPr>
          <w:p w14:paraId="45176D18" w14:textId="77777777" w:rsidR="00F94D2D" w:rsidRPr="0058279B" w:rsidRDefault="00F94D2D" w:rsidP="006908DF">
            <w:pPr>
              <w:keepNext/>
              <w:spacing w:line="259" w:lineRule="auto"/>
              <w:ind w:right="32"/>
              <w:jc w:val="center"/>
              <w:rPr>
                <w:noProof/>
              </w:rPr>
            </w:pPr>
            <w:r w:rsidRPr="0058279B">
              <w:rPr>
                <w:b/>
                <w:noProof/>
              </w:rPr>
              <w:t xml:space="preserve">Description </w:t>
            </w:r>
          </w:p>
        </w:tc>
      </w:tr>
      <w:tr w:rsidR="00F94D2D" w:rsidRPr="0058279B" w14:paraId="38D8BCC0" w14:textId="77777777" w:rsidTr="006908DF">
        <w:tc>
          <w:tcPr>
            <w:tcW w:w="2030" w:type="dxa"/>
          </w:tcPr>
          <w:p w14:paraId="3D167371"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1579AC2" w14:textId="77777777" w:rsidR="00F94D2D" w:rsidRPr="0058279B" w:rsidRDefault="00F94D2D" w:rsidP="006908DF">
            <w:pPr>
              <w:spacing w:line="239" w:lineRule="auto"/>
              <w:ind w:left="1" w:right="134"/>
              <w:rPr>
                <w:noProof/>
              </w:rPr>
            </w:pPr>
            <w:r w:rsidRPr="0058279B">
              <w:rPr>
                <w:noProof/>
              </w:rPr>
              <w:t xml:space="preserve">Specifies the green component as expressed by a percentage offset increase or decrease to the input color component. Increases never increase the green component beyond 100%, decreases never decrease the green component below 0%. </w:t>
            </w:r>
          </w:p>
        </w:tc>
      </w:tr>
    </w:tbl>
    <w:p w14:paraId="6DCDD508" w14:textId="77777777" w:rsidR="00F94D2D" w:rsidRPr="0058279B" w:rsidRDefault="00F94D2D" w:rsidP="00F94D2D">
      <w:pPr>
        <w:pStyle w:val="Nagwek5"/>
        <w:rPr>
          <w:noProof/>
        </w:rPr>
      </w:pPr>
      <w:r w:rsidRPr="0058279B">
        <w:rPr>
          <w:noProof/>
        </w:rPr>
        <w:t xml:space="preserve">hslClr (Hue, Saturation, Luminance Color Model) </w:t>
      </w:r>
    </w:p>
    <w:p w14:paraId="0C729875" w14:textId="77777777" w:rsidR="00F94D2D" w:rsidRPr="0058279B" w:rsidRDefault="00F94D2D" w:rsidP="00F94D2D">
      <w:pPr>
        <w:pStyle w:val="Standardowyakapit"/>
        <w:rPr>
          <w:noProof/>
        </w:rPr>
      </w:pPr>
      <w:r w:rsidRPr="0058279B">
        <w:rPr>
          <w:noProof/>
        </w:rPr>
        <w:t xml:space="preserve">This element specifies a color using the HSL color model. A perceptual gamma of 2.2 is assumed. </w:t>
      </w:r>
    </w:p>
    <w:p w14:paraId="234F806B"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1951"/>
        <w:gridCol w:w="7111"/>
      </w:tblGrid>
      <w:tr w:rsidR="00F94D2D" w:rsidRPr="0058279B" w14:paraId="18B3992A" w14:textId="77777777" w:rsidTr="006908DF">
        <w:tc>
          <w:tcPr>
            <w:tcW w:w="2035" w:type="dxa"/>
            <w:shd w:val="clear" w:color="auto" w:fill="C0C0C0"/>
          </w:tcPr>
          <w:p w14:paraId="3BFE6063" w14:textId="77777777" w:rsidR="00F94D2D" w:rsidRPr="0058279B" w:rsidRDefault="00F94D2D" w:rsidP="006908DF">
            <w:pPr>
              <w:keepNext/>
              <w:spacing w:line="259" w:lineRule="auto"/>
              <w:ind w:right="17"/>
              <w:jc w:val="center"/>
              <w:rPr>
                <w:noProof/>
              </w:rPr>
            </w:pPr>
            <w:r w:rsidRPr="0058279B">
              <w:rPr>
                <w:b/>
                <w:noProof/>
              </w:rPr>
              <w:t xml:space="preserve">Attributes </w:t>
            </w:r>
          </w:p>
        </w:tc>
        <w:tc>
          <w:tcPr>
            <w:tcW w:w="8038" w:type="dxa"/>
            <w:shd w:val="clear" w:color="auto" w:fill="C0C0C0"/>
          </w:tcPr>
          <w:p w14:paraId="28C495CD" w14:textId="77777777" w:rsidR="00F94D2D" w:rsidRPr="0058279B" w:rsidRDefault="00F94D2D" w:rsidP="006908DF">
            <w:pPr>
              <w:keepNext/>
              <w:spacing w:line="259" w:lineRule="auto"/>
              <w:ind w:right="19"/>
              <w:jc w:val="center"/>
              <w:rPr>
                <w:noProof/>
              </w:rPr>
            </w:pPr>
            <w:r w:rsidRPr="0058279B">
              <w:rPr>
                <w:b/>
                <w:noProof/>
              </w:rPr>
              <w:t xml:space="preserve">Description </w:t>
            </w:r>
          </w:p>
        </w:tc>
      </w:tr>
      <w:tr w:rsidR="00F94D2D" w:rsidRPr="0058279B" w14:paraId="41ACE566" w14:textId="77777777" w:rsidTr="006908DF">
        <w:tc>
          <w:tcPr>
            <w:tcW w:w="2035" w:type="dxa"/>
          </w:tcPr>
          <w:p w14:paraId="3D07A2DF"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38" w:type="dxa"/>
          </w:tcPr>
          <w:p w14:paraId="69000AD8" w14:textId="77777777" w:rsidR="00F94D2D" w:rsidRPr="0058279B" w:rsidRDefault="00F94D2D" w:rsidP="006908DF">
            <w:pPr>
              <w:spacing w:line="259" w:lineRule="auto"/>
              <w:ind w:left="1"/>
              <w:rPr>
                <w:noProof/>
              </w:rPr>
            </w:pPr>
            <w:r w:rsidRPr="0058279B">
              <w:rPr>
                <w:noProof/>
              </w:rPr>
              <w:t xml:space="preserve">Specifies the angular value describing the wavelength. </w:t>
            </w:r>
          </w:p>
        </w:tc>
      </w:tr>
      <w:tr w:rsidR="00F94D2D" w:rsidRPr="0058279B" w14:paraId="34569527" w14:textId="77777777" w:rsidTr="006908DF">
        <w:tc>
          <w:tcPr>
            <w:tcW w:w="2035" w:type="dxa"/>
          </w:tcPr>
          <w:p w14:paraId="20E9473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lum </w:t>
            </w:r>
            <w:r w:rsidRPr="0058279B">
              <w:rPr>
                <w:noProof/>
              </w:rPr>
              <w:t xml:space="preserve">(Luminance) </w:t>
            </w:r>
          </w:p>
        </w:tc>
        <w:tc>
          <w:tcPr>
            <w:tcW w:w="8038" w:type="dxa"/>
          </w:tcPr>
          <w:p w14:paraId="305E7FB8" w14:textId="77777777" w:rsidR="00F94D2D" w:rsidRPr="0058279B" w:rsidRDefault="00F94D2D" w:rsidP="006908DF">
            <w:pPr>
              <w:spacing w:line="239" w:lineRule="auto"/>
              <w:ind w:left="1"/>
              <w:rPr>
                <w:noProof/>
              </w:rPr>
            </w:pPr>
            <w:r w:rsidRPr="0058279B">
              <w:rPr>
                <w:noProof/>
              </w:rPr>
              <w:t xml:space="preserve">Specifies the luminance referring to the lightness or darkness of the color. Expressed as a percentage with 0% referring to maximal dark (black) and 100% referring to maximal white. </w:t>
            </w:r>
          </w:p>
        </w:tc>
      </w:tr>
      <w:tr w:rsidR="00F94D2D" w:rsidRPr="0058279B" w14:paraId="0E1EA0F9" w14:textId="77777777" w:rsidTr="006908DF">
        <w:tc>
          <w:tcPr>
            <w:tcW w:w="2035" w:type="dxa"/>
          </w:tcPr>
          <w:p w14:paraId="78A4D4CD"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sat </w:t>
            </w:r>
            <w:r w:rsidRPr="0058279B">
              <w:rPr>
                <w:noProof/>
              </w:rPr>
              <w:t xml:space="preserve">(Saturation) </w:t>
            </w:r>
          </w:p>
        </w:tc>
        <w:tc>
          <w:tcPr>
            <w:tcW w:w="8038" w:type="dxa"/>
          </w:tcPr>
          <w:p w14:paraId="6684C24B" w14:textId="77777777" w:rsidR="00F94D2D" w:rsidRPr="0058279B" w:rsidRDefault="00F94D2D" w:rsidP="006908DF">
            <w:pPr>
              <w:spacing w:line="239" w:lineRule="auto"/>
              <w:ind w:left="1"/>
              <w:rPr>
                <w:noProof/>
              </w:rPr>
            </w:pPr>
            <w:r w:rsidRPr="0058279B">
              <w:rPr>
                <w:noProof/>
              </w:rPr>
              <w:t xml:space="preserve">Specifies the saturation referring to the purity of the hue. Expressed as a percentage with 0% referring to grey, 100% referring to the purest form of the hue. </w:t>
            </w:r>
          </w:p>
        </w:tc>
      </w:tr>
    </w:tbl>
    <w:p w14:paraId="48122F3F" w14:textId="77777777" w:rsidR="00F94D2D" w:rsidRPr="0058279B" w:rsidRDefault="00F94D2D" w:rsidP="00F94D2D">
      <w:pPr>
        <w:pStyle w:val="Nagwek5"/>
        <w:rPr>
          <w:noProof/>
        </w:rPr>
      </w:pPr>
      <w:r w:rsidRPr="0058279B">
        <w:rPr>
          <w:noProof/>
        </w:rPr>
        <w:t xml:space="preserve">hue (Hue) </w:t>
      </w:r>
    </w:p>
    <w:p w14:paraId="7CAB65F7" w14:textId="77777777" w:rsidR="00F94D2D" w:rsidRPr="0058279B" w:rsidRDefault="00F94D2D" w:rsidP="00F94D2D">
      <w:pPr>
        <w:pStyle w:val="Standardowyakapit"/>
        <w:rPr>
          <w:noProof/>
        </w:rPr>
      </w:pPr>
      <w:r w:rsidRPr="0058279B">
        <w:rPr>
          <w:noProof/>
        </w:rPr>
        <w:t xml:space="preserve">This element specifies the input color with the specified hue, but with its saturation and luminance unchanged. </w:t>
      </w:r>
    </w:p>
    <w:p w14:paraId="5673AC04"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58279B" w14:paraId="384E3424" w14:textId="77777777" w:rsidTr="006908DF">
        <w:tc>
          <w:tcPr>
            <w:tcW w:w="2030" w:type="dxa"/>
            <w:shd w:val="clear" w:color="auto" w:fill="C0C0C0"/>
          </w:tcPr>
          <w:p w14:paraId="2E9AF5E3" w14:textId="77777777" w:rsidR="00F94D2D" w:rsidRPr="0058279B" w:rsidRDefault="00F94D2D" w:rsidP="006908DF">
            <w:pPr>
              <w:keepNext/>
              <w:spacing w:line="259" w:lineRule="auto"/>
              <w:ind w:left="3"/>
              <w:jc w:val="center"/>
              <w:rPr>
                <w:noProof/>
              </w:rPr>
            </w:pPr>
            <w:r w:rsidRPr="0058279B">
              <w:rPr>
                <w:b/>
                <w:noProof/>
              </w:rPr>
              <w:lastRenderedPageBreak/>
              <w:t xml:space="preserve">Attributes </w:t>
            </w:r>
          </w:p>
        </w:tc>
        <w:tc>
          <w:tcPr>
            <w:tcW w:w="8043" w:type="dxa"/>
            <w:shd w:val="clear" w:color="auto" w:fill="C0C0C0"/>
          </w:tcPr>
          <w:p w14:paraId="09D7D68A"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5DA79134" w14:textId="77777777" w:rsidTr="006908DF">
        <w:tc>
          <w:tcPr>
            <w:tcW w:w="2030" w:type="dxa"/>
          </w:tcPr>
          <w:p w14:paraId="2B3311E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6142E066" w14:textId="77777777" w:rsidR="00F94D2D" w:rsidRPr="0058279B" w:rsidRDefault="00F94D2D" w:rsidP="006908DF">
            <w:pPr>
              <w:spacing w:line="259" w:lineRule="auto"/>
              <w:ind w:left="1"/>
              <w:rPr>
                <w:noProof/>
              </w:rPr>
            </w:pPr>
            <w:r w:rsidRPr="0058279B">
              <w:rPr>
                <w:noProof/>
              </w:rPr>
              <w:t xml:space="preserve">Specifies the actual angle value to be used with the input color's hue component. </w:t>
            </w:r>
          </w:p>
        </w:tc>
      </w:tr>
    </w:tbl>
    <w:p w14:paraId="007A642B" w14:textId="77777777" w:rsidR="00F94D2D" w:rsidRPr="0058279B" w:rsidRDefault="00F94D2D" w:rsidP="00F94D2D">
      <w:pPr>
        <w:pStyle w:val="Nagwek5"/>
        <w:rPr>
          <w:noProof/>
        </w:rPr>
      </w:pPr>
      <w:r w:rsidRPr="0058279B">
        <w:rPr>
          <w:noProof/>
        </w:rPr>
        <w:t xml:space="preserve">hueMod (Hue Modulate) </w:t>
      </w:r>
    </w:p>
    <w:p w14:paraId="726164CA" w14:textId="77777777" w:rsidR="00F94D2D" w:rsidRPr="0058279B" w:rsidRDefault="00F94D2D" w:rsidP="00F94D2D">
      <w:pPr>
        <w:pStyle w:val="Standardowyakapit"/>
        <w:rPr>
          <w:noProof/>
        </w:rPr>
      </w:pPr>
      <w:r w:rsidRPr="0058279B">
        <w:rPr>
          <w:noProof/>
        </w:rPr>
        <w:t xml:space="preserve">This element specifies the input color with its hue modulated by the given percentage. A 50% hue modulate decreases the angular hue value by half. A 200% hue modulate doubles the angular hu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58279B" w14:paraId="383FC618" w14:textId="77777777" w:rsidTr="006908DF">
        <w:tc>
          <w:tcPr>
            <w:tcW w:w="2030" w:type="dxa"/>
            <w:shd w:val="clear" w:color="auto" w:fill="C0C0C0"/>
          </w:tcPr>
          <w:p w14:paraId="1D6488CE"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3" w:type="dxa"/>
            <w:shd w:val="clear" w:color="auto" w:fill="C0C0C0"/>
          </w:tcPr>
          <w:p w14:paraId="34E109BF"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8242807" w14:textId="77777777" w:rsidTr="006908DF">
        <w:tc>
          <w:tcPr>
            <w:tcW w:w="2030" w:type="dxa"/>
          </w:tcPr>
          <w:p w14:paraId="019F5B2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97928EE" w14:textId="77777777" w:rsidR="00F94D2D" w:rsidRPr="0058279B" w:rsidRDefault="00F94D2D" w:rsidP="006908DF">
            <w:pPr>
              <w:spacing w:line="259" w:lineRule="auto"/>
              <w:ind w:left="1"/>
              <w:rPr>
                <w:noProof/>
              </w:rPr>
            </w:pPr>
            <w:r w:rsidRPr="0058279B">
              <w:rPr>
                <w:noProof/>
              </w:rPr>
              <w:t xml:space="preserve">Specifies the hue as expressed by a percentage relative to the input color. </w:t>
            </w:r>
          </w:p>
        </w:tc>
      </w:tr>
    </w:tbl>
    <w:p w14:paraId="3E205342" w14:textId="77777777" w:rsidR="00F94D2D" w:rsidRPr="0058279B" w:rsidRDefault="00F94D2D" w:rsidP="00F94D2D">
      <w:pPr>
        <w:pStyle w:val="Nagwek5"/>
        <w:rPr>
          <w:noProof/>
        </w:rPr>
      </w:pPr>
      <w:r w:rsidRPr="0058279B">
        <w:rPr>
          <w:noProof/>
        </w:rPr>
        <w:t xml:space="preserve">hueOff (Hue Offset) </w:t>
      </w:r>
    </w:p>
    <w:p w14:paraId="7926E616" w14:textId="77777777" w:rsidR="00F94D2D" w:rsidRPr="0058279B" w:rsidRDefault="00F94D2D" w:rsidP="00F94D2D">
      <w:pPr>
        <w:pStyle w:val="Standardowyakapit"/>
        <w:rPr>
          <w:noProof/>
        </w:rPr>
      </w:pPr>
      <w:r w:rsidRPr="0058279B">
        <w:rPr>
          <w:noProof/>
        </w:rPr>
        <w:t xml:space="preserve">This element specifies the input color with its hue shifted, but with its saturation and luminance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58279B" w14:paraId="330A2F00" w14:textId="77777777" w:rsidTr="006908DF">
        <w:tc>
          <w:tcPr>
            <w:tcW w:w="2030" w:type="dxa"/>
            <w:shd w:val="clear" w:color="auto" w:fill="C0C0C0"/>
          </w:tcPr>
          <w:p w14:paraId="6455D566"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3" w:type="dxa"/>
            <w:shd w:val="clear" w:color="auto" w:fill="C0C0C0"/>
          </w:tcPr>
          <w:p w14:paraId="4BE88A30"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3A1FCAA7" w14:textId="77777777" w:rsidTr="006908DF">
        <w:tc>
          <w:tcPr>
            <w:tcW w:w="2030" w:type="dxa"/>
          </w:tcPr>
          <w:p w14:paraId="28B9EB7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7F8C081A" w14:textId="77777777" w:rsidR="00F94D2D" w:rsidRPr="0058279B" w:rsidRDefault="00F94D2D" w:rsidP="006908DF">
            <w:pPr>
              <w:spacing w:line="239" w:lineRule="auto"/>
              <w:ind w:left="1"/>
              <w:rPr>
                <w:noProof/>
              </w:rPr>
            </w:pPr>
            <w:r w:rsidRPr="0058279B">
              <w:rPr>
                <w:noProof/>
              </w:rPr>
              <w:t xml:space="preserve">Specifies the actual angular value of the shift. The result of the shift shall be between 0 and 360 degrees. Shifts resulting in angular values less than 0 are treated as 0. Shifts resulting in angular values greater than 360 are treated as 360. </w:t>
            </w:r>
          </w:p>
        </w:tc>
      </w:tr>
    </w:tbl>
    <w:p w14:paraId="70AE3039" w14:textId="77777777" w:rsidR="00F94D2D" w:rsidRPr="0058279B" w:rsidRDefault="00F94D2D" w:rsidP="00F94D2D">
      <w:pPr>
        <w:pStyle w:val="Nagwek5"/>
        <w:rPr>
          <w:noProof/>
        </w:rPr>
      </w:pPr>
      <w:r w:rsidRPr="0058279B">
        <w:rPr>
          <w:noProof/>
        </w:rPr>
        <w:t xml:space="preserve">inv (Inverse) </w:t>
      </w:r>
    </w:p>
    <w:p w14:paraId="657CE674" w14:textId="77777777" w:rsidR="00F94D2D" w:rsidRPr="0058279B" w:rsidRDefault="00F94D2D" w:rsidP="00F94D2D">
      <w:pPr>
        <w:ind w:left="9" w:right="15"/>
        <w:rPr>
          <w:noProof/>
        </w:rPr>
      </w:pPr>
      <w:r w:rsidRPr="0058279B">
        <w:rPr>
          <w:noProof/>
        </w:rPr>
        <w:t xml:space="preserve">This element specifies the inverse of its input color.  </w:t>
      </w:r>
    </w:p>
    <w:p w14:paraId="03A1D1C7" w14:textId="77777777" w:rsidR="00F94D2D" w:rsidRPr="0058279B" w:rsidRDefault="00F94D2D" w:rsidP="00F94D2D">
      <w:pPr>
        <w:pStyle w:val="Nagwek5"/>
        <w:rPr>
          <w:noProof/>
        </w:rPr>
      </w:pPr>
      <w:r w:rsidRPr="0058279B">
        <w:rPr>
          <w:noProof/>
        </w:rPr>
        <w:t xml:space="preserve">invGamma (Inverse Gamma) </w:t>
      </w:r>
    </w:p>
    <w:p w14:paraId="71F96667" w14:textId="77777777" w:rsidR="00F94D2D" w:rsidRPr="0058279B" w:rsidRDefault="00F94D2D" w:rsidP="00F94D2D">
      <w:pPr>
        <w:pStyle w:val="Standardowyakapit"/>
        <w:rPr>
          <w:noProof/>
        </w:rPr>
      </w:pPr>
      <w:r w:rsidRPr="0058279B">
        <w:rPr>
          <w:noProof/>
        </w:rPr>
        <w:t xml:space="preserve">This element specifies that the output color rendered by the generating application should be the inverse sRGB gamma shift of the input color. </w:t>
      </w:r>
    </w:p>
    <w:p w14:paraId="07DA7695" w14:textId="77777777" w:rsidR="00F94D2D" w:rsidRPr="0058279B" w:rsidRDefault="00F94D2D" w:rsidP="00F94D2D">
      <w:pPr>
        <w:pStyle w:val="Nagwek5"/>
        <w:rPr>
          <w:noProof/>
        </w:rPr>
      </w:pPr>
      <w:r w:rsidRPr="0058279B">
        <w:rPr>
          <w:noProof/>
        </w:rPr>
        <w:t xml:space="preserve">lum (Luminance) </w:t>
      </w:r>
    </w:p>
    <w:p w14:paraId="6303DAAA" w14:textId="77777777" w:rsidR="00F94D2D" w:rsidRPr="0058279B" w:rsidRDefault="00F94D2D" w:rsidP="00F94D2D">
      <w:pPr>
        <w:pStyle w:val="Standardowyakapit"/>
        <w:rPr>
          <w:noProof/>
        </w:rPr>
      </w:pPr>
      <w:r w:rsidRPr="0058279B">
        <w:rPr>
          <w:noProof/>
        </w:rPr>
        <w:t xml:space="preserve">This element specifies the input color with the specified luminance, but with its hue and saturation unchanged. Typically luminance values fall in the range [0%, 100%]. </w:t>
      </w:r>
    </w:p>
    <w:p w14:paraId="25E88FDD"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49094B5E" w14:textId="77777777" w:rsidTr="006908DF">
        <w:tc>
          <w:tcPr>
            <w:tcW w:w="2030" w:type="dxa"/>
            <w:shd w:val="clear" w:color="auto" w:fill="C0C0C0"/>
          </w:tcPr>
          <w:p w14:paraId="65E3DE89"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8043" w:type="dxa"/>
            <w:shd w:val="clear" w:color="auto" w:fill="C0C0C0"/>
          </w:tcPr>
          <w:p w14:paraId="71DD1205"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6CF2A33C" w14:textId="77777777" w:rsidTr="006908DF">
        <w:tc>
          <w:tcPr>
            <w:tcW w:w="2030" w:type="dxa"/>
          </w:tcPr>
          <w:p w14:paraId="049D313D"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1D76ADB4" w14:textId="77777777" w:rsidR="00F94D2D" w:rsidRPr="0058279B" w:rsidRDefault="00F94D2D" w:rsidP="006908DF">
            <w:pPr>
              <w:spacing w:line="239" w:lineRule="auto"/>
              <w:ind w:left="1"/>
              <w:rPr>
                <w:noProof/>
              </w:rPr>
            </w:pPr>
            <w:r w:rsidRPr="0058279B">
              <w:rPr>
                <w:noProof/>
              </w:rPr>
              <w:t xml:space="preserve">Specifies the value of the luminance. The assigned value is specified as a percentage with 0% indicating minimal luminance and 100% indicating maximum luminance. </w:t>
            </w:r>
          </w:p>
        </w:tc>
      </w:tr>
    </w:tbl>
    <w:p w14:paraId="336D34A0" w14:textId="77777777" w:rsidR="00F94D2D" w:rsidRPr="0058279B" w:rsidRDefault="00F94D2D" w:rsidP="00F94D2D">
      <w:pPr>
        <w:pStyle w:val="Nagwek5"/>
        <w:rPr>
          <w:noProof/>
        </w:rPr>
      </w:pPr>
      <w:r w:rsidRPr="0058279B">
        <w:rPr>
          <w:noProof/>
        </w:rPr>
        <w:t xml:space="preserve">lumMod (Luminance Modulation) </w:t>
      </w:r>
    </w:p>
    <w:p w14:paraId="7F88B377" w14:textId="77777777" w:rsidR="00F94D2D" w:rsidRPr="0058279B" w:rsidRDefault="00F94D2D" w:rsidP="00F94D2D">
      <w:pPr>
        <w:pStyle w:val="Standardowyakapit"/>
        <w:rPr>
          <w:noProof/>
        </w:rPr>
      </w:pPr>
      <w:r w:rsidRPr="0058279B">
        <w:rPr>
          <w:noProof/>
        </w:rPr>
        <w:t xml:space="preserve">This element specifies the input color with its luminance modulated by the given percentage. A 50% luminance modulate reduces the luminance by half. A 200% luminance modulate doubles the lumina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1249BF01" w14:textId="77777777" w:rsidTr="006908DF">
        <w:tc>
          <w:tcPr>
            <w:tcW w:w="2030" w:type="dxa"/>
            <w:shd w:val="clear" w:color="auto" w:fill="C0C0C0"/>
          </w:tcPr>
          <w:p w14:paraId="3A59D82A" w14:textId="77777777" w:rsidR="00F94D2D" w:rsidRPr="0058279B" w:rsidRDefault="00F94D2D" w:rsidP="006908DF">
            <w:pPr>
              <w:keepNext/>
              <w:spacing w:line="259" w:lineRule="auto"/>
              <w:ind w:right="27"/>
              <w:jc w:val="center"/>
              <w:rPr>
                <w:noProof/>
              </w:rPr>
            </w:pPr>
            <w:r w:rsidRPr="0058279B">
              <w:rPr>
                <w:b/>
                <w:noProof/>
              </w:rPr>
              <w:lastRenderedPageBreak/>
              <w:t xml:space="preserve">Attributes </w:t>
            </w:r>
          </w:p>
        </w:tc>
        <w:tc>
          <w:tcPr>
            <w:tcW w:w="8043" w:type="dxa"/>
            <w:shd w:val="clear" w:color="auto" w:fill="C0C0C0"/>
          </w:tcPr>
          <w:p w14:paraId="23C68785"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515D54D6" w14:textId="77777777" w:rsidTr="006908DF">
        <w:tc>
          <w:tcPr>
            <w:tcW w:w="2030" w:type="dxa"/>
          </w:tcPr>
          <w:p w14:paraId="323139F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58A9AB2" w14:textId="77777777" w:rsidR="00F94D2D" w:rsidRPr="0058279B" w:rsidRDefault="00F94D2D" w:rsidP="006908DF">
            <w:pPr>
              <w:spacing w:line="239" w:lineRule="auto"/>
              <w:ind w:left="1"/>
              <w:rPr>
                <w:noProof/>
              </w:rPr>
            </w:pPr>
            <w:r w:rsidRPr="0058279B">
              <w:rPr>
                <w:noProof/>
              </w:rPr>
              <w:t xml:space="preserve">Specifies the luminance as expressed by a percentage relative to the input color. Increases never increase the luminance beyond 100%, decreases never decrease the luminance below 0%. </w:t>
            </w:r>
          </w:p>
        </w:tc>
      </w:tr>
    </w:tbl>
    <w:p w14:paraId="048C7C19" w14:textId="77777777" w:rsidR="00F94D2D" w:rsidRPr="0058279B" w:rsidRDefault="00F94D2D" w:rsidP="00F94D2D">
      <w:pPr>
        <w:pStyle w:val="Nagwek5"/>
        <w:rPr>
          <w:noProof/>
        </w:rPr>
      </w:pPr>
      <w:r w:rsidRPr="0058279B">
        <w:rPr>
          <w:noProof/>
        </w:rPr>
        <w:t xml:space="preserve">lumOff (Luminance Offset) </w:t>
      </w:r>
    </w:p>
    <w:p w14:paraId="1C818335" w14:textId="77777777" w:rsidR="00F94D2D" w:rsidRPr="0058279B" w:rsidRDefault="00F94D2D" w:rsidP="00F94D2D">
      <w:pPr>
        <w:pStyle w:val="Standardowyakapit"/>
        <w:rPr>
          <w:noProof/>
        </w:rPr>
      </w:pPr>
      <w:r w:rsidRPr="0058279B">
        <w:rPr>
          <w:noProof/>
        </w:rPr>
        <w:t xml:space="preserve">This element specifies the input color with its luminance shifted, but with its hue and saturation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F94D2D" w:rsidRPr="0058279B" w14:paraId="5FECD8F7" w14:textId="77777777" w:rsidTr="006908DF">
        <w:tc>
          <w:tcPr>
            <w:tcW w:w="1913" w:type="dxa"/>
            <w:shd w:val="clear" w:color="auto" w:fill="C0C0C0"/>
          </w:tcPr>
          <w:p w14:paraId="2F933D9B"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7149" w:type="dxa"/>
            <w:shd w:val="clear" w:color="auto" w:fill="C0C0C0"/>
          </w:tcPr>
          <w:p w14:paraId="3EAF235F"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2E9E1DCA" w14:textId="77777777" w:rsidTr="006908DF">
        <w:tc>
          <w:tcPr>
            <w:tcW w:w="1913" w:type="dxa"/>
          </w:tcPr>
          <w:p w14:paraId="1C4C5353"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37255797" w14:textId="77777777" w:rsidR="00F94D2D" w:rsidRPr="0058279B" w:rsidRDefault="00F94D2D" w:rsidP="006908DF">
            <w:pPr>
              <w:spacing w:line="239" w:lineRule="auto"/>
              <w:ind w:left="1"/>
              <w:rPr>
                <w:noProof/>
              </w:rPr>
            </w:pPr>
            <w:r w:rsidRPr="0058279B">
              <w:rPr>
                <w:noProof/>
              </w:rPr>
              <w:t xml:space="preserve">Specifies the luminance as expressed by a percentage offset increase or decrease to the input color. Increases never increase the luminance beyond 100%, decreases never decrease the luminance below 0%. </w:t>
            </w:r>
          </w:p>
        </w:tc>
      </w:tr>
    </w:tbl>
    <w:p w14:paraId="02E9915F" w14:textId="77777777" w:rsidR="00F94D2D" w:rsidRPr="0058279B" w:rsidRDefault="00F94D2D" w:rsidP="00F94D2D">
      <w:pPr>
        <w:pStyle w:val="Nagwek5"/>
        <w:rPr>
          <w:noProof/>
        </w:rPr>
      </w:pPr>
      <w:r w:rsidRPr="0058279B">
        <w:rPr>
          <w:noProof/>
        </w:rPr>
        <w:t xml:space="preserve">prstClr (Preset Color) </w:t>
      </w:r>
    </w:p>
    <w:p w14:paraId="557AABD3" w14:textId="77777777" w:rsidR="00F94D2D" w:rsidRPr="0058279B" w:rsidRDefault="00F94D2D" w:rsidP="00F94D2D">
      <w:pPr>
        <w:pStyle w:val="Standardowyakapit"/>
        <w:rPr>
          <w:noProof/>
        </w:rPr>
      </w:pPr>
      <w:r w:rsidRPr="0058279B">
        <w:rPr>
          <w:noProof/>
        </w:rPr>
        <w:t xml:space="preserve">This element specifies a color which is bound to one of a predefined collection of colors. </w:t>
      </w:r>
    </w:p>
    <w:p w14:paraId="5E1E8DFA"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F94D2D" w:rsidRPr="0058279B" w14:paraId="738FD3BE" w14:textId="77777777" w:rsidTr="006908DF">
        <w:tc>
          <w:tcPr>
            <w:tcW w:w="2031" w:type="dxa"/>
            <w:shd w:val="clear" w:color="auto" w:fill="C0C0C0"/>
          </w:tcPr>
          <w:p w14:paraId="553995DF"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2" w:type="dxa"/>
            <w:shd w:val="clear" w:color="auto" w:fill="C0C0C0"/>
          </w:tcPr>
          <w:p w14:paraId="1D3774FD"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7B5FC29" w14:textId="77777777" w:rsidTr="006908DF">
        <w:tc>
          <w:tcPr>
            <w:tcW w:w="2031" w:type="dxa"/>
          </w:tcPr>
          <w:p w14:paraId="6FBB04F3"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74B9D1E4" w14:textId="77777777" w:rsidR="00F94D2D" w:rsidRPr="0058279B" w:rsidRDefault="00F94D2D" w:rsidP="006908DF">
            <w:pPr>
              <w:spacing w:line="259" w:lineRule="auto"/>
              <w:ind w:left="1"/>
              <w:rPr>
                <w:noProof/>
              </w:rPr>
            </w:pPr>
            <w:r w:rsidRPr="0058279B">
              <w:rPr>
                <w:noProof/>
              </w:rPr>
              <w:t xml:space="preserve">Specifies the actual preset color value.  </w:t>
            </w:r>
          </w:p>
        </w:tc>
      </w:tr>
    </w:tbl>
    <w:p w14:paraId="3B976CC3" w14:textId="77777777" w:rsidR="00F94D2D" w:rsidRPr="0058279B" w:rsidRDefault="00F94D2D" w:rsidP="00F94D2D">
      <w:pPr>
        <w:pStyle w:val="Nagwek5"/>
        <w:rPr>
          <w:noProof/>
        </w:rPr>
      </w:pPr>
      <w:r w:rsidRPr="0058279B">
        <w:rPr>
          <w:noProof/>
        </w:rPr>
        <w:t xml:space="preserve">red (Red) </w:t>
      </w:r>
    </w:p>
    <w:p w14:paraId="3B3453B3" w14:textId="77777777" w:rsidR="00F94D2D" w:rsidRPr="0058279B" w:rsidRDefault="00F94D2D" w:rsidP="00F94D2D">
      <w:pPr>
        <w:pStyle w:val="Standardowyakapit"/>
        <w:rPr>
          <w:noProof/>
        </w:rPr>
      </w:pPr>
      <w:r w:rsidRPr="0058279B">
        <w:rPr>
          <w:noProof/>
        </w:rPr>
        <w:t xml:space="preserve">This element specifies the input color with the specified red component, but with its green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F94D2D" w:rsidRPr="0058279B" w14:paraId="3A0DB296" w14:textId="77777777" w:rsidTr="006908DF">
        <w:tc>
          <w:tcPr>
            <w:tcW w:w="1913" w:type="dxa"/>
            <w:shd w:val="clear" w:color="auto" w:fill="C0C0C0"/>
          </w:tcPr>
          <w:p w14:paraId="617BD237"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7149" w:type="dxa"/>
            <w:shd w:val="clear" w:color="auto" w:fill="C0C0C0"/>
          </w:tcPr>
          <w:p w14:paraId="663C802A"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32B06196" w14:textId="77777777" w:rsidTr="006908DF">
        <w:tc>
          <w:tcPr>
            <w:tcW w:w="1913" w:type="dxa"/>
          </w:tcPr>
          <w:p w14:paraId="3A88EA7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319816D3" w14:textId="77777777" w:rsidR="00F94D2D" w:rsidRPr="0058279B" w:rsidRDefault="00F94D2D" w:rsidP="006908DF">
            <w:pPr>
              <w:spacing w:line="239" w:lineRule="auto"/>
              <w:ind w:left="1"/>
              <w:rPr>
                <w:noProof/>
              </w:rPr>
            </w:pPr>
            <w:r w:rsidRPr="0058279B">
              <w:rPr>
                <w:noProof/>
              </w:rPr>
              <w:t xml:space="preserve">Specifies the value of the red component. The assigned value is specified as a percentage with 0% indicating minimal red and 100% indicating maximum red. </w:t>
            </w:r>
          </w:p>
        </w:tc>
      </w:tr>
    </w:tbl>
    <w:p w14:paraId="339C9587" w14:textId="77777777" w:rsidR="00F94D2D" w:rsidRPr="0058279B" w:rsidRDefault="00F94D2D" w:rsidP="00F94D2D">
      <w:pPr>
        <w:pStyle w:val="Nagwek5"/>
        <w:rPr>
          <w:noProof/>
        </w:rPr>
      </w:pPr>
      <w:r w:rsidRPr="0058279B">
        <w:rPr>
          <w:noProof/>
        </w:rPr>
        <w:t xml:space="preserve">redMod (Red Modulation) </w:t>
      </w:r>
    </w:p>
    <w:p w14:paraId="19213450" w14:textId="77777777" w:rsidR="00F94D2D" w:rsidRPr="0058279B" w:rsidRDefault="00F94D2D" w:rsidP="00F94D2D">
      <w:pPr>
        <w:pStyle w:val="Standardowyakapit"/>
        <w:rPr>
          <w:noProof/>
        </w:rPr>
      </w:pPr>
      <w:r w:rsidRPr="0058279B">
        <w:rPr>
          <w:noProof/>
        </w:rPr>
        <w:t xml:space="preserve">This element specifies the input color with its red component modulated by the given percentage. A 50% red modulate reduces the red component by half. A 200% red modulate doubles the red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01EF44C3" w14:textId="77777777" w:rsidTr="006908DF">
        <w:tc>
          <w:tcPr>
            <w:tcW w:w="2030" w:type="dxa"/>
            <w:shd w:val="clear" w:color="auto" w:fill="C0C0C0"/>
          </w:tcPr>
          <w:p w14:paraId="29E0937E" w14:textId="77777777" w:rsidR="00F94D2D" w:rsidRPr="0058279B" w:rsidRDefault="00F94D2D" w:rsidP="006908DF">
            <w:pPr>
              <w:keepNext/>
              <w:spacing w:line="259" w:lineRule="auto"/>
              <w:ind w:right="34"/>
              <w:jc w:val="center"/>
              <w:rPr>
                <w:noProof/>
              </w:rPr>
            </w:pPr>
            <w:r w:rsidRPr="0058279B">
              <w:rPr>
                <w:b/>
                <w:noProof/>
              </w:rPr>
              <w:t xml:space="preserve">Attributes </w:t>
            </w:r>
          </w:p>
        </w:tc>
        <w:tc>
          <w:tcPr>
            <w:tcW w:w="8043" w:type="dxa"/>
            <w:shd w:val="clear" w:color="auto" w:fill="C0C0C0"/>
          </w:tcPr>
          <w:p w14:paraId="2787059E" w14:textId="77777777" w:rsidR="00F94D2D" w:rsidRPr="0058279B" w:rsidRDefault="00F94D2D" w:rsidP="006908DF">
            <w:pPr>
              <w:keepNext/>
              <w:spacing w:line="259" w:lineRule="auto"/>
              <w:ind w:right="36"/>
              <w:jc w:val="center"/>
              <w:rPr>
                <w:noProof/>
              </w:rPr>
            </w:pPr>
            <w:r w:rsidRPr="0058279B">
              <w:rPr>
                <w:b/>
                <w:noProof/>
              </w:rPr>
              <w:t xml:space="preserve">Description </w:t>
            </w:r>
          </w:p>
        </w:tc>
      </w:tr>
      <w:tr w:rsidR="00F94D2D" w:rsidRPr="0058279B" w14:paraId="198F3F14" w14:textId="77777777" w:rsidTr="006908DF">
        <w:tc>
          <w:tcPr>
            <w:tcW w:w="2030" w:type="dxa"/>
          </w:tcPr>
          <w:p w14:paraId="532D8F75"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15E55234" w14:textId="77777777" w:rsidR="00F94D2D" w:rsidRPr="0058279B" w:rsidRDefault="00F94D2D" w:rsidP="006908DF">
            <w:pPr>
              <w:spacing w:after="1" w:line="238" w:lineRule="auto"/>
              <w:ind w:left="1"/>
              <w:rPr>
                <w:noProof/>
              </w:rPr>
            </w:pPr>
            <w:r w:rsidRPr="0058279B">
              <w:rPr>
                <w:noProof/>
              </w:rPr>
              <w:t xml:space="preserve">Specifies the red component as expressed by a percentage relative to the input color component. Increases never increase the red component beyond 100%, decreases never decrease the red component below 0%. </w:t>
            </w:r>
          </w:p>
        </w:tc>
      </w:tr>
    </w:tbl>
    <w:p w14:paraId="27739FDC" w14:textId="77777777" w:rsidR="00F94D2D" w:rsidRPr="0058279B" w:rsidRDefault="00F94D2D" w:rsidP="00F94D2D">
      <w:pPr>
        <w:pStyle w:val="Nagwek5"/>
        <w:rPr>
          <w:noProof/>
        </w:rPr>
      </w:pPr>
      <w:r w:rsidRPr="0058279B">
        <w:rPr>
          <w:noProof/>
        </w:rPr>
        <w:t xml:space="preserve">redOff (Red Offset) </w:t>
      </w:r>
    </w:p>
    <w:p w14:paraId="19C87A3D" w14:textId="77777777" w:rsidR="00F94D2D" w:rsidRPr="0058279B" w:rsidRDefault="00F94D2D" w:rsidP="00F94D2D">
      <w:pPr>
        <w:pStyle w:val="Standardowyakapit"/>
        <w:rPr>
          <w:noProof/>
        </w:rPr>
      </w:pPr>
      <w:r w:rsidRPr="0058279B">
        <w:rPr>
          <w:noProof/>
        </w:rPr>
        <w:t xml:space="preserve">This element specifies the input color with its red component shifted, but with its green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3C8293A1" w14:textId="77777777" w:rsidTr="006908DF">
        <w:tc>
          <w:tcPr>
            <w:tcW w:w="2030" w:type="dxa"/>
            <w:shd w:val="clear" w:color="auto" w:fill="C0C0C0"/>
          </w:tcPr>
          <w:p w14:paraId="3B063C4B" w14:textId="77777777" w:rsidR="00F94D2D" w:rsidRPr="0058279B" w:rsidRDefault="00F94D2D" w:rsidP="006908DF">
            <w:pPr>
              <w:keepNext/>
              <w:spacing w:line="259" w:lineRule="auto"/>
              <w:ind w:right="34"/>
              <w:jc w:val="center"/>
              <w:rPr>
                <w:noProof/>
              </w:rPr>
            </w:pPr>
            <w:r w:rsidRPr="0058279B">
              <w:rPr>
                <w:b/>
                <w:noProof/>
              </w:rPr>
              <w:lastRenderedPageBreak/>
              <w:t xml:space="preserve">Attributes </w:t>
            </w:r>
          </w:p>
        </w:tc>
        <w:tc>
          <w:tcPr>
            <w:tcW w:w="8043" w:type="dxa"/>
            <w:shd w:val="clear" w:color="auto" w:fill="C0C0C0"/>
          </w:tcPr>
          <w:p w14:paraId="7943E3AE" w14:textId="77777777" w:rsidR="00F94D2D" w:rsidRPr="0058279B" w:rsidRDefault="00F94D2D" w:rsidP="006908DF">
            <w:pPr>
              <w:keepNext/>
              <w:spacing w:line="259" w:lineRule="auto"/>
              <w:ind w:right="36"/>
              <w:jc w:val="center"/>
              <w:rPr>
                <w:noProof/>
              </w:rPr>
            </w:pPr>
            <w:r w:rsidRPr="0058279B">
              <w:rPr>
                <w:b/>
                <w:noProof/>
              </w:rPr>
              <w:t xml:space="preserve">Description </w:t>
            </w:r>
          </w:p>
        </w:tc>
      </w:tr>
      <w:tr w:rsidR="00F94D2D" w:rsidRPr="0058279B" w14:paraId="00721C8C" w14:textId="77777777" w:rsidTr="006908DF">
        <w:tc>
          <w:tcPr>
            <w:tcW w:w="2030" w:type="dxa"/>
          </w:tcPr>
          <w:p w14:paraId="7866666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B741C66" w14:textId="77777777" w:rsidR="00F94D2D" w:rsidRPr="0058279B" w:rsidRDefault="00F94D2D" w:rsidP="006908DF">
            <w:pPr>
              <w:spacing w:line="239" w:lineRule="auto"/>
              <w:ind w:left="1"/>
              <w:rPr>
                <w:noProof/>
              </w:rPr>
            </w:pPr>
            <w:r w:rsidRPr="0058279B">
              <w:rPr>
                <w:noProof/>
              </w:rPr>
              <w:t xml:space="preserve">Specifies the red component as expressed by a percentage offset increase or decrease to the input color component. Increases never increase the red component beyond 100%, decreases never decrease the red component below 0%. </w:t>
            </w:r>
          </w:p>
        </w:tc>
      </w:tr>
    </w:tbl>
    <w:p w14:paraId="34BDCFC5" w14:textId="77777777" w:rsidR="00F94D2D" w:rsidRPr="0058279B" w:rsidRDefault="00F94D2D" w:rsidP="00F94D2D">
      <w:pPr>
        <w:pStyle w:val="Nagwek5"/>
        <w:rPr>
          <w:noProof/>
        </w:rPr>
      </w:pPr>
      <w:r w:rsidRPr="0058279B">
        <w:rPr>
          <w:noProof/>
        </w:rPr>
        <w:t xml:space="preserve">sat (Saturation) </w:t>
      </w:r>
    </w:p>
    <w:p w14:paraId="70D89926" w14:textId="77777777" w:rsidR="00F94D2D" w:rsidRPr="0058279B" w:rsidRDefault="00F94D2D" w:rsidP="00F94D2D">
      <w:pPr>
        <w:pStyle w:val="Standardowyakapit"/>
        <w:rPr>
          <w:noProof/>
        </w:rPr>
      </w:pPr>
      <w:r w:rsidRPr="0058279B">
        <w:rPr>
          <w:noProof/>
        </w:rPr>
        <w:t xml:space="preserve">This element specifies the input color with the specified saturation, but with its hue and luminance unchanged. Typically saturation values fall in the range [0%, 100%]. </w:t>
      </w:r>
    </w:p>
    <w:p w14:paraId="40783151"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6AFCB0E2" w14:textId="77777777" w:rsidTr="006908DF">
        <w:tc>
          <w:tcPr>
            <w:tcW w:w="2030" w:type="dxa"/>
            <w:shd w:val="clear" w:color="auto" w:fill="C0C0C0"/>
          </w:tcPr>
          <w:p w14:paraId="5E08BEE0"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8043" w:type="dxa"/>
            <w:shd w:val="clear" w:color="auto" w:fill="C0C0C0"/>
          </w:tcPr>
          <w:p w14:paraId="108F7809"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21896C42" w14:textId="77777777" w:rsidTr="006908DF">
        <w:tc>
          <w:tcPr>
            <w:tcW w:w="2030" w:type="dxa"/>
          </w:tcPr>
          <w:p w14:paraId="7B1AB01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49E2EC20" w14:textId="77777777" w:rsidR="00F94D2D" w:rsidRPr="0058279B" w:rsidRDefault="00F94D2D" w:rsidP="006908DF">
            <w:pPr>
              <w:spacing w:line="239" w:lineRule="auto"/>
              <w:ind w:left="1"/>
              <w:rPr>
                <w:noProof/>
              </w:rPr>
            </w:pPr>
            <w:r w:rsidRPr="0058279B">
              <w:rPr>
                <w:noProof/>
              </w:rPr>
              <w:t xml:space="preserve">Specifies the value of the saturation. The assigned value is specified as a percentage with 0% indicating minimal saturation and 100% indicating maximum saturation. </w:t>
            </w:r>
          </w:p>
        </w:tc>
      </w:tr>
    </w:tbl>
    <w:p w14:paraId="300AD148" w14:textId="77777777" w:rsidR="00F94D2D" w:rsidRPr="0058279B" w:rsidRDefault="00F94D2D" w:rsidP="00F94D2D">
      <w:pPr>
        <w:pStyle w:val="Nagwek5"/>
        <w:rPr>
          <w:noProof/>
        </w:rPr>
      </w:pPr>
      <w:r w:rsidRPr="0058279B">
        <w:rPr>
          <w:noProof/>
        </w:rPr>
        <w:t xml:space="preserve">satMod (Saturation Modulation) </w:t>
      </w:r>
    </w:p>
    <w:p w14:paraId="2A0B7E91" w14:textId="77777777" w:rsidR="00F94D2D" w:rsidRPr="0058279B" w:rsidRDefault="00F94D2D" w:rsidP="00F94D2D">
      <w:pPr>
        <w:pStyle w:val="Standardowyakapit"/>
        <w:rPr>
          <w:noProof/>
        </w:rPr>
      </w:pPr>
      <w:r w:rsidRPr="0058279B">
        <w:rPr>
          <w:noProof/>
        </w:rPr>
        <w:t xml:space="preserve">This element specifies the input color with its saturation modulated by the given percentage. A 50% saturation modulate reduces the saturation by half. A 200% saturation modulate doubles the satur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7C8636B2" w14:textId="77777777" w:rsidTr="006908DF">
        <w:tc>
          <w:tcPr>
            <w:tcW w:w="2030" w:type="dxa"/>
            <w:shd w:val="clear" w:color="auto" w:fill="C0C0C0"/>
          </w:tcPr>
          <w:p w14:paraId="16033820"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8043" w:type="dxa"/>
            <w:shd w:val="clear" w:color="auto" w:fill="C0C0C0"/>
          </w:tcPr>
          <w:p w14:paraId="148CE6FD"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6F509B05" w14:textId="77777777" w:rsidTr="006908DF">
        <w:tc>
          <w:tcPr>
            <w:tcW w:w="2030" w:type="dxa"/>
          </w:tcPr>
          <w:p w14:paraId="43ED531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29A2A2C" w14:textId="77777777" w:rsidR="00F94D2D" w:rsidRPr="0058279B" w:rsidRDefault="00F94D2D" w:rsidP="006908DF">
            <w:pPr>
              <w:spacing w:line="239" w:lineRule="auto"/>
              <w:ind w:left="1"/>
              <w:rPr>
                <w:noProof/>
              </w:rPr>
            </w:pPr>
            <w:r w:rsidRPr="0058279B">
              <w:rPr>
                <w:noProof/>
              </w:rPr>
              <w:t xml:space="preserve">Specifies the saturation as expressed by a percentage relative to the input color. Increases never increase the saturation beyond 100%, decreases never decrease the saturation below 0%. </w:t>
            </w:r>
          </w:p>
        </w:tc>
      </w:tr>
    </w:tbl>
    <w:p w14:paraId="02580223" w14:textId="77777777" w:rsidR="00F94D2D" w:rsidRPr="0058279B" w:rsidRDefault="00F94D2D" w:rsidP="00F94D2D">
      <w:pPr>
        <w:pStyle w:val="Nagwek5"/>
        <w:rPr>
          <w:noProof/>
        </w:rPr>
      </w:pPr>
      <w:r w:rsidRPr="0058279B">
        <w:rPr>
          <w:noProof/>
        </w:rPr>
        <w:t xml:space="preserve">satOff (Saturation Offset) </w:t>
      </w:r>
    </w:p>
    <w:p w14:paraId="0556B1BD" w14:textId="77777777" w:rsidR="00F94D2D" w:rsidRPr="0058279B" w:rsidRDefault="00F94D2D" w:rsidP="00F94D2D">
      <w:pPr>
        <w:pStyle w:val="Standardowyakapit"/>
        <w:rPr>
          <w:noProof/>
        </w:rPr>
      </w:pPr>
      <w:r w:rsidRPr="0058279B">
        <w:rPr>
          <w:noProof/>
        </w:rPr>
        <w:t xml:space="preserve">This element specifies the input color with its saturation shifted, but with its hue and luminance unchanged. A 10% offset to 20% saturation yields 30% satur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57492BD9" w14:textId="77777777" w:rsidTr="006908DF">
        <w:tc>
          <w:tcPr>
            <w:tcW w:w="2030" w:type="dxa"/>
            <w:shd w:val="clear" w:color="auto" w:fill="C0C0C0"/>
          </w:tcPr>
          <w:p w14:paraId="69ED5BE7" w14:textId="77777777" w:rsidR="00F94D2D" w:rsidRPr="0058279B" w:rsidRDefault="00F94D2D" w:rsidP="006908DF">
            <w:pPr>
              <w:keepNext/>
              <w:spacing w:line="259" w:lineRule="auto"/>
              <w:ind w:right="31"/>
              <w:jc w:val="center"/>
              <w:rPr>
                <w:noProof/>
              </w:rPr>
            </w:pPr>
            <w:r w:rsidRPr="0058279B">
              <w:rPr>
                <w:b/>
                <w:noProof/>
              </w:rPr>
              <w:t xml:space="preserve">Attributes </w:t>
            </w:r>
          </w:p>
        </w:tc>
        <w:tc>
          <w:tcPr>
            <w:tcW w:w="8043" w:type="dxa"/>
            <w:shd w:val="clear" w:color="auto" w:fill="C0C0C0"/>
          </w:tcPr>
          <w:p w14:paraId="51EB9F40" w14:textId="77777777" w:rsidR="00F94D2D" w:rsidRPr="0058279B" w:rsidRDefault="00F94D2D" w:rsidP="006908DF">
            <w:pPr>
              <w:keepNext/>
              <w:spacing w:line="259" w:lineRule="auto"/>
              <w:ind w:right="33"/>
              <w:jc w:val="center"/>
              <w:rPr>
                <w:noProof/>
              </w:rPr>
            </w:pPr>
            <w:r w:rsidRPr="0058279B">
              <w:rPr>
                <w:b/>
                <w:noProof/>
              </w:rPr>
              <w:t xml:space="preserve">Description </w:t>
            </w:r>
          </w:p>
        </w:tc>
      </w:tr>
      <w:tr w:rsidR="00F94D2D" w:rsidRPr="0058279B" w14:paraId="5377C1BF" w14:textId="77777777" w:rsidTr="006908DF">
        <w:tc>
          <w:tcPr>
            <w:tcW w:w="2030" w:type="dxa"/>
          </w:tcPr>
          <w:p w14:paraId="2D23F641"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7AAEDF5" w14:textId="77777777" w:rsidR="00F94D2D" w:rsidRPr="0058279B" w:rsidRDefault="00F94D2D" w:rsidP="006908DF">
            <w:pPr>
              <w:spacing w:after="1" w:line="238" w:lineRule="auto"/>
              <w:ind w:left="1"/>
              <w:rPr>
                <w:noProof/>
              </w:rPr>
            </w:pPr>
            <w:r w:rsidRPr="0058279B">
              <w:rPr>
                <w:noProof/>
              </w:rPr>
              <w:t xml:space="preserve">Specifies the saturation as expressed by a percentage offset increase or decrease to the input color. Increases never increase the saturation beyond 100%, decreases never decrease the saturation below 0%. </w:t>
            </w:r>
          </w:p>
        </w:tc>
      </w:tr>
    </w:tbl>
    <w:p w14:paraId="34508BE3" w14:textId="77777777" w:rsidR="00F94D2D" w:rsidRPr="0058279B" w:rsidRDefault="00F94D2D" w:rsidP="00F94D2D">
      <w:pPr>
        <w:pStyle w:val="Nagwek5"/>
        <w:rPr>
          <w:noProof/>
        </w:rPr>
      </w:pPr>
      <w:r w:rsidRPr="0058279B">
        <w:rPr>
          <w:noProof/>
        </w:rPr>
        <w:t xml:space="preserve">schemeClr (Scheme Color) </w:t>
      </w:r>
    </w:p>
    <w:p w14:paraId="11135298" w14:textId="77777777" w:rsidR="00F94D2D" w:rsidRPr="0058279B" w:rsidRDefault="00F94D2D" w:rsidP="00F94D2D">
      <w:pPr>
        <w:pStyle w:val="Standardowyakapit"/>
        <w:rPr>
          <w:noProof/>
        </w:rPr>
      </w:pPr>
      <w:r w:rsidRPr="0058279B">
        <w:rPr>
          <w:noProof/>
        </w:rPr>
        <w:t xml:space="preserve">This element specifies a color bound to a user's theme. As with all elements which define a color, it is possible to apply a list of color transforms to the base color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F94D2D" w:rsidRPr="0058279B" w14:paraId="041C3122" w14:textId="77777777" w:rsidTr="006908DF">
        <w:tc>
          <w:tcPr>
            <w:tcW w:w="1913" w:type="dxa"/>
            <w:shd w:val="clear" w:color="auto" w:fill="C0C0C0"/>
          </w:tcPr>
          <w:p w14:paraId="2D543D81"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49" w:type="dxa"/>
            <w:shd w:val="clear" w:color="auto" w:fill="C0C0C0"/>
          </w:tcPr>
          <w:p w14:paraId="13C83EC1"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73752EC6" w14:textId="77777777" w:rsidTr="006908DF">
        <w:tc>
          <w:tcPr>
            <w:tcW w:w="1913" w:type="dxa"/>
          </w:tcPr>
          <w:p w14:paraId="48958F9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2CB33E99" w14:textId="77777777" w:rsidR="00F94D2D" w:rsidRPr="0058279B" w:rsidRDefault="00F94D2D" w:rsidP="006908DF">
            <w:pPr>
              <w:spacing w:line="259" w:lineRule="auto"/>
              <w:ind w:left="1"/>
              <w:rPr>
                <w:noProof/>
              </w:rPr>
            </w:pPr>
            <w:r w:rsidRPr="0058279B">
              <w:rPr>
                <w:noProof/>
              </w:rPr>
              <w:t xml:space="preserve">Specifies the desired scheme. </w:t>
            </w:r>
          </w:p>
        </w:tc>
      </w:tr>
    </w:tbl>
    <w:p w14:paraId="71904ECC" w14:textId="77777777" w:rsidR="00F94D2D" w:rsidRPr="0058279B" w:rsidRDefault="00F94D2D" w:rsidP="00F94D2D">
      <w:pPr>
        <w:pStyle w:val="Nagwek5"/>
        <w:rPr>
          <w:noProof/>
        </w:rPr>
      </w:pPr>
      <w:r w:rsidRPr="0058279B">
        <w:rPr>
          <w:noProof/>
        </w:rPr>
        <w:t xml:space="preserve">scrgbClr (RGB Color Model - Percentage Variant) </w:t>
      </w:r>
    </w:p>
    <w:p w14:paraId="482BE577" w14:textId="77777777" w:rsidR="00F94D2D" w:rsidRPr="0058279B" w:rsidRDefault="00F94D2D" w:rsidP="00F94D2D">
      <w:pPr>
        <w:pStyle w:val="Standardowyakapit"/>
        <w:rPr>
          <w:noProof/>
        </w:rPr>
      </w:pPr>
      <w:r w:rsidRPr="0058279B">
        <w:rPr>
          <w:noProof/>
        </w:rPr>
        <w:t xml:space="preserve">This element specifies a color using the red, green, blue RGB color model. Each component, red, green, and blue is expressed as a percentage from 0% to 100%. A linear gamma of 1.0 is assumed. </w:t>
      </w:r>
    </w:p>
    <w:p w14:paraId="570EDBB9"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70118043" w14:textId="77777777" w:rsidTr="006908DF">
        <w:tc>
          <w:tcPr>
            <w:tcW w:w="2033" w:type="dxa"/>
            <w:shd w:val="clear" w:color="auto" w:fill="C0C0C0"/>
          </w:tcPr>
          <w:p w14:paraId="70102BB6"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0" w:type="dxa"/>
            <w:shd w:val="clear" w:color="auto" w:fill="C0C0C0"/>
          </w:tcPr>
          <w:p w14:paraId="3769C759"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244E10FE" w14:textId="77777777" w:rsidTr="006908DF">
        <w:tc>
          <w:tcPr>
            <w:tcW w:w="2033" w:type="dxa"/>
          </w:tcPr>
          <w:p w14:paraId="6A728FD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b </w:t>
            </w:r>
            <w:r w:rsidRPr="0058279B">
              <w:rPr>
                <w:noProof/>
              </w:rPr>
              <w:t xml:space="preserve">(Blue) </w:t>
            </w:r>
          </w:p>
        </w:tc>
        <w:tc>
          <w:tcPr>
            <w:tcW w:w="8040" w:type="dxa"/>
          </w:tcPr>
          <w:p w14:paraId="4805DF23" w14:textId="77777777" w:rsidR="00F94D2D" w:rsidRPr="0058279B" w:rsidRDefault="00F94D2D" w:rsidP="006908DF">
            <w:pPr>
              <w:spacing w:line="259" w:lineRule="auto"/>
              <w:ind w:left="1"/>
              <w:rPr>
                <w:noProof/>
              </w:rPr>
            </w:pPr>
            <w:r w:rsidRPr="0058279B">
              <w:rPr>
                <w:noProof/>
              </w:rPr>
              <w:t xml:space="preserve">Specifies the percentage of blue. </w:t>
            </w:r>
          </w:p>
        </w:tc>
      </w:tr>
      <w:tr w:rsidR="00F94D2D" w:rsidRPr="0058279B" w14:paraId="1E3C88C9" w14:textId="77777777" w:rsidTr="006908DF">
        <w:tc>
          <w:tcPr>
            <w:tcW w:w="2033" w:type="dxa"/>
          </w:tcPr>
          <w:p w14:paraId="61EE9A7E" w14:textId="77777777" w:rsidR="00F94D2D" w:rsidRPr="0058279B" w:rsidRDefault="00F94D2D" w:rsidP="006908DF">
            <w:pPr>
              <w:spacing w:line="259" w:lineRule="auto"/>
              <w:rPr>
                <w:noProof/>
              </w:rPr>
            </w:pPr>
            <w:r w:rsidRPr="004B1C93">
              <w:rPr>
                <w:rStyle w:val="NazwaProgramowa"/>
                <w:rFonts w:ascii="Calibri" w:hAnsi="Calibri" w:cs="Calibri"/>
                <w:lang w:val="en-AU"/>
              </w:rPr>
              <w:lastRenderedPageBreak/>
              <w:t xml:space="preserve">g </w:t>
            </w:r>
            <w:r w:rsidRPr="0058279B">
              <w:rPr>
                <w:noProof/>
              </w:rPr>
              <w:t xml:space="preserve">(Green) </w:t>
            </w:r>
          </w:p>
        </w:tc>
        <w:tc>
          <w:tcPr>
            <w:tcW w:w="8040" w:type="dxa"/>
          </w:tcPr>
          <w:p w14:paraId="19A9B2C9" w14:textId="77777777" w:rsidR="00F94D2D" w:rsidRPr="0058279B" w:rsidRDefault="00F94D2D" w:rsidP="006908DF">
            <w:pPr>
              <w:spacing w:line="259" w:lineRule="auto"/>
              <w:ind w:left="1"/>
              <w:rPr>
                <w:noProof/>
              </w:rPr>
            </w:pPr>
            <w:r w:rsidRPr="0058279B">
              <w:rPr>
                <w:noProof/>
              </w:rPr>
              <w:t xml:space="preserve">Specifies the percentage of green. </w:t>
            </w:r>
          </w:p>
        </w:tc>
      </w:tr>
      <w:tr w:rsidR="00F94D2D" w:rsidRPr="0058279B" w14:paraId="5C2F4355" w14:textId="77777777" w:rsidTr="006908DF">
        <w:tc>
          <w:tcPr>
            <w:tcW w:w="2033" w:type="dxa"/>
          </w:tcPr>
          <w:p w14:paraId="1358509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r </w:t>
            </w:r>
            <w:r w:rsidRPr="0058279B">
              <w:rPr>
                <w:noProof/>
              </w:rPr>
              <w:t xml:space="preserve">(Red) </w:t>
            </w:r>
          </w:p>
        </w:tc>
        <w:tc>
          <w:tcPr>
            <w:tcW w:w="8040" w:type="dxa"/>
          </w:tcPr>
          <w:p w14:paraId="3E18E5A8" w14:textId="77777777" w:rsidR="00F94D2D" w:rsidRPr="0058279B" w:rsidRDefault="00F94D2D" w:rsidP="006908DF">
            <w:pPr>
              <w:spacing w:line="259" w:lineRule="auto"/>
              <w:ind w:left="1"/>
              <w:rPr>
                <w:noProof/>
              </w:rPr>
            </w:pPr>
            <w:r w:rsidRPr="0058279B">
              <w:rPr>
                <w:noProof/>
              </w:rPr>
              <w:t xml:space="preserve">Specifies the percentage of red. </w:t>
            </w:r>
          </w:p>
        </w:tc>
      </w:tr>
    </w:tbl>
    <w:p w14:paraId="1C3703E6" w14:textId="77777777" w:rsidR="00F94D2D" w:rsidRPr="0058279B" w:rsidRDefault="00F94D2D" w:rsidP="00F94D2D">
      <w:pPr>
        <w:pStyle w:val="Nagwek5"/>
        <w:rPr>
          <w:noProof/>
        </w:rPr>
      </w:pPr>
      <w:r w:rsidRPr="0058279B">
        <w:rPr>
          <w:noProof/>
        </w:rPr>
        <w:t xml:space="preserve">shade (Shade) </w:t>
      </w:r>
    </w:p>
    <w:p w14:paraId="059D573D" w14:textId="77777777" w:rsidR="00F94D2D" w:rsidRPr="0058279B" w:rsidRDefault="00F94D2D" w:rsidP="00F94D2D">
      <w:pPr>
        <w:pStyle w:val="Standardowyakapit"/>
        <w:rPr>
          <w:noProof/>
        </w:rPr>
      </w:pPr>
      <w:r w:rsidRPr="0058279B">
        <w:rPr>
          <w:noProof/>
        </w:rPr>
        <w:t xml:space="preserve">This element specifies a darker version of its input color. A 10% shade is 10% of the input color combined with 90% blac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58279B" w14:paraId="3FCA6F24" w14:textId="77777777" w:rsidTr="006908DF">
        <w:tc>
          <w:tcPr>
            <w:tcW w:w="2027" w:type="dxa"/>
            <w:shd w:val="clear" w:color="auto" w:fill="C0C0C0"/>
          </w:tcPr>
          <w:p w14:paraId="002879FC"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8046" w:type="dxa"/>
            <w:shd w:val="clear" w:color="auto" w:fill="C0C0C0"/>
          </w:tcPr>
          <w:p w14:paraId="2BDC5C37" w14:textId="77777777" w:rsidR="00F94D2D" w:rsidRPr="0058279B" w:rsidRDefault="00F94D2D" w:rsidP="006908DF">
            <w:pPr>
              <w:keepNext/>
              <w:spacing w:line="259" w:lineRule="auto"/>
              <w:ind w:right="30"/>
              <w:jc w:val="center"/>
              <w:rPr>
                <w:noProof/>
              </w:rPr>
            </w:pPr>
            <w:r w:rsidRPr="0058279B">
              <w:rPr>
                <w:b/>
                <w:noProof/>
              </w:rPr>
              <w:t xml:space="preserve">Description </w:t>
            </w:r>
          </w:p>
        </w:tc>
      </w:tr>
      <w:tr w:rsidR="00F94D2D" w:rsidRPr="0058279B" w14:paraId="70BCD1BE" w14:textId="77777777" w:rsidTr="006908DF">
        <w:tc>
          <w:tcPr>
            <w:tcW w:w="2027" w:type="dxa"/>
          </w:tcPr>
          <w:p w14:paraId="5416930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6" w:type="dxa"/>
          </w:tcPr>
          <w:p w14:paraId="0113D41B" w14:textId="77777777" w:rsidR="00F94D2D" w:rsidRPr="0058279B" w:rsidRDefault="00F94D2D" w:rsidP="006908DF">
            <w:pPr>
              <w:spacing w:line="259" w:lineRule="auto"/>
              <w:ind w:left="1"/>
              <w:rPr>
                <w:noProof/>
              </w:rPr>
            </w:pPr>
            <w:r w:rsidRPr="0058279B">
              <w:rPr>
                <w:noProof/>
              </w:rPr>
              <w:t xml:space="preserve">Specifies the shade as expressed by a percentage value. </w:t>
            </w:r>
          </w:p>
        </w:tc>
      </w:tr>
    </w:tbl>
    <w:p w14:paraId="16C7603C" w14:textId="77777777" w:rsidR="00F94D2D" w:rsidRPr="0058279B" w:rsidRDefault="00F94D2D" w:rsidP="00F94D2D">
      <w:pPr>
        <w:pStyle w:val="Nagwek5"/>
        <w:rPr>
          <w:noProof/>
        </w:rPr>
      </w:pPr>
      <w:r w:rsidRPr="0058279B">
        <w:rPr>
          <w:noProof/>
        </w:rPr>
        <w:t xml:space="preserve">srgbClr (RGB Color Model - Hex Variant) </w:t>
      </w:r>
    </w:p>
    <w:p w14:paraId="79C3A6B3" w14:textId="77777777" w:rsidR="00F94D2D" w:rsidRPr="0058279B" w:rsidRDefault="00F94D2D" w:rsidP="00F94D2D">
      <w:pPr>
        <w:pStyle w:val="Standardowyakapit"/>
        <w:rPr>
          <w:noProof/>
        </w:rPr>
      </w:pPr>
      <w:r w:rsidRPr="0058279B">
        <w:rPr>
          <w:noProof/>
        </w:rPr>
        <w:t xml:space="preserve">This element specifies a color using the red, green, blue RGB color model. Red, green, and blue is expressed as sequence of hex digits, RRGGBB. A perceptual gamma of 2.2 is used. </w:t>
      </w:r>
    </w:p>
    <w:p w14:paraId="61DF171D"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22"/>
        <w:gridCol w:w="7140"/>
      </w:tblGrid>
      <w:tr w:rsidR="00F94D2D" w:rsidRPr="0058279B" w14:paraId="7BE1AE60" w14:textId="77777777" w:rsidTr="006908DF">
        <w:tc>
          <w:tcPr>
            <w:tcW w:w="1922" w:type="dxa"/>
            <w:shd w:val="clear" w:color="auto" w:fill="C0C0C0"/>
          </w:tcPr>
          <w:p w14:paraId="46869790"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40" w:type="dxa"/>
            <w:shd w:val="clear" w:color="auto" w:fill="C0C0C0"/>
          </w:tcPr>
          <w:p w14:paraId="34715BF6"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6552E227" w14:textId="77777777" w:rsidTr="006908DF">
        <w:tc>
          <w:tcPr>
            <w:tcW w:w="1922" w:type="dxa"/>
          </w:tcPr>
          <w:p w14:paraId="1BEB9A0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0" w:type="dxa"/>
          </w:tcPr>
          <w:p w14:paraId="3881C442" w14:textId="77777777" w:rsidR="00F94D2D" w:rsidRPr="0058279B" w:rsidRDefault="00F94D2D" w:rsidP="006908DF">
            <w:pPr>
              <w:spacing w:line="259" w:lineRule="auto"/>
              <w:ind w:left="1"/>
              <w:rPr>
                <w:noProof/>
              </w:rPr>
            </w:pPr>
            <w:r w:rsidRPr="0058279B">
              <w:rPr>
                <w:rFonts w:ascii="Times New Roman" w:eastAsia="Times New Roman" w:hAnsi="Times New Roman" w:cs="Times New Roman"/>
                <w:noProof/>
              </w:rPr>
              <w:t>The actual color value. Expressed as a sequence of hex digits RRGGBB.</w:t>
            </w:r>
            <w:r w:rsidRPr="0058279B">
              <w:rPr>
                <w:noProof/>
              </w:rPr>
              <w:t xml:space="preserve"> </w:t>
            </w:r>
          </w:p>
        </w:tc>
      </w:tr>
    </w:tbl>
    <w:p w14:paraId="37BAEBA1" w14:textId="77777777" w:rsidR="00F94D2D" w:rsidRPr="0058279B" w:rsidRDefault="00F94D2D" w:rsidP="00F94D2D">
      <w:pPr>
        <w:pStyle w:val="Nagwek5"/>
        <w:rPr>
          <w:noProof/>
        </w:rPr>
      </w:pPr>
      <w:r w:rsidRPr="0058279B">
        <w:rPr>
          <w:noProof/>
        </w:rPr>
        <w:t xml:space="preserve">sysClr (System Color) </w:t>
      </w:r>
    </w:p>
    <w:p w14:paraId="18EE43D3" w14:textId="77777777" w:rsidR="00F94D2D" w:rsidRPr="0058279B" w:rsidRDefault="00F94D2D" w:rsidP="00F94D2D">
      <w:pPr>
        <w:pStyle w:val="Standardowyakapit"/>
        <w:rPr>
          <w:noProof/>
        </w:rPr>
      </w:pPr>
      <w:r w:rsidRPr="0058279B">
        <w:rPr>
          <w:noProof/>
        </w:rPr>
        <w:t xml:space="preserve">This element specifies a color bound to predefined operating system elements. </w:t>
      </w:r>
    </w:p>
    <w:p w14:paraId="07ACC24F"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F94D2D" w:rsidRPr="0058279B" w14:paraId="270A9560" w14:textId="77777777" w:rsidTr="006908DF">
        <w:tc>
          <w:tcPr>
            <w:tcW w:w="2031" w:type="dxa"/>
            <w:shd w:val="clear" w:color="auto" w:fill="C0C0C0"/>
          </w:tcPr>
          <w:p w14:paraId="09A6FD36"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2" w:type="dxa"/>
            <w:shd w:val="clear" w:color="auto" w:fill="C0C0C0"/>
          </w:tcPr>
          <w:p w14:paraId="664CB00B"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6A7B905D" w14:textId="77777777" w:rsidTr="006908DF">
        <w:tc>
          <w:tcPr>
            <w:tcW w:w="2031" w:type="dxa"/>
          </w:tcPr>
          <w:p w14:paraId="5C11559F"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lastClr </w:t>
            </w:r>
            <w:r w:rsidRPr="0058279B">
              <w:rPr>
                <w:noProof/>
              </w:rPr>
              <w:t xml:space="preserve">(Last Color) </w:t>
            </w:r>
          </w:p>
        </w:tc>
        <w:tc>
          <w:tcPr>
            <w:tcW w:w="8042" w:type="dxa"/>
          </w:tcPr>
          <w:p w14:paraId="200E951F" w14:textId="77777777" w:rsidR="00F94D2D" w:rsidRPr="0058279B" w:rsidRDefault="00F94D2D" w:rsidP="006908DF">
            <w:pPr>
              <w:spacing w:line="259" w:lineRule="auto"/>
              <w:ind w:left="1"/>
              <w:rPr>
                <w:noProof/>
              </w:rPr>
            </w:pPr>
            <w:r w:rsidRPr="0058279B">
              <w:rPr>
                <w:noProof/>
              </w:rPr>
              <w:t xml:space="preserve">Specifies the color value that was last computed by the generating application. </w:t>
            </w:r>
          </w:p>
        </w:tc>
      </w:tr>
      <w:tr w:rsidR="00F94D2D" w:rsidRPr="0058279B" w14:paraId="787FE186" w14:textId="77777777" w:rsidTr="006908DF">
        <w:tc>
          <w:tcPr>
            <w:tcW w:w="2031" w:type="dxa"/>
          </w:tcPr>
          <w:p w14:paraId="215E3247"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35BB9640" w14:textId="77777777" w:rsidR="00F94D2D" w:rsidRPr="0058279B" w:rsidRDefault="00F94D2D" w:rsidP="006908DF">
            <w:pPr>
              <w:spacing w:line="259" w:lineRule="auto"/>
              <w:ind w:left="1"/>
              <w:rPr>
                <w:noProof/>
              </w:rPr>
            </w:pPr>
            <w:r w:rsidRPr="0058279B">
              <w:rPr>
                <w:noProof/>
              </w:rPr>
              <w:t>Specifies the</w:t>
            </w:r>
            <w:r w:rsidRPr="0058279B">
              <w:rPr>
                <w:rFonts w:ascii="Times New Roman" w:eastAsia="Times New Roman" w:hAnsi="Times New Roman" w:cs="Times New Roman"/>
                <w:noProof/>
              </w:rPr>
              <w:t xml:space="preserve"> system color value.</w:t>
            </w:r>
            <w:r w:rsidRPr="0058279B">
              <w:rPr>
                <w:noProof/>
              </w:rPr>
              <w:t xml:space="preserve"> </w:t>
            </w:r>
          </w:p>
        </w:tc>
      </w:tr>
    </w:tbl>
    <w:p w14:paraId="5CFBCE6F" w14:textId="77777777" w:rsidR="00F94D2D" w:rsidRPr="0058279B" w:rsidRDefault="00F94D2D" w:rsidP="00F94D2D">
      <w:pPr>
        <w:pStyle w:val="Nagwek5"/>
        <w:rPr>
          <w:noProof/>
        </w:rPr>
      </w:pPr>
      <w:r w:rsidRPr="0058279B">
        <w:rPr>
          <w:noProof/>
        </w:rPr>
        <w:t xml:space="preserve">tint (Tint) </w:t>
      </w:r>
    </w:p>
    <w:p w14:paraId="432B62CC" w14:textId="77777777" w:rsidR="00F94D2D" w:rsidRPr="0058279B" w:rsidRDefault="00F94D2D" w:rsidP="00F94D2D">
      <w:pPr>
        <w:pStyle w:val="Standardowyakapit"/>
        <w:rPr>
          <w:noProof/>
        </w:rPr>
      </w:pPr>
      <w:r w:rsidRPr="0058279B">
        <w:rPr>
          <w:noProof/>
        </w:rPr>
        <w:t xml:space="preserve">This element specifies a lighter version of its input color. A 10% tint is 10% of the input color combined with 90% whi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6"/>
        <w:gridCol w:w="7166"/>
      </w:tblGrid>
      <w:tr w:rsidR="00F94D2D" w:rsidRPr="0058279B" w14:paraId="0B023383" w14:textId="77777777" w:rsidTr="006908DF">
        <w:tc>
          <w:tcPr>
            <w:tcW w:w="1896" w:type="dxa"/>
            <w:shd w:val="clear" w:color="auto" w:fill="C0C0C0"/>
          </w:tcPr>
          <w:p w14:paraId="727A0A37" w14:textId="77777777" w:rsidR="00F94D2D" w:rsidRPr="0058279B" w:rsidRDefault="00F94D2D" w:rsidP="006908DF">
            <w:pPr>
              <w:keepNext/>
              <w:spacing w:line="259" w:lineRule="auto"/>
              <w:ind w:right="30"/>
              <w:jc w:val="center"/>
              <w:rPr>
                <w:noProof/>
              </w:rPr>
            </w:pPr>
            <w:r w:rsidRPr="0058279B">
              <w:rPr>
                <w:b/>
                <w:noProof/>
              </w:rPr>
              <w:t xml:space="preserve">Attributes </w:t>
            </w:r>
          </w:p>
        </w:tc>
        <w:tc>
          <w:tcPr>
            <w:tcW w:w="7166" w:type="dxa"/>
            <w:shd w:val="clear" w:color="auto" w:fill="C0C0C0"/>
          </w:tcPr>
          <w:p w14:paraId="4EE6E594" w14:textId="77777777" w:rsidR="00F94D2D" w:rsidRPr="0058279B" w:rsidRDefault="00F94D2D" w:rsidP="006908DF">
            <w:pPr>
              <w:keepNext/>
              <w:spacing w:line="259" w:lineRule="auto"/>
              <w:ind w:right="32"/>
              <w:jc w:val="center"/>
              <w:rPr>
                <w:noProof/>
              </w:rPr>
            </w:pPr>
            <w:r w:rsidRPr="0058279B">
              <w:rPr>
                <w:b/>
                <w:noProof/>
              </w:rPr>
              <w:t xml:space="preserve">Description </w:t>
            </w:r>
          </w:p>
        </w:tc>
      </w:tr>
      <w:tr w:rsidR="00F94D2D" w:rsidRPr="0058279B" w14:paraId="54ED20EA" w14:textId="77777777" w:rsidTr="006908DF">
        <w:tc>
          <w:tcPr>
            <w:tcW w:w="1896" w:type="dxa"/>
          </w:tcPr>
          <w:p w14:paraId="6E7EECC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66" w:type="dxa"/>
          </w:tcPr>
          <w:p w14:paraId="164E4D03" w14:textId="77777777" w:rsidR="00F94D2D" w:rsidRPr="0058279B" w:rsidRDefault="00F94D2D" w:rsidP="006908DF">
            <w:pPr>
              <w:spacing w:line="259" w:lineRule="auto"/>
              <w:ind w:left="1"/>
              <w:rPr>
                <w:noProof/>
              </w:rPr>
            </w:pPr>
            <w:r w:rsidRPr="0058279B">
              <w:rPr>
                <w:noProof/>
              </w:rPr>
              <w:t xml:space="preserve">Specifies the tint as expressed by a percentage value. </w:t>
            </w:r>
          </w:p>
        </w:tc>
      </w:tr>
    </w:tbl>
    <w:p w14:paraId="28148D06" w14:textId="77777777" w:rsidR="00F94D2D" w:rsidRPr="0058279B" w:rsidRDefault="00F94D2D" w:rsidP="00F94D2D">
      <w:pPr>
        <w:pStyle w:val="Nagwek3"/>
      </w:pPr>
      <w:bookmarkStart w:id="3245" w:name="_Toc135425669"/>
      <w:r w:rsidRPr="0058279B">
        <w:t>Audio and Video</w:t>
      </w:r>
      <w:bookmarkEnd w:id="3245"/>
      <w:r w:rsidRPr="0058279B">
        <w:t xml:space="preserve"> </w:t>
      </w:r>
    </w:p>
    <w:p w14:paraId="3772D4C1" w14:textId="77777777" w:rsidR="00F94D2D" w:rsidRPr="0058279B" w:rsidRDefault="00F94D2D" w:rsidP="00F94D2D">
      <w:pPr>
        <w:pStyle w:val="Standardowyakapit"/>
        <w:rPr>
          <w:noProof/>
        </w:rPr>
      </w:pPr>
      <w:r w:rsidRPr="0058279B">
        <w:rPr>
          <w:noProof/>
        </w:rPr>
        <w:t xml:space="preserve">The Audio and Video portion of the DrawingML framework deals with all media of these two kinds that can be attached to objects within a document. Types of audio that can be represented within a file are CD audio, QuickTime audio, and any other generic audio. When dealing with generic audio there is the option for embedding it within the file and also linking it. The linking option is preferable if the size of the audio file is too large and thus increases the size of the document by an undesirable amount. For video there are two kinds that can be represented and that is either a QuickTime movie or any other generic movie. When dealing with generic video there is only the option of linking to the media as video is too large to embed within a document. </w:t>
      </w:r>
    </w:p>
    <w:p w14:paraId="4B58C515" w14:textId="77777777" w:rsidR="00F94D2D" w:rsidRPr="0058279B" w:rsidRDefault="00F94D2D" w:rsidP="00F94D2D">
      <w:pPr>
        <w:pStyle w:val="Nagwek4"/>
        <w:rPr>
          <w:noProof/>
        </w:rPr>
      </w:pPr>
      <w:bookmarkStart w:id="3246" w:name="_Toc135425670"/>
      <w:r w:rsidRPr="0058279B">
        <w:rPr>
          <w:noProof/>
        </w:rPr>
        <w:t>audioCd (Audio from CD)</w:t>
      </w:r>
      <w:bookmarkEnd w:id="3246"/>
      <w:r w:rsidRPr="0058279B">
        <w:rPr>
          <w:noProof/>
        </w:rPr>
        <w:t xml:space="preserve"> </w:t>
      </w:r>
    </w:p>
    <w:p w14:paraId="278D8FB8" w14:textId="77777777" w:rsidR="00F94D2D" w:rsidRPr="0058279B" w:rsidRDefault="00F94D2D" w:rsidP="00F94D2D">
      <w:pPr>
        <w:pStyle w:val="Standardowyakapit"/>
        <w:rPr>
          <w:noProof/>
        </w:rPr>
      </w:pPr>
      <w:r w:rsidRPr="0058279B">
        <w:rPr>
          <w:noProof/>
        </w:rPr>
        <w:t xml:space="preserve">This element specifies the existence of Audio from a CD. This element is specified within the non-visual properties of an object. The audio shall be attached to an object as this is how it is </w:t>
      </w:r>
      <w:r w:rsidRPr="0058279B">
        <w:rPr>
          <w:noProof/>
        </w:rPr>
        <w:lastRenderedPageBreak/>
        <w:t xml:space="preserve">represented within the document. The actual playing of the sound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7CCF5E8E" w14:textId="77777777" w:rsidR="00F94D2D" w:rsidRPr="0058279B" w:rsidRDefault="00F94D2D" w:rsidP="00F94D2D">
      <w:pPr>
        <w:pStyle w:val="Nagwek4"/>
        <w:rPr>
          <w:noProof/>
        </w:rPr>
      </w:pPr>
      <w:bookmarkStart w:id="3247" w:name="_Toc135425671"/>
      <w:r w:rsidRPr="0058279B">
        <w:rPr>
          <w:noProof/>
        </w:rPr>
        <w:t>audioFile (Audio from File)</w:t>
      </w:r>
      <w:bookmarkEnd w:id="3247"/>
      <w:r w:rsidRPr="0058279B">
        <w:rPr>
          <w:noProof/>
        </w:rPr>
        <w:t xml:space="preserve"> </w:t>
      </w:r>
    </w:p>
    <w:p w14:paraId="3A6B7030" w14:textId="77777777" w:rsidR="00F94D2D" w:rsidRPr="0058279B" w:rsidRDefault="00F94D2D" w:rsidP="00F94D2D">
      <w:pPr>
        <w:pStyle w:val="Standardowyakapit"/>
        <w:rPr>
          <w:noProof/>
        </w:rPr>
      </w:pPr>
      <w:r w:rsidRPr="0058279B">
        <w:rPr>
          <w:noProof/>
        </w:rPr>
        <w:t xml:space="preserve">This element specifies the existence of an audio file. This element is specified within the non-visual properties of an object. The audio shall be attached to an object as this is how it is represented within the document. The actual playing of the audi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46BBABFE"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7"/>
        <w:gridCol w:w="7085"/>
      </w:tblGrid>
      <w:tr w:rsidR="00F94D2D" w:rsidRPr="0058279B" w14:paraId="70DC729F" w14:textId="77777777" w:rsidTr="006908DF">
        <w:tc>
          <w:tcPr>
            <w:tcW w:w="2058" w:type="dxa"/>
            <w:shd w:val="clear" w:color="auto" w:fill="C0C0C0"/>
          </w:tcPr>
          <w:p w14:paraId="28C1FED9"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8015" w:type="dxa"/>
            <w:shd w:val="clear" w:color="auto" w:fill="C0C0C0"/>
          </w:tcPr>
          <w:p w14:paraId="355AA0ED"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67AEC28A" w14:textId="77777777" w:rsidTr="006908DF">
        <w:tc>
          <w:tcPr>
            <w:tcW w:w="2058" w:type="dxa"/>
          </w:tcPr>
          <w:p w14:paraId="54262563" w14:textId="77777777" w:rsidR="00F94D2D" w:rsidRPr="0058279B" w:rsidRDefault="00F94D2D" w:rsidP="006908DF">
            <w:pPr>
              <w:spacing w:line="259" w:lineRule="auto"/>
              <w:rPr>
                <w:noProof/>
              </w:rPr>
            </w:pPr>
            <w:r w:rsidRPr="0058279B">
              <w:rPr>
                <w:rFonts w:ascii="Cambria" w:eastAsia="Cambria" w:hAnsi="Cambria" w:cs="Cambria"/>
                <w:noProof/>
              </w:rPr>
              <w:t>contentType</w:t>
            </w:r>
            <w:r w:rsidRPr="0058279B">
              <w:rPr>
                <w:noProof/>
              </w:rPr>
              <w:t xml:space="preserve"> </w:t>
            </w:r>
          </w:p>
        </w:tc>
        <w:tc>
          <w:tcPr>
            <w:tcW w:w="8015" w:type="dxa"/>
          </w:tcPr>
          <w:p w14:paraId="567528E5" w14:textId="77777777" w:rsidR="00F94D2D" w:rsidRPr="0058279B" w:rsidRDefault="00F94D2D" w:rsidP="006908DF">
            <w:pPr>
              <w:spacing w:line="259" w:lineRule="auto"/>
              <w:ind w:left="1"/>
              <w:rPr>
                <w:noProof/>
              </w:rPr>
            </w:pPr>
            <w:r w:rsidRPr="0058279B">
              <w:rPr>
                <w:noProof/>
              </w:rPr>
              <w:t>Specifies the content type for the external file that is referenced by this element. Content types define a media type, a subtype, and an optional set of parameters, as defined in Part 2. If a rendering application cannot process external content of the content type specified, then the specified content can be ignored.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F94D2D" w:rsidRPr="0058279B" w14:paraId="72C1D4BA" w14:textId="77777777" w:rsidTr="006908DF">
        <w:tc>
          <w:tcPr>
            <w:tcW w:w="2058" w:type="dxa"/>
          </w:tcPr>
          <w:p w14:paraId="366A10CF" w14:textId="77777777" w:rsidR="00F94D2D" w:rsidRPr="0058279B" w:rsidRDefault="00F94D2D" w:rsidP="006908DF">
            <w:pPr>
              <w:spacing w:line="242"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8015" w:type="dxa"/>
          </w:tcPr>
          <w:p w14:paraId="1E13A586" w14:textId="77777777" w:rsidR="00F94D2D" w:rsidRPr="0058279B" w:rsidRDefault="00F94D2D" w:rsidP="006908DF">
            <w:pPr>
              <w:spacing w:line="239" w:lineRule="auto"/>
              <w:ind w:left="1" w:right="12"/>
              <w:rPr>
                <w:noProof/>
              </w:rPr>
            </w:pPr>
            <w:r w:rsidRPr="0058279B">
              <w:rPr>
                <w:noProof/>
              </w:rPr>
              <w:t xml:space="preserve">Specifies the identification information for a linked object. This attribute is used to specify the location of an object that does not reside within this file. </w:t>
            </w:r>
          </w:p>
        </w:tc>
      </w:tr>
    </w:tbl>
    <w:p w14:paraId="110AD59D" w14:textId="77777777" w:rsidR="00F94D2D" w:rsidRPr="0058279B" w:rsidRDefault="00F94D2D" w:rsidP="00F94D2D">
      <w:pPr>
        <w:pStyle w:val="Nagwek4"/>
        <w:rPr>
          <w:noProof/>
        </w:rPr>
      </w:pPr>
      <w:bookmarkStart w:id="3248" w:name="_Toc135425672"/>
      <w:r w:rsidRPr="0058279B">
        <w:rPr>
          <w:noProof/>
        </w:rPr>
        <w:t>end (Audio End Time)</w:t>
      </w:r>
      <w:bookmarkEnd w:id="3248"/>
      <w:r w:rsidRPr="0058279B">
        <w:rPr>
          <w:noProof/>
        </w:rPr>
        <w:t xml:space="preserve"> </w:t>
      </w:r>
    </w:p>
    <w:p w14:paraId="67B1AD31" w14:textId="77777777" w:rsidR="00F94D2D" w:rsidRPr="0058279B" w:rsidRDefault="00F94D2D" w:rsidP="00F94D2D">
      <w:pPr>
        <w:pStyle w:val="Standardowyakapit"/>
        <w:rPr>
          <w:noProof/>
        </w:rPr>
      </w:pPr>
      <w:r w:rsidRPr="0058279B">
        <w:rPr>
          <w:noProof/>
        </w:rPr>
        <w:t xml:space="preserve">This element specifies the end point for a CD Audio sound element. Encompassed within this element are the time and track at which the sound should halt its playback. This element is used in conjunction with an Audio Start Time element to specify the time span for an entire </w:t>
      </w:r>
      <w:r w:rsidRPr="0058279B">
        <w:rPr>
          <w:rFonts w:ascii="Cambria" w:eastAsia="Cambria" w:hAnsi="Cambria" w:cs="Cambria"/>
          <w:noProof/>
        </w:rPr>
        <w:t>audioCD</w:t>
      </w:r>
      <w:r w:rsidRPr="0058279B">
        <w:rPr>
          <w:noProof/>
        </w:rPr>
        <w:t xml:space="preserve"> sound element. </w:t>
      </w:r>
    </w:p>
    <w:p w14:paraId="264E23BE"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540C84BB" w14:textId="77777777" w:rsidTr="006908DF">
        <w:tc>
          <w:tcPr>
            <w:tcW w:w="2033" w:type="dxa"/>
            <w:shd w:val="clear" w:color="auto" w:fill="C0C0C0"/>
          </w:tcPr>
          <w:p w14:paraId="1EBDFBEE"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0" w:type="dxa"/>
            <w:shd w:val="clear" w:color="auto" w:fill="C0C0C0"/>
          </w:tcPr>
          <w:p w14:paraId="79768D02"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07B9300C" w14:textId="77777777" w:rsidTr="006908DF">
        <w:tc>
          <w:tcPr>
            <w:tcW w:w="2033" w:type="dxa"/>
          </w:tcPr>
          <w:p w14:paraId="7F4CCF4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ime </w:t>
            </w:r>
            <w:r w:rsidRPr="0058279B">
              <w:rPr>
                <w:noProof/>
              </w:rPr>
              <w:t xml:space="preserve">(Time) </w:t>
            </w:r>
          </w:p>
        </w:tc>
        <w:tc>
          <w:tcPr>
            <w:tcW w:w="8040" w:type="dxa"/>
          </w:tcPr>
          <w:p w14:paraId="40B8AC5D" w14:textId="77777777" w:rsidR="00F94D2D" w:rsidRPr="0058279B" w:rsidRDefault="00F94D2D" w:rsidP="006908DF">
            <w:pPr>
              <w:spacing w:line="239" w:lineRule="auto"/>
              <w:ind w:left="1"/>
              <w:rPr>
                <w:noProof/>
              </w:rPr>
            </w:pPr>
            <w:r w:rsidRPr="0058279B">
              <w:rPr>
                <w:noProof/>
              </w:rPr>
              <w:t xml:space="preserve">Specifies the time in seconds that the CD Audio should be stopped at. If this attribute is omitted, then a value of 0 is assumed. </w:t>
            </w:r>
          </w:p>
        </w:tc>
      </w:tr>
      <w:tr w:rsidR="00F94D2D" w:rsidRPr="0058279B" w14:paraId="68365D54" w14:textId="77777777" w:rsidTr="006908DF">
        <w:tc>
          <w:tcPr>
            <w:tcW w:w="2033" w:type="dxa"/>
          </w:tcPr>
          <w:p w14:paraId="6675020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rack </w:t>
            </w:r>
            <w:r w:rsidRPr="0058279B">
              <w:rPr>
                <w:noProof/>
              </w:rPr>
              <w:t xml:space="preserve">(Track) </w:t>
            </w:r>
          </w:p>
        </w:tc>
        <w:tc>
          <w:tcPr>
            <w:tcW w:w="8040" w:type="dxa"/>
          </w:tcPr>
          <w:p w14:paraId="31DC36FD" w14:textId="77777777" w:rsidR="00F94D2D" w:rsidRPr="0058279B" w:rsidRDefault="00F94D2D" w:rsidP="006908DF">
            <w:pPr>
              <w:spacing w:line="239" w:lineRule="auto"/>
              <w:ind w:left="1"/>
              <w:rPr>
                <w:noProof/>
              </w:rPr>
            </w:pPr>
            <w:r w:rsidRPr="0058279B">
              <w:rPr>
                <w:noProof/>
              </w:rPr>
              <w:t xml:space="preserve">Specifies which track of the CD this Audio stops playing at. This attribute is required and cannot be omitted. </w:t>
            </w:r>
          </w:p>
        </w:tc>
      </w:tr>
    </w:tbl>
    <w:p w14:paraId="08A73C0E" w14:textId="77777777" w:rsidR="00F94D2D" w:rsidRPr="0058279B" w:rsidRDefault="00F94D2D" w:rsidP="00F94D2D">
      <w:pPr>
        <w:pStyle w:val="Nagwek4"/>
        <w:rPr>
          <w:noProof/>
        </w:rPr>
      </w:pPr>
      <w:bookmarkStart w:id="3249" w:name="_Toc135425673"/>
      <w:r w:rsidRPr="0058279B">
        <w:rPr>
          <w:noProof/>
        </w:rPr>
        <w:t>quickTimeFile (QuickTime from File)</w:t>
      </w:r>
      <w:bookmarkEnd w:id="3249"/>
      <w:r w:rsidRPr="0058279B">
        <w:rPr>
          <w:noProof/>
        </w:rPr>
        <w:t xml:space="preserve"> </w:t>
      </w:r>
    </w:p>
    <w:p w14:paraId="12B7A514" w14:textId="77777777" w:rsidR="00F94D2D" w:rsidRDefault="00F94D2D" w:rsidP="00F94D2D">
      <w:pPr>
        <w:pStyle w:val="Standardowyakapit"/>
        <w:rPr>
          <w:noProof/>
        </w:rPr>
      </w:pPr>
      <w:r w:rsidRPr="0058279B">
        <w:rPr>
          <w:noProof/>
        </w:rPr>
        <w:t>This element specifies the existence of a QuickTime file, as defined in the 2007-09-04 version of the QuickTime File Format Specification:</w:t>
      </w:r>
    </w:p>
    <w:p w14:paraId="2A44A863"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8"/>
        <w:gridCol w:w="7094"/>
      </w:tblGrid>
      <w:tr w:rsidR="00F94D2D" w:rsidRPr="0058279B" w14:paraId="73864AE1" w14:textId="77777777" w:rsidTr="006908DF">
        <w:tc>
          <w:tcPr>
            <w:tcW w:w="2059" w:type="dxa"/>
            <w:shd w:val="clear" w:color="auto" w:fill="C0C0C0"/>
          </w:tcPr>
          <w:p w14:paraId="26FCB9AE"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14" w:type="dxa"/>
            <w:shd w:val="clear" w:color="auto" w:fill="C0C0C0"/>
          </w:tcPr>
          <w:p w14:paraId="486C0846"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5A50CF40" w14:textId="77777777" w:rsidTr="006908DF">
        <w:tc>
          <w:tcPr>
            <w:tcW w:w="2059" w:type="dxa"/>
          </w:tcPr>
          <w:p w14:paraId="01F397B2" w14:textId="77777777" w:rsidR="00F94D2D" w:rsidRPr="0058279B" w:rsidRDefault="00F94D2D" w:rsidP="006908DF">
            <w:pPr>
              <w:spacing w:line="242"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8014" w:type="dxa"/>
          </w:tcPr>
          <w:p w14:paraId="790F482D" w14:textId="77777777" w:rsidR="00F94D2D" w:rsidRPr="0058279B" w:rsidRDefault="00F94D2D" w:rsidP="006908DF">
            <w:pPr>
              <w:spacing w:line="239" w:lineRule="auto"/>
              <w:ind w:left="1"/>
              <w:rPr>
                <w:noProof/>
              </w:rPr>
            </w:pPr>
            <w:r w:rsidRPr="0058279B">
              <w:rPr>
                <w:noProof/>
              </w:rPr>
              <w:t xml:space="preserve">Specifies the identification information for a linked object. This attribute is used to specify the location of an object that does not reside within this file. </w:t>
            </w:r>
          </w:p>
        </w:tc>
      </w:tr>
    </w:tbl>
    <w:p w14:paraId="692BA031" w14:textId="77777777" w:rsidR="00F94D2D" w:rsidRPr="0058279B" w:rsidRDefault="00F94D2D" w:rsidP="00F94D2D">
      <w:pPr>
        <w:pStyle w:val="Nagwek4"/>
        <w:rPr>
          <w:noProof/>
        </w:rPr>
      </w:pPr>
      <w:bookmarkStart w:id="3250" w:name="_Toc135425674"/>
      <w:r w:rsidRPr="0058279B">
        <w:rPr>
          <w:noProof/>
        </w:rPr>
        <w:t>st (Audio Start Time)</w:t>
      </w:r>
      <w:bookmarkEnd w:id="3250"/>
      <w:r w:rsidRPr="0058279B">
        <w:rPr>
          <w:noProof/>
        </w:rPr>
        <w:t xml:space="preserve"> </w:t>
      </w:r>
    </w:p>
    <w:p w14:paraId="49AD5EC1" w14:textId="77777777" w:rsidR="00F94D2D" w:rsidRPr="0058279B" w:rsidRDefault="00F94D2D" w:rsidP="00F94D2D">
      <w:pPr>
        <w:pStyle w:val="Standardowyakapit"/>
        <w:rPr>
          <w:noProof/>
        </w:rPr>
      </w:pPr>
      <w:r w:rsidRPr="0058279B">
        <w:rPr>
          <w:noProof/>
        </w:rPr>
        <w:t xml:space="preserve">This element specifies the start point for a CD Audio sound element. Encompassed within this element are the time and track at which the sound should begin its playback. This element is used in conjunction with an Audio End Time element to specify the time span for an entire </w:t>
      </w:r>
      <w:r w:rsidRPr="0058279B">
        <w:rPr>
          <w:rFonts w:ascii="Cambria" w:eastAsia="Cambria" w:hAnsi="Cambria" w:cs="Cambria"/>
          <w:noProof/>
        </w:rPr>
        <w:t>audioCD</w:t>
      </w:r>
      <w:r w:rsidRPr="0058279B">
        <w:rPr>
          <w:noProof/>
        </w:rPr>
        <w:t xml:space="preserve"> sound element. </w:t>
      </w:r>
    </w:p>
    <w:p w14:paraId="1B18DB9F"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F94D2D" w:rsidRPr="0058279B" w14:paraId="71202B29" w14:textId="77777777" w:rsidTr="006908DF">
        <w:tc>
          <w:tcPr>
            <w:tcW w:w="2033" w:type="dxa"/>
            <w:shd w:val="clear" w:color="auto" w:fill="C0C0C0"/>
          </w:tcPr>
          <w:p w14:paraId="23AE1D82" w14:textId="77777777" w:rsidR="00F94D2D" w:rsidRPr="0058279B" w:rsidRDefault="00F94D2D" w:rsidP="006908DF">
            <w:pPr>
              <w:keepNext/>
              <w:spacing w:line="259" w:lineRule="auto"/>
              <w:ind w:right="31"/>
              <w:jc w:val="center"/>
              <w:rPr>
                <w:noProof/>
              </w:rPr>
            </w:pPr>
            <w:r w:rsidRPr="0058279B">
              <w:rPr>
                <w:b/>
                <w:noProof/>
              </w:rPr>
              <w:lastRenderedPageBreak/>
              <w:t xml:space="preserve">Attributes </w:t>
            </w:r>
          </w:p>
        </w:tc>
        <w:tc>
          <w:tcPr>
            <w:tcW w:w="8040" w:type="dxa"/>
            <w:shd w:val="clear" w:color="auto" w:fill="C0C0C0"/>
          </w:tcPr>
          <w:p w14:paraId="69AEC749" w14:textId="77777777" w:rsidR="00F94D2D" w:rsidRPr="0058279B" w:rsidRDefault="00F94D2D" w:rsidP="006908DF">
            <w:pPr>
              <w:keepNext/>
              <w:spacing w:line="259" w:lineRule="auto"/>
              <w:ind w:right="33"/>
              <w:jc w:val="center"/>
              <w:rPr>
                <w:noProof/>
              </w:rPr>
            </w:pPr>
            <w:r w:rsidRPr="0058279B">
              <w:rPr>
                <w:b/>
                <w:noProof/>
              </w:rPr>
              <w:t xml:space="preserve">Description </w:t>
            </w:r>
          </w:p>
        </w:tc>
      </w:tr>
      <w:tr w:rsidR="00F94D2D" w:rsidRPr="0058279B" w14:paraId="47139159" w14:textId="77777777" w:rsidTr="006908DF">
        <w:tc>
          <w:tcPr>
            <w:tcW w:w="2033" w:type="dxa"/>
          </w:tcPr>
          <w:p w14:paraId="7A24B675"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ime </w:t>
            </w:r>
            <w:r w:rsidRPr="0058279B">
              <w:rPr>
                <w:noProof/>
              </w:rPr>
              <w:t xml:space="preserve">(Time) </w:t>
            </w:r>
          </w:p>
        </w:tc>
        <w:tc>
          <w:tcPr>
            <w:tcW w:w="8040" w:type="dxa"/>
          </w:tcPr>
          <w:p w14:paraId="6D789C5D" w14:textId="77777777" w:rsidR="00F94D2D" w:rsidRPr="0058279B" w:rsidRDefault="00F94D2D" w:rsidP="006908DF">
            <w:pPr>
              <w:spacing w:line="239" w:lineRule="auto"/>
              <w:ind w:left="1"/>
              <w:jc w:val="both"/>
              <w:rPr>
                <w:noProof/>
              </w:rPr>
            </w:pPr>
            <w:r w:rsidRPr="0058279B">
              <w:rPr>
                <w:noProof/>
              </w:rPr>
              <w:t xml:space="preserve">Specifies the time in seconds that the CD Audio should be started at. If this attribute is omitted, then a value of 0 is assumed. </w:t>
            </w:r>
          </w:p>
        </w:tc>
      </w:tr>
      <w:tr w:rsidR="00F94D2D" w:rsidRPr="0058279B" w14:paraId="12E5DCA4" w14:textId="77777777" w:rsidTr="006908DF">
        <w:tc>
          <w:tcPr>
            <w:tcW w:w="2033" w:type="dxa"/>
          </w:tcPr>
          <w:p w14:paraId="54BBDD05"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rack </w:t>
            </w:r>
            <w:r w:rsidRPr="0058279B">
              <w:rPr>
                <w:noProof/>
              </w:rPr>
              <w:t xml:space="preserve">(Track) </w:t>
            </w:r>
          </w:p>
        </w:tc>
        <w:tc>
          <w:tcPr>
            <w:tcW w:w="8040" w:type="dxa"/>
          </w:tcPr>
          <w:p w14:paraId="461AF2EA" w14:textId="77777777" w:rsidR="00F94D2D" w:rsidRPr="0058279B" w:rsidRDefault="00F94D2D" w:rsidP="006908DF">
            <w:pPr>
              <w:spacing w:line="239" w:lineRule="auto"/>
              <w:ind w:left="1"/>
              <w:rPr>
                <w:noProof/>
              </w:rPr>
            </w:pPr>
            <w:r w:rsidRPr="0058279B">
              <w:rPr>
                <w:noProof/>
              </w:rPr>
              <w:t xml:space="preserve">Specifies which track of the CD this Audio begins playing on. This attribute is required and cannot be omitted. </w:t>
            </w:r>
          </w:p>
        </w:tc>
      </w:tr>
    </w:tbl>
    <w:p w14:paraId="174E4D0F" w14:textId="77777777" w:rsidR="00F94D2D" w:rsidRPr="0058279B" w:rsidRDefault="00F94D2D" w:rsidP="00F94D2D">
      <w:pPr>
        <w:pStyle w:val="Nagwek4"/>
        <w:rPr>
          <w:noProof/>
        </w:rPr>
      </w:pPr>
      <w:bookmarkStart w:id="3251" w:name="_Toc135425675"/>
      <w:r w:rsidRPr="0058279B">
        <w:rPr>
          <w:noProof/>
        </w:rPr>
        <w:t>videoFile (Video from File)</w:t>
      </w:r>
      <w:bookmarkEnd w:id="3251"/>
      <w:r w:rsidRPr="0058279B">
        <w:rPr>
          <w:noProof/>
        </w:rPr>
        <w:t xml:space="preserve"> </w:t>
      </w:r>
    </w:p>
    <w:p w14:paraId="31EEE4E2" w14:textId="77777777" w:rsidR="00F94D2D" w:rsidRPr="0058279B" w:rsidRDefault="00F94D2D" w:rsidP="00F94D2D">
      <w:pPr>
        <w:pStyle w:val="Standardowyakapit"/>
        <w:rPr>
          <w:noProof/>
        </w:rPr>
      </w:pPr>
      <w:r w:rsidRPr="0058279B">
        <w:rPr>
          <w:noProof/>
        </w:rPr>
        <w:t xml:space="preserve">This element specifies the existence of a video file. This element is specified within the non-visual properties of an object. The video shall be attached to an object as this is how it is represented within the document. The actual playing of the vide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34CF80ED"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203"/>
        <w:gridCol w:w="6859"/>
      </w:tblGrid>
      <w:tr w:rsidR="00F94D2D" w:rsidRPr="0058279B" w14:paraId="42603180" w14:textId="77777777" w:rsidTr="006908DF">
        <w:tc>
          <w:tcPr>
            <w:tcW w:w="2203" w:type="dxa"/>
            <w:shd w:val="clear" w:color="auto" w:fill="C0C0C0"/>
          </w:tcPr>
          <w:p w14:paraId="1791E13C" w14:textId="77777777" w:rsidR="00F94D2D" w:rsidRPr="0058279B" w:rsidRDefault="00F94D2D" w:rsidP="006908DF">
            <w:pPr>
              <w:keepNext/>
              <w:spacing w:line="259" w:lineRule="auto"/>
              <w:ind w:right="27"/>
              <w:jc w:val="center"/>
              <w:rPr>
                <w:noProof/>
              </w:rPr>
            </w:pPr>
            <w:r w:rsidRPr="0058279B">
              <w:rPr>
                <w:b/>
                <w:noProof/>
              </w:rPr>
              <w:t xml:space="preserve">Attributes </w:t>
            </w:r>
          </w:p>
        </w:tc>
        <w:tc>
          <w:tcPr>
            <w:tcW w:w="6859" w:type="dxa"/>
            <w:shd w:val="clear" w:color="auto" w:fill="C0C0C0"/>
          </w:tcPr>
          <w:p w14:paraId="527A8C2B" w14:textId="77777777" w:rsidR="00F94D2D" w:rsidRPr="0058279B" w:rsidRDefault="00F94D2D" w:rsidP="006908DF">
            <w:pPr>
              <w:keepNext/>
              <w:spacing w:line="259" w:lineRule="auto"/>
              <w:ind w:right="29"/>
              <w:jc w:val="center"/>
              <w:rPr>
                <w:noProof/>
              </w:rPr>
            </w:pPr>
            <w:r w:rsidRPr="0058279B">
              <w:rPr>
                <w:b/>
                <w:noProof/>
              </w:rPr>
              <w:t xml:space="preserve">Description </w:t>
            </w:r>
          </w:p>
        </w:tc>
      </w:tr>
      <w:tr w:rsidR="00F94D2D" w:rsidRPr="0058279B" w14:paraId="09162C27" w14:textId="77777777" w:rsidTr="006908DF">
        <w:tc>
          <w:tcPr>
            <w:tcW w:w="2203" w:type="dxa"/>
          </w:tcPr>
          <w:p w14:paraId="7F57DA35" w14:textId="77777777" w:rsidR="00F94D2D" w:rsidRPr="0058279B" w:rsidRDefault="00F94D2D" w:rsidP="006908DF">
            <w:pPr>
              <w:spacing w:line="259" w:lineRule="auto"/>
              <w:rPr>
                <w:noProof/>
              </w:rPr>
            </w:pPr>
            <w:r w:rsidRPr="0058279B">
              <w:rPr>
                <w:rFonts w:ascii="Cambria" w:eastAsia="Cambria" w:hAnsi="Cambria" w:cs="Cambria"/>
                <w:noProof/>
              </w:rPr>
              <w:t>contentType</w:t>
            </w:r>
            <w:r w:rsidRPr="0058279B">
              <w:rPr>
                <w:noProof/>
              </w:rPr>
              <w:t xml:space="preserve"> </w:t>
            </w:r>
          </w:p>
        </w:tc>
        <w:tc>
          <w:tcPr>
            <w:tcW w:w="6859" w:type="dxa"/>
          </w:tcPr>
          <w:p w14:paraId="685B13DE" w14:textId="77777777" w:rsidR="00F94D2D" w:rsidRPr="0058279B" w:rsidRDefault="00F94D2D" w:rsidP="006908DF">
            <w:pPr>
              <w:spacing w:line="259" w:lineRule="auto"/>
              <w:ind w:left="1"/>
              <w:rPr>
                <w:noProof/>
              </w:rPr>
            </w:pPr>
            <w:r w:rsidRPr="0058279B">
              <w:rPr>
                <w:noProof/>
              </w:rPr>
              <w:t>Specifies the content type for the external file that is referenced by this element. Content types define a media type, a subtype, and an optional set of parameters, as defined in Part 2. If a rendering application cannot process external content of the content type specified, then the specified content can be ignored. [</w:t>
            </w:r>
            <w:r w:rsidRPr="0058279B">
              <w:rPr>
                <w:i/>
                <w:noProof/>
              </w:rPr>
              <w:t>Note</w:t>
            </w:r>
            <w:r w:rsidRPr="0058279B">
              <w:rPr>
                <w:noProof/>
              </w:rPr>
              <w:t xml:space="preserve">: A list of suggested video types is provided in §15.2.17. </w:t>
            </w:r>
            <w:r w:rsidRPr="0058279B">
              <w:rPr>
                <w:i/>
                <w:noProof/>
              </w:rPr>
              <w:t>end note</w:t>
            </w:r>
            <w:r>
              <w:rPr>
                <w:noProof/>
              </w:rPr>
              <w:t>]</w:t>
            </w:r>
            <w:r w:rsidRPr="0058279B">
              <w:rPr>
                <w:noProof/>
              </w:rPr>
              <w:t xml:space="preserve"> </w:t>
            </w:r>
          </w:p>
        </w:tc>
      </w:tr>
      <w:tr w:rsidR="00F94D2D" w:rsidRPr="0058279B" w14:paraId="3FBDA7AB" w14:textId="77777777" w:rsidTr="006908DF">
        <w:tc>
          <w:tcPr>
            <w:tcW w:w="2203" w:type="dxa"/>
          </w:tcPr>
          <w:p w14:paraId="32A89B5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6859" w:type="dxa"/>
          </w:tcPr>
          <w:p w14:paraId="095C949B" w14:textId="77777777" w:rsidR="00F94D2D" w:rsidRPr="0058279B" w:rsidRDefault="00F94D2D" w:rsidP="006908DF">
            <w:pPr>
              <w:spacing w:line="259" w:lineRule="auto"/>
              <w:ind w:left="1"/>
              <w:rPr>
                <w:noProof/>
              </w:rPr>
            </w:pPr>
            <w:r w:rsidRPr="0058279B">
              <w:rPr>
                <w:noProof/>
              </w:rPr>
              <w:t xml:space="preserve">Specifies the identification information for a linked video file. This attribute is used to specify the location of an object that does not reside within this file. </w:t>
            </w:r>
          </w:p>
        </w:tc>
      </w:tr>
    </w:tbl>
    <w:p w14:paraId="69D62F26" w14:textId="77777777" w:rsidR="00F94D2D" w:rsidRPr="0058279B" w:rsidRDefault="00F94D2D" w:rsidP="00F94D2D">
      <w:pPr>
        <w:pStyle w:val="Nagwek4"/>
        <w:rPr>
          <w:noProof/>
        </w:rPr>
      </w:pPr>
      <w:bookmarkStart w:id="3252" w:name="_Toc135425676"/>
      <w:r w:rsidRPr="0058279B">
        <w:rPr>
          <w:noProof/>
        </w:rPr>
        <w:t>wavAudioFile (Audio from WAV File)</w:t>
      </w:r>
      <w:bookmarkEnd w:id="3252"/>
      <w:r w:rsidRPr="0058279B">
        <w:rPr>
          <w:noProof/>
        </w:rPr>
        <w:t xml:space="preserve"> </w:t>
      </w:r>
    </w:p>
    <w:p w14:paraId="58DBB173" w14:textId="77777777" w:rsidR="00F94D2D" w:rsidRPr="0058279B" w:rsidRDefault="00F94D2D" w:rsidP="00F94D2D">
      <w:pPr>
        <w:pStyle w:val="Standardowyakapit"/>
        <w:rPr>
          <w:noProof/>
        </w:rPr>
      </w:pPr>
      <w:r w:rsidRPr="0058279B">
        <w:rPr>
          <w:noProof/>
        </w:rPr>
        <w:t xml:space="preserve">This element specifies the existence of an audio WAV file. This element is specified within the non-visual properties of an object. The audio shall be attached to an object as this is how it is represented within the document. The actual playing of the audi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7F337126"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0"/>
        <w:gridCol w:w="7012"/>
      </w:tblGrid>
      <w:tr w:rsidR="00F94D2D" w:rsidRPr="0058279B" w14:paraId="27486019" w14:textId="77777777" w:rsidTr="006908DF">
        <w:tc>
          <w:tcPr>
            <w:tcW w:w="2050" w:type="dxa"/>
            <w:shd w:val="clear" w:color="auto" w:fill="C0C0C0"/>
          </w:tcPr>
          <w:p w14:paraId="7388BFFA" w14:textId="77777777" w:rsidR="00F94D2D" w:rsidRPr="0058279B" w:rsidRDefault="00F94D2D" w:rsidP="006908DF">
            <w:pPr>
              <w:keepNext/>
              <w:spacing w:line="259" w:lineRule="auto"/>
              <w:ind w:right="2"/>
              <w:jc w:val="center"/>
              <w:rPr>
                <w:noProof/>
              </w:rPr>
            </w:pPr>
            <w:r w:rsidRPr="0058279B">
              <w:rPr>
                <w:b/>
                <w:noProof/>
              </w:rPr>
              <w:t xml:space="preserve">Attributes </w:t>
            </w:r>
          </w:p>
        </w:tc>
        <w:tc>
          <w:tcPr>
            <w:tcW w:w="7012" w:type="dxa"/>
            <w:shd w:val="clear" w:color="auto" w:fill="C0C0C0"/>
          </w:tcPr>
          <w:p w14:paraId="6039DFB7" w14:textId="77777777" w:rsidR="00F94D2D" w:rsidRPr="0058279B" w:rsidRDefault="00F94D2D" w:rsidP="006908DF">
            <w:pPr>
              <w:keepNext/>
              <w:spacing w:line="259" w:lineRule="auto"/>
              <w:ind w:right="4"/>
              <w:jc w:val="center"/>
              <w:rPr>
                <w:noProof/>
              </w:rPr>
            </w:pPr>
            <w:r w:rsidRPr="0058279B">
              <w:rPr>
                <w:b/>
                <w:noProof/>
              </w:rPr>
              <w:t xml:space="preserve">Description </w:t>
            </w:r>
          </w:p>
        </w:tc>
      </w:tr>
      <w:tr w:rsidR="00F94D2D" w:rsidRPr="0058279B" w14:paraId="4513F7D8" w14:textId="77777777" w:rsidTr="006908DF">
        <w:tc>
          <w:tcPr>
            <w:tcW w:w="2050" w:type="dxa"/>
          </w:tcPr>
          <w:p w14:paraId="1E9B792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7012" w:type="dxa"/>
          </w:tcPr>
          <w:p w14:paraId="4D836705" w14:textId="77777777" w:rsidR="00F94D2D" w:rsidRPr="0058279B" w:rsidRDefault="00F94D2D" w:rsidP="006908DF">
            <w:pPr>
              <w:spacing w:line="259" w:lineRule="auto"/>
              <w:ind w:left="1"/>
              <w:rPr>
                <w:noProof/>
              </w:rPr>
            </w:pPr>
            <w:r w:rsidRPr="0058279B">
              <w:rPr>
                <w:noProof/>
              </w:rPr>
              <w:t>Specifies the identification information for an embedded audio file. This attribute is used to specify the location of an object that resides locally within the file.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F94D2D" w:rsidRPr="0058279B" w14:paraId="55B30035" w14:textId="77777777" w:rsidTr="006908DF">
        <w:tc>
          <w:tcPr>
            <w:tcW w:w="2050" w:type="dxa"/>
          </w:tcPr>
          <w:p w14:paraId="2A17E8D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ame </w:t>
            </w:r>
            <w:r w:rsidRPr="0058279B">
              <w:rPr>
                <w:noProof/>
              </w:rPr>
              <w:t xml:space="preserve">(Sound Name) </w:t>
            </w:r>
          </w:p>
        </w:tc>
        <w:tc>
          <w:tcPr>
            <w:tcW w:w="7012" w:type="dxa"/>
          </w:tcPr>
          <w:p w14:paraId="724B8179" w14:textId="77777777" w:rsidR="00F94D2D" w:rsidRPr="0058279B" w:rsidRDefault="00F94D2D" w:rsidP="006908DF">
            <w:pPr>
              <w:spacing w:after="1" w:line="239" w:lineRule="auto"/>
              <w:ind w:left="1"/>
              <w:rPr>
                <w:noProof/>
              </w:rPr>
            </w:pPr>
            <w:r w:rsidRPr="0058279B">
              <w:rPr>
                <w:noProof/>
              </w:rPr>
              <w:t xml:space="preserve">Specifies the original name or given short name for the corresponding sound. This is used to distinguish this sound from others by providing a human readable name for the attached sound should the user need to identify the sound among others within the UI. </w:t>
            </w:r>
          </w:p>
        </w:tc>
      </w:tr>
    </w:tbl>
    <w:p w14:paraId="4F1BD7D5" w14:textId="77777777" w:rsidR="00F94D2D" w:rsidRPr="0058279B" w:rsidRDefault="00F94D2D" w:rsidP="00F94D2D">
      <w:pPr>
        <w:pStyle w:val="Nagwek3"/>
      </w:pPr>
      <w:bookmarkStart w:id="3253" w:name="_Toc135425677"/>
      <w:r w:rsidRPr="0058279B">
        <w:t>Styles</w:t>
      </w:r>
      <w:bookmarkEnd w:id="3253"/>
      <w:r w:rsidRPr="0058279B">
        <w:t xml:space="preserve"> </w:t>
      </w:r>
    </w:p>
    <w:p w14:paraId="7A33D367" w14:textId="77777777" w:rsidR="00F94D2D" w:rsidRPr="0058279B" w:rsidRDefault="00F94D2D" w:rsidP="00F94D2D">
      <w:pPr>
        <w:pStyle w:val="Standardowyakapit"/>
        <w:rPr>
          <w:noProof/>
        </w:rPr>
      </w:pPr>
      <w:r w:rsidRPr="0058279B">
        <w:rPr>
          <w:noProof/>
        </w:rPr>
        <w:t xml:space="preserve">Styles within DrawingML refer to the way a particular object (be it text or a shape, or anything else) is formatted.  Different aspects, ranging from color, line type, fill, and effects applied to the object can be predefined within a theme.  The main purpose of a theme is to define a style matrix from which a document can pull style information from in order to format the visual look of objects in a document. </w:t>
      </w:r>
    </w:p>
    <w:p w14:paraId="31420C22" w14:textId="77777777" w:rsidR="00F94D2D" w:rsidRPr="0058279B" w:rsidRDefault="00F94D2D" w:rsidP="00F94D2D">
      <w:pPr>
        <w:pStyle w:val="Nagwek4"/>
        <w:rPr>
          <w:noProof/>
        </w:rPr>
      </w:pPr>
      <w:bookmarkStart w:id="3254" w:name="_Toc135425678"/>
      <w:r w:rsidRPr="0058279B">
        <w:rPr>
          <w:noProof/>
        </w:rPr>
        <w:lastRenderedPageBreak/>
        <w:t>Styles</w:t>
      </w:r>
      <w:bookmarkEnd w:id="3254"/>
      <w:r w:rsidRPr="0058279B">
        <w:rPr>
          <w:noProof/>
        </w:rPr>
        <w:t xml:space="preserve"> </w:t>
      </w:r>
    </w:p>
    <w:p w14:paraId="4DD8359D" w14:textId="77777777" w:rsidR="00F94D2D" w:rsidRPr="0058279B" w:rsidRDefault="00F94D2D" w:rsidP="00F94D2D">
      <w:pPr>
        <w:pStyle w:val="Standardowyakapit"/>
        <w:rPr>
          <w:noProof/>
        </w:rPr>
      </w:pPr>
      <w:r w:rsidRPr="0058279B">
        <w:rPr>
          <w:noProof/>
        </w:rPr>
        <w:t xml:space="preserve">The elements in this section compose the basic definition of a style, including its associated colors, effect styles, line styles, fill styles, background styles, and font scheme. </w:t>
      </w:r>
    </w:p>
    <w:p w14:paraId="7A8DA9E3" w14:textId="77777777" w:rsidR="00F94D2D" w:rsidRPr="0058279B" w:rsidRDefault="00F94D2D" w:rsidP="00F94D2D">
      <w:pPr>
        <w:pStyle w:val="Nagwek5"/>
        <w:rPr>
          <w:noProof/>
        </w:rPr>
      </w:pPr>
      <w:r w:rsidRPr="0058279B">
        <w:rPr>
          <w:noProof/>
        </w:rPr>
        <w:t xml:space="preserve">accent1 (Accent 1) </w:t>
      </w:r>
    </w:p>
    <w:p w14:paraId="27BB7236" w14:textId="77777777" w:rsidR="00F94D2D" w:rsidRPr="0058279B" w:rsidRDefault="00F94D2D" w:rsidP="00F94D2D">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5D194820" w14:textId="77777777" w:rsidR="00F94D2D" w:rsidRPr="0058279B" w:rsidRDefault="00F94D2D" w:rsidP="00F94D2D">
      <w:pPr>
        <w:pStyle w:val="Nagwek5"/>
        <w:rPr>
          <w:noProof/>
        </w:rPr>
      </w:pPr>
      <w:r w:rsidRPr="0058279B">
        <w:rPr>
          <w:noProof/>
        </w:rPr>
        <w:t xml:space="preserve">accent2 (Accent 2) </w:t>
      </w:r>
    </w:p>
    <w:p w14:paraId="2DF0CA8B" w14:textId="77777777" w:rsidR="00F94D2D" w:rsidRPr="0058279B" w:rsidRDefault="00F94D2D" w:rsidP="00F94D2D">
      <w:pPr>
        <w:pStyle w:val="Standardowyakapit"/>
        <w:rPr>
          <w:noProof/>
        </w:rPr>
      </w:pPr>
      <w:r w:rsidRPr="0058279B">
        <w:rPr>
          <w:noProof/>
        </w:rPr>
        <w:t xml:space="preserve">This element defines a color that happens to be the accent 2 color.  The set of twelve colors come together to form the color scheme for a theme. </w:t>
      </w:r>
    </w:p>
    <w:p w14:paraId="099704F3" w14:textId="77777777" w:rsidR="00F94D2D" w:rsidRPr="0058279B" w:rsidRDefault="00F94D2D" w:rsidP="00F94D2D">
      <w:pPr>
        <w:pStyle w:val="Nagwek5"/>
        <w:rPr>
          <w:noProof/>
        </w:rPr>
      </w:pPr>
      <w:r w:rsidRPr="0058279B">
        <w:rPr>
          <w:noProof/>
        </w:rPr>
        <w:t xml:space="preserve">accent3 (Accent 3) </w:t>
      </w:r>
    </w:p>
    <w:p w14:paraId="01A59893" w14:textId="77777777" w:rsidR="00F94D2D" w:rsidRPr="0058279B" w:rsidRDefault="00F94D2D" w:rsidP="00F94D2D">
      <w:pPr>
        <w:pStyle w:val="Standardowyakapit"/>
        <w:rPr>
          <w:noProof/>
        </w:rPr>
      </w:pPr>
      <w:r w:rsidRPr="0058279B">
        <w:rPr>
          <w:noProof/>
        </w:rPr>
        <w:t xml:space="preserve">This element defines a color that happens to be the accent 3 color.  The set of twelve colors come together to form the color scheme for a theme. </w:t>
      </w:r>
    </w:p>
    <w:p w14:paraId="48DAFF04" w14:textId="77777777" w:rsidR="00F94D2D" w:rsidRPr="0058279B" w:rsidRDefault="00F94D2D" w:rsidP="00F94D2D">
      <w:pPr>
        <w:pStyle w:val="Nagwek5"/>
        <w:rPr>
          <w:noProof/>
        </w:rPr>
      </w:pPr>
      <w:r w:rsidRPr="0058279B">
        <w:rPr>
          <w:noProof/>
        </w:rPr>
        <w:t xml:space="preserve">accent4 (Accent 4) </w:t>
      </w:r>
    </w:p>
    <w:p w14:paraId="14761E77" w14:textId="77777777" w:rsidR="00F94D2D" w:rsidRPr="0058279B" w:rsidRDefault="00F94D2D" w:rsidP="00F94D2D">
      <w:pPr>
        <w:pStyle w:val="Standardowyakapit"/>
        <w:rPr>
          <w:noProof/>
        </w:rPr>
      </w:pPr>
      <w:r w:rsidRPr="0058279B">
        <w:rPr>
          <w:noProof/>
        </w:rPr>
        <w:t xml:space="preserve">This element defines a color that happens to be the accent 4 color.  The set of twelve colors come together to form the color scheme for a theme. </w:t>
      </w:r>
    </w:p>
    <w:p w14:paraId="127B6A4A" w14:textId="77777777" w:rsidR="00F94D2D" w:rsidRPr="0058279B" w:rsidRDefault="00F94D2D" w:rsidP="00F94D2D">
      <w:pPr>
        <w:pStyle w:val="Nagwek5"/>
        <w:rPr>
          <w:noProof/>
        </w:rPr>
      </w:pPr>
      <w:r w:rsidRPr="0058279B">
        <w:rPr>
          <w:noProof/>
        </w:rPr>
        <w:t xml:space="preserve">accent5 (Accent 5) </w:t>
      </w:r>
    </w:p>
    <w:p w14:paraId="23A94F0F" w14:textId="77777777" w:rsidR="00F94D2D" w:rsidRPr="0058279B" w:rsidRDefault="00F94D2D" w:rsidP="00F94D2D">
      <w:pPr>
        <w:pStyle w:val="Standardowyakapit"/>
        <w:rPr>
          <w:noProof/>
        </w:rPr>
      </w:pPr>
      <w:r w:rsidRPr="0058279B">
        <w:rPr>
          <w:noProof/>
        </w:rPr>
        <w:t xml:space="preserve">This element defines a color that happens to be the accent 5 color.  The set of twelve colors come together to form the color scheme for a theme. </w:t>
      </w:r>
    </w:p>
    <w:p w14:paraId="314AB270" w14:textId="77777777" w:rsidR="00F94D2D" w:rsidRPr="0058279B" w:rsidRDefault="00F94D2D" w:rsidP="00F94D2D">
      <w:pPr>
        <w:pStyle w:val="Nagwek5"/>
        <w:rPr>
          <w:noProof/>
        </w:rPr>
      </w:pPr>
      <w:r w:rsidRPr="0058279B">
        <w:rPr>
          <w:noProof/>
        </w:rPr>
        <w:t xml:space="preserve">accent6 (Accent 6) </w:t>
      </w:r>
    </w:p>
    <w:p w14:paraId="19AC512D" w14:textId="77777777" w:rsidR="00F94D2D" w:rsidRPr="0058279B" w:rsidRDefault="00F94D2D" w:rsidP="00F94D2D">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02B2E0B3" w14:textId="77777777" w:rsidR="00F94D2D" w:rsidRPr="0058279B" w:rsidRDefault="00F94D2D" w:rsidP="00F94D2D">
      <w:pPr>
        <w:pStyle w:val="Nagwek5"/>
        <w:rPr>
          <w:noProof/>
        </w:rPr>
      </w:pPr>
      <w:r w:rsidRPr="0058279B">
        <w:rPr>
          <w:noProof/>
        </w:rPr>
        <w:t xml:space="preserve">bgFillStyleLst (Background Fill Style List) </w:t>
      </w:r>
    </w:p>
    <w:p w14:paraId="2362F318" w14:textId="77777777" w:rsidR="00F94D2D" w:rsidRPr="0058279B" w:rsidRDefault="00F94D2D" w:rsidP="00F94D2D">
      <w:pPr>
        <w:pStyle w:val="Standardowyakapit"/>
        <w:rPr>
          <w:noProof/>
        </w:rPr>
      </w:pPr>
      <w:r w:rsidRPr="0058279B">
        <w:rPr>
          <w:noProof/>
        </w:rPr>
        <w:t xml:space="preserve">This element defines a list of background fills that are used within a theme.  The background fills consist of three fills, arranged in order from subtle to moderate to intense. </w:t>
      </w:r>
    </w:p>
    <w:p w14:paraId="26149ED0" w14:textId="77777777" w:rsidR="00F94D2D" w:rsidRPr="0058279B" w:rsidRDefault="00F94D2D" w:rsidP="00F94D2D">
      <w:pPr>
        <w:pStyle w:val="Nagwek5"/>
        <w:rPr>
          <w:noProof/>
        </w:rPr>
      </w:pPr>
      <w:r w:rsidRPr="0058279B">
        <w:rPr>
          <w:noProof/>
        </w:rPr>
        <w:t xml:space="preserve">custClr (Custom color) </w:t>
      </w:r>
    </w:p>
    <w:p w14:paraId="001D59CC" w14:textId="77777777" w:rsidR="00F94D2D" w:rsidRPr="0058279B" w:rsidRDefault="00F94D2D" w:rsidP="00F94D2D">
      <w:pPr>
        <w:pStyle w:val="Standardowyakapit"/>
        <w:rPr>
          <w:noProof/>
        </w:rPr>
      </w:pPr>
      <w:r w:rsidRPr="0058279B">
        <w:rPr>
          <w:noProof/>
        </w:rPr>
        <w:t xml:space="preserve">This element defines a custom color.  The custom colors are used within a custom color list to define custom colors that are extra colors that can be appended to a theme.  This is useful within corporate scenarios where there is a set corporate color palette from which to wor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25803B56" w14:textId="77777777" w:rsidTr="006908DF">
        <w:tc>
          <w:tcPr>
            <w:tcW w:w="2034" w:type="dxa"/>
            <w:shd w:val="clear" w:color="auto" w:fill="C0C0C0"/>
          </w:tcPr>
          <w:p w14:paraId="010A9E7C"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39" w:type="dxa"/>
            <w:shd w:val="clear" w:color="auto" w:fill="C0C0C0"/>
          </w:tcPr>
          <w:p w14:paraId="0F6EB772"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535EC07F" w14:textId="77777777" w:rsidTr="006908DF">
        <w:tc>
          <w:tcPr>
            <w:tcW w:w="2034" w:type="dxa"/>
          </w:tcPr>
          <w:p w14:paraId="437123C4"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6675E1A7" w14:textId="77777777" w:rsidR="00F94D2D" w:rsidRPr="0058279B" w:rsidRDefault="00F94D2D" w:rsidP="006908DF">
            <w:pPr>
              <w:spacing w:line="259" w:lineRule="auto"/>
              <w:ind w:left="1"/>
              <w:rPr>
                <w:noProof/>
              </w:rPr>
            </w:pPr>
            <w:r w:rsidRPr="0058279B">
              <w:rPr>
                <w:noProof/>
              </w:rPr>
              <w:t xml:space="preserve">The name of the color shown in the color picker. </w:t>
            </w:r>
          </w:p>
        </w:tc>
      </w:tr>
    </w:tbl>
    <w:p w14:paraId="750BB980" w14:textId="77777777" w:rsidR="00F94D2D" w:rsidRPr="0058279B" w:rsidRDefault="00F94D2D" w:rsidP="00F94D2D">
      <w:pPr>
        <w:pStyle w:val="Nagwek5"/>
        <w:rPr>
          <w:noProof/>
        </w:rPr>
      </w:pPr>
      <w:r w:rsidRPr="0058279B">
        <w:rPr>
          <w:noProof/>
        </w:rPr>
        <w:t xml:space="preserve">dk1 (Dark 1) </w:t>
      </w:r>
    </w:p>
    <w:p w14:paraId="5DD85CE2" w14:textId="77777777" w:rsidR="00F94D2D" w:rsidRPr="0058279B" w:rsidRDefault="00F94D2D" w:rsidP="00F94D2D">
      <w:pPr>
        <w:pStyle w:val="Standardowyakapit"/>
        <w:rPr>
          <w:noProof/>
        </w:rPr>
      </w:pPr>
      <w:r w:rsidRPr="0058279B">
        <w:rPr>
          <w:noProof/>
        </w:rPr>
        <w:t xml:space="preserve">This element defines a color that happens to be the dark 1 color.  The set of twelve colors come together to form the color scheme for a theme. </w:t>
      </w:r>
    </w:p>
    <w:p w14:paraId="50702DD5" w14:textId="77777777" w:rsidR="00F94D2D" w:rsidRPr="0058279B" w:rsidRDefault="00F94D2D" w:rsidP="00F94D2D">
      <w:pPr>
        <w:pStyle w:val="Nagwek5"/>
        <w:rPr>
          <w:noProof/>
        </w:rPr>
      </w:pPr>
      <w:r w:rsidRPr="0058279B">
        <w:rPr>
          <w:noProof/>
        </w:rPr>
        <w:t xml:space="preserve">dk2 (Dark 2) </w:t>
      </w:r>
    </w:p>
    <w:p w14:paraId="7A9B1526" w14:textId="77777777" w:rsidR="00F94D2D" w:rsidRPr="0058279B" w:rsidRDefault="00F94D2D" w:rsidP="00F94D2D">
      <w:pPr>
        <w:pStyle w:val="Standardowyakapit"/>
        <w:rPr>
          <w:noProof/>
        </w:rPr>
      </w:pPr>
      <w:r w:rsidRPr="0058279B">
        <w:rPr>
          <w:noProof/>
        </w:rPr>
        <w:t xml:space="preserve">This element defines a color that happens to be the dark 2 color.  The set of twelve colors come together to form the color scheme for a theme. </w:t>
      </w:r>
    </w:p>
    <w:p w14:paraId="2A874BAA" w14:textId="77777777" w:rsidR="00F94D2D" w:rsidRPr="0058279B" w:rsidRDefault="00F94D2D" w:rsidP="00F94D2D">
      <w:pPr>
        <w:pStyle w:val="Nagwek5"/>
        <w:rPr>
          <w:noProof/>
        </w:rPr>
      </w:pPr>
      <w:r w:rsidRPr="0058279B">
        <w:rPr>
          <w:noProof/>
        </w:rPr>
        <w:lastRenderedPageBreak/>
        <w:t xml:space="preserve">effectStyle (Effect Style) </w:t>
      </w:r>
    </w:p>
    <w:p w14:paraId="236E9226" w14:textId="77777777" w:rsidR="00F94D2D" w:rsidRPr="0058279B" w:rsidRDefault="00F94D2D" w:rsidP="00F94D2D">
      <w:pPr>
        <w:pStyle w:val="Standardowyakapit"/>
        <w:rPr>
          <w:noProof/>
        </w:rPr>
      </w:pPr>
      <w:r w:rsidRPr="0058279B">
        <w:rPr>
          <w:noProof/>
        </w:rPr>
        <w:t xml:space="preserve">This element defines a set of effects and 3D properties that can be applied to an object. </w:t>
      </w:r>
    </w:p>
    <w:p w14:paraId="63E98A07" w14:textId="77777777" w:rsidR="00F94D2D" w:rsidRPr="0058279B" w:rsidRDefault="00F94D2D" w:rsidP="00F94D2D">
      <w:pPr>
        <w:pStyle w:val="Nagwek5"/>
        <w:rPr>
          <w:noProof/>
        </w:rPr>
      </w:pPr>
      <w:r w:rsidRPr="0058279B">
        <w:rPr>
          <w:noProof/>
        </w:rPr>
        <w:t xml:space="preserve">effectStyleLst (Effect Style List) </w:t>
      </w:r>
    </w:p>
    <w:p w14:paraId="116120A9" w14:textId="77777777" w:rsidR="00F94D2D" w:rsidRPr="0058279B" w:rsidRDefault="00F94D2D" w:rsidP="00F94D2D">
      <w:pPr>
        <w:ind w:left="9" w:right="15"/>
        <w:rPr>
          <w:noProof/>
        </w:rPr>
      </w:pPr>
      <w:r w:rsidRPr="0058279B">
        <w:rPr>
          <w:noProof/>
        </w:rPr>
        <w:t xml:space="preserve">This element defines a set of three effect styles that create the effect style list for a theme.  The effect styles are arranged in order of subtle to moderate to intense. </w:t>
      </w:r>
    </w:p>
    <w:p w14:paraId="562EBF5F" w14:textId="77777777" w:rsidR="00F94D2D" w:rsidRPr="0058279B" w:rsidRDefault="00F94D2D" w:rsidP="00F94D2D">
      <w:pPr>
        <w:pStyle w:val="Nagwek5"/>
        <w:rPr>
          <w:noProof/>
        </w:rPr>
      </w:pPr>
      <w:r w:rsidRPr="0058279B">
        <w:rPr>
          <w:noProof/>
        </w:rPr>
        <w:t xml:space="preserve">fillStyleLst (Fill Style List) </w:t>
      </w:r>
    </w:p>
    <w:p w14:paraId="5A708065" w14:textId="77777777" w:rsidR="00F94D2D" w:rsidRPr="0058279B" w:rsidRDefault="00F94D2D" w:rsidP="00F94D2D">
      <w:pPr>
        <w:pStyle w:val="Standardowyakapit"/>
        <w:rPr>
          <w:noProof/>
        </w:rPr>
      </w:pPr>
      <w:r w:rsidRPr="0058279B">
        <w:rPr>
          <w:noProof/>
        </w:rPr>
        <w:t xml:space="preserve">This element defines a set of three fill styles that are used within a theme.  The three fill styles are arranged in order from subtle to moderate to intense. </w:t>
      </w:r>
    </w:p>
    <w:p w14:paraId="28FA7736" w14:textId="77777777" w:rsidR="00F94D2D" w:rsidRPr="0058279B" w:rsidRDefault="00F94D2D" w:rsidP="00F94D2D">
      <w:pPr>
        <w:pStyle w:val="Nagwek5"/>
        <w:rPr>
          <w:noProof/>
        </w:rPr>
      </w:pPr>
      <w:r w:rsidRPr="0058279B">
        <w:rPr>
          <w:noProof/>
        </w:rPr>
        <w:t xml:space="preserve">fmtScheme (Format Scheme) </w:t>
      </w:r>
    </w:p>
    <w:p w14:paraId="2BBC2843" w14:textId="77777777" w:rsidR="00F94D2D" w:rsidRPr="0058279B" w:rsidRDefault="00F94D2D" w:rsidP="00F94D2D">
      <w:pPr>
        <w:pStyle w:val="Standardowyakapit"/>
        <w:rPr>
          <w:noProof/>
        </w:rPr>
      </w:pPr>
      <w:r w:rsidRPr="0058279B">
        <w:rPr>
          <w:noProof/>
        </w:rPr>
        <w:t xml:space="preserve">This element contains the background fill styles, effect styles, fill styles, and line styles which define the style matrix for a theme.  The style matrix consists of subtle, moderate, and intense fills, lines, and effects.  The background fills are not generally thought of to directly be associated with the matrix, but do play a role in the style of the overall document.  Usually, a given object chooses a single line style, a single fill style, and a single effect style in order to define the overall final look of the object. </w:t>
      </w:r>
    </w:p>
    <w:p w14:paraId="6C615D6A"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F94D2D" w:rsidRPr="0058279B" w14:paraId="58CB707F" w14:textId="77777777" w:rsidTr="006908DF">
        <w:tc>
          <w:tcPr>
            <w:tcW w:w="2034" w:type="dxa"/>
            <w:shd w:val="clear" w:color="auto" w:fill="C0C0C0"/>
          </w:tcPr>
          <w:p w14:paraId="6E49ABDC"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39" w:type="dxa"/>
            <w:shd w:val="clear" w:color="auto" w:fill="C0C0C0"/>
          </w:tcPr>
          <w:p w14:paraId="1B52F69C"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81741E2" w14:textId="77777777" w:rsidTr="006908DF">
        <w:tc>
          <w:tcPr>
            <w:tcW w:w="2034" w:type="dxa"/>
          </w:tcPr>
          <w:p w14:paraId="0FA7B053"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2F24211E" w14:textId="77777777" w:rsidR="00F94D2D" w:rsidRPr="0058279B" w:rsidRDefault="00F94D2D" w:rsidP="006908DF">
            <w:pPr>
              <w:spacing w:line="239" w:lineRule="auto"/>
              <w:ind w:left="1"/>
              <w:rPr>
                <w:noProof/>
              </w:rPr>
            </w:pPr>
            <w:r w:rsidRPr="0058279B">
              <w:rPr>
                <w:noProof/>
              </w:rPr>
              <w:t xml:space="preserve">Defines the name for the format scheme.  The name is simply a human readable string which identifies the format scheme in the user interface. </w:t>
            </w:r>
          </w:p>
        </w:tc>
      </w:tr>
    </w:tbl>
    <w:p w14:paraId="4F47479A" w14:textId="77777777" w:rsidR="00F94D2D" w:rsidRPr="0058279B" w:rsidRDefault="00F94D2D" w:rsidP="00F94D2D">
      <w:pPr>
        <w:pStyle w:val="Nagwek5"/>
        <w:rPr>
          <w:noProof/>
        </w:rPr>
      </w:pPr>
      <w:r w:rsidRPr="0058279B">
        <w:rPr>
          <w:noProof/>
        </w:rPr>
        <w:t xml:space="preserve">folHlink (Followed Hyperlink) </w:t>
      </w:r>
    </w:p>
    <w:p w14:paraId="7C92CA3D" w14:textId="77777777" w:rsidR="00F94D2D" w:rsidRPr="0058279B" w:rsidRDefault="00F94D2D" w:rsidP="00F94D2D">
      <w:pPr>
        <w:pStyle w:val="Standardowyakapit"/>
        <w:rPr>
          <w:noProof/>
        </w:rPr>
      </w:pPr>
      <w:r w:rsidRPr="0058279B">
        <w:rPr>
          <w:noProof/>
        </w:rPr>
        <w:t xml:space="preserve">This element defines a color that happens to be the followed hyperlink color.  The set of twelve colors come together to form the color scheme for a theme. </w:t>
      </w:r>
    </w:p>
    <w:p w14:paraId="26658A8F" w14:textId="77777777" w:rsidR="00F94D2D" w:rsidRPr="0058279B" w:rsidRDefault="00F94D2D" w:rsidP="00F94D2D">
      <w:pPr>
        <w:pStyle w:val="Nagwek5"/>
        <w:rPr>
          <w:noProof/>
        </w:rPr>
      </w:pPr>
      <w:r w:rsidRPr="0058279B">
        <w:rPr>
          <w:noProof/>
        </w:rPr>
        <w:t xml:space="preserve">font (Font) </w:t>
      </w:r>
    </w:p>
    <w:p w14:paraId="2081684B" w14:textId="77777777" w:rsidR="00F94D2D" w:rsidRPr="0058279B" w:rsidRDefault="00F94D2D" w:rsidP="00F94D2D">
      <w:pPr>
        <w:pStyle w:val="Standardowyakapit"/>
        <w:rPr>
          <w:noProof/>
        </w:rPr>
      </w:pPr>
      <w:r w:rsidRPr="0058279B">
        <w:rPr>
          <w:noProof/>
        </w:rPr>
        <w:t xml:space="preserve">This element defines a font within the styles area of DrawingML.  A font is defined by a script along with a typeface. </w:t>
      </w:r>
    </w:p>
    <w:p w14:paraId="1F8ABEA5"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F94D2D" w:rsidRPr="0058279B" w14:paraId="453B1F3B" w14:textId="77777777" w:rsidTr="006908DF">
        <w:tc>
          <w:tcPr>
            <w:tcW w:w="2032" w:type="dxa"/>
            <w:shd w:val="clear" w:color="auto" w:fill="C0C0C0"/>
          </w:tcPr>
          <w:p w14:paraId="28C078AA" w14:textId="77777777" w:rsidR="00F94D2D" w:rsidRPr="0058279B" w:rsidRDefault="00F94D2D" w:rsidP="006908DF">
            <w:pPr>
              <w:keepNext/>
              <w:spacing w:line="259" w:lineRule="auto"/>
              <w:ind w:left="1"/>
              <w:jc w:val="center"/>
              <w:rPr>
                <w:noProof/>
              </w:rPr>
            </w:pPr>
            <w:r w:rsidRPr="0058279B">
              <w:rPr>
                <w:b/>
                <w:noProof/>
              </w:rPr>
              <w:t xml:space="preserve">Attributes </w:t>
            </w:r>
          </w:p>
        </w:tc>
        <w:tc>
          <w:tcPr>
            <w:tcW w:w="8041" w:type="dxa"/>
            <w:shd w:val="clear" w:color="auto" w:fill="C0C0C0"/>
          </w:tcPr>
          <w:p w14:paraId="7AE1D87D" w14:textId="77777777" w:rsidR="00F94D2D" w:rsidRPr="0058279B" w:rsidRDefault="00F94D2D" w:rsidP="006908DF">
            <w:pPr>
              <w:keepNext/>
              <w:spacing w:line="259" w:lineRule="auto"/>
              <w:ind w:right="2"/>
              <w:jc w:val="center"/>
              <w:rPr>
                <w:noProof/>
              </w:rPr>
            </w:pPr>
            <w:r w:rsidRPr="0058279B">
              <w:rPr>
                <w:b/>
                <w:noProof/>
              </w:rPr>
              <w:t xml:space="preserve">Description </w:t>
            </w:r>
          </w:p>
        </w:tc>
      </w:tr>
      <w:tr w:rsidR="00F94D2D" w:rsidRPr="0058279B" w14:paraId="44401868" w14:textId="77777777" w:rsidTr="006908DF">
        <w:tc>
          <w:tcPr>
            <w:tcW w:w="2032" w:type="dxa"/>
          </w:tcPr>
          <w:p w14:paraId="082A02F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script </w:t>
            </w:r>
            <w:r w:rsidRPr="0058279B">
              <w:rPr>
                <w:noProof/>
              </w:rPr>
              <w:t xml:space="preserve">(Script) </w:t>
            </w:r>
          </w:p>
        </w:tc>
        <w:tc>
          <w:tcPr>
            <w:tcW w:w="8041" w:type="dxa"/>
          </w:tcPr>
          <w:p w14:paraId="4EC059C1" w14:textId="77777777" w:rsidR="00F94D2D" w:rsidRPr="0058279B" w:rsidRDefault="00F94D2D" w:rsidP="006908DF">
            <w:pPr>
              <w:spacing w:line="259" w:lineRule="auto"/>
              <w:ind w:left="1"/>
              <w:rPr>
                <w:noProof/>
              </w:rPr>
            </w:pPr>
            <w:r w:rsidRPr="0058279B">
              <w:rPr>
                <w:noProof/>
              </w:rPr>
              <w:t xml:space="preserve">Specifies the script, or language, in which the </w:t>
            </w:r>
            <w:r w:rsidRPr="0058279B">
              <w:rPr>
                <w:rFonts w:ascii="Cambria" w:eastAsia="Cambria" w:hAnsi="Cambria" w:cs="Cambria"/>
                <w:noProof/>
              </w:rPr>
              <w:t>typeface</w:t>
            </w:r>
            <w:r w:rsidRPr="0058279B">
              <w:rPr>
                <w:noProof/>
              </w:rPr>
              <w:t xml:space="preserve"> is supposed to be used. </w:t>
            </w:r>
          </w:p>
        </w:tc>
      </w:tr>
      <w:tr w:rsidR="00F94D2D" w:rsidRPr="0058279B" w14:paraId="7775BB78" w14:textId="77777777" w:rsidTr="006908DF">
        <w:tc>
          <w:tcPr>
            <w:tcW w:w="2032" w:type="dxa"/>
          </w:tcPr>
          <w:p w14:paraId="69F518B5"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typeface </w:t>
            </w:r>
            <w:r w:rsidRPr="0058279B">
              <w:rPr>
                <w:noProof/>
              </w:rPr>
              <w:t xml:space="preserve">(Typeface) </w:t>
            </w:r>
          </w:p>
        </w:tc>
        <w:tc>
          <w:tcPr>
            <w:tcW w:w="8041" w:type="dxa"/>
          </w:tcPr>
          <w:p w14:paraId="7AC1CA2B" w14:textId="77777777" w:rsidR="00F94D2D" w:rsidRPr="0058279B" w:rsidRDefault="00F94D2D" w:rsidP="006908DF">
            <w:pPr>
              <w:spacing w:line="259" w:lineRule="auto"/>
              <w:ind w:left="1"/>
              <w:rPr>
                <w:noProof/>
              </w:rPr>
            </w:pPr>
            <w:r w:rsidRPr="0058279B">
              <w:rPr>
                <w:noProof/>
              </w:rPr>
              <w:t xml:space="preserve">Specifies the font face to use. </w:t>
            </w:r>
          </w:p>
        </w:tc>
      </w:tr>
    </w:tbl>
    <w:p w14:paraId="7AA5E180" w14:textId="77777777" w:rsidR="00F94D2D" w:rsidRPr="0058279B" w:rsidRDefault="00F94D2D" w:rsidP="00F94D2D">
      <w:pPr>
        <w:pStyle w:val="Nagwek5"/>
        <w:rPr>
          <w:noProof/>
        </w:rPr>
      </w:pPr>
      <w:r w:rsidRPr="0058279B">
        <w:rPr>
          <w:noProof/>
        </w:rPr>
        <w:t xml:space="preserve">fontRef (Font Reference) </w:t>
      </w:r>
    </w:p>
    <w:p w14:paraId="48C8F5E4" w14:textId="77777777" w:rsidR="00F94D2D" w:rsidRPr="0058279B" w:rsidRDefault="00F94D2D" w:rsidP="00F94D2D">
      <w:pPr>
        <w:pStyle w:val="Standardowyakapit"/>
        <w:rPr>
          <w:noProof/>
        </w:rPr>
      </w:pPr>
      <w:r w:rsidRPr="0058279B">
        <w:rPr>
          <w:noProof/>
        </w:rPr>
        <w:t xml:space="preserve">This element represents a reference to a themed font.  When used it specifies which themed font to use along with a choice of color. </w:t>
      </w:r>
    </w:p>
    <w:p w14:paraId="608E188C"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2"/>
        <w:gridCol w:w="7120"/>
      </w:tblGrid>
      <w:tr w:rsidR="00F94D2D" w:rsidRPr="0058279B" w14:paraId="1C70E30A" w14:textId="77777777" w:rsidTr="006908DF">
        <w:tc>
          <w:tcPr>
            <w:tcW w:w="2036" w:type="dxa"/>
            <w:shd w:val="clear" w:color="auto" w:fill="C0C0C0"/>
          </w:tcPr>
          <w:p w14:paraId="4650A234" w14:textId="77777777" w:rsidR="00F94D2D" w:rsidRPr="0058279B" w:rsidRDefault="00F94D2D" w:rsidP="006908DF">
            <w:pPr>
              <w:keepNext/>
              <w:spacing w:line="259" w:lineRule="auto"/>
              <w:ind w:left="115"/>
              <w:jc w:val="center"/>
              <w:rPr>
                <w:noProof/>
              </w:rPr>
            </w:pPr>
            <w:r w:rsidRPr="0058279B">
              <w:rPr>
                <w:b/>
                <w:noProof/>
              </w:rPr>
              <w:lastRenderedPageBreak/>
              <w:t xml:space="preserve">Attributes </w:t>
            </w:r>
          </w:p>
        </w:tc>
        <w:tc>
          <w:tcPr>
            <w:tcW w:w="8037" w:type="dxa"/>
            <w:shd w:val="clear" w:color="auto" w:fill="C0C0C0"/>
          </w:tcPr>
          <w:p w14:paraId="1E6B7B96" w14:textId="77777777" w:rsidR="00F94D2D" w:rsidRPr="0058279B" w:rsidRDefault="00F94D2D" w:rsidP="006908DF">
            <w:pPr>
              <w:keepNext/>
              <w:spacing w:line="259" w:lineRule="auto"/>
              <w:ind w:left="113"/>
              <w:jc w:val="center"/>
              <w:rPr>
                <w:noProof/>
              </w:rPr>
            </w:pPr>
            <w:r w:rsidRPr="0058279B">
              <w:rPr>
                <w:b/>
                <w:noProof/>
              </w:rPr>
              <w:t xml:space="preserve">Description </w:t>
            </w:r>
          </w:p>
        </w:tc>
      </w:tr>
      <w:tr w:rsidR="00F94D2D" w:rsidRPr="0058279B" w14:paraId="5C90ACDE" w14:textId="77777777" w:rsidTr="006908DF">
        <w:tc>
          <w:tcPr>
            <w:tcW w:w="2036" w:type="dxa"/>
          </w:tcPr>
          <w:p w14:paraId="31C2BD4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x </w:t>
            </w:r>
            <w:r w:rsidRPr="0058279B">
              <w:rPr>
                <w:noProof/>
              </w:rPr>
              <w:t xml:space="preserve">(Identifier) </w:t>
            </w:r>
          </w:p>
        </w:tc>
        <w:tc>
          <w:tcPr>
            <w:tcW w:w="8037" w:type="dxa"/>
          </w:tcPr>
          <w:p w14:paraId="16E4A4BD" w14:textId="77777777" w:rsidR="00F94D2D" w:rsidRPr="0058279B" w:rsidRDefault="00F94D2D" w:rsidP="006908DF">
            <w:pPr>
              <w:spacing w:line="259" w:lineRule="auto"/>
              <w:ind w:left="1"/>
              <w:rPr>
                <w:noProof/>
              </w:rPr>
            </w:pPr>
            <w:r w:rsidRPr="0058279B">
              <w:rPr>
                <w:noProof/>
              </w:rPr>
              <w:t xml:space="preserve">Specifies the identifier of the font to reference.  </w:t>
            </w:r>
          </w:p>
        </w:tc>
      </w:tr>
    </w:tbl>
    <w:p w14:paraId="3544A20E" w14:textId="77777777" w:rsidR="00F94D2D" w:rsidRPr="0058279B" w:rsidRDefault="00F94D2D" w:rsidP="00F94D2D">
      <w:pPr>
        <w:pStyle w:val="Nagwek5"/>
        <w:rPr>
          <w:noProof/>
        </w:rPr>
      </w:pPr>
      <w:r w:rsidRPr="0058279B">
        <w:rPr>
          <w:noProof/>
        </w:rPr>
        <w:t xml:space="preserve">fontScheme (Font Scheme) </w:t>
      </w:r>
    </w:p>
    <w:p w14:paraId="2509D206" w14:textId="77777777" w:rsidR="00F94D2D" w:rsidRPr="0058279B" w:rsidRDefault="00F94D2D" w:rsidP="00F94D2D">
      <w:pPr>
        <w:pStyle w:val="Standardowyakapit"/>
        <w:rPr>
          <w:noProof/>
        </w:rPr>
      </w:pPr>
      <w:r w:rsidRPr="0058279B">
        <w:rPr>
          <w:noProof/>
        </w:rPr>
        <w:t xml:space="preserve">This element defines the font scheme within the theme.  The font scheme consists of a pair of major and minor fonts for which to use in a document.  The major font corresponds well with the heading areas of a document, and the minor font corresponds well with the normal text or paragraph areas. </w:t>
      </w:r>
    </w:p>
    <w:p w14:paraId="04CAE8FB"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2"/>
        <w:gridCol w:w="7150"/>
      </w:tblGrid>
      <w:tr w:rsidR="00F94D2D" w:rsidRPr="0058279B" w14:paraId="5DA12C47" w14:textId="77777777" w:rsidTr="006908DF">
        <w:tc>
          <w:tcPr>
            <w:tcW w:w="1912" w:type="dxa"/>
            <w:shd w:val="clear" w:color="auto" w:fill="C0C0C0"/>
          </w:tcPr>
          <w:p w14:paraId="77588C85"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50" w:type="dxa"/>
            <w:shd w:val="clear" w:color="auto" w:fill="C0C0C0"/>
          </w:tcPr>
          <w:p w14:paraId="1B13B205"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45A50E9E" w14:textId="77777777" w:rsidTr="006908DF">
        <w:tc>
          <w:tcPr>
            <w:tcW w:w="1912" w:type="dxa"/>
          </w:tcPr>
          <w:p w14:paraId="0B2C7E0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150" w:type="dxa"/>
          </w:tcPr>
          <w:p w14:paraId="44ECA5E5" w14:textId="77777777" w:rsidR="00F94D2D" w:rsidRPr="0058279B" w:rsidRDefault="00F94D2D" w:rsidP="006908DF">
            <w:pPr>
              <w:spacing w:line="259" w:lineRule="auto"/>
              <w:ind w:left="1"/>
              <w:rPr>
                <w:noProof/>
              </w:rPr>
            </w:pPr>
            <w:r w:rsidRPr="0058279B">
              <w:rPr>
                <w:noProof/>
              </w:rPr>
              <w:t xml:space="preserve">The name of the font scheme shown in the user interface. </w:t>
            </w:r>
          </w:p>
        </w:tc>
      </w:tr>
    </w:tbl>
    <w:p w14:paraId="682EA7BA" w14:textId="77777777" w:rsidR="00F94D2D" w:rsidRPr="0058279B" w:rsidRDefault="00F94D2D" w:rsidP="00F94D2D">
      <w:pPr>
        <w:pStyle w:val="Nagwek5"/>
        <w:rPr>
          <w:noProof/>
        </w:rPr>
      </w:pPr>
      <w:r w:rsidRPr="0058279B">
        <w:rPr>
          <w:noProof/>
        </w:rPr>
        <w:t xml:space="preserve">hlink (Hyperlink) </w:t>
      </w:r>
    </w:p>
    <w:p w14:paraId="60E56CBA" w14:textId="77777777" w:rsidR="00F94D2D" w:rsidRPr="0058279B" w:rsidRDefault="00F94D2D" w:rsidP="00F94D2D">
      <w:pPr>
        <w:pStyle w:val="Standardowyakapit"/>
        <w:rPr>
          <w:noProof/>
        </w:rPr>
      </w:pPr>
      <w:r w:rsidRPr="0058279B">
        <w:rPr>
          <w:noProof/>
        </w:rPr>
        <w:t xml:space="preserve">This element defines a color that happens to be the hyperlink color.  The set of twelve colors come together to form the color scheme for a theme. </w:t>
      </w:r>
    </w:p>
    <w:p w14:paraId="5C88F376" w14:textId="77777777" w:rsidR="00F94D2D" w:rsidRPr="0058279B" w:rsidRDefault="00F94D2D" w:rsidP="00F94D2D">
      <w:pPr>
        <w:pStyle w:val="Nagwek5"/>
        <w:rPr>
          <w:noProof/>
        </w:rPr>
      </w:pPr>
      <w:r w:rsidRPr="0058279B">
        <w:rPr>
          <w:noProof/>
        </w:rPr>
        <w:t xml:space="preserve">lnDef (Line Default) </w:t>
      </w:r>
    </w:p>
    <w:p w14:paraId="0CF0D22F" w14:textId="77777777" w:rsidR="00F94D2D" w:rsidRPr="0058279B" w:rsidRDefault="00F94D2D" w:rsidP="00F94D2D">
      <w:pPr>
        <w:pStyle w:val="Standardowyakapit"/>
        <w:rPr>
          <w:noProof/>
        </w:rPr>
      </w:pPr>
      <w:r w:rsidRPr="0058279B">
        <w:rPr>
          <w:noProof/>
        </w:rPr>
        <w:t xml:space="preserve">This element defines a default line that is used within a document. </w:t>
      </w:r>
    </w:p>
    <w:p w14:paraId="0DBC0029" w14:textId="77777777" w:rsidR="00F94D2D" w:rsidRPr="0058279B" w:rsidRDefault="00F94D2D" w:rsidP="00F94D2D">
      <w:pPr>
        <w:pStyle w:val="Nagwek5"/>
        <w:rPr>
          <w:noProof/>
        </w:rPr>
      </w:pPr>
      <w:r w:rsidRPr="0058279B">
        <w:rPr>
          <w:noProof/>
        </w:rPr>
        <w:t xml:space="preserve">lnStyleLst (Line Style List) </w:t>
      </w:r>
    </w:p>
    <w:p w14:paraId="005EE962" w14:textId="77777777" w:rsidR="00F94D2D" w:rsidRPr="0058279B" w:rsidRDefault="00F94D2D" w:rsidP="00F94D2D">
      <w:pPr>
        <w:pStyle w:val="Standardowyakapit"/>
        <w:rPr>
          <w:noProof/>
        </w:rPr>
      </w:pPr>
      <w:r w:rsidRPr="0058279B">
        <w:rPr>
          <w:noProof/>
        </w:rPr>
        <w:t xml:space="preserve">This element defines a list of three line styles for use within a theme.  The three line styles are arranged in order from subtle to moderate to intense versions of lines.  This list makes up part of the style matrix. </w:t>
      </w:r>
    </w:p>
    <w:p w14:paraId="542C08D3" w14:textId="77777777" w:rsidR="00F94D2D" w:rsidRPr="0058279B" w:rsidRDefault="00F94D2D" w:rsidP="00F94D2D">
      <w:pPr>
        <w:pStyle w:val="Nagwek5"/>
        <w:rPr>
          <w:noProof/>
        </w:rPr>
      </w:pPr>
      <w:r w:rsidRPr="0058279B">
        <w:rPr>
          <w:noProof/>
        </w:rPr>
        <w:t xml:space="preserve">lt1 (Light 1) </w:t>
      </w:r>
    </w:p>
    <w:p w14:paraId="385B77A5" w14:textId="77777777" w:rsidR="00F94D2D" w:rsidRPr="0058279B" w:rsidRDefault="00F94D2D" w:rsidP="00F94D2D">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2809D9DF" w14:textId="77777777" w:rsidR="00F94D2D" w:rsidRPr="0058279B" w:rsidRDefault="00F94D2D" w:rsidP="00F94D2D">
      <w:pPr>
        <w:pStyle w:val="Nagwek5"/>
        <w:rPr>
          <w:noProof/>
        </w:rPr>
      </w:pPr>
      <w:r w:rsidRPr="0058279B">
        <w:rPr>
          <w:noProof/>
        </w:rPr>
        <w:t xml:space="preserve">lt2 (Light 2) </w:t>
      </w:r>
    </w:p>
    <w:p w14:paraId="1CF80D31" w14:textId="77777777" w:rsidR="00F94D2D" w:rsidRPr="0058279B" w:rsidRDefault="00F94D2D" w:rsidP="00F94D2D">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731EC7B8" w14:textId="77777777" w:rsidR="00F94D2D" w:rsidRPr="0058279B" w:rsidRDefault="00F94D2D" w:rsidP="00F94D2D">
      <w:pPr>
        <w:pStyle w:val="Nagwek5"/>
        <w:rPr>
          <w:noProof/>
        </w:rPr>
      </w:pPr>
      <w:r w:rsidRPr="0058279B">
        <w:rPr>
          <w:noProof/>
        </w:rPr>
        <w:t xml:space="preserve">majorFont (Major Font) </w:t>
      </w:r>
    </w:p>
    <w:p w14:paraId="7EE0E383" w14:textId="77777777" w:rsidR="00F94D2D" w:rsidRPr="0058279B" w:rsidRDefault="00F94D2D" w:rsidP="00F94D2D">
      <w:pPr>
        <w:pStyle w:val="Standardowyakapit"/>
        <w:rPr>
          <w:noProof/>
        </w:rPr>
      </w:pPr>
      <w:r w:rsidRPr="0058279B">
        <w:rPr>
          <w:noProof/>
        </w:rPr>
        <w:t xml:space="preserve">This element defines the set of major fonts which are to be used under different languages or locals. </w:t>
      </w:r>
    </w:p>
    <w:p w14:paraId="14851A98" w14:textId="77777777" w:rsidR="00F94D2D" w:rsidRPr="0058279B" w:rsidRDefault="00F94D2D" w:rsidP="00F94D2D">
      <w:pPr>
        <w:pStyle w:val="Nagwek5"/>
        <w:rPr>
          <w:noProof/>
        </w:rPr>
      </w:pPr>
      <w:r w:rsidRPr="0058279B">
        <w:rPr>
          <w:noProof/>
        </w:rPr>
        <w:t xml:space="preserve">minorFont (Minor fonts) </w:t>
      </w:r>
    </w:p>
    <w:p w14:paraId="5159F263" w14:textId="77777777" w:rsidR="00F94D2D" w:rsidRPr="0058279B" w:rsidRDefault="00F94D2D" w:rsidP="00F94D2D">
      <w:pPr>
        <w:pStyle w:val="Standardowyakapit"/>
        <w:rPr>
          <w:noProof/>
        </w:rPr>
      </w:pPr>
      <w:r w:rsidRPr="0058279B">
        <w:rPr>
          <w:noProof/>
        </w:rPr>
        <w:t xml:space="preserve">This element defines the set of minor fonts that are to be used under different languages or locals. </w:t>
      </w:r>
    </w:p>
    <w:p w14:paraId="02B4B083" w14:textId="77777777" w:rsidR="00F94D2D" w:rsidRPr="0058279B" w:rsidRDefault="00F94D2D" w:rsidP="00F94D2D">
      <w:pPr>
        <w:pStyle w:val="Nagwek5"/>
        <w:rPr>
          <w:noProof/>
        </w:rPr>
      </w:pPr>
      <w:r w:rsidRPr="0058279B">
        <w:rPr>
          <w:noProof/>
        </w:rPr>
        <w:t xml:space="preserve">scene3d (3D Scene Properties) </w:t>
      </w:r>
    </w:p>
    <w:p w14:paraId="68E43E52" w14:textId="77777777" w:rsidR="00F94D2D" w:rsidRPr="0058279B" w:rsidRDefault="00F94D2D" w:rsidP="00F94D2D">
      <w:pPr>
        <w:pStyle w:val="Standardowyakapit"/>
        <w:rPr>
          <w:noProof/>
        </w:rPr>
      </w:pPr>
      <w:r w:rsidRPr="0058279B">
        <w:rPr>
          <w:noProof/>
        </w:rPr>
        <w:t xml:space="preserve">This element defines optional scene-level 3D properties to apply to an object. </w:t>
      </w:r>
    </w:p>
    <w:p w14:paraId="1737BA7E" w14:textId="77777777" w:rsidR="00F94D2D" w:rsidRPr="0058279B" w:rsidRDefault="00F94D2D" w:rsidP="00F94D2D">
      <w:pPr>
        <w:pStyle w:val="Nagwek5"/>
        <w:rPr>
          <w:noProof/>
        </w:rPr>
      </w:pPr>
      <w:r w:rsidRPr="0058279B">
        <w:rPr>
          <w:noProof/>
        </w:rPr>
        <w:t xml:space="preserve">spDef (Shape Default) </w:t>
      </w:r>
    </w:p>
    <w:p w14:paraId="4FFA3110" w14:textId="77777777" w:rsidR="00F94D2D" w:rsidRPr="0058279B" w:rsidRDefault="00F94D2D" w:rsidP="00F94D2D">
      <w:pPr>
        <w:pStyle w:val="Standardowyakapit"/>
        <w:rPr>
          <w:noProof/>
        </w:rPr>
      </w:pPr>
      <w:r w:rsidRPr="0058279B">
        <w:rPr>
          <w:noProof/>
        </w:rPr>
        <w:t xml:space="preserve">This element defines the formatting that is associated with the default shape.  The default formatting can be applied to a shape when it is initially inserted into a document. </w:t>
      </w:r>
    </w:p>
    <w:p w14:paraId="4C3922FB" w14:textId="77777777" w:rsidR="00F94D2D" w:rsidRPr="0058279B" w:rsidRDefault="00F94D2D" w:rsidP="00F94D2D">
      <w:pPr>
        <w:pStyle w:val="Nagwek5"/>
        <w:rPr>
          <w:noProof/>
        </w:rPr>
      </w:pPr>
      <w:r w:rsidRPr="0058279B">
        <w:rPr>
          <w:noProof/>
        </w:rPr>
        <w:lastRenderedPageBreak/>
        <w:t xml:space="preserve">txDef (Text Default) </w:t>
      </w:r>
    </w:p>
    <w:p w14:paraId="46FFCDCD" w14:textId="77777777" w:rsidR="00F94D2D" w:rsidRPr="0058279B" w:rsidRDefault="00F94D2D" w:rsidP="00F94D2D">
      <w:pPr>
        <w:pStyle w:val="Standardowyakapit"/>
        <w:rPr>
          <w:noProof/>
        </w:rPr>
      </w:pPr>
      <w:r w:rsidRPr="0058279B">
        <w:rPr>
          <w:noProof/>
        </w:rPr>
        <w:t xml:space="preserve">This element defines the default formatting which is applied to text in a document by default.  The default formatting can and should be applied to the shape when it is initially inserted into a document. </w:t>
      </w:r>
    </w:p>
    <w:p w14:paraId="5E870A69" w14:textId="77777777" w:rsidR="00F94D2D" w:rsidRPr="0058279B" w:rsidRDefault="00F94D2D" w:rsidP="00F94D2D">
      <w:pPr>
        <w:pStyle w:val="Nagwek4"/>
        <w:rPr>
          <w:noProof/>
        </w:rPr>
      </w:pPr>
      <w:bookmarkStart w:id="3255" w:name="_Toc135425679"/>
      <w:r w:rsidRPr="0058279B">
        <w:rPr>
          <w:noProof/>
        </w:rPr>
        <w:t>Table Styles</w:t>
      </w:r>
      <w:bookmarkEnd w:id="3255"/>
      <w:r w:rsidRPr="0058279B">
        <w:rPr>
          <w:noProof/>
        </w:rPr>
        <w:t xml:space="preserve"> </w:t>
      </w:r>
    </w:p>
    <w:p w14:paraId="7DA74F48" w14:textId="77777777" w:rsidR="00F94D2D" w:rsidRPr="0058279B" w:rsidRDefault="00F94D2D" w:rsidP="00F94D2D">
      <w:pPr>
        <w:pStyle w:val="Standardowyakapit"/>
        <w:rPr>
          <w:noProof/>
        </w:rPr>
      </w:pPr>
      <w:r w:rsidRPr="0058279B">
        <w:rPr>
          <w:noProof/>
        </w:rPr>
        <w:t xml:space="preserve">Table styles are responsible for the rapid formatting that can be applied to a table.  This rapid formatting takes different parts of a table into account, such as if the first row or last row should be emphasized, or if there is some type of banding (row for example) present on the table.  All of these different types of formatting can be defined within a table style </w:t>
      </w:r>
    </w:p>
    <w:p w14:paraId="16998800" w14:textId="77777777" w:rsidR="00F94D2D" w:rsidRPr="0058279B" w:rsidRDefault="00F94D2D" w:rsidP="00F94D2D">
      <w:pPr>
        <w:pStyle w:val="Nagwek5"/>
        <w:rPr>
          <w:noProof/>
        </w:rPr>
      </w:pPr>
      <w:r w:rsidRPr="0058279B">
        <w:rPr>
          <w:noProof/>
        </w:rPr>
        <w:t xml:space="preserve">band1H (Band 1 Horizontal) </w:t>
      </w:r>
    </w:p>
    <w:p w14:paraId="1B0331CF" w14:textId="77777777" w:rsidR="00F94D2D" w:rsidRPr="0058279B" w:rsidRDefault="00F94D2D" w:rsidP="00F94D2D">
      <w:pPr>
        <w:pStyle w:val="Standardowyakapit"/>
        <w:rPr>
          <w:noProof/>
        </w:rPr>
      </w:pPr>
      <w:r w:rsidRPr="0058279B">
        <w:rPr>
          <w:noProof/>
        </w:rPr>
        <w:t xml:space="preserve">This element describes the formatting for the first row in horizontal banding.  Two different row formatting are applied to the table alternating in order to create a banding effect on the table. </w:t>
      </w:r>
    </w:p>
    <w:p w14:paraId="649A8273" w14:textId="77777777" w:rsidR="00F94D2D" w:rsidRPr="0058279B" w:rsidRDefault="00F94D2D" w:rsidP="00F94D2D">
      <w:pPr>
        <w:pStyle w:val="Nagwek5"/>
        <w:rPr>
          <w:noProof/>
        </w:rPr>
      </w:pPr>
      <w:r w:rsidRPr="0058279B">
        <w:rPr>
          <w:noProof/>
        </w:rPr>
        <w:t xml:space="preserve">band1V (Band 1 Vertical) </w:t>
      </w:r>
    </w:p>
    <w:p w14:paraId="168B7515" w14:textId="77777777" w:rsidR="00F94D2D" w:rsidRPr="0058279B" w:rsidRDefault="00F94D2D" w:rsidP="00F94D2D">
      <w:pPr>
        <w:pStyle w:val="Standardowyakapit"/>
        <w:rPr>
          <w:noProof/>
        </w:rPr>
      </w:pPr>
      <w:r w:rsidRPr="0058279B">
        <w:rPr>
          <w:noProof/>
        </w:rPr>
        <w:t xml:space="preserve">This element describes the formatting for the first row in vertical banding.  Two different column formattings are applied to the table alternating in order to create a banding effect on the table. </w:t>
      </w:r>
    </w:p>
    <w:p w14:paraId="7F177167" w14:textId="77777777" w:rsidR="00F94D2D" w:rsidRPr="0058279B" w:rsidRDefault="00F94D2D" w:rsidP="00F94D2D">
      <w:pPr>
        <w:pStyle w:val="Nagwek5"/>
        <w:rPr>
          <w:noProof/>
        </w:rPr>
      </w:pPr>
      <w:r w:rsidRPr="0058279B">
        <w:rPr>
          <w:noProof/>
        </w:rPr>
        <w:t xml:space="preserve">band2H (Band 2 Horizontal) </w:t>
      </w:r>
    </w:p>
    <w:p w14:paraId="41668743" w14:textId="77777777" w:rsidR="00F94D2D" w:rsidRPr="0058279B" w:rsidRDefault="00F94D2D" w:rsidP="00F94D2D">
      <w:pPr>
        <w:pStyle w:val="Standardowyakapit"/>
        <w:rPr>
          <w:noProof/>
        </w:rPr>
      </w:pPr>
      <w:r w:rsidRPr="0058279B">
        <w:rPr>
          <w:noProof/>
        </w:rPr>
        <w:t xml:space="preserve">This element describes the formatting for the second row in horizontal banding.  Two different row formatting are applied to the table alternating in order to create a banding effect on the table. </w:t>
      </w:r>
    </w:p>
    <w:p w14:paraId="155FDF26" w14:textId="77777777" w:rsidR="00F94D2D" w:rsidRPr="0058279B" w:rsidRDefault="00F94D2D" w:rsidP="00F94D2D">
      <w:pPr>
        <w:pStyle w:val="Nagwek5"/>
        <w:rPr>
          <w:noProof/>
        </w:rPr>
      </w:pPr>
      <w:r w:rsidRPr="0058279B">
        <w:rPr>
          <w:noProof/>
        </w:rPr>
        <w:t xml:space="preserve">band2V (Band 2 Vertical) </w:t>
      </w:r>
    </w:p>
    <w:p w14:paraId="1A006510" w14:textId="77777777" w:rsidR="00F94D2D" w:rsidRPr="0058279B" w:rsidRDefault="00F94D2D" w:rsidP="00F94D2D">
      <w:pPr>
        <w:pStyle w:val="Standardowyakapit"/>
        <w:rPr>
          <w:noProof/>
        </w:rPr>
      </w:pPr>
      <w:r w:rsidRPr="0058279B">
        <w:rPr>
          <w:noProof/>
        </w:rPr>
        <w:t xml:space="preserve">This element describes the formatting for the second row in vertical banding.  Two different row formatting are applied to the table alternating in order to create a banding effect on the table. </w:t>
      </w:r>
    </w:p>
    <w:p w14:paraId="1C31C964" w14:textId="77777777" w:rsidR="00F94D2D" w:rsidRPr="0058279B" w:rsidRDefault="00F94D2D" w:rsidP="00F94D2D">
      <w:pPr>
        <w:pStyle w:val="Nagwek5"/>
        <w:rPr>
          <w:noProof/>
        </w:rPr>
      </w:pPr>
      <w:r w:rsidRPr="0058279B">
        <w:rPr>
          <w:noProof/>
        </w:rPr>
        <w:t xml:space="preserve">bevel (Bevel) </w:t>
      </w:r>
    </w:p>
    <w:p w14:paraId="3D07CC1B" w14:textId="77777777" w:rsidR="00F94D2D" w:rsidRPr="0058279B" w:rsidRDefault="00F94D2D" w:rsidP="00F94D2D">
      <w:pPr>
        <w:pStyle w:val="Standardowyakapit"/>
        <w:rPr>
          <w:noProof/>
        </w:rPr>
      </w:pPr>
      <w:r w:rsidRPr="0058279B">
        <w:rPr>
          <w:noProof/>
        </w:rPr>
        <w:t xml:space="preserve">This element defines the properties of the bevel associated with the 3D effect applied to a cell in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F94D2D" w:rsidRPr="0058279B" w14:paraId="3C1422AF" w14:textId="77777777" w:rsidTr="006908DF">
        <w:tc>
          <w:tcPr>
            <w:tcW w:w="1891" w:type="dxa"/>
            <w:shd w:val="clear" w:color="auto" w:fill="C0C0C0"/>
          </w:tcPr>
          <w:p w14:paraId="6F2E0C49" w14:textId="77777777" w:rsidR="00F94D2D" w:rsidRPr="0058279B" w:rsidRDefault="00F94D2D" w:rsidP="006908DF">
            <w:pPr>
              <w:keepNext/>
              <w:spacing w:line="259" w:lineRule="auto"/>
              <w:ind w:right="22"/>
              <w:jc w:val="center"/>
              <w:rPr>
                <w:noProof/>
              </w:rPr>
            </w:pPr>
            <w:r w:rsidRPr="0058279B">
              <w:rPr>
                <w:b/>
                <w:noProof/>
              </w:rPr>
              <w:t xml:space="preserve">Attributes </w:t>
            </w:r>
          </w:p>
        </w:tc>
        <w:tc>
          <w:tcPr>
            <w:tcW w:w="7171" w:type="dxa"/>
            <w:shd w:val="clear" w:color="auto" w:fill="C0C0C0"/>
          </w:tcPr>
          <w:p w14:paraId="549A3C9C" w14:textId="77777777" w:rsidR="00F94D2D" w:rsidRPr="0058279B" w:rsidRDefault="00F94D2D" w:rsidP="006908DF">
            <w:pPr>
              <w:keepNext/>
              <w:spacing w:line="259" w:lineRule="auto"/>
              <w:ind w:right="24"/>
              <w:jc w:val="center"/>
              <w:rPr>
                <w:noProof/>
              </w:rPr>
            </w:pPr>
            <w:r w:rsidRPr="0058279B">
              <w:rPr>
                <w:b/>
                <w:noProof/>
              </w:rPr>
              <w:t xml:space="preserve">Description </w:t>
            </w:r>
          </w:p>
        </w:tc>
      </w:tr>
      <w:tr w:rsidR="00F94D2D" w:rsidRPr="0058279B" w14:paraId="01B6807A" w14:textId="77777777" w:rsidTr="006908DF">
        <w:tc>
          <w:tcPr>
            <w:tcW w:w="1891" w:type="dxa"/>
          </w:tcPr>
          <w:p w14:paraId="6B8370A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2C84E79F" w14:textId="77777777" w:rsidR="00F94D2D" w:rsidRPr="0058279B" w:rsidRDefault="00F94D2D" w:rsidP="006908DF">
            <w:pPr>
              <w:spacing w:line="259" w:lineRule="auto"/>
              <w:ind w:left="1"/>
              <w:rPr>
                <w:noProof/>
              </w:rPr>
            </w:pPr>
            <w:r w:rsidRPr="0058279B">
              <w:rPr>
                <w:noProof/>
              </w:rPr>
              <w:t xml:space="preserve">Specifies the height of the bevel, or how far above the shape it is applied. </w:t>
            </w:r>
          </w:p>
        </w:tc>
      </w:tr>
      <w:tr w:rsidR="00F94D2D" w:rsidRPr="0058279B" w14:paraId="5EE7BC52" w14:textId="77777777" w:rsidTr="006908DF">
        <w:tc>
          <w:tcPr>
            <w:tcW w:w="1891" w:type="dxa"/>
          </w:tcPr>
          <w:p w14:paraId="516B874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2530DF00" w14:textId="77777777" w:rsidR="00F94D2D" w:rsidRPr="0058279B" w:rsidRDefault="00F94D2D" w:rsidP="006908DF">
            <w:pPr>
              <w:spacing w:line="259" w:lineRule="auto"/>
              <w:ind w:left="1"/>
              <w:rPr>
                <w:noProof/>
              </w:rPr>
            </w:pPr>
            <w:r w:rsidRPr="0058279B">
              <w:rPr>
                <w:noProof/>
              </w:rPr>
              <w:t xml:space="preserve">Specifies the preset bevel type which defines the look of the bevel. </w:t>
            </w:r>
          </w:p>
        </w:tc>
      </w:tr>
      <w:tr w:rsidR="00F94D2D" w:rsidRPr="0058279B" w14:paraId="57118BDF" w14:textId="77777777" w:rsidTr="006908DF">
        <w:tc>
          <w:tcPr>
            <w:tcW w:w="1891" w:type="dxa"/>
          </w:tcPr>
          <w:p w14:paraId="7B306DE7"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w </w:t>
            </w:r>
            <w:r w:rsidRPr="0058279B">
              <w:rPr>
                <w:noProof/>
              </w:rPr>
              <w:t xml:space="preserve">(Width) </w:t>
            </w:r>
          </w:p>
        </w:tc>
        <w:tc>
          <w:tcPr>
            <w:tcW w:w="7171" w:type="dxa"/>
          </w:tcPr>
          <w:p w14:paraId="0BF52823" w14:textId="77777777" w:rsidR="00F94D2D" w:rsidRPr="0058279B" w:rsidRDefault="00F94D2D" w:rsidP="006908DF">
            <w:pPr>
              <w:spacing w:line="259" w:lineRule="auto"/>
              <w:ind w:left="1"/>
              <w:rPr>
                <w:noProof/>
              </w:rPr>
            </w:pPr>
            <w:r w:rsidRPr="0058279B">
              <w:rPr>
                <w:noProof/>
              </w:rPr>
              <w:t xml:space="preserve">Specifies the width of the bevel, or how far into the shape it is applied. </w:t>
            </w:r>
          </w:p>
        </w:tc>
      </w:tr>
    </w:tbl>
    <w:p w14:paraId="572FDCF3" w14:textId="77777777" w:rsidR="00F94D2D" w:rsidRPr="0058279B" w:rsidRDefault="00F94D2D" w:rsidP="00F94D2D">
      <w:pPr>
        <w:pStyle w:val="Nagwek5"/>
        <w:rPr>
          <w:noProof/>
        </w:rPr>
      </w:pPr>
      <w:r w:rsidRPr="0058279B">
        <w:rPr>
          <w:noProof/>
        </w:rPr>
        <w:t xml:space="preserve">bottom (Bottom Border) </w:t>
      </w:r>
    </w:p>
    <w:p w14:paraId="623C488B" w14:textId="77777777" w:rsidR="00F94D2D" w:rsidRPr="0058279B" w:rsidRDefault="00F94D2D" w:rsidP="00F94D2D">
      <w:pPr>
        <w:pStyle w:val="Standardowyakapit"/>
        <w:rPr>
          <w:noProof/>
        </w:rPr>
      </w:pPr>
      <w:r w:rsidRPr="0058279B">
        <w:rPr>
          <w:noProof/>
        </w:rPr>
        <w:t xml:space="preserve">This element defines the line properties associated with the bottom border in a table cell. </w:t>
      </w:r>
    </w:p>
    <w:p w14:paraId="3DB7D669" w14:textId="77777777" w:rsidR="00F94D2D" w:rsidRPr="0058279B" w:rsidRDefault="00F94D2D" w:rsidP="00F94D2D">
      <w:pPr>
        <w:pStyle w:val="Nagwek5"/>
        <w:rPr>
          <w:noProof/>
        </w:rPr>
      </w:pPr>
      <w:r w:rsidRPr="0058279B">
        <w:rPr>
          <w:noProof/>
        </w:rPr>
        <w:t xml:space="preserve">effect (Effect) </w:t>
      </w:r>
    </w:p>
    <w:p w14:paraId="50A952C9" w14:textId="77777777" w:rsidR="00F94D2D" w:rsidRPr="0058279B" w:rsidRDefault="00F94D2D" w:rsidP="00F94D2D">
      <w:pPr>
        <w:pStyle w:val="Standardowyakapit"/>
        <w:rPr>
          <w:noProof/>
        </w:rPr>
      </w:pPr>
      <w:r w:rsidRPr="0058279B">
        <w:rPr>
          <w:noProof/>
        </w:rPr>
        <w:t xml:space="preserve">This element defines the effect that can be applied to a table as a whole through a table style. </w:t>
      </w:r>
    </w:p>
    <w:p w14:paraId="0AD9BE4B" w14:textId="77777777" w:rsidR="00F94D2D" w:rsidRPr="0058279B" w:rsidRDefault="00F94D2D" w:rsidP="00F94D2D">
      <w:pPr>
        <w:pStyle w:val="Nagwek5"/>
        <w:rPr>
          <w:noProof/>
        </w:rPr>
      </w:pPr>
      <w:r w:rsidRPr="0058279B">
        <w:rPr>
          <w:noProof/>
        </w:rPr>
        <w:lastRenderedPageBreak/>
        <w:t xml:space="preserve">effectRef (Effect Reference) </w:t>
      </w:r>
    </w:p>
    <w:p w14:paraId="5E65EB7B" w14:textId="77777777" w:rsidR="00F94D2D" w:rsidRPr="0058279B" w:rsidRDefault="00F94D2D" w:rsidP="00F94D2D">
      <w:pPr>
        <w:pStyle w:val="Standardowyakapit"/>
        <w:rPr>
          <w:noProof/>
        </w:rPr>
      </w:pPr>
      <w:r w:rsidRPr="0058279B">
        <w:rPr>
          <w:noProof/>
        </w:rPr>
        <w:t xml:space="preserve">This element defines a reference to an effect style within the style matrix.  The </w:t>
      </w:r>
      <w:r w:rsidRPr="0058279B">
        <w:rPr>
          <w:rFonts w:ascii="Cambria" w:eastAsia="Cambria" w:hAnsi="Cambria" w:cs="Cambria"/>
          <w:noProof/>
        </w:rPr>
        <w:t>idx</w:t>
      </w:r>
      <w:r w:rsidRPr="0058279B">
        <w:rPr>
          <w:noProof/>
        </w:rPr>
        <w:t xml:space="preserve"> attribute refers the index of an effect style within the </w:t>
      </w:r>
      <w:r w:rsidRPr="0058279B">
        <w:rPr>
          <w:rFonts w:ascii="Cambria" w:eastAsia="Cambria" w:hAnsi="Cambria" w:cs="Cambria"/>
          <w:noProof/>
        </w:rPr>
        <w:t>effectStyleLst</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F94D2D" w:rsidRPr="0058279B" w14:paraId="6EAF96CC" w14:textId="77777777" w:rsidTr="006908DF">
        <w:tc>
          <w:tcPr>
            <w:tcW w:w="2027" w:type="dxa"/>
            <w:shd w:val="clear" w:color="auto" w:fill="C0C0C0"/>
          </w:tcPr>
          <w:p w14:paraId="0707BC48"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6" w:type="dxa"/>
            <w:shd w:val="clear" w:color="auto" w:fill="C0C0C0"/>
          </w:tcPr>
          <w:p w14:paraId="4ECECD87"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3835B904" w14:textId="77777777" w:rsidTr="006908DF">
        <w:tc>
          <w:tcPr>
            <w:tcW w:w="2027" w:type="dxa"/>
          </w:tcPr>
          <w:p w14:paraId="6138F962"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61C40662" w14:textId="77777777" w:rsidR="00F94D2D" w:rsidRPr="0058279B" w:rsidRDefault="00F94D2D" w:rsidP="006908DF">
            <w:pPr>
              <w:spacing w:line="259" w:lineRule="auto"/>
              <w:ind w:left="1"/>
              <w:rPr>
                <w:noProof/>
              </w:rPr>
            </w:pPr>
            <w:r w:rsidRPr="0058279B">
              <w:rPr>
                <w:noProof/>
              </w:rPr>
              <w:t xml:space="preserve">Specifies the style matrix index of the style referred to. </w:t>
            </w:r>
          </w:p>
        </w:tc>
      </w:tr>
    </w:tbl>
    <w:p w14:paraId="00079903" w14:textId="77777777" w:rsidR="00F94D2D" w:rsidRPr="0058279B" w:rsidRDefault="00F94D2D" w:rsidP="00F94D2D">
      <w:pPr>
        <w:pStyle w:val="Nagwek5"/>
        <w:rPr>
          <w:noProof/>
        </w:rPr>
      </w:pPr>
      <w:r w:rsidRPr="0058279B">
        <w:rPr>
          <w:noProof/>
        </w:rPr>
        <w:t xml:space="preserve">fill (Fill) </w:t>
      </w:r>
    </w:p>
    <w:p w14:paraId="3E85B14D" w14:textId="77777777" w:rsidR="00F94D2D" w:rsidRPr="0058279B" w:rsidRDefault="00F94D2D" w:rsidP="00F94D2D">
      <w:pPr>
        <w:pStyle w:val="Standardowyakapit"/>
        <w:rPr>
          <w:noProof/>
        </w:rPr>
      </w:pPr>
      <w:r w:rsidRPr="0058279B">
        <w:rPr>
          <w:noProof/>
        </w:rPr>
        <w:t xml:space="preserve">This element defines the fill that is applied to the table as a whole.  The background of the table can contain a single fill that is the entire size of the table.  This can allow for gradient fills, or image fills, which span the entire size of the table. </w:t>
      </w:r>
    </w:p>
    <w:p w14:paraId="29EFAD11" w14:textId="77777777" w:rsidR="00F94D2D" w:rsidRPr="0058279B" w:rsidRDefault="00F94D2D" w:rsidP="00F94D2D">
      <w:pPr>
        <w:pStyle w:val="Nagwek5"/>
        <w:rPr>
          <w:noProof/>
        </w:rPr>
      </w:pPr>
      <w:r w:rsidRPr="0058279B">
        <w:rPr>
          <w:noProof/>
        </w:rPr>
        <w:t xml:space="preserve">fillRef (Fill Reference) </w:t>
      </w:r>
    </w:p>
    <w:p w14:paraId="6ACF4156" w14:textId="77777777" w:rsidR="00F94D2D" w:rsidRPr="0058279B" w:rsidRDefault="00F94D2D" w:rsidP="00F94D2D">
      <w:pPr>
        <w:pStyle w:val="Standardowyakapit"/>
        <w:rPr>
          <w:noProof/>
        </w:rPr>
      </w:pPr>
      <w:r w:rsidRPr="0058279B">
        <w:rPr>
          <w:noProof/>
        </w:rPr>
        <w:t xml:space="preserve">This element defines a reference to a fill style within the style matrix. The </w:t>
      </w:r>
      <w:r w:rsidRPr="0058279B">
        <w:rPr>
          <w:rFonts w:ascii="Cambria" w:eastAsia="Cambria" w:hAnsi="Cambria" w:cs="Cambria"/>
          <w:noProof/>
        </w:rPr>
        <w:t>idx</w:t>
      </w:r>
      <w:r w:rsidRPr="0058279B">
        <w:rPr>
          <w:noProof/>
        </w:rPr>
        <w:t xml:space="preserve"> attribute refers to the index of a fill style or background fill style within the presentation's style matrix, defined by the </w:t>
      </w:r>
      <w:r w:rsidRPr="0058279B">
        <w:rPr>
          <w:rFonts w:ascii="Cambria" w:eastAsia="Cambria" w:hAnsi="Cambria" w:cs="Cambria"/>
          <w:noProof/>
        </w:rPr>
        <w:t>fmtScheme</w:t>
      </w:r>
      <w:r w:rsidRPr="0058279B">
        <w:rPr>
          <w:noProof/>
        </w:rPr>
        <w:t xml:space="preserve"> element.  A value of 0 or 1000 indicates no background, values 1-999 refer to the index of a fill style within the </w:t>
      </w:r>
      <w:r w:rsidRPr="0058279B">
        <w:rPr>
          <w:rFonts w:ascii="Cambria" w:eastAsia="Cambria" w:hAnsi="Cambria" w:cs="Cambria"/>
          <w:noProof/>
        </w:rPr>
        <w:t>fillStyleLst</w:t>
      </w:r>
      <w:r w:rsidRPr="0058279B">
        <w:rPr>
          <w:noProof/>
        </w:rPr>
        <w:t xml:space="preserve"> element, and values 1001 and above refer to the index of a background fill style within the </w:t>
      </w:r>
      <w:r w:rsidRPr="0058279B">
        <w:rPr>
          <w:rFonts w:ascii="Cambria" w:eastAsia="Cambria" w:hAnsi="Cambria" w:cs="Cambria"/>
          <w:noProof/>
        </w:rPr>
        <w:t>bgFillStyleLst</w:t>
      </w:r>
      <w:r w:rsidRPr="0058279B">
        <w:rPr>
          <w:noProof/>
        </w:rPr>
        <w:t xml:space="preserve"> element.  The value 1001 corresponds to the first background fill style, 1002 to the second background fill style, and so on.  </w:t>
      </w:r>
    </w:p>
    <w:p w14:paraId="2C0A6A1E"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F94D2D" w:rsidRPr="0058279B" w14:paraId="3421DB4B" w14:textId="77777777" w:rsidTr="006908DF">
        <w:tc>
          <w:tcPr>
            <w:tcW w:w="2027" w:type="dxa"/>
            <w:shd w:val="clear" w:color="auto" w:fill="C0C0C0"/>
          </w:tcPr>
          <w:p w14:paraId="2695CDB4"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6" w:type="dxa"/>
            <w:shd w:val="clear" w:color="auto" w:fill="C0C0C0"/>
          </w:tcPr>
          <w:p w14:paraId="5C012CD5"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16AEC842" w14:textId="77777777" w:rsidTr="006908DF">
        <w:tc>
          <w:tcPr>
            <w:tcW w:w="2027" w:type="dxa"/>
          </w:tcPr>
          <w:p w14:paraId="11E6A603"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587B8BCB" w14:textId="77777777" w:rsidR="00F94D2D" w:rsidRPr="0058279B" w:rsidRDefault="00F94D2D" w:rsidP="006908DF">
            <w:pPr>
              <w:spacing w:line="259" w:lineRule="auto"/>
              <w:ind w:left="1"/>
              <w:rPr>
                <w:noProof/>
              </w:rPr>
            </w:pPr>
            <w:r w:rsidRPr="0058279B">
              <w:rPr>
                <w:noProof/>
              </w:rPr>
              <w:t xml:space="preserve">Specifies the style matrix index of the style referred to. </w:t>
            </w:r>
          </w:p>
        </w:tc>
      </w:tr>
    </w:tbl>
    <w:p w14:paraId="4A4559D4" w14:textId="77777777" w:rsidR="00F94D2D" w:rsidRPr="0058279B" w:rsidRDefault="00F94D2D" w:rsidP="00F94D2D">
      <w:pPr>
        <w:pStyle w:val="Nagwek5"/>
        <w:rPr>
          <w:noProof/>
        </w:rPr>
      </w:pPr>
      <w:r w:rsidRPr="0058279B">
        <w:rPr>
          <w:noProof/>
        </w:rPr>
        <w:t xml:space="preserve">firstCol (First Column) </w:t>
      </w:r>
    </w:p>
    <w:p w14:paraId="6193E94A" w14:textId="77777777" w:rsidR="00F94D2D" w:rsidRPr="0058279B" w:rsidRDefault="00F94D2D" w:rsidP="00F94D2D">
      <w:pPr>
        <w:pStyle w:val="Standardowyakapit"/>
        <w:rPr>
          <w:noProof/>
        </w:rPr>
      </w:pPr>
      <w:r w:rsidRPr="0058279B">
        <w:rPr>
          <w:noProof/>
        </w:rPr>
        <w:t xml:space="preserve">This element defines the cell formatting which can be applied to the first column of the table. </w:t>
      </w:r>
    </w:p>
    <w:p w14:paraId="02699C78" w14:textId="77777777" w:rsidR="00F94D2D" w:rsidRPr="0058279B" w:rsidRDefault="00F94D2D" w:rsidP="00F94D2D">
      <w:pPr>
        <w:pStyle w:val="Nagwek5"/>
        <w:rPr>
          <w:noProof/>
        </w:rPr>
      </w:pPr>
      <w:r w:rsidRPr="0058279B">
        <w:rPr>
          <w:noProof/>
        </w:rPr>
        <w:t xml:space="preserve">firstRow (First Row) </w:t>
      </w:r>
    </w:p>
    <w:p w14:paraId="28A4603E" w14:textId="77777777" w:rsidR="00F94D2D" w:rsidRPr="0058279B" w:rsidRDefault="00F94D2D" w:rsidP="00F94D2D">
      <w:pPr>
        <w:pStyle w:val="Standardowyakapit"/>
        <w:rPr>
          <w:noProof/>
        </w:rPr>
      </w:pPr>
      <w:r w:rsidRPr="0058279B">
        <w:rPr>
          <w:noProof/>
        </w:rPr>
        <w:t xml:space="preserve">This element defines the cell formatting which can be applied to the first row of the table. </w:t>
      </w:r>
    </w:p>
    <w:p w14:paraId="450CEA4A" w14:textId="77777777" w:rsidR="00F94D2D" w:rsidRPr="0058279B" w:rsidRDefault="00F94D2D" w:rsidP="00F94D2D">
      <w:pPr>
        <w:pStyle w:val="Nagwek5"/>
        <w:rPr>
          <w:noProof/>
        </w:rPr>
      </w:pPr>
      <w:r w:rsidRPr="0058279B">
        <w:rPr>
          <w:noProof/>
        </w:rPr>
        <w:t xml:space="preserve">font (Font) </w:t>
      </w:r>
    </w:p>
    <w:p w14:paraId="1B84F978" w14:textId="77777777" w:rsidR="00F94D2D" w:rsidRPr="0058279B" w:rsidRDefault="00F94D2D" w:rsidP="00F94D2D">
      <w:pPr>
        <w:pStyle w:val="Standardowyakapit"/>
        <w:rPr>
          <w:noProof/>
        </w:rPr>
      </w:pPr>
      <w:r w:rsidRPr="0058279B">
        <w:rPr>
          <w:noProof/>
        </w:rPr>
        <w:t xml:space="preserve">This element defines the font to be used within a given table cell text style.  This element allows for exact definition of the font within the table style instead of referencing a themed font. </w:t>
      </w:r>
    </w:p>
    <w:p w14:paraId="5763293D" w14:textId="77777777" w:rsidR="00F94D2D" w:rsidRPr="0058279B" w:rsidRDefault="00F94D2D" w:rsidP="00F94D2D">
      <w:pPr>
        <w:pStyle w:val="Nagwek5"/>
        <w:rPr>
          <w:noProof/>
        </w:rPr>
      </w:pPr>
      <w:r w:rsidRPr="0058279B">
        <w:rPr>
          <w:noProof/>
        </w:rPr>
        <w:t xml:space="preserve">insideH (Inside Horizontal Border) </w:t>
      </w:r>
    </w:p>
    <w:p w14:paraId="1231EF4A" w14:textId="77777777" w:rsidR="00F94D2D" w:rsidRPr="0058279B" w:rsidRDefault="00F94D2D" w:rsidP="00F94D2D">
      <w:pPr>
        <w:pStyle w:val="Standardowyakapit"/>
        <w:rPr>
          <w:noProof/>
        </w:rPr>
      </w:pPr>
      <w:r w:rsidRPr="0058279B">
        <w:rPr>
          <w:noProof/>
        </w:rPr>
        <w:t xml:space="preserve">This element defines the line properties associated with the inner horizontal borders in a table. </w:t>
      </w:r>
    </w:p>
    <w:p w14:paraId="20B5B377" w14:textId="77777777" w:rsidR="00F94D2D" w:rsidRPr="0058279B" w:rsidRDefault="00F94D2D" w:rsidP="00F94D2D">
      <w:pPr>
        <w:pStyle w:val="Nagwek5"/>
        <w:rPr>
          <w:noProof/>
        </w:rPr>
      </w:pPr>
      <w:r w:rsidRPr="0058279B">
        <w:rPr>
          <w:noProof/>
        </w:rPr>
        <w:t xml:space="preserve">insideV (Inside Vertical Border) </w:t>
      </w:r>
    </w:p>
    <w:p w14:paraId="75B29DF1" w14:textId="77777777" w:rsidR="00F94D2D" w:rsidRPr="0058279B" w:rsidRDefault="00F94D2D" w:rsidP="00F94D2D">
      <w:pPr>
        <w:pStyle w:val="Standardowyakapit"/>
        <w:rPr>
          <w:noProof/>
        </w:rPr>
      </w:pPr>
      <w:r w:rsidRPr="0058279B">
        <w:rPr>
          <w:noProof/>
        </w:rPr>
        <w:t xml:space="preserve">This element defines the line properties associated with the inner vertical borders in a table. </w:t>
      </w:r>
    </w:p>
    <w:p w14:paraId="60620BDA" w14:textId="77777777" w:rsidR="00F94D2D" w:rsidRPr="0058279B" w:rsidRDefault="00F94D2D" w:rsidP="00F94D2D">
      <w:pPr>
        <w:pStyle w:val="Nagwek5"/>
        <w:rPr>
          <w:noProof/>
        </w:rPr>
      </w:pPr>
      <w:r w:rsidRPr="0058279B">
        <w:rPr>
          <w:noProof/>
        </w:rPr>
        <w:t xml:space="preserve">lastCol (Last Column) </w:t>
      </w:r>
    </w:p>
    <w:p w14:paraId="2C6D9A37" w14:textId="77777777" w:rsidR="00F94D2D" w:rsidRPr="0058279B" w:rsidRDefault="00F94D2D" w:rsidP="00F94D2D">
      <w:pPr>
        <w:pStyle w:val="Standardowyakapit"/>
        <w:rPr>
          <w:noProof/>
        </w:rPr>
      </w:pPr>
      <w:r w:rsidRPr="0058279B">
        <w:rPr>
          <w:noProof/>
        </w:rPr>
        <w:t xml:space="preserve">This element defines the cell formatting which can be applied to the last column of the table. </w:t>
      </w:r>
    </w:p>
    <w:p w14:paraId="03C1F8AA" w14:textId="77777777" w:rsidR="00F94D2D" w:rsidRPr="0058279B" w:rsidRDefault="00F94D2D" w:rsidP="00F94D2D">
      <w:pPr>
        <w:pStyle w:val="Nagwek5"/>
        <w:rPr>
          <w:noProof/>
        </w:rPr>
      </w:pPr>
      <w:r w:rsidRPr="0058279B">
        <w:rPr>
          <w:noProof/>
        </w:rPr>
        <w:t xml:space="preserve">lastRow (Last Row) </w:t>
      </w:r>
    </w:p>
    <w:p w14:paraId="436D4C94" w14:textId="77777777" w:rsidR="00F94D2D" w:rsidRPr="0058279B" w:rsidRDefault="00F94D2D" w:rsidP="00F94D2D">
      <w:pPr>
        <w:pStyle w:val="Standardowyakapit"/>
        <w:rPr>
          <w:noProof/>
        </w:rPr>
      </w:pPr>
      <w:r w:rsidRPr="0058279B">
        <w:rPr>
          <w:noProof/>
        </w:rPr>
        <w:t xml:space="preserve">This element defines the cell formatting which can be applied to the last row of the table. </w:t>
      </w:r>
    </w:p>
    <w:p w14:paraId="531F93CB" w14:textId="77777777" w:rsidR="00F94D2D" w:rsidRPr="0058279B" w:rsidRDefault="00F94D2D" w:rsidP="00F94D2D">
      <w:pPr>
        <w:pStyle w:val="Nagwek5"/>
        <w:rPr>
          <w:noProof/>
        </w:rPr>
      </w:pPr>
      <w:r w:rsidRPr="0058279B">
        <w:rPr>
          <w:noProof/>
        </w:rPr>
        <w:lastRenderedPageBreak/>
        <w:t xml:space="preserve">left (Left Border) </w:t>
      </w:r>
    </w:p>
    <w:p w14:paraId="7D75BE44" w14:textId="77777777" w:rsidR="00F94D2D" w:rsidRPr="0058279B" w:rsidRDefault="00F94D2D" w:rsidP="00F94D2D">
      <w:pPr>
        <w:pStyle w:val="Standardowyakapit"/>
        <w:rPr>
          <w:noProof/>
        </w:rPr>
      </w:pPr>
      <w:r w:rsidRPr="0058279B">
        <w:rPr>
          <w:noProof/>
        </w:rPr>
        <w:t xml:space="preserve">This element defines the line properties associated with the left border in a table cell. </w:t>
      </w:r>
    </w:p>
    <w:p w14:paraId="291129A5" w14:textId="77777777" w:rsidR="00F94D2D" w:rsidRPr="0058279B" w:rsidRDefault="00F94D2D" w:rsidP="00F94D2D">
      <w:pPr>
        <w:pStyle w:val="Nagwek5"/>
        <w:rPr>
          <w:noProof/>
        </w:rPr>
      </w:pPr>
      <w:r w:rsidRPr="0058279B">
        <w:rPr>
          <w:noProof/>
        </w:rPr>
        <w:t xml:space="preserve">lnRef (Line Reference) </w:t>
      </w:r>
    </w:p>
    <w:p w14:paraId="12776AFF" w14:textId="77777777" w:rsidR="00F94D2D" w:rsidRPr="0058279B" w:rsidRDefault="00F94D2D" w:rsidP="00F94D2D">
      <w:pPr>
        <w:pStyle w:val="Standardowyakapit"/>
        <w:rPr>
          <w:noProof/>
        </w:rPr>
      </w:pPr>
      <w:r w:rsidRPr="0058279B">
        <w:rPr>
          <w:noProof/>
        </w:rPr>
        <w:t xml:space="preserve">This element defines a reference to a line style within the style matrix.  The </w:t>
      </w:r>
      <w:r w:rsidRPr="0058279B">
        <w:rPr>
          <w:rFonts w:ascii="Cambria" w:eastAsia="Cambria" w:hAnsi="Cambria" w:cs="Cambria"/>
          <w:noProof/>
        </w:rPr>
        <w:t>idx</w:t>
      </w:r>
      <w:r w:rsidRPr="0058279B">
        <w:rPr>
          <w:noProof/>
        </w:rPr>
        <w:t xml:space="preserve"> attribute refers the index of a line style within the </w:t>
      </w:r>
      <w:r w:rsidRPr="0058279B">
        <w:rPr>
          <w:rFonts w:ascii="Cambria" w:eastAsia="Cambria" w:hAnsi="Cambria" w:cs="Cambria"/>
          <w:noProof/>
        </w:rPr>
        <w:t>fillStyleLst</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F94D2D" w:rsidRPr="0058279B" w14:paraId="16DD3233" w14:textId="77777777" w:rsidTr="006908DF">
        <w:tc>
          <w:tcPr>
            <w:tcW w:w="2027" w:type="dxa"/>
            <w:shd w:val="clear" w:color="auto" w:fill="C0C0C0"/>
          </w:tcPr>
          <w:p w14:paraId="0A507A21"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6" w:type="dxa"/>
            <w:shd w:val="clear" w:color="auto" w:fill="C0C0C0"/>
          </w:tcPr>
          <w:p w14:paraId="4C69EE06"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349E375C" w14:textId="77777777" w:rsidTr="006908DF">
        <w:tc>
          <w:tcPr>
            <w:tcW w:w="2027" w:type="dxa"/>
          </w:tcPr>
          <w:p w14:paraId="3EDB961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09198F61" w14:textId="77777777" w:rsidR="00F94D2D" w:rsidRPr="0058279B" w:rsidRDefault="00F94D2D" w:rsidP="006908DF">
            <w:pPr>
              <w:spacing w:line="259" w:lineRule="auto"/>
              <w:ind w:left="1"/>
              <w:rPr>
                <w:noProof/>
              </w:rPr>
            </w:pPr>
            <w:r w:rsidRPr="0058279B">
              <w:rPr>
                <w:noProof/>
              </w:rPr>
              <w:t xml:space="preserve">Specifies the style matrix index of the style referred to. </w:t>
            </w:r>
          </w:p>
        </w:tc>
      </w:tr>
    </w:tbl>
    <w:p w14:paraId="34BE83F6" w14:textId="77777777" w:rsidR="00F94D2D" w:rsidRPr="0058279B" w:rsidRDefault="00F94D2D" w:rsidP="00F94D2D">
      <w:pPr>
        <w:pStyle w:val="Nagwek5"/>
        <w:rPr>
          <w:noProof/>
        </w:rPr>
      </w:pPr>
      <w:r w:rsidRPr="0058279B">
        <w:rPr>
          <w:noProof/>
        </w:rPr>
        <w:t xml:space="preserve">neCell (Northeast Cell) </w:t>
      </w:r>
    </w:p>
    <w:p w14:paraId="0BD94F69" w14:textId="77777777" w:rsidR="00F94D2D" w:rsidRPr="0058279B" w:rsidRDefault="00F94D2D" w:rsidP="00F94D2D">
      <w:pPr>
        <w:pStyle w:val="Standardowyakapit"/>
        <w:rPr>
          <w:noProof/>
        </w:rPr>
      </w:pPr>
      <w:r w:rsidRPr="0058279B">
        <w:rPr>
          <w:noProof/>
        </w:rPr>
        <w:t xml:space="preserve">This element defies the formatting for the cell in the northeast corner of a table when both the first row formatting and last column formatting are enabled.  This formatting is only applied to the single cell which overlaps between the two formatting options. </w:t>
      </w:r>
    </w:p>
    <w:p w14:paraId="2AC816DC" w14:textId="77777777" w:rsidR="00F94D2D" w:rsidRPr="0058279B" w:rsidRDefault="00F94D2D" w:rsidP="00F94D2D">
      <w:pPr>
        <w:pStyle w:val="Nagwek5"/>
        <w:rPr>
          <w:noProof/>
        </w:rPr>
      </w:pPr>
      <w:r w:rsidRPr="0058279B">
        <w:rPr>
          <w:noProof/>
        </w:rPr>
        <w:t xml:space="preserve">nwCell (Northwest Cell) </w:t>
      </w:r>
    </w:p>
    <w:p w14:paraId="5921B3BD" w14:textId="77777777" w:rsidR="00F94D2D" w:rsidRPr="0058279B" w:rsidRDefault="00F94D2D" w:rsidP="00F94D2D">
      <w:pPr>
        <w:pStyle w:val="Standardowyakapit"/>
        <w:rPr>
          <w:noProof/>
        </w:rPr>
      </w:pPr>
      <w:r w:rsidRPr="0058279B">
        <w:rPr>
          <w:noProof/>
        </w:rPr>
        <w:t xml:space="preserve">This element defies the formatting for the cell in the northwest corner of a table when both the first row formatting and first column formatting are enabled.  This formatting is only applied to the single cell which overlaps between the two formatting options. </w:t>
      </w:r>
    </w:p>
    <w:p w14:paraId="7CF92DE0" w14:textId="77777777" w:rsidR="00F94D2D" w:rsidRPr="0058279B" w:rsidRDefault="00F94D2D" w:rsidP="00F94D2D">
      <w:pPr>
        <w:pStyle w:val="Nagwek5"/>
        <w:rPr>
          <w:noProof/>
        </w:rPr>
      </w:pPr>
      <w:r w:rsidRPr="0058279B">
        <w:rPr>
          <w:noProof/>
        </w:rPr>
        <w:t xml:space="preserve">right (Right Border) </w:t>
      </w:r>
    </w:p>
    <w:p w14:paraId="7E61F0DE" w14:textId="77777777" w:rsidR="00F94D2D" w:rsidRPr="0058279B" w:rsidRDefault="00F94D2D" w:rsidP="00F94D2D">
      <w:pPr>
        <w:pStyle w:val="Standardowyakapit"/>
        <w:rPr>
          <w:noProof/>
        </w:rPr>
      </w:pPr>
      <w:r w:rsidRPr="0058279B">
        <w:rPr>
          <w:noProof/>
        </w:rPr>
        <w:t xml:space="preserve">This element defines the line properties associated with the right border in a table cell. </w:t>
      </w:r>
    </w:p>
    <w:p w14:paraId="0E6276A7" w14:textId="77777777" w:rsidR="00F94D2D" w:rsidRPr="0058279B" w:rsidRDefault="00F94D2D" w:rsidP="00F94D2D">
      <w:pPr>
        <w:pStyle w:val="Nagwek5"/>
        <w:rPr>
          <w:noProof/>
        </w:rPr>
      </w:pPr>
      <w:r w:rsidRPr="0058279B">
        <w:rPr>
          <w:noProof/>
        </w:rPr>
        <w:t xml:space="preserve">seCell (Southeast Cell) </w:t>
      </w:r>
    </w:p>
    <w:p w14:paraId="726E9DD6" w14:textId="77777777" w:rsidR="00F94D2D" w:rsidRPr="0058279B" w:rsidRDefault="00F94D2D" w:rsidP="00F94D2D">
      <w:pPr>
        <w:pStyle w:val="Standardowyakapit"/>
        <w:rPr>
          <w:noProof/>
        </w:rPr>
      </w:pPr>
      <w:r w:rsidRPr="0058279B">
        <w:rPr>
          <w:noProof/>
        </w:rPr>
        <w:t xml:space="preserve">This element defies the formatting for the cell in the southeast corner of a table when both the last row formatting and last column formatting are enabled.  This formatting is only applied to the single cell which overlaps between the two formatting options. </w:t>
      </w:r>
    </w:p>
    <w:p w14:paraId="18AA0B4A" w14:textId="77777777" w:rsidR="00F94D2D" w:rsidRPr="0058279B" w:rsidRDefault="00F94D2D" w:rsidP="00F94D2D">
      <w:pPr>
        <w:pStyle w:val="Nagwek5"/>
        <w:rPr>
          <w:noProof/>
        </w:rPr>
      </w:pPr>
      <w:r w:rsidRPr="0058279B">
        <w:rPr>
          <w:noProof/>
        </w:rPr>
        <w:t xml:space="preserve">swCell (Southwest Cell) </w:t>
      </w:r>
    </w:p>
    <w:p w14:paraId="4E7FC2C4" w14:textId="77777777" w:rsidR="00F94D2D" w:rsidRPr="0058279B" w:rsidRDefault="00F94D2D" w:rsidP="00F94D2D">
      <w:pPr>
        <w:pStyle w:val="Standardowyakapit"/>
        <w:rPr>
          <w:noProof/>
        </w:rPr>
      </w:pPr>
      <w:r w:rsidRPr="0058279B">
        <w:rPr>
          <w:noProof/>
        </w:rPr>
        <w:t xml:space="preserve">This element defies the formatting for the cell in the southwest corner of a table when both the last row formatting and first column formatting are enabled.  This formatting is only applied to the single cell which overlaps between the two formatting options. </w:t>
      </w:r>
    </w:p>
    <w:p w14:paraId="165FAB7A" w14:textId="77777777" w:rsidR="00F94D2D" w:rsidRPr="0058279B" w:rsidRDefault="00F94D2D" w:rsidP="00F94D2D">
      <w:pPr>
        <w:pStyle w:val="Nagwek5"/>
        <w:rPr>
          <w:noProof/>
        </w:rPr>
      </w:pPr>
      <w:r w:rsidRPr="0058279B">
        <w:rPr>
          <w:noProof/>
        </w:rPr>
        <w:t xml:space="preserve">tblBg (Table Background) </w:t>
      </w:r>
    </w:p>
    <w:p w14:paraId="6F422BBA" w14:textId="77777777" w:rsidR="00F94D2D" w:rsidRPr="0058279B" w:rsidRDefault="00F94D2D" w:rsidP="00F94D2D">
      <w:pPr>
        <w:pStyle w:val="Standardowyakapit"/>
        <w:rPr>
          <w:noProof/>
        </w:rPr>
      </w:pPr>
      <w:r w:rsidRPr="0058279B">
        <w:rPr>
          <w:noProof/>
        </w:rPr>
        <w:t xml:space="preserve">This element defines the formatting options which can be applied to the table background shape.  The background shape is the same size as the entire table and can hold a fill or an effect which spans the entire table. </w:t>
      </w:r>
    </w:p>
    <w:p w14:paraId="5894788D" w14:textId="77777777" w:rsidR="00F94D2D" w:rsidRPr="0058279B" w:rsidRDefault="00F94D2D" w:rsidP="00F94D2D">
      <w:pPr>
        <w:pStyle w:val="Nagwek5"/>
        <w:rPr>
          <w:noProof/>
        </w:rPr>
      </w:pPr>
      <w:r w:rsidRPr="0058279B">
        <w:rPr>
          <w:noProof/>
        </w:rPr>
        <w:t xml:space="preserve">tblStyle (Table Style) </w:t>
      </w:r>
    </w:p>
    <w:p w14:paraId="52E1AE56" w14:textId="77777777" w:rsidR="00F94D2D" w:rsidRPr="0058279B" w:rsidRDefault="00F94D2D" w:rsidP="00F94D2D">
      <w:pPr>
        <w:pStyle w:val="Standardowyakapit"/>
        <w:rPr>
          <w:noProof/>
        </w:rPr>
      </w:pPr>
      <w:r w:rsidRPr="0058279B">
        <w:rPr>
          <w:noProof/>
        </w:rPr>
        <w:t xml:space="preserve">This is the root element for a table style.  Within the table style are different formatting options available in order to apply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6"/>
        <w:gridCol w:w="7126"/>
      </w:tblGrid>
      <w:tr w:rsidR="00F94D2D" w:rsidRPr="0058279B" w14:paraId="562BA4B8" w14:textId="77777777" w:rsidTr="006908DF">
        <w:tc>
          <w:tcPr>
            <w:tcW w:w="1936" w:type="dxa"/>
            <w:shd w:val="clear" w:color="auto" w:fill="C0C0C0"/>
          </w:tcPr>
          <w:p w14:paraId="36E9EF69" w14:textId="77777777" w:rsidR="00F94D2D" w:rsidRPr="0058279B" w:rsidRDefault="00F94D2D" w:rsidP="006908DF">
            <w:pPr>
              <w:keepNext/>
              <w:spacing w:line="259" w:lineRule="auto"/>
              <w:ind w:left="3"/>
              <w:jc w:val="center"/>
              <w:rPr>
                <w:noProof/>
              </w:rPr>
            </w:pPr>
            <w:r w:rsidRPr="0058279B">
              <w:rPr>
                <w:b/>
                <w:noProof/>
              </w:rPr>
              <w:lastRenderedPageBreak/>
              <w:t xml:space="preserve">Attributes </w:t>
            </w:r>
          </w:p>
        </w:tc>
        <w:tc>
          <w:tcPr>
            <w:tcW w:w="7126" w:type="dxa"/>
            <w:shd w:val="clear" w:color="auto" w:fill="C0C0C0"/>
          </w:tcPr>
          <w:p w14:paraId="479264A3"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34289D08" w14:textId="77777777" w:rsidTr="006908DF">
        <w:tc>
          <w:tcPr>
            <w:tcW w:w="1936" w:type="dxa"/>
          </w:tcPr>
          <w:p w14:paraId="635B0913"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styleId </w:t>
            </w:r>
            <w:r w:rsidRPr="0058279B">
              <w:rPr>
                <w:noProof/>
              </w:rPr>
              <w:t xml:space="preserve">(Style ID) </w:t>
            </w:r>
          </w:p>
        </w:tc>
        <w:tc>
          <w:tcPr>
            <w:tcW w:w="7126" w:type="dxa"/>
          </w:tcPr>
          <w:p w14:paraId="3677FCC3" w14:textId="77777777" w:rsidR="00F94D2D" w:rsidRPr="0058279B" w:rsidRDefault="00F94D2D" w:rsidP="006908DF">
            <w:pPr>
              <w:spacing w:line="259" w:lineRule="auto"/>
              <w:ind w:left="1"/>
              <w:rPr>
                <w:noProof/>
              </w:rPr>
            </w:pPr>
            <w:r w:rsidRPr="0058279B">
              <w:rPr>
                <w:noProof/>
              </w:rPr>
              <w:t>Specifies a GUID identifying the table style in a unique manner.</w:t>
            </w:r>
          </w:p>
        </w:tc>
      </w:tr>
      <w:tr w:rsidR="00F94D2D" w:rsidRPr="0058279B" w14:paraId="3FCB608A" w14:textId="77777777" w:rsidTr="006908DF">
        <w:tc>
          <w:tcPr>
            <w:tcW w:w="1936" w:type="dxa"/>
          </w:tcPr>
          <w:p w14:paraId="151D0DB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styleName </w:t>
            </w:r>
            <w:r w:rsidRPr="0058279B">
              <w:rPr>
                <w:noProof/>
              </w:rPr>
              <w:t xml:space="preserve">(Name) </w:t>
            </w:r>
          </w:p>
        </w:tc>
        <w:tc>
          <w:tcPr>
            <w:tcW w:w="7126" w:type="dxa"/>
          </w:tcPr>
          <w:p w14:paraId="16A47FE6" w14:textId="77777777" w:rsidR="00F94D2D" w:rsidRPr="0058279B" w:rsidRDefault="00F94D2D" w:rsidP="006908DF">
            <w:pPr>
              <w:spacing w:line="239" w:lineRule="auto"/>
              <w:ind w:left="1"/>
              <w:rPr>
                <w:noProof/>
              </w:rPr>
            </w:pPr>
            <w:r w:rsidRPr="0058279B">
              <w:rPr>
                <w:noProof/>
              </w:rPr>
              <w:t xml:space="preserve">Specifies the name of the table style which can show up in the user interface identifying the style to a user. </w:t>
            </w:r>
          </w:p>
        </w:tc>
      </w:tr>
    </w:tbl>
    <w:p w14:paraId="78435AA2" w14:textId="77777777" w:rsidR="00F94D2D" w:rsidRPr="0058279B" w:rsidRDefault="00F94D2D" w:rsidP="00F94D2D">
      <w:pPr>
        <w:pStyle w:val="Nagwek5"/>
        <w:rPr>
          <w:noProof/>
        </w:rPr>
      </w:pPr>
      <w:r w:rsidRPr="0058279B">
        <w:rPr>
          <w:noProof/>
        </w:rPr>
        <w:t xml:space="preserve">tblStyleLst (Table Style List) </w:t>
      </w:r>
    </w:p>
    <w:p w14:paraId="4AF8E426" w14:textId="77777777" w:rsidR="00F94D2D" w:rsidRPr="0058279B" w:rsidRDefault="00F94D2D" w:rsidP="00F94D2D">
      <w:pPr>
        <w:pStyle w:val="Standardowyakapit"/>
        <w:rPr>
          <w:noProof/>
        </w:rPr>
      </w:pPr>
      <w:r w:rsidRPr="0058279B">
        <w:rPr>
          <w:noProof/>
        </w:rPr>
        <w:t xml:space="preserve">This element is simply a list of table styles which are used within a document. </w:t>
      </w:r>
    </w:p>
    <w:p w14:paraId="495563D7"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58279B" w14:paraId="41418D41" w14:textId="77777777" w:rsidTr="006908DF">
        <w:tc>
          <w:tcPr>
            <w:tcW w:w="2033" w:type="dxa"/>
            <w:shd w:val="clear" w:color="auto" w:fill="C0C0C0"/>
          </w:tcPr>
          <w:p w14:paraId="6BE4075E"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0" w:type="dxa"/>
            <w:shd w:val="clear" w:color="auto" w:fill="C0C0C0"/>
          </w:tcPr>
          <w:p w14:paraId="25FBA04E"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4F6EC836" w14:textId="77777777" w:rsidTr="006908DF">
        <w:tc>
          <w:tcPr>
            <w:tcW w:w="2033" w:type="dxa"/>
          </w:tcPr>
          <w:p w14:paraId="0AD4C3F1"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ef </w:t>
            </w:r>
            <w:r w:rsidRPr="0058279B">
              <w:rPr>
                <w:noProof/>
              </w:rPr>
              <w:t xml:space="preserve">(Default) </w:t>
            </w:r>
          </w:p>
        </w:tc>
        <w:tc>
          <w:tcPr>
            <w:tcW w:w="8040" w:type="dxa"/>
          </w:tcPr>
          <w:p w14:paraId="1F6DB96A" w14:textId="77777777" w:rsidR="00F94D2D" w:rsidRPr="0058279B" w:rsidRDefault="00F94D2D" w:rsidP="006908DF">
            <w:pPr>
              <w:spacing w:line="239" w:lineRule="auto"/>
              <w:ind w:left="1"/>
              <w:rPr>
                <w:noProof/>
              </w:rPr>
            </w:pPr>
            <w:r w:rsidRPr="0058279B">
              <w:rPr>
                <w:noProof/>
              </w:rPr>
              <w:t xml:space="preserve">The GUID corresponding to the default table style in the list of table styles.  This default can be used when a table is initially inserted into a document. </w:t>
            </w:r>
          </w:p>
        </w:tc>
      </w:tr>
    </w:tbl>
    <w:p w14:paraId="68039C00" w14:textId="77777777" w:rsidR="00F94D2D" w:rsidRPr="0058279B" w:rsidRDefault="00F94D2D" w:rsidP="00F94D2D">
      <w:pPr>
        <w:pStyle w:val="Nagwek5"/>
        <w:rPr>
          <w:noProof/>
        </w:rPr>
      </w:pPr>
      <w:r w:rsidRPr="0058279B">
        <w:rPr>
          <w:noProof/>
        </w:rPr>
        <w:t xml:space="preserve">tcBdr (Table Cell Borders) </w:t>
      </w:r>
    </w:p>
    <w:p w14:paraId="6D84AAC7" w14:textId="77777777" w:rsidR="00F94D2D" w:rsidRPr="0058279B" w:rsidRDefault="00F94D2D" w:rsidP="00F94D2D">
      <w:pPr>
        <w:pStyle w:val="Standardowyakapit"/>
        <w:rPr>
          <w:noProof/>
        </w:rPr>
      </w:pPr>
      <w:r w:rsidRPr="0058279B">
        <w:rPr>
          <w:noProof/>
        </w:rPr>
        <w:t xml:space="preserve">This element defines the borders for the cells within a table. </w:t>
      </w:r>
    </w:p>
    <w:p w14:paraId="15987B06" w14:textId="77777777" w:rsidR="00F94D2D" w:rsidRPr="0058279B" w:rsidRDefault="00F94D2D" w:rsidP="00F94D2D">
      <w:pPr>
        <w:pStyle w:val="Nagwek5"/>
        <w:rPr>
          <w:noProof/>
        </w:rPr>
      </w:pPr>
      <w:r w:rsidRPr="0058279B">
        <w:rPr>
          <w:noProof/>
        </w:rPr>
        <w:t xml:space="preserve">tcStyle (Table Cell Style) </w:t>
      </w:r>
    </w:p>
    <w:p w14:paraId="15B449DB" w14:textId="77777777" w:rsidR="00F94D2D" w:rsidRPr="0058279B" w:rsidRDefault="00F94D2D" w:rsidP="00F94D2D">
      <w:pPr>
        <w:pStyle w:val="Standardowyakapit"/>
        <w:rPr>
          <w:noProof/>
        </w:rPr>
      </w:pPr>
      <w:r w:rsidRPr="0058279B">
        <w:rPr>
          <w:noProof/>
        </w:rPr>
        <w:t xml:space="preserve">This element defines the style for a give cell in a table. </w:t>
      </w:r>
    </w:p>
    <w:p w14:paraId="408224A2" w14:textId="77777777" w:rsidR="00F94D2D" w:rsidRPr="0058279B" w:rsidRDefault="00F94D2D" w:rsidP="00F94D2D">
      <w:pPr>
        <w:pStyle w:val="Nagwek5"/>
        <w:rPr>
          <w:noProof/>
        </w:rPr>
      </w:pPr>
      <w:r w:rsidRPr="0058279B">
        <w:rPr>
          <w:noProof/>
        </w:rPr>
        <w:t xml:space="preserve">tcTxStyle (Table Cell Text Style) </w:t>
      </w:r>
    </w:p>
    <w:p w14:paraId="5BC43F08" w14:textId="77777777" w:rsidR="00F94D2D" w:rsidRPr="0058279B" w:rsidRDefault="00F94D2D" w:rsidP="00F94D2D">
      <w:pPr>
        <w:pStyle w:val="Standardowyakapit"/>
        <w:rPr>
          <w:noProof/>
        </w:rPr>
      </w:pPr>
      <w:r w:rsidRPr="0058279B">
        <w:rPr>
          <w:noProof/>
        </w:rPr>
        <w:t xml:space="preserve">This element defines the text properties associated with the text contained within a table cell. </w:t>
      </w:r>
    </w:p>
    <w:p w14:paraId="12B2EA21"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F94D2D" w:rsidRPr="0058279B" w14:paraId="160AA347" w14:textId="77777777" w:rsidTr="006908DF">
        <w:tc>
          <w:tcPr>
            <w:tcW w:w="2031" w:type="dxa"/>
            <w:shd w:val="clear" w:color="auto" w:fill="C0C0C0"/>
          </w:tcPr>
          <w:p w14:paraId="74CCADC1"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2" w:type="dxa"/>
            <w:shd w:val="clear" w:color="auto" w:fill="C0C0C0"/>
          </w:tcPr>
          <w:p w14:paraId="6B32C709"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0A1D609D" w14:textId="77777777" w:rsidTr="006908DF">
        <w:tc>
          <w:tcPr>
            <w:tcW w:w="2031" w:type="dxa"/>
          </w:tcPr>
          <w:p w14:paraId="312689C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b </w:t>
            </w:r>
            <w:r w:rsidRPr="0058279B">
              <w:rPr>
                <w:noProof/>
              </w:rPr>
              <w:t xml:space="preserve">(Bold) </w:t>
            </w:r>
          </w:p>
        </w:tc>
        <w:tc>
          <w:tcPr>
            <w:tcW w:w="8042" w:type="dxa"/>
          </w:tcPr>
          <w:p w14:paraId="2E804680" w14:textId="77777777" w:rsidR="00F94D2D" w:rsidRPr="0058279B" w:rsidRDefault="00F94D2D" w:rsidP="006908DF">
            <w:pPr>
              <w:spacing w:line="259" w:lineRule="auto"/>
              <w:ind w:left="1"/>
              <w:rPr>
                <w:noProof/>
              </w:rPr>
            </w:pPr>
            <w:r w:rsidRPr="0058279B">
              <w:rPr>
                <w:noProof/>
              </w:rPr>
              <w:t xml:space="preserve">Specifies if the text is to be bolded. </w:t>
            </w:r>
          </w:p>
        </w:tc>
      </w:tr>
      <w:tr w:rsidR="00F94D2D" w:rsidRPr="0058279B" w14:paraId="6E76A87F" w14:textId="77777777" w:rsidTr="006908DF">
        <w:tc>
          <w:tcPr>
            <w:tcW w:w="2031" w:type="dxa"/>
          </w:tcPr>
          <w:p w14:paraId="24101EC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i </w:t>
            </w:r>
            <w:r w:rsidRPr="0058279B">
              <w:rPr>
                <w:noProof/>
              </w:rPr>
              <w:t xml:space="preserve">(Italic) </w:t>
            </w:r>
          </w:p>
        </w:tc>
        <w:tc>
          <w:tcPr>
            <w:tcW w:w="8042" w:type="dxa"/>
          </w:tcPr>
          <w:p w14:paraId="1979BDE5" w14:textId="77777777" w:rsidR="00F94D2D" w:rsidRPr="0058279B" w:rsidRDefault="00F94D2D" w:rsidP="006908DF">
            <w:pPr>
              <w:spacing w:line="259" w:lineRule="auto"/>
              <w:ind w:left="1"/>
              <w:rPr>
                <w:noProof/>
              </w:rPr>
            </w:pPr>
            <w:r w:rsidRPr="0058279B">
              <w:rPr>
                <w:noProof/>
              </w:rPr>
              <w:t xml:space="preserve">Specifies if the text is to be italicized.  </w:t>
            </w:r>
          </w:p>
        </w:tc>
      </w:tr>
    </w:tbl>
    <w:p w14:paraId="592AF3B7" w14:textId="77777777" w:rsidR="00F94D2D" w:rsidRPr="0058279B" w:rsidRDefault="00F94D2D" w:rsidP="00F94D2D">
      <w:pPr>
        <w:pStyle w:val="Nagwek5"/>
        <w:rPr>
          <w:noProof/>
        </w:rPr>
      </w:pPr>
      <w:r w:rsidRPr="0058279B">
        <w:rPr>
          <w:noProof/>
        </w:rPr>
        <w:t xml:space="preserve">tl2br (Top Left to Bottom Right Border) </w:t>
      </w:r>
    </w:p>
    <w:p w14:paraId="5FD49CC1" w14:textId="77777777" w:rsidR="00F94D2D" w:rsidRPr="0058279B" w:rsidRDefault="00F94D2D" w:rsidP="00F94D2D">
      <w:pPr>
        <w:pStyle w:val="Standardowyakapit"/>
        <w:rPr>
          <w:noProof/>
        </w:rPr>
      </w:pPr>
      <w:r w:rsidRPr="0058279B">
        <w:rPr>
          <w:noProof/>
        </w:rPr>
        <w:t xml:space="preserve">This element defines the line properties associated with the border which goes from the top-left to the bottomright corner in a table cell. </w:t>
      </w:r>
    </w:p>
    <w:p w14:paraId="7A8E79D1" w14:textId="77777777" w:rsidR="00F94D2D" w:rsidRPr="0058279B" w:rsidRDefault="00F94D2D" w:rsidP="00F94D2D">
      <w:pPr>
        <w:pStyle w:val="Nagwek5"/>
        <w:rPr>
          <w:noProof/>
        </w:rPr>
      </w:pPr>
      <w:r w:rsidRPr="0058279B">
        <w:rPr>
          <w:noProof/>
        </w:rPr>
        <w:t xml:space="preserve">top (Top Border) </w:t>
      </w:r>
    </w:p>
    <w:p w14:paraId="46E441BC" w14:textId="77777777" w:rsidR="00F94D2D" w:rsidRPr="0058279B" w:rsidRDefault="00F94D2D" w:rsidP="00F94D2D">
      <w:pPr>
        <w:pStyle w:val="Standardowyakapit"/>
        <w:rPr>
          <w:noProof/>
        </w:rPr>
      </w:pPr>
      <w:r w:rsidRPr="0058279B">
        <w:rPr>
          <w:noProof/>
        </w:rPr>
        <w:t xml:space="preserve">This element defines the line properties associated with the top border in a table cell. </w:t>
      </w:r>
    </w:p>
    <w:p w14:paraId="3DBA980C" w14:textId="77777777" w:rsidR="00F94D2D" w:rsidRPr="0058279B" w:rsidRDefault="00F94D2D" w:rsidP="00F94D2D">
      <w:pPr>
        <w:pStyle w:val="Nagwek5"/>
        <w:rPr>
          <w:noProof/>
        </w:rPr>
      </w:pPr>
      <w:r w:rsidRPr="0058279B">
        <w:rPr>
          <w:noProof/>
        </w:rPr>
        <w:t xml:space="preserve">tr2bl (Top Right to Bottom Left Border) </w:t>
      </w:r>
    </w:p>
    <w:p w14:paraId="3A67DA87" w14:textId="77777777" w:rsidR="00F94D2D" w:rsidRPr="0058279B" w:rsidRDefault="00F94D2D" w:rsidP="00F94D2D">
      <w:pPr>
        <w:pStyle w:val="Standardowyakapit"/>
        <w:rPr>
          <w:noProof/>
        </w:rPr>
      </w:pPr>
      <w:r w:rsidRPr="0058279B">
        <w:rPr>
          <w:noProof/>
        </w:rPr>
        <w:t xml:space="preserve">This element defines the line properties associated with the border which goes from the top-right to the bottom-left corner in a table cell. </w:t>
      </w:r>
    </w:p>
    <w:p w14:paraId="3D374289" w14:textId="77777777" w:rsidR="00F94D2D" w:rsidRPr="0058279B" w:rsidRDefault="00F94D2D" w:rsidP="00F94D2D">
      <w:pPr>
        <w:pStyle w:val="Nagwek5"/>
        <w:rPr>
          <w:noProof/>
        </w:rPr>
      </w:pPr>
      <w:r w:rsidRPr="0058279B">
        <w:rPr>
          <w:noProof/>
        </w:rPr>
        <w:t xml:space="preserve">wholeTbl (Whole Table) </w:t>
      </w:r>
    </w:p>
    <w:p w14:paraId="0C006547" w14:textId="77777777" w:rsidR="00F94D2D" w:rsidRPr="0058279B" w:rsidRDefault="00F94D2D" w:rsidP="00F94D2D">
      <w:pPr>
        <w:pStyle w:val="Standardowyakapit"/>
        <w:rPr>
          <w:noProof/>
        </w:rPr>
      </w:pPr>
      <w:r w:rsidRPr="0058279B">
        <w:rPr>
          <w:noProof/>
        </w:rPr>
        <w:t xml:space="preserve">This element contains formatting options which are applied to the table as a whole when it is in its default state with no formatting options (first row, last row, etc) enabled. </w:t>
      </w:r>
    </w:p>
    <w:p w14:paraId="063A10AA" w14:textId="77777777" w:rsidR="00F94D2D" w:rsidRPr="00C24B23" w:rsidRDefault="00F94D2D" w:rsidP="00F94D2D">
      <w:pPr>
        <w:pStyle w:val="Nagwek3"/>
      </w:pPr>
      <w:bookmarkStart w:id="3256" w:name="_Toc135425680"/>
      <w:r w:rsidRPr="00C24B23">
        <w:t xml:space="preserve">3D </w:t>
      </w:r>
      <w:r>
        <w:t>drawings</w:t>
      </w:r>
      <w:bookmarkEnd w:id="3256"/>
    </w:p>
    <w:p w14:paraId="7C9E0240" w14:textId="77777777" w:rsidR="00F94D2D" w:rsidRPr="0058279B" w:rsidRDefault="00F94D2D" w:rsidP="00F94D2D">
      <w:pPr>
        <w:pStyle w:val="Standardowyakapit"/>
        <w:rPr>
          <w:noProof/>
        </w:rPr>
      </w:pPr>
      <w:r w:rsidRPr="0058279B">
        <w:rPr>
          <w:noProof/>
        </w:rPr>
        <w:t xml:space="preserve">The 3D portion of the DrawingML framework allows for the describing of a 3D scene to be placed within a document. This 3D scene can be described using text and shape objects along with various lighting, material and camera settings.  </w:t>
      </w:r>
    </w:p>
    <w:p w14:paraId="54C94FCE" w14:textId="77777777" w:rsidR="00F94D2D" w:rsidRPr="0058279B" w:rsidRDefault="00F94D2D" w:rsidP="00F94D2D">
      <w:pPr>
        <w:pStyle w:val="Nagwek4"/>
        <w:rPr>
          <w:noProof/>
        </w:rPr>
      </w:pPr>
      <w:bookmarkStart w:id="3257" w:name="_Toc135425681"/>
      <w:r w:rsidRPr="0058279B">
        <w:rPr>
          <w:noProof/>
        </w:rPr>
        <w:lastRenderedPageBreak/>
        <w:t>anchor (Anchor Point)</w:t>
      </w:r>
      <w:bookmarkEnd w:id="3257"/>
      <w:r w:rsidRPr="0058279B">
        <w:rPr>
          <w:noProof/>
        </w:rPr>
        <w:t xml:space="preserve"> </w:t>
      </w:r>
    </w:p>
    <w:p w14:paraId="4A0763BB" w14:textId="77777777" w:rsidR="00F94D2D" w:rsidRPr="0058279B" w:rsidRDefault="00F94D2D" w:rsidP="00F94D2D">
      <w:pPr>
        <w:pStyle w:val="Standardowyakapit"/>
        <w:rPr>
          <w:noProof/>
        </w:rPr>
      </w:pPr>
      <w:r w:rsidRPr="0058279B">
        <w:rPr>
          <w:noProof/>
        </w:rPr>
        <w:t xml:space="preserve">This element specifies a point in 3D space.  This point is the point in space that anchors the backdrop pla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0"/>
        <w:gridCol w:w="7152"/>
      </w:tblGrid>
      <w:tr w:rsidR="00F94D2D" w:rsidRPr="0058279B" w14:paraId="126F487D" w14:textId="77777777" w:rsidTr="006908DF">
        <w:tc>
          <w:tcPr>
            <w:tcW w:w="1910" w:type="dxa"/>
            <w:shd w:val="clear" w:color="auto" w:fill="C0C0C0"/>
          </w:tcPr>
          <w:p w14:paraId="1889EB3B"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52" w:type="dxa"/>
            <w:shd w:val="clear" w:color="auto" w:fill="C0C0C0"/>
          </w:tcPr>
          <w:p w14:paraId="7E11F84B"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20DF5F8D" w14:textId="77777777" w:rsidTr="006908DF">
        <w:tc>
          <w:tcPr>
            <w:tcW w:w="1910" w:type="dxa"/>
          </w:tcPr>
          <w:p w14:paraId="523CA4F9"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x </w:t>
            </w:r>
            <w:r w:rsidRPr="0058279B">
              <w:rPr>
                <w:noProof/>
              </w:rPr>
              <w:t>(X-Coordinate in 3D)</w:t>
            </w:r>
          </w:p>
        </w:tc>
        <w:tc>
          <w:tcPr>
            <w:tcW w:w="7152" w:type="dxa"/>
          </w:tcPr>
          <w:p w14:paraId="7B91BBD2" w14:textId="77777777" w:rsidR="00F94D2D" w:rsidRPr="0058279B" w:rsidRDefault="00F94D2D" w:rsidP="006908DF">
            <w:pPr>
              <w:spacing w:line="259" w:lineRule="auto"/>
              <w:ind w:left="1"/>
              <w:rPr>
                <w:noProof/>
              </w:rPr>
            </w:pPr>
            <w:r w:rsidRPr="0058279B">
              <w:rPr>
                <w:noProof/>
              </w:rPr>
              <w:t xml:space="preserve">X-Coordinate in 3D space. </w:t>
            </w:r>
          </w:p>
        </w:tc>
      </w:tr>
      <w:tr w:rsidR="00F94D2D" w:rsidRPr="0058279B" w14:paraId="48EBE575" w14:textId="77777777" w:rsidTr="006908DF">
        <w:tc>
          <w:tcPr>
            <w:tcW w:w="1910" w:type="dxa"/>
          </w:tcPr>
          <w:p w14:paraId="34616C3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y </w:t>
            </w:r>
            <w:r w:rsidRPr="0058279B">
              <w:rPr>
                <w:noProof/>
              </w:rPr>
              <w:t xml:space="preserve">(Y-Coordinate in 3D) </w:t>
            </w:r>
          </w:p>
        </w:tc>
        <w:tc>
          <w:tcPr>
            <w:tcW w:w="7152" w:type="dxa"/>
          </w:tcPr>
          <w:p w14:paraId="1881DC44" w14:textId="77777777" w:rsidR="00F94D2D" w:rsidRPr="0058279B" w:rsidRDefault="00F94D2D" w:rsidP="006908DF">
            <w:pPr>
              <w:spacing w:line="259" w:lineRule="auto"/>
              <w:ind w:left="1"/>
              <w:rPr>
                <w:noProof/>
              </w:rPr>
            </w:pPr>
            <w:r w:rsidRPr="0058279B">
              <w:rPr>
                <w:noProof/>
              </w:rPr>
              <w:t xml:space="preserve">Y-Coordinate in 3D space. </w:t>
            </w:r>
          </w:p>
        </w:tc>
      </w:tr>
      <w:tr w:rsidR="00F94D2D" w:rsidRPr="0058279B" w14:paraId="63FF3615" w14:textId="77777777" w:rsidTr="006908DF">
        <w:tc>
          <w:tcPr>
            <w:tcW w:w="1910" w:type="dxa"/>
          </w:tcPr>
          <w:p w14:paraId="1CCEA1A8"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z </w:t>
            </w:r>
            <w:r w:rsidRPr="0058279B">
              <w:rPr>
                <w:noProof/>
              </w:rPr>
              <w:t xml:space="preserve">(Z-Coordinate in 3D) </w:t>
            </w:r>
          </w:p>
        </w:tc>
        <w:tc>
          <w:tcPr>
            <w:tcW w:w="7152" w:type="dxa"/>
          </w:tcPr>
          <w:p w14:paraId="3E1C6FF1" w14:textId="77777777" w:rsidR="00F94D2D" w:rsidRPr="0058279B" w:rsidRDefault="00F94D2D" w:rsidP="006908DF">
            <w:pPr>
              <w:spacing w:line="259" w:lineRule="auto"/>
              <w:ind w:left="1"/>
              <w:rPr>
                <w:noProof/>
              </w:rPr>
            </w:pPr>
            <w:r w:rsidRPr="0058279B">
              <w:rPr>
                <w:noProof/>
              </w:rPr>
              <w:t xml:space="preserve">Z-Coordinate in 3D space. </w:t>
            </w:r>
          </w:p>
        </w:tc>
      </w:tr>
    </w:tbl>
    <w:p w14:paraId="50CAB30C" w14:textId="77777777" w:rsidR="00F94D2D" w:rsidRPr="0058279B" w:rsidRDefault="00F94D2D" w:rsidP="00F94D2D">
      <w:pPr>
        <w:pStyle w:val="Nagwek4"/>
        <w:rPr>
          <w:noProof/>
        </w:rPr>
      </w:pPr>
      <w:bookmarkStart w:id="3258" w:name="_Toc135425682"/>
      <w:r w:rsidRPr="0058279B">
        <w:rPr>
          <w:noProof/>
        </w:rPr>
        <w:t>backdrop (Backdrop Plane)</w:t>
      </w:r>
      <w:bookmarkEnd w:id="3258"/>
      <w:r w:rsidRPr="0058279B">
        <w:rPr>
          <w:noProof/>
        </w:rPr>
        <w:t xml:space="preserve"> </w:t>
      </w:r>
    </w:p>
    <w:p w14:paraId="0B43B106" w14:textId="77777777" w:rsidR="00F94D2D" w:rsidRPr="0058279B" w:rsidRDefault="00F94D2D" w:rsidP="00F94D2D">
      <w:pPr>
        <w:pStyle w:val="Standardowyakapit"/>
        <w:rPr>
          <w:noProof/>
        </w:rPr>
      </w:pPr>
      <w:r w:rsidRPr="0058279B">
        <w:rPr>
          <w:noProof/>
        </w:rPr>
        <w:t xml:space="preserve">This element defines a plane in which effects, such as glow and shadow, are applied in relation to the shape they are being applied to.  The points and vectors contained within the backdrop define a plane in 3D space. </w:t>
      </w:r>
    </w:p>
    <w:p w14:paraId="3EEAE89B" w14:textId="77777777" w:rsidR="00F94D2D" w:rsidRPr="0058279B" w:rsidRDefault="00F94D2D" w:rsidP="00F94D2D">
      <w:pPr>
        <w:pStyle w:val="Nagwek4"/>
        <w:rPr>
          <w:noProof/>
        </w:rPr>
      </w:pPr>
      <w:bookmarkStart w:id="3259" w:name="_Toc135425683"/>
      <w:r w:rsidRPr="0058279B">
        <w:rPr>
          <w:noProof/>
        </w:rPr>
        <w:t>bevelB (Bottom Bevel)</w:t>
      </w:r>
      <w:bookmarkEnd w:id="3259"/>
      <w:r w:rsidRPr="0058279B">
        <w:rPr>
          <w:noProof/>
        </w:rPr>
        <w:t xml:space="preserve"> </w:t>
      </w:r>
    </w:p>
    <w:p w14:paraId="54EA4957" w14:textId="77777777" w:rsidR="00F94D2D" w:rsidRPr="0058279B" w:rsidRDefault="00F94D2D" w:rsidP="00F94D2D">
      <w:pPr>
        <w:pStyle w:val="Standardowyakapit"/>
        <w:rPr>
          <w:noProof/>
        </w:rPr>
      </w:pPr>
      <w:r w:rsidRPr="0058279B">
        <w:rPr>
          <w:noProof/>
        </w:rPr>
        <w:t xml:space="preserve">This element holds the properties associated with defining a bevel on the bottom or back face of a shape. </w:t>
      </w:r>
    </w:p>
    <w:p w14:paraId="3B0C6FF0"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F94D2D" w:rsidRPr="0058279B" w14:paraId="66C9AA1A" w14:textId="77777777" w:rsidTr="006908DF">
        <w:tc>
          <w:tcPr>
            <w:tcW w:w="1891" w:type="dxa"/>
            <w:shd w:val="clear" w:color="auto" w:fill="C0C0C0"/>
          </w:tcPr>
          <w:p w14:paraId="672F2227" w14:textId="77777777" w:rsidR="00F94D2D" w:rsidRPr="0058279B" w:rsidRDefault="00F94D2D" w:rsidP="006908DF">
            <w:pPr>
              <w:keepNext/>
              <w:spacing w:line="259" w:lineRule="auto"/>
              <w:ind w:right="22"/>
              <w:jc w:val="center"/>
              <w:rPr>
                <w:noProof/>
              </w:rPr>
            </w:pPr>
            <w:r w:rsidRPr="0058279B">
              <w:rPr>
                <w:b/>
                <w:noProof/>
              </w:rPr>
              <w:t xml:space="preserve">Attributes </w:t>
            </w:r>
          </w:p>
        </w:tc>
        <w:tc>
          <w:tcPr>
            <w:tcW w:w="7171" w:type="dxa"/>
            <w:shd w:val="clear" w:color="auto" w:fill="C0C0C0"/>
          </w:tcPr>
          <w:p w14:paraId="163E1573" w14:textId="77777777" w:rsidR="00F94D2D" w:rsidRPr="0058279B" w:rsidRDefault="00F94D2D" w:rsidP="006908DF">
            <w:pPr>
              <w:keepNext/>
              <w:spacing w:line="259" w:lineRule="auto"/>
              <w:ind w:right="24"/>
              <w:jc w:val="center"/>
              <w:rPr>
                <w:noProof/>
              </w:rPr>
            </w:pPr>
            <w:r w:rsidRPr="0058279B">
              <w:rPr>
                <w:b/>
                <w:noProof/>
              </w:rPr>
              <w:t xml:space="preserve">Description </w:t>
            </w:r>
          </w:p>
        </w:tc>
      </w:tr>
      <w:tr w:rsidR="00F94D2D" w:rsidRPr="0058279B" w14:paraId="343AEAD3" w14:textId="77777777" w:rsidTr="006908DF">
        <w:tc>
          <w:tcPr>
            <w:tcW w:w="1891" w:type="dxa"/>
          </w:tcPr>
          <w:p w14:paraId="618F92A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5BFA8130" w14:textId="77777777" w:rsidR="00F94D2D" w:rsidRPr="0058279B" w:rsidRDefault="00F94D2D" w:rsidP="006908DF">
            <w:pPr>
              <w:spacing w:line="259" w:lineRule="auto"/>
              <w:ind w:left="1"/>
              <w:rPr>
                <w:noProof/>
              </w:rPr>
            </w:pPr>
            <w:r w:rsidRPr="0058279B">
              <w:rPr>
                <w:noProof/>
              </w:rPr>
              <w:t xml:space="preserve">Specifies the height of the bevel, or how far above the shape it is applied. </w:t>
            </w:r>
          </w:p>
        </w:tc>
      </w:tr>
      <w:tr w:rsidR="00F94D2D" w:rsidRPr="0058279B" w14:paraId="1772E3E2" w14:textId="77777777" w:rsidTr="006908DF">
        <w:tc>
          <w:tcPr>
            <w:tcW w:w="1891" w:type="dxa"/>
          </w:tcPr>
          <w:p w14:paraId="534F7911"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2AE467E7" w14:textId="77777777" w:rsidR="00F94D2D" w:rsidRPr="0058279B" w:rsidRDefault="00F94D2D" w:rsidP="006908DF">
            <w:pPr>
              <w:spacing w:line="259" w:lineRule="auto"/>
              <w:ind w:left="1"/>
              <w:rPr>
                <w:noProof/>
              </w:rPr>
            </w:pPr>
            <w:r w:rsidRPr="0058279B">
              <w:rPr>
                <w:noProof/>
              </w:rPr>
              <w:t xml:space="preserve">Specifies the preset bevel type which defines the look of the bevel. </w:t>
            </w:r>
          </w:p>
        </w:tc>
      </w:tr>
      <w:tr w:rsidR="00F94D2D" w:rsidRPr="0058279B" w14:paraId="3BF1EC6E" w14:textId="77777777" w:rsidTr="006908DF">
        <w:tc>
          <w:tcPr>
            <w:tcW w:w="1891" w:type="dxa"/>
          </w:tcPr>
          <w:p w14:paraId="2D9D1C36" w14:textId="77777777" w:rsidR="00F94D2D" w:rsidRPr="0058279B" w:rsidRDefault="00F94D2D" w:rsidP="006908DF">
            <w:pPr>
              <w:spacing w:after="160" w:line="259" w:lineRule="auto"/>
              <w:rPr>
                <w:noProof/>
              </w:rPr>
            </w:pPr>
            <w:r w:rsidRPr="004B1C93">
              <w:rPr>
                <w:rStyle w:val="NazwaProgramowa"/>
                <w:rFonts w:ascii="Calibri" w:hAnsi="Calibri" w:cs="Calibri"/>
                <w:lang w:val="en-AU"/>
              </w:rPr>
              <w:t xml:space="preserve">w </w:t>
            </w:r>
            <w:r w:rsidRPr="0058279B">
              <w:rPr>
                <w:noProof/>
              </w:rPr>
              <w:t>(Width)</w:t>
            </w:r>
          </w:p>
        </w:tc>
        <w:tc>
          <w:tcPr>
            <w:tcW w:w="7171" w:type="dxa"/>
            <w:vAlign w:val="bottom"/>
          </w:tcPr>
          <w:p w14:paraId="7F50058D" w14:textId="77777777" w:rsidR="00F94D2D" w:rsidRPr="0058279B" w:rsidRDefault="00F94D2D" w:rsidP="006908DF">
            <w:pPr>
              <w:spacing w:line="259" w:lineRule="auto"/>
              <w:ind w:left="1"/>
              <w:rPr>
                <w:noProof/>
              </w:rPr>
            </w:pPr>
            <w:r w:rsidRPr="0058279B">
              <w:rPr>
                <w:noProof/>
              </w:rPr>
              <w:t xml:space="preserve">Specifies the width of the bevel, or how far into the shape it is applied. </w:t>
            </w:r>
          </w:p>
        </w:tc>
      </w:tr>
    </w:tbl>
    <w:p w14:paraId="4B081BB1" w14:textId="77777777" w:rsidR="00F94D2D" w:rsidRPr="0058279B" w:rsidRDefault="00F94D2D" w:rsidP="00F94D2D">
      <w:pPr>
        <w:pStyle w:val="Nagwek4"/>
        <w:rPr>
          <w:noProof/>
        </w:rPr>
      </w:pPr>
      <w:bookmarkStart w:id="3260" w:name="_Toc135425684"/>
      <w:r w:rsidRPr="0058279B">
        <w:rPr>
          <w:noProof/>
        </w:rPr>
        <w:t>bevelT (Top Bevel)</w:t>
      </w:r>
      <w:bookmarkEnd w:id="3260"/>
      <w:r w:rsidRPr="0058279B">
        <w:rPr>
          <w:noProof/>
        </w:rPr>
        <w:t xml:space="preserve"> </w:t>
      </w:r>
    </w:p>
    <w:p w14:paraId="111B2614" w14:textId="77777777" w:rsidR="00F94D2D" w:rsidRPr="0058279B" w:rsidRDefault="00F94D2D" w:rsidP="00F94D2D">
      <w:pPr>
        <w:pStyle w:val="Standardowyakapit"/>
        <w:rPr>
          <w:noProof/>
        </w:rPr>
      </w:pPr>
      <w:r w:rsidRPr="0058279B">
        <w:rPr>
          <w:noProof/>
        </w:rPr>
        <w:t xml:space="preserve">This element holds the properties associated with defining a bevel on the top or front face of a shape. </w:t>
      </w:r>
    </w:p>
    <w:p w14:paraId="59907966" w14:textId="77777777" w:rsidR="00F94D2D" w:rsidRPr="0058279B" w:rsidRDefault="00F94D2D" w:rsidP="00F94D2D">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F94D2D" w:rsidRPr="0058279B" w14:paraId="3BF77B71" w14:textId="77777777" w:rsidTr="006908DF">
        <w:tc>
          <w:tcPr>
            <w:tcW w:w="1891" w:type="dxa"/>
            <w:shd w:val="clear" w:color="auto" w:fill="C0C0C0"/>
          </w:tcPr>
          <w:p w14:paraId="168E175F"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71" w:type="dxa"/>
            <w:shd w:val="clear" w:color="auto" w:fill="C0C0C0"/>
          </w:tcPr>
          <w:p w14:paraId="64235EC4"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004E6BAB" w14:textId="77777777" w:rsidTr="006908DF">
        <w:tc>
          <w:tcPr>
            <w:tcW w:w="1891" w:type="dxa"/>
          </w:tcPr>
          <w:p w14:paraId="204769A8"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6EAD1012" w14:textId="77777777" w:rsidR="00F94D2D" w:rsidRPr="0058279B" w:rsidRDefault="00F94D2D" w:rsidP="006908DF">
            <w:pPr>
              <w:spacing w:line="259" w:lineRule="auto"/>
              <w:ind w:left="1"/>
              <w:rPr>
                <w:noProof/>
              </w:rPr>
            </w:pPr>
            <w:r w:rsidRPr="0058279B">
              <w:rPr>
                <w:noProof/>
              </w:rPr>
              <w:t xml:space="preserve">Specifies the height of the bevel, or how far above the shape it is applied. </w:t>
            </w:r>
          </w:p>
        </w:tc>
      </w:tr>
      <w:tr w:rsidR="00F94D2D" w:rsidRPr="0058279B" w14:paraId="4EEA3323" w14:textId="77777777" w:rsidTr="006908DF">
        <w:tc>
          <w:tcPr>
            <w:tcW w:w="1891" w:type="dxa"/>
          </w:tcPr>
          <w:p w14:paraId="5B852C9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1F0CF39B" w14:textId="77777777" w:rsidR="00F94D2D" w:rsidRPr="0058279B" w:rsidRDefault="00F94D2D" w:rsidP="006908DF">
            <w:pPr>
              <w:spacing w:line="259" w:lineRule="auto"/>
              <w:ind w:left="1"/>
              <w:rPr>
                <w:noProof/>
              </w:rPr>
            </w:pPr>
            <w:r w:rsidRPr="0058279B">
              <w:rPr>
                <w:noProof/>
              </w:rPr>
              <w:t xml:space="preserve">Specifies the preset bevel type which defines the look of the bevel. </w:t>
            </w:r>
          </w:p>
        </w:tc>
      </w:tr>
      <w:tr w:rsidR="00F94D2D" w:rsidRPr="0058279B" w14:paraId="7F196710" w14:textId="77777777" w:rsidTr="006908DF">
        <w:tc>
          <w:tcPr>
            <w:tcW w:w="1891" w:type="dxa"/>
          </w:tcPr>
          <w:p w14:paraId="09B8978A"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w </w:t>
            </w:r>
            <w:r w:rsidRPr="0058279B">
              <w:rPr>
                <w:noProof/>
              </w:rPr>
              <w:t xml:space="preserve">(Width) </w:t>
            </w:r>
          </w:p>
        </w:tc>
        <w:tc>
          <w:tcPr>
            <w:tcW w:w="7171" w:type="dxa"/>
          </w:tcPr>
          <w:p w14:paraId="099A4A19" w14:textId="77777777" w:rsidR="00F94D2D" w:rsidRPr="0058279B" w:rsidRDefault="00F94D2D" w:rsidP="006908DF">
            <w:pPr>
              <w:spacing w:line="259" w:lineRule="auto"/>
              <w:ind w:left="1"/>
              <w:rPr>
                <w:noProof/>
              </w:rPr>
            </w:pPr>
            <w:r w:rsidRPr="0058279B">
              <w:rPr>
                <w:noProof/>
              </w:rPr>
              <w:t xml:space="preserve">Specifies the width of the bevel, or how far into the shape it is applied. </w:t>
            </w:r>
          </w:p>
        </w:tc>
      </w:tr>
    </w:tbl>
    <w:p w14:paraId="0C93C3AE" w14:textId="77777777" w:rsidR="00F94D2D" w:rsidRPr="0058279B" w:rsidRDefault="00F94D2D" w:rsidP="00F94D2D">
      <w:pPr>
        <w:pStyle w:val="Nagwek4"/>
        <w:rPr>
          <w:noProof/>
        </w:rPr>
      </w:pPr>
      <w:bookmarkStart w:id="3261" w:name="_Toc135425685"/>
      <w:r w:rsidRPr="0058279B">
        <w:rPr>
          <w:noProof/>
        </w:rPr>
        <w:t>camera (Camera)</w:t>
      </w:r>
      <w:bookmarkEnd w:id="3261"/>
      <w:r w:rsidRPr="0058279B">
        <w:rPr>
          <w:noProof/>
        </w:rPr>
        <w:t xml:space="preserve"> </w:t>
      </w:r>
    </w:p>
    <w:p w14:paraId="1BC6AF39" w14:textId="77777777" w:rsidR="00F94D2D" w:rsidRPr="0058279B" w:rsidRDefault="00F94D2D" w:rsidP="00F94D2D">
      <w:pPr>
        <w:pStyle w:val="Standardowyakapit"/>
        <w:rPr>
          <w:noProof/>
        </w:rPr>
      </w:pPr>
      <w:r w:rsidRPr="0058279B">
        <w:rPr>
          <w:noProof/>
        </w:rPr>
        <w:t xml:space="preserve">This element defines the placement and properties of the camera in the 3D scene.  The camera position and properties modify the view of the scene. </w:t>
      </w:r>
    </w:p>
    <w:p w14:paraId="303CDC59"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2"/>
        <w:gridCol w:w="7260"/>
      </w:tblGrid>
      <w:tr w:rsidR="00F94D2D" w:rsidRPr="0058279B" w14:paraId="53F1B7BB" w14:textId="77777777" w:rsidTr="006908DF">
        <w:tc>
          <w:tcPr>
            <w:tcW w:w="1802" w:type="dxa"/>
            <w:shd w:val="clear" w:color="auto" w:fill="C0C0C0"/>
          </w:tcPr>
          <w:p w14:paraId="29DE167A" w14:textId="77777777" w:rsidR="00F94D2D" w:rsidRPr="0058279B" w:rsidRDefault="00F94D2D" w:rsidP="006908DF">
            <w:pPr>
              <w:keepNext/>
              <w:spacing w:line="259" w:lineRule="auto"/>
              <w:ind w:right="25"/>
              <w:jc w:val="center"/>
              <w:rPr>
                <w:noProof/>
              </w:rPr>
            </w:pPr>
            <w:r w:rsidRPr="0058279B">
              <w:rPr>
                <w:b/>
                <w:noProof/>
              </w:rPr>
              <w:lastRenderedPageBreak/>
              <w:t xml:space="preserve">Attributes </w:t>
            </w:r>
          </w:p>
        </w:tc>
        <w:tc>
          <w:tcPr>
            <w:tcW w:w="7260" w:type="dxa"/>
            <w:shd w:val="clear" w:color="auto" w:fill="C0C0C0"/>
          </w:tcPr>
          <w:p w14:paraId="48111F7C" w14:textId="77777777" w:rsidR="00F94D2D" w:rsidRPr="0058279B" w:rsidRDefault="00F94D2D" w:rsidP="006908DF">
            <w:pPr>
              <w:keepNext/>
              <w:spacing w:line="259" w:lineRule="auto"/>
              <w:ind w:right="28"/>
              <w:jc w:val="center"/>
              <w:rPr>
                <w:noProof/>
              </w:rPr>
            </w:pPr>
            <w:r w:rsidRPr="0058279B">
              <w:rPr>
                <w:b/>
                <w:noProof/>
              </w:rPr>
              <w:t xml:space="preserve">Description </w:t>
            </w:r>
          </w:p>
        </w:tc>
      </w:tr>
      <w:tr w:rsidR="00F94D2D" w:rsidRPr="0058279B" w14:paraId="10387CED" w14:textId="77777777" w:rsidTr="006908DF">
        <w:tc>
          <w:tcPr>
            <w:tcW w:w="1802" w:type="dxa"/>
          </w:tcPr>
          <w:p w14:paraId="7B22590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fov </w:t>
            </w:r>
            <w:r w:rsidRPr="0058279B">
              <w:rPr>
                <w:noProof/>
              </w:rPr>
              <w:t xml:space="preserve">(Field of View) </w:t>
            </w:r>
          </w:p>
        </w:tc>
        <w:tc>
          <w:tcPr>
            <w:tcW w:w="7260" w:type="dxa"/>
          </w:tcPr>
          <w:p w14:paraId="6FBF1293" w14:textId="77777777" w:rsidR="00F94D2D" w:rsidRPr="0058279B" w:rsidRDefault="00F94D2D" w:rsidP="006908DF">
            <w:pPr>
              <w:ind w:left="1"/>
              <w:rPr>
                <w:noProof/>
              </w:rPr>
            </w:pPr>
            <w:r w:rsidRPr="0058279B">
              <w:rPr>
                <w:noProof/>
              </w:rPr>
              <w:t xml:space="preserve">Provides an override for the default field of view for the camera.  Different perspectives can be obtained by modifying this attribute. </w:t>
            </w:r>
          </w:p>
        </w:tc>
      </w:tr>
      <w:tr w:rsidR="00F94D2D" w:rsidRPr="0058279B" w14:paraId="7FCA1D8D" w14:textId="77777777" w:rsidTr="006908DF">
        <w:tc>
          <w:tcPr>
            <w:tcW w:w="1802" w:type="dxa"/>
          </w:tcPr>
          <w:p w14:paraId="621D5CBF"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prst </w:t>
            </w:r>
            <w:r w:rsidRPr="0058279B">
              <w:rPr>
                <w:noProof/>
              </w:rPr>
              <w:t xml:space="preserve">(Preset Camera Type) </w:t>
            </w:r>
          </w:p>
        </w:tc>
        <w:tc>
          <w:tcPr>
            <w:tcW w:w="7260" w:type="dxa"/>
          </w:tcPr>
          <w:p w14:paraId="1B7C04A0" w14:textId="77777777" w:rsidR="00F94D2D" w:rsidRPr="0058279B" w:rsidRDefault="00F94D2D" w:rsidP="006908DF">
            <w:pPr>
              <w:ind w:left="1"/>
              <w:rPr>
                <w:noProof/>
              </w:rPr>
            </w:pPr>
            <w:r w:rsidRPr="0058279B">
              <w:rPr>
                <w:noProof/>
              </w:rPr>
              <w:t xml:space="preserve">Defines the preset camera that is being used by the </w:t>
            </w:r>
            <w:r w:rsidRPr="0058279B">
              <w:rPr>
                <w:rFonts w:ascii="Cambria" w:eastAsia="Cambria" w:hAnsi="Cambria" w:cs="Cambria"/>
                <w:noProof/>
              </w:rPr>
              <w:t>camera</w:t>
            </w:r>
            <w:r w:rsidRPr="0058279B">
              <w:rPr>
                <w:noProof/>
              </w:rPr>
              <w:t xml:space="preserve"> element.  The preset camera defines a starting point for common preset rotations in space. </w:t>
            </w:r>
          </w:p>
        </w:tc>
      </w:tr>
      <w:tr w:rsidR="00F94D2D" w:rsidRPr="0058279B" w14:paraId="773548A8" w14:textId="77777777" w:rsidTr="006908DF">
        <w:tc>
          <w:tcPr>
            <w:tcW w:w="1802" w:type="dxa"/>
          </w:tcPr>
          <w:p w14:paraId="07DCA99B" w14:textId="77777777" w:rsidR="00F94D2D" w:rsidRPr="0058279B" w:rsidRDefault="00F94D2D" w:rsidP="006908DF">
            <w:pPr>
              <w:spacing w:after="160" w:line="259" w:lineRule="auto"/>
              <w:rPr>
                <w:noProof/>
              </w:rPr>
            </w:pPr>
            <w:r w:rsidRPr="004B1C93">
              <w:rPr>
                <w:rStyle w:val="NazwaProgramowa"/>
                <w:rFonts w:ascii="Calibri" w:hAnsi="Calibri" w:cs="Calibri"/>
                <w:lang w:val="en-AU"/>
              </w:rPr>
              <w:t xml:space="preserve">zoom </w:t>
            </w:r>
            <w:r w:rsidRPr="0058279B">
              <w:rPr>
                <w:noProof/>
              </w:rPr>
              <w:t>(Zoom)</w:t>
            </w:r>
          </w:p>
        </w:tc>
        <w:tc>
          <w:tcPr>
            <w:tcW w:w="7260" w:type="dxa"/>
          </w:tcPr>
          <w:p w14:paraId="37634AB1" w14:textId="77777777" w:rsidR="00F94D2D" w:rsidRPr="0058279B" w:rsidRDefault="00F94D2D" w:rsidP="006908DF">
            <w:pPr>
              <w:spacing w:line="239" w:lineRule="auto"/>
              <w:rPr>
                <w:noProof/>
              </w:rPr>
            </w:pPr>
            <w:r w:rsidRPr="0058279B">
              <w:rPr>
                <w:noProof/>
              </w:rPr>
              <w:t xml:space="preserve"> Defines the zoom factor of a given camera element.  The zoom modifies the scene as a whole and zooms in or out accordingly. </w:t>
            </w:r>
          </w:p>
        </w:tc>
      </w:tr>
    </w:tbl>
    <w:p w14:paraId="5231457F" w14:textId="77777777" w:rsidR="00F94D2D" w:rsidRPr="0058279B" w:rsidRDefault="00F94D2D" w:rsidP="00F94D2D">
      <w:pPr>
        <w:pStyle w:val="Nagwek4"/>
        <w:rPr>
          <w:noProof/>
        </w:rPr>
      </w:pPr>
      <w:bookmarkStart w:id="3262" w:name="_Toc135425686"/>
      <w:r w:rsidRPr="0058279B">
        <w:rPr>
          <w:noProof/>
        </w:rPr>
        <w:t>contourClr (Contour Color)</w:t>
      </w:r>
      <w:bookmarkEnd w:id="3262"/>
      <w:r w:rsidRPr="0058279B">
        <w:rPr>
          <w:noProof/>
        </w:rPr>
        <w:t xml:space="preserve"> </w:t>
      </w:r>
    </w:p>
    <w:p w14:paraId="47440BB4" w14:textId="77777777" w:rsidR="00F94D2D" w:rsidRPr="0058279B" w:rsidRDefault="00F94D2D" w:rsidP="00F94D2D">
      <w:pPr>
        <w:pStyle w:val="Standardowyakapit"/>
        <w:rPr>
          <w:noProof/>
        </w:rPr>
      </w:pPr>
      <w:r w:rsidRPr="0058279B">
        <w:rPr>
          <w:noProof/>
        </w:rPr>
        <w:t xml:space="preserve">This element defines the color for the contour on a shape.  The contour of a shape is a solid filled line which surrounds the outer edges of the shape. </w:t>
      </w:r>
    </w:p>
    <w:p w14:paraId="1881C7D1" w14:textId="77777777" w:rsidR="00F94D2D" w:rsidRPr="0058279B" w:rsidRDefault="00F94D2D" w:rsidP="00F94D2D">
      <w:pPr>
        <w:pStyle w:val="Nagwek4"/>
        <w:rPr>
          <w:noProof/>
        </w:rPr>
      </w:pPr>
      <w:bookmarkStart w:id="3263" w:name="_Toc135425687"/>
      <w:r w:rsidRPr="0058279B">
        <w:rPr>
          <w:noProof/>
        </w:rPr>
        <w:t>extrusionClr (Extrusion Color)</w:t>
      </w:r>
      <w:bookmarkEnd w:id="3263"/>
      <w:r w:rsidRPr="0058279B">
        <w:rPr>
          <w:noProof/>
        </w:rPr>
        <w:t xml:space="preserve"> </w:t>
      </w:r>
    </w:p>
    <w:p w14:paraId="45DB6515" w14:textId="77777777" w:rsidR="00F94D2D" w:rsidRPr="0058279B" w:rsidRDefault="00F94D2D" w:rsidP="00F94D2D">
      <w:pPr>
        <w:ind w:left="9" w:right="15"/>
        <w:rPr>
          <w:noProof/>
        </w:rPr>
      </w:pPr>
      <w:r w:rsidRPr="0058279B">
        <w:rPr>
          <w:noProof/>
        </w:rPr>
        <w:t xml:space="preserve">This element defines the color of the extrusion applied to a shape.  The extrusion on a shape is an artificial height applied to the geometry. </w:t>
      </w:r>
    </w:p>
    <w:p w14:paraId="0CC1AD66" w14:textId="77777777" w:rsidR="00F94D2D" w:rsidRPr="0058279B" w:rsidRDefault="00F94D2D" w:rsidP="00F94D2D">
      <w:pPr>
        <w:pStyle w:val="Nagwek4"/>
        <w:rPr>
          <w:noProof/>
        </w:rPr>
      </w:pPr>
      <w:bookmarkStart w:id="3264" w:name="_Toc135425688"/>
      <w:r w:rsidRPr="0058279B">
        <w:rPr>
          <w:noProof/>
        </w:rPr>
        <w:t>flatTx (No text in 3D scene)</w:t>
      </w:r>
      <w:bookmarkEnd w:id="3264"/>
      <w:r w:rsidRPr="0058279B">
        <w:rPr>
          <w:noProof/>
        </w:rPr>
        <w:t xml:space="preserve"> </w:t>
      </w:r>
    </w:p>
    <w:p w14:paraId="7D25E291" w14:textId="77777777" w:rsidR="00F94D2D" w:rsidRPr="0058279B" w:rsidRDefault="00F94D2D" w:rsidP="00F94D2D">
      <w:pPr>
        <w:pStyle w:val="Standardowyakapit"/>
        <w:rPr>
          <w:noProof/>
        </w:rPr>
      </w:pPr>
      <w:r w:rsidRPr="0058279B">
        <w:rPr>
          <w:noProof/>
        </w:rPr>
        <w:t xml:space="preserve">Keep text out of 3D scene entire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F94D2D" w:rsidRPr="0058279B" w14:paraId="73B32A89" w14:textId="77777777" w:rsidTr="006908DF">
        <w:tc>
          <w:tcPr>
            <w:tcW w:w="2036" w:type="dxa"/>
            <w:shd w:val="clear" w:color="auto" w:fill="C0C0C0"/>
          </w:tcPr>
          <w:p w14:paraId="3171BD94"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37" w:type="dxa"/>
            <w:shd w:val="clear" w:color="auto" w:fill="C0C0C0"/>
          </w:tcPr>
          <w:p w14:paraId="738295A1"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7655B10D" w14:textId="77777777" w:rsidTr="006908DF">
        <w:tc>
          <w:tcPr>
            <w:tcW w:w="2036" w:type="dxa"/>
          </w:tcPr>
          <w:p w14:paraId="3B73BD1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z </w:t>
            </w:r>
            <w:r w:rsidRPr="0058279B">
              <w:rPr>
                <w:noProof/>
              </w:rPr>
              <w:t xml:space="preserve">(Z Coordinate) </w:t>
            </w:r>
          </w:p>
        </w:tc>
        <w:tc>
          <w:tcPr>
            <w:tcW w:w="8037" w:type="dxa"/>
          </w:tcPr>
          <w:p w14:paraId="6229BD72" w14:textId="77777777" w:rsidR="00F94D2D" w:rsidRPr="0058279B" w:rsidRDefault="00F94D2D" w:rsidP="006908DF">
            <w:pPr>
              <w:spacing w:line="259" w:lineRule="auto"/>
              <w:ind w:left="1"/>
              <w:rPr>
                <w:noProof/>
              </w:rPr>
            </w:pPr>
            <w:r w:rsidRPr="0058279B">
              <w:rPr>
                <w:noProof/>
              </w:rPr>
              <w:t xml:space="preserve">Specifies the Z coordinate to be used in positioning the flat text within the 3D scene. </w:t>
            </w:r>
          </w:p>
        </w:tc>
      </w:tr>
    </w:tbl>
    <w:p w14:paraId="50763C7A" w14:textId="77777777" w:rsidR="00F94D2D" w:rsidRPr="0058279B" w:rsidRDefault="00F94D2D" w:rsidP="00F94D2D">
      <w:pPr>
        <w:pStyle w:val="Nagwek4"/>
        <w:rPr>
          <w:noProof/>
        </w:rPr>
      </w:pPr>
      <w:bookmarkStart w:id="3265" w:name="_Toc135425689"/>
      <w:r w:rsidRPr="0058279B">
        <w:rPr>
          <w:noProof/>
        </w:rPr>
        <w:t>lightRig (Light Rig)</w:t>
      </w:r>
      <w:bookmarkEnd w:id="3265"/>
      <w:r w:rsidRPr="0058279B">
        <w:rPr>
          <w:noProof/>
        </w:rPr>
        <w:t xml:space="preserve"> </w:t>
      </w:r>
    </w:p>
    <w:p w14:paraId="62FAFECB" w14:textId="77777777" w:rsidR="00F94D2D" w:rsidRPr="0058279B" w:rsidRDefault="00F94D2D" w:rsidP="00F94D2D">
      <w:pPr>
        <w:pStyle w:val="Standardowyakapit"/>
        <w:rPr>
          <w:noProof/>
        </w:rPr>
      </w:pPr>
      <w:r w:rsidRPr="0058279B">
        <w:rPr>
          <w:noProof/>
        </w:rPr>
        <w:t xml:space="preserve">This element defines the light rig associated with the table.  The light rig comes into play when there is a 3D bevel applied to a cell.  When 3D is used, the light rig defines the lighting properties associated with the sce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1"/>
        <w:gridCol w:w="7161"/>
      </w:tblGrid>
      <w:tr w:rsidR="00F94D2D" w:rsidRPr="0058279B" w14:paraId="631C776A" w14:textId="77777777" w:rsidTr="006908DF">
        <w:tc>
          <w:tcPr>
            <w:tcW w:w="1901" w:type="dxa"/>
            <w:shd w:val="clear" w:color="auto" w:fill="C0C0C0"/>
          </w:tcPr>
          <w:p w14:paraId="520D8FDB"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61" w:type="dxa"/>
            <w:shd w:val="clear" w:color="auto" w:fill="C0C0C0"/>
          </w:tcPr>
          <w:p w14:paraId="6D54A3CA"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37AE1052" w14:textId="77777777" w:rsidTr="006908DF">
        <w:tc>
          <w:tcPr>
            <w:tcW w:w="1901" w:type="dxa"/>
          </w:tcPr>
          <w:p w14:paraId="561E013D"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7161" w:type="dxa"/>
          </w:tcPr>
          <w:p w14:paraId="582251EF" w14:textId="77777777" w:rsidR="00F94D2D" w:rsidRPr="002A6C37" w:rsidRDefault="00F94D2D" w:rsidP="006908DF">
            <w:pPr>
              <w:spacing w:line="259" w:lineRule="auto"/>
              <w:ind w:left="1"/>
            </w:pPr>
            <w:r w:rsidRPr="0058279B">
              <w:rPr>
                <w:noProof/>
              </w:rPr>
              <w:t xml:space="preserve">Defines the direction from which the light rig is oriented in relation to the scene. </w:t>
            </w:r>
          </w:p>
        </w:tc>
      </w:tr>
      <w:tr w:rsidR="00F94D2D" w:rsidRPr="0058279B" w14:paraId="24F7CE0D" w14:textId="77777777" w:rsidTr="006908DF">
        <w:tc>
          <w:tcPr>
            <w:tcW w:w="1901" w:type="dxa"/>
          </w:tcPr>
          <w:p w14:paraId="2BB4F31B"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rig </w:t>
            </w:r>
            <w:r w:rsidRPr="0058279B">
              <w:rPr>
                <w:noProof/>
              </w:rPr>
              <w:t xml:space="preserve">(Rig Preset) </w:t>
            </w:r>
          </w:p>
        </w:tc>
        <w:tc>
          <w:tcPr>
            <w:tcW w:w="7161" w:type="dxa"/>
          </w:tcPr>
          <w:p w14:paraId="57DF1A10" w14:textId="77777777" w:rsidR="00F94D2D" w:rsidRPr="0058279B" w:rsidRDefault="00F94D2D" w:rsidP="006908DF">
            <w:pPr>
              <w:spacing w:line="259" w:lineRule="auto"/>
              <w:ind w:left="1"/>
              <w:rPr>
                <w:noProof/>
              </w:rPr>
            </w:pPr>
            <w:r w:rsidRPr="0058279B">
              <w:rPr>
                <w:noProof/>
              </w:rPr>
              <w:t xml:space="preserve">Defines the preset type of light rig which is to be applied to the scene. </w:t>
            </w:r>
          </w:p>
        </w:tc>
      </w:tr>
    </w:tbl>
    <w:p w14:paraId="51A89453" w14:textId="77777777" w:rsidR="00F94D2D" w:rsidRPr="0058279B" w:rsidRDefault="00F94D2D" w:rsidP="00F94D2D">
      <w:pPr>
        <w:pStyle w:val="Nagwek4"/>
        <w:rPr>
          <w:noProof/>
        </w:rPr>
      </w:pPr>
      <w:bookmarkStart w:id="3266" w:name="_Toc135425690"/>
      <w:r w:rsidRPr="0058279B">
        <w:rPr>
          <w:noProof/>
        </w:rPr>
        <w:t>norm (Normal)</w:t>
      </w:r>
      <w:bookmarkEnd w:id="3266"/>
      <w:r w:rsidRPr="0058279B">
        <w:rPr>
          <w:noProof/>
        </w:rPr>
        <w:t xml:space="preserve"> </w:t>
      </w:r>
    </w:p>
    <w:p w14:paraId="4B4F188E" w14:textId="77777777" w:rsidR="00F94D2D" w:rsidRPr="0058279B" w:rsidRDefault="00F94D2D" w:rsidP="00F94D2D">
      <w:pPr>
        <w:pStyle w:val="Standardowyakapit"/>
        <w:rPr>
          <w:noProof/>
        </w:rPr>
      </w:pPr>
      <w:r w:rsidRPr="0058279B">
        <w:rPr>
          <w:noProof/>
        </w:rPr>
        <w:t xml:space="preserve">This element defines a normal vector.  To be more precise, this attribute defines a vector normal to the face of the backdrop plane. </w:t>
      </w:r>
    </w:p>
    <w:p w14:paraId="346DE8B6"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1FD68C2C" w14:textId="77777777" w:rsidTr="006908DF">
        <w:tc>
          <w:tcPr>
            <w:tcW w:w="2033" w:type="dxa"/>
            <w:shd w:val="clear" w:color="auto" w:fill="C0C0C0"/>
          </w:tcPr>
          <w:p w14:paraId="778561E2" w14:textId="77777777" w:rsidR="00F94D2D" w:rsidRPr="0058279B" w:rsidRDefault="00F94D2D" w:rsidP="006908DF">
            <w:pPr>
              <w:keepNext/>
              <w:spacing w:line="259" w:lineRule="auto"/>
              <w:ind w:left="3"/>
              <w:jc w:val="center"/>
              <w:rPr>
                <w:noProof/>
              </w:rPr>
            </w:pPr>
            <w:r w:rsidRPr="0058279B">
              <w:rPr>
                <w:b/>
                <w:noProof/>
              </w:rPr>
              <w:lastRenderedPageBreak/>
              <w:t xml:space="preserve">Attributes </w:t>
            </w:r>
          </w:p>
        </w:tc>
        <w:tc>
          <w:tcPr>
            <w:tcW w:w="8040" w:type="dxa"/>
            <w:shd w:val="clear" w:color="auto" w:fill="C0C0C0"/>
          </w:tcPr>
          <w:p w14:paraId="53091E26"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74AC4399" w14:textId="77777777" w:rsidTr="006908DF">
        <w:tc>
          <w:tcPr>
            <w:tcW w:w="2033" w:type="dxa"/>
          </w:tcPr>
          <w:p w14:paraId="04CC2AD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x </w:t>
            </w:r>
            <w:r w:rsidRPr="0058279B">
              <w:rPr>
                <w:noProof/>
              </w:rPr>
              <w:t xml:space="preserve">(Distance along X-axis in 3D) </w:t>
            </w:r>
          </w:p>
        </w:tc>
        <w:tc>
          <w:tcPr>
            <w:tcW w:w="8040" w:type="dxa"/>
          </w:tcPr>
          <w:p w14:paraId="279405B9" w14:textId="77777777" w:rsidR="00F94D2D" w:rsidRPr="0058279B" w:rsidRDefault="00F94D2D" w:rsidP="006908DF">
            <w:pPr>
              <w:spacing w:line="259" w:lineRule="auto"/>
              <w:ind w:left="1"/>
              <w:rPr>
                <w:noProof/>
              </w:rPr>
            </w:pPr>
            <w:r w:rsidRPr="0058279B">
              <w:rPr>
                <w:noProof/>
              </w:rPr>
              <w:t xml:space="preserve">Distance along X-axis in 3D </w:t>
            </w:r>
          </w:p>
        </w:tc>
      </w:tr>
      <w:tr w:rsidR="00F94D2D" w:rsidRPr="0058279B" w14:paraId="3D87C7E8" w14:textId="77777777" w:rsidTr="006908DF">
        <w:tc>
          <w:tcPr>
            <w:tcW w:w="2033" w:type="dxa"/>
          </w:tcPr>
          <w:p w14:paraId="0FAA4A08"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y </w:t>
            </w:r>
            <w:r w:rsidRPr="0058279B">
              <w:rPr>
                <w:noProof/>
              </w:rPr>
              <w:t xml:space="preserve">(Distance along Y-axis in 3D) </w:t>
            </w:r>
          </w:p>
        </w:tc>
        <w:tc>
          <w:tcPr>
            <w:tcW w:w="8040" w:type="dxa"/>
          </w:tcPr>
          <w:p w14:paraId="12E6DBB7" w14:textId="77777777" w:rsidR="00F94D2D" w:rsidRPr="0058279B" w:rsidRDefault="00F94D2D" w:rsidP="006908DF">
            <w:pPr>
              <w:spacing w:line="259" w:lineRule="auto"/>
              <w:ind w:left="1"/>
              <w:rPr>
                <w:noProof/>
              </w:rPr>
            </w:pPr>
            <w:r w:rsidRPr="0058279B">
              <w:rPr>
                <w:noProof/>
              </w:rPr>
              <w:t xml:space="preserve">Distance along Y-axis in 3D </w:t>
            </w:r>
          </w:p>
        </w:tc>
      </w:tr>
      <w:tr w:rsidR="00F94D2D" w:rsidRPr="0058279B" w14:paraId="04B661E9" w14:textId="77777777" w:rsidTr="006908DF">
        <w:tc>
          <w:tcPr>
            <w:tcW w:w="2033" w:type="dxa"/>
          </w:tcPr>
          <w:p w14:paraId="1D0CF39D"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z </w:t>
            </w:r>
            <w:r w:rsidRPr="0058279B">
              <w:rPr>
                <w:noProof/>
              </w:rPr>
              <w:t xml:space="preserve">(Distance along Z-axis in 3D) </w:t>
            </w:r>
          </w:p>
        </w:tc>
        <w:tc>
          <w:tcPr>
            <w:tcW w:w="8040" w:type="dxa"/>
          </w:tcPr>
          <w:p w14:paraId="14EA89D5" w14:textId="77777777" w:rsidR="00F94D2D" w:rsidRPr="0058279B" w:rsidRDefault="00F94D2D" w:rsidP="006908DF">
            <w:pPr>
              <w:spacing w:line="259" w:lineRule="auto"/>
              <w:ind w:left="1"/>
              <w:rPr>
                <w:noProof/>
              </w:rPr>
            </w:pPr>
            <w:r w:rsidRPr="0058279B">
              <w:rPr>
                <w:noProof/>
              </w:rPr>
              <w:t xml:space="preserve">Distance along Z-axis in 3D </w:t>
            </w:r>
          </w:p>
        </w:tc>
      </w:tr>
    </w:tbl>
    <w:p w14:paraId="63D6DD97" w14:textId="77777777" w:rsidR="00F94D2D" w:rsidRPr="0058279B" w:rsidRDefault="00F94D2D" w:rsidP="00F94D2D">
      <w:pPr>
        <w:pStyle w:val="Nagwek4"/>
        <w:rPr>
          <w:noProof/>
        </w:rPr>
      </w:pPr>
      <w:bookmarkStart w:id="3267" w:name="_Toc135425691"/>
      <w:r w:rsidRPr="0058279B">
        <w:rPr>
          <w:noProof/>
        </w:rPr>
        <w:t>rot (Rotation)</w:t>
      </w:r>
      <w:bookmarkEnd w:id="3267"/>
      <w:r w:rsidRPr="0058279B">
        <w:rPr>
          <w:noProof/>
        </w:rPr>
        <w:t xml:space="preserve"> </w:t>
      </w:r>
    </w:p>
    <w:p w14:paraId="44FFE1AA" w14:textId="77777777" w:rsidR="00F94D2D" w:rsidRPr="0058279B" w:rsidRDefault="00F94D2D" w:rsidP="00F94D2D">
      <w:pPr>
        <w:pStyle w:val="Standardowyakapit"/>
        <w:rPr>
          <w:noProof/>
        </w:rPr>
      </w:pPr>
      <w:r w:rsidRPr="0058279B">
        <w:rPr>
          <w:noProof/>
        </w:rPr>
        <w:t xml:space="preserve">This element defines a rotation in 3D space.  A rotation in DrawingML is defined through the use of a latitude coordinate, a longitude coordinate, and a revolution about the axis as the latitude and longitude coordinat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F94D2D" w:rsidRPr="0058279B" w14:paraId="4B026F2F" w14:textId="77777777" w:rsidTr="006908DF">
        <w:tc>
          <w:tcPr>
            <w:tcW w:w="1925" w:type="dxa"/>
            <w:shd w:val="clear" w:color="auto" w:fill="C0C0C0"/>
          </w:tcPr>
          <w:p w14:paraId="2781219B"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7137" w:type="dxa"/>
            <w:shd w:val="clear" w:color="auto" w:fill="C0C0C0"/>
          </w:tcPr>
          <w:p w14:paraId="1FF311E6"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0BB4026A" w14:textId="77777777" w:rsidTr="006908DF">
        <w:tc>
          <w:tcPr>
            <w:tcW w:w="1925" w:type="dxa"/>
          </w:tcPr>
          <w:p w14:paraId="3770349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lat </w:t>
            </w:r>
            <w:r w:rsidRPr="0058279B">
              <w:rPr>
                <w:noProof/>
              </w:rPr>
              <w:t xml:space="preserve">(Latitude) </w:t>
            </w:r>
          </w:p>
        </w:tc>
        <w:tc>
          <w:tcPr>
            <w:tcW w:w="7137" w:type="dxa"/>
          </w:tcPr>
          <w:p w14:paraId="669F635E" w14:textId="77777777" w:rsidR="00F94D2D" w:rsidRPr="0058279B" w:rsidRDefault="00F94D2D" w:rsidP="006908DF">
            <w:pPr>
              <w:spacing w:line="259" w:lineRule="auto"/>
              <w:ind w:left="1"/>
              <w:rPr>
                <w:noProof/>
              </w:rPr>
            </w:pPr>
            <w:r w:rsidRPr="0058279B">
              <w:rPr>
                <w:noProof/>
              </w:rPr>
              <w:t xml:space="preserve">Defines the latitude value of the rotation. </w:t>
            </w:r>
          </w:p>
        </w:tc>
      </w:tr>
      <w:tr w:rsidR="00F94D2D" w:rsidRPr="0058279B" w14:paraId="12C810C2" w14:textId="77777777" w:rsidTr="006908DF">
        <w:tc>
          <w:tcPr>
            <w:tcW w:w="1925" w:type="dxa"/>
          </w:tcPr>
          <w:p w14:paraId="13CD5A40" w14:textId="77777777" w:rsidR="00F94D2D" w:rsidRPr="0058279B" w:rsidRDefault="00F94D2D" w:rsidP="006908DF">
            <w:pPr>
              <w:spacing w:after="160" w:line="259" w:lineRule="auto"/>
              <w:rPr>
                <w:noProof/>
              </w:rPr>
            </w:pPr>
            <w:r w:rsidRPr="004B1C93">
              <w:rPr>
                <w:rStyle w:val="NazwaProgramowa"/>
                <w:rFonts w:ascii="Calibri" w:hAnsi="Calibri" w:cs="Calibri"/>
                <w:lang w:val="en-AU"/>
              </w:rPr>
              <w:t xml:space="preserve">lon </w:t>
            </w:r>
            <w:r w:rsidRPr="0058279B">
              <w:rPr>
                <w:noProof/>
              </w:rPr>
              <w:t>(Longitude)</w:t>
            </w:r>
          </w:p>
        </w:tc>
        <w:tc>
          <w:tcPr>
            <w:tcW w:w="7137" w:type="dxa"/>
          </w:tcPr>
          <w:p w14:paraId="480C1680" w14:textId="77777777" w:rsidR="00F94D2D" w:rsidRPr="0058279B" w:rsidRDefault="00F94D2D" w:rsidP="006908DF">
            <w:pPr>
              <w:spacing w:line="259" w:lineRule="auto"/>
              <w:ind w:left="1"/>
              <w:rPr>
                <w:noProof/>
              </w:rPr>
            </w:pPr>
            <w:r w:rsidRPr="0058279B">
              <w:rPr>
                <w:noProof/>
              </w:rPr>
              <w:t xml:space="preserve">Defines the longitude value of the rotation. </w:t>
            </w:r>
          </w:p>
        </w:tc>
      </w:tr>
      <w:tr w:rsidR="00F94D2D" w:rsidRPr="0058279B" w14:paraId="112DDF7D" w14:textId="77777777" w:rsidTr="006908DF">
        <w:tc>
          <w:tcPr>
            <w:tcW w:w="1925" w:type="dxa"/>
          </w:tcPr>
          <w:p w14:paraId="2037974E"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rev </w:t>
            </w:r>
            <w:r w:rsidRPr="0058279B">
              <w:rPr>
                <w:noProof/>
              </w:rPr>
              <w:t xml:space="preserve">(Revolution) </w:t>
            </w:r>
          </w:p>
        </w:tc>
        <w:tc>
          <w:tcPr>
            <w:tcW w:w="7137" w:type="dxa"/>
          </w:tcPr>
          <w:p w14:paraId="0FB440FD" w14:textId="77777777" w:rsidR="00F94D2D" w:rsidRPr="0058279B" w:rsidRDefault="00F94D2D" w:rsidP="006908DF">
            <w:pPr>
              <w:spacing w:line="259" w:lineRule="auto"/>
              <w:ind w:left="1"/>
              <w:rPr>
                <w:noProof/>
              </w:rPr>
            </w:pPr>
            <w:r w:rsidRPr="0058279B">
              <w:rPr>
                <w:noProof/>
              </w:rPr>
              <w:t xml:space="preserve">This attributes defines the revolution around the central axis in the rotation. </w:t>
            </w:r>
          </w:p>
        </w:tc>
      </w:tr>
    </w:tbl>
    <w:p w14:paraId="27E36D04" w14:textId="77777777" w:rsidR="00F94D2D" w:rsidRPr="0058279B" w:rsidRDefault="00F94D2D" w:rsidP="00F94D2D">
      <w:pPr>
        <w:pStyle w:val="Nagwek4"/>
        <w:rPr>
          <w:noProof/>
        </w:rPr>
      </w:pPr>
      <w:bookmarkStart w:id="3268" w:name="_Toc135425692"/>
      <w:r w:rsidRPr="0058279B">
        <w:rPr>
          <w:noProof/>
        </w:rPr>
        <w:t>sp3d (Apply 3D shape properties)</w:t>
      </w:r>
      <w:bookmarkEnd w:id="3268"/>
      <w:r w:rsidRPr="0058279B">
        <w:rPr>
          <w:noProof/>
        </w:rPr>
        <w:t xml:space="preserve"> </w:t>
      </w:r>
    </w:p>
    <w:p w14:paraId="5ADA0B8B" w14:textId="77777777" w:rsidR="00F94D2D" w:rsidRPr="0058279B" w:rsidRDefault="00F94D2D" w:rsidP="00F94D2D">
      <w:pPr>
        <w:pStyle w:val="Standardowyakapit"/>
        <w:rPr>
          <w:noProof/>
        </w:rPr>
      </w:pPr>
      <w:r w:rsidRPr="0058279B">
        <w:rPr>
          <w:noProof/>
        </w:rPr>
        <w:t xml:space="preserve">This element defines the 3D properties associated with a particular shape in DrawingML.  The 3D properties which can be applied to a shape are top and bottom bevels, a contour and an extrusion. </w:t>
      </w:r>
    </w:p>
    <w:p w14:paraId="79F9AC35"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4" w:type="dxa"/>
        </w:tblCellMar>
        <w:tblLook w:val="04A0" w:firstRow="1" w:lastRow="0" w:firstColumn="1" w:lastColumn="0" w:noHBand="0" w:noVBand="1"/>
      </w:tblPr>
      <w:tblGrid>
        <w:gridCol w:w="1909"/>
        <w:gridCol w:w="7153"/>
      </w:tblGrid>
      <w:tr w:rsidR="00F94D2D" w:rsidRPr="0058279B" w14:paraId="7BE4FB2E" w14:textId="77777777" w:rsidTr="006908DF">
        <w:tc>
          <w:tcPr>
            <w:tcW w:w="1909" w:type="dxa"/>
            <w:shd w:val="clear" w:color="auto" w:fill="C0C0C0"/>
          </w:tcPr>
          <w:p w14:paraId="7A506FDA" w14:textId="77777777" w:rsidR="00F94D2D" w:rsidRPr="0058279B" w:rsidRDefault="00F94D2D" w:rsidP="006908DF">
            <w:pPr>
              <w:keepNext/>
              <w:spacing w:line="259" w:lineRule="auto"/>
              <w:ind w:right="9"/>
              <w:jc w:val="center"/>
              <w:rPr>
                <w:noProof/>
              </w:rPr>
            </w:pPr>
            <w:r w:rsidRPr="0058279B">
              <w:rPr>
                <w:b/>
                <w:noProof/>
              </w:rPr>
              <w:t xml:space="preserve">Attributes </w:t>
            </w:r>
          </w:p>
        </w:tc>
        <w:tc>
          <w:tcPr>
            <w:tcW w:w="7153" w:type="dxa"/>
            <w:shd w:val="clear" w:color="auto" w:fill="C0C0C0"/>
          </w:tcPr>
          <w:p w14:paraId="7ADFEF1C" w14:textId="77777777" w:rsidR="00F94D2D" w:rsidRPr="0058279B" w:rsidRDefault="00F94D2D" w:rsidP="006908DF">
            <w:pPr>
              <w:keepNext/>
              <w:spacing w:line="259" w:lineRule="auto"/>
              <w:ind w:right="11"/>
              <w:jc w:val="center"/>
              <w:rPr>
                <w:noProof/>
              </w:rPr>
            </w:pPr>
            <w:r w:rsidRPr="0058279B">
              <w:rPr>
                <w:b/>
                <w:noProof/>
              </w:rPr>
              <w:t xml:space="preserve">Description </w:t>
            </w:r>
          </w:p>
        </w:tc>
      </w:tr>
      <w:tr w:rsidR="00F94D2D" w:rsidRPr="0058279B" w14:paraId="49B804A9" w14:textId="77777777" w:rsidTr="006908DF">
        <w:tc>
          <w:tcPr>
            <w:tcW w:w="1909" w:type="dxa"/>
          </w:tcPr>
          <w:p w14:paraId="1A851736"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contourW </w:t>
            </w:r>
            <w:r w:rsidRPr="0058279B">
              <w:rPr>
                <w:noProof/>
              </w:rPr>
              <w:t xml:space="preserve">(Contour Width) </w:t>
            </w:r>
          </w:p>
        </w:tc>
        <w:tc>
          <w:tcPr>
            <w:tcW w:w="7153" w:type="dxa"/>
          </w:tcPr>
          <w:p w14:paraId="7ED84410" w14:textId="77777777" w:rsidR="00F94D2D" w:rsidRPr="0058279B" w:rsidRDefault="00F94D2D" w:rsidP="006908DF">
            <w:pPr>
              <w:spacing w:line="259" w:lineRule="auto"/>
              <w:ind w:left="1"/>
              <w:rPr>
                <w:noProof/>
              </w:rPr>
            </w:pPr>
            <w:r w:rsidRPr="0058279B">
              <w:rPr>
                <w:noProof/>
              </w:rPr>
              <w:t xml:space="preserve">Defines the width of the contour on the shape. </w:t>
            </w:r>
          </w:p>
        </w:tc>
      </w:tr>
      <w:tr w:rsidR="00F94D2D" w:rsidRPr="0058279B" w14:paraId="6CFC67AB" w14:textId="77777777" w:rsidTr="006908DF">
        <w:tc>
          <w:tcPr>
            <w:tcW w:w="1909" w:type="dxa"/>
          </w:tcPr>
          <w:p w14:paraId="3397A222" w14:textId="77777777" w:rsidR="00F94D2D" w:rsidRPr="0058279B" w:rsidRDefault="00F94D2D" w:rsidP="006908DF">
            <w:pPr>
              <w:spacing w:line="259" w:lineRule="auto"/>
              <w:rPr>
                <w:noProof/>
              </w:rPr>
            </w:pPr>
            <w:r w:rsidRPr="0058279B">
              <w:rPr>
                <w:rFonts w:ascii="Cambria" w:eastAsia="Cambria" w:hAnsi="Cambria" w:cs="Cambria"/>
                <w:noProof/>
              </w:rPr>
              <w:t>extrusionH</w:t>
            </w:r>
            <w:r w:rsidRPr="0058279B">
              <w:rPr>
                <w:noProof/>
              </w:rPr>
              <w:t xml:space="preserve"> </w:t>
            </w:r>
          </w:p>
        </w:tc>
        <w:tc>
          <w:tcPr>
            <w:tcW w:w="7153" w:type="dxa"/>
          </w:tcPr>
          <w:p w14:paraId="5B33CAEA" w14:textId="77777777" w:rsidR="00F94D2D" w:rsidRPr="00D9456B" w:rsidRDefault="00F94D2D" w:rsidP="006908DF">
            <w:pPr>
              <w:spacing w:line="259" w:lineRule="auto"/>
              <w:ind w:left="1"/>
            </w:pPr>
            <w:r w:rsidRPr="0058279B">
              <w:rPr>
                <w:noProof/>
              </w:rPr>
              <w:t xml:space="preserve">Defines the height of the extrusion applied to the shape. </w:t>
            </w:r>
          </w:p>
        </w:tc>
      </w:tr>
      <w:tr w:rsidR="00F94D2D" w:rsidRPr="0058279B" w14:paraId="32B76C6E" w14:textId="77777777" w:rsidTr="006908DF">
        <w:tc>
          <w:tcPr>
            <w:tcW w:w="1909" w:type="dxa"/>
          </w:tcPr>
          <w:p w14:paraId="2A220435" w14:textId="77777777" w:rsidR="00F94D2D" w:rsidRPr="0058279B" w:rsidRDefault="00F94D2D" w:rsidP="006908DF">
            <w:pPr>
              <w:spacing w:line="237" w:lineRule="auto"/>
              <w:rPr>
                <w:noProof/>
              </w:rPr>
            </w:pPr>
            <w:r w:rsidRPr="004B1C93">
              <w:rPr>
                <w:rStyle w:val="NazwaProgramowa"/>
                <w:rFonts w:ascii="Calibri" w:hAnsi="Calibri" w:cs="Calibri"/>
                <w:lang w:val="en-AU"/>
              </w:rPr>
              <w:t xml:space="preserve">prstMaterial </w:t>
            </w:r>
            <w:r w:rsidRPr="0058279B">
              <w:rPr>
                <w:noProof/>
              </w:rPr>
              <w:t xml:space="preserve">(Preset Material </w:t>
            </w:r>
          </w:p>
        </w:tc>
        <w:tc>
          <w:tcPr>
            <w:tcW w:w="7153" w:type="dxa"/>
          </w:tcPr>
          <w:p w14:paraId="76082D1B" w14:textId="77777777" w:rsidR="00F94D2D" w:rsidRPr="0058279B" w:rsidRDefault="00F94D2D" w:rsidP="006908DF">
            <w:pPr>
              <w:spacing w:after="1" w:line="239" w:lineRule="auto"/>
              <w:ind w:left="1"/>
              <w:rPr>
                <w:noProof/>
              </w:rPr>
            </w:pPr>
            <w:r w:rsidRPr="0058279B">
              <w:rPr>
                <w:noProof/>
              </w:rPr>
              <w:t xml:space="preserve">Defines the preset material which is combined with the lighting properties to give the final look and feel of a shape. </w:t>
            </w:r>
          </w:p>
        </w:tc>
      </w:tr>
      <w:tr w:rsidR="00F94D2D" w:rsidRPr="0058279B" w14:paraId="23356484" w14:textId="77777777" w:rsidTr="006908DF">
        <w:tc>
          <w:tcPr>
            <w:tcW w:w="1909" w:type="dxa"/>
          </w:tcPr>
          <w:p w14:paraId="41C7891C"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z </w:t>
            </w:r>
            <w:r w:rsidRPr="0058279B">
              <w:rPr>
                <w:noProof/>
              </w:rPr>
              <w:t xml:space="preserve">(Shape Depth) </w:t>
            </w:r>
          </w:p>
        </w:tc>
        <w:tc>
          <w:tcPr>
            <w:tcW w:w="7153" w:type="dxa"/>
          </w:tcPr>
          <w:p w14:paraId="1EE3C626" w14:textId="77777777" w:rsidR="00F94D2D" w:rsidRPr="0058279B" w:rsidRDefault="00F94D2D" w:rsidP="006908DF">
            <w:pPr>
              <w:spacing w:line="259" w:lineRule="auto"/>
              <w:ind w:left="1"/>
              <w:rPr>
                <w:noProof/>
              </w:rPr>
            </w:pPr>
            <w:r w:rsidRPr="0058279B">
              <w:rPr>
                <w:noProof/>
              </w:rPr>
              <w:t xml:space="preserve">Defines the z coordinate for the 3D shape. </w:t>
            </w:r>
          </w:p>
        </w:tc>
      </w:tr>
    </w:tbl>
    <w:p w14:paraId="525DE515" w14:textId="77777777" w:rsidR="00F94D2D" w:rsidRPr="0058279B" w:rsidRDefault="00F94D2D" w:rsidP="00F94D2D">
      <w:pPr>
        <w:pStyle w:val="Nagwek4"/>
        <w:rPr>
          <w:noProof/>
        </w:rPr>
      </w:pPr>
      <w:bookmarkStart w:id="3269" w:name="_Toc135425693"/>
      <w:r w:rsidRPr="0058279B">
        <w:rPr>
          <w:noProof/>
        </w:rPr>
        <w:t>up (Up Vector)</w:t>
      </w:r>
      <w:bookmarkEnd w:id="3269"/>
      <w:r w:rsidRPr="0058279B">
        <w:rPr>
          <w:noProof/>
        </w:rPr>
        <w:t xml:space="preserve"> </w:t>
      </w:r>
    </w:p>
    <w:p w14:paraId="772A3B41" w14:textId="77777777" w:rsidR="00F94D2D" w:rsidRPr="0058279B" w:rsidRDefault="00F94D2D" w:rsidP="00F94D2D">
      <w:pPr>
        <w:pStyle w:val="Standardowyakapit"/>
        <w:rPr>
          <w:noProof/>
        </w:rPr>
      </w:pPr>
      <w:r w:rsidRPr="0058279B">
        <w:rPr>
          <w:noProof/>
        </w:rPr>
        <w:t xml:space="preserve">This element defines a vector representing up.  To be more precise, this attribute defines a vector representing up in relation to the face of the backdrop plane. </w:t>
      </w:r>
    </w:p>
    <w:p w14:paraId="2A302AA5" w14:textId="77777777" w:rsidR="00F94D2D" w:rsidRPr="0058279B" w:rsidRDefault="00F94D2D" w:rsidP="00F94D2D">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F94D2D" w:rsidRPr="0058279B" w14:paraId="054C2196" w14:textId="77777777" w:rsidTr="006908DF">
        <w:tc>
          <w:tcPr>
            <w:tcW w:w="2033" w:type="dxa"/>
            <w:shd w:val="clear" w:color="auto" w:fill="C0C0C0"/>
          </w:tcPr>
          <w:p w14:paraId="14E0C380" w14:textId="77777777" w:rsidR="00F94D2D" w:rsidRPr="0058279B" w:rsidRDefault="00F94D2D" w:rsidP="006908DF">
            <w:pPr>
              <w:keepNext/>
              <w:spacing w:line="259" w:lineRule="auto"/>
              <w:ind w:left="3"/>
              <w:jc w:val="center"/>
              <w:rPr>
                <w:noProof/>
              </w:rPr>
            </w:pPr>
            <w:r w:rsidRPr="0058279B">
              <w:rPr>
                <w:b/>
                <w:noProof/>
              </w:rPr>
              <w:t xml:space="preserve">Attributes </w:t>
            </w:r>
          </w:p>
        </w:tc>
        <w:tc>
          <w:tcPr>
            <w:tcW w:w="8040" w:type="dxa"/>
            <w:shd w:val="clear" w:color="auto" w:fill="C0C0C0"/>
          </w:tcPr>
          <w:p w14:paraId="0DB8CAE3" w14:textId="77777777" w:rsidR="00F94D2D" w:rsidRPr="0058279B" w:rsidRDefault="00F94D2D" w:rsidP="006908DF">
            <w:pPr>
              <w:keepNext/>
              <w:spacing w:line="259" w:lineRule="auto"/>
              <w:jc w:val="center"/>
              <w:rPr>
                <w:noProof/>
              </w:rPr>
            </w:pPr>
            <w:r w:rsidRPr="0058279B">
              <w:rPr>
                <w:b/>
                <w:noProof/>
              </w:rPr>
              <w:t xml:space="preserve">Description </w:t>
            </w:r>
          </w:p>
        </w:tc>
      </w:tr>
      <w:tr w:rsidR="00F94D2D" w:rsidRPr="0058279B" w14:paraId="62F8F9FD" w14:textId="77777777" w:rsidTr="006908DF">
        <w:tc>
          <w:tcPr>
            <w:tcW w:w="2033" w:type="dxa"/>
          </w:tcPr>
          <w:p w14:paraId="54B13708"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x </w:t>
            </w:r>
            <w:r w:rsidRPr="0058279B">
              <w:rPr>
                <w:noProof/>
              </w:rPr>
              <w:t xml:space="preserve">(Distance along X-axis in 3D) </w:t>
            </w:r>
          </w:p>
        </w:tc>
        <w:tc>
          <w:tcPr>
            <w:tcW w:w="8040" w:type="dxa"/>
          </w:tcPr>
          <w:p w14:paraId="2D9908F2" w14:textId="77777777" w:rsidR="00F94D2D" w:rsidRPr="0058279B" w:rsidRDefault="00F94D2D" w:rsidP="006908DF">
            <w:pPr>
              <w:spacing w:line="259" w:lineRule="auto"/>
              <w:ind w:left="1"/>
              <w:rPr>
                <w:noProof/>
              </w:rPr>
            </w:pPr>
            <w:r w:rsidRPr="0058279B">
              <w:rPr>
                <w:noProof/>
              </w:rPr>
              <w:t xml:space="preserve">Distance along X-axis in 3D </w:t>
            </w:r>
          </w:p>
        </w:tc>
      </w:tr>
      <w:tr w:rsidR="00F94D2D" w:rsidRPr="0058279B" w14:paraId="15CEF08A" w14:textId="77777777" w:rsidTr="006908DF">
        <w:tc>
          <w:tcPr>
            <w:tcW w:w="2033" w:type="dxa"/>
          </w:tcPr>
          <w:p w14:paraId="049B4318" w14:textId="77777777" w:rsidR="00F94D2D" w:rsidRPr="0058279B" w:rsidRDefault="00F94D2D" w:rsidP="006908DF">
            <w:pPr>
              <w:spacing w:line="259" w:lineRule="auto"/>
              <w:rPr>
                <w:noProof/>
              </w:rPr>
            </w:pPr>
            <w:r w:rsidRPr="004B1C93">
              <w:rPr>
                <w:rStyle w:val="NazwaProgramowa"/>
                <w:rFonts w:ascii="Calibri" w:hAnsi="Calibri" w:cs="Calibri"/>
                <w:lang w:val="en-AU"/>
              </w:rPr>
              <w:t xml:space="preserve">dy </w:t>
            </w:r>
            <w:r w:rsidRPr="0058279B">
              <w:rPr>
                <w:noProof/>
              </w:rPr>
              <w:t xml:space="preserve">(Distance along Y-axis in 3D) </w:t>
            </w:r>
          </w:p>
        </w:tc>
        <w:tc>
          <w:tcPr>
            <w:tcW w:w="8040" w:type="dxa"/>
          </w:tcPr>
          <w:p w14:paraId="53699D93" w14:textId="77777777" w:rsidR="00F94D2D" w:rsidRPr="0058279B" w:rsidRDefault="00F94D2D" w:rsidP="006908DF">
            <w:pPr>
              <w:spacing w:line="259" w:lineRule="auto"/>
              <w:ind w:left="1"/>
              <w:rPr>
                <w:noProof/>
              </w:rPr>
            </w:pPr>
            <w:r w:rsidRPr="0058279B">
              <w:rPr>
                <w:noProof/>
              </w:rPr>
              <w:t xml:space="preserve">Distance along Y-axis in 3D </w:t>
            </w:r>
          </w:p>
        </w:tc>
      </w:tr>
      <w:tr w:rsidR="00F94D2D" w:rsidRPr="0058279B" w14:paraId="785C8FD7" w14:textId="77777777" w:rsidTr="006908DF">
        <w:tc>
          <w:tcPr>
            <w:tcW w:w="2033" w:type="dxa"/>
          </w:tcPr>
          <w:p w14:paraId="3EEE9355" w14:textId="77777777" w:rsidR="00F94D2D" w:rsidRPr="0058279B" w:rsidRDefault="00F94D2D" w:rsidP="006908DF">
            <w:pPr>
              <w:spacing w:line="259" w:lineRule="auto"/>
              <w:rPr>
                <w:noProof/>
              </w:rPr>
            </w:pPr>
            <w:r w:rsidRPr="004B1C93">
              <w:rPr>
                <w:rStyle w:val="NazwaProgramowa"/>
                <w:rFonts w:ascii="Calibri" w:hAnsi="Calibri" w:cs="Calibri"/>
                <w:lang w:val="en-AU"/>
              </w:rPr>
              <w:lastRenderedPageBreak/>
              <w:t xml:space="preserve">dz </w:t>
            </w:r>
            <w:r w:rsidRPr="0058279B">
              <w:rPr>
                <w:noProof/>
              </w:rPr>
              <w:t xml:space="preserve">(Distance along Z-axis in 3D) </w:t>
            </w:r>
          </w:p>
        </w:tc>
        <w:tc>
          <w:tcPr>
            <w:tcW w:w="8040" w:type="dxa"/>
          </w:tcPr>
          <w:p w14:paraId="6196FC5E" w14:textId="77777777" w:rsidR="00F94D2D" w:rsidRPr="0058279B" w:rsidRDefault="00F94D2D" w:rsidP="006908DF">
            <w:pPr>
              <w:spacing w:line="259" w:lineRule="auto"/>
              <w:ind w:left="1"/>
              <w:rPr>
                <w:noProof/>
              </w:rPr>
            </w:pPr>
            <w:r w:rsidRPr="0058279B">
              <w:rPr>
                <w:noProof/>
              </w:rPr>
              <w:t xml:space="preserve">Distance along Z-axis in 3D </w:t>
            </w:r>
          </w:p>
        </w:tc>
      </w:tr>
    </w:tbl>
    <w:p w14:paraId="6314ACEC" w14:textId="77777777" w:rsidR="00F94D2D" w:rsidRDefault="00F94D2D" w:rsidP="00804E6C">
      <w:pPr>
        <w:pStyle w:val="Standardowyakapit"/>
        <w:rPr>
          <w:noProof/>
        </w:rPr>
      </w:pPr>
    </w:p>
    <w:p w14:paraId="1D3F8ED4" w14:textId="77777777" w:rsidR="00095F71" w:rsidRPr="0058279B" w:rsidRDefault="00095F71" w:rsidP="00095F71">
      <w:pPr>
        <w:pStyle w:val="Nagwek3"/>
        <w:numPr>
          <w:ilvl w:val="2"/>
          <w:numId w:val="197"/>
        </w:numPr>
      </w:pPr>
      <w:bookmarkStart w:id="3270" w:name="_Toc135425694"/>
      <w:bookmarkStart w:id="3271" w:name="_Toc135425707"/>
      <w:r w:rsidRPr="0058279B">
        <w:t>Shared Style Sheet</w:t>
      </w:r>
      <w:bookmarkEnd w:id="3270"/>
      <w:r w:rsidRPr="0058279B">
        <w:t xml:space="preserve"> </w:t>
      </w:r>
    </w:p>
    <w:p w14:paraId="2A571B02" w14:textId="77777777" w:rsidR="00095F71" w:rsidRPr="0058279B" w:rsidRDefault="00095F71" w:rsidP="00095F71">
      <w:pPr>
        <w:pStyle w:val="Standardowyakapit"/>
        <w:rPr>
          <w:noProof/>
        </w:rPr>
      </w:pPr>
      <w:r w:rsidRPr="0058279B">
        <w:rPr>
          <w:noProof/>
        </w:rPr>
        <w:t>The shared style sheet aspects contained within DrawingML are responsible for containing formatting options and styles which can be used by applications to define a certain look or feel to documents.  The shared style sheet can be used by any document category ([</w:t>
      </w:r>
      <w:r w:rsidRPr="0058279B">
        <w:rPr>
          <w:i/>
          <w:noProof/>
        </w:rPr>
        <w:t>Note</w:t>
      </w:r>
      <w:r w:rsidRPr="0058279B">
        <w:rPr>
          <w:noProof/>
        </w:rPr>
        <w:t xml:space="preserve">: For example, a presentation. </w:t>
      </w:r>
      <w:r w:rsidRPr="0058279B">
        <w:rPr>
          <w:i/>
          <w:noProof/>
        </w:rPr>
        <w:t>end note</w:t>
      </w:r>
      <w:r w:rsidRPr="0058279B">
        <w:rPr>
          <w:noProof/>
        </w:rPr>
        <w:t xml:space="preserve">]) to pull visual information from which formats the document in a certain way, or theme.  The shared style sheet contains information that is not document-category specific. </w:t>
      </w:r>
    </w:p>
    <w:p w14:paraId="6AB3D3D8" w14:textId="77777777" w:rsidR="00095F71" w:rsidRPr="0058279B" w:rsidRDefault="00095F71" w:rsidP="00095F71">
      <w:pPr>
        <w:pStyle w:val="Nagwek4"/>
        <w:rPr>
          <w:noProof/>
        </w:rPr>
      </w:pPr>
      <w:r w:rsidRPr="0058279B">
        <w:rPr>
          <w:noProof/>
        </w:rPr>
        <w:t xml:space="preserve">clrMap (Color Map) </w:t>
      </w:r>
    </w:p>
    <w:p w14:paraId="0FD3078C" w14:textId="77777777" w:rsidR="00095F71" w:rsidRPr="0058279B" w:rsidRDefault="00095F71" w:rsidP="00095F71">
      <w:pPr>
        <w:pStyle w:val="Standardowyakapit"/>
        <w:rPr>
          <w:noProof/>
        </w:rPr>
      </w:pPr>
      <w:r w:rsidRPr="0058279B">
        <w:rPr>
          <w:noProof/>
        </w:rPr>
        <w:t xml:space="preserve">This element specifics the color mapping layer which allows a user to define colors for background and text.  This allows for swapping out of light/dark colors for backgrounds and the text on top of the background in order to maintain readability of the text  On a deeper level, this specifies exactly which colors the first 12 values refer to in the color scheme. </w:t>
      </w:r>
    </w:p>
    <w:p w14:paraId="2DD545ED" w14:textId="77777777" w:rsidR="00095F71" w:rsidRPr="0058279B" w:rsidRDefault="00095F71" w:rsidP="00095F71">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095F71" w:rsidRPr="0058279B" w14:paraId="44192C58" w14:textId="77777777" w:rsidTr="006908DF">
        <w:tc>
          <w:tcPr>
            <w:tcW w:w="1944" w:type="dxa"/>
            <w:shd w:val="clear" w:color="auto" w:fill="C0C0C0"/>
          </w:tcPr>
          <w:p w14:paraId="69E8542F" w14:textId="77777777" w:rsidR="00095F71" w:rsidRPr="0058279B" w:rsidRDefault="00095F71" w:rsidP="006908DF">
            <w:pPr>
              <w:keepNext/>
              <w:spacing w:line="259" w:lineRule="auto"/>
              <w:ind w:left="3"/>
              <w:jc w:val="center"/>
              <w:rPr>
                <w:noProof/>
              </w:rPr>
            </w:pPr>
            <w:r w:rsidRPr="0058279B">
              <w:rPr>
                <w:b/>
                <w:noProof/>
              </w:rPr>
              <w:t xml:space="preserve">Attributes </w:t>
            </w:r>
          </w:p>
        </w:tc>
        <w:tc>
          <w:tcPr>
            <w:tcW w:w="7118" w:type="dxa"/>
            <w:shd w:val="clear" w:color="auto" w:fill="C0C0C0"/>
          </w:tcPr>
          <w:p w14:paraId="10F28D08" w14:textId="77777777" w:rsidR="00095F71" w:rsidRPr="0058279B" w:rsidRDefault="00095F71" w:rsidP="006908DF">
            <w:pPr>
              <w:keepNext/>
              <w:spacing w:line="259" w:lineRule="auto"/>
              <w:jc w:val="center"/>
              <w:rPr>
                <w:noProof/>
              </w:rPr>
            </w:pPr>
            <w:r w:rsidRPr="0058279B">
              <w:rPr>
                <w:b/>
                <w:noProof/>
              </w:rPr>
              <w:t xml:space="preserve">Description </w:t>
            </w:r>
          </w:p>
        </w:tc>
      </w:tr>
      <w:tr w:rsidR="00095F71" w:rsidRPr="0058279B" w14:paraId="7B879B97" w14:textId="77777777" w:rsidTr="006908DF">
        <w:tc>
          <w:tcPr>
            <w:tcW w:w="1944" w:type="dxa"/>
          </w:tcPr>
          <w:p w14:paraId="14C70DE7" w14:textId="77777777" w:rsidR="00095F71" w:rsidRPr="0058279B" w:rsidRDefault="00095F71" w:rsidP="006908DF">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336D19E8" w14:textId="77777777" w:rsidR="00095F71" w:rsidRPr="0058279B" w:rsidRDefault="00095F71" w:rsidP="006908DF">
            <w:pPr>
              <w:spacing w:line="259" w:lineRule="auto"/>
              <w:ind w:left="1"/>
              <w:rPr>
                <w:noProof/>
              </w:rPr>
            </w:pPr>
            <w:r w:rsidRPr="0058279B">
              <w:rPr>
                <w:noProof/>
              </w:rPr>
              <w:t xml:space="preserve">Specifies a color defined which is associated as the accent 1 color. </w:t>
            </w:r>
          </w:p>
        </w:tc>
      </w:tr>
      <w:tr w:rsidR="00095F71" w:rsidRPr="0058279B" w14:paraId="4EB69389" w14:textId="77777777" w:rsidTr="006908DF">
        <w:tc>
          <w:tcPr>
            <w:tcW w:w="1944" w:type="dxa"/>
          </w:tcPr>
          <w:p w14:paraId="1C68E68B" w14:textId="77777777" w:rsidR="00095F71" w:rsidRPr="0058279B" w:rsidRDefault="00095F71" w:rsidP="006908DF">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7F61318B" w14:textId="77777777" w:rsidR="00095F71" w:rsidRPr="0058279B" w:rsidRDefault="00095F71" w:rsidP="006908DF">
            <w:pPr>
              <w:spacing w:line="259" w:lineRule="auto"/>
              <w:ind w:left="1"/>
              <w:rPr>
                <w:noProof/>
              </w:rPr>
            </w:pPr>
            <w:r w:rsidRPr="0058279B">
              <w:rPr>
                <w:noProof/>
              </w:rPr>
              <w:t xml:space="preserve">Specifies a color defined which is associated as the accent 2 color. </w:t>
            </w:r>
          </w:p>
        </w:tc>
      </w:tr>
      <w:tr w:rsidR="00095F71" w:rsidRPr="0058279B" w14:paraId="25D0D98E" w14:textId="77777777" w:rsidTr="006908DF">
        <w:tc>
          <w:tcPr>
            <w:tcW w:w="1944" w:type="dxa"/>
          </w:tcPr>
          <w:p w14:paraId="4D46DA4B" w14:textId="77777777" w:rsidR="00095F71" w:rsidRPr="0058279B" w:rsidRDefault="00095F71" w:rsidP="006908DF">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32313BD3" w14:textId="77777777" w:rsidR="00095F71" w:rsidRPr="0058279B" w:rsidRDefault="00095F71" w:rsidP="006908DF">
            <w:pPr>
              <w:spacing w:line="259" w:lineRule="auto"/>
              <w:ind w:left="1"/>
              <w:rPr>
                <w:noProof/>
              </w:rPr>
            </w:pPr>
            <w:r w:rsidRPr="0058279B">
              <w:rPr>
                <w:noProof/>
              </w:rPr>
              <w:t xml:space="preserve">Specifies a color defined which is associated as the accent 3 color. </w:t>
            </w:r>
          </w:p>
        </w:tc>
      </w:tr>
      <w:tr w:rsidR="00095F71" w:rsidRPr="0058279B" w14:paraId="1783EB59" w14:textId="77777777" w:rsidTr="006908DF">
        <w:tc>
          <w:tcPr>
            <w:tcW w:w="1944" w:type="dxa"/>
          </w:tcPr>
          <w:p w14:paraId="5836F680" w14:textId="77777777" w:rsidR="00095F71" w:rsidRPr="0058279B" w:rsidRDefault="00095F71" w:rsidP="006908DF">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4F9B6524" w14:textId="77777777" w:rsidR="00095F71" w:rsidRPr="0058279B" w:rsidRDefault="00095F71" w:rsidP="006908DF">
            <w:pPr>
              <w:spacing w:line="259" w:lineRule="auto"/>
              <w:ind w:left="1"/>
              <w:rPr>
                <w:noProof/>
              </w:rPr>
            </w:pPr>
            <w:r w:rsidRPr="0058279B">
              <w:rPr>
                <w:noProof/>
              </w:rPr>
              <w:t xml:space="preserve">Specifies a color defined which is associated as the accent 4 color. </w:t>
            </w:r>
          </w:p>
        </w:tc>
      </w:tr>
      <w:tr w:rsidR="00095F71" w:rsidRPr="0058279B" w14:paraId="58B266D2" w14:textId="77777777" w:rsidTr="006908DF">
        <w:tc>
          <w:tcPr>
            <w:tcW w:w="1944" w:type="dxa"/>
          </w:tcPr>
          <w:p w14:paraId="3AE883EF" w14:textId="77777777" w:rsidR="00095F71" w:rsidRPr="0058279B" w:rsidRDefault="00095F71" w:rsidP="006908DF">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051A300F" w14:textId="77777777" w:rsidR="00095F71" w:rsidRPr="0058279B" w:rsidRDefault="00095F71" w:rsidP="006908DF">
            <w:pPr>
              <w:spacing w:line="259" w:lineRule="auto"/>
              <w:ind w:left="1"/>
              <w:rPr>
                <w:noProof/>
              </w:rPr>
            </w:pPr>
            <w:r w:rsidRPr="0058279B">
              <w:rPr>
                <w:noProof/>
              </w:rPr>
              <w:t xml:space="preserve">Specifies a color defined which is associated as the accent 5 color. </w:t>
            </w:r>
          </w:p>
        </w:tc>
      </w:tr>
      <w:tr w:rsidR="00095F71" w:rsidRPr="0058279B" w14:paraId="3FC99CC6" w14:textId="77777777" w:rsidTr="006908DF">
        <w:tc>
          <w:tcPr>
            <w:tcW w:w="1944" w:type="dxa"/>
          </w:tcPr>
          <w:p w14:paraId="4F1F690B" w14:textId="77777777" w:rsidR="00095F71" w:rsidRPr="0058279B" w:rsidRDefault="00095F71" w:rsidP="006908DF">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030DB446" w14:textId="77777777" w:rsidR="00095F71" w:rsidRPr="0058279B" w:rsidRDefault="00095F71" w:rsidP="006908DF">
            <w:pPr>
              <w:spacing w:line="259" w:lineRule="auto"/>
              <w:ind w:left="1"/>
              <w:rPr>
                <w:noProof/>
              </w:rPr>
            </w:pPr>
            <w:r w:rsidRPr="0058279B">
              <w:rPr>
                <w:noProof/>
              </w:rPr>
              <w:t xml:space="preserve">Specifies a color defined which is associated as the accent 6 color. </w:t>
            </w:r>
          </w:p>
        </w:tc>
      </w:tr>
      <w:tr w:rsidR="00095F71" w:rsidRPr="0058279B" w14:paraId="0A69C1B9" w14:textId="77777777" w:rsidTr="006908DF">
        <w:tc>
          <w:tcPr>
            <w:tcW w:w="1944" w:type="dxa"/>
          </w:tcPr>
          <w:p w14:paraId="34902C61" w14:textId="77777777" w:rsidR="00095F71" w:rsidRPr="0058279B" w:rsidRDefault="00095F71" w:rsidP="006908DF">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1A03448E" w14:textId="77777777" w:rsidR="00095F71" w:rsidRPr="0058279B" w:rsidRDefault="00095F71" w:rsidP="006908DF">
            <w:pPr>
              <w:spacing w:line="259" w:lineRule="auto"/>
              <w:ind w:left="1"/>
              <w:rPr>
                <w:noProof/>
              </w:rPr>
            </w:pPr>
            <w:r w:rsidRPr="0058279B">
              <w:rPr>
                <w:noProof/>
              </w:rPr>
              <w:t xml:space="preserve">A color defined which is associated as the first background color. </w:t>
            </w:r>
          </w:p>
        </w:tc>
      </w:tr>
      <w:tr w:rsidR="00095F71" w:rsidRPr="0058279B" w14:paraId="5A6C2966" w14:textId="77777777" w:rsidTr="006908DF">
        <w:tc>
          <w:tcPr>
            <w:tcW w:w="1944" w:type="dxa"/>
          </w:tcPr>
          <w:p w14:paraId="16398A49" w14:textId="77777777" w:rsidR="00095F71" w:rsidRPr="0058279B" w:rsidRDefault="00095F71" w:rsidP="006908DF">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387ACF36" w14:textId="77777777" w:rsidR="00095F71" w:rsidRPr="0058279B" w:rsidRDefault="00095F71" w:rsidP="006908DF">
            <w:pPr>
              <w:spacing w:line="259" w:lineRule="auto"/>
              <w:ind w:left="1"/>
              <w:rPr>
                <w:noProof/>
              </w:rPr>
            </w:pPr>
            <w:r w:rsidRPr="0058279B">
              <w:rPr>
                <w:noProof/>
              </w:rPr>
              <w:t xml:space="preserve">Specifies a color defined which is associated as the second background color. </w:t>
            </w:r>
          </w:p>
        </w:tc>
      </w:tr>
      <w:tr w:rsidR="00095F71" w:rsidRPr="0058279B" w14:paraId="78E10744" w14:textId="77777777" w:rsidTr="006908DF">
        <w:tc>
          <w:tcPr>
            <w:tcW w:w="1944" w:type="dxa"/>
          </w:tcPr>
          <w:p w14:paraId="027D25A5" w14:textId="77777777" w:rsidR="00095F71" w:rsidRPr="0058279B" w:rsidRDefault="00095F71" w:rsidP="006908DF">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1619DA86" w14:textId="77777777" w:rsidR="00095F71" w:rsidRPr="0058279B" w:rsidRDefault="00095F71" w:rsidP="006908DF">
            <w:pPr>
              <w:spacing w:line="259" w:lineRule="auto"/>
              <w:ind w:left="1"/>
              <w:rPr>
                <w:noProof/>
              </w:rPr>
            </w:pPr>
            <w:r w:rsidRPr="0058279B">
              <w:rPr>
                <w:noProof/>
              </w:rPr>
              <w:t xml:space="preserve">Specifies a color defined which is associated as the color for a followed hyperlink. </w:t>
            </w:r>
          </w:p>
        </w:tc>
      </w:tr>
      <w:tr w:rsidR="00095F71" w:rsidRPr="0058279B" w14:paraId="04952E61" w14:textId="77777777" w:rsidTr="006908DF">
        <w:tc>
          <w:tcPr>
            <w:tcW w:w="1944" w:type="dxa"/>
          </w:tcPr>
          <w:p w14:paraId="6BE0C292" w14:textId="77777777" w:rsidR="00095F71" w:rsidRPr="0058279B" w:rsidRDefault="00095F71" w:rsidP="006908DF">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28955972" w14:textId="77777777" w:rsidR="00095F71" w:rsidRPr="0058279B" w:rsidRDefault="00095F71" w:rsidP="006908DF">
            <w:pPr>
              <w:spacing w:line="259" w:lineRule="auto"/>
              <w:ind w:left="1"/>
              <w:rPr>
                <w:noProof/>
              </w:rPr>
            </w:pPr>
            <w:r w:rsidRPr="0058279B">
              <w:rPr>
                <w:noProof/>
              </w:rPr>
              <w:t xml:space="preserve">Specifies a color defined which is associated as the color for a hyperlink. </w:t>
            </w:r>
          </w:p>
        </w:tc>
      </w:tr>
      <w:tr w:rsidR="00095F71" w:rsidRPr="0058279B" w14:paraId="14F1DDAA" w14:textId="77777777" w:rsidTr="006908DF">
        <w:tc>
          <w:tcPr>
            <w:tcW w:w="1944" w:type="dxa"/>
          </w:tcPr>
          <w:p w14:paraId="6A20E90C" w14:textId="77777777" w:rsidR="00095F71" w:rsidRPr="0058279B" w:rsidRDefault="00095F71" w:rsidP="006908DF">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0B9958D7" w14:textId="77777777" w:rsidR="00095F71" w:rsidRPr="0058279B" w:rsidRDefault="00095F71" w:rsidP="006908DF">
            <w:pPr>
              <w:spacing w:line="259" w:lineRule="auto"/>
              <w:ind w:left="1"/>
              <w:rPr>
                <w:noProof/>
              </w:rPr>
            </w:pPr>
            <w:r w:rsidRPr="0058279B">
              <w:rPr>
                <w:noProof/>
              </w:rPr>
              <w:t xml:space="preserve">Specifies a color defined which is associated as the first text color. </w:t>
            </w:r>
          </w:p>
        </w:tc>
      </w:tr>
      <w:tr w:rsidR="00095F71" w:rsidRPr="0058279B" w14:paraId="43F5557E" w14:textId="77777777" w:rsidTr="006908DF">
        <w:tc>
          <w:tcPr>
            <w:tcW w:w="1944" w:type="dxa"/>
          </w:tcPr>
          <w:p w14:paraId="1DD18705" w14:textId="77777777" w:rsidR="00095F71" w:rsidRPr="0058279B" w:rsidRDefault="00095F71" w:rsidP="006908DF">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0A359081" w14:textId="77777777" w:rsidR="00095F71" w:rsidRPr="0058279B" w:rsidRDefault="00095F71" w:rsidP="006908DF">
            <w:pPr>
              <w:spacing w:line="259" w:lineRule="auto"/>
              <w:ind w:left="1"/>
              <w:rPr>
                <w:noProof/>
              </w:rPr>
            </w:pPr>
            <w:r w:rsidRPr="0058279B">
              <w:rPr>
                <w:noProof/>
              </w:rPr>
              <w:t xml:space="preserve">Specifies a color defined which is associated as the second text color. </w:t>
            </w:r>
          </w:p>
        </w:tc>
      </w:tr>
    </w:tbl>
    <w:p w14:paraId="35DD9831" w14:textId="77777777" w:rsidR="00095F71" w:rsidRPr="0058279B" w:rsidRDefault="00095F71" w:rsidP="00095F71">
      <w:pPr>
        <w:pStyle w:val="Nagwek4"/>
        <w:rPr>
          <w:noProof/>
        </w:rPr>
      </w:pPr>
      <w:r w:rsidRPr="0058279B">
        <w:rPr>
          <w:noProof/>
        </w:rPr>
        <w:t xml:space="preserve">clrScheme (Color Scheme) </w:t>
      </w:r>
    </w:p>
    <w:p w14:paraId="11246C57" w14:textId="77777777" w:rsidR="00095F71" w:rsidRPr="0058279B" w:rsidRDefault="00095F71" w:rsidP="00095F71">
      <w:pPr>
        <w:pStyle w:val="Standardowyakapit"/>
        <w:rPr>
          <w:noProof/>
        </w:rPr>
      </w:pPr>
      <w:r w:rsidRPr="0058279B">
        <w:rPr>
          <w:noProof/>
        </w:rPr>
        <w:t xml:space="preserve">This element defines a set of colors which are referred to as a color scheme.  The color scheme is responsible for defining a list of twelve colors.  The twelve colors consist of six accent colors, two dark colors, two light colors and a color for each of a hyperlink and followed hyperlink. </w:t>
      </w:r>
    </w:p>
    <w:p w14:paraId="3D5D0598" w14:textId="77777777" w:rsidR="00095F71" w:rsidRPr="0058279B" w:rsidRDefault="00095F71" w:rsidP="00095F71">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515"/>
        <w:gridCol w:w="5547"/>
      </w:tblGrid>
      <w:tr w:rsidR="00095F71" w:rsidRPr="0058279B" w14:paraId="1AADD2E0" w14:textId="77777777" w:rsidTr="006908DF">
        <w:tc>
          <w:tcPr>
            <w:tcW w:w="3515" w:type="dxa"/>
            <w:shd w:val="clear" w:color="auto" w:fill="C0C0C0"/>
          </w:tcPr>
          <w:p w14:paraId="34AC76B4" w14:textId="77777777" w:rsidR="00095F71" w:rsidRPr="0058279B" w:rsidRDefault="00095F71" w:rsidP="006908DF">
            <w:pPr>
              <w:keepNext/>
              <w:spacing w:line="259" w:lineRule="auto"/>
              <w:ind w:right="1"/>
              <w:jc w:val="center"/>
              <w:rPr>
                <w:noProof/>
              </w:rPr>
            </w:pPr>
            <w:r w:rsidRPr="0058279B">
              <w:rPr>
                <w:b/>
                <w:noProof/>
              </w:rPr>
              <w:t xml:space="preserve">Sequence Index </w:t>
            </w:r>
          </w:p>
        </w:tc>
        <w:tc>
          <w:tcPr>
            <w:tcW w:w="5547" w:type="dxa"/>
            <w:shd w:val="clear" w:color="auto" w:fill="C0C0C0"/>
          </w:tcPr>
          <w:p w14:paraId="5752B31A" w14:textId="77777777" w:rsidR="00095F71" w:rsidRPr="0058279B" w:rsidRDefault="00095F71" w:rsidP="006908DF">
            <w:pPr>
              <w:keepNext/>
              <w:spacing w:line="259" w:lineRule="auto"/>
              <w:ind w:right="1"/>
              <w:jc w:val="center"/>
              <w:rPr>
                <w:noProof/>
              </w:rPr>
            </w:pPr>
            <w:r w:rsidRPr="0058279B">
              <w:rPr>
                <w:b/>
                <w:noProof/>
              </w:rPr>
              <w:t xml:space="preserve">Element (Color) Name </w:t>
            </w:r>
          </w:p>
        </w:tc>
      </w:tr>
      <w:tr w:rsidR="00095F71" w:rsidRPr="0058279B" w14:paraId="22BAC518" w14:textId="77777777" w:rsidTr="006908DF">
        <w:tc>
          <w:tcPr>
            <w:tcW w:w="3515" w:type="dxa"/>
          </w:tcPr>
          <w:p w14:paraId="197F9A78" w14:textId="77777777" w:rsidR="00095F71" w:rsidRPr="0058279B" w:rsidRDefault="00095F71" w:rsidP="006908DF">
            <w:pPr>
              <w:spacing w:line="259" w:lineRule="auto"/>
              <w:rPr>
                <w:noProof/>
              </w:rPr>
            </w:pPr>
            <w:r w:rsidRPr="0058279B">
              <w:rPr>
                <w:noProof/>
              </w:rPr>
              <w:t xml:space="preserve">0 </w:t>
            </w:r>
          </w:p>
        </w:tc>
        <w:tc>
          <w:tcPr>
            <w:tcW w:w="5547" w:type="dxa"/>
          </w:tcPr>
          <w:p w14:paraId="4F559ED2" w14:textId="77777777" w:rsidR="00095F71" w:rsidRPr="0058279B" w:rsidRDefault="00095F71" w:rsidP="006908DF">
            <w:pPr>
              <w:spacing w:line="259" w:lineRule="auto"/>
              <w:rPr>
                <w:noProof/>
              </w:rPr>
            </w:pPr>
            <w:r w:rsidRPr="0058279B">
              <w:rPr>
                <w:rFonts w:ascii="Cambria" w:eastAsia="Cambria" w:hAnsi="Cambria" w:cs="Cambria"/>
                <w:noProof/>
              </w:rPr>
              <w:t>dk1</w:t>
            </w:r>
            <w:r w:rsidRPr="0058279B">
              <w:rPr>
                <w:noProof/>
              </w:rPr>
              <w:t xml:space="preserve"> (Dark 1) </w:t>
            </w:r>
          </w:p>
        </w:tc>
      </w:tr>
      <w:tr w:rsidR="00095F71" w:rsidRPr="0058279B" w14:paraId="6D71CF78" w14:textId="77777777" w:rsidTr="006908DF">
        <w:tc>
          <w:tcPr>
            <w:tcW w:w="3515" w:type="dxa"/>
          </w:tcPr>
          <w:p w14:paraId="7227E549" w14:textId="77777777" w:rsidR="00095F71" w:rsidRPr="0058279B" w:rsidRDefault="00095F71" w:rsidP="006908DF">
            <w:pPr>
              <w:spacing w:line="259" w:lineRule="auto"/>
              <w:rPr>
                <w:noProof/>
              </w:rPr>
            </w:pPr>
            <w:r w:rsidRPr="0058279B">
              <w:rPr>
                <w:noProof/>
              </w:rPr>
              <w:t xml:space="preserve">1 </w:t>
            </w:r>
          </w:p>
        </w:tc>
        <w:tc>
          <w:tcPr>
            <w:tcW w:w="5547" w:type="dxa"/>
          </w:tcPr>
          <w:p w14:paraId="7F940ADD" w14:textId="77777777" w:rsidR="00095F71" w:rsidRPr="0058279B" w:rsidRDefault="00095F71" w:rsidP="006908DF">
            <w:pPr>
              <w:spacing w:line="259" w:lineRule="auto"/>
              <w:rPr>
                <w:noProof/>
              </w:rPr>
            </w:pPr>
            <w:r w:rsidRPr="0058279B">
              <w:rPr>
                <w:rFonts w:ascii="Cambria" w:eastAsia="Cambria" w:hAnsi="Cambria" w:cs="Cambria"/>
                <w:noProof/>
              </w:rPr>
              <w:t>lt1</w:t>
            </w:r>
            <w:r w:rsidRPr="0058279B">
              <w:rPr>
                <w:noProof/>
              </w:rPr>
              <w:t xml:space="preserve"> (Light 1) </w:t>
            </w:r>
          </w:p>
        </w:tc>
      </w:tr>
      <w:tr w:rsidR="00095F71" w:rsidRPr="0058279B" w14:paraId="5CB6985B" w14:textId="77777777" w:rsidTr="006908DF">
        <w:tc>
          <w:tcPr>
            <w:tcW w:w="3515" w:type="dxa"/>
          </w:tcPr>
          <w:p w14:paraId="4231334B" w14:textId="77777777" w:rsidR="00095F71" w:rsidRPr="0058279B" w:rsidRDefault="00095F71" w:rsidP="006908DF">
            <w:pPr>
              <w:spacing w:line="259" w:lineRule="auto"/>
              <w:rPr>
                <w:noProof/>
              </w:rPr>
            </w:pPr>
            <w:r w:rsidRPr="0058279B">
              <w:rPr>
                <w:noProof/>
              </w:rPr>
              <w:t xml:space="preserve">2 </w:t>
            </w:r>
          </w:p>
        </w:tc>
        <w:tc>
          <w:tcPr>
            <w:tcW w:w="5547" w:type="dxa"/>
          </w:tcPr>
          <w:p w14:paraId="74899218" w14:textId="77777777" w:rsidR="00095F71" w:rsidRPr="0058279B" w:rsidRDefault="00095F71" w:rsidP="006908DF">
            <w:pPr>
              <w:spacing w:line="259" w:lineRule="auto"/>
              <w:rPr>
                <w:noProof/>
              </w:rPr>
            </w:pPr>
            <w:r w:rsidRPr="0058279B">
              <w:rPr>
                <w:rFonts w:ascii="Cambria" w:eastAsia="Cambria" w:hAnsi="Cambria" w:cs="Cambria"/>
                <w:noProof/>
              </w:rPr>
              <w:t>dk2</w:t>
            </w:r>
            <w:r w:rsidRPr="0058279B">
              <w:rPr>
                <w:noProof/>
              </w:rPr>
              <w:t xml:space="preserve"> (Dark 2) </w:t>
            </w:r>
          </w:p>
        </w:tc>
      </w:tr>
      <w:tr w:rsidR="00095F71" w:rsidRPr="0058279B" w14:paraId="390F7167" w14:textId="77777777" w:rsidTr="006908DF">
        <w:tc>
          <w:tcPr>
            <w:tcW w:w="3515" w:type="dxa"/>
          </w:tcPr>
          <w:p w14:paraId="63FFBBCA" w14:textId="77777777" w:rsidR="00095F71" w:rsidRPr="0058279B" w:rsidRDefault="00095F71" w:rsidP="006908DF">
            <w:pPr>
              <w:spacing w:line="259" w:lineRule="auto"/>
              <w:rPr>
                <w:noProof/>
              </w:rPr>
            </w:pPr>
            <w:r w:rsidRPr="0058279B">
              <w:rPr>
                <w:noProof/>
              </w:rPr>
              <w:lastRenderedPageBreak/>
              <w:t xml:space="preserve">3 </w:t>
            </w:r>
          </w:p>
        </w:tc>
        <w:tc>
          <w:tcPr>
            <w:tcW w:w="5547" w:type="dxa"/>
          </w:tcPr>
          <w:p w14:paraId="64D42154" w14:textId="77777777" w:rsidR="00095F71" w:rsidRPr="0058279B" w:rsidRDefault="00095F71" w:rsidP="006908DF">
            <w:pPr>
              <w:spacing w:line="259" w:lineRule="auto"/>
              <w:rPr>
                <w:noProof/>
              </w:rPr>
            </w:pPr>
            <w:r w:rsidRPr="0058279B">
              <w:rPr>
                <w:rFonts w:ascii="Cambria" w:eastAsia="Cambria" w:hAnsi="Cambria" w:cs="Cambria"/>
                <w:noProof/>
              </w:rPr>
              <w:t>lt2</w:t>
            </w:r>
            <w:r w:rsidRPr="0058279B">
              <w:rPr>
                <w:noProof/>
              </w:rPr>
              <w:t xml:space="preserve"> (Light 2) </w:t>
            </w:r>
          </w:p>
        </w:tc>
      </w:tr>
      <w:tr w:rsidR="00095F71" w:rsidRPr="0058279B" w14:paraId="19036154" w14:textId="77777777" w:rsidTr="006908DF">
        <w:tc>
          <w:tcPr>
            <w:tcW w:w="3515" w:type="dxa"/>
          </w:tcPr>
          <w:p w14:paraId="207E46C0" w14:textId="77777777" w:rsidR="00095F71" w:rsidRPr="0058279B" w:rsidRDefault="00095F71" w:rsidP="006908DF">
            <w:pPr>
              <w:spacing w:line="259" w:lineRule="auto"/>
              <w:rPr>
                <w:noProof/>
              </w:rPr>
            </w:pPr>
            <w:r w:rsidRPr="0058279B">
              <w:rPr>
                <w:noProof/>
              </w:rPr>
              <w:t xml:space="preserve">4 </w:t>
            </w:r>
          </w:p>
        </w:tc>
        <w:tc>
          <w:tcPr>
            <w:tcW w:w="5547" w:type="dxa"/>
          </w:tcPr>
          <w:p w14:paraId="276CEE6C" w14:textId="77777777" w:rsidR="00095F71" w:rsidRPr="0058279B" w:rsidRDefault="00095F71" w:rsidP="006908DF">
            <w:pPr>
              <w:spacing w:line="259" w:lineRule="auto"/>
              <w:rPr>
                <w:noProof/>
              </w:rPr>
            </w:pPr>
            <w:r w:rsidRPr="0058279B">
              <w:rPr>
                <w:rFonts w:ascii="Cambria" w:eastAsia="Cambria" w:hAnsi="Cambria" w:cs="Cambria"/>
                <w:noProof/>
              </w:rPr>
              <w:t>accent1</w:t>
            </w:r>
            <w:r w:rsidRPr="0058279B">
              <w:rPr>
                <w:noProof/>
              </w:rPr>
              <w:t xml:space="preserve"> (Accent 1) </w:t>
            </w:r>
          </w:p>
        </w:tc>
      </w:tr>
      <w:tr w:rsidR="00095F71" w:rsidRPr="0058279B" w14:paraId="11D62E7A" w14:textId="77777777" w:rsidTr="006908DF">
        <w:tc>
          <w:tcPr>
            <w:tcW w:w="3515" w:type="dxa"/>
          </w:tcPr>
          <w:p w14:paraId="31B9A0EB" w14:textId="77777777" w:rsidR="00095F71" w:rsidRPr="0058279B" w:rsidRDefault="00095F71" w:rsidP="006908DF">
            <w:pPr>
              <w:spacing w:line="259" w:lineRule="auto"/>
              <w:rPr>
                <w:noProof/>
              </w:rPr>
            </w:pPr>
            <w:r w:rsidRPr="0058279B">
              <w:rPr>
                <w:noProof/>
              </w:rPr>
              <w:t xml:space="preserve">5 </w:t>
            </w:r>
          </w:p>
        </w:tc>
        <w:tc>
          <w:tcPr>
            <w:tcW w:w="5547" w:type="dxa"/>
          </w:tcPr>
          <w:p w14:paraId="395F2333" w14:textId="77777777" w:rsidR="00095F71" w:rsidRPr="0058279B" w:rsidRDefault="00095F71" w:rsidP="006908DF">
            <w:pPr>
              <w:spacing w:line="259" w:lineRule="auto"/>
              <w:rPr>
                <w:noProof/>
              </w:rPr>
            </w:pPr>
            <w:r w:rsidRPr="0058279B">
              <w:rPr>
                <w:rFonts w:ascii="Cambria" w:eastAsia="Cambria" w:hAnsi="Cambria" w:cs="Cambria"/>
                <w:noProof/>
              </w:rPr>
              <w:t>accent2</w:t>
            </w:r>
            <w:r w:rsidRPr="0058279B">
              <w:rPr>
                <w:noProof/>
              </w:rPr>
              <w:t xml:space="preserve"> (Accent 2) </w:t>
            </w:r>
          </w:p>
        </w:tc>
      </w:tr>
      <w:tr w:rsidR="00095F71" w:rsidRPr="0058279B" w14:paraId="3E1AE3C8" w14:textId="77777777" w:rsidTr="006908DF">
        <w:tc>
          <w:tcPr>
            <w:tcW w:w="3515" w:type="dxa"/>
          </w:tcPr>
          <w:p w14:paraId="60C1B4B7" w14:textId="77777777" w:rsidR="00095F71" w:rsidRPr="0058279B" w:rsidRDefault="00095F71" w:rsidP="006908DF">
            <w:pPr>
              <w:spacing w:line="259" w:lineRule="auto"/>
              <w:rPr>
                <w:noProof/>
              </w:rPr>
            </w:pPr>
            <w:r w:rsidRPr="0058279B">
              <w:rPr>
                <w:noProof/>
              </w:rPr>
              <w:t xml:space="preserve">6 </w:t>
            </w:r>
          </w:p>
        </w:tc>
        <w:tc>
          <w:tcPr>
            <w:tcW w:w="5547" w:type="dxa"/>
          </w:tcPr>
          <w:p w14:paraId="023ECBBE" w14:textId="77777777" w:rsidR="00095F71" w:rsidRPr="0058279B" w:rsidRDefault="00095F71" w:rsidP="006908DF">
            <w:pPr>
              <w:spacing w:line="259" w:lineRule="auto"/>
              <w:rPr>
                <w:noProof/>
              </w:rPr>
            </w:pPr>
            <w:r w:rsidRPr="0058279B">
              <w:rPr>
                <w:rFonts w:ascii="Cambria" w:eastAsia="Cambria" w:hAnsi="Cambria" w:cs="Cambria"/>
                <w:noProof/>
              </w:rPr>
              <w:t>accent3</w:t>
            </w:r>
            <w:r w:rsidRPr="0058279B">
              <w:rPr>
                <w:noProof/>
              </w:rPr>
              <w:t xml:space="preserve"> (Accent 3) </w:t>
            </w:r>
          </w:p>
        </w:tc>
      </w:tr>
      <w:tr w:rsidR="00095F71" w:rsidRPr="0058279B" w14:paraId="5EEE0883" w14:textId="77777777" w:rsidTr="006908DF">
        <w:tc>
          <w:tcPr>
            <w:tcW w:w="3515" w:type="dxa"/>
          </w:tcPr>
          <w:p w14:paraId="28A14C7F" w14:textId="77777777" w:rsidR="00095F71" w:rsidRPr="0058279B" w:rsidRDefault="00095F71" w:rsidP="006908DF">
            <w:pPr>
              <w:spacing w:line="259" w:lineRule="auto"/>
              <w:rPr>
                <w:noProof/>
              </w:rPr>
            </w:pPr>
            <w:r w:rsidRPr="0058279B">
              <w:rPr>
                <w:noProof/>
              </w:rPr>
              <w:t xml:space="preserve">7 </w:t>
            </w:r>
          </w:p>
        </w:tc>
        <w:tc>
          <w:tcPr>
            <w:tcW w:w="5547" w:type="dxa"/>
          </w:tcPr>
          <w:p w14:paraId="4F0070A3" w14:textId="77777777" w:rsidR="00095F71" w:rsidRPr="0058279B" w:rsidRDefault="00095F71" w:rsidP="006908DF">
            <w:pPr>
              <w:spacing w:line="259" w:lineRule="auto"/>
              <w:rPr>
                <w:noProof/>
              </w:rPr>
            </w:pPr>
            <w:r w:rsidRPr="0058279B">
              <w:rPr>
                <w:rFonts w:ascii="Cambria" w:eastAsia="Cambria" w:hAnsi="Cambria" w:cs="Cambria"/>
                <w:noProof/>
              </w:rPr>
              <w:t>accent4</w:t>
            </w:r>
            <w:r w:rsidRPr="0058279B">
              <w:rPr>
                <w:noProof/>
              </w:rPr>
              <w:t xml:space="preserve"> (Accent 4) </w:t>
            </w:r>
          </w:p>
        </w:tc>
      </w:tr>
      <w:tr w:rsidR="00095F71" w:rsidRPr="0058279B" w14:paraId="62D4FE44" w14:textId="77777777" w:rsidTr="006908DF">
        <w:tc>
          <w:tcPr>
            <w:tcW w:w="3515" w:type="dxa"/>
          </w:tcPr>
          <w:p w14:paraId="6CC9679F" w14:textId="77777777" w:rsidR="00095F71" w:rsidRPr="0058279B" w:rsidRDefault="00095F71" w:rsidP="006908DF">
            <w:pPr>
              <w:spacing w:line="259" w:lineRule="auto"/>
              <w:rPr>
                <w:noProof/>
              </w:rPr>
            </w:pPr>
            <w:r w:rsidRPr="0058279B">
              <w:rPr>
                <w:noProof/>
              </w:rPr>
              <w:t xml:space="preserve">8 </w:t>
            </w:r>
          </w:p>
        </w:tc>
        <w:tc>
          <w:tcPr>
            <w:tcW w:w="5547" w:type="dxa"/>
          </w:tcPr>
          <w:p w14:paraId="05993D65" w14:textId="77777777" w:rsidR="00095F71" w:rsidRPr="0058279B" w:rsidRDefault="00095F71" w:rsidP="006908DF">
            <w:pPr>
              <w:spacing w:line="259" w:lineRule="auto"/>
              <w:rPr>
                <w:noProof/>
              </w:rPr>
            </w:pPr>
            <w:r w:rsidRPr="0058279B">
              <w:rPr>
                <w:rFonts w:ascii="Cambria" w:eastAsia="Cambria" w:hAnsi="Cambria" w:cs="Cambria"/>
                <w:noProof/>
              </w:rPr>
              <w:t>accent5</w:t>
            </w:r>
            <w:r w:rsidRPr="0058279B">
              <w:rPr>
                <w:noProof/>
              </w:rPr>
              <w:t xml:space="preserve"> (Accent 5) </w:t>
            </w:r>
          </w:p>
        </w:tc>
      </w:tr>
      <w:tr w:rsidR="00095F71" w:rsidRPr="0058279B" w14:paraId="588D0D01" w14:textId="77777777" w:rsidTr="006908DF">
        <w:tc>
          <w:tcPr>
            <w:tcW w:w="3515" w:type="dxa"/>
          </w:tcPr>
          <w:p w14:paraId="202B67D9" w14:textId="77777777" w:rsidR="00095F71" w:rsidRPr="0058279B" w:rsidRDefault="00095F71" w:rsidP="006908DF">
            <w:pPr>
              <w:spacing w:line="259" w:lineRule="auto"/>
              <w:rPr>
                <w:noProof/>
              </w:rPr>
            </w:pPr>
            <w:r w:rsidRPr="0058279B">
              <w:rPr>
                <w:noProof/>
              </w:rPr>
              <w:t xml:space="preserve">9 </w:t>
            </w:r>
          </w:p>
        </w:tc>
        <w:tc>
          <w:tcPr>
            <w:tcW w:w="5547" w:type="dxa"/>
          </w:tcPr>
          <w:p w14:paraId="3C3BADF3" w14:textId="77777777" w:rsidR="00095F71" w:rsidRPr="0058279B" w:rsidRDefault="00095F71" w:rsidP="006908DF">
            <w:pPr>
              <w:spacing w:line="259" w:lineRule="auto"/>
              <w:rPr>
                <w:noProof/>
              </w:rPr>
            </w:pPr>
            <w:r w:rsidRPr="0058279B">
              <w:rPr>
                <w:rFonts w:ascii="Cambria" w:eastAsia="Cambria" w:hAnsi="Cambria" w:cs="Cambria"/>
                <w:noProof/>
              </w:rPr>
              <w:t>accent6</w:t>
            </w:r>
            <w:r w:rsidRPr="0058279B">
              <w:rPr>
                <w:noProof/>
              </w:rPr>
              <w:t xml:space="preserve"> (Accent 6) </w:t>
            </w:r>
          </w:p>
        </w:tc>
      </w:tr>
      <w:tr w:rsidR="00095F71" w:rsidRPr="0058279B" w14:paraId="7250E197" w14:textId="77777777" w:rsidTr="006908DF">
        <w:tc>
          <w:tcPr>
            <w:tcW w:w="3515" w:type="dxa"/>
          </w:tcPr>
          <w:p w14:paraId="3638D560" w14:textId="77777777" w:rsidR="00095F71" w:rsidRPr="0058279B" w:rsidRDefault="00095F71" w:rsidP="006908DF">
            <w:pPr>
              <w:spacing w:line="259" w:lineRule="auto"/>
              <w:rPr>
                <w:noProof/>
              </w:rPr>
            </w:pPr>
            <w:r w:rsidRPr="0058279B">
              <w:rPr>
                <w:noProof/>
              </w:rPr>
              <w:t xml:space="preserve">10 </w:t>
            </w:r>
          </w:p>
        </w:tc>
        <w:tc>
          <w:tcPr>
            <w:tcW w:w="5547" w:type="dxa"/>
          </w:tcPr>
          <w:p w14:paraId="3D5EA0F0" w14:textId="77777777" w:rsidR="00095F71" w:rsidRPr="0058279B" w:rsidRDefault="00095F71" w:rsidP="006908DF">
            <w:pPr>
              <w:spacing w:line="259" w:lineRule="auto"/>
              <w:rPr>
                <w:noProof/>
              </w:rPr>
            </w:pPr>
            <w:r w:rsidRPr="0058279B">
              <w:rPr>
                <w:rFonts w:ascii="Cambria" w:eastAsia="Cambria" w:hAnsi="Cambria" w:cs="Cambria"/>
                <w:noProof/>
              </w:rPr>
              <w:t>hlink</w:t>
            </w:r>
            <w:r w:rsidRPr="0058279B">
              <w:rPr>
                <w:noProof/>
              </w:rPr>
              <w:t xml:space="preserve"> (Hyperlink) </w:t>
            </w:r>
          </w:p>
        </w:tc>
      </w:tr>
      <w:tr w:rsidR="00095F71" w:rsidRPr="0058279B" w14:paraId="236BDEF8" w14:textId="77777777" w:rsidTr="006908DF">
        <w:tc>
          <w:tcPr>
            <w:tcW w:w="3515" w:type="dxa"/>
          </w:tcPr>
          <w:p w14:paraId="23EB45DC" w14:textId="77777777" w:rsidR="00095F71" w:rsidRPr="0058279B" w:rsidRDefault="00095F71" w:rsidP="006908DF">
            <w:pPr>
              <w:spacing w:line="259" w:lineRule="auto"/>
              <w:rPr>
                <w:noProof/>
              </w:rPr>
            </w:pPr>
            <w:r w:rsidRPr="0058279B">
              <w:rPr>
                <w:noProof/>
              </w:rPr>
              <w:t xml:space="preserve">11 </w:t>
            </w:r>
          </w:p>
        </w:tc>
        <w:tc>
          <w:tcPr>
            <w:tcW w:w="5547" w:type="dxa"/>
          </w:tcPr>
          <w:p w14:paraId="13E3C0E5" w14:textId="77777777" w:rsidR="00095F71" w:rsidRPr="0058279B" w:rsidRDefault="00095F71" w:rsidP="006908DF">
            <w:pPr>
              <w:spacing w:line="259" w:lineRule="auto"/>
              <w:rPr>
                <w:noProof/>
              </w:rPr>
            </w:pPr>
            <w:r w:rsidRPr="0058279B">
              <w:rPr>
                <w:rFonts w:ascii="Cambria" w:eastAsia="Cambria" w:hAnsi="Cambria" w:cs="Cambria"/>
                <w:noProof/>
              </w:rPr>
              <w:t>folHlink</w:t>
            </w:r>
            <w:r w:rsidRPr="0058279B">
              <w:rPr>
                <w:noProof/>
              </w:rPr>
              <w:t xml:space="preserve"> (Followed Hyperlink) </w:t>
            </w:r>
          </w:p>
        </w:tc>
      </w:tr>
    </w:tbl>
    <w:p w14:paraId="7C559865" w14:textId="77777777" w:rsidR="00095F71" w:rsidRPr="0058279B" w:rsidRDefault="00095F71" w:rsidP="00095F71">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095F71" w:rsidRPr="0058279B" w14:paraId="70D7F5E5" w14:textId="77777777" w:rsidTr="006908DF">
        <w:tc>
          <w:tcPr>
            <w:tcW w:w="2034" w:type="dxa"/>
            <w:shd w:val="clear" w:color="auto" w:fill="C0C0C0"/>
          </w:tcPr>
          <w:p w14:paraId="7AC465C1" w14:textId="77777777" w:rsidR="00095F71" w:rsidRPr="0058279B" w:rsidRDefault="00095F71" w:rsidP="006908DF">
            <w:pPr>
              <w:keepNext/>
              <w:spacing w:line="259" w:lineRule="auto"/>
              <w:ind w:left="3"/>
              <w:jc w:val="center"/>
              <w:rPr>
                <w:noProof/>
              </w:rPr>
            </w:pPr>
            <w:r w:rsidRPr="0058279B">
              <w:rPr>
                <w:b/>
                <w:noProof/>
              </w:rPr>
              <w:t xml:space="preserve">Attributes </w:t>
            </w:r>
          </w:p>
        </w:tc>
        <w:tc>
          <w:tcPr>
            <w:tcW w:w="8039" w:type="dxa"/>
            <w:shd w:val="clear" w:color="auto" w:fill="C0C0C0"/>
          </w:tcPr>
          <w:p w14:paraId="5B80A21C" w14:textId="77777777" w:rsidR="00095F71" w:rsidRPr="0058279B" w:rsidRDefault="00095F71" w:rsidP="006908DF">
            <w:pPr>
              <w:keepNext/>
              <w:spacing w:line="259" w:lineRule="auto"/>
              <w:jc w:val="center"/>
              <w:rPr>
                <w:noProof/>
              </w:rPr>
            </w:pPr>
            <w:r w:rsidRPr="0058279B">
              <w:rPr>
                <w:b/>
                <w:noProof/>
              </w:rPr>
              <w:t xml:space="preserve">Description </w:t>
            </w:r>
          </w:p>
        </w:tc>
      </w:tr>
      <w:tr w:rsidR="00095F71" w:rsidRPr="0058279B" w14:paraId="29C83C63" w14:textId="77777777" w:rsidTr="006908DF">
        <w:tc>
          <w:tcPr>
            <w:tcW w:w="2034" w:type="dxa"/>
          </w:tcPr>
          <w:p w14:paraId="28013759" w14:textId="77777777" w:rsidR="00095F71" w:rsidRPr="0058279B" w:rsidRDefault="00095F71" w:rsidP="006908D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51B50D33" w14:textId="77777777" w:rsidR="00095F71" w:rsidRPr="0058279B" w:rsidRDefault="00095F71" w:rsidP="006908DF">
            <w:pPr>
              <w:spacing w:line="239" w:lineRule="auto"/>
              <w:ind w:left="1"/>
              <w:rPr>
                <w:noProof/>
              </w:rPr>
            </w:pPr>
            <w:r w:rsidRPr="0058279B">
              <w:rPr>
                <w:noProof/>
              </w:rPr>
              <w:t xml:space="preserve">The common name for this color scheme.  This name can show up in the user interface in a list of color schemes. </w:t>
            </w:r>
          </w:p>
        </w:tc>
      </w:tr>
    </w:tbl>
    <w:p w14:paraId="01C17A29" w14:textId="77777777" w:rsidR="00095F71" w:rsidRPr="0058279B" w:rsidRDefault="00095F71" w:rsidP="00095F71">
      <w:pPr>
        <w:pStyle w:val="Nagwek4"/>
        <w:rPr>
          <w:noProof/>
        </w:rPr>
      </w:pPr>
      <w:r w:rsidRPr="0058279B">
        <w:rPr>
          <w:noProof/>
        </w:rPr>
        <w:t xml:space="preserve">custClrLst (Custom Color List) </w:t>
      </w:r>
    </w:p>
    <w:p w14:paraId="7678225A" w14:textId="77777777" w:rsidR="00095F71" w:rsidRPr="0058279B" w:rsidRDefault="00095F71" w:rsidP="00095F71">
      <w:pPr>
        <w:pStyle w:val="Standardowyakapit"/>
        <w:rPr>
          <w:noProof/>
        </w:rPr>
      </w:pPr>
      <w:r w:rsidRPr="0058279B">
        <w:rPr>
          <w:noProof/>
        </w:rPr>
        <w:t xml:space="preserve">This element allows for a custom color palette to be created and which shows up alongside other color schemes.  This can be very useful, for example, when someone would like to maintain a corporate color palette.  </w:t>
      </w:r>
    </w:p>
    <w:p w14:paraId="79CABE05" w14:textId="77777777" w:rsidR="00095F71" w:rsidRPr="0058279B" w:rsidRDefault="00095F71" w:rsidP="00095F71">
      <w:pPr>
        <w:pStyle w:val="Nagwek4"/>
        <w:rPr>
          <w:noProof/>
        </w:rPr>
      </w:pPr>
      <w:r w:rsidRPr="0058279B">
        <w:rPr>
          <w:noProof/>
        </w:rPr>
        <w:t xml:space="preserve">extraClrScheme (Extra Color Scheme) </w:t>
      </w:r>
    </w:p>
    <w:p w14:paraId="71E8C92A" w14:textId="77777777" w:rsidR="00095F71" w:rsidRPr="0058279B" w:rsidRDefault="00095F71" w:rsidP="00095F71">
      <w:pPr>
        <w:pStyle w:val="Standardowyakapit"/>
        <w:rPr>
          <w:noProof/>
        </w:rPr>
      </w:pPr>
      <w:r w:rsidRPr="0058279B">
        <w:rPr>
          <w:noProof/>
        </w:rPr>
        <w:t xml:space="preserve">This element defines an auxiliary color scheme, which includes both a color scheme and color mapping.  This is mainly used for backward compatibility concerns and roundtrips information required by earlier versions. </w:t>
      </w:r>
    </w:p>
    <w:p w14:paraId="0A7A3A23" w14:textId="77777777" w:rsidR="00095F71" w:rsidRPr="0058279B" w:rsidRDefault="00095F71" w:rsidP="00095F71">
      <w:pPr>
        <w:pStyle w:val="Nagwek4"/>
        <w:rPr>
          <w:noProof/>
        </w:rPr>
      </w:pPr>
      <w:r w:rsidRPr="0058279B">
        <w:rPr>
          <w:noProof/>
        </w:rPr>
        <w:t xml:space="preserve">extraClrSchemeLst (Extra Color Scheme List) </w:t>
      </w:r>
    </w:p>
    <w:p w14:paraId="0E14F728" w14:textId="77777777" w:rsidR="00095F71" w:rsidRPr="0058279B" w:rsidRDefault="00095F71" w:rsidP="00095F71">
      <w:pPr>
        <w:pStyle w:val="Standardowyakapit"/>
        <w:rPr>
          <w:noProof/>
        </w:rPr>
      </w:pPr>
      <w:r w:rsidRPr="0058279B">
        <w:rPr>
          <w:noProof/>
        </w:rPr>
        <w:t xml:space="preserve">This element is a container for the list of extra color schemes present in a document. </w:t>
      </w:r>
    </w:p>
    <w:p w14:paraId="555A73F9" w14:textId="77777777" w:rsidR="00095F71" w:rsidRPr="0058279B" w:rsidRDefault="00095F71" w:rsidP="00095F71">
      <w:pPr>
        <w:pStyle w:val="Nagwek4"/>
        <w:rPr>
          <w:noProof/>
        </w:rPr>
      </w:pPr>
      <w:r w:rsidRPr="0058279B">
        <w:rPr>
          <w:noProof/>
        </w:rPr>
        <w:t xml:space="preserve">masterClrMapping (Master Color Mapping) </w:t>
      </w:r>
    </w:p>
    <w:p w14:paraId="0A200B60" w14:textId="77777777" w:rsidR="00095F71" w:rsidRPr="0058279B" w:rsidRDefault="00095F71" w:rsidP="00095F71">
      <w:pPr>
        <w:pStyle w:val="Standardowyakapit"/>
        <w:rPr>
          <w:noProof/>
        </w:rPr>
      </w:pPr>
      <w:r w:rsidRPr="0058279B">
        <w:rPr>
          <w:noProof/>
        </w:rPr>
        <w:t xml:space="preserve">This element is a part of a choice for which color mapping is used within the document.  There is also defined an </w:t>
      </w:r>
      <w:r w:rsidRPr="0058279B">
        <w:rPr>
          <w:rFonts w:ascii="Cambria" w:eastAsia="Cambria" w:hAnsi="Cambria" w:cs="Cambria"/>
          <w:noProof/>
        </w:rPr>
        <w:t>overrideClrMapping</w:t>
      </w:r>
      <w:r w:rsidRPr="0058279B">
        <w:rPr>
          <w:noProof/>
        </w:rPr>
        <w:t xml:space="preserve"> (§20.1.6.8) element which, when specified, the override is used rather than the color mapping defined in the master.  If this element is specified, then we specifically use the color mapping defined in the master. </w:t>
      </w:r>
    </w:p>
    <w:p w14:paraId="0A611548" w14:textId="77777777" w:rsidR="00095F71" w:rsidRPr="0058279B" w:rsidRDefault="00095F71" w:rsidP="00095F71">
      <w:pPr>
        <w:pStyle w:val="Nagwek4"/>
        <w:rPr>
          <w:noProof/>
        </w:rPr>
      </w:pPr>
      <w:r w:rsidRPr="0058279B">
        <w:rPr>
          <w:noProof/>
        </w:rPr>
        <w:t xml:space="preserve">objectDefaults (Object Defaults) </w:t>
      </w:r>
    </w:p>
    <w:p w14:paraId="497A0F7F" w14:textId="77777777" w:rsidR="00095F71" w:rsidRPr="0058279B" w:rsidRDefault="00095F71" w:rsidP="00095F71">
      <w:pPr>
        <w:pStyle w:val="Standardowyakapit"/>
        <w:rPr>
          <w:noProof/>
        </w:rPr>
      </w:pPr>
      <w:r w:rsidRPr="0058279B">
        <w:rPr>
          <w:noProof/>
        </w:rPr>
        <w:t xml:space="preserve">This element allows for the definition of default shape, line, and textbox formatting properties.  An application can use this information to format a shape (or text) initially on insertion into a document. </w:t>
      </w:r>
    </w:p>
    <w:p w14:paraId="6AB158A5" w14:textId="77777777" w:rsidR="00095F71" w:rsidRPr="0058279B" w:rsidRDefault="00095F71" w:rsidP="00095F71">
      <w:pPr>
        <w:pStyle w:val="Nagwek4"/>
        <w:rPr>
          <w:noProof/>
        </w:rPr>
      </w:pPr>
      <w:r w:rsidRPr="0058279B">
        <w:rPr>
          <w:noProof/>
        </w:rPr>
        <w:t xml:space="preserve">overrideClrMapping (Override Color Mapping) </w:t>
      </w:r>
    </w:p>
    <w:p w14:paraId="30A2A628" w14:textId="77777777" w:rsidR="00095F71" w:rsidRPr="0058279B" w:rsidRDefault="00095F71" w:rsidP="00095F71">
      <w:pPr>
        <w:pStyle w:val="Standardowyakapit"/>
        <w:rPr>
          <w:noProof/>
        </w:rPr>
      </w:pPr>
      <w:r w:rsidRPr="0058279B">
        <w:rPr>
          <w:noProof/>
        </w:rPr>
        <w:t xml:space="preserve">This element provides an override for the color mapping in a document.  When defined, this color mapping is used in place of the already defined color mapping, or master color mapping.  This color mapping is defined in the same manner as the other mappings within this document. </w:t>
      </w:r>
    </w:p>
    <w:p w14:paraId="6ACD1BCE" w14:textId="77777777" w:rsidR="00095F71" w:rsidRPr="0058279B" w:rsidRDefault="00095F71" w:rsidP="00095F71">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095F71" w:rsidRPr="0058279B" w14:paraId="7570E6BC" w14:textId="77777777" w:rsidTr="006908DF">
        <w:tc>
          <w:tcPr>
            <w:tcW w:w="1944" w:type="dxa"/>
            <w:shd w:val="clear" w:color="auto" w:fill="C0C0C0"/>
          </w:tcPr>
          <w:p w14:paraId="59B08E6B" w14:textId="77777777" w:rsidR="00095F71" w:rsidRPr="0058279B" w:rsidRDefault="00095F71" w:rsidP="006908DF">
            <w:pPr>
              <w:keepNext/>
              <w:spacing w:line="259" w:lineRule="auto"/>
              <w:ind w:left="3"/>
              <w:jc w:val="center"/>
              <w:rPr>
                <w:noProof/>
              </w:rPr>
            </w:pPr>
            <w:r w:rsidRPr="0058279B">
              <w:rPr>
                <w:b/>
                <w:noProof/>
              </w:rPr>
              <w:t xml:space="preserve">Attributes </w:t>
            </w:r>
          </w:p>
        </w:tc>
        <w:tc>
          <w:tcPr>
            <w:tcW w:w="7118" w:type="dxa"/>
            <w:shd w:val="clear" w:color="auto" w:fill="C0C0C0"/>
          </w:tcPr>
          <w:p w14:paraId="65547DF4" w14:textId="77777777" w:rsidR="00095F71" w:rsidRPr="0058279B" w:rsidRDefault="00095F71" w:rsidP="006908DF">
            <w:pPr>
              <w:keepNext/>
              <w:spacing w:line="259" w:lineRule="auto"/>
              <w:jc w:val="center"/>
              <w:rPr>
                <w:noProof/>
              </w:rPr>
            </w:pPr>
            <w:r w:rsidRPr="0058279B">
              <w:rPr>
                <w:b/>
                <w:noProof/>
              </w:rPr>
              <w:t xml:space="preserve">Description </w:t>
            </w:r>
          </w:p>
        </w:tc>
      </w:tr>
      <w:tr w:rsidR="00095F71" w:rsidRPr="0058279B" w14:paraId="2899D8FC" w14:textId="77777777" w:rsidTr="006908DF">
        <w:tc>
          <w:tcPr>
            <w:tcW w:w="1944" w:type="dxa"/>
          </w:tcPr>
          <w:p w14:paraId="0750A61F" w14:textId="77777777" w:rsidR="00095F71" w:rsidRPr="0058279B" w:rsidRDefault="00095F71" w:rsidP="006908DF">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3C01B56D" w14:textId="77777777" w:rsidR="00095F71" w:rsidRPr="0058279B" w:rsidRDefault="00095F71" w:rsidP="006908DF">
            <w:pPr>
              <w:spacing w:line="259" w:lineRule="auto"/>
              <w:ind w:left="1"/>
              <w:rPr>
                <w:noProof/>
              </w:rPr>
            </w:pPr>
            <w:r w:rsidRPr="0058279B">
              <w:rPr>
                <w:noProof/>
              </w:rPr>
              <w:t xml:space="preserve">Specifies a color defined which is associated as the accent 1 color. </w:t>
            </w:r>
          </w:p>
        </w:tc>
      </w:tr>
      <w:tr w:rsidR="00095F71" w:rsidRPr="0058279B" w14:paraId="49085E52" w14:textId="77777777" w:rsidTr="006908DF">
        <w:tc>
          <w:tcPr>
            <w:tcW w:w="1944" w:type="dxa"/>
          </w:tcPr>
          <w:p w14:paraId="312612D7" w14:textId="77777777" w:rsidR="00095F71" w:rsidRPr="0058279B" w:rsidRDefault="00095F71" w:rsidP="006908DF">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1CAD8D09" w14:textId="77777777" w:rsidR="00095F71" w:rsidRPr="0058279B" w:rsidRDefault="00095F71" w:rsidP="006908DF">
            <w:pPr>
              <w:spacing w:line="259" w:lineRule="auto"/>
              <w:ind w:left="1"/>
              <w:rPr>
                <w:noProof/>
              </w:rPr>
            </w:pPr>
            <w:r w:rsidRPr="0058279B">
              <w:rPr>
                <w:noProof/>
              </w:rPr>
              <w:t xml:space="preserve">Specifies a color defined which is associated as the accent 2 color. </w:t>
            </w:r>
          </w:p>
        </w:tc>
      </w:tr>
      <w:tr w:rsidR="00095F71" w:rsidRPr="0058279B" w14:paraId="640792D6" w14:textId="77777777" w:rsidTr="006908DF">
        <w:tc>
          <w:tcPr>
            <w:tcW w:w="1944" w:type="dxa"/>
          </w:tcPr>
          <w:p w14:paraId="611757A3" w14:textId="77777777" w:rsidR="00095F71" w:rsidRPr="0058279B" w:rsidRDefault="00095F71" w:rsidP="006908DF">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5789FEFA" w14:textId="77777777" w:rsidR="00095F71" w:rsidRPr="0058279B" w:rsidRDefault="00095F71" w:rsidP="006908DF">
            <w:pPr>
              <w:spacing w:line="259" w:lineRule="auto"/>
              <w:ind w:left="1"/>
              <w:rPr>
                <w:noProof/>
              </w:rPr>
            </w:pPr>
            <w:r w:rsidRPr="0058279B">
              <w:rPr>
                <w:noProof/>
              </w:rPr>
              <w:t xml:space="preserve">Specifies a color defined which is associated as the accent 3 color. </w:t>
            </w:r>
          </w:p>
        </w:tc>
      </w:tr>
      <w:tr w:rsidR="00095F71" w:rsidRPr="0058279B" w14:paraId="291E3A90" w14:textId="77777777" w:rsidTr="006908DF">
        <w:tc>
          <w:tcPr>
            <w:tcW w:w="1944" w:type="dxa"/>
          </w:tcPr>
          <w:p w14:paraId="119909AA" w14:textId="77777777" w:rsidR="00095F71" w:rsidRPr="0058279B" w:rsidRDefault="00095F71" w:rsidP="006908DF">
            <w:pPr>
              <w:spacing w:line="259" w:lineRule="auto"/>
              <w:rPr>
                <w:noProof/>
              </w:rPr>
            </w:pPr>
            <w:r w:rsidRPr="0058279B">
              <w:rPr>
                <w:rFonts w:ascii="Cambria" w:eastAsia="Cambria" w:hAnsi="Cambria" w:cs="Cambria"/>
                <w:noProof/>
              </w:rPr>
              <w:lastRenderedPageBreak/>
              <w:t>accent4</w:t>
            </w:r>
            <w:r w:rsidRPr="0058279B">
              <w:rPr>
                <w:noProof/>
              </w:rPr>
              <w:t xml:space="preserve"> </w:t>
            </w:r>
          </w:p>
        </w:tc>
        <w:tc>
          <w:tcPr>
            <w:tcW w:w="7118" w:type="dxa"/>
          </w:tcPr>
          <w:p w14:paraId="37148424" w14:textId="77777777" w:rsidR="00095F71" w:rsidRPr="0058279B" w:rsidRDefault="00095F71" w:rsidP="006908DF">
            <w:pPr>
              <w:spacing w:line="259" w:lineRule="auto"/>
              <w:ind w:left="1"/>
              <w:rPr>
                <w:noProof/>
              </w:rPr>
            </w:pPr>
            <w:r w:rsidRPr="0058279B">
              <w:rPr>
                <w:noProof/>
              </w:rPr>
              <w:t xml:space="preserve">Specifies a color defined which is associated as the accent 4 color. </w:t>
            </w:r>
          </w:p>
        </w:tc>
      </w:tr>
      <w:tr w:rsidR="00095F71" w:rsidRPr="0058279B" w14:paraId="07A4C6E0" w14:textId="77777777" w:rsidTr="006908DF">
        <w:tc>
          <w:tcPr>
            <w:tcW w:w="1944" w:type="dxa"/>
          </w:tcPr>
          <w:p w14:paraId="07B965DB" w14:textId="77777777" w:rsidR="00095F71" w:rsidRPr="0058279B" w:rsidRDefault="00095F71" w:rsidP="006908DF">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6E85373B" w14:textId="77777777" w:rsidR="00095F71" w:rsidRPr="0058279B" w:rsidRDefault="00095F71" w:rsidP="006908DF">
            <w:pPr>
              <w:spacing w:line="259" w:lineRule="auto"/>
              <w:ind w:left="1"/>
              <w:rPr>
                <w:noProof/>
              </w:rPr>
            </w:pPr>
            <w:r w:rsidRPr="0058279B">
              <w:rPr>
                <w:noProof/>
              </w:rPr>
              <w:t xml:space="preserve">Specifies a color defined which is associated as the accent 5 color. </w:t>
            </w:r>
          </w:p>
        </w:tc>
      </w:tr>
      <w:tr w:rsidR="00095F71" w:rsidRPr="0058279B" w14:paraId="580D54BB" w14:textId="77777777" w:rsidTr="006908DF">
        <w:tc>
          <w:tcPr>
            <w:tcW w:w="1944" w:type="dxa"/>
          </w:tcPr>
          <w:p w14:paraId="576E3D57" w14:textId="77777777" w:rsidR="00095F71" w:rsidRPr="0058279B" w:rsidRDefault="00095F71" w:rsidP="006908DF">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3B3414C3" w14:textId="77777777" w:rsidR="00095F71" w:rsidRPr="0058279B" w:rsidRDefault="00095F71" w:rsidP="006908DF">
            <w:pPr>
              <w:spacing w:line="259" w:lineRule="auto"/>
              <w:ind w:left="1"/>
              <w:rPr>
                <w:noProof/>
              </w:rPr>
            </w:pPr>
            <w:r w:rsidRPr="0058279B">
              <w:rPr>
                <w:noProof/>
              </w:rPr>
              <w:t xml:space="preserve">Specifies a color defined which is associated as the accent 6 color. </w:t>
            </w:r>
          </w:p>
        </w:tc>
      </w:tr>
      <w:tr w:rsidR="00095F71" w:rsidRPr="0058279B" w14:paraId="3DD1B7BA" w14:textId="77777777" w:rsidTr="006908DF">
        <w:tc>
          <w:tcPr>
            <w:tcW w:w="1944" w:type="dxa"/>
          </w:tcPr>
          <w:p w14:paraId="12786640" w14:textId="77777777" w:rsidR="00095F71" w:rsidRPr="0058279B" w:rsidRDefault="00095F71" w:rsidP="006908DF">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2FF75056" w14:textId="77777777" w:rsidR="00095F71" w:rsidRPr="0058279B" w:rsidRDefault="00095F71" w:rsidP="006908DF">
            <w:pPr>
              <w:spacing w:line="259" w:lineRule="auto"/>
              <w:ind w:left="1"/>
              <w:rPr>
                <w:noProof/>
              </w:rPr>
            </w:pPr>
            <w:r w:rsidRPr="0058279B">
              <w:rPr>
                <w:noProof/>
              </w:rPr>
              <w:t xml:space="preserve">A color defined which is associated as the first background color. </w:t>
            </w:r>
          </w:p>
        </w:tc>
      </w:tr>
      <w:tr w:rsidR="00095F71" w:rsidRPr="0058279B" w14:paraId="4BD85B39" w14:textId="77777777" w:rsidTr="006908DF">
        <w:tc>
          <w:tcPr>
            <w:tcW w:w="1944" w:type="dxa"/>
          </w:tcPr>
          <w:p w14:paraId="31823529" w14:textId="77777777" w:rsidR="00095F71" w:rsidRPr="0058279B" w:rsidRDefault="00095F71" w:rsidP="006908DF">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6B3E3085" w14:textId="77777777" w:rsidR="00095F71" w:rsidRPr="0058279B" w:rsidRDefault="00095F71" w:rsidP="006908DF">
            <w:pPr>
              <w:spacing w:line="259" w:lineRule="auto"/>
              <w:ind w:left="1"/>
              <w:rPr>
                <w:noProof/>
              </w:rPr>
            </w:pPr>
            <w:r w:rsidRPr="0058279B">
              <w:rPr>
                <w:noProof/>
              </w:rPr>
              <w:t xml:space="preserve">Specifies a color defined which is associated as the second background color. </w:t>
            </w:r>
          </w:p>
        </w:tc>
      </w:tr>
      <w:tr w:rsidR="00095F71" w:rsidRPr="0058279B" w14:paraId="5C069D2A" w14:textId="77777777" w:rsidTr="006908DF">
        <w:tc>
          <w:tcPr>
            <w:tcW w:w="1944" w:type="dxa"/>
          </w:tcPr>
          <w:p w14:paraId="46306BC1" w14:textId="77777777" w:rsidR="00095F71" w:rsidRPr="0058279B" w:rsidRDefault="00095F71" w:rsidP="006908DF">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4AA2A0FB" w14:textId="77777777" w:rsidR="00095F71" w:rsidRPr="0058279B" w:rsidRDefault="00095F71" w:rsidP="006908DF">
            <w:pPr>
              <w:spacing w:line="259" w:lineRule="auto"/>
              <w:ind w:left="1"/>
              <w:rPr>
                <w:noProof/>
              </w:rPr>
            </w:pPr>
            <w:r w:rsidRPr="0058279B">
              <w:rPr>
                <w:noProof/>
              </w:rPr>
              <w:t xml:space="preserve">Specifies a color defined which is associated as the color for a followed hyperlink. </w:t>
            </w:r>
          </w:p>
        </w:tc>
      </w:tr>
      <w:tr w:rsidR="00095F71" w:rsidRPr="0058279B" w14:paraId="18AE8F59" w14:textId="77777777" w:rsidTr="006908DF">
        <w:tc>
          <w:tcPr>
            <w:tcW w:w="1944" w:type="dxa"/>
          </w:tcPr>
          <w:p w14:paraId="04C84840" w14:textId="77777777" w:rsidR="00095F71" w:rsidRPr="0058279B" w:rsidRDefault="00095F71" w:rsidP="006908DF">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1288799F" w14:textId="77777777" w:rsidR="00095F71" w:rsidRPr="0058279B" w:rsidRDefault="00095F71" w:rsidP="006908DF">
            <w:pPr>
              <w:spacing w:line="259" w:lineRule="auto"/>
              <w:ind w:left="1"/>
              <w:rPr>
                <w:noProof/>
              </w:rPr>
            </w:pPr>
            <w:r w:rsidRPr="0058279B">
              <w:rPr>
                <w:noProof/>
              </w:rPr>
              <w:t xml:space="preserve">Specifies a color defined which is associated as the color for a hyperlink. </w:t>
            </w:r>
          </w:p>
        </w:tc>
      </w:tr>
      <w:tr w:rsidR="00095F71" w:rsidRPr="0058279B" w14:paraId="2DF03480" w14:textId="77777777" w:rsidTr="006908DF">
        <w:tc>
          <w:tcPr>
            <w:tcW w:w="1944" w:type="dxa"/>
          </w:tcPr>
          <w:p w14:paraId="7BBE00DA" w14:textId="77777777" w:rsidR="00095F71" w:rsidRPr="0058279B" w:rsidRDefault="00095F71" w:rsidP="006908DF">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43339BE3" w14:textId="77777777" w:rsidR="00095F71" w:rsidRPr="0058279B" w:rsidRDefault="00095F71" w:rsidP="006908DF">
            <w:pPr>
              <w:spacing w:line="259" w:lineRule="auto"/>
              <w:ind w:left="1"/>
              <w:rPr>
                <w:noProof/>
              </w:rPr>
            </w:pPr>
            <w:r w:rsidRPr="0058279B">
              <w:rPr>
                <w:noProof/>
              </w:rPr>
              <w:t xml:space="preserve">Specifies a color defined which is associated as the first text color. </w:t>
            </w:r>
          </w:p>
        </w:tc>
      </w:tr>
      <w:tr w:rsidR="00095F71" w:rsidRPr="0058279B" w14:paraId="1B2B21AB" w14:textId="77777777" w:rsidTr="006908DF">
        <w:tc>
          <w:tcPr>
            <w:tcW w:w="1944" w:type="dxa"/>
          </w:tcPr>
          <w:p w14:paraId="731ACE97" w14:textId="77777777" w:rsidR="00095F71" w:rsidRPr="0058279B" w:rsidRDefault="00095F71" w:rsidP="006908DF">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66746A9E" w14:textId="77777777" w:rsidR="00095F71" w:rsidRPr="0058279B" w:rsidRDefault="00095F71" w:rsidP="006908DF">
            <w:pPr>
              <w:spacing w:line="259" w:lineRule="auto"/>
              <w:ind w:left="1"/>
              <w:rPr>
                <w:noProof/>
              </w:rPr>
            </w:pPr>
            <w:r w:rsidRPr="0058279B">
              <w:rPr>
                <w:noProof/>
              </w:rPr>
              <w:t xml:space="preserve">Specifies a color defined which is associated as the second text color. </w:t>
            </w:r>
          </w:p>
        </w:tc>
      </w:tr>
    </w:tbl>
    <w:p w14:paraId="60B750AC" w14:textId="77777777" w:rsidR="00095F71" w:rsidRPr="0058279B" w:rsidRDefault="00095F71" w:rsidP="00095F71">
      <w:pPr>
        <w:pStyle w:val="Nagwek4"/>
        <w:rPr>
          <w:noProof/>
        </w:rPr>
      </w:pPr>
      <w:r w:rsidRPr="0058279B">
        <w:rPr>
          <w:noProof/>
        </w:rPr>
        <w:t xml:space="preserve">theme (Theme) </w:t>
      </w:r>
    </w:p>
    <w:p w14:paraId="739EAF1F" w14:textId="77777777" w:rsidR="00095F71" w:rsidRPr="0058279B" w:rsidRDefault="00095F71" w:rsidP="00095F71">
      <w:pPr>
        <w:pStyle w:val="Standardowyakapit"/>
        <w:rPr>
          <w:noProof/>
        </w:rPr>
      </w:pPr>
      <w:r w:rsidRPr="0058279B">
        <w:rPr>
          <w:noProof/>
        </w:rPr>
        <w:t xml:space="preserve">This element defines the root level complex type associated with a shared style sheet (or theme).  This element holds all the different formatting options available to a document through a theme and defines the overall look and feel of the document when themed objects are used within the docu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095F71" w:rsidRPr="0058279B" w14:paraId="4C330556" w14:textId="77777777" w:rsidTr="00095F71">
        <w:tc>
          <w:tcPr>
            <w:tcW w:w="1928" w:type="dxa"/>
            <w:shd w:val="clear" w:color="auto" w:fill="C0C0C0"/>
          </w:tcPr>
          <w:p w14:paraId="0E20A6F2" w14:textId="77777777" w:rsidR="00095F71" w:rsidRPr="0058279B" w:rsidRDefault="00095F71" w:rsidP="006908DF">
            <w:pPr>
              <w:keepNext/>
              <w:spacing w:line="259" w:lineRule="auto"/>
              <w:ind w:left="3"/>
              <w:jc w:val="center"/>
              <w:rPr>
                <w:noProof/>
              </w:rPr>
            </w:pPr>
            <w:r w:rsidRPr="0058279B">
              <w:rPr>
                <w:b/>
                <w:noProof/>
              </w:rPr>
              <w:t xml:space="preserve">Attributes </w:t>
            </w:r>
          </w:p>
        </w:tc>
        <w:tc>
          <w:tcPr>
            <w:tcW w:w="7134" w:type="dxa"/>
            <w:shd w:val="clear" w:color="auto" w:fill="C0C0C0"/>
          </w:tcPr>
          <w:p w14:paraId="15B141B9" w14:textId="77777777" w:rsidR="00095F71" w:rsidRPr="0058279B" w:rsidRDefault="00095F71" w:rsidP="006908DF">
            <w:pPr>
              <w:keepNext/>
              <w:spacing w:line="259" w:lineRule="auto"/>
              <w:jc w:val="center"/>
              <w:rPr>
                <w:noProof/>
              </w:rPr>
            </w:pPr>
            <w:r w:rsidRPr="0058279B">
              <w:rPr>
                <w:b/>
                <w:noProof/>
              </w:rPr>
              <w:t xml:space="preserve">Description </w:t>
            </w:r>
          </w:p>
        </w:tc>
      </w:tr>
      <w:tr w:rsidR="00095F71" w:rsidRPr="0058279B" w14:paraId="22AFF843" w14:textId="77777777" w:rsidTr="00095F71">
        <w:tc>
          <w:tcPr>
            <w:tcW w:w="1928" w:type="dxa"/>
          </w:tcPr>
          <w:p w14:paraId="5C6097BF" w14:textId="77777777" w:rsidR="00095F71" w:rsidRPr="0058279B" w:rsidRDefault="00095F71" w:rsidP="006908D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134" w:type="dxa"/>
          </w:tcPr>
          <w:p w14:paraId="00AA5C9F" w14:textId="77777777" w:rsidR="00095F71" w:rsidRPr="0058279B" w:rsidRDefault="00095F71" w:rsidP="006908DF">
            <w:pPr>
              <w:spacing w:line="259" w:lineRule="auto"/>
              <w:ind w:left="1"/>
              <w:rPr>
                <w:noProof/>
              </w:rPr>
            </w:pPr>
            <w:r w:rsidRPr="0058279B">
              <w:rPr>
                <w:noProof/>
              </w:rPr>
              <w:t xml:space="preserve">Specifies the name given to the theme. </w:t>
            </w:r>
          </w:p>
        </w:tc>
      </w:tr>
    </w:tbl>
    <w:p w14:paraId="53D3D42B" w14:textId="77777777" w:rsidR="00095F71" w:rsidRPr="0058279B" w:rsidRDefault="00095F71" w:rsidP="00095F71">
      <w:pPr>
        <w:pStyle w:val="Nagwek4"/>
        <w:rPr>
          <w:noProof/>
        </w:rPr>
      </w:pPr>
      <w:r w:rsidRPr="0058279B">
        <w:rPr>
          <w:noProof/>
        </w:rPr>
        <w:t xml:space="preserve">themeElements (Theme Elements) </w:t>
      </w:r>
    </w:p>
    <w:p w14:paraId="007F52F3" w14:textId="77777777" w:rsidR="00095F71" w:rsidRPr="0058279B" w:rsidRDefault="00095F71" w:rsidP="00095F71">
      <w:pPr>
        <w:pStyle w:val="Standardowyakapit"/>
        <w:rPr>
          <w:noProof/>
        </w:rPr>
      </w:pPr>
      <w:r w:rsidRPr="0058279B">
        <w:rPr>
          <w:noProof/>
        </w:rPr>
        <w:t xml:space="preserve">This element defines the theme formatting options for the theme and is the workhorse of the theme.  This is where the bulk of the shared theme information is contained and used by a document.  This element contains the color scheme, font scheme, and format scheme elements which define the different formatting aspects of what a theme defines. </w:t>
      </w:r>
    </w:p>
    <w:p w14:paraId="2F9DDD7D" w14:textId="77777777" w:rsidR="00095F71" w:rsidRPr="0058279B" w:rsidRDefault="00095F71" w:rsidP="00095F71">
      <w:pPr>
        <w:pStyle w:val="Nagwek4"/>
        <w:rPr>
          <w:noProof/>
        </w:rPr>
      </w:pPr>
      <w:r w:rsidRPr="0058279B">
        <w:rPr>
          <w:noProof/>
        </w:rPr>
        <w:t xml:space="preserve">themeManager (Theme Manager) </w:t>
      </w:r>
    </w:p>
    <w:p w14:paraId="5646DA81" w14:textId="77777777" w:rsidR="00095F71" w:rsidRPr="0058279B" w:rsidRDefault="00095F71" w:rsidP="00095F71">
      <w:pPr>
        <w:pStyle w:val="Standardowyakapit"/>
        <w:rPr>
          <w:noProof/>
        </w:rPr>
      </w:pPr>
      <w:r w:rsidRPr="0058279B">
        <w:rPr>
          <w:noProof/>
        </w:rPr>
        <w:t xml:space="preserve">The starting part for a theme file. </w:t>
      </w:r>
    </w:p>
    <w:p w14:paraId="773960E3" w14:textId="77777777" w:rsidR="00095F71" w:rsidRPr="0058279B" w:rsidRDefault="00095F71" w:rsidP="00095F71">
      <w:pPr>
        <w:pStyle w:val="Nagwek4"/>
        <w:rPr>
          <w:noProof/>
        </w:rPr>
      </w:pPr>
      <w:r w:rsidRPr="0058279B">
        <w:rPr>
          <w:noProof/>
        </w:rPr>
        <w:t xml:space="preserve">themeOverride (Theme Override) </w:t>
      </w:r>
    </w:p>
    <w:p w14:paraId="6F46DAB3" w14:textId="77777777" w:rsidR="00095F71" w:rsidRPr="0058279B" w:rsidRDefault="00095F71" w:rsidP="00095F71">
      <w:pPr>
        <w:pStyle w:val="Standardowyakapit"/>
        <w:rPr>
          <w:noProof/>
        </w:rPr>
      </w:pPr>
      <w:r w:rsidRPr="0058279B">
        <w:rPr>
          <w:noProof/>
        </w:rPr>
        <w:t xml:space="preserve">This element allows for an override which changes just the colors, fonts, or effects of a single object, like a table for example.  Currently it is used only to control overrides on the non-top-level masters within a presentation. </w:t>
      </w:r>
    </w:p>
    <w:p w14:paraId="20D25D96" w14:textId="77777777" w:rsidR="00176312" w:rsidRDefault="00804E6C" w:rsidP="009E2996">
      <w:pPr>
        <w:pStyle w:val="Nagwek3"/>
      </w:pPr>
      <w:r w:rsidRPr="0058279B">
        <w:t>Coordinate Systems and Transformations</w:t>
      </w:r>
      <w:bookmarkEnd w:id="3271"/>
    </w:p>
    <w:p w14:paraId="2730719F" w14:textId="77777777" w:rsidR="00176312" w:rsidRDefault="00804E6C" w:rsidP="00804E6C">
      <w:pPr>
        <w:pStyle w:val="Standardowyakapit"/>
        <w:rPr>
          <w:noProof/>
        </w:rPr>
      </w:pPr>
      <w:r w:rsidRPr="0058279B">
        <w:rPr>
          <w:noProof/>
        </w:rPr>
        <w:t>The following elements are used to reflect dimensions, scaling, location, rotation, and flip information on groups and individual shapes respectively.</w:t>
      </w:r>
    </w:p>
    <w:p w14:paraId="3C1F8B38" w14:textId="77777777" w:rsidR="00176312" w:rsidRDefault="00804E6C" w:rsidP="008D009B">
      <w:pPr>
        <w:pStyle w:val="Nagwek4"/>
        <w:rPr>
          <w:noProof/>
        </w:rPr>
      </w:pPr>
      <w:bookmarkStart w:id="3272" w:name="_Toc135425708"/>
      <w:r w:rsidRPr="0058279B">
        <w:rPr>
          <w:noProof/>
        </w:rPr>
        <w:t>chExt (Child Extents)</w:t>
      </w:r>
      <w:bookmarkEnd w:id="3272"/>
    </w:p>
    <w:p w14:paraId="60218A46" w14:textId="08839CB5" w:rsidR="00804E6C" w:rsidRPr="0058279B" w:rsidRDefault="00804E6C" w:rsidP="00804E6C">
      <w:pPr>
        <w:pStyle w:val="Standardowyakapit"/>
        <w:rPr>
          <w:noProof/>
        </w:rPr>
      </w:pPr>
      <w:r w:rsidRPr="0058279B">
        <w:rPr>
          <w:noProof/>
        </w:rPr>
        <w:t xml:space="preserve">This element specifies the size dimensions of the child extents rectangle and is used for calculations of grouping, scaling, and rotation behavior of shapes placed within a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2E3C49FE" w14:textId="77777777" w:rsidTr="00B677BF">
        <w:tc>
          <w:tcPr>
            <w:tcW w:w="2032" w:type="dxa"/>
            <w:shd w:val="clear" w:color="auto" w:fill="C0C0C0"/>
          </w:tcPr>
          <w:p w14:paraId="01C27B5F"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8041" w:type="dxa"/>
            <w:shd w:val="clear" w:color="auto" w:fill="C0C0C0"/>
          </w:tcPr>
          <w:p w14:paraId="1D039A1F" w14:textId="77777777" w:rsidR="00804E6C" w:rsidRPr="0058279B" w:rsidRDefault="00804E6C" w:rsidP="00B677BF">
            <w:pPr>
              <w:keepNext/>
              <w:spacing w:line="259" w:lineRule="auto"/>
              <w:ind w:left="38"/>
              <w:jc w:val="center"/>
              <w:rPr>
                <w:noProof/>
              </w:rPr>
            </w:pPr>
            <w:r w:rsidRPr="0058279B">
              <w:rPr>
                <w:b/>
                <w:noProof/>
              </w:rPr>
              <w:t xml:space="preserve">Description </w:t>
            </w:r>
          </w:p>
        </w:tc>
      </w:tr>
      <w:tr w:rsidR="00804E6C" w:rsidRPr="0058279B" w14:paraId="6AFB33B2" w14:textId="77777777" w:rsidTr="00B677BF">
        <w:tc>
          <w:tcPr>
            <w:tcW w:w="2032" w:type="dxa"/>
          </w:tcPr>
          <w:p w14:paraId="59EF5EA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8041" w:type="dxa"/>
          </w:tcPr>
          <w:p w14:paraId="4F0E19A8"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20739F70" w14:textId="77777777" w:rsidTr="00B677BF">
        <w:tc>
          <w:tcPr>
            <w:tcW w:w="2032" w:type="dxa"/>
          </w:tcPr>
          <w:p w14:paraId="41FB228F"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cy </w:t>
            </w:r>
            <w:r w:rsidRPr="0058279B">
              <w:rPr>
                <w:noProof/>
              </w:rPr>
              <w:t xml:space="preserve">(Extent Width) </w:t>
            </w:r>
          </w:p>
        </w:tc>
        <w:tc>
          <w:tcPr>
            <w:tcW w:w="8041" w:type="dxa"/>
          </w:tcPr>
          <w:p w14:paraId="5A699B31"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4B852FB4" w14:textId="77777777" w:rsidR="00176312" w:rsidRDefault="00804E6C" w:rsidP="008D009B">
      <w:pPr>
        <w:pStyle w:val="Nagwek4"/>
        <w:rPr>
          <w:noProof/>
        </w:rPr>
      </w:pPr>
      <w:bookmarkStart w:id="3273" w:name="_Toc135425709"/>
      <w:r w:rsidRPr="0058279B">
        <w:rPr>
          <w:noProof/>
        </w:rPr>
        <w:t>chOff (Child Offset)</w:t>
      </w:r>
      <w:bookmarkEnd w:id="3273"/>
    </w:p>
    <w:p w14:paraId="4FE5A2B4" w14:textId="212CB76A" w:rsidR="00804E6C" w:rsidRPr="0058279B" w:rsidRDefault="00804E6C" w:rsidP="00804E6C">
      <w:pPr>
        <w:pStyle w:val="Standardowyakapit"/>
        <w:rPr>
          <w:noProof/>
        </w:rPr>
      </w:pPr>
      <w:r w:rsidRPr="0058279B">
        <w:rPr>
          <w:noProof/>
        </w:rPr>
        <w:t xml:space="preserve">This element specifies the location of the child extents rectangle and is used for calculations of grouping, scaling, and rotation behavior of shapes placed within a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0A67E762" w14:textId="77777777" w:rsidTr="00B677BF">
        <w:tc>
          <w:tcPr>
            <w:tcW w:w="1924" w:type="dxa"/>
            <w:shd w:val="clear" w:color="auto" w:fill="C0C0C0"/>
          </w:tcPr>
          <w:p w14:paraId="379FA22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021C154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0D416C3" w14:textId="77777777" w:rsidTr="00B677BF">
        <w:tc>
          <w:tcPr>
            <w:tcW w:w="1924" w:type="dxa"/>
          </w:tcPr>
          <w:p w14:paraId="4F2457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Coordinate) </w:t>
            </w:r>
          </w:p>
        </w:tc>
        <w:tc>
          <w:tcPr>
            <w:tcW w:w="7138" w:type="dxa"/>
          </w:tcPr>
          <w:p w14:paraId="40470D40" w14:textId="77777777" w:rsidR="00804E6C" w:rsidRPr="0058279B" w:rsidRDefault="00804E6C" w:rsidP="00B677BF">
            <w:pPr>
              <w:spacing w:line="259" w:lineRule="auto"/>
              <w:ind w:left="1"/>
              <w:rPr>
                <w:noProof/>
              </w:rPr>
            </w:pPr>
            <w:r w:rsidRPr="0058279B">
              <w:rPr>
                <w:noProof/>
              </w:rPr>
              <w:t xml:space="preserve">Specifies a coordinate on the x-axis. The origin point for this coordinate shall be specified by the parent XML element. </w:t>
            </w:r>
          </w:p>
        </w:tc>
      </w:tr>
      <w:tr w:rsidR="00804E6C" w:rsidRPr="0058279B" w14:paraId="0D403D34" w14:textId="77777777" w:rsidTr="00B677BF">
        <w:tc>
          <w:tcPr>
            <w:tcW w:w="1924" w:type="dxa"/>
          </w:tcPr>
          <w:p w14:paraId="6379E76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38" w:type="dxa"/>
          </w:tcPr>
          <w:p w14:paraId="56AEDC24"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bl>
    <w:p w14:paraId="13A285E8" w14:textId="77777777" w:rsidR="00176312" w:rsidRDefault="00804E6C" w:rsidP="008D009B">
      <w:pPr>
        <w:pStyle w:val="Nagwek4"/>
        <w:rPr>
          <w:noProof/>
        </w:rPr>
      </w:pPr>
      <w:bookmarkStart w:id="3274" w:name="_Toc135425710"/>
      <w:r w:rsidRPr="0058279B">
        <w:rPr>
          <w:noProof/>
        </w:rPr>
        <w:t>ext (Extents)</w:t>
      </w:r>
      <w:bookmarkEnd w:id="3274"/>
    </w:p>
    <w:p w14:paraId="5457ABB5" w14:textId="4F83F032" w:rsidR="00804E6C" w:rsidRPr="0058279B" w:rsidRDefault="00804E6C" w:rsidP="00804E6C">
      <w:pPr>
        <w:pStyle w:val="Standardowyakapit"/>
        <w:rPr>
          <w:noProof/>
        </w:rPr>
      </w:pPr>
      <w:r w:rsidRPr="0058279B">
        <w:rPr>
          <w:noProof/>
        </w:rPr>
        <w:t xml:space="preserve">This element specifies the size of the bounding box enclosing the referenced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07C073A1" w14:textId="77777777" w:rsidTr="00B677BF">
        <w:tc>
          <w:tcPr>
            <w:tcW w:w="1920" w:type="dxa"/>
            <w:shd w:val="clear" w:color="auto" w:fill="C0C0C0"/>
          </w:tcPr>
          <w:p w14:paraId="42631BBD"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7142" w:type="dxa"/>
            <w:shd w:val="clear" w:color="auto" w:fill="C0C0C0"/>
          </w:tcPr>
          <w:p w14:paraId="6F2C0B75"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3786BDD6" w14:textId="77777777" w:rsidTr="00B677BF">
        <w:tc>
          <w:tcPr>
            <w:tcW w:w="1920" w:type="dxa"/>
          </w:tcPr>
          <w:p w14:paraId="7D209F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142" w:type="dxa"/>
          </w:tcPr>
          <w:p w14:paraId="6786C028"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0E3212D8" w14:textId="77777777" w:rsidTr="00B677BF">
        <w:tc>
          <w:tcPr>
            <w:tcW w:w="1920" w:type="dxa"/>
          </w:tcPr>
          <w:p w14:paraId="472D858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142" w:type="dxa"/>
          </w:tcPr>
          <w:p w14:paraId="386823CC"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2CE57DB9" w14:textId="77777777" w:rsidR="00176312" w:rsidRDefault="00804E6C" w:rsidP="008D009B">
      <w:pPr>
        <w:pStyle w:val="Nagwek4"/>
        <w:rPr>
          <w:noProof/>
        </w:rPr>
      </w:pPr>
      <w:bookmarkStart w:id="3275" w:name="_Toc135425711"/>
      <w:r w:rsidRPr="0058279B">
        <w:rPr>
          <w:noProof/>
        </w:rPr>
        <w:t>off (Offset)</w:t>
      </w:r>
      <w:bookmarkEnd w:id="3275"/>
    </w:p>
    <w:p w14:paraId="3429762D" w14:textId="5CF7E3A8" w:rsidR="00804E6C" w:rsidRPr="0058279B" w:rsidRDefault="00804E6C" w:rsidP="00804E6C">
      <w:pPr>
        <w:pStyle w:val="Standardowyakapit"/>
        <w:rPr>
          <w:noProof/>
        </w:rPr>
      </w:pPr>
      <w:r w:rsidRPr="0058279B">
        <w:rPr>
          <w:noProof/>
        </w:rPr>
        <w:t xml:space="preserve">This element specifies the location of the bounding box of an object. Effects on an object are not included in this bounding box.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79B89315" w14:textId="77777777" w:rsidTr="00B677BF">
        <w:tc>
          <w:tcPr>
            <w:tcW w:w="1924" w:type="dxa"/>
            <w:shd w:val="clear" w:color="auto" w:fill="C0C0C0"/>
          </w:tcPr>
          <w:p w14:paraId="35A766C1" w14:textId="77777777" w:rsidR="00804E6C" w:rsidRPr="0058279B" w:rsidRDefault="00804E6C" w:rsidP="00B677BF">
            <w:pPr>
              <w:keepNext/>
              <w:spacing w:line="259" w:lineRule="auto"/>
              <w:ind w:left="25"/>
              <w:jc w:val="center"/>
              <w:rPr>
                <w:noProof/>
              </w:rPr>
            </w:pPr>
            <w:r w:rsidRPr="0058279B">
              <w:rPr>
                <w:b/>
                <w:noProof/>
              </w:rPr>
              <w:t xml:space="preserve">Attributes </w:t>
            </w:r>
          </w:p>
        </w:tc>
        <w:tc>
          <w:tcPr>
            <w:tcW w:w="7138" w:type="dxa"/>
            <w:shd w:val="clear" w:color="auto" w:fill="C0C0C0"/>
          </w:tcPr>
          <w:p w14:paraId="721DBBBF" w14:textId="77777777" w:rsidR="00804E6C" w:rsidRPr="0058279B" w:rsidRDefault="00804E6C" w:rsidP="00B677BF">
            <w:pPr>
              <w:keepNext/>
              <w:spacing w:line="259" w:lineRule="auto"/>
              <w:ind w:left="23"/>
              <w:jc w:val="center"/>
              <w:rPr>
                <w:noProof/>
              </w:rPr>
            </w:pPr>
            <w:r w:rsidRPr="0058279B">
              <w:rPr>
                <w:b/>
                <w:noProof/>
              </w:rPr>
              <w:t xml:space="preserve">Description </w:t>
            </w:r>
          </w:p>
        </w:tc>
      </w:tr>
      <w:tr w:rsidR="00804E6C" w:rsidRPr="0058279B" w14:paraId="34CF127A" w14:textId="77777777" w:rsidTr="00B677BF">
        <w:tc>
          <w:tcPr>
            <w:tcW w:w="1924" w:type="dxa"/>
          </w:tcPr>
          <w:p w14:paraId="38EF80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138" w:type="dxa"/>
          </w:tcPr>
          <w:p w14:paraId="572EADD1"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130AC88A" w14:textId="77777777" w:rsidTr="00B677BF">
        <w:tc>
          <w:tcPr>
            <w:tcW w:w="1924" w:type="dxa"/>
          </w:tcPr>
          <w:p w14:paraId="0704AD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38" w:type="dxa"/>
          </w:tcPr>
          <w:p w14:paraId="5975B0C1" w14:textId="77777777" w:rsidR="00804E6C" w:rsidRPr="0058279B" w:rsidRDefault="00804E6C" w:rsidP="00B677BF">
            <w:pPr>
              <w:spacing w:after="1"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6BC6302E" w14:textId="77777777" w:rsidR="00176312" w:rsidRDefault="00804E6C" w:rsidP="008D009B">
      <w:pPr>
        <w:pStyle w:val="Nagwek4"/>
        <w:rPr>
          <w:noProof/>
        </w:rPr>
      </w:pPr>
      <w:bookmarkStart w:id="3276" w:name="_Toc135425712"/>
      <w:r w:rsidRPr="0058279B">
        <w:rPr>
          <w:noProof/>
        </w:rPr>
        <w:t>xfrm (2D Transform for Grouped Objects)</w:t>
      </w:r>
      <w:bookmarkEnd w:id="3276"/>
    </w:p>
    <w:p w14:paraId="0AD52257" w14:textId="7B14E5F0" w:rsidR="00804E6C" w:rsidRPr="0058279B" w:rsidRDefault="00804E6C" w:rsidP="00804E6C">
      <w:pPr>
        <w:pStyle w:val="Standardowyakapit"/>
        <w:rPr>
          <w:noProof/>
        </w:rPr>
      </w:pPr>
      <w:r w:rsidRPr="0058279B">
        <w:rPr>
          <w:noProof/>
        </w:rPr>
        <w:t>This element is nearly identical to the representation of 2-D transforms for ordinary shapes (§20.1.7.6).</w:t>
      </w:r>
      <w:r w:rsidR="00176312">
        <w:rPr>
          <w:noProof/>
        </w:rPr>
        <w:t xml:space="preserve"> </w:t>
      </w:r>
      <w:r w:rsidRPr="0058279B">
        <w:rPr>
          <w:noProof/>
        </w:rPr>
        <w:t xml:space="preserve">The only addition is a member to represent the Child offset and the Child ext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555"/>
        <w:gridCol w:w="7507"/>
      </w:tblGrid>
      <w:tr w:rsidR="00804E6C" w:rsidRPr="0058279B" w14:paraId="1ECE68B2" w14:textId="77777777" w:rsidTr="00B677BF">
        <w:tc>
          <w:tcPr>
            <w:tcW w:w="1555" w:type="dxa"/>
            <w:shd w:val="clear" w:color="auto" w:fill="C0C0C0"/>
          </w:tcPr>
          <w:p w14:paraId="2D931BA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507" w:type="dxa"/>
            <w:shd w:val="clear" w:color="auto" w:fill="C0C0C0"/>
          </w:tcPr>
          <w:p w14:paraId="7F98AA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AC84AC" w14:textId="77777777" w:rsidTr="00B677BF">
        <w:tc>
          <w:tcPr>
            <w:tcW w:w="1555" w:type="dxa"/>
          </w:tcPr>
          <w:p w14:paraId="6F9333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tc>
        <w:tc>
          <w:tcPr>
            <w:tcW w:w="7507" w:type="dxa"/>
          </w:tcPr>
          <w:p w14:paraId="7D2CAB17" w14:textId="77777777" w:rsidR="00804E6C" w:rsidRPr="0058279B" w:rsidRDefault="00804E6C" w:rsidP="00B677BF">
            <w:pPr>
              <w:spacing w:line="239" w:lineRule="auto"/>
              <w:ind w:left="1"/>
              <w:rPr>
                <w:noProof/>
              </w:rPr>
            </w:pPr>
            <w:r w:rsidRPr="0058279B">
              <w:rPr>
                <w:noProof/>
              </w:rPr>
              <w:t xml:space="preserve">Horizontal flip. When true, this attribute defines that the group is flipped horizontally about the center of its bounding box. </w:t>
            </w:r>
          </w:p>
        </w:tc>
      </w:tr>
      <w:tr w:rsidR="00804E6C" w:rsidRPr="0058279B" w14:paraId="18215269" w14:textId="77777777" w:rsidTr="00B677BF">
        <w:tc>
          <w:tcPr>
            <w:tcW w:w="1555" w:type="dxa"/>
          </w:tcPr>
          <w:p w14:paraId="366A82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507" w:type="dxa"/>
          </w:tcPr>
          <w:p w14:paraId="2F2E23D4" w14:textId="77777777" w:rsidR="00804E6C" w:rsidRPr="0058279B" w:rsidRDefault="00804E6C" w:rsidP="00B677BF">
            <w:pPr>
              <w:spacing w:line="239" w:lineRule="auto"/>
              <w:ind w:left="1"/>
              <w:rPr>
                <w:noProof/>
              </w:rPr>
            </w:pPr>
            <w:r w:rsidRPr="0058279B">
              <w:rPr>
                <w:noProof/>
              </w:rPr>
              <w:t xml:space="preserve">Vertical flip. When true, this attribute defines that the group is flipped vertically about the center of its bounding box. </w:t>
            </w:r>
          </w:p>
        </w:tc>
      </w:tr>
      <w:tr w:rsidR="00804E6C" w:rsidRPr="0058279B" w14:paraId="49B1978D" w14:textId="77777777" w:rsidTr="00B677BF">
        <w:tc>
          <w:tcPr>
            <w:tcW w:w="1555" w:type="dxa"/>
          </w:tcPr>
          <w:p w14:paraId="51634A2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507" w:type="dxa"/>
          </w:tcPr>
          <w:p w14:paraId="69219DDA" w14:textId="77777777" w:rsidR="00804E6C" w:rsidRPr="0058279B" w:rsidRDefault="00804E6C" w:rsidP="00B677BF">
            <w:pPr>
              <w:spacing w:line="259" w:lineRule="auto"/>
              <w:ind w:left="1"/>
              <w:rPr>
                <w:noProof/>
              </w:rPr>
            </w:pPr>
            <w:r w:rsidRPr="0058279B">
              <w:rPr>
                <w:noProof/>
              </w:rPr>
              <w:t xml:space="preserve">Rotation. Specifies the clockwise rotation of a group in 1/64000 of a degree. </w:t>
            </w:r>
          </w:p>
        </w:tc>
      </w:tr>
    </w:tbl>
    <w:p w14:paraId="2375FBF7" w14:textId="77777777" w:rsidR="00176312" w:rsidRDefault="00804E6C" w:rsidP="008D009B">
      <w:pPr>
        <w:pStyle w:val="Nagwek4"/>
        <w:rPr>
          <w:noProof/>
        </w:rPr>
      </w:pPr>
      <w:bookmarkStart w:id="3277" w:name="_Toc135425713"/>
      <w:r w:rsidRPr="0058279B">
        <w:rPr>
          <w:noProof/>
        </w:rPr>
        <w:t>xfrm (2D Transform for Individual Objects)</w:t>
      </w:r>
      <w:bookmarkEnd w:id="3277"/>
    </w:p>
    <w:p w14:paraId="22BF3F0E" w14:textId="2D3348A0" w:rsidR="00804E6C" w:rsidRPr="0058279B" w:rsidRDefault="00804E6C" w:rsidP="00804E6C">
      <w:pPr>
        <w:pStyle w:val="Standardowyakapit"/>
        <w:rPr>
          <w:noProof/>
        </w:rPr>
      </w:pPr>
      <w:r w:rsidRPr="0058279B">
        <w:rPr>
          <w:noProof/>
        </w:rPr>
        <w:t xml:space="preserve">This element represents 2-D transforms for ordinary sha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13"/>
        <w:gridCol w:w="7649"/>
      </w:tblGrid>
      <w:tr w:rsidR="00804E6C" w:rsidRPr="0058279B" w14:paraId="38E44075" w14:textId="77777777" w:rsidTr="00B677BF">
        <w:tc>
          <w:tcPr>
            <w:tcW w:w="1413" w:type="dxa"/>
            <w:shd w:val="clear" w:color="auto" w:fill="C0C0C0"/>
          </w:tcPr>
          <w:p w14:paraId="1DE2D388"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649" w:type="dxa"/>
            <w:shd w:val="clear" w:color="auto" w:fill="C0C0C0"/>
          </w:tcPr>
          <w:p w14:paraId="21D9BA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C3B069" w14:textId="77777777" w:rsidTr="00B677BF">
        <w:tc>
          <w:tcPr>
            <w:tcW w:w="1413" w:type="dxa"/>
          </w:tcPr>
          <w:p w14:paraId="27898A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tc>
        <w:tc>
          <w:tcPr>
            <w:tcW w:w="7649" w:type="dxa"/>
          </w:tcPr>
          <w:p w14:paraId="629C6460" w14:textId="77777777" w:rsidR="00804E6C" w:rsidRPr="0058279B" w:rsidRDefault="00804E6C" w:rsidP="00B677BF">
            <w:pPr>
              <w:ind w:left="1"/>
              <w:rPr>
                <w:noProof/>
              </w:rPr>
            </w:pPr>
            <w:r w:rsidRPr="0058279B">
              <w:rPr>
                <w:noProof/>
              </w:rPr>
              <w:t xml:space="preserve">Specifies a horizontal flip. When true, this attribute defines that the shape is flipped horizontally about the center of its bounding box. </w:t>
            </w:r>
          </w:p>
        </w:tc>
      </w:tr>
      <w:tr w:rsidR="00804E6C" w:rsidRPr="0058279B" w14:paraId="24FB8CF3" w14:textId="77777777" w:rsidTr="00B677BF">
        <w:tc>
          <w:tcPr>
            <w:tcW w:w="1413" w:type="dxa"/>
          </w:tcPr>
          <w:p w14:paraId="025377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649" w:type="dxa"/>
          </w:tcPr>
          <w:p w14:paraId="571A3F4F"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804E6C" w:rsidRPr="0058279B" w14:paraId="494E57E3" w14:textId="77777777" w:rsidTr="00B677BF">
        <w:tc>
          <w:tcPr>
            <w:tcW w:w="1413" w:type="dxa"/>
          </w:tcPr>
          <w:p w14:paraId="615B09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649" w:type="dxa"/>
          </w:tcPr>
          <w:p w14:paraId="7C7C5824" w14:textId="654D8CBE" w:rsidR="00804E6C" w:rsidRPr="0058279B" w:rsidRDefault="00804E6C" w:rsidP="00B677BF">
            <w:pPr>
              <w:spacing w:line="239" w:lineRule="auto"/>
              <w:ind w:left="1"/>
              <w:rPr>
                <w:noProof/>
              </w:rPr>
            </w:pPr>
            <w:r w:rsidRPr="0058279B">
              <w:rPr>
                <w:noProof/>
              </w:rPr>
              <w:t>Specifies the rotation of the Graphic Frame. The units for which this attribute is specified in reside within the simple type definition referenced below.</w:t>
            </w:r>
            <w:r w:rsidR="00176312">
              <w:rPr>
                <w:noProof/>
              </w:rPr>
              <w:t xml:space="preserve"> </w:t>
            </w:r>
          </w:p>
        </w:tc>
      </w:tr>
    </w:tbl>
    <w:p w14:paraId="18C5BCCF" w14:textId="77777777" w:rsidR="00176312" w:rsidRDefault="00804E6C" w:rsidP="009E2996">
      <w:pPr>
        <w:pStyle w:val="Nagwek3"/>
      </w:pPr>
      <w:bookmarkStart w:id="3278" w:name="_Toc135425714"/>
      <w:r w:rsidRPr="0058279B">
        <w:t>Shape Fills, Effects, and Line Properties</w:t>
      </w:r>
      <w:bookmarkEnd w:id="3278"/>
    </w:p>
    <w:p w14:paraId="2E6772B8" w14:textId="77777777" w:rsidR="00176312" w:rsidRDefault="00804E6C" w:rsidP="00804E6C">
      <w:pPr>
        <w:pStyle w:val="Standardowyakapit"/>
        <w:rPr>
          <w:noProof/>
        </w:rPr>
      </w:pPr>
      <w:r w:rsidRPr="0058279B">
        <w:rPr>
          <w:noProof/>
        </w:rPr>
        <w:t xml:space="preserve">This portion of the </w:t>
      </w:r>
      <w:r w:rsidRPr="0058279B">
        <w:rPr>
          <w:rFonts w:ascii="Cambria" w:eastAsia="Cambria" w:hAnsi="Cambria" w:cs="Cambria"/>
          <w:noProof/>
        </w:rPr>
        <w:t>DrawingML</w:t>
      </w:r>
      <w:r w:rsidRPr="0058279B">
        <w:rPr>
          <w:noProof/>
        </w:rPr>
        <w:t xml:space="preserve"> framework describes effects defining the visual appearance of shapes and lines.</w:t>
      </w:r>
      <w:r w:rsidR="00176312">
        <w:rPr>
          <w:noProof/>
        </w:rPr>
        <w:t xml:space="preserve"> </w:t>
      </w:r>
      <w:r w:rsidRPr="0058279B">
        <w:rPr>
          <w:noProof/>
        </w:rPr>
        <w:t>Shapes can be filled in a variety of ways, with images, solid colors, gradients, or pattern fills.</w:t>
      </w:r>
      <w:r w:rsidR="00176312">
        <w:rPr>
          <w:noProof/>
        </w:rPr>
        <w:t xml:space="preserve"> </w:t>
      </w:r>
      <w:r w:rsidRPr="0058279B">
        <w:rPr>
          <w:noProof/>
        </w:rPr>
        <w:t>In addition, several visual effects can alter the appearance of a shape, and multiple effects can be combined together.</w:t>
      </w:r>
      <w:r w:rsidR="00176312">
        <w:rPr>
          <w:noProof/>
        </w:rPr>
        <w:t xml:space="preserve"> </w:t>
      </w:r>
      <w:r w:rsidRPr="0058279B">
        <w:rPr>
          <w:noProof/>
        </w:rPr>
        <w:t>Lines also can have special properties defining how they are rendered, included a dashed appearance or decorations at the line ends.</w:t>
      </w:r>
      <w:r w:rsidR="00176312">
        <w:rPr>
          <w:noProof/>
        </w:rPr>
        <w:t xml:space="preserve"> </w:t>
      </w:r>
      <w:r w:rsidRPr="0058279B">
        <w:rPr>
          <w:noProof/>
        </w:rPr>
        <w:t>This section documents the elements that define these properties and effects for shapes and lines.</w:t>
      </w:r>
    </w:p>
    <w:p w14:paraId="53A2DBDE" w14:textId="77777777" w:rsidR="00176312" w:rsidRDefault="00804E6C" w:rsidP="008D009B">
      <w:pPr>
        <w:pStyle w:val="Nagwek4"/>
        <w:rPr>
          <w:noProof/>
        </w:rPr>
      </w:pPr>
      <w:bookmarkStart w:id="3279" w:name="_Toc135425715"/>
      <w:r w:rsidRPr="0058279B">
        <w:rPr>
          <w:noProof/>
        </w:rPr>
        <w:t>alphaBiLevel (Alpha Bi-Level Effect)</w:t>
      </w:r>
      <w:bookmarkEnd w:id="3279"/>
    </w:p>
    <w:p w14:paraId="203736C5" w14:textId="5E7E9DE8" w:rsidR="00804E6C" w:rsidRPr="0058279B" w:rsidRDefault="00804E6C" w:rsidP="009C36D7">
      <w:pPr>
        <w:pStyle w:val="Standardowyakapit"/>
        <w:rPr>
          <w:noProof/>
        </w:rPr>
      </w:pPr>
      <w:r w:rsidRPr="0058279B">
        <w:rPr>
          <w:noProof/>
        </w:rPr>
        <w:t>This element represents an Alpha Bi-Level Eff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DFF3A30" w14:textId="77777777" w:rsidTr="00B677BF">
        <w:tc>
          <w:tcPr>
            <w:tcW w:w="2030" w:type="dxa"/>
            <w:shd w:val="clear" w:color="auto" w:fill="C0C0C0"/>
          </w:tcPr>
          <w:p w14:paraId="013CDC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16D32A0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7128F13" w14:textId="77777777" w:rsidTr="00B677BF">
        <w:tc>
          <w:tcPr>
            <w:tcW w:w="2030" w:type="dxa"/>
          </w:tcPr>
          <w:p w14:paraId="03680FE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resh </w:t>
            </w:r>
            <w:r w:rsidRPr="0058279B">
              <w:rPr>
                <w:noProof/>
              </w:rPr>
              <w:t xml:space="preserve">(Threshold) </w:t>
            </w:r>
          </w:p>
        </w:tc>
        <w:tc>
          <w:tcPr>
            <w:tcW w:w="8043" w:type="dxa"/>
          </w:tcPr>
          <w:p w14:paraId="4A36E596" w14:textId="77777777" w:rsidR="00804E6C" w:rsidRPr="0058279B" w:rsidRDefault="00804E6C" w:rsidP="00B677BF">
            <w:pPr>
              <w:spacing w:line="259" w:lineRule="auto"/>
              <w:ind w:left="1"/>
              <w:rPr>
                <w:noProof/>
              </w:rPr>
            </w:pPr>
            <w:r w:rsidRPr="0058279B">
              <w:rPr>
                <w:noProof/>
              </w:rPr>
              <w:t xml:space="preserve">Specifies the threshold value for the alpha bi-level effect. </w:t>
            </w:r>
          </w:p>
        </w:tc>
      </w:tr>
    </w:tbl>
    <w:p w14:paraId="14BF967E" w14:textId="77777777" w:rsidR="00176312" w:rsidRDefault="00804E6C" w:rsidP="008D009B">
      <w:pPr>
        <w:pStyle w:val="Nagwek4"/>
        <w:rPr>
          <w:noProof/>
        </w:rPr>
      </w:pPr>
      <w:bookmarkStart w:id="3280" w:name="_Toc135425716"/>
      <w:r w:rsidRPr="0058279B">
        <w:rPr>
          <w:noProof/>
        </w:rPr>
        <w:t>alphaCeiling (Alpha Ceiling Effect)</w:t>
      </w:r>
      <w:bookmarkEnd w:id="3280"/>
    </w:p>
    <w:p w14:paraId="4CB885D5" w14:textId="77777777" w:rsidR="00176312" w:rsidRDefault="00804E6C" w:rsidP="00804E6C">
      <w:pPr>
        <w:pStyle w:val="Standardowyakapit"/>
        <w:rPr>
          <w:noProof/>
        </w:rPr>
      </w:pPr>
      <w:r w:rsidRPr="0058279B">
        <w:rPr>
          <w:noProof/>
        </w:rPr>
        <w:t>This element represents an alpha ceiling effect.</w:t>
      </w:r>
    </w:p>
    <w:p w14:paraId="55290BAA" w14:textId="77777777" w:rsidR="00176312" w:rsidRDefault="00804E6C" w:rsidP="008D009B">
      <w:pPr>
        <w:pStyle w:val="Nagwek4"/>
        <w:rPr>
          <w:noProof/>
        </w:rPr>
      </w:pPr>
      <w:bookmarkStart w:id="3281" w:name="_Toc135425717"/>
      <w:r w:rsidRPr="0058279B">
        <w:rPr>
          <w:noProof/>
        </w:rPr>
        <w:t>alphaFloor (Alpha Floor Effect)</w:t>
      </w:r>
      <w:bookmarkEnd w:id="3281"/>
    </w:p>
    <w:p w14:paraId="0A7229F6" w14:textId="77777777" w:rsidR="00176312" w:rsidRDefault="00804E6C" w:rsidP="00804E6C">
      <w:pPr>
        <w:pStyle w:val="Standardowyakapit"/>
        <w:rPr>
          <w:noProof/>
        </w:rPr>
      </w:pPr>
      <w:r w:rsidRPr="0058279B">
        <w:rPr>
          <w:noProof/>
        </w:rPr>
        <w:t>This element represents an alpha floor effect.</w:t>
      </w:r>
    </w:p>
    <w:p w14:paraId="6A6A31A8" w14:textId="77777777" w:rsidR="00176312" w:rsidRDefault="00804E6C" w:rsidP="008D009B">
      <w:pPr>
        <w:pStyle w:val="Nagwek4"/>
        <w:rPr>
          <w:noProof/>
        </w:rPr>
      </w:pPr>
      <w:bookmarkStart w:id="3282" w:name="_Toc135425718"/>
      <w:r w:rsidRPr="0058279B">
        <w:rPr>
          <w:noProof/>
        </w:rPr>
        <w:t>alphaInv (Alpha Inverse Effect)</w:t>
      </w:r>
      <w:bookmarkEnd w:id="3282"/>
    </w:p>
    <w:p w14:paraId="21D70803" w14:textId="77777777" w:rsidR="00176312" w:rsidRDefault="00804E6C" w:rsidP="00804E6C">
      <w:pPr>
        <w:pStyle w:val="Standardowyakapit"/>
        <w:rPr>
          <w:noProof/>
        </w:rPr>
      </w:pPr>
      <w:r w:rsidRPr="0058279B">
        <w:rPr>
          <w:noProof/>
        </w:rPr>
        <w:t>This element represents an alpha inverse effect.</w:t>
      </w:r>
    </w:p>
    <w:p w14:paraId="2D4AA259" w14:textId="77777777" w:rsidR="00176312" w:rsidRDefault="00804E6C" w:rsidP="008D009B">
      <w:pPr>
        <w:pStyle w:val="Nagwek4"/>
        <w:rPr>
          <w:noProof/>
        </w:rPr>
      </w:pPr>
      <w:bookmarkStart w:id="3283" w:name="_Toc135425719"/>
      <w:r w:rsidRPr="0058279B">
        <w:rPr>
          <w:noProof/>
        </w:rPr>
        <w:t>alphaMod (Alpha Modulate Effect)</w:t>
      </w:r>
      <w:bookmarkEnd w:id="3283"/>
    </w:p>
    <w:p w14:paraId="5DD8CC6E" w14:textId="77777777" w:rsidR="00176312" w:rsidRDefault="00804E6C" w:rsidP="00804E6C">
      <w:pPr>
        <w:ind w:left="9" w:right="15"/>
        <w:rPr>
          <w:noProof/>
        </w:rPr>
      </w:pPr>
      <w:r w:rsidRPr="0058279B">
        <w:rPr>
          <w:noProof/>
        </w:rPr>
        <w:t>This element represents an alpha modulate effect.</w:t>
      </w:r>
    </w:p>
    <w:p w14:paraId="44E8ED3E" w14:textId="77777777" w:rsidR="00176312" w:rsidRDefault="00804E6C" w:rsidP="008D009B">
      <w:pPr>
        <w:pStyle w:val="Nagwek4"/>
        <w:rPr>
          <w:noProof/>
        </w:rPr>
      </w:pPr>
      <w:bookmarkStart w:id="3284" w:name="_Toc135425720"/>
      <w:r w:rsidRPr="0058279B">
        <w:rPr>
          <w:noProof/>
        </w:rPr>
        <w:t>alphaModFix (Alpha Modulate Fixed Effect)</w:t>
      </w:r>
      <w:bookmarkEnd w:id="3284"/>
    </w:p>
    <w:p w14:paraId="636AA309" w14:textId="27B80448" w:rsidR="00804E6C" w:rsidRPr="0058279B" w:rsidRDefault="00804E6C" w:rsidP="009C36D7">
      <w:pPr>
        <w:pStyle w:val="Standardowyakapit"/>
        <w:rPr>
          <w:noProof/>
        </w:rPr>
      </w:pPr>
      <w:r w:rsidRPr="0058279B">
        <w:rPr>
          <w:noProof/>
        </w:rPr>
        <w:t>This element represents an alpha modulate fixed eff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21DAC688" w14:textId="77777777" w:rsidTr="00B677BF">
        <w:tc>
          <w:tcPr>
            <w:tcW w:w="2030" w:type="dxa"/>
            <w:shd w:val="clear" w:color="auto" w:fill="C0C0C0"/>
          </w:tcPr>
          <w:p w14:paraId="0CFD6A5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0E5257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1E89A6" w14:textId="77777777" w:rsidTr="00B677BF">
        <w:tc>
          <w:tcPr>
            <w:tcW w:w="2030" w:type="dxa"/>
          </w:tcPr>
          <w:p w14:paraId="60FF1EC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mt </w:t>
            </w:r>
            <w:r w:rsidRPr="0058279B">
              <w:rPr>
                <w:noProof/>
              </w:rPr>
              <w:t xml:space="preserve">(Amount) </w:t>
            </w:r>
          </w:p>
        </w:tc>
        <w:tc>
          <w:tcPr>
            <w:tcW w:w="8043" w:type="dxa"/>
          </w:tcPr>
          <w:p w14:paraId="364BB9AA" w14:textId="77777777" w:rsidR="00804E6C" w:rsidRPr="0058279B" w:rsidRDefault="00804E6C" w:rsidP="00B677BF">
            <w:pPr>
              <w:spacing w:line="259" w:lineRule="auto"/>
              <w:ind w:left="1"/>
              <w:rPr>
                <w:noProof/>
              </w:rPr>
            </w:pPr>
            <w:r w:rsidRPr="0058279B">
              <w:rPr>
                <w:noProof/>
              </w:rPr>
              <w:t xml:space="preserve">Specifies the percentage amount to scale the alpha. </w:t>
            </w:r>
          </w:p>
        </w:tc>
      </w:tr>
    </w:tbl>
    <w:p w14:paraId="4E35897A" w14:textId="77777777" w:rsidR="00176312" w:rsidRDefault="00804E6C" w:rsidP="008D009B">
      <w:pPr>
        <w:pStyle w:val="Nagwek4"/>
        <w:rPr>
          <w:noProof/>
        </w:rPr>
      </w:pPr>
      <w:bookmarkStart w:id="3285" w:name="_Toc135425721"/>
      <w:r w:rsidRPr="0058279B">
        <w:rPr>
          <w:noProof/>
        </w:rPr>
        <w:t>alphaOutset (Alpha Inset/Outset Effect)</w:t>
      </w:r>
      <w:bookmarkEnd w:id="3285"/>
    </w:p>
    <w:p w14:paraId="7BC4D16C" w14:textId="3A7CAE9D" w:rsidR="00804E6C" w:rsidRPr="0058279B" w:rsidRDefault="00804E6C" w:rsidP="009C36D7">
      <w:pPr>
        <w:pStyle w:val="Standardowyakapit"/>
        <w:rPr>
          <w:noProof/>
        </w:rPr>
      </w:pPr>
      <w:r w:rsidRPr="0058279B">
        <w:rPr>
          <w:noProof/>
        </w:rPr>
        <w:t>This element specifies an alpha outset/inset eff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E6D1138" w14:textId="77777777" w:rsidTr="00B677BF">
        <w:tc>
          <w:tcPr>
            <w:tcW w:w="2033" w:type="dxa"/>
            <w:shd w:val="clear" w:color="auto" w:fill="C0C0C0"/>
          </w:tcPr>
          <w:p w14:paraId="48A329C6"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0" w:type="dxa"/>
            <w:shd w:val="clear" w:color="auto" w:fill="C0C0C0"/>
          </w:tcPr>
          <w:p w14:paraId="36866F6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71AE569" w14:textId="77777777" w:rsidTr="00B677BF">
        <w:tc>
          <w:tcPr>
            <w:tcW w:w="2033" w:type="dxa"/>
          </w:tcPr>
          <w:p w14:paraId="193A77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0" w:type="dxa"/>
          </w:tcPr>
          <w:p w14:paraId="7311A604" w14:textId="77777777" w:rsidR="00804E6C" w:rsidRPr="0058279B" w:rsidRDefault="00804E6C" w:rsidP="00B677BF">
            <w:pPr>
              <w:spacing w:line="259" w:lineRule="auto"/>
              <w:ind w:left="1"/>
              <w:rPr>
                <w:noProof/>
              </w:rPr>
            </w:pPr>
            <w:r w:rsidRPr="0058279B">
              <w:rPr>
                <w:noProof/>
              </w:rPr>
              <w:t xml:space="preserve">Specifies the radius of outset/inset. </w:t>
            </w:r>
          </w:p>
        </w:tc>
      </w:tr>
    </w:tbl>
    <w:p w14:paraId="4EB067CE" w14:textId="77777777" w:rsidR="00176312" w:rsidRDefault="00804E6C" w:rsidP="008D009B">
      <w:pPr>
        <w:pStyle w:val="Nagwek4"/>
        <w:rPr>
          <w:noProof/>
        </w:rPr>
      </w:pPr>
      <w:bookmarkStart w:id="3286" w:name="_Toc135425722"/>
      <w:r w:rsidRPr="0058279B">
        <w:rPr>
          <w:noProof/>
        </w:rPr>
        <w:t>alphaRepl (Alpha Replace Effect)</w:t>
      </w:r>
      <w:bookmarkEnd w:id="3286"/>
    </w:p>
    <w:p w14:paraId="597C05B0" w14:textId="5C439500" w:rsidR="00804E6C" w:rsidRPr="0058279B" w:rsidRDefault="00804E6C" w:rsidP="009C36D7">
      <w:pPr>
        <w:pStyle w:val="Standardowyakapit"/>
        <w:rPr>
          <w:noProof/>
        </w:rPr>
      </w:pPr>
      <w:r w:rsidRPr="0058279B">
        <w:rPr>
          <w:noProof/>
        </w:rPr>
        <w:t>This element specifies an alpha replace eff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E324FD1" w14:textId="77777777" w:rsidTr="00B677BF">
        <w:tc>
          <w:tcPr>
            <w:tcW w:w="2027" w:type="dxa"/>
            <w:shd w:val="clear" w:color="auto" w:fill="C0C0C0"/>
          </w:tcPr>
          <w:p w14:paraId="05F31A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5A3BAB9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7066426" w14:textId="77777777" w:rsidTr="00B677BF">
        <w:tc>
          <w:tcPr>
            <w:tcW w:w="2027" w:type="dxa"/>
          </w:tcPr>
          <w:p w14:paraId="2B2CD2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 </w:t>
            </w:r>
            <w:r w:rsidRPr="0058279B">
              <w:rPr>
                <w:noProof/>
              </w:rPr>
              <w:t xml:space="preserve">(Alpha) </w:t>
            </w:r>
          </w:p>
        </w:tc>
        <w:tc>
          <w:tcPr>
            <w:tcW w:w="8046" w:type="dxa"/>
          </w:tcPr>
          <w:p w14:paraId="71A1CB6F" w14:textId="77777777" w:rsidR="00804E6C" w:rsidRPr="0058279B" w:rsidRDefault="00804E6C" w:rsidP="00B677BF">
            <w:pPr>
              <w:spacing w:line="259" w:lineRule="auto"/>
              <w:ind w:left="1"/>
              <w:rPr>
                <w:noProof/>
              </w:rPr>
            </w:pPr>
            <w:r w:rsidRPr="0058279B">
              <w:rPr>
                <w:noProof/>
              </w:rPr>
              <w:t xml:space="preserve">Specifies the new opacity value. </w:t>
            </w:r>
          </w:p>
        </w:tc>
      </w:tr>
    </w:tbl>
    <w:p w14:paraId="66EB249D" w14:textId="77777777" w:rsidR="00176312" w:rsidRDefault="00804E6C" w:rsidP="008D009B">
      <w:pPr>
        <w:pStyle w:val="Nagwek4"/>
        <w:rPr>
          <w:noProof/>
        </w:rPr>
      </w:pPr>
      <w:bookmarkStart w:id="3287" w:name="_Toc135425723"/>
      <w:r w:rsidRPr="0058279B">
        <w:rPr>
          <w:noProof/>
        </w:rPr>
        <w:t>bevel (Line Join Bevel)</w:t>
      </w:r>
      <w:bookmarkEnd w:id="3287"/>
    </w:p>
    <w:p w14:paraId="24DAE464" w14:textId="77777777" w:rsidR="00176312" w:rsidRDefault="00804E6C" w:rsidP="00804E6C">
      <w:pPr>
        <w:pStyle w:val="Standardowyakapit"/>
        <w:rPr>
          <w:noProof/>
        </w:rPr>
      </w:pPr>
      <w:r w:rsidRPr="0058279B">
        <w:rPr>
          <w:noProof/>
        </w:rPr>
        <w:t>This element specifies a Bevel Line Join.</w:t>
      </w:r>
    </w:p>
    <w:p w14:paraId="378A7A51" w14:textId="77777777" w:rsidR="00176312" w:rsidRDefault="00804E6C" w:rsidP="008D009B">
      <w:pPr>
        <w:pStyle w:val="Nagwek4"/>
        <w:rPr>
          <w:noProof/>
        </w:rPr>
      </w:pPr>
      <w:bookmarkStart w:id="3288" w:name="_Toc135425724"/>
      <w:r w:rsidRPr="0058279B">
        <w:rPr>
          <w:noProof/>
        </w:rPr>
        <w:t>bgClr (Background color)</w:t>
      </w:r>
      <w:bookmarkEnd w:id="3288"/>
    </w:p>
    <w:p w14:paraId="06B2B34F" w14:textId="77777777" w:rsidR="00176312" w:rsidRDefault="00804E6C" w:rsidP="00804E6C">
      <w:pPr>
        <w:pStyle w:val="Standardowyakapit"/>
        <w:rPr>
          <w:noProof/>
        </w:rPr>
      </w:pPr>
      <w:r w:rsidRPr="0058279B">
        <w:rPr>
          <w:noProof/>
        </w:rPr>
        <w:t>This element specifies the background color of a Pattern fill.</w:t>
      </w:r>
    </w:p>
    <w:p w14:paraId="567BEB2C" w14:textId="77777777" w:rsidR="00176312" w:rsidRDefault="00804E6C" w:rsidP="008D009B">
      <w:pPr>
        <w:pStyle w:val="Nagwek4"/>
        <w:rPr>
          <w:noProof/>
        </w:rPr>
      </w:pPr>
      <w:bookmarkStart w:id="3289" w:name="_Toc135425725"/>
      <w:r w:rsidRPr="0058279B">
        <w:rPr>
          <w:noProof/>
        </w:rPr>
        <w:t>biLevel (Bi-Level (Black/White) Effect)</w:t>
      </w:r>
      <w:bookmarkEnd w:id="3289"/>
    </w:p>
    <w:p w14:paraId="150EAA0E" w14:textId="10959B85" w:rsidR="00804E6C" w:rsidRPr="0058279B" w:rsidRDefault="00804E6C" w:rsidP="00804E6C">
      <w:pPr>
        <w:pStyle w:val="Standardowyakapit"/>
        <w:rPr>
          <w:noProof/>
        </w:rPr>
      </w:pPr>
      <w:r w:rsidRPr="0058279B">
        <w:rPr>
          <w:noProof/>
        </w:rPr>
        <w:t xml:space="preserve">This element specifies a bi-level (black/white) effect. Input colors whose luminance is less than the specified threshold value are changed to black. Input colors whose luminance are greater than or equal the specified value are set to white. The alpha effect values are unaffected by this eff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9215C4A" w14:textId="77777777" w:rsidTr="00B677BF">
        <w:tc>
          <w:tcPr>
            <w:tcW w:w="2030" w:type="dxa"/>
            <w:shd w:val="clear" w:color="auto" w:fill="C0C0C0"/>
          </w:tcPr>
          <w:p w14:paraId="6E9EA9D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57E64C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B772AB" w14:textId="77777777" w:rsidTr="00B677BF">
        <w:tc>
          <w:tcPr>
            <w:tcW w:w="2030" w:type="dxa"/>
          </w:tcPr>
          <w:p w14:paraId="4FDE4D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resh </w:t>
            </w:r>
            <w:r w:rsidRPr="0058279B">
              <w:rPr>
                <w:noProof/>
              </w:rPr>
              <w:t xml:space="preserve">(Threshold) </w:t>
            </w:r>
          </w:p>
        </w:tc>
        <w:tc>
          <w:tcPr>
            <w:tcW w:w="8043" w:type="dxa"/>
          </w:tcPr>
          <w:p w14:paraId="1E61B05C" w14:textId="77777777" w:rsidR="00804E6C" w:rsidRPr="0058279B" w:rsidRDefault="00804E6C" w:rsidP="00B677BF">
            <w:pPr>
              <w:spacing w:line="239" w:lineRule="auto"/>
              <w:ind w:left="1"/>
              <w:rPr>
                <w:noProof/>
              </w:rPr>
            </w:pPr>
            <w:r w:rsidRPr="0058279B">
              <w:rPr>
                <w:noProof/>
              </w:rPr>
              <w:t xml:space="preserve">Specifies the luminance threshold for the Bi-Level effect. Values greater than or equal to the threshold are set to white. Values lesser than the threshold are set to black. </w:t>
            </w:r>
          </w:p>
        </w:tc>
      </w:tr>
    </w:tbl>
    <w:p w14:paraId="0DBE7577" w14:textId="77777777" w:rsidR="00176312" w:rsidRDefault="00804E6C" w:rsidP="008D009B">
      <w:pPr>
        <w:pStyle w:val="Nagwek4"/>
        <w:rPr>
          <w:noProof/>
        </w:rPr>
      </w:pPr>
      <w:bookmarkStart w:id="3290" w:name="_Toc135425726"/>
      <w:r w:rsidRPr="0058279B">
        <w:rPr>
          <w:noProof/>
        </w:rPr>
        <w:t>blend (Blend Effect)</w:t>
      </w:r>
      <w:bookmarkEnd w:id="3290"/>
    </w:p>
    <w:p w14:paraId="7E06B50A" w14:textId="6AF9D71D" w:rsidR="00804E6C" w:rsidRPr="0058279B" w:rsidRDefault="00804E6C" w:rsidP="00804E6C">
      <w:pPr>
        <w:pStyle w:val="Standardowyakapit"/>
        <w:rPr>
          <w:noProof/>
        </w:rPr>
      </w:pPr>
      <w:r w:rsidRPr="0058279B">
        <w:rPr>
          <w:noProof/>
        </w:rPr>
        <w:t>This element specifies a blend of several effects. The container specifies the raw effects to blend while the blend mode specifies how the effects are to be blended.</w:t>
      </w:r>
      <w:r w:rsidR="00176312">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403DAD9A" w14:textId="77777777" w:rsidTr="00B677BF">
        <w:tc>
          <w:tcPr>
            <w:tcW w:w="2033" w:type="dxa"/>
            <w:shd w:val="clear" w:color="auto" w:fill="C0C0C0"/>
          </w:tcPr>
          <w:p w14:paraId="625C2BB4" w14:textId="77777777" w:rsidR="00804E6C" w:rsidRPr="0058279B" w:rsidRDefault="00804E6C" w:rsidP="00B677BF">
            <w:pPr>
              <w:keepNext/>
              <w:spacing w:line="259" w:lineRule="auto"/>
              <w:ind w:right="21"/>
              <w:jc w:val="center"/>
              <w:rPr>
                <w:noProof/>
              </w:rPr>
            </w:pPr>
            <w:r w:rsidRPr="0058279B">
              <w:rPr>
                <w:b/>
                <w:noProof/>
              </w:rPr>
              <w:t xml:space="preserve">Attributes </w:t>
            </w:r>
          </w:p>
        </w:tc>
        <w:tc>
          <w:tcPr>
            <w:tcW w:w="8040" w:type="dxa"/>
            <w:shd w:val="clear" w:color="auto" w:fill="C0C0C0"/>
          </w:tcPr>
          <w:p w14:paraId="050587F6" w14:textId="77777777" w:rsidR="00804E6C" w:rsidRPr="0058279B" w:rsidRDefault="00804E6C" w:rsidP="00B677BF">
            <w:pPr>
              <w:keepNext/>
              <w:spacing w:line="259" w:lineRule="auto"/>
              <w:ind w:right="23"/>
              <w:jc w:val="center"/>
              <w:rPr>
                <w:noProof/>
              </w:rPr>
            </w:pPr>
            <w:r w:rsidRPr="0058279B">
              <w:rPr>
                <w:b/>
                <w:noProof/>
              </w:rPr>
              <w:t xml:space="preserve">Description </w:t>
            </w:r>
          </w:p>
        </w:tc>
      </w:tr>
      <w:tr w:rsidR="00804E6C" w:rsidRPr="0058279B" w14:paraId="59D046E0" w14:textId="77777777" w:rsidTr="00B677BF">
        <w:tc>
          <w:tcPr>
            <w:tcW w:w="2033" w:type="dxa"/>
          </w:tcPr>
          <w:p w14:paraId="1939C0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end </w:t>
            </w:r>
            <w:r w:rsidRPr="0058279B">
              <w:rPr>
                <w:noProof/>
              </w:rPr>
              <w:t xml:space="preserve">(Blend Mode) </w:t>
            </w:r>
          </w:p>
        </w:tc>
        <w:tc>
          <w:tcPr>
            <w:tcW w:w="8040" w:type="dxa"/>
          </w:tcPr>
          <w:p w14:paraId="579A698E" w14:textId="77777777" w:rsidR="00804E6C" w:rsidRPr="0058279B" w:rsidRDefault="00804E6C" w:rsidP="00B677BF">
            <w:pPr>
              <w:spacing w:line="259" w:lineRule="auto"/>
              <w:ind w:left="1"/>
              <w:rPr>
                <w:noProof/>
              </w:rPr>
            </w:pPr>
            <w:r w:rsidRPr="0058279B">
              <w:rPr>
                <w:noProof/>
              </w:rPr>
              <w:t xml:space="preserve">Specifies how to blend the two effects. </w:t>
            </w:r>
          </w:p>
        </w:tc>
      </w:tr>
    </w:tbl>
    <w:p w14:paraId="2F2C387F" w14:textId="77777777" w:rsidR="00176312" w:rsidRDefault="00804E6C" w:rsidP="008D009B">
      <w:pPr>
        <w:pStyle w:val="Nagwek4"/>
        <w:rPr>
          <w:noProof/>
        </w:rPr>
      </w:pPr>
      <w:bookmarkStart w:id="3291" w:name="_Toc135425727"/>
      <w:r w:rsidRPr="0058279B">
        <w:rPr>
          <w:noProof/>
        </w:rPr>
        <w:t>blip (Blip)</w:t>
      </w:r>
      <w:bookmarkEnd w:id="3291"/>
    </w:p>
    <w:p w14:paraId="6053CCCC" w14:textId="5EAD0881" w:rsidR="00804E6C" w:rsidRPr="0058279B" w:rsidRDefault="00804E6C" w:rsidP="00804E6C">
      <w:pPr>
        <w:pStyle w:val="Standardowyakapit"/>
        <w:rPr>
          <w:noProof/>
        </w:rPr>
      </w:pPr>
      <w:r w:rsidRPr="0058279B">
        <w:rPr>
          <w:noProof/>
        </w:rPr>
        <w:t xml:space="preserve">This element specifies the existence of an image (binary large image or picture) and contains a reference to the image data.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3"/>
        <w:gridCol w:w="7109"/>
      </w:tblGrid>
      <w:tr w:rsidR="00804E6C" w:rsidRPr="0058279B" w14:paraId="3460C55B" w14:textId="77777777" w:rsidTr="00B677BF">
        <w:tc>
          <w:tcPr>
            <w:tcW w:w="2057" w:type="dxa"/>
            <w:shd w:val="clear" w:color="auto" w:fill="C0C0C0"/>
          </w:tcPr>
          <w:p w14:paraId="09E4A4F3" w14:textId="77777777" w:rsidR="00804E6C" w:rsidRPr="0058279B" w:rsidRDefault="00804E6C" w:rsidP="00B677BF">
            <w:pPr>
              <w:keepNext/>
              <w:spacing w:line="259" w:lineRule="auto"/>
              <w:ind w:right="43"/>
              <w:jc w:val="center"/>
              <w:rPr>
                <w:noProof/>
              </w:rPr>
            </w:pPr>
            <w:r w:rsidRPr="0058279B">
              <w:rPr>
                <w:b/>
                <w:noProof/>
              </w:rPr>
              <w:lastRenderedPageBreak/>
              <w:t xml:space="preserve">Attributes </w:t>
            </w:r>
          </w:p>
        </w:tc>
        <w:tc>
          <w:tcPr>
            <w:tcW w:w="8016" w:type="dxa"/>
            <w:shd w:val="clear" w:color="auto" w:fill="C0C0C0"/>
          </w:tcPr>
          <w:p w14:paraId="2398B4E7" w14:textId="77777777" w:rsidR="00804E6C" w:rsidRPr="0058279B" w:rsidRDefault="00804E6C" w:rsidP="00B677BF">
            <w:pPr>
              <w:keepNext/>
              <w:spacing w:line="259" w:lineRule="auto"/>
              <w:ind w:right="46"/>
              <w:jc w:val="center"/>
              <w:rPr>
                <w:noProof/>
              </w:rPr>
            </w:pPr>
            <w:r w:rsidRPr="0058279B">
              <w:rPr>
                <w:b/>
                <w:noProof/>
              </w:rPr>
              <w:t xml:space="preserve">Description </w:t>
            </w:r>
          </w:p>
        </w:tc>
      </w:tr>
      <w:tr w:rsidR="00804E6C" w:rsidRPr="0058279B" w14:paraId="668569E9" w14:textId="77777777" w:rsidTr="00B677BF">
        <w:tc>
          <w:tcPr>
            <w:tcW w:w="2057" w:type="dxa"/>
          </w:tcPr>
          <w:p w14:paraId="7F7FF9D0" w14:textId="77777777" w:rsidR="00804E6C" w:rsidRPr="0058279B" w:rsidRDefault="00804E6C" w:rsidP="00B677BF">
            <w:pPr>
              <w:spacing w:line="259" w:lineRule="auto"/>
              <w:rPr>
                <w:noProof/>
              </w:rPr>
            </w:pPr>
            <w:r w:rsidRPr="0058279B">
              <w:rPr>
                <w:rFonts w:ascii="Cambria" w:eastAsia="Cambria" w:hAnsi="Cambria" w:cs="Cambria"/>
                <w:noProof/>
              </w:rPr>
              <w:t>cstate</w:t>
            </w:r>
            <w:r w:rsidRPr="0058279B">
              <w:rPr>
                <w:noProof/>
              </w:rPr>
              <w:t xml:space="preserve"> </w:t>
            </w:r>
          </w:p>
        </w:tc>
        <w:tc>
          <w:tcPr>
            <w:tcW w:w="8016" w:type="dxa"/>
          </w:tcPr>
          <w:p w14:paraId="6B9FA4E2" w14:textId="77777777" w:rsidR="00804E6C" w:rsidRPr="0058279B" w:rsidRDefault="00804E6C" w:rsidP="00B677BF">
            <w:pPr>
              <w:spacing w:line="239" w:lineRule="auto"/>
              <w:ind w:left="1"/>
              <w:rPr>
                <w:noProof/>
              </w:rPr>
            </w:pPr>
            <w:r w:rsidRPr="0058279B">
              <w:rPr>
                <w:noProof/>
              </w:rPr>
              <w:t xml:space="preserve">Specifies the compression state with which the picture is stored. This allows the application to specify the amount of compression that has been applied to a picture. </w:t>
            </w:r>
          </w:p>
        </w:tc>
      </w:tr>
      <w:tr w:rsidR="00804E6C" w:rsidRPr="0058279B" w14:paraId="7342BA4D" w14:textId="77777777" w:rsidTr="00B677BF">
        <w:tc>
          <w:tcPr>
            <w:tcW w:w="2057" w:type="dxa"/>
          </w:tcPr>
          <w:p w14:paraId="273CFA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8016" w:type="dxa"/>
          </w:tcPr>
          <w:p w14:paraId="69656E3B" w14:textId="77777777" w:rsidR="00804E6C" w:rsidRPr="0058279B" w:rsidRDefault="00804E6C" w:rsidP="00B677BF">
            <w:pPr>
              <w:ind w:left="1"/>
              <w:rPr>
                <w:noProof/>
              </w:rPr>
            </w:pPr>
            <w:r w:rsidRPr="0058279B">
              <w:rPr>
                <w:noProof/>
              </w:rPr>
              <w:t xml:space="preserve">Specifies the identification information for an embedded picture. This attribute is used to specify an image that resides locally within the file. </w:t>
            </w:r>
          </w:p>
        </w:tc>
      </w:tr>
      <w:tr w:rsidR="00804E6C" w:rsidRPr="0058279B" w14:paraId="1592C379" w14:textId="77777777" w:rsidTr="00B677BF">
        <w:tc>
          <w:tcPr>
            <w:tcW w:w="2057" w:type="dxa"/>
          </w:tcPr>
          <w:p w14:paraId="61F219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k </w:t>
            </w:r>
            <w:r w:rsidRPr="0058279B">
              <w:rPr>
                <w:noProof/>
              </w:rPr>
              <w:t xml:space="preserve">(Linked Picture </w:t>
            </w:r>
          </w:p>
        </w:tc>
        <w:tc>
          <w:tcPr>
            <w:tcW w:w="8016" w:type="dxa"/>
          </w:tcPr>
          <w:p w14:paraId="1FBFA111" w14:textId="77777777" w:rsidR="00804E6C" w:rsidRPr="0058279B" w:rsidRDefault="00804E6C" w:rsidP="00B677BF">
            <w:pPr>
              <w:spacing w:line="259" w:lineRule="auto"/>
              <w:ind w:left="1"/>
              <w:rPr>
                <w:noProof/>
              </w:rPr>
            </w:pPr>
            <w:r w:rsidRPr="0058279B">
              <w:rPr>
                <w:noProof/>
              </w:rPr>
              <w:t xml:space="preserve">Specifies the identification information for a linked picture. This attribute is used to </w:t>
            </w:r>
          </w:p>
        </w:tc>
      </w:tr>
      <w:tr w:rsidR="00804E6C" w:rsidRPr="0058279B" w14:paraId="6332E550" w14:textId="77777777" w:rsidTr="00B677BF">
        <w:tc>
          <w:tcPr>
            <w:tcW w:w="2057" w:type="dxa"/>
            <w:shd w:val="clear" w:color="auto" w:fill="C0C0C0"/>
          </w:tcPr>
          <w:p w14:paraId="3A61B892" w14:textId="77777777" w:rsidR="00804E6C" w:rsidRPr="0058279B" w:rsidRDefault="00804E6C" w:rsidP="00B677BF">
            <w:pPr>
              <w:spacing w:line="259" w:lineRule="auto"/>
              <w:ind w:left="3"/>
              <w:rPr>
                <w:noProof/>
              </w:rPr>
            </w:pPr>
            <w:r w:rsidRPr="0058279B">
              <w:rPr>
                <w:b/>
                <w:noProof/>
              </w:rPr>
              <w:t xml:space="preserve">Attributes </w:t>
            </w:r>
          </w:p>
        </w:tc>
        <w:tc>
          <w:tcPr>
            <w:tcW w:w="8016" w:type="dxa"/>
            <w:shd w:val="clear" w:color="auto" w:fill="C0C0C0"/>
          </w:tcPr>
          <w:p w14:paraId="51F29B0B" w14:textId="77777777" w:rsidR="00804E6C" w:rsidRPr="0058279B" w:rsidRDefault="00804E6C" w:rsidP="00B677BF">
            <w:pPr>
              <w:spacing w:line="259" w:lineRule="auto"/>
              <w:jc w:val="center"/>
              <w:rPr>
                <w:noProof/>
              </w:rPr>
            </w:pPr>
            <w:r w:rsidRPr="0058279B">
              <w:rPr>
                <w:b/>
                <w:noProof/>
              </w:rPr>
              <w:t xml:space="preserve">Description </w:t>
            </w:r>
          </w:p>
        </w:tc>
      </w:tr>
      <w:tr w:rsidR="00804E6C" w:rsidRPr="0058279B" w14:paraId="5792729C" w14:textId="77777777" w:rsidTr="00B677BF">
        <w:tc>
          <w:tcPr>
            <w:tcW w:w="2057" w:type="dxa"/>
          </w:tcPr>
          <w:p w14:paraId="3294129E" w14:textId="77777777" w:rsidR="00804E6C" w:rsidRPr="0058279B" w:rsidRDefault="00804E6C" w:rsidP="00B677BF">
            <w:pPr>
              <w:spacing w:line="259" w:lineRule="auto"/>
              <w:rPr>
                <w:noProof/>
              </w:rPr>
            </w:pPr>
            <w:r w:rsidRPr="0058279B">
              <w:rPr>
                <w:noProof/>
              </w:rPr>
              <w:t xml:space="preserve">Reference) </w:t>
            </w:r>
          </w:p>
        </w:tc>
        <w:tc>
          <w:tcPr>
            <w:tcW w:w="8016" w:type="dxa"/>
          </w:tcPr>
          <w:p w14:paraId="759B0818" w14:textId="77777777" w:rsidR="00804E6C" w:rsidRPr="0058279B" w:rsidRDefault="00804E6C" w:rsidP="00B677BF">
            <w:pPr>
              <w:spacing w:line="259" w:lineRule="auto"/>
              <w:ind w:left="1"/>
              <w:rPr>
                <w:noProof/>
              </w:rPr>
            </w:pPr>
            <w:r w:rsidRPr="0058279B">
              <w:rPr>
                <w:noProof/>
              </w:rPr>
              <w:t xml:space="preserve">specify an image that does not reside within this file. </w:t>
            </w:r>
          </w:p>
        </w:tc>
      </w:tr>
    </w:tbl>
    <w:p w14:paraId="268DD0E5" w14:textId="77777777" w:rsidR="00176312" w:rsidRDefault="00804E6C" w:rsidP="008D009B">
      <w:pPr>
        <w:pStyle w:val="Nagwek4"/>
        <w:rPr>
          <w:noProof/>
        </w:rPr>
      </w:pPr>
      <w:bookmarkStart w:id="3292" w:name="_Toc135425728"/>
      <w:r w:rsidRPr="0058279B">
        <w:rPr>
          <w:noProof/>
        </w:rPr>
        <w:t>blipFill (Picture Fill)</w:t>
      </w:r>
      <w:bookmarkEnd w:id="3292"/>
    </w:p>
    <w:p w14:paraId="1E50AF12" w14:textId="77777777" w:rsidR="00176312" w:rsidRDefault="00804E6C" w:rsidP="00804E6C">
      <w:pPr>
        <w:pStyle w:val="Standardowyakapit"/>
        <w:rPr>
          <w:noProof/>
        </w:rPr>
      </w:pPr>
      <w:r w:rsidRPr="0058279B">
        <w:rPr>
          <w:noProof/>
        </w:rPr>
        <w:t>This element specifies the type of picture fill that the picture object has. Because a picture has a picture fill already by default, it is possible to have two fills specified for a picture object. An example of this is shown below.</w:t>
      </w:r>
    </w:p>
    <w:p w14:paraId="5D56497B" w14:textId="29939891"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3"/>
        <w:gridCol w:w="7079"/>
      </w:tblGrid>
      <w:tr w:rsidR="00804E6C" w:rsidRPr="0058279B" w14:paraId="780201CA" w14:textId="77777777" w:rsidTr="00B677BF">
        <w:tc>
          <w:tcPr>
            <w:tcW w:w="2043" w:type="dxa"/>
            <w:shd w:val="clear" w:color="auto" w:fill="C0C0C0"/>
          </w:tcPr>
          <w:p w14:paraId="524DD3E4"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8030" w:type="dxa"/>
            <w:shd w:val="clear" w:color="auto" w:fill="C0C0C0"/>
          </w:tcPr>
          <w:p w14:paraId="0EC6B45D"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735CB8FA" w14:textId="77777777" w:rsidTr="00B677BF">
        <w:tc>
          <w:tcPr>
            <w:tcW w:w="2043" w:type="dxa"/>
          </w:tcPr>
          <w:p w14:paraId="000B907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8030" w:type="dxa"/>
          </w:tcPr>
          <w:p w14:paraId="56B18589" w14:textId="77777777" w:rsidR="00804E6C" w:rsidRPr="0058279B" w:rsidRDefault="00804E6C" w:rsidP="00B677BF">
            <w:pPr>
              <w:spacing w:after="12" w:line="239" w:lineRule="auto"/>
              <w:ind w:left="1"/>
              <w:rPr>
                <w:noProof/>
              </w:rPr>
            </w:pPr>
            <w:r w:rsidRPr="0058279B">
              <w:rPr>
                <w:noProof/>
              </w:rPr>
              <w:t xml:space="preserve">Specifies the DPI (dots per inch) used to calculate the size of the blip. If not present or zero, the DPI in the blip is used. </w:t>
            </w:r>
          </w:p>
        </w:tc>
      </w:tr>
      <w:tr w:rsidR="00804E6C" w:rsidRPr="0058279B" w14:paraId="078361DB" w14:textId="77777777" w:rsidTr="00B677BF">
        <w:tc>
          <w:tcPr>
            <w:tcW w:w="2043" w:type="dxa"/>
          </w:tcPr>
          <w:p w14:paraId="47313EFD"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8030" w:type="dxa"/>
          </w:tcPr>
          <w:p w14:paraId="474A469A" w14:textId="77777777" w:rsidR="00804E6C" w:rsidRPr="0058279B" w:rsidRDefault="00804E6C" w:rsidP="00B677BF">
            <w:pPr>
              <w:spacing w:after="1" w:line="238"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2AA6057C" w14:textId="77777777" w:rsidR="00176312" w:rsidRDefault="00804E6C" w:rsidP="008D009B">
      <w:pPr>
        <w:pStyle w:val="Nagwek4"/>
        <w:rPr>
          <w:noProof/>
        </w:rPr>
      </w:pPr>
      <w:bookmarkStart w:id="3293" w:name="_Toc135425729"/>
      <w:r w:rsidRPr="0058279B">
        <w:rPr>
          <w:noProof/>
        </w:rPr>
        <w:t>blur (Blur Effect)</w:t>
      </w:r>
      <w:bookmarkEnd w:id="3293"/>
    </w:p>
    <w:p w14:paraId="02F983D7" w14:textId="18590874" w:rsidR="00804E6C" w:rsidRPr="0058279B" w:rsidRDefault="00804E6C" w:rsidP="00804E6C">
      <w:pPr>
        <w:pStyle w:val="Standardowyakapit"/>
        <w:rPr>
          <w:noProof/>
        </w:rPr>
      </w:pPr>
      <w:r w:rsidRPr="0058279B">
        <w:rPr>
          <w:noProof/>
        </w:rPr>
        <w:t>This element specifies a blur effect that is applied to the entire shape, including its fill.</w:t>
      </w:r>
      <w:r w:rsidR="00176312">
        <w:rPr>
          <w:noProof/>
        </w:rPr>
        <w:t xml:space="preserve"> </w:t>
      </w:r>
      <w:r w:rsidRPr="0058279B">
        <w:rPr>
          <w:noProof/>
        </w:rPr>
        <w:t xml:space="preserve">All color channels, including alpha, are affec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0"/>
        <w:gridCol w:w="7152"/>
      </w:tblGrid>
      <w:tr w:rsidR="00804E6C" w:rsidRPr="0058279B" w14:paraId="1D58CC84" w14:textId="77777777" w:rsidTr="00B677BF">
        <w:tc>
          <w:tcPr>
            <w:tcW w:w="1910" w:type="dxa"/>
            <w:shd w:val="clear" w:color="auto" w:fill="C0C0C0"/>
          </w:tcPr>
          <w:p w14:paraId="39436EF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2" w:type="dxa"/>
            <w:shd w:val="clear" w:color="auto" w:fill="C0C0C0"/>
          </w:tcPr>
          <w:p w14:paraId="6B0441A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6FCDA4" w14:textId="77777777" w:rsidTr="00B677BF">
        <w:tc>
          <w:tcPr>
            <w:tcW w:w="1910" w:type="dxa"/>
          </w:tcPr>
          <w:p w14:paraId="72AA93D4"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grow </w:t>
            </w:r>
            <w:r w:rsidRPr="0058279B">
              <w:rPr>
                <w:noProof/>
              </w:rPr>
              <w:t>(Grow Bounds)</w:t>
            </w:r>
          </w:p>
        </w:tc>
        <w:tc>
          <w:tcPr>
            <w:tcW w:w="7152" w:type="dxa"/>
          </w:tcPr>
          <w:p w14:paraId="14F62ED8" w14:textId="77777777" w:rsidR="00804E6C" w:rsidRPr="0058279B" w:rsidRDefault="00804E6C" w:rsidP="00B677BF">
            <w:pPr>
              <w:spacing w:line="239" w:lineRule="auto"/>
              <w:ind w:left="1"/>
              <w:rPr>
                <w:noProof/>
              </w:rPr>
            </w:pPr>
            <w:r w:rsidRPr="0058279B">
              <w:rPr>
                <w:noProof/>
              </w:rPr>
              <w:t xml:space="preserve">Specifies whether the bounds of the object should be grown as a result of the blurring. True indicates the bounds are grown while false indicates that they are not. </w:t>
            </w:r>
          </w:p>
        </w:tc>
      </w:tr>
      <w:tr w:rsidR="00804E6C" w:rsidRPr="0058279B" w14:paraId="1AAF02BD" w14:textId="77777777" w:rsidTr="00B677BF">
        <w:tc>
          <w:tcPr>
            <w:tcW w:w="1910" w:type="dxa"/>
          </w:tcPr>
          <w:p w14:paraId="3330D6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7152" w:type="dxa"/>
          </w:tcPr>
          <w:p w14:paraId="73ABA392" w14:textId="77777777" w:rsidR="00804E6C" w:rsidRPr="0058279B" w:rsidRDefault="00804E6C" w:rsidP="00B677BF">
            <w:pPr>
              <w:spacing w:line="259" w:lineRule="auto"/>
              <w:ind w:left="1"/>
              <w:rPr>
                <w:noProof/>
              </w:rPr>
            </w:pPr>
            <w:r w:rsidRPr="0058279B">
              <w:rPr>
                <w:noProof/>
              </w:rPr>
              <w:t xml:space="preserve">Specifies the radius of blur. </w:t>
            </w:r>
          </w:p>
        </w:tc>
      </w:tr>
    </w:tbl>
    <w:p w14:paraId="6829C272" w14:textId="77777777" w:rsidR="00176312" w:rsidRDefault="00804E6C" w:rsidP="008D009B">
      <w:pPr>
        <w:pStyle w:val="Nagwek4"/>
        <w:rPr>
          <w:noProof/>
        </w:rPr>
      </w:pPr>
      <w:bookmarkStart w:id="3294" w:name="_Toc135425730"/>
      <w:r w:rsidRPr="0058279B">
        <w:rPr>
          <w:noProof/>
        </w:rPr>
        <w:t>clrChange (Color Change Effect)</w:t>
      </w:r>
      <w:bookmarkEnd w:id="3294"/>
    </w:p>
    <w:p w14:paraId="3985A4EF" w14:textId="3E2D3A7E" w:rsidR="00804E6C" w:rsidRPr="0058279B" w:rsidRDefault="00804E6C" w:rsidP="00804E6C">
      <w:pPr>
        <w:pStyle w:val="Standardowyakapit"/>
        <w:rPr>
          <w:noProof/>
        </w:rPr>
      </w:pPr>
      <w:r w:rsidRPr="0058279B">
        <w:rPr>
          <w:noProof/>
        </w:rPr>
        <w:t xml:space="preserve">This element specifies a Color Change Effect. Instances of clrFrom are replaced with instances of clrTo.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4C1EC41" w14:textId="77777777" w:rsidTr="00B677BF">
        <w:tc>
          <w:tcPr>
            <w:tcW w:w="2034" w:type="dxa"/>
            <w:shd w:val="clear" w:color="auto" w:fill="C0C0C0"/>
          </w:tcPr>
          <w:p w14:paraId="57153A9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647698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05B371" w14:textId="77777777" w:rsidTr="00B677BF">
        <w:tc>
          <w:tcPr>
            <w:tcW w:w="2034" w:type="dxa"/>
          </w:tcPr>
          <w:p w14:paraId="0E9159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seA </w:t>
            </w:r>
            <w:r w:rsidRPr="0058279B">
              <w:rPr>
                <w:noProof/>
              </w:rPr>
              <w:t xml:space="preserve">(Consider Alpha Values) </w:t>
            </w:r>
          </w:p>
        </w:tc>
        <w:tc>
          <w:tcPr>
            <w:tcW w:w="8039" w:type="dxa"/>
          </w:tcPr>
          <w:p w14:paraId="79356F8F" w14:textId="77777777" w:rsidR="00804E6C" w:rsidRPr="0058279B" w:rsidRDefault="00804E6C" w:rsidP="00B677BF">
            <w:pPr>
              <w:spacing w:line="239" w:lineRule="auto"/>
              <w:ind w:left="1"/>
              <w:rPr>
                <w:noProof/>
              </w:rPr>
            </w:pPr>
            <w:r w:rsidRPr="0058279B">
              <w:rPr>
                <w:noProof/>
              </w:rPr>
              <w:t xml:space="preserve">Specifies whether alpha values are considered for the effect. Effect alpha values are considered if useA is true, else they are ignored. </w:t>
            </w:r>
          </w:p>
        </w:tc>
      </w:tr>
    </w:tbl>
    <w:p w14:paraId="459B446F" w14:textId="77777777" w:rsidR="00176312" w:rsidRDefault="00804E6C" w:rsidP="008D009B">
      <w:pPr>
        <w:pStyle w:val="Nagwek4"/>
        <w:rPr>
          <w:noProof/>
        </w:rPr>
      </w:pPr>
      <w:bookmarkStart w:id="3295" w:name="_Toc135425731"/>
      <w:r w:rsidRPr="0058279B">
        <w:rPr>
          <w:noProof/>
        </w:rPr>
        <w:t>clrFrom (Change Color From)</w:t>
      </w:r>
      <w:bookmarkEnd w:id="3295"/>
    </w:p>
    <w:p w14:paraId="5AB1FCE4" w14:textId="77777777" w:rsidR="00176312" w:rsidRDefault="00804E6C" w:rsidP="00804E6C">
      <w:pPr>
        <w:pStyle w:val="Standardowyakapit"/>
        <w:rPr>
          <w:noProof/>
        </w:rPr>
      </w:pPr>
      <w:r w:rsidRPr="0058279B">
        <w:rPr>
          <w:noProof/>
        </w:rPr>
        <w:t>This element specifies a color getting removed in a color change effect. It is the "from" or source input color.</w:t>
      </w:r>
    </w:p>
    <w:p w14:paraId="1A7A954F" w14:textId="77777777" w:rsidR="00176312" w:rsidRDefault="00804E6C" w:rsidP="008D009B">
      <w:pPr>
        <w:pStyle w:val="Nagwek4"/>
        <w:rPr>
          <w:noProof/>
        </w:rPr>
      </w:pPr>
      <w:bookmarkStart w:id="3296" w:name="_Toc135425732"/>
      <w:r w:rsidRPr="0058279B">
        <w:rPr>
          <w:noProof/>
        </w:rPr>
        <w:t>clrRepl (Solid Color Replacement)</w:t>
      </w:r>
      <w:bookmarkEnd w:id="3296"/>
    </w:p>
    <w:p w14:paraId="0CF32C70" w14:textId="77777777" w:rsidR="00176312" w:rsidRDefault="00804E6C" w:rsidP="00804E6C">
      <w:pPr>
        <w:pStyle w:val="Standardowyakapit"/>
        <w:rPr>
          <w:noProof/>
        </w:rPr>
      </w:pPr>
      <w:r w:rsidRPr="0058279B">
        <w:rPr>
          <w:noProof/>
        </w:rPr>
        <w:t>This element specifies a solid color replacement value. All effect colors are changed to a fixed color. Alpha values are unaffected.</w:t>
      </w:r>
    </w:p>
    <w:p w14:paraId="5AB4BF46" w14:textId="77777777" w:rsidR="00176312" w:rsidRDefault="00804E6C" w:rsidP="008D009B">
      <w:pPr>
        <w:pStyle w:val="Nagwek4"/>
        <w:rPr>
          <w:noProof/>
        </w:rPr>
      </w:pPr>
      <w:bookmarkStart w:id="3297" w:name="_Toc135425733"/>
      <w:r w:rsidRPr="0058279B">
        <w:rPr>
          <w:noProof/>
        </w:rPr>
        <w:lastRenderedPageBreak/>
        <w:t>clrTo (Change Color To)</w:t>
      </w:r>
      <w:bookmarkEnd w:id="3297"/>
    </w:p>
    <w:p w14:paraId="16C15434" w14:textId="77777777" w:rsidR="00176312" w:rsidRDefault="00804E6C" w:rsidP="00804E6C">
      <w:pPr>
        <w:pStyle w:val="Standardowyakapit"/>
        <w:rPr>
          <w:noProof/>
        </w:rPr>
      </w:pPr>
      <w:r w:rsidRPr="0058279B">
        <w:rPr>
          <w:noProof/>
        </w:rPr>
        <w:t>This element specifies the color which replaces the clrFrom in a clrChange effect. This is the "target" or "to" color in the color change effect.</w:t>
      </w:r>
    </w:p>
    <w:p w14:paraId="40ED235F" w14:textId="77777777" w:rsidR="00176312" w:rsidRDefault="00804E6C" w:rsidP="008D009B">
      <w:pPr>
        <w:pStyle w:val="Nagwek4"/>
        <w:rPr>
          <w:noProof/>
        </w:rPr>
      </w:pPr>
      <w:bookmarkStart w:id="3298" w:name="_Toc135425734"/>
      <w:r w:rsidRPr="0058279B">
        <w:rPr>
          <w:noProof/>
        </w:rPr>
        <w:t>cont (Effect Container)</w:t>
      </w:r>
      <w:bookmarkEnd w:id="3298"/>
    </w:p>
    <w:p w14:paraId="249566C4" w14:textId="11C80178" w:rsidR="00804E6C" w:rsidRPr="0058279B" w:rsidRDefault="00804E6C" w:rsidP="00804E6C">
      <w:pPr>
        <w:pStyle w:val="Standardowyakapit"/>
        <w:rPr>
          <w:noProof/>
        </w:rPr>
      </w:pPr>
      <w:r w:rsidRPr="0058279B">
        <w:rPr>
          <w:noProof/>
        </w:rPr>
        <w:t xml:space="preserve">This element specifies an Effect Container. It is a list of effec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51081D86" w14:textId="77777777" w:rsidTr="00B677BF">
        <w:tc>
          <w:tcPr>
            <w:tcW w:w="2033" w:type="dxa"/>
            <w:shd w:val="clear" w:color="auto" w:fill="C0C0C0"/>
          </w:tcPr>
          <w:p w14:paraId="12942208" w14:textId="77777777" w:rsidR="00804E6C" w:rsidRPr="0058279B" w:rsidRDefault="00804E6C" w:rsidP="00B677BF">
            <w:pPr>
              <w:keepNext/>
              <w:spacing w:line="259" w:lineRule="auto"/>
              <w:ind w:left="81"/>
              <w:jc w:val="center"/>
              <w:rPr>
                <w:noProof/>
              </w:rPr>
            </w:pPr>
            <w:r w:rsidRPr="0058279B">
              <w:rPr>
                <w:b/>
                <w:noProof/>
              </w:rPr>
              <w:t xml:space="preserve">Attributes </w:t>
            </w:r>
          </w:p>
        </w:tc>
        <w:tc>
          <w:tcPr>
            <w:tcW w:w="8031" w:type="dxa"/>
            <w:shd w:val="clear" w:color="auto" w:fill="C0C0C0"/>
          </w:tcPr>
          <w:p w14:paraId="57EA428E" w14:textId="77777777" w:rsidR="00804E6C" w:rsidRPr="0058279B" w:rsidRDefault="00804E6C" w:rsidP="00B677BF">
            <w:pPr>
              <w:keepNext/>
              <w:spacing w:line="259" w:lineRule="auto"/>
              <w:ind w:left="79"/>
              <w:jc w:val="center"/>
              <w:rPr>
                <w:noProof/>
              </w:rPr>
            </w:pPr>
            <w:r w:rsidRPr="0058279B">
              <w:rPr>
                <w:b/>
                <w:noProof/>
              </w:rPr>
              <w:t xml:space="preserve">Description </w:t>
            </w:r>
          </w:p>
        </w:tc>
      </w:tr>
      <w:tr w:rsidR="00804E6C" w:rsidRPr="0058279B" w14:paraId="53F2B268" w14:textId="77777777" w:rsidTr="00B677BF">
        <w:tc>
          <w:tcPr>
            <w:tcW w:w="2033" w:type="dxa"/>
          </w:tcPr>
          <w:p w14:paraId="3F6172A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1" w:type="dxa"/>
          </w:tcPr>
          <w:p w14:paraId="18782366" w14:textId="77777777" w:rsidR="00804E6C" w:rsidRPr="0058279B" w:rsidRDefault="00804E6C" w:rsidP="00B677BF">
            <w:pPr>
              <w:spacing w:line="239" w:lineRule="auto"/>
              <w:ind w:left="1"/>
              <w:rPr>
                <w:noProof/>
              </w:rPr>
            </w:pPr>
            <w:r w:rsidRPr="0058279B">
              <w:rPr>
                <w:noProof/>
              </w:rPr>
              <w:t xml:space="preserve">Specifies an optional name for this list of effects, so that it can be referred to later. Shall be unique across all effect trees and effect containers. </w:t>
            </w:r>
          </w:p>
        </w:tc>
      </w:tr>
      <w:tr w:rsidR="00804E6C" w:rsidRPr="0058279B" w14:paraId="3DCC4A37" w14:textId="77777777" w:rsidTr="00B677BF">
        <w:tc>
          <w:tcPr>
            <w:tcW w:w="2033" w:type="dxa"/>
          </w:tcPr>
          <w:p w14:paraId="20B31C0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Effect Container Type) </w:t>
            </w:r>
          </w:p>
        </w:tc>
        <w:tc>
          <w:tcPr>
            <w:tcW w:w="8031" w:type="dxa"/>
          </w:tcPr>
          <w:p w14:paraId="1246B64C" w14:textId="498FF61F" w:rsidR="00804E6C" w:rsidRPr="0058279B" w:rsidRDefault="00804E6C" w:rsidP="00B677BF">
            <w:pPr>
              <w:spacing w:line="259" w:lineRule="auto"/>
              <w:ind w:left="1"/>
              <w:rPr>
                <w:noProof/>
              </w:rPr>
            </w:pPr>
            <w:r w:rsidRPr="0058279B">
              <w:rPr>
                <w:noProof/>
              </w:rPr>
              <w:t>Specifies the kind of container, either sibling or tree.</w:t>
            </w:r>
            <w:r w:rsidR="00176312">
              <w:rPr>
                <w:noProof/>
              </w:rPr>
              <w:t xml:space="preserve"> </w:t>
            </w:r>
          </w:p>
        </w:tc>
      </w:tr>
    </w:tbl>
    <w:p w14:paraId="24D4F501" w14:textId="77777777" w:rsidR="00176312" w:rsidRDefault="00804E6C" w:rsidP="008D009B">
      <w:pPr>
        <w:pStyle w:val="Nagwek4"/>
        <w:rPr>
          <w:noProof/>
        </w:rPr>
      </w:pPr>
      <w:bookmarkStart w:id="3299" w:name="_Toc135425735"/>
      <w:r w:rsidRPr="0058279B">
        <w:rPr>
          <w:noProof/>
        </w:rPr>
        <w:t>custDash (Custom Dash)</w:t>
      </w:r>
      <w:bookmarkEnd w:id="3299"/>
    </w:p>
    <w:p w14:paraId="4A5C0B27" w14:textId="77777777" w:rsidR="00176312" w:rsidRDefault="00804E6C" w:rsidP="00804E6C">
      <w:pPr>
        <w:pStyle w:val="Standardowyakapit"/>
        <w:rPr>
          <w:noProof/>
        </w:rPr>
      </w:pPr>
      <w:r w:rsidRPr="0058279B">
        <w:rPr>
          <w:noProof/>
        </w:rPr>
        <w:t>This element specifies a custom dashing scheme. It is a list of dash stop elements which represent building block atoms upon which the custom dashing scheme is built.</w:t>
      </w:r>
    </w:p>
    <w:p w14:paraId="4057460A" w14:textId="77777777" w:rsidR="00176312" w:rsidRDefault="00804E6C" w:rsidP="008D009B">
      <w:pPr>
        <w:pStyle w:val="Nagwek4"/>
        <w:rPr>
          <w:noProof/>
        </w:rPr>
      </w:pPr>
      <w:bookmarkStart w:id="3300" w:name="_Toc135425736"/>
      <w:r w:rsidRPr="0058279B">
        <w:rPr>
          <w:noProof/>
        </w:rPr>
        <w:t>ds (Dash Stop)</w:t>
      </w:r>
      <w:bookmarkEnd w:id="3300"/>
    </w:p>
    <w:p w14:paraId="4854BDB7" w14:textId="4824A192" w:rsidR="00804E6C" w:rsidRPr="0058279B" w:rsidRDefault="00804E6C" w:rsidP="00804E6C">
      <w:pPr>
        <w:pStyle w:val="Standardowyakapit"/>
        <w:rPr>
          <w:noProof/>
        </w:rPr>
      </w:pPr>
      <w:r w:rsidRPr="0058279B">
        <w:rPr>
          <w:noProof/>
        </w:rPr>
        <w:t xml:space="preserve">This element specifies a dash stop primitive. Dashing schemes are built by specifying an ordered list of dash stop primitive. A dash stop primitive consists of a dash and a sp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1E9D386B" w14:textId="77777777" w:rsidTr="00B677BF">
        <w:tc>
          <w:tcPr>
            <w:tcW w:w="2028" w:type="dxa"/>
            <w:shd w:val="clear" w:color="auto" w:fill="C0C0C0"/>
          </w:tcPr>
          <w:p w14:paraId="75FEF60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6" w:type="dxa"/>
            <w:shd w:val="clear" w:color="auto" w:fill="C0C0C0"/>
          </w:tcPr>
          <w:p w14:paraId="5132A2D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1CF4180" w14:textId="77777777" w:rsidTr="00B677BF">
        <w:tc>
          <w:tcPr>
            <w:tcW w:w="2028" w:type="dxa"/>
          </w:tcPr>
          <w:p w14:paraId="108A2A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 </w:t>
            </w:r>
            <w:r w:rsidRPr="0058279B">
              <w:rPr>
                <w:noProof/>
              </w:rPr>
              <w:t xml:space="preserve">(Dash Length) </w:t>
            </w:r>
          </w:p>
        </w:tc>
        <w:tc>
          <w:tcPr>
            <w:tcW w:w="8036" w:type="dxa"/>
          </w:tcPr>
          <w:p w14:paraId="1F8B65DB" w14:textId="77777777" w:rsidR="00804E6C" w:rsidRPr="0058279B" w:rsidRDefault="00804E6C" w:rsidP="00B677BF">
            <w:pPr>
              <w:spacing w:line="259" w:lineRule="auto"/>
              <w:ind w:left="1"/>
              <w:rPr>
                <w:noProof/>
              </w:rPr>
            </w:pPr>
            <w:r w:rsidRPr="0058279B">
              <w:rPr>
                <w:noProof/>
              </w:rPr>
              <w:t xml:space="preserve">Specifies the length of the dash relative to the line width. </w:t>
            </w:r>
          </w:p>
        </w:tc>
      </w:tr>
      <w:tr w:rsidR="00804E6C" w:rsidRPr="0058279B" w14:paraId="6F7740CC" w14:textId="77777777" w:rsidTr="00B677BF">
        <w:tc>
          <w:tcPr>
            <w:tcW w:w="2028" w:type="dxa"/>
          </w:tcPr>
          <w:p w14:paraId="471095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 </w:t>
            </w:r>
            <w:r w:rsidRPr="0058279B">
              <w:rPr>
                <w:noProof/>
              </w:rPr>
              <w:t xml:space="preserve">(Space Length) </w:t>
            </w:r>
          </w:p>
        </w:tc>
        <w:tc>
          <w:tcPr>
            <w:tcW w:w="8036" w:type="dxa"/>
          </w:tcPr>
          <w:p w14:paraId="6236E836" w14:textId="77777777" w:rsidR="00804E6C" w:rsidRPr="0058279B" w:rsidRDefault="00804E6C" w:rsidP="00B677BF">
            <w:pPr>
              <w:spacing w:line="259" w:lineRule="auto"/>
              <w:ind w:left="1"/>
              <w:rPr>
                <w:noProof/>
              </w:rPr>
            </w:pPr>
            <w:r w:rsidRPr="0058279B">
              <w:rPr>
                <w:noProof/>
              </w:rPr>
              <w:t xml:space="preserve">Specifies the length of the space relative to the line width. </w:t>
            </w:r>
          </w:p>
        </w:tc>
      </w:tr>
    </w:tbl>
    <w:p w14:paraId="3E6BB6DF" w14:textId="77777777" w:rsidR="00176312" w:rsidRDefault="00804E6C" w:rsidP="008D009B">
      <w:pPr>
        <w:pStyle w:val="Nagwek4"/>
        <w:rPr>
          <w:noProof/>
        </w:rPr>
      </w:pPr>
      <w:bookmarkStart w:id="3301" w:name="_Toc135425737"/>
      <w:r w:rsidRPr="0058279B">
        <w:rPr>
          <w:noProof/>
        </w:rPr>
        <w:t>duotone (Duotone Effect)</w:t>
      </w:r>
      <w:bookmarkEnd w:id="3301"/>
    </w:p>
    <w:p w14:paraId="286934DF" w14:textId="77777777" w:rsidR="00176312" w:rsidRDefault="00804E6C" w:rsidP="00804E6C">
      <w:pPr>
        <w:pStyle w:val="Standardowyakapit"/>
        <w:rPr>
          <w:noProof/>
        </w:rPr>
      </w:pPr>
      <w:r w:rsidRPr="0058279B">
        <w:rPr>
          <w:noProof/>
        </w:rPr>
        <w:t>This element specifies a duotone effect.</w:t>
      </w:r>
    </w:p>
    <w:p w14:paraId="0A8DCAD2" w14:textId="77777777" w:rsidR="00176312" w:rsidRDefault="00804E6C" w:rsidP="008D009B">
      <w:pPr>
        <w:pStyle w:val="Nagwek4"/>
        <w:rPr>
          <w:noProof/>
        </w:rPr>
      </w:pPr>
      <w:bookmarkStart w:id="3302" w:name="_Toc135425738"/>
      <w:r w:rsidRPr="0058279B">
        <w:rPr>
          <w:noProof/>
        </w:rPr>
        <w:t>effect (Effect)</w:t>
      </w:r>
      <w:bookmarkEnd w:id="3302"/>
    </w:p>
    <w:p w14:paraId="037ABC62" w14:textId="671E2567" w:rsidR="00804E6C" w:rsidRPr="0058279B" w:rsidRDefault="00804E6C" w:rsidP="00804E6C">
      <w:pPr>
        <w:ind w:left="9" w:right="15"/>
        <w:rPr>
          <w:noProof/>
        </w:rPr>
      </w:pPr>
      <w:r w:rsidRPr="0058279B">
        <w:rPr>
          <w:noProof/>
        </w:rPr>
        <w:t xml:space="preserve">This element specifies a reference to an existing effect contai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804E6C" w:rsidRPr="0058279B" w14:paraId="7CF33177" w14:textId="77777777" w:rsidTr="00B677BF">
        <w:tc>
          <w:tcPr>
            <w:tcW w:w="1996" w:type="dxa"/>
            <w:shd w:val="clear" w:color="auto" w:fill="C0C0C0"/>
          </w:tcPr>
          <w:p w14:paraId="1699AF2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68" w:type="dxa"/>
            <w:shd w:val="clear" w:color="auto" w:fill="C0C0C0"/>
          </w:tcPr>
          <w:p w14:paraId="20E143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236DD4D" w14:textId="77777777" w:rsidTr="00B677BF">
        <w:tc>
          <w:tcPr>
            <w:tcW w:w="1996" w:type="dxa"/>
          </w:tcPr>
          <w:p w14:paraId="18BD97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f </w:t>
            </w:r>
            <w:r w:rsidRPr="0058279B">
              <w:rPr>
                <w:noProof/>
              </w:rPr>
              <w:t xml:space="preserve">(Reference) </w:t>
            </w:r>
          </w:p>
        </w:tc>
        <w:tc>
          <w:tcPr>
            <w:tcW w:w="8068" w:type="dxa"/>
          </w:tcPr>
          <w:p w14:paraId="3C5E2178" w14:textId="1EAC9774" w:rsidR="00804E6C" w:rsidRPr="0058279B" w:rsidRDefault="00804E6C" w:rsidP="00B677BF">
            <w:pPr>
              <w:spacing w:line="239" w:lineRule="auto"/>
              <w:ind w:left="1"/>
              <w:rPr>
                <w:noProof/>
              </w:rPr>
            </w:pPr>
            <w:r w:rsidRPr="0058279B">
              <w:rPr>
                <w:noProof/>
              </w:rPr>
              <w:t>Specifies the reference.</w:t>
            </w:r>
            <w:r w:rsidR="00176312">
              <w:rPr>
                <w:noProof/>
              </w:rPr>
              <w:t xml:space="preserve"> </w:t>
            </w:r>
            <w:r w:rsidRPr="0058279B">
              <w:rPr>
                <w:noProof/>
              </w:rPr>
              <w:t xml:space="preserve">Its value can be the name of an effect container, or one of four special references: </w:t>
            </w:r>
          </w:p>
        </w:tc>
      </w:tr>
    </w:tbl>
    <w:p w14:paraId="35A5EE88" w14:textId="77777777" w:rsidR="00176312" w:rsidRDefault="00804E6C" w:rsidP="008D009B">
      <w:pPr>
        <w:pStyle w:val="Nagwek4"/>
        <w:rPr>
          <w:noProof/>
        </w:rPr>
      </w:pPr>
      <w:bookmarkStart w:id="3303" w:name="_Toc135425739"/>
      <w:r w:rsidRPr="0058279B">
        <w:rPr>
          <w:noProof/>
        </w:rPr>
        <w:t>effectDag (Effect Container)</w:t>
      </w:r>
      <w:bookmarkEnd w:id="3303"/>
    </w:p>
    <w:p w14:paraId="161998DF" w14:textId="77777777" w:rsidR="00176312" w:rsidRDefault="00804E6C" w:rsidP="00804E6C">
      <w:pPr>
        <w:ind w:left="9" w:right="15"/>
        <w:rPr>
          <w:noProof/>
        </w:rPr>
      </w:pPr>
      <w:r w:rsidRPr="0058279B">
        <w:rPr>
          <w:noProof/>
        </w:rPr>
        <w:t>This element specifies a list of effects.</w:t>
      </w:r>
      <w:r w:rsidR="00176312">
        <w:rPr>
          <w:noProof/>
        </w:rPr>
        <w:t xml:space="preserve"> </w:t>
      </w:r>
      <w:r w:rsidRPr="0058279B">
        <w:rPr>
          <w:noProof/>
        </w:rPr>
        <w:t>Effects are applied in the order specified by the container type (sibling or tree).</w:t>
      </w:r>
    </w:p>
    <w:p w14:paraId="395C942C" w14:textId="39BCABDA"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6117C9BB" w14:textId="77777777" w:rsidTr="00B677BF">
        <w:tc>
          <w:tcPr>
            <w:tcW w:w="2033" w:type="dxa"/>
            <w:shd w:val="clear" w:color="auto" w:fill="C0C0C0"/>
          </w:tcPr>
          <w:p w14:paraId="2FAD391F" w14:textId="77777777" w:rsidR="00804E6C" w:rsidRPr="0058279B" w:rsidRDefault="00804E6C" w:rsidP="00B677BF">
            <w:pPr>
              <w:keepNext/>
              <w:spacing w:line="259" w:lineRule="auto"/>
              <w:ind w:left="81"/>
              <w:jc w:val="center"/>
              <w:rPr>
                <w:noProof/>
              </w:rPr>
            </w:pPr>
            <w:r w:rsidRPr="0058279B">
              <w:rPr>
                <w:b/>
                <w:noProof/>
              </w:rPr>
              <w:lastRenderedPageBreak/>
              <w:t xml:space="preserve">Attributes </w:t>
            </w:r>
          </w:p>
        </w:tc>
        <w:tc>
          <w:tcPr>
            <w:tcW w:w="8031" w:type="dxa"/>
            <w:shd w:val="clear" w:color="auto" w:fill="C0C0C0"/>
          </w:tcPr>
          <w:p w14:paraId="23752BA3" w14:textId="77777777" w:rsidR="00804E6C" w:rsidRPr="0058279B" w:rsidRDefault="00804E6C" w:rsidP="00B677BF">
            <w:pPr>
              <w:keepNext/>
              <w:spacing w:line="259" w:lineRule="auto"/>
              <w:ind w:left="79"/>
              <w:jc w:val="center"/>
              <w:rPr>
                <w:noProof/>
              </w:rPr>
            </w:pPr>
            <w:r w:rsidRPr="0058279B">
              <w:rPr>
                <w:b/>
                <w:noProof/>
              </w:rPr>
              <w:t xml:space="preserve">Description </w:t>
            </w:r>
          </w:p>
        </w:tc>
      </w:tr>
      <w:tr w:rsidR="00804E6C" w:rsidRPr="0058279B" w14:paraId="4E3B3D3A" w14:textId="77777777" w:rsidTr="00B677BF">
        <w:tc>
          <w:tcPr>
            <w:tcW w:w="2033" w:type="dxa"/>
          </w:tcPr>
          <w:p w14:paraId="68A2E9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1" w:type="dxa"/>
          </w:tcPr>
          <w:p w14:paraId="4CEA2932" w14:textId="77777777" w:rsidR="00804E6C" w:rsidRPr="0058279B" w:rsidRDefault="00804E6C" w:rsidP="00B677BF">
            <w:pPr>
              <w:spacing w:line="239" w:lineRule="auto"/>
              <w:ind w:left="1"/>
              <w:rPr>
                <w:noProof/>
              </w:rPr>
            </w:pPr>
            <w:r w:rsidRPr="0058279B">
              <w:rPr>
                <w:noProof/>
              </w:rPr>
              <w:t xml:space="preserve">Specifies an optional name for this list of effects, so that it can be referred to later. Shall be unique across all effect trees and effect containers. </w:t>
            </w:r>
          </w:p>
        </w:tc>
      </w:tr>
      <w:tr w:rsidR="00804E6C" w:rsidRPr="0058279B" w14:paraId="02B6253B" w14:textId="77777777" w:rsidTr="00B677BF">
        <w:tc>
          <w:tcPr>
            <w:tcW w:w="2033" w:type="dxa"/>
          </w:tcPr>
          <w:p w14:paraId="51A8C0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Effect Container Type) </w:t>
            </w:r>
          </w:p>
        </w:tc>
        <w:tc>
          <w:tcPr>
            <w:tcW w:w="8031" w:type="dxa"/>
          </w:tcPr>
          <w:p w14:paraId="51F36D55" w14:textId="2B4440CF" w:rsidR="00804E6C" w:rsidRPr="0058279B" w:rsidRDefault="00804E6C" w:rsidP="00B677BF">
            <w:pPr>
              <w:spacing w:line="259" w:lineRule="auto"/>
              <w:ind w:left="1"/>
              <w:rPr>
                <w:noProof/>
              </w:rPr>
            </w:pPr>
            <w:r w:rsidRPr="0058279B">
              <w:rPr>
                <w:noProof/>
              </w:rPr>
              <w:t>Specifies the kind of container, either sibling or tree.</w:t>
            </w:r>
            <w:r w:rsidR="00176312">
              <w:rPr>
                <w:noProof/>
              </w:rPr>
              <w:t xml:space="preserve"> </w:t>
            </w:r>
          </w:p>
        </w:tc>
      </w:tr>
    </w:tbl>
    <w:p w14:paraId="7ECC5B3A" w14:textId="77777777" w:rsidR="00176312" w:rsidRDefault="00804E6C" w:rsidP="008D009B">
      <w:pPr>
        <w:pStyle w:val="Nagwek4"/>
        <w:rPr>
          <w:noProof/>
        </w:rPr>
      </w:pPr>
      <w:bookmarkStart w:id="3304" w:name="_Toc135425740"/>
      <w:r w:rsidRPr="0058279B">
        <w:rPr>
          <w:noProof/>
        </w:rPr>
        <w:t>effectLst (Effect Container)</w:t>
      </w:r>
      <w:bookmarkEnd w:id="3304"/>
    </w:p>
    <w:p w14:paraId="7E457F23" w14:textId="77777777" w:rsidR="00176312" w:rsidRDefault="00804E6C" w:rsidP="00804E6C">
      <w:pPr>
        <w:pStyle w:val="Standardowyakapit"/>
        <w:rPr>
          <w:noProof/>
        </w:rPr>
      </w:pPr>
      <w:r w:rsidRPr="0058279B">
        <w:rPr>
          <w:noProof/>
        </w:rPr>
        <w:t xml:space="preserve">This element specifies a list of effects. Effects in an </w:t>
      </w:r>
      <w:r w:rsidRPr="0058279B">
        <w:rPr>
          <w:rFonts w:ascii="Cambria" w:eastAsia="Cambria" w:hAnsi="Cambria" w:cs="Cambria"/>
          <w:noProof/>
        </w:rPr>
        <w:t>effectLst</w:t>
      </w:r>
      <w:r w:rsidRPr="0058279B">
        <w:rPr>
          <w:noProof/>
        </w:rPr>
        <w:t xml:space="preserve"> are applied in the default order by the rendering engine.</w:t>
      </w:r>
      <w:r w:rsidR="00176312">
        <w:rPr>
          <w:noProof/>
        </w:rPr>
        <w:t xml:space="preserve"> </w:t>
      </w:r>
      <w:r w:rsidRPr="0058279B">
        <w:rPr>
          <w:noProof/>
        </w:rPr>
        <w:t>The following diagrams illustrate the order in which effects are applied, both for shapes and for group shapes.</w:t>
      </w:r>
    </w:p>
    <w:p w14:paraId="597AFB8A" w14:textId="77777777" w:rsidR="00176312" w:rsidRDefault="00804E6C" w:rsidP="008D009B">
      <w:pPr>
        <w:pStyle w:val="Nagwek4"/>
        <w:rPr>
          <w:noProof/>
        </w:rPr>
      </w:pPr>
      <w:bookmarkStart w:id="3305" w:name="_Toc135425741"/>
      <w:r w:rsidRPr="0058279B">
        <w:rPr>
          <w:noProof/>
        </w:rPr>
        <w:t>fgClr (Foreground color)</w:t>
      </w:r>
      <w:bookmarkEnd w:id="3305"/>
    </w:p>
    <w:p w14:paraId="439E50BD" w14:textId="77777777" w:rsidR="00176312" w:rsidRDefault="00804E6C" w:rsidP="00804E6C">
      <w:pPr>
        <w:pStyle w:val="Standardowyakapit"/>
        <w:rPr>
          <w:noProof/>
        </w:rPr>
      </w:pPr>
      <w:r w:rsidRPr="0058279B">
        <w:rPr>
          <w:noProof/>
        </w:rPr>
        <w:t>This element specifies the foreground color of a pattern fill.</w:t>
      </w:r>
    </w:p>
    <w:p w14:paraId="3F279E98" w14:textId="77777777" w:rsidR="00176312" w:rsidRDefault="00804E6C" w:rsidP="008D009B">
      <w:pPr>
        <w:pStyle w:val="Nagwek4"/>
        <w:rPr>
          <w:noProof/>
        </w:rPr>
      </w:pPr>
      <w:bookmarkStart w:id="3306" w:name="_Toc135425742"/>
      <w:r w:rsidRPr="0058279B">
        <w:rPr>
          <w:noProof/>
        </w:rPr>
        <w:t>fill (Fill)</w:t>
      </w:r>
      <w:bookmarkEnd w:id="3306"/>
    </w:p>
    <w:p w14:paraId="76FB4F63" w14:textId="77777777" w:rsidR="00176312" w:rsidRDefault="00804E6C" w:rsidP="00804E6C">
      <w:pPr>
        <w:pStyle w:val="Standardowyakapit"/>
        <w:rPr>
          <w:noProof/>
        </w:rPr>
      </w:pPr>
      <w:r w:rsidRPr="0058279B">
        <w:rPr>
          <w:noProof/>
        </w:rPr>
        <w:t>This element specifies a fill which is one of blipFill, gradFill, grpFill, noFill, pattFill or solidFill.</w:t>
      </w:r>
    </w:p>
    <w:p w14:paraId="7B9248A0" w14:textId="77777777" w:rsidR="00176312" w:rsidRDefault="00804E6C" w:rsidP="008D009B">
      <w:pPr>
        <w:pStyle w:val="Nagwek4"/>
        <w:rPr>
          <w:noProof/>
        </w:rPr>
      </w:pPr>
      <w:bookmarkStart w:id="3307" w:name="_Toc135425743"/>
      <w:r w:rsidRPr="0058279B">
        <w:rPr>
          <w:noProof/>
        </w:rPr>
        <w:t>fillOverlay (Fill Overlay Effect)</w:t>
      </w:r>
      <w:bookmarkEnd w:id="3307"/>
    </w:p>
    <w:p w14:paraId="39AE97BA" w14:textId="22218905" w:rsidR="00804E6C" w:rsidRPr="0058279B" w:rsidRDefault="00804E6C" w:rsidP="00804E6C">
      <w:pPr>
        <w:pStyle w:val="Standardowyakapit"/>
        <w:rPr>
          <w:noProof/>
        </w:rPr>
      </w:pPr>
      <w:r w:rsidRPr="0058279B">
        <w:rPr>
          <w:noProof/>
        </w:rPr>
        <w:t>This element specifies a fill overlay effect.</w:t>
      </w:r>
      <w:r w:rsidR="00176312">
        <w:rPr>
          <w:noProof/>
        </w:rPr>
        <w:t xml:space="preserve"> </w:t>
      </w:r>
      <w:r w:rsidRPr="0058279B">
        <w:rPr>
          <w:noProof/>
        </w:rPr>
        <w:t xml:space="preserve">A fill overlay can be used to specify an additional fill for an object and blend the two fills togeth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28AFC75" w14:textId="77777777" w:rsidTr="00B677BF">
        <w:tc>
          <w:tcPr>
            <w:tcW w:w="2033" w:type="dxa"/>
            <w:shd w:val="clear" w:color="auto" w:fill="C0C0C0"/>
          </w:tcPr>
          <w:p w14:paraId="79FF7E6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59A037D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E85F75" w14:textId="77777777" w:rsidTr="00B677BF">
        <w:tc>
          <w:tcPr>
            <w:tcW w:w="2033" w:type="dxa"/>
          </w:tcPr>
          <w:p w14:paraId="59040E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end </w:t>
            </w:r>
            <w:r w:rsidRPr="0058279B">
              <w:rPr>
                <w:noProof/>
              </w:rPr>
              <w:t xml:space="preserve">(Blend) </w:t>
            </w:r>
          </w:p>
        </w:tc>
        <w:tc>
          <w:tcPr>
            <w:tcW w:w="8040" w:type="dxa"/>
          </w:tcPr>
          <w:p w14:paraId="0B9B6117" w14:textId="77777777" w:rsidR="00804E6C" w:rsidRPr="0058279B" w:rsidRDefault="00804E6C" w:rsidP="00B677BF">
            <w:pPr>
              <w:spacing w:line="259" w:lineRule="auto"/>
              <w:ind w:left="1"/>
              <w:rPr>
                <w:noProof/>
              </w:rPr>
            </w:pPr>
            <w:r w:rsidRPr="0058279B">
              <w:rPr>
                <w:noProof/>
              </w:rPr>
              <w:t xml:space="preserve">Specifies how to blend the fill with the base effect. </w:t>
            </w:r>
          </w:p>
        </w:tc>
      </w:tr>
    </w:tbl>
    <w:p w14:paraId="2E1D4AED" w14:textId="77777777" w:rsidR="00176312" w:rsidRDefault="00804E6C" w:rsidP="008D009B">
      <w:pPr>
        <w:pStyle w:val="Nagwek4"/>
        <w:rPr>
          <w:noProof/>
        </w:rPr>
      </w:pPr>
      <w:bookmarkStart w:id="3308" w:name="_Toc135425744"/>
      <w:r w:rsidRPr="0058279B">
        <w:rPr>
          <w:noProof/>
        </w:rPr>
        <w:t>fillRect (Fill Rectangle)</w:t>
      </w:r>
      <w:bookmarkEnd w:id="3308"/>
    </w:p>
    <w:p w14:paraId="3331D75F" w14:textId="77777777" w:rsidR="00176312" w:rsidRDefault="00804E6C" w:rsidP="00804E6C">
      <w:pPr>
        <w:pStyle w:val="Standardowyakapit"/>
        <w:rPr>
          <w:noProof/>
        </w:rPr>
      </w:pPr>
      <w:r w:rsidRPr="0058279B">
        <w:rPr>
          <w:noProof/>
        </w:rPr>
        <w:t>This element specifies a fill rectangle. When stretching of an image is specified, a source rectangle, srcRect, is scaled to fit the specified fill rectangle.</w:t>
      </w:r>
    </w:p>
    <w:p w14:paraId="2F1278A3" w14:textId="34D03945"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16D4F82C" w14:textId="77777777" w:rsidTr="00B677BF">
        <w:tc>
          <w:tcPr>
            <w:tcW w:w="2033" w:type="dxa"/>
            <w:shd w:val="clear" w:color="auto" w:fill="C0C0C0"/>
          </w:tcPr>
          <w:p w14:paraId="72AAD5F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1EE01D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D56D7D" w14:textId="77777777" w:rsidTr="00B677BF">
        <w:tc>
          <w:tcPr>
            <w:tcW w:w="2033" w:type="dxa"/>
          </w:tcPr>
          <w:p w14:paraId="03417E3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0293A960"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2450CA6E" w14:textId="77777777" w:rsidTr="00B677BF">
        <w:tc>
          <w:tcPr>
            <w:tcW w:w="2033" w:type="dxa"/>
          </w:tcPr>
          <w:p w14:paraId="17D64C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13399D36"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77C7B5E9" w14:textId="77777777" w:rsidTr="00B677BF">
        <w:tc>
          <w:tcPr>
            <w:tcW w:w="2033" w:type="dxa"/>
          </w:tcPr>
          <w:p w14:paraId="4A729F1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2A4D6FD3"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2F142A68" w14:textId="77777777" w:rsidTr="00B677BF">
        <w:tc>
          <w:tcPr>
            <w:tcW w:w="2033" w:type="dxa"/>
          </w:tcPr>
          <w:p w14:paraId="439A97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1CBA3872"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5D7A193D" w14:textId="77777777" w:rsidR="00176312" w:rsidRDefault="00804E6C" w:rsidP="008D009B">
      <w:pPr>
        <w:pStyle w:val="Nagwek4"/>
        <w:rPr>
          <w:noProof/>
        </w:rPr>
      </w:pPr>
      <w:bookmarkStart w:id="3309" w:name="_Toc135425745"/>
      <w:r w:rsidRPr="0058279B">
        <w:rPr>
          <w:noProof/>
        </w:rPr>
        <w:t>fillToRect (Fill To Rectangle)</w:t>
      </w:r>
      <w:bookmarkEnd w:id="3309"/>
    </w:p>
    <w:p w14:paraId="6A0BC9CD" w14:textId="59890B7B" w:rsidR="00804E6C" w:rsidRPr="0058279B" w:rsidRDefault="00804E6C" w:rsidP="009C36D7">
      <w:pPr>
        <w:pStyle w:val="Standardowyakapit"/>
        <w:rPr>
          <w:noProof/>
        </w:rPr>
      </w:pPr>
      <w:r w:rsidRPr="0058279B">
        <w:rPr>
          <w:noProof/>
        </w:rPr>
        <w:t>This element defines the "focus" rectangle for the center shade, specified relative to the fill tile rectangle.</w:t>
      </w:r>
      <w:r w:rsidR="00176312">
        <w:rPr>
          <w:noProof/>
        </w:rPr>
        <w:t xml:space="preserve"> </w:t>
      </w:r>
      <w:r w:rsidRPr="0058279B">
        <w:rPr>
          <w:noProof/>
        </w:rPr>
        <w:t xml:space="preserve"> The center shade fills the entire tile except the margins specified by each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542D220" w14:textId="77777777" w:rsidTr="00B677BF">
        <w:tc>
          <w:tcPr>
            <w:tcW w:w="2033" w:type="dxa"/>
            <w:shd w:val="clear" w:color="auto" w:fill="C0C0C0"/>
          </w:tcPr>
          <w:p w14:paraId="6149BCB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64D9093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1531441" w14:textId="77777777" w:rsidTr="00B677BF">
        <w:tc>
          <w:tcPr>
            <w:tcW w:w="2033" w:type="dxa"/>
          </w:tcPr>
          <w:p w14:paraId="1F8405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26CDD43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0383323A" w14:textId="77777777" w:rsidTr="00B677BF">
        <w:tc>
          <w:tcPr>
            <w:tcW w:w="2033" w:type="dxa"/>
          </w:tcPr>
          <w:p w14:paraId="2B3CC6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5585A7CC"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50759027" w14:textId="77777777" w:rsidTr="00B677BF">
        <w:tc>
          <w:tcPr>
            <w:tcW w:w="2033" w:type="dxa"/>
          </w:tcPr>
          <w:p w14:paraId="5B2A8AE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0A1E88DF"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1805EE34" w14:textId="77777777" w:rsidTr="00B677BF">
        <w:tc>
          <w:tcPr>
            <w:tcW w:w="2033" w:type="dxa"/>
          </w:tcPr>
          <w:p w14:paraId="49280A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2023C9EB"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424D5DF0" w14:textId="77777777" w:rsidR="00176312" w:rsidRDefault="00804E6C" w:rsidP="008D009B">
      <w:pPr>
        <w:pStyle w:val="Nagwek4"/>
        <w:rPr>
          <w:noProof/>
        </w:rPr>
      </w:pPr>
      <w:bookmarkStart w:id="3310" w:name="_Toc135425746"/>
      <w:r w:rsidRPr="0058279B">
        <w:rPr>
          <w:noProof/>
        </w:rPr>
        <w:t>glow (Glow Effect)</w:t>
      </w:r>
      <w:bookmarkEnd w:id="3310"/>
    </w:p>
    <w:p w14:paraId="4A6AF9A8" w14:textId="359578F0" w:rsidR="00804E6C" w:rsidRPr="0058279B" w:rsidRDefault="00804E6C" w:rsidP="00804E6C">
      <w:pPr>
        <w:pStyle w:val="Standardowyakapit"/>
        <w:rPr>
          <w:noProof/>
        </w:rPr>
      </w:pPr>
      <w:r w:rsidRPr="0058279B">
        <w:rPr>
          <w:noProof/>
        </w:rPr>
        <w:t>This element specifies a glow effect, in which a color blurred outline is added outside the edges of the object.</w:t>
      </w:r>
      <w:r w:rsidR="00176312">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CB29CF5" w14:textId="77777777" w:rsidTr="00B677BF">
        <w:tc>
          <w:tcPr>
            <w:tcW w:w="2030" w:type="dxa"/>
            <w:shd w:val="clear" w:color="auto" w:fill="C0C0C0"/>
          </w:tcPr>
          <w:p w14:paraId="04F88E62"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3" w:type="dxa"/>
            <w:shd w:val="clear" w:color="auto" w:fill="C0C0C0"/>
          </w:tcPr>
          <w:p w14:paraId="4E7AEBB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D9AF459" w14:textId="77777777" w:rsidTr="00B677BF">
        <w:tc>
          <w:tcPr>
            <w:tcW w:w="2030" w:type="dxa"/>
          </w:tcPr>
          <w:p w14:paraId="4B3C410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3" w:type="dxa"/>
          </w:tcPr>
          <w:p w14:paraId="6197F4E6" w14:textId="77777777" w:rsidR="00804E6C" w:rsidRPr="0058279B" w:rsidRDefault="00804E6C" w:rsidP="00B677BF">
            <w:pPr>
              <w:spacing w:line="259" w:lineRule="auto"/>
              <w:ind w:left="1"/>
              <w:rPr>
                <w:noProof/>
              </w:rPr>
            </w:pPr>
            <w:r w:rsidRPr="0058279B">
              <w:rPr>
                <w:noProof/>
              </w:rPr>
              <w:t xml:space="preserve">Specifies the radius of the glow. </w:t>
            </w:r>
          </w:p>
        </w:tc>
      </w:tr>
    </w:tbl>
    <w:p w14:paraId="49A9F68D" w14:textId="77777777" w:rsidR="00176312" w:rsidRDefault="00804E6C" w:rsidP="008D009B">
      <w:pPr>
        <w:pStyle w:val="Nagwek4"/>
        <w:rPr>
          <w:noProof/>
        </w:rPr>
      </w:pPr>
      <w:bookmarkStart w:id="3311" w:name="_Toc135425747"/>
      <w:r w:rsidRPr="0058279B">
        <w:rPr>
          <w:noProof/>
        </w:rPr>
        <w:t>gradFill (Gradient Fill)</w:t>
      </w:r>
      <w:bookmarkEnd w:id="3311"/>
    </w:p>
    <w:p w14:paraId="49FD8BBC" w14:textId="798A58E7" w:rsidR="00804E6C" w:rsidRPr="0058279B" w:rsidRDefault="00804E6C" w:rsidP="009C36D7">
      <w:pPr>
        <w:pStyle w:val="Standardowyakapit"/>
        <w:rPr>
          <w:noProof/>
        </w:rPr>
      </w:pPr>
      <w:r w:rsidRPr="0058279B">
        <w:rPr>
          <w:noProof/>
        </w:rPr>
        <w:t>This element defines a gradient fi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625"/>
        <w:gridCol w:w="7437"/>
      </w:tblGrid>
      <w:tr w:rsidR="00804E6C" w:rsidRPr="0058279B" w14:paraId="3920053F" w14:textId="77777777" w:rsidTr="00B677BF">
        <w:tc>
          <w:tcPr>
            <w:tcW w:w="1514" w:type="dxa"/>
            <w:shd w:val="clear" w:color="auto" w:fill="C0C0C0"/>
          </w:tcPr>
          <w:p w14:paraId="1EE681F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548" w:type="dxa"/>
            <w:shd w:val="clear" w:color="auto" w:fill="C0C0C0"/>
          </w:tcPr>
          <w:p w14:paraId="0C15BD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70369E" w14:textId="77777777" w:rsidTr="00B677BF">
        <w:tc>
          <w:tcPr>
            <w:tcW w:w="1514" w:type="dxa"/>
          </w:tcPr>
          <w:p w14:paraId="1C76013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 </w:t>
            </w:r>
            <w:r w:rsidRPr="0058279B">
              <w:rPr>
                <w:noProof/>
              </w:rPr>
              <w:t xml:space="preserve">(Tile Flip) </w:t>
            </w:r>
          </w:p>
        </w:tc>
        <w:tc>
          <w:tcPr>
            <w:tcW w:w="7548" w:type="dxa"/>
          </w:tcPr>
          <w:p w14:paraId="7618EE05" w14:textId="14F663C8" w:rsidR="00804E6C" w:rsidRPr="0058279B" w:rsidRDefault="00804E6C" w:rsidP="00B677BF">
            <w:pPr>
              <w:spacing w:line="259" w:lineRule="auto"/>
              <w:ind w:left="1"/>
              <w:rPr>
                <w:noProof/>
              </w:rPr>
            </w:pPr>
            <w:r w:rsidRPr="0058279B">
              <w:rPr>
                <w:noProof/>
              </w:rPr>
              <w:t>Specifies the direction(s) in which to flip the gradient while tiling.</w:t>
            </w:r>
            <w:r w:rsidR="00176312">
              <w:rPr>
                <w:noProof/>
              </w:rPr>
              <w:t xml:space="preserve"> </w:t>
            </w:r>
            <w:r w:rsidRPr="0058279B">
              <w:rPr>
                <w:noProof/>
              </w:rPr>
              <w:t xml:space="preserve"> </w:t>
            </w:r>
          </w:p>
        </w:tc>
      </w:tr>
      <w:tr w:rsidR="00804E6C" w:rsidRPr="0058279B" w14:paraId="565A1D36" w14:textId="77777777" w:rsidTr="00B677BF">
        <w:tc>
          <w:tcPr>
            <w:tcW w:w="1514" w:type="dxa"/>
          </w:tcPr>
          <w:p w14:paraId="2CEC2E88"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548" w:type="dxa"/>
          </w:tcPr>
          <w:p w14:paraId="7BC1D6CB" w14:textId="77777777" w:rsidR="00804E6C" w:rsidRPr="0058279B" w:rsidRDefault="00804E6C" w:rsidP="00B677BF">
            <w:pPr>
              <w:spacing w:line="259" w:lineRule="auto"/>
              <w:ind w:left="1"/>
              <w:rPr>
                <w:noProof/>
              </w:rPr>
            </w:pPr>
            <w:r w:rsidRPr="0058279B">
              <w:rPr>
                <w:noProof/>
              </w:rPr>
              <w:t xml:space="preserve">Specifies if a fill rotates along with a shape when the shape is rotated. </w:t>
            </w:r>
          </w:p>
        </w:tc>
      </w:tr>
    </w:tbl>
    <w:p w14:paraId="075BE313" w14:textId="77777777" w:rsidR="00176312" w:rsidRDefault="00804E6C" w:rsidP="008D009B">
      <w:pPr>
        <w:pStyle w:val="Nagwek4"/>
        <w:rPr>
          <w:noProof/>
        </w:rPr>
      </w:pPr>
      <w:bookmarkStart w:id="3312" w:name="_Toc135425748"/>
      <w:r w:rsidRPr="0058279B">
        <w:rPr>
          <w:noProof/>
        </w:rPr>
        <w:t>grayscl (Gray Scale Effect)</w:t>
      </w:r>
      <w:bookmarkEnd w:id="3312"/>
    </w:p>
    <w:p w14:paraId="3811DFC0" w14:textId="77777777" w:rsidR="00176312" w:rsidRDefault="00804E6C" w:rsidP="00804E6C">
      <w:pPr>
        <w:pStyle w:val="Standardowyakapit"/>
        <w:rPr>
          <w:noProof/>
        </w:rPr>
      </w:pPr>
      <w:r w:rsidRPr="0058279B">
        <w:rPr>
          <w:noProof/>
        </w:rPr>
        <w:t>This element specifies a gray scale effect. Converts all effect color values to a shade of gray, corresponding to their luminance. Effect alpha (opacity) values are unaffected.</w:t>
      </w:r>
    </w:p>
    <w:p w14:paraId="3C906EAB" w14:textId="77777777" w:rsidR="00176312" w:rsidRDefault="00804E6C" w:rsidP="008D009B">
      <w:pPr>
        <w:pStyle w:val="Nagwek4"/>
        <w:rPr>
          <w:noProof/>
        </w:rPr>
      </w:pPr>
      <w:bookmarkStart w:id="3313" w:name="_Toc135425749"/>
      <w:r w:rsidRPr="0058279B">
        <w:rPr>
          <w:noProof/>
        </w:rPr>
        <w:t>grpFill (Group Fill)</w:t>
      </w:r>
      <w:bookmarkEnd w:id="3313"/>
    </w:p>
    <w:p w14:paraId="70BDAB04" w14:textId="77777777" w:rsidR="00176312" w:rsidRDefault="00804E6C" w:rsidP="00804E6C">
      <w:pPr>
        <w:pStyle w:val="Standardowyakapit"/>
        <w:rPr>
          <w:noProof/>
        </w:rPr>
      </w:pPr>
      <w:r w:rsidRPr="0058279B">
        <w:rPr>
          <w:noProof/>
        </w:rPr>
        <w:t>This element specifies a group fill. When specified, this setting indicates that the parent element is part of a group and should inherit the fill properties of the group.</w:t>
      </w:r>
    </w:p>
    <w:p w14:paraId="14335F93" w14:textId="77777777" w:rsidR="00176312" w:rsidRDefault="00804E6C" w:rsidP="008D009B">
      <w:pPr>
        <w:pStyle w:val="Nagwek4"/>
        <w:rPr>
          <w:noProof/>
        </w:rPr>
      </w:pPr>
      <w:bookmarkStart w:id="3314" w:name="_Toc135425750"/>
      <w:r w:rsidRPr="0058279B">
        <w:rPr>
          <w:noProof/>
        </w:rPr>
        <w:t>gs (Gradient stops)</w:t>
      </w:r>
      <w:bookmarkEnd w:id="3314"/>
    </w:p>
    <w:p w14:paraId="589439A0" w14:textId="3756B390" w:rsidR="00804E6C" w:rsidRPr="0058279B" w:rsidRDefault="00804E6C" w:rsidP="00804E6C">
      <w:pPr>
        <w:pStyle w:val="Standardowyakapit"/>
        <w:rPr>
          <w:noProof/>
        </w:rPr>
      </w:pPr>
      <w:r w:rsidRPr="0058279B">
        <w:rPr>
          <w:noProof/>
        </w:rPr>
        <w:t xml:space="preserve">This element defines a gradient stop. A gradient stop consists of a position where the stop appears in the color ban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3"/>
        <w:gridCol w:w="7139"/>
      </w:tblGrid>
      <w:tr w:rsidR="00804E6C" w:rsidRPr="0058279B" w14:paraId="469631BD" w14:textId="77777777" w:rsidTr="00B677BF">
        <w:tc>
          <w:tcPr>
            <w:tcW w:w="2027" w:type="dxa"/>
            <w:shd w:val="clear" w:color="auto" w:fill="C0C0C0"/>
          </w:tcPr>
          <w:p w14:paraId="49739D92" w14:textId="77777777" w:rsidR="00804E6C" w:rsidRPr="0058279B" w:rsidRDefault="00804E6C" w:rsidP="00B677BF">
            <w:pPr>
              <w:keepNext/>
              <w:spacing w:line="259" w:lineRule="auto"/>
              <w:ind w:right="16"/>
              <w:jc w:val="center"/>
              <w:rPr>
                <w:noProof/>
              </w:rPr>
            </w:pPr>
            <w:r w:rsidRPr="0058279B">
              <w:rPr>
                <w:b/>
                <w:noProof/>
              </w:rPr>
              <w:t xml:space="preserve">Attributes </w:t>
            </w:r>
          </w:p>
        </w:tc>
        <w:tc>
          <w:tcPr>
            <w:tcW w:w="8046" w:type="dxa"/>
            <w:shd w:val="clear" w:color="auto" w:fill="C0C0C0"/>
          </w:tcPr>
          <w:p w14:paraId="7370B9D6"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4AA304F2" w14:textId="77777777" w:rsidTr="00B677BF">
        <w:tc>
          <w:tcPr>
            <w:tcW w:w="2027" w:type="dxa"/>
          </w:tcPr>
          <w:p w14:paraId="0AFF08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os </w:t>
            </w:r>
            <w:r w:rsidRPr="0058279B">
              <w:rPr>
                <w:noProof/>
              </w:rPr>
              <w:t xml:space="preserve">(Position) </w:t>
            </w:r>
          </w:p>
        </w:tc>
        <w:tc>
          <w:tcPr>
            <w:tcW w:w="8046" w:type="dxa"/>
          </w:tcPr>
          <w:p w14:paraId="74E9DBD2" w14:textId="59DA1282" w:rsidR="00804E6C" w:rsidRPr="0058279B" w:rsidRDefault="00804E6C" w:rsidP="00B677BF">
            <w:pPr>
              <w:spacing w:line="239" w:lineRule="auto"/>
              <w:ind w:left="1"/>
              <w:rPr>
                <w:noProof/>
              </w:rPr>
            </w:pPr>
            <w:r w:rsidRPr="0058279B">
              <w:rPr>
                <w:noProof/>
              </w:rPr>
              <w:t xml:space="preserve">Specifies where this gradient stop should appear in the color band. This position is specified in the range, which corresponds to the beginning and the end of the color band respectively. </w:t>
            </w:r>
          </w:p>
        </w:tc>
      </w:tr>
    </w:tbl>
    <w:p w14:paraId="4B9B32FC" w14:textId="77777777" w:rsidR="00176312" w:rsidRDefault="00804E6C" w:rsidP="008D009B">
      <w:pPr>
        <w:pStyle w:val="Nagwek4"/>
        <w:rPr>
          <w:noProof/>
        </w:rPr>
      </w:pPr>
      <w:bookmarkStart w:id="3315" w:name="_Toc135425751"/>
      <w:r w:rsidRPr="0058279B">
        <w:rPr>
          <w:noProof/>
        </w:rPr>
        <w:t>gsLst (Gradient Stop List)</w:t>
      </w:r>
      <w:bookmarkEnd w:id="3315"/>
    </w:p>
    <w:p w14:paraId="3DE75A44" w14:textId="77777777" w:rsidR="00176312" w:rsidRDefault="00804E6C" w:rsidP="00804E6C">
      <w:pPr>
        <w:pStyle w:val="Standardowyakapit"/>
        <w:rPr>
          <w:noProof/>
        </w:rPr>
      </w:pPr>
      <w:r w:rsidRPr="0058279B">
        <w:rPr>
          <w:noProof/>
        </w:rPr>
        <w:t>The list of gradient stops that specifies the gradient colors and their relative positions in the color band.</w:t>
      </w:r>
    </w:p>
    <w:p w14:paraId="6DF3FC91" w14:textId="77777777" w:rsidR="00176312" w:rsidRDefault="00804E6C" w:rsidP="008D009B">
      <w:pPr>
        <w:pStyle w:val="Nagwek4"/>
        <w:rPr>
          <w:noProof/>
        </w:rPr>
      </w:pPr>
      <w:bookmarkStart w:id="3316" w:name="_Toc135425752"/>
      <w:r w:rsidRPr="0058279B">
        <w:rPr>
          <w:noProof/>
        </w:rPr>
        <w:t>headEnd (Line Head/End Style)</w:t>
      </w:r>
      <w:bookmarkEnd w:id="3316"/>
    </w:p>
    <w:p w14:paraId="184FB420" w14:textId="77777777" w:rsidR="00176312" w:rsidRDefault="00804E6C" w:rsidP="00804E6C">
      <w:pPr>
        <w:pStyle w:val="Standardowyakapit"/>
        <w:rPr>
          <w:noProof/>
        </w:rPr>
      </w:pPr>
      <w:r w:rsidRPr="0058279B">
        <w:rPr>
          <w:noProof/>
        </w:rPr>
        <w:t>This element specifies decorations which can be added to the head of a line.</w:t>
      </w:r>
    </w:p>
    <w:p w14:paraId="2E7A6134" w14:textId="442D48D4"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86BF276" w14:textId="77777777" w:rsidTr="00B677BF">
        <w:tc>
          <w:tcPr>
            <w:tcW w:w="2032" w:type="dxa"/>
            <w:shd w:val="clear" w:color="auto" w:fill="C0C0C0"/>
          </w:tcPr>
          <w:p w14:paraId="27EFE13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1" w:type="dxa"/>
            <w:shd w:val="clear" w:color="auto" w:fill="C0C0C0"/>
          </w:tcPr>
          <w:p w14:paraId="389F758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D836EC7" w14:textId="77777777" w:rsidTr="00B677BF">
        <w:tc>
          <w:tcPr>
            <w:tcW w:w="2032" w:type="dxa"/>
          </w:tcPr>
          <w:p w14:paraId="40418AD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n </w:t>
            </w:r>
            <w:r w:rsidRPr="0058279B">
              <w:rPr>
                <w:noProof/>
              </w:rPr>
              <w:t xml:space="preserve">(Length of Head/End) </w:t>
            </w:r>
          </w:p>
        </w:tc>
        <w:tc>
          <w:tcPr>
            <w:tcW w:w="8041" w:type="dxa"/>
          </w:tcPr>
          <w:p w14:paraId="2D77F1C9" w14:textId="77777777" w:rsidR="00804E6C" w:rsidRPr="0058279B" w:rsidRDefault="00804E6C" w:rsidP="00B677BF">
            <w:pPr>
              <w:spacing w:line="259" w:lineRule="auto"/>
              <w:ind w:left="1"/>
              <w:rPr>
                <w:noProof/>
              </w:rPr>
            </w:pPr>
            <w:r w:rsidRPr="0058279B">
              <w:rPr>
                <w:noProof/>
              </w:rPr>
              <w:t xml:space="preserve">Specifies the line end length in relation to the line width. </w:t>
            </w:r>
          </w:p>
        </w:tc>
      </w:tr>
      <w:tr w:rsidR="00804E6C" w:rsidRPr="0058279B" w14:paraId="66DBFA2F" w14:textId="77777777" w:rsidTr="00B677BF">
        <w:tc>
          <w:tcPr>
            <w:tcW w:w="2032" w:type="dxa"/>
          </w:tcPr>
          <w:p w14:paraId="663DC2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Line </w:t>
            </w:r>
          </w:p>
        </w:tc>
        <w:tc>
          <w:tcPr>
            <w:tcW w:w="8041" w:type="dxa"/>
          </w:tcPr>
          <w:p w14:paraId="6A58AC6E" w14:textId="77777777" w:rsidR="00804E6C" w:rsidRPr="0058279B" w:rsidRDefault="00804E6C" w:rsidP="00B677BF">
            <w:pPr>
              <w:spacing w:line="259" w:lineRule="auto"/>
              <w:ind w:left="1"/>
              <w:rPr>
                <w:noProof/>
              </w:rPr>
            </w:pPr>
            <w:r w:rsidRPr="0058279B">
              <w:rPr>
                <w:noProof/>
              </w:rPr>
              <w:t xml:space="preserve">Specifies the line end decoration, such as a triangle or arrowhead. </w:t>
            </w:r>
          </w:p>
        </w:tc>
      </w:tr>
      <w:tr w:rsidR="00804E6C" w:rsidRPr="0058279B" w14:paraId="0E0459E6" w14:textId="77777777" w:rsidTr="00B677BF">
        <w:tc>
          <w:tcPr>
            <w:tcW w:w="2032" w:type="dxa"/>
          </w:tcPr>
          <w:p w14:paraId="2019D1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of Head/End) </w:t>
            </w:r>
          </w:p>
        </w:tc>
        <w:tc>
          <w:tcPr>
            <w:tcW w:w="8041" w:type="dxa"/>
          </w:tcPr>
          <w:p w14:paraId="198492E7" w14:textId="77777777" w:rsidR="00804E6C" w:rsidRPr="0058279B" w:rsidRDefault="00804E6C" w:rsidP="00B677BF">
            <w:pPr>
              <w:spacing w:line="259" w:lineRule="auto"/>
              <w:ind w:left="1"/>
              <w:rPr>
                <w:noProof/>
              </w:rPr>
            </w:pPr>
            <w:r w:rsidRPr="0058279B">
              <w:rPr>
                <w:noProof/>
              </w:rPr>
              <w:t xml:space="preserve">Specifies the line end width in relation to the line width. </w:t>
            </w:r>
          </w:p>
        </w:tc>
      </w:tr>
    </w:tbl>
    <w:p w14:paraId="45E8F528" w14:textId="77777777" w:rsidR="00176312" w:rsidRDefault="00804E6C" w:rsidP="008D009B">
      <w:pPr>
        <w:pStyle w:val="Nagwek4"/>
        <w:rPr>
          <w:noProof/>
        </w:rPr>
      </w:pPr>
      <w:bookmarkStart w:id="3317" w:name="_Toc135425753"/>
      <w:r w:rsidRPr="0058279B">
        <w:rPr>
          <w:noProof/>
        </w:rPr>
        <w:t>hsl (Hue Saturation Luminance Effect)</w:t>
      </w:r>
      <w:bookmarkEnd w:id="3317"/>
    </w:p>
    <w:p w14:paraId="1A949A5D" w14:textId="44BDF190" w:rsidR="00804E6C" w:rsidRPr="0058279B" w:rsidRDefault="00804E6C" w:rsidP="00804E6C">
      <w:pPr>
        <w:pStyle w:val="Standardowyakapit"/>
        <w:rPr>
          <w:noProof/>
        </w:rPr>
      </w:pPr>
      <w:r w:rsidRPr="0058279B">
        <w:rPr>
          <w:noProof/>
        </w:rPr>
        <w:t>This element specifies a hue/saturation/luminance effect.</w:t>
      </w:r>
      <w:r w:rsidR="00176312">
        <w:rPr>
          <w:noProof/>
        </w:rPr>
        <w:t xml:space="preserve"> </w:t>
      </w:r>
      <w:r w:rsidRPr="0058279B">
        <w:rPr>
          <w:noProof/>
        </w:rPr>
        <w:t xml:space="preserve">The hue, saturation, and luminance can each be adjusted relative to its current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2"/>
        <w:gridCol w:w="7110"/>
      </w:tblGrid>
      <w:tr w:rsidR="00804E6C" w:rsidRPr="0058279B" w14:paraId="262B8362" w14:textId="77777777" w:rsidTr="00B677BF">
        <w:tc>
          <w:tcPr>
            <w:tcW w:w="2035" w:type="dxa"/>
            <w:shd w:val="clear" w:color="auto" w:fill="C0C0C0"/>
          </w:tcPr>
          <w:p w14:paraId="51F2A884"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38" w:type="dxa"/>
            <w:shd w:val="clear" w:color="auto" w:fill="C0C0C0"/>
          </w:tcPr>
          <w:p w14:paraId="6537BBC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C082FE" w14:textId="77777777" w:rsidTr="00B677BF">
        <w:tc>
          <w:tcPr>
            <w:tcW w:w="2035" w:type="dxa"/>
          </w:tcPr>
          <w:p w14:paraId="6E5C020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38" w:type="dxa"/>
          </w:tcPr>
          <w:p w14:paraId="5AC6553A" w14:textId="77777777" w:rsidR="00804E6C" w:rsidRPr="0058279B" w:rsidRDefault="00804E6C" w:rsidP="00B677BF">
            <w:pPr>
              <w:spacing w:line="259" w:lineRule="auto"/>
              <w:ind w:left="1"/>
              <w:rPr>
                <w:noProof/>
              </w:rPr>
            </w:pPr>
            <w:r w:rsidRPr="0058279B">
              <w:rPr>
                <w:noProof/>
              </w:rPr>
              <w:t xml:space="preserve">Specifies the number of degrees by which the hue is adjusted. </w:t>
            </w:r>
          </w:p>
        </w:tc>
      </w:tr>
      <w:tr w:rsidR="00804E6C" w:rsidRPr="0058279B" w14:paraId="1C18DD9B" w14:textId="77777777" w:rsidTr="00B677BF">
        <w:tc>
          <w:tcPr>
            <w:tcW w:w="2035" w:type="dxa"/>
          </w:tcPr>
          <w:p w14:paraId="456DF3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um </w:t>
            </w:r>
            <w:r w:rsidRPr="0058279B">
              <w:rPr>
                <w:noProof/>
              </w:rPr>
              <w:t xml:space="preserve">(Luminance) </w:t>
            </w:r>
          </w:p>
        </w:tc>
        <w:tc>
          <w:tcPr>
            <w:tcW w:w="8038" w:type="dxa"/>
          </w:tcPr>
          <w:p w14:paraId="2622B224" w14:textId="77777777" w:rsidR="00804E6C" w:rsidRPr="0058279B" w:rsidRDefault="00804E6C" w:rsidP="00B677BF">
            <w:pPr>
              <w:spacing w:line="259" w:lineRule="auto"/>
              <w:ind w:left="1"/>
              <w:rPr>
                <w:noProof/>
              </w:rPr>
            </w:pPr>
            <w:r w:rsidRPr="0058279B">
              <w:rPr>
                <w:noProof/>
              </w:rPr>
              <w:t xml:space="preserve">Specifies the percentage by which the luminance is adjusted. </w:t>
            </w:r>
          </w:p>
        </w:tc>
      </w:tr>
      <w:tr w:rsidR="00804E6C" w:rsidRPr="0058279B" w14:paraId="644F1192" w14:textId="77777777" w:rsidTr="00B677BF">
        <w:tc>
          <w:tcPr>
            <w:tcW w:w="2035" w:type="dxa"/>
          </w:tcPr>
          <w:p w14:paraId="00FA44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at </w:t>
            </w:r>
            <w:r w:rsidRPr="0058279B">
              <w:rPr>
                <w:noProof/>
              </w:rPr>
              <w:t xml:space="preserve">(Saturation) </w:t>
            </w:r>
          </w:p>
        </w:tc>
        <w:tc>
          <w:tcPr>
            <w:tcW w:w="8038" w:type="dxa"/>
          </w:tcPr>
          <w:p w14:paraId="1C2576E6" w14:textId="77777777" w:rsidR="00804E6C" w:rsidRPr="0058279B" w:rsidRDefault="00804E6C" w:rsidP="00B677BF">
            <w:pPr>
              <w:spacing w:line="259" w:lineRule="auto"/>
              <w:ind w:left="1"/>
              <w:rPr>
                <w:noProof/>
              </w:rPr>
            </w:pPr>
            <w:r w:rsidRPr="0058279B">
              <w:rPr>
                <w:noProof/>
              </w:rPr>
              <w:t xml:space="preserve">Specifies the percentage by which the saturation is adjusted. </w:t>
            </w:r>
          </w:p>
        </w:tc>
      </w:tr>
    </w:tbl>
    <w:p w14:paraId="6A45723D" w14:textId="77777777" w:rsidR="00176312" w:rsidRDefault="00804E6C" w:rsidP="008D009B">
      <w:pPr>
        <w:pStyle w:val="Nagwek4"/>
        <w:rPr>
          <w:noProof/>
        </w:rPr>
      </w:pPr>
      <w:bookmarkStart w:id="3318" w:name="_Toc135425754"/>
      <w:r w:rsidRPr="0058279B">
        <w:rPr>
          <w:noProof/>
        </w:rPr>
        <w:t>innerShdw (Inner Shadow Effect)</w:t>
      </w:r>
      <w:bookmarkEnd w:id="3318"/>
    </w:p>
    <w:p w14:paraId="73916E27" w14:textId="4B819359" w:rsidR="00804E6C" w:rsidRPr="0058279B" w:rsidRDefault="00804E6C" w:rsidP="009C36D7">
      <w:pPr>
        <w:pStyle w:val="Standardowyakapit"/>
        <w:rPr>
          <w:noProof/>
        </w:rPr>
      </w:pPr>
      <w:r w:rsidRPr="0058279B">
        <w:rPr>
          <w:noProof/>
        </w:rPr>
        <w:t>This element specifies an inner shadow effect.</w:t>
      </w:r>
      <w:r w:rsidR="00176312">
        <w:rPr>
          <w:noProof/>
        </w:rPr>
        <w:t xml:space="preserve"> </w:t>
      </w:r>
      <w:r w:rsidRPr="0058279B">
        <w:rPr>
          <w:noProof/>
        </w:rPr>
        <w:t>A shadow is applied within the edges of the object according to the parameters given by the attribut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6390F7D9" w14:textId="77777777" w:rsidTr="00B677BF">
        <w:tc>
          <w:tcPr>
            <w:tcW w:w="2030" w:type="dxa"/>
            <w:shd w:val="clear" w:color="auto" w:fill="C0C0C0"/>
          </w:tcPr>
          <w:p w14:paraId="2D3BB08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65F0D7B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47E9990" w14:textId="77777777" w:rsidTr="00B677BF">
        <w:tc>
          <w:tcPr>
            <w:tcW w:w="2030" w:type="dxa"/>
          </w:tcPr>
          <w:p w14:paraId="4B8134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8043" w:type="dxa"/>
          </w:tcPr>
          <w:p w14:paraId="36CD7E9A" w14:textId="77777777" w:rsidR="00804E6C" w:rsidRPr="0058279B" w:rsidRDefault="00804E6C" w:rsidP="00B677BF">
            <w:pPr>
              <w:spacing w:line="259" w:lineRule="auto"/>
              <w:ind w:left="1"/>
              <w:rPr>
                <w:noProof/>
              </w:rPr>
            </w:pPr>
            <w:r w:rsidRPr="0058279B">
              <w:rPr>
                <w:noProof/>
              </w:rPr>
              <w:t xml:space="preserve">Specifies the blur radius. </w:t>
            </w:r>
          </w:p>
        </w:tc>
      </w:tr>
      <w:tr w:rsidR="00804E6C" w:rsidRPr="0058279B" w14:paraId="01711F90" w14:textId="77777777" w:rsidTr="00B677BF">
        <w:tc>
          <w:tcPr>
            <w:tcW w:w="2030" w:type="dxa"/>
          </w:tcPr>
          <w:p w14:paraId="07D5E4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8043" w:type="dxa"/>
          </w:tcPr>
          <w:p w14:paraId="33BD54F6"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5B543C5A" w14:textId="77777777" w:rsidTr="00B677BF">
        <w:tc>
          <w:tcPr>
            <w:tcW w:w="2030" w:type="dxa"/>
          </w:tcPr>
          <w:p w14:paraId="6BD481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8043" w:type="dxa"/>
          </w:tcPr>
          <w:p w14:paraId="527E88D5" w14:textId="77777777" w:rsidR="00804E6C" w:rsidRPr="0058279B" w:rsidRDefault="00804E6C" w:rsidP="00B677BF">
            <w:pPr>
              <w:spacing w:line="259" w:lineRule="auto"/>
              <w:ind w:left="1"/>
              <w:rPr>
                <w:noProof/>
              </w:rPr>
            </w:pPr>
            <w:r w:rsidRPr="0058279B">
              <w:rPr>
                <w:noProof/>
              </w:rPr>
              <w:t xml:space="preserve">Specifies how far to offset the shadow. </w:t>
            </w:r>
          </w:p>
        </w:tc>
      </w:tr>
    </w:tbl>
    <w:p w14:paraId="646A32D8" w14:textId="77777777" w:rsidR="00176312" w:rsidRDefault="00804E6C" w:rsidP="008D009B">
      <w:pPr>
        <w:pStyle w:val="Nagwek4"/>
        <w:rPr>
          <w:noProof/>
        </w:rPr>
      </w:pPr>
      <w:bookmarkStart w:id="3319" w:name="_Toc135425755"/>
      <w:r w:rsidRPr="0058279B">
        <w:rPr>
          <w:noProof/>
        </w:rPr>
        <w:t>lin (Linear Gradient Fill)</w:t>
      </w:r>
      <w:bookmarkEnd w:id="3319"/>
    </w:p>
    <w:p w14:paraId="08A5F3C3" w14:textId="2A0A3399" w:rsidR="00804E6C" w:rsidRPr="0058279B" w:rsidRDefault="00804E6C" w:rsidP="00804E6C">
      <w:pPr>
        <w:pStyle w:val="Standardowyakapit"/>
        <w:rPr>
          <w:noProof/>
        </w:rPr>
      </w:pPr>
      <w:r w:rsidRPr="0058279B">
        <w:rPr>
          <w:noProof/>
        </w:rPr>
        <w:t xml:space="preserve">This element specifies a linear gradi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804E6C" w:rsidRPr="0058279B" w14:paraId="503FBCF3" w14:textId="77777777" w:rsidTr="009C36D7">
        <w:tc>
          <w:tcPr>
            <w:tcW w:w="1919" w:type="dxa"/>
            <w:shd w:val="clear" w:color="auto" w:fill="C0C0C0"/>
          </w:tcPr>
          <w:p w14:paraId="618526A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4C28B1F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DE7C7CF" w14:textId="77777777" w:rsidTr="009C36D7">
        <w:tc>
          <w:tcPr>
            <w:tcW w:w="1919" w:type="dxa"/>
          </w:tcPr>
          <w:p w14:paraId="384091E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g </w:t>
            </w:r>
            <w:r w:rsidRPr="0058279B">
              <w:rPr>
                <w:noProof/>
              </w:rPr>
              <w:t xml:space="preserve">(Angle) </w:t>
            </w:r>
          </w:p>
        </w:tc>
        <w:tc>
          <w:tcPr>
            <w:tcW w:w="7143" w:type="dxa"/>
          </w:tcPr>
          <w:p w14:paraId="202A9D78" w14:textId="77777777" w:rsidR="00804E6C" w:rsidRPr="0058279B" w:rsidRDefault="00804E6C" w:rsidP="00B677BF">
            <w:pPr>
              <w:spacing w:after="2" w:line="238" w:lineRule="auto"/>
              <w:ind w:left="1"/>
              <w:rPr>
                <w:noProof/>
              </w:rPr>
            </w:pPr>
            <w:r w:rsidRPr="0058279B">
              <w:rPr>
                <w:noProof/>
              </w:rPr>
              <w:t xml:space="preserve">Specifies the direction of color change for the gradient. To define this angle, let its value be x measured clockwise. Then ( -sin x, cos x ) is a vector parallel to the line of constant color in the gradient fill. </w:t>
            </w:r>
          </w:p>
        </w:tc>
      </w:tr>
      <w:tr w:rsidR="00804E6C" w:rsidRPr="0058279B" w14:paraId="36F1AE89" w14:textId="77777777" w:rsidTr="009C36D7">
        <w:tc>
          <w:tcPr>
            <w:tcW w:w="1919" w:type="dxa"/>
          </w:tcPr>
          <w:p w14:paraId="5FE9010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aled </w:t>
            </w:r>
            <w:r w:rsidRPr="0058279B">
              <w:rPr>
                <w:noProof/>
              </w:rPr>
              <w:t xml:space="preserve">(Scaled) </w:t>
            </w:r>
          </w:p>
        </w:tc>
        <w:tc>
          <w:tcPr>
            <w:tcW w:w="7143" w:type="dxa"/>
          </w:tcPr>
          <w:p w14:paraId="08DA3A0D" w14:textId="1F0F9E7D" w:rsidR="00804E6C" w:rsidRPr="0058279B" w:rsidRDefault="00804E6C" w:rsidP="00B677BF">
            <w:pPr>
              <w:spacing w:line="259" w:lineRule="auto"/>
              <w:ind w:left="1"/>
              <w:rPr>
                <w:noProof/>
              </w:rPr>
            </w:pPr>
            <w:r w:rsidRPr="0058279B">
              <w:rPr>
                <w:noProof/>
              </w:rPr>
              <w:t xml:space="preserve">Whether the gradient angle scales with the fill region. Mathematically, if this flag is true, then the gradient vector ( cos x , sin x ) is scaled by the width (w) and height (h) of the fill region, so that the vector becomes ( w cos x, h sin x ) (before normalization). Observe that now if the gradient angle is 45 degrees, the gradient vector is ( w, h ), which goes </w:t>
            </w:r>
            <w:r w:rsidR="009C36D7" w:rsidRPr="0058279B">
              <w:rPr>
                <w:noProof/>
              </w:rPr>
              <w:t>from top-left to bottom-right of the fill region. If this flag is false, the gradient angle is independent of the fill region and is not scaled using the manipulation described above. So a 45-degree gradient angle always give a gradient band whose line of constant color is parallel to the vector (1, -1).</w:t>
            </w:r>
          </w:p>
        </w:tc>
      </w:tr>
    </w:tbl>
    <w:p w14:paraId="428DA3E8" w14:textId="77777777" w:rsidR="00176312" w:rsidRDefault="00804E6C" w:rsidP="008D009B">
      <w:pPr>
        <w:pStyle w:val="Nagwek4"/>
        <w:rPr>
          <w:noProof/>
        </w:rPr>
      </w:pPr>
      <w:bookmarkStart w:id="3320" w:name="_Toc135425756"/>
      <w:r w:rsidRPr="0058279B">
        <w:rPr>
          <w:noProof/>
        </w:rPr>
        <w:t>lum (Luminance Effect)</w:t>
      </w:r>
      <w:bookmarkEnd w:id="3320"/>
    </w:p>
    <w:p w14:paraId="5F65D894" w14:textId="592D867F" w:rsidR="00804E6C" w:rsidRPr="0058279B" w:rsidRDefault="00804E6C" w:rsidP="00804E6C">
      <w:pPr>
        <w:pStyle w:val="Standardowyakapit"/>
        <w:rPr>
          <w:noProof/>
        </w:rPr>
      </w:pPr>
      <w:r w:rsidRPr="0058279B">
        <w:rPr>
          <w:noProof/>
        </w:rPr>
        <w:t>This element specifies a luminance effect. Brightness linearly shifts all colors closer to white or black.</w:t>
      </w:r>
      <w:r>
        <w:rPr>
          <w:noProof/>
        </w:rPr>
        <w:t xml:space="preserve"> </w:t>
      </w:r>
      <w:r w:rsidRPr="0058279B">
        <w:rPr>
          <w:noProof/>
        </w:rPr>
        <w:t xml:space="preserve">Contrast scales all colors to be either closer or further ap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5"/>
        <w:gridCol w:w="7117"/>
      </w:tblGrid>
      <w:tr w:rsidR="00804E6C" w:rsidRPr="0058279B" w14:paraId="5F62D1CB" w14:textId="77777777" w:rsidTr="00B677BF">
        <w:tc>
          <w:tcPr>
            <w:tcW w:w="2035" w:type="dxa"/>
            <w:shd w:val="clear" w:color="auto" w:fill="C0C0C0"/>
          </w:tcPr>
          <w:p w14:paraId="6132844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8" w:type="dxa"/>
            <w:shd w:val="clear" w:color="auto" w:fill="C0C0C0"/>
          </w:tcPr>
          <w:p w14:paraId="6A0866F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F01FC7" w14:textId="77777777" w:rsidTr="00B677BF">
        <w:tc>
          <w:tcPr>
            <w:tcW w:w="2035" w:type="dxa"/>
          </w:tcPr>
          <w:p w14:paraId="6D173E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right </w:t>
            </w:r>
            <w:r w:rsidRPr="0058279B">
              <w:rPr>
                <w:noProof/>
              </w:rPr>
              <w:t xml:space="preserve">(Brightness) </w:t>
            </w:r>
          </w:p>
        </w:tc>
        <w:tc>
          <w:tcPr>
            <w:tcW w:w="8038" w:type="dxa"/>
          </w:tcPr>
          <w:p w14:paraId="2FBA021F" w14:textId="77777777" w:rsidR="00804E6C" w:rsidRPr="0058279B" w:rsidRDefault="00804E6C" w:rsidP="00B677BF">
            <w:pPr>
              <w:spacing w:line="259" w:lineRule="auto"/>
              <w:ind w:left="1"/>
              <w:rPr>
                <w:noProof/>
              </w:rPr>
            </w:pPr>
            <w:r w:rsidRPr="0058279B">
              <w:rPr>
                <w:noProof/>
              </w:rPr>
              <w:t xml:space="preserve">Specifies the percent to change the brightness. </w:t>
            </w:r>
          </w:p>
        </w:tc>
      </w:tr>
      <w:tr w:rsidR="00804E6C" w:rsidRPr="0058279B" w14:paraId="3626C493" w14:textId="77777777" w:rsidTr="00B677BF">
        <w:tc>
          <w:tcPr>
            <w:tcW w:w="2035" w:type="dxa"/>
          </w:tcPr>
          <w:p w14:paraId="4FFFD7D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ntrast </w:t>
            </w:r>
            <w:r w:rsidRPr="0058279B">
              <w:rPr>
                <w:noProof/>
              </w:rPr>
              <w:t xml:space="preserve">(Contrast) </w:t>
            </w:r>
          </w:p>
        </w:tc>
        <w:tc>
          <w:tcPr>
            <w:tcW w:w="8038" w:type="dxa"/>
          </w:tcPr>
          <w:p w14:paraId="2507C53F" w14:textId="77777777" w:rsidR="00804E6C" w:rsidRPr="0058279B" w:rsidRDefault="00804E6C" w:rsidP="00B677BF">
            <w:pPr>
              <w:spacing w:line="259" w:lineRule="auto"/>
              <w:ind w:left="1"/>
              <w:rPr>
                <w:noProof/>
              </w:rPr>
            </w:pPr>
            <w:r w:rsidRPr="0058279B">
              <w:rPr>
                <w:noProof/>
              </w:rPr>
              <w:t xml:space="preserve">Specifies the percent to change the contrast. </w:t>
            </w:r>
          </w:p>
        </w:tc>
      </w:tr>
    </w:tbl>
    <w:p w14:paraId="7CF63113" w14:textId="77777777" w:rsidR="00176312" w:rsidRDefault="00804E6C" w:rsidP="008D009B">
      <w:pPr>
        <w:pStyle w:val="Nagwek4"/>
        <w:rPr>
          <w:noProof/>
        </w:rPr>
      </w:pPr>
      <w:bookmarkStart w:id="3321" w:name="_Toc135425757"/>
      <w:r w:rsidRPr="0058279B">
        <w:rPr>
          <w:noProof/>
        </w:rPr>
        <w:t>miter (Miter Line Join)</w:t>
      </w:r>
      <w:bookmarkEnd w:id="3321"/>
    </w:p>
    <w:p w14:paraId="17CA0795" w14:textId="353FD6D6" w:rsidR="00804E6C" w:rsidRPr="0058279B" w:rsidRDefault="00804E6C" w:rsidP="009C36D7">
      <w:pPr>
        <w:pStyle w:val="Standardowyakapit"/>
        <w:rPr>
          <w:noProof/>
        </w:rPr>
      </w:pPr>
      <w:r w:rsidRPr="0058279B">
        <w:rPr>
          <w:noProof/>
        </w:rPr>
        <w:t>This element specifies that a line join shall be miter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974E9DE" w14:textId="77777777" w:rsidTr="00B677BF">
        <w:tc>
          <w:tcPr>
            <w:tcW w:w="2030" w:type="dxa"/>
            <w:shd w:val="clear" w:color="auto" w:fill="C0C0C0"/>
          </w:tcPr>
          <w:p w14:paraId="3C91928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37AF419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AD58AFC" w14:textId="77777777" w:rsidTr="00B677BF">
        <w:tc>
          <w:tcPr>
            <w:tcW w:w="2030" w:type="dxa"/>
          </w:tcPr>
          <w:p w14:paraId="753CCE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m </w:t>
            </w:r>
            <w:r w:rsidRPr="0058279B">
              <w:rPr>
                <w:noProof/>
              </w:rPr>
              <w:t xml:space="preserve">(Miter Join </w:t>
            </w:r>
          </w:p>
        </w:tc>
        <w:tc>
          <w:tcPr>
            <w:tcW w:w="8043" w:type="dxa"/>
          </w:tcPr>
          <w:p w14:paraId="38CDD0F1" w14:textId="77777777" w:rsidR="00804E6C" w:rsidRPr="0058279B" w:rsidRDefault="00804E6C" w:rsidP="00B677BF">
            <w:pPr>
              <w:spacing w:line="259" w:lineRule="auto"/>
              <w:ind w:left="1"/>
              <w:rPr>
                <w:noProof/>
              </w:rPr>
            </w:pPr>
            <w:r w:rsidRPr="0058279B">
              <w:rPr>
                <w:noProof/>
              </w:rPr>
              <w:t xml:space="preserve">Specifies the amount by which lines is extended to form a miter join - otherwise miter </w:t>
            </w:r>
          </w:p>
        </w:tc>
      </w:tr>
      <w:tr w:rsidR="00804E6C" w:rsidRPr="0058279B" w14:paraId="03DA0A5D" w14:textId="77777777" w:rsidTr="00B677BF">
        <w:tc>
          <w:tcPr>
            <w:tcW w:w="2030" w:type="dxa"/>
            <w:shd w:val="clear" w:color="auto" w:fill="C0C0C0"/>
          </w:tcPr>
          <w:p w14:paraId="7D41D2CA" w14:textId="77777777" w:rsidR="00804E6C" w:rsidRPr="0058279B" w:rsidRDefault="00804E6C" w:rsidP="00B677BF">
            <w:pPr>
              <w:spacing w:line="259" w:lineRule="auto"/>
              <w:ind w:left="3"/>
              <w:rPr>
                <w:noProof/>
              </w:rPr>
            </w:pPr>
            <w:r w:rsidRPr="0058279B">
              <w:rPr>
                <w:b/>
                <w:noProof/>
              </w:rPr>
              <w:lastRenderedPageBreak/>
              <w:t xml:space="preserve">Attributes </w:t>
            </w:r>
          </w:p>
        </w:tc>
        <w:tc>
          <w:tcPr>
            <w:tcW w:w="8043" w:type="dxa"/>
            <w:shd w:val="clear" w:color="auto" w:fill="C0C0C0"/>
          </w:tcPr>
          <w:p w14:paraId="61408924" w14:textId="77777777" w:rsidR="00804E6C" w:rsidRPr="0058279B" w:rsidRDefault="00804E6C" w:rsidP="00B677BF">
            <w:pPr>
              <w:spacing w:line="259" w:lineRule="auto"/>
              <w:jc w:val="center"/>
              <w:rPr>
                <w:noProof/>
              </w:rPr>
            </w:pPr>
            <w:r w:rsidRPr="0058279B">
              <w:rPr>
                <w:b/>
                <w:noProof/>
              </w:rPr>
              <w:t xml:space="preserve">Description </w:t>
            </w:r>
          </w:p>
        </w:tc>
      </w:tr>
      <w:tr w:rsidR="00804E6C" w:rsidRPr="0058279B" w14:paraId="16D2D8A1" w14:textId="77777777" w:rsidTr="00B677BF">
        <w:tc>
          <w:tcPr>
            <w:tcW w:w="2030" w:type="dxa"/>
          </w:tcPr>
          <w:p w14:paraId="5ECC54EB" w14:textId="77777777" w:rsidR="00804E6C" w:rsidRPr="0058279B" w:rsidRDefault="00804E6C" w:rsidP="00B677BF">
            <w:pPr>
              <w:spacing w:line="259" w:lineRule="auto"/>
              <w:rPr>
                <w:noProof/>
              </w:rPr>
            </w:pPr>
            <w:r w:rsidRPr="0058279B">
              <w:rPr>
                <w:noProof/>
              </w:rPr>
              <w:t xml:space="preserve">Limit) </w:t>
            </w:r>
          </w:p>
        </w:tc>
        <w:tc>
          <w:tcPr>
            <w:tcW w:w="8043" w:type="dxa"/>
          </w:tcPr>
          <w:p w14:paraId="5FE2B1FB" w14:textId="77777777" w:rsidR="00804E6C" w:rsidRPr="0058279B" w:rsidRDefault="00804E6C" w:rsidP="00B677BF">
            <w:pPr>
              <w:spacing w:line="259" w:lineRule="auto"/>
              <w:ind w:left="1"/>
              <w:rPr>
                <w:noProof/>
              </w:rPr>
            </w:pPr>
            <w:r w:rsidRPr="0058279B">
              <w:rPr>
                <w:noProof/>
              </w:rPr>
              <w:t xml:space="preserve">joins can extend infinitely far (for lines which are almost parallel). </w:t>
            </w:r>
          </w:p>
        </w:tc>
      </w:tr>
    </w:tbl>
    <w:p w14:paraId="759FB486" w14:textId="77777777" w:rsidR="00176312" w:rsidRDefault="00804E6C" w:rsidP="008D009B">
      <w:pPr>
        <w:pStyle w:val="Nagwek4"/>
        <w:rPr>
          <w:noProof/>
        </w:rPr>
      </w:pPr>
      <w:bookmarkStart w:id="3322" w:name="_Toc135425758"/>
      <w:r w:rsidRPr="0058279B">
        <w:rPr>
          <w:noProof/>
        </w:rPr>
        <w:t>noFill (No Fill)</w:t>
      </w:r>
      <w:bookmarkEnd w:id="3322"/>
    </w:p>
    <w:p w14:paraId="6C3FC3FF" w14:textId="77777777" w:rsidR="00176312" w:rsidRDefault="00804E6C" w:rsidP="00804E6C">
      <w:pPr>
        <w:pStyle w:val="Standardowyakapit"/>
        <w:rPr>
          <w:noProof/>
        </w:rPr>
      </w:pPr>
      <w:r w:rsidRPr="0058279B">
        <w:rPr>
          <w:noProof/>
        </w:rPr>
        <w:t>This element specifies that no fill is applied to the parent element.</w:t>
      </w:r>
    </w:p>
    <w:p w14:paraId="21210D7A" w14:textId="77777777" w:rsidR="00176312" w:rsidRDefault="00804E6C" w:rsidP="008D009B">
      <w:pPr>
        <w:pStyle w:val="Nagwek4"/>
        <w:rPr>
          <w:noProof/>
        </w:rPr>
      </w:pPr>
      <w:bookmarkStart w:id="3323" w:name="_Toc135425759"/>
      <w:r w:rsidRPr="0058279B">
        <w:rPr>
          <w:noProof/>
        </w:rPr>
        <w:t>outerShdw (Outer Shadow Effect)</w:t>
      </w:r>
      <w:bookmarkEnd w:id="3323"/>
    </w:p>
    <w:p w14:paraId="4E5DB5D4" w14:textId="6D2196C6" w:rsidR="00804E6C" w:rsidRPr="0058279B" w:rsidRDefault="00804E6C" w:rsidP="009C36D7">
      <w:pPr>
        <w:pStyle w:val="Standardowyakapit"/>
        <w:rPr>
          <w:noProof/>
        </w:rPr>
      </w:pPr>
      <w:r w:rsidRPr="0058279B">
        <w:rPr>
          <w:noProof/>
        </w:rPr>
        <w:t>This element specifies an Outer Shadow Eff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0"/>
        <w:gridCol w:w="7092"/>
      </w:tblGrid>
      <w:tr w:rsidR="00804E6C" w:rsidRPr="0058279B" w14:paraId="29DDF6AD" w14:textId="77777777" w:rsidTr="00B677BF">
        <w:tc>
          <w:tcPr>
            <w:tcW w:w="1970" w:type="dxa"/>
            <w:shd w:val="clear" w:color="auto" w:fill="C0C0C0"/>
          </w:tcPr>
          <w:p w14:paraId="7C15774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2" w:type="dxa"/>
            <w:shd w:val="clear" w:color="auto" w:fill="C0C0C0"/>
          </w:tcPr>
          <w:p w14:paraId="5E8EDDC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9B8A4AC" w14:textId="77777777" w:rsidTr="00B677BF">
        <w:tc>
          <w:tcPr>
            <w:tcW w:w="1970" w:type="dxa"/>
          </w:tcPr>
          <w:p w14:paraId="434D223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Shadow Alignment) </w:t>
            </w:r>
          </w:p>
        </w:tc>
        <w:tc>
          <w:tcPr>
            <w:tcW w:w="7092" w:type="dxa"/>
          </w:tcPr>
          <w:p w14:paraId="012669E2" w14:textId="77777777" w:rsidR="00804E6C" w:rsidRPr="0058279B" w:rsidRDefault="00804E6C" w:rsidP="00B677BF">
            <w:pPr>
              <w:spacing w:after="2" w:line="237" w:lineRule="auto"/>
              <w:ind w:left="1"/>
              <w:rPr>
                <w:noProof/>
              </w:rPr>
            </w:pPr>
            <w:r w:rsidRPr="0058279B">
              <w:rPr>
                <w:noProof/>
              </w:rPr>
              <w:t xml:space="preserve">Specifies shadow alignment; alignment happens first, effectively setting the origin for scale, skew, and offset. </w:t>
            </w:r>
          </w:p>
        </w:tc>
      </w:tr>
      <w:tr w:rsidR="00804E6C" w:rsidRPr="0058279B" w14:paraId="1EE15852" w14:textId="77777777" w:rsidTr="00B677BF">
        <w:tc>
          <w:tcPr>
            <w:tcW w:w="1970" w:type="dxa"/>
          </w:tcPr>
          <w:p w14:paraId="7B921C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7092" w:type="dxa"/>
          </w:tcPr>
          <w:p w14:paraId="2F565AAD" w14:textId="77777777" w:rsidR="00804E6C" w:rsidRPr="0058279B" w:rsidRDefault="00804E6C" w:rsidP="00B677BF">
            <w:pPr>
              <w:spacing w:line="259" w:lineRule="auto"/>
              <w:ind w:left="1"/>
              <w:rPr>
                <w:noProof/>
              </w:rPr>
            </w:pPr>
            <w:r w:rsidRPr="0058279B">
              <w:rPr>
                <w:noProof/>
              </w:rPr>
              <w:t xml:space="preserve">Specifies the blur radius of the shadow. </w:t>
            </w:r>
          </w:p>
        </w:tc>
      </w:tr>
      <w:tr w:rsidR="00804E6C" w:rsidRPr="0058279B" w14:paraId="3F26BF71" w14:textId="77777777" w:rsidTr="00B677BF">
        <w:tc>
          <w:tcPr>
            <w:tcW w:w="1970" w:type="dxa"/>
          </w:tcPr>
          <w:p w14:paraId="4606017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Shadow Direction) </w:t>
            </w:r>
          </w:p>
        </w:tc>
        <w:tc>
          <w:tcPr>
            <w:tcW w:w="7092" w:type="dxa"/>
          </w:tcPr>
          <w:p w14:paraId="6F738E4B"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22528EB6" w14:textId="77777777" w:rsidTr="00B677BF">
        <w:tc>
          <w:tcPr>
            <w:tcW w:w="1970" w:type="dxa"/>
          </w:tcPr>
          <w:p w14:paraId="4C8B36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Shadow Offset Distance) </w:t>
            </w:r>
          </w:p>
        </w:tc>
        <w:tc>
          <w:tcPr>
            <w:tcW w:w="7092" w:type="dxa"/>
          </w:tcPr>
          <w:p w14:paraId="13C9085D" w14:textId="77777777" w:rsidR="00804E6C" w:rsidRPr="0058279B" w:rsidRDefault="00804E6C" w:rsidP="00B677BF">
            <w:pPr>
              <w:spacing w:line="259" w:lineRule="auto"/>
              <w:ind w:left="1"/>
              <w:rPr>
                <w:noProof/>
              </w:rPr>
            </w:pPr>
            <w:r w:rsidRPr="0058279B">
              <w:rPr>
                <w:noProof/>
              </w:rPr>
              <w:t xml:space="preserve">Specifies the how far to offset the shadow. </w:t>
            </w:r>
          </w:p>
        </w:tc>
      </w:tr>
      <w:tr w:rsidR="00804E6C" w:rsidRPr="0058279B" w14:paraId="0285B53D" w14:textId="77777777" w:rsidTr="00B677BF">
        <w:tc>
          <w:tcPr>
            <w:tcW w:w="1970" w:type="dxa"/>
          </w:tcPr>
          <w:p w14:paraId="54399510" w14:textId="77777777" w:rsidR="00804E6C" w:rsidRPr="0058279B" w:rsidRDefault="00804E6C" w:rsidP="00B677BF">
            <w:pPr>
              <w:spacing w:line="259" w:lineRule="auto"/>
              <w:ind w:right="9"/>
              <w:rPr>
                <w:noProof/>
              </w:rPr>
            </w:pPr>
            <w:r w:rsidRPr="004B1C93">
              <w:rPr>
                <w:rStyle w:val="NazwaProgramowa"/>
                <w:rFonts w:ascii="Calibri" w:hAnsi="Calibri" w:cs="Calibri"/>
                <w:lang w:val="en-AU"/>
              </w:rPr>
              <w:t xml:space="preserve">kx </w:t>
            </w:r>
            <w:r w:rsidRPr="0058279B">
              <w:rPr>
                <w:noProof/>
              </w:rPr>
              <w:t xml:space="preserve">(Horizontal Skew) </w:t>
            </w:r>
          </w:p>
        </w:tc>
        <w:tc>
          <w:tcPr>
            <w:tcW w:w="7092" w:type="dxa"/>
          </w:tcPr>
          <w:p w14:paraId="40186273" w14:textId="77777777" w:rsidR="00804E6C" w:rsidRPr="0058279B" w:rsidRDefault="00804E6C" w:rsidP="00B677BF">
            <w:pPr>
              <w:spacing w:line="259" w:lineRule="auto"/>
              <w:ind w:left="1"/>
              <w:rPr>
                <w:noProof/>
              </w:rPr>
            </w:pPr>
            <w:r w:rsidRPr="0058279B">
              <w:rPr>
                <w:noProof/>
              </w:rPr>
              <w:t xml:space="preserve">Specifies the horizontal skew angle. </w:t>
            </w:r>
          </w:p>
        </w:tc>
      </w:tr>
      <w:tr w:rsidR="00804E6C" w:rsidRPr="0058279B" w14:paraId="7292AFE5" w14:textId="77777777" w:rsidTr="00B677BF">
        <w:tc>
          <w:tcPr>
            <w:tcW w:w="1970" w:type="dxa"/>
          </w:tcPr>
          <w:p w14:paraId="5E86A85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092" w:type="dxa"/>
          </w:tcPr>
          <w:p w14:paraId="6EF61BBA" w14:textId="77777777" w:rsidR="00804E6C" w:rsidRPr="0058279B" w:rsidRDefault="00804E6C" w:rsidP="00B677BF">
            <w:pPr>
              <w:spacing w:line="259" w:lineRule="auto"/>
              <w:ind w:left="1"/>
              <w:rPr>
                <w:noProof/>
              </w:rPr>
            </w:pPr>
            <w:r w:rsidRPr="0058279B">
              <w:rPr>
                <w:noProof/>
              </w:rPr>
              <w:t xml:space="preserve">Specifies the vertical skew angle. </w:t>
            </w:r>
          </w:p>
        </w:tc>
      </w:tr>
      <w:tr w:rsidR="00804E6C" w:rsidRPr="0058279B" w14:paraId="0ECFBC2A" w14:textId="77777777" w:rsidTr="00B677BF">
        <w:tc>
          <w:tcPr>
            <w:tcW w:w="1970" w:type="dxa"/>
          </w:tcPr>
          <w:p w14:paraId="0072D1D1"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092" w:type="dxa"/>
          </w:tcPr>
          <w:p w14:paraId="4FE7E883" w14:textId="77777777" w:rsidR="00804E6C" w:rsidRPr="0058279B" w:rsidRDefault="00804E6C" w:rsidP="00B677BF">
            <w:pPr>
              <w:spacing w:line="259" w:lineRule="auto"/>
              <w:ind w:left="1"/>
              <w:rPr>
                <w:noProof/>
              </w:rPr>
            </w:pPr>
            <w:r w:rsidRPr="0058279B">
              <w:rPr>
                <w:noProof/>
              </w:rPr>
              <w:t xml:space="preserve">Specifies whether the shadow rotates with the shape if the shape is rotated. </w:t>
            </w:r>
          </w:p>
        </w:tc>
      </w:tr>
      <w:tr w:rsidR="00804E6C" w:rsidRPr="0058279B" w14:paraId="54BEE25A" w14:textId="77777777" w:rsidTr="00B677BF">
        <w:tc>
          <w:tcPr>
            <w:tcW w:w="1970" w:type="dxa"/>
          </w:tcPr>
          <w:p w14:paraId="52725C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Scaling Factor) </w:t>
            </w:r>
          </w:p>
        </w:tc>
        <w:tc>
          <w:tcPr>
            <w:tcW w:w="7092" w:type="dxa"/>
          </w:tcPr>
          <w:p w14:paraId="0858E110" w14:textId="77777777" w:rsidR="00804E6C" w:rsidRPr="0058279B" w:rsidRDefault="00804E6C" w:rsidP="00B677BF">
            <w:pPr>
              <w:spacing w:line="259" w:lineRule="auto"/>
              <w:ind w:left="1"/>
              <w:rPr>
                <w:noProof/>
              </w:rPr>
            </w:pPr>
            <w:r w:rsidRPr="0058279B">
              <w:rPr>
                <w:noProof/>
              </w:rPr>
              <w:t xml:space="preserve">Specifies the horizontal scaling factor; negative scaling causes a flip. </w:t>
            </w:r>
          </w:p>
        </w:tc>
      </w:tr>
      <w:tr w:rsidR="00804E6C" w:rsidRPr="0058279B" w14:paraId="3F4DABB1" w14:textId="77777777" w:rsidTr="00B677BF">
        <w:tc>
          <w:tcPr>
            <w:tcW w:w="1970" w:type="dxa"/>
          </w:tcPr>
          <w:p w14:paraId="39FE71B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Scaling Factor) </w:t>
            </w:r>
          </w:p>
        </w:tc>
        <w:tc>
          <w:tcPr>
            <w:tcW w:w="7092" w:type="dxa"/>
          </w:tcPr>
          <w:p w14:paraId="715E075F" w14:textId="77777777" w:rsidR="00804E6C" w:rsidRPr="0058279B" w:rsidRDefault="00804E6C" w:rsidP="00B677BF">
            <w:pPr>
              <w:spacing w:line="259" w:lineRule="auto"/>
              <w:ind w:left="1"/>
              <w:rPr>
                <w:noProof/>
              </w:rPr>
            </w:pPr>
            <w:r w:rsidRPr="0058279B">
              <w:rPr>
                <w:noProof/>
              </w:rPr>
              <w:t xml:space="preserve">Specifies the vertical scaling factor; negative scaling causes a flip. </w:t>
            </w:r>
          </w:p>
        </w:tc>
      </w:tr>
    </w:tbl>
    <w:p w14:paraId="36AD5B91" w14:textId="77777777" w:rsidR="00176312" w:rsidRDefault="00804E6C" w:rsidP="008D009B">
      <w:pPr>
        <w:pStyle w:val="Nagwek4"/>
        <w:rPr>
          <w:noProof/>
        </w:rPr>
      </w:pPr>
      <w:bookmarkStart w:id="3324" w:name="_Toc135425760"/>
      <w:r w:rsidRPr="0058279B">
        <w:rPr>
          <w:noProof/>
        </w:rPr>
        <w:t>path (Path Gradient)</w:t>
      </w:r>
      <w:bookmarkEnd w:id="3324"/>
    </w:p>
    <w:p w14:paraId="2357583C" w14:textId="3CA20B43" w:rsidR="00804E6C" w:rsidRPr="0058279B" w:rsidRDefault="00804E6C" w:rsidP="009C36D7">
      <w:pPr>
        <w:pStyle w:val="Standardowyakapit"/>
        <w:rPr>
          <w:noProof/>
        </w:rPr>
      </w:pPr>
      <w:r w:rsidRPr="0058279B">
        <w:rPr>
          <w:noProof/>
        </w:rPr>
        <w:t>This element defines that a gradient fill follows a path vs. a linear 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91F2C27" w14:textId="77777777" w:rsidTr="00B677BF">
        <w:tc>
          <w:tcPr>
            <w:tcW w:w="2031" w:type="dxa"/>
            <w:shd w:val="clear" w:color="auto" w:fill="C0C0C0"/>
          </w:tcPr>
          <w:p w14:paraId="68E0A85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2" w:type="dxa"/>
            <w:shd w:val="clear" w:color="auto" w:fill="C0C0C0"/>
          </w:tcPr>
          <w:p w14:paraId="0DA835A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70EFEE" w14:textId="77777777" w:rsidTr="00B677BF">
        <w:tc>
          <w:tcPr>
            <w:tcW w:w="2031" w:type="dxa"/>
          </w:tcPr>
          <w:p w14:paraId="0BED77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th </w:t>
            </w:r>
            <w:r w:rsidRPr="0058279B">
              <w:rPr>
                <w:noProof/>
              </w:rPr>
              <w:t xml:space="preserve">(Gradient Fill Path) </w:t>
            </w:r>
          </w:p>
        </w:tc>
        <w:tc>
          <w:tcPr>
            <w:tcW w:w="8042" w:type="dxa"/>
          </w:tcPr>
          <w:p w14:paraId="300F926B" w14:textId="77777777" w:rsidR="00804E6C" w:rsidRPr="0058279B" w:rsidRDefault="00804E6C" w:rsidP="00B677BF">
            <w:pPr>
              <w:spacing w:line="259" w:lineRule="auto"/>
              <w:ind w:left="1"/>
              <w:rPr>
                <w:noProof/>
              </w:rPr>
            </w:pPr>
            <w:r w:rsidRPr="0058279B">
              <w:rPr>
                <w:noProof/>
              </w:rPr>
              <w:t xml:space="preserve">Specifies the shape of the path to follow. </w:t>
            </w:r>
          </w:p>
        </w:tc>
      </w:tr>
    </w:tbl>
    <w:p w14:paraId="0CF9120C" w14:textId="77777777" w:rsidR="00176312" w:rsidRDefault="00804E6C" w:rsidP="008D009B">
      <w:pPr>
        <w:pStyle w:val="Nagwek4"/>
        <w:rPr>
          <w:noProof/>
        </w:rPr>
      </w:pPr>
      <w:bookmarkStart w:id="3325" w:name="_Toc135425761"/>
      <w:r w:rsidRPr="0058279B">
        <w:rPr>
          <w:noProof/>
        </w:rPr>
        <w:t>pattFill (Pattern Fill)</w:t>
      </w:r>
      <w:bookmarkEnd w:id="3325"/>
    </w:p>
    <w:p w14:paraId="1CDE8F13" w14:textId="663150E3" w:rsidR="00804E6C" w:rsidRPr="0058279B" w:rsidRDefault="00804E6C" w:rsidP="00804E6C">
      <w:pPr>
        <w:pStyle w:val="Standardowyakapit"/>
        <w:rPr>
          <w:noProof/>
        </w:rPr>
      </w:pPr>
      <w:r w:rsidRPr="0058279B">
        <w:rPr>
          <w:noProof/>
        </w:rPr>
        <w:t>This element specifies a pattern fill.</w:t>
      </w:r>
      <w:r w:rsidR="00176312">
        <w:rPr>
          <w:noProof/>
        </w:rPr>
        <w:t xml:space="preserve"> </w:t>
      </w:r>
      <w:r w:rsidRPr="0058279B">
        <w:rPr>
          <w:noProof/>
        </w:rPr>
        <w:t xml:space="preserve">A repeated pattern is used to fill the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569DFE79" w14:textId="77777777" w:rsidTr="00B677BF">
        <w:tc>
          <w:tcPr>
            <w:tcW w:w="2030" w:type="dxa"/>
            <w:shd w:val="clear" w:color="auto" w:fill="C0C0C0"/>
          </w:tcPr>
          <w:p w14:paraId="212383E0" w14:textId="77777777" w:rsidR="00804E6C" w:rsidRPr="0058279B" w:rsidRDefault="00804E6C" w:rsidP="00B677BF">
            <w:pPr>
              <w:keepNext/>
              <w:spacing w:line="259" w:lineRule="auto"/>
              <w:ind w:right="31"/>
              <w:jc w:val="center"/>
              <w:rPr>
                <w:noProof/>
              </w:rPr>
            </w:pPr>
            <w:r w:rsidRPr="0058279B">
              <w:rPr>
                <w:b/>
                <w:noProof/>
              </w:rPr>
              <w:t xml:space="preserve">Attributes </w:t>
            </w:r>
          </w:p>
        </w:tc>
        <w:tc>
          <w:tcPr>
            <w:tcW w:w="8043" w:type="dxa"/>
            <w:shd w:val="clear" w:color="auto" w:fill="C0C0C0"/>
          </w:tcPr>
          <w:p w14:paraId="6A86F626" w14:textId="77777777" w:rsidR="00804E6C" w:rsidRPr="0058279B" w:rsidRDefault="00804E6C" w:rsidP="00B677BF">
            <w:pPr>
              <w:keepNext/>
              <w:spacing w:line="259" w:lineRule="auto"/>
              <w:ind w:right="34"/>
              <w:jc w:val="center"/>
              <w:rPr>
                <w:noProof/>
              </w:rPr>
            </w:pPr>
            <w:r w:rsidRPr="0058279B">
              <w:rPr>
                <w:b/>
                <w:noProof/>
              </w:rPr>
              <w:t xml:space="preserve">Description </w:t>
            </w:r>
          </w:p>
        </w:tc>
      </w:tr>
      <w:tr w:rsidR="00804E6C" w:rsidRPr="0058279B" w14:paraId="49A9CC31" w14:textId="77777777" w:rsidTr="00B677BF">
        <w:tc>
          <w:tcPr>
            <w:tcW w:w="2030" w:type="dxa"/>
          </w:tcPr>
          <w:p w14:paraId="06384CAA" w14:textId="77777777" w:rsidR="00804E6C" w:rsidRPr="0058279B" w:rsidRDefault="00804E6C" w:rsidP="00B677BF">
            <w:pPr>
              <w:spacing w:line="259" w:lineRule="auto"/>
              <w:ind w:right="8"/>
              <w:rPr>
                <w:noProof/>
              </w:rPr>
            </w:pPr>
            <w:r w:rsidRPr="004B1C93">
              <w:rPr>
                <w:rStyle w:val="NazwaProgramowa"/>
                <w:rFonts w:ascii="Calibri" w:hAnsi="Calibri" w:cs="Calibri"/>
                <w:lang w:val="en-AU"/>
              </w:rPr>
              <w:t xml:space="preserve">prst </w:t>
            </w:r>
            <w:r w:rsidRPr="0058279B">
              <w:rPr>
                <w:noProof/>
              </w:rPr>
              <w:t xml:space="preserve">(Preset Pattern) </w:t>
            </w:r>
          </w:p>
        </w:tc>
        <w:tc>
          <w:tcPr>
            <w:tcW w:w="8043" w:type="dxa"/>
          </w:tcPr>
          <w:p w14:paraId="38E1CE08" w14:textId="77777777" w:rsidR="00804E6C" w:rsidRPr="0058279B" w:rsidRDefault="00804E6C" w:rsidP="00B677BF">
            <w:pPr>
              <w:spacing w:line="259" w:lineRule="auto"/>
              <w:ind w:left="1"/>
              <w:rPr>
                <w:noProof/>
              </w:rPr>
            </w:pPr>
            <w:r w:rsidRPr="0058279B">
              <w:rPr>
                <w:noProof/>
              </w:rPr>
              <w:t xml:space="preserve">Specifies one of a set of preset patterns to fill the object. </w:t>
            </w:r>
          </w:p>
        </w:tc>
      </w:tr>
    </w:tbl>
    <w:p w14:paraId="189C8BF7" w14:textId="77777777" w:rsidR="00176312" w:rsidRDefault="00804E6C" w:rsidP="008D009B">
      <w:pPr>
        <w:pStyle w:val="Nagwek4"/>
        <w:rPr>
          <w:noProof/>
        </w:rPr>
      </w:pPr>
      <w:bookmarkStart w:id="3326" w:name="_Toc135425762"/>
      <w:r w:rsidRPr="0058279B">
        <w:rPr>
          <w:noProof/>
        </w:rPr>
        <w:t>prstDash (Preset Dash)</w:t>
      </w:r>
      <w:bookmarkEnd w:id="3326"/>
    </w:p>
    <w:p w14:paraId="575516BF" w14:textId="4A361A52" w:rsidR="00804E6C" w:rsidRPr="0058279B" w:rsidRDefault="00804E6C" w:rsidP="00804E6C">
      <w:pPr>
        <w:ind w:left="9" w:right="15"/>
        <w:rPr>
          <w:noProof/>
        </w:rPr>
      </w:pPr>
      <w:r w:rsidRPr="0058279B">
        <w:rPr>
          <w:noProof/>
        </w:rPr>
        <w:t xml:space="preserve">This element specifies that a preset line dashing scheme should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4EBC7924" w14:textId="77777777" w:rsidTr="00B677BF">
        <w:tc>
          <w:tcPr>
            <w:tcW w:w="2030" w:type="dxa"/>
            <w:shd w:val="clear" w:color="auto" w:fill="C0C0C0"/>
          </w:tcPr>
          <w:p w14:paraId="7656944C"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3" w:type="dxa"/>
            <w:shd w:val="clear" w:color="auto" w:fill="C0C0C0"/>
          </w:tcPr>
          <w:p w14:paraId="72840B9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3F5FB2" w14:textId="77777777" w:rsidTr="00B677BF">
        <w:tc>
          <w:tcPr>
            <w:tcW w:w="2030" w:type="dxa"/>
          </w:tcPr>
          <w:p w14:paraId="2F802E3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637A19DF" w14:textId="77777777" w:rsidR="00804E6C" w:rsidRPr="0058279B" w:rsidRDefault="00804E6C" w:rsidP="00B677BF">
            <w:pPr>
              <w:spacing w:line="259" w:lineRule="auto"/>
              <w:ind w:left="1"/>
              <w:rPr>
                <w:noProof/>
              </w:rPr>
            </w:pPr>
            <w:r w:rsidRPr="0058279B">
              <w:rPr>
                <w:noProof/>
              </w:rPr>
              <w:t xml:space="preserve">Specifies which preset dashing scheme is to be used. </w:t>
            </w:r>
          </w:p>
        </w:tc>
      </w:tr>
    </w:tbl>
    <w:p w14:paraId="79E18963" w14:textId="77777777" w:rsidR="00176312" w:rsidRDefault="00804E6C" w:rsidP="008D009B">
      <w:pPr>
        <w:pStyle w:val="Nagwek4"/>
        <w:rPr>
          <w:noProof/>
        </w:rPr>
      </w:pPr>
      <w:bookmarkStart w:id="3327" w:name="_Toc135425763"/>
      <w:r w:rsidRPr="0058279B">
        <w:rPr>
          <w:noProof/>
        </w:rPr>
        <w:t>prstShdw (Preset Shadow)</w:t>
      </w:r>
      <w:bookmarkEnd w:id="3327"/>
    </w:p>
    <w:p w14:paraId="00024E84" w14:textId="48B243D8" w:rsidR="00804E6C" w:rsidRPr="0058279B" w:rsidRDefault="00804E6C" w:rsidP="00804E6C">
      <w:pPr>
        <w:pStyle w:val="Standardowyakapit"/>
        <w:rPr>
          <w:noProof/>
        </w:rPr>
      </w:pPr>
      <w:r w:rsidRPr="0058279B">
        <w:rPr>
          <w:noProof/>
        </w:rPr>
        <w:t>This element specifies that a preset shadow is to be used.</w:t>
      </w:r>
      <w:r w:rsidR="00176312">
        <w:rPr>
          <w:noProof/>
        </w:rPr>
        <w:t xml:space="preserve"> </w:t>
      </w:r>
      <w:r w:rsidRPr="0058279B">
        <w:rPr>
          <w:noProof/>
        </w:rPr>
        <w:t>Each preset shadow is equivalent to a specific outer shadow effect.</w:t>
      </w:r>
      <w:r w:rsidR="00176312">
        <w:rPr>
          <w:noProof/>
        </w:rPr>
        <w:t xml:space="preserve"> </w:t>
      </w:r>
      <w:r w:rsidRPr="0058279B">
        <w:rPr>
          <w:noProof/>
        </w:rPr>
        <w:t xml:space="preserve"> For each preset shadow, the color element, direction attribute, and distance attribute represent the color, direction, and distance parameters of the corresponding outer shadow.</w:t>
      </w:r>
      <w:r w:rsidR="00176312">
        <w:rPr>
          <w:noProof/>
        </w:rPr>
        <w:t xml:space="preserve"> </w:t>
      </w:r>
      <w:r w:rsidRPr="0058279B">
        <w:rPr>
          <w:noProof/>
        </w:rPr>
        <w:t xml:space="preserve">Additionally, the </w:t>
      </w:r>
      <w:r w:rsidRPr="0058279B">
        <w:rPr>
          <w:rFonts w:ascii="Cambria" w:eastAsia="Cambria" w:hAnsi="Cambria" w:cs="Cambria"/>
          <w:noProof/>
        </w:rPr>
        <w:t>rotateWithShape</w:t>
      </w:r>
      <w:r w:rsidRPr="0058279B">
        <w:rPr>
          <w:noProof/>
        </w:rPr>
        <w:t xml:space="preserve"> attribute of corresponding outer shadow is always false.</w:t>
      </w:r>
      <w:r w:rsidR="00176312">
        <w:rPr>
          <w:noProof/>
        </w:rPr>
        <w:t xml:space="preserve"> </w:t>
      </w:r>
      <w:r w:rsidRPr="0058279B">
        <w:rPr>
          <w:noProof/>
        </w:rPr>
        <w:t xml:space="preserve"> Other non-default parameters of the outer shadow are dependent on the </w:t>
      </w:r>
      <w:r w:rsidRPr="0058279B">
        <w:rPr>
          <w:rFonts w:ascii="Cambria" w:eastAsia="Cambria" w:hAnsi="Cambria" w:cs="Cambria"/>
          <w:noProof/>
        </w:rPr>
        <w:t>prst</w:t>
      </w:r>
      <w:r w:rsidRPr="0058279B">
        <w:rPr>
          <w:noProof/>
        </w:rPr>
        <w:t xml:space="preserve"> attribu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1F52AC64" w14:textId="77777777" w:rsidTr="00B677BF">
        <w:tc>
          <w:tcPr>
            <w:tcW w:w="2030" w:type="dxa"/>
            <w:shd w:val="clear" w:color="auto" w:fill="C0C0C0"/>
          </w:tcPr>
          <w:p w14:paraId="738ABCA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2C74FE7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8F03045" w14:textId="77777777" w:rsidTr="00B677BF">
        <w:tc>
          <w:tcPr>
            <w:tcW w:w="2030" w:type="dxa"/>
          </w:tcPr>
          <w:p w14:paraId="41AC42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8043" w:type="dxa"/>
          </w:tcPr>
          <w:p w14:paraId="08860811"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6FC5812D" w14:textId="77777777" w:rsidTr="00B677BF">
        <w:tc>
          <w:tcPr>
            <w:tcW w:w="2030" w:type="dxa"/>
          </w:tcPr>
          <w:p w14:paraId="517894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8043" w:type="dxa"/>
          </w:tcPr>
          <w:p w14:paraId="19E48B6D" w14:textId="77777777" w:rsidR="00804E6C" w:rsidRPr="0058279B" w:rsidRDefault="00804E6C" w:rsidP="00B677BF">
            <w:pPr>
              <w:spacing w:line="259" w:lineRule="auto"/>
              <w:ind w:left="1"/>
              <w:rPr>
                <w:noProof/>
              </w:rPr>
            </w:pPr>
            <w:r w:rsidRPr="0058279B">
              <w:rPr>
                <w:noProof/>
              </w:rPr>
              <w:t xml:space="preserve">Specifies how far to offset the shadow. </w:t>
            </w:r>
          </w:p>
        </w:tc>
      </w:tr>
      <w:tr w:rsidR="00804E6C" w:rsidRPr="0058279B" w14:paraId="3399A90F" w14:textId="77777777" w:rsidTr="00B677BF">
        <w:tc>
          <w:tcPr>
            <w:tcW w:w="2030" w:type="dxa"/>
          </w:tcPr>
          <w:p w14:paraId="06F99E7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Shadow) </w:t>
            </w:r>
          </w:p>
        </w:tc>
        <w:tc>
          <w:tcPr>
            <w:tcW w:w="8043" w:type="dxa"/>
          </w:tcPr>
          <w:p w14:paraId="31415D00" w14:textId="77777777" w:rsidR="00804E6C" w:rsidRPr="0058279B" w:rsidRDefault="00804E6C" w:rsidP="00B677BF">
            <w:pPr>
              <w:spacing w:line="259" w:lineRule="auto"/>
              <w:ind w:left="1"/>
              <w:rPr>
                <w:noProof/>
              </w:rPr>
            </w:pPr>
            <w:r w:rsidRPr="0058279B">
              <w:rPr>
                <w:noProof/>
              </w:rPr>
              <w:t xml:space="preserve">Specifies which preset shadow to use. </w:t>
            </w:r>
          </w:p>
        </w:tc>
      </w:tr>
    </w:tbl>
    <w:p w14:paraId="7DF1B79C" w14:textId="77777777" w:rsidR="00176312" w:rsidRDefault="00804E6C" w:rsidP="008D009B">
      <w:pPr>
        <w:pStyle w:val="Nagwek4"/>
        <w:rPr>
          <w:noProof/>
        </w:rPr>
      </w:pPr>
      <w:bookmarkStart w:id="3328" w:name="_Toc135425764"/>
      <w:r w:rsidRPr="0058279B">
        <w:rPr>
          <w:noProof/>
        </w:rPr>
        <w:t>reflection (Reflection Effect)</w:t>
      </w:r>
      <w:bookmarkEnd w:id="3328"/>
    </w:p>
    <w:p w14:paraId="3C5862A1" w14:textId="2F96E162" w:rsidR="00804E6C" w:rsidRPr="0058279B" w:rsidRDefault="00804E6C" w:rsidP="009C36D7">
      <w:pPr>
        <w:pStyle w:val="Standardowyakapit"/>
        <w:rPr>
          <w:noProof/>
        </w:rPr>
      </w:pPr>
      <w:r w:rsidRPr="0058279B">
        <w:rPr>
          <w:noProof/>
        </w:rPr>
        <w:t>This element specifies a reflection eff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8"/>
        <w:gridCol w:w="7224"/>
      </w:tblGrid>
      <w:tr w:rsidR="00804E6C" w:rsidRPr="0058279B" w14:paraId="5F8FEC0F" w14:textId="77777777" w:rsidTr="00B677BF">
        <w:tc>
          <w:tcPr>
            <w:tcW w:w="1838" w:type="dxa"/>
            <w:shd w:val="clear" w:color="auto" w:fill="C0C0C0"/>
          </w:tcPr>
          <w:p w14:paraId="25CC94DB"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224" w:type="dxa"/>
            <w:shd w:val="clear" w:color="auto" w:fill="C0C0C0"/>
          </w:tcPr>
          <w:p w14:paraId="34774B4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892CB1E" w14:textId="77777777" w:rsidTr="00B677BF">
        <w:tc>
          <w:tcPr>
            <w:tcW w:w="1838" w:type="dxa"/>
          </w:tcPr>
          <w:p w14:paraId="2F5FF2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Shadow Alignment) </w:t>
            </w:r>
          </w:p>
        </w:tc>
        <w:tc>
          <w:tcPr>
            <w:tcW w:w="7224" w:type="dxa"/>
          </w:tcPr>
          <w:p w14:paraId="0EED16DD" w14:textId="77777777" w:rsidR="00804E6C" w:rsidRPr="0058279B" w:rsidRDefault="00804E6C" w:rsidP="00B677BF">
            <w:pPr>
              <w:spacing w:line="259" w:lineRule="auto"/>
              <w:ind w:left="1"/>
              <w:rPr>
                <w:noProof/>
              </w:rPr>
            </w:pPr>
            <w:r w:rsidRPr="0058279B">
              <w:rPr>
                <w:noProof/>
              </w:rPr>
              <w:t xml:space="preserve">Specifies shadow alignment. </w:t>
            </w:r>
          </w:p>
        </w:tc>
      </w:tr>
      <w:tr w:rsidR="00804E6C" w:rsidRPr="0058279B" w14:paraId="389935EA" w14:textId="77777777" w:rsidTr="00B677BF">
        <w:tc>
          <w:tcPr>
            <w:tcW w:w="1838" w:type="dxa"/>
          </w:tcPr>
          <w:p w14:paraId="728705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7224" w:type="dxa"/>
          </w:tcPr>
          <w:p w14:paraId="40EBFEC2" w14:textId="77777777" w:rsidR="00804E6C" w:rsidRPr="0058279B" w:rsidRDefault="00804E6C" w:rsidP="00B677BF">
            <w:pPr>
              <w:spacing w:line="259" w:lineRule="auto"/>
              <w:ind w:left="1"/>
              <w:rPr>
                <w:noProof/>
              </w:rPr>
            </w:pPr>
            <w:r w:rsidRPr="0058279B">
              <w:rPr>
                <w:noProof/>
              </w:rPr>
              <w:t xml:space="preserve">Specifies the blur radius. </w:t>
            </w:r>
          </w:p>
        </w:tc>
      </w:tr>
      <w:tr w:rsidR="00804E6C" w:rsidRPr="0058279B" w14:paraId="038C88EB" w14:textId="77777777" w:rsidTr="00B677BF">
        <w:tc>
          <w:tcPr>
            <w:tcW w:w="1838" w:type="dxa"/>
          </w:tcPr>
          <w:p w14:paraId="68B618E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7224" w:type="dxa"/>
          </w:tcPr>
          <w:p w14:paraId="2CE5B63A" w14:textId="77777777" w:rsidR="00804E6C" w:rsidRPr="0058279B" w:rsidRDefault="00804E6C" w:rsidP="00B677BF">
            <w:pPr>
              <w:spacing w:line="259" w:lineRule="auto"/>
              <w:ind w:left="1"/>
              <w:rPr>
                <w:noProof/>
              </w:rPr>
            </w:pPr>
            <w:r w:rsidRPr="0058279B">
              <w:rPr>
                <w:noProof/>
              </w:rPr>
              <w:t xml:space="preserve">Specifies the direction of the alpha gradient ramp relative to the shape itself. </w:t>
            </w:r>
          </w:p>
        </w:tc>
      </w:tr>
      <w:tr w:rsidR="00804E6C" w:rsidRPr="0058279B" w14:paraId="6FA3C991" w14:textId="77777777" w:rsidTr="00B677BF">
        <w:tc>
          <w:tcPr>
            <w:tcW w:w="1838" w:type="dxa"/>
          </w:tcPr>
          <w:p w14:paraId="416D5B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7224" w:type="dxa"/>
          </w:tcPr>
          <w:p w14:paraId="1B5D9181" w14:textId="77777777" w:rsidR="00804E6C" w:rsidRPr="0058279B" w:rsidRDefault="00804E6C" w:rsidP="00B677BF">
            <w:pPr>
              <w:spacing w:line="259" w:lineRule="auto"/>
              <w:ind w:left="1"/>
              <w:rPr>
                <w:noProof/>
              </w:rPr>
            </w:pPr>
            <w:r w:rsidRPr="0058279B">
              <w:rPr>
                <w:noProof/>
              </w:rPr>
              <w:t xml:space="preserve">Specifies how far to distance the shadow. </w:t>
            </w:r>
          </w:p>
        </w:tc>
      </w:tr>
      <w:tr w:rsidR="00804E6C" w:rsidRPr="0058279B" w14:paraId="6F3D551E" w14:textId="77777777" w:rsidTr="00B677BF">
        <w:tc>
          <w:tcPr>
            <w:tcW w:w="1838" w:type="dxa"/>
          </w:tcPr>
          <w:p w14:paraId="7978B95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ndA </w:t>
            </w:r>
            <w:r w:rsidRPr="0058279B">
              <w:rPr>
                <w:noProof/>
              </w:rPr>
              <w:t xml:space="preserve">(End Alpha) </w:t>
            </w:r>
          </w:p>
        </w:tc>
        <w:tc>
          <w:tcPr>
            <w:tcW w:w="7224" w:type="dxa"/>
          </w:tcPr>
          <w:p w14:paraId="276BD7AA" w14:textId="77777777" w:rsidR="00804E6C" w:rsidRPr="0058279B" w:rsidRDefault="00804E6C" w:rsidP="00B677BF">
            <w:pPr>
              <w:spacing w:line="259" w:lineRule="auto"/>
              <w:ind w:left="1"/>
              <w:rPr>
                <w:noProof/>
              </w:rPr>
            </w:pPr>
            <w:r w:rsidRPr="0058279B">
              <w:rPr>
                <w:noProof/>
              </w:rPr>
              <w:t xml:space="preserve">Specifies the ending reflection opacity. </w:t>
            </w:r>
          </w:p>
        </w:tc>
      </w:tr>
      <w:tr w:rsidR="00804E6C" w:rsidRPr="0058279B" w14:paraId="738E2763" w14:textId="77777777" w:rsidTr="00B677BF">
        <w:tc>
          <w:tcPr>
            <w:tcW w:w="1838" w:type="dxa"/>
          </w:tcPr>
          <w:p w14:paraId="1EF7613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ndPos </w:t>
            </w:r>
            <w:r w:rsidRPr="0058279B">
              <w:rPr>
                <w:noProof/>
              </w:rPr>
              <w:t xml:space="preserve">(End Position) </w:t>
            </w:r>
          </w:p>
        </w:tc>
        <w:tc>
          <w:tcPr>
            <w:tcW w:w="7224" w:type="dxa"/>
          </w:tcPr>
          <w:p w14:paraId="1359B555" w14:textId="77777777" w:rsidR="00804E6C" w:rsidRPr="0058279B" w:rsidRDefault="00804E6C" w:rsidP="00B677BF">
            <w:pPr>
              <w:spacing w:line="259" w:lineRule="auto"/>
              <w:ind w:left="1"/>
              <w:rPr>
                <w:noProof/>
              </w:rPr>
            </w:pPr>
            <w:r w:rsidRPr="0058279B">
              <w:rPr>
                <w:noProof/>
              </w:rPr>
              <w:t xml:space="preserve">Specifies the end position (along the alpha gradient ramp) of the end alpha value. </w:t>
            </w:r>
          </w:p>
        </w:tc>
      </w:tr>
      <w:tr w:rsidR="00804E6C" w:rsidRPr="0058279B" w14:paraId="69E17F47" w14:textId="77777777" w:rsidTr="00B677BF">
        <w:tc>
          <w:tcPr>
            <w:tcW w:w="1838" w:type="dxa"/>
          </w:tcPr>
          <w:p w14:paraId="2F89F2E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adeDir </w:t>
            </w:r>
            <w:r w:rsidRPr="0058279B">
              <w:rPr>
                <w:noProof/>
              </w:rPr>
              <w:t xml:space="preserve">(Fade Direction) </w:t>
            </w:r>
          </w:p>
        </w:tc>
        <w:tc>
          <w:tcPr>
            <w:tcW w:w="7224" w:type="dxa"/>
          </w:tcPr>
          <w:p w14:paraId="5A3978F0" w14:textId="77777777" w:rsidR="00804E6C" w:rsidRPr="0058279B" w:rsidRDefault="00804E6C" w:rsidP="00B677BF">
            <w:pPr>
              <w:spacing w:line="259" w:lineRule="auto"/>
              <w:ind w:left="1"/>
              <w:rPr>
                <w:noProof/>
              </w:rPr>
            </w:pPr>
            <w:r w:rsidRPr="0058279B">
              <w:rPr>
                <w:noProof/>
              </w:rPr>
              <w:t xml:space="preserve">Specifies the direction to offset the reflection. </w:t>
            </w:r>
          </w:p>
        </w:tc>
      </w:tr>
      <w:tr w:rsidR="00804E6C" w:rsidRPr="0058279B" w14:paraId="39EFCCF6" w14:textId="77777777" w:rsidTr="00B677BF">
        <w:tc>
          <w:tcPr>
            <w:tcW w:w="1838" w:type="dxa"/>
          </w:tcPr>
          <w:p w14:paraId="0ADCBCCF" w14:textId="77777777" w:rsidR="00804E6C" w:rsidRPr="0058279B" w:rsidRDefault="00804E6C" w:rsidP="00B677BF">
            <w:pPr>
              <w:spacing w:line="259" w:lineRule="auto"/>
              <w:ind w:right="21"/>
              <w:rPr>
                <w:noProof/>
              </w:rPr>
            </w:pPr>
            <w:r w:rsidRPr="004B1C93">
              <w:rPr>
                <w:rStyle w:val="NazwaProgramowa"/>
                <w:rFonts w:ascii="Calibri" w:hAnsi="Calibri" w:cs="Calibri"/>
                <w:lang w:val="en-AU"/>
              </w:rPr>
              <w:t xml:space="preserve">kx </w:t>
            </w:r>
            <w:r w:rsidRPr="0058279B">
              <w:rPr>
                <w:noProof/>
              </w:rPr>
              <w:t xml:space="preserve">(Horizontal Skew) </w:t>
            </w:r>
          </w:p>
        </w:tc>
        <w:tc>
          <w:tcPr>
            <w:tcW w:w="7224" w:type="dxa"/>
          </w:tcPr>
          <w:p w14:paraId="514407E5" w14:textId="77777777" w:rsidR="00804E6C" w:rsidRPr="0058279B" w:rsidRDefault="00804E6C" w:rsidP="00B677BF">
            <w:pPr>
              <w:spacing w:line="259" w:lineRule="auto"/>
              <w:ind w:left="1"/>
              <w:rPr>
                <w:noProof/>
              </w:rPr>
            </w:pPr>
            <w:r w:rsidRPr="0058279B">
              <w:rPr>
                <w:noProof/>
              </w:rPr>
              <w:t xml:space="preserve">Specifies the horizontal skew angle. </w:t>
            </w:r>
          </w:p>
        </w:tc>
      </w:tr>
      <w:tr w:rsidR="00804E6C" w:rsidRPr="0058279B" w14:paraId="17E1E7CE" w14:textId="77777777" w:rsidTr="00B677BF">
        <w:tc>
          <w:tcPr>
            <w:tcW w:w="1838" w:type="dxa"/>
          </w:tcPr>
          <w:p w14:paraId="3F96BB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224" w:type="dxa"/>
          </w:tcPr>
          <w:p w14:paraId="1490F3B3" w14:textId="77777777" w:rsidR="00804E6C" w:rsidRPr="0058279B" w:rsidRDefault="00804E6C" w:rsidP="00B677BF">
            <w:pPr>
              <w:spacing w:line="259" w:lineRule="auto"/>
              <w:ind w:left="1"/>
              <w:rPr>
                <w:noProof/>
              </w:rPr>
            </w:pPr>
            <w:r w:rsidRPr="0058279B">
              <w:rPr>
                <w:noProof/>
              </w:rPr>
              <w:t xml:space="preserve">Specifies the vertical skew angle. </w:t>
            </w:r>
          </w:p>
        </w:tc>
      </w:tr>
      <w:tr w:rsidR="00804E6C" w:rsidRPr="0058279B" w14:paraId="2917FE4B" w14:textId="77777777" w:rsidTr="00B677BF">
        <w:tc>
          <w:tcPr>
            <w:tcW w:w="1838" w:type="dxa"/>
          </w:tcPr>
          <w:p w14:paraId="50869224"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224" w:type="dxa"/>
          </w:tcPr>
          <w:p w14:paraId="55A153C8" w14:textId="77777777" w:rsidR="00804E6C" w:rsidRPr="0058279B" w:rsidRDefault="00804E6C" w:rsidP="00B677BF">
            <w:pPr>
              <w:spacing w:line="259" w:lineRule="auto"/>
              <w:ind w:left="1"/>
              <w:rPr>
                <w:noProof/>
              </w:rPr>
            </w:pPr>
            <w:r w:rsidRPr="0058279B">
              <w:rPr>
                <w:noProof/>
              </w:rPr>
              <w:t xml:space="preserve">Specifies if the reflection rotates with the shape. </w:t>
            </w:r>
          </w:p>
        </w:tc>
      </w:tr>
      <w:tr w:rsidR="00804E6C" w:rsidRPr="0058279B" w14:paraId="4951600F" w14:textId="77777777" w:rsidTr="00B677BF">
        <w:tc>
          <w:tcPr>
            <w:tcW w:w="1838" w:type="dxa"/>
          </w:tcPr>
          <w:p w14:paraId="188346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A </w:t>
            </w:r>
            <w:r w:rsidRPr="0058279B">
              <w:rPr>
                <w:noProof/>
              </w:rPr>
              <w:t xml:space="preserve">(Start Opacity) </w:t>
            </w:r>
          </w:p>
        </w:tc>
        <w:tc>
          <w:tcPr>
            <w:tcW w:w="7224" w:type="dxa"/>
          </w:tcPr>
          <w:p w14:paraId="7F35AD96" w14:textId="77777777" w:rsidR="00804E6C" w:rsidRPr="0058279B" w:rsidRDefault="00804E6C" w:rsidP="00B677BF">
            <w:pPr>
              <w:spacing w:line="259" w:lineRule="auto"/>
              <w:ind w:left="1"/>
              <w:rPr>
                <w:noProof/>
              </w:rPr>
            </w:pPr>
            <w:r w:rsidRPr="0058279B">
              <w:rPr>
                <w:noProof/>
              </w:rPr>
              <w:t xml:space="preserve">starting reflection opacity. </w:t>
            </w:r>
          </w:p>
        </w:tc>
      </w:tr>
      <w:tr w:rsidR="00804E6C" w:rsidRPr="0058279B" w14:paraId="420C9F89" w14:textId="77777777" w:rsidTr="00B677BF">
        <w:tc>
          <w:tcPr>
            <w:tcW w:w="1838" w:type="dxa"/>
          </w:tcPr>
          <w:p w14:paraId="51DEEF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Pos </w:t>
            </w:r>
            <w:r w:rsidRPr="0058279B">
              <w:rPr>
                <w:noProof/>
              </w:rPr>
              <w:t xml:space="preserve">(Start Position) </w:t>
            </w:r>
          </w:p>
        </w:tc>
        <w:tc>
          <w:tcPr>
            <w:tcW w:w="7224" w:type="dxa"/>
          </w:tcPr>
          <w:p w14:paraId="70A9ED97" w14:textId="77777777" w:rsidR="00804E6C" w:rsidRPr="0058279B" w:rsidRDefault="00804E6C" w:rsidP="00B677BF">
            <w:pPr>
              <w:spacing w:line="259" w:lineRule="auto"/>
              <w:ind w:left="1"/>
              <w:rPr>
                <w:noProof/>
              </w:rPr>
            </w:pPr>
            <w:r w:rsidRPr="0058279B">
              <w:rPr>
                <w:noProof/>
              </w:rPr>
              <w:t xml:space="preserve">Specifies the start position (along the alpha gradient ramp) of the start alpha value. </w:t>
            </w:r>
          </w:p>
        </w:tc>
      </w:tr>
      <w:tr w:rsidR="00804E6C" w:rsidRPr="0058279B" w14:paraId="7EE51800" w14:textId="77777777" w:rsidTr="00B677BF">
        <w:tc>
          <w:tcPr>
            <w:tcW w:w="1838" w:type="dxa"/>
          </w:tcPr>
          <w:p w14:paraId="795110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7224" w:type="dxa"/>
          </w:tcPr>
          <w:p w14:paraId="3605283A" w14:textId="77777777" w:rsidR="00804E6C" w:rsidRPr="0058279B" w:rsidRDefault="00804E6C" w:rsidP="00B677BF">
            <w:pPr>
              <w:spacing w:line="259" w:lineRule="auto"/>
              <w:ind w:left="1"/>
              <w:rPr>
                <w:noProof/>
              </w:rPr>
            </w:pPr>
            <w:r w:rsidRPr="0058279B">
              <w:rPr>
                <w:noProof/>
              </w:rPr>
              <w:t xml:space="preserve">Specifies the horizontal scaling factor. </w:t>
            </w:r>
          </w:p>
        </w:tc>
      </w:tr>
      <w:tr w:rsidR="00804E6C" w:rsidRPr="0058279B" w14:paraId="29C2AFAF" w14:textId="77777777" w:rsidTr="00B677BF">
        <w:tc>
          <w:tcPr>
            <w:tcW w:w="1838" w:type="dxa"/>
          </w:tcPr>
          <w:p w14:paraId="35D6BD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7224" w:type="dxa"/>
          </w:tcPr>
          <w:p w14:paraId="0A318B89" w14:textId="77777777" w:rsidR="00804E6C" w:rsidRPr="0058279B" w:rsidRDefault="00804E6C" w:rsidP="00B677BF">
            <w:pPr>
              <w:spacing w:line="259" w:lineRule="auto"/>
              <w:ind w:left="1"/>
              <w:rPr>
                <w:noProof/>
              </w:rPr>
            </w:pPr>
            <w:r w:rsidRPr="0058279B">
              <w:rPr>
                <w:noProof/>
              </w:rPr>
              <w:t xml:space="preserve">Specifies the vertical scaling factor. </w:t>
            </w:r>
          </w:p>
        </w:tc>
      </w:tr>
    </w:tbl>
    <w:p w14:paraId="271B95E9" w14:textId="77777777" w:rsidR="00176312" w:rsidRDefault="00804E6C" w:rsidP="008D009B">
      <w:pPr>
        <w:pStyle w:val="Nagwek4"/>
        <w:rPr>
          <w:noProof/>
        </w:rPr>
      </w:pPr>
      <w:bookmarkStart w:id="3329" w:name="_Toc135425765"/>
      <w:r w:rsidRPr="0058279B">
        <w:rPr>
          <w:noProof/>
        </w:rPr>
        <w:t>relOff (Relative Offset Effect)</w:t>
      </w:r>
      <w:bookmarkEnd w:id="3329"/>
    </w:p>
    <w:p w14:paraId="5671F8C1" w14:textId="7AE10F79" w:rsidR="00804E6C" w:rsidRPr="0058279B" w:rsidRDefault="00804E6C" w:rsidP="00804E6C">
      <w:pPr>
        <w:pStyle w:val="Standardowyakapit"/>
        <w:rPr>
          <w:noProof/>
        </w:rPr>
      </w:pPr>
      <w:r w:rsidRPr="0058279B">
        <w:rPr>
          <w:noProof/>
        </w:rPr>
        <w:t xml:space="preserve">This element specifies a relative offset effect. Sets up a new origin by offsetting relative to the size of the previous eff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3CE7CBAC" w14:textId="77777777" w:rsidTr="00B677BF">
        <w:tc>
          <w:tcPr>
            <w:tcW w:w="2033" w:type="dxa"/>
            <w:shd w:val="clear" w:color="auto" w:fill="C0C0C0"/>
          </w:tcPr>
          <w:p w14:paraId="6D60EA3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3A07161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FC1CF4" w14:textId="77777777" w:rsidTr="00B677BF">
        <w:tc>
          <w:tcPr>
            <w:tcW w:w="2033" w:type="dxa"/>
          </w:tcPr>
          <w:p w14:paraId="237D52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Offset X) </w:t>
            </w:r>
          </w:p>
        </w:tc>
        <w:tc>
          <w:tcPr>
            <w:tcW w:w="8040" w:type="dxa"/>
          </w:tcPr>
          <w:p w14:paraId="19CD7B33" w14:textId="4964CD6F" w:rsidR="00804E6C" w:rsidRPr="0058279B" w:rsidRDefault="00804E6C" w:rsidP="00B677BF">
            <w:pPr>
              <w:spacing w:line="259" w:lineRule="auto"/>
              <w:ind w:left="1"/>
              <w:rPr>
                <w:noProof/>
              </w:rPr>
            </w:pPr>
            <w:r w:rsidRPr="0058279B">
              <w:rPr>
                <w:noProof/>
              </w:rPr>
              <w:t>Specifies the X offset.</w:t>
            </w:r>
            <w:r w:rsidR="00176312">
              <w:rPr>
                <w:noProof/>
              </w:rPr>
              <w:t xml:space="preserve"> </w:t>
            </w:r>
          </w:p>
        </w:tc>
      </w:tr>
      <w:tr w:rsidR="00804E6C" w:rsidRPr="0058279B" w14:paraId="3ABFD1E7" w14:textId="77777777" w:rsidTr="00B677BF">
        <w:tc>
          <w:tcPr>
            <w:tcW w:w="2033" w:type="dxa"/>
          </w:tcPr>
          <w:p w14:paraId="34EFBD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Offset Y) </w:t>
            </w:r>
          </w:p>
        </w:tc>
        <w:tc>
          <w:tcPr>
            <w:tcW w:w="8040" w:type="dxa"/>
          </w:tcPr>
          <w:p w14:paraId="6C37FBB2" w14:textId="77777777" w:rsidR="00804E6C" w:rsidRPr="0058279B" w:rsidRDefault="00804E6C" w:rsidP="00B677BF">
            <w:pPr>
              <w:spacing w:line="259" w:lineRule="auto"/>
              <w:ind w:left="1"/>
              <w:rPr>
                <w:noProof/>
              </w:rPr>
            </w:pPr>
            <w:r w:rsidRPr="0058279B">
              <w:rPr>
                <w:noProof/>
              </w:rPr>
              <w:t xml:space="preserve">Specifies the Y offset. </w:t>
            </w:r>
          </w:p>
        </w:tc>
      </w:tr>
    </w:tbl>
    <w:p w14:paraId="4CF5F1D8" w14:textId="77777777" w:rsidR="00176312" w:rsidRDefault="00804E6C" w:rsidP="008D009B">
      <w:pPr>
        <w:pStyle w:val="Nagwek4"/>
        <w:rPr>
          <w:noProof/>
        </w:rPr>
      </w:pPr>
      <w:bookmarkStart w:id="3330" w:name="_Toc135425766"/>
      <w:r w:rsidRPr="0058279B">
        <w:rPr>
          <w:noProof/>
        </w:rPr>
        <w:t>round (Round Line Join)</w:t>
      </w:r>
      <w:bookmarkEnd w:id="3330"/>
    </w:p>
    <w:p w14:paraId="7E114E0F" w14:textId="77777777" w:rsidR="00176312" w:rsidRDefault="00804E6C" w:rsidP="00804E6C">
      <w:pPr>
        <w:pStyle w:val="Standardowyakapit"/>
        <w:rPr>
          <w:noProof/>
        </w:rPr>
      </w:pPr>
      <w:r w:rsidRPr="0058279B">
        <w:rPr>
          <w:noProof/>
        </w:rPr>
        <w:t>This element specifies that lines joined together have a round join.</w:t>
      </w:r>
    </w:p>
    <w:p w14:paraId="2838ADC7" w14:textId="77777777" w:rsidR="00176312" w:rsidRDefault="00804E6C" w:rsidP="008D009B">
      <w:pPr>
        <w:pStyle w:val="Nagwek4"/>
        <w:rPr>
          <w:noProof/>
        </w:rPr>
      </w:pPr>
      <w:bookmarkStart w:id="3331" w:name="_Toc135425767"/>
      <w:r w:rsidRPr="0058279B">
        <w:rPr>
          <w:noProof/>
        </w:rPr>
        <w:t>softEdge (Soft Edge Effect)</w:t>
      </w:r>
      <w:bookmarkEnd w:id="3331"/>
    </w:p>
    <w:p w14:paraId="183B9D03" w14:textId="78EC9C64" w:rsidR="00804E6C" w:rsidRPr="0058279B" w:rsidRDefault="00804E6C" w:rsidP="00804E6C">
      <w:pPr>
        <w:pStyle w:val="Standardowyakapit"/>
        <w:rPr>
          <w:noProof/>
        </w:rPr>
      </w:pPr>
      <w:r w:rsidRPr="0058279B">
        <w:rPr>
          <w:noProof/>
        </w:rPr>
        <w:t xml:space="preserve">This element specifies a soft edge effect. The edges of the shape are blurred, while the fill is not affec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61CD10E4" w14:textId="77777777" w:rsidTr="00B677BF">
        <w:tc>
          <w:tcPr>
            <w:tcW w:w="2030" w:type="dxa"/>
            <w:shd w:val="clear" w:color="auto" w:fill="C0C0C0"/>
          </w:tcPr>
          <w:p w14:paraId="4203497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1327329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101E7DF" w14:textId="77777777" w:rsidTr="00B677BF">
        <w:tc>
          <w:tcPr>
            <w:tcW w:w="2030" w:type="dxa"/>
          </w:tcPr>
          <w:p w14:paraId="130DD79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3" w:type="dxa"/>
          </w:tcPr>
          <w:p w14:paraId="151490C1" w14:textId="77777777" w:rsidR="00804E6C" w:rsidRPr="0058279B" w:rsidRDefault="00804E6C" w:rsidP="00B677BF">
            <w:pPr>
              <w:spacing w:line="259" w:lineRule="auto"/>
              <w:ind w:left="1"/>
              <w:rPr>
                <w:noProof/>
              </w:rPr>
            </w:pPr>
            <w:r w:rsidRPr="0058279B">
              <w:rPr>
                <w:noProof/>
              </w:rPr>
              <w:t xml:space="preserve">Specifies the radius of blur to apply to the edges. </w:t>
            </w:r>
          </w:p>
        </w:tc>
      </w:tr>
    </w:tbl>
    <w:p w14:paraId="4B791BDF" w14:textId="77777777" w:rsidR="00176312" w:rsidRDefault="00804E6C" w:rsidP="008D009B">
      <w:pPr>
        <w:pStyle w:val="Nagwek4"/>
        <w:rPr>
          <w:noProof/>
        </w:rPr>
      </w:pPr>
      <w:bookmarkStart w:id="3332" w:name="_Toc135425768"/>
      <w:r w:rsidRPr="0058279B">
        <w:rPr>
          <w:noProof/>
        </w:rPr>
        <w:t>solidFill (Solid Fill)</w:t>
      </w:r>
      <w:bookmarkEnd w:id="3332"/>
    </w:p>
    <w:p w14:paraId="2AABD1C3" w14:textId="77777777" w:rsidR="00176312" w:rsidRDefault="00804E6C" w:rsidP="00804E6C">
      <w:pPr>
        <w:pStyle w:val="Standardowyakapit"/>
        <w:rPr>
          <w:noProof/>
        </w:rPr>
      </w:pPr>
      <w:r w:rsidRPr="0058279B">
        <w:rPr>
          <w:noProof/>
        </w:rPr>
        <w:t>This element specifies a solid color fill. The shape is filled entirely with the specified color.</w:t>
      </w:r>
    </w:p>
    <w:p w14:paraId="0104D9A3" w14:textId="77777777" w:rsidR="00176312" w:rsidRDefault="00804E6C" w:rsidP="008D009B">
      <w:pPr>
        <w:pStyle w:val="Nagwek4"/>
        <w:rPr>
          <w:noProof/>
        </w:rPr>
      </w:pPr>
      <w:bookmarkStart w:id="3333" w:name="_Toc135425769"/>
      <w:r w:rsidRPr="0058279B">
        <w:rPr>
          <w:noProof/>
        </w:rPr>
        <w:lastRenderedPageBreak/>
        <w:t>srcRect (Source Rectangle)</w:t>
      </w:r>
      <w:bookmarkEnd w:id="3333"/>
    </w:p>
    <w:p w14:paraId="406D6FBC" w14:textId="77777777" w:rsidR="00176312" w:rsidRDefault="00804E6C" w:rsidP="00804E6C">
      <w:pPr>
        <w:pStyle w:val="Standardowyakapit"/>
        <w:rPr>
          <w:noProof/>
        </w:rPr>
      </w:pPr>
      <w:r w:rsidRPr="0058279B">
        <w:rPr>
          <w:noProof/>
        </w:rPr>
        <w:t>This element specifies the portion of the blip used for the fill.</w:t>
      </w:r>
    </w:p>
    <w:p w14:paraId="5696BC6F" w14:textId="321DE881"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4988654A" w14:textId="77777777" w:rsidTr="00B677BF">
        <w:tc>
          <w:tcPr>
            <w:tcW w:w="2033" w:type="dxa"/>
            <w:shd w:val="clear" w:color="auto" w:fill="C0C0C0"/>
          </w:tcPr>
          <w:p w14:paraId="6FC7CE1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5F39DAB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1B611B4" w14:textId="77777777" w:rsidTr="00B677BF">
        <w:tc>
          <w:tcPr>
            <w:tcW w:w="2033" w:type="dxa"/>
          </w:tcPr>
          <w:p w14:paraId="10A294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48207F0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77ECC105" w14:textId="77777777" w:rsidTr="00B677BF">
        <w:tc>
          <w:tcPr>
            <w:tcW w:w="2033" w:type="dxa"/>
          </w:tcPr>
          <w:p w14:paraId="60D1D7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6D552EAE"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226C2DB9" w14:textId="77777777" w:rsidTr="00B677BF">
        <w:tc>
          <w:tcPr>
            <w:tcW w:w="2033" w:type="dxa"/>
          </w:tcPr>
          <w:p w14:paraId="50B5C7B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68BC7F4A"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579DDC92" w14:textId="77777777" w:rsidTr="00B677BF">
        <w:tc>
          <w:tcPr>
            <w:tcW w:w="2033" w:type="dxa"/>
          </w:tcPr>
          <w:p w14:paraId="2B22E5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74B8262F"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42DA688E" w14:textId="77777777" w:rsidR="00176312" w:rsidRDefault="00804E6C" w:rsidP="008D009B">
      <w:pPr>
        <w:pStyle w:val="Nagwek4"/>
        <w:rPr>
          <w:noProof/>
        </w:rPr>
      </w:pPr>
      <w:bookmarkStart w:id="3334" w:name="_Toc135425770"/>
      <w:r w:rsidRPr="0058279B">
        <w:rPr>
          <w:noProof/>
        </w:rPr>
        <w:t>stretch (Stretch)</w:t>
      </w:r>
      <w:bookmarkEnd w:id="3334"/>
    </w:p>
    <w:p w14:paraId="5DEBB267" w14:textId="77777777" w:rsidR="00176312" w:rsidRDefault="00804E6C" w:rsidP="00804E6C">
      <w:pPr>
        <w:pStyle w:val="Standardowyakapit"/>
        <w:rPr>
          <w:noProof/>
        </w:rPr>
      </w:pPr>
      <w:r w:rsidRPr="0058279B">
        <w:rPr>
          <w:noProof/>
        </w:rPr>
        <w:t>This element specifies that a BLIP should be stretched to fill the target rectangle. The other option is a tile where</w:t>
      </w:r>
      <w:r w:rsidR="00176312">
        <w:rPr>
          <w:noProof/>
        </w:rPr>
        <w:t xml:space="preserve"> </w:t>
      </w:r>
      <w:r w:rsidRPr="0058279B">
        <w:rPr>
          <w:noProof/>
        </w:rPr>
        <w:t>a BLIP is tiled to fill the available area.</w:t>
      </w:r>
    </w:p>
    <w:p w14:paraId="38919B48" w14:textId="77777777" w:rsidR="00176312" w:rsidRDefault="00804E6C" w:rsidP="008D009B">
      <w:pPr>
        <w:pStyle w:val="Nagwek4"/>
        <w:rPr>
          <w:noProof/>
        </w:rPr>
      </w:pPr>
      <w:bookmarkStart w:id="3335" w:name="_Toc135425771"/>
      <w:r w:rsidRPr="0058279B">
        <w:rPr>
          <w:noProof/>
        </w:rPr>
        <w:t>tailEnd (Tail line end style)</w:t>
      </w:r>
      <w:bookmarkEnd w:id="3335"/>
    </w:p>
    <w:p w14:paraId="138496FE" w14:textId="4A51307C" w:rsidR="00804E6C" w:rsidRPr="0058279B" w:rsidRDefault="00804E6C" w:rsidP="009C36D7">
      <w:pPr>
        <w:pStyle w:val="Standardowyakapit"/>
        <w:rPr>
          <w:noProof/>
        </w:rPr>
      </w:pPr>
      <w:r w:rsidRPr="0058279B">
        <w:rPr>
          <w:noProof/>
        </w:rPr>
        <w:t>This element specifies decorations which can be added to the tail of a 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55A7E1A" w14:textId="77777777" w:rsidTr="00B677BF">
        <w:tc>
          <w:tcPr>
            <w:tcW w:w="2032" w:type="dxa"/>
            <w:shd w:val="clear" w:color="auto" w:fill="C0C0C0"/>
          </w:tcPr>
          <w:p w14:paraId="60A139E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1" w:type="dxa"/>
            <w:shd w:val="clear" w:color="auto" w:fill="C0C0C0"/>
          </w:tcPr>
          <w:p w14:paraId="2436620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D7D6293" w14:textId="77777777" w:rsidTr="00B677BF">
        <w:tc>
          <w:tcPr>
            <w:tcW w:w="2032" w:type="dxa"/>
          </w:tcPr>
          <w:p w14:paraId="0BA49F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n </w:t>
            </w:r>
            <w:r w:rsidRPr="0058279B">
              <w:rPr>
                <w:noProof/>
              </w:rPr>
              <w:t xml:space="preserve">(Length of Head/End) </w:t>
            </w:r>
          </w:p>
        </w:tc>
        <w:tc>
          <w:tcPr>
            <w:tcW w:w="8041" w:type="dxa"/>
          </w:tcPr>
          <w:p w14:paraId="4576E6B4" w14:textId="77777777" w:rsidR="00804E6C" w:rsidRPr="0058279B" w:rsidRDefault="00804E6C" w:rsidP="00B677BF">
            <w:pPr>
              <w:spacing w:line="259" w:lineRule="auto"/>
              <w:ind w:left="1"/>
              <w:rPr>
                <w:noProof/>
              </w:rPr>
            </w:pPr>
            <w:r w:rsidRPr="0058279B">
              <w:rPr>
                <w:noProof/>
              </w:rPr>
              <w:t xml:space="preserve">Specifies the line end length in relation to the line width. </w:t>
            </w:r>
          </w:p>
        </w:tc>
      </w:tr>
      <w:tr w:rsidR="00804E6C" w:rsidRPr="0058279B" w14:paraId="6094DD67" w14:textId="77777777" w:rsidTr="00B677BF">
        <w:tc>
          <w:tcPr>
            <w:tcW w:w="2032" w:type="dxa"/>
          </w:tcPr>
          <w:p w14:paraId="4E3BA3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Line </w:t>
            </w:r>
          </w:p>
        </w:tc>
        <w:tc>
          <w:tcPr>
            <w:tcW w:w="8041" w:type="dxa"/>
          </w:tcPr>
          <w:p w14:paraId="6106E53A" w14:textId="77777777" w:rsidR="00804E6C" w:rsidRPr="0058279B" w:rsidRDefault="00804E6C" w:rsidP="00B677BF">
            <w:pPr>
              <w:spacing w:line="259" w:lineRule="auto"/>
              <w:ind w:left="1"/>
              <w:rPr>
                <w:noProof/>
              </w:rPr>
            </w:pPr>
            <w:r w:rsidRPr="0058279B">
              <w:rPr>
                <w:noProof/>
              </w:rPr>
              <w:t xml:space="preserve">Specifies the line end decoration, such as a triangle or arrowhead. </w:t>
            </w:r>
          </w:p>
        </w:tc>
      </w:tr>
      <w:tr w:rsidR="00804E6C" w:rsidRPr="0058279B" w14:paraId="7B2DF9C9" w14:textId="77777777" w:rsidTr="00B677BF">
        <w:tc>
          <w:tcPr>
            <w:tcW w:w="2032" w:type="dxa"/>
          </w:tcPr>
          <w:p w14:paraId="49FE918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of Head/End) </w:t>
            </w:r>
          </w:p>
        </w:tc>
        <w:tc>
          <w:tcPr>
            <w:tcW w:w="8041" w:type="dxa"/>
          </w:tcPr>
          <w:p w14:paraId="462100F1" w14:textId="77777777" w:rsidR="00804E6C" w:rsidRPr="0058279B" w:rsidRDefault="00804E6C" w:rsidP="00B677BF">
            <w:pPr>
              <w:spacing w:line="259" w:lineRule="auto"/>
              <w:ind w:left="1"/>
              <w:rPr>
                <w:noProof/>
              </w:rPr>
            </w:pPr>
            <w:r w:rsidRPr="0058279B">
              <w:rPr>
                <w:noProof/>
              </w:rPr>
              <w:t xml:space="preserve">Specifies the line end width in relation to the line width. </w:t>
            </w:r>
          </w:p>
        </w:tc>
      </w:tr>
    </w:tbl>
    <w:p w14:paraId="66E80EF7" w14:textId="77777777" w:rsidR="00176312" w:rsidRDefault="00804E6C" w:rsidP="008D009B">
      <w:pPr>
        <w:pStyle w:val="Nagwek4"/>
        <w:rPr>
          <w:noProof/>
        </w:rPr>
      </w:pPr>
      <w:bookmarkStart w:id="3336" w:name="_Toc135425772"/>
      <w:r w:rsidRPr="0058279B">
        <w:rPr>
          <w:noProof/>
        </w:rPr>
        <w:t>tile (Tile)</w:t>
      </w:r>
      <w:bookmarkEnd w:id="3336"/>
    </w:p>
    <w:p w14:paraId="2854F6C9" w14:textId="27BDF49E" w:rsidR="00804E6C" w:rsidRPr="0058279B" w:rsidRDefault="00804E6C" w:rsidP="009C36D7">
      <w:pPr>
        <w:pStyle w:val="Standardowyakapit"/>
        <w:rPr>
          <w:noProof/>
        </w:rPr>
      </w:pPr>
      <w:r w:rsidRPr="0058279B">
        <w:rPr>
          <w:noProof/>
        </w:rPr>
        <w:t>This element specifies that a BLIP should be tiled to fill the available space.</w:t>
      </w:r>
      <w:r w:rsidR="00176312">
        <w:rPr>
          <w:noProof/>
        </w:rPr>
        <w:t xml:space="preserve"> </w:t>
      </w:r>
      <w:r w:rsidRPr="0058279B">
        <w:rPr>
          <w:noProof/>
        </w:rPr>
        <w:t>This element defines a "tile" rectangle within the bounding box.</w:t>
      </w:r>
      <w:r w:rsidR="00176312">
        <w:rPr>
          <w:noProof/>
        </w:rPr>
        <w:t xml:space="preserve"> </w:t>
      </w:r>
      <w:r w:rsidRPr="0058279B">
        <w:rPr>
          <w:noProof/>
        </w:rPr>
        <w:t>The image is encompassed within the tile rectangle, and the tile rectangle is tiled across the bounding box to fill the entire area.</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331F24B1" w14:textId="77777777" w:rsidTr="00B677BF">
        <w:tc>
          <w:tcPr>
            <w:tcW w:w="2034" w:type="dxa"/>
            <w:shd w:val="clear" w:color="auto" w:fill="C0C0C0"/>
          </w:tcPr>
          <w:p w14:paraId="5E8C42ED" w14:textId="77777777" w:rsidR="00804E6C" w:rsidRPr="0058279B" w:rsidRDefault="00804E6C" w:rsidP="00B677BF">
            <w:pPr>
              <w:keepNext/>
              <w:spacing w:line="259" w:lineRule="auto"/>
              <w:ind w:right="42"/>
              <w:jc w:val="center"/>
              <w:rPr>
                <w:noProof/>
              </w:rPr>
            </w:pPr>
            <w:r w:rsidRPr="0058279B">
              <w:rPr>
                <w:b/>
                <w:noProof/>
              </w:rPr>
              <w:t xml:space="preserve">Attributes </w:t>
            </w:r>
          </w:p>
        </w:tc>
        <w:tc>
          <w:tcPr>
            <w:tcW w:w="8039" w:type="dxa"/>
            <w:shd w:val="clear" w:color="auto" w:fill="C0C0C0"/>
          </w:tcPr>
          <w:p w14:paraId="45F069FF"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20586991" w14:textId="77777777" w:rsidTr="00B677BF">
        <w:tc>
          <w:tcPr>
            <w:tcW w:w="2034" w:type="dxa"/>
          </w:tcPr>
          <w:p w14:paraId="4CCF77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Alignment) </w:t>
            </w:r>
          </w:p>
        </w:tc>
        <w:tc>
          <w:tcPr>
            <w:tcW w:w="8039" w:type="dxa"/>
          </w:tcPr>
          <w:p w14:paraId="4E39F427" w14:textId="710B5FE3" w:rsidR="00804E6C" w:rsidRPr="0058279B" w:rsidRDefault="00804E6C" w:rsidP="00B677BF">
            <w:pPr>
              <w:ind w:left="1"/>
              <w:rPr>
                <w:noProof/>
              </w:rPr>
            </w:pPr>
            <w:r w:rsidRPr="0058279B">
              <w:rPr>
                <w:noProof/>
              </w:rPr>
              <w:t>Specifies where to align the first tile with respect to the shape.</w:t>
            </w:r>
            <w:r w:rsidR="00176312">
              <w:rPr>
                <w:noProof/>
              </w:rPr>
              <w:t xml:space="preserve"> </w:t>
            </w:r>
            <w:r w:rsidRPr="0058279B">
              <w:rPr>
                <w:noProof/>
              </w:rPr>
              <w:t xml:space="preserve">Alignment happens after the scaling, but before the additional offset. </w:t>
            </w:r>
          </w:p>
        </w:tc>
      </w:tr>
      <w:tr w:rsidR="00804E6C" w:rsidRPr="0058279B" w14:paraId="538C3EB6" w14:textId="77777777" w:rsidTr="00B677BF">
        <w:tc>
          <w:tcPr>
            <w:tcW w:w="2034" w:type="dxa"/>
          </w:tcPr>
          <w:p w14:paraId="7AD69A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 </w:t>
            </w:r>
            <w:r w:rsidRPr="0058279B">
              <w:rPr>
                <w:noProof/>
              </w:rPr>
              <w:t xml:space="preserve">(Tile Flipping) </w:t>
            </w:r>
          </w:p>
        </w:tc>
        <w:tc>
          <w:tcPr>
            <w:tcW w:w="8039" w:type="dxa"/>
          </w:tcPr>
          <w:p w14:paraId="15F783E9" w14:textId="7E1FDA13" w:rsidR="00804E6C" w:rsidRPr="0058279B" w:rsidRDefault="00804E6C" w:rsidP="00B677BF">
            <w:pPr>
              <w:spacing w:line="239" w:lineRule="auto"/>
              <w:ind w:left="1"/>
              <w:rPr>
                <w:noProof/>
              </w:rPr>
            </w:pPr>
            <w:r w:rsidRPr="0058279B">
              <w:rPr>
                <w:noProof/>
              </w:rPr>
              <w:t>Specifies the direction(s) in which to flip the source image while tiling.</w:t>
            </w:r>
            <w:r w:rsidR="00176312">
              <w:rPr>
                <w:noProof/>
              </w:rPr>
              <w:t xml:space="preserve"> </w:t>
            </w:r>
            <w:r w:rsidRPr="0058279B">
              <w:rPr>
                <w:noProof/>
              </w:rPr>
              <w:t xml:space="preserve">Images can be flipped horizontally, vertically, or in both directions to fill the entire region. </w:t>
            </w:r>
          </w:p>
        </w:tc>
      </w:tr>
      <w:tr w:rsidR="00804E6C" w:rsidRPr="0058279B" w14:paraId="641F9728" w14:textId="77777777" w:rsidTr="00B677BF">
        <w:tc>
          <w:tcPr>
            <w:tcW w:w="2034" w:type="dxa"/>
          </w:tcPr>
          <w:p w14:paraId="464EA7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8039" w:type="dxa"/>
          </w:tcPr>
          <w:p w14:paraId="52781738" w14:textId="77777777" w:rsidR="00804E6C" w:rsidRPr="0058279B" w:rsidRDefault="00804E6C" w:rsidP="00B677BF">
            <w:pPr>
              <w:spacing w:line="259" w:lineRule="auto"/>
              <w:ind w:left="1"/>
              <w:rPr>
                <w:noProof/>
              </w:rPr>
            </w:pPr>
            <w:r w:rsidRPr="0058279B">
              <w:rPr>
                <w:noProof/>
              </w:rPr>
              <w:t xml:space="preserve">Specifies the amount to horizontally scale the srcRect. </w:t>
            </w:r>
          </w:p>
        </w:tc>
      </w:tr>
      <w:tr w:rsidR="00804E6C" w:rsidRPr="0058279B" w14:paraId="17287C0C" w14:textId="77777777" w:rsidTr="00B677BF">
        <w:tc>
          <w:tcPr>
            <w:tcW w:w="2034" w:type="dxa"/>
          </w:tcPr>
          <w:p w14:paraId="2AF6D53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8039" w:type="dxa"/>
          </w:tcPr>
          <w:p w14:paraId="5A5F5ABA" w14:textId="77777777" w:rsidR="00804E6C" w:rsidRPr="0058279B" w:rsidRDefault="00804E6C" w:rsidP="00B677BF">
            <w:pPr>
              <w:spacing w:line="259" w:lineRule="auto"/>
              <w:ind w:left="1"/>
              <w:rPr>
                <w:noProof/>
              </w:rPr>
            </w:pPr>
            <w:r w:rsidRPr="0058279B">
              <w:rPr>
                <w:noProof/>
              </w:rPr>
              <w:t xml:space="preserve">Specifies the amount to vertically scale the srcRect. </w:t>
            </w:r>
          </w:p>
        </w:tc>
      </w:tr>
      <w:tr w:rsidR="00804E6C" w:rsidRPr="0058279B" w14:paraId="2D99E9AB" w14:textId="77777777" w:rsidTr="00B677BF">
        <w:tc>
          <w:tcPr>
            <w:tcW w:w="2034" w:type="dxa"/>
          </w:tcPr>
          <w:p w14:paraId="072B901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Horizontal Offset) </w:t>
            </w:r>
          </w:p>
        </w:tc>
        <w:tc>
          <w:tcPr>
            <w:tcW w:w="8039" w:type="dxa"/>
          </w:tcPr>
          <w:p w14:paraId="2D443B0B" w14:textId="77777777" w:rsidR="00804E6C" w:rsidRPr="0058279B" w:rsidRDefault="00804E6C" w:rsidP="00B677BF">
            <w:pPr>
              <w:spacing w:line="259" w:lineRule="auto"/>
              <w:ind w:left="1"/>
              <w:rPr>
                <w:noProof/>
              </w:rPr>
            </w:pPr>
            <w:r w:rsidRPr="0058279B">
              <w:rPr>
                <w:noProof/>
              </w:rPr>
              <w:t xml:space="preserve">Specifies additional horizontal offset after alignment. </w:t>
            </w:r>
          </w:p>
        </w:tc>
      </w:tr>
      <w:tr w:rsidR="00804E6C" w:rsidRPr="0058279B" w14:paraId="7B9677C9" w14:textId="77777777" w:rsidTr="00B677BF">
        <w:tc>
          <w:tcPr>
            <w:tcW w:w="2034" w:type="dxa"/>
          </w:tcPr>
          <w:p w14:paraId="04A6025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Vertical Offset) </w:t>
            </w:r>
          </w:p>
        </w:tc>
        <w:tc>
          <w:tcPr>
            <w:tcW w:w="8039" w:type="dxa"/>
          </w:tcPr>
          <w:p w14:paraId="6FB48670" w14:textId="77777777" w:rsidR="00804E6C" w:rsidRPr="0058279B" w:rsidRDefault="00804E6C" w:rsidP="00B677BF">
            <w:pPr>
              <w:spacing w:line="259" w:lineRule="auto"/>
              <w:ind w:left="1"/>
              <w:rPr>
                <w:noProof/>
              </w:rPr>
            </w:pPr>
            <w:r w:rsidRPr="0058279B">
              <w:rPr>
                <w:noProof/>
              </w:rPr>
              <w:t xml:space="preserve">Specifies additional vertical offset after alignment. </w:t>
            </w:r>
          </w:p>
        </w:tc>
      </w:tr>
    </w:tbl>
    <w:p w14:paraId="12EF1E61" w14:textId="77777777" w:rsidR="00176312" w:rsidRDefault="00804E6C" w:rsidP="008D009B">
      <w:pPr>
        <w:pStyle w:val="Nagwek4"/>
        <w:rPr>
          <w:noProof/>
        </w:rPr>
      </w:pPr>
      <w:bookmarkStart w:id="3337" w:name="_Toc135425773"/>
      <w:r w:rsidRPr="0058279B">
        <w:rPr>
          <w:noProof/>
        </w:rPr>
        <w:t>tileRect (Tile Rectangle)</w:t>
      </w:r>
      <w:bookmarkEnd w:id="3337"/>
    </w:p>
    <w:p w14:paraId="10C8BA40" w14:textId="3D5E16A2" w:rsidR="00804E6C" w:rsidRPr="0058279B" w:rsidRDefault="00804E6C" w:rsidP="009C36D7">
      <w:pPr>
        <w:pStyle w:val="Standardowyakapit"/>
        <w:rPr>
          <w:noProof/>
        </w:rPr>
      </w:pPr>
      <w:r w:rsidRPr="0058279B">
        <w:rPr>
          <w:noProof/>
        </w:rPr>
        <w:t>This element specifies a rectangular region of the shape to which the gradient is applied.</w:t>
      </w:r>
      <w:r w:rsidR="00176312">
        <w:rPr>
          <w:noProof/>
        </w:rPr>
        <w:t xml:space="preserve"> </w:t>
      </w:r>
      <w:r w:rsidRPr="0058279B">
        <w:rPr>
          <w:noProof/>
        </w:rPr>
        <w:t>This region is then tiled across the remaining area of the shape to complete the fill.</w:t>
      </w:r>
      <w:r w:rsidR="00176312">
        <w:rPr>
          <w:noProof/>
        </w:rPr>
        <w:t xml:space="preserve"> </w:t>
      </w:r>
      <w:r w:rsidRPr="0058279B">
        <w:rPr>
          <w:noProof/>
        </w:rPr>
        <w:t>The tile rectangle is defined by percentage offsets from the sides of the shape's bounding box.</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69200A5" w14:textId="77777777" w:rsidTr="00B677BF">
        <w:tc>
          <w:tcPr>
            <w:tcW w:w="1926" w:type="dxa"/>
            <w:shd w:val="clear" w:color="auto" w:fill="C0C0C0"/>
          </w:tcPr>
          <w:p w14:paraId="7F9DED5B"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6" w:type="dxa"/>
            <w:shd w:val="clear" w:color="auto" w:fill="C0C0C0"/>
          </w:tcPr>
          <w:p w14:paraId="68A7C08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B3EA6D" w14:textId="77777777" w:rsidTr="00B677BF">
        <w:tc>
          <w:tcPr>
            <w:tcW w:w="1926" w:type="dxa"/>
          </w:tcPr>
          <w:p w14:paraId="2A2F68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7136" w:type="dxa"/>
          </w:tcPr>
          <w:p w14:paraId="77BF1C7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45CBAC64" w14:textId="77777777" w:rsidTr="00B677BF">
        <w:tc>
          <w:tcPr>
            <w:tcW w:w="1926" w:type="dxa"/>
          </w:tcPr>
          <w:p w14:paraId="063558B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7136" w:type="dxa"/>
          </w:tcPr>
          <w:p w14:paraId="4798A3AB"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6EFAC409" w14:textId="77777777" w:rsidTr="00B677BF">
        <w:tc>
          <w:tcPr>
            <w:tcW w:w="1926" w:type="dxa"/>
          </w:tcPr>
          <w:p w14:paraId="31A146E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7136" w:type="dxa"/>
          </w:tcPr>
          <w:p w14:paraId="132AE0B2"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20612697" w14:textId="77777777" w:rsidTr="00B677BF">
        <w:tc>
          <w:tcPr>
            <w:tcW w:w="1926" w:type="dxa"/>
          </w:tcPr>
          <w:p w14:paraId="253F700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7136" w:type="dxa"/>
          </w:tcPr>
          <w:p w14:paraId="0DB97F9B"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6516A4AD" w14:textId="77777777" w:rsidR="00176312" w:rsidRDefault="00804E6C" w:rsidP="008D009B">
      <w:pPr>
        <w:pStyle w:val="Nagwek4"/>
        <w:rPr>
          <w:noProof/>
        </w:rPr>
      </w:pPr>
      <w:bookmarkStart w:id="3338" w:name="_Toc135425774"/>
      <w:r w:rsidRPr="0058279B">
        <w:rPr>
          <w:noProof/>
        </w:rPr>
        <w:t>tint (Tint Effect)</w:t>
      </w:r>
      <w:bookmarkEnd w:id="3338"/>
    </w:p>
    <w:p w14:paraId="38707DE0" w14:textId="3AE7AE4D" w:rsidR="00804E6C" w:rsidRPr="0058279B" w:rsidRDefault="00804E6C" w:rsidP="00804E6C">
      <w:pPr>
        <w:pStyle w:val="Standardowyakapit"/>
        <w:rPr>
          <w:noProof/>
        </w:rPr>
      </w:pPr>
      <w:r w:rsidRPr="0058279B">
        <w:rPr>
          <w:noProof/>
        </w:rPr>
        <w:t xml:space="preserve">This element specifies a tint effect. Shifts effect color values towards/away from hue by the specified amou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D6828DC" w14:textId="77777777" w:rsidTr="00B677BF">
        <w:tc>
          <w:tcPr>
            <w:tcW w:w="2030" w:type="dxa"/>
            <w:shd w:val="clear" w:color="auto" w:fill="C0C0C0"/>
          </w:tcPr>
          <w:p w14:paraId="4E99C28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BC8B22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E008BE4" w14:textId="77777777" w:rsidTr="00B677BF">
        <w:tc>
          <w:tcPr>
            <w:tcW w:w="2030" w:type="dxa"/>
          </w:tcPr>
          <w:p w14:paraId="7FF468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mt </w:t>
            </w:r>
            <w:r w:rsidRPr="0058279B">
              <w:rPr>
                <w:noProof/>
              </w:rPr>
              <w:t xml:space="preserve">(Amount) </w:t>
            </w:r>
          </w:p>
        </w:tc>
        <w:tc>
          <w:tcPr>
            <w:tcW w:w="8043" w:type="dxa"/>
          </w:tcPr>
          <w:p w14:paraId="5E690563" w14:textId="77777777" w:rsidR="00804E6C" w:rsidRPr="0058279B" w:rsidRDefault="00804E6C" w:rsidP="00B677BF">
            <w:pPr>
              <w:spacing w:line="259" w:lineRule="auto"/>
              <w:ind w:left="1"/>
              <w:rPr>
                <w:noProof/>
              </w:rPr>
            </w:pPr>
            <w:r w:rsidRPr="0058279B">
              <w:rPr>
                <w:noProof/>
              </w:rPr>
              <w:t xml:space="preserve">Specifies by how much the color value is shifted. </w:t>
            </w:r>
          </w:p>
        </w:tc>
      </w:tr>
      <w:tr w:rsidR="00804E6C" w:rsidRPr="0058279B" w14:paraId="6ABECD72" w14:textId="77777777" w:rsidTr="00B677BF">
        <w:tc>
          <w:tcPr>
            <w:tcW w:w="2030" w:type="dxa"/>
          </w:tcPr>
          <w:p w14:paraId="76039D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43" w:type="dxa"/>
          </w:tcPr>
          <w:p w14:paraId="03B8FC97" w14:textId="77777777" w:rsidR="00804E6C" w:rsidRPr="0058279B" w:rsidRDefault="00804E6C" w:rsidP="00B677BF">
            <w:pPr>
              <w:spacing w:line="259" w:lineRule="auto"/>
              <w:ind w:left="1"/>
              <w:rPr>
                <w:noProof/>
              </w:rPr>
            </w:pPr>
            <w:r w:rsidRPr="0058279B">
              <w:rPr>
                <w:noProof/>
              </w:rPr>
              <w:t xml:space="preserve">Specifies the hue towards which to tint. </w:t>
            </w:r>
          </w:p>
        </w:tc>
      </w:tr>
    </w:tbl>
    <w:p w14:paraId="2C33DB56" w14:textId="77777777" w:rsidR="00176312" w:rsidRDefault="00804E6C" w:rsidP="008D009B">
      <w:pPr>
        <w:pStyle w:val="Nagwek4"/>
        <w:rPr>
          <w:noProof/>
        </w:rPr>
      </w:pPr>
      <w:bookmarkStart w:id="3339" w:name="_Toc135425775"/>
      <w:r w:rsidRPr="0058279B">
        <w:rPr>
          <w:noProof/>
        </w:rPr>
        <w:t>xfrm (Transform Effect)</w:t>
      </w:r>
      <w:bookmarkEnd w:id="3339"/>
    </w:p>
    <w:p w14:paraId="0C6C342B" w14:textId="30B85F7C" w:rsidR="00804E6C" w:rsidRDefault="00804E6C" w:rsidP="00804E6C">
      <w:pPr>
        <w:pStyle w:val="Standardowyakapit"/>
        <w:rPr>
          <w:noProof/>
        </w:rPr>
      </w:pPr>
      <w:r w:rsidRPr="0058279B">
        <w:rPr>
          <w:noProof/>
        </w:rPr>
        <w:t>This element specifies a transform effect.</w:t>
      </w:r>
      <w:r w:rsidR="00176312">
        <w:rPr>
          <w:noProof/>
        </w:rPr>
        <w:t xml:space="preserve"> </w:t>
      </w:r>
      <w:r w:rsidRPr="0058279B">
        <w:rPr>
          <w:noProof/>
        </w:rPr>
        <w:t xml:space="preserve">The transform is applied to each point in the shape's geometry using the following matrix: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804E6C" w:rsidRPr="0058279B" w14:paraId="26EC3346" w14:textId="77777777" w:rsidTr="00B677BF">
        <w:tc>
          <w:tcPr>
            <w:tcW w:w="1931" w:type="dxa"/>
            <w:shd w:val="clear" w:color="auto" w:fill="C0C0C0"/>
          </w:tcPr>
          <w:p w14:paraId="2E1A122A" w14:textId="77777777" w:rsidR="00804E6C" w:rsidRPr="0058279B" w:rsidRDefault="00804E6C" w:rsidP="00B677BF">
            <w:pPr>
              <w:keepNext/>
              <w:spacing w:line="259" w:lineRule="auto"/>
              <w:ind w:right="42"/>
              <w:jc w:val="center"/>
              <w:rPr>
                <w:noProof/>
              </w:rPr>
            </w:pPr>
            <w:r w:rsidRPr="0058279B">
              <w:rPr>
                <w:b/>
                <w:noProof/>
              </w:rPr>
              <w:t xml:space="preserve">Attributes </w:t>
            </w:r>
          </w:p>
        </w:tc>
        <w:tc>
          <w:tcPr>
            <w:tcW w:w="7131" w:type="dxa"/>
            <w:shd w:val="clear" w:color="auto" w:fill="C0C0C0"/>
          </w:tcPr>
          <w:p w14:paraId="3937A61B"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6A785CD4" w14:textId="77777777" w:rsidTr="00B677BF">
        <w:tc>
          <w:tcPr>
            <w:tcW w:w="1931" w:type="dxa"/>
          </w:tcPr>
          <w:p w14:paraId="4E77D99F" w14:textId="77777777" w:rsidR="00804E6C" w:rsidRPr="0058279B" w:rsidRDefault="00804E6C" w:rsidP="00B677BF">
            <w:pPr>
              <w:spacing w:line="259" w:lineRule="auto"/>
              <w:ind w:right="21"/>
              <w:rPr>
                <w:noProof/>
              </w:rPr>
            </w:pPr>
            <w:r w:rsidRPr="004B1C93">
              <w:rPr>
                <w:rStyle w:val="NazwaProgramowa"/>
                <w:rFonts w:ascii="Calibri" w:hAnsi="Calibri" w:cs="Calibri"/>
                <w:lang w:val="en-AU"/>
              </w:rPr>
              <w:t xml:space="preserve">kx </w:t>
            </w:r>
            <w:r w:rsidRPr="0058279B">
              <w:rPr>
                <w:noProof/>
              </w:rPr>
              <w:t xml:space="preserve">(Horizontal Skew) </w:t>
            </w:r>
          </w:p>
        </w:tc>
        <w:tc>
          <w:tcPr>
            <w:tcW w:w="7131" w:type="dxa"/>
          </w:tcPr>
          <w:p w14:paraId="66E496C1" w14:textId="566DA7A2" w:rsidR="00804E6C" w:rsidRPr="0058279B" w:rsidRDefault="00804E6C" w:rsidP="00B677BF">
            <w:pPr>
              <w:spacing w:line="239" w:lineRule="auto"/>
              <w:ind w:left="1"/>
              <w:rPr>
                <w:noProof/>
              </w:rPr>
            </w:pPr>
            <w:r w:rsidRPr="0058279B">
              <w:rPr>
                <w:noProof/>
              </w:rPr>
              <w:t>Specifies the horizontal skew angle, defined as the angle between the top-left corner and bottom-left corner of the object's original bounding box.</w:t>
            </w:r>
            <w:r w:rsidR="00176312">
              <w:rPr>
                <w:noProof/>
              </w:rPr>
              <w:t xml:space="preserve"> </w:t>
            </w:r>
            <w:r w:rsidRPr="0058279B">
              <w:rPr>
                <w:noProof/>
              </w:rPr>
              <w:t>If positive, the bottom edge of the shape is positioned to the right relative to the top edge.</w:t>
            </w:r>
            <w:r w:rsidR="00176312">
              <w:rPr>
                <w:noProof/>
              </w:rPr>
              <w:t xml:space="preserve"> </w:t>
            </w:r>
          </w:p>
        </w:tc>
      </w:tr>
      <w:tr w:rsidR="00804E6C" w:rsidRPr="0058279B" w14:paraId="18B132B0" w14:textId="77777777" w:rsidTr="00B677BF">
        <w:tc>
          <w:tcPr>
            <w:tcW w:w="1931" w:type="dxa"/>
          </w:tcPr>
          <w:p w14:paraId="268E0E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131" w:type="dxa"/>
          </w:tcPr>
          <w:p w14:paraId="32CA5F27" w14:textId="06C30BD5" w:rsidR="00804E6C" w:rsidRPr="0058279B" w:rsidRDefault="00804E6C" w:rsidP="00B677BF">
            <w:pPr>
              <w:spacing w:line="239" w:lineRule="auto"/>
              <w:ind w:left="1"/>
              <w:rPr>
                <w:noProof/>
              </w:rPr>
            </w:pPr>
            <w:r w:rsidRPr="0058279B">
              <w:rPr>
                <w:noProof/>
              </w:rPr>
              <w:t>Specifies the vertical skew angle, defined as the angle between the top-left corner and top-right corner of the object's original bounding box.</w:t>
            </w:r>
            <w:r w:rsidR="00176312">
              <w:rPr>
                <w:noProof/>
              </w:rPr>
              <w:t xml:space="preserve"> </w:t>
            </w:r>
            <w:r w:rsidRPr="0058279B">
              <w:rPr>
                <w:noProof/>
              </w:rPr>
              <w:t>If positive, the right edge of the object is positioned lower relative to the left edge.</w:t>
            </w:r>
            <w:r w:rsidR="00176312">
              <w:rPr>
                <w:noProof/>
              </w:rPr>
              <w:t xml:space="preserve"> </w:t>
            </w:r>
          </w:p>
        </w:tc>
      </w:tr>
      <w:tr w:rsidR="00804E6C" w:rsidRPr="0058279B" w14:paraId="25751E5B" w14:textId="77777777" w:rsidTr="00B677BF">
        <w:tc>
          <w:tcPr>
            <w:tcW w:w="1931" w:type="dxa"/>
          </w:tcPr>
          <w:p w14:paraId="60F243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7131" w:type="dxa"/>
          </w:tcPr>
          <w:p w14:paraId="4910D2D5" w14:textId="77777777" w:rsidR="00804E6C" w:rsidRPr="0058279B" w:rsidRDefault="00804E6C" w:rsidP="00B677BF">
            <w:pPr>
              <w:spacing w:line="259" w:lineRule="auto"/>
              <w:ind w:left="1"/>
              <w:rPr>
                <w:noProof/>
              </w:rPr>
            </w:pPr>
            <w:r w:rsidRPr="0058279B">
              <w:rPr>
                <w:noProof/>
              </w:rPr>
              <w:t xml:space="preserve">Specifies a percentage by which to horizontally scale the object. </w:t>
            </w:r>
          </w:p>
        </w:tc>
      </w:tr>
      <w:tr w:rsidR="00804E6C" w:rsidRPr="0058279B" w14:paraId="4AB990A7" w14:textId="77777777" w:rsidTr="00B677BF">
        <w:tc>
          <w:tcPr>
            <w:tcW w:w="1931" w:type="dxa"/>
          </w:tcPr>
          <w:p w14:paraId="191A4E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7131" w:type="dxa"/>
          </w:tcPr>
          <w:p w14:paraId="215165C2" w14:textId="77777777" w:rsidR="00804E6C" w:rsidRPr="0058279B" w:rsidRDefault="00804E6C" w:rsidP="00B677BF">
            <w:pPr>
              <w:spacing w:line="259" w:lineRule="auto"/>
              <w:ind w:left="1"/>
              <w:rPr>
                <w:noProof/>
              </w:rPr>
            </w:pPr>
            <w:r w:rsidRPr="0058279B">
              <w:rPr>
                <w:noProof/>
              </w:rPr>
              <w:t xml:space="preserve">Specifies a percentage by which to vertically scale the object. </w:t>
            </w:r>
          </w:p>
        </w:tc>
      </w:tr>
      <w:tr w:rsidR="00804E6C" w:rsidRPr="0058279B" w14:paraId="1716A3EB" w14:textId="77777777" w:rsidTr="00B677BF">
        <w:tc>
          <w:tcPr>
            <w:tcW w:w="1931" w:type="dxa"/>
          </w:tcPr>
          <w:p w14:paraId="4BEF33F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Horizontal Shift) </w:t>
            </w:r>
          </w:p>
        </w:tc>
        <w:tc>
          <w:tcPr>
            <w:tcW w:w="7131" w:type="dxa"/>
          </w:tcPr>
          <w:p w14:paraId="32A8F6F3" w14:textId="77777777" w:rsidR="00804E6C" w:rsidRPr="0058279B" w:rsidRDefault="00804E6C" w:rsidP="00B677BF">
            <w:pPr>
              <w:spacing w:line="259" w:lineRule="auto"/>
              <w:ind w:left="1"/>
              <w:rPr>
                <w:noProof/>
              </w:rPr>
            </w:pPr>
            <w:r w:rsidRPr="0058279B">
              <w:rPr>
                <w:noProof/>
              </w:rPr>
              <w:t xml:space="preserve">Specifies an amount by which to shift the object along the x-axis. </w:t>
            </w:r>
          </w:p>
        </w:tc>
      </w:tr>
      <w:tr w:rsidR="00804E6C" w:rsidRPr="0058279B" w14:paraId="4E275B0D" w14:textId="77777777" w:rsidTr="00B677BF">
        <w:tc>
          <w:tcPr>
            <w:tcW w:w="1931" w:type="dxa"/>
          </w:tcPr>
          <w:p w14:paraId="5A9B27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Vertical Shift) </w:t>
            </w:r>
          </w:p>
        </w:tc>
        <w:tc>
          <w:tcPr>
            <w:tcW w:w="7131" w:type="dxa"/>
          </w:tcPr>
          <w:p w14:paraId="0D45E9CF" w14:textId="77777777" w:rsidR="00804E6C" w:rsidRPr="0058279B" w:rsidRDefault="00804E6C" w:rsidP="00B677BF">
            <w:pPr>
              <w:spacing w:line="259" w:lineRule="auto"/>
              <w:ind w:left="1"/>
              <w:rPr>
                <w:noProof/>
              </w:rPr>
            </w:pPr>
            <w:r w:rsidRPr="0058279B">
              <w:rPr>
                <w:noProof/>
              </w:rPr>
              <w:t xml:space="preserve">Specifies an amount by which to shift the object along the y-axis. </w:t>
            </w:r>
          </w:p>
        </w:tc>
      </w:tr>
    </w:tbl>
    <w:p w14:paraId="22C48E04" w14:textId="77777777" w:rsidR="00176312" w:rsidRDefault="00804E6C" w:rsidP="009E2996">
      <w:pPr>
        <w:pStyle w:val="Nagwek3"/>
      </w:pPr>
      <w:bookmarkStart w:id="3340" w:name="_Toc135425776"/>
      <w:r w:rsidRPr="0058279B">
        <w:t>Shape Definitions and Attributes</w:t>
      </w:r>
      <w:bookmarkEnd w:id="3340"/>
    </w:p>
    <w:p w14:paraId="47D1E3F4" w14:textId="77777777" w:rsidR="00176312" w:rsidRDefault="00804E6C" w:rsidP="00804E6C">
      <w:pPr>
        <w:pStyle w:val="Standardowyakapit"/>
        <w:rPr>
          <w:noProof/>
        </w:rPr>
      </w:pPr>
      <w:r w:rsidRPr="0058279B">
        <w:rPr>
          <w:noProof/>
        </w:rPr>
        <w:t xml:space="preserve">The Shape Definitions and Attributes portion of the </w:t>
      </w:r>
      <w:r w:rsidRPr="0058279B">
        <w:rPr>
          <w:rFonts w:ascii="Cambria" w:eastAsia="Cambria" w:hAnsi="Cambria" w:cs="Cambria"/>
          <w:noProof/>
        </w:rPr>
        <w:t>DrawingML</w:t>
      </w:r>
      <w:r w:rsidRPr="0058279B">
        <w:rPr>
          <w:noProof/>
        </w:rPr>
        <w:t xml:space="preserve"> framework deals with all geometric properties for shapes within a document. This includes both preset geometries that publicly are interpreted by the generating application and custom geometries that have their points and curves explicitly specified. In addition to the underlying geometry of the shape there are also other coordinate-based properties for each shape that this framework describes.</w:t>
      </w:r>
    </w:p>
    <w:p w14:paraId="08F728ED" w14:textId="77777777" w:rsidR="00176312" w:rsidRDefault="00804E6C" w:rsidP="008D009B">
      <w:pPr>
        <w:pStyle w:val="Nagwek4"/>
        <w:rPr>
          <w:noProof/>
        </w:rPr>
      </w:pPr>
      <w:bookmarkStart w:id="3341" w:name="_Toc135425777"/>
      <w:r w:rsidRPr="0058279B">
        <w:rPr>
          <w:noProof/>
        </w:rPr>
        <w:t>ahLst (List of Shape Adjust Handles)</w:t>
      </w:r>
      <w:bookmarkEnd w:id="3341"/>
    </w:p>
    <w:p w14:paraId="7E7E3B09" w14:textId="77777777" w:rsidR="00176312" w:rsidRDefault="00804E6C" w:rsidP="00804E6C">
      <w:pPr>
        <w:pStyle w:val="Standardowyakapit"/>
        <w:rPr>
          <w:noProof/>
        </w:rPr>
      </w:pPr>
      <w:r w:rsidRPr="0058279B">
        <w:rPr>
          <w:noProof/>
        </w:rPr>
        <w:t>This element specifies the adjust handles that are applied to a custom geometry. These adjust handles specify points within the geometric shape that can be used to perform certain transform operations on the shape.</w:t>
      </w:r>
    </w:p>
    <w:p w14:paraId="18F4532C" w14:textId="77777777" w:rsidR="00176312" w:rsidRDefault="00804E6C" w:rsidP="008D009B">
      <w:pPr>
        <w:pStyle w:val="Nagwek4"/>
        <w:rPr>
          <w:noProof/>
        </w:rPr>
      </w:pPr>
      <w:bookmarkStart w:id="3342" w:name="_Toc135425778"/>
      <w:r w:rsidRPr="0058279B">
        <w:rPr>
          <w:noProof/>
        </w:rPr>
        <w:lastRenderedPageBreak/>
        <w:t>ahPolar (Polar Adjust Handle)</w:t>
      </w:r>
      <w:bookmarkEnd w:id="3342"/>
    </w:p>
    <w:p w14:paraId="6B1BC27E" w14:textId="4BABCD6B" w:rsidR="00804E6C" w:rsidRPr="0058279B" w:rsidRDefault="00804E6C" w:rsidP="00804E6C">
      <w:pPr>
        <w:pStyle w:val="Standardowyakapit"/>
        <w:rPr>
          <w:noProof/>
        </w:rPr>
      </w:pPr>
      <w:r w:rsidRPr="0058279B">
        <w:rPr>
          <w:noProof/>
        </w:rPr>
        <w:t xml:space="preserve">This element specifies a polar adjust handle for a custom shape. The position of this adjust handle is specified by the corresponding pos child element. The allowed adjustment of this adjust handle are specified via it's min and max attributes. Based on the adjustment of this adjust handle certain corresponding guides are updated to contain these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6C21CFA7" w14:textId="77777777" w:rsidTr="00B677BF">
        <w:tc>
          <w:tcPr>
            <w:tcW w:w="1937" w:type="dxa"/>
            <w:shd w:val="clear" w:color="auto" w:fill="C0C0C0"/>
          </w:tcPr>
          <w:p w14:paraId="23015562" w14:textId="77777777" w:rsidR="00804E6C" w:rsidRPr="0058279B" w:rsidRDefault="00804E6C" w:rsidP="00B677BF">
            <w:pPr>
              <w:keepNext/>
              <w:spacing w:line="259" w:lineRule="auto"/>
              <w:ind w:left="92"/>
              <w:jc w:val="center"/>
              <w:rPr>
                <w:noProof/>
              </w:rPr>
            </w:pPr>
            <w:r w:rsidRPr="0058279B">
              <w:rPr>
                <w:b/>
                <w:noProof/>
              </w:rPr>
              <w:t xml:space="preserve">Attributes </w:t>
            </w:r>
          </w:p>
        </w:tc>
        <w:tc>
          <w:tcPr>
            <w:tcW w:w="7125" w:type="dxa"/>
            <w:shd w:val="clear" w:color="auto" w:fill="C0C0C0"/>
          </w:tcPr>
          <w:p w14:paraId="053562F4" w14:textId="77777777" w:rsidR="00804E6C" w:rsidRPr="0058279B" w:rsidRDefault="00804E6C" w:rsidP="00B677BF">
            <w:pPr>
              <w:keepNext/>
              <w:spacing w:line="259" w:lineRule="auto"/>
              <w:ind w:left="90"/>
              <w:jc w:val="center"/>
              <w:rPr>
                <w:noProof/>
              </w:rPr>
            </w:pPr>
            <w:r w:rsidRPr="0058279B">
              <w:rPr>
                <w:b/>
                <w:noProof/>
              </w:rPr>
              <w:t xml:space="preserve">Description </w:t>
            </w:r>
          </w:p>
        </w:tc>
      </w:tr>
      <w:tr w:rsidR="00804E6C" w:rsidRPr="0058279B" w14:paraId="66926AEC" w14:textId="77777777" w:rsidTr="00B677BF">
        <w:tc>
          <w:tcPr>
            <w:tcW w:w="1937" w:type="dxa"/>
          </w:tcPr>
          <w:p w14:paraId="68282F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Ang </w:t>
            </w:r>
            <w:r w:rsidRPr="0058279B">
              <w:rPr>
                <w:noProof/>
              </w:rPr>
              <w:t xml:space="preserve">(Angle Adjustment Guide) </w:t>
            </w:r>
          </w:p>
        </w:tc>
        <w:tc>
          <w:tcPr>
            <w:tcW w:w="7125" w:type="dxa"/>
          </w:tcPr>
          <w:p w14:paraId="68B4439A" w14:textId="77777777" w:rsidR="00804E6C" w:rsidRPr="0058279B" w:rsidRDefault="00804E6C" w:rsidP="00B677BF">
            <w:pPr>
              <w:spacing w:after="2" w:line="237" w:lineRule="auto"/>
              <w:ind w:left="1"/>
              <w:rPr>
                <w:noProof/>
              </w:rPr>
            </w:pPr>
            <w:r w:rsidRPr="0058279B">
              <w:rPr>
                <w:noProof/>
              </w:rPr>
              <w:t xml:space="preserve">Specifies the name of the guide that is updated with the adjustment angle from this adjust handle. </w:t>
            </w:r>
          </w:p>
        </w:tc>
      </w:tr>
      <w:tr w:rsidR="00804E6C" w:rsidRPr="0058279B" w14:paraId="492C12BC" w14:textId="77777777" w:rsidTr="00B677BF">
        <w:tc>
          <w:tcPr>
            <w:tcW w:w="1937" w:type="dxa"/>
          </w:tcPr>
          <w:p w14:paraId="1A1CC2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R </w:t>
            </w:r>
            <w:r w:rsidRPr="0058279B">
              <w:rPr>
                <w:noProof/>
              </w:rPr>
              <w:t xml:space="preserve">(Radial Adjustment Guide) </w:t>
            </w:r>
          </w:p>
        </w:tc>
        <w:tc>
          <w:tcPr>
            <w:tcW w:w="7125" w:type="dxa"/>
          </w:tcPr>
          <w:p w14:paraId="5C6C7E09"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radius from this adjust handle. </w:t>
            </w:r>
          </w:p>
        </w:tc>
      </w:tr>
      <w:tr w:rsidR="00804E6C" w:rsidRPr="0058279B" w14:paraId="28AE1E7F" w14:textId="77777777" w:rsidTr="00B677BF">
        <w:tc>
          <w:tcPr>
            <w:tcW w:w="1937" w:type="dxa"/>
          </w:tcPr>
          <w:p w14:paraId="3AD78C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Ang </w:t>
            </w:r>
            <w:r w:rsidRPr="0058279B">
              <w:rPr>
                <w:noProof/>
              </w:rPr>
              <w:t xml:space="preserve">(Maximum Angle Adjustment) </w:t>
            </w:r>
          </w:p>
        </w:tc>
        <w:tc>
          <w:tcPr>
            <w:tcW w:w="7125" w:type="dxa"/>
          </w:tcPr>
          <w:p w14:paraId="7A3A4676" w14:textId="77777777" w:rsidR="00804E6C" w:rsidRPr="0058279B" w:rsidRDefault="00804E6C" w:rsidP="00B677BF">
            <w:pPr>
              <w:spacing w:after="2" w:line="241" w:lineRule="auto"/>
              <w:ind w:left="1"/>
              <w:rPr>
                <w:noProof/>
              </w:rPr>
            </w:pPr>
            <w:r w:rsidRPr="0058279B">
              <w:rPr>
                <w:noProof/>
              </w:rPr>
              <w:t xml:space="preserve">Specifies the maximum angle position that is allowed for this adjustment handle. If this attribute is omitted, then it is assumed that this adjust handle cannot move angularly. That is the </w:t>
            </w:r>
            <w:r w:rsidRPr="0058279B">
              <w:rPr>
                <w:rFonts w:ascii="Cambria" w:eastAsia="Cambria" w:hAnsi="Cambria" w:cs="Cambria"/>
                <w:noProof/>
              </w:rPr>
              <w:t>maxAng</w:t>
            </w:r>
            <w:r w:rsidRPr="0058279B">
              <w:rPr>
                <w:noProof/>
              </w:rPr>
              <w:t xml:space="preserve"> and </w:t>
            </w:r>
            <w:r w:rsidRPr="0058279B">
              <w:rPr>
                <w:rFonts w:ascii="Cambria" w:eastAsia="Cambria" w:hAnsi="Cambria" w:cs="Cambria"/>
                <w:noProof/>
              </w:rPr>
              <w:t>minAng</w:t>
            </w:r>
            <w:r w:rsidRPr="0058279B">
              <w:rPr>
                <w:noProof/>
              </w:rPr>
              <w:t xml:space="preserve"> are equal. </w:t>
            </w:r>
          </w:p>
        </w:tc>
      </w:tr>
      <w:tr w:rsidR="00804E6C" w:rsidRPr="0058279B" w14:paraId="1156A497" w14:textId="77777777" w:rsidTr="00B677BF">
        <w:tc>
          <w:tcPr>
            <w:tcW w:w="1937" w:type="dxa"/>
          </w:tcPr>
          <w:p w14:paraId="3AD4AAE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R </w:t>
            </w:r>
            <w:r w:rsidRPr="0058279B">
              <w:rPr>
                <w:noProof/>
              </w:rPr>
              <w:t xml:space="preserve">(Maximum </w:t>
            </w:r>
          </w:p>
        </w:tc>
        <w:tc>
          <w:tcPr>
            <w:tcW w:w="7125" w:type="dxa"/>
          </w:tcPr>
          <w:p w14:paraId="0BAD45AD" w14:textId="77777777" w:rsidR="00804E6C" w:rsidRPr="0058279B" w:rsidRDefault="00804E6C" w:rsidP="00B677BF">
            <w:pPr>
              <w:spacing w:after="3"/>
              <w:ind w:left="1"/>
              <w:rPr>
                <w:noProof/>
              </w:rPr>
            </w:pPr>
            <w:r w:rsidRPr="0058279B">
              <w:rPr>
                <w:noProof/>
              </w:rPr>
              <w:t xml:space="preserve">Specifies the maximum radial position that is allowed for this adjustment handle. If this attribute is omitted, then it is assumed that this adjust handle cannot move radially. That is the </w:t>
            </w:r>
            <w:r w:rsidRPr="0058279B">
              <w:rPr>
                <w:rFonts w:ascii="Cambria" w:eastAsia="Cambria" w:hAnsi="Cambria" w:cs="Cambria"/>
                <w:noProof/>
              </w:rPr>
              <w:t>maxR</w:t>
            </w:r>
            <w:r w:rsidRPr="0058279B">
              <w:rPr>
                <w:noProof/>
              </w:rPr>
              <w:t xml:space="preserve"> and </w:t>
            </w:r>
            <w:r w:rsidRPr="0058279B">
              <w:rPr>
                <w:rFonts w:ascii="Cambria" w:eastAsia="Cambria" w:hAnsi="Cambria" w:cs="Cambria"/>
                <w:noProof/>
              </w:rPr>
              <w:t>minR</w:t>
            </w:r>
            <w:r w:rsidRPr="0058279B">
              <w:rPr>
                <w:noProof/>
              </w:rPr>
              <w:t xml:space="preserve"> are equal. </w:t>
            </w:r>
          </w:p>
        </w:tc>
      </w:tr>
      <w:tr w:rsidR="00804E6C" w:rsidRPr="0058279B" w14:paraId="422347C0" w14:textId="77777777" w:rsidTr="00B677BF">
        <w:tc>
          <w:tcPr>
            <w:tcW w:w="1937" w:type="dxa"/>
          </w:tcPr>
          <w:p w14:paraId="43F4E4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Ang </w:t>
            </w:r>
            <w:r w:rsidRPr="0058279B">
              <w:rPr>
                <w:noProof/>
              </w:rPr>
              <w:t xml:space="preserve">(Minimum Angle Adjustment) </w:t>
            </w:r>
          </w:p>
        </w:tc>
        <w:tc>
          <w:tcPr>
            <w:tcW w:w="7125" w:type="dxa"/>
          </w:tcPr>
          <w:p w14:paraId="24FABCA2" w14:textId="77777777" w:rsidR="00804E6C" w:rsidRPr="0058279B" w:rsidRDefault="00804E6C" w:rsidP="00B677BF">
            <w:pPr>
              <w:spacing w:after="2" w:line="241" w:lineRule="auto"/>
              <w:ind w:left="1"/>
              <w:rPr>
                <w:noProof/>
              </w:rPr>
            </w:pPr>
            <w:r w:rsidRPr="0058279B">
              <w:rPr>
                <w:noProof/>
              </w:rPr>
              <w:t xml:space="preserve">Specifies the minimum angle position that is allowed for this adjustment handle. If this attribute is omitted, then it is assumed that this adjust handle cannot move angularly. That is the </w:t>
            </w:r>
            <w:r w:rsidRPr="0058279B">
              <w:rPr>
                <w:rFonts w:ascii="Cambria" w:eastAsia="Cambria" w:hAnsi="Cambria" w:cs="Cambria"/>
                <w:noProof/>
              </w:rPr>
              <w:t>maxAng</w:t>
            </w:r>
            <w:r w:rsidRPr="0058279B">
              <w:rPr>
                <w:noProof/>
              </w:rPr>
              <w:t xml:space="preserve"> and </w:t>
            </w:r>
            <w:r w:rsidRPr="0058279B">
              <w:rPr>
                <w:rFonts w:ascii="Cambria" w:eastAsia="Cambria" w:hAnsi="Cambria" w:cs="Cambria"/>
                <w:noProof/>
              </w:rPr>
              <w:t>minAng</w:t>
            </w:r>
            <w:r w:rsidRPr="0058279B">
              <w:rPr>
                <w:noProof/>
              </w:rPr>
              <w:t xml:space="preserve"> are equal. </w:t>
            </w:r>
          </w:p>
        </w:tc>
      </w:tr>
      <w:tr w:rsidR="00804E6C" w:rsidRPr="0058279B" w14:paraId="55B52F18" w14:textId="77777777" w:rsidTr="00B677BF">
        <w:tc>
          <w:tcPr>
            <w:tcW w:w="1937" w:type="dxa"/>
          </w:tcPr>
          <w:p w14:paraId="5E8473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R </w:t>
            </w:r>
            <w:r w:rsidRPr="0058279B">
              <w:rPr>
                <w:noProof/>
              </w:rPr>
              <w:t xml:space="preserve">(Minimum </w:t>
            </w:r>
          </w:p>
        </w:tc>
        <w:tc>
          <w:tcPr>
            <w:tcW w:w="7125" w:type="dxa"/>
          </w:tcPr>
          <w:p w14:paraId="1A58A4C1" w14:textId="77777777" w:rsidR="00804E6C" w:rsidRPr="0058279B" w:rsidRDefault="00804E6C" w:rsidP="00B677BF">
            <w:pPr>
              <w:spacing w:after="2" w:line="241" w:lineRule="auto"/>
              <w:ind w:left="1"/>
              <w:rPr>
                <w:noProof/>
              </w:rPr>
            </w:pPr>
            <w:r w:rsidRPr="0058279B">
              <w:rPr>
                <w:noProof/>
              </w:rPr>
              <w:t xml:space="preserve">Specifies the minimum radial position that is allowed for this adjustment handle. If this attribute is omitted, then it is assumed that this adjust handle cannot move radially. That is the </w:t>
            </w:r>
            <w:r w:rsidRPr="0058279B">
              <w:rPr>
                <w:rFonts w:ascii="Cambria" w:eastAsia="Cambria" w:hAnsi="Cambria" w:cs="Cambria"/>
                <w:noProof/>
              </w:rPr>
              <w:t>maxR</w:t>
            </w:r>
            <w:r w:rsidRPr="0058279B">
              <w:rPr>
                <w:noProof/>
              </w:rPr>
              <w:t xml:space="preserve"> and </w:t>
            </w:r>
            <w:r w:rsidRPr="0058279B">
              <w:rPr>
                <w:rFonts w:ascii="Cambria" w:eastAsia="Cambria" w:hAnsi="Cambria" w:cs="Cambria"/>
                <w:noProof/>
              </w:rPr>
              <w:t>minR</w:t>
            </w:r>
            <w:r w:rsidRPr="0058279B">
              <w:rPr>
                <w:noProof/>
              </w:rPr>
              <w:t xml:space="preserve"> are equal. </w:t>
            </w:r>
          </w:p>
        </w:tc>
      </w:tr>
    </w:tbl>
    <w:p w14:paraId="34D4C53D" w14:textId="77777777" w:rsidR="00176312" w:rsidRDefault="00804E6C" w:rsidP="008D009B">
      <w:pPr>
        <w:pStyle w:val="Nagwek4"/>
        <w:rPr>
          <w:noProof/>
        </w:rPr>
      </w:pPr>
      <w:bookmarkStart w:id="3343" w:name="_Toc135425779"/>
      <w:r w:rsidRPr="0058279B">
        <w:rPr>
          <w:noProof/>
        </w:rPr>
        <w:t>ahXY (XY Adjust Handle)</w:t>
      </w:r>
      <w:bookmarkEnd w:id="3343"/>
    </w:p>
    <w:p w14:paraId="0058B7FF" w14:textId="70277588" w:rsidR="00804E6C" w:rsidRPr="0058279B" w:rsidRDefault="00804E6C" w:rsidP="00804E6C">
      <w:pPr>
        <w:pStyle w:val="Standardowyakapit"/>
        <w:rPr>
          <w:noProof/>
        </w:rPr>
      </w:pPr>
      <w:r w:rsidRPr="0058279B">
        <w:rPr>
          <w:noProof/>
        </w:rPr>
        <w:t xml:space="preserve">This element specifies an XY-based adjust handle for a custom shape. The position of this adjust handle is specified by the corresponding pos child element. The allowed adjustment of this adjust handle are specified via it's min and max type attributes. Based on the adjustment of this adjust handle certain corresponding guides are updated to contain these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8"/>
        <w:gridCol w:w="7124"/>
      </w:tblGrid>
      <w:tr w:rsidR="00804E6C" w:rsidRPr="0058279B" w14:paraId="37A9FBCC" w14:textId="77777777" w:rsidTr="00B677BF">
        <w:tc>
          <w:tcPr>
            <w:tcW w:w="2037" w:type="dxa"/>
            <w:shd w:val="clear" w:color="auto" w:fill="C0C0C0"/>
          </w:tcPr>
          <w:p w14:paraId="66976962" w14:textId="77777777" w:rsidR="00804E6C" w:rsidRPr="0058279B" w:rsidRDefault="00804E6C" w:rsidP="00B677BF">
            <w:pPr>
              <w:keepNext/>
              <w:spacing w:line="259" w:lineRule="auto"/>
              <w:ind w:left="30"/>
              <w:jc w:val="center"/>
              <w:rPr>
                <w:noProof/>
              </w:rPr>
            </w:pPr>
            <w:r w:rsidRPr="0058279B">
              <w:rPr>
                <w:b/>
                <w:noProof/>
              </w:rPr>
              <w:t xml:space="preserve">Attributes </w:t>
            </w:r>
          </w:p>
        </w:tc>
        <w:tc>
          <w:tcPr>
            <w:tcW w:w="8036" w:type="dxa"/>
            <w:shd w:val="clear" w:color="auto" w:fill="C0C0C0"/>
          </w:tcPr>
          <w:p w14:paraId="59B2B3D6" w14:textId="77777777" w:rsidR="00804E6C" w:rsidRPr="0058279B" w:rsidRDefault="00804E6C" w:rsidP="00B677BF">
            <w:pPr>
              <w:keepNext/>
              <w:spacing w:line="259" w:lineRule="auto"/>
              <w:ind w:left="27"/>
              <w:jc w:val="center"/>
              <w:rPr>
                <w:noProof/>
              </w:rPr>
            </w:pPr>
            <w:r w:rsidRPr="0058279B">
              <w:rPr>
                <w:b/>
                <w:noProof/>
              </w:rPr>
              <w:t xml:space="preserve">Description </w:t>
            </w:r>
          </w:p>
        </w:tc>
      </w:tr>
      <w:tr w:rsidR="00804E6C" w:rsidRPr="0058279B" w14:paraId="347CE974" w14:textId="77777777" w:rsidTr="00B677BF">
        <w:tc>
          <w:tcPr>
            <w:tcW w:w="2037" w:type="dxa"/>
          </w:tcPr>
          <w:p w14:paraId="0F2D9FE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X </w:t>
            </w:r>
            <w:r w:rsidRPr="0058279B">
              <w:rPr>
                <w:noProof/>
              </w:rPr>
              <w:t xml:space="preserve">(Horizontal Adjustment Guide) </w:t>
            </w:r>
          </w:p>
        </w:tc>
        <w:tc>
          <w:tcPr>
            <w:tcW w:w="8036" w:type="dxa"/>
          </w:tcPr>
          <w:p w14:paraId="645BE569"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x position from this adjust handle. </w:t>
            </w:r>
          </w:p>
        </w:tc>
      </w:tr>
      <w:tr w:rsidR="00804E6C" w:rsidRPr="0058279B" w14:paraId="16E61BCC" w14:textId="77777777" w:rsidTr="00B677BF">
        <w:tc>
          <w:tcPr>
            <w:tcW w:w="2037" w:type="dxa"/>
          </w:tcPr>
          <w:p w14:paraId="3714C7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Y </w:t>
            </w:r>
            <w:r w:rsidRPr="0058279B">
              <w:rPr>
                <w:noProof/>
              </w:rPr>
              <w:t xml:space="preserve">(Vertical Adjustment Guide) </w:t>
            </w:r>
          </w:p>
        </w:tc>
        <w:tc>
          <w:tcPr>
            <w:tcW w:w="8036" w:type="dxa"/>
          </w:tcPr>
          <w:p w14:paraId="333F1A70"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y position from this adjust handle. </w:t>
            </w:r>
          </w:p>
        </w:tc>
      </w:tr>
      <w:tr w:rsidR="00804E6C" w:rsidRPr="0058279B" w14:paraId="07E47DE9" w14:textId="77777777" w:rsidTr="00B677BF">
        <w:tc>
          <w:tcPr>
            <w:tcW w:w="2037" w:type="dxa"/>
          </w:tcPr>
          <w:p w14:paraId="14C5242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X </w:t>
            </w:r>
            <w:r w:rsidRPr="0058279B">
              <w:rPr>
                <w:noProof/>
              </w:rPr>
              <w:t xml:space="preserve">(Maximum </w:t>
            </w:r>
          </w:p>
        </w:tc>
        <w:tc>
          <w:tcPr>
            <w:tcW w:w="8036" w:type="dxa"/>
          </w:tcPr>
          <w:p w14:paraId="6A097543" w14:textId="77777777" w:rsidR="00804E6C" w:rsidRPr="0058279B" w:rsidRDefault="00804E6C" w:rsidP="00B677BF">
            <w:pPr>
              <w:spacing w:line="242" w:lineRule="auto"/>
              <w:ind w:left="1"/>
              <w:rPr>
                <w:noProof/>
              </w:rPr>
            </w:pPr>
            <w:r w:rsidRPr="0058279B">
              <w:rPr>
                <w:noProof/>
              </w:rPr>
              <w:t xml:space="preserve">Specifies the maximum horizontal position that is allowed for this adjustment handle. If this attribute is omitted, then it is assumed that this adjust handle cannot move in the x direction. That is the </w:t>
            </w:r>
            <w:r w:rsidRPr="0058279B">
              <w:rPr>
                <w:rFonts w:ascii="Cambria" w:eastAsia="Cambria" w:hAnsi="Cambria" w:cs="Cambria"/>
                <w:noProof/>
              </w:rPr>
              <w:t>maxX</w:t>
            </w:r>
            <w:r w:rsidRPr="0058279B">
              <w:rPr>
                <w:noProof/>
              </w:rPr>
              <w:t xml:space="preserve"> and </w:t>
            </w:r>
            <w:r w:rsidRPr="0058279B">
              <w:rPr>
                <w:rFonts w:ascii="Cambria" w:eastAsia="Cambria" w:hAnsi="Cambria" w:cs="Cambria"/>
                <w:noProof/>
              </w:rPr>
              <w:t>minX</w:t>
            </w:r>
            <w:r w:rsidRPr="0058279B">
              <w:rPr>
                <w:noProof/>
              </w:rPr>
              <w:t xml:space="preserve"> are equal. </w:t>
            </w:r>
          </w:p>
        </w:tc>
      </w:tr>
      <w:tr w:rsidR="00804E6C" w:rsidRPr="0058279B" w14:paraId="39F8886A" w14:textId="77777777" w:rsidTr="00B677BF">
        <w:tc>
          <w:tcPr>
            <w:tcW w:w="2037" w:type="dxa"/>
          </w:tcPr>
          <w:p w14:paraId="63BEFCB4"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maxY </w:t>
            </w:r>
            <w:r w:rsidRPr="0058279B">
              <w:rPr>
                <w:noProof/>
              </w:rPr>
              <w:t xml:space="preserve">(Maximum </w:t>
            </w:r>
          </w:p>
        </w:tc>
        <w:tc>
          <w:tcPr>
            <w:tcW w:w="8036" w:type="dxa"/>
          </w:tcPr>
          <w:p w14:paraId="30F173E9" w14:textId="77777777" w:rsidR="00804E6C" w:rsidRPr="0058279B" w:rsidRDefault="00804E6C" w:rsidP="00B677BF">
            <w:pPr>
              <w:spacing w:line="241" w:lineRule="auto"/>
              <w:ind w:left="1"/>
              <w:rPr>
                <w:noProof/>
              </w:rPr>
            </w:pPr>
            <w:r w:rsidRPr="0058279B">
              <w:rPr>
                <w:noProof/>
              </w:rPr>
              <w:t xml:space="preserve">Specifies the maximum vertical position that is allowed for this adjustment handle. If this attribute is omitted, then it is assumed that this adjust handle cannot move in the y direction. That is the </w:t>
            </w:r>
            <w:r w:rsidRPr="0058279B">
              <w:rPr>
                <w:rFonts w:ascii="Cambria" w:eastAsia="Cambria" w:hAnsi="Cambria" w:cs="Cambria"/>
                <w:noProof/>
              </w:rPr>
              <w:t>maxY</w:t>
            </w:r>
            <w:r w:rsidRPr="0058279B">
              <w:rPr>
                <w:noProof/>
              </w:rPr>
              <w:t xml:space="preserve"> and </w:t>
            </w:r>
            <w:r w:rsidRPr="0058279B">
              <w:rPr>
                <w:rFonts w:ascii="Cambria" w:eastAsia="Cambria" w:hAnsi="Cambria" w:cs="Cambria"/>
                <w:noProof/>
              </w:rPr>
              <w:t>minY</w:t>
            </w:r>
            <w:r w:rsidRPr="0058279B">
              <w:rPr>
                <w:noProof/>
              </w:rPr>
              <w:t xml:space="preserve"> are equal. </w:t>
            </w:r>
          </w:p>
        </w:tc>
      </w:tr>
      <w:tr w:rsidR="00804E6C" w:rsidRPr="0058279B" w14:paraId="64FBFCB5" w14:textId="77777777" w:rsidTr="00B677BF">
        <w:tc>
          <w:tcPr>
            <w:tcW w:w="2037" w:type="dxa"/>
          </w:tcPr>
          <w:p w14:paraId="0E960B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X </w:t>
            </w:r>
            <w:r w:rsidRPr="0058279B">
              <w:rPr>
                <w:noProof/>
              </w:rPr>
              <w:t xml:space="preserve">(Minimum </w:t>
            </w:r>
          </w:p>
        </w:tc>
        <w:tc>
          <w:tcPr>
            <w:tcW w:w="8036" w:type="dxa"/>
          </w:tcPr>
          <w:p w14:paraId="2D31A7B8" w14:textId="77777777" w:rsidR="00804E6C" w:rsidRPr="0058279B" w:rsidRDefault="00804E6C" w:rsidP="00B677BF">
            <w:pPr>
              <w:spacing w:after="1" w:line="241" w:lineRule="auto"/>
              <w:ind w:left="1"/>
              <w:rPr>
                <w:noProof/>
              </w:rPr>
            </w:pPr>
            <w:r w:rsidRPr="0058279B">
              <w:rPr>
                <w:noProof/>
              </w:rPr>
              <w:t xml:space="preserve">Specifies the minimum horizontal position that is allowed for this adjustment handle. If this attribute is omitted, then it is assumed that this adjust handle cannot move in the x direction. That is the </w:t>
            </w:r>
            <w:r w:rsidRPr="0058279B">
              <w:rPr>
                <w:rFonts w:ascii="Cambria" w:eastAsia="Cambria" w:hAnsi="Cambria" w:cs="Cambria"/>
                <w:noProof/>
              </w:rPr>
              <w:t>maxX</w:t>
            </w:r>
            <w:r w:rsidRPr="0058279B">
              <w:rPr>
                <w:noProof/>
              </w:rPr>
              <w:t xml:space="preserve"> and </w:t>
            </w:r>
            <w:r w:rsidRPr="0058279B">
              <w:rPr>
                <w:rFonts w:ascii="Cambria" w:eastAsia="Cambria" w:hAnsi="Cambria" w:cs="Cambria"/>
                <w:noProof/>
              </w:rPr>
              <w:t>minX</w:t>
            </w:r>
            <w:r w:rsidRPr="0058279B">
              <w:rPr>
                <w:noProof/>
              </w:rPr>
              <w:t xml:space="preserve"> are equal. </w:t>
            </w:r>
          </w:p>
        </w:tc>
      </w:tr>
      <w:tr w:rsidR="00804E6C" w:rsidRPr="0058279B" w14:paraId="5786A105" w14:textId="77777777" w:rsidTr="00B677BF">
        <w:tc>
          <w:tcPr>
            <w:tcW w:w="2037" w:type="dxa"/>
          </w:tcPr>
          <w:p w14:paraId="321A94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Y </w:t>
            </w:r>
            <w:r w:rsidRPr="0058279B">
              <w:rPr>
                <w:noProof/>
              </w:rPr>
              <w:t xml:space="preserve">(Minimum </w:t>
            </w:r>
          </w:p>
        </w:tc>
        <w:tc>
          <w:tcPr>
            <w:tcW w:w="8036" w:type="dxa"/>
          </w:tcPr>
          <w:p w14:paraId="40CB6FA3" w14:textId="77777777" w:rsidR="00804E6C" w:rsidRPr="0058279B" w:rsidRDefault="00804E6C" w:rsidP="00B677BF">
            <w:pPr>
              <w:spacing w:line="241" w:lineRule="auto"/>
              <w:ind w:left="1"/>
              <w:rPr>
                <w:noProof/>
              </w:rPr>
            </w:pPr>
            <w:r w:rsidRPr="0058279B">
              <w:rPr>
                <w:noProof/>
              </w:rPr>
              <w:t xml:space="preserve">Specifies the minimum vertical position that is allowed for this adjustment handle. If this attribute is omitted, then it is assumed that this adjust handle cannot move in the y direction. That is the </w:t>
            </w:r>
            <w:r w:rsidRPr="0058279B">
              <w:rPr>
                <w:rFonts w:ascii="Cambria" w:eastAsia="Cambria" w:hAnsi="Cambria" w:cs="Cambria"/>
                <w:noProof/>
              </w:rPr>
              <w:t>maxY</w:t>
            </w:r>
            <w:r w:rsidRPr="0058279B">
              <w:rPr>
                <w:noProof/>
              </w:rPr>
              <w:t xml:space="preserve"> and </w:t>
            </w:r>
            <w:r w:rsidRPr="0058279B">
              <w:rPr>
                <w:rFonts w:ascii="Cambria" w:eastAsia="Cambria" w:hAnsi="Cambria" w:cs="Cambria"/>
                <w:noProof/>
              </w:rPr>
              <w:t>minY</w:t>
            </w:r>
            <w:r w:rsidRPr="0058279B">
              <w:rPr>
                <w:noProof/>
              </w:rPr>
              <w:t xml:space="preserve"> are equal. </w:t>
            </w:r>
          </w:p>
        </w:tc>
      </w:tr>
    </w:tbl>
    <w:p w14:paraId="3EDC6017" w14:textId="77777777" w:rsidR="00176312" w:rsidRDefault="00804E6C" w:rsidP="008D009B">
      <w:pPr>
        <w:pStyle w:val="Nagwek4"/>
        <w:rPr>
          <w:noProof/>
        </w:rPr>
      </w:pPr>
      <w:bookmarkStart w:id="3344" w:name="_Toc135425780"/>
      <w:r w:rsidRPr="0058279B">
        <w:rPr>
          <w:noProof/>
        </w:rPr>
        <w:t>arcTo (Draw Arc To)</w:t>
      </w:r>
      <w:bookmarkEnd w:id="3344"/>
    </w:p>
    <w:p w14:paraId="086C50BC" w14:textId="5D971865" w:rsidR="00804E6C" w:rsidRPr="0058279B" w:rsidRDefault="00804E6C" w:rsidP="009C36D7">
      <w:pPr>
        <w:pStyle w:val="Standardowyakapit"/>
        <w:rPr>
          <w:noProof/>
        </w:rPr>
      </w:pPr>
      <w:r w:rsidRPr="0058279B">
        <w:rPr>
          <w:noProof/>
        </w:rPr>
        <w:t>This element specifies the existence of an arc within a shape path. It draws an arc with the specified parameters from the current pen position to the new point specified. An arc is a line that is bent based on the shape of a supposed circle. The length of this arc is determined by specifying both a start angle and an ending angle that act together to effectively specify an end point for the arc.</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804E6C" w:rsidRPr="0058279B" w14:paraId="7CF341F9" w14:textId="77777777" w:rsidTr="00B677BF">
        <w:tc>
          <w:tcPr>
            <w:tcW w:w="1919" w:type="dxa"/>
            <w:shd w:val="clear" w:color="auto" w:fill="C0C0C0"/>
          </w:tcPr>
          <w:p w14:paraId="3E61F37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4EC52A4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460599" w14:textId="77777777" w:rsidTr="00B677BF">
        <w:tc>
          <w:tcPr>
            <w:tcW w:w="1919" w:type="dxa"/>
          </w:tcPr>
          <w:p w14:paraId="1B36F4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R </w:t>
            </w:r>
            <w:r w:rsidRPr="0058279B">
              <w:rPr>
                <w:noProof/>
              </w:rPr>
              <w:t xml:space="preserve">(Shape Arc Height Radius) </w:t>
            </w:r>
          </w:p>
        </w:tc>
        <w:tc>
          <w:tcPr>
            <w:tcW w:w="7143" w:type="dxa"/>
          </w:tcPr>
          <w:p w14:paraId="264AF281" w14:textId="77777777" w:rsidR="00804E6C" w:rsidRPr="0058279B" w:rsidRDefault="00804E6C" w:rsidP="00B677BF">
            <w:pPr>
              <w:spacing w:line="242" w:lineRule="auto"/>
              <w:ind w:left="1"/>
              <w:rPr>
                <w:noProof/>
              </w:rPr>
            </w:pPr>
            <w:r w:rsidRPr="0058279B">
              <w:rPr>
                <w:noProof/>
              </w:rPr>
              <w:t xml:space="preserve">This attribute specifies the height radius of the supposed circle being used to draw the arc. This gives the circle a total height of </w:t>
            </w:r>
            <w:r w:rsidRPr="0058279B">
              <w:rPr>
                <w:rFonts w:ascii="Cambria" w:eastAsia="Cambria" w:hAnsi="Cambria" w:cs="Cambria"/>
                <w:noProof/>
              </w:rPr>
              <w:t>(2 * hR)</w:t>
            </w:r>
            <w:r w:rsidRPr="0058279B">
              <w:rPr>
                <w:noProof/>
              </w:rPr>
              <w:t xml:space="preserve">. This total height could also be called it's vertical diameter as it is the diameter for the y axis only. </w:t>
            </w:r>
          </w:p>
        </w:tc>
      </w:tr>
      <w:tr w:rsidR="00804E6C" w:rsidRPr="0058279B" w14:paraId="52307369" w14:textId="77777777" w:rsidTr="00B677BF">
        <w:tc>
          <w:tcPr>
            <w:tcW w:w="1919" w:type="dxa"/>
          </w:tcPr>
          <w:p w14:paraId="2D51840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Ang </w:t>
            </w:r>
            <w:r w:rsidRPr="0058279B">
              <w:rPr>
                <w:noProof/>
              </w:rPr>
              <w:t xml:space="preserve">(Shape Arc Start Angle) </w:t>
            </w:r>
          </w:p>
        </w:tc>
        <w:tc>
          <w:tcPr>
            <w:tcW w:w="7143" w:type="dxa"/>
          </w:tcPr>
          <w:p w14:paraId="2B435C16" w14:textId="77777777" w:rsidR="00804E6C" w:rsidRPr="0058279B" w:rsidRDefault="00804E6C" w:rsidP="00B677BF">
            <w:pPr>
              <w:spacing w:line="239" w:lineRule="auto"/>
              <w:ind w:left="1"/>
              <w:rPr>
                <w:noProof/>
              </w:rPr>
            </w:pPr>
            <w:r w:rsidRPr="0058279B">
              <w:rPr>
                <w:noProof/>
              </w:rPr>
              <w:t xml:space="preserve">Specifies the start angle for an arc. This angle specifies what angle along the supposed circle path is used as the start position for drawing the arc. This start angle is locked to the last known pen position in the shape path. Thus guaranteeing a continuos shape path. </w:t>
            </w:r>
          </w:p>
        </w:tc>
      </w:tr>
      <w:tr w:rsidR="00804E6C" w:rsidRPr="0058279B" w14:paraId="56964A70" w14:textId="77777777" w:rsidTr="00B677BF">
        <w:tc>
          <w:tcPr>
            <w:tcW w:w="1919" w:type="dxa"/>
          </w:tcPr>
          <w:p w14:paraId="27C85E8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wAng </w:t>
            </w:r>
            <w:r w:rsidRPr="0058279B">
              <w:rPr>
                <w:noProof/>
              </w:rPr>
              <w:t xml:space="preserve">(Shape Arc Swing Angle) </w:t>
            </w:r>
          </w:p>
        </w:tc>
        <w:tc>
          <w:tcPr>
            <w:tcW w:w="7143" w:type="dxa"/>
          </w:tcPr>
          <w:p w14:paraId="4CE05E81" w14:textId="77777777" w:rsidR="00804E6C" w:rsidRPr="0058279B" w:rsidRDefault="00804E6C" w:rsidP="00B677BF">
            <w:pPr>
              <w:spacing w:line="239" w:lineRule="auto"/>
              <w:ind w:left="1"/>
              <w:rPr>
                <w:noProof/>
              </w:rPr>
            </w:pPr>
            <w:r w:rsidRPr="0058279B">
              <w:rPr>
                <w:noProof/>
              </w:rPr>
              <w:t xml:space="preserve">Specifies the swing angle for an arc. This angle specifies how far angle-wise along the supposed cicle path the arc is extended. The extension from the start angle is always in the clockwise direction around the supposed circle. </w:t>
            </w:r>
          </w:p>
        </w:tc>
      </w:tr>
      <w:tr w:rsidR="00804E6C" w:rsidRPr="0058279B" w14:paraId="75CE9755" w14:textId="77777777" w:rsidTr="00B677BF">
        <w:tc>
          <w:tcPr>
            <w:tcW w:w="1919" w:type="dxa"/>
          </w:tcPr>
          <w:p w14:paraId="5EB280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 </w:t>
            </w:r>
            <w:r w:rsidRPr="0058279B">
              <w:rPr>
                <w:noProof/>
              </w:rPr>
              <w:t xml:space="preserve">(Shape Arc Width Radius) </w:t>
            </w:r>
          </w:p>
        </w:tc>
        <w:tc>
          <w:tcPr>
            <w:tcW w:w="7143" w:type="dxa"/>
          </w:tcPr>
          <w:p w14:paraId="0103472F" w14:textId="77777777" w:rsidR="00804E6C" w:rsidRPr="0058279B" w:rsidRDefault="00804E6C" w:rsidP="00B677BF">
            <w:pPr>
              <w:spacing w:line="242" w:lineRule="auto"/>
              <w:ind w:left="1"/>
              <w:rPr>
                <w:noProof/>
              </w:rPr>
            </w:pPr>
            <w:r w:rsidRPr="0058279B">
              <w:rPr>
                <w:noProof/>
              </w:rPr>
              <w:t xml:space="preserve">This attribute specifies the width radius of the supposed circle being used to draw the arc. This gives the circle a total width of </w:t>
            </w:r>
            <w:r w:rsidRPr="0058279B">
              <w:rPr>
                <w:rFonts w:ascii="Cambria" w:eastAsia="Cambria" w:hAnsi="Cambria" w:cs="Cambria"/>
                <w:noProof/>
              </w:rPr>
              <w:t>(2 * wR)</w:t>
            </w:r>
            <w:r w:rsidRPr="0058279B">
              <w:rPr>
                <w:noProof/>
              </w:rPr>
              <w:t xml:space="preserve">. This total width could also be called it's horizontal diameter as it is the diameter for the x axis only. </w:t>
            </w:r>
          </w:p>
        </w:tc>
      </w:tr>
    </w:tbl>
    <w:p w14:paraId="2867EFD7" w14:textId="77777777" w:rsidR="00176312" w:rsidRDefault="00804E6C" w:rsidP="008D009B">
      <w:pPr>
        <w:pStyle w:val="Nagwek4"/>
        <w:rPr>
          <w:noProof/>
        </w:rPr>
      </w:pPr>
      <w:bookmarkStart w:id="3345" w:name="_Toc135425781"/>
      <w:r w:rsidRPr="0058279B">
        <w:rPr>
          <w:noProof/>
        </w:rPr>
        <w:t>avLst (List of Shape Adjust Values)</w:t>
      </w:r>
      <w:bookmarkEnd w:id="3345"/>
    </w:p>
    <w:p w14:paraId="702CB4B5" w14:textId="77777777" w:rsidR="00176312" w:rsidRDefault="00804E6C" w:rsidP="00804E6C">
      <w:pPr>
        <w:pStyle w:val="Standardowyakapit"/>
        <w:rPr>
          <w:noProof/>
        </w:rPr>
      </w:pPr>
      <w:r w:rsidRPr="0058279B">
        <w:rPr>
          <w:noProof/>
        </w:rPr>
        <w:t>This element specifies the adjust values that are applied to the specified shape. An adjust value is simply a guide that has a value based formula specified. That is, no calculation takes place for an adjust value guide. Instead, this guide specifies a parameter value that is used for calculations within the shape guides.</w:t>
      </w:r>
    </w:p>
    <w:p w14:paraId="48E9D2F7" w14:textId="77777777" w:rsidR="00176312" w:rsidRDefault="00804E6C" w:rsidP="008D009B">
      <w:pPr>
        <w:pStyle w:val="Nagwek4"/>
        <w:rPr>
          <w:noProof/>
        </w:rPr>
      </w:pPr>
      <w:bookmarkStart w:id="3346" w:name="_Toc135425782"/>
      <w:r w:rsidRPr="0058279B">
        <w:rPr>
          <w:noProof/>
        </w:rPr>
        <w:t>close (Close Shape Path)</w:t>
      </w:r>
      <w:bookmarkEnd w:id="3346"/>
    </w:p>
    <w:p w14:paraId="6F0470D9" w14:textId="77777777" w:rsidR="00176312" w:rsidRDefault="00804E6C" w:rsidP="00804E6C">
      <w:pPr>
        <w:pStyle w:val="Standardowyakapit"/>
        <w:rPr>
          <w:noProof/>
        </w:rPr>
      </w:pPr>
      <w:r w:rsidRPr="0058279B">
        <w:rPr>
          <w:noProof/>
        </w:rPr>
        <w:t>This element specifies the ending of a series of lines and curves in the creation path of a custom geometric shape. When this element is encountered, the generating application should consider the corresponding path closed. That is, any further lines or curves that follow this element should be ignored.</w:t>
      </w:r>
    </w:p>
    <w:p w14:paraId="3CDAB385" w14:textId="77777777" w:rsidR="00176312" w:rsidRDefault="00804E6C" w:rsidP="008D009B">
      <w:pPr>
        <w:pStyle w:val="Nagwek4"/>
        <w:rPr>
          <w:noProof/>
        </w:rPr>
      </w:pPr>
      <w:bookmarkStart w:id="3347" w:name="_Toc135425783"/>
      <w:r w:rsidRPr="0058279B">
        <w:rPr>
          <w:noProof/>
        </w:rPr>
        <w:lastRenderedPageBreak/>
        <w:t>cubicBezTo (Draw Cubic Bezier Curve To)</w:t>
      </w:r>
      <w:bookmarkEnd w:id="3347"/>
    </w:p>
    <w:p w14:paraId="1B168AE9" w14:textId="77777777" w:rsidR="00176312" w:rsidRDefault="00804E6C" w:rsidP="00804E6C">
      <w:pPr>
        <w:pStyle w:val="Standardowyakapit"/>
        <w:rPr>
          <w:noProof/>
        </w:rPr>
      </w:pPr>
      <w:r w:rsidRPr="0058279B">
        <w:rPr>
          <w:noProof/>
        </w:rPr>
        <w:t>This element specifies to draw a cubic bezier curve along the specified points. To specify a cubic bezier curve there needs to be 3 points specified. The first two are control points used in the cubic bezier calculation and the last is the ending point for the curve. The coordinate system used for this kind of curve is the path coordinate system as this element is path specific.</w:t>
      </w:r>
    </w:p>
    <w:p w14:paraId="6B355921" w14:textId="77777777" w:rsidR="00176312" w:rsidRDefault="00804E6C" w:rsidP="008D009B">
      <w:pPr>
        <w:pStyle w:val="Nagwek4"/>
        <w:rPr>
          <w:noProof/>
        </w:rPr>
      </w:pPr>
      <w:bookmarkStart w:id="3348" w:name="_Toc135425784"/>
      <w:r w:rsidRPr="0058279B">
        <w:rPr>
          <w:noProof/>
        </w:rPr>
        <w:t>custGeom (Custom Geometry)</w:t>
      </w:r>
      <w:bookmarkEnd w:id="3348"/>
    </w:p>
    <w:p w14:paraId="100BE0C3" w14:textId="77777777" w:rsidR="00176312" w:rsidRDefault="00804E6C" w:rsidP="00804E6C">
      <w:pPr>
        <w:pStyle w:val="Standardowyakapit"/>
        <w:rPr>
          <w:noProof/>
        </w:rPr>
      </w:pPr>
      <w:r w:rsidRPr="0058279B">
        <w:rPr>
          <w:noProof/>
        </w:rPr>
        <w:t>This element specifies the existence of a custom geometric shape. This shape consists of a series of lines and curves described within a creation path. In addition to this there can also be adjust values, guides, adjust handles, connection sites and an inscribed rectangle specified for this custom geometric shape.</w:t>
      </w:r>
    </w:p>
    <w:p w14:paraId="312E042B" w14:textId="77777777" w:rsidR="00176312" w:rsidRDefault="00804E6C" w:rsidP="008D009B">
      <w:pPr>
        <w:pStyle w:val="Nagwek4"/>
        <w:rPr>
          <w:noProof/>
        </w:rPr>
      </w:pPr>
      <w:bookmarkStart w:id="3349" w:name="_Toc135425785"/>
      <w:r w:rsidRPr="0058279B">
        <w:rPr>
          <w:noProof/>
        </w:rPr>
        <w:t>cxn (Shape Connection Site)</w:t>
      </w:r>
      <w:bookmarkEnd w:id="3349"/>
    </w:p>
    <w:p w14:paraId="32350089" w14:textId="088FC8D7" w:rsidR="00804E6C" w:rsidRPr="0058279B" w:rsidRDefault="00804E6C" w:rsidP="009C36D7">
      <w:pPr>
        <w:pStyle w:val="Standardowyakapit"/>
        <w:rPr>
          <w:noProof/>
        </w:rPr>
      </w:pPr>
      <w:r w:rsidRPr="0058279B">
        <w:rPr>
          <w:noProof/>
        </w:rPr>
        <w:t xml:space="preserve">This element specifies the existence of a connection site on a custom shape. A connection site allows a </w:t>
      </w:r>
      <w:r w:rsidRPr="0058279B">
        <w:rPr>
          <w:rFonts w:ascii="Cambria" w:eastAsia="Cambria" w:hAnsi="Cambria" w:cs="Cambria"/>
          <w:noProof/>
        </w:rPr>
        <w:t>cxnSp</w:t>
      </w:r>
      <w:r w:rsidRPr="0058279B">
        <w:rPr>
          <w:noProof/>
        </w:rPr>
        <w:t xml:space="preserve"> to be attached to this shape. This connection is maintained when the shape is repositioned within the document. It should be noted that this connection is placed within the shape bounding box using the transform coordinate system which is also called the shape coordinate system, as it encompasses the entire shape. The width and height for this coordinate system are specified within the </w:t>
      </w:r>
      <w:r w:rsidRPr="0058279B">
        <w:rPr>
          <w:rFonts w:ascii="Cambria" w:eastAsia="Cambria" w:hAnsi="Cambria" w:cs="Cambria"/>
          <w:noProof/>
        </w:rPr>
        <w:t>ext</w:t>
      </w:r>
      <w:r w:rsidRPr="0058279B">
        <w:rPr>
          <w:noProof/>
        </w:rPr>
        <w:t xml:space="preserve"> transform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5"/>
        <w:gridCol w:w="7117"/>
      </w:tblGrid>
      <w:tr w:rsidR="00804E6C" w:rsidRPr="0058279B" w14:paraId="76C7C513" w14:textId="77777777" w:rsidTr="00B677BF">
        <w:tc>
          <w:tcPr>
            <w:tcW w:w="2035" w:type="dxa"/>
            <w:shd w:val="clear" w:color="auto" w:fill="C0C0C0"/>
          </w:tcPr>
          <w:p w14:paraId="366263D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1" w:type="dxa"/>
            <w:shd w:val="clear" w:color="auto" w:fill="C0C0C0"/>
          </w:tcPr>
          <w:p w14:paraId="779DAB7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46C0361" w14:textId="77777777" w:rsidTr="00B677BF">
        <w:tc>
          <w:tcPr>
            <w:tcW w:w="2035" w:type="dxa"/>
          </w:tcPr>
          <w:p w14:paraId="68E069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g </w:t>
            </w:r>
            <w:r w:rsidRPr="0058279B">
              <w:rPr>
                <w:noProof/>
              </w:rPr>
              <w:t xml:space="preserve">(Connection Site Angle) </w:t>
            </w:r>
          </w:p>
        </w:tc>
        <w:tc>
          <w:tcPr>
            <w:tcW w:w="8041" w:type="dxa"/>
          </w:tcPr>
          <w:p w14:paraId="0447E014" w14:textId="77777777" w:rsidR="00804E6C" w:rsidRPr="0058279B" w:rsidRDefault="00804E6C" w:rsidP="00B677BF">
            <w:pPr>
              <w:spacing w:line="239" w:lineRule="auto"/>
              <w:ind w:left="1"/>
              <w:rPr>
                <w:noProof/>
              </w:rPr>
            </w:pPr>
            <w:r w:rsidRPr="0058279B">
              <w:rPr>
                <w:noProof/>
              </w:rPr>
              <w:t xml:space="preserve">Specifies the incoming connector angle. This angle is the angle around the connection site that an incoming connector tries to be routed to. This allows connectors to know where the shape is in relation to the connection site and route connectors so as to avoid any overlap with the shape. </w:t>
            </w:r>
          </w:p>
        </w:tc>
      </w:tr>
    </w:tbl>
    <w:p w14:paraId="5BE03AA3" w14:textId="77777777" w:rsidR="00176312" w:rsidRDefault="00804E6C" w:rsidP="008D009B">
      <w:pPr>
        <w:pStyle w:val="Nagwek4"/>
        <w:rPr>
          <w:noProof/>
        </w:rPr>
      </w:pPr>
      <w:bookmarkStart w:id="3350" w:name="_Toc135425786"/>
      <w:r w:rsidRPr="0058279B">
        <w:rPr>
          <w:noProof/>
        </w:rPr>
        <w:t>cxnLst (List of Shape Connection Sites)</w:t>
      </w:r>
      <w:bookmarkEnd w:id="3350"/>
    </w:p>
    <w:p w14:paraId="7464FB5C" w14:textId="77777777" w:rsidR="00176312" w:rsidRDefault="00804E6C" w:rsidP="00804E6C">
      <w:pPr>
        <w:pStyle w:val="Standardowyakapit"/>
        <w:rPr>
          <w:noProof/>
        </w:rPr>
      </w:pPr>
      <w:r w:rsidRPr="0058279B">
        <w:rPr>
          <w:noProof/>
        </w:rPr>
        <w:t xml:space="preserve">This element specifies all the connection sites that are used for this shape. A connection site is specified by defining a point within the shape bounding box that can have a </w:t>
      </w:r>
      <w:r w:rsidRPr="0058279B">
        <w:rPr>
          <w:rFonts w:ascii="Cambria" w:eastAsia="Cambria" w:hAnsi="Cambria" w:cs="Cambria"/>
          <w:noProof/>
        </w:rPr>
        <w:t>cxnSp</w:t>
      </w:r>
      <w:r w:rsidRPr="0058279B">
        <w:rPr>
          <w:noProof/>
        </w:rPr>
        <w:t xml:space="preserve"> element attached to it. These connection sites are specified using the shape coordinate system that is specified within the </w:t>
      </w:r>
      <w:r w:rsidRPr="0058279B">
        <w:rPr>
          <w:rFonts w:ascii="Cambria" w:eastAsia="Cambria" w:hAnsi="Cambria" w:cs="Cambria"/>
          <w:noProof/>
        </w:rPr>
        <w:t>ext</w:t>
      </w:r>
      <w:r w:rsidRPr="0058279B">
        <w:rPr>
          <w:noProof/>
        </w:rPr>
        <w:t xml:space="preserve"> transform element.</w:t>
      </w:r>
    </w:p>
    <w:p w14:paraId="1F7C8FD8" w14:textId="77777777" w:rsidR="00176312" w:rsidRDefault="00804E6C" w:rsidP="008D009B">
      <w:pPr>
        <w:pStyle w:val="Nagwek4"/>
        <w:rPr>
          <w:noProof/>
        </w:rPr>
      </w:pPr>
      <w:bookmarkStart w:id="3351" w:name="_Toc135425787"/>
      <w:r w:rsidRPr="0058279B">
        <w:rPr>
          <w:noProof/>
        </w:rPr>
        <w:t>gd (Shape Guide)</w:t>
      </w:r>
      <w:bookmarkEnd w:id="3351"/>
    </w:p>
    <w:p w14:paraId="646D4315" w14:textId="0F189409" w:rsidR="00804E6C" w:rsidRPr="0058279B" w:rsidRDefault="00804E6C" w:rsidP="009C36D7">
      <w:pPr>
        <w:pStyle w:val="Standardowyakapit"/>
        <w:rPr>
          <w:noProof/>
        </w:rPr>
      </w:pPr>
      <w:r w:rsidRPr="0058279B">
        <w:rPr>
          <w:noProof/>
        </w:rPr>
        <w:t xml:space="preserve">This element specifies the precense of a shape guide that is used to govern the geometry of the specified shape. A shape guide consists of a formula and a name that the result of the formula is assigned to. Recognized formulas are listed with the </w:t>
      </w:r>
      <w:r w:rsidRPr="0058279B">
        <w:rPr>
          <w:rFonts w:ascii="Cambria" w:eastAsia="Cambria" w:hAnsi="Cambria" w:cs="Cambria"/>
          <w:noProof/>
        </w:rPr>
        <w:t>fmla</w:t>
      </w:r>
      <w:r w:rsidRPr="0058279B">
        <w:rPr>
          <w:noProof/>
        </w:rPr>
        <w:t xml:space="preserve"> attribute documentation for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263"/>
        <w:gridCol w:w="6799"/>
      </w:tblGrid>
      <w:tr w:rsidR="00804E6C" w:rsidRPr="0058279B" w14:paraId="397CD95D" w14:textId="77777777" w:rsidTr="00B677BF">
        <w:tc>
          <w:tcPr>
            <w:tcW w:w="2263" w:type="dxa"/>
            <w:shd w:val="clear" w:color="auto" w:fill="C0C0C0"/>
          </w:tcPr>
          <w:p w14:paraId="4EB35D2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6799" w:type="dxa"/>
            <w:shd w:val="clear" w:color="auto" w:fill="C0C0C0"/>
          </w:tcPr>
          <w:p w14:paraId="5208DFC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60064C5" w14:textId="77777777" w:rsidTr="00B677BF">
        <w:tc>
          <w:tcPr>
            <w:tcW w:w="2263" w:type="dxa"/>
          </w:tcPr>
          <w:p w14:paraId="05AB8DF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mla </w:t>
            </w:r>
            <w:r w:rsidRPr="0058279B">
              <w:rPr>
                <w:noProof/>
              </w:rPr>
              <w:t xml:space="preserve">(Shape Guide Formula) </w:t>
            </w:r>
          </w:p>
        </w:tc>
        <w:tc>
          <w:tcPr>
            <w:tcW w:w="6799" w:type="dxa"/>
          </w:tcPr>
          <w:p w14:paraId="21730E82" w14:textId="77777777" w:rsidR="00804E6C" w:rsidRPr="0058279B" w:rsidRDefault="00804E6C" w:rsidP="00B677BF">
            <w:pPr>
              <w:spacing w:after="121" w:line="239" w:lineRule="auto"/>
              <w:ind w:left="1"/>
              <w:rPr>
                <w:noProof/>
              </w:rPr>
            </w:pPr>
            <w:r w:rsidRPr="0058279B">
              <w:rPr>
                <w:noProof/>
              </w:rPr>
              <w:t xml:space="preserve">Specifies the formula that is used to calculate the value for a guide. Each formula has a certain number of arguments and a specific set of operations to perform on these arguments in order to generate a value for a guide. There are a total of 17 different formulas available. These are shown below with the usage for each defined. </w:t>
            </w:r>
          </w:p>
        </w:tc>
      </w:tr>
      <w:tr w:rsidR="00804E6C" w:rsidRPr="0058279B" w14:paraId="4DCD49E6" w14:textId="77777777" w:rsidTr="00B677BF">
        <w:tblPrEx>
          <w:tblCellMar>
            <w:top w:w="87" w:type="dxa"/>
          </w:tblCellMar>
        </w:tblPrEx>
        <w:tc>
          <w:tcPr>
            <w:tcW w:w="2263" w:type="dxa"/>
          </w:tcPr>
          <w:p w14:paraId="6826C7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Shape Guide Name) </w:t>
            </w:r>
          </w:p>
        </w:tc>
        <w:tc>
          <w:tcPr>
            <w:tcW w:w="6799" w:type="dxa"/>
          </w:tcPr>
          <w:p w14:paraId="32C86B68" w14:textId="77777777" w:rsidR="00804E6C" w:rsidRPr="0058279B" w:rsidRDefault="00804E6C" w:rsidP="00B677BF">
            <w:pPr>
              <w:spacing w:line="239" w:lineRule="auto"/>
              <w:ind w:left="1"/>
              <w:rPr>
                <w:noProof/>
              </w:rPr>
            </w:pPr>
            <w:r w:rsidRPr="0058279B">
              <w:rPr>
                <w:noProof/>
              </w:rPr>
              <w:t xml:space="preserve">Specifies the name that is used to reference to this guide. This name can be used just as a variable would within an equation. That is this name can be substituted for literal values within other guides or the specification of the shape path. </w:t>
            </w:r>
          </w:p>
        </w:tc>
      </w:tr>
    </w:tbl>
    <w:p w14:paraId="7B969C4E" w14:textId="77777777" w:rsidR="00176312" w:rsidRDefault="00804E6C" w:rsidP="008D009B">
      <w:pPr>
        <w:pStyle w:val="Nagwek4"/>
        <w:rPr>
          <w:noProof/>
        </w:rPr>
      </w:pPr>
      <w:bookmarkStart w:id="3352" w:name="_Toc135425788"/>
      <w:r w:rsidRPr="0058279B">
        <w:rPr>
          <w:noProof/>
        </w:rPr>
        <w:t>gdLst (List of Shape Guides)</w:t>
      </w:r>
      <w:bookmarkEnd w:id="3352"/>
    </w:p>
    <w:p w14:paraId="3BE808FB" w14:textId="77777777" w:rsidR="00176312" w:rsidRDefault="00804E6C" w:rsidP="00804E6C">
      <w:pPr>
        <w:pStyle w:val="Standardowyakapit"/>
        <w:rPr>
          <w:noProof/>
        </w:rPr>
      </w:pPr>
      <w:r w:rsidRPr="0058279B">
        <w:rPr>
          <w:noProof/>
        </w:rPr>
        <w:t xml:space="preserve">This element specifies all the guides that are used for this shape. A guide is specified by the </w:t>
      </w:r>
      <w:r w:rsidRPr="0058279B">
        <w:rPr>
          <w:rFonts w:ascii="Cambria" w:eastAsia="Cambria" w:hAnsi="Cambria" w:cs="Cambria"/>
          <w:noProof/>
        </w:rPr>
        <w:t>gd</w:t>
      </w:r>
      <w:r w:rsidRPr="0058279B">
        <w:rPr>
          <w:noProof/>
        </w:rPr>
        <w:t xml:space="preserve"> element and defines a calculated value that can be used for the construction of the corresponding shape.</w:t>
      </w:r>
    </w:p>
    <w:p w14:paraId="4873E2BD" w14:textId="77777777" w:rsidR="00176312" w:rsidRDefault="00804E6C" w:rsidP="008D009B">
      <w:pPr>
        <w:pStyle w:val="Nagwek4"/>
        <w:rPr>
          <w:noProof/>
        </w:rPr>
      </w:pPr>
      <w:bookmarkStart w:id="3353" w:name="_Toc135425789"/>
      <w:r w:rsidRPr="0058279B">
        <w:rPr>
          <w:noProof/>
        </w:rPr>
        <w:t>lnTo (Draw Line To)</w:t>
      </w:r>
      <w:bookmarkEnd w:id="3353"/>
    </w:p>
    <w:p w14:paraId="278FAA5A" w14:textId="77777777" w:rsidR="00176312" w:rsidRDefault="00804E6C" w:rsidP="00804E6C">
      <w:pPr>
        <w:pStyle w:val="Standardowyakapit"/>
        <w:rPr>
          <w:noProof/>
        </w:rPr>
      </w:pPr>
      <w:r w:rsidRPr="0058279B">
        <w:rPr>
          <w:noProof/>
        </w:rPr>
        <w:t>This element specifies the drawing of a straight line from the current pen position to the new point specified. This line becomes part of the shape geometry, representing a side of the shape. The coordinate system used when specifying this line is the path coordinate system.</w:t>
      </w:r>
    </w:p>
    <w:p w14:paraId="4E5B6444" w14:textId="77777777" w:rsidR="00176312" w:rsidRDefault="00804E6C" w:rsidP="008D009B">
      <w:pPr>
        <w:pStyle w:val="Nagwek4"/>
        <w:rPr>
          <w:noProof/>
        </w:rPr>
      </w:pPr>
      <w:bookmarkStart w:id="3354" w:name="_Toc135425790"/>
      <w:r w:rsidRPr="0058279B">
        <w:rPr>
          <w:noProof/>
        </w:rPr>
        <w:t>moveTo (Move Path To)</w:t>
      </w:r>
      <w:bookmarkEnd w:id="3354"/>
    </w:p>
    <w:p w14:paraId="79BF9E96" w14:textId="77777777" w:rsidR="00176312" w:rsidRDefault="00804E6C" w:rsidP="00804E6C">
      <w:pPr>
        <w:pStyle w:val="Standardowyakapit"/>
        <w:rPr>
          <w:noProof/>
        </w:rPr>
      </w:pPr>
      <w:r w:rsidRPr="0058279B">
        <w:rPr>
          <w:noProof/>
        </w:rPr>
        <w:t xml:space="preserve">This element specifies a set of new coordinates to move the shape cursor to. This element is only used for drawing a custom geometry. When this element is utilized the pt element is used to specify a new set of shape coordinates that the shape cursor should be moved to. This does not draw a line or curve to this new position from the old position but simply move the cursor to a new starting position. It is only when a path drawing element such as </w:t>
      </w:r>
      <w:r w:rsidRPr="0058279B">
        <w:rPr>
          <w:rFonts w:ascii="Cambria" w:eastAsia="Cambria" w:hAnsi="Cambria" w:cs="Cambria"/>
          <w:noProof/>
        </w:rPr>
        <w:t>lnTo</w:t>
      </w:r>
      <w:r w:rsidRPr="0058279B">
        <w:rPr>
          <w:noProof/>
        </w:rPr>
        <w:t xml:space="preserve"> is used that a portion of the path is drawn.</w:t>
      </w:r>
    </w:p>
    <w:p w14:paraId="2A9391C2" w14:textId="77777777" w:rsidR="00176312" w:rsidRDefault="00804E6C" w:rsidP="008D009B">
      <w:pPr>
        <w:pStyle w:val="Nagwek4"/>
        <w:rPr>
          <w:noProof/>
        </w:rPr>
      </w:pPr>
      <w:bookmarkStart w:id="3355" w:name="_Toc135425791"/>
      <w:r w:rsidRPr="0058279B">
        <w:rPr>
          <w:noProof/>
        </w:rPr>
        <w:t>path (Shape Path)</w:t>
      </w:r>
      <w:bookmarkEnd w:id="3355"/>
    </w:p>
    <w:p w14:paraId="7E09CE5C" w14:textId="088D66BB" w:rsidR="00804E6C" w:rsidRPr="0058279B" w:rsidRDefault="00804E6C" w:rsidP="009C36D7">
      <w:pPr>
        <w:pStyle w:val="Standardowyakapit"/>
        <w:rPr>
          <w:noProof/>
        </w:rPr>
      </w:pPr>
      <w:r w:rsidRPr="0058279B">
        <w:rPr>
          <w:noProof/>
        </w:rPr>
        <w:t>This element specifies a creation path consisting of a series of moves, lines and curves that when combined forms a geometric shape. This element is only utilized if a custom geometry is specified</w:t>
      </w:r>
      <w:r w:rsidR="009C36D7">
        <w:rPr>
          <w:noProof/>
        </w:rP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0"/>
        <w:gridCol w:w="7122"/>
      </w:tblGrid>
      <w:tr w:rsidR="00804E6C" w:rsidRPr="0058279B" w14:paraId="1BA8A688" w14:textId="77777777" w:rsidTr="00B677BF">
        <w:tc>
          <w:tcPr>
            <w:tcW w:w="1940" w:type="dxa"/>
            <w:shd w:val="clear" w:color="auto" w:fill="C0C0C0"/>
          </w:tcPr>
          <w:p w14:paraId="593E8FAA" w14:textId="77777777" w:rsidR="00804E6C" w:rsidRPr="0058279B" w:rsidRDefault="00804E6C" w:rsidP="00B677BF">
            <w:pPr>
              <w:keepNext/>
              <w:spacing w:line="259" w:lineRule="auto"/>
              <w:ind w:left="46"/>
              <w:jc w:val="center"/>
              <w:rPr>
                <w:noProof/>
              </w:rPr>
            </w:pPr>
            <w:r w:rsidRPr="0058279B">
              <w:rPr>
                <w:b/>
                <w:noProof/>
              </w:rPr>
              <w:t xml:space="preserve">Attributes </w:t>
            </w:r>
          </w:p>
        </w:tc>
        <w:tc>
          <w:tcPr>
            <w:tcW w:w="7122" w:type="dxa"/>
            <w:shd w:val="clear" w:color="auto" w:fill="C0C0C0"/>
          </w:tcPr>
          <w:p w14:paraId="501A4A7E" w14:textId="77777777" w:rsidR="00804E6C" w:rsidRPr="0058279B" w:rsidRDefault="00804E6C" w:rsidP="00B677BF">
            <w:pPr>
              <w:keepNext/>
              <w:spacing w:line="259" w:lineRule="auto"/>
              <w:ind w:left="44"/>
              <w:jc w:val="center"/>
              <w:rPr>
                <w:noProof/>
              </w:rPr>
            </w:pPr>
            <w:r w:rsidRPr="0058279B">
              <w:rPr>
                <w:b/>
                <w:noProof/>
              </w:rPr>
              <w:t xml:space="preserve">Description </w:t>
            </w:r>
          </w:p>
        </w:tc>
      </w:tr>
      <w:tr w:rsidR="00804E6C" w:rsidRPr="0058279B" w14:paraId="687B3FCB" w14:textId="77777777" w:rsidTr="00B677BF">
        <w:tc>
          <w:tcPr>
            <w:tcW w:w="1940" w:type="dxa"/>
          </w:tcPr>
          <w:p w14:paraId="3009725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xtrusionOk </w:t>
            </w:r>
            <w:r w:rsidRPr="0058279B">
              <w:rPr>
                <w:noProof/>
              </w:rPr>
              <w:t xml:space="preserve">(3D Extrusion Allowed) </w:t>
            </w:r>
          </w:p>
        </w:tc>
        <w:tc>
          <w:tcPr>
            <w:tcW w:w="7122" w:type="dxa"/>
          </w:tcPr>
          <w:p w14:paraId="75736F21" w14:textId="77777777" w:rsidR="00804E6C" w:rsidRPr="0058279B" w:rsidRDefault="00804E6C" w:rsidP="00B677BF">
            <w:pPr>
              <w:spacing w:after="1" w:line="238" w:lineRule="auto"/>
              <w:ind w:left="1"/>
              <w:rPr>
                <w:noProof/>
              </w:rPr>
            </w:pPr>
            <w:r w:rsidRPr="0058279B">
              <w:rPr>
                <w:noProof/>
              </w:rPr>
              <w:t xml:space="preserve">Specifies that the use of 3D extrusions are possible on this path. This allows the generating application to know whether 3D extrusion can be applied in any form. If this attribute is omitted then a value of 0, or false is assumed. </w:t>
            </w:r>
          </w:p>
        </w:tc>
      </w:tr>
      <w:tr w:rsidR="00804E6C" w:rsidRPr="0058279B" w14:paraId="02D6B8DA" w14:textId="77777777" w:rsidTr="00B677BF">
        <w:tc>
          <w:tcPr>
            <w:tcW w:w="1940" w:type="dxa"/>
          </w:tcPr>
          <w:p w14:paraId="5B4B43D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ill </w:t>
            </w:r>
            <w:r w:rsidRPr="0058279B">
              <w:rPr>
                <w:noProof/>
              </w:rPr>
              <w:t xml:space="preserve">(Path Fill) </w:t>
            </w:r>
          </w:p>
        </w:tc>
        <w:tc>
          <w:tcPr>
            <w:tcW w:w="7122" w:type="dxa"/>
          </w:tcPr>
          <w:p w14:paraId="71772516" w14:textId="77777777" w:rsidR="00804E6C" w:rsidRPr="0058279B" w:rsidRDefault="00804E6C" w:rsidP="00B677BF">
            <w:pPr>
              <w:ind w:left="1"/>
              <w:rPr>
                <w:noProof/>
              </w:rPr>
            </w:pPr>
            <w:r w:rsidRPr="0058279B">
              <w:rPr>
                <w:noProof/>
              </w:rPr>
              <w:t xml:space="preserve">Specifies how the corresponding path should be filled. If this attribute is omitted, a value of "norm" is assumed. </w:t>
            </w:r>
          </w:p>
        </w:tc>
      </w:tr>
      <w:tr w:rsidR="00804E6C" w:rsidRPr="0058279B" w14:paraId="1F6052B5" w14:textId="77777777" w:rsidTr="00B677BF">
        <w:tc>
          <w:tcPr>
            <w:tcW w:w="1940" w:type="dxa"/>
          </w:tcPr>
          <w:p w14:paraId="027E406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Path Height) </w:t>
            </w:r>
          </w:p>
        </w:tc>
        <w:tc>
          <w:tcPr>
            <w:tcW w:w="7122" w:type="dxa"/>
          </w:tcPr>
          <w:p w14:paraId="4079E559" w14:textId="77777777" w:rsidR="00804E6C" w:rsidRPr="0058279B" w:rsidRDefault="00804E6C" w:rsidP="00B677BF">
            <w:pPr>
              <w:spacing w:line="259" w:lineRule="auto"/>
              <w:ind w:left="1"/>
              <w:rPr>
                <w:noProof/>
              </w:rPr>
            </w:pPr>
            <w:r w:rsidRPr="0058279B">
              <w:rPr>
                <w:noProof/>
              </w:rPr>
              <w:t xml:space="preserve">Specifies the height, or maximum y coordinate that should be used for within the path coordinate system. This value determines the vertical placement of all points within the corresponding path as they are all calculated using this height attribute as the max y coordinate. </w:t>
            </w:r>
          </w:p>
        </w:tc>
      </w:tr>
      <w:tr w:rsidR="00804E6C" w:rsidRPr="0058279B" w14:paraId="6CD31175" w14:textId="77777777" w:rsidTr="00B677BF">
        <w:tc>
          <w:tcPr>
            <w:tcW w:w="1940" w:type="dxa"/>
          </w:tcPr>
          <w:p w14:paraId="4D51B19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roke </w:t>
            </w:r>
            <w:r w:rsidRPr="0058279B">
              <w:rPr>
                <w:noProof/>
              </w:rPr>
              <w:t xml:space="preserve">(Path Stroke) </w:t>
            </w:r>
          </w:p>
        </w:tc>
        <w:tc>
          <w:tcPr>
            <w:tcW w:w="7122" w:type="dxa"/>
          </w:tcPr>
          <w:p w14:paraId="52178EEE" w14:textId="77777777" w:rsidR="00804E6C" w:rsidRPr="0058279B" w:rsidRDefault="00804E6C" w:rsidP="00B677BF">
            <w:pPr>
              <w:spacing w:line="239" w:lineRule="auto"/>
              <w:ind w:left="1"/>
              <w:rPr>
                <w:noProof/>
              </w:rPr>
            </w:pPr>
            <w:r w:rsidRPr="0058279B">
              <w:rPr>
                <w:noProof/>
              </w:rPr>
              <w:t xml:space="preserve">Specifies if the corresponding path should have a path stroke shown. This is a boolean value that affect the outline of the path. If this attribute is omitted, a value of true is assumed. </w:t>
            </w:r>
          </w:p>
        </w:tc>
      </w:tr>
      <w:tr w:rsidR="00804E6C" w:rsidRPr="0058279B" w14:paraId="2722EF41" w14:textId="77777777" w:rsidTr="00B677BF">
        <w:tc>
          <w:tcPr>
            <w:tcW w:w="1940" w:type="dxa"/>
          </w:tcPr>
          <w:p w14:paraId="78519CE7"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w </w:t>
            </w:r>
            <w:r w:rsidRPr="0058279B">
              <w:rPr>
                <w:noProof/>
              </w:rPr>
              <w:t xml:space="preserve">(Path Width) </w:t>
            </w:r>
          </w:p>
        </w:tc>
        <w:tc>
          <w:tcPr>
            <w:tcW w:w="7122" w:type="dxa"/>
          </w:tcPr>
          <w:p w14:paraId="6DFD3D3B" w14:textId="77777777" w:rsidR="00804E6C" w:rsidRPr="0058279B" w:rsidRDefault="00804E6C" w:rsidP="00B677BF">
            <w:pPr>
              <w:ind w:left="1"/>
              <w:rPr>
                <w:noProof/>
              </w:rPr>
            </w:pPr>
            <w:r w:rsidRPr="0058279B">
              <w:rPr>
                <w:noProof/>
              </w:rPr>
              <w:t xml:space="preserve">Specifies the width, or maximum x coordinate that should be used for within the path coordinate system. This value determines the horizontal placement of all points within the corresponding path as they are all calculated using this width attribute as the max x coordinate. </w:t>
            </w:r>
          </w:p>
        </w:tc>
      </w:tr>
    </w:tbl>
    <w:p w14:paraId="36214F58" w14:textId="77777777" w:rsidR="00176312" w:rsidRDefault="00804E6C" w:rsidP="008D009B">
      <w:pPr>
        <w:pStyle w:val="Nagwek4"/>
        <w:rPr>
          <w:noProof/>
        </w:rPr>
      </w:pPr>
      <w:bookmarkStart w:id="3356" w:name="_Toc135425792"/>
      <w:r w:rsidRPr="0058279B">
        <w:rPr>
          <w:noProof/>
        </w:rPr>
        <w:t>pathLst (List of Shape Paths)</w:t>
      </w:r>
      <w:bookmarkEnd w:id="3356"/>
    </w:p>
    <w:p w14:paraId="57DEB4FA" w14:textId="77777777" w:rsidR="00176312" w:rsidRDefault="00804E6C" w:rsidP="00804E6C">
      <w:pPr>
        <w:pStyle w:val="Standardowyakapit"/>
        <w:rPr>
          <w:noProof/>
        </w:rPr>
      </w:pPr>
      <w:r w:rsidRPr="0058279B">
        <w:rPr>
          <w:noProof/>
        </w:rPr>
        <w:t xml:space="preserve">This element specifies the entire path that is to make up a single geometric shape. The </w:t>
      </w:r>
      <w:r w:rsidRPr="0058279B">
        <w:rPr>
          <w:rFonts w:ascii="Cambria" w:eastAsia="Cambria" w:hAnsi="Cambria" w:cs="Cambria"/>
          <w:noProof/>
        </w:rPr>
        <w:t>pathLst</w:t>
      </w:r>
      <w:r w:rsidRPr="0058279B">
        <w:rPr>
          <w:noProof/>
        </w:rPr>
        <w:t xml:space="preserve"> can consist of many individual paths within it.</w:t>
      </w:r>
    </w:p>
    <w:p w14:paraId="2934C742" w14:textId="77777777" w:rsidR="00176312" w:rsidRDefault="00804E6C" w:rsidP="008D009B">
      <w:pPr>
        <w:pStyle w:val="Nagwek4"/>
        <w:rPr>
          <w:noProof/>
        </w:rPr>
      </w:pPr>
      <w:bookmarkStart w:id="3357" w:name="_Toc135425793"/>
      <w:r w:rsidRPr="0058279B">
        <w:rPr>
          <w:noProof/>
        </w:rPr>
        <w:t>pos (Shape Position Coordinate)</w:t>
      </w:r>
      <w:bookmarkEnd w:id="3357"/>
    </w:p>
    <w:p w14:paraId="0C6BED48" w14:textId="33AACAB5" w:rsidR="00804E6C" w:rsidRPr="0058279B" w:rsidRDefault="00804E6C" w:rsidP="009C36D7">
      <w:pPr>
        <w:pStyle w:val="Standardowyakapit"/>
        <w:rPr>
          <w:noProof/>
        </w:rPr>
      </w:pPr>
      <w:r w:rsidRPr="0058279B">
        <w:rPr>
          <w:noProof/>
        </w:rPr>
        <w:t xml:space="preserve">Specifies a position coordinate within the shape bounding box. It should be noted that this coordinate is placed within the shape bounding box using the transform coordinate system which is also called the shape coordinate system, as it encompasses the entire shape. The width and height for this coordinate system are specified within the </w:t>
      </w:r>
      <w:r w:rsidRPr="0058279B">
        <w:rPr>
          <w:rFonts w:ascii="Cambria" w:eastAsia="Cambria" w:hAnsi="Cambria" w:cs="Cambria"/>
          <w:noProof/>
        </w:rPr>
        <w:t>ext</w:t>
      </w:r>
      <w:r w:rsidRPr="0058279B">
        <w:rPr>
          <w:noProof/>
        </w:rPr>
        <w:t xml:space="preserve"> transform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39"/>
        <w:gridCol w:w="7123"/>
      </w:tblGrid>
      <w:tr w:rsidR="00804E6C" w:rsidRPr="0058279B" w14:paraId="3304650C" w14:textId="77777777" w:rsidTr="00B677BF">
        <w:tc>
          <w:tcPr>
            <w:tcW w:w="2035" w:type="dxa"/>
            <w:shd w:val="clear" w:color="auto" w:fill="C0C0C0"/>
          </w:tcPr>
          <w:p w14:paraId="237AA3AC" w14:textId="77777777" w:rsidR="00804E6C" w:rsidRPr="0058279B" w:rsidRDefault="00804E6C" w:rsidP="00B677BF">
            <w:pPr>
              <w:keepNext/>
              <w:spacing w:line="259" w:lineRule="auto"/>
              <w:ind w:right="10"/>
              <w:jc w:val="center"/>
              <w:rPr>
                <w:noProof/>
              </w:rPr>
            </w:pPr>
            <w:r w:rsidRPr="0058279B">
              <w:rPr>
                <w:b/>
                <w:noProof/>
              </w:rPr>
              <w:t xml:space="preserve">Attributes </w:t>
            </w:r>
          </w:p>
        </w:tc>
        <w:tc>
          <w:tcPr>
            <w:tcW w:w="8041" w:type="dxa"/>
            <w:shd w:val="clear" w:color="auto" w:fill="C0C0C0"/>
          </w:tcPr>
          <w:p w14:paraId="32E5C006" w14:textId="77777777" w:rsidR="00804E6C" w:rsidRPr="0058279B" w:rsidRDefault="00804E6C" w:rsidP="00B677BF">
            <w:pPr>
              <w:keepNext/>
              <w:spacing w:line="259" w:lineRule="auto"/>
              <w:ind w:right="12"/>
              <w:jc w:val="center"/>
              <w:rPr>
                <w:noProof/>
              </w:rPr>
            </w:pPr>
            <w:r w:rsidRPr="0058279B">
              <w:rPr>
                <w:b/>
                <w:noProof/>
              </w:rPr>
              <w:t xml:space="preserve">Description </w:t>
            </w:r>
          </w:p>
        </w:tc>
      </w:tr>
      <w:tr w:rsidR="00804E6C" w:rsidRPr="0058279B" w14:paraId="7615DAB3" w14:textId="77777777" w:rsidTr="00B677BF">
        <w:tc>
          <w:tcPr>
            <w:tcW w:w="2035" w:type="dxa"/>
          </w:tcPr>
          <w:p w14:paraId="4AA5400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Coordinate) </w:t>
            </w:r>
          </w:p>
        </w:tc>
        <w:tc>
          <w:tcPr>
            <w:tcW w:w="8041" w:type="dxa"/>
          </w:tcPr>
          <w:p w14:paraId="4096D929" w14:textId="77777777" w:rsidR="00804E6C" w:rsidRPr="0058279B" w:rsidRDefault="00804E6C" w:rsidP="00B677BF">
            <w:pPr>
              <w:spacing w:line="239" w:lineRule="auto"/>
              <w:ind w:left="1"/>
              <w:rPr>
                <w:noProof/>
              </w:rPr>
            </w:pPr>
            <w:r w:rsidRPr="0058279B">
              <w:rPr>
                <w:noProof/>
              </w:rPr>
              <w:t xml:space="preserve">Specifies the x coordinate for this position coordinate. The units for this coordinate space are defined by the width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r w:rsidR="00804E6C" w:rsidRPr="0058279B" w14:paraId="38B54100" w14:textId="77777777" w:rsidTr="00B677BF">
        <w:tc>
          <w:tcPr>
            <w:tcW w:w="2035" w:type="dxa"/>
          </w:tcPr>
          <w:p w14:paraId="3F73F8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Coordinate) </w:t>
            </w:r>
          </w:p>
        </w:tc>
        <w:tc>
          <w:tcPr>
            <w:tcW w:w="8041" w:type="dxa"/>
          </w:tcPr>
          <w:p w14:paraId="5F220F63" w14:textId="77777777" w:rsidR="00804E6C" w:rsidRPr="0058279B" w:rsidRDefault="00804E6C" w:rsidP="00B677BF">
            <w:pPr>
              <w:spacing w:line="239" w:lineRule="auto"/>
              <w:ind w:left="1"/>
              <w:rPr>
                <w:noProof/>
              </w:rPr>
            </w:pPr>
            <w:r w:rsidRPr="0058279B">
              <w:rPr>
                <w:noProof/>
              </w:rPr>
              <w:t xml:space="preserve">Specifies the y coordinate for this position coordinate. The units for this coordinate space are defined by the height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bl>
    <w:p w14:paraId="3AA1FA27" w14:textId="77777777" w:rsidR="00176312" w:rsidRDefault="00804E6C" w:rsidP="008D009B">
      <w:pPr>
        <w:pStyle w:val="Nagwek4"/>
        <w:rPr>
          <w:noProof/>
        </w:rPr>
      </w:pPr>
      <w:bookmarkStart w:id="3358" w:name="_Toc135425794"/>
      <w:r w:rsidRPr="0058279B">
        <w:rPr>
          <w:noProof/>
        </w:rPr>
        <w:t>prstGeom (Preset geometry)</w:t>
      </w:r>
      <w:bookmarkEnd w:id="3358"/>
    </w:p>
    <w:p w14:paraId="7DD41B56" w14:textId="3A2F5320" w:rsidR="00804E6C" w:rsidRPr="0058279B" w:rsidRDefault="00804E6C" w:rsidP="009C36D7">
      <w:pPr>
        <w:pStyle w:val="Standardowyakapit"/>
        <w:rPr>
          <w:noProof/>
        </w:rPr>
      </w:pPr>
      <w:r w:rsidRPr="0058279B">
        <w:rPr>
          <w:noProof/>
        </w:rPr>
        <w:t xml:space="preserve">This element specifies when a preset geometric shape should be used instead of a custom geometric shape. The generating application should be able to render all preset geometries enumerated in the </w:t>
      </w:r>
      <w:r w:rsidRPr="0058279B">
        <w:rPr>
          <w:rFonts w:ascii="Cambria" w:eastAsia="Cambria" w:hAnsi="Cambria" w:cs="Cambria"/>
          <w:noProof/>
        </w:rPr>
        <w:t>ST_ShapeType</w:t>
      </w:r>
      <w:r w:rsidRPr="0058279B">
        <w:rPr>
          <w:noProof/>
        </w:rPr>
        <w:t xml:space="preserve"> lis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60810C59" w14:textId="77777777" w:rsidTr="00B677BF">
        <w:tc>
          <w:tcPr>
            <w:tcW w:w="2031" w:type="dxa"/>
            <w:shd w:val="clear" w:color="auto" w:fill="C0C0C0"/>
          </w:tcPr>
          <w:p w14:paraId="4D29A49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5" w:type="dxa"/>
            <w:shd w:val="clear" w:color="auto" w:fill="C0C0C0"/>
          </w:tcPr>
          <w:p w14:paraId="519BC92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D93597" w14:textId="77777777" w:rsidTr="00B677BF">
        <w:tc>
          <w:tcPr>
            <w:tcW w:w="2031" w:type="dxa"/>
          </w:tcPr>
          <w:p w14:paraId="51C3A6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Shape) </w:t>
            </w:r>
          </w:p>
        </w:tc>
        <w:tc>
          <w:tcPr>
            <w:tcW w:w="8045" w:type="dxa"/>
          </w:tcPr>
          <w:p w14:paraId="59C7D8E9" w14:textId="77777777" w:rsidR="00804E6C" w:rsidRPr="0058279B" w:rsidRDefault="00804E6C" w:rsidP="00B677BF">
            <w:pPr>
              <w:spacing w:line="242" w:lineRule="auto"/>
              <w:ind w:left="1"/>
              <w:rPr>
                <w:noProof/>
              </w:rPr>
            </w:pPr>
            <w:r w:rsidRPr="0058279B">
              <w:rPr>
                <w:noProof/>
              </w:rPr>
              <w:t xml:space="preserve">Specifies the preset geometry that is used for this shape. This preset can have any of the values in the enumerated list for </w:t>
            </w:r>
            <w:r w:rsidRPr="0058279B">
              <w:rPr>
                <w:rFonts w:ascii="Cambria" w:eastAsia="Cambria" w:hAnsi="Cambria" w:cs="Cambria"/>
                <w:noProof/>
              </w:rPr>
              <w:t>ST_ShapeType</w:t>
            </w:r>
            <w:r w:rsidRPr="0058279B">
              <w:rPr>
                <w:noProof/>
              </w:rPr>
              <w:t xml:space="preserve">. This attribute is required in order for a preset geometry to be rendered. </w:t>
            </w:r>
          </w:p>
        </w:tc>
      </w:tr>
    </w:tbl>
    <w:p w14:paraId="31D5D198" w14:textId="77777777" w:rsidR="00176312" w:rsidRDefault="00804E6C" w:rsidP="008D009B">
      <w:pPr>
        <w:pStyle w:val="Nagwek4"/>
        <w:rPr>
          <w:noProof/>
        </w:rPr>
      </w:pPr>
      <w:bookmarkStart w:id="3359" w:name="_Toc135425795"/>
      <w:r w:rsidRPr="0058279B">
        <w:rPr>
          <w:noProof/>
        </w:rPr>
        <w:t>prstTxWarp (Preset Text Warp)</w:t>
      </w:r>
      <w:bookmarkEnd w:id="3359"/>
    </w:p>
    <w:p w14:paraId="7673775D" w14:textId="4494D681" w:rsidR="00804E6C" w:rsidRPr="0058279B" w:rsidRDefault="00804E6C" w:rsidP="009C36D7">
      <w:pPr>
        <w:pStyle w:val="Standardowyakapit"/>
        <w:rPr>
          <w:noProof/>
        </w:rPr>
      </w:pPr>
      <w:r w:rsidRPr="0058279B">
        <w:rPr>
          <w:noProof/>
        </w:rPr>
        <w:t xml:space="preserve">This element specifies when a preset geometric shape should be used to transform a piece of text. This operation is known formally as a text warp. The generating application should be able to render all preset geometries enumerated in the </w:t>
      </w:r>
      <w:r w:rsidRPr="0058279B">
        <w:rPr>
          <w:rFonts w:ascii="Cambria" w:eastAsia="Cambria" w:hAnsi="Cambria" w:cs="Cambria"/>
          <w:noProof/>
        </w:rPr>
        <w:t>ST_TextShapeType</w:t>
      </w:r>
      <w:r w:rsidRPr="0058279B">
        <w:rPr>
          <w:noProof/>
        </w:rPr>
        <w:t xml:space="preserve"> lis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79"/>
        <w:gridCol w:w="7183"/>
      </w:tblGrid>
      <w:tr w:rsidR="00804E6C" w:rsidRPr="0058279B" w14:paraId="55288204" w14:textId="77777777" w:rsidTr="00B677BF">
        <w:tc>
          <w:tcPr>
            <w:tcW w:w="1879" w:type="dxa"/>
            <w:shd w:val="clear" w:color="auto" w:fill="C0C0C0"/>
          </w:tcPr>
          <w:p w14:paraId="46B72DFC" w14:textId="77777777" w:rsidR="00804E6C" w:rsidRPr="0058279B" w:rsidRDefault="00804E6C" w:rsidP="00B677BF">
            <w:pPr>
              <w:keepNext/>
              <w:spacing w:line="259" w:lineRule="auto"/>
              <w:ind w:right="12"/>
              <w:jc w:val="center"/>
              <w:rPr>
                <w:noProof/>
              </w:rPr>
            </w:pPr>
            <w:r w:rsidRPr="0058279B">
              <w:rPr>
                <w:b/>
                <w:noProof/>
              </w:rPr>
              <w:lastRenderedPageBreak/>
              <w:t xml:space="preserve">Attributes </w:t>
            </w:r>
          </w:p>
        </w:tc>
        <w:tc>
          <w:tcPr>
            <w:tcW w:w="7183" w:type="dxa"/>
            <w:shd w:val="clear" w:color="auto" w:fill="C0C0C0"/>
          </w:tcPr>
          <w:p w14:paraId="7C6BF87B" w14:textId="77777777" w:rsidR="00804E6C" w:rsidRPr="0058279B" w:rsidRDefault="00804E6C" w:rsidP="00B677BF">
            <w:pPr>
              <w:keepNext/>
              <w:spacing w:line="259" w:lineRule="auto"/>
              <w:ind w:right="15"/>
              <w:jc w:val="center"/>
              <w:rPr>
                <w:noProof/>
              </w:rPr>
            </w:pPr>
            <w:r w:rsidRPr="0058279B">
              <w:rPr>
                <w:b/>
                <w:noProof/>
              </w:rPr>
              <w:t xml:space="preserve">Description </w:t>
            </w:r>
          </w:p>
        </w:tc>
      </w:tr>
      <w:tr w:rsidR="00804E6C" w:rsidRPr="0058279B" w14:paraId="009EACA4" w14:textId="77777777" w:rsidTr="00B677BF">
        <w:tc>
          <w:tcPr>
            <w:tcW w:w="1879" w:type="dxa"/>
          </w:tcPr>
          <w:p w14:paraId="0E10ACB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Warp Shape) </w:t>
            </w:r>
          </w:p>
        </w:tc>
        <w:tc>
          <w:tcPr>
            <w:tcW w:w="7183" w:type="dxa"/>
          </w:tcPr>
          <w:p w14:paraId="30BDE8F4" w14:textId="77777777" w:rsidR="00804E6C" w:rsidRPr="0058279B" w:rsidRDefault="00804E6C" w:rsidP="00B677BF">
            <w:pPr>
              <w:spacing w:line="243" w:lineRule="auto"/>
              <w:ind w:left="1" w:right="4"/>
              <w:rPr>
                <w:noProof/>
              </w:rPr>
            </w:pPr>
            <w:r w:rsidRPr="0058279B">
              <w:rPr>
                <w:noProof/>
              </w:rPr>
              <w:t xml:space="preserve">Specifies the preset geometry that is used for a shape warp on a piece of text. This preset can have any of the values in the enumerated list for </w:t>
            </w:r>
            <w:r w:rsidRPr="0058279B">
              <w:rPr>
                <w:rFonts w:ascii="Cambria" w:eastAsia="Cambria" w:hAnsi="Cambria" w:cs="Cambria"/>
                <w:noProof/>
              </w:rPr>
              <w:t>ST_TextShapeType</w:t>
            </w:r>
            <w:r w:rsidRPr="0058279B">
              <w:rPr>
                <w:noProof/>
              </w:rPr>
              <w:t xml:space="preserve">. This attribute is required in order for a text warp to be rendered. </w:t>
            </w:r>
          </w:p>
        </w:tc>
      </w:tr>
    </w:tbl>
    <w:p w14:paraId="3FD8369D" w14:textId="77777777" w:rsidR="00176312" w:rsidRDefault="00804E6C" w:rsidP="008D009B">
      <w:pPr>
        <w:pStyle w:val="Nagwek4"/>
        <w:rPr>
          <w:noProof/>
        </w:rPr>
      </w:pPr>
      <w:bookmarkStart w:id="3360" w:name="_Toc135425796"/>
      <w:r w:rsidRPr="0058279B">
        <w:rPr>
          <w:noProof/>
        </w:rPr>
        <w:t>pt (Shape Path Point)</w:t>
      </w:r>
      <w:bookmarkEnd w:id="3360"/>
    </w:p>
    <w:p w14:paraId="32D76BA7" w14:textId="1CF5F193" w:rsidR="00804E6C" w:rsidRPr="0058279B" w:rsidRDefault="00804E6C" w:rsidP="009C36D7">
      <w:pPr>
        <w:pStyle w:val="Standardowyakapit"/>
        <w:rPr>
          <w:noProof/>
        </w:rPr>
      </w:pPr>
      <w:r w:rsidRPr="0058279B">
        <w:rPr>
          <w:noProof/>
        </w:rPr>
        <w:t xml:space="preserve">This element specifies an x-y coordinate within the path coordinate space. This coordinate space is determined by the width and height attributes defined within the </w:t>
      </w:r>
      <w:r w:rsidRPr="0058279B">
        <w:rPr>
          <w:rFonts w:ascii="Cambria" w:eastAsia="Cambria" w:hAnsi="Cambria" w:cs="Cambria"/>
          <w:noProof/>
        </w:rPr>
        <w:t>path</w:t>
      </w:r>
      <w:r w:rsidRPr="0058279B">
        <w:rPr>
          <w:noProof/>
        </w:rPr>
        <w:t xml:space="preserve"> element. A point is utilized by one of it's parent elements to specify the next point of interest in custom geometry shape. Depending on the parent element used the point can either have a line drawn to it or the cursor can simply be moved to this new lo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33"/>
        <w:gridCol w:w="7129"/>
      </w:tblGrid>
      <w:tr w:rsidR="00804E6C" w:rsidRPr="0058279B" w14:paraId="50CD331F" w14:textId="77777777" w:rsidTr="00B677BF">
        <w:tc>
          <w:tcPr>
            <w:tcW w:w="1933" w:type="dxa"/>
            <w:shd w:val="clear" w:color="auto" w:fill="C0C0C0"/>
          </w:tcPr>
          <w:p w14:paraId="0D49AFA0" w14:textId="77777777" w:rsidR="00804E6C" w:rsidRPr="0058279B" w:rsidRDefault="00804E6C" w:rsidP="00B677BF">
            <w:pPr>
              <w:keepNext/>
              <w:spacing w:line="259" w:lineRule="auto"/>
              <w:ind w:right="5"/>
              <w:jc w:val="center"/>
              <w:rPr>
                <w:noProof/>
              </w:rPr>
            </w:pPr>
            <w:r w:rsidRPr="0058279B">
              <w:rPr>
                <w:b/>
                <w:noProof/>
              </w:rPr>
              <w:t xml:space="preserve">Attributes </w:t>
            </w:r>
          </w:p>
        </w:tc>
        <w:tc>
          <w:tcPr>
            <w:tcW w:w="7129" w:type="dxa"/>
            <w:shd w:val="clear" w:color="auto" w:fill="C0C0C0"/>
          </w:tcPr>
          <w:p w14:paraId="5EE34B50"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0AF25045" w14:textId="77777777" w:rsidTr="00B677BF">
        <w:tc>
          <w:tcPr>
            <w:tcW w:w="1933" w:type="dxa"/>
          </w:tcPr>
          <w:p w14:paraId="6B2F1E2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Coordinate) </w:t>
            </w:r>
          </w:p>
        </w:tc>
        <w:tc>
          <w:tcPr>
            <w:tcW w:w="7129" w:type="dxa"/>
          </w:tcPr>
          <w:p w14:paraId="09A49B9B" w14:textId="77777777" w:rsidR="00804E6C" w:rsidRPr="0058279B" w:rsidRDefault="00804E6C" w:rsidP="00B677BF">
            <w:pPr>
              <w:spacing w:line="239" w:lineRule="auto"/>
              <w:ind w:left="1"/>
              <w:rPr>
                <w:noProof/>
              </w:rPr>
            </w:pPr>
            <w:r w:rsidRPr="0058279B">
              <w:rPr>
                <w:noProof/>
              </w:rPr>
              <w:t xml:space="preserve">Specifies the x coordinate for this position coordinate. The units for this coordinate space are defined by the width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r w:rsidR="00804E6C" w:rsidRPr="0058279B" w14:paraId="2B91E83F" w14:textId="77777777" w:rsidTr="00B677BF">
        <w:tc>
          <w:tcPr>
            <w:tcW w:w="1933" w:type="dxa"/>
          </w:tcPr>
          <w:p w14:paraId="0CFE1B1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Coordinate) </w:t>
            </w:r>
          </w:p>
        </w:tc>
        <w:tc>
          <w:tcPr>
            <w:tcW w:w="7129" w:type="dxa"/>
          </w:tcPr>
          <w:p w14:paraId="0B613744" w14:textId="77777777" w:rsidR="00804E6C" w:rsidRPr="0058279B" w:rsidRDefault="00804E6C" w:rsidP="00B677BF">
            <w:pPr>
              <w:spacing w:line="239" w:lineRule="auto"/>
              <w:ind w:left="1"/>
              <w:rPr>
                <w:noProof/>
              </w:rPr>
            </w:pPr>
            <w:r w:rsidRPr="0058279B">
              <w:rPr>
                <w:noProof/>
              </w:rPr>
              <w:t xml:space="preserve">Specifies the y coordinate for this position coordinate. The units for this coordinate space are defined by the height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bl>
    <w:p w14:paraId="6538ED04" w14:textId="77777777" w:rsidR="00176312" w:rsidRDefault="00804E6C" w:rsidP="008D009B">
      <w:pPr>
        <w:pStyle w:val="Nagwek4"/>
        <w:rPr>
          <w:noProof/>
        </w:rPr>
      </w:pPr>
      <w:bookmarkStart w:id="3361" w:name="_Toc135425797"/>
      <w:r w:rsidRPr="0058279B">
        <w:rPr>
          <w:noProof/>
        </w:rPr>
        <w:t>quadBezTo (Draw Quadratic Bezier Curve To)</w:t>
      </w:r>
      <w:bookmarkEnd w:id="3361"/>
    </w:p>
    <w:p w14:paraId="42BA9F47" w14:textId="77777777" w:rsidR="00176312" w:rsidRDefault="00804E6C" w:rsidP="00804E6C">
      <w:pPr>
        <w:pStyle w:val="Standardowyakapit"/>
        <w:rPr>
          <w:noProof/>
        </w:rPr>
      </w:pPr>
      <w:r w:rsidRPr="0058279B">
        <w:rPr>
          <w:noProof/>
        </w:rPr>
        <w:t>This element specifies to draw a quadratic bezier curve along the specified points. To specify a quadratic bezier curve there needs to be 2 points specified. The first is a control point used in the quadratic bezier calculation and the last is the ending point for the curve. The coordinate system used for this type of curve is the path coordinate system as this element is path specific.</w:t>
      </w:r>
    </w:p>
    <w:p w14:paraId="3DFCC350" w14:textId="77777777" w:rsidR="00176312" w:rsidRDefault="00804E6C" w:rsidP="008D009B">
      <w:pPr>
        <w:pStyle w:val="Nagwek4"/>
        <w:rPr>
          <w:noProof/>
        </w:rPr>
      </w:pPr>
      <w:bookmarkStart w:id="3362" w:name="_Toc135425798"/>
      <w:r w:rsidRPr="0058279B">
        <w:rPr>
          <w:noProof/>
        </w:rPr>
        <w:t>rect (Shape Text Rectangle)</w:t>
      </w:r>
      <w:bookmarkEnd w:id="3362"/>
    </w:p>
    <w:p w14:paraId="6AE6FA45" w14:textId="22415EA9" w:rsidR="00804E6C" w:rsidRPr="0058279B" w:rsidRDefault="00804E6C" w:rsidP="009C36D7">
      <w:pPr>
        <w:pStyle w:val="Standardowyakapit"/>
        <w:rPr>
          <w:noProof/>
        </w:rPr>
      </w:pPr>
      <w:r w:rsidRPr="0058279B">
        <w:rPr>
          <w:noProof/>
        </w:rPr>
        <w:t xml:space="preserve">This element specifies the rectangular bounding box for text within a </w:t>
      </w:r>
      <w:r w:rsidRPr="0058279B">
        <w:rPr>
          <w:rFonts w:ascii="Cambria" w:eastAsia="Cambria" w:hAnsi="Cambria" w:cs="Cambria"/>
          <w:noProof/>
        </w:rPr>
        <w:t>custGeom</w:t>
      </w:r>
      <w:r w:rsidRPr="0058279B">
        <w:rPr>
          <w:noProof/>
        </w:rPr>
        <w:t xml:space="preserve"> shape. The default for this rectangle is the bounding box for the shape. This can be modified using this elements four attributes to inset or extend the text bounding box.</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16034DA3" w14:textId="77777777" w:rsidTr="00B677BF">
        <w:tc>
          <w:tcPr>
            <w:tcW w:w="1920" w:type="dxa"/>
            <w:shd w:val="clear" w:color="auto" w:fill="C0C0C0"/>
          </w:tcPr>
          <w:p w14:paraId="3A1C066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2" w:type="dxa"/>
            <w:shd w:val="clear" w:color="auto" w:fill="C0C0C0"/>
          </w:tcPr>
          <w:p w14:paraId="602F6A0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24FD20" w14:textId="77777777" w:rsidTr="00B677BF">
        <w:tc>
          <w:tcPr>
            <w:tcW w:w="1920" w:type="dxa"/>
          </w:tcPr>
          <w:p w14:paraId="17C617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Position) </w:t>
            </w:r>
          </w:p>
        </w:tc>
        <w:tc>
          <w:tcPr>
            <w:tcW w:w="7142" w:type="dxa"/>
          </w:tcPr>
          <w:p w14:paraId="257E30DB" w14:textId="77777777" w:rsidR="00804E6C" w:rsidRPr="0058279B" w:rsidRDefault="00804E6C" w:rsidP="00B677BF">
            <w:pPr>
              <w:spacing w:line="241" w:lineRule="auto"/>
              <w:ind w:left="1"/>
              <w:rPr>
                <w:noProof/>
              </w:rPr>
            </w:pPr>
            <w:r w:rsidRPr="0058279B">
              <w:rPr>
                <w:noProof/>
              </w:rPr>
              <w:t xml:space="preserve">Specifies the y coordinate of the bottom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45F7A26A" w14:textId="77777777" w:rsidTr="00B677BF">
        <w:tc>
          <w:tcPr>
            <w:tcW w:w="1920" w:type="dxa"/>
          </w:tcPr>
          <w:p w14:paraId="270F9D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w:t>
            </w:r>
          </w:p>
        </w:tc>
        <w:tc>
          <w:tcPr>
            <w:tcW w:w="7142" w:type="dxa"/>
          </w:tcPr>
          <w:p w14:paraId="1D2C4249" w14:textId="77777777" w:rsidR="00804E6C" w:rsidRPr="0058279B" w:rsidRDefault="00804E6C" w:rsidP="00B677BF">
            <w:pPr>
              <w:spacing w:line="241" w:lineRule="auto"/>
              <w:ind w:left="1"/>
              <w:rPr>
                <w:noProof/>
              </w:rPr>
            </w:pPr>
            <w:r w:rsidRPr="0058279B">
              <w:rPr>
                <w:noProof/>
              </w:rPr>
              <w:t xml:space="preserve">Specifies the x coordinate of the left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1736058C" w14:textId="77777777" w:rsidTr="00B677BF">
        <w:tc>
          <w:tcPr>
            <w:tcW w:w="1920" w:type="dxa"/>
          </w:tcPr>
          <w:p w14:paraId="481EA9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w:t>
            </w:r>
          </w:p>
        </w:tc>
        <w:tc>
          <w:tcPr>
            <w:tcW w:w="7142" w:type="dxa"/>
          </w:tcPr>
          <w:p w14:paraId="5B6044A3" w14:textId="77777777" w:rsidR="00804E6C" w:rsidRPr="0058279B" w:rsidRDefault="00804E6C" w:rsidP="00B677BF">
            <w:pPr>
              <w:spacing w:line="241" w:lineRule="auto"/>
              <w:ind w:left="1"/>
              <w:rPr>
                <w:noProof/>
              </w:rPr>
            </w:pPr>
            <w:r w:rsidRPr="0058279B">
              <w:rPr>
                <w:noProof/>
              </w:rPr>
              <w:t xml:space="preserve">Specifies the x coordinate of the right edge for a shape text rectangle. The units for this edge is specified in EMUs as the positioning here is </w:t>
            </w:r>
            <w:r w:rsidRPr="0058279B">
              <w:rPr>
                <w:noProof/>
              </w:rPr>
              <w:lastRenderedPageBreak/>
              <w:t xml:space="preserve">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58A3EF42" w14:textId="77777777" w:rsidTr="00B677BF">
        <w:tc>
          <w:tcPr>
            <w:tcW w:w="1920" w:type="dxa"/>
          </w:tcPr>
          <w:p w14:paraId="0E7F87A8"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t </w:t>
            </w:r>
            <w:r w:rsidRPr="0058279B">
              <w:rPr>
                <w:noProof/>
              </w:rPr>
              <w:t xml:space="preserve">(Top) </w:t>
            </w:r>
          </w:p>
        </w:tc>
        <w:tc>
          <w:tcPr>
            <w:tcW w:w="7142" w:type="dxa"/>
          </w:tcPr>
          <w:p w14:paraId="4D83E98F" w14:textId="77777777" w:rsidR="00804E6C" w:rsidRPr="0058279B" w:rsidRDefault="00804E6C" w:rsidP="00B677BF">
            <w:pPr>
              <w:spacing w:line="241" w:lineRule="auto"/>
              <w:ind w:left="1"/>
              <w:rPr>
                <w:noProof/>
              </w:rPr>
            </w:pPr>
            <w:r w:rsidRPr="0058279B">
              <w:rPr>
                <w:noProof/>
              </w:rPr>
              <w:t xml:space="preserve">Specifies the y coordinate of the top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bl>
    <w:p w14:paraId="5A669FA3" w14:textId="77777777" w:rsidR="00176312" w:rsidRDefault="00804E6C" w:rsidP="009E2996">
      <w:pPr>
        <w:pStyle w:val="Nagwek3"/>
      </w:pPr>
      <w:bookmarkStart w:id="3363" w:name="_Toc135425799"/>
      <w:r w:rsidRPr="0058279B">
        <w:t>Simple Types</w:t>
      </w:r>
      <w:bookmarkEnd w:id="3363"/>
    </w:p>
    <w:p w14:paraId="60334015" w14:textId="77777777" w:rsidR="00176312" w:rsidRDefault="00804E6C" w:rsidP="00804E6C">
      <w:pPr>
        <w:pStyle w:val="Standardowyakapit"/>
        <w:rPr>
          <w:noProof/>
        </w:rPr>
      </w:pPr>
      <w:r w:rsidRPr="0058279B">
        <w:rPr>
          <w:noProof/>
        </w:rPr>
        <w:t>This is the complete list of simple types dedicated to DrawingML framework.</w:t>
      </w:r>
    </w:p>
    <w:p w14:paraId="70EC11BE" w14:textId="77777777" w:rsidR="00176312" w:rsidRDefault="00804E6C" w:rsidP="008D009B">
      <w:pPr>
        <w:pStyle w:val="Nagwek4"/>
        <w:rPr>
          <w:noProof/>
        </w:rPr>
      </w:pPr>
      <w:bookmarkStart w:id="3364" w:name="_Toc135425800"/>
      <w:r w:rsidRPr="0058279B">
        <w:rPr>
          <w:noProof/>
        </w:rPr>
        <w:t>ST_AdjAngle (Adjustable Angle Methods)</w:t>
      </w:r>
      <w:bookmarkEnd w:id="3364"/>
    </w:p>
    <w:p w14:paraId="3FEC28DF" w14:textId="77777777" w:rsidR="00176312" w:rsidRDefault="00804E6C" w:rsidP="00804E6C">
      <w:pPr>
        <w:pStyle w:val="Standardowyakapit"/>
        <w:rPr>
          <w:noProof/>
        </w:rPr>
      </w:pPr>
      <w:r w:rsidRPr="0058279B">
        <w:rPr>
          <w:noProof/>
        </w:rPr>
        <w:t>This simple type is an adjustable angle, either an absolute angle or a reference to a geometry guide. The units for an adjustable angle are 60,000ths of a degree.</w:t>
      </w:r>
    </w:p>
    <w:p w14:paraId="3BE4EEE9" w14:textId="77777777" w:rsidR="00176312" w:rsidRDefault="00804E6C" w:rsidP="008D009B">
      <w:pPr>
        <w:pStyle w:val="Nagwek4"/>
        <w:rPr>
          <w:noProof/>
        </w:rPr>
      </w:pPr>
      <w:bookmarkStart w:id="3365" w:name="_Toc135425801"/>
      <w:r w:rsidRPr="0058279B">
        <w:rPr>
          <w:noProof/>
        </w:rPr>
        <w:t>ST_AdjCoordinate (Adjustable Coordinate Methods)</w:t>
      </w:r>
      <w:bookmarkEnd w:id="3365"/>
    </w:p>
    <w:p w14:paraId="2D65AB79" w14:textId="77777777" w:rsidR="00176312" w:rsidRDefault="00804E6C" w:rsidP="00804E6C">
      <w:pPr>
        <w:pStyle w:val="Standardowyakapit"/>
        <w:rPr>
          <w:noProof/>
        </w:rPr>
      </w:pPr>
      <w:r w:rsidRPr="0058279B">
        <w:rPr>
          <w:noProof/>
        </w:rPr>
        <w:t>This simple type is an adjustable coordinate is either an absolute coordinate position or a reference to a geometry guide.</w:t>
      </w:r>
    </w:p>
    <w:p w14:paraId="553FD29F" w14:textId="77777777" w:rsidR="00176312" w:rsidRDefault="00804E6C" w:rsidP="008D009B">
      <w:pPr>
        <w:pStyle w:val="Nagwek4"/>
        <w:rPr>
          <w:noProof/>
        </w:rPr>
      </w:pPr>
      <w:bookmarkStart w:id="3366" w:name="_Toc135425802"/>
      <w:r w:rsidRPr="0058279B">
        <w:rPr>
          <w:noProof/>
        </w:rPr>
        <w:t>ST_Angle (Angle)</w:t>
      </w:r>
      <w:bookmarkEnd w:id="3366"/>
    </w:p>
    <w:p w14:paraId="23F7445F" w14:textId="77777777" w:rsidR="00176312" w:rsidRDefault="00804E6C" w:rsidP="00804E6C">
      <w:pPr>
        <w:pStyle w:val="Standardowyakapit"/>
        <w:rPr>
          <w:noProof/>
        </w:rPr>
      </w:pPr>
      <w:r w:rsidRPr="0058279B">
        <w:rPr>
          <w:noProof/>
        </w:rPr>
        <w:t>This simple type represents an angle in 60,000ths of a degree. Positive angles are clockwise (i.e., towards the positive y axis); negative angles are counter-clockwise (i.e., towards the negative y axis).</w:t>
      </w:r>
    </w:p>
    <w:p w14:paraId="7A664BB9" w14:textId="77777777" w:rsidR="00176312" w:rsidRDefault="00804E6C" w:rsidP="008D009B">
      <w:pPr>
        <w:pStyle w:val="Nagwek4"/>
        <w:rPr>
          <w:noProof/>
        </w:rPr>
      </w:pPr>
      <w:bookmarkStart w:id="3367" w:name="_Toc135425803"/>
      <w:r w:rsidRPr="0058279B">
        <w:rPr>
          <w:noProof/>
        </w:rPr>
        <w:t>ST_AnimationBuildType (Animation Build Type)</w:t>
      </w:r>
      <w:bookmarkEnd w:id="3367"/>
    </w:p>
    <w:p w14:paraId="53F62604" w14:textId="40D92D18" w:rsidR="00804E6C" w:rsidRPr="0058279B" w:rsidRDefault="00804E6C" w:rsidP="009C36D7">
      <w:pPr>
        <w:pStyle w:val="Standardowyakapit"/>
        <w:rPr>
          <w:noProof/>
        </w:rPr>
      </w:pPr>
      <w:r w:rsidRPr="0058279B">
        <w:rPr>
          <w:noProof/>
        </w:rPr>
        <w:t>This simple type specifies the ways that an animation can be built, or anim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EF02E97" w14:textId="77777777" w:rsidTr="00B677BF">
        <w:tc>
          <w:tcPr>
            <w:tcW w:w="5039" w:type="dxa"/>
            <w:shd w:val="clear" w:color="auto" w:fill="C0C0C0"/>
          </w:tcPr>
          <w:p w14:paraId="251D437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6EB2082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180E382" w14:textId="77777777" w:rsidTr="00B677BF">
        <w:tc>
          <w:tcPr>
            <w:tcW w:w="5039" w:type="dxa"/>
          </w:tcPr>
          <w:p w14:paraId="1F3830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AtOnce </w:t>
            </w:r>
            <w:r w:rsidRPr="0058279B">
              <w:rPr>
                <w:noProof/>
              </w:rPr>
              <w:t xml:space="preserve">(Animate At Once) </w:t>
            </w:r>
          </w:p>
        </w:tc>
        <w:tc>
          <w:tcPr>
            <w:tcW w:w="5034" w:type="dxa"/>
          </w:tcPr>
          <w:p w14:paraId="4999EF5F" w14:textId="77777777" w:rsidR="00804E6C" w:rsidRPr="0058279B" w:rsidRDefault="00804E6C" w:rsidP="00B677BF">
            <w:pPr>
              <w:spacing w:line="259" w:lineRule="auto"/>
              <w:ind w:left="1"/>
              <w:rPr>
                <w:noProof/>
              </w:rPr>
            </w:pPr>
            <w:r w:rsidRPr="0058279B">
              <w:rPr>
                <w:noProof/>
              </w:rPr>
              <w:t xml:space="preserve">Animate all objects as one. </w:t>
            </w:r>
          </w:p>
        </w:tc>
      </w:tr>
    </w:tbl>
    <w:p w14:paraId="309E400D" w14:textId="77777777" w:rsidR="00176312" w:rsidRDefault="00804E6C" w:rsidP="008D009B">
      <w:pPr>
        <w:pStyle w:val="Nagwek4"/>
        <w:rPr>
          <w:noProof/>
        </w:rPr>
      </w:pPr>
      <w:bookmarkStart w:id="3368" w:name="_Toc135425804"/>
      <w:r w:rsidRPr="0058279B">
        <w:rPr>
          <w:noProof/>
        </w:rPr>
        <w:t>ST_AnimationChartBuildType (Chart Animation Build Type)</w:t>
      </w:r>
      <w:bookmarkEnd w:id="3368"/>
    </w:p>
    <w:p w14:paraId="62172FD2" w14:textId="77777777" w:rsidR="00176312" w:rsidRDefault="00804E6C" w:rsidP="00804E6C">
      <w:pPr>
        <w:pStyle w:val="Standardowyakapit"/>
        <w:rPr>
          <w:noProof/>
        </w:rPr>
      </w:pPr>
      <w:r w:rsidRPr="0058279B">
        <w:rPr>
          <w:noProof/>
        </w:rPr>
        <w:t>This simple type specifies the ways that a chart animation can be built. That is, it specifies the way in which the objects within the chart should be animated.</w:t>
      </w:r>
    </w:p>
    <w:p w14:paraId="440474B7" w14:textId="77777777" w:rsidR="00176312" w:rsidRDefault="00804E6C" w:rsidP="008D009B">
      <w:pPr>
        <w:pStyle w:val="Nagwek4"/>
        <w:rPr>
          <w:noProof/>
        </w:rPr>
      </w:pPr>
      <w:bookmarkStart w:id="3369" w:name="_Toc135425805"/>
      <w:r w:rsidRPr="0058279B">
        <w:rPr>
          <w:noProof/>
        </w:rPr>
        <w:t>ST_AnimationChartOnlyBuildType (Chart only Animation Types)</w:t>
      </w:r>
      <w:bookmarkEnd w:id="3369"/>
    </w:p>
    <w:p w14:paraId="4315B29F" w14:textId="66A3D84B" w:rsidR="00804E6C" w:rsidRPr="0058279B" w:rsidRDefault="00804E6C" w:rsidP="009C36D7">
      <w:pPr>
        <w:pStyle w:val="Standardowyakapit"/>
        <w:rPr>
          <w:noProof/>
        </w:rPr>
      </w:pPr>
      <w:r w:rsidRPr="0058279B">
        <w:rPr>
          <w:noProof/>
        </w:rPr>
        <w:t>This simple type specifies the build options available only for animating a chart. These options specify the manner in which the objects within the chart should be grouped and anim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EFD71CB" w14:textId="77777777" w:rsidTr="00B677BF">
        <w:tc>
          <w:tcPr>
            <w:tcW w:w="5039" w:type="dxa"/>
            <w:shd w:val="clear" w:color="auto" w:fill="C0C0C0"/>
          </w:tcPr>
          <w:p w14:paraId="327265F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69BF67C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AEA549C" w14:textId="77777777" w:rsidTr="00B677BF">
        <w:tc>
          <w:tcPr>
            <w:tcW w:w="5039" w:type="dxa"/>
          </w:tcPr>
          <w:p w14:paraId="0C03688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 </w:t>
            </w:r>
            <w:r w:rsidRPr="0058279B">
              <w:rPr>
                <w:noProof/>
              </w:rPr>
              <w:t xml:space="preserve">(Catefory) </w:t>
            </w:r>
          </w:p>
        </w:tc>
        <w:tc>
          <w:tcPr>
            <w:tcW w:w="5034" w:type="dxa"/>
          </w:tcPr>
          <w:p w14:paraId="79CE5045" w14:textId="77777777" w:rsidR="00804E6C" w:rsidRPr="0058279B" w:rsidRDefault="00804E6C" w:rsidP="00B677BF">
            <w:pPr>
              <w:spacing w:line="259" w:lineRule="auto"/>
              <w:ind w:left="1"/>
              <w:rPr>
                <w:noProof/>
              </w:rPr>
            </w:pPr>
            <w:r w:rsidRPr="0058279B">
              <w:rPr>
                <w:noProof/>
              </w:rPr>
              <w:t xml:space="preserve">Animate by each category </w:t>
            </w:r>
          </w:p>
        </w:tc>
      </w:tr>
      <w:tr w:rsidR="00804E6C" w:rsidRPr="0058279B" w14:paraId="5EA3D91C" w14:textId="77777777" w:rsidTr="00B677BF">
        <w:tc>
          <w:tcPr>
            <w:tcW w:w="5039" w:type="dxa"/>
          </w:tcPr>
          <w:p w14:paraId="0ABCD4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El </w:t>
            </w:r>
            <w:r w:rsidRPr="0058279B">
              <w:rPr>
                <w:noProof/>
              </w:rPr>
              <w:t xml:space="preserve">(Category Element) </w:t>
            </w:r>
          </w:p>
        </w:tc>
        <w:tc>
          <w:tcPr>
            <w:tcW w:w="5034" w:type="dxa"/>
          </w:tcPr>
          <w:p w14:paraId="09215418" w14:textId="77777777" w:rsidR="00804E6C" w:rsidRPr="0058279B" w:rsidRDefault="00804E6C" w:rsidP="00B677BF">
            <w:pPr>
              <w:spacing w:line="259" w:lineRule="auto"/>
              <w:ind w:left="1"/>
              <w:rPr>
                <w:noProof/>
              </w:rPr>
            </w:pPr>
            <w:r w:rsidRPr="0058279B">
              <w:rPr>
                <w:noProof/>
              </w:rPr>
              <w:t xml:space="preserve">Animate by each element within the category </w:t>
            </w:r>
          </w:p>
        </w:tc>
      </w:tr>
      <w:tr w:rsidR="00804E6C" w:rsidRPr="0058279B" w14:paraId="23B6A4B5" w14:textId="77777777" w:rsidTr="00B677BF">
        <w:tc>
          <w:tcPr>
            <w:tcW w:w="5039" w:type="dxa"/>
          </w:tcPr>
          <w:p w14:paraId="4ECCF0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 </w:t>
            </w:r>
            <w:r w:rsidRPr="0058279B">
              <w:rPr>
                <w:noProof/>
              </w:rPr>
              <w:t xml:space="preserve">(Series) </w:t>
            </w:r>
          </w:p>
        </w:tc>
        <w:tc>
          <w:tcPr>
            <w:tcW w:w="5034" w:type="dxa"/>
          </w:tcPr>
          <w:p w14:paraId="2731271F" w14:textId="77777777" w:rsidR="00804E6C" w:rsidRPr="0058279B" w:rsidRDefault="00804E6C" w:rsidP="00B677BF">
            <w:pPr>
              <w:spacing w:line="259" w:lineRule="auto"/>
              <w:ind w:left="1"/>
              <w:rPr>
                <w:noProof/>
              </w:rPr>
            </w:pPr>
            <w:r w:rsidRPr="0058279B">
              <w:rPr>
                <w:noProof/>
              </w:rPr>
              <w:t xml:space="preserve">Animate by each series. </w:t>
            </w:r>
          </w:p>
        </w:tc>
      </w:tr>
      <w:tr w:rsidR="00804E6C" w:rsidRPr="0058279B" w14:paraId="3B9A4F82" w14:textId="77777777" w:rsidTr="00B677BF">
        <w:tc>
          <w:tcPr>
            <w:tcW w:w="5039" w:type="dxa"/>
          </w:tcPr>
          <w:p w14:paraId="30D9826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El </w:t>
            </w:r>
            <w:r w:rsidRPr="0058279B">
              <w:rPr>
                <w:noProof/>
              </w:rPr>
              <w:t xml:space="preserve">(Series Element) </w:t>
            </w:r>
          </w:p>
        </w:tc>
        <w:tc>
          <w:tcPr>
            <w:tcW w:w="5034" w:type="dxa"/>
          </w:tcPr>
          <w:p w14:paraId="236D852A" w14:textId="77777777" w:rsidR="00804E6C" w:rsidRPr="0058279B" w:rsidRDefault="00804E6C" w:rsidP="00B677BF">
            <w:pPr>
              <w:spacing w:line="259" w:lineRule="auto"/>
              <w:ind w:left="1"/>
              <w:rPr>
                <w:noProof/>
              </w:rPr>
            </w:pPr>
            <w:r w:rsidRPr="0058279B">
              <w:rPr>
                <w:noProof/>
              </w:rPr>
              <w:t xml:space="preserve">Animate by each element within the series </w:t>
            </w:r>
          </w:p>
        </w:tc>
      </w:tr>
    </w:tbl>
    <w:p w14:paraId="75433E50" w14:textId="77777777" w:rsidR="00176312" w:rsidRDefault="00804E6C" w:rsidP="008D009B">
      <w:pPr>
        <w:pStyle w:val="Nagwek4"/>
        <w:rPr>
          <w:noProof/>
        </w:rPr>
      </w:pPr>
      <w:bookmarkStart w:id="3370" w:name="_Toc135425806"/>
      <w:r w:rsidRPr="0058279B">
        <w:rPr>
          <w:noProof/>
        </w:rPr>
        <w:t>ST_AnimationDgmBuildType (Diagram Animation Build Type)</w:t>
      </w:r>
      <w:bookmarkEnd w:id="3370"/>
    </w:p>
    <w:p w14:paraId="2213D066" w14:textId="77777777" w:rsidR="00176312" w:rsidRDefault="00804E6C" w:rsidP="00804E6C">
      <w:pPr>
        <w:pStyle w:val="Standardowyakapit"/>
        <w:rPr>
          <w:noProof/>
        </w:rPr>
      </w:pPr>
      <w:r w:rsidRPr="0058279B">
        <w:rPr>
          <w:noProof/>
        </w:rPr>
        <w:t>This simple type specifies the ways that a diagram animation can be built. That is, it specifies the way in which the objects within the diagram graphical object should be animated.</w:t>
      </w:r>
    </w:p>
    <w:p w14:paraId="318F4404" w14:textId="77777777" w:rsidR="00176312" w:rsidRDefault="00804E6C" w:rsidP="008D009B">
      <w:pPr>
        <w:pStyle w:val="Nagwek4"/>
        <w:rPr>
          <w:noProof/>
        </w:rPr>
      </w:pPr>
      <w:bookmarkStart w:id="3371" w:name="_Toc135425807"/>
      <w:r w:rsidRPr="0058279B">
        <w:rPr>
          <w:noProof/>
        </w:rPr>
        <w:lastRenderedPageBreak/>
        <w:t>ST_AnimationDgmOnlyBuildType (Diagram only Animation Types)</w:t>
      </w:r>
      <w:bookmarkEnd w:id="3371"/>
    </w:p>
    <w:p w14:paraId="725DED33" w14:textId="36ADA8A3" w:rsidR="00804E6C" w:rsidRPr="0058279B" w:rsidRDefault="00804E6C" w:rsidP="009C36D7">
      <w:pPr>
        <w:pStyle w:val="Standardowyakapit"/>
        <w:rPr>
          <w:noProof/>
        </w:rPr>
      </w:pPr>
      <w:r w:rsidRPr="0058279B">
        <w:rPr>
          <w:noProof/>
        </w:rPr>
        <w:t>This simple type specifies the build options available only for animating a diagram. These options specify the manner in which the objects within the chart should be grouped and anim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7468F81" w14:textId="77777777" w:rsidTr="00B677BF">
        <w:tc>
          <w:tcPr>
            <w:tcW w:w="4546" w:type="dxa"/>
            <w:shd w:val="clear" w:color="auto" w:fill="C0C0C0"/>
          </w:tcPr>
          <w:p w14:paraId="1861BB09" w14:textId="77777777" w:rsidR="00804E6C" w:rsidRPr="0058279B" w:rsidRDefault="00804E6C" w:rsidP="00B677BF">
            <w:pPr>
              <w:keepNext/>
              <w:spacing w:line="259" w:lineRule="auto"/>
              <w:ind w:left="88"/>
              <w:jc w:val="center"/>
              <w:rPr>
                <w:noProof/>
              </w:rPr>
            </w:pPr>
            <w:r w:rsidRPr="0058279B">
              <w:rPr>
                <w:b/>
                <w:noProof/>
              </w:rPr>
              <w:t xml:space="preserve">Enumeration Value </w:t>
            </w:r>
          </w:p>
        </w:tc>
        <w:tc>
          <w:tcPr>
            <w:tcW w:w="4516" w:type="dxa"/>
            <w:shd w:val="clear" w:color="auto" w:fill="C0C0C0"/>
          </w:tcPr>
          <w:p w14:paraId="78510555" w14:textId="77777777" w:rsidR="00804E6C" w:rsidRPr="0058279B" w:rsidRDefault="00804E6C" w:rsidP="00B677BF">
            <w:pPr>
              <w:keepNext/>
              <w:spacing w:line="259" w:lineRule="auto"/>
              <w:ind w:left="88"/>
              <w:jc w:val="center"/>
              <w:rPr>
                <w:noProof/>
              </w:rPr>
            </w:pPr>
            <w:r w:rsidRPr="0058279B">
              <w:rPr>
                <w:b/>
                <w:noProof/>
              </w:rPr>
              <w:t xml:space="preserve">Description </w:t>
            </w:r>
          </w:p>
        </w:tc>
      </w:tr>
      <w:tr w:rsidR="00804E6C" w:rsidRPr="0058279B" w14:paraId="5C1431A5" w14:textId="77777777" w:rsidTr="00B677BF">
        <w:tc>
          <w:tcPr>
            <w:tcW w:w="4546" w:type="dxa"/>
          </w:tcPr>
          <w:p w14:paraId="48FC2AF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vlAtOnce </w:t>
            </w:r>
            <w:r w:rsidRPr="0058279B">
              <w:rPr>
                <w:noProof/>
              </w:rPr>
              <w:t xml:space="preserve">(Each Level at Once) </w:t>
            </w:r>
          </w:p>
        </w:tc>
        <w:tc>
          <w:tcPr>
            <w:tcW w:w="4516" w:type="dxa"/>
          </w:tcPr>
          <w:p w14:paraId="0D0A3808" w14:textId="77777777" w:rsidR="00804E6C" w:rsidRPr="0058279B" w:rsidRDefault="00804E6C" w:rsidP="00B677BF">
            <w:pPr>
              <w:spacing w:line="259" w:lineRule="auto"/>
              <w:ind w:left="1"/>
              <w:rPr>
                <w:noProof/>
              </w:rPr>
            </w:pPr>
            <w:r w:rsidRPr="0058279B">
              <w:rPr>
                <w:noProof/>
              </w:rPr>
              <w:t xml:space="preserve">Animate the diagram one level at a time, animating the whole level as one object </w:t>
            </w:r>
          </w:p>
        </w:tc>
      </w:tr>
      <w:tr w:rsidR="00804E6C" w:rsidRPr="0058279B" w14:paraId="4567C10B" w14:textId="77777777" w:rsidTr="00B677BF">
        <w:tc>
          <w:tcPr>
            <w:tcW w:w="4546" w:type="dxa"/>
          </w:tcPr>
          <w:p w14:paraId="0DC15D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vlOne </w:t>
            </w:r>
            <w:r w:rsidRPr="0058279B">
              <w:rPr>
                <w:noProof/>
              </w:rPr>
              <w:t xml:space="preserve">(Level One-by-One) </w:t>
            </w:r>
          </w:p>
        </w:tc>
        <w:tc>
          <w:tcPr>
            <w:tcW w:w="4516" w:type="dxa"/>
          </w:tcPr>
          <w:p w14:paraId="4E239068" w14:textId="6FC413C5" w:rsidR="00804E6C" w:rsidRPr="0058279B" w:rsidRDefault="00804E6C" w:rsidP="00B677BF">
            <w:pPr>
              <w:spacing w:line="259" w:lineRule="auto"/>
              <w:ind w:left="1"/>
              <w:jc w:val="both"/>
              <w:rPr>
                <w:noProof/>
              </w:rPr>
            </w:pPr>
            <w:r w:rsidRPr="0058279B">
              <w:rPr>
                <w:noProof/>
              </w:rPr>
              <w:t>Animate the diagram by the elements within a level, animating them one level element at a time.</w:t>
            </w:r>
            <w:r w:rsidR="00176312">
              <w:rPr>
                <w:noProof/>
              </w:rPr>
              <w:t xml:space="preserve"> </w:t>
            </w:r>
            <w:r w:rsidRPr="0058279B">
              <w:rPr>
                <w:noProof/>
              </w:rPr>
              <w:t xml:space="preserve"> </w:t>
            </w:r>
          </w:p>
        </w:tc>
      </w:tr>
      <w:tr w:rsidR="00804E6C" w:rsidRPr="0058279B" w14:paraId="619F258E" w14:textId="77777777" w:rsidTr="00B677BF">
        <w:tc>
          <w:tcPr>
            <w:tcW w:w="4546" w:type="dxa"/>
          </w:tcPr>
          <w:p w14:paraId="3865A5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ne </w:t>
            </w:r>
            <w:r w:rsidRPr="0058279B">
              <w:rPr>
                <w:noProof/>
              </w:rPr>
              <w:t xml:space="preserve">(Elements One-by-One) </w:t>
            </w:r>
          </w:p>
        </w:tc>
        <w:tc>
          <w:tcPr>
            <w:tcW w:w="4516" w:type="dxa"/>
          </w:tcPr>
          <w:p w14:paraId="2E9D3FA3" w14:textId="77777777" w:rsidR="00804E6C" w:rsidRPr="0058279B" w:rsidRDefault="00804E6C" w:rsidP="00B677BF">
            <w:pPr>
              <w:spacing w:line="259" w:lineRule="auto"/>
              <w:ind w:left="1"/>
              <w:rPr>
                <w:noProof/>
              </w:rPr>
            </w:pPr>
            <w:r w:rsidRPr="0058279B">
              <w:rPr>
                <w:noProof/>
              </w:rPr>
              <w:t>Animate the diagram by elements. For a tree diagram the animation occurs by branch within the diagram tree.</w:t>
            </w:r>
          </w:p>
        </w:tc>
      </w:tr>
    </w:tbl>
    <w:p w14:paraId="5D6946F5" w14:textId="77777777" w:rsidR="00176312" w:rsidRDefault="00804E6C" w:rsidP="008D009B">
      <w:pPr>
        <w:pStyle w:val="Nagwek4"/>
        <w:rPr>
          <w:noProof/>
        </w:rPr>
      </w:pPr>
      <w:bookmarkStart w:id="3372" w:name="_Toc135425808"/>
      <w:r w:rsidRPr="0058279B">
        <w:rPr>
          <w:noProof/>
        </w:rPr>
        <w:t>ST_BevelPresetType (Bevel Presets)</w:t>
      </w:r>
      <w:bookmarkEnd w:id="3372"/>
    </w:p>
    <w:p w14:paraId="23E9DEDD" w14:textId="77777777" w:rsidR="00176312" w:rsidRDefault="00804E6C" w:rsidP="00804E6C">
      <w:pPr>
        <w:pStyle w:val="Standardowyakapit"/>
        <w:rPr>
          <w:noProof/>
        </w:rPr>
      </w:pPr>
      <w:r w:rsidRPr="0058279B">
        <w:rPr>
          <w:noProof/>
        </w:rPr>
        <w:t>Represents a preset for a type of bevel which can be applied to a shape in 3D.</w:t>
      </w:r>
      <w:r w:rsidR="00176312">
        <w:rPr>
          <w:noProof/>
        </w:rPr>
        <w:t xml:space="preserve"> </w:t>
      </w:r>
      <w:r w:rsidRPr="0058279B">
        <w:rPr>
          <w:noProof/>
        </w:rPr>
        <w:t>The bevel properties are applied differently depending on the type of bevel defined for a shape.</w:t>
      </w:r>
    </w:p>
    <w:p w14:paraId="491A5A51" w14:textId="77777777" w:rsidR="00176312" w:rsidRDefault="00804E6C" w:rsidP="008D009B">
      <w:pPr>
        <w:pStyle w:val="Nagwek4"/>
        <w:rPr>
          <w:noProof/>
        </w:rPr>
      </w:pPr>
      <w:bookmarkStart w:id="3373" w:name="_Toc135425809"/>
      <w:r w:rsidRPr="0058279B">
        <w:rPr>
          <w:noProof/>
        </w:rPr>
        <w:t>ST_BlackWhiteMode (Black and White Mode)</w:t>
      </w:r>
      <w:bookmarkEnd w:id="3373"/>
    </w:p>
    <w:p w14:paraId="4C247D94" w14:textId="3F2B4490" w:rsidR="00804E6C" w:rsidRPr="0058279B" w:rsidRDefault="00804E6C" w:rsidP="009C36D7">
      <w:pPr>
        <w:pStyle w:val="Standardowyakapit"/>
        <w:rPr>
          <w:noProof/>
        </w:rPr>
      </w:pPr>
      <w:r w:rsidRPr="0058279B">
        <w:rPr>
          <w:noProof/>
        </w:rPr>
        <w:t>This simple type specifies how an object should be rendered when specified to be in black and white mod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9B82B5C" w14:textId="77777777" w:rsidTr="00B677BF">
        <w:tc>
          <w:tcPr>
            <w:tcW w:w="5039" w:type="dxa"/>
            <w:shd w:val="clear" w:color="auto" w:fill="C0C0C0"/>
          </w:tcPr>
          <w:p w14:paraId="2EF27A5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274C6B2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6C80258" w14:textId="77777777" w:rsidTr="00B677BF">
        <w:tc>
          <w:tcPr>
            <w:tcW w:w="5039" w:type="dxa"/>
          </w:tcPr>
          <w:p w14:paraId="696440F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uto </w:t>
            </w:r>
            <w:r w:rsidRPr="0058279B">
              <w:rPr>
                <w:noProof/>
              </w:rPr>
              <w:t xml:space="preserve">(Automatic) </w:t>
            </w:r>
          </w:p>
        </w:tc>
        <w:tc>
          <w:tcPr>
            <w:tcW w:w="5034" w:type="dxa"/>
          </w:tcPr>
          <w:p w14:paraId="461DF836" w14:textId="77777777" w:rsidR="00804E6C" w:rsidRPr="0058279B" w:rsidRDefault="00804E6C" w:rsidP="00B677BF">
            <w:pPr>
              <w:spacing w:line="259" w:lineRule="auto"/>
              <w:ind w:left="1"/>
              <w:rPr>
                <w:noProof/>
              </w:rPr>
            </w:pPr>
            <w:r w:rsidRPr="0058279B">
              <w:rPr>
                <w:noProof/>
              </w:rPr>
              <w:t xml:space="preserve">Object rendered with automatic coloring </w:t>
            </w:r>
          </w:p>
        </w:tc>
      </w:tr>
      <w:tr w:rsidR="00804E6C" w:rsidRPr="0058279B" w14:paraId="4D960F9F" w14:textId="77777777" w:rsidTr="00B677BF">
        <w:tc>
          <w:tcPr>
            <w:tcW w:w="5039" w:type="dxa"/>
          </w:tcPr>
          <w:p w14:paraId="420E8B7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 </w:t>
            </w:r>
            <w:r w:rsidRPr="0058279B">
              <w:rPr>
                <w:noProof/>
              </w:rPr>
              <w:t xml:space="preserve">(Black) </w:t>
            </w:r>
          </w:p>
        </w:tc>
        <w:tc>
          <w:tcPr>
            <w:tcW w:w="5034" w:type="dxa"/>
          </w:tcPr>
          <w:p w14:paraId="43090F20" w14:textId="77777777" w:rsidR="00804E6C" w:rsidRPr="0058279B" w:rsidRDefault="00804E6C" w:rsidP="00B677BF">
            <w:pPr>
              <w:spacing w:line="259" w:lineRule="auto"/>
              <w:ind w:left="1"/>
              <w:rPr>
                <w:noProof/>
              </w:rPr>
            </w:pPr>
            <w:r w:rsidRPr="0058279B">
              <w:rPr>
                <w:noProof/>
              </w:rPr>
              <w:t xml:space="preserve">Object rendered with black-only coloring </w:t>
            </w:r>
          </w:p>
        </w:tc>
      </w:tr>
      <w:tr w:rsidR="00804E6C" w:rsidRPr="0058279B" w14:paraId="5620B5FF" w14:textId="77777777" w:rsidTr="00B677BF">
        <w:tc>
          <w:tcPr>
            <w:tcW w:w="5039" w:type="dxa"/>
          </w:tcPr>
          <w:p w14:paraId="10E22E2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Gray </w:t>
            </w:r>
            <w:r w:rsidRPr="0058279B">
              <w:rPr>
                <w:noProof/>
              </w:rPr>
              <w:t xml:space="preserve">(Black and Gray) </w:t>
            </w:r>
          </w:p>
        </w:tc>
        <w:tc>
          <w:tcPr>
            <w:tcW w:w="5034" w:type="dxa"/>
          </w:tcPr>
          <w:p w14:paraId="5011CE35" w14:textId="77777777" w:rsidR="00804E6C" w:rsidRPr="0058279B" w:rsidRDefault="00804E6C" w:rsidP="00B677BF">
            <w:pPr>
              <w:spacing w:line="259" w:lineRule="auto"/>
              <w:ind w:left="1"/>
              <w:rPr>
                <w:noProof/>
              </w:rPr>
            </w:pPr>
            <w:r w:rsidRPr="0058279B">
              <w:rPr>
                <w:noProof/>
              </w:rPr>
              <w:t xml:space="preserve">Object rendered with black and gray coloring </w:t>
            </w:r>
          </w:p>
        </w:tc>
      </w:tr>
      <w:tr w:rsidR="00804E6C" w:rsidRPr="0058279B" w14:paraId="019E89A5" w14:textId="77777777" w:rsidTr="00B677BF">
        <w:tc>
          <w:tcPr>
            <w:tcW w:w="5039" w:type="dxa"/>
          </w:tcPr>
          <w:p w14:paraId="3FF2E34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White </w:t>
            </w:r>
            <w:r w:rsidRPr="0058279B">
              <w:rPr>
                <w:noProof/>
              </w:rPr>
              <w:t xml:space="preserve">(Black and White) </w:t>
            </w:r>
          </w:p>
        </w:tc>
        <w:tc>
          <w:tcPr>
            <w:tcW w:w="5034" w:type="dxa"/>
          </w:tcPr>
          <w:p w14:paraId="64072836" w14:textId="77777777" w:rsidR="00804E6C" w:rsidRPr="0058279B" w:rsidRDefault="00804E6C" w:rsidP="00B677BF">
            <w:pPr>
              <w:spacing w:line="259" w:lineRule="auto"/>
              <w:ind w:left="1"/>
              <w:rPr>
                <w:noProof/>
              </w:rPr>
            </w:pPr>
            <w:r w:rsidRPr="0058279B">
              <w:rPr>
                <w:noProof/>
              </w:rPr>
              <w:t xml:space="preserve">Object rendered within black and white coloring </w:t>
            </w:r>
          </w:p>
        </w:tc>
      </w:tr>
      <w:tr w:rsidR="00804E6C" w:rsidRPr="0058279B" w14:paraId="0CFBBA26" w14:textId="77777777" w:rsidTr="00B677BF">
        <w:tc>
          <w:tcPr>
            <w:tcW w:w="5039" w:type="dxa"/>
          </w:tcPr>
          <w:p w14:paraId="3A1333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lr </w:t>
            </w:r>
            <w:r w:rsidRPr="0058279B">
              <w:rPr>
                <w:noProof/>
              </w:rPr>
              <w:t xml:space="preserve">(Color) </w:t>
            </w:r>
          </w:p>
        </w:tc>
        <w:tc>
          <w:tcPr>
            <w:tcW w:w="5034" w:type="dxa"/>
          </w:tcPr>
          <w:p w14:paraId="0DA1A320" w14:textId="77777777" w:rsidR="00804E6C" w:rsidRPr="0058279B" w:rsidRDefault="00804E6C" w:rsidP="00B677BF">
            <w:pPr>
              <w:spacing w:line="259" w:lineRule="auto"/>
              <w:ind w:left="1"/>
              <w:rPr>
                <w:noProof/>
              </w:rPr>
            </w:pPr>
            <w:r w:rsidRPr="0058279B">
              <w:rPr>
                <w:noProof/>
              </w:rPr>
              <w:t xml:space="preserve">Object rendered with normal coloring </w:t>
            </w:r>
          </w:p>
        </w:tc>
      </w:tr>
      <w:tr w:rsidR="00804E6C" w:rsidRPr="0058279B" w14:paraId="3EE3050F" w14:textId="77777777" w:rsidTr="00B677BF">
        <w:tc>
          <w:tcPr>
            <w:tcW w:w="5039" w:type="dxa"/>
          </w:tcPr>
          <w:p w14:paraId="30210E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y </w:t>
            </w:r>
            <w:r w:rsidRPr="0058279B">
              <w:rPr>
                <w:noProof/>
              </w:rPr>
              <w:t xml:space="preserve">(Gray) </w:t>
            </w:r>
          </w:p>
        </w:tc>
        <w:tc>
          <w:tcPr>
            <w:tcW w:w="5034" w:type="dxa"/>
          </w:tcPr>
          <w:p w14:paraId="7F280F61" w14:textId="77777777" w:rsidR="00804E6C" w:rsidRPr="0058279B" w:rsidRDefault="00804E6C" w:rsidP="00B677BF">
            <w:pPr>
              <w:spacing w:line="259" w:lineRule="auto"/>
              <w:ind w:left="1"/>
              <w:rPr>
                <w:noProof/>
              </w:rPr>
            </w:pPr>
            <w:r w:rsidRPr="0058279B">
              <w:rPr>
                <w:noProof/>
              </w:rPr>
              <w:t xml:space="preserve">Object rendered with gray coloring </w:t>
            </w:r>
          </w:p>
        </w:tc>
      </w:tr>
      <w:tr w:rsidR="00804E6C" w:rsidRPr="0058279B" w14:paraId="1ACC4CE9" w14:textId="77777777" w:rsidTr="00B677BF">
        <w:tc>
          <w:tcPr>
            <w:tcW w:w="5039" w:type="dxa"/>
          </w:tcPr>
          <w:p w14:paraId="2645DE0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yWhite </w:t>
            </w:r>
            <w:r w:rsidRPr="0058279B">
              <w:rPr>
                <w:noProof/>
              </w:rPr>
              <w:t xml:space="preserve">(Gray and White) </w:t>
            </w:r>
          </w:p>
        </w:tc>
        <w:tc>
          <w:tcPr>
            <w:tcW w:w="5034" w:type="dxa"/>
          </w:tcPr>
          <w:p w14:paraId="61627FC3" w14:textId="77777777" w:rsidR="00804E6C" w:rsidRPr="0058279B" w:rsidRDefault="00804E6C" w:rsidP="00B677BF">
            <w:pPr>
              <w:spacing w:line="259" w:lineRule="auto"/>
              <w:ind w:left="1"/>
              <w:rPr>
                <w:noProof/>
              </w:rPr>
            </w:pPr>
            <w:r w:rsidRPr="0058279B">
              <w:rPr>
                <w:noProof/>
              </w:rPr>
              <w:t xml:space="preserve">Object rendered within gray and white coloring </w:t>
            </w:r>
          </w:p>
        </w:tc>
      </w:tr>
      <w:tr w:rsidR="00804E6C" w:rsidRPr="0058279B" w14:paraId="4AED56DB" w14:textId="77777777" w:rsidTr="00B677BF">
        <w:tc>
          <w:tcPr>
            <w:tcW w:w="5039" w:type="dxa"/>
          </w:tcPr>
          <w:p w14:paraId="2AAF3DC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5034" w:type="dxa"/>
          </w:tcPr>
          <w:p w14:paraId="1FE26299" w14:textId="77777777" w:rsidR="00804E6C" w:rsidRPr="0058279B" w:rsidRDefault="00804E6C" w:rsidP="00B677BF">
            <w:pPr>
              <w:spacing w:line="259" w:lineRule="auto"/>
              <w:ind w:left="1"/>
              <w:rPr>
                <w:noProof/>
              </w:rPr>
            </w:pPr>
            <w:r w:rsidRPr="0058279B">
              <w:rPr>
                <w:noProof/>
              </w:rPr>
              <w:t xml:space="preserve">Object rendered with hidden coloring </w:t>
            </w:r>
          </w:p>
        </w:tc>
      </w:tr>
      <w:tr w:rsidR="00804E6C" w:rsidRPr="0058279B" w14:paraId="4BE8561E" w14:textId="77777777" w:rsidTr="00B677BF">
        <w:tc>
          <w:tcPr>
            <w:tcW w:w="5039" w:type="dxa"/>
          </w:tcPr>
          <w:p w14:paraId="0E29F0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vGray </w:t>
            </w:r>
            <w:r w:rsidRPr="0058279B">
              <w:rPr>
                <w:noProof/>
              </w:rPr>
              <w:t xml:space="preserve">(Inverse Gray) </w:t>
            </w:r>
          </w:p>
        </w:tc>
        <w:tc>
          <w:tcPr>
            <w:tcW w:w="5034" w:type="dxa"/>
          </w:tcPr>
          <w:p w14:paraId="79EE7416" w14:textId="77777777" w:rsidR="00804E6C" w:rsidRPr="0058279B" w:rsidRDefault="00804E6C" w:rsidP="00B677BF">
            <w:pPr>
              <w:spacing w:line="259" w:lineRule="auto"/>
              <w:ind w:left="1"/>
              <w:rPr>
                <w:noProof/>
              </w:rPr>
            </w:pPr>
            <w:r w:rsidRPr="0058279B">
              <w:rPr>
                <w:noProof/>
              </w:rPr>
              <w:t xml:space="preserve">Object rendered with inverse gray coloring </w:t>
            </w:r>
          </w:p>
        </w:tc>
      </w:tr>
      <w:tr w:rsidR="00804E6C" w:rsidRPr="0058279B" w14:paraId="2D1DDFE8" w14:textId="77777777" w:rsidTr="00B677BF">
        <w:tc>
          <w:tcPr>
            <w:tcW w:w="5039" w:type="dxa"/>
          </w:tcPr>
          <w:p w14:paraId="2B3CAC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Gray </w:t>
            </w:r>
            <w:r w:rsidRPr="0058279B">
              <w:rPr>
                <w:noProof/>
              </w:rPr>
              <w:t xml:space="preserve">(Light Gray) </w:t>
            </w:r>
          </w:p>
        </w:tc>
        <w:tc>
          <w:tcPr>
            <w:tcW w:w="5034" w:type="dxa"/>
          </w:tcPr>
          <w:p w14:paraId="51C27C0D" w14:textId="77777777" w:rsidR="00804E6C" w:rsidRPr="0058279B" w:rsidRDefault="00804E6C" w:rsidP="00B677BF">
            <w:pPr>
              <w:spacing w:line="259" w:lineRule="auto"/>
              <w:ind w:left="1"/>
              <w:rPr>
                <w:noProof/>
              </w:rPr>
            </w:pPr>
            <w:r w:rsidRPr="0058279B">
              <w:rPr>
                <w:noProof/>
              </w:rPr>
              <w:t xml:space="preserve">Object rendered with light gray coloring </w:t>
            </w:r>
          </w:p>
        </w:tc>
      </w:tr>
      <w:tr w:rsidR="00804E6C" w:rsidRPr="0058279B" w14:paraId="0AD9AA5D" w14:textId="77777777" w:rsidTr="00B677BF">
        <w:tc>
          <w:tcPr>
            <w:tcW w:w="5039" w:type="dxa"/>
          </w:tcPr>
          <w:p w14:paraId="6E23914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hite </w:t>
            </w:r>
            <w:r w:rsidRPr="0058279B">
              <w:rPr>
                <w:noProof/>
              </w:rPr>
              <w:t xml:space="preserve">(White) </w:t>
            </w:r>
          </w:p>
        </w:tc>
        <w:tc>
          <w:tcPr>
            <w:tcW w:w="5034" w:type="dxa"/>
          </w:tcPr>
          <w:p w14:paraId="658A6F38" w14:textId="77777777" w:rsidR="00804E6C" w:rsidRPr="0058279B" w:rsidRDefault="00804E6C" w:rsidP="00B677BF">
            <w:pPr>
              <w:spacing w:line="259" w:lineRule="auto"/>
              <w:ind w:left="1"/>
              <w:rPr>
                <w:noProof/>
              </w:rPr>
            </w:pPr>
            <w:r w:rsidRPr="0058279B">
              <w:rPr>
                <w:noProof/>
              </w:rPr>
              <w:t xml:space="preserve">Object rendered within white coloirng </w:t>
            </w:r>
          </w:p>
        </w:tc>
      </w:tr>
    </w:tbl>
    <w:p w14:paraId="13FE5349" w14:textId="77777777" w:rsidR="00176312" w:rsidRDefault="00804E6C" w:rsidP="008D009B">
      <w:pPr>
        <w:pStyle w:val="Nagwek4"/>
        <w:rPr>
          <w:noProof/>
        </w:rPr>
      </w:pPr>
      <w:bookmarkStart w:id="3374" w:name="_Toc135425810"/>
      <w:r w:rsidRPr="0058279B">
        <w:rPr>
          <w:noProof/>
        </w:rPr>
        <w:t>ST_BlendMode (Blend Mode)</w:t>
      </w:r>
      <w:bookmarkEnd w:id="3374"/>
    </w:p>
    <w:p w14:paraId="37C00DA6" w14:textId="79F22FDC" w:rsidR="00804E6C" w:rsidRPr="0058279B" w:rsidRDefault="00804E6C" w:rsidP="009C36D7">
      <w:pPr>
        <w:pStyle w:val="Standardowyakapit"/>
        <w:rPr>
          <w:noProof/>
        </w:rPr>
      </w:pPr>
      <w:r w:rsidRPr="0058279B">
        <w:rPr>
          <w:noProof/>
        </w:rPr>
        <w:t>This simple type describes how to render effects one on top of anoth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601"/>
        <w:gridCol w:w="4461"/>
      </w:tblGrid>
      <w:tr w:rsidR="00804E6C" w:rsidRPr="0058279B" w14:paraId="6DAF99BB" w14:textId="77777777" w:rsidTr="00B677BF">
        <w:tc>
          <w:tcPr>
            <w:tcW w:w="4532" w:type="dxa"/>
            <w:shd w:val="clear" w:color="auto" w:fill="C0C0C0"/>
          </w:tcPr>
          <w:p w14:paraId="5DD86B0D"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4394" w:type="dxa"/>
            <w:shd w:val="clear" w:color="auto" w:fill="C0C0C0"/>
          </w:tcPr>
          <w:p w14:paraId="528FB214"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504F805D" w14:textId="77777777" w:rsidTr="00B677BF">
        <w:tc>
          <w:tcPr>
            <w:tcW w:w="4532" w:type="dxa"/>
          </w:tcPr>
          <w:p w14:paraId="04A98D6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darken </w:t>
            </w:r>
            <w:r w:rsidRPr="0058279B">
              <w:rPr>
                <w:noProof/>
              </w:rPr>
              <w:t xml:space="preserve">(Darken) </w:t>
            </w:r>
          </w:p>
        </w:tc>
        <w:tc>
          <w:tcPr>
            <w:tcW w:w="4394" w:type="dxa"/>
          </w:tcPr>
          <w:p w14:paraId="77A3570D" w14:textId="57C11964" w:rsidR="00804E6C" w:rsidRPr="0058279B" w:rsidRDefault="00804E6C" w:rsidP="00B677BF">
            <w:pPr>
              <w:spacing w:line="259" w:lineRule="auto"/>
              <w:ind w:left="115"/>
              <w:rPr>
                <w:noProof/>
              </w:rPr>
            </w:pPr>
            <w:r w:rsidRPr="0058279B">
              <w:rPr>
                <w:noProof/>
              </w:rPr>
              <w:t>Darken</w:t>
            </w:r>
            <w:r w:rsidR="00176312">
              <w:rPr>
                <w:noProof/>
              </w:rPr>
              <w:t xml:space="preserve"> </w:t>
            </w:r>
          </w:p>
        </w:tc>
      </w:tr>
      <w:tr w:rsidR="00804E6C" w:rsidRPr="0058279B" w14:paraId="2C8B4850" w14:textId="77777777" w:rsidTr="00B677BF">
        <w:tc>
          <w:tcPr>
            <w:tcW w:w="4532" w:type="dxa"/>
          </w:tcPr>
          <w:p w14:paraId="14FC465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ighten </w:t>
            </w:r>
            <w:r w:rsidRPr="0058279B">
              <w:rPr>
                <w:noProof/>
              </w:rPr>
              <w:t xml:space="preserve">(Lighten) </w:t>
            </w:r>
          </w:p>
        </w:tc>
        <w:tc>
          <w:tcPr>
            <w:tcW w:w="4394" w:type="dxa"/>
          </w:tcPr>
          <w:p w14:paraId="2D22D67D" w14:textId="77777777" w:rsidR="00804E6C" w:rsidRPr="0058279B" w:rsidRDefault="00804E6C" w:rsidP="00B677BF">
            <w:pPr>
              <w:spacing w:line="259" w:lineRule="auto"/>
              <w:ind w:left="115"/>
              <w:rPr>
                <w:noProof/>
              </w:rPr>
            </w:pPr>
            <w:r w:rsidRPr="0058279B">
              <w:rPr>
                <w:noProof/>
              </w:rPr>
              <w:t xml:space="preserve">Lighten </w:t>
            </w:r>
          </w:p>
        </w:tc>
      </w:tr>
      <w:tr w:rsidR="00804E6C" w:rsidRPr="0058279B" w14:paraId="4A2A1E52" w14:textId="77777777" w:rsidTr="00B677BF">
        <w:tc>
          <w:tcPr>
            <w:tcW w:w="4532" w:type="dxa"/>
          </w:tcPr>
          <w:p w14:paraId="7661E2C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mult </w:t>
            </w:r>
            <w:r w:rsidRPr="0058279B">
              <w:rPr>
                <w:noProof/>
              </w:rPr>
              <w:t xml:space="preserve">(Multiply) </w:t>
            </w:r>
          </w:p>
        </w:tc>
        <w:tc>
          <w:tcPr>
            <w:tcW w:w="4394" w:type="dxa"/>
          </w:tcPr>
          <w:p w14:paraId="2446C617" w14:textId="77777777" w:rsidR="00804E6C" w:rsidRPr="0058279B" w:rsidRDefault="00804E6C" w:rsidP="00B677BF">
            <w:pPr>
              <w:spacing w:line="259" w:lineRule="auto"/>
              <w:ind w:left="115"/>
              <w:rPr>
                <w:noProof/>
              </w:rPr>
            </w:pPr>
            <w:r w:rsidRPr="0058279B">
              <w:rPr>
                <w:noProof/>
              </w:rPr>
              <w:t xml:space="preserve">Multiply </w:t>
            </w:r>
          </w:p>
        </w:tc>
      </w:tr>
      <w:tr w:rsidR="00804E6C" w:rsidRPr="0058279B" w14:paraId="4AC8E326" w14:textId="77777777" w:rsidTr="00B677BF">
        <w:tc>
          <w:tcPr>
            <w:tcW w:w="4532" w:type="dxa"/>
          </w:tcPr>
          <w:p w14:paraId="4CDA11F2"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over </w:t>
            </w:r>
            <w:r w:rsidRPr="0058279B">
              <w:rPr>
                <w:noProof/>
              </w:rPr>
              <w:t xml:space="preserve">(Overlay) </w:t>
            </w:r>
          </w:p>
        </w:tc>
        <w:tc>
          <w:tcPr>
            <w:tcW w:w="4394" w:type="dxa"/>
          </w:tcPr>
          <w:p w14:paraId="64EF48CE" w14:textId="77777777" w:rsidR="00804E6C" w:rsidRPr="0058279B" w:rsidRDefault="00804E6C" w:rsidP="00B677BF">
            <w:pPr>
              <w:spacing w:line="259" w:lineRule="auto"/>
              <w:ind w:left="115"/>
              <w:rPr>
                <w:noProof/>
              </w:rPr>
            </w:pPr>
            <w:r w:rsidRPr="0058279B">
              <w:rPr>
                <w:noProof/>
              </w:rPr>
              <w:t xml:space="preserve">Overlay </w:t>
            </w:r>
          </w:p>
        </w:tc>
      </w:tr>
      <w:tr w:rsidR="00804E6C" w:rsidRPr="0058279B" w14:paraId="730E1DAB" w14:textId="77777777" w:rsidTr="00B677BF">
        <w:tc>
          <w:tcPr>
            <w:tcW w:w="4532" w:type="dxa"/>
          </w:tcPr>
          <w:p w14:paraId="17BEFA41"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lastRenderedPageBreak/>
              <w:t xml:space="preserve">screen </w:t>
            </w:r>
            <w:r w:rsidRPr="0058279B">
              <w:rPr>
                <w:noProof/>
              </w:rPr>
              <w:t xml:space="preserve">(Screen) </w:t>
            </w:r>
          </w:p>
        </w:tc>
        <w:tc>
          <w:tcPr>
            <w:tcW w:w="4394" w:type="dxa"/>
          </w:tcPr>
          <w:p w14:paraId="1493541A" w14:textId="77777777" w:rsidR="00804E6C" w:rsidRPr="0058279B" w:rsidRDefault="00804E6C" w:rsidP="00B677BF">
            <w:pPr>
              <w:spacing w:line="259" w:lineRule="auto"/>
              <w:ind w:left="115"/>
              <w:rPr>
                <w:noProof/>
              </w:rPr>
            </w:pPr>
            <w:r w:rsidRPr="0058279B">
              <w:rPr>
                <w:noProof/>
              </w:rPr>
              <w:t xml:space="preserve">Screen </w:t>
            </w:r>
          </w:p>
        </w:tc>
      </w:tr>
    </w:tbl>
    <w:p w14:paraId="3A155DAE" w14:textId="77777777" w:rsidR="00176312" w:rsidRDefault="00804E6C" w:rsidP="008D009B">
      <w:pPr>
        <w:pStyle w:val="Nagwek4"/>
        <w:rPr>
          <w:noProof/>
        </w:rPr>
      </w:pPr>
      <w:bookmarkStart w:id="3375" w:name="_Toc135425811"/>
      <w:r w:rsidRPr="0058279B">
        <w:rPr>
          <w:noProof/>
        </w:rPr>
        <w:t>ST_BlipCompression (Blip Compression Type)</w:t>
      </w:r>
      <w:bookmarkEnd w:id="3375"/>
    </w:p>
    <w:p w14:paraId="238B4E50" w14:textId="5B230C2C" w:rsidR="00804E6C" w:rsidRPr="0058279B" w:rsidRDefault="00804E6C" w:rsidP="009C36D7">
      <w:pPr>
        <w:pStyle w:val="Standardowyakapit"/>
        <w:rPr>
          <w:noProof/>
        </w:rPr>
      </w:pPr>
      <w:r w:rsidRPr="0058279B">
        <w:rPr>
          <w:noProof/>
        </w:rPr>
        <w:t>This type specifies the amount of compression that has been used for a particular binary large image or pictur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9"/>
        <w:gridCol w:w="4523"/>
      </w:tblGrid>
      <w:tr w:rsidR="00804E6C" w:rsidRPr="0058279B" w14:paraId="486B6D0A" w14:textId="77777777" w:rsidTr="00B677BF">
        <w:tc>
          <w:tcPr>
            <w:tcW w:w="5038" w:type="dxa"/>
            <w:shd w:val="clear" w:color="auto" w:fill="C0C0C0"/>
          </w:tcPr>
          <w:p w14:paraId="324828E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5" w:type="dxa"/>
            <w:shd w:val="clear" w:color="auto" w:fill="C0C0C0"/>
          </w:tcPr>
          <w:p w14:paraId="1557127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9FD50D2" w14:textId="77777777" w:rsidTr="00B677BF">
        <w:tc>
          <w:tcPr>
            <w:tcW w:w="5038" w:type="dxa"/>
          </w:tcPr>
          <w:p w14:paraId="5C42F9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ail </w:t>
            </w:r>
            <w:r w:rsidRPr="0058279B">
              <w:rPr>
                <w:noProof/>
              </w:rPr>
              <w:t xml:space="preserve">(Email Compression) </w:t>
            </w:r>
          </w:p>
        </w:tc>
        <w:tc>
          <w:tcPr>
            <w:tcW w:w="5035" w:type="dxa"/>
          </w:tcPr>
          <w:p w14:paraId="106551BC" w14:textId="77777777" w:rsidR="00804E6C" w:rsidRPr="0058279B" w:rsidRDefault="00804E6C" w:rsidP="00B677BF">
            <w:pPr>
              <w:spacing w:line="259" w:lineRule="auto"/>
              <w:ind w:left="1"/>
              <w:rPr>
                <w:noProof/>
              </w:rPr>
            </w:pPr>
            <w:r w:rsidRPr="0058279B">
              <w:rPr>
                <w:noProof/>
              </w:rPr>
              <w:t xml:space="preserve">Compression size suitable for inclusion with email </w:t>
            </w:r>
          </w:p>
        </w:tc>
      </w:tr>
      <w:tr w:rsidR="00804E6C" w:rsidRPr="0058279B" w14:paraId="7D65566A" w14:textId="77777777" w:rsidTr="00B677BF">
        <w:tc>
          <w:tcPr>
            <w:tcW w:w="5038" w:type="dxa"/>
          </w:tcPr>
          <w:p w14:paraId="261252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qprint </w:t>
            </w:r>
            <w:r w:rsidRPr="0058279B">
              <w:rPr>
                <w:noProof/>
              </w:rPr>
              <w:t xml:space="preserve">(High Quality Printing Compression) </w:t>
            </w:r>
          </w:p>
        </w:tc>
        <w:tc>
          <w:tcPr>
            <w:tcW w:w="5035" w:type="dxa"/>
          </w:tcPr>
          <w:p w14:paraId="27F8586F" w14:textId="77777777" w:rsidR="00804E6C" w:rsidRPr="0058279B" w:rsidRDefault="00804E6C" w:rsidP="00B677BF">
            <w:pPr>
              <w:spacing w:line="259" w:lineRule="auto"/>
              <w:ind w:left="1"/>
              <w:rPr>
                <w:noProof/>
              </w:rPr>
            </w:pPr>
            <w:r w:rsidRPr="0058279B">
              <w:rPr>
                <w:noProof/>
              </w:rPr>
              <w:t xml:space="preserve">Compression size suitable for high quality printing </w:t>
            </w:r>
          </w:p>
        </w:tc>
      </w:tr>
      <w:tr w:rsidR="00804E6C" w:rsidRPr="0058279B" w14:paraId="2531CFCB" w14:textId="77777777" w:rsidTr="00B677BF">
        <w:tc>
          <w:tcPr>
            <w:tcW w:w="5038" w:type="dxa"/>
          </w:tcPr>
          <w:p w14:paraId="33B114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 Compression) </w:t>
            </w:r>
          </w:p>
        </w:tc>
        <w:tc>
          <w:tcPr>
            <w:tcW w:w="5035" w:type="dxa"/>
          </w:tcPr>
          <w:p w14:paraId="2B638D55" w14:textId="77777777" w:rsidR="00804E6C" w:rsidRPr="0058279B" w:rsidRDefault="00804E6C" w:rsidP="00B677BF">
            <w:pPr>
              <w:spacing w:line="259" w:lineRule="auto"/>
              <w:ind w:left="1"/>
              <w:rPr>
                <w:noProof/>
              </w:rPr>
            </w:pPr>
            <w:r w:rsidRPr="0058279B">
              <w:rPr>
                <w:noProof/>
              </w:rPr>
              <w:t xml:space="preserve">No compression was used </w:t>
            </w:r>
          </w:p>
        </w:tc>
      </w:tr>
      <w:tr w:rsidR="00804E6C" w:rsidRPr="0058279B" w14:paraId="52625A66" w14:textId="77777777" w:rsidTr="00B677BF">
        <w:tc>
          <w:tcPr>
            <w:tcW w:w="5038" w:type="dxa"/>
          </w:tcPr>
          <w:p w14:paraId="02FD776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int </w:t>
            </w:r>
            <w:r w:rsidRPr="0058279B">
              <w:rPr>
                <w:noProof/>
              </w:rPr>
              <w:t xml:space="preserve">(Printing Compression) </w:t>
            </w:r>
          </w:p>
        </w:tc>
        <w:tc>
          <w:tcPr>
            <w:tcW w:w="5035" w:type="dxa"/>
          </w:tcPr>
          <w:p w14:paraId="50D9E63C" w14:textId="77777777" w:rsidR="00804E6C" w:rsidRPr="0058279B" w:rsidRDefault="00804E6C" w:rsidP="00B677BF">
            <w:pPr>
              <w:spacing w:line="259" w:lineRule="auto"/>
              <w:ind w:left="1"/>
              <w:rPr>
                <w:noProof/>
              </w:rPr>
            </w:pPr>
            <w:r w:rsidRPr="0058279B">
              <w:rPr>
                <w:noProof/>
              </w:rPr>
              <w:t xml:space="preserve">Compression size suitable for printing </w:t>
            </w:r>
          </w:p>
        </w:tc>
      </w:tr>
      <w:tr w:rsidR="00804E6C" w:rsidRPr="0058279B" w14:paraId="0A938DCE" w14:textId="77777777" w:rsidTr="00B677BF">
        <w:tc>
          <w:tcPr>
            <w:tcW w:w="5038" w:type="dxa"/>
          </w:tcPr>
          <w:p w14:paraId="2232DA4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reen </w:t>
            </w:r>
            <w:r w:rsidRPr="0058279B">
              <w:rPr>
                <w:noProof/>
              </w:rPr>
              <w:t xml:space="preserve">(Screen Viewing Compression) </w:t>
            </w:r>
          </w:p>
        </w:tc>
        <w:tc>
          <w:tcPr>
            <w:tcW w:w="5035" w:type="dxa"/>
          </w:tcPr>
          <w:p w14:paraId="13ED1D8E" w14:textId="77777777" w:rsidR="00804E6C" w:rsidRPr="0058279B" w:rsidRDefault="00804E6C" w:rsidP="00B677BF">
            <w:pPr>
              <w:spacing w:line="259" w:lineRule="auto"/>
              <w:ind w:left="1"/>
              <w:rPr>
                <w:noProof/>
              </w:rPr>
            </w:pPr>
            <w:r w:rsidRPr="0058279B">
              <w:rPr>
                <w:noProof/>
              </w:rPr>
              <w:t xml:space="preserve">Compression size suitable for viewing on screen </w:t>
            </w:r>
          </w:p>
        </w:tc>
      </w:tr>
    </w:tbl>
    <w:p w14:paraId="1C64BE06" w14:textId="77777777" w:rsidR="00176312" w:rsidRDefault="00804E6C" w:rsidP="008D009B">
      <w:pPr>
        <w:pStyle w:val="Nagwek4"/>
        <w:rPr>
          <w:noProof/>
        </w:rPr>
      </w:pPr>
      <w:bookmarkStart w:id="3376" w:name="_Toc135425812"/>
      <w:r w:rsidRPr="0058279B">
        <w:rPr>
          <w:noProof/>
        </w:rPr>
        <w:t>ST_ChartBuildStep (Chart Animation Build Step)</w:t>
      </w:r>
      <w:bookmarkEnd w:id="3376"/>
    </w:p>
    <w:p w14:paraId="102C0A47" w14:textId="6A96DA8F" w:rsidR="00804E6C" w:rsidRPr="0058279B" w:rsidRDefault="00804E6C" w:rsidP="009C36D7">
      <w:pPr>
        <w:pStyle w:val="Standardowyakapit"/>
        <w:rPr>
          <w:noProof/>
        </w:rPr>
      </w:pPr>
      <w:r w:rsidRPr="0058279B">
        <w:rPr>
          <w:noProof/>
        </w:rPr>
        <w:t>This simple type specifies an animation build step within a chart anim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C6181E3" w14:textId="77777777" w:rsidTr="00B677BF">
        <w:tc>
          <w:tcPr>
            <w:tcW w:w="5039" w:type="dxa"/>
            <w:shd w:val="clear" w:color="auto" w:fill="C0C0C0"/>
          </w:tcPr>
          <w:p w14:paraId="0492EDB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13B6F1A8"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CE2E61B" w14:textId="77777777" w:rsidTr="00B677BF">
        <w:tc>
          <w:tcPr>
            <w:tcW w:w="5039" w:type="dxa"/>
          </w:tcPr>
          <w:p w14:paraId="73C0C2B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Pts </w:t>
            </w:r>
            <w:r w:rsidRPr="0058279B">
              <w:rPr>
                <w:noProof/>
              </w:rPr>
              <w:t xml:space="preserve">(All Points) </w:t>
            </w:r>
          </w:p>
        </w:tc>
        <w:tc>
          <w:tcPr>
            <w:tcW w:w="5034" w:type="dxa"/>
          </w:tcPr>
          <w:p w14:paraId="44FB045B" w14:textId="77777777" w:rsidR="00804E6C" w:rsidRPr="0058279B" w:rsidRDefault="00804E6C" w:rsidP="00B677BF">
            <w:pPr>
              <w:spacing w:line="259" w:lineRule="auto"/>
              <w:ind w:left="1"/>
              <w:rPr>
                <w:noProof/>
              </w:rPr>
            </w:pPr>
            <w:r w:rsidRPr="0058279B">
              <w:rPr>
                <w:noProof/>
              </w:rPr>
              <w:t xml:space="preserve">Animate all points within the chart for this animation build step </w:t>
            </w:r>
          </w:p>
        </w:tc>
      </w:tr>
      <w:tr w:rsidR="00804E6C" w:rsidRPr="0058279B" w14:paraId="3D7A42A3" w14:textId="77777777" w:rsidTr="00B677BF">
        <w:tc>
          <w:tcPr>
            <w:tcW w:w="5039" w:type="dxa"/>
          </w:tcPr>
          <w:p w14:paraId="57A28BD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 </w:t>
            </w:r>
            <w:r w:rsidRPr="0058279B">
              <w:rPr>
                <w:noProof/>
              </w:rPr>
              <w:t xml:space="preserve">(Category) </w:t>
            </w:r>
          </w:p>
        </w:tc>
        <w:tc>
          <w:tcPr>
            <w:tcW w:w="5034" w:type="dxa"/>
          </w:tcPr>
          <w:p w14:paraId="11DBEF5B" w14:textId="77777777" w:rsidR="00804E6C" w:rsidRPr="0058279B" w:rsidRDefault="00804E6C" w:rsidP="00B677BF">
            <w:pPr>
              <w:spacing w:line="259" w:lineRule="auto"/>
              <w:ind w:left="1"/>
              <w:rPr>
                <w:noProof/>
              </w:rPr>
            </w:pPr>
            <w:r w:rsidRPr="0058279B">
              <w:rPr>
                <w:noProof/>
              </w:rPr>
              <w:t xml:space="preserve">Animate a chart category for this animation build step </w:t>
            </w:r>
          </w:p>
        </w:tc>
      </w:tr>
      <w:tr w:rsidR="00804E6C" w:rsidRPr="0058279B" w14:paraId="72CB0733" w14:textId="77777777" w:rsidTr="00B677BF">
        <w:tc>
          <w:tcPr>
            <w:tcW w:w="5039" w:type="dxa"/>
          </w:tcPr>
          <w:p w14:paraId="165B33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idLegend </w:t>
            </w:r>
            <w:r w:rsidRPr="0058279B">
              <w:rPr>
                <w:noProof/>
              </w:rPr>
              <w:t xml:space="preserve">(Grid and Legend) </w:t>
            </w:r>
          </w:p>
        </w:tc>
        <w:tc>
          <w:tcPr>
            <w:tcW w:w="5034" w:type="dxa"/>
          </w:tcPr>
          <w:p w14:paraId="43C4DFD0" w14:textId="77777777" w:rsidR="00804E6C" w:rsidRPr="0058279B" w:rsidRDefault="00804E6C" w:rsidP="00B677BF">
            <w:pPr>
              <w:spacing w:line="259" w:lineRule="auto"/>
              <w:ind w:left="1"/>
              <w:rPr>
                <w:noProof/>
              </w:rPr>
            </w:pPr>
            <w:r w:rsidRPr="0058279B">
              <w:rPr>
                <w:noProof/>
              </w:rPr>
              <w:t xml:space="preserve">Animate the chart grid and legend for this animation build step </w:t>
            </w:r>
          </w:p>
        </w:tc>
      </w:tr>
      <w:tr w:rsidR="00804E6C" w:rsidRPr="0058279B" w14:paraId="3EDA9A2F" w14:textId="77777777" w:rsidTr="00B677BF">
        <w:tc>
          <w:tcPr>
            <w:tcW w:w="5039" w:type="dxa"/>
          </w:tcPr>
          <w:p w14:paraId="71E02B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tInCategory </w:t>
            </w:r>
            <w:r w:rsidRPr="0058279B">
              <w:rPr>
                <w:noProof/>
              </w:rPr>
              <w:t xml:space="preserve">(Category Points) </w:t>
            </w:r>
          </w:p>
        </w:tc>
        <w:tc>
          <w:tcPr>
            <w:tcW w:w="5034" w:type="dxa"/>
          </w:tcPr>
          <w:p w14:paraId="3FE492A5" w14:textId="32FD02AF" w:rsidR="00804E6C" w:rsidRPr="0058279B" w:rsidRDefault="00804E6C" w:rsidP="00B677BF">
            <w:pPr>
              <w:spacing w:line="259" w:lineRule="auto"/>
              <w:ind w:left="1"/>
              <w:rPr>
                <w:noProof/>
              </w:rPr>
            </w:pPr>
            <w:r w:rsidRPr="0058279B">
              <w:rPr>
                <w:noProof/>
              </w:rPr>
              <w:t>Animate a point in</w:t>
            </w:r>
            <w:r w:rsidR="00176312">
              <w:rPr>
                <w:noProof/>
              </w:rPr>
              <w:t xml:space="preserve"> </w:t>
            </w:r>
            <w:r w:rsidRPr="0058279B">
              <w:rPr>
                <w:noProof/>
              </w:rPr>
              <w:t xml:space="preserve">a chart category for this animation build step </w:t>
            </w:r>
          </w:p>
        </w:tc>
      </w:tr>
      <w:tr w:rsidR="00804E6C" w:rsidRPr="0058279B" w14:paraId="293F86C6" w14:textId="77777777" w:rsidTr="00B677BF">
        <w:tc>
          <w:tcPr>
            <w:tcW w:w="5039" w:type="dxa"/>
          </w:tcPr>
          <w:p w14:paraId="6359D9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tInSeries </w:t>
            </w:r>
            <w:r w:rsidRPr="0058279B">
              <w:rPr>
                <w:noProof/>
              </w:rPr>
              <w:t xml:space="preserve">(Series Points) </w:t>
            </w:r>
          </w:p>
        </w:tc>
        <w:tc>
          <w:tcPr>
            <w:tcW w:w="5034" w:type="dxa"/>
          </w:tcPr>
          <w:p w14:paraId="08FB3C28" w14:textId="77777777" w:rsidR="00804E6C" w:rsidRPr="0058279B" w:rsidRDefault="00804E6C" w:rsidP="00B677BF">
            <w:pPr>
              <w:spacing w:line="259" w:lineRule="auto"/>
              <w:ind w:left="1"/>
              <w:rPr>
                <w:noProof/>
              </w:rPr>
            </w:pPr>
            <w:r w:rsidRPr="0058279B">
              <w:rPr>
                <w:noProof/>
              </w:rPr>
              <w:t xml:space="preserve">Animate a point in a chart series for this animation build step </w:t>
            </w:r>
          </w:p>
        </w:tc>
      </w:tr>
      <w:tr w:rsidR="00804E6C" w:rsidRPr="0058279B" w14:paraId="3462E95D" w14:textId="77777777" w:rsidTr="00B677BF">
        <w:tc>
          <w:tcPr>
            <w:tcW w:w="5039" w:type="dxa"/>
          </w:tcPr>
          <w:p w14:paraId="052235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 </w:t>
            </w:r>
            <w:r w:rsidRPr="0058279B">
              <w:rPr>
                <w:noProof/>
              </w:rPr>
              <w:t xml:space="preserve">(Series) </w:t>
            </w:r>
          </w:p>
        </w:tc>
        <w:tc>
          <w:tcPr>
            <w:tcW w:w="5034" w:type="dxa"/>
          </w:tcPr>
          <w:p w14:paraId="0C625BA8" w14:textId="77777777" w:rsidR="00804E6C" w:rsidRPr="0058279B" w:rsidRDefault="00804E6C" w:rsidP="00B677BF">
            <w:pPr>
              <w:spacing w:line="259" w:lineRule="auto"/>
              <w:ind w:left="1"/>
              <w:rPr>
                <w:noProof/>
              </w:rPr>
            </w:pPr>
            <w:r w:rsidRPr="0058279B">
              <w:rPr>
                <w:noProof/>
              </w:rPr>
              <w:t xml:space="preserve">Animate a chart series for this animation build step </w:t>
            </w:r>
          </w:p>
        </w:tc>
      </w:tr>
    </w:tbl>
    <w:p w14:paraId="0CA40A88" w14:textId="77777777" w:rsidR="00176312" w:rsidRDefault="00804E6C" w:rsidP="008D009B">
      <w:pPr>
        <w:pStyle w:val="Nagwek4"/>
        <w:rPr>
          <w:noProof/>
        </w:rPr>
      </w:pPr>
      <w:bookmarkStart w:id="3377" w:name="_Toc135425813"/>
      <w:r w:rsidRPr="0058279B">
        <w:rPr>
          <w:noProof/>
        </w:rPr>
        <w:t>ST_ColorSchemeIndex (Theme Color Reference)</w:t>
      </w:r>
      <w:bookmarkEnd w:id="3377"/>
    </w:p>
    <w:p w14:paraId="18EDC884" w14:textId="384B9357" w:rsidR="00804E6C" w:rsidRPr="0058279B" w:rsidRDefault="00804E6C" w:rsidP="009C36D7">
      <w:pPr>
        <w:pStyle w:val="Standardowyakapit"/>
        <w:rPr>
          <w:noProof/>
        </w:rPr>
      </w:pPr>
      <w:r w:rsidRPr="0058279B">
        <w:rPr>
          <w:noProof/>
        </w:rPr>
        <w:t>A reference to a color in the color sche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2875335" w14:textId="77777777" w:rsidTr="00B677BF">
        <w:tc>
          <w:tcPr>
            <w:tcW w:w="5039" w:type="dxa"/>
            <w:shd w:val="clear" w:color="auto" w:fill="C0C0C0"/>
          </w:tcPr>
          <w:p w14:paraId="753229B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207779C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9B61E62" w14:textId="77777777" w:rsidTr="00B677BF">
        <w:tc>
          <w:tcPr>
            <w:tcW w:w="5039" w:type="dxa"/>
          </w:tcPr>
          <w:p w14:paraId="3C8FED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1 </w:t>
            </w:r>
            <w:r w:rsidRPr="0058279B">
              <w:rPr>
                <w:noProof/>
              </w:rPr>
              <w:t xml:space="preserve">(Accent 1) </w:t>
            </w:r>
          </w:p>
        </w:tc>
        <w:tc>
          <w:tcPr>
            <w:tcW w:w="5034" w:type="dxa"/>
          </w:tcPr>
          <w:p w14:paraId="7897FC47" w14:textId="77777777" w:rsidR="00804E6C" w:rsidRPr="0058279B" w:rsidRDefault="00804E6C" w:rsidP="00B677BF">
            <w:pPr>
              <w:spacing w:line="259" w:lineRule="auto"/>
              <w:ind w:left="1"/>
              <w:rPr>
                <w:noProof/>
              </w:rPr>
            </w:pPr>
            <w:r w:rsidRPr="0058279B">
              <w:rPr>
                <w:noProof/>
              </w:rPr>
              <w:t xml:space="preserve">Represents the accent 1 color. </w:t>
            </w:r>
          </w:p>
        </w:tc>
      </w:tr>
      <w:tr w:rsidR="00804E6C" w:rsidRPr="0058279B" w14:paraId="085DA3CE" w14:textId="77777777" w:rsidTr="00B677BF">
        <w:tc>
          <w:tcPr>
            <w:tcW w:w="5039" w:type="dxa"/>
          </w:tcPr>
          <w:p w14:paraId="5AB899B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2 </w:t>
            </w:r>
            <w:r w:rsidRPr="0058279B">
              <w:rPr>
                <w:noProof/>
              </w:rPr>
              <w:t xml:space="preserve">(Accent 2) </w:t>
            </w:r>
          </w:p>
        </w:tc>
        <w:tc>
          <w:tcPr>
            <w:tcW w:w="5034" w:type="dxa"/>
          </w:tcPr>
          <w:p w14:paraId="76ED4ADB" w14:textId="77777777" w:rsidR="00804E6C" w:rsidRPr="0058279B" w:rsidRDefault="00804E6C" w:rsidP="00B677BF">
            <w:pPr>
              <w:spacing w:line="259" w:lineRule="auto"/>
              <w:ind w:left="1"/>
              <w:rPr>
                <w:noProof/>
              </w:rPr>
            </w:pPr>
            <w:r w:rsidRPr="0058279B">
              <w:rPr>
                <w:noProof/>
              </w:rPr>
              <w:t xml:space="preserve">Represents the accent 2 color. </w:t>
            </w:r>
          </w:p>
        </w:tc>
      </w:tr>
      <w:tr w:rsidR="00804E6C" w:rsidRPr="0058279B" w14:paraId="20392F01" w14:textId="77777777" w:rsidTr="00B677BF">
        <w:tc>
          <w:tcPr>
            <w:tcW w:w="5039" w:type="dxa"/>
          </w:tcPr>
          <w:p w14:paraId="0B61CD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3 </w:t>
            </w:r>
            <w:r w:rsidRPr="0058279B">
              <w:rPr>
                <w:noProof/>
              </w:rPr>
              <w:t xml:space="preserve">(Accent 3) </w:t>
            </w:r>
          </w:p>
        </w:tc>
        <w:tc>
          <w:tcPr>
            <w:tcW w:w="5034" w:type="dxa"/>
          </w:tcPr>
          <w:p w14:paraId="420A4D02" w14:textId="77777777" w:rsidR="00804E6C" w:rsidRPr="0058279B" w:rsidRDefault="00804E6C" w:rsidP="00B677BF">
            <w:pPr>
              <w:spacing w:line="259" w:lineRule="auto"/>
              <w:ind w:left="1"/>
              <w:rPr>
                <w:noProof/>
              </w:rPr>
            </w:pPr>
            <w:r w:rsidRPr="0058279B">
              <w:rPr>
                <w:noProof/>
              </w:rPr>
              <w:t xml:space="preserve">Represents the accent 3 color. </w:t>
            </w:r>
          </w:p>
        </w:tc>
      </w:tr>
      <w:tr w:rsidR="00804E6C" w:rsidRPr="0058279B" w14:paraId="0FDFAB35" w14:textId="77777777" w:rsidTr="00B677BF">
        <w:tc>
          <w:tcPr>
            <w:tcW w:w="5039" w:type="dxa"/>
          </w:tcPr>
          <w:p w14:paraId="4CCCF4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4 </w:t>
            </w:r>
            <w:r w:rsidRPr="0058279B">
              <w:rPr>
                <w:noProof/>
              </w:rPr>
              <w:t xml:space="preserve">(Accent 4) </w:t>
            </w:r>
          </w:p>
        </w:tc>
        <w:tc>
          <w:tcPr>
            <w:tcW w:w="5034" w:type="dxa"/>
          </w:tcPr>
          <w:p w14:paraId="6DD49832" w14:textId="77777777" w:rsidR="00804E6C" w:rsidRPr="0058279B" w:rsidRDefault="00804E6C" w:rsidP="00B677BF">
            <w:pPr>
              <w:spacing w:line="259" w:lineRule="auto"/>
              <w:ind w:left="1"/>
              <w:rPr>
                <w:noProof/>
              </w:rPr>
            </w:pPr>
            <w:r w:rsidRPr="0058279B">
              <w:rPr>
                <w:noProof/>
              </w:rPr>
              <w:t xml:space="preserve">Represents the accent 4 color. </w:t>
            </w:r>
          </w:p>
        </w:tc>
      </w:tr>
      <w:tr w:rsidR="00804E6C" w:rsidRPr="0058279B" w14:paraId="14A16102" w14:textId="77777777" w:rsidTr="00B677BF">
        <w:tc>
          <w:tcPr>
            <w:tcW w:w="5039" w:type="dxa"/>
          </w:tcPr>
          <w:p w14:paraId="12B7B9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5 </w:t>
            </w:r>
            <w:r w:rsidRPr="0058279B">
              <w:rPr>
                <w:noProof/>
              </w:rPr>
              <w:t xml:space="preserve">(Accent 5) </w:t>
            </w:r>
          </w:p>
        </w:tc>
        <w:tc>
          <w:tcPr>
            <w:tcW w:w="5034" w:type="dxa"/>
          </w:tcPr>
          <w:p w14:paraId="2D4A40B6" w14:textId="77777777" w:rsidR="00804E6C" w:rsidRPr="0058279B" w:rsidRDefault="00804E6C" w:rsidP="00B677BF">
            <w:pPr>
              <w:spacing w:line="259" w:lineRule="auto"/>
              <w:ind w:left="1"/>
              <w:rPr>
                <w:noProof/>
              </w:rPr>
            </w:pPr>
            <w:r w:rsidRPr="0058279B">
              <w:rPr>
                <w:noProof/>
              </w:rPr>
              <w:t xml:space="preserve">Represents the accent 5 color. </w:t>
            </w:r>
          </w:p>
        </w:tc>
      </w:tr>
      <w:tr w:rsidR="00804E6C" w:rsidRPr="0058279B" w14:paraId="1166E63A" w14:textId="77777777" w:rsidTr="00B677BF">
        <w:tc>
          <w:tcPr>
            <w:tcW w:w="5039" w:type="dxa"/>
          </w:tcPr>
          <w:p w14:paraId="0E1349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6 </w:t>
            </w:r>
            <w:r w:rsidRPr="0058279B">
              <w:rPr>
                <w:noProof/>
              </w:rPr>
              <w:t xml:space="preserve">(Accent 6) </w:t>
            </w:r>
          </w:p>
        </w:tc>
        <w:tc>
          <w:tcPr>
            <w:tcW w:w="5034" w:type="dxa"/>
          </w:tcPr>
          <w:p w14:paraId="15058FB6" w14:textId="77777777" w:rsidR="00804E6C" w:rsidRPr="0058279B" w:rsidRDefault="00804E6C" w:rsidP="00B677BF">
            <w:pPr>
              <w:spacing w:line="259" w:lineRule="auto"/>
              <w:ind w:left="1"/>
              <w:rPr>
                <w:noProof/>
              </w:rPr>
            </w:pPr>
            <w:r w:rsidRPr="0058279B">
              <w:rPr>
                <w:noProof/>
              </w:rPr>
              <w:t xml:space="preserve">Represents the accent 6 color. </w:t>
            </w:r>
          </w:p>
        </w:tc>
      </w:tr>
      <w:tr w:rsidR="00804E6C" w:rsidRPr="0058279B" w14:paraId="1EF7F956" w14:textId="77777777" w:rsidTr="00B677BF">
        <w:tc>
          <w:tcPr>
            <w:tcW w:w="5039" w:type="dxa"/>
          </w:tcPr>
          <w:p w14:paraId="339AFF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1 </w:t>
            </w:r>
            <w:r w:rsidRPr="0058279B">
              <w:rPr>
                <w:noProof/>
              </w:rPr>
              <w:t xml:space="preserve">(Dark 1) </w:t>
            </w:r>
          </w:p>
        </w:tc>
        <w:tc>
          <w:tcPr>
            <w:tcW w:w="5034" w:type="dxa"/>
          </w:tcPr>
          <w:p w14:paraId="5C575F83" w14:textId="77777777" w:rsidR="00804E6C" w:rsidRPr="0058279B" w:rsidRDefault="00804E6C" w:rsidP="00B677BF">
            <w:pPr>
              <w:spacing w:line="259" w:lineRule="auto"/>
              <w:ind w:left="1"/>
              <w:rPr>
                <w:noProof/>
              </w:rPr>
            </w:pPr>
            <w:r w:rsidRPr="0058279B">
              <w:rPr>
                <w:noProof/>
              </w:rPr>
              <w:t xml:space="preserve">Represents the first dark color. </w:t>
            </w:r>
          </w:p>
        </w:tc>
      </w:tr>
      <w:tr w:rsidR="00804E6C" w:rsidRPr="0058279B" w14:paraId="2C2FD5F6" w14:textId="77777777" w:rsidTr="00B677BF">
        <w:tc>
          <w:tcPr>
            <w:tcW w:w="5039" w:type="dxa"/>
          </w:tcPr>
          <w:p w14:paraId="2A251C6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2 </w:t>
            </w:r>
            <w:r w:rsidRPr="0058279B">
              <w:rPr>
                <w:noProof/>
              </w:rPr>
              <w:t xml:space="preserve">(Dark 2) </w:t>
            </w:r>
          </w:p>
        </w:tc>
        <w:tc>
          <w:tcPr>
            <w:tcW w:w="5034" w:type="dxa"/>
          </w:tcPr>
          <w:p w14:paraId="6CC066AC" w14:textId="77777777" w:rsidR="00804E6C" w:rsidRPr="0058279B" w:rsidRDefault="00804E6C" w:rsidP="00B677BF">
            <w:pPr>
              <w:spacing w:line="259" w:lineRule="auto"/>
              <w:ind w:left="1"/>
              <w:rPr>
                <w:noProof/>
              </w:rPr>
            </w:pPr>
            <w:r w:rsidRPr="0058279B">
              <w:rPr>
                <w:noProof/>
              </w:rPr>
              <w:t xml:space="preserve">Represents the second dark color. </w:t>
            </w:r>
          </w:p>
        </w:tc>
      </w:tr>
      <w:tr w:rsidR="00804E6C" w:rsidRPr="0058279B" w14:paraId="5667367C" w14:textId="77777777" w:rsidTr="00B677BF">
        <w:tc>
          <w:tcPr>
            <w:tcW w:w="5039" w:type="dxa"/>
          </w:tcPr>
          <w:p w14:paraId="4230136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lHlink </w:t>
            </w:r>
            <w:r w:rsidRPr="0058279B">
              <w:rPr>
                <w:noProof/>
              </w:rPr>
              <w:t xml:space="preserve">(Followed Hyperlink) </w:t>
            </w:r>
          </w:p>
        </w:tc>
        <w:tc>
          <w:tcPr>
            <w:tcW w:w="5034" w:type="dxa"/>
          </w:tcPr>
          <w:p w14:paraId="49658334" w14:textId="77777777" w:rsidR="00804E6C" w:rsidRPr="0058279B" w:rsidRDefault="00804E6C" w:rsidP="00B677BF">
            <w:pPr>
              <w:spacing w:line="259" w:lineRule="auto"/>
              <w:ind w:left="1"/>
              <w:rPr>
                <w:noProof/>
              </w:rPr>
            </w:pPr>
            <w:r w:rsidRPr="0058279B">
              <w:rPr>
                <w:noProof/>
              </w:rPr>
              <w:t xml:space="preserve">Represents the followed hyperlink color. </w:t>
            </w:r>
          </w:p>
        </w:tc>
      </w:tr>
      <w:tr w:rsidR="00804E6C" w:rsidRPr="0058279B" w14:paraId="451E900F" w14:textId="77777777" w:rsidTr="00B677BF">
        <w:tc>
          <w:tcPr>
            <w:tcW w:w="5039" w:type="dxa"/>
          </w:tcPr>
          <w:p w14:paraId="50A20F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link </w:t>
            </w:r>
            <w:r w:rsidRPr="0058279B">
              <w:rPr>
                <w:noProof/>
              </w:rPr>
              <w:t xml:space="preserve">(Hyperlink) </w:t>
            </w:r>
          </w:p>
        </w:tc>
        <w:tc>
          <w:tcPr>
            <w:tcW w:w="5034" w:type="dxa"/>
          </w:tcPr>
          <w:p w14:paraId="743F8D59" w14:textId="77777777" w:rsidR="00804E6C" w:rsidRPr="0058279B" w:rsidRDefault="00804E6C" w:rsidP="00B677BF">
            <w:pPr>
              <w:spacing w:line="259" w:lineRule="auto"/>
              <w:ind w:left="1"/>
              <w:rPr>
                <w:noProof/>
              </w:rPr>
            </w:pPr>
            <w:r w:rsidRPr="0058279B">
              <w:rPr>
                <w:noProof/>
              </w:rPr>
              <w:t xml:space="preserve">Represents the hyperlink color. </w:t>
            </w:r>
          </w:p>
        </w:tc>
      </w:tr>
      <w:tr w:rsidR="00804E6C" w:rsidRPr="0058279B" w14:paraId="3D77167A" w14:textId="77777777" w:rsidTr="00B677BF">
        <w:tc>
          <w:tcPr>
            <w:tcW w:w="5039" w:type="dxa"/>
          </w:tcPr>
          <w:p w14:paraId="40896BB0"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lt1 </w:t>
            </w:r>
            <w:r w:rsidRPr="0058279B">
              <w:rPr>
                <w:noProof/>
              </w:rPr>
              <w:t xml:space="preserve">(Light 1) </w:t>
            </w:r>
          </w:p>
        </w:tc>
        <w:tc>
          <w:tcPr>
            <w:tcW w:w="5034" w:type="dxa"/>
          </w:tcPr>
          <w:p w14:paraId="72F5096A" w14:textId="77777777" w:rsidR="00804E6C" w:rsidRPr="0058279B" w:rsidRDefault="00804E6C" w:rsidP="00B677BF">
            <w:pPr>
              <w:spacing w:line="259" w:lineRule="auto"/>
              <w:ind w:left="1"/>
              <w:rPr>
                <w:noProof/>
              </w:rPr>
            </w:pPr>
            <w:r w:rsidRPr="0058279B">
              <w:rPr>
                <w:noProof/>
              </w:rPr>
              <w:t xml:space="preserve">Represents the first light color. </w:t>
            </w:r>
          </w:p>
        </w:tc>
      </w:tr>
      <w:tr w:rsidR="00804E6C" w:rsidRPr="0058279B" w14:paraId="5B3F8D68" w14:textId="77777777" w:rsidTr="00B677BF">
        <w:tc>
          <w:tcPr>
            <w:tcW w:w="5039" w:type="dxa"/>
          </w:tcPr>
          <w:p w14:paraId="1CA620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2 </w:t>
            </w:r>
            <w:r w:rsidRPr="0058279B">
              <w:rPr>
                <w:noProof/>
              </w:rPr>
              <w:t xml:space="preserve">(Light 2) </w:t>
            </w:r>
          </w:p>
        </w:tc>
        <w:tc>
          <w:tcPr>
            <w:tcW w:w="5034" w:type="dxa"/>
          </w:tcPr>
          <w:p w14:paraId="2C3DD5CB" w14:textId="77777777" w:rsidR="00804E6C" w:rsidRPr="0058279B" w:rsidRDefault="00804E6C" w:rsidP="00B677BF">
            <w:pPr>
              <w:spacing w:line="259" w:lineRule="auto"/>
              <w:ind w:left="1"/>
              <w:rPr>
                <w:noProof/>
              </w:rPr>
            </w:pPr>
            <w:r w:rsidRPr="0058279B">
              <w:rPr>
                <w:noProof/>
              </w:rPr>
              <w:t xml:space="preserve">Represents the second light color. </w:t>
            </w:r>
          </w:p>
        </w:tc>
      </w:tr>
    </w:tbl>
    <w:p w14:paraId="1EFFDECF" w14:textId="77777777" w:rsidR="00176312" w:rsidRDefault="00804E6C" w:rsidP="008D009B">
      <w:pPr>
        <w:pStyle w:val="Nagwek4"/>
        <w:rPr>
          <w:noProof/>
        </w:rPr>
      </w:pPr>
      <w:bookmarkStart w:id="3378" w:name="_Toc135425814"/>
      <w:r w:rsidRPr="0058279B">
        <w:rPr>
          <w:noProof/>
        </w:rPr>
        <w:t>ST_CompoundLine (Compound Line Type)</w:t>
      </w:r>
      <w:bookmarkEnd w:id="3378"/>
    </w:p>
    <w:p w14:paraId="5A096866" w14:textId="46603FF4" w:rsidR="00804E6C" w:rsidRPr="0058279B" w:rsidRDefault="00804E6C" w:rsidP="009C36D7">
      <w:pPr>
        <w:pStyle w:val="Standardowyakapit"/>
        <w:rPr>
          <w:noProof/>
        </w:rPr>
      </w:pPr>
      <w:r w:rsidRPr="0058279B">
        <w:rPr>
          <w:noProof/>
        </w:rPr>
        <w:t>This simple type specifies the compound line type that is to be used for lines with text such as underlin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515F8FF" w14:textId="77777777" w:rsidTr="00B677BF">
        <w:tc>
          <w:tcPr>
            <w:tcW w:w="5039" w:type="dxa"/>
            <w:shd w:val="clear" w:color="auto" w:fill="C0C0C0"/>
          </w:tcPr>
          <w:p w14:paraId="35F6FD2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5F5B854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5915C2D" w14:textId="77777777" w:rsidTr="00B677BF">
        <w:tc>
          <w:tcPr>
            <w:tcW w:w="5039" w:type="dxa"/>
          </w:tcPr>
          <w:p w14:paraId="46FE2B8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 </w:t>
            </w:r>
            <w:r w:rsidRPr="0058279B">
              <w:rPr>
                <w:noProof/>
              </w:rPr>
              <w:t xml:space="preserve">(Double Lines) </w:t>
            </w:r>
          </w:p>
        </w:tc>
        <w:tc>
          <w:tcPr>
            <w:tcW w:w="5034" w:type="dxa"/>
          </w:tcPr>
          <w:p w14:paraId="1FD97CB1" w14:textId="77777777" w:rsidR="00804E6C" w:rsidRPr="0058279B" w:rsidRDefault="00804E6C" w:rsidP="00B677BF">
            <w:pPr>
              <w:spacing w:line="259" w:lineRule="auto"/>
              <w:ind w:left="1"/>
              <w:rPr>
                <w:noProof/>
              </w:rPr>
            </w:pPr>
            <w:r w:rsidRPr="0058279B">
              <w:rPr>
                <w:noProof/>
              </w:rPr>
              <w:t xml:space="preserve">Double lines of equal width </w:t>
            </w:r>
          </w:p>
        </w:tc>
      </w:tr>
      <w:tr w:rsidR="00804E6C" w:rsidRPr="0058279B" w14:paraId="51B09CFC" w14:textId="77777777" w:rsidTr="00B677BF">
        <w:tc>
          <w:tcPr>
            <w:tcW w:w="5039" w:type="dxa"/>
          </w:tcPr>
          <w:p w14:paraId="648A2E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 </w:t>
            </w:r>
            <w:r w:rsidRPr="0058279B">
              <w:rPr>
                <w:noProof/>
              </w:rPr>
              <w:t xml:space="preserve">(Single Line) </w:t>
            </w:r>
          </w:p>
        </w:tc>
        <w:tc>
          <w:tcPr>
            <w:tcW w:w="5034" w:type="dxa"/>
          </w:tcPr>
          <w:p w14:paraId="241EEE81" w14:textId="77777777" w:rsidR="00804E6C" w:rsidRPr="0058279B" w:rsidRDefault="00804E6C" w:rsidP="00B677BF">
            <w:pPr>
              <w:spacing w:line="259" w:lineRule="auto"/>
              <w:ind w:left="1"/>
              <w:rPr>
                <w:noProof/>
              </w:rPr>
            </w:pPr>
            <w:r w:rsidRPr="0058279B">
              <w:rPr>
                <w:noProof/>
              </w:rPr>
              <w:t xml:space="preserve">Single line: one normal width </w:t>
            </w:r>
          </w:p>
        </w:tc>
      </w:tr>
      <w:tr w:rsidR="00804E6C" w:rsidRPr="0058279B" w14:paraId="4BF4CE61" w14:textId="77777777" w:rsidTr="00B677BF">
        <w:tc>
          <w:tcPr>
            <w:tcW w:w="5039" w:type="dxa"/>
          </w:tcPr>
          <w:p w14:paraId="7F834C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ickThin </w:t>
            </w:r>
            <w:r w:rsidRPr="0058279B">
              <w:rPr>
                <w:noProof/>
              </w:rPr>
              <w:t xml:space="preserve">(Thick Thin Double Lines) </w:t>
            </w:r>
          </w:p>
        </w:tc>
        <w:tc>
          <w:tcPr>
            <w:tcW w:w="5034" w:type="dxa"/>
          </w:tcPr>
          <w:p w14:paraId="6B162776" w14:textId="77777777" w:rsidR="00804E6C" w:rsidRPr="0058279B" w:rsidRDefault="00804E6C" w:rsidP="00B677BF">
            <w:pPr>
              <w:spacing w:line="259" w:lineRule="auto"/>
              <w:ind w:left="1"/>
              <w:rPr>
                <w:noProof/>
              </w:rPr>
            </w:pPr>
            <w:r w:rsidRPr="0058279B">
              <w:rPr>
                <w:noProof/>
              </w:rPr>
              <w:t xml:space="preserve">Double lines: one thick, one thin </w:t>
            </w:r>
          </w:p>
        </w:tc>
      </w:tr>
      <w:tr w:rsidR="00804E6C" w:rsidRPr="0058279B" w14:paraId="1CEF1837" w14:textId="77777777" w:rsidTr="00B677BF">
        <w:tc>
          <w:tcPr>
            <w:tcW w:w="5039" w:type="dxa"/>
          </w:tcPr>
          <w:p w14:paraId="099E4A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inThick </w:t>
            </w:r>
            <w:r w:rsidRPr="0058279B">
              <w:rPr>
                <w:noProof/>
              </w:rPr>
              <w:t xml:space="preserve">(Thin Thick Double Lines) </w:t>
            </w:r>
          </w:p>
        </w:tc>
        <w:tc>
          <w:tcPr>
            <w:tcW w:w="5034" w:type="dxa"/>
          </w:tcPr>
          <w:p w14:paraId="189B67F0" w14:textId="77777777" w:rsidR="00804E6C" w:rsidRPr="0058279B" w:rsidRDefault="00804E6C" w:rsidP="00B677BF">
            <w:pPr>
              <w:spacing w:line="259" w:lineRule="auto"/>
              <w:ind w:left="1"/>
              <w:rPr>
                <w:noProof/>
              </w:rPr>
            </w:pPr>
            <w:r w:rsidRPr="0058279B">
              <w:rPr>
                <w:noProof/>
              </w:rPr>
              <w:t xml:space="preserve">Double lines: one thin, one thick </w:t>
            </w:r>
          </w:p>
        </w:tc>
      </w:tr>
      <w:tr w:rsidR="00804E6C" w:rsidRPr="0058279B" w14:paraId="73061ED0" w14:textId="77777777" w:rsidTr="00B677BF">
        <w:tc>
          <w:tcPr>
            <w:tcW w:w="5039" w:type="dxa"/>
          </w:tcPr>
          <w:p w14:paraId="1B80A8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i </w:t>
            </w:r>
            <w:r w:rsidRPr="0058279B">
              <w:rPr>
                <w:noProof/>
              </w:rPr>
              <w:t xml:space="preserve">(Thin Thick Thin Triple Lines) </w:t>
            </w:r>
          </w:p>
        </w:tc>
        <w:tc>
          <w:tcPr>
            <w:tcW w:w="5034" w:type="dxa"/>
          </w:tcPr>
          <w:p w14:paraId="31BB21A2" w14:textId="77777777" w:rsidR="00804E6C" w:rsidRPr="0058279B" w:rsidRDefault="00804E6C" w:rsidP="00B677BF">
            <w:pPr>
              <w:spacing w:line="259" w:lineRule="auto"/>
              <w:ind w:left="1"/>
              <w:rPr>
                <w:noProof/>
              </w:rPr>
            </w:pPr>
            <w:r w:rsidRPr="0058279B">
              <w:rPr>
                <w:noProof/>
              </w:rPr>
              <w:t xml:space="preserve">Three lines: thin, thick, thin </w:t>
            </w:r>
          </w:p>
        </w:tc>
      </w:tr>
    </w:tbl>
    <w:p w14:paraId="441B42B6" w14:textId="77777777" w:rsidR="00176312" w:rsidRDefault="00804E6C" w:rsidP="008D009B">
      <w:pPr>
        <w:pStyle w:val="Nagwek4"/>
        <w:rPr>
          <w:noProof/>
        </w:rPr>
      </w:pPr>
      <w:bookmarkStart w:id="3379" w:name="_Toc135425815"/>
      <w:r w:rsidRPr="0058279B">
        <w:rPr>
          <w:noProof/>
        </w:rPr>
        <w:t>ST_Coordinate (Coordinate)</w:t>
      </w:r>
      <w:bookmarkEnd w:id="3379"/>
    </w:p>
    <w:p w14:paraId="4642E95F" w14:textId="77777777" w:rsidR="00176312" w:rsidRDefault="00804E6C" w:rsidP="00804E6C">
      <w:pPr>
        <w:pStyle w:val="Standardowyakapit"/>
        <w:rPr>
          <w:noProof/>
        </w:rPr>
      </w:pPr>
      <w:r w:rsidRPr="0058279B">
        <w:rPr>
          <w:noProof/>
        </w:rPr>
        <w:t>This simple type represents a one dimensional position or length as either:</w:t>
      </w:r>
    </w:p>
    <w:p w14:paraId="61785538" w14:textId="77777777" w:rsidR="00176312" w:rsidRDefault="00804E6C" w:rsidP="008D009B">
      <w:pPr>
        <w:pStyle w:val="Nagwek4"/>
        <w:rPr>
          <w:noProof/>
        </w:rPr>
      </w:pPr>
      <w:bookmarkStart w:id="3380" w:name="_Toc135425816"/>
      <w:r w:rsidRPr="0058279B">
        <w:rPr>
          <w:noProof/>
        </w:rPr>
        <w:t>ST_Coordinate32 (Coordinate Point)</w:t>
      </w:r>
      <w:bookmarkEnd w:id="3380"/>
    </w:p>
    <w:p w14:paraId="637FF121" w14:textId="77777777" w:rsidR="00176312" w:rsidRDefault="00804E6C" w:rsidP="00804E6C">
      <w:pPr>
        <w:pStyle w:val="Standardowyakapit"/>
        <w:rPr>
          <w:noProof/>
        </w:rPr>
      </w:pPr>
      <w:r w:rsidRPr="0058279B">
        <w:rPr>
          <w:noProof/>
        </w:rPr>
        <w:t>This simple type specifies a coordinate within the document. This can be used for measurements or spacing; its maximum size is 2147483647 EMUs.</w:t>
      </w:r>
    </w:p>
    <w:p w14:paraId="7D08F66D" w14:textId="77777777" w:rsidR="00176312" w:rsidRDefault="00804E6C" w:rsidP="008D009B">
      <w:pPr>
        <w:pStyle w:val="Nagwek4"/>
        <w:rPr>
          <w:noProof/>
        </w:rPr>
      </w:pPr>
      <w:bookmarkStart w:id="3381" w:name="_Toc135425817"/>
      <w:r w:rsidRPr="0058279B">
        <w:rPr>
          <w:noProof/>
        </w:rPr>
        <w:t>ST_Coordinate32Unqualified (Coordinate Point)</w:t>
      </w:r>
      <w:bookmarkEnd w:id="3381"/>
    </w:p>
    <w:p w14:paraId="2496DFF2" w14:textId="77777777" w:rsidR="00176312" w:rsidRDefault="00804E6C" w:rsidP="00804E6C">
      <w:pPr>
        <w:pStyle w:val="Standardowyakapit"/>
        <w:rPr>
          <w:noProof/>
        </w:rPr>
      </w:pPr>
      <w:r w:rsidRPr="0058279B">
        <w:rPr>
          <w:noProof/>
        </w:rPr>
        <w:t>This simple type specifies a coordinate within the document. This can be used for measurements or spacing with the maximum size requirement being a 32 bit integer.</w:t>
      </w:r>
    </w:p>
    <w:p w14:paraId="42AF9192" w14:textId="77777777" w:rsidR="00176312" w:rsidRDefault="00804E6C" w:rsidP="008D009B">
      <w:pPr>
        <w:pStyle w:val="Nagwek4"/>
        <w:rPr>
          <w:noProof/>
        </w:rPr>
      </w:pPr>
      <w:bookmarkStart w:id="3382" w:name="_Toc135425818"/>
      <w:r w:rsidRPr="0058279B">
        <w:rPr>
          <w:noProof/>
        </w:rPr>
        <w:t>ST_CoordinateUnqualified (Coordinate)</w:t>
      </w:r>
      <w:bookmarkEnd w:id="3382"/>
    </w:p>
    <w:p w14:paraId="49BDB859" w14:textId="77777777" w:rsidR="00176312" w:rsidRDefault="00804E6C" w:rsidP="00804E6C">
      <w:pPr>
        <w:ind w:left="9" w:right="15"/>
        <w:rPr>
          <w:noProof/>
        </w:rPr>
      </w:pPr>
      <w:r w:rsidRPr="0058279B">
        <w:rPr>
          <w:noProof/>
        </w:rPr>
        <w:t>This simple type represents a one dimensional position or length in EMUs.</w:t>
      </w:r>
    </w:p>
    <w:p w14:paraId="13AA06FF" w14:textId="77777777" w:rsidR="00176312" w:rsidRDefault="00804E6C" w:rsidP="008D009B">
      <w:pPr>
        <w:pStyle w:val="Nagwek4"/>
        <w:rPr>
          <w:noProof/>
        </w:rPr>
      </w:pPr>
      <w:bookmarkStart w:id="3383" w:name="_Toc135425819"/>
      <w:r w:rsidRPr="0058279B">
        <w:rPr>
          <w:noProof/>
        </w:rPr>
        <w:t>ST_DgmBuildStep (Diagram Animation Build Steps)</w:t>
      </w:r>
      <w:bookmarkEnd w:id="3383"/>
    </w:p>
    <w:p w14:paraId="026C06FC" w14:textId="75825B30" w:rsidR="00804E6C" w:rsidRPr="0058279B" w:rsidRDefault="00804E6C" w:rsidP="009C36D7">
      <w:pPr>
        <w:pStyle w:val="Standardowyakapit"/>
        <w:rPr>
          <w:noProof/>
        </w:rPr>
      </w:pPr>
      <w:r w:rsidRPr="0058279B">
        <w:rPr>
          <w:noProof/>
        </w:rPr>
        <w:t>This simple type specifies an animation build step within a diagram anim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804E6C" w:rsidRPr="0058279B" w14:paraId="213279B4" w14:textId="77777777" w:rsidTr="00B677BF">
        <w:tc>
          <w:tcPr>
            <w:tcW w:w="2405" w:type="dxa"/>
            <w:shd w:val="clear" w:color="auto" w:fill="C0C0C0"/>
          </w:tcPr>
          <w:p w14:paraId="0554A0D5"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6657" w:type="dxa"/>
            <w:shd w:val="clear" w:color="auto" w:fill="C0C0C0"/>
          </w:tcPr>
          <w:p w14:paraId="1AAAB01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181F243" w14:textId="77777777" w:rsidTr="00B677BF">
        <w:tc>
          <w:tcPr>
            <w:tcW w:w="2405" w:type="dxa"/>
          </w:tcPr>
          <w:p w14:paraId="2873B5B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 </w:t>
            </w:r>
            <w:r w:rsidRPr="0058279B">
              <w:rPr>
                <w:noProof/>
              </w:rPr>
              <w:t xml:space="preserve">(Background) </w:t>
            </w:r>
          </w:p>
        </w:tc>
        <w:tc>
          <w:tcPr>
            <w:tcW w:w="6657" w:type="dxa"/>
          </w:tcPr>
          <w:p w14:paraId="7A0DE11C" w14:textId="77777777" w:rsidR="00804E6C" w:rsidRPr="0058279B" w:rsidRDefault="00804E6C" w:rsidP="00B677BF">
            <w:pPr>
              <w:spacing w:line="259" w:lineRule="auto"/>
              <w:ind w:left="1"/>
              <w:rPr>
                <w:noProof/>
              </w:rPr>
            </w:pPr>
            <w:r w:rsidRPr="0058279B">
              <w:rPr>
                <w:noProof/>
              </w:rPr>
              <w:t xml:space="preserve">Animate the diagram background for this animation build step </w:t>
            </w:r>
          </w:p>
        </w:tc>
      </w:tr>
      <w:tr w:rsidR="00804E6C" w:rsidRPr="0058279B" w14:paraId="22F738C5" w14:textId="77777777" w:rsidTr="00B677BF">
        <w:tc>
          <w:tcPr>
            <w:tcW w:w="2405" w:type="dxa"/>
          </w:tcPr>
          <w:p w14:paraId="7137B2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 </w:t>
            </w:r>
            <w:r w:rsidRPr="0058279B">
              <w:rPr>
                <w:noProof/>
              </w:rPr>
              <w:t xml:space="preserve">(Shape) </w:t>
            </w:r>
          </w:p>
        </w:tc>
        <w:tc>
          <w:tcPr>
            <w:tcW w:w="6657" w:type="dxa"/>
          </w:tcPr>
          <w:p w14:paraId="00CBBBFB" w14:textId="77777777" w:rsidR="00804E6C" w:rsidRPr="0058279B" w:rsidRDefault="00804E6C" w:rsidP="00B677BF">
            <w:pPr>
              <w:spacing w:line="259" w:lineRule="auto"/>
              <w:ind w:left="1"/>
              <w:rPr>
                <w:noProof/>
              </w:rPr>
            </w:pPr>
            <w:r w:rsidRPr="0058279B">
              <w:rPr>
                <w:noProof/>
              </w:rPr>
              <w:t xml:space="preserve">Animate a diagram shape for this animation build step </w:t>
            </w:r>
          </w:p>
        </w:tc>
      </w:tr>
    </w:tbl>
    <w:p w14:paraId="6103960C" w14:textId="77777777" w:rsidR="00176312" w:rsidRDefault="00804E6C" w:rsidP="008D009B">
      <w:pPr>
        <w:pStyle w:val="Nagwek4"/>
        <w:rPr>
          <w:noProof/>
        </w:rPr>
      </w:pPr>
      <w:bookmarkStart w:id="3384" w:name="_Toc135425820"/>
      <w:r w:rsidRPr="0058279B">
        <w:rPr>
          <w:noProof/>
        </w:rPr>
        <w:t>ST_DrawingElementId (Drawing Element ID)</w:t>
      </w:r>
      <w:bookmarkEnd w:id="3384"/>
    </w:p>
    <w:p w14:paraId="59DE3013" w14:textId="77777777" w:rsidR="00176312" w:rsidRDefault="00804E6C" w:rsidP="00804E6C">
      <w:pPr>
        <w:pStyle w:val="Standardowyakapit"/>
        <w:rPr>
          <w:noProof/>
        </w:rPr>
      </w:pPr>
      <w:r w:rsidRPr="0058279B">
        <w:rPr>
          <w:noProof/>
        </w:rPr>
        <w:t>This simple type specifies a unique integer identifier for each drawing element.</w:t>
      </w:r>
    </w:p>
    <w:p w14:paraId="2ED6118E" w14:textId="77777777" w:rsidR="00176312" w:rsidRDefault="00804E6C" w:rsidP="008D009B">
      <w:pPr>
        <w:pStyle w:val="Nagwek4"/>
        <w:rPr>
          <w:noProof/>
        </w:rPr>
      </w:pPr>
      <w:bookmarkStart w:id="3385" w:name="_Toc135425821"/>
      <w:r w:rsidRPr="0058279B">
        <w:rPr>
          <w:noProof/>
        </w:rPr>
        <w:t>ST_EffectContainerType (Effect Container Type)</w:t>
      </w:r>
      <w:bookmarkEnd w:id="3385"/>
    </w:p>
    <w:p w14:paraId="341E2837" w14:textId="24F141B1" w:rsidR="00804E6C" w:rsidRPr="0058279B" w:rsidRDefault="00804E6C" w:rsidP="009C36D7">
      <w:pPr>
        <w:pStyle w:val="Standardowyakapit"/>
        <w:rPr>
          <w:noProof/>
        </w:rPr>
      </w:pPr>
      <w:r w:rsidRPr="0058279B">
        <w:rPr>
          <w:noProof/>
        </w:rPr>
        <w:t>This simple type determines the relationship between effects in a container, either sibling or tre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2547"/>
        <w:gridCol w:w="6515"/>
      </w:tblGrid>
      <w:tr w:rsidR="00804E6C" w:rsidRPr="0058279B" w14:paraId="2DA20288" w14:textId="77777777" w:rsidTr="00B677BF">
        <w:tc>
          <w:tcPr>
            <w:tcW w:w="2547" w:type="dxa"/>
            <w:shd w:val="clear" w:color="auto" w:fill="C0C0C0"/>
          </w:tcPr>
          <w:p w14:paraId="03F98CCB" w14:textId="77777777" w:rsidR="00804E6C" w:rsidRPr="0058279B" w:rsidRDefault="00804E6C" w:rsidP="00B677BF">
            <w:pPr>
              <w:keepNext/>
              <w:spacing w:line="259" w:lineRule="auto"/>
              <w:ind w:right="17"/>
              <w:jc w:val="center"/>
              <w:rPr>
                <w:noProof/>
              </w:rPr>
            </w:pPr>
            <w:r w:rsidRPr="0058279B">
              <w:rPr>
                <w:b/>
                <w:noProof/>
              </w:rPr>
              <w:t xml:space="preserve">Enumeration Value </w:t>
            </w:r>
          </w:p>
        </w:tc>
        <w:tc>
          <w:tcPr>
            <w:tcW w:w="6515" w:type="dxa"/>
            <w:shd w:val="clear" w:color="auto" w:fill="C0C0C0"/>
          </w:tcPr>
          <w:p w14:paraId="179AEDD0" w14:textId="77777777" w:rsidR="00804E6C" w:rsidRPr="0058279B" w:rsidRDefault="00804E6C" w:rsidP="00B677BF">
            <w:pPr>
              <w:keepNext/>
              <w:spacing w:line="259" w:lineRule="auto"/>
              <w:ind w:right="17"/>
              <w:jc w:val="center"/>
              <w:rPr>
                <w:noProof/>
              </w:rPr>
            </w:pPr>
            <w:r w:rsidRPr="0058279B">
              <w:rPr>
                <w:b/>
                <w:noProof/>
              </w:rPr>
              <w:t xml:space="preserve">Description </w:t>
            </w:r>
          </w:p>
        </w:tc>
      </w:tr>
      <w:tr w:rsidR="00804E6C" w:rsidRPr="0058279B" w14:paraId="7A18C02E" w14:textId="77777777" w:rsidTr="00B677BF">
        <w:tc>
          <w:tcPr>
            <w:tcW w:w="2547" w:type="dxa"/>
          </w:tcPr>
          <w:p w14:paraId="3B47D7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ib </w:t>
            </w:r>
            <w:r w:rsidRPr="0058279B">
              <w:rPr>
                <w:noProof/>
              </w:rPr>
              <w:t xml:space="preserve">(Sibling) </w:t>
            </w:r>
          </w:p>
        </w:tc>
        <w:tc>
          <w:tcPr>
            <w:tcW w:w="6515" w:type="dxa"/>
          </w:tcPr>
          <w:p w14:paraId="4E17976B" w14:textId="124A7AD6" w:rsidR="00804E6C" w:rsidRPr="0058279B" w:rsidRDefault="00804E6C" w:rsidP="00B677BF">
            <w:pPr>
              <w:spacing w:line="259" w:lineRule="auto"/>
              <w:ind w:left="1"/>
              <w:rPr>
                <w:noProof/>
              </w:rPr>
            </w:pPr>
            <w:r w:rsidRPr="0058279B">
              <w:rPr>
                <w:noProof/>
              </w:rPr>
              <w:t>Each effect is separately applied to the parent object.</w:t>
            </w:r>
            <w:r w:rsidR="00176312">
              <w:rPr>
                <w:noProof/>
              </w:rPr>
              <w:t xml:space="preserve"> </w:t>
            </w:r>
            <w:r w:rsidRPr="0058279B">
              <w:rPr>
                <w:noProof/>
              </w:rPr>
              <w:t xml:space="preserve"> </w:t>
            </w:r>
          </w:p>
        </w:tc>
      </w:tr>
      <w:tr w:rsidR="00804E6C" w:rsidRPr="0058279B" w14:paraId="5EBA56B7" w14:textId="77777777" w:rsidTr="00B677BF">
        <w:tc>
          <w:tcPr>
            <w:tcW w:w="2547" w:type="dxa"/>
          </w:tcPr>
          <w:p w14:paraId="22919C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ee </w:t>
            </w:r>
            <w:r w:rsidRPr="0058279B">
              <w:rPr>
                <w:noProof/>
              </w:rPr>
              <w:t xml:space="preserve">(Tree) </w:t>
            </w:r>
          </w:p>
        </w:tc>
        <w:tc>
          <w:tcPr>
            <w:tcW w:w="6515" w:type="dxa"/>
          </w:tcPr>
          <w:p w14:paraId="472E853D" w14:textId="77777777" w:rsidR="00804E6C" w:rsidRPr="0058279B" w:rsidRDefault="00804E6C" w:rsidP="00B677BF">
            <w:pPr>
              <w:spacing w:line="239" w:lineRule="auto"/>
              <w:ind w:left="1"/>
              <w:rPr>
                <w:noProof/>
              </w:rPr>
            </w:pPr>
            <w:r w:rsidRPr="0058279B">
              <w:rPr>
                <w:noProof/>
              </w:rPr>
              <w:t xml:space="preserve">Each effect is applied to the result of the previous effect. </w:t>
            </w:r>
          </w:p>
        </w:tc>
      </w:tr>
    </w:tbl>
    <w:p w14:paraId="461D550E" w14:textId="77777777" w:rsidR="00176312" w:rsidRDefault="00804E6C" w:rsidP="008D009B">
      <w:pPr>
        <w:pStyle w:val="Nagwek4"/>
        <w:rPr>
          <w:noProof/>
        </w:rPr>
      </w:pPr>
      <w:bookmarkStart w:id="3386" w:name="_Toc135425822"/>
      <w:r w:rsidRPr="0058279B">
        <w:rPr>
          <w:noProof/>
        </w:rPr>
        <w:t>ST_FixedAngle (Fixed Angle)</w:t>
      </w:r>
      <w:bookmarkEnd w:id="3386"/>
    </w:p>
    <w:p w14:paraId="49AEA19C" w14:textId="77777777" w:rsidR="00176312" w:rsidRDefault="00804E6C" w:rsidP="00804E6C">
      <w:pPr>
        <w:pStyle w:val="Standardowyakapit"/>
        <w:rPr>
          <w:noProof/>
        </w:rPr>
      </w:pPr>
      <w:r w:rsidRPr="0058279B">
        <w:rPr>
          <w:noProof/>
        </w:rPr>
        <w:t>This simple type represents a fixed range angle in 60000ths of a degree. Range from (-90, 90 degrees).</w:t>
      </w:r>
    </w:p>
    <w:p w14:paraId="405751CF" w14:textId="77777777" w:rsidR="00176312" w:rsidRDefault="00804E6C" w:rsidP="008D009B">
      <w:pPr>
        <w:pStyle w:val="Nagwek4"/>
        <w:rPr>
          <w:noProof/>
        </w:rPr>
      </w:pPr>
      <w:bookmarkStart w:id="3387" w:name="_Toc135425823"/>
      <w:r w:rsidRPr="0058279B">
        <w:rPr>
          <w:noProof/>
        </w:rPr>
        <w:lastRenderedPageBreak/>
        <w:t>ST_FixedPercentage (Fixed Percentage)</w:t>
      </w:r>
      <w:bookmarkEnd w:id="3387"/>
    </w:p>
    <w:p w14:paraId="697F15C4" w14:textId="77777777" w:rsidR="00176312" w:rsidRDefault="00804E6C" w:rsidP="00804E6C">
      <w:pPr>
        <w:pStyle w:val="Standardowyakapit"/>
        <w:rPr>
          <w:noProof/>
        </w:rPr>
      </w:pPr>
      <w:r w:rsidRPr="0058279B">
        <w:rPr>
          <w:noProof/>
        </w:rPr>
        <w:t>This simple type represents a fixed percentage from negative one hundred to positive one hundred percent. See the union's member types for details.</w:t>
      </w:r>
    </w:p>
    <w:p w14:paraId="12A78CB4" w14:textId="77777777" w:rsidR="00176312" w:rsidRDefault="00804E6C" w:rsidP="008D009B">
      <w:pPr>
        <w:pStyle w:val="Nagwek4"/>
        <w:rPr>
          <w:noProof/>
        </w:rPr>
      </w:pPr>
      <w:bookmarkStart w:id="3388" w:name="_Toc135425824"/>
      <w:r w:rsidRPr="0058279B">
        <w:rPr>
          <w:noProof/>
        </w:rPr>
        <w:t>ST_FontCollectionIndex (Font Collection Index)</w:t>
      </w:r>
      <w:bookmarkEnd w:id="3388"/>
    </w:p>
    <w:p w14:paraId="50EB1B5B" w14:textId="5671E383" w:rsidR="00804E6C" w:rsidRPr="0058279B" w:rsidRDefault="00804E6C" w:rsidP="009C36D7">
      <w:pPr>
        <w:pStyle w:val="Standardowyakapit"/>
        <w:rPr>
          <w:noProof/>
        </w:rPr>
      </w:pPr>
      <w:r w:rsidRPr="0058279B">
        <w:rPr>
          <w:noProof/>
        </w:rPr>
        <w:t>This simple type represents one of the fonts associated with the sty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45458D7" w14:textId="77777777" w:rsidTr="00B677BF">
        <w:tc>
          <w:tcPr>
            <w:tcW w:w="5039" w:type="dxa"/>
            <w:shd w:val="clear" w:color="auto" w:fill="C0C0C0"/>
          </w:tcPr>
          <w:p w14:paraId="6685527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23BA7CD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9FB20C8" w14:textId="77777777" w:rsidTr="00B677BF">
        <w:tc>
          <w:tcPr>
            <w:tcW w:w="5039" w:type="dxa"/>
          </w:tcPr>
          <w:p w14:paraId="72E0F8E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jor </w:t>
            </w:r>
            <w:r w:rsidRPr="0058279B">
              <w:rPr>
                <w:noProof/>
              </w:rPr>
              <w:t xml:space="preserve">(Major Font) </w:t>
            </w:r>
          </w:p>
        </w:tc>
        <w:tc>
          <w:tcPr>
            <w:tcW w:w="5034" w:type="dxa"/>
          </w:tcPr>
          <w:p w14:paraId="3BBAD7F2" w14:textId="77777777" w:rsidR="00804E6C" w:rsidRPr="0058279B" w:rsidRDefault="00804E6C" w:rsidP="00B677BF">
            <w:pPr>
              <w:spacing w:line="259" w:lineRule="auto"/>
              <w:ind w:left="1"/>
              <w:rPr>
                <w:noProof/>
              </w:rPr>
            </w:pPr>
            <w:r w:rsidRPr="0058279B">
              <w:rPr>
                <w:noProof/>
              </w:rPr>
              <w:t xml:space="preserve">The major font of the style's font scheme. </w:t>
            </w:r>
          </w:p>
        </w:tc>
      </w:tr>
      <w:tr w:rsidR="00804E6C" w:rsidRPr="0058279B" w14:paraId="001ADE7E" w14:textId="77777777" w:rsidTr="00B677BF">
        <w:tc>
          <w:tcPr>
            <w:tcW w:w="5039" w:type="dxa"/>
          </w:tcPr>
          <w:p w14:paraId="02253F2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or </w:t>
            </w:r>
            <w:r w:rsidRPr="0058279B">
              <w:rPr>
                <w:noProof/>
              </w:rPr>
              <w:t xml:space="preserve">(Minor Font) </w:t>
            </w:r>
          </w:p>
        </w:tc>
        <w:tc>
          <w:tcPr>
            <w:tcW w:w="5034" w:type="dxa"/>
          </w:tcPr>
          <w:p w14:paraId="69F53C65" w14:textId="77777777" w:rsidR="00804E6C" w:rsidRPr="0058279B" w:rsidRDefault="00804E6C" w:rsidP="00B677BF">
            <w:pPr>
              <w:spacing w:line="259" w:lineRule="auto"/>
              <w:ind w:left="1"/>
              <w:rPr>
                <w:noProof/>
              </w:rPr>
            </w:pPr>
            <w:r w:rsidRPr="0058279B">
              <w:rPr>
                <w:noProof/>
              </w:rPr>
              <w:t xml:space="preserve">The minor font of the style's font scheme. </w:t>
            </w:r>
          </w:p>
        </w:tc>
      </w:tr>
      <w:tr w:rsidR="00804E6C" w:rsidRPr="0058279B" w14:paraId="703E3C7C" w14:textId="77777777" w:rsidTr="00B677BF">
        <w:tc>
          <w:tcPr>
            <w:tcW w:w="5039" w:type="dxa"/>
          </w:tcPr>
          <w:p w14:paraId="21D62C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ne) </w:t>
            </w:r>
          </w:p>
        </w:tc>
        <w:tc>
          <w:tcPr>
            <w:tcW w:w="5034" w:type="dxa"/>
          </w:tcPr>
          <w:p w14:paraId="306A11EB" w14:textId="77777777" w:rsidR="00804E6C" w:rsidRPr="0058279B" w:rsidRDefault="00804E6C" w:rsidP="00B677BF">
            <w:pPr>
              <w:spacing w:line="259" w:lineRule="auto"/>
              <w:ind w:left="1"/>
              <w:rPr>
                <w:noProof/>
              </w:rPr>
            </w:pPr>
            <w:r w:rsidRPr="0058279B">
              <w:rPr>
                <w:noProof/>
              </w:rPr>
              <w:t xml:space="preserve">No font reference. </w:t>
            </w:r>
          </w:p>
        </w:tc>
      </w:tr>
    </w:tbl>
    <w:p w14:paraId="66C4703B" w14:textId="77777777" w:rsidR="00176312" w:rsidRDefault="00804E6C" w:rsidP="008D009B">
      <w:pPr>
        <w:pStyle w:val="Nagwek4"/>
        <w:rPr>
          <w:noProof/>
        </w:rPr>
      </w:pPr>
      <w:bookmarkStart w:id="3389" w:name="_Toc135425825"/>
      <w:r w:rsidRPr="0058279B">
        <w:rPr>
          <w:noProof/>
        </w:rPr>
        <w:t>ST_FOVAngle (Field of View Angle)</w:t>
      </w:r>
      <w:bookmarkEnd w:id="3389"/>
    </w:p>
    <w:p w14:paraId="71DCC415" w14:textId="1E04DE78" w:rsidR="00176312" w:rsidRDefault="00804E6C" w:rsidP="00804E6C">
      <w:pPr>
        <w:pStyle w:val="Standardowyakapit"/>
        <w:rPr>
          <w:noProof/>
        </w:rPr>
      </w:pPr>
      <w:r w:rsidRPr="0058279B">
        <w:rPr>
          <w:noProof/>
        </w:rPr>
        <w:t>Represents a positive angle in 60000ths of a degree. Range from degrees.</w:t>
      </w:r>
    </w:p>
    <w:p w14:paraId="70B53E9C" w14:textId="77777777" w:rsidR="00176312" w:rsidRDefault="00804E6C" w:rsidP="008D009B">
      <w:pPr>
        <w:pStyle w:val="Nagwek4"/>
        <w:rPr>
          <w:noProof/>
        </w:rPr>
      </w:pPr>
      <w:bookmarkStart w:id="3390" w:name="_Toc135425826"/>
      <w:r w:rsidRPr="0058279B">
        <w:rPr>
          <w:noProof/>
        </w:rPr>
        <w:t>ST_GeomGuideFormula (Geometry Guide Formula Properties)</w:t>
      </w:r>
      <w:bookmarkEnd w:id="3390"/>
    </w:p>
    <w:p w14:paraId="6D6E090C" w14:textId="77777777" w:rsidR="00176312" w:rsidRDefault="00804E6C" w:rsidP="00804E6C">
      <w:pPr>
        <w:pStyle w:val="Standardowyakapit"/>
        <w:rPr>
          <w:noProof/>
        </w:rPr>
      </w:pPr>
      <w:r w:rsidRPr="0058279B">
        <w:rPr>
          <w:noProof/>
        </w:rPr>
        <w:t>This simple type specifies a geometry guide formula.</w:t>
      </w:r>
    </w:p>
    <w:p w14:paraId="7E732E79" w14:textId="77777777" w:rsidR="00176312" w:rsidRDefault="00804E6C" w:rsidP="008D009B">
      <w:pPr>
        <w:pStyle w:val="Nagwek4"/>
        <w:rPr>
          <w:noProof/>
        </w:rPr>
      </w:pPr>
      <w:bookmarkStart w:id="3391" w:name="_Toc135425827"/>
      <w:r w:rsidRPr="0058279B">
        <w:rPr>
          <w:noProof/>
        </w:rPr>
        <w:t>ST_GeomGuideName (Geometry Guide Name Properties)</w:t>
      </w:r>
      <w:bookmarkEnd w:id="3391"/>
    </w:p>
    <w:p w14:paraId="37801278" w14:textId="77777777" w:rsidR="00176312" w:rsidRDefault="00804E6C" w:rsidP="00804E6C">
      <w:pPr>
        <w:pStyle w:val="Standardowyakapit"/>
        <w:rPr>
          <w:noProof/>
        </w:rPr>
      </w:pPr>
      <w:r w:rsidRPr="0058279B">
        <w:rPr>
          <w:noProof/>
        </w:rPr>
        <w:t>This simple type specifies a geometry guide name.</w:t>
      </w:r>
    </w:p>
    <w:p w14:paraId="14B63A4E" w14:textId="77777777" w:rsidR="00176312" w:rsidRDefault="00804E6C" w:rsidP="008D009B">
      <w:pPr>
        <w:pStyle w:val="Nagwek4"/>
        <w:rPr>
          <w:noProof/>
        </w:rPr>
      </w:pPr>
      <w:bookmarkStart w:id="3392" w:name="_Toc135425828"/>
      <w:r w:rsidRPr="0058279B">
        <w:rPr>
          <w:noProof/>
        </w:rPr>
        <w:t>ST_LightRigDirection (Light Rig Direction)</w:t>
      </w:r>
      <w:bookmarkEnd w:id="3392"/>
    </w:p>
    <w:p w14:paraId="5DA802BC" w14:textId="6A320BFA" w:rsidR="00804E6C" w:rsidRPr="0058279B" w:rsidRDefault="00804E6C" w:rsidP="009C36D7">
      <w:pPr>
        <w:pStyle w:val="Standardowyakapit"/>
        <w:rPr>
          <w:noProof/>
        </w:rPr>
      </w:pPr>
      <w:r w:rsidRPr="0058279B">
        <w:rPr>
          <w:noProof/>
        </w:rPr>
        <w:t>Represents the direction from which the light rig is positioned relative to the scene.</w:t>
      </w:r>
      <w:r w:rsidR="00176312">
        <w:rPr>
          <w:noProof/>
        </w:rPr>
        <w:t xml:space="preserve"> </w:t>
      </w:r>
      <w:r w:rsidRPr="0058279B">
        <w:rPr>
          <w:noProof/>
        </w:rPr>
        <w:t>The light rig, itself, can be made up of multiple lights in any orientation around a given shape.</w:t>
      </w:r>
      <w:r w:rsidR="00176312">
        <w:rPr>
          <w:noProof/>
        </w:rPr>
        <w:t xml:space="preserve"> </w:t>
      </w:r>
      <w:r w:rsidRPr="0058279B">
        <w:rPr>
          <w:noProof/>
        </w:rPr>
        <w:t>This simple type defines the orientation of the light rig as a whole, and not the individual lights within the rig.</w:t>
      </w:r>
      <w:r w:rsidR="00176312">
        <w:rPr>
          <w:noProof/>
        </w:rPr>
        <w:t xml:space="preserve"> </w:t>
      </w:r>
      <w:r w:rsidRPr="0058279B">
        <w:rPr>
          <w:noProof/>
        </w:rPr>
        <w:t>This means that because the direction of the light rig is left, that does not guarantee the light is coming from the left side of the shape, but rather the orientation of the rig as a whole is rotated to the left.</w:t>
      </w:r>
      <w:r w:rsidR="00176312">
        <w:rPr>
          <w:noProof/>
        </w:rPr>
        <w:t xml:space="preserve"> </w:t>
      </w:r>
    </w:p>
    <w:p w14:paraId="7D2B794E" w14:textId="77777777" w:rsidR="00176312" w:rsidRDefault="00804E6C" w:rsidP="008D009B">
      <w:pPr>
        <w:pStyle w:val="Nagwek4"/>
        <w:rPr>
          <w:noProof/>
        </w:rPr>
      </w:pPr>
      <w:bookmarkStart w:id="3393" w:name="_Toc135425829"/>
      <w:r w:rsidRPr="0058279B">
        <w:rPr>
          <w:noProof/>
        </w:rPr>
        <w:t>ST_LightRigType (Light Rig Type)</w:t>
      </w:r>
      <w:bookmarkEnd w:id="3393"/>
    </w:p>
    <w:p w14:paraId="49036F0C" w14:textId="1D026B89" w:rsidR="00804E6C" w:rsidRPr="0058279B" w:rsidRDefault="00804E6C" w:rsidP="009C36D7">
      <w:pPr>
        <w:pStyle w:val="Standardowyakapit"/>
        <w:rPr>
          <w:noProof/>
        </w:rPr>
      </w:pPr>
      <w:r w:rsidRPr="0058279B">
        <w:rPr>
          <w:noProof/>
        </w:rPr>
        <w:t>Represents a preset light right that can be applied to a shape.</w:t>
      </w:r>
      <w:r w:rsidR="00176312">
        <w:rPr>
          <w:noProof/>
        </w:rPr>
        <w:t xml:space="preserve"> </w:t>
      </w:r>
      <w:r w:rsidRPr="0058279B">
        <w:rPr>
          <w:noProof/>
        </w:rPr>
        <w:t>The light rig represents a group of lights oriented in a specific way relative to a 3D scene.</w:t>
      </w:r>
      <w:r w:rsidR="00176312">
        <w:rPr>
          <w:noProof/>
        </w:rPr>
        <w:t xml:space="preserve"> </w:t>
      </w:r>
      <w:r w:rsidRPr="0058279B">
        <w:rPr>
          <w:noProof/>
        </w:rPr>
        <w:t>The following properties were used to define the shape used in the image examples below:</w:t>
      </w:r>
    </w:p>
    <w:p w14:paraId="7823C816" w14:textId="77777777" w:rsidR="00176312" w:rsidRDefault="00804E6C" w:rsidP="008D009B">
      <w:pPr>
        <w:pStyle w:val="Nagwek4"/>
        <w:rPr>
          <w:noProof/>
        </w:rPr>
      </w:pPr>
      <w:bookmarkStart w:id="3394" w:name="_Toc135425830"/>
      <w:r w:rsidRPr="0058279B">
        <w:rPr>
          <w:noProof/>
        </w:rPr>
        <w:t>ST_LineCap (End Line Cap)</w:t>
      </w:r>
      <w:bookmarkEnd w:id="3394"/>
    </w:p>
    <w:p w14:paraId="163E37A0" w14:textId="00E427F6" w:rsidR="00804E6C" w:rsidRPr="0058279B" w:rsidRDefault="00804E6C" w:rsidP="009C36D7">
      <w:pPr>
        <w:pStyle w:val="Standardowyakapit"/>
        <w:rPr>
          <w:noProof/>
        </w:rPr>
      </w:pPr>
      <w:r w:rsidRPr="0058279B">
        <w:rPr>
          <w:noProof/>
        </w:rPr>
        <w:t>This simple type specifies how to cap the ends of lines. This also affects the ends of line segments for dashed lin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F353A99" w14:textId="77777777" w:rsidTr="00B677BF">
        <w:tc>
          <w:tcPr>
            <w:tcW w:w="5039" w:type="dxa"/>
            <w:shd w:val="clear" w:color="auto" w:fill="C0C0C0"/>
          </w:tcPr>
          <w:p w14:paraId="6BE8B05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58C1004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6AE5F23" w14:textId="77777777" w:rsidTr="00B677BF">
        <w:tc>
          <w:tcPr>
            <w:tcW w:w="5039" w:type="dxa"/>
          </w:tcPr>
          <w:p w14:paraId="3815FB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at </w:t>
            </w:r>
            <w:r w:rsidRPr="0058279B">
              <w:rPr>
                <w:noProof/>
              </w:rPr>
              <w:t xml:space="preserve">(Flat Line Cap) </w:t>
            </w:r>
          </w:p>
        </w:tc>
        <w:tc>
          <w:tcPr>
            <w:tcW w:w="5034" w:type="dxa"/>
          </w:tcPr>
          <w:p w14:paraId="3E58FB52" w14:textId="77777777" w:rsidR="00804E6C" w:rsidRPr="0058279B" w:rsidRDefault="00804E6C" w:rsidP="00B677BF">
            <w:pPr>
              <w:spacing w:line="259" w:lineRule="auto"/>
              <w:ind w:left="1"/>
              <w:rPr>
                <w:noProof/>
              </w:rPr>
            </w:pPr>
            <w:r w:rsidRPr="0058279B">
              <w:rPr>
                <w:noProof/>
              </w:rPr>
              <w:t xml:space="preserve">Line ends at end point. </w:t>
            </w:r>
          </w:p>
        </w:tc>
      </w:tr>
      <w:tr w:rsidR="00804E6C" w:rsidRPr="0058279B" w14:paraId="25A0D27B" w14:textId="77777777" w:rsidTr="00B677BF">
        <w:tc>
          <w:tcPr>
            <w:tcW w:w="5039" w:type="dxa"/>
          </w:tcPr>
          <w:p w14:paraId="1A84C6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nd </w:t>
            </w:r>
            <w:r w:rsidRPr="0058279B">
              <w:rPr>
                <w:noProof/>
              </w:rPr>
              <w:t xml:space="preserve">(Round Line Cap) </w:t>
            </w:r>
          </w:p>
        </w:tc>
        <w:tc>
          <w:tcPr>
            <w:tcW w:w="5034" w:type="dxa"/>
          </w:tcPr>
          <w:p w14:paraId="72C25E19" w14:textId="77777777" w:rsidR="00804E6C" w:rsidRPr="0058279B" w:rsidRDefault="00804E6C" w:rsidP="00B677BF">
            <w:pPr>
              <w:spacing w:line="259" w:lineRule="auto"/>
              <w:ind w:left="1"/>
              <w:rPr>
                <w:noProof/>
              </w:rPr>
            </w:pPr>
            <w:r w:rsidRPr="0058279B">
              <w:rPr>
                <w:noProof/>
              </w:rPr>
              <w:t xml:space="preserve">Rounded ends. Semi-circle protrudes by half line width. </w:t>
            </w:r>
          </w:p>
        </w:tc>
      </w:tr>
      <w:tr w:rsidR="00804E6C" w:rsidRPr="0058279B" w14:paraId="70CB1B21" w14:textId="77777777" w:rsidTr="00B677BF">
        <w:tc>
          <w:tcPr>
            <w:tcW w:w="5039" w:type="dxa"/>
          </w:tcPr>
          <w:p w14:paraId="25B773A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q </w:t>
            </w:r>
            <w:r w:rsidRPr="0058279B">
              <w:rPr>
                <w:noProof/>
              </w:rPr>
              <w:t xml:space="preserve">(Square Line Cap) </w:t>
            </w:r>
          </w:p>
        </w:tc>
        <w:tc>
          <w:tcPr>
            <w:tcW w:w="5034" w:type="dxa"/>
          </w:tcPr>
          <w:p w14:paraId="09DCA5A3" w14:textId="77777777" w:rsidR="00804E6C" w:rsidRPr="0058279B" w:rsidRDefault="00804E6C" w:rsidP="00B677BF">
            <w:pPr>
              <w:spacing w:line="259" w:lineRule="auto"/>
              <w:ind w:left="1"/>
              <w:rPr>
                <w:noProof/>
              </w:rPr>
            </w:pPr>
            <w:r w:rsidRPr="0058279B">
              <w:rPr>
                <w:noProof/>
              </w:rPr>
              <w:t xml:space="preserve">Square protrudes by half line width. </w:t>
            </w:r>
          </w:p>
        </w:tc>
      </w:tr>
    </w:tbl>
    <w:p w14:paraId="0A48AE7F" w14:textId="77777777" w:rsidR="00176312" w:rsidRDefault="00804E6C" w:rsidP="008D009B">
      <w:pPr>
        <w:pStyle w:val="Nagwek4"/>
        <w:rPr>
          <w:noProof/>
        </w:rPr>
      </w:pPr>
      <w:bookmarkStart w:id="3395" w:name="_Toc135425831"/>
      <w:r w:rsidRPr="0058279B">
        <w:rPr>
          <w:noProof/>
        </w:rPr>
        <w:t>ST_LineEndLength (Line End Length)</w:t>
      </w:r>
      <w:bookmarkEnd w:id="3395"/>
    </w:p>
    <w:p w14:paraId="3069559B" w14:textId="4BDDBCE4" w:rsidR="00804E6C" w:rsidRPr="0058279B" w:rsidRDefault="00804E6C" w:rsidP="009C36D7">
      <w:pPr>
        <w:pStyle w:val="Standardowyakapit"/>
        <w:rPr>
          <w:noProof/>
        </w:rPr>
      </w:pPr>
      <w:r w:rsidRPr="0058279B">
        <w:rPr>
          <w:noProof/>
        </w:rPr>
        <w:t>This simple type represents the length of the line end decoration (e.g., arrowhead) relative to the width of the line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592"/>
        <w:gridCol w:w="4470"/>
      </w:tblGrid>
      <w:tr w:rsidR="00804E6C" w:rsidRPr="0058279B" w14:paraId="7F3325FD" w14:textId="77777777" w:rsidTr="00B677BF">
        <w:tc>
          <w:tcPr>
            <w:tcW w:w="4523" w:type="dxa"/>
            <w:shd w:val="clear" w:color="auto" w:fill="C0C0C0"/>
          </w:tcPr>
          <w:p w14:paraId="5405F7B2"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4403" w:type="dxa"/>
            <w:shd w:val="clear" w:color="auto" w:fill="C0C0C0"/>
          </w:tcPr>
          <w:p w14:paraId="03FC4015"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6A5673BE" w14:textId="77777777" w:rsidTr="00B677BF">
        <w:tc>
          <w:tcPr>
            <w:tcW w:w="4523" w:type="dxa"/>
          </w:tcPr>
          <w:p w14:paraId="68455C3C"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g </w:t>
            </w:r>
            <w:r w:rsidRPr="0058279B">
              <w:rPr>
                <w:noProof/>
              </w:rPr>
              <w:t xml:space="preserve">(Large) </w:t>
            </w:r>
          </w:p>
        </w:tc>
        <w:tc>
          <w:tcPr>
            <w:tcW w:w="4403" w:type="dxa"/>
            <w:vAlign w:val="bottom"/>
          </w:tcPr>
          <w:p w14:paraId="47F0576B" w14:textId="77777777" w:rsidR="00804E6C" w:rsidRPr="0058279B" w:rsidRDefault="00804E6C" w:rsidP="00B677BF">
            <w:pPr>
              <w:tabs>
                <w:tab w:val="left" w:pos="856"/>
              </w:tabs>
              <w:spacing w:line="259" w:lineRule="auto"/>
              <w:ind w:left="149"/>
              <w:rPr>
                <w:noProof/>
              </w:rPr>
            </w:pPr>
            <w:r w:rsidRPr="0058279B">
              <w:rPr>
                <w:noProof/>
              </w:rPr>
              <w:t xml:space="preserve">Large </w:t>
            </w:r>
          </w:p>
        </w:tc>
      </w:tr>
      <w:tr w:rsidR="00804E6C" w:rsidRPr="0058279B" w14:paraId="6A70352F" w14:textId="77777777" w:rsidTr="00B677BF">
        <w:tc>
          <w:tcPr>
            <w:tcW w:w="4523" w:type="dxa"/>
          </w:tcPr>
          <w:p w14:paraId="11A331F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lastRenderedPageBreak/>
              <w:t xml:space="preserve">med </w:t>
            </w:r>
            <w:r w:rsidRPr="0058279B">
              <w:rPr>
                <w:noProof/>
              </w:rPr>
              <w:t xml:space="preserve">(Medium) </w:t>
            </w:r>
          </w:p>
        </w:tc>
        <w:tc>
          <w:tcPr>
            <w:tcW w:w="4403" w:type="dxa"/>
            <w:vAlign w:val="bottom"/>
          </w:tcPr>
          <w:p w14:paraId="3CC19B51" w14:textId="77777777" w:rsidR="00804E6C" w:rsidRPr="0058279B" w:rsidRDefault="00804E6C" w:rsidP="00B677BF">
            <w:pPr>
              <w:tabs>
                <w:tab w:val="left" w:pos="856"/>
              </w:tabs>
              <w:spacing w:line="259" w:lineRule="auto"/>
              <w:ind w:left="149" w:right="444"/>
              <w:rPr>
                <w:noProof/>
              </w:rPr>
            </w:pPr>
            <w:r w:rsidRPr="0058279B">
              <w:rPr>
                <w:noProof/>
              </w:rPr>
              <w:t xml:space="preserve">Medium </w:t>
            </w:r>
          </w:p>
        </w:tc>
      </w:tr>
      <w:tr w:rsidR="00804E6C" w:rsidRPr="0058279B" w14:paraId="3A2F5A8D" w14:textId="77777777" w:rsidTr="00B677BF">
        <w:tc>
          <w:tcPr>
            <w:tcW w:w="4523" w:type="dxa"/>
          </w:tcPr>
          <w:p w14:paraId="6DB54634"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sm </w:t>
            </w:r>
            <w:r w:rsidRPr="0058279B">
              <w:rPr>
                <w:noProof/>
              </w:rPr>
              <w:t xml:space="preserve">(Small) </w:t>
            </w:r>
          </w:p>
        </w:tc>
        <w:tc>
          <w:tcPr>
            <w:tcW w:w="4403" w:type="dxa"/>
            <w:vAlign w:val="bottom"/>
          </w:tcPr>
          <w:p w14:paraId="5E533BF0" w14:textId="77777777" w:rsidR="00804E6C" w:rsidRPr="0058279B" w:rsidRDefault="00804E6C" w:rsidP="00B677BF">
            <w:pPr>
              <w:tabs>
                <w:tab w:val="left" w:pos="856"/>
              </w:tabs>
              <w:spacing w:line="259" w:lineRule="auto"/>
              <w:ind w:left="149"/>
              <w:rPr>
                <w:noProof/>
              </w:rPr>
            </w:pPr>
            <w:r w:rsidRPr="0058279B">
              <w:rPr>
                <w:noProof/>
              </w:rPr>
              <w:t xml:space="preserve">Small </w:t>
            </w:r>
          </w:p>
        </w:tc>
      </w:tr>
    </w:tbl>
    <w:p w14:paraId="0FEACB81" w14:textId="77777777" w:rsidR="00176312" w:rsidRDefault="00804E6C" w:rsidP="008D009B">
      <w:pPr>
        <w:pStyle w:val="Nagwek4"/>
        <w:rPr>
          <w:noProof/>
        </w:rPr>
      </w:pPr>
      <w:bookmarkStart w:id="3396" w:name="_Toc135425832"/>
      <w:r w:rsidRPr="0058279B">
        <w:rPr>
          <w:noProof/>
        </w:rPr>
        <w:t>ST_LineEndType (Line End Type)</w:t>
      </w:r>
      <w:bookmarkEnd w:id="3396"/>
    </w:p>
    <w:p w14:paraId="0C6ADB85" w14:textId="14A45D56" w:rsidR="00804E6C" w:rsidRPr="0058279B" w:rsidRDefault="00804E6C" w:rsidP="009C36D7">
      <w:pPr>
        <w:pStyle w:val="Standardowyakapit"/>
        <w:rPr>
          <w:noProof/>
        </w:rPr>
      </w:pPr>
      <w:r w:rsidRPr="0058279B">
        <w:rPr>
          <w:noProof/>
        </w:rPr>
        <w:t>This simple type represents the shape decoration that appears at the ends of lines. For example, one choice is an arrow hea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8CAAF9B" w14:textId="77777777" w:rsidTr="00B677BF">
        <w:tc>
          <w:tcPr>
            <w:tcW w:w="5039" w:type="dxa"/>
            <w:shd w:val="clear" w:color="auto" w:fill="C0C0C0"/>
          </w:tcPr>
          <w:p w14:paraId="7A74360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5749E45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FB28064" w14:textId="77777777" w:rsidTr="00B677BF">
        <w:tc>
          <w:tcPr>
            <w:tcW w:w="5039" w:type="dxa"/>
            <w:vAlign w:val="center"/>
          </w:tcPr>
          <w:p w14:paraId="22BFB5C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row </w:t>
            </w:r>
            <w:r w:rsidRPr="0058279B">
              <w:rPr>
                <w:noProof/>
              </w:rPr>
              <w:t xml:space="preserve">(Arrow Head) </w:t>
            </w:r>
          </w:p>
        </w:tc>
        <w:tc>
          <w:tcPr>
            <w:tcW w:w="5034" w:type="dxa"/>
            <w:vAlign w:val="bottom"/>
          </w:tcPr>
          <w:p w14:paraId="2FACB542" w14:textId="77777777" w:rsidR="00804E6C" w:rsidRPr="0058279B" w:rsidRDefault="00804E6C" w:rsidP="00B677BF">
            <w:pPr>
              <w:tabs>
                <w:tab w:val="center" w:pos="1445"/>
              </w:tabs>
              <w:spacing w:line="259" w:lineRule="auto"/>
              <w:rPr>
                <w:noProof/>
              </w:rPr>
            </w:pPr>
            <w:r w:rsidRPr="0058279B">
              <w:rPr>
                <w:noProof/>
              </w:rPr>
              <w:t xml:space="preserve">Line arrow head </w:t>
            </w:r>
          </w:p>
        </w:tc>
      </w:tr>
      <w:tr w:rsidR="00804E6C" w:rsidRPr="0058279B" w14:paraId="2F4291F1" w14:textId="77777777" w:rsidTr="00B677BF">
        <w:tc>
          <w:tcPr>
            <w:tcW w:w="5039" w:type="dxa"/>
          </w:tcPr>
          <w:p w14:paraId="4DF446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amond </w:t>
            </w:r>
            <w:r w:rsidRPr="0058279B">
              <w:rPr>
                <w:noProof/>
              </w:rPr>
              <w:t xml:space="preserve">(Diamond) </w:t>
            </w:r>
          </w:p>
        </w:tc>
        <w:tc>
          <w:tcPr>
            <w:tcW w:w="5034" w:type="dxa"/>
          </w:tcPr>
          <w:p w14:paraId="2F501BAD" w14:textId="77777777" w:rsidR="00804E6C" w:rsidRPr="0058279B" w:rsidRDefault="00804E6C" w:rsidP="00B677BF">
            <w:pPr>
              <w:tabs>
                <w:tab w:val="center" w:pos="1130"/>
              </w:tabs>
              <w:spacing w:line="259" w:lineRule="auto"/>
              <w:rPr>
                <w:noProof/>
              </w:rPr>
            </w:pPr>
            <w:r w:rsidRPr="0058279B">
              <w:rPr>
                <w:noProof/>
              </w:rPr>
              <w:t xml:space="preserve">Diamond </w:t>
            </w:r>
          </w:p>
        </w:tc>
      </w:tr>
      <w:tr w:rsidR="00804E6C" w:rsidRPr="0058279B" w14:paraId="4293FDE6" w14:textId="77777777" w:rsidTr="00B677BF">
        <w:tc>
          <w:tcPr>
            <w:tcW w:w="5039" w:type="dxa"/>
          </w:tcPr>
          <w:p w14:paraId="27E5991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ne) </w:t>
            </w:r>
          </w:p>
        </w:tc>
        <w:tc>
          <w:tcPr>
            <w:tcW w:w="5034" w:type="dxa"/>
          </w:tcPr>
          <w:p w14:paraId="2E2E5588" w14:textId="77777777" w:rsidR="00804E6C" w:rsidRPr="0058279B" w:rsidRDefault="00804E6C" w:rsidP="00B677BF">
            <w:pPr>
              <w:tabs>
                <w:tab w:val="center" w:pos="1047"/>
              </w:tabs>
              <w:spacing w:line="259" w:lineRule="auto"/>
              <w:rPr>
                <w:noProof/>
              </w:rPr>
            </w:pPr>
            <w:r w:rsidRPr="0058279B">
              <w:rPr>
                <w:noProof/>
              </w:rPr>
              <w:t xml:space="preserve">No end </w:t>
            </w:r>
          </w:p>
        </w:tc>
      </w:tr>
      <w:tr w:rsidR="00804E6C" w:rsidRPr="0058279B" w14:paraId="5D551EB5" w14:textId="77777777" w:rsidTr="00B677BF">
        <w:tc>
          <w:tcPr>
            <w:tcW w:w="5039" w:type="dxa"/>
          </w:tcPr>
          <w:p w14:paraId="428042F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al </w:t>
            </w:r>
            <w:r w:rsidRPr="0058279B">
              <w:rPr>
                <w:noProof/>
              </w:rPr>
              <w:t xml:space="preserve">(Oval) </w:t>
            </w:r>
          </w:p>
        </w:tc>
        <w:tc>
          <w:tcPr>
            <w:tcW w:w="5034" w:type="dxa"/>
          </w:tcPr>
          <w:p w14:paraId="4D94B79F" w14:textId="77777777" w:rsidR="00804E6C" w:rsidRPr="0058279B" w:rsidRDefault="00804E6C" w:rsidP="00B677BF">
            <w:pPr>
              <w:tabs>
                <w:tab w:val="center" w:pos="923"/>
              </w:tabs>
              <w:spacing w:line="259" w:lineRule="auto"/>
              <w:rPr>
                <w:noProof/>
              </w:rPr>
            </w:pPr>
            <w:r w:rsidRPr="0058279B">
              <w:rPr>
                <w:noProof/>
              </w:rPr>
              <w:t xml:space="preserve">Oval </w:t>
            </w:r>
          </w:p>
        </w:tc>
      </w:tr>
      <w:tr w:rsidR="00804E6C" w:rsidRPr="0058279B" w14:paraId="2C23FBD8" w14:textId="77777777" w:rsidTr="00B677BF">
        <w:tc>
          <w:tcPr>
            <w:tcW w:w="5039" w:type="dxa"/>
          </w:tcPr>
          <w:p w14:paraId="2587FE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ealth </w:t>
            </w:r>
            <w:r w:rsidRPr="0058279B">
              <w:rPr>
                <w:noProof/>
              </w:rPr>
              <w:t xml:space="preserve">(Stealth Arrow) </w:t>
            </w:r>
          </w:p>
        </w:tc>
        <w:tc>
          <w:tcPr>
            <w:tcW w:w="5034" w:type="dxa"/>
          </w:tcPr>
          <w:p w14:paraId="6D428638" w14:textId="77777777" w:rsidR="00804E6C" w:rsidRPr="0058279B" w:rsidRDefault="00804E6C" w:rsidP="00B677BF">
            <w:pPr>
              <w:tabs>
                <w:tab w:val="center" w:pos="1576"/>
              </w:tabs>
              <w:spacing w:line="259" w:lineRule="auto"/>
              <w:rPr>
                <w:noProof/>
              </w:rPr>
            </w:pPr>
            <w:r w:rsidRPr="0058279B">
              <w:rPr>
                <w:noProof/>
              </w:rPr>
              <w:t xml:space="preserve">Stealth arrow head </w:t>
            </w:r>
          </w:p>
        </w:tc>
      </w:tr>
      <w:tr w:rsidR="00804E6C" w:rsidRPr="0058279B" w14:paraId="53700B0C" w14:textId="77777777" w:rsidTr="00B677BF">
        <w:tc>
          <w:tcPr>
            <w:tcW w:w="5039" w:type="dxa"/>
          </w:tcPr>
          <w:p w14:paraId="7B815D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iangle </w:t>
            </w:r>
            <w:r w:rsidRPr="0058279B">
              <w:rPr>
                <w:noProof/>
              </w:rPr>
              <w:t xml:space="preserve">(Triangle Arrow Head) </w:t>
            </w:r>
          </w:p>
        </w:tc>
        <w:tc>
          <w:tcPr>
            <w:tcW w:w="5034" w:type="dxa"/>
          </w:tcPr>
          <w:p w14:paraId="2CF523ED" w14:textId="77777777" w:rsidR="00804E6C" w:rsidRPr="0058279B" w:rsidRDefault="00804E6C" w:rsidP="00B677BF">
            <w:pPr>
              <w:tabs>
                <w:tab w:val="center" w:pos="1620"/>
              </w:tabs>
              <w:spacing w:line="259" w:lineRule="auto"/>
              <w:rPr>
                <w:noProof/>
              </w:rPr>
            </w:pPr>
            <w:r w:rsidRPr="0058279B">
              <w:rPr>
                <w:noProof/>
              </w:rPr>
              <w:t xml:space="preserve">Triangle arrow head </w:t>
            </w:r>
          </w:p>
        </w:tc>
      </w:tr>
    </w:tbl>
    <w:p w14:paraId="23127F37" w14:textId="77777777" w:rsidR="00176312" w:rsidRDefault="00804E6C" w:rsidP="008D009B">
      <w:pPr>
        <w:pStyle w:val="Nagwek4"/>
        <w:rPr>
          <w:noProof/>
        </w:rPr>
      </w:pPr>
      <w:bookmarkStart w:id="3397" w:name="_Toc135425833"/>
      <w:r w:rsidRPr="0058279B">
        <w:rPr>
          <w:noProof/>
        </w:rPr>
        <w:t>ST_LineEndWidth (Line End Width)</w:t>
      </w:r>
      <w:bookmarkEnd w:id="3397"/>
    </w:p>
    <w:p w14:paraId="562FC985" w14:textId="4FD03742" w:rsidR="00804E6C" w:rsidRPr="0058279B" w:rsidRDefault="00804E6C" w:rsidP="004E034A">
      <w:pPr>
        <w:pStyle w:val="Standardowyakapit"/>
        <w:rPr>
          <w:noProof/>
        </w:rPr>
      </w:pPr>
      <w:r w:rsidRPr="0058279B">
        <w:rPr>
          <w:noProof/>
        </w:rPr>
        <w:t>This simple type represents the width of the line end decoration (e.g., arrowhead) relative to the width of the line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521"/>
        <w:gridCol w:w="4541"/>
      </w:tblGrid>
      <w:tr w:rsidR="00804E6C" w:rsidRPr="0058279B" w14:paraId="0CC4FF4D" w14:textId="77777777" w:rsidTr="00B677BF">
        <w:tc>
          <w:tcPr>
            <w:tcW w:w="4523" w:type="dxa"/>
            <w:shd w:val="clear" w:color="auto" w:fill="C0C0C0"/>
          </w:tcPr>
          <w:p w14:paraId="0252E9EF"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4544" w:type="dxa"/>
            <w:shd w:val="clear" w:color="auto" w:fill="C0C0C0"/>
          </w:tcPr>
          <w:p w14:paraId="41E5178B"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43B29BB1" w14:textId="77777777" w:rsidTr="00B677BF">
        <w:tc>
          <w:tcPr>
            <w:tcW w:w="4523" w:type="dxa"/>
          </w:tcPr>
          <w:p w14:paraId="7C82E23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g </w:t>
            </w:r>
            <w:r w:rsidRPr="0058279B">
              <w:rPr>
                <w:noProof/>
              </w:rPr>
              <w:t xml:space="preserve">(Large) </w:t>
            </w:r>
          </w:p>
        </w:tc>
        <w:tc>
          <w:tcPr>
            <w:tcW w:w="4544" w:type="dxa"/>
            <w:vAlign w:val="bottom"/>
          </w:tcPr>
          <w:p w14:paraId="442E6A58" w14:textId="77777777" w:rsidR="00804E6C" w:rsidRPr="0058279B" w:rsidRDefault="00804E6C" w:rsidP="00B677BF">
            <w:pPr>
              <w:tabs>
                <w:tab w:val="left" w:pos="1126"/>
              </w:tabs>
              <w:spacing w:line="259" w:lineRule="auto"/>
              <w:ind w:left="149"/>
              <w:rPr>
                <w:noProof/>
              </w:rPr>
            </w:pPr>
            <w:r w:rsidRPr="0058279B">
              <w:rPr>
                <w:noProof/>
              </w:rPr>
              <w:t xml:space="preserve">Large </w:t>
            </w:r>
          </w:p>
        </w:tc>
      </w:tr>
      <w:tr w:rsidR="00804E6C" w:rsidRPr="0058279B" w14:paraId="50B319A1" w14:textId="77777777" w:rsidTr="00B677BF">
        <w:tc>
          <w:tcPr>
            <w:tcW w:w="4523" w:type="dxa"/>
          </w:tcPr>
          <w:p w14:paraId="360BBA74"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med </w:t>
            </w:r>
            <w:r w:rsidRPr="0058279B">
              <w:rPr>
                <w:noProof/>
              </w:rPr>
              <w:t xml:space="preserve">(Medium) </w:t>
            </w:r>
          </w:p>
        </w:tc>
        <w:tc>
          <w:tcPr>
            <w:tcW w:w="4544" w:type="dxa"/>
            <w:vAlign w:val="bottom"/>
          </w:tcPr>
          <w:p w14:paraId="7AFCD638" w14:textId="77777777" w:rsidR="00804E6C" w:rsidRPr="0058279B" w:rsidRDefault="00804E6C" w:rsidP="00B677BF">
            <w:pPr>
              <w:tabs>
                <w:tab w:val="left" w:pos="1126"/>
              </w:tabs>
              <w:spacing w:line="259" w:lineRule="auto"/>
              <w:ind w:left="149" w:right="444"/>
              <w:rPr>
                <w:noProof/>
              </w:rPr>
            </w:pPr>
            <w:r w:rsidRPr="0058279B">
              <w:rPr>
                <w:noProof/>
              </w:rPr>
              <w:t xml:space="preserve">Medium </w:t>
            </w:r>
          </w:p>
        </w:tc>
      </w:tr>
      <w:tr w:rsidR="00804E6C" w:rsidRPr="0058279B" w14:paraId="5D950035" w14:textId="77777777" w:rsidTr="00B677BF">
        <w:tc>
          <w:tcPr>
            <w:tcW w:w="4523" w:type="dxa"/>
          </w:tcPr>
          <w:p w14:paraId="01EB15E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sm </w:t>
            </w:r>
            <w:r w:rsidRPr="0058279B">
              <w:rPr>
                <w:noProof/>
              </w:rPr>
              <w:t xml:space="preserve">(Small) </w:t>
            </w:r>
          </w:p>
        </w:tc>
        <w:tc>
          <w:tcPr>
            <w:tcW w:w="4544" w:type="dxa"/>
            <w:vAlign w:val="bottom"/>
          </w:tcPr>
          <w:p w14:paraId="32B4CFCF" w14:textId="77777777" w:rsidR="00804E6C" w:rsidRPr="0058279B" w:rsidRDefault="00804E6C" w:rsidP="00B677BF">
            <w:pPr>
              <w:tabs>
                <w:tab w:val="left" w:pos="1126"/>
              </w:tabs>
              <w:spacing w:line="259" w:lineRule="auto"/>
              <w:ind w:left="149"/>
              <w:rPr>
                <w:noProof/>
              </w:rPr>
            </w:pPr>
            <w:r w:rsidRPr="0058279B">
              <w:rPr>
                <w:noProof/>
              </w:rPr>
              <w:t xml:space="preserve">Small </w:t>
            </w:r>
          </w:p>
        </w:tc>
      </w:tr>
    </w:tbl>
    <w:p w14:paraId="66CD050E" w14:textId="77777777" w:rsidR="00176312" w:rsidRDefault="00804E6C" w:rsidP="008D009B">
      <w:pPr>
        <w:pStyle w:val="Nagwek4"/>
        <w:rPr>
          <w:noProof/>
        </w:rPr>
      </w:pPr>
      <w:bookmarkStart w:id="3398" w:name="_Toc135425834"/>
      <w:r w:rsidRPr="0058279B">
        <w:rPr>
          <w:noProof/>
        </w:rPr>
        <w:t>ST_LineWidth (Line Width)</w:t>
      </w:r>
      <w:bookmarkEnd w:id="3398"/>
    </w:p>
    <w:p w14:paraId="79D612F8" w14:textId="77777777" w:rsidR="00176312" w:rsidRDefault="00804E6C" w:rsidP="00804E6C">
      <w:pPr>
        <w:pStyle w:val="Standardowyakapit"/>
        <w:rPr>
          <w:noProof/>
        </w:rPr>
      </w:pPr>
      <w:r w:rsidRPr="0058279B">
        <w:rPr>
          <w:noProof/>
        </w:rPr>
        <w:t>This simple type specifies the width of a line in EMUs. 1 pt = 12700 EMUs.</w:t>
      </w:r>
    </w:p>
    <w:p w14:paraId="0D0EC5D9" w14:textId="77777777" w:rsidR="00176312" w:rsidRDefault="00804E6C" w:rsidP="008D009B">
      <w:pPr>
        <w:pStyle w:val="Nagwek4"/>
        <w:rPr>
          <w:noProof/>
        </w:rPr>
      </w:pPr>
      <w:bookmarkStart w:id="3399" w:name="_Toc135425835"/>
      <w:r w:rsidRPr="0058279B">
        <w:rPr>
          <w:noProof/>
        </w:rPr>
        <w:t>ST_OnOffStyleType (On/Off Style Type)</w:t>
      </w:r>
      <w:bookmarkEnd w:id="3399"/>
    </w:p>
    <w:p w14:paraId="6A3912CF" w14:textId="01E4C33D" w:rsidR="00804E6C" w:rsidRPr="0058279B" w:rsidRDefault="00804E6C" w:rsidP="004E034A">
      <w:pPr>
        <w:pStyle w:val="Standardowyakapit"/>
        <w:rPr>
          <w:noProof/>
        </w:rPr>
      </w:pPr>
      <w:r w:rsidRPr="0058279B">
        <w:rPr>
          <w:noProof/>
        </w:rPr>
        <w:t>This simple type represents whether a style property should be appli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89"/>
        <w:gridCol w:w="6373"/>
      </w:tblGrid>
      <w:tr w:rsidR="00804E6C" w:rsidRPr="0058279B" w14:paraId="6C5EC084" w14:textId="77777777" w:rsidTr="00B677BF">
        <w:tc>
          <w:tcPr>
            <w:tcW w:w="2689" w:type="dxa"/>
            <w:shd w:val="clear" w:color="auto" w:fill="C0C0C0"/>
          </w:tcPr>
          <w:p w14:paraId="2A9382BE" w14:textId="77777777" w:rsidR="00804E6C" w:rsidRPr="0058279B" w:rsidRDefault="00804E6C" w:rsidP="00B677BF">
            <w:pPr>
              <w:keepNext/>
              <w:spacing w:line="259" w:lineRule="auto"/>
              <w:ind w:left="2"/>
              <w:jc w:val="center"/>
              <w:rPr>
                <w:noProof/>
              </w:rPr>
            </w:pPr>
            <w:r w:rsidRPr="0058279B">
              <w:rPr>
                <w:b/>
                <w:noProof/>
              </w:rPr>
              <w:t xml:space="preserve">Enumeration Value </w:t>
            </w:r>
          </w:p>
        </w:tc>
        <w:tc>
          <w:tcPr>
            <w:tcW w:w="6373" w:type="dxa"/>
            <w:shd w:val="clear" w:color="auto" w:fill="C0C0C0"/>
          </w:tcPr>
          <w:p w14:paraId="780B80F2"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59F2C037" w14:textId="77777777" w:rsidTr="00B677BF">
        <w:tc>
          <w:tcPr>
            <w:tcW w:w="2689" w:type="dxa"/>
          </w:tcPr>
          <w:p w14:paraId="0A0C8A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f </w:t>
            </w:r>
            <w:r w:rsidRPr="0058279B">
              <w:rPr>
                <w:noProof/>
              </w:rPr>
              <w:t xml:space="preserve">(Default) </w:t>
            </w:r>
          </w:p>
        </w:tc>
        <w:tc>
          <w:tcPr>
            <w:tcW w:w="6373" w:type="dxa"/>
          </w:tcPr>
          <w:p w14:paraId="1E37B3A0" w14:textId="2F718217" w:rsidR="00804E6C" w:rsidRPr="0058279B" w:rsidRDefault="00804E6C" w:rsidP="00B677BF">
            <w:pPr>
              <w:spacing w:line="259" w:lineRule="auto"/>
              <w:ind w:left="1"/>
              <w:rPr>
                <w:noProof/>
              </w:rPr>
            </w:pPr>
            <w:r w:rsidRPr="0058279B">
              <w:rPr>
                <w:noProof/>
              </w:rPr>
              <w:t>Follow parent settings.</w:t>
            </w:r>
            <w:r w:rsidR="00176312">
              <w:rPr>
                <w:noProof/>
              </w:rPr>
              <w:t xml:space="preserve"> </w:t>
            </w:r>
            <w:r w:rsidRPr="0058279B">
              <w:rPr>
                <w:noProof/>
              </w:rPr>
              <w:t>For a themed property, follow the theme settings.</w:t>
            </w:r>
            <w:r w:rsidR="00176312">
              <w:rPr>
                <w:noProof/>
              </w:rPr>
              <w:t xml:space="preserve"> </w:t>
            </w:r>
            <w:r w:rsidRPr="0058279B">
              <w:rPr>
                <w:noProof/>
              </w:rPr>
              <w:t xml:space="preserve">For an unthemed property, follow the parent setting in the property inheritance chain. </w:t>
            </w:r>
          </w:p>
        </w:tc>
      </w:tr>
      <w:tr w:rsidR="00804E6C" w:rsidRPr="0058279B" w14:paraId="4725A209" w14:textId="77777777" w:rsidTr="00B677BF">
        <w:tc>
          <w:tcPr>
            <w:tcW w:w="2689" w:type="dxa"/>
          </w:tcPr>
          <w:p w14:paraId="50C4D5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ff </w:t>
            </w:r>
            <w:r w:rsidRPr="0058279B">
              <w:rPr>
                <w:noProof/>
              </w:rPr>
              <w:t xml:space="preserve">(Off) </w:t>
            </w:r>
          </w:p>
        </w:tc>
        <w:tc>
          <w:tcPr>
            <w:tcW w:w="6373" w:type="dxa"/>
          </w:tcPr>
          <w:p w14:paraId="2A4228D8" w14:textId="77777777" w:rsidR="00804E6C" w:rsidRPr="0058279B" w:rsidRDefault="00804E6C" w:rsidP="00B677BF">
            <w:pPr>
              <w:spacing w:line="259" w:lineRule="auto"/>
              <w:ind w:left="1"/>
              <w:rPr>
                <w:noProof/>
              </w:rPr>
            </w:pPr>
            <w:r w:rsidRPr="0058279B">
              <w:rPr>
                <w:noProof/>
              </w:rPr>
              <w:t xml:space="preserve">Property is off. </w:t>
            </w:r>
          </w:p>
        </w:tc>
      </w:tr>
      <w:tr w:rsidR="00804E6C" w:rsidRPr="0058279B" w14:paraId="38D6233A" w14:textId="77777777" w:rsidTr="00B677BF">
        <w:tc>
          <w:tcPr>
            <w:tcW w:w="2689" w:type="dxa"/>
          </w:tcPr>
          <w:p w14:paraId="09C61C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n </w:t>
            </w:r>
            <w:r w:rsidRPr="0058279B">
              <w:rPr>
                <w:noProof/>
              </w:rPr>
              <w:t xml:space="preserve">(On) </w:t>
            </w:r>
          </w:p>
        </w:tc>
        <w:tc>
          <w:tcPr>
            <w:tcW w:w="6373" w:type="dxa"/>
          </w:tcPr>
          <w:p w14:paraId="1044C214" w14:textId="77777777" w:rsidR="00804E6C" w:rsidRPr="0058279B" w:rsidRDefault="00804E6C" w:rsidP="00B677BF">
            <w:pPr>
              <w:spacing w:line="259" w:lineRule="auto"/>
              <w:ind w:left="1"/>
              <w:rPr>
                <w:noProof/>
              </w:rPr>
            </w:pPr>
            <w:r w:rsidRPr="0058279B">
              <w:rPr>
                <w:noProof/>
              </w:rPr>
              <w:t xml:space="preserve">Property is on. </w:t>
            </w:r>
          </w:p>
        </w:tc>
      </w:tr>
    </w:tbl>
    <w:p w14:paraId="59439EEB" w14:textId="77777777" w:rsidR="00176312" w:rsidRDefault="00804E6C" w:rsidP="008D009B">
      <w:pPr>
        <w:pStyle w:val="Nagwek4"/>
        <w:rPr>
          <w:noProof/>
        </w:rPr>
      </w:pPr>
      <w:bookmarkStart w:id="3400" w:name="_Toc135425836"/>
      <w:r w:rsidRPr="0058279B">
        <w:rPr>
          <w:noProof/>
        </w:rPr>
        <w:t>ST_PathFillMode (Path Fill Mode)</w:t>
      </w:r>
      <w:bookmarkEnd w:id="3400"/>
    </w:p>
    <w:p w14:paraId="6B0EC18F" w14:textId="4022A0A0" w:rsidR="00804E6C" w:rsidRPr="0058279B" w:rsidRDefault="00804E6C" w:rsidP="004E034A">
      <w:pPr>
        <w:pStyle w:val="Standardowyakapit"/>
        <w:rPr>
          <w:noProof/>
        </w:rPr>
      </w:pPr>
      <w:r w:rsidRPr="0058279B">
        <w:rPr>
          <w:noProof/>
        </w:rPr>
        <w:t>This simple type specifies the manner in which a path should be filled. The lightening and darkening of a path allow for certain parts of the shape to be colored lighter of darker depending on user prefere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42CBBCF2" w14:textId="77777777" w:rsidTr="00B677BF">
        <w:tc>
          <w:tcPr>
            <w:tcW w:w="3114" w:type="dxa"/>
            <w:shd w:val="clear" w:color="auto" w:fill="C0C0C0"/>
          </w:tcPr>
          <w:p w14:paraId="30247007"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948" w:type="dxa"/>
            <w:shd w:val="clear" w:color="auto" w:fill="C0C0C0"/>
          </w:tcPr>
          <w:p w14:paraId="00EA97B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8A1738F" w14:textId="77777777" w:rsidTr="00B677BF">
        <w:tc>
          <w:tcPr>
            <w:tcW w:w="3114" w:type="dxa"/>
          </w:tcPr>
          <w:p w14:paraId="1D1C6B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rken </w:t>
            </w:r>
            <w:r w:rsidRPr="0058279B">
              <w:rPr>
                <w:noProof/>
              </w:rPr>
              <w:t xml:space="preserve">(Darken Path Fill) </w:t>
            </w:r>
          </w:p>
        </w:tc>
        <w:tc>
          <w:tcPr>
            <w:tcW w:w="5948" w:type="dxa"/>
          </w:tcPr>
          <w:p w14:paraId="66626AA0" w14:textId="77777777" w:rsidR="00804E6C" w:rsidRPr="0058279B" w:rsidRDefault="00804E6C" w:rsidP="00B677BF">
            <w:pPr>
              <w:spacing w:line="259" w:lineRule="auto"/>
              <w:ind w:left="1"/>
              <w:rPr>
                <w:noProof/>
              </w:rPr>
            </w:pPr>
            <w:r w:rsidRPr="0058279B">
              <w:rPr>
                <w:noProof/>
              </w:rPr>
              <w:t xml:space="preserve">This specifies that the corresponding path should have a darker shaded color applied to it’s fill. </w:t>
            </w:r>
          </w:p>
        </w:tc>
      </w:tr>
      <w:tr w:rsidR="00804E6C" w:rsidRPr="0058279B" w14:paraId="71D1A184" w14:textId="77777777" w:rsidTr="00B677BF">
        <w:tc>
          <w:tcPr>
            <w:tcW w:w="3114" w:type="dxa"/>
          </w:tcPr>
          <w:p w14:paraId="14DB235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rkenLess </w:t>
            </w:r>
            <w:r w:rsidRPr="0058279B">
              <w:rPr>
                <w:noProof/>
              </w:rPr>
              <w:t xml:space="preserve">(Darken Path Fill Less) </w:t>
            </w:r>
          </w:p>
        </w:tc>
        <w:tc>
          <w:tcPr>
            <w:tcW w:w="5948" w:type="dxa"/>
          </w:tcPr>
          <w:p w14:paraId="35E6C99F" w14:textId="77777777" w:rsidR="00804E6C" w:rsidRPr="0058279B" w:rsidRDefault="00804E6C" w:rsidP="00B677BF">
            <w:pPr>
              <w:spacing w:line="259" w:lineRule="auto"/>
              <w:ind w:left="1"/>
              <w:rPr>
                <w:noProof/>
              </w:rPr>
            </w:pPr>
            <w:r w:rsidRPr="0058279B">
              <w:rPr>
                <w:noProof/>
              </w:rPr>
              <w:t xml:space="preserve">This specifies that the corresponding path should have a slightly darker shaded color applied to it’s fill. </w:t>
            </w:r>
          </w:p>
        </w:tc>
      </w:tr>
      <w:tr w:rsidR="00804E6C" w:rsidRPr="0058279B" w14:paraId="5FCA5A1E" w14:textId="77777777" w:rsidTr="00B677BF">
        <w:tc>
          <w:tcPr>
            <w:tcW w:w="3114" w:type="dxa"/>
          </w:tcPr>
          <w:p w14:paraId="122E2D1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ghten </w:t>
            </w:r>
            <w:r w:rsidRPr="0058279B">
              <w:rPr>
                <w:noProof/>
              </w:rPr>
              <w:t xml:space="preserve">(Lighten Path Fill) </w:t>
            </w:r>
          </w:p>
        </w:tc>
        <w:tc>
          <w:tcPr>
            <w:tcW w:w="5948" w:type="dxa"/>
          </w:tcPr>
          <w:p w14:paraId="10852ADF" w14:textId="77777777" w:rsidR="00804E6C" w:rsidRPr="0058279B" w:rsidRDefault="00804E6C" w:rsidP="00B677BF">
            <w:pPr>
              <w:spacing w:line="259" w:lineRule="auto"/>
              <w:ind w:left="1"/>
              <w:rPr>
                <w:noProof/>
              </w:rPr>
            </w:pPr>
            <w:r w:rsidRPr="0058279B">
              <w:rPr>
                <w:noProof/>
              </w:rPr>
              <w:t xml:space="preserve">This specifies that the corresponding path should have a lightly shaded color applied to it’s fill. </w:t>
            </w:r>
          </w:p>
        </w:tc>
      </w:tr>
      <w:tr w:rsidR="00804E6C" w:rsidRPr="0058279B" w14:paraId="1B3324CF" w14:textId="77777777" w:rsidTr="00B677BF">
        <w:tc>
          <w:tcPr>
            <w:tcW w:w="3114" w:type="dxa"/>
          </w:tcPr>
          <w:p w14:paraId="70F01812"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lightenLess </w:t>
            </w:r>
            <w:r w:rsidRPr="0058279B">
              <w:rPr>
                <w:noProof/>
              </w:rPr>
              <w:t xml:space="preserve">(Lighten Path Fill Less) </w:t>
            </w:r>
          </w:p>
        </w:tc>
        <w:tc>
          <w:tcPr>
            <w:tcW w:w="5948" w:type="dxa"/>
          </w:tcPr>
          <w:p w14:paraId="45D86F50" w14:textId="77777777" w:rsidR="00804E6C" w:rsidRPr="0058279B" w:rsidRDefault="00804E6C" w:rsidP="00B677BF">
            <w:pPr>
              <w:spacing w:line="259" w:lineRule="auto"/>
              <w:ind w:left="1"/>
              <w:rPr>
                <w:noProof/>
              </w:rPr>
            </w:pPr>
            <w:r w:rsidRPr="0058279B">
              <w:rPr>
                <w:noProof/>
              </w:rPr>
              <w:t xml:space="preserve">This specifies that the corresponding path should have a slightly lighter shaded color applied to it’s fill. </w:t>
            </w:r>
          </w:p>
        </w:tc>
      </w:tr>
      <w:tr w:rsidR="00804E6C" w:rsidRPr="0058279B" w14:paraId="54093753" w14:textId="77777777" w:rsidTr="00B677BF">
        <w:tc>
          <w:tcPr>
            <w:tcW w:w="3114" w:type="dxa"/>
          </w:tcPr>
          <w:p w14:paraId="1417DD6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 Path Fill) </w:t>
            </w:r>
          </w:p>
        </w:tc>
        <w:tc>
          <w:tcPr>
            <w:tcW w:w="5948" w:type="dxa"/>
          </w:tcPr>
          <w:p w14:paraId="7294DDAD" w14:textId="77777777" w:rsidR="00804E6C" w:rsidRPr="0058279B" w:rsidRDefault="00804E6C" w:rsidP="00B677BF">
            <w:pPr>
              <w:spacing w:line="259" w:lineRule="auto"/>
              <w:ind w:left="1"/>
              <w:rPr>
                <w:noProof/>
              </w:rPr>
            </w:pPr>
            <w:r w:rsidRPr="0058279B">
              <w:rPr>
                <w:noProof/>
              </w:rPr>
              <w:t xml:space="preserve">This specifies that the corresponding path should have no fill. </w:t>
            </w:r>
          </w:p>
        </w:tc>
      </w:tr>
      <w:tr w:rsidR="00804E6C" w:rsidRPr="0058279B" w14:paraId="0D5DC54E" w14:textId="77777777" w:rsidTr="00B677BF">
        <w:tc>
          <w:tcPr>
            <w:tcW w:w="3114" w:type="dxa"/>
          </w:tcPr>
          <w:p w14:paraId="009C40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m </w:t>
            </w:r>
            <w:r w:rsidRPr="0058279B">
              <w:rPr>
                <w:noProof/>
              </w:rPr>
              <w:t xml:space="preserve">(Normal Path Fill) </w:t>
            </w:r>
          </w:p>
        </w:tc>
        <w:tc>
          <w:tcPr>
            <w:tcW w:w="5948" w:type="dxa"/>
          </w:tcPr>
          <w:p w14:paraId="05579E3A" w14:textId="77777777" w:rsidR="00804E6C" w:rsidRPr="0058279B" w:rsidRDefault="00804E6C" w:rsidP="00B677BF">
            <w:pPr>
              <w:spacing w:line="259" w:lineRule="auto"/>
              <w:ind w:left="1"/>
              <w:rPr>
                <w:noProof/>
              </w:rPr>
            </w:pPr>
            <w:r w:rsidRPr="0058279B">
              <w:rPr>
                <w:noProof/>
              </w:rPr>
              <w:t xml:space="preserve">This specifies that the corresponding path should have a normally shaded color applied to it’s fill. </w:t>
            </w:r>
          </w:p>
        </w:tc>
      </w:tr>
    </w:tbl>
    <w:p w14:paraId="79E3A00A" w14:textId="77777777" w:rsidR="00176312" w:rsidRDefault="00804E6C" w:rsidP="008D009B">
      <w:pPr>
        <w:pStyle w:val="Nagwek4"/>
        <w:rPr>
          <w:noProof/>
        </w:rPr>
      </w:pPr>
      <w:bookmarkStart w:id="3401" w:name="_Toc135425837"/>
      <w:r w:rsidRPr="0058279B">
        <w:rPr>
          <w:noProof/>
        </w:rPr>
        <w:t>ST_PathShadeType (Path Shade Type)</w:t>
      </w:r>
      <w:bookmarkEnd w:id="3401"/>
    </w:p>
    <w:p w14:paraId="1219E7C1" w14:textId="0B78ED14" w:rsidR="00804E6C" w:rsidRPr="0058279B" w:rsidRDefault="00804E6C" w:rsidP="004E034A">
      <w:pPr>
        <w:pStyle w:val="Standardowyakapit"/>
        <w:rPr>
          <w:noProof/>
        </w:rPr>
      </w:pPr>
      <w:r w:rsidRPr="0058279B">
        <w:rPr>
          <w:noProof/>
        </w:rPr>
        <w:t>This simple type describes the shape of path to follow for a path gradient shad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37A4E093" w14:textId="77777777" w:rsidTr="00B677BF">
        <w:tc>
          <w:tcPr>
            <w:tcW w:w="3114" w:type="dxa"/>
            <w:shd w:val="clear" w:color="auto" w:fill="C0C0C0"/>
          </w:tcPr>
          <w:p w14:paraId="06DC8BD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948" w:type="dxa"/>
            <w:shd w:val="clear" w:color="auto" w:fill="C0C0C0"/>
          </w:tcPr>
          <w:p w14:paraId="55EE725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5BB9836" w14:textId="77777777" w:rsidTr="00B677BF">
        <w:tc>
          <w:tcPr>
            <w:tcW w:w="3114" w:type="dxa"/>
          </w:tcPr>
          <w:p w14:paraId="4B483B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 </w:t>
            </w:r>
            <w:r w:rsidRPr="0058279B">
              <w:rPr>
                <w:noProof/>
              </w:rPr>
              <w:t xml:space="preserve">(Circle) </w:t>
            </w:r>
          </w:p>
        </w:tc>
        <w:tc>
          <w:tcPr>
            <w:tcW w:w="5948" w:type="dxa"/>
          </w:tcPr>
          <w:p w14:paraId="2D328240" w14:textId="77777777" w:rsidR="00804E6C" w:rsidRPr="0058279B" w:rsidRDefault="00804E6C" w:rsidP="00B677BF">
            <w:pPr>
              <w:spacing w:line="259" w:lineRule="auto"/>
              <w:ind w:left="1"/>
              <w:rPr>
                <w:noProof/>
              </w:rPr>
            </w:pPr>
            <w:r w:rsidRPr="0058279B">
              <w:rPr>
                <w:noProof/>
              </w:rPr>
              <w:t xml:space="preserve">Gradient follows a circular path </w:t>
            </w:r>
          </w:p>
        </w:tc>
      </w:tr>
      <w:tr w:rsidR="00804E6C" w:rsidRPr="0058279B" w14:paraId="695797F3" w14:textId="77777777" w:rsidTr="00B677BF">
        <w:tc>
          <w:tcPr>
            <w:tcW w:w="3114" w:type="dxa"/>
          </w:tcPr>
          <w:p w14:paraId="08CB03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ct </w:t>
            </w:r>
            <w:r w:rsidRPr="0058279B">
              <w:rPr>
                <w:noProof/>
              </w:rPr>
              <w:t xml:space="preserve">(Rectangle) </w:t>
            </w:r>
          </w:p>
        </w:tc>
        <w:tc>
          <w:tcPr>
            <w:tcW w:w="5948" w:type="dxa"/>
          </w:tcPr>
          <w:p w14:paraId="6F56A07C" w14:textId="77777777" w:rsidR="00804E6C" w:rsidRPr="0058279B" w:rsidRDefault="00804E6C" w:rsidP="00B677BF">
            <w:pPr>
              <w:spacing w:line="259" w:lineRule="auto"/>
              <w:ind w:left="1"/>
              <w:rPr>
                <w:noProof/>
              </w:rPr>
            </w:pPr>
            <w:r w:rsidRPr="0058279B">
              <w:rPr>
                <w:noProof/>
              </w:rPr>
              <w:t xml:space="preserve">Gradient follows a rectangular path </w:t>
            </w:r>
          </w:p>
        </w:tc>
      </w:tr>
      <w:tr w:rsidR="00804E6C" w:rsidRPr="0058279B" w14:paraId="44AF4692" w14:textId="77777777" w:rsidTr="00B677BF">
        <w:tc>
          <w:tcPr>
            <w:tcW w:w="3114" w:type="dxa"/>
          </w:tcPr>
          <w:p w14:paraId="606D3C7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hape </w:t>
            </w:r>
            <w:r w:rsidRPr="0058279B">
              <w:rPr>
                <w:noProof/>
              </w:rPr>
              <w:t xml:space="preserve">(Shape) </w:t>
            </w:r>
          </w:p>
        </w:tc>
        <w:tc>
          <w:tcPr>
            <w:tcW w:w="5948" w:type="dxa"/>
          </w:tcPr>
          <w:p w14:paraId="59B660E0" w14:textId="77777777" w:rsidR="00804E6C" w:rsidRPr="0058279B" w:rsidRDefault="00804E6C" w:rsidP="00B677BF">
            <w:pPr>
              <w:spacing w:line="259" w:lineRule="auto"/>
              <w:ind w:left="1"/>
              <w:rPr>
                <w:noProof/>
              </w:rPr>
            </w:pPr>
            <w:r w:rsidRPr="0058279B">
              <w:rPr>
                <w:noProof/>
              </w:rPr>
              <w:t xml:space="preserve">Gradient follows the shape </w:t>
            </w:r>
          </w:p>
        </w:tc>
      </w:tr>
    </w:tbl>
    <w:p w14:paraId="27B5E7D4" w14:textId="77777777" w:rsidR="00176312" w:rsidRDefault="00804E6C" w:rsidP="008D009B">
      <w:pPr>
        <w:pStyle w:val="Nagwek4"/>
        <w:rPr>
          <w:noProof/>
        </w:rPr>
      </w:pPr>
      <w:bookmarkStart w:id="3402" w:name="_Toc135425838"/>
      <w:r w:rsidRPr="0058279B">
        <w:rPr>
          <w:noProof/>
        </w:rPr>
        <w:t>ST_PenAlignment (Alignment Type)</w:t>
      </w:r>
      <w:bookmarkEnd w:id="3402"/>
    </w:p>
    <w:p w14:paraId="66363F1A" w14:textId="392BBF4E" w:rsidR="00804E6C" w:rsidRPr="0058279B" w:rsidRDefault="00804E6C" w:rsidP="004E034A">
      <w:pPr>
        <w:pStyle w:val="Standardowyakapit"/>
        <w:rPr>
          <w:noProof/>
        </w:rPr>
      </w:pPr>
      <w:r w:rsidRPr="0058279B">
        <w:rPr>
          <w:noProof/>
        </w:rPr>
        <w:t>This simple type specifies the Pen Alignment type for use within a text bod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669A870A" w14:textId="77777777" w:rsidTr="00B677BF">
        <w:tc>
          <w:tcPr>
            <w:tcW w:w="3114" w:type="dxa"/>
            <w:shd w:val="clear" w:color="auto" w:fill="C0C0C0"/>
          </w:tcPr>
          <w:p w14:paraId="4A1FAEB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948" w:type="dxa"/>
            <w:shd w:val="clear" w:color="auto" w:fill="C0C0C0"/>
          </w:tcPr>
          <w:p w14:paraId="3C7EC6B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0C0310F" w14:textId="77777777" w:rsidTr="00B677BF">
        <w:tc>
          <w:tcPr>
            <w:tcW w:w="3114" w:type="dxa"/>
          </w:tcPr>
          <w:p w14:paraId="513B70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Center Alignment) </w:t>
            </w:r>
          </w:p>
        </w:tc>
        <w:tc>
          <w:tcPr>
            <w:tcW w:w="5948" w:type="dxa"/>
          </w:tcPr>
          <w:p w14:paraId="705ED28C" w14:textId="77777777" w:rsidR="00804E6C" w:rsidRPr="0058279B" w:rsidRDefault="00804E6C" w:rsidP="00B677BF">
            <w:pPr>
              <w:keepNext/>
              <w:spacing w:line="259" w:lineRule="auto"/>
              <w:ind w:left="1"/>
              <w:rPr>
                <w:noProof/>
              </w:rPr>
            </w:pPr>
            <w:r w:rsidRPr="0058279B">
              <w:rPr>
                <w:noProof/>
              </w:rPr>
              <w:t xml:space="preserve">Center pen (line drawn at center of path stroke). </w:t>
            </w:r>
          </w:p>
        </w:tc>
      </w:tr>
      <w:tr w:rsidR="00804E6C" w:rsidRPr="0058279B" w14:paraId="4B7B7A3D" w14:textId="77777777" w:rsidTr="00B677BF">
        <w:tc>
          <w:tcPr>
            <w:tcW w:w="3114" w:type="dxa"/>
          </w:tcPr>
          <w:p w14:paraId="6826CB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 </w:t>
            </w:r>
            <w:r w:rsidRPr="0058279B">
              <w:rPr>
                <w:noProof/>
              </w:rPr>
              <w:t xml:space="preserve">(Inset Alignment) </w:t>
            </w:r>
          </w:p>
        </w:tc>
        <w:tc>
          <w:tcPr>
            <w:tcW w:w="5948" w:type="dxa"/>
          </w:tcPr>
          <w:p w14:paraId="334725A2" w14:textId="77777777" w:rsidR="00804E6C" w:rsidRPr="0058279B" w:rsidRDefault="00804E6C" w:rsidP="00B677BF">
            <w:pPr>
              <w:spacing w:line="259" w:lineRule="auto"/>
              <w:ind w:left="1"/>
              <w:rPr>
                <w:noProof/>
              </w:rPr>
            </w:pPr>
            <w:r w:rsidRPr="0058279B">
              <w:rPr>
                <w:noProof/>
              </w:rPr>
              <w:t xml:space="preserve">Inset pen (the pen is aligned on the inside of the edge of the path). </w:t>
            </w:r>
          </w:p>
        </w:tc>
      </w:tr>
    </w:tbl>
    <w:p w14:paraId="36CD8A80" w14:textId="77777777" w:rsidR="00176312" w:rsidRDefault="00804E6C" w:rsidP="008D009B">
      <w:pPr>
        <w:pStyle w:val="Nagwek4"/>
        <w:rPr>
          <w:noProof/>
        </w:rPr>
      </w:pPr>
      <w:bookmarkStart w:id="3403" w:name="_Toc135425839"/>
      <w:r w:rsidRPr="0058279B">
        <w:rPr>
          <w:noProof/>
        </w:rPr>
        <w:t>ST_Percentage (Percentage)</w:t>
      </w:r>
      <w:bookmarkEnd w:id="3403"/>
    </w:p>
    <w:p w14:paraId="7224C94D" w14:textId="77777777" w:rsidR="00176312" w:rsidRDefault="00804E6C" w:rsidP="00804E6C">
      <w:pPr>
        <w:ind w:left="9" w:right="15"/>
        <w:rPr>
          <w:noProof/>
        </w:rPr>
      </w:pPr>
      <w:r w:rsidRPr="0058279B">
        <w:rPr>
          <w:noProof/>
        </w:rPr>
        <w:t>This simple type specifies that its contents will contain a percentage value. See the union's member types for details.</w:t>
      </w:r>
    </w:p>
    <w:p w14:paraId="55A0E471" w14:textId="77777777" w:rsidR="00176312" w:rsidRDefault="00804E6C" w:rsidP="008D009B">
      <w:pPr>
        <w:pStyle w:val="Nagwek4"/>
        <w:rPr>
          <w:noProof/>
        </w:rPr>
      </w:pPr>
      <w:bookmarkStart w:id="3404" w:name="_Toc135425840"/>
      <w:r w:rsidRPr="0058279B">
        <w:rPr>
          <w:noProof/>
        </w:rPr>
        <w:t>ST_PitchFamily (Pitch Family)</w:t>
      </w:r>
      <w:bookmarkEnd w:id="3404"/>
    </w:p>
    <w:p w14:paraId="70060426" w14:textId="5E56DF29" w:rsidR="00804E6C" w:rsidRPr="0058279B" w:rsidRDefault="00804E6C" w:rsidP="004E034A">
      <w:pPr>
        <w:ind w:left="9" w:right="15"/>
        <w:rPr>
          <w:noProof/>
        </w:rPr>
      </w:pPr>
      <w:r w:rsidRPr="0058279B">
        <w:rPr>
          <w:noProof/>
        </w:rPr>
        <w:t>This simple type specifies a font pitch.</w:t>
      </w:r>
    </w:p>
    <w:p w14:paraId="29A5ADB2" w14:textId="77777777" w:rsidR="00176312" w:rsidRDefault="00804E6C" w:rsidP="008D009B">
      <w:pPr>
        <w:pStyle w:val="Nagwek4"/>
        <w:rPr>
          <w:noProof/>
        </w:rPr>
      </w:pPr>
      <w:bookmarkStart w:id="3405" w:name="_Toc135425841"/>
      <w:r w:rsidRPr="0058279B">
        <w:rPr>
          <w:noProof/>
        </w:rPr>
        <w:t>ST_PositiveCoordinate (Positive Coordinate)</w:t>
      </w:r>
      <w:bookmarkEnd w:id="3405"/>
    </w:p>
    <w:p w14:paraId="6CDD2D27" w14:textId="77777777" w:rsidR="00176312" w:rsidRDefault="00804E6C" w:rsidP="00804E6C">
      <w:pPr>
        <w:pStyle w:val="Standardowyakapit"/>
        <w:rPr>
          <w:noProof/>
        </w:rPr>
      </w:pPr>
      <w:r w:rsidRPr="0058279B">
        <w:rPr>
          <w:noProof/>
        </w:rPr>
        <w:t>This simple type represents a positive position or length in EMUs.</w:t>
      </w:r>
    </w:p>
    <w:p w14:paraId="13DF1B85" w14:textId="77777777" w:rsidR="00176312" w:rsidRDefault="00804E6C" w:rsidP="008D009B">
      <w:pPr>
        <w:pStyle w:val="Nagwek4"/>
        <w:rPr>
          <w:noProof/>
        </w:rPr>
      </w:pPr>
      <w:bookmarkStart w:id="3406" w:name="_Toc135425842"/>
      <w:r w:rsidRPr="0058279B">
        <w:rPr>
          <w:noProof/>
        </w:rPr>
        <w:t>ST_PositiveCoordinate32 (Positive Coordinate Point)</w:t>
      </w:r>
      <w:bookmarkEnd w:id="3406"/>
    </w:p>
    <w:p w14:paraId="464013D0" w14:textId="77777777" w:rsidR="00176312" w:rsidRDefault="00804E6C" w:rsidP="00804E6C">
      <w:pPr>
        <w:pStyle w:val="Standardowyakapit"/>
        <w:rPr>
          <w:noProof/>
        </w:rPr>
      </w:pPr>
      <w:r w:rsidRPr="0058279B">
        <w:rPr>
          <w:noProof/>
        </w:rPr>
        <w:t>This simple type specifies the a positive coordinate point that has a maximum size of 32 bits.</w:t>
      </w:r>
    </w:p>
    <w:p w14:paraId="24900FB7" w14:textId="77777777" w:rsidR="00176312" w:rsidRDefault="00804E6C" w:rsidP="008D009B">
      <w:pPr>
        <w:pStyle w:val="Nagwek4"/>
        <w:rPr>
          <w:noProof/>
        </w:rPr>
      </w:pPr>
      <w:bookmarkStart w:id="3407" w:name="_Toc135425843"/>
      <w:r w:rsidRPr="0058279B">
        <w:rPr>
          <w:noProof/>
        </w:rPr>
        <w:t>ST_PositiveFixedAngle (Positive Fixed Angle)</w:t>
      </w:r>
      <w:bookmarkEnd w:id="3407"/>
    </w:p>
    <w:p w14:paraId="312E346A" w14:textId="77777777" w:rsidR="00176312" w:rsidRDefault="00804E6C" w:rsidP="00804E6C">
      <w:pPr>
        <w:ind w:left="9" w:right="15"/>
        <w:rPr>
          <w:noProof/>
        </w:rPr>
      </w:pPr>
      <w:r w:rsidRPr="0058279B">
        <w:rPr>
          <w:noProof/>
        </w:rPr>
        <w:t>This simple type represents a positive angle in 60000ths of a degree. Range from [0, 360 degrees).</w:t>
      </w:r>
    </w:p>
    <w:p w14:paraId="3D42D1D5" w14:textId="77777777" w:rsidR="00176312" w:rsidRDefault="00804E6C" w:rsidP="008D009B">
      <w:pPr>
        <w:pStyle w:val="Nagwek4"/>
        <w:rPr>
          <w:noProof/>
        </w:rPr>
      </w:pPr>
      <w:bookmarkStart w:id="3408" w:name="_Toc135425844"/>
      <w:r w:rsidRPr="0058279B">
        <w:rPr>
          <w:noProof/>
        </w:rPr>
        <w:t>ST_PositiveFixedPercentage (Positive Fixed Percentage)</w:t>
      </w:r>
      <w:bookmarkEnd w:id="3408"/>
    </w:p>
    <w:p w14:paraId="7D3A15ED" w14:textId="77777777" w:rsidR="00176312" w:rsidRDefault="00804E6C" w:rsidP="00804E6C">
      <w:pPr>
        <w:pStyle w:val="Standardowyakapit"/>
        <w:rPr>
          <w:noProof/>
        </w:rPr>
      </w:pPr>
      <w:r w:rsidRPr="0058279B">
        <w:rPr>
          <w:noProof/>
        </w:rPr>
        <w:t>This simple type specifies that its contents will contain a positive percentage value from zero through one hundred percent. See the union's member types for details.</w:t>
      </w:r>
    </w:p>
    <w:p w14:paraId="0C2CE697" w14:textId="77777777" w:rsidR="00176312" w:rsidRDefault="00804E6C" w:rsidP="008D009B">
      <w:pPr>
        <w:pStyle w:val="Nagwek4"/>
        <w:rPr>
          <w:noProof/>
        </w:rPr>
      </w:pPr>
      <w:bookmarkStart w:id="3409" w:name="_Toc135425845"/>
      <w:r w:rsidRPr="0058279B">
        <w:rPr>
          <w:noProof/>
        </w:rPr>
        <w:t>ST_PositivePercentage (Positive Percentage Value with Sign)</w:t>
      </w:r>
      <w:bookmarkEnd w:id="3409"/>
    </w:p>
    <w:p w14:paraId="0278DF72" w14:textId="77777777" w:rsidR="00176312" w:rsidRDefault="00804E6C" w:rsidP="00804E6C">
      <w:pPr>
        <w:pStyle w:val="Standardowyakapit"/>
        <w:rPr>
          <w:noProof/>
        </w:rPr>
      </w:pPr>
      <w:r w:rsidRPr="0058279B">
        <w:rPr>
          <w:noProof/>
        </w:rPr>
        <w:t>This simple type specifies that its contents will contain a positive percentage value. See the union's member types for details.</w:t>
      </w:r>
    </w:p>
    <w:p w14:paraId="6F3D9B5F" w14:textId="77777777" w:rsidR="00176312" w:rsidRDefault="00804E6C" w:rsidP="008D009B">
      <w:pPr>
        <w:pStyle w:val="Nagwek4"/>
        <w:rPr>
          <w:noProof/>
        </w:rPr>
      </w:pPr>
      <w:bookmarkStart w:id="3410" w:name="_Toc135425846"/>
      <w:r w:rsidRPr="0058279B">
        <w:rPr>
          <w:noProof/>
        </w:rPr>
        <w:lastRenderedPageBreak/>
        <w:t>ST_PresetCameraType (Preset Camera Type)</w:t>
      </w:r>
      <w:bookmarkEnd w:id="3410"/>
    </w:p>
    <w:p w14:paraId="4163CFD3" w14:textId="45BC2134" w:rsidR="00804E6C" w:rsidRPr="0058279B" w:rsidRDefault="00804E6C" w:rsidP="004E034A">
      <w:pPr>
        <w:pStyle w:val="Standardowyakapit"/>
        <w:rPr>
          <w:noProof/>
        </w:rPr>
      </w:pPr>
      <w:r w:rsidRPr="0058279B">
        <w:rPr>
          <w:noProof/>
        </w:rPr>
        <w:t>These enumeration values represent different algorithmic methods for setting all camera properties, including position.</w:t>
      </w:r>
      <w:r w:rsidR="00176312">
        <w:rPr>
          <w:noProof/>
        </w:rPr>
        <w:t xml:space="preserve"> </w:t>
      </w:r>
      <w:r w:rsidRPr="0058279B">
        <w:rPr>
          <w:noProof/>
        </w:rPr>
        <w:t>The following example images below are all based off the following shape:</w:t>
      </w:r>
    </w:p>
    <w:p w14:paraId="3F9D0221" w14:textId="77777777" w:rsidR="00176312" w:rsidRDefault="00804E6C" w:rsidP="008D009B">
      <w:pPr>
        <w:pStyle w:val="Nagwek4"/>
        <w:rPr>
          <w:noProof/>
        </w:rPr>
      </w:pPr>
      <w:bookmarkStart w:id="3411" w:name="_Toc135425847"/>
      <w:r w:rsidRPr="0058279B">
        <w:rPr>
          <w:noProof/>
        </w:rPr>
        <w:t>ST_PresetColorVal (Preset Color Value)</w:t>
      </w:r>
      <w:bookmarkEnd w:id="3411"/>
    </w:p>
    <w:p w14:paraId="6FDF03AD" w14:textId="77777777" w:rsidR="00176312" w:rsidRDefault="00804E6C" w:rsidP="00804E6C">
      <w:pPr>
        <w:ind w:left="9" w:right="15"/>
        <w:rPr>
          <w:noProof/>
        </w:rPr>
      </w:pPr>
      <w:r w:rsidRPr="0058279B">
        <w:rPr>
          <w:noProof/>
        </w:rPr>
        <w:t>This simple type represents a preset color value.</w:t>
      </w:r>
    </w:p>
    <w:p w14:paraId="75BA2F06" w14:textId="77777777" w:rsidR="00176312" w:rsidRDefault="00804E6C" w:rsidP="008D009B">
      <w:pPr>
        <w:pStyle w:val="Nagwek4"/>
        <w:rPr>
          <w:noProof/>
        </w:rPr>
      </w:pPr>
      <w:bookmarkStart w:id="3412" w:name="_Toc135425848"/>
      <w:r w:rsidRPr="0058279B">
        <w:rPr>
          <w:noProof/>
        </w:rPr>
        <w:t>ST_PresetLineDashVal (Preset Line Dash Value)</w:t>
      </w:r>
      <w:bookmarkEnd w:id="3412"/>
    </w:p>
    <w:p w14:paraId="72F4A484" w14:textId="77777777" w:rsidR="00176312" w:rsidRDefault="00804E6C" w:rsidP="00804E6C">
      <w:pPr>
        <w:pStyle w:val="Standardowyakapit"/>
        <w:rPr>
          <w:noProof/>
        </w:rPr>
      </w:pPr>
      <w:r w:rsidRPr="0058279B">
        <w:rPr>
          <w:noProof/>
        </w:rPr>
        <w:t>This simple type represents preset line dash values.</w:t>
      </w:r>
      <w:r w:rsidR="00176312">
        <w:rPr>
          <w:noProof/>
        </w:rPr>
        <w:t xml:space="preserve"> </w:t>
      </w:r>
      <w:r w:rsidRPr="0058279B">
        <w:rPr>
          <w:noProof/>
        </w:rPr>
        <w:t>The description for each style shows an illustration of the line style.</w:t>
      </w:r>
      <w:r w:rsidR="00176312">
        <w:rPr>
          <w:noProof/>
        </w:rPr>
        <w:t xml:space="preserve"> </w:t>
      </w:r>
      <w:r w:rsidRPr="0058279B">
        <w:rPr>
          <w:noProof/>
        </w:rPr>
        <w:t>Each style also contains a precise binary representation of the repeating dash style.</w:t>
      </w:r>
      <w:r w:rsidR="00176312">
        <w:rPr>
          <w:noProof/>
        </w:rPr>
        <w:t xml:space="preserve"> </w:t>
      </w:r>
      <w:r w:rsidRPr="0058279B">
        <w:rPr>
          <w:noProof/>
        </w:rPr>
        <w:t>Each 1 corresponds to a line segment of the same length as the line width, and each 0 corresponds to a space of the same length as the line width.</w:t>
      </w:r>
    </w:p>
    <w:p w14:paraId="0F2D6F46" w14:textId="77777777" w:rsidR="00176312" w:rsidRDefault="00804E6C" w:rsidP="008D009B">
      <w:pPr>
        <w:pStyle w:val="Nagwek4"/>
        <w:rPr>
          <w:noProof/>
        </w:rPr>
      </w:pPr>
      <w:bookmarkStart w:id="3413" w:name="_Toc135425849"/>
      <w:r w:rsidRPr="0058279B">
        <w:rPr>
          <w:noProof/>
        </w:rPr>
        <w:t>ST_PresetMaterialType (Preset Material Type)</w:t>
      </w:r>
      <w:bookmarkEnd w:id="3413"/>
    </w:p>
    <w:p w14:paraId="2DD364FE" w14:textId="77777777" w:rsidR="00176312" w:rsidRDefault="00804E6C" w:rsidP="00804E6C">
      <w:pPr>
        <w:pStyle w:val="Standardowyakapit"/>
        <w:rPr>
          <w:noProof/>
        </w:rPr>
      </w:pPr>
      <w:r w:rsidRPr="0058279B">
        <w:rPr>
          <w:noProof/>
        </w:rPr>
        <w:t>Describes surface appearance of a shape.</w:t>
      </w:r>
      <w:r w:rsidR="00176312">
        <w:rPr>
          <w:noProof/>
        </w:rPr>
        <w:t xml:space="preserve"> </w:t>
      </w:r>
      <w:r w:rsidRPr="0058279B">
        <w:rPr>
          <w:noProof/>
        </w:rPr>
        <w:t>The material type combines with lighting characteristics to create the final look and feel of a shape. The set of material properties which can be combined together to create the presets below consist of the following characteristics:</w:t>
      </w:r>
    </w:p>
    <w:p w14:paraId="31EBDDCA" w14:textId="77777777" w:rsidR="00176312" w:rsidRDefault="00804E6C" w:rsidP="008D009B">
      <w:pPr>
        <w:pStyle w:val="Nagwek4"/>
        <w:rPr>
          <w:noProof/>
        </w:rPr>
      </w:pPr>
      <w:bookmarkStart w:id="3414" w:name="_Toc135425850"/>
      <w:r w:rsidRPr="0058279B">
        <w:rPr>
          <w:noProof/>
        </w:rPr>
        <w:t>ST_PresetPatternVal (Preset Pattern Value)</w:t>
      </w:r>
      <w:bookmarkEnd w:id="3414"/>
    </w:p>
    <w:p w14:paraId="137D34E1" w14:textId="77777777" w:rsidR="00176312" w:rsidRDefault="00804E6C" w:rsidP="00804E6C">
      <w:pPr>
        <w:pStyle w:val="Standardowyakapit"/>
        <w:rPr>
          <w:noProof/>
        </w:rPr>
      </w:pPr>
      <w:r w:rsidRPr="0058279B">
        <w:rPr>
          <w:noProof/>
        </w:rPr>
        <w:t>This simple type indicates a preset type of pattern fill.</w:t>
      </w:r>
      <w:r w:rsidR="00176312">
        <w:rPr>
          <w:noProof/>
        </w:rPr>
        <w:t xml:space="preserve"> </w:t>
      </w:r>
      <w:r w:rsidRPr="0058279B">
        <w:rPr>
          <w:noProof/>
        </w:rPr>
        <w:t>The description of each value contains an illustration of the fill type.</w:t>
      </w:r>
    </w:p>
    <w:p w14:paraId="691550AD" w14:textId="77777777" w:rsidR="00176312" w:rsidRDefault="00804E6C" w:rsidP="008D009B">
      <w:pPr>
        <w:pStyle w:val="Nagwek4"/>
        <w:rPr>
          <w:noProof/>
        </w:rPr>
      </w:pPr>
      <w:bookmarkStart w:id="3415" w:name="_Toc135425851"/>
      <w:r w:rsidRPr="0058279B">
        <w:rPr>
          <w:noProof/>
        </w:rPr>
        <w:t>ST_PresetShadowVal (Preset Shadow Type)</w:t>
      </w:r>
      <w:bookmarkEnd w:id="3415"/>
    </w:p>
    <w:p w14:paraId="27C04BDC" w14:textId="77777777" w:rsidR="00176312" w:rsidRDefault="00804E6C" w:rsidP="00804E6C">
      <w:pPr>
        <w:ind w:left="9" w:right="15"/>
        <w:rPr>
          <w:noProof/>
        </w:rPr>
      </w:pPr>
      <w:r w:rsidRPr="0058279B">
        <w:rPr>
          <w:noProof/>
        </w:rPr>
        <w:t xml:space="preserve">This simple type indicates one of 20 preset shadow types. Each enumeration value description illustrates the type of shadow represented by the value. Each description contains the parameters to the outer shadow effect represented by the preset, in addition to those attributes common to all </w:t>
      </w:r>
      <w:r w:rsidRPr="0058279B">
        <w:rPr>
          <w:rFonts w:ascii="Cambria" w:eastAsia="Cambria" w:hAnsi="Cambria" w:cs="Cambria"/>
          <w:noProof/>
        </w:rPr>
        <w:t>prstShdw</w:t>
      </w:r>
      <w:r w:rsidRPr="0058279B">
        <w:rPr>
          <w:noProof/>
        </w:rPr>
        <w:t xml:space="preserve"> effects.</w:t>
      </w:r>
    </w:p>
    <w:p w14:paraId="6976E2C9" w14:textId="77777777" w:rsidR="00176312" w:rsidRDefault="00804E6C" w:rsidP="008D009B">
      <w:pPr>
        <w:pStyle w:val="Nagwek4"/>
        <w:rPr>
          <w:noProof/>
        </w:rPr>
      </w:pPr>
      <w:bookmarkStart w:id="3416" w:name="_Toc135425852"/>
      <w:r w:rsidRPr="0058279B">
        <w:rPr>
          <w:noProof/>
        </w:rPr>
        <w:t>ST_RectAlignment (Rectangle Alignments)</w:t>
      </w:r>
      <w:bookmarkEnd w:id="3416"/>
    </w:p>
    <w:p w14:paraId="76973CEC" w14:textId="5D52A4A6" w:rsidR="00804E6C" w:rsidRPr="0058279B" w:rsidRDefault="00804E6C" w:rsidP="004E034A">
      <w:pPr>
        <w:ind w:left="9" w:right="15"/>
        <w:rPr>
          <w:noProof/>
        </w:rPr>
      </w:pPr>
      <w:r w:rsidRPr="0058279B">
        <w:rPr>
          <w:noProof/>
        </w:rPr>
        <w:t>This simple type describes how to position two rectangles relative to each oth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5665"/>
        <w:gridCol w:w="3397"/>
      </w:tblGrid>
      <w:tr w:rsidR="00804E6C" w:rsidRPr="0058279B" w14:paraId="1C9B2241" w14:textId="77777777" w:rsidTr="00B677BF">
        <w:tc>
          <w:tcPr>
            <w:tcW w:w="5665" w:type="dxa"/>
            <w:shd w:val="clear" w:color="auto" w:fill="C0C0C0"/>
          </w:tcPr>
          <w:p w14:paraId="23090FF0"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3397" w:type="dxa"/>
            <w:shd w:val="clear" w:color="auto" w:fill="C0C0C0"/>
          </w:tcPr>
          <w:p w14:paraId="2DB53AB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62757A8" w14:textId="77777777" w:rsidTr="00B677BF">
        <w:tc>
          <w:tcPr>
            <w:tcW w:w="5665" w:type="dxa"/>
          </w:tcPr>
          <w:p w14:paraId="067DD6E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 </w:t>
            </w:r>
            <w:r w:rsidRPr="0058279B">
              <w:rPr>
                <w:noProof/>
              </w:rPr>
              <w:t xml:space="preserve">(Rectangle Alignment Enum ( Bottom )) </w:t>
            </w:r>
          </w:p>
        </w:tc>
        <w:tc>
          <w:tcPr>
            <w:tcW w:w="3397" w:type="dxa"/>
          </w:tcPr>
          <w:p w14:paraId="24AB2E99" w14:textId="77777777" w:rsidR="00804E6C" w:rsidRPr="0058279B" w:rsidRDefault="00804E6C" w:rsidP="00B677BF">
            <w:pPr>
              <w:spacing w:after="160" w:line="259" w:lineRule="auto"/>
              <w:rPr>
                <w:noProof/>
              </w:rPr>
            </w:pPr>
            <w:r w:rsidRPr="0058279B">
              <w:rPr>
                <w:noProof/>
              </w:rPr>
              <w:t xml:space="preserve">Bottom </w:t>
            </w:r>
          </w:p>
        </w:tc>
      </w:tr>
      <w:tr w:rsidR="00804E6C" w:rsidRPr="0058279B" w14:paraId="50B52884" w14:textId="77777777" w:rsidTr="00B677BF">
        <w:tc>
          <w:tcPr>
            <w:tcW w:w="5665" w:type="dxa"/>
          </w:tcPr>
          <w:p w14:paraId="3E5AAB16"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l </w:t>
            </w:r>
            <w:r w:rsidRPr="0058279B">
              <w:rPr>
                <w:noProof/>
              </w:rPr>
              <w:t xml:space="preserve">(Rectangle Alignment Enum ( Bottom Left )) </w:t>
            </w:r>
          </w:p>
        </w:tc>
        <w:tc>
          <w:tcPr>
            <w:tcW w:w="3397" w:type="dxa"/>
          </w:tcPr>
          <w:p w14:paraId="376249C7" w14:textId="77777777" w:rsidR="00804E6C" w:rsidRPr="0058279B" w:rsidRDefault="00804E6C" w:rsidP="00B677BF">
            <w:pPr>
              <w:spacing w:after="160" w:line="259" w:lineRule="auto"/>
              <w:rPr>
                <w:noProof/>
              </w:rPr>
            </w:pPr>
            <w:r w:rsidRPr="0058279B">
              <w:rPr>
                <w:noProof/>
              </w:rPr>
              <w:t xml:space="preserve">Bottom Left </w:t>
            </w:r>
          </w:p>
        </w:tc>
      </w:tr>
      <w:tr w:rsidR="00804E6C" w:rsidRPr="0058279B" w14:paraId="13D7B9F3" w14:textId="77777777" w:rsidTr="00B677BF">
        <w:tc>
          <w:tcPr>
            <w:tcW w:w="5665" w:type="dxa"/>
          </w:tcPr>
          <w:p w14:paraId="50E025E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r </w:t>
            </w:r>
            <w:r w:rsidRPr="0058279B">
              <w:rPr>
                <w:noProof/>
              </w:rPr>
              <w:t xml:space="preserve">(Rectangle Alignment Enum ( Bottom Right )) </w:t>
            </w:r>
          </w:p>
        </w:tc>
        <w:tc>
          <w:tcPr>
            <w:tcW w:w="3397" w:type="dxa"/>
          </w:tcPr>
          <w:p w14:paraId="421AA925" w14:textId="77777777" w:rsidR="00804E6C" w:rsidRPr="0058279B" w:rsidRDefault="00804E6C" w:rsidP="00B677BF">
            <w:pPr>
              <w:spacing w:after="160" w:line="259" w:lineRule="auto"/>
              <w:rPr>
                <w:noProof/>
              </w:rPr>
            </w:pPr>
            <w:r w:rsidRPr="0058279B">
              <w:rPr>
                <w:noProof/>
              </w:rPr>
              <w:t xml:space="preserve">Bottom Right </w:t>
            </w:r>
          </w:p>
        </w:tc>
      </w:tr>
      <w:tr w:rsidR="00804E6C" w:rsidRPr="0058279B" w14:paraId="19C822CE" w14:textId="77777777" w:rsidTr="00B677BF">
        <w:tc>
          <w:tcPr>
            <w:tcW w:w="5665" w:type="dxa"/>
          </w:tcPr>
          <w:p w14:paraId="56055A0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ctr </w:t>
            </w:r>
            <w:r w:rsidRPr="0058279B">
              <w:rPr>
                <w:noProof/>
              </w:rPr>
              <w:t xml:space="preserve">(Rectangle Alignment Enum ( Center )) </w:t>
            </w:r>
          </w:p>
        </w:tc>
        <w:tc>
          <w:tcPr>
            <w:tcW w:w="3397" w:type="dxa"/>
          </w:tcPr>
          <w:p w14:paraId="265B5B3E" w14:textId="77777777" w:rsidR="00804E6C" w:rsidRPr="0058279B" w:rsidRDefault="00804E6C" w:rsidP="00B677BF">
            <w:pPr>
              <w:spacing w:after="160" w:line="259" w:lineRule="auto"/>
              <w:rPr>
                <w:noProof/>
              </w:rPr>
            </w:pPr>
            <w:r w:rsidRPr="0058279B">
              <w:rPr>
                <w:noProof/>
              </w:rPr>
              <w:t xml:space="preserve">Center </w:t>
            </w:r>
          </w:p>
        </w:tc>
      </w:tr>
      <w:tr w:rsidR="00804E6C" w:rsidRPr="0058279B" w14:paraId="17FCA79C" w14:textId="77777777" w:rsidTr="00B677BF">
        <w:tc>
          <w:tcPr>
            <w:tcW w:w="5665" w:type="dxa"/>
          </w:tcPr>
          <w:p w14:paraId="2DEC050A"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 </w:t>
            </w:r>
            <w:r w:rsidRPr="0058279B">
              <w:rPr>
                <w:noProof/>
              </w:rPr>
              <w:t xml:space="preserve">(Rectangle Alignment Enum ( Left )) </w:t>
            </w:r>
          </w:p>
        </w:tc>
        <w:tc>
          <w:tcPr>
            <w:tcW w:w="3397" w:type="dxa"/>
          </w:tcPr>
          <w:p w14:paraId="528A200E" w14:textId="77777777" w:rsidR="00804E6C" w:rsidRPr="0058279B" w:rsidRDefault="00804E6C" w:rsidP="00B677BF">
            <w:pPr>
              <w:spacing w:after="160" w:line="259" w:lineRule="auto"/>
              <w:rPr>
                <w:noProof/>
              </w:rPr>
            </w:pPr>
            <w:r w:rsidRPr="0058279B">
              <w:rPr>
                <w:noProof/>
              </w:rPr>
              <w:t xml:space="preserve">Left </w:t>
            </w:r>
          </w:p>
        </w:tc>
      </w:tr>
      <w:tr w:rsidR="00804E6C" w:rsidRPr="0058279B" w14:paraId="6482BA31" w14:textId="77777777" w:rsidTr="00B677BF">
        <w:tc>
          <w:tcPr>
            <w:tcW w:w="5665" w:type="dxa"/>
          </w:tcPr>
          <w:p w14:paraId="52B6BC13"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r </w:t>
            </w:r>
            <w:r w:rsidRPr="0058279B">
              <w:rPr>
                <w:noProof/>
              </w:rPr>
              <w:t xml:space="preserve">(Rectangle Alignment Enum ( Right )) </w:t>
            </w:r>
          </w:p>
        </w:tc>
        <w:tc>
          <w:tcPr>
            <w:tcW w:w="3397" w:type="dxa"/>
          </w:tcPr>
          <w:p w14:paraId="475A0BC7" w14:textId="77777777" w:rsidR="00804E6C" w:rsidRPr="0058279B" w:rsidRDefault="00804E6C" w:rsidP="00B677BF">
            <w:pPr>
              <w:spacing w:after="160" w:line="259" w:lineRule="auto"/>
              <w:rPr>
                <w:noProof/>
              </w:rPr>
            </w:pPr>
            <w:r w:rsidRPr="0058279B">
              <w:rPr>
                <w:noProof/>
              </w:rPr>
              <w:t xml:space="preserve">Right </w:t>
            </w:r>
          </w:p>
        </w:tc>
      </w:tr>
      <w:tr w:rsidR="00804E6C" w:rsidRPr="0058279B" w14:paraId="1E5E1C06" w14:textId="77777777" w:rsidTr="00B677BF">
        <w:tc>
          <w:tcPr>
            <w:tcW w:w="5665" w:type="dxa"/>
          </w:tcPr>
          <w:p w14:paraId="062DCF08"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 </w:t>
            </w:r>
            <w:r w:rsidRPr="0058279B">
              <w:rPr>
                <w:noProof/>
              </w:rPr>
              <w:t xml:space="preserve">(Rectangle Alignment Enum ( Top )) </w:t>
            </w:r>
          </w:p>
        </w:tc>
        <w:tc>
          <w:tcPr>
            <w:tcW w:w="3397" w:type="dxa"/>
          </w:tcPr>
          <w:p w14:paraId="266C2898" w14:textId="77777777" w:rsidR="00804E6C" w:rsidRPr="0058279B" w:rsidRDefault="00804E6C" w:rsidP="00B677BF">
            <w:pPr>
              <w:spacing w:after="160" w:line="259" w:lineRule="auto"/>
              <w:rPr>
                <w:noProof/>
              </w:rPr>
            </w:pPr>
            <w:r w:rsidRPr="0058279B">
              <w:rPr>
                <w:noProof/>
              </w:rPr>
              <w:t xml:space="preserve">Top </w:t>
            </w:r>
          </w:p>
        </w:tc>
      </w:tr>
      <w:tr w:rsidR="00804E6C" w:rsidRPr="0058279B" w14:paraId="4B963D9D" w14:textId="77777777" w:rsidTr="00B677BF">
        <w:tc>
          <w:tcPr>
            <w:tcW w:w="5665" w:type="dxa"/>
          </w:tcPr>
          <w:p w14:paraId="1B65CCA0"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l </w:t>
            </w:r>
            <w:r w:rsidRPr="0058279B">
              <w:rPr>
                <w:noProof/>
              </w:rPr>
              <w:t xml:space="preserve">(Rectangle Alignment Enum ( Top Left )) </w:t>
            </w:r>
          </w:p>
        </w:tc>
        <w:tc>
          <w:tcPr>
            <w:tcW w:w="3397" w:type="dxa"/>
          </w:tcPr>
          <w:p w14:paraId="2B67E3AD" w14:textId="77777777" w:rsidR="00804E6C" w:rsidRPr="0058279B" w:rsidRDefault="00804E6C" w:rsidP="00B677BF">
            <w:pPr>
              <w:spacing w:after="160" w:line="259" w:lineRule="auto"/>
              <w:rPr>
                <w:noProof/>
              </w:rPr>
            </w:pPr>
            <w:r w:rsidRPr="0058279B">
              <w:rPr>
                <w:noProof/>
              </w:rPr>
              <w:t xml:space="preserve">Top Left </w:t>
            </w:r>
          </w:p>
        </w:tc>
      </w:tr>
      <w:tr w:rsidR="00804E6C" w:rsidRPr="0058279B" w14:paraId="45119FD6" w14:textId="77777777" w:rsidTr="00B677BF">
        <w:tc>
          <w:tcPr>
            <w:tcW w:w="5665" w:type="dxa"/>
          </w:tcPr>
          <w:p w14:paraId="5DC67AB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r </w:t>
            </w:r>
            <w:r w:rsidRPr="0058279B">
              <w:rPr>
                <w:noProof/>
              </w:rPr>
              <w:t xml:space="preserve">(Rectangle Alignment Enum ( Top Right )) </w:t>
            </w:r>
          </w:p>
        </w:tc>
        <w:tc>
          <w:tcPr>
            <w:tcW w:w="3397" w:type="dxa"/>
          </w:tcPr>
          <w:p w14:paraId="225F822C" w14:textId="77777777" w:rsidR="00804E6C" w:rsidRPr="0058279B" w:rsidRDefault="00804E6C" w:rsidP="00B677BF">
            <w:pPr>
              <w:spacing w:after="160" w:line="259" w:lineRule="auto"/>
              <w:rPr>
                <w:noProof/>
              </w:rPr>
            </w:pPr>
            <w:r w:rsidRPr="0058279B">
              <w:rPr>
                <w:noProof/>
              </w:rPr>
              <w:t xml:space="preserve">Top Right </w:t>
            </w:r>
          </w:p>
        </w:tc>
      </w:tr>
    </w:tbl>
    <w:p w14:paraId="3E82F385" w14:textId="77777777" w:rsidR="00176312" w:rsidRDefault="00804E6C" w:rsidP="008D009B">
      <w:pPr>
        <w:pStyle w:val="Nagwek4"/>
        <w:rPr>
          <w:noProof/>
        </w:rPr>
      </w:pPr>
      <w:bookmarkStart w:id="3417" w:name="_Toc135425853"/>
      <w:r w:rsidRPr="0058279B">
        <w:rPr>
          <w:noProof/>
        </w:rPr>
        <w:t>ST_SchemeColorVal (Scheme Color)</w:t>
      </w:r>
      <w:bookmarkEnd w:id="3417"/>
    </w:p>
    <w:p w14:paraId="633F3F10" w14:textId="77777777" w:rsidR="00176312" w:rsidRDefault="00804E6C" w:rsidP="00804E6C">
      <w:pPr>
        <w:pStyle w:val="Standardowyakapit"/>
        <w:rPr>
          <w:noProof/>
        </w:rPr>
      </w:pPr>
      <w:r w:rsidRPr="0058279B">
        <w:rPr>
          <w:noProof/>
        </w:rPr>
        <w:t>This simple type represents a scheme color value.</w:t>
      </w:r>
    </w:p>
    <w:p w14:paraId="70F94E47" w14:textId="40C5118E"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804E6C" w:rsidRPr="0058279B" w14:paraId="45419F6F" w14:textId="77777777" w:rsidTr="00B677BF">
        <w:tc>
          <w:tcPr>
            <w:tcW w:w="4951" w:type="dxa"/>
            <w:shd w:val="clear" w:color="auto" w:fill="C0C0C0"/>
          </w:tcPr>
          <w:p w14:paraId="273CDFE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944" w:type="dxa"/>
            <w:shd w:val="clear" w:color="auto" w:fill="C0C0C0"/>
          </w:tcPr>
          <w:p w14:paraId="6567415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A97FCEC" w14:textId="77777777" w:rsidTr="00B677BF">
        <w:tc>
          <w:tcPr>
            <w:tcW w:w="4951" w:type="dxa"/>
          </w:tcPr>
          <w:p w14:paraId="018E4B7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1 </w:t>
            </w:r>
            <w:r w:rsidRPr="0058279B">
              <w:rPr>
                <w:noProof/>
              </w:rPr>
              <w:t xml:space="preserve">(Accent Color 1) </w:t>
            </w:r>
          </w:p>
        </w:tc>
        <w:tc>
          <w:tcPr>
            <w:tcW w:w="4944" w:type="dxa"/>
          </w:tcPr>
          <w:p w14:paraId="4AF16AB8" w14:textId="77777777" w:rsidR="00804E6C" w:rsidRPr="0058279B" w:rsidRDefault="00804E6C" w:rsidP="00B677BF">
            <w:pPr>
              <w:spacing w:line="259" w:lineRule="auto"/>
              <w:ind w:left="1"/>
              <w:rPr>
                <w:noProof/>
              </w:rPr>
            </w:pPr>
            <w:r w:rsidRPr="0058279B">
              <w:rPr>
                <w:noProof/>
              </w:rPr>
              <w:t xml:space="preserve">Extra scheme color 1 </w:t>
            </w:r>
          </w:p>
        </w:tc>
      </w:tr>
      <w:tr w:rsidR="00804E6C" w:rsidRPr="0058279B" w14:paraId="26936CD1" w14:textId="77777777" w:rsidTr="00B677BF">
        <w:tc>
          <w:tcPr>
            <w:tcW w:w="4951" w:type="dxa"/>
          </w:tcPr>
          <w:p w14:paraId="23CEB42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2 </w:t>
            </w:r>
            <w:r w:rsidRPr="0058279B">
              <w:rPr>
                <w:noProof/>
              </w:rPr>
              <w:t xml:space="preserve">(Accent Color 2) </w:t>
            </w:r>
          </w:p>
        </w:tc>
        <w:tc>
          <w:tcPr>
            <w:tcW w:w="4944" w:type="dxa"/>
          </w:tcPr>
          <w:p w14:paraId="4BE18AB7" w14:textId="77777777" w:rsidR="00804E6C" w:rsidRPr="0058279B" w:rsidRDefault="00804E6C" w:rsidP="00B677BF">
            <w:pPr>
              <w:spacing w:line="259" w:lineRule="auto"/>
              <w:ind w:left="1"/>
              <w:rPr>
                <w:noProof/>
              </w:rPr>
            </w:pPr>
            <w:r w:rsidRPr="0058279B">
              <w:rPr>
                <w:noProof/>
              </w:rPr>
              <w:t xml:space="preserve">Extra scheme color 2 </w:t>
            </w:r>
          </w:p>
        </w:tc>
      </w:tr>
      <w:tr w:rsidR="00804E6C" w:rsidRPr="0058279B" w14:paraId="5A07215E" w14:textId="77777777" w:rsidTr="00B677BF">
        <w:tc>
          <w:tcPr>
            <w:tcW w:w="4951" w:type="dxa"/>
          </w:tcPr>
          <w:p w14:paraId="00C25B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3 </w:t>
            </w:r>
            <w:r w:rsidRPr="0058279B">
              <w:rPr>
                <w:noProof/>
              </w:rPr>
              <w:t xml:space="preserve">(Accent Color 3) </w:t>
            </w:r>
          </w:p>
        </w:tc>
        <w:tc>
          <w:tcPr>
            <w:tcW w:w="4944" w:type="dxa"/>
          </w:tcPr>
          <w:p w14:paraId="3B44D0B2" w14:textId="77777777" w:rsidR="00804E6C" w:rsidRPr="0058279B" w:rsidRDefault="00804E6C" w:rsidP="00B677BF">
            <w:pPr>
              <w:spacing w:line="259" w:lineRule="auto"/>
              <w:ind w:left="1"/>
              <w:rPr>
                <w:noProof/>
              </w:rPr>
            </w:pPr>
            <w:r w:rsidRPr="0058279B">
              <w:rPr>
                <w:noProof/>
              </w:rPr>
              <w:t xml:space="preserve">Extra scheme color 3 </w:t>
            </w:r>
          </w:p>
        </w:tc>
      </w:tr>
      <w:tr w:rsidR="00804E6C" w:rsidRPr="0058279B" w14:paraId="00872ACC" w14:textId="77777777" w:rsidTr="00B677BF">
        <w:tc>
          <w:tcPr>
            <w:tcW w:w="4951" w:type="dxa"/>
          </w:tcPr>
          <w:p w14:paraId="5E97FD3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4 </w:t>
            </w:r>
            <w:r w:rsidRPr="0058279B">
              <w:rPr>
                <w:noProof/>
              </w:rPr>
              <w:t xml:space="preserve">(Accent Color 4) </w:t>
            </w:r>
          </w:p>
        </w:tc>
        <w:tc>
          <w:tcPr>
            <w:tcW w:w="4944" w:type="dxa"/>
          </w:tcPr>
          <w:p w14:paraId="07DB3B86" w14:textId="77777777" w:rsidR="00804E6C" w:rsidRPr="0058279B" w:rsidRDefault="00804E6C" w:rsidP="00B677BF">
            <w:pPr>
              <w:spacing w:line="259" w:lineRule="auto"/>
              <w:ind w:left="1"/>
              <w:rPr>
                <w:noProof/>
              </w:rPr>
            </w:pPr>
            <w:r w:rsidRPr="0058279B">
              <w:rPr>
                <w:noProof/>
              </w:rPr>
              <w:t xml:space="preserve">Extra scheme color 4 </w:t>
            </w:r>
          </w:p>
        </w:tc>
      </w:tr>
      <w:tr w:rsidR="00804E6C" w:rsidRPr="0058279B" w14:paraId="31B0E964" w14:textId="77777777" w:rsidTr="00B677BF">
        <w:tc>
          <w:tcPr>
            <w:tcW w:w="4951" w:type="dxa"/>
          </w:tcPr>
          <w:p w14:paraId="5C8180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5 </w:t>
            </w:r>
            <w:r w:rsidRPr="0058279B">
              <w:rPr>
                <w:noProof/>
              </w:rPr>
              <w:t xml:space="preserve">(Accent Color 5) </w:t>
            </w:r>
          </w:p>
        </w:tc>
        <w:tc>
          <w:tcPr>
            <w:tcW w:w="4944" w:type="dxa"/>
          </w:tcPr>
          <w:p w14:paraId="6F2D2352" w14:textId="77777777" w:rsidR="00804E6C" w:rsidRPr="0058279B" w:rsidRDefault="00804E6C" w:rsidP="00B677BF">
            <w:pPr>
              <w:spacing w:line="259" w:lineRule="auto"/>
              <w:ind w:left="1"/>
              <w:rPr>
                <w:noProof/>
              </w:rPr>
            </w:pPr>
            <w:r w:rsidRPr="0058279B">
              <w:rPr>
                <w:noProof/>
              </w:rPr>
              <w:t xml:space="preserve">Extra scheme color 5 </w:t>
            </w:r>
          </w:p>
        </w:tc>
      </w:tr>
      <w:tr w:rsidR="00804E6C" w:rsidRPr="0058279B" w14:paraId="41DC00D7" w14:textId="77777777" w:rsidTr="00B677BF">
        <w:tc>
          <w:tcPr>
            <w:tcW w:w="4951" w:type="dxa"/>
          </w:tcPr>
          <w:p w14:paraId="6AF66A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6 </w:t>
            </w:r>
            <w:r w:rsidRPr="0058279B">
              <w:rPr>
                <w:noProof/>
              </w:rPr>
              <w:t xml:space="preserve">(Accent Color 6) </w:t>
            </w:r>
          </w:p>
        </w:tc>
        <w:tc>
          <w:tcPr>
            <w:tcW w:w="4944" w:type="dxa"/>
          </w:tcPr>
          <w:p w14:paraId="0A678EC0" w14:textId="77777777" w:rsidR="00804E6C" w:rsidRPr="0058279B" w:rsidRDefault="00804E6C" w:rsidP="00B677BF">
            <w:pPr>
              <w:spacing w:line="259" w:lineRule="auto"/>
              <w:ind w:left="1"/>
              <w:rPr>
                <w:noProof/>
              </w:rPr>
            </w:pPr>
            <w:r w:rsidRPr="0058279B">
              <w:rPr>
                <w:noProof/>
              </w:rPr>
              <w:t xml:space="preserve">Extra scheme color 6 </w:t>
            </w:r>
          </w:p>
        </w:tc>
      </w:tr>
      <w:tr w:rsidR="00804E6C" w:rsidRPr="0058279B" w14:paraId="56F0B0CD" w14:textId="77777777" w:rsidTr="00B677BF">
        <w:tc>
          <w:tcPr>
            <w:tcW w:w="4951" w:type="dxa"/>
          </w:tcPr>
          <w:p w14:paraId="30190E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1 </w:t>
            </w:r>
            <w:r w:rsidRPr="0058279B">
              <w:rPr>
                <w:noProof/>
              </w:rPr>
              <w:t xml:space="preserve">(Background Color 1) </w:t>
            </w:r>
          </w:p>
        </w:tc>
        <w:tc>
          <w:tcPr>
            <w:tcW w:w="4944" w:type="dxa"/>
          </w:tcPr>
          <w:p w14:paraId="4C50E868" w14:textId="77777777" w:rsidR="00804E6C" w:rsidRPr="0058279B" w:rsidRDefault="00804E6C" w:rsidP="00B677BF">
            <w:pPr>
              <w:spacing w:line="259" w:lineRule="auto"/>
              <w:ind w:left="1"/>
              <w:rPr>
                <w:noProof/>
              </w:rPr>
            </w:pPr>
            <w:r w:rsidRPr="0058279B">
              <w:rPr>
                <w:noProof/>
              </w:rPr>
              <w:t xml:space="preserve">Semantic background color </w:t>
            </w:r>
          </w:p>
        </w:tc>
      </w:tr>
      <w:tr w:rsidR="00804E6C" w:rsidRPr="0058279B" w14:paraId="38418741" w14:textId="77777777" w:rsidTr="00B677BF">
        <w:tc>
          <w:tcPr>
            <w:tcW w:w="4951" w:type="dxa"/>
          </w:tcPr>
          <w:p w14:paraId="6ABB8C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2 </w:t>
            </w:r>
            <w:r w:rsidRPr="0058279B">
              <w:rPr>
                <w:noProof/>
              </w:rPr>
              <w:t xml:space="preserve">(Background Color 2) </w:t>
            </w:r>
          </w:p>
        </w:tc>
        <w:tc>
          <w:tcPr>
            <w:tcW w:w="4944" w:type="dxa"/>
          </w:tcPr>
          <w:p w14:paraId="37FE77AA" w14:textId="77777777" w:rsidR="00804E6C" w:rsidRPr="0058279B" w:rsidRDefault="00804E6C" w:rsidP="00B677BF">
            <w:pPr>
              <w:spacing w:line="259" w:lineRule="auto"/>
              <w:ind w:left="1"/>
              <w:rPr>
                <w:noProof/>
              </w:rPr>
            </w:pPr>
            <w:r w:rsidRPr="0058279B">
              <w:rPr>
                <w:noProof/>
              </w:rPr>
              <w:t xml:space="preserve">Semantic additional background color </w:t>
            </w:r>
          </w:p>
        </w:tc>
      </w:tr>
      <w:tr w:rsidR="00804E6C" w:rsidRPr="0058279B" w14:paraId="17C0D8B8" w14:textId="77777777" w:rsidTr="00B677BF">
        <w:tc>
          <w:tcPr>
            <w:tcW w:w="4951" w:type="dxa"/>
          </w:tcPr>
          <w:p w14:paraId="44EEA1E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1 </w:t>
            </w:r>
            <w:r w:rsidRPr="0058279B">
              <w:rPr>
                <w:noProof/>
              </w:rPr>
              <w:t xml:space="preserve">(Dark Color 1) </w:t>
            </w:r>
          </w:p>
        </w:tc>
        <w:tc>
          <w:tcPr>
            <w:tcW w:w="4944" w:type="dxa"/>
          </w:tcPr>
          <w:p w14:paraId="11C6EEB9" w14:textId="77777777" w:rsidR="00804E6C" w:rsidRPr="0058279B" w:rsidRDefault="00804E6C" w:rsidP="00B677BF">
            <w:pPr>
              <w:spacing w:line="259" w:lineRule="auto"/>
              <w:ind w:left="1"/>
              <w:rPr>
                <w:noProof/>
              </w:rPr>
            </w:pPr>
            <w:r w:rsidRPr="0058279B">
              <w:rPr>
                <w:noProof/>
              </w:rPr>
              <w:t xml:space="preserve">Main dark color 1 </w:t>
            </w:r>
          </w:p>
        </w:tc>
      </w:tr>
      <w:tr w:rsidR="00804E6C" w:rsidRPr="0058279B" w14:paraId="51A1B60D" w14:textId="77777777" w:rsidTr="00B677BF">
        <w:tc>
          <w:tcPr>
            <w:tcW w:w="4951" w:type="dxa"/>
          </w:tcPr>
          <w:p w14:paraId="5C46D6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2 </w:t>
            </w:r>
            <w:r w:rsidRPr="0058279B">
              <w:rPr>
                <w:noProof/>
              </w:rPr>
              <w:t xml:space="preserve">(Dark Color 2) </w:t>
            </w:r>
          </w:p>
        </w:tc>
        <w:tc>
          <w:tcPr>
            <w:tcW w:w="4944" w:type="dxa"/>
          </w:tcPr>
          <w:p w14:paraId="249DB7D2" w14:textId="77777777" w:rsidR="00804E6C" w:rsidRPr="0058279B" w:rsidRDefault="00804E6C" w:rsidP="00B677BF">
            <w:pPr>
              <w:spacing w:line="259" w:lineRule="auto"/>
              <w:ind w:left="1"/>
              <w:rPr>
                <w:noProof/>
              </w:rPr>
            </w:pPr>
            <w:r w:rsidRPr="0058279B">
              <w:rPr>
                <w:noProof/>
              </w:rPr>
              <w:t xml:space="preserve">Main dark color 2 </w:t>
            </w:r>
          </w:p>
        </w:tc>
      </w:tr>
      <w:tr w:rsidR="00804E6C" w:rsidRPr="0058279B" w14:paraId="7CFA86CA" w14:textId="77777777" w:rsidTr="00B677BF">
        <w:tc>
          <w:tcPr>
            <w:tcW w:w="4951" w:type="dxa"/>
          </w:tcPr>
          <w:p w14:paraId="43D1E4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lHlink </w:t>
            </w:r>
            <w:r w:rsidRPr="0058279B">
              <w:rPr>
                <w:noProof/>
              </w:rPr>
              <w:t xml:space="preserve">(Followed Hyperlink Color) </w:t>
            </w:r>
          </w:p>
        </w:tc>
        <w:tc>
          <w:tcPr>
            <w:tcW w:w="4944" w:type="dxa"/>
          </w:tcPr>
          <w:p w14:paraId="66379275" w14:textId="77777777" w:rsidR="00804E6C" w:rsidRPr="0058279B" w:rsidRDefault="00804E6C" w:rsidP="00B677BF">
            <w:pPr>
              <w:spacing w:line="259" w:lineRule="auto"/>
              <w:ind w:left="1"/>
              <w:rPr>
                <w:noProof/>
              </w:rPr>
            </w:pPr>
            <w:r w:rsidRPr="0058279B">
              <w:rPr>
                <w:noProof/>
              </w:rPr>
              <w:t xml:space="preserve">Followed Hyperlink Color </w:t>
            </w:r>
          </w:p>
        </w:tc>
      </w:tr>
      <w:tr w:rsidR="00804E6C" w:rsidRPr="0058279B" w14:paraId="647B90C4" w14:textId="77777777" w:rsidTr="00B677BF">
        <w:tc>
          <w:tcPr>
            <w:tcW w:w="4951" w:type="dxa"/>
          </w:tcPr>
          <w:p w14:paraId="3211EFF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link </w:t>
            </w:r>
            <w:r w:rsidRPr="0058279B">
              <w:rPr>
                <w:noProof/>
              </w:rPr>
              <w:t xml:space="preserve">(Hyperlink Color) </w:t>
            </w:r>
          </w:p>
        </w:tc>
        <w:tc>
          <w:tcPr>
            <w:tcW w:w="4944" w:type="dxa"/>
          </w:tcPr>
          <w:p w14:paraId="75309972" w14:textId="77777777" w:rsidR="00804E6C" w:rsidRPr="0058279B" w:rsidRDefault="00804E6C" w:rsidP="00B677BF">
            <w:pPr>
              <w:spacing w:line="259" w:lineRule="auto"/>
              <w:ind w:left="1"/>
              <w:rPr>
                <w:noProof/>
              </w:rPr>
            </w:pPr>
            <w:r w:rsidRPr="0058279B">
              <w:rPr>
                <w:noProof/>
              </w:rPr>
              <w:t xml:space="preserve">Regular Hyperlink Color </w:t>
            </w:r>
          </w:p>
        </w:tc>
      </w:tr>
      <w:tr w:rsidR="00804E6C" w:rsidRPr="0058279B" w14:paraId="5CD1BEA9" w14:textId="77777777" w:rsidTr="00B677BF">
        <w:tc>
          <w:tcPr>
            <w:tcW w:w="4951" w:type="dxa"/>
          </w:tcPr>
          <w:p w14:paraId="736D8D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1 </w:t>
            </w:r>
            <w:r w:rsidRPr="0058279B">
              <w:rPr>
                <w:noProof/>
              </w:rPr>
              <w:t xml:space="preserve">(Light Color 1) </w:t>
            </w:r>
          </w:p>
        </w:tc>
        <w:tc>
          <w:tcPr>
            <w:tcW w:w="4944" w:type="dxa"/>
          </w:tcPr>
          <w:p w14:paraId="4CE73464" w14:textId="77777777" w:rsidR="00804E6C" w:rsidRPr="0058279B" w:rsidRDefault="00804E6C" w:rsidP="00B677BF">
            <w:pPr>
              <w:spacing w:line="259" w:lineRule="auto"/>
              <w:ind w:left="1"/>
              <w:rPr>
                <w:noProof/>
              </w:rPr>
            </w:pPr>
            <w:r w:rsidRPr="0058279B">
              <w:rPr>
                <w:noProof/>
              </w:rPr>
              <w:t xml:space="preserve">Main Light Color 1 </w:t>
            </w:r>
          </w:p>
        </w:tc>
      </w:tr>
      <w:tr w:rsidR="00804E6C" w:rsidRPr="0058279B" w14:paraId="3B0B42AE" w14:textId="77777777" w:rsidTr="00B677BF">
        <w:tc>
          <w:tcPr>
            <w:tcW w:w="4951" w:type="dxa"/>
          </w:tcPr>
          <w:p w14:paraId="758C4D8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2 </w:t>
            </w:r>
            <w:r w:rsidRPr="0058279B">
              <w:rPr>
                <w:noProof/>
              </w:rPr>
              <w:t xml:space="preserve">(Light Color 2) </w:t>
            </w:r>
          </w:p>
        </w:tc>
        <w:tc>
          <w:tcPr>
            <w:tcW w:w="4944" w:type="dxa"/>
          </w:tcPr>
          <w:p w14:paraId="22874914" w14:textId="77777777" w:rsidR="00804E6C" w:rsidRPr="0058279B" w:rsidRDefault="00804E6C" w:rsidP="00B677BF">
            <w:pPr>
              <w:spacing w:line="259" w:lineRule="auto"/>
              <w:ind w:left="1"/>
              <w:rPr>
                <w:noProof/>
              </w:rPr>
            </w:pPr>
            <w:r w:rsidRPr="0058279B">
              <w:rPr>
                <w:noProof/>
              </w:rPr>
              <w:t xml:space="preserve">Main Light Color 2 </w:t>
            </w:r>
          </w:p>
        </w:tc>
      </w:tr>
      <w:tr w:rsidR="00804E6C" w:rsidRPr="0058279B" w14:paraId="7C117FE9" w14:textId="77777777" w:rsidTr="00B677BF">
        <w:tc>
          <w:tcPr>
            <w:tcW w:w="4951" w:type="dxa"/>
          </w:tcPr>
          <w:p w14:paraId="3A09F2D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hClr </w:t>
            </w:r>
            <w:r w:rsidRPr="0058279B">
              <w:rPr>
                <w:noProof/>
              </w:rPr>
              <w:t xml:space="preserve">(Style Color) </w:t>
            </w:r>
          </w:p>
        </w:tc>
        <w:tc>
          <w:tcPr>
            <w:tcW w:w="4944" w:type="dxa"/>
          </w:tcPr>
          <w:p w14:paraId="2AB4FB18" w14:textId="77777777" w:rsidR="00804E6C" w:rsidRPr="0058279B" w:rsidRDefault="00804E6C" w:rsidP="00B677BF">
            <w:pPr>
              <w:spacing w:line="259" w:lineRule="auto"/>
              <w:ind w:left="1"/>
              <w:rPr>
                <w:noProof/>
              </w:rPr>
            </w:pPr>
            <w:r w:rsidRPr="0058279B">
              <w:rPr>
                <w:noProof/>
              </w:rPr>
              <w:t xml:space="preserve">A color used in theme definitions which means to use the color of the style. </w:t>
            </w:r>
          </w:p>
        </w:tc>
      </w:tr>
      <w:tr w:rsidR="00804E6C" w:rsidRPr="0058279B" w14:paraId="1CC45039" w14:textId="77777777" w:rsidTr="00B677BF">
        <w:tc>
          <w:tcPr>
            <w:tcW w:w="4951" w:type="dxa"/>
          </w:tcPr>
          <w:p w14:paraId="466516B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1 </w:t>
            </w:r>
            <w:r w:rsidRPr="0058279B">
              <w:rPr>
                <w:noProof/>
              </w:rPr>
              <w:t xml:space="preserve">(Text Color 1) </w:t>
            </w:r>
          </w:p>
        </w:tc>
        <w:tc>
          <w:tcPr>
            <w:tcW w:w="4944" w:type="dxa"/>
          </w:tcPr>
          <w:p w14:paraId="2F244052" w14:textId="77777777" w:rsidR="00804E6C" w:rsidRPr="0058279B" w:rsidRDefault="00804E6C" w:rsidP="00B677BF">
            <w:pPr>
              <w:spacing w:line="259" w:lineRule="auto"/>
              <w:ind w:left="1"/>
              <w:rPr>
                <w:noProof/>
              </w:rPr>
            </w:pPr>
            <w:r w:rsidRPr="0058279B">
              <w:rPr>
                <w:noProof/>
              </w:rPr>
              <w:t xml:space="preserve">Semantic text color </w:t>
            </w:r>
          </w:p>
        </w:tc>
      </w:tr>
      <w:tr w:rsidR="00804E6C" w:rsidRPr="0058279B" w14:paraId="2756D13B" w14:textId="77777777" w:rsidTr="00B677BF">
        <w:tc>
          <w:tcPr>
            <w:tcW w:w="4951" w:type="dxa"/>
          </w:tcPr>
          <w:p w14:paraId="32466A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2 </w:t>
            </w:r>
            <w:r w:rsidRPr="0058279B">
              <w:rPr>
                <w:noProof/>
              </w:rPr>
              <w:t xml:space="preserve">(Text Color 2) </w:t>
            </w:r>
          </w:p>
        </w:tc>
        <w:tc>
          <w:tcPr>
            <w:tcW w:w="4944" w:type="dxa"/>
          </w:tcPr>
          <w:p w14:paraId="5276819A" w14:textId="77777777" w:rsidR="00804E6C" w:rsidRPr="0058279B" w:rsidRDefault="00804E6C" w:rsidP="00B677BF">
            <w:pPr>
              <w:spacing w:line="259" w:lineRule="auto"/>
              <w:ind w:left="1"/>
              <w:rPr>
                <w:noProof/>
              </w:rPr>
            </w:pPr>
            <w:r w:rsidRPr="0058279B">
              <w:rPr>
                <w:noProof/>
              </w:rPr>
              <w:t xml:space="preserve">Semantic additional text color </w:t>
            </w:r>
          </w:p>
        </w:tc>
      </w:tr>
    </w:tbl>
    <w:p w14:paraId="555FCDDE" w14:textId="77777777" w:rsidR="00176312" w:rsidRDefault="00804E6C" w:rsidP="008D009B">
      <w:pPr>
        <w:pStyle w:val="Nagwek4"/>
        <w:rPr>
          <w:noProof/>
        </w:rPr>
      </w:pPr>
      <w:bookmarkStart w:id="3418" w:name="_Toc135425854"/>
      <w:r w:rsidRPr="0058279B">
        <w:rPr>
          <w:noProof/>
        </w:rPr>
        <w:t>ST_ShapeID (Shape ID)</w:t>
      </w:r>
      <w:bookmarkEnd w:id="3418"/>
    </w:p>
    <w:p w14:paraId="0CE4BA0C" w14:textId="77777777" w:rsidR="00176312" w:rsidRDefault="00804E6C" w:rsidP="00804E6C">
      <w:pPr>
        <w:pStyle w:val="Standardowyakapit"/>
        <w:rPr>
          <w:noProof/>
        </w:rPr>
      </w:pPr>
      <w:r w:rsidRPr="0058279B">
        <w:rPr>
          <w:noProof/>
        </w:rPr>
        <w:t>Specifies the shape ID for legacy shape identification purposes.</w:t>
      </w:r>
    </w:p>
    <w:p w14:paraId="57BD613A" w14:textId="77777777" w:rsidR="00176312" w:rsidRDefault="00804E6C" w:rsidP="008D009B">
      <w:pPr>
        <w:pStyle w:val="Nagwek4"/>
        <w:rPr>
          <w:noProof/>
        </w:rPr>
      </w:pPr>
      <w:bookmarkStart w:id="3419" w:name="_Toc135425855"/>
      <w:r w:rsidRPr="0058279B">
        <w:rPr>
          <w:noProof/>
        </w:rPr>
        <w:t>ST_ShapeType (Preset Shape Types)</w:t>
      </w:r>
      <w:bookmarkEnd w:id="3419"/>
    </w:p>
    <w:p w14:paraId="37880A6C" w14:textId="48E5B429" w:rsidR="00176312" w:rsidRDefault="00804E6C" w:rsidP="00804E6C">
      <w:pPr>
        <w:pStyle w:val="Standardowyakapit"/>
        <w:rPr>
          <w:noProof/>
        </w:rPr>
      </w:pPr>
      <w:r w:rsidRPr="0058279B">
        <w:rPr>
          <w:noProof/>
        </w:rPr>
        <w:t xml:space="preserve">This simple type specifies the preset shape geometry that is to be used for a shape. An enumeration of this simple type is used so that a custom geometry does not have to be specified but instead can be constructed automatically by the generating application. For each enumeration listed there is also the corresponding DrawingML code that would be used to construct this shape were it a custom geometry. Within the construction code for each of these preset shapes there are predefined guides that the generating application shall maintain for calculation purposes at all times. The necessary guides should have the following values. Formula syntax components are defined in the </w:t>
      </w:r>
      <w:r w:rsidRPr="0058279B">
        <w:rPr>
          <w:rFonts w:ascii="Cambria" w:eastAsia="Cambria" w:hAnsi="Cambria" w:cs="Cambria"/>
          <w:noProof/>
        </w:rPr>
        <w:t>fmla</w:t>
      </w:r>
      <w:r w:rsidRPr="0058279B">
        <w:rPr>
          <w:noProof/>
        </w:rPr>
        <w:t xml:space="preserve"> attribute of the </w:t>
      </w:r>
      <w:r w:rsidRPr="0058279B">
        <w:rPr>
          <w:rFonts w:ascii="Cambria" w:eastAsia="Cambria" w:hAnsi="Cambria" w:cs="Cambria"/>
          <w:noProof/>
        </w:rPr>
        <w:t>gd</w:t>
      </w:r>
      <w:r w:rsidRPr="0058279B">
        <w:rPr>
          <w:noProof/>
        </w:rPr>
        <w:t xml:space="preserve"> element</w:t>
      </w:r>
      <w:r w:rsidR="004E034A">
        <w:rPr>
          <w:noProof/>
        </w:rPr>
        <w:t>.</w:t>
      </w:r>
    </w:p>
    <w:p w14:paraId="40A5A649" w14:textId="77777777" w:rsidR="00176312" w:rsidRDefault="00804E6C" w:rsidP="008D009B">
      <w:pPr>
        <w:pStyle w:val="Nagwek4"/>
        <w:rPr>
          <w:noProof/>
        </w:rPr>
      </w:pPr>
      <w:bookmarkStart w:id="3420" w:name="_Toc135425856"/>
      <w:r w:rsidRPr="0058279B">
        <w:rPr>
          <w:noProof/>
        </w:rPr>
        <w:t>ST_StyleMatrixColumnIndex (Style Matrix Column Index)</w:t>
      </w:r>
      <w:bookmarkEnd w:id="3420"/>
    </w:p>
    <w:p w14:paraId="6166DDF5" w14:textId="77777777" w:rsidR="00176312" w:rsidRDefault="00804E6C" w:rsidP="00804E6C">
      <w:pPr>
        <w:ind w:left="9" w:right="15"/>
        <w:rPr>
          <w:noProof/>
        </w:rPr>
      </w:pPr>
      <w:r w:rsidRPr="0058279B">
        <w:rPr>
          <w:noProof/>
        </w:rPr>
        <w:t xml:space="preserve">This simple type specifies an index into one of the lists in the style matrix specified by the </w:t>
      </w:r>
      <w:r w:rsidRPr="0058279B">
        <w:rPr>
          <w:rFonts w:ascii="Cambria" w:eastAsia="Cambria" w:hAnsi="Cambria" w:cs="Cambria"/>
          <w:noProof/>
        </w:rPr>
        <w:t>fmtScheme</w:t>
      </w:r>
      <w:r w:rsidRPr="0058279B">
        <w:rPr>
          <w:noProof/>
        </w:rPr>
        <w:t xml:space="preserve"> element (</w:t>
      </w:r>
      <w:r w:rsidRPr="0058279B">
        <w:rPr>
          <w:rFonts w:ascii="Cambria" w:eastAsia="Cambria" w:hAnsi="Cambria" w:cs="Cambria"/>
          <w:noProof/>
        </w:rPr>
        <w:t>bgFillStyleLst, effectStyleLst</w:t>
      </w:r>
      <w:r w:rsidRPr="0058279B">
        <w:rPr>
          <w:noProof/>
        </w:rPr>
        <w:t xml:space="preserve">, </w:t>
      </w:r>
      <w:r w:rsidRPr="0058279B">
        <w:rPr>
          <w:rFonts w:ascii="Cambria" w:eastAsia="Cambria" w:hAnsi="Cambria" w:cs="Cambria"/>
          <w:noProof/>
        </w:rPr>
        <w:t>fillStyleLst</w:t>
      </w:r>
      <w:r w:rsidRPr="0058279B">
        <w:rPr>
          <w:noProof/>
        </w:rPr>
        <w:t xml:space="preserve">, or </w:t>
      </w:r>
      <w:r w:rsidRPr="0058279B">
        <w:rPr>
          <w:rFonts w:ascii="Cambria" w:eastAsia="Cambria" w:hAnsi="Cambria" w:cs="Cambria"/>
          <w:noProof/>
        </w:rPr>
        <w:t>lnStyleLst</w:t>
      </w:r>
      <w:r w:rsidRPr="0058279B">
        <w:rPr>
          <w:noProof/>
        </w:rPr>
        <w:t>).</w:t>
      </w:r>
    </w:p>
    <w:p w14:paraId="258C445E" w14:textId="77777777" w:rsidR="00176312" w:rsidRDefault="00804E6C" w:rsidP="008D009B">
      <w:pPr>
        <w:pStyle w:val="Nagwek4"/>
        <w:rPr>
          <w:noProof/>
        </w:rPr>
      </w:pPr>
      <w:bookmarkStart w:id="3421" w:name="_Toc135425857"/>
      <w:r w:rsidRPr="0058279B">
        <w:rPr>
          <w:noProof/>
        </w:rPr>
        <w:t>ST_SystemColorVal (System Color Value)</w:t>
      </w:r>
      <w:bookmarkEnd w:id="3421"/>
    </w:p>
    <w:p w14:paraId="235128CF" w14:textId="2F3D64C2" w:rsidR="00804E6C" w:rsidRPr="0058279B" w:rsidRDefault="00804E6C" w:rsidP="004E034A">
      <w:pPr>
        <w:pStyle w:val="Standardowyakapit"/>
        <w:rPr>
          <w:noProof/>
        </w:rPr>
      </w:pPr>
      <w:r w:rsidRPr="0058279B">
        <w:rPr>
          <w:noProof/>
        </w:rPr>
        <w:t>This simple type specifies a system color value. This color is based upon the value that this color currently has within the system on which the document is being view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36"/>
        <w:gridCol w:w="5426"/>
      </w:tblGrid>
      <w:tr w:rsidR="00804E6C" w:rsidRPr="0058279B" w14:paraId="39D86756" w14:textId="77777777" w:rsidTr="00B677BF">
        <w:tc>
          <w:tcPr>
            <w:tcW w:w="0" w:type="auto"/>
            <w:shd w:val="clear" w:color="auto" w:fill="C0C0C0"/>
          </w:tcPr>
          <w:p w14:paraId="7B974EAF" w14:textId="77777777" w:rsidR="00804E6C" w:rsidRPr="0058279B" w:rsidRDefault="00804E6C" w:rsidP="00B677BF">
            <w:pPr>
              <w:keepNext/>
              <w:spacing w:line="259" w:lineRule="auto"/>
              <w:ind w:right="46"/>
              <w:jc w:val="center"/>
              <w:rPr>
                <w:noProof/>
              </w:rPr>
            </w:pPr>
            <w:r w:rsidRPr="0058279B">
              <w:rPr>
                <w:b/>
                <w:noProof/>
              </w:rPr>
              <w:t xml:space="preserve">Enumeration Value </w:t>
            </w:r>
          </w:p>
        </w:tc>
        <w:tc>
          <w:tcPr>
            <w:tcW w:w="0" w:type="auto"/>
            <w:shd w:val="clear" w:color="auto" w:fill="C0C0C0"/>
          </w:tcPr>
          <w:p w14:paraId="76B28655" w14:textId="77777777" w:rsidR="00804E6C" w:rsidRPr="0058279B" w:rsidRDefault="00804E6C" w:rsidP="00B677BF">
            <w:pPr>
              <w:keepNext/>
              <w:spacing w:line="259" w:lineRule="auto"/>
              <w:ind w:right="46"/>
              <w:jc w:val="center"/>
              <w:rPr>
                <w:noProof/>
              </w:rPr>
            </w:pPr>
            <w:r w:rsidRPr="0058279B">
              <w:rPr>
                <w:b/>
                <w:noProof/>
              </w:rPr>
              <w:t xml:space="preserve">Description </w:t>
            </w:r>
          </w:p>
        </w:tc>
      </w:tr>
      <w:tr w:rsidR="00804E6C" w:rsidRPr="0058279B" w14:paraId="12BD7AC4" w14:textId="77777777" w:rsidTr="00B677BF">
        <w:tc>
          <w:tcPr>
            <w:tcW w:w="0" w:type="auto"/>
          </w:tcPr>
          <w:p w14:paraId="3E011C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3dDkShadow </w:t>
            </w:r>
            <w:r w:rsidRPr="0058279B">
              <w:rPr>
                <w:noProof/>
              </w:rPr>
              <w:t xml:space="preserve">(3D Dark System Color) </w:t>
            </w:r>
          </w:p>
        </w:tc>
        <w:tc>
          <w:tcPr>
            <w:tcW w:w="0" w:type="auto"/>
          </w:tcPr>
          <w:p w14:paraId="4BBC52B3" w14:textId="77777777" w:rsidR="00804E6C" w:rsidRPr="0058279B" w:rsidRDefault="00804E6C" w:rsidP="00B677BF">
            <w:pPr>
              <w:spacing w:line="259" w:lineRule="auto"/>
              <w:ind w:left="1"/>
              <w:rPr>
                <w:noProof/>
              </w:rPr>
            </w:pPr>
            <w:r w:rsidRPr="0058279B">
              <w:rPr>
                <w:noProof/>
              </w:rPr>
              <w:t xml:space="preserve">Specifies a Dark shadow color for three-dimensional display elements. </w:t>
            </w:r>
          </w:p>
        </w:tc>
      </w:tr>
      <w:tr w:rsidR="00804E6C" w:rsidRPr="0058279B" w14:paraId="4538487B" w14:textId="77777777" w:rsidTr="00B677BF">
        <w:tc>
          <w:tcPr>
            <w:tcW w:w="0" w:type="auto"/>
          </w:tcPr>
          <w:p w14:paraId="0A1B6D9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3dLight </w:t>
            </w:r>
            <w:r w:rsidRPr="0058279B">
              <w:rPr>
                <w:noProof/>
              </w:rPr>
              <w:t xml:space="preserve">(3D Light System Color) </w:t>
            </w:r>
          </w:p>
        </w:tc>
        <w:tc>
          <w:tcPr>
            <w:tcW w:w="0" w:type="auto"/>
          </w:tcPr>
          <w:p w14:paraId="5948497E" w14:textId="77777777" w:rsidR="00804E6C" w:rsidRPr="0058279B" w:rsidRDefault="00804E6C" w:rsidP="00B677BF">
            <w:pPr>
              <w:spacing w:line="259" w:lineRule="auto"/>
              <w:ind w:left="1"/>
              <w:rPr>
                <w:noProof/>
              </w:rPr>
            </w:pPr>
            <w:r w:rsidRPr="0058279B">
              <w:rPr>
                <w:noProof/>
              </w:rPr>
              <w:t xml:space="preserve">Specifies a Light color for three-dimensional display elements (for edges facing the light source). </w:t>
            </w:r>
          </w:p>
        </w:tc>
      </w:tr>
      <w:tr w:rsidR="00804E6C" w:rsidRPr="0058279B" w14:paraId="1A750BF6" w14:textId="77777777" w:rsidTr="00B677BF">
        <w:tc>
          <w:tcPr>
            <w:tcW w:w="0" w:type="auto"/>
          </w:tcPr>
          <w:p w14:paraId="1B416B21"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activeBorder </w:t>
            </w:r>
            <w:r w:rsidRPr="0058279B">
              <w:rPr>
                <w:noProof/>
              </w:rPr>
              <w:t xml:space="preserve">(Active Border System Color) </w:t>
            </w:r>
          </w:p>
        </w:tc>
        <w:tc>
          <w:tcPr>
            <w:tcW w:w="0" w:type="auto"/>
          </w:tcPr>
          <w:p w14:paraId="37B79FAA" w14:textId="77777777" w:rsidR="00804E6C" w:rsidRPr="0058279B" w:rsidRDefault="00804E6C" w:rsidP="00B677BF">
            <w:pPr>
              <w:spacing w:line="259" w:lineRule="auto"/>
              <w:ind w:left="1"/>
              <w:rPr>
                <w:noProof/>
              </w:rPr>
            </w:pPr>
            <w:r w:rsidRPr="0058279B">
              <w:rPr>
                <w:noProof/>
              </w:rPr>
              <w:t xml:space="preserve">Specifies an Active Window Border Color. </w:t>
            </w:r>
          </w:p>
        </w:tc>
      </w:tr>
      <w:tr w:rsidR="00804E6C" w:rsidRPr="0058279B" w14:paraId="4BE4B7CC" w14:textId="77777777" w:rsidTr="00B677BF">
        <w:tc>
          <w:tcPr>
            <w:tcW w:w="0" w:type="auto"/>
          </w:tcPr>
          <w:p w14:paraId="17588F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tiveCaption </w:t>
            </w:r>
            <w:r w:rsidRPr="0058279B">
              <w:rPr>
                <w:noProof/>
              </w:rPr>
              <w:t xml:space="preserve">(Active Caption System Color) </w:t>
            </w:r>
          </w:p>
        </w:tc>
        <w:tc>
          <w:tcPr>
            <w:tcW w:w="0" w:type="auto"/>
          </w:tcPr>
          <w:p w14:paraId="3B8A8387" w14:textId="77777777" w:rsidR="00804E6C" w:rsidRPr="0058279B" w:rsidRDefault="00804E6C" w:rsidP="00B677BF">
            <w:pPr>
              <w:spacing w:line="259" w:lineRule="auto"/>
              <w:ind w:left="1"/>
              <w:rPr>
                <w:noProof/>
              </w:rPr>
            </w:pPr>
            <w:r w:rsidRPr="0058279B">
              <w:rPr>
                <w:noProof/>
              </w:rPr>
              <w:t xml:space="preserve">Specifies the active window title bar color. In particular the left side color in the color gradient of an active window's title bar if the gradient effect is enabled. </w:t>
            </w:r>
          </w:p>
        </w:tc>
      </w:tr>
      <w:tr w:rsidR="00804E6C" w:rsidRPr="0058279B" w14:paraId="4798F741" w14:textId="77777777" w:rsidTr="00B677BF">
        <w:tc>
          <w:tcPr>
            <w:tcW w:w="0" w:type="auto"/>
          </w:tcPr>
          <w:p w14:paraId="206BDA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ppWorkspace </w:t>
            </w:r>
            <w:r w:rsidRPr="0058279B">
              <w:rPr>
                <w:noProof/>
              </w:rPr>
              <w:t xml:space="preserve">(Application Workspace System Color) </w:t>
            </w:r>
          </w:p>
        </w:tc>
        <w:tc>
          <w:tcPr>
            <w:tcW w:w="0" w:type="auto"/>
          </w:tcPr>
          <w:p w14:paraId="649F1FEF" w14:textId="77777777" w:rsidR="00804E6C" w:rsidRPr="0058279B" w:rsidRDefault="00804E6C" w:rsidP="00B677BF">
            <w:pPr>
              <w:spacing w:line="259" w:lineRule="auto"/>
              <w:ind w:left="1"/>
              <w:rPr>
                <w:noProof/>
              </w:rPr>
            </w:pPr>
            <w:r w:rsidRPr="0058279B">
              <w:rPr>
                <w:noProof/>
              </w:rPr>
              <w:t xml:space="preserve">Specifies the Background color of multiple document interface (MDI) applications. </w:t>
            </w:r>
          </w:p>
        </w:tc>
      </w:tr>
      <w:tr w:rsidR="00804E6C" w:rsidRPr="0058279B" w14:paraId="371CC9E0" w14:textId="77777777" w:rsidTr="00B677BF">
        <w:tc>
          <w:tcPr>
            <w:tcW w:w="0" w:type="auto"/>
          </w:tcPr>
          <w:p w14:paraId="525253E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ackground </w:t>
            </w:r>
            <w:r w:rsidRPr="0058279B">
              <w:rPr>
                <w:noProof/>
              </w:rPr>
              <w:t xml:space="preserve">(Background System Color) </w:t>
            </w:r>
          </w:p>
        </w:tc>
        <w:tc>
          <w:tcPr>
            <w:tcW w:w="0" w:type="auto"/>
          </w:tcPr>
          <w:p w14:paraId="3B689B5B" w14:textId="77777777" w:rsidR="00804E6C" w:rsidRPr="0058279B" w:rsidRDefault="00804E6C" w:rsidP="00B677BF">
            <w:pPr>
              <w:spacing w:line="259" w:lineRule="auto"/>
              <w:ind w:left="1"/>
              <w:rPr>
                <w:noProof/>
              </w:rPr>
            </w:pPr>
            <w:r w:rsidRPr="0058279B">
              <w:rPr>
                <w:noProof/>
              </w:rPr>
              <w:t xml:space="preserve">Specifies the desktop background color. </w:t>
            </w:r>
          </w:p>
        </w:tc>
      </w:tr>
      <w:tr w:rsidR="00804E6C" w:rsidRPr="0058279B" w14:paraId="668E719E" w14:textId="77777777" w:rsidTr="00B677BF">
        <w:tc>
          <w:tcPr>
            <w:tcW w:w="0" w:type="auto"/>
          </w:tcPr>
          <w:p w14:paraId="66796B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Face </w:t>
            </w:r>
            <w:r w:rsidRPr="0058279B">
              <w:rPr>
                <w:noProof/>
              </w:rPr>
              <w:t xml:space="preserve">(Button Face System Color) </w:t>
            </w:r>
          </w:p>
        </w:tc>
        <w:tc>
          <w:tcPr>
            <w:tcW w:w="0" w:type="auto"/>
          </w:tcPr>
          <w:p w14:paraId="5B264769" w14:textId="77777777" w:rsidR="00804E6C" w:rsidRPr="0058279B" w:rsidRDefault="00804E6C" w:rsidP="00B677BF">
            <w:pPr>
              <w:spacing w:line="259" w:lineRule="auto"/>
              <w:ind w:left="1"/>
              <w:rPr>
                <w:noProof/>
              </w:rPr>
            </w:pPr>
            <w:r w:rsidRPr="0058279B">
              <w:rPr>
                <w:noProof/>
              </w:rPr>
              <w:t xml:space="preserve">Specifies the face color for three-dimensional display elements and for dialog box backgrounds. </w:t>
            </w:r>
          </w:p>
        </w:tc>
      </w:tr>
      <w:tr w:rsidR="00804E6C" w:rsidRPr="0058279B" w14:paraId="2E9B8D8A" w14:textId="77777777" w:rsidTr="00B677BF">
        <w:tc>
          <w:tcPr>
            <w:tcW w:w="0" w:type="auto"/>
          </w:tcPr>
          <w:p w14:paraId="01A998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Highlight </w:t>
            </w:r>
            <w:r w:rsidRPr="0058279B">
              <w:rPr>
                <w:noProof/>
              </w:rPr>
              <w:t xml:space="preserve">(Button Highlight System Color) </w:t>
            </w:r>
          </w:p>
        </w:tc>
        <w:tc>
          <w:tcPr>
            <w:tcW w:w="0" w:type="auto"/>
          </w:tcPr>
          <w:p w14:paraId="624C9275" w14:textId="77777777" w:rsidR="00804E6C" w:rsidRPr="0058279B" w:rsidRDefault="00804E6C" w:rsidP="00B677BF">
            <w:pPr>
              <w:spacing w:line="259" w:lineRule="auto"/>
              <w:ind w:left="1"/>
              <w:rPr>
                <w:noProof/>
              </w:rPr>
            </w:pPr>
            <w:r w:rsidRPr="0058279B">
              <w:rPr>
                <w:noProof/>
              </w:rPr>
              <w:t xml:space="preserve">Specifies the highlight color for three-dimensional display elements (for edges facing the light source). </w:t>
            </w:r>
          </w:p>
        </w:tc>
      </w:tr>
      <w:tr w:rsidR="00804E6C" w:rsidRPr="0058279B" w14:paraId="35872C6B" w14:textId="77777777" w:rsidTr="00B677BF">
        <w:tc>
          <w:tcPr>
            <w:tcW w:w="0" w:type="auto"/>
          </w:tcPr>
          <w:p w14:paraId="2091AFD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Shadow </w:t>
            </w:r>
            <w:r w:rsidRPr="0058279B">
              <w:rPr>
                <w:noProof/>
              </w:rPr>
              <w:t xml:space="preserve">(Button Shadow System Color) </w:t>
            </w:r>
          </w:p>
        </w:tc>
        <w:tc>
          <w:tcPr>
            <w:tcW w:w="0" w:type="auto"/>
          </w:tcPr>
          <w:p w14:paraId="10129FBF" w14:textId="77777777" w:rsidR="00804E6C" w:rsidRPr="0058279B" w:rsidRDefault="00804E6C" w:rsidP="00B677BF">
            <w:pPr>
              <w:spacing w:line="259" w:lineRule="auto"/>
              <w:ind w:left="1"/>
              <w:rPr>
                <w:noProof/>
              </w:rPr>
            </w:pPr>
            <w:r w:rsidRPr="0058279B">
              <w:rPr>
                <w:noProof/>
              </w:rPr>
              <w:t xml:space="preserve">Specifies the shadow color for three-dimensional display elements (for edges facing away from the light source). </w:t>
            </w:r>
          </w:p>
        </w:tc>
      </w:tr>
      <w:tr w:rsidR="00804E6C" w:rsidRPr="0058279B" w14:paraId="2CC69DF3" w14:textId="77777777" w:rsidTr="00B677BF">
        <w:tc>
          <w:tcPr>
            <w:tcW w:w="0" w:type="auto"/>
          </w:tcPr>
          <w:p w14:paraId="1DBFCA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Text </w:t>
            </w:r>
            <w:r w:rsidRPr="0058279B">
              <w:rPr>
                <w:noProof/>
              </w:rPr>
              <w:t xml:space="preserve">(Button Text System Color) </w:t>
            </w:r>
          </w:p>
        </w:tc>
        <w:tc>
          <w:tcPr>
            <w:tcW w:w="0" w:type="auto"/>
          </w:tcPr>
          <w:p w14:paraId="61B6617B" w14:textId="77777777" w:rsidR="00804E6C" w:rsidRPr="0058279B" w:rsidRDefault="00804E6C" w:rsidP="00B677BF">
            <w:pPr>
              <w:spacing w:line="259" w:lineRule="auto"/>
              <w:ind w:left="1"/>
              <w:rPr>
                <w:noProof/>
              </w:rPr>
            </w:pPr>
            <w:r w:rsidRPr="0058279B">
              <w:rPr>
                <w:noProof/>
              </w:rPr>
              <w:t xml:space="preserve">Specifies the color of text on push buttons. </w:t>
            </w:r>
          </w:p>
        </w:tc>
      </w:tr>
      <w:tr w:rsidR="00804E6C" w:rsidRPr="0058279B" w14:paraId="56FEA951" w14:textId="77777777" w:rsidTr="00B677BF">
        <w:tc>
          <w:tcPr>
            <w:tcW w:w="0" w:type="auto"/>
          </w:tcPr>
          <w:p w14:paraId="5AA64D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ptionText </w:t>
            </w:r>
            <w:r w:rsidRPr="0058279B">
              <w:rPr>
                <w:noProof/>
              </w:rPr>
              <w:t xml:space="preserve">(Caption Text System Color) </w:t>
            </w:r>
          </w:p>
        </w:tc>
        <w:tc>
          <w:tcPr>
            <w:tcW w:w="0" w:type="auto"/>
          </w:tcPr>
          <w:p w14:paraId="38EC2971" w14:textId="77777777" w:rsidR="00804E6C" w:rsidRPr="0058279B" w:rsidRDefault="00804E6C" w:rsidP="00B677BF">
            <w:pPr>
              <w:spacing w:line="259" w:lineRule="auto"/>
              <w:ind w:left="1"/>
              <w:rPr>
                <w:noProof/>
              </w:rPr>
            </w:pPr>
            <w:r w:rsidRPr="0058279B">
              <w:rPr>
                <w:noProof/>
              </w:rPr>
              <w:t xml:space="preserve">Specifies the color of text in the caption, size box, and scroll bar arrow box. </w:t>
            </w:r>
          </w:p>
        </w:tc>
      </w:tr>
      <w:tr w:rsidR="00804E6C" w:rsidRPr="0058279B" w14:paraId="3ABDA4B0" w14:textId="77777777" w:rsidTr="00B677BF">
        <w:tc>
          <w:tcPr>
            <w:tcW w:w="0" w:type="auto"/>
          </w:tcPr>
          <w:p w14:paraId="02B27D6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dientActiveCaption </w:t>
            </w:r>
            <w:r w:rsidRPr="0058279B">
              <w:rPr>
                <w:noProof/>
              </w:rPr>
              <w:t xml:space="preserve">(Gradient Active Caption System Color) </w:t>
            </w:r>
          </w:p>
        </w:tc>
        <w:tc>
          <w:tcPr>
            <w:tcW w:w="0" w:type="auto"/>
          </w:tcPr>
          <w:p w14:paraId="14812D90" w14:textId="1F4DED5C" w:rsidR="00804E6C" w:rsidRPr="0058279B" w:rsidRDefault="00804E6C" w:rsidP="00B677BF">
            <w:pPr>
              <w:spacing w:line="259" w:lineRule="auto"/>
              <w:ind w:left="1"/>
              <w:rPr>
                <w:noProof/>
              </w:rPr>
            </w:pPr>
            <w:r w:rsidRPr="0058279B">
              <w:rPr>
                <w:noProof/>
              </w:rPr>
              <w:t>Specifies the right side color in the color gradient of an active window's title bar.</w:t>
            </w:r>
            <w:r w:rsidR="00176312">
              <w:rPr>
                <w:noProof/>
              </w:rPr>
              <w:t xml:space="preserve"> </w:t>
            </w:r>
          </w:p>
        </w:tc>
      </w:tr>
      <w:tr w:rsidR="00804E6C" w:rsidRPr="0058279B" w14:paraId="09EE7687" w14:textId="77777777" w:rsidTr="00B677BF">
        <w:tc>
          <w:tcPr>
            <w:tcW w:w="0" w:type="auto"/>
          </w:tcPr>
          <w:p w14:paraId="1863C75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dientInactiveCaption </w:t>
            </w:r>
            <w:r w:rsidRPr="0058279B">
              <w:rPr>
                <w:noProof/>
              </w:rPr>
              <w:t xml:space="preserve">(Gradient Inactive Caption System Color) </w:t>
            </w:r>
          </w:p>
        </w:tc>
        <w:tc>
          <w:tcPr>
            <w:tcW w:w="0" w:type="auto"/>
          </w:tcPr>
          <w:p w14:paraId="46E2E816" w14:textId="53F94C39" w:rsidR="00804E6C" w:rsidRPr="0058279B" w:rsidRDefault="00804E6C" w:rsidP="00B677BF">
            <w:pPr>
              <w:spacing w:line="259" w:lineRule="auto"/>
              <w:ind w:left="1"/>
              <w:rPr>
                <w:noProof/>
              </w:rPr>
            </w:pPr>
            <w:r w:rsidRPr="0058279B">
              <w:rPr>
                <w:noProof/>
              </w:rPr>
              <w:t>Specifies the right side color in the color gradient of an inactive window's title bar.</w:t>
            </w:r>
            <w:r w:rsidR="00176312">
              <w:rPr>
                <w:noProof/>
              </w:rPr>
              <w:t xml:space="preserve"> </w:t>
            </w:r>
          </w:p>
        </w:tc>
      </w:tr>
      <w:tr w:rsidR="00804E6C" w:rsidRPr="0058279B" w14:paraId="4EC72048" w14:textId="77777777" w:rsidTr="00B677BF">
        <w:tc>
          <w:tcPr>
            <w:tcW w:w="0" w:type="auto"/>
          </w:tcPr>
          <w:p w14:paraId="1C45C70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yText </w:t>
            </w:r>
            <w:r w:rsidRPr="0058279B">
              <w:rPr>
                <w:noProof/>
              </w:rPr>
              <w:t xml:space="preserve">(Gray Text System Color) </w:t>
            </w:r>
          </w:p>
        </w:tc>
        <w:tc>
          <w:tcPr>
            <w:tcW w:w="0" w:type="auto"/>
          </w:tcPr>
          <w:p w14:paraId="3BF2056E" w14:textId="77777777" w:rsidR="00804E6C" w:rsidRPr="0058279B" w:rsidRDefault="00804E6C" w:rsidP="00B677BF">
            <w:pPr>
              <w:spacing w:line="259" w:lineRule="auto"/>
              <w:ind w:left="1"/>
              <w:rPr>
                <w:noProof/>
              </w:rPr>
            </w:pPr>
            <w:r w:rsidRPr="0058279B">
              <w:rPr>
                <w:noProof/>
              </w:rPr>
              <w:t xml:space="preserve">Specifies a grayed (disabled) text. This color is set to 0 </w:t>
            </w:r>
          </w:p>
        </w:tc>
      </w:tr>
      <w:tr w:rsidR="00804E6C" w:rsidRPr="0058279B" w14:paraId="6E68E3F6" w14:textId="77777777" w:rsidTr="00B677BF">
        <w:tc>
          <w:tcPr>
            <w:tcW w:w="0" w:type="auto"/>
          </w:tcPr>
          <w:p w14:paraId="482E436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ghlight </w:t>
            </w:r>
            <w:r w:rsidRPr="0058279B">
              <w:rPr>
                <w:noProof/>
              </w:rPr>
              <w:t xml:space="preserve">(Highlight System Color) </w:t>
            </w:r>
          </w:p>
        </w:tc>
        <w:tc>
          <w:tcPr>
            <w:tcW w:w="0" w:type="auto"/>
          </w:tcPr>
          <w:p w14:paraId="31DC6058" w14:textId="4EF98822" w:rsidR="00804E6C" w:rsidRPr="0058279B" w:rsidRDefault="00804E6C" w:rsidP="00B677BF">
            <w:pPr>
              <w:spacing w:line="259" w:lineRule="auto"/>
              <w:ind w:left="1"/>
              <w:rPr>
                <w:noProof/>
              </w:rPr>
            </w:pPr>
            <w:r w:rsidRPr="0058279B">
              <w:rPr>
                <w:noProof/>
              </w:rPr>
              <w:t>Specifies the color of Item(s) selected in a control.</w:t>
            </w:r>
            <w:r w:rsidR="00176312">
              <w:rPr>
                <w:noProof/>
              </w:rPr>
              <w:t xml:space="preserve"> </w:t>
            </w:r>
          </w:p>
        </w:tc>
      </w:tr>
      <w:tr w:rsidR="00804E6C" w:rsidRPr="0058279B" w14:paraId="5D4014D3" w14:textId="77777777" w:rsidTr="00B677BF">
        <w:tc>
          <w:tcPr>
            <w:tcW w:w="0" w:type="auto"/>
          </w:tcPr>
          <w:p w14:paraId="48FE45F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ghlightText </w:t>
            </w:r>
            <w:r w:rsidRPr="0058279B">
              <w:rPr>
                <w:noProof/>
              </w:rPr>
              <w:t xml:space="preserve">(Highlight Text System Color) </w:t>
            </w:r>
          </w:p>
        </w:tc>
        <w:tc>
          <w:tcPr>
            <w:tcW w:w="0" w:type="auto"/>
          </w:tcPr>
          <w:p w14:paraId="5DCEAFEE" w14:textId="77777777" w:rsidR="00804E6C" w:rsidRPr="0058279B" w:rsidRDefault="00804E6C" w:rsidP="00B677BF">
            <w:pPr>
              <w:spacing w:line="259" w:lineRule="auto"/>
              <w:ind w:left="1"/>
              <w:rPr>
                <w:noProof/>
              </w:rPr>
            </w:pPr>
            <w:r w:rsidRPr="0058279B">
              <w:rPr>
                <w:noProof/>
              </w:rPr>
              <w:t xml:space="preserve">Specifies the text color of item(s) selected in a control. </w:t>
            </w:r>
          </w:p>
        </w:tc>
      </w:tr>
      <w:tr w:rsidR="00804E6C" w:rsidRPr="0058279B" w14:paraId="1E42816A" w14:textId="77777777" w:rsidTr="00B677BF">
        <w:tc>
          <w:tcPr>
            <w:tcW w:w="0" w:type="auto"/>
          </w:tcPr>
          <w:p w14:paraId="7E6BDA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tLight </w:t>
            </w:r>
            <w:r w:rsidRPr="0058279B">
              <w:rPr>
                <w:noProof/>
              </w:rPr>
              <w:t xml:space="preserve">(Hot Light System Color) </w:t>
            </w:r>
          </w:p>
        </w:tc>
        <w:tc>
          <w:tcPr>
            <w:tcW w:w="0" w:type="auto"/>
          </w:tcPr>
          <w:p w14:paraId="0ABA0AF1" w14:textId="77777777" w:rsidR="00804E6C" w:rsidRPr="0058279B" w:rsidRDefault="00804E6C" w:rsidP="00B677BF">
            <w:pPr>
              <w:spacing w:line="259" w:lineRule="auto"/>
              <w:ind w:left="1"/>
              <w:rPr>
                <w:noProof/>
              </w:rPr>
            </w:pPr>
            <w:r w:rsidRPr="0058279B">
              <w:rPr>
                <w:noProof/>
              </w:rPr>
              <w:t xml:space="preserve">Specifies the color for a hyperlink or hot-tracked item. </w:t>
            </w:r>
          </w:p>
        </w:tc>
      </w:tr>
      <w:tr w:rsidR="00804E6C" w:rsidRPr="0058279B" w14:paraId="735819BD" w14:textId="77777777" w:rsidTr="00B677BF">
        <w:tc>
          <w:tcPr>
            <w:tcW w:w="0" w:type="auto"/>
          </w:tcPr>
          <w:p w14:paraId="786B8C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Border </w:t>
            </w:r>
            <w:r w:rsidRPr="0058279B">
              <w:rPr>
                <w:noProof/>
              </w:rPr>
              <w:t xml:space="preserve">(Inactive Border System Color) </w:t>
            </w:r>
          </w:p>
        </w:tc>
        <w:tc>
          <w:tcPr>
            <w:tcW w:w="0" w:type="auto"/>
          </w:tcPr>
          <w:p w14:paraId="50F57360" w14:textId="77777777" w:rsidR="00804E6C" w:rsidRPr="0058279B" w:rsidRDefault="00804E6C" w:rsidP="00B677BF">
            <w:pPr>
              <w:spacing w:line="259" w:lineRule="auto"/>
              <w:ind w:left="1"/>
              <w:rPr>
                <w:noProof/>
              </w:rPr>
            </w:pPr>
            <w:r w:rsidRPr="0058279B">
              <w:rPr>
                <w:noProof/>
              </w:rPr>
              <w:t xml:space="preserve">Specifies the color of the Inactive window border. </w:t>
            </w:r>
          </w:p>
        </w:tc>
      </w:tr>
      <w:tr w:rsidR="00804E6C" w:rsidRPr="0058279B" w14:paraId="474561CA" w14:textId="77777777" w:rsidTr="00B677BF">
        <w:tc>
          <w:tcPr>
            <w:tcW w:w="0" w:type="auto"/>
          </w:tcPr>
          <w:p w14:paraId="15E06F2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Caption </w:t>
            </w:r>
            <w:r w:rsidRPr="0058279B">
              <w:rPr>
                <w:noProof/>
              </w:rPr>
              <w:t xml:space="preserve">(Inactive Caption System Color) </w:t>
            </w:r>
          </w:p>
        </w:tc>
        <w:tc>
          <w:tcPr>
            <w:tcW w:w="0" w:type="auto"/>
          </w:tcPr>
          <w:p w14:paraId="5E142E69" w14:textId="77777777" w:rsidR="00804E6C" w:rsidRPr="0058279B" w:rsidRDefault="00804E6C" w:rsidP="00B677BF">
            <w:pPr>
              <w:spacing w:line="259" w:lineRule="auto"/>
              <w:ind w:left="1"/>
              <w:rPr>
                <w:noProof/>
              </w:rPr>
            </w:pPr>
            <w:r w:rsidRPr="0058279B">
              <w:rPr>
                <w:noProof/>
              </w:rPr>
              <w:t xml:space="preserve">Specifies the color of the Inactive window caption. Specifies the left side color in the color gradient of an inactive window's title bar if the gradient effect is enabled. </w:t>
            </w:r>
          </w:p>
        </w:tc>
      </w:tr>
      <w:tr w:rsidR="00804E6C" w:rsidRPr="0058279B" w14:paraId="0E57C288" w14:textId="77777777" w:rsidTr="00B677BF">
        <w:tc>
          <w:tcPr>
            <w:tcW w:w="0" w:type="auto"/>
          </w:tcPr>
          <w:p w14:paraId="4BC54E9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CaptionText </w:t>
            </w:r>
            <w:r w:rsidRPr="0058279B">
              <w:rPr>
                <w:noProof/>
              </w:rPr>
              <w:t xml:space="preserve">(Inactive Caption Text System Color) </w:t>
            </w:r>
          </w:p>
        </w:tc>
        <w:tc>
          <w:tcPr>
            <w:tcW w:w="0" w:type="auto"/>
          </w:tcPr>
          <w:p w14:paraId="6B649FEA" w14:textId="77777777" w:rsidR="00804E6C" w:rsidRPr="0058279B" w:rsidRDefault="00804E6C" w:rsidP="00B677BF">
            <w:pPr>
              <w:spacing w:line="259" w:lineRule="auto"/>
              <w:ind w:left="1"/>
              <w:rPr>
                <w:noProof/>
              </w:rPr>
            </w:pPr>
            <w:r w:rsidRPr="0058279B">
              <w:rPr>
                <w:noProof/>
              </w:rPr>
              <w:t xml:space="preserve">Specifies the color of text in an inactive caption. </w:t>
            </w:r>
          </w:p>
        </w:tc>
      </w:tr>
      <w:tr w:rsidR="00804E6C" w:rsidRPr="0058279B" w14:paraId="101D0AB2" w14:textId="77777777" w:rsidTr="00B677BF">
        <w:tc>
          <w:tcPr>
            <w:tcW w:w="0" w:type="auto"/>
          </w:tcPr>
          <w:p w14:paraId="57CE8B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foBk </w:t>
            </w:r>
            <w:r w:rsidRPr="0058279B">
              <w:rPr>
                <w:noProof/>
              </w:rPr>
              <w:t xml:space="preserve">(Info Back System Color) </w:t>
            </w:r>
          </w:p>
        </w:tc>
        <w:tc>
          <w:tcPr>
            <w:tcW w:w="0" w:type="auto"/>
          </w:tcPr>
          <w:p w14:paraId="29D94AF3" w14:textId="77777777" w:rsidR="00804E6C" w:rsidRPr="0058279B" w:rsidRDefault="00804E6C" w:rsidP="00B677BF">
            <w:pPr>
              <w:spacing w:line="259" w:lineRule="auto"/>
              <w:ind w:left="1"/>
              <w:rPr>
                <w:noProof/>
              </w:rPr>
            </w:pPr>
            <w:r w:rsidRPr="0058279B">
              <w:rPr>
                <w:noProof/>
              </w:rPr>
              <w:t xml:space="preserve">Specifies the background color for tooltip controls. </w:t>
            </w:r>
          </w:p>
        </w:tc>
      </w:tr>
      <w:tr w:rsidR="00804E6C" w:rsidRPr="0058279B" w14:paraId="0825BFFA" w14:textId="77777777" w:rsidTr="00B677BF">
        <w:tc>
          <w:tcPr>
            <w:tcW w:w="0" w:type="auto"/>
          </w:tcPr>
          <w:p w14:paraId="45300DE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foText </w:t>
            </w:r>
            <w:r w:rsidRPr="0058279B">
              <w:rPr>
                <w:noProof/>
              </w:rPr>
              <w:t xml:space="preserve">(Info Text System Color) </w:t>
            </w:r>
          </w:p>
        </w:tc>
        <w:tc>
          <w:tcPr>
            <w:tcW w:w="0" w:type="auto"/>
          </w:tcPr>
          <w:p w14:paraId="5F923C72" w14:textId="77777777" w:rsidR="00804E6C" w:rsidRPr="0058279B" w:rsidRDefault="00804E6C" w:rsidP="00B677BF">
            <w:pPr>
              <w:spacing w:line="259" w:lineRule="auto"/>
              <w:ind w:left="1"/>
              <w:rPr>
                <w:noProof/>
              </w:rPr>
            </w:pPr>
            <w:r w:rsidRPr="0058279B">
              <w:rPr>
                <w:noProof/>
              </w:rPr>
              <w:t>Specifies</w:t>
            </w:r>
            <w:r w:rsidRPr="0058279B">
              <w:rPr>
                <w:rFonts w:ascii="Verdana" w:eastAsia="Verdana" w:hAnsi="Verdana" w:cs="Verdana"/>
                <w:noProof/>
                <w:sz w:val="17"/>
              </w:rPr>
              <w:t xml:space="preserve"> </w:t>
            </w:r>
            <w:r w:rsidRPr="0058279B">
              <w:rPr>
                <w:noProof/>
              </w:rPr>
              <w:t xml:space="preserve">the text color for tooltip controls. </w:t>
            </w:r>
          </w:p>
        </w:tc>
      </w:tr>
      <w:tr w:rsidR="00804E6C" w:rsidRPr="0058279B" w14:paraId="2B8F68A5" w14:textId="77777777" w:rsidTr="00B677BF">
        <w:tc>
          <w:tcPr>
            <w:tcW w:w="0" w:type="auto"/>
          </w:tcPr>
          <w:p w14:paraId="2B42962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 </w:t>
            </w:r>
            <w:r w:rsidRPr="0058279B">
              <w:rPr>
                <w:noProof/>
              </w:rPr>
              <w:t xml:space="preserve">(Menu System Color) </w:t>
            </w:r>
          </w:p>
        </w:tc>
        <w:tc>
          <w:tcPr>
            <w:tcW w:w="0" w:type="auto"/>
          </w:tcPr>
          <w:p w14:paraId="34869F06" w14:textId="77777777" w:rsidR="00804E6C" w:rsidRPr="0058279B" w:rsidRDefault="00804E6C" w:rsidP="00B677BF">
            <w:pPr>
              <w:spacing w:line="259" w:lineRule="auto"/>
              <w:ind w:left="1"/>
              <w:rPr>
                <w:noProof/>
              </w:rPr>
            </w:pPr>
            <w:r w:rsidRPr="0058279B">
              <w:rPr>
                <w:noProof/>
              </w:rPr>
              <w:t xml:space="preserve">Specifies the menu background color. </w:t>
            </w:r>
          </w:p>
        </w:tc>
      </w:tr>
      <w:tr w:rsidR="00804E6C" w:rsidRPr="0058279B" w14:paraId="7E876B52" w14:textId="77777777" w:rsidTr="00B677BF">
        <w:tc>
          <w:tcPr>
            <w:tcW w:w="0" w:type="auto"/>
          </w:tcPr>
          <w:p w14:paraId="37AE56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Bar </w:t>
            </w:r>
            <w:r w:rsidRPr="0058279B">
              <w:rPr>
                <w:noProof/>
              </w:rPr>
              <w:t xml:space="preserve">(Menu Bar System Color) </w:t>
            </w:r>
          </w:p>
        </w:tc>
        <w:tc>
          <w:tcPr>
            <w:tcW w:w="0" w:type="auto"/>
          </w:tcPr>
          <w:p w14:paraId="36268349" w14:textId="77777777" w:rsidR="00804E6C" w:rsidRPr="0058279B" w:rsidRDefault="00804E6C" w:rsidP="00B677BF">
            <w:pPr>
              <w:spacing w:line="259" w:lineRule="auto"/>
              <w:ind w:left="1"/>
              <w:rPr>
                <w:noProof/>
              </w:rPr>
            </w:pPr>
            <w:r w:rsidRPr="0058279B">
              <w:rPr>
                <w:noProof/>
              </w:rPr>
              <w:t xml:space="preserve">Specifies the background color for the menu bar when menus appear as flat menus. </w:t>
            </w:r>
          </w:p>
        </w:tc>
      </w:tr>
      <w:tr w:rsidR="00804E6C" w:rsidRPr="0058279B" w14:paraId="585E8D3C" w14:textId="77777777" w:rsidTr="00B677BF">
        <w:tc>
          <w:tcPr>
            <w:tcW w:w="0" w:type="auto"/>
          </w:tcPr>
          <w:p w14:paraId="2C2D26E5"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menuHighlight </w:t>
            </w:r>
            <w:r w:rsidRPr="0058279B">
              <w:rPr>
                <w:noProof/>
              </w:rPr>
              <w:t xml:space="preserve">(Menu Highlight System Color) </w:t>
            </w:r>
          </w:p>
        </w:tc>
        <w:tc>
          <w:tcPr>
            <w:tcW w:w="0" w:type="auto"/>
          </w:tcPr>
          <w:p w14:paraId="5B39EDA4" w14:textId="77777777" w:rsidR="00804E6C" w:rsidRPr="0058279B" w:rsidRDefault="00804E6C" w:rsidP="00B677BF">
            <w:pPr>
              <w:spacing w:line="259" w:lineRule="auto"/>
              <w:ind w:left="1"/>
              <w:rPr>
                <w:noProof/>
              </w:rPr>
            </w:pPr>
            <w:r w:rsidRPr="0058279B">
              <w:rPr>
                <w:noProof/>
              </w:rPr>
              <w:t xml:space="preserve">Specifies the color used to highlight menu items when the menu appears as a flat menu. </w:t>
            </w:r>
          </w:p>
        </w:tc>
      </w:tr>
      <w:tr w:rsidR="00804E6C" w:rsidRPr="0058279B" w14:paraId="635AF624" w14:textId="77777777" w:rsidTr="00B677BF">
        <w:tc>
          <w:tcPr>
            <w:tcW w:w="0" w:type="auto"/>
          </w:tcPr>
          <w:p w14:paraId="3E5D1C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Text </w:t>
            </w:r>
            <w:r w:rsidRPr="0058279B">
              <w:rPr>
                <w:noProof/>
              </w:rPr>
              <w:t xml:space="preserve">(Menu Text System Color) </w:t>
            </w:r>
          </w:p>
        </w:tc>
        <w:tc>
          <w:tcPr>
            <w:tcW w:w="0" w:type="auto"/>
          </w:tcPr>
          <w:p w14:paraId="1525B9F0" w14:textId="77777777" w:rsidR="00804E6C" w:rsidRPr="0058279B" w:rsidRDefault="00804E6C" w:rsidP="00B677BF">
            <w:pPr>
              <w:spacing w:line="259" w:lineRule="auto"/>
              <w:ind w:left="1"/>
              <w:rPr>
                <w:noProof/>
              </w:rPr>
            </w:pPr>
            <w:r w:rsidRPr="0058279B">
              <w:rPr>
                <w:noProof/>
              </w:rPr>
              <w:t xml:space="preserve">Specifies the color of Text in menus. </w:t>
            </w:r>
          </w:p>
        </w:tc>
      </w:tr>
      <w:tr w:rsidR="00804E6C" w:rsidRPr="0058279B" w14:paraId="743C66BF" w14:textId="77777777" w:rsidTr="00B677BF">
        <w:tc>
          <w:tcPr>
            <w:tcW w:w="0" w:type="auto"/>
          </w:tcPr>
          <w:p w14:paraId="33A1A7A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rollBar </w:t>
            </w:r>
            <w:r w:rsidRPr="0058279B">
              <w:rPr>
                <w:noProof/>
              </w:rPr>
              <w:t xml:space="preserve">(Scroll Bar System Color) </w:t>
            </w:r>
          </w:p>
        </w:tc>
        <w:tc>
          <w:tcPr>
            <w:tcW w:w="0" w:type="auto"/>
          </w:tcPr>
          <w:p w14:paraId="5BA8C28C" w14:textId="77777777" w:rsidR="00804E6C" w:rsidRPr="0058279B" w:rsidRDefault="00804E6C" w:rsidP="00B677BF">
            <w:pPr>
              <w:spacing w:line="259" w:lineRule="auto"/>
              <w:ind w:left="1"/>
              <w:rPr>
                <w:noProof/>
              </w:rPr>
            </w:pPr>
            <w:r w:rsidRPr="0058279B">
              <w:rPr>
                <w:noProof/>
              </w:rPr>
              <w:t xml:space="preserve">Specifies the scroll bar gray area color. </w:t>
            </w:r>
          </w:p>
        </w:tc>
      </w:tr>
      <w:tr w:rsidR="00804E6C" w:rsidRPr="0058279B" w14:paraId="1D130E0F" w14:textId="77777777" w:rsidTr="00B677BF">
        <w:tc>
          <w:tcPr>
            <w:tcW w:w="0" w:type="auto"/>
          </w:tcPr>
          <w:p w14:paraId="4C3EB12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 </w:t>
            </w:r>
            <w:r w:rsidRPr="0058279B">
              <w:rPr>
                <w:noProof/>
              </w:rPr>
              <w:t xml:space="preserve">(Window System Color) </w:t>
            </w:r>
          </w:p>
        </w:tc>
        <w:tc>
          <w:tcPr>
            <w:tcW w:w="0" w:type="auto"/>
          </w:tcPr>
          <w:p w14:paraId="1C204566" w14:textId="77777777" w:rsidR="00804E6C" w:rsidRPr="0058279B" w:rsidRDefault="00804E6C" w:rsidP="00B677BF">
            <w:pPr>
              <w:spacing w:line="259" w:lineRule="auto"/>
              <w:ind w:left="1"/>
              <w:rPr>
                <w:noProof/>
              </w:rPr>
            </w:pPr>
            <w:r w:rsidRPr="0058279B">
              <w:rPr>
                <w:noProof/>
              </w:rPr>
              <w:t xml:space="preserve">Specifies window background color. </w:t>
            </w:r>
          </w:p>
        </w:tc>
      </w:tr>
      <w:tr w:rsidR="00804E6C" w:rsidRPr="0058279B" w14:paraId="684CF0AC" w14:textId="77777777" w:rsidTr="00B677BF">
        <w:tc>
          <w:tcPr>
            <w:tcW w:w="0" w:type="auto"/>
          </w:tcPr>
          <w:p w14:paraId="7F0F0B2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Frame </w:t>
            </w:r>
            <w:r w:rsidRPr="0058279B">
              <w:rPr>
                <w:noProof/>
              </w:rPr>
              <w:t xml:space="preserve">(Window Frame System Color) </w:t>
            </w:r>
          </w:p>
        </w:tc>
        <w:tc>
          <w:tcPr>
            <w:tcW w:w="0" w:type="auto"/>
          </w:tcPr>
          <w:p w14:paraId="7F2C79E3" w14:textId="77777777" w:rsidR="00804E6C" w:rsidRPr="0058279B" w:rsidRDefault="00804E6C" w:rsidP="00B677BF">
            <w:pPr>
              <w:spacing w:line="259" w:lineRule="auto"/>
              <w:ind w:left="1"/>
              <w:rPr>
                <w:noProof/>
              </w:rPr>
            </w:pPr>
            <w:r w:rsidRPr="0058279B">
              <w:rPr>
                <w:noProof/>
              </w:rPr>
              <w:t xml:space="preserve">Specifies the window frame color. </w:t>
            </w:r>
          </w:p>
        </w:tc>
      </w:tr>
      <w:tr w:rsidR="00804E6C" w:rsidRPr="0058279B" w14:paraId="312D8580" w14:textId="77777777" w:rsidTr="00B677BF">
        <w:tc>
          <w:tcPr>
            <w:tcW w:w="0" w:type="auto"/>
          </w:tcPr>
          <w:p w14:paraId="6AB9F6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Text </w:t>
            </w:r>
            <w:r w:rsidRPr="0058279B">
              <w:rPr>
                <w:noProof/>
              </w:rPr>
              <w:t xml:space="preserve">(Window Text System Color) </w:t>
            </w:r>
          </w:p>
        </w:tc>
        <w:tc>
          <w:tcPr>
            <w:tcW w:w="0" w:type="auto"/>
          </w:tcPr>
          <w:p w14:paraId="7B2E1020" w14:textId="77777777" w:rsidR="00804E6C" w:rsidRPr="0058279B" w:rsidRDefault="00804E6C" w:rsidP="00B677BF">
            <w:pPr>
              <w:spacing w:line="259" w:lineRule="auto"/>
              <w:ind w:left="1"/>
              <w:rPr>
                <w:noProof/>
              </w:rPr>
            </w:pPr>
            <w:r w:rsidRPr="0058279B">
              <w:rPr>
                <w:noProof/>
              </w:rPr>
              <w:t xml:space="preserve">Specifies the color of text in windows. </w:t>
            </w:r>
          </w:p>
        </w:tc>
      </w:tr>
    </w:tbl>
    <w:p w14:paraId="556ED369" w14:textId="77777777" w:rsidR="00176312" w:rsidRDefault="00804E6C" w:rsidP="008D009B">
      <w:pPr>
        <w:pStyle w:val="Nagwek4"/>
        <w:rPr>
          <w:noProof/>
        </w:rPr>
      </w:pPr>
      <w:bookmarkStart w:id="3422" w:name="_Toc135425858"/>
      <w:r w:rsidRPr="0058279B">
        <w:rPr>
          <w:noProof/>
        </w:rPr>
        <w:t>ST_TextAlignType (Text Alignment Types)</w:t>
      </w:r>
      <w:bookmarkEnd w:id="3422"/>
    </w:p>
    <w:p w14:paraId="64FBF435" w14:textId="369D0988" w:rsidR="00804E6C" w:rsidRPr="0058279B" w:rsidRDefault="00804E6C" w:rsidP="004E034A">
      <w:pPr>
        <w:pStyle w:val="Standardowyakapit"/>
        <w:rPr>
          <w:noProof/>
        </w:rPr>
      </w:pPr>
      <w:r w:rsidRPr="0058279B">
        <w:rPr>
          <w:noProof/>
        </w:rPr>
        <w:t>This simple type specifies the text alignment types</w:t>
      </w:r>
      <w:r w:rsidR="004E034A">
        <w:rPr>
          <w:noProof/>
        </w:rP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2"/>
        <w:gridCol w:w="4510"/>
      </w:tblGrid>
      <w:tr w:rsidR="00804E6C" w:rsidRPr="0058279B" w14:paraId="6F4614D3" w14:textId="77777777" w:rsidTr="00B677BF">
        <w:tc>
          <w:tcPr>
            <w:tcW w:w="4552" w:type="dxa"/>
            <w:shd w:val="clear" w:color="auto" w:fill="C0C0C0"/>
          </w:tcPr>
          <w:p w14:paraId="30D46F05"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0" w:type="dxa"/>
            <w:shd w:val="clear" w:color="auto" w:fill="C0C0C0"/>
          </w:tcPr>
          <w:p w14:paraId="60B3DD85"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890B43" w14:textId="77777777" w:rsidTr="00B677BF">
        <w:tc>
          <w:tcPr>
            <w:tcW w:w="4552" w:type="dxa"/>
          </w:tcPr>
          <w:p w14:paraId="6E99D6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Alignment Enum ( Center )) </w:t>
            </w:r>
          </w:p>
        </w:tc>
        <w:tc>
          <w:tcPr>
            <w:tcW w:w="4510" w:type="dxa"/>
          </w:tcPr>
          <w:p w14:paraId="1ED4D200" w14:textId="77777777" w:rsidR="00804E6C" w:rsidRPr="0058279B" w:rsidRDefault="00804E6C" w:rsidP="00B677BF">
            <w:pPr>
              <w:spacing w:line="259" w:lineRule="auto"/>
              <w:ind w:left="1"/>
              <w:rPr>
                <w:noProof/>
              </w:rPr>
            </w:pPr>
            <w:r w:rsidRPr="0058279B">
              <w:rPr>
                <w:noProof/>
              </w:rPr>
              <w:t xml:space="preserve">Align text in the center. </w:t>
            </w:r>
          </w:p>
        </w:tc>
      </w:tr>
      <w:tr w:rsidR="00804E6C" w:rsidRPr="0058279B" w14:paraId="5A49244A" w14:textId="77777777" w:rsidTr="00B677BF">
        <w:tc>
          <w:tcPr>
            <w:tcW w:w="4552" w:type="dxa"/>
          </w:tcPr>
          <w:p w14:paraId="5581EB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Text Alignment Enum ( Distributed )) </w:t>
            </w:r>
          </w:p>
        </w:tc>
        <w:tc>
          <w:tcPr>
            <w:tcW w:w="4510" w:type="dxa"/>
          </w:tcPr>
          <w:p w14:paraId="7428BF8B" w14:textId="77777777" w:rsidR="00804E6C" w:rsidRPr="0058279B" w:rsidRDefault="00804E6C" w:rsidP="00B677BF">
            <w:pPr>
              <w:spacing w:line="259" w:lineRule="auto"/>
              <w:ind w:left="1"/>
              <w:rPr>
                <w:noProof/>
              </w:rPr>
            </w:pPr>
            <w:r w:rsidRPr="0058279B">
              <w:rPr>
                <w:noProof/>
              </w:rPr>
              <w:t xml:space="preserve">Distributes the text words across an entire text line. </w:t>
            </w:r>
          </w:p>
        </w:tc>
      </w:tr>
      <w:tr w:rsidR="00804E6C" w:rsidRPr="0058279B" w14:paraId="43730594" w14:textId="77777777" w:rsidTr="00B677BF">
        <w:tc>
          <w:tcPr>
            <w:tcW w:w="4552" w:type="dxa"/>
          </w:tcPr>
          <w:p w14:paraId="430221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just </w:t>
            </w:r>
            <w:r w:rsidRPr="0058279B">
              <w:rPr>
                <w:noProof/>
              </w:rPr>
              <w:t xml:space="preserve">(Text Alignment Enum ( Justified )) </w:t>
            </w:r>
          </w:p>
        </w:tc>
        <w:tc>
          <w:tcPr>
            <w:tcW w:w="4510" w:type="dxa"/>
          </w:tcPr>
          <w:p w14:paraId="43C04DBC" w14:textId="77777777" w:rsidR="00804E6C" w:rsidRPr="0058279B" w:rsidRDefault="00804E6C" w:rsidP="00B677BF">
            <w:pPr>
              <w:spacing w:line="259" w:lineRule="auto"/>
              <w:ind w:left="1"/>
              <w:rPr>
                <w:noProof/>
              </w:rPr>
            </w:pPr>
            <w:r w:rsidRPr="0058279B">
              <w:rPr>
                <w:noProof/>
              </w:rPr>
              <w:t xml:space="preserve">Align text so that it is justified across the whole line. It is smart in the sense that it does not justify sentences which are short. </w:t>
            </w:r>
          </w:p>
        </w:tc>
      </w:tr>
      <w:tr w:rsidR="00804E6C" w:rsidRPr="0058279B" w14:paraId="083B80BA" w14:textId="77777777" w:rsidTr="00B677BF">
        <w:tc>
          <w:tcPr>
            <w:tcW w:w="4552" w:type="dxa"/>
          </w:tcPr>
          <w:p w14:paraId="2EA9E84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justLow </w:t>
            </w:r>
            <w:r w:rsidRPr="0058279B">
              <w:rPr>
                <w:noProof/>
              </w:rPr>
              <w:t xml:space="preserve">(Text Alignment Enum ( Justified Low )) </w:t>
            </w:r>
          </w:p>
        </w:tc>
        <w:tc>
          <w:tcPr>
            <w:tcW w:w="4510" w:type="dxa"/>
          </w:tcPr>
          <w:p w14:paraId="474048F4" w14:textId="77777777" w:rsidR="00804E6C" w:rsidRPr="0058279B" w:rsidRDefault="00804E6C" w:rsidP="00B677BF">
            <w:pPr>
              <w:spacing w:line="259" w:lineRule="auto"/>
              <w:ind w:left="1"/>
              <w:rPr>
                <w:noProof/>
              </w:rPr>
            </w:pPr>
            <w:r w:rsidRPr="0058279B">
              <w:rPr>
                <w:noProof/>
              </w:rPr>
              <w:t xml:space="preserve">Aligns the text with an adjusted kashida length for Arabic text. </w:t>
            </w:r>
          </w:p>
        </w:tc>
      </w:tr>
      <w:tr w:rsidR="00804E6C" w:rsidRPr="0058279B" w14:paraId="7B81EFF2" w14:textId="77777777" w:rsidTr="00B677BF">
        <w:tc>
          <w:tcPr>
            <w:tcW w:w="4552" w:type="dxa"/>
          </w:tcPr>
          <w:p w14:paraId="6DC609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Text Alignment Enum ( Left )) </w:t>
            </w:r>
          </w:p>
        </w:tc>
        <w:tc>
          <w:tcPr>
            <w:tcW w:w="4510" w:type="dxa"/>
          </w:tcPr>
          <w:p w14:paraId="6154565C" w14:textId="77777777" w:rsidR="00804E6C" w:rsidRPr="0058279B" w:rsidRDefault="00804E6C" w:rsidP="00B677BF">
            <w:pPr>
              <w:spacing w:line="259" w:lineRule="auto"/>
              <w:ind w:left="1"/>
              <w:rPr>
                <w:noProof/>
              </w:rPr>
            </w:pPr>
            <w:r w:rsidRPr="0058279B">
              <w:rPr>
                <w:noProof/>
              </w:rPr>
              <w:t xml:space="preserve">Align text to the left margin. </w:t>
            </w:r>
          </w:p>
        </w:tc>
      </w:tr>
      <w:tr w:rsidR="00804E6C" w:rsidRPr="0058279B" w14:paraId="0C5F2165" w14:textId="77777777" w:rsidTr="00B677BF">
        <w:tc>
          <w:tcPr>
            <w:tcW w:w="4552" w:type="dxa"/>
          </w:tcPr>
          <w:p w14:paraId="42DEFF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Text Alignment Enum ( Right )) </w:t>
            </w:r>
          </w:p>
        </w:tc>
        <w:tc>
          <w:tcPr>
            <w:tcW w:w="4510" w:type="dxa"/>
          </w:tcPr>
          <w:p w14:paraId="0002F434" w14:textId="77777777" w:rsidR="00804E6C" w:rsidRPr="0058279B" w:rsidRDefault="00804E6C" w:rsidP="00B677BF">
            <w:pPr>
              <w:spacing w:line="259" w:lineRule="auto"/>
              <w:ind w:left="1"/>
              <w:rPr>
                <w:noProof/>
              </w:rPr>
            </w:pPr>
            <w:r w:rsidRPr="0058279B">
              <w:rPr>
                <w:noProof/>
              </w:rPr>
              <w:t xml:space="preserve">Align text to the right margin. </w:t>
            </w:r>
          </w:p>
        </w:tc>
      </w:tr>
      <w:tr w:rsidR="00804E6C" w:rsidRPr="0058279B" w14:paraId="798EF8E9" w14:textId="77777777" w:rsidTr="00B677BF">
        <w:tc>
          <w:tcPr>
            <w:tcW w:w="4552" w:type="dxa"/>
          </w:tcPr>
          <w:p w14:paraId="3890E3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Dist </w:t>
            </w:r>
            <w:r w:rsidRPr="0058279B">
              <w:rPr>
                <w:noProof/>
              </w:rPr>
              <w:t xml:space="preserve">(Text Alignment Enum ( Thai Distributed )) </w:t>
            </w:r>
          </w:p>
        </w:tc>
        <w:tc>
          <w:tcPr>
            <w:tcW w:w="4510" w:type="dxa"/>
          </w:tcPr>
          <w:p w14:paraId="29749BEF" w14:textId="77777777" w:rsidR="00804E6C" w:rsidRPr="0058279B" w:rsidRDefault="00804E6C" w:rsidP="00B677BF">
            <w:pPr>
              <w:spacing w:line="259" w:lineRule="auto"/>
              <w:ind w:left="1"/>
              <w:rPr>
                <w:noProof/>
              </w:rPr>
            </w:pPr>
            <w:r w:rsidRPr="0058279B">
              <w:rPr>
                <w:noProof/>
              </w:rPr>
              <w:t xml:space="preserve">Distributes Thai text specially, because each character is treated as a word. </w:t>
            </w:r>
          </w:p>
        </w:tc>
      </w:tr>
    </w:tbl>
    <w:p w14:paraId="7CB8BDFE" w14:textId="77777777" w:rsidR="00176312" w:rsidRDefault="00804E6C" w:rsidP="008D009B">
      <w:pPr>
        <w:pStyle w:val="Nagwek4"/>
        <w:rPr>
          <w:noProof/>
        </w:rPr>
      </w:pPr>
      <w:bookmarkStart w:id="3423" w:name="_Toc135425859"/>
      <w:r w:rsidRPr="0058279B">
        <w:rPr>
          <w:noProof/>
        </w:rPr>
        <w:t>ST_TextAnchoringType (Text Anchoring Types)</w:t>
      </w:r>
      <w:bookmarkEnd w:id="3423"/>
    </w:p>
    <w:p w14:paraId="0727C9F9" w14:textId="41837EBF" w:rsidR="00804E6C" w:rsidRPr="0058279B" w:rsidRDefault="00804E6C" w:rsidP="004E034A">
      <w:pPr>
        <w:pStyle w:val="Standardowyakapit"/>
        <w:rPr>
          <w:noProof/>
        </w:rPr>
      </w:pPr>
      <w:r w:rsidRPr="0058279B">
        <w:rPr>
          <w:noProof/>
        </w:rPr>
        <w:t>This simple type specifies a list of available anchoring types for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7"/>
        <w:gridCol w:w="4575"/>
      </w:tblGrid>
      <w:tr w:rsidR="00804E6C" w:rsidRPr="0058279B" w14:paraId="17725882" w14:textId="77777777" w:rsidTr="00B677BF">
        <w:tc>
          <w:tcPr>
            <w:tcW w:w="4487" w:type="dxa"/>
            <w:shd w:val="clear" w:color="auto" w:fill="C0C0C0"/>
          </w:tcPr>
          <w:p w14:paraId="1C7BFEAC" w14:textId="77777777" w:rsidR="00804E6C" w:rsidRPr="0058279B" w:rsidRDefault="00804E6C" w:rsidP="00B677BF">
            <w:pPr>
              <w:keepNext/>
              <w:spacing w:line="259" w:lineRule="auto"/>
              <w:ind w:right="39"/>
              <w:jc w:val="center"/>
              <w:rPr>
                <w:noProof/>
              </w:rPr>
            </w:pPr>
            <w:r w:rsidRPr="0058279B">
              <w:rPr>
                <w:b/>
                <w:noProof/>
              </w:rPr>
              <w:t xml:space="preserve">Enumeration Value </w:t>
            </w:r>
          </w:p>
        </w:tc>
        <w:tc>
          <w:tcPr>
            <w:tcW w:w="4575" w:type="dxa"/>
            <w:shd w:val="clear" w:color="auto" w:fill="C0C0C0"/>
          </w:tcPr>
          <w:p w14:paraId="5BE5BC36"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5577F015" w14:textId="77777777" w:rsidTr="00B677BF">
        <w:tc>
          <w:tcPr>
            <w:tcW w:w="4487" w:type="dxa"/>
          </w:tcPr>
          <w:p w14:paraId="18BA34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Text Anchor Enum ( Bottom )) </w:t>
            </w:r>
          </w:p>
        </w:tc>
        <w:tc>
          <w:tcPr>
            <w:tcW w:w="4575" w:type="dxa"/>
          </w:tcPr>
          <w:p w14:paraId="3A7C8144" w14:textId="77777777" w:rsidR="00804E6C" w:rsidRPr="0058279B" w:rsidRDefault="00804E6C" w:rsidP="00B677BF">
            <w:pPr>
              <w:spacing w:line="259" w:lineRule="auto"/>
              <w:ind w:left="1"/>
              <w:rPr>
                <w:noProof/>
              </w:rPr>
            </w:pPr>
            <w:r w:rsidRPr="0058279B">
              <w:rPr>
                <w:noProof/>
              </w:rPr>
              <w:t xml:space="preserve">Anchor the text at the bottom of the bounding rectangle. </w:t>
            </w:r>
          </w:p>
        </w:tc>
      </w:tr>
      <w:tr w:rsidR="00804E6C" w:rsidRPr="0058279B" w14:paraId="01F61082" w14:textId="77777777" w:rsidTr="00B677BF">
        <w:tc>
          <w:tcPr>
            <w:tcW w:w="4487" w:type="dxa"/>
          </w:tcPr>
          <w:p w14:paraId="7542426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Anchor Enum ( Center )) </w:t>
            </w:r>
          </w:p>
        </w:tc>
        <w:tc>
          <w:tcPr>
            <w:tcW w:w="4575" w:type="dxa"/>
          </w:tcPr>
          <w:p w14:paraId="09FB1F8D" w14:textId="4FC7453A" w:rsidR="00804E6C" w:rsidRPr="0058279B" w:rsidRDefault="00804E6C" w:rsidP="00B677BF">
            <w:pPr>
              <w:spacing w:line="259" w:lineRule="auto"/>
              <w:ind w:left="1"/>
              <w:rPr>
                <w:noProof/>
              </w:rPr>
            </w:pPr>
            <w:r w:rsidRPr="0058279B">
              <w:rPr>
                <w:noProof/>
              </w:rPr>
              <w:t>Anchor the text at the middle of the bounding rectangle.</w:t>
            </w:r>
            <w:r w:rsidR="00176312">
              <w:rPr>
                <w:noProof/>
              </w:rPr>
              <w:t xml:space="preserve"> </w:t>
            </w:r>
          </w:p>
        </w:tc>
      </w:tr>
      <w:tr w:rsidR="00804E6C" w:rsidRPr="0058279B" w14:paraId="526A8DA2" w14:textId="77777777" w:rsidTr="00B677BF">
        <w:tc>
          <w:tcPr>
            <w:tcW w:w="4487" w:type="dxa"/>
          </w:tcPr>
          <w:p w14:paraId="57E40C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Text Anchor Enum ( Distributed )) </w:t>
            </w:r>
          </w:p>
        </w:tc>
        <w:tc>
          <w:tcPr>
            <w:tcW w:w="4575" w:type="dxa"/>
          </w:tcPr>
          <w:p w14:paraId="62B199EA" w14:textId="77777777" w:rsidR="00804E6C" w:rsidRPr="0058279B" w:rsidRDefault="00804E6C" w:rsidP="00B677BF">
            <w:pPr>
              <w:spacing w:line="259" w:lineRule="auto"/>
              <w:ind w:left="1" w:right="6"/>
              <w:rPr>
                <w:noProof/>
              </w:rPr>
            </w:pPr>
            <w:r w:rsidRPr="0058279B">
              <w:rPr>
                <w:noProof/>
              </w:rPr>
              <w:t xml:space="preserve">Anchor the text so that it is distributed vertically. When text is horizontal, this spaces out the actual lines of text and is almost always identical in behavior to </w:t>
            </w:r>
            <w:r w:rsidRPr="0058279B">
              <w:rPr>
                <w:rFonts w:ascii="Cambria" w:eastAsia="Cambria" w:hAnsi="Cambria" w:cs="Cambria"/>
                <w:noProof/>
              </w:rPr>
              <w:t>anchorJustified</w:t>
            </w:r>
            <w:r w:rsidRPr="0058279B">
              <w:rPr>
                <w:noProof/>
              </w:rPr>
              <w:t xml:space="preserve"> (special case: if only 1 line, then anchored in middle). When text is vertical, then it distributes the letters vertically. This is different than </w:t>
            </w:r>
            <w:r w:rsidRPr="0058279B">
              <w:rPr>
                <w:rFonts w:ascii="Cambria" w:eastAsia="Cambria" w:hAnsi="Cambria" w:cs="Cambria"/>
                <w:noProof/>
              </w:rPr>
              <w:t>anchorJustified</w:t>
            </w:r>
            <w:r w:rsidRPr="0058279B">
              <w:rPr>
                <w:noProof/>
              </w:rPr>
              <w:t xml:space="preserve">, because it always forces distribution of the words, even if there are only one or two words in a line. </w:t>
            </w:r>
          </w:p>
        </w:tc>
      </w:tr>
      <w:tr w:rsidR="00804E6C" w:rsidRPr="0058279B" w14:paraId="10D7E827" w14:textId="77777777" w:rsidTr="00B677BF">
        <w:tc>
          <w:tcPr>
            <w:tcW w:w="4487" w:type="dxa"/>
          </w:tcPr>
          <w:p w14:paraId="5CC861B5"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just </w:t>
            </w:r>
            <w:r w:rsidRPr="0058279B">
              <w:rPr>
                <w:noProof/>
              </w:rPr>
              <w:t xml:space="preserve">(Text Anchor Enum ( Justified )) </w:t>
            </w:r>
          </w:p>
        </w:tc>
        <w:tc>
          <w:tcPr>
            <w:tcW w:w="4575" w:type="dxa"/>
          </w:tcPr>
          <w:p w14:paraId="0E593F23" w14:textId="77777777" w:rsidR="00804E6C" w:rsidRPr="0058279B" w:rsidRDefault="00804E6C" w:rsidP="00B677BF">
            <w:pPr>
              <w:spacing w:line="259" w:lineRule="auto"/>
              <w:ind w:left="1"/>
              <w:rPr>
                <w:noProof/>
              </w:rPr>
            </w:pPr>
            <w:r w:rsidRPr="0058279B">
              <w:rPr>
                <w:noProof/>
              </w:rPr>
              <w:t xml:space="preserve">Anchor the text so that it is justified vertically. When text is horizontal, this spaces out the actual lines of text and is almost always identical in behavior to </w:t>
            </w:r>
            <w:r w:rsidRPr="0058279B">
              <w:rPr>
                <w:rFonts w:ascii="Cambria" w:eastAsia="Cambria" w:hAnsi="Cambria" w:cs="Cambria"/>
                <w:noProof/>
              </w:rPr>
              <w:t>'distrib'</w:t>
            </w:r>
            <w:r w:rsidRPr="0058279B">
              <w:rPr>
                <w:noProof/>
              </w:rPr>
              <w:t xml:space="preserve"> (special case: if only 1 line, then anchored at top). When text is vertical, then it justifies the letters vertically. This is different than </w:t>
            </w:r>
            <w:r w:rsidRPr="0058279B">
              <w:rPr>
                <w:rFonts w:ascii="Cambria" w:eastAsia="Cambria" w:hAnsi="Cambria" w:cs="Cambria"/>
                <w:noProof/>
              </w:rPr>
              <w:t>anchorDistributed</w:t>
            </w:r>
            <w:r w:rsidRPr="0058279B">
              <w:rPr>
                <w:noProof/>
              </w:rPr>
              <w:t xml:space="preserve">, because in some cases such as very little text in a line, it does not justify. </w:t>
            </w:r>
          </w:p>
        </w:tc>
      </w:tr>
      <w:tr w:rsidR="00804E6C" w:rsidRPr="0058279B" w14:paraId="0EC0F0DC" w14:textId="77777777" w:rsidTr="00B677BF">
        <w:tc>
          <w:tcPr>
            <w:tcW w:w="4487" w:type="dxa"/>
          </w:tcPr>
          <w:p w14:paraId="45F1C9C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ext Anchoring Type Enum ( Top )) </w:t>
            </w:r>
          </w:p>
        </w:tc>
        <w:tc>
          <w:tcPr>
            <w:tcW w:w="4575" w:type="dxa"/>
          </w:tcPr>
          <w:p w14:paraId="67D5C3AF" w14:textId="77777777" w:rsidR="00804E6C" w:rsidRPr="0058279B" w:rsidRDefault="00804E6C" w:rsidP="00B677BF">
            <w:pPr>
              <w:spacing w:line="259" w:lineRule="auto"/>
              <w:ind w:left="1"/>
              <w:rPr>
                <w:noProof/>
              </w:rPr>
            </w:pPr>
            <w:r w:rsidRPr="0058279B">
              <w:rPr>
                <w:noProof/>
              </w:rPr>
              <w:t xml:space="preserve">Anchor the text at the top of the bounding rectangle. </w:t>
            </w:r>
          </w:p>
        </w:tc>
      </w:tr>
    </w:tbl>
    <w:p w14:paraId="50832D34" w14:textId="77777777" w:rsidR="00176312" w:rsidRDefault="00804E6C" w:rsidP="008D009B">
      <w:pPr>
        <w:pStyle w:val="Nagwek4"/>
        <w:rPr>
          <w:noProof/>
        </w:rPr>
      </w:pPr>
      <w:bookmarkStart w:id="3424" w:name="_Toc135425860"/>
      <w:r w:rsidRPr="0058279B">
        <w:rPr>
          <w:noProof/>
        </w:rPr>
        <w:t>ST_TextAutonumberScheme (Text Auto-number Schemes)</w:t>
      </w:r>
      <w:bookmarkEnd w:id="3424"/>
    </w:p>
    <w:p w14:paraId="2015911C" w14:textId="6CA24525" w:rsidR="00804E6C" w:rsidRPr="0058279B" w:rsidRDefault="00804E6C" w:rsidP="004E034A">
      <w:pPr>
        <w:pStyle w:val="Standardowyakapit"/>
        <w:rPr>
          <w:noProof/>
        </w:rPr>
      </w:pPr>
      <w:r w:rsidRPr="0058279B">
        <w:rPr>
          <w:noProof/>
        </w:rPr>
        <w:t>This simple type specifies a list of automatic numbering schem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7"/>
        <w:gridCol w:w="15"/>
        <w:gridCol w:w="4460"/>
      </w:tblGrid>
      <w:tr w:rsidR="00804E6C" w:rsidRPr="0058279B" w14:paraId="752A99E1" w14:textId="77777777" w:rsidTr="00B677BF">
        <w:tc>
          <w:tcPr>
            <w:tcW w:w="4587" w:type="dxa"/>
            <w:shd w:val="clear" w:color="auto" w:fill="C0C0C0"/>
          </w:tcPr>
          <w:p w14:paraId="766CAEF8" w14:textId="77777777" w:rsidR="00804E6C" w:rsidRPr="0058279B" w:rsidRDefault="00804E6C" w:rsidP="00B677BF">
            <w:pPr>
              <w:keepNext/>
              <w:spacing w:line="259" w:lineRule="auto"/>
              <w:ind w:right="23"/>
              <w:jc w:val="center"/>
              <w:rPr>
                <w:noProof/>
              </w:rPr>
            </w:pPr>
            <w:r w:rsidRPr="0058279B">
              <w:rPr>
                <w:b/>
                <w:noProof/>
              </w:rPr>
              <w:t xml:space="preserve">Enumeration Value </w:t>
            </w:r>
          </w:p>
        </w:tc>
        <w:tc>
          <w:tcPr>
            <w:tcW w:w="4475" w:type="dxa"/>
            <w:gridSpan w:val="2"/>
            <w:shd w:val="clear" w:color="auto" w:fill="C0C0C0"/>
          </w:tcPr>
          <w:p w14:paraId="42814B17" w14:textId="77777777" w:rsidR="00804E6C" w:rsidRPr="0058279B" w:rsidRDefault="00804E6C" w:rsidP="00B677BF">
            <w:pPr>
              <w:keepNext/>
              <w:spacing w:line="259" w:lineRule="auto"/>
              <w:ind w:right="23"/>
              <w:jc w:val="center"/>
              <w:rPr>
                <w:noProof/>
              </w:rPr>
            </w:pPr>
            <w:r w:rsidRPr="0058279B">
              <w:rPr>
                <w:b/>
                <w:noProof/>
              </w:rPr>
              <w:t xml:space="preserve">Description </w:t>
            </w:r>
          </w:p>
        </w:tc>
      </w:tr>
      <w:tr w:rsidR="00804E6C" w:rsidRPr="0058279B" w14:paraId="756A2B22" w14:textId="77777777" w:rsidTr="00B677BF">
        <w:tc>
          <w:tcPr>
            <w:tcW w:w="4587" w:type="dxa"/>
          </w:tcPr>
          <w:p w14:paraId="7E5E35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arenBoth </w:t>
            </w:r>
            <w:r w:rsidRPr="0058279B">
              <w:rPr>
                <w:noProof/>
              </w:rPr>
              <w:t xml:space="preserve">(Autonumber Enum ( alphaLcParenBoth )) </w:t>
            </w:r>
          </w:p>
        </w:tc>
        <w:tc>
          <w:tcPr>
            <w:tcW w:w="4475" w:type="dxa"/>
            <w:gridSpan w:val="2"/>
          </w:tcPr>
          <w:p w14:paraId="7F36D3D9"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11C7A71B" w14:textId="77777777" w:rsidTr="00B677BF">
        <w:tc>
          <w:tcPr>
            <w:tcW w:w="4587" w:type="dxa"/>
          </w:tcPr>
          <w:p w14:paraId="0505A8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arenR </w:t>
            </w:r>
            <w:r w:rsidRPr="0058279B">
              <w:rPr>
                <w:noProof/>
              </w:rPr>
              <w:t xml:space="preserve">(Autonumbering Enum ( alphaLcParenR )) </w:t>
            </w:r>
          </w:p>
        </w:tc>
        <w:tc>
          <w:tcPr>
            <w:tcW w:w="4475" w:type="dxa"/>
            <w:gridSpan w:val="2"/>
          </w:tcPr>
          <w:p w14:paraId="4520AE33"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7DB3BD8B" w14:textId="77777777" w:rsidTr="00B677BF">
        <w:tc>
          <w:tcPr>
            <w:tcW w:w="4587" w:type="dxa"/>
          </w:tcPr>
          <w:p w14:paraId="336282B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eriod </w:t>
            </w:r>
            <w:r w:rsidRPr="0058279B">
              <w:rPr>
                <w:noProof/>
              </w:rPr>
              <w:t xml:space="preserve">(Autonumbering Enum ( alphaLcPeriod </w:t>
            </w:r>
          </w:p>
        </w:tc>
        <w:tc>
          <w:tcPr>
            <w:tcW w:w="4475" w:type="dxa"/>
            <w:gridSpan w:val="2"/>
          </w:tcPr>
          <w:p w14:paraId="653D5A07"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2E62E9E7" w14:textId="77777777" w:rsidTr="00B677BF">
        <w:tc>
          <w:tcPr>
            <w:tcW w:w="4587" w:type="dxa"/>
          </w:tcPr>
          <w:p w14:paraId="737B792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UcParenBoth </w:t>
            </w:r>
            <w:r w:rsidRPr="0058279B">
              <w:rPr>
                <w:noProof/>
              </w:rPr>
              <w:t xml:space="preserve">(Autonumbering Enum ( alphaUcParenBoth )) </w:t>
            </w:r>
          </w:p>
        </w:tc>
        <w:tc>
          <w:tcPr>
            <w:tcW w:w="4475" w:type="dxa"/>
            <w:gridSpan w:val="2"/>
          </w:tcPr>
          <w:p w14:paraId="62E2B5BC"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29D8D55E" w14:textId="77777777" w:rsidTr="00B677BF">
        <w:tc>
          <w:tcPr>
            <w:tcW w:w="4587" w:type="dxa"/>
          </w:tcPr>
          <w:p w14:paraId="23B41F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UcParenR </w:t>
            </w:r>
            <w:r w:rsidRPr="0058279B">
              <w:rPr>
                <w:noProof/>
              </w:rPr>
              <w:t xml:space="preserve">(Autonumbering Enum ( alphaUcParenR )) </w:t>
            </w:r>
          </w:p>
        </w:tc>
        <w:tc>
          <w:tcPr>
            <w:tcW w:w="4475" w:type="dxa"/>
            <w:gridSpan w:val="2"/>
          </w:tcPr>
          <w:p w14:paraId="5024AB9F"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6410327B" w14:textId="77777777" w:rsidTr="00B677BF">
        <w:tc>
          <w:tcPr>
            <w:tcW w:w="4587" w:type="dxa"/>
          </w:tcPr>
          <w:p w14:paraId="7E7E527C" w14:textId="77777777" w:rsidR="00804E6C" w:rsidRPr="0058279B" w:rsidRDefault="00804E6C" w:rsidP="00B677BF">
            <w:pPr>
              <w:spacing w:line="259" w:lineRule="auto"/>
              <w:ind w:right="1"/>
              <w:rPr>
                <w:noProof/>
              </w:rPr>
            </w:pPr>
            <w:r w:rsidRPr="004B1C93">
              <w:rPr>
                <w:rStyle w:val="NazwaProgramowa"/>
                <w:rFonts w:ascii="Calibri" w:hAnsi="Calibri" w:cs="Calibri"/>
                <w:lang w:val="en-AU"/>
              </w:rPr>
              <w:t xml:space="preserve">alphaUcPeriod </w:t>
            </w:r>
            <w:r w:rsidRPr="0058279B">
              <w:rPr>
                <w:noProof/>
              </w:rPr>
              <w:t xml:space="preserve">(Autonumbering Enum ( alphaUcPeriod )) </w:t>
            </w:r>
          </w:p>
        </w:tc>
        <w:tc>
          <w:tcPr>
            <w:tcW w:w="4475" w:type="dxa"/>
            <w:gridSpan w:val="2"/>
          </w:tcPr>
          <w:p w14:paraId="4F2F48FF"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335295C3" w14:textId="77777777" w:rsidTr="00B677BF">
        <w:tc>
          <w:tcPr>
            <w:tcW w:w="4587" w:type="dxa"/>
          </w:tcPr>
          <w:p w14:paraId="5C6D7C5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1Minus </w:t>
            </w:r>
            <w:r w:rsidRPr="0058279B">
              <w:rPr>
                <w:noProof/>
              </w:rPr>
              <w:t xml:space="preserve">(Autonumbering Enum ( arabic1Minus </w:t>
            </w:r>
          </w:p>
        </w:tc>
        <w:tc>
          <w:tcPr>
            <w:tcW w:w="4475" w:type="dxa"/>
            <w:gridSpan w:val="2"/>
          </w:tcPr>
          <w:p w14:paraId="6F47DF68" w14:textId="77777777" w:rsidR="00804E6C" w:rsidRPr="0058279B" w:rsidRDefault="00804E6C" w:rsidP="00B677BF">
            <w:pPr>
              <w:spacing w:line="259" w:lineRule="auto"/>
              <w:ind w:left="1"/>
              <w:rPr>
                <w:noProof/>
              </w:rPr>
            </w:pPr>
            <w:r w:rsidRPr="0058279B">
              <w:rPr>
                <w:noProof/>
              </w:rPr>
              <w:t xml:space="preserve">Bidi Arabic 1 (AraAlpha) with ANSI minus symbol </w:t>
            </w:r>
          </w:p>
        </w:tc>
      </w:tr>
      <w:tr w:rsidR="00804E6C" w:rsidRPr="0058279B" w14:paraId="38319FCE" w14:textId="77777777" w:rsidTr="00B677BF">
        <w:tc>
          <w:tcPr>
            <w:tcW w:w="4587" w:type="dxa"/>
          </w:tcPr>
          <w:p w14:paraId="024832C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2Minus </w:t>
            </w:r>
            <w:r w:rsidRPr="0058279B">
              <w:rPr>
                <w:noProof/>
              </w:rPr>
              <w:t xml:space="preserve">(Autonumbering Enum ( arabic2Minus </w:t>
            </w:r>
          </w:p>
        </w:tc>
        <w:tc>
          <w:tcPr>
            <w:tcW w:w="4475" w:type="dxa"/>
            <w:gridSpan w:val="2"/>
          </w:tcPr>
          <w:p w14:paraId="26D0ED70" w14:textId="77777777" w:rsidR="00804E6C" w:rsidRPr="0058279B" w:rsidRDefault="00804E6C" w:rsidP="00B677BF">
            <w:pPr>
              <w:spacing w:line="259" w:lineRule="auto"/>
              <w:ind w:left="1"/>
              <w:rPr>
                <w:noProof/>
              </w:rPr>
            </w:pPr>
            <w:r w:rsidRPr="0058279B">
              <w:rPr>
                <w:noProof/>
              </w:rPr>
              <w:t xml:space="preserve">Bidi Arabic 2 (AraAbjad) with ANSI minus symbol </w:t>
            </w:r>
          </w:p>
        </w:tc>
      </w:tr>
      <w:tr w:rsidR="00804E6C" w:rsidRPr="0058279B" w14:paraId="28116EA6" w14:textId="77777777" w:rsidTr="00B677BF">
        <w:tc>
          <w:tcPr>
            <w:tcW w:w="4587" w:type="dxa"/>
          </w:tcPr>
          <w:p w14:paraId="62CC82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DbPeriod </w:t>
            </w:r>
            <w:r w:rsidRPr="0058279B">
              <w:rPr>
                <w:noProof/>
              </w:rPr>
              <w:t xml:space="preserve">(Autonumbering Enum ( arabicDbPeriod )) </w:t>
            </w:r>
          </w:p>
        </w:tc>
        <w:tc>
          <w:tcPr>
            <w:tcW w:w="4475" w:type="dxa"/>
            <w:gridSpan w:val="2"/>
          </w:tcPr>
          <w:p w14:paraId="5AB9E19F" w14:textId="77777777" w:rsidR="00804E6C" w:rsidRPr="0058279B" w:rsidRDefault="00804E6C" w:rsidP="00B677BF">
            <w:pPr>
              <w:spacing w:line="259" w:lineRule="auto"/>
              <w:ind w:left="1"/>
              <w:rPr>
                <w:noProof/>
              </w:rPr>
            </w:pPr>
            <w:r w:rsidRPr="0058279B">
              <w:rPr>
                <w:noProof/>
              </w:rPr>
              <w:t xml:space="preserve">Dbl-byte Arabic numbers w/ double-byte period </w:t>
            </w:r>
          </w:p>
        </w:tc>
      </w:tr>
      <w:tr w:rsidR="00804E6C" w:rsidRPr="0058279B" w14:paraId="00D38B90" w14:textId="77777777" w:rsidTr="00B677BF">
        <w:tc>
          <w:tcPr>
            <w:tcW w:w="4587" w:type="dxa"/>
          </w:tcPr>
          <w:p w14:paraId="3FCEA0A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DbPlain </w:t>
            </w:r>
            <w:r w:rsidRPr="0058279B">
              <w:rPr>
                <w:noProof/>
              </w:rPr>
              <w:t xml:space="preserve">(Autonumbering Enum ( arabicDbPlain </w:t>
            </w:r>
          </w:p>
        </w:tc>
        <w:tc>
          <w:tcPr>
            <w:tcW w:w="4475" w:type="dxa"/>
            <w:gridSpan w:val="2"/>
          </w:tcPr>
          <w:p w14:paraId="74F547E1" w14:textId="77777777" w:rsidR="00804E6C" w:rsidRPr="0058279B" w:rsidRDefault="00804E6C" w:rsidP="00B677BF">
            <w:pPr>
              <w:spacing w:line="259" w:lineRule="auto"/>
              <w:ind w:left="1"/>
              <w:rPr>
                <w:noProof/>
              </w:rPr>
            </w:pPr>
            <w:r w:rsidRPr="0058279B">
              <w:rPr>
                <w:noProof/>
              </w:rPr>
              <w:t xml:space="preserve">Dbl-byte Arabic numbers </w:t>
            </w:r>
          </w:p>
        </w:tc>
      </w:tr>
      <w:tr w:rsidR="00804E6C" w:rsidRPr="0058279B" w14:paraId="2912F8DF" w14:textId="77777777" w:rsidTr="00B677BF">
        <w:tc>
          <w:tcPr>
            <w:tcW w:w="4587" w:type="dxa"/>
          </w:tcPr>
          <w:p w14:paraId="4E9DBA8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arenBoth </w:t>
            </w:r>
            <w:r w:rsidRPr="0058279B">
              <w:rPr>
                <w:noProof/>
              </w:rPr>
              <w:t xml:space="preserve">(Autonumbering Enum ( arabicParenBoth )) </w:t>
            </w:r>
          </w:p>
        </w:tc>
        <w:tc>
          <w:tcPr>
            <w:tcW w:w="4475" w:type="dxa"/>
            <w:gridSpan w:val="2"/>
          </w:tcPr>
          <w:p w14:paraId="14089A45"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1CE6862" w14:textId="77777777" w:rsidTr="00B677BF">
        <w:tc>
          <w:tcPr>
            <w:tcW w:w="4587" w:type="dxa"/>
          </w:tcPr>
          <w:p w14:paraId="57E258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arenR </w:t>
            </w:r>
            <w:r w:rsidRPr="0058279B">
              <w:rPr>
                <w:noProof/>
              </w:rPr>
              <w:t xml:space="preserve">(Autonumbering Enum ( arabicParenR )) </w:t>
            </w:r>
          </w:p>
        </w:tc>
        <w:tc>
          <w:tcPr>
            <w:tcW w:w="4475" w:type="dxa"/>
            <w:gridSpan w:val="2"/>
          </w:tcPr>
          <w:p w14:paraId="216A305F"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51CF142" w14:textId="77777777" w:rsidTr="00B677BF">
        <w:tc>
          <w:tcPr>
            <w:tcW w:w="4587" w:type="dxa"/>
          </w:tcPr>
          <w:p w14:paraId="668730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eriod </w:t>
            </w:r>
            <w:r w:rsidRPr="0058279B">
              <w:rPr>
                <w:noProof/>
              </w:rPr>
              <w:t xml:space="preserve">(Autonumbering Enum ( arabicPeriod )) </w:t>
            </w:r>
          </w:p>
        </w:tc>
        <w:tc>
          <w:tcPr>
            <w:tcW w:w="4475" w:type="dxa"/>
            <w:gridSpan w:val="2"/>
          </w:tcPr>
          <w:p w14:paraId="6B4D0746"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3D47A164" w14:textId="77777777" w:rsidTr="00B677BF">
        <w:tc>
          <w:tcPr>
            <w:tcW w:w="4587" w:type="dxa"/>
          </w:tcPr>
          <w:p w14:paraId="426028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lain </w:t>
            </w:r>
            <w:r w:rsidRPr="0058279B">
              <w:rPr>
                <w:noProof/>
              </w:rPr>
              <w:t xml:space="preserve">(Autonumbering Enum ( arabicPlain )) </w:t>
            </w:r>
          </w:p>
        </w:tc>
        <w:tc>
          <w:tcPr>
            <w:tcW w:w="4475" w:type="dxa"/>
            <w:gridSpan w:val="2"/>
          </w:tcPr>
          <w:p w14:paraId="7E0FC00D"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C38FCAD" w14:textId="77777777" w:rsidTr="00B677BF">
        <w:tc>
          <w:tcPr>
            <w:tcW w:w="4587" w:type="dxa"/>
          </w:tcPr>
          <w:p w14:paraId="00075E1C"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circleNumDbPlain </w:t>
            </w:r>
            <w:r w:rsidRPr="0058279B">
              <w:rPr>
                <w:noProof/>
              </w:rPr>
              <w:t xml:space="preserve">(Autonumbering Enum ( circleNumDbPlain )) </w:t>
            </w:r>
          </w:p>
        </w:tc>
        <w:tc>
          <w:tcPr>
            <w:tcW w:w="4475" w:type="dxa"/>
            <w:gridSpan w:val="2"/>
          </w:tcPr>
          <w:p w14:paraId="35B2176A" w14:textId="77777777" w:rsidR="00804E6C" w:rsidRPr="0058279B" w:rsidRDefault="00804E6C" w:rsidP="00B677BF">
            <w:pPr>
              <w:spacing w:line="259" w:lineRule="auto"/>
              <w:ind w:left="1"/>
              <w:rPr>
                <w:noProof/>
              </w:rPr>
            </w:pPr>
            <w:r w:rsidRPr="0058279B">
              <w:rPr>
                <w:noProof/>
              </w:rPr>
              <w:t xml:space="preserve">Dbl-byte circle numbers (1-10 circle[0x2460-], 11- arabic numbers) </w:t>
            </w:r>
          </w:p>
        </w:tc>
      </w:tr>
      <w:tr w:rsidR="00804E6C" w:rsidRPr="0058279B" w14:paraId="67D2F841" w14:textId="77777777" w:rsidTr="00B677BF">
        <w:tc>
          <w:tcPr>
            <w:tcW w:w="4602" w:type="dxa"/>
            <w:gridSpan w:val="2"/>
          </w:tcPr>
          <w:p w14:paraId="01423E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NumWdBlackPlain </w:t>
            </w:r>
            <w:r w:rsidRPr="0058279B">
              <w:rPr>
                <w:noProof/>
              </w:rPr>
              <w:t xml:space="preserve">(Autonumbering Enum ( circleNumWdBlackPlain )) </w:t>
            </w:r>
          </w:p>
        </w:tc>
        <w:tc>
          <w:tcPr>
            <w:tcW w:w="4460" w:type="dxa"/>
          </w:tcPr>
          <w:p w14:paraId="656B7E23" w14:textId="77777777" w:rsidR="00804E6C" w:rsidRPr="0058279B" w:rsidRDefault="00804E6C" w:rsidP="00B677BF">
            <w:pPr>
              <w:spacing w:line="259" w:lineRule="auto"/>
              <w:ind w:left="1"/>
              <w:rPr>
                <w:noProof/>
              </w:rPr>
            </w:pPr>
            <w:r w:rsidRPr="0058279B">
              <w:rPr>
                <w:noProof/>
              </w:rPr>
              <w:t xml:space="preserve">Wingdings black circle numbers </w:t>
            </w:r>
          </w:p>
        </w:tc>
      </w:tr>
      <w:tr w:rsidR="00804E6C" w:rsidRPr="0058279B" w14:paraId="05894333" w14:textId="77777777" w:rsidTr="00B677BF">
        <w:tc>
          <w:tcPr>
            <w:tcW w:w="4602" w:type="dxa"/>
            <w:gridSpan w:val="2"/>
          </w:tcPr>
          <w:p w14:paraId="238ABE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NumWdWhitePlain </w:t>
            </w:r>
            <w:r w:rsidRPr="0058279B">
              <w:rPr>
                <w:noProof/>
              </w:rPr>
              <w:t xml:space="preserve">(Autonumbering Enum ( circleNumWdWhitePlain )) </w:t>
            </w:r>
          </w:p>
        </w:tc>
        <w:tc>
          <w:tcPr>
            <w:tcW w:w="4460" w:type="dxa"/>
          </w:tcPr>
          <w:p w14:paraId="1CB5CD14" w14:textId="77777777" w:rsidR="00804E6C" w:rsidRPr="0058279B" w:rsidRDefault="00804E6C" w:rsidP="00B677BF">
            <w:pPr>
              <w:spacing w:line="259" w:lineRule="auto"/>
              <w:ind w:left="1"/>
              <w:rPr>
                <w:noProof/>
              </w:rPr>
            </w:pPr>
            <w:r w:rsidRPr="0058279B">
              <w:rPr>
                <w:noProof/>
              </w:rPr>
              <w:t xml:space="preserve">Wingdings white circle numbers (0-10 circle[0x0080-], 11- arabic numbers) </w:t>
            </w:r>
          </w:p>
        </w:tc>
      </w:tr>
      <w:tr w:rsidR="00804E6C" w:rsidRPr="0058279B" w14:paraId="19EF95EE" w14:textId="77777777" w:rsidTr="00B677BF">
        <w:tc>
          <w:tcPr>
            <w:tcW w:w="4602" w:type="dxa"/>
            <w:gridSpan w:val="2"/>
          </w:tcPr>
          <w:p w14:paraId="7DE3A1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sPeriod </w:t>
            </w:r>
            <w:r w:rsidRPr="0058279B">
              <w:rPr>
                <w:noProof/>
              </w:rPr>
              <w:t xml:space="preserve">(Autonumbering Enum ( ea1ChsPeriod </w:t>
            </w:r>
          </w:p>
        </w:tc>
        <w:tc>
          <w:tcPr>
            <w:tcW w:w="4460" w:type="dxa"/>
          </w:tcPr>
          <w:p w14:paraId="20ACA2D5" w14:textId="77777777" w:rsidR="00804E6C" w:rsidRPr="0058279B" w:rsidRDefault="00804E6C" w:rsidP="00B677BF">
            <w:pPr>
              <w:spacing w:line="259" w:lineRule="auto"/>
              <w:ind w:left="1"/>
              <w:rPr>
                <w:noProof/>
              </w:rPr>
            </w:pPr>
            <w:r w:rsidRPr="0058279B">
              <w:rPr>
                <w:noProof/>
              </w:rPr>
              <w:t xml:space="preserve">EA: Simplified Chinese w/ single-byte period </w:t>
            </w:r>
          </w:p>
        </w:tc>
      </w:tr>
      <w:tr w:rsidR="00804E6C" w:rsidRPr="0058279B" w14:paraId="4E703E8D" w14:textId="77777777" w:rsidTr="00B677BF">
        <w:tc>
          <w:tcPr>
            <w:tcW w:w="4602" w:type="dxa"/>
            <w:gridSpan w:val="2"/>
          </w:tcPr>
          <w:p w14:paraId="1757890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sPlain </w:t>
            </w:r>
            <w:r w:rsidRPr="0058279B">
              <w:rPr>
                <w:noProof/>
              </w:rPr>
              <w:t xml:space="preserve">(Autonumbering Enum ( ea1ChsPlain )) </w:t>
            </w:r>
          </w:p>
        </w:tc>
        <w:tc>
          <w:tcPr>
            <w:tcW w:w="4460" w:type="dxa"/>
          </w:tcPr>
          <w:p w14:paraId="14319D67" w14:textId="77777777" w:rsidR="00804E6C" w:rsidRPr="0058279B" w:rsidRDefault="00804E6C" w:rsidP="00B677BF">
            <w:pPr>
              <w:spacing w:line="259" w:lineRule="auto"/>
              <w:ind w:left="1"/>
              <w:rPr>
                <w:noProof/>
              </w:rPr>
            </w:pPr>
            <w:r w:rsidRPr="0058279B">
              <w:rPr>
                <w:noProof/>
              </w:rPr>
              <w:t xml:space="preserve">EA: Simplified Chinese (TypeA 1-99, TypeC 100-) </w:t>
            </w:r>
          </w:p>
        </w:tc>
      </w:tr>
      <w:tr w:rsidR="00804E6C" w:rsidRPr="0058279B" w14:paraId="1FA20190" w14:textId="77777777" w:rsidTr="00B677BF">
        <w:tc>
          <w:tcPr>
            <w:tcW w:w="4602" w:type="dxa"/>
            <w:gridSpan w:val="2"/>
          </w:tcPr>
          <w:p w14:paraId="431C81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tPeriod </w:t>
            </w:r>
            <w:r w:rsidRPr="0058279B">
              <w:rPr>
                <w:noProof/>
              </w:rPr>
              <w:t xml:space="preserve">(Autonumbering Enum ( ea1ChtPeriod </w:t>
            </w:r>
          </w:p>
        </w:tc>
        <w:tc>
          <w:tcPr>
            <w:tcW w:w="4460" w:type="dxa"/>
          </w:tcPr>
          <w:p w14:paraId="37A71373" w14:textId="77777777" w:rsidR="00804E6C" w:rsidRPr="0058279B" w:rsidRDefault="00804E6C" w:rsidP="00B677BF">
            <w:pPr>
              <w:spacing w:line="259" w:lineRule="auto"/>
              <w:ind w:left="1"/>
              <w:rPr>
                <w:noProof/>
              </w:rPr>
            </w:pPr>
            <w:r w:rsidRPr="0058279B">
              <w:rPr>
                <w:noProof/>
              </w:rPr>
              <w:t xml:space="preserve">EA: Traditional Chinese w/ single-byte period </w:t>
            </w:r>
          </w:p>
        </w:tc>
      </w:tr>
      <w:tr w:rsidR="00804E6C" w:rsidRPr="0058279B" w14:paraId="79994811" w14:textId="77777777" w:rsidTr="00B677BF">
        <w:tc>
          <w:tcPr>
            <w:tcW w:w="4602" w:type="dxa"/>
            <w:gridSpan w:val="2"/>
          </w:tcPr>
          <w:p w14:paraId="2522C2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tPlain </w:t>
            </w:r>
            <w:r w:rsidRPr="0058279B">
              <w:rPr>
                <w:noProof/>
              </w:rPr>
              <w:t xml:space="preserve">(Autonumbering Enum ( ea1ChtPlain )) </w:t>
            </w:r>
          </w:p>
        </w:tc>
        <w:tc>
          <w:tcPr>
            <w:tcW w:w="4460" w:type="dxa"/>
          </w:tcPr>
          <w:p w14:paraId="418DD7B6" w14:textId="77777777" w:rsidR="00804E6C" w:rsidRPr="0058279B" w:rsidRDefault="00804E6C" w:rsidP="00B677BF">
            <w:pPr>
              <w:spacing w:line="259" w:lineRule="auto"/>
              <w:ind w:left="1"/>
              <w:rPr>
                <w:noProof/>
              </w:rPr>
            </w:pPr>
            <w:r w:rsidRPr="0058279B">
              <w:rPr>
                <w:noProof/>
              </w:rPr>
              <w:t xml:space="preserve">EA: Traditional Chinese (TypeA 1-19, TypeC 20-) </w:t>
            </w:r>
          </w:p>
        </w:tc>
      </w:tr>
      <w:tr w:rsidR="00804E6C" w:rsidRPr="0058279B" w14:paraId="41577DBE" w14:textId="77777777" w:rsidTr="00B677BF">
        <w:tc>
          <w:tcPr>
            <w:tcW w:w="4602" w:type="dxa"/>
            <w:gridSpan w:val="2"/>
          </w:tcPr>
          <w:p w14:paraId="086EA40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ChsDbPeriod </w:t>
            </w:r>
            <w:r w:rsidRPr="0058279B">
              <w:rPr>
                <w:noProof/>
              </w:rPr>
              <w:t xml:space="preserve">(Autonumbering Enum ( ea1JpnChsDbPeriod )) </w:t>
            </w:r>
          </w:p>
        </w:tc>
        <w:tc>
          <w:tcPr>
            <w:tcW w:w="4460" w:type="dxa"/>
          </w:tcPr>
          <w:p w14:paraId="17981B2E" w14:textId="77777777" w:rsidR="00804E6C" w:rsidRPr="0058279B" w:rsidRDefault="00804E6C" w:rsidP="00B677BF">
            <w:pPr>
              <w:spacing w:line="259" w:lineRule="auto"/>
              <w:ind w:left="1"/>
              <w:rPr>
                <w:noProof/>
              </w:rPr>
            </w:pPr>
            <w:r w:rsidRPr="0058279B">
              <w:rPr>
                <w:noProof/>
              </w:rPr>
              <w:t xml:space="preserve">EA: Japanese w/ double-byte period </w:t>
            </w:r>
          </w:p>
        </w:tc>
      </w:tr>
      <w:tr w:rsidR="00804E6C" w:rsidRPr="0058279B" w14:paraId="12CA0C93" w14:textId="77777777" w:rsidTr="00B677BF">
        <w:tc>
          <w:tcPr>
            <w:tcW w:w="4602" w:type="dxa"/>
            <w:gridSpan w:val="2"/>
          </w:tcPr>
          <w:p w14:paraId="547FA72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KorPeriod </w:t>
            </w:r>
            <w:r w:rsidRPr="0058279B">
              <w:rPr>
                <w:noProof/>
              </w:rPr>
              <w:t xml:space="preserve">(Autonumbering Enum ( ea1JpnKorPeriod )) </w:t>
            </w:r>
          </w:p>
        </w:tc>
        <w:tc>
          <w:tcPr>
            <w:tcW w:w="4460" w:type="dxa"/>
          </w:tcPr>
          <w:p w14:paraId="403D82A7" w14:textId="77777777" w:rsidR="00804E6C" w:rsidRPr="0058279B" w:rsidRDefault="00804E6C" w:rsidP="00B677BF">
            <w:pPr>
              <w:spacing w:line="259" w:lineRule="auto"/>
              <w:ind w:left="1"/>
              <w:rPr>
                <w:noProof/>
              </w:rPr>
            </w:pPr>
            <w:r w:rsidRPr="0058279B">
              <w:rPr>
                <w:noProof/>
              </w:rPr>
              <w:t xml:space="preserve">EA: Japanese/Korean w/ single-byte period </w:t>
            </w:r>
          </w:p>
        </w:tc>
      </w:tr>
      <w:tr w:rsidR="00804E6C" w:rsidRPr="0058279B" w14:paraId="24890A80" w14:textId="77777777" w:rsidTr="00B677BF">
        <w:tc>
          <w:tcPr>
            <w:tcW w:w="4602" w:type="dxa"/>
            <w:gridSpan w:val="2"/>
          </w:tcPr>
          <w:p w14:paraId="6C5116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KorPlain </w:t>
            </w:r>
            <w:r w:rsidRPr="0058279B">
              <w:rPr>
                <w:noProof/>
              </w:rPr>
              <w:t xml:space="preserve">(Autonumbering Enum ( ea1JpnKorPlain )) </w:t>
            </w:r>
          </w:p>
        </w:tc>
        <w:tc>
          <w:tcPr>
            <w:tcW w:w="4460" w:type="dxa"/>
          </w:tcPr>
          <w:p w14:paraId="7DEA6747" w14:textId="77777777" w:rsidR="00804E6C" w:rsidRPr="0058279B" w:rsidRDefault="00804E6C" w:rsidP="00B677BF">
            <w:pPr>
              <w:spacing w:line="259" w:lineRule="auto"/>
              <w:ind w:left="1"/>
              <w:rPr>
                <w:noProof/>
              </w:rPr>
            </w:pPr>
            <w:r w:rsidRPr="0058279B">
              <w:rPr>
                <w:noProof/>
              </w:rPr>
              <w:t xml:space="preserve">EA: Japanese/Korean (TypeC 1-) </w:t>
            </w:r>
          </w:p>
        </w:tc>
      </w:tr>
      <w:tr w:rsidR="00804E6C" w:rsidRPr="0058279B" w14:paraId="19225C4F" w14:textId="77777777" w:rsidTr="00B677BF">
        <w:tc>
          <w:tcPr>
            <w:tcW w:w="4602" w:type="dxa"/>
            <w:gridSpan w:val="2"/>
          </w:tcPr>
          <w:p w14:paraId="3864A6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ebrew2Minus </w:t>
            </w:r>
            <w:r w:rsidRPr="0058279B">
              <w:rPr>
                <w:noProof/>
              </w:rPr>
              <w:t xml:space="preserve">(Autonumbering Enum ( hebrew2Minus )) </w:t>
            </w:r>
          </w:p>
        </w:tc>
        <w:tc>
          <w:tcPr>
            <w:tcW w:w="4460" w:type="dxa"/>
          </w:tcPr>
          <w:p w14:paraId="0846A486" w14:textId="77777777" w:rsidR="00804E6C" w:rsidRPr="0058279B" w:rsidRDefault="00804E6C" w:rsidP="00B677BF">
            <w:pPr>
              <w:spacing w:line="259" w:lineRule="auto"/>
              <w:ind w:left="1"/>
              <w:rPr>
                <w:noProof/>
              </w:rPr>
            </w:pPr>
            <w:r w:rsidRPr="0058279B">
              <w:rPr>
                <w:noProof/>
              </w:rPr>
              <w:t xml:space="preserve">Bidi Hebrew 2 with ANSI minus symbol </w:t>
            </w:r>
          </w:p>
        </w:tc>
      </w:tr>
      <w:tr w:rsidR="00804E6C" w:rsidRPr="0058279B" w14:paraId="0768E8CA" w14:textId="77777777" w:rsidTr="00B677BF">
        <w:tc>
          <w:tcPr>
            <w:tcW w:w="4602" w:type="dxa"/>
            <w:gridSpan w:val="2"/>
          </w:tcPr>
          <w:p w14:paraId="563BFBF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Alpha1Period </w:t>
            </w:r>
            <w:r w:rsidRPr="0058279B">
              <w:rPr>
                <w:noProof/>
              </w:rPr>
              <w:t xml:space="preserve">(Autonumbering Enum ( hindiAlpha1Period )) </w:t>
            </w:r>
          </w:p>
        </w:tc>
        <w:tc>
          <w:tcPr>
            <w:tcW w:w="4460" w:type="dxa"/>
          </w:tcPr>
          <w:p w14:paraId="563D440F" w14:textId="77777777" w:rsidR="00804E6C" w:rsidRPr="0058279B" w:rsidRDefault="00804E6C" w:rsidP="00B677BF">
            <w:pPr>
              <w:spacing w:line="259" w:lineRule="auto"/>
              <w:ind w:left="1"/>
              <w:rPr>
                <w:noProof/>
              </w:rPr>
            </w:pPr>
            <w:r w:rsidRPr="0058279B">
              <w:rPr>
                <w:noProof/>
              </w:rPr>
              <w:t xml:space="preserve">Hindi alphabet period - consonants </w:t>
            </w:r>
          </w:p>
        </w:tc>
      </w:tr>
      <w:tr w:rsidR="00804E6C" w:rsidRPr="0058279B" w14:paraId="42000876" w14:textId="77777777" w:rsidTr="00B677BF">
        <w:tc>
          <w:tcPr>
            <w:tcW w:w="4602" w:type="dxa"/>
            <w:gridSpan w:val="2"/>
          </w:tcPr>
          <w:p w14:paraId="5EB7521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AlphaPeriod </w:t>
            </w:r>
            <w:r w:rsidRPr="0058279B">
              <w:rPr>
                <w:noProof/>
              </w:rPr>
              <w:t xml:space="preserve">(Autonumbering Enum ( hindiAlphaPeriod )) </w:t>
            </w:r>
          </w:p>
        </w:tc>
        <w:tc>
          <w:tcPr>
            <w:tcW w:w="4460" w:type="dxa"/>
          </w:tcPr>
          <w:p w14:paraId="39D52BD9" w14:textId="77777777" w:rsidR="00804E6C" w:rsidRPr="0058279B" w:rsidRDefault="00804E6C" w:rsidP="00B677BF">
            <w:pPr>
              <w:spacing w:line="259" w:lineRule="auto"/>
              <w:ind w:left="1"/>
              <w:rPr>
                <w:noProof/>
              </w:rPr>
            </w:pPr>
            <w:r w:rsidRPr="0058279B">
              <w:rPr>
                <w:noProof/>
              </w:rPr>
              <w:t xml:space="preserve">Hindi alphabet period - vowels </w:t>
            </w:r>
          </w:p>
        </w:tc>
      </w:tr>
      <w:tr w:rsidR="00804E6C" w:rsidRPr="0058279B" w14:paraId="1E0CAD29" w14:textId="77777777" w:rsidTr="00B677BF">
        <w:tc>
          <w:tcPr>
            <w:tcW w:w="4602" w:type="dxa"/>
            <w:gridSpan w:val="2"/>
          </w:tcPr>
          <w:p w14:paraId="16516E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NumParenR </w:t>
            </w:r>
            <w:r w:rsidRPr="0058279B">
              <w:rPr>
                <w:noProof/>
              </w:rPr>
              <w:t xml:space="preserve">(Autonumbering Enum ( hindiNumParenR )) </w:t>
            </w:r>
          </w:p>
        </w:tc>
        <w:tc>
          <w:tcPr>
            <w:tcW w:w="4460" w:type="dxa"/>
          </w:tcPr>
          <w:p w14:paraId="4D0A452D" w14:textId="77777777" w:rsidR="00804E6C" w:rsidRPr="0058279B" w:rsidRDefault="00804E6C" w:rsidP="00B677BF">
            <w:pPr>
              <w:spacing w:line="259" w:lineRule="auto"/>
              <w:ind w:left="1"/>
              <w:rPr>
                <w:noProof/>
              </w:rPr>
            </w:pPr>
            <w:r w:rsidRPr="0058279B">
              <w:rPr>
                <w:noProof/>
              </w:rPr>
              <w:t xml:space="preserve">Hindi numerical parentheses - right </w:t>
            </w:r>
          </w:p>
        </w:tc>
      </w:tr>
      <w:tr w:rsidR="00804E6C" w:rsidRPr="0058279B" w14:paraId="31F6A449" w14:textId="77777777" w:rsidTr="00B677BF">
        <w:tc>
          <w:tcPr>
            <w:tcW w:w="4602" w:type="dxa"/>
            <w:gridSpan w:val="2"/>
          </w:tcPr>
          <w:p w14:paraId="675BC1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NumPeriod </w:t>
            </w:r>
            <w:r w:rsidRPr="0058279B">
              <w:rPr>
                <w:noProof/>
              </w:rPr>
              <w:t xml:space="preserve">(Autonumbering Enum ( hindiNumPeriod )) </w:t>
            </w:r>
          </w:p>
        </w:tc>
        <w:tc>
          <w:tcPr>
            <w:tcW w:w="4460" w:type="dxa"/>
          </w:tcPr>
          <w:p w14:paraId="4611BFC4" w14:textId="77777777" w:rsidR="00804E6C" w:rsidRPr="0058279B" w:rsidRDefault="00804E6C" w:rsidP="00B677BF">
            <w:pPr>
              <w:spacing w:line="259" w:lineRule="auto"/>
              <w:ind w:left="1"/>
              <w:rPr>
                <w:noProof/>
              </w:rPr>
            </w:pPr>
            <w:r w:rsidRPr="0058279B">
              <w:rPr>
                <w:noProof/>
              </w:rPr>
              <w:t xml:space="preserve">Hindi numerical period </w:t>
            </w:r>
          </w:p>
        </w:tc>
      </w:tr>
      <w:tr w:rsidR="00804E6C" w:rsidRPr="0058279B" w14:paraId="05C25620" w14:textId="77777777" w:rsidTr="00B677BF">
        <w:tc>
          <w:tcPr>
            <w:tcW w:w="4602" w:type="dxa"/>
            <w:gridSpan w:val="2"/>
          </w:tcPr>
          <w:p w14:paraId="5E0955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arenBoth </w:t>
            </w:r>
            <w:r w:rsidRPr="0058279B">
              <w:rPr>
                <w:noProof/>
              </w:rPr>
              <w:t xml:space="preserve">(Autonumbering Enum ( romanLcParenBoth )) </w:t>
            </w:r>
          </w:p>
        </w:tc>
        <w:tc>
          <w:tcPr>
            <w:tcW w:w="4460" w:type="dxa"/>
          </w:tcPr>
          <w:p w14:paraId="271FB07C"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2452C650" w14:textId="77777777" w:rsidTr="00B677BF">
        <w:tc>
          <w:tcPr>
            <w:tcW w:w="4602" w:type="dxa"/>
            <w:gridSpan w:val="2"/>
          </w:tcPr>
          <w:p w14:paraId="0B6EAB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arenR </w:t>
            </w:r>
            <w:r w:rsidRPr="0058279B">
              <w:rPr>
                <w:noProof/>
              </w:rPr>
              <w:t xml:space="preserve">(Autonumbering Enum ( romanLcParenR )) </w:t>
            </w:r>
          </w:p>
        </w:tc>
        <w:tc>
          <w:tcPr>
            <w:tcW w:w="4460" w:type="dxa"/>
          </w:tcPr>
          <w:p w14:paraId="2FAD3EE6"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1859EA58" w14:textId="77777777" w:rsidTr="00B677BF">
        <w:tc>
          <w:tcPr>
            <w:tcW w:w="4602" w:type="dxa"/>
            <w:gridSpan w:val="2"/>
          </w:tcPr>
          <w:p w14:paraId="168EAC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eriod </w:t>
            </w:r>
            <w:r w:rsidRPr="0058279B">
              <w:rPr>
                <w:noProof/>
              </w:rPr>
              <w:t xml:space="preserve">(Autonumbering Enum ( romanLcPeriod )) </w:t>
            </w:r>
          </w:p>
        </w:tc>
        <w:tc>
          <w:tcPr>
            <w:tcW w:w="4460" w:type="dxa"/>
          </w:tcPr>
          <w:p w14:paraId="7A89ED1A"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4BE9FDE4" w14:textId="77777777" w:rsidTr="00B677BF">
        <w:tc>
          <w:tcPr>
            <w:tcW w:w="4602" w:type="dxa"/>
            <w:gridSpan w:val="2"/>
          </w:tcPr>
          <w:p w14:paraId="4C7FFB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arenBoth </w:t>
            </w:r>
            <w:r w:rsidRPr="0058279B">
              <w:rPr>
                <w:noProof/>
              </w:rPr>
              <w:t xml:space="preserve">(Autonumbering Enum ( romanUcParenBoth )) </w:t>
            </w:r>
          </w:p>
        </w:tc>
        <w:tc>
          <w:tcPr>
            <w:tcW w:w="4460" w:type="dxa"/>
          </w:tcPr>
          <w:p w14:paraId="64CDF2D7"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74CA5C99" w14:textId="77777777" w:rsidTr="00B677BF">
        <w:tc>
          <w:tcPr>
            <w:tcW w:w="4602" w:type="dxa"/>
            <w:gridSpan w:val="2"/>
          </w:tcPr>
          <w:p w14:paraId="6ABE013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arenR </w:t>
            </w:r>
            <w:r w:rsidRPr="0058279B">
              <w:rPr>
                <w:noProof/>
              </w:rPr>
              <w:t xml:space="preserve">(Autonumbering Enum ( romanUcParenR )) </w:t>
            </w:r>
          </w:p>
        </w:tc>
        <w:tc>
          <w:tcPr>
            <w:tcW w:w="4460" w:type="dxa"/>
          </w:tcPr>
          <w:p w14:paraId="1641C90B"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6F39A6C3" w14:textId="77777777" w:rsidTr="00B677BF">
        <w:tc>
          <w:tcPr>
            <w:tcW w:w="4602" w:type="dxa"/>
            <w:gridSpan w:val="2"/>
          </w:tcPr>
          <w:p w14:paraId="124F3C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eriod </w:t>
            </w:r>
            <w:r w:rsidRPr="0058279B">
              <w:rPr>
                <w:noProof/>
              </w:rPr>
              <w:t xml:space="preserve">(Autonumbering Enum ( romanUcPeriod )) </w:t>
            </w:r>
          </w:p>
        </w:tc>
        <w:tc>
          <w:tcPr>
            <w:tcW w:w="4460" w:type="dxa"/>
          </w:tcPr>
          <w:p w14:paraId="04DEB7B1"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02D28572" w14:textId="77777777" w:rsidTr="00B677BF">
        <w:tc>
          <w:tcPr>
            <w:tcW w:w="4602" w:type="dxa"/>
            <w:gridSpan w:val="2"/>
          </w:tcPr>
          <w:p w14:paraId="11BF802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AlphaParenBoth </w:t>
            </w:r>
            <w:r w:rsidRPr="0058279B">
              <w:rPr>
                <w:noProof/>
              </w:rPr>
              <w:t xml:space="preserve">(Autonumbering Enum ( </w:t>
            </w:r>
          </w:p>
        </w:tc>
        <w:tc>
          <w:tcPr>
            <w:tcW w:w="4460" w:type="dxa"/>
          </w:tcPr>
          <w:p w14:paraId="7AA40EA3" w14:textId="77777777" w:rsidR="00804E6C" w:rsidRPr="0058279B" w:rsidRDefault="00804E6C" w:rsidP="00B677BF">
            <w:pPr>
              <w:spacing w:line="259" w:lineRule="auto"/>
              <w:ind w:left="1"/>
              <w:rPr>
                <w:noProof/>
              </w:rPr>
            </w:pPr>
            <w:r w:rsidRPr="0058279B">
              <w:rPr>
                <w:noProof/>
              </w:rPr>
              <w:t xml:space="preserve">Thai alphabet parentheses - both </w:t>
            </w:r>
          </w:p>
        </w:tc>
      </w:tr>
      <w:tr w:rsidR="00804E6C" w:rsidRPr="0058279B" w14:paraId="65BFC4F2" w14:textId="77777777" w:rsidTr="00B677BF">
        <w:tc>
          <w:tcPr>
            <w:tcW w:w="4602" w:type="dxa"/>
            <w:gridSpan w:val="2"/>
          </w:tcPr>
          <w:p w14:paraId="61560E33"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thaiAlphaParenR </w:t>
            </w:r>
            <w:r w:rsidRPr="0058279B">
              <w:rPr>
                <w:noProof/>
              </w:rPr>
              <w:t xml:space="preserve">(Autonumbering Enum ( thaiAlphaParenR )) </w:t>
            </w:r>
          </w:p>
        </w:tc>
        <w:tc>
          <w:tcPr>
            <w:tcW w:w="4460" w:type="dxa"/>
          </w:tcPr>
          <w:p w14:paraId="3D6BA5AD" w14:textId="77777777" w:rsidR="00804E6C" w:rsidRPr="0058279B" w:rsidRDefault="00804E6C" w:rsidP="00B677BF">
            <w:pPr>
              <w:spacing w:line="259" w:lineRule="auto"/>
              <w:ind w:left="1"/>
              <w:rPr>
                <w:noProof/>
              </w:rPr>
            </w:pPr>
            <w:r w:rsidRPr="0058279B">
              <w:rPr>
                <w:noProof/>
              </w:rPr>
              <w:t xml:space="preserve">Thai alphabet parentheses - right </w:t>
            </w:r>
          </w:p>
        </w:tc>
      </w:tr>
      <w:tr w:rsidR="00804E6C" w:rsidRPr="0058279B" w14:paraId="0840C5EE" w14:textId="77777777" w:rsidTr="00B677BF">
        <w:tc>
          <w:tcPr>
            <w:tcW w:w="4602" w:type="dxa"/>
            <w:gridSpan w:val="2"/>
          </w:tcPr>
          <w:p w14:paraId="08F375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AlphaPeriod </w:t>
            </w:r>
            <w:r w:rsidRPr="0058279B">
              <w:rPr>
                <w:noProof/>
              </w:rPr>
              <w:t xml:space="preserve">(Autonumbering Enum ( thaiAlphaPeriod )) </w:t>
            </w:r>
          </w:p>
        </w:tc>
        <w:tc>
          <w:tcPr>
            <w:tcW w:w="4460" w:type="dxa"/>
          </w:tcPr>
          <w:p w14:paraId="7EF7ECB5" w14:textId="77777777" w:rsidR="00804E6C" w:rsidRPr="0058279B" w:rsidRDefault="00804E6C" w:rsidP="00B677BF">
            <w:pPr>
              <w:spacing w:line="259" w:lineRule="auto"/>
              <w:ind w:left="1"/>
              <w:rPr>
                <w:noProof/>
              </w:rPr>
            </w:pPr>
            <w:r w:rsidRPr="0058279B">
              <w:rPr>
                <w:noProof/>
              </w:rPr>
              <w:t xml:space="preserve">Thai alphabet period </w:t>
            </w:r>
          </w:p>
        </w:tc>
      </w:tr>
      <w:tr w:rsidR="00804E6C" w:rsidRPr="0058279B" w14:paraId="16DA3DAA" w14:textId="77777777" w:rsidTr="00B677BF">
        <w:tc>
          <w:tcPr>
            <w:tcW w:w="4602" w:type="dxa"/>
            <w:gridSpan w:val="2"/>
          </w:tcPr>
          <w:p w14:paraId="37F5FD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arenBoth </w:t>
            </w:r>
            <w:r w:rsidRPr="0058279B">
              <w:rPr>
                <w:noProof/>
              </w:rPr>
              <w:t xml:space="preserve">(Autonumbering Enum ( thaiNumParenBoth )) </w:t>
            </w:r>
          </w:p>
        </w:tc>
        <w:tc>
          <w:tcPr>
            <w:tcW w:w="4460" w:type="dxa"/>
          </w:tcPr>
          <w:p w14:paraId="73156540" w14:textId="77777777" w:rsidR="00804E6C" w:rsidRPr="0058279B" w:rsidRDefault="00804E6C" w:rsidP="00B677BF">
            <w:pPr>
              <w:spacing w:line="259" w:lineRule="auto"/>
              <w:ind w:left="1"/>
              <w:rPr>
                <w:noProof/>
              </w:rPr>
            </w:pPr>
            <w:r w:rsidRPr="0058279B">
              <w:rPr>
                <w:noProof/>
              </w:rPr>
              <w:t xml:space="preserve">Thai numerical parentheses - both </w:t>
            </w:r>
          </w:p>
        </w:tc>
      </w:tr>
      <w:tr w:rsidR="00804E6C" w:rsidRPr="0058279B" w14:paraId="0C009290" w14:textId="77777777" w:rsidTr="00B677BF">
        <w:tc>
          <w:tcPr>
            <w:tcW w:w="4602" w:type="dxa"/>
            <w:gridSpan w:val="2"/>
          </w:tcPr>
          <w:p w14:paraId="4D7C6E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arenR </w:t>
            </w:r>
            <w:r w:rsidRPr="0058279B">
              <w:rPr>
                <w:noProof/>
              </w:rPr>
              <w:t xml:space="preserve">(Autonumbering Enum ( thaiNumParenR )) </w:t>
            </w:r>
          </w:p>
        </w:tc>
        <w:tc>
          <w:tcPr>
            <w:tcW w:w="4460" w:type="dxa"/>
          </w:tcPr>
          <w:p w14:paraId="39A86391" w14:textId="77777777" w:rsidR="00804E6C" w:rsidRPr="0058279B" w:rsidRDefault="00804E6C" w:rsidP="00B677BF">
            <w:pPr>
              <w:spacing w:line="259" w:lineRule="auto"/>
              <w:ind w:left="1"/>
              <w:rPr>
                <w:noProof/>
              </w:rPr>
            </w:pPr>
            <w:r w:rsidRPr="0058279B">
              <w:rPr>
                <w:noProof/>
              </w:rPr>
              <w:t xml:space="preserve">Thai numerical parentheses - right </w:t>
            </w:r>
          </w:p>
        </w:tc>
      </w:tr>
      <w:tr w:rsidR="00804E6C" w:rsidRPr="0058279B" w14:paraId="6300883D" w14:textId="77777777" w:rsidTr="00B677BF">
        <w:tc>
          <w:tcPr>
            <w:tcW w:w="4602" w:type="dxa"/>
            <w:gridSpan w:val="2"/>
          </w:tcPr>
          <w:p w14:paraId="0D034C7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eriod </w:t>
            </w:r>
            <w:r w:rsidRPr="0058279B">
              <w:rPr>
                <w:noProof/>
              </w:rPr>
              <w:t xml:space="preserve">(Autonumbering Enum ( thaiNumPeriod )) </w:t>
            </w:r>
          </w:p>
        </w:tc>
        <w:tc>
          <w:tcPr>
            <w:tcW w:w="4460" w:type="dxa"/>
          </w:tcPr>
          <w:p w14:paraId="52996D3C" w14:textId="77777777" w:rsidR="00804E6C" w:rsidRPr="0058279B" w:rsidRDefault="00804E6C" w:rsidP="00B677BF">
            <w:pPr>
              <w:spacing w:line="259" w:lineRule="auto"/>
              <w:ind w:left="1"/>
              <w:rPr>
                <w:noProof/>
              </w:rPr>
            </w:pPr>
            <w:r w:rsidRPr="0058279B">
              <w:rPr>
                <w:noProof/>
              </w:rPr>
              <w:t xml:space="preserve">Thai numerical period </w:t>
            </w:r>
          </w:p>
        </w:tc>
      </w:tr>
    </w:tbl>
    <w:p w14:paraId="4D4AD957" w14:textId="77777777" w:rsidR="00176312" w:rsidRDefault="00804E6C" w:rsidP="008D009B">
      <w:pPr>
        <w:pStyle w:val="Nagwek4"/>
        <w:rPr>
          <w:noProof/>
        </w:rPr>
      </w:pPr>
      <w:bookmarkStart w:id="3425" w:name="_Toc135425861"/>
      <w:r w:rsidRPr="0058279B">
        <w:rPr>
          <w:noProof/>
        </w:rPr>
        <w:t>ST_TextBulletSizePercent (Bullet Size Percentage)</w:t>
      </w:r>
      <w:bookmarkEnd w:id="3425"/>
    </w:p>
    <w:p w14:paraId="25251418" w14:textId="77777777" w:rsidR="00176312" w:rsidRDefault="00804E6C" w:rsidP="00804E6C">
      <w:pPr>
        <w:ind w:left="9" w:right="15"/>
        <w:rPr>
          <w:noProof/>
        </w:rPr>
      </w:pPr>
      <w:r w:rsidRPr="0058279B">
        <w:rPr>
          <w:noProof/>
        </w:rPr>
        <w:t>This simple type specifies the range that the bullet percent can be. A bullet percent is the size of the bullet with respect to the text that should follow it.</w:t>
      </w:r>
    </w:p>
    <w:p w14:paraId="56168710" w14:textId="77777777" w:rsidR="00176312" w:rsidRDefault="00804E6C" w:rsidP="008D009B">
      <w:pPr>
        <w:pStyle w:val="Nagwek4"/>
        <w:rPr>
          <w:noProof/>
        </w:rPr>
      </w:pPr>
      <w:bookmarkStart w:id="3426" w:name="_Toc135425862"/>
      <w:r w:rsidRPr="0058279B">
        <w:rPr>
          <w:noProof/>
        </w:rPr>
        <w:t>ST_TextBulletStartAtNum (Start Bullet At Number)</w:t>
      </w:r>
      <w:bookmarkEnd w:id="3426"/>
    </w:p>
    <w:p w14:paraId="246AA598" w14:textId="77777777" w:rsidR="00176312" w:rsidRDefault="00804E6C" w:rsidP="00804E6C">
      <w:pPr>
        <w:ind w:left="9" w:right="15"/>
        <w:rPr>
          <w:noProof/>
        </w:rPr>
      </w:pPr>
      <w:r w:rsidRPr="0058279B">
        <w:rPr>
          <w:noProof/>
        </w:rPr>
        <w:t>This simple type specifies the range that the start at number for a bullet's auto-numbering sequence can begin at. When the numbering is alphabetical, then the numbers map to the appropriate letter. 1-&gt;a, 2-&gt;b, etc. If the numbers go above 26, then the numbers begin to double up. For example, 27-&gt;aa and 53-&gt;aaa.</w:t>
      </w:r>
    </w:p>
    <w:p w14:paraId="2B9EE739" w14:textId="77777777" w:rsidR="00176312" w:rsidRDefault="00804E6C" w:rsidP="008D009B">
      <w:pPr>
        <w:pStyle w:val="Nagwek4"/>
        <w:rPr>
          <w:noProof/>
        </w:rPr>
      </w:pPr>
      <w:bookmarkStart w:id="3427" w:name="_Toc135425863"/>
      <w:r w:rsidRPr="0058279B">
        <w:rPr>
          <w:noProof/>
        </w:rPr>
        <w:t>ST_TextCapsType (Text Cap Types)</w:t>
      </w:r>
      <w:bookmarkEnd w:id="3427"/>
    </w:p>
    <w:p w14:paraId="64885E6C" w14:textId="28437B87" w:rsidR="00804E6C" w:rsidRPr="0058279B" w:rsidRDefault="00804E6C" w:rsidP="004E034A">
      <w:pPr>
        <w:pStyle w:val="Standardowyakapit"/>
        <w:rPr>
          <w:noProof/>
        </w:rPr>
      </w:pPr>
      <w:r w:rsidRPr="0058279B">
        <w:rPr>
          <w:noProof/>
        </w:rPr>
        <w:t>This simple type specifies the cap types of the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6"/>
        <w:gridCol w:w="4526"/>
      </w:tblGrid>
      <w:tr w:rsidR="00804E6C" w:rsidRPr="0058279B" w14:paraId="0B539300" w14:textId="77777777" w:rsidTr="00B677BF">
        <w:tc>
          <w:tcPr>
            <w:tcW w:w="5036" w:type="dxa"/>
            <w:shd w:val="clear" w:color="auto" w:fill="C0C0C0"/>
          </w:tcPr>
          <w:p w14:paraId="5E9B4F24"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7" w:type="dxa"/>
            <w:shd w:val="clear" w:color="auto" w:fill="C0C0C0"/>
          </w:tcPr>
          <w:p w14:paraId="0738063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67A598D" w14:textId="77777777" w:rsidTr="00B677BF">
        <w:tc>
          <w:tcPr>
            <w:tcW w:w="5036" w:type="dxa"/>
          </w:tcPr>
          <w:p w14:paraId="203B15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 </w:t>
            </w:r>
            <w:r w:rsidRPr="0058279B">
              <w:rPr>
                <w:noProof/>
              </w:rPr>
              <w:t xml:space="preserve">(Text Caps Enum ( All )) </w:t>
            </w:r>
          </w:p>
        </w:tc>
        <w:tc>
          <w:tcPr>
            <w:tcW w:w="5037" w:type="dxa"/>
          </w:tcPr>
          <w:p w14:paraId="15BE7425" w14:textId="77777777" w:rsidR="00804E6C" w:rsidRPr="0058279B" w:rsidRDefault="00804E6C" w:rsidP="00B677BF">
            <w:pPr>
              <w:spacing w:line="259" w:lineRule="auto"/>
              <w:ind w:left="1"/>
              <w:rPr>
                <w:noProof/>
              </w:rPr>
            </w:pPr>
            <w:r w:rsidRPr="0058279B">
              <w:rPr>
                <w:noProof/>
              </w:rPr>
              <w:t xml:space="preserve">Apply all caps on the text. All lower case letters are converted to upper case even though they are stored differently in the backing store. </w:t>
            </w:r>
          </w:p>
        </w:tc>
      </w:tr>
      <w:tr w:rsidR="00804E6C" w:rsidRPr="0058279B" w14:paraId="434698D8" w14:textId="77777777" w:rsidTr="00B677BF">
        <w:tc>
          <w:tcPr>
            <w:tcW w:w="5036" w:type="dxa"/>
          </w:tcPr>
          <w:p w14:paraId="5ECA533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Caps Enum ( None )) </w:t>
            </w:r>
          </w:p>
        </w:tc>
        <w:tc>
          <w:tcPr>
            <w:tcW w:w="5037" w:type="dxa"/>
          </w:tcPr>
          <w:p w14:paraId="12E7020E" w14:textId="77777777" w:rsidR="00804E6C" w:rsidRPr="0058279B" w:rsidRDefault="00804E6C" w:rsidP="00B677BF">
            <w:pPr>
              <w:spacing w:line="259" w:lineRule="auto"/>
              <w:ind w:left="1"/>
              <w:rPr>
                <w:noProof/>
              </w:rPr>
            </w:pPr>
            <w:r w:rsidRPr="0058279B">
              <w:rPr>
                <w:noProof/>
              </w:rPr>
              <w:t xml:space="preserve">The reason we cannot implicitly have </w:t>
            </w:r>
            <w:r w:rsidRPr="0058279B">
              <w:rPr>
                <w:rFonts w:ascii="Cambria" w:eastAsia="Cambria" w:hAnsi="Cambria" w:cs="Cambria"/>
                <w:noProof/>
              </w:rPr>
              <w:t>noCaps</w:t>
            </w:r>
            <w:r w:rsidRPr="0058279B">
              <w:rPr>
                <w:noProof/>
              </w:rPr>
              <w:t xml:space="preserve"> be the scenario where capitalization is not specified is because not being specified implies deriving from a particular style and the user might want to override that and make some text not have a capitalization scheme even though the style says otherwise. </w:t>
            </w:r>
          </w:p>
        </w:tc>
      </w:tr>
      <w:tr w:rsidR="00804E6C" w:rsidRPr="0058279B" w14:paraId="0D1ACDE4" w14:textId="77777777" w:rsidTr="00B677BF">
        <w:tc>
          <w:tcPr>
            <w:tcW w:w="5036" w:type="dxa"/>
          </w:tcPr>
          <w:p w14:paraId="0662746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mall </w:t>
            </w:r>
            <w:r w:rsidRPr="0058279B">
              <w:rPr>
                <w:noProof/>
              </w:rPr>
              <w:t xml:space="preserve">(Text Caps Enum ( Small )) </w:t>
            </w:r>
          </w:p>
        </w:tc>
        <w:tc>
          <w:tcPr>
            <w:tcW w:w="5037" w:type="dxa"/>
          </w:tcPr>
          <w:p w14:paraId="0A197143" w14:textId="77777777" w:rsidR="00804E6C" w:rsidRPr="0058279B" w:rsidRDefault="00804E6C" w:rsidP="00B677BF">
            <w:pPr>
              <w:spacing w:line="259" w:lineRule="auto"/>
              <w:ind w:left="1"/>
              <w:rPr>
                <w:noProof/>
              </w:rPr>
            </w:pPr>
            <w:r w:rsidRPr="0058279B">
              <w:rPr>
                <w:noProof/>
              </w:rPr>
              <w:t xml:space="preserve">Apply small caps to the text. All letters are converted to lower case. </w:t>
            </w:r>
          </w:p>
        </w:tc>
      </w:tr>
    </w:tbl>
    <w:p w14:paraId="6C1411CB" w14:textId="77777777" w:rsidR="00176312" w:rsidRDefault="00804E6C" w:rsidP="008D009B">
      <w:pPr>
        <w:pStyle w:val="Nagwek4"/>
        <w:rPr>
          <w:noProof/>
        </w:rPr>
      </w:pPr>
      <w:bookmarkStart w:id="3428" w:name="_Toc135425864"/>
      <w:r w:rsidRPr="0058279B">
        <w:rPr>
          <w:noProof/>
        </w:rPr>
        <w:t>ST_TextColumnCount (Text Column Count)</w:t>
      </w:r>
      <w:bookmarkEnd w:id="3428"/>
    </w:p>
    <w:p w14:paraId="447872DC" w14:textId="77777777" w:rsidR="00176312" w:rsidRDefault="00804E6C" w:rsidP="00804E6C">
      <w:pPr>
        <w:ind w:left="9" w:right="15"/>
        <w:rPr>
          <w:noProof/>
        </w:rPr>
      </w:pPr>
      <w:r w:rsidRPr="0058279B">
        <w:rPr>
          <w:noProof/>
        </w:rPr>
        <w:t>This simple type specifies the number of columns.</w:t>
      </w:r>
    </w:p>
    <w:p w14:paraId="029F2FE4" w14:textId="77777777" w:rsidR="00176312" w:rsidRDefault="00804E6C" w:rsidP="008D009B">
      <w:pPr>
        <w:pStyle w:val="Nagwek4"/>
        <w:rPr>
          <w:noProof/>
        </w:rPr>
      </w:pPr>
      <w:bookmarkStart w:id="3429" w:name="_Toc135425865"/>
      <w:r w:rsidRPr="0058279B">
        <w:rPr>
          <w:noProof/>
        </w:rPr>
        <w:t>ST_TextFontAlignType (Font Alignment Types)</w:t>
      </w:r>
      <w:bookmarkEnd w:id="3429"/>
    </w:p>
    <w:p w14:paraId="134C8B56" w14:textId="77777777" w:rsidR="00176312" w:rsidRDefault="00804E6C" w:rsidP="00804E6C">
      <w:pPr>
        <w:ind w:left="9" w:right="15"/>
        <w:rPr>
          <w:noProof/>
        </w:rPr>
      </w:pPr>
      <w:r w:rsidRPr="0058279B">
        <w:rPr>
          <w:noProof/>
        </w:rPr>
        <w:t>This simple type specifies the different kinds of font alignment.</w:t>
      </w:r>
    </w:p>
    <w:p w14:paraId="2F8CCB87" w14:textId="2FFCE0E5"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5"/>
        <w:gridCol w:w="4527"/>
      </w:tblGrid>
      <w:tr w:rsidR="00804E6C" w:rsidRPr="0058279B" w14:paraId="062F4EF3" w14:textId="77777777" w:rsidTr="00B677BF">
        <w:tc>
          <w:tcPr>
            <w:tcW w:w="4535" w:type="dxa"/>
            <w:shd w:val="clear" w:color="auto" w:fill="C0C0C0"/>
          </w:tcPr>
          <w:p w14:paraId="4768D6E1"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27" w:type="dxa"/>
            <w:shd w:val="clear" w:color="auto" w:fill="C0C0C0"/>
          </w:tcPr>
          <w:p w14:paraId="1C08519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A98897E" w14:textId="77777777" w:rsidTr="00B677BF">
        <w:tc>
          <w:tcPr>
            <w:tcW w:w="4535" w:type="dxa"/>
          </w:tcPr>
          <w:p w14:paraId="5FF4772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uto </w:t>
            </w:r>
            <w:r w:rsidRPr="0058279B">
              <w:rPr>
                <w:noProof/>
              </w:rPr>
              <w:t xml:space="preserve">(Font Alignment Enum ( Automatic )) </w:t>
            </w:r>
          </w:p>
        </w:tc>
        <w:tc>
          <w:tcPr>
            <w:tcW w:w="4527" w:type="dxa"/>
          </w:tcPr>
          <w:p w14:paraId="408ADEF7" w14:textId="77777777" w:rsidR="00804E6C" w:rsidRPr="0058279B" w:rsidRDefault="00804E6C" w:rsidP="00B677BF">
            <w:pPr>
              <w:spacing w:line="259" w:lineRule="auto"/>
              <w:ind w:left="1"/>
              <w:rPr>
                <w:noProof/>
              </w:rPr>
            </w:pPr>
            <w:r w:rsidRPr="0058279B">
              <w:rPr>
                <w:noProof/>
              </w:rPr>
              <w:t xml:space="preserve">When the text flow is horizontal or simple vertical same as </w:t>
            </w:r>
            <w:r w:rsidRPr="0058279B">
              <w:rPr>
                <w:rFonts w:ascii="Cambria" w:eastAsia="Cambria" w:hAnsi="Cambria" w:cs="Cambria"/>
                <w:noProof/>
              </w:rPr>
              <w:t>fontBaseline</w:t>
            </w:r>
            <w:r w:rsidRPr="0058279B">
              <w:rPr>
                <w:noProof/>
              </w:rPr>
              <w:t xml:space="preserve"> but for other vertical modes same as </w:t>
            </w:r>
            <w:r w:rsidRPr="0058279B">
              <w:rPr>
                <w:rFonts w:ascii="Cambria" w:eastAsia="Cambria" w:hAnsi="Cambria" w:cs="Cambria"/>
                <w:noProof/>
              </w:rPr>
              <w:t>fontCenter</w:t>
            </w:r>
            <w:r w:rsidRPr="0058279B">
              <w:rPr>
                <w:noProof/>
              </w:rPr>
              <w:t xml:space="preserve">. </w:t>
            </w:r>
          </w:p>
        </w:tc>
      </w:tr>
      <w:tr w:rsidR="00804E6C" w:rsidRPr="0058279B" w14:paraId="1FD49D79" w14:textId="77777777" w:rsidTr="00B677BF">
        <w:tc>
          <w:tcPr>
            <w:tcW w:w="4535" w:type="dxa"/>
          </w:tcPr>
          <w:p w14:paraId="38DF5F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Font Alignment Enum ( Bottom )) </w:t>
            </w:r>
          </w:p>
        </w:tc>
        <w:tc>
          <w:tcPr>
            <w:tcW w:w="4527" w:type="dxa"/>
          </w:tcPr>
          <w:p w14:paraId="6C5F51DE" w14:textId="77777777" w:rsidR="00804E6C" w:rsidRPr="0058279B" w:rsidRDefault="00804E6C" w:rsidP="00B677BF">
            <w:pPr>
              <w:spacing w:line="259" w:lineRule="auto"/>
              <w:ind w:left="1"/>
              <w:rPr>
                <w:noProof/>
              </w:rPr>
            </w:pPr>
            <w:r w:rsidRPr="0058279B">
              <w:rPr>
                <w:noProof/>
              </w:rPr>
              <w:t xml:space="preserve">The letters are anchored to the very bottom of a single line. This is different than the bottom baseline because of letters such as "g," "q," "y," etc. </w:t>
            </w:r>
          </w:p>
        </w:tc>
      </w:tr>
      <w:tr w:rsidR="00804E6C" w:rsidRPr="0058279B" w14:paraId="5C263798" w14:textId="77777777" w:rsidTr="00B677BF">
        <w:tc>
          <w:tcPr>
            <w:tcW w:w="4535" w:type="dxa"/>
          </w:tcPr>
          <w:p w14:paraId="3AA9ED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ase </w:t>
            </w:r>
            <w:r w:rsidRPr="0058279B">
              <w:rPr>
                <w:noProof/>
              </w:rPr>
              <w:t xml:space="preserve">(Font Alignment Enum ( Baseline )) </w:t>
            </w:r>
          </w:p>
        </w:tc>
        <w:tc>
          <w:tcPr>
            <w:tcW w:w="4527" w:type="dxa"/>
          </w:tcPr>
          <w:p w14:paraId="23FA80A6" w14:textId="77777777" w:rsidR="00804E6C" w:rsidRPr="0058279B" w:rsidRDefault="00804E6C" w:rsidP="00B677BF">
            <w:pPr>
              <w:spacing w:line="259" w:lineRule="auto"/>
              <w:ind w:left="1"/>
              <w:jc w:val="both"/>
              <w:rPr>
                <w:noProof/>
              </w:rPr>
            </w:pPr>
            <w:r w:rsidRPr="0058279B">
              <w:rPr>
                <w:noProof/>
              </w:rPr>
              <w:t xml:space="preserve">The letters are anchored to the bottom baseline of a single line. </w:t>
            </w:r>
          </w:p>
        </w:tc>
      </w:tr>
      <w:tr w:rsidR="00804E6C" w:rsidRPr="0058279B" w14:paraId="38B59F6E" w14:textId="77777777" w:rsidTr="00B677BF">
        <w:tc>
          <w:tcPr>
            <w:tcW w:w="4535" w:type="dxa"/>
          </w:tcPr>
          <w:p w14:paraId="412FB3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Font Alignment Enum ( Center )) </w:t>
            </w:r>
          </w:p>
        </w:tc>
        <w:tc>
          <w:tcPr>
            <w:tcW w:w="4527" w:type="dxa"/>
          </w:tcPr>
          <w:p w14:paraId="5E0674A4" w14:textId="77777777" w:rsidR="00804E6C" w:rsidRPr="0058279B" w:rsidRDefault="00804E6C" w:rsidP="00B677BF">
            <w:pPr>
              <w:spacing w:line="259" w:lineRule="auto"/>
              <w:ind w:left="1"/>
              <w:rPr>
                <w:noProof/>
              </w:rPr>
            </w:pPr>
            <w:r w:rsidRPr="0058279B">
              <w:rPr>
                <w:noProof/>
              </w:rPr>
              <w:t xml:space="preserve">The letters are anchored between the two baselines of a single line. </w:t>
            </w:r>
          </w:p>
        </w:tc>
      </w:tr>
      <w:tr w:rsidR="00804E6C" w:rsidRPr="0058279B" w14:paraId="1344409C" w14:textId="77777777" w:rsidTr="00B677BF">
        <w:tc>
          <w:tcPr>
            <w:tcW w:w="4535" w:type="dxa"/>
          </w:tcPr>
          <w:p w14:paraId="2AB20F5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Font Alignment Enum ( Top )) </w:t>
            </w:r>
          </w:p>
        </w:tc>
        <w:tc>
          <w:tcPr>
            <w:tcW w:w="4527" w:type="dxa"/>
          </w:tcPr>
          <w:p w14:paraId="0C041271" w14:textId="77777777" w:rsidR="00804E6C" w:rsidRPr="0058279B" w:rsidRDefault="00804E6C" w:rsidP="00B677BF">
            <w:pPr>
              <w:spacing w:line="259" w:lineRule="auto"/>
              <w:ind w:left="1"/>
              <w:jc w:val="both"/>
              <w:rPr>
                <w:noProof/>
              </w:rPr>
            </w:pPr>
            <w:r w:rsidRPr="0058279B">
              <w:rPr>
                <w:noProof/>
              </w:rPr>
              <w:t xml:space="preserve">The letters are anchored to the top baseline of a single line. </w:t>
            </w:r>
          </w:p>
        </w:tc>
      </w:tr>
    </w:tbl>
    <w:p w14:paraId="1F16BE04" w14:textId="77777777" w:rsidR="00176312" w:rsidRDefault="00804E6C" w:rsidP="008D009B">
      <w:pPr>
        <w:pStyle w:val="Nagwek4"/>
        <w:rPr>
          <w:noProof/>
        </w:rPr>
      </w:pPr>
      <w:bookmarkStart w:id="3430" w:name="_Toc135425866"/>
      <w:r w:rsidRPr="0058279B">
        <w:rPr>
          <w:noProof/>
        </w:rPr>
        <w:t>ST_TextFontScalePercentOrPercentString (Text Font Scale Percentage)</w:t>
      </w:r>
      <w:bookmarkEnd w:id="3430"/>
    </w:p>
    <w:p w14:paraId="61C993F4" w14:textId="77777777" w:rsidR="00176312" w:rsidRDefault="00804E6C" w:rsidP="00804E6C">
      <w:pPr>
        <w:ind w:left="9" w:right="15"/>
        <w:rPr>
          <w:noProof/>
        </w:rPr>
      </w:pPr>
      <w:r w:rsidRPr="0058279B">
        <w:rPr>
          <w:noProof/>
        </w:rPr>
        <w:t>This simple type specifies that its contents will contain a text font scale percent percentage. See the union's member types for details.</w:t>
      </w:r>
    </w:p>
    <w:p w14:paraId="196058ED" w14:textId="77777777" w:rsidR="00176312" w:rsidRDefault="00804E6C" w:rsidP="008D009B">
      <w:pPr>
        <w:pStyle w:val="Nagwek4"/>
        <w:rPr>
          <w:noProof/>
        </w:rPr>
      </w:pPr>
      <w:bookmarkStart w:id="3431" w:name="_Toc135425867"/>
      <w:r w:rsidRPr="0058279B">
        <w:rPr>
          <w:noProof/>
        </w:rPr>
        <w:t>ST_TextFontSize (Text Font Size)</w:t>
      </w:r>
      <w:bookmarkEnd w:id="3431"/>
    </w:p>
    <w:p w14:paraId="5984EB0A" w14:textId="06632318" w:rsidR="00176312" w:rsidRDefault="00804E6C" w:rsidP="00804E6C">
      <w:pPr>
        <w:ind w:left="9" w:right="15"/>
        <w:rPr>
          <w:noProof/>
        </w:rPr>
      </w:pPr>
      <w:r w:rsidRPr="0058279B">
        <w:rPr>
          <w:noProof/>
        </w:rPr>
        <w:t>This simple type specifies the size of any text in hundredths of a point. Shall be at least 1</w:t>
      </w:r>
      <w:r w:rsidR="004E034A">
        <w:rPr>
          <w:noProof/>
        </w:rPr>
        <w:t>.</w:t>
      </w:r>
      <w:r w:rsidRPr="0058279B">
        <w:rPr>
          <w:noProof/>
        </w:rPr>
        <w:t xml:space="preserve"> point.</w:t>
      </w:r>
    </w:p>
    <w:p w14:paraId="51248318" w14:textId="77777777" w:rsidR="00176312" w:rsidRDefault="00804E6C" w:rsidP="008D009B">
      <w:pPr>
        <w:pStyle w:val="Nagwek4"/>
        <w:rPr>
          <w:noProof/>
        </w:rPr>
      </w:pPr>
      <w:bookmarkStart w:id="3432" w:name="_Toc135425868"/>
      <w:r w:rsidRPr="0058279B">
        <w:rPr>
          <w:noProof/>
        </w:rPr>
        <w:t>ST_TextHorzOverflowType (Text Horizontal Overflow Types)</w:t>
      </w:r>
      <w:bookmarkEnd w:id="3432"/>
    </w:p>
    <w:p w14:paraId="5D74EEC3" w14:textId="101B67A0" w:rsidR="00804E6C" w:rsidRPr="0058279B" w:rsidRDefault="00804E6C" w:rsidP="004E034A">
      <w:pPr>
        <w:pStyle w:val="Standardowyakapit"/>
        <w:rPr>
          <w:noProof/>
        </w:rPr>
      </w:pPr>
      <w:r w:rsidRPr="0058279B">
        <w:rPr>
          <w:noProof/>
        </w:rPr>
        <w:t>This simple type specifies the text horizontal overflow types</w:t>
      </w:r>
      <w:r w:rsidR="004E034A">
        <w:rPr>
          <w:noProof/>
        </w:rP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EE4EFF9" w14:textId="77777777" w:rsidTr="00B677BF">
        <w:tc>
          <w:tcPr>
            <w:tcW w:w="5039" w:type="dxa"/>
            <w:shd w:val="clear" w:color="auto" w:fill="C0C0C0"/>
          </w:tcPr>
          <w:p w14:paraId="69F88F5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7FA02CD5"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10AAA43" w14:textId="77777777" w:rsidTr="00B677BF">
        <w:tc>
          <w:tcPr>
            <w:tcW w:w="5039" w:type="dxa"/>
          </w:tcPr>
          <w:p w14:paraId="6FD7026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lip </w:t>
            </w:r>
            <w:r w:rsidRPr="0058279B">
              <w:rPr>
                <w:noProof/>
              </w:rPr>
              <w:t xml:space="preserve">(Text Horizontal Overflow Enum ( Clip )) </w:t>
            </w:r>
          </w:p>
        </w:tc>
        <w:tc>
          <w:tcPr>
            <w:tcW w:w="5034" w:type="dxa"/>
          </w:tcPr>
          <w:p w14:paraId="2683957D" w14:textId="77777777" w:rsidR="00804E6C" w:rsidRPr="0058279B" w:rsidRDefault="00804E6C" w:rsidP="00B677BF">
            <w:pPr>
              <w:spacing w:line="259" w:lineRule="auto"/>
              <w:ind w:left="1"/>
              <w:rPr>
                <w:noProof/>
              </w:rPr>
            </w:pPr>
            <w:r w:rsidRPr="0058279B">
              <w:rPr>
                <w:noProof/>
              </w:rPr>
              <w:t xml:space="preserve">When a big character does not fit into a line, clip it at the proper horizontal overflow. </w:t>
            </w:r>
          </w:p>
        </w:tc>
      </w:tr>
      <w:tr w:rsidR="00804E6C" w:rsidRPr="0058279B" w14:paraId="00D2AA69" w14:textId="77777777" w:rsidTr="00B677BF">
        <w:tc>
          <w:tcPr>
            <w:tcW w:w="5039" w:type="dxa"/>
          </w:tcPr>
          <w:p w14:paraId="31329B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erflow </w:t>
            </w:r>
            <w:r w:rsidRPr="0058279B">
              <w:rPr>
                <w:noProof/>
              </w:rPr>
              <w:t xml:space="preserve">(Text Horizontal Overflow Enum ( Overflow </w:t>
            </w:r>
          </w:p>
        </w:tc>
        <w:tc>
          <w:tcPr>
            <w:tcW w:w="5034" w:type="dxa"/>
          </w:tcPr>
          <w:p w14:paraId="7D88B69D" w14:textId="77777777" w:rsidR="00804E6C" w:rsidRPr="0058279B" w:rsidRDefault="00804E6C" w:rsidP="00B677BF">
            <w:pPr>
              <w:spacing w:line="259" w:lineRule="auto"/>
              <w:ind w:left="1"/>
              <w:rPr>
                <w:noProof/>
              </w:rPr>
            </w:pPr>
            <w:r w:rsidRPr="0058279B">
              <w:rPr>
                <w:noProof/>
              </w:rPr>
              <w:t xml:space="preserve">When a big character does not fit into a line, allow a horizontal overflow. </w:t>
            </w:r>
          </w:p>
        </w:tc>
      </w:tr>
    </w:tbl>
    <w:p w14:paraId="7ADFE44F" w14:textId="77777777" w:rsidR="00176312" w:rsidRDefault="00804E6C" w:rsidP="008D009B">
      <w:pPr>
        <w:pStyle w:val="Nagwek4"/>
        <w:rPr>
          <w:noProof/>
        </w:rPr>
      </w:pPr>
      <w:bookmarkStart w:id="3433" w:name="_Toc135425869"/>
      <w:r w:rsidRPr="0058279B">
        <w:rPr>
          <w:noProof/>
        </w:rPr>
        <w:t>ST_TextIndent (Text Indentation)</w:t>
      </w:r>
      <w:bookmarkEnd w:id="3433"/>
    </w:p>
    <w:p w14:paraId="05398488" w14:textId="77777777" w:rsidR="00176312" w:rsidRDefault="00804E6C" w:rsidP="00804E6C">
      <w:pPr>
        <w:ind w:left="9" w:right="15"/>
        <w:rPr>
          <w:noProof/>
        </w:rPr>
      </w:pPr>
      <w:r w:rsidRPr="0058279B">
        <w:rPr>
          <w:noProof/>
        </w:rPr>
        <w:t>This simple type specifies the text indentation amount to be used.</w:t>
      </w:r>
    </w:p>
    <w:p w14:paraId="6C968E76" w14:textId="77777777" w:rsidR="00176312" w:rsidRDefault="00804E6C" w:rsidP="008D009B">
      <w:pPr>
        <w:pStyle w:val="Nagwek4"/>
        <w:rPr>
          <w:noProof/>
        </w:rPr>
      </w:pPr>
      <w:bookmarkStart w:id="3434" w:name="_Toc135425870"/>
      <w:r w:rsidRPr="0058279B">
        <w:rPr>
          <w:noProof/>
        </w:rPr>
        <w:t>ST_TextIndentLevelType (Text Indent Level Type)</w:t>
      </w:r>
      <w:bookmarkEnd w:id="3434"/>
    </w:p>
    <w:p w14:paraId="59F086B0" w14:textId="77777777" w:rsidR="00176312" w:rsidRDefault="00804E6C" w:rsidP="00804E6C">
      <w:pPr>
        <w:ind w:left="9" w:right="15"/>
        <w:rPr>
          <w:noProof/>
        </w:rPr>
      </w:pPr>
      <w:r w:rsidRPr="0058279B">
        <w:rPr>
          <w:noProof/>
        </w:rPr>
        <w:t>This simple type specifies the indent level type. We support list level 0 to 8, and we use -1 and -2 for outline mode levels that should only exist in memory.</w:t>
      </w:r>
    </w:p>
    <w:p w14:paraId="76D56162" w14:textId="77777777" w:rsidR="00176312" w:rsidRDefault="00804E6C" w:rsidP="008D009B">
      <w:pPr>
        <w:pStyle w:val="Nagwek4"/>
        <w:rPr>
          <w:noProof/>
        </w:rPr>
      </w:pPr>
      <w:bookmarkStart w:id="3435" w:name="_Toc135425871"/>
      <w:r w:rsidRPr="0058279B">
        <w:rPr>
          <w:noProof/>
        </w:rPr>
        <w:t>ST_TextMargin (Text Margin)</w:t>
      </w:r>
      <w:bookmarkEnd w:id="3435"/>
    </w:p>
    <w:p w14:paraId="43B0FFB9" w14:textId="77777777" w:rsidR="00176312" w:rsidRDefault="00804E6C" w:rsidP="00804E6C">
      <w:pPr>
        <w:ind w:left="9" w:right="15"/>
        <w:rPr>
          <w:noProof/>
        </w:rPr>
      </w:pPr>
      <w:r w:rsidRPr="0058279B">
        <w:rPr>
          <w:noProof/>
        </w:rPr>
        <w:t>This simple type specifies the margin that is used and its corresponding size.</w:t>
      </w:r>
    </w:p>
    <w:p w14:paraId="1240B761" w14:textId="77777777" w:rsidR="00176312" w:rsidRDefault="00804E6C" w:rsidP="008D009B">
      <w:pPr>
        <w:pStyle w:val="Nagwek4"/>
        <w:rPr>
          <w:noProof/>
        </w:rPr>
      </w:pPr>
      <w:bookmarkStart w:id="3436" w:name="_Toc135425872"/>
      <w:r w:rsidRPr="0058279B">
        <w:rPr>
          <w:noProof/>
        </w:rPr>
        <w:t>ST_TextNonNegativePoint (Text Non-Negative Point)</w:t>
      </w:r>
      <w:bookmarkEnd w:id="3436"/>
    </w:p>
    <w:p w14:paraId="2497B0E1" w14:textId="3BD761E2" w:rsidR="00176312" w:rsidRDefault="00804E6C" w:rsidP="00804E6C">
      <w:pPr>
        <w:ind w:left="9" w:right="15"/>
        <w:rPr>
          <w:noProof/>
        </w:rPr>
      </w:pPr>
      <w:r w:rsidRPr="0058279B">
        <w:rPr>
          <w:noProof/>
        </w:rPr>
        <w:t>This simple type specifies a non-negative font size in hundredths of a point. This is restricted to the range.</w:t>
      </w:r>
    </w:p>
    <w:p w14:paraId="6783D726" w14:textId="77777777" w:rsidR="00176312" w:rsidRDefault="00804E6C" w:rsidP="008D009B">
      <w:pPr>
        <w:pStyle w:val="Nagwek4"/>
        <w:rPr>
          <w:noProof/>
        </w:rPr>
      </w:pPr>
      <w:bookmarkStart w:id="3437" w:name="_Toc135425873"/>
      <w:r w:rsidRPr="0058279B">
        <w:rPr>
          <w:noProof/>
        </w:rPr>
        <w:t>ST_TextPoint (Text Point)</w:t>
      </w:r>
      <w:bookmarkEnd w:id="3437"/>
    </w:p>
    <w:p w14:paraId="3B1E276F" w14:textId="77777777" w:rsidR="00176312" w:rsidRDefault="00804E6C" w:rsidP="00804E6C">
      <w:pPr>
        <w:ind w:left="9" w:right="15"/>
        <w:rPr>
          <w:noProof/>
        </w:rPr>
      </w:pPr>
      <w:r w:rsidRPr="0058279B">
        <w:rPr>
          <w:noProof/>
        </w:rPr>
        <w:t>This simple type specifies a coordinate within the document. This can be used for measurements or spacing; its maximum size is +/- 4000 points.</w:t>
      </w:r>
    </w:p>
    <w:p w14:paraId="1D6EF380" w14:textId="77777777" w:rsidR="00176312" w:rsidRDefault="00804E6C" w:rsidP="008D009B">
      <w:pPr>
        <w:pStyle w:val="Nagwek4"/>
        <w:rPr>
          <w:noProof/>
        </w:rPr>
      </w:pPr>
      <w:bookmarkStart w:id="3438" w:name="_Toc135425874"/>
      <w:r w:rsidRPr="0058279B">
        <w:rPr>
          <w:noProof/>
        </w:rPr>
        <w:lastRenderedPageBreak/>
        <w:t>ST_TextPointUnqualified (Text Point)</w:t>
      </w:r>
      <w:bookmarkEnd w:id="3438"/>
    </w:p>
    <w:p w14:paraId="03C7CF76" w14:textId="50D2EF18" w:rsidR="00176312" w:rsidRDefault="00804E6C" w:rsidP="00804E6C">
      <w:pPr>
        <w:ind w:left="9" w:right="15"/>
        <w:rPr>
          <w:noProof/>
        </w:rPr>
      </w:pPr>
      <w:r w:rsidRPr="0058279B">
        <w:rPr>
          <w:noProof/>
        </w:rPr>
        <w:t>This simple type specifies a font size in hundredths of a point. This is restricted to the range, i.e from -4000 pt to 4000 pt.</w:t>
      </w:r>
    </w:p>
    <w:p w14:paraId="6521DA1A" w14:textId="77777777" w:rsidR="00176312" w:rsidRDefault="00804E6C" w:rsidP="008D009B">
      <w:pPr>
        <w:pStyle w:val="Nagwek4"/>
        <w:rPr>
          <w:noProof/>
        </w:rPr>
      </w:pPr>
      <w:bookmarkStart w:id="3439" w:name="_Toc135425875"/>
      <w:r w:rsidRPr="0058279B">
        <w:rPr>
          <w:noProof/>
        </w:rPr>
        <w:t>ST_TextShapeType (Preset Text Shape Types)</w:t>
      </w:r>
      <w:bookmarkEnd w:id="3439"/>
    </w:p>
    <w:p w14:paraId="7D3793B3" w14:textId="77777777" w:rsidR="00176312" w:rsidRDefault="00804E6C" w:rsidP="00804E6C">
      <w:pPr>
        <w:ind w:left="9" w:right="15"/>
        <w:rPr>
          <w:noProof/>
        </w:rPr>
      </w:pPr>
      <w:r w:rsidRPr="0058279B">
        <w:rPr>
          <w:noProof/>
        </w:rPr>
        <w:t xml:space="preserve">This simple type specifies the preset text shape geometry that is to be used for a shape. An enumeration of this simple type is used so that a custom geometry does not have to be specified but instead can be constructed automatically by the generating application. For each enumeration listed there is also the corresponding DrawingML code that would be used to construct this shape were it a custom geometry. Within the construction code for each of these preset text shapes there are predefined guides that the generating application shall maintain for calculation purposes at all times. The necessary guides should have the following values. Formula syntax components are defined in the </w:t>
      </w:r>
      <w:r w:rsidRPr="0058279B">
        <w:rPr>
          <w:rFonts w:ascii="Cambria" w:eastAsia="Cambria" w:hAnsi="Cambria" w:cs="Cambria"/>
          <w:noProof/>
        </w:rPr>
        <w:t>fmla</w:t>
      </w:r>
      <w:r w:rsidRPr="0058279B">
        <w:rPr>
          <w:noProof/>
        </w:rPr>
        <w:t xml:space="preserve"> attribute of the </w:t>
      </w:r>
      <w:r w:rsidRPr="0058279B">
        <w:rPr>
          <w:rFonts w:ascii="Cambria" w:eastAsia="Cambria" w:hAnsi="Cambria" w:cs="Cambria"/>
          <w:noProof/>
        </w:rPr>
        <w:t>gd</w:t>
      </w:r>
      <w:r w:rsidRPr="0058279B">
        <w:rPr>
          <w:noProof/>
        </w:rPr>
        <w:t xml:space="preserve"> element (§20.1.9.11).</w:t>
      </w:r>
    </w:p>
    <w:p w14:paraId="6496175F" w14:textId="77777777" w:rsidR="00176312" w:rsidRDefault="00804E6C" w:rsidP="008D009B">
      <w:pPr>
        <w:pStyle w:val="Nagwek4"/>
        <w:rPr>
          <w:noProof/>
        </w:rPr>
      </w:pPr>
      <w:bookmarkStart w:id="3440" w:name="_Toc135425876"/>
      <w:r w:rsidRPr="0058279B">
        <w:rPr>
          <w:noProof/>
        </w:rPr>
        <w:t>ST_TextSpacingPercentOrPercentString (Text Spacing Percent)</w:t>
      </w:r>
      <w:bookmarkEnd w:id="3440"/>
    </w:p>
    <w:p w14:paraId="6E699470" w14:textId="77777777" w:rsidR="00176312" w:rsidRDefault="00804E6C" w:rsidP="00804E6C">
      <w:pPr>
        <w:ind w:left="9" w:right="15"/>
        <w:rPr>
          <w:noProof/>
        </w:rPr>
      </w:pPr>
      <w:r w:rsidRPr="0058279B">
        <w:rPr>
          <w:noProof/>
        </w:rPr>
        <w:t>This simple type specifies that its contents will contain a text font spacing percentage. See the union's member types for details.</w:t>
      </w:r>
    </w:p>
    <w:p w14:paraId="6DDFEF55" w14:textId="77777777" w:rsidR="00176312" w:rsidRDefault="00804E6C" w:rsidP="008D009B">
      <w:pPr>
        <w:pStyle w:val="Nagwek4"/>
        <w:rPr>
          <w:noProof/>
        </w:rPr>
      </w:pPr>
      <w:bookmarkStart w:id="3441" w:name="_Toc135425877"/>
      <w:r w:rsidRPr="0058279B">
        <w:rPr>
          <w:noProof/>
        </w:rPr>
        <w:t>ST_TextSpacingPoint (Text Spacing Point)</w:t>
      </w:r>
      <w:bookmarkEnd w:id="3441"/>
    </w:p>
    <w:p w14:paraId="2F2D6269" w14:textId="77777777" w:rsidR="00176312" w:rsidRDefault="00804E6C" w:rsidP="00804E6C">
      <w:pPr>
        <w:ind w:left="9" w:right="15"/>
        <w:rPr>
          <w:noProof/>
        </w:rPr>
      </w:pPr>
      <w:r w:rsidRPr="0058279B">
        <w:rPr>
          <w:noProof/>
        </w:rPr>
        <w:t>This simple type specifies the Text Spacing that is used in terms of font point size.</w:t>
      </w:r>
    </w:p>
    <w:p w14:paraId="57DD7FB3" w14:textId="77777777" w:rsidR="00176312" w:rsidRDefault="00804E6C" w:rsidP="008D009B">
      <w:pPr>
        <w:pStyle w:val="Nagwek4"/>
        <w:rPr>
          <w:noProof/>
        </w:rPr>
      </w:pPr>
      <w:bookmarkStart w:id="3442" w:name="_Toc135425878"/>
      <w:r w:rsidRPr="0058279B">
        <w:rPr>
          <w:noProof/>
        </w:rPr>
        <w:t>ST_TextStrikeType (Text Strike Type)</w:t>
      </w:r>
      <w:bookmarkEnd w:id="3442"/>
    </w:p>
    <w:p w14:paraId="1C208AE8" w14:textId="24460B83" w:rsidR="00804E6C" w:rsidRPr="0058279B" w:rsidRDefault="00804E6C" w:rsidP="004E034A">
      <w:pPr>
        <w:pStyle w:val="Standardowyakapit"/>
        <w:rPr>
          <w:noProof/>
        </w:rPr>
      </w:pPr>
      <w:r w:rsidRPr="0058279B">
        <w:rPr>
          <w:noProof/>
        </w:rPr>
        <w:t>This simple type specifies the strike typ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7"/>
        <w:gridCol w:w="4525"/>
      </w:tblGrid>
      <w:tr w:rsidR="00804E6C" w:rsidRPr="0058279B" w14:paraId="61B9F475" w14:textId="77777777" w:rsidTr="00B677BF">
        <w:tc>
          <w:tcPr>
            <w:tcW w:w="5036" w:type="dxa"/>
            <w:shd w:val="clear" w:color="auto" w:fill="C0C0C0"/>
          </w:tcPr>
          <w:p w14:paraId="277DB7B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7" w:type="dxa"/>
            <w:shd w:val="clear" w:color="auto" w:fill="C0C0C0"/>
          </w:tcPr>
          <w:p w14:paraId="1CFE456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D325030" w14:textId="77777777" w:rsidTr="00B677BF">
        <w:tc>
          <w:tcPr>
            <w:tcW w:w="5036" w:type="dxa"/>
          </w:tcPr>
          <w:p w14:paraId="35E41D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Strike </w:t>
            </w:r>
            <w:r w:rsidRPr="0058279B">
              <w:rPr>
                <w:noProof/>
              </w:rPr>
              <w:t xml:space="preserve">(Text Strike Enum ( Double Strike )) </w:t>
            </w:r>
          </w:p>
        </w:tc>
        <w:tc>
          <w:tcPr>
            <w:tcW w:w="5037" w:type="dxa"/>
          </w:tcPr>
          <w:p w14:paraId="0B4C67AF" w14:textId="77777777" w:rsidR="00804E6C" w:rsidRPr="0058279B" w:rsidRDefault="00804E6C" w:rsidP="00B677BF">
            <w:pPr>
              <w:spacing w:line="259" w:lineRule="auto"/>
              <w:ind w:left="1"/>
              <w:rPr>
                <w:noProof/>
              </w:rPr>
            </w:pPr>
            <w:r w:rsidRPr="0058279B">
              <w:rPr>
                <w:noProof/>
              </w:rPr>
              <w:t xml:space="preserve">A double strikethrough applied on the text </w:t>
            </w:r>
          </w:p>
        </w:tc>
      </w:tr>
      <w:tr w:rsidR="00804E6C" w:rsidRPr="0058279B" w14:paraId="415D3690" w14:textId="77777777" w:rsidTr="00B677BF">
        <w:tc>
          <w:tcPr>
            <w:tcW w:w="5036" w:type="dxa"/>
          </w:tcPr>
          <w:p w14:paraId="5E3AE9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trike </w:t>
            </w:r>
            <w:r w:rsidRPr="0058279B">
              <w:rPr>
                <w:noProof/>
              </w:rPr>
              <w:t xml:space="preserve">(Text Strike Enum ( No Strike )) </w:t>
            </w:r>
          </w:p>
        </w:tc>
        <w:tc>
          <w:tcPr>
            <w:tcW w:w="5037" w:type="dxa"/>
          </w:tcPr>
          <w:p w14:paraId="152ED990" w14:textId="77777777" w:rsidR="00804E6C" w:rsidRPr="0058279B" w:rsidRDefault="00804E6C" w:rsidP="00B677BF">
            <w:pPr>
              <w:spacing w:line="259" w:lineRule="auto"/>
              <w:ind w:left="1"/>
              <w:rPr>
                <w:noProof/>
              </w:rPr>
            </w:pPr>
            <w:r w:rsidRPr="0058279B">
              <w:rPr>
                <w:noProof/>
              </w:rPr>
              <w:t xml:space="preserve">No strike is applied to the text </w:t>
            </w:r>
          </w:p>
        </w:tc>
      </w:tr>
      <w:tr w:rsidR="00804E6C" w:rsidRPr="0058279B" w14:paraId="7C86614B" w14:textId="77777777" w:rsidTr="00B677BF">
        <w:tc>
          <w:tcPr>
            <w:tcW w:w="5036" w:type="dxa"/>
          </w:tcPr>
          <w:p w14:paraId="300316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Strike </w:t>
            </w:r>
            <w:r w:rsidRPr="0058279B">
              <w:rPr>
                <w:noProof/>
              </w:rPr>
              <w:t xml:space="preserve">(Text Strike Enum ( Single Strike )) </w:t>
            </w:r>
          </w:p>
        </w:tc>
        <w:tc>
          <w:tcPr>
            <w:tcW w:w="5037" w:type="dxa"/>
          </w:tcPr>
          <w:p w14:paraId="018593DE" w14:textId="77777777" w:rsidR="00804E6C" w:rsidRPr="0058279B" w:rsidRDefault="00804E6C" w:rsidP="00B677BF">
            <w:pPr>
              <w:spacing w:line="259" w:lineRule="auto"/>
              <w:ind w:left="1"/>
              <w:rPr>
                <w:noProof/>
              </w:rPr>
            </w:pPr>
            <w:r w:rsidRPr="0058279B">
              <w:rPr>
                <w:noProof/>
              </w:rPr>
              <w:t xml:space="preserve">A single strikethrough is applied to the text </w:t>
            </w:r>
          </w:p>
        </w:tc>
      </w:tr>
    </w:tbl>
    <w:p w14:paraId="773CA2A3" w14:textId="77777777" w:rsidR="00176312" w:rsidRDefault="00804E6C" w:rsidP="008D009B">
      <w:pPr>
        <w:pStyle w:val="Nagwek4"/>
        <w:rPr>
          <w:noProof/>
        </w:rPr>
      </w:pPr>
      <w:bookmarkStart w:id="3443" w:name="_Toc135425879"/>
      <w:r w:rsidRPr="0058279B">
        <w:rPr>
          <w:noProof/>
        </w:rPr>
        <w:t>ST_TextTabAlignType (Text Tab Alignment Types)</w:t>
      </w:r>
      <w:bookmarkEnd w:id="3443"/>
    </w:p>
    <w:p w14:paraId="07E0B910" w14:textId="2E34787B" w:rsidR="00804E6C" w:rsidRPr="0058279B" w:rsidRDefault="00804E6C" w:rsidP="004E034A">
      <w:pPr>
        <w:pStyle w:val="Standardowyakapit"/>
        <w:rPr>
          <w:noProof/>
        </w:rPr>
      </w:pPr>
      <w:r w:rsidRPr="0058279B">
        <w:rPr>
          <w:noProof/>
        </w:rPr>
        <w:t>This simple type specifies the text tab alignment typ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2987D0B" w14:textId="77777777" w:rsidTr="00B677BF">
        <w:tc>
          <w:tcPr>
            <w:tcW w:w="5039" w:type="dxa"/>
            <w:shd w:val="clear" w:color="auto" w:fill="C0C0C0"/>
          </w:tcPr>
          <w:p w14:paraId="53285A93" w14:textId="77777777" w:rsidR="00804E6C" w:rsidRPr="0058279B" w:rsidRDefault="00804E6C" w:rsidP="00B677BF">
            <w:pPr>
              <w:keepNext/>
              <w:spacing w:line="259" w:lineRule="auto"/>
              <w:ind w:right="6"/>
              <w:jc w:val="center"/>
              <w:rPr>
                <w:noProof/>
              </w:rPr>
            </w:pPr>
            <w:r w:rsidRPr="0058279B">
              <w:rPr>
                <w:b/>
                <w:noProof/>
              </w:rPr>
              <w:t xml:space="preserve">Enumeration Value </w:t>
            </w:r>
          </w:p>
        </w:tc>
        <w:tc>
          <w:tcPr>
            <w:tcW w:w="5034" w:type="dxa"/>
            <w:shd w:val="clear" w:color="auto" w:fill="C0C0C0"/>
          </w:tcPr>
          <w:p w14:paraId="4E27A958" w14:textId="77777777" w:rsidR="00804E6C" w:rsidRPr="0058279B" w:rsidRDefault="00804E6C" w:rsidP="00B677BF">
            <w:pPr>
              <w:keepNext/>
              <w:spacing w:line="259" w:lineRule="auto"/>
              <w:ind w:right="6"/>
              <w:jc w:val="center"/>
              <w:rPr>
                <w:noProof/>
              </w:rPr>
            </w:pPr>
            <w:r w:rsidRPr="0058279B">
              <w:rPr>
                <w:b/>
                <w:noProof/>
              </w:rPr>
              <w:t xml:space="preserve">Description </w:t>
            </w:r>
          </w:p>
        </w:tc>
      </w:tr>
      <w:tr w:rsidR="00804E6C" w:rsidRPr="0058279B" w14:paraId="54F9A42B" w14:textId="77777777" w:rsidTr="00B677BF">
        <w:tc>
          <w:tcPr>
            <w:tcW w:w="5039" w:type="dxa"/>
          </w:tcPr>
          <w:p w14:paraId="0F01F44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Tab Alignment Enum ( Center )) </w:t>
            </w:r>
          </w:p>
        </w:tc>
        <w:tc>
          <w:tcPr>
            <w:tcW w:w="5034" w:type="dxa"/>
          </w:tcPr>
          <w:p w14:paraId="5905F7A0" w14:textId="77777777" w:rsidR="00804E6C" w:rsidRPr="0058279B" w:rsidRDefault="00804E6C" w:rsidP="00B677BF">
            <w:pPr>
              <w:spacing w:line="259" w:lineRule="auto"/>
              <w:ind w:left="1"/>
              <w:rPr>
                <w:noProof/>
              </w:rPr>
            </w:pPr>
            <w:r w:rsidRPr="0058279B">
              <w:rPr>
                <w:noProof/>
              </w:rPr>
              <w:t xml:space="preserve">The text at this tab stop is center aligned. </w:t>
            </w:r>
          </w:p>
        </w:tc>
      </w:tr>
      <w:tr w:rsidR="00804E6C" w:rsidRPr="0058279B" w14:paraId="05AFA7D0" w14:textId="77777777" w:rsidTr="00B677BF">
        <w:tc>
          <w:tcPr>
            <w:tcW w:w="5039" w:type="dxa"/>
          </w:tcPr>
          <w:p w14:paraId="081BE6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c </w:t>
            </w:r>
            <w:r w:rsidRPr="0058279B">
              <w:rPr>
                <w:noProof/>
              </w:rPr>
              <w:t xml:space="preserve">(Text Tab Alignment Enum ( Decimal )) </w:t>
            </w:r>
          </w:p>
        </w:tc>
        <w:tc>
          <w:tcPr>
            <w:tcW w:w="5034" w:type="dxa"/>
          </w:tcPr>
          <w:p w14:paraId="317236DE" w14:textId="77777777" w:rsidR="00804E6C" w:rsidRPr="0058279B" w:rsidRDefault="00804E6C" w:rsidP="00B677BF">
            <w:pPr>
              <w:spacing w:line="259" w:lineRule="auto"/>
              <w:ind w:left="1"/>
              <w:rPr>
                <w:noProof/>
              </w:rPr>
            </w:pPr>
            <w:r w:rsidRPr="0058279B">
              <w:rPr>
                <w:noProof/>
              </w:rPr>
              <w:t xml:space="preserve">At this tab stop, the decimals are lined up. From a user's point of view, the text here behaves as right aligned until the decimal, and then as left aligned after the decimal. </w:t>
            </w:r>
          </w:p>
        </w:tc>
      </w:tr>
      <w:tr w:rsidR="00804E6C" w:rsidRPr="0058279B" w14:paraId="669E1A13" w14:textId="77777777" w:rsidTr="00B677BF">
        <w:tc>
          <w:tcPr>
            <w:tcW w:w="5039" w:type="dxa"/>
          </w:tcPr>
          <w:p w14:paraId="3EC57C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Text Tab Alignment Enum ( Left)) </w:t>
            </w:r>
          </w:p>
        </w:tc>
        <w:tc>
          <w:tcPr>
            <w:tcW w:w="5034" w:type="dxa"/>
          </w:tcPr>
          <w:p w14:paraId="3950AA32" w14:textId="77777777" w:rsidR="00804E6C" w:rsidRPr="0058279B" w:rsidRDefault="00804E6C" w:rsidP="00B677BF">
            <w:pPr>
              <w:spacing w:line="259" w:lineRule="auto"/>
              <w:ind w:left="1"/>
              <w:rPr>
                <w:noProof/>
              </w:rPr>
            </w:pPr>
            <w:r w:rsidRPr="0058279B">
              <w:rPr>
                <w:noProof/>
              </w:rPr>
              <w:t xml:space="preserve">The text at this tab stop is left aligned. </w:t>
            </w:r>
          </w:p>
        </w:tc>
      </w:tr>
      <w:tr w:rsidR="00804E6C" w:rsidRPr="0058279B" w14:paraId="59B3D5D2" w14:textId="77777777" w:rsidTr="00B677BF">
        <w:tc>
          <w:tcPr>
            <w:tcW w:w="5039" w:type="dxa"/>
          </w:tcPr>
          <w:p w14:paraId="5A5B49E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Text Tab Alignment Enum ( Right )) </w:t>
            </w:r>
          </w:p>
        </w:tc>
        <w:tc>
          <w:tcPr>
            <w:tcW w:w="5034" w:type="dxa"/>
          </w:tcPr>
          <w:p w14:paraId="7B2F1E8C" w14:textId="77777777" w:rsidR="00804E6C" w:rsidRPr="0058279B" w:rsidRDefault="00804E6C" w:rsidP="00B677BF">
            <w:pPr>
              <w:spacing w:line="259" w:lineRule="auto"/>
              <w:ind w:left="1"/>
              <w:rPr>
                <w:noProof/>
              </w:rPr>
            </w:pPr>
            <w:r w:rsidRPr="0058279B">
              <w:rPr>
                <w:noProof/>
              </w:rPr>
              <w:t xml:space="preserve">The text at this tab stop is right aligned. </w:t>
            </w:r>
          </w:p>
        </w:tc>
      </w:tr>
    </w:tbl>
    <w:p w14:paraId="2E9BB175" w14:textId="77777777" w:rsidR="00176312" w:rsidRDefault="00804E6C" w:rsidP="008D009B">
      <w:pPr>
        <w:pStyle w:val="Nagwek4"/>
        <w:rPr>
          <w:noProof/>
        </w:rPr>
      </w:pPr>
      <w:bookmarkStart w:id="3444" w:name="_Toc135425880"/>
      <w:r w:rsidRPr="0058279B">
        <w:rPr>
          <w:noProof/>
        </w:rPr>
        <w:t>ST_TextTypeface (Text Typeface)</w:t>
      </w:r>
      <w:bookmarkEnd w:id="3444"/>
    </w:p>
    <w:p w14:paraId="0F1F25B7" w14:textId="77777777" w:rsidR="00176312" w:rsidRDefault="00804E6C" w:rsidP="00804E6C">
      <w:pPr>
        <w:ind w:left="9" w:right="15"/>
        <w:rPr>
          <w:noProof/>
        </w:rPr>
      </w:pPr>
      <w:r w:rsidRPr="0058279B">
        <w:rPr>
          <w:noProof/>
        </w:rPr>
        <w:t>This simple type specifies the way we represent a font typeface.</w:t>
      </w:r>
    </w:p>
    <w:p w14:paraId="671B0D8D" w14:textId="77777777" w:rsidR="00176312" w:rsidRDefault="00804E6C" w:rsidP="008D009B">
      <w:pPr>
        <w:pStyle w:val="Nagwek4"/>
        <w:rPr>
          <w:noProof/>
        </w:rPr>
      </w:pPr>
      <w:bookmarkStart w:id="3445" w:name="_Toc135425881"/>
      <w:r w:rsidRPr="0058279B">
        <w:rPr>
          <w:noProof/>
        </w:rPr>
        <w:t>ST_TextUnderlineType (Text Underline Types)</w:t>
      </w:r>
      <w:bookmarkEnd w:id="3445"/>
    </w:p>
    <w:p w14:paraId="25CF69D3" w14:textId="77777777" w:rsidR="00176312" w:rsidRDefault="00804E6C" w:rsidP="00804E6C">
      <w:pPr>
        <w:ind w:left="9" w:right="15"/>
        <w:rPr>
          <w:noProof/>
        </w:rPr>
      </w:pPr>
      <w:r w:rsidRPr="0058279B">
        <w:rPr>
          <w:noProof/>
        </w:rPr>
        <w:t>This simple type specifies the text underline types that is used.</w:t>
      </w:r>
    </w:p>
    <w:p w14:paraId="25C0B439" w14:textId="13E3D0D6"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8"/>
        <w:gridCol w:w="4484"/>
      </w:tblGrid>
      <w:tr w:rsidR="00804E6C" w:rsidRPr="0058279B" w14:paraId="5141D6CF" w14:textId="77777777" w:rsidTr="00B677BF">
        <w:tc>
          <w:tcPr>
            <w:tcW w:w="4578" w:type="dxa"/>
            <w:shd w:val="clear" w:color="auto" w:fill="C0C0C0"/>
          </w:tcPr>
          <w:p w14:paraId="6CCEAE8B" w14:textId="77777777" w:rsidR="00804E6C" w:rsidRPr="0058279B" w:rsidRDefault="00804E6C" w:rsidP="00B677BF">
            <w:pPr>
              <w:keepNext/>
              <w:spacing w:line="259" w:lineRule="auto"/>
              <w:ind w:right="12"/>
              <w:jc w:val="center"/>
              <w:rPr>
                <w:noProof/>
              </w:rPr>
            </w:pPr>
            <w:r w:rsidRPr="0058279B">
              <w:rPr>
                <w:b/>
                <w:noProof/>
              </w:rPr>
              <w:lastRenderedPageBreak/>
              <w:t xml:space="preserve">Enumeration Value </w:t>
            </w:r>
          </w:p>
        </w:tc>
        <w:tc>
          <w:tcPr>
            <w:tcW w:w="4484" w:type="dxa"/>
            <w:shd w:val="clear" w:color="auto" w:fill="C0C0C0"/>
          </w:tcPr>
          <w:p w14:paraId="500B0168" w14:textId="77777777" w:rsidR="00804E6C" w:rsidRPr="0058279B" w:rsidRDefault="00804E6C" w:rsidP="00B677BF">
            <w:pPr>
              <w:keepNext/>
              <w:spacing w:line="259" w:lineRule="auto"/>
              <w:ind w:right="12"/>
              <w:jc w:val="center"/>
              <w:rPr>
                <w:noProof/>
              </w:rPr>
            </w:pPr>
            <w:r w:rsidRPr="0058279B">
              <w:rPr>
                <w:b/>
                <w:noProof/>
              </w:rPr>
              <w:t xml:space="preserve">Description </w:t>
            </w:r>
          </w:p>
        </w:tc>
      </w:tr>
      <w:tr w:rsidR="00804E6C" w:rsidRPr="0058279B" w14:paraId="2FEA0E48" w14:textId="77777777" w:rsidTr="00B677BF">
        <w:tc>
          <w:tcPr>
            <w:tcW w:w="4578" w:type="dxa"/>
          </w:tcPr>
          <w:p w14:paraId="65DAAF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 </w:t>
            </w:r>
            <w:r w:rsidRPr="0058279B">
              <w:rPr>
                <w:noProof/>
              </w:rPr>
              <w:t xml:space="preserve">(Text Underline Enum ( Dashed )) </w:t>
            </w:r>
          </w:p>
        </w:tc>
        <w:tc>
          <w:tcPr>
            <w:tcW w:w="4484" w:type="dxa"/>
          </w:tcPr>
          <w:p w14:paraId="1198D9D9" w14:textId="77777777" w:rsidR="00804E6C" w:rsidRPr="0058279B" w:rsidRDefault="00804E6C" w:rsidP="00B677BF">
            <w:pPr>
              <w:spacing w:line="259" w:lineRule="auto"/>
              <w:ind w:left="1"/>
              <w:rPr>
                <w:noProof/>
              </w:rPr>
            </w:pPr>
            <w:r w:rsidRPr="0058279B">
              <w:rPr>
                <w:noProof/>
              </w:rPr>
              <w:t xml:space="preserve">Underline the text with a single, dashed line of normal thickness. </w:t>
            </w:r>
          </w:p>
        </w:tc>
      </w:tr>
      <w:tr w:rsidR="00804E6C" w:rsidRPr="0058279B" w14:paraId="772248C7" w14:textId="77777777" w:rsidTr="00B677BF">
        <w:tc>
          <w:tcPr>
            <w:tcW w:w="4578" w:type="dxa"/>
          </w:tcPr>
          <w:p w14:paraId="4132BF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Heavy </w:t>
            </w:r>
            <w:r w:rsidRPr="0058279B">
              <w:rPr>
                <w:noProof/>
              </w:rPr>
              <w:t xml:space="preserve">(Text Underline Enum ( Heavy Dashed )) </w:t>
            </w:r>
          </w:p>
        </w:tc>
        <w:tc>
          <w:tcPr>
            <w:tcW w:w="4484" w:type="dxa"/>
          </w:tcPr>
          <w:p w14:paraId="52F0B37B" w14:textId="77777777" w:rsidR="00804E6C" w:rsidRPr="0058279B" w:rsidRDefault="00804E6C" w:rsidP="00B677BF">
            <w:pPr>
              <w:spacing w:line="259" w:lineRule="auto"/>
              <w:ind w:left="1"/>
              <w:rPr>
                <w:noProof/>
              </w:rPr>
            </w:pPr>
            <w:r w:rsidRPr="0058279B">
              <w:rPr>
                <w:noProof/>
              </w:rPr>
              <w:t xml:space="preserve">Underline the text with a single, dashed, thick line. </w:t>
            </w:r>
          </w:p>
        </w:tc>
      </w:tr>
      <w:tr w:rsidR="00804E6C" w:rsidRPr="0058279B" w14:paraId="2297470C" w14:textId="77777777" w:rsidTr="00B677BF">
        <w:tc>
          <w:tcPr>
            <w:tcW w:w="4578" w:type="dxa"/>
          </w:tcPr>
          <w:p w14:paraId="794EE4F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Long </w:t>
            </w:r>
            <w:r w:rsidRPr="0058279B">
              <w:rPr>
                <w:noProof/>
              </w:rPr>
              <w:t xml:space="preserve">(Text Underline Enum ( Long Dashed )) </w:t>
            </w:r>
          </w:p>
        </w:tc>
        <w:tc>
          <w:tcPr>
            <w:tcW w:w="4484" w:type="dxa"/>
          </w:tcPr>
          <w:p w14:paraId="62B3B0EC" w14:textId="77777777" w:rsidR="00804E6C" w:rsidRPr="0058279B" w:rsidRDefault="00804E6C" w:rsidP="00B677BF">
            <w:pPr>
              <w:spacing w:line="259" w:lineRule="auto"/>
              <w:ind w:left="1"/>
              <w:jc w:val="both"/>
              <w:rPr>
                <w:noProof/>
              </w:rPr>
            </w:pPr>
            <w:r w:rsidRPr="0058279B">
              <w:rPr>
                <w:noProof/>
              </w:rPr>
              <w:t xml:space="preserve">Underline the text with a single line consisting of long dashes of normal thickness. </w:t>
            </w:r>
          </w:p>
        </w:tc>
      </w:tr>
      <w:tr w:rsidR="00804E6C" w:rsidRPr="0058279B" w14:paraId="05686EA3" w14:textId="77777777" w:rsidTr="00B677BF">
        <w:tc>
          <w:tcPr>
            <w:tcW w:w="4578" w:type="dxa"/>
          </w:tcPr>
          <w:p w14:paraId="208D4D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LongHeavy </w:t>
            </w:r>
            <w:r w:rsidRPr="0058279B">
              <w:rPr>
                <w:noProof/>
              </w:rPr>
              <w:t xml:space="preserve">(Text Underline Enum ( Heavy Long Dashed )) </w:t>
            </w:r>
          </w:p>
        </w:tc>
        <w:tc>
          <w:tcPr>
            <w:tcW w:w="4484" w:type="dxa"/>
          </w:tcPr>
          <w:p w14:paraId="67ECE05E" w14:textId="77777777" w:rsidR="00804E6C" w:rsidRPr="0058279B" w:rsidRDefault="00804E6C" w:rsidP="00B677BF">
            <w:pPr>
              <w:spacing w:line="259" w:lineRule="auto"/>
              <w:ind w:left="1"/>
              <w:rPr>
                <w:noProof/>
              </w:rPr>
            </w:pPr>
            <w:r w:rsidRPr="0058279B">
              <w:rPr>
                <w:noProof/>
              </w:rPr>
              <w:t xml:space="preserve">Underline the text with a single line consisting of long, thick dashes. </w:t>
            </w:r>
          </w:p>
        </w:tc>
      </w:tr>
      <w:tr w:rsidR="00804E6C" w:rsidRPr="0058279B" w14:paraId="7E279678" w14:textId="77777777" w:rsidTr="00B677BF">
        <w:tc>
          <w:tcPr>
            <w:tcW w:w="4578" w:type="dxa"/>
          </w:tcPr>
          <w:p w14:paraId="126919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 </w:t>
            </w:r>
            <w:r w:rsidRPr="0058279B">
              <w:rPr>
                <w:noProof/>
              </w:rPr>
              <w:t xml:space="preserve">(Text Underline Enum ( Double )) </w:t>
            </w:r>
          </w:p>
        </w:tc>
        <w:tc>
          <w:tcPr>
            <w:tcW w:w="4484" w:type="dxa"/>
          </w:tcPr>
          <w:p w14:paraId="650B50CC" w14:textId="77777777" w:rsidR="00804E6C" w:rsidRPr="0058279B" w:rsidRDefault="00804E6C" w:rsidP="00B677BF">
            <w:pPr>
              <w:spacing w:line="259" w:lineRule="auto"/>
              <w:ind w:left="1"/>
              <w:rPr>
                <w:noProof/>
              </w:rPr>
            </w:pPr>
            <w:r w:rsidRPr="0058279B">
              <w:rPr>
                <w:noProof/>
              </w:rPr>
              <w:t xml:space="preserve">Underline the text with two lines of normal thickness. </w:t>
            </w:r>
          </w:p>
        </w:tc>
      </w:tr>
      <w:tr w:rsidR="00804E6C" w:rsidRPr="0058279B" w14:paraId="42986720" w14:textId="77777777" w:rsidTr="00B677BF">
        <w:tc>
          <w:tcPr>
            <w:tcW w:w="4578" w:type="dxa"/>
          </w:tcPr>
          <w:p w14:paraId="4FC47D2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ash </w:t>
            </w:r>
            <w:r w:rsidRPr="0058279B">
              <w:rPr>
                <w:noProof/>
              </w:rPr>
              <w:t xml:space="preserve">(Text Underline Enum ( Dot Dash )) </w:t>
            </w:r>
          </w:p>
        </w:tc>
        <w:tc>
          <w:tcPr>
            <w:tcW w:w="4484" w:type="dxa"/>
          </w:tcPr>
          <w:p w14:paraId="4002B2F6" w14:textId="77777777" w:rsidR="00804E6C" w:rsidRPr="0058279B" w:rsidRDefault="00804E6C" w:rsidP="00B677BF">
            <w:pPr>
              <w:spacing w:line="259" w:lineRule="auto"/>
              <w:ind w:left="1"/>
              <w:rPr>
                <w:noProof/>
              </w:rPr>
            </w:pPr>
            <w:r w:rsidRPr="0058279B">
              <w:rPr>
                <w:noProof/>
              </w:rPr>
              <w:t xml:space="preserve">Underline the text with a single line of normal thickness consisting of repeating dots and dashes. </w:t>
            </w:r>
          </w:p>
        </w:tc>
      </w:tr>
      <w:tr w:rsidR="00804E6C" w:rsidRPr="0058279B" w14:paraId="4E5449A7" w14:textId="77777777" w:rsidTr="00B677BF">
        <w:tc>
          <w:tcPr>
            <w:tcW w:w="4578" w:type="dxa"/>
          </w:tcPr>
          <w:p w14:paraId="6BB915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ashHeavy </w:t>
            </w:r>
            <w:r w:rsidRPr="0058279B">
              <w:rPr>
                <w:noProof/>
              </w:rPr>
              <w:t xml:space="preserve">(Text Underline Enum ( Heavy Dot Dash )) </w:t>
            </w:r>
          </w:p>
        </w:tc>
        <w:tc>
          <w:tcPr>
            <w:tcW w:w="4484" w:type="dxa"/>
          </w:tcPr>
          <w:p w14:paraId="3682ADDA" w14:textId="77777777" w:rsidR="00804E6C" w:rsidRPr="0058279B" w:rsidRDefault="00804E6C" w:rsidP="00B677BF">
            <w:pPr>
              <w:spacing w:line="259" w:lineRule="auto"/>
              <w:ind w:left="1"/>
              <w:rPr>
                <w:noProof/>
              </w:rPr>
            </w:pPr>
            <w:r w:rsidRPr="0058279B">
              <w:rPr>
                <w:noProof/>
              </w:rPr>
              <w:t xml:space="preserve">Underline the text with a single, thick line consisting of repeating dots and dashes. </w:t>
            </w:r>
          </w:p>
        </w:tc>
      </w:tr>
      <w:tr w:rsidR="00804E6C" w:rsidRPr="0058279B" w14:paraId="339FE2A0" w14:textId="77777777" w:rsidTr="00B677BF">
        <w:tc>
          <w:tcPr>
            <w:tcW w:w="4578" w:type="dxa"/>
          </w:tcPr>
          <w:p w14:paraId="129A74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otDash </w:t>
            </w:r>
            <w:r w:rsidRPr="0058279B">
              <w:rPr>
                <w:noProof/>
              </w:rPr>
              <w:t xml:space="preserve">(Text Underline Enum ( Dot Dot Dash )) </w:t>
            </w:r>
          </w:p>
        </w:tc>
        <w:tc>
          <w:tcPr>
            <w:tcW w:w="4484" w:type="dxa"/>
          </w:tcPr>
          <w:p w14:paraId="4A6584AE" w14:textId="77777777" w:rsidR="00804E6C" w:rsidRPr="0058279B" w:rsidRDefault="00804E6C" w:rsidP="00B677BF">
            <w:pPr>
              <w:spacing w:line="259" w:lineRule="auto"/>
              <w:ind w:left="1"/>
              <w:rPr>
                <w:noProof/>
              </w:rPr>
            </w:pPr>
            <w:r w:rsidRPr="0058279B">
              <w:rPr>
                <w:noProof/>
              </w:rPr>
              <w:t xml:space="preserve">Underline the text with a single line of normal thickness consisting of repeating two dots and dashes. </w:t>
            </w:r>
          </w:p>
        </w:tc>
      </w:tr>
      <w:tr w:rsidR="00804E6C" w:rsidRPr="0058279B" w14:paraId="1F185D1D" w14:textId="77777777" w:rsidTr="00B677BF">
        <w:tc>
          <w:tcPr>
            <w:tcW w:w="4578" w:type="dxa"/>
          </w:tcPr>
          <w:p w14:paraId="17C5DE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otDashHeavy </w:t>
            </w:r>
            <w:r w:rsidRPr="0058279B">
              <w:rPr>
                <w:noProof/>
              </w:rPr>
              <w:t xml:space="preserve">(Text Underline Enum ( Heavy Dot Dot Dash )) </w:t>
            </w:r>
          </w:p>
        </w:tc>
        <w:tc>
          <w:tcPr>
            <w:tcW w:w="4484" w:type="dxa"/>
          </w:tcPr>
          <w:p w14:paraId="1CFC88CA" w14:textId="77777777" w:rsidR="00804E6C" w:rsidRPr="0058279B" w:rsidRDefault="00804E6C" w:rsidP="00B677BF">
            <w:pPr>
              <w:spacing w:line="259" w:lineRule="auto"/>
              <w:ind w:left="1"/>
              <w:rPr>
                <w:noProof/>
              </w:rPr>
            </w:pPr>
            <w:r w:rsidRPr="0058279B">
              <w:rPr>
                <w:noProof/>
              </w:rPr>
              <w:t xml:space="preserve">Underline the text with a single, thick line consisting of repeating two dots and dashes. </w:t>
            </w:r>
          </w:p>
        </w:tc>
      </w:tr>
      <w:tr w:rsidR="00804E6C" w:rsidRPr="0058279B" w14:paraId="7DBF55C1" w14:textId="77777777" w:rsidTr="00B677BF">
        <w:tc>
          <w:tcPr>
            <w:tcW w:w="4578" w:type="dxa"/>
          </w:tcPr>
          <w:p w14:paraId="04B8F0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ted </w:t>
            </w:r>
            <w:r w:rsidRPr="0058279B">
              <w:rPr>
                <w:noProof/>
              </w:rPr>
              <w:t xml:space="preserve">(Text Underline Enum ( Dotted )) </w:t>
            </w:r>
          </w:p>
        </w:tc>
        <w:tc>
          <w:tcPr>
            <w:tcW w:w="4484" w:type="dxa"/>
          </w:tcPr>
          <w:p w14:paraId="45DE5713" w14:textId="77777777" w:rsidR="00804E6C" w:rsidRPr="0058279B" w:rsidRDefault="00804E6C" w:rsidP="00B677BF">
            <w:pPr>
              <w:spacing w:line="259" w:lineRule="auto"/>
              <w:ind w:left="1"/>
              <w:rPr>
                <w:noProof/>
              </w:rPr>
            </w:pPr>
            <w:r w:rsidRPr="0058279B">
              <w:rPr>
                <w:noProof/>
              </w:rPr>
              <w:t xml:space="preserve">Underline the text with a single, dotted line of normal thickness. </w:t>
            </w:r>
          </w:p>
        </w:tc>
      </w:tr>
      <w:tr w:rsidR="00804E6C" w:rsidRPr="0058279B" w14:paraId="1C2895E1" w14:textId="77777777" w:rsidTr="00B677BF">
        <w:tc>
          <w:tcPr>
            <w:tcW w:w="4578" w:type="dxa"/>
          </w:tcPr>
          <w:p w14:paraId="3049D5DC" w14:textId="63D6296E" w:rsidR="00804E6C" w:rsidRPr="0058279B" w:rsidRDefault="00804E6C" w:rsidP="00B677BF">
            <w:pPr>
              <w:spacing w:line="259" w:lineRule="auto"/>
              <w:rPr>
                <w:noProof/>
              </w:rPr>
            </w:pPr>
            <w:r w:rsidRPr="004B1C93">
              <w:rPr>
                <w:rStyle w:val="NazwaProgramowa"/>
                <w:rFonts w:ascii="Calibri" w:hAnsi="Calibri" w:cs="Calibri"/>
                <w:lang w:val="en-AU"/>
              </w:rPr>
              <w:t xml:space="preserve">dottedHeavy </w:t>
            </w:r>
            <w:r w:rsidRPr="0058279B">
              <w:rPr>
                <w:noProof/>
              </w:rPr>
              <w:t>(Text Underline Enum ( Heavy Dotted</w:t>
            </w:r>
            <w:r w:rsidR="00176312">
              <w:rPr>
                <w:noProof/>
              </w:rPr>
              <w:t xml:space="preserve"> </w:t>
            </w:r>
            <w:r w:rsidRPr="0058279B">
              <w:rPr>
                <w:noProof/>
              </w:rPr>
              <w:t xml:space="preserve">)) </w:t>
            </w:r>
          </w:p>
        </w:tc>
        <w:tc>
          <w:tcPr>
            <w:tcW w:w="4484" w:type="dxa"/>
          </w:tcPr>
          <w:p w14:paraId="1B9E1F6F" w14:textId="77777777" w:rsidR="00804E6C" w:rsidRPr="0058279B" w:rsidRDefault="00804E6C" w:rsidP="00B677BF">
            <w:pPr>
              <w:spacing w:line="259" w:lineRule="auto"/>
              <w:ind w:left="1"/>
              <w:rPr>
                <w:noProof/>
              </w:rPr>
            </w:pPr>
            <w:r w:rsidRPr="0058279B">
              <w:rPr>
                <w:noProof/>
              </w:rPr>
              <w:t xml:space="preserve">Underline the text with a single, thick, dotted line. </w:t>
            </w:r>
          </w:p>
        </w:tc>
      </w:tr>
      <w:tr w:rsidR="00804E6C" w:rsidRPr="0058279B" w14:paraId="26AF27B3" w14:textId="77777777" w:rsidTr="00B677BF">
        <w:tc>
          <w:tcPr>
            <w:tcW w:w="4578" w:type="dxa"/>
          </w:tcPr>
          <w:p w14:paraId="5C0AA7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eavy </w:t>
            </w:r>
            <w:r w:rsidRPr="0058279B">
              <w:rPr>
                <w:noProof/>
              </w:rPr>
              <w:t xml:space="preserve">(Text Underline Enum ( Heavy )) </w:t>
            </w:r>
          </w:p>
        </w:tc>
        <w:tc>
          <w:tcPr>
            <w:tcW w:w="4484" w:type="dxa"/>
          </w:tcPr>
          <w:p w14:paraId="1FBCBD19" w14:textId="77777777" w:rsidR="00804E6C" w:rsidRPr="0058279B" w:rsidRDefault="00804E6C" w:rsidP="00B677BF">
            <w:pPr>
              <w:spacing w:line="259" w:lineRule="auto"/>
              <w:ind w:left="1"/>
              <w:rPr>
                <w:noProof/>
              </w:rPr>
            </w:pPr>
            <w:r w:rsidRPr="0058279B">
              <w:rPr>
                <w:noProof/>
              </w:rPr>
              <w:t xml:space="preserve">Underline the text with a single, thick line. </w:t>
            </w:r>
          </w:p>
        </w:tc>
      </w:tr>
      <w:tr w:rsidR="00804E6C" w:rsidRPr="0058279B" w14:paraId="66483E3D" w14:textId="77777777" w:rsidTr="00B677BF">
        <w:tc>
          <w:tcPr>
            <w:tcW w:w="4578" w:type="dxa"/>
          </w:tcPr>
          <w:p w14:paraId="2892B9A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Underline Enum ( None )) </w:t>
            </w:r>
          </w:p>
        </w:tc>
        <w:tc>
          <w:tcPr>
            <w:tcW w:w="4484" w:type="dxa"/>
          </w:tcPr>
          <w:p w14:paraId="1FE9C571" w14:textId="77777777" w:rsidR="00804E6C" w:rsidRPr="0058279B" w:rsidRDefault="00804E6C" w:rsidP="00B677BF">
            <w:pPr>
              <w:spacing w:line="259" w:lineRule="auto"/>
              <w:ind w:left="1"/>
              <w:rPr>
                <w:noProof/>
              </w:rPr>
            </w:pPr>
            <w:r w:rsidRPr="0058279B">
              <w:rPr>
                <w:noProof/>
              </w:rPr>
              <w:t xml:space="preserve">The reason we cannot implicitly have </w:t>
            </w:r>
            <w:r w:rsidRPr="0058279B">
              <w:rPr>
                <w:rFonts w:ascii="Cambria" w:eastAsia="Cambria" w:hAnsi="Cambria" w:cs="Cambria"/>
                <w:noProof/>
              </w:rPr>
              <w:t>noUnderline</w:t>
            </w:r>
            <w:r w:rsidRPr="0058279B">
              <w:rPr>
                <w:noProof/>
              </w:rPr>
              <w:t xml:space="preserve"> be the scenario where underline is not specified is because not being specified implies deriving from a particular style and the user might want to override that and make some text not be underlined even though the style says otherwise. </w:t>
            </w:r>
          </w:p>
        </w:tc>
      </w:tr>
      <w:tr w:rsidR="00804E6C" w:rsidRPr="0058279B" w14:paraId="61BD823B" w14:textId="77777777" w:rsidTr="00B677BF">
        <w:tc>
          <w:tcPr>
            <w:tcW w:w="4578" w:type="dxa"/>
          </w:tcPr>
          <w:p w14:paraId="7C88A13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 </w:t>
            </w:r>
            <w:r w:rsidRPr="0058279B">
              <w:rPr>
                <w:noProof/>
              </w:rPr>
              <w:t xml:space="preserve">(Text Underline Enum ( Single )) </w:t>
            </w:r>
          </w:p>
        </w:tc>
        <w:tc>
          <w:tcPr>
            <w:tcW w:w="4484" w:type="dxa"/>
          </w:tcPr>
          <w:p w14:paraId="209DD33D" w14:textId="77777777" w:rsidR="00804E6C" w:rsidRPr="0058279B" w:rsidRDefault="00804E6C" w:rsidP="00B677BF">
            <w:pPr>
              <w:spacing w:line="259" w:lineRule="auto"/>
              <w:ind w:left="1"/>
              <w:rPr>
                <w:noProof/>
              </w:rPr>
            </w:pPr>
            <w:r w:rsidRPr="0058279B">
              <w:rPr>
                <w:noProof/>
              </w:rPr>
              <w:t xml:space="preserve">Underline the text with a single line of normal thickness. </w:t>
            </w:r>
          </w:p>
        </w:tc>
      </w:tr>
      <w:tr w:rsidR="00804E6C" w:rsidRPr="0058279B" w14:paraId="6C781684" w14:textId="77777777" w:rsidTr="00B677BF">
        <w:tc>
          <w:tcPr>
            <w:tcW w:w="4578" w:type="dxa"/>
          </w:tcPr>
          <w:p w14:paraId="3E39FE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 </w:t>
            </w:r>
            <w:r w:rsidRPr="0058279B">
              <w:rPr>
                <w:noProof/>
              </w:rPr>
              <w:t xml:space="preserve">(Text Underline Enum ( Wavy )) </w:t>
            </w:r>
          </w:p>
        </w:tc>
        <w:tc>
          <w:tcPr>
            <w:tcW w:w="4484" w:type="dxa"/>
          </w:tcPr>
          <w:p w14:paraId="51EC2C9B" w14:textId="77777777" w:rsidR="00804E6C" w:rsidRPr="0058279B" w:rsidRDefault="00804E6C" w:rsidP="00B677BF">
            <w:pPr>
              <w:spacing w:line="259" w:lineRule="auto"/>
              <w:ind w:left="1"/>
              <w:rPr>
                <w:noProof/>
              </w:rPr>
            </w:pPr>
            <w:r w:rsidRPr="0058279B">
              <w:rPr>
                <w:noProof/>
              </w:rPr>
              <w:t xml:space="preserve">Underline the text with a single wavy line of normal thickness. </w:t>
            </w:r>
          </w:p>
        </w:tc>
      </w:tr>
      <w:tr w:rsidR="00804E6C" w:rsidRPr="0058279B" w14:paraId="70CEBD72" w14:textId="77777777" w:rsidTr="00B677BF">
        <w:tc>
          <w:tcPr>
            <w:tcW w:w="4578" w:type="dxa"/>
          </w:tcPr>
          <w:p w14:paraId="5604A8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Dbl </w:t>
            </w:r>
            <w:r w:rsidRPr="0058279B">
              <w:rPr>
                <w:noProof/>
              </w:rPr>
              <w:t xml:space="preserve">(Text Underline Enum ( Double Wavy )) </w:t>
            </w:r>
          </w:p>
        </w:tc>
        <w:tc>
          <w:tcPr>
            <w:tcW w:w="4484" w:type="dxa"/>
          </w:tcPr>
          <w:p w14:paraId="0BC0717F" w14:textId="77777777" w:rsidR="00804E6C" w:rsidRPr="0058279B" w:rsidRDefault="00804E6C" w:rsidP="00B677BF">
            <w:pPr>
              <w:spacing w:line="259" w:lineRule="auto"/>
              <w:ind w:left="1"/>
              <w:rPr>
                <w:noProof/>
              </w:rPr>
            </w:pPr>
            <w:r w:rsidRPr="0058279B">
              <w:rPr>
                <w:noProof/>
              </w:rPr>
              <w:t xml:space="preserve">Underline the text with two wavy lines of normal thickness. </w:t>
            </w:r>
          </w:p>
        </w:tc>
      </w:tr>
      <w:tr w:rsidR="00804E6C" w:rsidRPr="0058279B" w14:paraId="60F10053" w14:textId="77777777" w:rsidTr="00B677BF">
        <w:tc>
          <w:tcPr>
            <w:tcW w:w="4578" w:type="dxa"/>
          </w:tcPr>
          <w:p w14:paraId="4646B3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Heavy </w:t>
            </w:r>
            <w:r w:rsidRPr="0058279B">
              <w:rPr>
                <w:noProof/>
              </w:rPr>
              <w:t xml:space="preserve">(Text Underline Enum ( Heavy Wavy )) </w:t>
            </w:r>
          </w:p>
        </w:tc>
        <w:tc>
          <w:tcPr>
            <w:tcW w:w="4484" w:type="dxa"/>
          </w:tcPr>
          <w:p w14:paraId="21735783" w14:textId="77777777" w:rsidR="00804E6C" w:rsidRPr="0058279B" w:rsidRDefault="00804E6C" w:rsidP="00B677BF">
            <w:pPr>
              <w:spacing w:line="259" w:lineRule="auto"/>
              <w:ind w:left="1"/>
              <w:rPr>
                <w:noProof/>
              </w:rPr>
            </w:pPr>
            <w:r w:rsidRPr="0058279B">
              <w:rPr>
                <w:noProof/>
              </w:rPr>
              <w:t xml:space="preserve">Underline the text with a single, thick wavy line. </w:t>
            </w:r>
          </w:p>
        </w:tc>
      </w:tr>
      <w:tr w:rsidR="00804E6C" w:rsidRPr="0058279B" w14:paraId="6C222FEE" w14:textId="77777777" w:rsidTr="00B677BF">
        <w:tc>
          <w:tcPr>
            <w:tcW w:w="4578" w:type="dxa"/>
          </w:tcPr>
          <w:p w14:paraId="18A651C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s </w:t>
            </w:r>
            <w:r w:rsidRPr="0058279B">
              <w:rPr>
                <w:noProof/>
              </w:rPr>
              <w:t xml:space="preserve">(Text Underline Enum ( Words )) </w:t>
            </w:r>
          </w:p>
        </w:tc>
        <w:tc>
          <w:tcPr>
            <w:tcW w:w="4484" w:type="dxa"/>
          </w:tcPr>
          <w:p w14:paraId="3F9C597F" w14:textId="77777777" w:rsidR="00804E6C" w:rsidRPr="0058279B" w:rsidRDefault="00804E6C" w:rsidP="00B677BF">
            <w:pPr>
              <w:spacing w:line="259" w:lineRule="auto"/>
              <w:ind w:left="1"/>
              <w:rPr>
                <w:noProof/>
              </w:rPr>
            </w:pPr>
            <w:r w:rsidRPr="0058279B">
              <w:rPr>
                <w:noProof/>
              </w:rPr>
              <w:t xml:space="preserve">Underline just the words and not the spaces between them. </w:t>
            </w:r>
          </w:p>
        </w:tc>
      </w:tr>
    </w:tbl>
    <w:p w14:paraId="39F48DC7" w14:textId="77777777" w:rsidR="00176312" w:rsidRDefault="00804E6C" w:rsidP="008D009B">
      <w:pPr>
        <w:pStyle w:val="Nagwek4"/>
        <w:rPr>
          <w:noProof/>
        </w:rPr>
      </w:pPr>
      <w:bookmarkStart w:id="3446" w:name="_Toc135425882"/>
      <w:r w:rsidRPr="0058279B">
        <w:rPr>
          <w:noProof/>
        </w:rPr>
        <w:lastRenderedPageBreak/>
        <w:t>ST_TextVerticalType (Vertical Text Types)</w:t>
      </w:r>
      <w:bookmarkEnd w:id="3446"/>
    </w:p>
    <w:p w14:paraId="0BA9C3E5" w14:textId="77777777" w:rsidR="00176312" w:rsidRDefault="00804E6C" w:rsidP="00804E6C">
      <w:pPr>
        <w:ind w:left="9" w:right="15"/>
        <w:rPr>
          <w:noProof/>
        </w:rPr>
      </w:pPr>
      <w:r w:rsidRPr="0058279B">
        <w:rPr>
          <w:noProof/>
        </w:rPr>
        <w:t>If there is vertical text, determines what kind of vertical text is going to be used.</w:t>
      </w:r>
    </w:p>
    <w:p w14:paraId="7FD42B7F" w14:textId="75EFCD74"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390"/>
        <w:gridCol w:w="4672"/>
      </w:tblGrid>
      <w:tr w:rsidR="00804E6C" w:rsidRPr="0058279B" w14:paraId="216B0816" w14:textId="77777777" w:rsidTr="00B677BF">
        <w:tc>
          <w:tcPr>
            <w:tcW w:w="4390" w:type="dxa"/>
            <w:shd w:val="clear" w:color="auto" w:fill="C0C0C0"/>
          </w:tcPr>
          <w:p w14:paraId="099591FD" w14:textId="77777777" w:rsidR="00804E6C" w:rsidRPr="0058279B" w:rsidRDefault="00804E6C" w:rsidP="00B677BF">
            <w:pPr>
              <w:keepNext/>
              <w:spacing w:line="259" w:lineRule="auto"/>
              <w:ind w:right="16"/>
              <w:jc w:val="center"/>
              <w:rPr>
                <w:noProof/>
              </w:rPr>
            </w:pPr>
            <w:r w:rsidRPr="0058279B">
              <w:rPr>
                <w:b/>
                <w:noProof/>
              </w:rPr>
              <w:t xml:space="preserve">Enumeration Value </w:t>
            </w:r>
          </w:p>
        </w:tc>
        <w:tc>
          <w:tcPr>
            <w:tcW w:w="4672" w:type="dxa"/>
            <w:shd w:val="clear" w:color="auto" w:fill="C0C0C0"/>
          </w:tcPr>
          <w:p w14:paraId="4A0E4B49" w14:textId="77777777" w:rsidR="00804E6C" w:rsidRPr="0058279B" w:rsidRDefault="00804E6C" w:rsidP="00B677BF">
            <w:pPr>
              <w:keepNext/>
              <w:spacing w:line="259" w:lineRule="auto"/>
              <w:ind w:right="16"/>
              <w:jc w:val="center"/>
              <w:rPr>
                <w:noProof/>
              </w:rPr>
            </w:pPr>
            <w:r w:rsidRPr="0058279B">
              <w:rPr>
                <w:b/>
                <w:noProof/>
              </w:rPr>
              <w:t xml:space="preserve">Description </w:t>
            </w:r>
          </w:p>
        </w:tc>
      </w:tr>
      <w:tr w:rsidR="00804E6C" w:rsidRPr="0058279B" w14:paraId="6B56F6F3" w14:textId="77777777" w:rsidTr="00B677BF">
        <w:tc>
          <w:tcPr>
            <w:tcW w:w="4390" w:type="dxa"/>
          </w:tcPr>
          <w:p w14:paraId="222202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Vert </w:t>
            </w:r>
            <w:r w:rsidRPr="0058279B">
              <w:rPr>
                <w:noProof/>
              </w:rPr>
              <w:t xml:space="preserve">(Vertical Text Type Enum ( East Asian Vertical )) </w:t>
            </w:r>
          </w:p>
        </w:tc>
        <w:tc>
          <w:tcPr>
            <w:tcW w:w="4672" w:type="dxa"/>
          </w:tcPr>
          <w:p w14:paraId="0DBEC9F8" w14:textId="77777777" w:rsidR="00804E6C" w:rsidRPr="0058279B" w:rsidRDefault="00804E6C" w:rsidP="00B677BF">
            <w:pPr>
              <w:spacing w:line="259" w:lineRule="auto"/>
              <w:ind w:left="1"/>
              <w:rPr>
                <w:noProof/>
              </w:rPr>
            </w:pPr>
            <w:r w:rsidRPr="0058279B">
              <w:rPr>
                <w:noProof/>
              </w:rPr>
              <w:t xml:space="preserve">A special version of vertical text, where some fonts are displayed as if rotated by 90 degrees while some fonts (mostly East Asian) are displayed vertical. </w:t>
            </w:r>
          </w:p>
        </w:tc>
      </w:tr>
      <w:tr w:rsidR="00804E6C" w:rsidRPr="0058279B" w14:paraId="6752AF59" w14:textId="77777777" w:rsidTr="00B677BF">
        <w:tc>
          <w:tcPr>
            <w:tcW w:w="4390" w:type="dxa"/>
          </w:tcPr>
          <w:p w14:paraId="024CA9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rz </w:t>
            </w:r>
            <w:r w:rsidRPr="0058279B">
              <w:rPr>
                <w:noProof/>
              </w:rPr>
              <w:t xml:space="preserve">(Vertical Text Type Enum ( Horizontal )) </w:t>
            </w:r>
          </w:p>
        </w:tc>
        <w:tc>
          <w:tcPr>
            <w:tcW w:w="4672" w:type="dxa"/>
          </w:tcPr>
          <w:p w14:paraId="5210BDEB" w14:textId="77777777" w:rsidR="00804E6C" w:rsidRPr="0058279B" w:rsidRDefault="00804E6C" w:rsidP="00B677BF">
            <w:pPr>
              <w:spacing w:line="259" w:lineRule="auto"/>
              <w:ind w:left="1"/>
              <w:rPr>
                <w:noProof/>
              </w:rPr>
            </w:pPr>
            <w:r w:rsidRPr="0058279B">
              <w:rPr>
                <w:noProof/>
              </w:rPr>
              <w:t xml:space="preserve">Horizontal text. This should be default. </w:t>
            </w:r>
          </w:p>
        </w:tc>
      </w:tr>
      <w:tr w:rsidR="00804E6C" w:rsidRPr="0058279B" w14:paraId="5EFE9DB0" w14:textId="77777777" w:rsidTr="00B677BF">
        <w:tc>
          <w:tcPr>
            <w:tcW w:w="4390" w:type="dxa"/>
          </w:tcPr>
          <w:p w14:paraId="6A1DC50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ongolianVert </w:t>
            </w:r>
            <w:r w:rsidRPr="0058279B">
              <w:rPr>
                <w:noProof/>
              </w:rPr>
              <w:t xml:space="preserve">(Vertical Text Type Enum ( Mongolian </w:t>
            </w:r>
          </w:p>
        </w:tc>
        <w:tc>
          <w:tcPr>
            <w:tcW w:w="4672" w:type="dxa"/>
          </w:tcPr>
          <w:p w14:paraId="131D1D6D" w14:textId="77777777" w:rsidR="00804E6C" w:rsidRPr="0058279B" w:rsidRDefault="00804E6C" w:rsidP="00B677BF">
            <w:pPr>
              <w:spacing w:line="259" w:lineRule="auto"/>
              <w:ind w:left="1"/>
              <w:rPr>
                <w:noProof/>
              </w:rPr>
            </w:pPr>
            <w:r w:rsidRPr="0058279B">
              <w:rPr>
                <w:noProof/>
              </w:rPr>
              <w:t xml:space="preserve">A special version of vertical text, where some fonts are displayed as if rotated by 90 degrees while some fonts </w:t>
            </w:r>
          </w:p>
        </w:tc>
      </w:tr>
      <w:tr w:rsidR="00804E6C" w:rsidRPr="0058279B" w14:paraId="5C227D66" w14:textId="77777777" w:rsidTr="00B677BF">
        <w:tblPrEx>
          <w:tblCellMar>
            <w:top w:w="87" w:type="dxa"/>
          </w:tblCellMar>
        </w:tblPrEx>
        <w:tc>
          <w:tcPr>
            <w:tcW w:w="4390" w:type="dxa"/>
          </w:tcPr>
          <w:p w14:paraId="68F440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 </w:t>
            </w:r>
            <w:r w:rsidRPr="0058279B">
              <w:rPr>
                <w:noProof/>
              </w:rPr>
              <w:t xml:space="preserve">(Vertical Text Type Enum ( Vertical )) </w:t>
            </w:r>
          </w:p>
        </w:tc>
        <w:tc>
          <w:tcPr>
            <w:tcW w:w="4672" w:type="dxa"/>
          </w:tcPr>
          <w:p w14:paraId="7D5C61D7" w14:textId="77777777" w:rsidR="00804E6C" w:rsidRPr="0058279B" w:rsidRDefault="00804E6C" w:rsidP="00B677BF">
            <w:pPr>
              <w:spacing w:line="259" w:lineRule="auto"/>
              <w:ind w:left="1"/>
              <w:rPr>
                <w:noProof/>
              </w:rPr>
            </w:pPr>
            <w:r w:rsidRPr="0058279B">
              <w:rPr>
                <w:noProof/>
              </w:rPr>
              <w:t xml:space="preserve">Determines if all of the text is vertical orientation (each line is 90 degrees rotated clockwise, so it goes from top to bottom; each next line is to the left from the previous one). </w:t>
            </w:r>
          </w:p>
        </w:tc>
      </w:tr>
      <w:tr w:rsidR="00804E6C" w:rsidRPr="0058279B" w14:paraId="45147DEF" w14:textId="77777777" w:rsidTr="00B677BF">
        <w:tblPrEx>
          <w:tblCellMar>
            <w:top w:w="87" w:type="dxa"/>
          </w:tblCellMar>
        </w:tblPrEx>
        <w:tc>
          <w:tcPr>
            <w:tcW w:w="4390" w:type="dxa"/>
          </w:tcPr>
          <w:p w14:paraId="32319B7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270 </w:t>
            </w:r>
            <w:r w:rsidRPr="0058279B">
              <w:rPr>
                <w:noProof/>
              </w:rPr>
              <w:t xml:space="preserve">(Vertical Text Type Enum ( Vertical 270 )) </w:t>
            </w:r>
          </w:p>
        </w:tc>
        <w:tc>
          <w:tcPr>
            <w:tcW w:w="4672" w:type="dxa"/>
          </w:tcPr>
          <w:p w14:paraId="342686F7" w14:textId="77777777" w:rsidR="00804E6C" w:rsidRPr="0058279B" w:rsidRDefault="00804E6C" w:rsidP="00B677BF">
            <w:pPr>
              <w:spacing w:line="259" w:lineRule="auto"/>
              <w:ind w:left="1"/>
              <w:rPr>
                <w:noProof/>
              </w:rPr>
            </w:pPr>
            <w:r w:rsidRPr="0058279B">
              <w:rPr>
                <w:noProof/>
              </w:rPr>
              <w:t xml:space="preserve">Determines if all of the text is vertical orientation (each line is 270 degrees rotated clockwise, so it goes from bottom to top; each next line is to the right from the previous one). </w:t>
            </w:r>
          </w:p>
        </w:tc>
      </w:tr>
      <w:tr w:rsidR="00804E6C" w:rsidRPr="0058279B" w14:paraId="45B3008C" w14:textId="77777777" w:rsidTr="00B677BF">
        <w:tblPrEx>
          <w:tblCellMar>
            <w:top w:w="87" w:type="dxa"/>
          </w:tblCellMar>
        </w:tblPrEx>
        <w:tc>
          <w:tcPr>
            <w:tcW w:w="4390" w:type="dxa"/>
          </w:tcPr>
          <w:p w14:paraId="3E3009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ArtVert </w:t>
            </w:r>
            <w:r w:rsidRPr="0058279B">
              <w:rPr>
                <w:noProof/>
              </w:rPr>
              <w:t xml:space="preserve">(Vertical Text Type Enum ( WordArt </w:t>
            </w:r>
          </w:p>
        </w:tc>
        <w:tc>
          <w:tcPr>
            <w:tcW w:w="4672" w:type="dxa"/>
          </w:tcPr>
          <w:p w14:paraId="53DFA468" w14:textId="77777777" w:rsidR="00804E6C" w:rsidRPr="0058279B" w:rsidRDefault="00804E6C" w:rsidP="00B677BF">
            <w:pPr>
              <w:spacing w:line="259" w:lineRule="auto"/>
              <w:ind w:left="1"/>
              <w:rPr>
                <w:noProof/>
              </w:rPr>
            </w:pPr>
            <w:r w:rsidRPr="0058279B">
              <w:rPr>
                <w:noProof/>
              </w:rPr>
              <w:t xml:space="preserve">Determines if all of the text is vertical ("one letter on top of another"). </w:t>
            </w:r>
          </w:p>
        </w:tc>
      </w:tr>
      <w:tr w:rsidR="00804E6C" w:rsidRPr="0058279B" w14:paraId="7654AD64" w14:textId="77777777" w:rsidTr="00B677BF">
        <w:tblPrEx>
          <w:tblCellMar>
            <w:top w:w="87" w:type="dxa"/>
          </w:tblCellMar>
        </w:tblPrEx>
        <w:tc>
          <w:tcPr>
            <w:tcW w:w="4390" w:type="dxa"/>
          </w:tcPr>
          <w:p w14:paraId="7F28E1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ArtVertRtl </w:t>
            </w:r>
            <w:r w:rsidRPr="0058279B">
              <w:rPr>
                <w:noProof/>
              </w:rPr>
              <w:t xml:space="preserve">(Vertical WordArt Right to Left) </w:t>
            </w:r>
          </w:p>
        </w:tc>
        <w:tc>
          <w:tcPr>
            <w:tcW w:w="4672" w:type="dxa"/>
          </w:tcPr>
          <w:p w14:paraId="5E68D232" w14:textId="77777777" w:rsidR="00804E6C" w:rsidRPr="0058279B" w:rsidRDefault="00804E6C" w:rsidP="00B677BF">
            <w:pPr>
              <w:spacing w:line="259" w:lineRule="auto"/>
              <w:ind w:left="1"/>
              <w:rPr>
                <w:noProof/>
              </w:rPr>
            </w:pPr>
            <w:r w:rsidRPr="0058279B">
              <w:rPr>
                <w:noProof/>
              </w:rPr>
              <w:t xml:space="preserve">Specifies that vertical WordArt should be shown from right to left rather than left to right. </w:t>
            </w:r>
          </w:p>
        </w:tc>
      </w:tr>
    </w:tbl>
    <w:p w14:paraId="6FB804EE" w14:textId="77777777" w:rsidR="00176312" w:rsidRDefault="00804E6C" w:rsidP="008D009B">
      <w:pPr>
        <w:pStyle w:val="Nagwek4"/>
        <w:rPr>
          <w:noProof/>
        </w:rPr>
      </w:pPr>
      <w:bookmarkStart w:id="3447" w:name="_Toc135425883"/>
      <w:r w:rsidRPr="0058279B">
        <w:rPr>
          <w:noProof/>
        </w:rPr>
        <w:t>ST_TextVertOverflowType (Text Vertical Overflow)</w:t>
      </w:r>
      <w:bookmarkEnd w:id="3447"/>
    </w:p>
    <w:p w14:paraId="40321787" w14:textId="77777777" w:rsidR="00176312" w:rsidRDefault="00804E6C" w:rsidP="00804E6C">
      <w:pPr>
        <w:ind w:left="9" w:right="15"/>
        <w:rPr>
          <w:noProof/>
        </w:rPr>
      </w:pPr>
      <w:r w:rsidRPr="0058279B">
        <w:rPr>
          <w:noProof/>
        </w:rPr>
        <w:t>This simple type specifies the text vertical overflow.</w:t>
      </w:r>
    </w:p>
    <w:p w14:paraId="4C8D8C2E" w14:textId="01A208A3"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5D07090" w14:textId="77777777" w:rsidTr="00B677BF">
        <w:tc>
          <w:tcPr>
            <w:tcW w:w="5039" w:type="dxa"/>
            <w:shd w:val="clear" w:color="auto" w:fill="C0C0C0"/>
          </w:tcPr>
          <w:p w14:paraId="6D47AC6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71AD061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4543350" w14:textId="77777777" w:rsidTr="00B677BF">
        <w:tc>
          <w:tcPr>
            <w:tcW w:w="5039" w:type="dxa"/>
          </w:tcPr>
          <w:p w14:paraId="787AF8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lip </w:t>
            </w:r>
            <w:r w:rsidRPr="0058279B">
              <w:rPr>
                <w:noProof/>
              </w:rPr>
              <w:t xml:space="preserve">(Text Overflow Enum ( Clip )) </w:t>
            </w:r>
          </w:p>
        </w:tc>
        <w:tc>
          <w:tcPr>
            <w:tcW w:w="5034" w:type="dxa"/>
          </w:tcPr>
          <w:p w14:paraId="20A35081" w14:textId="77777777" w:rsidR="00804E6C" w:rsidRPr="0058279B" w:rsidRDefault="00804E6C" w:rsidP="00B677BF">
            <w:pPr>
              <w:spacing w:line="259" w:lineRule="auto"/>
              <w:ind w:left="1"/>
              <w:rPr>
                <w:noProof/>
              </w:rPr>
            </w:pPr>
            <w:r w:rsidRPr="0058279B">
              <w:rPr>
                <w:noProof/>
              </w:rPr>
              <w:t xml:space="preserve">Pay attention to top and bottom barriers. Provide no indication that there is text which is not visible. </w:t>
            </w:r>
          </w:p>
        </w:tc>
      </w:tr>
      <w:tr w:rsidR="00804E6C" w:rsidRPr="0058279B" w14:paraId="55DB764B" w14:textId="77777777" w:rsidTr="00B677BF">
        <w:tc>
          <w:tcPr>
            <w:tcW w:w="5039" w:type="dxa"/>
          </w:tcPr>
          <w:p w14:paraId="1D4164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llipsis </w:t>
            </w:r>
            <w:r w:rsidRPr="0058279B">
              <w:rPr>
                <w:noProof/>
              </w:rPr>
              <w:t xml:space="preserve">(Text Overflow Enum ( Ellipsis )) </w:t>
            </w:r>
          </w:p>
        </w:tc>
        <w:tc>
          <w:tcPr>
            <w:tcW w:w="5034" w:type="dxa"/>
          </w:tcPr>
          <w:p w14:paraId="70C1CCD2" w14:textId="77777777" w:rsidR="00804E6C" w:rsidRPr="0058279B" w:rsidRDefault="00804E6C" w:rsidP="00B677BF">
            <w:pPr>
              <w:spacing w:line="259" w:lineRule="auto"/>
              <w:ind w:left="1"/>
              <w:rPr>
                <w:noProof/>
              </w:rPr>
            </w:pPr>
            <w:r w:rsidRPr="0058279B">
              <w:rPr>
                <w:noProof/>
              </w:rPr>
              <w:t xml:space="preserve">Pay attention to top and bottom barriers. Use an ellipsis to denote that there is text which is not visible. </w:t>
            </w:r>
          </w:p>
        </w:tc>
      </w:tr>
      <w:tr w:rsidR="00804E6C" w:rsidRPr="0058279B" w14:paraId="2A315059" w14:textId="77777777" w:rsidTr="00B677BF">
        <w:tc>
          <w:tcPr>
            <w:tcW w:w="5039" w:type="dxa"/>
          </w:tcPr>
          <w:p w14:paraId="5F560B9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erflow </w:t>
            </w:r>
            <w:r w:rsidRPr="0058279B">
              <w:rPr>
                <w:noProof/>
              </w:rPr>
              <w:t xml:space="preserve">(Text Overflow Enum ( Overflow )) </w:t>
            </w:r>
          </w:p>
        </w:tc>
        <w:tc>
          <w:tcPr>
            <w:tcW w:w="5034" w:type="dxa"/>
          </w:tcPr>
          <w:p w14:paraId="030677DF" w14:textId="6AB66446" w:rsidR="00804E6C" w:rsidRPr="0058279B" w:rsidRDefault="00804E6C" w:rsidP="00B677BF">
            <w:pPr>
              <w:spacing w:line="259" w:lineRule="auto"/>
              <w:ind w:left="1"/>
              <w:rPr>
                <w:noProof/>
              </w:rPr>
            </w:pPr>
            <w:r w:rsidRPr="0058279B">
              <w:rPr>
                <w:noProof/>
              </w:rPr>
              <w:t>Overflow the text and pay no attention to top and bottom barriers.</w:t>
            </w:r>
            <w:r w:rsidR="00176312">
              <w:rPr>
                <w:noProof/>
              </w:rPr>
              <w:t xml:space="preserve"> </w:t>
            </w:r>
          </w:p>
        </w:tc>
      </w:tr>
    </w:tbl>
    <w:p w14:paraId="690CFEA9" w14:textId="77777777" w:rsidR="00176312" w:rsidRDefault="00804E6C" w:rsidP="008D009B">
      <w:pPr>
        <w:pStyle w:val="Nagwek4"/>
        <w:rPr>
          <w:noProof/>
        </w:rPr>
      </w:pPr>
      <w:bookmarkStart w:id="3448" w:name="_Toc135425884"/>
      <w:r w:rsidRPr="0058279B">
        <w:rPr>
          <w:noProof/>
        </w:rPr>
        <w:t>ST_TextWrappingType (Text Wrapping Types)</w:t>
      </w:r>
      <w:bookmarkEnd w:id="3448"/>
    </w:p>
    <w:p w14:paraId="39C87A89" w14:textId="77777777" w:rsidR="00176312" w:rsidRDefault="00804E6C" w:rsidP="00804E6C">
      <w:pPr>
        <w:ind w:left="9" w:right="15"/>
        <w:rPr>
          <w:noProof/>
        </w:rPr>
      </w:pPr>
      <w:r w:rsidRPr="0058279B">
        <w:rPr>
          <w:noProof/>
        </w:rPr>
        <w:t>Text Wrapping Types</w:t>
      </w:r>
    </w:p>
    <w:p w14:paraId="4628E29A" w14:textId="3292836B"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804E6C" w:rsidRPr="0058279B" w14:paraId="484A08E4" w14:textId="77777777" w:rsidTr="00B677BF">
        <w:tc>
          <w:tcPr>
            <w:tcW w:w="5038" w:type="dxa"/>
            <w:shd w:val="clear" w:color="auto" w:fill="C0C0C0"/>
          </w:tcPr>
          <w:p w14:paraId="298A022B"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5" w:type="dxa"/>
            <w:shd w:val="clear" w:color="auto" w:fill="C0C0C0"/>
          </w:tcPr>
          <w:p w14:paraId="2E81E56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D852C1A" w14:textId="77777777" w:rsidTr="00B677BF">
        <w:tc>
          <w:tcPr>
            <w:tcW w:w="5038" w:type="dxa"/>
          </w:tcPr>
          <w:p w14:paraId="5B43EB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Wrapping Type Enum ( None )) </w:t>
            </w:r>
          </w:p>
        </w:tc>
        <w:tc>
          <w:tcPr>
            <w:tcW w:w="5035" w:type="dxa"/>
          </w:tcPr>
          <w:p w14:paraId="57A7701F" w14:textId="77777777" w:rsidR="00804E6C" w:rsidRPr="0058279B" w:rsidRDefault="00804E6C" w:rsidP="00B677BF">
            <w:pPr>
              <w:spacing w:line="259" w:lineRule="auto"/>
              <w:ind w:left="1"/>
              <w:rPr>
                <w:noProof/>
              </w:rPr>
            </w:pPr>
            <w:r w:rsidRPr="0058279B">
              <w:rPr>
                <w:noProof/>
              </w:rPr>
              <w:t xml:space="preserve">No wrapping occurs on this text body. Words spill out without paying attention to the bounding rectangle boundaries. </w:t>
            </w:r>
          </w:p>
        </w:tc>
      </w:tr>
      <w:tr w:rsidR="00804E6C" w:rsidRPr="0058279B" w14:paraId="6D14EEFF" w14:textId="77777777" w:rsidTr="00B677BF">
        <w:tc>
          <w:tcPr>
            <w:tcW w:w="5038" w:type="dxa"/>
          </w:tcPr>
          <w:p w14:paraId="08F9CF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quare </w:t>
            </w:r>
            <w:r w:rsidRPr="0058279B">
              <w:rPr>
                <w:noProof/>
              </w:rPr>
              <w:t xml:space="preserve">(Text Wrapping Type Enum ( Square )) </w:t>
            </w:r>
          </w:p>
        </w:tc>
        <w:tc>
          <w:tcPr>
            <w:tcW w:w="5035" w:type="dxa"/>
          </w:tcPr>
          <w:p w14:paraId="72922EA9" w14:textId="77777777" w:rsidR="00804E6C" w:rsidRPr="0058279B" w:rsidRDefault="00804E6C" w:rsidP="00B677BF">
            <w:pPr>
              <w:spacing w:line="259" w:lineRule="auto"/>
              <w:ind w:left="1"/>
              <w:rPr>
                <w:noProof/>
              </w:rPr>
            </w:pPr>
            <w:r w:rsidRPr="0058279B">
              <w:rPr>
                <w:noProof/>
              </w:rPr>
              <w:t xml:space="preserve">Determines whether we wrap words within the bounding rectangle. </w:t>
            </w:r>
          </w:p>
        </w:tc>
      </w:tr>
    </w:tbl>
    <w:p w14:paraId="4FE80792" w14:textId="77777777" w:rsidR="00176312" w:rsidRDefault="00804E6C" w:rsidP="008D009B">
      <w:pPr>
        <w:pStyle w:val="Nagwek4"/>
        <w:rPr>
          <w:noProof/>
        </w:rPr>
      </w:pPr>
      <w:bookmarkStart w:id="3449" w:name="_Toc135425885"/>
      <w:r w:rsidRPr="0058279B">
        <w:rPr>
          <w:noProof/>
        </w:rPr>
        <w:t>ST_TileFlipMode (Tile Flip Mode)</w:t>
      </w:r>
      <w:bookmarkEnd w:id="3449"/>
    </w:p>
    <w:p w14:paraId="60A12757" w14:textId="77777777" w:rsidR="00176312" w:rsidRDefault="00804E6C" w:rsidP="00804E6C">
      <w:pPr>
        <w:ind w:left="9" w:right="15"/>
        <w:rPr>
          <w:noProof/>
        </w:rPr>
      </w:pPr>
      <w:r w:rsidRPr="0058279B">
        <w:rPr>
          <w:noProof/>
        </w:rPr>
        <w:t>This simple type indicates whether/how to flip the contents of a tile region when using it to fill a larger fill region.</w:t>
      </w:r>
    </w:p>
    <w:p w14:paraId="69609B7A" w14:textId="13773E63"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4093"/>
        <w:gridCol w:w="4969"/>
      </w:tblGrid>
      <w:tr w:rsidR="00804E6C" w:rsidRPr="0058279B" w14:paraId="2C04A8BA" w14:textId="77777777" w:rsidTr="00B677BF">
        <w:tc>
          <w:tcPr>
            <w:tcW w:w="4093" w:type="dxa"/>
            <w:shd w:val="clear" w:color="auto" w:fill="C0C0C0"/>
          </w:tcPr>
          <w:p w14:paraId="3A397581" w14:textId="77777777" w:rsidR="00804E6C" w:rsidRPr="0058279B" w:rsidRDefault="00804E6C" w:rsidP="00B677BF">
            <w:pPr>
              <w:keepNext/>
              <w:spacing w:line="259" w:lineRule="auto"/>
              <w:ind w:left="2"/>
              <w:jc w:val="center"/>
              <w:rPr>
                <w:noProof/>
              </w:rPr>
            </w:pPr>
            <w:r w:rsidRPr="0058279B">
              <w:rPr>
                <w:b/>
                <w:noProof/>
              </w:rPr>
              <w:t xml:space="preserve">Enumeration Value </w:t>
            </w:r>
          </w:p>
        </w:tc>
        <w:tc>
          <w:tcPr>
            <w:tcW w:w="4969" w:type="dxa"/>
            <w:shd w:val="clear" w:color="auto" w:fill="C0C0C0"/>
          </w:tcPr>
          <w:p w14:paraId="495DBC11" w14:textId="77777777" w:rsidR="00804E6C" w:rsidRPr="0058279B" w:rsidRDefault="00804E6C" w:rsidP="00B677BF">
            <w:pPr>
              <w:keepNext/>
              <w:ind w:left="2"/>
              <w:jc w:val="center"/>
              <w:rPr>
                <w:noProof/>
              </w:rPr>
            </w:pPr>
            <w:r w:rsidRPr="0058279B">
              <w:rPr>
                <w:b/>
                <w:noProof/>
              </w:rPr>
              <w:t>Description</w:t>
            </w:r>
          </w:p>
        </w:tc>
      </w:tr>
      <w:tr w:rsidR="00804E6C" w:rsidRPr="0058279B" w14:paraId="2DACFC89" w14:textId="77777777" w:rsidTr="00B677BF">
        <w:tc>
          <w:tcPr>
            <w:tcW w:w="4093" w:type="dxa"/>
          </w:tcPr>
          <w:p w14:paraId="49C9A529"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none </w:t>
            </w:r>
            <w:r w:rsidRPr="0058279B">
              <w:rPr>
                <w:noProof/>
              </w:rPr>
              <w:t xml:space="preserve">(None) </w:t>
            </w:r>
          </w:p>
        </w:tc>
        <w:tc>
          <w:tcPr>
            <w:tcW w:w="4969" w:type="dxa"/>
          </w:tcPr>
          <w:p w14:paraId="57D1FB92" w14:textId="77777777" w:rsidR="00804E6C" w:rsidRPr="0058279B" w:rsidRDefault="00804E6C" w:rsidP="00B677BF">
            <w:pPr>
              <w:spacing w:line="259" w:lineRule="auto"/>
              <w:jc w:val="center"/>
              <w:rPr>
                <w:noProof/>
              </w:rPr>
            </w:pPr>
            <w:r w:rsidRPr="0058279B">
              <w:rPr>
                <w:noProof/>
              </w:rPr>
              <w:t>Tiles are not flipped.</w:t>
            </w:r>
          </w:p>
        </w:tc>
      </w:tr>
      <w:tr w:rsidR="00804E6C" w:rsidRPr="0058279B" w14:paraId="56F2977C" w14:textId="77777777" w:rsidTr="00B677BF">
        <w:tc>
          <w:tcPr>
            <w:tcW w:w="4093" w:type="dxa"/>
          </w:tcPr>
          <w:p w14:paraId="6060EE3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x </w:t>
            </w:r>
            <w:r w:rsidRPr="0058279B">
              <w:rPr>
                <w:noProof/>
              </w:rPr>
              <w:t xml:space="preserve">(Horizontal) </w:t>
            </w:r>
          </w:p>
        </w:tc>
        <w:tc>
          <w:tcPr>
            <w:tcW w:w="4969" w:type="dxa"/>
          </w:tcPr>
          <w:p w14:paraId="019F4A50" w14:textId="77777777" w:rsidR="00804E6C" w:rsidRPr="0058279B" w:rsidRDefault="00804E6C" w:rsidP="00B677BF">
            <w:pPr>
              <w:spacing w:line="259" w:lineRule="auto"/>
              <w:jc w:val="center"/>
              <w:rPr>
                <w:noProof/>
              </w:rPr>
            </w:pPr>
            <w:r w:rsidRPr="0058279B">
              <w:rPr>
                <w:noProof/>
              </w:rPr>
              <w:t>Tiles are flipped horizontally.</w:t>
            </w:r>
          </w:p>
        </w:tc>
      </w:tr>
      <w:tr w:rsidR="00804E6C" w:rsidRPr="0058279B" w14:paraId="268861E5" w14:textId="77777777" w:rsidTr="00B677BF">
        <w:tc>
          <w:tcPr>
            <w:tcW w:w="4093" w:type="dxa"/>
          </w:tcPr>
          <w:p w14:paraId="33AA414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xy </w:t>
            </w:r>
            <w:r w:rsidRPr="0058279B">
              <w:rPr>
                <w:noProof/>
              </w:rPr>
              <w:t xml:space="preserve">(Horizontal and Vertical) </w:t>
            </w:r>
          </w:p>
        </w:tc>
        <w:tc>
          <w:tcPr>
            <w:tcW w:w="4969" w:type="dxa"/>
          </w:tcPr>
          <w:p w14:paraId="2596D57A" w14:textId="77777777" w:rsidR="00804E6C" w:rsidRPr="0058279B" w:rsidRDefault="00804E6C" w:rsidP="00B677BF">
            <w:pPr>
              <w:spacing w:line="259" w:lineRule="auto"/>
              <w:jc w:val="center"/>
              <w:rPr>
                <w:noProof/>
              </w:rPr>
            </w:pPr>
            <w:r w:rsidRPr="0058279B">
              <w:rPr>
                <w:noProof/>
              </w:rPr>
              <w:t>Tiles are flipped both horizont</w:t>
            </w:r>
            <w:r>
              <w:rPr>
                <w:noProof/>
              </w:rPr>
              <w:t>ic</w:t>
            </w:r>
            <w:r w:rsidRPr="0058279B">
              <w:rPr>
                <w:noProof/>
              </w:rPr>
              <w:t>ally and vertically.</w:t>
            </w:r>
          </w:p>
        </w:tc>
      </w:tr>
      <w:tr w:rsidR="00804E6C" w:rsidRPr="0058279B" w14:paraId="0BBFB960" w14:textId="77777777" w:rsidTr="00B677BF">
        <w:tc>
          <w:tcPr>
            <w:tcW w:w="4093" w:type="dxa"/>
          </w:tcPr>
          <w:p w14:paraId="592046FC"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y </w:t>
            </w:r>
            <w:r w:rsidRPr="0058279B">
              <w:rPr>
                <w:noProof/>
              </w:rPr>
              <w:t xml:space="preserve">(Vertical) </w:t>
            </w:r>
          </w:p>
        </w:tc>
        <w:tc>
          <w:tcPr>
            <w:tcW w:w="4969" w:type="dxa"/>
          </w:tcPr>
          <w:p w14:paraId="4650259C" w14:textId="77777777" w:rsidR="00804E6C" w:rsidRPr="0058279B" w:rsidRDefault="00804E6C" w:rsidP="00B677BF">
            <w:pPr>
              <w:spacing w:line="259" w:lineRule="auto"/>
              <w:jc w:val="center"/>
              <w:rPr>
                <w:noProof/>
              </w:rPr>
            </w:pPr>
            <w:r w:rsidRPr="0058279B">
              <w:rPr>
                <w:noProof/>
              </w:rPr>
              <w:t>Tiles are flipped vertically.</w:t>
            </w:r>
          </w:p>
        </w:tc>
      </w:tr>
    </w:tbl>
    <w:p w14:paraId="40BD0CB8" w14:textId="77777777" w:rsidR="00176312" w:rsidRDefault="00804E6C" w:rsidP="008D009B">
      <w:pPr>
        <w:pStyle w:val="Nagwek4"/>
        <w:rPr>
          <w:noProof/>
        </w:rPr>
      </w:pPr>
      <w:bookmarkStart w:id="3450" w:name="_Toc135425886"/>
      <w:r w:rsidRPr="0058279B">
        <w:rPr>
          <w:noProof/>
        </w:rPr>
        <w:t>ST_TextBulletSize (Bullet Size Percentage)</w:t>
      </w:r>
      <w:bookmarkEnd w:id="3450"/>
    </w:p>
    <w:p w14:paraId="5214BFA9" w14:textId="77777777" w:rsidR="00176312" w:rsidRDefault="00804E6C" w:rsidP="00804E6C">
      <w:pPr>
        <w:ind w:left="9" w:right="15"/>
        <w:rPr>
          <w:noProof/>
        </w:rPr>
      </w:pPr>
      <w:r w:rsidRPr="0058279B">
        <w:rPr>
          <w:noProof/>
        </w:rPr>
        <w:t>This simple type specifies the range that the bullet percent can be. A bullet percent is the size of the bullet with respect to the text that should follow it, with a minimum size of 25% and maximum size of 400%.</w:t>
      </w:r>
    </w:p>
    <w:p w14:paraId="68A9CB8D" w14:textId="77777777" w:rsidR="00176312" w:rsidRDefault="00804E6C" w:rsidP="009E2996">
      <w:pPr>
        <w:pStyle w:val="Nagwek2"/>
        <w:rPr>
          <w:noProof/>
        </w:rPr>
      </w:pPr>
      <w:bookmarkStart w:id="3451" w:name="_Toc135425887"/>
      <w:bookmarkStart w:id="3452" w:name="_Toc10341585"/>
      <w:bookmarkEnd w:id="2610"/>
      <w:r w:rsidRPr="0058279B">
        <w:rPr>
          <w:noProof/>
        </w:rPr>
        <w:t>DrawingML - Picture</w:t>
      </w:r>
      <w:bookmarkEnd w:id="3451"/>
    </w:p>
    <w:p w14:paraId="01683777" w14:textId="77777777" w:rsidR="00176312" w:rsidRDefault="00804E6C" w:rsidP="00804E6C">
      <w:pPr>
        <w:ind w:left="9" w:right="15"/>
        <w:rPr>
          <w:noProof/>
        </w:rPr>
      </w:pPr>
      <w:r w:rsidRPr="0058279B">
        <w:rPr>
          <w:noProof/>
        </w:rPr>
        <w:t>These elements encompass the definition of pictures within the DrawingML framework. While pictures are in many ways very similar to shapes they have specific properties that are unique in order to optimize for picturespecific scenarios. Some of these properties include Fill behavior, Border behavior and Resize behavior.</w:t>
      </w:r>
    </w:p>
    <w:p w14:paraId="1384156B" w14:textId="77777777" w:rsidR="00176312" w:rsidRDefault="00804E6C" w:rsidP="009E2996">
      <w:pPr>
        <w:pStyle w:val="Nagwek3"/>
      </w:pPr>
      <w:bookmarkStart w:id="3453" w:name="_Toc135425888"/>
      <w:r w:rsidRPr="0058279B">
        <w:t>Elements</w:t>
      </w:r>
      <w:bookmarkEnd w:id="3453"/>
    </w:p>
    <w:p w14:paraId="3C838017" w14:textId="77777777" w:rsidR="00176312" w:rsidRDefault="00804E6C" w:rsidP="00804E6C">
      <w:pPr>
        <w:spacing w:after="256"/>
        <w:ind w:left="9" w:right="15"/>
        <w:rPr>
          <w:noProof/>
        </w:rPr>
      </w:pPr>
      <w:r w:rsidRPr="0058279B">
        <w:rPr>
          <w:noProof/>
        </w:rPr>
        <w:t>The following section defines the Picture portion of the DrawingML framework.</w:t>
      </w:r>
    </w:p>
    <w:p w14:paraId="74E4C1E0" w14:textId="77777777" w:rsidR="00176312" w:rsidRDefault="00804E6C" w:rsidP="008D009B">
      <w:pPr>
        <w:pStyle w:val="Nagwek4"/>
        <w:rPr>
          <w:noProof/>
        </w:rPr>
      </w:pPr>
      <w:bookmarkStart w:id="3454" w:name="_Toc135425889"/>
      <w:r w:rsidRPr="0058279B">
        <w:rPr>
          <w:noProof/>
        </w:rPr>
        <w:t>blipFill (Picture Fill)</w:t>
      </w:r>
      <w:bookmarkEnd w:id="3454"/>
    </w:p>
    <w:p w14:paraId="0C0B6858" w14:textId="77777777" w:rsidR="00176312" w:rsidRDefault="00804E6C" w:rsidP="00804E6C">
      <w:pPr>
        <w:ind w:left="9" w:right="15"/>
        <w:rPr>
          <w:noProof/>
        </w:rPr>
      </w:pPr>
      <w:r w:rsidRPr="0058279B">
        <w:rPr>
          <w:noProof/>
        </w:rPr>
        <w:t>This element specifies the type of picture fill that the picture object has. Because a picture has a picture fill already by default, it is possible to have two fills specified for a picture object. An example of this is shown below.</w:t>
      </w:r>
    </w:p>
    <w:p w14:paraId="4E457F89" w14:textId="06EEA3B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5"/>
        <w:gridCol w:w="7077"/>
      </w:tblGrid>
      <w:tr w:rsidR="00804E6C" w:rsidRPr="0058279B" w14:paraId="4DF57462" w14:textId="77777777" w:rsidTr="00B677BF">
        <w:tc>
          <w:tcPr>
            <w:tcW w:w="1985" w:type="dxa"/>
            <w:shd w:val="clear" w:color="auto" w:fill="C0C0C0"/>
          </w:tcPr>
          <w:p w14:paraId="5B3A9877"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77" w:type="dxa"/>
            <w:shd w:val="clear" w:color="auto" w:fill="C0C0C0"/>
          </w:tcPr>
          <w:p w14:paraId="71F7E41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85B5F6A" w14:textId="77777777" w:rsidTr="00B677BF">
        <w:tc>
          <w:tcPr>
            <w:tcW w:w="1985" w:type="dxa"/>
          </w:tcPr>
          <w:p w14:paraId="5C7EB8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7077" w:type="dxa"/>
          </w:tcPr>
          <w:p w14:paraId="047A0696" w14:textId="77777777" w:rsidR="00804E6C" w:rsidRPr="0058279B" w:rsidRDefault="00804E6C" w:rsidP="00B677BF">
            <w:pPr>
              <w:spacing w:after="14"/>
              <w:ind w:left="1"/>
              <w:rPr>
                <w:noProof/>
              </w:rPr>
            </w:pPr>
            <w:r w:rsidRPr="0058279B">
              <w:rPr>
                <w:noProof/>
              </w:rPr>
              <w:t xml:space="preserve">Specifies the DPI (dots per inch) used to calculate the size of the blip. If not present or zero, the DPI in the blip is used. </w:t>
            </w:r>
          </w:p>
        </w:tc>
      </w:tr>
      <w:tr w:rsidR="00804E6C" w:rsidRPr="0058279B" w14:paraId="74EE30C5" w14:textId="77777777" w:rsidTr="00B677BF">
        <w:tc>
          <w:tcPr>
            <w:tcW w:w="1985" w:type="dxa"/>
          </w:tcPr>
          <w:p w14:paraId="446844D1"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077" w:type="dxa"/>
          </w:tcPr>
          <w:p w14:paraId="6F24E18F" w14:textId="77777777" w:rsidR="00804E6C" w:rsidRPr="0058279B" w:rsidRDefault="00804E6C" w:rsidP="00B677BF">
            <w:pPr>
              <w:spacing w:line="239"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4389AADF" w14:textId="77777777" w:rsidR="00176312" w:rsidRDefault="00804E6C" w:rsidP="008D009B">
      <w:pPr>
        <w:pStyle w:val="Nagwek4"/>
        <w:rPr>
          <w:noProof/>
        </w:rPr>
      </w:pPr>
      <w:bookmarkStart w:id="3455" w:name="_Toc135425890"/>
      <w:r w:rsidRPr="0058279B">
        <w:rPr>
          <w:noProof/>
        </w:rPr>
        <w:t>cNvPicPr (Non-Visual Picture Drawing Properties)</w:t>
      </w:r>
      <w:bookmarkEnd w:id="3455"/>
    </w:p>
    <w:p w14:paraId="58760D53" w14:textId="77777777" w:rsidR="00176312" w:rsidRDefault="00804E6C" w:rsidP="00804E6C">
      <w:pPr>
        <w:ind w:left="9" w:right="15"/>
        <w:rPr>
          <w:noProof/>
        </w:rPr>
      </w:pPr>
      <w:r w:rsidRPr="0058279B">
        <w:rPr>
          <w:noProof/>
        </w:rPr>
        <w:t>This element specifies the non-visual properties for the picture canvas. These properties are to be used by the generating application to determine how certain properties are to be changed for the picture object in question.</w:t>
      </w:r>
    </w:p>
    <w:p w14:paraId="699ABE4B" w14:textId="136D056E"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4"/>
        <w:gridCol w:w="6948"/>
      </w:tblGrid>
      <w:tr w:rsidR="00804E6C" w:rsidRPr="0058279B" w14:paraId="4335E819" w14:textId="77777777" w:rsidTr="00B677BF">
        <w:tc>
          <w:tcPr>
            <w:tcW w:w="2114" w:type="dxa"/>
            <w:shd w:val="clear" w:color="auto" w:fill="C0C0C0"/>
          </w:tcPr>
          <w:p w14:paraId="70833D6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8" w:type="dxa"/>
            <w:shd w:val="clear" w:color="auto" w:fill="C0C0C0"/>
          </w:tcPr>
          <w:p w14:paraId="75D68EE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0CB6925" w14:textId="77777777" w:rsidTr="00B677BF">
        <w:tc>
          <w:tcPr>
            <w:tcW w:w="2114" w:type="dxa"/>
          </w:tcPr>
          <w:p w14:paraId="0615E45F" w14:textId="77777777" w:rsidR="00804E6C" w:rsidRPr="0058279B" w:rsidRDefault="00804E6C" w:rsidP="00B677BF">
            <w:pPr>
              <w:spacing w:after="8" w:line="233" w:lineRule="auto"/>
              <w:rPr>
                <w:noProof/>
              </w:rPr>
            </w:pPr>
            <w:r w:rsidRPr="0058279B">
              <w:rPr>
                <w:rFonts w:ascii="Cambria" w:eastAsia="Cambria" w:hAnsi="Cambria" w:cs="Cambria"/>
                <w:noProof/>
              </w:rPr>
              <w:t>preferRelativeResi ze</w:t>
            </w:r>
            <w:r w:rsidRPr="0058279B">
              <w:rPr>
                <w:noProof/>
              </w:rPr>
              <w:t xml:space="preserve"> (Relative Resize </w:t>
            </w:r>
          </w:p>
        </w:tc>
        <w:tc>
          <w:tcPr>
            <w:tcW w:w="6948" w:type="dxa"/>
          </w:tcPr>
          <w:p w14:paraId="10E6C976" w14:textId="77777777" w:rsidR="00804E6C" w:rsidRPr="0058279B" w:rsidRDefault="00804E6C" w:rsidP="00B677BF">
            <w:pPr>
              <w:spacing w:after="1" w:line="239" w:lineRule="auto"/>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03ACBA02" w14:textId="77777777" w:rsidR="00176312" w:rsidRDefault="00804E6C" w:rsidP="008D009B">
      <w:pPr>
        <w:pStyle w:val="Nagwek4"/>
        <w:rPr>
          <w:noProof/>
        </w:rPr>
      </w:pPr>
      <w:bookmarkStart w:id="3456" w:name="_Toc135425891"/>
      <w:r w:rsidRPr="0058279B">
        <w:rPr>
          <w:noProof/>
        </w:rPr>
        <w:t>cNvPr (Non-Visual Drawing Properties)</w:t>
      </w:r>
      <w:bookmarkEnd w:id="3456"/>
    </w:p>
    <w:p w14:paraId="0CE86D9B" w14:textId="77777777" w:rsidR="00176312" w:rsidRDefault="00804E6C" w:rsidP="00804E6C">
      <w:pPr>
        <w:ind w:left="9" w:right="15"/>
        <w:rPr>
          <w:noProof/>
        </w:rPr>
      </w:pPr>
      <w:r w:rsidRPr="0058279B">
        <w:rPr>
          <w:noProof/>
        </w:rPr>
        <w:t>This element specifies non-visual canvas properties. This allows for additional information that does not affect the appearance of the picture to be stored.</w:t>
      </w:r>
    </w:p>
    <w:p w14:paraId="5F9290AF" w14:textId="1468A0AB"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46"/>
        <w:gridCol w:w="7067"/>
      </w:tblGrid>
      <w:tr w:rsidR="00804E6C" w:rsidRPr="0058279B" w14:paraId="617085B9" w14:textId="77777777" w:rsidTr="00B677BF">
        <w:tc>
          <w:tcPr>
            <w:tcW w:w="1949" w:type="dxa"/>
            <w:shd w:val="clear" w:color="auto" w:fill="C0C0C0"/>
          </w:tcPr>
          <w:p w14:paraId="14C5828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3" w:type="dxa"/>
            <w:gridSpan w:val="2"/>
            <w:shd w:val="clear" w:color="auto" w:fill="C0C0C0"/>
          </w:tcPr>
          <w:p w14:paraId="782C958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6ED4C4F" w14:textId="77777777" w:rsidTr="00B677BF">
        <w:tc>
          <w:tcPr>
            <w:tcW w:w="1949" w:type="dxa"/>
          </w:tcPr>
          <w:p w14:paraId="34C700D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113" w:type="dxa"/>
            <w:gridSpan w:val="2"/>
          </w:tcPr>
          <w:p w14:paraId="5177405F" w14:textId="77777777" w:rsidR="00804E6C" w:rsidRPr="0058279B" w:rsidRDefault="00804E6C" w:rsidP="00B677BF">
            <w:pPr>
              <w:spacing w:after="2" w:line="237"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6E82402F" w14:textId="77777777" w:rsidTr="00B677BF">
        <w:tc>
          <w:tcPr>
            <w:tcW w:w="1949" w:type="dxa"/>
          </w:tcPr>
          <w:p w14:paraId="38955DB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113" w:type="dxa"/>
            <w:gridSpan w:val="2"/>
          </w:tcPr>
          <w:p w14:paraId="55385E30" w14:textId="472B5D4F" w:rsidR="00804E6C" w:rsidRPr="0058279B" w:rsidRDefault="00804E6C" w:rsidP="00B677B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This attribute determines whether the object is rendered or made hidden. </w:t>
            </w:r>
          </w:p>
        </w:tc>
      </w:tr>
      <w:tr w:rsidR="00804E6C" w:rsidRPr="0058279B" w14:paraId="3711E235" w14:textId="77777777" w:rsidTr="00B677BF">
        <w:tc>
          <w:tcPr>
            <w:tcW w:w="1995" w:type="dxa"/>
            <w:gridSpan w:val="2"/>
          </w:tcPr>
          <w:p w14:paraId="15E548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67" w:type="dxa"/>
          </w:tcPr>
          <w:p w14:paraId="1823F8F1" w14:textId="77777777" w:rsidR="00804E6C" w:rsidRPr="0058279B" w:rsidRDefault="00804E6C" w:rsidP="00B677BF">
            <w:pPr>
              <w:spacing w:line="23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2038BE4A" w14:textId="77777777" w:rsidTr="00B677BF">
        <w:tc>
          <w:tcPr>
            <w:tcW w:w="1995" w:type="dxa"/>
            <w:gridSpan w:val="2"/>
          </w:tcPr>
          <w:p w14:paraId="441FEEF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67" w:type="dxa"/>
          </w:tcPr>
          <w:p w14:paraId="18200A53" w14:textId="65A7879F" w:rsidR="00804E6C" w:rsidRPr="0058279B" w:rsidRDefault="00804E6C" w:rsidP="00B677BF">
            <w:pPr>
              <w:spacing w:line="259" w:lineRule="auto"/>
              <w:ind w:left="1"/>
              <w:rPr>
                <w:noProof/>
              </w:rPr>
            </w:pPr>
            <w:r w:rsidRPr="0058279B">
              <w:rPr>
                <w:noProof/>
              </w:rPr>
              <w:t xml:space="preserve">Specifies the name of the object. </w:t>
            </w:r>
          </w:p>
        </w:tc>
      </w:tr>
      <w:tr w:rsidR="00804E6C" w:rsidRPr="0058279B" w14:paraId="7E2B2BDF" w14:textId="77777777" w:rsidTr="00B677BF">
        <w:tc>
          <w:tcPr>
            <w:tcW w:w="1995" w:type="dxa"/>
            <w:gridSpan w:val="2"/>
          </w:tcPr>
          <w:p w14:paraId="3BE8CF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67" w:type="dxa"/>
          </w:tcPr>
          <w:p w14:paraId="6D7A0BFF" w14:textId="79DCE132" w:rsidR="00804E6C" w:rsidRPr="0058279B" w:rsidRDefault="00804E6C" w:rsidP="00B677BF">
            <w:pPr>
              <w:spacing w:line="259" w:lineRule="auto"/>
              <w:ind w:left="1"/>
              <w:rPr>
                <w:noProof/>
              </w:rPr>
            </w:pPr>
            <w:r w:rsidRPr="0058279B">
              <w:rPr>
                <w:noProof/>
              </w:rPr>
              <w:t>Specifies the title (caption) of the current DrawingML object.</w:t>
            </w:r>
            <w:r w:rsidR="00176312">
              <w:rPr>
                <w:noProof/>
              </w:rPr>
              <w:t xml:space="preserve"> </w:t>
            </w:r>
            <w:r w:rsidRPr="0058279B">
              <w:rPr>
                <w:noProof/>
              </w:rPr>
              <w:t xml:space="preserve"> </w:t>
            </w:r>
          </w:p>
        </w:tc>
      </w:tr>
    </w:tbl>
    <w:p w14:paraId="5BD52DC0" w14:textId="77777777" w:rsidR="00176312" w:rsidRDefault="00804E6C" w:rsidP="008D009B">
      <w:pPr>
        <w:pStyle w:val="Nagwek4"/>
        <w:rPr>
          <w:noProof/>
        </w:rPr>
      </w:pPr>
      <w:bookmarkStart w:id="3457" w:name="_Toc135425892"/>
      <w:r w:rsidRPr="0058279B">
        <w:rPr>
          <w:noProof/>
        </w:rPr>
        <w:t>nvPicPr (Non-Visual Picture Properties)</w:t>
      </w:r>
      <w:bookmarkEnd w:id="3457"/>
    </w:p>
    <w:p w14:paraId="35F9F017" w14:textId="77777777" w:rsidR="00176312" w:rsidRDefault="00804E6C" w:rsidP="00804E6C">
      <w:pPr>
        <w:ind w:left="9" w:right="15"/>
        <w:rPr>
          <w:noProof/>
        </w:rPr>
      </w:pPr>
      <w:r w:rsidRPr="0058279B">
        <w:rPr>
          <w:noProof/>
        </w:rPr>
        <w:t>This element specifies the non visual properties for a picture. This allows for additional information that does not affect the appearance of the picture to be stored.</w:t>
      </w:r>
    </w:p>
    <w:p w14:paraId="507395D4" w14:textId="77777777" w:rsidR="00176312" w:rsidRDefault="00804E6C" w:rsidP="008D009B">
      <w:pPr>
        <w:pStyle w:val="Nagwek4"/>
        <w:rPr>
          <w:noProof/>
        </w:rPr>
      </w:pPr>
      <w:bookmarkStart w:id="3458" w:name="_Toc135425893"/>
      <w:r w:rsidRPr="0058279B">
        <w:rPr>
          <w:noProof/>
        </w:rPr>
        <w:t>pic (Picture)</w:t>
      </w:r>
      <w:bookmarkEnd w:id="3458"/>
    </w:p>
    <w:p w14:paraId="47EDBFD2" w14:textId="77777777" w:rsidR="00176312" w:rsidRDefault="00804E6C" w:rsidP="00804E6C">
      <w:pPr>
        <w:ind w:left="9" w:right="15"/>
        <w:rPr>
          <w:noProof/>
        </w:rPr>
      </w:pPr>
      <w:r w:rsidRPr="0058279B">
        <w:rPr>
          <w:noProof/>
        </w:rPr>
        <w:t>This element specifies the existence of a picture object within the document.</w:t>
      </w:r>
    </w:p>
    <w:p w14:paraId="0F83FEF9" w14:textId="77777777" w:rsidR="00176312" w:rsidRDefault="00804E6C" w:rsidP="008D009B">
      <w:pPr>
        <w:pStyle w:val="Nagwek4"/>
        <w:rPr>
          <w:noProof/>
        </w:rPr>
      </w:pPr>
      <w:bookmarkStart w:id="3459" w:name="_Toc135425894"/>
      <w:r w:rsidRPr="0058279B">
        <w:rPr>
          <w:noProof/>
        </w:rPr>
        <w:t>spPr (Shape Properties)</w:t>
      </w:r>
      <w:bookmarkEnd w:id="3459"/>
    </w:p>
    <w:p w14:paraId="0C2282E2" w14:textId="06E4B86E" w:rsidR="00804E6C" w:rsidRPr="0058279B" w:rsidRDefault="00804E6C" w:rsidP="004E034A">
      <w:pPr>
        <w:pStyle w:val="Standardowyakapit"/>
        <w:rPr>
          <w:noProof/>
        </w:rPr>
      </w:pPr>
      <w:r w:rsidRPr="0058279B">
        <w:rPr>
          <w:noProof/>
        </w:rPr>
        <w:t xml:space="preserve">This element specifies the visual shape properties that can be applied to a picture. These are the same properties that are allowed to describe the visual properties of a shape but are used here to describe the visual appearance of a picture within a document. This allows for a picture to </w:t>
      </w:r>
      <w:r w:rsidRPr="0058279B">
        <w:rPr>
          <w:noProof/>
        </w:rPr>
        <w:lastRenderedPageBreak/>
        <w:t xml:space="preserve">have both the properties of a shape as well as picture specific properties that are allowed under the </w:t>
      </w:r>
      <w:r w:rsidRPr="0058279B">
        <w:rPr>
          <w:rFonts w:ascii="Cambria" w:eastAsia="Cambria" w:hAnsi="Cambria" w:cs="Cambria"/>
          <w:noProof/>
        </w:rPr>
        <w:t>pic</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C4483F2" w14:textId="77777777" w:rsidTr="00B677BF">
        <w:tc>
          <w:tcPr>
            <w:tcW w:w="1933" w:type="dxa"/>
            <w:shd w:val="clear" w:color="auto" w:fill="C0C0C0"/>
          </w:tcPr>
          <w:p w14:paraId="2303DD7D"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7129" w:type="dxa"/>
            <w:shd w:val="clear" w:color="auto" w:fill="C0C0C0"/>
          </w:tcPr>
          <w:p w14:paraId="6654BF87"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1B7093AA" w14:textId="77777777" w:rsidTr="00B677BF">
        <w:tc>
          <w:tcPr>
            <w:tcW w:w="1933" w:type="dxa"/>
          </w:tcPr>
          <w:p w14:paraId="4B86B5F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29" w:type="dxa"/>
          </w:tcPr>
          <w:p w14:paraId="09FF1FB8" w14:textId="77777777" w:rsidR="00804E6C" w:rsidRPr="0058279B" w:rsidRDefault="00804E6C" w:rsidP="00B677BF">
            <w:pPr>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0D77562B" w14:textId="77777777" w:rsidR="00176312" w:rsidRDefault="00804E6C" w:rsidP="009E2996">
      <w:pPr>
        <w:pStyle w:val="Nagwek2"/>
        <w:rPr>
          <w:noProof/>
        </w:rPr>
      </w:pPr>
      <w:bookmarkStart w:id="3460" w:name="_Toc135425895"/>
      <w:bookmarkStart w:id="3461" w:name="_Toc10341586"/>
      <w:bookmarkEnd w:id="3452"/>
      <w:r w:rsidRPr="0058279B">
        <w:rPr>
          <w:noProof/>
        </w:rPr>
        <w:t>DrawingML - Locked Canvas</w:t>
      </w:r>
      <w:bookmarkEnd w:id="3460"/>
    </w:p>
    <w:p w14:paraId="231D6071" w14:textId="77777777" w:rsidR="00176312" w:rsidRDefault="00804E6C" w:rsidP="00804E6C">
      <w:pPr>
        <w:ind w:left="9" w:right="15"/>
        <w:rPr>
          <w:noProof/>
        </w:rPr>
      </w:pPr>
      <w:r w:rsidRPr="0058279B">
        <w:rPr>
          <w:noProof/>
        </w:rPr>
        <w:t xml:space="preserve">Within a DrawingML object, a </w:t>
      </w:r>
      <w:r w:rsidRPr="0058279B">
        <w:rPr>
          <w:i/>
          <w:noProof/>
        </w:rPr>
        <w:t>locked canvas</w:t>
      </w:r>
      <w:r w:rsidRPr="0058279B">
        <w:rPr>
          <w:noProof/>
        </w:rPr>
        <w:t xml:space="preserve"> allows DrawingML objects to be placed in a format where they can be viewed but not edited by the hosting application. This allows DrawingML objects not supported by an application to be included and viewed in applications where they cannot be edited.</w:t>
      </w:r>
    </w:p>
    <w:p w14:paraId="3EC9F0BB" w14:textId="77777777" w:rsidR="00176312" w:rsidRDefault="00804E6C" w:rsidP="009E2996">
      <w:pPr>
        <w:pStyle w:val="Nagwek3"/>
      </w:pPr>
      <w:bookmarkStart w:id="3462" w:name="_Toc135425896"/>
      <w:r w:rsidRPr="0058279B">
        <w:t>Basics</w:t>
      </w:r>
      <w:bookmarkEnd w:id="3462"/>
    </w:p>
    <w:p w14:paraId="7B4882B4" w14:textId="77777777" w:rsidR="00176312" w:rsidRDefault="00804E6C" w:rsidP="00804E6C">
      <w:pPr>
        <w:spacing w:after="256"/>
        <w:ind w:left="9" w:right="15"/>
        <w:rPr>
          <w:noProof/>
        </w:rPr>
      </w:pPr>
      <w:r w:rsidRPr="0058279B">
        <w:rPr>
          <w:noProof/>
        </w:rPr>
        <w:t>This section specifies a locked canvas within the basic DrawingML framework.</w:t>
      </w:r>
    </w:p>
    <w:p w14:paraId="39AF5E28" w14:textId="77777777" w:rsidR="00176312" w:rsidRDefault="00804E6C" w:rsidP="008D009B">
      <w:pPr>
        <w:pStyle w:val="Nagwek4"/>
        <w:rPr>
          <w:noProof/>
        </w:rPr>
      </w:pPr>
      <w:bookmarkStart w:id="3463" w:name="_Toc135425897"/>
      <w:r w:rsidRPr="0058279B">
        <w:rPr>
          <w:noProof/>
        </w:rPr>
        <w:t>lockedCanvas (Locked Canvas Container)</w:t>
      </w:r>
      <w:bookmarkEnd w:id="3463"/>
    </w:p>
    <w:p w14:paraId="202ECA4D" w14:textId="77777777" w:rsidR="00176312" w:rsidRDefault="00804E6C" w:rsidP="00804E6C">
      <w:pPr>
        <w:ind w:left="9" w:right="15"/>
        <w:rPr>
          <w:noProof/>
        </w:rPr>
      </w:pPr>
      <w:r w:rsidRPr="0058279B">
        <w:rPr>
          <w:noProof/>
        </w:rPr>
        <w:t>The locked canvas element acts as a container for more advanced drawing objects. The notion of a locked canvas comes from the fact that the generating application opening the file cannot create this object and can thus not perform edits either. Thus the drawing object is locked from all UI adjustments that would normally take place.</w:t>
      </w:r>
    </w:p>
    <w:p w14:paraId="13E6D8C9" w14:textId="77777777" w:rsidR="00176312" w:rsidRDefault="00804E6C" w:rsidP="009E2996">
      <w:pPr>
        <w:pStyle w:val="Nagwek2"/>
        <w:rPr>
          <w:noProof/>
        </w:rPr>
      </w:pPr>
      <w:bookmarkStart w:id="3464" w:name="_Toc131622951"/>
      <w:bookmarkStart w:id="3465" w:name="_Toc135425898"/>
      <w:bookmarkStart w:id="3466" w:name="_Toc10341587"/>
      <w:bookmarkEnd w:id="3461"/>
      <w:r w:rsidRPr="0058279B">
        <w:rPr>
          <w:noProof/>
        </w:rPr>
        <w:t>DrawingML - WordprocessingML Drawing</w:t>
      </w:r>
      <w:bookmarkEnd w:id="3464"/>
      <w:bookmarkEnd w:id="3465"/>
    </w:p>
    <w:p w14:paraId="0C7785F5" w14:textId="77777777" w:rsidR="00176312" w:rsidRDefault="00804E6C" w:rsidP="00804E6C">
      <w:pPr>
        <w:spacing w:after="250"/>
        <w:ind w:left="9" w:right="15"/>
        <w:rPr>
          <w:noProof/>
        </w:rPr>
      </w:pPr>
      <w:r w:rsidRPr="0058279B">
        <w:rPr>
          <w:noProof/>
        </w:rPr>
        <w:t>Within a WordprocessingML document, it is possible to include graphical DrawingML objects:</w:t>
      </w:r>
    </w:p>
    <w:p w14:paraId="12E2DA5A" w14:textId="77777777" w:rsidR="00176312" w:rsidRDefault="00804E6C" w:rsidP="009E2996">
      <w:pPr>
        <w:pStyle w:val="Nagwek3"/>
      </w:pPr>
      <w:bookmarkStart w:id="3467" w:name="_Toc131622953"/>
      <w:bookmarkStart w:id="3468" w:name="_Toc135425899"/>
      <w:r w:rsidRPr="0058279B">
        <w:t>Elements</w:t>
      </w:r>
      <w:bookmarkEnd w:id="3467"/>
      <w:bookmarkEnd w:id="3468"/>
    </w:p>
    <w:p w14:paraId="4C755BC4" w14:textId="77777777" w:rsidR="00176312" w:rsidRDefault="00804E6C" w:rsidP="00804E6C">
      <w:pPr>
        <w:spacing w:after="257"/>
        <w:ind w:left="9" w:right="15"/>
        <w:rPr>
          <w:noProof/>
        </w:rPr>
      </w:pPr>
      <w:r w:rsidRPr="0058279B">
        <w:rPr>
          <w:noProof/>
        </w:rPr>
        <w:t>The following elements define the contents of the WordprocessingML Drawing namespace:</w:t>
      </w:r>
    </w:p>
    <w:p w14:paraId="51AFA2D4" w14:textId="77777777" w:rsidR="00176312" w:rsidRDefault="00804E6C" w:rsidP="008D009B">
      <w:pPr>
        <w:pStyle w:val="Nagwek4"/>
        <w:rPr>
          <w:noProof/>
        </w:rPr>
      </w:pPr>
      <w:bookmarkStart w:id="3469" w:name="_Toc131622954"/>
      <w:bookmarkStart w:id="3470" w:name="_Toc135425900"/>
      <w:r w:rsidRPr="0058279B">
        <w:rPr>
          <w:noProof/>
        </w:rPr>
        <w:t>align (Relative Horizontal Alignment)</w:t>
      </w:r>
      <w:bookmarkEnd w:id="3469"/>
      <w:bookmarkEnd w:id="3470"/>
    </w:p>
    <w:p w14:paraId="45881908" w14:textId="77777777" w:rsidR="00176312" w:rsidRDefault="00804E6C" w:rsidP="00804E6C">
      <w:pPr>
        <w:ind w:left="9" w:right="15"/>
        <w:rPr>
          <w:noProof/>
        </w:rPr>
      </w:pPr>
      <w:r w:rsidRPr="0058279B">
        <w:rPr>
          <w:noProof/>
        </w:rPr>
        <w:t>This element specifies how a DrawingML object shall be horizontally aligned relative to the horizontal alignment base defined by the parent element. Once an alignment base is defined, this element shall determine how the DrawingML object shall be aligned relative to that location.</w:t>
      </w:r>
    </w:p>
    <w:p w14:paraId="3F4B0353" w14:textId="77777777" w:rsidR="00176312" w:rsidRDefault="00804E6C" w:rsidP="008D009B">
      <w:pPr>
        <w:pStyle w:val="Nagwek4"/>
        <w:rPr>
          <w:noProof/>
        </w:rPr>
      </w:pPr>
      <w:bookmarkStart w:id="3471" w:name="_Toc131622955"/>
      <w:bookmarkStart w:id="3472" w:name="_Toc135425901"/>
      <w:r w:rsidRPr="0058279B">
        <w:rPr>
          <w:noProof/>
        </w:rPr>
        <w:t>align (Relative Vertical Alignment)</w:t>
      </w:r>
      <w:bookmarkEnd w:id="3471"/>
      <w:bookmarkEnd w:id="3472"/>
    </w:p>
    <w:p w14:paraId="04BF1D2A" w14:textId="77777777" w:rsidR="00176312" w:rsidRDefault="00804E6C" w:rsidP="00804E6C">
      <w:pPr>
        <w:ind w:left="9" w:right="15"/>
        <w:rPr>
          <w:noProof/>
        </w:rPr>
      </w:pPr>
      <w:r w:rsidRPr="0058279B">
        <w:rPr>
          <w:noProof/>
        </w:rPr>
        <w:t>This element specifies how a DrawingML object shall be vertically aligned relative to the vertical alignment base defined by the parent element. Once an alignment base is defined, this element shall determine how the DrawingML object shall be aligned relative to that location.</w:t>
      </w:r>
    </w:p>
    <w:p w14:paraId="384E2810" w14:textId="77777777" w:rsidR="00176312" w:rsidRDefault="00804E6C" w:rsidP="008D009B">
      <w:pPr>
        <w:pStyle w:val="Nagwek4"/>
        <w:rPr>
          <w:noProof/>
        </w:rPr>
      </w:pPr>
      <w:bookmarkStart w:id="3473" w:name="_Toc131622956"/>
      <w:bookmarkStart w:id="3474" w:name="_Toc135425902"/>
      <w:r w:rsidRPr="0058279B">
        <w:rPr>
          <w:noProof/>
        </w:rPr>
        <w:t>anchor (Anchor for Floating DrawingML Object)</w:t>
      </w:r>
      <w:bookmarkEnd w:id="3473"/>
      <w:bookmarkEnd w:id="3474"/>
    </w:p>
    <w:p w14:paraId="24872BCA" w14:textId="77C36A79" w:rsidR="00804E6C" w:rsidRPr="0058279B" w:rsidRDefault="00804E6C" w:rsidP="004E034A">
      <w:pPr>
        <w:spacing w:after="247"/>
        <w:ind w:left="9" w:right="15"/>
        <w:rPr>
          <w:noProof/>
        </w:rPr>
      </w:pPr>
      <w:r w:rsidRPr="0058279B">
        <w:rPr>
          <w:noProof/>
        </w:rPr>
        <w:t>This element specifies that the DrawingML object located at this position in the document is a floating object. Within a WordprocessingML document, drawing objects can exist in two states</w:t>
      </w:r>
      <w:r w:rsidR="004E034A">
        <w:rPr>
          <w:noProof/>
        </w:rPr>
        <w:t>.</w:t>
      </w:r>
    </w:p>
    <w:tbl>
      <w:tblPr>
        <w:tblStyle w:val="TableGrid"/>
        <w:tblW w:w="5006" w:type="pct"/>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1"/>
        <w:gridCol w:w="8"/>
        <w:gridCol w:w="1821"/>
        <w:gridCol w:w="10"/>
        <w:gridCol w:w="7074"/>
        <w:gridCol w:w="136"/>
        <w:gridCol w:w="13"/>
      </w:tblGrid>
      <w:tr w:rsidR="00804E6C" w:rsidRPr="0058279B" w14:paraId="2ABE36D8" w14:textId="77777777" w:rsidTr="004E034A">
        <w:trPr>
          <w:gridAfter w:val="1"/>
          <w:wAfter w:w="13" w:type="dxa"/>
        </w:trPr>
        <w:tc>
          <w:tcPr>
            <w:tcW w:w="1839" w:type="dxa"/>
            <w:gridSpan w:val="3"/>
            <w:shd w:val="clear" w:color="auto" w:fill="C0C0C0"/>
          </w:tcPr>
          <w:p w14:paraId="70A7B47A"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221" w:type="dxa"/>
            <w:gridSpan w:val="3"/>
            <w:shd w:val="clear" w:color="auto" w:fill="C0C0C0"/>
          </w:tcPr>
          <w:p w14:paraId="6CC3B33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66F5BD4" w14:textId="77777777" w:rsidTr="004E034A">
        <w:trPr>
          <w:gridAfter w:val="1"/>
          <w:wAfter w:w="13" w:type="dxa"/>
        </w:trPr>
        <w:tc>
          <w:tcPr>
            <w:tcW w:w="1839" w:type="dxa"/>
            <w:gridSpan w:val="3"/>
          </w:tcPr>
          <w:p w14:paraId="5E4AC06D" w14:textId="77777777" w:rsidR="00804E6C" w:rsidRPr="0058279B" w:rsidRDefault="00804E6C" w:rsidP="00B677BF">
            <w:pPr>
              <w:spacing w:line="259" w:lineRule="auto"/>
              <w:rPr>
                <w:noProof/>
              </w:rPr>
            </w:pPr>
            <w:r w:rsidRPr="0058279B">
              <w:rPr>
                <w:rFonts w:ascii="Cambria" w:eastAsia="Cambria" w:hAnsi="Cambria" w:cs="Cambria"/>
                <w:noProof/>
              </w:rPr>
              <w:t>allowOverlap</w:t>
            </w:r>
            <w:r w:rsidRPr="0058279B">
              <w:rPr>
                <w:noProof/>
              </w:rPr>
              <w:t xml:space="preserve"> </w:t>
            </w:r>
          </w:p>
        </w:tc>
        <w:tc>
          <w:tcPr>
            <w:tcW w:w="7221" w:type="dxa"/>
            <w:gridSpan w:val="3"/>
          </w:tcPr>
          <w:p w14:paraId="74C50C22" w14:textId="77777777" w:rsidR="00804E6C" w:rsidRPr="0058279B" w:rsidRDefault="00804E6C" w:rsidP="00B677BF">
            <w:pPr>
              <w:spacing w:line="239" w:lineRule="auto"/>
              <w:ind w:left="1"/>
              <w:rPr>
                <w:noProof/>
              </w:rPr>
            </w:pPr>
            <w:r w:rsidRPr="0058279B">
              <w:rPr>
                <w:noProof/>
              </w:rPr>
              <w:t xml:space="preserve">Specifies whether a DrawingML object which intersects another DrawingML object at display time is allowed to overlap the contents of the other DrawingML object. If a DrawingML object cannot overlap other DrawingML object, it shall be repositioned when displayed to prevent this overlap as needed. </w:t>
            </w:r>
          </w:p>
        </w:tc>
      </w:tr>
      <w:tr w:rsidR="00804E6C" w:rsidRPr="0058279B" w14:paraId="305A795A" w14:textId="77777777" w:rsidTr="00B677BF">
        <w:tblPrEx>
          <w:tblCellMar>
            <w:top w:w="85" w:type="dxa"/>
          </w:tblCellMar>
        </w:tblPrEx>
        <w:trPr>
          <w:gridBefore w:val="1"/>
          <w:wBefore w:w="11" w:type="dxa"/>
        </w:trPr>
        <w:tc>
          <w:tcPr>
            <w:tcW w:w="1839" w:type="dxa"/>
            <w:gridSpan w:val="3"/>
          </w:tcPr>
          <w:p w14:paraId="3922A8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ehindDoc </w:t>
            </w:r>
            <w:r w:rsidRPr="0058279B">
              <w:rPr>
                <w:noProof/>
              </w:rPr>
              <w:t xml:space="preserve">(Display </w:t>
            </w:r>
          </w:p>
        </w:tc>
        <w:tc>
          <w:tcPr>
            <w:tcW w:w="7223" w:type="dxa"/>
            <w:gridSpan w:val="3"/>
          </w:tcPr>
          <w:p w14:paraId="01944652" w14:textId="1BA7D873" w:rsidR="00804E6C" w:rsidRPr="0058279B" w:rsidRDefault="00804E6C" w:rsidP="00B677BF">
            <w:pPr>
              <w:spacing w:after="1" w:line="239" w:lineRule="auto"/>
              <w:ind w:left="1"/>
              <w:rPr>
                <w:noProof/>
              </w:rPr>
            </w:pPr>
            <w:r w:rsidRPr="0058279B">
              <w:rPr>
                <w:noProof/>
              </w:rPr>
              <w:t>Specifies whether this floating DrawingML object is displayed behind the text of the document when the document is displayed. When a DrawingML object is displayed within a WordprocessingML document, that object can intersect with text in the document. This attribute shall determine whether the text or the object is</w:t>
            </w:r>
            <w:r w:rsidR="00176312">
              <w:rPr>
                <w:noProof/>
              </w:rPr>
              <w:t xml:space="preserve"> </w:t>
            </w:r>
            <w:r w:rsidRPr="0058279B">
              <w:rPr>
                <w:noProof/>
              </w:rPr>
              <w:t xml:space="preserve">rendered on top in case of overlapping. </w:t>
            </w:r>
          </w:p>
        </w:tc>
      </w:tr>
      <w:tr w:rsidR="00804E6C" w:rsidRPr="0058279B" w14:paraId="728E9632" w14:textId="77777777" w:rsidTr="00B677BF">
        <w:tblPrEx>
          <w:tblCellMar>
            <w:top w:w="85" w:type="dxa"/>
          </w:tblCellMar>
        </w:tblPrEx>
        <w:trPr>
          <w:gridBefore w:val="1"/>
          <w:wBefore w:w="11" w:type="dxa"/>
        </w:trPr>
        <w:tc>
          <w:tcPr>
            <w:tcW w:w="1839" w:type="dxa"/>
            <w:gridSpan w:val="3"/>
          </w:tcPr>
          <w:p w14:paraId="19EE4911"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223" w:type="dxa"/>
            <w:gridSpan w:val="3"/>
          </w:tcPr>
          <w:p w14:paraId="6575C835"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BADCD1E" w14:textId="77777777" w:rsidTr="00B677BF">
        <w:tblPrEx>
          <w:tblCellMar>
            <w:top w:w="87" w:type="dxa"/>
          </w:tblCellMar>
        </w:tblPrEx>
        <w:trPr>
          <w:gridBefore w:val="1"/>
          <w:wBefore w:w="11" w:type="dxa"/>
        </w:trPr>
        <w:tc>
          <w:tcPr>
            <w:tcW w:w="1839" w:type="dxa"/>
            <w:gridSpan w:val="3"/>
          </w:tcPr>
          <w:p w14:paraId="6324E4C3"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223" w:type="dxa"/>
            <w:gridSpan w:val="3"/>
          </w:tcPr>
          <w:p w14:paraId="1968FC90"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20012C5F" w14:textId="77777777" w:rsidTr="00B677BF">
        <w:tblPrEx>
          <w:tblCellMar>
            <w:top w:w="87" w:type="dxa"/>
          </w:tblCellMar>
        </w:tblPrEx>
        <w:trPr>
          <w:gridBefore w:val="1"/>
          <w:wBefore w:w="11" w:type="dxa"/>
        </w:trPr>
        <w:tc>
          <w:tcPr>
            <w:tcW w:w="1839" w:type="dxa"/>
            <w:gridSpan w:val="3"/>
          </w:tcPr>
          <w:p w14:paraId="05A2E992"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223" w:type="dxa"/>
            <w:gridSpan w:val="3"/>
          </w:tcPr>
          <w:p w14:paraId="55E72848"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283CE099" w14:textId="77777777" w:rsidTr="004E034A">
        <w:tblPrEx>
          <w:tblCellMar>
            <w:top w:w="86" w:type="dxa"/>
          </w:tblCellMar>
        </w:tblPrEx>
        <w:trPr>
          <w:gridAfter w:val="1"/>
          <w:wAfter w:w="13" w:type="dxa"/>
        </w:trPr>
        <w:tc>
          <w:tcPr>
            <w:tcW w:w="1839" w:type="dxa"/>
            <w:gridSpan w:val="3"/>
          </w:tcPr>
          <w:p w14:paraId="681006A9"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221" w:type="dxa"/>
            <w:gridSpan w:val="3"/>
          </w:tcPr>
          <w:p w14:paraId="49DC6C8B"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r w:rsidR="00804E6C" w:rsidRPr="0058279B" w14:paraId="369244EC" w14:textId="77777777" w:rsidTr="004E034A">
        <w:tblPrEx>
          <w:tblCellMar>
            <w:top w:w="86" w:type="dxa"/>
          </w:tblCellMar>
        </w:tblPrEx>
        <w:trPr>
          <w:gridAfter w:val="1"/>
          <w:wAfter w:w="13" w:type="dxa"/>
        </w:trPr>
        <w:tc>
          <w:tcPr>
            <w:tcW w:w="1839" w:type="dxa"/>
            <w:gridSpan w:val="3"/>
          </w:tcPr>
          <w:p w14:paraId="428107B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221" w:type="dxa"/>
            <w:gridSpan w:val="3"/>
          </w:tcPr>
          <w:p w14:paraId="6B12429C" w14:textId="670ADC7D" w:rsidR="00804E6C" w:rsidRPr="0058279B" w:rsidRDefault="00804E6C" w:rsidP="00B677BF">
            <w:pPr>
              <w:spacing w:line="259" w:lineRule="auto"/>
              <w:ind w:left="1"/>
              <w:rPr>
                <w:noProof/>
              </w:rPr>
            </w:pPr>
            <w:r w:rsidRPr="0058279B">
              <w:rPr>
                <w:noProof/>
              </w:rPr>
              <w:t xml:space="preserve">Specifies whether this floating DrawingML object is displayed. When a DrawingML object is displayed within a WordprocessingML document, that object can be hidden (i.e. present, but not visible). This attribute shall determine whether the object is rendered or made hidden. </w:t>
            </w:r>
          </w:p>
        </w:tc>
      </w:tr>
      <w:tr w:rsidR="00804E6C" w:rsidRPr="0058279B" w14:paraId="3ADD0A59" w14:textId="77777777" w:rsidTr="004E034A">
        <w:tblPrEx>
          <w:tblCellMar>
            <w:top w:w="85" w:type="dxa"/>
          </w:tblCellMar>
        </w:tblPrEx>
        <w:trPr>
          <w:gridAfter w:val="1"/>
          <w:wAfter w:w="13" w:type="dxa"/>
        </w:trPr>
        <w:tc>
          <w:tcPr>
            <w:tcW w:w="1839" w:type="dxa"/>
            <w:gridSpan w:val="3"/>
          </w:tcPr>
          <w:p w14:paraId="246ADB17"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layoutInCell </w:t>
            </w:r>
            <w:r w:rsidRPr="0058279B">
              <w:rPr>
                <w:noProof/>
              </w:rPr>
              <w:t xml:space="preserve">(Layout In Table </w:t>
            </w:r>
          </w:p>
        </w:tc>
        <w:tc>
          <w:tcPr>
            <w:tcW w:w="7221" w:type="dxa"/>
            <w:gridSpan w:val="3"/>
          </w:tcPr>
          <w:p w14:paraId="3263D487" w14:textId="77777777" w:rsidR="00804E6C" w:rsidRPr="0058279B" w:rsidRDefault="00804E6C" w:rsidP="00B677BF">
            <w:pPr>
              <w:spacing w:after="47" w:line="239" w:lineRule="auto"/>
              <w:ind w:left="1"/>
              <w:rPr>
                <w:noProof/>
              </w:rPr>
            </w:pPr>
            <w:r w:rsidRPr="0058279B">
              <w:rPr>
                <w:noProof/>
              </w:rPr>
              <w:t xml:space="preserve">Specifies how this DrawingML object behaves when its anchor is located in a table cell; and its specified position would cause it to intersect with a table cell displayed in the document. That behavior shall be as follows: </w:t>
            </w:r>
          </w:p>
        </w:tc>
      </w:tr>
      <w:tr w:rsidR="00804E6C" w:rsidRPr="0058279B" w14:paraId="526080AD" w14:textId="77777777" w:rsidTr="004E034A">
        <w:tblPrEx>
          <w:tblCellMar>
            <w:top w:w="65" w:type="dxa"/>
            <w:bottom w:w="34" w:type="dxa"/>
          </w:tblCellMar>
        </w:tblPrEx>
        <w:trPr>
          <w:gridBefore w:val="2"/>
          <w:gridAfter w:val="2"/>
          <w:wBefore w:w="19" w:type="dxa"/>
          <w:wAfter w:w="148" w:type="dxa"/>
        </w:trPr>
        <w:tc>
          <w:tcPr>
            <w:tcW w:w="1821" w:type="dxa"/>
          </w:tcPr>
          <w:p w14:paraId="4CE2C0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ocked </w:t>
            </w:r>
            <w:r w:rsidRPr="0058279B">
              <w:rPr>
                <w:noProof/>
              </w:rPr>
              <w:t xml:space="preserve">(Lock Anchor) </w:t>
            </w:r>
          </w:p>
        </w:tc>
        <w:tc>
          <w:tcPr>
            <w:tcW w:w="7085" w:type="dxa"/>
            <w:gridSpan w:val="2"/>
          </w:tcPr>
          <w:p w14:paraId="320DB188" w14:textId="26B99FAC" w:rsidR="00804E6C" w:rsidRPr="0058279B" w:rsidRDefault="00804E6C" w:rsidP="00B677BF">
            <w:pPr>
              <w:spacing w:line="259" w:lineRule="auto"/>
              <w:ind w:left="1"/>
              <w:rPr>
                <w:noProof/>
              </w:rPr>
            </w:pPr>
            <w:r w:rsidRPr="0058279B">
              <w:rPr>
                <w:noProof/>
              </w:rPr>
              <w:t xml:space="preserve">Specifies that the anchor location for this object shall not be modified at runtime when an application edits the contents of this document. </w:t>
            </w:r>
          </w:p>
        </w:tc>
      </w:tr>
      <w:tr w:rsidR="00804E6C" w:rsidRPr="0058279B" w14:paraId="4F52785A" w14:textId="77777777" w:rsidTr="004E034A">
        <w:tblPrEx>
          <w:tblCellMar>
            <w:top w:w="85" w:type="dxa"/>
          </w:tblCellMar>
        </w:tblPrEx>
        <w:trPr>
          <w:gridBefore w:val="2"/>
          <w:gridAfter w:val="2"/>
          <w:wBefore w:w="19" w:type="dxa"/>
          <w:wAfter w:w="148" w:type="dxa"/>
        </w:trPr>
        <w:tc>
          <w:tcPr>
            <w:tcW w:w="1821" w:type="dxa"/>
          </w:tcPr>
          <w:p w14:paraId="5B35579E"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Height </w:t>
            </w:r>
            <w:r w:rsidRPr="0058279B">
              <w:rPr>
                <w:noProof/>
              </w:rPr>
              <w:t xml:space="preserve">(Relative Z-Ordering </w:t>
            </w:r>
          </w:p>
        </w:tc>
        <w:tc>
          <w:tcPr>
            <w:tcW w:w="7085" w:type="dxa"/>
            <w:gridSpan w:val="2"/>
          </w:tcPr>
          <w:p w14:paraId="286F4262" w14:textId="77777777" w:rsidR="00804E6C" w:rsidRPr="0058279B" w:rsidRDefault="00804E6C" w:rsidP="00B677BF">
            <w:pPr>
              <w:spacing w:line="239" w:lineRule="auto"/>
              <w:ind w:left="1"/>
              <w:rPr>
                <w:noProof/>
              </w:rPr>
            </w:pPr>
            <w:r w:rsidRPr="0058279B">
              <w:rPr>
                <w:noProof/>
              </w:rPr>
              <w:t xml:space="preserve">Specifies the relative Z-ordering of all DrawingML objects in this document. Each floating DrawingML object shall have a Z-ordering value, which determines which object is displayed when any two objects intersect. Higher values shall indicate higher Z-order; lower values shall indicate lower Z-order. </w:t>
            </w:r>
          </w:p>
        </w:tc>
      </w:tr>
      <w:tr w:rsidR="00804E6C" w:rsidRPr="0058279B" w14:paraId="137EB6CD" w14:textId="77777777" w:rsidTr="004E034A">
        <w:tblPrEx>
          <w:tblCellMar>
            <w:top w:w="85" w:type="dxa"/>
          </w:tblCellMar>
        </w:tblPrEx>
        <w:trPr>
          <w:gridBefore w:val="2"/>
          <w:gridAfter w:val="2"/>
          <w:wBefore w:w="19" w:type="dxa"/>
          <w:wAfter w:w="148" w:type="dxa"/>
        </w:trPr>
        <w:tc>
          <w:tcPr>
            <w:tcW w:w="1821" w:type="dxa"/>
          </w:tcPr>
          <w:p w14:paraId="29DFEA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implePos </w:t>
            </w:r>
            <w:r w:rsidRPr="0058279B">
              <w:rPr>
                <w:noProof/>
              </w:rPr>
              <w:t xml:space="preserve">(Page Positioning) </w:t>
            </w:r>
          </w:p>
        </w:tc>
        <w:tc>
          <w:tcPr>
            <w:tcW w:w="7085" w:type="dxa"/>
            <w:gridSpan w:val="2"/>
          </w:tcPr>
          <w:p w14:paraId="0E41F5C8" w14:textId="77777777" w:rsidR="00804E6C" w:rsidRPr="0058279B" w:rsidRDefault="00804E6C" w:rsidP="00B677BF">
            <w:pPr>
              <w:spacing w:line="241" w:lineRule="auto"/>
              <w:ind w:left="1"/>
              <w:rPr>
                <w:noProof/>
              </w:rPr>
            </w:pPr>
            <w:r w:rsidRPr="0058279B">
              <w:rPr>
                <w:noProof/>
              </w:rPr>
              <w:t xml:space="preserve">Specifies that this object shall be positioned using the positioning information in the </w:t>
            </w:r>
            <w:r w:rsidRPr="0058279B">
              <w:rPr>
                <w:rFonts w:ascii="Cambria" w:eastAsia="Cambria" w:hAnsi="Cambria" w:cs="Cambria"/>
                <w:noProof/>
              </w:rPr>
              <w:t>simplePos</w:t>
            </w:r>
            <w:r w:rsidRPr="0058279B">
              <w:rPr>
                <w:noProof/>
              </w:rPr>
              <w:t xml:space="preserve"> child element (§20.4.2.13). This </w:t>
            </w:r>
            <w:r w:rsidRPr="0058279B">
              <w:rPr>
                <w:noProof/>
              </w:rPr>
              <w:lastRenderedPageBreak/>
              <w:t xml:space="preserve">positioning, when specified, positions the object on the page by placing its top left point at the x-y coordinates specified by that element. </w:t>
            </w:r>
          </w:p>
        </w:tc>
      </w:tr>
    </w:tbl>
    <w:p w14:paraId="0AD1828D" w14:textId="77777777" w:rsidR="00176312" w:rsidRDefault="00804E6C" w:rsidP="008D009B">
      <w:pPr>
        <w:pStyle w:val="Nagwek4"/>
        <w:rPr>
          <w:noProof/>
        </w:rPr>
      </w:pPr>
      <w:bookmarkStart w:id="3475" w:name="_Toc131622957"/>
      <w:bookmarkStart w:id="3476" w:name="_Toc135425903"/>
      <w:r w:rsidRPr="0058279B">
        <w:rPr>
          <w:noProof/>
        </w:rPr>
        <w:lastRenderedPageBreak/>
        <w:t>cNvGraphicFramePr (Common DrawingML Non-Visual Properties)</w:t>
      </w:r>
      <w:bookmarkEnd w:id="3475"/>
      <w:bookmarkEnd w:id="3476"/>
    </w:p>
    <w:p w14:paraId="24BEE213" w14:textId="77777777" w:rsidR="00176312" w:rsidRDefault="00804E6C" w:rsidP="00804E6C">
      <w:pPr>
        <w:ind w:left="9" w:right="15"/>
        <w:rPr>
          <w:noProof/>
        </w:rPr>
      </w:pPr>
      <w:r w:rsidRPr="0058279B">
        <w:rPr>
          <w:noProof/>
        </w:rPr>
        <w:t>This element specifies common non-visual DrawingML object properties for the parent DrawingML object. These properties are specified as child elements of this element.</w:t>
      </w:r>
    </w:p>
    <w:p w14:paraId="23E6818A" w14:textId="77777777" w:rsidR="00176312" w:rsidRDefault="00804E6C" w:rsidP="008D009B">
      <w:pPr>
        <w:pStyle w:val="Nagwek4"/>
        <w:rPr>
          <w:noProof/>
        </w:rPr>
      </w:pPr>
      <w:bookmarkStart w:id="3477" w:name="_Toc131622958"/>
      <w:bookmarkStart w:id="3478" w:name="_Toc135425904"/>
      <w:r w:rsidRPr="0058279B">
        <w:rPr>
          <w:noProof/>
        </w:rPr>
        <w:t>docPr (Drawing Object Non-Visual Properties)</w:t>
      </w:r>
      <w:bookmarkEnd w:id="3477"/>
      <w:bookmarkEnd w:id="3478"/>
    </w:p>
    <w:p w14:paraId="17F7C032" w14:textId="40E4E471" w:rsidR="00804E6C" w:rsidRPr="0058279B" w:rsidRDefault="00804E6C" w:rsidP="004E034A">
      <w:pPr>
        <w:pStyle w:val="Standardowyakapit"/>
        <w:rPr>
          <w:noProof/>
        </w:rPr>
      </w:pPr>
      <w:r w:rsidRPr="0058279B">
        <w:rPr>
          <w:noProof/>
        </w:rPr>
        <w:t>This element specifies non-visual object properties for the parent DrawingML object. These properties are specified as child elements of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0"/>
        <w:gridCol w:w="7022"/>
      </w:tblGrid>
      <w:tr w:rsidR="00804E6C" w:rsidRPr="0058279B" w14:paraId="3938A88A" w14:textId="77777777" w:rsidTr="00B677BF">
        <w:tc>
          <w:tcPr>
            <w:tcW w:w="2040" w:type="dxa"/>
            <w:shd w:val="clear" w:color="auto" w:fill="C0C0C0"/>
          </w:tcPr>
          <w:p w14:paraId="169504E6" w14:textId="77777777" w:rsidR="00804E6C" w:rsidRPr="0058279B" w:rsidRDefault="00804E6C" w:rsidP="00B677BF">
            <w:pPr>
              <w:keepNext/>
              <w:spacing w:line="259" w:lineRule="auto"/>
              <w:ind w:left="53"/>
              <w:jc w:val="center"/>
              <w:rPr>
                <w:noProof/>
              </w:rPr>
            </w:pPr>
            <w:r w:rsidRPr="0058279B">
              <w:rPr>
                <w:b/>
                <w:noProof/>
              </w:rPr>
              <w:t xml:space="preserve">Attributes </w:t>
            </w:r>
          </w:p>
        </w:tc>
        <w:tc>
          <w:tcPr>
            <w:tcW w:w="7022" w:type="dxa"/>
            <w:shd w:val="clear" w:color="auto" w:fill="C0C0C0"/>
          </w:tcPr>
          <w:p w14:paraId="6DE9B103" w14:textId="77777777" w:rsidR="00804E6C" w:rsidRPr="0058279B" w:rsidRDefault="00804E6C" w:rsidP="00B677BF">
            <w:pPr>
              <w:keepNext/>
              <w:spacing w:line="259" w:lineRule="auto"/>
              <w:ind w:left="51"/>
              <w:jc w:val="center"/>
              <w:rPr>
                <w:noProof/>
              </w:rPr>
            </w:pPr>
            <w:r w:rsidRPr="0058279B">
              <w:rPr>
                <w:b/>
                <w:noProof/>
              </w:rPr>
              <w:t xml:space="preserve">Description </w:t>
            </w:r>
          </w:p>
        </w:tc>
      </w:tr>
      <w:tr w:rsidR="00804E6C" w:rsidRPr="0058279B" w14:paraId="13621893" w14:textId="77777777" w:rsidTr="00B677BF">
        <w:tc>
          <w:tcPr>
            <w:tcW w:w="2040" w:type="dxa"/>
          </w:tcPr>
          <w:p w14:paraId="4DA698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022" w:type="dxa"/>
          </w:tcPr>
          <w:p w14:paraId="0B24872A" w14:textId="77777777" w:rsidR="00804E6C" w:rsidRPr="0058279B" w:rsidRDefault="00804E6C" w:rsidP="00B677BF">
            <w:pPr>
              <w:spacing w:after="1"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31AC546C" w14:textId="77777777" w:rsidTr="00B677BF">
        <w:tc>
          <w:tcPr>
            <w:tcW w:w="2040" w:type="dxa"/>
          </w:tcPr>
          <w:p w14:paraId="355569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022" w:type="dxa"/>
          </w:tcPr>
          <w:p w14:paraId="28B7E3D6" w14:textId="3A2F516B" w:rsidR="00804E6C" w:rsidRPr="0058279B" w:rsidRDefault="00804E6C" w:rsidP="00B677B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This attribute determines whether the object is rendered or made hidden. </w:t>
            </w:r>
          </w:p>
        </w:tc>
      </w:tr>
      <w:tr w:rsidR="00804E6C" w:rsidRPr="0058279B" w14:paraId="49075A30" w14:textId="77777777" w:rsidTr="00B677BF">
        <w:tc>
          <w:tcPr>
            <w:tcW w:w="2040" w:type="dxa"/>
          </w:tcPr>
          <w:p w14:paraId="3B2F78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22" w:type="dxa"/>
          </w:tcPr>
          <w:p w14:paraId="2724C787" w14:textId="77777777" w:rsidR="00804E6C" w:rsidRPr="0058279B" w:rsidRDefault="00804E6C" w:rsidP="00B677BF">
            <w:pPr>
              <w:spacing w:line="25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2AD8DB9B" w14:textId="77777777" w:rsidTr="00B677BF">
        <w:tc>
          <w:tcPr>
            <w:tcW w:w="2040" w:type="dxa"/>
          </w:tcPr>
          <w:p w14:paraId="3A1BBC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22" w:type="dxa"/>
          </w:tcPr>
          <w:p w14:paraId="551F3FA1" w14:textId="445337BC" w:rsidR="00804E6C" w:rsidRPr="0058279B" w:rsidRDefault="00804E6C" w:rsidP="00B677BF">
            <w:pPr>
              <w:spacing w:line="259" w:lineRule="auto"/>
              <w:ind w:left="1"/>
              <w:rPr>
                <w:noProof/>
              </w:rPr>
            </w:pPr>
            <w:r w:rsidRPr="0058279B">
              <w:rPr>
                <w:noProof/>
              </w:rPr>
              <w:t xml:space="preserve">Specifies the name of the object. </w:t>
            </w:r>
          </w:p>
        </w:tc>
      </w:tr>
      <w:tr w:rsidR="00804E6C" w:rsidRPr="0058279B" w14:paraId="29B3F994" w14:textId="77777777" w:rsidTr="00B677BF">
        <w:tc>
          <w:tcPr>
            <w:tcW w:w="2040" w:type="dxa"/>
          </w:tcPr>
          <w:p w14:paraId="5C6D94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22" w:type="dxa"/>
          </w:tcPr>
          <w:p w14:paraId="72D9D457" w14:textId="32547BE5" w:rsidR="00804E6C" w:rsidRPr="0058279B" w:rsidRDefault="00804E6C" w:rsidP="00B677BF">
            <w:pPr>
              <w:spacing w:line="259" w:lineRule="auto"/>
              <w:ind w:left="1"/>
              <w:rPr>
                <w:noProof/>
              </w:rPr>
            </w:pPr>
            <w:r w:rsidRPr="0058279B">
              <w:rPr>
                <w:noProof/>
              </w:rPr>
              <w:t>Specifies the title (caption) of the current DrawingML object.</w:t>
            </w:r>
            <w:r w:rsidR="00176312">
              <w:rPr>
                <w:noProof/>
              </w:rPr>
              <w:t xml:space="preserve"> </w:t>
            </w:r>
            <w:r w:rsidRPr="0058279B">
              <w:rPr>
                <w:noProof/>
              </w:rPr>
              <w:t xml:space="preserve"> </w:t>
            </w:r>
          </w:p>
        </w:tc>
      </w:tr>
    </w:tbl>
    <w:p w14:paraId="17CF1E7A" w14:textId="77777777" w:rsidR="00176312" w:rsidRDefault="00804E6C" w:rsidP="008D009B">
      <w:pPr>
        <w:pStyle w:val="Nagwek4"/>
        <w:rPr>
          <w:noProof/>
        </w:rPr>
      </w:pPr>
      <w:bookmarkStart w:id="3479" w:name="_Toc131622959"/>
      <w:bookmarkStart w:id="3480" w:name="_Toc135425905"/>
      <w:r w:rsidRPr="0058279B">
        <w:rPr>
          <w:noProof/>
        </w:rPr>
        <w:t>effectExtent (Object Extents Including Effects)</w:t>
      </w:r>
      <w:bookmarkEnd w:id="3479"/>
      <w:bookmarkEnd w:id="3480"/>
    </w:p>
    <w:p w14:paraId="0B4242FC" w14:textId="77777777" w:rsidR="00176312" w:rsidRDefault="00804E6C" w:rsidP="00804E6C">
      <w:pPr>
        <w:ind w:left="9" w:right="15"/>
        <w:rPr>
          <w:noProof/>
        </w:rPr>
      </w:pPr>
      <w:r w:rsidRPr="0058279B">
        <w:rPr>
          <w:noProof/>
        </w:rPr>
        <w:t>This element specifies the additional extent which shall be added to each edge of the image (top, bottom, left, right) in order to compensate for any drawing effects applied to the DrawingML object.</w:t>
      </w:r>
    </w:p>
    <w:tbl>
      <w:tblPr>
        <w:tblStyle w:val="TableGrid"/>
        <w:tblW w:w="4928"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86"/>
        <w:gridCol w:w="7146"/>
      </w:tblGrid>
      <w:tr w:rsidR="00804E6C" w:rsidRPr="0058279B" w14:paraId="22AF2AAA" w14:textId="77777777" w:rsidTr="004E034A">
        <w:tc>
          <w:tcPr>
            <w:tcW w:w="1786" w:type="dxa"/>
            <w:shd w:val="clear" w:color="auto" w:fill="C0C0C0"/>
          </w:tcPr>
          <w:p w14:paraId="2CEB0845"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145" w:type="dxa"/>
            <w:shd w:val="clear" w:color="auto" w:fill="C0C0C0"/>
          </w:tcPr>
          <w:p w14:paraId="4FA90845"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43EC3830" w14:textId="77777777" w:rsidTr="004E034A">
        <w:tc>
          <w:tcPr>
            <w:tcW w:w="1786" w:type="dxa"/>
          </w:tcPr>
          <w:p w14:paraId="35048F4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Additional Extent on Bottom Edge) </w:t>
            </w:r>
          </w:p>
        </w:tc>
        <w:tc>
          <w:tcPr>
            <w:tcW w:w="7145" w:type="dxa"/>
          </w:tcPr>
          <w:p w14:paraId="0AFA6B1F" w14:textId="77777777" w:rsidR="00804E6C" w:rsidRPr="0058279B" w:rsidRDefault="00804E6C" w:rsidP="00B677BF">
            <w:pPr>
              <w:spacing w:after="2" w:line="237" w:lineRule="auto"/>
              <w:ind w:left="1"/>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15E6DB83" w14:textId="77777777" w:rsidTr="004E034A">
        <w:tc>
          <w:tcPr>
            <w:tcW w:w="1786" w:type="dxa"/>
          </w:tcPr>
          <w:p w14:paraId="58345E8E"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l </w:t>
            </w:r>
            <w:r w:rsidRPr="0058279B">
              <w:rPr>
                <w:noProof/>
              </w:rPr>
              <w:t xml:space="preserve">(Additional Extent on Left Edge) </w:t>
            </w:r>
          </w:p>
        </w:tc>
        <w:tc>
          <w:tcPr>
            <w:tcW w:w="7145" w:type="dxa"/>
          </w:tcPr>
          <w:p w14:paraId="6C1C549C" w14:textId="77777777" w:rsidR="00804E6C" w:rsidRPr="0058279B" w:rsidRDefault="00804E6C" w:rsidP="00B677BF">
            <w:pPr>
              <w:spacing w:line="239"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0B685E6A" w14:textId="77777777" w:rsidTr="004E034A">
        <w:tc>
          <w:tcPr>
            <w:tcW w:w="1786" w:type="dxa"/>
          </w:tcPr>
          <w:p w14:paraId="547FE75D"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r </w:t>
            </w:r>
            <w:r w:rsidRPr="0058279B">
              <w:rPr>
                <w:noProof/>
              </w:rPr>
              <w:t xml:space="preserve">(Additional Extent on Right Edge) </w:t>
            </w:r>
          </w:p>
        </w:tc>
        <w:tc>
          <w:tcPr>
            <w:tcW w:w="7145" w:type="dxa"/>
          </w:tcPr>
          <w:p w14:paraId="49DBAC28" w14:textId="77777777" w:rsidR="00804E6C" w:rsidRPr="0058279B" w:rsidRDefault="00804E6C" w:rsidP="00B677BF">
            <w:pPr>
              <w:spacing w:after="2" w:line="238"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496014A0" w14:textId="77777777" w:rsidTr="004E034A">
        <w:tc>
          <w:tcPr>
            <w:tcW w:w="1786" w:type="dxa"/>
          </w:tcPr>
          <w:p w14:paraId="3DFAC0DB"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t </w:t>
            </w:r>
            <w:r w:rsidRPr="0058279B">
              <w:rPr>
                <w:noProof/>
              </w:rPr>
              <w:t xml:space="preserve">(Additional Extent on Top Edge) </w:t>
            </w:r>
          </w:p>
        </w:tc>
        <w:tc>
          <w:tcPr>
            <w:tcW w:w="7145" w:type="dxa"/>
          </w:tcPr>
          <w:p w14:paraId="57C55BD0" w14:textId="77777777" w:rsidR="00804E6C" w:rsidRPr="0058279B" w:rsidRDefault="00804E6C" w:rsidP="00B677BF">
            <w:pPr>
              <w:spacing w:line="239"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bl>
    <w:p w14:paraId="78BE9101" w14:textId="77777777" w:rsidR="00176312" w:rsidRDefault="00804E6C" w:rsidP="008D009B">
      <w:pPr>
        <w:pStyle w:val="Nagwek4"/>
        <w:rPr>
          <w:noProof/>
        </w:rPr>
      </w:pPr>
      <w:bookmarkStart w:id="3481" w:name="_Toc131622960"/>
      <w:bookmarkStart w:id="3482" w:name="_Toc135425906"/>
      <w:r w:rsidRPr="0058279B">
        <w:rPr>
          <w:noProof/>
        </w:rPr>
        <w:t>extent (Drawing Object Size)</w:t>
      </w:r>
      <w:bookmarkEnd w:id="3481"/>
      <w:bookmarkEnd w:id="3482"/>
    </w:p>
    <w:p w14:paraId="6800DA6A" w14:textId="081069FC" w:rsidR="00804E6C" w:rsidRPr="00D9456B" w:rsidRDefault="00804E6C" w:rsidP="00804E6C">
      <w:pPr>
        <w:ind w:left="9" w:right="15"/>
        <w:rPr>
          <w:noProof/>
        </w:rPr>
      </w:pPr>
      <w:r w:rsidRPr="0058279B">
        <w:rPr>
          <w:noProof/>
        </w:rPr>
        <w:t xml:space="preserve">This element specifies the extents of the parent DrawingML object within the document (i.e. its final height and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58279B" w14:paraId="387F4515" w14:textId="77777777" w:rsidTr="00B677BF">
        <w:tc>
          <w:tcPr>
            <w:tcW w:w="2047" w:type="dxa"/>
            <w:shd w:val="clear" w:color="auto" w:fill="C0C0C0"/>
          </w:tcPr>
          <w:p w14:paraId="03C80A39" w14:textId="77777777" w:rsidR="00804E6C" w:rsidRPr="0058279B" w:rsidRDefault="00804E6C" w:rsidP="00B677BF">
            <w:pPr>
              <w:keepNext/>
              <w:spacing w:line="259" w:lineRule="auto"/>
              <w:ind w:left="39"/>
              <w:jc w:val="center"/>
              <w:rPr>
                <w:noProof/>
              </w:rPr>
            </w:pPr>
            <w:r w:rsidRPr="0058279B">
              <w:rPr>
                <w:b/>
                <w:noProof/>
              </w:rPr>
              <w:lastRenderedPageBreak/>
              <w:t xml:space="preserve">Attributes </w:t>
            </w:r>
          </w:p>
        </w:tc>
        <w:tc>
          <w:tcPr>
            <w:tcW w:w="7015" w:type="dxa"/>
            <w:shd w:val="clear" w:color="auto" w:fill="C0C0C0"/>
          </w:tcPr>
          <w:p w14:paraId="2C3CEDE5"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7E943297" w14:textId="77777777" w:rsidTr="00B677BF">
        <w:tc>
          <w:tcPr>
            <w:tcW w:w="2047" w:type="dxa"/>
          </w:tcPr>
          <w:p w14:paraId="0589F6C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015" w:type="dxa"/>
          </w:tcPr>
          <w:p w14:paraId="18CCA9A1"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0AD48F10" w14:textId="77777777" w:rsidTr="00B677BF">
        <w:tc>
          <w:tcPr>
            <w:tcW w:w="2047" w:type="dxa"/>
          </w:tcPr>
          <w:p w14:paraId="1665D8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015" w:type="dxa"/>
          </w:tcPr>
          <w:p w14:paraId="5C2B792D" w14:textId="77777777" w:rsidR="00804E6C" w:rsidRPr="0058279B" w:rsidRDefault="00804E6C" w:rsidP="00B677BF">
            <w:pPr>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10B8ADBC" w14:textId="77777777" w:rsidR="00176312" w:rsidRDefault="00804E6C" w:rsidP="008D009B">
      <w:pPr>
        <w:pStyle w:val="Nagwek4"/>
        <w:rPr>
          <w:noProof/>
        </w:rPr>
      </w:pPr>
      <w:bookmarkStart w:id="3483" w:name="_Toc131622961"/>
      <w:bookmarkStart w:id="3484" w:name="_Toc135425907"/>
      <w:r w:rsidRPr="0058279B">
        <w:rPr>
          <w:noProof/>
        </w:rPr>
        <w:t>inline (Inline DrawingML Object)</w:t>
      </w:r>
      <w:bookmarkEnd w:id="3483"/>
      <w:bookmarkEnd w:id="3484"/>
    </w:p>
    <w:p w14:paraId="4EA42ED4" w14:textId="41CDD6DD" w:rsidR="00804E6C" w:rsidRPr="0058279B" w:rsidRDefault="00804E6C" w:rsidP="00804E6C">
      <w:pPr>
        <w:spacing w:after="10"/>
        <w:ind w:left="9" w:right="15"/>
        <w:rPr>
          <w:noProof/>
        </w:rPr>
      </w:pPr>
      <w:r w:rsidRPr="0058279B">
        <w:rPr>
          <w:noProof/>
        </w:rPr>
        <w:t xml:space="preserve">This element specifies that the DrawingML object located at this position in the document is an inline object. </w:t>
      </w:r>
    </w:p>
    <w:tbl>
      <w:tblPr>
        <w:tblStyle w:val="TableGrid"/>
        <w:tblW w:w="5000" w:type="pct"/>
        <w:tblInd w:w="-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1"/>
        <w:gridCol w:w="1886"/>
        <w:gridCol w:w="11"/>
        <w:gridCol w:w="7143"/>
        <w:gridCol w:w="11"/>
      </w:tblGrid>
      <w:tr w:rsidR="00804E6C" w:rsidRPr="0058279B" w14:paraId="346E731B" w14:textId="77777777" w:rsidTr="00B677BF">
        <w:trPr>
          <w:gridBefore w:val="1"/>
          <w:wBefore w:w="11" w:type="dxa"/>
        </w:trPr>
        <w:tc>
          <w:tcPr>
            <w:tcW w:w="1897" w:type="dxa"/>
            <w:gridSpan w:val="2"/>
            <w:shd w:val="clear" w:color="auto" w:fill="C0C0C0"/>
          </w:tcPr>
          <w:p w14:paraId="0BA5529C" w14:textId="77777777" w:rsidR="00804E6C" w:rsidRPr="0058279B" w:rsidRDefault="00804E6C" w:rsidP="00B677BF">
            <w:pPr>
              <w:keepNext/>
              <w:spacing w:line="259" w:lineRule="auto"/>
              <w:ind w:right="16"/>
              <w:jc w:val="center"/>
              <w:rPr>
                <w:noProof/>
              </w:rPr>
            </w:pPr>
            <w:r w:rsidRPr="0058279B">
              <w:rPr>
                <w:b/>
                <w:noProof/>
              </w:rPr>
              <w:t xml:space="preserve">Attributes </w:t>
            </w:r>
          </w:p>
        </w:tc>
        <w:tc>
          <w:tcPr>
            <w:tcW w:w="7154" w:type="dxa"/>
            <w:gridSpan w:val="2"/>
            <w:shd w:val="clear" w:color="auto" w:fill="C0C0C0"/>
          </w:tcPr>
          <w:p w14:paraId="605EEB1C"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5B9A808E" w14:textId="77777777" w:rsidTr="00B677BF">
        <w:trPr>
          <w:gridBefore w:val="1"/>
          <w:wBefore w:w="11" w:type="dxa"/>
        </w:trPr>
        <w:tc>
          <w:tcPr>
            <w:tcW w:w="1897" w:type="dxa"/>
            <w:gridSpan w:val="2"/>
          </w:tcPr>
          <w:p w14:paraId="0C4295CC"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154" w:type="dxa"/>
            <w:gridSpan w:val="2"/>
          </w:tcPr>
          <w:p w14:paraId="7179756B"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ADDFC38" w14:textId="77777777" w:rsidTr="00B677BF">
        <w:tblPrEx>
          <w:tblCellMar>
            <w:top w:w="87" w:type="dxa"/>
          </w:tblCellMar>
        </w:tblPrEx>
        <w:trPr>
          <w:gridBefore w:val="1"/>
          <w:wBefore w:w="7" w:type="dxa"/>
        </w:trPr>
        <w:tc>
          <w:tcPr>
            <w:tcW w:w="1897" w:type="dxa"/>
            <w:gridSpan w:val="2"/>
          </w:tcPr>
          <w:p w14:paraId="5142BCFF"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54" w:type="dxa"/>
            <w:gridSpan w:val="2"/>
          </w:tcPr>
          <w:p w14:paraId="085974AE"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7EADA07B" w14:textId="77777777" w:rsidTr="00B677BF">
        <w:tblPrEx>
          <w:tblCellMar>
            <w:top w:w="87" w:type="dxa"/>
          </w:tblCellMar>
        </w:tblPrEx>
        <w:trPr>
          <w:gridBefore w:val="1"/>
          <w:wBefore w:w="7" w:type="dxa"/>
        </w:trPr>
        <w:tc>
          <w:tcPr>
            <w:tcW w:w="1897" w:type="dxa"/>
            <w:gridSpan w:val="2"/>
          </w:tcPr>
          <w:p w14:paraId="6121D558"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54" w:type="dxa"/>
            <w:gridSpan w:val="2"/>
          </w:tcPr>
          <w:p w14:paraId="6A028B79"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8987773" w14:textId="77777777" w:rsidTr="00B677BF">
        <w:tblPrEx>
          <w:tblCellMar>
            <w:top w:w="87" w:type="dxa"/>
          </w:tblCellMar>
        </w:tblPrEx>
        <w:trPr>
          <w:gridAfter w:val="1"/>
          <w:wAfter w:w="11" w:type="dxa"/>
        </w:trPr>
        <w:tc>
          <w:tcPr>
            <w:tcW w:w="1897" w:type="dxa"/>
            <w:gridSpan w:val="2"/>
          </w:tcPr>
          <w:p w14:paraId="65F294BA"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154" w:type="dxa"/>
            <w:gridSpan w:val="2"/>
          </w:tcPr>
          <w:p w14:paraId="2640A220" w14:textId="77777777" w:rsidR="00804E6C" w:rsidRPr="0058279B" w:rsidRDefault="00804E6C" w:rsidP="00B677BF">
            <w:pPr>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bl>
    <w:p w14:paraId="1862D83F" w14:textId="77777777" w:rsidR="00176312" w:rsidRDefault="00804E6C" w:rsidP="008D009B">
      <w:pPr>
        <w:pStyle w:val="Nagwek4"/>
        <w:rPr>
          <w:noProof/>
        </w:rPr>
      </w:pPr>
      <w:bookmarkStart w:id="3485" w:name="_Toc131622962"/>
      <w:bookmarkStart w:id="3486" w:name="_Toc135425908"/>
      <w:r w:rsidRPr="0058279B">
        <w:rPr>
          <w:noProof/>
        </w:rPr>
        <w:t>lineTo (Wrapping Polygon Line End Position)</w:t>
      </w:r>
      <w:bookmarkEnd w:id="3485"/>
      <w:bookmarkEnd w:id="3486"/>
    </w:p>
    <w:p w14:paraId="11063A02" w14:textId="17EDC9C9" w:rsidR="00804E6C" w:rsidRPr="0058279B" w:rsidRDefault="00804E6C" w:rsidP="00804E6C">
      <w:pPr>
        <w:ind w:left="9" w:right="15"/>
        <w:rPr>
          <w:noProof/>
        </w:rPr>
      </w:pPr>
      <w:r w:rsidRPr="0058279B">
        <w:rPr>
          <w:noProof/>
        </w:rPr>
        <w:t xml:space="preserve">This element specifies a single point on the wrapping polygon for a DrawingML object. This point shall be the termination of the edge of the wrapping polygon started by the previous </w:t>
      </w:r>
      <w:r w:rsidRPr="0058279B">
        <w:rPr>
          <w:rFonts w:ascii="Cambria" w:eastAsia="Cambria" w:hAnsi="Cambria" w:cs="Cambria"/>
          <w:noProof/>
        </w:rPr>
        <w:t>start</w:t>
      </w:r>
      <w:r w:rsidRPr="0058279B">
        <w:rPr>
          <w:noProof/>
        </w:rPr>
        <w:t xml:space="preserve"> or </w:t>
      </w:r>
      <w:r w:rsidRPr="0058279B">
        <w:rPr>
          <w:rFonts w:ascii="Cambria" w:eastAsia="Cambria" w:hAnsi="Cambria" w:cs="Cambria"/>
          <w:noProof/>
        </w:rPr>
        <w:t>lineTo</w:t>
      </w:r>
      <w:r w:rsidRPr="0058279B">
        <w:rPr>
          <w:noProof/>
        </w:rPr>
        <w:t xml:space="preserve"> element in document order, and shall be the origin of the next edge on the same polyg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3749632F" w14:textId="77777777" w:rsidTr="00B677BF">
        <w:tc>
          <w:tcPr>
            <w:tcW w:w="2046" w:type="dxa"/>
            <w:shd w:val="clear" w:color="auto" w:fill="C0C0C0"/>
          </w:tcPr>
          <w:p w14:paraId="36EC2B3B" w14:textId="77777777" w:rsidR="00804E6C" w:rsidRPr="0058279B" w:rsidRDefault="00804E6C" w:rsidP="00B677BF">
            <w:pPr>
              <w:keepNext/>
              <w:spacing w:line="259" w:lineRule="auto"/>
              <w:ind w:left="25"/>
              <w:jc w:val="center"/>
              <w:rPr>
                <w:noProof/>
              </w:rPr>
            </w:pPr>
            <w:r w:rsidRPr="0058279B">
              <w:rPr>
                <w:b/>
                <w:noProof/>
              </w:rPr>
              <w:t xml:space="preserve">Attributes </w:t>
            </w:r>
          </w:p>
        </w:tc>
        <w:tc>
          <w:tcPr>
            <w:tcW w:w="7016" w:type="dxa"/>
            <w:shd w:val="clear" w:color="auto" w:fill="C0C0C0"/>
          </w:tcPr>
          <w:p w14:paraId="1D433B5F" w14:textId="77777777" w:rsidR="00804E6C" w:rsidRPr="0058279B" w:rsidRDefault="00804E6C" w:rsidP="00B677BF">
            <w:pPr>
              <w:keepNext/>
              <w:spacing w:line="259" w:lineRule="auto"/>
              <w:ind w:left="23"/>
              <w:jc w:val="center"/>
              <w:rPr>
                <w:noProof/>
              </w:rPr>
            </w:pPr>
            <w:r w:rsidRPr="0058279B">
              <w:rPr>
                <w:b/>
                <w:noProof/>
              </w:rPr>
              <w:t xml:space="preserve">Description </w:t>
            </w:r>
          </w:p>
        </w:tc>
      </w:tr>
      <w:tr w:rsidR="00804E6C" w:rsidRPr="0058279B" w14:paraId="1C0A49E6" w14:textId="77777777" w:rsidTr="00B677BF">
        <w:tc>
          <w:tcPr>
            <w:tcW w:w="2046" w:type="dxa"/>
          </w:tcPr>
          <w:p w14:paraId="156EDA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58BB1465"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1125E79B" w14:textId="77777777" w:rsidTr="00B677BF">
        <w:tc>
          <w:tcPr>
            <w:tcW w:w="2046" w:type="dxa"/>
          </w:tcPr>
          <w:p w14:paraId="51C1C2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115F53FE"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0609A580" w14:textId="77777777" w:rsidR="00176312" w:rsidRDefault="00804E6C" w:rsidP="008D009B">
      <w:pPr>
        <w:pStyle w:val="Nagwek4"/>
        <w:rPr>
          <w:noProof/>
        </w:rPr>
      </w:pPr>
      <w:bookmarkStart w:id="3487" w:name="_Toc131622963"/>
      <w:bookmarkStart w:id="3488" w:name="_Toc135425909"/>
      <w:r w:rsidRPr="0058279B">
        <w:rPr>
          <w:noProof/>
        </w:rPr>
        <w:t>positionH (Horizontal Positioning)</w:t>
      </w:r>
      <w:bookmarkEnd w:id="3487"/>
      <w:bookmarkEnd w:id="3488"/>
    </w:p>
    <w:p w14:paraId="2762C013" w14:textId="77777777" w:rsidR="00176312" w:rsidRDefault="00804E6C" w:rsidP="00804E6C">
      <w:pPr>
        <w:spacing w:after="246"/>
        <w:ind w:left="9" w:right="15"/>
        <w:rPr>
          <w:noProof/>
        </w:rPr>
      </w:pPr>
      <w:r w:rsidRPr="0058279B">
        <w:rPr>
          <w:noProof/>
        </w:rPr>
        <w:t>This element specifies the horizontal positioning of a floating DrawingML object within a WordprocessingML document. This positioning is specified in two parts:</w:t>
      </w:r>
    </w:p>
    <w:p w14:paraId="3D0BA8E9" w14:textId="3B1ECB1C"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6EE7BEB5" w14:textId="77777777" w:rsidTr="00B677BF">
        <w:tc>
          <w:tcPr>
            <w:tcW w:w="1913" w:type="dxa"/>
            <w:shd w:val="clear" w:color="auto" w:fill="C0C0C0"/>
          </w:tcPr>
          <w:p w14:paraId="035BBFD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49" w:type="dxa"/>
            <w:shd w:val="clear" w:color="auto" w:fill="C0C0C0"/>
          </w:tcPr>
          <w:p w14:paraId="71DAB89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04C087D" w14:textId="77777777" w:rsidTr="00B677BF">
        <w:tc>
          <w:tcPr>
            <w:tcW w:w="1913" w:type="dxa"/>
          </w:tcPr>
          <w:p w14:paraId="4B8C27C1"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From </w:t>
            </w:r>
            <w:r w:rsidRPr="0058279B">
              <w:rPr>
                <w:noProof/>
              </w:rPr>
              <w:t xml:space="preserve">(Horizontal Position </w:t>
            </w:r>
          </w:p>
        </w:tc>
        <w:tc>
          <w:tcPr>
            <w:tcW w:w="7149" w:type="dxa"/>
          </w:tcPr>
          <w:p w14:paraId="5ADDF6A5" w14:textId="77777777" w:rsidR="00804E6C" w:rsidRPr="0058279B" w:rsidRDefault="00804E6C" w:rsidP="00B677BF">
            <w:pPr>
              <w:spacing w:line="239" w:lineRule="auto"/>
              <w:ind w:left="1"/>
              <w:rPr>
                <w:noProof/>
              </w:rPr>
            </w:pPr>
            <w:r w:rsidRPr="0058279B">
              <w:rPr>
                <w:noProof/>
              </w:rPr>
              <w:t xml:space="preserve">Specifies the base to which the relative horizontal positioning of this object shall be calculated. </w:t>
            </w:r>
          </w:p>
        </w:tc>
      </w:tr>
    </w:tbl>
    <w:p w14:paraId="545BC531" w14:textId="77777777" w:rsidR="00176312" w:rsidRDefault="00804E6C" w:rsidP="008D009B">
      <w:pPr>
        <w:pStyle w:val="Nagwek4"/>
        <w:rPr>
          <w:noProof/>
        </w:rPr>
      </w:pPr>
      <w:bookmarkStart w:id="3489" w:name="_Toc131622964"/>
      <w:bookmarkStart w:id="3490" w:name="_Toc135425910"/>
      <w:r w:rsidRPr="0058279B">
        <w:rPr>
          <w:noProof/>
        </w:rPr>
        <w:t>positionV (Vertical Positioning)</w:t>
      </w:r>
      <w:bookmarkEnd w:id="3489"/>
      <w:bookmarkEnd w:id="3490"/>
    </w:p>
    <w:p w14:paraId="04855FC8" w14:textId="126F56A5" w:rsidR="00804E6C" w:rsidRPr="0058279B" w:rsidRDefault="00804E6C" w:rsidP="00804E6C">
      <w:pPr>
        <w:spacing w:after="246"/>
        <w:ind w:left="9" w:right="15"/>
        <w:rPr>
          <w:noProof/>
        </w:rPr>
      </w:pPr>
      <w:r w:rsidRPr="0058279B">
        <w:rPr>
          <w:noProof/>
        </w:rPr>
        <w:t xml:space="preserve">This element specifies the vertical positioning of a floating DrawingML object within a WordprocessingML document. This positioning is specified in two p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0832DBD1" w14:textId="77777777" w:rsidTr="00B677BF">
        <w:tc>
          <w:tcPr>
            <w:tcW w:w="1913" w:type="dxa"/>
            <w:shd w:val="clear" w:color="auto" w:fill="C0C0C0"/>
          </w:tcPr>
          <w:p w14:paraId="0BB821F3" w14:textId="77777777" w:rsidR="00804E6C" w:rsidRPr="0058279B" w:rsidRDefault="00804E6C" w:rsidP="00B677BF">
            <w:pPr>
              <w:keepNext/>
              <w:spacing w:line="259" w:lineRule="auto"/>
              <w:ind w:left="65"/>
              <w:jc w:val="center"/>
              <w:rPr>
                <w:noProof/>
              </w:rPr>
            </w:pPr>
            <w:r w:rsidRPr="0058279B">
              <w:rPr>
                <w:b/>
                <w:noProof/>
              </w:rPr>
              <w:t xml:space="preserve">Attributes </w:t>
            </w:r>
          </w:p>
        </w:tc>
        <w:tc>
          <w:tcPr>
            <w:tcW w:w="7149" w:type="dxa"/>
            <w:shd w:val="clear" w:color="auto" w:fill="C0C0C0"/>
          </w:tcPr>
          <w:p w14:paraId="31FB13C9" w14:textId="77777777" w:rsidR="00804E6C" w:rsidRPr="0058279B" w:rsidRDefault="00804E6C" w:rsidP="00B677BF">
            <w:pPr>
              <w:keepNext/>
              <w:spacing w:line="259" w:lineRule="auto"/>
              <w:ind w:left="62"/>
              <w:jc w:val="center"/>
              <w:rPr>
                <w:noProof/>
              </w:rPr>
            </w:pPr>
            <w:r w:rsidRPr="0058279B">
              <w:rPr>
                <w:b/>
                <w:noProof/>
              </w:rPr>
              <w:t xml:space="preserve">Description </w:t>
            </w:r>
          </w:p>
        </w:tc>
      </w:tr>
      <w:tr w:rsidR="00804E6C" w:rsidRPr="0058279B" w14:paraId="5E4A8FF2" w14:textId="77777777" w:rsidTr="00B677BF">
        <w:tc>
          <w:tcPr>
            <w:tcW w:w="1913" w:type="dxa"/>
          </w:tcPr>
          <w:p w14:paraId="22279394"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From </w:t>
            </w:r>
            <w:r w:rsidRPr="0058279B">
              <w:rPr>
                <w:noProof/>
              </w:rPr>
              <w:t xml:space="preserve">(Vertical Position </w:t>
            </w:r>
          </w:p>
        </w:tc>
        <w:tc>
          <w:tcPr>
            <w:tcW w:w="7149" w:type="dxa"/>
          </w:tcPr>
          <w:p w14:paraId="63556683" w14:textId="77777777" w:rsidR="00804E6C" w:rsidRPr="0058279B" w:rsidRDefault="00804E6C" w:rsidP="00B677BF">
            <w:pPr>
              <w:spacing w:line="239" w:lineRule="auto"/>
              <w:ind w:left="1"/>
              <w:rPr>
                <w:noProof/>
              </w:rPr>
            </w:pPr>
            <w:r w:rsidRPr="0058279B">
              <w:rPr>
                <w:noProof/>
              </w:rPr>
              <w:t xml:space="preserve">Specifies the base to which the relative vertical positioning of this object shall be calculated. </w:t>
            </w:r>
          </w:p>
        </w:tc>
      </w:tr>
    </w:tbl>
    <w:p w14:paraId="69CF6D45" w14:textId="77777777" w:rsidR="00176312" w:rsidRDefault="00804E6C" w:rsidP="008D009B">
      <w:pPr>
        <w:pStyle w:val="Nagwek4"/>
        <w:rPr>
          <w:noProof/>
        </w:rPr>
      </w:pPr>
      <w:bookmarkStart w:id="3491" w:name="_Toc131622965"/>
      <w:bookmarkStart w:id="3492" w:name="_Toc135425911"/>
      <w:r w:rsidRPr="0058279B">
        <w:rPr>
          <w:noProof/>
        </w:rPr>
        <w:t>posOffset (Absolute Position Offset)</w:t>
      </w:r>
      <w:bookmarkEnd w:id="3491"/>
      <w:bookmarkEnd w:id="3492"/>
    </w:p>
    <w:p w14:paraId="7424B4FC" w14:textId="77777777" w:rsidR="00176312" w:rsidRDefault="00804E6C" w:rsidP="00804E6C">
      <w:pPr>
        <w:ind w:left="9" w:right="15"/>
        <w:rPr>
          <w:noProof/>
        </w:rPr>
      </w:pPr>
      <w:r w:rsidRPr="0058279B">
        <w:rPr>
          <w:noProof/>
        </w:rPr>
        <w:t xml:space="preserve">This element specifies an absolute measurement for the positioning of a floating DrawingML object within a WordprocessingML document. This measurement shall be calculated relative to the top left edge of the positioning base specified by the parent element's </w:t>
      </w:r>
      <w:r w:rsidRPr="0058279B">
        <w:rPr>
          <w:rFonts w:ascii="Cambria" w:eastAsia="Cambria" w:hAnsi="Cambria" w:cs="Cambria"/>
          <w:noProof/>
        </w:rPr>
        <w:t>relativeFrom</w:t>
      </w:r>
      <w:r w:rsidRPr="0058279B">
        <w:rPr>
          <w:noProof/>
        </w:rPr>
        <w:t xml:space="preserve"> attribute.</w:t>
      </w:r>
    </w:p>
    <w:p w14:paraId="1A86EAFB" w14:textId="77777777" w:rsidR="00176312" w:rsidRDefault="00804E6C" w:rsidP="008D009B">
      <w:pPr>
        <w:pStyle w:val="Nagwek4"/>
        <w:rPr>
          <w:noProof/>
        </w:rPr>
      </w:pPr>
      <w:bookmarkStart w:id="3493" w:name="_Toc131622966"/>
      <w:bookmarkStart w:id="3494" w:name="_Toc135425912"/>
      <w:r w:rsidRPr="0058279B">
        <w:rPr>
          <w:noProof/>
        </w:rPr>
        <w:t>simplePos (Simple Positioning Coordinates)</w:t>
      </w:r>
      <w:bookmarkEnd w:id="3493"/>
      <w:bookmarkEnd w:id="3494"/>
    </w:p>
    <w:p w14:paraId="0DE2F49C" w14:textId="3D60B08D" w:rsidR="00804E6C" w:rsidRPr="00D9456B" w:rsidRDefault="00804E6C" w:rsidP="004E034A">
      <w:pPr>
        <w:pStyle w:val="Standardowyakapit"/>
        <w:rPr>
          <w:noProof/>
        </w:rPr>
      </w:pPr>
      <w:r w:rsidRPr="0058279B">
        <w:rPr>
          <w:noProof/>
        </w:rPr>
        <w:t xml:space="preserve">This element specifies the coordinates at which a DrawingML object shall be positioned relative to the top-left edge of its page, when the </w:t>
      </w:r>
      <w:r w:rsidRPr="0058279B">
        <w:rPr>
          <w:rFonts w:ascii="Cambria" w:eastAsia="Cambria" w:hAnsi="Cambria" w:cs="Cambria"/>
          <w:noProof/>
        </w:rPr>
        <w:t>simplePos</w:t>
      </w:r>
      <w:r w:rsidRPr="0058279B">
        <w:rPr>
          <w:noProof/>
        </w:rPr>
        <w:t xml:space="preserve"> attribute is specified on the </w:t>
      </w:r>
      <w:r w:rsidRPr="0058279B">
        <w:rPr>
          <w:rFonts w:ascii="Cambria" w:eastAsia="Cambria" w:hAnsi="Cambria" w:cs="Cambria"/>
          <w:noProof/>
        </w:rPr>
        <w:t>anchor</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4A56FD85" w14:textId="77777777" w:rsidTr="00B677BF">
        <w:tc>
          <w:tcPr>
            <w:tcW w:w="2046" w:type="dxa"/>
            <w:shd w:val="clear" w:color="auto" w:fill="C0C0C0"/>
          </w:tcPr>
          <w:p w14:paraId="56CEB4DA" w14:textId="77777777" w:rsidR="00804E6C" w:rsidRPr="0058279B" w:rsidRDefault="00804E6C" w:rsidP="00B677BF">
            <w:pPr>
              <w:keepNext/>
              <w:spacing w:line="259" w:lineRule="auto"/>
              <w:ind w:left="23"/>
              <w:jc w:val="center"/>
              <w:rPr>
                <w:noProof/>
              </w:rPr>
            </w:pPr>
            <w:r w:rsidRPr="0058279B">
              <w:rPr>
                <w:b/>
                <w:noProof/>
              </w:rPr>
              <w:t xml:space="preserve">Attributes </w:t>
            </w:r>
          </w:p>
        </w:tc>
        <w:tc>
          <w:tcPr>
            <w:tcW w:w="7016" w:type="dxa"/>
            <w:shd w:val="clear" w:color="auto" w:fill="C0C0C0"/>
          </w:tcPr>
          <w:p w14:paraId="52FCE12B" w14:textId="77777777" w:rsidR="00804E6C" w:rsidRPr="0058279B" w:rsidRDefault="00804E6C" w:rsidP="00B677BF">
            <w:pPr>
              <w:keepNext/>
              <w:spacing w:line="259" w:lineRule="auto"/>
              <w:ind w:left="21"/>
              <w:jc w:val="center"/>
              <w:rPr>
                <w:noProof/>
              </w:rPr>
            </w:pPr>
            <w:r w:rsidRPr="0058279B">
              <w:rPr>
                <w:b/>
                <w:noProof/>
              </w:rPr>
              <w:t xml:space="preserve">Description </w:t>
            </w:r>
          </w:p>
        </w:tc>
      </w:tr>
      <w:tr w:rsidR="00804E6C" w:rsidRPr="0058279B" w14:paraId="6838D84C" w14:textId="77777777" w:rsidTr="00B677BF">
        <w:tc>
          <w:tcPr>
            <w:tcW w:w="2046" w:type="dxa"/>
          </w:tcPr>
          <w:p w14:paraId="0648BB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2F4AEB7D"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60AB2537" w14:textId="77777777" w:rsidTr="00B677BF">
        <w:tc>
          <w:tcPr>
            <w:tcW w:w="2046" w:type="dxa"/>
          </w:tcPr>
          <w:p w14:paraId="67CEDD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060749E9"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7AE878F3" w14:textId="77777777" w:rsidR="00176312" w:rsidRDefault="00804E6C" w:rsidP="008D009B">
      <w:pPr>
        <w:pStyle w:val="Nagwek4"/>
        <w:rPr>
          <w:noProof/>
        </w:rPr>
      </w:pPr>
      <w:bookmarkStart w:id="3495" w:name="_Toc131622967"/>
      <w:bookmarkStart w:id="3496" w:name="_Toc135425913"/>
      <w:r w:rsidRPr="0058279B">
        <w:rPr>
          <w:noProof/>
        </w:rPr>
        <w:t>start (Wrapping Polygon Start)</w:t>
      </w:r>
      <w:bookmarkEnd w:id="3495"/>
      <w:bookmarkEnd w:id="3496"/>
    </w:p>
    <w:p w14:paraId="73F59826" w14:textId="44F15F79" w:rsidR="00804E6C" w:rsidRPr="0058279B" w:rsidRDefault="00804E6C" w:rsidP="004E034A">
      <w:pPr>
        <w:pStyle w:val="Standardowyakapit"/>
        <w:rPr>
          <w:noProof/>
        </w:rPr>
      </w:pPr>
      <w:r w:rsidRPr="0058279B">
        <w:rPr>
          <w:noProof/>
        </w:rPr>
        <w:t xml:space="preserve">This element specifies the starting point on the wrapping polygon for a DrawingML object. This point shall be the start and termination of the wrapping polygon for the parent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32D78E16" w14:textId="77777777" w:rsidTr="00B677BF">
        <w:tc>
          <w:tcPr>
            <w:tcW w:w="2046" w:type="dxa"/>
            <w:shd w:val="clear" w:color="auto" w:fill="C0C0C0"/>
          </w:tcPr>
          <w:p w14:paraId="2FDAE8E2" w14:textId="77777777" w:rsidR="00804E6C" w:rsidRPr="0058279B" w:rsidRDefault="00804E6C" w:rsidP="00B677BF">
            <w:pPr>
              <w:keepNext/>
              <w:spacing w:line="259" w:lineRule="auto"/>
              <w:ind w:left="23"/>
              <w:jc w:val="center"/>
              <w:rPr>
                <w:noProof/>
              </w:rPr>
            </w:pPr>
            <w:r w:rsidRPr="0058279B">
              <w:rPr>
                <w:b/>
                <w:noProof/>
              </w:rPr>
              <w:t xml:space="preserve">Attributes </w:t>
            </w:r>
          </w:p>
        </w:tc>
        <w:tc>
          <w:tcPr>
            <w:tcW w:w="7016" w:type="dxa"/>
            <w:shd w:val="clear" w:color="auto" w:fill="C0C0C0"/>
          </w:tcPr>
          <w:p w14:paraId="7C250256" w14:textId="77777777" w:rsidR="00804E6C" w:rsidRPr="0058279B" w:rsidRDefault="00804E6C" w:rsidP="00B677BF">
            <w:pPr>
              <w:keepNext/>
              <w:spacing w:line="259" w:lineRule="auto"/>
              <w:ind w:left="21"/>
              <w:jc w:val="center"/>
              <w:rPr>
                <w:noProof/>
              </w:rPr>
            </w:pPr>
            <w:r w:rsidRPr="0058279B">
              <w:rPr>
                <w:b/>
                <w:noProof/>
              </w:rPr>
              <w:t xml:space="preserve">Description </w:t>
            </w:r>
          </w:p>
        </w:tc>
      </w:tr>
      <w:tr w:rsidR="00804E6C" w:rsidRPr="0058279B" w14:paraId="1CCAF90B" w14:textId="77777777" w:rsidTr="00B677BF">
        <w:tc>
          <w:tcPr>
            <w:tcW w:w="2046" w:type="dxa"/>
          </w:tcPr>
          <w:p w14:paraId="1272AAC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540D4989"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7836AE86" w14:textId="77777777" w:rsidTr="00B677BF">
        <w:tc>
          <w:tcPr>
            <w:tcW w:w="2046" w:type="dxa"/>
          </w:tcPr>
          <w:p w14:paraId="31C0E08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4F728A76"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bl>
    <w:p w14:paraId="78BC7392" w14:textId="77777777" w:rsidR="00176312" w:rsidRDefault="00804E6C" w:rsidP="008D009B">
      <w:pPr>
        <w:pStyle w:val="Nagwek4"/>
        <w:rPr>
          <w:noProof/>
        </w:rPr>
      </w:pPr>
      <w:bookmarkStart w:id="3497" w:name="_Toc131622968"/>
      <w:bookmarkStart w:id="3498" w:name="_Toc135425914"/>
      <w:r w:rsidRPr="0058279B">
        <w:rPr>
          <w:noProof/>
        </w:rPr>
        <w:t>wrapNone (No Text Wrapping)</w:t>
      </w:r>
      <w:bookmarkEnd w:id="3497"/>
      <w:bookmarkEnd w:id="3498"/>
    </w:p>
    <w:p w14:paraId="5DA6489D" w14:textId="77777777" w:rsidR="00176312" w:rsidRDefault="00804E6C" w:rsidP="004E034A">
      <w:pPr>
        <w:pStyle w:val="Standardowyakapit"/>
        <w:rPr>
          <w:noProof/>
        </w:rPr>
      </w:pPr>
      <w:r w:rsidRPr="0058279B">
        <w:rPr>
          <w:noProof/>
        </w:rPr>
        <w:t>This element specifies that the parent DrawingML object shall not cause any text wrapping within the contents of the host WordprocessingML document based on its display location. In effect, this setting shall place the object in one of two locations:</w:t>
      </w:r>
    </w:p>
    <w:p w14:paraId="5FC651C5" w14:textId="77777777" w:rsidR="00176312" w:rsidRDefault="00804E6C" w:rsidP="008D009B">
      <w:pPr>
        <w:pStyle w:val="Nagwek4"/>
        <w:rPr>
          <w:noProof/>
        </w:rPr>
      </w:pPr>
      <w:bookmarkStart w:id="3499" w:name="_Toc131622969"/>
      <w:bookmarkStart w:id="3500" w:name="_Toc135425915"/>
      <w:r w:rsidRPr="0058279B">
        <w:rPr>
          <w:noProof/>
        </w:rPr>
        <w:t>wrapPolygon (Wrapping Polygon)</w:t>
      </w:r>
      <w:bookmarkEnd w:id="3499"/>
      <w:bookmarkEnd w:id="3500"/>
    </w:p>
    <w:p w14:paraId="2D15D12E" w14:textId="4F3C84FA" w:rsidR="00804E6C" w:rsidRPr="0058279B" w:rsidRDefault="00804E6C" w:rsidP="00804E6C">
      <w:pPr>
        <w:spacing w:after="246"/>
        <w:ind w:left="9" w:right="15"/>
        <w:rPr>
          <w:noProof/>
        </w:rPr>
      </w:pPr>
      <w:r w:rsidRPr="0058279B">
        <w:rPr>
          <w:noProof/>
        </w:rPr>
        <w:t xml:space="preserve">This element specifies the wrapping polygon which shall be used to determine the extents to which text can wrap around the specified object in the document. This polygon shall be defined by the follow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2"/>
        <w:gridCol w:w="7170"/>
      </w:tblGrid>
      <w:tr w:rsidR="00804E6C" w:rsidRPr="0058279B" w14:paraId="291FBF3D" w14:textId="77777777" w:rsidTr="00B677BF">
        <w:tc>
          <w:tcPr>
            <w:tcW w:w="1892" w:type="dxa"/>
            <w:shd w:val="clear" w:color="auto" w:fill="C0C0C0"/>
          </w:tcPr>
          <w:p w14:paraId="39068F0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70" w:type="dxa"/>
            <w:shd w:val="clear" w:color="auto" w:fill="C0C0C0"/>
          </w:tcPr>
          <w:p w14:paraId="4BA8E32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28BF30" w14:textId="77777777" w:rsidTr="00B677BF">
        <w:tc>
          <w:tcPr>
            <w:tcW w:w="1892" w:type="dxa"/>
          </w:tcPr>
          <w:p w14:paraId="41F8601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dited </w:t>
            </w:r>
            <w:r w:rsidRPr="0058279B">
              <w:rPr>
                <w:noProof/>
              </w:rPr>
              <w:t xml:space="preserve">(Wrapping </w:t>
            </w:r>
          </w:p>
        </w:tc>
        <w:tc>
          <w:tcPr>
            <w:tcW w:w="7170" w:type="dxa"/>
          </w:tcPr>
          <w:p w14:paraId="708B9039" w14:textId="77777777" w:rsidR="00804E6C" w:rsidRPr="0058279B" w:rsidRDefault="00804E6C" w:rsidP="00B677BF">
            <w:pPr>
              <w:spacing w:line="259" w:lineRule="auto"/>
              <w:ind w:left="1"/>
              <w:rPr>
                <w:noProof/>
              </w:rPr>
            </w:pPr>
            <w:r w:rsidRPr="0058279B">
              <w:rPr>
                <w:noProof/>
              </w:rPr>
              <w:t xml:space="preserve">Specifies that the wrap points for the wrapping polygon have been edited, and the </w:t>
            </w:r>
          </w:p>
        </w:tc>
      </w:tr>
      <w:tr w:rsidR="00804E6C" w:rsidRPr="0058279B" w14:paraId="4F050904" w14:textId="77777777" w:rsidTr="00B677BF">
        <w:tc>
          <w:tcPr>
            <w:tcW w:w="1892" w:type="dxa"/>
          </w:tcPr>
          <w:p w14:paraId="773B5E3D" w14:textId="77777777" w:rsidR="00804E6C" w:rsidRPr="0058279B" w:rsidRDefault="00804E6C" w:rsidP="00B677BF">
            <w:pPr>
              <w:spacing w:line="259" w:lineRule="auto"/>
              <w:rPr>
                <w:noProof/>
              </w:rPr>
            </w:pPr>
            <w:r w:rsidRPr="0058279B">
              <w:rPr>
                <w:noProof/>
              </w:rPr>
              <w:t xml:space="preserve">Points Modified) </w:t>
            </w:r>
          </w:p>
        </w:tc>
        <w:tc>
          <w:tcPr>
            <w:tcW w:w="7170" w:type="dxa"/>
          </w:tcPr>
          <w:p w14:paraId="3B9B4724" w14:textId="77777777" w:rsidR="00804E6C" w:rsidRPr="0058279B" w:rsidRDefault="00804E6C" w:rsidP="00B677BF">
            <w:pPr>
              <w:spacing w:line="239" w:lineRule="auto"/>
              <w:ind w:left="1"/>
              <w:rPr>
                <w:noProof/>
              </w:rPr>
            </w:pPr>
            <w:r w:rsidRPr="0058279B">
              <w:rPr>
                <w:noProof/>
              </w:rPr>
              <w:t xml:space="preserve">resulting extents shall be recalculated to compensate when the document is next opened. </w:t>
            </w:r>
          </w:p>
        </w:tc>
      </w:tr>
    </w:tbl>
    <w:p w14:paraId="526A9D6E" w14:textId="77777777" w:rsidR="00176312" w:rsidRDefault="00804E6C" w:rsidP="008D009B">
      <w:pPr>
        <w:pStyle w:val="Nagwek4"/>
        <w:rPr>
          <w:noProof/>
        </w:rPr>
      </w:pPr>
      <w:bookmarkStart w:id="3501" w:name="_Toc131622970"/>
      <w:bookmarkStart w:id="3502" w:name="_Toc135425916"/>
      <w:r w:rsidRPr="0058279B">
        <w:rPr>
          <w:noProof/>
        </w:rPr>
        <w:t>wrapSquare (Square Wrapping)</w:t>
      </w:r>
      <w:bookmarkEnd w:id="3501"/>
      <w:bookmarkEnd w:id="3502"/>
    </w:p>
    <w:p w14:paraId="6065953E" w14:textId="77777777" w:rsidR="00176312" w:rsidRDefault="00804E6C" w:rsidP="00804E6C">
      <w:pPr>
        <w:ind w:left="9" w:right="15"/>
        <w:rPr>
          <w:noProof/>
        </w:rPr>
      </w:pPr>
      <w:r w:rsidRPr="0058279B">
        <w:rPr>
          <w:noProof/>
        </w:rPr>
        <w:t xml:space="preserve">This element specifies that text shall wrap around a virtual rectangle bounding this object. The bounds of the wrapping rectangle shall be dictated by the extents including the addition of the </w:t>
      </w:r>
      <w:r w:rsidRPr="0058279B">
        <w:rPr>
          <w:rFonts w:ascii="Cambria" w:eastAsia="Cambria" w:hAnsi="Cambria" w:cs="Cambria"/>
          <w:noProof/>
        </w:rPr>
        <w:t>effectExtent</w:t>
      </w:r>
      <w:r w:rsidRPr="0058279B">
        <w:rPr>
          <w:noProof/>
        </w:rPr>
        <w:t xml:space="preserve"> element as a child of this element (if present) or the </w:t>
      </w:r>
      <w:r w:rsidRPr="0058279B">
        <w:rPr>
          <w:rFonts w:ascii="Cambria" w:eastAsia="Cambria" w:hAnsi="Cambria" w:cs="Cambria"/>
          <w:noProof/>
        </w:rPr>
        <w:t>effectExtent</w:t>
      </w:r>
      <w:r w:rsidRPr="0058279B">
        <w:rPr>
          <w:noProof/>
        </w:rPr>
        <w:t xml:space="preserve"> present on the parent element.</w:t>
      </w:r>
    </w:p>
    <w:p w14:paraId="5A2342C1" w14:textId="5F266E62"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1"/>
        <w:gridCol w:w="1874"/>
        <w:gridCol w:w="21"/>
        <w:gridCol w:w="7125"/>
        <w:gridCol w:w="21"/>
      </w:tblGrid>
      <w:tr w:rsidR="00804E6C" w:rsidRPr="0058279B" w14:paraId="217DEE58" w14:textId="77777777" w:rsidTr="00B677BF">
        <w:trPr>
          <w:gridAfter w:val="1"/>
          <w:wAfter w:w="21" w:type="dxa"/>
        </w:trPr>
        <w:tc>
          <w:tcPr>
            <w:tcW w:w="1895" w:type="dxa"/>
            <w:gridSpan w:val="2"/>
            <w:shd w:val="clear" w:color="auto" w:fill="C0C0C0"/>
          </w:tcPr>
          <w:p w14:paraId="15C4DC2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gridSpan w:val="2"/>
            <w:shd w:val="clear" w:color="auto" w:fill="C0C0C0"/>
          </w:tcPr>
          <w:p w14:paraId="3C3D94B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831ECB" w14:textId="77777777" w:rsidTr="00B677BF">
        <w:trPr>
          <w:gridAfter w:val="1"/>
          <w:wAfter w:w="21" w:type="dxa"/>
        </w:trPr>
        <w:tc>
          <w:tcPr>
            <w:tcW w:w="1895" w:type="dxa"/>
            <w:gridSpan w:val="2"/>
          </w:tcPr>
          <w:p w14:paraId="772D679A"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146" w:type="dxa"/>
            <w:gridSpan w:val="2"/>
          </w:tcPr>
          <w:p w14:paraId="23EC83A5"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344F3111" w14:textId="77777777" w:rsidTr="00B677BF">
        <w:tblPrEx>
          <w:tblCellMar>
            <w:top w:w="85" w:type="dxa"/>
          </w:tblCellMar>
        </w:tblPrEx>
        <w:trPr>
          <w:gridBefore w:val="1"/>
          <w:wBefore w:w="21" w:type="dxa"/>
        </w:trPr>
        <w:tc>
          <w:tcPr>
            <w:tcW w:w="1895" w:type="dxa"/>
            <w:gridSpan w:val="2"/>
          </w:tcPr>
          <w:p w14:paraId="18412106"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46" w:type="dxa"/>
            <w:gridSpan w:val="2"/>
          </w:tcPr>
          <w:p w14:paraId="159C9D67"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03549D11" w14:textId="77777777" w:rsidTr="00B677BF">
        <w:tblPrEx>
          <w:tblCellMar>
            <w:top w:w="85" w:type="dxa"/>
          </w:tblCellMar>
        </w:tblPrEx>
        <w:trPr>
          <w:gridBefore w:val="1"/>
          <w:wBefore w:w="21" w:type="dxa"/>
        </w:trPr>
        <w:tc>
          <w:tcPr>
            <w:tcW w:w="1895" w:type="dxa"/>
            <w:gridSpan w:val="2"/>
          </w:tcPr>
          <w:p w14:paraId="5D1A18F0"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46" w:type="dxa"/>
            <w:gridSpan w:val="2"/>
          </w:tcPr>
          <w:p w14:paraId="4D3B9F21"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1C94346" w14:textId="77777777" w:rsidTr="00B677BF">
        <w:tblPrEx>
          <w:tblCellMar>
            <w:top w:w="85" w:type="dxa"/>
          </w:tblCellMar>
        </w:tblPrEx>
        <w:trPr>
          <w:gridBefore w:val="1"/>
          <w:wBefore w:w="21" w:type="dxa"/>
        </w:trPr>
        <w:tc>
          <w:tcPr>
            <w:tcW w:w="1895" w:type="dxa"/>
            <w:gridSpan w:val="2"/>
          </w:tcPr>
          <w:p w14:paraId="601A54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T </w:t>
            </w:r>
            <w:r w:rsidRPr="0058279B">
              <w:rPr>
                <w:noProof/>
              </w:rPr>
              <w:t xml:space="preserve">(Distance From Text (Top)) </w:t>
            </w:r>
          </w:p>
        </w:tc>
        <w:tc>
          <w:tcPr>
            <w:tcW w:w="7146" w:type="dxa"/>
            <w:gridSpan w:val="2"/>
          </w:tcPr>
          <w:p w14:paraId="6D19CC8E"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r w:rsidR="00804E6C" w:rsidRPr="0058279B" w14:paraId="13767070" w14:textId="77777777" w:rsidTr="00B677BF">
        <w:tblPrEx>
          <w:tblCellMar>
            <w:top w:w="85" w:type="dxa"/>
          </w:tblCellMar>
        </w:tblPrEx>
        <w:trPr>
          <w:gridBefore w:val="1"/>
          <w:wBefore w:w="21" w:type="dxa"/>
        </w:trPr>
        <w:tc>
          <w:tcPr>
            <w:tcW w:w="1895" w:type="dxa"/>
            <w:gridSpan w:val="2"/>
          </w:tcPr>
          <w:p w14:paraId="712686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46" w:type="dxa"/>
            <w:gridSpan w:val="2"/>
          </w:tcPr>
          <w:p w14:paraId="6DF963CC"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18F567C8" w14:textId="77777777" w:rsidR="00176312" w:rsidRDefault="00804E6C" w:rsidP="008D009B">
      <w:pPr>
        <w:pStyle w:val="Nagwek4"/>
        <w:rPr>
          <w:noProof/>
        </w:rPr>
      </w:pPr>
      <w:bookmarkStart w:id="3503" w:name="_Toc131622971"/>
      <w:bookmarkStart w:id="3504" w:name="_Toc135425917"/>
      <w:r w:rsidRPr="0058279B">
        <w:rPr>
          <w:noProof/>
        </w:rPr>
        <w:t>wrapThrough (Through Wrapping)</w:t>
      </w:r>
      <w:bookmarkEnd w:id="3503"/>
      <w:bookmarkEnd w:id="3504"/>
    </w:p>
    <w:p w14:paraId="20A7F8DC" w14:textId="341B5E17" w:rsidR="00804E6C" w:rsidRPr="0058279B" w:rsidRDefault="00804E6C" w:rsidP="00804E6C">
      <w:pPr>
        <w:ind w:left="9" w:right="15"/>
        <w:rPr>
          <w:noProof/>
        </w:rPr>
      </w:pPr>
      <w:r w:rsidRPr="0058279B">
        <w:rPr>
          <w:noProof/>
        </w:rPr>
        <w:t xml:space="preserve">This element specifies that text shall wrap around the wrapping polygon bounding this object as defined by the child </w:t>
      </w:r>
      <w:r w:rsidRPr="0058279B">
        <w:rPr>
          <w:rFonts w:ascii="Cambria" w:eastAsia="Cambria" w:hAnsi="Cambria" w:cs="Cambria"/>
          <w:noProof/>
        </w:rPr>
        <w:t>wrapPolygon</w:t>
      </w:r>
      <w:r w:rsidRPr="0058279B">
        <w:rPr>
          <w:noProof/>
        </w:rPr>
        <w:t xml:space="preserve"> element. When this element specifies a wrapping polygon, it shall allow text to wrap within the object's maximum left and right ext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6"/>
        <w:gridCol w:w="7166"/>
      </w:tblGrid>
      <w:tr w:rsidR="00804E6C" w:rsidRPr="0058279B" w14:paraId="3551E680" w14:textId="77777777" w:rsidTr="00B677BF">
        <w:tc>
          <w:tcPr>
            <w:tcW w:w="1896" w:type="dxa"/>
            <w:shd w:val="clear" w:color="auto" w:fill="C0C0C0"/>
          </w:tcPr>
          <w:p w14:paraId="6702D0B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66" w:type="dxa"/>
            <w:shd w:val="clear" w:color="auto" w:fill="C0C0C0"/>
          </w:tcPr>
          <w:p w14:paraId="720E9AB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D1EB1AC" w14:textId="77777777" w:rsidTr="00B677BF">
        <w:tc>
          <w:tcPr>
            <w:tcW w:w="1896" w:type="dxa"/>
          </w:tcPr>
          <w:p w14:paraId="220480C3"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66" w:type="dxa"/>
          </w:tcPr>
          <w:p w14:paraId="21CC7E86"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0D19C27F" w14:textId="77777777" w:rsidTr="00B677BF">
        <w:tc>
          <w:tcPr>
            <w:tcW w:w="1896" w:type="dxa"/>
          </w:tcPr>
          <w:p w14:paraId="5D92E8E7" w14:textId="77777777" w:rsidR="00804E6C" w:rsidRPr="0058279B" w:rsidRDefault="00804E6C" w:rsidP="00B677BF">
            <w:pPr>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66" w:type="dxa"/>
          </w:tcPr>
          <w:p w14:paraId="67FDC274"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683335E" w14:textId="77777777" w:rsidTr="00B677BF">
        <w:tc>
          <w:tcPr>
            <w:tcW w:w="1896" w:type="dxa"/>
          </w:tcPr>
          <w:p w14:paraId="30473A42"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wrapText </w:t>
            </w:r>
            <w:r w:rsidRPr="0058279B">
              <w:rPr>
                <w:noProof/>
              </w:rPr>
              <w:t xml:space="preserve">(Text Wrapping Location) </w:t>
            </w:r>
          </w:p>
        </w:tc>
        <w:tc>
          <w:tcPr>
            <w:tcW w:w="7166" w:type="dxa"/>
          </w:tcPr>
          <w:p w14:paraId="3792D1B1"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70ECA154" w14:textId="77777777" w:rsidR="00176312" w:rsidRDefault="00804E6C" w:rsidP="008D009B">
      <w:pPr>
        <w:pStyle w:val="Nagwek4"/>
        <w:rPr>
          <w:noProof/>
        </w:rPr>
      </w:pPr>
      <w:bookmarkStart w:id="3505" w:name="_Toc131622972"/>
      <w:bookmarkStart w:id="3506" w:name="_Toc135425918"/>
      <w:r w:rsidRPr="0058279B">
        <w:rPr>
          <w:noProof/>
        </w:rPr>
        <w:t>wrapTight (Tight Wrapping)</w:t>
      </w:r>
      <w:bookmarkEnd w:id="3505"/>
      <w:bookmarkEnd w:id="3506"/>
    </w:p>
    <w:p w14:paraId="3122178E" w14:textId="4161EAC3" w:rsidR="00804E6C" w:rsidRPr="0058279B" w:rsidRDefault="00804E6C" w:rsidP="004E034A">
      <w:pPr>
        <w:pStyle w:val="Standardowyakapit"/>
        <w:rPr>
          <w:noProof/>
        </w:rPr>
      </w:pPr>
      <w:r w:rsidRPr="0058279B">
        <w:rPr>
          <w:noProof/>
        </w:rPr>
        <w:t xml:space="preserve">This element specifies that text shall wrap around the wrapping polygon bounding this object as defined by the child </w:t>
      </w:r>
      <w:r w:rsidRPr="0058279B">
        <w:rPr>
          <w:rFonts w:ascii="Cambria" w:eastAsia="Cambria" w:hAnsi="Cambria" w:cs="Cambria"/>
          <w:noProof/>
        </w:rPr>
        <w:t>wrapPolygon</w:t>
      </w:r>
      <w:r w:rsidRPr="0058279B">
        <w:rPr>
          <w:noProof/>
        </w:rPr>
        <w:t xml:space="preserve"> element. When this element specifies a wrapping polygon, it shall not allow text to wrap within the object's maximum left and right extent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4" w:type="dxa"/>
          <w:left w:w="100" w:type="dxa"/>
          <w:right w:w="100" w:type="dxa"/>
        </w:tblCellMar>
        <w:tblLook w:val="04A0" w:firstRow="1" w:lastRow="0" w:firstColumn="1" w:lastColumn="0" w:noHBand="0" w:noVBand="1"/>
      </w:tblPr>
      <w:tblGrid>
        <w:gridCol w:w="21"/>
        <w:gridCol w:w="1874"/>
        <w:gridCol w:w="21"/>
        <w:gridCol w:w="7125"/>
        <w:gridCol w:w="21"/>
      </w:tblGrid>
      <w:tr w:rsidR="00804E6C" w:rsidRPr="0058279B" w14:paraId="6D249BA0" w14:textId="77777777" w:rsidTr="00B677BF">
        <w:trPr>
          <w:gridAfter w:val="1"/>
          <w:wAfter w:w="21" w:type="dxa"/>
        </w:trPr>
        <w:tc>
          <w:tcPr>
            <w:tcW w:w="1895" w:type="dxa"/>
            <w:gridSpan w:val="2"/>
            <w:shd w:val="clear" w:color="auto" w:fill="C0C0C0"/>
          </w:tcPr>
          <w:p w14:paraId="03EE5E2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gridSpan w:val="2"/>
            <w:shd w:val="clear" w:color="auto" w:fill="C0C0C0"/>
          </w:tcPr>
          <w:p w14:paraId="6A9EE78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2399BB7" w14:textId="77777777" w:rsidTr="00B677BF">
        <w:trPr>
          <w:gridAfter w:val="1"/>
          <w:wAfter w:w="21" w:type="dxa"/>
        </w:trPr>
        <w:tc>
          <w:tcPr>
            <w:tcW w:w="1895" w:type="dxa"/>
            <w:gridSpan w:val="2"/>
          </w:tcPr>
          <w:p w14:paraId="30733FD0"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st on Left </w:t>
            </w:r>
          </w:p>
        </w:tc>
        <w:tc>
          <w:tcPr>
            <w:tcW w:w="7146" w:type="dxa"/>
            <w:gridSpan w:val="2"/>
          </w:tcPr>
          <w:p w14:paraId="5063DD9C"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224D56A8" w14:textId="77777777" w:rsidTr="00B677BF">
        <w:tblPrEx>
          <w:tblCellMar>
            <w:top w:w="85" w:type="dxa"/>
          </w:tblCellMar>
        </w:tblPrEx>
        <w:trPr>
          <w:gridBefore w:val="1"/>
          <w:wBefore w:w="21" w:type="dxa"/>
        </w:trPr>
        <w:tc>
          <w:tcPr>
            <w:tcW w:w="1895" w:type="dxa"/>
            <w:gridSpan w:val="2"/>
          </w:tcPr>
          <w:p w14:paraId="1717807E"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46" w:type="dxa"/>
            <w:gridSpan w:val="2"/>
          </w:tcPr>
          <w:p w14:paraId="7BA92069"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2ECF2BD2" w14:textId="77777777" w:rsidTr="00B677BF">
        <w:tblPrEx>
          <w:tblCellMar>
            <w:top w:w="85" w:type="dxa"/>
          </w:tblCellMar>
        </w:tblPrEx>
        <w:trPr>
          <w:gridBefore w:val="1"/>
          <w:wBefore w:w="21" w:type="dxa"/>
        </w:trPr>
        <w:tc>
          <w:tcPr>
            <w:tcW w:w="1895" w:type="dxa"/>
            <w:gridSpan w:val="2"/>
          </w:tcPr>
          <w:p w14:paraId="0C021D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46" w:type="dxa"/>
            <w:gridSpan w:val="2"/>
          </w:tcPr>
          <w:p w14:paraId="484233EF"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4E8FE38D" w14:textId="77777777" w:rsidR="00176312" w:rsidRDefault="00804E6C" w:rsidP="008D009B">
      <w:pPr>
        <w:pStyle w:val="Nagwek4"/>
        <w:rPr>
          <w:noProof/>
        </w:rPr>
      </w:pPr>
      <w:bookmarkStart w:id="3507" w:name="_Toc131622973"/>
      <w:bookmarkStart w:id="3508" w:name="_Toc135425919"/>
      <w:r w:rsidRPr="0058279B">
        <w:rPr>
          <w:noProof/>
        </w:rPr>
        <w:t>wrapTopAndBottom (Top and Bottom Wrapping)</w:t>
      </w:r>
      <w:bookmarkEnd w:id="3507"/>
      <w:bookmarkEnd w:id="3508"/>
    </w:p>
    <w:p w14:paraId="04E3941C" w14:textId="64781700" w:rsidR="00804E6C" w:rsidRPr="0058279B" w:rsidRDefault="00804E6C" w:rsidP="004E034A">
      <w:pPr>
        <w:pStyle w:val="Standardowyakapit"/>
        <w:rPr>
          <w:noProof/>
        </w:rPr>
      </w:pPr>
      <w:r w:rsidRPr="0058279B">
        <w:rPr>
          <w:noProof/>
        </w:rPr>
        <w:t>This element specifies that text shall wrap around the top and bottom of this object, but not its left or right edg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841"/>
        <w:gridCol w:w="7221"/>
      </w:tblGrid>
      <w:tr w:rsidR="00804E6C" w:rsidRPr="0058279B" w14:paraId="5B6875CC" w14:textId="77777777" w:rsidTr="00B677BF">
        <w:tc>
          <w:tcPr>
            <w:tcW w:w="1841" w:type="dxa"/>
            <w:shd w:val="clear" w:color="auto" w:fill="C0C0C0"/>
          </w:tcPr>
          <w:p w14:paraId="29B5A1B5" w14:textId="77777777" w:rsidR="00804E6C" w:rsidRPr="0058279B" w:rsidRDefault="00804E6C" w:rsidP="00B677BF">
            <w:pPr>
              <w:keepNext/>
              <w:spacing w:line="259" w:lineRule="auto"/>
              <w:ind w:right="16"/>
              <w:jc w:val="center"/>
              <w:rPr>
                <w:noProof/>
              </w:rPr>
            </w:pPr>
            <w:r w:rsidRPr="0058279B">
              <w:rPr>
                <w:b/>
                <w:noProof/>
              </w:rPr>
              <w:t xml:space="preserve">Attributes </w:t>
            </w:r>
          </w:p>
        </w:tc>
        <w:tc>
          <w:tcPr>
            <w:tcW w:w="7221" w:type="dxa"/>
            <w:shd w:val="clear" w:color="auto" w:fill="C0C0C0"/>
          </w:tcPr>
          <w:p w14:paraId="380964B0"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5D9C379A" w14:textId="77777777" w:rsidTr="00B677BF">
        <w:tc>
          <w:tcPr>
            <w:tcW w:w="1841" w:type="dxa"/>
          </w:tcPr>
          <w:p w14:paraId="517C0659"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221" w:type="dxa"/>
          </w:tcPr>
          <w:p w14:paraId="1E0C6C1C"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EAD5F40" w14:textId="77777777" w:rsidTr="00B677BF">
        <w:tc>
          <w:tcPr>
            <w:tcW w:w="1841" w:type="dxa"/>
          </w:tcPr>
          <w:p w14:paraId="4D0DE915"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221" w:type="dxa"/>
          </w:tcPr>
          <w:p w14:paraId="29B3B82D" w14:textId="77777777" w:rsidR="00804E6C" w:rsidRPr="0058279B" w:rsidRDefault="00804E6C" w:rsidP="00B677BF">
            <w:pPr>
              <w:spacing w:after="1" w:line="239"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bl>
    <w:p w14:paraId="52980F1C" w14:textId="77777777" w:rsidR="00176312" w:rsidRDefault="00804E6C" w:rsidP="008D009B">
      <w:pPr>
        <w:pStyle w:val="Nagwek4"/>
        <w:rPr>
          <w:noProof/>
          <w:color w:val="000000"/>
          <w:sz w:val="22"/>
        </w:rPr>
      </w:pPr>
      <w:bookmarkStart w:id="3509" w:name="_Toc131622974"/>
      <w:bookmarkStart w:id="3510" w:name="_Toc135425920"/>
      <w:r w:rsidRPr="0058279B">
        <w:rPr>
          <w:noProof/>
        </w:rPr>
        <w:t>bg (Background Formatting)</w:t>
      </w:r>
      <w:bookmarkEnd w:id="3509"/>
      <w:bookmarkEnd w:id="3510"/>
    </w:p>
    <w:p w14:paraId="45216BE6" w14:textId="77777777" w:rsidR="00176312" w:rsidRDefault="00804E6C" w:rsidP="00804E6C">
      <w:pPr>
        <w:spacing w:after="239"/>
        <w:ind w:left="9" w:right="15"/>
        <w:rPr>
          <w:noProof/>
        </w:rPr>
      </w:pPr>
      <w:r w:rsidRPr="0058279B">
        <w:rPr>
          <w:noProof/>
        </w:rPr>
        <w:t>This element defines formatting that can be applied to the background shape of the document.</w:t>
      </w:r>
      <w:r w:rsidR="00176312">
        <w:rPr>
          <w:noProof/>
        </w:rPr>
        <w:t xml:space="preserve"> </w:t>
      </w:r>
      <w:r w:rsidRPr="0058279B">
        <w:rPr>
          <w:noProof/>
        </w:rPr>
        <w:t>The background shape can hold formatting options just as a normal shape can hold within DrawingML.</w:t>
      </w:r>
    </w:p>
    <w:p w14:paraId="4C01082B" w14:textId="77777777" w:rsidR="00176312" w:rsidRDefault="00804E6C" w:rsidP="008D009B">
      <w:pPr>
        <w:pStyle w:val="Nagwek4"/>
        <w:rPr>
          <w:noProof/>
          <w:color w:val="000000"/>
          <w:sz w:val="22"/>
        </w:rPr>
      </w:pPr>
      <w:bookmarkStart w:id="3511" w:name="_Toc131622975"/>
      <w:bookmarkStart w:id="3512" w:name="_Toc135425921"/>
      <w:r w:rsidRPr="0058279B">
        <w:rPr>
          <w:noProof/>
        </w:rPr>
        <w:t>bodyPr (Body Properties)</w:t>
      </w:r>
      <w:bookmarkEnd w:id="3511"/>
      <w:bookmarkEnd w:id="3512"/>
    </w:p>
    <w:p w14:paraId="0812147F" w14:textId="2E3540BB" w:rsidR="00804E6C" w:rsidRPr="0058279B" w:rsidRDefault="00804E6C" w:rsidP="004E034A">
      <w:pPr>
        <w:pStyle w:val="Standardowyakapit"/>
        <w:rPr>
          <w:noProof/>
        </w:rPr>
      </w:pPr>
      <w:r w:rsidRPr="0058279B">
        <w:rPr>
          <w:noProof/>
        </w:rPr>
        <w:t xml:space="preserve">This element defines the body properties for the text body within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00" w:type="dxa"/>
          <w:right w:w="100" w:type="dxa"/>
        </w:tblCellMar>
        <w:tblLook w:val="04A0" w:firstRow="1" w:lastRow="0" w:firstColumn="1" w:lastColumn="0" w:noHBand="0" w:noVBand="1"/>
      </w:tblPr>
      <w:tblGrid>
        <w:gridCol w:w="12"/>
        <w:gridCol w:w="1989"/>
        <w:gridCol w:w="12"/>
        <w:gridCol w:w="7037"/>
        <w:gridCol w:w="12"/>
      </w:tblGrid>
      <w:tr w:rsidR="00804E6C" w:rsidRPr="0058279B" w14:paraId="77F288B8" w14:textId="77777777" w:rsidTr="00B677BF">
        <w:trPr>
          <w:gridAfter w:val="1"/>
          <w:wAfter w:w="12" w:type="dxa"/>
        </w:trPr>
        <w:tc>
          <w:tcPr>
            <w:tcW w:w="2001" w:type="dxa"/>
            <w:gridSpan w:val="2"/>
            <w:shd w:val="clear" w:color="auto" w:fill="C0C0C0"/>
          </w:tcPr>
          <w:p w14:paraId="38A90096"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049" w:type="dxa"/>
            <w:gridSpan w:val="2"/>
            <w:shd w:val="clear" w:color="auto" w:fill="C0C0C0"/>
          </w:tcPr>
          <w:p w14:paraId="46885A07"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34722B02" w14:textId="77777777" w:rsidTr="00B677BF">
        <w:trPr>
          <w:gridAfter w:val="1"/>
          <w:wAfter w:w="12" w:type="dxa"/>
        </w:trPr>
        <w:tc>
          <w:tcPr>
            <w:tcW w:w="2001" w:type="dxa"/>
            <w:gridSpan w:val="2"/>
          </w:tcPr>
          <w:p w14:paraId="2E73F44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chor </w:t>
            </w:r>
            <w:r w:rsidRPr="0058279B">
              <w:rPr>
                <w:noProof/>
              </w:rPr>
              <w:t xml:space="preserve">(Anchor) </w:t>
            </w:r>
          </w:p>
        </w:tc>
        <w:tc>
          <w:tcPr>
            <w:tcW w:w="7049" w:type="dxa"/>
            <w:gridSpan w:val="2"/>
          </w:tcPr>
          <w:p w14:paraId="317018BF" w14:textId="77777777" w:rsidR="00804E6C" w:rsidRPr="0058279B" w:rsidRDefault="00804E6C" w:rsidP="00B677BF">
            <w:pPr>
              <w:spacing w:line="246" w:lineRule="auto"/>
              <w:ind w:left="1"/>
              <w:rPr>
                <w:noProof/>
              </w:rPr>
            </w:pPr>
            <w:r w:rsidRPr="0058279B">
              <w:rPr>
                <w:noProof/>
              </w:rPr>
              <w:t xml:space="preserve">Specifies the anchoring position of the </w:t>
            </w:r>
            <w:r w:rsidRPr="0058279B">
              <w:rPr>
                <w:rFonts w:ascii="Cambria" w:eastAsia="Cambria" w:hAnsi="Cambria" w:cs="Cambria"/>
                <w:noProof/>
              </w:rPr>
              <w:t>txBody</w:t>
            </w:r>
            <w:r w:rsidRPr="0058279B">
              <w:rPr>
                <w:noProof/>
              </w:rPr>
              <w:t xml:space="preserve"> within the shape. If this attribute is omitted, then a value of </w:t>
            </w:r>
            <w:r w:rsidRPr="0058279B">
              <w:rPr>
                <w:rFonts w:ascii="Cambria" w:eastAsia="Cambria" w:hAnsi="Cambria" w:cs="Cambria"/>
                <w:noProof/>
              </w:rPr>
              <w:t>t</w:t>
            </w:r>
            <w:r w:rsidRPr="0058279B">
              <w:rPr>
                <w:noProof/>
              </w:rPr>
              <w:t xml:space="preserve">, or top is implied. </w:t>
            </w:r>
          </w:p>
        </w:tc>
      </w:tr>
      <w:tr w:rsidR="00804E6C" w:rsidRPr="0058279B" w14:paraId="4BED80E7" w14:textId="77777777" w:rsidTr="00B677BF">
        <w:trPr>
          <w:gridAfter w:val="1"/>
          <w:wAfter w:w="12" w:type="dxa"/>
        </w:trPr>
        <w:tc>
          <w:tcPr>
            <w:tcW w:w="2001" w:type="dxa"/>
            <w:gridSpan w:val="2"/>
          </w:tcPr>
          <w:p w14:paraId="1AE8BA7B"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anchorCtr </w:t>
            </w:r>
            <w:r w:rsidRPr="0058279B">
              <w:rPr>
                <w:noProof/>
              </w:rPr>
              <w:t xml:space="preserve">(Anchor Center) </w:t>
            </w:r>
          </w:p>
        </w:tc>
        <w:tc>
          <w:tcPr>
            <w:tcW w:w="7049" w:type="dxa"/>
            <w:gridSpan w:val="2"/>
          </w:tcPr>
          <w:p w14:paraId="6D46B07C" w14:textId="77777777" w:rsidR="00804E6C" w:rsidRPr="0058279B" w:rsidRDefault="00804E6C" w:rsidP="00B677BF">
            <w:pPr>
              <w:rPr>
                <w:noProof/>
              </w:rPr>
            </w:pPr>
            <w:r w:rsidRPr="0058279B">
              <w:t xml:space="preserve">Specifies the centering of the text box. The way it works fundamentally is to determine the smallest possible "bounds box" for the text and then to center that "bounds box" accordingly. This is different than paragraph alignment, which aligns the text within the "bounds box" for the text. This flag is compatible with all of the different kinds of anchoring.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64A713FA" w14:textId="77777777" w:rsidTr="00B677BF">
        <w:trPr>
          <w:gridAfter w:val="1"/>
          <w:wAfter w:w="12" w:type="dxa"/>
        </w:trPr>
        <w:tc>
          <w:tcPr>
            <w:tcW w:w="2001" w:type="dxa"/>
            <w:gridSpan w:val="2"/>
          </w:tcPr>
          <w:p w14:paraId="717701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Ins </w:t>
            </w:r>
            <w:r w:rsidRPr="0058279B">
              <w:rPr>
                <w:noProof/>
              </w:rPr>
              <w:t xml:space="preserve">(Bottom Inset) </w:t>
            </w:r>
          </w:p>
        </w:tc>
        <w:tc>
          <w:tcPr>
            <w:tcW w:w="7049" w:type="dxa"/>
            <w:gridSpan w:val="2"/>
          </w:tcPr>
          <w:p w14:paraId="7D814E55" w14:textId="77777777" w:rsidR="00804E6C" w:rsidRPr="0058279B" w:rsidRDefault="00804E6C" w:rsidP="00B677BF">
            <w:pPr>
              <w:spacing w:line="242" w:lineRule="auto"/>
              <w:ind w:left="1"/>
              <w:rPr>
                <w:noProof/>
              </w:rPr>
            </w:pPr>
            <w:r w:rsidRPr="0058279B">
              <w:rPr>
                <w:noProof/>
              </w:rPr>
              <w:t xml:space="preserve">Specifies the bottom inset of the bounding rectangle. Insets are used just as internal margins for text boxes within shapes. If this attribute is omitted,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20822F7C" w14:textId="77777777" w:rsidTr="00B677BF">
        <w:trPr>
          <w:gridAfter w:val="1"/>
          <w:wAfter w:w="12" w:type="dxa"/>
        </w:trPr>
        <w:tc>
          <w:tcPr>
            <w:tcW w:w="2001" w:type="dxa"/>
            <w:gridSpan w:val="2"/>
          </w:tcPr>
          <w:p w14:paraId="78B65CD2" w14:textId="77777777" w:rsidR="00804E6C" w:rsidRPr="0058279B" w:rsidRDefault="00804E6C" w:rsidP="00B677BF">
            <w:pPr>
              <w:spacing w:line="259" w:lineRule="auto"/>
              <w:rPr>
                <w:noProof/>
              </w:rPr>
            </w:pPr>
            <w:r w:rsidRPr="0058279B">
              <w:rPr>
                <w:rFonts w:ascii="Cambria" w:eastAsia="Cambria" w:hAnsi="Cambria" w:cs="Cambria"/>
                <w:noProof/>
              </w:rPr>
              <w:t>compatLnSpc</w:t>
            </w:r>
            <w:r w:rsidRPr="0058279B">
              <w:rPr>
                <w:noProof/>
              </w:rPr>
              <w:t xml:space="preserve"> </w:t>
            </w:r>
          </w:p>
        </w:tc>
        <w:tc>
          <w:tcPr>
            <w:tcW w:w="7049" w:type="dxa"/>
            <w:gridSpan w:val="2"/>
          </w:tcPr>
          <w:p w14:paraId="0713DFED" w14:textId="77777777" w:rsidR="00804E6C" w:rsidRPr="0058279B" w:rsidRDefault="00804E6C" w:rsidP="00B677BF">
            <w:pPr>
              <w:spacing w:line="259" w:lineRule="auto"/>
              <w:ind w:left="1"/>
              <w:rPr>
                <w:noProof/>
              </w:rPr>
            </w:pPr>
            <w:r w:rsidRPr="0058279B">
              <w:rPr>
                <w:noProof/>
              </w:rPr>
              <w:t xml:space="preserve">Specifies that the line spacing for this text body is decided in a simplistic manner using the font scene. If this attribute is omitted, a value of 0 or false is implied. </w:t>
            </w:r>
          </w:p>
        </w:tc>
      </w:tr>
      <w:tr w:rsidR="00804E6C" w:rsidRPr="0058279B" w14:paraId="7985DA75" w14:textId="77777777" w:rsidTr="00B677BF">
        <w:tblPrEx>
          <w:tblCellMar>
            <w:top w:w="84" w:type="dxa"/>
          </w:tblCellMar>
        </w:tblPrEx>
        <w:trPr>
          <w:gridBefore w:val="1"/>
          <w:wBefore w:w="12" w:type="dxa"/>
        </w:trPr>
        <w:tc>
          <w:tcPr>
            <w:tcW w:w="2001" w:type="dxa"/>
            <w:gridSpan w:val="2"/>
          </w:tcPr>
          <w:p w14:paraId="3D647E3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rceAA </w:t>
            </w:r>
            <w:r w:rsidRPr="0058279B">
              <w:rPr>
                <w:noProof/>
              </w:rPr>
              <w:t xml:space="preserve">(Force Anti-Alias) </w:t>
            </w:r>
          </w:p>
        </w:tc>
        <w:tc>
          <w:tcPr>
            <w:tcW w:w="7049" w:type="dxa"/>
            <w:gridSpan w:val="2"/>
          </w:tcPr>
          <w:p w14:paraId="534AD979" w14:textId="77777777" w:rsidR="00804E6C" w:rsidRPr="0058279B" w:rsidRDefault="00804E6C" w:rsidP="00B677BF">
            <w:r w:rsidRPr="0058279B">
              <w:t xml:space="preserve">Forces the text to be rendered anti-aliased regardless of the font size. Certain fonts can appear grainy around their edges unless they are anti-aliased. Therefore this attribute allows for the specifying of which bodies of text should always be anti-aliased and which ones should not.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1284F99D" w14:textId="77777777" w:rsidTr="00B677BF">
        <w:tblPrEx>
          <w:tblCellMar>
            <w:top w:w="84" w:type="dxa"/>
          </w:tblCellMar>
        </w:tblPrEx>
        <w:trPr>
          <w:gridBefore w:val="1"/>
          <w:wBefore w:w="12" w:type="dxa"/>
        </w:trPr>
        <w:tc>
          <w:tcPr>
            <w:tcW w:w="2001" w:type="dxa"/>
            <w:gridSpan w:val="2"/>
          </w:tcPr>
          <w:p w14:paraId="1F1AC31A" w14:textId="77777777" w:rsidR="00804E6C" w:rsidRPr="0058279B" w:rsidRDefault="00804E6C" w:rsidP="00B677BF">
            <w:pPr>
              <w:spacing w:line="259" w:lineRule="auto"/>
              <w:rPr>
                <w:noProof/>
              </w:rPr>
            </w:pPr>
            <w:r w:rsidRPr="0058279B">
              <w:rPr>
                <w:rFonts w:ascii="Cambria" w:eastAsia="Cambria" w:hAnsi="Cambria" w:cs="Cambria"/>
                <w:noProof/>
              </w:rPr>
              <w:t>fromWordArt</w:t>
            </w:r>
            <w:r w:rsidRPr="0058279B">
              <w:rPr>
                <w:noProof/>
              </w:rPr>
              <w:t xml:space="preserve"> </w:t>
            </w:r>
          </w:p>
        </w:tc>
        <w:tc>
          <w:tcPr>
            <w:tcW w:w="7049" w:type="dxa"/>
            <w:gridSpan w:val="2"/>
          </w:tcPr>
          <w:p w14:paraId="60BB7504" w14:textId="77777777" w:rsidR="00804E6C" w:rsidRPr="0058279B" w:rsidRDefault="00804E6C" w:rsidP="00B677BF">
            <w:r w:rsidRPr="0058279B">
              <w:t xml:space="preserve">Specifies that text within this textbox is converted text from a WordArt object. This is more of a backwards compatibility attribute that is useful to the application from a tracking perspective. WordArt was the former way to apply text effects and therefore this attribute is useful in document conversion scenarios.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599BD776" w14:textId="77777777" w:rsidTr="00B677BF">
        <w:tblPrEx>
          <w:tblCellMar>
            <w:top w:w="84" w:type="dxa"/>
          </w:tblCellMar>
        </w:tblPrEx>
        <w:trPr>
          <w:gridBefore w:val="1"/>
          <w:wBefore w:w="12" w:type="dxa"/>
        </w:trPr>
        <w:tc>
          <w:tcPr>
            <w:tcW w:w="2001" w:type="dxa"/>
            <w:gridSpan w:val="2"/>
          </w:tcPr>
          <w:p w14:paraId="1268C9B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rzOverflow </w:t>
            </w:r>
            <w:r w:rsidRPr="0058279B">
              <w:rPr>
                <w:noProof/>
              </w:rPr>
              <w:t xml:space="preserve">(Text </w:t>
            </w:r>
          </w:p>
        </w:tc>
        <w:tc>
          <w:tcPr>
            <w:tcW w:w="7049" w:type="dxa"/>
            <w:gridSpan w:val="2"/>
          </w:tcPr>
          <w:p w14:paraId="591018FF" w14:textId="77777777" w:rsidR="00804E6C" w:rsidRPr="0058279B" w:rsidRDefault="00804E6C" w:rsidP="00B677BF">
            <w:pPr>
              <w:spacing w:line="241" w:lineRule="auto"/>
              <w:ind w:left="1" w:right="9"/>
              <w:rPr>
                <w:noProof/>
              </w:rPr>
            </w:pPr>
            <w:r w:rsidRPr="0058279B">
              <w:rPr>
                <w:noProof/>
              </w:rPr>
              <w:t xml:space="preserve">Determines whether the text can flow out of the bounding box horizont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53041E89" w14:textId="77777777" w:rsidTr="00B677BF">
        <w:tblPrEx>
          <w:tblCellMar>
            <w:top w:w="84" w:type="dxa"/>
          </w:tblCellMar>
        </w:tblPrEx>
        <w:trPr>
          <w:gridBefore w:val="1"/>
          <w:wBefore w:w="12" w:type="dxa"/>
        </w:trPr>
        <w:tc>
          <w:tcPr>
            <w:tcW w:w="2001" w:type="dxa"/>
            <w:gridSpan w:val="2"/>
          </w:tcPr>
          <w:p w14:paraId="4AA5A82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s </w:t>
            </w:r>
            <w:r w:rsidRPr="0058279B">
              <w:rPr>
                <w:noProof/>
              </w:rPr>
              <w:t xml:space="preserve">(Left Inset) </w:t>
            </w:r>
          </w:p>
        </w:tc>
        <w:tc>
          <w:tcPr>
            <w:tcW w:w="7049" w:type="dxa"/>
            <w:gridSpan w:val="2"/>
          </w:tcPr>
          <w:p w14:paraId="502FC0CB" w14:textId="77777777" w:rsidR="00804E6C" w:rsidRPr="0058279B" w:rsidRDefault="00804E6C" w:rsidP="00B677BF">
            <w:pPr>
              <w:spacing w:line="242" w:lineRule="auto"/>
              <w:ind w:left="1" w:right="155"/>
              <w:rPr>
                <w:noProof/>
              </w:rPr>
            </w:pPr>
            <w:r w:rsidRPr="0058279B">
              <w:rPr>
                <w:noProof/>
              </w:rPr>
              <w:t xml:space="preserve">Specifies the lef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0684DB0E" w14:textId="77777777" w:rsidTr="00B677BF">
        <w:tblPrEx>
          <w:tblCellMar>
            <w:top w:w="84" w:type="dxa"/>
          </w:tblCellMar>
        </w:tblPrEx>
        <w:trPr>
          <w:gridBefore w:val="1"/>
          <w:wBefore w:w="12" w:type="dxa"/>
        </w:trPr>
        <w:tc>
          <w:tcPr>
            <w:tcW w:w="2001" w:type="dxa"/>
            <w:gridSpan w:val="2"/>
          </w:tcPr>
          <w:p w14:paraId="601452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umCol </w:t>
            </w:r>
            <w:r w:rsidRPr="0058279B">
              <w:rPr>
                <w:noProof/>
              </w:rPr>
              <w:t xml:space="preserve">(Number of Columns) </w:t>
            </w:r>
          </w:p>
        </w:tc>
        <w:tc>
          <w:tcPr>
            <w:tcW w:w="7049" w:type="dxa"/>
            <w:gridSpan w:val="2"/>
          </w:tcPr>
          <w:p w14:paraId="069E6B3E" w14:textId="77777777" w:rsidR="00804E6C" w:rsidRPr="0058279B" w:rsidRDefault="00804E6C" w:rsidP="00B677BF">
            <w:pPr>
              <w:ind w:left="1" w:right="7"/>
              <w:rPr>
                <w:noProof/>
              </w:rPr>
            </w:pPr>
            <w:r w:rsidRPr="0058279B">
              <w:rPr>
                <w:noProof/>
              </w:rPr>
              <w:t xml:space="preserve">Specifies the number of columns of text in the bounding rectangle. When applied to a text run this property takes the width of the bounding box for the text and divides it by the number of columns specified. These columns are then treated as overflow containers in that when the previous column has been filled with text the next column acts as the repository for additional text. When all columns have been filled and text still remains then the overflow properties set for this text body are used and the text is reflowed to make room for additional text. If this attribute is omitted, then a value of </w:t>
            </w:r>
            <w:r w:rsidRPr="0058279B">
              <w:rPr>
                <w:rFonts w:ascii="Cambria" w:eastAsia="Cambria" w:hAnsi="Cambria" w:cs="Cambria"/>
                <w:noProof/>
              </w:rPr>
              <w:t>1</w:t>
            </w:r>
            <w:r w:rsidRPr="0058279B">
              <w:rPr>
                <w:noProof/>
              </w:rPr>
              <w:t xml:space="preserve"> is implied. </w:t>
            </w:r>
          </w:p>
        </w:tc>
      </w:tr>
      <w:tr w:rsidR="00804E6C" w:rsidRPr="0058279B" w14:paraId="14AD6755" w14:textId="77777777" w:rsidTr="00B677BF">
        <w:tblPrEx>
          <w:tblCellMar>
            <w:top w:w="84" w:type="dxa"/>
          </w:tblCellMar>
        </w:tblPrEx>
        <w:trPr>
          <w:gridBefore w:val="1"/>
          <w:wBefore w:w="12" w:type="dxa"/>
        </w:trPr>
        <w:tc>
          <w:tcPr>
            <w:tcW w:w="2001" w:type="dxa"/>
            <w:gridSpan w:val="2"/>
          </w:tcPr>
          <w:p w14:paraId="31D45E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ns </w:t>
            </w:r>
            <w:r w:rsidRPr="0058279B">
              <w:rPr>
                <w:noProof/>
              </w:rPr>
              <w:t xml:space="preserve">(Right Inset) </w:t>
            </w:r>
          </w:p>
        </w:tc>
        <w:tc>
          <w:tcPr>
            <w:tcW w:w="7049" w:type="dxa"/>
            <w:gridSpan w:val="2"/>
          </w:tcPr>
          <w:p w14:paraId="3B2850B8" w14:textId="77777777" w:rsidR="00804E6C" w:rsidRPr="0058279B" w:rsidRDefault="00804E6C" w:rsidP="00B677BF">
            <w:pPr>
              <w:spacing w:line="259" w:lineRule="auto"/>
              <w:ind w:left="1" w:right="37"/>
              <w:rPr>
                <w:noProof/>
              </w:rPr>
            </w:pPr>
            <w:r w:rsidRPr="0058279B">
              <w:rPr>
                <w:noProof/>
              </w:rPr>
              <w:t xml:space="preserve">Specifies the righ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1341193C" w14:textId="77777777" w:rsidTr="00B677BF">
        <w:trPr>
          <w:gridAfter w:val="1"/>
          <w:wAfter w:w="12" w:type="dxa"/>
        </w:trPr>
        <w:tc>
          <w:tcPr>
            <w:tcW w:w="2001" w:type="dxa"/>
            <w:gridSpan w:val="2"/>
          </w:tcPr>
          <w:p w14:paraId="5B61DC1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049" w:type="dxa"/>
            <w:gridSpan w:val="2"/>
          </w:tcPr>
          <w:p w14:paraId="5445C270" w14:textId="77777777" w:rsidR="00804E6C" w:rsidRPr="0058279B" w:rsidRDefault="00804E6C" w:rsidP="00B677BF">
            <w:pPr>
              <w:ind w:left="1"/>
              <w:rPr>
                <w:noProof/>
              </w:rPr>
            </w:pPr>
            <w:r w:rsidRPr="0058279B">
              <w:rPr>
                <w:noProof/>
              </w:rPr>
              <w:t xml:space="preserve">Specifies the rotation that is being applied to the text within the bounding box. If it not specified, the rotation of the accompanying shape is used. If it is specified, then this is applied independently from </w:t>
            </w:r>
            <w:r w:rsidRPr="0058279B">
              <w:rPr>
                <w:noProof/>
              </w:rPr>
              <w:lastRenderedPageBreak/>
              <w:t xml:space="preserve">the shape. That is the shape can have a rotation applied in addition to the text itself having a rotation applied to i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AE37950" w14:textId="77777777" w:rsidTr="00B677BF">
        <w:trPr>
          <w:gridAfter w:val="1"/>
          <w:wAfter w:w="12" w:type="dxa"/>
        </w:trPr>
        <w:tc>
          <w:tcPr>
            <w:tcW w:w="2001" w:type="dxa"/>
            <w:gridSpan w:val="2"/>
          </w:tcPr>
          <w:p w14:paraId="4371BE68"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rtlCol </w:t>
            </w:r>
            <w:r w:rsidRPr="0058279B">
              <w:rPr>
                <w:noProof/>
              </w:rPr>
              <w:t xml:space="preserve">(Columns Right-To-Left) </w:t>
            </w:r>
          </w:p>
        </w:tc>
        <w:tc>
          <w:tcPr>
            <w:tcW w:w="7049" w:type="dxa"/>
            <w:gridSpan w:val="2"/>
          </w:tcPr>
          <w:p w14:paraId="7DA26AAD" w14:textId="55A2E27A" w:rsidR="00804E6C" w:rsidRPr="0058279B" w:rsidRDefault="00804E6C" w:rsidP="00B677BF">
            <w:r w:rsidRPr="0058279B">
              <w:t xml:space="preserve">Specifies whether columns are used in a right-to-left or left-to-right order. The usage of this attribute only sets the column order that is used to determine which column overflow text should go to next. If this attribute is omitted, then a value of </w:t>
            </w:r>
            <w:r w:rsidRPr="00D9456B">
              <w:rPr>
                <w:rFonts w:eastAsia="Consolas" w:cs="Consolas"/>
              </w:rPr>
              <w:t>0</w:t>
            </w:r>
            <w:r w:rsidRPr="00D9456B">
              <w:t xml:space="preserve"> or </w:t>
            </w:r>
            <w:r w:rsidRPr="00D9456B">
              <w:rPr>
                <w:rFonts w:eastAsia="Consolas" w:cs="Consolas"/>
              </w:rPr>
              <w:t>false</w:t>
            </w:r>
            <w:r w:rsidR="00931694">
              <w:rPr>
                <w:rFonts w:eastAsia="Consolas" w:cs="Consolas"/>
              </w:rPr>
              <w:t xml:space="preserve"> </w:t>
            </w:r>
            <w:r w:rsidRPr="00D9456B">
              <w:t xml:space="preserve">is implied in which case text starts in the leftmost column and flow to the right. </w:t>
            </w:r>
          </w:p>
        </w:tc>
      </w:tr>
      <w:tr w:rsidR="00804E6C" w:rsidRPr="0058279B" w14:paraId="32EE7AA2" w14:textId="77777777" w:rsidTr="00B677BF">
        <w:trPr>
          <w:gridAfter w:val="1"/>
          <w:wAfter w:w="12" w:type="dxa"/>
        </w:trPr>
        <w:tc>
          <w:tcPr>
            <w:tcW w:w="2001" w:type="dxa"/>
            <w:gridSpan w:val="2"/>
          </w:tcPr>
          <w:p w14:paraId="63B1E5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cCol </w:t>
            </w:r>
            <w:r w:rsidRPr="0058279B">
              <w:rPr>
                <w:noProof/>
              </w:rPr>
              <w:t xml:space="preserve">(Space Between Columns) </w:t>
            </w:r>
          </w:p>
        </w:tc>
        <w:tc>
          <w:tcPr>
            <w:tcW w:w="7049" w:type="dxa"/>
            <w:gridSpan w:val="2"/>
          </w:tcPr>
          <w:p w14:paraId="3AC5021A" w14:textId="77777777" w:rsidR="00804E6C" w:rsidRPr="0058279B" w:rsidRDefault="00804E6C" w:rsidP="00B677BF">
            <w:pPr>
              <w:spacing w:line="242" w:lineRule="auto"/>
              <w:ind w:left="1"/>
              <w:rPr>
                <w:noProof/>
              </w:rPr>
            </w:pPr>
            <w:r w:rsidRPr="0058279B">
              <w:rPr>
                <w:noProof/>
              </w:rPr>
              <w:t xml:space="preserve">Specifies the space between text columns in the text area. This should only apply when there is more than 1 column presen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421F45AE" w14:textId="77777777" w:rsidTr="00B677BF">
        <w:trPr>
          <w:gridAfter w:val="1"/>
          <w:wAfter w:w="12" w:type="dxa"/>
        </w:trPr>
        <w:tc>
          <w:tcPr>
            <w:tcW w:w="2001" w:type="dxa"/>
            <w:gridSpan w:val="2"/>
          </w:tcPr>
          <w:p w14:paraId="01E374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cFirstLastPara </w:t>
            </w:r>
            <w:r w:rsidRPr="0058279B">
              <w:rPr>
                <w:noProof/>
              </w:rPr>
              <w:t xml:space="preserve">(Paragraph Spacing) </w:t>
            </w:r>
          </w:p>
        </w:tc>
        <w:tc>
          <w:tcPr>
            <w:tcW w:w="7049" w:type="dxa"/>
            <w:gridSpan w:val="2"/>
          </w:tcPr>
          <w:p w14:paraId="0E071E3A" w14:textId="77777777" w:rsidR="00804E6C" w:rsidRPr="0058279B" w:rsidRDefault="00804E6C" w:rsidP="00B677BF">
            <w:pPr>
              <w:ind w:left="1"/>
              <w:rPr>
                <w:noProof/>
              </w:rPr>
            </w:pPr>
            <w:r w:rsidRPr="0058279B">
              <w:rPr>
                <w:noProof/>
              </w:rPr>
              <w:t xml:space="preserve">Specifies whether the before and after paragraph spacing defined by the user is to be respected. While the spacing between paragraphs is helpful, it is additionally useful to be able to set a flag as to whether this spacing is to be followed at the edges of the text body, in other words the first and last paragraphs in the text body. More precisely since this is a text body level property it should only effect the before paragraph spacing of the first paragraph and the after paragraph spacing of the last paragraph for a given text body. If this attribute is omitted, then a value of </w:t>
            </w:r>
            <w:r w:rsidRPr="0058279B">
              <w:rPr>
                <w:rFonts w:ascii="Cambria" w:eastAsia="Cambria" w:hAnsi="Cambria" w:cs="Cambria"/>
                <w:noProof/>
              </w:rPr>
              <w:t>0</w:t>
            </w:r>
            <w:r w:rsidRPr="0058279B">
              <w:rPr>
                <w:noProof/>
              </w:rPr>
              <w:t xml:space="preserve">, or false is implied. </w:t>
            </w:r>
          </w:p>
        </w:tc>
      </w:tr>
      <w:tr w:rsidR="00804E6C" w:rsidRPr="0058279B" w14:paraId="7C7BAF96" w14:textId="77777777" w:rsidTr="00B677BF">
        <w:trPr>
          <w:gridAfter w:val="1"/>
          <w:wAfter w:w="12" w:type="dxa"/>
        </w:trPr>
        <w:tc>
          <w:tcPr>
            <w:tcW w:w="2001" w:type="dxa"/>
            <w:gridSpan w:val="2"/>
          </w:tcPr>
          <w:p w14:paraId="44C0ED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ns </w:t>
            </w:r>
            <w:r w:rsidRPr="0058279B">
              <w:rPr>
                <w:noProof/>
              </w:rPr>
              <w:t xml:space="preserve">(Top Inset) </w:t>
            </w:r>
          </w:p>
        </w:tc>
        <w:tc>
          <w:tcPr>
            <w:tcW w:w="7049" w:type="dxa"/>
            <w:gridSpan w:val="2"/>
          </w:tcPr>
          <w:p w14:paraId="38750633" w14:textId="77777777" w:rsidR="00804E6C" w:rsidRPr="0058279B" w:rsidRDefault="00804E6C" w:rsidP="00B677BF">
            <w:pPr>
              <w:spacing w:line="242" w:lineRule="auto"/>
              <w:ind w:left="1" w:right="125"/>
              <w:rPr>
                <w:noProof/>
              </w:rPr>
            </w:pPr>
            <w:r w:rsidRPr="0058279B">
              <w:rPr>
                <w:noProof/>
              </w:rPr>
              <w:t xml:space="preserve">Specifies the top inset of the bounding rectangle. Insets are used just as internal margins for text boxes within shapes. If this attribute is omitted, then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6A8F6206" w14:textId="77777777" w:rsidTr="00B677BF">
        <w:trPr>
          <w:gridAfter w:val="1"/>
          <w:wAfter w:w="12" w:type="dxa"/>
        </w:trPr>
        <w:tc>
          <w:tcPr>
            <w:tcW w:w="2001" w:type="dxa"/>
            <w:gridSpan w:val="2"/>
          </w:tcPr>
          <w:p w14:paraId="300BFE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pright </w:t>
            </w:r>
            <w:r w:rsidRPr="0058279B">
              <w:rPr>
                <w:noProof/>
              </w:rPr>
              <w:t xml:space="preserve">(Text Upright) </w:t>
            </w:r>
          </w:p>
        </w:tc>
        <w:tc>
          <w:tcPr>
            <w:tcW w:w="7049" w:type="dxa"/>
            <w:gridSpan w:val="2"/>
          </w:tcPr>
          <w:p w14:paraId="5726120D" w14:textId="77777777" w:rsidR="00804E6C" w:rsidRPr="0058279B" w:rsidRDefault="00804E6C" w:rsidP="00B677BF">
            <w:pPr>
              <w:spacing w:line="259" w:lineRule="auto"/>
              <w:ind w:left="1"/>
              <w:rPr>
                <w:noProof/>
              </w:rPr>
            </w:pPr>
            <w:r w:rsidRPr="0058279B">
              <w:rPr>
                <w:noProof/>
              </w:rPr>
              <w:t xml:space="preserve">Specifies whether text should remain upright, regardless of the transform applied to it </w:t>
            </w:r>
          </w:p>
        </w:tc>
      </w:tr>
      <w:tr w:rsidR="00804E6C" w:rsidRPr="0058279B" w14:paraId="77E65B6F" w14:textId="77777777" w:rsidTr="00B677BF">
        <w:trPr>
          <w:gridAfter w:val="1"/>
          <w:wAfter w:w="12" w:type="dxa"/>
        </w:trPr>
        <w:tc>
          <w:tcPr>
            <w:tcW w:w="2001" w:type="dxa"/>
            <w:gridSpan w:val="2"/>
          </w:tcPr>
          <w:p w14:paraId="19B070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 </w:t>
            </w:r>
            <w:r w:rsidRPr="0058279B">
              <w:rPr>
                <w:noProof/>
              </w:rPr>
              <w:t xml:space="preserve">(Vertical Text) </w:t>
            </w:r>
          </w:p>
        </w:tc>
        <w:tc>
          <w:tcPr>
            <w:tcW w:w="7049" w:type="dxa"/>
            <w:gridSpan w:val="2"/>
          </w:tcPr>
          <w:p w14:paraId="20CD1D36" w14:textId="77777777" w:rsidR="00804E6C" w:rsidRPr="0058279B" w:rsidRDefault="00804E6C" w:rsidP="00B677BF">
            <w:pPr>
              <w:spacing w:line="244" w:lineRule="auto"/>
              <w:ind w:left="1"/>
              <w:rPr>
                <w:noProof/>
              </w:rPr>
            </w:pPr>
            <w:r w:rsidRPr="0058279B">
              <w:rPr>
                <w:noProof/>
              </w:rPr>
              <w:t xml:space="preserve">Determines if the text within the given text body should be displayed vertically. If this attribute is omitted, then a value of </w:t>
            </w:r>
            <w:r w:rsidRPr="0058279B">
              <w:rPr>
                <w:rFonts w:ascii="Cambria" w:eastAsia="Cambria" w:hAnsi="Cambria" w:cs="Cambria"/>
                <w:noProof/>
              </w:rPr>
              <w:t>horz</w:t>
            </w:r>
            <w:r w:rsidRPr="0058279B">
              <w:rPr>
                <w:noProof/>
              </w:rPr>
              <w:t xml:space="preserve">, or no vertical text is implied. </w:t>
            </w:r>
          </w:p>
        </w:tc>
      </w:tr>
      <w:tr w:rsidR="00804E6C" w:rsidRPr="0058279B" w14:paraId="525E53F0" w14:textId="77777777" w:rsidTr="00B677BF">
        <w:trPr>
          <w:gridAfter w:val="1"/>
          <w:wAfter w:w="12" w:type="dxa"/>
        </w:trPr>
        <w:tc>
          <w:tcPr>
            <w:tcW w:w="2001" w:type="dxa"/>
            <w:gridSpan w:val="2"/>
          </w:tcPr>
          <w:p w14:paraId="5B4EA1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Overflow </w:t>
            </w:r>
            <w:r w:rsidRPr="0058279B">
              <w:rPr>
                <w:noProof/>
              </w:rPr>
              <w:t xml:space="preserve">(Text Vertical Overflow) </w:t>
            </w:r>
          </w:p>
        </w:tc>
        <w:tc>
          <w:tcPr>
            <w:tcW w:w="7049" w:type="dxa"/>
            <w:gridSpan w:val="2"/>
          </w:tcPr>
          <w:p w14:paraId="729ED500" w14:textId="77777777" w:rsidR="00804E6C" w:rsidRPr="0058279B" w:rsidRDefault="00804E6C" w:rsidP="00B677BF">
            <w:pPr>
              <w:spacing w:line="241" w:lineRule="auto"/>
              <w:ind w:left="1"/>
              <w:rPr>
                <w:noProof/>
              </w:rPr>
            </w:pPr>
            <w:r w:rsidRPr="0058279B">
              <w:rPr>
                <w:noProof/>
              </w:rPr>
              <w:t xml:space="preserve">Determines whether the text can flow out of the bounding box vertic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509B2182" w14:textId="77777777" w:rsidTr="00B677BF">
        <w:trPr>
          <w:gridAfter w:val="1"/>
          <w:wAfter w:w="12" w:type="dxa"/>
        </w:trPr>
        <w:tc>
          <w:tcPr>
            <w:tcW w:w="2001" w:type="dxa"/>
            <w:gridSpan w:val="2"/>
          </w:tcPr>
          <w:p w14:paraId="07C7109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 </w:t>
            </w:r>
            <w:r w:rsidRPr="0058279B">
              <w:rPr>
                <w:noProof/>
              </w:rPr>
              <w:t xml:space="preserve">(Text Wrapping Type) </w:t>
            </w:r>
          </w:p>
        </w:tc>
        <w:tc>
          <w:tcPr>
            <w:tcW w:w="7049" w:type="dxa"/>
            <w:gridSpan w:val="2"/>
          </w:tcPr>
          <w:p w14:paraId="7AD4CBCB" w14:textId="53BA9310" w:rsidR="00804E6C" w:rsidRPr="0058279B" w:rsidRDefault="00804E6C" w:rsidP="00B677BF">
            <w:pPr>
              <w:spacing w:line="244" w:lineRule="auto"/>
              <w:ind w:left="1"/>
              <w:rPr>
                <w:noProof/>
              </w:rPr>
            </w:pPr>
            <w:r w:rsidRPr="0058279B">
              <w:rPr>
                <w:noProof/>
              </w:rPr>
              <w:t xml:space="preserve">Specifies the wrapping options to be used for this text body. If this attribute is omitted, then a value of </w:t>
            </w:r>
            <w:r w:rsidRPr="0058279B">
              <w:rPr>
                <w:rFonts w:ascii="Cambria" w:eastAsia="Cambria" w:hAnsi="Cambria" w:cs="Cambria"/>
                <w:noProof/>
              </w:rPr>
              <w:t>square</w:t>
            </w:r>
            <w:r w:rsidRPr="0058279B">
              <w:rPr>
                <w:noProof/>
              </w:rPr>
              <w:t xml:space="preserve"> is implied which wraps the text using the bounding text box.</w:t>
            </w:r>
            <w:r w:rsidR="00176312">
              <w:rPr>
                <w:noProof/>
              </w:rPr>
              <w:t xml:space="preserve"> </w:t>
            </w:r>
          </w:p>
        </w:tc>
      </w:tr>
    </w:tbl>
    <w:p w14:paraId="394161C7" w14:textId="77777777" w:rsidR="00176312" w:rsidRDefault="00804E6C" w:rsidP="008D009B">
      <w:pPr>
        <w:pStyle w:val="Nagwek4"/>
        <w:rPr>
          <w:noProof/>
          <w:color w:val="000000"/>
          <w:sz w:val="22"/>
        </w:rPr>
      </w:pPr>
      <w:bookmarkStart w:id="3513" w:name="_Toc131622976"/>
      <w:bookmarkStart w:id="3514" w:name="_Toc135425922"/>
      <w:r w:rsidRPr="0058279B">
        <w:rPr>
          <w:noProof/>
        </w:rPr>
        <w:t>cNvCnPr (Non-Visual Connector Shape Drawing Properties)</w:t>
      </w:r>
      <w:bookmarkEnd w:id="3513"/>
      <w:bookmarkEnd w:id="3514"/>
    </w:p>
    <w:p w14:paraId="64DEE81C" w14:textId="77777777" w:rsidR="00176312" w:rsidRDefault="00804E6C" w:rsidP="00804E6C">
      <w:pPr>
        <w:ind w:left="9" w:right="15"/>
        <w:rPr>
          <w:noProof/>
        </w:rPr>
      </w:pPr>
      <w:r w:rsidRPr="0058279B">
        <w:rPr>
          <w:noProof/>
        </w:rPr>
        <w:t>This element specifies the non-visual drawing properties specific to a connector shape.</w:t>
      </w:r>
      <w:r w:rsidR="00176312">
        <w:rPr>
          <w:noProof/>
        </w:rPr>
        <w:t xml:space="preserve"> </w:t>
      </w:r>
      <w:r w:rsidRPr="0058279B">
        <w:rPr>
          <w:noProof/>
        </w:rPr>
        <w:t>This includes information specifying the shapes to which the connector shape is connected.</w:t>
      </w:r>
    </w:p>
    <w:p w14:paraId="591591ED" w14:textId="77777777" w:rsidR="00176312" w:rsidRDefault="00804E6C" w:rsidP="008D009B">
      <w:pPr>
        <w:pStyle w:val="Nagwek4"/>
        <w:rPr>
          <w:noProof/>
          <w:color w:val="000000"/>
          <w:sz w:val="22"/>
        </w:rPr>
      </w:pPr>
      <w:bookmarkStart w:id="3515" w:name="_Toc131622977"/>
      <w:bookmarkStart w:id="3516" w:name="_Toc135425923"/>
      <w:r w:rsidRPr="0058279B">
        <w:rPr>
          <w:noProof/>
        </w:rPr>
        <w:t>cNvContentPartPr (Non-Visual Content Part Drawing Properties)</w:t>
      </w:r>
      <w:bookmarkEnd w:id="3515"/>
      <w:bookmarkEnd w:id="3516"/>
    </w:p>
    <w:p w14:paraId="3D4C73CB" w14:textId="567B73C8" w:rsidR="00804E6C" w:rsidRPr="0058279B" w:rsidRDefault="00804E6C" w:rsidP="00804E6C">
      <w:pPr>
        <w:ind w:left="9" w:right="15"/>
        <w:rPr>
          <w:noProof/>
        </w:rPr>
      </w:pPr>
      <w:r w:rsidRPr="0058279B">
        <w:rPr>
          <w:noProof/>
        </w:rPr>
        <w:t xml:space="preserve">This element specifies the non-visual drawing properties for a content part. This allows for additional information that does not affect the appearance of the content part to be stor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8"/>
        <w:gridCol w:w="7024"/>
      </w:tblGrid>
      <w:tr w:rsidR="00804E6C" w:rsidRPr="0058279B" w14:paraId="46C9542F" w14:textId="77777777" w:rsidTr="00B677BF">
        <w:tc>
          <w:tcPr>
            <w:tcW w:w="2038" w:type="dxa"/>
            <w:shd w:val="clear" w:color="auto" w:fill="C0C0C0"/>
          </w:tcPr>
          <w:p w14:paraId="3903152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24" w:type="dxa"/>
            <w:shd w:val="clear" w:color="auto" w:fill="C0C0C0"/>
          </w:tcPr>
          <w:p w14:paraId="464E596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EA8F35" w14:textId="77777777" w:rsidTr="00B677BF">
        <w:tc>
          <w:tcPr>
            <w:tcW w:w="2038" w:type="dxa"/>
          </w:tcPr>
          <w:p w14:paraId="34AF61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Comment </w:t>
            </w:r>
            <w:r w:rsidRPr="0058279B">
              <w:rPr>
                <w:noProof/>
              </w:rPr>
              <w:t xml:space="preserve">(Is a </w:t>
            </w:r>
          </w:p>
        </w:tc>
        <w:tc>
          <w:tcPr>
            <w:tcW w:w="7024" w:type="dxa"/>
          </w:tcPr>
          <w:p w14:paraId="4741D739" w14:textId="77777777" w:rsidR="00804E6C" w:rsidRPr="0058279B" w:rsidRDefault="00804E6C" w:rsidP="00B677BF">
            <w:pPr>
              <w:rPr>
                <w:noProof/>
              </w:rPr>
            </w:pPr>
            <w:r w:rsidRPr="0058279B">
              <w:t xml:space="preserve">Specifies whether the content part is a comment or an annotation. If </w:t>
            </w:r>
            <w:r w:rsidRPr="00D9456B">
              <w:rPr>
                <w:rFonts w:eastAsia="Consolas" w:cs="Consolas"/>
              </w:rPr>
              <w:t>true</w:t>
            </w:r>
            <w:r w:rsidRPr="00D9456B">
              <w:t xml:space="preserve">, it is a comment; otherwise, it is a general annotation. </w:t>
            </w:r>
          </w:p>
        </w:tc>
      </w:tr>
    </w:tbl>
    <w:p w14:paraId="39160DA2" w14:textId="77777777" w:rsidR="00176312" w:rsidRDefault="00804E6C" w:rsidP="008D009B">
      <w:pPr>
        <w:pStyle w:val="Nagwek4"/>
        <w:rPr>
          <w:noProof/>
          <w:color w:val="000000"/>
          <w:sz w:val="22"/>
        </w:rPr>
      </w:pPr>
      <w:bookmarkStart w:id="3517" w:name="_Toc131622978"/>
      <w:bookmarkStart w:id="3518" w:name="_Toc135425924"/>
      <w:r w:rsidRPr="0058279B">
        <w:rPr>
          <w:noProof/>
        </w:rPr>
        <w:t>cNvFrPr (Non-Visual Graphic Frame Drawing Properties)</w:t>
      </w:r>
      <w:bookmarkEnd w:id="3517"/>
      <w:bookmarkEnd w:id="3518"/>
    </w:p>
    <w:p w14:paraId="45A3C01D" w14:textId="77777777" w:rsidR="00176312" w:rsidRDefault="00804E6C" w:rsidP="00804E6C">
      <w:pPr>
        <w:ind w:left="9" w:right="15"/>
        <w:rPr>
          <w:noProof/>
        </w:rPr>
      </w:pPr>
      <w:r w:rsidRPr="0058279B">
        <w:rPr>
          <w:noProof/>
        </w:rPr>
        <w:t>This element specifies the non-visual drawing properties for a graphic frame. These non-visual properties are properties that the generating application would utilize when rendering.</w:t>
      </w:r>
    </w:p>
    <w:p w14:paraId="4F71660C" w14:textId="77777777" w:rsidR="00176312" w:rsidRDefault="00804E6C" w:rsidP="008D009B">
      <w:pPr>
        <w:pStyle w:val="Nagwek4"/>
        <w:rPr>
          <w:noProof/>
          <w:color w:val="000000"/>
          <w:sz w:val="22"/>
        </w:rPr>
      </w:pPr>
      <w:bookmarkStart w:id="3519" w:name="_Toc131622979"/>
      <w:bookmarkStart w:id="3520" w:name="_Toc135425925"/>
      <w:r w:rsidRPr="0058279B">
        <w:rPr>
          <w:noProof/>
        </w:rPr>
        <w:t>cNvGrpSpPr (Non-Visual Group Shape Drawing Properties)</w:t>
      </w:r>
      <w:bookmarkEnd w:id="3519"/>
      <w:bookmarkEnd w:id="3520"/>
    </w:p>
    <w:p w14:paraId="4FA3CBB7" w14:textId="77777777" w:rsidR="00176312" w:rsidRDefault="00804E6C" w:rsidP="00804E6C">
      <w:pPr>
        <w:spacing w:after="238"/>
        <w:ind w:left="9" w:right="15"/>
        <w:rPr>
          <w:noProof/>
        </w:rPr>
      </w:pPr>
      <w:r w:rsidRPr="0058279B">
        <w:rPr>
          <w:noProof/>
        </w:rPr>
        <w:t>This element specifies the non-visual drawing properties for a group shape. These non-visual properties are properties that the generating application would utilize when rendering.</w:t>
      </w:r>
    </w:p>
    <w:p w14:paraId="5C58AF4E" w14:textId="77777777" w:rsidR="00176312" w:rsidRDefault="00804E6C" w:rsidP="008D009B">
      <w:pPr>
        <w:pStyle w:val="Nagwek4"/>
        <w:rPr>
          <w:noProof/>
          <w:color w:val="000000"/>
          <w:sz w:val="22"/>
        </w:rPr>
      </w:pPr>
      <w:bookmarkStart w:id="3521" w:name="_Toc131622980"/>
      <w:bookmarkStart w:id="3522" w:name="_Toc135425926"/>
      <w:r w:rsidRPr="0058279B">
        <w:rPr>
          <w:noProof/>
        </w:rPr>
        <w:t>cNvPr (Non-Visual Drawing Properties)</w:t>
      </w:r>
      <w:bookmarkEnd w:id="3521"/>
      <w:bookmarkEnd w:id="3522"/>
    </w:p>
    <w:p w14:paraId="435504D2" w14:textId="6E1744DF" w:rsidR="00804E6C" w:rsidRPr="0058279B" w:rsidRDefault="00804E6C" w:rsidP="004E034A">
      <w:pPr>
        <w:pStyle w:val="Standardowyakapit"/>
        <w:rPr>
          <w:noProof/>
        </w:rPr>
      </w:pPr>
      <w:r w:rsidRPr="0058279B">
        <w:rPr>
          <w:noProof/>
        </w:rPr>
        <w:t>This element specifies non-visual canvas properties. This allows for additional information that does not affect the appearance of the picture to be stor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040"/>
        <w:gridCol w:w="7022"/>
      </w:tblGrid>
      <w:tr w:rsidR="00804E6C" w:rsidRPr="0058279B" w14:paraId="1EEF298B" w14:textId="77777777" w:rsidTr="00B677BF">
        <w:tc>
          <w:tcPr>
            <w:tcW w:w="2040" w:type="dxa"/>
            <w:shd w:val="clear" w:color="auto" w:fill="C0C0C0"/>
          </w:tcPr>
          <w:p w14:paraId="2FA6B73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2" w:type="dxa"/>
            <w:shd w:val="clear" w:color="auto" w:fill="C0C0C0"/>
          </w:tcPr>
          <w:p w14:paraId="29CFAB6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8319B2D" w14:textId="77777777" w:rsidTr="00B677BF">
        <w:tc>
          <w:tcPr>
            <w:tcW w:w="2040" w:type="dxa"/>
          </w:tcPr>
          <w:p w14:paraId="581989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022" w:type="dxa"/>
          </w:tcPr>
          <w:p w14:paraId="66CBEC35"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that do not display the current object. </w:t>
            </w:r>
          </w:p>
        </w:tc>
      </w:tr>
      <w:tr w:rsidR="00804E6C" w:rsidRPr="0058279B" w14:paraId="0D5B956A" w14:textId="77777777" w:rsidTr="00B677BF">
        <w:tblPrEx>
          <w:tblCellMar>
            <w:top w:w="86" w:type="dxa"/>
          </w:tblCellMar>
        </w:tblPrEx>
        <w:tc>
          <w:tcPr>
            <w:tcW w:w="2040" w:type="dxa"/>
          </w:tcPr>
          <w:p w14:paraId="621AD2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022" w:type="dxa"/>
          </w:tcPr>
          <w:p w14:paraId="3A13316A" w14:textId="5AA6B778" w:rsidR="00804E6C" w:rsidRPr="0058279B" w:rsidRDefault="00804E6C" w:rsidP="00B677B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This attribute determines whether the object is rendered or made hidden. </w:t>
            </w:r>
          </w:p>
        </w:tc>
      </w:tr>
      <w:tr w:rsidR="00804E6C" w:rsidRPr="0058279B" w14:paraId="0F9DE2FD" w14:textId="77777777" w:rsidTr="00B677BF">
        <w:tblPrEx>
          <w:tblCellMar>
            <w:top w:w="86" w:type="dxa"/>
          </w:tblCellMar>
        </w:tblPrEx>
        <w:tc>
          <w:tcPr>
            <w:tcW w:w="2040" w:type="dxa"/>
          </w:tcPr>
          <w:p w14:paraId="0D7FB8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22" w:type="dxa"/>
          </w:tcPr>
          <w:p w14:paraId="77C9B125" w14:textId="77777777" w:rsidR="00804E6C" w:rsidRPr="0058279B" w:rsidRDefault="00804E6C" w:rsidP="00B677BF">
            <w:pPr>
              <w:spacing w:after="15" w:line="23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76EC04B1" w14:textId="77777777" w:rsidTr="00B677BF">
        <w:tblPrEx>
          <w:tblCellMar>
            <w:top w:w="86" w:type="dxa"/>
          </w:tblCellMar>
        </w:tblPrEx>
        <w:tc>
          <w:tcPr>
            <w:tcW w:w="2040" w:type="dxa"/>
          </w:tcPr>
          <w:p w14:paraId="3719B1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22" w:type="dxa"/>
          </w:tcPr>
          <w:p w14:paraId="6FC86C34" w14:textId="2BDD23C3" w:rsidR="00804E6C" w:rsidRPr="0058279B" w:rsidRDefault="00804E6C" w:rsidP="00B677BF">
            <w:pPr>
              <w:rPr>
                <w:noProof/>
              </w:rPr>
            </w:pPr>
            <w:r w:rsidRPr="0058279B">
              <w:rPr>
                <w:noProof/>
              </w:rPr>
              <w:t xml:space="preserve">Specifies the name of the object. </w:t>
            </w:r>
          </w:p>
        </w:tc>
      </w:tr>
      <w:tr w:rsidR="00804E6C" w:rsidRPr="0058279B" w14:paraId="0BDB6258" w14:textId="77777777" w:rsidTr="00B677BF">
        <w:tblPrEx>
          <w:tblCellMar>
            <w:top w:w="86" w:type="dxa"/>
          </w:tblCellMar>
        </w:tblPrEx>
        <w:tc>
          <w:tcPr>
            <w:tcW w:w="2040" w:type="dxa"/>
          </w:tcPr>
          <w:p w14:paraId="577CF9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22" w:type="dxa"/>
          </w:tcPr>
          <w:p w14:paraId="70807A29" w14:textId="2C08953B" w:rsidR="00804E6C" w:rsidRPr="0058279B" w:rsidRDefault="00804E6C" w:rsidP="00B677BF">
            <w:pPr>
              <w:spacing w:line="259" w:lineRule="auto"/>
              <w:ind w:left="1"/>
              <w:rPr>
                <w:noProof/>
              </w:rPr>
            </w:pPr>
            <w:r w:rsidRPr="0058279B">
              <w:rPr>
                <w:noProof/>
              </w:rPr>
              <w:t>Specifies the title (caption) of the current DrawingML object.</w:t>
            </w:r>
            <w:r w:rsidR="00176312">
              <w:rPr>
                <w:noProof/>
              </w:rPr>
              <w:t xml:space="preserve"> </w:t>
            </w:r>
            <w:r w:rsidRPr="0058279B">
              <w:rPr>
                <w:noProof/>
              </w:rPr>
              <w:t xml:space="preserve"> </w:t>
            </w:r>
          </w:p>
        </w:tc>
      </w:tr>
    </w:tbl>
    <w:p w14:paraId="4D2A59FA" w14:textId="77777777" w:rsidR="00176312" w:rsidRDefault="00804E6C" w:rsidP="008D009B">
      <w:pPr>
        <w:pStyle w:val="Nagwek4"/>
        <w:rPr>
          <w:noProof/>
          <w:color w:val="000000"/>
          <w:sz w:val="22"/>
        </w:rPr>
      </w:pPr>
      <w:bookmarkStart w:id="3523" w:name="_Toc131622981"/>
      <w:bookmarkStart w:id="3524" w:name="_Toc135425927"/>
      <w:r w:rsidRPr="0058279B">
        <w:rPr>
          <w:noProof/>
        </w:rPr>
        <w:t>cNvSpPr (Non-Visual Drawing Properties for a Shape)</w:t>
      </w:r>
      <w:bookmarkEnd w:id="3523"/>
      <w:bookmarkEnd w:id="3524"/>
    </w:p>
    <w:p w14:paraId="328EB088" w14:textId="0FA52287" w:rsidR="00804E6C" w:rsidRPr="0058279B" w:rsidRDefault="00804E6C" w:rsidP="004E034A">
      <w:pPr>
        <w:pStyle w:val="Standardowyakapit"/>
        <w:rPr>
          <w:noProof/>
        </w:rPr>
      </w:pPr>
      <w:r w:rsidRPr="0058279B">
        <w:rPr>
          <w:noProof/>
        </w:rPr>
        <w:t>This element specifies the non-visual drawing properties for a shape. These properties are to be used by the generating application to determine how the shape should be dealt with.</w:t>
      </w:r>
      <w:r w:rsidR="00176312">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804E6C" w:rsidRPr="0058279B" w14:paraId="6225B095" w14:textId="77777777" w:rsidTr="00B677BF">
        <w:tc>
          <w:tcPr>
            <w:tcW w:w="2042" w:type="dxa"/>
            <w:shd w:val="clear" w:color="auto" w:fill="C0C0C0"/>
          </w:tcPr>
          <w:p w14:paraId="271722D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0" w:type="dxa"/>
            <w:shd w:val="clear" w:color="auto" w:fill="C0C0C0"/>
          </w:tcPr>
          <w:p w14:paraId="3DA0F00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8A5FCCF" w14:textId="77777777" w:rsidTr="00B677BF">
        <w:tc>
          <w:tcPr>
            <w:tcW w:w="2042" w:type="dxa"/>
          </w:tcPr>
          <w:p w14:paraId="5AF435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020" w:type="dxa"/>
          </w:tcPr>
          <w:p w14:paraId="65A6BCCD" w14:textId="77777777" w:rsidR="00804E6C" w:rsidRPr="0058279B" w:rsidRDefault="00804E6C" w:rsidP="00B677BF">
            <w:pPr>
              <w:spacing w:line="23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782213BE" w14:textId="77777777" w:rsidR="00931694" w:rsidRPr="0058279B" w:rsidRDefault="00931694" w:rsidP="00931694">
      <w:pPr>
        <w:pStyle w:val="Nagwek4"/>
        <w:rPr>
          <w:noProof/>
        </w:rPr>
      </w:pPr>
      <w:bookmarkStart w:id="3525" w:name="_Toc131622983"/>
      <w:bookmarkStart w:id="3526" w:name="_Toc135425929"/>
      <w:r w:rsidRPr="0058279B">
        <w:rPr>
          <w:noProof/>
        </w:rPr>
        <w:t xml:space="preserve">cxnSp (Connection Shape) </w:t>
      </w:r>
    </w:p>
    <w:p w14:paraId="4E5C458D" w14:textId="77777777" w:rsidR="00931694" w:rsidRPr="0058279B" w:rsidRDefault="00931694" w:rsidP="00931694">
      <w:pPr>
        <w:pStyle w:val="Standardowyakapit"/>
        <w:rPr>
          <w:noProof/>
        </w:rPr>
      </w:pPr>
      <w:r w:rsidRPr="0058279B">
        <w:rPr>
          <w:noProof/>
        </w:rPr>
        <w:t xml:space="preserve">This element specifies a connection shape that is used to connect two </w:t>
      </w:r>
      <w:r w:rsidRPr="0058279B">
        <w:rPr>
          <w:rFonts w:ascii="Cambria" w:eastAsia="Cambria" w:hAnsi="Cambria" w:cs="Cambria"/>
          <w:noProof/>
        </w:rPr>
        <w:t>sp</w:t>
      </w:r>
      <w:r w:rsidRPr="0058279B">
        <w:rPr>
          <w:noProof/>
        </w:rPr>
        <w:t xml:space="preserve"> elements. Once a connection is specified using a </w:t>
      </w:r>
      <w:r w:rsidRPr="0058279B">
        <w:rPr>
          <w:rFonts w:ascii="Cambria" w:eastAsia="Cambria" w:hAnsi="Cambria" w:cs="Cambria"/>
          <w:noProof/>
        </w:rPr>
        <w:t>cxnSp</w:t>
      </w:r>
      <w:r w:rsidRPr="0058279B">
        <w:rPr>
          <w:noProof/>
        </w:rPr>
        <w:t xml:space="preserve">, it is left to the generating application to determine the exact path the connector takes. That is the connector routing algorithm is left up to the generating application as the desired path might be different depending on the specific needs of the application. </w:t>
      </w:r>
    </w:p>
    <w:p w14:paraId="18F20AFB" w14:textId="77777777" w:rsidR="00931694" w:rsidRPr="0058279B" w:rsidRDefault="00931694" w:rsidP="00E77D42">
      <w:pPr>
        <w:pStyle w:val="Nagwek4"/>
        <w:rPr>
          <w:noProof/>
        </w:rPr>
      </w:pPr>
      <w:r w:rsidRPr="0058279B">
        <w:rPr>
          <w:noProof/>
        </w:rPr>
        <w:lastRenderedPageBreak/>
        <w:t xml:space="preserve">cxnSpLocks (Connection Shape Locks) </w:t>
      </w:r>
    </w:p>
    <w:p w14:paraId="189C0CF6" w14:textId="77777777" w:rsidR="00931694" w:rsidRPr="0058279B" w:rsidRDefault="00931694" w:rsidP="00931694">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14" w:type="dxa"/>
          <w:right w:w="115" w:type="dxa"/>
        </w:tblCellMar>
        <w:tblLook w:val="04A0" w:firstRow="1" w:lastRow="0" w:firstColumn="1" w:lastColumn="0" w:noHBand="0" w:noVBand="1"/>
      </w:tblPr>
      <w:tblGrid>
        <w:gridCol w:w="2502"/>
        <w:gridCol w:w="6560"/>
      </w:tblGrid>
      <w:tr w:rsidR="00931694" w:rsidRPr="0058279B" w14:paraId="19B9F813" w14:textId="77777777" w:rsidTr="001B12B1">
        <w:tc>
          <w:tcPr>
            <w:tcW w:w="2149" w:type="dxa"/>
            <w:shd w:val="clear" w:color="auto" w:fill="C0C0C0"/>
          </w:tcPr>
          <w:p w14:paraId="35AA01AD" w14:textId="77777777" w:rsidR="00931694" w:rsidRPr="0058279B" w:rsidRDefault="00931694" w:rsidP="001B12B1">
            <w:pPr>
              <w:keepNext/>
              <w:spacing w:line="259" w:lineRule="auto"/>
              <w:ind w:left="3"/>
              <w:jc w:val="center"/>
              <w:rPr>
                <w:noProof/>
              </w:rPr>
            </w:pPr>
            <w:r w:rsidRPr="0058279B">
              <w:rPr>
                <w:b/>
                <w:noProof/>
              </w:rPr>
              <w:t xml:space="preserve">Attributes </w:t>
            </w:r>
          </w:p>
        </w:tc>
        <w:tc>
          <w:tcPr>
            <w:tcW w:w="6913" w:type="dxa"/>
            <w:shd w:val="clear" w:color="auto" w:fill="C0C0C0"/>
          </w:tcPr>
          <w:p w14:paraId="560F0830" w14:textId="77777777" w:rsidR="00931694" w:rsidRPr="0058279B" w:rsidRDefault="00931694" w:rsidP="001B12B1">
            <w:pPr>
              <w:spacing w:line="259" w:lineRule="auto"/>
              <w:jc w:val="center"/>
              <w:rPr>
                <w:noProof/>
              </w:rPr>
            </w:pPr>
            <w:r w:rsidRPr="0058279B">
              <w:rPr>
                <w:b/>
                <w:noProof/>
              </w:rPr>
              <w:t xml:space="preserve">Description </w:t>
            </w:r>
          </w:p>
        </w:tc>
      </w:tr>
      <w:tr w:rsidR="00931694" w:rsidRPr="0058279B" w14:paraId="01B88412" w14:textId="77777777" w:rsidTr="001B12B1">
        <w:tc>
          <w:tcPr>
            <w:tcW w:w="2149" w:type="dxa"/>
          </w:tcPr>
          <w:p w14:paraId="4803739F" w14:textId="163DE108" w:rsidR="00931694" w:rsidRPr="0058279B" w:rsidRDefault="00931694" w:rsidP="00931694">
            <w:pPr>
              <w:spacing w:after="4" w:line="235" w:lineRule="auto"/>
              <w:rPr>
                <w:noProof/>
              </w:rPr>
            </w:pPr>
            <w:r w:rsidRPr="00931694">
              <w:rPr>
                <w:rStyle w:val="NazwaProgramowa"/>
              </w:rPr>
              <w:t>noAdjustHandles</w:t>
            </w:r>
            <w:r w:rsidRPr="0058279B">
              <w:rPr>
                <w:noProof/>
              </w:rPr>
              <w:t xml:space="preserve"> (Disallow Showing Adjust Handles) </w:t>
            </w:r>
          </w:p>
        </w:tc>
        <w:tc>
          <w:tcPr>
            <w:tcW w:w="6913" w:type="dxa"/>
          </w:tcPr>
          <w:p w14:paraId="37FD0BC0" w14:textId="5A26F1D6" w:rsidR="00931694" w:rsidRPr="0058279B" w:rsidRDefault="00931694" w:rsidP="00931694">
            <w:pPr>
              <w:spacing w:line="241"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w:t>
            </w:r>
          </w:p>
        </w:tc>
      </w:tr>
      <w:tr w:rsidR="00931694" w:rsidRPr="0058279B" w14:paraId="44E7CB20" w14:textId="77777777" w:rsidTr="001B12B1">
        <w:tc>
          <w:tcPr>
            <w:tcW w:w="2149" w:type="dxa"/>
          </w:tcPr>
          <w:p w14:paraId="6F4530A5" w14:textId="63816C54" w:rsidR="00931694" w:rsidRPr="0058279B" w:rsidRDefault="00931694" w:rsidP="00931694">
            <w:pPr>
              <w:spacing w:line="259" w:lineRule="auto"/>
              <w:rPr>
                <w:noProof/>
              </w:rPr>
            </w:pPr>
            <w:r w:rsidRPr="0058279B">
              <w:rPr>
                <w:rFonts w:ascii="Cambria" w:eastAsia="Cambria" w:hAnsi="Cambria" w:cs="Cambria"/>
                <w:noProof/>
              </w:rPr>
              <w:t>noChangeArrowheads</w:t>
            </w:r>
            <w:r w:rsidRPr="0058279B">
              <w:rPr>
                <w:noProof/>
              </w:rPr>
              <w:t xml:space="preserve"> (Disallow Arrowhead Changes) </w:t>
            </w:r>
          </w:p>
        </w:tc>
        <w:tc>
          <w:tcPr>
            <w:tcW w:w="6913" w:type="dxa"/>
          </w:tcPr>
          <w:p w14:paraId="18BDD02B" w14:textId="401482B2" w:rsidR="00931694" w:rsidRPr="0058279B" w:rsidRDefault="00931694" w:rsidP="00931694">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w:t>
            </w:r>
          </w:p>
        </w:tc>
      </w:tr>
      <w:tr w:rsidR="00931694" w:rsidRPr="0058279B" w14:paraId="319BC0BE" w14:textId="77777777" w:rsidTr="001B12B1">
        <w:tc>
          <w:tcPr>
            <w:tcW w:w="2149" w:type="dxa"/>
          </w:tcPr>
          <w:p w14:paraId="6D6E68B3" w14:textId="7725BEA2" w:rsidR="00931694" w:rsidRPr="0058279B" w:rsidRDefault="00931694" w:rsidP="00931694">
            <w:pPr>
              <w:spacing w:line="259" w:lineRule="auto"/>
              <w:rPr>
                <w:noProof/>
              </w:rPr>
            </w:pPr>
            <w:r w:rsidRPr="0058279B">
              <w:rPr>
                <w:rFonts w:ascii="Cambria" w:eastAsia="Cambria" w:hAnsi="Cambria" w:cs="Cambria"/>
                <w:noProof/>
              </w:rPr>
              <w:t>noChangeAspect</w:t>
            </w:r>
            <w:r w:rsidRPr="0058279B">
              <w:rPr>
                <w:noProof/>
              </w:rPr>
              <w:t xml:space="preserve"> (Disallow Aspect Ratio Change) </w:t>
            </w:r>
          </w:p>
        </w:tc>
        <w:tc>
          <w:tcPr>
            <w:tcW w:w="6913" w:type="dxa"/>
          </w:tcPr>
          <w:p w14:paraId="056C94F9" w14:textId="339EF0D9" w:rsidR="00931694" w:rsidRPr="0058279B" w:rsidRDefault="00931694" w:rsidP="00931694">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w:t>
            </w:r>
          </w:p>
        </w:tc>
      </w:tr>
      <w:tr w:rsidR="00931694" w:rsidRPr="0058279B" w14:paraId="41DEAFC2" w14:textId="77777777" w:rsidTr="001B12B1">
        <w:tc>
          <w:tcPr>
            <w:tcW w:w="2149" w:type="dxa"/>
          </w:tcPr>
          <w:p w14:paraId="47A94506" w14:textId="7E0F512C" w:rsidR="00931694" w:rsidRPr="0058279B" w:rsidRDefault="00931694" w:rsidP="001B12B1">
            <w:pPr>
              <w:spacing w:line="259" w:lineRule="auto"/>
              <w:rPr>
                <w:noProof/>
              </w:rPr>
            </w:pPr>
            <w:r w:rsidRPr="0058279B">
              <w:rPr>
                <w:rFonts w:ascii="Cambria" w:eastAsia="Cambria" w:hAnsi="Cambria" w:cs="Cambria"/>
                <w:noProof/>
              </w:rPr>
              <w:t>noChangeShapeTy pe</w:t>
            </w:r>
            <w:r w:rsidRPr="0058279B">
              <w:rPr>
                <w:noProof/>
              </w:rPr>
              <w:t xml:space="preserve"> (Disallow Shape Type Change) </w:t>
            </w:r>
          </w:p>
        </w:tc>
        <w:tc>
          <w:tcPr>
            <w:tcW w:w="6913" w:type="dxa"/>
          </w:tcPr>
          <w:p w14:paraId="1E807A40" w14:textId="09C74843" w:rsidR="00931694" w:rsidRPr="0058279B" w:rsidRDefault="00931694" w:rsidP="00931694">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w:t>
            </w:r>
          </w:p>
        </w:tc>
      </w:tr>
      <w:tr w:rsidR="00931694" w:rsidRPr="0058279B" w14:paraId="3D201DA4" w14:textId="77777777" w:rsidTr="001B12B1">
        <w:tc>
          <w:tcPr>
            <w:tcW w:w="2149" w:type="dxa"/>
          </w:tcPr>
          <w:p w14:paraId="61F5FD24" w14:textId="2CA9FCCC" w:rsidR="00931694" w:rsidRPr="0058279B" w:rsidRDefault="00931694" w:rsidP="001B12B1">
            <w:pPr>
              <w:spacing w:line="259" w:lineRule="auto"/>
              <w:rPr>
                <w:noProof/>
              </w:rPr>
            </w:pPr>
            <w:r w:rsidRPr="0058279B">
              <w:rPr>
                <w:rFonts w:ascii="Cambria" w:eastAsia="Cambria" w:hAnsi="Cambria" w:cs="Cambria"/>
                <w:noProof/>
              </w:rPr>
              <w:t>noEditPoints</w:t>
            </w:r>
            <w:r w:rsidRPr="0058279B">
              <w:rPr>
                <w:noProof/>
              </w:rPr>
              <w:t xml:space="preserve"> (Disallow Shape Point Editing) </w:t>
            </w:r>
          </w:p>
        </w:tc>
        <w:tc>
          <w:tcPr>
            <w:tcW w:w="6913" w:type="dxa"/>
          </w:tcPr>
          <w:p w14:paraId="696E076F" w14:textId="387E86ED" w:rsidR="00931694" w:rsidRPr="0058279B" w:rsidRDefault="00931694" w:rsidP="00E77D42">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w:t>
            </w:r>
          </w:p>
        </w:tc>
      </w:tr>
      <w:tr w:rsidR="00931694" w:rsidRPr="0058279B" w14:paraId="59A7D6D2" w14:textId="77777777" w:rsidTr="001B12B1">
        <w:tc>
          <w:tcPr>
            <w:tcW w:w="2149" w:type="dxa"/>
          </w:tcPr>
          <w:p w14:paraId="141E0123" w14:textId="77777777" w:rsidR="00931694" w:rsidRPr="0058279B" w:rsidRDefault="00931694" w:rsidP="001B12B1">
            <w:pPr>
              <w:spacing w:line="259" w:lineRule="auto"/>
              <w:rPr>
                <w:noProof/>
              </w:rPr>
            </w:pPr>
            <w:r w:rsidRPr="0058279B">
              <w:rPr>
                <w:rFonts w:ascii="Cambria" w:eastAsia="Cambria" w:hAnsi="Cambria" w:cs="Cambria"/>
                <w:noProof/>
              </w:rPr>
              <w:t>noGrp</w:t>
            </w:r>
            <w:r w:rsidRPr="0058279B">
              <w:rPr>
                <w:noProof/>
              </w:rPr>
              <w:t xml:space="preserve"> (Disallow Shape Grouping) </w:t>
            </w:r>
          </w:p>
        </w:tc>
        <w:tc>
          <w:tcPr>
            <w:tcW w:w="6913" w:type="dxa"/>
          </w:tcPr>
          <w:p w14:paraId="191870B0" w14:textId="57DC442C" w:rsidR="00931694" w:rsidRPr="0058279B" w:rsidRDefault="00931694" w:rsidP="00E77D42">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w:t>
            </w:r>
          </w:p>
        </w:tc>
      </w:tr>
      <w:tr w:rsidR="00931694" w:rsidRPr="0058279B" w14:paraId="0CAF66E9" w14:textId="77777777" w:rsidTr="001B12B1">
        <w:tc>
          <w:tcPr>
            <w:tcW w:w="2149" w:type="dxa"/>
          </w:tcPr>
          <w:p w14:paraId="16E909B0" w14:textId="77777777" w:rsidR="00931694" w:rsidRPr="0058279B" w:rsidRDefault="00931694" w:rsidP="001B12B1">
            <w:pPr>
              <w:spacing w:line="259" w:lineRule="auto"/>
              <w:rPr>
                <w:noProof/>
              </w:rPr>
            </w:pPr>
            <w:r w:rsidRPr="0058279B">
              <w:rPr>
                <w:rFonts w:ascii="Cambria" w:eastAsia="Cambria" w:hAnsi="Cambria" w:cs="Cambria"/>
                <w:noProof/>
              </w:rPr>
              <w:t>noMove</w:t>
            </w:r>
            <w:r w:rsidRPr="0058279B">
              <w:rPr>
                <w:noProof/>
              </w:rPr>
              <w:t xml:space="preserve"> (Disallow Shape Movement) </w:t>
            </w:r>
          </w:p>
        </w:tc>
        <w:tc>
          <w:tcPr>
            <w:tcW w:w="6913" w:type="dxa"/>
          </w:tcPr>
          <w:p w14:paraId="18E462CF" w14:textId="25BC2973" w:rsidR="00931694" w:rsidRPr="0058279B" w:rsidRDefault="00931694" w:rsidP="00E77D42">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931694" w:rsidRPr="0058279B" w14:paraId="56D31BE7" w14:textId="77777777" w:rsidTr="001B12B1">
        <w:tc>
          <w:tcPr>
            <w:tcW w:w="2149" w:type="dxa"/>
          </w:tcPr>
          <w:p w14:paraId="400BA59A" w14:textId="77777777" w:rsidR="00931694" w:rsidRPr="0058279B" w:rsidRDefault="00931694" w:rsidP="001B12B1">
            <w:pPr>
              <w:spacing w:line="259" w:lineRule="auto"/>
              <w:rPr>
                <w:noProof/>
              </w:rPr>
            </w:pPr>
            <w:r w:rsidRPr="0058279B">
              <w:rPr>
                <w:rFonts w:ascii="Cambria" w:eastAsia="Cambria" w:hAnsi="Cambria" w:cs="Cambria"/>
                <w:noProof/>
              </w:rPr>
              <w:t>noResize</w:t>
            </w:r>
            <w:r w:rsidRPr="0058279B">
              <w:rPr>
                <w:noProof/>
              </w:rPr>
              <w:t xml:space="preserve"> (Disallow Shape Resize) </w:t>
            </w:r>
          </w:p>
        </w:tc>
        <w:tc>
          <w:tcPr>
            <w:tcW w:w="6913" w:type="dxa"/>
          </w:tcPr>
          <w:p w14:paraId="677D8E90" w14:textId="5A1E8A68" w:rsidR="00931694" w:rsidRPr="0058279B" w:rsidRDefault="00931694" w:rsidP="00E77D42">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931694" w:rsidRPr="0058279B" w14:paraId="72731E3B" w14:textId="77777777" w:rsidTr="001B12B1">
        <w:tc>
          <w:tcPr>
            <w:tcW w:w="2149" w:type="dxa"/>
          </w:tcPr>
          <w:p w14:paraId="7BE254D7" w14:textId="77777777" w:rsidR="00931694" w:rsidRPr="0058279B" w:rsidRDefault="00931694" w:rsidP="001B12B1">
            <w:pPr>
              <w:spacing w:line="259" w:lineRule="auto"/>
              <w:rPr>
                <w:noProof/>
              </w:rPr>
            </w:pPr>
            <w:r w:rsidRPr="0058279B">
              <w:rPr>
                <w:rFonts w:ascii="Cambria" w:eastAsia="Cambria" w:hAnsi="Cambria" w:cs="Cambria"/>
                <w:noProof/>
              </w:rPr>
              <w:t>noRot</w:t>
            </w:r>
            <w:r w:rsidRPr="0058279B">
              <w:rPr>
                <w:noProof/>
              </w:rPr>
              <w:t xml:space="preserve"> (Disallow Shape Rotation) </w:t>
            </w:r>
          </w:p>
        </w:tc>
        <w:tc>
          <w:tcPr>
            <w:tcW w:w="6913" w:type="dxa"/>
          </w:tcPr>
          <w:p w14:paraId="5ED6D340" w14:textId="0B38901B" w:rsidR="00931694" w:rsidRPr="0058279B" w:rsidRDefault="00931694" w:rsidP="00E77D42">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931694" w:rsidRPr="0058279B" w14:paraId="3EFD94B3" w14:textId="77777777" w:rsidTr="001B12B1">
        <w:tc>
          <w:tcPr>
            <w:tcW w:w="2149" w:type="dxa"/>
          </w:tcPr>
          <w:p w14:paraId="455BB16C" w14:textId="77777777" w:rsidR="00931694" w:rsidRPr="0058279B" w:rsidRDefault="00931694" w:rsidP="001B12B1">
            <w:pPr>
              <w:spacing w:line="259" w:lineRule="auto"/>
              <w:rPr>
                <w:noProof/>
              </w:rPr>
            </w:pPr>
            <w:r w:rsidRPr="0058279B">
              <w:rPr>
                <w:rFonts w:ascii="Cambria" w:eastAsia="Cambria" w:hAnsi="Cambria" w:cs="Cambria"/>
                <w:noProof/>
              </w:rPr>
              <w:t>noSelect</w:t>
            </w:r>
            <w:r w:rsidRPr="0058279B">
              <w:rPr>
                <w:noProof/>
              </w:rPr>
              <w:t xml:space="preserve"> (Disallow Shape Selection) </w:t>
            </w:r>
          </w:p>
        </w:tc>
        <w:tc>
          <w:tcPr>
            <w:tcW w:w="6913" w:type="dxa"/>
          </w:tcPr>
          <w:p w14:paraId="34E136BC" w14:textId="1C85DAEA" w:rsidR="00931694" w:rsidRPr="0058279B" w:rsidRDefault="00931694" w:rsidP="00E77D42">
            <w:pPr>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7ECD3E83" w14:textId="77777777" w:rsidR="00931694" w:rsidRPr="0058279B" w:rsidRDefault="00931694" w:rsidP="00E77D42">
      <w:pPr>
        <w:pStyle w:val="Nagwek4"/>
        <w:rPr>
          <w:noProof/>
        </w:rPr>
      </w:pPr>
      <w:r w:rsidRPr="0058279B">
        <w:rPr>
          <w:noProof/>
        </w:rPr>
        <w:t xml:space="preserve">dgm (Diagram to Animate) </w:t>
      </w:r>
    </w:p>
    <w:p w14:paraId="22E41669" w14:textId="77777777" w:rsidR="00931694" w:rsidRPr="0058279B" w:rsidRDefault="00931694" w:rsidP="00931694">
      <w:pPr>
        <w:pStyle w:val="Standardowyakapit"/>
        <w:rPr>
          <w:noProof/>
        </w:rPr>
      </w:pPr>
      <w:r w:rsidRPr="0058279B">
        <w:rPr>
          <w:noProof/>
        </w:rPr>
        <w:t xml:space="preserve">This element specifies a reference to a diagram that should be animated within a sequence of slide animations. In addition to simply acting as a reference to a diagram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1936"/>
        <w:gridCol w:w="7126"/>
      </w:tblGrid>
      <w:tr w:rsidR="00931694" w:rsidRPr="0058279B" w14:paraId="0527556B" w14:textId="77777777" w:rsidTr="001B12B1">
        <w:tc>
          <w:tcPr>
            <w:tcW w:w="2033" w:type="dxa"/>
            <w:shd w:val="clear" w:color="auto" w:fill="C0C0C0"/>
          </w:tcPr>
          <w:p w14:paraId="233C8680" w14:textId="77777777" w:rsidR="00931694" w:rsidRPr="0058279B" w:rsidRDefault="00931694" w:rsidP="001B12B1">
            <w:pPr>
              <w:keepNext/>
              <w:spacing w:line="259" w:lineRule="auto"/>
              <w:ind w:left="3"/>
              <w:jc w:val="center"/>
              <w:rPr>
                <w:noProof/>
              </w:rPr>
            </w:pPr>
            <w:r w:rsidRPr="0058279B">
              <w:rPr>
                <w:b/>
                <w:noProof/>
              </w:rPr>
              <w:lastRenderedPageBreak/>
              <w:t xml:space="preserve">Attributes </w:t>
            </w:r>
          </w:p>
        </w:tc>
        <w:tc>
          <w:tcPr>
            <w:tcW w:w="8040" w:type="dxa"/>
            <w:shd w:val="clear" w:color="auto" w:fill="C0C0C0"/>
          </w:tcPr>
          <w:p w14:paraId="6400937F" w14:textId="77777777" w:rsidR="00931694" w:rsidRPr="0058279B" w:rsidRDefault="00931694" w:rsidP="001B12B1">
            <w:pPr>
              <w:spacing w:line="259" w:lineRule="auto"/>
              <w:ind w:left="1"/>
              <w:jc w:val="center"/>
              <w:rPr>
                <w:noProof/>
              </w:rPr>
            </w:pPr>
            <w:r w:rsidRPr="0058279B">
              <w:rPr>
                <w:b/>
                <w:noProof/>
              </w:rPr>
              <w:t xml:space="preserve">Description </w:t>
            </w:r>
          </w:p>
        </w:tc>
      </w:tr>
      <w:tr w:rsidR="00931694" w:rsidRPr="0058279B" w14:paraId="028D7EEC" w14:textId="77777777" w:rsidTr="001B12B1">
        <w:tc>
          <w:tcPr>
            <w:tcW w:w="2033" w:type="dxa"/>
          </w:tcPr>
          <w:p w14:paraId="51049B06" w14:textId="77777777" w:rsidR="00931694" w:rsidRPr="0058279B" w:rsidRDefault="00931694" w:rsidP="001B12B1">
            <w:pPr>
              <w:spacing w:line="259" w:lineRule="auto"/>
              <w:rPr>
                <w:noProof/>
              </w:rPr>
            </w:pPr>
            <w:r w:rsidRPr="0058279B">
              <w:rPr>
                <w:rFonts w:ascii="Cambria" w:eastAsia="Cambria" w:hAnsi="Cambria" w:cs="Cambria"/>
                <w:noProof/>
              </w:rPr>
              <w:t>bldStep</w:t>
            </w:r>
            <w:r w:rsidRPr="0058279B">
              <w:rPr>
                <w:noProof/>
              </w:rPr>
              <w:t xml:space="preserve"> (Animation Build Step) </w:t>
            </w:r>
          </w:p>
        </w:tc>
        <w:tc>
          <w:tcPr>
            <w:tcW w:w="8040" w:type="dxa"/>
          </w:tcPr>
          <w:p w14:paraId="7C4F200D" w14:textId="3E079411" w:rsidR="00931694" w:rsidRPr="0058279B" w:rsidRDefault="00931694" w:rsidP="00E77D42">
            <w:pPr>
              <w:spacing w:line="239" w:lineRule="auto"/>
              <w:ind w:left="1"/>
              <w:rPr>
                <w:noProof/>
              </w:rPr>
            </w:pPr>
            <w:r w:rsidRPr="0058279B">
              <w:rPr>
                <w:noProof/>
              </w:rPr>
              <w:t>Specifies which step this part of the diagram should be built using. For instance the diagram can be built as one object meaning it is animated as a single graphic. Alternatively the diagram can be animated, or built as separate pieces.</w:t>
            </w:r>
          </w:p>
        </w:tc>
      </w:tr>
      <w:tr w:rsidR="00931694" w:rsidRPr="0058279B" w14:paraId="6A69C989" w14:textId="77777777" w:rsidTr="001B12B1">
        <w:tc>
          <w:tcPr>
            <w:tcW w:w="2033" w:type="dxa"/>
          </w:tcPr>
          <w:p w14:paraId="094AE24E" w14:textId="77777777" w:rsidR="00931694" w:rsidRPr="0058279B" w:rsidRDefault="00931694" w:rsidP="001B12B1">
            <w:pPr>
              <w:spacing w:line="259" w:lineRule="auto"/>
              <w:rPr>
                <w:noProof/>
              </w:rPr>
            </w:pPr>
            <w:r w:rsidRPr="0058279B">
              <w:rPr>
                <w:rFonts w:ascii="Cambria" w:eastAsia="Cambria" w:hAnsi="Cambria" w:cs="Cambria"/>
                <w:noProof/>
              </w:rPr>
              <w:t>id</w:t>
            </w:r>
            <w:r w:rsidRPr="0058279B">
              <w:rPr>
                <w:noProof/>
              </w:rPr>
              <w:t xml:space="preserve"> (Identifier) </w:t>
            </w:r>
          </w:p>
        </w:tc>
        <w:tc>
          <w:tcPr>
            <w:tcW w:w="8040" w:type="dxa"/>
          </w:tcPr>
          <w:p w14:paraId="51D819FC" w14:textId="57E8DD79" w:rsidR="00931694" w:rsidRPr="0058279B" w:rsidRDefault="00931694" w:rsidP="00E77D42">
            <w:pPr>
              <w:spacing w:line="259" w:lineRule="auto"/>
              <w:ind w:left="1"/>
              <w:rPr>
                <w:noProof/>
              </w:rPr>
            </w:pPr>
            <w:r w:rsidRPr="0058279B">
              <w:rPr>
                <w:noProof/>
              </w:rPr>
              <w:t>Specifies the GUID of the shape for this build step in the animation.</w:t>
            </w:r>
          </w:p>
        </w:tc>
      </w:tr>
    </w:tbl>
    <w:p w14:paraId="2450DE57" w14:textId="77777777" w:rsidR="00931694" w:rsidRPr="0058279B" w:rsidRDefault="00931694" w:rsidP="00E77D42">
      <w:pPr>
        <w:pStyle w:val="Nagwek4"/>
        <w:rPr>
          <w:noProof/>
        </w:rPr>
      </w:pPr>
      <w:r w:rsidRPr="0058279B">
        <w:rPr>
          <w:noProof/>
        </w:rPr>
        <w:t xml:space="preserve">endCxn (Connection End) </w:t>
      </w:r>
    </w:p>
    <w:p w14:paraId="4D6E7B48" w14:textId="77777777" w:rsidR="00931694" w:rsidRPr="0058279B" w:rsidRDefault="00931694" w:rsidP="00931694">
      <w:pPr>
        <w:pStyle w:val="Standardowyakapit"/>
        <w:rPr>
          <w:noProof/>
        </w:rPr>
      </w:pPr>
      <w:r w:rsidRPr="0058279B">
        <w:rPr>
          <w:noProof/>
        </w:rPr>
        <w:t xml:space="preserve">This element specifies the ending connection that should be made by the corresponding connector shape. This connects the end tail of the connector to the final destination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14" w:type="dxa"/>
          <w:right w:w="115" w:type="dxa"/>
        </w:tblCellMar>
        <w:tblLook w:val="04A0" w:firstRow="1" w:lastRow="0" w:firstColumn="1" w:lastColumn="0" w:noHBand="0" w:noVBand="1"/>
      </w:tblPr>
      <w:tblGrid>
        <w:gridCol w:w="1925"/>
        <w:gridCol w:w="7137"/>
      </w:tblGrid>
      <w:tr w:rsidR="00931694" w:rsidRPr="0058279B" w14:paraId="6655C480" w14:textId="77777777" w:rsidTr="001B12B1">
        <w:tc>
          <w:tcPr>
            <w:tcW w:w="2030" w:type="dxa"/>
            <w:shd w:val="clear" w:color="auto" w:fill="C0C0C0"/>
          </w:tcPr>
          <w:p w14:paraId="227C6488" w14:textId="77777777" w:rsidR="00931694" w:rsidRPr="0058279B" w:rsidRDefault="00931694" w:rsidP="001B12B1">
            <w:pPr>
              <w:keepNext/>
              <w:spacing w:line="259" w:lineRule="auto"/>
              <w:ind w:left="3"/>
              <w:jc w:val="center"/>
              <w:rPr>
                <w:noProof/>
              </w:rPr>
            </w:pPr>
            <w:r w:rsidRPr="0058279B">
              <w:rPr>
                <w:b/>
                <w:noProof/>
              </w:rPr>
              <w:t xml:space="preserve">Attributes </w:t>
            </w:r>
          </w:p>
        </w:tc>
        <w:tc>
          <w:tcPr>
            <w:tcW w:w="8043" w:type="dxa"/>
            <w:shd w:val="clear" w:color="auto" w:fill="C0C0C0"/>
          </w:tcPr>
          <w:p w14:paraId="1929740D" w14:textId="77777777" w:rsidR="00931694" w:rsidRPr="0058279B" w:rsidRDefault="00931694" w:rsidP="001B12B1">
            <w:pPr>
              <w:spacing w:line="259" w:lineRule="auto"/>
              <w:jc w:val="center"/>
              <w:rPr>
                <w:noProof/>
              </w:rPr>
            </w:pPr>
            <w:r w:rsidRPr="0058279B">
              <w:rPr>
                <w:b/>
                <w:noProof/>
              </w:rPr>
              <w:t xml:space="preserve">Description </w:t>
            </w:r>
          </w:p>
        </w:tc>
      </w:tr>
      <w:tr w:rsidR="00931694" w:rsidRPr="0058279B" w14:paraId="7E93BD67" w14:textId="77777777" w:rsidTr="001B12B1">
        <w:tc>
          <w:tcPr>
            <w:tcW w:w="2030" w:type="dxa"/>
          </w:tcPr>
          <w:p w14:paraId="03606208" w14:textId="77777777" w:rsidR="00931694" w:rsidRPr="0058279B" w:rsidRDefault="00931694" w:rsidP="001B12B1">
            <w:pPr>
              <w:spacing w:line="259" w:lineRule="auto"/>
              <w:rPr>
                <w:noProof/>
              </w:rPr>
            </w:pPr>
            <w:r w:rsidRPr="0058279B">
              <w:rPr>
                <w:rFonts w:ascii="Cambria" w:eastAsia="Cambria" w:hAnsi="Cambria" w:cs="Cambria"/>
                <w:noProof/>
              </w:rPr>
              <w:t>id</w:t>
            </w:r>
            <w:r w:rsidRPr="0058279B">
              <w:rPr>
                <w:noProof/>
              </w:rPr>
              <w:t xml:space="preserve"> (Identifier) </w:t>
            </w:r>
          </w:p>
        </w:tc>
        <w:tc>
          <w:tcPr>
            <w:tcW w:w="8043" w:type="dxa"/>
          </w:tcPr>
          <w:p w14:paraId="60D8F74A" w14:textId="7581A27B" w:rsidR="00931694" w:rsidRPr="0058279B" w:rsidRDefault="00931694" w:rsidP="00E77D42">
            <w:pPr>
              <w:spacing w:line="259" w:lineRule="auto"/>
              <w:ind w:left="1"/>
              <w:rPr>
                <w:noProof/>
              </w:rPr>
            </w:pPr>
            <w:r w:rsidRPr="0058279B">
              <w:rPr>
                <w:noProof/>
              </w:rPr>
              <w:t xml:space="preserve">Specifies the id of the shape to make the final connection to. </w:t>
            </w:r>
          </w:p>
        </w:tc>
      </w:tr>
      <w:tr w:rsidR="00931694" w:rsidRPr="0058279B" w14:paraId="73CA19AC" w14:textId="77777777" w:rsidTr="001B12B1">
        <w:tc>
          <w:tcPr>
            <w:tcW w:w="2030" w:type="dxa"/>
          </w:tcPr>
          <w:p w14:paraId="04D60B5D" w14:textId="77777777" w:rsidR="00931694" w:rsidRPr="0058279B" w:rsidRDefault="00931694" w:rsidP="001B12B1">
            <w:pPr>
              <w:spacing w:line="259" w:lineRule="auto"/>
              <w:rPr>
                <w:noProof/>
              </w:rPr>
            </w:pPr>
            <w:r w:rsidRPr="0058279B">
              <w:rPr>
                <w:rFonts w:ascii="Cambria" w:eastAsia="Cambria" w:hAnsi="Cambria" w:cs="Cambria"/>
                <w:noProof/>
              </w:rPr>
              <w:t>idx</w:t>
            </w:r>
            <w:r w:rsidRPr="0058279B">
              <w:rPr>
                <w:noProof/>
              </w:rPr>
              <w:t xml:space="preserve"> (Index) </w:t>
            </w:r>
          </w:p>
        </w:tc>
        <w:tc>
          <w:tcPr>
            <w:tcW w:w="8043" w:type="dxa"/>
          </w:tcPr>
          <w:p w14:paraId="056E4E9A" w14:textId="3F116383" w:rsidR="00931694" w:rsidRPr="0058279B" w:rsidRDefault="00931694" w:rsidP="00E77D42">
            <w:pPr>
              <w:spacing w:line="239" w:lineRule="auto"/>
              <w:ind w:left="1"/>
              <w:rPr>
                <w:noProof/>
              </w:rPr>
            </w:pPr>
            <w:r w:rsidRPr="0058279B">
              <w:rPr>
                <w:noProof/>
              </w:rPr>
              <w:t>Specifies the index into the connection site table of the final connection shape. That is there are many connection sites on a shape and it shall be specified which connection site the corresponding connector shape should connect to.</w:t>
            </w:r>
          </w:p>
        </w:tc>
      </w:tr>
    </w:tbl>
    <w:p w14:paraId="2B388493" w14:textId="77777777" w:rsidR="00931694" w:rsidRPr="0058279B" w:rsidRDefault="00931694" w:rsidP="00E77D42">
      <w:pPr>
        <w:pStyle w:val="Nagwek4"/>
        <w:rPr>
          <w:noProof/>
        </w:rPr>
      </w:pPr>
      <w:r w:rsidRPr="0058279B">
        <w:rPr>
          <w:noProof/>
        </w:rPr>
        <w:t xml:space="preserve">ext (Extension) </w:t>
      </w:r>
    </w:p>
    <w:p w14:paraId="44893069" w14:textId="7FA1DADD" w:rsidR="00931694" w:rsidRPr="0058279B" w:rsidRDefault="00931694" w:rsidP="00E77D42">
      <w:pPr>
        <w:pStyle w:val="Standardowyakapit"/>
        <w:rPr>
          <w:noProof/>
        </w:rPr>
      </w:pPr>
      <w:r w:rsidRPr="0058279B">
        <w:rPr>
          <w:noProof/>
        </w:rPr>
        <w:t xml:space="preserve">This element specifies an extension that is used for future extensions to the current version of </w:t>
      </w:r>
      <w:r w:rsidRPr="0058279B">
        <w:rPr>
          <w:rFonts w:ascii="Cambria" w:eastAsia="Cambria" w:hAnsi="Cambria" w:cs="Cambria"/>
          <w:noProof/>
        </w:rPr>
        <w:t>DrawingML</w:t>
      </w:r>
      <w:r w:rsidRPr="0058279B">
        <w:rPr>
          <w:noProof/>
        </w:rPr>
        <w:t xml:space="preserve">. This allows for the specifying of currently unknown elements in the future that is used for later versions of generating applica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1931"/>
        <w:gridCol w:w="7131"/>
      </w:tblGrid>
      <w:tr w:rsidR="00931694" w:rsidRPr="0058279B" w14:paraId="62A33231" w14:textId="77777777" w:rsidTr="001B12B1">
        <w:tc>
          <w:tcPr>
            <w:tcW w:w="2034" w:type="dxa"/>
            <w:shd w:val="clear" w:color="auto" w:fill="C0C0C0"/>
          </w:tcPr>
          <w:p w14:paraId="5E12F3D9" w14:textId="77777777" w:rsidR="00931694" w:rsidRPr="0058279B" w:rsidRDefault="00931694" w:rsidP="001B12B1">
            <w:pPr>
              <w:keepNext/>
              <w:spacing w:line="259" w:lineRule="auto"/>
              <w:ind w:left="3"/>
              <w:jc w:val="center"/>
              <w:rPr>
                <w:noProof/>
              </w:rPr>
            </w:pPr>
            <w:r w:rsidRPr="0058279B">
              <w:rPr>
                <w:b/>
                <w:noProof/>
              </w:rPr>
              <w:t xml:space="preserve">Attributes </w:t>
            </w:r>
          </w:p>
        </w:tc>
        <w:tc>
          <w:tcPr>
            <w:tcW w:w="8039" w:type="dxa"/>
            <w:shd w:val="clear" w:color="auto" w:fill="C0C0C0"/>
          </w:tcPr>
          <w:p w14:paraId="1821C585" w14:textId="77777777" w:rsidR="00931694" w:rsidRPr="0058279B" w:rsidRDefault="00931694" w:rsidP="001B12B1">
            <w:pPr>
              <w:spacing w:line="259" w:lineRule="auto"/>
              <w:jc w:val="center"/>
              <w:rPr>
                <w:noProof/>
              </w:rPr>
            </w:pPr>
            <w:r w:rsidRPr="0058279B">
              <w:rPr>
                <w:b/>
                <w:noProof/>
              </w:rPr>
              <w:t xml:space="preserve">Description </w:t>
            </w:r>
          </w:p>
        </w:tc>
      </w:tr>
      <w:tr w:rsidR="00931694" w:rsidRPr="0058279B" w14:paraId="5586F7B0" w14:textId="77777777" w:rsidTr="001B12B1">
        <w:tc>
          <w:tcPr>
            <w:tcW w:w="2034" w:type="dxa"/>
          </w:tcPr>
          <w:p w14:paraId="29C96874" w14:textId="77777777" w:rsidR="00931694" w:rsidRPr="0058279B" w:rsidRDefault="00931694" w:rsidP="001B12B1">
            <w:pPr>
              <w:spacing w:line="259" w:lineRule="auto"/>
              <w:rPr>
                <w:noProof/>
              </w:rPr>
            </w:pPr>
            <w:r w:rsidRPr="0058279B">
              <w:rPr>
                <w:rFonts w:ascii="Cambria" w:eastAsia="Cambria" w:hAnsi="Cambria" w:cs="Cambria"/>
                <w:noProof/>
              </w:rPr>
              <w:t>uri</w:t>
            </w:r>
            <w:r w:rsidRPr="0058279B">
              <w:rPr>
                <w:noProof/>
              </w:rPr>
              <w:t xml:space="preserve"> (Uniform Resource Identifier) </w:t>
            </w:r>
          </w:p>
        </w:tc>
        <w:tc>
          <w:tcPr>
            <w:tcW w:w="8039" w:type="dxa"/>
          </w:tcPr>
          <w:p w14:paraId="62D9B879" w14:textId="1859F45B" w:rsidR="00931694" w:rsidRPr="0058279B" w:rsidRDefault="00931694" w:rsidP="00E77D42">
            <w:pPr>
              <w:spacing w:after="1" w:line="238" w:lineRule="auto"/>
              <w:ind w:left="1"/>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4574B1B4" w14:textId="06E344A2" w:rsidR="00176312" w:rsidRDefault="00804E6C" w:rsidP="008D009B">
      <w:pPr>
        <w:pStyle w:val="Nagwek4"/>
        <w:rPr>
          <w:noProof/>
        </w:rPr>
      </w:pPr>
      <w:r w:rsidRPr="0058279B">
        <w:rPr>
          <w:noProof/>
        </w:rPr>
        <w:t>extLst (Extension List)</w:t>
      </w:r>
      <w:bookmarkEnd w:id="3525"/>
      <w:bookmarkEnd w:id="3526"/>
    </w:p>
    <w:p w14:paraId="1FAFAEAB" w14:textId="77777777" w:rsidR="00176312" w:rsidRDefault="00804E6C" w:rsidP="004E034A">
      <w:pPr>
        <w:pStyle w:val="Standardowyakapit"/>
        <w:rPr>
          <w:noProof/>
        </w:rPr>
      </w:pPr>
      <w:r w:rsidRPr="0058279B">
        <w:rPr>
          <w:noProof/>
        </w:rPr>
        <w:t xml:space="preserve">This element specifies an extension list, within which all future extensions are defined within </w:t>
      </w:r>
      <w:r w:rsidRPr="0058279B">
        <w:rPr>
          <w:rFonts w:ascii="Cambria" w:eastAsia="Cambria" w:hAnsi="Cambria" w:cs="Cambria"/>
          <w:noProof/>
        </w:rPr>
        <w:t>ext</w:t>
      </w:r>
      <w:r w:rsidRPr="0058279B">
        <w:rPr>
          <w:noProof/>
        </w:rPr>
        <w:t xml:space="preserve"> elements.</w:t>
      </w:r>
    </w:p>
    <w:p w14:paraId="12457C09" w14:textId="77777777" w:rsidR="00176312" w:rsidRDefault="00804E6C" w:rsidP="008D009B">
      <w:pPr>
        <w:pStyle w:val="Nagwek4"/>
        <w:rPr>
          <w:noProof/>
        </w:rPr>
      </w:pPr>
      <w:bookmarkStart w:id="3527" w:name="_Toc131622984"/>
      <w:bookmarkStart w:id="3528" w:name="_Toc135425930"/>
      <w:r w:rsidRPr="0058279B">
        <w:rPr>
          <w:noProof/>
        </w:rPr>
        <w:t>graphicFrame (Graphical object container)</w:t>
      </w:r>
      <w:bookmarkEnd w:id="3527"/>
      <w:bookmarkEnd w:id="3528"/>
    </w:p>
    <w:p w14:paraId="317BE2A6" w14:textId="77777777" w:rsidR="00176312" w:rsidRDefault="00804E6C" w:rsidP="004E034A">
      <w:pPr>
        <w:pStyle w:val="Standardowyakapit"/>
        <w:rPr>
          <w:noProof/>
        </w:rPr>
      </w:pPr>
      <w:r w:rsidRPr="0058279B">
        <w:rPr>
          <w:noProof/>
        </w:rPr>
        <w:t>This element specifies a container for a graphical object in WordprocessingML.</w:t>
      </w:r>
    </w:p>
    <w:p w14:paraId="7FFCFB8C" w14:textId="77777777" w:rsidR="00176312" w:rsidRDefault="00804E6C" w:rsidP="008D009B">
      <w:pPr>
        <w:pStyle w:val="Nagwek4"/>
        <w:rPr>
          <w:noProof/>
        </w:rPr>
      </w:pPr>
      <w:bookmarkStart w:id="3529" w:name="_Toc131622985"/>
      <w:bookmarkStart w:id="3530" w:name="_Toc135425931"/>
      <w:r w:rsidRPr="0058279B">
        <w:rPr>
          <w:noProof/>
        </w:rPr>
        <w:t>grpSp (Group Shape)</w:t>
      </w:r>
      <w:bookmarkEnd w:id="3529"/>
      <w:bookmarkEnd w:id="3530"/>
    </w:p>
    <w:p w14:paraId="0BBBA0FE" w14:textId="77777777" w:rsidR="00176312" w:rsidRDefault="00804E6C" w:rsidP="004E034A">
      <w:pPr>
        <w:pStyle w:val="Standardowyakapit"/>
        <w:rPr>
          <w:noProof/>
        </w:rPr>
      </w:pPr>
      <w:r w:rsidRPr="0058279B">
        <w:rPr>
          <w:noProof/>
        </w:rPr>
        <w:t>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w:t>
      </w:r>
    </w:p>
    <w:p w14:paraId="1F9B7E55" w14:textId="77777777" w:rsidR="00176312" w:rsidRDefault="00804E6C" w:rsidP="008D009B">
      <w:pPr>
        <w:pStyle w:val="Nagwek4"/>
        <w:rPr>
          <w:noProof/>
        </w:rPr>
      </w:pPr>
      <w:bookmarkStart w:id="3531" w:name="_Toc131622986"/>
      <w:bookmarkStart w:id="3532" w:name="_Toc135425932"/>
      <w:r w:rsidRPr="0058279B">
        <w:rPr>
          <w:noProof/>
        </w:rPr>
        <w:t>grpSpPr (Group Shape Properties)</w:t>
      </w:r>
      <w:bookmarkEnd w:id="3531"/>
      <w:bookmarkEnd w:id="3532"/>
    </w:p>
    <w:p w14:paraId="0073475A" w14:textId="381BDA89" w:rsidR="00804E6C" w:rsidRPr="0058279B" w:rsidRDefault="00804E6C" w:rsidP="004E034A">
      <w:pPr>
        <w:pStyle w:val="Standardowyakapit"/>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804E6C" w:rsidRPr="0058279B" w14:paraId="156EBAC0" w14:textId="77777777" w:rsidTr="004E034A">
        <w:tc>
          <w:tcPr>
            <w:tcW w:w="2405" w:type="dxa"/>
            <w:shd w:val="clear" w:color="auto" w:fill="C0C0C0"/>
          </w:tcPr>
          <w:p w14:paraId="6184FEB1" w14:textId="77777777" w:rsidR="00804E6C" w:rsidRPr="0058279B" w:rsidRDefault="00804E6C" w:rsidP="00B677BF">
            <w:pPr>
              <w:keepNext/>
              <w:spacing w:line="259" w:lineRule="auto"/>
              <w:ind w:left="3"/>
              <w:jc w:val="center"/>
              <w:rPr>
                <w:noProof/>
              </w:rPr>
            </w:pPr>
            <w:r w:rsidRPr="0058279B">
              <w:rPr>
                <w:b/>
                <w:noProof/>
              </w:rPr>
              <w:lastRenderedPageBreak/>
              <w:t>Attributes</w:t>
            </w:r>
            <w:r w:rsidRPr="0058279B">
              <w:rPr>
                <w:b/>
                <w:noProof/>
                <w:color w:val="0000FF"/>
              </w:rPr>
              <w:t xml:space="preserve"> </w:t>
            </w:r>
          </w:p>
        </w:tc>
        <w:tc>
          <w:tcPr>
            <w:tcW w:w="6657" w:type="dxa"/>
            <w:shd w:val="clear" w:color="auto" w:fill="C0C0C0"/>
          </w:tcPr>
          <w:p w14:paraId="462BB294" w14:textId="77777777" w:rsidR="00804E6C" w:rsidRPr="0058279B" w:rsidRDefault="00804E6C" w:rsidP="00B677BF">
            <w:pPr>
              <w:keepNext/>
              <w:spacing w:line="259" w:lineRule="auto"/>
              <w:jc w:val="center"/>
              <w:rPr>
                <w:noProof/>
              </w:rPr>
            </w:pPr>
            <w:r w:rsidRPr="0058279B">
              <w:rPr>
                <w:b/>
                <w:noProof/>
              </w:rPr>
              <w:t>Description</w:t>
            </w:r>
            <w:r w:rsidRPr="0058279B">
              <w:rPr>
                <w:b/>
                <w:noProof/>
                <w:color w:val="0000FF"/>
              </w:rPr>
              <w:t xml:space="preserve"> </w:t>
            </w:r>
          </w:p>
        </w:tc>
      </w:tr>
      <w:tr w:rsidR="00804E6C" w:rsidRPr="0058279B" w14:paraId="7537045D" w14:textId="77777777" w:rsidTr="00B677BF">
        <w:tc>
          <w:tcPr>
            <w:tcW w:w="2405" w:type="dxa"/>
          </w:tcPr>
          <w:p w14:paraId="53FF0934" w14:textId="77777777" w:rsidR="00804E6C" w:rsidRPr="0058279B" w:rsidRDefault="00804E6C" w:rsidP="00B677BF">
            <w:pPr>
              <w:spacing w:line="236" w:lineRule="auto"/>
              <w:rPr>
                <w:noProof/>
              </w:rPr>
            </w:pPr>
            <w:r w:rsidRPr="004B1C93">
              <w:rPr>
                <w:rStyle w:val="NazwaProgramowa"/>
                <w:rFonts w:ascii="Calibri" w:hAnsi="Calibri" w:cs="Calibri"/>
                <w:lang w:val="en-AU"/>
              </w:rPr>
              <w:t xml:space="preserve">bwMode </w:t>
            </w:r>
            <w:r w:rsidRPr="0058279B">
              <w:rPr>
                <w:rFonts w:ascii="Cambria" w:eastAsia="Cambria" w:hAnsi="Cambria" w:cs="Cambria"/>
                <w:noProof/>
              </w:rPr>
              <w:t xml:space="preserve">(Black and White Mode) </w:t>
            </w:r>
          </w:p>
        </w:tc>
        <w:tc>
          <w:tcPr>
            <w:tcW w:w="6657" w:type="dxa"/>
          </w:tcPr>
          <w:p w14:paraId="7A10E53B" w14:textId="77777777" w:rsidR="00804E6C" w:rsidRPr="0058279B" w:rsidRDefault="00804E6C" w:rsidP="00B677BF">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5A3C2569" w14:textId="77777777" w:rsidR="00176312" w:rsidRDefault="00804E6C" w:rsidP="008D009B">
      <w:pPr>
        <w:pStyle w:val="Nagwek4"/>
        <w:rPr>
          <w:noProof/>
        </w:rPr>
      </w:pPr>
      <w:bookmarkStart w:id="3533" w:name="_Toc131622987"/>
      <w:bookmarkStart w:id="3534" w:name="_Toc135425933"/>
      <w:r w:rsidRPr="0058279B">
        <w:rPr>
          <w:noProof/>
        </w:rPr>
        <w:t>linkedTxbx (Textual contents of shape)</w:t>
      </w:r>
      <w:bookmarkEnd w:id="3533"/>
      <w:bookmarkEnd w:id="3534"/>
    </w:p>
    <w:p w14:paraId="125FD7E8" w14:textId="2B4A3E13" w:rsidR="00804E6C" w:rsidRPr="0058279B" w:rsidRDefault="00804E6C" w:rsidP="004E034A">
      <w:pPr>
        <w:pStyle w:val="Standardowyakapit"/>
        <w:rPr>
          <w:noProof/>
        </w:rPr>
      </w:pPr>
      <w:r w:rsidRPr="0058279B">
        <w:rPr>
          <w:noProof/>
        </w:rPr>
        <w:t xml:space="preserve">This element specifies the textual contents of a shape that is not the first in the series of shapes for the same text box stor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804E6C" w:rsidRPr="0058279B" w14:paraId="7F39C12E" w14:textId="77777777" w:rsidTr="00B677BF">
        <w:tc>
          <w:tcPr>
            <w:tcW w:w="1917" w:type="dxa"/>
            <w:shd w:val="clear" w:color="auto" w:fill="C0C0C0"/>
          </w:tcPr>
          <w:p w14:paraId="01EA96E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5" w:type="dxa"/>
            <w:shd w:val="clear" w:color="auto" w:fill="C0C0C0"/>
          </w:tcPr>
          <w:p w14:paraId="1FAB070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9766A3" w14:textId="77777777" w:rsidTr="00B677BF">
        <w:tc>
          <w:tcPr>
            <w:tcW w:w="1917" w:type="dxa"/>
          </w:tcPr>
          <w:p w14:paraId="65B4FB8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rFonts w:ascii="Cambria" w:eastAsia="Cambria" w:hAnsi="Cambria" w:cs="Cambria"/>
                <w:noProof/>
              </w:rPr>
              <w:t>(ID)</w:t>
            </w:r>
            <w:r w:rsidRPr="0058279B">
              <w:rPr>
                <w:noProof/>
              </w:rPr>
              <w:t xml:space="preserve"> </w:t>
            </w:r>
          </w:p>
        </w:tc>
        <w:tc>
          <w:tcPr>
            <w:tcW w:w="7145" w:type="dxa"/>
          </w:tcPr>
          <w:p w14:paraId="6B22EAD2" w14:textId="77777777" w:rsidR="00804E6C" w:rsidRPr="0058279B" w:rsidRDefault="00804E6C" w:rsidP="00B677BF">
            <w:pPr>
              <w:spacing w:line="245" w:lineRule="auto"/>
              <w:ind w:left="1"/>
              <w:rPr>
                <w:noProof/>
              </w:rPr>
            </w:pPr>
            <w:r w:rsidRPr="0058279B">
              <w:rPr>
                <w:noProof/>
              </w:rPr>
              <w:t xml:space="preserve">Specifies the identity of the text box story begun by a </w:t>
            </w:r>
            <w:r w:rsidRPr="0058279B">
              <w:rPr>
                <w:rFonts w:ascii="Cambria" w:eastAsia="Cambria" w:hAnsi="Cambria" w:cs="Cambria"/>
                <w:noProof/>
              </w:rPr>
              <w:t>txbx</w:t>
            </w:r>
            <w:r w:rsidRPr="0058279B">
              <w:rPr>
                <w:noProof/>
              </w:rPr>
              <w:t xml:space="preserve"> element. This value shall be unique across a document for each </w:t>
            </w:r>
            <w:r w:rsidRPr="0058279B">
              <w:rPr>
                <w:rFonts w:ascii="Cambria" w:eastAsia="Cambria" w:hAnsi="Cambria" w:cs="Cambria"/>
                <w:noProof/>
              </w:rPr>
              <w:t>txbx</w:t>
            </w:r>
            <w:r w:rsidRPr="0058279B">
              <w:rPr>
                <w:noProof/>
              </w:rPr>
              <w:t xml:space="preserve"> element. </w:t>
            </w:r>
          </w:p>
        </w:tc>
      </w:tr>
      <w:tr w:rsidR="00804E6C" w:rsidRPr="0058279B" w14:paraId="0A3CDE1D" w14:textId="77777777" w:rsidTr="00B677BF">
        <w:tc>
          <w:tcPr>
            <w:tcW w:w="1917" w:type="dxa"/>
          </w:tcPr>
          <w:p w14:paraId="0C4947D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q </w:t>
            </w:r>
            <w:r w:rsidRPr="0058279B">
              <w:rPr>
                <w:rFonts w:ascii="Cambria" w:eastAsia="Cambria" w:hAnsi="Cambria" w:cs="Cambria"/>
                <w:noProof/>
              </w:rPr>
              <w:t xml:space="preserve">(sequence index) </w:t>
            </w:r>
          </w:p>
        </w:tc>
        <w:tc>
          <w:tcPr>
            <w:tcW w:w="7145" w:type="dxa"/>
          </w:tcPr>
          <w:p w14:paraId="7256E284" w14:textId="77777777" w:rsidR="00804E6C" w:rsidRPr="0058279B" w:rsidRDefault="00804E6C" w:rsidP="00B677BF">
            <w:pPr>
              <w:spacing w:line="259" w:lineRule="auto"/>
              <w:ind w:left="1"/>
              <w:rPr>
                <w:noProof/>
              </w:rPr>
            </w:pPr>
            <w:r w:rsidRPr="0058279B">
              <w:rPr>
                <w:noProof/>
              </w:rPr>
              <w:t xml:space="preserve">Specifies the position of the owning shape in the given text box story. </w:t>
            </w:r>
          </w:p>
        </w:tc>
      </w:tr>
    </w:tbl>
    <w:p w14:paraId="0DCCA844" w14:textId="77777777" w:rsidR="00176312" w:rsidRDefault="00804E6C" w:rsidP="008D009B">
      <w:pPr>
        <w:pStyle w:val="Nagwek4"/>
        <w:rPr>
          <w:noProof/>
        </w:rPr>
      </w:pPr>
      <w:bookmarkStart w:id="3535" w:name="_Toc131622988"/>
      <w:bookmarkStart w:id="3536" w:name="_Toc135425934"/>
      <w:r w:rsidRPr="0058279B">
        <w:rPr>
          <w:noProof/>
        </w:rPr>
        <w:t>spPr (Shape Properties)</w:t>
      </w:r>
      <w:bookmarkEnd w:id="3535"/>
      <w:bookmarkEnd w:id="3536"/>
    </w:p>
    <w:p w14:paraId="139A300F" w14:textId="50740410" w:rsidR="00804E6C" w:rsidRPr="0058279B" w:rsidRDefault="00804E6C" w:rsidP="004E034A">
      <w:pPr>
        <w:pStyle w:val="Standardowyakapit"/>
        <w:rPr>
          <w:noProof/>
        </w:rPr>
      </w:pPr>
      <w:r w:rsidRPr="0058279B">
        <w:rPr>
          <w:noProof/>
          <w:u w:color="000000"/>
        </w:rPr>
        <w:t>This element specifies the visual shape properties that can be applied to a shape.</w:t>
      </w:r>
      <w:r w:rsidR="00176312">
        <w:rPr>
          <w:noProof/>
          <w:u w:color="000000"/>
        </w:rPr>
        <w:t xml:space="preserve"> </w:t>
      </w:r>
      <w:r w:rsidRPr="0058279B">
        <w:rPr>
          <w:noProof/>
          <w:u w:color="000000"/>
        </w:rPr>
        <w:t>These properties include the</w:t>
      </w:r>
      <w:r w:rsidRPr="0058279B">
        <w:rPr>
          <w:noProof/>
        </w:rPr>
        <w:t xml:space="preserve"> </w:t>
      </w:r>
      <w:r w:rsidRPr="0058279B">
        <w:rPr>
          <w:noProof/>
          <w:u w:color="000000"/>
        </w:rPr>
        <w:t>shape fill, outline, geometry, effects, and 3D orientation.</w:t>
      </w:r>
      <w:r w:rsidRPr="0058279B">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3"/>
        <w:gridCol w:w="7029"/>
      </w:tblGrid>
      <w:tr w:rsidR="00804E6C" w:rsidRPr="0058279B" w14:paraId="2E0D6E75" w14:textId="77777777" w:rsidTr="00B677BF">
        <w:tc>
          <w:tcPr>
            <w:tcW w:w="2033" w:type="dxa"/>
            <w:shd w:val="clear" w:color="auto" w:fill="C0C0C0"/>
          </w:tcPr>
          <w:p w14:paraId="1D326553"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7029" w:type="dxa"/>
            <w:shd w:val="clear" w:color="auto" w:fill="C0C0C0"/>
          </w:tcPr>
          <w:p w14:paraId="3165EBA2"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5C85F36B" w14:textId="77777777" w:rsidTr="00B677BF">
        <w:tc>
          <w:tcPr>
            <w:tcW w:w="2033" w:type="dxa"/>
          </w:tcPr>
          <w:p w14:paraId="545358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029" w:type="dxa"/>
          </w:tcPr>
          <w:p w14:paraId="1C7F58FF" w14:textId="77777777" w:rsidR="00804E6C" w:rsidRPr="0058279B" w:rsidRDefault="00804E6C" w:rsidP="00B677BF">
            <w:pPr>
              <w:spacing w:after="1" w:line="238"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1EFA069E" w14:textId="77777777" w:rsidR="00176312" w:rsidRDefault="00804E6C" w:rsidP="008D009B">
      <w:pPr>
        <w:pStyle w:val="Nagwek4"/>
        <w:rPr>
          <w:noProof/>
        </w:rPr>
      </w:pPr>
      <w:bookmarkStart w:id="3537" w:name="_Toc131622989"/>
      <w:bookmarkStart w:id="3538" w:name="_Toc135425935"/>
      <w:r w:rsidRPr="0058279B">
        <w:rPr>
          <w:noProof/>
        </w:rPr>
        <w:t>style (Shape Style)</w:t>
      </w:r>
      <w:bookmarkEnd w:id="3537"/>
      <w:bookmarkEnd w:id="3538"/>
    </w:p>
    <w:p w14:paraId="419E2AD2" w14:textId="77777777" w:rsidR="00176312" w:rsidRDefault="00804E6C" w:rsidP="004E034A">
      <w:pPr>
        <w:pStyle w:val="Standardowyakapit"/>
        <w:rPr>
          <w:noProof/>
        </w:rPr>
      </w:pPr>
      <w:r w:rsidRPr="0058279B">
        <w:rPr>
          <w:noProof/>
        </w:rPr>
        <w:t>This element specifies the style information for a shape.</w:t>
      </w:r>
      <w:r w:rsidR="00176312">
        <w:rPr>
          <w:noProof/>
        </w:rPr>
        <w:t xml:space="preserve"> </w:t>
      </w:r>
      <w:r w:rsidRPr="0058279B">
        <w:rPr>
          <w:noProof/>
        </w:rPr>
        <w:t>This is used to define a shape's appearance in terms of the preset styles defined by the style matrix for the theme.</w:t>
      </w:r>
    </w:p>
    <w:p w14:paraId="2F857C48" w14:textId="77777777" w:rsidR="00176312" w:rsidRDefault="00804E6C" w:rsidP="008D009B">
      <w:pPr>
        <w:pStyle w:val="Nagwek4"/>
        <w:rPr>
          <w:noProof/>
        </w:rPr>
      </w:pPr>
      <w:bookmarkStart w:id="3539" w:name="_Toc131622990"/>
      <w:bookmarkStart w:id="3540" w:name="_Toc135425936"/>
      <w:r w:rsidRPr="0058279B">
        <w:rPr>
          <w:noProof/>
        </w:rPr>
        <w:t>txbx (Textual contents of shape)</w:t>
      </w:r>
      <w:bookmarkEnd w:id="3539"/>
      <w:bookmarkEnd w:id="3540"/>
    </w:p>
    <w:p w14:paraId="0CDDE99D" w14:textId="54539C06" w:rsidR="00804E6C" w:rsidRPr="0058279B" w:rsidRDefault="00804E6C" w:rsidP="004E034A">
      <w:pPr>
        <w:pStyle w:val="Standardowyakapit"/>
        <w:rPr>
          <w:noProof/>
        </w:rPr>
      </w:pPr>
      <w:r w:rsidRPr="0058279B">
        <w:rPr>
          <w:noProof/>
        </w:rPr>
        <w:t xml:space="preserve">This element specifies the textual contents of a shape which is the first in the series of shapes for the same text box story. This element shall be present only in the </w:t>
      </w:r>
      <w:r w:rsidRPr="0058279B">
        <w:rPr>
          <w:rFonts w:ascii="Cambria" w:eastAsia="Cambria" w:hAnsi="Cambria" w:cs="Cambria"/>
          <w:noProof/>
        </w:rPr>
        <w:t>WordprocessingShape</w:t>
      </w:r>
      <w:r w:rsidRPr="0058279B">
        <w:rPr>
          <w:noProof/>
        </w:rPr>
        <w:t xml:space="preserve"> element that is the first in a series of </w:t>
      </w:r>
      <w:r w:rsidRPr="0058279B">
        <w:rPr>
          <w:rFonts w:ascii="Cambria" w:eastAsia="Cambria" w:hAnsi="Cambria" w:cs="Cambria"/>
          <w:noProof/>
        </w:rPr>
        <w:t>WordprocessingShape</w:t>
      </w:r>
      <w:r w:rsidRPr="0058279B">
        <w:rPr>
          <w:noProof/>
        </w:rPr>
        <w:t xml:space="preserve"> elements that refer to the same text box stor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2"/>
        <w:gridCol w:w="7150"/>
      </w:tblGrid>
      <w:tr w:rsidR="00804E6C" w:rsidRPr="0058279B" w14:paraId="0CE489CE" w14:textId="77777777" w:rsidTr="00B677BF">
        <w:tc>
          <w:tcPr>
            <w:tcW w:w="1912" w:type="dxa"/>
            <w:shd w:val="clear" w:color="auto" w:fill="C0C0C0"/>
          </w:tcPr>
          <w:p w14:paraId="3857F56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0" w:type="dxa"/>
            <w:shd w:val="clear" w:color="auto" w:fill="C0C0C0"/>
          </w:tcPr>
          <w:p w14:paraId="216DD08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18865F6" w14:textId="77777777" w:rsidTr="00B677BF">
        <w:tc>
          <w:tcPr>
            <w:tcW w:w="1912" w:type="dxa"/>
          </w:tcPr>
          <w:p w14:paraId="36876C5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rFonts w:ascii="Cambria" w:eastAsia="Cambria" w:hAnsi="Cambria" w:cs="Cambria"/>
                <w:noProof/>
              </w:rPr>
              <w:t>(ID)</w:t>
            </w:r>
            <w:r w:rsidRPr="0058279B">
              <w:rPr>
                <w:noProof/>
              </w:rPr>
              <w:t xml:space="preserve"> </w:t>
            </w:r>
          </w:p>
        </w:tc>
        <w:tc>
          <w:tcPr>
            <w:tcW w:w="7150" w:type="dxa"/>
          </w:tcPr>
          <w:p w14:paraId="04552566" w14:textId="77777777" w:rsidR="00804E6C" w:rsidRPr="0058279B" w:rsidRDefault="00804E6C" w:rsidP="00B677BF">
            <w:pPr>
              <w:spacing w:line="245" w:lineRule="auto"/>
              <w:ind w:left="1"/>
              <w:rPr>
                <w:noProof/>
              </w:rPr>
            </w:pPr>
            <w:r w:rsidRPr="0058279B">
              <w:rPr>
                <w:noProof/>
              </w:rPr>
              <w:t xml:space="preserve">Specifies the identity of the text box story begun by a </w:t>
            </w:r>
            <w:r w:rsidRPr="0058279B">
              <w:rPr>
                <w:rFonts w:ascii="Cambria" w:eastAsia="Cambria" w:hAnsi="Cambria" w:cs="Cambria"/>
                <w:noProof/>
              </w:rPr>
              <w:t>txbx</w:t>
            </w:r>
            <w:r w:rsidRPr="0058279B">
              <w:rPr>
                <w:noProof/>
              </w:rPr>
              <w:t xml:space="preserve"> element. This value shall be unique across a document for each </w:t>
            </w:r>
            <w:r w:rsidRPr="0058279B">
              <w:rPr>
                <w:rFonts w:ascii="Cambria" w:eastAsia="Cambria" w:hAnsi="Cambria" w:cs="Cambria"/>
                <w:noProof/>
              </w:rPr>
              <w:t>txbx</w:t>
            </w:r>
            <w:r w:rsidRPr="0058279B">
              <w:rPr>
                <w:noProof/>
              </w:rPr>
              <w:t xml:space="preserve"> element. </w:t>
            </w:r>
          </w:p>
        </w:tc>
      </w:tr>
    </w:tbl>
    <w:p w14:paraId="52AF39D4" w14:textId="77777777" w:rsidR="00176312" w:rsidRDefault="00804E6C" w:rsidP="008D009B">
      <w:pPr>
        <w:pStyle w:val="Nagwek4"/>
        <w:rPr>
          <w:noProof/>
        </w:rPr>
      </w:pPr>
      <w:bookmarkStart w:id="3541" w:name="_Toc131622991"/>
      <w:bookmarkStart w:id="3542" w:name="_Toc135425937"/>
      <w:r w:rsidRPr="0058279B">
        <w:rPr>
          <w:noProof/>
        </w:rPr>
        <w:t>txbxContent (Rich Text Box Content Container)</w:t>
      </w:r>
      <w:bookmarkEnd w:id="3541"/>
      <w:bookmarkEnd w:id="3542"/>
    </w:p>
    <w:p w14:paraId="6B73F3BA" w14:textId="77777777" w:rsidR="00176312" w:rsidRDefault="00804E6C" w:rsidP="00804E6C">
      <w:pPr>
        <w:ind w:left="9" w:right="15"/>
        <w:rPr>
          <w:noProof/>
        </w:rPr>
      </w:pPr>
      <w:r w:rsidRPr="0058279B">
        <w:rPr>
          <w:noProof/>
        </w:rPr>
        <w:t>This element specifies that its contents shall be any rich WordprocessingML content, and that this content is the rich contents of a drawing object defined using DrawingML syntax.</w:t>
      </w:r>
    </w:p>
    <w:p w14:paraId="4B837A3C" w14:textId="77777777" w:rsidR="00176312" w:rsidRDefault="00804E6C" w:rsidP="008D009B">
      <w:pPr>
        <w:pStyle w:val="Nagwek4"/>
        <w:rPr>
          <w:noProof/>
        </w:rPr>
      </w:pPr>
      <w:bookmarkStart w:id="3543" w:name="_Toc131622992"/>
      <w:bookmarkStart w:id="3544" w:name="_Toc135425938"/>
      <w:r w:rsidRPr="0058279B">
        <w:rPr>
          <w:noProof/>
        </w:rPr>
        <w:t>wgp (WordprocessingML Shape Group)</w:t>
      </w:r>
      <w:bookmarkEnd w:id="3543"/>
      <w:bookmarkEnd w:id="3544"/>
    </w:p>
    <w:p w14:paraId="10624E5E" w14:textId="77777777" w:rsidR="00176312" w:rsidRDefault="00804E6C" w:rsidP="00804E6C">
      <w:pPr>
        <w:ind w:left="9" w:right="15"/>
        <w:rPr>
          <w:noProof/>
        </w:rPr>
      </w:pPr>
      <w:r w:rsidRPr="0058279B">
        <w:rPr>
          <w:noProof/>
        </w:rPr>
        <w:t>This element specifies a shape group in WordprocessingML.</w:t>
      </w:r>
    </w:p>
    <w:p w14:paraId="0EB2035D" w14:textId="77777777" w:rsidR="00176312" w:rsidRDefault="00804E6C" w:rsidP="008D009B">
      <w:pPr>
        <w:pStyle w:val="Nagwek4"/>
        <w:rPr>
          <w:noProof/>
        </w:rPr>
      </w:pPr>
      <w:bookmarkStart w:id="3545" w:name="_Toc131622993"/>
      <w:bookmarkStart w:id="3546" w:name="_Toc135425939"/>
      <w:r w:rsidRPr="0058279B">
        <w:rPr>
          <w:noProof/>
        </w:rPr>
        <w:t>whole (Whole E2O Formatting)</w:t>
      </w:r>
      <w:bookmarkEnd w:id="3545"/>
      <w:bookmarkEnd w:id="3546"/>
    </w:p>
    <w:p w14:paraId="1B56097D" w14:textId="77777777" w:rsidR="00176312" w:rsidRDefault="00804E6C" w:rsidP="00804E6C">
      <w:pPr>
        <w:ind w:left="9" w:right="15"/>
        <w:rPr>
          <w:noProof/>
        </w:rPr>
      </w:pPr>
      <w:r w:rsidRPr="0058279B">
        <w:rPr>
          <w:noProof/>
        </w:rPr>
        <w:t>Formatting that applies to the entire diagram object, and not just the background, includes line and effect properties.</w:t>
      </w:r>
    </w:p>
    <w:p w14:paraId="53702E01" w14:textId="77777777" w:rsidR="00176312" w:rsidRDefault="00804E6C" w:rsidP="008D009B">
      <w:pPr>
        <w:pStyle w:val="Nagwek4"/>
        <w:rPr>
          <w:noProof/>
        </w:rPr>
      </w:pPr>
      <w:bookmarkStart w:id="3547" w:name="_Toc131622994"/>
      <w:bookmarkStart w:id="3548" w:name="_Toc135425940"/>
      <w:r w:rsidRPr="0058279B">
        <w:rPr>
          <w:noProof/>
        </w:rPr>
        <w:lastRenderedPageBreak/>
        <w:t>wpc (WordprocessingML Drawing Canvas)</w:t>
      </w:r>
      <w:bookmarkEnd w:id="3547"/>
      <w:bookmarkEnd w:id="3548"/>
    </w:p>
    <w:p w14:paraId="0641BEC3" w14:textId="77777777" w:rsidR="00176312" w:rsidRDefault="00804E6C" w:rsidP="00804E6C">
      <w:pPr>
        <w:spacing w:after="10"/>
        <w:ind w:left="9" w:right="15"/>
        <w:rPr>
          <w:noProof/>
        </w:rPr>
      </w:pPr>
      <w:r w:rsidRPr="0058279B">
        <w:rPr>
          <w:noProof/>
        </w:rPr>
        <w:t>This element specifies a drawing canvas in WordprocessingML. A drawing canvas is a logical grouping of shapes.</w:t>
      </w:r>
    </w:p>
    <w:p w14:paraId="66A1C635" w14:textId="77777777" w:rsidR="00176312" w:rsidRDefault="00804E6C" w:rsidP="008D009B">
      <w:pPr>
        <w:pStyle w:val="Nagwek4"/>
        <w:rPr>
          <w:noProof/>
        </w:rPr>
      </w:pPr>
      <w:bookmarkStart w:id="3549" w:name="_Toc131622995"/>
      <w:bookmarkStart w:id="3550" w:name="_Toc135425941"/>
      <w:r w:rsidRPr="0058279B">
        <w:rPr>
          <w:noProof/>
        </w:rPr>
        <w:t>wsp (WordprocessingML Shape)</w:t>
      </w:r>
      <w:bookmarkEnd w:id="3549"/>
      <w:bookmarkEnd w:id="3550"/>
    </w:p>
    <w:p w14:paraId="156F425C" w14:textId="233FEE32" w:rsidR="00804E6C" w:rsidRPr="0058279B" w:rsidRDefault="00804E6C" w:rsidP="00804E6C">
      <w:pPr>
        <w:ind w:left="9" w:right="15"/>
        <w:rPr>
          <w:noProof/>
        </w:rPr>
      </w:pPr>
      <w:r w:rsidRPr="0058279B">
        <w:rPr>
          <w:noProof/>
        </w:rPr>
        <w:t xml:space="preserve">This element specifies a shape in WordprocessingM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7"/>
        <w:gridCol w:w="6915"/>
      </w:tblGrid>
      <w:tr w:rsidR="00804E6C" w:rsidRPr="0058279B" w14:paraId="261E849D" w14:textId="77777777" w:rsidTr="00B677BF">
        <w:tc>
          <w:tcPr>
            <w:tcW w:w="2052" w:type="dxa"/>
            <w:shd w:val="clear" w:color="auto" w:fill="C0C0C0"/>
          </w:tcPr>
          <w:p w14:paraId="68516F4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10" w:type="dxa"/>
            <w:shd w:val="clear" w:color="auto" w:fill="C0C0C0"/>
          </w:tcPr>
          <w:p w14:paraId="1725F46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1AD478E" w14:textId="77777777" w:rsidTr="00B677BF">
        <w:tc>
          <w:tcPr>
            <w:tcW w:w="2052" w:type="dxa"/>
          </w:tcPr>
          <w:p w14:paraId="7BD24968" w14:textId="56E6C780" w:rsidR="00804E6C" w:rsidRPr="0058279B" w:rsidRDefault="00804E6C" w:rsidP="00B677BF">
            <w:pPr>
              <w:spacing w:after="2" w:line="237" w:lineRule="auto"/>
              <w:rPr>
                <w:noProof/>
              </w:rPr>
            </w:pPr>
            <w:r w:rsidRPr="0058279B">
              <w:rPr>
                <w:rFonts w:ascii="Cambria" w:eastAsia="Cambria" w:hAnsi="Cambria" w:cs="Cambria"/>
                <w:noProof/>
              </w:rPr>
              <w:t xml:space="preserve">normalEastAsianFl ow (East Asian </w:t>
            </w:r>
            <w:r w:rsidR="00840042">
              <w:rPr>
                <w:rFonts w:ascii="Cambria" w:eastAsia="Cambria" w:hAnsi="Cambria" w:cs="Cambria"/>
                <w:noProof/>
              </w:rPr>
              <w:t>Flow</w:t>
            </w:r>
          </w:p>
        </w:tc>
        <w:tc>
          <w:tcPr>
            <w:tcW w:w="7010" w:type="dxa"/>
          </w:tcPr>
          <w:p w14:paraId="4D571AD5" w14:textId="77777777" w:rsidR="00804E6C" w:rsidRPr="0058279B" w:rsidRDefault="00804E6C" w:rsidP="00B677BF">
            <w:pPr>
              <w:spacing w:line="244" w:lineRule="auto"/>
              <w:ind w:left="1"/>
              <w:rPr>
                <w:noProof/>
              </w:rPr>
            </w:pPr>
            <w:r w:rsidRPr="0058279B">
              <w:rPr>
                <w:noProof/>
              </w:rPr>
              <w:t xml:space="preserve">Specifies that the text flow of the text contents of the shape shall ignore the text flow value specified by the </w:t>
            </w:r>
            <w:r w:rsidRPr="0058279B">
              <w:rPr>
                <w:rFonts w:ascii="Cambria" w:eastAsia="Cambria" w:hAnsi="Cambria" w:cs="Cambria"/>
                <w:noProof/>
              </w:rPr>
              <w:t>vert</w:t>
            </w:r>
            <w:r w:rsidRPr="0058279B">
              <w:rPr>
                <w:noProof/>
              </w:rPr>
              <w:t xml:space="preserve"> attribute of the </w:t>
            </w:r>
            <w:r w:rsidRPr="0058279B">
              <w:rPr>
                <w:rFonts w:ascii="Cambria" w:eastAsia="Cambria" w:hAnsi="Cambria" w:cs="Cambria"/>
                <w:noProof/>
              </w:rPr>
              <w:t>bodyPr</w:t>
            </w:r>
            <w:r w:rsidRPr="0058279B">
              <w:rPr>
                <w:noProof/>
              </w:rPr>
              <w:t xml:space="preserve"> element.</w:t>
            </w:r>
          </w:p>
        </w:tc>
      </w:tr>
    </w:tbl>
    <w:p w14:paraId="4B1A0408" w14:textId="77777777" w:rsidR="00176312" w:rsidRDefault="00804E6C" w:rsidP="008D009B">
      <w:pPr>
        <w:pStyle w:val="Nagwek4"/>
        <w:rPr>
          <w:noProof/>
        </w:rPr>
      </w:pPr>
      <w:bookmarkStart w:id="3551" w:name="_Toc131622996"/>
      <w:bookmarkStart w:id="3552" w:name="_Toc135425942"/>
      <w:r w:rsidRPr="0058279B">
        <w:rPr>
          <w:noProof/>
        </w:rPr>
        <w:t>xfrm (2D Transform for Graphic Frames)</w:t>
      </w:r>
      <w:bookmarkEnd w:id="3551"/>
      <w:bookmarkEnd w:id="3552"/>
    </w:p>
    <w:p w14:paraId="5B576C01" w14:textId="673DDB7C" w:rsidR="00804E6C" w:rsidRPr="0058279B" w:rsidRDefault="00804E6C" w:rsidP="00804E6C">
      <w:pPr>
        <w:ind w:left="9" w:right="15"/>
        <w:rPr>
          <w:noProof/>
        </w:rPr>
      </w:pPr>
      <w:r w:rsidRPr="0058279B">
        <w:rPr>
          <w:noProof/>
        </w:rPr>
        <w:t xml:space="preserve">This element specifies a two dimensional transform for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53"/>
        <w:gridCol w:w="6909"/>
      </w:tblGrid>
      <w:tr w:rsidR="00804E6C" w:rsidRPr="0058279B" w14:paraId="266A2D74" w14:textId="77777777" w:rsidTr="00B677BF">
        <w:tc>
          <w:tcPr>
            <w:tcW w:w="2350" w:type="dxa"/>
            <w:shd w:val="clear" w:color="auto" w:fill="C0C0C0"/>
          </w:tcPr>
          <w:p w14:paraId="43D75BE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196" w:type="dxa"/>
            <w:shd w:val="clear" w:color="auto" w:fill="C0C0C0"/>
          </w:tcPr>
          <w:p w14:paraId="37ED51D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12E425" w14:textId="77777777" w:rsidTr="00B677BF">
        <w:tc>
          <w:tcPr>
            <w:tcW w:w="2350" w:type="dxa"/>
          </w:tcPr>
          <w:p w14:paraId="2B986624" w14:textId="77777777" w:rsidR="00176312"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Horizontal Flip)</w:t>
            </w:r>
          </w:p>
          <w:p w14:paraId="10893E3D" w14:textId="40197488" w:rsidR="00804E6C" w:rsidRPr="0058279B" w:rsidRDefault="00804E6C" w:rsidP="00B677BF">
            <w:pPr>
              <w:spacing w:line="259" w:lineRule="auto"/>
              <w:rPr>
                <w:noProof/>
              </w:rPr>
            </w:pPr>
            <w:r w:rsidRPr="0058279B">
              <w:rPr>
                <w:noProof/>
              </w:rPr>
              <w:t xml:space="preserve"> </w:t>
            </w:r>
          </w:p>
        </w:tc>
        <w:tc>
          <w:tcPr>
            <w:tcW w:w="8196" w:type="dxa"/>
          </w:tcPr>
          <w:p w14:paraId="7B17E647" w14:textId="77777777" w:rsidR="00176312" w:rsidRDefault="00804E6C" w:rsidP="00B677BF">
            <w:pPr>
              <w:spacing w:line="239" w:lineRule="auto"/>
              <w:ind w:left="1"/>
              <w:rPr>
                <w:noProof/>
              </w:rPr>
            </w:pPr>
            <w:r w:rsidRPr="0058279B">
              <w:rPr>
                <w:noProof/>
              </w:rPr>
              <w:t>Specifies a horizontal flip. When true, this attribute defines that the shape is flipped horizontally about the center of its bounding box.</w:t>
            </w:r>
          </w:p>
          <w:p w14:paraId="430FAAA9" w14:textId="109339AA" w:rsidR="00804E6C" w:rsidRPr="0058279B" w:rsidRDefault="00176312" w:rsidP="00B677BF">
            <w:pPr>
              <w:spacing w:line="259" w:lineRule="auto"/>
              <w:ind w:left="1"/>
              <w:rPr>
                <w:noProof/>
              </w:rPr>
            </w:pPr>
            <w:r>
              <w:rPr>
                <w:noProof/>
              </w:rPr>
              <w:t xml:space="preserve"> </w:t>
            </w:r>
          </w:p>
        </w:tc>
      </w:tr>
      <w:tr w:rsidR="00804E6C" w:rsidRPr="0058279B" w14:paraId="598E4012" w14:textId="77777777" w:rsidTr="00B677BF">
        <w:tc>
          <w:tcPr>
            <w:tcW w:w="2350" w:type="dxa"/>
          </w:tcPr>
          <w:p w14:paraId="2EC7359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8196" w:type="dxa"/>
          </w:tcPr>
          <w:p w14:paraId="5739D014" w14:textId="77777777" w:rsidR="00176312" w:rsidRDefault="00804E6C" w:rsidP="00B677BF">
            <w:pPr>
              <w:spacing w:line="239" w:lineRule="auto"/>
              <w:ind w:left="1"/>
              <w:rPr>
                <w:noProof/>
              </w:rPr>
            </w:pPr>
            <w:r w:rsidRPr="0058279B">
              <w:rPr>
                <w:noProof/>
              </w:rPr>
              <w:t>Specifies a vertical flip. When true, this attribute defines that the group is flipped vertically about the center of its bounding box.</w:t>
            </w:r>
          </w:p>
          <w:p w14:paraId="2EC869C4" w14:textId="5EEA227C" w:rsidR="00804E6C" w:rsidRPr="0058279B" w:rsidRDefault="00804E6C" w:rsidP="00B677BF">
            <w:pPr>
              <w:spacing w:line="259" w:lineRule="auto"/>
              <w:ind w:left="1"/>
              <w:rPr>
                <w:noProof/>
              </w:rPr>
            </w:pPr>
            <w:r w:rsidRPr="0058279B">
              <w:rPr>
                <w:noProof/>
              </w:rPr>
              <w:t xml:space="preserve"> </w:t>
            </w:r>
          </w:p>
        </w:tc>
      </w:tr>
      <w:tr w:rsidR="00804E6C" w:rsidRPr="0058279B" w14:paraId="2F4158B6" w14:textId="77777777" w:rsidTr="00B677BF">
        <w:tc>
          <w:tcPr>
            <w:tcW w:w="2350" w:type="dxa"/>
          </w:tcPr>
          <w:p w14:paraId="413CD1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8196" w:type="dxa"/>
          </w:tcPr>
          <w:p w14:paraId="553A0E3F" w14:textId="3EE8B98F" w:rsidR="00804E6C" w:rsidRPr="0058279B" w:rsidRDefault="00804E6C" w:rsidP="00B677BF">
            <w:pPr>
              <w:ind w:left="1"/>
              <w:rPr>
                <w:noProof/>
              </w:rPr>
            </w:pPr>
            <w:r w:rsidRPr="0058279B">
              <w:rPr>
                <w:noProof/>
              </w:rPr>
              <w:t>Specifies the rotation of the Graphic Frame. The units for which this attribute is specified in reside within the simple type definition referenced below.</w:t>
            </w:r>
            <w:r w:rsidR="00176312">
              <w:rPr>
                <w:noProof/>
              </w:rPr>
              <w:t xml:space="preserve"> </w:t>
            </w:r>
          </w:p>
        </w:tc>
      </w:tr>
    </w:tbl>
    <w:p w14:paraId="2647939C" w14:textId="77777777" w:rsidR="00176312" w:rsidRDefault="00804E6C" w:rsidP="009E2996">
      <w:pPr>
        <w:pStyle w:val="Nagwek3"/>
      </w:pPr>
      <w:bookmarkStart w:id="3553" w:name="_Toc131622997"/>
      <w:bookmarkStart w:id="3554" w:name="_Toc135425943"/>
      <w:r w:rsidRPr="0058279B">
        <w:t>Simple Types</w:t>
      </w:r>
      <w:bookmarkEnd w:id="3553"/>
      <w:bookmarkEnd w:id="3554"/>
    </w:p>
    <w:p w14:paraId="68856872" w14:textId="77777777" w:rsidR="00176312" w:rsidRDefault="00804E6C" w:rsidP="00804E6C">
      <w:pPr>
        <w:spacing w:after="256"/>
        <w:ind w:left="9" w:right="15"/>
        <w:rPr>
          <w:noProof/>
        </w:rPr>
      </w:pPr>
      <w:r w:rsidRPr="0058279B">
        <w:rPr>
          <w:noProof/>
        </w:rPr>
        <w:t>This is the complete list of simple types dedicated to DrawingML – WordprocessingML Drawing.</w:t>
      </w:r>
    </w:p>
    <w:p w14:paraId="0D67253F" w14:textId="77777777" w:rsidR="00176312" w:rsidRDefault="00804E6C" w:rsidP="008D009B">
      <w:pPr>
        <w:pStyle w:val="Nagwek4"/>
        <w:rPr>
          <w:noProof/>
        </w:rPr>
      </w:pPr>
      <w:bookmarkStart w:id="3555" w:name="_Toc131622998"/>
      <w:bookmarkStart w:id="3556" w:name="_Toc135425944"/>
      <w:r w:rsidRPr="0058279B">
        <w:rPr>
          <w:noProof/>
        </w:rPr>
        <w:t>ST_AlignH (Relative Horizontal Alignment Positions)</w:t>
      </w:r>
      <w:bookmarkEnd w:id="3555"/>
      <w:bookmarkEnd w:id="3556"/>
    </w:p>
    <w:p w14:paraId="01A2CFC8" w14:textId="77777777" w:rsidR="00176312" w:rsidRDefault="00804E6C" w:rsidP="00804E6C">
      <w:pPr>
        <w:ind w:left="9" w:right="15"/>
        <w:rPr>
          <w:noProof/>
        </w:rPr>
      </w:pPr>
      <w:r w:rsidRPr="0058279B">
        <w:rPr>
          <w:noProof/>
        </w:rPr>
        <w:t>This simple type contains the possible settings specifying how a DrawingML object can be horizontally aligned relative to the horizontal alignment base defined by the parent element.</w:t>
      </w:r>
    </w:p>
    <w:p w14:paraId="3225F5FE" w14:textId="490C8DA5"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2"/>
        <w:gridCol w:w="4520"/>
      </w:tblGrid>
      <w:tr w:rsidR="00804E6C" w:rsidRPr="0058279B" w14:paraId="586802EB" w14:textId="77777777" w:rsidTr="00B677BF">
        <w:tc>
          <w:tcPr>
            <w:tcW w:w="4542" w:type="dxa"/>
            <w:shd w:val="clear" w:color="auto" w:fill="C0C0C0"/>
          </w:tcPr>
          <w:p w14:paraId="755AEA49" w14:textId="77777777" w:rsidR="00804E6C" w:rsidRPr="0058279B" w:rsidRDefault="00804E6C" w:rsidP="00B677BF">
            <w:pPr>
              <w:keepNext/>
              <w:spacing w:line="259" w:lineRule="auto"/>
              <w:ind w:right="30"/>
              <w:jc w:val="center"/>
              <w:rPr>
                <w:noProof/>
              </w:rPr>
            </w:pPr>
            <w:r w:rsidRPr="0058279B">
              <w:rPr>
                <w:b/>
                <w:noProof/>
              </w:rPr>
              <w:t xml:space="preserve">Enumeration Value </w:t>
            </w:r>
          </w:p>
        </w:tc>
        <w:tc>
          <w:tcPr>
            <w:tcW w:w="4520" w:type="dxa"/>
            <w:shd w:val="clear" w:color="auto" w:fill="C0C0C0"/>
          </w:tcPr>
          <w:p w14:paraId="3BDAEAA1"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58CE5B15" w14:textId="77777777" w:rsidTr="00B677BF">
        <w:tc>
          <w:tcPr>
            <w:tcW w:w="4542" w:type="dxa"/>
          </w:tcPr>
          <w:p w14:paraId="2944E8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enter </w:t>
            </w:r>
            <w:r w:rsidRPr="0058279B">
              <w:rPr>
                <w:noProof/>
              </w:rPr>
              <w:t xml:space="preserve">(Center Alignment) </w:t>
            </w:r>
          </w:p>
        </w:tc>
        <w:tc>
          <w:tcPr>
            <w:tcW w:w="4520" w:type="dxa"/>
          </w:tcPr>
          <w:p w14:paraId="53A41534" w14:textId="77777777" w:rsidR="00804E6C" w:rsidRPr="0058279B" w:rsidRDefault="00804E6C" w:rsidP="00B677BF">
            <w:pPr>
              <w:spacing w:line="239" w:lineRule="auto"/>
              <w:ind w:left="1"/>
              <w:rPr>
                <w:noProof/>
              </w:rPr>
            </w:pPr>
            <w:r w:rsidRPr="0058279B">
              <w:rPr>
                <w:noProof/>
              </w:rPr>
              <w:t xml:space="preserve">Specifies that the object shall be centered with respect to the horizontal alignment base. </w:t>
            </w:r>
          </w:p>
        </w:tc>
      </w:tr>
      <w:tr w:rsidR="00804E6C" w:rsidRPr="0058279B" w14:paraId="21C4FA31" w14:textId="77777777" w:rsidTr="00B677BF">
        <w:tc>
          <w:tcPr>
            <w:tcW w:w="4542" w:type="dxa"/>
          </w:tcPr>
          <w:p w14:paraId="7F8923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 </w:t>
            </w:r>
            <w:r w:rsidRPr="0058279B">
              <w:rPr>
                <w:noProof/>
              </w:rPr>
              <w:t xml:space="preserve">(Inside) </w:t>
            </w:r>
          </w:p>
        </w:tc>
        <w:tc>
          <w:tcPr>
            <w:tcW w:w="4520" w:type="dxa"/>
          </w:tcPr>
          <w:p w14:paraId="4B2D3E89" w14:textId="77777777" w:rsidR="00804E6C" w:rsidRPr="0058279B" w:rsidRDefault="00804E6C" w:rsidP="00B677BF">
            <w:pPr>
              <w:spacing w:line="239" w:lineRule="auto"/>
              <w:ind w:left="1"/>
              <w:rPr>
                <w:noProof/>
              </w:rPr>
            </w:pPr>
            <w:r w:rsidRPr="0058279B">
              <w:rPr>
                <w:noProof/>
              </w:rPr>
              <w:t xml:space="preserve">Specifies that the object shall be inside of the horizontal alignment base. </w:t>
            </w:r>
          </w:p>
        </w:tc>
      </w:tr>
      <w:tr w:rsidR="00804E6C" w:rsidRPr="0058279B" w14:paraId="3B7953EF" w14:textId="77777777" w:rsidTr="00B677BF">
        <w:tc>
          <w:tcPr>
            <w:tcW w:w="4542" w:type="dxa"/>
          </w:tcPr>
          <w:p w14:paraId="1CBEFD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 </w:t>
            </w:r>
            <w:r w:rsidRPr="0058279B">
              <w:rPr>
                <w:noProof/>
              </w:rPr>
              <w:t xml:space="preserve">(Left Alignment) </w:t>
            </w:r>
          </w:p>
        </w:tc>
        <w:tc>
          <w:tcPr>
            <w:tcW w:w="4520" w:type="dxa"/>
          </w:tcPr>
          <w:p w14:paraId="6607273E" w14:textId="77777777" w:rsidR="00804E6C" w:rsidRPr="0058279B" w:rsidRDefault="00804E6C" w:rsidP="00B677BF">
            <w:pPr>
              <w:spacing w:after="1" w:line="239" w:lineRule="auto"/>
              <w:ind w:left="1"/>
              <w:rPr>
                <w:noProof/>
              </w:rPr>
            </w:pPr>
            <w:r w:rsidRPr="0058279B">
              <w:rPr>
                <w:noProof/>
              </w:rPr>
              <w:t xml:space="preserve">Specifies that the object shall be left aligned to the horizontal alignment base. </w:t>
            </w:r>
          </w:p>
        </w:tc>
      </w:tr>
      <w:tr w:rsidR="00804E6C" w:rsidRPr="0058279B" w14:paraId="54628CC9" w14:textId="77777777" w:rsidTr="00B677BF">
        <w:tc>
          <w:tcPr>
            <w:tcW w:w="4542" w:type="dxa"/>
          </w:tcPr>
          <w:p w14:paraId="3895CC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 </w:t>
            </w:r>
            <w:r w:rsidRPr="0058279B">
              <w:rPr>
                <w:noProof/>
              </w:rPr>
              <w:t xml:space="preserve">(Outside) </w:t>
            </w:r>
          </w:p>
        </w:tc>
        <w:tc>
          <w:tcPr>
            <w:tcW w:w="4520" w:type="dxa"/>
          </w:tcPr>
          <w:p w14:paraId="65D5C139" w14:textId="77777777" w:rsidR="00804E6C" w:rsidRPr="0058279B" w:rsidRDefault="00804E6C" w:rsidP="00B677BF">
            <w:pPr>
              <w:spacing w:line="239" w:lineRule="auto"/>
              <w:ind w:left="1"/>
              <w:rPr>
                <w:noProof/>
              </w:rPr>
            </w:pPr>
            <w:r w:rsidRPr="0058279B">
              <w:rPr>
                <w:noProof/>
              </w:rPr>
              <w:t xml:space="preserve">Specifies that the object shall be outside of the horizontal alignment base. </w:t>
            </w:r>
          </w:p>
        </w:tc>
      </w:tr>
      <w:tr w:rsidR="00804E6C" w:rsidRPr="0058279B" w14:paraId="366A21C0" w14:textId="77777777" w:rsidTr="00B677BF">
        <w:tc>
          <w:tcPr>
            <w:tcW w:w="4542" w:type="dxa"/>
          </w:tcPr>
          <w:p w14:paraId="63BFD62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 </w:t>
            </w:r>
            <w:r w:rsidRPr="0058279B">
              <w:rPr>
                <w:noProof/>
              </w:rPr>
              <w:t xml:space="preserve">(Right Alignment) </w:t>
            </w:r>
          </w:p>
        </w:tc>
        <w:tc>
          <w:tcPr>
            <w:tcW w:w="4520" w:type="dxa"/>
          </w:tcPr>
          <w:p w14:paraId="5186AB65" w14:textId="77777777" w:rsidR="00804E6C" w:rsidRPr="0058279B" w:rsidRDefault="00804E6C" w:rsidP="00B677BF">
            <w:pPr>
              <w:spacing w:line="239" w:lineRule="auto"/>
              <w:ind w:left="1"/>
              <w:rPr>
                <w:noProof/>
              </w:rPr>
            </w:pPr>
            <w:r w:rsidRPr="0058279B">
              <w:rPr>
                <w:noProof/>
              </w:rPr>
              <w:t xml:space="preserve">Specifies that the object shall be right aligned to the horizontal alignment base. </w:t>
            </w:r>
          </w:p>
        </w:tc>
      </w:tr>
    </w:tbl>
    <w:p w14:paraId="3C0F8989" w14:textId="77777777" w:rsidR="00176312" w:rsidRDefault="00804E6C" w:rsidP="008D009B">
      <w:pPr>
        <w:pStyle w:val="Nagwek4"/>
        <w:rPr>
          <w:noProof/>
        </w:rPr>
      </w:pPr>
      <w:bookmarkStart w:id="3557" w:name="_Toc131622999"/>
      <w:bookmarkStart w:id="3558" w:name="_Toc135425945"/>
      <w:r w:rsidRPr="0058279B">
        <w:rPr>
          <w:noProof/>
        </w:rPr>
        <w:t>ST_AlignV (Vertical Alignment Definition)</w:t>
      </w:r>
      <w:bookmarkEnd w:id="3557"/>
      <w:bookmarkEnd w:id="3558"/>
    </w:p>
    <w:p w14:paraId="3E7B68F4" w14:textId="77777777" w:rsidR="00176312" w:rsidRDefault="00804E6C" w:rsidP="00804E6C">
      <w:pPr>
        <w:ind w:left="9" w:right="15"/>
        <w:rPr>
          <w:noProof/>
        </w:rPr>
      </w:pPr>
      <w:r w:rsidRPr="0058279B">
        <w:rPr>
          <w:noProof/>
        </w:rPr>
        <w:t>This simple type contains the possible settings specifying how a DrawingML object can be vertically aligned relative to the vertical alignment base defined by the parent element.</w:t>
      </w:r>
    </w:p>
    <w:p w14:paraId="6E980615" w14:textId="3B1C0F15"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2"/>
        <w:gridCol w:w="4520"/>
      </w:tblGrid>
      <w:tr w:rsidR="00804E6C" w:rsidRPr="0058279B" w14:paraId="47F64517" w14:textId="77777777" w:rsidTr="00B677BF">
        <w:tc>
          <w:tcPr>
            <w:tcW w:w="4542" w:type="dxa"/>
            <w:shd w:val="clear" w:color="auto" w:fill="C0C0C0"/>
          </w:tcPr>
          <w:p w14:paraId="592E545B" w14:textId="77777777" w:rsidR="00804E6C" w:rsidRPr="0058279B" w:rsidRDefault="00804E6C" w:rsidP="00B677BF">
            <w:pPr>
              <w:keepNext/>
              <w:spacing w:line="259" w:lineRule="auto"/>
              <w:ind w:right="29"/>
              <w:jc w:val="center"/>
              <w:rPr>
                <w:noProof/>
              </w:rPr>
            </w:pPr>
            <w:r w:rsidRPr="0058279B">
              <w:rPr>
                <w:b/>
                <w:noProof/>
              </w:rPr>
              <w:t xml:space="preserve">Enumeration Value </w:t>
            </w:r>
          </w:p>
        </w:tc>
        <w:tc>
          <w:tcPr>
            <w:tcW w:w="4520" w:type="dxa"/>
            <w:shd w:val="clear" w:color="auto" w:fill="C0C0C0"/>
          </w:tcPr>
          <w:p w14:paraId="6167034B"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0AA38048" w14:textId="77777777" w:rsidTr="00B677BF">
        <w:tc>
          <w:tcPr>
            <w:tcW w:w="4542" w:type="dxa"/>
          </w:tcPr>
          <w:p w14:paraId="4DC54B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tom </w:t>
            </w:r>
            <w:r w:rsidRPr="0058279B">
              <w:rPr>
                <w:noProof/>
              </w:rPr>
              <w:t xml:space="preserve">(Bottom) </w:t>
            </w:r>
          </w:p>
        </w:tc>
        <w:tc>
          <w:tcPr>
            <w:tcW w:w="4520" w:type="dxa"/>
          </w:tcPr>
          <w:p w14:paraId="24FFF695" w14:textId="77777777" w:rsidR="00804E6C" w:rsidRPr="0058279B" w:rsidRDefault="00804E6C" w:rsidP="00B677BF">
            <w:pPr>
              <w:spacing w:line="239" w:lineRule="auto"/>
              <w:ind w:left="1"/>
              <w:rPr>
                <w:noProof/>
              </w:rPr>
            </w:pPr>
            <w:r w:rsidRPr="0058279B">
              <w:rPr>
                <w:noProof/>
              </w:rPr>
              <w:t xml:space="preserve">Specifies that the object shall be at the bottom of the vertical alignment base. </w:t>
            </w:r>
          </w:p>
        </w:tc>
      </w:tr>
      <w:tr w:rsidR="00804E6C" w:rsidRPr="0058279B" w14:paraId="4B9FD7D0" w14:textId="77777777" w:rsidTr="00B677BF">
        <w:tc>
          <w:tcPr>
            <w:tcW w:w="4542" w:type="dxa"/>
          </w:tcPr>
          <w:p w14:paraId="3D7D0E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enter </w:t>
            </w:r>
            <w:r w:rsidRPr="0058279B">
              <w:rPr>
                <w:noProof/>
              </w:rPr>
              <w:t xml:space="preserve">(Center Alignment) </w:t>
            </w:r>
          </w:p>
        </w:tc>
        <w:tc>
          <w:tcPr>
            <w:tcW w:w="4520" w:type="dxa"/>
          </w:tcPr>
          <w:p w14:paraId="01B303A7" w14:textId="77777777" w:rsidR="00804E6C" w:rsidRPr="0058279B" w:rsidRDefault="00804E6C" w:rsidP="00B677BF">
            <w:pPr>
              <w:spacing w:line="239" w:lineRule="auto"/>
              <w:ind w:left="1"/>
              <w:rPr>
                <w:noProof/>
              </w:rPr>
            </w:pPr>
            <w:r w:rsidRPr="0058279B">
              <w:rPr>
                <w:noProof/>
              </w:rPr>
              <w:t xml:space="preserve">Specifies that the object shall be centered with respect to the vertical alignment base. </w:t>
            </w:r>
          </w:p>
        </w:tc>
      </w:tr>
      <w:tr w:rsidR="00804E6C" w:rsidRPr="0058279B" w14:paraId="722A93AA" w14:textId="77777777" w:rsidTr="00B677BF">
        <w:tc>
          <w:tcPr>
            <w:tcW w:w="4542" w:type="dxa"/>
          </w:tcPr>
          <w:p w14:paraId="4E271E9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 </w:t>
            </w:r>
            <w:r w:rsidRPr="0058279B">
              <w:rPr>
                <w:noProof/>
              </w:rPr>
              <w:t xml:space="preserve">(Inside) </w:t>
            </w:r>
          </w:p>
        </w:tc>
        <w:tc>
          <w:tcPr>
            <w:tcW w:w="4520" w:type="dxa"/>
          </w:tcPr>
          <w:p w14:paraId="4DCDFB32" w14:textId="77777777" w:rsidR="00804E6C" w:rsidRPr="0058279B" w:rsidRDefault="00804E6C" w:rsidP="00B677BF">
            <w:pPr>
              <w:spacing w:line="239" w:lineRule="auto"/>
              <w:ind w:left="1"/>
              <w:rPr>
                <w:noProof/>
              </w:rPr>
            </w:pPr>
            <w:r w:rsidRPr="0058279B">
              <w:rPr>
                <w:noProof/>
              </w:rPr>
              <w:t xml:space="preserve">Specifies that the object shall be inside of the horizontal alignment base. </w:t>
            </w:r>
          </w:p>
        </w:tc>
      </w:tr>
      <w:tr w:rsidR="00804E6C" w:rsidRPr="0058279B" w14:paraId="49B178C2" w14:textId="77777777" w:rsidTr="00B677BF">
        <w:tc>
          <w:tcPr>
            <w:tcW w:w="4542" w:type="dxa"/>
          </w:tcPr>
          <w:p w14:paraId="666FCD2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 </w:t>
            </w:r>
            <w:r w:rsidRPr="0058279B">
              <w:rPr>
                <w:noProof/>
              </w:rPr>
              <w:t xml:space="preserve">(Outside) </w:t>
            </w:r>
          </w:p>
        </w:tc>
        <w:tc>
          <w:tcPr>
            <w:tcW w:w="4520" w:type="dxa"/>
          </w:tcPr>
          <w:p w14:paraId="6A1F3141" w14:textId="77777777" w:rsidR="00804E6C" w:rsidRPr="0058279B" w:rsidRDefault="00804E6C" w:rsidP="00B677BF">
            <w:pPr>
              <w:spacing w:line="239" w:lineRule="auto"/>
              <w:ind w:left="1"/>
              <w:rPr>
                <w:noProof/>
              </w:rPr>
            </w:pPr>
            <w:r w:rsidRPr="0058279B">
              <w:rPr>
                <w:noProof/>
              </w:rPr>
              <w:t xml:space="preserve">Specifies that the object shall be outside of the vertical alignment base. </w:t>
            </w:r>
          </w:p>
        </w:tc>
      </w:tr>
      <w:tr w:rsidR="00804E6C" w:rsidRPr="0058279B" w14:paraId="1683B8D1" w14:textId="77777777" w:rsidTr="00B677BF">
        <w:tc>
          <w:tcPr>
            <w:tcW w:w="4542" w:type="dxa"/>
          </w:tcPr>
          <w:p w14:paraId="387284C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op </w:t>
            </w:r>
            <w:r w:rsidRPr="0058279B">
              <w:rPr>
                <w:noProof/>
              </w:rPr>
              <w:t xml:space="preserve">(Top) </w:t>
            </w:r>
          </w:p>
        </w:tc>
        <w:tc>
          <w:tcPr>
            <w:tcW w:w="4520" w:type="dxa"/>
          </w:tcPr>
          <w:p w14:paraId="1C5C2853" w14:textId="77777777" w:rsidR="00804E6C" w:rsidRPr="0058279B" w:rsidRDefault="00804E6C" w:rsidP="00B677BF">
            <w:pPr>
              <w:spacing w:line="239" w:lineRule="auto"/>
              <w:ind w:left="1"/>
              <w:rPr>
                <w:noProof/>
              </w:rPr>
            </w:pPr>
            <w:r w:rsidRPr="0058279B">
              <w:rPr>
                <w:noProof/>
              </w:rPr>
              <w:t xml:space="preserve">Specifies that the object shall be at the top of the vertical alignment base. </w:t>
            </w:r>
          </w:p>
        </w:tc>
      </w:tr>
    </w:tbl>
    <w:p w14:paraId="12DD7CFB" w14:textId="77777777" w:rsidR="00176312" w:rsidRDefault="00804E6C" w:rsidP="008D009B">
      <w:pPr>
        <w:pStyle w:val="Nagwek4"/>
        <w:rPr>
          <w:noProof/>
        </w:rPr>
      </w:pPr>
      <w:bookmarkStart w:id="3559" w:name="_Toc131623000"/>
      <w:bookmarkStart w:id="3560" w:name="_Toc135425946"/>
      <w:r w:rsidRPr="0058279B">
        <w:rPr>
          <w:noProof/>
        </w:rPr>
        <w:t>ST_PositionOffset (Absolute Position Offset Value)</w:t>
      </w:r>
      <w:bookmarkEnd w:id="3559"/>
      <w:bookmarkEnd w:id="3560"/>
    </w:p>
    <w:p w14:paraId="4F6032CE" w14:textId="77777777" w:rsidR="00176312" w:rsidRDefault="00804E6C" w:rsidP="00804E6C">
      <w:pPr>
        <w:ind w:left="9" w:right="15"/>
        <w:rPr>
          <w:noProof/>
        </w:rPr>
      </w:pPr>
      <w:r w:rsidRPr="0058279B">
        <w:rPr>
          <w:noProof/>
        </w:rPr>
        <w:t>This simple type represents a one dimensional distance which shall be used to offset an objet from its base positioning location stored in EMUs.</w:t>
      </w:r>
    </w:p>
    <w:p w14:paraId="1BEF625A" w14:textId="77777777" w:rsidR="00176312" w:rsidRDefault="00804E6C" w:rsidP="008D009B">
      <w:pPr>
        <w:pStyle w:val="Nagwek4"/>
        <w:rPr>
          <w:noProof/>
        </w:rPr>
      </w:pPr>
      <w:bookmarkStart w:id="3561" w:name="_Toc131623001"/>
      <w:bookmarkStart w:id="3562" w:name="_Toc135425947"/>
      <w:r w:rsidRPr="0058279B">
        <w:rPr>
          <w:noProof/>
        </w:rPr>
        <w:t>ST_RelFromH (Horizontal Relative Positioning)</w:t>
      </w:r>
      <w:bookmarkEnd w:id="3561"/>
      <w:bookmarkEnd w:id="3562"/>
    </w:p>
    <w:p w14:paraId="1FE50192" w14:textId="77777777" w:rsidR="00176312" w:rsidRDefault="00804E6C" w:rsidP="00804E6C">
      <w:pPr>
        <w:ind w:left="9" w:right="15"/>
        <w:rPr>
          <w:noProof/>
        </w:rPr>
      </w:pPr>
      <w:r w:rsidRPr="0058279B">
        <w:rPr>
          <w:noProof/>
        </w:rPr>
        <w:t>This simple type specifies the possible values for the base from which the relative horizontal positioning of an object shall be calculated.</w:t>
      </w:r>
    </w:p>
    <w:p w14:paraId="360814AA" w14:textId="499CD004"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4"/>
        <w:gridCol w:w="4508"/>
      </w:tblGrid>
      <w:tr w:rsidR="00804E6C" w:rsidRPr="0058279B" w14:paraId="1CCCD960" w14:textId="77777777" w:rsidTr="00B677BF">
        <w:tc>
          <w:tcPr>
            <w:tcW w:w="4554" w:type="dxa"/>
            <w:shd w:val="clear" w:color="auto" w:fill="C0C0C0"/>
          </w:tcPr>
          <w:p w14:paraId="6F0D9605" w14:textId="77777777" w:rsidR="00804E6C" w:rsidRPr="0058279B" w:rsidRDefault="00804E6C" w:rsidP="00B677BF">
            <w:pPr>
              <w:keepNext/>
              <w:spacing w:line="259" w:lineRule="auto"/>
              <w:ind w:right="43"/>
              <w:jc w:val="center"/>
              <w:rPr>
                <w:noProof/>
              </w:rPr>
            </w:pPr>
            <w:r w:rsidRPr="0058279B">
              <w:rPr>
                <w:b/>
                <w:noProof/>
              </w:rPr>
              <w:lastRenderedPageBreak/>
              <w:t xml:space="preserve">Enumeration Value </w:t>
            </w:r>
          </w:p>
        </w:tc>
        <w:tc>
          <w:tcPr>
            <w:tcW w:w="4508" w:type="dxa"/>
            <w:shd w:val="clear" w:color="auto" w:fill="C0C0C0"/>
          </w:tcPr>
          <w:p w14:paraId="77413CF7" w14:textId="77777777" w:rsidR="00804E6C" w:rsidRPr="0058279B" w:rsidRDefault="00804E6C" w:rsidP="00B677BF">
            <w:pPr>
              <w:keepNext/>
              <w:spacing w:line="259" w:lineRule="auto"/>
              <w:ind w:right="43"/>
              <w:jc w:val="center"/>
              <w:rPr>
                <w:noProof/>
              </w:rPr>
            </w:pPr>
            <w:r w:rsidRPr="0058279B">
              <w:rPr>
                <w:b/>
                <w:noProof/>
              </w:rPr>
              <w:t xml:space="preserve">Description </w:t>
            </w:r>
          </w:p>
        </w:tc>
      </w:tr>
      <w:tr w:rsidR="00804E6C" w:rsidRPr="0058279B" w14:paraId="0C72E6B6" w14:textId="77777777" w:rsidTr="00B677BF">
        <w:tc>
          <w:tcPr>
            <w:tcW w:w="4554" w:type="dxa"/>
          </w:tcPr>
          <w:p w14:paraId="79BC05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haracter </w:t>
            </w:r>
            <w:r w:rsidRPr="0058279B">
              <w:rPr>
                <w:noProof/>
              </w:rPr>
              <w:t xml:space="preserve">(Character) </w:t>
            </w:r>
          </w:p>
        </w:tc>
        <w:tc>
          <w:tcPr>
            <w:tcW w:w="4508" w:type="dxa"/>
          </w:tcPr>
          <w:p w14:paraId="3D23409F"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position of the anchor within its run content. </w:t>
            </w:r>
          </w:p>
        </w:tc>
      </w:tr>
      <w:tr w:rsidR="00804E6C" w:rsidRPr="0058279B" w14:paraId="3C8D5CF4" w14:textId="77777777" w:rsidTr="00B677BF">
        <w:tc>
          <w:tcPr>
            <w:tcW w:w="4554" w:type="dxa"/>
          </w:tcPr>
          <w:p w14:paraId="2F098A8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lumn </w:t>
            </w:r>
            <w:r w:rsidRPr="0058279B">
              <w:rPr>
                <w:noProof/>
              </w:rPr>
              <w:t xml:space="preserve">(Column) </w:t>
            </w:r>
          </w:p>
        </w:tc>
        <w:tc>
          <w:tcPr>
            <w:tcW w:w="4508" w:type="dxa"/>
          </w:tcPr>
          <w:p w14:paraId="1C13BED9"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extents of the column which contains its anchor. </w:t>
            </w:r>
          </w:p>
        </w:tc>
      </w:tr>
      <w:tr w:rsidR="00804E6C" w:rsidRPr="0058279B" w14:paraId="31A64E13" w14:textId="77777777" w:rsidTr="00B677BF">
        <w:tc>
          <w:tcPr>
            <w:tcW w:w="4554" w:type="dxa"/>
          </w:tcPr>
          <w:p w14:paraId="1633D97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Margin </w:t>
            </w:r>
            <w:r w:rsidRPr="0058279B">
              <w:rPr>
                <w:noProof/>
              </w:rPr>
              <w:t xml:space="preserve">(Inside Margin) </w:t>
            </w:r>
          </w:p>
        </w:tc>
        <w:tc>
          <w:tcPr>
            <w:tcW w:w="4508" w:type="dxa"/>
          </w:tcPr>
          <w:p w14:paraId="5E2AF92E"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inside margin of the current page (the left margin on odd pages, right on even pages). </w:t>
            </w:r>
          </w:p>
        </w:tc>
      </w:tr>
      <w:tr w:rsidR="00804E6C" w:rsidRPr="0058279B" w14:paraId="4F704D22" w14:textId="77777777" w:rsidTr="00B677BF">
        <w:tc>
          <w:tcPr>
            <w:tcW w:w="4554" w:type="dxa"/>
          </w:tcPr>
          <w:p w14:paraId="540E0C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Margin </w:t>
            </w:r>
            <w:r w:rsidRPr="0058279B">
              <w:rPr>
                <w:noProof/>
              </w:rPr>
              <w:t xml:space="preserve">(Left Margin) </w:t>
            </w:r>
          </w:p>
        </w:tc>
        <w:tc>
          <w:tcPr>
            <w:tcW w:w="4508" w:type="dxa"/>
          </w:tcPr>
          <w:p w14:paraId="39F38CE0"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left margin of the page. </w:t>
            </w:r>
          </w:p>
        </w:tc>
      </w:tr>
      <w:tr w:rsidR="00804E6C" w:rsidRPr="0058279B" w14:paraId="65E357B1" w14:textId="77777777" w:rsidTr="00B677BF">
        <w:tc>
          <w:tcPr>
            <w:tcW w:w="4554" w:type="dxa"/>
          </w:tcPr>
          <w:p w14:paraId="224BF07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rgin </w:t>
            </w:r>
            <w:r w:rsidRPr="0058279B">
              <w:rPr>
                <w:noProof/>
              </w:rPr>
              <w:t xml:space="preserve">(Page Margin) </w:t>
            </w:r>
          </w:p>
        </w:tc>
        <w:tc>
          <w:tcPr>
            <w:tcW w:w="4508" w:type="dxa"/>
          </w:tcPr>
          <w:p w14:paraId="5653BF6B"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page margins. </w:t>
            </w:r>
          </w:p>
        </w:tc>
      </w:tr>
      <w:tr w:rsidR="00804E6C" w:rsidRPr="0058279B" w14:paraId="76A0F8D1" w14:textId="77777777" w:rsidTr="00B677BF">
        <w:tc>
          <w:tcPr>
            <w:tcW w:w="4554" w:type="dxa"/>
          </w:tcPr>
          <w:p w14:paraId="5DA809C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Margin </w:t>
            </w:r>
            <w:r w:rsidRPr="0058279B">
              <w:rPr>
                <w:noProof/>
              </w:rPr>
              <w:t xml:space="preserve">(Outside Margin) </w:t>
            </w:r>
          </w:p>
        </w:tc>
        <w:tc>
          <w:tcPr>
            <w:tcW w:w="4508" w:type="dxa"/>
          </w:tcPr>
          <w:p w14:paraId="128AEC89"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outside margin of the current page (the right margin on odd pages, left on even pages). </w:t>
            </w:r>
          </w:p>
        </w:tc>
      </w:tr>
      <w:tr w:rsidR="00804E6C" w:rsidRPr="0058279B" w14:paraId="6AADBBF5" w14:textId="77777777" w:rsidTr="00B677BF">
        <w:tc>
          <w:tcPr>
            <w:tcW w:w="4554" w:type="dxa"/>
          </w:tcPr>
          <w:p w14:paraId="18765A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ge </w:t>
            </w:r>
            <w:r w:rsidRPr="0058279B">
              <w:rPr>
                <w:noProof/>
              </w:rPr>
              <w:t xml:space="preserve">(Page Edge) </w:t>
            </w:r>
          </w:p>
        </w:tc>
        <w:tc>
          <w:tcPr>
            <w:tcW w:w="4508" w:type="dxa"/>
          </w:tcPr>
          <w:p w14:paraId="0F87E01F"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edge of the page. </w:t>
            </w:r>
          </w:p>
        </w:tc>
      </w:tr>
      <w:tr w:rsidR="00804E6C" w:rsidRPr="0058279B" w14:paraId="517DF802" w14:textId="77777777" w:rsidTr="00B677BF">
        <w:tc>
          <w:tcPr>
            <w:tcW w:w="4554" w:type="dxa"/>
          </w:tcPr>
          <w:p w14:paraId="261096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Margin </w:t>
            </w:r>
            <w:r w:rsidRPr="0058279B">
              <w:rPr>
                <w:noProof/>
              </w:rPr>
              <w:t xml:space="preserve">(Right Margin) </w:t>
            </w:r>
          </w:p>
        </w:tc>
        <w:tc>
          <w:tcPr>
            <w:tcW w:w="4508" w:type="dxa"/>
          </w:tcPr>
          <w:p w14:paraId="6574EB91"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right margin of the page. </w:t>
            </w:r>
          </w:p>
        </w:tc>
      </w:tr>
    </w:tbl>
    <w:p w14:paraId="77B3FE46" w14:textId="77777777" w:rsidR="00176312" w:rsidRDefault="00804E6C" w:rsidP="008D009B">
      <w:pPr>
        <w:pStyle w:val="Nagwek4"/>
        <w:rPr>
          <w:noProof/>
        </w:rPr>
      </w:pPr>
      <w:bookmarkStart w:id="3563" w:name="_Toc131623002"/>
      <w:bookmarkStart w:id="3564" w:name="_Toc135425948"/>
      <w:r w:rsidRPr="0058279B">
        <w:rPr>
          <w:noProof/>
        </w:rPr>
        <w:t>ST_RelFromV (Vertical Relative Positioning)</w:t>
      </w:r>
      <w:bookmarkEnd w:id="3563"/>
      <w:bookmarkEnd w:id="3564"/>
    </w:p>
    <w:p w14:paraId="4D0BD284" w14:textId="77777777" w:rsidR="00176312" w:rsidRDefault="00804E6C" w:rsidP="00804E6C">
      <w:pPr>
        <w:ind w:left="9" w:right="15"/>
        <w:rPr>
          <w:noProof/>
        </w:rPr>
      </w:pPr>
      <w:r w:rsidRPr="0058279B">
        <w:rPr>
          <w:noProof/>
        </w:rPr>
        <w:t>This simple type specifies the possible values for the base from which the relative vertical positioning of an object shall be calculated.</w:t>
      </w:r>
    </w:p>
    <w:p w14:paraId="7F90E957" w14:textId="4F2EAF6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8"/>
        <w:gridCol w:w="4504"/>
      </w:tblGrid>
      <w:tr w:rsidR="00804E6C" w:rsidRPr="0058279B" w14:paraId="036EF95A" w14:textId="77777777" w:rsidTr="00B677BF">
        <w:tc>
          <w:tcPr>
            <w:tcW w:w="4558" w:type="dxa"/>
            <w:shd w:val="clear" w:color="auto" w:fill="C0C0C0"/>
          </w:tcPr>
          <w:p w14:paraId="7554B39A"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04" w:type="dxa"/>
            <w:shd w:val="clear" w:color="auto" w:fill="C0C0C0"/>
          </w:tcPr>
          <w:p w14:paraId="4D7B04A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051B03A" w14:textId="77777777" w:rsidTr="00B677BF">
        <w:tc>
          <w:tcPr>
            <w:tcW w:w="4558" w:type="dxa"/>
          </w:tcPr>
          <w:p w14:paraId="5360B4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tomMargin </w:t>
            </w:r>
            <w:r w:rsidRPr="0058279B">
              <w:rPr>
                <w:noProof/>
              </w:rPr>
              <w:t xml:space="preserve">(Bottom Margin) </w:t>
            </w:r>
          </w:p>
        </w:tc>
        <w:tc>
          <w:tcPr>
            <w:tcW w:w="4504" w:type="dxa"/>
          </w:tcPr>
          <w:p w14:paraId="3FF4E067"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bottom margin of the current page. </w:t>
            </w:r>
          </w:p>
        </w:tc>
      </w:tr>
      <w:tr w:rsidR="00804E6C" w:rsidRPr="0058279B" w14:paraId="60203CBF" w14:textId="77777777" w:rsidTr="00B677BF">
        <w:tc>
          <w:tcPr>
            <w:tcW w:w="4558" w:type="dxa"/>
          </w:tcPr>
          <w:p w14:paraId="48E26E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Margin </w:t>
            </w:r>
            <w:r w:rsidRPr="0058279B">
              <w:rPr>
                <w:noProof/>
              </w:rPr>
              <w:t xml:space="preserve">(Inside Margin) </w:t>
            </w:r>
          </w:p>
        </w:tc>
        <w:tc>
          <w:tcPr>
            <w:tcW w:w="4504" w:type="dxa"/>
          </w:tcPr>
          <w:p w14:paraId="31BAA387"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inside margin of the current page. </w:t>
            </w:r>
          </w:p>
        </w:tc>
      </w:tr>
      <w:tr w:rsidR="00804E6C" w:rsidRPr="0058279B" w14:paraId="7B25FE0D" w14:textId="77777777" w:rsidTr="00B677BF">
        <w:tc>
          <w:tcPr>
            <w:tcW w:w="4558" w:type="dxa"/>
          </w:tcPr>
          <w:p w14:paraId="4FC748E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e </w:t>
            </w:r>
            <w:r w:rsidRPr="0058279B">
              <w:rPr>
                <w:noProof/>
              </w:rPr>
              <w:t xml:space="preserve">(Line) </w:t>
            </w:r>
          </w:p>
        </w:tc>
        <w:tc>
          <w:tcPr>
            <w:tcW w:w="4504" w:type="dxa"/>
          </w:tcPr>
          <w:p w14:paraId="2B446D68"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line containing the anchor character. </w:t>
            </w:r>
          </w:p>
        </w:tc>
      </w:tr>
      <w:tr w:rsidR="00804E6C" w:rsidRPr="0058279B" w14:paraId="32AF5210" w14:textId="77777777" w:rsidTr="00B677BF">
        <w:tc>
          <w:tcPr>
            <w:tcW w:w="4558" w:type="dxa"/>
          </w:tcPr>
          <w:p w14:paraId="7B903F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rgin </w:t>
            </w:r>
            <w:r w:rsidRPr="0058279B">
              <w:rPr>
                <w:noProof/>
              </w:rPr>
              <w:t xml:space="preserve">(Page Margin) </w:t>
            </w:r>
          </w:p>
        </w:tc>
        <w:tc>
          <w:tcPr>
            <w:tcW w:w="4504" w:type="dxa"/>
          </w:tcPr>
          <w:p w14:paraId="67E76234"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page margins. </w:t>
            </w:r>
          </w:p>
        </w:tc>
      </w:tr>
      <w:tr w:rsidR="00804E6C" w:rsidRPr="0058279B" w14:paraId="07A56192" w14:textId="77777777" w:rsidTr="00B677BF">
        <w:tc>
          <w:tcPr>
            <w:tcW w:w="4558" w:type="dxa"/>
          </w:tcPr>
          <w:p w14:paraId="0AEBFC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Margin </w:t>
            </w:r>
            <w:r w:rsidRPr="0058279B">
              <w:rPr>
                <w:noProof/>
              </w:rPr>
              <w:t xml:space="preserve">(Outside Margin) </w:t>
            </w:r>
          </w:p>
        </w:tc>
        <w:tc>
          <w:tcPr>
            <w:tcW w:w="4504" w:type="dxa"/>
          </w:tcPr>
          <w:p w14:paraId="1A38947E"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outside margin of the current page. </w:t>
            </w:r>
          </w:p>
        </w:tc>
      </w:tr>
      <w:tr w:rsidR="00804E6C" w:rsidRPr="0058279B" w14:paraId="27F8C05C" w14:textId="77777777" w:rsidTr="00B677BF">
        <w:tc>
          <w:tcPr>
            <w:tcW w:w="4558" w:type="dxa"/>
          </w:tcPr>
          <w:p w14:paraId="6E9CCF90"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page </w:t>
            </w:r>
            <w:r w:rsidRPr="0058279B">
              <w:rPr>
                <w:noProof/>
              </w:rPr>
              <w:t xml:space="preserve">(Page Edge) </w:t>
            </w:r>
          </w:p>
        </w:tc>
        <w:tc>
          <w:tcPr>
            <w:tcW w:w="4504" w:type="dxa"/>
          </w:tcPr>
          <w:p w14:paraId="10D3C9FE"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edge of the page. </w:t>
            </w:r>
          </w:p>
        </w:tc>
      </w:tr>
      <w:tr w:rsidR="00804E6C" w:rsidRPr="0058279B" w14:paraId="7FBC10A3" w14:textId="77777777" w:rsidTr="00B677BF">
        <w:tc>
          <w:tcPr>
            <w:tcW w:w="4558" w:type="dxa"/>
          </w:tcPr>
          <w:p w14:paraId="0CF84D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ragraph </w:t>
            </w:r>
            <w:r w:rsidRPr="0058279B">
              <w:rPr>
                <w:noProof/>
              </w:rPr>
              <w:t xml:space="preserve">(Paragraph) </w:t>
            </w:r>
          </w:p>
        </w:tc>
        <w:tc>
          <w:tcPr>
            <w:tcW w:w="4504" w:type="dxa"/>
          </w:tcPr>
          <w:p w14:paraId="2CD197DF"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paragraph which contains the drawing anchor. </w:t>
            </w:r>
          </w:p>
        </w:tc>
      </w:tr>
      <w:tr w:rsidR="00804E6C" w:rsidRPr="0058279B" w14:paraId="28E971A5" w14:textId="77777777" w:rsidTr="00B677BF">
        <w:tc>
          <w:tcPr>
            <w:tcW w:w="4558" w:type="dxa"/>
          </w:tcPr>
          <w:p w14:paraId="6CD73A1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opMargin </w:t>
            </w:r>
            <w:r w:rsidRPr="0058279B">
              <w:rPr>
                <w:noProof/>
              </w:rPr>
              <w:t xml:space="preserve">(Top Margin) </w:t>
            </w:r>
          </w:p>
        </w:tc>
        <w:tc>
          <w:tcPr>
            <w:tcW w:w="4504" w:type="dxa"/>
          </w:tcPr>
          <w:p w14:paraId="17DD8950"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top margin of the current page. </w:t>
            </w:r>
          </w:p>
        </w:tc>
      </w:tr>
    </w:tbl>
    <w:p w14:paraId="353D70E9" w14:textId="77777777" w:rsidR="00176312" w:rsidRDefault="00804E6C" w:rsidP="008D009B">
      <w:pPr>
        <w:pStyle w:val="Nagwek4"/>
        <w:rPr>
          <w:noProof/>
        </w:rPr>
      </w:pPr>
      <w:bookmarkStart w:id="3565" w:name="_Toc131623003"/>
      <w:bookmarkStart w:id="3566" w:name="_Toc135425949"/>
      <w:r w:rsidRPr="0058279B">
        <w:rPr>
          <w:noProof/>
        </w:rPr>
        <w:t>ST_WrapDistance (Distance from Text)</w:t>
      </w:r>
      <w:bookmarkEnd w:id="3565"/>
      <w:bookmarkEnd w:id="3566"/>
    </w:p>
    <w:p w14:paraId="4834509C" w14:textId="77777777" w:rsidR="00176312" w:rsidRDefault="00804E6C" w:rsidP="00804E6C">
      <w:pPr>
        <w:ind w:left="9" w:right="15"/>
        <w:rPr>
          <w:noProof/>
        </w:rPr>
      </w:pPr>
      <w:r w:rsidRPr="0058279B">
        <w:rPr>
          <w:noProof/>
        </w:rPr>
        <w:t>This simple type represents a one dimensional distance which shall be used to offset an object from text, stored in EMUs.</w:t>
      </w:r>
    </w:p>
    <w:p w14:paraId="5AB1969C" w14:textId="77777777" w:rsidR="00176312" w:rsidRDefault="00804E6C" w:rsidP="008D009B">
      <w:pPr>
        <w:pStyle w:val="Nagwek4"/>
        <w:rPr>
          <w:noProof/>
        </w:rPr>
      </w:pPr>
      <w:bookmarkStart w:id="3567" w:name="_Toc131623004"/>
      <w:bookmarkStart w:id="3568" w:name="_Toc135425950"/>
      <w:r w:rsidRPr="0058279B">
        <w:rPr>
          <w:noProof/>
        </w:rPr>
        <w:t>ST_WrapText (Text Wrapping Location)</w:t>
      </w:r>
      <w:bookmarkEnd w:id="3567"/>
      <w:bookmarkEnd w:id="3568"/>
    </w:p>
    <w:p w14:paraId="161D4838" w14:textId="77777777" w:rsidR="00176312" w:rsidRDefault="00804E6C" w:rsidP="00804E6C">
      <w:pPr>
        <w:ind w:left="9" w:right="15"/>
        <w:rPr>
          <w:noProof/>
        </w:rPr>
      </w:pPr>
      <w:r w:rsidRPr="0058279B">
        <w:rPr>
          <w:noProof/>
        </w:rPr>
        <w:t>This simple type specifies the possible settings for how text can wrap around the object's left and right sides.</w:t>
      </w:r>
    </w:p>
    <w:p w14:paraId="68D586A0" w14:textId="69EBCCD0"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2"/>
        <w:gridCol w:w="4580"/>
      </w:tblGrid>
      <w:tr w:rsidR="00804E6C" w:rsidRPr="0058279B" w14:paraId="4797EB06" w14:textId="77777777" w:rsidTr="00B677BF">
        <w:tc>
          <w:tcPr>
            <w:tcW w:w="4482" w:type="dxa"/>
            <w:shd w:val="clear" w:color="auto" w:fill="C0C0C0"/>
          </w:tcPr>
          <w:p w14:paraId="629A9AB1" w14:textId="77777777" w:rsidR="00804E6C" w:rsidRPr="0058279B" w:rsidRDefault="00804E6C" w:rsidP="00B677BF">
            <w:pPr>
              <w:keepNext/>
              <w:spacing w:line="259" w:lineRule="auto"/>
              <w:ind w:right="45"/>
              <w:jc w:val="center"/>
              <w:rPr>
                <w:noProof/>
              </w:rPr>
            </w:pPr>
            <w:r w:rsidRPr="0058279B">
              <w:rPr>
                <w:b/>
                <w:noProof/>
              </w:rPr>
              <w:t xml:space="preserve">Enumeration Value </w:t>
            </w:r>
          </w:p>
        </w:tc>
        <w:tc>
          <w:tcPr>
            <w:tcW w:w="4580" w:type="dxa"/>
            <w:shd w:val="clear" w:color="auto" w:fill="C0C0C0"/>
          </w:tcPr>
          <w:p w14:paraId="602D5EBA"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716E3014" w14:textId="77777777" w:rsidTr="00B677BF">
        <w:tc>
          <w:tcPr>
            <w:tcW w:w="4482" w:type="dxa"/>
          </w:tcPr>
          <w:p w14:paraId="2A201C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hSides </w:t>
            </w:r>
            <w:r w:rsidRPr="0058279B">
              <w:rPr>
                <w:noProof/>
              </w:rPr>
              <w:t xml:space="preserve">(Both Sides) </w:t>
            </w:r>
          </w:p>
        </w:tc>
        <w:tc>
          <w:tcPr>
            <w:tcW w:w="4580" w:type="dxa"/>
          </w:tcPr>
          <w:p w14:paraId="2CFC985F" w14:textId="77777777" w:rsidR="00804E6C" w:rsidRPr="0058279B" w:rsidRDefault="00804E6C" w:rsidP="00B677BF">
            <w:pPr>
              <w:spacing w:line="259" w:lineRule="auto"/>
              <w:ind w:left="1"/>
              <w:rPr>
                <w:noProof/>
              </w:rPr>
            </w:pPr>
            <w:r w:rsidRPr="0058279B">
              <w:rPr>
                <w:noProof/>
              </w:rPr>
              <w:t xml:space="preserve">Specifies that text shall wrap around both sides of the object. </w:t>
            </w:r>
          </w:p>
        </w:tc>
      </w:tr>
      <w:tr w:rsidR="00804E6C" w:rsidRPr="0058279B" w14:paraId="5250412E" w14:textId="77777777" w:rsidTr="00B677BF">
        <w:tc>
          <w:tcPr>
            <w:tcW w:w="4482" w:type="dxa"/>
          </w:tcPr>
          <w:p w14:paraId="2B37589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argest </w:t>
            </w:r>
            <w:r w:rsidRPr="0058279B">
              <w:rPr>
                <w:noProof/>
              </w:rPr>
              <w:t xml:space="preserve">(Largest Side Only) </w:t>
            </w:r>
          </w:p>
        </w:tc>
        <w:tc>
          <w:tcPr>
            <w:tcW w:w="4580" w:type="dxa"/>
          </w:tcPr>
          <w:p w14:paraId="054F67DD" w14:textId="77777777" w:rsidR="00804E6C" w:rsidRPr="0058279B" w:rsidRDefault="00804E6C" w:rsidP="00B677BF">
            <w:pPr>
              <w:spacing w:line="239" w:lineRule="auto"/>
              <w:ind w:left="1"/>
              <w:jc w:val="both"/>
              <w:rPr>
                <w:noProof/>
              </w:rPr>
            </w:pPr>
            <w:r w:rsidRPr="0058279B">
              <w:rPr>
                <w:noProof/>
              </w:rPr>
              <w:t xml:space="preserve">Specifies that text shall only wrap around the largest side of the object. </w:t>
            </w:r>
          </w:p>
        </w:tc>
      </w:tr>
      <w:tr w:rsidR="00804E6C" w:rsidRPr="0058279B" w14:paraId="1C863F60" w14:textId="77777777" w:rsidTr="00B677BF">
        <w:tc>
          <w:tcPr>
            <w:tcW w:w="4482" w:type="dxa"/>
          </w:tcPr>
          <w:p w14:paraId="6BE16EE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 </w:t>
            </w:r>
            <w:r w:rsidRPr="0058279B">
              <w:rPr>
                <w:noProof/>
              </w:rPr>
              <w:t xml:space="preserve">(Left Side Only) </w:t>
            </w:r>
          </w:p>
        </w:tc>
        <w:tc>
          <w:tcPr>
            <w:tcW w:w="4580" w:type="dxa"/>
          </w:tcPr>
          <w:p w14:paraId="4267A087" w14:textId="77777777" w:rsidR="00804E6C" w:rsidRPr="0058279B" w:rsidRDefault="00804E6C" w:rsidP="00B677BF">
            <w:pPr>
              <w:spacing w:line="259" w:lineRule="auto"/>
              <w:ind w:left="1"/>
              <w:rPr>
                <w:noProof/>
              </w:rPr>
            </w:pPr>
            <w:r w:rsidRPr="0058279B">
              <w:rPr>
                <w:noProof/>
              </w:rPr>
              <w:t xml:space="preserve">Specifies that text shall only wrap around the left side of the object. </w:t>
            </w:r>
          </w:p>
        </w:tc>
      </w:tr>
      <w:tr w:rsidR="00804E6C" w:rsidRPr="0058279B" w14:paraId="3A1EB067" w14:textId="77777777" w:rsidTr="00B677BF">
        <w:tc>
          <w:tcPr>
            <w:tcW w:w="4482" w:type="dxa"/>
          </w:tcPr>
          <w:p w14:paraId="653A01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 </w:t>
            </w:r>
            <w:r w:rsidRPr="0058279B">
              <w:rPr>
                <w:noProof/>
              </w:rPr>
              <w:t xml:space="preserve">(Right Side Only) </w:t>
            </w:r>
          </w:p>
        </w:tc>
        <w:tc>
          <w:tcPr>
            <w:tcW w:w="4580" w:type="dxa"/>
          </w:tcPr>
          <w:p w14:paraId="7D5ED502" w14:textId="77777777" w:rsidR="00804E6C" w:rsidRPr="0058279B" w:rsidRDefault="00804E6C" w:rsidP="00B677BF">
            <w:pPr>
              <w:spacing w:line="259" w:lineRule="auto"/>
              <w:ind w:left="1"/>
              <w:rPr>
                <w:noProof/>
              </w:rPr>
            </w:pPr>
            <w:r w:rsidRPr="0058279B">
              <w:rPr>
                <w:noProof/>
              </w:rPr>
              <w:t xml:space="preserve">Specifies that text shall only wrap around the right side of the object. </w:t>
            </w:r>
          </w:p>
        </w:tc>
      </w:tr>
    </w:tbl>
    <w:p w14:paraId="5863ADCC" w14:textId="77777777" w:rsidR="00176312" w:rsidRDefault="00804E6C" w:rsidP="009E2996">
      <w:pPr>
        <w:pStyle w:val="Nagwek2"/>
        <w:rPr>
          <w:noProof/>
        </w:rPr>
      </w:pPr>
      <w:bookmarkStart w:id="3569" w:name="_Toc135425951"/>
      <w:bookmarkEnd w:id="3466"/>
      <w:r w:rsidRPr="0058279B">
        <w:rPr>
          <w:noProof/>
        </w:rPr>
        <w:t>DrawingML - SpreadsheetML Drawing</w:t>
      </w:r>
      <w:bookmarkEnd w:id="3569"/>
    </w:p>
    <w:p w14:paraId="7D9B1B83" w14:textId="77777777" w:rsidR="00176312" w:rsidRDefault="00804E6C" w:rsidP="00804E6C">
      <w:pPr>
        <w:spacing w:after="251"/>
        <w:ind w:left="9" w:right="15"/>
        <w:rPr>
          <w:noProof/>
        </w:rPr>
      </w:pPr>
      <w:r w:rsidRPr="0058279B">
        <w:rPr>
          <w:noProof/>
        </w:rPr>
        <w:t>Within a SpreadsheetML document, it is possible to include graphical DrawingML objects:</w:t>
      </w:r>
    </w:p>
    <w:p w14:paraId="66D9859E" w14:textId="77777777" w:rsidR="00176312" w:rsidRDefault="00804E6C" w:rsidP="009E2996">
      <w:pPr>
        <w:pStyle w:val="Nagwek3"/>
      </w:pPr>
      <w:bookmarkStart w:id="3570" w:name="_Toc135425952"/>
      <w:r w:rsidRPr="0058279B">
        <w:t>Elements</w:t>
      </w:r>
      <w:bookmarkEnd w:id="3570"/>
    </w:p>
    <w:p w14:paraId="7B86D278" w14:textId="77777777" w:rsidR="00176312" w:rsidRDefault="00804E6C" w:rsidP="00804E6C">
      <w:pPr>
        <w:spacing w:after="256"/>
        <w:ind w:left="9" w:right="15"/>
        <w:rPr>
          <w:noProof/>
        </w:rPr>
      </w:pPr>
      <w:r w:rsidRPr="0058279B">
        <w:rPr>
          <w:noProof/>
        </w:rPr>
        <w:t>The following elements define the contents of the Spreadsheet Drawing namespace:</w:t>
      </w:r>
    </w:p>
    <w:p w14:paraId="699EC767" w14:textId="77777777" w:rsidR="00176312" w:rsidRDefault="00804E6C" w:rsidP="008D009B">
      <w:pPr>
        <w:pStyle w:val="Nagwek4"/>
        <w:rPr>
          <w:noProof/>
        </w:rPr>
      </w:pPr>
      <w:bookmarkStart w:id="3571" w:name="_Toc135425953"/>
      <w:r w:rsidRPr="0058279B">
        <w:rPr>
          <w:noProof/>
        </w:rPr>
        <w:t>absoluteAnchor (Absolute Anchor Shape Size)</w:t>
      </w:r>
      <w:bookmarkEnd w:id="3571"/>
    </w:p>
    <w:p w14:paraId="499CD90F" w14:textId="77777777" w:rsidR="00176312" w:rsidRDefault="00804E6C" w:rsidP="00804E6C">
      <w:pPr>
        <w:ind w:left="9" w:right="15"/>
        <w:rPr>
          <w:noProof/>
        </w:rPr>
      </w:pPr>
      <w:r w:rsidRPr="0058279B">
        <w:rPr>
          <w:noProof/>
        </w:rPr>
        <w:t>This element is used as an anchor placeholder for a shape or group of shapes. It anchors the object in the same position relative to sheet position and its extents are in EMU units.</w:t>
      </w:r>
    </w:p>
    <w:p w14:paraId="430F8A88" w14:textId="77777777" w:rsidR="00176312" w:rsidRDefault="00804E6C" w:rsidP="008D009B">
      <w:pPr>
        <w:pStyle w:val="Nagwek4"/>
        <w:rPr>
          <w:noProof/>
        </w:rPr>
      </w:pPr>
      <w:bookmarkStart w:id="3572" w:name="_Toc135425954"/>
      <w:r w:rsidRPr="0058279B">
        <w:rPr>
          <w:noProof/>
        </w:rPr>
        <w:t>blipFill (Picture Fill)</w:t>
      </w:r>
      <w:bookmarkEnd w:id="3572"/>
    </w:p>
    <w:p w14:paraId="780EED70" w14:textId="77777777" w:rsidR="00176312" w:rsidRDefault="00804E6C" w:rsidP="00804E6C">
      <w:pPr>
        <w:ind w:left="9" w:right="15"/>
        <w:rPr>
          <w:noProof/>
        </w:rPr>
      </w:pPr>
      <w:r w:rsidRPr="0058279B">
        <w:rPr>
          <w:noProof/>
        </w:rPr>
        <w:t>This element specifies the type of picture fill that the picture object has. Because a picture has a picture fill already by default, it is possible to have two fills specified for a picture object. An example of this is shown below.</w:t>
      </w:r>
    </w:p>
    <w:p w14:paraId="4F6DED93" w14:textId="4642499D"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6"/>
        <w:gridCol w:w="6976"/>
      </w:tblGrid>
      <w:tr w:rsidR="00804E6C" w:rsidRPr="0058279B" w14:paraId="4D4D4C5B" w14:textId="77777777" w:rsidTr="00B677BF">
        <w:tc>
          <w:tcPr>
            <w:tcW w:w="2086" w:type="dxa"/>
            <w:shd w:val="clear" w:color="auto" w:fill="C0C0C0"/>
          </w:tcPr>
          <w:p w14:paraId="474004A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76" w:type="dxa"/>
            <w:shd w:val="clear" w:color="auto" w:fill="C0C0C0"/>
          </w:tcPr>
          <w:p w14:paraId="7DFF7C3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3067C65" w14:textId="77777777" w:rsidTr="00B677BF">
        <w:tc>
          <w:tcPr>
            <w:tcW w:w="2086" w:type="dxa"/>
          </w:tcPr>
          <w:p w14:paraId="29771A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6976" w:type="dxa"/>
          </w:tcPr>
          <w:p w14:paraId="59537D9B" w14:textId="77777777" w:rsidR="00804E6C" w:rsidRPr="0058279B" w:rsidRDefault="00804E6C" w:rsidP="00B677BF">
            <w:pPr>
              <w:spacing w:after="15" w:line="239" w:lineRule="auto"/>
              <w:ind w:left="1"/>
              <w:rPr>
                <w:noProof/>
              </w:rPr>
            </w:pPr>
            <w:r w:rsidRPr="0058279B">
              <w:rPr>
                <w:noProof/>
              </w:rPr>
              <w:t xml:space="preserve">Specifies the DPI (dots per inch) used to calculate the size of the blip. If not present or zero, the DPI in the blip is used. </w:t>
            </w:r>
          </w:p>
        </w:tc>
      </w:tr>
      <w:tr w:rsidR="00804E6C" w:rsidRPr="0058279B" w14:paraId="2B157F49" w14:textId="77777777" w:rsidTr="00B677BF">
        <w:tc>
          <w:tcPr>
            <w:tcW w:w="2086" w:type="dxa"/>
          </w:tcPr>
          <w:p w14:paraId="2A725B08"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6976" w:type="dxa"/>
          </w:tcPr>
          <w:p w14:paraId="001B1C33" w14:textId="77777777" w:rsidR="00804E6C" w:rsidRPr="0058279B" w:rsidRDefault="00804E6C" w:rsidP="00B677BF">
            <w:pPr>
              <w:spacing w:line="239" w:lineRule="auto"/>
              <w:ind w:left="1"/>
              <w:rPr>
                <w:noProof/>
              </w:rPr>
            </w:pPr>
            <w:r w:rsidRPr="0058279B">
              <w:rPr>
                <w:noProof/>
              </w:rPr>
              <w:t xml:space="preserve">Specifies that the fill should rotate with the shape. That is, when the shape that has been filled with a picture and the containing shape (say </w:t>
            </w:r>
            <w:r w:rsidRPr="0058279B">
              <w:rPr>
                <w:noProof/>
              </w:rPr>
              <w:lastRenderedPageBreak/>
              <w:t xml:space="preserve">a rectangle) is transformed with a rotation then the fill is transformed with the same rotation. </w:t>
            </w:r>
          </w:p>
        </w:tc>
      </w:tr>
    </w:tbl>
    <w:p w14:paraId="7D2530C7" w14:textId="77777777" w:rsidR="00176312" w:rsidRDefault="00804E6C" w:rsidP="008D009B">
      <w:pPr>
        <w:pStyle w:val="Nagwek4"/>
        <w:rPr>
          <w:noProof/>
        </w:rPr>
      </w:pPr>
      <w:bookmarkStart w:id="3573" w:name="_Toc135425955"/>
      <w:r w:rsidRPr="0058279B">
        <w:rPr>
          <w:noProof/>
        </w:rPr>
        <w:lastRenderedPageBreak/>
        <w:t>clientData (Client Data)</w:t>
      </w:r>
      <w:bookmarkEnd w:id="3573"/>
    </w:p>
    <w:p w14:paraId="6A98EDEE" w14:textId="6FB7E6FB" w:rsidR="00804E6C" w:rsidRPr="0058279B" w:rsidRDefault="00804E6C" w:rsidP="00804E6C">
      <w:pPr>
        <w:ind w:left="9" w:right="15"/>
        <w:rPr>
          <w:noProof/>
        </w:rPr>
      </w:pPr>
      <w:r w:rsidRPr="0058279B">
        <w:rPr>
          <w:noProof/>
        </w:rPr>
        <w:t xml:space="preserve">This element is used to set certain properties related to a drawing element on the client spreadsheet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1"/>
        <w:gridCol w:w="7021"/>
      </w:tblGrid>
      <w:tr w:rsidR="00804E6C" w:rsidRPr="0058279B" w14:paraId="0B84698A" w14:textId="77777777" w:rsidTr="00B677BF">
        <w:tc>
          <w:tcPr>
            <w:tcW w:w="2041" w:type="dxa"/>
            <w:shd w:val="clear" w:color="auto" w:fill="C0C0C0"/>
          </w:tcPr>
          <w:p w14:paraId="07ECC22B" w14:textId="77777777" w:rsidR="00804E6C" w:rsidRPr="0058279B" w:rsidRDefault="00804E6C" w:rsidP="00B677BF">
            <w:pPr>
              <w:keepNext/>
              <w:spacing w:line="259" w:lineRule="auto"/>
              <w:ind w:right="40"/>
              <w:jc w:val="center"/>
              <w:rPr>
                <w:noProof/>
              </w:rPr>
            </w:pPr>
            <w:r w:rsidRPr="0058279B">
              <w:rPr>
                <w:b/>
                <w:noProof/>
              </w:rPr>
              <w:t xml:space="preserve">Attributes </w:t>
            </w:r>
          </w:p>
        </w:tc>
        <w:tc>
          <w:tcPr>
            <w:tcW w:w="7021" w:type="dxa"/>
            <w:shd w:val="clear" w:color="auto" w:fill="C0C0C0"/>
          </w:tcPr>
          <w:p w14:paraId="20E1A505" w14:textId="77777777" w:rsidR="00804E6C" w:rsidRPr="0058279B" w:rsidRDefault="00804E6C" w:rsidP="00B677BF">
            <w:pPr>
              <w:keepNext/>
              <w:spacing w:line="259" w:lineRule="auto"/>
              <w:ind w:right="42"/>
              <w:jc w:val="center"/>
              <w:rPr>
                <w:noProof/>
              </w:rPr>
            </w:pPr>
            <w:r w:rsidRPr="0058279B">
              <w:rPr>
                <w:b/>
                <w:noProof/>
              </w:rPr>
              <w:t xml:space="preserve">Description </w:t>
            </w:r>
          </w:p>
        </w:tc>
      </w:tr>
      <w:tr w:rsidR="00804E6C" w:rsidRPr="0058279B" w14:paraId="12CCB756" w14:textId="77777777" w:rsidTr="00B677BF">
        <w:tc>
          <w:tcPr>
            <w:tcW w:w="2041" w:type="dxa"/>
          </w:tcPr>
          <w:p w14:paraId="71D199DD" w14:textId="77777777" w:rsidR="00804E6C" w:rsidRPr="0058279B" w:rsidRDefault="00804E6C" w:rsidP="00B677BF">
            <w:pPr>
              <w:spacing w:line="259" w:lineRule="auto"/>
              <w:rPr>
                <w:noProof/>
              </w:rPr>
            </w:pPr>
            <w:r w:rsidRPr="0058279B">
              <w:rPr>
                <w:rFonts w:ascii="Cambria" w:eastAsia="Cambria" w:hAnsi="Cambria" w:cs="Cambria"/>
                <w:noProof/>
              </w:rPr>
              <w:t>fLocksWithSheet</w:t>
            </w:r>
            <w:r w:rsidRPr="0058279B">
              <w:rPr>
                <w:noProof/>
              </w:rPr>
              <w:t xml:space="preserve"> </w:t>
            </w:r>
          </w:p>
        </w:tc>
        <w:tc>
          <w:tcPr>
            <w:tcW w:w="7021" w:type="dxa"/>
          </w:tcPr>
          <w:p w14:paraId="11089F1C" w14:textId="77777777" w:rsidR="00804E6C" w:rsidRPr="0058279B" w:rsidRDefault="00804E6C" w:rsidP="00B677BF">
            <w:pPr>
              <w:spacing w:after="2" w:line="238" w:lineRule="auto"/>
              <w:ind w:left="1"/>
              <w:rPr>
                <w:noProof/>
              </w:rPr>
            </w:pPr>
            <w:r w:rsidRPr="0058279B">
              <w:rPr>
                <w:noProof/>
              </w:rPr>
              <w:t xml:space="preserve">This attribute indicates whether to disable selection on drawing elements when the sheet is protected. </w:t>
            </w:r>
          </w:p>
        </w:tc>
      </w:tr>
      <w:tr w:rsidR="00804E6C" w:rsidRPr="0058279B" w14:paraId="672D9E95" w14:textId="77777777" w:rsidTr="00B677BF">
        <w:tc>
          <w:tcPr>
            <w:tcW w:w="2041" w:type="dxa"/>
          </w:tcPr>
          <w:p w14:paraId="52A220A1" w14:textId="77777777" w:rsidR="00804E6C" w:rsidRPr="0058279B" w:rsidRDefault="00804E6C" w:rsidP="00B677BF">
            <w:pPr>
              <w:spacing w:line="238" w:lineRule="auto"/>
              <w:rPr>
                <w:noProof/>
              </w:rPr>
            </w:pPr>
            <w:r w:rsidRPr="004B1C93">
              <w:rPr>
                <w:rStyle w:val="NazwaProgramowa"/>
                <w:rFonts w:ascii="Calibri" w:hAnsi="Calibri" w:cs="Calibri"/>
                <w:lang w:val="en-AU"/>
              </w:rPr>
              <w:t xml:space="preserve">fPrintsWithSheet </w:t>
            </w:r>
            <w:r w:rsidRPr="0058279B">
              <w:rPr>
                <w:noProof/>
              </w:rPr>
              <w:t xml:space="preserve">(Prints With Sheet </w:t>
            </w:r>
          </w:p>
        </w:tc>
        <w:tc>
          <w:tcPr>
            <w:tcW w:w="7021" w:type="dxa"/>
          </w:tcPr>
          <w:p w14:paraId="30CA97C8" w14:textId="77777777" w:rsidR="00804E6C" w:rsidRPr="0058279B" w:rsidRDefault="00804E6C" w:rsidP="00B677BF">
            <w:pPr>
              <w:spacing w:line="259" w:lineRule="auto"/>
              <w:ind w:left="1"/>
              <w:rPr>
                <w:noProof/>
              </w:rPr>
            </w:pPr>
            <w:r w:rsidRPr="0058279B">
              <w:rPr>
                <w:noProof/>
              </w:rPr>
              <w:t xml:space="preserve">This attribute indicates whether to print drawing elements when printing the sheet. </w:t>
            </w:r>
          </w:p>
        </w:tc>
      </w:tr>
    </w:tbl>
    <w:p w14:paraId="5AB95CAD" w14:textId="77777777" w:rsidR="00176312" w:rsidRDefault="00804E6C" w:rsidP="008D009B">
      <w:pPr>
        <w:pStyle w:val="Nagwek4"/>
        <w:rPr>
          <w:noProof/>
        </w:rPr>
      </w:pPr>
      <w:bookmarkStart w:id="3574" w:name="_Toc135425956"/>
      <w:r w:rsidRPr="0058279B">
        <w:rPr>
          <w:noProof/>
        </w:rPr>
        <w:t>cNvCxnSpPr (Non-Visual Connector Shape Drawing Properties)</w:t>
      </w:r>
      <w:bookmarkEnd w:id="3574"/>
    </w:p>
    <w:p w14:paraId="74D0DC2E" w14:textId="77777777" w:rsidR="00176312" w:rsidRDefault="00804E6C" w:rsidP="00804E6C">
      <w:pPr>
        <w:ind w:left="9" w:right="15"/>
        <w:rPr>
          <w:noProof/>
        </w:rPr>
      </w:pPr>
      <w:r w:rsidRPr="0058279B">
        <w:rPr>
          <w:noProof/>
        </w:rPr>
        <w:t>This element specifies the non-visual properties for a connector shape. These are the set of properties on a shape which do not affect its display within a spreadsheet.</w:t>
      </w:r>
    </w:p>
    <w:p w14:paraId="31B6A45C" w14:textId="77777777" w:rsidR="00176312" w:rsidRDefault="00804E6C" w:rsidP="008D009B">
      <w:pPr>
        <w:pStyle w:val="Nagwek4"/>
        <w:rPr>
          <w:noProof/>
        </w:rPr>
      </w:pPr>
      <w:bookmarkStart w:id="3575" w:name="_Toc135425957"/>
      <w:r w:rsidRPr="0058279B">
        <w:rPr>
          <w:noProof/>
        </w:rPr>
        <w:t>cNvGraphicFramePr (Non-Visual Graphic Frame Drawing Properties)</w:t>
      </w:r>
      <w:bookmarkEnd w:id="3575"/>
    </w:p>
    <w:p w14:paraId="200FB4F2" w14:textId="77777777" w:rsidR="00176312" w:rsidRDefault="00804E6C" w:rsidP="00804E6C">
      <w:pPr>
        <w:ind w:left="9" w:right="15"/>
        <w:rPr>
          <w:noProof/>
        </w:rPr>
      </w:pPr>
      <w:r w:rsidRPr="0058279B">
        <w:rPr>
          <w:noProof/>
        </w:rPr>
        <w:t>This element specifies the non-visual properties for a single graphical object frame within a spreadsheet. These are the set of properties of a frame which do not affect its display within a spreadsheet.</w:t>
      </w:r>
    </w:p>
    <w:p w14:paraId="462FED7A" w14:textId="77777777" w:rsidR="00176312" w:rsidRDefault="00804E6C" w:rsidP="008D009B">
      <w:pPr>
        <w:pStyle w:val="Nagwek4"/>
        <w:rPr>
          <w:noProof/>
        </w:rPr>
      </w:pPr>
      <w:bookmarkStart w:id="3576" w:name="_Toc135425958"/>
      <w:r w:rsidRPr="0058279B">
        <w:rPr>
          <w:noProof/>
        </w:rPr>
        <w:t>cNvGrpSpPr (Non-Visual Group Shape Drawing Properties)</w:t>
      </w:r>
      <w:bookmarkEnd w:id="3576"/>
    </w:p>
    <w:p w14:paraId="62B28077" w14:textId="77777777" w:rsidR="00176312" w:rsidRDefault="00804E6C" w:rsidP="00804E6C">
      <w:pPr>
        <w:ind w:left="9" w:right="15"/>
        <w:rPr>
          <w:noProof/>
        </w:rPr>
      </w:pPr>
      <w:r w:rsidRPr="0058279B">
        <w:rPr>
          <w:noProof/>
        </w:rPr>
        <w:t>This element specifies the non-visual properties of a hierarchical grouping of shapes, graphical object frames, and child groups. These are the set of properties of a group which do not affect its display within a spreadsheet.</w:t>
      </w:r>
    </w:p>
    <w:p w14:paraId="104A796D" w14:textId="77777777" w:rsidR="00176312" w:rsidRDefault="00804E6C" w:rsidP="008D009B">
      <w:pPr>
        <w:pStyle w:val="Nagwek4"/>
        <w:rPr>
          <w:noProof/>
        </w:rPr>
      </w:pPr>
      <w:bookmarkStart w:id="3577" w:name="_Toc135425959"/>
      <w:r w:rsidRPr="0058279B">
        <w:rPr>
          <w:noProof/>
        </w:rPr>
        <w:t>cNvPicPr (Non-Visual Picture Drawing Properties)</w:t>
      </w:r>
      <w:bookmarkEnd w:id="3577"/>
    </w:p>
    <w:p w14:paraId="50E82EC3" w14:textId="77777777" w:rsidR="00176312" w:rsidRDefault="00804E6C" w:rsidP="00804E6C">
      <w:pPr>
        <w:ind w:left="9" w:right="15"/>
        <w:rPr>
          <w:noProof/>
        </w:rPr>
      </w:pPr>
      <w:r w:rsidRPr="0058279B">
        <w:rPr>
          <w:noProof/>
        </w:rPr>
        <w:t>This element describes the non-visual properties of a picture within a spreadsheet. These are the set of properties of a picture which do not affect its display within a spreadsheet.</w:t>
      </w:r>
    </w:p>
    <w:p w14:paraId="2C94D149" w14:textId="1420FF20"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4"/>
        <w:gridCol w:w="6948"/>
      </w:tblGrid>
      <w:tr w:rsidR="00804E6C" w:rsidRPr="0058279B" w14:paraId="77A00E69" w14:textId="77777777" w:rsidTr="00B677BF">
        <w:tc>
          <w:tcPr>
            <w:tcW w:w="2114" w:type="dxa"/>
            <w:shd w:val="clear" w:color="auto" w:fill="C0C0C0"/>
          </w:tcPr>
          <w:p w14:paraId="642DA81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8" w:type="dxa"/>
            <w:shd w:val="clear" w:color="auto" w:fill="C0C0C0"/>
          </w:tcPr>
          <w:p w14:paraId="4695B07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60F442" w14:textId="77777777" w:rsidTr="00B677BF">
        <w:tc>
          <w:tcPr>
            <w:tcW w:w="2114" w:type="dxa"/>
          </w:tcPr>
          <w:p w14:paraId="5255C708" w14:textId="5233F791" w:rsidR="00804E6C" w:rsidRPr="0058279B" w:rsidRDefault="00804E6C" w:rsidP="00B677BF">
            <w:pPr>
              <w:spacing w:after="11" w:line="231" w:lineRule="auto"/>
              <w:rPr>
                <w:noProof/>
              </w:rPr>
            </w:pPr>
            <w:r w:rsidRPr="0058279B">
              <w:rPr>
                <w:rFonts w:ascii="Cambria" w:eastAsia="Cambria" w:hAnsi="Cambria" w:cs="Cambria"/>
                <w:noProof/>
              </w:rPr>
              <w:t>preferRelativeResi ze</w:t>
            </w:r>
            <w:r w:rsidRPr="0058279B">
              <w:rPr>
                <w:noProof/>
              </w:rPr>
              <w:t xml:space="preserve"> (Relative Resize </w:t>
            </w:r>
            <w:r w:rsidR="00B372A2">
              <w:rPr>
                <w:noProof/>
              </w:rPr>
              <w:t>Preferred)</w:t>
            </w:r>
          </w:p>
        </w:tc>
        <w:tc>
          <w:tcPr>
            <w:tcW w:w="6948" w:type="dxa"/>
          </w:tcPr>
          <w:p w14:paraId="3FC16588" w14:textId="77777777" w:rsidR="00804E6C" w:rsidRPr="0058279B" w:rsidRDefault="00804E6C" w:rsidP="00B677BF">
            <w:pPr>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7D266CCE" w14:textId="77777777" w:rsidR="00176312" w:rsidRDefault="00804E6C" w:rsidP="008D009B">
      <w:pPr>
        <w:pStyle w:val="Nagwek4"/>
        <w:rPr>
          <w:noProof/>
        </w:rPr>
      </w:pPr>
      <w:bookmarkStart w:id="3578" w:name="_Toc135425960"/>
      <w:r w:rsidRPr="0058279B">
        <w:rPr>
          <w:noProof/>
        </w:rPr>
        <w:t>cNvPr (Non-Visual Drawing Properties)</w:t>
      </w:r>
      <w:bookmarkEnd w:id="3578"/>
    </w:p>
    <w:p w14:paraId="7A787665" w14:textId="2EAD62B3" w:rsidR="00804E6C" w:rsidRPr="0058279B" w:rsidRDefault="00804E6C" w:rsidP="00B372A2">
      <w:pPr>
        <w:pStyle w:val="Standardowyakapit"/>
        <w:rPr>
          <w:noProof/>
        </w:rPr>
      </w:pPr>
      <w:r w:rsidRPr="0058279B">
        <w:rPr>
          <w:noProof/>
        </w:rPr>
        <w:t>This element specifies the set of non-visual properties for the parent element.</w:t>
      </w:r>
      <w:r w:rsidR="00176312">
        <w:rPr>
          <w:noProof/>
        </w:rPr>
        <w:t xml:space="preserve"> </w:t>
      </w:r>
      <w:r w:rsidRPr="0058279B">
        <w:rPr>
          <w:noProof/>
        </w:rPr>
        <w:t>These properties specify all the data about the parent which does not affect its display within the spreadshe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22"/>
        <w:gridCol w:w="6940"/>
      </w:tblGrid>
      <w:tr w:rsidR="00804E6C" w:rsidRPr="0058279B" w14:paraId="2F48523E" w14:textId="77777777" w:rsidTr="00B677BF">
        <w:tc>
          <w:tcPr>
            <w:tcW w:w="2122" w:type="dxa"/>
            <w:shd w:val="clear" w:color="auto" w:fill="C0C0C0"/>
          </w:tcPr>
          <w:p w14:paraId="7A62F58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0" w:type="dxa"/>
            <w:shd w:val="clear" w:color="auto" w:fill="C0C0C0"/>
          </w:tcPr>
          <w:p w14:paraId="4171369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D8762CE" w14:textId="77777777" w:rsidTr="00B677BF">
        <w:tc>
          <w:tcPr>
            <w:tcW w:w="2122" w:type="dxa"/>
          </w:tcPr>
          <w:p w14:paraId="0487D30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6940" w:type="dxa"/>
          </w:tcPr>
          <w:p w14:paraId="69B706A9"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48A88840" w14:textId="77777777" w:rsidTr="00B677BF">
        <w:tc>
          <w:tcPr>
            <w:tcW w:w="2122" w:type="dxa"/>
          </w:tcPr>
          <w:p w14:paraId="3DE631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6940" w:type="dxa"/>
          </w:tcPr>
          <w:p w14:paraId="430241F1" w14:textId="77777777" w:rsidR="00804E6C" w:rsidRPr="0058279B" w:rsidRDefault="00804E6C" w:rsidP="00B677B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w:t>
            </w:r>
          </w:p>
        </w:tc>
      </w:tr>
      <w:tr w:rsidR="00804E6C" w:rsidRPr="0058279B" w14:paraId="21AD2CFE" w14:textId="77777777" w:rsidTr="00B677BF">
        <w:tc>
          <w:tcPr>
            <w:tcW w:w="2122" w:type="dxa"/>
          </w:tcPr>
          <w:p w14:paraId="3261669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6940" w:type="dxa"/>
          </w:tcPr>
          <w:p w14:paraId="5DA86EBD" w14:textId="77777777" w:rsidR="00804E6C" w:rsidRPr="0058279B" w:rsidRDefault="00804E6C" w:rsidP="00B677BF">
            <w:pPr>
              <w:spacing w:after="1" w:line="238"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7EBEC47C" w14:textId="77777777" w:rsidTr="00B677BF">
        <w:tc>
          <w:tcPr>
            <w:tcW w:w="2122" w:type="dxa"/>
          </w:tcPr>
          <w:p w14:paraId="0BA3C812"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name </w:t>
            </w:r>
            <w:r w:rsidRPr="0058279B">
              <w:rPr>
                <w:noProof/>
              </w:rPr>
              <w:t xml:space="preserve">(Name) </w:t>
            </w:r>
          </w:p>
        </w:tc>
        <w:tc>
          <w:tcPr>
            <w:tcW w:w="6940" w:type="dxa"/>
          </w:tcPr>
          <w:p w14:paraId="253F0C12" w14:textId="20577F98" w:rsidR="00804E6C" w:rsidRPr="0058279B" w:rsidRDefault="00804E6C" w:rsidP="00B677BF">
            <w:pPr>
              <w:spacing w:line="259" w:lineRule="auto"/>
              <w:ind w:left="1"/>
              <w:rPr>
                <w:noProof/>
              </w:rPr>
            </w:pPr>
            <w:r w:rsidRPr="0058279B">
              <w:rPr>
                <w:noProof/>
              </w:rPr>
              <w:t xml:space="preserve">Specifies the name of the object. </w:t>
            </w:r>
          </w:p>
        </w:tc>
      </w:tr>
      <w:tr w:rsidR="00804E6C" w:rsidRPr="0058279B" w14:paraId="5D9F5C50" w14:textId="77777777" w:rsidTr="00B677BF">
        <w:tc>
          <w:tcPr>
            <w:tcW w:w="2122" w:type="dxa"/>
          </w:tcPr>
          <w:p w14:paraId="7784C0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6940" w:type="dxa"/>
          </w:tcPr>
          <w:p w14:paraId="3AE77C7B" w14:textId="1120E679" w:rsidR="00804E6C" w:rsidRPr="0058279B" w:rsidRDefault="00804E6C" w:rsidP="00B677BF">
            <w:pPr>
              <w:spacing w:line="259" w:lineRule="auto"/>
              <w:ind w:left="1"/>
              <w:rPr>
                <w:noProof/>
              </w:rPr>
            </w:pPr>
            <w:r w:rsidRPr="0058279B">
              <w:rPr>
                <w:noProof/>
              </w:rPr>
              <w:t>Specifies the title (caption) of the current DrawingML object.</w:t>
            </w:r>
            <w:r w:rsidR="00176312">
              <w:rPr>
                <w:noProof/>
              </w:rPr>
              <w:t xml:space="preserve"> </w:t>
            </w:r>
            <w:r w:rsidRPr="0058279B">
              <w:rPr>
                <w:noProof/>
              </w:rPr>
              <w:t xml:space="preserve"> </w:t>
            </w:r>
          </w:p>
        </w:tc>
      </w:tr>
    </w:tbl>
    <w:p w14:paraId="5347612F" w14:textId="77777777" w:rsidR="00176312" w:rsidRDefault="00804E6C" w:rsidP="008D009B">
      <w:pPr>
        <w:pStyle w:val="Nagwek4"/>
        <w:rPr>
          <w:noProof/>
        </w:rPr>
      </w:pPr>
      <w:bookmarkStart w:id="3579" w:name="_Toc135425961"/>
      <w:r w:rsidRPr="0058279B">
        <w:rPr>
          <w:noProof/>
        </w:rPr>
        <w:t>cNvSpPr (Connection Non-Visual Shape Properties)</w:t>
      </w:r>
      <w:bookmarkEnd w:id="3579"/>
    </w:p>
    <w:p w14:paraId="5A9937CA" w14:textId="77777777" w:rsidR="00176312" w:rsidRDefault="00804E6C" w:rsidP="00804E6C">
      <w:pPr>
        <w:ind w:left="9" w:right="15"/>
        <w:rPr>
          <w:noProof/>
        </w:rPr>
      </w:pPr>
      <w:r w:rsidRPr="0058279B">
        <w:rPr>
          <w:noProof/>
        </w:rPr>
        <w:t>This element specifies the set of non-visual properties for a connection shape.</w:t>
      </w:r>
      <w:r w:rsidR="00176312">
        <w:rPr>
          <w:noProof/>
        </w:rPr>
        <w:t xml:space="preserve"> </w:t>
      </w:r>
      <w:r w:rsidRPr="0058279B">
        <w:rPr>
          <w:noProof/>
        </w:rPr>
        <w:t>These properties specify all data about the connection shape which do not affect its display within a spreadsheet.</w:t>
      </w:r>
    </w:p>
    <w:p w14:paraId="6DC5274D" w14:textId="7468267B"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804E6C" w:rsidRPr="0058279B" w14:paraId="771E1943" w14:textId="77777777" w:rsidTr="00B677BF">
        <w:tc>
          <w:tcPr>
            <w:tcW w:w="1916" w:type="dxa"/>
            <w:shd w:val="clear" w:color="auto" w:fill="C0C0C0"/>
          </w:tcPr>
          <w:p w14:paraId="3F81B87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shd w:val="clear" w:color="auto" w:fill="C0C0C0"/>
          </w:tcPr>
          <w:p w14:paraId="6E8ECB6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FD7C692" w14:textId="77777777" w:rsidTr="00B677BF">
        <w:tc>
          <w:tcPr>
            <w:tcW w:w="1916" w:type="dxa"/>
          </w:tcPr>
          <w:p w14:paraId="58BC20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146" w:type="dxa"/>
          </w:tcPr>
          <w:p w14:paraId="443567B1" w14:textId="77777777" w:rsidR="00804E6C" w:rsidRPr="0058279B" w:rsidRDefault="00804E6C" w:rsidP="00B677BF">
            <w:pPr>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2BC4B169" w14:textId="77777777" w:rsidR="00176312" w:rsidRDefault="00804E6C" w:rsidP="008D009B">
      <w:pPr>
        <w:pStyle w:val="Nagwek4"/>
        <w:rPr>
          <w:noProof/>
        </w:rPr>
      </w:pPr>
      <w:bookmarkStart w:id="3580" w:name="_Toc135425962"/>
      <w:r w:rsidRPr="0058279B">
        <w:rPr>
          <w:noProof/>
        </w:rPr>
        <w:t>col (Column))</w:t>
      </w:r>
      <w:bookmarkEnd w:id="3580"/>
    </w:p>
    <w:p w14:paraId="55617422" w14:textId="77777777" w:rsidR="00176312" w:rsidRDefault="00804E6C" w:rsidP="00804E6C">
      <w:pPr>
        <w:ind w:left="9" w:right="15"/>
        <w:rPr>
          <w:noProof/>
        </w:rPr>
      </w:pPr>
      <w:r w:rsidRPr="0058279B">
        <w:rPr>
          <w:noProof/>
        </w:rPr>
        <w:t xml:space="preserve">This element specifies the column that is used within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elements to specify anchoring information for a shape within a spreadsheet</w:t>
      </w:r>
    </w:p>
    <w:p w14:paraId="2E1739DC" w14:textId="77777777" w:rsidR="00176312" w:rsidRDefault="00804E6C" w:rsidP="008D009B">
      <w:pPr>
        <w:pStyle w:val="Nagwek4"/>
        <w:rPr>
          <w:noProof/>
        </w:rPr>
      </w:pPr>
      <w:bookmarkStart w:id="3581" w:name="_Toc135425963"/>
      <w:r w:rsidRPr="0058279B">
        <w:rPr>
          <w:noProof/>
        </w:rPr>
        <w:t>colOff (Column Offset)</w:t>
      </w:r>
      <w:bookmarkEnd w:id="3581"/>
    </w:p>
    <w:p w14:paraId="2048E501" w14:textId="77777777" w:rsidR="00176312" w:rsidRDefault="00804E6C" w:rsidP="00804E6C">
      <w:pPr>
        <w:ind w:left="9" w:right="15"/>
        <w:rPr>
          <w:noProof/>
        </w:rPr>
      </w:pPr>
      <w:r w:rsidRPr="0058279B">
        <w:rPr>
          <w:noProof/>
        </w:rPr>
        <w:t>This element is used to specify the column offset within a cell. The units for which this attribute is specified in reside within the simple type definition referenced below.</w:t>
      </w:r>
    </w:p>
    <w:p w14:paraId="748703B7" w14:textId="77777777" w:rsidR="00176312" w:rsidRDefault="00804E6C" w:rsidP="008D009B">
      <w:pPr>
        <w:pStyle w:val="Nagwek4"/>
        <w:rPr>
          <w:noProof/>
        </w:rPr>
      </w:pPr>
      <w:bookmarkStart w:id="3582" w:name="_Toc135425964"/>
      <w:r w:rsidRPr="0058279B">
        <w:rPr>
          <w:noProof/>
        </w:rPr>
        <w:t>contentPart (Content Part)</w:t>
      </w:r>
      <w:bookmarkEnd w:id="3582"/>
    </w:p>
    <w:p w14:paraId="6D869525" w14:textId="7A992397" w:rsidR="00804E6C" w:rsidRPr="00E62F58" w:rsidRDefault="00804E6C" w:rsidP="00804E6C">
      <w:pPr>
        <w:pStyle w:val="Standardowyakapit"/>
      </w:pPr>
      <w:r w:rsidRPr="0058279B">
        <w:rPr>
          <w:noProof/>
        </w:rPr>
        <w:t>This element specifies a reference to XML content in a format not defined by ECMA-376.</w:t>
      </w:r>
      <w:bookmarkStart w:id="3583" w:name="_Toc10341602"/>
    </w:p>
    <w:p w14:paraId="73365DCD" w14:textId="77777777" w:rsidR="00804E6C" w:rsidRPr="00E62F58" w:rsidRDefault="00804E6C" w:rsidP="009E2996">
      <w:pPr>
        <w:pStyle w:val="Nagwek3"/>
      </w:pPr>
      <w:bookmarkStart w:id="3584" w:name="_Toc132665574"/>
      <w:r w:rsidRPr="00E62F58">
        <w:t>Simple Types</w:t>
      </w:r>
      <w:bookmarkEnd w:id="3584"/>
    </w:p>
    <w:p w14:paraId="07B97BFC" w14:textId="77777777" w:rsidR="00804E6C" w:rsidRPr="00E62F58" w:rsidRDefault="00804E6C" w:rsidP="00804E6C">
      <w:pPr>
        <w:pStyle w:val="Standardowyakapit"/>
      </w:pPr>
      <w:r w:rsidRPr="00E62F58">
        <w:t>This is the complete list of simple types dedicated to Office Document Relationships.</w:t>
      </w:r>
    </w:p>
    <w:p w14:paraId="71D6256C" w14:textId="77777777" w:rsidR="00804E6C" w:rsidRPr="00E62F58" w:rsidRDefault="00804E6C" w:rsidP="008D009B">
      <w:pPr>
        <w:pStyle w:val="Nagwek4"/>
      </w:pPr>
      <w:bookmarkStart w:id="3585" w:name="_Toc132665575"/>
      <w:r w:rsidRPr="005365BF">
        <w:rPr>
          <w:rStyle w:val="NazwaProgramowa"/>
        </w:rPr>
        <w:t>ST_RelationshipId</w:t>
      </w:r>
      <w:r w:rsidRPr="00E62F58">
        <w:t xml:space="preserve"> (Explicit Relationship ID)</w:t>
      </w:r>
      <w:bookmarkEnd w:id="3585"/>
    </w:p>
    <w:p w14:paraId="3F6686E3" w14:textId="77777777" w:rsidR="00804E6C" w:rsidRPr="00E62F58" w:rsidRDefault="00804E6C" w:rsidP="00804E6C">
      <w:pPr>
        <w:pStyle w:val="Standardowyakapit"/>
      </w:pPr>
      <w:r w:rsidRPr="00E62F58">
        <w:t>This simple type specifies the relationship ID in a part's relationship item which is the target of an explicit relationship from the parent XML element.</w:t>
      </w:r>
    </w:p>
    <w:p w14:paraId="5B51869C" w14:textId="77777777" w:rsidR="00804E6C" w:rsidRPr="008844CF" w:rsidRDefault="00804E6C" w:rsidP="009E2996">
      <w:pPr>
        <w:pStyle w:val="Nagwek2"/>
      </w:pPr>
      <w:bookmarkStart w:id="3586" w:name="_Toc132667016"/>
      <w:bookmarkEnd w:id="3583"/>
      <w:r w:rsidRPr="008844CF">
        <w:t>Shared Simple Types</w:t>
      </w:r>
      <w:bookmarkEnd w:id="3586"/>
    </w:p>
    <w:p w14:paraId="61A5E7D6" w14:textId="77777777" w:rsidR="00804E6C" w:rsidRPr="008844CF" w:rsidRDefault="00804E6C" w:rsidP="00804E6C">
      <w:pPr>
        <w:pStyle w:val="Standardowyakapit"/>
      </w:pPr>
      <w:r w:rsidRPr="008844CF">
        <w:t>The following simple types represent common value formats used throughout Office Open XML and have been centralized in order to ensure their usage remains consistent.</w:t>
      </w:r>
    </w:p>
    <w:p w14:paraId="34BBDC6D" w14:textId="77777777" w:rsidR="00804E6C" w:rsidRPr="008844CF" w:rsidRDefault="00804E6C" w:rsidP="009E2996">
      <w:pPr>
        <w:pStyle w:val="Nagwek3"/>
      </w:pPr>
      <w:bookmarkStart w:id="3587" w:name="_Toc132667018"/>
      <w:r w:rsidRPr="008844CF">
        <w:t>Simple Types</w:t>
      </w:r>
      <w:bookmarkEnd w:id="3587"/>
    </w:p>
    <w:p w14:paraId="260419B7" w14:textId="77777777" w:rsidR="00804E6C" w:rsidRPr="008844CF" w:rsidRDefault="00804E6C" w:rsidP="00804E6C">
      <w:pPr>
        <w:ind w:left="9" w:right="15"/>
      </w:pPr>
      <w:r w:rsidRPr="008844CF">
        <w:t>This is the complete list of simple types dedicated to Shared Simple Types.</w:t>
      </w:r>
    </w:p>
    <w:p w14:paraId="065B4C56" w14:textId="77777777" w:rsidR="00804E6C" w:rsidRPr="008844CF" w:rsidRDefault="00804E6C" w:rsidP="008D009B">
      <w:pPr>
        <w:pStyle w:val="Nagwek4"/>
      </w:pPr>
      <w:bookmarkStart w:id="3588" w:name="_Toc131579751"/>
      <w:bookmarkStart w:id="3589" w:name="_Toc132667019"/>
      <w:r w:rsidRPr="008844CF">
        <w:rPr>
          <w:rStyle w:val="NazwaProgramowa"/>
        </w:rPr>
        <w:t>ST_CalendarType</w:t>
      </w:r>
      <w:r w:rsidRPr="008844CF">
        <w:t xml:space="preserve"> (Calendar Types)</w:t>
      </w:r>
      <w:bookmarkEnd w:id="3588"/>
      <w:bookmarkEnd w:id="3589"/>
    </w:p>
    <w:p w14:paraId="5B26101F" w14:textId="787BF0B1" w:rsidR="00804E6C" w:rsidRPr="008844CF" w:rsidRDefault="00804E6C" w:rsidP="00F16EC7">
      <w:pPr>
        <w:pStyle w:val="Standardowyakapit"/>
      </w:pPr>
      <w:r w:rsidRPr="008844CF">
        <w:t>This simple type specifies the possible types of calendars which can be used within the context of an Office Open X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59"/>
        <w:gridCol w:w="5303"/>
      </w:tblGrid>
      <w:tr w:rsidR="00804E6C" w:rsidRPr="008844CF" w14:paraId="191DDC86" w14:textId="77777777" w:rsidTr="00B677BF">
        <w:tc>
          <w:tcPr>
            <w:tcW w:w="3759" w:type="dxa"/>
            <w:shd w:val="clear" w:color="auto" w:fill="C0C0C0"/>
          </w:tcPr>
          <w:p w14:paraId="5E456BB9" w14:textId="77777777" w:rsidR="00804E6C" w:rsidRPr="008844CF" w:rsidRDefault="00804E6C" w:rsidP="00B677BF">
            <w:pPr>
              <w:keepNext/>
              <w:ind w:right="34"/>
              <w:jc w:val="center"/>
            </w:pPr>
            <w:r w:rsidRPr="008844CF">
              <w:rPr>
                <w:b/>
              </w:rPr>
              <w:t>Enumeration Value</w:t>
            </w:r>
          </w:p>
        </w:tc>
        <w:tc>
          <w:tcPr>
            <w:tcW w:w="5303" w:type="dxa"/>
            <w:shd w:val="clear" w:color="auto" w:fill="C0C0C0"/>
          </w:tcPr>
          <w:p w14:paraId="284278B7" w14:textId="77777777" w:rsidR="00804E6C" w:rsidRPr="008844CF" w:rsidRDefault="00804E6C" w:rsidP="00B677BF">
            <w:pPr>
              <w:keepNext/>
              <w:ind w:right="34"/>
              <w:jc w:val="center"/>
              <w:rPr>
                <w:b/>
              </w:rPr>
            </w:pPr>
            <w:r w:rsidRPr="008844CF">
              <w:rPr>
                <w:b/>
              </w:rPr>
              <w:t>Description</w:t>
            </w:r>
          </w:p>
        </w:tc>
      </w:tr>
      <w:tr w:rsidR="00804E6C" w:rsidRPr="008844CF" w14:paraId="6FE11E55" w14:textId="77777777" w:rsidTr="00B677BF">
        <w:tc>
          <w:tcPr>
            <w:tcW w:w="3759" w:type="dxa"/>
          </w:tcPr>
          <w:p w14:paraId="29A1C491" w14:textId="77777777" w:rsidR="00804E6C" w:rsidRPr="008844CF" w:rsidRDefault="00804E6C" w:rsidP="00B677BF">
            <w:r w:rsidRPr="00657350">
              <w:rPr>
                <w:rStyle w:val="NazwaProgramowa"/>
                <w:rFonts w:ascii="Calibri" w:hAnsi="Calibri" w:cs="Calibri"/>
                <w:lang w:val="en-AU"/>
              </w:rPr>
              <w:t xml:space="preserve">gregorian </w:t>
            </w:r>
            <w:r>
              <w:t>(</w:t>
            </w:r>
            <w:r w:rsidRPr="008844CF">
              <w:t>Gregorian)</w:t>
            </w:r>
          </w:p>
        </w:tc>
        <w:tc>
          <w:tcPr>
            <w:tcW w:w="5303" w:type="dxa"/>
          </w:tcPr>
          <w:p w14:paraId="3DFEB7E2" w14:textId="77777777" w:rsidR="00804E6C" w:rsidRPr="008844CF" w:rsidRDefault="00804E6C" w:rsidP="00B677BF">
            <w:pPr>
              <w:pStyle w:val="Standardowyakapit"/>
            </w:pPr>
            <w:r w:rsidRPr="008844CF">
              <w:t>Specifies that the Gregorian calendar, as defined in ISO 8601, shall be used. This calendar should be localized into the appropriate language.</w:t>
            </w:r>
          </w:p>
        </w:tc>
      </w:tr>
      <w:tr w:rsidR="00804E6C" w:rsidRPr="008844CF" w14:paraId="330B3A6B" w14:textId="77777777" w:rsidTr="00B677BF">
        <w:tc>
          <w:tcPr>
            <w:tcW w:w="3759" w:type="dxa"/>
          </w:tcPr>
          <w:p w14:paraId="2A559CCA" w14:textId="77777777" w:rsidR="00804E6C" w:rsidRPr="008844CF" w:rsidRDefault="00804E6C" w:rsidP="00B677BF">
            <w:r w:rsidRPr="00657350">
              <w:rPr>
                <w:rStyle w:val="NazwaProgramowa"/>
                <w:rFonts w:ascii="Calibri" w:hAnsi="Calibri" w:cs="Calibri"/>
                <w:lang w:val="en-AU"/>
              </w:rPr>
              <w:lastRenderedPageBreak/>
              <w:t xml:space="preserve">gregorianArabic </w:t>
            </w:r>
            <w:r>
              <w:t>(</w:t>
            </w:r>
            <w:r w:rsidRPr="008844CF">
              <w:t>Gregorian Arabic Calendar)</w:t>
            </w:r>
          </w:p>
        </w:tc>
        <w:tc>
          <w:tcPr>
            <w:tcW w:w="5303" w:type="dxa"/>
          </w:tcPr>
          <w:p w14:paraId="316CB93E"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64C03EAC" w14:textId="77777777" w:rsidTr="00B677BF">
        <w:tc>
          <w:tcPr>
            <w:tcW w:w="3759" w:type="dxa"/>
          </w:tcPr>
          <w:p w14:paraId="50CCEBDE" w14:textId="77777777" w:rsidR="00804E6C" w:rsidRPr="008844CF" w:rsidRDefault="00804E6C" w:rsidP="00B677BF">
            <w:r w:rsidRPr="00657350">
              <w:rPr>
                <w:rStyle w:val="NazwaProgramowa"/>
                <w:rFonts w:ascii="Calibri" w:hAnsi="Calibri" w:cs="Calibri"/>
                <w:lang w:val="en-AU"/>
              </w:rPr>
              <w:t xml:space="preserve">gregorianMeFrench </w:t>
            </w:r>
            <w:r>
              <w:t>(</w:t>
            </w:r>
            <w:r w:rsidRPr="008844CF">
              <w:t>Gregorian Middle East French Calendar)</w:t>
            </w:r>
          </w:p>
        </w:tc>
        <w:tc>
          <w:tcPr>
            <w:tcW w:w="5303" w:type="dxa"/>
          </w:tcPr>
          <w:p w14:paraId="60818B0C"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59615289" w14:textId="77777777" w:rsidTr="00B677BF">
        <w:tc>
          <w:tcPr>
            <w:tcW w:w="3759" w:type="dxa"/>
          </w:tcPr>
          <w:p w14:paraId="3E313B3B" w14:textId="77777777" w:rsidR="00804E6C" w:rsidRPr="008844CF" w:rsidRDefault="00804E6C" w:rsidP="00B677BF">
            <w:r w:rsidRPr="00657350">
              <w:rPr>
                <w:rStyle w:val="NazwaProgramowa"/>
                <w:rFonts w:ascii="Calibri" w:hAnsi="Calibri" w:cs="Calibri"/>
                <w:lang w:val="en-AU"/>
              </w:rPr>
              <w:t xml:space="preserve">gregorianUs </w:t>
            </w:r>
            <w:r>
              <w:t>(</w:t>
            </w:r>
            <w:r w:rsidRPr="008844CF">
              <w:t>Gregorian English Calendar)</w:t>
            </w:r>
          </w:p>
        </w:tc>
        <w:tc>
          <w:tcPr>
            <w:tcW w:w="5303" w:type="dxa"/>
          </w:tcPr>
          <w:p w14:paraId="01BA0BBF"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1350C70B" w14:textId="77777777" w:rsidTr="00B677BF">
        <w:tc>
          <w:tcPr>
            <w:tcW w:w="3759" w:type="dxa"/>
          </w:tcPr>
          <w:p w14:paraId="05A83BCD" w14:textId="77777777" w:rsidR="00804E6C" w:rsidRPr="008844CF" w:rsidRDefault="00804E6C" w:rsidP="00B677BF">
            <w:r w:rsidRPr="00657350">
              <w:rPr>
                <w:rStyle w:val="NazwaProgramowa"/>
                <w:rFonts w:ascii="Calibri" w:hAnsi="Calibri" w:cs="Calibri"/>
                <w:lang w:val="en-AU"/>
              </w:rPr>
              <w:t xml:space="preserve">gregorianXlitEnglish </w:t>
            </w:r>
            <w:r>
              <w:t>(</w:t>
            </w:r>
            <w:r w:rsidRPr="008844CF">
              <w:t>Gregorian Transliterated English)</w:t>
            </w:r>
          </w:p>
        </w:tc>
        <w:tc>
          <w:tcPr>
            <w:tcW w:w="5303" w:type="dxa"/>
          </w:tcPr>
          <w:p w14:paraId="220ACC6A"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63459E7F" w14:textId="77777777" w:rsidTr="00B677BF">
        <w:tc>
          <w:tcPr>
            <w:tcW w:w="3759" w:type="dxa"/>
          </w:tcPr>
          <w:p w14:paraId="1CF09DE1" w14:textId="77777777" w:rsidR="00804E6C" w:rsidRPr="008844CF" w:rsidRDefault="00804E6C" w:rsidP="00B677BF">
            <w:pPr>
              <w:ind w:right="23"/>
            </w:pPr>
            <w:r w:rsidRPr="00657350">
              <w:rPr>
                <w:rStyle w:val="NazwaProgramowa"/>
                <w:rFonts w:ascii="Calibri" w:hAnsi="Calibri" w:cs="Calibri"/>
                <w:lang w:val="en-AU"/>
              </w:rPr>
              <w:t xml:space="preserve">gregorianXlitFrench </w:t>
            </w:r>
            <w:r>
              <w:t>(</w:t>
            </w:r>
            <w:r w:rsidRPr="008844CF">
              <w:t>Gregorian Transliterated French)</w:t>
            </w:r>
          </w:p>
        </w:tc>
        <w:tc>
          <w:tcPr>
            <w:tcW w:w="5303" w:type="dxa"/>
          </w:tcPr>
          <w:p w14:paraId="55E59302"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01041543" w14:textId="77777777" w:rsidTr="00B677BF">
        <w:tc>
          <w:tcPr>
            <w:tcW w:w="3759" w:type="dxa"/>
          </w:tcPr>
          <w:p w14:paraId="00DE6820" w14:textId="77777777" w:rsidR="00804E6C" w:rsidRPr="008844CF" w:rsidRDefault="00804E6C" w:rsidP="00B677BF">
            <w:r w:rsidRPr="00657350">
              <w:rPr>
                <w:rStyle w:val="NazwaProgramowa"/>
                <w:rFonts w:ascii="Calibri" w:hAnsi="Calibri" w:cs="Calibri"/>
                <w:lang w:val="en-AU"/>
              </w:rPr>
              <w:t xml:space="preserve">hebrew </w:t>
            </w:r>
            <w:r>
              <w:t>(</w:t>
            </w:r>
            <w:r w:rsidRPr="008844CF">
              <w:t>Hebrew)</w:t>
            </w:r>
          </w:p>
        </w:tc>
        <w:tc>
          <w:tcPr>
            <w:tcW w:w="5303" w:type="dxa"/>
          </w:tcPr>
          <w:p w14:paraId="6F4D3C02" w14:textId="5B05E3E1" w:rsidR="00804E6C" w:rsidRPr="008844CF" w:rsidRDefault="00804E6C" w:rsidP="00B677BF">
            <w:pPr>
              <w:pStyle w:val="Standardowyakapit"/>
            </w:pPr>
            <w:r w:rsidRPr="008844CF">
              <w:t>Specifies that the Hebrew lunar calendar, as described by the Gauss formula for Passover and The Complete Restatement of Oral Law (</w:t>
            </w:r>
            <w:r w:rsidR="00E26491" w:rsidRPr="008844CF">
              <w:t>Mishnah</w:t>
            </w:r>
            <w:r w:rsidRPr="008844CF">
              <w:t xml:space="preserve"> Torah), shall be used.</w:t>
            </w:r>
          </w:p>
        </w:tc>
      </w:tr>
      <w:tr w:rsidR="00804E6C" w:rsidRPr="008844CF" w14:paraId="77A60CF9" w14:textId="77777777" w:rsidTr="00B677BF">
        <w:tc>
          <w:tcPr>
            <w:tcW w:w="3759" w:type="dxa"/>
          </w:tcPr>
          <w:p w14:paraId="14B06603" w14:textId="77777777" w:rsidR="00804E6C" w:rsidRPr="008844CF" w:rsidRDefault="00804E6C" w:rsidP="00B677BF">
            <w:r w:rsidRPr="00657350">
              <w:rPr>
                <w:rStyle w:val="NazwaProgramowa"/>
                <w:rFonts w:ascii="Calibri" w:hAnsi="Calibri" w:cs="Calibri"/>
                <w:lang w:val="en-AU"/>
              </w:rPr>
              <w:t xml:space="preserve">hijri </w:t>
            </w:r>
            <w:r>
              <w:t>(</w:t>
            </w:r>
            <w:r w:rsidRPr="008844CF">
              <w:t>Hijri)</w:t>
            </w:r>
          </w:p>
        </w:tc>
        <w:tc>
          <w:tcPr>
            <w:tcW w:w="5303" w:type="dxa"/>
          </w:tcPr>
          <w:p w14:paraId="4E463D2F" w14:textId="77777777" w:rsidR="00804E6C" w:rsidRPr="008844CF" w:rsidRDefault="00804E6C" w:rsidP="00B677BF">
            <w:pPr>
              <w:pStyle w:val="Standardowyakapit"/>
            </w:pPr>
            <w:r w:rsidRPr="008844CF">
              <w:t>Specifies that the Hijri lunar calendar, as described by the Kingdom of Saudi Arabia, Ministry of Islamic Affairs, Endowments, Da‘wah and Guidance, shall be used.</w:t>
            </w:r>
          </w:p>
        </w:tc>
      </w:tr>
      <w:tr w:rsidR="00804E6C" w:rsidRPr="008844CF" w14:paraId="25119B95" w14:textId="77777777" w:rsidTr="00B677BF">
        <w:tc>
          <w:tcPr>
            <w:tcW w:w="3759" w:type="dxa"/>
          </w:tcPr>
          <w:p w14:paraId="384CAD56" w14:textId="77777777" w:rsidR="00804E6C" w:rsidRPr="008844CF" w:rsidRDefault="00804E6C" w:rsidP="00B677BF">
            <w:r w:rsidRPr="00657350">
              <w:rPr>
                <w:rStyle w:val="NazwaProgramowa"/>
                <w:rFonts w:ascii="Calibri" w:hAnsi="Calibri" w:cs="Calibri"/>
                <w:lang w:val="en-AU"/>
              </w:rPr>
              <w:t xml:space="preserve">japan </w:t>
            </w:r>
            <w:r>
              <w:t>(</w:t>
            </w:r>
            <w:r w:rsidRPr="008844CF">
              <w:t>Japanese Emperor Era)</w:t>
            </w:r>
          </w:p>
        </w:tc>
        <w:tc>
          <w:tcPr>
            <w:tcW w:w="5303" w:type="dxa"/>
          </w:tcPr>
          <w:p w14:paraId="70A27FE6" w14:textId="77777777" w:rsidR="00804E6C" w:rsidRPr="008844CF" w:rsidRDefault="00804E6C" w:rsidP="00B677BF">
            <w:pPr>
              <w:pStyle w:val="Standardowyakapit"/>
            </w:pPr>
            <w:r w:rsidRPr="008844CF">
              <w:t>Specifies that the Japanese Emperor Era calendar, as described by Japanese Industrial Standard JIS X 0301, shall be used.</w:t>
            </w:r>
          </w:p>
        </w:tc>
      </w:tr>
      <w:tr w:rsidR="00804E6C" w:rsidRPr="008844CF" w14:paraId="77271766" w14:textId="77777777" w:rsidTr="00B677BF">
        <w:tc>
          <w:tcPr>
            <w:tcW w:w="3759" w:type="dxa"/>
          </w:tcPr>
          <w:p w14:paraId="2F8A74E1" w14:textId="77777777" w:rsidR="00804E6C" w:rsidRPr="008844CF" w:rsidRDefault="00804E6C" w:rsidP="00B677BF">
            <w:r w:rsidRPr="00657350">
              <w:rPr>
                <w:rStyle w:val="NazwaProgramowa"/>
                <w:rFonts w:ascii="Calibri" w:hAnsi="Calibri" w:cs="Calibri"/>
                <w:lang w:val="en-AU"/>
              </w:rPr>
              <w:t xml:space="preserve">korea </w:t>
            </w:r>
            <w:r>
              <w:t>(</w:t>
            </w:r>
            <w:r w:rsidRPr="008844CF">
              <w:t>Korean Tangun Era)</w:t>
            </w:r>
          </w:p>
        </w:tc>
        <w:tc>
          <w:tcPr>
            <w:tcW w:w="5303" w:type="dxa"/>
          </w:tcPr>
          <w:p w14:paraId="6DB295BB" w14:textId="77777777" w:rsidR="00804E6C" w:rsidRPr="008844CF" w:rsidRDefault="00804E6C" w:rsidP="00B677BF">
            <w:pPr>
              <w:pStyle w:val="Standardowyakapit"/>
            </w:pPr>
            <w:r w:rsidRPr="008844CF">
              <w:t>Specifies that the Korean Tangun Era calendar, as described by Korean Law Enactment No. 4, shall be used.</w:t>
            </w:r>
          </w:p>
        </w:tc>
      </w:tr>
      <w:tr w:rsidR="00804E6C" w:rsidRPr="008844CF" w14:paraId="600CD676" w14:textId="77777777" w:rsidTr="00B677BF">
        <w:tc>
          <w:tcPr>
            <w:tcW w:w="3759" w:type="dxa"/>
          </w:tcPr>
          <w:p w14:paraId="31B9969F" w14:textId="77777777" w:rsidR="00804E6C" w:rsidRPr="008844CF" w:rsidRDefault="00804E6C" w:rsidP="00B677BF">
            <w:r w:rsidRPr="00657350">
              <w:rPr>
                <w:rStyle w:val="NazwaProgramowa"/>
                <w:rFonts w:ascii="Calibri" w:hAnsi="Calibri" w:cs="Calibri"/>
                <w:lang w:val="en-AU"/>
              </w:rPr>
              <w:t xml:space="preserve">none </w:t>
            </w:r>
            <w:r>
              <w:t>(</w:t>
            </w:r>
            <w:r w:rsidRPr="008844CF">
              <w:t>No Calendar Type)</w:t>
            </w:r>
          </w:p>
        </w:tc>
        <w:tc>
          <w:tcPr>
            <w:tcW w:w="5303" w:type="dxa"/>
          </w:tcPr>
          <w:p w14:paraId="37D42143" w14:textId="77777777" w:rsidR="00804E6C" w:rsidRPr="008844CF" w:rsidRDefault="00804E6C" w:rsidP="00B677BF">
            <w:pPr>
              <w:pStyle w:val="Standardowyakapit"/>
            </w:pPr>
            <w:r w:rsidRPr="008844CF">
              <w:t>Specifies that no calendar should be used.</w:t>
            </w:r>
          </w:p>
        </w:tc>
      </w:tr>
      <w:tr w:rsidR="00804E6C" w:rsidRPr="008844CF" w14:paraId="2FA2C481" w14:textId="77777777" w:rsidTr="00B677BF">
        <w:tc>
          <w:tcPr>
            <w:tcW w:w="3759" w:type="dxa"/>
          </w:tcPr>
          <w:p w14:paraId="678C65E0" w14:textId="77777777" w:rsidR="00804E6C" w:rsidRPr="008844CF" w:rsidRDefault="00804E6C" w:rsidP="00B677BF">
            <w:r w:rsidRPr="00657350">
              <w:rPr>
                <w:rStyle w:val="NazwaProgramowa"/>
                <w:rFonts w:ascii="Calibri" w:hAnsi="Calibri" w:cs="Calibri"/>
                <w:lang w:val="en-AU"/>
              </w:rPr>
              <w:t xml:space="preserve">saka </w:t>
            </w:r>
            <w:r>
              <w:t>(</w:t>
            </w:r>
            <w:r w:rsidRPr="008844CF">
              <w:t>Saka Era)</w:t>
            </w:r>
          </w:p>
        </w:tc>
        <w:tc>
          <w:tcPr>
            <w:tcW w:w="5303" w:type="dxa"/>
          </w:tcPr>
          <w:p w14:paraId="102D29A1" w14:textId="77777777" w:rsidR="00804E6C" w:rsidRPr="008844CF" w:rsidRDefault="00804E6C" w:rsidP="00B677BF">
            <w:pPr>
              <w:pStyle w:val="Standardowyakapit"/>
            </w:pPr>
            <w:r w:rsidRPr="008844CF">
              <w:t>Specifies that the Saka Era calendar, as described by the Calendar Reform Committee of India, as part of the Indian Ephemeris and Nautical Almanac, shall be used.</w:t>
            </w:r>
          </w:p>
        </w:tc>
      </w:tr>
      <w:tr w:rsidR="00804E6C" w:rsidRPr="008844CF" w14:paraId="68590FA6" w14:textId="77777777" w:rsidTr="00B677BF">
        <w:tc>
          <w:tcPr>
            <w:tcW w:w="3759" w:type="dxa"/>
          </w:tcPr>
          <w:p w14:paraId="1259597D" w14:textId="77777777" w:rsidR="00804E6C" w:rsidRPr="008844CF" w:rsidRDefault="00804E6C" w:rsidP="00B677BF">
            <w:r w:rsidRPr="00657350">
              <w:rPr>
                <w:rStyle w:val="NazwaProgramowa"/>
                <w:rFonts w:ascii="Calibri" w:hAnsi="Calibri" w:cs="Calibri"/>
                <w:lang w:val="en-AU"/>
              </w:rPr>
              <w:t xml:space="preserve">taiwan </w:t>
            </w:r>
            <w:r>
              <w:t>(</w:t>
            </w:r>
            <w:r w:rsidRPr="008844CF">
              <w:t>Taiwan)</w:t>
            </w:r>
          </w:p>
        </w:tc>
        <w:tc>
          <w:tcPr>
            <w:tcW w:w="5303" w:type="dxa"/>
          </w:tcPr>
          <w:p w14:paraId="08CAD4F9" w14:textId="77777777" w:rsidR="00804E6C" w:rsidRPr="008844CF" w:rsidRDefault="00804E6C" w:rsidP="00B677BF">
            <w:pPr>
              <w:pStyle w:val="Standardowyakapit"/>
            </w:pPr>
            <w:r w:rsidRPr="008844CF">
              <w:t>Specifies that the Taiwanese calendar, as defined by the Chinese National Standard CNS 7648, shall be used.</w:t>
            </w:r>
          </w:p>
        </w:tc>
      </w:tr>
      <w:tr w:rsidR="00804E6C" w:rsidRPr="008844CF" w14:paraId="7FCE6026" w14:textId="77777777" w:rsidTr="00B677BF">
        <w:tc>
          <w:tcPr>
            <w:tcW w:w="3759" w:type="dxa"/>
          </w:tcPr>
          <w:p w14:paraId="3BBA402D" w14:textId="77777777" w:rsidR="00804E6C" w:rsidRPr="008844CF" w:rsidRDefault="00804E6C" w:rsidP="00B677BF">
            <w:r w:rsidRPr="00657350">
              <w:rPr>
                <w:rStyle w:val="NazwaProgramowa"/>
                <w:rFonts w:ascii="Calibri" w:hAnsi="Calibri" w:cs="Calibri"/>
                <w:lang w:val="en-AU"/>
              </w:rPr>
              <w:t xml:space="preserve">thai </w:t>
            </w:r>
            <w:r>
              <w:t>(</w:t>
            </w:r>
            <w:r w:rsidRPr="008844CF">
              <w:t>Thai)</w:t>
            </w:r>
          </w:p>
        </w:tc>
        <w:tc>
          <w:tcPr>
            <w:tcW w:w="5303" w:type="dxa"/>
          </w:tcPr>
          <w:p w14:paraId="733CD543" w14:textId="77777777" w:rsidR="00804E6C" w:rsidRPr="008844CF" w:rsidRDefault="00804E6C" w:rsidP="00B677BF">
            <w:pPr>
              <w:pStyle w:val="Standardowyakapit"/>
            </w:pPr>
            <w:r w:rsidRPr="008844CF">
              <w:t>Specifies that the Thai calendar, as defined by the</w:t>
            </w:r>
          </w:p>
        </w:tc>
      </w:tr>
    </w:tbl>
    <w:p w14:paraId="2B4B98E7" w14:textId="77777777" w:rsidR="00804E6C" w:rsidRPr="008844CF" w:rsidRDefault="00804E6C" w:rsidP="008D009B">
      <w:pPr>
        <w:pStyle w:val="Nagwek4"/>
      </w:pPr>
      <w:bookmarkStart w:id="3590" w:name="_Toc131579752"/>
      <w:bookmarkStart w:id="3591" w:name="_Toc132667020"/>
      <w:r w:rsidRPr="008844CF">
        <w:rPr>
          <w:rStyle w:val="NazwaProgramowa"/>
        </w:rPr>
        <w:t>ST_ConformanceClass</w:t>
      </w:r>
      <w:r w:rsidRPr="008844CF">
        <w:t xml:space="preserve"> (Document Conformance Class Value)</w:t>
      </w:r>
      <w:bookmarkEnd w:id="3590"/>
      <w:bookmarkEnd w:id="3591"/>
    </w:p>
    <w:p w14:paraId="0E359C94" w14:textId="77777777" w:rsidR="00804E6C" w:rsidRPr="008844CF" w:rsidRDefault="00804E6C" w:rsidP="00804E6C">
      <w:pPr>
        <w:pStyle w:val="Standardowyakapit"/>
      </w:pPr>
      <w:r w:rsidRPr="008844CF">
        <w:t>This simple type specifies the conformance class to which a particular Office Open XML document conforms.</w:t>
      </w:r>
    </w:p>
    <w:p w14:paraId="39C49842" w14:textId="77777777" w:rsidR="00804E6C" w:rsidRPr="008844CF"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725"/>
        <w:gridCol w:w="4337"/>
      </w:tblGrid>
      <w:tr w:rsidR="00804E6C" w:rsidRPr="008844CF" w14:paraId="3C487B9E" w14:textId="77777777" w:rsidTr="00B677BF">
        <w:tc>
          <w:tcPr>
            <w:tcW w:w="4725" w:type="dxa"/>
            <w:shd w:val="clear" w:color="auto" w:fill="C0C0C0"/>
          </w:tcPr>
          <w:p w14:paraId="4611E22F" w14:textId="77777777" w:rsidR="00804E6C" w:rsidRPr="008844CF" w:rsidRDefault="00804E6C" w:rsidP="00B677BF">
            <w:pPr>
              <w:keepNext/>
              <w:ind w:left="3"/>
              <w:jc w:val="center"/>
            </w:pPr>
            <w:r w:rsidRPr="008844CF">
              <w:rPr>
                <w:b/>
              </w:rPr>
              <w:lastRenderedPageBreak/>
              <w:t>Enumeration Value</w:t>
            </w:r>
          </w:p>
        </w:tc>
        <w:tc>
          <w:tcPr>
            <w:tcW w:w="4337" w:type="dxa"/>
            <w:shd w:val="clear" w:color="auto" w:fill="C0C0C0"/>
          </w:tcPr>
          <w:p w14:paraId="371F067B" w14:textId="77777777" w:rsidR="00804E6C" w:rsidRPr="008844CF" w:rsidRDefault="00804E6C" w:rsidP="00B677BF">
            <w:pPr>
              <w:keepNext/>
              <w:ind w:left="3"/>
              <w:jc w:val="center"/>
            </w:pPr>
            <w:r w:rsidRPr="008844CF">
              <w:rPr>
                <w:b/>
              </w:rPr>
              <w:t>Description</w:t>
            </w:r>
          </w:p>
        </w:tc>
      </w:tr>
      <w:tr w:rsidR="00804E6C" w:rsidRPr="008844CF" w14:paraId="78E78A01" w14:textId="77777777" w:rsidTr="00B677BF">
        <w:tc>
          <w:tcPr>
            <w:tcW w:w="4725" w:type="dxa"/>
          </w:tcPr>
          <w:p w14:paraId="43BB3B8F" w14:textId="77777777" w:rsidR="00804E6C" w:rsidRPr="008844CF" w:rsidRDefault="00804E6C" w:rsidP="00B677BF">
            <w:r w:rsidRPr="00657350">
              <w:rPr>
                <w:rStyle w:val="NazwaProgramowa"/>
                <w:rFonts w:ascii="Calibri" w:hAnsi="Calibri" w:cs="Calibri"/>
                <w:lang w:val="en-AU"/>
              </w:rPr>
              <w:t xml:space="preserve">strict </w:t>
            </w:r>
            <w:r w:rsidRPr="008844CF">
              <w:t>(Office Open XML Strict)</w:t>
            </w:r>
          </w:p>
        </w:tc>
        <w:tc>
          <w:tcPr>
            <w:tcW w:w="4337" w:type="dxa"/>
          </w:tcPr>
          <w:p w14:paraId="00E8AAA7" w14:textId="77777777" w:rsidR="00804E6C" w:rsidRPr="008844CF" w:rsidRDefault="00804E6C" w:rsidP="00B677BF">
            <w:pPr>
              <w:ind w:left="1"/>
            </w:pPr>
            <w:r w:rsidRPr="008844CF">
              <w:t>Specifies that the document conforms to Office Open XML Strict.</w:t>
            </w:r>
          </w:p>
        </w:tc>
      </w:tr>
      <w:tr w:rsidR="00804E6C" w:rsidRPr="008844CF" w14:paraId="7E1211C9" w14:textId="77777777" w:rsidTr="00B677BF">
        <w:tc>
          <w:tcPr>
            <w:tcW w:w="4725" w:type="dxa"/>
          </w:tcPr>
          <w:p w14:paraId="65A63130" w14:textId="77777777" w:rsidR="00804E6C" w:rsidRPr="008844CF" w:rsidRDefault="00804E6C" w:rsidP="00B677BF">
            <w:r w:rsidRPr="00657350">
              <w:rPr>
                <w:rStyle w:val="NazwaProgramowa"/>
                <w:rFonts w:ascii="Calibri" w:hAnsi="Calibri" w:cs="Calibri"/>
                <w:lang w:val="en-AU"/>
              </w:rPr>
              <w:t xml:space="preserve">transitional </w:t>
            </w:r>
            <w:r w:rsidRPr="008844CF">
              <w:t>(Office Open XML Transitional)</w:t>
            </w:r>
          </w:p>
        </w:tc>
        <w:tc>
          <w:tcPr>
            <w:tcW w:w="4337" w:type="dxa"/>
          </w:tcPr>
          <w:p w14:paraId="33B9E850" w14:textId="77777777" w:rsidR="00804E6C" w:rsidRPr="008844CF" w:rsidRDefault="00804E6C" w:rsidP="00B677BF">
            <w:pPr>
              <w:ind w:left="1"/>
            </w:pPr>
            <w:r w:rsidRPr="008844CF">
              <w:t>Specifies that the document conforms to Office Open XML Transitional.</w:t>
            </w:r>
          </w:p>
        </w:tc>
      </w:tr>
    </w:tbl>
    <w:p w14:paraId="16414C3A" w14:textId="77777777" w:rsidR="00804E6C" w:rsidRPr="008844CF" w:rsidRDefault="00804E6C" w:rsidP="008D009B">
      <w:pPr>
        <w:pStyle w:val="Nagwek4"/>
      </w:pPr>
      <w:bookmarkStart w:id="3592" w:name="_Toc131579753"/>
      <w:bookmarkStart w:id="3593" w:name="_Toc132667021"/>
      <w:r w:rsidRPr="00E26491">
        <w:rPr>
          <w:rStyle w:val="NazwaProgramowa"/>
        </w:rPr>
        <w:t>ST_FixedPercentage</w:t>
      </w:r>
      <w:r w:rsidRPr="008844CF">
        <w:t xml:space="preserve"> (Fixed Percentage Value with Sign)</w:t>
      </w:r>
      <w:bookmarkEnd w:id="3592"/>
      <w:bookmarkEnd w:id="3593"/>
    </w:p>
    <w:p w14:paraId="6215F874" w14:textId="77777777" w:rsidR="00804E6C" w:rsidRPr="008844CF" w:rsidRDefault="00804E6C" w:rsidP="00804E6C">
      <w:pPr>
        <w:pStyle w:val="Standardowyakapit"/>
      </w:pPr>
      <w:r w:rsidRPr="008844CF">
        <w:t>This simple type specifies that its contents will contain a percentage measurement from -100% up to and including 100%, including a trailing percent sign (U+0025).</w:t>
      </w:r>
    </w:p>
    <w:p w14:paraId="7FE95A7F" w14:textId="77777777" w:rsidR="00804E6C" w:rsidRPr="008844CF" w:rsidRDefault="00804E6C" w:rsidP="008D009B">
      <w:pPr>
        <w:pStyle w:val="Nagwek4"/>
      </w:pPr>
      <w:bookmarkStart w:id="3594" w:name="_Toc131579754"/>
      <w:bookmarkStart w:id="3595" w:name="_Toc132667022"/>
      <w:r w:rsidRPr="00E26491">
        <w:rPr>
          <w:rStyle w:val="NazwaProgramowa"/>
        </w:rPr>
        <w:t>ST_Guid</w:t>
      </w:r>
      <w:r w:rsidRPr="008844CF">
        <w:t xml:space="preserve"> (128-Bit GUID)</w:t>
      </w:r>
      <w:bookmarkEnd w:id="3594"/>
      <w:bookmarkEnd w:id="3595"/>
    </w:p>
    <w:p w14:paraId="3641AA9B" w14:textId="77777777" w:rsidR="00804E6C" w:rsidRPr="008844CF" w:rsidRDefault="00804E6C" w:rsidP="00804E6C">
      <w:pPr>
        <w:pStyle w:val="Standardowyakapit"/>
      </w:pPr>
      <w:r w:rsidRPr="008844CF">
        <w:t>This simple type specifies that its values shall be a 128-bit globally unique identifier (GUID) value.</w:t>
      </w:r>
    </w:p>
    <w:p w14:paraId="103AC884" w14:textId="77777777" w:rsidR="00804E6C" w:rsidRPr="008844CF" w:rsidRDefault="00804E6C" w:rsidP="008D009B">
      <w:pPr>
        <w:pStyle w:val="Nagwek4"/>
      </w:pPr>
      <w:bookmarkStart w:id="3596" w:name="_Toc131579755"/>
      <w:bookmarkStart w:id="3597" w:name="_Toc132667023"/>
      <w:r w:rsidRPr="008844CF">
        <w:rPr>
          <w:rStyle w:val="NazwaProgramowa"/>
        </w:rPr>
        <w:t>ST_HexColorRGB</w:t>
      </w:r>
      <w:r w:rsidRPr="008844CF">
        <w:t xml:space="preserve"> (Hexadecimal Color Value)</w:t>
      </w:r>
      <w:bookmarkEnd w:id="3596"/>
      <w:bookmarkEnd w:id="3597"/>
    </w:p>
    <w:p w14:paraId="3A2B1904" w14:textId="77777777" w:rsidR="00804E6C" w:rsidRPr="008844CF" w:rsidRDefault="00804E6C" w:rsidP="00804E6C">
      <w:pPr>
        <w:pStyle w:val="Standardowyakapit"/>
      </w:pPr>
      <w:r w:rsidRPr="008844CF">
        <w:t xml:space="preserve">This simple type specifies that its contents shall contain a color value in RRGGBB hexadecimal format, specified using six hexadecimal digits. Each of the red, </w:t>
      </w:r>
      <w:proofErr w:type="gramStart"/>
      <w:r w:rsidRPr="008844CF">
        <w:t>green</w:t>
      </w:r>
      <w:proofErr w:type="gramEnd"/>
      <w:r w:rsidRPr="008844CF">
        <w:t xml:space="preserve"> and blue color values, from 0-255, is encoded as two hexadecimal digits.</w:t>
      </w:r>
    </w:p>
    <w:p w14:paraId="226B769C" w14:textId="77777777" w:rsidR="00804E6C" w:rsidRPr="008844CF" w:rsidRDefault="00804E6C" w:rsidP="008D009B">
      <w:pPr>
        <w:pStyle w:val="Nagwek4"/>
      </w:pPr>
      <w:bookmarkStart w:id="3598" w:name="_Toc131579756"/>
      <w:bookmarkStart w:id="3599" w:name="_Toc132667024"/>
      <w:r w:rsidRPr="008844CF">
        <w:rPr>
          <w:rStyle w:val="NazwaProgramowa"/>
        </w:rPr>
        <w:t>ST_Lang</w:t>
      </w:r>
      <w:r w:rsidRPr="008844CF">
        <w:t xml:space="preserve"> (Language Reference)</w:t>
      </w:r>
      <w:bookmarkEnd w:id="3598"/>
      <w:bookmarkEnd w:id="3599"/>
    </w:p>
    <w:p w14:paraId="0FB21571" w14:textId="77777777" w:rsidR="00804E6C" w:rsidRPr="008844CF" w:rsidRDefault="00804E6C" w:rsidP="00804E6C">
      <w:pPr>
        <w:pStyle w:val="Standardowyakapit"/>
      </w:pPr>
      <w:r w:rsidRPr="008844CF">
        <w:t xml:space="preserve">This simple type specifies that its contents </w:t>
      </w:r>
      <w:r>
        <w:t>has</w:t>
      </w:r>
      <w:r w:rsidRPr="008844CF">
        <w:t xml:space="preserve"> language</w:t>
      </w:r>
      <w:r>
        <w:t>, which</w:t>
      </w:r>
      <w:r w:rsidRPr="008844CF">
        <w:t xml:space="preserve"> identifier as defined by RFC 4646/BCP 47.</w:t>
      </w:r>
    </w:p>
    <w:p w14:paraId="3DED5091" w14:textId="3DD9F067" w:rsidR="00804E6C" w:rsidRPr="008844CF" w:rsidRDefault="008D009B" w:rsidP="008D009B">
      <w:pPr>
        <w:pStyle w:val="Nagwek4"/>
      </w:pPr>
      <w:bookmarkStart w:id="3600" w:name="_Toc131579757"/>
      <w:r w:rsidRPr="00E26491">
        <w:rPr>
          <w:rStyle w:val="NazwaProgramowa"/>
        </w:rPr>
        <w:t>ST_OnOff</w:t>
      </w:r>
      <w:r w:rsidR="00176312">
        <w:t xml:space="preserve"> </w:t>
      </w:r>
      <w:bookmarkStart w:id="3601" w:name="_Toc132667025"/>
      <w:r w:rsidR="00804E6C" w:rsidRPr="008844CF">
        <w:t>(On/Off Value)</w:t>
      </w:r>
      <w:bookmarkEnd w:id="3600"/>
      <w:bookmarkEnd w:id="3601"/>
    </w:p>
    <w:p w14:paraId="54388D36" w14:textId="77777777" w:rsidR="00804E6C" w:rsidRPr="008844CF" w:rsidRDefault="00804E6C" w:rsidP="00804E6C">
      <w:pPr>
        <w:pStyle w:val="Standardowyakapit"/>
      </w:pPr>
      <w:r w:rsidRPr="008844CF">
        <w:t>This simple type specifies a set of values for any binary (</w:t>
      </w:r>
      <w:r w:rsidRPr="008844CF">
        <w:rPr>
          <w:rStyle w:val="NazwaProgramowa"/>
        </w:rPr>
        <w:t>true</w:t>
      </w:r>
      <w:r>
        <w:rPr>
          <w:rFonts w:ascii="Consolas" w:eastAsia="Consolas" w:hAnsi="Consolas" w:cs="Consolas"/>
          <w:sz w:val="20"/>
        </w:rPr>
        <w:t xml:space="preserve"> </w:t>
      </w:r>
      <w:r w:rsidRPr="008844CF">
        <w:t>or</w:t>
      </w:r>
      <w:r>
        <w:t xml:space="preserve"> </w:t>
      </w:r>
      <w:r w:rsidRPr="008844CF">
        <w:rPr>
          <w:rStyle w:val="NazwaProgramowa"/>
        </w:rPr>
        <w:t>false</w:t>
      </w:r>
      <w:r w:rsidRPr="008844CF">
        <w:t>) property defined in a WordprocessingML document.</w:t>
      </w:r>
    </w:p>
    <w:p w14:paraId="188E35D9" w14:textId="77777777" w:rsidR="00804E6C" w:rsidRPr="008844CF" w:rsidRDefault="00804E6C" w:rsidP="008D009B">
      <w:pPr>
        <w:pStyle w:val="Nagwek4"/>
      </w:pPr>
      <w:bookmarkStart w:id="3602" w:name="_Toc131579758"/>
      <w:bookmarkStart w:id="3603" w:name="_Toc132667026"/>
      <w:r w:rsidRPr="008844CF">
        <w:rPr>
          <w:rStyle w:val="NazwaProgramowa"/>
        </w:rPr>
        <w:t xml:space="preserve">ST_Panose </w:t>
      </w:r>
      <w:r w:rsidRPr="008844CF">
        <w:t>(Panose-1 Number)</w:t>
      </w:r>
      <w:bookmarkEnd w:id="3602"/>
      <w:bookmarkEnd w:id="3603"/>
    </w:p>
    <w:p w14:paraId="22B48885" w14:textId="77777777" w:rsidR="00804E6C" w:rsidRPr="008844CF" w:rsidRDefault="00804E6C" w:rsidP="00804E6C">
      <w:pPr>
        <w:pStyle w:val="Standardowyakapit"/>
      </w:pPr>
      <w:r w:rsidRPr="008844CF">
        <w:t>This simple type specifies a Panose-1 font classification. This value is used as one piece of information to guide selection of a similar alternate font if the desired font is unavailable.</w:t>
      </w:r>
    </w:p>
    <w:p w14:paraId="02E6231F" w14:textId="77777777" w:rsidR="00804E6C" w:rsidRPr="008844CF" w:rsidRDefault="00804E6C" w:rsidP="008D009B">
      <w:pPr>
        <w:pStyle w:val="Nagwek4"/>
      </w:pPr>
      <w:bookmarkStart w:id="3604" w:name="_Toc131579759"/>
      <w:bookmarkStart w:id="3605" w:name="_Toc132667027"/>
      <w:r w:rsidRPr="008844CF">
        <w:rPr>
          <w:rStyle w:val="NazwaProgramowa"/>
        </w:rPr>
        <w:t xml:space="preserve">ST_Percentage </w:t>
      </w:r>
      <w:r w:rsidRPr="008844CF">
        <w:t>(Percentage Value with Sign)</w:t>
      </w:r>
      <w:bookmarkEnd w:id="3604"/>
      <w:bookmarkEnd w:id="3605"/>
    </w:p>
    <w:p w14:paraId="51DE16B4" w14:textId="77777777" w:rsidR="00804E6C" w:rsidRPr="008844CF" w:rsidRDefault="00804E6C" w:rsidP="00804E6C">
      <w:pPr>
        <w:pStyle w:val="Standardowyakapit"/>
      </w:pPr>
      <w:r w:rsidRPr="008844CF">
        <w:t>This simple type specifies that its contents will contain a percentage measurement, with a trailing percent sign (U+0025).</w:t>
      </w:r>
    </w:p>
    <w:p w14:paraId="5019EB4E" w14:textId="77777777" w:rsidR="00804E6C" w:rsidRPr="008844CF" w:rsidRDefault="00804E6C" w:rsidP="008D009B">
      <w:pPr>
        <w:pStyle w:val="Nagwek4"/>
      </w:pPr>
      <w:bookmarkStart w:id="3606" w:name="_Toc131579760"/>
      <w:bookmarkStart w:id="3607" w:name="_Toc132667028"/>
      <w:r w:rsidRPr="00061C03">
        <w:rPr>
          <w:rStyle w:val="NazwaProgramowa"/>
        </w:rPr>
        <w:t>ST_PositiveFixedPercentage</w:t>
      </w:r>
      <w:r w:rsidRPr="008844CF">
        <w:t xml:space="preserve"> (Positive Fixed Percentage Value with Sign)</w:t>
      </w:r>
      <w:bookmarkEnd w:id="3606"/>
      <w:bookmarkEnd w:id="3607"/>
    </w:p>
    <w:p w14:paraId="0D65001B" w14:textId="77777777" w:rsidR="00804E6C" w:rsidRPr="008844CF" w:rsidRDefault="00804E6C" w:rsidP="00804E6C">
      <w:pPr>
        <w:pStyle w:val="Standardowyakapit"/>
      </w:pPr>
      <w:r w:rsidRPr="008844CF">
        <w:t>This simple type specifies that its contents will contain a positive percentage measurement from 0% to 100% inclusive, including a trailing percent sign (U+0025).</w:t>
      </w:r>
    </w:p>
    <w:p w14:paraId="76C1CD71" w14:textId="77777777" w:rsidR="00804E6C" w:rsidRPr="008844CF" w:rsidRDefault="00804E6C" w:rsidP="008D009B">
      <w:pPr>
        <w:pStyle w:val="Nagwek4"/>
      </w:pPr>
      <w:bookmarkStart w:id="3608" w:name="_Toc131579761"/>
      <w:bookmarkStart w:id="3609" w:name="_Toc132667029"/>
      <w:r w:rsidRPr="00061C03">
        <w:rPr>
          <w:rStyle w:val="NazwaProgramowa"/>
        </w:rPr>
        <w:t>ST_PositivePercentage</w:t>
      </w:r>
      <w:r w:rsidRPr="008844CF">
        <w:t xml:space="preserve"> (Positive Percentage Value with Sign)</w:t>
      </w:r>
      <w:bookmarkEnd w:id="3608"/>
      <w:bookmarkEnd w:id="3609"/>
    </w:p>
    <w:p w14:paraId="03F36CC1" w14:textId="77777777" w:rsidR="00804E6C" w:rsidRPr="008844CF" w:rsidRDefault="00804E6C" w:rsidP="00804E6C">
      <w:pPr>
        <w:pStyle w:val="Standardowyakapit"/>
      </w:pPr>
      <w:r w:rsidRPr="008844CF">
        <w:t>This simple type specifies that its contents will contain a positive percentage measurement, including a trailing percent sign (U+0025).</w:t>
      </w:r>
    </w:p>
    <w:p w14:paraId="2C9FCF9A" w14:textId="77777777" w:rsidR="00804E6C" w:rsidRPr="008844CF" w:rsidRDefault="00804E6C" w:rsidP="008D009B">
      <w:pPr>
        <w:pStyle w:val="Nagwek4"/>
      </w:pPr>
      <w:bookmarkStart w:id="3610" w:name="_Toc131579762"/>
      <w:bookmarkStart w:id="3611" w:name="_Toc132667030"/>
      <w:r w:rsidRPr="00061C03">
        <w:rPr>
          <w:rStyle w:val="NazwaProgramowa"/>
        </w:rPr>
        <w:t>ST_PositiveUniversalMeasure</w:t>
      </w:r>
      <w:r w:rsidRPr="008844CF">
        <w:t xml:space="preserve"> (Positive Universal Measurement)</w:t>
      </w:r>
      <w:bookmarkEnd w:id="3610"/>
      <w:bookmarkEnd w:id="3611"/>
    </w:p>
    <w:p w14:paraId="09EC1639" w14:textId="77777777" w:rsidR="00804E6C" w:rsidRPr="008844CF" w:rsidRDefault="00804E6C" w:rsidP="00804E6C">
      <w:pPr>
        <w:pStyle w:val="Standardowyakapit"/>
      </w:pPr>
      <w:r w:rsidRPr="008844CF">
        <w:t>This simple type specifies that its contents will contain a measurement expressed using one of common measure units. The content of this type is a positive decimal number immediately followed by a unit identifier. Unit identifiers are case sensitive and shall be in lowercase. Conforming applications are not required to preserve units of measure between loading and saving a particular document.</w:t>
      </w:r>
    </w:p>
    <w:p w14:paraId="411D42ED" w14:textId="77777777" w:rsidR="00804E6C" w:rsidRPr="008844CF" w:rsidRDefault="00804E6C" w:rsidP="008D009B">
      <w:pPr>
        <w:pStyle w:val="Nagwek4"/>
      </w:pPr>
      <w:bookmarkStart w:id="3612" w:name="_Toc131579763"/>
      <w:bookmarkStart w:id="3613" w:name="_Toc132667031"/>
      <w:r w:rsidRPr="00C97248">
        <w:rPr>
          <w:rStyle w:val="NazwaProgramowa"/>
        </w:rPr>
        <w:lastRenderedPageBreak/>
        <w:t>ST_String</w:t>
      </w:r>
      <w:r w:rsidRPr="008844CF">
        <w:t xml:space="preserve"> (String)</w:t>
      </w:r>
      <w:bookmarkEnd w:id="3612"/>
      <w:bookmarkEnd w:id="3613"/>
    </w:p>
    <w:p w14:paraId="1A9D5D1C" w14:textId="77777777" w:rsidR="00804E6C" w:rsidRPr="008844CF" w:rsidRDefault="00804E6C" w:rsidP="00804E6C">
      <w:pPr>
        <w:pStyle w:val="Standardowyakapit"/>
      </w:pPr>
      <w:r w:rsidRPr="008844CF">
        <w:t xml:space="preserve">This simple type specifies that its contents </w:t>
      </w:r>
      <w:r>
        <w:t>is</w:t>
      </w:r>
      <w:r w:rsidRPr="008844CF">
        <w:t xml:space="preserve"> </w:t>
      </w:r>
      <w:r>
        <w:t xml:space="preserve">a </w:t>
      </w:r>
      <w:r w:rsidRPr="008844CF">
        <w:t>string.</w:t>
      </w:r>
    </w:p>
    <w:p w14:paraId="2209BAF0" w14:textId="77777777" w:rsidR="00804E6C" w:rsidRPr="008844CF" w:rsidRDefault="00804E6C" w:rsidP="008D009B">
      <w:pPr>
        <w:pStyle w:val="Nagwek4"/>
      </w:pPr>
      <w:bookmarkStart w:id="3614" w:name="_Toc131579764"/>
      <w:bookmarkStart w:id="3615" w:name="_Toc132667032"/>
      <w:r w:rsidRPr="00C97248">
        <w:rPr>
          <w:rStyle w:val="NazwaProgramowa"/>
        </w:rPr>
        <w:t>ST_TwipsMeasure</w:t>
      </w:r>
      <w:r w:rsidRPr="008844CF">
        <w:t xml:space="preserve"> (Measurement in Twentieths of a Point)</w:t>
      </w:r>
      <w:bookmarkEnd w:id="3614"/>
      <w:bookmarkEnd w:id="3615"/>
    </w:p>
    <w:p w14:paraId="6A5552C4" w14:textId="77777777" w:rsidR="00804E6C" w:rsidRPr="008844CF" w:rsidRDefault="00804E6C" w:rsidP="00804E6C">
      <w:pPr>
        <w:pStyle w:val="Standardowyakapit"/>
      </w:pPr>
      <w:r w:rsidRPr="008844CF">
        <w:t>This simple type specifies that its contents contain wither:</w:t>
      </w:r>
    </w:p>
    <w:p w14:paraId="66551147" w14:textId="77777777" w:rsidR="00804E6C" w:rsidRPr="008844CF" w:rsidRDefault="00804E6C" w:rsidP="008D009B">
      <w:pPr>
        <w:pStyle w:val="Nagwek4"/>
      </w:pPr>
      <w:bookmarkStart w:id="3616" w:name="_Toc131579765"/>
      <w:bookmarkStart w:id="3617" w:name="_Toc132667033"/>
      <w:r w:rsidRPr="00C97248">
        <w:rPr>
          <w:rStyle w:val="NazwaProgramowa"/>
        </w:rPr>
        <w:t>ST_UniversalMeasure</w:t>
      </w:r>
      <w:r w:rsidRPr="008844CF">
        <w:t xml:space="preserve"> (Universal Measurement)</w:t>
      </w:r>
      <w:bookmarkEnd w:id="3616"/>
      <w:bookmarkEnd w:id="3617"/>
    </w:p>
    <w:p w14:paraId="6884B618" w14:textId="77777777" w:rsidR="00804E6C" w:rsidRPr="008844CF" w:rsidRDefault="00804E6C" w:rsidP="00804E6C">
      <w:pPr>
        <w:pStyle w:val="Standardowyakapit"/>
      </w:pPr>
      <w:r w:rsidRPr="008844CF">
        <w:t>This simple type specifies that its contents will contain measurement expressed using one of common measure units. The content of this type is a decimal number immediately followed by a unit identifier. Unit identifiers are case sensitive and shall be in lowercase. Conforming applications are not required to preserve units of measure between loading and saving a particular document.</w:t>
      </w:r>
    </w:p>
    <w:p w14:paraId="3D3EDAD3" w14:textId="77777777" w:rsidR="00804E6C" w:rsidRPr="008844CF" w:rsidRDefault="00804E6C" w:rsidP="008D009B">
      <w:pPr>
        <w:pStyle w:val="Nagwek4"/>
      </w:pPr>
      <w:bookmarkStart w:id="3618" w:name="_Toc131579766"/>
      <w:bookmarkStart w:id="3619" w:name="_Toc132667034"/>
      <w:r w:rsidRPr="00C97248">
        <w:rPr>
          <w:rStyle w:val="NazwaProgramowa"/>
        </w:rPr>
        <w:t>ST_UnsignedDecimalNumber</w:t>
      </w:r>
      <w:r w:rsidRPr="00C97248">
        <w:rPr>
          <w:rStyle w:val="StandardowyakapitZnak"/>
        </w:rPr>
        <w:t xml:space="preserve"> </w:t>
      </w:r>
      <w:r w:rsidRPr="008844CF">
        <w:t>(Unsigned Decimal Number Value)</w:t>
      </w:r>
      <w:bookmarkEnd w:id="3618"/>
      <w:bookmarkEnd w:id="3619"/>
    </w:p>
    <w:p w14:paraId="2F5DAEB0" w14:textId="77777777" w:rsidR="00804E6C" w:rsidRPr="008844CF" w:rsidRDefault="00804E6C" w:rsidP="00804E6C">
      <w:pPr>
        <w:pStyle w:val="Standardowyakapit"/>
      </w:pPr>
      <w:r w:rsidRPr="008844CF">
        <w:t>This simple type specifies that its contents contain a positive whole decimal number, whose contents are interpreted based on the context of the parent XML element.</w:t>
      </w:r>
    </w:p>
    <w:p w14:paraId="38036E34" w14:textId="77777777" w:rsidR="00804E6C" w:rsidRPr="008844CF" w:rsidRDefault="00804E6C" w:rsidP="008D009B">
      <w:pPr>
        <w:pStyle w:val="Nagwek4"/>
      </w:pPr>
      <w:bookmarkStart w:id="3620" w:name="_Toc131579767"/>
      <w:bookmarkStart w:id="3621" w:name="_Toc132667035"/>
      <w:r w:rsidRPr="00C97248">
        <w:rPr>
          <w:rStyle w:val="NazwaProgramowa"/>
        </w:rPr>
        <w:t>ST_VerticalAlignRun</w:t>
      </w:r>
      <w:r w:rsidRPr="008844CF">
        <w:t xml:space="preserve"> (Vertical Positioning Location)</w:t>
      </w:r>
      <w:bookmarkEnd w:id="3620"/>
      <w:bookmarkEnd w:id="3621"/>
    </w:p>
    <w:p w14:paraId="76A799AD" w14:textId="77777777" w:rsidR="00804E6C" w:rsidRPr="008844CF" w:rsidRDefault="00804E6C" w:rsidP="00804E6C">
      <w:pPr>
        <w:pStyle w:val="Standardowyakapit"/>
      </w:pPr>
      <w:r w:rsidRPr="008844CF">
        <w:t>This simple type specifies possible values for the alignment of the contents of this run in relation to the default appearance of the run's text. This allows the text to be repositioned as subscript or superscript without altering the font size of the run properti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07"/>
        <w:gridCol w:w="5155"/>
      </w:tblGrid>
      <w:tr w:rsidR="00804E6C" w:rsidRPr="008844CF" w14:paraId="3649F66A" w14:textId="77777777" w:rsidTr="00B677BF">
        <w:tc>
          <w:tcPr>
            <w:tcW w:w="3907" w:type="dxa"/>
            <w:shd w:val="clear" w:color="auto" w:fill="C0C0C0"/>
          </w:tcPr>
          <w:p w14:paraId="16BF8B6B" w14:textId="77777777" w:rsidR="00804E6C" w:rsidRPr="008844CF" w:rsidRDefault="00804E6C" w:rsidP="00B677BF">
            <w:pPr>
              <w:keepNext/>
              <w:ind w:left="3"/>
              <w:jc w:val="center"/>
            </w:pPr>
            <w:r w:rsidRPr="008844CF">
              <w:rPr>
                <w:b/>
              </w:rPr>
              <w:t>Enumeration Value</w:t>
            </w:r>
          </w:p>
        </w:tc>
        <w:tc>
          <w:tcPr>
            <w:tcW w:w="5155" w:type="dxa"/>
            <w:shd w:val="clear" w:color="auto" w:fill="C0C0C0"/>
          </w:tcPr>
          <w:p w14:paraId="4D544E3A" w14:textId="77777777" w:rsidR="00804E6C" w:rsidRPr="008844CF" w:rsidRDefault="00804E6C" w:rsidP="00B677BF">
            <w:pPr>
              <w:keepNext/>
              <w:ind w:left="3"/>
              <w:jc w:val="center"/>
            </w:pPr>
            <w:r w:rsidRPr="008844CF">
              <w:rPr>
                <w:b/>
              </w:rPr>
              <w:t>Description</w:t>
            </w:r>
          </w:p>
        </w:tc>
      </w:tr>
      <w:tr w:rsidR="00804E6C" w:rsidRPr="008844CF" w14:paraId="1BED9259" w14:textId="77777777" w:rsidTr="00B677BF">
        <w:tc>
          <w:tcPr>
            <w:tcW w:w="3907" w:type="dxa"/>
          </w:tcPr>
          <w:p w14:paraId="4E7F1733" w14:textId="77777777" w:rsidR="00804E6C" w:rsidRPr="008844CF" w:rsidRDefault="00804E6C" w:rsidP="00B677BF">
            <w:r w:rsidRPr="008844CF">
              <w:rPr>
                <w:rFonts w:ascii="Cambria" w:eastAsia="Cambria" w:hAnsi="Cambria" w:cs="Cambria"/>
              </w:rPr>
              <w:t>baseline</w:t>
            </w:r>
            <w:r w:rsidRPr="008844CF">
              <w:t>(Regular Vertical Positioning)</w:t>
            </w:r>
          </w:p>
        </w:tc>
        <w:tc>
          <w:tcPr>
            <w:tcW w:w="5155" w:type="dxa"/>
          </w:tcPr>
          <w:p w14:paraId="7CA9DF6F" w14:textId="77777777" w:rsidR="00804E6C" w:rsidRPr="008844CF" w:rsidRDefault="00804E6C" w:rsidP="00B677BF">
            <w:pPr>
              <w:ind w:left="1"/>
            </w:pPr>
            <w:r w:rsidRPr="008844CF">
              <w:t>Specifies that the text in the parent run shall be located at the baseline and presented in the same size as surrounding text.</w:t>
            </w:r>
          </w:p>
        </w:tc>
      </w:tr>
      <w:tr w:rsidR="00804E6C" w:rsidRPr="008844CF" w14:paraId="6F5E2537" w14:textId="77777777" w:rsidTr="00B677BF">
        <w:tc>
          <w:tcPr>
            <w:tcW w:w="3907" w:type="dxa"/>
          </w:tcPr>
          <w:p w14:paraId="04141EE7" w14:textId="77777777" w:rsidR="00804E6C" w:rsidRPr="008844CF" w:rsidRDefault="00804E6C" w:rsidP="00B677BF">
            <w:r w:rsidRPr="008844CF">
              <w:rPr>
                <w:rFonts w:ascii="Cambria" w:eastAsia="Cambria" w:hAnsi="Cambria" w:cs="Cambria"/>
              </w:rPr>
              <w:t>subscript</w:t>
            </w:r>
            <w:r w:rsidRPr="008844CF">
              <w:t>(Subscript)</w:t>
            </w:r>
          </w:p>
        </w:tc>
        <w:tc>
          <w:tcPr>
            <w:tcW w:w="5155" w:type="dxa"/>
          </w:tcPr>
          <w:p w14:paraId="12F22ABC" w14:textId="77777777" w:rsidR="00804E6C" w:rsidRPr="008844CF" w:rsidRDefault="00804E6C" w:rsidP="00B677BF">
            <w:pPr>
              <w:ind w:left="1"/>
            </w:pPr>
            <w:r w:rsidRPr="008844CF">
              <w:t>Specifies that this text should be subscript.</w:t>
            </w:r>
          </w:p>
        </w:tc>
      </w:tr>
      <w:tr w:rsidR="00804E6C" w:rsidRPr="008844CF" w14:paraId="434EFDCB" w14:textId="77777777" w:rsidTr="00B677BF">
        <w:tc>
          <w:tcPr>
            <w:tcW w:w="3907" w:type="dxa"/>
          </w:tcPr>
          <w:p w14:paraId="09C6B4A8" w14:textId="77777777" w:rsidR="00804E6C" w:rsidRPr="008844CF" w:rsidRDefault="00804E6C" w:rsidP="00B677BF">
            <w:r w:rsidRPr="008844CF">
              <w:rPr>
                <w:rFonts w:ascii="Cambria" w:eastAsia="Cambria" w:hAnsi="Cambria" w:cs="Cambria"/>
              </w:rPr>
              <w:t>superscript</w:t>
            </w:r>
            <w:r w:rsidRPr="008844CF">
              <w:t>(Superscript)</w:t>
            </w:r>
          </w:p>
        </w:tc>
        <w:tc>
          <w:tcPr>
            <w:tcW w:w="5155" w:type="dxa"/>
          </w:tcPr>
          <w:p w14:paraId="270D464F" w14:textId="77777777" w:rsidR="00804E6C" w:rsidRPr="008844CF" w:rsidRDefault="00804E6C" w:rsidP="00B677BF">
            <w:pPr>
              <w:ind w:left="1"/>
            </w:pPr>
            <w:r w:rsidRPr="008844CF">
              <w:t>Specifies that this text should be superscript.</w:t>
            </w:r>
          </w:p>
        </w:tc>
      </w:tr>
    </w:tbl>
    <w:p w14:paraId="486B3E52" w14:textId="77777777" w:rsidR="00804E6C" w:rsidRPr="008844CF" w:rsidRDefault="00804E6C" w:rsidP="008D009B">
      <w:pPr>
        <w:pStyle w:val="Nagwek4"/>
      </w:pPr>
      <w:bookmarkStart w:id="3622" w:name="_Toc131579768"/>
      <w:bookmarkStart w:id="3623" w:name="_Toc132667036"/>
      <w:r w:rsidRPr="00C97248">
        <w:rPr>
          <w:rStyle w:val="NazwaProgramowa"/>
        </w:rPr>
        <w:t>ST_XAlign</w:t>
      </w:r>
      <w:r w:rsidRPr="008844CF">
        <w:t xml:space="preserve"> (Horizontal Alignment Location)</w:t>
      </w:r>
      <w:bookmarkEnd w:id="3622"/>
      <w:bookmarkEnd w:id="3623"/>
    </w:p>
    <w:p w14:paraId="790DBBAF" w14:textId="3E32D000" w:rsidR="00804E6C" w:rsidRPr="008844CF" w:rsidRDefault="00804E6C" w:rsidP="00595B3F">
      <w:pPr>
        <w:pStyle w:val="Standardowyakapit"/>
      </w:pPr>
      <w:r w:rsidRPr="008844CF">
        <w:t>This simple type specifies the set of possible relative horizontal positions for the parent floating object. This relative position is specified relative to the horizontal anchor specified by the parent object.</w:t>
      </w: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
        <w:gridCol w:w="4548"/>
        <w:gridCol w:w="19"/>
        <w:gridCol w:w="4475"/>
        <w:gridCol w:w="19"/>
      </w:tblGrid>
      <w:tr w:rsidR="00804E6C" w:rsidRPr="008844CF" w14:paraId="42A8DFF7" w14:textId="77777777" w:rsidTr="00B677BF">
        <w:trPr>
          <w:gridAfter w:val="1"/>
          <w:wAfter w:w="19" w:type="dxa"/>
        </w:trPr>
        <w:tc>
          <w:tcPr>
            <w:tcW w:w="4567" w:type="dxa"/>
            <w:gridSpan w:val="2"/>
            <w:shd w:val="clear" w:color="auto" w:fill="C0C0C0"/>
          </w:tcPr>
          <w:p w14:paraId="1EE61F1D" w14:textId="77777777" w:rsidR="00804E6C" w:rsidRPr="008844CF" w:rsidRDefault="00804E6C" w:rsidP="00B677BF">
            <w:pPr>
              <w:keepNext/>
              <w:ind w:left="41"/>
              <w:jc w:val="center"/>
            </w:pPr>
            <w:r w:rsidRPr="008844CF">
              <w:rPr>
                <w:b/>
              </w:rPr>
              <w:lastRenderedPageBreak/>
              <w:t>Enumeration Value</w:t>
            </w:r>
          </w:p>
        </w:tc>
        <w:tc>
          <w:tcPr>
            <w:tcW w:w="4495" w:type="dxa"/>
            <w:gridSpan w:val="2"/>
            <w:shd w:val="clear" w:color="auto" w:fill="C0C0C0"/>
          </w:tcPr>
          <w:p w14:paraId="7D445CCB" w14:textId="77777777" w:rsidR="00804E6C" w:rsidRPr="008844CF" w:rsidRDefault="00804E6C" w:rsidP="00B677BF">
            <w:pPr>
              <w:keepNext/>
              <w:ind w:left="41"/>
              <w:jc w:val="center"/>
            </w:pPr>
            <w:r w:rsidRPr="008844CF">
              <w:rPr>
                <w:b/>
              </w:rPr>
              <w:t>Description</w:t>
            </w:r>
          </w:p>
        </w:tc>
      </w:tr>
      <w:tr w:rsidR="00804E6C" w:rsidRPr="008844CF" w14:paraId="2AEAA4D3" w14:textId="77777777" w:rsidTr="00B677BF">
        <w:trPr>
          <w:gridAfter w:val="1"/>
          <w:wAfter w:w="19" w:type="dxa"/>
        </w:trPr>
        <w:tc>
          <w:tcPr>
            <w:tcW w:w="4567" w:type="dxa"/>
            <w:gridSpan w:val="2"/>
          </w:tcPr>
          <w:p w14:paraId="63A4E942" w14:textId="77777777" w:rsidR="00804E6C" w:rsidRPr="008844CF" w:rsidRDefault="00804E6C" w:rsidP="00B677BF">
            <w:r w:rsidRPr="008844CF">
              <w:rPr>
                <w:rFonts w:ascii="Cambria" w:eastAsia="Cambria" w:hAnsi="Cambria" w:cs="Cambria"/>
              </w:rPr>
              <w:t>center</w:t>
            </w:r>
            <w:r w:rsidRPr="008844CF">
              <w:t>(Centered Horizontally)</w:t>
            </w:r>
          </w:p>
        </w:tc>
        <w:tc>
          <w:tcPr>
            <w:tcW w:w="4495" w:type="dxa"/>
            <w:gridSpan w:val="2"/>
          </w:tcPr>
          <w:p w14:paraId="489583B5" w14:textId="77777777" w:rsidR="00804E6C" w:rsidRPr="008844CF" w:rsidRDefault="00804E6C" w:rsidP="00B677BF">
            <w:pPr>
              <w:pStyle w:val="Standardowyakapit"/>
            </w:pPr>
            <w:r w:rsidRPr="008844CF">
              <w:t>Specifies that the parent object shall be centered with respect to the anchor settings.</w:t>
            </w:r>
          </w:p>
        </w:tc>
      </w:tr>
      <w:tr w:rsidR="00804E6C" w:rsidRPr="008844CF" w14:paraId="357D6551" w14:textId="77777777" w:rsidTr="00B677BF">
        <w:trPr>
          <w:gridAfter w:val="1"/>
          <w:wAfter w:w="19" w:type="dxa"/>
        </w:trPr>
        <w:tc>
          <w:tcPr>
            <w:tcW w:w="4567" w:type="dxa"/>
            <w:gridSpan w:val="2"/>
          </w:tcPr>
          <w:p w14:paraId="06C205FA" w14:textId="77777777" w:rsidR="00804E6C" w:rsidRPr="008844CF" w:rsidRDefault="00804E6C" w:rsidP="00B677BF">
            <w:r w:rsidRPr="008844CF">
              <w:rPr>
                <w:rFonts w:ascii="Cambria" w:eastAsia="Cambria" w:hAnsi="Cambria" w:cs="Cambria"/>
              </w:rPr>
              <w:t>inside</w:t>
            </w:r>
            <w:r w:rsidRPr="008844CF">
              <w:t>(Inside)</w:t>
            </w:r>
          </w:p>
        </w:tc>
        <w:tc>
          <w:tcPr>
            <w:tcW w:w="4495" w:type="dxa"/>
            <w:gridSpan w:val="2"/>
          </w:tcPr>
          <w:p w14:paraId="5C6BFAB2" w14:textId="77777777" w:rsidR="00804E6C" w:rsidRPr="008844CF" w:rsidRDefault="00804E6C" w:rsidP="00B677BF">
            <w:pPr>
              <w:pStyle w:val="Standardowyakapit"/>
            </w:pPr>
            <w:r w:rsidRPr="008844CF">
              <w:t>Specifies that the parent object shall be inside of the anchor object.</w:t>
            </w:r>
          </w:p>
        </w:tc>
      </w:tr>
      <w:tr w:rsidR="00804E6C" w:rsidRPr="008844CF" w14:paraId="011150CC" w14:textId="77777777" w:rsidTr="00B677BF">
        <w:trPr>
          <w:gridBefore w:val="1"/>
          <w:wBefore w:w="19" w:type="dxa"/>
        </w:trPr>
        <w:tc>
          <w:tcPr>
            <w:tcW w:w="4567" w:type="dxa"/>
            <w:gridSpan w:val="2"/>
          </w:tcPr>
          <w:p w14:paraId="26A4A86C" w14:textId="77777777" w:rsidR="00804E6C" w:rsidRPr="008844CF" w:rsidRDefault="00804E6C" w:rsidP="00B677BF">
            <w:r w:rsidRPr="008844CF">
              <w:rPr>
                <w:rFonts w:ascii="Cambria" w:eastAsia="Cambria" w:hAnsi="Cambria" w:cs="Cambria"/>
              </w:rPr>
              <w:t>left</w:t>
            </w:r>
            <w:r w:rsidRPr="008844CF">
              <w:t>(Left Aligned Horizontally)</w:t>
            </w:r>
          </w:p>
        </w:tc>
        <w:tc>
          <w:tcPr>
            <w:tcW w:w="4495" w:type="dxa"/>
            <w:gridSpan w:val="2"/>
          </w:tcPr>
          <w:p w14:paraId="15DE0277" w14:textId="77777777" w:rsidR="00804E6C" w:rsidRPr="008844CF" w:rsidRDefault="00804E6C" w:rsidP="00B677BF">
            <w:pPr>
              <w:pStyle w:val="Standardowyakapit"/>
            </w:pPr>
            <w:r w:rsidRPr="008844CF">
              <w:t>Specifies that the parent object shall be left aligned with respect to the anchor settings.</w:t>
            </w:r>
          </w:p>
        </w:tc>
      </w:tr>
      <w:tr w:rsidR="00804E6C" w:rsidRPr="008844CF" w14:paraId="3ADAE2C2" w14:textId="77777777" w:rsidTr="00B677BF">
        <w:trPr>
          <w:gridBefore w:val="1"/>
          <w:wBefore w:w="19" w:type="dxa"/>
        </w:trPr>
        <w:tc>
          <w:tcPr>
            <w:tcW w:w="4567" w:type="dxa"/>
            <w:gridSpan w:val="2"/>
          </w:tcPr>
          <w:p w14:paraId="1055531E" w14:textId="77777777" w:rsidR="00804E6C" w:rsidRPr="008844CF" w:rsidRDefault="00804E6C" w:rsidP="00B677BF">
            <w:r w:rsidRPr="008844CF">
              <w:rPr>
                <w:rFonts w:ascii="Cambria" w:eastAsia="Cambria" w:hAnsi="Cambria" w:cs="Cambria"/>
              </w:rPr>
              <w:t>outside</w:t>
            </w:r>
            <w:r w:rsidRPr="008844CF">
              <w:t>(Outside)</w:t>
            </w:r>
          </w:p>
        </w:tc>
        <w:tc>
          <w:tcPr>
            <w:tcW w:w="4495" w:type="dxa"/>
            <w:gridSpan w:val="2"/>
          </w:tcPr>
          <w:p w14:paraId="3462516F" w14:textId="77777777" w:rsidR="00804E6C" w:rsidRPr="008844CF" w:rsidRDefault="00804E6C" w:rsidP="00B677BF">
            <w:pPr>
              <w:pStyle w:val="Standardowyakapit"/>
            </w:pPr>
            <w:r w:rsidRPr="008844CF">
              <w:t>Specifies that the parent object shall be outside of the anchor object.</w:t>
            </w:r>
          </w:p>
        </w:tc>
      </w:tr>
      <w:tr w:rsidR="00804E6C" w:rsidRPr="008844CF" w14:paraId="4E3F4005" w14:textId="77777777" w:rsidTr="00B677BF">
        <w:trPr>
          <w:gridBefore w:val="1"/>
          <w:wBefore w:w="19" w:type="dxa"/>
        </w:trPr>
        <w:tc>
          <w:tcPr>
            <w:tcW w:w="4567" w:type="dxa"/>
            <w:gridSpan w:val="2"/>
          </w:tcPr>
          <w:p w14:paraId="7A39FCFC" w14:textId="77777777" w:rsidR="00804E6C" w:rsidRPr="008844CF" w:rsidRDefault="00804E6C" w:rsidP="00B677BF">
            <w:r w:rsidRPr="008844CF">
              <w:rPr>
                <w:rFonts w:ascii="Cambria" w:eastAsia="Cambria" w:hAnsi="Cambria" w:cs="Cambria"/>
              </w:rPr>
              <w:t>right</w:t>
            </w:r>
            <w:r w:rsidRPr="008844CF">
              <w:t>(Right Aligned Horizontally)</w:t>
            </w:r>
          </w:p>
        </w:tc>
        <w:tc>
          <w:tcPr>
            <w:tcW w:w="4495" w:type="dxa"/>
            <w:gridSpan w:val="2"/>
          </w:tcPr>
          <w:p w14:paraId="1DAB433D" w14:textId="77777777" w:rsidR="00804E6C" w:rsidRPr="008844CF" w:rsidRDefault="00804E6C" w:rsidP="00B677BF">
            <w:pPr>
              <w:pStyle w:val="Standardowyakapit"/>
            </w:pPr>
            <w:r w:rsidRPr="008844CF">
              <w:t>Specifies that the parent object shall be right aligned with respect to the anchor settings.</w:t>
            </w:r>
          </w:p>
        </w:tc>
      </w:tr>
    </w:tbl>
    <w:p w14:paraId="6B87D6E1" w14:textId="77777777" w:rsidR="00804E6C" w:rsidRPr="008844CF" w:rsidRDefault="00804E6C" w:rsidP="008D009B">
      <w:pPr>
        <w:pStyle w:val="Nagwek4"/>
      </w:pPr>
      <w:bookmarkStart w:id="3624" w:name="_Toc131579769"/>
      <w:bookmarkStart w:id="3625" w:name="_Toc132667037"/>
      <w:r w:rsidRPr="00C97248">
        <w:rPr>
          <w:rStyle w:val="NazwaProgramowa"/>
        </w:rPr>
        <w:t>ST_Xstring</w:t>
      </w:r>
      <w:r w:rsidRPr="008844CF">
        <w:t xml:space="preserve"> (Escaped String)</w:t>
      </w:r>
      <w:bookmarkEnd w:id="3624"/>
      <w:bookmarkEnd w:id="3625"/>
    </w:p>
    <w:p w14:paraId="554B787D" w14:textId="77777777" w:rsidR="00804E6C" w:rsidRPr="008844CF" w:rsidRDefault="00804E6C" w:rsidP="00804E6C">
      <w:pPr>
        <w:pStyle w:val="Standardowyakapit"/>
      </w:pPr>
      <w:r w:rsidRPr="008844CF">
        <w:t>String of characters with support for escaped invalid-XML characters.</w:t>
      </w:r>
    </w:p>
    <w:p w14:paraId="4B5A2BE6" w14:textId="77777777" w:rsidR="00804E6C" w:rsidRPr="008844CF" w:rsidRDefault="00804E6C" w:rsidP="008D009B">
      <w:pPr>
        <w:pStyle w:val="Nagwek4"/>
      </w:pPr>
      <w:bookmarkStart w:id="3626" w:name="_Toc131579770"/>
      <w:bookmarkStart w:id="3627" w:name="_Toc132667038"/>
      <w:r w:rsidRPr="00C97248">
        <w:rPr>
          <w:rStyle w:val="NazwaProgramowa"/>
        </w:rPr>
        <w:t>ST_YAlign</w:t>
      </w:r>
      <w:r w:rsidRPr="008844CF">
        <w:t xml:space="preserve"> (Vertical Alignment Location)</w:t>
      </w:r>
      <w:bookmarkEnd w:id="3626"/>
      <w:bookmarkEnd w:id="3627"/>
    </w:p>
    <w:p w14:paraId="5D530440" w14:textId="77777777" w:rsidR="00804E6C" w:rsidRPr="008844CF" w:rsidRDefault="00804E6C" w:rsidP="00804E6C">
      <w:pPr>
        <w:pStyle w:val="Standardowyakapit"/>
      </w:pPr>
      <w:r w:rsidRPr="008844CF">
        <w:t>This simple type specifies the set of possible relative vertical positions for the parent floating object. This relative position is specified relative to the vertical anchor specified by the parent object.</w:t>
      </w:r>
    </w:p>
    <w:tbl>
      <w:tblPr>
        <w:tblStyle w:val="TableGrid"/>
        <w:tblW w:w="5008" w:type="pct"/>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
        <w:gridCol w:w="3881"/>
        <w:gridCol w:w="14"/>
        <w:gridCol w:w="5153"/>
        <w:gridCol w:w="14"/>
      </w:tblGrid>
      <w:tr w:rsidR="00804E6C" w:rsidRPr="008844CF" w14:paraId="3DD8DB4E" w14:textId="77777777" w:rsidTr="00B677BF">
        <w:trPr>
          <w:gridBefore w:val="1"/>
          <w:wBefore w:w="14" w:type="dxa"/>
        </w:trPr>
        <w:tc>
          <w:tcPr>
            <w:tcW w:w="3895" w:type="dxa"/>
            <w:gridSpan w:val="2"/>
            <w:shd w:val="clear" w:color="auto" w:fill="C0C0C0"/>
          </w:tcPr>
          <w:p w14:paraId="54D6E217" w14:textId="77777777" w:rsidR="00804E6C" w:rsidRPr="008844CF" w:rsidRDefault="00804E6C" w:rsidP="00B677BF">
            <w:pPr>
              <w:keepNext/>
              <w:ind w:right="27"/>
              <w:jc w:val="center"/>
            </w:pPr>
            <w:r w:rsidRPr="008844CF">
              <w:rPr>
                <w:b/>
              </w:rPr>
              <w:lastRenderedPageBreak/>
              <w:t>Enumeration Value</w:t>
            </w:r>
          </w:p>
        </w:tc>
        <w:tc>
          <w:tcPr>
            <w:tcW w:w="5167" w:type="dxa"/>
            <w:gridSpan w:val="2"/>
            <w:shd w:val="clear" w:color="auto" w:fill="C0C0C0"/>
          </w:tcPr>
          <w:p w14:paraId="52AC7A33" w14:textId="77777777" w:rsidR="00804E6C" w:rsidRPr="008844CF" w:rsidRDefault="00804E6C" w:rsidP="00B677BF">
            <w:pPr>
              <w:keepNext/>
              <w:ind w:right="27"/>
              <w:jc w:val="center"/>
            </w:pPr>
            <w:r w:rsidRPr="008844CF">
              <w:rPr>
                <w:b/>
              </w:rPr>
              <w:t>Description</w:t>
            </w:r>
          </w:p>
        </w:tc>
      </w:tr>
      <w:tr w:rsidR="00804E6C" w:rsidRPr="008844CF" w14:paraId="75327B09" w14:textId="77777777" w:rsidTr="00B677BF">
        <w:trPr>
          <w:gridBefore w:val="1"/>
          <w:wBefore w:w="14" w:type="dxa"/>
        </w:trPr>
        <w:tc>
          <w:tcPr>
            <w:tcW w:w="3895" w:type="dxa"/>
            <w:gridSpan w:val="2"/>
          </w:tcPr>
          <w:p w14:paraId="436224F0" w14:textId="77777777" w:rsidR="00804E6C" w:rsidRPr="008844CF" w:rsidRDefault="00804E6C" w:rsidP="00B677BF">
            <w:r w:rsidRPr="008844CF">
              <w:rPr>
                <w:rFonts w:ascii="Cambria" w:eastAsia="Cambria" w:hAnsi="Cambria" w:cs="Cambria"/>
              </w:rPr>
              <w:t>bottom</w:t>
            </w:r>
            <w:r w:rsidRPr="008844CF">
              <w:t>(Bottom)</w:t>
            </w:r>
          </w:p>
        </w:tc>
        <w:tc>
          <w:tcPr>
            <w:tcW w:w="5167" w:type="dxa"/>
            <w:gridSpan w:val="2"/>
          </w:tcPr>
          <w:p w14:paraId="272FF0B8" w14:textId="77777777" w:rsidR="00804E6C" w:rsidRPr="008844CF" w:rsidRDefault="00804E6C" w:rsidP="00B677BF">
            <w:pPr>
              <w:pStyle w:val="Standardowyakapit"/>
            </w:pPr>
            <w:r w:rsidRPr="008844CF">
              <w:t>Specifies that the parent object shall be vertically aligned to the bottom edge of the anchor object.</w:t>
            </w:r>
          </w:p>
        </w:tc>
      </w:tr>
      <w:tr w:rsidR="00804E6C" w:rsidRPr="008844CF" w14:paraId="39FA37D9" w14:textId="77777777" w:rsidTr="00B677BF">
        <w:trPr>
          <w:gridBefore w:val="1"/>
          <w:wBefore w:w="14" w:type="dxa"/>
        </w:trPr>
        <w:tc>
          <w:tcPr>
            <w:tcW w:w="3895" w:type="dxa"/>
            <w:gridSpan w:val="2"/>
          </w:tcPr>
          <w:p w14:paraId="2CA71151" w14:textId="77777777" w:rsidR="00804E6C" w:rsidRPr="008844CF" w:rsidRDefault="00804E6C" w:rsidP="00B677BF">
            <w:r w:rsidRPr="008844CF">
              <w:rPr>
                <w:rFonts w:ascii="Cambria" w:eastAsia="Cambria" w:hAnsi="Cambria" w:cs="Cambria"/>
              </w:rPr>
              <w:t>center</w:t>
            </w:r>
            <w:r w:rsidRPr="008844CF">
              <w:t>(Centered Vertically)</w:t>
            </w:r>
          </w:p>
        </w:tc>
        <w:tc>
          <w:tcPr>
            <w:tcW w:w="5167" w:type="dxa"/>
            <w:gridSpan w:val="2"/>
          </w:tcPr>
          <w:p w14:paraId="20500C72" w14:textId="77777777" w:rsidR="00804E6C" w:rsidRPr="008844CF" w:rsidRDefault="00804E6C" w:rsidP="00B677BF">
            <w:pPr>
              <w:pStyle w:val="Standardowyakapit"/>
            </w:pPr>
            <w:r w:rsidRPr="008844CF">
              <w:t>Specifies that the parent object shall be vertically centered with respect to the anchor object. Shall not be used with the</w:t>
            </w:r>
            <w:r>
              <w:t xml:space="preserve"> </w:t>
            </w:r>
            <w:r w:rsidRPr="00C97248">
              <w:rPr>
                <w:rStyle w:val="NazwaProgramowa"/>
              </w:rPr>
              <w:t>baseJc</w:t>
            </w:r>
            <w:r>
              <w:rPr>
                <w:rFonts w:ascii="Cambria" w:eastAsia="Cambria" w:hAnsi="Cambria" w:cs="Cambria"/>
              </w:rPr>
              <w:t xml:space="preserve"> </w:t>
            </w:r>
            <w:r w:rsidRPr="008844CF">
              <w:t>element.</w:t>
            </w:r>
          </w:p>
        </w:tc>
      </w:tr>
      <w:tr w:rsidR="00804E6C" w:rsidRPr="008844CF" w14:paraId="3F39575B" w14:textId="77777777" w:rsidTr="00B677BF">
        <w:trPr>
          <w:gridBefore w:val="1"/>
          <w:wBefore w:w="14" w:type="dxa"/>
        </w:trPr>
        <w:tc>
          <w:tcPr>
            <w:tcW w:w="3895" w:type="dxa"/>
            <w:gridSpan w:val="2"/>
          </w:tcPr>
          <w:p w14:paraId="4F3D4FC8" w14:textId="77777777" w:rsidR="00804E6C" w:rsidRPr="008844CF" w:rsidRDefault="00804E6C" w:rsidP="00B677BF">
            <w:r w:rsidRPr="008844CF">
              <w:rPr>
                <w:rFonts w:ascii="Cambria" w:eastAsia="Cambria" w:hAnsi="Cambria" w:cs="Cambria"/>
              </w:rPr>
              <w:t>inline</w:t>
            </w:r>
            <w:r w:rsidRPr="008844CF">
              <w:t>(In line With Text)</w:t>
            </w:r>
          </w:p>
        </w:tc>
        <w:tc>
          <w:tcPr>
            <w:tcW w:w="5167" w:type="dxa"/>
            <w:gridSpan w:val="2"/>
          </w:tcPr>
          <w:p w14:paraId="7E2A7E39" w14:textId="77777777" w:rsidR="00804E6C" w:rsidRPr="008844CF" w:rsidRDefault="00804E6C" w:rsidP="00B677BF">
            <w:pPr>
              <w:pStyle w:val="Standardowyakapit"/>
            </w:pPr>
            <w:r w:rsidRPr="008844CF">
              <w:t>Specifies that the parent object shall be vertically aligned in line with the surrounding text (i.e. shall not allow any text wrapping around it when positioned in the documen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7F76337A" w14:textId="77777777" w:rsidTr="00B677BF">
        <w:trPr>
          <w:gridBefore w:val="1"/>
          <w:wBefore w:w="14" w:type="dxa"/>
        </w:trPr>
        <w:tc>
          <w:tcPr>
            <w:tcW w:w="3895" w:type="dxa"/>
            <w:gridSpan w:val="2"/>
          </w:tcPr>
          <w:p w14:paraId="15D90146" w14:textId="77777777" w:rsidR="00804E6C" w:rsidRPr="008844CF" w:rsidRDefault="00804E6C" w:rsidP="00B677BF">
            <w:r w:rsidRPr="008844CF">
              <w:rPr>
                <w:rFonts w:ascii="Cambria" w:eastAsia="Cambria" w:hAnsi="Cambria" w:cs="Cambria"/>
              </w:rPr>
              <w:t>inside</w:t>
            </w:r>
            <w:r w:rsidRPr="008844CF">
              <w:t>(Inside Anchor Extents)</w:t>
            </w:r>
          </w:p>
        </w:tc>
        <w:tc>
          <w:tcPr>
            <w:tcW w:w="5167" w:type="dxa"/>
            <w:gridSpan w:val="2"/>
          </w:tcPr>
          <w:p w14:paraId="41128B48" w14:textId="77777777" w:rsidR="00804E6C" w:rsidRPr="008844CF" w:rsidRDefault="00804E6C" w:rsidP="00B677BF">
            <w:pPr>
              <w:pStyle w:val="Standardowyakapit"/>
            </w:pPr>
            <w:r w:rsidRPr="008844CF">
              <w:t>Specifies that the parent object shall be vertically aligned to the edge of the anchor object and positioned inside that objec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409ACF01" w14:textId="77777777" w:rsidTr="00B677BF">
        <w:trPr>
          <w:gridBefore w:val="1"/>
          <w:wBefore w:w="14" w:type="dxa"/>
        </w:trPr>
        <w:tc>
          <w:tcPr>
            <w:tcW w:w="3895" w:type="dxa"/>
            <w:gridSpan w:val="2"/>
          </w:tcPr>
          <w:p w14:paraId="74A1C5DB" w14:textId="77777777" w:rsidR="00804E6C" w:rsidRPr="008844CF" w:rsidRDefault="00804E6C" w:rsidP="00B677BF">
            <w:r w:rsidRPr="008844CF">
              <w:rPr>
                <w:rFonts w:ascii="Cambria" w:eastAsia="Cambria" w:hAnsi="Cambria" w:cs="Cambria"/>
              </w:rPr>
              <w:t>outside</w:t>
            </w:r>
            <w:r w:rsidRPr="008844CF">
              <w:t>(Outside Anchor Extents)</w:t>
            </w:r>
          </w:p>
        </w:tc>
        <w:tc>
          <w:tcPr>
            <w:tcW w:w="5167" w:type="dxa"/>
            <w:gridSpan w:val="2"/>
          </w:tcPr>
          <w:p w14:paraId="7D304A2E" w14:textId="77777777" w:rsidR="00804E6C" w:rsidRPr="00C97248" w:rsidRDefault="00804E6C" w:rsidP="00B677BF">
            <w:pPr>
              <w:pStyle w:val="Standardowyakapit"/>
              <w:rPr>
                <w:iCs/>
              </w:rPr>
            </w:pPr>
            <w:r w:rsidRPr="008844CF">
              <w:t>Specifies that the parent object shall be vertically aligned to the edge of the anchor object and positioned outside that objec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41F02DF6" w14:textId="77777777" w:rsidTr="00B677BF">
        <w:trPr>
          <w:gridAfter w:val="1"/>
          <w:wAfter w:w="14" w:type="dxa"/>
        </w:trPr>
        <w:tc>
          <w:tcPr>
            <w:tcW w:w="3895" w:type="dxa"/>
            <w:gridSpan w:val="2"/>
          </w:tcPr>
          <w:p w14:paraId="0E0442CA" w14:textId="77777777" w:rsidR="00804E6C" w:rsidRPr="008844CF" w:rsidRDefault="00804E6C" w:rsidP="00B677BF">
            <w:r w:rsidRPr="008844CF">
              <w:rPr>
                <w:rFonts w:ascii="Cambria" w:eastAsia="Cambria" w:hAnsi="Cambria" w:cs="Cambria"/>
              </w:rPr>
              <w:t>top</w:t>
            </w:r>
            <w:r w:rsidRPr="008844CF">
              <w:t>(Top)</w:t>
            </w:r>
          </w:p>
        </w:tc>
        <w:tc>
          <w:tcPr>
            <w:tcW w:w="5167" w:type="dxa"/>
            <w:gridSpan w:val="2"/>
          </w:tcPr>
          <w:p w14:paraId="548308A9" w14:textId="77777777" w:rsidR="00804E6C" w:rsidRPr="008844CF" w:rsidRDefault="00804E6C" w:rsidP="00B677BF">
            <w:pPr>
              <w:pStyle w:val="Standardowyakapit"/>
            </w:pPr>
            <w:r w:rsidRPr="008844CF">
              <w:t>Specifies that the parent object shall be vertically aligned to the top edge of the anchor object .</w:t>
            </w:r>
          </w:p>
        </w:tc>
      </w:tr>
    </w:tbl>
    <w:p w14:paraId="362005CB" w14:textId="77777777" w:rsidR="00804E6C" w:rsidRPr="008844CF" w:rsidRDefault="00804E6C" w:rsidP="008D009B">
      <w:pPr>
        <w:pStyle w:val="Nagwek4"/>
      </w:pPr>
      <w:bookmarkStart w:id="3628" w:name="_Toc131579771"/>
      <w:bookmarkStart w:id="3629" w:name="_Toc132667039"/>
      <w:r w:rsidRPr="00C97248">
        <w:rPr>
          <w:rStyle w:val="NazwaProgramowa"/>
        </w:rPr>
        <w:t>ST_XmlName</w:t>
      </w:r>
      <w:r w:rsidRPr="008844CF">
        <w:t xml:space="preserve"> (XML Name)</w:t>
      </w:r>
      <w:bookmarkEnd w:id="3628"/>
      <w:bookmarkEnd w:id="3629"/>
    </w:p>
    <w:p w14:paraId="058B04E8" w14:textId="77777777" w:rsidR="00804E6C" w:rsidRPr="008844CF" w:rsidRDefault="00804E6C" w:rsidP="00804E6C">
      <w:pPr>
        <w:pStyle w:val="Standardowyakapit"/>
      </w:pPr>
      <w:r w:rsidRPr="008844CF">
        <w:t xml:space="preserve">This simple type shall contain an XML non-colonized name </w:t>
      </w:r>
      <w:r w:rsidRPr="00C97248">
        <w:rPr>
          <w:rStyle w:val="NazwaProgramowa"/>
        </w:rPr>
        <w:t>(NCName).</w:t>
      </w:r>
    </w:p>
    <w:p w14:paraId="542676CD" w14:textId="77777777" w:rsidR="00AB0D22" w:rsidRPr="00B216F3" w:rsidRDefault="00AB0D22" w:rsidP="00AB0D22">
      <w:pPr>
        <w:pStyle w:val="Nagwek1"/>
      </w:pPr>
      <w:r w:rsidRPr="00495AEF">
        <w:t>Extensions</w:t>
      </w:r>
    </w:p>
    <w:p w14:paraId="62A86991" w14:textId="09BB3D3E" w:rsidR="00AB0D22" w:rsidRPr="00E26491" w:rsidRDefault="00AB0D22" w:rsidP="009E2996">
      <w:pPr>
        <w:pStyle w:val="Nagwek2"/>
      </w:pPr>
      <w:r w:rsidRPr="00E26491">
        <w:t>Part Enumerations</w:t>
      </w:r>
      <w:r w:rsidR="00E26491" w:rsidRPr="00E26491">
        <w:t xml:space="preserve"> </w:t>
      </w:r>
      <w:r w:rsidR="00E26491" w:rsidRPr="00E26491">
        <w:rPr>
          <w:rStyle w:val="NazwaProgramowa"/>
          <w:rFonts w:ascii="Arial Narrow" w:hAnsi="Arial Narrow"/>
        </w:rPr>
        <w:t>(DocumentFormat.OpenXml.Packaging</w:t>
      </w:r>
      <w:r w:rsidR="00E26491" w:rsidRPr="00E26491">
        <w:t>)</w:t>
      </w:r>
    </w:p>
    <w:p w14:paraId="71E6CA5F" w14:textId="4DC59588" w:rsidR="00AB0D22" w:rsidRPr="00B216F3" w:rsidRDefault="00AB0D22" w:rsidP="009E2996">
      <w:pPr>
        <w:pStyle w:val="Nagwek3"/>
      </w:pPr>
      <w:r w:rsidRPr="00E26491">
        <w:rPr>
          <w:rStyle w:val="NazwaProgramowa"/>
        </w:rPr>
        <w:t>stylesWithEffects</w:t>
      </w:r>
      <w:r w:rsidR="00E26491">
        <w:t xml:space="preserve"> (Styles With Effects Part)</w:t>
      </w:r>
    </w:p>
    <w:p w14:paraId="1927E86F" w14:textId="77777777" w:rsidR="00176312" w:rsidRDefault="00AB0D22" w:rsidP="00AB0D22">
      <w:r w:rsidRPr="00B216F3">
        <w:t>This part stores a copy of the styles part.</w:t>
      </w:r>
    </w:p>
    <w:p w14:paraId="0451BAFE" w14:textId="0ACF775F" w:rsidR="00AB0D22" w:rsidRPr="00B216F3" w:rsidRDefault="00AB0D22" w:rsidP="009E2996">
      <w:pPr>
        <w:pStyle w:val="Nagwek3"/>
      </w:pPr>
      <w:r w:rsidRPr="00E26491">
        <w:rPr>
          <w:rStyle w:val="NazwaProgramowa"/>
        </w:rPr>
        <w:t>commentsExtended</w:t>
      </w:r>
      <w:r w:rsidR="00E26491">
        <w:t xml:space="preserve"> (Comments Extended Part)</w:t>
      </w:r>
    </w:p>
    <w:p w14:paraId="4E7F58AC" w14:textId="6CE99B3C" w:rsidR="00AB0D22" w:rsidRPr="00B216F3" w:rsidRDefault="00AB0D22" w:rsidP="00AB0D22">
      <w:r w:rsidRPr="00B216F3">
        <w:t>This part contains additional information about each comment in the document described by the comments part.</w:t>
      </w:r>
    </w:p>
    <w:p w14:paraId="06799362" w14:textId="380C57EA" w:rsidR="00AB0D22" w:rsidRPr="00B216F3" w:rsidRDefault="00AB0D22" w:rsidP="009E2996">
      <w:pPr>
        <w:pStyle w:val="Nagwek3"/>
      </w:pPr>
      <w:r w:rsidRPr="00E26491">
        <w:rPr>
          <w:rStyle w:val="NazwaProgramowa"/>
        </w:rPr>
        <w:t>people</w:t>
      </w:r>
      <w:r w:rsidR="00E26491">
        <w:t xml:space="preserve"> (People Part)</w:t>
      </w:r>
    </w:p>
    <w:p w14:paraId="0117C25D" w14:textId="77777777" w:rsidR="00AB0D22" w:rsidRPr="00B216F3" w:rsidRDefault="00AB0D22" w:rsidP="00AB0D22">
      <w:r w:rsidRPr="00B216F3">
        <w:t>This part</w:t>
      </w:r>
      <w:hyperlink w:anchor="z7" w:history="1"/>
      <w:r w:rsidRPr="00B216F3">
        <w:t xml:space="preserve"> contains contact information about each person who has authored a comment or revision in the current document.</w:t>
      </w:r>
    </w:p>
    <w:p w14:paraId="07882043" w14:textId="226E5E15" w:rsidR="00AB0D22" w:rsidRPr="00E26491" w:rsidRDefault="00AB0D22" w:rsidP="009E2996">
      <w:pPr>
        <w:pStyle w:val="Nagwek2"/>
      </w:pPr>
      <w:r w:rsidRPr="00E26491">
        <w:rPr>
          <w:rStyle w:val="NazwaProgramowa"/>
          <w:rFonts w:ascii="Arial Narrow" w:hAnsi="Arial Narrow"/>
        </w:rPr>
        <w:lastRenderedPageBreak/>
        <w:t>compatSetting</w:t>
      </w:r>
      <w:r w:rsidRPr="00E26491">
        <w:t xml:space="preserve"> elements</w:t>
      </w:r>
      <w:r w:rsidR="00E26491" w:rsidRPr="00E26491">
        <w:t xml:space="preserve"> </w:t>
      </w:r>
      <w:r w:rsidR="00E26491" w:rsidRPr="00E26491">
        <w:rPr>
          <w:rStyle w:val="NazwaProgramowa"/>
          <w:rFonts w:ascii="Arial Narrow" w:hAnsi="Arial Narrow"/>
        </w:rPr>
        <w:t>(DocumentFormat.OpenXml.Wordprocessing</w:t>
      </w:r>
      <w:r w:rsidR="00E26491" w:rsidRPr="00E26491">
        <w:t>)</w:t>
      </w:r>
    </w:p>
    <w:p w14:paraId="0C4A5FD8" w14:textId="77777777" w:rsidR="00AB0D22" w:rsidRPr="00B216F3" w:rsidRDefault="00AB0D22" w:rsidP="00AB0D22">
      <w:r w:rsidRPr="00B216F3">
        <w:t xml:space="preserve">This specifies compatibility settings that use the </w:t>
      </w:r>
      <w:r w:rsidRPr="00E26491">
        <w:rPr>
          <w:rStyle w:val="NazwaProgramowa"/>
        </w:rPr>
        <w:t>compatSetting</w:t>
      </w:r>
      <w:r w:rsidRPr="00B216F3">
        <w:t xml:space="preserve"> element</w:t>
      </w:r>
      <w:r>
        <w:t>,</w:t>
      </w:r>
    </w:p>
    <w:p w14:paraId="1C4B949C" w14:textId="53E85C80" w:rsidR="00AB0D22" w:rsidRPr="00B216F3" w:rsidRDefault="00AB0D22" w:rsidP="00E26491">
      <w:pPr>
        <w:pStyle w:val="Nagwek3"/>
      </w:pPr>
      <w:r w:rsidRPr="00E26491">
        <w:rPr>
          <w:rStyle w:val="NazwaProgramowa"/>
        </w:rPr>
        <w:t>overrideTableStyleFontSizeAndJustification</w:t>
      </w:r>
      <w:r w:rsidR="00E26491">
        <w:t xml:space="preserve"> (O</w:t>
      </w:r>
      <w:r w:rsidR="00E26491" w:rsidRPr="00B216F3">
        <w:t>verride</w:t>
      </w:r>
      <w:r w:rsidR="00E26491">
        <w:t xml:space="preserve"> T</w:t>
      </w:r>
      <w:r w:rsidR="00E26491" w:rsidRPr="00B216F3">
        <w:t>able</w:t>
      </w:r>
      <w:r w:rsidR="00E26491">
        <w:t xml:space="preserve"> </w:t>
      </w:r>
      <w:r w:rsidR="00E26491" w:rsidRPr="00B216F3">
        <w:t>Style</w:t>
      </w:r>
      <w:r w:rsidR="00E26491">
        <w:t xml:space="preserve"> </w:t>
      </w:r>
      <w:r w:rsidR="00E26491" w:rsidRPr="00B216F3">
        <w:t>Font</w:t>
      </w:r>
      <w:r w:rsidR="00E26491">
        <w:t xml:space="preserve"> </w:t>
      </w:r>
      <w:r w:rsidR="00E26491" w:rsidRPr="00B216F3">
        <w:t>Size</w:t>
      </w:r>
      <w:r w:rsidR="00E26491">
        <w:t xml:space="preserve"> </w:t>
      </w:r>
      <w:r w:rsidR="00E26491" w:rsidRPr="00B216F3">
        <w:t>And</w:t>
      </w:r>
      <w:r w:rsidR="00E26491">
        <w:t xml:space="preserve"> </w:t>
      </w:r>
      <w:r w:rsidR="00E26491" w:rsidRPr="00B216F3">
        <w:t>Justification</w:t>
      </w:r>
      <w:r w:rsidR="00E26491">
        <w:t>)</w:t>
      </w:r>
    </w:p>
    <w:p w14:paraId="1A90EA2C" w14:textId="0DD7CBFF" w:rsidR="00AB0D22" w:rsidRPr="00B216F3" w:rsidRDefault="00E26491" w:rsidP="00AB0D22">
      <w:pPr>
        <w:pStyle w:val="Standardowyakapit"/>
      </w:pPr>
      <w:r>
        <w:t>This compatibility setting element</w:t>
      </w:r>
      <w:r w:rsidR="00AB0D22" w:rsidRPr="00B216F3">
        <w:t xml:space="preserve"> specifies how the style hierarchy of the document is evaluated.</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1909"/>
        <w:gridCol w:w="7091"/>
      </w:tblGrid>
      <w:tr w:rsidR="00AB0D22" w:rsidRPr="00B216F3" w14:paraId="4C627D12" w14:textId="77777777" w:rsidTr="00883835">
        <w:trPr>
          <w:tblHeader/>
        </w:trPr>
        <w:tc>
          <w:tcPr>
            <w:tcW w:w="1909" w:type="dxa"/>
            <w:shd w:val="clear" w:color="auto" w:fill="E0E0E0"/>
            <w:vAlign w:val="bottom"/>
          </w:tcPr>
          <w:p w14:paraId="44744C60" w14:textId="77777777" w:rsidR="00AB0D22" w:rsidRPr="00B216F3" w:rsidRDefault="00AB0D22" w:rsidP="00D04998">
            <w:pPr>
              <w:rPr>
                <w:b/>
                <w:spacing w:val="-2"/>
              </w:rPr>
            </w:pPr>
            <w:r w:rsidRPr="00B216F3">
              <w:rPr>
                <w:b/>
                <w:spacing w:val="-2"/>
              </w:rPr>
              <w:t>Attribute</w:t>
            </w:r>
          </w:p>
        </w:tc>
        <w:tc>
          <w:tcPr>
            <w:tcW w:w="7091" w:type="dxa"/>
            <w:shd w:val="clear" w:color="auto" w:fill="E0E0E0"/>
            <w:vAlign w:val="bottom"/>
          </w:tcPr>
          <w:p w14:paraId="3CA2CB6A" w14:textId="77777777" w:rsidR="00AB0D22" w:rsidRPr="00B216F3" w:rsidRDefault="00AB0D22" w:rsidP="00D04998">
            <w:pPr>
              <w:rPr>
                <w:b/>
                <w:spacing w:val="-2"/>
              </w:rPr>
            </w:pPr>
            <w:r w:rsidRPr="00B216F3">
              <w:rPr>
                <w:b/>
                <w:spacing w:val="-2"/>
              </w:rPr>
              <w:t>Value</w:t>
            </w:r>
          </w:p>
        </w:tc>
      </w:tr>
      <w:tr w:rsidR="00AB0D22" w:rsidRPr="00B216F3" w14:paraId="4CC3C611" w14:textId="77777777" w:rsidTr="00883835">
        <w:tc>
          <w:tcPr>
            <w:tcW w:w="1909" w:type="dxa"/>
            <w:shd w:val="clear" w:color="auto" w:fill="auto"/>
          </w:tcPr>
          <w:p w14:paraId="2DFD4BF0" w14:textId="77777777" w:rsidR="00AB0D22" w:rsidRPr="00B216F3" w:rsidRDefault="00AB0D22" w:rsidP="00D04998">
            <w:r w:rsidRPr="00B216F3">
              <w:t>val</w:t>
            </w:r>
          </w:p>
        </w:tc>
        <w:tc>
          <w:tcPr>
            <w:tcW w:w="7091" w:type="dxa"/>
            <w:shd w:val="clear" w:color="auto" w:fill="auto"/>
          </w:tcPr>
          <w:p w14:paraId="695714BF" w14:textId="4561CA29" w:rsidR="00AB0D22" w:rsidRPr="00B216F3" w:rsidRDefault="00883835" w:rsidP="00D04998">
            <w:r>
              <w:t>Specifies</w:t>
            </w:r>
            <w:r w:rsidR="00AB0D22" w:rsidRPr="00B216F3">
              <w:t xml:space="preserve"> whether to apply the additional preceding rules when determining the font size and justification of text within tables.</w:t>
            </w:r>
          </w:p>
        </w:tc>
      </w:tr>
    </w:tbl>
    <w:p w14:paraId="0D925C7C" w14:textId="3DBF7421" w:rsidR="00AB0D22" w:rsidRPr="00B216F3" w:rsidRDefault="00AB0D22" w:rsidP="009E2996">
      <w:pPr>
        <w:pStyle w:val="Nagwek3"/>
      </w:pPr>
      <w:r w:rsidRPr="00883835">
        <w:rPr>
          <w:rStyle w:val="NazwaProgramowa"/>
        </w:rPr>
        <w:t>doNotFlipMirrorIndents</w:t>
      </w:r>
      <w:r w:rsidR="00883835">
        <w:t xml:space="preserve"> (D</w:t>
      </w:r>
      <w:r w:rsidR="00883835" w:rsidRPr="00B216F3">
        <w:t>o</w:t>
      </w:r>
      <w:r w:rsidR="00883835">
        <w:t xml:space="preserve"> </w:t>
      </w:r>
      <w:r w:rsidR="00883835" w:rsidRPr="00B216F3">
        <w:t>Not</w:t>
      </w:r>
      <w:r w:rsidR="00883835">
        <w:t xml:space="preserve"> </w:t>
      </w:r>
      <w:r w:rsidR="00883835" w:rsidRPr="00B216F3">
        <w:t>Flip</w:t>
      </w:r>
      <w:r w:rsidR="00883835">
        <w:t xml:space="preserve"> </w:t>
      </w:r>
      <w:r w:rsidR="00883835" w:rsidRPr="00B216F3">
        <w:t>Mirror</w:t>
      </w:r>
      <w:r w:rsidR="00883835">
        <w:t xml:space="preserve"> </w:t>
      </w:r>
      <w:r w:rsidR="00883835" w:rsidRPr="00B216F3">
        <w:t>Indents</w:t>
      </w:r>
      <w:r w:rsidR="00883835">
        <w:t>)</w:t>
      </w:r>
    </w:p>
    <w:p w14:paraId="42F2C083" w14:textId="5C3762EF" w:rsidR="00AB0D22" w:rsidRPr="00B216F3" w:rsidRDefault="00883835" w:rsidP="00AB0D22">
      <w:pPr>
        <w:pStyle w:val="Standardowyakapit"/>
      </w:pPr>
      <w:r>
        <w:t>This compatibility setting element</w:t>
      </w:r>
      <w:r w:rsidR="00AB0D22" w:rsidRPr="00B216F3">
        <w:t xml:space="preserve"> specifies whether the values of the inside and outside attributes of the </w:t>
      </w:r>
      <w:r w:rsidR="00AB0D22" w:rsidRPr="00883835">
        <w:rPr>
          <w:rStyle w:val="NazwaProgramowa"/>
        </w:rPr>
        <w:t>ind</w:t>
      </w:r>
      <w:r w:rsidR="00AB0D22" w:rsidRPr="00B216F3">
        <w:t xml:space="preserve"> element are swapped when displaying paragraphs containing a </w:t>
      </w:r>
      <w:r w:rsidR="00AB0D22" w:rsidRPr="00883835">
        <w:rPr>
          <w:rStyle w:val="NazwaProgramowa"/>
        </w:rPr>
        <w:t>mirrorIndents</w:t>
      </w:r>
      <w:r w:rsidR="00AB0D22" w:rsidRPr="00B216F3">
        <w:t xml:space="preserve"> element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1997"/>
        <w:gridCol w:w="7003"/>
      </w:tblGrid>
      <w:tr w:rsidR="00AB0D22" w:rsidRPr="00B216F3" w14:paraId="641792BC" w14:textId="77777777" w:rsidTr="00883835">
        <w:trPr>
          <w:tblHeader/>
        </w:trPr>
        <w:tc>
          <w:tcPr>
            <w:tcW w:w="1997" w:type="dxa"/>
            <w:shd w:val="clear" w:color="auto" w:fill="E0E0E0"/>
            <w:vAlign w:val="bottom"/>
          </w:tcPr>
          <w:p w14:paraId="75D035A8" w14:textId="77777777" w:rsidR="00AB0D22" w:rsidRPr="00B216F3" w:rsidRDefault="00AB0D22" w:rsidP="00D04998">
            <w:pPr>
              <w:rPr>
                <w:b/>
                <w:spacing w:val="-2"/>
              </w:rPr>
            </w:pPr>
            <w:r w:rsidRPr="00B216F3">
              <w:rPr>
                <w:b/>
                <w:spacing w:val="-2"/>
              </w:rPr>
              <w:t>Attribute</w:t>
            </w:r>
          </w:p>
        </w:tc>
        <w:tc>
          <w:tcPr>
            <w:tcW w:w="7003" w:type="dxa"/>
            <w:shd w:val="clear" w:color="auto" w:fill="E0E0E0"/>
            <w:vAlign w:val="bottom"/>
          </w:tcPr>
          <w:p w14:paraId="4FA76697" w14:textId="77777777" w:rsidR="00AB0D22" w:rsidRPr="00B216F3" w:rsidRDefault="00AB0D22" w:rsidP="00D04998">
            <w:pPr>
              <w:rPr>
                <w:b/>
                <w:spacing w:val="-2"/>
              </w:rPr>
            </w:pPr>
            <w:r w:rsidRPr="00B216F3">
              <w:rPr>
                <w:b/>
                <w:spacing w:val="-2"/>
              </w:rPr>
              <w:t>Value</w:t>
            </w:r>
          </w:p>
        </w:tc>
      </w:tr>
      <w:tr w:rsidR="00AB0D22" w:rsidRPr="00B216F3" w14:paraId="1673CE5C" w14:textId="77777777" w:rsidTr="00883835">
        <w:tc>
          <w:tcPr>
            <w:tcW w:w="1997" w:type="dxa"/>
            <w:shd w:val="clear" w:color="auto" w:fill="auto"/>
          </w:tcPr>
          <w:p w14:paraId="022EFD47" w14:textId="77777777" w:rsidR="00AB0D22" w:rsidRPr="00B216F3" w:rsidRDefault="00AB0D22" w:rsidP="00D04998">
            <w:r w:rsidRPr="00B216F3">
              <w:t>val</w:t>
            </w:r>
          </w:p>
        </w:tc>
        <w:tc>
          <w:tcPr>
            <w:tcW w:w="7003" w:type="dxa"/>
            <w:shd w:val="clear" w:color="auto" w:fill="auto"/>
          </w:tcPr>
          <w:p w14:paraId="5FB74F8D" w14:textId="6ADBA05D" w:rsidR="00AB0D22" w:rsidRPr="00B216F3" w:rsidRDefault="00883835" w:rsidP="00D04998">
            <w:r>
              <w:t>Specifies</w:t>
            </w:r>
            <w:r w:rsidR="00AB0D22" w:rsidRPr="00B216F3">
              <w:t xml:space="preserve"> whether to swap indentation values when displaying paragraphs.</w:t>
            </w:r>
          </w:p>
        </w:tc>
      </w:tr>
    </w:tbl>
    <w:p w14:paraId="73C06CBF" w14:textId="13E21D1B" w:rsidR="00AB0D22" w:rsidRPr="00B216F3" w:rsidRDefault="00AB0D22" w:rsidP="009E2996">
      <w:pPr>
        <w:pStyle w:val="Nagwek3"/>
      </w:pPr>
      <w:r w:rsidRPr="00883835">
        <w:rPr>
          <w:rStyle w:val="NazwaProgramowa"/>
        </w:rPr>
        <w:t>enableOpenTypeFeatures</w:t>
      </w:r>
      <w:r w:rsidR="00883835">
        <w:t xml:space="preserve"> (E</w:t>
      </w:r>
      <w:r w:rsidR="00883835" w:rsidRPr="00B216F3">
        <w:t>nable</w:t>
      </w:r>
      <w:r w:rsidR="00883835">
        <w:t xml:space="preserve"> </w:t>
      </w:r>
      <w:r w:rsidR="00883835" w:rsidRPr="00B216F3">
        <w:t>Open</w:t>
      </w:r>
      <w:r w:rsidR="00883835">
        <w:t xml:space="preserve"> </w:t>
      </w:r>
      <w:r w:rsidR="00883835" w:rsidRPr="00B216F3">
        <w:t>Type</w:t>
      </w:r>
      <w:r w:rsidR="00883835">
        <w:t xml:space="preserve"> </w:t>
      </w:r>
      <w:r w:rsidR="00883835" w:rsidRPr="00B216F3">
        <w:t>Features</w:t>
      </w:r>
      <w:r w:rsidR="00883835">
        <w:t>)</w:t>
      </w:r>
    </w:p>
    <w:p w14:paraId="3818C69C" w14:textId="1E75B8F7" w:rsidR="00AB0D22" w:rsidRPr="00B216F3" w:rsidRDefault="00883835" w:rsidP="00AB0D22">
      <w:pPr>
        <w:pStyle w:val="Standardowyakapit"/>
      </w:pPr>
      <w:r>
        <w:t>This compatibility setting element</w:t>
      </w:r>
      <w:r w:rsidR="00AB0D22" w:rsidRPr="00B216F3">
        <w:t xml:space="preserve"> specifies whether </w:t>
      </w:r>
      <w:hyperlink r:id="rId8" w:history="1">
        <w:r w:rsidR="00AB0D22" w:rsidRPr="00B216F3">
          <w:t>OpenType</w:t>
        </w:r>
      </w:hyperlink>
      <w:r w:rsidR="00AB0D22" w:rsidRPr="00B216F3">
        <w:t xml:space="preserve"> features such as kerning, </w:t>
      </w:r>
      <w:hyperlink w:anchor="zfdfa017121e94e9690f0296b381f67ca" w:history="1">
        <w:r w:rsidR="00AB0D22" w:rsidRPr="00B216F3">
          <w:t>ligatures</w:t>
        </w:r>
      </w:hyperlink>
      <w:r w:rsidR="00AB0D22" w:rsidRPr="00B216F3">
        <w:t xml:space="preserve">, </w:t>
      </w:r>
      <w:hyperlink w:anchor="z36bd276d2d4b4f67a210a2daa07ecc33" w:history="1">
        <w:r w:rsidR="00AB0D22" w:rsidRPr="00B216F3">
          <w:t>contextual alternates</w:t>
        </w:r>
      </w:hyperlink>
      <w:r w:rsidR="00AB0D22" w:rsidRPr="00B216F3">
        <w:t xml:space="preserve">, </w:t>
      </w:r>
      <w:hyperlink w:anchor="z3b5831f997cf4901a6b9671fc711d91a" w:history="1">
        <w:r w:rsidR="00AB0D22" w:rsidRPr="00B216F3">
          <w:t>stylistic sets</w:t>
        </w:r>
      </w:hyperlink>
      <w:r w:rsidR="00AB0D22" w:rsidRPr="00B216F3">
        <w:t xml:space="preserve">, </w:t>
      </w:r>
      <w:hyperlink w:anchor="z1ab8f02ac5634432ba73151f4eb08df5" w:history="1">
        <w:r w:rsidR="00AB0D22" w:rsidRPr="00B216F3">
          <w:t>number spacing</w:t>
        </w:r>
      </w:hyperlink>
      <w:r w:rsidR="00AB0D22" w:rsidRPr="00B216F3">
        <w:t xml:space="preserve">, and </w:t>
      </w:r>
      <w:hyperlink w:anchor="z5863b738cbca47c58ba75e1a8c46d86a" w:history="1">
        <w:r w:rsidR="00AB0D22" w:rsidRPr="00B216F3">
          <w:t>number formatting</w:t>
        </w:r>
      </w:hyperlink>
      <w:r w:rsidR="00AB0D22" w:rsidRPr="00B216F3">
        <w:t xml:space="preserve"> are to be used when displaying the font.</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1997"/>
        <w:gridCol w:w="7003"/>
      </w:tblGrid>
      <w:tr w:rsidR="00AB0D22" w:rsidRPr="00B216F3" w14:paraId="3E7B2EAA" w14:textId="77777777" w:rsidTr="00883835">
        <w:trPr>
          <w:tblHeader/>
        </w:trPr>
        <w:tc>
          <w:tcPr>
            <w:tcW w:w="1997" w:type="dxa"/>
            <w:shd w:val="clear" w:color="auto" w:fill="E0E0E0"/>
            <w:vAlign w:val="bottom"/>
          </w:tcPr>
          <w:p w14:paraId="298825D1" w14:textId="77777777" w:rsidR="00AB0D22" w:rsidRPr="00B216F3" w:rsidRDefault="00AB0D22" w:rsidP="00D04998">
            <w:pPr>
              <w:rPr>
                <w:b/>
                <w:spacing w:val="-2"/>
              </w:rPr>
            </w:pPr>
            <w:r w:rsidRPr="00B216F3">
              <w:rPr>
                <w:b/>
                <w:spacing w:val="-2"/>
              </w:rPr>
              <w:t>Attribute</w:t>
            </w:r>
          </w:p>
        </w:tc>
        <w:tc>
          <w:tcPr>
            <w:tcW w:w="7003" w:type="dxa"/>
            <w:shd w:val="clear" w:color="auto" w:fill="E0E0E0"/>
            <w:vAlign w:val="bottom"/>
          </w:tcPr>
          <w:p w14:paraId="671F7FEA" w14:textId="77777777" w:rsidR="00AB0D22" w:rsidRPr="00B216F3" w:rsidRDefault="00AB0D22" w:rsidP="00D04998">
            <w:pPr>
              <w:rPr>
                <w:b/>
                <w:spacing w:val="-2"/>
              </w:rPr>
            </w:pPr>
            <w:r w:rsidRPr="00B216F3">
              <w:rPr>
                <w:b/>
                <w:spacing w:val="-2"/>
              </w:rPr>
              <w:t>Value</w:t>
            </w:r>
          </w:p>
        </w:tc>
      </w:tr>
      <w:tr w:rsidR="00AB0D22" w:rsidRPr="00B216F3" w14:paraId="6F8FDF23" w14:textId="77777777" w:rsidTr="00883835">
        <w:tc>
          <w:tcPr>
            <w:tcW w:w="1997" w:type="dxa"/>
            <w:shd w:val="clear" w:color="auto" w:fill="auto"/>
          </w:tcPr>
          <w:p w14:paraId="02820DC6" w14:textId="77777777" w:rsidR="00AB0D22" w:rsidRPr="00B216F3" w:rsidRDefault="00AB0D22" w:rsidP="00D04998">
            <w:r w:rsidRPr="00B216F3">
              <w:t>val</w:t>
            </w:r>
          </w:p>
        </w:tc>
        <w:tc>
          <w:tcPr>
            <w:tcW w:w="7003" w:type="dxa"/>
            <w:shd w:val="clear" w:color="auto" w:fill="auto"/>
          </w:tcPr>
          <w:p w14:paraId="5257060C" w14:textId="6C0E9227" w:rsidR="00AB0D22" w:rsidRPr="00B216F3" w:rsidRDefault="00883835" w:rsidP="00D04998">
            <w:r>
              <w:t>Specifies</w:t>
            </w:r>
            <w:r w:rsidR="00AB0D22" w:rsidRPr="00B216F3">
              <w:t xml:space="preserve"> whether the preceding features are to be used when displaying the font.</w:t>
            </w:r>
          </w:p>
        </w:tc>
      </w:tr>
    </w:tbl>
    <w:p w14:paraId="7D703E51" w14:textId="6B2C7F7E" w:rsidR="00AB0D22" w:rsidRPr="00B216F3" w:rsidRDefault="00AB0D22" w:rsidP="00883835">
      <w:pPr>
        <w:pStyle w:val="Nagwek3"/>
      </w:pPr>
      <w:r w:rsidRPr="00883835">
        <w:rPr>
          <w:rStyle w:val="NazwaProgramowa"/>
        </w:rPr>
        <w:t>differentiateMultirowTableHeaders</w:t>
      </w:r>
      <w:r w:rsidR="00883835">
        <w:t xml:space="preserve"> (D</w:t>
      </w:r>
      <w:r w:rsidR="00883835" w:rsidRPr="00B216F3">
        <w:t>ifferentiate</w:t>
      </w:r>
      <w:r w:rsidR="00883835">
        <w:t xml:space="preserve"> </w:t>
      </w:r>
      <w:r w:rsidR="00883835" w:rsidRPr="00B216F3">
        <w:t>Multirow</w:t>
      </w:r>
      <w:r w:rsidR="00883835">
        <w:t xml:space="preserve"> </w:t>
      </w:r>
      <w:r w:rsidR="00883835" w:rsidRPr="00B216F3">
        <w:t>Table</w:t>
      </w:r>
      <w:r w:rsidR="00883835">
        <w:t xml:space="preserve"> </w:t>
      </w:r>
      <w:r w:rsidR="00883835" w:rsidRPr="00B216F3">
        <w:t>Headers</w:t>
      </w:r>
      <w:r w:rsidR="00883835">
        <w:t>)</w:t>
      </w:r>
    </w:p>
    <w:p w14:paraId="5613AC53" w14:textId="7C200D0E" w:rsidR="00AB0D22" w:rsidRPr="00B216F3" w:rsidRDefault="00883835" w:rsidP="00AB0D22">
      <w:pPr>
        <w:pStyle w:val="Standardowyakapit"/>
      </w:pPr>
      <w:r>
        <w:t>This compatibility setting element</w:t>
      </w:r>
      <w:hyperlink w:anchor="z13" w:history="1"/>
      <w:r w:rsidR="00AB0D22" w:rsidRPr="00B216F3">
        <w:t xml:space="preserve"> specifies formatting information for the layout and display of multi-row table headers.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1997"/>
        <w:gridCol w:w="7003"/>
      </w:tblGrid>
      <w:tr w:rsidR="00AB0D22" w:rsidRPr="00B216F3" w14:paraId="21CA04F0" w14:textId="77777777" w:rsidTr="00883835">
        <w:trPr>
          <w:tblHeader/>
        </w:trPr>
        <w:tc>
          <w:tcPr>
            <w:tcW w:w="1997" w:type="dxa"/>
            <w:shd w:val="clear" w:color="auto" w:fill="E0E0E0"/>
            <w:vAlign w:val="bottom"/>
          </w:tcPr>
          <w:p w14:paraId="4BC6D294" w14:textId="77777777" w:rsidR="00AB0D22" w:rsidRPr="00B216F3" w:rsidRDefault="00AB0D22" w:rsidP="00D04998">
            <w:pPr>
              <w:rPr>
                <w:b/>
                <w:spacing w:val="-2"/>
              </w:rPr>
            </w:pPr>
            <w:r w:rsidRPr="00B216F3">
              <w:rPr>
                <w:b/>
                <w:spacing w:val="-2"/>
              </w:rPr>
              <w:t>Attribute</w:t>
            </w:r>
          </w:p>
        </w:tc>
        <w:tc>
          <w:tcPr>
            <w:tcW w:w="7003" w:type="dxa"/>
            <w:shd w:val="clear" w:color="auto" w:fill="E0E0E0"/>
            <w:vAlign w:val="bottom"/>
          </w:tcPr>
          <w:p w14:paraId="25895D38" w14:textId="77777777" w:rsidR="00AB0D22" w:rsidRPr="00B216F3" w:rsidRDefault="00AB0D22" w:rsidP="00D04998">
            <w:pPr>
              <w:rPr>
                <w:b/>
                <w:spacing w:val="-2"/>
              </w:rPr>
            </w:pPr>
            <w:r w:rsidRPr="00B216F3">
              <w:rPr>
                <w:b/>
                <w:spacing w:val="-2"/>
              </w:rPr>
              <w:t>Value</w:t>
            </w:r>
          </w:p>
        </w:tc>
      </w:tr>
      <w:tr w:rsidR="00AB0D22" w:rsidRPr="00B216F3" w14:paraId="178AC85E" w14:textId="77777777" w:rsidTr="00883835">
        <w:tc>
          <w:tcPr>
            <w:tcW w:w="1997" w:type="dxa"/>
            <w:shd w:val="clear" w:color="auto" w:fill="auto"/>
          </w:tcPr>
          <w:p w14:paraId="4A640191" w14:textId="77777777" w:rsidR="00AB0D22" w:rsidRPr="00B216F3" w:rsidRDefault="00AB0D22" w:rsidP="00D04998">
            <w:r w:rsidRPr="00B216F3">
              <w:t>val</w:t>
            </w:r>
          </w:p>
        </w:tc>
        <w:tc>
          <w:tcPr>
            <w:tcW w:w="7003" w:type="dxa"/>
            <w:shd w:val="clear" w:color="auto" w:fill="auto"/>
          </w:tcPr>
          <w:p w14:paraId="799D030B" w14:textId="1D3D7BD6" w:rsidR="00AB0D22" w:rsidRPr="00B216F3" w:rsidRDefault="00883835" w:rsidP="00D04998">
            <w:r>
              <w:t>Specifies</w:t>
            </w:r>
            <w:r w:rsidR="00AB0D22" w:rsidRPr="00B216F3">
              <w:t xml:space="preserve"> the formatting method to use as specified above. </w:t>
            </w:r>
          </w:p>
        </w:tc>
      </w:tr>
    </w:tbl>
    <w:p w14:paraId="42356BEE" w14:textId="3785ECE7" w:rsidR="00AB0D22" w:rsidRPr="00B216F3" w:rsidRDefault="00AB0D22" w:rsidP="00883835">
      <w:pPr>
        <w:pStyle w:val="Nagwek3"/>
      </w:pPr>
      <w:r w:rsidRPr="00883835">
        <w:rPr>
          <w:rStyle w:val="NazwaProgramowa"/>
        </w:rPr>
        <w:t>compatibilityMode</w:t>
      </w:r>
      <w:r w:rsidR="00883835">
        <w:t xml:space="preserve"> (C</w:t>
      </w:r>
      <w:r w:rsidR="00883835" w:rsidRPr="00B216F3">
        <w:t>ompatibility</w:t>
      </w:r>
      <w:r w:rsidR="00883835">
        <w:t xml:space="preserve"> </w:t>
      </w:r>
      <w:r w:rsidR="00883835" w:rsidRPr="00B216F3">
        <w:t>Mode</w:t>
      </w:r>
      <w:r w:rsidR="00883835">
        <w:t>)</w:t>
      </w:r>
    </w:p>
    <w:p w14:paraId="167A62A1" w14:textId="7F4C6FC8" w:rsidR="00AB0D22" w:rsidRPr="00B216F3" w:rsidRDefault="00883835" w:rsidP="00AB0D22">
      <w:pPr>
        <w:pStyle w:val="Standardowyakapit"/>
      </w:pPr>
      <w:r>
        <w:t>This compatibility setting element</w:t>
      </w:r>
      <w:r w:rsidR="00AB0D22" w:rsidRPr="00B216F3">
        <w:t xml:space="preserve"> specifies the feature set in use when the document was last saved.</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1997"/>
        <w:gridCol w:w="7003"/>
      </w:tblGrid>
      <w:tr w:rsidR="00AB0D22" w:rsidRPr="00B216F3" w14:paraId="3AED8248" w14:textId="77777777" w:rsidTr="00883835">
        <w:trPr>
          <w:tblHeader/>
        </w:trPr>
        <w:tc>
          <w:tcPr>
            <w:tcW w:w="1997" w:type="dxa"/>
            <w:shd w:val="clear" w:color="auto" w:fill="E0E0E0"/>
            <w:vAlign w:val="bottom"/>
          </w:tcPr>
          <w:p w14:paraId="702673CE" w14:textId="77777777" w:rsidR="00AB0D22" w:rsidRPr="00B216F3" w:rsidRDefault="00AB0D22" w:rsidP="00D04998">
            <w:pPr>
              <w:rPr>
                <w:b/>
                <w:spacing w:val="-2"/>
              </w:rPr>
            </w:pPr>
            <w:r w:rsidRPr="00B216F3">
              <w:rPr>
                <w:b/>
                <w:spacing w:val="-2"/>
              </w:rPr>
              <w:t>Attribute</w:t>
            </w:r>
          </w:p>
        </w:tc>
        <w:tc>
          <w:tcPr>
            <w:tcW w:w="7003" w:type="dxa"/>
            <w:shd w:val="clear" w:color="auto" w:fill="E0E0E0"/>
            <w:vAlign w:val="bottom"/>
          </w:tcPr>
          <w:p w14:paraId="0E35A451" w14:textId="77777777" w:rsidR="00AB0D22" w:rsidRPr="00B216F3" w:rsidRDefault="00AB0D22" w:rsidP="00D04998">
            <w:pPr>
              <w:rPr>
                <w:b/>
                <w:spacing w:val="-2"/>
              </w:rPr>
            </w:pPr>
            <w:r w:rsidRPr="00B216F3">
              <w:rPr>
                <w:b/>
                <w:spacing w:val="-2"/>
              </w:rPr>
              <w:t>Value</w:t>
            </w:r>
          </w:p>
        </w:tc>
      </w:tr>
      <w:tr w:rsidR="00AB0D22" w:rsidRPr="00B216F3" w14:paraId="5A369B09" w14:textId="77777777" w:rsidTr="00883835">
        <w:tc>
          <w:tcPr>
            <w:tcW w:w="1997" w:type="dxa"/>
            <w:shd w:val="clear" w:color="auto" w:fill="auto"/>
          </w:tcPr>
          <w:p w14:paraId="4F486541" w14:textId="77777777" w:rsidR="00AB0D22" w:rsidRPr="00B216F3" w:rsidRDefault="00AB0D22" w:rsidP="00D04998">
            <w:r w:rsidRPr="00B216F3">
              <w:t>val</w:t>
            </w:r>
          </w:p>
        </w:tc>
        <w:tc>
          <w:tcPr>
            <w:tcW w:w="7003" w:type="dxa"/>
            <w:shd w:val="clear" w:color="auto" w:fill="auto"/>
          </w:tcPr>
          <w:p w14:paraId="276148E7" w14:textId="6BB9B45E" w:rsidR="00AB0D22" w:rsidRPr="00B216F3" w:rsidRDefault="00AB0D22" w:rsidP="00D04998">
            <w:r w:rsidRPr="00B216F3">
              <w:t xml:space="preserve">An </w:t>
            </w:r>
            <w:r w:rsidR="00883835">
              <w:t>u</w:t>
            </w:r>
            <w:r w:rsidRPr="00B216F3">
              <w:t>nsigned</w:t>
            </w:r>
            <w:r w:rsidR="00883835">
              <w:t xml:space="preserve"> d</w:t>
            </w:r>
            <w:r w:rsidRPr="00B216F3">
              <w:t>ecimal</w:t>
            </w:r>
            <w:r w:rsidR="00883835">
              <w:t xml:space="preserve"> n</w:t>
            </w:r>
            <w:r w:rsidRPr="00B216F3">
              <w:t xml:space="preserve">umber </w:t>
            </w:r>
            <w:r w:rsidR="00883835">
              <w:t xml:space="preserve">that </w:t>
            </w:r>
            <w:r>
              <w:t>specifies</w:t>
            </w:r>
            <w:r w:rsidRPr="00B216F3">
              <w:t xml:space="preserve"> the feature set to use when editing the document.</w:t>
            </w:r>
          </w:p>
        </w:tc>
      </w:tr>
    </w:tbl>
    <w:p w14:paraId="7BE68F4B" w14:textId="77777777" w:rsidR="00AB0D22" w:rsidRPr="00B216F3" w:rsidRDefault="00AB0D22" w:rsidP="009E2996">
      <w:pPr>
        <w:pStyle w:val="Nagwek3"/>
      </w:pPr>
      <w:r w:rsidRPr="008973C1">
        <w:rPr>
          <w:rStyle w:val="NazwaProgramowa"/>
        </w:rPr>
        <w:lastRenderedPageBreak/>
        <w:t>numFmt</w:t>
      </w:r>
      <w:r w:rsidRPr="00B216F3">
        <w:t xml:space="preserve"> Extensions</w:t>
      </w:r>
    </w:p>
    <w:p w14:paraId="5FEAB791" w14:textId="77777777" w:rsidR="008973C1" w:rsidRDefault="00AB0D22" w:rsidP="008973C1">
      <w:pPr>
        <w:pStyle w:val="Standardowyakapit"/>
      </w:pPr>
      <w:r w:rsidRPr="00B216F3">
        <w:t xml:space="preserve">This specifies additional values to be used for the format attribute of the </w:t>
      </w:r>
      <w:r w:rsidRPr="008973C1">
        <w:rPr>
          <w:rStyle w:val="NazwaProgramowa"/>
        </w:rPr>
        <w:t>numFmt</w:t>
      </w:r>
      <w:r w:rsidRPr="00B216F3">
        <w:t xml:space="preserve"> element</w:t>
      </w:r>
    </w:p>
    <w:p w14:paraId="3B2C2DC4" w14:textId="2EE0D299" w:rsidR="00AB0D22" w:rsidRPr="00B216F3" w:rsidRDefault="0055685D" w:rsidP="008973C1">
      <w:pPr>
        <w:pStyle w:val="Nagwek2"/>
      </w:pPr>
      <w:r>
        <w:t>Extension to Word in 2013 Office Version</w:t>
      </w:r>
      <w:r w:rsidR="00770F09">
        <w:t xml:space="preserve"> </w:t>
      </w:r>
      <w:r w:rsidR="00770F09" w:rsidRPr="00770F09">
        <w:rPr>
          <w:rStyle w:val="NazwaProgramowa"/>
        </w:rPr>
        <w:t>(DocumentFormat.OpenXml.Office2013.Word</w:t>
      </w:r>
      <w:r w:rsidR="00770F09">
        <w:t>)</w:t>
      </w:r>
    </w:p>
    <w:p w14:paraId="28E48994" w14:textId="77777777" w:rsidR="00AB0D22" w:rsidRPr="00B216F3" w:rsidRDefault="00AB0D22" w:rsidP="009E2996">
      <w:pPr>
        <w:pStyle w:val="Nagwek3"/>
      </w:pPr>
      <w:r w:rsidRPr="00650E9A">
        <w:t>Elements</w:t>
      </w:r>
    </w:p>
    <w:p w14:paraId="627EB048" w14:textId="6C74AA70" w:rsidR="00AB0D22" w:rsidRPr="00B216F3" w:rsidRDefault="00AB0D22" w:rsidP="008D009B">
      <w:pPr>
        <w:pStyle w:val="Nagwek4"/>
      </w:pPr>
      <w:r w:rsidRPr="00770F09">
        <w:rPr>
          <w:rStyle w:val="NazwaProgramowa"/>
        </w:rPr>
        <w:t>appearance</w:t>
      </w:r>
      <w:r w:rsidR="00770F09">
        <w:t xml:space="preserve"> (S</w:t>
      </w:r>
      <w:r w:rsidR="00770F09" w:rsidRPr="00B216F3">
        <w:t>tructure</w:t>
      </w:r>
      <w:r w:rsidR="00310952">
        <w:t>d</w:t>
      </w:r>
      <w:r w:rsidR="00770F09" w:rsidRPr="00B216F3">
        <w:t xml:space="preserve"> </w:t>
      </w:r>
      <w:r w:rsidR="00770F09">
        <w:t>D</w:t>
      </w:r>
      <w:r w:rsidR="00770F09" w:rsidRPr="00B216F3">
        <w:t xml:space="preserve">ocument </w:t>
      </w:r>
      <w:r w:rsidR="00770F09">
        <w:t>Appearance)</w:t>
      </w:r>
    </w:p>
    <w:p w14:paraId="313D98DE" w14:textId="286C94DC" w:rsidR="00AB0D22" w:rsidRPr="00B216F3" w:rsidRDefault="00234D7B" w:rsidP="00AB0D22">
      <w:r>
        <w:t>This</w:t>
      </w:r>
      <w:r w:rsidR="00AB0D22" w:rsidRPr="00B216F3">
        <w:t xml:space="preserve"> element</w:t>
      </w:r>
      <w:hyperlink w:anchor="z17" w:history="1"/>
      <w:r w:rsidR="00AB0D22" w:rsidRPr="00B216F3">
        <w:t xml:space="preserve"> specifies the appearance of a structured document tag.</w:t>
      </w:r>
    </w:p>
    <w:p w14:paraId="231E46E8" w14:textId="27B79855" w:rsidR="00AB0D22" w:rsidRPr="00B216F3" w:rsidRDefault="00AB0D22" w:rsidP="008D009B">
      <w:pPr>
        <w:pStyle w:val="Nagwek4"/>
      </w:pPr>
      <w:r w:rsidRPr="00310952">
        <w:rPr>
          <w:rStyle w:val="NazwaProgramowa"/>
        </w:rPr>
        <w:t>chartTrackingRefBased</w:t>
      </w:r>
      <w:r w:rsidR="00310952">
        <w:t xml:space="preserve"> (Chart Tracking Reference Based)</w:t>
      </w:r>
    </w:p>
    <w:p w14:paraId="5B92E5FB" w14:textId="04445E93" w:rsidR="00AB0D22" w:rsidRPr="00B216F3" w:rsidRDefault="00234D7B" w:rsidP="00AB0D22">
      <w:r>
        <w:t>This</w:t>
      </w:r>
      <w:r w:rsidR="00AB0D22" w:rsidRPr="00B216F3">
        <w:t xml:space="preserve"> element</w:t>
      </w:r>
      <w:hyperlink w:anchor="z19" w:history="1"/>
      <w:r w:rsidR="00AB0D22" w:rsidRPr="00B216F3">
        <w:t xml:space="preserve"> specifies how the datapoint properties and data</w:t>
      </w:r>
      <w:r w:rsidR="00770F09">
        <w:t xml:space="preserve"> </w:t>
      </w:r>
      <w:r w:rsidR="00AB0D22" w:rsidRPr="00B216F3">
        <w:t>labels in all charts in this document behave.</w:t>
      </w:r>
    </w:p>
    <w:p w14:paraId="2D8DB4C3" w14:textId="43D10F40" w:rsidR="00AB0D22" w:rsidRPr="00B216F3" w:rsidRDefault="00AB0D22" w:rsidP="008D009B">
      <w:pPr>
        <w:pStyle w:val="Nagwek4"/>
      </w:pPr>
      <w:r w:rsidRPr="00B42C5F">
        <w:rPr>
          <w:rStyle w:val="NazwaProgramowa"/>
        </w:rPr>
        <w:t>collapsed</w:t>
      </w:r>
      <w:r w:rsidR="00B42C5F">
        <w:t xml:space="preserve"> (Collapsed Paragraph)</w:t>
      </w:r>
    </w:p>
    <w:p w14:paraId="305C69DE" w14:textId="7BC5AA35" w:rsidR="00AB0D22" w:rsidRPr="00B216F3" w:rsidRDefault="00234D7B" w:rsidP="00AB0D22">
      <w:r>
        <w:t>This element</w:t>
      </w:r>
      <w:r w:rsidR="00AB0D22">
        <w:t>,</w:t>
      </w:r>
      <w:hyperlink w:anchor="z21" w:history="1"/>
      <w:r w:rsidR="00AB0D22" w:rsidRPr="00B216F3">
        <w:t xml:space="preserve"> when added to a paragraph, specifies the appearance of subsequent paragraphs.</w:t>
      </w:r>
    </w:p>
    <w:p w14:paraId="645638FF" w14:textId="0CC105D8" w:rsidR="00AB0D22" w:rsidRPr="00B216F3" w:rsidRDefault="00AB0D22" w:rsidP="008D009B">
      <w:pPr>
        <w:pStyle w:val="Nagwek4"/>
      </w:pPr>
      <w:r w:rsidRPr="00B216F3">
        <w:t>color</w:t>
      </w:r>
      <w:r w:rsidR="00DE75E1">
        <w:t xml:space="preserve"> (Structured Document Color)</w:t>
      </w:r>
    </w:p>
    <w:p w14:paraId="5AD57630" w14:textId="1B0F1E9C" w:rsidR="00AB0D22" w:rsidRPr="00B216F3" w:rsidRDefault="006E138C" w:rsidP="00AB0D22">
      <w:r>
        <w:t>This</w:t>
      </w:r>
      <w:r w:rsidR="00AB0D22" w:rsidRPr="00B216F3">
        <w:t xml:space="preserve"> element</w:t>
      </w:r>
      <w:hyperlink w:anchor="z23" w:history="1"/>
      <w:r w:rsidR="00AB0D22" w:rsidRPr="00B216F3">
        <w:t xml:space="preserve"> specifies the color on which to base the visual elements of a structured document tag.</w:t>
      </w:r>
    </w:p>
    <w:p w14:paraId="4736C740" w14:textId="77777777" w:rsidR="00913680" w:rsidRDefault="00913680" w:rsidP="00913680">
      <w:pPr>
        <w:pStyle w:val="Nagwek4"/>
      </w:pPr>
      <w:r w:rsidRPr="00310952">
        <w:rPr>
          <w:rStyle w:val="NazwaProgramowa"/>
        </w:rPr>
        <w:t>CommentEx</w:t>
      </w:r>
      <w:r>
        <w:t xml:space="preserve"> (Comment Extended)</w:t>
      </w:r>
    </w:p>
    <w:p w14:paraId="1B86BE6A" w14:textId="77777777" w:rsidR="00913680" w:rsidRPr="00B216F3" w:rsidRDefault="00913680" w:rsidP="00913680">
      <w:r>
        <w:t>This</w:t>
      </w:r>
      <w:r w:rsidRPr="00B216F3">
        <w:t xml:space="preserve"> element</w:t>
      </w:r>
      <w:hyperlink w:anchor="z41" w:history="1"/>
      <w:r w:rsidRPr="00B216F3">
        <w:t xml:space="preserve"> </w:t>
      </w:r>
      <w:hyperlink w:anchor="z43" w:history="1"/>
      <w:r w:rsidRPr="00B216F3">
        <w:t xml:space="preserve"> specifies additional information for a single comment in the current document.</w:t>
      </w:r>
    </w:p>
    <w:p w14:paraId="4A23EA53" w14:textId="2305FB74" w:rsidR="00AB0D22" w:rsidRPr="00B216F3" w:rsidRDefault="00AB0D22" w:rsidP="008D009B">
      <w:pPr>
        <w:pStyle w:val="Nagwek4"/>
      </w:pPr>
      <w:r w:rsidRPr="00DE75E1">
        <w:rPr>
          <w:rStyle w:val="NazwaProgramowa"/>
        </w:rPr>
        <w:t>commentsEx</w:t>
      </w:r>
      <w:r w:rsidR="00DE75E1">
        <w:t xml:space="preserve"> (Comments Extended)</w:t>
      </w:r>
    </w:p>
    <w:p w14:paraId="5EE158A7" w14:textId="43F8F1E7" w:rsidR="00AB0D22" w:rsidRPr="00B216F3" w:rsidRDefault="006E138C" w:rsidP="00AB0D22">
      <w:r>
        <w:t>This</w:t>
      </w:r>
      <w:r w:rsidR="00AB0D22" w:rsidRPr="00B216F3">
        <w:t xml:space="preserve"> element</w:t>
      </w:r>
      <w:hyperlink w:anchor="z25" w:history="1"/>
      <w:r w:rsidR="00AB0D22" w:rsidRPr="00B216F3">
        <w:t xml:space="preserve"> specifies the additional information for all of the comments defined in the current document. It is the root element of the </w:t>
      </w:r>
      <w:r w:rsidR="00DE75E1">
        <w:t>C</w:t>
      </w:r>
      <w:r w:rsidR="00AB0D22" w:rsidRPr="00B216F3">
        <w:t>omments</w:t>
      </w:r>
      <w:r w:rsidR="00DE75E1">
        <w:t xml:space="preserve"> </w:t>
      </w:r>
      <w:r w:rsidR="00AB0D22" w:rsidRPr="00B216F3">
        <w:t xml:space="preserve">Extended </w:t>
      </w:r>
      <w:r w:rsidR="00DE75E1">
        <w:t>P</w:t>
      </w:r>
      <w:r w:rsidR="00AB0D22" w:rsidRPr="00B216F3">
        <w:t>art of a WordprocessingML document.</w:t>
      </w:r>
    </w:p>
    <w:p w14:paraId="0612EB18" w14:textId="11F2ED3B" w:rsidR="00AB0D22" w:rsidRPr="00B216F3" w:rsidRDefault="00DE75E1" w:rsidP="008D009B">
      <w:pPr>
        <w:pStyle w:val="Nagwek4"/>
      </w:pPr>
      <w:r>
        <w:t>databinding (Data Binding)</w:t>
      </w:r>
    </w:p>
    <w:p w14:paraId="1ED1A4D4" w14:textId="08C718D6" w:rsidR="00AB0D22" w:rsidRPr="00B216F3" w:rsidRDefault="006E138C" w:rsidP="00AB0D22">
      <w:r>
        <w:t>This</w:t>
      </w:r>
      <w:r w:rsidR="00AB0D22" w:rsidRPr="00B216F3">
        <w:t xml:space="preserve"> element</w:t>
      </w:r>
      <w:hyperlink w:anchor="z27" w:history="1"/>
      <w:r w:rsidR="00AB0D22" w:rsidRPr="00B216F3">
        <w:t xml:space="preserve"> specifies the information used to establish a mapping between the parent structured document tag and an XML element stored within a Custom XML Data part in the current WordprocessingML document.</w:t>
      </w:r>
    </w:p>
    <w:p w14:paraId="6BAD19D4" w14:textId="058F52D5" w:rsidR="00AB0D22" w:rsidRPr="00B216F3" w:rsidRDefault="00AB0D22" w:rsidP="008D009B">
      <w:pPr>
        <w:pStyle w:val="Nagwek4"/>
      </w:pPr>
      <w:r w:rsidRPr="00310952">
        <w:rPr>
          <w:rStyle w:val="NazwaProgramowa"/>
        </w:rPr>
        <w:t>docId</w:t>
      </w:r>
      <w:r w:rsidR="00DE75E1">
        <w:t xml:space="preserve"> (</w:t>
      </w:r>
      <w:r w:rsidR="00310952">
        <w:t>Document Identifier</w:t>
      </w:r>
      <w:r w:rsidR="00DE75E1">
        <w:t>)</w:t>
      </w:r>
    </w:p>
    <w:p w14:paraId="6AC4B86C" w14:textId="520D0AB4" w:rsidR="00AB0D22" w:rsidRPr="00B216F3" w:rsidRDefault="006E138C" w:rsidP="00AB0D22">
      <w:r>
        <w:t>This</w:t>
      </w:r>
      <w:r w:rsidR="00AB0D22" w:rsidRPr="00B216F3">
        <w:t xml:space="preserve"> element</w:t>
      </w:r>
      <w:hyperlink w:anchor="z29" w:history="1"/>
      <w:r w:rsidR="00AB0D22" w:rsidRPr="00B216F3">
        <w:t xml:space="preserve"> specifies a unique identifier for a set of documents derived from a common source. The possible values for this attribute are defined by the </w:t>
      </w:r>
      <w:proofErr w:type="spellStart"/>
      <w:r w:rsidR="00AB0D22" w:rsidRPr="00B216F3">
        <w:t>ST_Guid</w:t>
      </w:r>
      <w:proofErr w:type="spellEnd"/>
      <w:r w:rsidR="00AB0D22" w:rsidRPr="00B216F3">
        <w:t xml:space="preserve"> simple type</w:t>
      </w:r>
      <w:hyperlink r:id="rId9" w:history="1"/>
      <w:r w:rsidR="00AB0D22" w:rsidRPr="00B216F3">
        <w:t>.</w:t>
      </w:r>
    </w:p>
    <w:p w14:paraId="17E40258" w14:textId="244DEE2B" w:rsidR="00AB0D22" w:rsidRPr="00B216F3" w:rsidRDefault="00AB0D22" w:rsidP="008D009B">
      <w:pPr>
        <w:pStyle w:val="Nagwek4"/>
      </w:pPr>
      <w:r w:rsidRPr="00310952">
        <w:rPr>
          <w:rStyle w:val="NazwaProgramowa"/>
        </w:rPr>
        <w:t>footnoteColumns</w:t>
      </w:r>
      <w:r w:rsidR="00310952">
        <w:t xml:space="preserve"> (Footnote Columns)</w:t>
      </w:r>
    </w:p>
    <w:p w14:paraId="213AAE3B" w14:textId="2EAC56AF" w:rsidR="00AB0D22" w:rsidRPr="00B216F3" w:rsidRDefault="006E138C" w:rsidP="00AB0D22">
      <w:r>
        <w:t>This</w:t>
      </w:r>
      <w:r w:rsidR="00AB0D22" w:rsidRPr="00B216F3">
        <w:t xml:space="preserve"> element</w:t>
      </w:r>
      <w:hyperlink w:anchor="z31" w:history="1"/>
      <w:r w:rsidR="00AB0D22" w:rsidRPr="00B216F3">
        <w:t>, when added to a document, specifies the formatting of the footnotes area of the page containing that. If the element exists and is non-zero, then the footnotes area is formatted with the number of columns specified. If the element does not exist, or is zero, then the footnotes area of the page is formatted with a number of columns based on the number of columns on the displayed page.</w:t>
      </w:r>
    </w:p>
    <w:p w14:paraId="3E3D1466" w14:textId="77777777" w:rsidR="00913680" w:rsidRDefault="00913680" w:rsidP="00913680">
      <w:pPr>
        <w:pStyle w:val="Nagwek4"/>
      </w:pPr>
      <w:r w:rsidRPr="00B216F3">
        <w:t>Guid</w:t>
      </w:r>
    </w:p>
    <w:p w14:paraId="48445B48" w14:textId="77777777" w:rsidR="00913680" w:rsidRPr="00B216F3" w:rsidRDefault="00913680" w:rsidP="00913680">
      <w:r>
        <w:t xml:space="preserve">This </w:t>
      </w:r>
      <w:r w:rsidRPr="00B216F3">
        <w:t>element</w:t>
      </w:r>
      <w:hyperlink w:anchor="z41" w:history="1"/>
      <w:r w:rsidRPr="00B216F3">
        <w:t xml:space="preserve"> </w:t>
      </w:r>
      <w:r>
        <w:t>specifies</w:t>
      </w:r>
      <w:r w:rsidRPr="00B216F3">
        <w:t xml:space="preserve"> a GUID (globally unique identifier)</w:t>
      </w:r>
    </w:p>
    <w:p w14:paraId="633AD31D" w14:textId="4F20656E" w:rsidR="00AB0D22" w:rsidRPr="00B216F3" w:rsidRDefault="00AB0D22" w:rsidP="008D009B">
      <w:pPr>
        <w:pStyle w:val="Nagwek4"/>
      </w:pPr>
      <w:r w:rsidRPr="00913680">
        <w:rPr>
          <w:rStyle w:val="NazwaProgramowa"/>
        </w:rPr>
        <w:lastRenderedPageBreak/>
        <w:t>people</w:t>
      </w:r>
      <w:r w:rsidR="00913680">
        <w:t xml:space="preserve"> (People)</w:t>
      </w:r>
    </w:p>
    <w:p w14:paraId="62C1FCE3" w14:textId="23D6F9D5" w:rsidR="00AB0D22" w:rsidRPr="00B216F3" w:rsidRDefault="006E138C" w:rsidP="00AB0D22">
      <w:r>
        <w:t>This</w:t>
      </w:r>
      <w:r w:rsidR="00AB0D22" w:rsidRPr="00B216F3">
        <w:t xml:space="preserve"> element</w:t>
      </w:r>
      <w:hyperlink w:anchor="z33" w:history="1"/>
      <w:r w:rsidR="00AB0D22" w:rsidRPr="00B216F3">
        <w:t xml:space="preserve"> specifies contact information for each person who is the author of at least one comment or revision in the current document.</w:t>
      </w:r>
    </w:p>
    <w:p w14:paraId="33C9B5E3" w14:textId="38129379" w:rsidR="00913680" w:rsidRDefault="00913680" w:rsidP="00913680">
      <w:pPr>
        <w:pStyle w:val="Nagwek4"/>
      </w:pPr>
      <w:r>
        <w:t>person (</w:t>
      </w:r>
      <w:r w:rsidRPr="00B216F3">
        <w:t>Person</w:t>
      </w:r>
      <w:r>
        <w:t>)</w:t>
      </w:r>
    </w:p>
    <w:p w14:paraId="5C53A5F9" w14:textId="77777777" w:rsidR="00913680" w:rsidRPr="00B216F3" w:rsidRDefault="00913680" w:rsidP="00913680">
      <w:r>
        <w:t>This</w:t>
      </w:r>
      <w:r w:rsidRPr="00B216F3">
        <w:t xml:space="preserve"> element</w:t>
      </w:r>
      <w:hyperlink w:anchor="z41" w:history="1"/>
      <w:r w:rsidRPr="00B216F3">
        <w:t xml:space="preserve"> specifies contact information for an author of at least one comment or revision in the current document.</w:t>
      </w:r>
    </w:p>
    <w:p w14:paraId="4E0DEE4A" w14:textId="21C945CD" w:rsidR="00913680" w:rsidRDefault="00F04CB4" w:rsidP="00913680">
      <w:pPr>
        <w:pStyle w:val="Nagwek4"/>
      </w:pPr>
      <w:r>
        <w:rPr>
          <w:rStyle w:val="NazwaProgramowa"/>
        </w:rPr>
        <w:t>p</w:t>
      </w:r>
      <w:r w:rsidR="00913680" w:rsidRPr="00310952">
        <w:rPr>
          <w:rStyle w:val="NazwaProgramowa"/>
        </w:rPr>
        <w:t>resenceInfo</w:t>
      </w:r>
      <w:r w:rsidR="00913680">
        <w:t xml:space="preserve"> </w:t>
      </w:r>
      <w:r w:rsidR="00913680" w:rsidRPr="00310952">
        <w:t>(Presence Info</w:t>
      </w:r>
      <w:r w:rsidR="00913680">
        <w:t>)</w:t>
      </w:r>
    </w:p>
    <w:p w14:paraId="077B65FA" w14:textId="77777777" w:rsidR="00913680" w:rsidRPr="00B216F3" w:rsidRDefault="00913680" w:rsidP="00913680">
      <w:r>
        <w:t>This</w:t>
      </w:r>
      <w:r w:rsidRPr="00B216F3">
        <w:t xml:space="preserve"> element</w:t>
      </w:r>
      <w:hyperlink w:anchor="z41" w:history="1"/>
      <w:r w:rsidRPr="00B216F3">
        <w:t xml:space="preserve"> specifies uniquely identifying contact information for a person.</w:t>
      </w:r>
    </w:p>
    <w:p w14:paraId="470F8C3F" w14:textId="40932B37" w:rsidR="00AB0D22" w:rsidRPr="00B216F3" w:rsidRDefault="00AB0D22" w:rsidP="008D009B">
      <w:pPr>
        <w:pStyle w:val="Nagwek4"/>
      </w:pPr>
      <w:r w:rsidRPr="00310952">
        <w:rPr>
          <w:rStyle w:val="NazwaProgramowa"/>
        </w:rPr>
        <w:t>repeatingSection</w:t>
      </w:r>
      <w:r w:rsidR="00770F09">
        <w:t xml:space="preserve"> (S</w:t>
      </w:r>
      <w:r w:rsidR="00770F09" w:rsidRPr="00B216F3">
        <w:t xml:space="preserve">tructured </w:t>
      </w:r>
      <w:r w:rsidR="00770F09">
        <w:t>D</w:t>
      </w:r>
      <w:r w:rsidR="00770F09" w:rsidRPr="00B216F3">
        <w:t xml:space="preserve">ocument </w:t>
      </w:r>
      <w:r w:rsidR="00770F09">
        <w:t>Repeated Section)</w:t>
      </w:r>
    </w:p>
    <w:p w14:paraId="3A84296C" w14:textId="70171981" w:rsidR="00AB0D22" w:rsidRPr="00B216F3" w:rsidRDefault="006E138C" w:rsidP="00AB0D22">
      <w:r>
        <w:t>This</w:t>
      </w:r>
      <w:r w:rsidR="00AB0D22" w:rsidRPr="00B216F3">
        <w:t xml:space="preserve"> element</w:t>
      </w:r>
      <w:hyperlink w:anchor="z35" w:history="1"/>
      <w:r w:rsidR="00AB0D22" w:rsidRPr="00B216F3">
        <w:t xml:space="preserve"> specifies that the parent structured document tag</w:t>
      </w:r>
      <w:r w:rsidR="00176312">
        <w:t xml:space="preserve"> </w:t>
      </w:r>
      <w:r w:rsidR="00AB0D22" w:rsidRPr="00B216F3">
        <w:t>is a container for repeated items.</w:t>
      </w:r>
    </w:p>
    <w:p w14:paraId="7B35FA95" w14:textId="3B926416" w:rsidR="00AB0D22" w:rsidRPr="00B216F3" w:rsidRDefault="00AB0D22" w:rsidP="008D009B">
      <w:pPr>
        <w:pStyle w:val="Nagwek4"/>
      </w:pPr>
      <w:r w:rsidRPr="00B42C5F">
        <w:rPr>
          <w:rStyle w:val="NazwaProgramowa"/>
        </w:rPr>
        <w:t>repeatingSectionItem</w:t>
      </w:r>
      <w:r w:rsidR="00B42C5F">
        <w:t xml:space="preserve"> (Repeating Section Item)</w:t>
      </w:r>
    </w:p>
    <w:p w14:paraId="60DB2AFA" w14:textId="77C0843C" w:rsidR="00AB0D22" w:rsidRPr="00B216F3" w:rsidRDefault="006E138C" w:rsidP="00AB0D22">
      <w:r>
        <w:t>This</w:t>
      </w:r>
      <w:r w:rsidR="00AB0D22" w:rsidRPr="00B216F3">
        <w:t xml:space="preserve"> element</w:t>
      </w:r>
      <w:hyperlink w:anchor="z37" w:history="1"/>
      <w:r w:rsidR="00AB0D22" w:rsidRPr="00B216F3">
        <w:t xml:space="preserve"> specifies that the parent structured document tag is a repeated item. The parent structured document tag MUST be contained within a </w:t>
      </w:r>
      <w:r w:rsidR="00310952">
        <w:t>R</w:t>
      </w:r>
      <w:r w:rsidR="00AB0D22" w:rsidRPr="00B216F3">
        <w:t>epeating</w:t>
      </w:r>
      <w:r w:rsidR="00310952">
        <w:t xml:space="preserve"> </w:t>
      </w:r>
      <w:r w:rsidR="00AB0D22" w:rsidRPr="00B216F3">
        <w:t xml:space="preserve">Section </w:t>
      </w:r>
      <w:r w:rsidR="00310952">
        <w:t>S</w:t>
      </w:r>
      <w:r w:rsidR="00AB0D22" w:rsidRPr="00B216F3">
        <w:t xml:space="preserve">tructured </w:t>
      </w:r>
      <w:r w:rsidR="00310952">
        <w:t>D</w:t>
      </w:r>
      <w:r w:rsidR="00AB0D22" w:rsidRPr="00B216F3">
        <w:t>ocument tag and MUST be either Block-Level, Row-Level, or Cell-Level.</w:t>
      </w:r>
    </w:p>
    <w:p w14:paraId="530C949B" w14:textId="26E9B5A0" w:rsidR="00AB0D22" w:rsidRPr="00B216F3" w:rsidRDefault="00AB0D22" w:rsidP="00310952">
      <w:pPr>
        <w:pStyle w:val="Nagwek4"/>
      </w:pPr>
      <w:r w:rsidRPr="00310952">
        <w:rPr>
          <w:rStyle w:val="NazwaProgramowa"/>
        </w:rPr>
        <w:t>webExtensionCreated</w:t>
      </w:r>
      <w:r w:rsidR="00310952">
        <w:t xml:space="preserve"> (W</w:t>
      </w:r>
      <w:r w:rsidR="00310952" w:rsidRPr="00B216F3">
        <w:t>eb</w:t>
      </w:r>
      <w:r w:rsidR="00310952">
        <w:t xml:space="preserve"> </w:t>
      </w:r>
      <w:r w:rsidR="00310952" w:rsidRPr="00B216F3">
        <w:t>Extension</w:t>
      </w:r>
      <w:r w:rsidR="00310952">
        <w:t xml:space="preserve"> </w:t>
      </w:r>
      <w:r w:rsidR="00310952" w:rsidRPr="00B216F3">
        <w:t>Created</w:t>
      </w:r>
      <w:r w:rsidR="00310952">
        <w:t>)</w:t>
      </w:r>
    </w:p>
    <w:p w14:paraId="20A97525" w14:textId="2A7BABA3" w:rsidR="00176312" w:rsidRDefault="006E138C" w:rsidP="00AB0D22">
      <w:r>
        <w:t>This</w:t>
      </w:r>
      <w:r w:rsidR="00AB0D22" w:rsidRPr="00B216F3">
        <w:t xml:space="preserve"> element</w:t>
      </w:r>
      <w:hyperlink w:anchor="z39" w:history="1"/>
      <w:r w:rsidR="00AB0D22" w:rsidRPr="00B216F3">
        <w:t xml:space="preserve"> specifies a property of a structured document tag and whose presence indicates a relationship between the structured document tag and an Office Web Extension.</w:t>
      </w:r>
    </w:p>
    <w:p w14:paraId="3F3839B9" w14:textId="3E3739F3" w:rsidR="00AB0D22" w:rsidRPr="00B216F3" w:rsidRDefault="00AB0D22" w:rsidP="008D009B">
      <w:pPr>
        <w:pStyle w:val="Nagwek4"/>
      </w:pPr>
      <w:r w:rsidRPr="00310952">
        <w:rPr>
          <w:rStyle w:val="NazwaProgramowa"/>
        </w:rPr>
        <w:t>webExtensionLinked</w:t>
      </w:r>
      <w:r w:rsidR="00310952">
        <w:t xml:space="preserve"> (W</w:t>
      </w:r>
      <w:r w:rsidR="00310952" w:rsidRPr="00B216F3">
        <w:t>eb</w:t>
      </w:r>
      <w:r w:rsidR="00310952">
        <w:t xml:space="preserve"> </w:t>
      </w:r>
      <w:r w:rsidR="00310952" w:rsidRPr="00B216F3">
        <w:t>Extension</w:t>
      </w:r>
      <w:r w:rsidR="00310952">
        <w:t xml:space="preserve"> </w:t>
      </w:r>
      <w:r w:rsidR="00310952" w:rsidRPr="00B216F3">
        <w:t>Linked</w:t>
      </w:r>
      <w:r w:rsidR="00310952">
        <w:t>)</w:t>
      </w:r>
    </w:p>
    <w:p w14:paraId="6B0B462C" w14:textId="5B6675BD" w:rsidR="00AB0D22" w:rsidRPr="00B216F3" w:rsidRDefault="006E138C" w:rsidP="00AB0D22">
      <w:r>
        <w:t>This</w:t>
      </w:r>
      <w:r w:rsidR="00AB0D22" w:rsidRPr="00B216F3">
        <w:t xml:space="preserve"> element</w:t>
      </w:r>
      <w:hyperlink w:anchor="z41" w:history="1"/>
      <w:r w:rsidR="00AB0D22" w:rsidRPr="00B216F3">
        <w:t xml:space="preserve"> specifies a property of a structured document tag and whose presence indicates a relationship between the structured document tag and an Office Web Extension</w:t>
      </w:r>
      <w:r w:rsidR="00AB0D22">
        <w:t>.</w:t>
      </w:r>
    </w:p>
    <w:p w14:paraId="460CA914" w14:textId="77777777" w:rsidR="00AB0D22" w:rsidRPr="00B216F3" w:rsidRDefault="00AB0D22" w:rsidP="009E2996">
      <w:pPr>
        <w:pStyle w:val="Nagwek3"/>
      </w:pPr>
      <w:r w:rsidRPr="00B216F3">
        <w:t>Simple Types</w:t>
      </w:r>
    </w:p>
    <w:p w14:paraId="6EBF3FC0" w14:textId="76C2C3BB" w:rsidR="00AB0D22" w:rsidRDefault="00AB0D22" w:rsidP="008D009B">
      <w:pPr>
        <w:pStyle w:val="Nagwek4"/>
      </w:pPr>
      <w:r w:rsidRPr="00310952">
        <w:rPr>
          <w:rStyle w:val="NazwaProgramowa"/>
        </w:rPr>
        <w:t>ST_Guid</w:t>
      </w:r>
      <w:r w:rsidR="00310952">
        <w:t xml:space="preserve"> (Guid)</w:t>
      </w:r>
    </w:p>
    <w:p w14:paraId="39FDA0A3" w14:textId="77777777" w:rsidR="00AB0D22" w:rsidRPr="00B216F3" w:rsidRDefault="00AB0D22" w:rsidP="00AB0D22">
      <w:r w:rsidRPr="00B216F3">
        <w:t>The following W3C XML Schema fragment specifies the contents of this simple type.</w:t>
      </w:r>
    </w:p>
    <w:p w14:paraId="520858AB" w14:textId="0400AA8D" w:rsidR="00AB0D22" w:rsidRDefault="00AB0D22" w:rsidP="008D009B">
      <w:pPr>
        <w:pStyle w:val="Nagwek4"/>
      </w:pPr>
      <w:r w:rsidRPr="00310952">
        <w:rPr>
          <w:rStyle w:val="NazwaProgramowa"/>
        </w:rPr>
        <w:t>ST_SdtAppearance</w:t>
      </w:r>
      <w:r w:rsidR="00310952">
        <w:t xml:space="preserve"> (Structured Document Appearance Types)</w:t>
      </w:r>
    </w:p>
    <w:p w14:paraId="253E6E97" w14:textId="2F3082B4" w:rsidR="00AB0D22" w:rsidRPr="00B216F3" w:rsidRDefault="006E138C" w:rsidP="006E138C">
      <w:pPr>
        <w:pStyle w:val="Standardowyakapit"/>
      </w:pPr>
      <w:r>
        <w:t>This</w:t>
      </w:r>
      <w:r w:rsidR="00AB0D22" w:rsidRPr="00B216F3">
        <w:t xml:space="preserve"> simple type</w:t>
      </w:r>
      <w:hyperlink w:anchor="z57" w:history="1"/>
      <w:r w:rsidR="00AB0D22" w:rsidRPr="00B216F3">
        <w:t xml:space="preserve"> specifies the appearance of a structured document tag</w:t>
      </w:r>
      <w:r w:rsidR="00AB0D22">
        <w:t>.</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1949"/>
        <w:gridCol w:w="7051"/>
      </w:tblGrid>
      <w:tr w:rsidR="00AB0D22" w:rsidRPr="00B216F3" w14:paraId="3AC58C48" w14:textId="77777777" w:rsidTr="00D04998">
        <w:trPr>
          <w:tblHeader/>
        </w:trPr>
        <w:tc>
          <w:tcPr>
            <w:tcW w:w="1949" w:type="dxa"/>
            <w:shd w:val="clear" w:color="auto" w:fill="E0E0E0"/>
            <w:vAlign w:val="bottom"/>
          </w:tcPr>
          <w:p w14:paraId="672561DB" w14:textId="77777777" w:rsidR="00AB0D22" w:rsidRPr="00B216F3" w:rsidRDefault="00AB0D22" w:rsidP="00D04998">
            <w:pPr>
              <w:rPr>
                <w:b/>
                <w:spacing w:val="-2"/>
              </w:rPr>
            </w:pPr>
            <w:r w:rsidRPr="00B216F3">
              <w:rPr>
                <w:b/>
                <w:spacing w:val="-2"/>
              </w:rPr>
              <w:t>Value</w:t>
            </w:r>
          </w:p>
        </w:tc>
        <w:tc>
          <w:tcPr>
            <w:tcW w:w="7051" w:type="dxa"/>
            <w:shd w:val="clear" w:color="auto" w:fill="E0E0E0"/>
            <w:vAlign w:val="bottom"/>
          </w:tcPr>
          <w:p w14:paraId="202807F2" w14:textId="77777777" w:rsidR="00AB0D22" w:rsidRPr="00B216F3" w:rsidRDefault="00AB0D22" w:rsidP="00D04998">
            <w:pPr>
              <w:rPr>
                <w:b/>
                <w:spacing w:val="-2"/>
              </w:rPr>
            </w:pPr>
            <w:r w:rsidRPr="00B216F3">
              <w:rPr>
                <w:b/>
                <w:spacing w:val="-2"/>
              </w:rPr>
              <w:t>Meaning</w:t>
            </w:r>
          </w:p>
        </w:tc>
      </w:tr>
      <w:tr w:rsidR="00AB0D22" w:rsidRPr="00B216F3" w14:paraId="25AC4252" w14:textId="77777777" w:rsidTr="00D04998">
        <w:tc>
          <w:tcPr>
            <w:tcW w:w="1949" w:type="dxa"/>
            <w:shd w:val="clear" w:color="auto" w:fill="auto"/>
          </w:tcPr>
          <w:p w14:paraId="47A376EE" w14:textId="77777777" w:rsidR="00AB0D22" w:rsidRPr="00310952" w:rsidRDefault="00AB0D22" w:rsidP="00D04998">
            <w:pPr>
              <w:rPr>
                <w:rStyle w:val="NazwaProgramowa"/>
              </w:rPr>
            </w:pPr>
            <w:r w:rsidRPr="00310952">
              <w:rPr>
                <w:rStyle w:val="NazwaProgramowa"/>
              </w:rPr>
              <w:t>boundingBox</w:t>
            </w:r>
          </w:p>
        </w:tc>
        <w:tc>
          <w:tcPr>
            <w:tcW w:w="7051" w:type="dxa"/>
            <w:shd w:val="clear" w:color="auto" w:fill="auto"/>
          </w:tcPr>
          <w:p w14:paraId="65165AF4" w14:textId="77777777" w:rsidR="00AB0D22" w:rsidRPr="00B216F3" w:rsidRDefault="00AB0D22" w:rsidP="00D04998">
            <w:r w:rsidRPr="00B216F3">
              <w:t>Specifies that the region encompassed by a structured document is outlined or shaded when visual indication of the structured document tag is needed. Any UI specific to a particular structured document tag is visible when needed.</w:t>
            </w:r>
          </w:p>
        </w:tc>
      </w:tr>
      <w:tr w:rsidR="00AB0D22" w:rsidRPr="00B216F3" w14:paraId="47B51866" w14:textId="77777777" w:rsidTr="00D04998">
        <w:tc>
          <w:tcPr>
            <w:tcW w:w="1949" w:type="dxa"/>
            <w:shd w:val="clear" w:color="auto" w:fill="auto"/>
          </w:tcPr>
          <w:p w14:paraId="5C790B0B" w14:textId="77777777" w:rsidR="00AB0D22" w:rsidRPr="00310952" w:rsidRDefault="00AB0D22" w:rsidP="00D04998">
            <w:pPr>
              <w:rPr>
                <w:rStyle w:val="NazwaProgramowa"/>
              </w:rPr>
            </w:pPr>
            <w:r w:rsidRPr="00310952">
              <w:rPr>
                <w:rStyle w:val="NazwaProgramowa"/>
              </w:rPr>
              <w:t>tags</w:t>
            </w:r>
          </w:p>
        </w:tc>
        <w:tc>
          <w:tcPr>
            <w:tcW w:w="7051" w:type="dxa"/>
            <w:shd w:val="clear" w:color="auto" w:fill="auto"/>
          </w:tcPr>
          <w:p w14:paraId="2AA99B3C" w14:textId="77777777" w:rsidR="00AB0D22" w:rsidRPr="00B216F3" w:rsidRDefault="00AB0D22" w:rsidP="00D04998">
            <w:r w:rsidRPr="00B216F3">
              <w:t>Specifies that the physical characters that delimit the start and end of the structured document tag are visible as well as any UI specific to a particular structured document tag.</w:t>
            </w:r>
          </w:p>
        </w:tc>
      </w:tr>
      <w:tr w:rsidR="00AB0D22" w:rsidRPr="00B216F3" w14:paraId="4C9BCE42" w14:textId="77777777" w:rsidTr="00D04998">
        <w:tc>
          <w:tcPr>
            <w:tcW w:w="1949" w:type="dxa"/>
            <w:shd w:val="clear" w:color="auto" w:fill="auto"/>
          </w:tcPr>
          <w:p w14:paraId="0975E576" w14:textId="77777777" w:rsidR="00AB0D22" w:rsidRPr="00310952" w:rsidRDefault="00AB0D22" w:rsidP="00D04998">
            <w:pPr>
              <w:rPr>
                <w:rStyle w:val="NazwaProgramowa"/>
              </w:rPr>
            </w:pPr>
            <w:r w:rsidRPr="00310952">
              <w:rPr>
                <w:rStyle w:val="NazwaProgramowa"/>
              </w:rPr>
              <w:t>hidden</w:t>
            </w:r>
          </w:p>
        </w:tc>
        <w:tc>
          <w:tcPr>
            <w:tcW w:w="7051" w:type="dxa"/>
            <w:shd w:val="clear" w:color="auto" w:fill="auto"/>
          </w:tcPr>
          <w:p w14:paraId="0AF0A2A2" w14:textId="77777777" w:rsidR="00AB0D22" w:rsidRPr="00B216F3" w:rsidRDefault="00AB0D22" w:rsidP="00D04998">
            <w:r w:rsidRPr="00B216F3">
              <w:t>Specifies that there is no visual indication of the structured document tag.</w:t>
            </w:r>
          </w:p>
        </w:tc>
      </w:tr>
    </w:tbl>
    <w:p w14:paraId="225A5114" w14:textId="46006FA8" w:rsidR="00E62D55" w:rsidRPr="00B216F3" w:rsidRDefault="00E62D55" w:rsidP="00E62D55">
      <w:pPr>
        <w:pStyle w:val="Nagwek2"/>
      </w:pPr>
      <w:r>
        <w:lastRenderedPageBreak/>
        <w:t xml:space="preserve">Extension to Word in 2010 Office Version </w:t>
      </w:r>
      <w:r w:rsidRPr="00770F09">
        <w:rPr>
          <w:rStyle w:val="NazwaProgramowa"/>
        </w:rPr>
        <w:t>(DocumentFormat.OpenXml.Office201</w:t>
      </w:r>
      <w:r>
        <w:rPr>
          <w:rStyle w:val="NazwaProgramowa"/>
        </w:rPr>
        <w:t>0</w:t>
      </w:r>
      <w:r w:rsidRPr="00770F09">
        <w:rPr>
          <w:rStyle w:val="NazwaProgramowa"/>
        </w:rPr>
        <w:t>.Word</w:t>
      </w:r>
      <w:r>
        <w:t>)</w:t>
      </w:r>
    </w:p>
    <w:p w14:paraId="3254C5AF" w14:textId="77777777" w:rsidR="00AB0D22" w:rsidRPr="00B216F3" w:rsidRDefault="00AB0D22" w:rsidP="009E2996">
      <w:pPr>
        <w:pStyle w:val="Nagwek3"/>
      </w:pPr>
      <w:r w:rsidRPr="00B216F3">
        <w:t>Elements</w:t>
      </w:r>
    </w:p>
    <w:p w14:paraId="18E01858" w14:textId="77777777" w:rsidR="00B609CF" w:rsidRDefault="00B609CF" w:rsidP="00B609CF">
      <w:pPr>
        <w:pStyle w:val="Nagwek4"/>
      </w:pPr>
      <w:r>
        <w:t>bevel (</w:t>
      </w:r>
      <w:r w:rsidRPr="00B216F3">
        <w:t>Bevel</w:t>
      </w:r>
      <w:r>
        <w:t>)</w:t>
      </w:r>
    </w:p>
    <w:p w14:paraId="6812B4D8" w14:textId="77777777" w:rsidR="00B609CF" w:rsidRPr="00B216F3" w:rsidRDefault="00B609CF" w:rsidP="00B609CF">
      <w:r>
        <w:t>This element specifies</w:t>
      </w:r>
      <w:r w:rsidRPr="00B216F3">
        <w:t xml:space="preserve"> the bevel properties.</w:t>
      </w:r>
    </w:p>
    <w:p w14:paraId="2CF5B082" w14:textId="77777777" w:rsidR="00A30AA5" w:rsidRDefault="00A30AA5" w:rsidP="00A30AA5">
      <w:pPr>
        <w:pStyle w:val="Nagwek4"/>
      </w:pPr>
      <w:r>
        <w:t>camera (</w:t>
      </w:r>
      <w:r w:rsidRPr="00B216F3">
        <w:t>Camera</w:t>
      </w:r>
      <w:r>
        <w:t>)</w:t>
      </w:r>
    </w:p>
    <w:p w14:paraId="688136AD" w14:textId="77777777" w:rsidR="00A30AA5" w:rsidRDefault="00A30AA5" w:rsidP="00A30AA5">
      <w:r>
        <w:t>This element specifies</w:t>
      </w:r>
      <w:r w:rsidRPr="00B216F3">
        <w:t xml:space="preserve"> the placement of the camera in the 3D scene.</w:t>
      </w:r>
    </w:p>
    <w:p w14:paraId="7930A0D0" w14:textId="2A0BC03A" w:rsidR="00AB0D22" w:rsidRPr="00B216F3" w:rsidRDefault="00AB0D22" w:rsidP="008D009B">
      <w:pPr>
        <w:pStyle w:val="Nagwek4"/>
      </w:pPr>
      <w:r w:rsidRPr="005E32E3">
        <w:rPr>
          <w:rStyle w:val="NazwaProgramowa"/>
        </w:rPr>
        <w:t>checkbox</w:t>
      </w:r>
      <w:r w:rsidR="005E32E3">
        <w:t xml:space="preserve"> (Structured Document Checkbox)</w:t>
      </w:r>
    </w:p>
    <w:p w14:paraId="59964E63" w14:textId="7EBF3918" w:rsidR="00AB0D22" w:rsidRPr="00B216F3" w:rsidRDefault="006E138C" w:rsidP="00AB0D22">
      <w:r>
        <w:t>This</w:t>
      </w:r>
      <w:r w:rsidR="00AB0D22" w:rsidRPr="00B216F3">
        <w:t xml:space="preserve"> element specifies that the parent structured document tag is a checkbox when displayed in the document. The parent structured document tag contents MUST contain a single character and optionally an additional character in a deleted run.</w:t>
      </w:r>
    </w:p>
    <w:p w14:paraId="764A0B7F" w14:textId="3552E727" w:rsidR="00AB0D22" w:rsidRPr="00B216F3" w:rsidRDefault="00AB0D22" w:rsidP="008D009B">
      <w:pPr>
        <w:pStyle w:val="Nagwek4"/>
      </w:pPr>
      <w:r w:rsidRPr="005E32E3">
        <w:rPr>
          <w:rStyle w:val="NazwaProgramowa"/>
        </w:rPr>
        <w:t>cntxtAlts</w:t>
      </w:r>
      <w:r w:rsidR="005E32E3">
        <w:t xml:space="preserve"> (Contextual Alternat</w:t>
      </w:r>
      <w:r w:rsidR="00E25F39">
        <w:t>ives</w:t>
      </w:r>
      <w:r w:rsidR="005E32E3">
        <w:t>)</w:t>
      </w:r>
    </w:p>
    <w:p w14:paraId="31D427A6" w14:textId="48128512" w:rsidR="00176312" w:rsidRDefault="006E138C" w:rsidP="00AB0D22">
      <w:r>
        <w:t>This</w:t>
      </w:r>
      <w:r w:rsidR="00AB0D22" w:rsidRPr="00B216F3">
        <w:t xml:space="preserve"> element </w:t>
      </w:r>
      <w:r w:rsidR="00AB0D22">
        <w:t>specifies</w:t>
      </w:r>
      <w:r w:rsidR="00AB0D22" w:rsidRPr="00B216F3">
        <w:t xml:space="preserve"> whether to display the characters using contextual alternates. (For more information about contextual alternates, see </w:t>
      </w:r>
      <w:hyperlink r:id="rId10" w:history="1">
        <w:r w:rsidR="00AB0D22" w:rsidRPr="00B216F3">
          <w:t>OpenType</w:t>
        </w:r>
      </w:hyperlink>
      <w:r w:rsidR="00AB0D22" w:rsidRPr="00B216F3">
        <w:t>.) By default, text is not displayed using contextual alternates.</w:t>
      </w:r>
    </w:p>
    <w:p w14:paraId="73D5A174" w14:textId="6D6A15FC" w:rsidR="00AB0D22" w:rsidRPr="00B216F3" w:rsidRDefault="00AB0D22" w:rsidP="008D009B">
      <w:pPr>
        <w:pStyle w:val="Nagwek4"/>
      </w:pPr>
      <w:r w:rsidRPr="005E32E3">
        <w:rPr>
          <w:rStyle w:val="NazwaProgramowa"/>
        </w:rPr>
        <w:t>conflictDel</w:t>
      </w:r>
      <w:r w:rsidR="005E32E3">
        <w:t xml:space="preserve"> (Inline Conflict Deletion)</w:t>
      </w:r>
    </w:p>
    <w:p w14:paraId="659FD7C6" w14:textId="73F62FB2" w:rsidR="00AB0D22" w:rsidRPr="00B216F3" w:rsidRDefault="006E68C5" w:rsidP="00AB0D22">
      <w:r>
        <w:t>This</w:t>
      </w:r>
      <w:r w:rsidR="00AB0D22" w:rsidRPr="00B216F3">
        <w:t xml:space="preserve"> element specifies inline-level content that has been deleted in conflict with edits made by other users. An application MAY</w:t>
      </w:r>
      <w:hyperlink w:anchor="z59" w:history="1"/>
      <w:r w:rsidR="00AB0D22" w:rsidRPr="00B216F3">
        <w:t xml:space="preserve"> treat the content as a tracked deletion</w:t>
      </w:r>
      <w:r w:rsidR="00AB0D22">
        <w:t>.</w:t>
      </w:r>
    </w:p>
    <w:p w14:paraId="4025B1DA" w14:textId="06A997F6" w:rsidR="00AB0D22" w:rsidRPr="00B216F3" w:rsidRDefault="00AB0D22" w:rsidP="008D009B">
      <w:pPr>
        <w:pStyle w:val="Nagwek4"/>
      </w:pPr>
      <w:r w:rsidRPr="005E32E3">
        <w:rPr>
          <w:rStyle w:val="NazwaProgramowa"/>
        </w:rPr>
        <w:t>conflictDel</w:t>
      </w:r>
      <w:r w:rsidR="005E32E3">
        <w:t xml:space="preserve"> (Conflict Deletion)</w:t>
      </w:r>
    </w:p>
    <w:p w14:paraId="66EF3A15" w14:textId="03138F9B" w:rsidR="00176312" w:rsidRDefault="006E68C5" w:rsidP="00AB0D22">
      <w:r>
        <w:t>This</w:t>
      </w:r>
      <w:r w:rsidR="00AB0D22" w:rsidRPr="00B216F3">
        <w:t xml:space="preserve"> element specifies that the parent object has been deleted in conflict with edits made by other users. An application MAY</w:t>
      </w:r>
      <w:hyperlink w:anchor="z61" w:history="1"/>
      <w:r w:rsidR="00AB0D22" w:rsidRPr="00B216F3">
        <w:t xml:space="preserve"> treat the parent as a tracked deletion.</w:t>
      </w:r>
    </w:p>
    <w:p w14:paraId="7DC2879E" w14:textId="719E412A" w:rsidR="00AB0D22" w:rsidRPr="00B216F3" w:rsidRDefault="00AB0D22" w:rsidP="008D009B">
      <w:pPr>
        <w:pStyle w:val="Nagwek4"/>
      </w:pPr>
      <w:r w:rsidRPr="005E32E3">
        <w:rPr>
          <w:rStyle w:val="NazwaProgramowa"/>
        </w:rPr>
        <w:t>conflictIns</w:t>
      </w:r>
      <w:r w:rsidR="005E32E3">
        <w:t xml:space="preserve"> (Conflict Insertion)</w:t>
      </w:r>
    </w:p>
    <w:p w14:paraId="08601863" w14:textId="61C5BE42" w:rsidR="00176312" w:rsidRDefault="006E68C5" w:rsidP="00AB0D22">
      <w:r>
        <w:t>This</w:t>
      </w:r>
      <w:r w:rsidR="00AB0D22" w:rsidRPr="00B216F3">
        <w:t xml:space="preserve"> element specifies that the parent object has been inserted in conflict with edits made by other users. An application MAY</w:t>
      </w:r>
      <w:hyperlink w:anchor="z63" w:history="1"/>
      <w:r w:rsidR="00AB0D22" w:rsidRPr="00B216F3">
        <w:t xml:space="preserve"> treat the parent as a tracked insertion.</w:t>
      </w:r>
    </w:p>
    <w:p w14:paraId="7D1BAE32" w14:textId="710E69DE" w:rsidR="00AB0D22" w:rsidRPr="00B216F3" w:rsidRDefault="00AB0D22" w:rsidP="008D009B">
      <w:pPr>
        <w:pStyle w:val="Nagwek4"/>
      </w:pPr>
      <w:r w:rsidRPr="005E32E3">
        <w:rPr>
          <w:rStyle w:val="NazwaProgramowa"/>
        </w:rPr>
        <w:t>conflictIns</w:t>
      </w:r>
      <w:r w:rsidR="005E32E3">
        <w:t xml:space="preserve"> (</w:t>
      </w:r>
      <w:r w:rsidR="005E32E3">
        <w:t xml:space="preserve">Inline </w:t>
      </w:r>
      <w:r w:rsidR="005E32E3">
        <w:t>Conflict Insertion)</w:t>
      </w:r>
    </w:p>
    <w:p w14:paraId="76B97F0F" w14:textId="6436C6E1" w:rsidR="00176312" w:rsidRDefault="006E68C5" w:rsidP="00AB0D22">
      <w:r>
        <w:t>This</w:t>
      </w:r>
      <w:r w:rsidR="00AB0D22" w:rsidRPr="00B216F3">
        <w:t xml:space="preserve"> element specifies inline-level content that has been inserted in conflict with edits made by other users. An application MAY</w:t>
      </w:r>
      <w:hyperlink w:anchor="z65" w:history="1"/>
      <w:r w:rsidR="00AB0D22" w:rsidRPr="00B216F3">
        <w:t xml:space="preserve"> treat the content as a tracked insertion.</w:t>
      </w:r>
    </w:p>
    <w:p w14:paraId="794FA1DC" w14:textId="4C88E9F6" w:rsidR="00AB0D22" w:rsidRPr="00B216F3" w:rsidRDefault="00AB0D22" w:rsidP="008D009B">
      <w:pPr>
        <w:pStyle w:val="Nagwek4"/>
      </w:pPr>
      <w:r w:rsidRPr="00E25F39">
        <w:rPr>
          <w:rStyle w:val="NazwaProgramowa"/>
        </w:rPr>
        <w:t>conflictMode</w:t>
      </w:r>
      <w:r w:rsidR="005E32E3">
        <w:t xml:space="preserve"> (Conflict Mode)</w:t>
      </w:r>
    </w:p>
    <w:p w14:paraId="7F016A42" w14:textId="4686EBE6" w:rsidR="00AB0D22" w:rsidRPr="00B216F3" w:rsidRDefault="005E32E3" w:rsidP="00AB0D22">
      <w:r>
        <w:t>W</w:t>
      </w:r>
      <w:r w:rsidR="00AB0D22" w:rsidRPr="00B216F3">
        <w:t xml:space="preserve">hen true, specifies that the user was resolving conflicting edits when the document was saved. </w:t>
      </w:r>
      <w:hyperlink r:id="rId11" w:history="1"/>
    </w:p>
    <w:p w14:paraId="2A34C7AA" w14:textId="468D297C" w:rsidR="00D95A16" w:rsidRPr="00D95A16" w:rsidRDefault="00AB0D22" w:rsidP="00D95A16">
      <w:pPr>
        <w:pStyle w:val="Nagwek4"/>
      </w:pPr>
      <w:r w:rsidRPr="00D95A16">
        <w:rPr>
          <w:rStyle w:val="NazwaProgramowa"/>
        </w:rPr>
        <w:t>customXmlConflictDelRangeEnd</w:t>
      </w:r>
      <w:r w:rsidR="00D95A16">
        <w:t xml:space="preserve"> (</w:t>
      </w:r>
      <w:r w:rsidR="00D95A16">
        <w:t>Custom</w:t>
      </w:r>
      <w:r w:rsidR="00D95A16">
        <w:t xml:space="preserve"> </w:t>
      </w:r>
      <w:r w:rsidR="00D95A16">
        <w:t>Xml</w:t>
      </w:r>
      <w:r w:rsidR="00D95A16">
        <w:t xml:space="preserve"> </w:t>
      </w:r>
      <w:r w:rsidR="00D95A16">
        <w:t>Conflict</w:t>
      </w:r>
      <w:r w:rsidR="00D95A16">
        <w:t xml:space="preserve"> </w:t>
      </w:r>
      <w:r w:rsidR="00D95A16">
        <w:t>Deletion</w:t>
      </w:r>
      <w:r w:rsidR="00D95A16">
        <w:t xml:space="preserve"> </w:t>
      </w:r>
      <w:r w:rsidR="00D95A16">
        <w:t>Range</w:t>
      </w:r>
      <w:r w:rsidR="00D95A16">
        <w:t xml:space="preserve"> </w:t>
      </w:r>
      <w:r w:rsidR="00D95A16">
        <w:t>End</w:t>
      </w:r>
      <w:r w:rsidR="00D95A16">
        <w:t>)</w:t>
      </w:r>
    </w:p>
    <w:p w14:paraId="2E75E8AC" w14:textId="77777777" w:rsidR="00AB0D22" w:rsidRPr="00B216F3" w:rsidRDefault="00AB0D22" w:rsidP="00AB0D22">
      <w:r w:rsidRPr="00B216F3">
        <w:t>A Markup element specifies the end of a region in which all custom XML markup has been deleted in conflict with edits made by other users. An application MAY</w:t>
      </w:r>
      <w:hyperlink w:anchor="z67" w:history="1"/>
      <w:r w:rsidRPr="00B216F3">
        <w:t xml:space="preserve"> ignore this element.</w:t>
      </w:r>
    </w:p>
    <w:p w14:paraId="7C6BCB8C" w14:textId="5F3CA297" w:rsidR="00AB0D22" w:rsidRPr="00B216F3" w:rsidRDefault="00AB0D22" w:rsidP="008D009B">
      <w:pPr>
        <w:pStyle w:val="Nagwek4"/>
      </w:pPr>
      <w:r w:rsidRPr="00837471">
        <w:rPr>
          <w:rStyle w:val="NazwaProgramowa"/>
        </w:rPr>
        <w:t>customXmlConflictDelRangeStart</w:t>
      </w:r>
      <w:r w:rsidR="00D95A16">
        <w:t xml:space="preserve"> (</w:t>
      </w:r>
      <w:r w:rsidR="00D95A16">
        <w:t xml:space="preserve">Custom Xml Conflict Deletion Range </w:t>
      </w:r>
      <w:r w:rsidR="00D95A16">
        <w:t>Start)</w:t>
      </w:r>
    </w:p>
    <w:p w14:paraId="1E23D5D6" w14:textId="3068714F" w:rsidR="00176312" w:rsidRDefault="006E68C5" w:rsidP="00AB0D22">
      <w:r>
        <w:t>This</w:t>
      </w:r>
      <w:r w:rsidR="00AB0D22" w:rsidRPr="00B216F3">
        <w:t xml:space="preserve"> element specifies the beginning of a region in which all custom XML markup has been deleted in conflict with edits made by other users. An application MAY</w:t>
      </w:r>
      <w:hyperlink w:anchor="z69" w:history="1"/>
      <w:r w:rsidR="00AB0D22" w:rsidRPr="00B216F3">
        <w:t xml:space="preserve"> ignore this element.</w:t>
      </w:r>
    </w:p>
    <w:p w14:paraId="3C61672D" w14:textId="6360A330" w:rsidR="00AB0D22" w:rsidRPr="00B216F3" w:rsidRDefault="00AB0D22" w:rsidP="008D009B">
      <w:pPr>
        <w:pStyle w:val="Nagwek4"/>
      </w:pPr>
      <w:r w:rsidRPr="00D95A16">
        <w:rPr>
          <w:rStyle w:val="NazwaProgramowa"/>
        </w:rPr>
        <w:lastRenderedPageBreak/>
        <w:t>customXmlConflictInsRangeEnd</w:t>
      </w:r>
      <w:r w:rsidR="00D95A16">
        <w:t xml:space="preserve"> </w:t>
      </w:r>
      <w:r w:rsidR="00D95A16">
        <w:t xml:space="preserve">(Custom Xml Conflict </w:t>
      </w:r>
      <w:r w:rsidR="00D95A16">
        <w:t>Insertion</w:t>
      </w:r>
      <w:r w:rsidR="00D95A16">
        <w:t xml:space="preserve"> Range End)</w:t>
      </w:r>
    </w:p>
    <w:p w14:paraId="28562B64" w14:textId="77777777" w:rsidR="00176312" w:rsidRDefault="00AB0D22" w:rsidP="00AB0D22">
      <w:r w:rsidRPr="00B216F3">
        <w:t>A Markup element specifies the end of a region in which all custom XML markup has been inserted in conflict with edits made by other users. An application MAY</w:t>
      </w:r>
      <w:hyperlink w:anchor="z71" w:history="1"/>
      <w:r w:rsidRPr="00B216F3">
        <w:t xml:space="preserve"> ignore this element.</w:t>
      </w:r>
    </w:p>
    <w:p w14:paraId="6EFD9FB0" w14:textId="5FFA9273" w:rsidR="00D95A16" w:rsidRPr="00B216F3" w:rsidRDefault="00D95A16" w:rsidP="00D95A16">
      <w:pPr>
        <w:pStyle w:val="Nagwek4"/>
      </w:pPr>
      <w:r w:rsidRPr="00D95A16">
        <w:rPr>
          <w:rStyle w:val="NazwaProgramowa"/>
        </w:rPr>
        <w:t>customXmlConflict</w:t>
      </w:r>
      <w:r w:rsidRPr="00D95A16">
        <w:rPr>
          <w:rStyle w:val="NazwaProgramowa"/>
        </w:rPr>
        <w:t>Ins</w:t>
      </w:r>
      <w:r w:rsidRPr="00D95A16">
        <w:rPr>
          <w:rStyle w:val="NazwaProgramowa"/>
        </w:rPr>
        <w:t>RangeStart</w:t>
      </w:r>
      <w:r>
        <w:t xml:space="preserve"> (Custom Xml Conflict </w:t>
      </w:r>
      <w:r>
        <w:t>Insertion</w:t>
      </w:r>
      <w:r>
        <w:t xml:space="preserve"> Range Start)</w:t>
      </w:r>
    </w:p>
    <w:p w14:paraId="6A3E317E" w14:textId="14A10D93" w:rsidR="00D95A16" w:rsidRDefault="00D95A16" w:rsidP="00D95A16">
      <w:r>
        <w:t>This</w:t>
      </w:r>
      <w:r w:rsidRPr="00B216F3">
        <w:t xml:space="preserve"> element specifies the beginning of a region in which all custom XML markup has been </w:t>
      </w:r>
      <w:r>
        <w:t>inserter</w:t>
      </w:r>
      <w:r w:rsidRPr="00B216F3">
        <w:t xml:space="preserve"> in conflict with edits made by other users. An application MAY</w:t>
      </w:r>
      <w:hyperlink w:anchor="z69" w:history="1"/>
      <w:r w:rsidRPr="00B216F3">
        <w:t xml:space="preserve"> ignore this element.</w:t>
      </w:r>
    </w:p>
    <w:p w14:paraId="0610258D" w14:textId="06308ED4" w:rsidR="00AB0D22" w:rsidRPr="00B216F3" w:rsidRDefault="00AB0D22" w:rsidP="008D009B">
      <w:pPr>
        <w:pStyle w:val="Nagwek4"/>
      </w:pPr>
      <w:r w:rsidRPr="00D95A16">
        <w:rPr>
          <w:rStyle w:val="NazwaProgramowa"/>
        </w:rPr>
        <w:t>defaultImageDpi</w:t>
      </w:r>
      <w:r w:rsidR="00D95A16">
        <w:t xml:space="preserve"> (Default Image DPI)</w:t>
      </w:r>
    </w:p>
    <w:p w14:paraId="347D4241" w14:textId="77777777" w:rsidR="00AB0D22" w:rsidRPr="00B216F3" w:rsidRDefault="00AB0D22" w:rsidP="00AB0D22">
      <w:r w:rsidRPr="00B216F3">
        <w:t xml:space="preserve">This setting is ignored by images that have dots per inch (DPI) specified by </w:t>
      </w:r>
      <w:r w:rsidRPr="00D95A16">
        <w:rPr>
          <w:rStyle w:val="NazwaProgramowa"/>
        </w:rPr>
        <w:t>useLocalDpi</w:t>
      </w:r>
      <w:r w:rsidRPr="00B216F3">
        <w:t xml:space="preserve"> This setting is also ignored when </w:t>
      </w:r>
      <w:r w:rsidRPr="00D95A16">
        <w:rPr>
          <w:rStyle w:val="NazwaProgramowa"/>
        </w:rPr>
        <w:t>doNotAutoCompressPictures</w:t>
      </w:r>
      <w:r w:rsidRPr="00B216F3">
        <w:t xml:space="preserve"> is set to "true".</w:t>
      </w:r>
    </w:p>
    <w:p w14:paraId="44637BA6" w14:textId="3C4AC998" w:rsidR="00AB0D22" w:rsidRPr="00B216F3" w:rsidRDefault="00AB0D22" w:rsidP="008D009B">
      <w:pPr>
        <w:pStyle w:val="Nagwek4"/>
      </w:pPr>
      <w:r w:rsidRPr="00D95A16">
        <w:rPr>
          <w:rStyle w:val="NazwaProgramowa"/>
        </w:rPr>
        <w:t>discardImageEditingData</w:t>
      </w:r>
      <w:r w:rsidR="00D95A16">
        <w:t xml:space="preserve"> (Discard Image Editing Data)</w:t>
      </w:r>
    </w:p>
    <w:p w14:paraId="6F3EDF22" w14:textId="0BDEB26D" w:rsidR="00176312" w:rsidRDefault="00AB0D22" w:rsidP="00AB0D22">
      <w:r w:rsidRPr="00B216F3">
        <w:t>A</w:t>
      </w:r>
      <w:r w:rsidR="006E68C5">
        <w:t>n</w:t>
      </w:r>
      <w:r w:rsidRPr="00B216F3">
        <w:t xml:space="preserve"> </w:t>
      </w:r>
      <w:hyperlink w:anchor="z173a98b192a54dd8a0be0614b1cb6606" w:history="1">
        <w:r w:rsidRPr="00B216F3">
          <w:t>OnOff</w:t>
        </w:r>
      </w:hyperlink>
      <w:r w:rsidRPr="00B216F3">
        <w:t xml:space="preserve"> element specifies that when true, the cropped-out areas of the images are not to be saved.</w:t>
      </w:r>
      <w:r w:rsidR="00D95A16">
        <w:t xml:space="preserve"> </w:t>
      </w:r>
      <w:r w:rsidRPr="00B216F3">
        <w:t xml:space="preserve">Rather, the images saved are the results of applying </w:t>
      </w:r>
      <w:r w:rsidRPr="00D95A16">
        <w:rPr>
          <w:rStyle w:val="NazwaProgramowa"/>
        </w:rPr>
        <w:t>imgProps</w:t>
      </w:r>
      <w:r w:rsidRPr="00B216F3">
        <w:t xml:space="preserve"> on the original images.</w:t>
      </w:r>
    </w:p>
    <w:p w14:paraId="79E606C4" w14:textId="4C054AC0" w:rsidR="00AB0D22" w:rsidRPr="00B216F3" w:rsidRDefault="00AB0D22" w:rsidP="008D009B">
      <w:pPr>
        <w:pStyle w:val="Nagwek4"/>
      </w:pPr>
      <w:r w:rsidRPr="00D95A16">
        <w:rPr>
          <w:rStyle w:val="NazwaProgramowa"/>
        </w:rPr>
        <w:t>docId</w:t>
      </w:r>
      <w:r w:rsidR="00D95A16">
        <w:t xml:space="preserve"> (Document Id)</w:t>
      </w:r>
    </w:p>
    <w:p w14:paraId="437E9155" w14:textId="77777777" w:rsidR="00176312" w:rsidRDefault="00AB0D22" w:rsidP="00AB0D22">
      <w:r w:rsidRPr="00B216F3">
        <w:t xml:space="preserve">A </w:t>
      </w:r>
      <w:hyperlink w:anchor="z5103728c3a7740c0ba74835040ac8e5f" w:history="1">
        <w:r w:rsidRPr="00D95A16">
          <w:rPr>
            <w:rStyle w:val="NazwaProgramowa"/>
          </w:rPr>
          <w:t>LongHexNumber</w:t>
        </w:r>
      </w:hyperlink>
      <w:r w:rsidRPr="00B216F3">
        <w:t xml:space="preserve"> element </w:t>
      </w:r>
      <w:r>
        <w:t>specifies</w:t>
      </w:r>
      <w:r w:rsidRPr="00B216F3">
        <w:t xml:space="preserve"> an arbitrary identifier for the context of the paragraph identifiers in the document. Values MUST be greater than 0 and less than 0x80000000.</w:t>
      </w:r>
    </w:p>
    <w:p w14:paraId="44CEEA19" w14:textId="7E1ED8A7" w:rsidR="00AB0D22" w:rsidRPr="00B216F3" w:rsidRDefault="00AB0D22" w:rsidP="008D009B">
      <w:pPr>
        <w:pStyle w:val="Nagwek4"/>
      </w:pPr>
      <w:r w:rsidRPr="00D95A16">
        <w:rPr>
          <w:rStyle w:val="NazwaProgramowa"/>
        </w:rPr>
        <w:t>entityPicker</w:t>
      </w:r>
      <w:r w:rsidR="00D95A16">
        <w:t xml:space="preserve"> (Entity Picker Empty)</w:t>
      </w:r>
    </w:p>
    <w:p w14:paraId="5CC8EB2A" w14:textId="323E3058" w:rsidR="00176312" w:rsidRDefault="00D95A16" w:rsidP="00AB0D22">
      <w:r>
        <w:t xml:space="preserve">This element </w:t>
      </w:r>
      <w:r w:rsidR="00AB0D22">
        <w:t>specifies</w:t>
      </w:r>
      <w:r w:rsidR="00AB0D22" w:rsidRPr="00B216F3">
        <w:t xml:space="preserve"> that the parent structured document tag allows the user to select an instance of an </w:t>
      </w:r>
      <w:hyperlink r:id="rId12" w:history="1">
        <w:r w:rsidR="00AB0D22" w:rsidRPr="00B216F3">
          <w:t>external content type</w:t>
        </w:r>
      </w:hyperlink>
      <w:r w:rsidR="00AB0D22" w:rsidRPr="00B216F3">
        <w:t xml:space="preserve"> when displayed in the document.</w:t>
      </w:r>
    </w:p>
    <w:p w14:paraId="46AE7984" w14:textId="39A1CFD8" w:rsidR="00AB0D22" w:rsidRPr="00B216F3" w:rsidRDefault="00AB0D22" w:rsidP="008D009B">
      <w:pPr>
        <w:pStyle w:val="Nagwek4"/>
      </w:pPr>
      <w:r w:rsidRPr="00837471">
        <w:rPr>
          <w:rStyle w:val="NazwaProgramowa"/>
        </w:rPr>
        <w:t>glow</w:t>
      </w:r>
      <w:r w:rsidR="00AD2404">
        <w:t xml:space="preserve"> (</w:t>
      </w:r>
      <w:r w:rsidR="00837471">
        <w:t>Glow</w:t>
      </w:r>
      <w:r w:rsidR="00AD2404">
        <w:t>)</w:t>
      </w:r>
    </w:p>
    <w:p w14:paraId="4CAE65A9" w14:textId="4F08393B" w:rsidR="00176312" w:rsidRDefault="006E68C5" w:rsidP="00AB0D22">
      <w:r>
        <w:t>This</w:t>
      </w:r>
      <w:r w:rsidR="00AB0D22" w:rsidRPr="00B216F3">
        <w:t xml:space="preserve"> element </w:t>
      </w:r>
      <w:r w:rsidR="00AB0D22">
        <w:t>specifies</w:t>
      </w:r>
      <w:r w:rsidR="00AB0D22" w:rsidRPr="00B216F3">
        <w:t xml:space="preserve"> the glow effect, a colored, blurred outline that is added outside the edges of text. By default, text does not have glow.</w:t>
      </w:r>
    </w:p>
    <w:p w14:paraId="1E6FB601" w14:textId="77777777" w:rsidR="00A30AA5" w:rsidRPr="00B216F3" w:rsidRDefault="00A30AA5" w:rsidP="00A30AA5">
      <w:pPr>
        <w:pStyle w:val="Nagwek4"/>
      </w:pPr>
      <w:r w:rsidRPr="00913680">
        <w:rPr>
          <w:rStyle w:val="NazwaProgramowa"/>
        </w:rPr>
        <w:t>gradFill</w:t>
      </w:r>
      <w:r>
        <w:t xml:space="preserve"> (</w:t>
      </w:r>
      <w:r w:rsidRPr="00B216F3">
        <w:t>Gradient</w:t>
      </w:r>
      <w:r>
        <w:t xml:space="preserve"> </w:t>
      </w:r>
      <w:r w:rsidRPr="00B216F3">
        <w:t>Fill</w:t>
      </w:r>
      <w:r>
        <w:t xml:space="preserve"> </w:t>
      </w:r>
      <w:r w:rsidRPr="00B216F3">
        <w:t>Properties</w:t>
      </w:r>
      <w:r>
        <w:t>)</w:t>
      </w:r>
    </w:p>
    <w:p w14:paraId="3EA601BB" w14:textId="77777777" w:rsidR="00A30AA5" w:rsidRDefault="00A30AA5" w:rsidP="00A30AA5">
      <w:r>
        <w:t>This element specifies a gradient fill. A gradient fill is a fill that is characterized by a smooth gradual transition from one color to the next.</w:t>
      </w:r>
    </w:p>
    <w:p w14:paraId="3540C85F" w14:textId="77777777" w:rsidR="00A30AA5" w:rsidRDefault="00A30AA5" w:rsidP="00A30AA5">
      <w:pPr>
        <w:pStyle w:val="Nagwek4"/>
      </w:pPr>
      <w:r w:rsidRPr="00A30AA5">
        <w:rPr>
          <w:rStyle w:val="NazwaProgramowa"/>
        </w:rPr>
        <w:t>gs</w:t>
      </w:r>
      <w:r>
        <w:t xml:space="preserve"> (</w:t>
      </w:r>
      <w:r w:rsidRPr="00B216F3">
        <w:t>Gradient</w:t>
      </w:r>
      <w:r>
        <w:t xml:space="preserve"> </w:t>
      </w:r>
      <w:r w:rsidRPr="00B216F3">
        <w:t>Stop</w:t>
      </w:r>
      <w:r>
        <w:t>)</w:t>
      </w:r>
    </w:p>
    <w:p w14:paraId="1153AEC5" w14:textId="77777777" w:rsidR="00A30AA5" w:rsidRPr="00B216F3" w:rsidRDefault="00A30AA5" w:rsidP="00A30AA5">
      <w:r>
        <w:t>This element</w:t>
      </w:r>
      <w:r w:rsidRPr="00B216F3">
        <w:t xml:space="preserve"> </w:t>
      </w:r>
      <w:r>
        <w:t>specifies</w:t>
      </w:r>
      <w:r w:rsidRPr="00B216F3">
        <w:t xml:space="preserve"> a gradient stop. A gradient stop consists of a position where the stop appears in the color band.</w:t>
      </w:r>
    </w:p>
    <w:p w14:paraId="52646F44" w14:textId="77777777" w:rsidR="00A30AA5" w:rsidRDefault="00A30AA5" w:rsidP="00A30AA5">
      <w:pPr>
        <w:pStyle w:val="Nagwek4"/>
      </w:pPr>
      <w:r w:rsidRPr="00A30AA5">
        <w:rPr>
          <w:rStyle w:val="NazwaProgramowa"/>
        </w:rPr>
        <w:t>gsLst</w:t>
      </w:r>
      <w:r>
        <w:t xml:space="preserve"> (</w:t>
      </w:r>
      <w:r w:rsidRPr="00B216F3">
        <w:t>Gradient</w:t>
      </w:r>
      <w:r>
        <w:t xml:space="preserve"> </w:t>
      </w:r>
      <w:r w:rsidRPr="00B216F3">
        <w:t>Stop</w:t>
      </w:r>
      <w:r>
        <w:t xml:space="preserve"> </w:t>
      </w:r>
      <w:r w:rsidRPr="00B216F3">
        <w:t>List</w:t>
      </w:r>
      <w:r>
        <w:t>)</w:t>
      </w:r>
    </w:p>
    <w:p w14:paraId="720D6A47" w14:textId="77777777" w:rsidR="00A30AA5" w:rsidRPr="00B216F3" w:rsidRDefault="00A30AA5" w:rsidP="00A30AA5">
      <w:r>
        <w:t>This element</w:t>
      </w:r>
      <w:r w:rsidRPr="00B216F3">
        <w:t xml:space="preserve"> contains a list of gradient stops. These gradient stops specify the gradient colors and their relative positions in the color band.</w:t>
      </w:r>
    </w:p>
    <w:p w14:paraId="65BEBE94" w14:textId="5EC0E0C2" w:rsidR="00AB0D22" w:rsidRPr="00B216F3" w:rsidRDefault="00AB0D22" w:rsidP="008D009B">
      <w:pPr>
        <w:pStyle w:val="Nagwek4"/>
      </w:pPr>
      <w:r w:rsidRPr="00837471">
        <w:rPr>
          <w:rStyle w:val="NazwaProgramowa"/>
        </w:rPr>
        <w:t>ligatures</w:t>
      </w:r>
      <w:r w:rsidR="00837471">
        <w:t xml:space="preserve"> (Ligatures)</w:t>
      </w:r>
    </w:p>
    <w:p w14:paraId="71A226AB" w14:textId="30301245" w:rsidR="00176312" w:rsidRDefault="006E68C5" w:rsidP="00AB0D22">
      <w:r>
        <w:t>This</w:t>
      </w:r>
      <w:r w:rsidR="00AB0D22" w:rsidRPr="00B216F3">
        <w:t xml:space="preserve"> element </w:t>
      </w:r>
      <w:r w:rsidR="00AB0D22">
        <w:t>specifies</w:t>
      </w:r>
      <w:r w:rsidR="00AB0D22" w:rsidRPr="00B216F3">
        <w:t xml:space="preserve"> which kinds of ligatures to use when displaying the text. (For more information about ligatures, see </w:t>
      </w:r>
      <w:hyperlink r:id="rId13" w:history="1">
        <w:r w:rsidR="00AB0D22" w:rsidRPr="00B216F3">
          <w:t>OpenType</w:t>
        </w:r>
      </w:hyperlink>
      <w:r w:rsidR="00AB0D22" w:rsidRPr="00B216F3">
        <w:t>.) By default, no ligatures are used.</w:t>
      </w:r>
    </w:p>
    <w:p w14:paraId="40CA2E0D" w14:textId="77777777" w:rsidR="00A30AA5" w:rsidRDefault="00A30AA5" w:rsidP="00A30AA5">
      <w:pPr>
        <w:pStyle w:val="Nagwek4"/>
      </w:pPr>
      <w:r w:rsidRPr="00A30AA5">
        <w:rPr>
          <w:rStyle w:val="NazwaProgramowa"/>
        </w:rPr>
        <w:t>lightRig</w:t>
      </w:r>
      <w:r>
        <w:t xml:space="preserve"> (</w:t>
      </w:r>
      <w:r w:rsidRPr="00B216F3">
        <w:t>Light</w:t>
      </w:r>
      <w:r>
        <w:t xml:space="preserve"> </w:t>
      </w:r>
      <w:r w:rsidRPr="00B216F3">
        <w:t>Rig</w:t>
      </w:r>
      <w:r>
        <w:t>)</w:t>
      </w:r>
    </w:p>
    <w:p w14:paraId="27556EEF" w14:textId="77777777" w:rsidR="00A30AA5" w:rsidRPr="00B216F3" w:rsidRDefault="00A30AA5" w:rsidP="00A30AA5">
      <w:r>
        <w:t>This element specifies</w:t>
      </w:r>
      <w:r w:rsidRPr="00B216F3">
        <w:t xml:space="preserve"> the lighting properties associated with the scene.</w:t>
      </w:r>
    </w:p>
    <w:p w14:paraId="656F3349" w14:textId="77777777" w:rsidR="00A30AA5" w:rsidRDefault="00A30AA5" w:rsidP="00A30AA5">
      <w:pPr>
        <w:pStyle w:val="Nagwek4"/>
      </w:pPr>
      <w:r w:rsidRPr="00A30AA5">
        <w:rPr>
          <w:rStyle w:val="NazwaProgramowa"/>
        </w:rPr>
        <w:t>lin</w:t>
      </w:r>
      <w:r>
        <w:t xml:space="preserve"> (</w:t>
      </w:r>
      <w:r w:rsidRPr="00B216F3">
        <w:t>Linear</w:t>
      </w:r>
      <w:r>
        <w:t xml:space="preserve"> </w:t>
      </w:r>
      <w:r w:rsidRPr="00B216F3">
        <w:t>Shade</w:t>
      </w:r>
      <w:r>
        <w:t xml:space="preserve"> </w:t>
      </w:r>
      <w:r w:rsidRPr="00B216F3">
        <w:t>Properties</w:t>
      </w:r>
      <w:r>
        <w:t>)</w:t>
      </w:r>
    </w:p>
    <w:p w14:paraId="760F6B95" w14:textId="77777777" w:rsidR="00A30AA5" w:rsidRPr="00B216F3" w:rsidRDefault="00A30AA5" w:rsidP="00A30AA5">
      <w:r>
        <w:t>This element specifies</w:t>
      </w:r>
      <w:r w:rsidRPr="00B216F3">
        <w:t xml:space="preserve"> linear gradient.</w:t>
      </w:r>
    </w:p>
    <w:p w14:paraId="47E341C0" w14:textId="77777777" w:rsidR="00985127" w:rsidRDefault="00985127" w:rsidP="00985127">
      <w:pPr>
        <w:pStyle w:val="Nagwek4"/>
      </w:pPr>
      <w:r>
        <w:lastRenderedPageBreak/>
        <w:t>miter (</w:t>
      </w:r>
      <w:r w:rsidRPr="00B216F3">
        <w:t>Line</w:t>
      </w:r>
      <w:r>
        <w:t xml:space="preserve"> </w:t>
      </w:r>
      <w:r w:rsidRPr="00B216F3">
        <w:t>Join</w:t>
      </w:r>
      <w:r>
        <w:t xml:space="preserve"> </w:t>
      </w:r>
      <w:r w:rsidRPr="00B216F3">
        <w:t>Miter</w:t>
      </w:r>
      <w:r>
        <w:t xml:space="preserve"> </w:t>
      </w:r>
      <w:r w:rsidRPr="00B216F3">
        <w:t>Properties</w:t>
      </w:r>
      <w:r>
        <w:t>)</w:t>
      </w:r>
    </w:p>
    <w:p w14:paraId="745E47E6" w14:textId="77777777" w:rsidR="00985127" w:rsidRPr="00B216F3" w:rsidRDefault="00985127" w:rsidP="00985127">
      <w:r>
        <w:t>This element specifies</w:t>
      </w:r>
      <w:r w:rsidRPr="00B216F3">
        <w:t xml:space="preserve"> that a line join is mitered</w:t>
      </w:r>
      <w:r>
        <w:t>.</w:t>
      </w:r>
    </w:p>
    <w:p w14:paraId="2121A2C9" w14:textId="705F20FB" w:rsidR="00AB0D22" w:rsidRPr="00B216F3" w:rsidRDefault="00AB0D22" w:rsidP="008D009B">
      <w:pPr>
        <w:pStyle w:val="Nagwek4"/>
      </w:pPr>
      <w:r w:rsidRPr="00837471">
        <w:rPr>
          <w:rStyle w:val="NazwaProgramowa"/>
        </w:rPr>
        <w:t>numForm</w:t>
      </w:r>
      <w:r w:rsidR="00837471">
        <w:t xml:space="preserve"> (Numbering Format)</w:t>
      </w:r>
    </w:p>
    <w:p w14:paraId="7814C7CD" w14:textId="5FB038E1" w:rsidR="00176312" w:rsidRDefault="006E68C5" w:rsidP="00AB0D22">
      <w:r>
        <w:t>This</w:t>
      </w:r>
      <w:r w:rsidR="00AB0D22" w:rsidRPr="00B216F3">
        <w:t xml:space="preserve"> element </w:t>
      </w:r>
      <w:r w:rsidR="00AB0D22">
        <w:t>specifies</w:t>
      </w:r>
      <w:r w:rsidR="00AB0D22" w:rsidRPr="00B216F3">
        <w:t xml:space="preserve"> the form in which numerals are displayed. (For more information about number forms, see </w:t>
      </w:r>
      <w:hyperlink r:id="rId14" w:history="1">
        <w:r w:rsidR="00AB0D22" w:rsidRPr="00B216F3">
          <w:t>OpenType</w:t>
        </w:r>
      </w:hyperlink>
      <w:r w:rsidR="00AB0D22" w:rsidRPr="00B216F3">
        <w:t>.) By default, numerals are displayed in the font’s default form.</w:t>
      </w:r>
    </w:p>
    <w:p w14:paraId="0BCAEB14" w14:textId="72CDEFF7" w:rsidR="00AB0D22" w:rsidRPr="00B216F3" w:rsidRDefault="00AB0D22" w:rsidP="008D009B">
      <w:pPr>
        <w:pStyle w:val="Nagwek4"/>
      </w:pPr>
      <w:r w:rsidRPr="00837471">
        <w:rPr>
          <w:rStyle w:val="NazwaProgramowa"/>
        </w:rPr>
        <w:t>numSpacing</w:t>
      </w:r>
      <w:r w:rsidR="00837471">
        <w:t xml:space="preserve"> (Number Spacing)</w:t>
      </w:r>
    </w:p>
    <w:p w14:paraId="0EADDFF2" w14:textId="3C1BEB3C" w:rsidR="00176312" w:rsidRDefault="006E68C5" w:rsidP="00AB0D22">
      <w:r>
        <w:t>This</w:t>
      </w:r>
      <w:r w:rsidR="00AB0D22" w:rsidRPr="00B216F3">
        <w:t xml:space="preserve"> element </w:t>
      </w:r>
      <w:r w:rsidR="00AB0D22">
        <w:t>specifies</w:t>
      </w:r>
      <w:r w:rsidR="00AB0D22" w:rsidRPr="00B216F3">
        <w:t xml:space="preserve"> which spacing form of the numeral is displayed. (For more information about numeral spacing, see </w:t>
      </w:r>
      <w:hyperlink r:id="rId15" w:history="1">
        <w:r w:rsidR="00AB0D22" w:rsidRPr="00B216F3">
          <w:t>OpenType</w:t>
        </w:r>
      </w:hyperlink>
      <w:r w:rsidR="00AB0D22" w:rsidRPr="00B216F3">
        <w:t>.) By default, the font’s default form is used.</w:t>
      </w:r>
    </w:p>
    <w:p w14:paraId="451F9415" w14:textId="77777777" w:rsidR="00985127" w:rsidRDefault="00985127" w:rsidP="00985127">
      <w:pPr>
        <w:pStyle w:val="Nagwek4"/>
      </w:pPr>
      <w:r>
        <w:t>path (</w:t>
      </w:r>
      <w:r w:rsidRPr="00B216F3">
        <w:t>Path</w:t>
      </w:r>
      <w:r>
        <w:t xml:space="preserve"> </w:t>
      </w:r>
      <w:r w:rsidRPr="00B216F3">
        <w:t>Shade</w:t>
      </w:r>
      <w:r>
        <w:t xml:space="preserve"> </w:t>
      </w:r>
      <w:r w:rsidRPr="00B216F3">
        <w:t>Properties</w:t>
      </w:r>
      <w:r>
        <w:t>)</w:t>
      </w:r>
    </w:p>
    <w:p w14:paraId="6780CB42" w14:textId="77777777" w:rsidR="00985127" w:rsidRPr="00B216F3" w:rsidRDefault="00985127" w:rsidP="00985127">
      <w:r>
        <w:t>This element specifies</w:t>
      </w:r>
      <w:r w:rsidRPr="00B216F3">
        <w:t xml:space="preserve"> that a gradient fill follows a path versus a linear line.</w:t>
      </w:r>
    </w:p>
    <w:p w14:paraId="530296D1" w14:textId="77777777" w:rsidR="00985127" w:rsidRPr="00B216F3" w:rsidRDefault="00985127" w:rsidP="00985127">
      <w:pPr>
        <w:pStyle w:val="Nagwek4"/>
      </w:pPr>
      <w:r w:rsidRPr="00B216F3">
        <w:t>Percentage</w:t>
      </w:r>
    </w:p>
    <w:p w14:paraId="2560A2B9" w14:textId="77777777" w:rsidR="00985127" w:rsidRPr="00B216F3" w:rsidRDefault="00985127" w:rsidP="00985127">
      <w:r>
        <w:t>This element specifies a percentage in thousandths of a percent. For example, the value of 1 represents 0.001%.</w:t>
      </w:r>
    </w:p>
    <w:p w14:paraId="074F6209" w14:textId="7C38395D" w:rsidR="00985127" w:rsidRPr="00B216F3" w:rsidRDefault="00985127" w:rsidP="00985127">
      <w:pPr>
        <w:pStyle w:val="Nagwek4"/>
      </w:pPr>
      <w:r w:rsidRPr="00B216F3">
        <w:t>Positive</w:t>
      </w:r>
      <w:r>
        <w:t xml:space="preserve"> </w:t>
      </w:r>
      <w:r w:rsidRPr="00B216F3">
        <w:t>Percentage</w:t>
      </w:r>
    </w:p>
    <w:p w14:paraId="0B70AA0C" w14:textId="77777777" w:rsidR="00985127" w:rsidRPr="00B216F3" w:rsidRDefault="00985127" w:rsidP="00985127">
      <w:r>
        <w:t>This element specifies a positive percentage in thousandths of a percent.</w:t>
      </w:r>
    </w:p>
    <w:p w14:paraId="4F3D8F69" w14:textId="77777777" w:rsidR="00985127" w:rsidRDefault="00985127" w:rsidP="00985127">
      <w:pPr>
        <w:pStyle w:val="Nagwek4"/>
      </w:pPr>
      <w:r w:rsidRPr="00985127">
        <w:rPr>
          <w:rStyle w:val="NazwaProgramowa"/>
        </w:rPr>
        <w:t>prstDash</w:t>
      </w:r>
      <w:r>
        <w:t xml:space="preserve"> (</w:t>
      </w:r>
      <w:r w:rsidRPr="00B216F3">
        <w:t>Preset</w:t>
      </w:r>
      <w:r>
        <w:t xml:space="preserve"> </w:t>
      </w:r>
      <w:r w:rsidRPr="00B216F3">
        <w:t>Line</w:t>
      </w:r>
      <w:r>
        <w:t xml:space="preserve"> </w:t>
      </w:r>
      <w:r w:rsidRPr="00B216F3">
        <w:t>Dash</w:t>
      </w:r>
      <w:r>
        <w:t xml:space="preserve"> </w:t>
      </w:r>
      <w:r w:rsidRPr="00B216F3">
        <w:t>Properties</w:t>
      </w:r>
      <w:r>
        <w:t>)</w:t>
      </w:r>
    </w:p>
    <w:p w14:paraId="07B384CB" w14:textId="77777777" w:rsidR="00985127" w:rsidRPr="00B216F3" w:rsidRDefault="00985127" w:rsidP="00985127">
      <w:r>
        <w:t>This element specifies</w:t>
      </w:r>
      <w:r w:rsidRPr="00B216F3">
        <w:t xml:space="preserve"> the type of line dashing scheme to use.</w:t>
      </w:r>
    </w:p>
    <w:p w14:paraId="2B84D2E9" w14:textId="1A92F641" w:rsidR="00AB0D22" w:rsidRPr="00B216F3" w:rsidRDefault="00AB0D22" w:rsidP="008D009B">
      <w:pPr>
        <w:pStyle w:val="Nagwek4"/>
      </w:pPr>
      <w:r w:rsidRPr="00837471">
        <w:rPr>
          <w:rStyle w:val="NazwaProgramowa"/>
        </w:rPr>
        <w:t>props3d</w:t>
      </w:r>
      <w:r w:rsidR="00837471">
        <w:t xml:space="preserve"> (Properties 3D)</w:t>
      </w:r>
    </w:p>
    <w:p w14:paraId="045ACFA7" w14:textId="71FA0D98" w:rsidR="00176312" w:rsidRDefault="006E68C5" w:rsidP="00AB0D22">
      <w:r>
        <w:t>This</w:t>
      </w:r>
      <w:r w:rsidR="00AB0D22" w:rsidRPr="00B216F3">
        <w:t xml:space="preserve"> element </w:t>
      </w:r>
      <w:r w:rsidR="00AB0D22">
        <w:t>specifies</w:t>
      </w:r>
      <w:r w:rsidR="00AB0D22" w:rsidRPr="00B216F3">
        <w:t xml:space="preserve"> the 3-D properties of text, including bevel, extrusion, contour, and material. By default, text does not have 3-D properties.</w:t>
      </w:r>
    </w:p>
    <w:p w14:paraId="08C0B660" w14:textId="77777777" w:rsidR="00985127" w:rsidRDefault="00985127" w:rsidP="00985127">
      <w:pPr>
        <w:pStyle w:val="Nagwek4"/>
      </w:pPr>
      <w:r>
        <w:t>reflection (</w:t>
      </w:r>
      <w:r w:rsidRPr="00B216F3">
        <w:t>Reflection</w:t>
      </w:r>
      <w:r>
        <w:t>)</w:t>
      </w:r>
    </w:p>
    <w:p w14:paraId="64213A0B" w14:textId="77777777" w:rsidR="00985127" w:rsidRPr="00B216F3" w:rsidRDefault="00985127" w:rsidP="00985127">
      <w:r>
        <w:t>This element</w:t>
      </w:r>
      <w:r w:rsidRPr="00B216F3">
        <w:t xml:space="preserve"> </w:t>
      </w:r>
      <w:r>
        <w:t>specifies</w:t>
      </w:r>
      <w:r w:rsidRPr="00B216F3">
        <w:t xml:space="preserve"> the reflection effect.</w:t>
      </w:r>
    </w:p>
    <w:p w14:paraId="5CC16B5F" w14:textId="77777777" w:rsidR="00126284" w:rsidRDefault="00126284" w:rsidP="00126284">
      <w:pPr>
        <w:pStyle w:val="Nagwek4"/>
      </w:pPr>
      <w:r>
        <w:t>rot (</w:t>
      </w:r>
      <w:r w:rsidRPr="00B216F3">
        <w:t>Sphere</w:t>
      </w:r>
      <w:r>
        <w:t xml:space="preserve"> </w:t>
      </w:r>
      <w:r w:rsidRPr="00B216F3">
        <w:t>Coord</w:t>
      </w:r>
      <w:r>
        <w:t>inate</w:t>
      </w:r>
      <w:r w:rsidRPr="00B216F3">
        <w:t>s</w:t>
      </w:r>
      <w:r>
        <w:t>)</w:t>
      </w:r>
    </w:p>
    <w:p w14:paraId="0340FF18" w14:textId="77777777" w:rsidR="00126284" w:rsidRDefault="00126284" w:rsidP="00126284">
      <w:r>
        <w:t>This element</w:t>
      </w:r>
      <w:r w:rsidRPr="00B216F3">
        <w:t xml:space="preserve"> </w:t>
      </w:r>
      <w:r>
        <w:t>specifies</w:t>
      </w:r>
      <w:r w:rsidRPr="00B216F3">
        <w:t xml:space="preserve"> sphere coordinates using a latitude coordinate, a longitude coordinate, and a revolution around the central axis.</w:t>
      </w:r>
    </w:p>
    <w:p w14:paraId="7AF8B2D0" w14:textId="584D60B0" w:rsidR="00AB0D22" w:rsidRPr="00B216F3" w:rsidRDefault="00AB0D22" w:rsidP="008D009B">
      <w:pPr>
        <w:pStyle w:val="Nagwek4"/>
      </w:pPr>
      <w:r w:rsidRPr="00837471">
        <w:rPr>
          <w:rStyle w:val="NazwaProgramowa"/>
        </w:rPr>
        <w:t>scene3d</w:t>
      </w:r>
      <w:r w:rsidR="00837471">
        <w:t xml:space="preserve"> (Scene 3D)</w:t>
      </w:r>
    </w:p>
    <w:p w14:paraId="31F0D5C4" w14:textId="74BCF30C" w:rsidR="00AB0D22" w:rsidRPr="00B216F3" w:rsidRDefault="006E68C5" w:rsidP="00AB0D22">
      <w:r>
        <w:t>This</w:t>
      </w:r>
      <w:r w:rsidR="00AB0D22" w:rsidRPr="00B216F3">
        <w:t xml:space="preserve"> element </w:t>
      </w:r>
      <w:r w:rsidR="00AB0D22">
        <w:t>specifies</w:t>
      </w:r>
      <w:r w:rsidR="00AB0D22" w:rsidRPr="00B216F3">
        <w:t xml:space="preserve"> 3-D scene properties of text, including camera and lighting. By default, text does not have 3-D scene properties</w:t>
      </w:r>
    </w:p>
    <w:p w14:paraId="5BD92C4B" w14:textId="1B6FE4F9" w:rsidR="00126284" w:rsidRPr="00B216F3" w:rsidRDefault="00126284" w:rsidP="00126284">
      <w:pPr>
        <w:pStyle w:val="Nagwek4"/>
      </w:pPr>
      <w:r w:rsidRPr="00126284">
        <w:rPr>
          <w:rStyle w:val="NazwaProgramowa"/>
        </w:rPr>
        <w:t>schemeClr</w:t>
      </w:r>
      <w:r>
        <w:t xml:space="preserve"> (</w:t>
      </w:r>
      <w:r w:rsidRPr="00B216F3">
        <w:t>Scheme</w:t>
      </w:r>
      <w:r>
        <w:t xml:space="preserve"> </w:t>
      </w:r>
      <w:r w:rsidRPr="00B216F3">
        <w:t>Color</w:t>
      </w:r>
      <w:r>
        <w:t>)</w:t>
      </w:r>
    </w:p>
    <w:p w14:paraId="35851ACE" w14:textId="77777777" w:rsidR="00126284" w:rsidRPr="00B216F3" w:rsidRDefault="00126284" w:rsidP="00126284">
      <w:r>
        <w:t>This element specifies a color bound to the document’s theme, and an optional list of color transforms to apply to the base color.</w:t>
      </w:r>
    </w:p>
    <w:p w14:paraId="7F4591F2" w14:textId="3B972F33" w:rsidR="00AB0D22" w:rsidRPr="00B216F3" w:rsidRDefault="00AB0D22" w:rsidP="008D009B">
      <w:pPr>
        <w:pStyle w:val="Nagwek4"/>
      </w:pPr>
      <w:r w:rsidRPr="00837471">
        <w:rPr>
          <w:rStyle w:val="NazwaProgramowa"/>
        </w:rPr>
        <w:t>shadow</w:t>
      </w:r>
      <w:r w:rsidR="00837471">
        <w:t xml:space="preserve"> (Shadow)</w:t>
      </w:r>
    </w:p>
    <w:p w14:paraId="786E5704" w14:textId="03D3B417" w:rsidR="00176312" w:rsidRDefault="006E68C5" w:rsidP="00AB0D22">
      <w:r>
        <w:t>This</w:t>
      </w:r>
      <w:r w:rsidR="00AB0D22" w:rsidRPr="00B216F3">
        <w:t xml:space="preserve"> element </w:t>
      </w:r>
      <w:r w:rsidR="00AB0D22">
        <w:t>specifies</w:t>
      </w:r>
      <w:r w:rsidR="00AB0D22" w:rsidRPr="00B216F3">
        <w:t xml:space="preserve"> the shadow effect. By default, text does not have shadow.</w:t>
      </w:r>
    </w:p>
    <w:p w14:paraId="409FCE0E" w14:textId="77777777" w:rsidR="00126284" w:rsidRPr="00B216F3" w:rsidRDefault="00126284" w:rsidP="00126284">
      <w:pPr>
        <w:pStyle w:val="Nagwek4"/>
      </w:pPr>
      <w:r w:rsidRPr="00126284">
        <w:rPr>
          <w:rStyle w:val="NazwaProgramowa"/>
        </w:rPr>
        <w:t>solidFill</w:t>
      </w:r>
      <w:r>
        <w:t xml:space="preserve"> (</w:t>
      </w:r>
      <w:r w:rsidRPr="00B216F3">
        <w:t>Solid</w:t>
      </w:r>
      <w:r>
        <w:t xml:space="preserve"> </w:t>
      </w:r>
      <w:r w:rsidRPr="00B216F3">
        <w:t>Color</w:t>
      </w:r>
      <w:r>
        <w:t xml:space="preserve"> </w:t>
      </w:r>
      <w:r w:rsidRPr="00B216F3">
        <w:t>Fill</w:t>
      </w:r>
      <w:r>
        <w:t xml:space="preserve"> </w:t>
      </w:r>
      <w:r w:rsidRPr="00B216F3">
        <w:t>Properties</w:t>
      </w:r>
      <w:r>
        <w:t>)</w:t>
      </w:r>
    </w:p>
    <w:p w14:paraId="4DB0D85C" w14:textId="77777777" w:rsidR="00126284" w:rsidRDefault="00126284" w:rsidP="00126284">
      <w:r>
        <w:t>This element specifies a color bound to the document’s theme and an optional list of color transforms to apply to the base color.</w:t>
      </w:r>
    </w:p>
    <w:p w14:paraId="440F27B8" w14:textId="19376938" w:rsidR="00126284" w:rsidRDefault="00126284" w:rsidP="00126284">
      <w:pPr>
        <w:pStyle w:val="Nagwek4"/>
      </w:pPr>
      <w:r w:rsidRPr="00126284">
        <w:rPr>
          <w:rStyle w:val="NazwaProgramowa"/>
        </w:rPr>
        <w:lastRenderedPageBreak/>
        <w:t>styleSet</w:t>
      </w:r>
      <w:r>
        <w:t xml:space="preserve"> (</w:t>
      </w:r>
      <w:r w:rsidRPr="00B216F3">
        <w:t>Style</w:t>
      </w:r>
      <w:r>
        <w:t xml:space="preserve"> </w:t>
      </w:r>
      <w:r w:rsidRPr="00B216F3">
        <w:t>Set</w:t>
      </w:r>
      <w:r>
        <w:t>)</w:t>
      </w:r>
    </w:p>
    <w:p w14:paraId="1473A972" w14:textId="77777777" w:rsidR="00126284" w:rsidRDefault="00126284" w:rsidP="00126284">
      <w:r>
        <w:t>This element</w:t>
      </w:r>
      <w:r w:rsidRPr="00B216F3">
        <w:t xml:space="preserve"> </w:t>
      </w:r>
      <w:r>
        <w:t>specifies</w:t>
      </w:r>
      <w:r w:rsidRPr="00B216F3">
        <w:t xml:space="preserve"> a reference to a set of character forms defined within the font to be used as a stylistic set. For more information about stylistic sets, see </w:t>
      </w:r>
      <w:hyperlink r:id="rId16" w:history="1">
        <w:r w:rsidRPr="00B216F3">
          <w:t>OpenType</w:t>
        </w:r>
      </w:hyperlink>
      <w:r w:rsidRPr="00B216F3">
        <w:t>.</w:t>
      </w:r>
    </w:p>
    <w:p w14:paraId="45B4F278" w14:textId="2729E74A" w:rsidR="00AB0D22" w:rsidRPr="00B216F3" w:rsidRDefault="00AB0D22" w:rsidP="008D009B">
      <w:pPr>
        <w:pStyle w:val="Nagwek4"/>
      </w:pPr>
      <w:r w:rsidRPr="00837471">
        <w:rPr>
          <w:rStyle w:val="NazwaProgramowa"/>
        </w:rPr>
        <w:t>stylisticSets</w:t>
      </w:r>
      <w:r w:rsidR="00837471">
        <w:t xml:space="preserve"> (Stylistic Sets)</w:t>
      </w:r>
    </w:p>
    <w:p w14:paraId="602B940D" w14:textId="2482DE53" w:rsidR="00176312" w:rsidRDefault="006E68C5" w:rsidP="00AB0D22">
      <w:r>
        <w:t>This</w:t>
      </w:r>
      <w:r w:rsidR="00AB0D22" w:rsidRPr="00B216F3">
        <w:t xml:space="preserve"> element </w:t>
      </w:r>
      <w:r w:rsidR="00AB0D22">
        <w:t>specifies</w:t>
      </w:r>
      <w:r w:rsidR="00AB0D22" w:rsidRPr="00B216F3">
        <w:t xml:space="preserve"> a list of stylistic sets that modify the display of OpenType fonts. (For more information about stylistic sets, see </w:t>
      </w:r>
      <w:hyperlink r:id="rId17" w:history="1">
        <w:r w:rsidR="00AB0D22" w:rsidRPr="00B216F3">
          <w:t>OpenType</w:t>
        </w:r>
      </w:hyperlink>
      <w:r w:rsidR="00AB0D22" w:rsidRPr="00B216F3">
        <w:t>.) By default, there are no stylistic sets enabled.</w:t>
      </w:r>
    </w:p>
    <w:p w14:paraId="68B3769B" w14:textId="18F1ED03" w:rsidR="00AB0D22" w:rsidRPr="00B216F3" w:rsidRDefault="00AB0D22" w:rsidP="008D009B">
      <w:pPr>
        <w:pStyle w:val="Nagwek4"/>
      </w:pPr>
      <w:r w:rsidRPr="00837471">
        <w:rPr>
          <w:rStyle w:val="NazwaProgramowa"/>
        </w:rPr>
        <w:t>textFill</w:t>
      </w:r>
      <w:r w:rsidR="00837471">
        <w:t xml:space="preserve"> (Fill Text Effect)</w:t>
      </w:r>
    </w:p>
    <w:p w14:paraId="47DA0BB3" w14:textId="1842FFA9" w:rsidR="00AB0D22" w:rsidRPr="00B216F3" w:rsidRDefault="006E68C5" w:rsidP="00AB0D22">
      <w:r>
        <w:t>This</w:t>
      </w:r>
      <w:r w:rsidR="00AB0D22" w:rsidRPr="00B216F3">
        <w:t xml:space="preserve"> element </w:t>
      </w:r>
      <w:r w:rsidR="00AB0D22">
        <w:t>specifies</w:t>
      </w:r>
      <w:r w:rsidR="00AB0D22" w:rsidRPr="00B216F3">
        <w:t xml:space="preserve"> the fill for text. By default, this element is absent. When this element is absent, the color of text is determined by the color element</w:t>
      </w:r>
      <w:r w:rsidR="00AB0D22">
        <w:t>.</w:t>
      </w:r>
    </w:p>
    <w:p w14:paraId="12FFA161" w14:textId="3AC2287D" w:rsidR="00AB0D22" w:rsidRPr="00B216F3" w:rsidRDefault="00AB0D22" w:rsidP="008D009B">
      <w:pPr>
        <w:pStyle w:val="Nagwek4"/>
      </w:pPr>
      <w:r w:rsidRPr="00902324">
        <w:rPr>
          <w:rStyle w:val="NazwaProgramowa"/>
        </w:rPr>
        <w:t>textOutline</w:t>
      </w:r>
      <w:r w:rsidR="00902324">
        <w:t xml:space="preserve"> (Text Outline Effect)</w:t>
      </w:r>
    </w:p>
    <w:p w14:paraId="73DEC76C" w14:textId="274E4666" w:rsidR="00AB0D22" w:rsidRPr="00B216F3" w:rsidRDefault="006E68C5" w:rsidP="00AB0D22">
      <w:r>
        <w:t>This</w:t>
      </w:r>
      <w:r w:rsidR="00AB0D22" w:rsidRPr="00B216F3">
        <w:t xml:space="preserve"> element </w:t>
      </w:r>
      <w:r w:rsidR="00AB0D22">
        <w:t>specifies</w:t>
      </w:r>
      <w:r w:rsidR="00AB0D22" w:rsidRPr="00B216F3">
        <w:t xml:space="preserve"> the outline style to be applied to text. By default, text does not have outline</w:t>
      </w:r>
      <w:r w:rsidR="00AB0D22">
        <w:t>.</w:t>
      </w:r>
    </w:p>
    <w:p w14:paraId="44957B7C" w14:textId="1974F88A" w:rsidR="00AB0D22" w:rsidRPr="00B216F3" w:rsidRDefault="00664D15" w:rsidP="009E2996">
      <w:pPr>
        <w:pStyle w:val="Nagwek3"/>
      </w:pPr>
      <w:r>
        <w:t xml:space="preserve">Extension </w:t>
      </w:r>
      <w:r w:rsidR="00AB0D22" w:rsidRPr="00B216F3">
        <w:t>Attributes</w:t>
      </w:r>
      <w:r>
        <w:t xml:space="preserve"> for </w:t>
      </w:r>
      <w:r w:rsidRPr="00664D15">
        <w:rPr>
          <w:rStyle w:val="NazwaProgramowa"/>
        </w:rPr>
        <w:t>Paragraph</w:t>
      </w:r>
    </w:p>
    <w:p w14:paraId="35AF2AA0" w14:textId="77777777" w:rsidR="00AB0D22" w:rsidRPr="00664D15" w:rsidRDefault="00AB0D22" w:rsidP="008D009B">
      <w:pPr>
        <w:pStyle w:val="Nagwek4"/>
        <w:rPr>
          <w:rStyle w:val="NazwaProgramowa"/>
        </w:rPr>
      </w:pPr>
      <w:r w:rsidRPr="00664D15">
        <w:rPr>
          <w:rStyle w:val="NazwaProgramowa"/>
        </w:rPr>
        <w:t>anchorId</w:t>
      </w:r>
    </w:p>
    <w:p w14:paraId="3FF1ABB2" w14:textId="1913CD71" w:rsidR="00176312" w:rsidRDefault="00AB0D22" w:rsidP="00AB0D22">
      <w:r w:rsidRPr="00B216F3">
        <w:t xml:space="preserve">A </w:t>
      </w:r>
      <w:r w:rsidRPr="00AF6164">
        <w:rPr>
          <w:rStyle w:val="NazwaProgramowa"/>
        </w:rPr>
        <w:t>ST_LongHexNumber</w:t>
      </w:r>
      <w:r w:rsidRPr="00B216F3">
        <w:t xml:space="preserve"> attribute </w:t>
      </w:r>
      <w:r>
        <w:t>specifies</w:t>
      </w:r>
      <w:r w:rsidRPr="00B216F3">
        <w:t xml:space="preserve"> an identifier for the element this attribute is applied to. Values MUST be greater than 0 and less than 0x80000000.</w:t>
      </w:r>
    </w:p>
    <w:p w14:paraId="3B82EC85" w14:textId="02DBA911" w:rsidR="00AB0D22" w:rsidRPr="00664D15" w:rsidRDefault="00AB0D22" w:rsidP="008D009B">
      <w:pPr>
        <w:pStyle w:val="Nagwek4"/>
        <w:rPr>
          <w:rStyle w:val="NazwaProgramowa"/>
        </w:rPr>
      </w:pPr>
      <w:r w:rsidRPr="00664D15">
        <w:rPr>
          <w:rStyle w:val="NazwaProgramowa"/>
        </w:rPr>
        <w:t>noSpellErr</w:t>
      </w:r>
    </w:p>
    <w:p w14:paraId="0A9217B9" w14:textId="27BD232C" w:rsidR="00176312" w:rsidRDefault="00AB0D22" w:rsidP="00AB0D22">
      <w:r w:rsidRPr="00B216F3">
        <w:t xml:space="preserve">A </w:t>
      </w:r>
      <w:r w:rsidRPr="00AF6164">
        <w:rPr>
          <w:rStyle w:val="NazwaProgramowa"/>
        </w:rPr>
        <w:t>ST_OnOff</w:t>
      </w:r>
      <w:r w:rsidRPr="00B216F3">
        <w:t xml:space="preserve"> attribute that when applied to a paragraph specifies whether the text of that paragraph is free of detected spelling errors. A value of 1 specifies that no spelling errors were detected in this paragraph. A value of 0 specifies that no information is available about spelling errors in the text of the paragraph. The default value for this attribute is 0.</w:t>
      </w:r>
    </w:p>
    <w:p w14:paraId="46010EC0" w14:textId="3554A030" w:rsidR="00AB0D22" w:rsidRPr="00664D15" w:rsidRDefault="00AB0D22" w:rsidP="008D009B">
      <w:pPr>
        <w:pStyle w:val="Nagwek4"/>
        <w:rPr>
          <w:rStyle w:val="NazwaProgramowa"/>
        </w:rPr>
      </w:pPr>
      <w:r w:rsidRPr="00664D15">
        <w:rPr>
          <w:rStyle w:val="NazwaProgramowa"/>
        </w:rPr>
        <w:t>paraId</w:t>
      </w:r>
    </w:p>
    <w:p w14:paraId="4BBAFD28" w14:textId="06B9B0FE" w:rsidR="00176312" w:rsidRDefault="00AB0D22" w:rsidP="00AB0D22">
      <w:r w:rsidRPr="00B216F3">
        <w:t xml:space="preserve">A </w:t>
      </w:r>
      <w:r w:rsidRPr="000F69A1">
        <w:rPr>
          <w:rStyle w:val="NazwaProgramowa"/>
        </w:rPr>
        <w:t>LongHexNumber</w:t>
      </w:r>
      <w:r w:rsidRPr="00B216F3">
        <w:t xml:space="preserve"> attribute </w:t>
      </w:r>
      <w:r>
        <w:t>specifies</w:t>
      </w:r>
      <w:r w:rsidRPr="00B216F3">
        <w:t xml:space="preserve"> an identifier for a paragraph that is unique within the document part, with the exception that it need not be unique across the choices or fallback of an Alternate Content block. Values MUST be greater than 0 and less than 0x80000000. Any element having this attribute MUST also have the </w:t>
      </w:r>
      <w:hyperlink w:anchor="zb7eeddec7c5047fb88b61feec3ed832c" w:history="1">
        <w:r w:rsidRPr="00AF6164">
          <w:rPr>
            <w:rStyle w:val="NazwaProgramowa"/>
          </w:rPr>
          <w:t>textId</w:t>
        </w:r>
      </w:hyperlink>
      <w:r w:rsidRPr="00B216F3">
        <w:t xml:space="preserve"> attribute.</w:t>
      </w:r>
    </w:p>
    <w:p w14:paraId="58EBFDAC" w14:textId="21A4D639" w:rsidR="00AB0D22" w:rsidRPr="00664D15" w:rsidRDefault="00AB0D22" w:rsidP="008D009B">
      <w:pPr>
        <w:pStyle w:val="Nagwek4"/>
        <w:rPr>
          <w:rStyle w:val="NazwaProgramowa"/>
        </w:rPr>
      </w:pPr>
      <w:r w:rsidRPr="00664D15">
        <w:rPr>
          <w:rStyle w:val="NazwaProgramowa"/>
        </w:rPr>
        <w:t>textId</w:t>
      </w:r>
    </w:p>
    <w:p w14:paraId="706F82F4" w14:textId="1B919BF2" w:rsidR="00AB0D22" w:rsidRDefault="00AB0D22" w:rsidP="00AB0D22">
      <w:r w:rsidRPr="00B216F3">
        <w:t xml:space="preserve">A </w:t>
      </w:r>
      <w:r w:rsidRPr="000F69A1">
        <w:rPr>
          <w:rStyle w:val="NazwaProgramowa"/>
        </w:rPr>
        <w:t>LongHexNumber</w:t>
      </w:r>
      <w:r w:rsidRPr="00B216F3">
        <w:t xml:space="preserve"> attribute </w:t>
      </w:r>
      <w:r>
        <w:t>specifies</w:t>
      </w:r>
      <w:r w:rsidRPr="00B216F3">
        <w:t xml:space="preserve"> a version identifier for a paragraph. Values MUST be greater than 0 and less than 0x80000000. Any element having this attribute MUST also have the </w:t>
      </w:r>
      <w:hyperlink w:anchor="za0e7d2e2224644c696e81cf009823615" w:history="1">
        <w:r w:rsidRPr="00AF6164">
          <w:rPr>
            <w:rStyle w:val="NazwaProgramowa"/>
          </w:rPr>
          <w:t>paraId</w:t>
        </w:r>
      </w:hyperlink>
      <w:r w:rsidRPr="00B216F3">
        <w:t xml:space="preserve"> attribute.</w:t>
      </w:r>
    </w:p>
    <w:p w14:paraId="113CE224" w14:textId="77777777" w:rsidR="00AB0D22" w:rsidRPr="00B216F3" w:rsidRDefault="00AB0D22" w:rsidP="009E2996">
      <w:pPr>
        <w:pStyle w:val="Nagwek3"/>
      </w:pPr>
      <w:r w:rsidRPr="00B216F3">
        <w:t>Simple Types</w:t>
      </w:r>
    </w:p>
    <w:p w14:paraId="67BC41D7" w14:textId="0ADEDF22" w:rsidR="00AB0D22" w:rsidRDefault="00AB0D22" w:rsidP="008D009B">
      <w:pPr>
        <w:pStyle w:val="Nagwek4"/>
      </w:pPr>
      <w:r w:rsidRPr="00B877D1">
        <w:rPr>
          <w:rStyle w:val="NazwaProgramowa"/>
        </w:rPr>
        <w:t>ST_BevelPresetType</w:t>
      </w:r>
      <w:r w:rsidR="00B877D1">
        <w:t xml:space="preserve"> (Bevel Preset Type)</w:t>
      </w:r>
    </w:p>
    <w:p w14:paraId="3C36B73E" w14:textId="4CBE1821" w:rsidR="00AB0D22" w:rsidRPr="00B216F3" w:rsidRDefault="004C4447" w:rsidP="00C1403A">
      <w:pPr>
        <w:pStyle w:val="Standardowyakapit"/>
      </w:pPr>
      <w:r>
        <w:t>A simple type that specifies</w:t>
      </w:r>
      <w:r w:rsidR="00AB0D22" w:rsidRPr="00B216F3">
        <w:t xml:space="preserve"> the preset for a type of bevel. The bevel properties are applied differently depending on the type of bevel defined.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5022"/>
        <w:gridCol w:w="3978"/>
      </w:tblGrid>
      <w:tr w:rsidR="00AB0D22" w:rsidRPr="00B216F3" w14:paraId="2E370342" w14:textId="77777777" w:rsidTr="00D04998">
        <w:trPr>
          <w:tblHeader/>
        </w:trPr>
        <w:tc>
          <w:tcPr>
            <w:tcW w:w="0" w:type="dxa"/>
            <w:shd w:val="clear" w:color="auto" w:fill="E0E0E0"/>
            <w:vAlign w:val="bottom"/>
          </w:tcPr>
          <w:p w14:paraId="1A20A549" w14:textId="77777777" w:rsidR="00AB0D22" w:rsidRPr="00B216F3" w:rsidRDefault="00AB0D22" w:rsidP="00D04998">
            <w:pPr>
              <w:rPr>
                <w:b/>
                <w:spacing w:val="-2"/>
              </w:rPr>
            </w:pPr>
            <w:r w:rsidRPr="00B216F3">
              <w:rPr>
                <w:b/>
                <w:spacing w:val="-2"/>
              </w:rPr>
              <w:t>Value</w:t>
            </w:r>
          </w:p>
        </w:tc>
        <w:tc>
          <w:tcPr>
            <w:tcW w:w="0" w:type="dxa"/>
            <w:shd w:val="clear" w:color="auto" w:fill="E0E0E0"/>
            <w:vAlign w:val="bottom"/>
          </w:tcPr>
          <w:p w14:paraId="71719A3D" w14:textId="77777777" w:rsidR="00AB0D22" w:rsidRPr="00B216F3" w:rsidRDefault="00AB0D22" w:rsidP="00D04998">
            <w:pPr>
              <w:rPr>
                <w:b/>
                <w:spacing w:val="-2"/>
              </w:rPr>
            </w:pPr>
            <w:r w:rsidRPr="00B216F3">
              <w:rPr>
                <w:b/>
                <w:spacing w:val="-2"/>
              </w:rPr>
              <w:t>Meaning</w:t>
            </w:r>
          </w:p>
        </w:tc>
      </w:tr>
      <w:tr w:rsidR="00AB0D22" w:rsidRPr="00B216F3" w14:paraId="485C6FB6" w14:textId="77777777" w:rsidTr="00D04998">
        <w:tc>
          <w:tcPr>
            <w:tcW w:w="0" w:type="dxa"/>
            <w:shd w:val="clear" w:color="auto" w:fill="auto"/>
          </w:tcPr>
          <w:p w14:paraId="0F84C070" w14:textId="77777777" w:rsidR="00AB0D22" w:rsidRPr="00B877D1" w:rsidRDefault="00AB0D22" w:rsidP="00D04998">
            <w:pPr>
              <w:rPr>
                <w:rStyle w:val="NazwaProgramowa"/>
              </w:rPr>
            </w:pPr>
            <w:r w:rsidRPr="00B877D1">
              <w:rPr>
                <w:rStyle w:val="NazwaProgramowa"/>
              </w:rPr>
              <w:t>relaxedInset</w:t>
            </w:r>
          </w:p>
        </w:tc>
        <w:tc>
          <w:tcPr>
            <w:tcW w:w="0" w:type="dxa"/>
            <w:shd w:val="clear" w:color="auto" w:fill="auto"/>
          </w:tcPr>
          <w:p w14:paraId="72D74AC5" w14:textId="77777777" w:rsidR="00AB0D22" w:rsidRPr="00B216F3" w:rsidRDefault="00AB0D22" w:rsidP="00D04998">
            <w:r w:rsidRPr="00B216F3">
              <w:t>Relaxed Inset type of bevel.</w:t>
            </w:r>
          </w:p>
        </w:tc>
      </w:tr>
      <w:tr w:rsidR="00AB0D22" w:rsidRPr="00B216F3" w14:paraId="004BC9D6" w14:textId="77777777" w:rsidTr="00D04998">
        <w:tc>
          <w:tcPr>
            <w:tcW w:w="0" w:type="dxa"/>
            <w:shd w:val="clear" w:color="auto" w:fill="auto"/>
          </w:tcPr>
          <w:p w14:paraId="1D36749B" w14:textId="77777777" w:rsidR="00AB0D22" w:rsidRPr="00B877D1" w:rsidRDefault="00AB0D22" w:rsidP="00D04998">
            <w:pPr>
              <w:rPr>
                <w:rStyle w:val="NazwaProgramowa"/>
              </w:rPr>
            </w:pPr>
            <w:r w:rsidRPr="00B877D1">
              <w:rPr>
                <w:rStyle w:val="NazwaProgramowa"/>
              </w:rPr>
              <w:t>circle</w:t>
            </w:r>
          </w:p>
        </w:tc>
        <w:tc>
          <w:tcPr>
            <w:tcW w:w="0" w:type="dxa"/>
            <w:shd w:val="clear" w:color="auto" w:fill="auto"/>
          </w:tcPr>
          <w:p w14:paraId="4D242FD5" w14:textId="77777777" w:rsidR="00AB0D22" w:rsidRPr="00B216F3" w:rsidRDefault="00AB0D22" w:rsidP="00D04998">
            <w:r w:rsidRPr="00B216F3">
              <w:t>Circle type of bevel.</w:t>
            </w:r>
          </w:p>
        </w:tc>
      </w:tr>
      <w:tr w:rsidR="00AB0D22" w:rsidRPr="00B216F3" w14:paraId="75801C39" w14:textId="77777777" w:rsidTr="00D04998">
        <w:tc>
          <w:tcPr>
            <w:tcW w:w="0" w:type="dxa"/>
            <w:shd w:val="clear" w:color="auto" w:fill="auto"/>
          </w:tcPr>
          <w:p w14:paraId="768AC6D8" w14:textId="77777777" w:rsidR="00AB0D22" w:rsidRPr="00B877D1" w:rsidRDefault="00AB0D22" w:rsidP="00D04998">
            <w:pPr>
              <w:rPr>
                <w:rStyle w:val="NazwaProgramowa"/>
              </w:rPr>
            </w:pPr>
            <w:r w:rsidRPr="00B877D1">
              <w:rPr>
                <w:rStyle w:val="NazwaProgramowa"/>
              </w:rPr>
              <w:lastRenderedPageBreak/>
              <w:t>slope</w:t>
            </w:r>
          </w:p>
        </w:tc>
        <w:tc>
          <w:tcPr>
            <w:tcW w:w="0" w:type="dxa"/>
            <w:shd w:val="clear" w:color="auto" w:fill="auto"/>
          </w:tcPr>
          <w:p w14:paraId="44FB3DD6" w14:textId="77777777" w:rsidR="00AB0D22" w:rsidRPr="00B216F3" w:rsidRDefault="00AB0D22" w:rsidP="00D04998">
            <w:r w:rsidRPr="00B216F3">
              <w:t>Slope type of bevel.</w:t>
            </w:r>
          </w:p>
        </w:tc>
      </w:tr>
      <w:tr w:rsidR="00AB0D22" w:rsidRPr="00B216F3" w14:paraId="74F8FF31" w14:textId="77777777" w:rsidTr="00D04998">
        <w:tc>
          <w:tcPr>
            <w:tcW w:w="0" w:type="dxa"/>
            <w:shd w:val="clear" w:color="auto" w:fill="auto"/>
          </w:tcPr>
          <w:p w14:paraId="4EC79C9C" w14:textId="77777777" w:rsidR="00AB0D22" w:rsidRPr="00B877D1" w:rsidRDefault="00AB0D22" w:rsidP="00D04998">
            <w:pPr>
              <w:rPr>
                <w:rStyle w:val="NazwaProgramowa"/>
              </w:rPr>
            </w:pPr>
            <w:r w:rsidRPr="00B877D1">
              <w:rPr>
                <w:rStyle w:val="NazwaProgramowa"/>
              </w:rPr>
              <w:t>cross</w:t>
            </w:r>
          </w:p>
        </w:tc>
        <w:tc>
          <w:tcPr>
            <w:tcW w:w="0" w:type="dxa"/>
            <w:shd w:val="clear" w:color="auto" w:fill="auto"/>
          </w:tcPr>
          <w:p w14:paraId="5ACFE7B5" w14:textId="77777777" w:rsidR="00AB0D22" w:rsidRPr="00B216F3" w:rsidRDefault="00AB0D22" w:rsidP="00D04998">
            <w:r w:rsidRPr="00B216F3">
              <w:t>Cross type of bevel.</w:t>
            </w:r>
          </w:p>
        </w:tc>
      </w:tr>
      <w:tr w:rsidR="00AB0D22" w:rsidRPr="00B216F3" w14:paraId="2DBE8A6C" w14:textId="77777777" w:rsidTr="00D04998">
        <w:tc>
          <w:tcPr>
            <w:tcW w:w="0" w:type="dxa"/>
            <w:shd w:val="clear" w:color="auto" w:fill="auto"/>
          </w:tcPr>
          <w:p w14:paraId="0F62DEFC" w14:textId="77777777" w:rsidR="00AB0D22" w:rsidRPr="00B877D1" w:rsidRDefault="00AB0D22" w:rsidP="00D04998">
            <w:pPr>
              <w:rPr>
                <w:rStyle w:val="NazwaProgramowa"/>
              </w:rPr>
            </w:pPr>
            <w:r w:rsidRPr="00B877D1">
              <w:rPr>
                <w:rStyle w:val="NazwaProgramowa"/>
              </w:rPr>
              <w:t>angle</w:t>
            </w:r>
          </w:p>
        </w:tc>
        <w:tc>
          <w:tcPr>
            <w:tcW w:w="0" w:type="dxa"/>
            <w:shd w:val="clear" w:color="auto" w:fill="auto"/>
          </w:tcPr>
          <w:p w14:paraId="5F11177A" w14:textId="77777777" w:rsidR="00AB0D22" w:rsidRPr="00B216F3" w:rsidRDefault="00AB0D22" w:rsidP="00D04998">
            <w:r w:rsidRPr="00B216F3">
              <w:t>Angle type of bevel.</w:t>
            </w:r>
          </w:p>
        </w:tc>
      </w:tr>
      <w:tr w:rsidR="00AB0D22" w:rsidRPr="00B216F3" w14:paraId="693C294A" w14:textId="77777777" w:rsidTr="00D04998">
        <w:tc>
          <w:tcPr>
            <w:tcW w:w="0" w:type="dxa"/>
            <w:shd w:val="clear" w:color="auto" w:fill="auto"/>
          </w:tcPr>
          <w:p w14:paraId="01D128AE" w14:textId="77777777" w:rsidR="00AB0D22" w:rsidRPr="00B877D1" w:rsidRDefault="00AB0D22" w:rsidP="00D04998">
            <w:pPr>
              <w:rPr>
                <w:rStyle w:val="NazwaProgramowa"/>
              </w:rPr>
            </w:pPr>
            <w:r w:rsidRPr="00B877D1">
              <w:rPr>
                <w:rStyle w:val="NazwaProgramowa"/>
              </w:rPr>
              <w:t>softRound</w:t>
            </w:r>
          </w:p>
        </w:tc>
        <w:tc>
          <w:tcPr>
            <w:tcW w:w="0" w:type="dxa"/>
            <w:shd w:val="clear" w:color="auto" w:fill="auto"/>
          </w:tcPr>
          <w:p w14:paraId="50124DB6" w14:textId="77777777" w:rsidR="00AB0D22" w:rsidRPr="00B216F3" w:rsidRDefault="00AB0D22" w:rsidP="00D04998">
            <w:r w:rsidRPr="00B216F3">
              <w:t>Soft Round type of bevel.</w:t>
            </w:r>
          </w:p>
        </w:tc>
      </w:tr>
      <w:tr w:rsidR="00AB0D22" w:rsidRPr="00B216F3" w14:paraId="73356905" w14:textId="77777777" w:rsidTr="00D04998">
        <w:tc>
          <w:tcPr>
            <w:tcW w:w="0" w:type="dxa"/>
            <w:shd w:val="clear" w:color="auto" w:fill="auto"/>
          </w:tcPr>
          <w:p w14:paraId="4408FB7C" w14:textId="77777777" w:rsidR="00AB0D22" w:rsidRPr="00B877D1" w:rsidRDefault="00AB0D22" w:rsidP="00D04998">
            <w:pPr>
              <w:rPr>
                <w:rStyle w:val="NazwaProgramowa"/>
              </w:rPr>
            </w:pPr>
            <w:r w:rsidRPr="00B877D1">
              <w:rPr>
                <w:rStyle w:val="NazwaProgramowa"/>
              </w:rPr>
              <w:t>convex</w:t>
            </w:r>
          </w:p>
        </w:tc>
        <w:tc>
          <w:tcPr>
            <w:tcW w:w="0" w:type="dxa"/>
            <w:shd w:val="clear" w:color="auto" w:fill="auto"/>
          </w:tcPr>
          <w:p w14:paraId="27A4AAB3" w14:textId="77777777" w:rsidR="00AB0D22" w:rsidRPr="00B216F3" w:rsidRDefault="00AB0D22" w:rsidP="00D04998">
            <w:r w:rsidRPr="00B216F3">
              <w:t>Convex type of bevel.</w:t>
            </w:r>
          </w:p>
        </w:tc>
      </w:tr>
      <w:tr w:rsidR="00AB0D22" w:rsidRPr="00B216F3" w14:paraId="1C8F661F" w14:textId="77777777" w:rsidTr="00D04998">
        <w:tc>
          <w:tcPr>
            <w:tcW w:w="0" w:type="dxa"/>
            <w:shd w:val="clear" w:color="auto" w:fill="auto"/>
          </w:tcPr>
          <w:p w14:paraId="630AD668" w14:textId="77777777" w:rsidR="00AB0D22" w:rsidRPr="00B877D1" w:rsidRDefault="00AB0D22" w:rsidP="00D04998">
            <w:pPr>
              <w:rPr>
                <w:rStyle w:val="NazwaProgramowa"/>
              </w:rPr>
            </w:pPr>
            <w:r w:rsidRPr="00B877D1">
              <w:rPr>
                <w:rStyle w:val="NazwaProgramowa"/>
              </w:rPr>
              <w:t>coolSlant</w:t>
            </w:r>
          </w:p>
        </w:tc>
        <w:tc>
          <w:tcPr>
            <w:tcW w:w="0" w:type="dxa"/>
            <w:shd w:val="clear" w:color="auto" w:fill="auto"/>
          </w:tcPr>
          <w:p w14:paraId="31D03BB5" w14:textId="77777777" w:rsidR="00AB0D22" w:rsidRPr="00B216F3" w:rsidRDefault="00AB0D22" w:rsidP="00D04998">
            <w:r w:rsidRPr="00B216F3">
              <w:t>Cool Slant type of bevel.</w:t>
            </w:r>
          </w:p>
        </w:tc>
      </w:tr>
      <w:tr w:rsidR="00AB0D22" w:rsidRPr="00B216F3" w14:paraId="5722AFE0" w14:textId="77777777" w:rsidTr="00D04998">
        <w:tc>
          <w:tcPr>
            <w:tcW w:w="0" w:type="dxa"/>
            <w:shd w:val="clear" w:color="auto" w:fill="auto"/>
          </w:tcPr>
          <w:p w14:paraId="444D8529" w14:textId="77777777" w:rsidR="00AB0D22" w:rsidRPr="00B877D1" w:rsidRDefault="00AB0D22" w:rsidP="00D04998">
            <w:pPr>
              <w:rPr>
                <w:rStyle w:val="NazwaProgramowa"/>
              </w:rPr>
            </w:pPr>
            <w:r w:rsidRPr="00B877D1">
              <w:rPr>
                <w:rStyle w:val="NazwaProgramowa"/>
              </w:rPr>
              <w:t>divot</w:t>
            </w:r>
          </w:p>
        </w:tc>
        <w:tc>
          <w:tcPr>
            <w:tcW w:w="0" w:type="dxa"/>
            <w:shd w:val="clear" w:color="auto" w:fill="auto"/>
          </w:tcPr>
          <w:p w14:paraId="6CFA3DD3" w14:textId="77777777" w:rsidR="00AB0D22" w:rsidRPr="00B216F3" w:rsidRDefault="00AB0D22" w:rsidP="00D04998">
            <w:r w:rsidRPr="00B216F3">
              <w:t>Divot type of bevel.</w:t>
            </w:r>
          </w:p>
        </w:tc>
      </w:tr>
      <w:tr w:rsidR="00AB0D22" w:rsidRPr="00B216F3" w14:paraId="026163E3" w14:textId="77777777" w:rsidTr="00D04998">
        <w:tc>
          <w:tcPr>
            <w:tcW w:w="0" w:type="dxa"/>
            <w:shd w:val="clear" w:color="auto" w:fill="auto"/>
          </w:tcPr>
          <w:p w14:paraId="68C217B0" w14:textId="77777777" w:rsidR="00AB0D22" w:rsidRPr="00B877D1" w:rsidRDefault="00AB0D22" w:rsidP="00D04998">
            <w:pPr>
              <w:rPr>
                <w:rStyle w:val="NazwaProgramowa"/>
              </w:rPr>
            </w:pPr>
            <w:r w:rsidRPr="00B877D1">
              <w:rPr>
                <w:rStyle w:val="NazwaProgramowa"/>
              </w:rPr>
              <w:t>riblet</w:t>
            </w:r>
          </w:p>
        </w:tc>
        <w:tc>
          <w:tcPr>
            <w:tcW w:w="0" w:type="dxa"/>
            <w:shd w:val="clear" w:color="auto" w:fill="auto"/>
          </w:tcPr>
          <w:p w14:paraId="7913A9AE" w14:textId="77777777" w:rsidR="00AB0D22" w:rsidRPr="00B216F3" w:rsidRDefault="00AB0D22" w:rsidP="00D04998">
            <w:r w:rsidRPr="00B216F3">
              <w:t>Riblet type of bevel.</w:t>
            </w:r>
          </w:p>
        </w:tc>
      </w:tr>
      <w:tr w:rsidR="00AB0D22" w:rsidRPr="00B216F3" w14:paraId="261E0F15" w14:textId="77777777" w:rsidTr="00D04998">
        <w:tc>
          <w:tcPr>
            <w:tcW w:w="0" w:type="dxa"/>
            <w:shd w:val="clear" w:color="auto" w:fill="auto"/>
          </w:tcPr>
          <w:p w14:paraId="6D41AFB0" w14:textId="77777777" w:rsidR="00AB0D22" w:rsidRPr="00B877D1" w:rsidRDefault="00AB0D22" w:rsidP="00D04998">
            <w:pPr>
              <w:rPr>
                <w:rStyle w:val="NazwaProgramowa"/>
              </w:rPr>
            </w:pPr>
            <w:r w:rsidRPr="00B877D1">
              <w:rPr>
                <w:rStyle w:val="NazwaProgramowa"/>
              </w:rPr>
              <w:t>hardEdge</w:t>
            </w:r>
          </w:p>
        </w:tc>
        <w:tc>
          <w:tcPr>
            <w:tcW w:w="0" w:type="dxa"/>
            <w:shd w:val="clear" w:color="auto" w:fill="auto"/>
          </w:tcPr>
          <w:p w14:paraId="0BFDE3EF" w14:textId="77777777" w:rsidR="00AB0D22" w:rsidRPr="00B216F3" w:rsidRDefault="00AB0D22" w:rsidP="00D04998">
            <w:r w:rsidRPr="00B216F3">
              <w:t>Hard Edge type of bevel.</w:t>
            </w:r>
          </w:p>
        </w:tc>
      </w:tr>
      <w:tr w:rsidR="00AB0D22" w:rsidRPr="00B216F3" w14:paraId="244101A3" w14:textId="77777777" w:rsidTr="00D04998">
        <w:tc>
          <w:tcPr>
            <w:tcW w:w="0" w:type="dxa"/>
            <w:shd w:val="clear" w:color="auto" w:fill="auto"/>
          </w:tcPr>
          <w:p w14:paraId="6A356880" w14:textId="77777777" w:rsidR="00AB0D22" w:rsidRPr="00B877D1" w:rsidRDefault="00AB0D22" w:rsidP="00D04998">
            <w:pPr>
              <w:rPr>
                <w:rStyle w:val="NazwaProgramowa"/>
              </w:rPr>
            </w:pPr>
            <w:r w:rsidRPr="00B877D1">
              <w:rPr>
                <w:rStyle w:val="NazwaProgramowa"/>
              </w:rPr>
              <w:t>artDeco</w:t>
            </w:r>
          </w:p>
        </w:tc>
        <w:tc>
          <w:tcPr>
            <w:tcW w:w="0" w:type="dxa"/>
            <w:shd w:val="clear" w:color="auto" w:fill="auto"/>
          </w:tcPr>
          <w:p w14:paraId="1DF6E878" w14:textId="77777777" w:rsidR="00AB0D22" w:rsidRPr="00B216F3" w:rsidRDefault="00AB0D22" w:rsidP="00D04998">
            <w:r w:rsidRPr="00B216F3">
              <w:t>Art Deco type of bevel.</w:t>
            </w:r>
          </w:p>
        </w:tc>
      </w:tr>
    </w:tbl>
    <w:p w14:paraId="6CE88CF9" w14:textId="103CD893" w:rsidR="00AB0D22" w:rsidRDefault="00AB0D22" w:rsidP="008D009B">
      <w:pPr>
        <w:pStyle w:val="Nagwek4"/>
      </w:pPr>
      <w:r w:rsidRPr="00B877D1">
        <w:rPr>
          <w:rStyle w:val="NazwaProgramowa"/>
        </w:rPr>
        <w:t>ST_CompoundLine</w:t>
      </w:r>
      <w:r w:rsidR="00B877D1">
        <w:t xml:space="preserve"> (Compound Line Type)</w:t>
      </w:r>
    </w:p>
    <w:p w14:paraId="30752697" w14:textId="189B2CB6" w:rsidR="00AB0D22" w:rsidRPr="00B216F3" w:rsidRDefault="004C4447" w:rsidP="00C1403A">
      <w:pPr>
        <w:pStyle w:val="Standardowyakapit"/>
      </w:pPr>
      <w:r>
        <w:t>A simple type that specifies</w:t>
      </w:r>
      <w:r w:rsidR="00AB0D22" w:rsidRPr="00B216F3">
        <w:t xml:space="preserve"> the compound line type.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4577"/>
        <w:gridCol w:w="4423"/>
      </w:tblGrid>
      <w:tr w:rsidR="00AB0D22" w:rsidRPr="00B216F3" w14:paraId="600D9642" w14:textId="77777777" w:rsidTr="00D04998">
        <w:trPr>
          <w:tblHeader/>
        </w:trPr>
        <w:tc>
          <w:tcPr>
            <w:tcW w:w="4577" w:type="dxa"/>
            <w:shd w:val="clear" w:color="auto" w:fill="E0E0E0"/>
            <w:vAlign w:val="bottom"/>
          </w:tcPr>
          <w:p w14:paraId="19564BB2" w14:textId="77777777" w:rsidR="00AB0D22" w:rsidRPr="00B216F3" w:rsidRDefault="00AB0D22" w:rsidP="00D04998">
            <w:pPr>
              <w:rPr>
                <w:b/>
                <w:spacing w:val="-2"/>
              </w:rPr>
            </w:pPr>
            <w:r w:rsidRPr="00B216F3">
              <w:rPr>
                <w:b/>
                <w:spacing w:val="-2"/>
              </w:rPr>
              <w:t>Value</w:t>
            </w:r>
          </w:p>
        </w:tc>
        <w:tc>
          <w:tcPr>
            <w:tcW w:w="4423" w:type="dxa"/>
            <w:shd w:val="clear" w:color="auto" w:fill="E0E0E0"/>
            <w:vAlign w:val="bottom"/>
          </w:tcPr>
          <w:p w14:paraId="1EA2A12A" w14:textId="77777777" w:rsidR="00AB0D22" w:rsidRPr="00B216F3" w:rsidRDefault="00AB0D22" w:rsidP="00D04998">
            <w:pPr>
              <w:rPr>
                <w:b/>
                <w:spacing w:val="-2"/>
              </w:rPr>
            </w:pPr>
            <w:r w:rsidRPr="00B216F3">
              <w:rPr>
                <w:b/>
                <w:spacing w:val="-2"/>
              </w:rPr>
              <w:t>Meaning</w:t>
            </w:r>
          </w:p>
        </w:tc>
      </w:tr>
      <w:tr w:rsidR="00AB0D22" w:rsidRPr="00B216F3" w14:paraId="1A966E0E" w14:textId="77777777" w:rsidTr="00D04998">
        <w:tc>
          <w:tcPr>
            <w:tcW w:w="4577" w:type="dxa"/>
            <w:shd w:val="clear" w:color="auto" w:fill="auto"/>
          </w:tcPr>
          <w:p w14:paraId="044A3F31" w14:textId="77777777" w:rsidR="00AB0D22" w:rsidRPr="00B877D1" w:rsidRDefault="00AB0D22" w:rsidP="00D04998">
            <w:pPr>
              <w:rPr>
                <w:rStyle w:val="NazwaProgramowa"/>
              </w:rPr>
            </w:pPr>
            <w:r w:rsidRPr="00B877D1">
              <w:rPr>
                <w:rStyle w:val="NazwaProgramowa"/>
              </w:rPr>
              <w:t>sng</w:t>
            </w:r>
          </w:p>
        </w:tc>
        <w:tc>
          <w:tcPr>
            <w:tcW w:w="4423" w:type="dxa"/>
            <w:shd w:val="clear" w:color="auto" w:fill="auto"/>
          </w:tcPr>
          <w:p w14:paraId="2F66ECC7" w14:textId="77777777" w:rsidR="00AB0D22" w:rsidRPr="00B216F3" w:rsidRDefault="00AB0D22" w:rsidP="00D04998">
            <w:r w:rsidRPr="00B216F3">
              <w:t>Single line: one normal width.</w:t>
            </w:r>
          </w:p>
        </w:tc>
      </w:tr>
      <w:tr w:rsidR="00AB0D22" w:rsidRPr="00B216F3" w14:paraId="4D0A9448" w14:textId="77777777" w:rsidTr="00D04998">
        <w:tc>
          <w:tcPr>
            <w:tcW w:w="4577" w:type="dxa"/>
            <w:shd w:val="clear" w:color="auto" w:fill="auto"/>
          </w:tcPr>
          <w:p w14:paraId="1808C7CF" w14:textId="77777777" w:rsidR="00AB0D22" w:rsidRPr="00B877D1" w:rsidRDefault="00AB0D22" w:rsidP="00D04998">
            <w:pPr>
              <w:rPr>
                <w:rStyle w:val="NazwaProgramowa"/>
              </w:rPr>
            </w:pPr>
            <w:r w:rsidRPr="00B877D1">
              <w:rPr>
                <w:rStyle w:val="NazwaProgramowa"/>
              </w:rPr>
              <w:t>dbl</w:t>
            </w:r>
          </w:p>
        </w:tc>
        <w:tc>
          <w:tcPr>
            <w:tcW w:w="4423" w:type="dxa"/>
            <w:shd w:val="clear" w:color="auto" w:fill="auto"/>
          </w:tcPr>
          <w:p w14:paraId="23E616EF" w14:textId="77777777" w:rsidR="00AB0D22" w:rsidRPr="00B216F3" w:rsidRDefault="00AB0D22" w:rsidP="00D04998">
            <w:r w:rsidRPr="00B216F3">
              <w:t>Double lines of equal width.</w:t>
            </w:r>
          </w:p>
        </w:tc>
      </w:tr>
      <w:tr w:rsidR="00AB0D22" w:rsidRPr="00B216F3" w14:paraId="26301FC5" w14:textId="77777777" w:rsidTr="00D04998">
        <w:tc>
          <w:tcPr>
            <w:tcW w:w="4577" w:type="dxa"/>
            <w:shd w:val="clear" w:color="auto" w:fill="auto"/>
          </w:tcPr>
          <w:p w14:paraId="29E7769C" w14:textId="77777777" w:rsidR="00AB0D22" w:rsidRPr="00B877D1" w:rsidRDefault="00AB0D22" w:rsidP="00D04998">
            <w:pPr>
              <w:rPr>
                <w:rStyle w:val="NazwaProgramowa"/>
              </w:rPr>
            </w:pPr>
            <w:r w:rsidRPr="00B877D1">
              <w:rPr>
                <w:rStyle w:val="NazwaProgramowa"/>
              </w:rPr>
              <w:t>thickThin</w:t>
            </w:r>
          </w:p>
        </w:tc>
        <w:tc>
          <w:tcPr>
            <w:tcW w:w="4423" w:type="dxa"/>
            <w:shd w:val="clear" w:color="auto" w:fill="auto"/>
          </w:tcPr>
          <w:p w14:paraId="2FBDFA17" w14:textId="77777777" w:rsidR="00AB0D22" w:rsidRPr="00B216F3" w:rsidRDefault="00AB0D22" w:rsidP="00D04998">
            <w:r w:rsidRPr="00B216F3">
              <w:t>Double lines: one thick, one thin.</w:t>
            </w:r>
          </w:p>
        </w:tc>
      </w:tr>
      <w:tr w:rsidR="00AB0D22" w:rsidRPr="00B216F3" w14:paraId="2D2D76D6" w14:textId="77777777" w:rsidTr="00D04998">
        <w:tc>
          <w:tcPr>
            <w:tcW w:w="4577" w:type="dxa"/>
            <w:shd w:val="clear" w:color="auto" w:fill="auto"/>
          </w:tcPr>
          <w:p w14:paraId="1F3F931F" w14:textId="77777777" w:rsidR="00AB0D22" w:rsidRPr="00B877D1" w:rsidRDefault="00AB0D22" w:rsidP="00D04998">
            <w:pPr>
              <w:rPr>
                <w:rStyle w:val="NazwaProgramowa"/>
              </w:rPr>
            </w:pPr>
            <w:r w:rsidRPr="00B877D1">
              <w:rPr>
                <w:rStyle w:val="NazwaProgramowa"/>
              </w:rPr>
              <w:t>thinThick</w:t>
            </w:r>
          </w:p>
        </w:tc>
        <w:tc>
          <w:tcPr>
            <w:tcW w:w="4423" w:type="dxa"/>
            <w:shd w:val="clear" w:color="auto" w:fill="auto"/>
          </w:tcPr>
          <w:p w14:paraId="64FBDBD5" w14:textId="77777777" w:rsidR="00AB0D22" w:rsidRPr="00B216F3" w:rsidRDefault="00AB0D22" w:rsidP="00D04998">
            <w:r w:rsidRPr="00B216F3">
              <w:t>Double lines: one thin, one thick.</w:t>
            </w:r>
          </w:p>
        </w:tc>
      </w:tr>
      <w:tr w:rsidR="00AB0D22" w:rsidRPr="00B216F3" w14:paraId="1FBC5E60" w14:textId="77777777" w:rsidTr="00D04998">
        <w:tc>
          <w:tcPr>
            <w:tcW w:w="4577" w:type="dxa"/>
            <w:shd w:val="clear" w:color="auto" w:fill="auto"/>
          </w:tcPr>
          <w:p w14:paraId="4434BE44" w14:textId="77777777" w:rsidR="00AB0D22" w:rsidRPr="00B877D1" w:rsidRDefault="00AB0D22" w:rsidP="00D04998">
            <w:pPr>
              <w:rPr>
                <w:rStyle w:val="NazwaProgramowa"/>
              </w:rPr>
            </w:pPr>
            <w:r w:rsidRPr="00B877D1">
              <w:rPr>
                <w:rStyle w:val="NazwaProgramowa"/>
              </w:rPr>
              <w:t>tri</w:t>
            </w:r>
          </w:p>
        </w:tc>
        <w:tc>
          <w:tcPr>
            <w:tcW w:w="4423" w:type="dxa"/>
            <w:shd w:val="clear" w:color="auto" w:fill="auto"/>
          </w:tcPr>
          <w:p w14:paraId="36741E54" w14:textId="77777777" w:rsidR="00AB0D22" w:rsidRPr="00B216F3" w:rsidRDefault="00AB0D22" w:rsidP="00D04998">
            <w:r w:rsidRPr="00B216F3">
              <w:t>Three lines: thin, thick, thin.</w:t>
            </w:r>
          </w:p>
        </w:tc>
      </w:tr>
    </w:tbl>
    <w:p w14:paraId="187D44E5" w14:textId="6C454ECE" w:rsidR="00AB0D22" w:rsidRDefault="00AB0D22" w:rsidP="008D009B">
      <w:pPr>
        <w:pStyle w:val="Nagwek4"/>
      </w:pPr>
      <w:r w:rsidRPr="00B877D1">
        <w:rPr>
          <w:rStyle w:val="NazwaProgramowa"/>
        </w:rPr>
        <w:t>ST_Ligatures</w:t>
      </w:r>
      <w:r w:rsidR="00B877D1">
        <w:t xml:space="preserve"> (Ligatures)</w:t>
      </w:r>
    </w:p>
    <w:p w14:paraId="18C8CBA0" w14:textId="205D5273" w:rsidR="00AB0D22" w:rsidRPr="00B216F3" w:rsidRDefault="004C4447" w:rsidP="00C1403A">
      <w:pPr>
        <w:pStyle w:val="Standardowyakapit"/>
      </w:pPr>
      <w:r>
        <w:t>A simple type that specifies</w:t>
      </w:r>
      <w:r w:rsidR="00AB0D22" w:rsidRPr="00B216F3">
        <w:t xml:space="preserve"> which types of ligatures are enabled for this run of text. For more information about ligatures, see </w:t>
      </w:r>
      <w:hyperlink r:id="rId18" w:history="1">
        <w:r w:rsidR="00AB0D22" w:rsidRPr="00B216F3">
          <w:t>OpenType</w:t>
        </w:r>
      </w:hyperlink>
      <w:r w:rsidR="00AB0D22" w:rsidRPr="00B216F3">
        <w:t>.</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3398"/>
        <w:gridCol w:w="5602"/>
      </w:tblGrid>
      <w:tr w:rsidR="00AB0D22" w:rsidRPr="00B216F3" w14:paraId="1DBAB23E" w14:textId="77777777" w:rsidTr="00D04998">
        <w:tc>
          <w:tcPr>
            <w:tcW w:w="3083" w:type="dxa"/>
            <w:shd w:val="clear" w:color="auto" w:fill="E0E0E0"/>
            <w:vAlign w:val="bottom"/>
          </w:tcPr>
          <w:p w14:paraId="6A388912" w14:textId="77777777" w:rsidR="00AB0D22" w:rsidRPr="00B216F3" w:rsidRDefault="00AB0D22" w:rsidP="00C1403A">
            <w:pPr>
              <w:keepNext/>
              <w:rPr>
                <w:b/>
                <w:spacing w:val="-2"/>
              </w:rPr>
            </w:pPr>
            <w:r w:rsidRPr="00B216F3">
              <w:rPr>
                <w:b/>
                <w:spacing w:val="-2"/>
              </w:rPr>
              <w:t>Value</w:t>
            </w:r>
          </w:p>
        </w:tc>
        <w:tc>
          <w:tcPr>
            <w:tcW w:w="5917" w:type="dxa"/>
            <w:shd w:val="clear" w:color="auto" w:fill="E0E0E0"/>
            <w:vAlign w:val="bottom"/>
          </w:tcPr>
          <w:p w14:paraId="15EF707A" w14:textId="77777777" w:rsidR="00AB0D22" w:rsidRPr="00B216F3" w:rsidRDefault="00AB0D22" w:rsidP="00C1403A">
            <w:pPr>
              <w:keepNext/>
              <w:rPr>
                <w:b/>
                <w:spacing w:val="-2"/>
              </w:rPr>
            </w:pPr>
            <w:r w:rsidRPr="00B216F3">
              <w:rPr>
                <w:b/>
                <w:spacing w:val="-2"/>
              </w:rPr>
              <w:t>Meaning</w:t>
            </w:r>
          </w:p>
        </w:tc>
      </w:tr>
      <w:tr w:rsidR="00AB0D22" w:rsidRPr="00B216F3" w14:paraId="05D0E807" w14:textId="77777777" w:rsidTr="00D04998">
        <w:tc>
          <w:tcPr>
            <w:tcW w:w="3083" w:type="dxa"/>
            <w:shd w:val="clear" w:color="auto" w:fill="auto"/>
          </w:tcPr>
          <w:p w14:paraId="1E54B7A9" w14:textId="77777777" w:rsidR="00AB0D22" w:rsidRPr="00B877D1" w:rsidRDefault="00AB0D22" w:rsidP="00D04998">
            <w:pPr>
              <w:rPr>
                <w:rStyle w:val="NazwaProgramowa"/>
              </w:rPr>
            </w:pPr>
            <w:r w:rsidRPr="00B877D1">
              <w:rPr>
                <w:rStyle w:val="NazwaProgramowa"/>
              </w:rPr>
              <w:t>none</w:t>
            </w:r>
          </w:p>
        </w:tc>
        <w:tc>
          <w:tcPr>
            <w:tcW w:w="5917" w:type="dxa"/>
            <w:shd w:val="clear" w:color="auto" w:fill="auto"/>
          </w:tcPr>
          <w:p w14:paraId="33169EA5" w14:textId="77777777" w:rsidR="00AB0D22" w:rsidRPr="00B216F3" w:rsidRDefault="00AB0D22" w:rsidP="00D04998">
            <w:r w:rsidRPr="00B216F3">
              <w:t>Specifies that the text is not displayed using ligatures.</w:t>
            </w:r>
          </w:p>
        </w:tc>
      </w:tr>
      <w:tr w:rsidR="00AB0D22" w:rsidRPr="00B216F3" w14:paraId="68981C73" w14:textId="77777777" w:rsidTr="00D04998">
        <w:tc>
          <w:tcPr>
            <w:tcW w:w="3083" w:type="dxa"/>
            <w:shd w:val="clear" w:color="auto" w:fill="auto"/>
          </w:tcPr>
          <w:p w14:paraId="3A61FDFB" w14:textId="77777777" w:rsidR="00AB0D22" w:rsidRPr="00B877D1" w:rsidRDefault="00AB0D22" w:rsidP="00D04998">
            <w:pPr>
              <w:rPr>
                <w:rStyle w:val="NazwaProgramowa"/>
              </w:rPr>
            </w:pPr>
            <w:r w:rsidRPr="00B877D1">
              <w:rPr>
                <w:rStyle w:val="NazwaProgramowa"/>
              </w:rPr>
              <w:t>standard</w:t>
            </w:r>
          </w:p>
        </w:tc>
        <w:tc>
          <w:tcPr>
            <w:tcW w:w="5917" w:type="dxa"/>
            <w:shd w:val="clear" w:color="auto" w:fill="auto"/>
          </w:tcPr>
          <w:p w14:paraId="5C594AD1" w14:textId="77777777" w:rsidR="00AB0D22" w:rsidRPr="00B216F3" w:rsidRDefault="00AB0D22" w:rsidP="00D04998">
            <w:r w:rsidRPr="00B216F3">
              <w:t>Specifies that the text is displayed using standard ligatures if they are supported by the font.</w:t>
            </w:r>
          </w:p>
        </w:tc>
      </w:tr>
      <w:tr w:rsidR="00AB0D22" w:rsidRPr="00B216F3" w14:paraId="3AE0082C" w14:textId="77777777" w:rsidTr="00D04998">
        <w:tc>
          <w:tcPr>
            <w:tcW w:w="3083" w:type="dxa"/>
            <w:shd w:val="clear" w:color="auto" w:fill="auto"/>
          </w:tcPr>
          <w:p w14:paraId="2E885087" w14:textId="77777777" w:rsidR="00AB0D22" w:rsidRPr="00B877D1" w:rsidRDefault="00AB0D22" w:rsidP="00D04998">
            <w:pPr>
              <w:rPr>
                <w:rStyle w:val="NazwaProgramowa"/>
              </w:rPr>
            </w:pPr>
            <w:r w:rsidRPr="00B877D1">
              <w:rPr>
                <w:rStyle w:val="NazwaProgramowa"/>
              </w:rPr>
              <w:t>contextual</w:t>
            </w:r>
          </w:p>
        </w:tc>
        <w:tc>
          <w:tcPr>
            <w:tcW w:w="5917" w:type="dxa"/>
            <w:shd w:val="clear" w:color="auto" w:fill="auto"/>
          </w:tcPr>
          <w:p w14:paraId="3E862256" w14:textId="77777777" w:rsidR="00AB0D22" w:rsidRPr="00B216F3" w:rsidRDefault="00AB0D22" w:rsidP="00D04998">
            <w:r w:rsidRPr="00B216F3">
              <w:t>Specifies that the text is displayed using contextual ligatures if they are supported by the font.</w:t>
            </w:r>
          </w:p>
        </w:tc>
      </w:tr>
      <w:tr w:rsidR="00AB0D22" w:rsidRPr="00B216F3" w14:paraId="0092BEAA" w14:textId="77777777" w:rsidTr="00D04998">
        <w:tc>
          <w:tcPr>
            <w:tcW w:w="3083" w:type="dxa"/>
            <w:shd w:val="clear" w:color="auto" w:fill="auto"/>
          </w:tcPr>
          <w:p w14:paraId="3FA64C09" w14:textId="77777777" w:rsidR="00AB0D22" w:rsidRPr="00B877D1" w:rsidRDefault="00AB0D22" w:rsidP="00D04998">
            <w:pPr>
              <w:rPr>
                <w:rStyle w:val="NazwaProgramowa"/>
              </w:rPr>
            </w:pPr>
            <w:r w:rsidRPr="00B877D1">
              <w:rPr>
                <w:rStyle w:val="NazwaProgramowa"/>
              </w:rPr>
              <w:t>historical</w:t>
            </w:r>
          </w:p>
        </w:tc>
        <w:tc>
          <w:tcPr>
            <w:tcW w:w="5917" w:type="dxa"/>
            <w:shd w:val="clear" w:color="auto" w:fill="auto"/>
          </w:tcPr>
          <w:p w14:paraId="69BFDD1E" w14:textId="77777777" w:rsidR="00AB0D22" w:rsidRPr="00B216F3" w:rsidRDefault="00AB0D22" w:rsidP="00D04998">
            <w:r w:rsidRPr="00B216F3">
              <w:t>Specifies that the text is displayed using historical ligatures if they are supported by the font.</w:t>
            </w:r>
          </w:p>
        </w:tc>
      </w:tr>
      <w:tr w:rsidR="00AB0D22" w:rsidRPr="00B216F3" w14:paraId="0B3E0610" w14:textId="77777777" w:rsidTr="00D04998">
        <w:tc>
          <w:tcPr>
            <w:tcW w:w="3083" w:type="dxa"/>
            <w:shd w:val="clear" w:color="auto" w:fill="auto"/>
          </w:tcPr>
          <w:p w14:paraId="18A92F6A" w14:textId="77777777" w:rsidR="00AB0D22" w:rsidRPr="00B877D1" w:rsidRDefault="00AB0D22" w:rsidP="00D04998">
            <w:pPr>
              <w:rPr>
                <w:rStyle w:val="NazwaProgramowa"/>
              </w:rPr>
            </w:pPr>
            <w:r w:rsidRPr="00B877D1">
              <w:rPr>
                <w:rStyle w:val="NazwaProgramowa"/>
              </w:rPr>
              <w:t>discretional</w:t>
            </w:r>
          </w:p>
        </w:tc>
        <w:tc>
          <w:tcPr>
            <w:tcW w:w="5917" w:type="dxa"/>
            <w:shd w:val="clear" w:color="auto" w:fill="auto"/>
          </w:tcPr>
          <w:p w14:paraId="2D8CBD11" w14:textId="77777777" w:rsidR="00AB0D22" w:rsidRPr="00B216F3" w:rsidRDefault="00AB0D22" w:rsidP="00D04998">
            <w:r w:rsidRPr="00B216F3">
              <w:t>Specifies that the text is displayed using discretional ligatures if they are supported by the font.</w:t>
            </w:r>
          </w:p>
        </w:tc>
      </w:tr>
      <w:tr w:rsidR="00AB0D22" w:rsidRPr="00B216F3" w14:paraId="504B3669" w14:textId="77777777" w:rsidTr="00D04998">
        <w:tc>
          <w:tcPr>
            <w:tcW w:w="3083" w:type="dxa"/>
            <w:shd w:val="clear" w:color="auto" w:fill="auto"/>
          </w:tcPr>
          <w:p w14:paraId="657B5D94" w14:textId="77777777" w:rsidR="00AB0D22" w:rsidRPr="00B877D1" w:rsidRDefault="00AB0D22" w:rsidP="00D04998">
            <w:pPr>
              <w:rPr>
                <w:rStyle w:val="NazwaProgramowa"/>
              </w:rPr>
            </w:pPr>
            <w:r w:rsidRPr="00B877D1">
              <w:rPr>
                <w:rStyle w:val="NazwaProgramowa"/>
              </w:rPr>
              <w:t>standardContextual</w:t>
            </w:r>
          </w:p>
        </w:tc>
        <w:tc>
          <w:tcPr>
            <w:tcW w:w="5917" w:type="dxa"/>
            <w:shd w:val="clear" w:color="auto" w:fill="auto"/>
          </w:tcPr>
          <w:p w14:paraId="48C1DD14" w14:textId="77777777" w:rsidR="00AB0D22" w:rsidRPr="00B216F3" w:rsidRDefault="00AB0D22" w:rsidP="00D04998">
            <w:r w:rsidRPr="00B216F3">
              <w:t>Specifies that the text is displayed using standard and contextual ligatures if they are supported by the font.</w:t>
            </w:r>
          </w:p>
        </w:tc>
      </w:tr>
      <w:tr w:rsidR="00AB0D22" w:rsidRPr="00B216F3" w14:paraId="7853E513" w14:textId="77777777" w:rsidTr="00D04998">
        <w:tc>
          <w:tcPr>
            <w:tcW w:w="3083" w:type="dxa"/>
            <w:shd w:val="clear" w:color="auto" w:fill="auto"/>
          </w:tcPr>
          <w:p w14:paraId="7073346E" w14:textId="77777777" w:rsidR="00AB0D22" w:rsidRPr="00B877D1" w:rsidRDefault="00AB0D22" w:rsidP="00D04998">
            <w:pPr>
              <w:rPr>
                <w:rStyle w:val="NazwaProgramowa"/>
              </w:rPr>
            </w:pPr>
            <w:r w:rsidRPr="00B877D1">
              <w:rPr>
                <w:rStyle w:val="NazwaProgramowa"/>
              </w:rPr>
              <w:t>standardHistorical</w:t>
            </w:r>
          </w:p>
        </w:tc>
        <w:tc>
          <w:tcPr>
            <w:tcW w:w="5917" w:type="dxa"/>
            <w:shd w:val="clear" w:color="auto" w:fill="auto"/>
          </w:tcPr>
          <w:p w14:paraId="0EAF5B72" w14:textId="77777777" w:rsidR="00AB0D22" w:rsidRPr="00B216F3" w:rsidRDefault="00AB0D22" w:rsidP="00D04998">
            <w:r w:rsidRPr="00B216F3">
              <w:t>Specifies that the text is displayed using standard and historical ligatures if they are supported by the font.</w:t>
            </w:r>
          </w:p>
        </w:tc>
      </w:tr>
      <w:tr w:rsidR="00AB0D22" w:rsidRPr="00B216F3" w14:paraId="15E3767C" w14:textId="77777777" w:rsidTr="00D04998">
        <w:tc>
          <w:tcPr>
            <w:tcW w:w="3083" w:type="dxa"/>
            <w:shd w:val="clear" w:color="auto" w:fill="auto"/>
          </w:tcPr>
          <w:p w14:paraId="458800BD" w14:textId="77777777" w:rsidR="00AB0D22" w:rsidRPr="00B877D1" w:rsidRDefault="00AB0D22" w:rsidP="00D04998">
            <w:pPr>
              <w:rPr>
                <w:rStyle w:val="NazwaProgramowa"/>
              </w:rPr>
            </w:pPr>
            <w:r w:rsidRPr="00B877D1">
              <w:rPr>
                <w:rStyle w:val="NazwaProgramowa"/>
              </w:rPr>
              <w:t>contextualHistorical</w:t>
            </w:r>
          </w:p>
        </w:tc>
        <w:tc>
          <w:tcPr>
            <w:tcW w:w="5917" w:type="dxa"/>
            <w:shd w:val="clear" w:color="auto" w:fill="auto"/>
          </w:tcPr>
          <w:p w14:paraId="0D912FCD" w14:textId="77777777" w:rsidR="00AB0D22" w:rsidRPr="00B216F3" w:rsidRDefault="00AB0D22" w:rsidP="00D04998">
            <w:r w:rsidRPr="00B216F3">
              <w:t>Specifies that the text is displayed using contextual and historical ligatures if they are supported by the font.</w:t>
            </w:r>
          </w:p>
        </w:tc>
      </w:tr>
      <w:tr w:rsidR="00AB0D22" w:rsidRPr="00B216F3" w14:paraId="10662770" w14:textId="77777777" w:rsidTr="00D04998">
        <w:tc>
          <w:tcPr>
            <w:tcW w:w="3083" w:type="dxa"/>
            <w:shd w:val="clear" w:color="auto" w:fill="auto"/>
          </w:tcPr>
          <w:p w14:paraId="52453090" w14:textId="77777777" w:rsidR="00AB0D22" w:rsidRPr="00B877D1" w:rsidRDefault="00AB0D22" w:rsidP="00D04998">
            <w:pPr>
              <w:rPr>
                <w:rStyle w:val="NazwaProgramowa"/>
              </w:rPr>
            </w:pPr>
            <w:r w:rsidRPr="00B877D1">
              <w:rPr>
                <w:rStyle w:val="NazwaProgramowa"/>
              </w:rPr>
              <w:lastRenderedPageBreak/>
              <w:t>standardDiscretional</w:t>
            </w:r>
          </w:p>
        </w:tc>
        <w:tc>
          <w:tcPr>
            <w:tcW w:w="5917" w:type="dxa"/>
            <w:shd w:val="clear" w:color="auto" w:fill="auto"/>
          </w:tcPr>
          <w:p w14:paraId="4364E306" w14:textId="77777777" w:rsidR="00AB0D22" w:rsidRPr="00B216F3" w:rsidRDefault="00AB0D22" w:rsidP="00D04998">
            <w:r w:rsidRPr="00B216F3">
              <w:t>Specifies that the text is displayed using standard and discretional ligatures if they are supported by the font.</w:t>
            </w:r>
          </w:p>
        </w:tc>
      </w:tr>
      <w:tr w:rsidR="00AB0D22" w:rsidRPr="00B216F3" w14:paraId="6A460C85" w14:textId="77777777" w:rsidTr="00D04998">
        <w:tc>
          <w:tcPr>
            <w:tcW w:w="3083" w:type="dxa"/>
            <w:shd w:val="clear" w:color="auto" w:fill="auto"/>
          </w:tcPr>
          <w:p w14:paraId="3A03A764" w14:textId="77777777" w:rsidR="00AB0D22" w:rsidRPr="00B877D1" w:rsidRDefault="00AB0D22" w:rsidP="00D04998">
            <w:pPr>
              <w:rPr>
                <w:rStyle w:val="NazwaProgramowa"/>
              </w:rPr>
            </w:pPr>
            <w:r w:rsidRPr="00B877D1">
              <w:rPr>
                <w:rStyle w:val="NazwaProgramowa"/>
              </w:rPr>
              <w:t>contextualDiscretional</w:t>
            </w:r>
          </w:p>
        </w:tc>
        <w:tc>
          <w:tcPr>
            <w:tcW w:w="5917" w:type="dxa"/>
            <w:shd w:val="clear" w:color="auto" w:fill="auto"/>
          </w:tcPr>
          <w:p w14:paraId="3939678B" w14:textId="77777777" w:rsidR="00AB0D22" w:rsidRPr="00B216F3" w:rsidRDefault="00AB0D22" w:rsidP="00D04998">
            <w:r w:rsidRPr="00B216F3">
              <w:t>Specifies that the text is displayed using contextual and discretional ligatures if they are supported by the font.</w:t>
            </w:r>
          </w:p>
        </w:tc>
      </w:tr>
      <w:tr w:rsidR="00AB0D22" w:rsidRPr="00B216F3" w14:paraId="633F579B" w14:textId="77777777" w:rsidTr="00D04998">
        <w:tc>
          <w:tcPr>
            <w:tcW w:w="3083" w:type="dxa"/>
            <w:shd w:val="clear" w:color="auto" w:fill="auto"/>
          </w:tcPr>
          <w:p w14:paraId="1C5B4008" w14:textId="77777777" w:rsidR="00AB0D22" w:rsidRPr="00B877D1" w:rsidRDefault="00AB0D22" w:rsidP="00D04998">
            <w:pPr>
              <w:rPr>
                <w:rStyle w:val="NazwaProgramowa"/>
              </w:rPr>
            </w:pPr>
            <w:r w:rsidRPr="00B877D1">
              <w:rPr>
                <w:rStyle w:val="NazwaProgramowa"/>
              </w:rPr>
              <w:t>historicalDiscretional</w:t>
            </w:r>
          </w:p>
        </w:tc>
        <w:tc>
          <w:tcPr>
            <w:tcW w:w="5917" w:type="dxa"/>
            <w:shd w:val="clear" w:color="auto" w:fill="auto"/>
          </w:tcPr>
          <w:p w14:paraId="73B43417" w14:textId="77777777" w:rsidR="00AB0D22" w:rsidRPr="00B216F3" w:rsidRDefault="00AB0D22" w:rsidP="00D04998">
            <w:r w:rsidRPr="00B216F3">
              <w:t>Specifies that the text is displayed using historical and discretional ligatures if they are supported by the font.</w:t>
            </w:r>
          </w:p>
        </w:tc>
      </w:tr>
      <w:tr w:rsidR="00AB0D22" w:rsidRPr="00B216F3" w14:paraId="6A59711F" w14:textId="77777777" w:rsidTr="00D04998">
        <w:tc>
          <w:tcPr>
            <w:tcW w:w="3083" w:type="dxa"/>
            <w:shd w:val="clear" w:color="auto" w:fill="auto"/>
          </w:tcPr>
          <w:p w14:paraId="1010BBE4" w14:textId="77777777" w:rsidR="00AB0D22" w:rsidRPr="00B877D1" w:rsidRDefault="00AB0D22" w:rsidP="00D04998">
            <w:pPr>
              <w:rPr>
                <w:rStyle w:val="NazwaProgramowa"/>
              </w:rPr>
            </w:pPr>
            <w:r w:rsidRPr="00B877D1">
              <w:rPr>
                <w:rStyle w:val="NazwaProgramowa"/>
              </w:rPr>
              <w:t>standardContextualHistorical</w:t>
            </w:r>
          </w:p>
        </w:tc>
        <w:tc>
          <w:tcPr>
            <w:tcW w:w="5917" w:type="dxa"/>
            <w:shd w:val="clear" w:color="auto" w:fill="auto"/>
          </w:tcPr>
          <w:p w14:paraId="6D04C07D" w14:textId="77777777" w:rsidR="00AB0D22" w:rsidRPr="00B216F3" w:rsidRDefault="00AB0D22" w:rsidP="00D04998">
            <w:r w:rsidRPr="00B216F3">
              <w:t>Specifies that the text is displayed using standard, contextual, and historical ligatures if they are supported by the font.</w:t>
            </w:r>
          </w:p>
        </w:tc>
      </w:tr>
      <w:tr w:rsidR="00AB0D22" w:rsidRPr="00B216F3" w14:paraId="3170DB2C" w14:textId="77777777" w:rsidTr="00D04998">
        <w:tc>
          <w:tcPr>
            <w:tcW w:w="3083" w:type="dxa"/>
            <w:shd w:val="clear" w:color="auto" w:fill="auto"/>
          </w:tcPr>
          <w:p w14:paraId="045599E4" w14:textId="77777777" w:rsidR="00AB0D22" w:rsidRPr="00B877D1" w:rsidRDefault="00AB0D22" w:rsidP="00D04998">
            <w:pPr>
              <w:rPr>
                <w:rStyle w:val="NazwaProgramowa"/>
              </w:rPr>
            </w:pPr>
            <w:r w:rsidRPr="00B877D1">
              <w:rPr>
                <w:rStyle w:val="NazwaProgramowa"/>
              </w:rPr>
              <w:t>standardContextualDiscretional</w:t>
            </w:r>
          </w:p>
        </w:tc>
        <w:tc>
          <w:tcPr>
            <w:tcW w:w="5917" w:type="dxa"/>
            <w:shd w:val="clear" w:color="auto" w:fill="auto"/>
          </w:tcPr>
          <w:p w14:paraId="62FD7B52" w14:textId="77777777" w:rsidR="00AB0D22" w:rsidRPr="00B216F3" w:rsidRDefault="00AB0D22" w:rsidP="00D04998">
            <w:r w:rsidRPr="00B216F3">
              <w:t>Specifies that the text is displayed using standard, contextual, and discretional ligatures if they are supported by the font.</w:t>
            </w:r>
          </w:p>
        </w:tc>
      </w:tr>
      <w:tr w:rsidR="00AB0D22" w:rsidRPr="00B216F3" w14:paraId="109DD7DD" w14:textId="77777777" w:rsidTr="00D04998">
        <w:tc>
          <w:tcPr>
            <w:tcW w:w="3083" w:type="dxa"/>
            <w:shd w:val="clear" w:color="auto" w:fill="auto"/>
          </w:tcPr>
          <w:p w14:paraId="5194ED6B" w14:textId="77777777" w:rsidR="00AB0D22" w:rsidRPr="00B877D1" w:rsidRDefault="00AB0D22" w:rsidP="00D04998">
            <w:pPr>
              <w:rPr>
                <w:rStyle w:val="NazwaProgramowa"/>
              </w:rPr>
            </w:pPr>
            <w:r w:rsidRPr="00B877D1">
              <w:rPr>
                <w:rStyle w:val="NazwaProgramowa"/>
              </w:rPr>
              <w:t>standardHistoricalDiscretional</w:t>
            </w:r>
          </w:p>
        </w:tc>
        <w:tc>
          <w:tcPr>
            <w:tcW w:w="5917" w:type="dxa"/>
            <w:shd w:val="clear" w:color="auto" w:fill="auto"/>
          </w:tcPr>
          <w:p w14:paraId="5964F1D1" w14:textId="77777777" w:rsidR="00AB0D22" w:rsidRPr="00B216F3" w:rsidRDefault="00AB0D22" w:rsidP="00D04998">
            <w:r w:rsidRPr="00B216F3">
              <w:t>Specifies that the text is displayed using standard, historical, and discretional ligatures if they are supported by the font.</w:t>
            </w:r>
          </w:p>
        </w:tc>
      </w:tr>
      <w:tr w:rsidR="00AB0D22" w:rsidRPr="00B216F3" w14:paraId="33DCFB94" w14:textId="77777777" w:rsidTr="00D04998">
        <w:tc>
          <w:tcPr>
            <w:tcW w:w="3083" w:type="dxa"/>
            <w:shd w:val="clear" w:color="auto" w:fill="auto"/>
          </w:tcPr>
          <w:p w14:paraId="126EF335" w14:textId="77777777" w:rsidR="00AB0D22" w:rsidRPr="00B877D1" w:rsidRDefault="00AB0D22" w:rsidP="00D04998">
            <w:pPr>
              <w:rPr>
                <w:rStyle w:val="NazwaProgramowa"/>
              </w:rPr>
            </w:pPr>
            <w:r w:rsidRPr="00B877D1">
              <w:rPr>
                <w:rStyle w:val="NazwaProgramowa"/>
              </w:rPr>
              <w:t>contextualHistoricalDiscretional</w:t>
            </w:r>
          </w:p>
        </w:tc>
        <w:tc>
          <w:tcPr>
            <w:tcW w:w="5917" w:type="dxa"/>
            <w:shd w:val="clear" w:color="auto" w:fill="auto"/>
          </w:tcPr>
          <w:p w14:paraId="4574FB64" w14:textId="77777777" w:rsidR="00AB0D22" w:rsidRPr="00B216F3" w:rsidRDefault="00AB0D22" w:rsidP="00D04998">
            <w:r w:rsidRPr="00B216F3">
              <w:t>Specifies that the text is displayed using contextual, historical, and discretional ligatures if they are supported by the font.</w:t>
            </w:r>
          </w:p>
        </w:tc>
      </w:tr>
      <w:tr w:rsidR="00AB0D22" w:rsidRPr="00B216F3" w14:paraId="25D0D37D" w14:textId="77777777" w:rsidTr="00D04998">
        <w:tc>
          <w:tcPr>
            <w:tcW w:w="3083" w:type="dxa"/>
            <w:shd w:val="clear" w:color="auto" w:fill="auto"/>
          </w:tcPr>
          <w:p w14:paraId="3FAC24D9" w14:textId="77777777" w:rsidR="00AB0D22" w:rsidRPr="00B877D1" w:rsidRDefault="00AB0D22" w:rsidP="00D04998">
            <w:pPr>
              <w:rPr>
                <w:rStyle w:val="NazwaProgramowa"/>
              </w:rPr>
            </w:pPr>
            <w:r w:rsidRPr="00B877D1">
              <w:rPr>
                <w:rStyle w:val="NazwaProgramowa"/>
              </w:rPr>
              <w:t>all</w:t>
            </w:r>
          </w:p>
        </w:tc>
        <w:tc>
          <w:tcPr>
            <w:tcW w:w="5917" w:type="dxa"/>
            <w:shd w:val="clear" w:color="auto" w:fill="auto"/>
          </w:tcPr>
          <w:p w14:paraId="4A0E68A1" w14:textId="77777777" w:rsidR="00AB0D22" w:rsidRPr="00B216F3" w:rsidRDefault="00AB0D22" w:rsidP="00D04998">
            <w:r w:rsidRPr="00B216F3">
              <w:t>Specifies that the text is displayed using standard, historical, discretional, and contextual ligatures if they are supported by the font.</w:t>
            </w:r>
          </w:p>
        </w:tc>
      </w:tr>
    </w:tbl>
    <w:p w14:paraId="574E2492" w14:textId="54BD46AF" w:rsidR="00AB0D22" w:rsidRDefault="00AB0D22" w:rsidP="008D009B">
      <w:pPr>
        <w:pStyle w:val="Nagwek4"/>
      </w:pPr>
      <w:r w:rsidRPr="00B877D1">
        <w:rPr>
          <w:rStyle w:val="NazwaProgramowa"/>
        </w:rPr>
        <w:t>ST_LightRigDirection</w:t>
      </w:r>
      <w:r w:rsidR="00B877D1">
        <w:t xml:space="preserve"> (Light Rig Direction Type)</w:t>
      </w:r>
    </w:p>
    <w:p w14:paraId="6BDDDDC9" w14:textId="648A5569" w:rsidR="00AB0D22" w:rsidRPr="00B216F3" w:rsidRDefault="004C4447" w:rsidP="00C1403A">
      <w:pPr>
        <w:pStyle w:val="Standardowyakapit"/>
      </w:pPr>
      <w:r>
        <w:t>A simple type that specifies</w:t>
      </w:r>
      <w:r w:rsidR="00AB0D22" w:rsidRPr="00B216F3">
        <w:t xml:space="preserve"> the direction from which the light rig is positioned relative to the scene. The light rig itself can be made up of multiple lights in any orientation around the shape. This simple type specifies the orientation of the light rig as a whole, and not the individual lights within the rig. This means, for example, that if the direction of the light rig is specified as left, this does not guarantee the light is coming from the left side of the shape; rather, the orientation of the rig as a whole is rotated to the left.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3648"/>
        <w:gridCol w:w="5352"/>
      </w:tblGrid>
      <w:tr w:rsidR="00AB0D22" w:rsidRPr="00B216F3" w14:paraId="5AEA4637" w14:textId="77777777" w:rsidTr="00D04998">
        <w:trPr>
          <w:tblHeader/>
        </w:trPr>
        <w:tc>
          <w:tcPr>
            <w:tcW w:w="0" w:type="dxa"/>
            <w:shd w:val="clear" w:color="auto" w:fill="E0E0E0"/>
            <w:vAlign w:val="bottom"/>
          </w:tcPr>
          <w:p w14:paraId="399265AD" w14:textId="77777777" w:rsidR="00AB0D22" w:rsidRPr="00B216F3" w:rsidRDefault="00AB0D22" w:rsidP="00D04998">
            <w:pPr>
              <w:rPr>
                <w:b/>
                <w:spacing w:val="-2"/>
              </w:rPr>
            </w:pPr>
            <w:r w:rsidRPr="00B216F3">
              <w:rPr>
                <w:b/>
                <w:spacing w:val="-2"/>
              </w:rPr>
              <w:t>Value</w:t>
            </w:r>
          </w:p>
        </w:tc>
        <w:tc>
          <w:tcPr>
            <w:tcW w:w="0" w:type="dxa"/>
            <w:shd w:val="clear" w:color="auto" w:fill="E0E0E0"/>
            <w:vAlign w:val="bottom"/>
          </w:tcPr>
          <w:p w14:paraId="405368DA" w14:textId="77777777" w:rsidR="00AB0D22" w:rsidRPr="00B216F3" w:rsidRDefault="00AB0D22" w:rsidP="00D04998">
            <w:pPr>
              <w:rPr>
                <w:b/>
                <w:spacing w:val="-2"/>
              </w:rPr>
            </w:pPr>
            <w:r w:rsidRPr="00B216F3">
              <w:rPr>
                <w:b/>
                <w:spacing w:val="-2"/>
              </w:rPr>
              <w:t>Meaning</w:t>
            </w:r>
          </w:p>
        </w:tc>
      </w:tr>
      <w:tr w:rsidR="00AB0D22" w:rsidRPr="00B216F3" w14:paraId="673A4252" w14:textId="77777777" w:rsidTr="00D04998">
        <w:tc>
          <w:tcPr>
            <w:tcW w:w="0" w:type="dxa"/>
            <w:shd w:val="clear" w:color="auto" w:fill="auto"/>
          </w:tcPr>
          <w:p w14:paraId="68948FB5" w14:textId="77777777" w:rsidR="00AB0D22" w:rsidRPr="00B877D1" w:rsidRDefault="00AB0D22" w:rsidP="00D04998">
            <w:pPr>
              <w:rPr>
                <w:rStyle w:val="NazwaProgramowa"/>
              </w:rPr>
            </w:pPr>
            <w:r w:rsidRPr="00B877D1">
              <w:rPr>
                <w:rStyle w:val="NazwaProgramowa"/>
              </w:rPr>
              <w:t>tl</w:t>
            </w:r>
          </w:p>
        </w:tc>
        <w:tc>
          <w:tcPr>
            <w:tcW w:w="0" w:type="dxa"/>
            <w:shd w:val="clear" w:color="auto" w:fill="auto"/>
          </w:tcPr>
          <w:p w14:paraId="265A09E4" w14:textId="77777777" w:rsidR="00AB0D22" w:rsidRPr="00B216F3" w:rsidRDefault="00AB0D22" w:rsidP="00D04998">
            <w:r w:rsidRPr="00B216F3">
              <w:t>Top Left: Light rig is positioned at the top-left of the scene.</w:t>
            </w:r>
          </w:p>
        </w:tc>
      </w:tr>
      <w:tr w:rsidR="00AB0D22" w:rsidRPr="00B216F3" w14:paraId="5C989011" w14:textId="77777777" w:rsidTr="00D04998">
        <w:tc>
          <w:tcPr>
            <w:tcW w:w="0" w:type="dxa"/>
            <w:shd w:val="clear" w:color="auto" w:fill="auto"/>
          </w:tcPr>
          <w:p w14:paraId="410F4378" w14:textId="77777777" w:rsidR="00AB0D22" w:rsidRPr="00B877D1" w:rsidRDefault="00AB0D22" w:rsidP="00D04998">
            <w:pPr>
              <w:rPr>
                <w:rStyle w:val="NazwaProgramowa"/>
              </w:rPr>
            </w:pPr>
            <w:r w:rsidRPr="00B877D1">
              <w:rPr>
                <w:rStyle w:val="NazwaProgramowa"/>
              </w:rPr>
              <w:t>t</w:t>
            </w:r>
          </w:p>
        </w:tc>
        <w:tc>
          <w:tcPr>
            <w:tcW w:w="0" w:type="dxa"/>
            <w:shd w:val="clear" w:color="auto" w:fill="auto"/>
          </w:tcPr>
          <w:p w14:paraId="019C19DB" w14:textId="77777777" w:rsidR="00AB0D22" w:rsidRPr="00B216F3" w:rsidRDefault="00AB0D22" w:rsidP="00D04998">
            <w:r w:rsidRPr="00B216F3">
              <w:t>Top: Light rig is positioned at the top of the scene.</w:t>
            </w:r>
          </w:p>
        </w:tc>
      </w:tr>
      <w:tr w:rsidR="00AB0D22" w:rsidRPr="00B216F3" w14:paraId="09FC6706" w14:textId="77777777" w:rsidTr="00D04998">
        <w:tc>
          <w:tcPr>
            <w:tcW w:w="0" w:type="dxa"/>
            <w:shd w:val="clear" w:color="auto" w:fill="auto"/>
          </w:tcPr>
          <w:p w14:paraId="63DBCE24" w14:textId="77777777" w:rsidR="00AB0D22" w:rsidRPr="00B877D1" w:rsidRDefault="00AB0D22" w:rsidP="00D04998">
            <w:pPr>
              <w:rPr>
                <w:rStyle w:val="NazwaProgramowa"/>
              </w:rPr>
            </w:pPr>
            <w:r w:rsidRPr="00B877D1">
              <w:rPr>
                <w:rStyle w:val="NazwaProgramowa"/>
              </w:rPr>
              <w:t>tr</w:t>
            </w:r>
          </w:p>
        </w:tc>
        <w:tc>
          <w:tcPr>
            <w:tcW w:w="0" w:type="dxa"/>
            <w:shd w:val="clear" w:color="auto" w:fill="auto"/>
          </w:tcPr>
          <w:p w14:paraId="02802AF3" w14:textId="77777777" w:rsidR="00AB0D22" w:rsidRPr="00B216F3" w:rsidRDefault="00AB0D22" w:rsidP="00D04998">
            <w:r w:rsidRPr="00B216F3">
              <w:t>Top Right: Light rig is positioned at the top-right of the scene.</w:t>
            </w:r>
          </w:p>
        </w:tc>
      </w:tr>
      <w:tr w:rsidR="00AB0D22" w:rsidRPr="00B216F3" w14:paraId="6E59625C" w14:textId="77777777" w:rsidTr="00D04998">
        <w:tc>
          <w:tcPr>
            <w:tcW w:w="0" w:type="dxa"/>
            <w:shd w:val="clear" w:color="auto" w:fill="auto"/>
          </w:tcPr>
          <w:p w14:paraId="3309143E" w14:textId="77777777" w:rsidR="00AB0D22" w:rsidRPr="00B877D1" w:rsidRDefault="00AB0D22" w:rsidP="00D04998">
            <w:pPr>
              <w:rPr>
                <w:rStyle w:val="NazwaProgramowa"/>
              </w:rPr>
            </w:pPr>
            <w:r w:rsidRPr="00B877D1">
              <w:rPr>
                <w:rStyle w:val="NazwaProgramowa"/>
              </w:rPr>
              <w:t>l</w:t>
            </w:r>
          </w:p>
        </w:tc>
        <w:tc>
          <w:tcPr>
            <w:tcW w:w="0" w:type="dxa"/>
            <w:shd w:val="clear" w:color="auto" w:fill="auto"/>
          </w:tcPr>
          <w:p w14:paraId="7E5A6ECB" w14:textId="77777777" w:rsidR="00AB0D22" w:rsidRPr="00B216F3" w:rsidRDefault="00AB0D22" w:rsidP="00D04998">
            <w:r w:rsidRPr="00B216F3">
              <w:t>Left: Light rig is positioned to the left of the scene.</w:t>
            </w:r>
          </w:p>
        </w:tc>
      </w:tr>
      <w:tr w:rsidR="00AB0D22" w:rsidRPr="00B216F3" w14:paraId="694B353E" w14:textId="77777777" w:rsidTr="00D04998">
        <w:tc>
          <w:tcPr>
            <w:tcW w:w="0" w:type="dxa"/>
            <w:shd w:val="clear" w:color="auto" w:fill="auto"/>
          </w:tcPr>
          <w:p w14:paraId="761F4859" w14:textId="77777777" w:rsidR="00AB0D22" w:rsidRPr="00B877D1" w:rsidRDefault="00AB0D22" w:rsidP="00D04998">
            <w:pPr>
              <w:rPr>
                <w:rStyle w:val="NazwaProgramowa"/>
              </w:rPr>
            </w:pPr>
            <w:r w:rsidRPr="00B877D1">
              <w:rPr>
                <w:rStyle w:val="NazwaProgramowa"/>
              </w:rPr>
              <w:t>r</w:t>
            </w:r>
          </w:p>
        </w:tc>
        <w:tc>
          <w:tcPr>
            <w:tcW w:w="0" w:type="dxa"/>
            <w:shd w:val="clear" w:color="auto" w:fill="auto"/>
          </w:tcPr>
          <w:p w14:paraId="292771F3" w14:textId="77777777" w:rsidR="00AB0D22" w:rsidRPr="00B216F3" w:rsidRDefault="00AB0D22" w:rsidP="00D04998">
            <w:r w:rsidRPr="00B216F3">
              <w:t>Right: Light rig is positioned to the right of the scene.</w:t>
            </w:r>
          </w:p>
        </w:tc>
      </w:tr>
      <w:tr w:rsidR="00AB0D22" w:rsidRPr="00B216F3" w14:paraId="34DAB5C2" w14:textId="77777777" w:rsidTr="00D04998">
        <w:tc>
          <w:tcPr>
            <w:tcW w:w="0" w:type="dxa"/>
            <w:shd w:val="clear" w:color="auto" w:fill="auto"/>
          </w:tcPr>
          <w:p w14:paraId="05466DAF" w14:textId="77777777" w:rsidR="00AB0D22" w:rsidRPr="00B877D1" w:rsidRDefault="00AB0D22" w:rsidP="00D04998">
            <w:pPr>
              <w:rPr>
                <w:rStyle w:val="NazwaProgramowa"/>
              </w:rPr>
            </w:pPr>
            <w:r w:rsidRPr="00B877D1">
              <w:rPr>
                <w:rStyle w:val="NazwaProgramowa"/>
              </w:rPr>
              <w:t>bl</w:t>
            </w:r>
          </w:p>
        </w:tc>
        <w:tc>
          <w:tcPr>
            <w:tcW w:w="0" w:type="dxa"/>
            <w:shd w:val="clear" w:color="auto" w:fill="auto"/>
          </w:tcPr>
          <w:p w14:paraId="79EA8419" w14:textId="77777777" w:rsidR="00AB0D22" w:rsidRPr="00B216F3" w:rsidRDefault="00AB0D22" w:rsidP="00D04998">
            <w:r w:rsidRPr="00B216F3">
              <w:t>Bottom Left: Light rig is positioned at the bottom left of the scene.</w:t>
            </w:r>
          </w:p>
        </w:tc>
      </w:tr>
      <w:tr w:rsidR="00AB0D22" w:rsidRPr="00B216F3" w14:paraId="58851AB7" w14:textId="77777777" w:rsidTr="00D04998">
        <w:tc>
          <w:tcPr>
            <w:tcW w:w="0" w:type="dxa"/>
            <w:shd w:val="clear" w:color="auto" w:fill="auto"/>
          </w:tcPr>
          <w:p w14:paraId="457BA4EC" w14:textId="77777777" w:rsidR="00AB0D22" w:rsidRPr="00B877D1" w:rsidRDefault="00AB0D22" w:rsidP="00D04998">
            <w:pPr>
              <w:rPr>
                <w:rStyle w:val="NazwaProgramowa"/>
              </w:rPr>
            </w:pPr>
            <w:r w:rsidRPr="00B877D1">
              <w:rPr>
                <w:rStyle w:val="NazwaProgramowa"/>
              </w:rPr>
              <w:t>b</w:t>
            </w:r>
          </w:p>
        </w:tc>
        <w:tc>
          <w:tcPr>
            <w:tcW w:w="0" w:type="dxa"/>
            <w:shd w:val="clear" w:color="auto" w:fill="auto"/>
          </w:tcPr>
          <w:p w14:paraId="3372DC95" w14:textId="77777777" w:rsidR="00AB0D22" w:rsidRPr="00B216F3" w:rsidRDefault="00AB0D22" w:rsidP="00D04998">
            <w:r w:rsidRPr="00B216F3">
              <w:t>Bottom: Light rig is positioned at the bottom of the scene.</w:t>
            </w:r>
          </w:p>
        </w:tc>
      </w:tr>
      <w:tr w:rsidR="00AB0D22" w:rsidRPr="00B216F3" w14:paraId="35739F79" w14:textId="77777777" w:rsidTr="00D04998">
        <w:tc>
          <w:tcPr>
            <w:tcW w:w="0" w:type="dxa"/>
            <w:shd w:val="clear" w:color="auto" w:fill="auto"/>
          </w:tcPr>
          <w:p w14:paraId="055ECF7A" w14:textId="77777777" w:rsidR="00AB0D22" w:rsidRPr="00B877D1" w:rsidRDefault="00AB0D22" w:rsidP="00D04998">
            <w:pPr>
              <w:rPr>
                <w:rStyle w:val="NazwaProgramowa"/>
              </w:rPr>
            </w:pPr>
            <w:r w:rsidRPr="00B877D1">
              <w:rPr>
                <w:rStyle w:val="NazwaProgramowa"/>
              </w:rPr>
              <w:t>br</w:t>
            </w:r>
          </w:p>
        </w:tc>
        <w:tc>
          <w:tcPr>
            <w:tcW w:w="0" w:type="dxa"/>
            <w:shd w:val="clear" w:color="auto" w:fill="auto"/>
          </w:tcPr>
          <w:p w14:paraId="214A2B80" w14:textId="77777777" w:rsidR="00AB0D22" w:rsidRPr="00B216F3" w:rsidRDefault="00AB0D22" w:rsidP="00D04998">
            <w:r w:rsidRPr="00B216F3">
              <w:t>Bottom Right: Light rig is positioned at the bottom right of the scene.</w:t>
            </w:r>
          </w:p>
        </w:tc>
      </w:tr>
    </w:tbl>
    <w:p w14:paraId="2FB9B3DC" w14:textId="514B8615" w:rsidR="00AB0D22" w:rsidRDefault="00AB0D22" w:rsidP="008D009B">
      <w:pPr>
        <w:pStyle w:val="Nagwek4"/>
      </w:pPr>
      <w:r w:rsidRPr="00B877D1">
        <w:rPr>
          <w:rStyle w:val="NazwaProgramowa"/>
        </w:rPr>
        <w:lastRenderedPageBreak/>
        <w:t>ST_LightRigType</w:t>
      </w:r>
      <w:r w:rsidR="00B877D1">
        <w:t xml:space="preserve"> (Light Rig Type</w:t>
      </w:r>
    </w:p>
    <w:p w14:paraId="0235BCAB" w14:textId="32B6A930" w:rsidR="00AB0D22" w:rsidRPr="00B216F3" w:rsidRDefault="004C4447" w:rsidP="002622E6">
      <w:pPr>
        <w:pStyle w:val="Standardowyakapit"/>
      </w:pPr>
      <w:r>
        <w:t>A simple type that specifies</w:t>
      </w:r>
      <w:r w:rsidR="00AB0D22" w:rsidRPr="00B216F3">
        <w:t xml:space="preserve"> a light rig preset to use. A light rig represents a group of lights oriented in a specific way relative to a 3-D scene.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4894"/>
        <w:gridCol w:w="4106"/>
      </w:tblGrid>
      <w:tr w:rsidR="00AB0D22" w:rsidRPr="00B216F3" w14:paraId="6A826A5F" w14:textId="77777777" w:rsidTr="00D04998">
        <w:tc>
          <w:tcPr>
            <w:tcW w:w="0" w:type="dxa"/>
            <w:shd w:val="clear" w:color="auto" w:fill="E0E0E0"/>
            <w:vAlign w:val="bottom"/>
          </w:tcPr>
          <w:p w14:paraId="62939302" w14:textId="77777777" w:rsidR="00AB0D22" w:rsidRPr="00B216F3" w:rsidRDefault="00AB0D22" w:rsidP="00D04998">
            <w:pPr>
              <w:rPr>
                <w:b/>
                <w:spacing w:val="-2"/>
              </w:rPr>
            </w:pPr>
            <w:r w:rsidRPr="00B216F3">
              <w:rPr>
                <w:b/>
                <w:spacing w:val="-2"/>
              </w:rPr>
              <w:t>Value</w:t>
            </w:r>
          </w:p>
        </w:tc>
        <w:tc>
          <w:tcPr>
            <w:tcW w:w="0" w:type="dxa"/>
            <w:shd w:val="clear" w:color="auto" w:fill="E0E0E0"/>
            <w:vAlign w:val="bottom"/>
          </w:tcPr>
          <w:p w14:paraId="527B97FB" w14:textId="77777777" w:rsidR="00AB0D22" w:rsidRPr="00B216F3" w:rsidRDefault="00AB0D22" w:rsidP="00D04998">
            <w:pPr>
              <w:rPr>
                <w:b/>
                <w:spacing w:val="-2"/>
              </w:rPr>
            </w:pPr>
            <w:r w:rsidRPr="00B216F3">
              <w:rPr>
                <w:b/>
                <w:spacing w:val="-2"/>
              </w:rPr>
              <w:t>Meaning</w:t>
            </w:r>
          </w:p>
        </w:tc>
      </w:tr>
      <w:tr w:rsidR="00AB0D22" w:rsidRPr="00B216F3" w14:paraId="4DA1579E" w14:textId="77777777" w:rsidTr="00D04998">
        <w:tc>
          <w:tcPr>
            <w:tcW w:w="0" w:type="dxa"/>
            <w:shd w:val="clear" w:color="auto" w:fill="auto"/>
          </w:tcPr>
          <w:p w14:paraId="2837B7D3" w14:textId="77777777" w:rsidR="00AB0D22" w:rsidRPr="00B877D1" w:rsidRDefault="00AB0D22" w:rsidP="00D04998">
            <w:pPr>
              <w:rPr>
                <w:rStyle w:val="NazwaProgramowa"/>
              </w:rPr>
            </w:pPr>
            <w:r w:rsidRPr="00B877D1">
              <w:rPr>
                <w:rStyle w:val="NazwaProgramowa"/>
              </w:rPr>
              <w:t>legacyFlat1</w:t>
            </w:r>
          </w:p>
        </w:tc>
        <w:tc>
          <w:tcPr>
            <w:tcW w:w="0" w:type="dxa"/>
            <w:shd w:val="clear" w:color="auto" w:fill="auto"/>
          </w:tcPr>
          <w:p w14:paraId="7C93D00C" w14:textId="77777777" w:rsidR="00AB0D22" w:rsidRPr="00B216F3" w:rsidRDefault="00AB0D22" w:rsidP="00D04998">
            <w:r w:rsidRPr="00B216F3">
              <w:t>Legacy Flat 1.</w:t>
            </w:r>
          </w:p>
        </w:tc>
      </w:tr>
      <w:tr w:rsidR="00AB0D22" w:rsidRPr="00B216F3" w14:paraId="09EE46ED" w14:textId="77777777" w:rsidTr="00D04998">
        <w:tc>
          <w:tcPr>
            <w:tcW w:w="0" w:type="dxa"/>
            <w:shd w:val="clear" w:color="auto" w:fill="auto"/>
          </w:tcPr>
          <w:p w14:paraId="41AB1A98" w14:textId="77777777" w:rsidR="00AB0D22" w:rsidRPr="00B877D1" w:rsidRDefault="00AB0D22" w:rsidP="00D04998">
            <w:pPr>
              <w:rPr>
                <w:rStyle w:val="NazwaProgramowa"/>
              </w:rPr>
            </w:pPr>
            <w:r w:rsidRPr="00B877D1">
              <w:rPr>
                <w:rStyle w:val="NazwaProgramowa"/>
              </w:rPr>
              <w:t>legacyFlat2</w:t>
            </w:r>
          </w:p>
        </w:tc>
        <w:tc>
          <w:tcPr>
            <w:tcW w:w="0" w:type="dxa"/>
            <w:shd w:val="clear" w:color="auto" w:fill="auto"/>
          </w:tcPr>
          <w:p w14:paraId="5C281D06" w14:textId="77777777" w:rsidR="00AB0D22" w:rsidRPr="00B216F3" w:rsidRDefault="00AB0D22" w:rsidP="00D04998">
            <w:r w:rsidRPr="00B216F3">
              <w:t>Legacy Flat 2.</w:t>
            </w:r>
          </w:p>
        </w:tc>
      </w:tr>
      <w:tr w:rsidR="00AB0D22" w:rsidRPr="00B216F3" w14:paraId="3FA6CB05" w14:textId="77777777" w:rsidTr="00D04998">
        <w:tc>
          <w:tcPr>
            <w:tcW w:w="0" w:type="dxa"/>
            <w:shd w:val="clear" w:color="auto" w:fill="auto"/>
          </w:tcPr>
          <w:p w14:paraId="15239A1D" w14:textId="77777777" w:rsidR="00AB0D22" w:rsidRPr="00B877D1" w:rsidRDefault="00AB0D22" w:rsidP="00D04998">
            <w:pPr>
              <w:rPr>
                <w:rStyle w:val="NazwaProgramowa"/>
              </w:rPr>
            </w:pPr>
            <w:r w:rsidRPr="00B877D1">
              <w:rPr>
                <w:rStyle w:val="NazwaProgramowa"/>
              </w:rPr>
              <w:t>legacyFlat3</w:t>
            </w:r>
          </w:p>
        </w:tc>
        <w:tc>
          <w:tcPr>
            <w:tcW w:w="0" w:type="dxa"/>
            <w:shd w:val="clear" w:color="auto" w:fill="auto"/>
          </w:tcPr>
          <w:p w14:paraId="11DBFDDD" w14:textId="77777777" w:rsidR="00AB0D22" w:rsidRPr="00B216F3" w:rsidRDefault="00AB0D22" w:rsidP="00D04998">
            <w:r w:rsidRPr="00B216F3">
              <w:t>Legacy Flat 3.</w:t>
            </w:r>
          </w:p>
        </w:tc>
      </w:tr>
      <w:tr w:rsidR="00AB0D22" w:rsidRPr="00B216F3" w14:paraId="34C0358F" w14:textId="77777777" w:rsidTr="00D04998">
        <w:tc>
          <w:tcPr>
            <w:tcW w:w="0" w:type="dxa"/>
            <w:shd w:val="clear" w:color="auto" w:fill="auto"/>
          </w:tcPr>
          <w:p w14:paraId="7CC76072" w14:textId="77777777" w:rsidR="00AB0D22" w:rsidRPr="00B877D1" w:rsidRDefault="00AB0D22" w:rsidP="00D04998">
            <w:pPr>
              <w:rPr>
                <w:rStyle w:val="NazwaProgramowa"/>
              </w:rPr>
            </w:pPr>
            <w:r w:rsidRPr="00B877D1">
              <w:rPr>
                <w:rStyle w:val="NazwaProgramowa"/>
              </w:rPr>
              <w:t>legacyFlat4</w:t>
            </w:r>
          </w:p>
        </w:tc>
        <w:tc>
          <w:tcPr>
            <w:tcW w:w="0" w:type="dxa"/>
            <w:shd w:val="clear" w:color="auto" w:fill="auto"/>
          </w:tcPr>
          <w:p w14:paraId="07CBE942" w14:textId="77777777" w:rsidR="00AB0D22" w:rsidRPr="00B216F3" w:rsidRDefault="00AB0D22" w:rsidP="00D04998">
            <w:r w:rsidRPr="00B216F3">
              <w:t>Legacy Flat 4.</w:t>
            </w:r>
          </w:p>
        </w:tc>
      </w:tr>
      <w:tr w:rsidR="00AB0D22" w:rsidRPr="00B216F3" w14:paraId="21583737" w14:textId="77777777" w:rsidTr="00D04998">
        <w:tc>
          <w:tcPr>
            <w:tcW w:w="0" w:type="dxa"/>
            <w:shd w:val="clear" w:color="auto" w:fill="auto"/>
          </w:tcPr>
          <w:p w14:paraId="4CD38BB6" w14:textId="77777777" w:rsidR="00AB0D22" w:rsidRPr="00B877D1" w:rsidRDefault="00AB0D22" w:rsidP="00D04998">
            <w:pPr>
              <w:rPr>
                <w:rStyle w:val="NazwaProgramowa"/>
              </w:rPr>
            </w:pPr>
            <w:r w:rsidRPr="00B877D1">
              <w:rPr>
                <w:rStyle w:val="NazwaProgramowa"/>
              </w:rPr>
              <w:t>legacyNormal1</w:t>
            </w:r>
          </w:p>
        </w:tc>
        <w:tc>
          <w:tcPr>
            <w:tcW w:w="0" w:type="dxa"/>
            <w:shd w:val="clear" w:color="auto" w:fill="auto"/>
          </w:tcPr>
          <w:p w14:paraId="6AA39A02" w14:textId="77777777" w:rsidR="00AB0D22" w:rsidRPr="00B216F3" w:rsidRDefault="00AB0D22" w:rsidP="00D04998">
            <w:r w:rsidRPr="00B216F3">
              <w:t>Legacy Normal 1.</w:t>
            </w:r>
          </w:p>
        </w:tc>
      </w:tr>
      <w:tr w:rsidR="00AB0D22" w:rsidRPr="00B216F3" w14:paraId="2086215E" w14:textId="77777777" w:rsidTr="00D04998">
        <w:tc>
          <w:tcPr>
            <w:tcW w:w="0" w:type="dxa"/>
            <w:shd w:val="clear" w:color="auto" w:fill="auto"/>
          </w:tcPr>
          <w:p w14:paraId="504AEF74" w14:textId="77777777" w:rsidR="00AB0D22" w:rsidRPr="00B877D1" w:rsidRDefault="00AB0D22" w:rsidP="00D04998">
            <w:pPr>
              <w:rPr>
                <w:rStyle w:val="NazwaProgramowa"/>
              </w:rPr>
            </w:pPr>
            <w:r w:rsidRPr="00B877D1">
              <w:rPr>
                <w:rStyle w:val="NazwaProgramowa"/>
              </w:rPr>
              <w:t>legacyNormal2</w:t>
            </w:r>
          </w:p>
        </w:tc>
        <w:tc>
          <w:tcPr>
            <w:tcW w:w="0" w:type="dxa"/>
            <w:shd w:val="clear" w:color="auto" w:fill="auto"/>
          </w:tcPr>
          <w:p w14:paraId="65D11100" w14:textId="77777777" w:rsidR="00AB0D22" w:rsidRPr="00B216F3" w:rsidRDefault="00AB0D22" w:rsidP="00D04998">
            <w:r w:rsidRPr="00B216F3">
              <w:t>Legacy Normal 2.</w:t>
            </w:r>
          </w:p>
        </w:tc>
      </w:tr>
      <w:tr w:rsidR="00AB0D22" w:rsidRPr="00B216F3" w14:paraId="74DF3D93" w14:textId="77777777" w:rsidTr="00D04998">
        <w:tc>
          <w:tcPr>
            <w:tcW w:w="0" w:type="dxa"/>
            <w:shd w:val="clear" w:color="auto" w:fill="auto"/>
          </w:tcPr>
          <w:p w14:paraId="54BAC9FF" w14:textId="77777777" w:rsidR="00AB0D22" w:rsidRPr="00B877D1" w:rsidRDefault="00AB0D22" w:rsidP="00D04998">
            <w:pPr>
              <w:rPr>
                <w:rStyle w:val="NazwaProgramowa"/>
              </w:rPr>
            </w:pPr>
            <w:r w:rsidRPr="00B877D1">
              <w:rPr>
                <w:rStyle w:val="NazwaProgramowa"/>
              </w:rPr>
              <w:t>legacyNormal3</w:t>
            </w:r>
          </w:p>
        </w:tc>
        <w:tc>
          <w:tcPr>
            <w:tcW w:w="0" w:type="dxa"/>
            <w:shd w:val="clear" w:color="auto" w:fill="auto"/>
          </w:tcPr>
          <w:p w14:paraId="1CE413FB" w14:textId="77777777" w:rsidR="00AB0D22" w:rsidRPr="00B216F3" w:rsidRDefault="00AB0D22" w:rsidP="00D04998">
            <w:r w:rsidRPr="00B216F3">
              <w:t>Legacy Normal 3.</w:t>
            </w:r>
          </w:p>
        </w:tc>
      </w:tr>
      <w:tr w:rsidR="00AB0D22" w:rsidRPr="00B216F3" w14:paraId="52DFF9CA" w14:textId="77777777" w:rsidTr="00D04998">
        <w:tc>
          <w:tcPr>
            <w:tcW w:w="0" w:type="dxa"/>
            <w:shd w:val="clear" w:color="auto" w:fill="auto"/>
          </w:tcPr>
          <w:p w14:paraId="334A35DA" w14:textId="77777777" w:rsidR="00AB0D22" w:rsidRPr="00B877D1" w:rsidRDefault="00AB0D22" w:rsidP="00D04998">
            <w:pPr>
              <w:rPr>
                <w:rStyle w:val="NazwaProgramowa"/>
              </w:rPr>
            </w:pPr>
            <w:r w:rsidRPr="00B877D1">
              <w:rPr>
                <w:rStyle w:val="NazwaProgramowa"/>
              </w:rPr>
              <w:t>legacyNormal4</w:t>
            </w:r>
          </w:p>
        </w:tc>
        <w:tc>
          <w:tcPr>
            <w:tcW w:w="0" w:type="dxa"/>
            <w:shd w:val="clear" w:color="auto" w:fill="auto"/>
          </w:tcPr>
          <w:p w14:paraId="4100B301" w14:textId="77777777" w:rsidR="00AB0D22" w:rsidRPr="00B216F3" w:rsidRDefault="00AB0D22" w:rsidP="00D04998">
            <w:r w:rsidRPr="00B216F3">
              <w:t>Legacy Normal 4.</w:t>
            </w:r>
          </w:p>
        </w:tc>
      </w:tr>
      <w:tr w:rsidR="00AB0D22" w:rsidRPr="00B216F3" w14:paraId="0BADEB79" w14:textId="77777777" w:rsidTr="00D04998">
        <w:tc>
          <w:tcPr>
            <w:tcW w:w="0" w:type="dxa"/>
            <w:shd w:val="clear" w:color="auto" w:fill="auto"/>
          </w:tcPr>
          <w:p w14:paraId="757E9EB5" w14:textId="77777777" w:rsidR="00AB0D22" w:rsidRPr="00B877D1" w:rsidRDefault="00AB0D22" w:rsidP="00D04998">
            <w:pPr>
              <w:rPr>
                <w:rStyle w:val="NazwaProgramowa"/>
              </w:rPr>
            </w:pPr>
            <w:r w:rsidRPr="00B877D1">
              <w:rPr>
                <w:rStyle w:val="NazwaProgramowa"/>
              </w:rPr>
              <w:t>legacyHarsh1</w:t>
            </w:r>
          </w:p>
        </w:tc>
        <w:tc>
          <w:tcPr>
            <w:tcW w:w="0" w:type="dxa"/>
            <w:shd w:val="clear" w:color="auto" w:fill="auto"/>
          </w:tcPr>
          <w:p w14:paraId="159B8E47" w14:textId="77777777" w:rsidR="00AB0D22" w:rsidRPr="00B216F3" w:rsidRDefault="00AB0D22" w:rsidP="00D04998">
            <w:r w:rsidRPr="00B216F3">
              <w:t>Legacy Harsh 1.</w:t>
            </w:r>
          </w:p>
        </w:tc>
      </w:tr>
      <w:tr w:rsidR="00AB0D22" w:rsidRPr="00B216F3" w14:paraId="6EA84114" w14:textId="77777777" w:rsidTr="00D04998">
        <w:tc>
          <w:tcPr>
            <w:tcW w:w="0" w:type="dxa"/>
            <w:shd w:val="clear" w:color="auto" w:fill="auto"/>
          </w:tcPr>
          <w:p w14:paraId="2A2F44D8" w14:textId="77777777" w:rsidR="00AB0D22" w:rsidRPr="00B877D1" w:rsidRDefault="00AB0D22" w:rsidP="00D04998">
            <w:pPr>
              <w:rPr>
                <w:rStyle w:val="NazwaProgramowa"/>
              </w:rPr>
            </w:pPr>
            <w:r w:rsidRPr="00B877D1">
              <w:rPr>
                <w:rStyle w:val="NazwaProgramowa"/>
              </w:rPr>
              <w:t>legacyHarsh2</w:t>
            </w:r>
          </w:p>
        </w:tc>
        <w:tc>
          <w:tcPr>
            <w:tcW w:w="0" w:type="dxa"/>
            <w:shd w:val="clear" w:color="auto" w:fill="auto"/>
          </w:tcPr>
          <w:p w14:paraId="7270DBAC" w14:textId="77777777" w:rsidR="00AB0D22" w:rsidRPr="00B216F3" w:rsidRDefault="00AB0D22" w:rsidP="00D04998">
            <w:r w:rsidRPr="00B216F3">
              <w:t>Legacy Harsh 2.</w:t>
            </w:r>
          </w:p>
        </w:tc>
      </w:tr>
      <w:tr w:rsidR="00AB0D22" w:rsidRPr="00B216F3" w14:paraId="57812025" w14:textId="77777777" w:rsidTr="00D04998">
        <w:tc>
          <w:tcPr>
            <w:tcW w:w="0" w:type="dxa"/>
            <w:shd w:val="clear" w:color="auto" w:fill="auto"/>
          </w:tcPr>
          <w:p w14:paraId="47D5962C" w14:textId="77777777" w:rsidR="00AB0D22" w:rsidRPr="00B877D1" w:rsidRDefault="00AB0D22" w:rsidP="00D04998">
            <w:pPr>
              <w:rPr>
                <w:rStyle w:val="NazwaProgramowa"/>
              </w:rPr>
            </w:pPr>
            <w:r w:rsidRPr="00B877D1">
              <w:rPr>
                <w:rStyle w:val="NazwaProgramowa"/>
              </w:rPr>
              <w:t>legacyHarsh3</w:t>
            </w:r>
          </w:p>
        </w:tc>
        <w:tc>
          <w:tcPr>
            <w:tcW w:w="0" w:type="dxa"/>
            <w:shd w:val="clear" w:color="auto" w:fill="auto"/>
          </w:tcPr>
          <w:p w14:paraId="67EF0434" w14:textId="77777777" w:rsidR="00AB0D22" w:rsidRPr="00B216F3" w:rsidRDefault="00AB0D22" w:rsidP="00D04998">
            <w:r w:rsidRPr="00B216F3">
              <w:t>Legacy Harsh 3.</w:t>
            </w:r>
          </w:p>
        </w:tc>
      </w:tr>
      <w:tr w:rsidR="00AB0D22" w:rsidRPr="00B216F3" w14:paraId="53A8D353" w14:textId="77777777" w:rsidTr="00D04998">
        <w:tc>
          <w:tcPr>
            <w:tcW w:w="0" w:type="dxa"/>
            <w:shd w:val="clear" w:color="auto" w:fill="auto"/>
          </w:tcPr>
          <w:p w14:paraId="0FBB22CE" w14:textId="77777777" w:rsidR="00AB0D22" w:rsidRPr="00B877D1" w:rsidRDefault="00AB0D22" w:rsidP="00D04998">
            <w:pPr>
              <w:rPr>
                <w:rStyle w:val="NazwaProgramowa"/>
              </w:rPr>
            </w:pPr>
            <w:r w:rsidRPr="00B877D1">
              <w:rPr>
                <w:rStyle w:val="NazwaProgramowa"/>
              </w:rPr>
              <w:t>legacyHarsh4</w:t>
            </w:r>
          </w:p>
        </w:tc>
        <w:tc>
          <w:tcPr>
            <w:tcW w:w="0" w:type="dxa"/>
            <w:shd w:val="clear" w:color="auto" w:fill="auto"/>
          </w:tcPr>
          <w:p w14:paraId="1932F9E0" w14:textId="77777777" w:rsidR="00AB0D22" w:rsidRPr="00B216F3" w:rsidRDefault="00AB0D22" w:rsidP="00D04998">
            <w:r w:rsidRPr="00B216F3">
              <w:t>Legacy Harsh 4.</w:t>
            </w:r>
          </w:p>
        </w:tc>
      </w:tr>
      <w:tr w:rsidR="00AB0D22" w:rsidRPr="00B216F3" w14:paraId="11B3B1CD" w14:textId="77777777" w:rsidTr="00D04998">
        <w:tc>
          <w:tcPr>
            <w:tcW w:w="0" w:type="dxa"/>
            <w:shd w:val="clear" w:color="auto" w:fill="auto"/>
          </w:tcPr>
          <w:p w14:paraId="0EC005E6" w14:textId="77777777" w:rsidR="00AB0D22" w:rsidRPr="00B877D1" w:rsidRDefault="00AB0D22" w:rsidP="00D04998">
            <w:pPr>
              <w:rPr>
                <w:rStyle w:val="NazwaProgramowa"/>
              </w:rPr>
            </w:pPr>
            <w:r w:rsidRPr="00B877D1">
              <w:rPr>
                <w:rStyle w:val="NazwaProgramowa"/>
              </w:rPr>
              <w:t>threePt</w:t>
            </w:r>
          </w:p>
        </w:tc>
        <w:tc>
          <w:tcPr>
            <w:tcW w:w="0" w:type="dxa"/>
            <w:shd w:val="clear" w:color="auto" w:fill="auto"/>
          </w:tcPr>
          <w:p w14:paraId="77AF0DDC" w14:textId="77777777" w:rsidR="00AB0D22" w:rsidRPr="00B216F3" w:rsidRDefault="00AB0D22" w:rsidP="00D04998">
            <w:r w:rsidRPr="00B216F3">
              <w:t>Three Point.</w:t>
            </w:r>
          </w:p>
        </w:tc>
      </w:tr>
      <w:tr w:rsidR="00AB0D22" w:rsidRPr="00B216F3" w14:paraId="2C1F830D" w14:textId="77777777" w:rsidTr="00D04998">
        <w:tc>
          <w:tcPr>
            <w:tcW w:w="0" w:type="dxa"/>
            <w:shd w:val="clear" w:color="auto" w:fill="auto"/>
          </w:tcPr>
          <w:p w14:paraId="35B8C922" w14:textId="77777777" w:rsidR="00AB0D22" w:rsidRPr="00B877D1" w:rsidRDefault="00AB0D22" w:rsidP="00D04998">
            <w:pPr>
              <w:rPr>
                <w:rStyle w:val="NazwaProgramowa"/>
              </w:rPr>
            </w:pPr>
            <w:r w:rsidRPr="00B877D1">
              <w:rPr>
                <w:rStyle w:val="NazwaProgramowa"/>
              </w:rPr>
              <w:t>balanced</w:t>
            </w:r>
          </w:p>
        </w:tc>
        <w:tc>
          <w:tcPr>
            <w:tcW w:w="0" w:type="dxa"/>
            <w:shd w:val="clear" w:color="auto" w:fill="auto"/>
          </w:tcPr>
          <w:p w14:paraId="0D08F805" w14:textId="77777777" w:rsidR="00AB0D22" w:rsidRPr="00B216F3" w:rsidRDefault="00AB0D22" w:rsidP="00D04998">
            <w:r w:rsidRPr="00B216F3">
              <w:t>Balanced.</w:t>
            </w:r>
          </w:p>
        </w:tc>
      </w:tr>
      <w:tr w:rsidR="00AB0D22" w:rsidRPr="00B216F3" w14:paraId="3FA415C3" w14:textId="77777777" w:rsidTr="00D04998">
        <w:tc>
          <w:tcPr>
            <w:tcW w:w="0" w:type="dxa"/>
            <w:shd w:val="clear" w:color="auto" w:fill="auto"/>
          </w:tcPr>
          <w:p w14:paraId="4FF35C25" w14:textId="77777777" w:rsidR="00AB0D22" w:rsidRPr="00B877D1" w:rsidRDefault="00AB0D22" w:rsidP="00D04998">
            <w:pPr>
              <w:rPr>
                <w:rStyle w:val="NazwaProgramowa"/>
              </w:rPr>
            </w:pPr>
            <w:r w:rsidRPr="00B877D1">
              <w:rPr>
                <w:rStyle w:val="NazwaProgramowa"/>
              </w:rPr>
              <w:t>soft</w:t>
            </w:r>
          </w:p>
        </w:tc>
        <w:tc>
          <w:tcPr>
            <w:tcW w:w="0" w:type="dxa"/>
            <w:shd w:val="clear" w:color="auto" w:fill="auto"/>
          </w:tcPr>
          <w:p w14:paraId="4622C9CA" w14:textId="77777777" w:rsidR="00AB0D22" w:rsidRPr="00B216F3" w:rsidRDefault="00AB0D22" w:rsidP="00D04998">
            <w:r w:rsidRPr="00B216F3">
              <w:t>Soft.</w:t>
            </w:r>
          </w:p>
        </w:tc>
      </w:tr>
      <w:tr w:rsidR="00AB0D22" w:rsidRPr="00B216F3" w14:paraId="5B210194" w14:textId="77777777" w:rsidTr="00D04998">
        <w:tc>
          <w:tcPr>
            <w:tcW w:w="0" w:type="dxa"/>
            <w:shd w:val="clear" w:color="auto" w:fill="auto"/>
          </w:tcPr>
          <w:p w14:paraId="14E3A957" w14:textId="77777777" w:rsidR="00AB0D22" w:rsidRPr="00B877D1" w:rsidRDefault="00AB0D22" w:rsidP="00D04998">
            <w:pPr>
              <w:rPr>
                <w:rStyle w:val="NazwaProgramowa"/>
              </w:rPr>
            </w:pPr>
            <w:r w:rsidRPr="00B877D1">
              <w:rPr>
                <w:rStyle w:val="NazwaProgramowa"/>
              </w:rPr>
              <w:t>harsh</w:t>
            </w:r>
          </w:p>
        </w:tc>
        <w:tc>
          <w:tcPr>
            <w:tcW w:w="0" w:type="dxa"/>
            <w:shd w:val="clear" w:color="auto" w:fill="auto"/>
          </w:tcPr>
          <w:p w14:paraId="7CE43DBA" w14:textId="77777777" w:rsidR="00AB0D22" w:rsidRPr="00B216F3" w:rsidRDefault="00AB0D22" w:rsidP="00D04998">
            <w:r w:rsidRPr="00B216F3">
              <w:t>Harsh.</w:t>
            </w:r>
          </w:p>
        </w:tc>
      </w:tr>
      <w:tr w:rsidR="00AB0D22" w:rsidRPr="00B216F3" w14:paraId="21876DE5" w14:textId="77777777" w:rsidTr="00D04998">
        <w:tc>
          <w:tcPr>
            <w:tcW w:w="0" w:type="dxa"/>
            <w:shd w:val="clear" w:color="auto" w:fill="auto"/>
          </w:tcPr>
          <w:p w14:paraId="1C467218" w14:textId="77777777" w:rsidR="00AB0D22" w:rsidRPr="00B877D1" w:rsidRDefault="00AB0D22" w:rsidP="00D04998">
            <w:pPr>
              <w:rPr>
                <w:rStyle w:val="NazwaProgramowa"/>
              </w:rPr>
            </w:pPr>
            <w:r w:rsidRPr="00B877D1">
              <w:rPr>
                <w:rStyle w:val="NazwaProgramowa"/>
              </w:rPr>
              <w:t>flood</w:t>
            </w:r>
          </w:p>
        </w:tc>
        <w:tc>
          <w:tcPr>
            <w:tcW w:w="0" w:type="dxa"/>
            <w:shd w:val="clear" w:color="auto" w:fill="auto"/>
          </w:tcPr>
          <w:p w14:paraId="5593C8B3" w14:textId="77777777" w:rsidR="00AB0D22" w:rsidRPr="00B216F3" w:rsidRDefault="00AB0D22" w:rsidP="00D04998">
            <w:r w:rsidRPr="00B216F3">
              <w:t>Flood.</w:t>
            </w:r>
          </w:p>
        </w:tc>
      </w:tr>
      <w:tr w:rsidR="00AB0D22" w:rsidRPr="00B216F3" w14:paraId="60A9F7A9" w14:textId="77777777" w:rsidTr="00D04998">
        <w:tc>
          <w:tcPr>
            <w:tcW w:w="0" w:type="dxa"/>
            <w:shd w:val="clear" w:color="auto" w:fill="auto"/>
          </w:tcPr>
          <w:p w14:paraId="638FAF20" w14:textId="77777777" w:rsidR="00AB0D22" w:rsidRPr="00B877D1" w:rsidRDefault="00AB0D22" w:rsidP="00D04998">
            <w:pPr>
              <w:rPr>
                <w:rStyle w:val="NazwaProgramowa"/>
              </w:rPr>
            </w:pPr>
            <w:r w:rsidRPr="00B877D1">
              <w:rPr>
                <w:rStyle w:val="NazwaProgramowa"/>
              </w:rPr>
              <w:t>contrasting</w:t>
            </w:r>
          </w:p>
        </w:tc>
        <w:tc>
          <w:tcPr>
            <w:tcW w:w="0" w:type="dxa"/>
            <w:shd w:val="clear" w:color="auto" w:fill="auto"/>
          </w:tcPr>
          <w:p w14:paraId="1A3E3CAA" w14:textId="77777777" w:rsidR="00AB0D22" w:rsidRPr="00B216F3" w:rsidRDefault="00AB0D22" w:rsidP="00D04998">
            <w:r w:rsidRPr="00B216F3">
              <w:t>Contrasting.</w:t>
            </w:r>
          </w:p>
        </w:tc>
      </w:tr>
      <w:tr w:rsidR="00AB0D22" w:rsidRPr="00B216F3" w14:paraId="7B676583" w14:textId="77777777" w:rsidTr="00D04998">
        <w:tc>
          <w:tcPr>
            <w:tcW w:w="0" w:type="dxa"/>
            <w:shd w:val="clear" w:color="auto" w:fill="auto"/>
          </w:tcPr>
          <w:p w14:paraId="738EE72F" w14:textId="77777777" w:rsidR="00AB0D22" w:rsidRPr="00B877D1" w:rsidRDefault="00AB0D22" w:rsidP="00D04998">
            <w:pPr>
              <w:rPr>
                <w:rStyle w:val="NazwaProgramowa"/>
              </w:rPr>
            </w:pPr>
            <w:r w:rsidRPr="00B877D1">
              <w:rPr>
                <w:rStyle w:val="NazwaProgramowa"/>
              </w:rPr>
              <w:t>morning</w:t>
            </w:r>
          </w:p>
        </w:tc>
        <w:tc>
          <w:tcPr>
            <w:tcW w:w="0" w:type="dxa"/>
            <w:shd w:val="clear" w:color="auto" w:fill="auto"/>
          </w:tcPr>
          <w:p w14:paraId="4C47D947" w14:textId="77777777" w:rsidR="00AB0D22" w:rsidRPr="00B216F3" w:rsidRDefault="00AB0D22" w:rsidP="00D04998">
            <w:r w:rsidRPr="00B216F3">
              <w:t>Morning.</w:t>
            </w:r>
          </w:p>
        </w:tc>
      </w:tr>
      <w:tr w:rsidR="00AB0D22" w:rsidRPr="00B216F3" w14:paraId="6A6B1B9A" w14:textId="77777777" w:rsidTr="00D04998">
        <w:tc>
          <w:tcPr>
            <w:tcW w:w="0" w:type="dxa"/>
            <w:shd w:val="clear" w:color="auto" w:fill="auto"/>
          </w:tcPr>
          <w:p w14:paraId="48AE41EF" w14:textId="77777777" w:rsidR="00AB0D22" w:rsidRPr="00B877D1" w:rsidRDefault="00AB0D22" w:rsidP="00D04998">
            <w:pPr>
              <w:rPr>
                <w:rStyle w:val="NazwaProgramowa"/>
              </w:rPr>
            </w:pPr>
            <w:r w:rsidRPr="00B877D1">
              <w:rPr>
                <w:rStyle w:val="NazwaProgramowa"/>
              </w:rPr>
              <w:t>sunrise</w:t>
            </w:r>
          </w:p>
        </w:tc>
        <w:tc>
          <w:tcPr>
            <w:tcW w:w="0" w:type="dxa"/>
            <w:shd w:val="clear" w:color="auto" w:fill="auto"/>
          </w:tcPr>
          <w:p w14:paraId="602444AA" w14:textId="77777777" w:rsidR="00AB0D22" w:rsidRPr="00B216F3" w:rsidRDefault="00AB0D22" w:rsidP="00D04998">
            <w:r w:rsidRPr="00B216F3">
              <w:t>Sunrise.</w:t>
            </w:r>
          </w:p>
        </w:tc>
      </w:tr>
      <w:tr w:rsidR="00AB0D22" w:rsidRPr="00B216F3" w14:paraId="67E68FBA" w14:textId="77777777" w:rsidTr="00D04998">
        <w:tc>
          <w:tcPr>
            <w:tcW w:w="0" w:type="dxa"/>
            <w:shd w:val="clear" w:color="auto" w:fill="auto"/>
          </w:tcPr>
          <w:p w14:paraId="2A0EC7BA" w14:textId="77777777" w:rsidR="00AB0D22" w:rsidRPr="00B877D1" w:rsidRDefault="00AB0D22" w:rsidP="00D04998">
            <w:pPr>
              <w:rPr>
                <w:rStyle w:val="NazwaProgramowa"/>
              </w:rPr>
            </w:pPr>
            <w:r w:rsidRPr="00B877D1">
              <w:rPr>
                <w:rStyle w:val="NazwaProgramowa"/>
              </w:rPr>
              <w:t>sunset</w:t>
            </w:r>
          </w:p>
        </w:tc>
        <w:tc>
          <w:tcPr>
            <w:tcW w:w="0" w:type="dxa"/>
            <w:shd w:val="clear" w:color="auto" w:fill="auto"/>
          </w:tcPr>
          <w:p w14:paraId="1410E9D0" w14:textId="77777777" w:rsidR="00AB0D22" w:rsidRPr="00B216F3" w:rsidRDefault="00AB0D22" w:rsidP="00D04998">
            <w:r w:rsidRPr="00B216F3">
              <w:t>Sunset.</w:t>
            </w:r>
          </w:p>
        </w:tc>
      </w:tr>
      <w:tr w:rsidR="00AB0D22" w:rsidRPr="00B216F3" w14:paraId="43947F6D" w14:textId="77777777" w:rsidTr="00D04998">
        <w:tc>
          <w:tcPr>
            <w:tcW w:w="0" w:type="dxa"/>
            <w:shd w:val="clear" w:color="auto" w:fill="auto"/>
          </w:tcPr>
          <w:p w14:paraId="1324B122" w14:textId="77777777" w:rsidR="00AB0D22" w:rsidRPr="00B877D1" w:rsidRDefault="00AB0D22" w:rsidP="00D04998">
            <w:pPr>
              <w:rPr>
                <w:rStyle w:val="NazwaProgramowa"/>
              </w:rPr>
            </w:pPr>
            <w:r w:rsidRPr="00B877D1">
              <w:rPr>
                <w:rStyle w:val="NazwaProgramowa"/>
              </w:rPr>
              <w:t>chilly</w:t>
            </w:r>
          </w:p>
        </w:tc>
        <w:tc>
          <w:tcPr>
            <w:tcW w:w="0" w:type="dxa"/>
            <w:shd w:val="clear" w:color="auto" w:fill="auto"/>
          </w:tcPr>
          <w:p w14:paraId="01AC21AC" w14:textId="77777777" w:rsidR="00AB0D22" w:rsidRPr="00B216F3" w:rsidRDefault="00AB0D22" w:rsidP="00D04998">
            <w:r w:rsidRPr="00B216F3">
              <w:t>Chilly.</w:t>
            </w:r>
          </w:p>
        </w:tc>
      </w:tr>
      <w:tr w:rsidR="00AB0D22" w:rsidRPr="00B216F3" w14:paraId="31E79D9E" w14:textId="77777777" w:rsidTr="00D04998">
        <w:tc>
          <w:tcPr>
            <w:tcW w:w="0" w:type="dxa"/>
            <w:shd w:val="clear" w:color="auto" w:fill="auto"/>
          </w:tcPr>
          <w:p w14:paraId="32E95E6E" w14:textId="77777777" w:rsidR="00AB0D22" w:rsidRPr="00B877D1" w:rsidRDefault="00AB0D22" w:rsidP="00D04998">
            <w:pPr>
              <w:rPr>
                <w:rStyle w:val="NazwaProgramowa"/>
              </w:rPr>
            </w:pPr>
            <w:r w:rsidRPr="00B877D1">
              <w:rPr>
                <w:rStyle w:val="NazwaProgramowa"/>
              </w:rPr>
              <w:t>freezing</w:t>
            </w:r>
          </w:p>
        </w:tc>
        <w:tc>
          <w:tcPr>
            <w:tcW w:w="0" w:type="dxa"/>
            <w:shd w:val="clear" w:color="auto" w:fill="auto"/>
          </w:tcPr>
          <w:p w14:paraId="3DD866AC" w14:textId="77777777" w:rsidR="00AB0D22" w:rsidRPr="00B216F3" w:rsidRDefault="00AB0D22" w:rsidP="00D04998">
            <w:r w:rsidRPr="00B216F3">
              <w:t>Freezing.</w:t>
            </w:r>
          </w:p>
        </w:tc>
      </w:tr>
      <w:tr w:rsidR="00AB0D22" w:rsidRPr="00B216F3" w14:paraId="02D39E02" w14:textId="77777777" w:rsidTr="00D04998">
        <w:tc>
          <w:tcPr>
            <w:tcW w:w="0" w:type="dxa"/>
            <w:shd w:val="clear" w:color="auto" w:fill="auto"/>
          </w:tcPr>
          <w:p w14:paraId="1D9674AB" w14:textId="77777777" w:rsidR="00AB0D22" w:rsidRPr="00B877D1" w:rsidRDefault="00AB0D22" w:rsidP="00D04998">
            <w:pPr>
              <w:rPr>
                <w:rStyle w:val="NazwaProgramowa"/>
              </w:rPr>
            </w:pPr>
            <w:r w:rsidRPr="00B877D1">
              <w:rPr>
                <w:rStyle w:val="NazwaProgramowa"/>
              </w:rPr>
              <w:t>flat</w:t>
            </w:r>
          </w:p>
        </w:tc>
        <w:tc>
          <w:tcPr>
            <w:tcW w:w="0" w:type="dxa"/>
            <w:shd w:val="clear" w:color="auto" w:fill="auto"/>
          </w:tcPr>
          <w:p w14:paraId="3006756D" w14:textId="77777777" w:rsidR="00AB0D22" w:rsidRPr="00B216F3" w:rsidRDefault="00AB0D22" w:rsidP="00D04998">
            <w:r w:rsidRPr="00B216F3">
              <w:t>Flat.</w:t>
            </w:r>
          </w:p>
        </w:tc>
      </w:tr>
      <w:tr w:rsidR="00AB0D22" w:rsidRPr="00B216F3" w14:paraId="472232E7" w14:textId="77777777" w:rsidTr="00D04998">
        <w:tc>
          <w:tcPr>
            <w:tcW w:w="0" w:type="dxa"/>
            <w:shd w:val="clear" w:color="auto" w:fill="auto"/>
          </w:tcPr>
          <w:p w14:paraId="0B616A2D" w14:textId="77777777" w:rsidR="00AB0D22" w:rsidRPr="00B877D1" w:rsidRDefault="00AB0D22" w:rsidP="00D04998">
            <w:pPr>
              <w:rPr>
                <w:rStyle w:val="NazwaProgramowa"/>
              </w:rPr>
            </w:pPr>
            <w:r w:rsidRPr="00B877D1">
              <w:rPr>
                <w:rStyle w:val="NazwaProgramowa"/>
              </w:rPr>
              <w:t>twoPt</w:t>
            </w:r>
          </w:p>
        </w:tc>
        <w:tc>
          <w:tcPr>
            <w:tcW w:w="0" w:type="dxa"/>
            <w:shd w:val="clear" w:color="auto" w:fill="auto"/>
          </w:tcPr>
          <w:p w14:paraId="333303B6" w14:textId="77777777" w:rsidR="00AB0D22" w:rsidRPr="00B216F3" w:rsidRDefault="00AB0D22" w:rsidP="00D04998">
            <w:r w:rsidRPr="00B216F3">
              <w:t>Two Point.</w:t>
            </w:r>
          </w:p>
        </w:tc>
      </w:tr>
      <w:tr w:rsidR="00AB0D22" w:rsidRPr="00B216F3" w14:paraId="47FE7E95" w14:textId="77777777" w:rsidTr="00D04998">
        <w:tc>
          <w:tcPr>
            <w:tcW w:w="0" w:type="dxa"/>
            <w:shd w:val="clear" w:color="auto" w:fill="auto"/>
          </w:tcPr>
          <w:p w14:paraId="060791B0" w14:textId="77777777" w:rsidR="00AB0D22" w:rsidRPr="00B877D1" w:rsidRDefault="00AB0D22" w:rsidP="00D04998">
            <w:pPr>
              <w:rPr>
                <w:rStyle w:val="NazwaProgramowa"/>
              </w:rPr>
            </w:pPr>
            <w:r w:rsidRPr="00B877D1">
              <w:rPr>
                <w:rStyle w:val="NazwaProgramowa"/>
              </w:rPr>
              <w:t>glow</w:t>
            </w:r>
          </w:p>
        </w:tc>
        <w:tc>
          <w:tcPr>
            <w:tcW w:w="0" w:type="dxa"/>
            <w:shd w:val="clear" w:color="auto" w:fill="auto"/>
          </w:tcPr>
          <w:p w14:paraId="6B6CCCED" w14:textId="77777777" w:rsidR="00AB0D22" w:rsidRPr="00B216F3" w:rsidRDefault="00AB0D22" w:rsidP="00D04998">
            <w:r w:rsidRPr="00B216F3">
              <w:t>Glow.</w:t>
            </w:r>
          </w:p>
        </w:tc>
      </w:tr>
      <w:tr w:rsidR="00AB0D22" w:rsidRPr="00B216F3" w14:paraId="08FAF3C1" w14:textId="77777777" w:rsidTr="00D04998">
        <w:tc>
          <w:tcPr>
            <w:tcW w:w="0" w:type="dxa"/>
            <w:shd w:val="clear" w:color="auto" w:fill="auto"/>
          </w:tcPr>
          <w:p w14:paraId="094AF5EB" w14:textId="77777777" w:rsidR="00AB0D22" w:rsidRPr="00B877D1" w:rsidRDefault="00AB0D22" w:rsidP="00D04998">
            <w:pPr>
              <w:rPr>
                <w:rStyle w:val="NazwaProgramowa"/>
              </w:rPr>
            </w:pPr>
            <w:r w:rsidRPr="00B877D1">
              <w:rPr>
                <w:rStyle w:val="NazwaProgramowa"/>
              </w:rPr>
              <w:t>brightRoom</w:t>
            </w:r>
          </w:p>
        </w:tc>
        <w:tc>
          <w:tcPr>
            <w:tcW w:w="0" w:type="dxa"/>
            <w:shd w:val="clear" w:color="auto" w:fill="auto"/>
          </w:tcPr>
          <w:p w14:paraId="1BC8FF68" w14:textId="77777777" w:rsidR="00AB0D22" w:rsidRPr="00B216F3" w:rsidRDefault="00AB0D22" w:rsidP="00D04998">
            <w:r w:rsidRPr="00B216F3">
              <w:t>Bright Room.</w:t>
            </w:r>
          </w:p>
        </w:tc>
      </w:tr>
    </w:tbl>
    <w:p w14:paraId="1E65E4B8" w14:textId="0A86D028" w:rsidR="00AB0D22" w:rsidRDefault="00AB0D22" w:rsidP="008D009B">
      <w:pPr>
        <w:pStyle w:val="Nagwek4"/>
      </w:pPr>
      <w:r w:rsidRPr="00FC758F">
        <w:rPr>
          <w:rStyle w:val="NazwaProgramowa"/>
        </w:rPr>
        <w:t>ST_LineCap</w:t>
      </w:r>
      <w:r w:rsidR="00B877D1">
        <w:t xml:space="preserve"> (Line Cap Type)</w:t>
      </w:r>
    </w:p>
    <w:p w14:paraId="460423C3" w14:textId="2EA1406C" w:rsidR="00AB0D22" w:rsidRPr="00B216F3" w:rsidRDefault="004C4447" w:rsidP="002622E6">
      <w:pPr>
        <w:pStyle w:val="Standardowyakapit"/>
      </w:pPr>
      <w:r>
        <w:t>A simple type that specifies</w:t>
      </w:r>
      <w:r w:rsidR="00AB0D22" w:rsidRPr="00B216F3">
        <w:t xml:space="preserve"> how to cap the ends of lines.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3812"/>
        <w:gridCol w:w="5188"/>
      </w:tblGrid>
      <w:tr w:rsidR="00AB0D22" w:rsidRPr="00B216F3" w14:paraId="11F748C1" w14:textId="77777777" w:rsidTr="00D04998">
        <w:trPr>
          <w:tblHeader/>
        </w:trPr>
        <w:tc>
          <w:tcPr>
            <w:tcW w:w="0" w:type="dxa"/>
            <w:shd w:val="clear" w:color="auto" w:fill="E0E0E0"/>
            <w:vAlign w:val="bottom"/>
          </w:tcPr>
          <w:p w14:paraId="27DCBD2B" w14:textId="77777777" w:rsidR="00AB0D22" w:rsidRPr="00B216F3" w:rsidRDefault="00AB0D22" w:rsidP="00D04998">
            <w:pPr>
              <w:rPr>
                <w:b/>
                <w:spacing w:val="-2"/>
              </w:rPr>
            </w:pPr>
            <w:r w:rsidRPr="00B216F3">
              <w:rPr>
                <w:b/>
                <w:spacing w:val="-2"/>
              </w:rPr>
              <w:t>Value</w:t>
            </w:r>
          </w:p>
        </w:tc>
        <w:tc>
          <w:tcPr>
            <w:tcW w:w="0" w:type="dxa"/>
            <w:shd w:val="clear" w:color="auto" w:fill="E0E0E0"/>
            <w:vAlign w:val="bottom"/>
          </w:tcPr>
          <w:p w14:paraId="5A51DF7B" w14:textId="77777777" w:rsidR="00AB0D22" w:rsidRPr="00B216F3" w:rsidRDefault="00AB0D22" w:rsidP="00D04998">
            <w:pPr>
              <w:rPr>
                <w:b/>
                <w:spacing w:val="-2"/>
              </w:rPr>
            </w:pPr>
            <w:r w:rsidRPr="00B216F3">
              <w:rPr>
                <w:b/>
                <w:spacing w:val="-2"/>
              </w:rPr>
              <w:t>Meaning</w:t>
            </w:r>
          </w:p>
        </w:tc>
      </w:tr>
      <w:tr w:rsidR="00AB0D22" w:rsidRPr="00B216F3" w14:paraId="706CCDB6" w14:textId="77777777" w:rsidTr="00D04998">
        <w:tc>
          <w:tcPr>
            <w:tcW w:w="0" w:type="dxa"/>
            <w:shd w:val="clear" w:color="auto" w:fill="auto"/>
          </w:tcPr>
          <w:p w14:paraId="56AECA23" w14:textId="77777777" w:rsidR="00AB0D22" w:rsidRPr="00B216F3" w:rsidRDefault="00AB0D22" w:rsidP="00D04998">
            <w:proofErr w:type="spellStart"/>
            <w:r w:rsidRPr="00B216F3">
              <w:t>rnd</w:t>
            </w:r>
            <w:proofErr w:type="spellEnd"/>
          </w:p>
        </w:tc>
        <w:tc>
          <w:tcPr>
            <w:tcW w:w="0" w:type="dxa"/>
            <w:shd w:val="clear" w:color="auto" w:fill="auto"/>
          </w:tcPr>
          <w:p w14:paraId="0A8D7922" w14:textId="77777777" w:rsidR="00AB0D22" w:rsidRPr="00B216F3" w:rsidRDefault="00AB0D22" w:rsidP="00D04998">
            <w:r w:rsidRPr="00B216F3">
              <w:t>Rounded ends. Semi-circle protrudes by half line width.</w:t>
            </w:r>
          </w:p>
        </w:tc>
      </w:tr>
      <w:tr w:rsidR="00AB0D22" w:rsidRPr="00B216F3" w14:paraId="14FA425C" w14:textId="77777777" w:rsidTr="00D04998">
        <w:tc>
          <w:tcPr>
            <w:tcW w:w="0" w:type="dxa"/>
            <w:shd w:val="clear" w:color="auto" w:fill="auto"/>
          </w:tcPr>
          <w:p w14:paraId="191CC072" w14:textId="77777777" w:rsidR="00AB0D22" w:rsidRPr="00B216F3" w:rsidRDefault="00AB0D22" w:rsidP="00D04998">
            <w:r w:rsidRPr="00B216F3">
              <w:t>sq</w:t>
            </w:r>
          </w:p>
        </w:tc>
        <w:tc>
          <w:tcPr>
            <w:tcW w:w="0" w:type="dxa"/>
            <w:shd w:val="clear" w:color="auto" w:fill="auto"/>
          </w:tcPr>
          <w:p w14:paraId="7F0F9CAB" w14:textId="77777777" w:rsidR="00AB0D22" w:rsidRPr="00B216F3" w:rsidRDefault="00AB0D22" w:rsidP="00D04998">
            <w:r w:rsidRPr="00B216F3">
              <w:t>Square protrudes by half line width.</w:t>
            </w:r>
          </w:p>
        </w:tc>
      </w:tr>
      <w:tr w:rsidR="00AB0D22" w:rsidRPr="00B216F3" w14:paraId="3D01BA09" w14:textId="77777777" w:rsidTr="00D04998">
        <w:tc>
          <w:tcPr>
            <w:tcW w:w="0" w:type="dxa"/>
            <w:shd w:val="clear" w:color="auto" w:fill="auto"/>
          </w:tcPr>
          <w:p w14:paraId="5FD08F2C" w14:textId="77777777" w:rsidR="00AB0D22" w:rsidRPr="00B216F3" w:rsidRDefault="00AB0D22" w:rsidP="00D04998">
            <w:r w:rsidRPr="00B216F3">
              <w:t>flat</w:t>
            </w:r>
          </w:p>
        </w:tc>
        <w:tc>
          <w:tcPr>
            <w:tcW w:w="0" w:type="dxa"/>
            <w:shd w:val="clear" w:color="auto" w:fill="auto"/>
          </w:tcPr>
          <w:p w14:paraId="5F117D53" w14:textId="77777777" w:rsidR="00AB0D22" w:rsidRPr="00B216F3" w:rsidRDefault="00AB0D22" w:rsidP="00D04998">
            <w:r w:rsidRPr="00B216F3">
              <w:t>Line ends at endpoint.</w:t>
            </w:r>
          </w:p>
        </w:tc>
      </w:tr>
    </w:tbl>
    <w:p w14:paraId="064ABFCB" w14:textId="65843C61" w:rsidR="00AB0D22" w:rsidRDefault="00AB0D22" w:rsidP="008D009B">
      <w:pPr>
        <w:pStyle w:val="Nagwek4"/>
      </w:pPr>
      <w:r w:rsidRPr="00FC758F">
        <w:rPr>
          <w:rStyle w:val="NazwaProgramowa"/>
        </w:rPr>
        <w:lastRenderedPageBreak/>
        <w:t>ST_NumForm</w:t>
      </w:r>
      <w:r w:rsidR="00FC758F">
        <w:t xml:space="preserve"> (Number Format Type)</w:t>
      </w:r>
    </w:p>
    <w:p w14:paraId="7CAC7E06" w14:textId="2BA51CE5" w:rsidR="00AB0D22" w:rsidRPr="00B216F3" w:rsidRDefault="004C4447" w:rsidP="002622E6">
      <w:pPr>
        <w:pStyle w:val="Standardowyakapit"/>
      </w:pPr>
      <w:r>
        <w:t>A simple type that specifies</w:t>
      </w:r>
      <w:r w:rsidR="00AB0D22" w:rsidRPr="00B216F3">
        <w:t xml:space="preserve"> the form in which to display numerals. Possible values for this type are listed in the following table. For more information about numeral forms, see </w:t>
      </w:r>
      <w:hyperlink r:id="rId19" w:history="1">
        <w:r w:rsidR="00AB0D22" w:rsidRPr="00B216F3">
          <w:t>OpenType</w:t>
        </w:r>
      </w:hyperlink>
      <w:r w:rsidR="00AB0D22" w:rsidRPr="00B216F3">
        <w:t>.</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4202"/>
        <w:gridCol w:w="4798"/>
      </w:tblGrid>
      <w:tr w:rsidR="00AB0D22" w:rsidRPr="00B216F3" w14:paraId="5397831A" w14:textId="77777777" w:rsidTr="00D04998">
        <w:trPr>
          <w:tblHeader/>
        </w:trPr>
        <w:tc>
          <w:tcPr>
            <w:tcW w:w="0" w:type="dxa"/>
            <w:shd w:val="clear" w:color="auto" w:fill="E0E0E0"/>
            <w:vAlign w:val="bottom"/>
          </w:tcPr>
          <w:p w14:paraId="006B9DA0" w14:textId="77777777" w:rsidR="00AB0D22" w:rsidRPr="00B216F3" w:rsidRDefault="00AB0D22" w:rsidP="00D04998">
            <w:pPr>
              <w:rPr>
                <w:b/>
                <w:spacing w:val="-2"/>
              </w:rPr>
            </w:pPr>
            <w:r w:rsidRPr="00B216F3">
              <w:rPr>
                <w:b/>
                <w:spacing w:val="-2"/>
              </w:rPr>
              <w:t>Value</w:t>
            </w:r>
          </w:p>
        </w:tc>
        <w:tc>
          <w:tcPr>
            <w:tcW w:w="0" w:type="dxa"/>
            <w:shd w:val="clear" w:color="auto" w:fill="E0E0E0"/>
            <w:vAlign w:val="bottom"/>
          </w:tcPr>
          <w:p w14:paraId="3B8AB6E7" w14:textId="77777777" w:rsidR="00AB0D22" w:rsidRPr="00B216F3" w:rsidRDefault="00AB0D22" w:rsidP="00D04998">
            <w:pPr>
              <w:rPr>
                <w:b/>
                <w:spacing w:val="-2"/>
              </w:rPr>
            </w:pPr>
            <w:r w:rsidRPr="00B216F3">
              <w:rPr>
                <w:b/>
                <w:spacing w:val="-2"/>
              </w:rPr>
              <w:t>Meaning</w:t>
            </w:r>
          </w:p>
        </w:tc>
      </w:tr>
      <w:tr w:rsidR="00AB0D22" w:rsidRPr="00B216F3" w14:paraId="1EE3FF40" w14:textId="77777777" w:rsidTr="00D04998">
        <w:tc>
          <w:tcPr>
            <w:tcW w:w="0" w:type="dxa"/>
            <w:shd w:val="clear" w:color="auto" w:fill="auto"/>
          </w:tcPr>
          <w:p w14:paraId="768D50D0" w14:textId="77777777" w:rsidR="00AB0D22" w:rsidRPr="00FC758F" w:rsidRDefault="00AB0D22" w:rsidP="00D04998">
            <w:pPr>
              <w:rPr>
                <w:rStyle w:val="NazwaProgramowa"/>
              </w:rPr>
            </w:pPr>
            <w:r w:rsidRPr="00FC758F">
              <w:rPr>
                <w:rStyle w:val="NazwaProgramowa"/>
              </w:rPr>
              <w:t>default</w:t>
            </w:r>
          </w:p>
        </w:tc>
        <w:tc>
          <w:tcPr>
            <w:tcW w:w="0" w:type="dxa"/>
            <w:shd w:val="clear" w:color="auto" w:fill="auto"/>
          </w:tcPr>
          <w:p w14:paraId="266229A2" w14:textId="77777777" w:rsidR="00AB0D22" w:rsidRPr="00B216F3" w:rsidRDefault="00AB0D22" w:rsidP="00D04998">
            <w:r w:rsidRPr="00B216F3">
              <w:t>Numerals are displayed in the font’s default form.</w:t>
            </w:r>
          </w:p>
        </w:tc>
      </w:tr>
      <w:tr w:rsidR="00AB0D22" w:rsidRPr="00B216F3" w14:paraId="7653AE9E" w14:textId="77777777" w:rsidTr="00D04998">
        <w:tc>
          <w:tcPr>
            <w:tcW w:w="0" w:type="dxa"/>
            <w:shd w:val="clear" w:color="auto" w:fill="auto"/>
          </w:tcPr>
          <w:p w14:paraId="2BC3F419" w14:textId="77777777" w:rsidR="00AB0D22" w:rsidRPr="00FC758F" w:rsidRDefault="00AB0D22" w:rsidP="00D04998">
            <w:pPr>
              <w:rPr>
                <w:rStyle w:val="NazwaProgramowa"/>
              </w:rPr>
            </w:pPr>
            <w:r w:rsidRPr="00FC758F">
              <w:rPr>
                <w:rStyle w:val="NazwaProgramowa"/>
              </w:rPr>
              <w:t>lining</w:t>
            </w:r>
          </w:p>
        </w:tc>
        <w:tc>
          <w:tcPr>
            <w:tcW w:w="0" w:type="dxa"/>
            <w:shd w:val="clear" w:color="auto" w:fill="auto"/>
          </w:tcPr>
          <w:p w14:paraId="17781F41" w14:textId="77777777" w:rsidR="00AB0D22" w:rsidRPr="00B216F3" w:rsidRDefault="00AB0D22" w:rsidP="00D04998">
            <w:r w:rsidRPr="00B216F3">
              <w:t>Lining numerals are displayed if the font supports them.</w:t>
            </w:r>
          </w:p>
        </w:tc>
      </w:tr>
      <w:tr w:rsidR="00AB0D22" w:rsidRPr="00B216F3" w14:paraId="1CB6B91F" w14:textId="77777777" w:rsidTr="00D04998">
        <w:tc>
          <w:tcPr>
            <w:tcW w:w="0" w:type="dxa"/>
            <w:shd w:val="clear" w:color="auto" w:fill="auto"/>
          </w:tcPr>
          <w:p w14:paraId="035ED179" w14:textId="77777777" w:rsidR="00AB0D22" w:rsidRPr="00FC758F" w:rsidRDefault="00AB0D22" w:rsidP="00D04998">
            <w:pPr>
              <w:rPr>
                <w:rStyle w:val="NazwaProgramowa"/>
              </w:rPr>
            </w:pPr>
            <w:r w:rsidRPr="00FC758F">
              <w:rPr>
                <w:rStyle w:val="NazwaProgramowa"/>
              </w:rPr>
              <w:t>oldStyle</w:t>
            </w:r>
          </w:p>
        </w:tc>
        <w:tc>
          <w:tcPr>
            <w:tcW w:w="0" w:type="dxa"/>
            <w:shd w:val="clear" w:color="auto" w:fill="auto"/>
          </w:tcPr>
          <w:p w14:paraId="6796BBFD" w14:textId="1D0D3766" w:rsidR="00AB0D22" w:rsidRPr="00B216F3" w:rsidRDefault="00AB0D22" w:rsidP="00D04998">
            <w:r w:rsidRPr="00B216F3">
              <w:t>Old</w:t>
            </w:r>
            <w:r w:rsidR="00FC758F">
              <w:t>-</w:t>
            </w:r>
            <w:r w:rsidRPr="00B216F3">
              <w:t>style numerals are displayed if the font supports them.</w:t>
            </w:r>
          </w:p>
        </w:tc>
      </w:tr>
    </w:tbl>
    <w:p w14:paraId="28E8966E" w14:textId="61B15A23" w:rsidR="00AB0D22" w:rsidRDefault="00AB0D22" w:rsidP="008D009B">
      <w:pPr>
        <w:pStyle w:val="Nagwek4"/>
      </w:pPr>
      <w:r w:rsidRPr="00FC758F">
        <w:rPr>
          <w:rStyle w:val="NazwaProgramowa"/>
        </w:rPr>
        <w:t>ST_NumSpacing</w:t>
      </w:r>
      <w:r w:rsidR="00FC758F">
        <w:t xml:space="preserve"> (Number Spacing Type)</w:t>
      </w:r>
    </w:p>
    <w:p w14:paraId="7DDFCE54" w14:textId="0A321BF6" w:rsidR="00AB0D22" w:rsidRPr="00B216F3" w:rsidRDefault="004C4447" w:rsidP="002622E6">
      <w:pPr>
        <w:pStyle w:val="Standardowyakapit"/>
      </w:pPr>
      <w:r>
        <w:t>A simple type that specifies</w:t>
      </w:r>
      <w:r w:rsidR="00AB0D22" w:rsidRPr="00B216F3">
        <w:t xml:space="preserve"> the form in which to display numeral spacing.</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4298"/>
        <w:gridCol w:w="4702"/>
      </w:tblGrid>
      <w:tr w:rsidR="00AB0D22" w:rsidRPr="00B216F3" w14:paraId="663B87AC" w14:textId="77777777" w:rsidTr="00D04998">
        <w:tc>
          <w:tcPr>
            <w:tcW w:w="0" w:type="dxa"/>
            <w:shd w:val="clear" w:color="auto" w:fill="E0E0E0"/>
            <w:vAlign w:val="bottom"/>
          </w:tcPr>
          <w:p w14:paraId="0DFB5A97" w14:textId="77777777" w:rsidR="00AB0D22" w:rsidRPr="00B216F3" w:rsidRDefault="00AB0D22" w:rsidP="00D04998">
            <w:pPr>
              <w:rPr>
                <w:b/>
                <w:spacing w:val="-2"/>
              </w:rPr>
            </w:pPr>
            <w:r w:rsidRPr="00B216F3">
              <w:rPr>
                <w:b/>
                <w:spacing w:val="-2"/>
              </w:rPr>
              <w:t>Value</w:t>
            </w:r>
          </w:p>
        </w:tc>
        <w:tc>
          <w:tcPr>
            <w:tcW w:w="0" w:type="dxa"/>
            <w:shd w:val="clear" w:color="auto" w:fill="E0E0E0"/>
            <w:vAlign w:val="bottom"/>
          </w:tcPr>
          <w:p w14:paraId="7ECEFFE2" w14:textId="77777777" w:rsidR="00AB0D22" w:rsidRPr="00B216F3" w:rsidRDefault="00AB0D22" w:rsidP="00D04998">
            <w:pPr>
              <w:rPr>
                <w:b/>
                <w:spacing w:val="-2"/>
              </w:rPr>
            </w:pPr>
            <w:r w:rsidRPr="00B216F3">
              <w:rPr>
                <w:b/>
                <w:spacing w:val="-2"/>
              </w:rPr>
              <w:t>Meaning</w:t>
            </w:r>
          </w:p>
        </w:tc>
      </w:tr>
      <w:tr w:rsidR="00AB0D22" w:rsidRPr="00B216F3" w14:paraId="25FC535C" w14:textId="77777777" w:rsidTr="00D04998">
        <w:tc>
          <w:tcPr>
            <w:tcW w:w="0" w:type="dxa"/>
            <w:shd w:val="clear" w:color="auto" w:fill="auto"/>
          </w:tcPr>
          <w:p w14:paraId="14D0B405" w14:textId="77777777" w:rsidR="00AB0D22" w:rsidRPr="00FC758F" w:rsidRDefault="00AB0D22" w:rsidP="00D04998">
            <w:pPr>
              <w:rPr>
                <w:rStyle w:val="NazwaProgramowa"/>
              </w:rPr>
            </w:pPr>
            <w:r w:rsidRPr="00FC758F">
              <w:rPr>
                <w:rStyle w:val="NazwaProgramowa"/>
              </w:rPr>
              <w:t>default</w:t>
            </w:r>
          </w:p>
        </w:tc>
        <w:tc>
          <w:tcPr>
            <w:tcW w:w="0" w:type="dxa"/>
            <w:shd w:val="clear" w:color="auto" w:fill="auto"/>
          </w:tcPr>
          <w:p w14:paraId="2596D1D3" w14:textId="77777777" w:rsidR="00AB0D22" w:rsidRPr="00B216F3" w:rsidRDefault="00AB0D22" w:rsidP="00D04998">
            <w:r w:rsidRPr="00B216F3">
              <w:t>Specifies that numerals are displayed in the font’s default form.</w:t>
            </w:r>
          </w:p>
        </w:tc>
      </w:tr>
      <w:tr w:rsidR="00AB0D22" w:rsidRPr="00B216F3" w14:paraId="341BD5FE" w14:textId="77777777" w:rsidTr="00D04998">
        <w:tc>
          <w:tcPr>
            <w:tcW w:w="0" w:type="dxa"/>
            <w:shd w:val="clear" w:color="auto" w:fill="auto"/>
          </w:tcPr>
          <w:p w14:paraId="5C16C3BE" w14:textId="77777777" w:rsidR="00AB0D22" w:rsidRPr="00FC758F" w:rsidRDefault="00AB0D22" w:rsidP="00D04998">
            <w:pPr>
              <w:rPr>
                <w:rStyle w:val="NazwaProgramowa"/>
              </w:rPr>
            </w:pPr>
            <w:r w:rsidRPr="00FC758F">
              <w:rPr>
                <w:rStyle w:val="NazwaProgramowa"/>
              </w:rPr>
              <w:t>proportional</w:t>
            </w:r>
          </w:p>
        </w:tc>
        <w:tc>
          <w:tcPr>
            <w:tcW w:w="0" w:type="dxa"/>
            <w:shd w:val="clear" w:color="auto" w:fill="auto"/>
          </w:tcPr>
          <w:p w14:paraId="70602943" w14:textId="77777777" w:rsidR="00AB0D22" w:rsidRPr="00B216F3" w:rsidRDefault="00AB0D22" w:rsidP="00D04998">
            <w:r w:rsidRPr="00B216F3">
              <w:t>Specifies that the forms of the numerals designed as proportionally spaced are displayed if supported by the font.</w:t>
            </w:r>
          </w:p>
        </w:tc>
      </w:tr>
      <w:tr w:rsidR="00AB0D22" w:rsidRPr="00B216F3" w14:paraId="19547FF5" w14:textId="77777777" w:rsidTr="00D04998">
        <w:tc>
          <w:tcPr>
            <w:tcW w:w="0" w:type="dxa"/>
            <w:shd w:val="clear" w:color="auto" w:fill="auto"/>
          </w:tcPr>
          <w:p w14:paraId="2AED456B" w14:textId="77777777" w:rsidR="00AB0D22" w:rsidRPr="00FC758F" w:rsidRDefault="00AB0D22" w:rsidP="00D04998">
            <w:pPr>
              <w:rPr>
                <w:rStyle w:val="NazwaProgramowa"/>
              </w:rPr>
            </w:pPr>
            <w:r w:rsidRPr="00FC758F">
              <w:rPr>
                <w:rStyle w:val="NazwaProgramowa"/>
              </w:rPr>
              <w:t>tabular</w:t>
            </w:r>
          </w:p>
        </w:tc>
        <w:tc>
          <w:tcPr>
            <w:tcW w:w="0" w:type="dxa"/>
            <w:shd w:val="clear" w:color="auto" w:fill="auto"/>
          </w:tcPr>
          <w:p w14:paraId="6B8CF309" w14:textId="77777777" w:rsidR="00AB0D22" w:rsidRPr="00B216F3" w:rsidRDefault="00AB0D22" w:rsidP="00D04998">
            <w:r w:rsidRPr="00B216F3">
              <w:t>Specifies that the forms of the numerals designed as tabular are displayed if supported by the font.</w:t>
            </w:r>
          </w:p>
        </w:tc>
      </w:tr>
    </w:tbl>
    <w:p w14:paraId="59BD8BD4" w14:textId="3FC6D8FE" w:rsidR="00AB0D22" w:rsidRDefault="00AB0D22" w:rsidP="008D009B">
      <w:pPr>
        <w:pStyle w:val="Nagwek4"/>
      </w:pPr>
      <w:r w:rsidRPr="00FC758F">
        <w:rPr>
          <w:rStyle w:val="NazwaProgramowa"/>
        </w:rPr>
        <w:t>ST_PathShadeType</w:t>
      </w:r>
      <w:r w:rsidR="00FC758F">
        <w:t xml:space="preserve"> (Path Shade Type)</w:t>
      </w:r>
    </w:p>
    <w:p w14:paraId="57AA3C33" w14:textId="7BBDB42C" w:rsidR="00AB0D22" w:rsidRPr="00B216F3" w:rsidRDefault="004C4447" w:rsidP="002622E6">
      <w:pPr>
        <w:pStyle w:val="Standardowyakapit"/>
      </w:pPr>
      <w:r>
        <w:t>A simple type that specifies</w:t>
      </w:r>
      <w:r w:rsidR="00AB0D22" w:rsidRPr="00B216F3">
        <w:t xml:space="preserve"> the shape to follow for a path gradient shade.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3518"/>
        <w:gridCol w:w="5482"/>
      </w:tblGrid>
      <w:tr w:rsidR="00AB0D22" w:rsidRPr="00B216F3" w14:paraId="0B0ECB00" w14:textId="77777777" w:rsidTr="00D04998">
        <w:trPr>
          <w:tblHeader/>
        </w:trPr>
        <w:tc>
          <w:tcPr>
            <w:tcW w:w="0" w:type="dxa"/>
            <w:shd w:val="clear" w:color="auto" w:fill="E0E0E0"/>
            <w:vAlign w:val="bottom"/>
          </w:tcPr>
          <w:p w14:paraId="38D457DB" w14:textId="77777777" w:rsidR="00AB0D22" w:rsidRPr="00B216F3" w:rsidRDefault="00AB0D22" w:rsidP="00D04998">
            <w:pPr>
              <w:rPr>
                <w:b/>
                <w:spacing w:val="-2"/>
              </w:rPr>
            </w:pPr>
            <w:r w:rsidRPr="00B216F3">
              <w:rPr>
                <w:b/>
                <w:spacing w:val="-2"/>
              </w:rPr>
              <w:t>Value</w:t>
            </w:r>
          </w:p>
        </w:tc>
        <w:tc>
          <w:tcPr>
            <w:tcW w:w="0" w:type="dxa"/>
            <w:shd w:val="clear" w:color="auto" w:fill="E0E0E0"/>
            <w:vAlign w:val="bottom"/>
          </w:tcPr>
          <w:p w14:paraId="453B328B" w14:textId="77777777" w:rsidR="00AB0D22" w:rsidRPr="00B216F3" w:rsidRDefault="00AB0D22" w:rsidP="00D04998">
            <w:pPr>
              <w:rPr>
                <w:b/>
                <w:spacing w:val="-2"/>
              </w:rPr>
            </w:pPr>
            <w:r w:rsidRPr="00B216F3">
              <w:rPr>
                <w:b/>
                <w:spacing w:val="-2"/>
              </w:rPr>
              <w:t>Meaning</w:t>
            </w:r>
          </w:p>
        </w:tc>
      </w:tr>
      <w:tr w:rsidR="00AB0D22" w:rsidRPr="00B216F3" w14:paraId="324CE130" w14:textId="77777777" w:rsidTr="00D04998">
        <w:tc>
          <w:tcPr>
            <w:tcW w:w="0" w:type="dxa"/>
            <w:shd w:val="clear" w:color="auto" w:fill="auto"/>
          </w:tcPr>
          <w:p w14:paraId="518E83EF" w14:textId="77777777" w:rsidR="00AB0D22" w:rsidRPr="00FC758F" w:rsidRDefault="00AB0D22" w:rsidP="00D04998">
            <w:pPr>
              <w:rPr>
                <w:rStyle w:val="NazwaProgramowa"/>
              </w:rPr>
            </w:pPr>
            <w:r w:rsidRPr="00FC758F">
              <w:rPr>
                <w:rStyle w:val="NazwaProgramowa"/>
              </w:rPr>
              <w:t>shape</w:t>
            </w:r>
          </w:p>
        </w:tc>
        <w:tc>
          <w:tcPr>
            <w:tcW w:w="0" w:type="dxa"/>
            <w:shd w:val="clear" w:color="auto" w:fill="auto"/>
          </w:tcPr>
          <w:p w14:paraId="636845DB" w14:textId="77777777" w:rsidR="00AB0D22" w:rsidRPr="00B216F3" w:rsidRDefault="00AB0D22" w:rsidP="00D04998">
            <w:r w:rsidRPr="00B216F3">
              <w:t>Gradient follows a rectangular path.</w:t>
            </w:r>
          </w:p>
        </w:tc>
      </w:tr>
      <w:tr w:rsidR="00AB0D22" w:rsidRPr="00B216F3" w14:paraId="284C6D27" w14:textId="77777777" w:rsidTr="00D04998">
        <w:tc>
          <w:tcPr>
            <w:tcW w:w="0" w:type="dxa"/>
            <w:shd w:val="clear" w:color="auto" w:fill="auto"/>
          </w:tcPr>
          <w:p w14:paraId="4A67C73A" w14:textId="77777777" w:rsidR="00AB0D22" w:rsidRPr="00FC758F" w:rsidRDefault="00AB0D22" w:rsidP="00D04998">
            <w:pPr>
              <w:rPr>
                <w:rStyle w:val="NazwaProgramowa"/>
              </w:rPr>
            </w:pPr>
            <w:r w:rsidRPr="00FC758F">
              <w:rPr>
                <w:rStyle w:val="NazwaProgramowa"/>
              </w:rPr>
              <w:t>circle</w:t>
            </w:r>
          </w:p>
        </w:tc>
        <w:tc>
          <w:tcPr>
            <w:tcW w:w="0" w:type="dxa"/>
            <w:shd w:val="clear" w:color="auto" w:fill="auto"/>
          </w:tcPr>
          <w:p w14:paraId="0A52DF47" w14:textId="77777777" w:rsidR="00AB0D22" w:rsidRPr="00B216F3" w:rsidRDefault="00AB0D22" w:rsidP="00D04998">
            <w:r w:rsidRPr="00B216F3">
              <w:t>Gradient follows a circular path.</w:t>
            </w:r>
          </w:p>
        </w:tc>
      </w:tr>
      <w:tr w:rsidR="00AB0D22" w:rsidRPr="00B216F3" w14:paraId="282EDA0C" w14:textId="77777777" w:rsidTr="00D04998">
        <w:tc>
          <w:tcPr>
            <w:tcW w:w="0" w:type="dxa"/>
            <w:shd w:val="clear" w:color="auto" w:fill="auto"/>
          </w:tcPr>
          <w:p w14:paraId="17043A27" w14:textId="77777777" w:rsidR="00AB0D22" w:rsidRPr="00FC758F" w:rsidRDefault="00AB0D22" w:rsidP="00D04998">
            <w:pPr>
              <w:rPr>
                <w:rStyle w:val="NazwaProgramowa"/>
              </w:rPr>
            </w:pPr>
            <w:r w:rsidRPr="00FC758F">
              <w:rPr>
                <w:rStyle w:val="NazwaProgramowa"/>
              </w:rPr>
              <w:t>rect</w:t>
            </w:r>
          </w:p>
        </w:tc>
        <w:tc>
          <w:tcPr>
            <w:tcW w:w="0" w:type="dxa"/>
            <w:shd w:val="clear" w:color="auto" w:fill="auto"/>
          </w:tcPr>
          <w:p w14:paraId="18379A80" w14:textId="77777777" w:rsidR="00AB0D22" w:rsidRPr="00B216F3" w:rsidRDefault="00AB0D22" w:rsidP="00D04998">
            <w:r w:rsidRPr="00B216F3">
              <w:t>Gradient follows a rectangular path.</w:t>
            </w:r>
          </w:p>
        </w:tc>
      </w:tr>
    </w:tbl>
    <w:p w14:paraId="286FC505" w14:textId="6B13250F" w:rsidR="00AB0D22" w:rsidRDefault="00AB0D22" w:rsidP="008D009B">
      <w:pPr>
        <w:pStyle w:val="Nagwek4"/>
      </w:pPr>
      <w:r w:rsidRPr="00FC758F">
        <w:rPr>
          <w:rStyle w:val="NazwaProgramowa"/>
        </w:rPr>
        <w:t>ST_PenAlignment</w:t>
      </w:r>
      <w:r w:rsidR="00FC758F">
        <w:t xml:space="preserve"> (Pen Alignment Type)</w:t>
      </w:r>
    </w:p>
    <w:p w14:paraId="62E60F4E" w14:textId="5AB85945" w:rsidR="00AB0D22" w:rsidRPr="00B216F3" w:rsidRDefault="004C4447" w:rsidP="002622E6">
      <w:pPr>
        <w:pStyle w:val="Standardowyakapit"/>
      </w:pPr>
      <w:r>
        <w:t>A simple type that specifies</w:t>
      </w:r>
      <w:r w:rsidR="00AB0D22" w:rsidRPr="00B216F3">
        <w:t xml:space="preserve"> the pen alignment type to be used.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3838"/>
        <w:gridCol w:w="5162"/>
      </w:tblGrid>
      <w:tr w:rsidR="00AB0D22" w:rsidRPr="00B216F3" w14:paraId="6AA8F6DF" w14:textId="77777777" w:rsidTr="00D04998">
        <w:trPr>
          <w:tblHeader/>
        </w:trPr>
        <w:tc>
          <w:tcPr>
            <w:tcW w:w="0" w:type="dxa"/>
            <w:shd w:val="clear" w:color="auto" w:fill="E0E0E0"/>
            <w:vAlign w:val="bottom"/>
          </w:tcPr>
          <w:p w14:paraId="2EE60FE9" w14:textId="77777777" w:rsidR="00AB0D22" w:rsidRPr="00B216F3" w:rsidRDefault="00AB0D22" w:rsidP="00D04998">
            <w:pPr>
              <w:rPr>
                <w:b/>
                <w:spacing w:val="-2"/>
              </w:rPr>
            </w:pPr>
            <w:r w:rsidRPr="00B216F3">
              <w:rPr>
                <w:b/>
                <w:spacing w:val="-2"/>
              </w:rPr>
              <w:t>Value</w:t>
            </w:r>
          </w:p>
        </w:tc>
        <w:tc>
          <w:tcPr>
            <w:tcW w:w="0" w:type="dxa"/>
            <w:shd w:val="clear" w:color="auto" w:fill="E0E0E0"/>
            <w:vAlign w:val="bottom"/>
          </w:tcPr>
          <w:p w14:paraId="4AFD18B0" w14:textId="77777777" w:rsidR="00AB0D22" w:rsidRPr="00B216F3" w:rsidRDefault="00AB0D22" w:rsidP="00D04998">
            <w:pPr>
              <w:rPr>
                <w:b/>
                <w:spacing w:val="-2"/>
              </w:rPr>
            </w:pPr>
            <w:r w:rsidRPr="00B216F3">
              <w:rPr>
                <w:b/>
                <w:spacing w:val="-2"/>
              </w:rPr>
              <w:t>Meaning</w:t>
            </w:r>
          </w:p>
        </w:tc>
      </w:tr>
      <w:tr w:rsidR="00AB0D22" w:rsidRPr="00B216F3" w14:paraId="63A7BA59" w14:textId="77777777" w:rsidTr="00D04998">
        <w:tc>
          <w:tcPr>
            <w:tcW w:w="0" w:type="dxa"/>
            <w:shd w:val="clear" w:color="auto" w:fill="auto"/>
          </w:tcPr>
          <w:p w14:paraId="6F13A82B" w14:textId="77777777" w:rsidR="00AB0D22" w:rsidRPr="00FC758F" w:rsidRDefault="00AB0D22" w:rsidP="00D04998">
            <w:pPr>
              <w:rPr>
                <w:rStyle w:val="NazwaProgramowa"/>
              </w:rPr>
            </w:pPr>
            <w:r w:rsidRPr="00FC758F">
              <w:rPr>
                <w:rStyle w:val="NazwaProgramowa"/>
              </w:rPr>
              <w:t>ctr</w:t>
            </w:r>
          </w:p>
        </w:tc>
        <w:tc>
          <w:tcPr>
            <w:tcW w:w="0" w:type="dxa"/>
            <w:shd w:val="clear" w:color="auto" w:fill="auto"/>
          </w:tcPr>
          <w:p w14:paraId="60276DAF" w14:textId="77777777" w:rsidR="00AB0D22" w:rsidRPr="00B216F3" w:rsidRDefault="00AB0D22" w:rsidP="00D04998">
            <w:r w:rsidRPr="00B216F3">
              <w:t>Center pen. The line is drawn at the center of the path stroke.</w:t>
            </w:r>
          </w:p>
        </w:tc>
      </w:tr>
      <w:tr w:rsidR="00AB0D22" w:rsidRPr="00B216F3" w14:paraId="3FF6AF63" w14:textId="77777777" w:rsidTr="00D04998">
        <w:tc>
          <w:tcPr>
            <w:tcW w:w="0" w:type="dxa"/>
            <w:shd w:val="clear" w:color="auto" w:fill="auto"/>
          </w:tcPr>
          <w:p w14:paraId="34A4D820" w14:textId="77777777" w:rsidR="00AB0D22" w:rsidRPr="00FC758F" w:rsidRDefault="00AB0D22" w:rsidP="00D04998">
            <w:pPr>
              <w:rPr>
                <w:rStyle w:val="NazwaProgramowa"/>
              </w:rPr>
            </w:pPr>
            <w:r w:rsidRPr="00FC758F">
              <w:rPr>
                <w:rStyle w:val="NazwaProgramowa"/>
              </w:rPr>
              <w:t>in</w:t>
            </w:r>
          </w:p>
        </w:tc>
        <w:tc>
          <w:tcPr>
            <w:tcW w:w="0" w:type="dxa"/>
            <w:shd w:val="clear" w:color="auto" w:fill="auto"/>
          </w:tcPr>
          <w:p w14:paraId="33041DC4" w14:textId="77777777" w:rsidR="00AB0D22" w:rsidRPr="00B216F3" w:rsidRDefault="00AB0D22" w:rsidP="00D04998">
            <w:r w:rsidRPr="00B216F3">
              <w:t>Inset pen. The pen is aligned along the inside of the path.</w:t>
            </w:r>
          </w:p>
        </w:tc>
      </w:tr>
    </w:tbl>
    <w:p w14:paraId="75B331DE" w14:textId="3894512B" w:rsidR="00AB0D22" w:rsidRDefault="00AB0D22" w:rsidP="008D009B">
      <w:pPr>
        <w:pStyle w:val="Nagwek4"/>
      </w:pPr>
      <w:r w:rsidRPr="00FC758F">
        <w:rPr>
          <w:rStyle w:val="NazwaProgramowa"/>
        </w:rPr>
        <w:t>ST_PresetCameraType</w:t>
      </w:r>
      <w:r w:rsidR="00FC758F">
        <w:t xml:space="preserve"> (Preset Camera Type)</w:t>
      </w:r>
    </w:p>
    <w:p w14:paraId="768D07BB" w14:textId="2256A29D" w:rsidR="00AB0D22" w:rsidRPr="00B216F3" w:rsidRDefault="004C4447" w:rsidP="002622E6">
      <w:pPr>
        <w:pStyle w:val="Standardowyakapit"/>
      </w:pPr>
      <w:r>
        <w:t>A simple type that specifies</w:t>
      </w:r>
      <w:r w:rsidR="00AB0D22" w:rsidRPr="00B216F3">
        <w:t xml:space="preserve"> an algorithmic method for setting camera properties.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4075"/>
        <w:gridCol w:w="4925"/>
      </w:tblGrid>
      <w:tr w:rsidR="00AB0D22" w:rsidRPr="00B216F3" w14:paraId="0E53795C" w14:textId="77777777" w:rsidTr="00D04998">
        <w:tc>
          <w:tcPr>
            <w:tcW w:w="4075" w:type="dxa"/>
            <w:shd w:val="clear" w:color="auto" w:fill="E0E0E0"/>
            <w:vAlign w:val="bottom"/>
          </w:tcPr>
          <w:p w14:paraId="1B6E9B54" w14:textId="77777777" w:rsidR="00AB0D22" w:rsidRPr="00B216F3" w:rsidRDefault="00AB0D22" w:rsidP="00D04998">
            <w:pPr>
              <w:rPr>
                <w:b/>
                <w:spacing w:val="-2"/>
              </w:rPr>
            </w:pPr>
            <w:r w:rsidRPr="00B216F3">
              <w:rPr>
                <w:b/>
                <w:spacing w:val="-2"/>
              </w:rPr>
              <w:t>Value</w:t>
            </w:r>
          </w:p>
        </w:tc>
        <w:tc>
          <w:tcPr>
            <w:tcW w:w="4925" w:type="dxa"/>
            <w:shd w:val="clear" w:color="auto" w:fill="E0E0E0"/>
            <w:vAlign w:val="bottom"/>
          </w:tcPr>
          <w:p w14:paraId="7D49ABDF" w14:textId="77777777" w:rsidR="00AB0D22" w:rsidRPr="00B216F3" w:rsidRDefault="00AB0D22" w:rsidP="00D04998">
            <w:pPr>
              <w:rPr>
                <w:b/>
                <w:spacing w:val="-2"/>
              </w:rPr>
            </w:pPr>
            <w:r w:rsidRPr="00B216F3">
              <w:rPr>
                <w:b/>
                <w:spacing w:val="-2"/>
              </w:rPr>
              <w:t>Meaning</w:t>
            </w:r>
          </w:p>
        </w:tc>
      </w:tr>
      <w:tr w:rsidR="00AB0D22" w:rsidRPr="00B216F3" w14:paraId="57993CD5" w14:textId="77777777" w:rsidTr="00D04998">
        <w:tc>
          <w:tcPr>
            <w:tcW w:w="4075" w:type="dxa"/>
            <w:shd w:val="clear" w:color="auto" w:fill="auto"/>
          </w:tcPr>
          <w:p w14:paraId="33636EE7" w14:textId="77777777" w:rsidR="00AB0D22" w:rsidRPr="00FC758F" w:rsidRDefault="00AB0D22" w:rsidP="00D04998">
            <w:pPr>
              <w:rPr>
                <w:rStyle w:val="NazwaProgramowa"/>
              </w:rPr>
            </w:pPr>
            <w:r w:rsidRPr="00FC758F">
              <w:rPr>
                <w:rStyle w:val="NazwaProgramowa"/>
              </w:rPr>
              <w:t>legacyObliqueTopLeft</w:t>
            </w:r>
          </w:p>
        </w:tc>
        <w:tc>
          <w:tcPr>
            <w:tcW w:w="4925" w:type="dxa"/>
            <w:shd w:val="clear" w:color="auto" w:fill="auto"/>
          </w:tcPr>
          <w:p w14:paraId="08A25B67" w14:textId="77777777" w:rsidR="00AB0D22" w:rsidRPr="00B216F3" w:rsidRDefault="00AB0D22" w:rsidP="00D04998">
            <w:r w:rsidRPr="00B216F3">
              <w:t>Legacy Oblique Top Left.</w:t>
            </w:r>
          </w:p>
        </w:tc>
      </w:tr>
      <w:tr w:rsidR="00AB0D22" w:rsidRPr="00B216F3" w14:paraId="786ADAAC" w14:textId="77777777" w:rsidTr="00D04998">
        <w:tc>
          <w:tcPr>
            <w:tcW w:w="4075" w:type="dxa"/>
            <w:shd w:val="clear" w:color="auto" w:fill="auto"/>
          </w:tcPr>
          <w:p w14:paraId="2CBF9CFC" w14:textId="77777777" w:rsidR="00AB0D22" w:rsidRPr="00FC758F" w:rsidRDefault="00AB0D22" w:rsidP="00D04998">
            <w:pPr>
              <w:rPr>
                <w:rStyle w:val="NazwaProgramowa"/>
              </w:rPr>
            </w:pPr>
            <w:r w:rsidRPr="00FC758F">
              <w:rPr>
                <w:rStyle w:val="NazwaProgramowa"/>
              </w:rPr>
              <w:t>legacyObliqueTop</w:t>
            </w:r>
          </w:p>
        </w:tc>
        <w:tc>
          <w:tcPr>
            <w:tcW w:w="4925" w:type="dxa"/>
            <w:shd w:val="clear" w:color="auto" w:fill="auto"/>
          </w:tcPr>
          <w:p w14:paraId="4DF62EB6" w14:textId="77777777" w:rsidR="00AB0D22" w:rsidRPr="00B216F3" w:rsidRDefault="00AB0D22" w:rsidP="00D04998">
            <w:r w:rsidRPr="00B216F3">
              <w:t>Legacy Oblique Top.</w:t>
            </w:r>
          </w:p>
        </w:tc>
      </w:tr>
      <w:tr w:rsidR="00AB0D22" w:rsidRPr="00B216F3" w14:paraId="4C246E08" w14:textId="77777777" w:rsidTr="00D04998">
        <w:tc>
          <w:tcPr>
            <w:tcW w:w="4075" w:type="dxa"/>
            <w:shd w:val="clear" w:color="auto" w:fill="auto"/>
          </w:tcPr>
          <w:p w14:paraId="36540187" w14:textId="77777777" w:rsidR="00AB0D22" w:rsidRPr="00FC758F" w:rsidRDefault="00AB0D22" w:rsidP="00D04998">
            <w:pPr>
              <w:rPr>
                <w:rStyle w:val="NazwaProgramowa"/>
              </w:rPr>
            </w:pPr>
            <w:r w:rsidRPr="00FC758F">
              <w:rPr>
                <w:rStyle w:val="NazwaProgramowa"/>
              </w:rPr>
              <w:lastRenderedPageBreak/>
              <w:t>legacyObliqueTopRight</w:t>
            </w:r>
          </w:p>
        </w:tc>
        <w:tc>
          <w:tcPr>
            <w:tcW w:w="4925" w:type="dxa"/>
            <w:shd w:val="clear" w:color="auto" w:fill="auto"/>
          </w:tcPr>
          <w:p w14:paraId="4FCB7A6C" w14:textId="77777777" w:rsidR="00AB0D22" w:rsidRPr="00B216F3" w:rsidRDefault="00AB0D22" w:rsidP="00D04998">
            <w:r w:rsidRPr="00B216F3">
              <w:t>Legacy Oblique Top Right.</w:t>
            </w:r>
          </w:p>
        </w:tc>
      </w:tr>
      <w:tr w:rsidR="00AB0D22" w:rsidRPr="00B216F3" w14:paraId="711E1E45" w14:textId="77777777" w:rsidTr="00D04998">
        <w:tc>
          <w:tcPr>
            <w:tcW w:w="4075" w:type="dxa"/>
            <w:shd w:val="clear" w:color="auto" w:fill="auto"/>
          </w:tcPr>
          <w:p w14:paraId="2C9DF8DB" w14:textId="77777777" w:rsidR="00AB0D22" w:rsidRPr="00FC758F" w:rsidRDefault="00AB0D22" w:rsidP="00D04998">
            <w:pPr>
              <w:rPr>
                <w:rStyle w:val="NazwaProgramowa"/>
              </w:rPr>
            </w:pPr>
            <w:r w:rsidRPr="00FC758F">
              <w:rPr>
                <w:rStyle w:val="NazwaProgramowa"/>
              </w:rPr>
              <w:t>legacyObliqueLeft</w:t>
            </w:r>
          </w:p>
        </w:tc>
        <w:tc>
          <w:tcPr>
            <w:tcW w:w="4925" w:type="dxa"/>
            <w:shd w:val="clear" w:color="auto" w:fill="auto"/>
          </w:tcPr>
          <w:p w14:paraId="4360BC21" w14:textId="77777777" w:rsidR="00AB0D22" w:rsidRPr="00B216F3" w:rsidRDefault="00AB0D22" w:rsidP="00D04998">
            <w:r w:rsidRPr="00B216F3">
              <w:t>Legacy Oblique Left.</w:t>
            </w:r>
          </w:p>
        </w:tc>
      </w:tr>
      <w:tr w:rsidR="00AB0D22" w:rsidRPr="00B216F3" w14:paraId="3DC0442E" w14:textId="77777777" w:rsidTr="00D04998">
        <w:tc>
          <w:tcPr>
            <w:tcW w:w="4075" w:type="dxa"/>
            <w:shd w:val="clear" w:color="auto" w:fill="auto"/>
          </w:tcPr>
          <w:p w14:paraId="2B7C2691" w14:textId="77777777" w:rsidR="00AB0D22" w:rsidRPr="00FC758F" w:rsidRDefault="00AB0D22" w:rsidP="00D04998">
            <w:pPr>
              <w:rPr>
                <w:rStyle w:val="NazwaProgramowa"/>
              </w:rPr>
            </w:pPr>
            <w:r w:rsidRPr="00FC758F">
              <w:rPr>
                <w:rStyle w:val="NazwaProgramowa"/>
              </w:rPr>
              <w:t>legacyObliqueFront</w:t>
            </w:r>
          </w:p>
        </w:tc>
        <w:tc>
          <w:tcPr>
            <w:tcW w:w="4925" w:type="dxa"/>
            <w:shd w:val="clear" w:color="auto" w:fill="auto"/>
          </w:tcPr>
          <w:p w14:paraId="54E058EC" w14:textId="77777777" w:rsidR="00AB0D22" w:rsidRPr="00B216F3" w:rsidRDefault="00AB0D22" w:rsidP="00D04998">
            <w:r w:rsidRPr="00B216F3">
              <w:t>Legacy Oblique Front.</w:t>
            </w:r>
          </w:p>
        </w:tc>
      </w:tr>
      <w:tr w:rsidR="00AB0D22" w:rsidRPr="00B216F3" w14:paraId="553C293B" w14:textId="77777777" w:rsidTr="00D04998">
        <w:tc>
          <w:tcPr>
            <w:tcW w:w="4075" w:type="dxa"/>
            <w:shd w:val="clear" w:color="auto" w:fill="auto"/>
          </w:tcPr>
          <w:p w14:paraId="14046883" w14:textId="77777777" w:rsidR="00AB0D22" w:rsidRPr="00FC758F" w:rsidRDefault="00AB0D22" w:rsidP="00D04998">
            <w:pPr>
              <w:rPr>
                <w:rStyle w:val="NazwaProgramowa"/>
              </w:rPr>
            </w:pPr>
            <w:r w:rsidRPr="00FC758F">
              <w:rPr>
                <w:rStyle w:val="NazwaProgramowa"/>
              </w:rPr>
              <w:t>legacyObliqueRight</w:t>
            </w:r>
          </w:p>
        </w:tc>
        <w:tc>
          <w:tcPr>
            <w:tcW w:w="4925" w:type="dxa"/>
            <w:shd w:val="clear" w:color="auto" w:fill="auto"/>
          </w:tcPr>
          <w:p w14:paraId="082A2E3A" w14:textId="77777777" w:rsidR="00AB0D22" w:rsidRPr="00B216F3" w:rsidRDefault="00AB0D22" w:rsidP="00D04998">
            <w:r w:rsidRPr="00B216F3">
              <w:t>Legacy Oblique Right.</w:t>
            </w:r>
          </w:p>
        </w:tc>
      </w:tr>
      <w:tr w:rsidR="00AB0D22" w:rsidRPr="00B216F3" w14:paraId="6CE88813" w14:textId="77777777" w:rsidTr="00D04998">
        <w:tc>
          <w:tcPr>
            <w:tcW w:w="4075" w:type="dxa"/>
            <w:shd w:val="clear" w:color="auto" w:fill="auto"/>
          </w:tcPr>
          <w:p w14:paraId="0006A530" w14:textId="77777777" w:rsidR="00AB0D22" w:rsidRPr="00FC758F" w:rsidRDefault="00AB0D22" w:rsidP="00D04998">
            <w:pPr>
              <w:rPr>
                <w:rStyle w:val="NazwaProgramowa"/>
              </w:rPr>
            </w:pPr>
            <w:r w:rsidRPr="00FC758F">
              <w:rPr>
                <w:rStyle w:val="NazwaProgramowa"/>
              </w:rPr>
              <w:t>legacyObliqueBottomLeft</w:t>
            </w:r>
          </w:p>
        </w:tc>
        <w:tc>
          <w:tcPr>
            <w:tcW w:w="4925" w:type="dxa"/>
            <w:shd w:val="clear" w:color="auto" w:fill="auto"/>
          </w:tcPr>
          <w:p w14:paraId="19FBD35E" w14:textId="77777777" w:rsidR="00AB0D22" w:rsidRPr="00B216F3" w:rsidRDefault="00AB0D22" w:rsidP="00D04998">
            <w:r w:rsidRPr="00B216F3">
              <w:t>Legacy Oblique Bottom Left.</w:t>
            </w:r>
          </w:p>
        </w:tc>
      </w:tr>
      <w:tr w:rsidR="00AB0D22" w:rsidRPr="00B216F3" w14:paraId="6C886889" w14:textId="77777777" w:rsidTr="00D04998">
        <w:tc>
          <w:tcPr>
            <w:tcW w:w="4075" w:type="dxa"/>
            <w:shd w:val="clear" w:color="auto" w:fill="auto"/>
          </w:tcPr>
          <w:p w14:paraId="2FB940FA" w14:textId="77777777" w:rsidR="00AB0D22" w:rsidRPr="00FC758F" w:rsidRDefault="00AB0D22" w:rsidP="00D04998">
            <w:pPr>
              <w:rPr>
                <w:rStyle w:val="NazwaProgramowa"/>
              </w:rPr>
            </w:pPr>
            <w:r w:rsidRPr="00FC758F">
              <w:rPr>
                <w:rStyle w:val="NazwaProgramowa"/>
              </w:rPr>
              <w:t>legacyObliqueBottom</w:t>
            </w:r>
          </w:p>
        </w:tc>
        <w:tc>
          <w:tcPr>
            <w:tcW w:w="4925" w:type="dxa"/>
            <w:shd w:val="clear" w:color="auto" w:fill="auto"/>
          </w:tcPr>
          <w:p w14:paraId="70FE72D6" w14:textId="77777777" w:rsidR="00AB0D22" w:rsidRPr="00B216F3" w:rsidRDefault="00AB0D22" w:rsidP="00D04998">
            <w:r w:rsidRPr="00B216F3">
              <w:t>Legacy Oblique Bottom.</w:t>
            </w:r>
          </w:p>
        </w:tc>
      </w:tr>
      <w:tr w:rsidR="00AB0D22" w:rsidRPr="00B216F3" w14:paraId="3FF072AE" w14:textId="77777777" w:rsidTr="00D04998">
        <w:tc>
          <w:tcPr>
            <w:tcW w:w="4075" w:type="dxa"/>
            <w:shd w:val="clear" w:color="auto" w:fill="auto"/>
          </w:tcPr>
          <w:p w14:paraId="481F4615" w14:textId="77777777" w:rsidR="00AB0D22" w:rsidRPr="00FC758F" w:rsidRDefault="00AB0D22" w:rsidP="00D04998">
            <w:pPr>
              <w:rPr>
                <w:rStyle w:val="NazwaProgramowa"/>
              </w:rPr>
            </w:pPr>
            <w:r w:rsidRPr="00FC758F">
              <w:rPr>
                <w:rStyle w:val="NazwaProgramowa"/>
              </w:rPr>
              <w:t>legacyObliqueBottomRight</w:t>
            </w:r>
          </w:p>
        </w:tc>
        <w:tc>
          <w:tcPr>
            <w:tcW w:w="4925" w:type="dxa"/>
            <w:shd w:val="clear" w:color="auto" w:fill="auto"/>
          </w:tcPr>
          <w:p w14:paraId="72D06646" w14:textId="77777777" w:rsidR="00AB0D22" w:rsidRPr="00B216F3" w:rsidRDefault="00AB0D22" w:rsidP="00D04998">
            <w:r w:rsidRPr="00B216F3">
              <w:t>Legacy Oblique Bottom Right.</w:t>
            </w:r>
          </w:p>
        </w:tc>
      </w:tr>
      <w:tr w:rsidR="00AB0D22" w:rsidRPr="00B216F3" w14:paraId="43C50606" w14:textId="77777777" w:rsidTr="00D04998">
        <w:tc>
          <w:tcPr>
            <w:tcW w:w="4075" w:type="dxa"/>
            <w:shd w:val="clear" w:color="auto" w:fill="auto"/>
          </w:tcPr>
          <w:p w14:paraId="066C62BE" w14:textId="77777777" w:rsidR="00AB0D22" w:rsidRPr="00FC758F" w:rsidRDefault="00AB0D22" w:rsidP="00D04998">
            <w:pPr>
              <w:rPr>
                <w:rStyle w:val="NazwaProgramowa"/>
              </w:rPr>
            </w:pPr>
            <w:r w:rsidRPr="00FC758F">
              <w:rPr>
                <w:rStyle w:val="NazwaProgramowa"/>
              </w:rPr>
              <w:t>legacyPerspectiveTopLeft</w:t>
            </w:r>
          </w:p>
        </w:tc>
        <w:tc>
          <w:tcPr>
            <w:tcW w:w="4925" w:type="dxa"/>
            <w:shd w:val="clear" w:color="auto" w:fill="auto"/>
          </w:tcPr>
          <w:p w14:paraId="0714CB39" w14:textId="77777777" w:rsidR="00AB0D22" w:rsidRPr="00B216F3" w:rsidRDefault="00AB0D22" w:rsidP="00D04998">
            <w:r w:rsidRPr="00B216F3">
              <w:t>Legacy Perspective Top Left.</w:t>
            </w:r>
          </w:p>
        </w:tc>
      </w:tr>
      <w:tr w:rsidR="00AB0D22" w:rsidRPr="00B216F3" w14:paraId="75BCDD84" w14:textId="77777777" w:rsidTr="00D04998">
        <w:tc>
          <w:tcPr>
            <w:tcW w:w="4075" w:type="dxa"/>
            <w:shd w:val="clear" w:color="auto" w:fill="auto"/>
          </w:tcPr>
          <w:p w14:paraId="7884F67C" w14:textId="77777777" w:rsidR="00AB0D22" w:rsidRPr="00FC758F" w:rsidRDefault="00AB0D22" w:rsidP="00D04998">
            <w:pPr>
              <w:rPr>
                <w:rStyle w:val="NazwaProgramowa"/>
              </w:rPr>
            </w:pPr>
            <w:r w:rsidRPr="00FC758F">
              <w:rPr>
                <w:rStyle w:val="NazwaProgramowa"/>
              </w:rPr>
              <w:t>legacyPerspectiveTop</w:t>
            </w:r>
          </w:p>
        </w:tc>
        <w:tc>
          <w:tcPr>
            <w:tcW w:w="4925" w:type="dxa"/>
            <w:shd w:val="clear" w:color="auto" w:fill="auto"/>
          </w:tcPr>
          <w:p w14:paraId="1FF0D8E0" w14:textId="77777777" w:rsidR="00AB0D22" w:rsidRPr="00B216F3" w:rsidRDefault="00AB0D22" w:rsidP="00D04998">
            <w:r w:rsidRPr="00B216F3">
              <w:t>Legacy Perspective Top.</w:t>
            </w:r>
          </w:p>
        </w:tc>
      </w:tr>
      <w:tr w:rsidR="00AB0D22" w:rsidRPr="00B216F3" w14:paraId="14139402" w14:textId="77777777" w:rsidTr="00D04998">
        <w:tc>
          <w:tcPr>
            <w:tcW w:w="4075" w:type="dxa"/>
            <w:shd w:val="clear" w:color="auto" w:fill="auto"/>
          </w:tcPr>
          <w:p w14:paraId="698B107B" w14:textId="77777777" w:rsidR="00AB0D22" w:rsidRPr="00FC758F" w:rsidRDefault="00AB0D22" w:rsidP="00D04998">
            <w:pPr>
              <w:rPr>
                <w:rStyle w:val="NazwaProgramowa"/>
              </w:rPr>
            </w:pPr>
            <w:r w:rsidRPr="00FC758F">
              <w:rPr>
                <w:rStyle w:val="NazwaProgramowa"/>
              </w:rPr>
              <w:t>legacyPerspectiveTopRight</w:t>
            </w:r>
          </w:p>
        </w:tc>
        <w:tc>
          <w:tcPr>
            <w:tcW w:w="4925" w:type="dxa"/>
            <w:shd w:val="clear" w:color="auto" w:fill="auto"/>
          </w:tcPr>
          <w:p w14:paraId="17041E85" w14:textId="77777777" w:rsidR="00AB0D22" w:rsidRPr="00B216F3" w:rsidRDefault="00AB0D22" w:rsidP="00D04998">
            <w:r w:rsidRPr="00B216F3">
              <w:t>Legacy Perspective Top Right.</w:t>
            </w:r>
          </w:p>
        </w:tc>
      </w:tr>
      <w:tr w:rsidR="00AB0D22" w:rsidRPr="00B216F3" w14:paraId="068D8B9F" w14:textId="77777777" w:rsidTr="00D04998">
        <w:tc>
          <w:tcPr>
            <w:tcW w:w="4075" w:type="dxa"/>
            <w:shd w:val="clear" w:color="auto" w:fill="auto"/>
          </w:tcPr>
          <w:p w14:paraId="4E21D356" w14:textId="77777777" w:rsidR="00AB0D22" w:rsidRPr="00FC758F" w:rsidRDefault="00AB0D22" w:rsidP="00D04998">
            <w:pPr>
              <w:rPr>
                <w:rStyle w:val="NazwaProgramowa"/>
              </w:rPr>
            </w:pPr>
            <w:r w:rsidRPr="00FC758F">
              <w:rPr>
                <w:rStyle w:val="NazwaProgramowa"/>
              </w:rPr>
              <w:t>legacyPerspectiveLeft</w:t>
            </w:r>
          </w:p>
        </w:tc>
        <w:tc>
          <w:tcPr>
            <w:tcW w:w="4925" w:type="dxa"/>
            <w:shd w:val="clear" w:color="auto" w:fill="auto"/>
          </w:tcPr>
          <w:p w14:paraId="02B57671" w14:textId="77777777" w:rsidR="00AB0D22" w:rsidRPr="00B216F3" w:rsidRDefault="00AB0D22" w:rsidP="00D04998">
            <w:r w:rsidRPr="00B216F3">
              <w:t>Legacy Perspective Left.</w:t>
            </w:r>
          </w:p>
        </w:tc>
      </w:tr>
      <w:tr w:rsidR="00AB0D22" w:rsidRPr="00B216F3" w14:paraId="322FB0AF" w14:textId="77777777" w:rsidTr="00D04998">
        <w:tc>
          <w:tcPr>
            <w:tcW w:w="4075" w:type="dxa"/>
            <w:shd w:val="clear" w:color="auto" w:fill="auto"/>
          </w:tcPr>
          <w:p w14:paraId="7F31F993" w14:textId="77777777" w:rsidR="00AB0D22" w:rsidRPr="00FC758F" w:rsidRDefault="00AB0D22" w:rsidP="00D04998">
            <w:pPr>
              <w:rPr>
                <w:rStyle w:val="NazwaProgramowa"/>
              </w:rPr>
            </w:pPr>
            <w:r w:rsidRPr="00FC758F">
              <w:rPr>
                <w:rStyle w:val="NazwaProgramowa"/>
              </w:rPr>
              <w:t>legacyPerspectiveFront</w:t>
            </w:r>
          </w:p>
        </w:tc>
        <w:tc>
          <w:tcPr>
            <w:tcW w:w="4925" w:type="dxa"/>
            <w:shd w:val="clear" w:color="auto" w:fill="auto"/>
          </w:tcPr>
          <w:p w14:paraId="3B4070AF" w14:textId="77777777" w:rsidR="00AB0D22" w:rsidRPr="00B216F3" w:rsidRDefault="00AB0D22" w:rsidP="00D04998">
            <w:r w:rsidRPr="00B216F3">
              <w:t>Legacy Perspective Front.</w:t>
            </w:r>
          </w:p>
        </w:tc>
      </w:tr>
      <w:tr w:rsidR="00AB0D22" w:rsidRPr="00B216F3" w14:paraId="719E89FA" w14:textId="77777777" w:rsidTr="00D04998">
        <w:tc>
          <w:tcPr>
            <w:tcW w:w="4075" w:type="dxa"/>
            <w:shd w:val="clear" w:color="auto" w:fill="auto"/>
          </w:tcPr>
          <w:p w14:paraId="6A99EB82" w14:textId="77777777" w:rsidR="00AB0D22" w:rsidRPr="00FC758F" w:rsidRDefault="00AB0D22" w:rsidP="00D04998">
            <w:pPr>
              <w:rPr>
                <w:rStyle w:val="NazwaProgramowa"/>
              </w:rPr>
            </w:pPr>
            <w:r w:rsidRPr="00FC758F">
              <w:rPr>
                <w:rStyle w:val="NazwaProgramowa"/>
              </w:rPr>
              <w:t>legacyPerspectiveRight</w:t>
            </w:r>
          </w:p>
        </w:tc>
        <w:tc>
          <w:tcPr>
            <w:tcW w:w="4925" w:type="dxa"/>
            <w:shd w:val="clear" w:color="auto" w:fill="auto"/>
          </w:tcPr>
          <w:p w14:paraId="2DECD470" w14:textId="77777777" w:rsidR="00AB0D22" w:rsidRPr="00B216F3" w:rsidRDefault="00AB0D22" w:rsidP="00D04998">
            <w:r w:rsidRPr="00B216F3">
              <w:t>Legacy Perspective Right.</w:t>
            </w:r>
          </w:p>
        </w:tc>
      </w:tr>
      <w:tr w:rsidR="00AB0D22" w:rsidRPr="00B216F3" w14:paraId="2D1476DB" w14:textId="77777777" w:rsidTr="00D04998">
        <w:tc>
          <w:tcPr>
            <w:tcW w:w="4075" w:type="dxa"/>
            <w:shd w:val="clear" w:color="auto" w:fill="auto"/>
          </w:tcPr>
          <w:p w14:paraId="6A202BFC" w14:textId="77777777" w:rsidR="00AB0D22" w:rsidRPr="00FC758F" w:rsidRDefault="00AB0D22" w:rsidP="00D04998">
            <w:pPr>
              <w:rPr>
                <w:rStyle w:val="NazwaProgramowa"/>
              </w:rPr>
            </w:pPr>
            <w:r w:rsidRPr="00FC758F">
              <w:rPr>
                <w:rStyle w:val="NazwaProgramowa"/>
              </w:rPr>
              <w:t>legacyPerspectiveBottomLeft</w:t>
            </w:r>
          </w:p>
        </w:tc>
        <w:tc>
          <w:tcPr>
            <w:tcW w:w="4925" w:type="dxa"/>
            <w:shd w:val="clear" w:color="auto" w:fill="auto"/>
          </w:tcPr>
          <w:p w14:paraId="6F445F9A" w14:textId="77777777" w:rsidR="00AB0D22" w:rsidRPr="00B216F3" w:rsidRDefault="00AB0D22" w:rsidP="00D04998">
            <w:r w:rsidRPr="00B216F3">
              <w:t>Legacy Perspective Bottom Left.</w:t>
            </w:r>
          </w:p>
        </w:tc>
      </w:tr>
      <w:tr w:rsidR="00AB0D22" w:rsidRPr="00B216F3" w14:paraId="1C80D7F4" w14:textId="77777777" w:rsidTr="00D04998">
        <w:tc>
          <w:tcPr>
            <w:tcW w:w="4075" w:type="dxa"/>
            <w:shd w:val="clear" w:color="auto" w:fill="auto"/>
          </w:tcPr>
          <w:p w14:paraId="05207638" w14:textId="77777777" w:rsidR="00AB0D22" w:rsidRPr="00FC758F" w:rsidRDefault="00AB0D22" w:rsidP="00D04998">
            <w:pPr>
              <w:rPr>
                <w:rStyle w:val="NazwaProgramowa"/>
              </w:rPr>
            </w:pPr>
            <w:r w:rsidRPr="00FC758F">
              <w:rPr>
                <w:rStyle w:val="NazwaProgramowa"/>
              </w:rPr>
              <w:t>legacyPerspectiveBottom</w:t>
            </w:r>
          </w:p>
        </w:tc>
        <w:tc>
          <w:tcPr>
            <w:tcW w:w="4925" w:type="dxa"/>
            <w:shd w:val="clear" w:color="auto" w:fill="auto"/>
          </w:tcPr>
          <w:p w14:paraId="496400D5" w14:textId="77777777" w:rsidR="00AB0D22" w:rsidRPr="00B216F3" w:rsidRDefault="00AB0D22" w:rsidP="00D04998">
            <w:r w:rsidRPr="00B216F3">
              <w:t>Legacy Perspective Bottom.</w:t>
            </w:r>
          </w:p>
        </w:tc>
      </w:tr>
      <w:tr w:rsidR="00AB0D22" w:rsidRPr="00B216F3" w14:paraId="64732862" w14:textId="77777777" w:rsidTr="00D04998">
        <w:tc>
          <w:tcPr>
            <w:tcW w:w="4075" w:type="dxa"/>
            <w:shd w:val="clear" w:color="auto" w:fill="auto"/>
          </w:tcPr>
          <w:p w14:paraId="15E966B0" w14:textId="77777777" w:rsidR="00AB0D22" w:rsidRPr="00FC758F" w:rsidRDefault="00AB0D22" w:rsidP="00D04998">
            <w:pPr>
              <w:rPr>
                <w:rStyle w:val="NazwaProgramowa"/>
              </w:rPr>
            </w:pPr>
            <w:r w:rsidRPr="00FC758F">
              <w:rPr>
                <w:rStyle w:val="NazwaProgramowa"/>
              </w:rPr>
              <w:t>legacyPerspectiveBottomRight</w:t>
            </w:r>
          </w:p>
        </w:tc>
        <w:tc>
          <w:tcPr>
            <w:tcW w:w="4925" w:type="dxa"/>
            <w:shd w:val="clear" w:color="auto" w:fill="auto"/>
          </w:tcPr>
          <w:p w14:paraId="36152682" w14:textId="77777777" w:rsidR="00AB0D22" w:rsidRPr="00B216F3" w:rsidRDefault="00AB0D22" w:rsidP="00D04998">
            <w:r w:rsidRPr="00B216F3">
              <w:t>Legacy Perspective Bottom Right.</w:t>
            </w:r>
          </w:p>
        </w:tc>
      </w:tr>
      <w:tr w:rsidR="00AB0D22" w:rsidRPr="00B216F3" w14:paraId="5CFF7154" w14:textId="77777777" w:rsidTr="00D04998">
        <w:tc>
          <w:tcPr>
            <w:tcW w:w="4075" w:type="dxa"/>
            <w:shd w:val="clear" w:color="auto" w:fill="auto"/>
          </w:tcPr>
          <w:p w14:paraId="30E12BAB" w14:textId="77777777" w:rsidR="00AB0D22" w:rsidRPr="00FC758F" w:rsidRDefault="00AB0D22" w:rsidP="00D04998">
            <w:pPr>
              <w:rPr>
                <w:rStyle w:val="NazwaProgramowa"/>
              </w:rPr>
            </w:pPr>
            <w:r w:rsidRPr="00FC758F">
              <w:rPr>
                <w:rStyle w:val="NazwaProgramowa"/>
              </w:rPr>
              <w:t>orthographicFront</w:t>
            </w:r>
          </w:p>
        </w:tc>
        <w:tc>
          <w:tcPr>
            <w:tcW w:w="4925" w:type="dxa"/>
            <w:shd w:val="clear" w:color="auto" w:fill="auto"/>
          </w:tcPr>
          <w:p w14:paraId="49550075" w14:textId="77777777" w:rsidR="00AB0D22" w:rsidRPr="00B216F3" w:rsidRDefault="00AB0D22" w:rsidP="00D04998">
            <w:r w:rsidRPr="00B216F3">
              <w:t>Orthographic Front.</w:t>
            </w:r>
          </w:p>
        </w:tc>
      </w:tr>
      <w:tr w:rsidR="00AB0D22" w:rsidRPr="00B216F3" w14:paraId="6E258FDF" w14:textId="77777777" w:rsidTr="00D04998">
        <w:tc>
          <w:tcPr>
            <w:tcW w:w="4075" w:type="dxa"/>
            <w:shd w:val="clear" w:color="auto" w:fill="auto"/>
          </w:tcPr>
          <w:p w14:paraId="4EAB81C6" w14:textId="77777777" w:rsidR="00AB0D22" w:rsidRPr="00FC758F" w:rsidRDefault="00AB0D22" w:rsidP="00D04998">
            <w:pPr>
              <w:rPr>
                <w:rStyle w:val="NazwaProgramowa"/>
              </w:rPr>
            </w:pPr>
            <w:r w:rsidRPr="00FC758F">
              <w:rPr>
                <w:rStyle w:val="NazwaProgramowa"/>
              </w:rPr>
              <w:t>isometricTopUp</w:t>
            </w:r>
          </w:p>
        </w:tc>
        <w:tc>
          <w:tcPr>
            <w:tcW w:w="4925" w:type="dxa"/>
            <w:shd w:val="clear" w:color="auto" w:fill="auto"/>
          </w:tcPr>
          <w:p w14:paraId="249E761A" w14:textId="77777777" w:rsidR="00AB0D22" w:rsidRPr="00B216F3" w:rsidRDefault="00AB0D22" w:rsidP="00D04998">
            <w:r w:rsidRPr="00B216F3">
              <w:t>Isometric Top Up.</w:t>
            </w:r>
          </w:p>
        </w:tc>
      </w:tr>
      <w:tr w:rsidR="00AB0D22" w:rsidRPr="00B216F3" w14:paraId="209C219B" w14:textId="77777777" w:rsidTr="00D04998">
        <w:tc>
          <w:tcPr>
            <w:tcW w:w="4075" w:type="dxa"/>
            <w:shd w:val="clear" w:color="auto" w:fill="auto"/>
          </w:tcPr>
          <w:p w14:paraId="320D4258" w14:textId="77777777" w:rsidR="00AB0D22" w:rsidRPr="00FC758F" w:rsidRDefault="00AB0D22" w:rsidP="00D04998">
            <w:pPr>
              <w:rPr>
                <w:rStyle w:val="NazwaProgramowa"/>
              </w:rPr>
            </w:pPr>
            <w:r w:rsidRPr="00FC758F">
              <w:rPr>
                <w:rStyle w:val="NazwaProgramowa"/>
              </w:rPr>
              <w:t>isometricTopDown</w:t>
            </w:r>
          </w:p>
        </w:tc>
        <w:tc>
          <w:tcPr>
            <w:tcW w:w="4925" w:type="dxa"/>
            <w:shd w:val="clear" w:color="auto" w:fill="auto"/>
          </w:tcPr>
          <w:p w14:paraId="41B6E5D6" w14:textId="77777777" w:rsidR="00AB0D22" w:rsidRPr="00B216F3" w:rsidRDefault="00AB0D22" w:rsidP="00D04998">
            <w:r w:rsidRPr="00B216F3">
              <w:t>Isometric Top Down.</w:t>
            </w:r>
          </w:p>
        </w:tc>
      </w:tr>
      <w:tr w:rsidR="00AB0D22" w:rsidRPr="00B216F3" w14:paraId="57563018" w14:textId="77777777" w:rsidTr="00D04998">
        <w:tc>
          <w:tcPr>
            <w:tcW w:w="4075" w:type="dxa"/>
            <w:shd w:val="clear" w:color="auto" w:fill="auto"/>
          </w:tcPr>
          <w:p w14:paraId="20C1E923" w14:textId="77777777" w:rsidR="00AB0D22" w:rsidRPr="00FC758F" w:rsidRDefault="00AB0D22" w:rsidP="00D04998">
            <w:pPr>
              <w:rPr>
                <w:rStyle w:val="NazwaProgramowa"/>
              </w:rPr>
            </w:pPr>
            <w:r w:rsidRPr="00FC758F">
              <w:rPr>
                <w:rStyle w:val="NazwaProgramowa"/>
              </w:rPr>
              <w:t>isometricBottomUp</w:t>
            </w:r>
          </w:p>
        </w:tc>
        <w:tc>
          <w:tcPr>
            <w:tcW w:w="4925" w:type="dxa"/>
            <w:shd w:val="clear" w:color="auto" w:fill="auto"/>
          </w:tcPr>
          <w:p w14:paraId="4A19B589" w14:textId="77777777" w:rsidR="00AB0D22" w:rsidRPr="00B216F3" w:rsidRDefault="00AB0D22" w:rsidP="00D04998">
            <w:r w:rsidRPr="00B216F3">
              <w:t>Isometric Bottom Up.</w:t>
            </w:r>
          </w:p>
        </w:tc>
      </w:tr>
      <w:tr w:rsidR="00AB0D22" w:rsidRPr="00B216F3" w14:paraId="7E222D24" w14:textId="77777777" w:rsidTr="00D04998">
        <w:tc>
          <w:tcPr>
            <w:tcW w:w="4075" w:type="dxa"/>
            <w:shd w:val="clear" w:color="auto" w:fill="auto"/>
          </w:tcPr>
          <w:p w14:paraId="207FF511" w14:textId="77777777" w:rsidR="00AB0D22" w:rsidRPr="00FC758F" w:rsidRDefault="00AB0D22" w:rsidP="00D04998">
            <w:pPr>
              <w:rPr>
                <w:rStyle w:val="NazwaProgramowa"/>
              </w:rPr>
            </w:pPr>
            <w:r w:rsidRPr="00FC758F">
              <w:rPr>
                <w:rStyle w:val="NazwaProgramowa"/>
              </w:rPr>
              <w:t>isometricBottomDown</w:t>
            </w:r>
          </w:p>
        </w:tc>
        <w:tc>
          <w:tcPr>
            <w:tcW w:w="4925" w:type="dxa"/>
            <w:shd w:val="clear" w:color="auto" w:fill="auto"/>
          </w:tcPr>
          <w:p w14:paraId="67E959AD" w14:textId="77777777" w:rsidR="00AB0D22" w:rsidRPr="00B216F3" w:rsidRDefault="00AB0D22" w:rsidP="00D04998">
            <w:r w:rsidRPr="00B216F3">
              <w:t>Isometric Bottom Down.</w:t>
            </w:r>
          </w:p>
        </w:tc>
      </w:tr>
      <w:tr w:rsidR="00AB0D22" w:rsidRPr="00B216F3" w14:paraId="05012529" w14:textId="77777777" w:rsidTr="00D04998">
        <w:tc>
          <w:tcPr>
            <w:tcW w:w="4075" w:type="dxa"/>
            <w:shd w:val="clear" w:color="auto" w:fill="auto"/>
          </w:tcPr>
          <w:p w14:paraId="002AC27B" w14:textId="77777777" w:rsidR="00AB0D22" w:rsidRPr="00FC758F" w:rsidRDefault="00AB0D22" w:rsidP="00D04998">
            <w:pPr>
              <w:rPr>
                <w:rStyle w:val="NazwaProgramowa"/>
              </w:rPr>
            </w:pPr>
            <w:r w:rsidRPr="00FC758F">
              <w:rPr>
                <w:rStyle w:val="NazwaProgramowa"/>
              </w:rPr>
              <w:t>isometricLeftUp</w:t>
            </w:r>
          </w:p>
        </w:tc>
        <w:tc>
          <w:tcPr>
            <w:tcW w:w="4925" w:type="dxa"/>
            <w:shd w:val="clear" w:color="auto" w:fill="auto"/>
          </w:tcPr>
          <w:p w14:paraId="03739AAA" w14:textId="77777777" w:rsidR="00AB0D22" w:rsidRPr="00B216F3" w:rsidRDefault="00AB0D22" w:rsidP="00D04998">
            <w:r w:rsidRPr="00B216F3">
              <w:t>Isometric Left Up.</w:t>
            </w:r>
          </w:p>
        </w:tc>
      </w:tr>
      <w:tr w:rsidR="00AB0D22" w:rsidRPr="00B216F3" w14:paraId="02BCAEF1" w14:textId="77777777" w:rsidTr="00D04998">
        <w:tc>
          <w:tcPr>
            <w:tcW w:w="4075" w:type="dxa"/>
            <w:shd w:val="clear" w:color="auto" w:fill="auto"/>
          </w:tcPr>
          <w:p w14:paraId="17FB36A0" w14:textId="77777777" w:rsidR="00AB0D22" w:rsidRPr="00FC758F" w:rsidRDefault="00AB0D22" w:rsidP="00D04998">
            <w:pPr>
              <w:rPr>
                <w:rStyle w:val="NazwaProgramowa"/>
              </w:rPr>
            </w:pPr>
            <w:r w:rsidRPr="00FC758F">
              <w:rPr>
                <w:rStyle w:val="NazwaProgramowa"/>
              </w:rPr>
              <w:t>isometricLeftDown</w:t>
            </w:r>
          </w:p>
        </w:tc>
        <w:tc>
          <w:tcPr>
            <w:tcW w:w="4925" w:type="dxa"/>
            <w:shd w:val="clear" w:color="auto" w:fill="auto"/>
          </w:tcPr>
          <w:p w14:paraId="1B6B698B" w14:textId="77777777" w:rsidR="00AB0D22" w:rsidRPr="00B216F3" w:rsidRDefault="00AB0D22" w:rsidP="00D04998">
            <w:r w:rsidRPr="00B216F3">
              <w:t>Isometric Left Down.</w:t>
            </w:r>
          </w:p>
        </w:tc>
      </w:tr>
      <w:tr w:rsidR="00AB0D22" w:rsidRPr="00B216F3" w14:paraId="633BDA51" w14:textId="77777777" w:rsidTr="00D04998">
        <w:tc>
          <w:tcPr>
            <w:tcW w:w="4075" w:type="dxa"/>
            <w:shd w:val="clear" w:color="auto" w:fill="auto"/>
          </w:tcPr>
          <w:p w14:paraId="1B9012B8" w14:textId="77777777" w:rsidR="00AB0D22" w:rsidRPr="00FC758F" w:rsidRDefault="00AB0D22" w:rsidP="00D04998">
            <w:pPr>
              <w:rPr>
                <w:rStyle w:val="NazwaProgramowa"/>
              </w:rPr>
            </w:pPr>
            <w:r w:rsidRPr="00FC758F">
              <w:rPr>
                <w:rStyle w:val="NazwaProgramowa"/>
              </w:rPr>
              <w:t>isometricRightUp</w:t>
            </w:r>
          </w:p>
        </w:tc>
        <w:tc>
          <w:tcPr>
            <w:tcW w:w="4925" w:type="dxa"/>
            <w:shd w:val="clear" w:color="auto" w:fill="auto"/>
          </w:tcPr>
          <w:p w14:paraId="012AD50C" w14:textId="77777777" w:rsidR="00AB0D22" w:rsidRPr="00B216F3" w:rsidRDefault="00AB0D22" w:rsidP="00D04998">
            <w:r w:rsidRPr="00B216F3">
              <w:t>Isometric Right Up.</w:t>
            </w:r>
          </w:p>
        </w:tc>
      </w:tr>
      <w:tr w:rsidR="00AB0D22" w:rsidRPr="00B216F3" w14:paraId="492A5A5A" w14:textId="77777777" w:rsidTr="00D04998">
        <w:tc>
          <w:tcPr>
            <w:tcW w:w="4075" w:type="dxa"/>
            <w:shd w:val="clear" w:color="auto" w:fill="auto"/>
          </w:tcPr>
          <w:p w14:paraId="0A332EAC" w14:textId="77777777" w:rsidR="00AB0D22" w:rsidRPr="00FC758F" w:rsidRDefault="00AB0D22" w:rsidP="00D04998">
            <w:pPr>
              <w:rPr>
                <w:rStyle w:val="NazwaProgramowa"/>
              </w:rPr>
            </w:pPr>
            <w:r w:rsidRPr="00FC758F">
              <w:rPr>
                <w:rStyle w:val="NazwaProgramowa"/>
              </w:rPr>
              <w:t>isometricRightDown</w:t>
            </w:r>
          </w:p>
        </w:tc>
        <w:tc>
          <w:tcPr>
            <w:tcW w:w="4925" w:type="dxa"/>
            <w:shd w:val="clear" w:color="auto" w:fill="auto"/>
          </w:tcPr>
          <w:p w14:paraId="689221DF" w14:textId="77777777" w:rsidR="00AB0D22" w:rsidRPr="00B216F3" w:rsidRDefault="00AB0D22" w:rsidP="00D04998">
            <w:r w:rsidRPr="00B216F3">
              <w:t>Isometric Right Down.</w:t>
            </w:r>
          </w:p>
        </w:tc>
      </w:tr>
      <w:tr w:rsidR="00AB0D22" w:rsidRPr="00B216F3" w14:paraId="7C9B4729" w14:textId="77777777" w:rsidTr="00D04998">
        <w:tc>
          <w:tcPr>
            <w:tcW w:w="4075" w:type="dxa"/>
            <w:shd w:val="clear" w:color="auto" w:fill="auto"/>
          </w:tcPr>
          <w:p w14:paraId="78D90F93" w14:textId="77777777" w:rsidR="00AB0D22" w:rsidRPr="00FC758F" w:rsidRDefault="00AB0D22" w:rsidP="00D04998">
            <w:pPr>
              <w:rPr>
                <w:rStyle w:val="NazwaProgramowa"/>
              </w:rPr>
            </w:pPr>
            <w:r w:rsidRPr="00FC758F">
              <w:rPr>
                <w:rStyle w:val="NazwaProgramowa"/>
              </w:rPr>
              <w:t>isometricOffAxis1Left</w:t>
            </w:r>
          </w:p>
        </w:tc>
        <w:tc>
          <w:tcPr>
            <w:tcW w:w="4925" w:type="dxa"/>
            <w:shd w:val="clear" w:color="auto" w:fill="auto"/>
          </w:tcPr>
          <w:p w14:paraId="3A377549" w14:textId="77777777" w:rsidR="00AB0D22" w:rsidRPr="00B216F3" w:rsidRDefault="00AB0D22" w:rsidP="00D04998">
            <w:r w:rsidRPr="00B216F3">
              <w:t>Isometric Off Axis 1 Left.</w:t>
            </w:r>
          </w:p>
        </w:tc>
      </w:tr>
      <w:tr w:rsidR="00AB0D22" w:rsidRPr="00B216F3" w14:paraId="4C3DC8DC" w14:textId="77777777" w:rsidTr="00D04998">
        <w:tc>
          <w:tcPr>
            <w:tcW w:w="4075" w:type="dxa"/>
            <w:shd w:val="clear" w:color="auto" w:fill="auto"/>
          </w:tcPr>
          <w:p w14:paraId="6C05E155" w14:textId="77777777" w:rsidR="00AB0D22" w:rsidRPr="00FC758F" w:rsidRDefault="00AB0D22" w:rsidP="00D04998">
            <w:pPr>
              <w:rPr>
                <w:rStyle w:val="NazwaProgramowa"/>
              </w:rPr>
            </w:pPr>
            <w:r w:rsidRPr="00FC758F">
              <w:rPr>
                <w:rStyle w:val="NazwaProgramowa"/>
              </w:rPr>
              <w:t>isometricOffAxis1Right</w:t>
            </w:r>
          </w:p>
        </w:tc>
        <w:tc>
          <w:tcPr>
            <w:tcW w:w="4925" w:type="dxa"/>
            <w:shd w:val="clear" w:color="auto" w:fill="auto"/>
          </w:tcPr>
          <w:p w14:paraId="38A27A62" w14:textId="77777777" w:rsidR="00AB0D22" w:rsidRPr="00B216F3" w:rsidRDefault="00AB0D22" w:rsidP="00D04998">
            <w:r w:rsidRPr="00B216F3">
              <w:t>Isometric Off Axis 1 Right.</w:t>
            </w:r>
          </w:p>
        </w:tc>
      </w:tr>
      <w:tr w:rsidR="00AB0D22" w:rsidRPr="00B216F3" w14:paraId="1F081A99" w14:textId="77777777" w:rsidTr="00D04998">
        <w:tc>
          <w:tcPr>
            <w:tcW w:w="4075" w:type="dxa"/>
            <w:shd w:val="clear" w:color="auto" w:fill="auto"/>
          </w:tcPr>
          <w:p w14:paraId="794F6FCB" w14:textId="77777777" w:rsidR="00AB0D22" w:rsidRPr="00FC758F" w:rsidRDefault="00AB0D22" w:rsidP="00D04998">
            <w:pPr>
              <w:rPr>
                <w:rStyle w:val="NazwaProgramowa"/>
              </w:rPr>
            </w:pPr>
            <w:r w:rsidRPr="00FC758F">
              <w:rPr>
                <w:rStyle w:val="NazwaProgramowa"/>
              </w:rPr>
              <w:t>isometricOffAxis1Top</w:t>
            </w:r>
          </w:p>
        </w:tc>
        <w:tc>
          <w:tcPr>
            <w:tcW w:w="4925" w:type="dxa"/>
            <w:shd w:val="clear" w:color="auto" w:fill="auto"/>
          </w:tcPr>
          <w:p w14:paraId="7780B0B5" w14:textId="77777777" w:rsidR="00AB0D22" w:rsidRPr="00B216F3" w:rsidRDefault="00AB0D22" w:rsidP="00D04998">
            <w:r w:rsidRPr="00B216F3">
              <w:t>Isometric Off Axis 1 Top.</w:t>
            </w:r>
          </w:p>
        </w:tc>
      </w:tr>
      <w:tr w:rsidR="00AB0D22" w:rsidRPr="00B216F3" w14:paraId="2356DA12" w14:textId="77777777" w:rsidTr="00D04998">
        <w:tc>
          <w:tcPr>
            <w:tcW w:w="4075" w:type="dxa"/>
            <w:shd w:val="clear" w:color="auto" w:fill="auto"/>
          </w:tcPr>
          <w:p w14:paraId="14F12964" w14:textId="77777777" w:rsidR="00AB0D22" w:rsidRPr="00FC758F" w:rsidRDefault="00AB0D22" w:rsidP="00D04998">
            <w:pPr>
              <w:rPr>
                <w:rStyle w:val="NazwaProgramowa"/>
              </w:rPr>
            </w:pPr>
            <w:r w:rsidRPr="00FC758F">
              <w:rPr>
                <w:rStyle w:val="NazwaProgramowa"/>
              </w:rPr>
              <w:t>isometricOffAxis2Left</w:t>
            </w:r>
          </w:p>
        </w:tc>
        <w:tc>
          <w:tcPr>
            <w:tcW w:w="4925" w:type="dxa"/>
            <w:shd w:val="clear" w:color="auto" w:fill="auto"/>
          </w:tcPr>
          <w:p w14:paraId="02CD9196" w14:textId="77777777" w:rsidR="00AB0D22" w:rsidRPr="00B216F3" w:rsidRDefault="00AB0D22" w:rsidP="00D04998">
            <w:r w:rsidRPr="00B216F3">
              <w:t>Isometric Off Axis 2 Left.</w:t>
            </w:r>
          </w:p>
        </w:tc>
      </w:tr>
      <w:tr w:rsidR="00AB0D22" w:rsidRPr="00B216F3" w14:paraId="5837F84E" w14:textId="77777777" w:rsidTr="00D04998">
        <w:tc>
          <w:tcPr>
            <w:tcW w:w="4075" w:type="dxa"/>
            <w:shd w:val="clear" w:color="auto" w:fill="auto"/>
          </w:tcPr>
          <w:p w14:paraId="55F8AF52" w14:textId="77777777" w:rsidR="00AB0D22" w:rsidRPr="00FC758F" w:rsidRDefault="00AB0D22" w:rsidP="00D04998">
            <w:pPr>
              <w:rPr>
                <w:rStyle w:val="NazwaProgramowa"/>
              </w:rPr>
            </w:pPr>
            <w:r w:rsidRPr="00FC758F">
              <w:rPr>
                <w:rStyle w:val="NazwaProgramowa"/>
              </w:rPr>
              <w:t>isometricOffAxis2Right</w:t>
            </w:r>
          </w:p>
        </w:tc>
        <w:tc>
          <w:tcPr>
            <w:tcW w:w="4925" w:type="dxa"/>
            <w:shd w:val="clear" w:color="auto" w:fill="auto"/>
          </w:tcPr>
          <w:p w14:paraId="406AB1E8" w14:textId="77777777" w:rsidR="00AB0D22" w:rsidRPr="00B216F3" w:rsidRDefault="00AB0D22" w:rsidP="00D04998">
            <w:r w:rsidRPr="00B216F3">
              <w:t>Isometric Off Axis 2 Right.</w:t>
            </w:r>
          </w:p>
        </w:tc>
      </w:tr>
      <w:tr w:rsidR="00AB0D22" w:rsidRPr="00B216F3" w14:paraId="41F92EF8" w14:textId="77777777" w:rsidTr="00D04998">
        <w:tc>
          <w:tcPr>
            <w:tcW w:w="4075" w:type="dxa"/>
            <w:shd w:val="clear" w:color="auto" w:fill="auto"/>
          </w:tcPr>
          <w:p w14:paraId="763DBF2B" w14:textId="77777777" w:rsidR="00AB0D22" w:rsidRPr="00FC758F" w:rsidRDefault="00AB0D22" w:rsidP="00D04998">
            <w:pPr>
              <w:rPr>
                <w:rStyle w:val="NazwaProgramowa"/>
              </w:rPr>
            </w:pPr>
            <w:r w:rsidRPr="00FC758F">
              <w:rPr>
                <w:rStyle w:val="NazwaProgramowa"/>
              </w:rPr>
              <w:t>isometricOffAxis2Top</w:t>
            </w:r>
          </w:p>
        </w:tc>
        <w:tc>
          <w:tcPr>
            <w:tcW w:w="4925" w:type="dxa"/>
            <w:shd w:val="clear" w:color="auto" w:fill="auto"/>
          </w:tcPr>
          <w:p w14:paraId="39DBD7F9" w14:textId="77777777" w:rsidR="00AB0D22" w:rsidRPr="00B216F3" w:rsidRDefault="00AB0D22" w:rsidP="00D04998">
            <w:r w:rsidRPr="00B216F3">
              <w:t>Isometric Off Axis 2 Top.</w:t>
            </w:r>
          </w:p>
        </w:tc>
      </w:tr>
      <w:tr w:rsidR="00AB0D22" w:rsidRPr="00B216F3" w14:paraId="34FD99A9" w14:textId="77777777" w:rsidTr="00D04998">
        <w:tc>
          <w:tcPr>
            <w:tcW w:w="4075" w:type="dxa"/>
            <w:shd w:val="clear" w:color="auto" w:fill="auto"/>
          </w:tcPr>
          <w:p w14:paraId="0F8BACD3" w14:textId="77777777" w:rsidR="00AB0D22" w:rsidRPr="00FC758F" w:rsidRDefault="00AB0D22" w:rsidP="00D04998">
            <w:pPr>
              <w:rPr>
                <w:rStyle w:val="NazwaProgramowa"/>
              </w:rPr>
            </w:pPr>
            <w:r w:rsidRPr="00FC758F">
              <w:rPr>
                <w:rStyle w:val="NazwaProgramowa"/>
              </w:rPr>
              <w:t>isometricOffAxis3Left</w:t>
            </w:r>
          </w:p>
        </w:tc>
        <w:tc>
          <w:tcPr>
            <w:tcW w:w="4925" w:type="dxa"/>
            <w:shd w:val="clear" w:color="auto" w:fill="auto"/>
          </w:tcPr>
          <w:p w14:paraId="7C71CE20" w14:textId="77777777" w:rsidR="00AB0D22" w:rsidRPr="00B216F3" w:rsidRDefault="00AB0D22" w:rsidP="00D04998">
            <w:r w:rsidRPr="00B216F3">
              <w:t>Isometric Off Axis 3 Left.</w:t>
            </w:r>
          </w:p>
        </w:tc>
      </w:tr>
      <w:tr w:rsidR="00AB0D22" w:rsidRPr="00B216F3" w14:paraId="4C59B292" w14:textId="77777777" w:rsidTr="00D04998">
        <w:tc>
          <w:tcPr>
            <w:tcW w:w="4075" w:type="dxa"/>
            <w:shd w:val="clear" w:color="auto" w:fill="auto"/>
          </w:tcPr>
          <w:p w14:paraId="7FFCC1EE" w14:textId="77777777" w:rsidR="00AB0D22" w:rsidRPr="00FC758F" w:rsidRDefault="00AB0D22" w:rsidP="00D04998">
            <w:pPr>
              <w:rPr>
                <w:rStyle w:val="NazwaProgramowa"/>
              </w:rPr>
            </w:pPr>
            <w:r w:rsidRPr="00FC758F">
              <w:rPr>
                <w:rStyle w:val="NazwaProgramowa"/>
              </w:rPr>
              <w:t>isometricOffAxis3Right</w:t>
            </w:r>
          </w:p>
        </w:tc>
        <w:tc>
          <w:tcPr>
            <w:tcW w:w="4925" w:type="dxa"/>
            <w:shd w:val="clear" w:color="auto" w:fill="auto"/>
          </w:tcPr>
          <w:p w14:paraId="1EA8C9FD" w14:textId="77777777" w:rsidR="00AB0D22" w:rsidRPr="00B216F3" w:rsidRDefault="00AB0D22" w:rsidP="00D04998">
            <w:r w:rsidRPr="00B216F3">
              <w:t>Isometric Off Axis 3 Right.</w:t>
            </w:r>
          </w:p>
        </w:tc>
      </w:tr>
      <w:tr w:rsidR="00AB0D22" w:rsidRPr="00B216F3" w14:paraId="1EC76B55" w14:textId="77777777" w:rsidTr="00D04998">
        <w:tc>
          <w:tcPr>
            <w:tcW w:w="4075" w:type="dxa"/>
            <w:shd w:val="clear" w:color="auto" w:fill="auto"/>
          </w:tcPr>
          <w:p w14:paraId="282465B4" w14:textId="77777777" w:rsidR="00AB0D22" w:rsidRPr="00FC758F" w:rsidRDefault="00AB0D22" w:rsidP="00D04998">
            <w:pPr>
              <w:rPr>
                <w:rStyle w:val="NazwaProgramowa"/>
              </w:rPr>
            </w:pPr>
            <w:r w:rsidRPr="00FC758F">
              <w:rPr>
                <w:rStyle w:val="NazwaProgramowa"/>
              </w:rPr>
              <w:t>isometricOffAxis3Bottom</w:t>
            </w:r>
          </w:p>
        </w:tc>
        <w:tc>
          <w:tcPr>
            <w:tcW w:w="4925" w:type="dxa"/>
            <w:shd w:val="clear" w:color="auto" w:fill="auto"/>
          </w:tcPr>
          <w:p w14:paraId="175E7BFE" w14:textId="77777777" w:rsidR="00AB0D22" w:rsidRPr="00B216F3" w:rsidRDefault="00AB0D22" w:rsidP="00D04998">
            <w:r w:rsidRPr="00B216F3">
              <w:t>Isometric Off Axis 3 Bottom.</w:t>
            </w:r>
          </w:p>
        </w:tc>
      </w:tr>
      <w:tr w:rsidR="00AB0D22" w:rsidRPr="00B216F3" w14:paraId="0F757548" w14:textId="77777777" w:rsidTr="00D04998">
        <w:tc>
          <w:tcPr>
            <w:tcW w:w="4075" w:type="dxa"/>
            <w:shd w:val="clear" w:color="auto" w:fill="auto"/>
          </w:tcPr>
          <w:p w14:paraId="636D6E39" w14:textId="77777777" w:rsidR="00AB0D22" w:rsidRPr="00FC758F" w:rsidRDefault="00AB0D22" w:rsidP="00D04998">
            <w:pPr>
              <w:rPr>
                <w:rStyle w:val="NazwaProgramowa"/>
              </w:rPr>
            </w:pPr>
            <w:r w:rsidRPr="00FC758F">
              <w:rPr>
                <w:rStyle w:val="NazwaProgramowa"/>
              </w:rPr>
              <w:t>isometricOffAxis4Left</w:t>
            </w:r>
          </w:p>
        </w:tc>
        <w:tc>
          <w:tcPr>
            <w:tcW w:w="4925" w:type="dxa"/>
            <w:shd w:val="clear" w:color="auto" w:fill="auto"/>
          </w:tcPr>
          <w:p w14:paraId="782A7272" w14:textId="77777777" w:rsidR="00AB0D22" w:rsidRPr="00B216F3" w:rsidRDefault="00AB0D22" w:rsidP="00D04998">
            <w:r w:rsidRPr="00B216F3">
              <w:t>Isometric Off Axis 4 Left.</w:t>
            </w:r>
          </w:p>
        </w:tc>
      </w:tr>
      <w:tr w:rsidR="00AB0D22" w:rsidRPr="00B216F3" w14:paraId="2D895799" w14:textId="77777777" w:rsidTr="00D04998">
        <w:tc>
          <w:tcPr>
            <w:tcW w:w="4075" w:type="dxa"/>
            <w:shd w:val="clear" w:color="auto" w:fill="auto"/>
          </w:tcPr>
          <w:p w14:paraId="2820F3FE" w14:textId="77777777" w:rsidR="00AB0D22" w:rsidRPr="00FC758F" w:rsidRDefault="00AB0D22" w:rsidP="00D04998">
            <w:pPr>
              <w:rPr>
                <w:rStyle w:val="NazwaProgramowa"/>
              </w:rPr>
            </w:pPr>
            <w:r w:rsidRPr="00FC758F">
              <w:rPr>
                <w:rStyle w:val="NazwaProgramowa"/>
              </w:rPr>
              <w:t>isometricOffAxis4Right</w:t>
            </w:r>
          </w:p>
        </w:tc>
        <w:tc>
          <w:tcPr>
            <w:tcW w:w="4925" w:type="dxa"/>
            <w:shd w:val="clear" w:color="auto" w:fill="auto"/>
          </w:tcPr>
          <w:p w14:paraId="133D30E4" w14:textId="77777777" w:rsidR="00AB0D22" w:rsidRPr="00B216F3" w:rsidRDefault="00AB0D22" w:rsidP="00D04998">
            <w:r w:rsidRPr="00B216F3">
              <w:t>Isometric Off Axis 4 Right.</w:t>
            </w:r>
          </w:p>
        </w:tc>
      </w:tr>
      <w:tr w:rsidR="00AB0D22" w:rsidRPr="00B216F3" w14:paraId="4A498C44" w14:textId="77777777" w:rsidTr="00D04998">
        <w:tc>
          <w:tcPr>
            <w:tcW w:w="4075" w:type="dxa"/>
            <w:shd w:val="clear" w:color="auto" w:fill="auto"/>
          </w:tcPr>
          <w:p w14:paraId="08F247FA" w14:textId="77777777" w:rsidR="00AB0D22" w:rsidRPr="00FC758F" w:rsidRDefault="00AB0D22" w:rsidP="00D04998">
            <w:pPr>
              <w:rPr>
                <w:rStyle w:val="NazwaProgramowa"/>
              </w:rPr>
            </w:pPr>
            <w:r w:rsidRPr="00FC758F">
              <w:rPr>
                <w:rStyle w:val="NazwaProgramowa"/>
              </w:rPr>
              <w:t>isometricOffAxis4Bottom</w:t>
            </w:r>
          </w:p>
        </w:tc>
        <w:tc>
          <w:tcPr>
            <w:tcW w:w="4925" w:type="dxa"/>
            <w:shd w:val="clear" w:color="auto" w:fill="auto"/>
          </w:tcPr>
          <w:p w14:paraId="51BFE88F" w14:textId="77777777" w:rsidR="00AB0D22" w:rsidRPr="00B216F3" w:rsidRDefault="00AB0D22" w:rsidP="00D04998">
            <w:r w:rsidRPr="00B216F3">
              <w:t>Isometric Off Axis 4 Bottom.</w:t>
            </w:r>
          </w:p>
        </w:tc>
      </w:tr>
      <w:tr w:rsidR="00AB0D22" w:rsidRPr="00B216F3" w14:paraId="226E2105" w14:textId="77777777" w:rsidTr="00D04998">
        <w:tc>
          <w:tcPr>
            <w:tcW w:w="4075" w:type="dxa"/>
            <w:shd w:val="clear" w:color="auto" w:fill="auto"/>
          </w:tcPr>
          <w:p w14:paraId="0296F023" w14:textId="77777777" w:rsidR="00AB0D22" w:rsidRPr="00FC758F" w:rsidRDefault="00AB0D22" w:rsidP="00D04998">
            <w:pPr>
              <w:rPr>
                <w:rStyle w:val="NazwaProgramowa"/>
              </w:rPr>
            </w:pPr>
            <w:r w:rsidRPr="00FC758F">
              <w:rPr>
                <w:rStyle w:val="NazwaProgramowa"/>
              </w:rPr>
              <w:t>obliqueTopLeft</w:t>
            </w:r>
          </w:p>
        </w:tc>
        <w:tc>
          <w:tcPr>
            <w:tcW w:w="4925" w:type="dxa"/>
            <w:shd w:val="clear" w:color="auto" w:fill="auto"/>
          </w:tcPr>
          <w:p w14:paraId="7387239D" w14:textId="77777777" w:rsidR="00AB0D22" w:rsidRPr="00B216F3" w:rsidRDefault="00AB0D22" w:rsidP="00D04998">
            <w:r w:rsidRPr="00B216F3">
              <w:t>Oblique Top Left.</w:t>
            </w:r>
          </w:p>
        </w:tc>
      </w:tr>
      <w:tr w:rsidR="00AB0D22" w:rsidRPr="00B216F3" w14:paraId="0369E84D" w14:textId="77777777" w:rsidTr="00D04998">
        <w:tc>
          <w:tcPr>
            <w:tcW w:w="4075" w:type="dxa"/>
            <w:shd w:val="clear" w:color="auto" w:fill="auto"/>
          </w:tcPr>
          <w:p w14:paraId="75F58545" w14:textId="77777777" w:rsidR="00AB0D22" w:rsidRPr="00FC758F" w:rsidRDefault="00AB0D22" w:rsidP="00D04998">
            <w:pPr>
              <w:rPr>
                <w:rStyle w:val="NazwaProgramowa"/>
              </w:rPr>
            </w:pPr>
            <w:r w:rsidRPr="00FC758F">
              <w:rPr>
                <w:rStyle w:val="NazwaProgramowa"/>
              </w:rPr>
              <w:lastRenderedPageBreak/>
              <w:t>obliqueTop</w:t>
            </w:r>
          </w:p>
        </w:tc>
        <w:tc>
          <w:tcPr>
            <w:tcW w:w="4925" w:type="dxa"/>
            <w:shd w:val="clear" w:color="auto" w:fill="auto"/>
          </w:tcPr>
          <w:p w14:paraId="67069AB4" w14:textId="77777777" w:rsidR="00AB0D22" w:rsidRPr="00B216F3" w:rsidRDefault="00AB0D22" w:rsidP="00D04998">
            <w:r w:rsidRPr="00B216F3">
              <w:t>Oblique Top.</w:t>
            </w:r>
          </w:p>
        </w:tc>
      </w:tr>
      <w:tr w:rsidR="00AB0D22" w:rsidRPr="00B216F3" w14:paraId="6477CCA5" w14:textId="77777777" w:rsidTr="00D04998">
        <w:tc>
          <w:tcPr>
            <w:tcW w:w="4075" w:type="dxa"/>
            <w:shd w:val="clear" w:color="auto" w:fill="auto"/>
          </w:tcPr>
          <w:p w14:paraId="11017D96" w14:textId="77777777" w:rsidR="00AB0D22" w:rsidRPr="00FC758F" w:rsidRDefault="00AB0D22" w:rsidP="00D04998">
            <w:pPr>
              <w:rPr>
                <w:rStyle w:val="NazwaProgramowa"/>
              </w:rPr>
            </w:pPr>
            <w:r w:rsidRPr="00FC758F">
              <w:rPr>
                <w:rStyle w:val="NazwaProgramowa"/>
              </w:rPr>
              <w:t>obliqueTopRight</w:t>
            </w:r>
          </w:p>
        </w:tc>
        <w:tc>
          <w:tcPr>
            <w:tcW w:w="4925" w:type="dxa"/>
            <w:shd w:val="clear" w:color="auto" w:fill="auto"/>
          </w:tcPr>
          <w:p w14:paraId="013B8C08" w14:textId="77777777" w:rsidR="00AB0D22" w:rsidRPr="00B216F3" w:rsidRDefault="00AB0D22" w:rsidP="00D04998">
            <w:r w:rsidRPr="00B216F3">
              <w:t>Oblique Top Right.</w:t>
            </w:r>
          </w:p>
        </w:tc>
      </w:tr>
      <w:tr w:rsidR="00AB0D22" w:rsidRPr="00B216F3" w14:paraId="70B54F81" w14:textId="77777777" w:rsidTr="00D04998">
        <w:tc>
          <w:tcPr>
            <w:tcW w:w="4075" w:type="dxa"/>
            <w:shd w:val="clear" w:color="auto" w:fill="auto"/>
          </w:tcPr>
          <w:p w14:paraId="62F2C98E" w14:textId="77777777" w:rsidR="00AB0D22" w:rsidRPr="00FC758F" w:rsidRDefault="00AB0D22" w:rsidP="00D04998">
            <w:pPr>
              <w:rPr>
                <w:rStyle w:val="NazwaProgramowa"/>
              </w:rPr>
            </w:pPr>
            <w:r w:rsidRPr="00FC758F">
              <w:rPr>
                <w:rStyle w:val="NazwaProgramowa"/>
              </w:rPr>
              <w:t>obliqueLeft</w:t>
            </w:r>
          </w:p>
        </w:tc>
        <w:tc>
          <w:tcPr>
            <w:tcW w:w="4925" w:type="dxa"/>
            <w:shd w:val="clear" w:color="auto" w:fill="auto"/>
          </w:tcPr>
          <w:p w14:paraId="172B3C4F" w14:textId="77777777" w:rsidR="00AB0D22" w:rsidRPr="00B216F3" w:rsidRDefault="00AB0D22" w:rsidP="00D04998">
            <w:r w:rsidRPr="00B216F3">
              <w:t>Oblique Left.</w:t>
            </w:r>
          </w:p>
        </w:tc>
      </w:tr>
      <w:tr w:rsidR="00AB0D22" w:rsidRPr="00B216F3" w14:paraId="329D1061" w14:textId="77777777" w:rsidTr="00D04998">
        <w:tc>
          <w:tcPr>
            <w:tcW w:w="4075" w:type="dxa"/>
            <w:shd w:val="clear" w:color="auto" w:fill="auto"/>
          </w:tcPr>
          <w:p w14:paraId="76B7F987" w14:textId="77777777" w:rsidR="00AB0D22" w:rsidRPr="00FC758F" w:rsidRDefault="00AB0D22" w:rsidP="00D04998">
            <w:pPr>
              <w:rPr>
                <w:rStyle w:val="NazwaProgramowa"/>
              </w:rPr>
            </w:pPr>
            <w:r w:rsidRPr="00FC758F">
              <w:rPr>
                <w:rStyle w:val="NazwaProgramowa"/>
              </w:rPr>
              <w:t>obliqueRight</w:t>
            </w:r>
          </w:p>
        </w:tc>
        <w:tc>
          <w:tcPr>
            <w:tcW w:w="4925" w:type="dxa"/>
            <w:shd w:val="clear" w:color="auto" w:fill="auto"/>
          </w:tcPr>
          <w:p w14:paraId="0AEC9F04" w14:textId="77777777" w:rsidR="00AB0D22" w:rsidRPr="00B216F3" w:rsidRDefault="00AB0D22" w:rsidP="00D04998">
            <w:r w:rsidRPr="00B216F3">
              <w:t>Oblique Right.</w:t>
            </w:r>
          </w:p>
        </w:tc>
      </w:tr>
      <w:tr w:rsidR="00AB0D22" w:rsidRPr="00B216F3" w14:paraId="64A45C77" w14:textId="77777777" w:rsidTr="00D04998">
        <w:tc>
          <w:tcPr>
            <w:tcW w:w="4075" w:type="dxa"/>
            <w:shd w:val="clear" w:color="auto" w:fill="auto"/>
          </w:tcPr>
          <w:p w14:paraId="4E8A2E5B" w14:textId="77777777" w:rsidR="00AB0D22" w:rsidRPr="00FC758F" w:rsidRDefault="00AB0D22" w:rsidP="00D04998">
            <w:pPr>
              <w:rPr>
                <w:rStyle w:val="NazwaProgramowa"/>
              </w:rPr>
            </w:pPr>
            <w:r w:rsidRPr="00FC758F">
              <w:rPr>
                <w:rStyle w:val="NazwaProgramowa"/>
              </w:rPr>
              <w:t>obliqueBottomLeft</w:t>
            </w:r>
          </w:p>
        </w:tc>
        <w:tc>
          <w:tcPr>
            <w:tcW w:w="4925" w:type="dxa"/>
            <w:shd w:val="clear" w:color="auto" w:fill="auto"/>
          </w:tcPr>
          <w:p w14:paraId="26214016" w14:textId="77777777" w:rsidR="00AB0D22" w:rsidRPr="00B216F3" w:rsidRDefault="00AB0D22" w:rsidP="00D04998">
            <w:r w:rsidRPr="00B216F3">
              <w:t>Oblique Bottom Left.</w:t>
            </w:r>
          </w:p>
        </w:tc>
      </w:tr>
      <w:tr w:rsidR="00AB0D22" w:rsidRPr="00B216F3" w14:paraId="0B3D776B" w14:textId="77777777" w:rsidTr="00D04998">
        <w:tc>
          <w:tcPr>
            <w:tcW w:w="4075" w:type="dxa"/>
            <w:shd w:val="clear" w:color="auto" w:fill="auto"/>
          </w:tcPr>
          <w:p w14:paraId="107C1E38" w14:textId="77777777" w:rsidR="00AB0D22" w:rsidRPr="00FC758F" w:rsidRDefault="00AB0D22" w:rsidP="00D04998">
            <w:pPr>
              <w:rPr>
                <w:rStyle w:val="NazwaProgramowa"/>
              </w:rPr>
            </w:pPr>
            <w:r w:rsidRPr="00FC758F">
              <w:rPr>
                <w:rStyle w:val="NazwaProgramowa"/>
              </w:rPr>
              <w:t>obliqueBottom</w:t>
            </w:r>
          </w:p>
        </w:tc>
        <w:tc>
          <w:tcPr>
            <w:tcW w:w="4925" w:type="dxa"/>
            <w:shd w:val="clear" w:color="auto" w:fill="auto"/>
          </w:tcPr>
          <w:p w14:paraId="04A00DC8" w14:textId="77777777" w:rsidR="00AB0D22" w:rsidRPr="00B216F3" w:rsidRDefault="00AB0D22" w:rsidP="00D04998">
            <w:r w:rsidRPr="00B216F3">
              <w:t>Oblique Bottom.</w:t>
            </w:r>
          </w:p>
        </w:tc>
      </w:tr>
      <w:tr w:rsidR="00AB0D22" w:rsidRPr="00B216F3" w14:paraId="1D2536BE" w14:textId="77777777" w:rsidTr="00D04998">
        <w:tc>
          <w:tcPr>
            <w:tcW w:w="4075" w:type="dxa"/>
            <w:shd w:val="clear" w:color="auto" w:fill="auto"/>
          </w:tcPr>
          <w:p w14:paraId="501AFB78" w14:textId="77777777" w:rsidR="00AB0D22" w:rsidRPr="00FC758F" w:rsidRDefault="00AB0D22" w:rsidP="00D04998">
            <w:pPr>
              <w:rPr>
                <w:rStyle w:val="NazwaProgramowa"/>
              </w:rPr>
            </w:pPr>
            <w:r w:rsidRPr="00FC758F">
              <w:rPr>
                <w:rStyle w:val="NazwaProgramowa"/>
              </w:rPr>
              <w:t>obliqueBottomRight</w:t>
            </w:r>
          </w:p>
        </w:tc>
        <w:tc>
          <w:tcPr>
            <w:tcW w:w="4925" w:type="dxa"/>
            <w:shd w:val="clear" w:color="auto" w:fill="auto"/>
          </w:tcPr>
          <w:p w14:paraId="362DFBE4" w14:textId="77777777" w:rsidR="00AB0D22" w:rsidRPr="00B216F3" w:rsidRDefault="00AB0D22" w:rsidP="00D04998">
            <w:r w:rsidRPr="00B216F3">
              <w:t>Oblique Bottom Right.</w:t>
            </w:r>
          </w:p>
        </w:tc>
      </w:tr>
      <w:tr w:rsidR="00AB0D22" w:rsidRPr="00B216F3" w14:paraId="196EAE42" w14:textId="77777777" w:rsidTr="00D04998">
        <w:tc>
          <w:tcPr>
            <w:tcW w:w="4075" w:type="dxa"/>
            <w:shd w:val="clear" w:color="auto" w:fill="auto"/>
          </w:tcPr>
          <w:p w14:paraId="37B1D37E" w14:textId="77777777" w:rsidR="00AB0D22" w:rsidRPr="00FC758F" w:rsidRDefault="00AB0D22" w:rsidP="00D04998">
            <w:pPr>
              <w:rPr>
                <w:rStyle w:val="NazwaProgramowa"/>
              </w:rPr>
            </w:pPr>
            <w:r w:rsidRPr="00FC758F">
              <w:rPr>
                <w:rStyle w:val="NazwaProgramowa"/>
              </w:rPr>
              <w:t>perspectiveFront</w:t>
            </w:r>
          </w:p>
        </w:tc>
        <w:tc>
          <w:tcPr>
            <w:tcW w:w="4925" w:type="dxa"/>
            <w:shd w:val="clear" w:color="auto" w:fill="auto"/>
          </w:tcPr>
          <w:p w14:paraId="3C0B52A7" w14:textId="77777777" w:rsidR="00AB0D22" w:rsidRPr="00B216F3" w:rsidRDefault="00AB0D22" w:rsidP="00D04998">
            <w:r w:rsidRPr="00B216F3">
              <w:t>Perspective Front.</w:t>
            </w:r>
          </w:p>
        </w:tc>
      </w:tr>
      <w:tr w:rsidR="00AB0D22" w:rsidRPr="00B216F3" w14:paraId="1099CA48" w14:textId="77777777" w:rsidTr="00D04998">
        <w:tc>
          <w:tcPr>
            <w:tcW w:w="4075" w:type="dxa"/>
            <w:shd w:val="clear" w:color="auto" w:fill="auto"/>
          </w:tcPr>
          <w:p w14:paraId="461FC86F" w14:textId="77777777" w:rsidR="00AB0D22" w:rsidRPr="00FC758F" w:rsidRDefault="00AB0D22" w:rsidP="00D04998">
            <w:pPr>
              <w:rPr>
                <w:rStyle w:val="NazwaProgramowa"/>
              </w:rPr>
            </w:pPr>
            <w:r w:rsidRPr="00FC758F">
              <w:rPr>
                <w:rStyle w:val="NazwaProgramowa"/>
              </w:rPr>
              <w:t>perspectiveLeft</w:t>
            </w:r>
          </w:p>
        </w:tc>
        <w:tc>
          <w:tcPr>
            <w:tcW w:w="4925" w:type="dxa"/>
            <w:shd w:val="clear" w:color="auto" w:fill="auto"/>
          </w:tcPr>
          <w:p w14:paraId="4C59157A" w14:textId="77777777" w:rsidR="00AB0D22" w:rsidRPr="00B216F3" w:rsidRDefault="00AB0D22" w:rsidP="00D04998">
            <w:r w:rsidRPr="00B216F3">
              <w:t>Perspective Left.</w:t>
            </w:r>
          </w:p>
        </w:tc>
      </w:tr>
      <w:tr w:rsidR="00AB0D22" w:rsidRPr="00B216F3" w14:paraId="49C2D6AA" w14:textId="77777777" w:rsidTr="00D04998">
        <w:tc>
          <w:tcPr>
            <w:tcW w:w="4075" w:type="dxa"/>
            <w:shd w:val="clear" w:color="auto" w:fill="auto"/>
          </w:tcPr>
          <w:p w14:paraId="76F1E147" w14:textId="77777777" w:rsidR="00AB0D22" w:rsidRPr="00FC758F" w:rsidRDefault="00AB0D22" w:rsidP="00D04998">
            <w:pPr>
              <w:rPr>
                <w:rStyle w:val="NazwaProgramowa"/>
              </w:rPr>
            </w:pPr>
            <w:r w:rsidRPr="00FC758F">
              <w:rPr>
                <w:rStyle w:val="NazwaProgramowa"/>
              </w:rPr>
              <w:t>perspectiveRight</w:t>
            </w:r>
          </w:p>
        </w:tc>
        <w:tc>
          <w:tcPr>
            <w:tcW w:w="4925" w:type="dxa"/>
            <w:shd w:val="clear" w:color="auto" w:fill="auto"/>
          </w:tcPr>
          <w:p w14:paraId="385C58AE" w14:textId="77777777" w:rsidR="00AB0D22" w:rsidRPr="00B216F3" w:rsidRDefault="00AB0D22" w:rsidP="00D04998">
            <w:r w:rsidRPr="00B216F3">
              <w:t>Perspective Right.</w:t>
            </w:r>
          </w:p>
        </w:tc>
      </w:tr>
      <w:tr w:rsidR="00AB0D22" w:rsidRPr="00B216F3" w14:paraId="7668B5EB" w14:textId="77777777" w:rsidTr="00D04998">
        <w:tc>
          <w:tcPr>
            <w:tcW w:w="4075" w:type="dxa"/>
            <w:shd w:val="clear" w:color="auto" w:fill="auto"/>
          </w:tcPr>
          <w:p w14:paraId="52B20E39" w14:textId="77777777" w:rsidR="00AB0D22" w:rsidRPr="00FC758F" w:rsidRDefault="00AB0D22" w:rsidP="00D04998">
            <w:pPr>
              <w:rPr>
                <w:rStyle w:val="NazwaProgramowa"/>
              </w:rPr>
            </w:pPr>
            <w:r w:rsidRPr="00FC758F">
              <w:rPr>
                <w:rStyle w:val="NazwaProgramowa"/>
              </w:rPr>
              <w:t>perspectiveAbove</w:t>
            </w:r>
          </w:p>
        </w:tc>
        <w:tc>
          <w:tcPr>
            <w:tcW w:w="4925" w:type="dxa"/>
            <w:shd w:val="clear" w:color="auto" w:fill="auto"/>
          </w:tcPr>
          <w:p w14:paraId="13D89214" w14:textId="77777777" w:rsidR="00AB0D22" w:rsidRPr="00B216F3" w:rsidRDefault="00AB0D22" w:rsidP="00D04998">
            <w:r w:rsidRPr="00B216F3">
              <w:t>Perspective Above.</w:t>
            </w:r>
          </w:p>
        </w:tc>
      </w:tr>
      <w:tr w:rsidR="00AB0D22" w:rsidRPr="00B216F3" w14:paraId="4629B8BB" w14:textId="77777777" w:rsidTr="00D04998">
        <w:tc>
          <w:tcPr>
            <w:tcW w:w="4075" w:type="dxa"/>
            <w:shd w:val="clear" w:color="auto" w:fill="auto"/>
          </w:tcPr>
          <w:p w14:paraId="2A180277" w14:textId="77777777" w:rsidR="00AB0D22" w:rsidRPr="00FC758F" w:rsidRDefault="00AB0D22" w:rsidP="00D04998">
            <w:pPr>
              <w:rPr>
                <w:rStyle w:val="NazwaProgramowa"/>
              </w:rPr>
            </w:pPr>
            <w:r w:rsidRPr="00FC758F">
              <w:rPr>
                <w:rStyle w:val="NazwaProgramowa"/>
              </w:rPr>
              <w:t>perspectiveBelow</w:t>
            </w:r>
          </w:p>
        </w:tc>
        <w:tc>
          <w:tcPr>
            <w:tcW w:w="4925" w:type="dxa"/>
            <w:shd w:val="clear" w:color="auto" w:fill="auto"/>
          </w:tcPr>
          <w:p w14:paraId="76236013" w14:textId="77777777" w:rsidR="00AB0D22" w:rsidRPr="00B216F3" w:rsidRDefault="00AB0D22" w:rsidP="00D04998">
            <w:r w:rsidRPr="00B216F3">
              <w:t>Perspective Below.</w:t>
            </w:r>
          </w:p>
        </w:tc>
      </w:tr>
      <w:tr w:rsidR="00AB0D22" w:rsidRPr="00B216F3" w14:paraId="6EEB33E4" w14:textId="77777777" w:rsidTr="00D04998">
        <w:tc>
          <w:tcPr>
            <w:tcW w:w="4075" w:type="dxa"/>
            <w:shd w:val="clear" w:color="auto" w:fill="auto"/>
          </w:tcPr>
          <w:p w14:paraId="49A0B347" w14:textId="77777777" w:rsidR="00AB0D22" w:rsidRPr="00FC758F" w:rsidRDefault="00AB0D22" w:rsidP="00D04998">
            <w:pPr>
              <w:rPr>
                <w:rStyle w:val="NazwaProgramowa"/>
              </w:rPr>
            </w:pPr>
            <w:r w:rsidRPr="00FC758F">
              <w:rPr>
                <w:rStyle w:val="NazwaProgramowa"/>
              </w:rPr>
              <w:t>perspectiveAboveLeftFacing</w:t>
            </w:r>
          </w:p>
        </w:tc>
        <w:tc>
          <w:tcPr>
            <w:tcW w:w="4925" w:type="dxa"/>
            <w:shd w:val="clear" w:color="auto" w:fill="auto"/>
          </w:tcPr>
          <w:p w14:paraId="350A805D" w14:textId="77777777" w:rsidR="00AB0D22" w:rsidRPr="00B216F3" w:rsidRDefault="00AB0D22" w:rsidP="00D04998">
            <w:r w:rsidRPr="00B216F3">
              <w:t>Perspective Above Left Facing.</w:t>
            </w:r>
          </w:p>
        </w:tc>
      </w:tr>
      <w:tr w:rsidR="00AB0D22" w:rsidRPr="00B216F3" w14:paraId="44B7D0EC" w14:textId="77777777" w:rsidTr="00D04998">
        <w:tc>
          <w:tcPr>
            <w:tcW w:w="4075" w:type="dxa"/>
            <w:shd w:val="clear" w:color="auto" w:fill="auto"/>
          </w:tcPr>
          <w:p w14:paraId="5032B64D" w14:textId="77777777" w:rsidR="00AB0D22" w:rsidRPr="00FC758F" w:rsidRDefault="00AB0D22" w:rsidP="00D04998">
            <w:pPr>
              <w:rPr>
                <w:rStyle w:val="NazwaProgramowa"/>
              </w:rPr>
            </w:pPr>
            <w:r w:rsidRPr="00FC758F">
              <w:rPr>
                <w:rStyle w:val="NazwaProgramowa"/>
              </w:rPr>
              <w:t>perspectiveAboveRightFacing</w:t>
            </w:r>
          </w:p>
        </w:tc>
        <w:tc>
          <w:tcPr>
            <w:tcW w:w="4925" w:type="dxa"/>
            <w:shd w:val="clear" w:color="auto" w:fill="auto"/>
          </w:tcPr>
          <w:p w14:paraId="44888735" w14:textId="77777777" w:rsidR="00AB0D22" w:rsidRPr="00B216F3" w:rsidRDefault="00AB0D22" w:rsidP="00D04998">
            <w:r w:rsidRPr="00B216F3">
              <w:t>Perspective Above Right Facing.</w:t>
            </w:r>
          </w:p>
        </w:tc>
      </w:tr>
      <w:tr w:rsidR="00AB0D22" w:rsidRPr="00B216F3" w14:paraId="7F3D8C13" w14:textId="77777777" w:rsidTr="00D04998">
        <w:tc>
          <w:tcPr>
            <w:tcW w:w="4075" w:type="dxa"/>
            <w:shd w:val="clear" w:color="auto" w:fill="auto"/>
          </w:tcPr>
          <w:p w14:paraId="5AD6D150" w14:textId="77777777" w:rsidR="00AB0D22" w:rsidRPr="00FC758F" w:rsidRDefault="00AB0D22" w:rsidP="00D04998">
            <w:pPr>
              <w:rPr>
                <w:rStyle w:val="NazwaProgramowa"/>
              </w:rPr>
            </w:pPr>
            <w:r w:rsidRPr="00FC758F">
              <w:rPr>
                <w:rStyle w:val="NazwaProgramowa"/>
              </w:rPr>
              <w:t>perspectiveContrastingLeftFacing</w:t>
            </w:r>
          </w:p>
        </w:tc>
        <w:tc>
          <w:tcPr>
            <w:tcW w:w="4925" w:type="dxa"/>
            <w:shd w:val="clear" w:color="auto" w:fill="auto"/>
          </w:tcPr>
          <w:p w14:paraId="7E28D342" w14:textId="77777777" w:rsidR="00AB0D22" w:rsidRPr="00B216F3" w:rsidRDefault="00AB0D22" w:rsidP="00D04998">
            <w:r w:rsidRPr="00B216F3">
              <w:t>Perspective Contrasting Left Facing.</w:t>
            </w:r>
          </w:p>
        </w:tc>
      </w:tr>
      <w:tr w:rsidR="00AB0D22" w:rsidRPr="00B216F3" w14:paraId="5BE3EFC4" w14:textId="77777777" w:rsidTr="00D04998">
        <w:tc>
          <w:tcPr>
            <w:tcW w:w="4075" w:type="dxa"/>
            <w:shd w:val="clear" w:color="auto" w:fill="auto"/>
          </w:tcPr>
          <w:p w14:paraId="7733B3E7" w14:textId="77777777" w:rsidR="00AB0D22" w:rsidRPr="00FC758F" w:rsidRDefault="00AB0D22" w:rsidP="00D04998">
            <w:pPr>
              <w:rPr>
                <w:rStyle w:val="NazwaProgramowa"/>
              </w:rPr>
            </w:pPr>
            <w:r w:rsidRPr="00FC758F">
              <w:rPr>
                <w:rStyle w:val="NazwaProgramowa"/>
              </w:rPr>
              <w:t>perspectiveContrastingRightFacing</w:t>
            </w:r>
          </w:p>
        </w:tc>
        <w:tc>
          <w:tcPr>
            <w:tcW w:w="4925" w:type="dxa"/>
            <w:shd w:val="clear" w:color="auto" w:fill="auto"/>
          </w:tcPr>
          <w:p w14:paraId="1589A0A1" w14:textId="77777777" w:rsidR="00AB0D22" w:rsidRPr="00B216F3" w:rsidRDefault="00AB0D22" w:rsidP="00D04998">
            <w:r w:rsidRPr="00B216F3">
              <w:t>Perspective Contrasting Right Facing.</w:t>
            </w:r>
          </w:p>
        </w:tc>
      </w:tr>
      <w:tr w:rsidR="00AB0D22" w:rsidRPr="00B216F3" w14:paraId="281D6C12" w14:textId="77777777" w:rsidTr="00D04998">
        <w:tc>
          <w:tcPr>
            <w:tcW w:w="4075" w:type="dxa"/>
            <w:shd w:val="clear" w:color="auto" w:fill="auto"/>
          </w:tcPr>
          <w:p w14:paraId="527223A5" w14:textId="77777777" w:rsidR="00AB0D22" w:rsidRPr="00FC758F" w:rsidRDefault="00AB0D22" w:rsidP="00D04998">
            <w:pPr>
              <w:rPr>
                <w:rStyle w:val="NazwaProgramowa"/>
              </w:rPr>
            </w:pPr>
            <w:r w:rsidRPr="00FC758F">
              <w:rPr>
                <w:rStyle w:val="NazwaProgramowa"/>
              </w:rPr>
              <w:t>perspectiveHeroicLeftFacing</w:t>
            </w:r>
          </w:p>
        </w:tc>
        <w:tc>
          <w:tcPr>
            <w:tcW w:w="4925" w:type="dxa"/>
            <w:shd w:val="clear" w:color="auto" w:fill="auto"/>
          </w:tcPr>
          <w:p w14:paraId="7FCE4AED" w14:textId="77777777" w:rsidR="00AB0D22" w:rsidRPr="00B216F3" w:rsidRDefault="00AB0D22" w:rsidP="00D04998">
            <w:r w:rsidRPr="00B216F3">
              <w:t>Perspective Heroic Left Facing.</w:t>
            </w:r>
          </w:p>
        </w:tc>
      </w:tr>
      <w:tr w:rsidR="00AB0D22" w:rsidRPr="00B216F3" w14:paraId="021782B9" w14:textId="77777777" w:rsidTr="00D04998">
        <w:tc>
          <w:tcPr>
            <w:tcW w:w="4075" w:type="dxa"/>
            <w:shd w:val="clear" w:color="auto" w:fill="auto"/>
          </w:tcPr>
          <w:p w14:paraId="0BC7BFB1" w14:textId="77777777" w:rsidR="00AB0D22" w:rsidRPr="00FC758F" w:rsidRDefault="00AB0D22" w:rsidP="00D04998">
            <w:pPr>
              <w:rPr>
                <w:rStyle w:val="NazwaProgramowa"/>
              </w:rPr>
            </w:pPr>
            <w:r w:rsidRPr="00FC758F">
              <w:rPr>
                <w:rStyle w:val="NazwaProgramowa"/>
              </w:rPr>
              <w:t>perspectiveHeroicRightFacing</w:t>
            </w:r>
          </w:p>
        </w:tc>
        <w:tc>
          <w:tcPr>
            <w:tcW w:w="4925" w:type="dxa"/>
            <w:shd w:val="clear" w:color="auto" w:fill="auto"/>
          </w:tcPr>
          <w:p w14:paraId="091191EA" w14:textId="77777777" w:rsidR="00AB0D22" w:rsidRPr="00B216F3" w:rsidRDefault="00AB0D22" w:rsidP="00D04998">
            <w:r w:rsidRPr="00B216F3">
              <w:t>Perspective Heroic Right Facing.</w:t>
            </w:r>
          </w:p>
        </w:tc>
      </w:tr>
      <w:tr w:rsidR="00AB0D22" w:rsidRPr="00B216F3" w14:paraId="010F78AA" w14:textId="77777777" w:rsidTr="00D04998">
        <w:tc>
          <w:tcPr>
            <w:tcW w:w="4075" w:type="dxa"/>
            <w:shd w:val="clear" w:color="auto" w:fill="auto"/>
          </w:tcPr>
          <w:p w14:paraId="5AFE95F9" w14:textId="77777777" w:rsidR="00AB0D22" w:rsidRPr="00FC758F" w:rsidRDefault="00AB0D22" w:rsidP="00D04998">
            <w:pPr>
              <w:rPr>
                <w:rStyle w:val="NazwaProgramowa"/>
              </w:rPr>
            </w:pPr>
            <w:r w:rsidRPr="00FC758F">
              <w:rPr>
                <w:rStyle w:val="NazwaProgramowa"/>
              </w:rPr>
              <w:t>perspectiveHeroicExtremeLeftFacing</w:t>
            </w:r>
          </w:p>
        </w:tc>
        <w:tc>
          <w:tcPr>
            <w:tcW w:w="4925" w:type="dxa"/>
            <w:shd w:val="clear" w:color="auto" w:fill="auto"/>
          </w:tcPr>
          <w:p w14:paraId="73CC5616" w14:textId="77777777" w:rsidR="00AB0D22" w:rsidRPr="00B216F3" w:rsidRDefault="00AB0D22" w:rsidP="00D04998">
            <w:r w:rsidRPr="00B216F3">
              <w:t>Perspective Heroic Extreme Left Facing.</w:t>
            </w:r>
          </w:p>
        </w:tc>
      </w:tr>
      <w:tr w:rsidR="00AB0D22" w:rsidRPr="00B216F3" w14:paraId="292D247C" w14:textId="77777777" w:rsidTr="00D04998">
        <w:tc>
          <w:tcPr>
            <w:tcW w:w="4075" w:type="dxa"/>
            <w:shd w:val="clear" w:color="auto" w:fill="auto"/>
          </w:tcPr>
          <w:p w14:paraId="4994D02C" w14:textId="77777777" w:rsidR="00AB0D22" w:rsidRPr="00FC758F" w:rsidRDefault="00AB0D22" w:rsidP="00D04998">
            <w:pPr>
              <w:rPr>
                <w:rStyle w:val="NazwaProgramowa"/>
              </w:rPr>
            </w:pPr>
            <w:r w:rsidRPr="00FC758F">
              <w:rPr>
                <w:rStyle w:val="NazwaProgramowa"/>
              </w:rPr>
              <w:t>perspectiveHeroicExtremeRightFacing</w:t>
            </w:r>
          </w:p>
        </w:tc>
        <w:tc>
          <w:tcPr>
            <w:tcW w:w="4925" w:type="dxa"/>
            <w:shd w:val="clear" w:color="auto" w:fill="auto"/>
          </w:tcPr>
          <w:p w14:paraId="6D030D96" w14:textId="77777777" w:rsidR="00AB0D22" w:rsidRPr="00B216F3" w:rsidRDefault="00AB0D22" w:rsidP="00D04998">
            <w:r w:rsidRPr="00B216F3">
              <w:t>Perspective Heroic Extreme Right Facing.</w:t>
            </w:r>
          </w:p>
        </w:tc>
      </w:tr>
      <w:tr w:rsidR="00AB0D22" w:rsidRPr="00B216F3" w14:paraId="4AA4B4EA" w14:textId="77777777" w:rsidTr="00D04998">
        <w:tc>
          <w:tcPr>
            <w:tcW w:w="4075" w:type="dxa"/>
            <w:shd w:val="clear" w:color="auto" w:fill="auto"/>
          </w:tcPr>
          <w:p w14:paraId="43DD7F97" w14:textId="77777777" w:rsidR="00AB0D22" w:rsidRPr="00FC758F" w:rsidRDefault="00AB0D22" w:rsidP="00D04998">
            <w:pPr>
              <w:rPr>
                <w:rStyle w:val="NazwaProgramowa"/>
              </w:rPr>
            </w:pPr>
            <w:r w:rsidRPr="00FC758F">
              <w:rPr>
                <w:rStyle w:val="NazwaProgramowa"/>
              </w:rPr>
              <w:t>perspectiveRelaxed</w:t>
            </w:r>
          </w:p>
        </w:tc>
        <w:tc>
          <w:tcPr>
            <w:tcW w:w="4925" w:type="dxa"/>
            <w:shd w:val="clear" w:color="auto" w:fill="auto"/>
          </w:tcPr>
          <w:p w14:paraId="237495D4" w14:textId="77777777" w:rsidR="00AB0D22" w:rsidRPr="00B216F3" w:rsidRDefault="00AB0D22" w:rsidP="00D04998">
            <w:r w:rsidRPr="00B216F3">
              <w:t>Perspective Relaxed.</w:t>
            </w:r>
          </w:p>
        </w:tc>
      </w:tr>
      <w:tr w:rsidR="00AB0D22" w:rsidRPr="00B216F3" w14:paraId="05435547" w14:textId="77777777" w:rsidTr="00D04998">
        <w:tc>
          <w:tcPr>
            <w:tcW w:w="4075" w:type="dxa"/>
            <w:shd w:val="clear" w:color="auto" w:fill="auto"/>
          </w:tcPr>
          <w:p w14:paraId="2BBD591D" w14:textId="77777777" w:rsidR="00AB0D22" w:rsidRPr="00FC758F" w:rsidRDefault="00AB0D22" w:rsidP="00D04998">
            <w:pPr>
              <w:rPr>
                <w:rStyle w:val="NazwaProgramowa"/>
              </w:rPr>
            </w:pPr>
            <w:r w:rsidRPr="00FC758F">
              <w:rPr>
                <w:rStyle w:val="NazwaProgramowa"/>
              </w:rPr>
              <w:t>perspectiveRelaxedModerately</w:t>
            </w:r>
          </w:p>
        </w:tc>
        <w:tc>
          <w:tcPr>
            <w:tcW w:w="4925" w:type="dxa"/>
            <w:shd w:val="clear" w:color="auto" w:fill="auto"/>
          </w:tcPr>
          <w:p w14:paraId="1A107ACA" w14:textId="77777777" w:rsidR="00AB0D22" w:rsidRPr="00B216F3" w:rsidRDefault="00AB0D22" w:rsidP="00D04998">
            <w:r w:rsidRPr="00B216F3">
              <w:t>Perspective Relaxed Moderately.</w:t>
            </w:r>
          </w:p>
        </w:tc>
      </w:tr>
    </w:tbl>
    <w:p w14:paraId="032B399F" w14:textId="679A84B6" w:rsidR="00AB0D22" w:rsidRDefault="00AB0D22" w:rsidP="008D009B">
      <w:pPr>
        <w:pStyle w:val="Nagwek4"/>
      </w:pPr>
      <w:r w:rsidRPr="004C4447">
        <w:rPr>
          <w:rStyle w:val="NazwaProgramowa"/>
        </w:rPr>
        <w:t>ST_PresetMaterialType</w:t>
      </w:r>
      <w:r w:rsidR="004C4447">
        <w:t xml:space="preserve"> (Preset Material Type)</w:t>
      </w:r>
    </w:p>
    <w:p w14:paraId="2C4E3E69" w14:textId="262501FB" w:rsidR="00AB0D22" w:rsidRPr="00B216F3" w:rsidRDefault="004C4447" w:rsidP="002622E6">
      <w:pPr>
        <w:pStyle w:val="Standardowyakapit"/>
      </w:pPr>
      <w:r>
        <w:t>A simple type that specifies</w:t>
      </w:r>
      <w:r w:rsidR="00AB0D22" w:rsidRPr="00B216F3">
        <w:t xml:space="preserve"> the surface appearance.</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4987"/>
        <w:gridCol w:w="4013"/>
      </w:tblGrid>
      <w:tr w:rsidR="00AB0D22" w:rsidRPr="00B216F3" w14:paraId="38229EF8" w14:textId="77777777" w:rsidTr="00D04998">
        <w:trPr>
          <w:tblHeader/>
        </w:trPr>
        <w:tc>
          <w:tcPr>
            <w:tcW w:w="0" w:type="dxa"/>
            <w:shd w:val="clear" w:color="auto" w:fill="E0E0E0"/>
            <w:vAlign w:val="bottom"/>
          </w:tcPr>
          <w:p w14:paraId="50BD1E15" w14:textId="77777777" w:rsidR="00AB0D22" w:rsidRPr="004C4447" w:rsidRDefault="00AB0D22" w:rsidP="00D04998">
            <w:pPr>
              <w:rPr>
                <w:b/>
                <w:bCs/>
              </w:rPr>
            </w:pPr>
            <w:r w:rsidRPr="004C4447">
              <w:rPr>
                <w:b/>
                <w:bCs/>
              </w:rPr>
              <w:t>Value</w:t>
            </w:r>
          </w:p>
        </w:tc>
        <w:tc>
          <w:tcPr>
            <w:tcW w:w="0" w:type="dxa"/>
            <w:shd w:val="clear" w:color="auto" w:fill="E0E0E0"/>
            <w:vAlign w:val="bottom"/>
          </w:tcPr>
          <w:p w14:paraId="0237F79B" w14:textId="77777777" w:rsidR="00AB0D22" w:rsidRPr="00B216F3" w:rsidRDefault="00AB0D22" w:rsidP="00D04998">
            <w:pPr>
              <w:rPr>
                <w:b/>
                <w:spacing w:val="-2"/>
              </w:rPr>
            </w:pPr>
            <w:r w:rsidRPr="00B216F3">
              <w:rPr>
                <w:b/>
                <w:spacing w:val="-2"/>
              </w:rPr>
              <w:t>Meaning</w:t>
            </w:r>
          </w:p>
        </w:tc>
      </w:tr>
      <w:tr w:rsidR="00AB0D22" w:rsidRPr="00B216F3" w14:paraId="5FC7FD42" w14:textId="77777777" w:rsidTr="00D04998">
        <w:tc>
          <w:tcPr>
            <w:tcW w:w="0" w:type="dxa"/>
            <w:shd w:val="clear" w:color="auto" w:fill="auto"/>
          </w:tcPr>
          <w:p w14:paraId="233969A3" w14:textId="77777777" w:rsidR="00AB0D22" w:rsidRPr="004C4447" w:rsidRDefault="00AB0D22" w:rsidP="00D04998">
            <w:pPr>
              <w:rPr>
                <w:rStyle w:val="NazwaProgramowa"/>
              </w:rPr>
            </w:pPr>
            <w:r w:rsidRPr="004C4447">
              <w:rPr>
                <w:rStyle w:val="NazwaProgramowa"/>
              </w:rPr>
              <w:t>legacyMatte</w:t>
            </w:r>
          </w:p>
        </w:tc>
        <w:tc>
          <w:tcPr>
            <w:tcW w:w="0" w:type="dxa"/>
            <w:shd w:val="clear" w:color="auto" w:fill="auto"/>
          </w:tcPr>
          <w:p w14:paraId="6C965F04" w14:textId="77777777" w:rsidR="00AB0D22" w:rsidRPr="00B216F3" w:rsidRDefault="00AB0D22" w:rsidP="00D04998">
            <w:r w:rsidRPr="00B216F3">
              <w:t>Legacy matte.</w:t>
            </w:r>
          </w:p>
        </w:tc>
      </w:tr>
      <w:tr w:rsidR="00AB0D22" w:rsidRPr="00B216F3" w14:paraId="2409C5ED" w14:textId="77777777" w:rsidTr="00D04998">
        <w:tc>
          <w:tcPr>
            <w:tcW w:w="0" w:type="dxa"/>
            <w:shd w:val="clear" w:color="auto" w:fill="auto"/>
          </w:tcPr>
          <w:p w14:paraId="164BC0E5" w14:textId="77777777" w:rsidR="00AB0D22" w:rsidRPr="004C4447" w:rsidRDefault="00AB0D22" w:rsidP="00D04998">
            <w:pPr>
              <w:rPr>
                <w:rStyle w:val="NazwaProgramowa"/>
              </w:rPr>
            </w:pPr>
            <w:r w:rsidRPr="004C4447">
              <w:rPr>
                <w:rStyle w:val="NazwaProgramowa"/>
              </w:rPr>
              <w:t>legacyPlastic</w:t>
            </w:r>
          </w:p>
        </w:tc>
        <w:tc>
          <w:tcPr>
            <w:tcW w:w="0" w:type="dxa"/>
            <w:shd w:val="clear" w:color="auto" w:fill="auto"/>
          </w:tcPr>
          <w:p w14:paraId="7333C497" w14:textId="77777777" w:rsidR="00AB0D22" w:rsidRPr="00B216F3" w:rsidRDefault="00AB0D22" w:rsidP="00D04998">
            <w:r w:rsidRPr="00B216F3">
              <w:t>Legacy plastic.</w:t>
            </w:r>
          </w:p>
        </w:tc>
      </w:tr>
      <w:tr w:rsidR="00AB0D22" w:rsidRPr="00B216F3" w14:paraId="5C3E3DD3" w14:textId="77777777" w:rsidTr="00D04998">
        <w:tc>
          <w:tcPr>
            <w:tcW w:w="0" w:type="dxa"/>
            <w:shd w:val="clear" w:color="auto" w:fill="auto"/>
          </w:tcPr>
          <w:p w14:paraId="25FACC52" w14:textId="77777777" w:rsidR="00AB0D22" w:rsidRPr="004C4447" w:rsidRDefault="00AB0D22" w:rsidP="00D04998">
            <w:pPr>
              <w:rPr>
                <w:rStyle w:val="NazwaProgramowa"/>
              </w:rPr>
            </w:pPr>
            <w:r w:rsidRPr="004C4447">
              <w:rPr>
                <w:rStyle w:val="NazwaProgramowa"/>
              </w:rPr>
              <w:t>legacyMetal</w:t>
            </w:r>
          </w:p>
        </w:tc>
        <w:tc>
          <w:tcPr>
            <w:tcW w:w="0" w:type="dxa"/>
            <w:shd w:val="clear" w:color="auto" w:fill="auto"/>
          </w:tcPr>
          <w:p w14:paraId="217D3A9C" w14:textId="77777777" w:rsidR="00AB0D22" w:rsidRPr="00B216F3" w:rsidRDefault="00AB0D22" w:rsidP="00D04998">
            <w:r w:rsidRPr="00B216F3">
              <w:t>Legacy metal.</w:t>
            </w:r>
          </w:p>
        </w:tc>
      </w:tr>
      <w:tr w:rsidR="00AB0D22" w:rsidRPr="00B216F3" w14:paraId="7CB6AA6A" w14:textId="77777777" w:rsidTr="00D04998">
        <w:tc>
          <w:tcPr>
            <w:tcW w:w="0" w:type="dxa"/>
            <w:shd w:val="clear" w:color="auto" w:fill="auto"/>
          </w:tcPr>
          <w:p w14:paraId="5AD6A89C" w14:textId="77777777" w:rsidR="00AB0D22" w:rsidRPr="004C4447" w:rsidRDefault="00AB0D22" w:rsidP="00D04998">
            <w:pPr>
              <w:rPr>
                <w:rStyle w:val="NazwaProgramowa"/>
              </w:rPr>
            </w:pPr>
            <w:r w:rsidRPr="004C4447">
              <w:rPr>
                <w:rStyle w:val="NazwaProgramowa"/>
              </w:rPr>
              <w:t>legacyWireframe</w:t>
            </w:r>
          </w:p>
        </w:tc>
        <w:tc>
          <w:tcPr>
            <w:tcW w:w="0" w:type="dxa"/>
            <w:shd w:val="clear" w:color="auto" w:fill="auto"/>
          </w:tcPr>
          <w:p w14:paraId="780F4428" w14:textId="77777777" w:rsidR="00AB0D22" w:rsidRPr="00B216F3" w:rsidRDefault="00AB0D22" w:rsidP="00D04998">
            <w:r w:rsidRPr="00B216F3">
              <w:t>Legacy wireframe.</w:t>
            </w:r>
          </w:p>
        </w:tc>
      </w:tr>
      <w:tr w:rsidR="00AB0D22" w:rsidRPr="00B216F3" w14:paraId="3441B2A3" w14:textId="77777777" w:rsidTr="00D04998">
        <w:tc>
          <w:tcPr>
            <w:tcW w:w="0" w:type="dxa"/>
            <w:shd w:val="clear" w:color="auto" w:fill="auto"/>
          </w:tcPr>
          <w:p w14:paraId="06B49654" w14:textId="77777777" w:rsidR="00AB0D22" w:rsidRPr="004C4447" w:rsidRDefault="00AB0D22" w:rsidP="00D04998">
            <w:pPr>
              <w:rPr>
                <w:rStyle w:val="NazwaProgramowa"/>
              </w:rPr>
            </w:pPr>
            <w:r w:rsidRPr="004C4447">
              <w:rPr>
                <w:rStyle w:val="NazwaProgramowa"/>
              </w:rPr>
              <w:t>matte</w:t>
            </w:r>
          </w:p>
        </w:tc>
        <w:tc>
          <w:tcPr>
            <w:tcW w:w="0" w:type="dxa"/>
            <w:shd w:val="clear" w:color="auto" w:fill="auto"/>
          </w:tcPr>
          <w:p w14:paraId="58F7C4B1" w14:textId="77777777" w:rsidR="00AB0D22" w:rsidRPr="00B216F3" w:rsidRDefault="00AB0D22" w:rsidP="00D04998">
            <w:r w:rsidRPr="00B216F3">
              <w:t>Matte.</w:t>
            </w:r>
          </w:p>
        </w:tc>
      </w:tr>
      <w:tr w:rsidR="00AB0D22" w:rsidRPr="00B216F3" w14:paraId="1F30C2D5" w14:textId="77777777" w:rsidTr="00D04998">
        <w:tc>
          <w:tcPr>
            <w:tcW w:w="0" w:type="dxa"/>
            <w:shd w:val="clear" w:color="auto" w:fill="auto"/>
          </w:tcPr>
          <w:p w14:paraId="576EE61D" w14:textId="77777777" w:rsidR="00AB0D22" w:rsidRPr="004C4447" w:rsidRDefault="00AB0D22" w:rsidP="00D04998">
            <w:pPr>
              <w:rPr>
                <w:rStyle w:val="NazwaProgramowa"/>
              </w:rPr>
            </w:pPr>
            <w:r w:rsidRPr="004C4447">
              <w:rPr>
                <w:rStyle w:val="NazwaProgramowa"/>
              </w:rPr>
              <w:t>plastic</w:t>
            </w:r>
          </w:p>
        </w:tc>
        <w:tc>
          <w:tcPr>
            <w:tcW w:w="0" w:type="dxa"/>
            <w:shd w:val="clear" w:color="auto" w:fill="auto"/>
          </w:tcPr>
          <w:p w14:paraId="547ECAA3" w14:textId="77777777" w:rsidR="00AB0D22" w:rsidRPr="00B216F3" w:rsidRDefault="00AB0D22" w:rsidP="00D04998">
            <w:r w:rsidRPr="00B216F3">
              <w:t>Plastic.</w:t>
            </w:r>
          </w:p>
        </w:tc>
      </w:tr>
      <w:tr w:rsidR="00AB0D22" w:rsidRPr="00B216F3" w14:paraId="63493EA0" w14:textId="77777777" w:rsidTr="00D04998">
        <w:tc>
          <w:tcPr>
            <w:tcW w:w="0" w:type="dxa"/>
            <w:shd w:val="clear" w:color="auto" w:fill="auto"/>
          </w:tcPr>
          <w:p w14:paraId="2CAF2345" w14:textId="77777777" w:rsidR="00AB0D22" w:rsidRPr="004C4447" w:rsidRDefault="00AB0D22" w:rsidP="00D04998">
            <w:pPr>
              <w:rPr>
                <w:rStyle w:val="NazwaProgramowa"/>
              </w:rPr>
            </w:pPr>
            <w:r w:rsidRPr="004C4447">
              <w:rPr>
                <w:rStyle w:val="NazwaProgramowa"/>
              </w:rPr>
              <w:t>metal</w:t>
            </w:r>
          </w:p>
        </w:tc>
        <w:tc>
          <w:tcPr>
            <w:tcW w:w="0" w:type="dxa"/>
            <w:shd w:val="clear" w:color="auto" w:fill="auto"/>
          </w:tcPr>
          <w:p w14:paraId="55E8E941" w14:textId="77777777" w:rsidR="00AB0D22" w:rsidRPr="00B216F3" w:rsidRDefault="00AB0D22" w:rsidP="00D04998">
            <w:r w:rsidRPr="00B216F3">
              <w:t>Metal.</w:t>
            </w:r>
          </w:p>
        </w:tc>
      </w:tr>
      <w:tr w:rsidR="00AB0D22" w:rsidRPr="00B216F3" w14:paraId="21171FC0" w14:textId="77777777" w:rsidTr="00D04998">
        <w:tc>
          <w:tcPr>
            <w:tcW w:w="0" w:type="dxa"/>
            <w:shd w:val="clear" w:color="auto" w:fill="auto"/>
          </w:tcPr>
          <w:p w14:paraId="0BF45C11" w14:textId="77777777" w:rsidR="00AB0D22" w:rsidRPr="004C4447" w:rsidRDefault="00AB0D22" w:rsidP="00D04998">
            <w:pPr>
              <w:rPr>
                <w:rStyle w:val="NazwaProgramowa"/>
              </w:rPr>
            </w:pPr>
            <w:r w:rsidRPr="004C4447">
              <w:rPr>
                <w:rStyle w:val="NazwaProgramowa"/>
              </w:rPr>
              <w:t>warmMatte</w:t>
            </w:r>
          </w:p>
        </w:tc>
        <w:tc>
          <w:tcPr>
            <w:tcW w:w="0" w:type="dxa"/>
            <w:shd w:val="clear" w:color="auto" w:fill="auto"/>
          </w:tcPr>
          <w:p w14:paraId="387CA6C8" w14:textId="77777777" w:rsidR="00AB0D22" w:rsidRPr="00B216F3" w:rsidRDefault="00AB0D22" w:rsidP="00D04998">
            <w:r w:rsidRPr="00B216F3">
              <w:t>Warm matte.</w:t>
            </w:r>
          </w:p>
        </w:tc>
      </w:tr>
      <w:tr w:rsidR="00AB0D22" w:rsidRPr="00B216F3" w14:paraId="28B5F40E" w14:textId="77777777" w:rsidTr="00D04998">
        <w:tc>
          <w:tcPr>
            <w:tcW w:w="0" w:type="dxa"/>
            <w:shd w:val="clear" w:color="auto" w:fill="auto"/>
          </w:tcPr>
          <w:p w14:paraId="0F29BB1B" w14:textId="77777777" w:rsidR="00AB0D22" w:rsidRPr="004C4447" w:rsidRDefault="00AB0D22" w:rsidP="00D04998">
            <w:pPr>
              <w:rPr>
                <w:rStyle w:val="NazwaProgramowa"/>
              </w:rPr>
            </w:pPr>
            <w:r w:rsidRPr="004C4447">
              <w:rPr>
                <w:rStyle w:val="NazwaProgramowa"/>
              </w:rPr>
              <w:t>translucentPowder</w:t>
            </w:r>
          </w:p>
        </w:tc>
        <w:tc>
          <w:tcPr>
            <w:tcW w:w="0" w:type="dxa"/>
            <w:shd w:val="clear" w:color="auto" w:fill="auto"/>
          </w:tcPr>
          <w:p w14:paraId="4EFBB0AE" w14:textId="77777777" w:rsidR="00AB0D22" w:rsidRPr="00B216F3" w:rsidRDefault="00AB0D22" w:rsidP="00D04998">
            <w:r w:rsidRPr="00B216F3">
              <w:t>Translucent powder.</w:t>
            </w:r>
          </w:p>
        </w:tc>
      </w:tr>
      <w:tr w:rsidR="00AB0D22" w:rsidRPr="00B216F3" w14:paraId="78A7E31A" w14:textId="77777777" w:rsidTr="00D04998">
        <w:tc>
          <w:tcPr>
            <w:tcW w:w="0" w:type="dxa"/>
            <w:shd w:val="clear" w:color="auto" w:fill="auto"/>
          </w:tcPr>
          <w:p w14:paraId="676085B0" w14:textId="77777777" w:rsidR="00AB0D22" w:rsidRPr="004C4447" w:rsidRDefault="00AB0D22" w:rsidP="00D04998">
            <w:pPr>
              <w:rPr>
                <w:rStyle w:val="NazwaProgramowa"/>
              </w:rPr>
            </w:pPr>
            <w:r w:rsidRPr="004C4447">
              <w:rPr>
                <w:rStyle w:val="NazwaProgramowa"/>
              </w:rPr>
              <w:t>powder</w:t>
            </w:r>
          </w:p>
        </w:tc>
        <w:tc>
          <w:tcPr>
            <w:tcW w:w="0" w:type="dxa"/>
            <w:shd w:val="clear" w:color="auto" w:fill="auto"/>
          </w:tcPr>
          <w:p w14:paraId="7CF5B183" w14:textId="77777777" w:rsidR="00AB0D22" w:rsidRPr="00B216F3" w:rsidRDefault="00AB0D22" w:rsidP="00D04998">
            <w:r w:rsidRPr="00B216F3">
              <w:t>Powder.</w:t>
            </w:r>
          </w:p>
        </w:tc>
      </w:tr>
      <w:tr w:rsidR="00AB0D22" w:rsidRPr="00B216F3" w14:paraId="251CE7B2" w14:textId="77777777" w:rsidTr="00D04998">
        <w:tc>
          <w:tcPr>
            <w:tcW w:w="0" w:type="dxa"/>
            <w:shd w:val="clear" w:color="auto" w:fill="auto"/>
          </w:tcPr>
          <w:p w14:paraId="5BC047AB" w14:textId="77777777" w:rsidR="00AB0D22" w:rsidRPr="004C4447" w:rsidRDefault="00AB0D22" w:rsidP="00D04998">
            <w:pPr>
              <w:rPr>
                <w:rStyle w:val="NazwaProgramowa"/>
              </w:rPr>
            </w:pPr>
            <w:r w:rsidRPr="004C4447">
              <w:rPr>
                <w:rStyle w:val="NazwaProgramowa"/>
              </w:rPr>
              <w:t>dkEdge</w:t>
            </w:r>
          </w:p>
        </w:tc>
        <w:tc>
          <w:tcPr>
            <w:tcW w:w="0" w:type="dxa"/>
            <w:shd w:val="clear" w:color="auto" w:fill="auto"/>
          </w:tcPr>
          <w:p w14:paraId="7A8A4242" w14:textId="77777777" w:rsidR="00AB0D22" w:rsidRPr="00B216F3" w:rsidRDefault="00AB0D22" w:rsidP="00D04998">
            <w:r w:rsidRPr="00B216F3">
              <w:t>Dark edge.</w:t>
            </w:r>
          </w:p>
        </w:tc>
      </w:tr>
      <w:tr w:rsidR="00AB0D22" w:rsidRPr="00B216F3" w14:paraId="64A42008" w14:textId="77777777" w:rsidTr="00D04998">
        <w:tc>
          <w:tcPr>
            <w:tcW w:w="0" w:type="dxa"/>
            <w:shd w:val="clear" w:color="auto" w:fill="auto"/>
          </w:tcPr>
          <w:p w14:paraId="60F16C1B" w14:textId="77777777" w:rsidR="00AB0D22" w:rsidRPr="004C4447" w:rsidRDefault="00AB0D22" w:rsidP="00D04998">
            <w:pPr>
              <w:rPr>
                <w:rStyle w:val="NazwaProgramowa"/>
              </w:rPr>
            </w:pPr>
            <w:r w:rsidRPr="004C4447">
              <w:rPr>
                <w:rStyle w:val="NazwaProgramowa"/>
              </w:rPr>
              <w:t>softEdge</w:t>
            </w:r>
          </w:p>
        </w:tc>
        <w:tc>
          <w:tcPr>
            <w:tcW w:w="0" w:type="dxa"/>
            <w:shd w:val="clear" w:color="auto" w:fill="auto"/>
          </w:tcPr>
          <w:p w14:paraId="28CD3CD9" w14:textId="77777777" w:rsidR="00AB0D22" w:rsidRPr="00B216F3" w:rsidRDefault="00AB0D22" w:rsidP="00D04998">
            <w:r w:rsidRPr="00B216F3">
              <w:t>Soft edge.</w:t>
            </w:r>
          </w:p>
        </w:tc>
      </w:tr>
      <w:tr w:rsidR="00AB0D22" w:rsidRPr="00B216F3" w14:paraId="7627F42A" w14:textId="77777777" w:rsidTr="00D04998">
        <w:tc>
          <w:tcPr>
            <w:tcW w:w="0" w:type="dxa"/>
            <w:shd w:val="clear" w:color="auto" w:fill="auto"/>
          </w:tcPr>
          <w:p w14:paraId="076DAC86" w14:textId="77777777" w:rsidR="00AB0D22" w:rsidRPr="004C4447" w:rsidRDefault="00AB0D22" w:rsidP="00D04998">
            <w:pPr>
              <w:rPr>
                <w:rStyle w:val="NazwaProgramowa"/>
              </w:rPr>
            </w:pPr>
            <w:r w:rsidRPr="004C4447">
              <w:rPr>
                <w:rStyle w:val="NazwaProgramowa"/>
              </w:rPr>
              <w:t>clear</w:t>
            </w:r>
          </w:p>
        </w:tc>
        <w:tc>
          <w:tcPr>
            <w:tcW w:w="0" w:type="dxa"/>
            <w:shd w:val="clear" w:color="auto" w:fill="auto"/>
          </w:tcPr>
          <w:p w14:paraId="15804D73" w14:textId="77777777" w:rsidR="00AB0D22" w:rsidRPr="00B216F3" w:rsidRDefault="00AB0D22" w:rsidP="00D04998">
            <w:r w:rsidRPr="00B216F3">
              <w:t>Clear.</w:t>
            </w:r>
          </w:p>
        </w:tc>
      </w:tr>
      <w:tr w:rsidR="00AB0D22" w:rsidRPr="00B216F3" w14:paraId="58633D0E" w14:textId="77777777" w:rsidTr="00D04998">
        <w:tc>
          <w:tcPr>
            <w:tcW w:w="0" w:type="dxa"/>
            <w:shd w:val="clear" w:color="auto" w:fill="auto"/>
          </w:tcPr>
          <w:p w14:paraId="75CEE2B8" w14:textId="77777777" w:rsidR="00AB0D22" w:rsidRPr="004C4447" w:rsidRDefault="00AB0D22" w:rsidP="00D04998">
            <w:pPr>
              <w:rPr>
                <w:rStyle w:val="NazwaProgramowa"/>
              </w:rPr>
            </w:pPr>
            <w:r w:rsidRPr="004C4447">
              <w:rPr>
                <w:rStyle w:val="NazwaProgramowa"/>
              </w:rPr>
              <w:lastRenderedPageBreak/>
              <w:t>flat</w:t>
            </w:r>
          </w:p>
        </w:tc>
        <w:tc>
          <w:tcPr>
            <w:tcW w:w="0" w:type="dxa"/>
            <w:shd w:val="clear" w:color="auto" w:fill="auto"/>
          </w:tcPr>
          <w:p w14:paraId="1CDCA99A" w14:textId="77777777" w:rsidR="00AB0D22" w:rsidRPr="00B216F3" w:rsidRDefault="00AB0D22" w:rsidP="00D04998">
            <w:r w:rsidRPr="00B216F3">
              <w:t>Flat.</w:t>
            </w:r>
          </w:p>
        </w:tc>
      </w:tr>
      <w:tr w:rsidR="00AB0D22" w:rsidRPr="00B216F3" w14:paraId="140306CD" w14:textId="77777777" w:rsidTr="00D04998">
        <w:tc>
          <w:tcPr>
            <w:tcW w:w="0" w:type="dxa"/>
            <w:shd w:val="clear" w:color="auto" w:fill="auto"/>
          </w:tcPr>
          <w:p w14:paraId="722A2031" w14:textId="77777777" w:rsidR="00AB0D22" w:rsidRPr="004C4447" w:rsidRDefault="00AB0D22" w:rsidP="00D04998">
            <w:pPr>
              <w:rPr>
                <w:rStyle w:val="NazwaProgramowa"/>
              </w:rPr>
            </w:pPr>
            <w:r w:rsidRPr="004C4447">
              <w:rPr>
                <w:rStyle w:val="NazwaProgramowa"/>
              </w:rPr>
              <w:t>softmetal</w:t>
            </w:r>
          </w:p>
        </w:tc>
        <w:tc>
          <w:tcPr>
            <w:tcW w:w="0" w:type="dxa"/>
            <w:shd w:val="clear" w:color="auto" w:fill="auto"/>
          </w:tcPr>
          <w:p w14:paraId="5521FD66" w14:textId="77777777" w:rsidR="00AB0D22" w:rsidRPr="00B216F3" w:rsidRDefault="00AB0D22" w:rsidP="00D04998">
            <w:r w:rsidRPr="00B216F3">
              <w:t>Soft metal.</w:t>
            </w:r>
          </w:p>
        </w:tc>
      </w:tr>
      <w:tr w:rsidR="00AB0D22" w:rsidRPr="00B216F3" w14:paraId="45011149" w14:textId="77777777" w:rsidTr="00D04998">
        <w:tc>
          <w:tcPr>
            <w:tcW w:w="0" w:type="dxa"/>
            <w:shd w:val="clear" w:color="auto" w:fill="auto"/>
          </w:tcPr>
          <w:p w14:paraId="5328AAA8" w14:textId="77777777" w:rsidR="00AB0D22" w:rsidRPr="004C4447" w:rsidRDefault="00AB0D22" w:rsidP="00D04998">
            <w:pPr>
              <w:rPr>
                <w:rStyle w:val="NazwaProgramowa"/>
              </w:rPr>
            </w:pPr>
            <w:r w:rsidRPr="004C4447">
              <w:rPr>
                <w:rStyle w:val="NazwaProgramowa"/>
              </w:rPr>
              <w:t>none</w:t>
            </w:r>
          </w:p>
        </w:tc>
        <w:tc>
          <w:tcPr>
            <w:tcW w:w="0" w:type="dxa"/>
            <w:shd w:val="clear" w:color="auto" w:fill="auto"/>
          </w:tcPr>
          <w:p w14:paraId="5A27D41C" w14:textId="77777777" w:rsidR="00AB0D22" w:rsidRPr="00B216F3" w:rsidRDefault="00AB0D22" w:rsidP="00D04998">
            <w:r w:rsidRPr="00B216F3">
              <w:t>This value has the following characteristics:</w:t>
            </w:r>
          </w:p>
        </w:tc>
      </w:tr>
    </w:tbl>
    <w:p w14:paraId="5500F290" w14:textId="4E06CECB" w:rsidR="00AB0D22" w:rsidRPr="00B216F3" w:rsidRDefault="00AB0D22" w:rsidP="008D009B">
      <w:pPr>
        <w:pStyle w:val="Nagwek4"/>
      </w:pPr>
      <w:r w:rsidRPr="004C4447">
        <w:rPr>
          <w:rStyle w:val="NazwaProgramowa"/>
        </w:rPr>
        <w:t>ST_RectAlignment</w:t>
      </w:r>
      <w:r w:rsidR="004C4447">
        <w:t xml:space="preserve"> (Rectangle Alignment Type)</w:t>
      </w:r>
    </w:p>
    <w:p w14:paraId="20665E5F" w14:textId="6FBD9F8E" w:rsidR="00AB0D22" w:rsidRPr="00B216F3" w:rsidRDefault="006F3835" w:rsidP="002622E6">
      <w:pPr>
        <w:pStyle w:val="Standardowyakapit"/>
      </w:pPr>
      <w:r>
        <w:t>A simple type that specifies how to position two rectangles relative to each other.</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1807"/>
        <w:gridCol w:w="7193"/>
      </w:tblGrid>
      <w:tr w:rsidR="00AB0D22" w:rsidRPr="00B216F3" w14:paraId="7AEE6D30" w14:textId="77777777" w:rsidTr="00D04998">
        <w:trPr>
          <w:tblHeader/>
        </w:trPr>
        <w:tc>
          <w:tcPr>
            <w:tcW w:w="1807" w:type="dxa"/>
            <w:shd w:val="clear" w:color="auto" w:fill="E0E0E0"/>
            <w:vAlign w:val="bottom"/>
          </w:tcPr>
          <w:p w14:paraId="123F371C" w14:textId="77777777" w:rsidR="00AB0D22" w:rsidRPr="00B216F3" w:rsidRDefault="00AB0D22" w:rsidP="00D04998">
            <w:pPr>
              <w:rPr>
                <w:b/>
                <w:spacing w:val="-2"/>
              </w:rPr>
            </w:pPr>
            <w:r w:rsidRPr="00B216F3">
              <w:rPr>
                <w:b/>
                <w:spacing w:val="-2"/>
              </w:rPr>
              <w:t>Value</w:t>
            </w:r>
          </w:p>
        </w:tc>
        <w:tc>
          <w:tcPr>
            <w:tcW w:w="7193" w:type="dxa"/>
            <w:shd w:val="clear" w:color="auto" w:fill="E0E0E0"/>
            <w:vAlign w:val="bottom"/>
          </w:tcPr>
          <w:p w14:paraId="1E31E36C" w14:textId="77777777" w:rsidR="00AB0D22" w:rsidRPr="00B216F3" w:rsidRDefault="00AB0D22" w:rsidP="00D04998">
            <w:pPr>
              <w:rPr>
                <w:b/>
                <w:spacing w:val="-2"/>
              </w:rPr>
            </w:pPr>
            <w:r w:rsidRPr="00B216F3">
              <w:rPr>
                <w:b/>
                <w:spacing w:val="-2"/>
              </w:rPr>
              <w:t>Meaning</w:t>
            </w:r>
          </w:p>
        </w:tc>
      </w:tr>
      <w:tr w:rsidR="00AB0D22" w:rsidRPr="00B216F3" w14:paraId="4574609E" w14:textId="77777777" w:rsidTr="00D04998">
        <w:tc>
          <w:tcPr>
            <w:tcW w:w="1807" w:type="dxa"/>
            <w:shd w:val="clear" w:color="auto" w:fill="auto"/>
          </w:tcPr>
          <w:p w14:paraId="27DFCB2B" w14:textId="77777777" w:rsidR="00AB0D22" w:rsidRPr="004C4447" w:rsidRDefault="00AB0D22" w:rsidP="00D04998">
            <w:pPr>
              <w:rPr>
                <w:rStyle w:val="NazwaProgramowa"/>
              </w:rPr>
            </w:pPr>
            <w:r w:rsidRPr="004C4447">
              <w:rPr>
                <w:rStyle w:val="NazwaProgramowa"/>
              </w:rPr>
              <w:t>none</w:t>
            </w:r>
          </w:p>
        </w:tc>
        <w:tc>
          <w:tcPr>
            <w:tcW w:w="7193" w:type="dxa"/>
            <w:shd w:val="clear" w:color="auto" w:fill="auto"/>
          </w:tcPr>
          <w:p w14:paraId="4F81E67E" w14:textId="77777777" w:rsidR="00AB0D22" w:rsidRPr="00B216F3" w:rsidRDefault="00AB0D22" w:rsidP="00D04998">
            <w:r w:rsidRPr="00B216F3">
              <w:t>When other attributes and elements of the parent are "0", a value of "none" sets the parent property to empty.</w:t>
            </w:r>
          </w:p>
        </w:tc>
      </w:tr>
      <w:tr w:rsidR="00AB0D22" w:rsidRPr="00B216F3" w14:paraId="07E081EB" w14:textId="77777777" w:rsidTr="00D04998">
        <w:tc>
          <w:tcPr>
            <w:tcW w:w="1807" w:type="dxa"/>
            <w:shd w:val="clear" w:color="auto" w:fill="auto"/>
          </w:tcPr>
          <w:p w14:paraId="1CAB5602" w14:textId="77777777" w:rsidR="00AB0D22" w:rsidRPr="004C4447" w:rsidRDefault="00AB0D22" w:rsidP="00D04998">
            <w:pPr>
              <w:rPr>
                <w:rStyle w:val="NazwaProgramowa"/>
              </w:rPr>
            </w:pPr>
            <w:r w:rsidRPr="004C4447">
              <w:rPr>
                <w:rStyle w:val="NazwaProgramowa"/>
              </w:rPr>
              <w:t>tl</w:t>
            </w:r>
          </w:p>
        </w:tc>
        <w:tc>
          <w:tcPr>
            <w:tcW w:w="7193" w:type="dxa"/>
            <w:shd w:val="clear" w:color="auto" w:fill="auto"/>
          </w:tcPr>
          <w:p w14:paraId="740F3E93" w14:textId="77777777" w:rsidR="00AB0D22" w:rsidRPr="00B216F3" w:rsidRDefault="00AB0D22" w:rsidP="00D04998">
            <w:r w:rsidRPr="00B216F3">
              <w:t>Top Left.</w:t>
            </w:r>
          </w:p>
        </w:tc>
      </w:tr>
      <w:tr w:rsidR="00AB0D22" w:rsidRPr="00B216F3" w14:paraId="52B7A1E3" w14:textId="77777777" w:rsidTr="00D04998">
        <w:tc>
          <w:tcPr>
            <w:tcW w:w="1807" w:type="dxa"/>
            <w:shd w:val="clear" w:color="auto" w:fill="auto"/>
          </w:tcPr>
          <w:p w14:paraId="4AE4D93B" w14:textId="77777777" w:rsidR="00AB0D22" w:rsidRPr="004C4447" w:rsidRDefault="00AB0D22" w:rsidP="00D04998">
            <w:pPr>
              <w:rPr>
                <w:rStyle w:val="NazwaProgramowa"/>
              </w:rPr>
            </w:pPr>
            <w:r w:rsidRPr="004C4447">
              <w:rPr>
                <w:rStyle w:val="NazwaProgramowa"/>
              </w:rPr>
              <w:t>t</w:t>
            </w:r>
          </w:p>
        </w:tc>
        <w:tc>
          <w:tcPr>
            <w:tcW w:w="7193" w:type="dxa"/>
            <w:shd w:val="clear" w:color="auto" w:fill="auto"/>
          </w:tcPr>
          <w:p w14:paraId="486E8380" w14:textId="77777777" w:rsidR="00AB0D22" w:rsidRPr="00B216F3" w:rsidRDefault="00AB0D22" w:rsidP="00D04998">
            <w:r w:rsidRPr="00B216F3">
              <w:t>Top.</w:t>
            </w:r>
          </w:p>
        </w:tc>
      </w:tr>
      <w:tr w:rsidR="00AB0D22" w:rsidRPr="00B216F3" w14:paraId="4116F732" w14:textId="77777777" w:rsidTr="00D04998">
        <w:tc>
          <w:tcPr>
            <w:tcW w:w="1807" w:type="dxa"/>
            <w:shd w:val="clear" w:color="auto" w:fill="auto"/>
          </w:tcPr>
          <w:p w14:paraId="69CA59E1" w14:textId="77777777" w:rsidR="00AB0D22" w:rsidRPr="004C4447" w:rsidRDefault="00AB0D22" w:rsidP="00D04998">
            <w:pPr>
              <w:rPr>
                <w:rStyle w:val="NazwaProgramowa"/>
              </w:rPr>
            </w:pPr>
            <w:r w:rsidRPr="004C4447">
              <w:rPr>
                <w:rStyle w:val="NazwaProgramowa"/>
              </w:rPr>
              <w:t>tr</w:t>
            </w:r>
          </w:p>
        </w:tc>
        <w:tc>
          <w:tcPr>
            <w:tcW w:w="7193" w:type="dxa"/>
            <w:shd w:val="clear" w:color="auto" w:fill="auto"/>
          </w:tcPr>
          <w:p w14:paraId="12E6F378" w14:textId="77777777" w:rsidR="00AB0D22" w:rsidRPr="00B216F3" w:rsidRDefault="00AB0D22" w:rsidP="00D04998">
            <w:r w:rsidRPr="00B216F3">
              <w:t>Top Right.</w:t>
            </w:r>
          </w:p>
        </w:tc>
      </w:tr>
      <w:tr w:rsidR="00AB0D22" w:rsidRPr="00B216F3" w14:paraId="662CCCFE" w14:textId="77777777" w:rsidTr="00D04998">
        <w:tc>
          <w:tcPr>
            <w:tcW w:w="1807" w:type="dxa"/>
            <w:shd w:val="clear" w:color="auto" w:fill="auto"/>
          </w:tcPr>
          <w:p w14:paraId="29160046" w14:textId="77777777" w:rsidR="00AB0D22" w:rsidRPr="004C4447" w:rsidRDefault="00AB0D22" w:rsidP="00D04998">
            <w:pPr>
              <w:rPr>
                <w:rStyle w:val="NazwaProgramowa"/>
              </w:rPr>
            </w:pPr>
            <w:r w:rsidRPr="004C4447">
              <w:rPr>
                <w:rStyle w:val="NazwaProgramowa"/>
              </w:rPr>
              <w:t>l</w:t>
            </w:r>
          </w:p>
        </w:tc>
        <w:tc>
          <w:tcPr>
            <w:tcW w:w="7193" w:type="dxa"/>
            <w:shd w:val="clear" w:color="auto" w:fill="auto"/>
          </w:tcPr>
          <w:p w14:paraId="4C153F5E" w14:textId="77777777" w:rsidR="00AB0D22" w:rsidRPr="00B216F3" w:rsidRDefault="00AB0D22" w:rsidP="00D04998">
            <w:r w:rsidRPr="00B216F3">
              <w:t>Left.</w:t>
            </w:r>
          </w:p>
        </w:tc>
      </w:tr>
      <w:tr w:rsidR="00AB0D22" w:rsidRPr="00B216F3" w14:paraId="1490F253" w14:textId="77777777" w:rsidTr="00D04998">
        <w:tc>
          <w:tcPr>
            <w:tcW w:w="1807" w:type="dxa"/>
            <w:shd w:val="clear" w:color="auto" w:fill="auto"/>
          </w:tcPr>
          <w:p w14:paraId="5FC10FED" w14:textId="77777777" w:rsidR="00AB0D22" w:rsidRPr="004C4447" w:rsidRDefault="00AB0D22" w:rsidP="00D04998">
            <w:pPr>
              <w:rPr>
                <w:rStyle w:val="NazwaProgramowa"/>
              </w:rPr>
            </w:pPr>
            <w:r w:rsidRPr="004C4447">
              <w:rPr>
                <w:rStyle w:val="NazwaProgramowa"/>
              </w:rPr>
              <w:t>ctr</w:t>
            </w:r>
          </w:p>
        </w:tc>
        <w:tc>
          <w:tcPr>
            <w:tcW w:w="7193" w:type="dxa"/>
            <w:shd w:val="clear" w:color="auto" w:fill="auto"/>
          </w:tcPr>
          <w:p w14:paraId="0C8CE745" w14:textId="77777777" w:rsidR="00AB0D22" w:rsidRPr="00B216F3" w:rsidRDefault="00AB0D22" w:rsidP="00D04998">
            <w:r w:rsidRPr="00B216F3">
              <w:t>Center.</w:t>
            </w:r>
          </w:p>
        </w:tc>
      </w:tr>
      <w:tr w:rsidR="00AB0D22" w:rsidRPr="00B216F3" w14:paraId="54962698" w14:textId="77777777" w:rsidTr="00D04998">
        <w:tc>
          <w:tcPr>
            <w:tcW w:w="1807" w:type="dxa"/>
            <w:shd w:val="clear" w:color="auto" w:fill="auto"/>
          </w:tcPr>
          <w:p w14:paraId="17AD0CBB" w14:textId="77777777" w:rsidR="00AB0D22" w:rsidRPr="004C4447" w:rsidRDefault="00AB0D22" w:rsidP="00D04998">
            <w:pPr>
              <w:rPr>
                <w:rStyle w:val="NazwaProgramowa"/>
              </w:rPr>
            </w:pPr>
            <w:r w:rsidRPr="004C4447">
              <w:rPr>
                <w:rStyle w:val="NazwaProgramowa"/>
              </w:rPr>
              <w:t>r</w:t>
            </w:r>
          </w:p>
        </w:tc>
        <w:tc>
          <w:tcPr>
            <w:tcW w:w="7193" w:type="dxa"/>
            <w:shd w:val="clear" w:color="auto" w:fill="auto"/>
          </w:tcPr>
          <w:p w14:paraId="64CE2CB6" w14:textId="77777777" w:rsidR="00AB0D22" w:rsidRPr="00B216F3" w:rsidRDefault="00AB0D22" w:rsidP="00D04998">
            <w:r w:rsidRPr="00B216F3">
              <w:t>Right.</w:t>
            </w:r>
          </w:p>
        </w:tc>
      </w:tr>
      <w:tr w:rsidR="00AB0D22" w:rsidRPr="00B216F3" w14:paraId="1E36AC2E" w14:textId="77777777" w:rsidTr="00D04998">
        <w:tc>
          <w:tcPr>
            <w:tcW w:w="1807" w:type="dxa"/>
            <w:shd w:val="clear" w:color="auto" w:fill="auto"/>
          </w:tcPr>
          <w:p w14:paraId="1F538550" w14:textId="77777777" w:rsidR="00AB0D22" w:rsidRPr="004C4447" w:rsidRDefault="00AB0D22" w:rsidP="00D04998">
            <w:pPr>
              <w:rPr>
                <w:rStyle w:val="NazwaProgramowa"/>
              </w:rPr>
            </w:pPr>
            <w:r w:rsidRPr="004C4447">
              <w:rPr>
                <w:rStyle w:val="NazwaProgramowa"/>
              </w:rPr>
              <w:t>bl</w:t>
            </w:r>
          </w:p>
        </w:tc>
        <w:tc>
          <w:tcPr>
            <w:tcW w:w="7193" w:type="dxa"/>
            <w:shd w:val="clear" w:color="auto" w:fill="auto"/>
          </w:tcPr>
          <w:p w14:paraId="622E1DB6" w14:textId="77777777" w:rsidR="00AB0D22" w:rsidRPr="00B216F3" w:rsidRDefault="00AB0D22" w:rsidP="00D04998">
            <w:r w:rsidRPr="00B216F3">
              <w:t>Bottom Left.</w:t>
            </w:r>
          </w:p>
        </w:tc>
      </w:tr>
      <w:tr w:rsidR="00AB0D22" w:rsidRPr="00B216F3" w14:paraId="6CFE691A" w14:textId="77777777" w:rsidTr="00D04998">
        <w:tc>
          <w:tcPr>
            <w:tcW w:w="1807" w:type="dxa"/>
            <w:shd w:val="clear" w:color="auto" w:fill="auto"/>
          </w:tcPr>
          <w:p w14:paraId="32782B1E" w14:textId="77777777" w:rsidR="00AB0D22" w:rsidRPr="004C4447" w:rsidRDefault="00AB0D22" w:rsidP="00D04998">
            <w:pPr>
              <w:rPr>
                <w:rStyle w:val="NazwaProgramowa"/>
              </w:rPr>
            </w:pPr>
            <w:r w:rsidRPr="004C4447">
              <w:rPr>
                <w:rStyle w:val="NazwaProgramowa"/>
              </w:rPr>
              <w:t>b</w:t>
            </w:r>
          </w:p>
        </w:tc>
        <w:tc>
          <w:tcPr>
            <w:tcW w:w="7193" w:type="dxa"/>
            <w:shd w:val="clear" w:color="auto" w:fill="auto"/>
          </w:tcPr>
          <w:p w14:paraId="471ADF89" w14:textId="77777777" w:rsidR="00AB0D22" w:rsidRPr="00B216F3" w:rsidRDefault="00AB0D22" w:rsidP="00D04998">
            <w:r w:rsidRPr="00B216F3">
              <w:t>Bottom.</w:t>
            </w:r>
          </w:p>
        </w:tc>
      </w:tr>
      <w:tr w:rsidR="00AB0D22" w:rsidRPr="00B216F3" w14:paraId="383B9EA1" w14:textId="77777777" w:rsidTr="00D04998">
        <w:tc>
          <w:tcPr>
            <w:tcW w:w="1807" w:type="dxa"/>
            <w:shd w:val="clear" w:color="auto" w:fill="auto"/>
          </w:tcPr>
          <w:p w14:paraId="7712FE95" w14:textId="77777777" w:rsidR="00AB0D22" w:rsidRPr="004C4447" w:rsidRDefault="00AB0D22" w:rsidP="00D04998">
            <w:pPr>
              <w:rPr>
                <w:rStyle w:val="NazwaProgramowa"/>
              </w:rPr>
            </w:pPr>
            <w:r w:rsidRPr="004C4447">
              <w:rPr>
                <w:rStyle w:val="NazwaProgramowa"/>
              </w:rPr>
              <w:t>br</w:t>
            </w:r>
          </w:p>
        </w:tc>
        <w:tc>
          <w:tcPr>
            <w:tcW w:w="7193" w:type="dxa"/>
            <w:shd w:val="clear" w:color="auto" w:fill="auto"/>
          </w:tcPr>
          <w:p w14:paraId="2EBD88F3" w14:textId="77777777" w:rsidR="00AB0D22" w:rsidRPr="00B216F3" w:rsidRDefault="00AB0D22" w:rsidP="00D04998">
            <w:r w:rsidRPr="00B216F3">
              <w:t>Bottom Right.</w:t>
            </w:r>
          </w:p>
        </w:tc>
      </w:tr>
    </w:tbl>
    <w:p w14:paraId="624163D9" w14:textId="0B125092" w:rsidR="00AB0D22" w:rsidRDefault="00AB0D22" w:rsidP="008D009B">
      <w:pPr>
        <w:pStyle w:val="Nagwek4"/>
      </w:pPr>
      <w:r w:rsidRPr="004C4447">
        <w:rPr>
          <w:rStyle w:val="NazwaProgramowa"/>
        </w:rPr>
        <w:t>ST_SchemeColorVal</w:t>
      </w:r>
      <w:r w:rsidR="004C4447">
        <w:t xml:space="preserve"> (Scheme Color Value)</w:t>
      </w:r>
    </w:p>
    <w:p w14:paraId="01A0621D" w14:textId="77777777" w:rsidR="00AB0D22" w:rsidRPr="00B216F3" w:rsidRDefault="00AB0D22" w:rsidP="002622E6">
      <w:pPr>
        <w:pStyle w:val="Standardowyakapit"/>
      </w:pPr>
      <w:r w:rsidRPr="00B216F3">
        <w:t xml:space="preserve">A simple type that represents a scheme color value. </w:t>
      </w:r>
    </w:p>
    <w:tbl>
      <w:tblPr>
        <w:tblW w:w="9000" w:type="dxa"/>
        <w:tblInd w:w="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9" w:type="dxa"/>
          <w:left w:w="144" w:type="dxa"/>
          <w:bottom w:w="29" w:type="dxa"/>
          <w:right w:w="144" w:type="dxa"/>
        </w:tblCellMar>
        <w:tblLook w:val="01E0" w:firstRow="1" w:lastRow="1" w:firstColumn="1" w:lastColumn="1" w:noHBand="0" w:noVBand="0"/>
      </w:tblPr>
      <w:tblGrid>
        <w:gridCol w:w="1807"/>
        <w:gridCol w:w="7193"/>
      </w:tblGrid>
      <w:tr w:rsidR="00AB0D22" w:rsidRPr="00B216F3" w14:paraId="717D551D" w14:textId="77777777" w:rsidTr="00786A3C">
        <w:tc>
          <w:tcPr>
            <w:tcW w:w="1807" w:type="dxa"/>
            <w:shd w:val="clear" w:color="auto" w:fill="E0E0E0"/>
            <w:vAlign w:val="bottom"/>
          </w:tcPr>
          <w:p w14:paraId="00E0A3B1" w14:textId="77777777" w:rsidR="00AB0D22" w:rsidRPr="004C4447" w:rsidRDefault="00AB0D22" w:rsidP="00D04998">
            <w:pPr>
              <w:rPr>
                <w:b/>
                <w:bCs/>
              </w:rPr>
            </w:pPr>
            <w:r w:rsidRPr="004C4447">
              <w:rPr>
                <w:b/>
                <w:bCs/>
              </w:rPr>
              <w:t>Value</w:t>
            </w:r>
          </w:p>
        </w:tc>
        <w:tc>
          <w:tcPr>
            <w:tcW w:w="7193" w:type="dxa"/>
            <w:shd w:val="clear" w:color="auto" w:fill="E0E0E0"/>
            <w:vAlign w:val="bottom"/>
          </w:tcPr>
          <w:p w14:paraId="44F476C6" w14:textId="77777777" w:rsidR="00AB0D22" w:rsidRPr="00B216F3" w:rsidRDefault="00AB0D22" w:rsidP="00D04998">
            <w:pPr>
              <w:rPr>
                <w:b/>
                <w:spacing w:val="-2"/>
              </w:rPr>
            </w:pPr>
            <w:r w:rsidRPr="00B216F3">
              <w:rPr>
                <w:b/>
                <w:spacing w:val="-2"/>
              </w:rPr>
              <w:t>Meaning</w:t>
            </w:r>
          </w:p>
        </w:tc>
      </w:tr>
      <w:tr w:rsidR="00AB0D22" w:rsidRPr="00B216F3" w14:paraId="2EE1CF23" w14:textId="77777777" w:rsidTr="00786A3C">
        <w:tc>
          <w:tcPr>
            <w:tcW w:w="1807" w:type="dxa"/>
            <w:shd w:val="clear" w:color="auto" w:fill="auto"/>
          </w:tcPr>
          <w:p w14:paraId="7037408E" w14:textId="77777777" w:rsidR="00AB0D22" w:rsidRPr="004C4447" w:rsidRDefault="00AB0D22" w:rsidP="00D04998">
            <w:pPr>
              <w:rPr>
                <w:rStyle w:val="NazwaProgramowa"/>
              </w:rPr>
            </w:pPr>
            <w:r w:rsidRPr="004C4447">
              <w:rPr>
                <w:rStyle w:val="NazwaProgramowa"/>
              </w:rPr>
              <w:t>bg1</w:t>
            </w:r>
          </w:p>
        </w:tc>
        <w:tc>
          <w:tcPr>
            <w:tcW w:w="7193" w:type="dxa"/>
            <w:shd w:val="clear" w:color="auto" w:fill="auto"/>
          </w:tcPr>
          <w:p w14:paraId="12B46DB7" w14:textId="77777777" w:rsidR="00AB0D22" w:rsidRPr="00B216F3" w:rsidRDefault="00AB0D22" w:rsidP="00D04998">
            <w:r w:rsidRPr="00B216F3">
              <w:t>Semantic background color.</w:t>
            </w:r>
          </w:p>
        </w:tc>
      </w:tr>
      <w:tr w:rsidR="00AB0D22" w:rsidRPr="00B216F3" w14:paraId="5740FC67" w14:textId="77777777" w:rsidTr="00786A3C">
        <w:tc>
          <w:tcPr>
            <w:tcW w:w="1807" w:type="dxa"/>
            <w:shd w:val="clear" w:color="auto" w:fill="auto"/>
          </w:tcPr>
          <w:p w14:paraId="27D43A66" w14:textId="77777777" w:rsidR="00AB0D22" w:rsidRPr="004C4447" w:rsidRDefault="00AB0D22" w:rsidP="00D04998">
            <w:pPr>
              <w:rPr>
                <w:rStyle w:val="NazwaProgramowa"/>
              </w:rPr>
            </w:pPr>
            <w:r w:rsidRPr="004C4447">
              <w:rPr>
                <w:rStyle w:val="NazwaProgramowa"/>
              </w:rPr>
              <w:t>tx1</w:t>
            </w:r>
          </w:p>
        </w:tc>
        <w:tc>
          <w:tcPr>
            <w:tcW w:w="7193" w:type="dxa"/>
            <w:shd w:val="clear" w:color="auto" w:fill="auto"/>
          </w:tcPr>
          <w:p w14:paraId="13D115E0" w14:textId="77777777" w:rsidR="00AB0D22" w:rsidRPr="00B216F3" w:rsidRDefault="00AB0D22" w:rsidP="00D04998">
            <w:r w:rsidRPr="00B216F3">
              <w:t>Semantic text color.</w:t>
            </w:r>
          </w:p>
        </w:tc>
      </w:tr>
      <w:tr w:rsidR="00AB0D22" w:rsidRPr="00B216F3" w14:paraId="496C560A" w14:textId="77777777" w:rsidTr="00786A3C">
        <w:tc>
          <w:tcPr>
            <w:tcW w:w="1807" w:type="dxa"/>
            <w:shd w:val="clear" w:color="auto" w:fill="auto"/>
          </w:tcPr>
          <w:p w14:paraId="731FE6F0" w14:textId="77777777" w:rsidR="00AB0D22" w:rsidRPr="004C4447" w:rsidRDefault="00AB0D22" w:rsidP="00D04998">
            <w:pPr>
              <w:rPr>
                <w:rStyle w:val="NazwaProgramowa"/>
              </w:rPr>
            </w:pPr>
            <w:r w:rsidRPr="004C4447">
              <w:rPr>
                <w:rStyle w:val="NazwaProgramowa"/>
              </w:rPr>
              <w:t>bg2</w:t>
            </w:r>
          </w:p>
        </w:tc>
        <w:tc>
          <w:tcPr>
            <w:tcW w:w="7193" w:type="dxa"/>
            <w:shd w:val="clear" w:color="auto" w:fill="auto"/>
          </w:tcPr>
          <w:p w14:paraId="29EB7821" w14:textId="77777777" w:rsidR="00AB0D22" w:rsidRPr="00B216F3" w:rsidRDefault="00AB0D22" w:rsidP="00D04998">
            <w:r w:rsidRPr="00B216F3">
              <w:t>Semantic additional background color.</w:t>
            </w:r>
          </w:p>
        </w:tc>
      </w:tr>
      <w:tr w:rsidR="00AB0D22" w:rsidRPr="00B216F3" w14:paraId="4C2B296E" w14:textId="77777777" w:rsidTr="00786A3C">
        <w:tc>
          <w:tcPr>
            <w:tcW w:w="1807" w:type="dxa"/>
            <w:shd w:val="clear" w:color="auto" w:fill="auto"/>
          </w:tcPr>
          <w:p w14:paraId="5C2DA57B" w14:textId="77777777" w:rsidR="00AB0D22" w:rsidRPr="004C4447" w:rsidRDefault="00AB0D22" w:rsidP="00D04998">
            <w:pPr>
              <w:rPr>
                <w:rStyle w:val="NazwaProgramowa"/>
              </w:rPr>
            </w:pPr>
            <w:r w:rsidRPr="004C4447">
              <w:rPr>
                <w:rStyle w:val="NazwaProgramowa"/>
              </w:rPr>
              <w:t>tx2</w:t>
            </w:r>
          </w:p>
        </w:tc>
        <w:tc>
          <w:tcPr>
            <w:tcW w:w="7193" w:type="dxa"/>
            <w:shd w:val="clear" w:color="auto" w:fill="auto"/>
          </w:tcPr>
          <w:p w14:paraId="5E325672" w14:textId="77777777" w:rsidR="00AB0D22" w:rsidRPr="00B216F3" w:rsidRDefault="00AB0D22" w:rsidP="00D04998">
            <w:r w:rsidRPr="00B216F3">
              <w:t>Semantic additional text color.</w:t>
            </w:r>
          </w:p>
        </w:tc>
      </w:tr>
      <w:tr w:rsidR="00AB0D22" w:rsidRPr="00B216F3" w14:paraId="3EBEEB87" w14:textId="77777777" w:rsidTr="00786A3C">
        <w:tc>
          <w:tcPr>
            <w:tcW w:w="1807" w:type="dxa"/>
            <w:shd w:val="clear" w:color="auto" w:fill="auto"/>
          </w:tcPr>
          <w:p w14:paraId="2EE14EE2" w14:textId="77777777" w:rsidR="00AB0D22" w:rsidRPr="004C4447" w:rsidRDefault="00AB0D22" w:rsidP="00D04998">
            <w:pPr>
              <w:rPr>
                <w:rStyle w:val="NazwaProgramowa"/>
              </w:rPr>
            </w:pPr>
            <w:r w:rsidRPr="004C4447">
              <w:rPr>
                <w:rStyle w:val="NazwaProgramowa"/>
              </w:rPr>
              <w:t>accent1</w:t>
            </w:r>
          </w:p>
        </w:tc>
        <w:tc>
          <w:tcPr>
            <w:tcW w:w="7193" w:type="dxa"/>
            <w:shd w:val="clear" w:color="auto" w:fill="auto"/>
          </w:tcPr>
          <w:p w14:paraId="149BF97D" w14:textId="77777777" w:rsidR="00AB0D22" w:rsidRPr="00B216F3" w:rsidRDefault="00AB0D22" w:rsidP="00D04998">
            <w:r w:rsidRPr="00B216F3">
              <w:t>Extra scheme color 1.</w:t>
            </w:r>
          </w:p>
        </w:tc>
      </w:tr>
      <w:tr w:rsidR="00AB0D22" w:rsidRPr="00B216F3" w14:paraId="7A71FBB6" w14:textId="77777777" w:rsidTr="00786A3C">
        <w:tc>
          <w:tcPr>
            <w:tcW w:w="1807" w:type="dxa"/>
            <w:shd w:val="clear" w:color="auto" w:fill="auto"/>
          </w:tcPr>
          <w:p w14:paraId="3D5E7FF2" w14:textId="77777777" w:rsidR="00AB0D22" w:rsidRPr="004C4447" w:rsidRDefault="00AB0D22" w:rsidP="00D04998">
            <w:pPr>
              <w:rPr>
                <w:rStyle w:val="NazwaProgramowa"/>
              </w:rPr>
            </w:pPr>
            <w:r w:rsidRPr="004C4447">
              <w:rPr>
                <w:rStyle w:val="NazwaProgramowa"/>
              </w:rPr>
              <w:t>accent2</w:t>
            </w:r>
          </w:p>
        </w:tc>
        <w:tc>
          <w:tcPr>
            <w:tcW w:w="7193" w:type="dxa"/>
            <w:shd w:val="clear" w:color="auto" w:fill="auto"/>
          </w:tcPr>
          <w:p w14:paraId="6D5F41F3" w14:textId="77777777" w:rsidR="00AB0D22" w:rsidRPr="00B216F3" w:rsidRDefault="00AB0D22" w:rsidP="00D04998">
            <w:r w:rsidRPr="00B216F3">
              <w:t>Extra scheme color 2.</w:t>
            </w:r>
          </w:p>
        </w:tc>
      </w:tr>
      <w:tr w:rsidR="00AB0D22" w:rsidRPr="00B216F3" w14:paraId="1562FCD3" w14:textId="77777777" w:rsidTr="00786A3C">
        <w:tc>
          <w:tcPr>
            <w:tcW w:w="1807" w:type="dxa"/>
            <w:shd w:val="clear" w:color="auto" w:fill="auto"/>
          </w:tcPr>
          <w:p w14:paraId="01D27FD0" w14:textId="77777777" w:rsidR="00AB0D22" w:rsidRPr="004C4447" w:rsidRDefault="00AB0D22" w:rsidP="00D04998">
            <w:pPr>
              <w:rPr>
                <w:rStyle w:val="NazwaProgramowa"/>
              </w:rPr>
            </w:pPr>
            <w:r w:rsidRPr="004C4447">
              <w:rPr>
                <w:rStyle w:val="NazwaProgramowa"/>
              </w:rPr>
              <w:t>accent3</w:t>
            </w:r>
          </w:p>
        </w:tc>
        <w:tc>
          <w:tcPr>
            <w:tcW w:w="7193" w:type="dxa"/>
            <w:shd w:val="clear" w:color="auto" w:fill="auto"/>
          </w:tcPr>
          <w:p w14:paraId="037E0A6F" w14:textId="77777777" w:rsidR="00AB0D22" w:rsidRPr="00B216F3" w:rsidRDefault="00AB0D22" w:rsidP="00D04998">
            <w:r w:rsidRPr="00B216F3">
              <w:t>Extra scheme color 3.</w:t>
            </w:r>
          </w:p>
        </w:tc>
      </w:tr>
      <w:tr w:rsidR="00AB0D22" w:rsidRPr="00B216F3" w14:paraId="7A4CC35E" w14:textId="77777777" w:rsidTr="00786A3C">
        <w:tc>
          <w:tcPr>
            <w:tcW w:w="1807" w:type="dxa"/>
            <w:shd w:val="clear" w:color="auto" w:fill="auto"/>
          </w:tcPr>
          <w:p w14:paraId="1189F37A" w14:textId="77777777" w:rsidR="00AB0D22" w:rsidRPr="004C4447" w:rsidRDefault="00AB0D22" w:rsidP="00D04998">
            <w:pPr>
              <w:rPr>
                <w:rStyle w:val="NazwaProgramowa"/>
              </w:rPr>
            </w:pPr>
            <w:r w:rsidRPr="004C4447">
              <w:rPr>
                <w:rStyle w:val="NazwaProgramowa"/>
              </w:rPr>
              <w:t>accent4</w:t>
            </w:r>
          </w:p>
        </w:tc>
        <w:tc>
          <w:tcPr>
            <w:tcW w:w="7193" w:type="dxa"/>
            <w:shd w:val="clear" w:color="auto" w:fill="auto"/>
          </w:tcPr>
          <w:p w14:paraId="744E48D3" w14:textId="77777777" w:rsidR="00AB0D22" w:rsidRPr="00B216F3" w:rsidRDefault="00AB0D22" w:rsidP="00D04998">
            <w:r w:rsidRPr="00B216F3">
              <w:t>Extra scheme color 4.</w:t>
            </w:r>
          </w:p>
        </w:tc>
      </w:tr>
      <w:tr w:rsidR="00AB0D22" w:rsidRPr="00B216F3" w14:paraId="2B99233B" w14:textId="77777777" w:rsidTr="00786A3C">
        <w:tc>
          <w:tcPr>
            <w:tcW w:w="1807" w:type="dxa"/>
            <w:shd w:val="clear" w:color="auto" w:fill="auto"/>
          </w:tcPr>
          <w:p w14:paraId="6DEFE75B" w14:textId="77777777" w:rsidR="00AB0D22" w:rsidRPr="004C4447" w:rsidRDefault="00AB0D22" w:rsidP="00D04998">
            <w:pPr>
              <w:rPr>
                <w:rStyle w:val="NazwaProgramowa"/>
              </w:rPr>
            </w:pPr>
            <w:r w:rsidRPr="004C4447">
              <w:rPr>
                <w:rStyle w:val="NazwaProgramowa"/>
              </w:rPr>
              <w:t>accent5</w:t>
            </w:r>
          </w:p>
        </w:tc>
        <w:tc>
          <w:tcPr>
            <w:tcW w:w="7193" w:type="dxa"/>
            <w:shd w:val="clear" w:color="auto" w:fill="auto"/>
          </w:tcPr>
          <w:p w14:paraId="278B71CA" w14:textId="77777777" w:rsidR="00AB0D22" w:rsidRPr="00B216F3" w:rsidRDefault="00AB0D22" w:rsidP="00D04998">
            <w:r w:rsidRPr="00B216F3">
              <w:t>Extra scheme color 5.</w:t>
            </w:r>
          </w:p>
        </w:tc>
      </w:tr>
      <w:tr w:rsidR="00AB0D22" w:rsidRPr="00B216F3" w14:paraId="6DED0861" w14:textId="77777777" w:rsidTr="00786A3C">
        <w:tc>
          <w:tcPr>
            <w:tcW w:w="1807" w:type="dxa"/>
            <w:shd w:val="clear" w:color="auto" w:fill="auto"/>
          </w:tcPr>
          <w:p w14:paraId="2CE967E6" w14:textId="77777777" w:rsidR="00AB0D22" w:rsidRPr="004C4447" w:rsidRDefault="00AB0D22" w:rsidP="00D04998">
            <w:pPr>
              <w:rPr>
                <w:rStyle w:val="NazwaProgramowa"/>
              </w:rPr>
            </w:pPr>
            <w:r w:rsidRPr="004C4447">
              <w:rPr>
                <w:rStyle w:val="NazwaProgramowa"/>
              </w:rPr>
              <w:t>accent6</w:t>
            </w:r>
          </w:p>
        </w:tc>
        <w:tc>
          <w:tcPr>
            <w:tcW w:w="7193" w:type="dxa"/>
            <w:shd w:val="clear" w:color="auto" w:fill="auto"/>
          </w:tcPr>
          <w:p w14:paraId="1143B7C0" w14:textId="77777777" w:rsidR="00AB0D22" w:rsidRPr="00B216F3" w:rsidRDefault="00AB0D22" w:rsidP="00D04998">
            <w:r w:rsidRPr="00B216F3">
              <w:t>Extra scheme color 6.</w:t>
            </w:r>
          </w:p>
        </w:tc>
      </w:tr>
      <w:tr w:rsidR="00AB0D22" w:rsidRPr="00B216F3" w14:paraId="159C7727" w14:textId="77777777" w:rsidTr="00786A3C">
        <w:tc>
          <w:tcPr>
            <w:tcW w:w="1807" w:type="dxa"/>
            <w:shd w:val="clear" w:color="auto" w:fill="auto"/>
          </w:tcPr>
          <w:p w14:paraId="396763F4" w14:textId="77777777" w:rsidR="00AB0D22" w:rsidRPr="004C4447" w:rsidRDefault="00AB0D22" w:rsidP="00D04998">
            <w:pPr>
              <w:rPr>
                <w:rStyle w:val="NazwaProgramowa"/>
              </w:rPr>
            </w:pPr>
            <w:r w:rsidRPr="004C4447">
              <w:rPr>
                <w:rStyle w:val="NazwaProgramowa"/>
              </w:rPr>
              <w:t>hlink</w:t>
            </w:r>
          </w:p>
        </w:tc>
        <w:tc>
          <w:tcPr>
            <w:tcW w:w="7193" w:type="dxa"/>
            <w:shd w:val="clear" w:color="auto" w:fill="auto"/>
          </w:tcPr>
          <w:p w14:paraId="4E726513" w14:textId="77777777" w:rsidR="00AB0D22" w:rsidRPr="00B216F3" w:rsidRDefault="00AB0D22" w:rsidP="00D04998">
            <w:r w:rsidRPr="00B216F3">
              <w:t>Regular hyperlink color.</w:t>
            </w:r>
          </w:p>
        </w:tc>
      </w:tr>
      <w:tr w:rsidR="00AB0D22" w:rsidRPr="00B216F3" w14:paraId="63F6C2D3" w14:textId="77777777" w:rsidTr="00786A3C">
        <w:tc>
          <w:tcPr>
            <w:tcW w:w="1807" w:type="dxa"/>
            <w:shd w:val="clear" w:color="auto" w:fill="auto"/>
          </w:tcPr>
          <w:p w14:paraId="2E93C034" w14:textId="77777777" w:rsidR="00AB0D22" w:rsidRPr="004C4447" w:rsidRDefault="00AB0D22" w:rsidP="00D04998">
            <w:pPr>
              <w:rPr>
                <w:rStyle w:val="NazwaProgramowa"/>
              </w:rPr>
            </w:pPr>
            <w:r w:rsidRPr="004C4447">
              <w:rPr>
                <w:rStyle w:val="NazwaProgramowa"/>
              </w:rPr>
              <w:t>folHlink</w:t>
            </w:r>
          </w:p>
        </w:tc>
        <w:tc>
          <w:tcPr>
            <w:tcW w:w="7193" w:type="dxa"/>
            <w:shd w:val="clear" w:color="auto" w:fill="auto"/>
          </w:tcPr>
          <w:p w14:paraId="754144BB" w14:textId="77777777" w:rsidR="00AB0D22" w:rsidRPr="00B216F3" w:rsidRDefault="00AB0D22" w:rsidP="00D04998">
            <w:r w:rsidRPr="00B216F3">
              <w:t>Followed hyperlink color.</w:t>
            </w:r>
          </w:p>
        </w:tc>
      </w:tr>
      <w:tr w:rsidR="00AB0D22" w:rsidRPr="00B216F3" w14:paraId="071DF7B3" w14:textId="77777777" w:rsidTr="00786A3C">
        <w:tc>
          <w:tcPr>
            <w:tcW w:w="1807" w:type="dxa"/>
            <w:shd w:val="clear" w:color="auto" w:fill="auto"/>
          </w:tcPr>
          <w:p w14:paraId="0C9D1377" w14:textId="77777777" w:rsidR="00AB0D22" w:rsidRPr="004C4447" w:rsidRDefault="00AB0D22" w:rsidP="00D04998">
            <w:pPr>
              <w:rPr>
                <w:rStyle w:val="NazwaProgramowa"/>
              </w:rPr>
            </w:pPr>
            <w:r w:rsidRPr="004C4447">
              <w:rPr>
                <w:rStyle w:val="NazwaProgramowa"/>
              </w:rPr>
              <w:t>dk1</w:t>
            </w:r>
          </w:p>
        </w:tc>
        <w:tc>
          <w:tcPr>
            <w:tcW w:w="7193" w:type="dxa"/>
            <w:shd w:val="clear" w:color="auto" w:fill="auto"/>
          </w:tcPr>
          <w:p w14:paraId="0100648C" w14:textId="77777777" w:rsidR="00AB0D22" w:rsidRPr="00B216F3" w:rsidRDefault="00AB0D22" w:rsidP="00D04998">
            <w:r w:rsidRPr="00B216F3">
              <w:t>Main dark color 1.</w:t>
            </w:r>
          </w:p>
        </w:tc>
      </w:tr>
      <w:tr w:rsidR="00AB0D22" w:rsidRPr="00B216F3" w14:paraId="0DDD36A4" w14:textId="77777777" w:rsidTr="00786A3C">
        <w:tc>
          <w:tcPr>
            <w:tcW w:w="1807" w:type="dxa"/>
            <w:shd w:val="clear" w:color="auto" w:fill="auto"/>
          </w:tcPr>
          <w:p w14:paraId="23B44148" w14:textId="77777777" w:rsidR="00AB0D22" w:rsidRPr="004C4447" w:rsidRDefault="00AB0D22" w:rsidP="00D04998">
            <w:pPr>
              <w:rPr>
                <w:rStyle w:val="NazwaProgramowa"/>
              </w:rPr>
            </w:pPr>
            <w:r w:rsidRPr="004C4447">
              <w:rPr>
                <w:rStyle w:val="NazwaProgramowa"/>
              </w:rPr>
              <w:t>lt1</w:t>
            </w:r>
          </w:p>
        </w:tc>
        <w:tc>
          <w:tcPr>
            <w:tcW w:w="7193" w:type="dxa"/>
            <w:shd w:val="clear" w:color="auto" w:fill="auto"/>
          </w:tcPr>
          <w:p w14:paraId="55392F6C" w14:textId="77777777" w:rsidR="00AB0D22" w:rsidRPr="00B216F3" w:rsidRDefault="00AB0D22" w:rsidP="00D04998">
            <w:r w:rsidRPr="00B216F3">
              <w:t>Main light color 1.</w:t>
            </w:r>
          </w:p>
        </w:tc>
      </w:tr>
      <w:tr w:rsidR="00AB0D22" w:rsidRPr="00B216F3" w14:paraId="7B207AFA" w14:textId="77777777" w:rsidTr="00786A3C">
        <w:tc>
          <w:tcPr>
            <w:tcW w:w="1807" w:type="dxa"/>
            <w:shd w:val="clear" w:color="auto" w:fill="auto"/>
          </w:tcPr>
          <w:p w14:paraId="7A85D8B0" w14:textId="77777777" w:rsidR="00AB0D22" w:rsidRPr="004C4447" w:rsidRDefault="00AB0D22" w:rsidP="00D04998">
            <w:pPr>
              <w:rPr>
                <w:rStyle w:val="NazwaProgramowa"/>
              </w:rPr>
            </w:pPr>
            <w:r w:rsidRPr="004C4447">
              <w:rPr>
                <w:rStyle w:val="NazwaProgramowa"/>
              </w:rPr>
              <w:t>dk2</w:t>
            </w:r>
          </w:p>
        </w:tc>
        <w:tc>
          <w:tcPr>
            <w:tcW w:w="7193" w:type="dxa"/>
            <w:shd w:val="clear" w:color="auto" w:fill="auto"/>
          </w:tcPr>
          <w:p w14:paraId="7BD6D118" w14:textId="77777777" w:rsidR="00AB0D22" w:rsidRPr="00B216F3" w:rsidRDefault="00AB0D22" w:rsidP="00D04998">
            <w:r w:rsidRPr="00B216F3">
              <w:t>Main dark color 2.</w:t>
            </w:r>
          </w:p>
        </w:tc>
      </w:tr>
      <w:tr w:rsidR="00AB0D22" w:rsidRPr="00B216F3" w14:paraId="24B7C55E" w14:textId="77777777" w:rsidTr="00786A3C">
        <w:tc>
          <w:tcPr>
            <w:tcW w:w="1807" w:type="dxa"/>
            <w:shd w:val="clear" w:color="auto" w:fill="auto"/>
          </w:tcPr>
          <w:p w14:paraId="281AD35D" w14:textId="77777777" w:rsidR="00AB0D22" w:rsidRPr="004C4447" w:rsidRDefault="00AB0D22" w:rsidP="00D04998">
            <w:pPr>
              <w:rPr>
                <w:rStyle w:val="NazwaProgramowa"/>
              </w:rPr>
            </w:pPr>
            <w:r w:rsidRPr="004C4447">
              <w:rPr>
                <w:rStyle w:val="NazwaProgramowa"/>
              </w:rPr>
              <w:t>lt2</w:t>
            </w:r>
          </w:p>
        </w:tc>
        <w:tc>
          <w:tcPr>
            <w:tcW w:w="7193" w:type="dxa"/>
            <w:shd w:val="clear" w:color="auto" w:fill="auto"/>
          </w:tcPr>
          <w:p w14:paraId="282B6B15" w14:textId="77777777" w:rsidR="00AB0D22" w:rsidRPr="00B216F3" w:rsidRDefault="00AB0D22" w:rsidP="00D04998">
            <w:r w:rsidRPr="00B216F3">
              <w:t>Main light color 2.</w:t>
            </w:r>
          </w:p>
        </w:tc>
      </w:tr>
      <w:tr w:rsidR="00AB0D22" w:rsidRPr="00B216F3" w14:paraId="5F9D6004" w14:textId="77777777" w:rsidTr="00786A3C">
        <w:tc>
          <w:tcPr>
            <w:tcW w:w="1807" w:type="dxa"/>
            <w:shd w:val="clear" w:color="auto" w:fill="auto"/>
          </w:tcPr>
          <w:p w14:paraId="391B7E97" w14:textId="77777777" w:rsidR="00AB0D22" w:rsidRPr="004C4447" w:rsidRDefault="00AB0D22" w:rsidP="00D04998">
            <w:pPr>
              <w:rPr>
                <w:rStyle w:val="NazwaProgramowa"/>
              </w:rPr>
            </w:pPr>
            <w:r w:rsidRPr="004C4447">
              <w:rPr>
                <w:rStyle w:val="NazwaProgramowa"/>
              </w:rPr>
              <w:lastRenderedPageBreak/>
              <w:t>phClr</w:t>
            </w:r>
          </w:p>
        </w:tc>
        <w:tc>
          <w:tcPr>
            <w:tcW w:w="7193" w:type="dxa"/>
            <w:shd w:val="clear" w:color="auto" w:fill="auto"/>
          </w:tcPr>
          <w:p w14:paraId="6ED43FB8" w14:textId="77777777" w:rsidR="00AB0D22" w:rsidRPr="00B216F3" w:rsidRDefault="00AB0D22" w:rsidP="00D04998">
            <w:r w:rsidRPr="00B216F3">
              <w:t>Style Color. A color used in theme definitions that means to use the color of the style.</w:t>
            </w:r>
          </w:p>
        </w:tc>
      </w:tr>
    </w:tbl>
    <w:p w14:paraId="209C15D1" w14:textId="77777777" w:rsidR="00804E6C" w:rsidRPr="00F8597F" w:rsidRDefault="00804E6C" w:rsidP="00BF23F7">
      <w:pPr>
        <w:pStyle w:val="Standardowyakapit"/>
      </w:pPr>
    </w:p>
    <w:sectPr w:rsidR="00804E6C" w:rsidRPr="00F8597F">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A7256" w14:textId="77777777" w:rsidR="00050D27" w:rsidRDefault="00050D27">
      <w:r>
        <w:separator/>
      </w:r>
    </w:p>
  </w:endnote>
  <w:endnote w:type="continuationSeparator" w:id="0">
    <w:p w14:paraId="016D51D8" w14:textId="77777777" w:rsidR="00050D27" w:rsidRDefault="00050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Nirmala UI">
    <w:panose1 w:val="020B0502040204020203"/>
    <w:charset w:val="00"/>
    <w:family w:val="swiss"/>
    <w:pitch w:val="variable"/>
    <w:sig w:usb0="80FF8023" w:usb1="0200004A" w:usb2="000002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4ED1E" w14:textId="77777777" w:rsidR="005C0176" w:rsidRDefault="0097110C">
    <w:pPr>
      <w:tabs>
        <w:tab w:val="center" w:pos="10082"/>
      </w:tabs>
    </w:pPr>
    <w:r>
      <w:fldChar w:fldCharType="begin"/>
    </w:r>
    <w:r>
      <w:instrText xml:space="preserve"> PAGE   \* MERGEFORMAT </w:instrText>
    </w:r>
    <w:r>
      <w:fldChar w:fldCharType="separate"/>
    </w:r>
    <w:r>
      <w:t>1030</w:t>
    </w:r>
    <w:r>
      <w:fldChar w:fldCharType="end"/>
    </w:r>
    <w:r>
      <w:t xml:space="preserve"> </w:t>
    </w:r>
    <w:r>
      <w:tab/>
    </w:r>
  </w:p>
  <w:p w14:paraId="63324A74" w14:textId="0B4584D1" w:rsidR="001C7C1C" w:rsidRDefault="001C7C1C">
    <w:pPr>
      <w:tabs>
        <w:tab w:val="center" w:pos="1008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08880"/>
      <w:docPartObj>
        <w:docPartGallery w:val="Page Numbers (Bottom of Page)"/>
        <w:docPartUnique/>
      </w:docPartObj>
    </w:sdtPr>
    <w:sdtContent>
      <w:p w14:paraId="2B1C5736" w14:textId="77777777" w:rsidR="001C7C1C" w:rsidRDefault="006369EA" w:rsidP="000778E5">
        <w:pPr>
          <w:pStyle w:val="Stopka"/>
          <w:jc w:val="right"/>
        </w:pPr>
        <w:r>
          <w:fldChar w:fldCharType="begin"/>
        </w:r>
        <w:r>
          <w:instrText>PAGE   \* MERGEFORMAT</w:instrText>
        </w:r>
        <w:r>
          <w:fldChar w:fldCharType="separate"/>
        </w:r>
        <w:r>
          <w:rPr>
            <w:lang w:val="pl-PL"/>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26447" w14:textId="77777777" w:rsidR="005C0176" w:rsidRDefault="0097110C">
    <w:pPr>
      <w:tabs>
        <w:tab w:val="right" w:pos="10085"/>
      </w:tabs>
    </w:pPr>
    <w:r>
      <w:t xml:space="preserve"> </w:t>
    </w:r>
    <w:r>
      <w:tab/>
    </w:r>
    <w:r>
      <w:fldChar w:fldCharType="begin"/>
    </w:r>
    <w:r>
      <w:instrText xml:space="preserve"> PAGE   \* MERGEFORMAT </w:instrText>
    </w:r>
    <w:r>
      <w:fldChar w:fldCharType="separate"/>
    </w:r>
    <w:r>
      <w:t>1</w:t>
    </w:r>
    <w:r>
      <w:fldChar w:fldCharType="end"/>
    </w:r>
  </w:p>
  <w:p w14:paraId="1E18C8D1" w14:textId="1920315C" w:rsidR="001C7C1C" w:rsidRDefault="001C7C1C">
    <w:pPr>
      <w:tabs>
        <w:tab w:val="right" w:pos="100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29C03" w14:textId="77777777" w:rsidR="00050D27" w:rsidRDefault="00050D27">
      <w:r>
        <w:separator/>
      </w:r>
    </w:p>
  </w:footnote>
  <w:footnote w:type="continuationSeparator" w:id="0">
    <w:p w14:paraId="069C0C52" w14:textId="77777777" w:rsidR="00050D27" w:rsidRDefault="00050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D1F5" w14:textId="77777777" w:rsidR="005C0176" w:rsidRDefault="0097110C">
    <w:r>
      <w:t>ECMA-376 Part 1</w:t>
    </w:r>
  </w:p>
  <w:p w14:paraId="5153834B" w14:textId="49D67748" w:rsidR="001C7C1C" w:rsidRDefault="001C7C1C">
    <w:pPr>
      <w:ind w:right="-47"/>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C9741" w14:textId="77777777" w:rsidR="001C7C1C" w:rsidRDefault="001C7C1C">
    <w:pPr>
      <w:ind w:right="-4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A93AD" w14:textId="77777777" w:rsidR="005C0176" w:rsidRDefault="0097110C">
    <w:pPr>
      <w:tabs>
        <w:tab w:val="center" w:pos="6387"/>
        <w:tab w:val="center" w:pos="10082"/>
      </w:tabs>
      <w:spacing w:after="215"/>
    </w:pPr>
    <w:r>
      <w:tab/>
      <w:t xml:space="preserve">17. </w:t>
    </w:r>
    <w:r>
      <w:tab/>
    </w:r>
  </w:p>
  <w:p w14:paraId="240FFA8A" w14:textId="29094B4D" w:rsidR="001C7C1C" w:rsidRDefault="001C7C1C">
    <w:pPr>
      <w:ind w:right="-4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DF36B64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12A17A"/>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886C280C"/>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E684F4E2"/>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5E0ECC9C"/>
    <w:lvl w:ilvl="0">
      <w:start w:val="1"/>
      <w:numFmt w:val="decimal"/>
      <w:pStyle w:val="Listanumerowana"/>
      <w:lvlText w:val="%1."/>
      <w:lvlJc w:val="left"/>
      <w:pPr>
        <w:tabs>
          <w:tab w:val="num" w:pos="64"/>
        </w:tabs>
        <w:ind w:left="64" w:hanging="360"/>
      </w:pPr>
    </w:lvl>
  </w:abstractNum>
  <w:abstractNum w:abstractNumId="5" w15:restartNumberingAfterBreak="0">
    <w:nsid w:val="FFFFFF89"/>
    <w:multiLevelType w:val="singleLevel"/>
    <w:tmpl w:val="8190FF02"/>
    <w:lvl w:ilvl="0">
      <w:start w:val="1"/>
      <w:numFmt w:val="bullet"/>
      <w:pStyle w:val="Listapunktowana"/>
      <w:lvlText w:val=""/>
      <w:lvlJc w:val="left"/>
      <w:pPr>
        <w:tabs>
          <w:tab w:val="num" w:pos="360"/>
        </w:tabs>
        <w:ind w:left="360" w:hanging="360"/>
      </w:pPr>
      <w:rPr>
        <w:rFonts w:ascii="Symbol" w:hAnsi="Symbol" w:hint="default"/>
      </w:rPr>
    </w:lvl>
  </w:abstractNum>
  <w:abstractNum w:abstractNumId="6" w15:restartNumberingAfterBreak="0">
    <w:nsid w:val="007A7471"/>
    <w:multiLevelType w:val="hybridMultilevel"/>
    <w:tmpl w:val="C7A8EF08"/>
    <w:lvl w:ilvl="0" w:tplc="C0FAE22E">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A9AEED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8CA254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0FC36C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78024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B70DE7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E2B79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6CA38F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C32AA9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3AA4396"/>
    <w:multiLevelType w:val="hybridMultilevel"/>
    <w:tmpl w:val="2C286910"/>
    <w:lvl w:ilvl="0" w:tplc="142AFEF6">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B04382">
      <w:start w:val="1"/>
      <w:numFmt w:val="bullet"/>
      <w:lvlText w:val="o"/>
      <w:lvlJc w:val="left"/>
      <w:pPr>
        <w:ind w:left="16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01E7558">
      <w:start w:val="1"/>
      <w:numFmt w:val="bullet"/>
      <w:lvlText w:val="▪"/>
      <w:lvlJc w:val="left"/>
      <w:pPr>
        <w:ind w:left="2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2145056">
      <w:start w:val="1"/>
      <w:numFmt w:val="bullet"/>
      <w:lvlText w:val="•"/>
      <w:lvlJc w:val="left"/>
      <w:pPr>
        <w:ind w:left="31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3E3C4C">
      <w:start w:val="1"/>
      <w:numFmt w:val="bullet"/>
      <w:lvlText w:val="o"/>
      <w:lvlJc w:val="left"/>
      <w:pPr>
        <w:ind w:left="38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1D857BC">
      <w:start w:val="1"/>
      <w:numFmt w:val="bullet"/>
      <w:lvlText w:val="▪"/>
      <w:lvlJc w:val="left"/>
      <w:pPr>
        <w:ind w:left="45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76C3406">
      <w:start w:val="1"/>
      <w:numFmt w:val="bullet"/>
      <w:lvlText w:val="•"/>
      <w:lvlJc w:val="left"/>
      <w:pPr>
        <w:ind w:left="52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888EDE">
      <w:start w:val="1"/>
      <w:numFmt w:val="bullet"/>
      <w:lvlText w:val="o"/>
      <w:lvlJc w:val="left"/>
      <w:pPr>
        <w:ind w:left="60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7FA3680">
      <w:start w:val="1"/>
      <w:numFmt w:val="bullet"/>
      <w:lvlText w:val="▪"/>
      <w:lvlJc w:val="left"/>
      <w:pPr>
        <w:ind w:left="67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03D7060F"/>
    <w:multiLevelType w:val="hybridMultilevel"/>
    <w:tmpl w:val="356E1A18"/>
    <w:lvl w:ilvl="0" w:tplc="6A860E26">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01ADE7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C6246FA">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60198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BA10E4">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34312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626EAA">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14A36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5005482">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04875F82"/>
    <w:multiLevelType w:val="hybridMultilevel"/>
    <w:tmpl w:val="A18AC7A2"/>
    <w:lvl w:ilvl="0" w:tplc="1A06DC9A">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77CEE7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A88AC38">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3E42EC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444D3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72E8E4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8727CD4">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294647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87070F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05302D7F"/>
    <w:multiLevelType w:val="hybridMultilevel"/>
    <w:tmpl w:val="308CBB74"/>
    <w:lvl w:ilvl="0" w:tplc="EF9CCCB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038B3E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1C03624">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C4712A">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C62F3B8">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F8829A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B62D0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78ACA6">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34A054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0A773A45"/>
    <w:multiLevelType w:val="hybridMultilevel"/>
    <w:tmpl w:val="6778BFB4"/>
    <w:lvl w:ilvl="0" w:tplc="0ABC28A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4A0B0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3E0370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CD851A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F0244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6A2E91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30269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32D1A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B7A927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0B211746"/>
    <w:multiLevelType w:val="hybridMultilevel"/>
    <w:tmpl w:val="0502650A"/>
    <w:lvl w:ilvl="0" w:tplc="AD82092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9CFD7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1C2A598">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08A998">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58E591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18E136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12D02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E8A9A6">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744C7B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0C3877E1"/>
    <w:multiLevelType w:val="hybridMultilevel"/>
    <w:tmpl w:val="93941DC2"/>
    <w:lvl w:ilvl="0" w:tplc="0814366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A32D6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878737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8B8A7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EA8E89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76DC4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8B680A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B58B10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5583DB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0C874CB8"/>
    <w:multiLevelType w:val="hybridMultilevel"/>
    <w:tmpl w:val="F4061B7C"/>
    <w:lvl w:ilvl="0" w:tplc="E6EC944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5C0CE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5FE122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36501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80389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D0E90C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8486F8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90B1D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867E4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0D2C12D8"/>
    <w:multiLevelType w:val="hybridMultilevel"/>
    <w:tmpl w:val="26363A42"/>
    <w:lvl w:ilvl="0" w:tplc="7EE466EC">
      <w:start w:val="1"/>
      <w:numFmt w:val="bullet"/>
      <w:lvlText w:val="•"/>
      <w:lvlJc w:val="left"/>
      <w:pPr>
        <w:ind w:left="7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192A0C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7CA19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CEE0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EB41D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3C4E1F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21207C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35A59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1246F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0E2E3E36"/>
    <w:multiLevelType w:val="hybridMultilevel"/>
    <w:tmpl w:val="9EFCAE9E"/>
    <w:lvl w:ilvl="0" w:tplc="6D8E7588">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885AD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8642B1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7CB504">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36A079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8E29184">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046C8A2">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3668562">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576F14E">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0EB1451D"/>
    <w:multiLevelType w:val="hybridMultilevel"/>
    <w:tmpl w:val="3BE4EFCA"/>
    <w:lvl w:ilvl="0" w:tplc="C05E4AEE">
      <w:start w:val="2"/>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420DC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258BBF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2D43E4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F3EA25C">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2BCD048">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20F6D8">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F328C3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6B0798E">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11DA02D8"/>
    <w:multiLevelType w:val="hybridMultilevel"/>
    <w:tmpl w:val="970E778A"/>
    <w:lvl w:ilvl="0" w:tplc="8B0E33A6">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7AC8A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6709A7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E3E2E3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B86B0C">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57A76E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F6E1384">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92458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6B8D11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455485D"/>
    <w:multiLevelType w:val="hybridMultilevel"/>
    <w:tmpl w:val="C9B48456"/>
    <w:lvl w:ilvl="0" w:tplc="674E7B04">
      <w:start w:val="2"/>
      <w:numFmt w:val="decimal"/>
      <w:lvlText w:val="%1."/>
      <w:lvlJc w:val="left"/>
      <w:pPr>
        <w:ind w:left="7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EC107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7320D3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0A04764">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CDCE59C">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E84C38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ABCF37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F74FF9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71E1A3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4C45966"/>
    <w:multiLevelType w:val="hybridMultilevel"/>
    <w:tmpl w:val="A98283D4"/>
    <w:lvl w:ilvl="0" w:tplc="EC9CDB12">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6E4F16">
      <w:start w:val="1"/>
      <w:numFmt w:val="bullet"/>
      <w:lvlText w:val="o"/>
      <w:lvlJc w:val="left"/>
      <w:pPr>
        <w:ind w:left="16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DE22916">
      <w:start w:val="1"/>
      <w:numFmt w:val="bullet"/>
      <w:lvlText w:val="▪"/>
      <w:lvlJc w:val="left"/>
      <w:pPr>
        <w:ind w:left="23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5F6D4F0">
      <w:start w:val="1"/>
      <w:numFmt w:val="bullet"/>
      <w:lvlText w:val="•"/>
      <w:lvlJc w:val="left"/>
      <w:pPr>
        <w:ind w:left="31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A0EA94">
      <w:start w:val="1"/>
      <w:numFmt w:val="bullet"/>
      <w:lvlText w:val="o"/>
      <w:lvlJc w:val="left"/>
      <w:pPr>
        <w:ind w:left="38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72F2E4">
      <w:start w:val="1"/>
      <w:numFmt w:val="bullet"/>
      <w:lvlText w:val="▪"/>
      <w:lvlJc w:val="left"/>
      <w:pPr>
        <w:ind w:left="4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F0CC808">
      <w:start w:val="1"/>
      <w:numFmt w:val="bullet"/>
      <w:lvlText w:val="•"/>
      <w:lvlJc w:val="left"/>
      <w:pPr>
        <w:ind w:left="52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B54CDFE">
      <w:start w:val="1"/>
      <w:numFmt w:val="bullet"/>
      <w:lvlText w:val="o"/>
      <w:lvlJc w:val="left"/>
      <w:pPr>
        <w:ind w:left="59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AC23A2E">
      <w:start w:val="1"/>
      <w:numFmt w:val="bullet"/>
      <w:lvlText w:val="▪"/>
      <w:lvlJc w:val="left"/>
      <w:pPr>
        <w:ind w:left="6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15103CAC"/>
    <w:multiLevelType w:val="hybridMultilevel"/>
    <w:tmpl w:val="A7448640"/>
    <w:lvl w:ilvl="0" w:tplc="AA38CD7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EE12C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D5C425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9BE07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99C46A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10AD56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17AB12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68A28E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32E45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15307CD9"/>
    <w:multiLevelType w:val="hybridMultilevel"/>
    <w:tmpl w:val="DE9CB6D0"/>
    <w:lvl w:ilvl="0" w:tplc="C7AA6BAC">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4E1FC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3C9A3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4F4BF4E">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87465C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88E535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7CF55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710424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E06E8A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159F314B"/>
    <w:multiLevelType w:val="hybridMultilevel"/>
    <w:tmpl w:val="9D0C751A"/>
    <w:lvl w:ilvl="0" w:tplc="02B8987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E3AD2D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00C946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238510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F1E542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95A7AF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FF6478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2665408">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FDA7A1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15E229EF"/>
    <w:multiLevelType w:val="hybridMultilevel"/>
    <w:tmpl w:val="BE8E0912"/>
    <w:lvl w:ilvl="0" w:tplc="5838F62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B50B28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9F82CC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E5C60C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1CABEC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20A275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80EA6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CAB4E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186166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16417914"/>
    <w:multiLevelType w:val="hybridMultilevel"/>
    <w:tmpl w:val="A1A22B9A"/>
    <w:lvl w:ilvl="0" w:tplc="198A11EA">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B6EE17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95E79D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346EC5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28951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7A09B1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248779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1B04EB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898D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166D7C33"/>
    <w:multiLevelType w:val="hybridMultilevel"/>
    <w:tmpl w:val="EA4299F0"/>
    <w:lvl w:ilvl="0" w:tplc="05026CF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62C32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584EA6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C741A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FE381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FC6033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8B286D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8C4B3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CE0905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16707591"/>
    <w:multiLevelType w:val="hybridMultilevel"/>
    <w:tmpl w:val="33FE1508"/>
    <w:lvl w:ilvl="0" w:tplc="4466573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8C4345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DF6442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6D08F5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72C212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610C5F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66072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362B7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B12E21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16E92E6A"/>
    <w:multiLevelType w:val="hybridMultilevel"/>
    <w:tmpl w:val="83A27C66"/>
    <w:lvl w:ilvl="0" w:tplc="F50C520C">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F52BF9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C1817F4">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92F87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A8D54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8CC7D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FC2219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ADCA35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582B9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17733E84"/>
    <w:multiLevelType w:val="hybridMultilevel"/>
    <w:tmpl w:val="331ACA80"/>
    <w:lvl w:ilvl="0" w:tplc="29E46D6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29AC71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D1C898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4A613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EBA3E0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984161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C16EA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94701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0080B5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19451616"/>
    <w:multiLevelType w:val="hybridMultilevel"/>
    <w:tmpl w:val="0AE6615A"/>
    <w:lvl w:ilvl="0" w:tplc="1E68033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148EB1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21A870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AC5AB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CDEA03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91A6B1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32E25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AA8AF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A1CD2D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19F92505"/>
    <w:multiLevelType w:val="hybridMultilevel"/>
    <w:tmpl w:val="BEC89CCC"/>
    <w:lvl w:ilvl="0" w:tplc="B72A5E5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94A9C6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786C33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792D51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8AA87D0">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C0002A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C389DF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5E00B9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6C69B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1A5D0BE1"/>
    <w:multiLevelType w:val="hybridMultilevel"/>
    <w:tmpl w:val="BA2EE9E8"/>
    <w:lvl w:ilvl="0" w:tplc="F09E99E6">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B8D6D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AC2093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16E28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24A1F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43EB0B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E72A1A8">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350057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ECA2E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1AA01889"/>
    <w:multiLevelType w:val="hybridMultilevel"/>
    <w:tmpl w:val="F08CEE12"/>
    <w:lvl w:ilvl="0" w:tplc="CCA2D92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6AABF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869D0C">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022A94E">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48C598">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ADC805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900EB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BE8DD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EFEE7B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1AD7608B"/>
    <w:multiLevelType w:val="hybridMultilevel"/>
    <w:tmpl w:val="D910B28C"/>
    <w:lvl w:ilvl="0" w:tplc="44886A5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860E8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E9A754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AA01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5009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4E6020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97AE97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8A59C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9E624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1B205AAB"/>
    <w:multiLevelType w:val="hybridMultilevel"/>
    <w:tmpl w:val="565462B0"/>
    <w:lvl w:ilvl="0" w:tplc="8CF03974">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AD0F312">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28CD03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014572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EAEE1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1A0C4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264AD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68D5E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ACED51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1BA23C07"/>
    <w:multiLevelType w:val="hybridMultilevel"/>
    <w:tmpl w:val="3656133A"/>
    <w:lvl w:ilvl="0" w:tplc="D6C8721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C21D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C8F18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47CE65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146D99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B40C67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10B1D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2EAAE1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8F2376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39" w15:restartNumberingAfterBreak="0">
    <w:nsid w:val="1E847643"/>
    <w:multiLevelType w:val="hybridMultilevel"/>
    <w:tmpl w:val="54C4776A"/>
    <w:lvl w:ilvl="0" w:tplc="9F36630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E1AB97C">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138FB0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645FF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9A275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FAA7D94">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654C0E8">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7E614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1C03F8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1F6055B0"/>
    <w:multiLevelType w:val="hybridMultilevel"/>
    <w:tmpl w:val="066E27A0"/>
    <w:lvl w:ilvl="0" w:tplc="A2CC0C8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790164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61AFDB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EC2BAA">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6E43A7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0E56B4">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87E973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21C34BC">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5206C7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1F6218C1"/>
    <w:multiLevelType w:val="hybridMultilevel"/>
    <w:tmpl w:val="90AED666"/>
    <w:lvl w:ilvl="0" w:tplc="8054A65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D2EB8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94A86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7085AB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AA89A7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C12A46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93E254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3C556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508BAF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20E2470E"/>
    <w:multiLevelType w:val="hybridMultilevel"/>
    <w:tmpl w:val="410267FC"/>
    <w:lvl w:ilvl="0" w:tplc="BDD6427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C651B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38D41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82C703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02E56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78ED52">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55A5630">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AA942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44F40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217E1ABF"/>
    <w:multiLevelType w:val="hybridMultilevel"/>
    <w:tmpl w:val="7574685E"/>
    <w:lvl w:ilvl="0" w:tplc="3BEAD03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9301FC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3ED20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185B9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D8E65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DAA6332">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806841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42D64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FA8FAF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224568B3"/>
    <w:multiLevelType w:val="hybridMultilevel"/>
    <w:tmpl w:val="E10E75B2"/>
    <w:lvl w:ilvl="0" w:tplc="C73836B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EA530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B439A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9C4E4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58A69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AC35D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90646C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08EF2C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DF4639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229C7728"/>
    <w:multiLevelType w:val="hybridMultilevel"/>
    <w:tmpl w:val="2014E9FE"/>
    <w:lvl w:ilvl="0" w:tplc="39F612A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C14583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D7637D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9A0376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576A53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F6AED0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4926C4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F2AC6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90229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23110A59"/>
    <w:multiLevelType w:val="hybridMultilevel"/>
    <w:tmpl w:val="45FE8AA4"/>
    <w:lvl w:ilvl="0" w:tplc="1E08588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E6C0C4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669DD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1CAB33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78C132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E2E426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628573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3666B8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2AEC5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232C17E9"/>
    <w:multiLevelType w:val="hybridMultilevel"/>
    <w:tmpl w:val="D9DC873A"/>
    <w:lvl w:ilvl="0" w:tplc="4DF6466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52CA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3363DE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4CAA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3CAA2A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A50F2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406268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C037B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47EB84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25723DE2"/>
    <w:multiLevelType w:val="hybridMultilevel"/>
    <w:tmpl w:val="9E9AE6F0"/>
    <w:lvl w:ilvl="0" w:tplc="3DA40C9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D5255E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6CE407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4419C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A606B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F1256C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460422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85F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1A05E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25724EEA"/>
    <w:multiLevelType w:val="hybridMultilevel"/>
    <w:tmpl w:val="547A3A02"/>
    <w:lvl w:ilvl="0" w:tplc="D03E7F7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2541FB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BC1A8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C8067A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A45B7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781E1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E1CA13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FA0CC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FDE5F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257C493B"/>
    <w:multiLevelType w:val="hybridMultilevel"/>
    <w:tmpl w:val="282EBBBC"/>
    <w:lvl w:ilvl="0" w:tplc="CB4004E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EFAA0D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01656A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627FD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92628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4F428F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6D6722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BCC5A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74CACE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25BE25E7"/>
    <w:multiLevelType w:val="hybridMultilevel"/>
    <w:tmpl w:val="AE880214"/>
    <w:lvl w:ilvl="0" w:tplc="058083A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5EC5A4E">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890CB24">
      <w:start w:val="1"/>
      <w:numFmt w:val="bullet"/>
      <w:lvlText w:val="▪"/>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BE5958">
      <w:start w:val="1"/>
      <w:numFmt w:val="bullet"/>
      <w:lvlText w:val="•"/>
      <w:lvlJc w:val="left"/>
      <w:pPr>
        <w:ind w:left="26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540DE6">
      <w:start w:val="1"/>
      <w:numFmt w:val="bullet"/>
      <w:lvlText w:val="o"/>
      <w:lvlJc w:val="left"/>
      <w:pPr>
        <w:ind w:left="33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E9C44FE">
      <w:start w:val="1"/>
      <w:numFmt w:val="bullet"/>
      <w:lvlText w:val="▪"/>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165D70">
      <w:start w:val="1"/>
      <w:numFmt w:val="bullet"/>
      <w:lvlText w:val="•"/>
      <w:lvlJc w:val="left"/>
      <w:pPr>
        <w:ind w:left="4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9886936">
      <w:start w:val="1"/>
      <w:numFmt w:val="bullet"/>
      <w:lvlText w:val="o"/>
      <w:lvlJc w:val="left"/>
      <w:pPr>
        <w:ind w:left="55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1EA1214">
      <w:start w:val="1"/>
      <w:numFmt w:val="bullet"/>
      <w:lvlText w:val="▪"/>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3" w15:restartNumberingAfterBreak="0">
    <w:nsid w:val="25F31B38"/>
    <w:multiLevelType w:val="hybridMultilevel"/>
    <w:tmpl w:val="C56E7E6C"/>
    <w:lvl w:ilvl="0" w:tplc="838CF92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9DE4F2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B8A28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EFCC17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050D24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5C4584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48B77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9B8298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E5ACC5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26A37395"/>
    <w:multiLevelType w:val="hybridMultilevel"/>
    <w:tmpl w:val="C6DA376C"/>
    <w:lvl w:ilvl="0" w:tplc="8BD6F27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DA5DB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81ADA0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82EBC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4EB25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B8C67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B8FEB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6C531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B50BF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27A36017"/>
    <w:multiLevelType w:val="hybridMultilevel"/>
    <w:tmpl w:val="3240122C"/>
    <w:lvl w:ilvl="0" w:tplc="95101514">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EE2323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DE29C6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8B8D1A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669E9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D50513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D86D63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C7C2CB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F412F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6" w15:restartNumberingAfterBreak="0">
    <w:nsid w:val="27DD7695"/>
    <w:multiLevelType w:val="hybridMultilevel"/>
    <w:tmpl w:val="1D44231E"/>
    <w:lvl w:ilvl="0" w:tplc="B370729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074EFB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36FE1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73CEADA">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35E6420">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D8EC9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68CDD4">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43E557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A76D4A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7" w15:restartNumberingAfterBreak="0">
    <w:nsid w:val="27EB1D01"/>
    <w:multiLevelType w:val="hybridMultilevel"/>
    <w:tmpl w:val="B7EA2D9E"/>
    <w:lvl w:ilvl="0" w:tplc="6C66109A">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564E2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33645C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960C3C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45821C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AFE153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9044CB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02C635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67E8B4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29C65766"/>
    <w:multiLevelType w:val="hybridMultilevel"/>
    <w:tmpl w:val="58F8AF20"/>
    <w:lvl w:ilvl="0" w:tplc="FFB6A9C8">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772818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FF2F5B4">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4267B1E">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CF81818">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ACD96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4228D9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D341980">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69013E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29EB692E"/>
    <w:multiLevelType w:val="hybridMultilevel"/>
    <w:tmpl w:val="97FE5A78"/>
    <w:lvl w:ilvl="0" w:tplc="3E56BC1C">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4E4C88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D12906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74FAD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6ECD80">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7581EF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D3A768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2DCFB4E">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48E28BA">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29FE1FB9"/>
    <w:multiLevelType w:val="hybridMultilevel"/>
    <w:tmpl w:val="73BEDA62"/>
    <w:lvl w:ilvl="0" w:tplc="8F9A90E0">
      <w:start w:val="4"/>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AC6C75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92CE56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F263D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BD898A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FCDDE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D40663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8C852B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AB4689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2A430465"/>
    <w:multiLevelType w:val="hybridMultilevel"/>
    <w:tmpl w:val="69684474"/>
    <w:lvl w:ilvl="0" w:tplc="8048E7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1722B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4589A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82A51D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6223F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C6E07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3E37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E7E127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E0581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2" w15:restartNumberingAfterBreak="0">
    <w:nsid w:val="2B144D01"/>
    <w:multiLevelType w:val="hybridMultilevel"/>
    <w:tmpl w:val="E154EBDC"/>
    <w:lvl w:ilvl="0" w:tplc="DC066D82">
      <w:start w:val="1"/>
      <w:numFmt w:val="decimal"/>
      <w:lvlText w:val="%1."/>
      <w:lvlJc w:val="left"/>
      <w:pPr>
        <w:ind w:left="83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C82D3B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2F2E74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4FCD99A">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424EC2A">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4EE75B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1E1C64">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CECAC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BF0B3E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3" w15:restartNumberingAfterBreak="0">
    <w:nsid w:val="2B5A5022"/>
    <w:multiLevelType w:val="hybridMultilevel"/>
    <w:tmpl w:val="DBE212DA"/>
    <w:lvl w:ilvl="0" w:tplc="9C2E187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077A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BD408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EB6CBD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8C03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180BD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FB2F43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C6488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82EE29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4" w15:restartNumberingAfterBreak="0">
    <w:nsid w:val="2DA5404B"/>
    <w:multiLevelType w:val="hybridMultilevel"/>
    <w:tmpl w:val="60BC8E7C"/>
    <w:lvl w:ilvl="0" w:tplc="96502048">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0B2BC1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A6EE58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F8544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C689F8">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38C09B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7805F8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79EAD0C">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150A00E">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5" w15:restartNumberingAfterBreak="0">
    <w:nsid w:val="2E4F4802"/>
    <w:multiLevelType w:val="hybridMultilevel"/>
    <w:tmpl w:val="56927A08"/>
    <w:lvl w:ilvl="0" w:tplc="FA36792E">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9DE8976">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12C94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C22113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B76D1B4">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3101D3C">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6AC9E8">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E98532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1647D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6" w15:restartNumberingAfterBreak="0">
    <w:nsid w:val="2F1C7488"/>
    <w:multiLevelType w:val="hybridMultilevel"/>
    <w:tmpl w:val="94D66DAC"/>
    <w:lvl w:ilvl="0" w:tplc="00AE85F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00724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764C5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6005FC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87A7F6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68325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EFE5C1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7200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494C86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7" w15:restartNumberingAfterBreak="0">
    <w:nsid w:val="2F6E4E78"/>
    <w:multiLevelType w:val="hybridMultilevel"/>
    <w:tmpl w:val="3BB4DC9A"/>
    <w:lvl w:ilvl="0" w:tplc="8AA2E5B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3E8C860">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F46615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20081D4">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3186B74">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F8D38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5EA24E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318C1F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1C4B8D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31610F9A"/>
    <w:multiLevelType w:val="hybridMultilevel"/>
    <w:tmpl w:val="50A67B22"/>
    <w:lvl w:ilvl="0" w:tplc="34A409E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E06B6E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31C728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4CD7F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E065F4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BF655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C90DD3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030AF1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A3A72A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31902BE6"/>
    <w:multiLevelType w:val="hybridMultilevel"/>
    <w:tmpl w:val="AF9A33EA"/>
    <w:lvl w:ilvl="0" w:tplc="115AFD3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09F6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65E4CE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BC1C3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7C2896C">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39CE41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E40B0F0">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F2C1F8">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56D47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0" w15:restartNumberingAfterBreak="0">
    <w:nsid w:val="333F3664"/>
    <w:multiLevelType w:val="hybridMultilevel"/>
    <w:tmpl w:val="A92EBF1C"/>
    <w:lvl w:ilvl="0" w:tplc="0D5A9AC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588D6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71EB60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61ADF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8AC7A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E60711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296A99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24C24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DDE49B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1" w15:restartNumberingAfterBreak="0">
    <w:nsid w:val="33A32765"/>
    <w:multiLevelType w:val="hybridMultilevel"/>
    <w:tmpl w:val="F14EC3E6"/>
    <w:lvl w:ilvl="0" w:tplc="FD647B04">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52BF90">
      <w:start w:val="1"/>
      <w:numFmt w:val="bullet"/>
      <w:lvlText w:val="o"/>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A16B6BC">
      <w:start w:val="1"/>
      <w:numFmt w:val="bullet"/>
      <w:lvlText w:val="▪"/>
      <w:lvlJc w:val="left"/>
      <w:pPr>
        <w:ind w:left="2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8EB2C8">
      <w:start w:val="1"/>
      <w:numFmt w:val="bullet"/>
      <w:lvlText w:val="•"/>
      <w:lvlJc w:val="left"/>
      <w:pPr>
        <w:ind w:left="3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3C1082">
      <w:start w:val="1"/>
      <w:numFmt w:val="bullet"/>
      <w:lvlText w:val="o"/>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FA81E80">
      <w:start w:val="1"/>
      <w:numFmt w:val="bullet"/>
      <w:lvlText w:val="▪"/>
      <w:lvlJc w:val="left"/>
      <w:pPr>
        <w:ind w:left="4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8167778">
      <w:start w:val="1"/>
      <w:numFmt w:val="bullet"/>
      <w:lvlText w:val="•"/>
      <w:lvlJc w:val="left"/>
      <w:pPr>
        <w:ind w:left="5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A8035A">
      <w:start w:val="1"/>
      <w:numFmt w:val="bullet"/>
      <w:lvlText w:val="o"/>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7C897B8">
      <w:start w:val="1"/>
      <w:numFmt w:val="bullet"/>
      <w:lvlText w:val="▪"/>
      <w:lvlJc w:val="left"/>
      <w:pPr>
        <w:ind w:left="69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2" w15:restartNumberingAfterBreak="0">
    <w:nsid w:val="34817428"/>
    <w:multiLevelType w:val="hybridMultilevel"/>
    <w:tmpl w:val="EE5E2484"/>
    <w:lvl w:ilvl="0" w:tplc="420C59A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E2AC8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0A0B7D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C844B7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B50BCC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E2E08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1108C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F8C24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A9C85E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3" w15:restartNumberingAfterBreak="0">
    <w:nsid w:val="348F7D04"/>
    <w:multiLevelType w:val="hybridMultilevel"/>
    <w:tmpl w:val="A7DAF298"/>
    <w:lvl w:ilvl="0" w:tplc="3D3A5CB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14169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1706C08">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4C4A2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040E7D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1819F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D27184">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66478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B4E3F8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4" w15:restartNumberingAfterBreak="0">
    <w:nsid w:val="362E448A"/>
    <w:multiLevelType w:val="hybridMultilevel"/>
    <w:tmpl w:val="5FF4A968"/>
    <w:lvl w:ilvl="0" w:tplc="97F6435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090766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CBA8454">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5B0B44E">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D4AD80">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006901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904A6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0C2A78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4FEC854">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5" w15:restartNumberingAfterBreak="0">
    <w:nsid w:val="377E14D3"/>
    <w:multiLevelType w:val="hybridMultilevel"/>
    <w:tmpl w:val="447819DC"/>
    <w:lvl w:ilvl="0" w:tplc="940AF22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1D42A5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24A2C7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EECEE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20233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0E31C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32AE1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A0921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870DAA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6" w15:restartNumberingAfterBreak="0">
    <w:nsid w:val="38334365"/>
    <w:multiLevelType w:val="hybridMultilevel"/>
    <w:tmpl w:val="701C3C7A"/>
    <w:lvl w:ilvl="0" w:tplc="A49EB68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CC7E4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8B8731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C4F15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C875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A52E95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DE4363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8688C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1949B8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7" w15:restartNumberingAfterBreak="0">
    <w:nsid w:val="38BB21E8"/>
    <w:multiLevelType w:val="hybridMultilevel"/>
    <w:tmpl w:val="EAF8B4FC"/>
    <w:lvl w:ilvl="0" w:tplc="C2A6D11A">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ADA68F0">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B1CC3E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A46135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EEEBF1C">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20482E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80E0FE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34C141C">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C96FCC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8" w15:restartNumberingAfterBreak="0">
    <w:nsid w:val="39E07EDA"/>
    <w:multiLevelType w:val="hybridMultilevel"/>
    <w:tmpl w:val="AE80FF86"/>
    <w:lvl w:ilvl="0" w:tplc="44A01DE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BEAC65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2F2EDA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9946F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69642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048732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F0AC4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6E8BF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E9C168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9" w15:restartNumberingAfterBreak="0">
    <w:nsid w:val="3A237E2C"/>
    <w:multiLevelType w:val="hybridMultilevel"/>
    <w:tmpl w:val="4D02D622"/>
    <w:lvl w:ilvl="0" w:tplc="627CAA02">
      <w:start w:val="1"/>
      <w:numFmt w:val="decimal"/>
      <w:lvlText w:val="%1."/>
      <w:lvlJc w:val="left"/>
      <w:pPr>
        <w:ind w:left="5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3C21C1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63E8CD8">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DC2421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FBA448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F0EED3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83C6274">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910D45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F7C1FD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0" w15:restartNumberingAfterBreak="0">
    <w:nsid w:val="3AA6381A"/>
    <w:multiLevelType w:val="hybridMultilevel"/>
    <w:tmpl w:val="DAB6F998"/>
    <w:lvl w:ilvl="0" w:tplc="C6E0FD1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0480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9DA4E8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8C60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6C97F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4C2159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9246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8A625D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10D18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1" w15:restartNumberingAfterBreak="0">
    <w:nsid w:val="3BEE4FF6"/>
    <w:multiLevelType w:val="hybridMultilevel"/>
    <w:tmpl w:val="96ACBD92"/>
    <w:lvl w:ilvl="0" w:tplc="1FE6228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7E451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D2EE82">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8C25A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0C67B86">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2D37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550B5E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F18828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38180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2" w15:restartNumberingAfterBreak="0">
    <w:nsid w:val="3C9D145F"/>
    <w:multiLevelType w:val="hybridMultilevel"/>
    <w:tmpl w:val="8EF01C12"/>
    <w:lvl w:ilvl="0" w:tplc="6570162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36106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3323CA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BCC43D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4BEC38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BF2B63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6F4AE0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F0ACAE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E2AEDF2">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3" w15:restartNumberingAfterBreak="0">
    <w:nsid w:val="3E092C9E"/>
    <w:multiLevelType w:val="hybridMultilevel"/>
    <w:tmpl w:val="AE8A81D4"/>
    <w:lvl w:ilvl="0" w:tplc="033C59DC">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06A6C0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29C4B6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CE6ECE">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D83B6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72840D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9866DFC">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87EEBA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094A5C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3F5C7BA7"/>
    <w:multiLevelType w:val="hybridMultilevel"/>
    <w:tmpl w:val="1BE0B43E"/>
    <w:lvl w:ilvl="0" w:tplc="62D033D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AF47EB6">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9C475A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70E2280">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AC8A03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26E0DC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DAAA38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6EC7E6">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320531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5" w15:restartNumberingAfterBreak="0">
    <w:nsid w:val="3F751BDF"/>
    <w:multiLevelType w:val="hybridMultilevel"/>
    <w:tmpl w:val="03A06B22"/>
    <w:lvl w:ilvl="0" w:tplc="57DCE496">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D2304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62444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BA21A8">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7AB898">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40EC5B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BB4E3B0">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68AE1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AD6A1E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6" w15:restartNumberingAfterBreak="0">
    <w:nsid w:val="3F79420B"/>
    <w:multiLevelType w:val="hybridMultilevel"/>
    <w:tmpl w:val="CE286D2E"/>
    <w:lvl w:ilvl="0" w:tplc="F526573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9E69F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947C1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31C3F7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C6ED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868E2E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370E1B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F284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A8C5A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7" w15:restartNumberingAfterBreak="0">
    <w:nsid w:val="41A87D2A"/>
    <w:multiLevelType w:val="hybridMultilevel"/>
    <w:tmpl w:val="32D6C97C"/>
    <w:lvl w:ilvl="0" w:tplc="0E2CF76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9E491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ECEFB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DEC2A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BAF1A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B3261B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6D8C26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6C70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484DB9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8" w15:restartNumberingAfterBreak="0">
    <w:nsid w:val="42B276C3"/>
    <w:multiLevelType w:val="hybridMultilevel"/>
    <w:tmpl w:val="C9984028"/>
    <w:lvl w:ilvl="0" w:tplc="CEE0037E">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95E725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F45AB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1B085F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92165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03E6E1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E50517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0947BA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4EEA744">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9" w15:restartNumberingAfterBreak="0">
    <w:nsid w:val="42D17EBE"/>
    <w:multiLevelType w:val="hybridMultilevel"/>
    <w:tmpl w:val="17A8D4AC"/>
    <w:lvl w:ilvl="0" w:tplc="554231A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D0842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E54EF4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A0CB77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3C8F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C1834B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D1256D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AE0A1C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C40FCA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42E46618"/>
    <w:multiLevelType w:val="hybridMultilevel"/>
    <w:tmpl w:val="D6D44546"/>
    <w:lvl w:ilvl="0" w:tplc="FDFAF31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76063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B66FC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2F0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74E34D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CB82F0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88CE5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B68B7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564D8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1" w15:restartNumberingAfterBreak="0">
    <w:nsid w:val="42FC6E13"/>
    <w:multiLevelType w:val="hybridMultilevel"/>
    <w:tmpl w:val="561AB2AA"/>
    <w:lvl w:ilvl="0" w:tplc="CE98248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C30DC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0A0415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F8965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143A1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F4133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92622D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300D5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A961A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2" w15:restartNumberingAfterBreak="0">
    <w:nsid w:val="439C7570"/>
    <w:multiLevelType w:val="hybridMultilevel"/>
    <w:tmpl w:val="3F2E146C"/>
    <w:lvl w:ilvl="0" w:tplc="B3986C0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27C3E8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802F0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D429B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AA615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74AA40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CD8C8F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82035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372EF8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3" w15:restartNumberingAfterBreak="0">
    <w:nsid w:val="456B4E09"/>
    <w:multiLevelType w:val="hybridMultilevel"/>
    <w:tmpl w:val="D188067A"/>
    <w:lvl w:ilvl="0" w:tplc="C206EA3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CA70A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16DA4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46E9D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52818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80AE6C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9812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8A84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D077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4" w15:restartNumberingAfterBreak="0">
    <w:nsid w:val="45E51D26"/>
    <w:multiLevelType w:val="hybridMultilevel"/>
    <w:tmpl w:val="CB0E4FA0"/>
    <w:lvl w:ilvl="0" w:tplc="0590C3F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CFA401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68F1F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280152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7677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08CEE6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336A41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FA55C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EC2F4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5" w15:restartNumberingAfterBreak="0">
    <w:nsid w:val="46B304F4"/>
    <w:multiLevelType w:val="multilevel"/>
    <w:tmpl w:val="BDB8D310"/>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96" w15:restartNumberingAfterBreak="0">
    <w:nsid w:val="47D46501"/>
    <w:multiLevelType w:val="hybridMultilevel"/>
    <w:tmpl w:val="2D6E62AC"/>
    <w:lvl w:ilvl="0" w:tplc="F3FC932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73EDB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EA37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85A72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C58CF0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422620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67415E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AAAFD8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E1262B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7" w15:restartNumberingAfterBreak="0">
    <w:nsid w:val="483E47EF"/>
    <w:multiLevelType w:val="hybridMultilevel"/>
    <w:tmpl w:val="B07E70B2"/>
    <w:lvl w:ilvl="0" w:tplc="D23241E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62241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2CA0DA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318E52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1267B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8D862F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DC0941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D8665C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05AD19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8" w15:restartNumberingAfterBreak="0">
    <w:nsid w:val="48A11AA0"/>
    <w:multiLevelType w:val="hybridMultilevel"/>
    <w:tmpl w:val="30A6D19C"/>
    <w:lvl w:ilvl="0" w:tplc="D472AECE">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80228E">
      <w:start w:val="1"/>
      <w:numFmt w:val="bullet"/>
      <w:lvlText w:val="o"/>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056B1E8">
      <w:start w:val="1"/>
      <w:numFmt w:val="bullet"/>
      <w:lvlText w:val="▪"/>
      <w:lvlJc w:val="left"/>
      <w:pPr>
        <w:ind w:left="2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6EC246A">
      <w:start w:val="1"/>
      <w:numFmt w:val="bullet"/>
      <w:lvlText w:val="•"/>
      <w:lvlJc w:val="left"/>
      <w:pPr>
        <w:ind w:left="3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109A36">
      <w:start w:val="1"/>
      <w:numFmt w:val="bullet"/>
      <w:lvlText w:val="o"/>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392F1B8">
      <w:start w:val="1"/>
      <w:numFmt w:val="bullet"/>
      <w:lvlText w:val="▪"/>
      <w:lvlJc w:val="left"/>
      <w:pPr>
        <w:ind w:left="4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BCC760">
      <w:start w:val="1"/>
      <w:numFmt w:val="bullet"/>
      <w:lvlText w:val="•"/>
      <w:lvlJc w:val="left"/>
      <w:pPr>
        <w:ind w:left="5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5CF24C">
      <w:start w:val="1"/>
      <w:numFmt w:val="bullet"/>
      <w:lvlText w:val="o"/>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6A8734">
      <w:start w:val="1"/>
      <w:numFmt w:val="bullet"/>
      <w:lvlText w:val="▪"/>
      <w:lvlJc w:val="left"/>
      <w:pPr>
        <w:ind w:left="69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9" w15:restartNumberingAfterBreak="0">
    <w:nsid w:val="492F506D"/>
    <w:multiLevelType w:val="hybridMultilevel"/>
    <w:tmpl w:val="655600AC"/>
    <w:lvl w:ilvl="0" w:tplc="FE2A4478">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A8A456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5102B0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840991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33C05FA">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EDE46B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3EE406C">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6A87F0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DCF56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0" w15:restartNumberingAfterBreak="0">
    <w:nsid w:val="49771016"/>
    <w:multiLevelType w:val="hybridMultilevel"/>
    <w:tmpl w:val="9328E844"/>
    <w:lvl w:ilvl="0" w:tplc="2EA0F58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C727F5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2A87D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880BA4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6D0819C">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54CE5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556C756">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F022F2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A8CD3B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1" w15:restartNumberingAfterBreak="0">
    <w:nsid w:val="49C24DD3"/>
    <w:multiLevelType w:val="hybridMultilevel"/>
    <w:tmpl w:val="B55AE1D0"/>
    <w:lvl w:ilvl="0" w:tplc="6D84E39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8CDA7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E841D4">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EFCE7F8">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C88F5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E3C41C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3481A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D80EAE">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1411B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2" w15:restartNumberingAfterBreak="0">
    <w:nsid w:val="4A6829B8"/>
    <w:multiLevelType w:val="hybridMultilevel"/>
    <w:tmpl w:val="4C585972"/>
    <w:lvl w:ilvl="0" w:tplc="C5C0D91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221A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83EAA9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77E9A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F104CF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FE08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F2BDD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5C0CD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C4714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3" w15:restartNumberingAfterBreak="0">
    <w:nsid w:val="4B3F7206"/>
    <w:multiLevelType w:val="hybridMultilevel"/>
    <w:tmpl w:val="24BC8CDE"/>
    <w:lvl w:ilvl="0" w:tplc="8F286B4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50CD34C">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18E38E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73AB57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BEA9D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F6A749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B12A7C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F4238E">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9E4A764">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4" w15:restartNumberingAfterBreak="0">
    <w:nsid w:val="4BEC6FB2"/>
    <w:multiLevelType w:val="hybridMultilevel"/>
    <w:tmpl w:val="B5784422"/>
    <w:lvl w:ilvl="0" w:tplc="2E1EAC9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98CE8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09C6F7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4B60D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514493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2E0E10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0CCCF5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EA676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69EFBA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5" w15:restartNumberingAfterBreak="0">
    <w:nsid w:val="4D056F59"/>
    <w:multiLevelType w:val="hybridMultilevel"/>
    <w:tmpl w:val="05ACF7D8"/>
    <w:lvl w:ilvl="0" w:tplc="D1EE424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99E607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892E9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768F1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1696A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4A8332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3D61E7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722072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1643B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4D5F0D0F"/>
    <w:multiLevelType w:val="hybridMultilevel"/>
    <w:tmpl w:val="4C6E9D2E"/>
    <w:lvl w:ilvl="0" w:tplc="6DCCC478">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CF8D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4E287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628228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8ACB9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37C9A7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6B267C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AC0103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85EAF2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7" w15:restartNumberingAfterBreak="0">
    <w:nsid w:val="4EEF7703"/>
    <w:multiLevelType w:val="hybridMultilevel"/>
    <w:tmpl w:val="E7182296"/>
    <w:lvl w:ilvl="0" w:tplc="258A74A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F0523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FF4248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A3C3BC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48655D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9CE55D2">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280648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CB86B9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B1AC04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8" w15:restartNumberingAfterBreak="0">
    <w:nsid w:val="4F012382"/>
    <w:multiLevelType w:val="hybridMultilevel"/>
    <w:tmpl w:val="CA9AFD2A"/>
    <w:lvl w:ilvl="0" w:tplc="C3DEC22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D0299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DD8727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97E2BA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4BC535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724290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6F0BA4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FAF378">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400BAF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9" w15:restartNumberingAfterBreak="0">
    <w:nsid w:val="4FEC48F6"/>
    <w:multiLevelType w:val="hybridMultilevel"/>
    <w:tmpl w:val="7EAAE054"/>
    <w:lvl w:ilvl="0" w:tplc="9B2667C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6F2C26C">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8C40FA">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B8ADD5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AA2EAF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F88132">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B84F3B8">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6097A0">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9D641A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0" w15:restartNumberingAfterBreak="0">
    <w:nsid w:val="505E6E12"/>
    <w:multiLevelType w:val="hybridMultilevel"/>
    <w:tmpl w:val="D24C59D6"/>
    <w:lvl w:ilvl="0" w:tplc="D736B57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FED7D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244AD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286DE4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34418B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05003A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B86FB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5A562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82EF09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1" w15:restartNumberingAfterBreak="0">
    <w:nsid w:val="516E2A99"/>
    <w:multiLevelType w:val="hybridMultilevel"/>
    <w:tmpl w:val="BA0C1352"/>
    <w:lvl w:ilvl="0" w:tplc="989C0AC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C54E50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9C441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380EA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E8CE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9E81D3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F82BA8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9E604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4809E9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2" w15:restartNumberingAfterBreak="0">
    <w:nsid w:val="52C33E47"/>
    <w:multiLevelType w:val="hybridMultilevel"/>
    <w:tmpl w:val="C7B02D0E"/>
    <w:lvl w:ilvl="0" w:tplc="F71EEECA">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D4456F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4A1BB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86C4D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32ADD0">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B9E6D1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6D4795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780D452">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60C1D6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3" w15:restartNumberingAfterBreak="0">
    <w:nsid w:val="52DD3445"/>
    <w:multiLevelType w:val="hybridMultilevel"/>
    <w:tmpl w:val="DCD8FB62"/>
    <w:lvl w:ilvl="0" w:tplc="847E4B4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E28CC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22F0D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1B4AB8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E04F1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C24C08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4ECE468">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ECA4BF0">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19A47D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4" w15:restartNumberingAfterBreak="0">
    <w:nsid w:val="52EA297F"/>
    <w:multiLevelType w:val="hybridMultilevel"/>
    <w:tmpl w:val="64F80504"/>
    <w:lvl w:ilvl="0" w:tplc="CE0065C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7DC917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BAAAE7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E243EC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34F14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780CA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CA155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E54D38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B16216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5"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6" w15:restartNumberingAfterBreak="0">
    <w:nsid w:val="554B53AC"/>
    <w:multiLevelType w:val="hybridMultilevel"/>
    <w:tmpl w:val="55A64604"/>
    <w:lvl w:ilvl="0" w:tplc="8EAE4E64">
      <w:start w:val="2"/>
      <w:numFmt w:val="decimal"/>
      <w:lvlText w:val="%1."/>
      <w:lvlJc w:val="left"/>
      <w:pPr>
        <w:ind w:left="7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0212E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E2E4D8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88550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4D08184">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C44CAC4">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50E12E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6C80C70">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3A6B84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7" w15:restartNumberingAfterBreak="0">
    <w:nsid w:val="55BC56BE"/>
    <w:multiLevelType w:val="hybridMultilevel"/>
    <w:tmpl w:val="EBE657A2"/>
    <w:lvl w:ilvl="0" w:tplc="6F0A3AB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CD07C7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7CE75F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F263C2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CF0A4E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8B4CAC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EE5B3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42801E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D5433D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8" w15:restartNumberingAfterBreak="0">
    <w:nsid w:val="56C34314"/>
    <w:multiLevelType w:val="hybridMultilevel"/>
    <w:tmpl w:val="51FEF678"/>
    <w:lvl w:ilvl="0" w:tplc="20C8086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29C950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DD606A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3E891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A9E50A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94C972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B020EE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87AF2B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C5CC4E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9" w15:restartNumberingAfterBreak="0">
    <w:nsid w:val="578F5B19"/>
    <w:multiLevelType w:val="hybridMultilevel"/>
    <w:tmpl w:val="0B6EED80"/>
    <w:lvl w:ilvl="0" w:tplc="0F04628A">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03250D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A3AA57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1CDF8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71270F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BDAA18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8A8F7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A1EBE62">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BB0488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0" w15:restartNumberingAfterBreak="0">
    <w:nsid w:val="585D2CCA"/>
    <w:multiLevelType w:val="hybridMultilevel"/>
    <w:tmpl w:val="0D14FA28"/>
    <w:lvl w:ilvl="0" w:tplc="80EC4A4C">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78EED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9563E54">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22E798A">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03A7C8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242951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4A8603C">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C821A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96A8C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1" w15:restartNumberingAfterBreak="0">
    <w:nsid w:val="592E7FB4"/>
    <w:multiLevelType w:val="hybridMultilevel"/>
    <w:tmpl w:val="C7DA6F08"/>
    <w:lvl w:ilvl="0" w:tplc="F3CA418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F0DDA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B6A193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296963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89EB0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A98862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E8869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518753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7A2E2D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2" w15:restartNumberingAfterBreak="0">
    <w:nsid w:val="59D809FA"/>
    <w:multiLevelType w:val="multilevel"/>
    <w:tmpl w:val="F78A2B78"/>
    <w:lvl w:ilvl="0">
      <w:start w:val="10"/>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5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3"/>
      <w:numFmt w:val="decimal"/>
      <w:lvlText w:val="%1.%2.%3"/>
      <w:lvlJc w:val="left"/>
      <w:pPr>
        <w:ind w:left="11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4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2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9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6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3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0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3" w15:restartNumberingAfterBreak="0">
    <w:nsid w:val="5A0704D2"/>
    <w:multiLevelType w:val="hybridMultilevel"/>
    <w:tmpl w:val="55E4738A"/>
    <w:lvl w:ilvl="0" w:tplc="0556251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3A90F2">
      <w:start w:val="1"/>
      <w:numFmt w:val="bullet"/>
      <w:lvlText w:val="o"/>
      <w:lvlJc w:val="left"/>
      <w:pPr>
        <w:ind w:left="15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346526">
      <w:start w:val="1"/>
      <w:numFmt w:val="bullet"/>
      <w:lvlText w:val="▪"/>
      <w:lvlJc w:val="left"/>
      <w:pPr>
        <w:ind w:left="23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A27FE2">
      <w:start w:val="1"/>
      <w:numFmt w:val="bullet"/>
      <w:lvlText w:val="•"/>
      <w:lvlJc w:val="left"/>
      <w:pPr>
        <w:ind w:left="30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227ECA">
      <w:start w:val="1"/>
      <w:numFmt w:val="bullet"/>
      <w:lvlText w:val="o"/>
      <w:lvlJc w:val="left"/>
      <w:pPr>
        <w:ind w:left="37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74AF88">
      <w:start w:val="1"/>
      <w:numFmt w:val="bullet"/>
      <w:lvlText w:val="▪"/>
      <w:lvlJc w:val="left"/>
      <w:pPr>
        <w:ind w:left="44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B5CAF0C">
      <w:start w:val="1"/>
      <w:numFmt w:val="bullet"/>
      <w:lvlText w:val="•"/>
      <w:lvlJc w:val="left"/>
      <w:pPr>
        <w:ind w:left="51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DE980A">
      <w:start w:val="1"/>
      <w:numFmt w:val="bullet"/>
      <w:lvlText w:val="o"/>
      <w:lvlJc w:val="left"/>
      <w:pPr>
        <w:ind w:left="59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644BF8">
      <w:start w:val="1"/>
      <w:numFmt w:val="bullet"/>
      <w:lvlText w:val="▪"/>
      <w:lvlJc w:val="left"/>
      <w:pPr>
        <w:ind w:left="66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4" w15:restartNumberingAfterBreak="0">
    <w:nsid w:val="5A960857"/>
    <w:multiLevelType w:val="hybridMultilevel"/>
    <w:tmpl w:val="3FF0318E"/>
    <w:lvl w:ilvl="0" w:tplc="7DFA82E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DCAA74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A984C2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9B249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AC2C0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46255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B0663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200936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C4C665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5" w15:restartNumberingAfterBreak="0">
    <w:nsid w:val="5C574494"/>
    <w:multiLevelType w:val="hybridMultilevel"/>
    <w:tmpl w:val="2D08D73E"/>
    <w:lvl w:ilvl="0" w:tplc="F6ACE56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E606E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1CA0A0C">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2CE54A">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FC2019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9E323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9C561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F7C337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886A5E4">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6" w15:restartNumberingAfterBreak="0">
    <w:nsid w:val="5D182FCC"/>
    <w:multiLevelType w:val="hybridMultilevel"/>
    <w:tmpl w:val="B6207DC0"/>
    <w:lvl w:ilvl="0" w:tplc="9A02D994">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B6829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B6EC20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282231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45857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97274C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E84CE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74714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63E1B0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7" w15:restartNumberingAfterBreak="0">
    <w:nsid w:val="5D403655"/>
    <w:multiLevelType w:val="hybridMultilevel"/>
    <w:tmpl w:val="1664769C"/>
    <w:lvl w:ilvl="0" w:tplc="B542182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2C439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048156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99CDD4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FFE9C0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3A4FF4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AF4216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EFA1BE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4A44DC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8" w15:restartNumberingAfterBreak="0">
    <w:nsid w:val="5EF53622"/>
    <w:multiLevelType w:val="hybridMultilevel"/>
    <w:tmpl w:val="CDA4ACAA"/>
    <w:lvl w:ilvl="0" w:tplc="9CBA1F5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16BF7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DB242A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20392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42E5C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F766B5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50A4B4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E92123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A08A0F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9" w15:restartNumberingAfterBreak="0">
    <w:nsid w:val="608051B3"/>
    <w:multiLevelType w:val="hybridMultilevel"/>
    <w:tmpl w:val="F35E1620"/>
    <w:lvl w:ilvl="0" w:tplc="1C241B98">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50C09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5E672AC">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A446C1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BB63D7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28E0D0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21ED5F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2C5B96">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9F8AE00">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0" w15:restartNumberingAfterBreak="0">
    <w:nsid w:val="60BA04FF"/>
    <w:multiLevelType w:val="hybridMultilevel"/>
    <w:tmpl w:val="BA26BA38"/>
    <w:lvl w:ilvl="0" w:tplc="A9A6CA4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888C8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2ECB7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A65A7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07E549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FA666A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892931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CEE91A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88D2F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1" w15:restartNumberingAfterBreak="0">
    <w:nsid w:val="62041053"/>
    <w:multiLevelType w:val="hybridMultilevel"/>
    <w:tmpl w:val="ED4074E2"/>
    <w:lvl w:ilvl="0" w:tplc="885234C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D0A1B6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E68CF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6C6FB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E82D2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82814C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FB263A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36D1E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79E17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2" w15:restartNumberingAfterBreak="0">
    <w:nsid w:val="637841C6"/>
    <w:multiLevelType w:val="hybridMultilevel"/>
    <w:tmpl w:val="2A404872"/>
    <w:lvl w:ilvl="0" w:tplc="BCE2A45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4CD55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F267B2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1C836F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FE349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BDCE92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D64A72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E6280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02A2F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3" w15:restartNumberingAfterBreak="0">
    <w:nsid w:val="644E5A07"/>
    <w:multiLevelType w:val="multilevel"/>
    <w:tmpl w:val="03566D30"/>
    <w:lvl w:ilvl="0">
      <w:start w:val="1"/>
      <w:numFmt w:val="decimal"/>
      <w:lvlText w:val="%1."/>
      <w:lvlJc w:val="left"/>
      <w:pPr>
        <w:ind w:left="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0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4" w15:restartNumberingAfterBreak="0">
    <w:nsid w:val="650549E8"/>
    <w:multiLevelType w:val="hybridMultilevel"/>
    <w:tmpl w:val="3AE6DF24"/>
    <w:lvl w:ilvl="0" w:tplc="F67A3B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34494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2858E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A20F82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9E1E3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BE0BC4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562775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ED2FAA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A2A25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5" w15:restartNumberingAfterBreak="0">
    <w:nsid w:val="653C6E4F"/>
    <w:multiLevelType w:val="hybridMultilevel"/>
    <w:tmpl w:val="57CE0E66"/>
    <w:lvl w:ilvl="0" w:tplc="AC023F3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A62CC5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79A34A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D9622E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DF607A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09A372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F1826B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4EFED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3EBAD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6" w15:restartNumberingAfterBreak="0">
    <w:nsid w:val="681239D9"/>
    <w:multiLevelType w:val="hybridMultilevel"/>
    <w:tmpl w:val="EFE4B802"/>
    <w:lvl w:ilvl="0" w:tplc="D6285562">
      <w:start w:val="1"/>
      <w:numFmt w:val="bullet"/>
      <w:lvlText w:val="•"/>
      <w:lvlJc w:val="left"/>
      <w:pPr>
        <w:ind w:left="8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540BFC">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3EEA3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4CD6D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C40E2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A603C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5CBF2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B7A657E">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B6EC5E0">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7" w15:restartNumberingAfterBreak="0">
    <w:nsid w:val="689F5CC2"/>
    <w:multiLevelType w:val="hybridMultilevel"/>
    <w:tmpl w:val="8B3037FC"/>
    <w:lvl w:ilvl="0" w:tplc="50E6E6CE">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38ED794">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9865022">
      <w:start w:val="1"/>
      <w:numFmt w:val="bullet"/>
      <w:lvlText w:val="▪"/>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7A85AEA">
      <w:start w:val="1"/>
      <w:numFmt w:val="bullet"/>
      <w:lvlText w:val="•"/>
      <w:lvlJc w:val="left"/>
      <w:pPr>
        <w:ind w:left="26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621A5E">
      <w:start w:val="1"/>
      <w:numFmt w:val="bullet"/>
      <w:lvlText w:val="o"/>
      <w:lvlJc w:val="left"/>
      <w:pPr>
        <w:ind w:left="33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5C8B4A2">
      <w:start w:val="1"/>
      <w:numFmt w:val="bullet"/>
      <w:lvlText w:val="▪"/>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3F2FAF8">
      <w:start w:val="1"/>
      <w:numFmt w:val="bullet"/>
      <w:lvlText w:val="•"/>
      <w:lvlJc w:val="left"/>
      <w:pPr>
        <w:ind w:left="4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DCDB5C">
      <w:start w:val="1"/>
      <w:numFmt w:val="bullet"/>
      <w:lvlText w:val="o"/>
      <w:lvlJc w:val="left"/>
      <w:pPr>
        <w:ind w:left="55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1705F28">
      <w:start w:val="1"/>
      <w:numFmt w:val="bullet"/>
      <w:lvlText w:val="▪"/>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8" w15:restartNumberingAfterBreak="0">
    <w:nsid w:val="690538C5"/>
    <w:multiLevelType w:val="hybridMultilevel"/>
    <w:tmpl w:val="43B49E30"/>
    <w:lvl w:ilvl="0" w:tplc="050603F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70C786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DB0A0B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B5E3C8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2D248A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A9C6C4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71A791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17CEA6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8126FD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9" w15:restartNumberingAfterBreak="0">
    <w:nsid w:val="69082726"/>
    <w:multiLevelType w:val="hybridMultilevel"/>
    <w:tmpl w:val="09CAE70C"/>
    <w:lvl w:ilvl="0" w:tplc="6060B3A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0B26FB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16A64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AB2FD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EC470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F5CA59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0246E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A5E5A3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3E8C07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0" w15:restartNumberingAfterBreak="0">
    <w:nsid w:val="69750430"/>
    <w:multiLevelType w:val="hybridMultilevel"/>
    <w:tmpl w:val="92703C9C"/>
    <w:lvl w:ilvl="0" w:tplc="AD60F12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680D0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5D828C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349A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3B8F1B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2BC02C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CBCBE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96C560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B3250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1" w15:restartNumberingAfterBreak="0">
    <w:nsid w:val="699F432F"/>
    <w:multiLevelType w:val="hybridMultilevel"/>
    <w:tmpl w:val="4D3A2B0C"/>
    <w:lvl w:ilvl="0" w:tplc="D1F436C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96A4C8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FC642D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F32B7D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1EF33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4F6E05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E84BD0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EAE1B6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D4BD2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2" w15:restartNumberingAfterBreak="0">
    <w:nsid w:val="69AF19E9"/>
    <w:multiLevelType w:val="hybridMultilevel"/>
    <w:tmpl w:val="6F06CC7C"/>
    <w:lvl w:ilvl="0" w:tplc="6B62EC2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FCF5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90417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BDC6B0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029A0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004AE8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84C13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EE58A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9F4B84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3" w15:restartNumberingAfterBreak="0">
    <w:nsid w:val="69B044D7"/>
    <w:multiLevelType w:val="hybridMultilevel"/>
    <w:tmpl w:val="3AC61664"/>
    <w:lvl w:ilvl="0" w:tplc="3FD08EA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CC82F0">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91CBB8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644493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621664">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F24250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844694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6EA244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F9C4672">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4" w15:restartNumberingAfterBreak="0">
    <w:nsid w:val="69BB6D18"/>
    <w:multiLevelType w:val="hybridMultilevel"/>
    <w:tmpl w:val="0FDCD3BA"/>
    <w:lvl w:ilvl="0" w:tplc="44B8BD9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A2217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532705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EEE2F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54A563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2F4327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D2F6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BD6337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9D843B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5" w15:restartNumberingAfterBreak="0">
    <w:nsid w:val="69F41203"/>
    <w:multiLevelType w:val="hybridMultilevel"/>
    <w:tmpl w:val="5CBCF638"/>
    <w:lvl w:ilvl="0" w:tplc="660C36C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12A5E9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F25A5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F03F4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806B9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AEE5D4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B7081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609CD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8BCDD8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6" w15:restartNumberingAfterBreak="0">
    <w:nsid w:val="6AD713A8"/>
    <w:multiLevelType w:val="hybridMultilevel"/>
    <w:tmpl w:val="891ED7BA"/>
    <w:lvl w:ilvl="0" w:tplc="7C04172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384BB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5F41DC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3227F3E">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0304DE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AE6E63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B86A7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2E2C2A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A9EB852">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7" w15:restartNumberingAfterBreak="0">
    <w:nsid w:val="6B3D4CB4"/>
    <w:multiLevelType w:val="hybridMultilevel"/>
    <w:tmpl w:val="980E0012"/>
    <w:lvl w:ilvl="0" w:tplc="087268F8">
      <w:start w:val="2"/>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2423D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D6AF678">
      <w:start w:val="1"/>
      <w:numFmt w:val="bullet"/>
      <w:lvlText w:val="▪"/>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8289F0">
      <w:start w:val="1"/>
      <w:numFmt w:val="bullet"/>
      <w:lvlText w:val="•"/>
      <w:lvlJc w:val="left"/>
      <w:pPr>
        <w:ind w:left="26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B8B590">
      <w:start w:val="1"/>
      <w:numFmt w:val="bullet"/>
      <w:lvlText w:val="o"/>
      <w:lvlJc w:val="left"/>
      <w:pPr>
        <w:ind w:left="33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DC9F6C">
      <w:start w:val="1"/>
      <w:numFmt w:val="bullet"/>
      <w:lvlText w:val="▪"/>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650E100">
      <w:start w:val="1"/>
      <w:numFmt w:val="bullet"/>
      <w:lvlText w:val="•"/>
      <w:lvlJc w:val="left"/>
      <w:pPr>
        <w:ind w:left="4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CCFE06">
      <w:start w:val="1"/>
      <w:numFmt w:val="bullet"/>
      <w:lvlText w:val="o"/>
      <w:lvlJc w:val="left"/>
      <w:pPr>
        <w:ind w:left="55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409FDE">
      <w:start w:val="1"/>
      <w:numFmt w:val="bullet"/>
      <w:lvlText w:val="▪"/>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8" w15:restartNumberingAfterBreak="0">
    <w:nsid w:val="6CD03FD8"/>
    <w:multiLevelType w:val="hybridMultilevel"/>
    <w:tmpl w:val="21484D28"/>
    <w:lvl w:ilvl="0" w:tplc="82C8A786">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ED433B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C920EC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F5C3CB0">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51A2228">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2F0607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DCC8876">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124923C">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706329A">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9" w15:restartNumberingAfterBreak="0">
    <w:nsid w:val="6CEF6DA3"/>
    <w:multiLevelType w:val="hybridMultilevel"/>
    <w:tmpl w:val="CB60C03C"/>
    <w:lvl w:ilvl="0" w:tplc="528C4D8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FBC9C7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7D0FC3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9C0504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1888E2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002CA3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3CE0B5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8C6E82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52F41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0" w15:restartNumberingAfterBreak="0">
    <w:nsid w:val="6DB044FA"/>
    <w:multiLevelType w:val="hybridMultilevel"/>
    <w:tmpl w:val="D5F2437E"/>
    <w:lvl w:ilvl="0" w:tplc="A91ADC1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E3E8AB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724E61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700FFA">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24021A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BEEF7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CCA60B4">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8CF0B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E4844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1"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152" w15:restartNumberingAfterBreak="0">
    <w:nsid w:val="6F027ACB"/>
    <w:multiLevelType w:val="hybridMultilevel"/>
    <w:tmpl w:val="41467866"/>
    <w:lvl w:ilvl="0" w:tplc="722C632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3AF99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B6B4BC">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4E0E87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90C8D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1A395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BF60ED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364AE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C3AF22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3" w15:restartNumberingAfterBreak="0">
    <w:nsid w:val="6F4160B8"/>
    <w:multiLevelType w:val="hybridMultilevel"/>
    <w:tmpl w:val="844A9AA2"/>
    <w:lvl w:ilvl="0" w:tplc="C9B0E01C">
      <w:start w:val="5"/>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2F8B67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1BEFDE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00E74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6087BD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90EC91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0822EC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978485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0C4287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4" w15:restartNumberingAfterBreak="0">
    <w:nsid w:val="705070EC"/>
    <w:multiLevelType w:val="hybridMultilevel"/>
    <w:tmpl w:val="B2F4CCBE"/>
    <w:lvl w:ilvl="0" w:tplc="524A3D72">
      <w:start w:val="1"/>
      <w:numFmt w:val="bullet"/>
      <w:pStyle w:val="Bibtitle"/>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DA2AC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3EE39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E002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E0F81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D6AC19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808E2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CE06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F7A8CD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5" w15:restartNumberingAfterBreak="0">
    <w:nsid w:val="710A66DD"/>
    <w:multiLevelType w:val="hybridMultilevel"/>
    <w:tmpl w:val="E2CC6658"/>
    <w:lvl w:ilvl="0" w:tplc="B7081B74">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2D6B9B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BE6A2AA">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F4D2A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D2B8E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0EEF4F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ABA2FD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F5091B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21C324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6" w15:restartNumberingAfterBreak="0">
    <w:nsid w:val="72AA24F3"/>
    <w:multiLevelType w:val="hybridMultilevel"/>
    <w:tmpl w:val="53FECCE0"/>
    <w:lvl w:ilvl="0" w:tplc="3B1E8006">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90BE9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35C483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806A4A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0F0156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EB41D6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96412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F2AD61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1ECEDE">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7" w15:restartNumberingAfterBreak="0">
    <w:nsid w:val="732B0BE5"/>
    <w:multiLevelType w:val="hybridMultilevel"/>
    <w:tmpl w:val="1D42F15A"/>
    <w:lvl w:ilvl="0" w:tplc="CAAE00F8">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D0CC2A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DC0D61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FB6F05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D641A4">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15ABC7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BCCF49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DFE72A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AF6ADC0">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8" w15:restartNumberingAfterBreak="0">
    <w:nsid w:val="741A60B2"/>
    <w:multiLevelType w:val="hybridMultilevel"/>
    <w:tmpl w:val="C1626182"/>
    <w:lvl w:ilvl="0" w:tplc="43AC6F9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3D2F3E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B9C858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8A0307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E789F2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9E80A3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5A6D2E8">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D4A6630">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329A8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9" w15:restartNumberingAfterBreak="0">
    <w:nsid w:val="751A34BB"/>
    <w:multiLevelType w:val="hybridMultilevel"/>
    <w:tmpl w:val="3AE857CA"/>
    <w:lvl w:ilvl="0" w:tplc="527601F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1C62F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909A3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C78A1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2602E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EF6E4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B4383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9483E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CA769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0" w15:restartNumberingAfterBreak="0">
    <w:nsid w:val="766D178C"/>
    <w:multiLevelType w:val="hybridMultilevel"/>
    <w:tmpl w:val="2278BC58"/>
    <w:lvl w:ilvl="0" w:tplc="1E062B7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4C23860">
      <w:start w:val="1"/>
      <w:numFmt w:val="bullet"/>
      <w:lvlText w:val="o"/>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806430">
      <w:start w:val="1"/>
      <w:numFmt w:val="bullet"/>
      <w:lvlText w:val="▪"/>
      <w:lvlJc w:val="left"/>
      <w:pPr>
        <w:ind w:left="2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54F882">
      <w:start w:val="1"/>
      <w:numFmt w:val="bullet"/>
      <w:lvlText w:val="•"/>
      <w:lvlJc w:val="left"/>
      <w:pPr>
        <w:ind w:left="3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A6F2D2">
      <w:start w:val="1"/>
      <w:numFmt w:val="bullet"/>
      <w:lvlText w:val="o"/>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24D092">
      <w:start w:val="1"/>
      <w:numFmt w:val="bullet"/>
      <w:lvlText w:val="▪"/>
      <w:lvlJc w:val="left"/>
      <w:pPr>
        <w:ind w:left="4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C6D790">
      <w:start w:val="1"/>
      <w:numFmt w:val="bullet"/>
      <w:lvlText w:val="•"/>
      <w:lvlJc w:val="left"/>
      <w:pPr>
        <w:ind w:left="5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D088052">
      <w:start w:val="1"/>
      <w:numFmt w:val="bullet"/>
      <w:lvlText w:val="o"/>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406D00C">
      <w:start w:val="1"/>
      <w:numFmt w:val="bullet"/>
      <w:lvlText w:val="▪"/>
      <w:lvlJc w:val="left"/>
      <w:pPr>
        <w:ind w:left="69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1" w15:restartNumberingAfterBreak="0">
    <w:nsid w:val="7697571D"/>
    <w:multiLevelType w:val="hybridMultilevel"/>
    <w:tmpl w:val="73F01DC4"/>
    <w:lvl w:ilvl="0" w:tplc="59D230A4">
      <w:start w:val="2"/>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05852EC">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712F85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0803E7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2A4B08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7604D6C">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33CCDD6">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A88FF8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682E87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2" w15:restartNumberingAfterBreak="0">
    <w:nsid w:val="77247822"/>
    <w:multiLevelType w:val="hybridMultilevel"/>
    <w:tmpl w:val="0F323D36"/>
    <w:lvl w:ilvl="0" w:tplc="8C52ACE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7E6A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F1C597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7FA444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BF6E8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86A0DD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BBA103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24048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F783D6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3" w15:restartNumberingAfterBreak="0">
    <w:nsid w:val="77C061A8"/>
    <w:multiLevelType w:val="hybridMultilevel"/>
    <w:tmpl w:val="90883386"/>
    <w:lvl w:ilvl="0" w:tplc="1F36E226">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AA6EB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E4ECA0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7E8C4E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F061B70">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900972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B24366">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ACC430">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B30515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4" w15:restartNumberingAfterBreak="0">
    <w:nsid w:val="77C47E0F"/>
    <w:multiLevelType w:val="hybridMultilevel"/>
    <w:tmpl w:val="B9E2BF94"/>
    <w:lvl w:ilvl="0" w:tplc="09F8D11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4214D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C847B7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6823E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DC2EE9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8F8A55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9B0962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DB450E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4CB38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5" w15:restartNumberingAfterBreak="0">
    <w:nsid w:val="78385477"/>
    <w:multiLevelType w:val="hybridMultilevel"/>
    <w:tmpl w:val="1EF86710"/>
    <w:lvl w:ilvl="0" w:tplc="43AEBBD0">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46BDF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AA064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4EF49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02CFF0">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E2816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8083C1A">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122C0E">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6643FC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6" w15:restartNumberingAfterBreak="0">
    <w:nsid w:val="78E53BB8"/>
    <w:multiLevelType w:val="hybridMultilevel"/>
    <w:tmpl w:val="6C9E4696"/>
    <w:lvl w:ilvl="0" w:tplc="64406F50">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D362286">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59EB2E8">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009E1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BD667DA">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15645F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79C51A8">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B0B532">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8E915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7" w15:restartNumberingAfterBreak="0">
    <w:nsid w:val="79784891"/>
    <w:multiLevelType w:val="hybridMultilevel"/>
    <w:tmpl w:val="2B022EE6"/>
    <w:lvl w:ilvl="0" w:tplc="AB68270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1F0799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16CEE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2C149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88C871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54EBD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F823C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49C966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1EA80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8" w15:restartNumberingAfterBreak="0">
    <w:nsid w:val="7AE454D0"/>
    <w:multiLevelType w:val="hybridMultilevel"/>
    <w:tmpl w:val="D94E0A82"/>
    <w:lvl w:ilvl="0" w:tplc="8DB2855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22572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52258D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580C3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DA69D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848B57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08895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1027C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686D8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9" w15:restartNumberingAfterBreak="0">
    <w:nsid w:val="7CB62BF0"/>
    <w:multiLevelType w:val="hybridMultilevel"/>
    <w:tmpl w:val="7D24507A"/>
    <w:lvl w:ilvl="0" w:tplc="BA7CDDBE">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02E5BC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F84B99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F2E9F4">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0B2BAFA">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2D6942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1CCC7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92E7C2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D44216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0" w15:restartNumberingAfterBreak="0">
    <w:nsid w:val="7DAF7E5D"/>
    <w:multiLevelType w:val="hybridMultilevel"/>
    <w:tmpl w:val="1108DDF0"/>
    <w:lvl w:ilvl="0" w:tplc="BBECFA50">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88725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3828C0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8C503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5483B14">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6CC89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53A518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59A50B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03AAB3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1" w15:restartNumberingAfterBreak="0">
    <w:nsid w:val="7E747290"/>
    <w:multiLevelType w:val="hybridMultilevel"/>
    <w:tmpl w:val="C1AA1032"/>
    <w:lvl w:ilvl="0" w:tplc="C0B8CDEE">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3AC12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CCDF0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5A2EA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70174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086BB6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A920F6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6C60558">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CC289A0">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2" w15:restartNumberingAfterBreak="0">
    <w:nsid w:val="7EA13252"/>
    <w:multiLevelType w:val="hybridMultilevel"/>
    <w:tmpl w:val="44C25340"/>
    <w:lvl w:ilvl="0" w:tplc="2CB440D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6D8E1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44C170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20CB25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0CC63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F9861E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298872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85ECD4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BF6A42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3" w15:restartNumberingAfterBreak="0">
    <w:nsid w:val="7FA2462B"/>
    <w:multiLevelType w:val="hybridMultilevel"/>
    <w:tmpl w:val="2C9CAAEC"/>
    <w:lvl w:ilvl="0" w:tplc="BF9AEAF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A4FAD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E0275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FB0E24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E64B4C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6A4E88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648B74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E94702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03CC25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862520416">
    <w:abstractNumId w:val="154"/>
  </w:num>
  <w:num w:numId="2" w16cid:durableId="220943833">
    <w:abstractNumId w:val="5"/>
  </w:num>
  <w:num w:numId="3" w16cid:durableId="1044863709">
    <w:abstractNumId w:val="95"/>
  </w:num>
  <w:num w:numId="4" w16cid:durableId="2017028507">
    <w:abstractNumId w:val="4"/>
  </w:num>
  <w:num w:numId="5" w16cid:durableId="2064018904">
    <w:abstractNumId w:val="151"/>
  </w:num>
  <w:num w:numId="6" w16cid:durableId="1430274558">
    <w:abstractNumId w:val="95"/>
    <w:lvlOverride w:ilvl="0">
      <w:startOverride w:val="2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9618744">
    <w:abstractNumId w:val="162"/>
  </w:num>
  <w:num w:numId="8" w16cid:durableId="66625116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7967434">
    <w:abstractNumId w:val="38"/>
  </w:num>
  <w:num w:numId="10" w16cid:durableId="307052911">
    <w:abstractNumId w:val="40"/>
  </w:num>
  <w:num w:numId="11" w16cid:durableId="88937807">
    <w:abstractNumId w:val="19"/>
  </w:num>
  <w:num w:numId="12" w16cid:durableId="712116114">
    <w:abstractNumId w:val="115"/>
  </w:num>
  <w:num w:numId="13" w16cid:durableId="595017564">
    <w:abstractNumId w:val="122"/>
  </w:num>
  <w:num w:numId="14" w16cid:durableId="53203638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0291726">
    <w:abstractNumId w:val="107"/>
  </w:num>
  <w:num w:numId="16" w16cid:durableId="77047158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359577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11811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5179453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948123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32441455">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6475734">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468486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7781368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14963362">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4869987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108527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14159589">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38381214">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61297032">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65439516">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0473097">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4715153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9570165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93014484">
    <w:abstractNumId w:val="105"/>
  </w:num>
  <w:num w:numId="36" w16cid:durableId="1666519776">
    <w:abstractNumId w:val="48"/>
  </w:num>
  <w:num w:numId="37" w16cid:durableId="1639459890">
    <w:abstractNumId w:val="27"/>
  </w:num>
  <w:num w:numId="38" w16cid:durableId="1059788409">
    <w:abstractNumId w:val="139"/>
  </w:num>
  <w:num w:numId="39" w16cid:durableId="1667242679">
    <w:abstractNumId w:val="35"/>
  </w:num>
  <w:num w:numId="40" w16cid:durableId="278952469">
    <w:abstractNumId w:val="172"/>
  </w:num>
  <w:num w:numId="41" w16cid:durableId="1254784595">
    <w:abstractNumId w:val="164"/>
  </w:num>
  <w:num w:numId="42" w16cid:durableId="81805358">
    <w:abstractNumId w:val="159"/>
  </w:num>
  <w:num w:numId="43" w16cid:durableId="1612667755">
    <w:abstractNumId w:val="123"/>
  </w:num>
  <w:num w:numId="44" w16cid:durableId="1776778938">
    <w:abstractNumId w:val="142"/>
  </w:num>
  <w:num w:numId="45" w16cid:durableId="1811315834">
    <w:abstractNumId w:val="61"/>
  </w:num>
  <w:num w:numId="46" w16cid:durableId="463012364">
    <w:abstractNumId w:val="50"/>
  </w:num>
  <w:num w:numId="47" w16cid:durableId="873229975">
    <w:abstractNumId w:val="90"/>
  </w:num>
  <w:num w:numId="48" w16cid:durableId="1436637002">
    <w:abstractNumId w:val="132"/>
  </w:num>
  <w:num w:numId="49" w16cid:durableId="1768689749">
    <w:abstractNumId w:val="93"/>
  </w:num>
  <w:num w:numId="50" w16cid:durableId="1034887831">
    <w:abstractNumId w:val="153"/>
  </w:num>
  <w:num w:numId="51" w16cid:durableId="854541416">
    <w:abstractNumId w:val="36"/>
  </w:num>
  <w:num w:numId="52" w16cid:durableId="363487326">
    <w:abstractNumId w:val="22"/>
  </w:num>
  <w:num w:numId="53" w16cid:durableId="1193108409">
    <w:abstractNumId w:val="14"/>
  </w:num>
  <w:num w:numId="54" w16cid:durableId="1828667350">
    <w:abstractNumId w:val="51"/>
  </w:num>
  <w:num w:numId="55" w16cid:durableId="786239839">
    <w:abstractNumId w:val="80"/>
  </w:num>
  <w:num w:numId="56" w16cid:durableId="729613413">
    <w:abstractNumId w:val="92"/>
  </w:num>
  <w:num w:numId="57" w16cid:durableId="1251308370">
    <w:abstractNumId w:val="110"/>
  </w:num>
  <w:num w:numId="58" w16cid:durableId="1683124808">
    <w:abstractNumId w:val="70"/>
  </w:num>
  <w:num w:numId="59" w16cid:durableId="219094972">
    <w:abstractNumId w:val="135"/>
  </w:num>
  <w:num w:numId="60" w16cid:durableId="513111841">
    <w:abstractNumId w:val="126"/>
  </w:num>
  <w:num w:numId="61" w16cid:durableId="1887326212">
    <w:abstractNumId w:val="145"/>
  </w:num>
  <w:num w:numId="62" w16cid:durableId="1790926588">
    <w:abstractNumId w:val="91"/>
  </w:num>
  <w:num w:numId="63" w16cid:durableId="1083838220">
    <w:abstractNumId w:val="117"/>
  </w:num>
  <w:num w:numId="64" w16cid:durableId="2100327441">
    <w:abstractNumId w:val="54"/>
  </w:num>
  <w:num w:numId="65" w16cid:durableId="247926041">
    <w:abstractNumId w:val="114"/>
  </w:num>
  <w:num w:numId="66" w16cid:durableId="666783096">
    <w:abstractNumId w:val="63"/>
  </w:num>
  <w:num w:numId="67" w16cid:durableId="737947461">
    <w:abstractNumId w:val="37"/>
  </w:num>
  <w:num w:numId="68" w16cid:durableId="830411050">
    <w:abstractNumId w:val="134"/>
  </w:num>
  <w:num w:numId="69" w16cid:durableId="788166761">
    <w:abstractNumId w:val="45"/>
  </w:num>
  <w:num w:numId="70" w16cid:durableId="734283296">
    <w:abstractNumId w:val="49"/>
  </w:num>
  <w:num w:numId="71" w16cid:durableId="197398853">
    <w:abstractNumId w:val="76"/>
  </w:num>
  <w:num w:numId="72" w16cid:durableId="808672422">
    <w:abstractNumId w:val="131"/>
  </w:num>
  <w:num w:numId="73" w16cid:durableId="347562027">
    <w:abstractNumId w:val="144"/>
  </w:num>
  <w:num w:numId="74" w16cid:durableId="674305968">
    <w:abstractNumId w:val="133"/>
  </w:num>
  <w:num w:numId="75" w16cid:durableId="1571229683">
    <w:abstractNumId w:val="94"/>
  </w:num>
  <w:num w:numId="76" w16cid:durableId="2121682500">
    <w:abstractNumId w:val="89"/>
  </w:num>
  <w:num w:numId="77" w16cid:durableId="1447965957">
    <w:abstractNumId w:val="111"/>
  </w:num>
  <w:num w:numId="78" w16cid:durableId="1004674814">
    <w:abstractNumId w:val="78"/>
  </w:num>
  <w:num w:numId="79" w16cid:durableId="701170764">
    <w:abstractNumId w:val="86"/>
  </w:num>
  <w:num w:numId="80" w16cid:durableId="18092061">
    <w:abstractNumId w:val="96"/>
  </w:num>
  <w:num w:numId="81" w16cid:durableId="1840802880">
    <w:abstractNumId w:val="102"/>
  </w:num>
  <w:num w:numId="82" w16cid:durableId="598636221">
    <w:abstractNumId w:val="25"/>
  </w:num>
  <w:num w:numId="83" w16cid:durableId="2139453017">
    <w:abstractNumId w:val="56"/>
  </w:num>
  <w:num w:numId="84" w16cid:durableId="332103045">
    <w:abstractNumId w:val="125"/>
  </w:num>
  <w:num w:numId="85" w16cid:durableId="768551781">
    <w:abstractNumId w:val="101"/>
  </w:num>
  <w:num w:numId="86" w16cid:durableId="59520788">
    <w:abstractNumId w:val="34"/>
  </w:num>
  <w:num w:numId="87" w16cid:durableId="835657650">
    <w:abstractNumId w:val="10"/>
  </w:num>
  <w:num w:numId="88" w16cid:durableId="378214109">
    <w:abstractNumId w:val="106"/>
  </w:num>
  <w:num w:numId="89" w16cid:durableId="1292054232">
    <w:abstractNumId w:val="85"/>
  </w:num>
  <w:num w:numId="90" w16cid:durableId="1539514493">
    <w:abstractNumId w:val="33"/>
  </w:num>
  <w:num w:numId="91" w16cid:durableId="382797140">
    <w:abstractNumId w:val="113"/>
  </w:num>
  <w:num w:numId="92" w16cid:durableId="289558033">
    <w:abstractNumId w:val="24"/>
  </w:num>
  <w:num w:numId="93" w16cid:durableId="428425734">
    <w:abstractNumId w:val="43"/>
  </w:num>
  <w:num w:numId="94" w16cid:durableId="396636498">
    <w:abstractNumId w:val="82"/>
  </w:num>
  <w:num w:numId="95" w16cid:durableId="1665086684">
    <w:abstractNumId w:val="146"/>
  </w:num>
  <w:num w:numId="96" w16cid:durableId="719281524">
    <w:abstractNumId w:val="8"/>
  </w:num>
  <w:num w:numId="97" w16cid:durableId="1950890169">
    <w:abstractNumId w:val="69"/>
  </w:num>
  <w:num w:numId="98" w16cid:durableId="1599216138">
    <w:abstractNumId w:val="171"/>
  </w:num>
  <w:num w:numId="99" w16cid:durableId="626934590">
    <w:abstractNumId w:val="12"/>
  </w:num>
  <w:num w:numId="100" w16cid:durableId="1538658920">
    <w:abstractNumId w:val="73"/>
  </w:num>
  <w:num w:numId="101" w16cid:durableId="1092429783">
    <w:abstractNumId w:val="7"/>
  </w:num>
  <w:num w:numId="102" w16cid:durableId="558633219">
    <w:abstractNumId w:val="21"/>
  </w:num>
  <w:num w:numId="103" w16cid:durableId="1698969674">
    <w:abstractNumId w:val="119"/>
  </w:num>
  <w:num w:numId="104" w16cid:durableId="842860320">
    <w:abstractNumId w:val="41"/>
  </w:num>
  <w:num w:numId="105" w16cid:durableId="47537888">
    <w:abstractNumId w:val="100"/>
  </w:num>
  <w:num w:numId="106" w16cid:durableId="150290156">
    <w:abstractNumId w:val="65"/>
  </w:num>
  <w:num w:numId="107" w16cid:durableId="680473411">
    <w:abstractNumId w:val="52"/>
  </w:num>
  <w:num w:numId="108" w16cid:durableId="1164591036">
    <w:abstractNumId w:val="60"/>
  </w:num>
  <w:num w:numId="109" w16cid:durableId="1224872035">
    <w:abstractNumId w:val="160"/>
  </w:num>
  <w:num w:numId="110" w16cid:durableId="1443693836">
    <w:abstractNumId w:val="147"/>
  </w:num>
  <w:num w:numId="111" w16cid:durableId="1059858893">
    <w:abstractNumId w:val="158"/>
  </w:num>
  <w:num w:numId="112" w16cid:durableId="1206137556">
    <w:abstractNumId w:val="150"/>
  </w:num>
  <w:num w:numId="113" w16cid:durableId="905577287">
    <w:abstractNumId w:val="141"/>
  </w:num>
  <w:num w:numId="114" w16cid:durableId="1695423136">
    <w:abstractNumId w:val="81"/>
  </w:num>
  <w:num w:numId="115" w16cid:durableId="638806180">
    <w:abstractNumId w:val="156"/>
  </w:num>
  <w:num w:numId="116" w16cid:durableId="646710152">
    <w:abstractNumId w:val="84"/>
  </w:num>
  <w:num w:numId="117" w16cid:durableId="426583000">
    <w:abstractNumId w:val="55"/>
  </w:num>
  <w:num w:numId="118" w16cid:durableId="1092971421">
    <w:abstractNumId w:val="170"/>
  </w:num>
  <w:num w:numId="119" w16cid:durableId="804391965">
    <w:abstractNumId w:val="161"/>
  </w:num>
  <w:num w:numId="120" w16cid:durableId="1590582745">
    <w:abstractNumId w:val="16"/>
  </w:num>
  <w:num w:numId="121" w16cid:durableId="559708129">
    <w:abstractNumId w:val="148"/>
  </w:num>
  <w:num w:numId="122" w16cid:durableId="900285184">
    <w:abstractNumId w:val="9"/>
  </w:num>
  <w:num w:numId="123" w16cid:durableId="489564410">
    <w:abstractNumId w:val="163"/>
  </w:num>
  <w:num w:numId="124" w16cid:durableId="803542482">
    <w:abstractNumId w:val="71"/>
  </w:num>
  <w:num w:numId="125" w16cid:durableId="1077898125">
    <w:abstractNumId w:val="17"/>
  </w:num>
  <w:num w:numId="126" w16cid:durableId="1089352473">
    <w:abstractNumId w:val="67"/>
  </w:num>
  <w:num w:numId="127" w16cid:durableId="345788486">
    <w:abstractNumId w:val="64"/>
  </w:num>
  <w:num w:numId="128" w16cid:durableId="1211266732">
    <w:abstractNumId w:val="112"/>
  </w:num>
  <w:num w:numId="129" w16cid:durableId="29690998">
    <w:abstractNumId w:val="137"/>
  </w:num>
  <w:num w:numId="130" w16cid:durableId="1018391592">
    <w:abstractNumId w:val="99"/>
  </w:num>
  <w:num w:numId="131" w16cid:durableId="298649248">
    <w:abstractNumId w:val="98"/>
  </w:num>
  <w:num w:numId="132" w16cid:durableId="1702853887">
    <w:abstractNumId w:val="116"/>
  </w:num>
  <w:num w:numId="133" w16cid:durableId="587155783">
    <w:abstractNumId w:val="59"/>
  </w:num>
  <w:num w:numId="134" w16cid:durableId="1988704050">
    <w:abstractNumId w:val="79"/>
  </w:num>
  <w:num w:numId="135" w16cid:durableId="1014963472">
    <w:abstractNumId w:val="136"/>
  </w:num>
  <w:num w:numId="136" w16cid:durableId="702941480">
    <w:abstractNumId w:val="62"/>
  </w:num>
  <w:num w:numId="137" w16cid:durableId="1867132598">
    <w:abstractNumId w:val="77"/>
  </w:num>
  <w:num w:numId="138" w16cid:durableId="968635017">
    <w:abstractNumId w:val="32"/>
  </w:num>
  <w:num w:numId="139" w16cid:durableId="1830831065">
    <w:abstractNumId w:val="120"/>
  </w:num>
  <w:num w:numId="140" w16cid:durableId="692921069">
    <w:abstractNumId w:val="20"/>
  </w:num>
  <w:num w:numId="141" w16cid:durableId="252473045">
    <w:abstractNumId w:val="169"/>
  </w:num>
  <w:num w:numId="142" w16cid:durableId="592789059">
    <w:abstractNumId w:val="58"/>
  </w:num>
  <w:num w:numId="143" w16cid:durableId="1562131513">
    <w:abstractNumId w:val="83"/>
  </w:num>
  <w:num w:numId="144" w16cid:durableId="121310560">
    <w:abstractNumId w:val="29"/>
  </w:num>
  <w:num w:numId="145" w16cid:durableId="1549955892">
    <w:abstractNumId w:val="166"/>
  </w:num>
  <w:num w:numId="146" w16cid:durableId="362099170">
    <w:abstractNumId w:val="87"/>
  </w:num>
  <w:num w:numId="147" w16cid:durableId="1972207400">
    <w:abstractNumId w:val="26"/>
  </w:num>
  <w:num w:numId="148" w16cid:durableId="2092005575">
    <w:abstractNumId w:val="130"/>
  </w:num>
  <w:num w:numId="149" w16cid:durableId="851916545">
    <w:abstractNumId w:val="97"/>
  </w:num>
  <w:num w:numId="150" w16cid:durableId="1745369784">
    <w:abstractNumId w:val="15"/>
  </w:num>
  <w:num w:numId="151" w16cid:durableId="1471021289">
    <w:abstractNumId w:val="168"/>
  </w:num>
  <w:num w:numId="152" w16cid:durableId="352147489">
    <w:abstractNumId w:val="30"/>
  </w:num>
  <w:num w:numId="153" w16cid:durableId="910625039">
    <w:abstractNumId w:val="53"/>
  </w:num>
  <w:num w:numId="154" w16cid:durableId="618535000">
    <w:abstractNumId w:val="118"/>
  </w:num>
  <w:num w:numId="155" w16cid:durableId="498930296">
    <w:abstractNumId w:val="72"/>
  </w:num>
  <w:num w:numId="156" w16cid:durableId="905460261">
    <w:abstractNumId w:val="138"/>
  </w:num>
  <w:num w:numId="157" w16cid:durableId="1472135388">
    <w:abstractNumId w:val="140"/>
  </w:num>
  <w:num w:numId="158" w16cid:durableId="621229518">
    <w:abstractNumId w:val="68"/>
  </w:num>
  <w:num w:numId="159" w16cid:durableId="1630352829">
    <w:abstractNumId w:val="31"/>
  </w:num>
  <w:num w:numId="160" w16cid:durableId="1626303294">
    <w:abstractNumId w:val="121"/>
  </w:num>
  <w:num w:numId="161" w16cid:durableId="2006203254">
    <w:abstractNumId w:val="66"/>
  </w:num>
  <w:num w:numId="162" w16cid:durableId="1462530668">
    <w:abstractNumId w:val="11"/>
  </w:num>
  <w:num w:numId="163" w16cid:durableId="1612055862">
    <w:abstractNumId w:val="13"/>
  </w:num>
  <w:num w:numId="164" w16cid:durableId="692612823">
    <w:abstractNumId w:val="124"/>
  </w:num>
  <w:num w:numId="165" w16cid:durableId="2019380535">
    <w:abstractNumId w:val="42"/>
  </w:num>
  <w:num w:numId="166" w16cid:durableId="1812750726">
    <w:abstractNumId w:val="127"/>
  </w:num>
  <w:num w:numId="167" w16cid:durableId="763889210">
    <w:abstractNumId w:val="28"/>
  </w:num>
  <w:num w:numId="168" w16cid:durableId="147409266">
    <w:abstractNumId w:val="75"/>
  </w:num>
  <w:num w:numId="169" w16cid:durableId="1350568208">
    <w:abstractNumId w:val="128"/>
  </w:num>
  <w:num w:numId="170" w16cid:durableId="1726565396">
    <w:abstractNumId w:val="46"/>
  </w:num>
  <w:num w:numId="171" w16cid:durableId="1494105897">
    <w:abstractNumId w:val="167"/>
  </w:num>
  <w:num w:numId="172" w16cid:durableId="1491016860">
    <w:abstractNumId w:val="47"/>
  </w:num>
  <w:num w:numId="173" w16cid:durableId="1389186584">
    <w:abstractNumId w:val="173"/>
  </w:num>
  <w:num w:numId="174" w16cid:durableId="904728359">
    <w:abstractNumId w:val="104"/>
  </w:num>
  <w:num w:numId="175" w16cid:durableId="2099129204">
    <w:abstractNumId w:val="23"/>
  </w:num>
  <w:num w:numId="176" w16cid:durableId="798573248">
    <w:abstractNumId w:val="103"/>
  </w:num>
  <w:num w:numId="177" w16cid:durableId="89082557">
    <w:abstractNumId w:val="155"/>
  </w:num>
  <w:num w:numId="178" w16cid:durableId="1802185825">
    <w:abstractNumId w:val="44"/>
  </w:num>
  <w:num w:numId="179" w16cid:durableId="1032615399">
    <w:abstractNumId w:val="39"/>
  </w:num>
  <w:num w:numId="180" w16cid:durableId="1895192194">
    <w:abstractNumId w:val="149"/>
  </w:num>
  <w:num w:numId="181" w16cid:durableId="1882015323">
    <w:abstractNumId w:val="108"/>
  </w:num>
  <w:num w:numId="182" w16cid:durableId="1101530656">
    <w:abstractNumId w:val="18"/>
  </w:num>
  <w:num w:numId="183" w16cid:durableId="1013606026">
    <w:abstractNumId w:val="74"/>
  </w:num>
  <w:num w:numId="184" w16cid:durableId="2111702430">
    <w:abstractNumId w:val="165"/>
  </w:num>
  <w:num w:numId="185" w16cid:durableId="646054194">
    <w:abstractNumId w:val="152"/>
  </w:num>
  <w:num w:numId="186" w16cid:durableId="356738300">
    <w:abstractNumId w:val="157"/>
  </w:num>
  <w:num w:numId="187" w16cid:durableId="1669749243">
    <w:abstractNumId w:val="57"/>
  </w:num>
  <w:num w:numId="188" w16cid:durableId="1205559186">
    <w:abstractNumId w:val="6"/>
  </w:num>
  <w:num w:numId="189" w16cid:durableId="662511046">
    <w:abstractNumId w:val="143"/>
  </w:num>
  <w:num w:numId="190" w16cid:durableId="2046786005">
    <w:abstractNumId w:val="109"/>
  </w:num>
  <w:num w:numId="191" w16cid:durableId="731729669">
    <w:abstractNumId w:val="129"/>
  </w:num>
  <w:num w:numId="192" w16cid:durableId="1091120028">
    <w:abstractNumId w:val="88"/>
  </w:num>
  <w:num w:numId="193" w16cid:durableId="1247809704">
    <w:abstractNumId w:val="0"/>
  </w:num>
  <w:num w:numId="194" w16cid:durableId="647632542">
    <w:abstractNumId w:val="1"/>
  </w:num>
  <w:num w:numId="195" w16cid:durableId="1864394965">
    <w:abstractNumId w:val="2"/>
  </w:num>
  <w:num w:numId="196" w16cid:durableId="183176796">
    <w:abstractNumId w:val="3"/>
  </w:num>
  <w:num w:numId="197" w16cid:durableId="364405781">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360591200">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84648118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0" w:nlCheck="1" w:checkStyle="0"/>
  <w:activeWritingStyle w:appName="MSWord" w:lang="pl-PL" w:vendorID="64" w:dllVersion="0" w:nlCheck="1" w:checkStyle="0"/>
  <w:activeWritingStyle w:appName="MSWord" w:lang="en-AU" w:vendorID="64" w:dllVersion="0" w:nlCheck="1" w:checkStyle="0"/>
  <w:proofState w:spelling="clean" w:grammar="clean"/>
  <w:defaultTabStop w:val="709"/>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B31"/>
    <w:rsid w:val="00005897"/>
    <w:rsid w:val="000068F3"/>
    <w:rsid w:val="00007E17"/>
    <w:rsid w:val="00026B94"/>
    <w:rsid w:val="000332F5"/>
    <w:rsid w:val="000341DA"/>
    <w:rsid w:val="00046DD0"/>
    <w:rsid w:val="00050D27"/>
    <w:rsid w:val="000572D7"/>
    <w:rsid w:val="000626A8"/>
    <w:rsid w:val="000643EE"/>
    <w:rsid w:val="000658CF"/>
    <w:rsid w:val="000676F3"/>
    <w:rsid w:val="00070FF6"/>
    <w:rsid w:val="0007255D"/>
    <w:rsid w:val="000778E5"/>
    <w:rsid w:val="00083AA0"/>
    <w:rsid w:val="00086848"/>
    <w:rsid w:val="00093271"/>
    <w:rsid w:val="00095C7B"/>
    <w:rsid w:val="00095F71"/>
    <w:rsid w:val="000A3A90"/>
    <w:rsid w:val="000A3CBD"/>
    <w:rsid w:val="000A507D"/>
    <w:rsid w:val="000B1995"/>
    <w:rsid w:val="000B392A"/>
    <w:rsid w:val="000B3B26"/>
    <w:rsid w:val="000C634E"/>
    <w:rsid w:val="000C79DF"/>
    <w:rsid w:val="000D4933"/>
    <w:rsid w:val="000E3B04"/>
    <w:rsid w:val="000F69A1"/>
    <w:rsid w:val="000F6EB7"/>
    <w:rsid w:val="00103447"/>
    <w:rsid w:val="00105CAC"/>
    <w:rsid w:val="0011439D"/>
    <w:rsid w:val="001159B6"/>
    <w:rsid w:val="00126284"/>
    <w:rsid w:val="001270C1"/>
    <w:rsid w:val="00142F07"/>
    <w:rsid w:val="0016060A"/>
    <w:rsid w:val="00165023"/>
    <w:rsid w:val="001652FC"/>
    <w:rsid w:val="00171995"/>
    <w:rsid w:val="00176312"/>
    <w:rsid w:val="00181FD2"/>
    <w:rsid w:val="0018326A"/>
    <w:rsid w:val="001A2938"/>
    <w:rsid w:val="001A36B7"/>
    <w:rsid w:val="001C3848"/>
    <w:rsid w:val="001C7C1C"/>
    <w:rsid w:val="001D02F9"/>
    <w:rsid w:val="001E717D"/>
    <w:rsid w:val="00206C00"/>
    <w:rsid w:val="002122F6"/>
    <w:rsid w:val="00212EA1"/>
    <w:rsid w:val="00224178"/>
    <w:rsid w:val="00227370"/>
    <w:rsid w:val="00234D7B"/>
    <w:rsid w:val="00247821"/>
    <w:rsid w:val="00250ABC"/>
    <w:rsid w:val="002622E6"/>
    <w:rsid w:val="002777DB"/>
    <w:rsid w:val="0028111F"/>
    <w:rsid w:val="00282052"/>
    <w:rsid w:val="00282DE0"/>
    <w:rsid w:val="00291B2C"/>
    <w:rsid w:val="00291EB3"/>
    <w:rsid w:val="00292BAA"/>
    <w:rsid w:val="00293112"/>
    <w:rsid w:val="0029663A"/>
    <w:rsid w:val="002A4342"/>
    <w:rsid w:val="002A6FF5"/>
    <w:rsid w:val="002B78A1"/>
    <w:rsid w:val="002C3B44"/>
    <w:rsid w:val="002C500E"/>
    <w:rsid w:val="002E1023"/>
    <w:rsid w:val="002E1DC1"/>
    <w:rsid w:val="002E57D1"/>
    <w:rsid w:val="002E66C5"/>
    <w:rsid w:val="003017FF"/>
    <w:rsid w:val="00303834"/>
    <w:rsid w:val="00310952"/>
    <w:rsid w:val="003216BE"/>
    <w:rsid w:val="003404D4"/>
    <w:rsid w:val="00352207"/>
    <w:rsid w:val="00362ABE"/>
    <w:rsid w:val="00363911"/>
    <w:rsid w:val="00364E3B"/>
    <w:rsid w:val="00365EDC"/>
    <w:rsid w:val="00375A4F"/>
    <w:rsid w:val="00393E9A"/>
    <w:rsid w:val="003A153A"/>
    <w:rsid w:val="003A5561"/>
    <w:rsid w:val="003A5B61"/>
    <w:rsid w:val="003B0FA6"/>
    <w:rsid w:val="003B2FDE"/>
    <w:rsid w:val="003C0231"/>
    <w:rsid w:val="003E13E6"/>
    <w:rsid w:val="003E2B8F"/>
    <w:rsid w:val="003E788E"/>
    <w:rsid w:val="004109FA"/>
    <w:rsid w:val="004129CF"/>
    <w:rsid w:val="004159A8"/>
    <w:rsid w:val="00415A88"/>
    <w:rsid w:val="00417C2A"/>
    <w:rsid w:val="00431A35"/>
    <w:rsid w:val="00432668"/>
    <w:rsid w:val="00434DE5"/>
    <w:rsid w:val="00443916"/>
    <w:rsid w:val="00451347"/>
    <w:rsid w:val="00467C5D"/>
    <w:rsid w:val="00481694"/>
    <w:rsid w:val="00481A96"/>
    <w:rsid w:val="00496B28"/>
    <w:rsid w:val="004A232C"/>
    <w:rsid w:val="004B7ED6"/>
    <w:rsid w:val="004C0AFB"/>
    <w:rsid w:val="004C2093"/>
    <w:rsid w:val="004C20E5"/>
    <w:rsid w:val="004C4447"/>
    <w:rsid w:val="004C7AA6"/>
    <w:rsid w:val="004D075C"/>
    <w:rsid w:val="004D0772"/>
    <w:rsid w:val="004E034A"/>
    <w:rsid w:val="004E14F3"/>
    <w:rsid w:val="004E5EDD"/>
    <w:rsid w:val="004F0F9A"/>
    <w:rsid w:val="004F2506"/>
    <w:rsid w:val="004F5268"/>
    <w:rsid w:val="004F72AE"/>
    <w:rsid w:val="005048EE"/>
    <w:rsid w:val="00520742"/>
    <w:rsid w:val="00521D5D"/>
    <w:rsid w:val="005307B3"/>
    <w:rsid w:val="005370DE"/>
    <w:rsid w:val="0055685D"/>
    <w:rsid w:val="005612A9"/>
    <w:rsid w:val="00566775"/>
    <w:rsid w:val="00573E34"/>
    <w:rsid w:val="00595B3F"/>
    <w:rsid w:val="005A000D"/>
    <w:rsid w:val="005A3AFE"/>
    <w:rsid w:val="005A42DD"/>
    <w:rsid w:val="005B3AC9"/>
    <w:rsid w:val="005C0176"/>
    <w:rsid w:val="005C298A"/>
    <w:rsid w:val="005C463C"/>
    <w:rsid w:val="005C6F93"/>
    <w:rsid w:val="005D23FB"/>
    <w:rsid w:val="005E0956"/>
    <w:rsid w:val="005E32E3"/>
    <w:rsid w:val="005E62CA"/>
    <w:rsid w:val="005E7DC0"/>
    <w:rsid w:val="005F0563"/>
    <w:rsid w:val="005F06AF"/>
    <w:rsid w:val="005F1A7F"/>
    <w:rsid w:val="005F2A08"/>
    <w:rsid w:val="005F564C"/>
    <w:rsid w:val="0060005B"/>
    <w:rsid w:val="00600764"/>
    <w:rsid w:val="0061286A"/>
    <w:rsid w:val="00615A3A"/>
    <w:rsid w:val="00617F8A"/>
    <w:rsid w:val="00631C37"/>
    <w:rsid w:val="00636627"/>
    <w:rsid w:val="006369EA"/>
    <w:rsid w:val="00642328"/>
    <w:rsid w:val="006501FE"/>
    <w:rsid w:val="00650AE6"/>
    <w:rsid w:val="006604F7"/>
    <w:rsid w:val="00664D15"/>
    <w:rsid w:val="00667CF2"/>
    <w:rsid w:val="00675495"/>
    <w:rsid w:val="00677129"/>
    <w:rsid w:val="006B72F8"/>
    <w:rsid w:val="006C018C"/>
    <w:rsid w:val="006D2A89"/>
    <w:rsid w:val="006D61D0"/>
    <w:rsid w:val="006E138C"/>
    <w:rsid w:val="006E68C5"/>
    <w:rsid w:val="006E72EC"/>
    <w:rsid w:val="006F069E"/>
    <w:rsid w:val="006F3835"/>
    <w:rsid w:val="00706E11"/>
    <w:rsid w:val="00715352"/>
    <w:rsid w:val="00716AA2"/>
    <w:rsid w:val="00716B4F"/>
    <w:rsid w:val="007361A6"/>
    <w:rsid w:val="0074097F"/>
    <w:rsid w:val="00746483"/>
    <w:rsid w:val="007517ED"/>
    <w:rsid w:val="00751AAF"/>
    <w:rsid w:val="0076782C"/>
    <w:rsid w:val="00770F09"/>
    <w:rsid w:val="00777F64"/>
    <w:rsid w:val="00786A3C"/>
    <w:rsid w:val="007A0836"/>
    <w:rsid w:val="007A4A45"/>
    <w:rsid w:val="007B0552"/>
    <w:rsid w:val="007B262C"/>
    <w:rsid w:val="007B64A9"/>
    <w:rsid w:val="007C65D2"/>
    <w:rsid w:val="007C6CB4"/>
    <w:rsid w:val="007D06CE"/>
    <w:rsid w:val="007D24B8"/>
    <w:rsid w:val="007D6722"/>
    <w:rsid w:val="007E29C5"/>
    <w:rsid w:val="007E7E1E"/>
    <w:rsid w:val="007F684F"/>
    <w:rsid w:val="00801F9C"/>
    <w:rsid w:val="00804E6C"/>
    <w:rsid w:val="0080688D"/>
    <w:rsid w:val="00811DA3"/>
    <w:rsid w:val="00815B1E"/>
    <w:rsid w:val="0082603F"/>
    <w:rsid w:val="00827657"/>
    <w:rsid w:val="00837471"/>
    <w:rsid w:val="00840042"/>
    <w:rsid w:val="008416B6"/>
    <w:rsid w:val="00847FAC"/>
    <w:rsid w:val="008612BA"/>
    <w:rsid w:val="00881512"/>
    <w:rsid w:val="00883835"/>
    <w:rsid w:val="00884DD1"/>
    <w:rsid w:val="00895279"/>
    <w:rsid w:val="00896176"/>
    <w:rsid w:val="008973C1"/>
    <w:rsid w:val="008A0215"/>
    <w:rsid w:val="008A7C19"/>
    <w:rsid w:val="008C0018"/>
    <w:rsid w:val="008C25F5"/>
    <w:rsid w:val="008C7F16"/>
    <w:rsid w:val="008D009B"/>
    <w:rsid w:val="008D7182"/>
    <w:rsid w:val="008E2DA0"/>
    <w:rsid w:val="008F38BC"/>
    <w:rsid w:val="008F51FD"/>
    <w:rsid w:val="00902324"/>
    <w:rsid w:val="009132F7"/>
    <w:rsid w:val="00913680"/>
    <w:rsid w:val="009207FC"/>
    <w:rsid w:val="00921BB5"/>
    <w:rsid w:val="00922491"/>
    <w:rsid w:val="0092720C"/>
    <w:rsid w:val="00931229"/>
    <w:rsid w:val="00931694"/>
    <w:rsid w:val="00944E83"/>
    <w:rsid w:val="00946035"/>
    <w:rsid w:val="00956D18"/>
    <w:rsid w:val="0096451E"/>
    <w:rsid w:val="0097110C"/>
    <w:rsid w:val="009767FF"/>
    <w:rsid w:val="00981651"/>
    <w:rsid w:val="00985127"/>
    <w:rsid w:val="00994E5C"/>
    <w:rsid w:val="009A6E3D"/>
    <w:rsid w:val="009B0C57"/>
    <w:rsid w:val="009C0405"/>
    <w:rsid w:val="009C2F21"/>
    <w:rsid w:val="009C36D7"/>
    <w:rsid w:val="009E05C0"/>
    <w:rsid w:val="009E2996"/>
    <w:rsid w:val="009E689F"/>
    <w:rsid w:val="00A07A00"/>
    <w:rsid w:val="00A07DE2"/>
    <w:rsid w:val="00A11BCB"/>
    <w:rsid w:val="00A169CC"/>
    <w:rsid w:val="00A26936"/>
    <w:rsid w:val="00A30AA5"/>
    <w:rsid w:val="00A31487"/>
    <w:rsid w:val="00A324DE"/>
    <w:rsid w:val="00A35440"/>
    <w:rsid w:val="00A46093"/>
    <w:rsid w:val="00A47BBF"/>
    <w:rsid w:val="00A633DC"/>
    <w:rsid w:val="00A65AF1"/>
    <w:rsid w:val="00A673D2"/>
    <w:rsid w:val="00A85486"/>
    <w:rsid w:val="00A9697C"/>
    <w:rsid w:val="00AB0D22"/>
    <w:rsid w:val="00AB118C"/>
    <w:rsid w:val="00AC7D22"/>
    <w:rsid w:val="00AD2404"/>
    <w:rsid w:val="00AD6E75"/>
    <w:rsid w:val="00AD7E88"/>
    <w:rsid w:val="00AE0B79"/>
    <w:rsid w:val="00AE1E92"/>
    <w:rsid w:val="00AF032B"/>
    <w:rsid w:val="00AF149A"/>
    <w:rsid w:val="00AF435A"/>
    <w:rsid w:val="00AF6164"/>
    <w:rsid w:val="00B028B3"/>
    <w:rsid w:val="00B07BD1"/>
    <w:rsid w:val="00B13696"/>
    <w:rsid w:val="00B1426C"/>
    <w:rsid w:val="00B14B26"/>
    <w:rsid w:val="00B14F33"/>
    <w:rsid w:val="00B22DD4"/>
    <w:rsid w:val="00B3133C"/>
    <w:rsid w:val="00B36FA9"/>
    <w:rsid w:val="00B372A2"/>
    <w:rsid w:val="00B37A1B"/>
    <w:rsid w:val="00B42C5F"/>
    <w:rsid w:val="00B47589"/>
    <w:rsid w:val="00B5396B"/>
    <w:rsid w:val="00B545E5"/>
    <w:rsid w:val="00B609CF"/>
    <w:rsid w:val="00B66F30"/>
    <w:rsid w:val="00B73A69"/>
    <w:rsid w:val="00B84892"/>
    <w:rsid w:val="00B86571"/>
    <w:rsid w:val="00B877D1"/>
    <w:rsid w:val="00B93C86"/>
    <w:rsid w:val="00B96CE9"/>
    <w:rsid w:val="00BB13E1"/>
    <w:rsid w:val="00BC119E"/>
    <w:rsid w:val="00BC273D"/>
    <w:rsid w:val="00BD2290"/>
    <w:rsid w:val="00BD45CA"/>
    <w:rsid w:val="00BD7455"/>
    <w:rsid w:val="00BE1AB7"/>
    <w:rsid w:val="00BF31E7"/>
    <w:rsid w:val="00C0077D"/>
    <w:rsid w:val="00C024CF"/>
    <w:rsid w:val="00C04BC4"/>
    <w:rsid w:val="00C12A57"/>
    <w:rsid w:val="00C1403A"/>
    <w:rsid w:val="00C22F9E"/>
    <w:rsid w:val="00C30FA2"/>
    <w:rsid w:val="00C37AC7"/>
    <w:rsid w:val="00C40717"/>
    <w:rsid w:val="00C45D8B"/>
    <w:rsid w:val="00C463F5"/>
    <w:rsid w:val="00C51AB6"/>
    <w:rsid w:val="00C5423E"/>
    <w:rsid w:val="00C544D5"/>
    <w:rsid w:val="00C5741A"/>
    <w:rsid w:val="00C62B5E"/>
    <w:rsid w:val="00C66237"/>
    <w:rsid w:val="00C847DA"/>
    <w:rsid w:val="00C910B4"/>
    <w:rsid w:val="00C947D1"/>
    <w:rsid w:val="00CA1750"/>
    <w:rsid w:val="00CB1B31"/>
    <w:rsid w:val="00CB1C19"/>
    <w:rsid w:val="00CB7939"/>
    <w:rsid w:val="00CB7944"/>
    <w:rsid w:val="00CC1BFD"/>
    <w:rsid w:val="00CC31A2"/>
    <w:rsid w:val="00CD273E"/>
    <w:rsid w:val="00CD322D"/>
    <w:rsid w:val="00CD4B72"/>
    <w:rsid w:val="00CE0755"/>
    <w:rsid w:val="00CE304F"/>
    <w:rsid w:val="00CE46FA"/>
    <w:rsid w:val="00D06EE0"/>
    <w:rsid w:val="00D07578"/>
    <w:rsid w:val="00D11807"/>
    <w:rsid w:val="00D17521"/>
    <w:rsid w:val="00D30C53"/>
    <w:rsid w:val="00D46CDA"/>
    <w:rsid w:val="00D53025"/>
    <w:rsid w:val="00D56666"/>
    <w:rsid w:val="00D6427A"/>
    <w:rsid w:val="00D64B33"/>
    <w:rsid w:val="00D6690D"/>
    <w:rsid w:val="00D73F4B"/>
    <w:rsid w:val="00D7673B"/>
    <w:rsid w:val="00D82EC8"/>
    <w:rsid w:val="00D84257"/>
    <w:rsid w:val="00D95A16"/>
    <w:rsid w:val="00DA1228"/>
    <w:rsid w:val="00DA5E45"/>
    <w:rsid w:val="00DA5F73"/>
    <w:rsid w:val="00DA7657"/>
    <w:rsid w:val="00DB0261"/>
    <w:rsid w:val="00DB3470"/>
    <w:rsid w:val="00DB3C37"/>
    <w:rsid w:val="00DB5322"/>
    <w:rsid w:val="00DB554E"/>
    <w:rsid w:val="00DC2242"/>
    <w:rsid w:val="00DC230D"/>
    <w:rsid w:val="00DC6CDC"/>
    <w:rsid w:val="00DD2F1C"/>
    <w:rsid w:val="00DE6169"/>
    <w:rsid w:val="00DE75E1"/>
    <w:rsid w:val="00DF312D"/>
    <w:rsid w:val="00DF3495"/>
    <w:rsid w:val="00DF3CB5"/>
    <w:rsid w:val="00E017F7"/>
    <w:rsid w:val="00E067C9"/>
    <w:rsid w:val="00E146F9"/>
    <w:rsid w:val="00E14EF0"/>
    <w:rsid w:val="00E2181E"/>
    <w:rsid w:val="00E223AD"/>
    <w:rsid w:val="00E235AF"/>
    <w:rsid w:val="00E25F39"/>
    <w:rsid w:val="00E26491"/>
    <w:rsid w:val="00E32396"/>
    <w:rsid w:val="00E36ACF"/>
    <w:rsid w:val="00E36B77"/>
    <w:rsid w:val="00E45C8B"/>
    <w:rsid w:val="00E47EC3"/>
    <w:rsid w:val="00E62D55"/>
    <w:rsid w:val="00E65275"/>
    <w:rsid w:val="00E73299"/>
    <w:rsid w:val="00E762C5"/>
    <w:rsid w:val="00E77D42"/>
    <w:rsid w:val="00E84710"/>
    <w:rsid w:val="00E95451"/>
    <w:rsid w:val="00E97D4C"/>
    <w:rsid w:val="00EB1EB9"/>
    <w:rsid w:val="00EB6A22"/>
    <w:rsid w:val="00EB7515"/>
    <w:rsid w:val="00ED2AE2"/>
    <w:rsid w:val="00ED623D"/>
    <w:rsid w:val="00EE16A2"/>
    <w:rsid w:val="00EE3997"/>
    <w:rsid w:val="00EF4CC2"/>
    <w:rsid w:val="00F04CB4"/>
    <w:rsid w:val="00F16EC7"/>
    <w:rsid w:val="00F204BE"/>
    <w:rsid w:val="00F24311"/>
    <w:rsid w:val="00F57330"/>
    <w:rsid w:val="00F72175"/>
    <w:rsid w:val="00F81583"/>
    <w:rsid w:val="00F8597F"/>
    <w:rsid w:val="00F9211C"/>
    <w:rsid w:val="00F940B3"/>
    <w:rsid w:val="00F9438D"/>
    <w:rsid w:val="00F94D2D"/>
    <w:rsid w:val="00FA45CE"/>
    <w:rsid w:val="00FB324F"/>
    <w:rsid w:val="00FB4CFC"/>
    <w:rsid w:val="00FB66C5"/>
    <w:rsid w:val="00FB6EB3"/>
    <w:rsid w:val="00FC119E"/>
    <w:rsid w:val="00FC758F"/>
    <w:rsid w:val="00FE0CF3"/>
    <w:rsid w:val="00FE1E3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B1F88"/>
  <w15:chartTrackingRefBased/>
  <w15:docId w15:val="{C98897C1-1855-48FA-ADCE-352E503F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16BE"/>
    <w:pPr>
      <w:spacing w:after="0" w:line="240" w:lineRule="auto"/>
    </w:pPr>
    <w:rPr>
      <w:rFonts w:asciiTheme="majorBidi" w:hAnsiTheme="majorBidi"/>
      <w:sz w:val="24"/>
      <w:lang w:val="en-US"/>
    </w:rPr>
  </w:style>
  <w:style w:type="paragraph" w:styleId="Nagwek1">
    <w:name w:val="heading 1"/>
    <w:basedOn w:val="Normalny"/>
    <w:next w:val="Normalny"/>
    <w:link w:val="Nagwek1Znak"/>
    <w:uiPriority w:val="9"/>
    <w:qFormat/>
    <w:rsid w:val="00F8597F"/>
    <w:pPr>
      <w:keepNext/>
      <w:numPr>
        <w:numId w:val="3"/>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9E2996"/>
    <w:pPr>
      <w:keepNext/>
      <w:numPr>
        <w:ilvl w:val="1"/>
        <w:numId w:val="3"/>
      </w:numPr>
      <w:spacing w:before="240" w:after="120"/>
      <w:outlineLvl w:val="1"/>
    </w:pPr>
    <w:rPr>
      <w:rFonts w:ascii="Arial Narrow" w:hAnsi="Arial Narrow"/>
      <w:b/>
      <w:sz w:val="36"/>
      <w:szCs w:val="32"/>
    </w:rPr>
  </w:style>
  <w:style w:type="paragraph" w:styleId="Nagwek3">
    <w:name w:val="heading 3"/>
    <w:basedOn w:val="Nagwek2"/>
    <w:next w:val="Normalny"/>
    <w:link w:val="Nagwek3Znak"/>
    <w:uiPriority w:val="9"/>
    <w:qFormat/>
    <w:rsid w:val="00F81583"/>
    <w:pPr>
      <w:numPr>
        <w:ilvl w:val="2"/>
      </w:numPr>
      <w:ind w:left="742"/>
      <w:outlineLvl w:val="2"/>
    </w:pPr>
    <w:rPr>
      <w:sz w:val="28"/>
    </w:rPr>
  </w:style>
  <w:style w:type="paragraph" w:styleId="Nagwek4">
    <w:name w:val="heading 4"/>
    <w:basedOn w:val="Normalny"/>
    <w:next w:val="Normalny"/>
    <w:link w:val="Nagwek4Znak"/>
    <w:uiPriority w:val="9"/>
    <w:qFormat/>
    <w:rsid w:val="008D009B"/>
    <w:pPr>
      <w:keepNext/>
      <w:numPr>
        <w:ilvl w:val="3"/>
        <w:numId w:val="3"/>
      </w:numPr>
      <w:spacing w:before="120" w:after="120"/>
      <w:outlineLvl w:val="3"/>
    </w:pPr>
    <w:rPr>
      <w:rFonts w:ascii="Arial Narrow" w:hAnsi="Arial Narrow"/>
      <w:b/>
    </w:rPr>
  </w:style>
  <w:style w:type="paragraph" w:styleId="Nagwek5">
    <w:name w:val="heading 5"/>
    <w:basedOn w:val="Normalny"/>
    <w:next w:val="Normalny"/>
    <w:link w:val="Nagwek5Znak"/>
    <w:uiPriority w:val="9"/>
    <w:qFormat/>
    <w:rsid w:val="00F8597F"/>
    <w:pPr>
      <w:keepNext/>
      <w:numPr>
        <w:ilvl w:val="4"/>
        <w:numId w:val="3"/>
      </w:numPr>
      <w:spacing w:before="240" w:after="60"/>
      <w:outlineLvl w:val="4"/>
    </w:pPr>
    <w:rPr>
      <w:rFonts w:ascii="Arial" w:hAnsi="Arial"/>
      <w:b/>
      <w:i/>
      <w:sz w:val="22"/>
    </w:rPr>
  </w:style>
  <w:style w:type="paragraph" w:styleId="Nagwek6">
    <w:name w:val="heading 6"/>
    <w:basedOn w:val="Normalny"/>
    <w:next w:val="Normalny"/>
    <w:link w:val="Nagwek6Znak"/>
    <w:uiPriority w:val="9"/>
    <w:unhideWhenUsed/>
    <w:qFormat/>
    <w:rsid w:val="00F8597F"/>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
    <w:unhideWhenUsed/>
    <w:qFormat/>
    <w:rsid w:val="00F8597F"/>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
    <w:unhideWhenUsed/>
    <w:qFormat/>
    <w:rsid w:val="00F8597F"/>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nhideWhenUsed/>
    <w:qFormat/>
    <w:rsid w:val="00F8597F"/>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8597F"/>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9E2996"/>
    <w:rPr>
      <w:rFonts w:ascii="Arial Narrow" w:hAnsi="Arial Narrow"/>
      <w:b/>
      <w:sz w:val="36"/>
      <w:szCs w:val="32"/>
      <w:lang w:val="en-US"/>
    </w:rPr>
  </w:style>
  <w:style w:type="character" w:customStyle="1" w:styleId="Nagwek3Znak">
    <w:name w:val="Nagłówek 3 Znak"/>
    <w:basedOn w:val="Domylnaczcionkaakapitu"/>
    <w:link w:val="Nagwek3"/>
    <w:rsid w:val="00F81583"/>
    <w:rPr>
      <w:rFonts w:ascii="Arial Narrow" w:hAnsi="Arial Narrow"/>
      <w:b/>
      <w:sz w:val="28"/>
      <w:szCs w:val="32"/>
      <w:lang w:val="en-US"/>
    </w:rPr>
  </w:style>
  <w:style w:type="character" w:customStyle="1" w:styleId="Nagwek4Znak">
    <w:name w:val="Nagłówek 4 Znak"/>
    <w:basedOn w:val="Domylnaczcionkaakapitu"/>
    <w:link w:val="Nagwek4"/>
    <w:rsid w:val="008D009B"/>
    <w:rPr>
      <w:rFonts w:ascii="Arial Narrow" w:hAnsi="Arial Narrow"/>
      <w:b/>
      <w:sz w:val="24"/>
      <w:lang w:val="en-US"/>
    </w:rPr>
  </w:style>
  <w:style w:type="character" w:customStyle="1" w:styleId="Nagwek5Znak">
    <w:name w:val="Nagłówek 5 Znak"/>
    <w:basedOn w:val="Domylnaczcionkaakapitu"/>
    <w:link w:val="Nagwek5"/>
    <w:uiPriority w:val="9"/>
    <w:rsid w:val="00F8597F"/>
    <w:rPr>
      <w:rFonts w:ascii="Arial" w:hAnsi="Arial"/>
      <w:b/>
      <w:i/>
      <w:lang w:val="en-US"/>
    </w:rPr>
  </w:style>
  <w:style w:type="character" w:customStyle="1" w:styleId="Nagwek6Znak">
    <w:name w:val="Nagłówek 6 Znak"/>
    <w:basedOn w:val="Domylnaczcionkaakapitu"/>
    <w:link w:val="Nagwek6"/>
    <w:rsid w:val="00F8597F"/>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F8597F"/>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F8597F"/>
    <w:rPr>
      <w:rFonts w:asciiTheme="majorHAnsi" w:eastAsiaTheme="majorEastAsia" w:hAnsiTheme="majorHAnsi" w:cstheme="majorBidi"/>
      <w:color w:val="272727" w:themeColor="text1" w:themeTint="D8"/>
      <w:sz w:val="21"/>
      <w:szCs w:val="21"/>
      <w:lang w:val="en-US"/>
    </w:rPr>
  </w:style>
  <w:style w:type="paragraph" w:styleId="Spistreci1">
    <w:name w:val="toc 1"/>
    <w:basedOn w:val="Normalny"/>
    <w:next w:val="Normalny"/>
    <w:autoRedefine/>
    <w:uiPriority w:val="39"/>
    <w:unhideWhenUsed/>
    <w:rsid w:val="00DA5F73"/>
    <w:pPr>
      <w:tabs>
        <w:tab w:val="right" w:leader="dot" w:pos="9062"/>
      </w:tabs>
      <w:spacing w:after="100"/>
      <w:ind w:left="851" w:hanging="851"/>
    </w:pPr>
    <w:rPr>
      <w:b/>
      <w:sz w:val="28"/>
    </w:rPr>
  </w:style>
  <w:style w:type="character" w:styleId="Numerwiersza">
    <w:name w:val="line number"/>
    <w:hidden/>
    <w:rsid w:val="00CB1B31"/>
    <w:rPr>
      <w:rFonts w:ascii="Calibri" w:eastAsia="Calibri" w:hAnsi="Calibri" w:cs="Calibri"/>
      <w:color w:val="000000"/>
      <w:sz w:val="16"/>
    </w:rPr>
  </w:style>
  <w:style w:type="table" w:customStyle="1" w:styleId="TableGrid">
    <w:name w:val="TableGrid"/>
    <w:rsid w:val="00F8597F"/>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CB1B31"/>
    <w:pPr>
      <w:keepNext/>
      <w:spacing w:before="120" w:after="120"/>
      <w:ind w:left="426"/>
      <w:jc w:val="both"/>
    </w:pPr>
    <w:rPr>
      <w:rFonts w:cstheme="minorHAnsi"/>
      <w:b/>
      <w:iCs/>
      <w:szCs w:val="24"/>
    </w:rPr>
  </w:style>
  <w:style w:type="character" w:customStyle="1" w:styleId="IntitleZnak">
    <w:name w:val="Intitle Znak"/>
    <w:basedOn w:val="Domylnaczcionkaakapitu"/>
    <w:link w:val="Intitle"/>
    <w:rsid w:val="00CB1B31"/>
    <w:rPr>
      <w:rFonts w:cstheme="minorHAnsi"/>
      <w:b/>
      <w:iCs/>
      <w:sz w:val="24"/>
      <w:szCs w:val="24"/>
      <w:lang w:val="en-US"/>
    </w:rPr>
  </w:style>
  <w:style w:type="paragraph" w:styleId="Nagwek">
    <w:name w:val="header"/>
    <w:basedOn w:val="Normalny"/>
    <w:link w:val="NagwekZnak"/>
    <w:rsid w:val="00F8597F"/>
    <w:pPr>
      <w:tabs>
        <w:tab w:val="center" w:pos="4536"/>
        <w:tab w:val="right" w:pos="9072"/>
      </w:tabs>
    </w:pPr>
  </w:style>
  <w:style w:type="character" w:customStyle="1" w:styleId="NagwekZnak">
    <w:name w:val="Nagłówek Znak"/>
    <w:basedOn w:val="Domylnaczcionkaakapitu"/>
    <w:link w:val="Nagwek"/>
    <w:rsid w:val="00F8597F"/>
    <w:rPr>
      <w:rFonts w:asciiTheme="majorBidi" w:hAnsiTheme="majorBidi"/>
      <w:sz w:val="24"/>
    </w:rPr>
  </w:style>
  <w:style w:type="paragraph" w:styleId="Stopka">
    <w:name w:val="footer"/>
    <w:basedOn w:val="Normalny"/>
    <w:link w:val="StopkaZnak"/>
    <w:uiPriority w:val="99"/>
    <w:rsid w:val="00F8597F"/>
    <w:pPr>
      <w:tabs>
        <w:tab w:val="center" w:pos="4536"/>
        <w:tab w:val="right" w:pos="9072"/>
      </w:tabs>
    </w:pPr>
  </w:style>
  <w:style w:type="character" w:customStyle="1" w:styleId="StopkaZnak">
    <w:name w:val="Stopka Znak"/>
    <w:basedOn w:val="Domylnaczcionkaakapitu"/>
    <w:link w:val="Stopka"/>
    <w:uiPriority w:val="99"/>
    <w:rsid w:val="00F8597F"/>
    <w:rPr>
      <w:rFonts w:asciiTheme="majorBidi" w:hAnsiTheme="majorBidi"/>
      <w:sz w:val="24"/>
    </w:rPr>
  </w:style>
  <w:style w:type="table" w:styleId="Tabela-Siatka">
    <w:name w:val="Table Grid"/>
    <w:basedOn w:val="Standardowy"/>
    <w:uiPriority w:val="39"/>
    <w:rsid w:val="00F859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Listapunktowana">
    <w:name w:val="List Bullet"/>
    <w:basedOn w:val="Normalny"/>
    <w:uiPriority w:val="99"/>
    <w:unhideWhenUsed/>
    <w:rsid w:val="00B3133C"/>
    <w:pPr>
      <w:numPr>
        <w:numId w:val="2"/>
      </w:numPr>
      <w:contextualSpacing/>
    </w:pPr>
  </w:style>
  <w:style w:type="paragraph" w:styleId="Nagwekspisutreci">
    <w:name w:val="TOC Heading"/>
    <w:basedOn w:val="Nagwek1"/>
    <w:next w:val="Normalny"/>
    <w:uiPriority w:val="39"/>
    <w:unhideWhenUsed/>
    <w:qFormat/>
    <w:rsid w:val="00D64B33"/>
    <w:pPr>
      <w:spacing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Spistreci3">
    <w:name w:val="toc 3"/>
    <w:basedOn w:val="Normalny"/>
    <w:next w:val="Normalny"/>
    <w:autoRedefine/>
    <w:uiPriority w:val="39"/>
    <w:unhideWhenUsed/>
    <w:rsid w:val="00D64B33"/>
    <w:pPr>
      <w:spacing w:after="100"/>
      <w:ind w:left="440"/>
    </w:pPr>
  </w:style>
  <w:style w:type="paragraph" w:styleId="Spistreci4">
    <w:name w:val="toc 4"/>
    <w:basedOn w:val="Normalny"/>
    <w:next w:val="Normalny"/>
    <w:autoRedefine/>
    <w:uiPriority w:val="39"/>
    <w:unhideWhenUsed/>
    <w:rsid w:val="0092720C"/>
    <w:pPr>
      <w:tabs>
        <w:tab w:val="right" w:leader="dot" w:pos="9062"/>
      </w:tabs>
      <w:spacing w:after="100"/>
      <w:ind w:left="1792" w:hanging="1134"/>
    </w:pPr>
    <w:rPr>
      <w:noProof/>
      <w:sz w:val="20"/>
      <w:lang w:val="pl-PL"/>
    </w:rPr>
  </w:style>
  <w:style w:type="paragraph" w:styleId="Spistreci5">
    <w:name w:val="toc 5"/>
    <w:basedOn w:val="Normalny"/>
    <w:next w:val="Normalny"/>
    <w:autoRedefine/>
    <w:uiPriority w:val="39"/>
    <w:unhideWhenUsed/>
    <w:rsid w:val="00D64B33"/>
    <w:pPr>
      <w:spacing w:after="100"/>
      <w:ind w:left="880"/>
    </w:pPr>
    <w:rPr>
      <w:lang w:val="pl-PL"/>
    </w:rPr>
  </w:style>
  <w:style w:type="paragraph" w:styleId="Spistreci6">
    <w:name w:val="toc 6"/>
    <w:basedOn w:val="Normalny"/>
    <w:next w:val="Normalny"/>
    <w:autoRedefine/>
    <w:uiPriority w:val="39"/>
    <w:unhideWhenUsed/>
    <w:rsid w:val="00D64B33"/>
    <w:pPr>
      <w:spacing w:after="100"/>
      <w:ind w:left="1100"/>
    </w:pPr>
    <w:rPr>
      <w:lang w:val="pl-PL"/>
    </w:rPr>
  </w:style>
  <w:style w:type="paragraph" w:styleId="Spistreci7">
    <w:name w:val="toc 7"/>
    <w:basedOn w:val="Normalny"/>
    <w:next w:val="Normalny"/>
    <w:autoRedefine/>
    <w:uiPriority w:val="39"/>
    <w:unhideWhenUsed/>
    <w:rsid w:val="00D64B33"/>
    <w:pPr>
      <w:spacing w:after="100"/>
      <w:ind w:left="1320"/>
    </w:pPr>
    <w:rPr>
      <w:lang w:val="pl-PL"/>
    </w:rPr>
  </w:style>
  <w:style w:type="paragraph" w:styleId="Spistreci8">
    <w:name w:val="toc 8"/>
    <w:basedOn w:val="Normalny"/>
    <w:next w:val="Normalny"/>
    <w:autoRedefine/>
    <w:uiPriority w:val="39"/>
    <w:unhideWhenUsed/>
    <w:rsid w:val="00D64B33"/>
    <w:pPr>
      <w:spacing w:after="100"/>
      <w:ind w:left="1540"/>
    </w:pPr>
    <w:rPr>
      <w:lang w:val="pl-PL"/>
    </w:rPr>
  </w:style>
  <w:style w:type="paragraph" w:styleId="Spistreci9">
    <w:name w:val="toc 9"/>
    <w:basedOn w:val="Normalny"/>
    <w:next w:val="Normalny"/>
    <w:autoRedefine/>
    <w:uiPriority w:val="39"/>
    <w:unhideWhenUsed/>
    <w:rsid w:val="00D64B33"/>
    <w:pPr>
      <w:spacing w:after="100"/>
      <w:ind w:left="1760"/>
    </w:pPr>
    <w:rPr>
      <w:lang w:val="pl-PL"/>
    </w:rPr>
  </w:style>
  <w:style w:type="character" w:styleId="Hipercze">
    <w:name w:val="Hyperlink"/>
    <w:basedOn w:val="Domylnaczcionkaakapitu"/>
    <w:uiPriority w:val="99"/>
    <w:unhideWhenUsed/>
    <w:rsid w:val="00D64B33"/>
    <w:rPr>
      <w:color w:val="0563C1" w:themeColor="hyperlink"/>
      <w:u w:val="single"/>
    </w:rPr>
  </w:style>
  <w:style w:type="character" w:styleId="Nierozpoznanawzmianka">
    <w:name w:val="Unresolved Mention"/>
    <w:basedOn w:val="Domylnaczcionkaakapitu"/>
    <w:uiPriority w:val="99"/>
    <w:semiHidden/>
    <w:unhideWhenUsed/>
    <w:rsid w:val="00F8597F"/>
    <w:rPr>
      <w:color w:val="605E5C"/>
      <w:shd w:val="clear" w:color="auto" w:fill="E1DFDD"/>
    </w:rPr>
  </w:style>
  <w:style w:type="character" w:customStyle="1" w:styleId="Nagwek9Znak">
    <w:name w:val="Nagłówek 9 Znak"/>
    <w:basedOn w:val="Domylnaczcionkaakapitu"/>
    <w:link w:val="Nagwek9"/>
    <w:rsid w:val="00F8597F"/>
    <w:rPr>
      <w:rFonts w:asciiTheme="majorHAnsi" w:eastAsiaTheme="majorEastAsia" w:hAnsiTheme="majorHAnsi" w:cstheme="majorBidi"/>
      <w:i/>
      <w:iCs/>
      <w:color w:val="272727" w:themeColor="text1" w:themeTint="D8"/>
      <w:sz w:val="21"/>
      <w:szCs w:val="21"/>
      <w:lang w:val="en-US"/>
    </w:rPr>
  </w:style>
  <w:style w:type="character" w:customStyle="1" w:styleId="NazwaProgramowa">
    <w:name w:val="NazwaProgramowa"/>
    <w:basedOn w:val="Domylnaczcionkaakapitu"/>
    <w:qFormat/>
    <w:rsid w:val="00F8597F"/>
    <w:rPr>
      <w:rFonts w:asciiTheme="minorHAnsi" w:hAnsiTheme="minorHAnsi"/>
      <w:noProof/>
    </w:rPr>
  </w:style>
  <w:style w:type="paragraph" w:styleId="NormalnyWeb">
    <w:name w:val="Normal (Web)"/>
    <w:basedOn w:val="Normalny"/>
    <w:uiPriority w:val="99"/>
    <w:unhideWhenUsed/>
    <w:rsid w:val="00F8597F"/>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F8597F"/>
    <w:rPr>
      <w:vertAlign w:val="superscript"/>
    </w:rPr>
  </w:style>
  <w:style w:type="paragraph" w:styleId="Tytu">
    <w:name w:val="Title"/>
    <w:basedOn w:val="Normalny"/>
    <w:link w:val="TytuZnak"/>
    <w:qFormat/>
    <w:rsid w:val="00F8597F"/>
    <w:pPr>
      <w:spacing w:before="240" w:after="60"/>
      <w:jc w:val="center"/>
      <w:outlineLvl w:val="0"/>
    </w:pPr>
    <w:rPr>
      <w:rFonts w:ascii="Arial" w:hAnsi="Arial"/>
      <w:b/>
      <w:kern w:val="28"/>
      <w:sz w:val="40"/>
      <w:szCs w:val="40"/>
    </w:rPr>
  </w:style>
  <w:style w:type="character" w:customStyle="1" w:styleId="TytuZnak">
    <w:name w:val="Tytuł Znak"/>
    <w:basedOn w:val="Domylnaczcionkaakapitu"/>
    <w:link w:val="Tytu"/>
    <w:rsid w:val="00F8597F"/>
    <w:rPr>
      <w:rFonts w:ascii="Arial" w:hAnsi="Arial"/>
      <w:b/>
      <w:kern w:val="28"/>
      <w:sz w:val="40"/>
      <w:szCs w:val="40"/>
    </w:rPr>
  </w:style>
  <w:style w:type="paragraph" w:styleId="Podtytu">
    <w:name w:val="Subtitle"/>
    <w:basedOn w:val="Tytu"/>
    <w:next w:val="Normalny"/>
    <w:link w:val="PodtytuZnak"/>
    <w:uiPriority w:val="11"/>
    <w:qFormat/>
    <w:rsid w:val="00F8597F"/>
    <w:rPr>
      <w:sz w:val="32"/>
      <w:szCs w:val="32"/>
      <w:lang w:val="pl"/>
    </w:rPr>
  </w:style>
  <w:style w:type="character" w:customStyle="1" w:styleId="PodtytuZnak">
    <w:name w:val="Podtytuł Znak"/>
    <w:basedOn w:val="Domylnaczcionkaakapitu"/>
    <w:link w:val="Podtytu"/>
    <w:uiPriority w:val="11"/>
    <w:rsid w:val="00F8597F"/>
    <w:rPr>
      <w:rFonts w:ascii="Arial" w:hAnsi="Arial"/>
      <w:b/>
      <w:kern w:val="28"/>
      <w:sz w:val="32"/>
      <w:szCs w:val="32"/>
      <w:lang w:val="pl"/>
    </w:rPr>
  </w:style>
  <w:style w:type="character" w:styleId="Pogrubienie">
    <w:name w:val="Strong"/>
    <w:basedOn w:val="Domylnaczcionkaakapitu"/>
    <w:uiPriority w:val="22"/>
    <w:qFormat/>
    <w:rsid w:val="00F8597F"/>
    <w:rPr>
      <w:b/>
      <w:bCs/>
    </w:rPr>
  </w:style>
  <w:style w:type="paragraph" w:customStyle="1" w:styleId="source">
    <w:name w:val="source"/>
    <w:basedOn w:val="Normalny"/>
    <w:rsid w:val="00F8597F"/>
    <w:pPr>
      <w:spacing w:before="60" w:after="60"/>
      <w:ind w:left="1418"/>
      <w:jc w:val="both"/>
    </w:pPr>
    <w:rPr>
      <w:rFonts w:ascii="Courier New" w:hAnsi="Courier New"/>
    </w:rPr>
  </w:style>
  <w:style w:type="paragraph" w:customStyle="1" w:styleId="SourceCode">
    <w:name w:val="SourceCode"/>
    <w:basedOn w:val="Normalny"/>
    <w:qFormat/>
    <w:rsid w:val="008F38BC"/>
    <w:pPr>
      <w:spacing w:before="120" w:after="120"/>
      <w:ind w:left="1418" w:hanging="1418"/>
      <w:contextualSpacing/>
    </w:pPr>
    <w:rPr>
      <w:rFonts w:ascii="Consolas" w:hAnsi="Consolas" w:cstheme="minorHAnsi"/>
      <w:noProof/>
      <w:sz w:val="20"/>
    </w:rPr>
  </w:style>
  <w:style w:type="table" w:customStyle="1" w:styleId="Standardowatabela">
    <w:name w:val="Standardowa tabela"/>
    <w:basedOn w:val="Standardowy"/>
    <w:uiPriority w:val="99"/>
    <w:rsid w:val="00F8597F"/>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F8597F"/>
    <w:pPr>
      <w:spacing w:before="120" w:after="120"/>
      <w:jc w:val="both"/>
    </w:pPr>
  </w:style>
  <w:style w:type="character" w:customStyle="1" w:styleId="StandardowyakapitZnak">
    <w:name w:val="Standardowy akapit Znak"/>
    <w:basedOn w:val="Domylnaczcionkaakapitu"/>
    <w:link w:val="Standardowyakapit"/>
    <w:rsid w:val="00F8597F"/>
    <w:rPr>
      <w:rFonts w:asciiTheme="majorBidi" w:hAnsiTheme="majorBidi"/>
      <w:sz w:val="24"/>
    </w:rPr>
  </w:style>
  <w:style w:type="paragraph" w:styleId="Wcicienormalne">
    <w:name w:val="Normal Indent"/>
    <w:basedOn w:val="Normalny"/>
    <w:rsid w:val="00F8597F"/>
    <w:pPr>
      <w:spacing w:before="120" w:after="120"/>
      <w:ind w:left="709"/>
      <w:jc w:val="both"/>
    </w:pPr>
  </w:style>
  <w:style w:type="paragraph" w:customStyle="1" w:styleId="StylWcicienormalneWszystkiewersaliki">
    <w:name w:val="Styl Wcięcie normalne + Wszystkie wersaliki"/>
    <w:basedOn w:val="Wcicienormalne"/>
    <w:rsid w:val="00F8597F"/>
  </w:style>
  <w:style w:type="paragraph" w:styleId="Tekstprzypisudolnego">
    <w:name w:val="footnote text"/>
    <w:basedOn w:val="Normalny"/>
    <w:link w:val="TekstprzypisudolnegoZnak"/>
    <w:rsid w:val="00F8597F"/>
    <w:rPr>
      <w:sz w:val="20"/>
      <w:szCs w:val="20"/>
    </w:rPr>
  </w:style>
  <w:style w:type="character" w:customStyle="1" w:styleId="TekstprzypisudolnegoZnak">
    <w:name w:val="Tekst przypisu dolnego Znak"/>
    <w:basedOn w:val="Domylnaczcionkaakapitu"/>
    <w:link w:val="Tekstprzypisudolnego"/>
    <w:rsid w:val="00F8597F"/>
    <w:rPr>
      <w:rFonts w:asciiTheme="majorBidi" w:hAnsiTheme="majorBidi"/>
      <w:sz w:val="20"/>
      <w:szCs w:val="20"/>
    </w:rPr>
  </w:style>
  <w:style w:type="paragraph" w:customStyle="1" w:styleId="Teksttabeli">
    <w:name w:val="Tekst tabeli"/>
    <w:basedOn w:val="Normalny"/>
    <w:qFormat/>
    <w:rsid w:val="00F8597F"/>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F8597F"/>
    <w:rPr>
      <w:color w:val="808080"/>
    </w:rPr>
  </w:style>
  <w:style w:type="character" w:styleId="Uwydatnienie">
    <w:name w:val="Emphasis"/>
    <w:basedOn w:val="Domylnaczcionkaakapitu"/>
    <w:uiPriority w:val="20"/>
    <w:qFormat/>
    <w:rsid w:val="00F8597F"/>
    <w:rPr>
      <w:i/>
      <w:iCs/>
    </w:rPr>
  </w:style>
  <w:style w:type="character" w:styleId="UyteHipercze">
    <w:name w:val="FollowedHyperlink"/>
    <w:basedOn w:val="Domylnaczcionkaakapitu"/>
    <w:uiPriority w:val="99"/>
    <w:unhideWhenUsed/>
    <w:rsid w:val="00F8597F"/>
    <w:rPr>
      <w:color w:val="800080"/>
      <w:u w:val="single"/>
    </w:rPr>
  </w:style>
  <w:style w:type="paragraph" w:styleId="Akapitzlist">
    <w:name w:val="List Paragraph"/>
    <w:basedOn w:val="Normalny"/>
    <w:uiPriority w:val="34"/>
    <w:qFormat/>
    <w:rsid w:val="00451C0A"/>
    <w:pPr>
      <w:spacing w:line="259" w:lineRule="auto"/>
      <w:ind w:left="720"/>
      <w:contextualSpacing/>
    </w:pPr>
    <w:rPr>
      <w:rFonts w:ascii="Times New Roman" w:hAnsi="Times New Roman"/>
    </w:rPr>
  </w:style>
  <w:style w:type="paragraph" w:styleId="Bezodstpw">
    <w:name w:val="No Spacing"/>
    <w:uiPriority w:val="1"/>
    <w:qFormat/>
    <w:rsid w:val="00B942B6"/>
    <w:pPr>
      <w:spacing w:after="0" w:line="240" w:lineRule="auto"/>
    </w:pPr>
  </w:style>
  <w:style w:type="paragraph" w:styleId="Legenda">
    <w:name w:val="caption"/>
    <w:basedOn w:val="Normalny"/>
    <w:next w:val="Normalny"/>
    <w:uiPriority w:val="35"/>
    <w:unhideWhenUsed/>
    <w:qFormat/>
    <w:rsid w:val="00B942B6"/>
    <w:pPr>
      <w:spacing w:after="200"/>
    </w:pPr>
    <w:rPr>
      <w:i/>
      <w:iCs/>
      <w:color w:val="44546A" w:themeColor="text2"/>
      <w:sz w:val="18"/>
      <w:szCs w:val="18"/>
    </w:rPr>
  </w:style>
  <w:style w:type="paragraph" w:styleId="Listanumerowana">
    <w:name w:val="List Number"/>
    <w:basedOn w:val="Normalny"/>
    <w:uiPriority w:val="99"/>
    <w:unhideWhenUsed/>
    <w:rsid w:val="00B942B6"/>
    <w:pPr>
      <w:numPr>
        <w:numId w:val="4"/>
      </w:numPr>
      <w:contextualSpacing/>
    </w:pPr>
  </w:style>
  <w:style w:type="character" w:styleId="Odwoaniedokomentarza">
    <w:name w:val="annotation reference"/>
    <w:basedOn w:val="Domylnaczcionkaakapitu"/>
    <w:uiPriority w:val="99"/>
    <w:unhideWhenUsed/>
    <w:rsid w:val="00B942B6"/>
    <w:rPr>
      <w:sz w:val="16"/>
      <w:szCs w:val="16"/>
    </w:rPr>
  </w:style>
  <w:style w:type="paragraph" w:styleId="Tekstkomentarza">
    <w:name w:val="annotation text"/>
    <w:basedOn w:val="Normalny"/>
    <w:link w:val="TekstkomentarzaZnak"/>
    <w:uiPriority w:val="99"/>
    <w:unhideWhenUsed/>
    <w:rsid w:val="00B942B6"/>
    <w:rPr>
      <w:sz w:val="20"/>
      <w:szCs w:val="20"/>
    </w:rPr>
  </w:style>
  <w:style w:type="character" w:customStyle="1" w:styleId="TekstkomentarzaZnak">
    <w:name w:val="Tekst komentarza Znak"/>
    <w:basedOn w:val="Domylnaczcionkaakapitu"/>
    <w:link w:val="Tekstkomentarza"/>
    <w:uiPriority w:val="99"/>
    <w:rsid w:val="00B942B6"/>
    <w:rPr>
      <w:rFonts w:asciiTheme="majorBidi" w:hAnsiTheme="majorBidi"/>
      <w:sz w:val="20"/>
      <w:szCs w:val="20"/>
      <w:lang w:val="en-US"/>
    </w:rPr>
  </w:style>
  <w:style w:type="paragraph" w:styleId="Tematkomentarza">
    <w:name w:val="annotation subject"/>
    <w:basedOn w:val="Tekstkomentarza"/>
    <w:next w:val="Tekstkomentarza"/>
    <w:link w:val="TematkomentarzaZnak"/>
    <w:uiPriority w:val="99"/>
    <w:unhideWhenUsed/>
    <w:rsid w:val="00B942B6"/>
    <w:rPr>
      <w:b/>
      <w:bCs/>
    </w:rPr>
  </w:style>
  <w:style w:type="character" w:customStyle="1" w:styleId="TematkomentarzaZnak">
    <w:name w:val="Temat komentarza Znak"/>
    <w:basedOn w:val="TekstkomentarzaZnak"/>
    <w:link w:val="Tematkomentarza"/>
    <w:uiPriority w:val="99"/>
    <w:rsid w:val="00B942B6"/>
    <w:rPr>
      <w:rFonts w:asciiTheme="majorBidi" w:hAnsiTheme="majorBidi"/>
      <w:b/>
      <w:bCs/>
      <w:sz w:val="20"/>
      <w:szCs w:val="20"/>
      <w:lang w:val="en-US"/>
    </w:rPr>
  </w:style>
  <w:style w:type="paragraph" w:styleId="Spistreci2">
    <w:name w:val="toc 2"/>
    <w:hidden/>
    <w:uiPriority w:val="39"/>
    <w:rsid w:val="0084198D"/>
    <w:pPr>
      <w:spacing w:before="120" w:after="120" w:line="271" w:lineRule="auto"/>
    </w:pPr>
    <w:rPr>
      <w:rFonts w:ascii="Times New Roman" w:eastAsia="Calibri" w:hAnsi="Times New Roman" w:cs="Calibri"/>
      <w:b/>
      <w:color w:val="000000"/>
      <w:sz w:val="24"/>
    </w:rPr>
  </w:style>
  <w:style w:type="paragraph" w:customStyle="1" w:styleId="Abstrakt">
    <w:name w:val="Abstrakt"/>
    <w:basedOn w:val="Wcicienormalne"/>
    <w:qFormat/>
    <w:rsid w:val="00804E6C"/>
    <w:rPr>
      <w:sz w:val="20"/>
      <w:lang w:val="pl"/>
    </w:rPr>
  </w:style>
  <w:style w:type="paragraph" w:customStyle="1" w:styleId="AbstractTitle">
    <w:name w:val="Abstract Title"/>
    <w:basedOn w:val="Abstrakt"/>
    <w:qFormat/>
    <w:rsid w:val="00804E6C"/>
    <w:rPr>
      <w:b/>
      <w:bCs/>
    </w:rPr>
  </w:style>
  <w:style w:type="paragraph" w:customStyle="1" w:styleId="Afiliation">
    <w:name w:val="Afiliation"/>
    <w:basedOn w:val="Normalny"/>
    <w:qFormat/>
    <w:rsid w:val="00804E6C"/>
    <w:pPr>
      <w:spacing w:line="263" w:lineRule="auto"/>
      <w:ind w:left="133"/>
      <w:jc w:val="center"/>
    </w:pPr>
    <w:rPr>
      <w:rFonts w:ascii="Cambria" w:eastAsia="Cambria" w:hAnsi="Cambria" w:cs="Cambria"/>
      <w:sz w:val="20"/>
      <w:szCs w:val="14"/>
    </w:rPr>
  </w:style>
  <w:style w:type="character" w:customStyle="1" w:styleId="angielskawstawka">
    <w:name w:val="angielska wstawka"/>
    <w:basedOn w:val="Domylnaczcionkaakapitu"/>
    <w:rsid w:val="00804E6C"/>
    <w:rPr>
      <w:i/>
      <w:noProof w:val="0"/>
      <w:lang w:val="en-US"/>
    </w:rPr>
  </w:style>
  <w:style w:type="paragraph" w:customStyle="1" w:styleId="Autor">
    <w:name w:val="Autor"/>
    <w:basedOn w:val="Tytu"/>
    <w:qFormat/>
    <w:rsid w:val="00804E6C"/>
    <w:rPr>
      <w:rFonts w:asciiTheme="majorBidi" w:hAnsiTheme="majorBidi" w:cstheme="majorBidi"/>
      <w:sz w:val="24"/>
      <w:szCs w:val="22"/>
    </w:rPr>
  </w:style>
  <w:style w:type="paragraph" w:styleId="Bibliografia">
    <w:name w:val="Bibliography"/>
    <w:basedOn w:val="Normalny"/>
    <w:rsid w:val="00804E6C"/>
    <w:pPr>
      <w:numPr>
        <w:numId w:val="5"/>
      </w:numPr>
      <w:tabs>
        <w:tab w:val="clear" w:pos="1134"/>
        <w:tab w:val="num" w:pos="360"/>
      </w:tabs>
    </w:pPr>
    <w:rPr>
      <w:sz w:val="20"/>
    </w:rPr>
  </w:style>
  <w:style w:type="paragraph" w:customStyle="1" w:styleId="Bibtitle">
    <w:name w:val="Bibtitle"/>
    <w:basedOn w:val="Nagwek1"/>
    <w:qFormat/>
    <w:rsid w:val="00804E6C"/>
    <w:pPr>
      <w:pageBreakBefore/>
      <w:numPr>
        <w:numId w:val="1"/>
      </w:numPr>
      <w:ind w:left="431" w:hanging="431"/>
    </w:pPr>
  </w:style>
  <w:style w:type="character" w:customStyle="1" w:styleId="Comment">
    <w:name w:val="Comment"/>
    <w:basedOn w:val="Domylnaczcionkaakapitu"/>
    <w:rsid w:val="00804E6C"/>
    <w:rPr>
      <w:rFonts w:ascii="Times New Roman" w:hAnsi="Times New Roman" w:cs="Times New Roman"/>
      <w:i/>
      <w:iCs/>
      <w:sz w:val="20"/>
      <w:szCs w:val="24"/>
      <w:lang w:val="pl-PL"/>
    </w:rPr>
  </w:style>
  <w:style w:type="paragraph" w:customStyle="1" w:styleId="Default">
    <w:name w:val="Default"/>
    <w:rsid w:val="00804E6C"/>
    <w:pPr>
      <w:autoSpaceDE w:val="0"/>
      <w:autoSpaceDN w:val="0"/>
      <w:adjustRightInd w:val="0"/>
      <w:spacing w:after="0" w:line="240" w:lineRule="auto"/>
    </w:pPr>
    <w:rPr>
      <w:rFonts w:ascii="Verdana" w:hAnsi="Verdana" w:cs="Verdana"/>
      <w:color w:val="000000"/>
      <w:kern w:val="2"/>
      <w:sz w:val="24"/>
      <w:szCs w:val="24"/>
      <w14:ligatures w14:val="standardContextual"/>
    </w:rPr>
  </w:style>
  <w:style w:type="character" w:customStyle="1" w:styleId="elementname">
    <w:name w:val="elementname"/>
    <w:basedOn w:val="Domylnaczcionkaakapitu"/>
    <w:rsid w:val="00804E6C"/>
  </w:style>
  <w:style w:type="paragraph" w:customStyle="1" w:styleId="Figure">
    <w:name w:val="Figure"/>
    <w:basedOn w:val="Normalny"/>
    <w:rsid w:val="00804E6C"/>
    <w:pPr>
      <w:keepNext/>
      <w:spacing w:before="120" w:after="120"/>
      <w:ind w:left="709"/>
      <w:jc w:val="center"/>
    </w:pPr>
  </w:style>
  <w:style w:type="character" w:styleId="HTML-kod">
    <w:name w:val="HTML Code"/>
    <w:basedOn w:val="Domylnaczcionkaakapitu"/>
    <w:uiPriority w:val="99"/>
    <w:unhideWhenUsed/>
    <w:rsid w:val="00804E6C"/>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804E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804E6C"/>
    <w:rPr>
      <w:rFonts w:ascii="Courier New" w:eastAsia="Times New Roman" w:hAnsi="Courier New" w:cs="Courier New"/>
      <w:sz w:val="20"/>
      <w:szCs w:val="20"/>
      <w:lang w:val="en-US"/>
    </w:rPr>
  </w:style>
  <w:style w:type="character" w:customStyle="1" w:styleId="keyword">
    <w:name w:val="keyword"/>
    <w:basedOn w:val="Domylnaczcionkaakapitu"/>
    <w:rsid w:val="00804E6C"/>
    <w:rPr>
      <w:b/>
      <w:noProof/>
    </w:rPr>
  </w:style>
  <w:style w:type="paragraph" w:customStyle="1" w:styleId="DSTOC1-3">
    <w:name w:val="DSTOC1-3"/>
    <w:basedOn w:val="Normalny"/>
    <w:next w:val="Normalny"/>
    <w:qFormat/>
    <w:rsid w:val="00B86571"/>
    <w:pPr>
      <w:keepNext/>
      <w:keepLines/>
      <w:spacing w:before="240" w:after="120"/>
      <w:ind w:left="-29" w:hanging="187"/>
      <w:outlineLvl w:val="2"/>
    </w:pPr>
    <w:rPr>
      <w:rFonts w:ascii="Verdana" w:eastAsia="SimSun" w:hAnsi="Verdana" w:cs="Times New Roman"/>
      <w:b/>
      <w:kern w:val="24"/>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68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o.microsoft.com/fwlink/?LinkId=150692" TargetMode="External"/><Relationship Id="rId13" Type="http://schemas.openxmlformats.org/officeDocument/2006/relationships/hyperlink" Target="http://go.microsoft.com/fwlink/?LinkId=150692" TargetMode="External"/><Relationship Id="rId18" Type="http://schemas.openxmlformats.org/officeDocument/2006/relationships/hyperlink" Target="http://go.microsoft.com/fwlink/?LinkId=15069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file:///C:\Users\qhta1\Downloads\%5bMS-OFCGLOS%5d.pdf" TargetMode="External"/><Relationship Id="rId17" Type="http://schemas.openxmlformats.org/officeDocument/2006/relationships/hyperlink" Target="http://go.microsoft.com/fwlink/?LinkId=150692"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go.microsoft.com/fwlink/?LinkId=15069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microsoft.com/fwlink/?LinkId=252374"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go.microsoft.com/fwlink/?LinkId=150692" TargetMode="External"/><Relationship Id="rId23" Type="http://schemas.openxmlformats.org/officeDocument/2006/relationships/footer" Target="footer2.xml"/><Relationship Id="rId10" Type="http://schemas.openxmlformats.org/officeDocument/2006/relationships/hyperlink" Target="http://go.microsoft.com/fwlink/?LinkId=150692" TargetMode="External"/><Relationship Id="rId19" Type="http://schemas.openxmlformats.org/officeDocument/2006/relationships/hyperlink" Target="http://go.microsoft.com/fwlink/?LinkId=150692" TargetMode="External"/><Relationship Id="rId4" Type="http://schemas.openxmlformats.org/officeDocument/2006/relationships/settings" Target="settings.xml"/><Relationship Id="rId9" Type="http://schemas.openxmlformats.org/officeDocument/2006/relationships/hyperlink" Target="http://go.microsoft.com/fwlink/?LinkId=252374" TargetMode="External"/><Relationship Id="rId14" Type="http://schemas.openxmlformats.org/officeDocument/2006/relationships/hyperlink" Target="http://go.microsoft.com/fwlink/?LinkId=150692"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A6F2A-67EE-4842-8286-84DA0C3BD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348</Pages>
  <Words>105362</Words>
  <Characters>632176</Characters>
  <Application>Microsoft Office Word</Application>
  <DocSecurity>0</DocSecurity>
  <Lines>5268</Lines>
  <Paragraphs>147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21</cp:revision>
  <dcterms:created xsi:type="dcterms:W3CDTF">2023-07-16T16:46:00Z</dcterms:created>
  <dcterms:modified xsi:type="dcterms:W3CDTF">2023-07-24T17:28:00Z</dcterms:modified>
</cp:coreProperties>
</file>